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A3B990" w14:textId="280C8DC9" w:rsidR="00D11F53" w:rsidRDefault="008A5047">
      <w:r>
        <w:rPr>
          <w:noProof/>
          <w:lang w:val="es-MX" w:bidi="es-MX"/>
        </w:rPr>
        <mc:AlternateContent>
          <mc:Choice Requires="wpg">
            <w:drawing>
              <wp:anchor distT="0" distB="0" distL="114300" distR="114300" simplePos="0" relativeHeight="251675648" behindDoc="0" locked="0" layoutInCell="1" allowOverlap="1" wp14:anchorId="1F6AE796" wp14:editId="70BE02AD">
                <wp:simplePos x="0" y="0"/>
                <wp:positionH relativeFrom="column">
                  <wp:posOffset>2984360</wp:posOffset>
                </wp:positionH>
                <wp:positionV relativeFrom="page">
                  <wp:posOffset>6425723</wp:posOffset>
                </wp:positionV>
                <wp:extent cx="3291840" cy="1883573"/>
                <wp:effectExtent l="0" t="95250" r="0" b="0"/>
                <wp:wrapNone/>
                <wp:docPr id="5" name="Grupo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91840" cy="1883573"/>
                          <a:chOff x="0" y="-135430"/>
                          <a:chExt cx="3292052" cy="1884644"/>
                        </a:xfrm>
                      </wpg:grpSpPr>
                      <wps:wsp>
                        <wps:cNvPr id="6" name="Cuadro de texto 1928"/>
                        <wps:cNvSpPr txBox="1"/>
                        <wps:spPr>
                          <a:xfrm>
                            <a:off x="338667" y="157123"/>
                            <a:ext cx="2566200" cy="731301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1238319323"/>
                                <w:placeholder>
                                  <w:docPart w:val="8070E5ED4AFD4E44923BBFADA2DBD200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29897092" w14:textId="77777777" w:rsidR="00C35BF5" w:rsidRPr="00D11F53" w:rsidRDefault="00C35BF5" w:rsidP="00C35BF5">
                                  <w:pPr>
                                    <w:pStyle w:val="Ttulo"/>
                                  </w:pPr>
                                  <w:r w:rsidRPr="00BB496F">
                                    <w:rPr>
                                      <w:lang w:val="es-MX" w:bidi="es-MX"/>
                                    </w:rPr>
                                    <w:t>Fiesta de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7" name="Cuadro de texto 1929"/>
                        <wps:cNvSpPr txBox="1"/>
                        <wps:spPr>
                          <a:xfrm>
                            <a:off x="338667" y="676852"/>
                            <a:ext cx="2566200" cy="731301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828407310"/>
                                <w:placeholder>
                                  <w:docPart w:val="A4D36B9EE8204DF7863EE582BDD2F2AE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1CC1273E" w14:textId="77777777" w:rsidR="00C35BF5" w:rsidRPr="00BB496F" w:rsidRDefault="00C35BF5" w:rsidP="00C35BF5">
                                  <w:pPr>
                                    <w:pStyle w:val="Ttulo"/>
                                  </w:pPr>
                                  <w:r w:rsidRPr="00BB496F">
                                    <w:rPr>
                                      <w:lang w:val="es-MX" w:bidi="es-MX"/>
                                    </w:rPr>
                                    <w:t>vacaciones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8" name="Conector recto 8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2856705" y="1118463"/>
                            <a:ext cx="332765" cy="0"/>
                          </a:xfrm>
                          <a:prstGeom prst="line">
                            <a:avLst/>
                          </a:prstGeom>
                          <a:ln w="635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" name="Conector recto 9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76200" y="1118463"/>
                            <a:ext cx="331221" cy="0"/>
                          </a:xfrm>
                          <a:prstGeom prst="line">
                            <a:avLst/>
                          </a:prstGeom>
                          <a:ln w="63500" cap="rnd">
                            <a:solidFill>
                              <a:schemeClr val="accent3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" name="Cuadro de texto 1932"/>
                        <wps:cNvSpPr txBox="1"/>
                        <wps:spPr>
                          <a:xfrm>
                            <a:off x="0" y="1566334"/>
                            <a:ext cx="64198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1914043171"/>
                                <w:placeholder>
                                  <w:docPart w:val="4736CA82871A4D33B5FFA7475E90FE48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FB19E6C" w14:textId="77777777" w:rsidR="00C35BF5" w:rsidRPr="00BB496F" w:rsidRDefault="00C35BF5" w:rsidP="00C35BF5">
                                  <w:pPr>
                                    <w:pStyle w:val="Subttulo"/>
                                    <w:rPr>
                                      <w:rFonts w:ascii="Times New Roman" w:hAnsi="Times New Roman"/>
                                    </w:rPr>
                                  </w:pPr>
                                  <w:r w:rsidRPr="00BB496F">
                                    <w:rPr>
                                      <w:lang w:val="es-MX" w:bidi="es-MX"/>
                                    </w:rPr>
                                    <w:t>FAMILIA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11" name="Cuadro de texto 1933"/>
                        <wps:cNvSpPr txBox="1"/>
                        <wps:spPr>
                          <a:xfrm>
                            <a:off x="693682" y="1566334"/>
                            <a:ext cx="575421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405798509"/>
                                <w:placeholder>
                                  <w:docPart w:val="D22190B666924E319F81C0CD5994B039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05F1EF5F" w14:textId="77777777" w:rsidR="00C35BF5" w:rsidRPr="004B7AFA" w:rsidRDefault="00C35BF5" w:rsidP="00C35BF5">
                                  <w:pPr>
                                    <w:pStyle w:val="Subttulo"/>
                                    <w:rPr>
                                      <w:rStyle w:val="SubttuloCar"/>
                                    </w:rPr>
                                  </w:pPr>
                                  <w:r w:rsidRPr="00BB496F">
                                    <w:rPr>
                                      <w:rStyle w:val="SubttuloCar"/>
                                      <w:lang w:val="es-MX" w:bidi="es-MX"/>
                                    </w:rPr>
                                    <w:t>DIVERSIÓN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16" name="Cuadro de texto 1934"/>
                        <wps:cNvSpPr txBox="1"/>
                        <wps:spPr>
                          <a:xfrm>
                            <a:off x="1320800" y="1566334"/>
                            <a:ext cx="642620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1525750455"/>
                                <w:placeholder>
                                  <w:docPart w:val="483343BA56C44E5BBE06C45F89F67AA3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1177A1B6" w14:textId="77777777" w:rsidR="00C35BF5" w:rsidRPr="00E44911" w:rsidRDefault="00C35BF5" w:rsidP="00C35BF5">
                                  <w:pPr>
                                    <w:pStyle w:val="Subttulo"/>
                                  </w:pPr>
                                  <w:r w:rsidRPr="00E44911">
                                    <w:rPr>
                                      <w:lang w:val="es-MX" w:bidi="es-MX"/>
                                    </w:rPr>
                                    <w:t>COMIDA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0" name="Cuadro de texto 1935"/>
                        <wps:cNvSpPr txBox="1"/>
                        <wps:spPr>
                          <a:xfrm>
                            <a:off x="2053832" y="1566334"/>
                            <a:ext cx="51365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1795563592"/>
                                <w:placeholder>
                                  <w:docPart w:val="C617CD4054E34ECB81A194CDEDA8A245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5BE3C51C" w14:textId="77777777" w:rsidR="00C35BF5" w:rsidRPr="004B7AFA" w:rsidRDefault="00C35BF5" w:rsidP="00C35BF5">
                                  <w:pPr>
                                    <w:pStyle w:val="Subttulo"/>
                                  </w:pPr>
                                  <w:r w:rsidRPr="004B7AFA">
                                    <w:rPr>
                                      <w:lang w:val="es-MX" w:bidi="es-MX"/>
                                    </w:rPr>
                                    <w:t>MÚSICA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1" name="Cuadro de texto 1936"/>
                        <wps:cNvSpPr txBox="1"/>
                        <wps:spPr>
                          <a:xfrm>
                            <a:off x="2650067" y="1566334"/>
                            <a:ext cx="64198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1743092117"/>
                                <w:placeholder>
                                  <w:docPart w:val="22C8338D2C084A1C8BAE99BBEC3D427F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086F5CA5" w14:textId="77777777" w:rsidR="00C35BF5" w:rsidRPr="004B7AFA" w:rsidRDefault="00C35BF5" w:rsidP="00C35BF5">
                                  <w:pPr>
                                    <w:pStyle w:val="Subttulo"/>
                                    <w:rPr>
                                      <w:rFonts w:ascii="Times New Roman" w:hAnsi="Times New Roman"/>
                                    </w:rPr>
                                  </w:pPr>
                                  <w:r w:rsidRPr="004B7AFA">
                                    <w:rPr>
                                      <w:lang w:val="es-MX" w:bidi="es-MX"/>
                                    </w:rPr>
                                    <w:t>BAILE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2" name="Cuadro de texto 1937"/>
                        <wps:cNvSpPr txBox="1"/>
                        <wps:spPr>
                          <a:xfrm rot="21232248">
                            <a:off x="787400" y="-135430"/>
                            <a:ext cx="1667617" cy="259227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75000"/>
                            </a:schemeClr>
                          </a:solidFill>
                        </wps:spPr>
                        <wps:txbx>
                          <w:txbxContent>
                            <w:sdt>
                              <w:sdtPr>
                                <w:id w:val="1719862425"/>
                                <w:placeholder>
                                  <w:docPart w:val="0BEC2CA461114410A2EBD90F8C708E23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>
                                <w:rPr>
                                  <w:rStyle w:val="nfasissutil"/>
                                  <w:rFonts w:asciiTheme="majorHAnsi" w:hAnsiTheme="majorHAnsi" w:cstheme="minorBidi"/>
                                  <w:i/>
                                  <w:iCs/>
                                  <w:color w:val="FFFFFF" w:themeColor="background1"/>
                                  <w:kern w:val="24"/>
                                  <w:sz w:val="22"/>
                                  <w:szCs w:val="22"/>
                                  <w:lang w:val="en-ZA"/>
                                </w:rPr>
                              </w:sdtEndPr>
                              <w:sdtContent>
                                <w:p w14:paraId="5436F2E0" w14:textId="77777777" w:rsidR="00C35BF5" w:rsidRPr="00BB496F" w:rsidRDefault="00C35BF5" w:rsidP="00C35BF5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  <w:rPr>
                                      <w:rStyle w:val="nfasissutil"/>
                                    </w:rPr>
                                  </w:pPr>
                                  <w:r w:rsidRPr="00BB496F">
                                    <w:rPr>
                                      <w:rStyle w:val="nfasissutil"/>
                                      <w:lang w:val="es-MX" w:bidi="es-MX"/>
                                    </w:rPr>
                                    <w:t>Invitación especial para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 anchor="ctr">
                          <a:spAutoFit/>
                        </wps:bodyPr>
                      </wps:wsp>
                      <wps:wsp>
                        <wps:cNvPr id="33" name="Gráfico 1101" descr="Copo de nieve"/>
                        <wps:cNvSpPr>
                          <a:spLocks noChangeAspect="1"/>
                        </wps:cNvSpPr>
                        <wps:spPr>
                          <a:xfrm>
                            <a:off x="1959731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" name="Gráfico 1101" descr="Copo de nieve"/>
                        <wps:cNvSpPr>
                          <a:spLocks noChangeAspect="1"/>
                        </wps:cNvSpPr>
                        <wps:spPr>
                          <a:xfrm>
                            <a:off x="1323224" y="1617134"/>
                            <a:ext cx="70485" cy="81280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" name="Gráfico 1101" descr="Copo de nieve"/>
                        <wps:cNvSpPr>
                          <a:spLocks noChangeAspect="1"/>
                        </wps:cNvSpPr>
                        <wps:spPr>
                          <a:xfrm>
                            <a:off x="595074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6" name="Gráfico 1101" descr="Copo de nieve"/>
                        <wps:cNvSpPr>
                          <a:spLocks noChangeAspect="1"/>
                        </wps:cNvSpPr>
                        <wps:spPr>
                          <a:xfrm>
                            <a:off x="2626485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F6AE796" id="Grupo 5" o:spid="_x0000_s1026" style="position:absolute;margin-left:235pt;margin-top:505.95pt;width:259.2pt;height:148.3pt;z-index:251675648;mso-position-vertical-relative:page" coordorigin=",-1354" coordsize="32920,188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Cuadro de texto 1928" o:spid="_x0000_s1027" type="#_x0000_t202" style="position:absolute;left:3386;top:1571;width:25662;height:73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" filled="f" stroked="f">
                  <v:textbox style="mso-fit-shape-to-text:t">
                    <w:txbxContent>
                      <w:sdt>
                        <w:sdtPr>
                          <w:id w:val="-1238319323"/>
                          <w:placeholder>
                            <w:docPart w:val="8070E5ED4AFD4E44923BBFADA2DBD200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29897092" w14:textId="77777777" w:rsidR="00C35BF5" w:rsidRPr="00D11F53" w:rsidRDefault="00C35BF5" w:rsidP="00C35BF5">
                            <w:pPr>
                              <w:pStyle w:val="Ttulo"/>
                            </w:pPr>
                            <w:r w:rsidRPr="00BB496F">
                              <w:rPr>
                                <w:lang w:val="es-MX" w:bidi="es-MX"/>
                              </w:rPr>
                              <w:t>Fiesta de</w:t>
                            </w:r>
                          </w:p>
                        </w:sdtContent>
                      </w:sdt>
                    </w:txbxContent>
                  </v:textbox>
                </v:shape>
                <v:shape id="Cuadro de texto 1929" o:spid="_x0000_s1028" type="#_x0000_t202" style="position:absolute;left:3386;top:6768;width:25662;height:73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" filled="f" stroked="f">
                  <v:textbox style="mso-fit-shape-to-text:t">
                    <w:txbxContent>
                      <w:sdt>
                        <w:sdtPr>
                          <w:id w:val="828407310"/>
                          <w:placeholder>
                            <w:docPart w:val="A4D36B9EE8204DF7863EE582BDD2F2AE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1CC1273E" w14:textId="77777777" w:rsidR="00C35BF5" w:rsidRPr="00BB496F" w:rsidRDefault="00C35BF5" w:rsidP="00C35BF5">
                            <w:pPr>
                              <w:pStyle w:val="Ttulo"/>
                            </w:pPr>
                            <w:r w:rsidRPr="00BB496F">
                              <w:rPr>
                                <w:lang w:val="es-MX" w:bidi="es-MX"/>
                              </w:rPr>
                              <w:t>vacaciones</w:t>
                            </w:r>
                          </w:p>
                        </w:sdtContent>
                      </w:sdt>
                    </w:txbxContent>
                  </v:textbox>
                </v:shape>
                <v:line id="Conector recto 8" o:spid="_x0000_s1029" style="position:absolute;visibility:visible;mso-wrap-style:square" from="28567,11184" to="31894,111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" strokecolor="#db1a5e [3204]" strokeweight="5pt">
                  <v:stroke joinstyle="miter" endcap="round"/>
                  <o:lock v:ext="edit" shapetype="f"/>
                </v:line>
                <v:line id="Conector recto 9" o:spid="_x0000_s1030" style="position:absolute;visibility:visible;mso-wrap-style:square" from="762,11184" to="4074,111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" strokecolor="#f2ea14 [3206]" strokeweight="5pt">
                  <v:stroke joinstyle="miter" endcap="round"/>
                  <o:lock v:ext="edit" shapetype="f"/>
                </v:line>
                <v:shape id="Cuadro de texto 1932" o:spid="_x0000_s1031" type="#_x0000_t202" style="position:absolute;top:15663;width:6419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" filled="f" stroked="f">
                  <v:textbox inset="0,0,0,0">
                    <w:txbxContent>
                      <w:sdt>
                        <w:sdtPr>
                          <w:id w:val="1914043171"/>
                          <w:placeholder>
                            <w:docPart w:val="4736CA82871A4D33B5FFA7475E90FE48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6FB19E6C" w14:textId="77777777" w:rsidR="00C35BF5" w:rsidRPr="00BB496F" w:rsidRDefault="00C35BF5" w:rsidP="00C35BF5">
                            <w:pPr>
                              <w:pStyle w:val="Subttulo"/>
                              <w:rPr>
                                <w:rFonts w:ascii="Times New Roman" w:hAnsi="Times New Roman"/>
                              </w:rPr>
                            </w:pPr>
                            <w:r w:rsidRPr="00BB496F">
                              <w:rPr>
                                <w:lang w:val="es-MX" w:bidi="es-MX"/>
                              </w:rPr>
                              <w:t>FAMILIA</w:t>
                            </w:r>
                          </w:p>
                        </w:sdtContent>
                      </w:sdt>
                    </w:txbxContent>
                  </v:textbox>
                </v:shape>
                <v:shape id="Cuadro de texto 1933" o:spid="_x0000_s1032" type="#_x0000_t202" style="position:absolute;left:6936;top:15663;width:5755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" filled="f" stroked="f">
                  <v:textbox inset="0,0,0,0">
                    <w:txbxContent>
                      <w:sdt>
                        <w:sdtPr>
                          <w:id w:val="405798509"/>
                          <w:placeholder>
                            <w:docPart w:val="D22190B666924E319F81C0CD5994B039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05F1EF5F" w14:textId="77777777" w:rsidR="00C35BF5" w:rsidRPr="004B7AFA" w:rsidRDefault="00C35BF5" w:rsidP="00C35BF5">
                            <w:pPr>
                              <w:pStyle w:val="Subttulo"/>
                              <w:rPr>
                                <w:rStyle w:val="SubttuloCar"/>
                              </w:rPr>
                            </w:pPr>
                            <w:r w:rsidRPr="00BB496F">
                              <w:rPr>
                                <w:rStyle w:val="SubttuloCar"/>
                                <w:lang w:val="es-MX" w:bidi="es-MX"/>
                              </w:rPr>
                              <w:t>DIVERSIÓN</w:t>
                            </w:r>
                          </w:p>
                        </w:sdtContent>
                      </w:sdt>
                    </w:txbxContent>
                  </v:textbox>
                </v:shape>
                <v:shape id="Cuadro de texto 1934" o:spid="_x0000_s1033" type="#_x0000_t202" style="position:absolute;left:13208;top:15663;width:6426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" filled="f" stroked="f">
                  <v:textbox inset="0,0,0,0">
                    <w:txbxContent>
                      <w:sdt>
                        <w:sdtPr>
                          <w:id w:val="1525750455"/>
                          <w:placeholder>
                            <w:docPart w:val="483343BA56C44E5BBE06C45F89F67AA3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1177A1B6" w14:textId="77777777" w:rsidR="00C35BF5" w:rsidRPr="00E44911" w:rsidRDefault="00C35BF5" w:rsidP="00C35BF5">
                            <w:pPr>
                              <w:pStyle w:val="Subttulo"/>
                            </w:pPr>
                            <w:r w:rsidRPr="00E44911">
                              <w:rPr>
                                <w:lang w:val="es-MX" w:bidi="es-MX"/>
                              </w:rPr>
                              <w:t>COMIDA</w:t>
                            </w:r>
                          </w:p>
                        </w:sdtContent>
                      </w:sdt>
                    </w:txbxContent>
                  </v:textbox>
                </v:shape>
                <v:shape id="Cuadro de texto 1935" o:spid="_x0000_s1034" type="#_x0000_t202" style="position:absolute;left:20538;top:15663;width:5136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" filled="f" stroked="f">
                  <v:textbox inset="0,0,0,0">
                    <w:txbxContent>
                      <w:sdt>
                        <w:sdtPr>
                          <w:id w:val="1795563592"/>
                          <w:placeholder>
                            <w:docPart w:val="C617CD4054E34ECB81A194CDEDA8A245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5BE3C51C" w14:textId="77777777" w:rsidR="00C35BF5" w:rsidRPr="004B7AFA" w:rsidRDefault="00C35BF5" w:rsidP="00C35BF5">
                            <w:pPr>
                              <w:pStyle w:val="Subttulo"/>
                            </w:pPr>
                            <w:r w:rsidRPr="004B7AFA">
                              <w:rPr>
                                <w:lang w:val="es-MX" w:bidi="es-MX"/>
                              </w:rPr>
                              <w:t>MÚSICA</w:t>
                            </w:r>
                          </w:p>
                        </w:sdtContent>
                      </w:sdt>
                    </w:txbxContent>
                  </v:textbox>
                </v:shape>
                <v:shape id="Cuadro de texto 1936" o:spid="_x0000_s1035" type="#_x0000_t202" style="position:absolute;left:26500;top:15663;width:6420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" filled="f" stroked="f">
                  <v:textbox inset="0,0,0,0">
                    <w:txbxContent>
                      <w:sdt>
                        <w:sdtPr>
                          <w:id w:val="-1743092117"/>
                          <w:placeholder>
                            <w:docPart w:val="22C8338D2C084A1C8BAE99BBEC3D427F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086F5CA5" w14:textId="77777777" w:rsidR="00C35BF5" w:rsidRPr="004B7AFA" w:rsidRDefault="00C35BF5" w:rsidP="00C35BF5">
                            <w:pPr>
                              <w:pStyle w:val="Subttulo"/>
                              <w:rPr>
                                <w:rFonts w:ascii="Times New Roman" w:hAnsi="Times New Roman"/>
                              </w:rPr>
                            </w:pPr>
                            <w:r w:rsidRPr="004B7AFA">
                              <w:rPr>
                                <w:lang w:val="es-MX" w:bidi="es-MX"/>
                              </w:rPr>
                              <w:t>BAILE</w:t>
                            </w:r>
                          </w:p>
                        </w:sdtContent>
                      </w:sdt>
                    </w:txbxContent>
                  </v:textbox>
                </v:shape>
                <v:shape id="Cuadro de texto 1937" o:spid="_x0000_s1036" type="#_x0000_t202" style="position:absolute;left:7874;top:-1354;width:16676;height:2591;rotation:-401683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" fillcolor="#07566d [2409]" stroked="f">
                  <v:textbox style="mso-fit-shape-to-text:t">
                    <w:txbxContent>
                      <w:sdt>
                        <w:sdtPr>
                          <w:id w:val="1719862425"/>
                          <w:placeholder>
                            <w:docPart w:val="0BEC2CA461114410A2EBD90F8C708E23"/>
                          </w:placeholder>
                          <w:temporary/>
                          <w:showingPlcHdr/>
                          <w15:appearance w15:val="hidden"/>
                        </w:sdtPr>
                        <w:sdtEndPr>
                          <w:rPr>
                            <w:rStyle w:val="nfasissutil"/>
                            <w:rFonts w:asciiTheme="majorHAnsi" w:hAnsiTheme="majorHAnsi" w:cstheme="minorBidi"/>
                            <w:i/>
                            <w:iCs/>
                            <w:color w:val="FFFFFF" w:themeColor="background1"/>
                            <w:kern w:val="24"/>
                            <w:sz w:val="22"/>
                            <w:szCs w:val="22"/>
                            <w:lang w:val="en-ZA"/>
                          </w:rPr>
                        </w:sdtEndPr>
                        <w:sdtContent>
                          <w:p w14:paraId="5436F2E0" w14:textId="77777777" w:rsidR="00C35BF5" w:rsidRPr="00BB496F" w:rsidRDefault="00C35BF5" w:rsidP="00C35BF5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Style w:val="nfasissutil"/>
                              </w:rPr>
                            </w:pPr>
                            <w:r w:rsidRPr="00BB496F">
                              <w:rPr>
                                <w:rStyle w:val="nfasissutil"/>
                                <w:lang w:val="es-MX" w:bidi="es-MX"/>
                              </w:rPr>
                              <w:t>Invitación especial para</w:t>
                            </w:r>
                          </w:p>
                        </w:sdtContent>
                      </w:sdt>
                    </w:txbxContent>
                  </v:textbox>
                </v:shape>
                <v:shape id="Gráfico 1101" o:spid="_x0000_s1037" alt="Copo de nieve" style="position:absolute;left:19597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v:shape id="Gráfico 1101" o:spid="_x0000_s1038" alt="Copo de nieve" style="position:absolute;left:13232;top:16171;width:705;height:813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38,48835;58612,51779;41635,41026;58612,30273;68638,33218;70205,26782;61905,24344;64129,15243;58260,13524;55574,24504;38597,35257;38597,13764;45937,5716;41635,999;35559,7662;29482,999;25180,5716;32520,13764;32520,35257;15543,24504;12858,13524;6988,15243;9212,24344;911,26782;2479,33218;12505,30273;29482,41026;12505,51779;2479,48835;911,55270;9212,57709;6988,66810;12858,68528;15543,57549;32520,46796;32520,68288;25180,76337;29482,81054;35559,74391;41635,81054;45937,76337;38597,68288;38597,46796;55574,57549;58260,68528;64129,66810;61905,57709;70205,55270;68638,48835" o:connectangles="0,0,0,0,0,0,0,0,0,0,0,0,0,0,0,0,0,0,0,0,0,0,0,0,0,0,0,0,0,0,0,0,0,0,0,0,0,0,0,0,0,0,0,0,0,0,0,0,0"/>
                  <o:lock v:ext="edit" aspectratio="t"/>
                </v:shape>
                <v:shape id="Gráfico 1101" o:spid="_x0000_s1039" alt="Copo de nieve" style="position:absolute;left:5950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v:shape id="Gráfico 1101" o:spid="_x0000_s1040" alt="Copo de nieve" style="position:absolute;left:26264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w10:wrap anchory="page"/>
              </v:group>
            </w:pict>
          </mc:Fallback>
        </mc:AlternateContent>
      </w:r>
      <w:r w:rsidR="00C35BF5">
        <w:rPr>
          <w:noProof/>
          <w:lang w:val="es-MX" w:bidi="es-MX"/>
        </w:rPr>
        <mc:AlternateContent>
          <mc:Choice Requires="wpg">
            <w:drawing>
              <wp:anchor distT="0" distB="0" distL="114300" distR="114300" simplePos="0" relativeHeight="251644928" behindDoc="0" locked="0" layoutInCell="1" allowOverlap="1" wp14:anchorId="29C71CD9" wp14:editId="04A81A7C">
                <wp:simplePos x="0" y="0"/>
                <wp:positionH relativeFrom="column">
                  <wp:posOffset>3009481</wp:posOffset>
                </wp:positionH>
                <wp:positionV relativeFrom="page">
                  <wp:posOffset>1652788</wp:posOffset>
                </wp:positionV>
                <wp:extent cx="3291840" cy="1864090"/>
                <wp:effectExtent l="0" t="95250" r="0" b="0"/>
                <wp:wrapNone/>
                <wp:docPr id="3009" name="Grupo 300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91840" cy="1864090"/>
                          <a:chOff x="0" y="-115327"/>
                          <a:chExt cx="3292052" cy="1864541"/>
                        </a:xfrm>
                      </wpg:grpSpPr>
                      <wps:wsp>
                        <wps:cNvPr id="3848" name="Cuadro de texto 1928"/>
                        <wps:cNvSpPr txBox="1"/>
                        <wps:spPr>
                          <a:xfrm>
                            <a:off x="338667" y="157128"/>
                            <a:ext cx="2566200" cy="731062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1316720346"/>
                                <w:placeholder>
                                  <w:docPart w:val="2A471DFCFA4046C2A998DB55841BC569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716B6E48" w14:textId="2BEBE85E" w:rsidR="00D11F53" w:rsidRPr="00D11F53" w:rsidRDefault="00BB496F" w:rsidP="00BB496F">
                                  <w:pPr>
                                    <w:pStyle w:val="Ttulo"/>
                                  </w:pPr>
                                  <w:r w:rsidRPr="00BB496F">
                                    <w:rPr>
                                      <w:lang w:val="es-MX" w:bidi="es-MX"/>
                                    </w:rPr>
                                    <w:t>Fiesta de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3849" name="Cuadro de texto 1929"/>
                        <wps:cNvSpPr txBox="1"/>
                        <wps:spPr>
                          <a:xfrm>
                            <a:off x="338667" y="676854"/>
                            <a:ext cx="2566200" cy="731062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502278474"/>
                                <w:placeholder>
                                  <w:docPart w:val="402BB0C608704135846ABE993CAC5DE1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764BC88" w14:textId="37BBB4F4" w:rsidR="00D11F53" w:rsidRPr="00BB496F" w:rsidRDefault="00BB496F" w:rsidP="00BB496F">
                                  <w:pPr>
                                    <w:pStyle w:val="Ttulo"/>
                                  </w:pPr>
                                  <w:r w:rsidRPr="00BB496F">
                                    <w:rPr>
                                      <w:lang w:val="es-MX" w:bidi="es-MX"/>
                                    </w:rPr>
                                    <w:t>vacaciones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3850" name="Conector recto 3850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2856705" y="1118463"/>
                            <a:ext cx="332765" cy="0"/>
                          </a:xfrm>
                          <a:prstGeom prst="line">
                            <a:avLst/>
                          </a:prstGeom>
                          <a:ln w="635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51" name="Conector recto 385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76200" y="1118463"/>
                            <a:ext cx="331221" cy="0"/>
                          </a:xfrm>
                          <a:prstGeom prst="line">
                            <a:avLst/>
                          </a:prstGeom>
                          <a:ln w="63500" cap="rnd">
                            <a:solidFill>
                              <a:schemeClr val="accent3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52" name="Cuadro de texto 1932"/>
                        <wps:cNvSpPr txBox="1"/>
                        <wps:spPr>
                          <a:xfrm>
                            <a:off x="0" y="1566334"/>
                            <a:ext cx="64198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1999768837"/>
                                <w:placeholder>
                                  <w:docPart w:val="3565F38B4723433493383E06E6377455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3AE472F9" w14:textId="1AE1F42B" w:rsidR="00D11F53" w:rsidRPr="00BB496F" w:rsidRDefault="00BB496F" w:rsidP="00E44911">
                                  <w:pPr>
                                    <w:pStyle w:val="Subttulo"/>
                                    <w:rPr>
                                      <w:rFonts w:ascii="Times New Roman" w:hAnsi="Times New Roman"/>
                                    </w:rPr>
                                  </w:pPr>
                                  <w:r w:rsidRPr="00BB496F">
                                    <w:rPr>
                                      <w:lang w:val="es-MX" w:bidi="es-MX"/>
                                    </w:rPr>
                                    <w:t>FAMILIA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853" name="Cuadro de texto 1933"/>
                        <wps:cNvSpPr txBox="1"/>
                        <wps:spPr>
                          <a:xfrm>
                            <a:off x="693682" y="1566334"/>
                            <a:ext cx="575421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1295514445"/>
                                <w:placeholder>
                                  <w:docPart w:val="C83884280B2A4802AC6CB53F13EB02C9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3F503AF" w14:textId="63FF0EA5" w:rsidR="00D11F53" w:rsidRPr="004B7AFA" w:rsidRDefault="00BB496F" w:rsidP="00E44911">
                                  <w:pPr>
                                    <w:pStyle w:val="Subttulo"/>
                                    <w:rPr>
                                      <w:rStyle w:val="SubttuloCar"/>
                                    </w:rPr>
                                  </w:pPr>
                                  <w:r w:rsidRPr="00BB496F">
                                    <w:rPr>
                                      <w:rStyle w:val="SubttuloCar"/>
                                      <w:lang w:val="es-MX" w:bidi="es-MX"/>
                                    </w:rPr>
                                    <w:t>DIVERSIÓN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854" name="Cuadro de texto 1934"/>
                        <wps:cNvSpPr txBox="1"/>
                        <wps:spPr>
                          <a:xfrm>
                            <a:off x="1320800" y="1566334"/>
                            <a:ext cx="642620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1880699611"/>
                                <w:placeholder>
                                  <w:docPart w:val="DF7D6D9D4521414D9668FEB243826079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0FED2F2" w14:textId="37C3D02C" w:rsidR="00D11F53" w:rsidRPr="00E44911" w:rsidRDefault="004B7AFA" w:rsidP="00E44911">
                                  <w:pPr>
                                    <w:pStyle w:val="Subttulo"/>
                                  </w:pPr>
                                  <w:r w:rsidRPr="00E44911">
                                    <w:rPr>
                                      <w:lang w:val="es-MX" w:bidi="es-MX"/>
                                    </w:rPr>
                                    <w:t>COMIDA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855" name="Cuadro de texto 1935"/>
                        <wps:cNvSpPr txBox="1"/>
                        <wps:spPr>
                          <a:xfrm>
                            <a:off x="2053832" y="1566334"/>
                            <a:ext cx="51365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1990364774"/>
                                <w:placeholder>
                                  <w:docPart w:val="DE5E3DFE869E4424BA5172CF9BDC4637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3F29B4BD" w14:textId="7FEDABBC" w:rsidR="00D11F53" w:rsidRPr="004B7AFA" w:rsidRDefault="004B7AFA" w:rsidP="00E44911">
                                  <w:pPr>
                                    <w:pStyle w:val="Subttulo"/>
                                  </w:pPr>
                                  <w:r w:rsidRPr="004B7AFA">
                                    <w:rPr>
                                      <w:lang w:val="es-MX" w:bidi="es-MX"/>
                                    </w:rPr>
                                    <w:t>MÚSICA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856" name="Cuadro de texto 1936"/>
                        <wps:cNvSpPr txBox="1"/>
                        <wps:spPr>
                          <a:xfrm>
                            <a:off x="2650067" y="1566334"/>
                            <a:ext cx="64198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1272060367"/>
                                <w:placeholder>
                                  <w:docPart w:val="594F30D2BC3845E0A264F34C44B98A6D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453099CC" w14:textId="25C07E15" w:rsidR="00D11F53" w:rsidRPr="004B7AFA" w:rsidRDefault="004B7AFA" w:rsidP="00E44911">
                                  <w:pPr>
                                    <w:pStyle w:val="Subttulo"/>
                                    <w:rPr>
                                      <w:rFonts w:ascii="Times New Roman" w:hAnsi="Times New Roman"/>
                                    </w:rPr>
                                  </w:pPr>
                                  <w:r w:rsidRPr="004B7AFA">
                                    <w:rPr>
                                      <w:lang w:val="es-MX" w:bidi="es-MX"/>
                                    </w:rPr>
                                    <w:t>BAILE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857" name="Cuadro de texto 1937"/>
                        <wps:cNvSpPr txBox="1"/>
                        <wps:spPr>
                          <a:xfrm rot="21232248">
                            <a:off x="787400" y="-115327"/>
                            <a:ext cx="1667617" cy="259143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75000"/>
                            </a:schemeClr>
                          </a:solidFill>
                        </wps:spPr>
                        <wps:txbx>
                          <w:txbxContent>
                            <w:sdt>
                              <w:sdtPr>
                                <w:id w:val="1764799826"/>
                                <w:placeholder>
                                  <w:docPart w:val="575F0B74188A462F90E7BEC918089E7F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>
                                <w:rPr>
                                  <w:rStyle w:val="nfasissutil"/>
                                  <w:rFonts w:asciiTheme="majorHAnsi" w:hAnsiTheme="majorHAnsi" w:cstheme="minorBidi"/>
                                  <w:i/>
                                  <w:iCs/>
                                  <w:color w:val="FFFFFF" w:themeColor="background1"/>
                                  <w:kern w:val="24"/>
                                  <w:sz w:val="22"/>
                                  <w:szCs w:val="22"/>
                                  <w:lang w:val="en-ZA"/>
                                </w:rPr>
                              </w:sdtEndPr>
                              <w:sdtContent>
                                <w:p w14:paraId="4949412E" w14:textId="21E00129" w:rsidR="00D11F53" w:rsidRPr="00BB496F" w:rsidRDefault="00BB496F" w:rsidP="00D11F53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  <w:rPr>
                                      <w:rStyle w:val="nfasissutil"/>
                                    </w:rPr>
                                  </w:pPr>
                                  <w:r w:rsidRPr="00BB496F">
                                    <w:rPr>
                                      <w:rStyle w:val="nfasissutil"/>
                                      <w:lang w:val="es-MX" w:bidi="es-MX"/>
                                    </w:rPr>
                                    <w:t>Invitación especial para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 anchor="ctr">
                          <a:spAutoFit/>
                        </wps:bodyPr>
                      </wps:wsp>
                      <wps:wsp>
                        <wps:cNvPr id="3858" name="Gráfico 1101" descr="Copo de nieve"/>
                        <wps:cNvSpPr>
                          <a:spLocks noChangeAspect="1"/>
                        </wps:cNvSpPr>
                        <wps:spPr>
                          <a:xfrm>
                            <a:off x="1959731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59" name="Gráfico 1101" descr="Copo de nieve"/>
                        <wps:cNvSpPr>
                          <a:spLocks noChangeAspect="1"/>
                        </wps:cNvSpPr>
                        <wps:spPr>
                          <a:xfrm>
                            <a:off x="1323224" y="1617134"/>
                            <a:ext cx="70485" cy="81280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60" name="Gráfico 1101" descr="Copo de nieve"/>
                        <wps:cNvSpPr>
                          <a:spLocks noChangeAspect="1"/>
                        </wps:cNvSpPr>
                        <wps:spPr>
                          <a:xfrm>
                            <a:off x="595074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61" name="Gráfico 1101" descr="Copo de nieve"/>
                        <wps:cNvSpPr>
                          <a:spLocks noChangeAspect="1"/>
                        </wps:cNvSpPr>
                        <wps:spPr>
                          <a:xfrm>
                            <a:off x="2626485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9C71CD9" id="Grupo 3009" o:spid="_x0000_s1041" style="position:absolute;margin-left:236.95pt;margin-top:130.15pt;width:259.2pt;height:146.8pt;z-index:251644928;mso-position-vertical-relative:page;mso-height-relative:margin" coordorigin=",-1153" coordsize="32920,186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">
                <v:shape id="Cuadro de texto 1928" o:spid="_x0000_s1042" type="#_x0000_t202" style="position:absolute;left:3386;top:1571;width:25662;height:73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" filled="f" stroked="f">
                  <v:textbox style="mso-fit-shape-to-text:t">
                    <w:txbxContent>
                      <w:sdt>
                        <w:sdtPr>
                          <w:id w:val="-1316720346"/>
                          <w:placeholder>
                            <w:docPart w:val="2A471DFCFA4046C2A998DB55841BC569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716B6E48" w14:textId="2BEBE85E" w:rsidR="00D11F53" w:rsidRPr="00D11F53" w:rsidRDefault="00BB496F" w:rsidP="00BB496F">
                            <w:pPr>
                              <w:pStyle w:val="Ttulo"/>
                            </w:pPr>
                            <w:r w:rsidRPr="00BB496F">
                              <w:rPr>
                                <w:lang w:val="es-MX" w:bidi="es-MX"/>
                              </w:rPr>
                              <w:t>Fiesta de</w:t>
                            </w:r>
                          </w:p>
                        </w:sdtContent>
                      </w:sdt>
                    </w:txbxContent>
                  </v:textbox>
                </v:shape>
                <v:shape id="Cuadro de texto 1929" o:spid="_x0000_s1043" type="#_x0000_t202" style="position:absolute;left:3386;top:6768;width:25662;height:73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" filled="f" stroked="f">
                  <v:textbox style="mso-fit-shape-to-text:t">
                    <w:txbxContent>
                      <w:sdt>
                        <w:sdtPr>
                          <w:id w:val="-502278474"/>
                          <w:placeholder>
                            <w:docPart w:val="402BB0C608704135846ABE993CAC5DE1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6764BC88" w14:textId="37BBB4F4" w:rsidR="00D11F53" w:rsidRPr="00BB496F" w:rsidRDefault="00BB496F" w:rsidP="00BB496F">
                            <w:pPr>
                              <w:pStyle w:val="Ttulo"/>
                            </w:pPr>
                            <w:r w:rsidRPr="00BB496F">
                              <w:rPr>
                                <w:lang w:val="es-MX" w:bidi="es-MX"/>
                              </w:rPr>
                              <w:t>vacaciones</w:t>
                            </w:r>
                          </w:p>
                        </w:sdtContent>
                      </w:sdt>
                    </w:txbxContent>
                  </v:textbox>
                </v:shape>
                <v:line id="Conector recto 3850" o:spid="_x0000_s1044" style="position:absolute;visibility:visible;mso-wrap-style:square" from="28567,11184" to="31894,111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" strokecolor="#db1a5e [3204]" strokeweight="5pt">
                  <v:stroke joinstyle="miter" endcap="round"/>
                  <o:lock v:ext="edit" shapetype="f"/>
                </v:line>
                <v:line id="Conector recto 3851" o:spid="_x0000_s1045" style="position:absolute;visibility:visible;mso-wrap-style:square" from="762,11184" to="4074,111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" strokecolor="#f2ea14 [3206]" strokeweight="5pt">
                  <v:stroke joinstyle="miter" endcap="round"/>
                  <o:lock v:ext="edit" shapetype="f"/>
                </v:line>
                <v:shape id="Cuadro de texto 1932" o:spid="_x0000_s1046" type="#_x0000_t202" style="position:absolute;top:15663;width:6419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" filled="f" stroked="f">
                  <v:textbox inset="0,0,0,0">
                    <w:txbxContent>
                      <w:sdt>
                        <w:sdtPr>
                          <w:id w:val="1999768837"/>
                          <w:placeholder>
                            <w:docPart w:val="3565F38B4723433493383E06E6377455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3AE472F9" w14:textId="1AE1F42B" w:rsidR="00D11F53" w:rsidRPr="00BB496F" w:rsidRDefault="00BB496F" w:rsidP="00E44911">
                            <w:pPr>
                              <w:pStyle w:val="Subttulo"/>
                              <w:rPr>
                                <w:rFonts w:ascii="Times New Roman" w:hAnsi="Times New Roman"/>
                              </w:rPr>
                            </w:pPr>
                            <w:r w:rsidRPr="00BB496F">
                              <w:rPr>
                                <w:lang w:val="es-MX" w:bidi="es-MX"/>
                              </w:rPr>
                              <w:t>FAMILIA</w:t>
                            </w:r>
                          </w:p>
                        </w:sdtContent>
                      </w:sdt>
                    </w:txbxContent>
                  </v:textbox>
                </v:shape>
                <v:shape id="Cuadro de texto 1933" o:spid="_x0000_s1047" type="#_x0000_t202" style="position:absolute;left:6936;top:15663;width:5755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" filled="f" stroked="f">
                  <v:textbox inset="0,0,0,0">
                    <w:txbxContent>
                      <w:sdt>
                        <w:sdtPr>
                          <w:id w:val="-1295514445"/>
                          <w:placeholder>
                            <w:docPart w:val="C83884280B2A4802AC6CB53F13EB02C9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63F503AF" w14:textId="63FF0EA5" w:rsidR="00D11F53" w:rsidRPr="004B7AFA" w:rsidRDefault="00BB496F" w:rsidP="00E44911">
                            <w:pPr>
                              <w:pStyle w:val="Subttulo"/>
                              <w:rPr>
                                <w:rStyle w:val="SubttuloCar"/>
                              </w:rPr>
                            </w:pPr>
                            <w:r w:rsidRPr="00BB496F">
                              <w:rPr>
                                <w:rStyle w:val="SubttuloCar"/>
                                <w:lang w:val="es-MX" w:bidi="es-MX"/>
                              </w:rPr>
                              <w:t>DIVERSIÓN</w:t>
                            </w:r>
                          </w:p>
                        </w:sdtContent>
                      </w:sdt>
                    </w:txbxContent>
                  </v:textbox>
                </v:shape>
                <v:shape id="Cuadro de texto 1934" o:spid="_x0000_s1048" type="#_x0000_t202" style="position:absolute;left:13208;top:15663;width:6426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" filled="f" stroked="f">
                  <v:textbox inset="0,0,0,0">
                    <w:txbxContent>
                      <w:sdt>
                        <w:sdtPr>
                          <w:id w:val="-1880699611"/>
                          <w:placeholder>
                            <w:docPart w:val="DF7D6D9D4521414D9668FEB243826079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60FED2F2" w14:textId="37C3D02C" w:rsidR="00D11F53" w:rsidRPr="00E44911" w:rsidRDefault="004B7AFA" w:rsidP="00E44911">
                            <w:pPr>
                              <w:pStyle w:val="Subttulo"/>
                            </w:pPr>
                            <w:r w:rsidRPr="00E44911">
                              <w:rPr>
                                <w:lang w:val="es-MX" w:bidi="es-MX"/>
                              </w:rPr>
                              <w:t>COMIDA</w:t>
                            </w:r>
                          </w:p>
                        </w:sdtContent>
                      </w:sdt>
                    </w:txbxContent>
                  </v:textbox>
                </v:shape>
                <v:shape id="Cuadro de texto 1935" o:spid="_x0000_s1049" type="#_x0000_t202" style="position:absolute;left:20538;top:15663;width:5136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" filled="f" stroked="f">
                  <v:textbox inset="0,0,0,0">
                    <w:txbxContent>
                      <w:sdt>
                        <w:sdtPr>
                          <w:id w:val="1990364774"/>
                          <w:placeholder>
                            <w:docPart w:val="DE5E3DFE869E4424BA5172CF9BDC4637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3F29B4BD" w14:textId="7FEDABBC" w:rsidR="00D11F53" w:rsidRPr="004B7AFA" w:rsidRDefault="004B7AFA" w:rsidP="00E44911">
                            <w:pPr>
                              <w:pStyle w:val="Subttulo"/>
                            </w:pPr>
                            <w:r w:rsidRPr="004B7AFA">
                              <w:rPr>
                                <w:lang w:val="es-MX" w:bidi="es-MX"/>
                              </w:rPr>
                              <w:t>MÚSICA</w:t>
                            </w:r>
                          </w:p>
                        </w:sdtContent>
                      </w:sdt>
                    </w:txbxContent>
                  </v:textbox>
                </v:shape>
                <v:shape id="Cuadro de texto 1936" o:spid="_x0000_s1050" type="#_x0000_t202" style="position:absolute;left:26500;top:15663;width:6420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" filled="f" stroked="f">
                  <v:textbox inset="0,0,0,0">
                    <w:txbxContent>
                      <w:sdt>
                        <w:sdtPr>
                          <w:id w:val="1272060367"/>
                          <w:placeholder>
                            <w:docPart w:val="594F30D2BC3845E0A264F34C44B98A6D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453099CC" w14:textId="25C07E15" w:rsidR="00D11F53" w:rsidRPr="004B7AFA" w:rsidRDefault="004B7AFA" w:rsidP="00E44911">
                            <w:pPr>
                              <w:pStyle w:val="Subttulo"/>
                              <w:rPr>
                                <w:rFonts w:ascii="Times New Roman" w:hAnsi="Times New Roman"/>
                              </w:rPr>
                            </w:pPr>
                            <w:r w:rsidRPr="004B7AFA">
                              <w:rPr>
                                <w:lang w:val="es-MX" w:bidi="es-MX"/>
                              </w:rPr>
                              <w:t>BAILE</w:t>
                            </w:r>
                          </w:p>
                        </w:sdtContent>
                      </w:sdt>
                    </w:txbxContent>
                  </v:textbox>
                </v:shape>
                <v:shape id="Cuadro de texto 1937" o:spid="_x0000_s1051" type="#_x0000_t202" style="position:absolute;left:7874;top:-1153;width:16676;height:2591;rotation:-401683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" fillcolor="#07566d [2409]" stroked="f">
                  <v:textbox style="mso-fit-shape-to-text:t">
                    <w:txbxContent>
                      <w:sdt>
                        <w:sdtPr>
                          <w:id w:val="1764799826"/>
                          <w:placeholder>
                            <w:docPart w:val="575F0B74188A462F90E7BEC918089E7F"/>
                          </w:placeholder>
                          <w:temporary/>
                          <w:showingPlcHdr/>
                          <w15:appearance w15:val="hidden"/>
                        </w:sdtPr>
                        <w:sdtEndPr>
                          <w:rPr>
                            <w:rStyle w:val="nfasissutil"/>
                            <w:rFonts w:asciiTheme="majorHAnsi" w:hAnsiTheme="majorHAnsi" w:cstheme="minorBidi"/>
                            <w:i/>
                            <w:iCs/>
                            <w:color w:val="FFFFFF" w:themeColor="background1"/>
                            <w:kern w:val="24"/>
                            <w:sz w:val="22"/>
                            <w:szCs w:val="22"/>
                            <w:lang w:val="en-ZA"/>
                          </w:rPr>
                        </w:sdtEndPr>
                        <w:sdtContent>
                          <w:p w14:paraId="4949412E" w14:textId="21E00129" w:rsidR="00D11F53" w:rsidRPr="00BB496F" w:rsidRDefault="00BB496F" w:rsidP="00D11F53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Style w:val="nfasissutil"/>
                              </w:rPr>
                            </w:pPr>
                            <w:r w:rsidRPr="00BB496F">
                              <w:rPr>
                                <w:rStyle w:val="nfasissutil"/>
                                <w:lang w:val="es-MX" w:bidi="es-MX"/>
                              </w:rPr>
                              <w:t>Invitación especial para</w:t>
                            </w:r>
                          </w:p>
                        </w:sdtContent>
                      </w:sdt>
                    </w:txbxContent>
                  </v:textbox>
                </v:shape>
                <v:shape id="Gráfico 1101" o:spid="_x0000_s1052" alt="Copo de nieve" style="position:absolute;left:19597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v:shape id="Gráfico 1101" o:spid="_x0000_s1053" alt="Copo de nieve" style="position:absolute;left:13232;top:16171;width:705;height:813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38,48835;58612,51779;41635,41026;58612,30273;68638,33218;70205,26782;61905,24344;64129,15243;58260,13524;55574,24504;38597,35257;38597,13764;45937,5716;41635,999;35559,7662;29482,999;25180,5716;32520,13764;32520,35257;15543,24504;12858,13524;6988,15243;9212,24344;911,26782;2479,33218;12505,30273;29482,41026;12505,51779;2479,48835;911,55270;9212,57709;6988,66810;12858,68528;15543,57549;32520,46796;32520,68288;25180,76337;29482,81054;35559,74391;41635,81054;45937,76337;38597,68288;38597,46796;55574,57549;58260,68528;64129,66810;61905,57709;70205,55270;68638,48835" o:connectangles="0,0,0,0,0,0,0,0,0,0,0,0,0,0,0,0,0,0,0,0,0,0,0,0,0,0,0,0,0,0,0,0,0,0,0,0,0,0,0,0,0,0,0,0,0,0,0,0,0"/>
                  <o:lock v:ext="edit" aspectratio="t"/>
                </v:shape>
                <v:shape id="Gráfico 1101" o:spid="_x0000_s1054" alt="Copo de nieve" style="position:absolute;left:5950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v:shape id="Gráfico 1101" o:spid="_x0000_s1055" alt="Copo de nieve" style="position:absolute;left:26264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w10:wrap anchory="page"/>
              </v:group>
            </w:pict>
          </mc:Fallback>
        </mc:AlternateContent>
      </w:r>
      <w:r w:rsidR="00E44911">
        <w:rPr>
          <w:noProof/>
          <w:lang w:val="es-MX" w:bidi="es-MX"/>
        </w:rPr>
        <mc:AlternateContent>
          <mc:Choice Requires="wpg">
            <w:drawing>
              <wp:anchor distT="0" distB="0" distL="114300" distR="114300" simplePos="0" relativeHeight="251643903" behindDoc="0" locked="0" layoutInCell="1" allowOverlap="1" wp14:anchorId="0441EA5E" wp14:editId="3FB48478">
                <wp:simplePos x="0" y="0"/>
                <wp:positionH relativeFrom="column">
                  <wp:posOffset>3657600</wp:posOffset>
                </wp:positionH>
                <wp:positionV relativeFrom="paragraph">
                  <wp:posOffset>1024467</wp:posOffset>
                </wp:positionV>
                <wp:extent cx="2333625" cy="511810"/>
                <wp:effectExtent l="0" t="19050" r="9525" b="2540"/>
                <wp:wrapNone/>
                <wp:docPr id="3023" name="Grupo 3022" descr="Confeti sobre texto">
                  <a:extLst xmlns:a="http://schemas.openxmlformats.org/drawingml/2006/main">
                    <a:ext uri="{FF2B5EF4-FFF2-40B4-BE49-F238E27FC236}">
                      <a16:creationId xmlns:a16="http://schemas.microsoft.com/office/drawing/2014/main" id="{EC437E7E-B9BF-4BC9-A769-E59B01F0E08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33625" cy="511810"/>
                          <a:chOff x="491059" y="155233"/>
                          <a:chExt cx="3986461" cy="875286"/>
                        </a:xfrm>
                      </wpg:grpSpPr>
                      <wps:wsp>
                        <wps:cNvPr id="17" name="Forma libre: Forma 17">
                          <a:extLst>
                            <a:ext uri="{FF2B5EF4-FFF2-40B4-BE49-F238E27FC236}">
                              <a16:creationId xmlns:a16="http://schemas.microsoft.com/office/drawing/2014/main" id="{F437163E-E920-46A8-9947-5BF92B161DBC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104127" y="390460"/>
                            <a:ext cx="292464" cy="140815"/>
                          </a:xfrm>
                          <a:custGeom>
                            <a:avLst/>
                            <a:gdLst>
                              <a:gd name="connsiteX0" fmla="*/ 41792 w 219973"/>
                              <a:gd name="connsiteY0" fmla="*/ 82444 h 105913"/>
                              <a:gd name="connsiteX1" fmla="*/ 164814 w 219973"/>
                              <a:gd name="connsiteY1" fmla="*/ 100368 h 105913"/>
                              <a:gd name="connsiteX2" fmla="*/ 200662 w 219973"/>
                              <a:gd name="connsiteY2" fmla="*/ 38449 h 105913"/>
                              <a:gd name="connsiteX3" fmla="*/ 31201 w 219973"/>
                              <a:gd name="connsiteY3" fmla="*/ 10749 h 105913"/>
                              <a:gd name="connsiteX4" fmla="*/ 41792 w 219973"/>
                              <a:gd name="connsiteY4" fmla="*/ 82444 h 105913"/>
                              <a:gd name="connsiteX5" fmla="*/ 41792 w 219973"/>
                              <a:gd name="connsiteY5" fmla="*/ 82444 h 10591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19973" h="105913">
                                <a:moveTo>
                                  <a:pt x="41792" y="82444"/>
                                </a:moveTo>
                                <a:cubicBezTo>
                                  <a:pt x="84158" y="78370"/>
                                  <a:pt x="126523" y="82444"/>
                                  <a:pt x="164814" y="100368"/>
                                </a:cubicBezTo>
                                <a:cubicBezTo>
                                  <a:pt x="206365" y="119921"/>
                                  <a:pt x="242213" y="61261"/>
                                  <a:pt x="200662" y="38449"/>
                                </a:cubicBezTo>
                                <a:cubicBezTo>
                                  <a:pt x="146891" y="9120"/>
                                  <a:pt x="91490" y="-657"/>
                                  <a:pt x="31201" y="10749"/>
                                </a:cubicBezTo>
                                <a:cubicBezTo>
                                  <a:pt x="-7906" y="17267"/>
                                  <a:pt x="1056" y="86518"/>
                                  <a:pt x="41792" y="82444"/>
                                </a:cubicBezTo>
                                <a:lnTo>
                                  <a:pt x="41792" y="8244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orma libre: Forma 18">
                          <a:extLst>
                            <a:ext uri="{FF2B5EF4-FFF2-40B4-BE49-F238E27FC236}">
                              <a16:creationId xmlns:a16="http://schemas.microsoft.com/office/drawing/2014/main" id="{AF5DF2AE-A993-494B-9557-A261331DF8AB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4357741" y="921628"/>
                            <a:ext cx="119779" cy="108891"/>
                          </a:xfrm>
                          <a:custGeom>
                            <a:avLst/>
                            <a:gdLst>
                              <a:gd name="connsiteX0" fmla="*/ 55396 w 90091"/>
                              <a:gd name="connsiteY0" fmla="*/ 69184 h 81900"/>
                              <a:gd name="connsiteX1" fmla="*/ 79966 w 90091"/>
                              <a:gd name="connsiteY1" fmla="*/ 49528 h 81900"/>
                              <a:gd name="connsiteX2" fmla="*/ 81604 w 90091"/>
                              <a:gd name="connsiteY2" fmla="*/ 15948 h 81900"/>
                              <a:gd name="connsiteX3" fmla="*/ 48843 w 90091"/>
                              <a:gd name="connsiteY3" fmla="*/ 9396 h 81900"/>
                              <a:gd name="connsiteX4" fmla="*/ 20178 w 90091"/>
                              <a:gd name="connsiteY4" fmla="*/ 23319 h 81900"/>
                              <a:gd name="connsiteX5" fmla="*/ 11988 w 90091"/>
                              <a:gd name="connsiteY5" fmla="*/ 65908 h 81900"/>
                              <a:gd name="connsiteX6" fmla="*/ 30825 w 90091"/>
                              <a:gd name="connsiteY6" fmla="*/ 76555 h 81900"/>
                              <a:gd name="connsiteX7" fmla="*/ 55396 w 90091"/>
                              <a:gd name="connsiteY7" fmla="*/ 69184 h 81900"/>
                              <a:gd name="connsiteX8" fmla="*/ 55396 w 90091"/>
                              <a:gd name="connsiteY8" fmla="*/ 69184 h 819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90091" h="81900">
                                <a:moveTo>
                                  <a:pt x="55396" y="69184"/>
                                </a:moveTo>
                                <a:cubicBezTo>
                                  <a:pt x="63586" y="62632"/>
                                  <a:pt x="71776" y="56080"/>
                                  <a:pt x="79966" y="49528"/>
                                </a:cubicBezTo>
                                <a:cubicBezTo>
                                  <a:pt x="89794" y="41338"/>
                                  <a:pt x="88975" y="25776"/>
                                  <a:pt x="81604" y="15948"/>
                                </a:cubicBezTo>
                                <a:cubicBezTo>
                                  <a:pt x="73414" y="5301"/>
                                  <a:pt x="60309" y="3663"/>
                                  <a:pt x="48843" y="9396"/>
                                </a:cubicBezTo>
                                <a:cubicBezTo>
                                  <a:pt x="39015" y="14310"/>
                                  <a:pt x="29187" y="18405"/>
                                  <a:pt x="20178" y="23319"/>
                                </a:cubicBezTo>
                                <a:cubicBezTo>
                                  <a:pt x="4617" y="30691"/>
                                  <a:pt x="2160" y="53623"/>
                                  <a:pt x="11988" y="65908"/>
                                </a:cubicBezTo>
                                <a:cubicBezTo>
                                  <a:pt x="16902" y="72460"/>
                                  <a:pt x="23454" y="75736"/>
                                  <a:pt x="30825" y="76555"/>
                                </a:cubicBezTo>
                                <a:cubicBezTo>
                                  <a:pt x="40653" y="79012"/>
                                  <a:pt x="48024" y="75736"/>
                                  <a:pt x="55396" y="69184"/>
                                </a:cubicBezTo>
                                <a:lnTo>
                                  <a:pt x="55396" y="6918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orma libre: Forma 19">
                          <a:extLst>
                            <a:ext uri="{FF2B5EF4-FFF2-40B4-BE49-F238E27FC236}">
                              <a16:creationId xmlns:a16="http://schemas.microsoft.com/office/drawing/2014/main" id="{9E1A4C4B-E290-4721-BE24-C8E93F5640B3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491059" y="160743"/>
                            <a:ext cx="326672" cy="457340"/>
                          </a:xfrm>
                          <a:custGeom>
                            <a:avLst/>
                            <a:gdLst>
                              <a:gd name="connsiteX0" fmla="*/ 66876 w 245702"/>
                              <a:gd name="connsiteY0" fmla="*/ 297882 h 343984"/>
                              <a:gd name="connsiteX1" fmla="*/ 131578 w 245702"/>
                              <a:gd name="connsiteY1" fmla="*/ 169298 h 343984"/>
                              <a:gd name="connsiteX2" fmla="*/ 235592 w 245702"/>
                              <a:gd name="connsiteY2" fmla="*/ 52998 h 343984"/>
                              <a:gd name="connsiteX3" fmla="*/ 196280 w 245702"/>
                              <a:gd name="connsiteY3" fmla="*/ 13686 h 343984"/>
                              <a:gd name="connsiteX4" fmla="*/ 47220 w 245702"/>
                              <a:gd name="connsiteY4" fmla="*/ 185678 h 343984"/>
                              <a:gd name="connsiteX5" fmla="*/ 28383 w 245702"/>
                              <a:gd name="connsiteY5" fmla="*/ 337194 h 343984"/>
                              <a:gd name="connsiteX6" fmla="*/ 66876 w 245702"/>
                              <a:gd name="connsiteY6" fmla="*/ 297882 h 343984"/>
                              <a:gd name="connsiteX7" fmla="*/ 66876 w 245702"/>
                              <a:gd name="connsiteY7" fmla="*/ 297882 h 34398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245702" h="343984">
                                <a:moveTo>
                                  <a:pt x="66876" y="297882"/>
                                </a:moveTo>
                                <a:cubicBezTo>
                                  <a:pt x="45582" y="276588"/>
                                  <a:pt x="119293" y="186497"/>
                                  <a:pt x="131578" y="169298"/>
                                </a:cubicBezTo>
                                <a:cubicBezTo>
                                  <a:pt x="162701" y="127528"/>
                                  <a:pt x="197918" y="89035"/>
                                  <a:pt x="235592" y="52998"/>
                                </a:cubicBezTo>
                                <a:cubicBezTo>
                                  <a:pt x="261801" y="27609"/>
                                  <a:pt x="223307" y="-10066"/>
                                  <a:pt x="196280" y="13686"/>
                                </a:cubicBezTo>
                                <a:cubicBezTo>
                                  <a:pt x="138130" y="63645"/>
                                  <a:pt x="88990" y="120976"/>
                                  <a:pt x="47220" y="185678"/>
                                </a:cubicBezTo>
                                <a:cubicBezTo>
                                  <a:pt x="20193" y="227447"/>
                                  <a:pt x="-19120" y="294606"/>
                                  <a:pt x="28383" y="337194"/>
                                </a:cubicBezTo>
                                <a:cubicBezTo>
                                  <a:pt x="53772" y="360127"/>
                                  <a:pt x="91447" y="323271"/>
                                  <a:pt x="66876" y="297882"/>
                                </a:cubicBezTo>
                                <a:lnTo>
                                  <a:pt x="66876" y="29788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0" name="Forma libre: Forma 20">
                          <a:extLst>
                            <a:ext uri="{FF2B5EF4-FFF2-40B4-BE49-F238E27FC236}">
                              <a16:creationId xmlns:a16="http://schemas.microsoft.com/office/drawing/2014/main" id="{EA407FE0-802C-464C-B460-55355E7878EF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892690" y="236079"/>
                            <a:ext cx="228670" cy="98002"/>
                          </a:xfrm>
                          <a:custGeom>
                            <a:avLst/>
                            <a:gdLst>
                              <a:gd name="connsiteX0" fmla="*/ 155249 w 171991"/>
                              <a:gd name="connsiteY0" fmla="*/ 29400 h 73710"/>
                              <a:gd name="connsiteX1" fmla="*/ 41406 w 171991"/>
                              <a:gd name="connsiteY1" fmla="*/ 6467 h 73710"/>
                              <a:gd name="connsiteX2" fmla="*/ 26664 w 171991"/>
                              <a:gd name="connsiteY2" fmla="*/ 60522 h 73710"/>
                              <a:gd name="connsiteX3" fmla="*/ 149515 w 171991"/>
                              <a:gd name="connsiteY3" fmla="*/ 75264 h 73710"/>
                              <a:gd name="connsiteX4" fmla="*/ 155249 w 171991"/>
                              <a:gd name="connsiteY4" fmla="*/ 29400 h 73710"/>
                              <a:gd name="connsiteX5" fmla="*/ 155249 w 171991"/>
                              <a:gd name="connsiteY5" fmla="*/ 29400 h 7371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171991" h="73710">
                                <a:moveTo>
                                  <a:pt x="155249" y="29400"/>
                                </a:moveTo>
                                <a:cubicBezTo>
                                  <a:pt x="118393" y="17933"/>
                                  <a:pt x="79081" y="12200"/>
                                  <a:pt x="41406" y="6467"/>
                                </a:cubicBezTo>
                                <a:cubicBezTo>
                                  <a:pt x="6189" y="1553"/>
                                  <a:pt x="-9372" y="53970"/>
                                  <a:pt x="26664" y="60522"/>
                                </a:cubicBezTo>
                                <a:cubicBezTo>
                                  <a:pt x="66795" y="67893"/>
                                  <a:pt x="108565" y="74445"/>
                                  <a:pt x="149515" y="75264"/>
                                </a:cubicBezTo>
                                <a:cubicBezTo>
                                  <a:pt x="176543" y="75264"/>
                                  <a:pt x="180638" y="36771"/>
                                  <a:pt x="155249" y="29400"/>
                                </a:cubicBezTo>
                                <a:lnTo>
                                  <a:pt x="155249" y="294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1" name="Forma libre: Forma 21">
                          <a:extLst>
                            <a:ext uri="{FF2B5EF4-FFF2-40B4-BE49-F238E27FC236}">
                              <a16:creationId xmlns:a16="http://schemas.microsoft.com/office/drawing/2014/main" id="{400A81C2-DF19-4504-931D-6771C2B6DD18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357006" y="634538"/>
                            <a:ext cx="112079" cy="134495"/>
                          </a:xfrm>
                          <a:custGeom>
                            <a:avLst/>
                            <a:gdLst>
                              <a:gd name="connsiteX0" fmla="*/ 22071 w 84299"/>
                              <a:gd name="connsiteY0" fmla="*/ 28667 h 101159"/>
                              <a:gd name="connsiteX1" fmla="*/ 7741 w 84299"/>
                              <a:gd name="connsiteY1" fmla="*/ 66601 h 101159"/>
                              <a:gd name="connsiteX2" fmla="*/ 22914 w 84299"/>
                              <a:gd name="connsiteY2" fmla="*/ 96949 h 101159"/>
                              <a:gd name="connsiteX3" fmla="*/ 55791 w 84299"/>
                              <a:gd name="connsiteY3" fmla="*/ 85990 h 101159"/>
                              <a:gd name="connsiteX4" fmla="*/ 77709 w 84299"/>
                              <a:gd name="connsiteY4" fmla="*/ 51428 h 101159"/>
                              <a:gd name="connsiteX5" fmla="*/ 63378 w 84299"/>
                              <a:gd name="connsiteY5" fmla="*/ 8435 h 101159"/>
                              <a:gd name="connsiteX6" fmla="*/ 22071 w 84299"/>
                              <a:gd name="connsiteY6" fmla="*/ 28667 h 101159"/>
                              <a:gd name="connsiteX7" fmla="*/ 22071 w 84299"/>
                              <a:gd name="connsiteY7" fmla="*/ 28667 h 10115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4299" h="101159">
                                <a:moveTo>
                                  <a:pt x="22071" y="28667"/>
                                </a:moveTo>
                                <a:cubicBezTo>
                                  <a:pt x="17013" y="41312"/>
                                  <a:pt x="12798" y="53956"/>
                                  <a:pt x="7741" y="66601"/>
                                </a:cubicBezTo>
                                <a:cubicBezTo>
                                  <a:pt x="2682" y="78403"/>
                                  <a:pt x="11956" y="92734"/>
                                  <a:pt x="22914" y="96949"/>
                                </a:cubicBezTo>
                                <a:cubicBezTo>
                                  <a:pt x="34716" y="102007"/>
                                  <a:pt x="48204" y="97792"/>
                                  <a:pt x="55791" y="85990"/>
                                </a:cubicBezTo>
                                <a:cubicBezTo>
                                  <a:pt x="63378" y="74188"/>
                                  <a:pt x="70122" y="63229"/>
                                  <a:pt x="77709" y="51428"/>
                                </a:cubicBezTo>
                                <a:cubicBezTo>
                                  <a:pt x="86982" y="36254"/>
                                  <a:pt x="79395" y="15179"/>
                                  <a:pt x="63378" y="8435"/>
                                </a:cubicBezTo>
                                <a:cubicBezTo>
                                  <a:pt x="44832" y="1691"/>
                                  <a:pt x="27972" y="11807"/>
                                  <a:pt x="22071" y="28667"/>
                                </a:cubicBezTo>
                                <a:lnTo>
                                  <a:pt x="22071" y="2866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2" name="Forma libre: Forma 22">
                          <a:extLst>
                            <a:ext uri="{FF2B5EF4-FFF2-40B4-BE49-F238E27FC236}">
                              <a16:creationId xmlns:a16="http://schemas.microsoft.com/office/drawing/2014/main" id="{E9D01DD7-DCD4-41B4-B611-E3799987D7D9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559052" y="155233"/>
                            <a:ext cx="168119" cy="235367"/>
                          </a:xfrm>
                          <a:custGeom>
                            <a:avLst/>
                            <a:gdLst>
                              <a:gd name="connsiteX0" fmla="*/ 76632 w 126449"/>
                              <a:gd name="connsiteY0" fmla="*/ 144453 h 177028"/>
                              <a:gd name="connsiteX1" fmla="*/ 117096 w 126449"/>
                              <a:gd name="connsiteY1" fmla="*/ 58468 h 177028"/>
                              <a:gd name="connsiteX2" fmla="*/ 73261 w 126449"/>
                              <a:gd name="connsiteY2" fmla="*/ 14632 h 177028"/>
                              <a:gd name="connsiteX3" fmla="*/ 6664 w 126449"/>
                              <a:gd name="connsiteY3" fmla="*/ 144453 h 177028"/>
                              <a:gd name="connsiteX4" fmla="*/ 76632 w 126449"/>
                              <a:gd name="connsiteY4" fmla="*/ 144453 h 177028"/>
                              <a:gd name="connsiteX5" fmla="*/ 76632 w 126449"/>
                              <a:gd name="connsiteY5" fmla="*/ 144453 h 1770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126449" h="177028">
                                <a:moveTo>
                                  <a:pt x="76632" y="144453"/>
                                </a:moveTo>
                                <a:cubicBezTo>
                                  <a:pt x="79161" y="111577"/>
                                  <a:pt x="93492" y="82072"/>
                                  <a:pt x="117096" y="58468"/>
                                </a:cubicBezTo>
                                <a:cubicBezTo>
                                  <a:pt x="145758" y="29806"/>
                                  <a:pt x="102765" y="-11500"/>
                                  <a:pt x="73261" y="14632"/>
                                </a:cubicBezTo>
                                <a:cubicBezTo>
                                  <a:pt x="34483" y="48352"/>
                                  <a:pt x="13408" y="93874"/>
                                  <a:pt x="6664" y="144453"/>
                                </a:cubicBezTo>
                                <a:cubicBezTo>
                                  <a:pt x="763" y="189132"/>
                                  <a:pt x="73261" y="190818"/>
                                  <a:pt x="76632" y="144453"/>
                                </a:cubicBezTo>
                                <a:lnTo>
                                  <a:pt x="76632" y="1444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3" name="Forma libre: Forma 23">
                          <a:extLst>
                            <a:ext uri="{FF2B5EF4-FFF2-40B4-BE49-F238E27FC236}">
                              <a16:creationId xmlns:a16="http://schemas.microsoft.com/office/drawing/2014/main" id="{51160178-1A3F-4650-8777-3347E494EE91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955462" y="444709"/>
                            <a:ext cx="112079" cy="212951"/>
                          </a:xfrm>
                          <a:custGeom>
                            <a:avLst/>
                            <a:gdLst>
                              <a:gd name="connsiteX0" fmla="*/ 68591 w 84299"/>
                              <a:gd name="connsiteY0" fmla="*/ 135415 h 160168"/>
                              <a:gd name="connsiteX1" fmla="*/ 83765 w 84299"/>
                              <a:gd name="connsiteY1" fmla="*/ 35099 h 160168"/>
                              <a:gd name="connsiteX2" fmla="*/ 25598 w 84299"/>
                              <a:gd name="connsiteY2" fmla="*/ 27512 h 160168"/>
                              <a:gd name="connsiteX3" fmla="*/ 7053 w 84299"/>
                              <a:gd name="connsiteY3" fmla="*/ 118555 h 160168"/>
                              <a:gd name="connsiteX4" fmla="*/ 29813 w 84299"/>
                              <a:gd name="connsiteY4" fmla="*/ 158176 h 160168"/>
                              <a:gd name="connsiteX5" fmla="*/ 68591 w 84299"/>
                              <a:gd name="connsiteY5" fmla="*/ 135415 h 160168"/>
                              <a:gd name="connsiteX6" fmla="*/ 68591 w 84299"/>
                              <a:gd name="connsiteY6" fmla="*/ 135415 h 16016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84299" h="160168">
                                <a:moveTo>
                                  <a:pt x="68591" y="135415"/>
                                </a:moveTo>
                                <a:cubicBezTo>
                                  <a:pt x="74492" y="101695"/>
                                  <a:pt x="79550" y="68819"/>
                                  <a:pt x="83765" y="35099"/>
                                </a:cubicBezTo>
                                <a:cubicBezTo>
                                  <a:pt x="87980" y="2222"/>
                                  <a:pt x="32342" y="-5365"/>
                                  <a:pt x="25598" y="27512"/>
                                </a:cubicBezTo>
                                <a:cubicBezTo>
                                  <a:pt x="18855" y="57860"/>
                                  <a:pt x="12953" y="88207"/>
                                  <a:pt x="7053" y="118555"/>
                                </a:cubicBezTo>
                                <a:cubicBezTo>
                                  <a:pt x="3680" y="135415"/>
                                  <a:pt x="12110" y="153118"/>
                                  <a:pt x="29813" y="158176"/>
                                </a:cubicBezTo>
                                <a:cubicBezTo>
                                  <a:pt x="44987" y="162391"/>
                                  <a:pt x="66062" y="152275"/>
                                  <a:pt x="68591" y="135415"/>
                                </a:cubicBezTo>
                                <a:lnTo>
                                  <a:pt x="68591" y="13541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4" name="Forma libre: Forma 24">
                          <a:extLst>
                            <a:ext uri="{FF2B5EF4-FFF2-40B4-BE49-F238E27FC236}">
                              <a16:creationId xmlns:a16="http://schemas.microsoft.com/office/drawing/2014/main" id="{0F4F181E-654E-4725-B550-F31E7E7AF686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492393" y="613448"/>
                            <a:ext cx="132625" cy="176834"/>
                          </a:xfrm>
                          <a:custGeom>
                            <a:avLst/>
                            <a:gdLst>
                              <a:gd name="connsiteX0" fmla="*/ 6235 w 99752"/>
                              <a:gd name="connsiteY0" fmla="*/ 34501 h 133003"/>
                              <a:gd name="connsiteX1" fmla="*/ 59436 w 99752"/>
                              <a:gd name="connsiteY1" fmla="*/ 128435 h 133003"/>
                              <a:gd name="connsiteX2" fmla="*/ 85205 w 99752"/>
                              <a:gd name="connsiteY2" fmla="*/ 84378 h 133003"/>
                              <a:gd name="connsiteX3" fmla="*/ 65255 w 99752"/>
                              <a:gd name="connsiteY3" fmla="*/ 35332 h 133003"/>
                              <a:gd name="connsiteX4" fmla="*/ 6235 w 99752"/>
                              <a:gd name="connsiteY4" fmla="*/ 34501 h 133003"/>
                              <a:gd name="connsiteX5" fmla="*/ 6235 w 99752"/>
                              <a:gd name="connsiteY5" fmla="*/ 34501 h 13300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99752" h="133003">
                                <a:moveTo>
                                  <a:pt x="6235" y="34501"/>
                                </a:moveTo>
                                <a:cubicBezTo>
                                  <a:pt x="6235" y="72740"/>
                                  <a:pt x="26185" y="108485"/>
                                  <a:pt x="59436" y="128435"/>
                                </a:cubicBezTo>
                                <a:cubicBezTo>
                                  <a:pt x="88530" y="145060"/>
                                  <a:pt x="111806" y="102666"/>
                                  <a:pt x="85205" y="84378"/>
                                </a:cubicBezTo>
                                <a:cubicBezTo>
                                  <a:pt x="69411" y="72740"/>
                                  <a:pt x="63592" y="53620"/>
                                  <a:pt x="65255" y="35332"/>
                                </a:cubicBezTo>
                                <a:cubicBezTo>
                                  <a:pt x="69411" y="-2906"/>
                                  <a:pt x="6235" y="-3737"/>
                                  <a:pt x="6235" y="34501"/>
                                </a:cubicBezTo>
                                <a:lnTo>
                                  <a:pt x="6235" y="345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5" name="Forma libre: Forma 25">
                          <a:extLst>
                            <a:ext uri="{FF2B5EF4-FFF2-40B4-BE49-F238E27FC236}">
                              <a16:creationId xmlns:a16="http://schemas.microsoft.com/office/drawing/2014/main" id="{1064B697-BC26-41EF-A4AD-596D248B01AD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151766" y="179791"/>
                            <a:ext cx="187885" cy="176834"/>
                          </a:xfrm>
                          <a:custGeom>
                            <a:avLst/>
                            <a:gdLst>
                              <a:gd name="connsiteX0" fmla="*/ 82544 w 141316"/>
                              <a:gd name="connsiteY0" fmla="*/ 15901 h 133003"/>
                              <a:gd name="connsiteX1" fmla="*/ 13549 w 141316"/>
                              <a:gd name="connsiteY1" fmla="*/ 82403 h 133003"/>
                              <a:gd name="connsiteX2" fmla="*/ 46799 w 141316"/>
                              <a:gd name="connsiteY2" fmla="*/ 125629 h 133003"/>
                              <a:gd name="connsiteX3" fmla="*/ 129095 w 141316"/>
                              <a:gd name="connsiteY3" fmla="*/ 63283 h 133003"/>
                              <a:gd name="connsiteX4" fmla="*/ 129095 w 141316"/>
                              <a:gd name="connsiteY4" fmla="*/ 15901 h 133003"/>
                              <a:gd name="connsiteX5" fmla="*/ 82544 w 141316"/>
                              <a:gd name="connsiteY5" fmla="*/ 15901 h 133003"/>
                              <a:gd name="connsiteX6" fmla="*/ 82544 w 141316"/>
                              <a:gd name="connsiteY6" fmla="*/ 15901 h 13300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141316" h="133003">
                                <a:moveTo>
                                  <a:pt x="82544" y="15901"/>
                                </a:moveTo>
                                <a:cubicBezTo>
                                  <a:pt x="59269" y="37514"/>
                                  <a:pt x="35993" y="59127"/>
                                  <a:pt x="13549" y="82403"/>
                                </a:cubicBezTo>
                                <a:cubicBezTo>
                                  <a:pt x="-7233" y="104015"/>
                                  <a:pt x="20199" y="144748"/>
                                  <a:pt x="46799" y="125629"/>
                                </a:cubicBezTo>
                                <a:cubicBezTo>
                                  <a:pt x="75063" y="105678"/>
                                  <a:pt x="101663" y="84065"/>
                                  <a:pt x="129095" y="63283"/>
                                </a:cubicBezTo>
                                <a:cubicBezTo>
                                  <a:pt x="143227" y="52477"/>
                                  <a:pt x="140733" y="27538"/>
                                  <a:pt x="129095" y="15901"/>
                                </a:cubicBezTo>
                                <a:cubicBezTo>
                                  <a:pt x="116626" y="2600"/>
                                  <a:pt x="95844" y="3431"/>
                                  <a:pt x="82544" y="15901"/>
                                </a:cubicBezTo>
                                <a:lnTo>
                                  <a:pt x="82544" y="159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6" name="Forma libre: Forma 26">
                          <a:extLst>
                            <a:ext uri="{FF2B5EF4-FFF2-40B4-BE49-F238E27FC236}">
                              <a16:creationId xmlns:a16="http://schemas.microsoft.com/office/drawing/2014/main" id="{51AE60C3-EB6D-4291-A93D-1BE1E4589987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873155" y="452084"/>
                            <a:ext cx="88417" cy="110521"/>
                          </a:xfrm>
                          <a:custGeom>
                            <a:avLst/>
                            <a:gdLst>
                              <a:gd name="connsiteX0" fmla="*/ 6824 w 66501"/>
                              <a:gd name="connsiteY0" fmla="*/ 41979 h 83127"/>
                              <a:gd name="connsiteX1" fmla="*/ 10149 w 66501"/>
                              <a:gd name="connsiteY1" fmla="*/ 59436 h 83127"/>
                              <a:gd name="connsiteX2" fmla="*/ 19293 w 66501"/>
                              <a:gd name="connsiteY2" fmla="*/ 71905 h 83127"/>
                              <a:gd name="connsiteX3" fmla="*/ 34256 w 66501"/>
                              <a:gd name="connsiteY3" fmla="*/ 76893 h 83127"/>
                              <a:gd name="connsiteX4" fmla="*/ 46725 w 66501"/>
                              <a:gd name="connsiteY4" fmla="*/ 73568 h 83127"/>
                              <a:gd name="connsiteX5" fmla="*/ 58363 w 66501"/>
                              <a:gd name="connsiteY5" fmla="*/ 58605 h 83127"/>
                              <a:gd name="connsiteX6" fmla="*/ 61688 w 66501"/>
                              <a:gd name="connsiteY6" fmla="*/ 41148 h 83127"/>
                              <a:gd name="connsiteX7" fmla="*/ 54206 w 66501"/>
                              <a:gd name="connsiteY7" fmla="*/ 14547 h 83127"/>
                              <a:gd name="connsiteX8" fmla="*/ 34256 w 66501"/>
                              <a:gd name="connsiteY8" fmla="*/ 6235 h 83127"/>
                              <a:gd name="connsiteX9" fmla="*/ 14305 w 66501"/>
                              <a:gd name="connsiteY9" fmla="*/ 14547 h 83127"/>
                              <a:gd name="connsiteX10" fmla="*/ 6824 w 66501"/>
                              <a:gd name="connsiteY10" fmla="*/ 41979 h 83127"/>
                              <a:gd name="connsiteX11" fmla="*/ 6824 w 66501"/>
                              <a:gd name="connsiteY11" fmla="*/ 41979 h 831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66501" h="83127">
                                <a:moveTo>
                                  <a:pt x="6824" y="41979"/>
                                </a:moveTo>
                                <a:cubicBezTo>
                                  <a:pt x="7655" y="47798"/>
                                  <a:pt x="8486" y="53617"/>
                                  <a:pt x="10149" y="59436"/>
                                </a:cubicBezTo>
                                <a:cubicBezTo>
                                  <a:pt x="10980" y="64424"/>
                                  <a:pt x="15136" y="69411"/>
                                  <a:pt x="19293" y="71905"/>
                                </a:cubicBezTo>
                                <a:cubicBezTo>
                                  <a:pt x="23449" y="75230"/>
                                  <a:pt x="28437" y="77724"/>
                                  <a:pt x="34256" y="76893"/>
                                </a:cubicBezTo>
                                <a:cubicBezTo>
                                  <a:pt x="38412" y="76893"/>
                                  <a:pt x="42568" y="75230"/>
                                  <a:pt x="46725" y="73568"/>
                                </a:cubicBezTo>
                                <a:cubicBezTo>
                                  <a:pt x="51713" y="71074"/>
                                  <a:pt x="56700" y="64424"/>
                                  <a:pt x="58363" y="58605"/>
                                </a:cubicBezTo>
                                <a:cubicBezTo>
                                  <a:pt x="59194" y="52786"/>
                                  <a:pt x="60025" y="46967"/>
                                  <a:pt x="61688" y="41148"/>
                                </a:cubicBezTo>
                                <a:cubicBezTo>
                                  <a:pt x="63350" y="31173"/>
                                  <a:pt x="62519" y="21197"/>
                                  <a:pt x="54206" y="14547"/>
                                </a:cubicBezTo>
                                <a:cubicBezTo>
                                  <a:pt x="48387" y="9560"/>
                                  <a:pt x="41737" y="6235"/>
                                  <a:pt x="34256" y="6235"/>
                                </a:cubicBezTo>
                                <a:cubicBezTo>
                                  <a:pt x="26774" y="6235"/>
                                  <a:pt x="20124" y="9560"/>
                                  <a:pt x="14305" y="14547"/>
                                </a:cubicBezTo>
                                <a:cubicBezTo>
                                  <a:pt x="6824" y="22860"/>
                                  <a:pt x="5161" y="32004"/>
                                  <a:pt x="6824" y="41979"/>
                                </a:cubicBezTo>
                                <a:lnTo>
                                  <a:pt x="6824" y="4197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7" name="Forma libre: Forma 27">
                          <a:extLst>
                            <a:ext uri="{FF2B5EF4-FFF2-40B4-BE49-F238E27FC236}">
                              <a16:creationId xmlns:a16="http://schemas.microsoft.com/office/drawing/2014/main" id="{9268E9EC-4A96-473E-A5DE-01615953A863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907594" y="527857"/>
                            <a:ext cx="99469" cy="154729"/>
                          </a:xfrm>
                          <a:custGeom>
                            <a:avLst/>
                            <a:gdLst>
                              <a:gd name="connsiteX0" fmla="*/ 7119 w 74814"/>
                              <a:gd name="connsiteY0" fmla="*/ 43277 h 116378"/>
                              <a:gd name="connsiteX1" fmla="*/ 20419 w 74814"/>
                              <a:gd name="connsiteY1" fmla="*/ 96478 h 116378"/>
                              <a:gd name="connsiteX2" fmla="*/ 49514 w 74814"/>
                              <a:gd name="connsiteY2" fmla="*/ 115597 h 116378"/>
                              <a:gd name="connsiteX3" fmla="*/ 72789 w 74814"/>
                              <a:gd name="connsiteY3" fmla="*/ 89828 h 116378"/>
                              <a:gd name="connsiteX4" fmla="*/ 66971 w 74814"/>
                              <a:gd name="connsiteY4" fmla="*/ 35795 h 116378"/>
                              <a:gd name="connsiteX5" fmla="*/ 32888 w 74814"/>
                              <a:gd name="connsiteY5" fmla="*/ 6701 h 116378"/>
                              <a:gd name="connsiteX6" fmla="*/ 7119 w 74814"/>
                              <a:gd name="connsiteY6" fmla="*/ 43277 h 116378"/>
                              <a:gd name="connsiteX7" fmla="*/ 7119 w 74814"/>
                              <a:gd name="connsiteY7" fmla="*/ 43277 h 11637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74814" h="116378">
                                <a:moveTo>
                                  <a:pt x="7119" y="43277"/>
                                </a:moveTo>
                                <a:cubicBezTo>
                                  <a:pt x="11276" y="60733"/>
                                  <a:pt x="15432" y="79021"/>
                                  <a:pt x="20419" y="96478"/>
                                </a:cubicBezTo>
                                <a:cubicBezTo>
                                  <a:pt x="23745" y="108947"/>
                                  <a:pt x="37045" y="117260"/>
                                  <a:pt x="49514" y="115597"/>
                                </a:cubicBezTo>
                                <a:cubicBezTo>
                                  <a:pt x="61152" y="113935"/>
                                  <a:pt x="73621" y="103128"/>
                                  <a:pt x="72789" y="89828"/>
                                </a:cubicBezTo>
                                <a:cubicBezTo>
                                  <a:pt x="71127" y="71540"/>
                                  <a:pt x="68633" y="54083"/>
                                  <a:pt x="66971" y="35795"/>
                                </a:cubicBezTo>
                                <a:cubicBezTo>
                                  <a:pt x="65308" y="18338"/>
                                  <a:pt x="52008" y="3375"/>
                                  <a:pt x="32888" y="6701"/>
                                </a:cubicBezTo>
                                <a:cubicBezTo>
                                  <a:pt x="13769" y="8363"/>
                                  <a:pt x="2963" y="25820"/>
                                  <a:pt x="7119" y="43277"/>
                                </a:cubicBezTo>
                                <a:lnTo>
                                  <a:pt x="7119" y="4327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" name="Forma libre: Forma 28">
                          <a:extLst>
                            <a:ext uri="{FF2B5EF4-FFF2-40B4-BE49-F238E27FC236}">
                              <a16:creationId xmlns:a16="http://schemas.microsoft.com/office/drawing/2014/main" id="{20008D6C-E2FE-473F-837A-CA41D815FBFF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379391" y="563646"/>
                            <a:ext cx="276302" cy="198938"/>
                          </a:xfrm>
                          <a:custGeom>
                            <a:avLst/>
                            <a:gdLst>
                              <a:gd name="connsiteX0" fmla="*/ 194890 w 207818"/>
                              <a:gd name="connsiteY0" fmla="*/ 110096 h 149629"/>
                              <a:gd name="connsiteX1" fmla="*/ 50249 w 207818"/>
                              <a:gd name="connsiteY1" fmla="*/ 10343 h 149629"/>
                              <a:gd name="connsiteX2" fmla="*/ 20323 w 207818"/>
                              <a:gd name="connsiteY2" fmla="*/ 61882 h 149629"/>
                              <a:gd name="connsiteX3" fmla="*/ 174109 w 207818"/>
                              <a:gd name="connsiteY3" fmla="*/ 145840 h 149629"/>
                              <a:gd name="connsiteX4" fmla="*/ 194890 w 207818"/>
                              <a:gd name="connsiteY4" fmla="*/ 110096 h 149629"/>
                              <a:gd name="connsiteX5" fmla="*/ 194890 w 207818"/>
                              <a:gd name="connsiteY5" fmla="*/ 110096 h 14962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07818" h="149629">
                                <a:moveTo>
                                  <a:pt x="194890" y="110096"/>
                                </a:moveTo>
                                <a:cubicBezTo>
                                  <a:pt x="146677" y="74351"/>
                                  <a:pt x="104282" y="38606"/>
                                  <a:pt x="50249" y="10343"/>
                                </a:cubicBezTo>
                                <a:cubicBezTo>
                                  <a:pt x="15336" y="-7945"/>
                                  <a:pt x="-11265" y="39437"/>
                                  <a:pt x="20323" y="61882"/>
                                </a:cubicBezTo>
                                <a:cubicBezTo>
                                  <a:pt x="69369" y="97626"/>
                                  <a:pt x="120076" y="119239"/>
                                  <a:pt x="174109" y="145840"/>
                                </a:cubicBezTo>
                                <a:cubicBezTo>
                                  <a:pt x="198216" y="159141"/>
                                  <a:pt x="216504" y="125890"/>
                                  <a:pt x="194890" y="110096"/>
                                </a:cubicBezTo>
                                <a:lnTo>
                                  <a:pt x="194890" y="1100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38B8260" id="Grupo 3022" o:spid="_x0000_s1026" alt="Confeti sobre texto" style="position:absolute;margin-left:4in;margin-top:80.65pt;width:183.75pt;height:40.3pt;z-index:251643903" coordorigin="4910,1552" coordsize="39864,87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">
                <v:shape id="Forma libre: Forma 17" o:spid="_x0000_s1027" style="position:absolute;left:31041;top:3904;width:2924;height:1408;flip:x y;visibility:visible;mso-wrap-style:square;v-text-anchor:middle" coordsize="219973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" path="m41792,82444v42366,-4074,84731,,123022,17924c206365,119921,242213,61261,200662,38449,146891,9120,91490,-657,31201,10749,-7906,17267,1056,86518,41792,82444r,xe" fillcolor="#8e0334 [3205]" stroked="f">
                  <v:stroke joinstyle="miter"/>
                  <v:path arrowok="t" o:connecttype="custom" o:connectlocs="55564,109612;219128,133443;266789,51119;41483,14291;55564,109612;55564,109612" o:connectangles="0,0,0,0,0,0"/>
                </v:shape>
                <v:shape id="Forma libre: Forma 18" o:spid="_x0000_s1028" style="position:absolute;left:43577;top:9216;width:1198;height:1089;flip:x y;visibility:visible;mso-wrap-style:square;v-text-anchor:middle" coordsize="90091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" path="m55396,69184c63586,62632,71776,56080,79966,49528v9828,-8190,9009,-23752,1638,-33580c73414,5301,60309,3663,48843,9396,39015,14310,29187,18405,20178,23319,4617,30691,2160,53623,11988,65908v4914,6552,11466,9828,18837,10647c40653,79012,48024,75736,55396,69184r,xe" fillcolor="#f2ea14 [3206]" stroked="f">
                  <v:stroke joinstyle="miter"/>
                  <v:path arrowok="t" o:connecttype="custom" o:connectlocs="73651,91984;106317,65850;108495,21204;64938,12493;26827,31004;15938,87629;40983,101784;73651,91984;73651,91984" o:connectangles="0,0,0,0,0,0,0,0,0"/>
                </v:shape>
                <v:shape id="Forma libre: Forma 19" o:spid="_x0000_s1029" style="position:absolute;left:4910;top:1607;width:3267;height:4573;flip:x y;visibility:visible;mso-wrap-style:square;v-text-anchor:middle" coordsize="245702,343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" path="m66876,297882c45582,276588,119293,186497,131578,169298,162701,127528,197918,89035,235592,52998,261801,27609,223307,-10066,196280,13686,138130,63645,88990,120976,47220,185678,20193,227447,-19120,294606,28383,337194v25389,22933,63064,-13923,38493,-39312l66876,297882xe" fillcolor="#f2ea14 [3206]" stroked="f">
                  <v:stroke joinstyle="miter"/>
                  <v:path arrowok="t" o:connecttype="custom" o:connectlocs="88915,396046;174939,225088;313230,70463;260963,18196;62781,246866;37736,448312;88915,396046;88915,396046" o:connectangles="0,0,0,0,0,0,0,0"/>
                </v:shape>
                <v:shape id="Forma libre: Forma 20" o:spid="_x0000_s1030" style="position:absolute;left:38926;top:2360;width:2287;height:980;flip:x y;visibility:visible;mso-wrap-style:square;v-text-anchor:middle" coordsize="171991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" path="m155249,29400c118393,17933,79081,12200,41406,6467,6189,1553,-9372,53970,26664,60522v40131,7371,81901,13923,122851,14742c176543,75264,180638,36771,155249,29400r,xe" fillcolor="#f2ea14 [3206]" stroked="f">
                  <v:stroke joinstyle="miter"/>
                  <v:path arrowok="t" o:connecttype="custom" o:connectlocs="206411,39089;55051,8598;35451,80468;198787,100068;206411,39089;206411,39089" o:connectangles="0,0,0,0,0,0"/>
                </v:shape>
                <v:shape id="Forma libre: Forma 21" o:spid="_x0000_s1031" style="position:absolute;left:13570;top:6345;width:1120;height:1345;flip:x y;visibility:visible;mso-wrap-style:square;v-text-anchor:middle" coordsize="84299,101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" path="m22071,28667c17013,41312,12798,53956,7741,66601,2682,78403,11956,92734,22914,96949v11802,5058,25290,843,32877,-10959c63378,74188,70122,63229,77709,51428,86982,36254,79395,15179,63378,8435,44832,1691,27972,11807,22071,28667r,xe" fillcolor="#e1d231 [3207]" stroked="f">
                  <v:stroke joinstyle="miter"/>
                  <v:path arrowok="t" o:connecttype="custom" o:connectlocs="29344,38114;10292,88549;30465,128898;74176,114327;103317,68376;84264,11215;29344,38114;29344,38114" o:connectangles="0,0,0,0,0,0,0,0"/>
                </v:shape>
                <v:shape id="Forma libre: Forma 22" o:spid="_x0000_s1032" style="position:absolute;left:35590;top:1552;width:1681;height:2354;flip:x y;visibility:visible;mso-wrap-style:square;v-text-anchor:middle" coordsize="126449,177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" path="m76632,144453c79161,111577,93492,82072,117096,58468,145758,29806,102765,-11500,73261,14632,34483,48352,13408,93874,6664,144453v-5901,44679,66597,46365,69968,l76632,144453xe" fillcolor="#e1d231 [3207]" stroked="f">
                  <v:stroke joinstyle="miter"/>
                  <v:path arrowok="t" o:connecttype="custom" o:connectlocs="101885,192057;155684,77736;97403,19454;8860,192057;101885,192057;101885,192057" o:connectangles="0,0,0,0,0,0"/>
                </v:shape>
                <v:shape id="Forma libre: Forma 23" o:spid="_x0000_s1033" style="position:absolute;left:29554;top:4447;width:1121;height:2129;flip:x y;visibility:visible;mso-wrap-style:square;v-text-anchor:middle" coordsize="84299,160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" path="m68591,135415c74492,101695,79550,68819,83765,35099,87980,2222,32342,-5365,25598,27512,18855,57860,12953,88207,7053,118555v-3373,16860,5057,34563,22760,39621c44987,162391,66062,152275,68591,135415r,xe" fillcolor="#e1d231 [3207]" stroked="f">
                  <v:stroke joinstyle="miter"/>
                  <v:path arrowok="t" o:connecttype="custom" o:connectlocs="91195,180041;111369,46666;34034,36579;9377,157625;39638,210303;91195,180041;91195,180041" o:connectangles="0,0,0,0,0,0,0"/>
                </v:shape>
                <v:shape id="Forma libre: Forma 24" o:spid="_x0000_s1034" style="position:absolute;left:24923;top:6134;width:1327;height:1768;flip:x y;visibility:visible;mso-wrap-style:square;v-text-anchor:middle" coordsize="99752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" path="m6235,34501v,38239,19950,73984,53201,93934c88530,145060,111806,102666,85205,84378,69411,72740,63592,53620,65255,35332,69411,-2906,6235,-3737,6235,34501r,xe" fillcolor="#0a7493 [3209]" stroked="f">
                  <v:stroke joinstyle="miter"/>
                  <v:path arrowok="t" o:connecttype="custom" o:connectlocs="8290,45871;79023,170761;113284,112185;86760,46976;8290,45871;8290,45871" o:connectangles="0,0,0,0,0,0"/>
                </v:shape>
                <v:shape id="Forma libre: Forma 25" o:spid="_x0000_s1035" style="position:absolute;left:21517;top:1797;width:1879;height:1769;flip:x y;visibility:visible;mso-wrap-style:square;v-text-anchor:middle" coordsize="141316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" path="m82544,15901c59269,37514,35993,59127,13549,82403v-20782,21612,6650,62345,33250,43226c75063,105678,101663,84065,129095,63283v14132,-10806,11638,-35745,,-47382c116626,2600,95844,3431,82544,15901r,xe" fillcolor="#0a7493 [3209]" stroked="f">
                  <v:stroke joinstyle="miter"/>
                  <v:path arrowok="t" o:connecttype="custom" o:connectlocs="109745,21141;18014,109559;62221,167030;171637,84138;171637,21141;109745,21141;109745,21141" o:connectangles="0,0,0,0,0,0,0"/>
                </v:shape>
                <v:shape id="Forma libre: Forma 26" o:spid="_x0000_s1036" style="position:absolute;left:18731;top:4520;width:884;height:1106;flip:x y;visibility:visible;mso-wrap-style:square;v-text-anchor:middle" coordsize="66501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" path="m6824,41979v831,5819,1662,11638,3325,17457c10980,64424,15136,69411,19293,71905v4156,3325,9144,5819,14963,4988c38412,76893,42568,75230,46725,73568v4988,-2494,9975,-9144,11638,-14963c59194,52786,60025,46967,61688,41148v1662,-9975,831,-19951,-7482,-26601c48387,9560,41737,6235,34256,6235v-7482,,-14132,3325,-19951,8312c6824,22860,5161,32004,6824,41979r,xe" fillcolor="#0a7493 [3209]" stroked="f">
                  <v:stroke joinstyle="miter"/>
                  <v:path arrowok="t" o:connecttype="custom" o:connectlocs="9073,55813;13494,79023;25651,95601;45545,102233;62124,97812;77597,77918;82018,54708;72070,19341;45545,8290;19019,19341;9073,55813;9073,55813" o:connectangles="0,0,0,0,0,0,0,0,0,0,0,0"/>
                </v:shape>
                <v:shape id="Forma libre: Forma 27" o:spid="_x0000_s1037" style="position:absolute;left:9075;top:5278;width:995;height:1547;flip:x y;visibility:visible;mso-wrap-style:square;v-text-anchor:middle" coordsize="74814,116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" path="m7119,43277v4157,17456,8313,35744,13300,53201c23745,108947,37045,117260,49514,115597,61152,113935,73621,103128,72789,89828,71127,71540,68633,54083,66971,35795,65308,18338,52008,3375,32888,6701,13769,8363,2963,25820,7119,43277r,xe" fillcolor="#0a7493 [3209]" stroked="f">
                  <v:stroke joinstyle="miter"/>
                  <v:path arrowok="t" o:connecttype="custom" o:connectlocs="9465,57538;27148,128271;65831,153691;96777,119430;89041,47591;43726,8909;9465,57538;9465,57538" o:connectangles="0,0,0,0,0,0,0,0"/>
                </v:shape>
                <v:shape id="Forma libre: Forma 28" o:spid="_x0000_s1038" style="position:absolute;left:13793;top:5636;width:2763;height:1989;flip:x y;visibility:visible;mso-wrap-style:square;v-text-anchor:middle" coordsize="207818,149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" path="m194890,110096c146677,74351,104282,38606,50249,10343,15336,-7945,-11265,39437,20323,61882v49046,35744,99753,57357,153786,83958c198216,159141,216504,125890,194890,110096r,xe" fillcolor="#0a7493 [3209]" stroked="f">
                  <v:stroke joinstyle="miter"/>
                  <v:path arrowok="t" o:connecttype="custom" o:connectlocs="259114,146377;66808,13751;27020,82275;231485,193900;259114,146377;259114,146377" o:connectangles="0,0,0,0,0,0"/>
                </v:shape>
              </v:group>
            </w:pict>
          </mc:Fallback>
        </mc:AlternateContent>
      </w:r>
      <w:r w:rsidR="00D11F53" w:rsidRPr="00D11F53">
        <w:rPr>
          <w:noProof/>
          <w:lang w:val="es-MX" w:bidi="es-MX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89151C8" wp14:editId="4A89A533">
                <wp:simplePos x="0" y="0"/>
                <wp:positionH relativeFrom="column">
                  <wp:posOffset>909320</wp:posOffset>
                </wp:positionH>
                <wp:positionV relativeFrom="paragraph">
                  <wp:posOffset>7291070</wp:posOffset>
                </wp:positionV>
                <wp:extent cx="525780" cy="525780"/>
                <wp:effectExtent l="0" t="0" r="7620" b="7620"/>
                <wp:wrapNone/>
                <wp:docPr id="863" name="Gráfico 2267" descr="Emoji feliz">
                  <a:extLst xmlns:a="http://schemas.openxmlformats.org/drawingml/2006/main">
                    <a:ext uri="{FF2B5EF4-FFF2-40B4-BE49-F238E27FC236}">
                      <a16:creationId xmlns:a16="http://schemas.microsoft.com/office/drawing/2014/main" id="{F3583197-E7C3-4897-867F-368EBB5793AC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1398351">
                          <a:off x="0" y="0"/>
                          <a:ext cx="525780" cy="525780"/>
                        </a:xfrm>
                        <a:custGeom>
                          <a:avLst/>
                          <a:gdLst>
                            <a:gd name="connsiteX0" fmla="*/ 726281 w 742950"/>
                            <a:gd name="connsiteY0" fmla="*/ 492919 h 742950"/>
                            <a:gd name="connsiteX1" fmla="*/ 737711 w 742950"/>
                            <a:gd name="connsiteY1" fmla="*/ 369094 h 742950"/>
                            <a:gd name="connsiteX2" fmla="*/ 684371 w 742950"/>
                            <a:gd name="connsiteY2" fmla="*/ 165259 h 742950"/>
                            <a:gd name="connsiteX3" fmla="*/ 410051 w 742950"/>
                            <a:gd name="connsiteY3" fmla="*/ 7144 h 742950"/>
                            <a:gd name="connsiteX4" fmla="*/ 326231 w 742950"/>
                            <a:gd name="connsiteY4" fmla="*/ 7144 h 742950"/>
                            <a:gd name="connsiteX5" fmla="*/ 326231 w 742950"/>
                            <a:gd name="connsiteY5" fmla="*/ 8096 h 742950"/>
                            <a:gd name="connsiteX6" fmla="*/ 70009 w 742950"/>
                            <a:gd name="connsiteY6" fmla="*/ 164306 h 742950"/>
                            <a:gd name="connsiteX7" fmla="*/ 7144 w 742950"/>
                            <a:gd name="connsiteY7" fmla="*/ 373856 h 742950"/>
                            <a:gd name="connsiteX8" fmla="*/ 69056 w 742950"/>
                            <a:gd name="connsiteY8" fmla="*/ 584359 h 742950"/>
                            <a:gd name="connsiteX9" fmla="*/ 431959 w 742950"/>
                            <a:gd name="connsiteY9" fmla="*/ 737711 h 742950"/>
                            <a:gd name="connsiteX10" fmla="*/ 591979 w 742950"/>
                            <a:gd name="connsiteY10" fmla="*/ 706279 h 742950"/>
                            <a:gd name="connsiteX11" fmla="*/ 657701 w 742950"/>
                            <a:gd name="connsiteY11" fmla="*/ 661511 h 742950"/>
                            <a:gd name="connsiteX12" fmla="*/ 726281 w 742950"/>
                            <a:gd name="connsiteY12" fmla="*/ 492919 h 742950"/>
                            <a:gd name="connsiteX13" fmla="*/ 322421 w 742950"/>
                            <a:gd name="connsiteY13" fmla="*/ 148114 h 742950"/>
                            <a:gd name="connsiteX14" fmla="*/ 319564 w 742950"/>
                            <a:gd name="connsiteY14" fmla="*/ 155734 h 742950"/>
                            <a:gd name="connsiteX15" fmla="*/ 309086 w 742950"/>
                            <a:gd name="connsiteY15" fmla="*/ 158591 h 742950"/>
                            <a:gd name="connsiteX16" fmla="*/ 257651 w 742950"/>
                            <a:gd name="connsiteY16" fmla="*/ 174784 h 742950"/>
                            <a:gd name="connsiteX17" fmla="*/ 231934 w 742950"/>
                            <a:gd name="connsiteY17" fmla="*/ 190976 h 742950"/>
                            <a:gd name="connsiteX18" fmla="*/ 220504 w 742950"/>
                            <a:gd name="connsiteY18" fmla="*/ 185261 h 742950"/>
                            <a:gd name="connsiteX19" fmla="*/ 219551 w 742950"/>
                            <a:gd name="connsiteY19" fmla="*/ 179546 h 742950"/>
                            <a:gd name="connsiteX20" fmla="*/ 270986 w 742950"/>
                            <a:gd name="connsiteY20" fmla="*/ 139541 h 742950"/>
                            <a:gd name="connsiteX21" fmla="*/ 322421 w 742950"/>
                            <a:gd name="connsiteY21" fmla="*/ 148114 h 742950"/>
                            <a:gd name="connsiteX22" fmla="*/ 425291 w 742950"/>
                            <a:gd name="connsiteY22" fmla="*/ 158591 h 742950"/>
                            <a:gd name="connsiteX23" fmla="*/ 414814 w 742950"/>
                            <a:gd name="connsiteY23" fmla="*/ 150019 h 742950"/>
                            <a:gd name="connsiteX24" fmla="*/ 433864 w 742950"/>
                            <a:gd name="connsiteY24" fmla="*/ 139541 h 742950"/>
                            <a:gd name="connsiteX25" fmla="*/ 474821 w 742950"/>
                            <a:gd name="connsiteY25" fmla="*/ 139541 h 742950"/>
                            <a:gd name="connsiteX26" fmla="*/ 534829 w 742950"/>
                            <a:gd name="connsiteY26" fmla="*/ 179546 h 742950"/>
                            <a:gd name="connsiteX27" fmla="*/ 531971 w 742950"/>
                            <a:gd name="connsiteY27" fmla="*/ 188119 h 742950"/>
                            <a:gd name="connsiteX28" fmla="*/ 518636 w 742950"/>
                            <a:gd name="connsiteY28" fmla="*/ 190976 h 742950"/>
                            <a:gd name="connsiteX29" fmla="*/ 499586 w 742950"/>
                            <a:gd name="connsiteY29" fmla="*/ 180499 h 742950"/>
                            <a:gd name="connsiteX30" fmla="*/ 475774 w 742950"/>
                            <a:gd name="connsiteY30" fmla="*/ 168116 h 742950"/>
                            <a:gd name="connsiteX31" fmla="*/ 425291 w 742950"/>
                            <a:gd name="connsiteY31" fmla="*/ 158591 h 742950"/>
                            <a:gd name="connsiteX32" fmla="*/ 595789 w 742950"/>
                            <a:gd name="connsiteY32" fmla="*/ 212884 h 742950"/>
                            <a:gd name="connsiteX33" fmla="*/ 623411 w 742950"/>
                            <a:gd name="connsiteY33" fmla="*/ 248126 h 742950"/>
                            <a:gd name="connsiteX34" fmla="*/ 620554 w 742950"/>
                            <a:gd name="connsiteY34" fmla="*/ 255746 h 742950"/>
                            <a:gd name="connsiteX35" fmla="*/ 609124 w 742950"/>
                            <a:gd name="connsiteY35" fmla="*/ 260509 h 742950"/>
                            <a:gd name="connsiteX36" fmla="*/ 592931 w 742950"/>
                            <a:gd name="connsiteY36" fmla="*/ 250031 h 742950"/>
                            <a:gd name="connsiteX37" fmla="*/ 524351 w 742950"/>
                            <a:gd name="connsiteY37" fmla="*/ 299561 h 742950"/>
                            <a:gd name="connsiteX38" fmla="*/ 373856 w 742950"/>
                            <a:gd name="connsiteY38" fmla="*/ 330994 h 742950"/>
                            <a:gd name="connsiteX39" fmla="*/ 251936 w 742950"/>
                            <a:gd name="connsiteY39" fmla="*/ 297656 h 742950"/>
                            <a:gd name="connsiteX40" fmla="*/ 165259 w 742950"/>
                            <a:gd name="connsiteY40" fmla="*/ 253841 h 742950"/>
                            <a:gd name="connsiteX41" fmla="*/ 147161 w 742950"/>
                            <a:gd name="connsiteY41" fmla="*/ 285274 h 742950"/>
                            <a:gd name="connsiteX42" fmla="*/ 134779 w 742950"/>
                            <a:gd name="connsiteY42" fmla="*/ 277654 h 742950"/>
                            <a:gd name="connsiteX43" fmla="*/ 134779 w 742950"/>
                            <a:gd name="connsiteY43" fmla="*/ 270034 h 742950"/>
                            <a:gd name="connsiteX44" fmla="*/ 158591 w 742950"/>
                            <a:gd name="connsiteY44" fmla="*/ 223361 h 742950"/>
                            <a:gd name="connsiteX45" fmla="*/ 181451 w 742950"/>
                            <a:gd name="connsiteY45" fmla="*/ 224314 h 742950"/>
                            <a:gd name="connsiteX46" fmla="*/ 171926 w 742950"/>
                            <a:gd name="connsiteY46" fmla="*/ 241459 h 742950"/>
                            <a:gd name="connsiteX47" fmla="*/ 259556 w 742950"/>
                            <a:gd name="connsiteY47" fmla="*/ 276701 h 742950"/>
                            <a:gd name="connsiteX48" fmla="*/ 434816 w 742950"/>
                            <a:gd name="connsiteY48" fmla="*/ 305276 h 742950"/>
                            <a:gd name="connsiteX49" fmla="*/ 482441 w 742950"/>
                            <a:gd name="connsiteY49" fmla="*/ 291941 h 742950"/>
                            <a:gd name="connsiteX50" fmla="*/ 530066 w 742950"/>
                            <a:gd name="connsiteY50" fmla="*/ 269081 h 742950"/>
                            <a:gd name="connsiteX51" fmla="*/ 566261 w 742950"/>
                            <a:gd name="connsiteY51" fmla="*/ 238601 h 742950"/>
                            <a:gd name="connsiteX52" fmla="*/ 574834 w 742950"/>
                            <a:gd name="connsiteY52" fmla="*/ 232886 h 742950"/>
                            <a:gd name="connsiteX53" fmla="*/ 566261 w 742950"/>
                            <a:gd name="connsiteY53" fmla="*/ 224314 h 742950"/>
                            <a:gd name="connsiteX54" fmla="*/ 595789 w 742950"/>
                            <a:gd name="connsiteY54" fmla="*/ 212884 h 7429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742950" h="742950">
                              <a:moveTo>
                                <a:pt x="726281" y="492919"/>
                              </a:moveTo>
                              <a:cubicBezTo>
                                <a:pt x="733901" y="453866"/>
                                <a:pt x="737711" y="412909"/>
                                <a:pt x="737711" y="369094"/>
                              </a:cubicBezTo>
                              <a:cubicBezTo>
                                <a:pt x="737711" y="290989"/>
                                <a:pt x="719614" y="223361"/>
                                <a:pt x="684371" y="165259"/>
                              </a:cubicBezTo>
                              <a:cubicBezTo>
                                <a:pt x="630079" y="77629"/>
                                <a:pt x="538639" y="25241"/>
                                <a:pt x="410051" y="7144"/>
                              </a:cubicBezTo>
                              <a:lnTo>
                                <a:pt x="326231" y="7144"/>
                              </a:lnTo>
                              <a:lnTo>
                                <a:pt x="326231" y="8096"/>
                              </a:lnTo>
                              <a:cubicBezTo>
                                <a:pt x="211931" y="23336"/>
                                <a:pt x="126206" y="75724"/>
                                <a:pt x="70009" y="164306"/>
                              </a:cubicBezTo>
                              <a:cubicBezTo>
                                <a:pt x="28099" y="229076"/>
                                <a:pt x="7144" y="299561"/>
                                <a:pt x="7144" y="373856"/>
                              </a:cubicBezTo>
                              <a:cubicBezTo>
                                <a:pt x="7144" y="453866"/>
                                <a:pt x="28099" y="524351"/>
                                <a:pt x="69056" y="584359"/>
                              </a:cubicBezTo>
                              <a:cubicBezTo>
                                <a:pt x="139541" y="686276"/>
                                <a:pt x="260509" y="737711"/>
                                <a:pt x="431959" y="737711"/>
                              </a:cubicBezTo>
                              <a:cubicBezTo>
                                <a:pt x="491014" y="737711"/>
                                <a:pt x="544354" y="727234"/>
                                <a:pt x="591979" y="706279"/>
                              </a:cubicBezTo>
                              <a:cubicBezTo>
                                <a:pt x="625316" y="691039"/>
                                <a:pt x="647224" y="675799"/>
                                <a:pt x="657701" y="661511"/>
                              </a:cubicBezTo>
                              <a:cubicBezTo>
                                <a:pt x="691039" y="615791"/>
                                <a:pt x="713899" y="559594"/>
                                <a:pt x="726281" y="492919"/>
                              </a:cubicBezTo>
                              <a:moveTo>
                                <a:pt x="322421" y="148114"/>
                              </a:moveTo>
                              <a:cubicBezTo>
                                <a:pt x="322421" y="151924"/>
                                <a:pt x="321469" y="153829"/>
                                <a:pt x="319564" y="155734"/>
                              </a:cubicBezTo>
                              <a:cubicBezTo>
                                <a:pt x="317659" y="157639"/>
                                <a:pt x="313849" y="158591"/>
                                <a:pt x="309086" y="158591"/>
                              </a:cubicBezTo>
                              <a:cubicBezTo>
                                <a:pt x="292894" y="158591"/>
                                <a:pt x="275749" y="164306"/>
                                <a:pt x="257651" y="174784"/>
                              </a:cubicBezTo>
                              <a:cubicBezTo>
                                <a:pt x="243364" y="185261"/>
                                <a:pt x="234791" y="190976"/>
                                <a:pt x="231934" y="190976"/>
                              </a:cubicBezTo>
                              <a:cubicBezTo>
                                <a:pt x="226219" y="190976"/>
                                <a:pt x="222409" y="189071"/>
                                <a:pt x="220504" y="185261"/>
                              </a:cubicBezTo>
                              <a:cubicBezTo>
                                <a:pt x="219551" y="183356"/>
                                <a:pt x="219551" y="181451"/>
                                <a:pt x="219551" y="179546"/>
                              </a:cubicBezTo>
                              <a:cubicBezTo>
                                <a:pt x="219551" y="165259"/>
                                <a:pt x="236696" y="151924"/>
                                <a:pt x="270986" y="139541"/>
                              </a:cubicBezTo>
                              <a:cubicBezTo>
                                <a:pt x="305276" y="127159"/>
                                <a:pt x="322421" y="130016"/>
                                <a:pt x="322421" y="148114"/>
                              </a:cubicBezTo>
                              <a:moveTo>
                                <a:pt x="425291" y="158591"/>
                              </a:moveTo>
                              <a:cubicBezTo>
                                <a:pt x="418624" y="157639"/>
                                <a:pt x="414814" y="154781"/>
                                <a:pt x="414814" y="150019"/>
                              </a:cubicBezTo>
                              <a:cubicBezTo>
                                <a:pt x="414814" y="145256"/>
                                <a:pt x="421481" y="142399"/>
                                <a:pt x="433864" y="139541"/>
                              </a:cubicBezTo>
                              <a:cubicBezTo>
                                <a:pt x="446246" y="137636"/>
                                <a:pt x="459581" y="136684"/>
                                <a:pt x="474821" y="139541"/>
                              </a:cubicBezTo>
                              <a:cubicBezTo>
                                <a:pt x="514826" y="144304"/>
                                <a:pt x="534829" y="157639"/>
                                <a:pt x="534829" y="179546"/>
                              </a:cubicBezTo>
                              <a:cubicBezTo>
                                <a:pt x="534829" y="183356"/>
                                <a:pt x="533876" y="186214"/>
                                <a:pt x="531971" y="188119"/>
                              </a:cubicBezTo>
                              <a:cubicBezTo>
                                <a:pt x="529114" y="190024"/>
                                <a:pt x="525304" y="190976"/>
                                <a:pt x="518636" y="190976"/>
                              </a:cubicBezTo>
                              <a:cubicBezTo>
                                <a:pt x="516731" y="190976"/>
                                <a:pt x="510064" y="187166"/>
                                <a:pt x="499586" y="180499"/>
                              </a:cubicBezTo>
                              <a:cubicBezTo>
                                <a:pt x="488156" y="172879"/>
                                <a:pt x="480536" y="169069"/>
                                <a:pt x="475774" y="168116"/>
                              </a:cubicBezTo>
                              <a:cubicBezTo>
                                <a:pt x="447199" y="163354"/>
                                <a:pt x="431006" y="160496"/>
                                <a:pt x="425291" y="158591"/>
                              </a:cubicBezTo>
                              <a:moveTo>
                                <a:pt x="595789" y="212884"/>
                              </a:moveTo>
                              <a:cubicBezTo>
                                <a:pt x="613886" y="221456"/>
                                <a:pt x="623411" y="232886"/>
                                <a:pt x="623411" y="248126"/>
                              </a:cubicBezTo>
                              <a:cubicBezTo>
                                <a:pt x="623411" y="250984"/>
                                <a:pt x="622459" y="253841"/>
                                <a:pt x="620554" y="255746"/>
                              </a:cubicBezTo>
                              <a:cubicBezTo>
                                <a:pt x="617696" y="258604"/>
                                <a:pt x="613886" y="260509"/>
                                <a:pt x="609124" y="260509"/>
                              </a:cubicBezTo>
                              <a:cubicBezTo>
                                <a:pt x="606266" y="260509"/>
                                <a:pt x="601504" y="256699"/>
                                <a:pt x="592931" y="250031"/>
                              </a:cubicBezTo>
                              <a:cubicBezTo>
                                <a:pt x="585311" y="267176"/>
                                <a:pt x="562451" y="283369"/>
                                <a:pt x="524351" y="299561"/>
                              </a:cubicBezTo>
                              <a:cubicBezTo>
                                <a:pt x="476726" y="320516"/>
                                <a:pt x="426244" y="330994"/>
                                <a:pt x="373856" y="330994"/>
                              </a:cubicBezTo>
                              <a:cubicBezTo>
                                <a:pt x="346234" y="330994"/>
                                <a:pt x="306229" y="319564"/>
                                <a:pt x="251936" y="297656"/>
                              </a:cubicBezTo>
                              <a:cubicBezTo>
                                <a:pt x="212884" y="281464"/>
                                <a:pt x="184309" y="267176"/>
                                <a:pt x="165259" y="253841"/>
                              </a:cubicBezTo>
                              <a:cubicBezTo>
                                <a:pt x="160496" y="262414"/>
                                <a:pt x="154781" y="272891"/>
                                <a:pt x="147161" y="285274"/>
                              </a:cubicBezTo>
                              <a:cubicBezTo>
                                <a:pt x="140494" y="285274"/>
                                <a:pt x="136684" y="282416"/>
                                <a:pt x="134779" y="277654"/>
                              </a:cubicBezTo>
                              <a:cubicBezTo>
                                <a:pt x="134779" y="272891"/>
                                <a:pt x="134779" y="270034"/>
                                <a:pt x="134779" y="270034"/>
                              </a:cubicBezTo>
                              <a:cubicBezTo>
                                <a:pt x="134779" y="254794"/>
                                <a:pt x="142399" y="239554"/>
                                <a:pt x="158591" y="223361"/>
                              </a:cubicBezTo>
                              <a:cubicBezTo>
                                <a:pt x="173831" y="207169"/>
                                <a:pt x="181451" y="207169"/>
                                <a:pt x="181451" y="224314"/>
                              </a:cubicBezTo>
                              <a:cubicBezTo>
                                <a:pt x="181451" y="225266"/>
                                <a:pt x="178594" y="230029"/>
                                <a:pt x="171926" y="241459"/>
                              </a:cubicBezTo>
                              <a:cubicBezTo>
                                <a:pt x="190976" y="249079"/>
                                <a:pt x="220504" y="260509"/>
                                <a:pt x="259556" y="276701"/>
                              </a:cubicBezTo>
                              <a:cubicBezTo>
                                <a:pt x="315754" y="295751"/>
                                <a:pt x="373856" y="305276"/>
                                <a:pt x="434816" y="305276"/>
                              </a:cubicBezTo>
                              <a:cubicBezTo>
                                <a:pt x="445294" y="305276"/>
                                <a:pt x="461486" y="300514"/>
                                <a:pt x="482441" y="291941"/>
                              </a:cubicBezTo>
                              <a:cubicBezTo>
                                <a:pt x="501491" y="284321"/>
                                <a:pt x="517684" y="276701"/>
                                <a:pt x="530066" y="269081"/>
                              </a:cubicBezTo>
                              <a:cubicBezTo>
                                <a:pt x="533876" y="267176"/>
                                <a:pt x="546259" y="256699"/>
                                <a:pt x="566261" y="238601"/>
                              </a:cubicBezTo>
                              <a:cubicBezTo>
                                <a:pt x="569119" y="236696"/>
                                <a:pt x="571976" y="234791"/>
                                <a:pt x="574834" y="232886"/>
                              </a:cubicBezTo>
                              <a:cubicBezTo>
                                <a:pt x="569119" y="226219"/>
                                <a:pt x="566261" y="223361"/>
                                <a:pt x="566261" y="224314"/>
                              </a:cubicBezTo>
                              <a:cubicBezTo>
                                <a:pt x="567214" y="209074"/>
                                <a:pt x="576739" y="205264"/>
                                <a:pt x="595789" y="21288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 w14:anchorId="3B7F84BB" id="Gráfico 2267" o:spid="_x0000_s1026" alt="Emoji feliz" style="position:absolute;margin-left:71.6pt;margin-top:574.1pt;width:41.4pt;height:41.4pt;rotation:-220254fd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742950,7429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" path="m726281,492919v7620,-39053,11430,-80010,11430,-123825c737711,290989,719614,223361,684371,165259,630079,77629,538639,25241,410051,7144r-83820,l326231,8096c211931,23336,126206,75724,70009,164306,28099,229076,7144,299561,7144,373856v,80010,20955,150495,61912,210503c139541,686276,260509,737711,431959,737711v59055,,112395,-10477,160020,-31432c625316,691039,647224,675799,657701,661511v33338,-45720,56198,-101917,68580,-168592m322421,148114v,3810,-952,5715,-2857,7620c317659,157639,313849,158591,309086,158591v-16192,,-33337,5715,-51435,16193c243364,185261,234791,190976,231934,190976v-5715,,-9525,-1905,-11430,-5715c219551,183356,219551,181451,219551,179546v,-14287,17145,-27622,51435,-40005c305276,127159,322421,130016,322421,148114t102870,10477c418624,157639,414814,154781,414814,150019v,-4763,6667,-7620,19050,-10478c446246,137636,459581,136684,474821,139541v40005,4763,60008,18098,60008,40005c534829,183356,533876,186214,531971,188119v-2857,1905,-6667,2857,-13335,2857c516731,190976,510064,187166,499586,180499v-11430,-7620,-19050,-11430,-23812,-12383c447199,163354,431006,160496,425291,158591t170498,54293c613886,221456,623411,232886,623411,248126v,2858,-952,5715,-2857,7620c617696,258604,613886,260509,609124,260509v-2858,,-7620,-3810,-16193,-10478c585311,267176,562451,283369,524351,299561v-47625,20955,-98107,31433,-150495,31433c346234,330994,306229,319564,251936,297656,212884,281464,184309,267176,165259,253841v-4763,8573,-10478,19050,-18098,31433c140494,285274,136684,282416,134779,277654v,-4763,,-7620,,-7620c134779,254794,142399,239554,158591,223361v15240,-16192,22860,-16192,22860,953c181451,225266,178594,230029,171926,241459v19050,7620,48578,19050,87630,35242c315754,295751,373856,305276,434816,305276v10478,,26670,-4762,47625,-13335c501491,284321,517684,276701,530066,269081v3810,-1905,16193,-12382,36195,-30480c569119,236696,571976,234791,574834,232886v-5715,-6667,-8573,-9525,-8573,-8572c567214,209074,576739,205264,595789,212884xe" fillcolor="#f2ea14 [3206]" stroked="f">
                <v:stroke joinstyle="miter"/>
                <v:path arrowok="t" o:connecttype="custom" o:connectlocs="513983,348835;522072,261205;484324,116953;290190,5056;230871,5056;230871,5729;49545,116278;5056,264575;48870,413546;305694,522072;418939,499828;465450,468146;513983,348835;228175,104819;226153,110212;218738,112234;182338,123693;164138,135152;156049,131108;155375,127063;191775,98752;228175,104819;300975,112234;293561,106167;307042,98752;336027,98752;378494,127063;376472,133130;367035,135152;353553,127738;336702,118974;300975,112234;421635,150656;441183,175597;439161,180989;431072,184360;419613,176945;371079,211997;264575,234242;178293,210649;116953,179641;104145,201886;95382,196494;95382,191101;112234,158071;128411,158745;121671,170879;183686,195819;307716,216041;341420,206604;375124,190427;400739,168856;406806,164812;400739,158745;421635,150656" o:connectangles="0,0,0,0,0,0,0,0,0,0,0,0,0,0,0,0,0,0,0,0,0,0,0,0,0,0,0,0,0,0,0,0,0,0,0,0,0,0,0,0,0,0,0,0,0,0,0,0,0,0,0,0,0,0,0"/>
              </v:shape>
            </w:pict>
          </mc:Fallback>
        </mc:AlternateContent>
      </w:r>
      <w:r w:rsidR="00D11F53" w:rsidRPr="00D11F53">
        <w:rPr>
          <w:noProof/>
          <w:lang w:val="es-MX" w:bidi="es-MX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718D8CC" wp14:editId="15DB36B0">
                <wp:simplePos x="0" y="0"/>
                <wp:positionH relativeFrom="column">
                  <wp:posOffset>355600</wp:posOffset>
                </wp:positionH>
                <wp:positionV relativeFrom="paragraph">
                  <wp:posOffset>7774305</wp:posOffset>
                </wp:positionV>
                <wp:extent cx="1666875" cy="260985"/>
                <wp:effectExtent l="0" t="0" r="0" b="0"/>
                <wp:wrapNone/>
                <wp:docPr id="862" name="Cuadro de texto 861">
                  <a:extLst xmlns:a="http://schemas.openxmlformats.org/drawingml/2006/main">
                    <a:ext uri="{FF2B5EF4-FFF2-40B4-BE49-F238E27FC236}">
                      <a16:creationId xmlns:a16="http://schemas.microsoft.com/office/drawing/2014/main" id="{2792BB63-1475-4ACB-8A8F-B6CF8700ECE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1232248">
                          <a:off x="0" y="0"/>
                          <a:ext cx="1666875" cy="26098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F064618" w14:textId="77777777" w:rsidR="00D11F53" w:rsidRPr="00D11F53" w:rsidRDefault="00D11F53" w:rsidP="00D11F53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Theme="majorHAnsi" w:hAnsiTheme="majorHAnsi"/>
                              </w:rPr>
                            </w:pPr>
                            <w:r w:rsidRPr="00D11F53">
                              <w:rPr>
                                <w:rFonts w:asciiTheme="majorHAnsi" w:hAnsiTheme="majorHAnsi" w:cstheme="minorBidi"/>
                                <w:i/>
                                <w:color w:val="FFFFFF" w:themeColor="background1"/>
                                <w:kern w:val="24"/>
                                <w:sz w:val="22"/>
                                <w:szCs w:val="22"/>
                                <w:lang w:val="es-MX" w:bidi="es-MX"/>
                              </w:rPr>
                              <w:t>Nos vemos pronto</w:t>
                            </w:r>
                          </w:p>
                        </w:txbxContent>
                      </wps:txbx>
                      <wps:bodyPr wrap="square" rtlCol="0" anchor="ctr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18D8CC" id="Cuadro de texto 861" o:spid="_x0000_s1056" type="#_x0000_t202" style="position:absolute;margin-left:28pt;margin-top:612.15pt;width:131.25pt;height:20.55pt;rotation:-401683fd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" filled="f" stroked="f">
                <v:textbox style="mso-fit-shape-to-text:t">
                  <w:txbxContent>
                    <w:p w14:paraId="7F064618" w14:textId="77777777" w:rsidR="00D11F53" w:rsidRPr="00D11F53" w:rsidRDefault="00D11F53" w:rsidP="00D11F53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Theme="majorHAnsi" w:hAnsiTheme="majorHAnsi"/>
                        </w:rPr>
                      </w:pPr>
                      <w:r w:rsidRPr="00D11F53">
                        <w:rPr>
                          <w:rFonts w:asciiTheme="majorHAnsi" w:hAnsiTheme="majorHAnsi" w:cstheme="minorBidi"/>
                          <w:i/>
                          <w:color w:val="FFFFFF" w:themeColor="background1"/>
                          <w:kern w:val="24"/>
                          <w:sz w:val="22"/>
                          <w:szCs w:val="22"/>
                          <w:lang w:val="es-MX" w:bidi="es-MX"/>
                        </w:rPr>
                        <w:t>Nos vemos pronto</w:t>
                      </w:r>
                    </w:p>
                  </w:txbxContent>
                </v:textbox>
              </v:shape>
            </w:pict>
          </mc:Fallback>
        </mc:AlternateContent>
      </w:r>
      <w:r w:rsidR="00D11F53" w:rsidRPr="00D11F53">
        <w:rPr>
          <w:noProof/>
          <w:lang w:val="es-MX" w:bidi="es-MX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19B675D" wp14:editId="15CDB84F">
                <wp:simplePos x="0" y="0"/>
                <wp:positionH relativeFrom="column">
                  <wp:posOffset>909320</wp:posOffset>
                </wp:positionH>
                <wp:positionV relativeFrom="paragraph">
                  <wp:posOffset>2503170</wp:posOffset>
                </wp:positionV>
                <wp:extent cx="525780" cy="525780"/>
                <wp:effectExtent l="0" t="0" r="7620" b="7620"/>
                <wp:wrapNone/>
                <wp:docPr id="2269" name="Gráfico 2267" descr="Emoji feliz">
                  <a:extLst xmlns:a="http://schemas.openxmlformats.org/drawingml/2006/main">
                    <a:ext uri="{FF2B5EF4-FFF2-40B4-BE49-F238E27FC236}">
                      <a16:creationId xmlns:a16="http://schemas.microsoft.com/office/drawing/2014/main" id="{519BED76-DE45-46AD-9782-5A7DC73A8F0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1398351">
                          <a:off x="0" y="0"/>
                          <a:ext cx="525780" cy="525780"/>
                        </a:xfrm>
                        <a:custGeom>
                          <a:avLst/>
                          <a:gdLst>
                            <a:gd name="connsiteX0" fmla="*/ 726281 w 742950"/>
                            <a:gd name="connsiteY0" fmla="*/ 492919 h 742950"/>
                            <a:gd name="connsiteX1" fmla="*/ 737711 w 742950"/>
                            <a:gd name="connsiteY1" fmla="*/ 369094 h 742950"/>
                            <a:gd name="connsiteX2" fmla="*/ 684371 w 742950"/>
                            <a:gd name="connsiteY2" fmla="*/ 165259 h 742950"/>
                            <a:gd name="connsiteX3" fmla="*/ 410051 w 742950"/>
                            <a:gd name="connsiteY3" fmla="*/ 7144 h 742950"/>
                            <a:gd name="connsiteX4" fmla="*/ 326231 w 742950"/>
                            <a:gd name="connsiteY4" fmla="*/ 7144 h 742950"/>
                            <a:gd name="connsiteX5" fmla="*/ 326231 w 742950"/>
                            <a:gd name="connsiteY5" fmla="*/ 8096 h 742950"/>
                            <a:gd name="connsiteX6" fmla="*/ 70009 w 742950"/>
                            <a:gd name="connsiteY6" fmla="*/ 164306 h 742950"/>
                            <a:gd name="connsiteX7" fmla="*/ 7144 w 742950"/>
                            <a:gd name="connsiteY7" fmla="*/ 373856 h 742950"/>
                            <a:gd name="connsiteX8" fmla="*/ 69056 w 742950"/>
                            <a:gd name="connsiteY8" fmla="*/ 584359 h 742950"/>
                            <a:gd name="connsiteX9" fmla="*/ 431959 w 742950"/>
                            <a:gd name="connsiteY9" fmla="*/ 737711 h 742950"/>
                            <a:gd name="connsiteX10" fmla="*/ 591979 w 742950"/>
                            <a:gd name="connsiteY10" fmla="*/ 706279 h 742950"/>
                            <a:gd name="connsiteX11" fmla="*/ 657701 w 742950"/>
                            <a:gd name="connsiteY11" fmla="*/ 661511 h 742950"/>
                            <a:gd name="connsiteX12" fmla="*/ 726281 w 742950"/>
                            <a:gd name="connsiteY12" fmla="*/ 492919 h 742950"/>
                            <a:gd name="connsiteX13" fmla="*/ 322421 w 742950"/>
                            <a:gd name="connsiteY13" fmla="*/ 148114 h 742950"/>
                            <a:gd name="connsiteX14" fmla="*/ 319564 w 742950"/>
                            <a:gd name="connsiteY14" fmla="*/ 155734 h 742950"/>
                            <a:gd name="connsiteX15" fmla="*/ 309086 w 742950"/>
                            <a:gd name="connsiteY15" fmla="*/ 158591 h 742950"/>
                            <a:gd name="connsiteX16" fmla="*/ 257651 w 742950"/>
                            <a:gd name="connsiteY16" fmla="*/ 174784 h 742950"/>
                            <a:gd name="connsiteX17" fmla="*/ 231934 w 742950"/>
                            <a:gd name="connsiteY17" fmla="*/ 190976 h 742950"/>
                            <a:gd name="connsiteX18" fmla="*/ 220504 w 742950"/>
                            <a:gd name="connsiteY18" fmla="*/ 185261 h 742950"/>
                            <a:gd name="connsiteX19" fmla="*/ 219551 w 742950"/>
                            <a:gd name="connsiteY19" fmla="*/ 179546 h 742950"/>
                            <a:gd name="connsiteX20" fmla="*/ 270986 w 742950"/>
                            <a:gd name="connsiteY20" fmla="*/ 139541 h 742950"/>
                            <a:gd name="connsiteX21" fmla="*/ 322421 w 742950"/>
                            <a:gd name="connsiteY21" fmla="*/ 148114 h 742950"/>
                            <a:gd name="connsiteX22" fmla="*/ 425291 w 742950"/>
                            <a:gd name="connsiteY22" fmla="*/ 158591 h 742950"/>
                            <a:gd name="connsiteX23" fmla="*/ 414814 w 742950"/>
                            <a:gd name="connsiteY23" fmla="*/ 150019 h 742950"/>
                            <a:gd name="connsiteX24" fmla="*/ 433864 w 742950"/>
                            <a:gd name="connsiteY24" fmla="*/ 139541 h 742950"/>
                            <a:gd name="connsiteX25" fmla="*/ 474821 w 742950"/>
                            <a:gd name="connsiteY25" fmla="*/ 139541 h 742950"/>
                            <a:gd name="connsiteX26" fmla="*/ 534829 w 742950"/>
                            <a:gd name="connsiteY26" fmla="*/ 179546 h 742950"/>
                            <a:gd name="connsiteX27" fmla="*/ 531971 w 742950"/>
                            <a:gd name="connsiteY27" fmla="*/ 188119 h 742950"/>
                            <a:gd name="connsiteX28" fmla="*/ 518636 w 742950"/>
                            <a:gd name="connsiteY28" fmla="*/ 190976 h 742950"/>
                            <a:gd name="connsiteX29" fmla="*/ 499586 w 742950"/>
                            <a:gd name="connsiteY29" fmla="*/ 180499 h 742950"/>
                            <a:gd name="connsiteX30" fmla="*/ 475774 w 742950"/>
                            <a:gd name="connsiteY30" fmla="*/ 168116 h 742950"/>
                            <a:gd name="connsiteX31" fmla="*/ 425291 w 742950"/>
                            <a:gd name="connsiteY31" fmla="*/ 158591 h 742950"/>
                            <a:gd name="connsiteX32" fmla="*/ 595789 w 742950"/>
                            <a:gd name="connsiteY32" fmla="*/ 212884 h 742950"/>
                            <a:gd name="connsiteX33" fmla="*/ 623411 w 742950"/>
                            <a:gd name="connsiteY33" fmla="*/ 248126 h 742950"/>
                            <a:gd name="connsiteX34" fmla="*/ 620554 w 742950"/>
                            <a:gd name="connsiteY34" fmla="*/ 255746 h 742950"/>
                            <a:gd name="connsiteX35" fmla="*/ 609124 w 742950"/>
                            <a:gd name="connsiteY35" fmla="*/ 260509 h 742950"/>
                            <a:gd name="connsiteX36" fmla="*/ 592931 w 742950"/>
                            <a:gd name="connsiteY36" fmla="*/ 250031 h 742950"/>
                            <a:gd name="connsiteX37" fmla="*/ 524351 w 742950"/>
                            <a:gd name="connsiteY37" fmla="*/ 299561 h 742950"/>
                            <a:gd name="connsiteX38" fmla="*/ 373856 w 742950"/>
                            <a:gd name="connsiteY38" fmla="*/ 330994 h 742950"/>
                            <a:gd name="connsiteX39" fmla="*/ 251936 w 742950"/>
                            <a:gd name="connsiteY39" fmla="*/ 297656 h 742950"/>
                            <a:gd name="connsiteX40" fmla="*/ 165259 w 742950"/>
                            <a:gd name="connsiteY40" fmla="*/ 253841 h 742950"/>
                            <a:gd name="connsiteX41" fmla="*/ 147161 w 742950"/>
                            <a:gd name="connsiteY41" fmla="*/ 285274 h 742950"/>
                            <a:gd name="connsiteX42" fmla="*/ 134779 w 742950"/>
                            <a:gd name="connsiteY42" fmla="*/ 277654 h 742950"/>
                            <a:gd name="connsiteX43" fmla="*/ 134779 w 742950"/>
                            <a:gd name="connsiteY43" fmla="*/ 270034 h 742950"/>
                            <a:gd name="connsiteX44" fmla="*/ 158591 w 742950"/>
                            <a:gd name="connsiteY44" fmla="*/ 223361 h 742950"/>
                            <a:gd name="connsiteX45" fmla="*/ 181451 w 742950"/>
                            <a:gd name="connsiteY45" fmla="*/ 224314 h 742950"/>
                            <a:gd name="connsiteX46" fmla="*/ 171926 w 742950"/>
                            <a:gd name="connsiteY46" fmla="*/ 241459 h 742950"/>
                            <a:gd name="connsiteX47" fmla="*/ 259556 w 742950"/>
                            <a:gd name="connsiteY47" fmla="*/ 276701 h 742950"/>
                            <a:gd name="connsiteX48" fmla="*/ 434816 w 742950"/>
                            <a:gd name="connsiteY48" fmla="*/ 305276 h 742950"/>
                            <a:gd name="connsiteX49" fmla="*/ 482441 w 742950"/>
                            <a:gd name="connsiteY49" fmla="*/ 291941 h 742950"/>
                            <a:gd name="connsiteX50" fmla="*/ 530066 w 742950"/>
                            <a:gd name="connsiteY50" fmla="*/ 269081 h 742950"/>
                            <a:gd name="connsiteX51" fmla="*/ 566261 w 742950"/>
                            <a:gd name="connsiteY51" fmla="*/ 238601 h 742950"/>
                            <a:gd name="connsiteX52" fmla="*/ 574834 w 742950"/>
                            <a:gd name="connsiteY52" fmla="*/ 232886 h 742950"/>
                            <a:gd name="connsiteX53" fmla="*/ 566261 w 742950"/>
                            <a:gd name="connsiteY53" fmla="*/ 224314 h 742950"/>
                            <a:gd name="connsiteX54" fmla="*/ 595789 w 742950"/>
                            <a:gd name="connsiteY54" fmla="*/ 212884 h 7429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742950" h="742950">
                              <a:moveTo>
                                <a:pt x="726281" y="492919"/>
                              </a:moveTo>
                              <a:cubicBezTo>
                                <a:pt x="733901" y="453866"/>
                                <a:pt x="737711" y="412909"/>
                                <a:pt x="737711" y="369094"/>
                              </a:cubicBezTo>
                              <a:cubicBezTo>
                                <a:pt x="737711" y="290989"/>
                                <a:pt x="719614" y="223361"/>
                                <a:pt x="684371" y="165259"/>
                              </a:cubicBezTo>
                              <a:cubicBezTo>
                                <a:pt x="630079" y="77629"/>
                                <a:pt x="538639" y="25241"/>
                                <a:pt x="410051" y="7144"/>
                              </a:cubicBezTo>
                              <a:lnTo>
                                <a:pt x="326231" y="7144"/>
                              </a:lnTo>
                              <a:lnTo>
                                <a:pt x="326231" y="8096"/>
                              </a:lnTo>
                              <a:cubicBezTo>
                                <a:pt x="211931" y="23336"/>
                                <a:pt x="126206" y="75724"/>
                                <a:pt x="70009" y="164306"/>
                              </a:cubicBezTo>
                              <a:cubicBezTo>
                                <a:pt x="28099" y="229076"/>
                                <a:pt x="7144" y="299561"/>
                                <a:pt x="7144" y="373856"/>
                              </a:cubicBezTo>
                              <a:cubicBezTo>
                                <a:pt x="7144" y="453866"/>
                                <a:pt x="28099" y="524351"/>
                                <a:pt x="69056" y="584359"/>
                              </a:cubicBezTo>
                              <a:cubicBezTo>
                                <a:pt x="139541" y="686276"/>
                                <a:pt x="260509" y="737711"/>
                                <a:pt x="431959" y="737711"/>
                              </a:cubicBezTo>
                              <a:cubicBezTo>
                                <a:pt x="491014" y="737711"/>
                                <a:pt x="544354" y="727234"/>
                                <a:pt x="591979" y="706279"/>
                              </a:cubicBezTo>
                              <a:cubicBezTo>
                                <a:pt x="625316" y="691039"/>
                                <a:pt x="647224" y="675799"/>
                                <a:pt x="657701" y="661511"/>
                              </a:cubicBezTo>
                              <a:cubicBezTo>
                                <a:pt x="691039" y="615791"/>
                                <a:pt x="713899" y="559594"/>
                                <a:pt x="726281" y="492919"/>
                              </a:cubicBezTo>
                              <a:moveTo>
                                <a:pt x="322421" y="148114"/>
                              </a:moveTo>
                              <a:cubicBezTo>
                                <a:pt x="322421" y="151924"/>
                                <a:pt x="321469" y="153829"/>
                                <a:pt x="319564" y="155734"/>
                              </a:cubicBezTo>
                              <a:cubicBezTo>
                                <a:pt x="317659" y="157639"/>
                                <a:pt x="313849" y="158591"/>
                                <a:pt x="309086" y="158591"/>
                              </a:cubicBezTo>
                              <a:cubicBezTo>
                                <a:pt x="292894" y="158591"/>
                                <a:pt x="275749" y="164306"/>
                                <a:pt x="257651" y="174784"/>
                              </a:cubicBezTo>
                              <a:cubicBezTo>
                                <a:pt x="243364" y="185261"/>
                                <a:pt x="234791" y="190976"/>
                                <a:pt x="231934" y="190976"/>
                              </a:cubicBezTo>
                              <a:cubicBezTo>
                                <a:pt x="226219" y="190976"/>
                                <a:pt x="222409" y="189071"/>
                                <a:pt x="220504" y="185261"/>
                              </a:cubicBezTo>
                              <a:cubicBezTo>
                                <a:pt x="219551" y="183356"/>
                                <a:pt x="219551" y="181451"/>
                                <a:pt x="219551" y="179546"/>
                              </a:cubicBezTo>
                              <a:cubicBezTo>
                                <a:pt x="219551" y="165259"/>
                                <a:pt x="236696" y="151924"/>
                                <a:pt x="270986" y="139541"/>
                              </a:cubicBezTo>
                              <a:cubicBezTo>
                                <a:pt x="305276" y="127159"/>
                                <a:pt x="322421" y="130016"/>
                                <a:pt x="322421" y="148114"/>
                              </a:cubicBezTo>
                              <a:moveTo>
                                <a:pt x="425291" y="158591"/>
                              </a:moveTo>
                              <a:cubicBezTo>
                                <a:pt x="418624" y="157639"/>
                                <a:pt x="414814" y="154781"/>
                                <a:pt x="414814" y="150019"/>
                              </a:cubicBezTo>
                              <a:cubicBezTo>
                                <a:pt x="414814" y="145256"/>
                                <a:pt x="421481" y="142399"/>
                                <a:pt x="433864" y="139541"/>
                              </a:cubicBezTo>
                              <a:cubicBezTo>
                                <a:pt x="446246" y="137636"/>
                                <a:pt x="459581" y="136684"/>
                                <a:pt x="474821" y="139541"/>
                              </a:cubicBezTo>
                              <a:cubicBezTo>
                                <a:pt x="514826" y="144304"/>
                                <a:pt x="534829" y="157639"/>
                                <a:pt x="534829" y="179546"/>
                              </a:cubicBezTo>
                              <a:cubicBezTo>
                                <a:pt x="534829" y="183356"/>
                                <a:pt x="533876" y="186214"/>
                                <a:pt x="531971" y="188119"/>
                              </a:cubicBezTo>
                              <a:cubicBezTo>
                                <a:pt x="529114" y="190024"/>
                                <a:pt x="525304" y="190976"/>
                                <a:pt x="518636" y="190976"/>
                              </a:cubicBezTo>
                              <a:cubicBezTo>
                                <a:pt x="516731" y="190976"/>
                                <a:pt x="510064" y="187166"/>
                                <a:pt x="499586" y="180499"/>
                              </a:cubicBezTo>
                              <a:cubicBezTo>
                                <a:pt x="488156" y="172879"/>
                                <a:pt x="480536" y="169069"/>
                                <a:pt x="475774" y="168116"/>
                              </a:cubicBezTo>
                              <a:cubicBezTo>
                                <a:pt x="447199" y="163354"/>
                                <a:pt x="431006" y="160496"/>
                                <a:pt x="425291" y="158591"/>
                              </a:cubicBezTo>
                              <a:moveTo>
                                <a:pt x="595789" y="212884"/>
                              </a:moveTo>
                              <a:cubicBezTo>
                                <a:pt x="613886" y="221456"/>
                                <a:pt x="623411" y="232886"/>
                                <a:pt x="623411" y="248126"/>
                              </a:cubicBezTo>
                              <a:cubicBezTo>
                                <a:pt x="623411" y="250984"/>
                                <a:pt x="622459" y="253841"/>
                                <a:pt x="620554" y="255746"/>
                              </a:cubicBezTo>
                              <a:cubicBezTo>
                                <a:pt x="617696" y="258604"/>
                                <a:pt x="613886" y="260509"/>
                                <a:pt x="609124" y="260509"/>
                              </a:cubicBezTo>
                              <a:cubicBezTo>
                                <a:pt x="606266" y="260509"/>
                                <a:pt x="601504" y="256699"/>
                                <a:pt x="592931" y="250031"/>
                              </a:cubicBezTo>
                              <a:cubicBezTo>
                                <a:pt x="585311" y="267176"/>
                                <a:pt x="562451" y="283369"/>
                                <a:pt x="524351" y="299561"/>
                              </a:cubicBezTo>
                              <a:cubicBezTo>
                                <a:pt x="476726" y="320516"/>
                                <a:pt x="426244" y="330994"/>
                                <a:pt x="373856" y="330994"/>
                              </a:cubicBezTo>
                              <a:cubicBezTo>
                                <a:pt x="346234" y="330994"/>
                                <a:pt x="306229" y="319564"/>
                                <a:pt x="251936" y="297656"/>
                              </a:cubicBezTo>
                              <a:cubicBezTo>
                                <a:pt x="212884" y="281464"/>
                                <a:pt x="184309" y="267176"/>
                                <a:pt x="165259" y="253841"/>
                              </a:cubicBezTo>
                              <a:cubicBezTo>
                                <a:pt x="160496" y="262414"/>
                                <a:pt x="154781" y="272891"/>
                                <a:pt x="147161" y="285274"/>
                              </a:cubicBezTo>
                              <a:cubicBezTo>
                                <a:pt x="140494" y="285274"/>
                                <a:pt x="136684" y="282416"/>
                                <a:pt x="134779" y="277654"/>
                              </a:cubicBezTo>
                              <a:cubicBezTo>
                                <a:pt x="134779" y="272891"/>
                                <a:pt x="134779" y="270034"/>
                                <a:pt x="134779" y="270034"/>
                              </a:cubicBezTo>
                              <a:cubicBezTo>
                                <a:pt x="134779" y="254794"/>
                                <a:pt x="142399" y="239554"/>
                                <a:pt x="158591" y="223361"/>
                              </a:cubicBezTo>
                              <a:cubicBezTo>
                                <a:pt x="173831" y="207169"/>
                                <a:pt x="181451" y="207169"/>
                                <a:pt x="181451" y="224314"/>
                              </a:cubicBezTo>
                              <a:cubicBezTo>
                                <a:pt x="181451" y="225266"/>
                                <a:pt x="178594" y="230029"/>
                                <a:pt x="171926" y="241459"/>
                              </a:cubicBezTo>
                              <a:cubicBezTo>
                                <a:pt x="190976" y="249079"/>
                                <a:pt x="220504" y="260509"/>
                                <a:pt x="259556" y="276701"/>
                              </a:cubicBezTo>
                              <a:cubicBezTo>
                                <a:pt x="315754" y="295751"/>
                                <a:pt x="373856" y="305276"/>
                                <a:pt x="434816" y="305276"/>
                              </a:cubicBezTo>
                              <a:cubicBezTo>
                                <a:pt x="445294" y="305276"/>
                                <a:pt x="461486" y="300514"/>
                                <a:pt x="482441" y="291941"/>
                              </a:cubicBezTo>
                              <a:cubicBezTo>
                                <a:pt x="501491" y="284321"/>
                                <a:pt x="517684" y="276701"/>
                                <a:pt x="530066" y="269081"/>
                              </a:cubicBezTo>
                              <a:cubicBezTo>
                                <a:pt x="533876" y="267176"/>
                                <a:pt x="546259" y="256699"/>
                                <a:pt x="566261" y="238601"/>
                              </a:cubicBezTo>
                              <a:cubicBezTo>
                                <a:pt x="569119" y="236696"/>
                                <a:pt x="571976" y="234791"/>
                                <a:pt x="574834" y="232886"/>
                              </a:cubicBezTo>
                              <a:cubicBezTo>
                                <a:pt x="569119" y="226219"/>
                                <a:pt x="566261" y="223361"/>
                                <a:pt x="566261" y="224314"/>
                              </a:cubicBezTo>
                              <a:cubicBezTo>
                                <a:pt x="567214" y="209074"/>
                                <a:pt x="576739" y="205264"/>
                                <a:pt x="595789" y="21288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txbx>
                        <w:txbxContent>
                          <w:p w14:paraId="001FE984" w14:textId="77777777" w:rsidR="00D11F53" w:rsidRDefault="00D11F53" w:rsidP="00D11F53">
                            <w:pPr>
                              <w:jc w:val="center"/>
                            </w:pP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 w14:anchorId="719B675D" id="Gráfico 2267" o:spid="_x0000_s1057" alt="Emoji feliz" style="position:absolute;margin-left:71.6pt;margin-top:197.1pt;width:41.4pt;height:41.4pt;rotation:-220254fd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742950,74295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" adj="-11796480,,5400" path="m726281,492919v7620,-39053,11430,-80010,11430,-123825c737711,290989,719614,223361,684371,165259,630079,77629,538639,25241,410051,7144r-83820,l326231,8096c211931,23336,126206,75724,70009,164306,28099,229076,7144,299561,7144,373856v,80010,20955,150495,61912,210503c139541,686276,260509,737711,431959,737711v59055,,112395,-10477,160020,-31432c625316,691039,647224,675799,657701,661511v33338,-45720,56198,-101917,68580,-168592m322421,148114v,3810,-952,5715,-2857,7620c317659,157639,313849,158591,309086,158591v-16192,,-33337,5715,-51435,16193c243364,185261,234791,190976,231934,190976v-5715,,-9525,-1905,-11430,-5715c219551,183356,219551,181451,219551,179546v,-14287,17145,-27622,51435,-40005c305276,127159,322421,130016,322421,148114t102870,10477c418624,157639,414814,154781,414814,150019v,-4763,6667,-7620,19050,-10478c446246,137636,459581,136684,474821,139541v40005,4763,60008,18098,60008,40005c534829,183356,533876,186214,531971,188119v-2857,1905,-6667,2857,-13335,2857c516731,190976,510064,187166,499586,180499v-11430,-7620,-19050,-11430,-23812,-12383c447199,163354,431006,160496,425291,158591t170498,54293c613886,221456,623411,232886,623411,248126v,2858,-952,5715,-2857,7620c617696,258604,613886,260509,609124,260509v-2858,,-7620,-3810,-16193,-10478c585311,267176,562451,283369,524351,299561v-47625,20955,-98107,31433,-150495,31433c346234,330994,306229,319564,251936,297656,212884,281464,184309,267176,165259,253841v-4763,8573,-10478,19050,-18098,31433c140494,285274,136684,282416,134779,277654v,-4763,,-7620,,-7620c134779,254794,142399,239554,158591,223361v15240,-16192,22860,-16192,22860,953c181451,225266,178594,230029,171926,241459v19050,7620,48578,19050,87630,35242c315754,295751,373856,305276,434816,305276v10478,,26670,-4762,47625,-13335c501491,284321,517684,276701,530066,269081v3810,-1905,16193,-12382,36195,-30480c569119,236696,571976,234791,574834,232886v-5715,-6667,-8573,-9525,-8573,-8572c567214,209074,576739,205264,595789,212884xe" fillcolor="#f2ea14 [3206]" stroked="f">
                <v:stroke joinstyle="miter"/>
                <v:formulas/>
                <v:path arrowok="t" o:connecttype="custom" o:connectlocs="513983,348835;522072,261205;484324,116953;290190,5056;230871,5056;230871,5729;49545,116278;5056,264575;48870,413546;305694,522072;418939,499828;465450,468146;513983,348835;228175,104819;226153,110212;218738,112234;182338,123693;164138,135152;156049,131108;155375,127063;191775,98752;228175,104819;300975,112234;293561,106167;307042,98752;336027,98752;378494,127063;376472,133130;367035,135152;353553,127738;336702,118974;300975,112234;421635,150656;441183,175597;439161,180989;431072,184360;419613,176945;371079,211997;264575,234242;178293,210649;116953,179641;104145,201886;95382,196494;95382,191101;112234,158071;128411,158745;121671,170879;183686,195819;307716,216041;341420,206604;375124,190427;400739,168856;406806,164812;400739,158745;421635,150656" o:connectangles="0,0,0,0,0,0,0,0,0,0,0,0,0,0,0,0,0,0,0,0,0,0,0,0,0,0,0,0,0,0,0,0,0,0,0,0,0,0,0,0,0,0,0,0,0,0,0,0,0,0,0,0,0,0,0" textboxrect="0,0,742950,742950"/>
                <v:textbox>
                  <w:txbxContent>
                    <w:p w14:paraId="001FE984" w14:textId="77777777" w:rsidR="00D11F53" w:rsidRDefault="00D11F53" w:rsidP="00D11F53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D11F53" w:rsidRPr="00D11F53">
        <w:rPr>
          <w:noProof/>
          <w:lang w:val="es-MX" w:bidi="es-MX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94B1BD4" wp14:editId="10247549">
                <wp:simplePos x="0" y="0"/>
                <wp:positionH relativeFrom="column">
                  <wp:posOffset>355790</wp:posOffset>
                </wp:positionH>
                <wp:positionV relativeFrom="paragraph">
                  <wp:posOffset>2985770</wp:posOffset>
                </wp:positionV>
                <wp:extent cx="1666875" cy="260985"/>
                <wp:effectExtent l="0" t="0" r="0" b="0"/>
                <wp:wrapNone/>
                <wp:docPr id="1948" name="Cuadro de texto 1947">
                  <a:extLst xmlns:a="http://schemas.openxmlformats.org/drawingml/2006/main">
                    <a:ext uri="{FF2B5EF4-FFF2-40B4-BE49-F238E27FC236}">
                      <a16:creationId xmlns:a16="http://schemas.microsoft.com/office/drawing/2014/main" id="{5E5EB357-84EB-4AB6-8B5F-E7783A08ACD1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1232248">
                          <a:off x="0" y="0"/>
                          <a:ext cx="1666875" cy="26098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rPr>
                                <w:rFonts w:asciiTheme="majorHAnsi" w:hAnsiTheme="majorHAnsi"/>
                              </w:rPr>
                              <w:id w:val="-614052018"/>
                              <w:placeholder>
                                <w:docPart w:val="F68E0DCE61E146BE9A31E20C83E17FFB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4587216C" w14:textId="259E5263" w:rsidR="00D11F53" w:rsidRPr="004B7AFA" w:rsidRDefault="004B7AFA" w:rsidP="00D11F53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rPr>
                                    <w:color w:val="808080"/>
                                  </w:rPr>
                                </w:pPr>
                                <w:r w:rsidRPr="004B7AFA">
                                  <w:rPr>
                                    <w:rStyle w:val="nfasissutil"/>
                                    <w:lang w:val="es-MX" w:bidi="es-MX"/>
                                  </w:rPr>
                                  <w:t>Nos vemos pronto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 anchor="ctr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4B1BD4" id="Cuadro de texto 1947" o:spid="_x0000_s1058" type="#_x0000_t202" style="position:absolute;margin-left:28pt;margin-top:235.1pt;width:131.25pt;height:20.55pt;rotation:-401683fd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" filled="f" stroked="f">
                <v:textbox style="mso-fit-shape-to-text:t">
                  <w:txbxContent>
                    <w:sdt>
                      <w:sdtPr>
                        <w:rPr>
                          <w:rFonts w:asciiTheme="majorHAnsi" w:hAnsiTheme="majorHAnsi"/>
                        </w:rPr>
                        <w:id w:val="-614052018"/>
                        <w:placeholder>
                          <w:docPart w:val="F68E0DCE61E146BE9A31E20C83E17FFB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4587216C" w14:textId="259E5263" w:rsidR="00D11F53" w:rsidRPr="004B7AFA" w:rsidRDefault="004B7AFA" w:rsidP="00D11F53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color w:val="808080"/>
                            </w:rPr>
                          </w:pPr>
                          <w:r w:rsidRPr="004B7AFA">
                            <w:rPr>
                              <w:rStyle w:val="nfasissutil"/>
                              <w:lang w:val="es-MX" w:bidi="es-MX"/>
                            </w:rPr>
                            <w:t>Nos vemos pronto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="00D11F53" w:rsidRPr="00D11F53">
        <w:rPr>
          <w:noProof/>
          <w:lang w:val="es-MX" w:bidi="es-MX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2E1A3818" wp14:editId="61B4290A">
                <wp:simplePos x="0" y="0"/>
                <wp:positionH relativeFrom="column">
                  <wp:posOffset>3656330</wp:posOffset>
                </wp:positionH>
                <wp:positionV relativeFrom="paragraph">
                  <wp:posOffset>5775585</wp:posOffset>
                </wp:positionV>
                <wp:extent cx="2333625" cy="511810"/>
                <wp:effectExtent l="0" t="19050" r="9525" b="2540"/>
                <wp:wrapNone/>
                <wp:docPr id="864" name="Grupo 863" descr="Confeti sobre texto">
                  <a:extLst xmlns:a="http://schemas.openxmlformats.org/drawingml/2006/main">
                    <a:ext uri="{FF2B5EF4-FFF2-40B4-BE49-F238E27FC236}">
                      <a16:creationId xmlns:a16="http://schemas.microsoft.com/office/drawing/2014/main" id="{0E1737CE-65C6-4C9F-8A6C-AFAE6933CF8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33625" cy="511810"/>
                          <a:chOff x="491059" y="4943233"/>
                          <a:chExt cx="3986461" cy="875286"/>
                        </a:xfrm>
                      </wpg:grpSpPr>
                      <wps:wsp>
                        <wps:cNvPr id="45" name="Forma libre: Forma 45">
                          <a:extLst>
                            <a:ext uri="{FF2B5EF4-FFF2-40B4-BE49-F238E27FC236}">
                              <a16:creationId xmlns:a16="http://schemas.microsoft.com/office/drawing/2014/main" id="{8CC527FF-1844-43E2-BB71-814E35F6EA8B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104127" y="5178460"/>
                            <a:ext cx="292464" cy="140815"/>
                          </a:xfrm>
                          <a:custGeom>
                            <a:avLst/>
                            <a:gdLst>
                              <a:gd name="connsiteX0" fmla="*/ 41792 w 219973"/>
                              <a:gd name="connsiteY0" fmla="*/ 82444 h 105913"/>
                              <a:gd name="connsiteX1" fmla="*/ 164814 w 219973"/>
                              <a:gd name="connsiteY1" fmla="*/ 100368 h 105913"/>
                              <a:gd name="connsiteX2" fmla="*/ 200662 w 219973"/>
                              <a:gd name="connsiteY2" fmla="*/ 38449 h 105913"/>
                              <a:gd name="connsiteX3" fmla="*/ 31201 w 219973"/>
                              <a:gd name="connsiteY3" fmla="*/ 10749 h 105913"/>
                              <a:gd name="connsiteX4" fmla="*/ 41792 w 219973"/>
                              <a:gd name="connsiteY4" fmla="*/ 82444 h 105913"/>
                              <a:gd name="connsiteX5" fmla="*/ 41792 w 219973"/>
                              <a:gd name="connsiteY5" fmla="*/ 82444 h 10591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19973" h="105913">
                                <a:moveTo>
                                  <a:pt x="41792" y="82444"/>
                                </a:moveTo>
                                <a:cubicBezTo>
                                  <a:pt x="84158" y="78370"/>
                                  <a:pt x="126523" y="82444"/>
                                  <a:pt x="164814" y="100368"/>
                                </a:cubicBezTo>
                                <a:cubicBezTo>
                                  <a:pt x="206365" y="119921"/>
                                  <a:pt x="242213" y="61261"/>
                                  <a:pt x="200662" y="38449"/>
                                </a:cubicBezTo>
                                <a:cubicBezTo>
                                  <a:pt x="146891" y="9120"/>
                                  <a:pt x="91490" y="-657"/>
                                  <a:pt x="31201" y="10749"/>
                                </a:cubicBezTo>
                                <a:cubicBezTo>
                                  <a:pt x="-7906" y="17267"/>
                                  <a:pt x="1056" y="86518"/>
                                  <a:pt x="41792" y="82444"/>
                                </a:cubicBezTo>
                                <a:lnTo>
                                  <a:pt x="41792" y="8244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6" name="Forma libre: Forma 46">
                          <a:extLst>
                            <a:ext uri="{FF2B5EF4-FFF2-40B4-BE49-F238E27FC236}">
                              <a16:creationId xmlns:a16="http://schemas.microsoft.com/office/drawing/2014/main" id="{EAB66A59-ABB6-4FBF-8ECD-BBA7BD59B602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4357741" y="5709628"/>
                            <a:ext cx="119779" cy="108891"/>
                          </a:xfrm>
                          <a:custGeom>
                            <a:avLst/>
                            <a:gdLst>
                              <a:gd name="connsiteX0" fmla="*/ 55396 w 90091"/>
                              <a:gd name="connsiteY0" fmla="*/ 69184 h 81900"/>
                              <a:gd name="connsiteX1" fmla="*/ 79966 w 90091"/>
                              <a:gd name="connsiteY1" fmla="*/ 49528 h 81900"/>
                              <a:gd name="connsiteX2" fmla="*/ 81604 w 90091"/>
                              <a:gd name="connsiteY2" fmla="*/ 15948 h 81900"/>
                              <a:gd name="connsiteX3" fmla="*/ 48843 w 90091"/>
                              <a:gd name="connsiteY3" fmla="*/ 9396 h 81900"/>
                              <a:gd name="connsiteX4" fmla="*/ 20178 w 90091"/>
                              <a:gd name="connsiteY4" fmla="*/ 23319 h 81900"/>
                              <a:gd name="connsiteX5" fmla="*/ 11988 w 90091"/>
                              <a:gd name="connsiteY5" fmla="*/ 65908 h 81900"/>
                              <a:gd name="connsiteX6" fmla="*/ 30825 w 90091"/>
                              <a:gd name="connsiteY6" fmla="*/ 76555 h 81900"/>
                              <a:gd name="connsiteX7" fmla="*/ 55396 w 90091"/>
                              <a:gd name="connsiteY7" fmla="*/ 69184 h 81900"/>
                              <a:gd name="connsiteX8" fmla="*/ 55396 w 90091"/>
                              <a:gd name="connsiteY8" fmla="*/ 69184 h 819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90091" h="81900">
                                <a:moveTo>
                                  <a:pt x="55396" y="69184"/>
                                </a:moveTo>
                                <a:cubicBezTo>
                                  <a:pt x="63586" y="62632"/>
                                  <a:pt x="71776" y="56080"/>
                                  <a:pt x="79966" y="49528"/>
                                </a:cubicBezTo>
                                <a:cubicBezTo>
                                  <a:pt x="89794" y="41338"/>
                                  <a:pt x="88975" y="25776"/>
                                  <a:pt x="81604" y="15948"/>
                                </a:cubicBezTo>
                                <a:cubicBezTo>
                                  <a:pt x="73414" y="5301"/>
                                  <a:pt x="60309" y="3663"/>
                                  <a:pt x="48843" y="9396"/>
                                </a:cubicBezTo>
                                <a:cubicBezTo>
                                  <a:pt x="39015" y="14310"/>
                                  <a:pt x="29187" y="18405"/>
                                  <a:pt x="20178" y="23319"/>
                                </a:cubicBezTo>
                                <a:cubicBezTo>
                                  <a:pt x="4617" y="30691"/>
                                  <a:pt x="2160" y="53623"/>
                                  <a:pt x="11988" y="65908"/>
                                </a:cubicBezTo>
                                <a:cubicBezTo>
                                  <a:pt x="16902" y="72460"/>
                                  <a:pt x="23454" y="75736"/>
                                  <a:pt x="30825" y="76555"/>
                                </a:cubicBezTo>
                                <a:cubicBezTo>
                                  <a:pt x="40653" y="79012"/>
                                  <a:pt x="48024" y="75736"/>
                                  <a:pt x="55396" y="69184"/>
                                </a:cubicBezTo>
                                <a:lnTo>
                                  <a:pt x="55396" y="6918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7" name="Forma libre: Forma 47">
                          <a:extLst>
                            <a:ext uri="{FF2B5EF4-FFF2-40B4-BE49-F238E27FC236}">
                              <a16:creationId xmlns:a16="http://schemas.microsoft.com/office/drawing/2014/main" id="{64222A44-D918-481D-A087-8128969DD6F0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491059" y="4948743"/>
                            <a:ext cx="326672" cy="457340"/>
                          </a:xfrm>
                          <a:custGeom>
                            <a:avLst/>
                            <a:gdLst>
                              <a:gd name="connsiteX0" fmla="*/ 66876 w 245702"/>
                              <a:gd name="connsiteY0" fmla="*/ 297882 h 343984"/>
                              <a:gd name="connsiteX1" fmla="*/ 131578 w 245702"/>
                              <a:gd name="connsiteY1" fmla="*/ 169298 h 343984"/>
                              <a:gd name="connsiteX2" fmla="*/ 235592 w 245702"/>
                              <a:gd name="connsiteY2" fmla="*/ 52998 h 343984"/>
                              <a:gd name="connsiteX3" fmla="*/ 196280 w 245702"/>
                              <a:gd name="connsiteY3" fmla="*/ 13686 h 343984"/>
                              <a:gd name="connsiteX4" fmla="*/ 47220 w 245702"/>
                              <a:gd name="connsiteY4" fmla="*/ 185678 h 343984"/>
                              <a:gd name="connsiteX5" fmla="*/ 28383 w 245702"/>
                              <a:gd name="connsiteY5" fmla="*/ 337194 h 343984"/>
                              <a:gd name="connsiteX6" fmla="*/ 66876 w 245702"/>
                              <a:gd name="connsiteY6" fmla="*/ 297882 h 343984"/>
                              <a:gd name="connsiteX7" fmla="*/ 66876 w 245702"/>
                              <a:gd name="connsiteY7" fmla="*/ 297882 h 34398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245702" h="343984">
                                <a:moveTo>
                                  <a:pt x="66876" y="297882"/>
                                </a:moveTo>
                                <a:cubicBezTo>
                                  <a:pt x="45582" y="276588"/>
                                  <a:pt x="119293" y="186497"/>
                                  <a:pt x="131578" y="169298"/>
                                </a:cubicBezTo>
                                <a:cubicBezTo>
                                  <a:pt x="162701" y="127528"/>
                                  <a:pt x="197918" y="89035"/>
                                  <a:pt x="235592" y="52998"/>
                                </a:cubicBezTo>
                                <a:cubicBezTo>
                                  <a:pt x="261801" y="27609"/>
                                  <a:pt x="223307" y="-10066"/>
                                  <a:pt x="196280" y="13686"/>
                                </a:cubicBezTo>
                                <a:cubicBezTo>
                                  <a:pt x="138130" y="63645"/>
                                  <a:pt x="88990" y="120976"/>
                                  <a:pt x="47220" y="185678"/>
                                </a:cubicBezTo>
                                <a:cubicBezTo>
                                  <a:pt x="20193" y="227447"/>
                                  <a:pt x="-19120" y="294606"/>
                                  <a:pt x="28383" y="337194"/>
                                </a:cubicBezTo>
                                <a:cubicBezTo>
                                  <a:pt x="53772" y="360127"/>
                                  <a:pt x="91447" y="323271"/>
                                  <a:pt x="66876" y="297882"/>
                                </a:cubicBezTo>
                                <a:lnTo>
                                  <a:pt x="66876" y="29788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8" name="Forma libre: Forma 48">
                          <a:extLst>
                            <a:ext uri="{FF2B5EF4-FFF2-40B4-BE49-F238E27FC236}">
                              <a16:creationId xmlns:a16="http://schemas.microsoft.com/office/drawing/2014/main" id="{218DF152-68E7-4006-8B79-8267A31BE487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892690" y="5024079"/>
                            <a:ext cx="228670" cy="98002"/>
                          </a:xfrm>
                          <a:custGeom>
                            <a:avLst/>
                            <a:gdLst>
                              <a:gd name="connsiteX0" fmla="*/ 155249 w 171991"/>
                              <a:gd name="connsiteY0" fmla="*/ 29400 h 73710"/>
                              <a:gd name="connsiteX1" fmla="*/ 41406 w 171991"/>
                              <a:gd name="connsiteY1" fmla="*/ 6467 h 73710"/>
                              <a:gd name="connsiteX2" fmla="*/ 26664 w 171991"/>
                              <a:gd name="connsiteY2" fmla="*/ 60522 h 73710"/>
                              <a:gd name="connsiteX3" fmla="*/ 149515 w 171991"/>
                              <a:gd name="connsiteY3" fmla="*/ 75264 h 73710"/>
                              <a:gd name="connsiteX4" fmla="*/ 155249 w 171991"/>
                              <a:gd name="connsiteY4" fmla="*/ 29400 h 73710"/>
                              <a:gd name="connsiteX5" fmla="*/ 155249 w 171991"/>
                              <a:gd name="connsiteY5" fmla="*/ 29400 h 7371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171991" h="73710">
                                <a:moveTo>
                                  <a:pt x="155249" y="29400"/>
                                </a:moveTo>
                                <a:cubicBezTo>
                                  <a:pt x="118393" y="17933"/>
                                  <a:pt x="79081" y="12200"/>
                                  <a:pt x="41406" y="6467"/>
                                </a:cubicBezTo>
                                <a:cubicBezTo>
                                  <a:pt x="6189" y="1553"/>
                                  <a:pt x="-9372" y="53970"/>
                                  <a:pt x="26664" y="60522"/>
                                </a:cubicBezTo>
                                <a:cubicBezTo>
                                  <a:pt x="66795" y="67893"/>
                                  <a:pt x="108565" y="74445"/>
                                  <a:pt x="149515" y="75264"/>
                                </a:cubicBezTo>
                                <a:cubicBezTo>
                                  <a:pt x="176543" y="75264"/>
                                  <a:pt x="180638" y="36771"/>
                                  <a:pt x="155249" y="29400"/>
                                </a:cubicBezTo>
                                <a:lnTo>
                                  <a:pt x="155249" y="294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9" name="Forma libre: Forma 49">
                          <a:extLst>
                            <a:ext uri="{FF2B5EF4-FFF2-40B4-BE49-F238E27FC236}">
                              <a16:creationId xmlns:a16="http://schemas.microsoft.com/office/drawing/2014/main" id="{DB468CD6-8372-4675-B659-10D8231A00FB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357006" y="5422538"/>
                            <a:ext cx="112079" cy="134495"/>
                          </a:xfrm>
                          <a:custGeom>
                            <a:avLst/>
                            <a:gdLst>
                              <a:gd name="connsiteX0" fmla="*/ 22071 w 84299"/>
                              <a:gd name="connsiteY0" fmla="*/ 28667 h 101159"/>
                              <a:gd name="connsiteX1" fmla="*/ 7741 w 84299"/>
                              <a:gd name="connsiteY1" fmla="*/ 66601 h 101159"/>
                              <a:gd name="connsiteX2" fmla="*/ 22914 w 84299"/>
                              <a:gd name="connsiteY2" fmla="*/ 96949 h 101159"/>
                              <a:gd name="connsiteX3" fmla="*/ 55791 w 84299"/>
                              <a:gd name="connsiteY3" fmla="*/ 85990 h 101159"/>
                              <a:gd name="connsiteX4" fmla="*/ 77709 w 84299"/>
                              <a:gd name="connsiteY4" fmla="*/ 51428 h 101159"/>
                              <a:gd name="connsiteX5" fmla="*/ 63378 w 84299"/>
                              <a:gd name="connsiteY5" fmla="*/ 8435 h 101159"/>
                              <a:gd name="connsiteX6" fmla="*/ 22071 w 84299"/>
                              <a:gd name="connsiteY6" fmla="*/ 28667 h 101159"/>
                              <a:gd name="connsiteX7" fmla="*/ 22071 w 84299"/>
                              <a:gd name="connsiteY7" fmla="*/ 28667 h 10115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4299" h="101159">
                                <a:moveTo>
                                  <a:pt x="22071" y="28667"/>
                                </a:moveTo>
                                <a:cubicBezTo>
                                  <a:pt x="17013" y="41312"/>
                                  <a:pt x="12798" y="53956"/>
                                  <a:pt x="7741" y="66601"/>
                                </a:cubicBezTo>
                                <a:cubicBezTo>
                                  <a:pt x="2682" y="78403"/>
                                  <a:pt x="11956" y="92734"/>
                                  <a:pt x="22914" y="96949"/>
                                </a:cubicBezTo>
                                <a:cubicBezTo>
                                  <a:pt x="34716" y="102007"/>
                                  <a:pt x="48204" y="97792"/>
                                  <a:pt x="55791" y="85990"/>
                                </a:cubicBezTo>
                                <a:cubicBezTo>
                                  <a:pt x="63378" y="74188"/>
                                  <a:pt x="70122" y="63229"/>
                                  <a:pt x="77709" y="51428"/>
                                </a:cubicBezTo>
                                <a:cubicBezTo>
                                  <a:pt x="86982" y="36254"/>
                                  <a:pt x="79395" y="15179"/>
                                  <a:pt x="63378" y="8435"/>
                                </a:cubicBezTo>
                                <a:cubicBezTo>
                                  <a:pt x="44832" y="1691"/>
                                  <a:pt x="27972" y="11807"/>
                                  <a:pt x="22071" y="28667"/>
                                </a:cubicBezTo>
                                <a:lnTo>
                                  <a:pt x="22071" y="2866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0" name="Forma libre: Forma 50">
                          <a:extLst>
                            <a:ext uri="{FF2B5EF4-FFF2-40B4-BE49-F238E27FC236}">
                              <a16:creationId xmlns:a16="http://schemas.microsoft.com/office/drawing/2014/main" id="{111B7CFD-89CB-46B9-BC0B-1ECAE30DB6D2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559052" y="4943233"/>
                            <a:ext cx="168119" cy="235367"/>
                          </a:xfrm>
                          <a:custGeom>
                            <a:avLst/>
                            <a:gdLst>
                              <a:gd name="connsiteX0" fmla="*/ 76632 w 126449"/>
                              <a:gd name="connsiteY0" fmla="*/ 144453 h 177028"/>
                              <a:gd name="connsiteX1" fmla="*/ 117096 w 126449"/>
                              <a:gd name="connsiteY1" fmla="*/ 58468 h 177028"/>
                              <a:gd name="connsiteX2" fmla="*/ 73261 w 126449"/>
                              <a:gd name="connsiteY2" fmla="*/ 14632 h 177028"/>
                              <a:gd name="connsiteX3" fmla="*/ 6664 w 126449"/>
                              <a:gd name="connsiteY3" fmla="*/ 144453 h 177028"/>
                              <a:gd name="connsiteX4" fmla="*/ 76632 w 126449"/>
                              <a:gd name="connsiteY4" fmla="*/ 144453 h 177028"/>
                              <a:gd name="connsiteX5" fmla="*/ 76632 w 126449"/>
                              <a:gd name="connsiteY5" fmla="*/ 144453 h 1770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126449" h="177028">
                                <a:moveTo>
                                  <a:pt x="76632" y="144453"/>
                                </a:moveTo>
                                <a:cubicBezTo>
                                  <a:pt x="79161" y="111577"/>
                                  <a:pt x="93492" y="82072"/>
                                  <a:pt x="117096" y="58468"/>
                                </a:cubicBezTo>
                                <a:cubicBezTo>
                                  <a:pt x="145758" y="29806"/>
                                  <a:pt x="102765" y="-11500"/>
                                  <a:pt x="73261" y="14632"/>
                                </a:cubicBezTo>
                                <a:cubicBezTo>
                                  <a:pt x="34483" y="48352"/>
                                  <a:pt x="13408" y="93874"/>
                                  <a:pt x="6664" y="144453"/>
                                </a:cubicBezTo>
                                <a:cubicBezTo>
                                  <a:pt x="763" y="189132"/>
                                  <a:pt x="73261" y="190818"/>
                                  <a:pt x="76632" y="144453"/>
                                </a:cubicBezTo>
                                <a:lnTo>
                                  <a:pt x="76632" y="1444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1" name="Forma libre: Forma 51">
                          <a:extLst>
                            <a:ext uri="{FF2B5EF4-FFF2-40B4-BE49-F238E27FC236}">
                              <a16:creationId xmlns:a16="http://schemas.microsoft.com/office/drawing/2014/main" id="{B69F9B68-C934-4B0D-89F2-0697E6405AB2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955462" y="5232709"/>
                            <a:ext cx="112079" cy="212951"/>
                          </a:xfrm>
                          <a:custGeom>
                            <a:avLst/>
                            <a:gdLst>
                              <a:gd name="connsiteX0" fmla="*/ 68591 w 84299"/>
                              <a:gd name="connsiteY0" fmla="*/ 135415 h 160168"/>
                              <a:gd name="connsiteX1" fmla="*/ 83765 w 84299"/>
                              <a:gd name="connsiteY1" fmla="*/ 35099 h 160168"/>
                              <a:gd name="connsiteX2" fmla="*/ 25598 w 84299"/>
                              <a:gd name="connsiteY2" fmla="*/ 27512 h 160168"/>
                              <a:gd name="connsiteX3" fmla="*/ 7053 w 84299"/>
                              <a:gd name="connsiteY3" fmla="*/ 118555 h 160168"/>
                              <a:gd name="connsiteX4" fmla="*/ 29813 w 84299"/>
                              <a:gd name="connsiteY4" fmla="*/ 158176 h 160168"/>
                              <a:gd name="connsiteX5" fmla="*/ 68591 w 84299"/>
                              <a:gd name="connsiteY5" fmla="*/ 135415 h 160168"/>
                              <a:gd name="connsiteX6" fmla="*/ 68591 w 84299"/>
                              <a:gd name="connsiteY6" fmla="*/ 135415 h 16016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84299" h="160168">
                                <a:moveTo>
                                  <a:pt x="68591" y="135415"/>
                                </a:moveTo>
                                <a:cubicBezTo>
                                  <a:pt x="74492" y="101695"/>
                                  <a:pt x="79550" y="68819"/>
                                  <a:pt x="83765" y="35099"/>
                                </a:cubicBezTo>
                                <a:cubicBezTo>
                                  <a:pt x="87980" y="2222"/>
                                  <a:pt x="32342" y="-5365"/>
                                  <a:pt x="25598" y="27512"/>
                                </a:cubicBezTo>
                                <a:cubicBezTo>
                                  <a:pt x="18855" y="57860"/>
                                  <a:pt x="12953" y="88207"/>
                                  <a:pt x="7053" y="118555"/>
                                </a:cubicBezTo>
                                <a:cubicBezTo>
                                  <a:pt x="3680" y="135415"/>
                                  <a:pt x="12110" y="153118"/>
                                  <a:pt x="29813" y="158176"/>
                                </a:cubicBezTo>
                                <a:cubicBezTo>
                                  <a:pt x="44987" y="162391"/>
                                  <a:pt x="66062" y="152275"/>
                                  <a:pt x="68591" y="135415"/>
                                </a:cubicBezTo>
                                <a:lnTo>
                                  <a:pt x="68591" y="13541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2" name="Forma libre: Forma 52">
                          <a:extLst>
                            <a:ext uri="{FF2B5EF4-FFF2-40B4-BE49-F238E27FC236}">
                              <a16:creationId xmlns:a16="http://schemas.microsoft.com/office/drawing/2014/main" id="{547B1EB9-B89F-437F-9E89-2231D0F3A03D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492393" y="5401448"/>
                            <a:ext cx="132625" cy="176834"/>
                          </a:xfrm>
                          <a:custGeom>
                            <a:avLst/>
                            <a:gdLst>
                              <a:gd name="connsiteX0" fmla="*/ 6235 w 99752"/>
                              <a:gd name="connsiteY0" fmla="*/ 34501 h 133003"/>
                              <a:gd name="connsiteX1" fmla="*/ 59436 w 99752"/>
                              <a:gd name="connsiteY1" fmla="*/ 128435 h 133003"/>
                              <a:gd name="connsiteX2" fmla="*/ 85205 w 99752"/>
                              <a:gd name="connsiteY2" fmla="*/ 84378 h 133003"/>
                              <a:gd name="connsiteX3" fmla="*/ 65255 w 99752"/>
                              <a:gd name="connsiteY3" fmla="*/ 35332 h 133003"/>
                              <a:gd name="connsiteX4" fmla="*/ 6235 w 99752"/>
                              <a:gd name="connsiteY4" fmla="*/ 34501 h 133003"/>
                              <a:gd name="connsiteX5" fmla="*/ 6235 w 99752"/>
                              <a:gd name="connsiteY5" fmla="*/ 34501 h 13300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99752" h="133003">
                                <a:moveTo>
                                  <a:pt x="6235" y="34501"/>
                                </a:moveTo>
                                <a:cubicBezTo>
                                  <a:pt x="6235" y="72740"/>
                                  <a:pt x="26185" y="108485"/>
                                  <a:pt x="59436" y="128435"/>
                                </a:cubicBezTo>
                                <a:cubicBezTo>
                                  <a:pt x="88530" y="145060"/>
                                  <a:pt x="111806" y="102666"/>
                                  <a:pt x="85205" y="84378"/>
                                </a:cubicBezTo>
                                <a:cubicBezTo>
                                  <a:pt x="69411" y="72740"/>
                                  <a:pt x="63592" y="53620"/>
                                  <a:pt x="65255" y="35332"/>
                                </a:cubicBezTo>
                                <a:cubicBezTo>
                                  <a:pt x="69411" y="-2906"/>
                                  <a:pt x="6235" y="-3737"/>
                                  <a:pt x="6235" y="34501"/>
                                </a:cubicBezTo>
                                <a:lnTo>
                                  <a:pt x="6235" y="345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3" name="Forma libre: Forma 53">
                          <a:extLst>
                            <a:ext uri="{FF2B5EF4-FFF2-40B4-BE49-F238E27FC236}">
                              <a16:creationId xmlns:a16="http://schemas.microsoft.com/office/drawing/2014/main" id="{6A28D77E-15D2-4EA3-8E3C-E3B44D01A8BE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151766" y="4967791"/>
                            <a:ext cx="187885" cy="176834"/>
                          </a:xfrm>
                          <a:custGeom>
                            <a:avLst/>
                            <a:gdLst>
                              <a:gd name="connsiteX0" fmla="*/ 82544 w 141316"/>
                              <a:gd name="connsiteY0" fmla="*/ 15901 h 133003"/>
                              <a:gd name="connsiteX1" fmla="*/ 13549 w 141316"/>
                              <a:gd name="connsiteY1" fmla="*/ 82403 h 133003"/>
                              <a:gd name="connsiteX2" fmla="*/ 46799 w 141316"/>
                              <a:gd name="connsiteY2" fmla="*/ 125629 h 133003"/>
                              <a:gd name="connsiteX3" fmla="*/ 129095 w 141316"/>
                              <a:gd name="connsiteY3" fmla="*/ 63283 h 133003"/>
                              <a:gd name="connsiteX4" fmla="*/ 129095 w 141316"/>
                              <a:gd name="connsiteY4" fmla="*/ 15901 h 133003"/>
                              <a:gd name="connsiteX5" fmla="*/ 82544 w 141316"/>
                              <a:gd name="connsiteY5" fmla="*/ 15901 h 133003"/>
                              <a:gd name="connsiteX6" fmla="*/ 82544 w 141316"/>
                              <a:gd name="connsiteY6" fmla="*/ 15901 h 13300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141316" h="133003">
                                <a:moveTo>
                                  <a:pt x="82544" y="15901"/>
                                </a:moveTo>
                                <a:cubicBezTo>
                                  <a:pt x="59269" y="37514"/>
                                  <a:pt x="35993" y="59127"/>
                                  <a:pt x="13549" y="82403"/>
                                </a:cubicBezTo>
                                <a:cubicBezTo>
                                  <a:pt x="-7233" y="104015"/>
                                  <a:pt x="20199" y="144748"/>
                                  <a:pt x="46799" y="125629"/>
                                </a:cubicBezTo>
                                <a:cubicBezTo>
                                  <a:pt x="75063" y="105678"/>
                                  <a:pt x="101663" y="84065"/>
                                  <a:pt x="129095" y="63283"/>
                                </a:cubicBezTo>
                                <a:cubicBezTo>
                                  <a:pt x="143227" y="52477"/>
                                  <a:pt x="140733" y="27538"/>
                                  <a:pt x="129095" y="15901"/>
                                </a:cubicBezTo>
                                <a:cubicBezTo>
                                  <a:pt x="116626" y="2600"/>
                                  <a:pt x="95844" y="3431"/>
                                  <a:pt x="82544" y="15901"/>
                                </a:cubicBezTo>
                                <a:lnTo>
                                  <a:pt x="82544" y="159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4" name="Forma libre: Forma 54">
                          <a:extLst>
                            <a:ext uri="{FF2B5EF4-FFF2-40B4-BE49-F238E27FC236}">
                              <a16:creationId xmlns:a16="http://schemas.microsoft.com/office/drawing/2014/main" id="{3FF3A647-3FA5-4116-9E87-8F11816F2160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873155" y="5240084"/>
                            <a:ext cx="88417" cy="110521"/>
                          </a:xfrm>
                          <a:custGeom>
                            <a:avLst/>
                            <a:gdLst>
                              <a:gd name="connsiteX0" fmla="*/ 6824 w 66501"/>
                              <a:gd name="connsiteY0" fmla="*/ 41979 h 83127"/>
                              <a:gd name="connsiteX1" fmla="*/ 10149 w 66501"/>
                              <a:gd name="connsiteY1" fmla="*/ 59436 h 83127"/>
                              <a:gd name="connsiteX2" fmla="*/ 19293 w 66501"/>
                              <a:gd name="connsiteY2" fmla="*/ 71905 h 83127"/>
                              <a:gd name="connsiteX3" fmla="*/ 34256 w 66501"/>
                              <a:gd name="connsiteY3" fmla="*/ 76893 h 83127"/>
                              <a:gd name="connsiteX4" fmla="*/ 46725 w 66501"/>
                              <a:gd name="connsiteY4" fmla="*/ 73568 h 83127"/>
                              <a:gd name="connsiteX5" fmla="*/ 58363 w 66501"/>
                              <a:gd name="connsiteY5" fmla="*/ 58605 h 83127"/>
                              <a:gd name="connsiteX6" fmla="*/ 61688 w 66501"/>
                              <a:gd name="connsiteY6" fmla="*/ 41148 h 83127"/>
                              <a:gd name="connsiteX7" fmla="*/ 54206 w 66501"/>
                              <a:gd name="connsiteY7" fmla="*/ 14547 h 83127"/>
                              <a:gd name="connsiteX8" fmla="*/ 34256 w 66501"/>
                              <a:gd name="connsiteY8" fmla="*/ 6235 h 83127"/>
                              <a:gd name="connsiteX9" fmla="*/ 14305 w 66501"/>
                              <a:gd name="connsiteY9" fmla="*/ 14547 h 83127"/>
                              <a:gd name="connsiteX10" fmla="*/ 6824 w 66501"/>
                              <a:gd name="connsiteY10" fmla="*/ 41979 h 83127"/>
                              <a:gd name="connsiteX11" fmla="*/ 6824 w 66501"/>
                              <a:gd name="connsiteY11" fmla="*/ 41979 h 831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66501" h="83127">
                                <a:moveTo>
                                  <a:pt x="6824" y="41979"/>
                                </a:moveTo>
                                <a:cubicBezTo>
                                  <a:pt x="7655" y="47798"/>
                                  <a:pt x="8486" y="53617"/>
                                  <a:pt x="10149" y="59436"/>
                                </a:cubicBezTo>
                                <a:cubicBezTo>
                                  <a:pt x="10980" y="64424"/>
                                  <a:pt x="15136" y="69411"/>
                                  <a:pt x="19293" y="71905"/>
                                </a:cubicBezTo>
                                <a:cubicBezTo>
                                  <a:pt x="23449" y="75230"/>
                                  <a:pt x="28437" y="77724"/>
                                  <a:pt x="34256" y="76893"/>
                                </a:cubicBezTo>
                                <a:cubicBezTo>
                                  <a:pt x="38412" y="76893"/>
                                  <a:pt x="42568" y="75230"/>
                                  <a:pt x="46725" y="73568"/>
                                </a:cubicBezTo>
                                <a:cubicBezTo>
                                  <a:pt x="51713" y="71074"/>
                                  <a:pt x="56700" y="64424"/>
                                  <a:pt x="58363" y="58605"/>
                                </a:cubicBezTo>
                                <a:cubicBezTo>
                                  <a:pt x="59194" y="52786"/>
                                  <a:pt x="60025" y="46967"/>
                                  <a:pt x="61688" y="41148"/>
                                </a:cubicBezTo>
                                <a:cubicBezTo>
                                  <a:pt x="63350" y="31173"/>
                                  <a:pt x="62519" y="21197"/>
                                  <a:pt x="54206" y="14547"/>
                                </a:cubicBezTo>
                                <a:cubicBezTo>
                                  <a:pt x="48387" y="9560"/>
                                  <a:pt x="41737" y="6235"/>
                                  <a:pt x="34256" y="6235"/>
                                </a:cubicBezTo>
                                <a:cubicBezTo>
                                  <a:pt x="26774" y="6235"/>
                                  <a:pt x="20124" y="9560"/>
                                  <a:pt x="14305" y="14547"/>
                                </a:cubicBezTo>
                                <a:cubicBezTo>
                                  <a:pt x="6824" y="22860"/>
                                  <a:pt x="5161" y="32004"/>
                                  <a:pt x="6824" y="41979"/>
                                </a:cubicBezTo>
                                <a:lnTo>
                                  <a:pt x="6824" y="4197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5" name="Forma libre: Forma 55">
                          <a:extLst>
                            <a:ext uri="{FF2B5EF4-FFF2-40B4-BE49-F238E27FC236}">
                              <a16:creationId xmlns:a16="http://schemas.microsoft.com/office/drawing/2014/main" id="{97B5E41A-A7B3-432C-91AD-AE0A662BA680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907594" y="5315857"/>
                            <a:ext cx="99469" cy="154729"/>
                          </a:xfrm>
                          <a:custGeom>
                            <a:avLst/>
                            <a:gdLst>
                              <a:gd name="connsiteX0" fmla="*/ 7119 w 74814"/>
                              <a:gd name="connsiteY0" fmla="*/ 43277 h 116378"/>
                              <a:gd name="connsiteX1" fmla="*/ 20419 w 74814"/>
                              <a:gd name="connsiteY1" fmla="*/ 96478 h 116378"/>
                              <a:gd name="connsiteX2" fmla="*/ 49514 w 74814"/>
                              <a:gd name="connsiteY2" fmla="*/ 115597 h 116378"/>
                              <a:gd name="connsiteX3" fmla="*/ 72789 w 74814"/>
                              <a:gd name="connsiteY3" fmla="*/ 89828 h 116378"/>
                              <a:gd name="connsiteX4" fmla="*/ 66971 w 74814"/>
                              <a:gd name="connsiteY4" fmla="*/ 35795 h 116378"/>
                              <a:gd name="connsiteX5" fmla="*/ 32888 w 74814"/>
                              <a:gd name="connsiteY5" fmla="*/ 6701 h 116378"/>
                              <a:gd name="connsiteX6" fmla="*/ 7119 w 74814"/>
                              <a:gd name="connsiteY6" fmla="*/ 43277 h 116378"/>
                              <a:gd name="connsiteX7" fmla="*/ 7119 w 74814"/>
                              <a:gd name="connsiteY7" fmla="*/ 43277 h 11637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74814" h="116378">
                                <a:moveTo>
                                  <a:pt x="7119" y="43277"/>
                                </a:moveTo>
                                <a:cubicBezTo>
                                  <a:pt x="11276" y="60733"/>
                                  <a:pt x="15432" y="79021"/>
                                  <a:pt x="20419" y="96478"/>
                                </a:cubicBezTo>
                                <a:cubicBezTo>
                                  <a:pt x="23745" y="108947"/>
                                  <a:pt x="37045" y="117260"/>
                                  <a:pt x="49514" y="115597"/>
                                </a:cubicBezTo>
                                <a:cubicBezTo>
                                  <a:pt x="61152" y="113935"/>
                                  <a:pt x="73621" y="103128"/>
                                  <a:pt x="72789" y="89828"/>
                                </a:cubicBezTo>
                                <a:cubicBezTo>
                                  <a:pt x="71127" y="71540"/>
                                  <a:pt x="68633" y="54083"/>
                                  <a:pt x="66971" y="35795"/>
                                </a:cubicBezTo>
                                <a:cubicBezTo>
                                  <a:pt x="65308" y="18338"/>
                                  <a:pt x="52008" y="3375"/>
                                  <a:pt x="32888" y="6701"/>
                                </a:cubicBezTo>
                                <a:cubicBezTo>
                                  <a:pt x="13769" y="8363"/>
                                  <a:pt x="2963" y="25820"/>
                                  <a:pt x="7119" y="43277"/>
                                </a:cubicBezTo>
                                <a:lnTo>
                                  <a:pt x="7119" y="4327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6" name="Forma libre: Forma 56">
                          <a:extLst>
                            <a:ext uri="{FF2B5EF4-FFF2-40B4-BE49-F238E27FC236}">
                              <a16:creationId xmlns:a16="http://schemas.microsoft.com/office/drawing/2014/main" id="{CA5EA561-0CB4-4FA3-8226-8418EAC2AB40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379391" y="5351646"/>
                            <a:ext cx="276302" cy="198938"/>
                          </a:xfrm>
                          <a:custGeom>
                            <a:avLst/>
                            <a:gdLst>
                              <a:gd name="connsiteX0" fmla="*/ 194890 w 207818"/>
                              <a:gd name="connsiteY0" fmla="*/ 110096 h 149629"/>
                              <a:gd name="connsiteX1" fmla="*/ 50249 w 207818"/>
                              <a:gd name="connsiteY1" fmla="*/ 10343 h 149629"/>
                              <a:gd name="connsiteX2" fmla="*/ 20323 w 207818"/>
                              <a:gd name="connsiteY2" fmla="*/ 61882 h 149629"/>
                              <a:gd name="connsiteX3" fmla="*/ 174109 w 207818"/>
                              <a:gd name="connsiteY3" fmla="*/ 145840 h 149629"/>
                              <a:gd name="connsiteX4" fmla="*/ 194890 w 207818"/>
                              <a:gd name="connsiteY4" fmla="*/ 110096 h 149629"/>
                              <a:gd name="connsiteX5" fmla="*/ 194890 w 207818"/>
                              <a:gd name="connsiteY5" fmla="*/ 110096 h 14962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07818" h="149629">
                                <a:moveTo>
                                  <a:pt x="194890" y="110096"/>
                                </a:moveTo>
                                <a:cubicBezTo>
                                  <a:pt x="146677" y="74351"/>
                                  <a:pt x="104282" y="38606"/>
                                  <a:pt x="50249" y="10343"/>
                                </a:cubicBezTo>
                                <a:cubicBezTo>
                                  <a:pt x="15336" y="-7945"/>
                                  <a:pt x="-11265" y="39437"/>
                                  <a:pt x="20323" y="61882"/>
                                </a:cubicBezTo>
                                <a:cubicBezTo>
                                  <a:pt x="69369" y="97626"/>
                                  <a:pt x="120076" y="119239"/>
                                  <a:pt x="174109" y="145840"/>
                                </a:cubicBezTo>
                                <a:cubicBezTo>
                                  <a:pt x="198216" y="159141"/>
                                  <a:pt x="216504" y="125890"/>
                                  <a:pt x="194890" y="110096"/>
                                </a:cubicBezTo>
                                <a:lnTo>
                                  <a:pt x="194890" y="1100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5EF090E" id="Grupo 863" o:spid="_x0000_s1026" alt="Confeti sobre texto" style="position:absolute;margin-left:287.9pt;margin-top:454.75pt;width:183.75pt;height:40.3pt;z-index:251662336" coordorigin="4910,49432" coordsize="39864,87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">
                <v:shape id="Forma libre: Forma 45" o:spid="_x0000_s1027" style="position:absolute;left:31041;top:51784;width:2924;height:1408;flip:x y;visibility:visible;mso-wrap-style:square;v-text-anchor:middle" coordsize="219973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" path="m41792,82444v42366,-4074,84731,,123022,17924c206365,119921,242213,61261,200662,38449,146891,9120,91490,-657,31201,10749,-7906,17267,1056,86518,41792,82444r,xe" fillcolor="#8e0334 [3205]" stroked="f">
                  <v:stroke joinstyle="miter"/>
                  <v:path arrowok="t" o:connecttype="custom" o:connectlocs="55564,109612;219128,133443;266789,51119;41483,14291;55564,109612;55564,109612" o:connectangles="0,0,0,0,0,0"/>
                </v:shape>
                <v:shape id="Forma libre: Forma 46" o:spid="_x0000_s1028" style="position:absolute;left:43577;top:57096;width:1198;height:1089;flip:x y;visibility:visible;mso-wrap-style:square;v-text-anchor:middle" coordsize="90091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" path="m55396,69184c63586,62632,71776,56080,79966,49528v9828,-8190,9009,-23752,1638,-33580c73414,5301,60309,3663,48843,9396,39015,14310,29187,18405,20178,23319,4617,30691,2160,53623,11988,65908v4914,6552,11466,9828,18837,10647c40653,79012,48024,75736,55396,69184r,xe" fillcolor="#f2ea14 [3206]" stroked="f">
                  <v:stroke joinstyle="miter"/>
                  <v:path arrowok="t" o:connecttype="custom" o:connectlocs="73651,91984;106317,65850;108495,21204;64938,12493;26827,31004;15938,87629;40983,101784;73651,91984;73651,91984" o:connectangles="0,0,0,0,0,0,0,0,0"/>
                </v:shape>
                <v:shape id="Forma libre: Forma 47" o:spid="_x0000_s1029" style="position:absolute;left:4910;top:49487;width:3267;height:4573;flip:x y;visibility:visible;mso-wrap-style:square;v-text-anchor:middle" coordsize="245702,343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" path="m66876,297882c45582,276588,119293,186497,131578,169298,162701,127528,197918,89035,235592,52998,261801,27609,223307,-10066,196280,13686,138130,63645,88990,120976,47220,185678,20193,227447,-19120,294606,28383,337194v25389,22933,63064,-13923,38493,-39312l66876,297882xe" fillcolor="#f2ea14 [3206]" stroked="f">
                  <v:stroke joinstyle="miter"/>
                  <v:path arrowok="t" o:connecttype="custom" o:connectlocs="88915,396046;174939,225088;313230,70463;260963,18196;62781,246866;37736,448312;88915,396046;88915,396046" o:connectangles="0,0,0,0,0,0,0,0"/>
                </v:shape>
                <v:shape id="Forma libre: Forma 48" o:spid="_x0000_s1030" style="position:absolute;left:38926;top:50240;width:2287;height:980;flip:x y;visibility:visible;mso-wrap-style:square;v-text-anchor:middle" coordsize="171991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" path="m155249,29400c118393,17933,79081,12200,41406,6467,6189,1553,-9372,53970,26664,60522v40131,7371,81901,13923,122851,14742c176543,75264,180638,36771,155249,29400r,xe" fillcolor="#f2ea14 [3206]" stroked="f">
                  <v:stroke joinstyle="miter"/>
                  <v:path arrowok="t" o:connecttype="custom" o:connectlocs="206411,39089;55051,8598;35451,80468;198787,100068;206411,39089;206411,39089" o:connectangles="0,0,0,0,0,0"/>
                </v:shape>
                <v:shape id="Forma libre: Forma 49" o:spid="_x0000_s1031" style="position:absolute;left:13570;top:54225;width:1120;height:1345;flip:x y;visibility:visible;mso-wrap-style:square;v-text-anchor:middle" coordsize="84299,101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" path="m22071,28667c17013,41312,12798,53956,7741,66601,2682,78403,11956,92734,22914,96949v11802,5058,25290,843,32877,-10959c63378,74188,70122,63229,77709,51428,86982,36254,79395,15179,63378,8435,44832,1691,27972,11807,22071,28667r,xe" fillcolor="#e1d231 [3207]" stroked="f">
                  <v:stroke joinstyle="miter"/>
                  <v:path arrowok="t" o:connecttype="custom" o:connectlocs="29344,38114;10292,88549;30465,128898;74176,114327;103317,68376;84264,11215;29344,38114;29344,38114" o:connectangles="0,0,0,0,0,0,0,0"/>
                </v:shape>
                <v:shape id="Forma libre: Forma 50" o:spid="_x0000_s1032" style="position:absolute;left:35590;top:49432;width:1681;height:2354;flip:x y;visibility:visible;mso-wrap-style:square;v-text-anchor:middle" coordsize="126449,177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" path="m76632,144453c79161,111577,93492,82072,117096,58468,145758,29806,102765,-11500,73261,14632,34483,48352,13408,93874,6664,144453v-5901,44679,66597,46365,69968,l76632,144453xe" fillcolor="#e1d231 [3207]" stroked="f">
                  <v:stroke joinstyle="miter"/>
                  <v:path arrowok="t" o:connecttype="custom" o:connectlocs="101885,192057;155684,77736;97403,19454;8860,192057;101885,192057;101885,192057" o:connectangles="0,0,0,0,0,0"/>
                </v:shape>
                <v:shape id="Forma libre: Forma 51" o:spid="_x0000_s1033" style="position:absolute;left:29554;top:52327;width:1121;height:2129;flip:x y;visibility:visible;mso-wrap-style:square;v-text-anchor:middle" coordsize="84299,160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" path="m68591,135415c74492,101695,79550,68819,83765,35099,87980,2222,32342,-5365,25598,27512,18855,57860,12953,88207,7053,118555v-3373,16860,5057,34563,22760,39621c44987,162391,66062,152275,68591,135415r,xe" fillcolor="#e1d231 [3207]" stroked="f">
                  <v:stroke joinstyle="miter"/>
                  <v:path arrowok="t" o:connecttype="custom" o:connectlocs="91195,180041;111369,46666;34034,36579;9377,157625;39638,210303;91195,180041;91195,180041" o:connectangles="0,0,0,0,0,0,0"/>
                </v:shape>
                <v:shape id="Forma libre: Forma 52" o:spid="_x0000_s1034" style="position:absolute;left:24923;top:54014;width:1327;height:1768;flip:x y;visibility:visible;mso-wrap-style:square;v-text-anchor:middle" coordsize="99752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" path="m6235,34501v,38239,19950,73984,53201,93934c88530,145060,111806,102666,85205,84378,69411,72740,63592,53620,65255,35332,69411,-2906,6235,-3737,6235,34501r,xe" fillcolor="#0a7493 [3209]" stroked="f">
                  <v:stroke joinstyle="miter"/>
                  <v:path arrowok="t" o:connecttype="custom" o:connectlocs="8290,45871;79023,170761;113284,112185;86760,46976;8290,45871;8290,45871" o:connectangles="0,0,0,0,0,0"/>
                </v:shape>
                <v:shape id="Forma libre: Forma 53" o:spid="_x0000_s1035" style="position:absolute;left:21517;top:49677;width:1879;height:1769;flip:x y;visibility:visible;mso-wrap-style:square;v-text-anchor:middle" coordsize="141316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" path="m82544,15901c59269,37514,35993,59127,13549,82403v-20782,21612,6650,62345,33250,43226c75063,105678,101663,84065,129095,63283v14132,-10806,11638,-35745,,-47382c116626,2600,95844,3431,82544,15901r,xe" fillcolor="#0a7493 [3209]" stroked="f">
                  <v:stroke joinstyle="miter"/>
                  <v:path arrowok="t" o:connecttype="custom" o:connectlocs="109745,21141;18014,109559;62221,167030;171637,84138;171637,21141;109745,21141;109745,21141" o:connectangles="0,0,0,0,0,0,0"/>
                </v:shape>
                <v:shape id="Forma libre: Forma 54" o:spid="_x0000_s1036" style="position:absolute;left:18731;top:52400;width:884;height:1106;flip:x y;visibility:visible;mso-wrap-style:square;v-text-anchor:middle" coordsize="66501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" path="m6824,41979v831,5819,1662,11638,3325,17457c10980,64424,15136,69411,19293,71905v4156,3325,9144,5819,14963,4988c38412,76893,42568,75230,46725,73568v4988,-2494,9975,-9144,11638,-14963c59194,52786,60025,46967,61688,41148v1662,-9975,831,-19951,-7482,-26601c48387,9560,41737,6235,34256,6235v-7482,,-14132,3325,-19951,8312c6824,22860,5161,32004,6824,41979r,xe" fillcolor="#0a7493 [3209]" stroked="f">
                  <v:stroke joinstyle="miter"/>
                  <v:path arrowok="t" o:connecttype="custom" o:connectlocs="9073,55813;13494,79023;25651,95601;45545,102233;62124,97812;77597,77918;82018,54708;72070,19341;45545,8290;19019,19341;9073,55813;9073,55813" o:connectangles="0,0,0,0,0,0,0,0,0,0,0,0"/>
                </v:shape>
                <v:shape id="Forma libre: Forma 55" o:spid="_x0000_s1037" style="position:absolute;left:9075;top:53158;width:995;height:1547;flip:x y;visibility:visible;mso-wrap-style:square;v-text-anchor:middle" coordsize="74814,116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" path="m7119,43277v4157,17456,8313,35744,13300,53201c23745,108947,37045,117260,49514,115597,61152,113935,73621,103128,72789,89828,71127,71540,68633,54083,66971,35795,65308,18338,52008,3375,32888,6701,13769,8363,2963,25820,7119,43277r,xe" fillcolor="#0a7493 [3209]" stroked="f">
                  <v:stroke joinstyle="miter"/>
                  <v:path arrowok="t" o:connecttype="custom" o:connectlocs="9465,57538;27148,128271;65831,153691;96777,119430;89041,47591;43726,8909;9465,57538;9465,57538" o:connectangles="0,0,0,0,0,0,0,0"/>
                </v:shape>
                <v:shape id="Forma libre: Forma 56" o:spid="_x0000_s1038" style="position:absolute;left:13793;top:53516;width:2763;height:1989;flip:x y;visibility:visible;mso-wrap-style:square;v-text-anchor:middle" coordsize="207818,149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" path="m194890,110096c146677,74351,104282,38606,50249,10343,15336,-7945,-11265,39437,20323,61882v49046,35744,99753,57357,153786,83958c198216,159141,216504,125890,194890,110096r,xe" fillcolor="#0a7493 [3209]" stroked="f">
                  <v:stroke joinstyle="miter"/>
                  <v:path arrowok="t" o:connecttype="custom" o:connectlocs="259114,146377;66808,13751;27020,82275;231485,193900;259114,146377;259114,146377" o:connectangles="0,0,0,0,0,0"/>
                </v:shape>
              </v:group>
            </w:pict>
          </mc:Fallback>
        </mc:AlternateContent>
      </w:r>
      <w:r w:rsidR="00D11F53">
        <w:rPr>
          <w:lang w:val="es-MX" w:bidi="es-MX"/>
        </w:rPr>
        <w:br w:type="page"/>
      </w:r>
    </w:p>
    <w:p w14:paraId="64129956" w14:textId="5371CB17" w:rsidR="00D11F53" w:rsidRDefault="00583690">
      <w:bookmarkStart w:id="0" w:name="_GoBack"/>
      <w:bookmarkEnd w:id="0"/>
      <w:r w:rsidRPr="00D11F53">
        <w:rPr>
          <w:noProof/>
          <w:lang w:val="es-MX" w:bidi="es-MX"/>
        </w:rPr>
        <w:lastRenderedPageBreak/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32FCE22" wp14:editId="087460AD">
                <wp:simplePos x="0" y="0"/>
                <wp:positionH relativeFrom="column">
                  <wp:posOffset>3238500</wp:posOffset>
                </wp:positionH>
                <wp:positionV relativeFrom="paragraph">
                  <wp:posOffset>6532245</wp:posOffset>
                </wp:positionV>
                <wp:extent cx="2917190" cy="1384935"/>
                <wp:effectExtent l="0" t="0" r="0" b="0"/>
                <wp:wrapNone/>
                <wp:docPr id="1950" name="Cuadro de texto 1949">
                  <a:extLst xmlns:a="http://schemas.openxmlformats.org/drawingml/2006/main">
                    <a:ext uri="{FF2B5EF4-FFF2-40B4-BE49-F238E27FC236}">
                      <a16:creationId xmlns:a16="http://schemas.microsoft.com/office/drawing/2014/main" id="{ADF24FA0-5E3A-4A26-B831-5535A13D803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17190" cy="13849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rPr>
                                <w:rFonts w:ascii="Corbel" w:hAnsi="Corbel"/>
                                <w:color w:val="222A35" w:themeColor="text2" w:themeShade="80"/>
                                <w:kern w:val="24"/>
                              </w:rPr>
                              <w:id w:val="-975987775"/>
                              <w:placeholder>
                                <w:docPart w:val="53992BCA0AE2439496ED393D5D764F7E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48BAFC55" w14:textId="07A72334" w:rsidR="00E44911" w:rsidRPr="00E44911" w:rsidRDefault="00E44911" w:rsidP="00E44911">
                                <w:pPr>
                                  <w:pStyle w:val="NormalWeb"/>
                                  <w:spacing w:after="0"/>
                                  <w:jc w:val="center"/>
                                  <w:rPr>
                                    <w:rFonts w:ascii="Corbel" w:hAnsi="Corbel"/>
                                    <w:color w:val="222A35" w:themeColor="text2" w:themeShade="80"/>
                                    <w:kern w:val="24"/>
                                  </w:rPr>
                                </w:pPr>
                                <w:r w:rsidRPr="00C35BF5">
                                  <w:rPr>
                                    <w:rFonts w:asciiTheme="minorHAnsi" w:eastAsiaTheme="minorHAnsi" w:hAnsiTheme="minorHAnsi" w:cstheme="minorBidi"/>
                                    <w:sz w:val="22"/>
                                    <w:szCs w:val="22"/>
                                    <w:lang w:val="es-MX" w:bidi="es-MX"/>
                                  </w:rPr>
                                  <w:t>Estás</w:t>
                                </w:r>
                                <w:r w:rsidR="00C9128B">
                                  <w:rPr>
                                    <w:rFonts w:asciiTheme="minorHAnsi" w:eastAsiaTheme="minorHAnsi" w:hAnsiTheme="minorHAnsi" w:cstheme="minorBidi"/>
                                    <w:sz w:val="22"/>
                                    <w:szCs w:val="22"/>
                                    <w:lang w:val="es-MX" w:bidi="es-MX"/>
                                  </w:rPr>
                                  <w:t xml:space="preserve"> </w:t>
                                </w:r>
                                <w:r w:rsidRPr="00C35BF5">
                                  <w:rPr>
                                    <w:rFonts w:asciiTheme="minorHAnsi" w:eastAsiaTheme="minorHAnsi" w:hAnsiTheme="minorHAnsi" w:cstheme="minorBidi"/>
                                    <w:sz w:val="22"/>
                                    <w:szCs w:val="22"/>
                                    <w:lang w:val="es-MX" w:bidi="es-MX"/>
                                  </w:rPr>
                                  <w:t>invitado</w:t>
                                </w:r>
                                <w:r w:rsidR="00C9128B">
                                  <w:rPr>
                                    <w:rFonts w:asciiTheme="minorHAnsi" w:eastAsiaTheme="minorHAnsi" w:hAnsiTheme="minorHAnsi" w:cstheme="minorBidi"/>
                                    <w:sz w:val="22"/>
                                    <w:szCs w:val="22"/>
                                    <w:lang w:val="es-MX" w:bidi="es-MX"/>
                                  </w:rPr>
                                  <w:t xml:space="preserve"> </w:t>
                                </w:r>
                                <w:r w:rsidRPr="00C35BF5">
                                  <w:rPr>
                                    <w:rFonts w:asciiTheme="minorHAnsi" w:eastAsiaTheme="minorHAnsi" w:hAnsiTheme="minorHAnsi" w:cstheme="minorBidi"/>
                                    <w:sz w:val="22"/>
                                    <w:szCs w:val="22"/>
                                    <w:lang w:val="es-MX" w:bidi="es-MX"/>
                                  </w:rPr>
                                  <w:t>a</w:t>
                                </w:r>
                                <w:r w:rsidR="00C9128B">
                                  <w:rPr>
                                    <w:rFonts w:asciiTheme="minorHAnsi" w:eastAsiaTheme="minorHAnsi" w:hAnsiTheme="minorHAnsi" w:cstheme="minorBidi"/>
                                    <w:sz w:val="22"/>
                                    <w:szCs w:val="22"/>
                                    <w:lang w:val="es-MX" w:bidi="es-MX"/>
                                  </w:rPr>
                                  <w:br/>
                                </w:r>
                                <w:r w:rsidRPr="00C35BF5">
                                  <w:rPr>
                                    <w:rFonts w:asciiTheme="minorHAnsi" w:eastAsiaTheme="minorHAnsi" w:hAnsiTheme="minorHAnsi" w:cstheme="minorBidi"/>
                                    <w:sz w:val="22"/>
                                    <w:szCs w:val="22"/>
                                    <w:lang w:val="es-MX" w:bidi="es-MX"/>
                                  </w:rPr>
                                  <w:t>los detalles del evento se</w:t>
                                </w:r>
                                <w:r w:rsidR="00C35BF5">
                                  <w:rPr>
                                    <w:rFonts w:asciiTheme="minorHAnsi" w:eastAsiaTheme="minorHAnsi" w:hAnsiTheme="minorHAnsi" w:cstheme="minorBidi"/>
                                    <w:sz w:val="22"/>
                                    <w:szCs w:val="22"/>
                                    <w:lang w:val="es-MX" w:bidi="es-MX"/>
                                  </w:rPr>
                                  <w:t> </w:t>
                                </w:r>
                                <w:r w:rsidRPr="00C35BF5">
                                  <w:rPr>
                                    <w:rFonts w:asciiTheme="minorHAnsi" w:eastAsiaTheme="minorHAnsi" w:hAnsiTheme="minorHAnsi" w:cstheme="minorBidi"/>
                                    <w:sz w:val="22"/>
                                    <w:szCs w:val="22"/>
                                    <w:lang w:val="es-MX" w:bidi="es-MX"/>
                                  </w:rPr>
                                  <w:t>pueden colocar aquí. Lorem ipsum dolor sit amet, consectetur adipiscing elit. Etiam aliquet eu mi quis lacinia. Ut fermentum a magna ut</w:t>
                                </w:r>
                                <w:r w:rsidR="00C35BF5">
                                  <w:rPr>
                                    <w:rFonts w:asciiTheme="minorHAnsi" w:eastAsiaTheme="minorHAnsi" w:hAnsiTheme="minorHAnsi" w:cstheme="minorBidi"/>
                                    <w:sz w:val="22"/>
                                    <w:szCs w:val="22"/>
                                    <w:lang w:val="es-MX" w:bidi="es-MX"/>
                                  </w:rPr>
                                  <w:t> </w:t>
                                </w:r>
                                <w:r w:rsidRPr="00C35BF5">
                                  <w:rPr>
                                    <w:rFonts w:asciiTheme="minorHAnsi" w:eastAsiaTheme="minorHAnsi" w:hAnsiTheme="minorHAnsi" w:cstheme="minorBidi"/>
                                    <w:sz w:val="22"/>
                                    <w:szCs w:val="22"/>
                                    <w:lang w:val="es-MX" w:bidi="es-MX"/>
                                  </w:rPr>
                                  <w:t>eleifend. Integer convallis suscipit ante eu</w:t>
                                </w:r>
                                <w:r w:rsidR="00C35BF5">
                                  <w:rPr>
                                    <w:rFonts w:asciiTheme="minorHAnsi" w:eastAsiaTheme="minorHAnsi" w:hAnsiTheme="minorHAnsi" w:cstheme="minorBidi"/>
                                    <w:sz w:val="22"/>
                                    <w:szCs w:val="22"/>
                                    <w:lang w:val="es-MX" w:bidi="es-MX"/>
                                  </w:rPr>
                                  <w:t> </w:t>
                                </w:r>
                                <w:r w:rsidRPr="00C35BF5">
                                  <w:rPr>
                                    <w:rFonts w:asciiTheme="minorHAnsi" w:eastAsiaTheme="minorHAnsi" w:hAnsiTheme="minorHAnsi" w:cstheme="minorBidi"/>
                                    <w:sz w:val="22"/>
                                    <w:szCs w:val="22"/>
                                    <w:lang w:val="es-MX" w:bidi="es-MX"/>
                                  </w:rPr>
                                  <w:t>varius.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32FCE22" id="Cuadro de texto 1949" o:spid="_x0000_s1059" type="#_x0000_t202" style="position:absolute;margin-left:255pt;margin-top:514.35pt;width:229.7pt;height:109.0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" filled="f" stroked="f">
                <v:textbox style="mso-fit-shape-to-text:t">
                  <w:txbxContent>
                    <w:sdt>
                      <w:sdtPr>
                        <w:rPr>
                          <w:rFonts w:ascii="Corbel" w:hAnsi="Corbel"/>
                          <w:color w:val="222A35" w:themeColor="text2" w:themeShade="80"/>
                          <w:kern w:val="24"/>
                        </w:rPr>
                        <w:id w:val="-975987775"/>
                        <w:placeholder>
                          <w:docPart w:val="53992BCA0AE2439496ED393D5D764F7E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48BAFC55" w14:textId="07A72334" w:rsidR="00E44911" w:rsidRPr="00E44911" w:rsidRDefault="00E44911" w:rsidP="00E44911">
                          <w:pPr>
                            <w:pStyle w:val="NormalWeb"/>
                            <w:spacing w:after="0"/>
                            <w:jc w:val="center"/>
                            <w:rPr>
                              <w:rFonts w:ascii="Corbel" w:hAnsi="Corbel"/>
                              <w:color w:val="222A35" w:themeColor="text2" w:themeShade="80"/>
                              <w:kern w:val="24"/>
                            </w:rPr>
                          </w:pPr>
                          <w:r w:rsidRPr="00C35BF5">
                            <w:rPr>
                              <w:rFonts w:asciiTheme="minorHAnsi" w:eastAsiaTheme="minorHAnsi" w:hAnsiTheme="minorHAnsi" w:cstheme="minorBidi"/>
                              <w:sz w:val="22"/>
                              <w:szCs w:val="22"/>
                              <w:lang w:val="es-MX" w:bidi="es-MX"/>
                            </w:rPr>
                            <w:t>Estás</w:t>
                          </w:r>
                          <w:r w:rsidR="00C9128B">
                            <w:rPr>
                              <w:rFonts w:asciiTheme="minorHAnsi" w:eastAsiaTheme="minorHAnsi" w:hAnsiTheme="minorHAnsi" w:cstheme="minorBidi"/>
                              <w:sz w:val="22"/>
                              <w:szCs w:val="22"/>
                              <w:lang w:val="es-MX" w:bidi="es-MX"/>
                            </w:rPr>
                            <w:t xml:space="preserve"> </w:t>
                          </w:r>
                          <w:r w:rsidRPr="00C35BF5">
                            <w:rPr>
                              <w:rFonts w:asciiTheme="minorHAnsi" w:eastAsiaTheme="minorHAnsi" w:hAnsiTheme="minorHAnsi" w:cstheme="minorBidi"/>
                              <w:sz w:val="22"/>
                              <w:szCs w:val="22"/>
                              <w:lang w:val="es-MX" w:bidi="es-MX"/>
                            </w:rPr>
                            <w:t>invitado</w:t>
                          </w:r>
                          <w:r w:rsidR="00C9128B">
                            <w:rPr>
                              <w:rFonts w:asciiTheme="minorHAnsi" w:eastAsiaTheme="minorHAnsi" w:hAnsiTheme="minorHAnsi" w:cstheme="minorBidi"/>
                              <w:sz w:val="22"/>
                              <w:szCs w:val="22"/>
                              <w:lang w:val="es-MX" w:bidi="es-MX"/>
                            </w:rPr>
                            <w:t xml:space="preserve"> </w:t>
                          </w:r>
                          <w:r w:rsidRPr="00C35BF5">
                            <w:rPr>
                              <w:rFonts w:asciiTheme="minorHAnsi" w:eastAsiaTheme="minorHAnsi" w:hAnsiTheme="minorHAnsi" w:cstheme="minorBidi"/>
                              <w:sz w:val="22"/>
                              <w:szCs w:val="22"/>
                              <w:lang w:val="es-MX" w:bidi="es-MX"/>
                            </w:rPr>
                            <w:t>a</w:t>
                          </w:r>
                          <w:r w:rsidR="00C9128B">
                            <w:rPr>
                              <w:rFonts w:asciiTheme="minorHAnsi" w:eastAsiaTheme="minorHAnsi" w:hAnsiTheme="minorHAnsi" w:cstheme="minorBidi"/>
                              <w:sz w:val="22"/>
                              <w:szCs w:val="22"/>
                              <w:lang w:val="es-MX" w:bidi="es-MX"/>
                            </w:rPr>
                            <w:br/>
                          </w:r>
                          <w:r w:rsidRPr="00C35BF5">
                            <w:rPr>
                              <w:rFonts w:asciiTheme="minorHAnsi" w:eastAsiaTheme="minorHAnsi" w:hAnsiTheme="minorHAnsi" w:cstheme="minorBidi"/>
                              <w:sz w:val="22"/>
                              <w:szCs w:val="22"/>
                              <w:lang w:val="es-MX" w:bidi="es-MX"/>
                            </w:rPr>
                            <w:t>los detalles del evento se</w:t>
                          </w:r>
                          <w:r w:rsidR="00C35BF5">
                            <w:rPr>
                              <w:rFonts w:asciiTheme="minorHAnsi" w:eastAsiaTheme="minorHAnsi" w:hAnsiTheme="minorHAnsi" w:cstheme="minorBidi"/>
                              <w:sz w:val="22"/>
                              <w:szCs w:val="22"/>
                              <w:lang w:val="es-MX" w:bidi="es-MX"/>
                            </w:rPr>
                            <w:t> </w:t>
                          </w:r>
                          <w:r w:rsidRPr="00C35BF5">
                            <w:rPr>
                              <w:rFonts w:asciiTheme="minorHAnsi" w:eastAsiaTheme="minorHAnsi" w:hAnsiTheme="minorHAnsi" w:cstheme="minorBidi"/>
                              <w:sz w:val="22"/>
                              <w:szCs w:val="22"/>
                              <w:lang w:val="es-MX" w:bidi="es-MX"/>
                            </w:rPr>
                            <w:t>pueden colocar aquí. Lorem ipsum dolor sit amet, consectetur adipiscing elit. Etiam aliquet eu mi quis lacinia. Ut fermentum a magna ut</w:t>
                          </w:r>
                          <w:r w:rsidR="00C35BF5">
                            <w:rPr>
                              <w:rFonts w:asciiTheme="minorHAnsi" w:eastAsiaTheme="minorHAnsi" w:hAnsiTheme="minorHAnsi" w:cstheme="minorBidi"/>
                              <w:sz w:val="22"/>
                              <w:szCs w:val="22"/>
                              <w:lang w:val="es-MX" w:bidi="es-MX"/>
                            </w:rPr>
                            <w:t> </w:t>
                          </w:r>
                          <w:r w:rsidRPr="00C35BF5">
                            <w:rPr>
                              <w:rFonts w:asciiTheme="minorHAnsi" w:eastAsiaTheme="minorHAnsi" w:hAnsiTheme="minorHAnsi" w:cstheme="minorBidi"/>
                              <w:sz w:val="22"/>
                              <w:szCs w:val="22"/>
                              <w:lang w:val="es-MX" w:bidi="es-MX"/>
                            </w:rPr>
                            <w:t>eleifend. Integer convallis suscipit ante eu</w:t>
                          </w:r>
                          <w:r w:rsidR="00C35BF5">
                            <w:rPr>
                              <w:rFonts w:asciiTheme="minorHAnsi" w:eastAsiaTheme="minorHAnsi" w:hAnsiTheme="minorHAnsi" w:cstheme="minorBidi"/>
                              <w:sz w:val="22"/>
                              <w:szCs w:val="22"/>
                              <w:lang w:val="es-MX" w:bidi="es-MX"/>
                            </w:rPr>
                            <w:t> </w:t>
                          </w:r>
                          <w:r w:rsidRPr="00C35BF5">
                            <w:rPr>
                              <w:rFonts w:asciiTheme="minorHAnsi" w:eastAsiaTheme="minorHAnsi" w:hAnsiTheme="minorHAnsi" w:cstheme="minorBidi"/>
                              <w:sz w:val="22"/>
                              <w:szCs w:val="22"/>
                              <w:lang w:val="es-MX" w:bidi="es-MX"/>
                            </w:rPr>
                            <w:t>varius.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Pr="00D11F53">
        <w:rPr>
          <w:noProof/>
          <w:lang w:val="es-MX" w:bidi="es-MX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474FBE4" wp14:editId="6191681C">
                <wp:simplePos x="0" y="0"/>
                <wp:positionH relativeFrom="column">
                  <wp:posOffset>3078480</wp:posOffset>
                </wp:positionH>
                <wp:positionV relativeFrom="paragraph">
                  <wp:posOffset>5961626</wp:posOffset>
                </wp:positionV>
                <wp:extent cx="3208655" cy="276860"/>
                <wp:effectExtent l="0" t="0" r="0" b="0"/>
                <wp:wrapNone/>
                <wp:docPr id="1951" name="Cuadro de texto 1950">
                  <a:extLst xmlns:a="http://schemas.openxmlformats.org/drawingml/2006/main">
                    <a:ext uri="{FF2B5EF4-FFF2-40B4-BE49-F238E27FC236}">
                      <a16:creationId xmlns:a16="http://schemas.microsoft.com/office/drawing/2014/main" id="{42B9E198-7051-47ED-BADA-54D8CF6A592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08655" cy="27686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1566101434"/>
                              <w:placeholder>
                                <w:docPart w:val="8B30E8228D194D74A9E580792F1734A4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284116E5" w14:textId="77777777" w:rsidR="00E44911" w:rsidRDefault="00E44911" w:rsidP="00E44911">
                                <w:pPr>
                                  <w:jc w:val="center"/>
                                </w:pPr>
                                <w:r w:rsidRPr="00E44911">
                                  <w:rPr>
                                    <w:lang w:val="es-MX" w:bidi="es-MX"/>
                                  </w:rPr>
                                  <w:t>Estimada Verónica Fuentes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474FBE4" id="Cuadro de texto 1950" o:spid="_x0000_s1060" type="#_x0000_t202" style="position:absolute;margin-left:242.4pt;margin-top:469.4pt;width:252.65pt;height:21.8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" filled="f" stroked="f">
                <v:textbox style="mso-fit-shape-to-text:t">
                  <w:txbxContent>
                    <w:sdt>
                      <w:sdtPr>
                        <w:id w:val="-1566101434"/>
                        <w:placeholder>
                          <w:docPart w:val="8B30E8228D194D74A9E580792F1734A4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284116E5" w14:textId="77777777" w:rsidR="00E44911" w:rsidRDefault="00E44911" w:rsidP="00E44911">
                          <w:pPr>
                            <w:jc w:val="center"/>
                          </w:pPr>
                          <w:r w:rsidRPr="00E44911">
                            <w:rPr>
                              <w:lang w:val="es-MX" w:bidi="es-MX"/>
                            </w:rPr>
                            <w:t>Estimada Verónica Fuentes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Pr="00D11F53">
        <w:rPr>
          <w:noProof/>
          <w:lang w:val="es-MX" w:bidi="es-MX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94869CA" wp14:editId="269781C9">
                <wp:simplePos x="0" y="0"/>
                <wp:positionH relativeFrom="column">
                  <wp:posOffset>3237865</wp:posOffset>
                </wp:positionH>
                <wp:positionV relativeFrom="paragraph">
                  <wp:posOffset>1429385</wp:posOffset>
                </wp:positionV>
                <wp:extent cx="2917190" cy="1384935"/>
                <wp:effectExtent l="0" t="0" r="0" b="0"/>
                <wp:wrapNone/>
                <wp:docPr id="3866" name="Cuadro de texto 862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17190" cy="13849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793047905"/>
                              <w:placeholder>
                                <w:docPart w:val="61A5F2115A904B0BAEBBAC7FF1C102B0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19AFEE08" w14:textId="7B33C5B9" w:rsidR="00D11F53" w:rsidRPr="00C9128B" w:rsidRDefault="00E44911" w:rsidP="00C9128B">
                                <w:pPr>
                                  <w:jc w:val="center"/>
                                  <w:rPr>
                                    <w:lang w:val="es-MX" w:bidi="es-MX"/>
                                  </w:rPr>
                                </w:pPr>
                                <w:r w:rsidRPr="00E44911">
                                  <w:rPr>
                                    <w:lang w:val="es-MX" w:bidi="es-MX"/>
                                  </w:rPr>
                                  <w:t>Estás invitado</w:t>
                                </w:r>
                                <w:r w:rsidR="00C9128B">
                                  <w:rPr>
                                    <w:lang w:val="es-MX" w:bidi="es-MX"/>
                                  </w:rPr>
                                  <w:t xml:space="preserve"> </w:t>
                                </w:r>
                                <w:r w:rsidRPr="00E44911">
                                  <w:rPr>
                                    <w:lang w:val="es-MX" w:bidi="es-MX"/>
                                  </w:rPr>
                                  <w:t>a</w:t>
                                </w:r>
                                <w:r w:rsidR="00C9128B">
                                  <w:rPr>
                                    <w:lang w:val="es-MX" w:bidi="es-MX"/>
                                  </w:rPr>
                                  <w:br/>
                                </w:r>
                                <w:r w:rsidRPr="00E44911">
                                  <w:rPr>
                                    <w:lang w:val="es-MX" w:bidi="es-MX"/>
                                  </w:rPr>
                                  <w:t xml:space="preserve">los detalles del evento se pueden colocar aquí. </w:t>
                                </w:r>
                                <w:r w:rsidRPr="00C9128B">
                                  <w:rPr>
                                    <w:lang w:val="en-US" w:bidi="es-MX"/>
                                  </w:rPr>
                                  <w:t xml:space="preserve">Lorem ipsum dolor sit </w:t>
                                </w:r>
                                <w:proofErr w:type="spellStart"/>
                                <w:r w:rsidRPr="00C9128B">
                                  <w:rPr>
                                    <w:lang w:val="en-US" w:bidi="es-MX"/>
                                  </w:rPr>
                                  <w:t>amet</w:t>
                                </w:r>
                                <w:proofErr w:type="spellEnd"/>
                                <w:r w:rsidRPr="00C9128B">
                                  <w:rPr>
                                    <w:lang w:val="en-US" w:bidi="es-MX"/>
                                  </w:rPr>
                                  <w:t xml:space="preserve">, </w:t>
                                </w:r>
                                <w:proofErr w:type="spellStart"/>
                                <w:r w:rsidRPr="00C9128B">
                                  <w:rPr>
                                    <w:lang w:val="en-US" w:bidi="es-MX"/>
                                  </w:rPr>
                                  <w:t>consectetur</w:t>
                                </w:r>
                                <w:proofErr w:type="spellEnd"/>
                                <w:r w:rsidRPr="00C9128B">
                                  <w:rPr>
                                    <w:lang w:val="en-US" w:bidi="es-MX"/>
                                  </w:rPr>
                                  <w:t xml:space="preserve"> </w:t>
                                </w:r>
                                <w:proofErr w:type="spellStart"/>
                                <w:r w:rsidRPr="00C9128B">
                                  <w:rPr>
                                    <w:lang w:val="en-US" w:bidi="es-MX"/>
                                  </w:rPr>
                                  <w:t>adipiscing</w:t>
                                </w:r>
                                <w:proofErr w:type="spellEnd"/>
                                <w:r w:rsidRPr="00C9128B">
                                  <w:rPr>
                                    <w:lang w:val="en-US" w:bidi="es-MX"/>
                                  </w:rPr>
                                  <w:t xml:space="preserve"> </w:t>
                                </w:r>
                                <w:proofErr w:type="spellStart"/>
                                <w:r w:rsidRPr="00C9128B">
                                  <w:rPr>
                                    <w:lang w:val="en-US" w:bidi="es-MX"/>
                                  </w:rPr>
                                  <w:t>elit</w:t>
                                </w:r>
                                <w:proofErr w:type="spellEnd"/>
                                <w:r w:rsidRPr="00C9128B">
                                  <w:rPr>
                                    <w:lang w:val="en-US" w:bidi="es-MX"/>
                                  </w:rPr>
                                  <w:t xml:space="preserve">. </w:t>
                                </w:r>
                                <w:proofErr w:type="spellStart"/>
                                <w:r w:rsidRPr="00E44911">
                                  <w:rPr>
                                    <w:lang w:val="es-MX" w:bidi="es-MX"/>
                                  </w:rPr>
                                  <w:t>Etiam</w:t>
                                </w:r>
                                <w:proofErr w:type="spellEnd"/>
                                <w:r w:rsidRPr="00E44911">
                                  <w:rPr>
                                    <w:lang w:val="es-MX" w:bidi="es-MX"/>
                                  </w:rPr>
                                  <w:t xml:space="preserve"> </w:t>
                                </w:r>
                                <w:proofErr w:type="spellStart"/>
                                <w:r w:rsidRPr="00E44911">
                                  <w:rPr>
                                    <w:lang w:val="es-MX" w:bidi="es-MX"/>
                                  </w:rPr>
                                  <w:t>aliquet</w:t>
                                </w:r>
                                <w:proofErr w:type="spellEnd"/>
                                <w:r w:rsidRPr="00E44911">
                                  <w:rPr>
                                    <w:lang w:val="es-MX" w:bidi="es-MX"/>
                                  </w:rPr>
                                  <w:t xml:space="preserve"> </w:t>
                                </w:r>
                                <w:proofErr w:type="spellStart"/>
                                <w:r w:rsidRPr="00E44911">
                                  <w:rPr>
                                    <w:lang w:val="es-MX" w:bidi="es-MX"/>
                                  </w:rPr>
                                  <w:t>eu</w:t>
                                </w:r>
                                <w:proofErr w:type="spellEnd"/>
                                <w:r w:rsidRPr="00E44911">
                                  <w:rPr>
                                    <w:lang w:val="es-MX" w:bidi="es-MX"/>
                                  </w:rPr>
                                  <w:t xml:space="preserve"> mi quis lacinia. Ut fermentum a magna ut</w:t>
                                </w:r>
                                <w:r w:rsidR="00C35BF5">
                                  <w:rPr>
                                    <w:lang w:val="es-MX" w:bidi="es-MX"/>
                                  </w:rPr>
                                  <w:t> </w:t>
                                </w:r>
                                <w:r w:rsidRPr="00E44911">
                                  <w:rPr>
                                    <w:lang w:val="es-MX" w:bidi="es-MX"/>
                                  </w:rPr>
                                  <w:t>eleifend. Integer convallis suscipit ante eu</w:t>
                                </w:r>
                                <w:r w:rsidR="00C35BF5">
                                  <w:rPr>
                                    <w:lang w:val="es-MX" w:bidi="es-MX"/>
                                  </w:rPr>
                                  <w:t> </w:t>
                                </w:r>
                                <w:r w:rsidRPr="00E44911">
                                  <w:rPr>
                                    <w:lang w:val="es-MX" w:bidi="es-MX"/>
                                  </w:rPr>
                                  <w:t>varius.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4869CA" id="Cuadro de texto 862" o:spid="_x0000_s1061" type="#_x0000_t202" style="position:absolute;margin-left:254.95pt;margin-top:112.55pt;width:229.7pt;height:109.0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" filled="f" stroked="f">
                <v:textbox style="mso-fit-shape-to-text:t">
                  <w:txbxContent>
                    <w:sdt>
                      <w:sdtPr>
                        <w:id w:val="-793047905"/>
                        <w:placeholder>
                          <w:docPart w:val="61A5F2115A904B0BAEBBAC7FF1C102B0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19AFEE08" w14:textId="7B33C5B9" w:rsidR="00D11F53" w:rsidRPr="00C9128B" w:rsidRDefault="00E44911" w:rsidP="00C9128B">
                          <w:pPr>
                            <w:jc w:val="center"/>
                            <w:rPr>
                              <w:lang w:val="es-MX" w:bidi="es-MX"/>
                            </w:rPr>
                          </w:pPr>
                          <w:r w:rsidRPr="00E44911">
                            <w:rPr>
                              <w:lang w:val="es-MX" w:bidi="es-MX"/>
                            </w:rPr>
                            <w:t>Estás invitado</w:t>
                          </w:r>
                          <w:r w:rsidR="00C9128B">
                            <w:rPr>
                              <w:lang w:val="es-MX" w:bidi="es-MX"/>
                            </w:rPr>
                            <w:t xml:space="preserve"> </w:t>
                          </w:r>
                          <w:r w:rsidRPr="00E44911">
                            <w:rPr>
                              <w:lang w:val="es-MX" w:bidi="es-MX"/>
                            </w:rPr>
                            <w:t>a</w:t>
                          </w:r>
                          <w:r w:rsidR="00C9128B">
                            <w:rPr>
                              <w:lang w:val="es-MX" w:bidi="es-MX"/>
                            </w:rPr>
                            <w:br/>
                          </w:r>
                          <w:r w:rsidRPr="00E44911">
                            <w:rPr>
                              <w:lang w:val="es-MX" w:bidi="es-MX"/>
                            </w:rPr>
                            <w:t xml:space="preserve">los detalles del evento se pueden colocar aquí. </w:t>
                          </w:r>
                          <w:r w:rsidRPr="00C9128B">
                            <w:rPr>
                              <w:lang w:val="en-US" w:bidi="es-MX"/>
                            </w:rPr>
                            <w:t xml:space="preserve">Lorem ipsum dolor sit </w:t>
                          </w:r>
                          <w:proofErr w:type="spellStart"/>
                          <w:r w:rsidRPr="00C9128B">
                            <w:rPr>
                              <w:lang w:val="en-US" w:bidi="es-MX"/>
                            </w:rPr>
                            <w:t>amet</w:t>
                          </w:r>
                          <w:proofErr w:type="spellEnd"/>
                          <w:r w:rsidRPr="00C9128B">
                            <w:rPr>
                              <w:lang w:val="en-US" w:bidi="es-MX"/>
                            </w:rPr>
                            <w:t xml:space="preserve">, </w:t>
                          </w:r>
                          <w:proofErr w:type="spellStart"/>
                          <w:r w:rsidRPr="00C9128B">
                            <w:rPr>
                              <w:lang w:val="en-US" w:bidi="es-MX"/>
                            </w:rPr>
                            <w:t>consectetur</w:t>
                          </w:r>
                          <w:proofErr w:type="spellEnd"/>
                          <w:r w:rsidRPr="00C9128B">
                            <w:rPr>
                              <w:lang w:val="en-US" w:bidi="es-MX"/>
                            </w:rPr>
                            <w:t xml:space="preserve"> </w:t>
                          </w:r>
                          <w:proofErr w:type="spellStart"/>
                          <w:r w:rsidRPr="00C9128B">
                            <w:rPr>
                              <w:lang w:val="en-US" w:bidi="es-MX"/>
                            </w:rPr>
                            <w:t>adipiscing</w:t>
                          </w:r>
                          <w:proofErr w:type="spellEnd"/>
                          <w:r w:rsidRPr="00C9128B">
                            <w:rPr>
                              <w:lang w:val="en-US" w:bidi="es-MX"/>
                            </w:rPr>
                            <w:t xml:space="preserve"> </w:t>
                          </w:r>
                          <w:proofErr w:type="spellStart"/>
                          <w:r w:rsidRPr="00C9128B">
                            <w:rPr>
                              <w:lang w:val="en-US" w:bidi="es-MX"/>
                            </w:rPr>
                            <w:t>elit</w:t>
                          </w:r>
                          <w:proofErr w:type="spellEnd"/>
                          <w:r w:rsidRPr="00C9128B">
                            <w:rPr>
                              <w:lang w:val="en-US" w:bidi="es-MX"/>
                            </w:rPr>
                            <w:t xml:space="preserve">. </w:t>
                          </w:r>
                          <w:proofErr w:type="spellStart"/>
                          <w:r w:rsidRPr="00E44911">
                            <w:rPr>
                              <w:lang w:val="es-MX" w:bidi="es-MX"/>
                            </w:rPr>
                            <w:t>Etiam</w:t>
                          </w:r>
                          <w:proofErr w:type="spellEnd"/>
                          <w:r w:rsidRPr="00E44911">
                            <w:rPr>
                              <w:lang w:val="es-MX" w:bidi="es-MX"/>
                            </w:rPr>
                            <w:t xml:space="preserve"> </w:t>
                          </w:r>
                          <w:proofErr w:type="spellStart"/>
                          <w:r w:rsidRPr="00E44911">
                            <w:rPr>
                              <w:lang w:val="es-MX" w:bidi="es-MX"/>
                            </w:rPr>
                            <w:t>aliquet</w:t>
                          </w:r>
                          <w:proofErr w:type="spellEnd"/>
                          <w:r w:rsidRPr="00E44911">
                            <w:rPr>
                              <w:lang w:val="es-MX" w:bidi="es-MX"/>
                            </w:rPr>
                            <w:t xml:space="preserve"> </w:t>
                          </w:r>
                          <w:proofErr w:type="spellStart"/>
                          <w:r w:rsidRPr="00E44911">
                            <w:rPr>
                              <w:lang w:val="es-MX" w:bidi="es-MX"/>
                            </w:rPr>
                            <w:t>eu</w:t>
                          </w:r>
                          <w:proofErr w:type="spellEnd"/>
                          <w:r w:rsidRPr="00E44911">
                            <w:rPr>
                              <w:lang w:val="es-MX" w:bidi="es-MX"/>
                            </w:rPr>
                            <w:t xml:space="preserve"> mi quis lacinia. Ut fermentum a magna ut</w:t>
                          </w:r>
                          <w:r w:rsidR="00C35BF5">
                            <w:rPr>
                              <w:lang w:val="es-MX" w:bidi="es-MX"/>
                            </w:rPr>
                            <w:t> </w:t>
                          </w:r>
                          <w:r w:rsidRPr="00E44911">
                            <w:rPr>
                              <w:lang w:val="es-MX" w:bidi="es-MX"/>
                            </w:rPr>
                            <w:t>eleifend. Integer convallis suscipit ante eu</w:t>
                          </w:r>
                          <w:r w:rsidR="00C35BF5">
                            <w:rPr>
                              <w:lang w:val="es-MX" w:bidi="es-MX"/>
                            </w:rPr>
                            <w:t> </w:t>
                          </w:r>
                          <w:r w:rsidRPr="00E44911">
                            <w:rPr>
                              <w:lang w:val="es-MX" w:bidi="es-MX"/>
                            </w:rPr>
                            <w:t>varius.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Pr="00D11F53">
        <w:rPr>
          <w:noProof/>
          <w:lang w:val="es-MX" w:bidi="es-MX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9C12D76" wp14:editId="798671C5">
                <wp:simplePos x="0" y="0"/>
                <wp:positionH relativeFrom="column">
                  <wp:posOffset>3079115</wp:posOffset>
                </wp:positionH>
                <wp:positionV relativeFrom="paragraph">
                  <wp:posOffset>843915</wp:posOffset>
                </wp:positionV>
                <wp:extent cx="3208655" cy="276860"/>
                <wp:effectExtent l="0" t="0" r="0" b="0"/>
                <wp:wrapNone/>
                <wp:docPr id="3867" name="Cuadro de texto 863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08655" cy="27686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bookmarkStart w:id="1" w:name="_Hlk526272843" w:displacedByCustomXml="next"/>
                          <w:bookmarkStart w:id="2" w:name="_Hlk526272842" w:displacedByCustomXml="next"/>
                          <w:sdt>
                            <w:sdtPr>
                              <w:id w:val="262891604"/>
                              <w:placeholder>
                                <w:docPart w:val="3911EF3E42DF4B7A961AFCADE9167AF0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2359DCC7" w14:textId="1AB338CE" w:rsidR="00D11F53" w:rsidRDefault="00E44911" w:rsidP="00E44911">
                                <w:pPr>
                                  <w:jc w:val="center"/>
                                </w:pPr>
                                <w:r w:rsidRPr="00E44911">
                                  <w:rPr>
                                    <w:lang w:val="es-MX" w:bidi="es-MX"/>
                                  </w:rPr>
                                  <w:t>Estimada Verónica Fuentes</w:t>
                                </w:r>
                              </w:p>
                            </w:sdtContent>
                          </w:sdt>
                          <w:bookmarkEnd w:id="1" w:displacedByCustomXml="prev"/>
                          <w:bookmarkEnd w:id="2" w:displacedByCustomXml="prev"/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C12D76" id="Cuadro de texto 863" o:spid="_x0000_s1062" type="#_x0000_t202" style="position:absolute;margin-left:242.45pt;margin-top:66.45pt;width:252.65pt;height:21.8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" filled="f" stroked="f">
                <v:textbox style="mso-fit-shape-to-text:t">
                  <w:txbxContent>
                    <w:bookmarkStart w:id="3" w:name="_Hlk526272843" w:displacedByCustomXml="next"/>
                    <w:bookmarkStart w:id="4" w:name="_Hlk526272842" w:displacedByCustomXml="next"/>
                    <w:sdt>
                      <w:sdtPr>
                        <w:id w:val="262891604"/>
                        <w:placeholder>
                          <w:docPart w:val="3911EF3E42DF4B7A961AFCADE9167AF0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2359DCC7" w14:textId="1AB338CE" w:rsidR="00D11F53" w:rsidRDefault="00E44911" w:rsidP="00E44911">
                          <w:pPr>
                            <w:jc w:val="center"/>
                          </w:pPr>
                          <w:r w:rsidRPr="00E44911">
                            <w:rPr>
                              <w:lang w:val="es-MX" w:bidi="es-MX"/>
                            </w:rPr>
                            <w:t>Estimada Verónica Fuentes</w:t>
                          </w:r>
                        </w:p>
                      </w:sdtContent>
                    </w:sdt>
                    <w:bookmarkEnd w:id="3" w:displacedByCustomXml="prev"/>
                    <w:bookmarkEnd w:id="4" w:displacedByCustomXml="prev"/>
                  </w:txbxContent>
                </v:textbox>
              </v:shape>
            </w:pict>
          </mc:Fallback>
        </mc:AlternateContent>
      </w:r>
    </w:p>
    <w:sectPr w:rsidR="00D11F53" w:rsidSect="00583690">
      <w:headerReference w:type="even" r:id="rId9"/>
      <w:headerReference w:type="default" r:id="rId10"/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A25343" w14:textId="77777777" w:rsidR="00D83788" w:rsidRDefault="00D83788" w:rsidP="00D11F53">
      <w:pPr>
        <w:spacing w:after="0" w:line="240" w:lineRule="auto"/>
      </w:pPr>
      <w:r>
        <w:separator/>
      </w:r>
    </w:p>
  </w:endnote>
  <w:endnote w:type="continuationSeparator" w:id="0">
    <w:p w14:paraId="356752DF" w14:textId="77777777" w:rsidR="00D83788" w:rsidRDefault="00D83788" w:rsidP="00D11F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Bodoni MT Black">
    <w:panose1 w:val="02070A03080606020203"/>
    <w:charset w:val="00"/>
    <w:family w:val="roman"/>
    <w:pitch w:val="variable"/>
    <w:sig w:usb0="00000003" w:usb1="00000000" w:usb2="00000000" w:usb3="00000000" w:csb0="0000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FA2696" w14:textId="77777777" w:rsidR="00D83788" w:rsidRDefault="00D83788" w:rsidP="00D11F53">
      <w:pPr>
        <w:spacing w:after="0" w:line="240" w:lineRule="auto"/>
      </w:pPr>
      <w:r>
        <w:separator/>
      </w:r>
    </w:p>
  </w:footnote>
  <w:footnote w:type="continuationSeparator" w:id="0">
    <w:p w14:paraId="586D249D" w14:textId="77777777" w:rsidR="00D83788" w:rsidRDefault="00D83788" w:rsidP="00D11F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1D9B80" w14:textId="77777777" w:rsidR="00D11F53" w:rsidRDefault="00D11F53">
    <w:pPr>
      <w:pStyle w:val="Encabezado"/>
    </w:pPr>
    <w:r w:rsidRPr="00D11F53">
      <w:rPr>
        <w:noProof/>
        <w:lang w:val="es-MX" w:bidi="es-MX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7698651D" wp14:editId="06DC46A7">
              <wp:simplePos x="0" y="0"/>
              <wp:positionH relativeFrom="page">
                <wp:posOffset>-31898</wp:posOffset>
              </wp:positionH>
              <wp:positionV relativeFrom="page">
                <wp:posOffset>350875</wp:posOffset>
              </wp:positionV>
              <wp:extent cx="7808976" cy="9938788"/>
              <wp:effectExtent l="0" t="0" r="26035" b="5715"/>
              <wp:wrapNone/>
              <wp:docPr id="2" name="Grupo 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808976" cy="9938788"/>
                        <a:chOff x="0" y="88797"/>
                        <a:chExt cx="7811483" cy="9440856"/>
                      </a:xfrm>
                    </wpg:grpSpPr>
                    <wps:wsp>
                      <wps:cNvPr id="1509" name="Rectángulo 1509"/>
                      <wps:cNvSpPr/>
                      <wps:spPr>
                        <a:xfrm>
                          <a:off x="3902185" y="5030364"/>
                          <a:ext cx="3654384" cy="449928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1510" name="Grupo 1510"/>
                      <wpg:cNvGrpSpPr/>
                      <wpg:grpSpPr>
                        <a:xfrm>
                          <a:off x="1222242" y="6271201"/>
                          <a:ext cx="1781964" cy="1670602"/>
                          <a:chOff x="1222242" y="6271201"/>
                          <a:chExt cx="1781964" cy="1670602"/>
                        </a:xfrm>
                      </wpg:grpSpPr>
                      <wps:wsp>
                        <wps:cNvPr id="1511" name="Forma libre: Forma 1511"/>
                        <wps:cNvSpPr/>
                        <wps:spPr>
                          <a:xfrm rot="9294856">
                            <a:off x="1222242" y="6271201"/>
                            <a:ext cx="1781964" cy="1670602"/>
                          </a:xfrm>
                          <a:custGeom>
                            <a:avLst/>
                            <a:gdLst>
                              <a:gd name="connsiteX0" fmla="*/ 34609 w 258384"/>
                              <a:gd name="connsiteY0" fmla="*/ 70590 h 242235"/>
                              <a:gd name="connsiteX1" fmla="*/ 123428 w 258384"/>
                              <a:gd name="connsiteY1" fmla="*/ 20528 h 242235"/>
                              <a:gd name="connsiteX2" fmla="*/ 217093 w 258384"/>
                              <a:gd name="connsiteY2" fmla="*/ 62516 h 242235"/>
                              <a:gd name="connsiteX3" fmla="*/ 239701 w 258384"/>
                              <a:gd name="connsiteY3" fmla="*/ 115808 h 242235"/>
                              <a:gd name="connsiteX4" fmla="*/ 107279 w 258384"/>
                              <a:gd name="connsiteY4" fmla="*/ 228851 h 242235"/>
                              <a:gd name="connsiteX5" fmla="*/ 34609 w 258384"/>
                              <a:gd name="connsiteY5" fmla="*/ 70590 h 24223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58384" h="242235">
                                <a:moveTo>
                                  <a:pt x="34609" y="70590"/>
                                </a:moveTo>
                                <a:cubicBezTo>
                                  <a:pt x="52373" y="41522"/>
                                  <a:pt x="87901" y="22143"/>
                                  <a:pt x="123428" y="20528"/>
                                </a:cubicBezTo>
                                <a:cubicBezTo>
                                  <a:pt x="158956" y="20528"/>
                                  <a:pt x="192869" y="36677"/>
                                  <a:pt x="217093" y="62516"/>
                                </a:cubicBezTo>
                                <a:cubicBezTo>
                                  <a:pt x="230012" y="77050"/>
                                  <a:pt x="239701" y="96429"/>
                                  <a:pt x="239701" y="115808"/>
                                </a:cubicBezTo>
                                <a:cubicBezTo>
                                  <a:pt x="239701" y="175559"/>
                                  <a:pt x="167031" y="249844"/>
                                  <a:pt x="107279" y="228851"/>
                                </a:cubicBezTo>
                                <a:cubicBezTo>
                                  <a:pt x="42683" y="206242"/>
                                  <a:pt x="-4149" y="131957"/>
                                  <a:pt x="34609" y="7059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16144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1512" name="Grupo 1512"/>
                        <wpg:cNvGrpSpPr/>
                        <wpg:grpSpPr>
                          <a:xfrm>
                            <a:off x="1579502" y="6600457"/>
                            <a:ext cx="1003849" cy="1002518"/>
                            <a:chOff x="1579502" y="6600457"/>
                            <a:chExt cx="1003849" cy="1002518"/>
                          </a:xfrm>
                        </wpg:grpSpPr>
                        <wpg:grpSp>
                          <wpg:cNvPr id="1513" name="Grupo 1513"/>
                          <wpg:cNvGrpSpPr/>
                          <wpg:grpSpPr>
                            <a:xfrm>
                              <a:off x="1759565" y="6800836"/>
                              <a:ext cx="741235" cy="707338"/>
                              <a:chOff x="1759565" y="6800836"/>
                              <a:chExt cx="741235" cy="707338"/>
                            </a:xfrm>
                          </wpg:grpSpPr>
                          <wps:wsp>
                            <wps:cNvPr id="1514" name="Forma libre: Forma 1514"/>
                            <wps:cNvSpPr/>
                            <wps:spPr>
                              <a:xfrm>
                                <a:off x="2408598" y="7199048"/>
                                <a:ext cx="92202" cy="57626"/>
                              </a:xfrm>
                              <a:custGeom>
                                <a:avLst/>
                                <a:gdLst>
                                  <a:gd name="connsiteX0" fmla="*/ 80333 w 92202"/>
                                  <a:gd name="connsiteY0" fmla="*/ 31927 h 57626"/>
                                  <a:gd name="connsiteX1" fmla="*/ 26164 w 92202"/>
                                  <a:gd name="connsiteY1" fmla="*/ 11181 h 57626"/>
                                  <a:gd name="connsiteX2" fmla="*/ 11181 w 92202"/>
                                  <a:gd name="connsiteY2" fmla="*/ 18096 h 57626"/>
                                  <a:gd name="connsiteX3" fmla="*/ 18096 w 92202"/>
                                  <a:gd name="connsiteY3" fmla="*/ 33079 h 57626"/>
                                  <a:gd name="connsiteX4" fmla="*/ 72265 w 92202"/>
                                  <a:gd name="connsiteY4" fmla="*/ 53825 h 57626"/>
                                  <a:gd name="connsiteX5" fmla="*/ 76875 w 92202"/>
                                  <a:gd name="connsiteY5" fmla="*/ 54977 h 57626"/>
                                  <a:gd name="connsiteX6" fmla="*/ 87248 w 92202"/>
                                  <a:gd name="connsiteY6" fmla="*/ 48062 h 57626"/>
                                  <a:gd name="connsiteX7" fmla="*/ 80333 w 92202"/>
                                  <a:gd name="connsiteY7" fmla="*/ 31927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57626">
                                    <a:moveTo>
                                      <a:pt x="80333" y="31927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72265" y="53825"/>
                                    </a:lnTo>
                                    <a:cubicBezTo>
                                      <a:pt x="73418" y="53825"/>
                                      <a:pt x="74570" y="54977"/>
                                      <a:pt x="76875" y="54977"/>
                                    </a:cubicBezTo>
                                    <a:cubicBezTo>
                                      <a:pt x="81485" y="54977"/>
                                      <a:pt x="86095" y="52672"/>
                                      <a:pt x="87248" y="48062"/>
                                    </a:cubicBezTo>
                                    <a:cubicBezTo>
                                      <a:pt x="88400" y="41147"/>
                                      <a:pt x="86095" y="34232"/>
                                      <a:pt x="80333" y="3192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15" name="Forma libre: Forma 1515"/>
                            <wps:cNvSpPr/>
                            <wps:spPr>
                              <a:xfrm>
                                <a:off x="2185570" y="7180017"/>
                                <a:ext cx="161354" cy="138303"/>
                              </a:xfrm>
                              <a:custGeom>
                                <a:avLst/>
                                <a:gdLst>
                                  <a:gd name="connsiteX0" fmla="*/ 148922 w 161353"/>
                                  <a:gd name="connsiteY0" fmla="*/ 137397 h 138303"/>
                                  <a:gd name="connsiteX1" fmla="*/ 158142 w 161353"/>
                                  <a:gd name="connsiteY1" fmla="*/ 132786 h 138303"/>
                                  <a:gd name="connsiteX2" fmla="*/ 156989 w 161353"/>
                                  <a:gd name="connsiteY2" fmla="*/ 116651 h 138303"/>
                                  <a:gd name="connsiteX3" fmla="*/ 29059 w 161353"/>
                                  <a:gd name="connsiteY3" fmla="*/ 12924 h 138303"/>
                                  <a:gd name="connsiteX4" fmla="*/ 12924 w 161353"/>
                                  <a:gd name="connsiteY4" fmla="*/ 14076 h 138303"/>
                                  <a:gd name="connsiteX5" fmla="*/ 14076 w 161353"/>
                                  <a:gd name="connsiteY5" fmla="*/ 30212 h 138303"/>
                                  <a:gd name="connsiteX6" fmla="*/ 142007 w 161353"/>
                                  <a:gd name="connsiteY6" fmla="*/ 133939 h 138303"/>
                                  <a:gd name="connsiteX7" fmla="*/ 148922 w 161353"/>
                                  <a:gd name="connsiteY7" fmla="*/ 137397 h 13830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61353" h="138303">
                                    <a:moveTo>
                                      <a:pt x="148922" y="137397"/>
                                    </a:moveTo>
                                    <a:cubicBezTo>
                                      <a:pt x="152379" y="137397"/>
                                      <a:pt x="155837" y="136244"/>
                                      <a:pt x="158142" y="132786"/>
                                    </a:cubicBezTo>
                                    <a:cubicBezTo>
                                      <a:pt x="161600" y="128176"/>
                                      <a:pt x="161600" y="120109"/>
                                      <a:pt x="156989" y="116651"/>
                                    </a:cubicBezTo>
                                    <a:lnTo>
                                      <a:pt x="29059" y="12924"/>
                                    </a:ln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142007" y="133939"/>
                                    </a:lnTo>
                                    <a:cubicBezTo>
                                      <a:pt x="144312" y="136244"/>
                                      <a:pt x="146617" y="137397"/>
                                      <a:pt x="148922" y="13739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16" name="Forma libre: Forma 1516"/>
                            <wps:cNvSpPr/>
                            <wps:spPr>
                              <a:xfrm>
                                <a:off x="1760289" y="6845890"/>
                                <a:ext cx="126778" cy="103727"/>
                              </a:xfrm>
                              <a:custGeom>
                                <a:avLst/>
                                <a:gdLst>
                                  <a:gd name="connsiteX0" fmla="*/ 12924 w 126777"/>
                                  <a:gd name="connsiteY0" fmla="*/ 15124 h 103727"/>
                                  <a:gd name="connsiteX1" fmla="*/ 14076 w 126777"/>
                                  <a:gd name="connsiteY1" fmla="*/ 31259 h 103727"/>
                                  <a:gd name="connsiteX2" fmla="*/ 99363 w 126777"/>
                                  <a:gd name="connsiteY2" fmla="*/ 100411 h 103727"/>
                                  <a:gd name="connsiteX3" fmla="*/ 106278 w 126777"/>
                                  <a:gd name="connsiteY3" fmla="*/ 102716 h 103727"/>
                                  <a:gd name="connsiteX4" fmla="*/ 115499 w 126777"/>
                                  <a:gd name="connsiteY4" fmla="*/ 98106 h 103727"/>
                                  <a:gd name="connsiteX5" fmla="*/ 114346 w 126777"/>
                                  <a:gd name="connsiteY5" fmla="*/ 81970 h 103727"/>
                                  <a:gd name="connsiteX6" fmla="*/ 29059 w 126777"/>
                                  <a:gd name="connsiteY6" fmla="*/ 12819 h 103727"/>
                                  <a:gd name="connsiteX7" fmla="*/ 12924 w 126777"/>
                                  <a:gd name="connsiteY7" fmla="*/ 15124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26777" h="103727">
                                    <a:moveTo>
                                      <a:pt x="12924" y="15124"/>
                                    </a:moveTo>
                                    <a:cubicBezTo>
                                      <a:pt x="9466" y="19734"/>
                                      <a:pt x="9466" y="27802"/>
                                      <a:pt x="14076" y="31259"/>
                                    </a:cubicBezTo>
                                    <a:lnTo>
                                      <a:pt x="99363" y="100411"/>
                                    </a:lnTo>
                                    <a:cubicBezTo>
                                      <a:pt x="101668" y="102716"/>
                                      <a:pt x="103973" y="102716"/>
                                      <a:pt x="106278" y="102716"/>
                                    </a:cubicBezTo>
                                    <a:cubicBezTo>
                                      <a:pt x="109736" y="102716"/>
                                      <a:pt x="113193" y="101563"/>
                                      <a:pt x="115499" y="98106"/>
                                    </a:cubicBezTo>
                                    <a:cubicBezTo>
                                      <a:pt x="118956" y="93496"/>
                                      <a:pt x="118956" y="85428"/>
                                      <a:pt x="114346" y="81970"/>
                                    </a:cubicBezTo>
                                    <a:lnTo>
                                      <a:pt x="29059" y="12819"/>
                                    </a:lnTo>
                                    <a:cubicBezTo>
                                      <a:pt x="24449" y="9361"/>
                                      <a:pt x="16381" y="9361"/>
                                      <a:pt x="12924" y="1512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17" name="Forma libre: Forma 1517"/>
                            <wps:cNvSpPr/>
                            <wps:spPr>
                              <a:xfrm>
                                <a:off x="1894501" y="6822102"/>
                                <a:ext cx="115253" cy="161354"/>
                              </a:xfrm>
                              <a:custGeom>
                                <a:avLst/>
                                <a:gdLst>
                                  <a:gd name="connsiteX0" fmla="*/ 87318 w 115252"/>
                                  <a:gd name="connsiteY0" fmla="*/ 151860 h 161353"/>
                                  <a:gd name="connsiteX1" fmla="*/ 97691 w 115252"/>
                                  <a:gd name="connsiteY1" fmla="*/ 157622 h 161353"/>
                                  <a:gd name="connsiteX2" fmla="*/ 103454 w 115252"/>
                                  <a:gd name="connsiteY2" fmla="*/ 156470 h 161353"/>
                                  <a:gd name="connsiteX3" fmla="*/ 106911 w 115252"/>
                                  <a:gd name="connsiteY3" fmla="*/ 140334 h 161353"/>
                                  <a:gd name="connsiteX4" fmla="*/ 31997 w 115252"/>
                                  <a:gd name="connsiteY4" fmla="*/ 15862 h 161353"/>
                                  <a:gd name="connsiteX5" fmla="*/ 15862 w 115252"/>
                                  <a:gd name="connsiteY5" fmla="*/ 12404 h 161353"/>
                                  <a:gd name="connsiteX6" fmla="*/ 12404 w 115252"/>
                                  <a:gd name="connsiteY6" fmla="*/ 28539 h 161353"/>
                                  <a:gd name="connsiteX7" fmla="*/ 87318 w 115252"/>
                                  <a:gd name="connsiteY7" fmla="*/ 151860 h 161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15252" h="161353">
                                    <a:moveTo>
                                      <a:pt x="87318" y="151860"/>
                                    </a:moveTo>
                                    <a:cubicBezTo>
                                      <a:pt x="89623" y="155317"/>
                                      <a:pt x="93081" y="157622"/>
                                      <a:pt x="97691" y="157622"/>
                                    </a:cubicBezTo>
                                    <a:cubicBezTo>
                                      <a:pt x="99996" y="157622"/>
                                      <a:pt x="102301" y="157622"/>
                                      <a:pt x="103454" y="156470"/>
                                    </a:cubicBezTo>
                                    <a:cubicBezTo>
                                      <a:pt x="109216" y="153012"/>
                                      <a:pt x="110369" y="146097"/>
                                      <a:pt x="106911" y="140334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87318" y="1518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18" name="Forma libre: Forma 1518"/>
                            <wps:cNvSpPr/>
                            <wps:spPr>
                              <a:xfrm>
                                <a:off x="2097960" y="7310234"/>
                                <a:ext cx="57626" cy="149828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37 h 149828"/>
                                  <a:gd name="connsiteX1" fmla="*/ 10637 w 57626"/>
                                  <a:gd name="connsiteY1" fmla="*/ 24467 h 149828"/>
                                  <a:gd name="connsiteX2" fmla="*/ 33687 w 57626"/>
                                  <a:gd name="connsiteY2" fmla="*/ 138567 h 149828"/>
                                  <a:gd name="connsiteX3" fmla="*/ 45213 w 57626"/>
                                  <a:gd name="connsiteY3" fmla="*/ 147787 h 149828"/>
                                  <a:gd name="connsiteX4" fmla="*/ 47518 w 57626"/>
                                  <a:gd name="connsiteY4" fmla="*/ 147787 h 149828"/>
                                  <a:gd name="connsiteX5" fmla="*/ 56738 w 57626"/>
                                  <a:gd name="connsiteY5" fmla="*/ 133957 h 149828"/>
                                  <a:gd name="connsiteX6" fmla="*/ 33687 w 57626"/>
                                  <a:gd name="connsiteY6" fmla="*/ 19857 h 149828"/>
                                  <a:gd name="connsiteX7" fmla="*/ 19857 w 57626"/>
                                  <a:gd name="connsiteY7" fmla="*/ 10637 h 14982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49828">
                                    <a:moveTo>
                                      <a:pt x="19857" y="10637"/>
                                    </a:move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33687" y="138567"/>
                                    </a:lnTo>
                                    <a:cubicBezTo>
                                      <a:pt x="34840" y="144330"/>
                                      <a:pt x="39450" y="147787"/>
                                      <a:pt x="45213" y="147787"/>
                                    </a:cubicBezTo>
                                    <a:cubicBezTo>
                                      <a:pt x="46365" y="147787"/>
                                      <a:pt x="46365" y="147787"/>
                                      <a:pt x="47518" y="147787"/>
                                    </a:cubicBezTo>
                                    <a:cubicBezTo>
                                      <a:pt x="53280" y="146635"/>
                                      <a:pt x="57890" y="140872"/>
                                      <a:pt x="56738" y="133957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5620" y="9484"/>
                                      <a:pt x="19857" y="106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19" name="Forma libre: Forma 1519"/>
                            <wps:cNvSpPr/>
                            <wps:spPr>
                              <a:xfrm>
                                <a:off x="1837195" y="7404447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60490 w 69151"/>
                                  <a:gd name="connsiteY0" fmla="*/ 12084 h 103727"/>
                                  <a:gd name="connsiteX1" fmla="*/ 44354 w 69151"/>
                                  <a:gd name="connsiteY1" fmla="*/ 16694 h 103727"/>
                                  <a:gd name="connsiteX2" fmla="*/ 12084 w 69151"/>
                                  <a:gd name="connsiteY2" fmla="*/ 77778 h 103727"/>
                                  <a:gd name="connsiteX3" fmla="*/ 16694 w 69151"/>
                                  <a:gd name="connsiteY3" fmla="*/ 93913 h 103727"/>
                                  <a:gd name="connsiteX4" fmla="*/ 22456 w 69151"/>
                                  <a:gd name="connsiteY4" fmla="*/ 95065 h 103727"/>
                                  <a:gd name="connsiteX5" fmla="*/ 32829 w 69151"/>
                                  <a:gd name="connsiteY5" fmla="*/ 89303 h 103727"/>
                                  <a:gd name="connsiteX6" fmla="*/ 65100 w 69151"/>
                                  <a:gd name="connsiteY6" fmla="*/ 28219 h 103727"/>
                                  <a:gd name="connsiteX7" fmla="*/ 60490 w 69151"/>
                                  <a:gd name="connsiteY7" fmla="*/ 12084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60490" y="12084"/>
                                    </a:move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7067" y="95065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1304"/>
                                      <a:pt x="66252" y="14389"/>
                                      <a:pt x="60490" y="120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0" name="Forma libre: Forma 1520"/>
                            <wps:cNvSpPr/>
                            <wps:spPr>
                              <a:xfrm>
                                <a:off x="2296213" y="6800836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0991 w 92202"/>
                                  <a:gd name="connsiteY0" fmla="*/ 79770 h 80676"/>
                                  <a:gd name="connsiteX1" fmla="*/ 29059 w 92202"/>
                                  <a:gd name="connsiteY1" fmla="*/ 76313 h 80676"/>
                                  <a:gd name="connsiteX2" fmla="*/ 79770 w 92202"/>
                                  <a:gd name="connsiteY2" fmla="*/ 30212 h 80676"/>
                                  <a:gd name="connsiteX3" fmla="*/ 80923 w 92202"/>
                                  <a:gd name="connsiteY3" fmla="*/ 14076 h 80676"/>
                                  <a:gd name="connsiteX4" fmla="*/ 64787 w 92202"/>
                                  <a:gd name="connsiteY4" fmla="*/ 12924 h 80676"/>
                                  <a:gd name="connsiteX5" fmla="*/ 14076 w 92202"/>
                                  <a:gd name="connsiteY5" fmla="*/ 59025 h 80676"/>
                                  <a:gd name="connsiteX6" fmla="*/ 12924 w 92202"/>
                                  <a:gd name="connsiteY6" fmla="*/ 75160 h 80676"/>
                                  <a:gd name="connsiteX7" fmla="*/ 20991 w 92202"/>
                                  <a:gd name="connsiteY7" fmla="*/ 7977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0991" y="79770"/>
                                    </a:moveTo>
                                    <a:cubicBezTo>
                                      <a:pt x="23296" y="79770"/>
                                      <a:pt x="26754" y="78618"/>
                                      <a:pt x="29059" y="76313"/>
                                    </a:cubicBezTo>
                                    <a:lnTo>
                                      <a:pt x="79770" y="30212"/>
                                    </a:lnTo>
                                    <a:cubicBezTo>
                                      <a:pt x="84380" y="25602"/>
                                      <a:pt x="84380" y="18686"/>
                                      <a:pt x="80923" y="14076"/>
                                    </a:cubicBezTo>
                                    <a:cubicBezTo>
                                      <a:pt x="76313" y="9466"/>
                                      <a:pt x="69397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8618"/>
                                      <a:pt x="18686" y="79770"/>
                                      <a:pt x="20991" y="7977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1" name="Forma libre: Forma 1521"/>
                            <wps:cNvSpPr/>
                            <wps:spPr>
                              <a:xfrm>
                                <a:off x="1759565" y="7143069"/>
                                <a:ext cx="138303" cy="80677"/>
                              </a:xfrm>
                              <a:custGeom>
                                <a:avLst/>
                                <a:gdLst>
                                  <a:gd name="connsiteX0" fmla="*/ 11342 w 138303"/>
                                  <a:gd name="connsiteY0" fmla="*/ 67160 h 80676"/>
                                  <a:gd name="connsiteX1" fmla="*/ 21715 w 138303"/>
                                  <a:gd name="connsiteY1" fmla="*/ 74075 h 80676"/>
                                  <a:gd name="connsiteX2" fmla="*/ 26325 w 138303"/>
                                  <a:gd name="connsiteY2" fmla="*/ 72922 h 80676"/>
                                  <a:gd name="connsiteX3" fmla="*/ 123137 w 138303"/>
                                  <a:gd name="connsiteY3" fmla="*/ 32584 h 80676"/>
                                  <a:gd name="connsiteX4" fmla="*/ 128900 w 138303"/>
                                  <a:gd name="connsiteY4" fmla="*/ 17601 h 80676"/>
                                  <a:gd name="connsiteX5" fmla="*/ 113917 w 138303"/>
                                  <a:gd name="connsiteY5" fmla="*/ 11839 h 80676"/>
                                  <a:gd name="connsiteX6" fmla="*/ 17105 w 138303"/>
                                  <a:gd name="connsiteY6" fmla="*/ 52177 h 80676"/>
                                  <a:gd name="connsiteX7" fmla="*/ 11342 w 138303"/>
                                  <a:gd name="connsiteY7" fmla="*/ 671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80676">
                                    <a:moveTo>
                                      <a:pt x="11342" y="67160"/>
                                    </a:moveTo>
                                    <a:cubicBezTo>
                                      <a:pt x="13648" y="71770"/>
                                      <a:pt x="17105" y="74075"/>
                                      <a:pt x="21715" y="74075"/>
                                    </a:cubicBezTo>
                                    <a:cubicBezTo>
                                      <a:pt x="22868" y="74075"/>
                                      <a:pt x="25173" y="74075"/>
                                      <a:pt x="26325" y="72922"/>
                                    </a:cubicBezTo>
                                    <a:lnTo>
                                      <a:pt x="123137" y="32584"/>
                                    </a:lnTo>
                                    <a:cubicBezTo>
                                      <a:pt x="128900" y="30279"/>
                                      <a:pt x="132358" y="23364"/>
                                      <a:pt x="128900" y="17601"/>
                                    </a:cubicBezTo>
                                    <a:cubicBezTo>
                                      <a:pt x="126595" y="11839"/>
                                      <a:pt x="119680" y="8381"/>
                                      <a:pt x="113917" y="11839"/>
                                    </a:cubicBezTo>
                                    <a:lnTo>
                                      <a:pt x="17105" y="52177"/>
                                    </a:lnTo>
                                    <a:cubicBezTo>
                                      <a:pt x="11342" y="54482"/>
                                      <a:pt x="9037" y="61397"/>
                                      <a:pt x="11342" y="6716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1522" name="Grupo 1522"/>
                          <wpg:cNvGrpSpPr/>
                          <wpg:grpSpPr>
                            <a:xfrm>
                              <a:off x="1579502" y="6638490"/>
                              <a:ext cx="1003849" cy="728236"/>
                              <a:chOff x="1579502" y="6638490"/>
                              <a:chExt cx="1003849" cy="728236"/>
                            </a:xfrm>
                          </wpg:grpSpPr>
                          <wps:wsp>
                            <wps:cNvPr id="1523" name="Forma libre: Forma 1523"/>
                            <wps:cNvSpPr/>
                            <wps:spPr>
                              <a:xfrm>
                                <a:off x="1587569" y="6872452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8900 w 92202"/>
                                  <a:gd name="connsiteY0" fmla="*/ 56560 h 80676"/>
                                  <a:gd name="connsiteX1" fmla="*/ 27747 w 92202"/>
                                  <a:gd name="connsiteY1" fmla="*/ 78458 h 80676"/>
                                  <a:gd name="connsiteX2" fmla="*/ 28900 w 92202"/>
                                  <a:gd name="connsiteY2" fmla="*/ 80763 h 80676"/>
                                  <a:gd name="connsiteX3" fmla="*/ 30052 w 92202"/>
                                  <a:gd name="connsiteY3" fmla="*/ 80763 h 80676"/>
                                  <a:gd name="connsiteX4" fmla="*/ 31205 w 92202"/>
                                  <a:gd name="connsiteY4" fmla="*/ 80763 h 80676"/>
                                  <a:gd name="connsiteX5" fmla="*/ 49645 w 92202"/>
                                  <a:gd name="connsiteY5" fmla="*/ 69238 h 80676"/>
                                  <a:gd name="connsiteX6" fmla="*/ 69238 w 92202"/>
                                  <a:gd name="connsiteY6" fmla="*/ 77306 h 80676"/>
                                  <a:gd name="connsiteX7" fmla="*/ 72696 w 92202"/>
                                  <a:gd name="connsiteY7" fmla="*/ 77306 h 80676"/>
                                  <a:gd name="connsiteX8" fmla="*/ 73848 w 92202"/>
                                  <a:gd name="connsiteY8" fmla="*/ 73848 h 80676"/>
                                  <a:gd name="connsiteX9" fmla="*/ 68085 w 92202"/>
                                  <a:gd name="connsiteY9" fmla="*/ 53103 h 80676"/>
                                  <a:gd name="connsiteX10" fmla="*/ 81916 w 92202"/>
                                  <a:gd name="connsiteY10" fmla="*/ 36967 h 80676"/>
                                  <a:gd name="connsiteX11" fmla="*/ 81916 w 92202"/>
                                  <a:gd name="connsiteY11" fmla="*/ 33510 h 80676"/>
                                  <a:gd name="connsiteX12" fmla="*/ 79611 w 92202"/>
                                  <a:gd name="connsiteY12" fmla="*/ 32357 h 80676"/>
                                  <a:gd name="connsiteX13" fmla="*/ 57713 w 92202"/>
                                  <a:gd name="connsiteY13" fmla="*/ 30052 h 80676"/>
                                  <a:gd name="connsiteX14" fmla="*/ 46187 w 92202"/>
                                  <a:gd name="connsiteY14" fmla="*/ 11612 h 80676"/>
                                  <a:gd name="connsiteX15" fmla="*/ 43882 w 92202"/>
                                  <a:gd name="connsiteY15" fmla="*/ 10459 h 80676"/>
                                  <a:gd name="connsiteX16" fmla="*/ 41577 w 92202"/>
                                  <a:gd name="connsiteY16" fmla="*/ 12764 h 80676"/>
                                  <a:gd name="connsiteX17" fmla="*/ 34662 w 92202"/>
                                  <a:gd name="connsiteY17" fmla="*/ 33510 h 80676"/>
                                  <a:gd name="connsiteX18" fmla="*/ 12764 w 92202"/>
                                  <a:gd name="connsiteY18" fmla="*/ 38120 h 80676"/>
                                  <a:gd name="connsiteX19" fmla="*/ 10459 w 92202"/>
                                  <a:gd name="connsiteY19" fmla="*/ 40425 h 80676"/>
                                  <a:gd name="connsiteX20" fmla="*/ 11612 w 92202"/>
                                  <a:gd name="connsiteY20" fmla="*/ 42730 h 80676"/>
                                  <a:gd name="connsiteX21" fmla="*/ 28900 w 92202"/>
                                  <a:gd name="connsiteY21" fmla="*/ 565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8900" y="56560"/>
                                    </a:moveTo>
                                    <a:lnTo>
                                      <a:pt x="27747" y="78458"/>
                                    </a:lnTo>
                                    <a:cubicBezTo>
                                      <a:pt x="27747" y="79611"/>
                                      <a:pt x="27747" y="80763"/>
                                      <a:pt x="28900" y="80763"/>
                                    </a:cubicBezTo>
                                    <a:cubicBezTo>
                                      <a:pt x="28900" y="80763"/>
                                      <a:pt x="30052" y="80763"/>
                                      <a:pt x="30052" y="80763"/>
                                    </a:cubicBezTo>
                                    <a:cubicBezTo>
                                      <a:pt x="30052" y="80763"/>
                                      <a:pt x="31205" y="80763"/>
                                      <a:pt x="31205" y="80763"/>
                                    </a:cubicBezTo>
                                    <a:lnTo>
                                      <a:pt x="49645" y="69238"/>
                                    </a:lnTo>
                                    <a:lnTo>
                                      <a:pt x="69238" y="77306"/>
                                    </a:lnTo>
                                    <a:cubicBezTo>
                                      <a:pt x="70390" y="77306"/>
                                      <a:pt x="71543" y="77306"/>
                                      <a:pt x="72696" y="77306"/>
                                    </a:cubicBezTo>
                                    <a:cubicBezTo>
                                      <a:pt x="73848" y="76153"/>
                                      <a:pt x="73848" y="75001"/>
                                      <a:pt x="73848" y="73848"/>
                                    </a:cubicBezTo>
                                    <a:lnTo>
                                      <a:pt x="68085" y="53103"/>
                                    </a:lnTo>
                                    <a:lnTo>
                                      <a:pt x="81916" y="36967"/>
                                    </a:lnTo>
                                    <a:cubicBezTo>
                                      <a:pt x="83068" y="35815"/>
                                      <a:pt x="83068" y="34662"/>
                                      <a:pt x="81916" y="33510"/>
                                    </a:cubicBezTo>
                                    <a:cubicBezTo>
                                      <a:pt x="81916" y="32357"/>
                                      <a:pt x="80763" y="32357"/>
                                      <a:pt x="79611" y="32357"/>
                                    </a:cubicBezTo>
                                    <a:lnTo>
                                      <a:pt x="57713" y="30052"/>
                                    </a:lnTo>
                                    <a:lnTo>
                                      <a:pt x="46187" y="11612"/>
                                    </a:lnTo>
                                    <a:cubicBezTo>
                                      <a:pt x="45035" y="10459"/>
                                      <a:pt x="45035" y="10459"/>
                                      <a:pt x="43882" y="10459"/>
                                    </a:cubicBezTo>
                                    <a:cubicBezTo>
                                      <a:pt x="42730" y="10459"/>
                                      <a:pt x="41577" y="11612"/>
                                      <a:pt x="41577" y="12764"/>
                                    </a:cubicBezTo>
                                    <a:lnTo>
                                      <a:pt x="34662" y="33510"/>
                                    </a:lnTo>
                                    <a:lnTo>
                                      <a:pt x="12764" y="38120"/>
                                    </a:lnTo>
                                    <a:cubicBezTo>
                                      <a:pt x="11612" y="38120"/>
                                      <a:pt x="10459" y="39272"/>
                                      <a:pt x="10459" y="40425"/>
                                    </a:cubicBezTo>
                                    <a:cubicBezTo>
                                      <a:pt x="10459" y="41577"/>
                                      <a:pt x="10459" y="42730"/>
                                      <a:pt x="11612" y="42730"/>
                                    </a:cubicBezTo>
                                    <a:lnTo>
                                      <a:pt x="28900" y="565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4" name="Forma libre: Forma 1524"/>
                            <wps:cNvSpPr/>
                            <wps:spPr>
                              <a:xfrm>
                                <a:off x="2469539" y="6638490"/>
                                <a:ext cx="80677" cy="92202"/>
                              </a:xfrm>
                              <a:custGeom>
                                <a:avLst/>
                                <a:gdLst>
                                  <a:gd name="connsiteX0" fmla="*/ 22849 w 80676"/>
                                  <a:gd name="connsiteY0" fmla="*/ 46187 h 92202"/>
                                  <a:gd name="connsiteX1" fmla="*/ 13629 w 80676"/>
                                  <a:gd name="connsiteY1" fmla="*/ 65780 h 92202"/>
                                  <a:gd name="connsiteX2" fmla="*/ 13629 w 80676"/>
                                  <a:gd name="connsiteY2" fmla="*/ 69238 h 92202"/>
                                  <a:gd name="connsiteX3" fmla="*/ 15934 w 80676"/>
                                  <a:gd name="connsiteY3" fmla="*/ 70390 h 92202"/>
                                  <a:gd name="connsiteX4" fmla="*/ 36679 w 80676"/>
                                  <a:gd name="connsiteY4" fmla="*/ 65780 h 92202"/>
                                  <a:gd name="connsiteX5" fmla="*/ 51662 w 80676"/>
                                  <a:gd name="connsiteY5" fmla="*/ 80763 h 92202"/>
                                  <a:gd name="connsiteX6" fmla="*/ 53967 w 80676"/>
                                  <a:gd name="connsiteY6" fmla="*/ 81916 h 92202"/>
                                  <a:gd name="connsiteX7" fmla="*/ 55120 w 80676"/>
                                  <a:gd name="connsiteY7" fmla="*/ 81916 h 92202"/>
                                  <a:gd name="connsiteX8" fmla="*/ 57425 w 80676"/>
                                  <a:gd name="connsiteY8" fmla="*/ 79611 h 92202"/>
                                  <a:gd name="connsiteX9" fmla="*/ 59730 w 80676"/>
                                  <a:gd name="connsiteY9" fmla="*/ 57713 h 92202"/>
                                  <a:gd name="connsiteX10" fmla="*/ 79323 w 80676"/>
                                  <a:gd name="connsiteY10" fmla="*/ 47340 h 92202"/>
                                  <a:gd name="connsiteX11" fmla="*/ 80475 w 80676"/>
                                  <a:gd name="connsiteY11" fmla="*/ 45035 h 92202"/>
                                  <a:gd name="connsiteX12" fmla="*/ 79323 w 80676"/>
                                  <a:gd name="connsiteY12" fmla="*/ 42730 h 92202"/>
                                  <a:gd name="connsiteX13" fmla="*/ 59730 w 80676"/>
                                  <a:gd name="connsiteY13" fmla="*/ 33510 h 92202"/>
                                  <a:gd name="connsiteX14" fmla="*/ 56272 w 80676"/>
                                  <a:gd name="connsiteY14" fmla="*/ 12764 h 92202"/>
                                  <a:gd name="connsiteX15" fmla="*/ 53967 w 80676"/>
                                  <a:gd name="connsiteY15" fmla="*/ 10459 h 92202"/>
                                  <a:gd name="connsiteX16" fmla="*/ 50509 w 80676"/>
                                  <a:gd name="connsiteY16" fmla="*/ 11612 h 92202"/>
                                  <a:gd name="connsiteX17" fmla="*/ 35527 w 80676"/>
                                  <a:gd name="connsiteY17" fmla="*/ 27747 h 92202"/>
                                  <a:gd name="connsiteX18" fmla="*/ 13629 w 80676"/>
                                  <a:gd name="connsiteY18" fmla="*/ 24289 h 92202"/>
                                  <a:gd name="connsiteX19" fmla="*/ 11324 w 80676"/>
                                  <a:gd name="connsiteY19" fmla="*/ 25442 h 92202"/>
                                  <a:gd name="connsiteX20" fmla="*/ 11324 w 80676"/>
                                  <a:gd name="connsiteY20" fmla="*/ 28900 h 92202"/>
                                  <a:gd name="connsiteX21" fmla="*/ 22849 w 80676"/>
                                  <a:gd name="connsiteY21" fmla="*/ 46187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92202">
                                    <a:moveTo>
                                      <a:pt x="22849" y="46187"/>
                                    </a:moveTo>
                                    <a:lnTo>
                                      <a:pt x="13629" y="65780"/>
                                    </a:lnTo>
                                    <a:cubicBezTo>
                                      <a:pt x="13629" y="66933"/>
                                      <a:pt x="13629" y="68085"/>
                                      <a:pt x="13629" y="69238"/>
                                    </a:cubicBezTo>
                                    <a:cubicBezTo>
                                      <a:pt x="14781" y="70390"/>
                                      <a:pt x="15934" y="70390"/>
                                      <a:pt x="15934" y="70390"/>
                                    </a:cubicBezTo>
                                    <a:lnTo>
                                      <a:pt x="36679" y="65780"/>
                                    </a:lnTo>
                                    <a:lnTo>
                                      <a:pt x="51662" y="80763"/>
                                    </a:lnTo>
                                    <a:cubicBezTo>
                                      <a:pt x="51662" y="80763"/>
                                      <a:pt x="52814" y="81916"/>
                                      <a:pt x="53967" y="81916"/>
                                    </a:cubicBezTo>
                                    <a:cubicBezTo>
                                      <a:pt x="53967" y="81916"/>
                                      <a:pt x="55120" y="81916"/>
                                      <a:pt x="55120" y="81916"/>
                                    </a:cubicBezTo>
                                    <a:cubicBezTo>
                                      <a:pt x="56272" y="81916"/>
                                      <a:pt x="57425" y="80763"/>
                                      <a:pt x="57425" y="79611"/>
                                    </a:cubicBezTo>
                                    <a:lnTo>
                                      <a:pt x="59730" y="57713"/>
                                    </a:lnTo>
                                    <a:lnTo>
                                      <a:pt x="79323" y="47340"/>
                                    </a:lnTo>
                                    <a:cubicBezTo>
                                      <a:pt x="80475" y="47340"/>
                                      <a:pt x="80475" y="46187"/>
                                      <a:pt x="80475" y="45035"/>
                                    </a:cubicBezTo>
                                    <a:cubicBezTo>
                                      <a:pt x="80475" y="43882"/>
                                      <a:pt x="79323" y="42730"/>
                                      <a:pt x="79323" y="42730"/>
                                    </a:cubicBezTo>
                                    <a:lnTo>
                                      <a:pt x="59730" y="33510"/>
                                    </a:lnTo>
                                    <a:lnTo>
                                      <a:pt x="56272" y="12764"/>
                                    </a:lnTo>
                                    <a:cubicBezTo>
                                      <a:pt x="56272" y="11612"/>
                                      <a:pt x="55120" y="10459"/>
                                      <a:pt x="53967" y="10459"/>
                                    </a:cubicBezTo>
                                    <a:cubicBezTo>
                                      <a:pt x="52814" y="10459"/>
                                      <a:pt x="51662" y="10459"/>
                                      <a:pt x="50509" y="11612"/>
                                    </a:cubicBezTo>
                                    <a:lnTo>
                                      <a:pt x="35527" y="27747"/>
                                    </a:lnTo>
                                    <a:lnTo>
                                      <a:pt x="13629" y="24289"/>
                                    </a:lnTo>
                                    <a:cubicBezTo>
                                      <a:pt x="12476" y="24289"/>
                                      <a:pt x="11324" y="24289"/>
                                      <a:pt x="11324" y="25442"/>
                                    </a:cubicBezTo>
                                    <a:cubicBezTo>
                                      <a:pt x="10171" y="26595"/>
                                      <a:pt x="10171" y="27747"/>
                                      <a:pt x="11324" y="28900"/>
                                    </a:cubicBezTo>
                                    <a:lnTo>
                                      <a:pt x="22849" y="4618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5" name="Forma libre: Forma 1525"/>
                            <wps:cNvSpPr/>
                            <wps:spPr>
                              <a:xfrm>
                                <a:off x="2479624" y="7068382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91136 w 103727"/>
                                  <a:gd name="connsiteY0" fmla="*/ 10459 h 34575"/>
                                  <a:gd name="connsiteX1" fmla="*/ 91136 w 103727"/>
                                  <a:gd name="connsiteY1" fmla="*/ 10459 h 34575"/>
                                  <a:gd name="connsiteX2" fmla="*/ 21984 w 103727"/>
                                  <a:gd name="connsiteY2" fmla="*/ 10459 h 34575"/>
                                  <a:gd name="connsiteX3" fmla="*/ 10459 w 103727"/>
                                  <a:gd name="connsiteY3" fmla="*/ 21984 h 34575"/>
                                  <a:gd name="connsiteX4" fmla="*/ 21984 w 103727"/>
                                  <a:gd name="connsiteY4" fmla="*/ 33510 h 34575"/>
                                  <a:gd name="connsiteX5" fmla="*/ 21984 w 103727"/>
                                  <a:gd name="connsiteY5" fmla="*/ 33510 h 34575"/>
                                  <a:gd name="connsiteX6" fmla="*/ 91136 w 103727"/>
                                  <a:gd name="connsiteY6" fmla="*/ 33510 h 34575"/>
                                  <a:gd name="connsiteX7" fmla="*/ 102661 w 103727"/>
                                  <a:gd name="connsiteY7" fmla="*/ 21984 h 34575"/>
                                  <a:gd name="connsiteX8" fmla="*/ 91136 w 103727"/>
                                  <a:gd name="connsiteY8" fmla="*/ 10459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91136" y="10459"/>
                                    </a:move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6222"/>
                                      <a:pt x="10459" y="21984"/>
                                    </a:cubicBez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8051" y="10459"/>
                                      <a:pt x="91136" y="1045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6" name="Forma libre: Forma 1526"/>
                            <wps:cNvSpPr/>
                            <wps:spPr>
                              <a:xfrm>
                                <a:off x="1579502" y="7072992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21984 w 103727"/>
                                  <a:gd name="connsiteY0" fmla="*/ 33510 h 34575"/>
                                  <a:gd name="connsiteX1" fmla="*/ 21984 w 103727"/>
                                  <a:gd name="connsiteY1" fmla="*/ 33510 h 34575"/>
                                  <a:gd name="connsiteX2" fmla="*/ 91136 w 103727"/>
                                  <a:gd name="connsiteY2" fmla="*/ 33510 h 34575"/>
                                  <a:gd name="connsiteX3" fmla="*/ 102661 w 103727"/>
                                  <a:gd name="connsiteY3" fmla="*/ 21984 h 34575"/>
                                  <a:gd name="connsiteX4" fmla="*/ 91136 w 103727"/>
                                  <a:gd name="connsiteY4" fmla="*/ 10459 h 34575"/>
                                  <a:gd name="connsiteX5" fmla="*/ 91136 w 103727"/>
                                  <a:gd name="connsiteY5" fmla="*/ 10459 h 34575"/>
                                  <a:gd name="connsiteX6" fmla="*/ 21984 w 103727"/>
                                  <a:gd name="connsiteY6" fmla="*/ 10459 h 34575"/>
                                  <a:gd name="connsiteX7" fmla="*/ 10459 w 103727"/>
                                  <a:gd name="connsiteY7" fmla="*/ 21984 h 34575"/>
                                  <a:gd name="connsiteX8" fmla="*/ 21984 w 103727"/>
                                  <a:gd name="connsiteY8" fmla="*/ 33510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21984" y="33510"/>
                                    </a:move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6222"/>
                                      <a:pt x="10459" y="21984"/>
                                    </a:cubicBezTo>
                                    <a:cubicBezTo>
                                      <a:pt x="10459" y="28900"/>
                                      <a:pt x="15069" y="33510"/>
                                      <a:pt x="21984" y="3351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7" name="Forma libre: Forma 1527"/>
                            <wps:cNvSpPr/>
                            <wps:spPr>
                              <a:xfrm>
                                <a:off x="1994771" y="6987193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15862 w 69151"/>
                                  <a:gd name="connsiteY0" fmla="*/ 12124 h 92202"/>
                                  <a:gd name="connsiteX1" fmla="*/ 12404 w 69151"/>
                                  <a:gd name="connsiteY1" fmla="*/ 28259 h 92202"/>
                                  <a:gd name="connsiteX2" fmla="*/ 48132 w 69151"/>
                                  <a:gd name="connsiteY2" fmla="*/ 87038 h 92202"/>
                                  <a:gd name="connsiteX3" fmla="*/ 58505 w 69151"/>
                                  <a:gd name="connsiteY3" fmla="*/ 92801 h 92202"/>
                                  <a:gd name="connsiteX4" fmla="*/ 64268 w 69151"/>
                                  <a:gd name="connsiteY4" fmla="*/ 91648 h 92202"/>
                                  <a:gd name="connsiteX5" fmla="*/ 67725 w 69151"/>
                                  <a:gd name="connsiteY5" fmla="*/ 75513 h 92202"/>
                                  <a:gd name="connsiteX6" fmla="*/ 31997 w 69151"/>
                                  <a:gd name="connsiteY6" fmla="*/ 15581 h 92202"/>
                                  <a:gd name="connsiteX7" fmla="*/ 15862 w 69151"/>
                                  <a:gd name="connsiteY7" fmla="*/ 12124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15862" y="12124"/>
                                    </a:moveTo>
                                    <a:cubicBezTo>
                                      <a:pt x="10099" y="15581"/>
                                      <a:pt x="8946" y="22497"/>
                                      <a:pt x="12404" y="28259"/>
                                    </a:cubicBezTo>
                                    <a:lnTo>
                                      <a:pt x="48132" y="87038"/>
                                    </a:lnTo>
                                    <a:cubicBezTo>
                                      <a:pt x="50437" y="90496"/>
                                      <a:pt x="53895" y="92801"/>
                                      <a:pt x="58505" y="92801"/>
                                    </a:cubicBezTo>
                                    <a:cubicBezTo>
                                      <a:pt x="60810" y="92801"/>
                                      <a:pt x="63115" y="92801"/>
                                      <a:pt x="64268" y="91648"/>
                                    </a:cubicBezTo>
                                    <a:cubicBezTo>
                                      <a:pt x="70030" y="88191"/>
                                      <a:pt x="71183" y="81275"/>
                                      <a:pt x="67725" y="75513"/>
                                    </a:cubicBezTo>
                                    <a:lnTo>
                                      <a:pt x="31997" y="15581"/>
                                    </a:lnTo>
                                    <a:cubicBezTo>
                                      <a:pt x="28539" y="10971"/>
                                      <a:pt x="21624" y="8666"/>
                                      <a:pt x="15862" y="1212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8" name="Forma libre: Forma 1528"/>
                            <wps:cNvSpPr/>
                            <wps:spPr>
                              <a:xfrm>
                                <a:off x="2121869" y="6874286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16694 w 69151"/>
                                  <a:gd name="connsiteY0" fmla="*/ 93913 h 103727"/>
                                  <a:gd name="connsiteX1" fmla="*/ 22456 w 69151"/>
                                  <a:gd name="connsiteY1" fmla="*/ 95065 h 103727"/>
                                  <a:gd name="connsiteX2" fmla="*/ 32829 w 69151"/>
                                  <a:gd name="connsiteY2" fmla="*/ 89303 h 103727"/>
                                  <a:gd name="connsiteX3" fmla="*/ 65100 w 69151"/>
                                  <a:gd name="connsiteY3" fmla="*/ 28219 h 103727"/>
                                  <a:gd name="connsiteX4" fmla="*/ 60490 w 69151"/>
                                  <a:gd name="connsiteY4" fmla="*/ 12084 h 103727"/>
                                  <a:gd name="connsiteX5" fmla="*/ 44354 w 69151"/>
                                  <a:gd name="connsiteY5" fmla="*/ 16694 h 103727"/>
                                  <a:gd name="connsiteX6" fmla="*/ 12084 w 69151"/>
                                  <a:gd name="connsiteY6" fmla="*/ 77778 h 103727"/>
                                  <a:gd name="connsiteX7" fmla="*/ 16694 w 69151"/>
                                  <a:gd name="connsiteY7" fmla="*/ 9391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16694" y="93913"/>
                                    </a:move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7067" y="95065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9" name="Forma libre: Forma 1529"/>
                            <wps:cNvSpPr/>
                            <wps:spPr>
                              <a:xfrm>
                                <a:off x="1764899" y="7286049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76313 h 80676"/>
                                  <a:gd name="connsiteX1" fmla="*/ 79770 w 92202"/>
                                  <a:gd name="connsiteY1" fmla="*/ 30212 h 80676"/>
                                  <a:gd name="connsiteX2" fmla="*/ 80923 w 92202"/>
                                  <a:gd name="connsiteY2" fmla="*/ 14076 h 80676"/>
                                  <a:gd name="connsiteX3" fmla="*/ 64787 w 92202"/>
                                  <a:gd name="connsiteY3" fmla="*/ 12924 h 80676"/>
                                  <a:gd name="connsiteX4" fmla="*/ 14076 w 92202"/>
                                  <a:gd name="connsiteY4" fmla="*/ 59025 h 80676"/>
                                  <a:gd name="connsiteX5" fmla="*/ 12924 w 92202"/>
                                  <a:gd name="connsiteY5" fmla="*/ 75160 h 80676"/>
                                  <a:gd name="connsiteX6" fmla="*/ 20991 w 92202"/>
                                  <a:gd name="connsiteY6" fmla="*/ 78618 h 80676"/>
                                  <a:gd name="connsiteX7" fmla="*/ 29059 w 92202"/>
                                  <a:gd name="connsiteY7" fmla="*/ 76313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76313"/>
                                    </a:moveTo>
                                    <a:lnTo>
                                      <a:pt x="79770" y="30212"/>
                                    </a:lnTo>
                                    <a:cubicBezTo>
                                      <a:pt x="84380" y="25602"/>
                                      <a:pt x="84380" y="18686"/>
                                      <a:pt x="80923" y="14076"/>
                                    </a:cubicBezTo>
                                    <a:cubicBezTo>
                                      <a:pt x="76313" y="9466"/>
                                      <a:pt x="69397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7465"/>
                                      <a:pt x="18686" y="78618"/>
                                      <a:pt x="20991" y="78618"/>
                                    </a:cubicBezTo>
                                    <a:cubicBezTo>
                                      <a:pt x="24449" y="79770"/>
                                      <a:pt x="26754" y="78618"/>
                                      <a:pt x="29059" y="763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30" name="Forma libre: Forma 1530"/>
                            <wps:cNvSpPr/>
                            <wps:spPr>
                              <a:xfrm>
                                <a:off x="2280656" y="6932157"/>
                                <a:ext cx="138303" cy="80677"/>
                              </a:xfrm>
                              <a:custGeom>
                                <a:avLst/>
                                <a:gdLst>
                                  <a:gd name="connsiteX0" fmla="*/ 11193 w 138303"/>
                                  <a:gd name="connsiteY0" fmla="*/ 68312 h 80676"/>
                                  <a:gd name="connsiteX1" fmla="*/ 21566 w 138303"/>
                                  <a:gd name="connsiteY1" fmla="*/ 75228 h 80676"/>
                                  <a:gd name="connsiteX2" fmla="*/ 26176 w 138303"/>
                                  <a:gd name="connsiteY2" fmla="*/ 74075 h 80676"/>
                                  <a:gd name="connsiteX3" fmla="*/ 125293 w 138303"/>
                                  <a:gd name="connsiteY3" fmla="*/ 32584 h 80676"/>
                                  <a:gd name="connsiteX4" fmla="*/ 131055 w 138303"/>
                                  <a:gd name="connsiteY4" fmla="*/ 17601 h 80676"/>
                                  <a:gd name="connsiteX5" fmla="*/ 116073 w 138303"/>
                                  <a:gd name="connsiteY5" fmla="*/ 11839 h 80676"/>
                                  <a:gd name="connsiteX6" fmla="*/ 16955 w 138303"/>
                                  <a:gd name="connsiteY6" fmla="*/ 53330 h 80676"/>
                                  <a:gd name="connsiteX7" fmla="*/ 11193 w 138303"/>
                                  <a:gd name="connsiteY7" fmla="*/ 68312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80676">
                                    <a:moveTo>
                                      <a:pt x="11193" y="68312"/>
                                    </a:moveTo>
                                    <a:cubicBezTo>
                                      <a:pt x="13498" y="72923"/>
                                      <a:pt x="16955" y="75228"/>
                                      <a:pt x="21566" y="75228"/>
                                    </a:cubicBezTo>
                                    <a:cubicBezTo>
                                      <a:pt x="22718" y="75228"/>
                                      <a:pt x="25023" y="75228"/>
                                      <a:pt x="26176" y="74075"/>
                                    </a:cubicBezTo>
                                    <a:lnTo>
                                      <a:pt x="125293" y="32584"/>
                                    </a:lnTo>
                                    <a:cubicBezTo>
                                      <a:pt x="131055" y="30279"/>
                                      <a:pt x="134513" y="23364"/>
                                      <a:pt x="131055" y="17601"/>
                                    </a:cubicBezTo>
                                    <a:cubicBezTo>
                                      <a:pt x="128750" y="11839"/>
                                      <a:pt x="121835" y="8381"/>
                                      <a:pt x="116073" y="11839"/>
                                    </a:cubicBezTo>
                                    <a:lnTo>
                                      <a:pt x="16955" y="53330"/>
                                    </a:lnTo>
                                    <a:cubicBezTo>
                                      <a:pt x="12345" y="56787"/>
                                      <a:pt x="8888" y="62550"/>
                                      <a:pt x="11193" y="6831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31" name="Forma libre: Forma 1531"/>
                            <wps:cNvSpPr/>
                            <wps:spPr>
                              <a:xfrm>
                                <a:off x="1888151" y="7102731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22211 w 103727"/>
                                  <a:gd name="connsiteY0" fmla="*/ 60245 h 69151"/>
                                  <a:gd name="connsiteX1" fmla="*/ 26822 w 103727"/>
                                  <a:gd name="connsiteY1" fmla="*/ 59092 h 69151"/>
                                  <a:gd name="connsiteX2" fmla="*/ 90210 w 103727"/>
                                  <a:gd name="connsiteY2" fmla="*/ 32584 h 69151"/>
                                  <a:gd name="connsiteX3" fmla="*/ 95973 w 103727"/>
                                  <a:gd name="connsiteY3" fmla="*/ 17601 h 69151"/>
                                  <a:gd name="connsiteX4" fmla="*/ 80990 w 103727"/>
                                  <a:gd name="connsiteY4" fmla="*/ 11839 h 69151"/>
                                  <a:gd name="connsiteX5" fmla="*/ 17601 w 103727"/>
                                  <a:gd name="connsiteY5" fmla="*/ 38347 h 69151"/>
                                  <a:gd name="connsiteX6" fmla="*/ 11839 w 103727"/>
                                  <a:gd name="connsiteY6" fmla="*/ 53330 h 69151"/>
                                  <a:gd name="connsiteX7" fmla="*/ 22211 w 103727"/>
                                  <a:gd name="connsiteY7" fmla="*/ 6024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22211" y="60245"/>
                                    </a:moveTo>
                                    <a:cubicBezTo>
                                      <a:pt x="23364" y="60245"/>
                                      <a:pt x="25669" y="60245"/>
                                      <a:pt x="26822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9431" y="23364"/>
                                      <a:pt x="95973" y="17601"/>
                                    </a:cubicBezTo>
                                    <a:cubicBezTo>
                                      <a:pt x="92515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7567"/>
                                      <a:pt x="11839" y="53330"/>
                                    </a:cubicBezTo>
                                    <a:cubicBezTo>
                                      <a:pt x="12991" y="57940"/>
                                      <a:pt x="17601" y="60245"/>
                                      <a:pt x="22211" y="6024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1532" name="Grupo 1532"/>
                          <wpg:cNvGrpSpPr/>
                          <wpg:grpSpPr>
                            <a:xfrm>
                              <a:off x="1686686" y="6600457"/>
                              <a:ext cx="761660" cy="965597"/>
                              <a:chOff x="1686686" y="6600457"/>
                              <a:chExt cx="761660" cy="965597"/>
                            </a:xfrm>
                          </wpg:grpSpPr>
                          <wps:wsp>
                            <wps:cNvPr id="1533" name="Forma libre: Forma 1533"/>
                            <wps:cNvSpPr/>
                            <wps:spPr>
                              <a:xfrm>
                                <a:off x="1706568" y="6600457"/>
                                <a:ext cx="80677" cy="92202"/>
                              </a:xfrm>
                              <a:custGeom>
                                <a:avLst/>
                                <a:gdLst>
                                  <a:gd name="connsiteX0" fmla="*/ 20544 w 80676"/>
                                  <a:gd name="connsiteY0" fmla="*/ 47340 h 92202"/>
                                  <a:gd name="connsiteX1" fmla="*/ 11324 w 80676"/>
                                  <a:gd name="connsiteY1" fmla="*/ 66933 h 92202"/>
                                  <a:gd name="connsiteX2" fmla="*/ 11324 w 80676"/>
                                  <a:gd name="connsiteY2" fmla="*/ 70390 h 92202"/>
                                  <a:gd name="connsiteX3" fmla="*/ 13629 w 80676"/>
                                  <a:gd name="connsiteY3" fmla="*/ 71543 h 92202"/>
                                  <a:gd name="connsiteX4" fmla="*/ 34374 w 80676"/>
                                  <a:gd name="connsiteY4" fmla="*/ 68085 h 92202"/>
                                  <a:gd name="connsiteX5" fmla="*/ 49357 w 80676"/>
                                  <a:gd name="connsiteY5" fmla="*/ 83068 h 92202"/>
                                  <a:gd name="connsiteX6" fmla="*/ 51662 w 80676"/>
                                  <a:gd name="connsiteY6" fmla="*/ 84221 h 92202"/>
                                  <a:gd name="connsiteX7" fmla="*/ 52814 w 80676"/>
                                  <a:gd name="connsiteY7" fmla="*/ 84221 h 92202"/>
                                  <a:gd name="connsiteX8" fmla="*/ 55120 w 80676"/>
                                  <a:gd name="connsiteY8" fmla="*/ 81916 h 92202"/>
                                  <a:gd name="connsiteX9" fmla="*/ 57425 w 80676"/>
                                  <a:gd name="connsiteY9" fmla="*/ 60018 h 92202"/>
                                  <a:gd name="connsiteX10" fmla="*/ 77017 w 80676"/>
                                  <a:gd name="connsiteY10" fmla="*/ 49645 h 92202"/>
                                  <a:gd name="connsiteX11" fmla="*/ 78170 w 80676"/>
                                  <a:gd name="connsiteY11" fmla="*/ 47340 h 92202"/>
                                  <a:gd name="connsiteX12" fmla="*/ 77017 w 80676"/>
                                  <a:gd name="connsiteY12" fmla="*/ 43882 h 92202"/>
                                  <a:gd name="connsiteX13" fmla="*/ 57425 w 80676"/>
                                  <a:gd name="connsiteY13" fmla="*/ 34662 h 92202"/>
                                  <a:gd name="connsiteX14" fmla="*/ 53967 w 80676"/>
                                  <a:gd name="connsiteY14" fmla="*/ 13917 h 92202"/>
                                  <a:gd name="connsiteX15" fmla="*/ 52814 w 80676"/>
                                  <a:gd name="connsiteY15" fmla="*/ 10459 h 92202"/>
                                  <a:gd name="connsiteX16" fmla="*/ 49357 w 80676"/>
                                  <a:gd name="connsiteY16" fmla="*/ 11612 h 92202"/>
                                  <a:gd name="connsiteX17" fmla="*/ 34374 w 80676"/>
                                  <a:gd name="connsiteY17" fmla="*/ 27747 h 92202"/>
                                  <a:gd name="connsiteX18" fmla="*/ 13629 w 80676"/>
                                  <a:gd name="connsiteY18" fmla="*/ 24289 h 92202"/>
                                  <a:gd name="connsiteX19" fmla="*/ 11324 w 80676"/>
                                  <a:gd name="connsiteY19" fmla="*/ 25442 h 92202"/>
                                  <a:gd name="connsiteX20" fmla="*/ 11324 w 80676"/>
                                  <a:gd name="connsiteY20" fmla="*/ 28900 h 92202"/>
                                  <a:gd name="connsiteX21" fmla="*/ 20544 w 80676"/>
                                  <a:gd name="connsiteY21" fmla="*/ 47340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92202">
                                    <a:moveTo>
                                      <a:pt x="20544" y="47340"/>
                                    </a:moveTo>
                                    <a:lnTo>
                                      <a:pt x="11324" y="66933"/>
                                    </a:lnTo>
                                    <a:cubicBezTo>
                                      <a:pt x="11324" y="68085"/>
                                      <a:pt x="11324" y="69238"/>
                                      <a:pt x="11324" y="70390"/>
                                    </a:cubicBezTo>
                                    <a:cubicBezTo>
                                      <a:pt x="12476" y="71543"/>
                                      <a:pt x="13629" y="71543"/>
                                      <a:pt x="13629" y="71543"/>
                                    </a:cubicBezTo>
                                    <a:lnTo>
                                      <a:pt x="34374" y="68085"/>
                                    </a:lnTo>
                                    <a:lnTo>
                                      <a:pt x="49357" y="83068"/>
                                    </a:lnTo>
                                    <a:cubicBezTo>
                                      <a:pt x="49357" y="83068"/>
                                      <a:pt x="50509" y="84221"/>
                                      <a:pt x="51662" y="84221"/>
                                    </a:cubicBezTo>
                                    <a:cubicBezTo>
                                      <a:pt x="51662" y="84221"/>
                                      <a:pt x="52814" y="84221"/>
                                      <a:pt x="52814" y="84221"/>
                                    </a:cubicBezTo>
                                    <a:cubicBezTo>
                                      <a:pt x="53967" y="84221"/>
                                      <a:pt x="55120" y="83068"/>
                                      <a:pt x="55120" y="81916"/>
                                    </a:cubicBezTo>
                                    <a:lnTo>
                                      <a:pt x="57425" y="60018"/>
                                    </a:lnTo>
                                    <a:lnTo>
                                      <a:pt x="77017" y="49645"/>
                                    </a:lnTo>
                                    <a:cubicBezTo>
                                      <a:pt x="78170" y="49645"/>
                                      <a:pt x="78170" y="48492"/>
                                      <a:pt x="78170" y="47340"/>
                                    </a:cubicBezTo>
                                    <a:cubicBezTo>
                                      <a:pt x="78170" y="46187"/>
                                      <a:pt x="78170" y="43882"/>
                                      <a:pt x="77017" y="43882"/>
                                    </a:cubicBezTo>
                                    <a:lnTo>
                                      <a:pt x="57425" y="34662"/>
                                    </a:lnTo>
                                    <a:lnTo>
                                      <a:pt x="53967" y="13917"/>
                                    </a:lnTo>
                                    <a:cubicBezTo>
                                      <a:pt x="53967" y="11612"/>
                                      <a:pt x="53967" y="11612"/>
                                      <a:pt x="52814" y="10459"/>
                                    </a:cubicBezTo>
                                    <a:cubicBezTo>
                                      <a:pt x="51662" y="10459"/>
                                      <a:pt x="50509" y="10459"/>
                                      <a:pt x="49357" y="11612"/>
                                    </a:cubicBezTo>
                                    <a:lnTo>
                                      <a:pt x="34374" y="27747"/>
                                    </a:lnTo>
                                    <a:lnTo>
                                      <a:pt x="13629" y="24289"/>
                                    </a:lnTo>
                                    <a:cubicBezTo>
                                      <a:pt x="12476" y="24289"/>
                                      <a:pt x="11324" y="24289"/>
                                      <a:pt x="11324" y="25442"/>
                                    </a:cubicBezTo>
                                    <a:cubicBezTo>
                                      <a:pt x="10171" y="26595"/>
                                      <a:pt x="10171" y="27747"/>
                                      <a:pt x="11324" y="28900"/>
                                    </a:cubicBezTo>
                                    <a:lnTo>
                                      <a:pt x="20544" y="4734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34" name="Forma libre: Forma 1534"/>
                            <wps:cNvSpPr/>
                            <wps:spPr>
                              <a:xfrm>
                                <a:off x="1686686" y="7071839"/>
                                <a:ext cx="149828" cy="34576"/>
                              </a:xfrm>
                              <a:custGeom>
                                <a:avLst/>
                                <a:gdLst>
                                  <a:gd name="connsiteX0" fmla="*/ 10459 w 149828"/>
                                  <a:gd name="connsiteY0" fmla="*/ 23137 h 34575"/>
                                  <a:gd name="connsiteX1" fmla="*/ 21984 w 149828"/>
                                  <a:gd name="connsiteY1" fmla="*/ 34662 h 34575"/>
                                  <a:gd name="connsiteX2" fmla="*/ 21984 w 149828"/>
                                  <a:gd name="connsiteY2" fmla="*/ 34662 h 34575"/>
                                  <a:gd name="connsiteX3" fmla="*/ 134932 w 149828"/>
                                  <a:gd name="connsiteY3" fmla="*/ 33510 h 34575"/>
                                  <a:gd name="connsiteX4" fmla="*/ 146457 w 149828"/>
                                  <a:gd name="connsiteY4" fmla="*/ 21984 h 34575"/>
                                  <a:gd name="connsiteX5" fmla="*/ 134932 w 149828"/>
                                  <a:gd name="connsiteY5" fmla="*/ 10459 h 34575"/>
                                  <a:gd name="connsiteX6" fmla="*/ 134932 w 149828"/>
                                  <a:gd name="connsiteY6" fmla="*/ 10459 h 34575"/>
                                  <a:gd name="connsiteX7" fmla="*/ 21984 w 149828"/>
                                  <a:gd name="connsiteY7" fmla="*/ 11612 h 34575"/>
                                  <a:gd name="connsiteX8" fmla="*/ 10459 w 149828"/>
                                  <a:gd name="connsiteY8" fmla="*/ 23137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49828" h="34575">
                                    <a:moveTo>
                                      <a:pt x="10459" y="23137"/>
                                    </a:moveTo>
                                    <a:cubicBezTo>
                                      <a:pt x="10459" y="30052"/>
                                      <a:pt x="16222" y="34662"/>
                                      <a:pt x="21984" y="34662"/>
                                    </a:cubicBezTo>
                                    <a:cubicBezTo>
                                      <a:pt x="21984" y="34662"/>
                                      <a:pt x="21984" y="34662"/>
                                      <a:pt x="21984" y="34662"/>
                                    </a:cubicBezTo>
                                    <a:lnTo>
                                      <a:pt x="134932" y="33510"/>
                                    </a:lnTo>
                                    <a:cubicBezTo>
                                      <a:pt x="141847" y="33510"/>
                                      <a:pt x="146457" y="27747"/>
                                      <a:pt x="146457" y="21984"/>
                                    </a:cubicBezTo>
                                    <a:cubicBezTo>
                                      <a:pt x="146457" y="15069"/>
                                      <a:pt x="140694" y="10459"/>
                                      <a:pt x="134932" y="10459"/>
                                    </a:cubicBezTo>
                                    <a:cubicBezTo>
                                      <a:pt x="134932" y="10459"/>
                                      <a:pt x="134932" y="10459"/>
                                      <a:pt x="134932" y="10459"/>
                                    </a:cubicBezTo>
                                    <a:lnTo>
                                      <a:pt x="21984" y="11612"/>
                                    </a:lnTo>
                                    <a:cubicBezTo>
                                      <a:pt x="15069" y="11612"/>
                                      <a:pt x="10459" y="16222"/>
                                      <a:pt x="10459" y="231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35" name="Forma libre: Forma 1535"/>
                            <wps:cNvSpPr/>
                            <wps:spPr>
                              <a:xfrm>
                                <a:off x="2356144" y="7318320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12924 h 80676"/>
                                  <a:gd name="connsiteX1" fmla="*/ 12924 w 92202"/>
                                  <a:gd name="connsiteY1" fmla="*/ 14076 h 80676"/>
                                  <a:gd name="connsiteX2" fmla="*/ 14076 w 92202"/>
                                  <a:gd name="connsiteY2" fmla="*/ 30212 h 80676"/>
                                  <a:gd name="connsiteX3" fmla="*/ 68245 w 92202"/>
                                  <a:gd name="connsiteY3" fmla="*/ 74008 h 80676"/>
                                  <a:gd name="connsiteX4" fmla="*/ 75160 w 92202"/>
                                  <a:gd name="connsiteY4" fmla="*/ 76313 h 80676"/>
                                  <a:gd name="connsiteX5" fmla="*/ 84380 w 92202"/>
                                  <a:gd name="connsiteY5" fmla="*/ 71703 h 80676"/>
                                  <a:gd name="connsiteX6" fmla="*/ 83228 w 92202"/>
                                  <a:gd name="connsiteY6" fmla="*/ 55567 h 80676"/>
                                  <a:gd name="connsiteX7" fmla="*/ 29059 w 92202"/>
                                  <a:gd name="connsiteY7" fmla="*/ 12924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12924"/>
                                    </a:move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4008"/>
                                    </a:lnTo>
                                    <a:cubicBezTo>
                                      <a:pt x="70550" y="76313"/>
                                      <a:pt x="72855" y="76313"/>
                                      <a:pt x="75160" y="76313"/>
                                    </a:cubicBezTo>
                                    <a:cubicBezTo>
                                      <a:pt x="78618" y="76313"/>
                                      <a:pt x="82075" y="75160"/>
                                      <a:pt x="84380" y="71703"/>
                                    </a:cubicBezTo>
                                    <a:cubicBezTo>
                                      <a:pt x="87838" y="67092"/>
                                      <a:pt x="87838" y="59025"/>
                                      <a:pt x="83228" y="55567"/>
                                    </a:cubicBezTo>
                                    <a:lnTo>
                                      <a:pt x="29059" y="1292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0" name="Forma libre: Forma 1920"/>
                            <wps:cNvSpPr/>
                            <wps:spPr>
                              <a:xfrm>
                                <a:off x="2088758" y="7101645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12924 h 80676"/>
                                  <a:gd name="connsiteX1" fmla="*/ 12924 w 92202"/>
                                  <a:gd name="connsiteY1" fmla="*/ 14076 h 80676"/>
                                  <a:gd name="connsiteX2" fmla="*/ 14076 w 92202"/>
                                  <a:gd name="connsiteY2" fmla="*/ 30212 h 80676"/>
                                  <a:gd name="connsiteX3" fmla="*/ 68245 w 92202"/>
                                  <a:gd name="connsiteY3" fmla="*/ 74008 h 80676"/>
                                  <a:gd name="connsiteX4" fmla="*/ 75160 w 92202"/>
                                  <a:gd name="connsiteY4" fmla="*/ 76313 h 80676"/>
                                  <a:gd name="connsiteX5" fmla="*/ 84380 w 92202"/>
                                  <a:gd name="connsiteY5" fmla="*/ 71703 h 80676"/>
                                  <a:gd name="connsiteX6" fmla="*/ 83228 w 92202"/>
                                  <a:gd name="connsiteY6" fmla="*/ 55567 h 80676"/>
                                  <a:gd name="connsiteX7" fmla="*/ 29059 w 92202"/>
                                  <a:gd name="connsiteY7" fmla="*/ 12924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12924"/>
                                    </a:move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4008"/>
                                    </a:lnTo>
                                    <a:cubicBezTo>
                                      <a:pt x="70550" y="76313"/>
                                      <a:pt x="72855" y="76313"/>
                                      <a:pt x="75160" y="76313"/>
                                    </a:cubicBezTo>
                                    <a:cubicBezTo>
                                      <a:pt x="78618" y="76313"/>
                                      <a:pt x="82075" y="75160"/>
                                      <a:pt x="84380" y="71703"/>
                                    </a:cubicBezTo>
                                    <a:cubicBezTo>
                                      <a:pt x="87838" y="67092"/>
                                      <a:pt x="87838" y="59025"/>
                                      <a:pt x="83228" y="55567"/>
                                    </a:cubicBezTo>
                                    <a:lnTo>
                                      <a:pt x="29059" y="1292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1" name="Forma libre: Forma 1921"/>
                            <wps:cNvSpPr/>
                            <wps:spPr>
                              <a:xfrm>
                                <a:off x="2129078" y="7462327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78 h 103727"/>
                                  <a:gd name="connsiteX1" fmla="*/ 10637 w 57626"/>
                                  <a:gd name="connsiteY1" fmla="*/ 24508 h 103727"/>
                                  <a:gd name="connsiteX2" fmla="*/ 24467 w 57626"/>
                                  <a:gd name="connsiteY2" fmla="*/ 92507 h 103727"/>
                                  <a:gd name="connsiteX3" fmla="*/ 35992 w 57626"/>
                                  <a:gd name="connsiteY3" fmla="*/ 101727 h 103727"/>
                                  <a:gd name="connsiteX4" fmla="*/ 38298 w 57626"/>
                                  <a:gd name="connsiteY4" fmla="*/ 101727 h 103727"/>
                                  <a:gd name="connsiteX5" fmla="*/ 47518 w 57626"/>
                                  <a:gd name="connsiteY5" fmla="*/ 87897 h 103727"/>
                                  <a:gd name="connsiteX6" fmla="*/ 33687 w 57626"/>
                                  <a:gd name="connsiteY6" fmla="*/ 19898 h 103727"/>
                                  <a:gd name="connsiteX7" fmla="*/ 19857 w 57626"/>
                                  <a:gd name="connsiteY7" fmla="*/ 10678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9857" y="10678"/>
                                    </a:moveTo>
                                    <a:cubicBezTo>
                                      <a:pt x="14095" y="11830"/>
                                      <a:pt x="9484" y="17593"/>
                                      <a:pt x="10637" y="24508"/>
                                    </a:cubicBezTo>
                                    <a:lnTo>
                                      <a:pt x="24467" y="92507"/>
                                    </a:lnTo>
                                    <a:cubicBezTo>
                                      <a:pt x="25620" y="98269"/>
                                      <a:pt x="30230" y="101727"/>
                                      <a:pt x="35992" y="101727"/>
                                    </a:cubicBezTo>
                                    <a:cubicBezTo>
                                      <a:pt x="37145" y="101727"/>
                                      <a:pt x="37145" y="101727"/>
                                      <a:pt x="38298" y="101727"/>
                                    </a:cubicBezTo>
                                    <a:cubicBezTo>
                                      <a:pt x="44060" y="100574"/>
                                      <a:pt x="48670" y="94812"/>
                                      <a:pt x="47518" y="87897"/>
                                    </a:cubicBezTo>
                                    <a:lnTo>
                                      <a:pt x="33687" y="19898"/>
                                    </a:lnTo>
                                    <a:cubicBezTo>
                                      <a:pt x="31382" y="12983"/>
                                      <a:pt x="25620" y="9525"/>
                                      <a:pt x="19857" y="1067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2" name="Forma libre: Forma 1922"/>
                            <wps:cNvSpPr/>
                            <wps:spPr>
                              <a:xfrm>
                                <a:off x="2080672" y="6720141"/>
                                <a:ext cx="57626" cy="184404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78906 h 184404"/>
                                  <a:gd name="connsiteX1" fmla="*/ 21010 w 57626"/>
                                  <a:gd name="connsiteY1" fmla="*/ 178906 h 184404"/>
                                  <a:gd name="connsiteX2" fmla="*/ 32535 w 57626"/>
                                  <a:gd name="connsiteY2" fmla="*/ 168533 h 184404"/>
                                  <a:gd name="connsiteX3" fmla="*/ 53280 w 57626"/>
                                  <a:gd name="connsiteY3" fmla="*/ 23315 h 184404"/>
                                  <a:gd name="connsiteX4" fmla="*/ 44060 w 57626"/>
                                  <a:gd name="connsiteY4" fmla="*/ 10637 h 184404"/>
                                  <a:gd name="connsiteX5" fmla="*/ 31382 w 57626"/>
                                  <a:gd name="connsiteY5" fmla="*/ 19857 h 184404"/>
                                  <a:gd name="connsiteX6" fmla="*/ 10637 w 57626"/>
                                  <a:gd name="connsiteY6" fmla="*/ 165075 h 184404"/>
                                  <a:gd name="connsiteX7" fmla="*/ 19857 w 57626"/>
                                  <a:gd name="connsiteY7" fmla="*/ 178906 h 18440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84404">
                                    <a:moveTo>
                                      <a:pt x="19857" y="178906"/>
                                    </a:moveTo>
                                    <a:cubicBezTo>
                                      <a:pt x="19857" y="178906"/>
                                      <a:pt x="21010" y="178906"/>
                                      <a:pt x="21010" y="178906"/>
                                    </a:cubicBezTo>
                                    <a:cubicBezTo>
                                      <a:pt x="26772" y="178906"/>
                                      <a:pt x="31382" y="174296"/>
                                      <a:pt x="32535" y="168533"/>
                                    </a:cubicBezTo>
                                    <a:lnTo>
                                      <a:pt x="53280" y="23315"/>
                                    </a:lnTo>
                                    <a:cubicBezTo>
                                      <a:pt x="54433" y="17552"/>
                                      <a:pt x="49823" y="10637"/>
                                      <a:pt x="44060" y="10637"/>
                                    </a:cubicBezTo>
                                    <a:cubicBezTo>
                                      <a:pt x="38298" y="9484"/>
                                      <a:pt x="31382" y="14095"/>
                                      <a:pt x="31382" y="19857"/>
                                    </a:cubicBezTo>
                                    <a:lnTo>
                                      <a:pt x="10637" y="165075"/>
                                    </a:lnTo>
                                    <a:cubicBezTo>
                                      <a:pt x="9484" y="171990"/>
                                      <a:pt x="14095" y="177753"/>
                                      <a:pt x="19857" y="17890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3" name="Forma libre: Forma 1923"/>
                            <wps:cNvSpPr/>
                            <wps:spPr>
                              <a:xfrm>
                                <a:off x="1998843" y="7269896"/>
                                <a:ext cx="57626" cy="207455"/>
                              </a:xfrm>
                              <a:custGeom>
                                <a:avLst/>
                                <a:gdLst>
                                  <a:gd name="connsiteX0" fmla="*/ 32535 w 57626"/>
                                  <a:gd name="connsiteY0" fmla="*/ 196193 h 207454"/>
                                  <a:gd name="connsiteX1" fmla="*/ 57891 w 57626"/>
                                  <a:gd name="connsiteY1" fmla="*/ 23315 h 207454"/>
                                  <a:gd name="connsiteX2" fmla="*/ 48670 w 57626"/>
                                  <a:gd name="connsiteY2" fmla="*/ 10637 h 207454"/>
                                  <a:gd name="connsiteX3" fmla="*/ 35993 w 57626"/>
                                  <a:gd name="connsiteY3" fmla="*/ 19857 h 207454"/>
                                  <a:gd name="connsiteX4" fmla="*/ 10637 w 57626"/>
                                  <a:gd name="connsiteY4" fmla="*/ 192736 h 207454"/>
                                  <a:gd name="connsiteX5" fmla="*/ 19857 w 57626"/>
                                  <a:gd name="connsiteY5" fmla="*/ 205414 h 207454"/>
                                  <a:gd name="connsiteX6" fmla="*/ 21010 w 57626"/>
                                  <a:gd name="connsiteY6" fmla="*/ 205414 h 207454"/>
                                  <a:gd name="connsiteX7" fmla="*/ 32535 w 57626"/>
                                  <a:gd name="connsiteY7" fmla="*/ 196193 h 20745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207454">
                                    <a:moveTo>
                                      <a:pt x="32535" y="196193"/>
                                    </a:moveTo>
                                    <a:lnTo>
                                      <a:pt x="57891" y="23315"/>
                                    </a:lnTo>
                                    <a:cubicBezTo>
                                      <a:pt x="59043" y="17552"/>
                                      <a:pt x="54433" y="10637"/>
                                      <a:pt x="48670" y="10637"/>
                                    </a:cubicBezTo>
                                    <a:cubicBezTo>
                                      <a:pt x="42908" y="9484"/>
                                      <a:pt x="35993" y="14095"/>
                                      <a:pt x="35993" y="19857"/>
                                    </a:cubicBezTo>
                                    <a:lnTo>
                                      <a:pt x="10637" y="192736"/>
                                    </a:lnTo>
                                    <a:cubicBezTo>
                                      <a:pt x="9484" y="198499"/>
                                      <a:pt x="14095" y="205414"/>
                                      <a:pt x="19857" y="205414"/>
                                    </a:cubicBezTo>
                                    <a:cubicBezTo>
                                      <a:pt x="19857" y="205414"/>
                                      <a:pt x="21010" y="205414"/>
                                      <a:pt x="21010" y="205414"/>
                                    </a:cubicBezTo>
                                    <a:cubicBezTo>
                                      <a:pt x="26772" y="205414"/>
                                      <a:pt x="31382" y="201956"/>
                                      <a:pt x="32535" y="19619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4" name="Forma libre: Forma 1924"/>
                            <wps:cNvSpPr/>
                            <wps:spPr>
                              <a:xfrm>
                                <a:off x="2168282" y="6876903"/>
                                <a:ext cx="138303" cy="126778"/>
                              </a:xfrm>
                              <a:custGeom>
                                <a:avLst/>
                                <a:gdLst>
                                  <a:gd name="connsiteX0" fmla="*/ 125871 w 138303"/>
                                  <a:gd name="connsiteY0" fmla="*/ 14076 h 126777"/>
                                  <a:gd name="connsiteX1" fmla="*/ 109736 w 138303"/>
                                  <a:gd name="connsiteY1" fmla="*/ 12924 h 126777"/>
                                  <a:gd name="connsiteX2" fmla="*/ 14076 w 138303"/>
                                  <a:gd name="connsiteY2" fmla="*/ 100516 h 126777"/>
                                  <a:gd name="connsiteX3" fmla="*/ 12924 w 138303"/>
                                  <a:gd name="connsiteY3" fmla="*/ 116651 h 126777"/>
                                  <a:gd name="connsiteX4" fmla="*/ 20991 w 138303"/>
                                  <a:gd name="connsiteY4" fmla="*/ 120109 h 126777"/>
                                  <a:gd name="connsiteX5" fmla="*/ 29059 w 138303"/>
                                  <a:gd name="connsiteY5" fmla="*/ 116651 h 126777"/>
                                  <a:gd name="connsiteX6" fmla="*/ 124719 w 138303"/>
                                  <a:gd name="connsiteY6" fmla="*/ 29059 h 126777"/>
                                  <a:gd name="connsiteX7" fmla="*/ 125871 w 138303"/>
                                  <a:gd name="connsiteY7" fmla="*/ 14076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126777">
                                    <a:moveTo>
                                      <a:pt x="125871" y="14076"/>
                                    </a:moveTo>
                                    <a:cubicBezTo>
                                      <a:pt x="121261" y="9466"/>
                                      <a:pt x="114346" y="9466"/>
                                      <a:pt x="109736" y="12924"/>
                                    </a:cubicBezTo>
                                    <a:lnTo>
                                      <a:pt x="14076" y="100516"/>
                                    </a:lnTo>
                                    <a:cubicBezTo>
                                      <a:pt x="9466" y="105126"/>
                                      <a:pt x="9466" y="112041"/>
                                      <a:pt x="12924" y="116651"/>
                                    </a:cubicBezTo>
                                    <a:cubicBezTo>
                                      <a:pt x="15229" y="118956"/>
                                      <a:pt x="18686" y="120109"/>
                                      <a:pt x="20991" y="120109"/>
                                    </a:cubicBezTo>
                                    <a:cubicBezTo>
                                      <a:pt x="23297" y="120109"/>
                                      <a:pt x="26754" y="118956"/>
                                      <a:pt x="29059" y="116651"/>
                                    </a:cubicBezTo>
                                    <a:lnTo>
                                      <a:pt x="124719" y="29059"/>
                                    </a:lnTo>
                                    <a:cubicBezTo>
                                      <a:pt x="129329" y="25602"/>
                                      <a:pt x="130481" y="18686"/>
                                      <a:pt x="125871" y="1407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5" name="Forma libre: Forma 1925"/>
                            <wps:cNvSpPr/>
                            <wps:spPr>
                              <a:xfrm>
                                <a:off x="1975811" y="7093578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80923 w 92202"/>
                                  <a:gd name="connsiteY0" fmla="*/ 14076 h 80676"/>
                                  <a:gd name="connsiteX1" fmla="*/ 64787 w 92202"/>
                                  <a:gd name="connsiteY1" fmla="*/ 12924 h 80676"/>
                                  <a:gd name="connsiteX2" fmla="*/ 14076 w 92202"/>
                                  <a:gd name="connsiteY2" fmla="*/ 59025 h 80676"/>
                                  <a:gd name="connsiteX3" fmla="*/ 12924 w 92202"/>
                                  <a:gd name="connsiteY3" fmla="*/ 75160 h 80676"/>
                                  <a:gd name="connsiteX4" fmla="*/ 20991 w 92202"/>
                                  <a:gd name="connsiteY4" fmla="*/ 78618 h 80676"/>
                                  <a:gd name="connsiteX5" fmla="*/ 29059 w 92202"/>
                                  <a:gd name="connsiteY5" fmla="*/ 75160 h 80676"/>
                                  <a:gd name="connsiteX6" fmla="*/ 79770 w 92202"/>
                                  <a:gd name="connsiteY6" fmla="*/ 29059 h 80676"/>
                                  <a:gd name="connsiteX7" fmla="*/ 80923 w 92202"/>
                                  <a:gd name="connsiteY7" fmla="*/ 14076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80923" y="14076"/>
                                    </a:moveTo>
                                    <a:cubicBezTo>
                                      <a:pt x="76313" y="9466"/>
                                      <a:pt x="69398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7465"/>
                                      <a:pt x="18686" y="78618"/>
                                      <a:pt x="20991" y="78618"/>
                                    </a:cubicBezTo>
                                    <a:cubicBezTo>
                                      <a:pt x="23297" y="78618"/>
                                      <a:pt x="26754" y="77465"/>
                                      <a:pt x="29059" y="75160"/>
                                    </a:cubicBezTo>
                                    <a:lnTo>
                                      <a:pt x="79770" y="29059"/>
                                    </a:lnTo>
                                    <a:cubicBezTo>
                                      <a:pt x="85533" y="25602"/>
                                      <a:pt x="85533" y="18686"/>
                                      <a:pt x="80923" y="1407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1926" name="Grupo 1926"/>
                          <wpg:cNvGrpSpPr/>
                          <wpg:grpSpPr>
                            <a:xfrm>
                              <a:off x="1593332" y="6604889"/>
                              <a:ext cx="965816" cy="998086"/>
                              <a:chOff x="1593332" y="6604889"/>
                              <a:chExt cx="965816" cy="998086"/>
                            </a:xfrm>
                          </wpg:grpSpPr>
                          <wps:wsp>
                            <wps:cNvPr id="1927" name="Forma libre: Forma 1927"/>
                            <wps:cNvSpPr/>
                            <wps:spPr>
                              <a:xfrm>
                                <a:off x="1593332" y="7426817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11612 w 69151"/>
                                  <a:gd name="connsiteY0" fmla="*/ 54255 h 69151"/>
                                  <a:gd name="connsiteX1" fmla="*/ 13917 w 69151"/>
                                  <a:gd name="connsiteY1" fmla="*/ 55408 h 69151"/>
                                  <a:gd name="connsiteX2" fmla="*/ 31205 w 69151"/>
                                  <a:gd name="connsiteY2" fmla="*/ 54255 h 69151"/>
                                  <a:gd name="connsiteX3" fmla="*/ 41577 w 69151"/>
                                  <a:gd name="connsiteY3" fmla="*/ 68085 h 69151"/>
                                  <a:gd name="connsiteX4" fmla="*/ 43882 w 69151"/>
                                  <a:gd name="connsiteY4" fmla="*/ 69238 h 69151"/>
                                  <a:gd name="connsiteX5" fmla="*/ 43882 w 69151"/>
                                  <a:gd name="connsiteY5" fmla="*/ 69238 h 69151"/>
                                  <a:gd name="connsiteX6" fmla="*/ 46187 w 69151"/>
                                  <a:gd name="connsiteY6" fmla="*/ 66933 h 69151"/>
                                  <a:gd name="connsiteX7" fmla="*/ 50798 w 69151"/>
                                  <a:gd name="connsiteY7" fmla="*/ 49645 h 69151"/>
                                  <a:gd name="connsiteX8" fmla="*/ 66933 w 69151"/>
                                  <a:gd name="connsiteY8" fmla="*/ 43882 h 69151"/>
                                  <a:gd name="connsiteX9" fmla="*/ 69238 w 69151"/>
                                  <a:gd name="connsiteY9" fmla="*/ 41577 h 69151"/>
                                  <a:gd name="connsiteX10" fmla="*/ 68085 w 69151"/>
                                  <a:gd name="connsiteY10" fmla="*/ 39272 h 69151"/>
                                  <a:gd name="connsiteX11" fmla="*/ 53103 w 69151"/>
                                  <a:gd name="connsiteY11" fmla="*/ 30052 h 69151"/>
                                  <a:gd name="connsiteX12" fmla="*/ 53103 w 69151"/>
                                  <a:gd name="connsiteY12" fmla="*/ 12764 h 69151"/>
                                  <a:gd name="connsiteX13" fmla="*/ 51950 w 69151"/>
                                  <a:gd name="connsiteY13" fmla="*/ 10459 h 69151"/>
                                  <a:gd name="connsiteX14" fmla="*/ 48492 w 69151"/>
                                  <a:gd name="connsiteY14" fmla="*/ 10459 h 69151"/>
                                  <a:gd name="connsiteX15" fmla="*/ 34662 w 69151"/>
                                  <a:gd name="connsiteY15" fmla="*/ 21984 h 69151"/>
                                  <a:gd name="connsiteX16" fmla="*/ 17374 w 69151"/>
                                  <a:gd name="connsiteY16" fmla="*/ 17374 h 69151"/>
                                  <a:gd name="connsiteX17" fmla="*/ 13917 w 69151"/>
                                  <a:gd name="connsiteY17" fmla="*/ 18527 h 69151"/>
                                  <a:gd name="connsiteX18" fmla="*/ 13917 w 69151"/>
                                  <a:gd name="connsiteY18" fmla="*/ 21984 h 69151"/>
                                  <a:gd name="connsiteX19" fmla="*/ 20832 w 69151"/>
                                  <a:gd name="connsiteY19" fmla="*/ 36967 h 69151"/>
                                  <a:gd name="connsiteX20" fmla="*/ 10459 w 69151"/>
                                  <a:gd name="connsiteY20" fmla="*/ 51950 h 69151"/>
                                  <a:gd name="connsiteX21" fmla="*/ 11612 w 69151"/>
                                  <a:gd name="connsiteY21" fmla="*/ 5425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11612" y="54255"/>
                                    </a:moveTo>
                                    <a:cubicBezTo>
                                      <a:pt x="11612" y="55408"/>
                                      <a:pt x="12764" y="55408"/>
                                      <a:pt x="13917" y="55408"/>
                                    </a:cubicBezTo>
                                    <a:lnTo>
                                      <a:pt x="31205" y="54255"/>
                                    </a:lnTo>
                                    <a:lnTo>
                                      <a:pt x="41577" y="68085"/>
                                    </a:lnTo>
                                    <a:cubicBezTo>
                                      <a:pt x="41577" y="69238"/>
                                      <a:pt x="42730" y="69238"/>
                                      <a:pt x="43882" y="69238"/>
                                    </a:cubicBezTo>
                                    <a:cubicBezTo>
                                      <a:pt x="43882" y="69238"/>
                                      <a:pt x="43882" y="69238"/>
                                      <a:pt x="43882" y="69238"/>
                                    </a:cubicBezTo>
                                    <a:cubicBezTo>
                                      <a:pt x="45035" y="69238"/>
                                      <a:pt x="46187" y="68085"/>
                                      <a:pt x="46187" y="66933"/>
                                    </a:cubicBezTo>
                                    <a:lnTo>
                                      <a:pt x="50798" y="49645"/>
                                    </a:lnTo>
                                    <a:lnTo>
                                      <a:pt x="66933" y="43882"/>
                                    </a:lnTo>
                                    <a:cubicBezTo>
                                      <a:pt x="68085" y="43882"/>
                                      <a:pt x="69238" y="42730"/>
                                      <a:pt x="69238" y="41577"/>
                                    </a:cubicBezTo>
                                    <a:cubicBezTo>
                                      <a:pt x="69238" y="40425"/>
                                      <a:pt x="69238" y="39272"/>
                                      <a:pt x="68085" y="39272"/>
                                    </a:cubicBezTo>
                                    <a:lnTo>
                                      <a:pt x="53103" y="30052"/>
                                    </a:lnTo>
                                    <a:lnTo>
                                      <a:pt x="53103" y="12764"/>
                                    </a:lnTo>
                                    <a:cubicBezTo>
                                      <a:pt x="53103" y="11612"/>
                                      <a:pt x="51950" y="10459"/>
                                      <a:pt x="51950" y="10459"/>
                                    </a:cubicBezTo>
                                    <a:cubicBezTo>
                                      <a:pt x="50798" y="10459"/>
                                      <a:pt x="49645" y="10459"/>
                                      <a:pt x="48492" y="10459"/>
                                    </a:cubicBezTo>
                                    <a:lnTo>
                                      <a:pt x="34662" y="21984"/>
                                    </a:lnTo>
                                    <a:lnTo>
                                      <a:pt x="17374" y="17374"/>
                                    </a:lnTo>
                                    <a:cubicBezTo>
                                      <a:pt x="16222" y="17374"/>
                                      <a:pt x="15069" y="17374"/>
                                      <a:pt x="13917" y="18527"/>
                                    </a:cubicBezTo>
                                    <a:cubicBezTo>
                                      <a:pt x="12764" y="19679"/>
                                      <a:pt x="12764" y="20832"/>
                                      <a:pt x="13917" y="21984"/>
                                    </a:cubicBezTo>
                                    <a:lnTo>
                                      <a:pt x="20832" y="36967"/>
                                    </a:lnTo>
                                    <a:lnTo>
                                      <a:pt x="10459" y="51950"/>
                                    </a:lnTo>
                                    <a:cubicBezTo>
                                      <a:pt x="10459" y="51950"/>
                                      <a:pt x="10459" y="53103"/>
                                      <a:pt x="11612" y="5425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8" name="Forma libre: Forma 1928"/>
                            <wps:cNvSpPr/>
                            <wps:spPr>
                              <a:xfrm>
                                <a:off x="2489996" y="7294277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11612 w 69151"/>
                                  <a:gd name="connsiteY0" fmla="*/ 54255 h 69151"/>
                                  <a:gd name="connsiteX1" fmla="*/ 13917 w 69151"/>
                                  <a:gd name="connsiteY1" fmla="*/ 55408 h 69151"/>
                                  <a:gd name="connsiteX2" fmla="*/ 31205 w 69151"/>
                                  <a:gd name="connsiteY2" fmla="*/ 54255 h 69151"/>
                                  <a:gd name="connsiteX3" fmla="*/ 41577 w 69151"/>
                                  <a:gd name="connsiteY3" fmla="*/ 68085 h 69151"/>
                                  <a:gd name="connsiteX4" fmla="*/ 43882 w 69151"/>
                                  <a:gd name="connsiteY4" fmla="*/ 69238 h 69151"/>
                                  <a:gd name="connsiteX5" fmla="*/ 43882 w 69151"/>
                                  <a:gd name="connsiteY5" fmla="*/ 69238 h 69151"/>
                                  <a:gd name="connsiteX6" fmla="*/ 46188 w 69151"/>
                                  <a:gd name="connsiteY6" fmla="*/ 66933 h 69151"/>
                                  <a:gd name="connsiteX7" fmla="*/ 50798 w 69151"/>
                                  <a:gd name="connsiteY7" fmla="*/ 49645 h 69151"/>
                                  <a:gd name="connsiteX8" fmla="*/ 66933 w 69151"/>
                                  <a:gd name="connsiteY8" fmla="*/ 43882 h 69151"/>
                                  <a:gd name="connsiteX9" fmla="*/ 69238 w 69151"/>
                                  <a:gd name="connsiteY9" fmla="*/ 41577 h 69151"/>
                                  <a:gd name="connsiteX10" fmla="*/ 68085 w 69151"/>
                                  <a:gd name="connsiteY10" fmla="*/ 39272 h 69151"/>
                                  <a:gd name="connsiteX11" fmla="*/ 54255 w 69151"/>
                                  <a:gd name="connsiteY11" fmla="*/ 30052 h 69151"/>
                                  <a:gd name="connsiteX12" fmla="*/ 54255 w 69151"/>
                                  <a:gd name="connsiteY12" fmla="*/ 12764 h 69151"/>
                                  <a:gd name="connsiteX13" fmla="*/ 53103 w 69151"/>
                                  <a:gd name="connsiteY13" fmla="*/ 10459 h 69151"/>
                                  <a:gd name="connsiteX14" fmla="*/ 49645 w 69151"/>
                                  <a:gd name="connsiteY14" fmla="*/ 10459 h 69151"/>
                                  <a:gd name="connsiteX15" fmla="*/ 35815 w 69151"/>
                                  <a:gd name="connsiteY15" fmla="*/ 21984 h 69151"/>
                                  <a:gd name="connsiteX16" fmla="*/ 18527 w 69151"/>
                                  <a:gd name="connsiteY16" fmla="*/ 17374 h 69151"/>
                                  <a:gd name="connsiteX17" fmla="*/ 15069 w 69151"/>
                                  <a:gd name="connsiteY17" fmla="*/ 18527 h 69151"/>
                                  <a:gd name="connsiteX18" fmla="*/ 15069 w 69151"/>
                                  <a:gd name="connsiteY18" fmla="*/ 21984 h 69151"/>
                                  <a:gd name="connsiteX19" fmla="*/ 20832 w 69151"/>
                                  <a:gd name="connsiteY19" fmla="*/ 38120 h 69151"/>
                                  <a:gd name="connsiteX20" fmla="*/ 10459 w 69151"/>
                                  <a:gd name="connsiteY20" fmla="*/ 53103 h 69151"/>
                                  <a:gd name="connsiteX21" fmla="*/ 11612 w 69151"/>
                                  <a:gd name="connsiteY21" fmla="*/ 5425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11612" y="54255"/>
                                    </a:moveTo>
                                    <a:cubicBezTo>
                                      <a:pt x="11612" y="55408"/>
                                      <a:pt x="12764" y="55408"/>
                                      <a:pt x="13917" y="55408"/>
                                    </a:cubicBezTo>
                                    <a:lnTo>
                                      <a:pt x="31205" y="54255"/>
                                    </a:lnTo>
                                    <a:lnTo>
                                      <a:pt x="41577" y="68085"/>
                                    </a:lnTo>
                                    <a:cubicBezTo>
                                      <a:pt x="41577" y="69238"/>
                                      <a:pt x="42730" y="69238"/>
                                      <a:pt x="43882" y="69238"/>
                                    </a:cubicBezTo>
                                    <a:cubicBezTo>
                                      <a:pt x="43882" y="69238"/>
                                      <a:pt x="43882" y="69238"/>
                                      <a:pt x="43882" y="69238"/>
                                    </a:cubicBezTo>
                                    <a:cubicBezTo>
                                      <a:pt x="45035" y="69238"/>
                                      <a:pt x="46188" y="68085"/>
                                      <a:pt x="46188" y="66933"/>
                                    </a:cubicBezTo>
                                    <a:lnTo>
                                      <a:pt x="50798" y="49645"/>
                                    </a:lnTo>
                                    <a:lnTo>
                                      <a:pt x="66933" y="43882"/>
                                    </a:lnTo>
                                    <a:cubicBezTo>
                                      <a:pt x="68085" y="43882"/>
                                      <a:pt x="69238" y="42730"/>
                                      <a:pt x="69238" y="41577"/>
                                    </a:cubicBezTo>
                                    <a:cubicBezTo>
                                      <a:pt x="69238" y="40425"/>
                                      <a:pt x="69238" y="39272"/>
                                      <a:pt x="68085" y="39272"/>
                                    </a:cubicBezTo>
                                    <a:lnTo>
                                      <a:pt x="54255" y="30052"/>
                                    </a:lnTo>
                                    <a:lnTo>
                                      <a:pt x="54255" y="12764"/>
                                    </a:lnTo>
                                    <a:cubicBezTo>
                                      <a:pt x="54255" y="11612"/>
                                      <a:pt x="53103" y="10459"/>
                                      <a:pt x="53103" y="10459"/>
                                    </a:cubicBezTo>
                                    <a:cubicBezTo>
                                      <a:pt x="51950" y="10459"/>
                                      <a:pt x="50798" y="10459"/>
                                      <a:pt x="49645" y="10459"/>
                                    </a:cubicBezTo>
                                    <a:lnTo>
                                      <a:pt x="35815" y="21984"/>
                                    </a:lnTo>
                                    <a:lnTo>
                                      <a:pt x="18527" y="17374"/>
                                    </a:lnTo>
                                    <a:cubicBezTo>
                                      <a:pt x="17374" y="17374"/>
                                      <a:pt x="16222" y="17374"/>
                                      <a:pt x="15069" y="18527"/>
                                    </a:cubicBezTo>
                                    <a:cubicBezTo>
                                      <a:pt x="13917" y="19679"/>
                                      <a:pt x="13917" y="20832"/>
                                      <a:pt x="15069" y="21984"/>
                                    </a:cubicBezTo>
                                    <a:lnTo>
                                      <a:pt x="20832" y="38120"/>
                                    </a:lnTo>
                                    <a:lnTo>
                                      <a:pt x="10459" y="53103"/>
                                    </a:lnTo>
                                    <a:cubicBezTo>
                                      <a:pt x="10459" y="51950"/>
                                      <a:pt x="10459" y="53103"/>
                                      <a:pt x="11612" y="5425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9" name="Forma libre: Forma 1929"/>
                            <wps:cNvSpPr/>
                            <wps:spPr>
                              <a:xfrm>
                                <a:off x="2340168" y="7421054"/>
                                <a:ext cx="80677" cy="80677"/>
                              </a:xfrm>
                              <a:custGeom>
                                <a:avLst/>
                                <a:gdLst>
                                  <a:gd name="connsiteX0" fmla="*/ 21984 w 80676"/>
                                  <a:gd name="connsiteY0" fmla="*/ 78458 h 80676"/>
                                  <a:gd name="connsiteX1" fmla="*/ 25442 w 80676"/>
                                  <a:gd name="connsiteY1" fmla="*/ 78458 h 80676"/>
                                  <a:gd name="connsiteX2" fmla="*/ 45035 w 80676"/>
                                  <a:gd name="connsiteY2" fmla="*/ 68085 h 80676"/>
                                  <a:gd name="connsiteX3" fmla="*/ 63475 w 80676"/>
                                  <a:gd name="connsiteY3" fmla="*/ 78458 h 80676"/>
                                  <a:gd name="connsiteX4" fmla="*/ 64628 w 80676"/>
                                  <a:gd name="connsiteY4" fmla="*/ 78458 h 80676"/>
                                  <a:gd name="connsiteX5" fmla="*/ 65780 w 80676"/>
                                  <a:gd name="connsiteY5" fmla="*/ 78458 h 80676"/>
                                  <a:gd name="connsiteX6" fmla="*/ 66933 w 80676"/>
                                  <a:gd name="connsiteY6" fmla="*/ 76153 h 80676"/>
                                  <a:gd name="connsiteX7" fmla="*/ 63475 w 80676"/>
                                  <a:gd name="connsiteY7" fmla="*/ 55408 h 80676"/>
                                  <a:gd name="connsiteX8" fmla="*/ 79611 w 80676"/>
                                  <a:gd name="connsiteY8" fmla="*/ 40425 h 80676"/>
                                  <a:gd name="connsiteX9" fmla="*/ 80763 w 80676"/>
                                  <a:gd name="connsiteY9" fmla="*/ 36967 h 80676"/>
                                  <a:gd name="connsiteX10" fmla="*/ 78458 w 80676"/>
                                  <a:gd name="connsiteY10" fmla="*/ 34662 h 80676"/>
                                  <a:gd name="connsiteX11" fmla="*/ 57713 w 80676"/>
                                  <a:gd name="connsiteY11" fmla="*/ 31205 h 80676"/>
                                  <a:gd name="connsiteX12" fmla="*/ 48493 w 80676"/>
                                  <a:gd name="connsiteY12" fmla="*/ 11612 h 80676"/>
                                  <a:gd name="connsiteX13" fmla="*/ 46188 w 80676"/>
                                  <a:gd name="connsiteY13" fmla="*/ 10459 h 80676"/>
                                  <a:gd name="connsiteX14" fmla="*/ 43882 w 80676"/>
                                  <a:gd name="connsiteY14" fmla="*/ 11612 h 80676"/>
                                  <a:gd name="connsiteX15" fmla="*/ 34662 w 80676"/>
                                  <a:gd name="connsiteY15" fmla="*/ 31205 h 80676"/>
                                  <a:gd name="connsiteX16" fmla="*/ 12764 w 80676"/>
                                  <a:gd name="connsiteY16" fmla="*/ 34662 h 80676"/>
                                  <a:gd name="connsiteX17" fmla="*/ 10459 w 80676"/>
                                  <a:gd name="connsiteY17" fmla="*/ 36967 h 80676"/>
                                  <a:gd name="connsiteX18" fmla="*/ 11612 w 80676"/>
                                  <a:gd name="connsiteY18" fmla="*/ 40425 h 80676"/>
                                  <a:gd name="connsiteX19" fmla="*/ 26595 w 80676"/>
                                  <a:gd name="connsiteY19" fmla="*/ 55408 h 80676"/>
                                  <a:gd name="connsiteX20" fmla="*/ 23137 w 80676"/>
                                  <a:gd name="connsiteY20" fmla="*/ 76153 h 80676"/>
                                  <a:gd name="connsiteX21" fmla="*/ 21984 w 80676"/>
                                  <a:gd name="connsiteY21" fmla="*/ 78458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80676">
                                    <a:moveTo>
                                      <a:pt x="21984" y="78458"/>
                                    </a:moveTo>
                                    <a:cubicBezTo>
                                      <a:pt x="23137" y="79611"/>
                                      <a:pt x="24290" y="79611"/>
                                      <a:pt x="25442" y="78458"/>
                                    </a:cubicBezTo>
                                    <a:lnTo>
                                      <a:pt x="45035" y="68085"/>
                                    </a:lnTo>
                                    <a:lnTo>
                                      <a:pt x="63475" y="78458"/>
                                    </a:lnTo>
                                    <a:cubicBezTo>
                                      <a:pt x="63475" y="78458"/>
                                      <a:pt x="64628" y="78458"/>
                                      <a:pt x="64628" y="78458"/>
                                    </a:cubicBezTo>
                                    <a:cubicBezTo>
                                      <a:pt x="65780" y="78458"/>
                                      <a:pt x="65780" y="78458"/>
                                      <a:pt x="65780" y="78458"/>
                                    </a:cubicBezTo>
                                    <a:cubicBezTo>
                                      <a:pt x="66933" y="77306"/>
                                      <a:pt x="66933" y="77306"/>
                                      <a:pt x="66933" y="76153"/>
                                    </a:cubicBezTo>
                                    <a:lnTo>
                                      <a:pt x="63475" y="55408"/>
                                    </a:lnTo>
                                    <a:lnTo>
                                      <a:pt x="79611" y="40425"/>
                                    </a:lnTo>
                                    <a:cubicBezTo>
                                      <a:pt x="80763" y="39272"/>
                                      <a:pt x="80763" y="38120"/>
                                      <a:pt x="80763" y="36967"/>
                                    </a:cubicBezTo>
                                    <a:cubicBezTo>
                                      <a:pt x="80763" y="35815"/>
                                      <a:pt x="79611" y="34662"/>
                                      <a:pt x="78458" y="34662"/>
                                    </a:cubicBezTo>
                                    <a:lnTo>
                                      <a:pt x="57713" y="31205"/>
                                    </a:lnTo>
                                    <a:lnTo>
                                      <a:pt x="48493" y="11612"/>
                                    </a:lnTo>
                                    <a:cubicBezTo>
                                      <a:pt x="48493" y="10459"/>
                                      <a:pt x="47340" y="10459"/>
                                      <a:pt x="46188" y="10459"/>
                                    </a:cubicBezTo>
                                    <a:cubicBezTo>
                                      <a:pt x="45035" y="10459"/>
                                      <a:pt x="43882" y="11612"/>
                                      <a:pt x="43882" y="11612"/>
                                    </a:cubicBezTo>
                                    <a:lnTo>
                                      <a:pt x="34662" y="31205"/>
                                    </a:lnTo>
                                    <a:lnTo>
                                      <a:pt x="12764" y="34662"/>
                                    </a:lnTo>
                                    <a:cubicBezTo>
                                      <a:pt x="11612" y="34662"/>
                                      <a:pt x="10459" y="35815"/>
                                      <a:pt x="10459" y="36967"/>
                                    </a:cubicBezTo>
                                    <a:cubicBezTo>
                                      <a:pt x="10459" y="38120"/>
                                      <a:pt x="10459" y="39272"/>
                                      <a:pt x="11612" y="40425"/>
                                    </a:cubicBezTo>
                                    <a:lnTo>
                                      <a:pt x="26595" y="55408"/>
                                    </a:lnTo>
                                    <a:lnTo>
                                      <a:pt x="23137" y="76153"/>
                                    </a:lnTo>
                                    <a:cubicBezTo>
                                      <a:pt x="20832" y="77306"/>
                                      <a:pt x="20832" y="78458"/>
                                      <a:pt x="21984" y="7845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0" name="Forma libre: Forma 1930"/>
                            <wps:cNvSpPr/>
                            <wps:spPr>
                              <a:xfrm>
                                <a:off x="2453116" y="7506341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42730 w 92202"/>
                                  <a:gd name="connsiteY0" fmla="*/ 10459 h 80676"/>
                                  <a:gd name="connsiteX1" fmla="*/ 40425 w 92202"/>
                                  <a:gd name="connsiteY1" fmla="*/ 12764 h 80676"/>
                                  <a:gd name="connsiteX2" fmla="*/ 33510 w 92202"/>
                                  <a:gd name="connsiteY2" fmla="*/ 32357 h 80676"/>
                                  <a:gd name="connsiteX3" fmla="*/ 12764 w 92202"/>
                                  <a:gd name="connsiteY3" fmla="*/ 38120 h 80676"/>
                                  <a:gd name="connsiteX4" fmla="*/ 10459 w 92202"/>
                                  <a:gd name="connsiteY4" fmla="*/ 40425 h 80676"/>
                                  <a:gd name="connsiteX5" fmla="*/ 11612 w 92202"/>
                                  <a:gd name="connsiteY5" fmla="*/ 42730 h 80676"/>
                                  <a:gd name="connsiteX6" fmla="*/ 28900 w 92202"/>
                                  <a:gd name="connsiteY6" fmla="*/ 56560 h 80676"/>
                                  <a:gd name="connsiteX7" fmla="*/ 27747 w 92202"/>
                                  <a:gd name="connsiteY7" fmla="*/ 78458 h 80676"/>
                                  <a:gd name="connsiteX8" fmla="*/ 28900 w 92202"/>
                                  <a:gd name="connsiteY8" fmla="*/ 80763 h 80676"/>
                                  <a:gd name="connsiteX9" fmla="*/ 30052 w 92202"/>
                                  <a:gd name="connsiteY9" fmla="*/ 80763 h 80676"/>
                                  <a:gd name="connsiteX10" fmla="*/ 31205 w 92202"/>
                                  <a:gd name="connsiteY10" fmla="*/ 80763 h 80676"/>
                                  <a:gd name="connsiteX11" fmla="*/ 49645 w 92202"/>
                                  <a:gd name="connsiteY11" fmla="*/ 69238 h 80676"/>
                                  <a:gd name="connsiteX12" fmla="*/ 69238 w 92202"/>
                                  <a:gd name="connsiteY12" fmla="*/ 77306 h 80676"/>
                                  <a:gd name="connsiteX13" fmla="*/ 72696 w 92202"/>
                                  <a:gd name="connsiteY13" fmla="*/ 77306 h 80676"/>
                                  <a:gd name="connsiteX14" fmla="*/ 73848 w 92202"/>
                                  <a:gd name="connsiteY14" fmla="*/ 73848 h 80676"/>
                                  <a:gd name="connsiteX15" fmla="*/ 68085 w 92202"/>
                                  <a:gd name="connsiteY15" fmla="*/ 53103 h 80676"/>
                                  <a:gd name="connsiteX16" fmla="*/ 81916 w 92202"/>
                                  <a:gd name="connsiteY16" fmla="*/ 36967 h 80676"/>
                                  <a:gd name="connsiteX17" fmla="*/ 81916 w 92202"/>
                                  <a:gd name="connsiteY17" fmla="*/ 33510 h 80676"/>
                                  <a:gd name="connsiteX18" fmla="*/ 79611 w 92202"/>
                                  <a:gd name="connsiteY18" fmla="*/ 32357 h 80676"/>
                                  <a:gd name="connsiteX19" fmla="*/ 57713 w 92202"/>
                                  <a:gd name="connsiteY19" fmla="*/ 31205 h 80676"/>
                                  <a:gd name="connsiteX20" fmla="*/ 46187 w 92202"/>
                                  <a:gd name="connsiteY20" fmla="*/ 12764 h 80676"/>
                                  <a:gd name="connsiteX21" fmla="*/ 42730 w 92202"/>
                                  <a:gd name="connsiteY21" fmla="*/ 10459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42730" y="10459"/>
                                    </a:moveTo>
                                    <a:cubicBezTo>
                                      <a:pt x="41577" y="10459"/>
                                      <a:pt x="40425" y="11612"/>
                                      <a:pt x="40425" y="12764"/>
                                    </a:cubicBezTo>
                                    <a:lnTo>
                                      <a:pt x="33510" y="32357"/>
                                    </a:lnTo>
                                    <a:lnTo>
                                      <a:pt x="12764" y="38120"/>
                                    </a:lnTo>
                                    <a:cubicBezTo>
                                      <a:pt x="11612" y="38120"/>
                                      <a:pt x="10459" y="39272"/>
                                      <a:pt x="10459" y="40425"/>
                                    </a:cubicBezTo>
                                    <a:cubicBezTo>
                                      <a:pt x="10459" y="41577"/>
                                      <a:pt x="10459" y="42730"/>
                                      <a:pt x="11612" y="42730"/>
                                    </a:cubicBezTo>
                                    <a:lnTo>
                                      <a:pt x="28900" y="56560"/>
                                    </a:lnTo>
                                    <a:lnTo>
                                      <a:pt x="27747" y="78458"/>
                                    </a:lnTo>
                                    <a:cubicBezTo>
                                      <a:pt x="27747" y="79611"/>
                                      <a:pt x="27747" y="80763"/>
                                      <a:pt x="28900" y="80763"/>
                                    </a:cubicBezTo>
                                    <a:cubicBezTo>
                                      <a:pt x="28900" y="80763"/>
                                      <a:pt x="30052" y="80763"/>
                                      <a:pt x="30052" y="80763"/>
                                    </a:cubicBezTo>
                                    <a:cubicBezTo>
                                      <a:pt x="30052" y="80763"/>
                                      <a:pt x="31205" y="80763"/>
                                      <a:pt x="31205" y="80763"/>
                                    </a:cubicBezTo>
                                    <a:lnTo>
                                      <a:pt x="49645" y="69238"/>
                                    </a:lnTo>
                                    <a:lnTo>
                                      <a:pt x="69238" y="77306"/>
                                    </a:lnTo>
                                    <a:cubicBezTo>
                                      <a:pt x="70390" y="77306"/>
                                      <a:pt x="71543" y="77306"/>
                                      <a:pt x="72696" y="77306"/>
                                    </a:cubicBezTo>
                                    <a:cubicBezTo>
                                      <a:pt x="73848" y="76153"/>
                                      <a:pt x="73848" y="75001"/>
                                      <a:pt x="73848" y="73848"/>
                                    </a:cubicBezTo>
                                    <a:lnTo>
                                      <a:pt x="68085" y="53103"/>
                                    </a:lnTo>
                                    <a:lnTo>
                                      <a:pt x="81916" y="36967"/>
                                    </a:lnTo>
                                    <a:cubicBezTo>
                                      <a:pt x="83068" y="35815"/>
                                      <a:pt x="83068" y="34662"/>
                                      <a:pt x="81916" y="33510"/>
                                    </a:cubicBezTo>
                                    <a:cubicBezTo>
                                      <a:pt x="81916" y="32357"/>
                                      <a:pt x="80763" y="32357"/>
                                      <a:pt x="79611" y="32357"/>
                                    </a:cubicBezTo>
                                    <a:lnTo>
                                      <a:pt x="57713" y="31205"/>
                                    </a:lnTo>
                                    <a:lnTo>
                                      <a:pt x="46187" y="12764"/>
                                    </a:lnTo>
                                    <a:cubicBezTo>
                                      <a:pt x="45035" y="10459"/>
                                      <a:pt x="43882" y="10459"/>
                                      <a:pt x="42730" y="1045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1" name="Forma libre: Forma 1931"/>
                            <wps:cNvSpPr/>
                            <wps:spPr>
                              <a:xfrm>
                                <a:off x="2262949" y="7068382"/>
                                <a:ext cx="195929" cy="34576"/>
                              </a:xfrm>
                              <a:custGeom>
                                <a:avLst/>
                                <a:gdLst>
                                  <a:gd name="connsiteX0" fmla="*/ 196016 w 195929"/>
                                  <a:gd name="connsiteY0" fmla="*/ 21984 h 34575"/>
                                  <a:gd name="connsiteX1" fmla="*/ 184490 w 195929"/>
                                  <a:gd name="connsiteY1" fmla="*/ 10459 h 34575"/>
                                  <a:gd name="connsiteX2" fmla="*/ 184490 w 195929"/>
                                  <a:gd name="connsiteY2" fmla="*/ 10459 h 34575"/>
                                  <a:gd name="connsiteX3" fmla="*/ 21984 w 195929"/>
                                  <a:gd name="connsiteY3" fmla="*/ 11612 h 34575"/>
                                  <a:gd name="connsiteX4" fmla="*/ 10459 w 195929"/>
                                  <a:gd name="connsiteY4" fmla="*/ 23137 h 34575"/>
                                  <a:gd name="connsiteX5" fmla="*/ 21984 w 195929"/>
                                  <a:gd name="connsiteY5" fmla="*/ 34662 h 34575"/>
                                  <a:gd name="connsiteX6" fmla="*/ 21984 w 195929"/>
                                  <a:gd name="connsiteY6" fmla="*/ 34662 h 34575"/>
                                  <a:gd name="connsiteX7" fmla="*/ 184490 w 195929"/>
                                  <a:gd name="connsiteY7" fmla="*/ 33510 h 34575"/>
                                  <a:gd name="connsiteX8" fmla="*/ 196016 w 195929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95929" h="34575">
                                    <a:moveTo>
                                      <a:pt x="196016" y="21984"/>
                                    </a:moveTo>
                                    <a:cubicBezTo>
                                      <a:pt x="196016" y="15069"/>
                                      <a:pt x="190253" y="10459"/>
                                      <a:pt x="184490" y="10459"/>
                                    </a:cubicBezTo>
                                    <a:cubicBezTo>
                                      <a:pt x="184490" y="10459"/>
                                      <a:pt x="184490" y="10459"/>
                                      <a:pt x="184490" y="10459"/>
                                    </a:cubicBezTo>
                                    <a:lnTo>
                                      <a:pt x="21984" y="11612"/>
                                    </a:lnTo>
                                    <a:cubicBezTo>
                                      <a:pt x="15069" y="11612"/>
                                      <a:pt x="10459" y="17374"/>
                                      <a:pt x="10459" y="23137"/>
                                    </a:cubicBezTo>
                                    <a:cubicBezTo>
                                      <a:pt x="10459" y="30052"/>
                                      <a:pt x="16222" y="34662"/>
                                      <a:pt x="21984" y="34662"/>
                                    </a:cubicBezTo>
                                    <a:cubicBezTo>
                                      <a:pt x="21984" y="34662"/>
                                      <a:pt x="21984" y="34662"/>
                                      <a:pt x="21984" y="34662"/>
                                    </a:cubicBezTo>
                                    <a:lnTo>
                                      <a:pt x="184490" y="33510"/>
                                    </a:lnTo>
                                    <a:cubicBezTo>
                                      <a:pt x="191406" y="33510"/>
                                      <a:pt x="196016" y="28900"/>
                                      <a:pt x="196016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2" name="Forma libre: Forma 1932"/>
                            <wps:cNvSpPr/>
                            <wps:spPr>
                              <a:xfrm>
                                <a:off x="2139629" y="7070687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10459 w 103727"/>
                                  <a:gd name="connsiteY0" fmla="*/ 21984 h 34575"/>
                                  <a:gd name="connsiteX1" fmla="*/ 21984 w 103727"/>
                                  <a:gd name="connsiteY1" fmla="*/ 33510 h 34575"/>
                                  <a:gd name="connsiteX2" fmla="*/ 21984 w 103727"/>
                                  <a:gd name="connsiteY2" fmla="*/ 33510 h 34575"/>
                                  <a:gd name="connsiteX3" fmla="*/ 91136 w 103727"/>
                                  <a:gd name="connsiteY3" fmla="*/ 33510 h 34575"/>
                                  <a:gd name="connsiteX4" fmla="*/ 102661 w 103727"/>
                                  <a:gd name="connsiteY4" fmla="*/ 21984 h 34575"/>
                                  <a:gd name="connsiteX5" fmla="*/ 91136 w 103727"/>
                                  <a:gd name="connsiteY5" fmla="*/ 10459 h 34575"/>
                                  <a:gd name="connsiteX6" fmla="*/ 91136 w 103727"/>
                                  <a:gd name="connsiteY6" fmla="*/ 10459 h 34575"/>
                                  <a:gd name="connsiteX7" fmla="*/ 21984 w 103727"/>
                                  <a:gd name="connsiteY7" fmla="*/ 10459 h 34575"/>
                                  <a:gd name="connsiteX8" fmla="*/ 10459 w 103727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10459" y="21984"/>
                                    </a:move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6222" y="10459"/>
                                      <a:pt x="10459" y="15069"/>
                                      <a:pt x="10459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3" name="Forma libre: Forma 1933"/>
                            <wps:cNvSpPr/>
                            <wps:spPr>
                              <a:xfrm>
                                <a:off x="1837667" y="7071839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10459 w 103727"/>
                                  <a:gd name="connsiteY0" fmla="*/ 21984 h 34575"/>
                                  <a:gd name="connsiteX1" fmla="*/ 21984 w 103727"/>
                                  <a:gd name="connsiteY1" fmla="*/ 33510 h 34575"/>
                                  <a:gd name="connsiteX2" fmla="*/ 21984 w 103727"/>
                                  <a:gd name="connsiteY2" fmla="*/ 33510 h 34575"/>
                                  <a:gd name="connsiteX3" fmla="*/ 91136 w 103727"/>
                                  <a:gd name="connsiteY3" fmla="*/ 33510 h 34575"/>
                                  <a:gd name="connsiteX4" fmla="*/ 102661 w 103727"/>
                                  <a:gd name="connsiteY4" fmla="*/ 21984 h 34575"/>
                                  <a:gd name="connsiteX5" fmla="*/ 91136 w 103727"/>
                                  <a:gd name="connsiteY5" fmla="*/ 10459 h 34575"/>
                                  <a:gd name="connsiteX6" fmla="*/ 91136 w 103727"/>
                                  <a:gd name="connsiteY6" fmla="*/ 10459 h 34575"/>
                                  <a:gd name="connsiteX7" fmla="*/ 21984 w 103727"/>
                                  <a:gd name="connsiteY7" fmla="*/ 10459 h 34575"/>
                                  <a:gd name="connsiteX8" fmla="*/ 10459 w 103727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10459" y="21984"/>
                                    </a:move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5069"/>
                                      <a:pt x="10459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4" name="Forma libre: Forma 1934"/>
                            <wps:cNvSpPr/>
                            <wps:spPr>
                              <a:xfrm>
                                <a:off x="2294498" y="7155252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5" name="Forma libre: Forma 1935"/>
                            <wps:cNvSpPr/>
                            <wps:spPr>
                              <a:xfrm>
                                <a:off x="2188465" y="7118371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84943 w 103727"/>
                                  <a:gd name="connsiteY0" fmla="*/ 56130 h 57626"/>
                                  <a:gd name="connsiteX1" fmla="*/ 88400 w 103727"/>
                                  <a:gd name="connsiteY1" fmla="*/ 57282 h 57626"/>
                                  <a:gd name="connsiteX2" fmla="*/ 98773 w 103727"/>
                                  <a:gd name="connsiteY2" fmla="*/ 49215 h 57626"/>
                                  <a:gd name="connsiteX3" fmla="*/ 91858 w 103727"/>
                                  <a:gd name="connsiteY3" fmla="*/ 34232 h 57626"/>
                                  <a:gd name="connsiteX4" fmla="*/ 26164 w 103727"/>
                                  <a:gd name="connsiteY4" fmla="*/ 11181 h 57626"/>
                                  <a:gd name="connsiteX5" fmla="*/ 11181 w 103727"/>
                                  <a:gd name="connsiteY5" fmla="*/ 18096 h 57626"/>
                                  <a:gd name="connsiteX6" fmla="*/ 18096 w 103727"/>
                                  <a:gd name="connsiteY6" fmla="*/ 33079 h 57626"/>
                                  <a:gd name="connsiteX7" fmla="*/ 84943 w 103727"/>
                                  <a:gd name="connsiteY7" fmla="*/ 56130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84943" y="56130"/>
                                    </a:moveTo>
                                    <a:cubicBezTo>
                                      <a:pt x="86095" y="56130"/>
                                      <a:pt x="87248" y="57282"/>
                                      <a:pt x="88400" y="57282"/>
                                    </a:cubicBezTo>
                                    <a:cubicBezTo>
                                      <a:pt x="93010" y="57282"/>
                                      <a:pt x="97621" y="53825"/>
                                      <a:pt x="98773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4943" y="5613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6" name="Forma libre: Forma 1936"/>
                            <wps:cNvSpPr/>
                            <wps:spPr>
                              <a:xfrm>
                                <a:off x="1900334" y="7020406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7" name="Forma libre: Forma 1937"/>
                            <wps:cNvSpPr/>
                            <wps:spPr>
                              <a:xfrm>
                                <a:off x="1741286" y="6965085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2299"/>
                                      <a:pt x="97621" y="35384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8" name="Forma libre: Forma 1938"/>
                            <wps:cNvSpPr/>
                            <wps:spPr>
                              <a:xfrm>
                                <a:off x="1874388" y="6938441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12924 w 92202"/>
                                  <a:gd name="connsiteY0" fmla="*/ 14775 h 80676"/>
                                  <a:gd name="connsiteX1" fmla="*/ 14076 w 92202"/>
                                  <a:gd name="connsiteY1" fmla="*/ 30910 h 80676"/>
                                  <a:gd name="connsiteX2" fmla="*/ 68245 w 92202"/>
                                  <a:gd name="connsiteY2" fmla="*/ 74706 h 80676"/>
                                  <a:gd name="connsiteX3" fmla="*/ 75160 w 92202"/>
                                  <a:gd name="connsiteY3" fmla="*/ 77011 h 80676"/>
                                  <a:gd name="connsiteX4" fmla="*/ 84380 w 92202"/>
                                  <a:gd name="connsiteY4" fmla="*/ 72401 h 80676"/>
                                  <a:gd name="connsiteX5" fmla="*/ 83228 w 92202"/>
                                  <a:gd name="connsiteY5" fmla="*/ 56265 h 80676"/>
                                  <a:gd name="connsiteX6" fmla="*/ 29059 w 92202"/>
                                  <a:gd name="connsiteY6" fmla="*/ 12470 h 80676"/>
                                  <a:gd name="connsiteX7" fmla="*/ 12924 w 92202"/>
                                  <a:gd name="connsiteY7" fmla="*/ 14775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12924" y="14775"/>
                                    </a:moveTo>
                                    <a:cubicBezTo>
                                      <a:pt x="9466" y="19385"/>
                                      <a:pt x="9466" y="27452"/>
                                      <a:pt x="14076" y="30910"/>
                                    </a:cubicBezTo>
                                    <a:lnTo>
                                      <a:pt x="68245" y="74706"/>
                                    </a:lnTo>
                                    <a:cubicBezTo>
                                      <a:pt x="70550" y="77011"/>
                                      <a:pt x="72855" y="77011"/>
                                      <a:pt x="75160" y="77011"/>
                                    </a:cubicBezTo>
                                    <a:cubicBezTo>
                                      <a:pt x="78618" y="77011"/>
                                      <a:pt x="82075" y="75858"/>
                                      <a:pt x="84380" y="72401"/>
                                    </a:cubicBezTo>
                                    <a:cubicBezTo>
                                      <a:pt x="87838" y="67791"/>
                                      <a:pt x="87838" y="59723"/>
                                      <a:pt x="83228" y="56265"/>
                                    </a:cubicBezTo>
                                    <a:lnTo>
                                      <a:pt x="29059" y="12470"/>
                                    </a:lnTo>
                                    <a:cubicBezTo>
                                      <a:pt x="24449" y="9012"/>
                                      <a:pt x="16381" y="10164"/>
                                      <a:pt x="12924" y="1477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9" name="Forma libre: Forma 1939"/>
                            <wps:cNvSpPr/>
                            <wps:spPr>
                              <a:xfrm>
                                <a:off x="1678459" y="6778938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68245 w 92202"/>
                                  <a:gd name="connsiteY0" fmla="*/ 75160 h 80676"/>
                                  <a:gd name="connsiteX1" fmla="*/ 75160 w 92202"/>
                                  <a:gd name="connsiteY1" fmla="*/ 77465 h 80676"/>
                                  <a:gd name="connsiteX2" fmla="*/ 84380 w 92202"/>
                                  <a:gd name="connsiteY2" fmla="*/ 72855 h 80676"/>
                                  <a:gd name="connsiteX3" fmla="*/ 83228 w 92202"/>
                                  <a:gd name="connsiteY3" fmla="*/ 56720 h 80676"/>
                                  <a:gd name="connsiteX4" fmla="*/ 29059 w 92202"/>
                                  <a:gd name="connsiteY4" fmla="*/ 12924 h 80676"/>
                                  <a:gd name="connsiteX5" fmla="*/ 12924 w 92202"/>
                                  <a:gd name="connsiteY5" fmla="*/ 14076 h 80676"/>
                                  <a:gd name="connsiteX6" fmla="*/ 14076 w 92202"/>
                                  <a:gd name="connsiteY6" fmla="*/ 30212 h 80676"/>
                                  <a:gd name="connsiteX7" fmla="*/ 68245 w 92202"/>
                                  <a:gd name="connsiteY7" fmla="*/ 751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68245" y="75160"/>
                                    </a:moveTo>
                                    <a:cubicBezTo>
                                      <a:pt x="70550" y="77465"/>
                                      <a:pt x="72855" y="77465"/>
                                      <a:pt x="75160" y="77465"/>
                                    </a:cubicBezTo>
                                    <a:cubicBezTo>
                                      <a:pt x="78618" y="77465"/>
                                      <a:pt x="82075" y="76313"/>
                                      <a:pt x="84380" y="72855"/>
                                    </a:cubicBezTo>
                                    <a:cubicBezTo>
                                      <a:pt x="87838" y="68245"/>
                                      <a:pt x="87838" y="60177"/>
                                      <a:pt x="83228" y="56720"/>
                                    </a:cubicBezTo>
                                    <a:lnTo>
                                      <a:pt x="29059" y="12924"/>
                                    </a:ln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51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0" name="Forma libre: Forma 1940"/>
                            <wps:cNvSpPr/>
                            <wps:spPr>
                              <a:xfrm>
                                <a:off x="2217208" y="7347653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58505 w 69151"/>
                                  <a:gd name="connsiteY0" fmla="*/ 91928 h 92202"/>
                                  <a:gd name="connsiteX1" fmla="*/ 64268 w 69151"/>
                                  <a:gd name="connsiteY1" fmla="*/ 90776 h 92202"/>
                                  <a:gd name="connsiteX2" fmla="*/ 67725 w 69151"/>
                                  <a:gd name="connsiteY2" fmla="*/ 74640 h 92202"/>
                                  <a:gd name="connsiteX3" fmla="*/ 31997 w 69151"/>
                                  <a:gd name="connsiteY3" fmla="*/ 15862 h 92202"/>
                                  <a:gd name="connsiteX4" fmla="*/ 15862 w 69151"/>
                                  <a:gd name="connsiteY4" fmla="*/ 12404 h 92202"/>
                                  <a:gd name="connsiteX5" fmla="*/ 12404 w 69151"/>
                                  <a:gd name="connsiteY5" fmla="*/ 28539 h 92202"/>
                                  <a:gd name="connsiteX6" fmla="*/ 48132 w 69151"/>
                                  <a:gd name="connsiteY6" fmla="*/ 87318 h 92202"/>
                                  <a:gd name="connsiteX7" fmla="*/ 58505 w 69151"/>
                                  <a:gd name="connsiteY7" fmla="*/ 91928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58505" y="91928"/>
                                    </a:move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7318"/>
                                    </a:lnTo>
                                    <a:cubicBezTo>
                                      <a:pt x="50437" y="89623"/>
                                      <a:pt x="55047" y="91928"/>
                                      <a:pt x="58505" y="9192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1" name="Forma libre: Forma 1941"/>
                            <wps:cNvSpPr/>
                            <wps:spPr>
                              <a:xfrm>
                                <a:off x="2131921" y="7205892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58505 w 69151"/>
                                  <a:gd name="connsiteY0" fmla="*/ 91928 h 92202"/>
                                  <a:gd name="connsiteX1" fmla="*/ 64268 w 69151"/>
                                  <a:gd name="connsiteY1" fmla="*/ 90776 h 92202"/>
                                  <a:gd name="connsiteX2" fmla="*/ 67725 w 69151"/>
                                  <a:gd name="connsiteY2" fmla="*/ 74640 h 92202"/>
                                  <a:gd name="connsiteX3" fmla="*/ 31997 w 69151"/>
                                  <a:gd name="connsiteY3" fmla="*/ 15862 h 92202"/>
                                  <a:gd name="connsiteX4" fmla="*/ 15862 w 69151"/>
                                  <a:gd name="connsiteY4" fmla="*/ 12404 h 92202"/>
                                  <a:gd name="connsiteX5" fmla="*/ 12404 w 69151"/>
                                  <a:gd name="connsiteY5" fmla="*/ 28539 h 92202"/>
                                  <a:gd name="connsiteX6" fmla="*/ 48132 w 69151"/>
                                  <a:gd name="connsiteY6" fmla="*/ 87318 h 92202"/>
                                  <a:gd name="connsiteX7" fmla="*/ 58505 w 69151"/>
                                  <a:gd name="connsiteY7" fmla="*/ 91928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58505" y="91928"/>
                                    </a:move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7318"/>
                                    </a:lnTo>
                                    <a:cubicBezTo>
                                      <a:pt x="50437" y="90776"/>
                                      <a:pt x="53895" y="91928"/>
                                      <a:pt x="58505" y="9192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2" name="Forma libre: Forma 1942"/>
                            <wps:cNvSpPr/>
                            <wps:spPr>
                              <a:xfrm>
                                <a:off x="1833417" y="6721832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48132 w 69151"/>
                                  <a:gd name="connsiteY0" fmla="*/ 86166 h 92202"/>
                                  <a:gd name="connsiteX1" fmla="*/ 58505 w 69151"/>
                                  <a:gd name="connsiteY1" fmla="*/ 91928 h 92202"/>
                                  <a:gd name="connsiteX2" fmla="*/ 64268 w 69151"/>
                                  <a:gd name="connsiteY2" fmla="*/ 90776 h 92202"/>
                                  <a:gd name="connsiteX3" fmla="*/ 67725 w 69151"/>
                                  <a:gd name="connsiteY3" fmla="*/ 74640 h 92202"/>
                                  <a:gd name="connsiteX4" fmla="*/ 31997 w 69151"/>
                                  <a:gd name="connsiteY4" fmla="*/ 15862 h 92202"/>
                                  <a:gd name="connsiteX5" fmla="*/ 15862 w 69151"/>
                                  <a:gd name="connsiteY5" fmla="*/ 12404 h 92202"/>
                                  <a:gd name="connsiteX6" fmla="*/ 12404 w 69151"/>
                                  <a:gd name="connsiteY6" fmla="*/ 28539 h 92202"/>
                                  <a:gd name="connsiteX7" fmla="*/ 48132 w 69151"/>
                                  <a:gd name="connsiteY7" fmla="*/ 86166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48132" y="86166"/>
                                    </a:moveTo>
                                    <a:cubicBezTo>
                                      <a:pt x="50437" y="89623"/>
                                      <a:pt x="53895" y="91928"/>
                                      <a:pt x="58505" y="91928"/>
                                    </a:cubicBez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616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3" name="Forma libre: Forma 1943"/>
                            <wps:cNvSpPr/>
                            <wps:spPr>
                              <a:xfrm>
                                <a:off x="2076062" y="7205354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0637 w 57626"/>
                                  <a:gd name="connsiteY0" fmla="*/ 24467 h 103727"/>
                                  <a:gd name="connsiteX1" fmla="*/ 24467 w 57626"/>
                                  <a:gd name="connsiteY1" fmla="*/ 92466 h 103727"/>
                                  <a:gd name="connsiteX2" fmla="*/ 35993 w 57626"/>
                                  <a:gd name="connsiteY2" fmla="*/ 101686 h 103727"/>
                                  <a:gd name="connsiteX3" fmla="*/ 38298 w 57626"/>
                                  <a:gd name="connsiteY3" fmla="*/ 101686 h 103727"/>
                                  <a:gd name="connsiteX4" fmla="*/ 47518 w 57626"/>
                                  <a:gd name="connsiteY4" fmla="*/ 87856 h 103727"/>
                                  <a:gd name="connsiteX5" fmla="*/ 33687 w 57626"/>
                                  <a:gd name="connsiteY5" fmla="*/ 19857 h 103727"/>
                                  <a:gd name="connsiteX6" fmla="*/ 19857 w 57626"/>
                                  <a:gd name="connsiteY6" fmla="*/ 10637 h 103727"/>
                                  <a:gd name="connsiteX7" fmla="*/ 10637 w 57626"/>
                                  <a:gd name="connsiteY7" fmla="*/ 24467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0637" y="24467"/>
                                    </a:moveTo>
                                    <a:lnTo>
                                      <a:pt x="24467" y="92466"/>
                                    </a:lnTo>
                                    <a:cubicBezTo>
                                      <a:pt x="25620" y="98229"/>
                                      <a:pt x="30230" y="101686"/>
                                      <a:pt x="35993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4" name="Forma libre: Forma 1944"/>
                            <wps:cNvSpPr/>
                            <wps:spPr>
                              <a:xfrm>
                                <a:off x="2002301" y="6858444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37 h 103727"/>
                                  <a:gd name="connsiteX1" fmla="*/ 10637 w 57626"/>
                                  <a:gd name="connsiteY1" fmla="*/ 24467 h 103727"/>
                                  <a:gd name="connsiteX2" fmla="*/ 24467 w 57626"/>
                                  <a:gd name="connsiteY2" fmla="*/ 92466 h 103727"/>
                                  <a:gd name="connsiteX3" fmla="*/ 35992 w 57626"/>
                                  <a:gd name="connsiteY3" fmla="*/ 101686 h 103727"/>
                                  <a:gd name="connsiteX4" fmla="*/ 38298 w 57626"/>
                                  <a:gd name="connsiteY4" fmla="*/ 101686 h 103727"/>
                                  <a:gd name="connsiteX5" fmla="*/ 47518 w 57626"/>
                                  <a:gd name="connsiteY5" fmla="*/ 87856 h 103727"/>
                                  <a:gd name="connsiteX6" fmla="*/ 33687 w 57626"/>
                                  <a:gd name="connsiteY6" fmla="*/ 19857 h 103727"/>
                                  <a:gd name="connsiteX7" fmla="*/ 19857 w 57626"/>
                                  <a:gd name="connsiteY7" fmla="*/ 10637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9857" y="10637"/>
                                    </a:move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24467" y="92466"/>
                                    </a:lnTo>
                                    <a:cubicBezTo>
                                      <a:pt x="25620" y="98229"/>
                                      <a:pt x="30230" y="101686"/>
                                      <a:pt x="35992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5" name="Forma libre: Forma 1945"/>
                            <wps:cNvSpPr/>
                            <wps:spPr>
                              <a:xfrm>
                                <a:off x="1979250" y="6741999"/>
                                <a:ext cx="57626" cy="126778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78 h 126777"/>
                                  <a:gd name="connsiteX1" fmla="*/ 10637 w 57626"/>
                                  <a:gd name="connsiteY1" fmla="*/ 24508 h 126777"/>
                                  <a:gd name="connsiteX2" fmla="*/ 27925 w 57626"/>
                                  <a:gd name="connsiteY2" fmla="*/ 112100 h 126777"/>
                                  <a:gd name="connsiteX3" fmla="*/ 39450 w 57626"/>
                                  <a:gd name="connsiteY3" fmla="*/ 121320 h 126777"/>
                                  <a:gd name="connsiteX4" fmla="*/ 41755 w 57626"/>
                                  <a:gd name="connsiteY4" fmla="*/ 121320 h 126777"/>
                                  <a:gd name="connsiteX5" fmla="*/ 50975 w 57626"/>
                                  <a:gd name="connsiteY5" fmla="*/ 107490 h 126777"/>
                                  <a:gd name="connsiteX6" fmla="*/ 33687 w 57626"/>
                                  <a:gd name="connsiteY6" fmla="*/ 19898 h 126777"/>
                                  <a:gd name="connsiteX7" fmla="*/ 19857 w 57626"/>
                                  <a:gd name="connsiteY7" fmla="*/ 10678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26777">
                                    <a:moveTo>
                                      <a:pt x="19857" y="10678"/>
                                    </a:moveTo>
                                    <a:cubicBezTo>
                                      <a:pt x="14095" y="11830"/>
                                      <a:pt x="9484" y="17593"/>
                                      <a:pt x="10637" y="24508"/>
                                    </a:cubicBezTo>
                                    <a:lnTo>
                                      <a:pt x="27925" y="112100"/>
                                    </a:lnTo>
                                    <a:cubicBezTo>
                                      <a:pt x="29077" y="117862"/>
                                      <a:pt x="33687" y="121320"/>
                                      <a:pt x="39450" y="121320"/>
                                    </a:cubicBezTo>
                                    <a:cubicBezTo>
                                      <a:pt x="40603" y="121320"/>
                                      <a:pt x="40603" y="121320"/>
                                      <a:pt x="41755" y="121320"/>
                                    </a:cubicBezTo>
                                    <a:cubicBezTo>
                                      <a:pt x="47518" y="120167"/>
                                      <a:pt x="52128" y="114405"/>
                                      <a:pt x="50975" y="107490"/>
                                    </a:cubicBezTo>
                                    <a:lnTo>
                                      <a:pt x="33687" y="19898"/>
                                    </a:lnTo>
                                    <a:cubicBezTo>
                                      <a:pt x="31382" y="12983"/>
                                      <a:pt x="25620" y="9525"/>
                                      <a:pt x="19857" y="1067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6" name="Forma libre: Forma 1946"/>
                            <wps:cNvSpPr/>
                            <wps:spPr>
                              <a:xfrm>
                                <a:off x="1959657" y="6644075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24467 w 57626"/>
                                  <a:gd name="connsiteY0" fmla="*/ 92466 h 103727"/>
                                  <a:gd name="connsiteX1" fmla="*/ 35993 w 57626"/>
                                  <a:gd name="connsiteY1" fmla="*/ 101686 h 103727"/>
                                  <a:gd name="connsiteX2" fmla="*/ 38298 w 57626"/>
                                  <a:gd name="connsiteY2" fmla="*/ 101686 h 103727"/>
                                  <a:gd name="connsiteX3" fmla="*/ 47518 w 57626"/>
                                  <a:gd name="connsiteY3" fmla="*/ 87856 h 103727"/>
                                  <a:gd name="connsiteX4" fmla="*/ 33687 w 57626"/>
                                  <a:gd name="connsiteY4" fmla="*/ 19857 h 103727"/>
                                  <a:gd name="connsiteX5" fmla="*/ 19857 w 57626"/>
                                  <a:gd name="connsiteY5" fmla="*/ 10637 h 103727"/>
                                  <a:gd name="connsiteX6" fmla="*/ 10637 w 57626"/>
                                  <a:gd name="connsiteY6" fmla="*/ 24467 h 103727"/>
                                  <a:gd name="connsiteX7" fmla="*/ 24467 w 57626"/>
                                  <a:gd name="connsiteY7" fmla="*/ 9246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24467" y="92466"/>
                                    </a:moveTo>
                                    <a:cubicBezTo>
                                      <a:pt x="25620" y="98229"/>
                                      <a:pt x="30230" y="101686"/>
                                      <a:pt x="35993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24467" y="9246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7" name="Forma libre: Forma 1947"/>
                            <wps:cNvSpPr/>
                            <wps:spPr>
                              <a:xfrm>
                                <a:off x="2063384" y="6913766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9009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9009"/>
                                    </a:lnTo>
                                    <a:cubicBezTo>
                                      <a:pt x="9484" y="94771"/>
                                      <a:pt x="14095" y="100534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2" name="Forma libre: Forma 1948"/>
                            <wps:cNvSpPr/>
                            <wps:spPr>
                              <a:xfrm>
                                <a:off x="2108333" y="6604889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7856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7856"/>
                                    </a:lnTo>
                                    <a:cubicBezTo>
                                      <a:pt x="9484" y="94771"/>
                                      <a:pt x="14095" y="100534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3" name="Forma libre: Forma 1950"/>
                            <wps:cNvSpPr/>
                            <wps:spPr>
                              <a:xfrm>
                                <a:off x="1979250" y="7499248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7856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7856"/>
                                    </a:lnTo>
                                    <a:cubicBezTo>
                                      <a:pt x="9484" y="95924"/>
                                      <a:pt x="14095" y="101686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4" name="Forma libre: Forma 1951"/>
                            <wps:cNvSpPr/>
                            <wps:spPr>
                              <a:xfrm>
                                <a:off x="2029961" y="7142143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21010 w 46101"/>
                                  <a:gd name="connsiteY0" fmla="*/ 20832 h 103727"/>
                                  <a:gd name="connsiteX1" fmla="*/ 10637 w 46101"/>
                                  <a:gd name="connsiteY1" fmla="*/ 88831 h 103727"/>
                                  <a:gd name="connsiteX2" fmla="*/ 19857 w 46101"/>
                                  <a:gd name="connsiteY2" fmla="*/ 101509 h 103727"/>
                                  <a:gd name="connsiteX3" fmla="*/ 21010 w 46101"/>
                                  <a:gd name="connsiteY3" fmla="*/ 101509 h 103727"/>
                                  <a:gd name="connsiteX4" fmla="*/ 32535 w 46101"/>
                                  <a:gd name="connsiteY4" fmla="*/ 91136 h 103727"/>
                                  <a:gd name="connsiteX5" fmla="*/ 42908 w 46101"/>
                                  <a:gd name="connsiteY5" fmla="*/ 23137 h 103727"/>
                                  <a:gd name="connsiteX6" fmla="*/ 33687 w 46101"/>
                                  <a:gd name="connsiteY6" fmla="*/ 10459 h 103727"/>
                                  <a:gd name="connsiteX7" fmla="*/ 21010 w 46101"/>
                                  <a:gd name="connsiteY7" fmla="*/ 20832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21010" y="20832"/>
                                    </a:moveTo>
                                    <a:lnTo>
                                      <a:pt x="10637" y="88831"/>
                                    </a:lnTo>
                                    <a:cubicBezTo>
                                      <a:pt x="9484" y="94593"/>
                                      <a:pt x="14095" y="101509"/>
                                      <a:pt x="19857" y="101509"/>
                                    </a:cubicBezTo>
                                    <a:cubicBezTo>
                                      <a:pt x="19857" y="101509"/>
                                      <a:pt x="21010" y="101509"/>
                                      <a:pt x="21010" y="101509"/>
                                    </a:cubicBezTo>
                                    <a:cubicBezTo>
                                      <a:pt x="26772" y="101509"/>
                                      <a:pt x="31382" y="96899"/>
                                      <a:pt x="32535" y="91136"/>
                                    </a:cubicBezTo>
                                    <a:lnTo>
                                      <a:pt x="42908" y="23137"/>
                                    </a:lnTo>
                                    <a:cubicBezTo>
                                      <a:pt x="44060" y="17374"/>
                                      <a:pt x="39450" y="10459"/>
                                      <a:pt x="33687" y="10459"/>
                                    </a:cubicBezTo>
                                    <a:cubicBezTo>
                                      <a:pt x="27925" y="10459"/>
                                      <a:pt x="22162" y="15069"/>
                                      <a:pt x="21010" y="208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754" name="Forma libre: Forma 754"/>
                            <wps:cNvSpPr/>
                            <wps:spPr>
                              <a:xfrm>
                                <a:off x="2170275" y="6753270"/>
                                <a:ext cx="92202" cy="126778"/>
                              </a:xfrm>
                              <a:custGeom>
                                <a:avLst/>
                                <a:gdLst>
                                  <a:gd name="connsiteX0" fmla="*/ 16694 w 92202"/>
                                  <a:gd name="connsiteY0" fmla="*/ 123879 h 126777"/>
                                  <a:gd name="connsiteX1" fmla="*/ 22456 w 92202"/>
                                  <a:gd name="connsiteY1" fmla="*/ 125031 h 126777"/>
                                  <a:gd name="connsiteX2" fmla="*/ 32829 w 92202"/>
                                  <a:gd name="connsiteY2" fmla="*/ 119269 h 126777"/>
                                  <a:gd name="connsiteX3" fmla="*/ 81235 w 92202"/>
                                  <a:gd name="connsiteY3" fmla="*/ 28219 h 126777"/>
                                  <a:gd name="connsiteX4" fmla="*/ 76625 w 92202"/>
                                  <a:gd name="connsiteY4" fmla="*/ 12084 h 126777"/>
                                  <a:gd name="connsiteX5" fmla="*/ 60490 w 92202"/>
                                  <a:gd name="connsiteY5" fmla="*/ 16694 h 126777"/>
                                  <a:gd name="connsiteX6" fmla="*/ 12084 w 92202"/>
                                  <a:gd name="connsiteY6" fmla="*/ 107743 h 126777"/>
                                  <a:gd name="connsiteX7" fmla="*/ 16694 w 92202"/>
                                  <a:gd name="connsiteY7" fmla="*/ 123879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126777">
                                    <a:moveTo>
                                      <a:pt x="16694" y="123879"/>
                                    </a:moveTo>
                                    <a:cubicBezTo>
                                      <a:pt x="17846" y="125031"/>
                                      <a:pt x="20151" y="125031"/>
                                      <a:pt x="22456" y="125031"/>
                                    </a:cubicBezTo>
                                    <a:cubicBezTo>
                                      <a:pt x="27067" y="125031"/>
                                      <a:pt x="30524" y="122726"/>
                                      <a:pt x="32829" y="119269"/>
                                    </a:cubicBezTo>
                                    <a:lnTo>
                                      <a:pt x="81235" y="28219"/>
                                    </a:lnTo>
                                    <a:cubicBezTo>
                                      <a:pt x="84693" y="22456"/>
                                      <a:pt x="82388" y="15541"/>
                                      <a:pt x="76625" y="12084"/>
                                    </a:cubicBezTo>
                                    <a:cubicBezTo>
                                      <a:pt x="70862" y="8626"/>
                                      <a:pt x="63947" y="10931"/>
                                      <a:pt x="60490" y="16694"/>
                                    </a:cubicBezTo>
                                    <a:lnTo>
                                      <a:pt x="12084" y="107743"/>
                                    </a:lnTo>
                                    <a:cubicBezTo>
                                      <a:pt x="8626" y="113506"/>
                                      <a:pt x="10931" y="120421"/>
                                      <a:pt x="16694" y="12387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755" name="Forma libre: Forma 755"/>
                            <wps:cNvSpPr/>
                            <wps:spPr>
                              <a:xfrm>
                                <a:off x="2234816" y="6662221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16694 w 69151"/>
                                  <a:gd name="connsiteY0" fmla="*/ 93913 h 103727"/>
                                  <a:gd name="connsiteX1" fmla="*/ 22456 w 69151"/>
                                  <a:gd name="connsiteY1" fmla="*/ 95066 h 103727"/>
                                  <a:gd name="connsiteX2" fmla="*/ 32829 w 69151"/>
                                  <a:gd name="connsiteY2" fmla="*/ 89303 h 103727"/>
                                  <a:gd name="connsiteX3" fmla="*/ 65100 w 69151"/>
                                  <a:gd name="connsiteY3" fmla="*/ 28219 h 103727"/>
                                  <a:gd name="connsiteX4" fmla="*/ 60490 w 69151"/>
                                  <a:gd name="connsiteY4" fmla="*/ 12084 h 103727"/>
                                  <a:gd name="connsiteX5" fmla="*/ 44354 w 69151"/>
                                  <a:gd name="connsiteY5" fmla="*/ 16694 h 103727"/>
                                  <a:gd name="connsiteX6" fmla="*/ 12084 w 69151"/>
                                  <a:gd name="connsiteY6" fmla="*/ 77778 h 103727"/>
                                  <a:gd name="connsiteX7" fmla="*/ 16694 w 69151"/>
                                  <a:gd name="connsiteY7" fmla="*/ 9391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16694" y="93913"/>
                                    </a:moveTo>
                                    <a:cubicBezTo>
                                      <a:pt x="17846" y="95066"/>
                                      <a:pt x="20151" y="95066"/>
                                      <a:pt x="22456" y="95066"/>
                                    </a:cubicBezTo>
                                    <a:cubicBezTo>
                                      <a:pt x="27067" y="95066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0" name="Forma libre: Forma 2240"/>
                            <wps:cNvSpPr/>
                            <wps:spPr>
                              <a:xfrm>
                                <a:off x="1885601" y="7282279"/>
                                <a:ext cx="92202" cy="126778"/>
                              </a:xfrm>
                              <a:custGeom>
                                <a:avLst/>
                                <a:gdLst>
                                  <a:gd name="connsiteX0" fmla="*/ 32829 w 92202"/>
                                  <a:gd name="connsiteY0" fmla="*/ 119269 h 126777"/>
                                  <a:gd name="connsiteX1" fmla="*/ 81235 w 92202"/>
                                  <a:gd name="connsiteY1" fmla="*/ 28219 h 126777"/>
                                  <a:gd name="connsiteX2" fmla="*/ 76625 w 92202"/>
                                  <a:gd name="connsiteY2" fmla="*/ 12084 h 126777"/>
                                  <a:gd name="connsiteX3" fmla="*/ 60490 w 92202"/>
                                  <a:gd name="connsiteY3" fmla="*/ 16694 h 126777"/>
                                  <a:gd name="connsiteX4" fmla="*/ 12084 w 92202"/>
                                  <a:gd name="connsiteY4" fmla="*/ 107743 h 126777"/>
                                  <a:gd name="connsiteX5" fmla="*/ 16694 w 92202"/>
                                  <a:gd name="connsiteY5" fmla="*/ 123879 h 126777"/>
                                  <a:gd name="connsiteX6" fmla="*/ 22456 w 92202"/>
                                  <a:gd name="connsiteY6" fmla="*/ 125031 h 126777"/>
                                  <a:gd name="connsiteX7" fmla="*/ 32829 w 92202"/>
                                  <a:gd name="connsiteY7" fmla="*/ 119269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126777">
                                    <a:moveTo>
                                      <a:pt x="32829" y="119269"/>
                                    </a:moveTo>
                                    <a:lnTo>
                                      <a:pt x="81235" y="28219"/>
                                    </a:lnTo>
                                    <a:cubicBezTo>
                                      <a:pt x="84693" y="22456"/>
                                      <a:pt x="82388" y="15541"/>
                                      <a:pt x="76625" y="12084"/>
                                    </a:cubicBezTo>
                                    <a:cubicBezTo>
                                      <a:pt x="70862" y="8626"/>
                                      <a:pt x="63947" y="10931"/>
                                      <a:pt x="60490" y="16694"/>
                                    </a:cubicBezTo>
                                    <a:lnTo>
                                      <a:pt x="12084" y="107743"/>
                                    </a:lnTo>
                                    <a:cubicBezTo>
                                      <a:pt x="8626" y="113506"/>
                                      <a:pt x="10931" y="120421"/>
                                      <a:pt x="16694" y="123879"/>
                                    </a:cubicBezTo>
                                    <a:cubicBezTo>
                                      <a:pt x="17846" y="125031"/>
                                      <a:pt x="20151" y="125031"/>
                                      <a:pt x="22456" y="125031"/>
                                    </a:cubicBezTo>
                                    <a:cubicBezTo>
                                      <a:pt x="27067" y="125031"/>
                                      <a:pt x="30524" y="122726"/>
                                      <a:pt x="32829" y="11926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1" name="Forma libre: Forma 2241"/>
                            <wps:cNvSpPr/>
                            <wps:spPr>
                              <a:xfrm>
                                <a:off x="1950143" y="7191230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32829 w 69151"/>
                                  <a:gd name="connsiteY0" fmla="*/ 89303 h 103727"/>
                                  <a:gd name="connsiteX1" fmla="*/ 65100 w 69151"/>
                                  <a:gd name="connsiteY1" fmla="*/ 28219 h 103727"/>
                                  <a:gd name="connsiteX2" fmla="*/ 60490 w 69151"/>
                                  <a:gd name="connsiteY2" fmla="*/ 12084 h 103727"/>
                                  <a:gd name="connsiteX3" fmla="*/ 44354 w 69151"/>
                                  <a:gd name="connsiteY3" fmla="*/ 16694 h 103727"/>
                                  <a:gd name="connsiteX4" fmla="*/ 12084 w 69151"/>
                                  <a:gd name="connsiteY4" fmla="*/ 77778 h 103727"/>
                                  <a:gd name="connsiteX5" fmla="*/ 16694 w 69151"/>
                                  <a:gd name="connsiteY5" fmla="*/ 93913 h 103727"/>
                                  <a:gd name="connsiteX6" fmla="*/ 22456 w 69151"/>
                                  <a:gd name="connsiteY6" fmla="*/ 95065 h 103727"/>
                                  <a:gd name="connsiteX7" fmla="*/ 32829 w 69151"/>
                                  <a:gd name="connsiteY7" fmla="*/ 8930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32829" y="89303"/>
                                    </a:move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5914" y="95065"/>
                                      <a:pt x="30524" y="92760"/>
                                      <a:pt x="32829" y="8930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2" name="Forma libre: Forma 2242"/>
                            <wps:cNvSpPr/>
                            <wps:spPr>
                              <a:xfrm>
                                <a:off x="2085301" y="6992732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64787 w 92202"/>
                                  <a:gd name="connsiteY0" fmla="*/ 13500 h 80676"/>
                                  <a:gd name="connsiteX1" fmla="*/ 14076 w 92202"/>
                                  <a:gd name="connsiteY1" fmla="*/ 59601 h 80676"/>
                                  <a:gd name="connsiteX2" fmla="*/ 12924 w 92202"/>
                                  <a:gd name="connsiteY2" fmla="*/ 75736 h 80676"/>
                                  <a:gd name="connsiteX3" fmla="*/ 20991 w 92202"/>
                                  <a:gd name="connsiteY3" fmla="*/ 79194 h 80676"/>
                                  <a:gd name="connsiteX4" fmla="*/ 29059 w 92202"/>
                                  <a:gd name="connsiteY4" fmla="*/ 75736 h 80676"/>
                                  <a:gd name="connsiteX5" fmla="*/ 79770 w 92202"/>
                                  <a:gd name="connsiteY5" fmla="*/ 29635 h 80676"/>
                                  <a:gd name="connsiteX6" fmla="*/ 80923 w 92202"/>
                                  <a:gd name="connsiteY6" fmla="*/ 13500 h 80676"/>
                                  <a:gd name="connsiteX7" fmla="*/ 64787 w 92202"/>
                                  <a:gd name="connsiteY7" fmla="*/ 1350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64787" y="13500"/>
                                    </a:moveTo>
                                    <a:lnTo>
                                      <a:pt x="14076" y="59601"/>
                                    </a:lnTo>
                                    <a:cubicBezTo>
                                      <a:pt x="9466" y="64211"/>
                                      <a:pt x="9466" y="71126"/>
                                      <a:pt x="12924" y="75736"/>
                                    </a:cubicBezTo>
                                    <a:cubicBezTo>
                                      <a:pt x="15229" y="78041"/>
                                      <a:pt x="18686" y="79194"/>
                                      <a:pt x="20991" y="79194"/>
                                    </a:cubicBezTo>
                                    <a:cubicBezTo>
                                      <a:pt x="23297" y="79194"/>
                                      <a:pt x="26754" y="78041"/>
                                      <a:pt x="29059" y="75736"/>
                                    </a:cubicBezTo>
                                    <a:lnTo>
                                      <a:pt x="79770" y="29635"/>
                                    </a:lnTo>
                                    <a:cubicBezTo>
                                      <a:pt x="84380" y="25025"/>
                                      <a:pt x="84380" y="18110"/>
                                      <a:pt x="80923" y="13500"/>
                                    </a:cubicBezTo>
                                    <a:cubicBezTo>
                                      <a:pt x="76313" y="10042"/>
                                      <a:pt x="69398" y="8890"/>
                                      <a:pt x="64787" y="1350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3" name="Forma libre: Forma 2243"/>
                            <wps:cNvSpPr/>
                            <wps:spPr>
                              <a:xfrm>
                                <a:off x="1847880" y="7168492"/>
                                <a:ext cx="138303" cy="126778"/>
                              </a:xfrm>
                              <a:custGeom>
                                <a:avLst/>
                                <a:gdLst>
                                  <a:gd name="connsiteX0" fmla="*/ 12924 w 138303"/>
                                  <a:gd name="connsiteY0" fmla="*/ 117804 h 126777"/>
                                  <a:gd name="connsiteX1" fmla="*/ 20991 w 138303"/>
                                  <a:gd name="connsiteY1" fmla="*/ 121261 h 126777"/>
                                  <a:gd name="connsiteX2" fmla="*/ 29059 w 138303"/>
                                  <a:gd name="connsiteY2" fmla="*/ 117804 h 126777"/>
                                  <a:gd name="connsiteX3" fmla="*/ 124719 w 138303"/>
                                  <a:gd name="connsiteY3" fmla="*/ 30212 h 126777"/>
                                  <a:gd name="connsiteX4" fmla="*/ 125871 w 138303"/>
                                  <a:gd name="connsiteY4" fmla="*/ 14076 h 126777"/>
                                  <a:gd name="connsiteX5" fmla="*/ 109736 w 138303"/>
                                  <a:gd name="connsiteY5" fmla="*/ 12924 h 126777"/>
                                  <a:gd name="connsiteX6" fmla="*/ 14076 w 138303"/>
                                  <a:gd name="connsiteY6" fmla="*/ 100516 h 126777"/>
                                  <a:gd name="connsiteX7" fmla="*/ 12924 w 138303"/>
                                  <a:gd name="connsiteY7" fmla="*/ 117804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126777">
                                    <a:moveTo>
                                      <a:pt x="12924" y="117804"/>
                                    </a:moveTo>
                                    <a:cubicBezTo>
                                      <a:pt x="15229" y="120109"/>
                                      <a:pt x="18686" y="121261"/>
                                      <a:pt x="20991" y="121261"/>
                                    </a:cubicBezTo>
                                    <a:cubicBezTo>
                                      <a:pt x="23297" y="121261"/>
                                      <a:pt x="26754" y="120109"/>
                                      <a:pt x="29059" y="117804"/>
                                    </a:cubicBezTo>
                                    <a:lnTo>
                                      <a:pt x="124719" y="30212"/>
                                    </a:lnTo>
                                    <a:cubicBezTo>
                                      <a:pt x="129329" y="25602"/>
                                      <a:pt x="129329" y="18686"/>
                                      <a:pt x="125871" y="14076"/>
                                    </a:cubicBezTo>
                                    <a:cubicBezTo>
                                      <a:pt x="121261" y="9466"/>
                                      <a:pt x="114346" y="9466"/>
                                      <a:pt x="109736" y="12924"/>
                                    </a:cubicBezTo>
                                    <a:lnTo>
                                      <a:pt x="14076" y="100516"/>
                                    </a:lnTo>
                                    <a:cubicBezTo>
                                      <a:pt x="9466" y="106278"/>
                                      <a:pt x="9466" y="113193"/>
                                      <a:pt x="12924" y="11780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4" name="Forma libre: Forma 2244"/>
                            <wps:cNvSpPr/>
                            <wps:spPr>
                              <a:xfrm>
                                <a:off x="1700357" y="7363269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29059 w 69151"/>
                                  <a:gd name="connsiteY0" fmla="*/ 56720 h 69151"/>
                                  <a:gd name="connsiteX1" fmla="*/ 59025 w 69151"/>
                                  <a:gd name="connsiteY1" fmla="*/ 30212 h 69151"/>
                                  <a:gd name="connsiteX2" fmla="*/ 60177 w 69151"/>
                                  <a:gd name="connsiteY2" fmla="*/ 14076 h 69151"/>
                                  <a:gd name="connsiteX3" fmla="*/ 44042 w 69151"/>
                                  <a:gd name="connsiteY3" fmla="*/ 12924 h 69151"/>
                                  <a:gd name="connsiteX4" fmla="*/ 14076 w 69151"/>
                                  <a:gd name="connsiteY4" fmla="*/ 39432 h 69151"/>
                                  <a:gd name="connsiteX5" fmla="*/ 12924 w 69151"/>
                                  <a:gd name="connsiteY5" fmla="*/ 55567 h 69151"/>
                                  <a:gd name="connsiteX6" fmla="*/ 20991 w 69151"/>
                                  <a:gd name="connsiteY6" fmla="*/ 59025 h 69151"/>
                                  <a:gd name="connsiteX7" fmla="*/ 29059 w 69151"/>
                                  <a:gd name="connsiteY7" fmla="*/ 56720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29059" y="56720"/>
                                    </a:moveTo>
                                    <a:lnTo>
                                      <a:pt x="59025" y="30212"/>
                                    </a:lnTo>
                                    <a:cubicBezTo>
                                      <a:pt x="63635" y="25602"/>
                                      <a:pt x="63635" y="18686"/>
                                      <a:pt x="60177" y="14076"/>
                                    </a:cubicBezTo>
                                    <a:cubicBezTo>
                                      <a:pt x="55567" y="9466"/>
                                      <a:pt x="48652" y="9466"/>
                                      <a:pt x="44042" y="12924"/>
                                    </a:cubicBezTo>
                                    <a:lnTo>
                                      <a:pt x="14076" y="39432"/>
                                    </a:lnTo>
                                    <a:cubicBezTo>
                                      <a:pt x="9466" y="44042"/>
                                      <a:pt x="9466" y="50957"/>
                                      <a:pt x="12924" y="55567"/>
                                    </a:cubicBezTo>
                                    <a:cubicBezTo>
                                      <a:pt x="15229" y="57872"/>
                                      <a:pt x="18686" y="59025"/>
                                      <a:pt x="20991" y="59025"/>
                                    </a:cubicBezTo>
                                    <a:cubicBezTo>
                                      <a:pt x="24449" y="59025"/>
                                      <a:pt x="26754" y="59025"/>
                                      <a:pt x="29059" y="5672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5" name="Forma libre: Forma 2245"/>
                            <wps:cNvSpPr/>
                            <wps:spPr>
                              <a:xfrm>
                                <a:off x="2391872" y="6735142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20991 w 69151"/>
                                  <a:gd name="connsiteY0" fmla="*/ 60177 h 69151"/>
                                  <a:gd name="connsiteX1" fmla="*/ 29059 w 69151"/>
                                  <a:gd name="connsiteY1" fmla="*/ 56720 h 69151"/>
                                  <a:gd name="connsiteX2" fmla="*/ 59025 w 69151"/>
                                  <a:gd name="connsiteY2" fmla="*/ 30212 h 69151"/>
                                  <a:gd name="connsiteX3" fmla="*/ 60177 w 69151"/>
                                  <a:gd name="connsiteY3" fmla="*/ 14076 h 69151"/>
                                  <a:gd name="connsiteX4" fmla="*/ 44042 w 69151"/>
                                  <a:gd name="connsiteY4" fmla="*/ 12924 h 69151"/>
                                  <a:gd name="connsiteX5" fmla="*/ 14076 w 69151"/>
                                  <a:gd name="connsiteY5" fmla="*/ 39432 h 69151"/>
                                  <a:gd name="connsiteX6" fmla="*/ 12924 w 69151"/>
                                  <a:gd name="connsiteY6" fmla="*/ 55567 h 69151"/>
                                  <a:gd name="connsiteX7" fmla="*/ 20991 w 69151"/>
                                  <a:gd name="connsiteY7" fmla="*/ 60177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20991" y="60177"/>
                                    </a:moveTo>
                                    <a:cubicBezTo>
                                      <a:pt x="23297" y="60177"/>
                                      <a:pt x="26754" y="59025"/>
                                      <a:pt x="29059" y="56720"/>
                                    </a:cubicBezTo>
                                    <a:lnTo>
                                      <a:pt x="59025" y="30212"/>
                                    </a:lnTo>
                                    <a:cubicBezTo>
                                      <a:pt x="63635" y="25602"/>
                                      <a:pt x="63635" y="18686"/>
                                      <a:pt x="60177" y="14076"/>
                                    </a:cubicBezTo>
                                    <a:cubicBezTo>
                                      <a:pt x="55567" y="9466"/>
                                      <a:pt x="48652" y="9466"/>
                                      <a:pt x="44042" y="12924"/>
                                    </a:cubicBezTo>
                                    <a:lnTo>
                                      <a:pt x="14076" y="39432"/>
                                    </a:lnTo>
                                    <a:cubicBezTo>
                                      <a:pt x="9466" y="44042"/>
                                      <a:pt x="9466" y="50957"/>
                                      <a:pt x="12924" y="55567"/>
                                    </a:cubicBezTo>
                                    <a:cubicBezTo>
                                      <a:pt x="15229" y="59025"/>
                                      <a:pt x="17534" y="60177"/>
                                      <a:pt x="20991" y="6017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6" name="Forma libre: Forma 2246"/>
                            <wps:cNvSpPr/>
                            <wps:spPr>
                              <a:xfrm>
                                <a:off x="2184350" y="6988631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95973 w 103727"/>
                                  <a:gd name="connsiteY0" fmla="*/ 17601 h 69151"/>
                                  <a:gd name="connsiteX1" fmla="*/ 80990 w 103727"/>
                                  <a:gd name="connsiteY1" fmla="*/ 11839 h 69151"/>
                                  <a:gd name="connsiteX2" fmla="*/ 17601 w 103727"/>
                                  <a:gd name="connsiteY2" fmla="*/ 37194 h 69151"/>
                                  <a:gd name="connsiteX3" fmla="*/ 11839 w 103727"/>
                                  <a:gd name="connsiteY3" fmla="*/ 52177 h 69151"/>
                                  <a:gd name="connsiteX4" fmla="*/ 22211 w 103727"/>
                                  <a:gd name="connsiteY4" fmla="*/ 59092 h 69151"/>
                                  <a:gd name="connsiteX5" fmla="*/ 26821 w 103727"/>
                                  <a:gd name="connsiteY5" fmla="*/ 57940 h 69151"/>
                                  <a:gd name="connsiteX6" fmla="*/ 90210 w 103727"/>
                                  <a:gd name="connsiteY6" fmla="*/ 31432 h 69151"/>
                                  <a:gd name="connsiteX7" fmla="*/ 95973 w 103727"/>
                                  <a:gd name="connsiteY7" fmla="*/ 17601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95973" y="17601"/>
                                    </a:moveTo>
                                    <a:cubicBezTo>
                                      <a:pt x="93668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7194"/>
                                    </a:lnTo>
                                    <a:cubicBezTo>
                                      <a:pt x="11839" y="39499"/>
                                      <a:pt x="8381" y="46414"/>
                                      <a:pt x="11839" y="52177"/>
                                    </a:cubicBezTo>
                                    <a:cubicBezTo>
                                      <a:pt x="14144" y="56787"/>
                                      <a:pt x="17601" y="59092"/>
                                      <a:pt x="22211" y="59092"/>
                                    </a:cubicBezTo>
                                    <a:cubicBezTo>
                                      <a:pt x="23364" y="59092"/>
                                      <a:pt x="25669" y="59092"/>
                                      <a:pt x="26821" y="57940"/>
                                    </a:cubicBezTo>
                                    <a:lnTo>
                                      <a:pt x="90210" y="31432"/>
                                    </a:lnTo>
                                    <a:cubicBezTo>
                                      <a:pt x="95973" y="30279"/>
                                      <a:pt x="98278" y="23364"/>
                                      <a:pt x="95973" y="17601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7" name="Forma libre: Forma 2247"/>
                            <wps:cNvSpPr/>
                            <wps:spPr>
                              <a:xfrm>
                                <a:off x="2413703" y="6892971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95973 w 103727"/>
                                  <a:gd name="connsiteY0" fmla="*/ 17601 h 69151"/>
                                  <a:gd name="connsiteX1" fmla="*/ 80990 w 103727"/>
                                  <a:gd name="connsiteY1" fmla="*/ 11839 h 69151"/>
                                  <a:gd name="connsiteX2" fmla="*/ 17601 w 103727"/>
                                  <a:gd name="connsiteY2" fmla="*/ 38347 h 69151"/>
                                  <a:gd name="connsiteX3" fmla="*/ 11839 w 103727"/>
                                  <a:gd name="connsiteY3" fmla="*/ 53330 h 69151"/>
                                  <a:gd name="connsiteX4" fmla="*/ 22211 w 103727"/>
                                  <a:gd name="connsiteY4" fmla="*/ 60245 h 69151"/>
                                  <a:gd name="connsiteX5" fmla="*/ 26822 w 103727"/>
                                  <a:gd name="connsiteY5" fmla="*/ 59092 h 69151"/>
                                  <a:gd name="connsiteX6" fmla="*/ 90210 w 103727"/>
                                  <a:gd name="connsiteY6" fmla="*/ 32584 h 69151"/>
                                  <a:gd name="connsiteX7" fmla="*/ 95973 w 103727"/>
                                  <a:gd name="connsiteY7" fmla="*/ 17601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95973" y="17601"/>
                                    </a:moveTo>
                                    <a:cubicBezTo>
                                      <a:pt x="93668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7567"/>
                                      <a:pt x="11839" y="53330"/>
                                    </a:cubicBezTo>
                                    <a:cubicBezTo>
                                      <a:pt x="14144" y="57940"/>
                                      <a:pt x="17601" y="60245"/>
                                      <a:pt x="22211" y="60245"/>
                                    </a:cubicBezTo>
                                    <a:cubicBezTo>
                                      <a:pt x="23364" y="60245"/>
                                      <a:pt x="25669" y="60245"/>
                                      <a:pt x="26822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8278" y="23364"/>
                                      <a:pt x="95973" y="17601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8" name="Forma libre: Forma 2248"/>
                            <wps:cNvSpPr/>
                            <wps:spPr>
                              <a:xfrm>
                                <a:off x="1663409" y="7197238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11839 w 103727"/>
                                  <a:gd name="connsiteY0" fmla="*/ 53330 h 69151"/>
                                  <a:gd name="connsiteX1" fmla="*/ 22211 w 103727"/>
                                  <a:gd name="connsiteY1" fmla="*/ 60245 h 69151"/>
                                  <a:gd name="connsiteX2" fmla="*/ 26821 w 103727"/>
                                  <a:gd name="connsiteY2" fmla="*/ 59092 h 69151"/>
                                  <a:gd name="connsiteX3" fmla="*/ 90210 w 103727"/>
                                  <a:gd name="connsiteY3" fmla="*/ 32584 h 69151"/>
                                  <a:gd name="connsiteX4" fmla="*/ 95973 w 103727"/>
                                  <a:gd name="connsiteY4" fmla="*/ 17601 h 69151"/>
                                  <a:gd name="connsiteX5" fmla="*/ 80990 w 103727"/>
                                  <a:gd name="connsiteY5" fmla="*/ 11839 h 69151"/>
                                  <a:gd name="connsiteX6" fmla="*/ 17601 w 103727"/>
                                  <a:gd name="connsiteY6" fmla="*/ 38347 h 69151"/>
                                  <a:gd name="connsiteX7" fmla="*/ 11839 w 103727"/>
                                  <a:gd name="connsiteY7" fmla="*/ 53330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11839" y="53330"/>
                                    </a:moveTo>
                                    <a:cubicBezTo>
                                      <a:pt x="14144" y="57940"/>
                                      <a:pt x="17601" y="60245"/>
                                      <a:pt x="22211" y="60245"/>
                                    </a:cubicBezTo>
                                    <a:cubicBezTo>
                                      <a:pt x="23364" y="60245"/>
                                      <a:pt x="25669" y="60245"/>
                                      <a:pt x="26821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9431" y="23364"/>
                                      <a:pt x="95973" y="17601"/>
                                    </a:cubicBezTo>
                                    <a:cubicBezTo>
                                      <a:pt x="92515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6414"/>
                                      <a:pt x="11839" y="5333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</wpg:grpSp>
                    </wpg:grpSp>
                    <wps:wsp>
                      <wps:cNvPr id="2249" name="Rectángulo 2249"/>
                      <wps:cNvSpPr/>
                      <wps:spPr>
                        <a:xfrm>
                          <a:off x="3891536" y="88797"/>
                          <a:ext cx="3654384" cy="44958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2250" name="Grupo 2250"/>
                      <wpg:cNvGrpSpPr/>
                      <wpg:grpSpPr>
                        <a:xfrm>
                          <a:off x="1222242" y="1533534"/>
                          <a:ext cx="1781964" cy="1670602"/>
                          <a:chOff x="1222242" y="1533534"/>
                          <a:chExt cx="1781964" cy="1670602"/>
                        </a:xfrm>
                      </wpg:grpSpPr>
                      <wps:wsp>
                        <wps:cNvPr id="2251" name="Forma libre: Forma 2251"/>
                        <wps:cNvSpPr/>
                        <wps:spPr>
                          <a:xfrm rot="9294856">
                            <a:off x="1222242" y="1533534"/>
                            <a:ext cx="1781964" cy="1670602"/>
                          </a:xfrm>
                          <a:custGeom>
                            <a:avLst/>
                            <a:gdLst>
                              <a:gd name="connsiteX0" fmla="*/ 34609 w 258384"/>
                              <a:gd name="connsiteY0" fmla="*/ 70590 h 242235"/>
                              <a:gd name="connsiteX1" fmla="*/ 123428 w 258384"/>
                              <a:gd name="connsiteY1" fmla="*/ 20528 h 242235"/>
                              <a:gd name="connsiteX2" fmla="*/ 217093 w 258384"/>
                              <a:gd name="connsiteY2" fmla="*/ 62516 h 242235"/>
                              <a:gd name="connsiteX3" fmla="*/ 239701 w 258384"/>
                              <a:gd name="connsiteY3" fmla="*/ 115808 h 242235"/>
                              <a:gd name="connsiteX4" fmla="*/ 107279 w 258384"/>
                              <a:gd name="connsiteY4" fmla="*/ 228851 h 242235"/>
                              <a:gd name="connsiteX5" fmla="*/ 34609 w 258384"/>
                              <a:gd name="connsiteY5" fmla="*/ 70590 h 24223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58384" h="242235">
                                <a:moveTo>
                                  <a:pt x="34609" y="70590"/>
                                </a:moveTo>
                                <a:cubicBezTo>
                                  <a:pt x="52373" y="41522"/>
                                  <a:pt x="87901" y="22143"/>
                                  <a:pt x="123428" y="20528"/>
                                </a:cubicBezTo>
                                <a:cubicBezTo>
                                  <a:pt x="158956" y="20528"/>
                                  <a:pt x="192869" y="36677"/>
                                  <a:pt x="217093" y="62516"/>
                                </a:cubicBezTo>
                                <a:cubicBezTo>
                                  <a:pt x="230012" y="77050"/>
                                  <a:pt x="239701" y="96429"/>
                                  <a:pt x="239701" y="115808"/>
                                </a:cubicBezTo>
                                <a:cubicBezTo>
                                  <a:pt x="239701" y="175559"/>
                                  <a:pt x="167031" y="249844"/>
                                  <a:pt x="107279" y="228851"/>
                                </a:cubicBezTo>
                                <a:cubicBezTo>
                                  <a:pt x="42683" y="206242"/>
                                  <a:pt x="-4149" y="131957"/>
                                  <a:pt x="34609" y="7059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16144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2252" name="Grupo 2252"/>
                        <wpg:cNvGrpSpPr/>
                        <wpg:grpSpPr>
                          <a:xfrm>
                            <a:off x="1579502" y="1862790"/>
                            <a:ext cx="1003849" cy="1002518"/>
                            <a:chOff x="1579502" y="1862790"/>
                            <a:chExt cx="1003849" cy="1002518"/>
                          </a:xfrm>
                        </wpg:grpSpPr>
                        <wpg:grpSp>
                          <wpg:cNvPr id="2253" name="Grupo 2253"/>
                          <wpg:cNvGrpSpPr/>
                          <wpg:grpSpPr>
                            <a:xfrm>
                              <a:off x="1759565" y="2063169"/>
                              <a:ext cx="741235" cy="707338"/>
                              <a:chOff x="1759565" y="2063169"/>
                              <a:chExt cx="741235" cy="707338"/>
                            </a:xfrm>
                          </wpg:grpSpPr>
                          <wps:wsp>
                            <wps:cNvPr id="2254" name="Forma libre: Forma 2254"/>
                            <wps:cNvSpPr/>
                            <wps:spPr>
                              <a:xfrm>
                                <a:off x="2408598" y="2461381"/>
                                <a:ext cx="92202" cy="57626"/>
                              </a:xfrm>
                              <a:custGeom>
                                <a:avLst/>
                                <a:gdLst>
                                  <a:gd name="connsiteX0" fmla="*/ 80333 w 92202"/>
                                  <a:gd name="connsiteY0" fmla="*/ 31927 h 57626"/>
                                  <a:gd name="connsiteX1" fmla="*/ 26164 w 92202"/>
                                  <a:gd name="connsiteY1" fmla="*/ 11181 h 57626"/>
                                  <a:gd name="connsiteX2" fmla="*/ 11181 w 92202"/>
                                  <a:gd name="connsiteY2" fmla="*/ 18096 h 57626"/>
                                  <a:gd name="connsiteX3" fmla="*/ 18096 w 92202"/>
                                  <a:gd name="connsiteY3" fmla="*/ 33079 h 57626"/>
                                  <a:gd name="connsiteX4" fmla="*/ 72265 w 92202"/>
                                  <a:gd name="connsiteY4" fmla="*/ 53825 h 57626"/>
                                  <a:gd name="connsiteX5" fmla="*/ 76875 w 92202"/>
                                  <a:gd name="connsiteY5" fmla="*/ 54977 h 57626"/>
                                  <a:gd name="connsiteX6" fmla="*/ 87248 w 92202"/>
                                  <a:gd name="connsiteY6" fmla="*/ 48062 h 57626"/>
                                  <a:gd name="connsiteX7" fmla="*/ 80333 w 92202"/>
                                  <a:gd name="connsiteY7" fmla="*/ 31927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57626">
                                    <a:moveTo>
                                      <a:pt x="80333" y="31927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72265" y="53825"/>
                                    </a:lnTo>
                                    <a:cubicBezTo>
                                      <a:pt x="73418" y="53825"/>
                                      <a:pt x="74570" y="54977"/>
                                      <a:pt x="76875" y="54977"/>
                                    </a:cubicBezTo>
                                    <a:cubicBezTo>
                                      <a:pt x="81485" y="54977"/>
                                      <a:pt x="86095" y="52672"/>
                                      <a:pt x="87248" y="48062"/>
                                    </a:cubicBezTo>
                                    <a:cubicBezTo>
                                      <a:pt x="88400" y="41147"/>
                                      <a:pt x="86095" y="34232"/>
                                      <a:pt x="80333" y="3192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55" name="Forma libre: Forma 2255"/>
                            <wps:cNvSpPr/>
                            <wps:spPr>
                              <a:xfrm>
                                <a:off x="2185570" y="2442350"/>
                                <a:ext cx="161354" cy="138303"/>
                              </a:xfrm>
                              <a:custGeom>
                                <a:avLst/>
                                <a:gdLst>
                                  <a:gd name="connsiteX0" fmla="*/ 148922 w 161353"/>
                                  <a:gd name="connsiteY0" fmla="*/ 137397 h 138303"/>
                                  <a:gd name="connsiteX1" fmla="*/ 158142 w 161353"/>
                                  <a:gd name="connsiteY1" fmla="*/ 132786 h 138303"/>
                                  <a:gd name="connsiteX2" fmla="*/ 156989 w 161353"/>
                                  <a:gd name="connsiteY2" fmla="*/ 116651 h 138303"/>
                                  <a:gd name="connsiteX3" fmla="*/ 29059 w 161353"/>
                                  <a:gd name="connsiteY3" fmla="*/ 12924 h 138303"/>
                                  <a:gd name="connsiteX4" fmla="*/ 12924 w 161353"/>
                                  <a:gd name="connsiteY4" fmla="*/ 14076 h 138303"/>
                                  <a:gd name="connsiteX5" fmla="*/ 14076 w 161353"/>
                                  <a:gd name="connsiteY5" fmla="*/ 30212 h 138303"/>
                                  <a:gd name="connsiteX6" fmla="*/ 142007 w 161353"/>
                                  <a:gd name="connsiteY6" fmla="*/ 133939 h 138303"/>
                                  <a:gd name="connsiteX7" fmla="*/ 148922 w 161353"/>
                                  <a:gd name="connsiteY7" fmla="*/ 137397 h 13830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61353" h="138303">
                                    <a:moveTo>
                                      <a:pt x="148922" y="137397"/>
                                    </a:moveTo>
                                    <a:cubicBezTo>
                                      <a:pt x="152379" y="137397"/>
                                      <a:pt x="155837" y="136244"/>
                                      <a:pt x="158142" y="132786"/>
                                    </a:cubicBezTo>
                                    <a:cubicBezTo>
                                      <a:pt x="161600" y="128176"/>
                                      <a:pt x="161600" y="120109"/>
                                      <a:pt x="156989" y="116651"/>
                                    </a:cubicBezTo>
                                    <a:lnTo>
                                      <a:pt x="29059" y="12924"/>
                                    </a:ln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142007" y="133939"/>
                                    </a:lnTo>
                                    <a:cubicBezTo>
                                      <a:pt x="144312" y="136244"/>
                                      <a:pt x="146617" y="137397"/>
                                      <a:pt x="148922" y="13739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56" name="Forma libre: Forma 2256"/>
                            <wps:cNvSpPr/>
                            <wps:spPr>
                              <a:xfrm>
                                <a:off x="1760289" y="2108223"/>
                                <a:ext cx="126778" cy="103727"/>
                              </a:xfrm>
                              <a:custGeom>
                                <a:avLst/>
                                <a:gdLst>
                                  <a:gd name="connsiteX0" fmla="*/ 12924 w 126777"/>
                                  <a:gd name="connsiteY0" fmla="*/ 15124 h 103727"/>
                                  <a:gd name="connsiteX1" fmla="*/ 14076 w 126777"/>
                                  <a:gd name="connsiteY1" fmla="*/ 31259 h 103727"/>
                                  <a:gd name="connsiteX2" fmla="*/ 99363 w 126777"/>
                                  <a:gd name="connsiteY2" fmla="*/ 100411 h 103727"/>
                                  <a:gd name="connsiteX3" fmla="*/ 106278 w 126777"/>
                                  <a:gd name="connsiteY3" fmla="*/ 102716 h 103727"/>
                                  <a:gd name="connsiteX4" fmla="*/ 115499 w 126777"/>
                                  <a:gd name="connsiteY4" fmla="*/ 98106 h 103727"/>
                                  <a:gd name="connsiteX5" fmla="*/ 114346 w 126777"/>
                                  <a:gd name="connsiteY5" fmla="*/ 81970 h 103727"/>
                                  <a:gd name="connsiteX6" fmla="*/ 29059 w 126777"/>
                                  <a:gd name="connsiteY6" fmla="*/ 12819 h 103727"/>
                                  <a:gd name="connsiteX7" fmla="*/ 12924 w 126777"/>
                                  <a:gd name="connsiteY7" fmla="*/ 15124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26777" h="103727">
                                    <a:moveTo>
                                      <a:pt x="12924" y="15124"/>
                                    </a:moveTo>
                                    <a:cubicBezTo>
                                      <a:pt x="9466" y="19734"/>
                                      <a:pt x="9466" y="27802"/>
                                      <a:pt x="14076" y="31259"/>
                                    </a:cubicBezTo>
                                    <a:lnTo>
                                      <a:pt x="99363" y="100411"/>
                                    </a:lnTo>
                                    <a:cubicBezTo>
                                      <a:pt x="101668" y="102716"/>
                                      <a:pt x="103973" y="102716"/>
                                      <a:pt x="106278" y="102716"/>
                                    </a:cubicBezTo>
                                    <a:cubicBezTo>
                                      <a:pt x="109736" y="102716"/>
                                      <a:pt x="113193" y="101563"/>
                                      <a:pt x="115499" y="98106"/>
                                    </a:cubicBezTo>
                                    <a:cubicBezTo>
                                      <a:pt x="118956" y="93496"/>
                                      <a:pt x="118956" y="85428"/>
                                      <a:pt x="114346" y="81970"/>
                                    </a:cubicBezTo>
                                    <a:lnTo>
                                      <a:pt x="29059" y="12819"/>
                                    </a:lnTo>
                                    <a:cubicBezTo>
                                      <a:pt x="24449" y="9361"/>
                                      <a:pt x="16381" y="9361"/>
                                      <a:pt x="12924" y="1512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57" name="Forma libre: Forma 2257"/>
                            <wps:cNvSpPr/>
                            <wps:spPr>
                              <a:xfrm>
                                <a:off x="1894501" y="2084435"/>
                                <a:ext cx="115253" cy="161354"/>
                              </a:xfrm>
                              <a:custGeom>
                                <a:avLst/>
                                <a:gdLst>
                                  <a:gd name="connsiteX0" fmla="*/ 87318 w 115252"/>
                                  <a:gd name="connsiteY0" fmla="*/ 151860 h 161353"/>
                                  <a:gd name="connsiteX1" fmla="*/ 97691 w 115252"/>
                                  <a:gd name="connsiteY1" fmla="*/ 157622 h 161353"/>
                                  <a:gd name="connsiteX2" fmla="*/ 103454 w 115252"/>
                                  <a:gd name="connsiteY2" fmla="*/ 156470 h 161353"/>
                                  <a:gd name="connsiteX3" fmla="*/ 106911 w 115252"/>
                                  <a:gd name="connsiteY3" fmla="*/ 140334 h 161353"/>
                                  <a:gd name="connsiteX4" fmla="*/ 31997 w 115252"/>
                                  <a:gd name="connsiteY4" fmla="*/ 15862 h 161353"/>
                                  <a:gd name="connsiteX5" fmla="*/ 15862 w 115252"/>
                                  <a:gd name="connsiteY5" fmla="*/ 12404 h 161353"/>
                                  <a:gd name="connsiteX6" fmla="*/ 12404 w 115252"/>
                                  <a:gd name="connsiteY6" fmla="*/ 28539 h 161353"/>
                                  <a:gd name="connsiteX7" fmla="*/ 87318 w 115252"/>
                                  <a:gd name="connsiteY7" fmla="*/ 151860 h 161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15252" h="161353">
                                    <a:moveTo>
                                      <a:pt x="87318" y="151860"/>
                                    </a:moveTo>
                                    <a:cubicBezTo>
                                      <a:pt x="89623" y="155317"/>
                                      <a:pt x="93081" y="157622"/>
                                      <a:pt x="97691" y="157622"/>
                                    </a:cubicBezTo>
                                    <a:cubicBezTo>
                                      <a:pt x="99996" y="157622"/>
                                      <a:pt x="102301" y="157622"/>
                                      <a:pt x="103454" y="156470"/>
                                    </a:cubicBezTo>
                                    <a:cubicBezTo>
                                      <a:pt x="109216" y="153012"/>
                                      <a:pt x="110369" y="146097"/>
                                      <a:pt x="106911" y="140334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87318" y="1518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58" name="Forma libre: Forma 2258"/>
                            <wps:cNvSpPr/>
                            <wps:spPr>
                              <a:xfrm>
                                <a:off x="2097960" y="2572567"/>
                                <a:ext cx="57626" cy="149828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37 h 149828"/>
                                  <a:gd name="connsiteX1" fmla="*/ 10637 w 57626"/>
                                  <a:gd name="connsiteY1" fmla="*/ 24467 h 149828"/>
                                  <a:gd name="connsiteX2" fmla="*/ 33687 w 57626"/>
                                  <a:gd name="connsiteY2" fmla="*/ 138567 h 149828"/>
                                  <a:gd name="connsiteX3" fmla="*/ 45213 w 57626"/>
                                  <a:gd name="connsiteY3" fmla="*/ 147787 h 149828"/>
                                  <a:gd name="connsiteX4" fmla="*/ 47518 w 57626"/>
                                  <a:gd name="connsiteY4" fmla="*/ 147787 h 149828"/>
                                  <a:gd name="connsiteX5" fmla="*/ 56738 w 57626"/>
                                  <a:gd name="connsiteY5" fmla="*/ 133957 h 149828"/>
                                  <a:gd name="connsiteX6" fmla="*/ 33687 w 57626"/>
                                  <a:gd name="connsiteY6" fmla="*/ 19857 h 149828"/>
                                  <a:gd name="connsiteX7" fmla="*/ 19857 w 57626"/>
                                  <a:gd name="connsiteY7" fmla="*/ 10637 h 14982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49828">
                                    <a:moveTo>
                                      <a:pt x="19857" y="10637"/>
                                    </a:move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33687" y="138567"/>
                                    </a:lnTo>
                                    <a:cubicBezTo>
                                      <a:pt x="34840" y="144330"/>
                                      <a:pt x="39450" y="147787"/>
                                      <a:pt x="45213" y="147787"/>
                                    </a:cubicBezTo>
                                    <a:cubicBezTo>
                                      <a:pt x="46365" y="147787"/>
                                      <a:pt x="46365" y="147787"/>
                                      <a:pt x="47518" y="147787"/>
                                    </a:cubicBezTo>
                                    <a:cubicBezTo>
                                      <a:pt x="53280" y="146635"/>
                                      <a:pt x="57890" y="140872"/>
                                      <a:pt x="56738" y="133957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5620" y="9484"/>
                                      <a:pt x="19857" y="106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59" name="Forma libre: Forma 2259"/>
                            <wps:cNvSpPr/>
                            <wps:spPr>
                              <a:xfrm>
                                <a:off x="1837195" y="2666780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60490 w 69151"/>
                                  <a:gd name="connsiteY0" fmla="*/ 12084 h 103727"/>
                                  <a:gd name="connsiteX1" fmla="*/ 44354 w 69151"/>
                                  <a:gd name="connsiteY1" fmla="*/ 16694 h 103727"/>
                                  <a:gd name="connsiteX2" fmla="*/ 12084 w 69151"/>
                                  <a:gd name="connsiteY2" fmla="*/ 77778 h 103727"/>
                                  <a:gd name="connsiteX3" fmla="*/ 16694 w 69151"/>
                                  <a:gd name="connsiteY3" fmla="*/ 93913 h 103727"/>
                                  <a:gd name="connsiteX4" fmla="*/ 22456 w 69151"/>
                                  <a:gd name="connsiteY4" fmla="*/ 95065 h 103727"/>
                                  <a:gd name="connsiteX5" fmla="*/ 32829 w 69151"/>
                                  <a:gd name="connsiteY5" fmla="*/ 89303 h 103727"/>
                                  <a:gd name="connsiteX6" fmla="*/ 65100 w 69151"/>
                                  <a:gd name="connsiteY6" fmla="*/ 28219 h 103727"/>
                                  <a:gd name="connsiteX7" fmla="*/ 60490 w 69151"/>
                                  <a:gd name="connsiteY7" fmla="*/ 12084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60490" y="12084"/>
                                    </a:move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7067" y="95065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1304"/>
                                      <a:pt x="66252" y="14389"/>
                                      <a:pt x="60490" y="120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0" name="Forma libre: Forma 2260"/>
                            <wps:cNvSpPr/>
                            <wps:spPr>
                              <a:xfrm>
                                <a:off x="2296213" y="2063169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0991 w 92202"/>
                                  <a:gd name="connsiteY0" fmla="*/ 79770 h 80676"/>
                                  <a:gd name="connsiteX1" fmla="*/ 29059 w 92202"/>
                                  <a:gd name="connsiteY1" fmla="*/ 76313 h 80676"/>
                                  <a:gd name="connsiteX2" fmla="*/ 79770 w 92202"/>
                                  <a:gd name="connsiteY2" fmla="*/ 30212 h 80676"/>
                                  <a:gd name="connsiteX3" fmla="*/ 80923 w 92202"/>
                                  <a:gd name="connsiteY3" fmla="*/ 14076 h 80676"/>
                                  <a:gd name="connsiteX4" fmla="*/ 64787 w 92202"/>
                                  <a:gd name="connsiteY4" fmla="*/ 12924 h 80676"/>
                                  <a:gd name="connsiteX5" fmla="*/ 14076 w 92202"/>
                                  <a:gd name="connsiteY5" fmla="*/ 59025 h 80676"/>
                                  <a:gd name="connsiteX6" fmla="*/ 12924 w 92202"/>
                                  <a:gd name="connsiteY6" fmla="*/ 75160 h 80676"/>
                                  <a:gd name="connsiteX7" fmla="*/ 20991 w 92202"/>
                                  <a:gd name="connsiteY7" fmla="*/ 7977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0991" y="79770"/>
                                    </a:moveTo>
                                    <a:cubicBezTo>
                                      <a:pt x="23296" y="79770"/>
                                      <a:pt x="26754" y="78618"/>
                                      <a:pt x="29059" y="76313"/>
                                    </a:cubicBezTo>
                                    <a:lnTo>
                                      <a:pt x="79770" y="30212"/>
                                    </a:lnTo>
                                    <a:cubicBezTo>
                                      <a:pt x="84380" y="25602"/>
                                      <a:pt x="84380" y="18686"/>
                                      <a:pt x="80923" y="14076"/>
                                    </a:cubicBezTo>
                                    <a:cubicBezTo>
                                      <a:pt x="76313" y="9466"/>
                                      <a:pt x="69397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8618"/>
                                      <a:pt x="18686" y="79770"/>
                                      <a:pt x="20991" y="7977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1" name="Forma libre: Forma 2261"/>
                            <wps:cNvSpPr/>
                            <wps:spPr>
                              <a:xfrm>
                                <a:off x="1759565" y="2405402"/>
                                <a:ext cx="138303" cy="80677"/>
                              </a:xfrm>
                              <a:custGeom>
                                <a:avLst/>
                                <a:gdLst>
                                  <a:gd name="connsiteX0" fmla="*/ 11342 w 138303"/>
                                  <a:gd name="connsiteY0" fmla="*/ 67160 h 80676"/>
                                  <a:gd name="connsiteX1" fmla="*/ 21715 w 138303"/>
                                  <a:gd name="connsiteY1" fmla="*/ 74075 h 80676"/>
                                  <a:gd name="connsiteX2" fmla="*/ 26325 w 138303"/>
                                  <a:gd name="connsiteY2" fmla="*/ 72922 h 80676"/>
                                  <a:gd name="connsiteX3" fmla="*/ 123137 w 138303"/>
                                  <a:gd name="connsiteY3" fmla="*/ 32584 h 80676"/>
                                  <a:gd name="connsiteX4" fmla="*/ 128900 w 138303"/>
                                  <a:gd name="connsiteY4" fmla="*/ 17601 h 80676"/>
                                  <a:gd name="connsiteX5" fmla="*/ 113917 w 138303"/>
                                  <a:gd name="connsiteY5" fmla="*/ 11839 h 80676"/>
                                  <a:gd name="connsiteX6" fmla="*/ 17105 w 138303"/>
                                  <a:gd name="connsiteY6" fmla="*/ 52177 h 80676"/>
                                  <a:gd name="connsiteX7" fmla="*/ 11342 w 138303"/>
                                  <a:gd name="connsiteY7" fmla="*/ 671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80676">
                                    <a:moveTo>
                                      <a:pt x="11342" y="67160"/>
                                    </a:moveTo>
                                    <a:cubicBezTo>
                                      <a:pt x="13648" y="71770"/>
                                      <a:pt x="17105" y="74075"/>
                                      <a:pt x="21715" y="74075"/>
                                    </a:cubicBezTo>
                                    <a:cubicBezTo>
                                      <a:pt x="22868" y="74075"/>
                                      <a:pt x="25173" y="74075"/>
                                      <a:pt x="26325" y="72922"/>
                                    </a:cubicBezTo>
                                    <a:lnTo>
                                      <a:pt x="123137" y="32584"/>
                                    </a:lnTo>
                                    <a:cubicBezTo>
                                      <a:pt x="128900" y="30279"/>
                                      <a:pt x="132358" y="23364"/>
                                      <a:pt x="128900" y="17601"/>
                                    </a:cubicBezTo>
                                    <a:cubicBezTo>
                                      <a:pt x="126595" y="11839"/>
                                      <a:pt x="119680" y="8381"/>
                                      <a:pt x="113917" y="11839"/>
                                    </a:cubicBezTo>
                                    <a:lnTo>
                                      <a:pt x="17105" y="52177"/>
                                    </a:lnTo>
                                    <a:cubicBezTo>
                                      <a:pt x="11342" y="54482"/>
                                      <a:pt x="9037" y="61397"/>
                                      <a:pt x="11342" y="6716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2262" name="Grupo 2262"/>
                          <wpg:cNvGrpSpPr/>
                          <wpg:grpSpPr>
                            <a:xfrm>
                              <a:off x="1579502" y="1900823"/>
                              <a:ext cx="1003849" cy="728236"/>
                              <a:chOff x="1579502" y="1900823"/>
                              <a:chExt cx="1003849" cy="728236"/>
                            </a:xfrm>
                          </wpg:grpSpPr>
                          <wps:wsp>
                            <wps:cNvPr id="2263" name="Forma libre: Forma 2263"/>
                            <wps:cNvSpPr/>
                            <wps:spPr>
                              <a:xfrm>
                                <a:off x="1587569" y="2134785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8900 w 92202"/>
                                  <a:gd name="connsiteY0" fmla="*/ 56560 h 80676"/>
                                  <a:gd name="connsiteX1" fmla="*/ 27747 w 92202"/>
                                  <a:gd name="connsiteY1" fmla="*/ 78458 h 80676"/>
                                  <a:gd name="connsiteX2" fmla="*/ 28900 w 92202"/>
                                  <a:gd name="connsiteY2" fmla="*/ 80763 h 80676"/>
                                  <a:gd name="connsiteX3" fmla="*/ 30052 w 92202"/>
                                  <a:gd name="connsiteY3" fmla="*/ 80763 h 80676"/>
                                  <a:gd name="connsiteX4" fmla="*/ 31205 w 92202"/>
                                  <a:gd name="connsiteY4" fmla="*/ 80763 h 80676"/>
                                  <a:gd name="connsiteX5" fmla="*/ 49645 w 92202"/>
                                  <a:gd name="connsiteY5" fmla="*/ 69238 h 80676"/>
                                  <a:gd name="connsiteX6" fmla="*/ 69238 w 92202"/>
                                  <a:gd name="connsiteY6" fmla="*/ 77306 h 80676"/>
                                  <a:gd name="connsiteX7" fmla="*/ 72696 w 92202"/>
                                  <a:gd name="connsiteY7" fmla="*/ 77306 h 80676"/>
                                  <a:gd name="connsiteX8" fmla="*/ 73848 w 92202"/>
                                  <a:gd name="connsiteY8" fmla="*/ 73848 h 80676"/>
                                  <a:gd name="connsiteX9" fmla="*/ 68085 w 92202"/>
                                  <a:gd name="connsiteY9" fmla="*/ 53103 h 80676"/>
                                  <a:gd name="connsiteX10" fmla="*/ 81916 w 92202"/>
                                  <a:gd name="connsiteY10" fmla="*/ 36967 h 80676"/>
                                  <a:gd name="connsiteX11" fmla="*/ 81916 w 92202"/>
                                  <a:gd name="connsiteY11" fmla="*/ 33510 h 80676"/>
                                  <a:gd name="connsiteX12" fmla="*/ 79611 w 92202"/>
                                  <a:gd name="connsiteY12" fmla="*/ 32357 h 80676"/>
                                  <a:gd name="connsiteX13" fmla="*/ 57713 w 92202"/>
                                  <a:gd name="connsiteY13" fmla="*/ 30052 h 80676"/>
                                  <a:gd name="connsiteX14" fmla="*/ 46187 w 92202"/>
                                  <a:gd name="connsiteY14" fmla="*/ 11612 h 80676"/>
                                  <a:gd name="connsiteX15" fmla="*/ 43882 w 92202"/>
                                  <a:gd name="connsiteY15" fmla="*/ 10459 h 80676"/>
                                  <a:gd name="connsiteX16" fmla="*/ 41577 w 92202"/>
                                  <a:gd name="connsiteY16" fmla="*/ 12764 h 80676"/>
                                  <a:gd name="connsiteX17" fmla="*/ 34662 w 92202"/>
                                  <a:gd name="connsiteY17" fmla="*/ 33510 h 80676"/>
                                  <a:gd name="connsiteX18" fmla="*/ 12764 w 92202"/>
                                  <a:gd name="connsiteY18" fmla="*/ 38120 h 80676"/>
                                  <a:gd name="connsiteX19" fmla="*/ 10459 w 92202"/>
                                  <a:gd name="connsiteY19" fmla="*/ 40425 h 80676"/>
                                  <a:gd name="connsiteX20" fmla="*/ 11612 w 92202"/>
                                  <a:gd name="connsiteY20" fmla="*/ 42730 h 80676"/>
                                  <a:gd name="connsiteX21" fmla="*/ 28900 w 92202"/>
                                  <a:gd name="connsiteY21" fmla="*/ 565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8900" y="56560"/>
                                    </a:moveTo>
                                    <a:lnTo>
                                      <a:pt x="27747" y="78458"/>
                                    </a:lnTo>
                                    <a:cubicBezTo>
                                      <a:pt x="27747" y="79611"/>
                                      <a:pt x="27747" y="80763"/>
                                      <a:pt x="28900" y="80763"/>
                                    </a:cubicBezTo>
                                    <a:cubicBezTo>
                                      <a:pt x="28900" y="80763"/>
                                      <a:pt x="30052" y="80763"/>
                                      <a:pt x="30052" y="80763"/>
                                    </a:cubicBezTo>
                                    <a:cubicBezTo>
                                      <a:pt x="30052" y="80763"/>
                                      <a:pt x="31205" y="80763"/>
                                      <a:pt x="31205" y="80763"/>
                                    </a:cubicBezTo>
                                    <a:lnTo>
                                      <a:pt x="49645" y="69238"/>
                                    </a:lnTo>
                                    <a:lnTo>
                                      <a:pt x="69238" y="77306"/>
                                    </a:lnTo>
                                    <a:cubicBezTo>
                                      <a:pt x="70390" y="77306"/>
                                      <a:pt x="71543" y="77306"/>
                                      <a:pt x="72696" y="77306"/>
                                    </a:cubicBezTo>
                                    <a:cubicBezTo>
                                      <a:pt x="73848" y="76153"/>
                                      <a:pt x="73848" y="75001"/>
                                      <a:pt x="73848" y="73848"/>
                                    </a:cubicBezTo>
                                    <a:lnTo>
                                      <a:pt x="68085" y="53103"/>
                                    </a:lnTo>
                                    <a:lnTo>
                                      <a:pt x="81916" y="36967"/>
                                    </a:lnTo>
                                    <a:cubicBezTo>
                                      <a:pt x="83068" y="35815"/>
                                      <a:pt x="83068" y="34662"/>
                                      <a:pt x="81916" y="33510"/>
                                    </a:cubicBezTo>
                                    <a:cubicBezTo>
                                      <a:pt x="81916" y="32357"/>
                                      <a:pt x="80763" y="32357"/>
                                      <a:pt x="79611" y="32357"/>
                                    </a:cubicBezTo>
                                    <a:lnTo>
                                      <a:pt x="57713" y="30052"/>
                                    </a:lnTo>
                                    <a:lnTo>
                                      <a:pt x="46187" y="11612"/>
                                    </a:lnTo>
                                    <a:cubicBezTo>
                                      <a:pt x="45035" y="10459"/>
                                      <a:pt x="45035" y="10459"/>
                                      <a:pt x="43882" y="10459"/>
                                    </a:cubicBezTo>
                                    <a:cubicBezTo>
                                      <a:pt x="42730" y="10459"/>
                                      <a:pt x="41577" y="11612"/>
                                      <a:pt x="41577" y="12764"/>
                                    </a:cubicBezTo>
                                    <a:lnTo>
                                      <a:pt x="34662" y="33510"/>
                                    </a:lnTo>
                                    <a:lnTo>
                                      <a:pt x="12764" y="38120"/>
                                    </a:lnTo>
                                    <a:cubicBezTo>
                                      <a:pt x="11612" y="38120"/>
                                      <a:pt x="10459" y="39272"/>
                                      <a:pt x="10459" y="40425"/>
                                    </a:cubicBezTo>
                                    <a:cubicBezTo>
                                      <a:pt x="10459" y="41577"/>
                                      <a:pt x="10459" y="42730"/>
                                      <a:pt x="11612" y="42730"/>
                                    </a:cubicBezTo>
                                    <a:lnTo>
                                      <a:pt x="28900" y="565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4" name="Forma libre: Forma 2264"/>
                            <wps:cNvSpPr/>
                            <wps:spPr>
                              <a:xfrm>
                                <a:off x="2469539" y="1900823"/>
                                <a:ext cx="80677" cy="92202"/>
                              </a:xfrm>
                              <a:custGeom>
                                <a:avLst/>
                                <a:gdLst>
                                  <a:gd name="connsiteX0" fmla="*/ 22849 w 80676"/>
                                  <a:gd name="connsiteY0" fmla="*/ 46187 h 92202"/>
                                  <a:gd name="connsiteX1" fmla="*/ 13629 w 80676"/>
                                  <a:gd name="connsiteY1" fmla="*/ 65780 h 92202"/>
                                  <a:gd name="connsiteX2" fmla="*/ 13629 w 80676"/>
                                  <a:gd name="connsiteY2" fmla="*/ 69238 h 92202"/>
                                  <a:gd name="connsiteX3" fmla="*/ 15934 w 80676"/>
                                  <a:gd name="connsiteY3" fmla="*/ 70390 h 92202"/>
                                  <a:gd name="connsiteX4" fmla="*/ 36679 w 80676"/>
                                  <a:gd name="connsiteY4" fmla="*/ 65780 h 92202"/>
                                  <a:gd name="connsiteX5" fmla="*/ 51662 w 80676"/>
                                  <a:gd name="connsiteY5" fmla="*/ 80763 h 92202"/>
                                  <a:gd name="connsiteX6" fmla="*/ 53967 w 80676"/>
                                  <a:gd name="connsiteY6" fmla="*/ 81916 h 92202"/>
                                  <a:gd name="connsiteX7" fmla="*/ 55120 w 80676"/>
                                  <a:gd name="connsiteY7" fmla="*/ 81916 h 92202"/>
                                  <a:gd name="connsiteX8" fmla="*/ 57425 w 80676"/>
                                  <a:gd name="connsiteY8" fmla="*/ 79611 h 92202"/>
                                  <a:gd name="connsiteX9" fmla="*/ 59730 w 80676"/>
                                  <a:gd name="connsiteY9" fmla="*/ 57713 h 92202"/>
                                  <a:gd name="connsiteX10" fmla="*/ 79323 w 80676"/>
                                  <a:gd name="connsiteY10" fmla="*/ 47340 h 92202"/>
                                  <a:gd name="connsiteX11" fmla="*/ 80475 w 80676"/>
                                  <a:gd name="connsiteY11" fmla="*/ 45035 h 92202"/>
                                  <a:gd name="connsiteX12" fmla="*/ 79323 w 80676"/>
                                  <a:gd name="connsiteY12" fmla="*/ 42730 h 92202"/>
                                  <a:gd name="connsiteX13" fmla="*/ 59730 w 80676"/>
                                  <a:gd name="connsiteY13" fmla="*/ 33510 h 92202"/>
                                  <a:gd name="connsiteX14" fmla="*/ 56272 w 80676"/>
                                  <a:gd name="connsiteY14" fmla="*/ 12764 h 92202"/>
                                  <a:gd name="connsiteX15" fmla="*/ 53967 w 80676"/>
                                  <a:gd name="connsiteY15" fmla="*/ 10459 h 92202"/>
                                  <a:gd name="connsiteX16" fmla="*/ 50509 w 80676"/>
                                  <a:gd name="connsiteY16" fmla="*/ 11612 h 92202"/>
                                  <a:gd name="connsiteX17" fmla="*/ 35527 w 80676"/>
                                  <a:gd name="connsiteY17" fmla="*/ 27747 h 92202"/>
                                  <a:gd name="connsiteX18" fmla="*/ 13629 w 80676"/>
                                  <a:gd name="connsiteY18" fmla="*/ 24289 h 92202"/>
                                  <a:gd name="connsiteX19" fmla="*/ 11324 w 80676"/>
                                  <a:gd name="connsiteY19" fmla="*/ 25442 h 92202"/>
                                  <a:gd name="connsiteX20" fmla="*/ 11324 w 80676"/>
                                  <a:gd name="connsiteY20" fmla="*/ 28900 h 92202"/>
                                  <a:gd name="connsiteX21" fmla="*/ 22849 w 80676"/>
                                  <a:gd name="connsiteY21" fmla="*/ 46187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92202">
                                    <a:moveTo>
                                      <a:pt x="22849" y="46187"/>
                                    </a:moveTo>
                                    <a:lnTo>
                                      <a:pt x="13629" y="65780"/>
                                    </a:lnTo>
                                    <a:cubicBezTo>
                                      <a:pt x="13629" y="66933"/>
                                      <a:pt x="13629" y="68085"/>
                                      <a:pt x="13629" y="69238"/>
                                    </a:cubicBezTo>
                                    <a:cubicBezTo>
                                      <a:pt x="14781" y="70390"/>
                                      <a:pt x="15934" y="70390"/>
                                      <a:pt x="15934" y="70390"/>
                                    </a:cubicBezTo>
                                    <a:lnTo>
                                      <a:pt x="36679" y="65780"/>
                                    </a:lnTo>
                                    <a:lnTo>
                                      <a:pt x="51662" y="80763"/>
                                    </a:lnTo>
                                    <a:cubicBezTo>
                                      <a:pt x="51662" y="80763"/>
                                      <a:pt x="52814" y="81916"/>
                                      <a:pt x="53967" y="81916"/>
                                    </a:cubicBezTo>
                                    <a:cubicBezTo>
                                      <a:pt x="53967" y="81916"/>
                                      <a:pt x="55120" y="81916"/>
                                      <a:pt x="55120" y="81916"/>
                                    </a:cubicBezTo>
                                    <a:cubicBezTo>
                                      <a:pt x="56272" y="81916"/>
                                      <a:pt x="57425" y="80763"/>
                                      <a:pt x="57425" y="79611"/>
                                    </a:cubicBezTo>
                                    <a:lnTo>
                                      <a:pt x="59730" y="57713"/>
                                    </a:lnTo>
                                    <a:lnTo>
                                      <a:pt x="79323" y="47340"/>
                                    </a:lnTo>
                                    <a:cubicBezTo>
                                      <a:pt x="80475" y="47340"/>
                                      <a:pt x="80475" y="46187"/>
                                      <a:pt x="80475" y="45035"/>
                                    </a:cubicBezTo>
                                    <a:cubicBezTo>
                                      <a:pt x="80475" y="43882"/>
                                      <a:pt x="79323" y="42730"/>
                                      <a:pt x="79323" y="42730"/>
                                    </a:cubicBezTo>
                                    <a:lnTo>
                                      <a:pt x="59730" y="33510"/>
                                    </a:lnTo>
                                    <a:lnTo>
                                      <a:pt x="56272" y="12764"/>
                                    </a:lnTo>
                                    <a:cubicBezTo>
                                      <a:pt x="56272" y="11612"/>
                                      <a:pt x="55120" y="10459"/>
                                      <a:pt x="53967" y="10459"/>
                                    </a:cubicBezTo>
                                    <a:cubicBezTo>
                                      <a:pt x="52814" y="10459"/>
                                      <a:pt x="51662" y="10459"/>
                                      <a:pt x="50509" y="11612"/>
                                    </a:cubicBezTo>
                                    <a:lnTo>
                                      <a:pt x="35527" y="27747"/>
                                    </a:lnTo>
                                    <a:lnTo>
                                      <a:pt x="13629" y="24289"/>
                                    </a:lnTo>
                                    <a:cubicBezTo>
                                      <a:pt x="12476" y="24289"/>
                                      <a:pt x="11324" y="24289"/>
                                      <a:pt x="11324" y="25442"/>
                                    </a:cubicBezTo>
                                    <a:cubicBezTo>
                                      <a:pt x="10171" y="26595"/>
                                      <a:pt x="10171" y="27747"/>
                                      <a:pt x="11324" y="28900"/>
                                    </a:cubicBezTo>
                                    <a:lnTo>
                                      <a:pt x="22849" y="4618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5" name="Forma libre: Forma 2265"/>
                            <wps:cNvSpPr/>
                            <wps:spPr>
                              <a:xfrm>
                                <a:off x="2479624" y="2330715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91136 w 103727"/>
                                  <a:gd name="connsiteY0" fmla="*/ 10459 h 34575"/>
                                  <a:gd name="connsiteX1" fmla="*/ 91136 w 103727"/>
                                  <a:gd name="connsiteY1" fmla="*/ 10459 h 34575"/>
                                  <a:gd name="connsiteX2" fmla="*/ 21984 w 103727"/>
                                  <a:gd name="connsiteY2" fmla="*/ 10459 h 34575"/>
                                  <a:gd name="connsiteX3" fmla="*/ 10459 w 103727"/>
                                  <a:gd name="connsiteY3" fmla="*/ 21984 h 34575"/>
                                  <a:gd name="connsiteX4" fmla="*/ 21984 w 103727"/>
                                  <a:gd name="connsiteY4" fmla="*/ 33510 h 34575"/>
                                  <a:gd name="connsiteX5" fmla="*/ 21984 w 103727"/>
                                  <a:gd name="connsiteY5" fmla="*/ 33510 h 34575"/>
                                  <a:gd name="connsiteX6" fmla="*/ 91136 w 103727"/>
                                  <a:gd name="connsiteY6" fmla="*/ 33510 h 34575"/>
                                  <a:gd name="connsiteX7" fmla="*/ 102661 w 103727"/>
                                  <a:gd name="connsiteY7" fmla="*/ 21984 h 34575"/>
                                  <a:gd name="connsiteX8" fmla="*/ 91136 w 103727"/>
                                  <a:gd name="connsiteY8" fmla="*/ 10459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91136" y="10459"/>
                                    </a:move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6222"/>
                                      <a:pt x="10459" y="21984"/>
                                    </a:cubicBez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8051" y="10459"/>
                                      <a:pt x="91136" y="1045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6" name="Forma libre: Forma 2266"/>
                            <wps:cNvSpPr/>
                            <wps:spPr>
                              <a:xfrm>
                                <a:off x="1579502" y="2335325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21984 w 103727"/>
                                  <a:gd name="connsiteY0" fmla="*/ 33510 h 34575"/>
                                  <a:gd name="connsiteX1" fmla="*/ 21984 w 103727"/>
                                  <a:gd name="connsiteY1" fmla="*/ 33510 h 34575"/>
                                  <a:gd name="connsiteX2" fmla="*/ 91136 w 103727"/>
                                  <a:gd name="connsiteY2" fmla="*/ 33510 h 34575"/>
                                  <a:gd name="connsiteX3" fmla="*/ 102661 w 103727"/>
                                  <a:gd name="connsiteY3" fmla="*/ 21984 h 34575"/>
                                  <a:gd name="connsiteX4" fmla="*/ 91136 w 103727"/>
                                  <a:gd name="connsiteY4" fmla="*/ 10459 h 34575"/>
                                  <a:gd name="connsiteX5" fmla="*/ 91136 w 103727"/>
                                  <a:gd name="connsiteY5" fmla="*/ 10459 h 34575"/>
                                  <a:gd name="connsiteX6" fmla="*/ 21984 w 103727"/>
                                  <a:gd name="connsiteY6" fmla="*/ 10459 h 34575"/>
                                  <a:gd name="connsiteX7" fmla="*/ 10459 w 103727"/>
                                  <a:gd name="connsiteY7" fmla="*/ 21984 h 34575"/>
                                  <a:gd name="connsiteX8" fmla="*/ 21984 w 103727"/>
                                  <a:gd name="connsiteY8" fmla="*/ 33510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21984" y="33510"/>
                                    </a:move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6222"/>
                                      <a:pt x="10459" y="21984"/>
                                    </a:cubicBezTo>
                                    <a:cubicBezTo>
                                      <a:pt x="10459" y="28900"/>
                                      <a:pt x="15069" y="33510"/>
                                      <a:pt x="21984" y="3351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7" name="Forma libre: Forma 2267"/>
                            <wps:cNvSpPr/>
                            <wps:spPr>
                              <a:xfrm>
                                <a:off x="1994771" y="2249526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15862 w 69151"/>
                                  <a:gd name="connsiteY0" fmla="*/ 12124 h 92202"/>
                                  <a:gd name="connsiteX1" fmla="*/ 12404 w 69151"/>
                                  <a:gd name="connsiteY1" fmla="*/ 28259 h 92202"/>
                                  <a:gd name="connsiteX2" fmla="*/ 48132 w 69151"/>
                                  <a:gd name="connsiteY2" fmla="*/ 87038 h 92202"/>
                                  <a:gd name="connsiteX3" fmla="*/ 58505 w 69151"/>
                                  <a:gd name="connsiteY3" fmla="*/ 92801 h 92202"/>
                                  <a:gd name="connsiteX4" fmla="*/ 64268 w 69151"/>
                                  <a:gd name="connsiteY4" fmla="*/ 91648 h 92202"/>
                                  <a:gd name="connsiteX5" fmla="*/ 67725 w 69151"/>
                                  <a:gd name="connsiteY5" fmla="*/ 75513 h 92202"/>
                                  <a:gd name="connsiteX6" fmla="*/ 31997 w 69151"/>
                                  <a:gd name="connsiteY6" fmla="*/ 15581 h 92202"/>
                                  <a:gd name="connsiteX7" fmla="*/ 15862 w 69151"/>
                                  <a:gd name="connsiteY7" fmla="*/ 12124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15862" y="12124"/>
                                    </a:moveTo>
                                    <a:cubicBezTo>
                                      <a:pt x="10099" y="15581"/>
                                      <a:pt x="8946" y="22497"/>
                                      <a:pt x="12404" y="28259"/>
                                    </a:cubicBezTo>
                                    <a:lnTo>
                                      <a:pt x="48132" y="87038"/>
                                    </a:lnTo>
                                    <a:cubicBezTo>
                                      <a:pt x="50437" y="90496"/>
                                      <a:pt x="53895" y="92801"/>
                                      <a:pt x="58505" y="92801"/>
                                    </a:cubicBezTo>
                                    <a:cubicBezTo>
                                      <a:pt x="60810" y="92801"/>
                                      <a:pt x="63115" y="92801"/>
                                      <a:pt x="64268" y="91648"/>
                                    </a:cubicBezTo>
                                    <a:cubicBezTo>
                                      <a:pt x="70030" y="88191"/>
                                      <a:pt x="71183" y="81275"/>
                                      <a:pt x="67725" y="75513"/>
                                    </a:cubicBezTo>
                                    <a:lnTo>
                                      <a:pt x="31997" y="15581"/>
                                    </a:lnTo>
                                    <a:cubicBezTo>
                                      <a:pt x="28539" y="10971"/>
                                      <a:pt x="21624" y="8666"/>
                                      <a:pt x="15862" y="1212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8" name="Forma libre: Forma 2268"/>
                            <wps:cNvSpPr/>
                            <wps:spPr>
                              <a:xfrm>
                                <a:off x="2121869" y="2136619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16694 w 69151"/>
                                  <a:gd name="connsiteY0" fmla="*/ 93913 h 103727"/>
                                  <a:gd name="connsiteX1" fmla="*/ 22456 w 69151"/>
                                  <a:gd name="connsiteY1" fmla="*/ 95065 h 103727"/>
                                  <a:gd name="connsiteX2" fmla="*/ 32829 w 69151"/>
                                  <a:gd name="connsiteY2" fmla="*/ 89303 h 103727"/>
                                  <a:gd name="connsiteX3" fmla="*/ 65100 w 69151"/>
                                  <a:gd name="connsiteY3" fmla="*/ 28219 h 103727"/>
                                  <a:gd name="connsiteX4" fmla="*/ 60490 w 69151"/>
                                  <a:gd name="connsiteY4" fmla="*/ 12084 h 103727"/>
                                  <a:gd name="connsiteX5" fmla="*/ 44354 w 69151"/>
                                  <a:gd name="connsiteY5" fmla="*/ 16694 h 103727"/>
                                  <a:gd name="connsiteX6" fmla="*/ 12084 w 69151"/>
                                  <a:gd name="connsiteY6" fmla="*/ 77778 h 103727"/>
                                  <a:gd name="connsiteX7" fmla="*/ 16694 w 69151"/>
                                  <a:gd name="connsiteY7" fmla="*/ 9391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16694" y="93913"/>
                                    </a:move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7067" y="95065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" name="Forma libre: Forma 2269"/>
                            <wps:cNvSpPr/>
                            <wps:spPr>
                              <a:xfrm>
                                <a:off x="1764899" y="2548382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76313 h 80676"/>
                                  <a:gd name="connsiteX1" fmla="*/ 79770 w 92202"/>
                                  <a:gd name="connsiteY1" fmla="*/ 30212 h 80676"/>
                                  <a:gd name="connsiteX2" fmla="*/ 80923 w 92202"/>
                                  <a:gd name="connsiteY2" fmla="*/ 14076 h 80676"/>
                                  <a:gd name="connsiteX3" fmla="*/ 64787 w 92202"/>
                                  <a:gd name="connsiteY3" fmla="*/ 12924 h 80676"/>
                                  <a:gd name="connsiteX4" fmla="*/ 14076 w 92202"/>
                                  <a:gd name="connsiteY4" fmla="*/ 59025 h 80676"/>
                                  <a:gd name="connsiteX5" fmla="*/ 12924 w 92202"/>
                                  <a:gd name="connsiteY5" fmla="*/ 75160 h 80676"/>
                                  <a:gd name="connsiteX6" fmla="*/ 20991 w 92202"/>
                                  <a:gd name="connsiteY6" fmla="*/ 78618 h 80676"/>
                                  <a:gd name="connsiteX7" fmla="*/ 29059 w 92202"/>
                                  <a:gd name="connsiteY7" fmla="*/ 76313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76313"/>
                                    </a:moveTo>
                                    <a:lnTo>
                                      <a:pt x="79770" y="30212"/>
                                    </a:lnTo>
                                    <a:cubicBezTo>
                                      <a:pt x="84380" y="25602"/>
                                      <a:pt x="84380" y="18686"/>
                                      <a:pt x="80923" y="14076"/>
                                    </a:cubicBezTo>
                                    <a:cubicBezTo>
                                      <a:pt x="76313" y="9466"/>
                                      <a:pt x="69397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7465"/>
                                      <a:pt x="18686" y="78618"/>
                                      <a:pt x="20991" y="78618"/>
                                    </a:cubicBezTo>
                                    <a:cubicBezTo>
                                      <a:pt x="24449" y="79770"/>
                                      <a:pt x="26754" y="78618"/>
                                      <a:pt x="29059" y="763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0" name="Forma libre: Forma 2270"/>
                            <wps:cNvSpPr/>
                            <wps:spPr>
                              <a:xfrm>
                                <a:off x="2280656" y="2194490"/>
                                <a:ext cx="138303" cy="80677"/>
                              </a:xfrm>
                              <a:custGeom>
                                <a:avLst/>
                                <a:gdLst>
                                  <a:gd name="connsiteX0" fmla="*/ 11193 w 138303"/>
                                  <a:gd name="connsiteY0" fmla="*/ 68312 h 80676"/>
                                  <a:gd name="connsiteX1" fmla="*/ 21566 w 138303"/>
                                  <a:gd name="connsiteY1" fmla="*/ 75228 h 80676"/>
                                  <a:gd name="connsiteX2" fmla="*/ 26176 w 138303"/>
                                  <a:gd name="connsiteY2" fmla="*/ 74075 h 80676"/>
                                  <a:gd name="connsiteX3" fmla="*/ 125293 w 138303"/>
                                  <a:gd name="connsiteY3" fmla="*/ 32584 h 80676"/>
                                  <a:gd name="connsiteX4" fmla="*/ 131055 w 138303"/>
                                  <a:gd name="connsiteY4" fmla="*/ 17601 h 80676"/>
                                  <a:gd name="connsiteX5" fmla="*/ 116073 w 138303"/>
                                  <a:gd name="connsiteY5" fmla="*/ 11839 h 80676"/>
                                  <a:gd name="connsiteX6" fmla="*/ 16955 w 138303"/>
                                  <a:gd name="connsiteY6" fmla="*/ 53330 h 80676"/>
                                  <a:gd name="connsiteX7" fmla="*/ 11193 w 138303"/>
                                  <a:gd name="connsiteY7" fmla="*/ 68312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80676">
                                    <a:moveTo>
                                      <a:pt x="11193" y="68312"/>
                                    </a:moveTo>
                                    <a:cubicBezTo>
                                      <a:pt x="13498" y="72923"/>
                                      <a:pt x="16955" y="75228"/>
                                      <a:pt x="21566" y="75228"/>
                                    </a:cubicBezTo>
                                    <a:cubicBezTo>
                                      <a:pt x="22718" y="75228"/>
                                      <a:pt x="25023" y="75228"/>
                                      <a:pt x="26176" y="74075"/>
                                    </a:cubicBezTo>
                                    <a:lnTo>
                                      <a:pt x="125293" y="32584"/>
                                    </a:lnTo>
                                    <a:cubicBezTo>
                                      <a:pt x="131055" y="30279"/>
                                      <a:pt x="134513" y="23364"/>
                                      <a:pt x="131055" y="17601"/>
                                    </a:cubicBezTo>
                                    <a:cubicBezTo>
                                      <a:pt x="128750" y="11839"/>
                                      <a:pt x="121835" y="8381"/>
                                      <a:pt x="116073" y="11839"/>
                                    </a:cubicBezTo>
                                    <a:lnTo>
                                      <a:pt x="16955" y="53330"/>
                                    </a:lnTo>
                                    <a:cubicBezTo>
                                      <a:pt x="12345" y="56787"/>
                                      <a:pt x="8888" y="62550"/>
                                      <a:pt x="11193" y="6831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2" name="Forma libre: Forma 2272"/>
                            <wps:cNvSpPr/>
                            <wps:spPr>
                              <a:xfrm>
                                <a:off x="1888151" y="2365064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22211 w 103727"/>
                                  <a:gd name="connsiteY0" fmla="*/ 60245 h 69151"/>
                                  <a:gd name="connsiteX1" fmla="*/ 26822 w 103727"/>
                                  <a:gd name="connsiteY1" fmla="*/ 59092 h 69151"/>
                                  <a:gd name="connsiteX2" fmla="*/ 90210 w 103727"/>
                                  <a:gd name="connsiteY2" fmla="*/ 32584 h 69151"/>
                                  <a:gd name="connsiteX3" fmla="*/ 95973 w 103727"/>
                                  <a:gd name="connsiteY3" fmla="*/ 17601 h 69151"/>
                                  <a:gd name="connsiteX4" fmla="*/ 80990 w 103727"/>
                                  <a:gd name="connsiteY4" fmla="*/ 11839 h 69151"/>
                                  <a:gd name="connsiteX5" fmla="*/ 17601 w 103727"/>
                                  <a:gd name="connsiteY5" fmla="*/ 38347 h 69151"/>
                                  <a:gd name="connsiteX6" fmla="*/ 11839 w 103727"/>
                                  <a:gd name="connsiteY6" fmla="*/ 53330 h 69151"/>
                                  <a:gd name="connsiteX7" fmla="*/ 22211 w 103727"/>
                                  <a:gd name="connsiteY7" fmla="*/ 6024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22211" y="60245"/>
                                    </a:moveTo>
                                    <a:cubicBezTo>
                                      <a:pt x="23364" y="60245"/>
                                      <a:pt x="25669" y="60245"/>
                                      <a:pt x="26822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9431" y="23364"/>
                                      <a:pt x="95973" y="17601"/>
                                    </a:cubicBezTo>
                                    <a:cubicBezTo>
                                      <a:pt x="92515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7567"/>
                                      <a:pt x="11839" y="53330"/>
                                    </a:cubicBezTo>
                                    <a:cubicBezTo>
                                      <a:pt x="12991" y="57940"/>
                                      <a:pt x="17601" y="60245"/>
                                      <a:pt x="22211" y="6024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2273" name="Grupo 2273"/>
                          <wpg:cNvGrpSpPr/>
                          <wpg:grpSpPr>
                            <a:xfrm>
                              <a:off x="1686686" y="1862790"/>
                              <a:ext cx="761660" cy="965597"/>
                              <a:chOff x="1686686" y="1862790"/>
                              <a:chExt cx="761660" cy="965597"/>
                            </a:xfrm>
                          </wpg:grpSpPr>
                          <wps:wsp>
                            <wps:cNvPr id="2274" name="Forma libre: Forma 2274"/>
                            <wps:cNvSpPr/>
                            <wps:spPr>
                              <a:xfrm>
                                <a:off x="1706568" y="1862790"/>
                                <a:ext cx="80677" cy="92202"/>
                              </a:xfrm>
                              <a:custGeom>
                                <a:avLst/>
                                <a:gdLst>
                                  <a:gd name="connsiteX0" fmla="*/ 20544 w 80676"/>
                                  <a:gd name="connsiteY0" fmla="*/ 47340 h 92202"/>
                                  <a:gd name="connsiteX1" fmla="*/ 11324 w 80676"/>
                                  <a:gd name="connsiteY1" fmla="*/ 66933 h 92202"/>
                                  <a:gd name="connsiteX2" fmla="*/ 11324 w 80676"/>
                                  <a:gd name="connsiteY2" fmla="*/ 70390 h 92202"/>
                                  <a:gd name="connsiteX3" fmla="*/ 13629 w 80676"/>
                                  <a:gd name="connsiteY3" fmla="*/ 71543 h 92202"/>
                                  <a:gd name="connsiteX4" fmla="*/ 34374 w 80676"/>
                                  <a:gd name="connsiteY4" fmla="*/ 68085 h 92202"/>
                                  <a:gd name="connsiteX5" fmla="*/ 49357 w 80676"/>
                                  <a:gd name="connsiteY5" fmla="*/ 83068 h 92202"/>
                                  <a:gd name="connsiteX6" fmla="*/ 51662 w 80676"/>
                                  <a:gd name="connsiteY6" fmla="*/ 84221 h 92202"/>
                                  <a:gd name="connsiteX7" fmla="*/ 52814 w 80676"/>
                                  <a:gd name="connsiteY7" fmla="*/ 84221 h 92202"/>
                                  <a:gd name="connsiteX8" fmla="*/ 55120 w 80676"/>
                                  <a:gd name="connsiteY8" fmla="*/ 81916 h 92202"/>
                                  <a:gd name="connsiteX9" fmla="*/ 57425 w 80676"/>
                                  <a:gd name="connsiteY9" fmla="*/ 60018 h 92202"/>
                                  <a:gd name="connsiteX10" fmla="*/ 77017 w 80676"/>
                                  <a:gd name="connsiteY10" fmla="*/ 49645 h 92202"/>
                                  <a:gd name="connsiteX11" fmla="*/ 78170 w 80676"/>
                                  <a:gd name="connsiteY11" fmla="*/ 47340 h 92202"/>
                                  <a:gd name="connsiteX12" fmla="*/ 77017 w 80676"/>
                                  <a:gd name="connsiteY12" fmla="*/ 43882 h 92202"/>
                                  <a:gd name="connsiteX13" fmla="*/ 57425 w 80676"/>
                                  <a:gd name="connsiteY13" fmla="*/ 34662 h 92202"/>
                                  <a:gd name="connsiteX14" fmla="*/ 53967 w 80676"/>
                                  <a:gd name="connsiteY14" fmla="*/ 13917 h 92202"/>
                                  <a:gd name="connsiteX15" fmla="*/ 52814 w 80676"/>
                                  <a:gd name="connsiteY15" fmla="*/ 10459 h 92202"/>
                                  <a:gd name="connsiteX16" fmla="*/ 49357 w 80676"/>
                                  <a:gd name="connsiteY16" fmla="*/ 11612 h 92202"/>
                                  <a:gd name="connsiteX17" fmla="*/ 34374 w 80676"/>
                                  <a:gd name="connsiteY17" fmla="*/ 27747 h 92202"/>
                                  <a:gd name="connsiteX18" fmla="*/ 13629 w 80676"/>
                                  <a:gd name="connsiteY18" fmla="*/ 24289 h 92202"/>
                                  <a:gd name="connsiteX19" fmla="*/ 11324 w 80676"/>
                                  <a:gd name="connsiteY19" fmla="*/ 25442 h 92202"/>
                                  <a:gd name="connsiteX20" fmla="*/ 11324 w 80676"/>
                                  <a:gd name="connsiteY20" fmla="*/ 28900 h 92202"/>
                                  <a:gd name="connsiteX21" fmla="*/ 20544 w 80676"/>
                                  <a:gd name="connsiteY21" fmla="*/ 47340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92202">
                                    <a:moveTo>
                                      <a:pt x="20544" y="47340"/>
                                    </a:moveTo>
                                    <a:lnTo>
                                      <a:pt x="11324" y="66933"/>
                                    </a:lnTo>
                                    <a:cubicBezTo>
                                      <a:pt x="11324" y="68085"/>
                                      <a:pt x="11324" y="69238"/>
                                      <a:pt x="11324" y="70390"/>
                                    </a:cubicBezTo>
                                    <a:cubicBezTo>
                                      <a:pt x="12476" y="71543"/>
                                      <a:pt x="13629" y="71543"/>
                                      <a:pt x="13629" y="71543"/>
                                    </a:cubicBezTo>
                                    <a:lnTo>
                                      <a:pt x="34374" y="68085"/>
                                    </a:lnTo>
                                    <a:lnTo>
                                      <a:pt x="49357" y="83068"/>
                                    </a:lnTo>
                                    <a:cubicBezTo>
                                      <a:pt x="49357" y="83068"/>
                                      <a:pt x="50509" y="84221"/>
                                      <a:pt x="51662" y="84221"/>
                                    </a:cubicBezTo>
                                    <a:cubicBezTo>
                                      <a:pt x="51662" y="84221"/>
                                      <a:pt x="52814" y="84221"/>
                                      <a:pt x="52814" y="84221"/>
                                    </a:cubicBezTo>
                                    <a:cubicBezTo>
                                      <a:pt x="53967" y="84221"/>
                                      <a:pt x="55120" y="83068"/>
                                      <a:pt x="55120" y="81916"/>
                                    </a:cubicBezTo>
                                    <a:lnTo>
                                      <a:pt x="57425" y="60018"/>
                                    </a:lnTo>
                                    <a:lnTo>
                                      <a:pt x="77017" y="49645"/>
                                    </a:lnTo>
                                    <a:cubicBezTo>
                                      <a:pt x="78170" y="49645"/>
                                      <a:pt x="78170" y="48492"/>
                                      <a:pt x="78170" y="47340"/>
                                    </a:cubicBezTo>
                                    <a:cubicBezTo>
                                      <a:pt x="78170" y="46187"/>
                                      <a:pt x="78170" y="43882"/>
                                      <a:pt x="77017" y="43882"/>
                                    </a:cubicBezTo>
                                    <a:lnTo>
                                      <a:pt x="57425" y="34662"/>
                                    </a:lnTo>
                                    <a:lnTo>
                                      <a:pt x="53967" y="13917"/>
                                    </a:lnTo>
                                    <a:cubicBezTo>
                                      <a:pt x="53967" y="11612"/>
                                      <a:pt x="53967" y="11612"/>
                                      <a:pt x="52814" y="10459"/>
                                    </a:cubicBezTo>
                                    <a:cubicBezTo>
                                      <a:pt x="51662" y="10459"/>
                                      <a:pt x="50509" y="10459"/>
                                      <a:pt x="49357" y="11612"/>
                                    </a:cubicBezTo>
                                    <a:lnTo>
                                      <a:pt x="34374" y="27747"/>
                                    </a:lnTo>
                                    <a:lnTo>
                                      <a:pt x="13629" y="24289"/>
                                    </a:lnTo>
                                    <a:cubicBezTo>
                                      <a:pt x="12476" y="24289"/>
                                      <a:pt x="11324" y="24289"/>
                                      <a:pt x="11324" y="25442"/>
                                    </a:cubicBezTo>
                                    <a:cubicBezTo>
                                      <a:pt x="10171" y="26595"/>
                                      <a:pt x="10171" y="27747"/>
                                      <a:pt x="11324" y="28900"/>
                                    </a:cubicBezTo>
                                    <a:lnTo>
                                      <a:pt x="20544" y="4734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5" name="Forma libre: Forma 2275"/>
                            <wps:cNvSpPr/>
                            <wps:spPr>
                              <a:xfrm>
                                <a:off x="1686686" y="2334172"/>
                                <a:ext cx="149828" cy="34576"/>
                              </a:xfrm>
                              <a:custGeom>
                                <a:avLst/>
                                <a:gdLst>
                                  <a:gd name="connsiteX0" fmla="*/ 10459 w 149828"/>
                                  <a:gd name="connsiteY0" fmla="*/ 23137 h 34575"/>
                                  <a:gd name="connsiteX1" fmla="*/ 21984 w 149828"/>
                                  <a:gd name="connsiteY1" fmla="*/ 34662 h 34575"/>
                                  <a:gd name="connsiteX2" fmla="*/ 21984 w 149828"/>
                                  <a:gd name="connsiteY2" fmla="*/ 34662 h 34575"/>
                                  <a:gd name="connsiteX3" fmla="*/ 134932 w 149828"/>
                                  <a:gd name="connsiteY3" fmla="*/ 33510 h 34575"/>
                                  <a:gd name="connsiteX4" fmla="*/ 146457 w 149828"/>
                                  <a:gd name="connsiteY4" fmla="*/ 21984 h 34575"/>
                                  <a:gd name="connsiteX5" fmla="*/ 134932 w 149828"/>
                                  <a:gd name="connsiteY5" fmla="*/ 10459 h 34575"/>
                                  <a:gd name="connsiteX6" fmla="*/ 134932 w 149828"/>
                                  <a:gd name="connsiteY6" fmla="*/ 10459 h 34575"/>
                                  <a:gd name="connsiteX7" fmla="*/ 21984 w 149828"/>
                                  <a:gd name="connsiteY7" fmla="*/ 11612 h 34575"/>
                                  <a:gd name="connsiteX8" fmla="*/ 10459 w 149828"/>
                                  <a:gd name="connsiteY8" fmla="*/ 23137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49828" h="34575">
                                    <a:moveTo>
                                      <a:pt x="10459" y="23137"/>
                                    </a:moveTo>
                                    <a:cubicBezTo>
                                      <a:pt x="10459" y="30052"/>
                                      <a:pt x="16222" y="34662"/>
                                      <a:pt x="21984" y="34662"/>
                                    </a:cubicBezTo>
                                    <a:cubicBezTo>
                                      <a:pt x="21984" y="34662"/>
                                      <a:pt x="21984" y="34662"/>
                                      <a:pt x="21984" y="34662"/>
                                    </a:cubicBezTo>
                                    <a:lnTo>
                                      <a:pt x="134932" y="33510"/>
                                    </a:lnTo>
                                    <a:cubicBezTo>
                                      <a:pt x="141847" y="33510"/>
                                      <a:pt x="146457" y="27747"/>
                                      <a:pt x="146457" y="21984"/>
                                    </a:cubicBezTo>
                                    <a:cubicBezTo>
                                      <a:pt x="146457" y="15069"/>
                                      <a:pt x="140694" y="10459"/>
                                      <a:pt x="134932" y="10459"/>
                                    </a:cubicBezTo>
                                    <a:cubicBezTo>
                                      <a:pt x="134932" y="10459"/>
                                      <a:pt x="134932" y="10459"/>
                                      <a:pt x="134932" y="10459"/>
                                    </a:cubicBezTo>
                                    <a:lnTo>
                                      <a:pt x="21984" y="11612"/>
                                    </a:lnTo>
                                    <a:cubicBezTo>
                                      <a:pt x="15069" y="11612"/>
                                      <a:pt x="10459" y="16222"/>
                                      <a:pt x="10459" y="231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6" name="Forma libre: Forma 2276"/>
                            <wps:cNvSpPr/>
                            <wps:spPr>
                              <a:xfrm>
                                <a:off x="2356144" y="2580653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12924 h 80676"/>
                                  <a:gd name="connsiteX1" fmla="*/ 12924 w 92202"/>
                                  <a:gd name="connsiteY1" fmla="*/ 14076 h 80676"/>
                                  <a:gd name="connsiteX2" fmla="*/ 14076 w 92202"/>
                                  <a:gd name="connsiteY2" fmla="*/ 30212 h 80676"/>
                                  <a:gd name="connsiteX3" fmla="*/ 68245 w 92202"/>
                                  <a:gd name="connsiteY3" fmla="*/ 74008 h 80676"/>
                                  <a:gd name="connsiteX4" fmla="*/ 75160 w 92202"/>
                                  <a:gd name="connsiteY4" fmla="*/ 76313 h 80676"/>
                                  <a:gd name="connsiteX5" fmla="*/ 84380 w 92202"/>
                                  <a:gd name="connsiteY5" fmla="*/ 71703 h 80676"/>
                                  <a:gd name="connsiteX6" fmla="*/ 83228 w 92202"/>
                                  <a:gd name="connsiteY6" fmla="*/ 55567 h 80676"/>
                                  <a:gd name="connsiteX7" fmla="*/ 29059 w 92202"/>
                                  <a:gd name="connsiteY7" fmla="*/ 12924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12924"/>
                                    </a:move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4008"/>
                                    </a:lnTo>
                                    <a:cubicBezTo>
                                      <a:pt x="70550" y="76313"/>
                                      <a:pt x="72855" y="76313"/>
                                      <a:pt x="75160" y="76313"/>
                                    </a:cubicBezTo>
                                    <a:cubicBezTo>
                                      <a:pt x="78618" y="76313"/>
                                      <a:pt x="82075" y="75160"/>
                                      <a:pt x="84380" y="71703"/>
                                    </a:cubicBezTo>
                                    <a:cubicBezTo>
                                      <a:pt x="87838" y="67092"/>
                                      <a:pt x="87838" y="59025"/>
                                      <a:pt x="83228" y="55567"/>
                                    </a:cubicBezTo>
                                    <a:lnTo>
                                      <a:pt x="29059" y="1292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7" name="Forma libre: Forma 2277"/>
                            <wps:cNvSpPr/>
                            <wps:spPr>
                              <a:xfrm>
                                <a:off x="2088758" y="2363978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12924 h 80676"/>
                                  <a:gd name="connsiteX1" fmla="*/ 12924 w 92202"/>
                                  <a:gd name="connsiteY1" fmla="*/ 14076 h 80676"/>
                                  <a:gd name="connsiteX2" fmla="*/ 14076 w 92202"/>
                                  <a:gd name="connsiteY2" fmla="*/ 30212 h 80676"/>
                                  <a:gd name="connsiteX3" fmla="*/ 68245 w 92202"/>
                                  <a:gd name="connsiteY3" fmla="*/ 74008 h 80676"/>
                                  <a:gd name="connsiteX4" fmla="*/ 75160 w 92202"/>
                                  <a:gd name="connsiteY4" fmla="*/ 76313 h 80676"/>
                                  <a:gd name="connsiteX5" fmla="*/ 84380 w 92202"/>
                                  <a:gd name="connsiteY5" fmla="*/ 71703 h 80676"/>
                                  <a:gd name="connsiteX6" fmla="*/ 83228 w 92202"/>
                                  <a:gd name="connsiteY6" fmla="*/ 55567 h 80676"/>
                                  <a:gd name="connsiteX7" fmla="*/ 29059 w 92202"/>
                                  <a:gd name="connsiteY7" fmla="*/ 12924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12924"/>
                                    </a:move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4008"/>
                                    </a:lnTo>
                                    <a:cubicBezTo>
                                      <a:pt x="70550" y="76313"/>
                                      <a:pt x="72855" y="76313"/>
                                      <a:pt x="75160" y="76313"/>
                                    </a:cubicBezTo>
                                    <a:cubicBezTo>
                                      <a:pt x="78618" y="76313"/>
                                      <a:pt x="82075" y="75160"/>
                                      <a:pt x="84380" y="71703"/>
                                    </a:cubicBezTo>
                                    <a:cubicBezTo>
                                      <a:pt x="87838" y="67092"/>
                                      <a:pt x="87838" y="59025"/>
                                      <a:pt x="83228" y="55567"/>
                                    </a:cubicBezTo>
                                    <a:lnTo>
                                      <a:pt x="29059" y="1292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8" name="Forma libre: Forma 2278"/>
                            <wps:cNvSpPr/>
                            <wps:spPr>
                              <a:xfrm>
                                <a:off x="2129078" y="2724660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78 h 103727"/>
                                  <a:gd name="connsiteX1" fmla="*/ 10637 w 57626"/>
                                  <a:gd name="connsiteY1" fmla="*/ 24508 h 103727"/>
                                  <a:gd name="connsiteX2" fmla="*/ 24467 w 57626"/>
                                  <a:gd name="connsiteY2" fmla="*/ 92507 h 103727"/>
                                  <a:gd name="connsiteX3" fmla="*/ 35992 w 57626"/>
                                  <a:gd name="connsiteY3" fmla="*/ 101727 h 103727"/>
                                  <a:gd name="connsiteX4" fmla="*/ 38298 w 57626"/>
                                  <a:gd name="connsiteY4" fmla="*/ 101727 h 103727"/>
                                  <a:gd name="connsiteX5" fmla="*/ 47518 w 57626"/>
                                  <a:gd name="connsiteY5" fmla="*/ 87897 h 103727"/>
                                  <a:gd name="connsiteX6" fmla="*/ 33687 w 57626"/>
                                  <a:gd name="connsiteY6" fmla="*/ 19898 h 103727"/>
                                  <a:gd name="connsiteX7" fmla="*/ 19857 w 57626"/>
                                  <a:gd name="connsiteY7" fmla="*/ 10678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9857" y="10678"/>
                                    </a:moveTo>
                                    <a:cubicBezTo>
                                      <a:pt x="14095" y="11830"/>
                                      <a:pt x="9484" y="17593"/>
                                      <a:pt x="10637" y="24508"/>
                                    </a:cubicBezTo>
                                    <a:lnTo>
                                      <a:pt x="24467" y="92507"/>
                                    </a:lnTo>
                                    <a:cubicBezTo>
                                      <a:pt x="25620" y="98269"/>
                                      <a:pt x="30230" y="101727"/>
                                      <a:pt x="35992" y="101727"/>
                                    </a:cubicBezTo>
                                    <a:cubicBezTo>
                                      <a:pt x="37145" y="101727"/>
                                      <a:pt x="37145" y="101727"/>
                                      <a:pt x="38298" y="101727"/>
                                    </a:cubicBezTo>
                                    <a:cubicBezTo>
                                      <a:pt x="44060" y="100574"/>
                                      <a:pt x="48670" y="94812"/>
                                      <a:pt x="47518" y="87897"/>
                                    </a:cubicBezTo>
                                    <a:lnTo>
                                      <a:pt x="33687" y="19898"/>
                                    </a:lnTo>
                                    <a:cubicBezTo>
                                      <a:pt x="31382" y="12983"/>
                                      <a:pt x="25620" y="9525"/>
                                      <a:pt x="19857" y="1067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9" name="Forma libre: Forma 2279"/>
                            <wps:cNvSpPr/>
                            <wps:spPr>
                              <a:xfrm>
                                <a:off x="2080672" y="1982474"/>
                                <a:ext cx="57626" cy="184404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78906 h 184404"/>
                                  <a:gd name="connsiteX1" fmla="*/ 21010 w 57626"/>
                                  <a:gd name="connsiteY1" fmla="*/ 178906 h 184404"/>
                                  <a:gd name="connsiteX2" fmla="*/ 32535 w 57626"/>
                                  <a:gd name="connsiteY2" fmla="*/ 168533 h 184404"/>
                                  <a:gd name="connsiteX3" fmla="*/ 53280 w 57626"/>
                                  <a:gd name="connsiteY3" fmla="*/ 23315 h 184404"/>
                                  <a:gd name="connsiteX4" fmla="*/ 44060 w 57626"/>
                                  <a:gd name="connsiteY4" fmla="*/ 10637 h 184404"/>
                                  <a:gd name="connsiteX5" fmla="*/ 31382 w 57626"/>
                                  <a:gd name="connsiteY5" fmla="*/ 19857 h 184404"/>
                                  <a:gd name="connsiteX6" fmla="*/ 10637 w 57626"/>
                                  <a:gd name="connsiteY6" fmla="*/ 165075 h 184404"/>
                                  <a:gd name="connsiteX7" fmla="*/ 19857 w 57626"/>
                                  <a:gd name="connsiteY7" fmla="*/ 178906 h 18440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84404">
                                    <a:moveTo>
                                      <a:pt x="19857" y="178906"/>
                                    </a:moveTo>
                                    <a:cubicBezTo>
                                      <a:pt x="19857" y="178906"/>
                                      <a:pt x="21010" y="178906"/>
                                      <a:pt x="21010" y="178906"/>
                                    </a:cubicBezTo>
                                    <a:cubicBezTo>
                                      <a:pt x="26772" y="178906"/>
                                      <a:pt x="31382" y="174296"/>
                                      <a:pt x="32535" y="168533"/>
                                    </a:cubicBezTo>
                                    <a:lnTo>
                                      <a:pt x="53280" y="23315"/>
                                    </a:lnTo>
                                    <a:cubicBezTo>
                                      <a:pt x="54433" y="17552"/>
                                      <a:pt x="49823" y="10637"/>
                                      <a:pt x="44060" y="10637"/>
                                    </a:cubicBezTo>
                                    <a:cubicBezTo>
                                      <a:pt x="38298" y="9484"/>
                                      <a:pt x="31382" y="14095"/>
                                      <a:pt x="31382" y="19857"/>
                                    </a:cubicBezTo>
                                    <a:lnTo>
                                      <a:pt x="10637" y="165075"/>
                                    </a:lnTo>
                                    <a:cubicBezTo>
                                      <a:pt x="9484" y="171990"/>
                                      <a:pt x="14095" y="177753"/>
                                      <a:pt x="19857" y="17890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0" name="Forma libre: Forma 2280"/>
                            <wps:cNvSpPr/>
                            <wps:spPr>
                              <a:xfrm>
                                <a:off x="1998843" y="2532229"/>
                                <a:ext cx="57626" cy="207455"/>
                              </a:xfrm>
                              <a:custGeom>
                                <a:avLst/>
                                <a:gdLst>
                                  <a:gd name="connsiteX0" fmla="*/ 32535 w 57626"/>
                                  <a:gd name="connsiteY0" fmla="*/ 196193 h 207454"/>
                                  <a:gd name="connsiteX1" fmla="*/ 57891 w 57626"/>
                                  <a:gd name="connsiteY1" fmla="*/ 23315 h 207454"/>
                                  <a:gd name="connsiteX2" fmla="*/ 48670 w 57626"/>
                                  <a:gd name="connsiteY2" fmla="*/ 10637 h 207454"/>
                                  <a:gd name="connsiteX3" fmla="*/ 35993 w 57626"/>
                                  <a:gd name="connsiteY3" fmla="*/ 19857 h 207454"/>
                                  <a:gd name="connsiteX4" fmla="*/ 10637 w 57626"/>
                                  <a:gd name="connsiteY4" fmla="*/ 192736 h 207454"/>
                                  <a:gd name="connsiteX5" fmla="*/ 19857 w 57626"/>
                                  <a:gd name="connsiteY5" fmla="*/ 205414 h 207454"/>
                                  <a:gd name="connsiteX6" fmla="*/ 21010 w 57626"/>
                                  <a:gd name="connsiteY6" fmla="*/ 205414 h 207454"/>
                                  <a:gd name="connsiteX7" fmla="*/ 32535 w 57626"/>
                                  <a:gd name="connsiteY7" fmla="*/ 196193 h 20745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207454">
                                    <a:moveTo>
                                      <a:pt x="32535" y="196193"/>
                                    </a:moveTo>
                                    <a:lnTo>
                                      <a:pt x="57891" y="23315"/>
                                    </a:lnTo>
                                    <a:cubicBezTo>
                                      <a:pt x="59043" y="17552"/>
                                      <a:pt x="54433" y="10637"/>
                                      <a:pt x="48670" y="10637"/>
                                    </a:cubicBezTo>
                                    <a:cubicBezTo>
                                      <a:pt x="42908" y="9484"/>
                                      <a:pt x="35993" y="14095"/>
                                      <a:pt x="35993" y="19857"/>
                                    </a:cubicBezTo>
                                    <a:lnTo>
                                      <a:pt x="10637" y="192736"/>
                                    </a:lnTo>
                                    <a:cubicBezTo>
                                      <a:pt x="9484" y="198499"/>
                                      <a:pt x="14095" y="205414"/>
                                      <a:pt x="19857" y="205414"/>
                                    </a:cubicBezTo>
                                    <a:cubicBezTo>
                                      <a:pt x="19857" y="205414"/>
                                      <a:pt x="21010" y="205414"/>
                                      <a:pt x="21010" y="205414"/>
                                    </a:cubicBezTo>
                                    <a:cubicBezTo>
                                      <a:pt x="26772" y="205414"/>
                                      <a:pt x="31382" y="201956"/>
                                      <a:pt x="32535" y="19619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1" name="Forma libre: Forma 2281"/>
                            <wps:cNvSpPr/>
                            <wps:spPr>
                              <a:xfrm>
                                <a:off x="2168282" y="2139236"/>
                                <a:ext cx="138303" cy="126778"/>
                              </a:xfrm>
                              <a:custGeom>
                                <a:avLst/>
                                <a:gdLst>
                                  <a:gd name="connsiteX0" fmla="*/ 125871 w 138303"/>
                                  <a:gd name="connsiteY0" fmla="*/ 14076 h 126777"/>
                                  <a:gd name="connsiteX1" fmla="*/ 109736 w 138303"/>
                                  <a:gd name="connsiteY1" fmla="*/ 12924 h 126777"/>
                                  <a:gd name="connsiteX2" fmla="*/ 14076 w 138303"/>
                                  <a:gd name="connsiteY2" fmla="*/ 100516 h 126777"/>
                                  <a:gd name="connsiteX3" fmla="*/ 12924 w 138303"/>
                                  <a:gd name="connsiteY3" fmla="*/ 116651 h 126777"/>
                                  <a:gd name="connsiteX4" fmla="*/ 20991 w 138303"/>
                                  <a:gd name="connsiteY4" fmla="*/ 120109 h 126777"/>
                                  <a:gd name="connsiteX5" fmla="*/ 29059 w 138303"/>
                                  <a:gd name="connsiteY5" fmla="*/ 116651 h 126777"/>
                                  <a:gd name="connsiteX6" fmla="*/ 124719 w 138303"/>
                                  <a:gd name="connsiteY6" fmla="*/ 29059 h 126777"/>
                                  <a:gd name="connsiteX7" fmla="*/ 125871 w 138303"/>
                                  <a:gd name="connsiteY7" fmla="*/ 14076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126777">
                                    <a:moveTo>
                                      <a:pt x="125871" y="14076"/>
                                    </a:moveTo>
                                    <a:cubicBezTo>
                                      <a:pt x="121261" y="9466"/>
                                      <a:pt x="114346" y="9466"/>
                                      <a:pt x="109736" y="12924"/>
                                    </a:cubicBezTo>
                                    <a:lnTo>
                                      <a:pt x="14076" y="100516"/>
                                    </a:lnTo>
                                    <a:cubicBezTo>
                                      <a:pt x="9466" y="105126"/>
                                      <a:pt x="9466" y="112041"/>
                                      <a:pt x="12924" y="116651"/>
                                    </a:cubicBezTo>
                                    <a:cubicBezTo>
                                      <a:pt x="15229" y="118956"/>
                                      <a:pt x="18686" y="120109"/>
                                      <a:pt x="20991" y="120109"/>
                                    </a:cubicBezTo>
                                    <a:cubicBezTo>
                                      <a:pt x="23297" y="120109"/>
                                      <a:pt x="26754" y="118956"/>
                                      <a:pt x="29059" y="116651"/>
                                    </a:cubicBezTo>
                                    <a:lnTo>
                                      <a:pt x="124719" y="29059"/>
                                    </a:lnTo>
                                    <a:cubicBezTo>
                                      <a:pt x="129329" y="25602"/>
                                      <a:pt x="130481" y="18686"/>
                                      <a:pt x="125871" y="1407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2" name="Forma libre: Forma 2282"/>
                            <wps:cNvSpPr/>
                            <wps:spPr>
                              <a:xfrm>
                                <a:off x="1975811" y="2355911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80923 w 92202"/>
                                  <a:gd name="connsiteY0" fmla="*/ 14076 h 80676"/>
                                  <a:gd name="connsiteX1" fmla="*/ 64787 w 92202"/>
                                  <a:gd name="connsiteY1" fmla="*/ 12924 h 80676"/>
                                  <a:gd name="connsiteX2" fmla="*/ 14076 w 92202"/>
                                  <a:gd name="connsiteY2" fmla="*/ 59025 h 80676"/>
                                  <a:gd name="connsiteX3" fmla="*/ 12924 w 92202"/>
                                  <a:gd name="connsiteY3" fmla="*/ 75160 h 80676"/>
                                  <a:gd name="connsiteX4" fmla="*/ 20991 w 92202"/>
                                  <a:gd name="connsiteY4" fmla="*/ 78618 h 80676"/>
                                  <a:gd name="connsiteX5" fmla="*/ 29059 w 92202"/>
                                  <a:gd name="connsiteY5" fmla="*/ 75160 h 80676"/>
                                  <a:gd name="connsiteX6" fmla="*/ 79770 w 92202"/>
                                  <a:gd name="connsiteY6" fmla="*/ 29059 h 80676"/>
                                  <a:gd name="connsiteX7" fmla="*/ 80923 w 92202"/>
                                  <a:gd name="connsiteY7" fmla="*/ 14076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80923" y="14076"/>
                                    </a:moveTo>
                                    <a:cubicBezTo>
                                      <a:pt x="76313" y="9466"/>
                                      <a:pt x="69398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7465"/>
                                      <a:pt x="18686" y="78618"/>
                                      <a:pt x="20991" y="78618"/>
                                    </a:cubicBezTo>
                                    <a:cubicBezTo>
                                      <a:pt x="23297" y="78618"/>
                                      <a:pt x="26754" y="77465"/>
                                      <a:pt x="29059" y="75160"/>
                                    </a:cubicBezTo>
                                    <a:lnTo>
                                      <a:pt x="79770" y="29059"/>
                                    </a:lnTo>
                                    <a:cubicBezTo>
                                      <a:pt x="85533" y="25602"/>
                                      <a:pt x="85533" y="18686"/>
                                      <a:pt x="80923" y="1407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2283" name="Grupo 2283"/>
                          <wpg:cNvGrpSpPr/>
                          <wpg:grpSpPr>
                            <a:xfrm>
                              <a:off x="1593332" y="1867222"/>
                              <a:ext cx="965816" cy="998086"/>
                              <a:chOff x="1593332" y="1867222"/>
                              <a:chExt cx="965816" cy="998086"/>
                            </a:xfrm>
                          </wpg:grpSpPr>
                          <wps:wsp>
                            <wps:cNvPr id="2284" name="Forma libre: Forma 2284"/>
                            <wps:cNvSpPr/>
                            <wps:spPr>
                              <a:xfrm>
                                <a:off x="1593332" y="2689150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11612 w 69151"/>
                                  <a:gd name="connsiteY0" fmla="*/ 54255 h 69151"/>
                                  <a:gd name="connsiteX1" fmla="*/ 13917 w 69151"/>
                                  <a:gd name="connsiteY1" fmla="*/ 55408 h 69151"/>
                                  <a:gd name="connsiteX2" fmla="*/ 31205 w 69151"/>
                                  <a:gd name="connsiteY2" fmla="*/ 54255 h 69151"/>
                                  <a:gd name="connsiteX3" fmla="*/ 41577 w 69151"/>
                                  <a:gd name="connsiteY3" fmla="*/ 68085 h 69151"/>
                                  <a:gd name="connsiteX4" fmla="*/ 43882 w 69151"/>
                                  <a:gd name="connsiteY4" fmla="*/ 69238 h 69151"/>
                                  <a:gd name="connsiteX5" fmla="*/ 43882 w 69151"/>
                                  <a:gd name="connsiteY5" fmla="*/ 69238 h 69151"/>
                                  <a:gd name="connsiteX6" fmla="*/ 46187 w 69151"/>
                                  <a:gd name="connsiteY6" fmla="*/ 66933 h 69151"/>
                                  <a:gd name="connsiteX7" fmla="*/ 50798 w 69151"/>
                                  <a:gd name="connsiteY7" fmla="*/ 49645 h 69151"/>
                                  <a:gd name="connsiteX8" fmla="*/ 66933 w 69151"/>
                                  <a:gd name="connsiteY8" fmla="*/ 43882 h 69151"/>
                                  <a:gd name="connsiteX9" fmla="*/ 69238 w 69151"/>
                                  <a:gd name="connsiteY9" fmla="*/ 41577 h 69151"/>
                                  <a:gd name="connsiteX10" fmla="*/ 68085 w 69151"/>
                                  <a:gd name="connsiteY10" fmla="*/ 39272 h 69151"/>
                                  <a:gd name="connsiteX11" fmla="*/ 53103 w 69151"/>
                                  <a:gd name="connsiteY11" fmla="*/ 30052 h 69151"/>
                                  <a:gd name="connsiteX12" fmla="*/ 53103 w 69151"/>
                                  <a:gd name="connsiteY12" fmla="*/ 12764 h 69151"/>
                                  <a:gd name="connsiteX13" fmla="*/ 51950 w 69151"/>
                                  <a:gd name="connsiteY13" fmla="*/ 10459 h 69151"/>
                                  <a:gd name="connsiteX14" fmla="*/ 48492 w 69151"/>
                                  <a:gd name="connsiteY14" fmla="*/ 10459 h 69151"/>
                                  <a:gd name="connsiteX15" fmla="*/ 34662 w 69151"/>
                                  <a:gd name="connsiteY15" fmla="*/ 21984 h 69151"/>
                                  <a:gd name="connsiteX16" fmla="*/ 17374 w 69151"/>
                                  <a:gd name="connsiteY16" fmla="*/ 17374 h 69151"/>
                                  <a:gd name="connsiteX17" fmla="*/ 13917 w 69151"/>
                                  <a:gd name="connsiteY17" fmla="*/ 18527 h 69151"/>
                                  <a:gd name="connsiteX18" fmla="*/ 13917 w 69151"/>
                                  <a:gd name="connsiteY18" fmla="*/ 21984 h 69151"/>
                                  <a:gd name="connsiteX19" fmla="*/ 20832 w 69151"/>
                                  <a:gd name="connsiteY19" fmla="*/ 36967 h 69151"/>
                                  <a:gd name="connsiteX20" fmla="*/ 10459 w 69151"/>
                                  <a:gd name="connsiteY20" fmla="*/ 51950 h 69151"/>
                                  <a:gd name="connsiteX21" fmla="*/ 11612 w 69151"/>
                                  <a:gd name="connsiteY21" fmla="*/ 5425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11612" y="54255"/>
                                    </a:moveTo>
                                    <a:cubicBezTo>
                                      <a:pt x="11612" y="55408"/>
                                      <a:pt x="12764" y="55408"/>
                                      <a:pt x="13917" y="55408"/>
                                    </a:cubicBezTo>
                                    <a:lnTo>
                                      <a:pt x="31205" y="54255"/>
                                    </a:lnTo>
                                    <a:lnTo>
                                      <a:pt x="41577" y="68085"/>
                                    </a:lnTo>
                                    <a:cubicBezTo>
                                      <a:pt x="41577" y="69238"/>
                                      <a:pt x="42730" y="69238"/>
                                      <a:pt x="43882" y="69238"/>
                                    </a:cubicBezTo>
                                    <a:cubicBezTo>
                                      <a:pt x="43882" y="69238"/>
                                      <a:pt x="43882" y="69238"/>
                                      <a:pt x="43882" y="69238"/>
                                    </a:cubicBezTo>
                                    <a:cubicBezTo>
                                      <a:pt x="45035" y="69238"/>
                                      <a:pt x="46187" y="68085"/>
                                      <a:pt x="46187" y="66933"/>
                                    </a:cubicBezTo>
                                    <a:lnTo>
                                      <a:pt x="50798" y="49645"/>
                                    </a:lnTo>
                                    <a:lnTo>
                                      <a:pt x="66933" y="43882"/>
                                    </a:lnTo>
                                    <a:cubicBezTo>
                                      <a:pt x="68085" y="43882"/>
                                      <a:pt x="69238" y="42730"/>
                                      <a:pt x="69238" y="41577"/>
                                    </a:cubicBezTo>
                                    <a:cubicBezTo>
                                      <a:pt x="69238" y="40425"/>
                                      <a:pt x="69238" y="39272"/>
                                      <a:pt x="68085" y="39272"/>
                                    </a:cubicBezTo>
                                    <a:lnTo>
                                      <a:pt x="53103" y="30052"/>
                                    </a:lnTo>
                                    <a:lnTo>
                                      <a:pt x="53103" y="12764"/>
                                    </a:lnTo>
                                    <a:cubicBezTo>
                                      <a:pt x="53103" y="11612"/>
                                      <a:pt x="51950" y="10459"/>
                                      <a:pt x="51950" y="10459"/>
                                    </a:cubicBezTo>
                                    <a:cubicBezTo>
                                      <a:pt x="50798" y="10459"/>
                                      <a:pt x="49645" y="10459"/>
                                      <a:pt x="48492" y="10459"/>
                                    </a:cubicBezTo>
                                    <a:lnTo>
                                      <a:pt x="34662" y="21984"/>
                                    </a:lnTo>
                                    <a:lnTo>
                                      <a:pt x="17374" y="17374"/>
                                    </a:lnTo>
                                    <a:cubicBezTo>
                                      <a:pt x="16222" y="17374"/>
                                      <a:pt x="15069" y="17374"/>
                                      <a:pt x="13917" y="18527"/>
                                    </a:cubicBezTo>
                                    <a:cubicBezTo>
                                      <a:pt x="12764" y="19679"/>
                                      <a:pt x="12764" y="20832"/>
                                      <a:pt x="13917" y="21984"/>
                                    </a:cubicBezTo>
                                    <a:lnTo>
                                      <a:pt x="20832" y="36967"/>
                                    </a:lnTo>
                                    <a:lnTo>
                                      <a:pt x="10459" y="51950"/>
                                    </a:lnTo>
                                    <a:cubicBezTo>
                                      <a:pt x="10459" y="51950"/>
                                      <a:pt x="10459" y="53103"/>
                                      <a:pt x="11612" y="5425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5" name="Forma libre: Forma 2285"/>
                            <wps:cNvSpPr/>
                            <wps:spPr>
                              <a:xfrm>
                                <a:off x="2489996" y="2556610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11612 w 69151"/>
                                  <a:gd name="connsiteY0" fmla="*/ 54255 h 69151"/>
                                  <a:gd name="connsiteX1" fmla="*/ 13917 w 69151"/>
                                  <a:gd name="connsiteY1" fmla="*/ 55408 h 69151"/>
                                  <a:gd name="connsiteX2" fmla="*/ 31205 w 69151"/>
                                  <a:gd name="connsiteY2" fmla="*/ 54255 h 69151"/>
                                  <a:gd name="connsiteX3" fmla="*/ 41577 w 69151"/>
                                  <a:gd name="connsiteY3" fmla="*/ 68085 h 69151"/>
                                  <a:gd name="connsiteX4" fmla="*/ 43882 w 69151"/>
                                  <a:gd name="connsiteY4" fmla="*/ 69238 h 69151"/>
                                  <a:gd name="connsiteX5" fmla="*/ 43882 w 69151"/>
                                  <a:gd name="connsiteY5" fmla="*/ 69238 h 69151"/>
                                  <a:gd name="connsiteX6" fmla="*/ 46188 w 69151"/>
                                  <a:gd name="connsiteY6" fmla="*/ 66933 h 69151"/>
                                  <a:gd name="connsiteX7" fmla="*/ 50798 w 69151"/>
                                  <a:gd name="connsiteY7" fmla="*/ 49645 h 69151"/>
                                  <a:gd name="connsiteX8" fmla="*/ 66933 w 69151"/>
                                  <a:gd name="connsiteY8" fmla="*/ 43882 h 69151"/>
                                  <a:gd name="connsiteX9" fmla="*/ 69238 w 69151"/>
                                  <a:gd name="connsiteY9" fmla="*/ 41577 h 69151"/>
                                  <a:gd name="connsiteX10" fmla="*/ 68085 w 69151"/>
                                  <a:gd name="connsiteY10" fmla="*/ 39272 h 69151"/>
                                  <a:gd name="connsiteX11" fmla="*/ 54255 w 69151"/>
                                  <a:gd name="connsiteY11" fmla="*/ 30052 h 69151"/>
                                  <a:gd name="connsiteX12" fmla="*/ 54255 w 69151"/>
                                  <a:gd name="connsiteY12" fmla="*/ 12764 h 69151"/>
                                  <a:gd name="connsiteX13" fmla="*/ 53103 w 69151"/>
                                  <a:gd name="connsiteY13" fmla="*/ 10459 h 69151"/>
                                  <a:gd name="connsiteX14" fmla="*/ 49645 w 69151"/>
                                  <a:gd name="connsiteY14" fmla="*/ 10459 h 69151"/>
                                  <a:gd name="connsiteX15" fmla="*/ 35815 w 69151"/>
                                  <a:gd name="connsiteY15" fmla="*/ 21984 h 69151"/>
                                  <a:gd name="connsiteX16" fmla="*/ 18527 w 69151"/>
                                  <a:gd name="connsiteY16" fmla="*/ 17374 h 69151"/>
                                  <a:gd name="connsiteX17" fmla="*/ 15069 w 69151"/>
                                  <a:gd name="connsiteY17" fmla="*/ 18527 h 69151"/>
                                  <a:gd name="connsiteX18" fmla="*/ 15069 w 69151"/>
                                  <a:gd name="connsiteY18" fmla="*/ 21984 h 69151"/>
                                  <a:gd name="connsiteX19" fmla="*/ 20832 w 69151"/>
                                  <a:gd name="connsiteY19" fmla="*/ 38120 h 69151"/>
                                  <a:gd name="connsiteX20" fmla="*/ 10459 w 69151"/>
                                  <a:gd name="connsiteY20" fmla="*/ 53103 h 69151"/>
                                  <a:gd name="connsiteX21" fmla="*/ 11612 w 69151"/>
                                  <a:gd name="connsiteY21" fmla="*/ 5425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11612" y="54255"/>
                                    </a:moveTo>
                                    <a:cubicBezTo>
                                      <a:pt x="11612" y="55408"/>
                                      <a:pt x="12764" y="55408"/>
                                      <a:pt x="13917" y="55408"/>
                                    </a:cubicBezTo>
                                    <a:lnTo>
                                      <a:pt x="31205" y="54255"/>
                                    </a:lnTo>
                                    <a:lnTo>
                                      <a:pt x="41577" y="68085"/>
                                    </a:lnTo>
                                    <a:cubicBezTo>
                                      <a:pt x="41577" y="69238"/>
                                      <a:pt x="42730" y="69238"/>
                                      <a:pt x="43882" y="69238"/>
                                    </a:cubicBezTo>
                                    <a:cubicBezTo>
                                      <a:pt x="43882" y="69238"/>
                                      <a:pt x="43882" y="69238"/>
                                      <a:pt x="43882" y="69238"/>
                                    </a:cubicBezTo>
                                    <a:cubicBezTo>
                                      <a:pt x="45035" y="69238"/>
                                      <a:pt x="46188" y="68085"/>
                                      <a:pt x="46188" y="66933"/>
                                    </a:cubicBezTo>
                                    <a:lnTo>
                                      <a:pt x="50798" y="49645"/>
                                    </a:lnTo>
                                    <a:lnTo>
                                      <a:pt x="66933" y="43882"/>
                                    </a:lnTo>
                                    <a:cubicBezTo>
                                      <a:pt x="68085" y="43882"/>
                                      <a:pt x="69238" y="42730"/>
                                      <a:pt x="69238" y="41577"/>
                                    </a:cubicBezTo>
                                    <a:cubicBezTo>
                                      <a:pt x="69238" y="40425"/>
                                      <a:pt x="69238" y="39272"/>
                                      <a:pt x="68085" y="39272"/>
                                    </a:cubicBezTo>
                                    <a:lnTo>
                                      <a:pt x="54255" y="30052"/>
                                    </a:lnTo>
                                    <a:lnTo>
                                      <a:pt x="54255" y="12764"/>
                                    </a:lnTo>
                                    <a:cubicBezTo>
                                      <a:pt x="54255" y="11612"/>
                                      <a:pt x="53103" y="10459"/>
                                      <a:pt x="53103" y="10459"/>
                                    </a:cubicBezTo>
                                    <a:cubicBezTo>
                                      <a:pt x="51950" y="10459"/>
                                      <a:pt x="50798" y="10459"/>
                                      <a:pt x="49645" y="10459"/>
                                    </a:cubicBezTo>
                                    <a:lnTo>
                                      <a:pt x="35815" y="21984"/>
                                    </a:lnTo>
                                    <a:lnTo>
                                      <a:pt x="18527" y="17374"/>
                                    </a:lnTo>
                                    <a:cubicBezTo>
                                      <a:pt x="17374" y="17374"/>
                                      <a:pt x="16222" y="17374"/>
                                      <a:pt x="15069" y="18527"/>
                                    </a:cubicBezTo>
                                    <a:cubicBezTo>
                                      <a:pt x="13917" y="19679"/>
                                      <a:pt x="13917" y="20832"/>
                                      <a:pt x="15069" y="21984"/>
                                    </a:cubicBezTo>
                                    <a:lnTo>
                                      <a:pt x="20832" y="38120"/>
                                    </a:lnTo>
                                    <a:lnTo>
                                      <a:pt x="10459" y="53103"/>
                                    </a:lnTo>
                                    <a:cubicBezTo>
                                      <a:pt x="10459" y="51950"/>
                                      <a:pt x="10459" y="53103"/>
                                      <a:pt x="11612" y="5425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6" name="Forma libre: Forma 2286"/>
                            <wps:cNvSpPr/>
                            <wps:spPr>
                              <a:xfrm>
                                <a:off x="2340168" y="2683387"/>
                                <a:ext cx="80677" cy="80677"/>
                              </a:xfrm>
                              <a:custGeom>
                                <a:avLst/>
                                <a:gdLst>
                                  <a:gd name="connsiteX0" fmla="*/ 21984 w 80676"/>
                                  <a:gd name="connsiteY0" fmla="*/ 78458 h 80676"/>
                                  <a:gd name="connsiteX1" fmla="*/ 25442 w 80676"/>
                                  <a:gd name="connsiteY1" fmla="*/ 78458 h 80676"/>
                                  <a:gd name="connsiteX2" fmla="*/ 45035 w 80676"/>
                                  <a:gd name="connsiteY2" fmla="*/ 68085 h 80676"/>
                                  <a:gd name="connsiteX3" fmla="*/ 63475 w 80676"/>
                                  <a:gd name="connsiteY3" fmla="*/ 78458 h 80676"/>
                                  <a:gd name="connsiteX4" fmla="*/ 64628 w 80676"/>
                                  <a:gd name="connsiteY4" fmla="*/ 78458 h 80676"/>
                                  <a:gd name="connsiteX5" fmla="*/ 65780 w 80676"/>
                                  <a:gd name="connsiteY5" fmla="*/ 78458 h 80676"/>
                                  <a:gd name="connsiteX6" fmla="*/ 66933 w 80676"/>
                                  <a:gd name="connsiteY6" fmla="*/ 76153 h 80676"/>
                                  <a:gd name="connsiteX7" fmla="*/ 63475 w 80676"/>
                                  <a:gd name="connsiteY7" fmla="*/ 55408 h 80676"/>
                                  <a:gd name="connsiteX8" fmla="*/ 79611 w 80676"/>
                                  <a:gd name="connsiteY8" fmla="*/ 40425 h 80676"/>
                                  <a:gd name="connsiteX9" fmla="*/ 80763 w 80676"/>
                                  <a:gd name="connsiteY9" fmla="*/ 36967 h 80676"/>
                                  <a:gd name="connsiteX10" fmla="*/ 78458 w 80676"/>
                                  <a:gd name="connsiteY10" fmla="*/ 34662 h 80676"/>
                                  <a:gd name="connsiteX11" fmla="*/ 57713 w 80676"/>
                                  <a:gd name="connsiteY11" fmla="*/ 31205 h 80676"/>
                                  <a:gd name="connsiteX12" fmla="*/ 48493 w 80676"/>
                                  <a:gd name="connsiteY12" fmla="*/ 11612 h 80676"/>
                                  <a:gd name="connsiteX13" fmla="*/ 46188 w 80676"/>
                                  <a:gd name="connsiteY13" fmla="*/ 10459 h 80676"/>
                                  <a:gd name="connsiteX14" fmla="*/ 43882 w 80676"/>
                                  <a:gd name="connsiteY14" fmla="*/ 11612 h 80676"/>
                                  <a:gd name="connsiteX15" fmla="*/ 34662 w 80676"/>
                                  <a:gd name="connsiteY15" fmla="*/ 31205 h 80676"/>
                                  <a:gd name="connsiteX16" fmla="*/ 12764 w 80676"/>
                                  <a:gd name="connsiteY16" fmla="*/ 34662 h 80676"/>
                                  <a:gd name="connsiteX17" fmla="*/ 10459 w 80676"/>
                                  <a:gd name="connsiteY17" fmla="*/ 36967 h 80676"/>
                                  <a:gd name="connsiteX18" fmla="*/ 11612 w 80676"/>
                                  <a:gd name="connsiteY18" fmla="*/ 40425 h 80676"/>
                                  <a:gd name="connsiteX19" fmla="*/ 26595 w 80676"/>
                                  <a:gd name="connsiteY19" fmla="*/ 55408 h 80676"/>
                                  <a:gd name="connsiteX20" fmla="*/ 23137 w 80676"/>
                                  <a:gd name="connsiteY20" fmla="*/ 76153 h 80676"/>
                                  <a:gd name="connsiteX21" fmla="*/ 21984 w 80676"/>
                                  <a:gd name="connsiteY21" fmla="*/ 78458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80676">
                                    <a:moveTo>
                                      <a:pt x="21984" y="78458"/>
                                    </a:moveTo>
                                    <a:cubicBezTo>
                                      <a:pt x="23137" y="79611"/>
                                      <a:pt x="24290" y="79611"/>
                                      <a:pt x="25442" y="78458"/>
                                    </a:cubicBezTo>
                                    <a:lnTo>
                                      <a:pt x="45035" y="68085"/>
                                    </a:lnTo>
                                    <a:lnTo>
                                      <a:pt x="63475" y="78458"/>
                                    </a:lnTo>
                                    <a:cubicBezTo>
                                      <a:pt x="63475" y="78458"/>
                                      <a:pt x="64628" y="78458"/>
                                      <a:pt x="64628" y="78458"/>
                                    </a:cubicBezTo>
                                    <a:cubicBezTo>
                                      <a:pt x="65780" y="78458"/>
                                      <a:pt x="65780" y="78458"/>
                                      <a:pt x="65780" y="78458"/>
                                    </a:cubicBezTo>
                                    <a:cubicBezTo>
                                      <a:pt x="66933" y="77306"/>
                                      <a:pt x="66933" y="77306"/>
                                      <a:pt x="66933" y="76153"/>
                                    </a:cubicBezTo>
                                    <a:lnTo>
                                      <a:pt x="63475" y="55408"/>
                                    </a:lnTo>
                                    <a:lnTo>
                                      <a:pt x="79611" y="40425"/>
                                    </a:lnTo>
                                    <a:cubicBezTo>
                                      <a:pt x="80763" y="39272"/>
                                      <a:pt x="80763" y="38120"/>
                                      <a:pt x="80763" y="36967"/>
                                    </a:cubicBezTo>
                                    <a:cubicBezTo>
                                      <a:pt x="80763" y="35815"/>
                                      <a:pt x="79611" y="34662"/>
                                      <a:pt x="78458" y="34662"/>
                                    </a:cubicBezTo>
                                    <a:lnTo>
                                      <a:pt x="57713" y="31205"/>
                                    </a:lnTo>
                                    <a:lnTo>
                                      <a:pt x="48493" y="11612"/>
                                    </a:lnTo>
                                    <a:cubicBezTo>
                                      <a:pt x="48493" y="10459"/>
                                      <a:pt x="47340" y="10459"/>
                                      <a:pt x="46188" y="10459"/>
                                    </a:cubicBezTo>
                                    <a:cubicBezTo>
                                      <a:pt x="45035" y="10459"/>
                                      <a:pt x="43882" y="11612"/>
                                      <a:pt x="43882" y="11612"/>
                                    </a:cubicBezTo>
                                    <a:lnTo>
                                      <a:pt x="34662" y="31205"/>
                                    </a:lnTo>
                                    <a:lnTo>
                                      <a:pt x="12764" y="34662"/>
                                    </a:lnTo>
                                    <a:cubicBezTo>
                                      <a:pt x="11612" y="34662"/>
                                      <a:pt x="10459" y="35815"/>
                                      <a:pt x="10459" y="36967"/>
                                    </a:cubicBezTo>
                                    <a:cubicBezTo>
                                      <a:pt x="10459" y="38120"/>
                                      <a:pt x="10459" y="39272"/>
                                      <a:pt x="11612" y="40425"/>
                                    </a:cubicBezTo>
                                    <a:lnTo>
                                      <a:pt x="26595" y="55408"/>
                                    </a:lnTo>
                                    <a:lnTo>
                                      <a:pt x="23137" y="76153"/>
                                    </a:lnTo>
                                    <a:cubicBezTo>
                                      <a:pt x="20832" y="77306"/>
                                      <a:pt x="20832" y="78458"/>
                                      <a:pt x="21984" y="7845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7" name="Forma libre: Forma 2287"/>
                            <wps:cNvSpPr/>
                            <wps:spPr>
                              <a:xfrm>
                                <a:off x="2453116" y="2768674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42730 w 92202"/>
                                  <a:gd name="connsiteY0" fmla="*/ 10459 h 80676"/>
                                  <a:gd name="connsiteX1" fmla="*/ 40425 w 92202"/>
                                  <a:gd name="connsiteY1" fmla="*/ 12764 h 80676"/>
                                  <a:gd name="connsiteX2" fmla="*/ 33510 w 92202"/>
                                  <a:gd name="connsiteY2" fmla="*/ 32357 h 80676"/>
                                  <a:gd name="connsiteX3" fmla="*/ 12764 w 92202"/>
                                  <a:gd name="connsiteY3" fmla="*/ 38120 h 80676"/>
                                  <a:gd name="connsiteX4" fmla="*/ 10459 w 92202"/>
                                  <a:gd name="connsiteY4" fmla="*/ 40425 h 80676"/>
                                  <a:gd name="connsiteX5" fmla="*/ 11612 w 92202"/>
                                  <a:gd name="connsiteY5" fmla="*/ 42730 h 80676"/>
                                  <a:gd name="connsiteX6" fmla="*/ 28900 w 92202"/>
                                  <a:gd name="connsiteY6" fmla="*/ 56560 h 80676"/>
                                  <a:gd name="connsiteX7" fmla="*/ 27747 w 92202"/>
                                  <a:gd name="connsiteY7" fmla="*/ 78458 h 80676"/>
                                  <a:gd name="connsiteX8" fmla="*/ 28900 w 92202"/>
                                  <a:gd name="connsiteY8" fmla="*/ 80763 h 80676"/>
                                  <a:gd name="connsiteX9" fmla="*/ 30052 w 92202"/>
                                  <a:gd name="connsiteY9" fmla="*/ 80763 h 80676"/>
                                  <a:gd name="connsiteX10" fmla="*/ 31205 w 92202"/>
                                  <a:gd name="connsiteY10" fmla="*/ 80763 h 80676"/>
                                  <a:gd name="connsiteX11" fmla="*/ 49645 w 92202"/>
                                  <a:gd name="connsiteY11" fmla="*/ 69238 h 80676"/>
                                  <a:gd name="connsiteX12" fmla="*/ 69238 w 92202"/>
                                  <a:gd name="connsiteY12" fmla="*/ 77306 h 80676"/>
                                  <a:gd name="connsiteX13" fmla="*/ 72696 w 92202"/>
                                  <a:gd name="connsiteY13" fmla="*/ 77306 h 80676"/>
                                  <a:gd name="connsiteX14" fmla="*/ 73848 w 92202"/>
                                  <a:gd name="connsiteY14" fmla="*/ 73848 h 80676"/>
                                  <a:gd name="connsiteX15" fmla="*/ 68085 w 92202"/>
                                  <a:gd name="connsiteY15" fmla="*/ 53103 h 80676"/>
                                  <a:gd name="connsiteX16" fmla="*/ 81916 w 92202"/>
                                  <a:gd name="connsiteY16" fmla="*/ 36967 h 80676"/>
                                  <a:gd name="connsiteX17" fmla="*/ 81916 w 92202"/>
                                  <a:gd name="connsiteY17" fmla="*/ 33510 h 80676"/>
                                  <a:gd name="connsiteX18" fmla="*/ 79611 w 92202"/>
                                  <a:gd name="connsiteY18" fmla="*/ 32357 h 80676"/>
                                  <a:gd name="connsiteX19" fmla="*/ 57713 w 92202"/>
                                  <a:gd name="connsiteY19" fmla="*/ 31205 h 80676"/>
                                  <a:gd name="connsiteX20" fmla="*/ 46187 w 92202"/>
                                  <a:gd name="connsiteY20" fmla="*/ 12764 h 80676"/>
                                  <a:gd name="connsiteX21" fmla="*/ 42730 w 92202"/>
                                  <a:gd name="connsiteY21" fmla="*/ 10459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42730" y="10459"/>
                                    </a:moveTo>
                                    <a:cubicBezTo>
                                      <a:pt x="41577" y="10459"/>
                                      <a:pt x="40425" y="11612"/>
                                      <a:pt x="40425" y="12764"/>
                                    </a:cubicBezTo>
                                    <a:lnTo>
                                      <a:pt x="33510" y="32357"/>
                                    </a:lnTo>
                                    <a:lnTo>
                                      <a:pt x="12764" y="38120"/>
                                    </a:lnTo>
                                    <a:cubicBezTo>
                                      <a:pt x="11612" y="38120"/>
                                      <a:pt x="10459" y="39272"/>
                                      <a:pt x="10459" y="40425"/>
                                    </a:cubicBezTo>
                                    <a:cubicBezTo>
                                      <a:pt x="10459" y="41577"/>
                                      <a:pt x="10459" y="42730"/>
                                      <a:pt x="11612" y="42730"/>
                                    </a:cubicBezTo>
                                    <a:lnTo>
                                      <a:pt x="28900" y="56560"/>
                                    </a:lnTo>
                                    <a:lnTo>
                                      <a:pt x="27747" y="78458"/>
                                    </a:lnTo>
                                    <a:cubicBezTo>
                                      <a:pt x="27747" y="79611"/>
                                      <a:pt x="27747" y="80763"/>
                                      <a:pt x="28900" y="80763"/>
                                    </a:cubicBezTo>
                                    <a:cubicBezTo>
                                      <a:pt x="28900" y="80763"/>
                                      <a:pt x="30052" y="80763"/>
                                      <a:pt x="30052" y="80763"/>
                                    </a:cubicBezTo>
                                    <a:cubicBezTo>
                                      <a:pt x="30052" y="80763"/>
                                      <a:pt x="31205" y="80763"/>
                                      <a:pt x="31205" y="80763"/>
                                    </a:cubicBezTo>
                                    <a:lnTo>
                                      <a:pt x="49645" y="69238"/>
                                    </a:lnTo>
                                    <a:lnTo>
                                      <a:pt x="69238" y="77306"/>
                                    </a:lnTo>
                                    <a:cubicBezTo>
                                      <a:pt x="70390" y="77306"/>
                                      <a:pt x="71543" y="77306"/>
                                      <a:pt x="72696" y="77306"/>
                                    </a:cubicBezTo>
                                    <a:cubicBezTo>
                                      <a:pt x="73848" y="76153"/>
                                      <a:pt x="73848" y="75001"/>
                                      <a:pt x="73848" y="73848"/>
                                    </a:cubicBezTo>
                                    <a:lnTo>
                                      <a:pt x="68085" y="53103"/>
                                    </a:lnTo>
                                    <a:lnTo>
                                      <a:pt x="81916" y="36967"/>
                                    </a:lnTo>
                                    <a:cubicBezTo>
                                      <a:pt x="83068" y="35815"/>
                                      <a:pt x="83068" y="34662"/>
                                      <a:pt x="81916" y="33510"/>
                                    </a:cubicBezTo>
                                    <a:cubicBezTo>
                                      <a:pt x="81916" y="32357"/>
                                      <a:pt x="80763" y="32357"/>
                                      <a:pt x="79611" y="32357"/>
                                    </a:cubicBezTo>
                                    <a:lnTo>
                                      <a:pt x="57713" y="31205"/>
                                    </a:lnTo>
                                    <a:lnTo>
                                      <a:pt x="46187" y="12764"/>
                                    </a:lnTo>
                                    <a:cubicBezTo>
                                      <a:pt x="45035" y="10459"/>
                                      <a:pt x="43882" y="10459"/>
                                      <a:pt x="42730" y="1045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8" name="Forma libre: Forma 2288"/>
                            <wps:cNvSpPr/>
                            <wps:spPr>
                              <a:xfrm>
                                <a:off x="2262949" y="2330715"/>
                                <a:ext cx="195929" cy="34576"/>
                              </a:xfrm>
                              <a:custGeom>
                                <a:avLst/>
                                <a:gdLst>
                                  <a:gd name="connsiteX0" fmla="*/ 196016 w 195929"/>
                                  <a:gd name="connsiteY0" fmla="*/ 21984 h 34575"/>
                                  <a:gd name="connsiteX1" fmla="*/ 184490 w 195929"/>
                                  <a:gd name="connsiteY1" fmla="*/ 10459 h 34575"/>
                                  <a:gd name="connsiteX2" fmla="*/ 184490 w 195929"/>
                                  <a:gd name="connsiteY2" fmla="*/ 10459 h 34575"/>
                                  <a:gd name="connsiteX3" fmla="*/ 21984 w 195929"/>
                                  <a:gd name="connsiteY3" fmla="*/ 11612 h 34575"/>
                                  <a:gd name="connsiteX4" fmla="*/ 10459 w 195929"/>
                                  <a:gd name="connsiteY4" fmla="*/ 23137 h 34575"/>
                                  <a:gd name="connsiteX5" fmla="*/ 21984 w 195929"/>
                                  <a:gd name="connsiteY5" fmla="*/ 34662 h 34575"/>
                                  <a:gd name="connsiteX6" fmla="*/ 21984 w 195929"/>
                                  <a:gd name="connsiteY6" fmla="*/ 34662 h 34575"/>
                                  <a:gd name="connsiteX7" fmla="*/ 184490 w 195929"/>
                                  <a:gd name="connsiteY7" fmla="*/ 33510 h 34575"/>
                                  <a:gd name="connsiteX8" fmla="*/ 196016 w 195929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95929" h="34575">
                                    <a:moveTo>
                                      <a:pt x="196016" y="21984"/>
                                    </a:moveTo>
                                    <a:cubicBezTo>
                                      <a:pt x="196016" y="15069"/>
                                      <a:pt x="190253" y="10459"/>
                                      <a:pt x="184490" y="10459"/>
                                    </a:cubicBezTo>
                                    <a:cubicBezTo>
                                      <a:pt x="184490" y="10459"/>
                                      <a:pt x="184490" y="10459"/>
                                      <a:pt x="184490" y="10459"/>
                                    </a:cubicBezTo>
                                    <a:lnTo>
                                      <a:pt x="21984" y="11612"/>
                                    </a:lnTo>
                                    <a:cubicBezTo>
                                      <a:pt x="15069" y="11612"/>
                                      <a:pt x="10459" y="17374"/>
                                      <a:pt x="10459" y="23137"/>
                                    </a:cubicBezTo>
                                    <a:cubicBezTo>
                                      <a:pt x="10459" y="30052"/>
                                      <a:pt x="16222" y="34662"/>
                                      <a:pt x="21984" y="34662"/>
                                    </a:cubicBezTo>
                                    <a:cubicBezTo>
                                      <a:pt x="21984" y="34662"/>
                                      <a:pt x="21984" y="34662"/>
                                      <a:pt x="21984" y="34662"/>
                                    </a:cubicBezTo>
                                    <a:lnTo>
                                      <a:pt x="184490" y="33510"/>
                                    </a:lnTo>
                                    <a:cubicBezTo>
                                      <a:pt x="191406" y="33510"/>
                                      <a:pt x="196016" y="28900"/>
                                      <a:pt x="196016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9" name="Forma libre: Forma 2289"/>
                            <wps:cNvSpPr/>
                            <wps:spPr>
                              <a:xfrm>
                                <a:off x="2139629" y="2333020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10459 w 103727"/>
                                  <a:gd name="connsiteY0" fmla="*/ 21984 h 34575"/>
                                  <a:gd name="connsiteX1" fmla="*/ 21984 w 103727"/>
                                  <a:gd name="connsiteY1" fmla="*/ 33510 h 34575"/>
                                  <a:gd name="connsiteX2" fmla="*/ 21984 w 103727"/>
                                  <a:gd name="connsiteY2" fmla="*/ 33510 h 34575"/>
                                  <a:gd name="connsiteX3" fmla="*/ 91136 w 103727"/>
                                  <a:gd name="connsiteY3" fmla="*/ 33510 h 34575"/>
                                  <a:gd name="connsiteX4" fmla="*/ 102661 w 103727"/>
                                  <a:gd name="connsiteY4" fmla="*/ 21984 h 34575"/>
                                  <a:gd name="connsiteX5" fmla="*/ 91136 w 103727"/>
                                  <a:gd name="connsiteY5" fmla="*/ 10459 h 34575"/>
                                  <a:gd name="connsiteX6" fmla="*/ 91136 w 103727"/>
                                  <a:gd name="connsiteY6" fmla="*/ 10459 h 34575"/>
                                  <a:gd name="connsiteX7" fmla="*/ 21984 w 103727"/>
                                  <a:gd name="connsiteY7" fmla="*/ 10459 h 34575"/>
                                  <a:gd name="connsiteX8" fmla="*/ 10459 w 103727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10459" y="21984"/>
                                    </a:move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6222" y="10459"/>
                                      <a:pt x="10459" y="15069"/>
                                      <a:pt x="10459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0" name="Forma libre: Forma 2290"/>
                            <wps:cNvSpPr/>
                            <wps:spPr>
                              <a:xfrm>
                                <a:off x="1837667" y="2334172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10459 w 103727"/>
                                  <a:gd name="connsiteY0" fmla="*/ 21984 h 34575"/>
                                  <a:gd name="connsiteX1" fmla="*/ 21984 w 103727"/>
                                  <a:gd name="connsiteY1" fmla="*/ 33510 h 34575"/>
                                  <a:gd name="connsiteX2" fmla="*/ 21984 w 103727"/>
                                  <a:gd name="connsiteY2" fmla="*/ 33510 h 34575"/>
                                  <a:gd name="connsiteX3" fmla="*/ 91136 w 103727"/>
                                  <a:gd name="connsiteY3" fmla="*/ 33510 h 34575"/>
                                  <a:gd name="connsiteX4" fmla="*/ 102661 w 103727"/>
                                  <a:gd name="connsiteY4" fmla="*/ 21984 h 34575"/>
                                  <a:gd name="connsiteX5" fmla="*/ 91136 w 103727"/>
                                  <a:gd name="connsiteY5" fmla="*/ 10459 h 34575"/>
                                  <a:gd name="connsiteX6" fmla="*/ 91136 w 103727"/>
                                  <a:gd name="connsiteY6" fmla="*/ 10459 h 34575"/>
                                  <a:gd name="connsiteX7" fmla="*/ 21984 w 103727"/>
                                  <a:gd name="connsiteY7" fmla="*/ 10459 h 34575"/>
                                  <a:gd name="connsiteX8" fmla="*/ 10459 w 103727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10459" y="21984"/>
                                    </a:move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5069"/>
                                      <a:pt x="10459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1" name="Forma libre: Forma 2291"/>
                            <wps:cNvSpPr/>
                            <wps:spPr>
                              <a:xfrm>
                                <a:off x="2294498" y="2417585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2" name="Forma libre: Forma 2292"/>
                            <wps:cNvSpPr/>
                            <wps:spPr>
                              <a:xfrm>
                                <a:off x="2188465" y="2380704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84943 w 103727"/>
                                  <a:gd name="connsiteY0" fmla="*/ 56130 h 57626"/>
                                  <a:gd name="connsiteX1" fmla="*/ 88400 w 103727"/>
                                  <a:gd name="connsiteY1" fmla="*/ 57282 h 57626"/>
                                  <a:gd name="connsiteX2" fmla="*/ 98773 w 103727"/>
                                  <a:gd name="connsiteY2" fmla="*/ 49215 h 57626"/>
                                  <a:gd name="connsiteX3" fmla="*/ 91858 w 103727"/>
                                  <a:gd name="connsiteY3" fmla="*/ 34232 h 57626"/>
                                  <a:gd name="connsiteX4" fmla="*/ 26164 w 103727"/>
                                  <a:gd name="connsiteY4" fmla="*/ 11181 h 57626"/>
                                  <a:gd name="connsiteX5" fmla="*/ 11181 w 103727"/>
                                  <a:gd name="connsiteY5" fmla="*/ 18096 h 57626"/>
                                  <a:gd name="connsiteX6" fmla="*/ 18096 w 103727"/>
                                  <a:gd name="connsiteY6" fmla="*/ 33079 h 57626"/>
                                  <a:gd name="connsiteX7" fmla="*/ 84943 w 103727"/>
                                  <a:gd name="connsiteY7" fmla="*/ 56130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84943" y="56130"/>
                                    </a:moveTo>
                                    <a:cubicBezTo>
                                      <a:pt x="86095" y="56130"/>
                                      <a:pt x="87248" y="57282"/>
                                      <a:pt x="88400" y="57282"/>
                                    </a:cubicBezTo>
                                    <a:cubicBezTo>
                                      <a:pt x="93010" y="57282"/>
                                      <a:pt x="97621" y="53825"/>
                                      <a:pt x="98773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4943" y="5613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3" name="Forma libre: Forma 2293"/>
                            <wps:cNvSpPr/>
                            <wps:spPr>
                              <a:xfrm>
                                <a:off x="1900334" y="2282739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4" name="Forma libre: Forma 2294"/>
                            <wps:cNvSpPr/>
                            <wps:spPr>
                              <a:xfrm>
                                <a:off x="1741286" y="2227418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2299"/>
                                      <a:pt x="97621" y="35384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5" name="Forma libre: Forma 2295"/>
                            <wps:cNvSpPr/>
                            <wps:spPr>
                              <a:xfrm>
                                <a:off x="1874388" y="2200774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12924 w 92202"/>
                                  <a:gd name="connsiteY0" fmla="*/ 14775 h 80676"/>
                                  <a:gd name="connsiteX1" fmla="*/ 14076 w 92202"/>
                                  <a:gd name="connsiteY1" fmla="*/ 30910 h 80676"/>
                                  <a:gd name="connsiteX2" fmla="*/ 68245 w 92202"/>
                                  <a:gd name="connsiteY2" fmla="*/ 74706 h 80676"/>
                                  <a:gd name="connsiteX3" fmla="*/ 75160 w 92202"/>
                                  <a:gd name="connsiteY3" fmla="*/ 77011 h 80676"/>
                                  <a:gd name="connsiteX4" fmla="*/ 84380 w 92202"/>
                                  <a:gd name="connsiteY4" fmla="*/ 72401 h 80676"/>
                                  <a:gd name="connsiteX5" fmla="*/ 83228 w 92202"/>
                                  <a:gd name="connsiteY5" fmla="*/ 56265 h 80676"/>
                                  <a:gd name="connsiteX6" fmla="*/ 29059 w 92202"/>
                                  <a:gd name="connsiteY6" fmla="*/ 12470 h 80676"/>
                                  <a:gd name="connsiteX7" fmla="*/ 12924 w 92202"/>
                                  <a:gd name="connsiteY7" fmla="*/ 14775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12924" y="14775"/>
                                    </a:moveTo>
                                    <a:cubicBezTo>
                                      <a:pt x="9466" y="19385"/>
                                      <a:pt x="9466" y="27452"/>
                                      <a:pt x="14076" y="30910"/>
                                    </a:cubicBezTo>
                                    <a:lnTo>
                                      <a:pt x="68245" y="74706"/>
                                    </a:lnTo>
                                    <a:cubicBezTo>
                                      <a:pt x="70550" y="77011"/>
                                      <a:pt x="72855" y="77011"/>
                                      <a:pt x="75160" y="77011"/>
                                    </a:cubicBezTo>
                                    <a:cubicBezTo>
                                      <a:pt x="78618" y="77011"/>
                                      <a:pt x="82075" y="75858"/>
                                      <a:pt x="84380" y="72401"/>
                                    </a:cubicBezTo>
                                    <a:cubicBezTo>
                                      <a:pt x="87838" y="67791"/>
                                      <a:pt x="87838" y="59723"/>
                                      <a:pt x="83228" y="56265"/>
                                    </a:cubicBezTo>
                                    <a:lnTo>
                                      <a:pt x="29059" y="12470"/>
                                    </a:lnTo>
                                    <a:cubicBezTo>
                                      <a:pt x="24449" y="9012"/>
                                      <a:pt x="16381" y="10164"/>
                                      <a:pt x="12924" y="1477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6" name="Forma libre: Forma 2296"/>
                            <wps:cNvSpPr/>
                            <wps:spPr>
                              <a:xfrm>
                                <a:off x="1678459" y="2041271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68245 w 92202"/>
                                  <a:gd name="connsiteY0" fmla="*/ 75160 h 80676"/>
                                  <a:gd name="connsiteX1" fmla="*/ 75160 w 92202"/>
                                  <a:gd name="connsiteY1" fmla="*/ 77465 h 80676"/>
                                  <a:gd name="connsiteX2" fmla="*/ 84380 w 92202"/>
                                  <a:gd name="connsiteY2" fmla="*/ 72855 h 80676"/>
                                  <a:gd name="connsiteX3" fmla="*/ 83228 w 92202"/>
                                  <a:gd name="connsiteY3" fmla="*/ 56720 h 80676"/>
                                  <a:gd name="connsiteX4" fmla="*/ 29059 w 92202"/>
                                  <a:gd name="connsiteY4" fmla="*/ 12924 h 80676"/>
                                  <a:gd name="connsiteX5" fmla="*/ 12924 w 92202"/>
                                  <a:gd name="connsiteY5" fmla="*/ 14076 h 80676"/>
                                  <a:gd name="connsiteX6" fmla="*/ 14076 w 92202"/>
                                  <a:gd name="connsiteY6" fmla="*/ 30212 h 80676"/>
                                  <a:gd name="connsiteX7" fmla="*/ 68245 w 92202"/>
                                  <a:gd name="connsiteY7" fmla="*/ 751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68245" y="75160"/>
                                    </a:moveTo>
                                    <a:cubicBezTo>
                                      <a:pt x="70550" y="77465"/>
                                      <a:pt x="72855" y="77465"/>
                                      <a:pt x="75160" y="77465"/>
                                    </a:cubicBezTo>
                                    <a:cubicBezTo>
                                      <a:pt x="78618" y="77465"/>
                                      <a:pt x="82075" y="76313"/>
                                      <a:pt x="84380" y="72855"/>
                                    </a:cubicBezTo>
                                    <a:cubicBezTo>
                                      <a:pt x="87838" y="68245"/>
                                      <a:pt x="87838" y="60177"/>
                                      <a:pt x="83228" y="56720"/>
                                    </a:cubicBezTo>
                                    <a:lnTo>
                                      <a:pt x="29059" y="12924"/>
                                    </a:ln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51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7" name="Forma libre: Forma 2297"/>
                            <wps:cNvSpPr/>
                            <wps:spPr>
                              <a:xfrm>
                                <a:off x="2217208" y="2609986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58505 w 69151"/>
                                  <a:gd name="connsiteY0" fmla="*/ 91928 h 92202"/>
                                  <a:gd name="connsiteX1" fmla="*/ 64268 w 69151"/>
                                  <a:gd name="connsiteY1" fmla="*/ 90776 h 92202"/>
                                  <a:gd name="connsiteX2" fmla="*/ 67725 w 69151"/>
                                  <a:gd name="connsiteY2" fmla="*/ 74640 h 92202"/>
                                  <a:gd name="connsiteX3" fmla="*/ 31997 w 69151"/>
                                  <a:gd name="connsiteY3" fmla="*/ 15862 h 92202"/>
                                  <a:gd name="connsiteX4" fmla="*/ 15862 w 69151"/>
                                  <a:gd name="connsiteY4" fmla="*/ 12404 h 92202"/>
                                  <a:gd name="connsiteX5" fmla="*/ 12404 w 69151"/>
                                  <a:gd name="connsiteY5" fmla="*/ 28539 h 92202"/>
                                  <a:gd name="connsiteX6" fmla="*/ 48132 w 69151"/>
                                  <a:gd name="connsiteY6" fmla="*/ 87318 h 92202"/>
                                  <a:gd name="connsiteX7" fmla="*/ 58505 w 69151"/>
                                  <a:gd name="connsiteY7" fmla="*/ 91928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58505" y="91928"/>
                                    </a:move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7318"/>
                                    </a:lnTo>
                                    <a:cubicBezTo>
                                      <a:pt x="50437" y="89623"/>
                                      <a:pt x="55047" y="91928"/>
                                      <a:pt x="58505" y="9192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8" name="Forma libre: Forma 2298"/>
                            <wps:cNvSpPr/>
                            <wps:spPr>
                              <a:xfrm>
                                <a:off x="2131921" y="2468225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58505 w 69151"/>
                                  <a:gd name="connsiteY0" fmla="*/ 91928 h 92202"/>
                                  <a:gd name="connsiteX1" fmla="*/ 64268 w 69151"/>
                                  <a:gd name="connsiteY1" fmla="*/ 90776 h 92202"/>
                                  <a:gd name="connsiteX2" fmla="*/ 67725 w 69151"/>
                                  <a:gd name="connsiteY2" fmla="*/ 74640 h 92202"/>
                                  <a:gd name="connsiteX3" fmla="*/ 31997 w 69151"/>
                                  <a:gd name="connsiteY3" fmla="*/ 15862 h 92202"/>
                                  <a:gd name="connsiteX4" fmla="*/ 15862 w 69151"/>
                                  <a:gd name="connsiteY4" fmla="*/ 12404 h 92202"/>
                                  <a:gd name="connsiteX5" fmla="*/ 12404 w 69151"/>
                                  <a:gd name="connsiteY5" fmla="*/ 28539 h 92202"/>
                                  <a:gd name="connsiteX6" fmla="*/ 48132 w 69151"/>
                                  <a:gd name="connsiteY6" fmla="*/ 87318 h 92202"/>
                                  <a:gd name="connsiteX7" fmla="*/ 58505 w 69151"/>
                                  <a:gd name="connsiteY7" fmla="*/ 91928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58505" y="91928"/>
                                    </a:move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7318"/>
                                    </a:lnTo>
                                    <a:cubicBezTo>
                                      <a:pt x="50437" y="90776"/>
                                      <a:pt x="53895" y="91928"/>
                                      <a:pt x="58505" y="9192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9" name="Forma libre: Forma 2299"/>
                            <wps:cNvSpPr/>
                            <wps:spPr>
                              <a:xfrm>
                                <a:off x="1833417" y="1984165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48132 w 69151"/>
                                  <a:gd name="connsiteY0" fmla="*/ 86166 h 92202"/>
                                  <a:gd name="connsiteX1" fmla="*/ 58505 w 69151"/>
                                  <a:gd name="connsiteY1" fmla="*/ 91928 h 92202"/>
                                  <a:gd name="connsiteX2" fmla="*/ 64268 w 69151"/>
                                  <a:gd name="connsiteY2" fmla="*/ 90776 h 92202"/>
                                  <a:gd name="connsiteX3" fmla="*/ 67725 w 69151"/>
                                  <a:gd name="connsiteY3" fmla="*/ 74640 h 92202"/>
                                  <a:gd name="connsiteX4" fmla="*/ 31997 w 69151"/>
                                  <a:gd name="connsiteY4" fmla="*/ 15862 h 92202"/>
                                  <a:gd name="connsiteX5" fmla="*/ 15862 w 69151"/>
                                  <a:gd name="connsiteY5" fmla="*/ 12404 h 92202"/>
                                  <a:gd name="connsiteX6" fmla="*/ 12404 w 69151"/>
                                  <a:gd name="connsiteY6" fmla="*/ 28539 h 92202"/>
                                  <a:gd name="connsiteX7" fmla="*/ 48132 w 69151"/>
                                  <a:gd name="connsiteY7" fmla="*/ 86166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48132" y="86166"/>
                                    </a:moveTo>
                                    <a:cubicBezTo>
                                      <a:pt x="50437" y="89623"/>
                                      <a:pt x="53895" y="91928"/>
                                      <a:pt x="58505" y="91928"/>
                                    </a:cubicBez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616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0" name="Forma libre: Forma 2300"/>
                            <wps:cNvSpPr/>
                            <wps:spPr>
                              <a:xfrm>
                                <a:off x="2076062" y="2467687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0637 w 57626"/>
                                  <a:gd name="connsiteY0" fmla="*/ 24467 h 103727"/>
                                  <a:gd name="connsiteX1" fmla="*/ 24467 w 57626"/>
                                  <a:gd name="connsiteY1" fmla="*/ 92466 h 103727"/>
                                  <a:gd name="connsiteX2" fmla="*/ 35993 w 57626"/>
                                  <a:gd name="connsiteY2" fmla="*/ 101686 h 103727"/>
                                  <a:gd name="connsiteX3" fmla="*/ 38298 w 57626"/>
                                  <a:gd name="connsiteY3" fmla="*/ 101686 h 103727"/>
                                  <a:gd name="connsiteX4" fmla="*/ 47518 w 57626"/>
                                  <a:gd name="connsiteY4" fmla="*/ 87856 h 103727"/>
                                  <a:gd name="connsiteX5" fmla="*/ 33687 w 57626"/>
                                  <a:gd name="connsiteY5" fmla="*/ 19857 h 103727"/>
                                  <a:gd name="connsiteX6" fmla="*/ 19857 w 57626"/>
                                  <a:gd name="connsiteY6" fmla="*/ 10637 h 103727"/>
                                  <a:gd name="connsiteX7" fmla="*/ 10637 w 57626"/>
                                  <a:gd name="connsiteY7" fmla="*/ 24467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0637" y="24467"/>
                                    </a:moveTo>
                                    <a:lnTo>
                                      <a:pt x="24467" y="92466"/>
                                    </a:lnTo>
                                    <a:cubicBezTo>
                                      <a:pt x="25620" y="98229"/>
                                      <a:pt x="30230" y="101686"/>
                                      <a:pt x="35993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1" name="Forma libre: Forma 2301"/>
                            <wps:cNvSpPr/>
                            <wps:spPr>
                              <a:xfrm>
                                <a:off x="2002301" y="2120777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37 h 103727"/>
                                  <a:gd name="connsiteX1" fmla="*/ 10637 w 57626"/>
                                  <a:gd name="connsiteY1" fmla="*/ 24467 h 103727"/>
                                  <a:gd name="connsiteX2" fmla="*/ 24467 w 57626"/>
                                  <a:gd name="connsiteY2" fmla="*/ 92466 h 103727"/>
                                  <a:gd name="connsiteX3" fmla="*/ 35992 w 57626"/>
                                  <a:gd name="connsiteY3" fmla="*/ 101686 h 103727"/>
                                  <a:gd name="connsiteX4" fmla="*/ 38298 w 57626"/>
                                  <a:gd name="connsiteY4" fmla="*/ 101686 h 103727"/>
                                  <a:gd name="connsiteX5" fmla="*/ 47518 w 57626"/>
                                  <a:gd name="connsiteY5" fmla="*/ 87856 h 103727"/>
                                  <a:gd name="connsiteX6" fmla="*/ 33687 w 57626"/>
                                  <a:gd name="connsiteY6" fmla="*/ 19857 h 103727"/>
                                  <a:gd name="connsiteX7" fmla="*/ 19857 w 57626"/>
                                  <a:gd name="connsiteY7" fmla="*/ 10637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9857" y="10637"/>
                                    </a:move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24467" y="92466"/>
                                    </a:lnTo>
                                    <a:cubicBezTo>
                                      <a:pt x="25620" y="98229"/>
                                      <a:pt x="30230" y="101686"/>
                                      <a:pt x="35992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2" name="Forma libre: Forma 2302"/>
                            <wps:cNvSpPr/>
                            <wps:spPr>
                              <a:xfrm>
                                <a:off x="1979250" y="2004332"/>
                                <a:ext cx="57626" cy="126778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78 h 126777"/>
                                  <a:gd name="connsiteX1" fmla="*/ 10637 w 57626"/>
                                  <a:gd name="connsiteY1" fmla="*/ 24508 h 126777"/>
                                  <a:gd name="connsiteX2" fmla="*/ 27925 w 57626"/>
                                  <a:gd name="connsiteY2" fmla="*/ 112100 h 126777"/>
                                  <a:gd name="connsiteX3" fmla="*/ 39450 w 57626"/>
                                  <a:gd name="connsiteY3" fmla="*/ 121320 h 126777"/>
                                  <a:gd name="connsiteX4" fmla="*/ 41755 w 57626"/>
                                  <a:gd name="connsiteY4" fmla="*/ 121320 h 126777"/>
                                  <a:gd name="connsiteX5" fmla="*/ 50975 w 57626"/>
                                  <a:gd name="connsiteY5" fmla="*/ 107490 h 126777"/>
                                  <a:gd name="connsiteX6" fmla="*/ 33687 w 57626"/>
                                  <a:gd name="connsiteY6" fmla="*/ 19898 h 126777"/>
                                  <a:gd name="connsiteX7" fmla="*/ 19857 w 57626"/>
                                  <a:gd name="connsiteY7" fmla="*/ 10678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26777">
                                    <a:moveTo>
                                      <a:pt x="19857" y="10678"/>
                                    </a:moveTo>
                                    <a:cubicBezTo>
                                      <a:pt x="14095" y="11830"/>
                                      <a:pt x="9484" y="17593"/>
                                      <a:pt x="10637" y="24508"/>
                                    </a:cubicBezTo>
                                    <a:lnTo>
                                      <a:pt x="27925" y="112100"/>
                                    </a:lnTo>
                                    <a:cubicBezTo>
                                      <a:pt x="29077" y="117862"/>
                                      <a:pt x="33687" y="121320"/>
                                      <a:pt x="39450" y="121320"/>
                                    </a:cubicBezTo>
                                    <a:cubicBezTo>
                                      <a:pt x="40603" y="121320"/>
                                      <a:pt x="40603" y="121320"/>
                                      <a:pt x="41755" y="121320"/>
                                    </a:cubicBezTo>
                                    <a:cubicBezTo>
                                      <a:pt x="47518" y="120167"/>
                                      <a:pt x="52128" y="114405"/>
                                      <a:pt x="50975" y="107490"/>
                                    </a:cubicBezTo>
                                    <a:lnTo>
                                      <a:pt x="33687" y="19898"/>
                                    </a:lnTo>
                                    <a:cubicBezTo>
                                      <a:pt x="31382" y="12983"/>
                                      <a:pt x="25620" y="9525"/>
                                      <a:pt x="19857" y="1067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3" name="Forma libre: Forma 2303"/>
                            <wps:cNvSpPr/>
                            <wps:spPr>
                              <a:xfrm>
                                <a:off x="1959657" y="1906408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24467 w 57626"/>
                                  <a:gd name="connsiteY0" fmla="*/ 92466 h 103727"/>
                                  <a:gd name="connsiteX1" fmla="*/ 35993 w 57626"/>
                                  <a:gd name="connsiteY1" fmla="*/ 101686 h 103727"/>
                                  <a:gd name="connsiteX2" fmla="*/ 38298 w 57626"/>
                                  <a:gd name="connsiteY2" fmla="*/ 101686 h 103727"/>
                                  <a:gd name="connsiteX3" fmla="*/ 47518 w 57626"/>
                                  <a:gd name="connsiteY3" fmla="*/ 87856 h 103727"/>
                                  <a:gd name="connsiteX4" fmla="*/ 33687 w 57626"/>
                                  <a:gd name="connsiteY4" fmla="*/ 19857 h 103727"/>
                                  <a:gd name="connsiteX5" fmla="*/ 19857 w 57626"/>
                                  <a:gd name="connsiteY5" fmla="*/ 10637 h 103727"/>
                                  <a:gd name="connsiteX6" fmla="*/ 10637 w 57626"/>
                                  <a:gd name="connsiteY6" fmla="*/ 24467 h 103727"/>
                                  <a:gd name="connsiteX7" fmla="*/ 24467 w 57626"/>
                                  <a:gd name="connsiteY7" fmla="*/ 9246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24467" y="92466"/>
                                    </a:moveTo>
                                    <a:cubicBezTo>
                                      <a:pt x="25620" y="98229"/>
                                      <a:pt x="30230" y="101686"/>
                                      <a:pt x="35993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24467" y="9246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4" name="Forma libre: Forma 2304"/>
                            <wps:cNvSpPr/>
                            <wps:spPr>
                              <a:xfrm>
                                <a:off x="2063384" y="2176099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9009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9009"/>
                                    </a:lnTo>
                                    <a:cubicBezTo>
                                      <a:pt x="9484" y="94771"/>
                                      <a:pt x="14095" y="100534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5" name="Forma libre: Forma 2305"/>
                            <wps:cNvSpPr/>
                            <wps:spPr>
                              <a:xfrm>
                                <a:off x="2108333" y="1867222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7856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7856"/>
                                    </a:lnTo>
                                    <a:cubicBezTo>
                                      <a:pt x="9484" y="94771"/>
                                      <a:pt x="14095" y="100534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6" name="Forma libre: Forma 2306"/>
                            <wps:cNvSpPr/>
                            <wps:spPr>
                              <a:xfrm>
                                <a:off x="1979250" y="2761581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7856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7856"/>
                                    </a:lnTo>
                                    <a:cubicBezTo>
                                      <a:pt x="9484" y="95924"/>
                                      <a:pt x="14095" y="101686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7" name="Forma libre: Forma 2307"/>
                            <wps:cNvSpPr/>
                            <wps:spPr>
                              <a:xfrm>
                                <a:off x="2029961" y="2404476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21010 w 46101"/>
                                  <a:gd name="connsiteY0" fmla="*/ 20832 h 103727"/>
                                  <a:gd name="connsiteX1" fmla="*/ 10637 w 46101"/>
                                  <a:gd name="connsiteY1" fmla="*/ 88831 h 103727"/>
                                  <a:gd name="connsiteX2" fmla="*/ 19857 w 46101"/>
                                  <a:gd name="connsiteY2" fmla="*/ 101509 h 103727"/>
                                  <a:gd name="connsiteX3" fmla="*/ 21010 w 46101"/>
                                  <a:gd name="connsiteY3" fmla="*/ 101509 h 103727"/>
                                  <a:gd name="connsiteX4" fmla="*/ 32535 w 46101"/>
                                  <a:gd name="connsiteY4" fmla="*/ 91136 h 103727"/>
                                  <a:gd name="connsiteX5" fmla="*/ 42908 w 46101"/>
                                  <a:gd name="connsiteY5" fmla="*/ 23137 h 103727"/>
                                  <a:gd name="connsiteX6" fmla="*/ 33687 w 46101"/>
                                  <a:gd name="connsiteY6" fmla="*/ 10459 h 103727"/>
                                  <a:gd name="connsiteX7" fmla="*/ 21010 w 46101"/>
                                  <a:gd name="connsiteY7" fmla="*/ 20832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21010" y="20832"/>
                                    </a:moveTo>
                                    <a:lnTo>
                                      <a:pt x="10637" y="88831"/>
                                    </a:lnTo>
                                    <a:cubicBezTo>
                                      <a:pt x="9484" y="94593"/>
                                      <a:pt x="14095" y="101509"/>
                                      <a:pt x="19857" y="101509"/>
                                    </a:cubicBezTo>
                                    <a:cubicBezTo>
                                      <a:pt x="19857" y="101509"/>
                                      <a:pt x="21010" y="101509"/>
                                      <a:pt x="21010" y="101509"/>
                                    </a:cubicBezTo>
                                    <a:cubicBezTo>
                                      <a:pt x="26772" y="101509"/>
                                      <a:pt x="31382" y="96899"/>
                                      <a:pt x="32535" y="91136"/>
                                    </a:cubicBezTo>
                                    <a:lnTo>
                                      <a:pt x="42908" y="23137"/>
                                    </a:lnTo>
                                    <a:cubicBezTo>
                                      <a:pt x="44060" y="17374"/>
                                      <a:pt x="39450" y="10459"/>
                                      <a:pt x="33687" y="10459"/>
                                    </a:cubicBezTo>
                                    <a:cubicBezTo>
                                      <a:pt x="27925" y="10459"/>
                                      <a:pt x="22162" y="15069"/>
                                      <a:pt x="21010" y="208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8" name="Forma libre: Forma 2308"/>
                            <wps:cNvSpPr/>
                            <wps:spPr>
                              <a:xfrm>
                                <a:off x="2170275" y="2015603"/>
                                <a:ext cx="92202" cy="126778"/>
                              </a:xfrm>
                              <a:custGeom>
                                <a:avLst/>
                                <a:gdLst>
                                  <a:gd name="connsiteX0" fmla="*/ 16694 w 92202"/>
                                  <a:gd name="connsiteY0" fmla="*/ 123879 h 126777"/>
                                  <a:gd name="connsiteX1" fmla="*/ 22456 w 92202"/>
                                  <a:gd name="connsiteY1" fmla="*/ 125031 h 126777"/>
                                  <a:gd name="connsiteX2" fmla="*/ 32829 w 92202"/>
                                  <a:gd name="connsiteY2" fmla="*/ 119269 h 126777"/>
                                  <a:gd name="connsiteX3" fmla="*/ 81235 w 92202"/>
                                  <a:gd name="connsiteY3" fmla="*/ 28219 h 126777"/>
                                  <a:gd name="connsiteX4" fmla="*/ 76625 w 92202"/>
                                  <a:gd name="connsiteY4" fmla="*/ 12084 h 126777"/>
                                  <a:gd name="connsiteX5" fmla="*/ 60490 w 92202"/>
                                  <a:gd name="connsiteY5" fmla="*/ 16694 h 126777"/>
                                  <a:gd name="connsiteX6" fmla="*/ 12084 w 92202"/>
                                  <a:gd name="connsiteY6" fmla="*/ 107743 h 126777"/>
                                  <a:gd name="connsiteX7" fmla="*/ 16694 w 92202"/>
                                  <a:gd name="connsiteY7" fmla="*/ 123879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126777">
                                    <a:moveTo>
                                      <a:pt x="16694" y="123879"/>
                                    </a:moveTo>
                                    <a:cubicBezTo>
                                      <a:pt x="17846" y="125031"/>
                                      <a:pt x="20151" y="125031"/>
                                      <a:pt x="22456" y="125031"/>
                                    </a:cubicBezTo>
                                    <a:cubicBezTo>
                                      <a:pt x="27067" y="125031"/>
                                      <a:pt x="30524" y="122726"/>
                                      <a:pt x="32829" y="119269"/>
                                    </a:cubicBezTo>
                                    <a:lnTo>
                                      <a:pt x="81235" y="28219"/>
                                    </a:lnTo>
                                    <a:cubicBezTo>
                                      <a:pt x="84693" y="22456"/>
                                      <a:pt x="82388" y="15541"/>
                                      <a:pt x="76625" y="12084"/>
                                    </a:cubicBezTo>
                                    <a:cubicBezTo>
                                      <a:pt x="70862" y="8626"/>
                                      <a:pt x="63947" y="10931"/>
                                      <a:pt x="60490" y="16694"/>
                                    </a:cubicBezTo>
                                    <a:lnTo>
                                      <a:pt x="12084" y="107743"/>
                                    </a:lnTo>
                                    <a:cubicBezTo>
                                      <a:pt x="8626" y="113506"/>
                                      <a:pt x="10931" y="120421"/>
                                      <a:pt x="16694" y="12387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9" name="Forma libre: Forma 2309"/>
                            <wps:cNvSpPr/>
                            <wps:spPr>
                              <a:xfrm>
                                <a:off x="2234816" y="1924554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16694 w 69151"/>
                                  <a:gd name="connsiteY0" fmla="*/ 93913 h 103727"/>
                                  <a:gd name="connsiteX1" fmla="*/ 22456 w 69151"/>
                                  <a:gd name="connsiteY1" fmla="*/ 95066 h 103727"/>
                                  <a:gd name="connsiteX2" fmla="*/ 32829 w 69151"/>
                                  <a:gd name="connsiteY2" fmla="*/ 89303 h 103727"/>
                                  <a:gd name="connsiteX3" fmla="*/ 65100 w 69151"/>
                                  <a:gd name="connsiteY3" fmla="*/ 28219 h 103727"/>
                                  <a:gd name="connsiteX4" fmla="*/ 60490 w 69151"/>
                                  <a:gd name="connsiteY4" fmla="*/ 12084 h 103727"/>
                                  <a:gd name="connsiteX5" fmla="*/ 44354 w 69151"/>
                                  <a:gd name="connsiteY5" fmla="*/ 16694 h 103727"/>
                                  <a:gd name="connsiteX6" fmla="*/ 12084 w 69151"/>
                                  <a:gd name="connsiteY6" fmla="*/ 77778 h 103727"/>
                                  <a:gd name="connsiteX7" fmla="*/ 16694 w 69151"/>
                                  <a:gd name="connsiteY7" fmla="*/ 9391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16694" y="93913"/>
                                    </a:moveTo>
                                    <a:cubicBezTo>
                                      <a:pt x="17846" y="95066"/>
                                      <a:pt x="20151" y="95066"/>
                                      <a:pt x="22456" y="95066"/>
                                    </a:cubicBezTo>
                                    <a:cubicBezTo>
                                      <a:pt x="27067" y="95066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0" name="Forma libre: Forma 2310"/>
                            <wps:cNvSpPr/>
                            <wps:spPr>
                              <a:xfrm>
                                <a:off x="1885601" y="2544612"/>
                                <a:ext cx="92202" cy="126778"/>
                              </a:xfrm>
                              <a:custGeom>
                                <a:avLst/>
                                <a:gdLst>
                                  <a:gd name="connsiteX0" fmla="*/ 32829 w 92202"/>
                                  <a:gd name="connsiteY0" fmla="*/ 119269 h 126777"/>
                                  <a:gd name="connsiteX1" fmla="*/ 81235 w 92202"/>
                                  <a:gd name="connsiteY1" fmla="*/ 28219 h 126777"/>
                                  <a:gd name="connsiteX2" fmla="*/ 76625 w 92202"/>
                                  <a:gd name="connsiteY2" fmla="*/ 12084 h 126777"/>
                                  <a:gd name="connsiteX3" fmla="*/ 60490 w 92202"/>
                                  <a:gd name="connsiteY3" fmla="*/ 16694 h 126777"/>
                                  <a:gd name="connsiteX4" fmla="*/ 12084 w 92202"/>
                                  <a:gd name="connsiteY4" fmla="*/ 107743 h 126777"/>
                                  <a:gd name="connsiteX5" fmla="*/ 16694 w 92202"/>
                                  <a:gd name="connsiteY5" fmla="*/ 123879 h 126777"/>
                                  <a:gd name="connsiteX6" fmla="*/ 22456 w 92202"/>
                                  <a:gd name="connsiteY6" fmla="*/ 125031 h 126777"/>
                                  <a:gd name="connsiteX7" fmla="*/ 32829 w 92202"/>
                                  <a:gd name="connsiteY7" fmla="*/ 119269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126777">
                                    <a:moveTo>
                                      <a:pt x="32829" y="119269"/>
                                    </a:moveTo>
                                    <a:lnTo>
                                      <a:pt x="81235" y="28219"/>
                                    </a:lnTo>
                                    <a:cubicBezTo>
                                      <a:pt x="84693" y="22456"/>
                                      <a:pt x="82388" y="15541"/>
                                      <a:pt x="76625" y="12084"/>
                                    </a:cubicBezTo>
                                    <a:cubicBezTo>
                                      <a:pt x="70862" y="8626"/>
                                      <a:pt x="63947" y="10931"/>
                                      <a:pt x="60490" y="16694"/>
                                    </a:cubicBezTo>
                                    <a:lnTo>
                                      <a:pt x="12084" y="107743"/>
                                    </a:lnTo>
                                    <a:cubicBezTo>
                                      <a:pt x="8626" y="113506"/>
                                      <a:pt x="10931" y="120421"/>
                                      <a:pt x="16694" y="123879"/>
                                    </a:cubicBezTo>
                                    <a:cubicBezTo>
                                      <a:pt x="17846" y="125031"/>
                                      <a:pt x="20151" y="125031"/>
                                      <a:pt x="22456" y="125031"/>
                                    </a:cubicBezTo>
                                    <a:cubicBezTo>
                                      <a:pt x="27067" y="125031"/>
                                      <a:pt x="30524" y="122726"/>
                                      <a:pt x="32829" y="11926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1" name="Forma libre: Forma 2311"/>
                            <wps:cNvSpPr/>
                            <wps:spPr>
                              <a:xfrm>
                                <a:off x="1950143" y="2453563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32829 w 69151"/>
                                  <a:gd name="connsiteY0" fmla="*/ 89303 h 103727"/>
                                  <a:gd name="connsiteX1" fmla="*/ 65100 w 69151"/>
                                  <a:gd name="connsiteY1" fmla="*/ 28219 h 103727"/>
                                  <a:gd name="connsiteX2" fmla="*/ 60490 w 69151"/>
                                  <a:gd name="connsiteY2" fmla="*/ 12084 h 103727"/>
                                  <a:gd name="connsiteX3" fmla="*/ 44354 w 69151"/>
                                  <a:gd name="connsiteY3" fmla="*/ 16694 h 103727"/>
                                  <a:gd name="connsiteX4" fmla="*/ 12084 w 69151"/>
                                  <a:gd name="connsiteY4" fmla="*/ 77778 h 103727"/>
                                  <a:gd name="connsiteX5" fmla="*/ 16694 w 69151"/>
                                  <a:gd name="connsiteY5" fmla="*/ 93913 h 103727"/>
                                  <a:gd name="connsiteX6" fmla="*/ 22456 w 69151"/>
                                  <a:gd name="connsiteY6" fmla="*/ 95065 h 103727"/>
                                  <a:gd name="connsiteX7" fmla="*/ 32829 w 69151"/>
                                  <a:gd name="connsiteY7" fmla="*/ 8930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32829" y="89303"/>
                                    </a:move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5914" y="95065"/>
                                      <a:pt x="30524" y="92760"/>
                                      <a:pt x="32829" y="8930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2" name="Forma libre: Forma 2312"/>
                            <wps:cNvSpPr/>
                            <wps:spPr>
                              <a:xfrm>
                                <a:off x="2085301" y="2255065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64787 w 92202"/>
                                  <a:gd name="connsiteY0" fmla="*/ 13500 h 80676"/>
                                  <a:gd name="connsiteX1" fmla="*/ 14076 w 92202"/>
                                  <a:gd name="connsiteY1" fmla="*/ 59601 h 80676"/>
                                  <a:gd name="connsiteX2" fmla="*/ 12924 w 92202"/>
                                  <a:gd name="connsiteY2" fmla="*/ 75736 h 80676"/>
                                  <a:gd name="connsiteX3" fmla="*/ 20991 w 92202"/>
                                  <a:gd name="connsiteY3" fmla="*/ 79194 h 80676"/>
                                  <a:gd name="connsiteX4" fmla="*/ 29059 w 92202"/>
                                  <a:gd name="connsiteY4" fmla="*/ 75736 h 80676"/>
                                  <a:gd name="connsiteX5" fmla="*/ 79770 w 92202"/>
                                  <a:gd name="connsiteY5" fmla="*/ 29635 h 80676"/>
                                  <a:gd name="connsiteX6" fmla="*/ 80923 w 92202"/>
                                  <a:gd name="connsiteY6" fmla="*/ 13500 h 80676"/>
                                  <a:gd name="connsiteX7" fmla="*/ 64787 w 92202"/>
                                  <a:gd name="connsiteY7" fmla="*/ 1350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64787" y="13500"/>
                                    </a:moveTo>
                                    <a:lnTo>
                                      <a:pt x="14076" y="59601"/>
                                    </a:lnTo>
                                    <a:cubicBezTo>
                                      <a:pt x="9466" y="64211"/>
                                      <a:pt x="9466" y="71126"/>
                                      <a:pt x="12924" y="75736"/>
                                    </a:cubicBezTo>
                                    <a:cubicBezTo>
                                      <a:pt x="15229" y="78041"/>
                                      <a:pt x="18686" y="79194"/>
                                      <a:pt x="20991" y="79194"/>
                                    </a:cubicBezTo>
                                    <a:cubicBezTo>
                                      <a:pt x="23297" y="79194"/>
                                      <a:pt x="26754" y="78041"/>
                                      <a:pt x="29059" y="75736"/>
                                    </a:cubicBezTo>
                                    <a:lnTo>
                                      <a:pt x="79770" y="29635"/>
                                    </a:lnTo>
                                    <a:cubicBezTo>
                                      <a:pt x="84380" y="25025"/>
                                      <a:pt x="84380" y="18110"/>
                                      <a:pt x="80923" y="13500"/>
                                    </a:cubicBezTo>
                                    <a:cubicBezTo>
                                      <a:pt x="76313" y="10042"/>
                                      <a:pt x="69398" y="8890"/>
                                      <a:pt x="64787" y="1350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3" name="Forma libre: Forma 2313"/>
                            <wps:cNvSpPr/>
                            <wps:spPr>
                              <a:xfrm>
                                <a:off x="1847880" y="2430825"/>
                                <a:ext cx="138303" cy="126778"/>
                              </a:xfrm>
                              <a:custGeom>
                                <a:avLst/>
                                <a:gdLst>
                                  <a:gd name="connsiteX0" fmla="*/ 12924 w 138303"/>
                                  <a:gd name="connsiteY0" fmla="*/ 117804 h 126777"/>
                                  <a:gd name="connsiteX1" fmla="*/ 20991 w 138303"/>
                                  <a:gd name="connsiteY1" fmla="*/ 121261 h 126777"/>
                                  <a:gd name="connsiteX2" fmla="*/ 29059 w 138303"/>
                                  <a:gd name="connsiteY2" fmla="*/ 117804 h 126777"/>
                                  <a:gd name="connsiteX3" fmla="*/ 124719 w 138303"/>
                                  <a:gd name="connsiteY3" fmla="*/ 30212 h 126777"/>
                                  <a:gd name="connsiteX4" fmla="*/ 125871 w 138303"/>
                                  <a:gd name="connsiteY4" fmla="*/ 14076 h 126777"/>
                                  <a:gd name="connsiteX5" fmla="*/ 109736 w 138303"/>
                                  <a:gd name="connsiteY5" fmla="*/ 12924 h 126777"/>
                                  <a:gd name="connsiteX6" fmla="*/ 14076 w 138303"/>
                                  <a:gd name="connsiteY6" fmla="*/ 100516 h 126777"/>
                                  <a:gd name="connsiteX7" fmla="*/ 12924 w 138303"/>
                                  <a:gd name="connsiteY7" fmla="*/ 117804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126777">
                                    <a:moveTo>
                                      <a:pt x="12924" y="117804"/>
                                    </a:moveTo>
                                    <a:cubicBezTo>
                                      <a:pt x="15229" y="120109"/>
                                      <a:pt x="18686" y="121261"/>
                                      <a:pt x="20991" y="121261"/>
                                    </a:cubicBezTo>
                                    <a:cubicBezTo>
                                      <a:pt x="23297" y="121261"/>
                                      <a:pt x="26754" y="120109"/>
                                      <a:pt x="29059" y="117804"/>
                                    </a:cubicBezTo>
                                    <a:lnTo>
                                      <a:pt x="124719" y="30212"/>
                                    </a:lnTo>
                                    <a:cubicBezTo>
                                      <a:pt x="129329" y="25602"/>
                                      <a:pt x="129329" y="18686"/>
                                      <a:pt x="125871" y="14076"/>
                                    </a:cubicBezTo>
                                    <a:cubicBezTo>
                                      <a:pt x="121261" y="9466"/>
                                      <a:pt x="114346" y="9466"/>
                                      <a:pt x="109736" y="12924"/>
                                    </a:cubicBezTo>
                                    <a:lnTo>
                                      <a:pt x="14076" y="100516"/>
                                    </a:lnTo>
                                    <a:cubicBezTo>
                                      <a:pt x="9466" y="106278"/>
                                      <a:pt x="9466" y="113193"/>
                                      <a:pt x="12924" y="11780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4" name="Forma libre: Forma 2314"/>
                            <wps:cNvSpPr/>
                            <wps:spPr>
                              <a:xfrm>
                                <a:off x="1700357" y="2625602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29059 w 69151"/>
                                  <a:gd name="connsiteY0" fmla="*/ 56720 h 69151"/>
                                  <a:gd name="connsiteX1" fmla="*/ 59025 w 69151"/>
                                  <a:gd name="connsiteY1" fmla="*/ 30212 h 69151"/>
                                  <a:gd name="connsiteX2" fmla="*/ 60177 w 69151"/>
                                  <a:gd name="connsiteY2" fmla="*/ 14076 h 69151"/>
                                  <a:gd name="connsiteX3" fmla="*/ 44042 w 69151"/>
                                  <a:gd name="connsiteY3" fmla="*/ 12924 h 69151"/>
                                  <a:gd name="connsiteX4" fmla="*/ 14076 w 69151"/>
                                  <a:gd name="connsiteY4" fmla="*/ 39432 h 69151"/>
                                  <a:gd name="connsiteX5" fmla="*/ 12924 w 69151"/>
                                  <a:gd name="connsiteY5" fmla="*/ 55567 h 69151"/>
                                  <a:gd name="connsiteX6" fmla="*/ 20991 w 69151"/>
                                  <a:gd name="connsiteY6" fmla="*/ 59025 h 69151"/>
                                  <a:gd name="connsiteX7" fmla="*/ 29059 w 69151"/>
                                  <a:gd name="connsiteY7" fmla="*/ 56720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29059" y="56720"/>
                                    </a:moveTo>
                                    <a:lnTo>
                                      <a:pt x="59025" y="30212"/>
                                    </a:lnTo>
                                    <a:cubicBezTo>
                                      <a:pt x="63635" y="25602"/>
                                      <a:pt x="63635" y="18686"/>
                                      <a:pt x="60177" y="14076"/>
                                    </a:cubicBezTo>
                                    <a:cubicBezTo>
                                      <a:pt x="55567" y="9466"/>
                                      <a:pt x="48652" y="9466"/>
                                      <a:pt x="44042" y="12924"/>
                                    </a:cubicBezTo>
                                    <a:lnTo>
                                      <a:pt x="14076" y="39432"/>
                                    </a:lnTo>
                                    <a:cubicBezTo>
                                      <a:pt x="9466" y="44042"/>
                                      <a:pt x="9466" y="50957"/>
                                      <a:pt x="12924" y="55567"/>
                                    </a:cubicBezTo>
                                    <a:cubicBezTo>
                                      <a:pt x="15229" y="57872"/>
                                      <a:pt x="18686" y="59025"/>
                                      <a:pt x="20991" y="59025"/>
                                    </a:cubicBezTo>
                                    <a:cubicBezTo>
                                      <a:pt x="24449" y="59025"/>
                                      <a:pt x="26754" y="59025"/>
                                      <a:pt x="29059" y="5672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5" name="Forma libre: Forma 2315"/>
                            <wps:cNvSpPr/>
                            <wps:spPr>
                              <a:xfrm>
                                <a:off x="2391872" y="1997475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20991 w 69151"/>
                                  <a:gd name="connsiteY0" fmla="*/ 60177 h 69151"/>
                                  <a:gd name="connsiteX1" fmla="*/ 29059 w 69151"/>
                                  <a:gd name="connsiteY1" fmla="*/ 56720 h 69151"/>
                                  <a:gd name="connsiteX2" fmla="*/ 59025 w 69151"/>
                                  <a:gd name="connsiteY2" fmla="*/ 30212 h 69151"/>
                                  <a:gd name="connsiteX3" fmla="*/ 60177 w 69151"/>
                                  <a:gd name="connsiteY3" fmla="*/ 14076 h 69151"/>
                                  <a:gd name="connsiteX4" fmla="*/ 44042 w 69151"/>
                                  <a:gd name="connsiteY4" fmla="*/ 12924 h 69151"/>
                                  <a:gd name="connsiteX5" fmla="*/ 14076 w 69151"/>
                                  <a:gd name="connsiteY5" fmla="*/ 39432 h 69151"/>
                                  <a:gd name="connsiteX6" fmla="*/ 12924 w 69151"/>
                                  <a:gd name="connsiteY6" fmla="*/ 55567 h 69151"/>
                                  <a:gd name="connsiteX7" fmla="*/ 20991 w 69151"/>
                                  <a:gd name="connsiteY7" fmla="*/ 60177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20991" y="60177"/>
                                    </a:moveTo>
                                    <a:cubicBezTo>
                                      <a:pt x="23297" y="60177"/>
                                      <a:pt x="26754" y="59025"/>
                                      <a:pt x="29059" y="56720"/>
                                    </a:cubicBezTo>
                                    <a:lnTo>
                                      <a:pt x="59025" y="30212"/>
                                    </a:lnTo>
                                    <a:cubicBezTo>
                                      <a:pt x="63635" y="25602"/>
                                      <a:pt x="63635" y="18686"/>
                                      <a:pt x="60177" y="14076"/>
                                    </a:cubicBezTo>
                                    <a:cubicBezTo>
                                      <a:pt x="55567" y="9466"/>
                                      <a:pt x="48652" y="9466"/>
                                      <a:pt x="44042" y="12924"/>
                                    </a:cubicBezTo>
                                    <a:lnTo>
                                      <a:pt x="14076" y="39432"/>
                                    </a:lnTo>
                                    <a:cubicBezTo>
                                      <a:pt x="9466" y="44042"/>
                                      <a:pt x="9466" y="50957"/>
                                      <a:pt x="12924" y="55567"/>
                                    </a:cubicBezTo>
                                    <a:cubicBezTo>
                                      <a:pt x="15229" y="59025"/>
                                      <a:pt x="17534" y="60177"/>
                                      <a:pt x="20991" y="6017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6" name="Forma libre: Forma 2316"/>
                            <wps:cNvSpPr/>
                            <wps:spPr>
                              <a:xfrm>
                                <a:off x="2184350" y="2250964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95973 w 103727"/>
                                  <a:gd name="connsiteY0" fmla="*/ 17601 h 69151"/>
                                  <a:gd name="connsiteX1" fmla="*/ 80990 w 103727"/>
                                  <a:gd name="connsiteY1" fmla="*/ 11839 h 69151"/>
                                  <a:gd name="connsiteX2" fmla="*/ 17601 w 103727"/>
                                  <a:gd name="connsiteY2" fmla="*/ 37194 h 69151"/>
                                  <a:gd name="connsiteX3" fmla="*/ 11839 w 103727"/>
                                  <a:gd name="connsiteY3" fmla="*/ 52177 h 69151"/>
                                  <a:gd name="connsiteX4" fmla="*/ 22211 w 103727"/>
                                  <a:gd name="connsiteY4" fmla="*/ 59092 h 69151"/>
                                  <a:gd name="connsiteX5" fmla="*/ 26821 w 103727"/>
                                  <a:gd name="connsiteY5" fmla="*/ 57940 h 69151"/>
                                  <a:gd name="connsiteX6" fmla="*/ 90210 w 103727"/>
                                  <a:gd name="connsiteY6" fmla="*/ 31432 h 69151"/>
                                  <a:gd name="connsiteX7" fmla="*/ 95973 w 103727"/>
                                  <a:gd name="connsiteY7" fmla="*/ 17601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95973" y="17601"/>
                                    </a:moveTo>
                                    <a:cubicBezTo>
                                      <a:pt x="93668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7194"/>
                                    </a:lnTo>
                                    <a:cubicBezTo>
                                      <a:pt x="11839" y="39499"/>
                                      <a:pt x="8381" y="46414"/>
                                      <a:pt x="11839" y="52177"/>
                                    </a:cubicBezTo>
                                    <a:cubicBezTo>
                                      <a:pt x="14144" y="56787"/>
                                      <a:pt x="17601" y="59092"/>
                                      <a:pt x="22211" y="59092"/>
                                    </a:cubicBezTo>
                                    <a:cubicBezTo>
                                      <a:pt x="23364" y="59092"/>
                                      <a:pt x="25669" y="59092"/>
                                      <a:pt x="26821" y="57940"/>
                                    </a:cubicBezTo>
                                    <a:lnTo>
                                      <a:pt x="90210" y="31432"/>
                                    </a:lnTo>
                                    <a:cubicBezTo>
                                      <a:pt x="95973" y="30279"/>
                                      <a:pt x="98278" y="23364"/>
                                      <a:pt x="95973" y="17601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7" name="Forma libre: Forma 2317"/>
                            <wps:cNvSpPr/>
                            <wps:spPr>
                              <a:xfrm>
                                <a:off x="2413703" y="2155304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95973 w 103727"/>
                                  <a:gd name="connsiteY0" fmla="*/ 17601 h 69151"/>
                                  <a:gd name="connsiteX1" fmla="*/ 80990 w 103727"/>
                                  <a:gd name="connsiteY1" fmla="*/ 11839 h 69151"/>
                                  <a:gd name="connsiteX2" fmla="*/ 17601 w 103727"/>
                                  <a:gd name="connsiteY2" fmla="*/ 38347 h 69151"/>
                                  <a:gd name="connsiteX3" fmla="*/ 11839 w 103727"/>
                                  <a:gd name="connsiteY3" fmla="*/ 53330 h 69151"/>
                                  <a:gd name="connsiteX4" fmla="*/ 22211 w 103727"/>
                                  <a:gd name="connsiteY4" fmla="*/ 60245 h 69151"/>
                                  <a:gd name="connsiteX5" fmla="*/ 26822 w 103727"/>
                                  <a:gd name="connsiteY5" fmla="*/ 59092 h 69151"/>
                                  <a:gd name="connsiteX6" fmla="*/ 90210 w 103727"/>
                                  <a:gd name="connsiteY6" fmla="*/ 32584 h 69151"/>
                                  <a:gd name="connsiteX7" fmla="*/ 95973 w 103727"/>
                                  <a:gd name="connsiteY7" fmla="*/ 17601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95973" y="17601"/>
                                    </a:moveTo>
                                    <a:cubicBezTo>
                                      <a:pt x="93668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7567"/>
                                      <a:pt x="11839" y="53330"/>
                                    </a:cubicBezTo>
                                    <a:cubicBezTo>
                                      <a:pt x="14144" y="57940"/>
                                      <a:pt x="17601" y="60245"/>
                                      <a:pt x="22211" y="60245"/>
                                    </a:cubicBezTo>
                                    <a:cubicBezTo>
                                      <a:pt x="23364" y="60245"/>
                                      <a:pt x="25669" y="60245"/>
                                      <a:pt x="26822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8278" y="23364"/>
                                      <a:pt x="95973" y="17601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8" name="Forma libre: Forma 2318"/>
                            <wps:cNvSpPr/>
                            <wps:spPr>
                              <a:xfrm>
                                <a:off x="1663409" y="2459571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11839 w 103727"/>
                                  <a:gd name="connsiteY0" fmla="*/ 53330 h 69151"/>
                                  <a:gd name="connsiteX1" fmla="*/ 22211 w 103727"/>
                                  <a:gd name="connsiteY1" fmla="*/ 60245 h 69151"/>
                                  <a:gd name="connsiteX2" fmla="*/ 26821 w 103727"/>
                                  <a:gd name="connsiteY2" fmla="*/ 59092 h 69151"/>
                                  <a:gd name="connsiteX3" fmla="*/ 90210 w 103727"/>
                                  <a:gd name="connsiteY3" fmla="*/ 32584 h 69151"/>
                                  <a:gd name="connsiteX4" fmla="*/ 95973 w 103727"/>
                                  <a:gd name="connsiteY4" fmla="*/ 17601 h 69151"/>
                                  <a:gd name="connsiteX5" fmla="*/ 80990 w 103727"/>
                                  <a:gd name="connsiteY5" fmla="*/ 11839 h 69151"/>
                                  <a:gd name="connsiteX6" fmla="*/ 17601 w 103727"/>
                                  <a:gd name="connsiteY6" fmla="*/ 38347 h 69151"/>
                                  <a:gd name="connsiteX7" fmla="*/ 11839 w 103727"/>
                                  <a:gd name="connsiteY7" fmla="*/ 53330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11839" y="53330"/>
                                    </a:moveTo>
                                    <a:cubicBezTo>
                                      <a:pt x="14144" y="57940"/>
                                      <a:pt x="17601" y="60245"/>
                                      <a:pt x="22211" y="60245"/>
                                    </a:cubicBezTo>
                                    <a:cubicBezTo>
                                      <a:pt x="23364" y="60245"/>
                                      <a:pt x="25669" y="60245"/>
                                      <a:pt x="26821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9431" y="23364"/>
                                      <a:pt x="95973" y="17601"/>
                                    </a:cubicBezTo>
                                    <a:cubicBezTo>
                                      <a:pt x="92515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6414"/>
                                      <a:pt x="11839" y="5333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</wpg:grpSp>
                    </wpg:grpSp>
                    <wps:wsp>
                      <wps:cNvPr id="2319" name="Conector recto 2319"/>
                      <wps:cNvCnPr>
                        <a:cxnSpLocks/>
                      </wps:cNvCnPr>
                      <wps:spPr>
                        <a:xfrm flipH="1">
                          <a:off x="0" y="4827517"/>
                          <a:ext cx="7811483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007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03F45F6" id="Grupo 9" o:spid="_x0000_s1026" style="position:absolute;margin-left:-2.5pt;margin-top:27.65pt;width:614.9pt;height:782.6pt;z-index:251664384;mso-width-percent:1007;mso-position-horizontal-relative:page;mso-position-vertical-relative:page;mso-width-percent:1007" coordorigin=",887" coordsize="78114,944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">
              <v:rect id="Rectángulo 1509" o:spid="_x0000_s1027" style="position:absolute;left:39021;top:50303;width:36544;height:4499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" fillcolor="#f2f2f2 [3052]" stroked="f" strokeweight="1pt"/>
              <v:group id="Grupo 1510" o:spid="_x0000_s1028" style="position:absolute;left:12222;top:62712;width:17820;height:16706" coordorigin="12222,62712" coordsize="17819,167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">
                <v:shape id="Forma libre: Forma 1511" o:spid="_x0000_s1029" style="position:absolute;left:12222;top:62712;width:17820;height:16706;rotation:10152461fd;visibility:visible;mso-wrap-style:square;v-text-anchor:middle" coordsize="258384,242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" path="m34609,70590c52373,41522,87901,22143,123428,20528v35528,,69441,16149,93665,41988c230012,77050,239701,96429,239701,115808v,59751,-72670,134036,-132422,113043c42683,206242,-4149,131957,34609,70590xe" fillcolor="#f2f2f2 [3052]" stroked="f" strokeweight=".44844mm">
                  <v:stroke joinstyle="miter"/>
                  <v:path arrowok="t" o:connecttype="custom" o:connectlocs="238683,486832;851230,141574;1497198,431149;1653115,798683;739857,1578298;238683,486832" o:connectangles="0,0,0,0,0,0"/>
                </v:shape>
                <v:group id="Grupo 1512" o:spid="_x0000_s1030" style="position:absolute;left:15795;top:66004;width:10038;height:10025" coordorigin="15795,66004" coordsize="10038,1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">
                  <v:group id="Grupo 1513" o:spid="_x0000_s1031" style="position:absolute;left:17595;top:68008;width:7413;height:7073" coordorigin="17595,68008" coordsize="7412,70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">
                    <v:shape id="Forma libre: Forma 1514" o:spid="_x0000_s1032" style="position:absolute;left:24085;top:71990;width:923;height:576;visibility:visible;mso-wrap-style:square;v-text-anchor:middle" coordsize="92202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" path="m80333,31927l26164,11181c20401,8876,13486,12334,11181,18096v-2305,5763,1153,12678,6915,14983l72265,53825v1153,,2305,1152,4610,1152c81485,54977,86095,52672,87248,48062,88400,41147,86095,34232,80333,31927xe" fillcolor="#f2ea14 [3206]" stroked="f" strokeweight=".32014mm">
                      <v:stroke joinstyle="miter"/>
                      <v:path arrowok="t" o:connecttype="custom" o:connectlocs="80333,31927;26164,11181;11181,18096;18096,33079;72265,53825;76875,54977;87248,48062;80333,31927" o:connectangles="0,0,0,0,0,0,0,0"/>
                    </v:shape>
                    <v:shape id="Forma libre: Forma 1515" o:spid="_x0000_s1033" style="position:absolute;left:21855;top:71800;width:1614;height:1383;visibility:visible;mso-wrap-style:square;v-text-anchor:middle" coordsize="161353,1383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" path="m148922,137397v3457,,6915,-1153,9220,-4611c161600,128176,161600,120109,156989,116651l29059,12924c24449,9466,16381,9466,12924,14076,9466,18686,9466,26754,14076,30212l142007,133939v2305,2305,4610,3458,6915,3458xe" fillcolor="#f2ea14 [3206]" stroked="f" strokeweight=".32014mm">
                      <v:stroke joinstyle="miter"/>
                      <v:path arrowok="t" o:connecttype="custom" o:connectlocs="148923,137397;158143,132786;156990,116651;29059,12924;12924,14076;14076,30212;142008,133939;148923,137397" o:connectangles="0,0,0,0,0,0,0,0"/>
                    </v:shape>
                    <v:shape id="Forma libre: Forma 1516" o:spid="_x0000_s1034" style="position:absolute;left:17602;top:68458;width:1268;height:1038;visibility:visible;mso-wrap-style:square;v-text-anchor:middle" coordsize="126777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" path="m12924,15124c9466,19734,9466,27802,14076,31259r85287,69152c101668,102716,103973,102716,106278,102716v3458,,6915,-1153,9221,-4610c118956,93496,118956,85428,114346,81970l29059,12819c24449,9361,16381,9361,12924,15124xe" fillcolor="#f2ea14 [3206]" stroked="f" strokeweight=".32014mm">
                      <v:stroke joinstyle="miter"/>
                      <v:path arrowok="t" o:connecttype="custom" o:connectlocs="12924,15124;14076,31259;99364,100411;106279,102716;115500,98106;114347,81970;29059,12819;12924,15124" o:connectangles="0,0,0,0,0,0,0,0"/>
                    </v:shape>
                    <v:shape id="Forma libre: Forma 1517" o:spid="_x0000_s1035" style="position:absolute;left:18945;top:68221;width:1152;height:1613;visibility:visible;mso-wrap-style:square;v-text-anchor:middle" coordsize="115252,161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" path="m87318,151860v2305,3457,5763,5762,10373,5762c99996,157622,102301,157622,103454,156470v5762,-3458,6915,-10373,3457,-16136l31997,15862c28539,10099,21624,8946,15862,12404,10099,15862,8946,22777,12404,28539l87318,151860xe" fillcolor="#f2ea14 [3206]" stroked="f" strokeweight=".32014mm">
                      <v:stroke joinstyle="miter"/>
                      <v:path arrowok="t" o:connecttype="custom" o:connectlocs="87319,151861;97692,157623;103455,156471;106912,140335;31997,15862;15862,12404;12404,28539;87319,151861" o:connectangles="0,0,0,0,0,0,0,0"/>
                    </v:shape>
                    <v:shape id="Forma libre: Forma 1518" o:spid="_x0000_s1036" style="position:absolute;left:20979;top:73102;width:576;height:1498;visibility:visible;mso-wrap-style:square;v-text-anchor:middle" coordsize="57626,1498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" path="m19857,10637c14095,11789,9484,17552,10637,24467l33687,138567v1153,5763,5763,9220,11526,9220c46365,147787,46365,147787,47518,147787v5762,-1152,10372,-6915,9220,-13830l33687,19857c32535,14095,25620,9484,19857,10637xe" fillcolor="#f2ea14 [3206]" stroked="f" strokeweight=".32014mm">
                      <v:stroke joinstyle="miter"/>
                      <v:path arrowok="t" o:connecttype="custom" o:connectlocs="19857,10637;10637,24467;33687,138567;45213,147787;47518,147787;56738,133957;33687,19857;19857,10637" o:connectangles="0,0,0,0,0,0,0,0"/>
                    </v:shape>
                    <v:shape id="Forma libre: Forma 1519" o:spid="_x0000_s1037" style="position:absolute;left:18371;top:74044;width:692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" path="m60490,12084c54727,8626,47812,10931,44354,16694l12084,77778v-3458,5762,-1153,12677,4610,16135c17846,95065,20151,95065,22456,95065v4611,,8068,-2305,10373,-5762l65100,28219c68557,21304,66252,14389,60490,12084xe" fillcolor="#f2ea14 [3206]" stroked="f" strokeweight=".32014mm">
                      <v:stroke joinstyle="miter"/>
                      <v:path arrowok="t" o:connecttype="custom" o:connectlocs="60491,12084;44355,16694;12084,77778;16694,93913;22456,95065;32829,89303;65101,28219;60491,12084" o:connectangles="0,0,0,0,0,0,0,0"/>
                    </v:shape>
                    <v:shape id="Forma libre: Forma 1520" o:spid="_x0000_s1038" style="position:absolute;left:22962;top:68008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" path="m20991,79770v2305,,5763,-1152,8068,-3457l79770,30212v4610,-4610,4610,-11526,1153,-16136c76313,9466,69397,9466,64787,12924l14076,59025c9466,63635,9466,70550,12924,75160v2305,3458,5762,4610,8067,4610xe" fillcolor="#f2ea14 [3206]" stroked="f" strokeweight=".32014mm">
                      <v:stroke joinstyle="miter"/>
                      <v:path arrowok="t" o:connecttype="custom" o:connectlocs="20991,79771;29059,76314;79770,30212;80923,14076;64787,12924;14076,59026;12924,75161;20991,79771" o:connectangles="0,0,0,0,0,0,0,0"/>
                    </v:shape>
                    <v:shape id="Forma libre: Forma 1521" o:spid="_x0000_s1039" style="position:absolute;left:17595;top:71430;width:1383;height:807;visibility:visible;mso-wrap-style:square;v-text-anchor:middle" coordsize="138303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" path="m11342,67160v2306,4610,5763,6915,10373,6915c22868,74075,25173,74075,26325,72922l123137,32584v5763,-2305,9221,-9220,5763,-14983c126595,11839,119680,8381,113917,11839l17105,52177v-5763,2305,-8068,9220,-5763,14983xe" fillcolor="#f2ea14 [3206]" stroked="f" strokeweight=".32014mm">
                      <v:stroke joinstyle="miter"/>
                      <v:path arrowok="t" o:connecttype="custom" o:connectlocs="11342,67161;21715,74076;26325,72923;123137,32584;128900,17601;113917,11839;17105,52178;11342,67161" o:connectangles="0,0,0,0,0,0,0,0"/>
                    </v:shape>
                  </v:group>
                  <v:group id="Grupo 1522" o:spid="_x0000_s1040" style="position:absolute;left:15795;top:66384;width:10038;height:7283" coordorigin="15795,66384" coordsize="10038,72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">
                    <v:shape id="Forma libre: Forma 1523" o:spid="_x0000_s1041" style="position:absolute;left:15875;top:68724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" path="m28900,56560l27747,78458v,1153,,2305,1153,2305c28900,80763,30052,80763,30052,80763v,,1153,,1153,l49645,69238r19593,8068c70390,77306,71543,77306,72696,77306v1152,-1153,1152,-2305,1152,-3458l68085,53103,81916,36967v1152,-1152,1152,-2305,,-3457c81916,32357,80763,32357,79611,32357l57713,30052,46187,11612c45035,10459,45035,10459,43882,10459v-1152,,-2305,1153,-2305,2305l34662,33510,12764,38120v-1152,,-2305,1152,-2305,2305c10459,41577,10459,42730,11612,42730l28900,56560xe" fillcolor="#0387a8 [3208]" stroked="f" strokeweight=".32014mm">
                      <v:stroke joinstyle="miter"/>
                      <v:path arrowok="t" o:connecttype="custom" o:connectlocs="28900,56561;27747,78459;28900,80764;30052,80764;31205,80764;49645,69239;69238,77307;72696,77307;73848,73849;68085,53104;81916,36967;81916,33510;79611,32357;57713,30052;46187,11612;43882,10459;41577,12764;34662,33510;12764,38120;10459,40426;11612,42731;28900,56561" o:connectangles="0,0,0,0,0,0,0,0,0,0,0,0,0,0,0,0,0,0,0,0,0,0"/>
                    </v:shape>
                    <v:shape id="Forma libre: Forma 1524" o:spid="_x0000_s1042" style="position:absolute;left:24695;top:66384;width:807;height:922;visibility:visible;mso-wrap-style:square;v-text-anchor:middle" coordsize="80676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" path="m22849,46187l13629,65780v,1153,,2305,,3458c14781,70390,15934,70390,15934,70390l36679,65780,51662,80763v,,1152,1153,2305,1153c53967,81916,55120,81916,55120,81916v1152,,2305,-1153,2305,-2305l59730,57713,79323,47340v1152,,1152,-1153,1152,-2305c80475,43882,79323,42730,79323,42730l59730,33510,56272,12764v,-1152,-1152,-2305,-2305,-2305c52814,10459,51662,10459,50509,11612l35527,27747,13629,24289v-1153,,-2305,,-2305,1153c10171,26595,10171,27747,11324,28900l22849,46187xe" fillcolor="#0387a8 [3208]" stroked="f" strokeweight=".32014mm">
                      <v:stroke joinstyle="miter"/>
                      <v:path arrowok="t" o:connecttype="custom" o:connectlocs="22849,46187;13629,65780;13629,69238;15934,70390;36679,65780;51663,80763;53968,81916;55121,81916;57426,79611;59731,57713;79324,47340;80476,45035;79324,42730;59731,33510;56273,12764;53968,10459;50510,11612;35527,27747;13629,24289;11324,25442;11324,28900;22849,46187" o:connectangles="0,0,0,0,0,0,0,0,0,0,0,0,0,0,0,0,0,0,0,0,0,0"/>
                    </v:shape>
                    <v:shape id="Forma libre: Forma 1525" o:spid="_x0000_s1043" style="position:absolute;left:24796;top:70683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" path="m91136,10459v,,,,,l21984,10459v-6915,,-11525,5763,-11525,11525c10459,28900,16222,33510,21984,33510v,,,,,l91136,33510v6915,,11525,-5763,11525,-11526c102661,15069,98051,10459,91136,10459xe" fillcolor="#0387a8 [3208]" stroked="f" strokeweight=".32014mm">
                      <v:stroke joinstyle="miter"/>
                      <v:path arrowok="t" o:connecttype="custom" o:connectlocs="91136,10459;91136,10459;21984,10459;10459,21985;21984,33511;21984,33511;91136,33511;102661,21985;91136,10459" o:connectangles="0,0,0,0,0,0,0,0,0"/>
                    </v:shape>
                    <v:shape id="Forma libre: Forma 1526" o:spid="_x0000_s1044" style="position:absolute;left:15795;top:70729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" path="m21984,33510v,,,,,l91136,33510v6915,,11525,-5763,11525,-11526c102661,15069,96899,10459,91136,10459v,,,,,l21984,10459v-6915,,-11525,5763,-11525,11525c10459,28900,15069,33510,21984,33510xe" fillcolor="#0387a8 [3208]" stroked="f" strokeweight=".32014mm">
                      <v:stroke joinstyle="miter"/>
                      <v:path arrowok="t" o:connecttype="custom" o:connectlocs="21984,33511;21984,33511;91136,33511;102661,21985;91136,10459;91136,10459;21984,10459;10459,21985;21984,33511" o:connectangles="0,0,0,0,0,0,0,0,0"/>
                    </v:shape>
                    <v:shape id="Forma libre: Forma 1527" o:spid="_x0000_s1045" style="position:absolute;left:19947;top:69871;width:692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" path="m15862,12124c10099,15581,8946,22497,12404,28259l48132,87038v2305,3458,5763,5763,10373,5763c60810,92801,63115,92801,64268,91648v5762,-3457,6915,-10373,3457,-16135l31997,15581c28539,10971,21624,8666,15862,12124xe" fillcolor="#0387a8 [3208]" stroked="f" strokeweight=".32014mm">
                      <v:stroke joinstyle="miter"/>
                      <v:path arrowok="t" o:connecttype="custom" o:connectlocs="15862,12124;12404,28259;48133,87038;58506,92801;64269,91648;67726,75513;31997,15581;15862,12124" o:connectangles="0,0,0,0,0,0,0,0"/>
                    </v:shape>
                    <v:shape id="Forma libre: Forma 1528" o:spid="_x0000_s1046" style="position:absolute;left:21218;top:68742;width:692;height:1038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" path="m16694,93913v1152,1152,3457,1152,5762,1152c27067,95065,30524,92760,32829,89303l65100,28219c68557,22456,66252,15541,60490,12084,54727,8626,47812,10931,44354,16694l12084,77778v-3458,5762,-1153,12677,4610,16135xe" fillcolor="#0387a8 [3208]" stroked="f" strokeweight=".32014mm">
                      <v:stroke joinstyle="miter"/>
                      <v:path arrowok="t" o:connecttype="custom" o:connectlocs="16694,93913;22456,95065;32829,89303;65101,28219;60491,12084;44355,16694;12084,77778;16694,93913" o:connectangles="0,0,0,0,0,0,0,0"/>
                    </v:shape>
                    <v:shape id="Forma libre: Forma 1529" o:spid="_x0000_s1047" style="position:absolute;left:17648;top:72860;width:923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" path="m29059,76313l79770,30212v4610,-4610,4610,-11526,1153,-16136c76313,9466,69397,9466,64787,12924l14076,59025c9466,63635,9466,70550,12924,75160v2305,2305,5762,3458,8067,3458c24449,79770,26754,78618,29059,76313xe" fillcolor="#0387a8 [3208]" stroked="f" strokeweight=".32014mm">
                      <v:stroke joinstyle="miter"/>
                      <v:path arrowok="t" o:connecttype="custom" o:connectlocs="29059,76314;79770,30212;80923,14076;64787,12924;14076,59026;12924,75161;20991,78619;29059,76314" o:connectangles="0,0,0,0,0,0,0,0"/>
                    </v:shape>
                    <v:shape id="Forma libre: Forma 1530" o:spid="_x0000_s1048" style="position:absolute;left:22806;top:69321;width:1383;height:807;visibility:visible;mso-wrap-style:square;v-text-anchor:middle" coordsize="138303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" path="m11193,68312v2305,4611,5762,6916,10373,6916c22718,75228,25023,75228,26176,74075l125293,32584v5762,-2305,9220,-9220,5762,-14983c128750,11839,121835,8381,116073,11839l16955,53330v-4610,3457,-8067,9220,-5762,14982xe" fillcolor="#0387a8 [3208]" stroked="f" strokeweight=".32014mm">
                      <v:stroke joinstyle="miter"/>
                      <v:path arrowok="t" o:connecttype="custom" o:connectlocs="11193,68313;21566,75229;26176,74076;125293,32584;131055,17601;116073,11839;16955,53331;11193,68313" o:connectangles="0,0,0,0,0,0,0,0"/>
                    </v:shape>
                    <v:shape id="Forma libre: Forma 1531" o:spid="_x0000_s1049" style="position:absolute;left:18881;top:71027;width:1037;height:691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" path="m22211,60245v1153,,3458,,4611,-1153l90210,32584v5763,-2305,9221,-9220,5763,-14983c92515,11839,86753,8381,80990,11839l17601,38347v-5762,2305,-9220,9220,-5762,14983c12991,57940,17601,60245,22211,60245xe" fillcolor="#0387a8 [3208]" stroked="f" strokeweight=".32014mm">
                      <v:stroke joinstyle="miter"/>
                      <v:path arrowok="t" o:connecttype="custom" o:connectlocs="22211,60246;26822,59093;90210,32584;95973,17601;80990,11839;17601,38348;11839,53331;22211,60246" o:connectangles="0,0,0,0,0,0,0,0"/>
                    </v:shape>
                  </v:group>
                  <v:group id="Grupo 1532" o:spid="_x0000_s1050" style="position:absolute;left:16866;top:66004;width:7617;height:9656" coordorigin="16866,66004" coordsize="7616,96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">
                    <v:shape id="Forma libre: Forma 1533" o:spid="_x0000_s1051" style="position:absolute;left:17065;top:66004;width:807;height:922;visibility:visible;mso-wrap-style:square;v-text-anchor:middle" coordsize="80676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" path="m20544,47340l11324,66933v,1152,,2305,,3457c12476,71543,13629,71543,13629,71543l34374,68085,49357,83068v,,1152,1153,2305,1153c51662,84221,52814,84221,52814,84221v1153,,2306,-1153,2306,-2305l57425,60018,77017,49645v1153,,1153,-1153,1153,-2305c78170,46187,78170,43882,77017,43882l57425,34662,53967,13917v,-2305,,-2305,-1153,-3458c51662,10459,50509,10459,49357,11612l34374,27747,13629,24289v-1153,,-2305,,-2305,1153c10171,26595,10171,27747,11324,28900r9220,18440xe" fillcolor="#db1a5e [3204]" stroked="f" strokeweight=".32014mm">
                      <v:stroke joinstyle="miter"/>
                      <v:path arrowok="t" o:connecttype="custom" o:connectlocs="20544,47340;11324,66933;11324,70390;13629,71543;34374,68085;49358,83068;51663,84221;52815,84221;55121,81916;57426,60018;77018,49645;78171,47340;77018,43882;57426,34662;53968,13917;52815,10459;49358,11612;34374,27747;13629,24289;11324,25442;11324,28900;20544,47340" o:connectangles="0,0,0,0,0,0,0,0,0,0,0,0,0,0,0,0,0,0,0,0,0,0"/>
                    </v:shape>
                    <v:shape id="Forma libre: Forma 1534" o:spid="_x0000_s1052" style="position:absolute;left:16866;top:70718;width:1499;height:346;visibility:visible;mso-wrap-style:square;v-text-anchor:middle" coordsize="149828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" path="m10459,23137v,6915,5763,11525,11525,11525c21984,34662,21984,34662,21984,34662l134932,33510v6915,,11525,-5763,11525,-11526c146457,15069,140694,10459,134932,10459v,,,,,l21984,11612v-6915,,-11525,4610,-11525,11525xe" fillcolor="#db1a5e [3204]" stroked="f" strokeweight=".32014mm">
                      <v:stroke joinstyle="miter"/>
                      <v:path arrowok="t" o:connecttype="custom" o:connectlocs="10459,23138;21984,34663;21984,34663;134932,33511;146457,21985;134932,10459;134932,10459;21984,11612;10459,23138" o:connectangles="0,0,0,0,0,0,0,0,0"/>
                    </v:shape>
                    <v:shape id="Forma libre: Forma 1535" o:spid="_x0000_s1053" style="position:absolute;left:23561;top:73183;width:922;height:806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" path="m29059,12924c24449,9466,16381,9466,12924,14076,9466,18686,9466,26754,14076,30212l68245,74008v2305,2305,4610,2305,6915,2305c78618,76313,82075,75160,84380,71703,87838,67092,87838,59025,83228,55567l29059,12924xe" fillcolor="#db1a5e [3204]" stroked="f" strokeweight=".32014mm">
                      <v:stroke joinstyle="miter"/>
                      <v:path arrowok="t" o:connecttype="custom" o:connectlocs="29059,12924;12924,14076;14076,30212;68245,74009;75160,76314;84380,71704;83228,55568;29059,12924" o:connectangles="0,0,0,0,0,0,0,0"/>
                    </v:shape>
                    <v:shape id="Forma libre: Forma 1920" o:spid="_x0000_s1054" style="position:absolute;left:20887;top:71016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" path="m29059,12924c24449,9466,16381,9466,12924,14076,9466,18686,9466,26754,14076,30212l68245,74008v2305,2305,4610,2305,6915,2305c78618,76313,82075,75160,84380,71703,87838,67092,87838,59025,83228,55567l29059,12924xe" fillcolor="#db1a5e [3204]" stroked="f" strokeweight=".32014mm">
                      <v:stroke joinstyle="miter"/>
                      <v:path arrowok="t" o:connecttype="custom" o:connectlocs="29059,12924;12924,14076;14076,30212;68245,74009;75160,76314;84380,71704;83228,55568;29059,12924" o:connectangles="0,0,0,0,0,0,0,0"/>
                    </v:shape>
                    <v:shape id="Forma libre: Forma 1921" o:spid="_x0000_s1055" style="position:absolute;left:21290;top:74623;width:577;height:1037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" path="m19857,10678c14095,11830,9484,17593,10637,24508l24467,92507v1153,5762,5763,9220,11525,9220c37145,101727,37145,101727,38298,101727v5762,-1153,10372,-6915,9220,-13830l33687,19898c31382,12983,25620,9525,19857,10678xe" fillcolor="#db1a5e [3204]" stroked="f" strokeweight=".32014mm">
                      <v:stroke joinstyle="miter"/>
                      <v:path arrowok="t" o:connecttype="custom" o:connectlocs="19857,10678;10637,24508;24467,92507;35992,101727;38298,101727;47518,87897;33687,19898;19857,10678" o:connectangles="0,0,0,0,0,0,0,0"/>
                    </v:shape>
                    <v:shape id="Forma libre: Forma 1922" o:spid="_x0000_s1056" style="position:absolute;left:20806;top:67201;width:576;height:1844;visibility:visible;mso-wrap-style:square;v-text-anchor:middle" coordsize="57626,184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" path="m19857,178906v,,1153,,1153,c26772,178906,31382,174296,32535,168533l53280,23315c54433,17552,49823,10637,44060,10637,38298,9484,31382,14095,31382,19857l10637,165075v-1153,6915,3458,12678,9220,13831xe" fillcolor="#db1a5e [3204]" stroked="f" strokeweight=".32014mm">
                      <v:stroke joinstyle="miter"/>
                      <v:path arrowok="t" o:connecttype="custom" o:connectlocs="19857,178906;21010,178906;32535,168533;53280,23315;44060,10637;31382,19857;10637,165075;19857,178906" o:connectangles="0,0,0,0,0,0,0,0"/>
                    </v:shape>
                    <v:shape id="Forma libre: Forma 1923" o:spid="_x0000_s1057" style="position:absolute;left:19988;top:72698;width:576;height:2075;visibility:visible;mso-wrap-style:square;v-text-anchor:middle" coordsize="57626,2074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" path="m32535,196193l57891,23315c59043,17552,54433,10637,48670,10637,42908,9484,35993,14095,35993,19857l10637,192736v-1153,5763,3458,12678,9220,12678c19857,205414,21010,205414,21010,205414v5762,,10372,-3458,11525,-9221xe" fillcolor="#db1a5e [3204]" stroked="f" strokeweight=".32014mm">
                      <v:stroke joinstyle="miter"/>
                      <v:path arrowok="t" o:connecttype="custom" o:connectlocs="32535,196194;57891,23315;48670,10637;35993,19857;10637,192737;19857,205415;21010,205415;32535,196194" o:connectangles="0,0,0,0,0,0,0,0"/>
                    </v:shape>
                    <v:shape id="Forma libre: Forma 1924" o:spid="_x0000_s1058" style="position:absolute;left:21682;top:68769;width:1383;height:1267;visibility:visible;mso-wrap-style:square;v-text-anchor:middle" coordsize="138303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" path="m125871,14076c121261,9466,114346,9466,109736,12924l14076,100516v-4610,4610,-4610,11525,-1152,16135c15229,118956,18686,120109,20991,120109v2306,,5763,-1153,8068,-3458l124719,29059v4610,-3457,5762,-10373,1152,-14983xe" fillcolor="#db1a5e [3204]" stroked="f" strokeweight=".32014mm">
                      <v:stroke joinstyle="miter"/>
                      <v:path arrowok="t" o:connecttype="custom" o:connectlocs="125871,14076;109736,12924;14076,100517;12924,116652;20991,120110;29059,116652;124719,29059;125871,14076" o:connectangles="0,0,0,0,0,0,0,0"/>
                    </v:shape>
                    <v:shape id="Forma libre: Forma 1925" o:spid="_x0000_s1059" style="position:absolute;left:19758;top:70935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" path="m80923,14076c76313,9466,69398,9466,64787,12924l14076,59025c9466,63635,9466,70550,12924,75160v2305,2305,5762,3458,8067,3458c23297,78618,26754,77465,29059,75160l79770,29059v5763,-3457,5763,-10373,1153,-14983xe" fillcolor="#db1a5e [3204]" stroked="f" strokeweight=".32014mm">
                      <v:stroke joinstyle="miter"/>
                      <v:path arrowok="t" o:connecttype="custom" o:connectlocs="80923,14076;64787,12924;14076,59026;12924,75161;20991,78619;29059,75161;79770,29059;80923,14076" o:connectangles="0,0,0,0,0,0,0,0"/>
                    </v:shape>
                  </v:group>
                  <v:group id="Grupo 1926" o:spid="_x0000_s1060" style="position:absolute;left:15933;top:66048;width:9658;height:9981" coordorigin="15933,66048" coordsize="9658,9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">
                    <v:shape id="Forma libre: Forma 1927" o:spid="_x0000_s1061" style="position:absolute;left:15933;top:74268;width:691;height:691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" path="m11612,54255v,1153,1152,1153,2305,1153l31205,54255,41577,68085v,1153,1153,1153,2305,1153c43882,69238,43882,69238,43882,69238v1153,,2305,-1153,2305,-2305l50798,49645,66933,43882v1152,,2305,-1152,2305,-2305c69238,40425,69238,39272,68085,39272l53103,30052r,-17288c53103,11612,51950,10459,51950,10459v-1152,,-2305,,-3458,l34662,21984,17374,17374v-1152,,-2305,,-3457,1153c12764,19679,12764,20832,13917,21984r6915,14983l10459,51950v,,,1153,1153,2305xe" fillcolor="#053949 [1609]" stroked="f" strokeweight=".32014mm">
                      <v:stroke joinstyle="miter"/>
                      <v:path arrowok="t" o:connecttype="custom" o:connectlocs="11612,54256;13917,55409;31205,54256;41578,68086;43883,69239;43883,69239;46188,66934;50799,49646;66934,43883;69239,41578;68086,39273;53104,30052;53104,12764;51951,10459;48493,10459;34663,21984;17374,17374;13917,18527;13917,21984;20832,36968;10459,51951;11612,54256" o:connectangles="0,0,0,0,0,0,0,0,0,0,0,0,0,0,0,0,0,0,0,0,0,0"/>
                    </v:shape>
                    <v:shape id="Forma libre: Forma 1928" o:spid="_x0000_s1062" style="position:absolute;left:24899;top:72942;width:692;height:692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" path="m11612,54255v,1153,1152,1153,2305,1153l31205,54255,41577,68085v,1153,1153,1153,2305,1153c43882,69238,43882,69238,43882,69238v1153,,2306,-1153,2306,-2305l50798,49645,66933,43882v1152,,2305,-1152,2305,-2305c69238,40425,69238,39272,68085,39272l54255,30052r,-17288c54255,11612,53103,10459,53103,10459v-1153,,-2305,,-3458,l35815,21984,18527,17374v-1153,,-2305,,-3458,1153c13917,19679,13917,20832,15069,21984r5763,16136l10459,53103v,-1153,,,1153,1152xe" fillcolor="#053949 [1609]" stroked="f" strokeweight=".32014mm">
                      <v:stroke joinstyle="miter"/>
                      <v:path arrowok="t" o:connecttype="custom" o:connectlocs="11612,54256;13917,55409;31205,54256;41578,68086;43883,69239;43883,69239;46189,66934;50799,49646;66934,43883;69239,41578;68086,39273;54256,30052;54256,12764;53104,10459;49646,10459;35816,21984;18527,17374;15069,18527;15069,21984;20832,38121;10459,53104;11612,54256" o:connectangles="0,0,0,0,0,0,0,0,0,0,0,0,0,0,0,0,0,0,0,0,0,0"/>
                    </v:shape>
                    <v:shape id="Forma libre: Forma 1929" o:spid="_x0000_s1063" style="position:absolute;left:23401;top:74210;width:807;height:807;visibility:visible;mso-wrap-style:square;v-text-anchor:middle" coordsize="80676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" path="m21984,78458v1153,1153,2306,1153,3458,l45035,68085,63475,78458v,,1153,,1153,c65780,78458,65780,78458,65780,78458v1153,-1152,1153,-1152,1153,-2305l63475,55408,79611,40425v1152,-1153,1152,-2305,1152,-3458c80763,35815,79611,34662,78458,34662l57713,31205,48493,11612v,-1153,-1153,-1153,-2305,-1153c45035,10459,43882,11612,43882,11612l34662,31205,12764,34662v-1152,,-2305,1153,-2305,2305c10459,38120,10459,39272,11612,40425l26595,55408,23137,76153v-2305,1153,-2305,2305,-1153,2305xe" fillcolor="#053949 [1609]" stroked="f" strokeweight=".32014mm">
                      <v:stroke joinstyle="miter"/>
                      <v:path arrowok="t" o:connecttype="custom" o:connectlocs="21984,78459;25442,78459;45036,68086;63476,78459;64629,78459;65781,78459;66934,76154;63476,55409;79612,40426;80764,36967;78459,34662;57714,31205;48494,11612;46189,10459;43883,11612;34662,31205;12764,34662;10459,36967;11612,40426;26595,55409;23137,76154;21984,78459" o:connectangles="0,0,0,0,0,0,0,0,0,0,0,0,0,0,0,0,0,0,0,0,0,0"/>
                    </v:shape>
                    <v:shape id="Forma libre: Forma 1930" o:spid="_x0000_s1064" style="position:absolute;left:24531;top:75063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" path="m42730,10459v-1153,,-2305,1153,-2305,2305l33510,32357,12764,38120v-1152,,-2305,1152,-2305,2305c10459,41577,10459,42730,11612,42730l28900,56560,27747,78458v,1153,,2305,1153,2305c28900,80763,30052,80763,30052,80763v,,1153,,1153,l49645,69238r19593,8068c70390,77306,71543,77306,72696,77306v1152,-1153,1152,-2305,1152,-3458l68085,53103,81916,36967v1152,-1152,1152,-2305,,-3457c81916,32357,80763,32357,79611,32357l57713,31205,46187,12764c45035,10459,43882,10459,42730,10459xe" fillcolor="#053949 [1609]" stroked="f" strokeweight=".32014mm">
                      <v:stroke joinstyle="miter"/>
                      <v:path arrowok="t" o:connecttype="custom" o:connectlocs="42730,10459;40425,12764;33510,32357;12764,38120;10459,40426;11612,42731;28900,56561;27747,78459;28900,80764;30052,80764;31205,80764;49645,69239;69238,77307;72696,77307;73848,73849;68085,53104;81916,36967;81916,33510;79611,32357;57713,31205;46187,12764;42730,10459" o:connectangles="0,0,0,0,0,0,0,0,0,0,0,0,0,0,0,0,0,0,0,0,0,0"/>
                    </v:shape>
                    <v:shape id="Forma libre: Forma 1931" o:spid="_x0000_s1065" style="position:absolute;left:22629;top:70683;width:1959;height:346;visibility:visible;mso-wrap-style:square;v-text-anchor:middle" coordsize="195929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" path="m196016,21984v,-6915,-5763,-11525,-11526,-11525c184490,10459,184490,10459,184490,10459l21984,11612v-6915,,-11525,5762,-11525,11525c10459,30052,16222,34662,21984,34662v,,,,,l184490,33510v6916,,11526,-4610,11526,-11526xe" fillcolor="#053949 [1609]" stroked="f" strokeweight=".32014mm">
                      <v:stroke joinstyle="miter"/>
                      <v:path arrowok="t" o:connecttype="custom" o:connectlocs="196016,21985;184490,10459;184490,10459;21984,11612;10459,23138;21984,34663;21984,34663;184490,33511;196016,21985" o:connectangles="0,0,0,0,0,0,0,0,0"/>
                    </v:shape>
                    <v:shape id="Forma libre: Forma 1932" o:spid="_x0000_s1066" style="position:absolute;left:21396;top:70706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" path="m10459,21984v,6916,5763,11526,11525,11526c21984,33510,21984,33510,21984,33510r69152,c98051,33510,102661,27747,102661,21984v,-6915,-5762,-11525,-11525,-11525c91136,10459,91136,10459,91136,10459r-69152,c16222,10459,10459,15069,10459,21984xe" fillcolor="#053949 [1609]" stroked="f" strokeweight=".32014mm">
                      <v:stroke joinstyle="miter"/>
                      <v:path arrowok="t" o:connecttype="custom" o:connectlocs="10459,21985;21984,33511;21984,33511;91136,33511;102661,21985;91136,10459;91136,10459;21984,10459;10459,21985" o:connectangles="0,0,0,0,0,0,0,0,0"/>
                    </v:shape>
                    <v:shape id="Forma libre: Forma 1933" o:spid="_x0000_s1067" style="position:absolute;left:18376;top:70718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" path="m10459,21984v,6916,5763,11526,11525,11526c21984,33510,21984,33510,21984,33510r69152,c98051,33510,102661,27747,102661,21984v,-6915,-5762,-11525,-11525,-11525c91136,10459,91136,10459,91136,10459r-69152,c15069,10459,10459,15069,10459,21984xe" fillcolor="#053949 [1609]" stroked="f" strokeweight=".32014mm">
                      <v:stroke joinstyle="miter"/>
                      <v:path arrowok="t" o:connecttype="custom" o:connectlocs="10459,21985;21984,33511;21984,33511;91136,33511;102661,21985;91136,10459;91136,10459;21984,10459;10459,21985" o:connectangles="0,0,0,0,0,0,0,0,0"/>
                    </v:shape>
                    <v:shape id="Forma libre: Forma 1934" o:spid="_x0000_s1068" style="position:absolute;left:22944;top:71552;width:1038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" path="m91858,34232l26164,11181c20401,8876,13486,12334,11181,18096v-2305,5763,1153,12678,6915,14983l83790,56130v1153,,2305,1152,3458,1152c91858,57282,96468,53825,97621,49215v3457,-5763,,-12678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Forma libre: Forma 1935" o:spid="_x0000_s1069" style="position:absolute;left:21884;top:71183;width:1037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" path="m84943,56130v1152,,2305,1152,3457,1152c93010,57282,97621,53825,98773,49215,101078,43452,97621,36537,91858,34232l26164,11181c20401,8876,13486,12334,11181,18096v-2305,5763,1153,12678,6915,14983l84943,56130xe" fillcolor="#053949 [1609]" stroked="f" strokeweight=".32014mm">
                      <v:stroke joinstyle="miter"/>
                      <v:path arrowok="t" o:connecttype="custom" o:connectlocs="84943,56130;88400,57282;98773,49215;91858,34232;26164,11181;11181,18096;18096,33079;84943,56130" o:connectangles="0,0,0,0,0,0,0,0"/>
                    </v:shape>
                    <v:shape id="Forma libre: Forma 1936" o:spid="_x0000_s1070" style="position:absolute;left:19003;top:70204;width:1037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" path="m91858,34232l26164,11181c20401,8876,13486,12334,11181,18096v-2305,5763,1153,12678,6915,14983l83790,56130v1153,,2305,1152,3458,1152c91858,57282,96468,53825,97621,49215v3457,-5763,,-12678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Forma libre: Forma 1937" o:spid="_x0000_s1071" style="position:absolute;left:17412;top:69650;width:1038;height:577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" path="m91858,34232l26164,11181c20401,8876,13486,12334,11181,18096v-2305,5763,1153,12678,6915,14983l83790,56130v1153,,2305,1152,3458,1152c91858,57282,96468,53825,97621,49215v3457,-6916,,-13831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Forma libre: Forma 1938" o:spid="_x0000_s1072" style="position:absolute;left:18743;top:69384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" path="m12924,14775c9466,19385,9466,27452,14076,30910l68245,74706v2305,2305,4610,2305,6915,2305c78618,77011,82075,75858,84380,72401,87838,67791,87838,59723,83228,56265l29059,12470c24449,9012,16381,10164,12924,14775xe" fillcolor="#053949 [1609]" stroked="f" strokeweight=".32014mm">
                      <v:stroke joinstyle="miter"/>
                      <v:path arrowok="t" o:connecttype="custom" o:connectlocs="12924,14775;14076,30910;68245,74707;75160,77012;84380,72402;83228,56266;29059,12470;12924,14775" o:connectangles="0,0,0,0,0,0,0,0"/>
                    </v:shape>
                    <v:shape id="Forma libre: Forma 1939" o:spid="_x0000_s1073" style="position:absolute;left:16784;top:67789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" path="m68245,75160v2305,2305,4610,2305,6915,2305c78618,77465,82075,76313,84380,72855,87838,68245,87838,60177,83228,56720l29059,12924c24449,9466,16381,9466,12924,14076,9466,18686,9466,26754,14076,30212l68245,75160xe" fillcolor="#053949 [1609]" stroked="f" strokeweight=".32014mm">
                      <v:stroke joinstyle="miter"/>
                      <v:path arrowok="t" o:connecttype="custom" o:connectlocs="68245,75161;75160,77466;84380,72856;83228,56721;29059,12924;12924,14076;14076,30212;68245,75161" o:connectangles="0,0,0,0,0,0,0,0"/>
                    </v:shape>
                    <v:shape id="Forma libre: Forma 1940" o:spid="_x0000_s1074" style="position:absolute;left:22172;top:73476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" path="m58505,91928v2305,,4610,,5763,-1152c70030,87318,71183,80403,67725,74640l31997,15862c28539,10099,21624,8946,15862,12404,10099,15862,8946,22777,12404,28539l48132,87318v2305,2305,6915,4610,10373,4610xe" fillcolor="#053949 [1609]" stroked="f" strokeweight=".32014mm">
                      <v:stroke joinstyle="miter"/>
                      <v:path arrowok="t" o:connecttype="custom" o:connectlocs="58506,91928;64269,90776;67726,74640;31997,15862;15862,12404;12404,28539;48133,87318;58506,91928" o:connectangles="0,0,0,0,0,0,0,0"/>
                    </v:shape>
                    <v:shape id="Forma libre: Forma 1941" o:spid="_x0000_s1075" style="position:absolute;left:21319;top:72058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" path="m58505,91928v2305,,4610,,5763,-1152c70030,87318,71183,80403,67725,74640l31997,15862c28539,10099,21624,8946,15862,12404,10099,15862,8946,22777,12404,28539l48132,87318v2305,3458,5763,4610,10373,4610xe" fillcolor="#053949 [1609]" stroked="f" strokeweight=".32014mm">
                      <v:stroke joinstyle="miter"/>
                      <v:path arrowok="t" o:connecttype="custom" o:connectlocs="58506,91928;64269,90776;67726,74640;31997,15862;15862,12404;12404,28539;48133,87318;58506,91928" o:connectangles="0,0,0,0,0,0,0,0"/>
                    </v:shape>
                    <v:shape id="Forma libre: Forma 1942" o:spid="_x0000_s1076" style="position:absolute;left:18334;top:67218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" path="m48132,86166v2305,3457,5763,5762,10373,5762c60810,91928,63115,91928,64268,90776v5762,-3458,6915,-10373,3457,-16136l31997,15862c28539,10099,21624,8946,15862,12404,10099,15862,8946,22777,12404,28539l48132,86166xe" fillcolor="#053949 [1609]" stroked="f" strokeweight=".32014mm">
                      <v:stroke joinstyle="miter"/>
                      <v:path arrowok="t" o:connecttype="custom" o:connectlocs="48133,86166;58506,91928;64269,90776;67726,74640;31997,15862;15862,12404;12404,28539;48133,86166" o:connectangles="0,0,0,0,0,0,0,0"/>
                    </v:shape>
                    <v:shape id="Forma libre: Forma 1943" o:spid="_x0000_s1077" style="position:absolute;left:20760;top:72053;width:576;height:1037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" path="m10637,24467l24467,92466v1153,5763,5763,9220,11526,9220c37145,101686,37145,101686,38298,101686v5762,-1152,10372,-6915,9220,-13830l33687,19857c32535,14095,26772,9484,19857,10637,14095,11789,9484,17552,10637,24467xe" fillcolor="#053949 [1609]" stroked="f" strokeweight=".32014mm">
                      <v:stroke joinstyle="miter"/>
                      <v:path arrowok="t" o:connecttype="custom" o:connectlocs="10637,24467;24467,92466;35993,101686;38298,101686;47518,87856;33687,19857;19857,10637;10637,24467" o:connectangles="0,0,0,0,0,0,0,0"/>
                    </v:shape>
                    <v:shape id="Forma libre: Forma 1944" o:spid="_x0000_s1078" style="position:absolute;left:20023;top:68584;width:576;height:1037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" path="m19857,10637c14095,11789,9484,17552,10637,24467l24467,92466v1153,5763,5763,9220,11525,9220c37145,101686,37145,101686,38298,101686v5762,-1152,10372,-6915,9220,-13830l33687,19857c32535,14095,26772,9484,19857,10637xe" fillcolor="#053949 [1609]" stroked="f" strokeweight=".32014mm">
                      <v:stroke joinstyle="miter"/>
                      <v:path arrowok="t" o:connecttype="custom" o:connectlocs="19857,10637;10637,24467;24467,92466;35992,101686;38298,101686;47518,87856;33687,19857;19857,10637" o:connectangles="0,0,0,0,0,0,0,0"/>
                    </v:shape>
                    <v:shape id="Forma libre: Forma 1945" o:spid="_x0000_s1079" style="position:absolute;left:19792;top:67419;width:576;height:1268;visibility:visible;mso-wrap-style:square;v-text-anchor:middle" coordsize="57626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" path="m19857,10678c14095,11830,9484,17593,10637,24508r17288,87592c29077,117862,33687,121320,39450,121320v1153,,1153,,2305,c47518,120167,52128,114405,50975,107490l33687,19898c31382,12983,25620,9525,19857,10678xe" fillcolor="#053949 [1609]" stroked="f" strokeweight=".32014mm">
                      <v:stroke joinstyle="miter"/>
                      <v:path arrowok="t" o:connecttype="custom" o:connectlocs="19857,10678;10637,24508;27925,112101;39450,121321;41755,121321;50975,107491;33687,19898;19857,10678" o:connectangles="0,0,0,0,0,0,0,0"/>
                    </v:shape>
                    <v:shape id="Forma libre: Forma 1946" o:spid="_x0000_s1080" style="position:absolute;left:19596;top:66440;width:576;height:1038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" path="m24467,92466v1153,5763,5763,9220,11526,9220c37145,101686,37145,101686,38298,101686v5762,-1152,10372,-6915,9220,-13830l33687,19857c32535,14095,26772,9484,19857,10637,14095,11789,9484,17552,10637,24467l24467,92466xe" fillcolor="#053949 [1609]" stroked="f" strokeweight=".32014mm">
                      <v:stroke joinstyle="miter"/>
                      <v:path arrowok="t" o:connecttype="custom" o:connectlocs="24467,92466;35993,101686;38298,101686;47518,87856;33687,19857;19857,10637;10637,24467;24467,92466" o:connectangles="0,0,0,0,0,0,0,0"/>
                    </v:shape>
                    <v:shape id="Forma libre: Forma 1947" o:spid="_x0000_s1081" style="position:absolute;left:20633;top:69137;width:461;height:1037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" path="m19857,101686v,,1153,,1153,c26772,101686,31382,97076,32535,91314l42908,23315c44060,17552,39450,10637,33687,10637,27925,9484,21010,14095,21010,19857l10637,89009v-1153,5762,3458,11525,9220,12677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9009;19857,101686" o:connectangles="0,0,0,0,0,0,0,0"/>
                    </v:shape>
                    <v:shape id="Forma libre: Forma 1948" o:spid="_x0000_s1082" style="position:absolute;left:21083;top:66048;width:461;height:1038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" path="m19857,101686v,,1153,,1153,c26772,101686,31382,97076,32535,91314l42908,23315c44060,17552,39450,10637,33687,10637,27925,9484,21010,14095,21010,19857l10637,87856v-1153,6915,3458,12678,9220,13830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7856;19857,101686" o:connectangles="0,0,0,0,0,0,0,0"/>
                    </v:shape>
                    <v:shape id="Forma libre: Forma 1950" o:spid="_x0000_s1083" style="position:absolute;left:19792;top:74992;width:461;height:1037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" path="m19857,101686v,,1153,,1153,c26772,101686,31382,97076,32535,91314l42908,23315c44060,17552,39450,10637,33687,10637,27925,9484,21010,14095,21010,19857l10637,87856v-1153,8068,3458,13830,9220,13830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7856;19857,101686" o:connectangles="0,0,0,0,0,0,0,0"/>
                    </v:shape>
                    <v:shape id="Forma libre: Forma 1951" o:spid="_x0000_s1084" style="position:absolute;left:20299;top:71421;width:461;height:1037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" path="m21010,20832l10637,88831v-1153,5762,3458,12678,9220,12678c19857,101509,21010,101509,21010,101509v5762,,10372,-4610,11525,-10373l42908,23137c44060,17374,39450,10459,33687,10459v-5762,,-11525,4610,-12677,10373xe" fillcolor="#053949 [1609]" stroked="f" strokeweight=".32014mm">
                      <v:stroke joinstyle="miter"/>
                      <v:path arrowok="t" o:connecttype="custom" o:connectlocs="21010,20832;10637,88831;19857,101509;21010,101509;32535,91136;42908,23137;33687,10459;21010,20832" o:connectangles="0,0,0,0,0,0,0,0"/>
                    </v:shape>
                    <v:shape id="Forma libre: Forma 754" o:spid="_x0000_s1085" style="position:absolute;left:21702;top:67532;width:922;height:1268;visibility:visible;mso-wrap-style:square;v-text-anchor:middle" coordsize="92202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" path="m16694,123879v1152,1152,3457,1152,5762,1152c27067,125031,30524,122726,32829,119269l81235,28219c84693,22456,82388,15541,76625,12084,70862,8626,63947,10931,60490,16694l12084,107743v-3458,5763,-1153,12678,4610,16136xe" fillcolor="#053949 [1609]" stroked="f" strokeweight=".32014mm">
                      <v:stroke joinstyle="miter"/>
                      <v:path arrowok="t" o:connecttype="custom" o:connectlocs="16694,123880;22456,125032;32829,119270;81235,28219;76625,12084;60490,16694;12084,107744;16694,123880" o:connectangles="0,0,0,0,0,0,0,0"/>
                    </v:shape>
                    <v:shape id="Forma libre: Forma 755" o:spid="_x0000_s1086" style="position:absolute;left:22348;top:66622;width:691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" path="m16694,93913v1152,1153,3457,1153,5762,1153c27067,95066,30524,92760,32829,89303l65100,28219c68557,22456,66252,15541,60490,12084,54727,8626,47812,10931,44354,16694l12084,77778v-3458,5762,-1153,12677,4610,16135xe" fillcolor="#053949 [1609]" stroked="f" strokeweight=".32014mm">
                      <v:stroke joinstyle="miter"/>
                      <v:path arrowok="t" o:connecttype="custom" o:connectlocs="16694,93913;22456,95066;32829,89303;65101,28219;60491,12084;44355,16694;12084,77778;16694,93913" o:connectangles="0,0,0,0,0,0,0,0"/>
                    </v:shape>
                    <v:shape id="Forma libre: Forma 2240" o:spid="_x0000_s1087" style="position:absolute;left:18856;top:72822;width:922;height:1268;visibility:visible;mso-wrap-style:square;v-text-anchor:middle" coordsize="92202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" path="m32829,119269l81235,28219c84693,22456,82388,15541,76625,12084,70862,8626,63947,10931,60490,16694l12084,107743v-3458,5763,-1153,12678,4610,16136c17846,125031,20151,125031,22456,125031v4611,,8068,-2305,10373,-5762xe" fillcolor="#053949 [1609]" stroked="f" strokeweight=".32014mm">
                      <v:stroke joinstyle="miter"/>
                      <v:path arrowok="t" o:connecttype="custom" o:connectlocs="32829,119270;81235,28219;76625,12084;60490,16694;12084,107744;16694,123880;22456,125032;32829,119270" o:connectangles="0,0,0,0,0,0,0,0"/>
                    </v:shape>
                    <v:shape id="Forma libre: Forma 2241" o:spid="_x0000_s1088" style="position:absolute;left:19501;top:71912;width:691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" path="m32829,89303l65100,28219c68557,22456,66252,15541,60490,12084,54727,8626,47812,10931,44354,16694l12084,77778v-3458,5762,-1153,12677,4610,16135c17846,95065,20151,95065,22456,95065v3458,,8068,-2305,10373,-5762xe" fillcolor="#053949 [1609]" stroked="f" strokeweight=".32014mm">
                      <v:stroke joinstyle="miter"/>
                      <v:path arrowok="t" o:connecttype="custom" o:connectlocs="32829,89303;65101,28219;60491,12084;44355,16694;12084,77778;16694,93913;22456,95065;32829,89303" o:connectangles="0,0,0,0,0,0,0,0"/>
                    </v:shape>
                    <v:shape id="Forma libre: Forma 2242" o:spid="_x0000_s1089" style="position:absolute;left:20853;top:69927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" path="m64787,13500l14076,59601c9466,64211,9466,71126,12924,75736v2305,2305,5762,3458,8067,3458c23297,79194,26754,78041,29059,75736l79770,29635v4610,-4610,4610,-11525,1153,-16135c76313,10042,69398,8890,64787,13500xe" fillcolor="#053949 [1609]" stroked="f" strokeweight=".32014mm">
                      <v:stroke joinstyle="miter"/>
                      <v:path arrowok="t" o:connecttype="custom" o:connectlocs="64787,13500;14076,59602;12924,75737;20991,79195;29059,75737;79770,29635;80923,13500;64787,13500" o:connectangles="0,0,0,0,0,0,0,0"/>
                    </v:shape>
                    <v:shape id="Forma libre: Forma 2243" o:spid="_x0000_s1090" style="position:absolute;left:18478;top:71684;width:1383;height:1268;visibility:visible;mso-wrap-style:square;v-text-anchor:middle" coordsize="138303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" path="m12924,117804v2305,2305,5762,3457,8067,3457c23297,121261,26754,120109,29059,117804l124719,30212v4610,-4610,4610,-11526,1152,-16136c121261,9466,114346,9466,109736,12924l14076,100516v-4610,5762,-4610,12677,-1152,17288xe" fillcolor="#053949 [1609]" stroked="f" strokeweight=".32014mm">
                      <v:stroke joinstyle="miter"/>
                      <v:path arrowok="t" o:connecttype="custom" o:connectlocs="12924,117805;20991,121262;29059,117805;124719,30212;125871,14076;109736,12924;14076,100517;12924,117805" o:connectangles="0,0,0,0,0,0,0,0"/>
                    </v:shape>
                    <v:shape id="Forma libre: Forma 2244" o:spid="_x0000_s1091" style="position:absolute;left:17003;top:73632;width:692;height:692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" path="m29059,56720l59025,30212v4610,-4610,4610,-11526,1152,-16136c55567,9466,48652,9466,44042,12924l14076,39432c9466,44042,9466,50957,12924,55567v2305,2305,5762,3458,8067,3458c24449,59025,26754,59025,29059,56720xe" fillcolor="#053949 [1609]" stroked="f" strokeweight=".32014mm">
                      <v:stroke joinstyle="miter"/>
                      <v:path arrowok="t" o:connecttype="custom" o:connectlocs="29059,56721;59026,30212;60178,14076;44043,12924;14076,39433;12924,55568;20991,59026;29059,56721" o:connectangles="0,0,0,0,0,0,0,0"/>
                    </v:shape>
                    <v:shape id="Forma libre: Forma 2245" o:spid="_x0000_s1092" style="position:absolute;left:23918;top:67351;width:692;height:691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" path="m20991,60177v2306,,5763,-1152,8068,-3457l59025,30212v4610,-4610,4610,-11526,1152,-16136c55567,9466,48652,9466,44042,12924l14076,39432c9466,44042,9466,50957,12924,55567v2305,3458,4610,4610,8067,4610xe" fillcolor="#053949 [1609]" stroked="f" strokeweight=".32014mm">
                      <v:stroke joinstyle="miter"/>
                      <v:path arrowok="t" o:connecttype="custom" o:connectlocs="20991,60178;29059,56721;59026,30212;60178,14076;44043,12924;14076,39433;12924,55568;20991,60178" o:connectangles="0,0,0,0,0,0,0,0"/>
                    </v:shape>
                    <v:shape id="Forma libre: Forma 2246" o:spid="_x0000_s1093" style="position:absolute;left:21843;top:69886;width:1037;height:691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" path="m95973,17601c93668,11839,86753,8381,80990,11839l17601,37194v-5762,2305,-9220,9220,-5762,14983c14144,56787,17601,59092,22211,59092v1153,,3458,,4610,-1152l90210,31432v5763,-1153,8068,-8068,5763,-13831xe" fillcolor="#053949 [1609]" stroked="f" strokeweight=".32014mm">
                      <v:stroke joinstyle="miter"/>
                      <v:path arrowok="t" o:connecttype="custom" o:connectlocs="95973,17601;80990,11839;17601,37195;11839,52178;22211,59093;26821,57941;90210,31432;95973,17601" o:connectangles="0,0,0,0,0,0,0,0"/>
                    </v:shape>
                    <v:shape id="Forma libre: Forma 2247" o:spid="_x0000_s1094" style="position:absolute;left:24137;top:68929;width:1037;height:692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" path="m95973,17601c93668,11839,86753,8381,80990,11839l17601,38347v-5762,2305,-9220,9220,-5762,14983c14144,57940,17601,60245,22211,60245v1153,,3458,,4611,-1153l90210,32584v5763,-2305,8068,-9220,5763,-14983xe" fillcolor="#053949 [1609]" stroked="f" strokeweight=".32014mm">
                      <v:stroke joinstyle="miter"/>
                      <v:path arrowok="t" o:connecttype="custom" o:connectlocs="95973,17601;80990,11839;17601,38348;11839,53331;22211,60246;26822,59093;90210,32584;95973,17601" o:connectangles="0,0,0,0,0,0,0,0"/>
                    </v:shape>
                    <v:shape id="Forma libre: Forma 2248" o:spid="_x0000_s1095" style="position:absolute;left:16634;top:71972;width:1037;height:691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" path="m11839,53330v2305,4610,5762,6915,10372,6915c23364,60245,25669,60245,26821,59092l90210,32584v5763,-2305,9221,-9220,5763,-14983c92515,11839,86753,8381,80990,11839l17601,38347v-5762,2305,-9220,8067,-5762,14983xe" fillcolor="#053949 [1609]" stroked="f" strokeweight=".32014mm">
                      <v:stroke joinstyle="miter"/>
                      <v:path arrowok="t" o:connecttype="custom" o:connectlocs="11839,53331;22211,60246;26821,59093;90210,32584;95973,17601;80990,11839;17601,38348;11839,53331" o:connectangles="0,0,0,0,0,0,0,0"/>
                    </v:shape>
                  </v:group>
                </v:group>
              </v:group>
              <v:rect id="Rectángulo 2249" o:spid="_x0000_s1096" style="position:absolute;left:38915;top:887;width:36544;height:449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" fillcolor="#f2f2f2 [3052]" stroked="f" strokeweight="1pt"/>
              <v:group id="Grupo 2250" o:spid="_x0000_s1097" style="position:absolute;left:12222;top:15335;width:17820;height:16706" coordorigin="12222,15335" coordsize="17819,167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">
                <v:shape id="Forma libre: Forma 2251" o:spid="_x0000_s1098" style="position:absolute;left:12222;top:15335;width:17820;height:16706;rotation:10152461fd;visibility:visible;mso-wrap-style:square;v-text-anchor:middle" coordsize="258384,242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" path="m34609,70590c52373,41522,87901,22143,123428,20528v35528,,69441,16149,93665,41988c230012,77050,239701,96429,239701,115808v,59751,-72670,134036,-132422,113043c42683,206242,-4149,131957,34609,70590xe" fillcolor="#f2f2f2 [3052]" stroked="f" strokeweight=".44844mm">
                  <v:stroke joinstyle="miter"/>
                  <v:path arrowok="t" o:connecttype="custom" o:connectlocs="238683,486832;851230,141574;1497198,431149;1653115,798683;739857,1578298;238683,486832" o:connectangles="0,0,0,0,0,0"/>
                </v:shape>
                <v:group id="Grupo 2252" o:spid="_x0000_s1099" style="position:absolute;left:15795;top:18627;width:10038;height:10026" coordorigin="15795,18627" coordsize="10038,1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">
                  <v:group id="Grupo 2253" o:spid="_x0000_s1100" style="position:absolute;left:17595;top:20631;width:7413;height:7074" coordorigin="17595,20631" coordsize="7412,70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Vcv5xQAAAN0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">
                    <v:shape id="Forma libre: Forma 2254" o:spid="_x0000_s1101" style="position:absolute;left:24085;top:24613;width:923;height:577;visibility:visible;mso-wrap-style:square;v-text-anchor:middle" coordsize="92202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" path="m80333,31927l26164,11181c20401,8876,13486,12334,11181,18096v-2305,5763,1153,12678,6915,14983l72265,53825v1153,,2305,1152,4610,1152c81485,54977,86095,52672,87248,48062,88400,41147,86095,34232,80333,31927xe" fillcolor="#f2ea14 [3206]" stroked="f" strokeweight=".32014mm">
                      <v:stroke joinstyle="miter"/>
                      <v:path arrowok="t" o:connecttype="custom" o:connectlocs="80333,31927;26164,11181;11181,18096;18096,33079;72265,53825;76875,54977;87248,48062;80333,31927" o:connectangles="0,0,0,0,0,0,0,0"/>
                    </v:shape>
                    <v:shape id="Forma libre: Forma 2255" o:spid="_x0000_s1102" style="position:absolute;left:21855;top:24423;width:1614;height:1383;visibility:visible;mso-wrap-style:square;v-text-anchor:middle" coordsize="161353,1383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" path="m148922,137397v3457,,6915,-1153,9220,-4611c161600,128176,161600,120109,156989,116651l29059,12924c24449,9466,16381,9466,12924,14076,9466,18686,9466,26754,14076,30212l142007,133939v2305,2305,4610,3458,6915,3458xe" fillcolor="#f2ea14 [3206]" stroked="f" strokeweight=".32014mm">
                      <v:stroke joinstyle="miter"/>
                      <v:path arrowok="t" o:connecttype="custom" o:connectlocs="148923,137397;158143,132786;156990,116651;29059,12924;12924,14076;14076,30212;142008,133939;148923,137397" o:connectangles="0,0,0,0,0,0,0,0"/>
                    </v:shape>
                    <v:shape id="Forma libre: Forma 2256" o:spid="_x0000_s1103" style="position:absolute;left:17602;top:21082;width:1268;height:1037;visibility:visible;mso-wrap-style:square;v-text-anchor:middle" coordsize="126777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" path="m12924,15124c9466,19734,9466,27802,14076,31259r85287,69152c101668,102716,103973,102716,106278,102716v3458,,6915,-1153,9221,-4610c118956,93496,118956,85428,114346,81970l29059,12819c24449,9361,16381,9361,12924,15124xe" fillcolor="#f2ea14 [3206]" stroked="f" strokeweight=".32014mm">
                      <v:stroke joinstyle="miter"/>
                      <v:path arrowok="t" o:connecttype="custom" o:connectlocs="12924,15124;14076,31259;99364,100411;106279,102716;115500,98106;114347,81970;29059,12819;12924,15124" o:connectangles="0,0,0,0,0,0,0,0"/>
                    </v:shape>
                    <v:shape id="Forma libre: Forma 2257" o:spid="_x0000_s1104" style="position:absolute;left:18945;top:20844;width:1152;height:1613;visibility:visible;mso-wrap-style:square;v-text-anchor:middle" coordsize="115252,161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" path="m87318,151860v2305,3457,5763,5762,10373,5762c99996,157622,102301,157622,103454,156470v5762,-3458,6915,-10373,3457,-16136l31997,15862c28539,10099,21624,8946,15862,12404,10099,15862,8946,22777,12404,28539l87318,151860xe" fillcolor="#f2ea14 [3206]" stroked="f" strokeweight=".32014mm">
                      <v:stroke joinstyle="miter"/>
                      <v:path arrowok="t" o:connecttype="custom" o:connectlocs="87319,151861;97692,157623;103455,156471;106912,140335;31997,15862;15862,12404;12404,28539;87319,151861" o:connectangles="0,0,0,0,0,0,0,0"/>
                    </v:shape>
                    <v:shape id="Forma libre: Forma 2258" o:spid="_x0000_s1105" style="position:absolute;left:20979;top:25725;width:576;height:1498;visibility:visible;mso-wrap-style:square;v-text-anchor:middle" coordsize="57626,1498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" path="m19857,10637c14095,11789,9484,17552,10637,24467l33687,138567v1153,5763,5763,9220,11526,9220c46365,147787,46365,147787,47518,147787v5762,-1152,10372,-6915,9220,-13830l33687,19857c32535,14095,25620,9484,19857,10637xe" fillcolor="#f2ea14 [3206]" stroked="f" strokeweight=".32014mm">
                      <v:stroke joinstyle="miter"/>
                      <v:path arrowok="t" o:connecttype="custom" o:connectlocs="19857,10637;10637,24467;33687,138567;45213,147787;47518,147787;56738,133957;33687,19857;19857,10637" o:connectangles="0,0,0,0,0,0,0,0"/>
                    </v:shape>
                    <v:shape id="Forma libre: Forma 2259" o:spid="_x0000_s1106" style="position:absolute;left:18371;top:26667;width:692;height:1038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" path="m60490,12084c54727,8626,47812,10931,44354,16694l12084,77778v-3458,5762,-1153,12677,4610,16135c17846,95065,20151,95065,22456,95065v4611,,8068,-2305,10373,-5762l65100,28219c68557,21304,66252,14389,60490,12084xe" fillcolor="#f2ea14 [3206]" stroked="f" strokeweight=".32014mm">
                      <v:stroke joinstyle="miter"/>
                      <v:path arrowok="t" o:connecttype="custom" o:connectlocs="60491,12084;44355,16694;12084,77778;16694,93913;22456,95065;32829,89303;65101,28219;60491,12084" o:connectangles="0,0,0,0,0,0,0,0"/>
                    </v:shape>
                    <v:shape id="Forma libre: Forma 2260" o:spid="_x0000_s1107" style="position:absolute;left:22962;top:20631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" path="m20991,79770v2305,,5763,-1152,8068,-3457l79770,30212v4610,-4610,4610,-11526,1153,-16136c76313,9466,69397,9466,64787,12924l14076,59025c9466,63635,9466,70550,12924,75160v2305,3458,5762,4610,8067,4610xe" fillcolor="#f2ea14 [3206]" stroked="f" strokeweight=".32014mm">
                      <v:stroke joinstyle="miter"/>
                      <v:path arrowok="t" o:connecttype="custom" o:connectlocs="20991,79771;29059,76314;79770,30212;80923,14076;64787,12924;14076,59026;12924,75161;20991,79771" o:connectangles="0,0,0,0,0,0,0,0"/>
                    </v:shape>
                    <v:shape id="Forma libre: Forma 2261" o:spid="_x0000_s1108" style="position:absolute;left:17595;top:24054;width:1383;height:806;visibility:visible;mso-wrap-style:square;v-text-anchor:middle" coordsize="138303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" path="m11342,67160v2306,4610,5763,6915,10373,6915c22868,74075,25173,74075,26325,72922l123137,32584v5763,-2305,9221,-9220,5763,-14983c126595,11839,119680,8381,113917,11839l17105,52177v-5763,2305,-8068,9220,-5763,14983xe" fillcolor="#f2ea14 [3206]" stroked="f" strokeweight=".32014mm">
                      <v:stroke joinstyle="miter"/>
                      <v:path arrowok="t" o:connecttype="custom" o:connectlocs="11342,67161;21715,74076;26325,72923;123137,32584;128900,17601;113917,11839;17105,52178;11342,67161" o:connectangles="0,0,0,0,0,0,0,0"/>
                    </v:shape>
                  </v:group>
                  <v:group id="Grupo 2262" o:spid="_x0000_s1109" style="position:absolute;left:15795;top:19008;width:10038;height:7282" coordorigin="15795,19008" coordsize="10038,72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">
                    <v:shape id="Forma libre: Forma 2263" o:spid="_x0000_s1110" style="position:absolute;left:15875;top:21347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" path="m28900,56560l27747,78458v,1153,,2305,1153,2305c28900,80763,30052,80763,30052,80763v,,1153,,1153,l49645,69238r19593,8068c70390,77306,71543,77306,72696,77306v1152,-1153,1152,-2305,1152,-3458l68085,53103,81916,36967v1152,-1152,1152,-2305,,-3457c81916,32357,80763,32357,79611,32357l57713,30052,46187,11612c45035,10459,45035,10459,43882,10459v-1152,,-2305,1153,-2305,2305l34662,33510,12764,38120v-1152,,-2305,1152,-2305,2305c10459,41577,10459,42730,11612,42730l28900,56560xe" fillcolor="#0387a8 [3208]" stroked="f" strokeweight=".32014mm">
                      <v:stroke joinstyle="miter"/>
                      <v:path arrowok="t" o:connecttype="custom" o:connectlocs="28900,56561;27747,78459;28900,80764;30052,80764;31205,80764;49645,69239;69238,77307;72696,77307;73848,73849;68085,53104;81916,36967;81916,33510;79611,32357;57713,30052;46187,11612;43882,10459;41577,12764;34662,33510;12764,38120;10459,40426;11612,42731;28900,56561" o:connectangles="0,0,0,0,0,0,0,0,0,0,0,0,0,0,0,0,0,0,0,0,0,0"/>
                    </v:shape>
                    <v:shape id="Forma libre: Forma 2264" o:spid="_x0000_s1111" style="position:absolute;left:24695;top:19008;width:807;height:922;visibility:visible;mso-wrap-style:square;v-text-anchor:middle" coordsize="80676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" path="m22849,46187l13629,65780v,1153,,2305,,3458c14781,70390,15934,70390,15934,70390l36679,65780,51662,80763v,,1152,1153,2305,1153c53967,81916,55120,81916,55120,81916v1152,,2305,-1153,2305,-2305l59730,57713,79323,47340v1152,,1152,-1153,1152,-2305c80475,43882,79323,42730,79323,42730l59730,33510,56272,12764v,-1152,-1152,-2305,-2305,-2305c52814,10459,51662,10459,50509,11612l35527,27747,13629,24289v-1153,,-2305,,-2305,1153c10171,26595,10171,27747,11324,28900l22849,46187xe" fillcolor="#0387a8 [3208]" stroked="f" strokeweight=".32014mm">
                      <v:stroke joinstyle="miter"/>
                      <v:path arrowok="t" o:connecttype="custom" o:connectlocs="22849,46187;13629,65780;13629,69238;15934,70390;36679,65780;51663,80763;53968,81916;55121,81916;57426,79611;59731,57713;79324,47340;80476,45035;79324,42730;59731,33510;56273,12764;53968,10459;50510,11612;35527,27747;13629,24289;11324,25442;11324,28900;22849,46187" o:connectangles="0,0,0,0,0,0,0,0,0,0,0,0,0,0,0,0,0,0,0,0,0,0"/>
                    </v:shape>
                    <v:shape id="Forma libre: Forma 2265" o:spid="_x0000_s1112" style="position:absolute;left:24796;top:23307;width:1037;height:345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" path="m91136,10459v,,,,,l21984,10459v-6915,,-11525,5763,-11525,11525c10459,28900,16222,33510,21984,33510v,,,,,l91136,33510v6915,,11525,-5763,11525,-11526c102661,15069,98051,10459,91136,10459xe" fillcolor="#0387a8 [3208]" stroked="f" strokeweight=".32014mm">
                      <v:stroke joinstyle="miter"/>
                      <v:path arrowok="t" o:connecttype="custom" o:connectlocs="91136,10459;91136,10459;21984,10459;10459,21985;21984,33511;21984,33511;91136,33511;102661,21985;91136,10459" o:connectangles="0,0,0,0,0,0,0,0,0"/>
                    </v:shape>
                    <v:shape id="Forma libre: Forma 2266" o:spid="_x0000_s1113" style="position:absolute;left:15795;top:23353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" path="m21984,33510v,,,,,l91136,33510v6915,,11525,-5763,11525,-11526c102661,15069,96899,10459,91136,10459v,,,,,l21984,10459v-6915,,-11525,5763,-11525,11525c10459,28900,15069,33510,21984,33510xe" fillcolor="#0387a8 [3208]" stroked="f" strokeweight=".32014mm">
                      <v:stroke joinstyle="miter"/>
                      <v:path arrowok="t" o:connecttype="custom" o:connectlocs="21984,33511;21984,33511;91136,33511;102661,21985;91136,10459;91136,10459;21984,10459;10459,21985;21984,33511" o:connectangles="0,0,0,0,0,0,0,0,0"/>
                    </v:shape>
                    <v:shape id="Forma libre: Forma 2267" o:spid="_x0000_s1114" style="position:absolute;left:19947;top:22495;width:692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" path="m15862,12124c10099,15581,8946,22497,12404,28259l48132,87038v2305,3458,5763,5763,10373,5763c60810,92801,63115,92801,64268,91648v5762,-3457,6915,-10373,3457,-16135l31997,15581c28539,10971,21624,8666,15862,12124xe" fillcolor="#0387a8 [3208]" stroked="f" strokeweight=".32014mm">
                      <v:stroke joinstyle="miter"/>
                      <v:path arrowok="t" o:connecttype="custom" o:connectlocs="15862,12124;12404,28259;48133,87038;58506,92801;64269,91648;67726,75513;31997,15581;15862,12124" o:connectangles="0,0,0,0,0,0,0,0"/>
                    </v:shape>
                    <v:shape id="Forma libre: Forma 2268" o:spid="_x0000_s1115" style="position:absolute;left:21218;top:21366;width:692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" path="m16694,93913v1152,1152,3457,1152,5762,1152c27067,95065,30524,92760,32829,89303l65100,28219c68557,22456,66252,15541,60490,12084,54727,8626,47812,10931,44354,16694l12084,77778v-3458,5762,-1153,12677,4610,16135xe" fillcolor="#0387a8 [3208]" stroked="f" strokeweight=".32014mm">
                      <v:stroke joinstyle="miter"/>
                      <v:path arrowok="t" o:connecttype="custom" o:connectlocs="16694,93913;22456,95065;32829,89303;65101,28219;60491,12084;44355,16694;12084,77778;16694,93913" o:connectangles="0,0,0,0,0,0,0,0"/>
                    </v:shape>
                    <v:shape id="Forma libre: Forma 2269" o:spid="_x0000_s1116" style="position:absolute;left:17648;top:25483;width:923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" path="m29059,76313l79770,30212v4610,-4610,4610,-11526,1153,-16136c76313,9466,69397,9466,64787,12924l14076,59025c9466,63635,9466,70550,12924,75160v2305,2305,5762,3458,8067,3458c24449,79770,26754,78618,29059,76313xe" fillcolor="#0387a8 [3208]" stroked="f" strokeweight=".32014mm">
                      <v:stroke joinstyle="miter"/>
                      <v:path arrowok="t" o:connecttype="custom" o:connectlocs="29059,76314;79770,30212;80923,14076;64787,12924;14076,59026;12924,75161;20991,78619;29059,76314" o:connectangles="0,0,0,0,0,0,0,0"/>
                    </v:shape>
                    <v:shape id="Forma libre: Forma 2270" o:spid="_x0000_s1117" style="position:absolute;left:22806;top:21944;width:1383;height:807;visibility:visible;mso-wrap-style:square;v-text-anchor:middle" coordsize="138303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" path="m11193,68312v2305,4611,5762,6916,10373,6916c22718,75228,25023,75228,26176,74075l125293,32584v5762,-2305,9220,-9220,5762,-14983c128750,11839,121835,8381,116073,11839l16955,53330v-4610,3457,-8067,9220,-5762,14982xe" fillcolor="#0387a8 [3208]" stroked="f" strokeweight=".32014mm">
                      <v:stroke joinstyle="miter"/>
                      <v:path arrowok="t" o:connecttype="custom" o:connectlocs="11193,68313;21566,75229;26176,74076;125293,32584;131055,17601;116073,11839;16955,53331;11193,68313" o:connectangles="0,0,0,0,0,0,0,0"/>
                    </v:shape>
                    <v:shape id="Forma libre: Forma 2272" o:spid="_x0000_s1118" style="position:absolute;left:18881;top:23650;width:1037;height:692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" path="m22211,60245v1153,,3458,,4611,-1153l90210,32584v5763,-2305,9221,-9220,5763,-14983c92515,11839,86753,8381,80990,11839l17601,38347v-5762,2305,-9220,9220,-5762,14983c12991,57940,17601,60245,22211,60245xe" fillcolor="#0387a8 [3208]" stroked="f" strokeweight=".32014mm">
                      <v:stroke joinstyle="miter"/>
                      <v:path arrowok="t" o:connecttype="custom" o:connectlocs="22211,60246;26822,59093;90210,32584;95973,17601;80990,11839;17601,38348;11839,53331;22211,60246" o:connectangles="0,0,0,0,0,0,0,0"/>
                    </v:shape>
                  </v:group>
                  <v:group id="Grupo 2273" o:spid="_x0000_s1119" style="position:absolute;left:16866;top:18627;width:7617;height:9656" coordorigin="16866,18627" coordsize="7616,96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">
                    <v:shape id="Forma libre: Forma 2274" o:spid="_x0000_s1120" style="position:absolute;left:17065;top:18627;width:807;height:922;visibility:visible;mso-wrap-style:square;v-text-anchor:middle" coordsize="80676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" path="m20544,47340l11324,66933v,1152,,2305,,3457c12476,71543,13629,71543,13629,71543l34374,68085,49357,83068v,,1152,1153,2305,1153c51662,84221,52814,84221,52814,84221v1153,,2306,-1153,2306,-2305l57425,60018,77017,49645v1153,,1153,-1153,1153,-2305c78170,46187,78170,43882,77017,43882l57425,34662,53967,13917v,-2305,,-2305,-1153,-3458c51662,10459,50509,10459,49357,11612l34374,27747,13629,24289v-1153,,-2305,,-2305,1153c10171,26595,10171,27747,11324,28900r9220,18440xe" fillcolor="#db1a5e [3204]" stroked="f" strokeweight=".32014mm">
                      <v:stroke joinstyle="miter"/>
                      <v:path arrowok="t" o:connecttype="custom" o:connectlocs="20544,47340;11324,66933;11324,70390;13629,71543;34374,68085;49358,83068;51663,84221;52815,84221;55121,81916;57426,60018;77018,49645;78171,47340;77018,43882;57426,34662;53968,13917;52815,10459;49358,11612;34374,27747;13629,24289;11324,25442;11324,28900;20544,47340" o:connectangles="0,0,0,0,0,0,0,0,0,0,0,0,0,0,0,0,0,0,0,0,0,0"/>
                    </v:shape>
                    <v:shape id="Forma libre: Forma 2275" o:spid="_x0000_s1121" style="position:absolute;left:16866;top:23341;width:1499;height:346;visibility:visible;mso-wrap-style:square;v-text-anchor:middle" coordsize="149828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" path="m10459,23137v,6915,5763,11525,11525,11525c21984,34662,21984,34662,21984,34662l134932,33510v6915,,11525,-5763,11525,-11526c146457,15069,140694,10459,134932,10459v,,,,,l21984,11612v-6915,,-11525,4610,-11525,11525xe" fillcolor="#db1a5e [3204]" stroked="f" strokeweight=".32014mm">
                      <v:stroke joinstyle="miter"/>
                      <v:path arrowok="t" o:connecttype="custom" o:connectlocs="10459,23138;21984,34663;21984,34663;134932,33511;146457,21985;134932,10459;134932,10459;21984,11612;10459,23138" o:connectangles="0,0,0,0,0,0,0,0,0"/>
                    </v:shape>
                    <v:shape id="Forma libre: Forma 2276" o:spid="_x0000_s1122" style="position:absolute;left:23561;top:25806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" path="m29059,12924c24449,9466,16381,9466,12924,14076,9466,18686,9466,26754,14076,30212l68245,74008v2305,2305,4610,2305,6915,2305c78618,76313,82075,75160,84380,71703,87838,67092,87838,59025,83228,55567l29059,12924xe" fillcolor="#db1a5e [3204]" stroked="f" strokeweight=".32014mm">
                      <v:stroke joinstyle="miter"/>
                      <v:path arrowok="t" o:connecttype="custom" o:connectlocs="29059,12924;12924,14076;14076,30212;68245,74009;75160,76314;84380,71704;83228,55568;29059,12924" o:connectangles="0,0,0,0,0,0,0,0"/>
                    </v:shape>
                    <v:shape id="Forma libre: Forma 2277" o:spid="_x0000_s1123" style="position:absolute;left:20887;top:23639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" path="m29059,12924c24449,9466,16381,9466,12924,14076,9466,18686,9466,26754,14076,30212l68245,74008v2305,2305,4610,2305,6915,2305c78618,76313,82075,75160,84380,71703,87838,67092,87838,59025,83228,55567l29059,12924xe" fillcolor="#db1a5e [3204]" stroked="f" strokeweight=".32014mm">
                      <v:stroke joinstyle="miter"/>
                      <v:path arrowok="t" o:connecttype="custom" o:connectlocs="29059,12924;12924,14076;14076,30212;68245,74009;75160,76314;84380,71704;83228,55568;29059,12924" o:connectangles="0,0,0,0,0,0,0,0"/>
                    </v:shape>
                    <v:shape id="Forma libre: Forma 2278" o:spid="_x0000_s1124" style="position:absolute;left:21290;top:27246;width:577;height:1037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" path="m19857,10678c14095,11830,9484,17593,10637,24508l24467,92507v1153,5762,5763,9220,11525,9220c37145,101727,37145,101727,38298,101727v5762,-1153,10372,-6915,9220,-13830l33687,19898c31382,12983,25620,9525,19857,10678xe" fillcolor="#db1a5e [3204]" stroked="f" strokeweight=".32014mm">
                      <v:stroke joinstyle="miter"/>
                      <v:path arrowok="t" o:connecttype="custom" o:connectlocs="19857,10678;10637,24508;24467,92507;35992,101727;38298,101727;47518,87897;33687,19898;19857,10678" o:connectangles="0,0,0,0,0,0,0,0"/>
                    </v:shape>
                    <v:shape id="Forma libre: Forma 2279" o:spid="_x0000_s1125" style="position:absolute;left:20806;top:19824;width:576;height:1844;visibility:visible;mso-wrap-style:square;v-text-anchor:middle" coordsize="57626,184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" path="m19857,178906v,,1153,,1153,c26772,178906,31382,174296,32535,168533l53280,23315c54433,17552,49823,10637,44060,10637,38298,9484,31382,14095,31382,19857l10637,165075v-1153,6915,3458,12678,9220,13831xe" fillcolor="#db1a5e [3204]" stroked="f" strokeweight=".32014mm">
                      <v:stroke joinstyle="miter"/>
                      <v:path arrowok="t" o:connecttype="custom" o:connectlocs="19857,178906;21010,178906;32535,168533;53280,23315;44060,10637;31382,19857;10637,165075;19857,178906" o:connectangles="0,0,0,0,0,0,0,0"/>
                    </v:shape>
                    <v:shape id="Forma libre: Forma 2280" o:spid="_x0000_s1126" style="position:absolute;left:19988;top:25322;width:576;height:2074;visibility:visible;mso-wrap-style:square;v-text-anchor:middle" coordsize="57626,2074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" path="m32535,196193l57891,23315c59043,17552,54433,10637,48670,10637,42908,9484,35993,14095,35993,19857l10637,192736v-1153,5763,3458,12678,9220,12678c19857,205414,21010,205414,21010,205414v5762,,10372,-3458,11525,-9221xe" fillcolor="#db1a5e [3204]" stroked="f" strokeweight=".32014mm">
                      <v:stroke joinstyle="miter"/>
                      <v:path arrowok="t" o:connecttype="custom" o:connectlocs="32535,196194;57891,23315;48670,10637;35993,19857;10637,192737;19857,205415;21010,205415;32535,196194" o:connectangles="0,0,0,0,0,0,0,0"/>
                    </v:shape>
                    <v:shape id="Forma libre: Forma 2281" o:spid="_x0000_s1127" style="position:absolute;left:21682;top:21392;width:1383;height:1268;visibility:visible;mso-wrap-style:square;v-text-anchor:middle" coordsize="138303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" path="m125871,14076c121261,9466,114346,9466,109736,12924l14076,100516v-4610,4610,-4610,11525,-1152,16135c15229,118956,18686,120109,20991,120109v2306,,5763,-1153,8068,-3458l124719,29059v4610,-3457,5762,-10373,1152,-14983xe" fillcolor="#db1a5e [3204]" stroked="f" strokeweight=".32014mm">
                      <v:stroke joinstyle="miter"/>
                      <v:path arrowok="t" o:connecttype="custom" o:connectlocs="125871,14076;109736,12924;14076,100517;12924,116652;20991,120110;29059,116652;124719,29059;125871,14076" o:connectangles="0,0,0,0,0,0,0,0"/>
                    </v:shape>
                    <v:shape id="Forma libre: Forma 2282" o:spid="_x0000_s1128" style="position:absolute;left:19758;top:23559;width:922;height:806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" path="m80923,14076c76313,9466,69398,9466,64787,12924l14076,59025c9466,63635,9466,70550,12924,75160v2305,2305,5762,3458,8067,3458c23297,78618,26754,77465,29059,75160l79770,29059v5763,-3457,5763,-10373,1153,-14983xe" fillcolor="#db1a5e [3204]" stroked="f" strokeweight=".32014mm">
                      <v:stroke joinstyle="miter"/>
                      <v:path arrowok="t" o:connecttype="custom" o:connectlocs="80923,14076;64787,12924;14076,59026;12924,75161;20991,78619;29059,75161;79770,29059;80923,14076" o:connectangles="0,0,0,0,0,0,0,0"/>
                    </v:shape>
                  </v:group>
                  <v:group id="Grupo 2283" o:spid="_x0000_s1129" style="position:absolute;left:15933;top:18672;width:9658;height:9981" coordorigin="15933,18672" coordsize="9658,9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">
                    <v:shape id="Forma libre: Forma 2284" o:spid="_x0000_s1130" style="position:absolute;left:15933;top:26891;width:691;height:692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" path="m11612,54255v,1153,1152,1153,2305,1153l31205,54255,41577,68085v,1153,1153,1153,2305,1153c43882,69238,43882,69238,43882,69238v1153,,2305,-1153,2305,-2305l50798,49645,66933,43882v1152,,2305,-1152,2305,-2305c69238,40425,69238,39272,68085,39272l53103,30052r,-17288c53103,11612,51950,10459,51950,10459v-1152,,-2305,,-3458,l34662,21984,17374,17374v-1152,,-2305,,-3457,1153c12764,19679,12764,20832,13917,21984r6915,14983l10459,51950v,,,1153,1153,2305xe" fillcolor="#053949 [1609]" stroked="f" strokeweight=".32014mm">
                      <v:stroke joinstyle="miter"/>
                      <v:path arrowok="t" o:connecttype="custom" o:connectlocs="11612,54256;13917,55409;31205,54256;41578,68086;43883,69239;43883,69239;46188,66934;50799,49646;66934,43883;69239,41578;68086,39273;53104,30052;53104,12764;51951,10459;48493,10459;34663,21984;17374,17374;13917,18527;13917,21984;20832,36968;10459,51951;11612,54256" o:connectangles="0,0,0,0,0,0,0,0,0,0,0,0,0,0,0,0,0,0,0,0,0,0"/>
                    </v:shape>
                    <v:shape id="Forma libre: Forma 2285" o:spid="_x0000_s1131" style="position:absolute;left:24899;top:25566;width:692;height:691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" path="m11612,54255v,1153,1152,1153,2305,1153l31205,54255,41577,68085v,1153,1153,1153,2305,1153c43882,69238,43882,69238,43882,69238v1153,,2306,-1153,2306,-2305l50798,49645,66933,43882v1152,,2305,-1152,2305,-2305c69238,40425,69238,39272,68085,39272l54255,30052r,-17288c54255,11612,53103,10459,53103,10459v-1153,,-2305,,-3458,l35815,21984,18527,17374v-1153,,-2305,,-3458,1153c13917,19679,13917,20832,15069,21984r5763,16136l10459,53103v,-1153,,,1153,1152xe" fillcolor="#053949 [1609]" stroked="f" strokeweight=".32014mm">
                      <v:stroke joinstyle="miter"/>
                      <v:path arrowok="t" o:connecttype="custom" o:connectlocs="11612,54256;13917,55409;31205,54256;41578,68086;43883,69239;43883,69239;46189,66934;50799,49646;66934,43883;69239,41578;68086,39273;54256,30052;54256,12764;53104,10459;49646,10459;35816,21984;18527,17374;15069,18527;15069,21984;20832,38121;10459,53104;11612,54256" o:connectangles="0,0,0,0,0,0,0,0,0,0,0,0,0,0,0,0,0,0,0,0,0,0"/>
                    </v:shape>
                    <v:shape id="Forma libre: Forma 2286" o:spid="_x0000_s1132" style="position:absolute;left:23401;top:26833;width:807;height:807;visibility:visible;mso-wrap-style:square;v-text-anchor:middle" coordsize="80676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" path="m21984,78458v1153,1153,2306,1153,3458,l45035,68085,63475,78458v,,1153,,1153,c65780,78458,65780,78458,65780,78458v1153,-1152,1153,-1152,1153,-2305l63475,55408,79611,40425v1152,-1153,1152,-2305,1152,-3458c80763,35815,79611,34662,78458,34662l57713,31205,48493,11612v,-1153,-1153,-1153,-2305,-1153c45035,10459,43882,11612,43882,11612l34662,31205,12764,34662v-1152,,-2305,1153,-2305,2305c10459,38120,10459,39272,11612,40425l26595,55408,23137,76153v-2305,1153,-2305,2305,-1153,2305xe" fillcolor="#053949 [1609]" stroked="f" strokeweight=".32014mm">
                      <v:stroke joinstyle="miter"/>
                      <v:path arrowok="t" o:connecttype="custom" o:connectlocs="21984,78459;25442,78459;45036,68086;63476,78459;64629,78459;65781,78459;66934,76154;63476,55409;79612,40426;80764,36967;78459,34662;57714,31205;48494,11612;46189,10459;43883,11612;34662,31205;12764,34662;10459,36967;11612,40426;26595,55409;23137,76154;21984,78459" o:connectangles="0,0,0,0,0,0,0,0,0,0,0,0,0,0,0,0,0,0,0,0,0,0"/>
                    </v:shape>
                    <v:shape id="Forma libre: Forma 2287" o:spid="_x0000_s1133" style="position:absolute;left:24531;top:27686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" path="m42730,10459v-1153,,-2305,1153,-2305,2305l33510,32357,12764,38120v-1152,,-2305,1152,-2305,2305c10459,41577,10459,42730,11612,42730l28900,56560,27747,78458v,1153,,2305,1153,2305c28900,80763,30052,80763,30052,80763v,,1153,,1153,l49645,69238r19593,8068c70390,77306,71543,77306,72696,77306v1152,-1153,1152,-2305,1152,-3458l68085,53103,81916,36967v1152,-1152,1152,-2305,,-3457c81916,32357,80763,32357,79611,32357l57713,31205,46187,12764c45035,10459,43882,10459,42730,10459xe" fillcolor="#053949 [1609]" stroked="f" strokeweight=".32014mm">
                      <v:stroke joinstyle="miter"/>
                      <v:path arrowok="t" o:connecttype="custom" o:connectlocs="42730,10459;40425,12764;33510,32357;12764,38120;10459,40426;11612,42731;28900,56561;27747,78459;28900,80764;30052,80764;31205,80764;49645,69239;69238,77307;72696,77307;73848,73849;68085,53104;81916,36967;81916,33510;79611,32357;57713,31205;46187,12764;42730,10459" o:connectangles="0,0,0,0,0,0,0,0,0,0,0,0,0,0,0,0,0,0,0,0,0,0"/>
                    </v:shape>
                    <v:shape id="Forma libre: Forma 2288" o:spid="_x0000_s1134" style="position:absolute;left:22629;top:23307;width:1959;height:345;visibility:visible;mso-wrap-style:square;v-text-anchor:middle" coordsize="195929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" path="m196016,21984v,-6915,-5763,-11525,-11526,-11525c184490,10459,184490,10459,184490,10459l21984,11612v-6915,,-11525,5762,-11525,11525c10459,30052,16222,34662,21984,34662v,,,,,l184490,33510v6916,,11526,-4610,11526,-11526xe" fillcolor="#053949 [1609]" stroked="f" strokeweight=".32014mm">
                      <v:stroke joinstyle="miter"/>
                      <v:path arrowok="t" o:connecttype="custom" o:connectlocs="196016,21985;184490,10459;184490,10459;21984,11612;10459,23138;21984,34663;21984,34663;184490,33511;196016,21985" o:connectangles="0,0,0,0,0,0,0,0,0"/>
                    </v:shape>
                    <v:shape id="Forma libre: Forma 2289" o:spid="_x0000_s1135" style="position:absolute;left:21396;top:23330;width:1037;height:345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" path="m10459,21984v,6916,5763,11526,11525,11526c21984,33510,21984,33510,21984,33510r69152,c98051,33510,102661,27747,102661,21984v,-6915,-5762,-11525,-11525,-11525c91136,10459,91136,10459,91136,10459r-69152,c16222,10459,10459,15069,10459,21984xe" fillcolor="#053949 [1609]" stroked="f" strokeweight=".32014mm">
                      <v:stroke joinstyle="miter"/>
                      <v:path arrowok="t" o:connecttype="custom" o:connectlocs="10459,21985;21984,33511;21984,33511;91136,33511;102661,21985;91136,10459;91136,10459;21984,10459;10459,21985" o:connectangles="0,0,0,0,0,0,0,0,0"/>
                    </v:shape>
                    <v:shape id="Forma libre: Forma 2290" o:spid="_x0000_s1136" style="position:absolute;left:18376;top:23341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" path="m10459,21984v,6916,5763,11526,11525,11526c21984,33510,21984,33510,21984,33510r69152,c98051,33510,102661,27747,102661,21984v,-6915,-5762,-11525,-11525,-11525c91136,10459,91136,10459,91136,10459r-69152,c15069,10459,10459,15069,10459,21984xe" fillcolor="#053949 [1609]" stroked="f" strokeweight=".32014mm">
                      <v:stroke joinstyle="miter"/>
                      <v:path arrowok="t" o:connecttype="custom" o:connectlocs="10459,21985;21984,33511;21984,33511;91136,33511;102661,21985;91136,10459;91136,10459;21984,10459;10459,21985" o:connectangles="0,0,0,0,0,0,0,0,0"/>
                    </v:shape>
                    <v:shape id="Forma libre: Forma 2291" o:spid="_x0000_s1137" style="position:absolute;left:22944;top:24175;width:1038;height:577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" path="m91858,34232l26164,11181c20401,8876,13486,12334,11181,18096v-2305,5763,1153,12678,6915,14983l83790,56130v1153,,2305,1152,3458,1152c91858,57282,96468,53825,97621,49215v3457,-5763,,-12678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Forma libre: Forma 2292" o:spid="_x0000_s1138" style="position:absolute;left:21884;top:23807;width:1037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" path="m84943,56130v1152,,2305,1152,3457,1152c93010,57282,97621,53825,98773,49215,101078,43452,97621,36537,91858,34232l26164,11181c20401,8876,13486,12334,11181,18096v-2305,5763,1153,12678,6915,14983l84943,56130xe" fillcolor="#053949 [1609]" stroked="f" strokeweight=".32014mm">
                      <v:stroke joinstyle="miter"/>
                      <v:path arrowok="t" o:connecttype="custom" o:connectlocs="84943,56130;88400,57282;98773,49215;91858,34232;26164,11181;11181,18096;18096,33079;84943,56130" o:connectangles="0,0,0,0,0,0,0,0"/>
                    </v:shape>
                    <v:shape id="Forma libre: Forma 2293" o:spid="_x0000_s1139" style="position:absolute;left:19003;top:22827;width:1037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" path="m91858,34232l26164,11181c20401,8876,13486,12334,11181,18096v-2305,5763,1153,12678,6915,14983l83790,56130v1153,,2305,1152,3458,1152c91858,57282,96468,53825,97621,49215v3457,-5763,,-12678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Forma libre: Forma 2294" o:spid="_x0000_s1140" style="position:absolute;left:17412;top:22274;width:1038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" path="m91858,34232l26164,11181c20401,8876,13486,12334,11181,18096v-2305,5763,1153,12678,6915,14983l83790,56130v1153,,2305,1152,3458,1152c91858,57282,96468,53825,97621,49215v3457,-6916,,-13831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Forma libre: Forma 2295" o:spid="_x0000_s1141" style="position:absolute;left:18743;top:22007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" path="m12924,14775c9466,19385,9466,27452,14076,30910l68245,74706v2305,2305,4610,2305,6915,2305c78618,77011,82075,75858,84380,72401,87838,67791,87838,59723,83228,56265l29059,12470c24449,9012,16381,10164,12924,14775xe" fillcolor="#053949 [1609]" stroked="f" strokeweight=".32014mm">
                      <v:stroke joinstyle="miter"/>
                      <v:path arrowok="t" o:connecttype="custom" o:connectlocs="12924,14775;14076,30910;68245,74707;75160,77012;84380,72402;83228,56266;29059,12470;12924,14775" o:connectangles="0,0,0,0,0,0,0,0"/>
                    </v:shape>
                    <v:shape id="Forma libre: Forma 2296" o:spid="_x0000_s1142" style="position:absolute;left:16784;top:20412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" path="m68245,75160v2305,2305,4610,2305,6915,2305c78618,77465,82075,76313,84380,72855,87838,68245,87838,60177,83228,56720l29059,12924c24449,9466,16381,9466,12924,14076,9466,18686,9466,26754,14076,30212l68245,75160xe" fillcolor="#053949 [1609]" stroked="f" strokeweight=".32014mm">
                      <v:stroke joinstyle="miter"/>
                      <v:path arrowok="t" o:connecttype="custom" o:connectlocs="68245,75161;75160,77466;84380,72856;83228,56721;29059,12924;12924,14076;14076,30212;68245,75161" o:connectangles="0,0,0,0,0,0,0,0"/>
                    </v:shape>
                    <v:shape id="Forma libre: Forma 2297" o:spid="_x0000_s1143" style="position:absolute;left:22172;top:26099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" path="m58505,91928v2305,,4610,,5763,-1152c70030,87318,71183,80403,67725,74640l31997,15862c28539,10099,21624,8946,15862,12404,10099,15862,8946,22777,12404,28539l48132,87318v2305,2305,6915,4610,10373,4610xe" fillcolor="#053949 [1609]" stroked="f" strokeweight=".32014mm">
                      <v:stroke joinstyle="miter"/>
                      <v:path arrowok="t" o:connecttype="custom" o:connectlocs="58506,91928;64269,90776;67726,74640;31997,15862;15862,12404;12404,28539;48133,87318;58506,91928" o:connectangles="0,0,0,0,0,0,0,0"/>
                    </v:shape>
                    <v:shape id="Forma libre: Forma 2298" o:spid="_x0000_s1144" style="position:absolute;left:21319;top:24682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" path="m58505,91928v2305,,4610,,5763,-1152c70030,87318,71183,80403,67725,74640l31997,15862c28539,10099,21624,8946,15862,12404,10099,15862,8946,22777,12404,28539l48132,87318v2305,3458,5763,4610,10373,4610xe" fillcolor="#053949 [1609]" stroked="f" strokeweight=".32014mm">
                      <v:stroke joinstyle="miter"/>
                      <v:path arrowok="t" o:connecttype="custom" o:connectlocs="58506,91928;64269,90776;67726,74640;31997,15862;15862,12404;12404,28539;48133,87318;58506,91928" o:connectangles="0,0,0,0,0,0,0,0"/>
                    </v:shape>
                    <v:shape id="Forma libre: Forma 2299" o:spid="_x0000_s1145" style="position:absolute;left:18334;top:19841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" path="m48132,86166v2305,3457,5763,5762,10373,5762c60810,91928,63115,91928,64268,90776v5762,-3458,6915,-10373,3457,-16136l31997,15862c28539,10099,21624,8946,15862,12404,10099,15862,8946,22777,12404,28539l48132,86166xe" fillcolor="#053949 [1609]" stroked="f" strokeweight=".32014mm">
                      <v:stroke joinstyle="miter"/>
                      <v:path arrowok="t" o:connecttype="custom" o:connectlocs="48133,86166;58506,91928;64269,90776;67726,74640;31997,15862;15862,12404;12404,28539;48133,86166" o:connectangles="0,0,0,0,0,0,0,0"/>
                    </v:shape>
                    <v:shape id="Forma libre: Forma 2300" o:spid="_x0000_s1146" style="position:absolute;left:20760;top:24676;width:576;height:1038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" path="m10637,24467l24467,92466v1153,5763,5763,9220,11526,9220c37145,101686,37145,101686,38298,101686v5762,-1152,10372,-6915,9220,-13830l33687,19857c32535,14095,26772,9484,19857,10637,14095,11789,9484,17552,10637,24467xe" fillcolor="#053949 [1609]" stroked="f" strokeweight=".32014mm">
                      <v:stroke joinstyle="miter"/>
                      <v:path arrowok="t" o:connecttype="custom" o:connectlocs="10637,24467;24467,92466;35993,101686;38298,101686;47518,87856;33687,19857;19857,10637;10637,24467" o:connectangles="0,0,0,0,0,0,0,0"/>
                    </v:shape>
                    <v:shape id="Forma libre: Forma 2301" o:spid="_x0000_s1147" style="position:absolute;left:20023;top:21207;width:576;height:1038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" path="m19857,10637c14095,11789,9484,17552,10637,24467l24467,92466v1153,5763,5763,9220,11525,9220c37145,101686,37145,101686,38298,101686v5762,-1152,10372,-6915,9220,-13830l33687,19857c32535,14095,26772,9484,19857,10637xe" fillcolor="#053949 [1609]" stroked="f" strokeweight=".32014mm">
                      <v:stroke joinstyle="miter"/>
                      <v:path arrowok="t" o:connecttype="custom" o:connectlocs="19857,10637;10637,24467;24467,92466;35992,101686;38298,101686;47518,87856;33687,19857;19857,10637" o:connectangles="0,0,0,0,0,0,0,0"/>
                    </v:shape>
                    <v:shape id="Forma libre: Forma 2302" o:spid="_x0000_s1148" style="position:absolute;left:19792;top:20043;width:576;height:1268;visibility:visible;mso-wrap-style:square;v-text-anchor:middle" coordsize="57626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" path="m19857,10678c14095,11830,9484,17593,10637,24508r17288,87592c29077,117862,33687,121320,39450,121320v1153,,1153,,2305,c47518,120167,52128,114405,50975,107490l33687,19898c31382,12983,25620,9525,19857,10678xe" fillcolor="#053949 [1609]" stroked="f" strokeweight=".32014mm">
                      <v:stroke joinstyle="miter"/>
                      <v:path arrowok="t" o:connecttype="custom" o:connectlocs="19857,10678;10637,24508;27925,112101;39450,121321;41755,121321;50975,107491;33687,19898;19857,10678" o:connectangles="0,0,0,0,0,0,0,0"/>
                    </v:shape>
                    <v:shape id="Forma libre: Forma 2303" o:spid="_x0000_s1149" style="position:absolute;left:19596;top:19064;width:576;height:1037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" path="m24467,92466v1153,5763,5763,9220,11526,9220c37145,101686,37145,101686,38298,101686v5762,-1152,10372,-6915,9220,-13830l33687,19857c32535,14095,26772,9484,19857,10637,14095,11789,9484,17552,10637,24467l24467,92466xe" fillcolor="#053949 [1609]" stroked="f" strokeweight=".32014mm">
                      <v:stroke joinstyle="miter"/>
                      <v:path arrowok="t" o:connecttype="custom" o:connectlocs="24467,92466;35993,101686;38298,101686;47518,87856;33687,19857;19857,10637;10637,24467;24467,92466" o:connectangles="0,0,0,0,0,0,0,0"/>
                    </v:shape>
                    <v:shape id="Forma libre: Forma 2304" o:spid="_x0000_s1150" style="position:absolute;left:20633;top:21760;width:461;height:1038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" path="m19857,101686v,,1153,,1153,c26772,101686,31382,97076,32535,91314l42908,23315c44060,17552,39450,10637,33687,10637,27925,9484,21010,14095,21010,19857l10637,89009v-1153,5762,3458,11525,9220,12677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9009;19857,101686" o:connectangles="0,0,0,0,0,0,0,0"/>
                    </v:shape>
                    <v:shape id="Forma libre: Forma 2305" o:spid="_x0000_s1151" style="position:absolute;left:21083;top:18672;width:461;height:1037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" path="m19857,101686v,,1153,,1153,c26772,101686,31382,97076,32535,91314l42908,23315c44060,17552,39450,10637,33687,10637,27925,9484,21010,14095,21010,19857l10637,87856v-1153,6915,3458,12678,9220,13830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7856;19857,101686" o:connectangles="0,0,0,0,0,0,0,0"/>
                    </v:shape>
                    <v:shape id="Forma libre: Forma 2306" o:spid="_x0000_s1152" style="position:absolute;left:19792;top:27615;width:461;height:1038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" path="m19857,101686v,,1153,,1153,c26772,101686,31382,97076,32535,91314l42908,23315c44060,17552,39450,10637,33687,10637,27925,9484,21010,14095,21010,19857l10637,87856v-1153,8068,3458,13830,9220,13830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7856;19857,101686" o:connectangles="0,0,0,0,0,0,0,0"/>
                    </v:shape>
                    <v:shape id="Forma libre: Forma 2307" o:spid="_x0000_s1153" style="position:absolute;left:20299;top:24044;width:461;height:1038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" path="m21010,20832l10637,88831v-1153,5762,3458,12678,9220,12678c19857,101509,21010,101509,21010,101509v5762,,10372,-4610,11525,-10373l42908,23137c44060,17374,39450,10459,33687,10459v-5762,,-11525,4610,-12677,10373xe" fillcolor="#053949 [1609]" stroked="f" strokeweight=".32014mm">
                      <v:stroke joinstyle="miter"/>
                      <v:path arrowok="t" o:connecttype="custom" o:connectlocs="21010,20832;10637,88831;19857,101509;21010,101509;32535,91136;42908,23137;33687,10459;21010,20832" o:connectangles="0,0,0,0,0,0,0,0"/>
                    </v:shape>
                    <v:shape id="Forma libre: Forma 2308" o:spid="_x0000_s1154" style="position:absolute;left:21702;top:20156;width:922;height:1267;visibility:visible;mso-wrap-style:square;v-text-anchor:middle" coordsize="92202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" path="m16694,123879v1152,1152,3457,1152,5762,1152c27067,125031,30524,122726,32829,119269l81235,28219c84693,22456,82388,15541,76625,12084,70862,8626,63947,10931,60490,16694l12084,107743v-3458,5763,-1153,12678,4610,16136xe" fillcolor="#053949 [1609]" stroked="f" strokeweight=".32014mm">
                      <v:stroke joinstyle="miter"/>
                      <v:path arrowok="t" o:connecttype="custom" o:connectlocs="16694,123880;22456,125032;32829,119270;81235,28219;76625,12084;60490,16694;12084,107744;16694,123880" o:connectangles="0,0,0,0,0,0,0,0"/>
                    </v:shape>
                    <v:shape id="Forma libre: Forma 2309" o:spid="_x0000_s1155" style="position:absolute;left:22348;top:19245;width:691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" path="m16694,93913v1152,1153,3457,1153,5762,1153c27067,95066,30524,92760,32829,89303l65100,28219c68557,22456,66252,15541,60490,12084,54727,8626,47812,10931,44354,16694l12084,77778v-3458,5762,-1153,12677,4610,16135xe" fillcolor="#053949 [1609]" stroked="f" strokeweight=".32014mm">
                      <v:stroke joinstyle="miter"/>
                      <v:path arrowok="t" o:connecttype="custom" o:connectlocs="16694,93913;22456,95066;32829,89303;65101,28219;60491,12084;44355,16694;12084,77778;16694,93913" o:connectangles="0,0,0,0,0,0,0,0"/>
                    </v:shape>
                    <v:shape id="Forma libre: Forma 2310" o:spid="_x0000_s1156" style="position:absolute;left:18856;top:25446;width:922;height:1267;visibility:visible;mso-wrap-style:square;v-text-anchor:middle" coordsize="92202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" path="m32829,119269l81235,28219c84693,22456,82388,15541,76625,12084,70862,8626,63947,10931,60490,16694l12084,107743v-3458,5763,-1153,12678,4610,16136c17846,125031,20151,125031,22456,125031v4611,,8068,-2305,10373,-5762xe" fillcolor="#053949 [1609]" stroked="f" strokeweight=".32014mm">
                      <v:stroke joinstyle="miter"/>
                      <v:path arrowok="t" o:connecttype="custom" o:connectlocs="32829,119270;81235,28219;76625,12084;60490,16694;12084,107744;16694,123880;22456,125032;32829,119270" o:connectangles="0,0,0,0,0,0,0,0"/>
                    </v:shape>
                    <v:shape id="Forma libre: Forma 2311" o:spid="_x0000_s1157" style="position:absolute;left:19501;top:24535;width:691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" path="m32829,89303l65100,28219c68557,22456,66252,15541,60490,12084,54727,8626,47812,10931,44354,16694l12084,77778v-3458,5762,-1153,12677,4610,16135c17846,95065,20151,95065,22456,95065v3458,,8068,-2305,10373,-5762xe" fillcolor="#053949 [1609]" stroked="f" strokeweight=".32014mm">
                      <v:stroke joinstyle="miter"/>
                      <v:path arrowok="t" o:connecttype="custom" o:connectlocs="32829,89303;65101,28219;60491,12084;44355,16694;12084,77778;16694,93913;22456,95065;32829,89303" o:connectangles="0,0,0,0,0,0,0,0"/>
                    </v:shape>
                    <v:shape id="Forma libre: Forma 2312" o:spid="_x0000_s1158" style="position:absolute;left:20853;top:22550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" path="m64787,13500l14076,59601c9466,64211,9466,71126,12924,75736v2305,2305,5762,3458,8067,3458c23297,79194,26754,78041,29059,75736l79770,29635v4610,-4610,4610,-11525,1153,-16135c76313,10042,69398,8890,64787,13500xe" fillcolor="#053949 [1609]" stroked="f" strokeweight=".32014mm">
                      <v:stroke joinstyle="miter"/>
                      <v:path arrowok="t" o:connecttype="custom" o:connectlocs="64787,13500;14076,59602;12924,75737;20991,79195;29059,75737;79770,29635;80923,13500;64787,13500" o:connectangles="0,0,0,0,0,0,0,0"/>
                    </v:shape>
                    <v:shape id="Forma libre: Forma 2313" o:spid="_x0000_s1159" style="position:absolute;left:18478;top:24308;width:1383;height:1268;visibility:visible;mso-wrap-style:square;v-text-anchor:middle" coordsize="138303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" path="m12924,117804v2305,2305,5762,3457,8067,3457c23297,121261,26754,120109,29059,117804l124719,30212v4610,-4610,4610,-11526,1152,-16136c121261,9466,114346,9466,109736,12924l14076,100516v-4610,5762,-4610,12677,-1152,17288xe" fillcolor="#053949 [1609]" stroked="f" strokeweight=".32014mm">
                      <v:stroke joinstyle="miter"/>
                      <v:path arrowok="t" o:connecttype="custom" o:connectlocs="12924,117805;20991,121262;29059,117805;124719,30212;125871,14076;109736,12924;14076,100517;12924,117805" o:connectangles="0,0,0,0,0,0,0,0"/>
                    </v:shape>
                    <v:shape id="Forma libre: Forma 2314" o:spid="_x0000_s1160" style="position:absolute;left:17003;top:26256;width:692;height:691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" path="m29059,56720l59025,30212v4610,-4610,4610,-11526,1152,-16136c55567,9466,48652,9466,44042,12924l14076,39432c9466,44042,9466,50957,12924,55567v2305,2305,5762,3458,8067,3458c24449,59025,26754,59025,29059,56720xe" fillcolor="#053949 [1609]" stroked="f" strokeweight=".32014mm">
                      <v:stroke joinstyle="miter"/>
                      <v:path arrowok="t" o:connecttype="custom" o:connectlocs="29059,56721;59026,30212;60178,14076;44043,12924;14076,39433;12924,55568;20991,59026;29059,56721" o:connectangles="0,0,0,0,0,0,0,0"/>
                    </v:shape>
                    <v:shape id="Forma libre: Forma 2315" o:spid="_x0000_s1161" style="position:absolute;left:23918;top:19974;width:692;height:692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" path="m20991,60177v2306,,5763,-1152,8068,-3457l59025,30212v4610,-4610,4610,-11526,1152,-16136c55567,9466,48652,9466,44042,12924l14076,39432c9466,44042,9466,50957,12924,55567v2305,3458,4610,4610,8067,4610xe" fillcolor="#053949 [1609]" stroked="f" strokeweight=".32014mm">
                      <v:stroke joinstyle="miter"/>
                      <v:path arrowok="t" o:connecttype="custom" o:connectlocs="20991,60178;29059,56721;59026,30212;60178,14076;44043,12924;14076,39433;12924,55568;20991,60178" o:connectangles="0,0,0,0,0,0,0,0"/>
                    </v:shape>
                    <v:shape id="Forma libre: Forma 2316" o:spid="_x0000_s1162" style="position:absolute;left:21843;top:22509;width:1037;height:692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" path="m95973,17601c93668,11839,86753,8381,80990,11839l17601,37194v-5762,2305,-9220,9220,-5762,14983c14144,56787,17601,59092,22211,59092v1153,,3458,,4610,-1152l90210,31432v5763,-1153,8068,-8068,5763,-13831xe" fillcolor="#053949 [1609]" stroked="f" strokeweight=".32014mm">
                      <v:stroke joinstyle="miter"/>
                      <v:path arrowok="t" o:connecttype="custom" o:connectlocs="95973,17601;80990,11839;17601,37195;11839,52178;22211,59093;26821,57941;90210,31432;95973,17601" o:connectangles="0,0,0,0,0,0,0,0"/>
                    </v:shape>
                    <v:shape id="Forma libre: Forma 2317" o:spid="_x0000_s1163" style="position:absolute;left:24137;top:21553;width:1037;height:691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" path="m95973,17601c93668,11839,86753,8381,80990,11839l17601,38347v-5762,2305,-9220,9220,-5762,14983c14144,57940,17601,60245,22211,60245v1153,,3458,,4611,-1153l90210,32584v5763,-2305,8068,-9220,5763,-14983xe" fillcolor="#053949 [1609]" stroked="f" strokeweight=".32014mm">
                      <v:stroke joinstyle="miter"/>
                      <v:path arrowok="t" o:connecttype="custom" o:connectlocs="95973,17601;80990,11839;17601,38348;11839,53331;22211,60246;26822,59093;90210,32584;95973,17601" o:connectangles="0,0,0,0,0,0,0,0"/>
                    </v:shape>
                    <v:shape id="Forma libre: Forma 2318" o:spid="_x0000_s1164" style="position:absolute;left:16634;top:24595;width:1037;height:692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" path="m11839,53330v2305,4610,5762,6915,10372,6915c23364,60245,25669,60245,26821,59092l90210,32584v5763,-2305,9221,-9220,5763,-14983c92515,11839,86753,8381,80990,11839l17601,38347v-5762,2305,-9220,8067,-5762,14983xe" fillcolor="#053949 [1609]" stroked="f" strokeweight=".32014mm">
                      <v:stroke joinstyle="miter"/>
                      <v:path arrowok="t" o:connecttype="custom" o:connectlocs="11839,53331;22211,60246;26821,59093;90210,32584;95973,17601;80990,11839;17601,38348;11839,53331" o:connectangles="0,0,0,0,0,0,0,0"/>
                    </v:shape>
                  </v:group>
                </v:group>
              </v:group>
              <v:line id="Conector recto 2319" o:spid="_x0000_s1165" style="position:absolute;flip:x;visibility:visible;mso-wrap-style:square" from="0,48275" to="78114,482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" strokecolor="#d8d8d8 [2732]" strokeweight=".5pt">
                <v:stroke joinstyle="miter"/>
                <o:lock v:ext="edit" shapetype="f"/>
              </v:line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D65109" w14:textId="6327CCAF" w:rsidR="00D11F53" w:rsidRDefault="00B26FC2">
    <w:pPr>
      <w:pStyle w:val="Encabezado"/>
    </w:pPr>
    <w:r w:rsidRPr="00B26FC2">
      <w:rPr>
        <w:noProof/>
        <w:lang w:val="es-MX" w:bidi="es-MX"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08E44598" wp14:editId="3EC3C74B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2400</wp14:pctPosVOffset>
                  </wp:positionV>
                </mc:Choice>
                <mc:Fallback>
                  <wp:positionV relativeFrom="page">
                    <wp:posOffset>256540</wp:posOffset>
                  </wp:positionV>
                </mc:Fallback>
              </mc:AlternateContent>
              <wp:extent cx="7811483" cy="9575993"/>
              <wp:effectExtent l="0" t="0" r="21590" b="33655"/>
              <wp:wrapNone/>
              <wp:docPr id="1" name="Grupo 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811483" cy="9575993"/>
                        <a:chOff x="0" y="0"/>
                        <a:chExt cx="7811483" cy="9575993"/>
                      </a:xfrm>
                    </wpg:grpSpPr>
                    <wps:wsp>
                      <wps:cNvPr id="29" name="Rectángulo 3"/>
                      <wps:cNvSpPr/>
                      <wps:spPr>
                        <a:xfrm>
                          <a:off x="260741" y="0"/>
                          <a:ext cx="7299384" cy="4787993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271" name="Rectángulo 4"/>
                      <wps:cNvSpPr/>
                      <wps:spPr>
                        <a:xfrm>
                          <a:off x="260741" y="4788000"/>
                          <a:ext cx="7299384" cy="4787993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44" name="Grupo 5"/>
                      <wpg:cNvGrpSpPr/>
                      <wpg:grpSpPr>
                        <a:xfrm>
                          <a:off x="303392" y="4780817"/>
                          <a:ext cx="7256733" cy="2676066"/>
                          <a:chOff x="303392" y="4780817"/>
                          <a:chExt cx="7256733" cy="2676066"/>
                        </a:xfrm>
                      </wpg:grpSpPr>
                      <wps:wsp>
                        <wps:cNvPr id="57" name="Forma libre: Forma 6"/>
                        <wps:cNvSpPr/>
                        <wps:spPr>
                          <a:xfrm flipV="1">
                            <a:off x="330807" y="4782941"/>
                            <a:ext cx="7228855" cy="2479529"/>
                          </a:xfrm>
                          <a:custGeom>
                            <a:avLst/>
                            <a:gdLst>
                              <a:gd name="connsiteX0" fmla="*/ 3768109 w 7228855"/>
                              <a:gd name="connsiteY0" fmla="*/ 17881 h 2479529"/>
                              <a:gd name="connsiteX1" fmla="*/ 3768109 w 7228855"/>
                              <a:gd name="connsiteY1" fmla="*/ 0 h 2479529"/>
                              <a:gd name="connsiteX2" fmla="*/ 3768109 w 7228855"/>
                              <a:gd name="connsiteY2" fmla="*/ 17881 h 2479529"/>
                              <a:gd name="connsiteX3" fmla="*/ 101866 w 7228855"/>
                              <a:gd name="connsiteY3" fmla="*/ 158933 h 2479529"/>
                              <a:gd name="connsiteX4" fmla="*/ 112452 w 7228855"/>
                              <a:gd name="connsiteY4" fmla="*/ 150753 h 2479529"/>
                              <a:gd name="connsiteX5" fmla="*/ 152189 w 7228855"/>
                              <a:gd name="connsiteY5" fmla="*/ 105055 h 2479529"/>
                              <a:gd name="connsiteX6" fmla="*/ 158646 w 7228855"/>
                              <a:gd name="connsiteY6" fmla="*/ 80716 h 2479529"/>
                              <a:gd name="connsiteX7" fmla="*/ 134307 w 7228855"/>
                              <a:gd name="connsiteY7" fmla="*/ 74258 h 2479529"/>
                              <a:gd name="connsiteX8" fmla="*/ 83145 w 7228855"/>
                              <a:gd name="connsiteY8" fmla="*/ 133368 h 2479529"/>
                              <a:gd name="connsiteX9" fmla="*/ 101866 w 7228855"/>
                              <a:gd name="connsiteY9" fmla="*/ 158933 h 2479529"/>
                              <a:gd name="connsiteX10" fmla="*/ 4756414 w 7228855"/>
                              <a:gd name="connsiteY10" fmla="*/ 165142 h 2479529"/>
                              <a:gd name="connsiteX11" fmla="*/ 4767001 w 7228855"/>
                              <a:gd name="connsiteY11" fmla="*/ 156962 h 2479529"/>
                              <a:gd name="connsiteX12" fmla="*/ 4806738 w 7228855"/>
                              <a:gd name="connsiteY12" fmla="*/ 111264 h 2479529"/>
                              <a:gd name="connsiteX13" fmla="*/ 4813195 w 7228855"/>
                              <a:gd name="connsiteY13" fmla="*/ 86925 h 2479529"/>
                              <a:gd name="connsiteX14" fmla="*/ 4788856 w 7228855"/>
                              <a:gd name="connsiteY14" fmla="*/ 80467 h 2479529"/>
                              <a:gd name="connsiteX15" fmla="*/ 4737694 w 7228855"/>
                              <a:gd name="connsiteY15" fmla="*/ 139577 h 2479529"/>
                              <a:gd name="connsiteX16" fmla="*/ 4756414 w 7228855"/>
                              <a:gd name="connsiteY16" fmla="*/ 165142 h 2479529"/>
                              <a:gd name="connsiteX17" fmla="*/ 1051598 w 7228855"/>
                              <a:gd name="connsiteY17" fmla="*/ 287037 h 2479529"/>
                              <a:gd name="connsiteX18" fmla="*/ 1070719 w 7228855"/>
                              <a:gd name="connsiteY18" fmla="*/ 282005 h 2479529"/>
                              <a:gd name="connsiteX19" fmla="*/ 1076756 w 7228855"/>
                              <a:gd name="connsiteY19" fmla="*/ 267916 h 2479529"/>
                              <a:gd name="connsiteX20" fmla="*/ 1070719 w 7228855"/>
                              <a:gd name="connsiteY20" fmla="*/ 253827 h 2479529"/>
                              <a:gd name="connsiteX21" fmla="*/ 1051598 w 7228855"/>
                              <a:gd name="connsiteY21" fmla="*/ 248292 h 2479529"/>
                              <a:gd name="connsiteX22" fmla="*/ 1047070 w 7228855"/>
                              <a:gd name="connsiteY22" fmla="*/ 249298 h 2479529"/>
                              <a:gd name="connsiteX23" fmla="*/ 1042541 w 7228855"/>
                              <a:gd name="connsiteY23" fmla="*/ 251311 h 2479529"/>
                              <a:gd name="connsiteX24" fmla="*/ 1037006 w 7228855"/>
                              <a:gd name="connsiteY24" fmla="*/ 256343 h 2479529"/>
                              <a:gd name="connsiteX25" fmla="*/ 1032982 w 7228855"/>
                              <a:gd name="connsiteY25" fmla="*/ 267916 h 2479529"/>
                              <a:gd name="connsiteX26" fmla="*/ 1035497 w 7228855"/>
                              <a:gd name="connsiteY26" fmla="*/ 277476 h 2479529"/>
                              <a:gd name="connsiteX27" fmla="*/ 1047070 w 7228855"/>
                              <a:gd name="connsiteY27" fmla="*/ 286030 h 2479529"/>
                              <a:gd name="connsiteX28" fmla="*/ 1051598 w 7228855"/>
                              <a:gd name="connsiteY28" fmla="*/ 287037 h 2479529"/>
                              <a:gd name="connsiteX29" fmla="*/ 5706134 w 7228855"/>
                              <a:gd name="connsiteY29" fmla="*/ 293246 h 2479529"/>
                              <a:gd name="connsiteX30" fmla="*/ 5725255 w 7228855"/>
                              <a:gd name="connsiteY30" fmla="*/ 288214 h 2479529"/>
                              <a:gd name="connsiteX31" fmla="*/ 5731292 w 7228855"/>
                              <a:gd name="connsiteY31" fmla="*/ 274125 h 2479529"/>
                              <a:gd name="connsiteX32" fmla="*/ 5725255 w 7228855"/>
                              <a:gd name="connsiteY32" fmla="*/ 260036 h 2479529"/>
                              <a:gd name="connsiteX33" fmla="*/ 5706134 w 7228855"/>
                              <a:gd name="connsiteY33" fmla="*/ 254501 h 2479529"/>
                              <a:gd name="connsiteX34" fmla="*/ 5701606 w 7228855"/>
                              <a:gd name="connsiteY34" fmla="*/ 255507 h 2479529"/>
                              <a:gd name="connsiteX35" fmla="*/ 5697077 w 7228855"/>
                              <a:gd name="connsiteY35" fmla="*/ 257520 h 2479529"/>
                              <a:gd name="connsiteX36" fmla="*/ 5691542 w 7228855"/>
                              <a:gd name="connsiteY36" fmla="*/ 262552 h 2479529"/>
                              <a:gd name="connsiteX37" fmla="*/ 5687517 w 7228855"/>
                              <a:gd name="connsiteY37" fmla="*/ 274125 h 2479529"/>
                              <a:gd name="connsiteX38" fmla="*/ 5690033 w 7228855"/>
                              <a:gd name="connsiteY38" fmla="*/ 283685 h 2479529"/>
                              <a:gd name="connsiteX39" fmla="*/ 5701606 w 7228855"/>
                              <a:gd name="connsiteY39" fmla="*/ 292239 h 2479529"/>
                              <a:gd name="connsiteX40" fmla="*/ 5706134 w 7228855"/>
                              <a:gd name="connsiteY40" fmla="*/ 293246 h 2479529"/>
                              <a:gd name="connsiteX41" fmla="*/ 673671 w 7228855"/>
                              <a:gd name="connsiteY41" fmla="*/ 328181 h 2479529"/>
                              <a:gd name="connsiteX42" fmla="*/ 675221 w 7228855"/>
                              <a:gd name="connsiteY42" fmla="*/ 327793 h 2479529"/>
                              <a:gd name="connsiteX43" fmla="*/ 674214 w 7228855"/>
                              <a:gd name="connsiteY43" fmla="*/ 327793 h 2479529"/>
                              <a:gd name="connsiteX44" fmla="*/ 5328210 w 7228855"/>
                              <a:gd name="connsiteY44" fmla="*/ 334390 h 2479529"/>
                              <a:gd name="connsiteX45" fmla="*/ 5329760 w 7228855"/>
                              <a:gd name="connsiteY45" fmla="*/ 334002 h 2479529"/>
                              <a:gd name="connsiteX46" fmla="*/ 5328753 w 7228855"/>
                              <a:gd name="connsiteY46" fmla="*/ 334002 h 2479529"/>
                              <a:gd name="connsiteX47" fmla="*/ 660189 w 7228855"/>
                              <a:gd name="connsiteY47" fmla="*/ 336788 h 2479529"/>
                              <a:gd name="connsiteX48" fmla="*/ 668680 w 7228855"/>
                              <a:gd name="connsiteY48" fmla="*/ 332322 h 2479529"/>
                              <a:gd name="connsiteX49" fmla="*/ 670189 w 7228855"/>
                              <a:gd name="connsiteY49" fmla="*/ 330812 h 2479529"/>
                              <a:gd name="connsiteX50" fmla="*/ 670692 w 7228855"/>
                              <a:gd name="connsiteY50" fmla="*/ 330309 h 2479529"/>
                              <a:gd name="connsiteX51" fmla="*/ 673671 w 7228855"/>
                              <a:gd name="connsiteY51" fmla="*/ 328181 h 2479529"/>
                              <a:gd name="connsiteX52" fmla="*/ 673609 w 7228855"/>
                              <a:gd name="connsiteY52" fmla="*/ 328197 h 2479529"/>
                              <a:gd name="connsiteX53" fmla="*/ 673208 w 7228855"/>
                              <a:gd name="connsiteY53" fmla="*/ 328297 h 2479529"/>
                              <a:gd name="connsiteX54" fmla="*/ 674214 w 7228855"/>
                              <a:gd name="connsiteY54" fmla="*/ 327793 h 2479529"/>
                              <a:gd name="connsiteX55" fmla="*/ 690819 w 7228855"/>
                              <a:gd name="connsiteY55" fmla="*/ 311189 h 2479529"/>
                              <a:gd name="connsiteX56" fmla="*/ 674718 w 7228855"/>
                              <a:gd name="connsiteY56" fmla="*/ 294583 h 2479529"/>
                              <a:gd name="connsiteX57" fmla="*/ 656100 w 7228855"/>
                              <a:gd name="connsiteY57" fmla="*/ 300118 h 2479529"/>
                              <a:gd name="connsiteX58" fmla="*/ 643521 w 7228855"/>
                              <a:gd name="connsiteY58" fmla="*/ 317730 h 2479529"/>
                              <a:gd name="connsiteX59" fmla="*/ 650565 w 7228855"/>
                              <a:gd name="connsiteY59" fmla="*/ 334838 h 2479529"/>
                              <a:gd name="connsiteX60" fmla="*/ 660189 w 7228855"/>
                              <a:gd name="connsiteY60" fmla="*/ 336788 h 2479529"/>
                              <a:gd name="connsiteX61" fmla="*/ 5314728 w 7228855"/>
                              <a:gd name="connsiteY61" fmla="*/ 342997 h 2479529"/>
                              <a:gd name="connsiteX62" fmla="*/ 5323219 w 7228855"/>
                              <a:gd name="connsiteY62" fmla="*/ 338531 h 2479529"/>
                              <a:gd name="connsiteX63" fmla="*/ 5324728 w 7228855"/>
                              <a:gd name="connsiteY63" fmla="*/ 337021 h 2479529"/>
                              <a:gd name="connsiteX64" fmla="*/ 5325231 w 7228855"/>
                              <a:gd name="connsiteY64" fmla="*/ 336518 h 2479529"/>
                              <a:gd name="connsiteX65" fmla="*/ 5328210 w 7228855"/>
                              <a:gd name="connsiteY65" fmla="*/ 334390 h 2479529"/>
                              <a:gd name="connsiteX66" fmla="*/ 5328148 w 7228855"/>
                              <a:gd name="connsiteY66" fmla="*/ 334406 h 2479529"/>
                              <a:gd name="connsiteX67" fmla="*/ 5327747 w 7228855"/>
                              <a:gd name="connsiteY67" fmla="*/ 334506 h 2479529"/>
                              <a:gd name="connsiteX68" fmla="*/ 5328753 w 7228855"/>
                              <a:gd name="connsiteY68" fmla="*/ 334002 h 2479529"/>
                              <a:gd name="connsiteX69" fmla="*/ 5345358 w 7228855"/>
                              <a:gd name="connsiteY69" fmla="*/ 317398 h 2479529"/>
                              <a:gd name="connsiteX70" fmla="*/ 5329257 w 7228855"/>
                              <a:gd name="connsiteY70" fmla="*/ 300792 h 2479529"/>
                              <a:gd name="connsiteX71" fmla="*/ 5310639 w 7228855"/>
                              <a:gd name="connsiteY71" fmla="*/ 306327 h 2479529"/>
                              <a:gd name="connsiteX72" fmla="*/ 5298060 w 7228855"/>
                              <a:gd name="connsiteY72" fmla="*/ 323939 h 2479529"/>
                              <a:gd name="connsiteX73" fmla="*/ 5305104 w 7228855"/>
                              <a:gd name="connsiteY73" fmla="*/ 341047 h 2479529"/>
                              <a:gd name="connsiteX74" fmla="*/ 5314728 w 7228855"/>
                              <a:gd name="connsiteY74" fmla="*/ 342997 h 2479529"/>
                              <a:gd name="connsiteX75" fmla="*/ 1651240 w 7228855"/>
                              <a:gd name="connsiteY75" fmla="*/ 467573 h 2479529"/>
                              <a:gd name="connsiteX76" fmla="*/ 1662206 w 7228855"/>
                              <a:gd name="connsiteY76" fmla="*/ 439842 h 2479529"/>
                              <a:gd name="connsiteX77" fmla="*/ 1593164 w 7228855"/>
                              <a:gd name="connsiteY77" fmla="*/ 368811 h 2479529"/>
                              <a:gd name="connsiteX78" fmla="*/ 1570811 w 7228855"/>
                              <a:gd name="connsiteY78" fmla="*/ 391163 h 2479529"/>
                              <a:gd name="connsiteX79" fmla="*/ 1639358 w 7228855"/>
                              <a:gd name="connsiteY79" fmla="*/ 462691 h 2479529"/>
                              <a:gd name="connsiteX80" fmla="*/ 1651240 w 7228855"/>
                              <a:gd name="connsiteY80" fmla="*/ 467573 h 2479529"/>
                              <a:gd name="connsiteX81" fmla="*/ 6305790 w 7228855"/>
                              <a:gd name="connsiteY81" fmla="*/ 473782 h 2479529"/>
                              <a:gd name="connsiteX82" fmla="*/ 6316757 w 7228855"/>
                              <a:gd name="connsiteY82" fmla="*/ 446051 h 2479529"/>
                              <a:gd name="connsiteX83" fmla="*/ 6247714 w 7228855"/>
                              <a:gd name="connsiteY83" fmla="*/ 375020 h 2479529"/>
                              <a:gd name="connsiteX84" fmla="*/ 6225361 w 7228855"/>
                              <a:gd name="connsiteY84" fmla="*/ 397372 h 2479529"/>
                              <a:gd name="connsiteX85" fmla="*/ 6293908 w 7228855"/>
                              <a:gd name="connsiteY85" fmla="*/ 468900 h 2479529"/>
                              <a:gd name="connsiteX86" fmla="*/ 6305790 w 7228855"/>
                              <a:gd name="connsiteY86" fmla="*/ 473782 h 2479529"/>
                              <a:gd name="connsiteX87" fmla="*/ 620878 w 7228855"/>
                              <a:gd name="connsiteY87" fmla="*/ 486294 h 2479529"/>
                              <a:gd name="connsiteX88" fmla="*/ 642514 w 7228855"/>
                              <a:gd name="connsiteY88" fmla="*/ 469689 h 2479529"/>
                              <a:gd name="connsiteX89" fmla="*/ 620878 w 7228855"/>
                              <a:gd name="connsiteY89" fmla="*/ 453084 h 2479529"/>
                              <a:gd name="connsiteX90" fmla="*/ 610814 w 7228855"/>
                              <a:gd name="connsiteY90" fmla="*/ 455600 h 2479529"/>
                              <a:gd name="connsiteX91" fmla="*/ 600247 w 7228855"/>
                              <a:gd name="connsiteY91" fmla="*/ 469689 h 2479529"/>
                              <a:gd name="connsiteX92" fmla="*/ 610814 w 7228855"/>
                              <a:gd name="connsiteY92" fmla="*/ 483778 h 2479529"/>
                              <a:gd name="connsiteX93" fmla="*/ 620878 w 7228855"/>
                              <a:gd name="connsiteY93" fmla="*/ 486294 h 2479529"/>
                              <a:gd name="connsiteX94" fmla="*/ 5275417 w 7228855"/>
                              <a:gd name="connsiteY94" fmla="*/ 492503 h 2479529"/>
                              <a:gd name="connsiteX95" fmla="*/ 5297054 w 7228855"/>
                              <a:gd name="connsiteY95" fmla="*/ 475898 h 2479529"/>
                              <a:gd name="connsiteX96" fmla="*/ 5275417 w 7228855"/>
                              <a:gd name="connsiteY96" fmla="*/ 459293 h 2479529"/>
                              <a:gd name="connsiteX97" fmla="*/ 5265353 w 7228855"/>
                              <a:gd name="connsiteY97" fmla="*/ 461809 h 2479529"/>
                              <a:gd name="connsiteX98" fmla="*/ 5254787 w 7228855"/>
                              <a:gd name="connsiteY98" fmla="*/ 475898 h 2479529"/>
                              <a:gd name="connsiteX99" fmla="*/ 5265353 w 7228855"/>
                              <a:gd name="connsiteY99" fmla="*/ 489987 h 2479529"/>
                              <a:gd name="connsiteX100" fmla="*/ 5275417 w 7228855"/>
                              <a:gd name="connsiteY100" fmla="*/ 492503 h 2479529"/>
                              <a:gd name="connsiteX101" fmla="*/ 1416335 w 7228855"/>
                              <a:gd name="connsiteY101" fmla="*/ 493486 h 2479529"/>
                              <a:gd name="connsiteX102" fmla="*/ 1417276 w 7228855"/>
                              <a:gd name="connsiteY102" fmla="*/ 492368 h 2479529"/>
                              <a:gd name="connsiteX103" fmla="*/ 1417327 w 7228855"/>
                              <a:gd name="connsiteY103" fmla="*/ 491997 h 2479529"/>
                              <a:gd name="connsiteX104" fmla="*/ 1416333 w 7228855"/>
                              <a:gd name="connsiteY104" fmla="*/ 493488 h 2479529"/>
                              <a:gd name="connsiteX105" fmla="*/ 1416335 w 7228855"/>
                              <a:gd name="connsiteY105" fmla="*/ 493486 h 2479529"/>
                              <a:gd name="connsiteX106" fmla="*/ 1416333 w 7228855"/>
                              <a:gd name="connsiteY106" fmla="*/ 493487 h 2479529"/>
                              <a:gd name="connsiteX107" fmla="*/ 6070883 w 7228855"/>
                              <a:gd name="connsiteY107" fmla="*/ 499695 h 2479529"/>
                              <a:gd name="connsiteX108" fmla="*/ 6071824 w 7228855"/>
                              <a:gd name="connsiteY108" fmla="*/ 498578 h 2479529"/>
                              <a:gd name="connsiteX109" fmla="*/ 6071875 w 7228855"/>
                              <a:gd name="connsiteY109" fmla="*/ 498206 h 2479529"/>
                              <a:gd name="connsiteX110" fmla="*/ 6070882 w 7228855"/>
                              <a:gd name="connsiteY110" fmla="*/ 499697 h 2479529"/>
                              <a:gd name="connsiteX111" fmla="*/ 6070883 w 7228855"/>
                              <a:gd name="connsiteY111" fmla="*/ 499695 h 2479529"/>
                              <a:gd name="connsiteX112" fmla="*/ 6070882 w 7228855"/>
                              <a:gd name="connsiteY112" fmla="*/ 499696 h 2479529"/>
                              <a:gd name="connsiteX113" fmla="*/ 1441172 w 7228855"/>
                              <a:gd name="connsiteY113" fmla="*/ 518322 h 2479529"/>
                              <a:gd name="connsiteX114" fmla="*/ 1442659 w 7228855"/>
                              <a:gd name="connsiteY114" fmla="*/ 517330 h 2479529"/>
                              <a:gd name="connsiteX115" fmla="*/ 1442289 w 7228855"/>
                              <a:gd name="connsiteY115" fmla="*/ 517381 h 2479529"/>
                              <a:gd name="connsiteX116" fmla="*/ 1441169 w 7228855"/>
                              <a:gd name="connsiteY116" fmla="*/ 518324 h 2479529"/>
                              <a:gd name="connsiteX117" fmla="*/ 1441169 w 7228855"/>
                              <a:gd name="connsiteY117" fmla="*/ 518324 h 2479529"/>
                              <a:gd name="connsiteX118" fmla="*/ 1441172 w 7228855"/>
                              <a:gd name="connsiteY118" fmla="*/ 518322 h 2479529"/>
                              <a:gd name="connsiteX119" fmla="*/ 1425771 w 7228855"/>
                              <a:gd name="connsiteY119" fmla="*/ 521304 h 2479529"/>
                              <a:gd name="connsiteX120" fmla="*/ 1439679 w 7228855"/>
                              <a:gd name="connsiteY120" fmla="*/ 519317 h 2479529"/>
                              <a:gd name="connsiteX121" fmla="*/ 1441169 w 7228855"/>
                              <a:gd name="connsiteY121" fmla="*/ 518324 h 2479529"/>
                              <a:gd name="connsiteX122" fmla="*/ 1428751 w 7228855"/>
                              <a:gd name="connsiteY122" fmla="*/ 519317 h 2479529"/>
                              <a:gd name="connsiteX123" fmla="*/ 1428254 w 7228855"/>
                              <a:gd name="connsiteY123" fmla="*/ 519317 h 2479529"/>
                              <a:gd name="connsiteX124" fmla="*/ 1442289 w 7228855"/>
                              <a:gd name="connsiteY124" fmla="*/ 517381 h 2479529"/>
                              <a:gd name="connsiteX125" fmla="*/ 1450607 w 7228855"/>
                              <a:gd name="connsiteY125" fmla="*/ 510376 h 2479529"/>
                              <a:gd name="connsiteX126" fmla="*/ 1452097 w 7228855"/>
                              <a:gd name="connsiteY126" fmla="*/ 507892 h 2479529"/>
                              <a:gd name="connsiteX127" fmla="*/ 1454084 w 7228855"/>
                              <a:gd name="connsiteY127" fmla="*/ 503422 h 2479529"/>
                              <a:gd name="connsiteX128" fmla="*/ 1454581 w 7228855"/>
                              <a:gd name="connsiteY128" fmla="*/ 495971 h 2479529"/>
                              <a:gd name="connsiteX129" fmla="*/ 1449614 w 7228855"/>
                              <a:gd name="connsiteY129" fmla="*/ 485043 h 2479529"/>
                              <a:gd name="connsiteX130" fmla="*/ 1441169 w 7228855"/>
                              <a:gd name="connsiteY130" fmla="*/ 480076 h 2479529"/>
                              <a:gd name="connsiteX131" fmla="*/ 1426765 w 7228855"/>
                              <a:gd name="connsiteY131" fmla="*/ 482560 h 2479529"/>
                              <a:gd name="connsiteX132" fmla="*/ 1424281 w 7228855"/>
                              <a:gd name="connsiteY132" fmla="*/ 484050 h 2479529"/>
                              <a:gd name="connsiteX133" fmla="*/ 1417276 w 7228855"/>
                              <a:gd name="connsiteY133" fmla="*/ 492368 h 2479529"/>
                              <a:gd name="connsiteX134" fmla="*/ 1415341 w 7228855"/>
                              <a:gd name="connsiteY134" fmla="*/ 506402 h 2479529"/>
                              <a:gd name="connsiteX135" fmla="*/ 1415341 w 7228855"/>
                              <a:gd name="connsiteY135" fmla="*/ 505906 h 2479529"/>
                              <a:gd name="connsiteX136" fmla="*/ 1416333 w 7228855"/>
                              <a:gd name="connsiteY136" fmla="*/ 493488 h 2479529"/>
                              <a:gd name="connsiteX137" fmla="*/ 1415341 w 7228855"/>
                              <a:gd name="connsiteY137" fmla="*/ 494978 h 2479529"/>
                              <a:gd name="connsiteX138" fmla="*/ 1413353 w 7228855"/>
                              <a:gd name="connsiteY138" fmla="*/ 499448 h 2479529"/>
                              <a:gd name="connsiteX139" fmla="*/ 1412857 w 7228855"/>
                              <a:gd name="connsiteY139" fmla="*/ 506402 h 2479529"/>
                              <a:gd name="connsiteX140" fmla="*/ 1417824 w 7228855"/>
                              <a:gd name="connsiteY140" fmla="*/ 516833 h 2479529"/>
                              <a:gd name="connsiteX141" fmla="*/ 1425771 w 7228855"/>
                              <a:gd name="connsiteY141" fmla="*/ 521304 h 2479529"/>
                              <a:gd name="connsiteX142" fmla="*/ 6095721 w 7228855"/>
                              <a:gd name="connsiteY142" fmla="*/ 524530 h 2479529"/>
                              <a:gd name="connsiteX143" fmla="*/ 6097208 w 7228855"/>
                              <a:gd name="connsiteY143" fmla="*/ 523539 h 2479529"/>
                              <a:gd name="connsiteX144" fmla="*/ 6096837 w 7228855"/>
                              <a:gd name="connsiteY144" fmla="*/ 523590 h 2479529"/>
                              <a:gd name="connsiteX145" fmla="*/ 6095717 w 7228855"/>
                              <a:gd name="connsiteY145" fmla="*/ 524533 h 2479529"/>
                              <a:gd name="connsiteX146" fmla="*/ 6095718 w 7228855"/>
                              <a:gd name="connsiteY146" fmla="*/ 524533 h 2479529"/>
                              <a:gd name="connsiteX147" fmla="*/ 6095721 w 7228855"/>
                              <a:gd name="connsiteY147" fmla="*/ 524530 h 2479529"/>
                              <a:gd name="connsiteX148" fmla="*/ 6080320 w 7228855"/>
                              <a:gd name="connsiteY148" fmla="*/ 527513 h 2479529"/>
                              <a:gd name="connsiteX149" fmla="*/ 6094228 w 7228855"/>
                              <a:gd name="connsiteY149" fmla="*/ 525526 h 2479529"/>
                              <a:gd name="connsiteX150" fmla="*/ 6095717 w 7228855"/>
                              <a:gd name="connsiteY150" fmla="*/ 524533 h 2479529"/>
                              <a:gd name="connsiteX151" fmla="*/ 6083300 w 7228855"/>
                              <a:gd name="connsiteY151" fmla="*/ 525526 h 2479529"/>
                              <a:gd name="connsiteX152" fmla="*/ 6082803 w 7228855"/>
                              <a:gd name="connsiteY152" fmla="*/ 525526 h 2479529"/>
                              <a:gd name="connsiteX153" fmla="*/ 6096837 w 7228855"/>
                              <a:gd name="connsiteY153" fmla="*/ 523590 h 2479529"/>
                              <a:gd name="connsiteX154" fmla="*/ 6105156 w 7228855"/>
                              <a:gd name="connsiteY154" fmla="*/ 516585 h 2479529"/>
                              <a:gd name="connsiteX155" fmla="*/ 6106646 w 7228855"/>
                              <a:gd name="connsiteY155" fmla="*/ 514101 h 2479529"/>
                              <a:gd name="connsiteX156" fmla="*/ 6108633 w 7228855"/>
                              <a:gd name="connsiteY156" fmla="*/ 509631 h 2479529"/>
                              <a:gd name="connsiteX157" fmla="*/ 6109129 w 7228855"/>
                              <a:gd name="connsiteY157" fmla="*/ 502180 h 2479529"/>
                              <a:gd name="connsiteX158" fmla="*/ 6104162 w 7228855"/>
                              <a:gd name="connsiteY158" fmla="*/ 491252 h 2479529"/>
                              <a:gd name="connsiteX159" fmla="*/ 6095718 w 7228855"/>
                              <a:gd name="connsiteY159" fmla="*/ 486285 h 2479529"/>
                              <a:gd name="connsiteX160" fmla="*/ 6081313 w 7228855"/>
                              <a:gd name="connsiteY160" fmla="*/ 488769 h 2479529"/>
                              <a:gd name="connsiteX161" fmla="*/ 6078830 w 7228855"/>
                              <a:gd name="connsiteY161" fmla="*/ 490259 h 2479529"/>
                              <a:gd name="connsiteX162" fmla="*/ 6071824 w 7228855"/>
                              <a:gd name="connsiteY162" fmla="*/ 498578 h 2479529"/>
                              <a:gd name="connsiteX163" fmla="*/ 6069889 w 7228855"/>
                              <a:gd name="connsiteY163" fmla="*/ 512611 h 2479529"/>
                              <a:gd name="connsiteX164" fmla="*/ 6069889 w 7228855"/>
                              <a:gd name="connsiteY164" fmla="*/ 512115 h 2479529"/>
                              <a:gd name="connsiteX165" fmla="*/ 6070882 w 7228855"/>
                              <a:gd name="connsiteY165" fmla="*/ 499697 h 2479529"/>
                              <a:gd name="connsiteX166" fmla="*/ 6069889 w 7228855"/>
                              <a:gd name="connsiteY166" fmla="*/ 501187 h 2479529"/>
                              <a:gd name="connsiteX167" fmla="*/ 6067902 w 7228855"/>
                              <a:gd name="connsiteY167" fmla="*/ 505657 h 2479529"/>
                              <a:gd name="connsiteX168" fmla="*/ 6067405 w 7228855"/>
                              <a:gd name="connsiteY168" fmla="*/ 512611 h 2479529"/>
                              <a:gd name="connsiteX169" fmla="*/ 6072373 w 7228855"/>
                              <a:gd name="connsiteY169" fmla="*/ 523042 h 2479529"/>
                              <a:gd name="connsiteX170" fmla="*/ 6080320 w 7228855"/>
                              <a:gd name="connsiteY170" fmla="*/ 527513 h 2479529"/>
                              <a:gd name="connsiteX171" fmla="*/ 3892190 w 7228855"/>
                              <a:gd name="connsiteY171" fmla="*/ 611253 h 2479529"/>
                              <a:gd name="connsiteX172" fmla="*/ 3897221 w 7228855"/>
                              <a:gd name="connsiteY172" fmla="*/ 609743 h 2479529"/>
                              <a:gd name="connsiteX173" fmla="*/ 3907788 w 7228855"/>
                              <a:gd name="connsiteY173" fmla="*/ 595655 h 2479529"/>
                              <a:gd name="connsiteX174" fmla="*/ 3897221 w 7228855"/>
                              <a:gd name="connsiteY174" fmla="*/ 581565 h 2479529"/>
                              <a:gd name="connsiteX175" fmla="*/ 3892190 w 7228855"/>
                              <a:gd name="connsiteY175" fmla="*/ 580056 h 2479529"/>
                              <a:gd name="connsiteX176" fmla="*/ 3872063 w 7228855"/>
                              <a:gd name="connsiteY176" fmla="*/ 595655 h 2479529"/>
                              <a:gd name="connsiteX177" fmla="*/ 3892190 w 7228855"/>
                              <a:gd name="connsiteY177" fmla="*/ 611253 h 2479529"/>
                              <a:gd name="connsiteX178" fmla="*/ 1551250 w 7228855"/>
                              <a:gd name="connsiteY178" fmla="*/ 618628 h 2479529"/>
                              <a:gd name="connsiteX179" fmla="*/ 1577918 w 7228855"/>
                              <a:gd name="connsiteY179" fmla="*/ 605546 h 2479529"/>
                              <a:gd name="connsiteX180" fmla="*/ 1578391 w 7228855"/>
                              <a:gd name="connsiteY180" fmla="*/ 603888 h 2479529"/>
                              <a:gd name="connsiteX181" fmla="*/ 1578358 w 7228855"/>
                              <a:gd name="connsiteY181" fmla="*/ 603973 h 2479529"/>
                              <a:gd name="connsiteX182" fmla="*/ 1578925 w 7228855"/>
                              <a:gd name="connsiteY182" fmla="*/ 602023 h 2479529"/>
                              <a:gd name="connsiteX183" fmla="*/ 1578391 w 7228855"/>
                              <a:gd name="connsiteY183" fmla="*/ 603888 h 2479529"/>
                              <a:gd name="connsiteX184" fmla="*/ 1578925 w 7228855"/>
                              <a:gd name="connsiteY184" fmla="*/ 602526 h 2479529"/>
                              <a:gd name="connsiteX185" fmla="*/ 1580434 w 7228855"/>
                              <a:gd name="connsiteY185" fmla="*/ 600011 h 2479529"/>
                              <a:gd name="connsiteX186" fmla="*/ 1580434 w 7228855"/>
                              <a:gd name="connsiteY186" fmla="*/ 599508 h 2479529"/>
                              <a:gd name="connsiteX187" fmla="*/ 1584962 w 7228855"/>
                              <a:gd name="connsiteY187" fmla="*/ 594979 h 2479529"/>
                              <a:gd name="connsiteX188" fmla="*/ 1585465 w 7228855"/>
                              <a:gd name="connsiteY188" fmla="*/ 594979 h 2479529"/>
                              <a:gd name="connsiteX189" fmla="*/ 1588988 w 7228855"/>
                              <a:gd name="connsiteY189" fmla="*/ 593470 h 2479529"/>
                              <a:gd name="connsiteX190" fmla="*/ 1596031 w 7228855"/>
                              <a:gd name="connsiteY190" fmla="*/ 572336 h 2479529"/>
                              <a:gd name="connsiteX191" fmla="*/ 1575905 w 7228855"/>
                              <a:gd name="connsiteY191" fmla="*/ 562273 h 2479529"/>
                              <a:gd name="connsiteX192" fmla="*/ 1541690 w 7228855"/>
                              <a:gd name="connsiteY192" fmla="*/ 590450 h 2479529"/>
                              <a:gd name="connsiteX193" fmla="*/ 1551250 w 7228855"/>
                              <a:gd name="connsiteY193" fmla="*/ 618628 h 2479529"/>
                              <a:gd name="connsiteX194" fmla="*/ 6205787 w 7228855"/>
                              <a:gd name="connsiteY194" fmla="*/ 624837 h 2479529"/>
                              <a:gd name="connsiteX195" fmla="*/ 6232455 w 7228855"/>
                              <a:gd name="connsiteY195" fmla="*/ 611755 h 2479529"/>
                              <a:gd name="connsiteX196" fmla="*/ 6232928 w 7228855"/>
                              <a:gd name="connsiteY196" fmla="*/ 610099 h 2479529"/>
                              <a:gd name="connsiteX197" fmla="*/ 6232895 w 7228855"/>
                              <a:gd name="connsiteY197" fmla="*/ 610182 h 2479529"/>
                              <a:gd name="connsiteX198" fmla="*/ 6233462 w 7228855"/>
                              <a:gd name="connsiteY198" fmla="*/ 608232 h 2479529"/>
                              <a:gd name="connsiteX199" fmla="*/ 6232928 w 7228855"/>
                              <a:gd name="connsiteY199" fmla="*/ 610099 h 2479529"/>
                              <a:gd name="connsiteX200" fmla="*/ 6233462 w 7228855"/>
                              <a:gd name="connsiteY200" fmla="*/ 608735 h 2479529"/>
                              <a:gd name="connsiteX201" fmla="*/ 6234971 w 7228855"/>
                              <a:gd name="connsiteY201" fmla="*/ 606220 h 2479529"/>
                              <a:gd name="connsiteX202" fmla="*/ 6234971 w 7228855"/>
                              <a:gd name="connsiteY202" fmla="*/ 605717 h 2479529"/>
                              <a:gd name="connsiteX203" fmla="*/ 6239499 w 7228855"/>
                              <a:gd name="connsiteY203" fmla="*/ 601188 h 2479529"/>
                              <a:gd name="connsiteX204" fmla="*/ 6240003 w 7228855"/>
                              <a:gd name="connsiteY204" fmla="*/ 601188 h 2479529"/>
                              <a:gd name="connsiteX205" fmla="*/ 6243525 w 7228855"/>
                              <a:gd name="connsiteY205" fmla="*/ 599679 h 2479529"/>
                              <a:gd name="connsiteX206" fmla="*/ 6250569 w 7228855"/>
                              <a:gd name="connsiteY206" fmla="*/ 578545 h 2479529"/>
                              <a:gd name="connsiteX207" fmla="*/ 6230442 w 7228855"/>
                              <a:gd name="connsiteY207" fmla="*/ 568482 h 2479529"/>
                              <a:gd name="connsiteX208" fmla="*/ 6196227 w 7228855"/>
                              <a:gd name="connsiteY208" fmla="*/ 596659 h 2479529"/>
                              <a:gd name="connsiteX209" fmla="*/ 6205787 w 7228855"/>
                              <a:gd name="connsiteY209" fmla="*/ 624837 h 2479529"/>
                              <a:gd name="connsiteX210" fmla="*/ 2753539 w 7228855"/>
                              <a:gd name="connsiteY210" fmla="*/ 735536 h 2479529"/>
                              <a:gd name="connsiteX211" fmla="*/ 2780710 w 7228855"/>
                              <a:gd name="connsiteY211" fmla="*/ 719938 h 2479529"/>
                              <a:gd name="connsiteX212" fmla="*/ 2766114 w 7228855"/>
                              <a:gd name="connsiteY212" fmla="*/ 692766 h 2479529"/>
                              <a:gd name="connsiteX213" fmla="*/ 2733411 w 7228855"/>
                              <a:gd name="connsiteY213" fmla="*/ 665594 h 2479529"/>
                              <a:gd name="connsiteX214" fmla="*/ 2708755 w 7228855"/>
                              <a:gd name="connsiteY214" fmla="*/ 657543 h 2479529"/>
                              <a:gd name="connsiteX215" fmla="*/ 2697186 w 7228855"/>
                              <a:gd name="connsiteY215" fmla="*/ 680690 h 2479529"/>
                              <a:gd name="connsiteX216" fmla="*/ 2753539 w 7228855"/>
                              <a:gd name="connsiteY216" fmla="*/ 735536 h 2479529"/>
                              <a:gd name="connsiteX217" fmla="*/ 1101912 w 7228855"/>
                              <a:gd name="connsiteY217" fmla="*/ 738866 h 2479529"/>
                              <a:gd name="connsiteX218" fmla="*/ 1118304 w 7228855"/>
                              <a:gd name="connsiteY218" fmla="*/ 729429 h 2479529"/>
                              <a:gd name="connsiteX219" fmla="*/ 1124265 w 7228855"/>
                              <a:gd name="connsiteY219" fmla="*/ 714527 h 2479529"/>
                              <a:gd name="connsiteX220" fmla="*/ 1119297 w 7228855"/>
                              <a:gd name="connsiteY220" fmla="*/ 702605 h 2479529"/>
                              <a:gd name="connsiteX221" fmla="*/ 1107376 w 7228855"/>
                              <a:gd name="connsiteY221" fmla="*/ 697638 h 2479529"/>
                              <a:gd name="connsiteX222" fmla="*/ 1092474 w 7228855"/>
                              <a:gd name="connsiteY222" fmla="*/ 703599 h 2479529"/>
                              <a:gd name="connsiteX223" fmla="*/ 1083037 w 7228855"/>
                              <a:gd name="connsiteY223" fmla="*/ 719991 h 2479529"/>
                              <a:gd name="connsiteX224" fmla="*/ 1088500 w 7228855"/>
                              <a:gd name="connsiteY224" fmla="*/ 733402 h 2479529"/>
                              <a:gd name="connsiteX225" fmla="*/ 1101912 w 7228855"/>
                              <a:gd name="connsiteY225" fmla="*/ 738866 h 2479529"/>
                              <a:gd name="connsiteX226" fmla="*/ 5756460 w 7228855"/>
                              <a:gd name="connsiteY226" fmla="*/ 745075 h 2479529"/>
                              <a:gd name="connsiteX227" fmla="*/ 5772852 w 7228855"/>
                              <a:gd name="connsiteY227" fmla="*/ 735638 h 2479529"/>
                              <a:gd name="connsiteX228" fmla="*/ 5778813 w 7228855"/>
                              <a:gd name="connsiteY228" fmla="*/ 720736 h 2479529"/>
                              <a:gd name="connsiteX229" fmla="*/ 5773845 w 7228855"/>
                              <a:gd name="connsiteY229" fmla="*/ 708814 h 2479529"/>
                              <a:gd name="connsiteX230" fmla="*/ 5761924 w 7228855"/>
                              <a:gd name="connsiteY230" fmla="*/ 703847 h 2479529"/>
                              <a:gd name="connsiteX231" fmla="*/ 5747023 w 7228855"/>
                              <a:gd name="connsiteY231" fmla="*/ 709808 h 2479529"/>
                              <a:gd name="connsiteX232" fmla="*/ 5737585 w 7228855"/>
                              <a:gd name="connsiteY232" fmla="*/ 726200 h 2479529"/>
                              <a:gd name="connsiteX233" fmla="*/ 5743048 w 7228855"/>
                              <a:gd name="connsiteY233" fmla="*/ 739611 h 2479529"/>
                              <a:gd name="connsiteX234" fmla="*/ 5756460 w 7228855"/>
                              <a:gd name="connsiteY234" fmla="*/ 745075 h 2479529"/>
                              <a:gd name="connsiteX235" fmla="*/ 2393467 w 7228855"/>
                              <a:gd name="connsiteY235" fmla="*/ 814119 h 2479529"/>
                              <a:gd name="connsiteX236" fmla="*/ 2409670 w 7228855"/>
                              <a:gd name="connsiteY236" fmla="*/ 776122 h 2479529"/>
                              <a:gd name="connsiteX237" fmla="*/ 2361868 w 7228855"/>
                              <a:gd name="connsiteY237" fmla="*/ 705174 h 2479529"/>
                              <a:gd name="connsiteX238" fmla="*/ 2326645 w 7228855"/>
                              <a:gd name="connsiteY238" fmla="*/ 720269 h 2479529"/>
                              <a:gd name="connsiteX239" fmla="*/ 2348282 w 7228855"/>
                              <a:gd name="connsiteY239" fmla="*/ 766058 h 2479529"/>
                              <a:gd name="connsiteX240" fmla="*/ 2378977 w 7228855"/>
                              <a:gd name="connsiteY240" fmla="*/ 806816 h 2479529"/>
                              <a:gd name="connsiteX241" fmla="*/ 2393467 w 7228855"/>
                              <a:gd name="connsiteY241" fmla="*/ 814119 h 2479529"/>
                              <a:gd name="connsiteX242" fmla="*/ 7047999 w 7228855"/>
                              <a:gd name="connsiteY242" fmla="*/ 820328 h 2479529"/>
                              <a:gd name="connsiteX243" fmla="*/ 7064203 w 7228855"/>
                              <a:gd name="connsiteY243" fmla="*/ 782331 h 2479529"/>
                              <a:gd name="connsiteX244" fmla="*/ 7016402 w 7228855"/>
                              <a:gd name="connsiteY244" fmla="*/ 711383 h 2479529"/>
                              <a:gd name="connsiteX245" fmla="*/ 6981179 w 7228855"/>
                              <a:gd name="connsiteY245" fmla="*/ 726478 h 2479529"/>
                              <a:gd name="connsiteX246" fmla="*/ 7002816 w 7228855"/>
                              <a:gd name="connsiteY246" fmla="*/ 772267 h 2479529"/>
                              <a:gd name="connsiteX247" fmla="*/ 7033510 w 7228855"/>
                              <a:gd name="connsiteY247" fmla="*/ 813025 h 2479529"/>
                              <a:gd name="connsiteX248" fmla="*/ 7047999 w 7228855"/>
                              <a:gd name="connsiteY248" fmla="*/ 820328 h 2479529"/>
                              <a:gd name="connsiteX249" fmla="*/ 1837776 w 7228855"/>
                              <a:gd name="connsiteY249" fmla="*/ 931048 h 2479529"/>
                              <a:gd name="connsiteX250" fmla="*/ 1837084 w 7228855"/>
                              <a:gd name="connsiteY250" fmla="*/ 930509 h 2479529"/>
                              <a:gd name="connsiteX251" fmla="*/ 1836615 w 7228855"/>
                              <a:gd name="connsiteY251" fmla="*/ 930321 h 2479529"/>
                              <a:gd name="connsiteX252" fmla="*/ 1837113 w 7228855"/>
                              <a:gd name="connsiteY252" fmla="*/ 930962 h 2479529"/>
                              <a:gd name="connsiteX253" fmla="*/ 1838562 w 7228855"/>
                              <a:gd name="connsiteY253" fmla="*/ 931101 h 2479529"/>
                              <a:gd name="connsiteX254" fmla="*/ 1836550 w 7228855"/>
                              <a:gd name="connsiteY254" fmla="*/ 930094 h 2479529"/>
                              <a:gd name="connsiteX255" fmla="*/ 1837084 w 7228855"/>
                              <a:gd name="connsiteY255" fmla="*/ 930509 h 2479529"/>
                              <a:gd name="connsiteX256" fmla="*/ 6492314 w 7228855"/>
                              <a:gd name="connsiteY256" fmla="*/ 937257 h 2479529"/>
                              <a:gd name="connsiteX257" fmla="*/ 6491621 w 7228855"/>
                              <a:gd name="connsiteY257" fmla="*/ 936718 h 2479529"/>
                              <a:gd name="connsiteX258" fmla="*/ 6491152 w 7228855"/>
                              <a:gd name="connsiteY258" fmla="*/ 936530 h 2479529"/>
                              <a:gd name="connsiteX259" fmla="*/ 6491650 w 7228855"/>
                              <a:gd name="connsiteY259" fmla="*/ 937171 h 2479529"/>
                              <a:gd name="connsiteX260" fmla="*/ 6493100 w 7228855"/>
                              <a:gd name="connsiteY260" fmla="*/ 937310 h 2479529"/>
                              <a:gd name="connsiteX261" fmla="*/ 6491087 w 7228855"/>
                              <a:gd name="connsiteY261" fmla="*/ 936303 h 2479529"/>
                              <a:gd name="connsiteX262" fmla="*/ 6491621 w 7228855"/>
                              <a:gd name="connsiteY262" fmla="*/ 936718 h 2479529"/>
                              <a:gd name="connsiteX263" fmla="*/ 423869 w 7228855"/>
                              <a:gd name="connsiteY263" fmla="*/ 963615 h 2479529"/>
                              <a:gd name="connsiteX264" fmla="*/ 435324 w 7228855"/>
                              <a:gd name="connsiteY264" fmla="*/ 958912 h 2479529"/>
                              <a:gd name="connsiteX265" fmla="*/ 473075 w 7228855"/>
                              <a:gd name="connsiteY265" fmla="*/ 916194 h 2479529"/>
                              <a:gd name="connsiteX266" fmla="*/ 473075 w 7228855"/>
                              <a:gd name="connsiteY266" fmla="*/ 890364 h 2479529"/>
                              <a:gd name="connsiteX267" fmla="*/ 447246 w 7228855"/>
                              <a:gd name="connsiteY267" fmla="*/ 889868 h 2479529"/>
                              <a:gd name="connsiteX268" fmla="*/ 408501 w 7228855"/>
                              <a:gd name="connsiteY268" fmla="*/ 938050 h 2479529"/>
                              <a:gd name="connsiteX269" fmla="*/ 423869 w 7228855"/>
                              <a:gd name="connsiteY269" fmla="*/ 963615 h 2479529"/>
                              <a:gd name="connsiteX270" fmla="*/ 5078411 w 7228855"/>
                              <a:gd name="connsiteY270" fmla="*/ 969824 h 2479529"/>
                              <a:gd name="connsiteX271" fmla="*/ 5089867 w 7228855"/>
                              <a:gd name="connsiteY271" fmla="*/ 965121 h 2479529"/>
                              <a:gd name="connsiteX272" fmla="*/ 5127618 w 7228855"/>
                              <a:gd name="connsiteY272" fmla="*/ 922403 h 2479529"/>
                              <a:gd name="connsiteX273" fmla="*/ 5127618 w 7228855"/>
                              <a:gd name="connsiteY273" fmla="*/ 896573 h 2479529"/>
                              <a:gd name="connsiteX274" fmla="*/ 5101788 w 7228855"/>
                              <a:gd name="connsiteY274" fmla="*/ 896077 h 2479529"/>
                              <a:gd name="connsiteX275" fmla="*/ 5063044 w 7228855"/>
                              <a:gd name="connsiteY275" fmla="*/ 944259 h 2479529"/>
                              <a:gd name="connsiteX276" fmla="*/ 5078411 w 7228855"/>
                              <a:gd name="connsiteY276" fmla="*/ 969824 h 2479529"/>
                              <a:gd name="connsiteX277" fmla="*/ 1831015 w 7228855"/>
                              <a:gd name="connsiteY277" fmla="*/ 971354 h 2479529"/>
                              <a:gd name="connsiteX278" fmla="*/ 1842085 w 7228855"/>
                              <a:gd name="connsiteY278" fmla="*/ 967329 h 2479529"/>
                              <a:gd name="connsiteX279" fmla="*/ 1851644 w 7228855"/>
                              <a:gd name="connsiteY279" fmla="*/ 955253 h 2479529"/>
                              <a:gd name="connsiteX280" fmla="*/ 1850639 w 7228855"/>
                              <a:gd name="connsiteY280" fmla="*/ 941667 h 2479529"/>
                              <a:gd name="connsiteX281" fmla="*/ 1842085 w 7228855"/>
                              <a:gd name="connsiteY281" fmla="*/ 931604 h 2479529"/>
                              <a:gd name="connsiteX282" fmla="*/ 1837776 w 7228855"/>
                              <a:gd name="connsiteY282" fmla="*/ 931048 h 2479529"/>
                              <a:gd name="connsiteX283" fmla="*/ 1841079 w 7228855"/>
                              <a:gd name="connsiteY283" fmla="*/ 933616 h 2479529"/>
                              <a:gd name="connsiteX284" fmla="*/ 1839568 w 7228855"/>
                              <a:gd name="connsiteY284" fmla="*/ 932610 h 2479529"/>
                              <a:gd name="connsiteX285" fmla="*/ 1841551 w 7228855"/>
                              <a:gd name="connsiteY285" fmla="*/ 935159 h 2479529"/>
                              <a:gd name="connsiteX286" fmla="*/ 1841079 w 7228855"/>
                              <a:gd name="connsiteY286" fmla="*/ 934119 h 2479529"/>
                              <a:gd name="connsiteX287" fmla="*/ 1843091 w 7228855"/>
                              <a:gd name="connsiteY287" fmla="*/ 937139 h 2479529"/>
                              <a:gd name="connsiteX288" fmla="*/ 1841551 w 7228855"/>
                              <a:gd name="connsiteY288" fmla="*/ 935159 h 2479529"/>
                              <a:gd name="connsiteX289" fmla="*/ 1843594 w 7228855"/>
                              <a:gd name="connsiteY289" fmla="*/ 939654 h 2479529"/>
                              <a:gd name="connsiteX290" fmla="*/ 1843091 w 7228855"/>
                              <a:gd name="connsiteY290" fmla="*/ 938648 h 2479529"/>
                              <a:gd name="connsiteX291" fmla="*/ 1837113 w 7228855"/>
                              <a:gd name="connsiteY291" fmla="*/ 930962 h 2479529"/>
                              <a:gd name="connsiteX292" fmla="*/ 1826487 w 7228855"/>
                              <a:gd name="connsiteY292" fmla="*/ 929591 h 2479529"/>
                              <a:gd name="connsiteX293" fmla="*/ 1825984 w 7228855"/>
                              <a:gd name="connsiteY293" fmla="*/ 929591 h 2479529"/>
                              <a:gd name="connsiteX294" fmla="*/ 1830513 w 7228855"/>
                              <a:gd name="connsiteY294" fmla="*/ 929179 h 2479529"/>
                              <a:gd name="connsiteX295" fmla="*/ 1829507 w 7228855"/>
                              <a:gd name="connsiteY295" fmla="*/ 929087 h 2479529"/>
                              <a:gd name="connsiteX296" fmla="*/ 1831519 w 7228855"/>
                              <a:gd name="connsiteY296" fmla="*/ 929087 h 2479529"/>
                              <a:gd name="connsiteX297" fmla="*/ 1830513 w 7228855"/>
                              <a:gd name="connsiteY297" fmla="*/ 929179 h 2479529"/>
                              <a:gd name="connsiteX298" fmla="*/ 1834714 w 7228855"/>
                              <a:gd name="connsiteY298" fmla="*/ 929561 h 2479529"/>
                              <a:gd name="connsiteX299" fmla="*/ 1833530 w 7228855"/>
                              <a:gd name="connsiteY299" fmla="*/ 929087 h 2479529"/>
                              <a:gd name="connsiteX300" fmla="*/ 1835041 w 7228855"/>
                              <a:gd name="connsiteY300" fmla="*/ 929591 h 2479529"/>
                              <a:gd name="connsiteX301" fmla="*/ 1834714 w 7228855"/>
                              <a:gd name="connsiteY301" fmla="*/ 929561 h 2479529"/>
                              <a:gd name="connsiteX302" fmla="*/ 1836615 w 7228855"/>
                              <a:gd name="connsiteY302" fmla="*/ 930321 h 2479529"/>
                              <a:gd name="connsiteX303" fmla="*/ 1832524 w 7228855"/>
                              <a:gd name="connsiteY303" fmla="*/ 925062 h 2479529"/>
                              <a:gd name="connsiteX304" fmla="*/ 1814914 w 7228855"/>
                              <a:gd name="connsiteY304" fmla="*/ 922546 h 2479529"/>
                              <a:gd name="connsiteX305" fmla="*/ 1798812 w 7228855"/>
                              <a:gd name="connsiteY305" fmla="*/ 950724 h 2479529"/>
                              <a:gd name="connsiteX306" fmla="*/ 1818939 w 7228855"/>
                              <a:gd name="connsiteY306" fmla="*/ 970851 h 2479529"/>
                              <a:gd name="connsiteX307" fmla="*/ 1831015 w 7228855"/>
                              <a:gd name="connsiteY307" fmla="*/ 971354 h 2479529"/>
                              <a:gd name="connsiteX308" fmla="*/ 6485552 w 7228855"/>
                              <a:gd name="connsiteY308" fmla="*/ 977563 h 2479529"/>
                              <a:gd name="connsiteX309" fmla="*/ 6496622 w 7228855"/>
                              <a:gd name="connsiteY309" fmla="*/ 973538 h 2479529"/>
                              <a:gd name="connsiteX310" fmla="*/ 6506183 w 7228855"/>
                              <a:gd name="connsiteY310" fmla="*/ 961462 h 2479529"/>
                              <a:gd name="connsiteX311" fmla="*/ 6505176 w 7228855"/>
                              <a:gd name="connsiteY311" fmla="*/ 947876 h 2479529"/>
                              <a:gd name="connsiteX312" fmla="*/ 6496622 w 7228855"/>
                              <a:gd name="connsiteY312" fmla="*/ 937813 h 2479529"/>
                              <a:gd name="connsiteX313" fmla="*/ 6492314 w 7228855"/>
                              <a:gd name="connsiteY313" fmla="*/ 937257 h 2479529"/>
                              <a:gd name="connsiteX314" fmla="*/ 6495616 w 7228855"/>
                              <a:gd name="connsiteY314" fmla="*/ 939825 h 2479529"/>
                              <a:gd name="connsiteX315" fmla="*/ 6494106 w 7228855"/>
                              <a:gd name="connsiteY315" fmla="*/ 938819 h 2479529"/>
                              <a:gd name="connsiteX316" fmla="*/ 6496089 w 7228855"/>
                              <a:gd name="connsiteY316" fmla="*/ 941368 h 2479529"/>
                              <a:gd name="connsiteX317" fmla="*/ 6495616 w 7228855"/>
                              <a:gd name="connsiteY317" fmla="*/ 940328 h 2479529"/>
                              <a:gd name="connsiteX318" fmla="*/ 6497629 w 7228855"/>
                              <a:gd name="connsiteY318" fmla="*/ 943348 h 2479529"/>
                              <a:gd name="connsiteX319" fmla="*/ 6496089 w 7228855"/>
                              <a:gd name="connsiteY319" fmla="*/ 941368 h 2479529"/>
                              <a:gd name="connsiteX320" fmla="*/ 6498132 w 7228855"/>
                              <a:gd name="connsiteY320" fmla="*/ 945863 h 2479529"/>
                              <a:gd name="connsiteX321" fmla="*/ 6497629 w 7228855"/>
                              <a:gd name="connsiteY321" fmla="*/ 944857 h 2479529"/>
                              <a:gd name="connsiteX322" fmla="*/ 6491650 w 7228855"/>
                              <a:gd name="connsiteY322" fmla="*/ 937171 h 2479529"/>
                              <a:gd name="connsiteX323" fmla="*/ 6481024 w 7228855"/>
                              <a:gd name="connsiteY323" fmla="*/ 935800 h 2479529"/>
                              <a:gd name="connsiteX324" fmla="*/ 6480521 w 7228855"/>
                              <a:gd name="connsiteY324" fmla="*/ 935800 h 2479529"/>
                              <a:gd name="connsiteX325" fmla="*/ 6485049 w 7228855"/>
                              <a:gd name="connsiteY325" fmla="*/ 935388 h 2479529"/>
                              <a:gd name="connsiteX326" fmla="*/ 6484043 w 7228855"/>
                              <a:gd name="connsiteY326" fmla="*/ 935296 h 2479529"/>
                              <a:gd name="connsiteX327" fmla="*/ 6486056 w 7228855"/>
                              <a:gd name="connsiteY327" fmla="*/ 935296 h 2479529"/>
                              <a:gd name="connsiteX328" fmla="*/ 6485049 w 7228855"/>
                              <a:gd name="connsiteY328" fmla="*/ 935388 h 2479529"/>
                              <a:gd name="connsiteX329" fmla="*/ 6489252 w 7228855"/>
                              <a:gd name="connsiteY329" fmla="*/ 935770 h 2479529"/>
                              <a:gd name="connsiteX330" fmla="*/ 6488068 w 7228855"/>
                              <a:gd name="connsiteY330" fmla="*/ 935296 h 2479529"/>
                              <a:gd name="connsiteX331" fmla="*/ 6489578 w 7228855"/>
                              <a:gd name="connsiteY331" fmla="*/ 935800 h 2479529"/>
                              <a:gd name="connsiteX332" fmla="*/ 6489252 w 7228855"/>
                              <a:gd name="connsiteY332" fmla="*/ 935770 h 2479529"/>
                              <a:gd name="connsiteX333" fmla="*/ 6491152 w 7228855"/>
                              <a:gd name="connsiteY333" fmla="*/ 936530 h 2479529"/>
                              <a:gd name="connsiteX334" fmla="*/ 6487062 w 7228855"/>
                              <a:gd name="connsiteY334" fmla="*/ 931271 h 2479529"/>
                              <a:gd name="connsiteX335" fmla="*/ 6469450 w 7228855"/>
                              <a:gd name="connsiteY335" fmla="*/ 928755 h 2479529"/>
                              <a:gd name="connsiteX336" fmla="*/ 6453349 w 7228855"/>
                              <a:gd name="connsiteY336" fmla="*/ 956933 h 2479529"/>
                              <a:gd name="connsiteX337" fmla="*/ 6473476 w 7228855"/>
                              <a:gd name="connsiteY337" fmla="*/ 977060 h 2479529"/>
                              <a:gd name="connsiteX338" fmla="*/ 6485552 w 7228855"/>
                              <a:gd name="connsiteY338" fmla="*/ 977563 h 2479529"/>
                              <a:gd name="connsiteX339" fmla="*/ 2615162 w 7228855"/>
                              <a:gd name="connsiteY339" fmla="*/ 1028950 h 2479529"/>
                              <a:gd name="connsiteX340" fmla="*/ 2624220 w 7228855"/>
                              <a:gd name="connsiteY340" fmla="*/ 1025365 h 2479529"/>
                              <a:gd name="connsiteX341" fmla="*/ 2624220 w 7228855"/>
                              <a:gd name="connsiteY341" fmla="*/ 1007251 h 2479529"/>
                              <a:gd name="connsiteX342" fmla="*/ 2614154 w 7228855"/>
                              <a:gd name="connsiteY342" fmla="*/ 984608 h 2479529"/>
                              <a:gd name="connsiteX343" fmla="*/ 2594532 w 7228855"/>
                              <a:gd name="connsiteY343" fmla="*/ 973538 h 2479529"/>
                              <a:gd name="connsiteX344" fmla="*/ 2583968 w 7228855"/>
                              <a:gd name="connsiteY344" fmla="*/ 993162 h 2479529"/>
                              <a:gd name="connsiteX345" fmla="*/ 2606104 w 7228855"/>
                              <a:gd name="connsiteY345" fmla="*/ 1025365 h 2479529"/>
                              <a:gd name="connsiteX346" fmla="*/ 2615162 w 7228855"/>
                              <a:gd name="connsiteY346" fmla="*/ 1028950 h 2479529"/>
                              <a:gd name="connsiteX347" fmla="*/ 335541 w 7228855"/>
                              <a:gd name="connsiteY347" fmla="*/ 1068315 h 2479529"/>
                              <a:gd name="connsiteX348" fmla="*/ 338963 w 7228855"/>
                              <a:gd name="connsiteY348" fmla="*/ 1040374 h 2479529"/>
                              <a:gd name="connsiteX349" fmla="*/ 327042 w 7228855"/>
                              <a:gd name="connsiteY349" fmla="*/ 1011067 h 2479529"/>
                              <a:gd name="connsiteX350" fmla="*/ 291775 w 7228855"/>
                              <a:gd name="connsiteY350" fmla="*/ 1010571 h 2479529"/>
                              <a:gd name="connsiteX351" fmla="*/ 323565 w 7228855"/>
                              <a:gd name="connsiteY351" fmla="*/ 1066700 h 2479529"/>
                              <a:gd name="connsiteX352" fmla="*/ 335541 w 7228855"/>
                              <a:gd name="connsiteY352" fmla="*/ 1068315 h 2479529"/>
                              <a:gd name="connsiteX353" fmla="*/ 4990080 w 7228855"/>
                              <a:gd name="connsiteY353" fmla="*/ 1074524 h 2479529"/>
                              <a:gd name="connsiteX354" fmla="*/ 4993503 w 7228855"/>
                              <a:gd name="connsiteY354" fmla="*/ 1046583 h 2479529"/>
                              <a:gd name="connsiteX355" fmla="*/ 4981582 w 7228855"/>
                              <a:gd name="connsiteY355" fmla="*/ 1017276 h 2479529"/>
                              <a:gd name="connsiteX356" fmla="*/ 4946315 w 7228855"/>
                              <a:gd name="connsiteY356" fmla="*/ 1016780 h 2479529"/>
                              <a:gd name="connsiteX357" fmla="*/ 4978105 w 7228855"/>
                              <a:gd name="connsiteY357" fmla="*/ 1072909 h 2479529"/>
                              <a:gd name="connsiteX358" fmla="*/ 4990080 w 7228855"/>
                              <a:gd name="connsiteY358" fmla="*/ 1074524 h 2479529"/>
                              <a:gd name="connsiteX359" fmla="*/ 837565 w 7228855"/>
                              <a:gd name="connsiteY359" fmla="*/ 1090891 h 2479529"/>
                              <a:gd name="connsiteX360" fmla="*/ 840149 w 7228855"/>
                              <a:gd name="connsiteY360" fmla="*/ 1068189 h 2479529"/>
                              <a:gd name="connsiteX361" fmla="*/ 753719 w 7228855"/>
                              <a:gd name="connsiteY361" fmla="*/ 1008583 h 2479529"/>
                              <a:gd name="connsiteX362" fmla="*/ 735837 w 7228855"/>
                              <a:gd name="connsiteY362" fmla="*/ 1039380 h 2479529"/>
                              <a:gd name="connsiteX363" fmla="*/ 827731 w 7228855"/>
                              <a:gd name="connsiteY363" fmla="*/ 1089548 h 2479529"/>
                              <a:gd name="connsiteX364" fmla="*/ 837565 w 7228855"/>
                              <a:gd name="connsiteY364" fmla="*/ 1090891 h 2479529"/>
                              <a:gd name="connsiteX365" fmla="*/ 2273025 w 7228855"/>
                              <a:gd name="connsiteY365" fmla="*/ 1094521 h 2479529"/>
                              <a:gd name="connsiteX366" fmla="*/ 2287399 w 7228855"/>
                              <a:gd name="connsiteY366" fmla="*/ 1088593 h 2479529"/>
                              <a:gd name="connsiteX367" fmla="*/ 2362876 w 7228855"/>
                              <a:gd name="connsiteY367" fmla="*/ 1011105 h 2479529"/>
                              <a:gd name="connsiteX368" fmla="*/ 2338723 w 7228855"/>
                              <a:gd name="connsiteY368" fmla="*/ 986952 h 2479529"/>
                              <a:gd name="connsiteX369" fmla="*/ 2259725 w 7228855"/>
                              <a:gd name="connsiteY369" fmla="*/ 1060416 h 2479529"/>
                              <a:gd name="connsiteX370" fmla="*/ 2273025 w 7228855"/>
                              <a:gd name="connsiteY370" fmla="*/ 1094521 h 2479529"/>
                              <a:gd name="connsiteX371" fmla="*/ 5492106 w 7228855"/>
                              <a:gd name="connsiteY371" fmla="*/ 1097100 h 2479529"/>
                              <a:gd name="connsiteX372" fmla="*/ 5494690 w 7228855"/>
                              <a:gd name="connsiteY372" fmla="*/ 1074398 h 2479529"/>
                              <a:gd name="connsiteX373" fmla="*/ 5408262 w 7228855"/>
                              <a:gd name="connsiteY373" fmla="*/ 1014792 h 2479529"/>
                              <a:gd name="connsiteX374" fmla="*/ 5390380 w 7228855"/>
                              <a:gd name="connsiteY374" fmla="*/ 1045589 h 2479529"/>
                              <a:gd name="connsiteX375" fmla="*/ 5482273 w 7228855"/>
                              <a:gd name="connsiteY375" fmla="*/ 1095757 h 2479529"/>
                              <a:gd name="connsiteX376" fmla="*/ 5492106 w 7228855"/>
                              <a:gd name="connsiteY376" fmla="*/ 1097100 h 2479529"/>
                              <a:gd name="connsiteX377" fmla="*/ 6927561 w 7228855"/>
                              <a:gd name="connsiteY377" fmla="*/ 1100730 h 2479529"/>
                              <a:gd name="connsiteX378" fmla="*/ 6941933 w 7228855"/>
                              <a:gd name="connsiteY378" fmla="*/ 1094802 h 2479529"/>
                              <a:gd name="connsiteX379" fmla="*/ 7017409 w 7228855"/>
                              <a:gd name="connsiteY379" fmla="*/ 1017314 h 2479529"/>
                              <a:gd name="connsiteX380" fmla="*/ 6993257 w 7228855"/>
                              <a:gd name="connsiteY380" fmla="*/ 993161 h 2479529"/>
                              <a:gd name="connsiteX381" fmla="*/ 6914258 w 7228855"/>
                              <a:gd name="connsiteY381" fmla="*/ 1066625 h 2479529"/>
                              <a:gd name="connsiteX382" fmla="*/ 6927561 w 7228855"/>
                              <a:gd name="connsiteY382" fmla="*/ 1100730 h 2479529"/>
                              <a:gd name="connsiteX383" fmla="*/ 1044798 w 7228855"/>
                              <a:gd name="connsiteY383" fmla="*/ 1107430 h 2479529"/>
                              <a:gd name="connsiteX384" fmla="*/ 1058706 w 7228855"/>
                              <a:gd name="connsiteY384" fmla="*/ 1092032 h 2479529"/>
                              <a:gd name="connsiteX385" fmla="*/ 1055230 w 7228855"/>
                              <a:gd name="connsiteY385" fmla="*/ 1059746 h 2479529"/>
                              <a:gd name="connsiteX386" fmla="*/ 1034863 w 7228855"/>
                              <a:gd name="connsiteY386" fmla="*/ 1042361 h 2479529"/>
                              <a:gd name="connsiteX387" fmla="*/ 1019465 w 7228855"/>
                              <a:gd name="connsiteY387" fmla="*/ 1064216 h 2479529"/>
                              <a:gd name="connsiteX388" fmla="*/ 1027413 w 7228855"/>
                              <a:gd name="connsiteY388" fmla="*/ 1096006 h 2479529"/>
                              <a:gd name="connsiteX389" fmla="*/ 1044798 w 7228855"/>
                              <a:gd name="connsiteY389" fmla="*/ 1107430 h 2479529"/>
                              <a:gd name="connsiteX390" fmla="*/ 5699338 w 7228855"/>
                              <a:gd name="connsiteY390" fmla="*/ 1113639 h 2479529"/>
                              <a:gd name="connsiteX391" fmla="*/ 5713246 w 7228855"/>
                              <a:gd name="connsiteY391" fmla="*/ 1098241 h 2479529"/>
                              <a:gd name="connsiteX392" fmla="*/ 5709770 w 7228855"/>
                              <a:gd name="connsiteY392" fmla="*/ 1065955 h 2479529"/>
                              <a:gd name="connsiteX393" fmla="*/ 5689403 w 7228855"/>
                              <a:gd name="connsiteY393" fmla="*/ 1048570 h 2479529"/>
                              <a:gd name="connsiteX394" fmla="*/ 5674005 w 7228855"/>
                              <a:gd name="connsiteY394" fmla="*/ 1070425 h 2479529"/>
                              <a:gd name="connsiteX395" fmla="*/ 5681953 w 7228855"/>
                              <a:gd name="connsiteY395" fmla="*/ 1102215 h 2479529"/>
                              <a:gd name="connsiteX396" fmla="*/ 5699338 w 7228855"/>
                              <a:gd name="connsiteY396" fmla="*/ 1113639 h 2479529"/>
                              <a:gd name="connsiteX397" fmla="*/ 606692 w 7228855"/>
                              <a:gd name="connsiteY397" fmla="*/ 1138228 h 2479529"/>
                              <a:gd name="connsiteX398" fmla="*/ 614142 w 7228855"/>
                              <a:gd name="connsiteY398" fmla="*/ 1136241 h 2479529"/>
                              <a:gd name="connsiteX399" fmla="*/ 621096 w 7228855"/>
                              <a:gd name="connsiteY399" fmla="*/ 1127300 h 2479529"/>
                              <a:gd name="connsiteX400" fmla="*/ 623083 w 7228855"/>
                              <a:gd name="connsiteY400" fmla="*/ 1116869 h 2479529"/>
                              <a:gd name="connsiteX401" fmla="*/ 618612 w 7228855"/>
                              <a:gd name="connsiteY401" fmla="*/ 1100973 h 2479529"/>
                              <a:gd name="connsiteX402" fmla="*/ 606692 w 7228855"/>
                              <a:gd name="connsiteY402" fmla="*/ 1096007 h 2479529"/>
                              <a:gd name="connsiteX403" fmla="*/ 594770 w 7228855"/>
                              <a:gd name="connsiteY403" fmla="*/ 1100973 h 2479529"/>
                              <a:gd name="connsiteX404" fmla="*/ 590300 w 7228855"/>
                              <a:gd name="connsiteY404" fmla="*/ 1117365 h 2479529"/>
                              <a:gd name="connsiteX405" fmla="*/ 592287 w 7228855"/>
                              <a:gd name="connsiteY405" fmla="*/ 1127797 h 2479529"/>
                              <a:gd name="connsiteX406" fmla="*/ 597751 w 7228855"/>
                              <a:gd name="connsiteY406" fmla="*/ 1135247 h 2479529"/>
                              <a:gd name="connsiteX407" fmla="*/ 606692 w 7228855"/>
                              <a:gd name="connsiteY407" fmla="*/ 1138228 h 2479529"/>
                              <a:gd name="connsiteX408" fmla="*/ 5261234 w 7228855"/>
                              <a:gd name="connsiteY408" fmla="*/ 1144437 h 2479529"/>
                              <a:gd name="connsiteX409" fmla="*/ 5268684 w 7228855"/>
                              <a:gd name="connsiteY409" fmla="*/ 1142450 h 2479529"/>
                              <a:gd name="connsiteX410" fmla="*/ 5275638 w 7228855"/>
                              <a:gd name="connsiteY410" fmla="*/ 1133509 h 2479529"/>
                              <a:gd name="connsiteX411" fmla="*/ 5277625 w 7228855"/>
                              <a:gd name="connsiteY411" fmla="*/ 1123078 h 2479529"/>
                              <a:gd name="connsiteX412" fmla="*/ 5273154 w 7228855"/>
                              <a:gd name="connsiteY412" fmla="*/ 1107182 h 2479529"/>
                              <a:gd name="connsiteX413" fmla="*/ 5261234 w 7228855"/>
                              <a:gd name="connsiteY413" fmla="*/ 1102216 h 2479529"/>
                              <a:gd name="connsiteX414" fmla="*/ 5249312 w 7228855"/>
                              <a:gd name="connsiteY414" fmla="*/ 1107182 h 2479529"/>
                              <a:gd name="connsiteX415" fmla="*/ 5244842 w 7228855"/>
                              <a:gd name="connsiteY415" fmla="*/ 1123574 h 2479529"/>
                              <a:gd name="connsiteX416" fmla="*/ 5246829 w 7228855"/>
                              <a:gd name="connsiteY416" fmla="*/ 1134006 h 2479529"/>
                              <a:gd name="connsiteX417" fmla="*/ 5252293 w 7228855"/>
                              <a:gd name="connsiteY417" fmla="*/ 1141456 h 2479529"/>
                              <a:gd name="connsiteX418" fmla="*/ 5261234 w 7228855"/>
                              <a:gd name="connsiteY418" fmla="*/ 1144437 h 2479529"/>
                              <a:gd name="connsiteX419" fmla="*/ 1965365 w 7228855"/>
                              <a:gd name="connsiteY419" fmla="*/ 1245081 h 2479529"/>
                              <a:gd name="connsiteX420" fmla="*/ 1979957 w 7228855"/>
                              <a:gd name="connsiteY420" fmla="*/ 1228476 h 2479529"/>
                              <a:gd name="connsiteX421" fmla="*/ 1987504 w 7228855"/>
                              <a:gd name="connsiteY421" fmla="*/ 1204324 h 2479529"/>
                              <a:gd name="connsiteX422" fmla="*/ 1987504 w 7228855"/>
                              <a:gd name="connsiteY422" fmla="*/ 1176146 h 2479529"/>
                              <a:gd name="connsiteX423" fmla="*/ 1959830 w 7228855"/>
                              <a:gd name="connsiteY423" fmla="*/ 1176146 h 2479529"/>
                              <a:gd name="connsiteX424" fmla="*/ 1946747 w 7228855"/>
                              <a:gd name="connsiteY424" fmla="*/ 1233005 h 2479529"/>
                              <a:gd name="connsiteX425" fmla="*/ 1965365 w 7228855"/>
                              <a:gd name="connsiteY425" fmla="*/ 1245081 h 2479529"/>
                              <a:gd name="connsiteX426" fmla="*/ 6619900 w 7228855"/>
                              <a:gd name="connsiteY426" fmla="*/ 1251290 h 2479529"/>
                              <a:gd name="connsiteX427" fmla="*/ 6634492 w 7228855"/>
                              <a:gd name="connsiteY427" fmla="*/ 1234685 h 2479529"/>
                              <a:gd name="connsiteX428" fmla="*/ 6642039 w 7228855"/>
                              <a:gd name="connsiteY428" fmla="*/ 1210533 h 2479529"/>
                              <a:gd name="connsiteX429" fmla="*/ 6642039 w 7228855"/>
                              <a:gd name="connsiteY429" fmla="*/ 1182355 h 2479529"/>
                              <a:gd name="connsiteX430" fmla="*/ 6614365 w 7228855"/>
                              <a:gd name="connsiteY430" fmla="*/ 1182355 h 2479529"/>
                              <a:gd name="connsiteX431" fmla="*/ 6601282 w 7228855"/>
                              <a:gd name="connsiteY431" fmla="*/ 1239214 h 2479529"/>
                              <a:gd name="connsiteX432" fmla="*/ 6619900 w 7228855"/>
                              <a:gd name="connsiteY432" fmla="*/ 1251290 h 2479529"/>
                              <a:gd name="connsiteX433" fmla="*/ 1643145 w 7228855"/>
                              <a:gd name="connsiteY433" fmla="*/ 1256466 h 2479529"/>
                              <a:gd name="connsiteX434" fmla="*/ 1666983 w 7228855"/>
                              <a:gd name="connsiteY434" fmla="*/ 1234012 h 2479529"/>
                              <a:gd name="connsiteX435" fmla="*/ 1689123 w 7228855"/>
                              <a:gd name="connsiteY435" fmla="*/ 1173127 h 2479529"/>
                              <a:gd name="connsiteX436" fmla="*/ 1659436 w 7228855"/>
                              <a:gd name="connsiteY436" fmla="*/ 1143440 h 2479529"/>
                              <a:gd name="connsiteX437" fmla="*/ 1630251 w 7228855"/>
                              <a:gd name="connsiteY437" fmla="*/ 1183694 h 2479529"/>
                              <a:gd name="connsiteX438" fmla="*/ 1619685 w 7228855"/>
                              <a:gd name="connsiteY438" fmla="*/ 1234012 h 2479529"/>
                              <a:gd name="connsiteX439" fmla="*/ 1643145 w 7228855"/>
                              <a:gd name="connsiteY439" fmla="*/ 1256466 h 2479529"/>
                              <a:gd name="connsiteX440" fmla="*/ 432709 w 7228855"/>
                              <a:gd name="connsiteY440" fmla="*/ 1262522 h 2479529"/>
                              <a:gd name="connsiteX441" fmla="*/ 444265 w 7228855"/>
                              <a:gd name="connsiteY441" fmla="*/ 1259923 h 2479529"/>
                              <a:gd name="connsiteX442" fmla="*/ 493440 w 7228855"/>
                              <a:gd name="connsiteY442" fmla="*/ 1222668 h 2479529"/>
                              <a:gd name="connsiteX443" fmla="*/ 493440 w 7228855"/>
                              <a:gd name="connsiteY443" fmla="*/ 1194355 h 2479529"/>
                              <a:gd name="connsiteX444" fmla="*/ 465624 w 7228855"/>
                              <a:gd name="connsiteY444" fmla="*/ 1194355 h 2479529"/>
                              <a:gd name="connsiteX445" fmla="*/ 424397 w 7228855"/>
                              <a:gd name="connsiteY445" fmla="*/ 1234093 h 2479529"/>
                              <a:gd name="connsiteX446" fmla="*/ 432709 w 7228855"/>
                              <a:gd name="connsiteY446" fmla="*/ 1262522 h 2479529"/>
                              <a:gd name="connsiteX447" fmla="*/ 6297680 w 7228855"/>
                              <a:gd name="connsiteY447" fmla="*/ 1262675 h 2479529"/>
                              <a:gd name="connsiteX448" fmla="*/ 6321518 w 7228855"/>
                              <a:gd name="connsiteY448" fmla="*/ 1240221 h 2479529"/>
                              <a:gd name="connsiteX449" fmla="*/ 6343657 w 7228855"/>
                              <a:gd name="connsiteY449" fmla="*/ 1179336 h 2479529"/>
                              <a:gd name="connsiteX450" fmla="*/ 6313970 w 7228855"/>
                              <a:gd name="connsiteY450" fmla="*/ 1149649 h 2479529"/>
                              <a:gd name="connsiteX451" fmla="*/ 6284786 w 7228855"/>
                              <a:gd name="connsiteY451" fmla="*/ 1189903 h 2479529"/>
                              <a:gd name="connsiteX452" fmla="*/ 6274219 w 7228855"/>
                              <a:gd name="connsiteY452" fmla="*/ 1240221 h 2479529"/>
                              <a:gd name="connsiteX453" fmla="*/ 6297680 w 7228855"/>
                              <a:gd name="connsiteY453" fmla="*/ 1262675 h 2479529"/>
                              <a:gd name="connsiteX454" fmla="*/ 5087250 w 7228855"/>
                              <a:gd name="connsiteY454" fmla="*/ 1268732 h 2479529"/>
                              <a:gd name="connsiteX455" fmla="*/ 5098807 w 7228855"/>
                              <a:gd name="connsiteY455" fmla="*/ 1266132 h 2479529"/>
                              <a:gd name="connsiteX456" fmla="*/ 5147982 w 7228855"/>
                              <a:gd name="connsiteY456" fmla="*/ 1228877 h 2479529"/>
                              <a:gd name="connsiteX457" fmla="*/ 5147982 w 7228855"/>
                              <a:gd name="connsiteY457" fmla="*/ 1200564 h 2479529"/>
                              <a:gd name="connsiteX458" fmla="*/ 5120166 w 7228855"/>
                              <a:gd name="connsiteY458" fmla="*/ 1200564 h 2479529"/>
                              <a:gd name="connsiteX459" fmla="*/ 5078938 w 7228855"/>
                              <a:gd name="connsiteY459" fmla="*/ 1240302 h 2479529"/>
                              <a:gd name="connsiteX460" fmla="*/ 5087250 w 7228855"/>
                              <a:gd name="connsiteY460" fmla="*/ 1268732 h 2479529"/>
                              <a:gd name="connsiteX461" fmla="*/ 3848741 w 7228855"/>
                              <a:gd name="connsiteY461" fmla="*/ 1333677 h 2479529"/>
                              <a:gd name="connsiteX462" fmla="*/ 3868439 w 7228855"/>
                              <a:gd name="connsiteY462" fmla="*/ 1315306 h 2479529"/>
                              <a:gd name="connsiteX463" fmla="*/ 3854531 w 7228855"/>
                              <a:gd name="connsiteY463" fmla="*/ 1277059 h 2479529"/>
                              <a:gd name="connsiteX464" fmla="*/ 3831682 w 7228855"/>
                              <a:gd name="connsiteY464" fmla="*/ 1266131 h 2479529"/>
                              <a:gd name="connsiteX465" fmla="*/ 3823734 w 7228855"/>
                              <a:gd name="connsiteY465" fmla="*/ 1289477 h 2479529"/>
                              <a:gd name="connsiteX466" fmla="*/ 3840623 w 7228855"/>
                              <a:gd name="connsiteY466" fmla="*/ 1326731 h 2479529"/>
                              <a:gd name="connsiteX467" fmla="*/ 3848741 w 7228855"/>
                              <a:gd name="connsiteY467" fmla="*/ 1333677 h 2479529"/>
                              <a:gd name="connsiteX468" fmla="*/ 2096190 w 7228855"/>
                              <a:gd name="connsiteY468" fmla="*/ 1338168 h 2479529"/>
                              <a:gd name="connsiteX469" fmla="*/ 2102733 w 7228855"/>
                              <a:gd name="connsiteY469" fmla="*/ 1314016 h 2479529"/>
                              <a:gd name="connsiteX470" fmla="*/ 2059459 w 7228855"/>
                              <a:gd name="connsiteY470" fmla="*/ 1300933 h 2479529"/>
                              <a:gd name="connsiteX471" fmla="*/ 2051911 w 7228855"/>
                              <a:gd name="connsiteY471" fmla="*/ 1329614 h 2479529"/>
                              <a:gd name="connsiteX472" fmla="*/ 2096190 w 7228855"/>
                              <a:gd name="connsiteY472" fmla="*/ 1338168 h 2479529"/>
                              <a:gd name="connsiteX473" fmla="*/ 6750725 w 7228855"/>
                              <a:gd name="connsiteY473" fmla="*/ 1344377 h 2479529"/>
                              <a:gd name="connsiteX474" fmla="*/ 6757266 w 7228855"/>
                              <a:gd name="connsiteY474" fmla="*/ 1320225 h 2479529"/>
                              <a:gd name="connsiteX475" fmla="*/ 6713993 w 7228855"/>
                              <a:gd name="connsiteY475" fmla="*/ 1307142 h 2479529"/>
                              <a:gd name="connsiteX476" fmla="*/ 6706446 w 7228855"/>
                              <a:gd name="connsiteY476" fmla="*/ 1335823 h 2479529"/>
                              <a:gd name="connsiteX477" fmla="*/ 6750725 w 7228855"/>
                              <a:gd name="connsiteY477" fmla="*/ 1344377 h 2479529"/>
                              <a:gd name="connsiteX478" fmla="*/ 2709624 w 7228855"/>
                              <a:gd name="connsiteY478" fmla="*/ 1369449 h 2479529"/>
                              <a:gd name="connsiteX479" fmla="*/ 2727011 w 7228855"/>
                              <a:gd name="connsiteY479" fmla="*/ 1368456 h 2479529"/>
                              <a:gd name="connsiteX480" fmla="*/ 2736946 w 7228855"/>
                              <a:gd name="connsiteY480" fmla="*/ 1351070 h 2479529"/>
                              <a:gd name="connsiteX481" fmla="*/ 2737442 w 7228855"/>
                              <a:gd name="connsiteY481" fmla="*/ 1346600 h 2479529"/>
                              <a:gd name="connsiteX482" fmla="*/ 2737939 w 7228855"/>
                              <a:gd name="connsiteY482" fmla="*/ 1346600 h 2479529"/>
                              <a:gd name="connsiteX483" fmla="*/ 2738933 w 7228855"/>
                              <a:gd name="connsiteY483" fmla="*/ 1344116 h 2479529"/>
                              <a:gd name="connsiteX484" fmla="*/ 2742907 w 7228855"/>
                              <a:gd name="connsiteY484" fmla="*/ 1333685 h 2479529"/>
                              <a:gd name="connsiteX485" fmla="*/ 2733966 w 7228855"/>
                              <a:gd name="connsiteY485" fmla="*/ 1315803 h 2479529"/>
                              <a:gd name="connsiteX486" fmla="*/ 2714592 w 7228855"/>
                              <a:gd name="connsiteY486" fmla="*/ 1322260 h 2479529"/>
                              <a:gd name="connsiteX487" fmla="*/ 2708631 w 7228855"/>
                              <a:gd name="connsiteY487" fmla="*/ 1331698 h 2479529"/>
                              <a:gd name="connsiteX488" fmla="*/ 2707141 w 7228855"/>
                              <a:gd name="connsiteY488" fmla="*/ 1333685 h 2479529"/>
                              <a:gd name="connsiteX489" fmla="*/ 2706644 w 7228855"/>
                              <a:gd name="connsiteY489" fmla="*/ 1334679 h 2479529"/>
                              <a:gd name="connsiteX490" fmla="*/ 2705649 w 7228855"/>
                              <a:gd name="connsiteY490" fmla="*/ 1335175 h 2479529"/>
                              <a:gd name="connsiteX491" fmla="*/ 2703168 w 7228855"/>
                              <a:gd name="connsiteY491" fmla="*/ 1337659 h 2479529"/>
                              <a:gd name="connsiteX492" fmla="*/ 2709624 w 7228855"/>
                              <a:gd name="connsiteY492" fmla="*/ 1369449 h 2479529"/>
                              <a:gd name="connsiteX493" fmla="*/ 2525015 w 7228855"/>
                              <a:gd name="connsiteY493" fmla="*/ 1379632 h 2479529"/>
                              <a:gd name="connsiteX494" fmla="*/ 2548362 w 7228855"/>
                              <a:gd name="connsiteY494" fmla="*/ 1366220 h 2479529"/>
                              <a:gd name="connsiteX495" fmla="*/ 2557302 w 7228855"/>
                              <a:gd name="connsiteY495" fmla="*/ 1333436 h 2479529"/>
                              <a:gd name="connsiteX496" fmla="*/ 2545381 w 7228855"/>
                              <a:gd name="connsiteY496" fmla="*/ 1312574 h 2479529"/>
                              <a:gd name="connsiteX497" fmla="*/ 2524519 w 7228855"/>
                              <a:gd name="connsiteY497" fmla="*/ 1324495 h 2479529"/>
                              <a:gd name="connsiteX498" fmla="*/ 2511604 w 7228855"/>
                              <a:gd name="connsiteY498" fmla="*/ 1356286 h 2479529"/>
                              <a:gd name="connsiteX499" fmla="*/ 2525015 w 7228855"/>
                              <a:gd name="connsiteY499" fmla="*/ 1379632 h 2479529"/>
                              <a:gd name="connsiteX500" fmla="*/ 1466820 w 7228855"/>
                              <a:gd name="connsiteY500" fmla="*/ 1383232 h 2479529"/>
                              <a:gd name="connsiteX501" fmla="*/ 1480418 w 7228855"/>
                              <a:gd name="connsiteY501" fmla="*/ 1361749 h 2479529"/>
                              <a:gd name="connsiteX502" fmla="*/ 1489359 w 7228855"/>
                              <a:gd name="connsiteY502" fmla="*/ 1326979 h 2479529"/>
                              <a:gd name="connsiteX503" fmla="*/ 1482405 w 7228855"/>
                              <a:gd name="connsiteY503" fmla="*/ 1301150 h 2479529"/>
                              <a:gd name="connsiteX504" fmla="*/ 1457071 w 7228855"/>
                              <a:gd name="connsiteY504" fmla="*/ 1308104 h 2479529"/>
                              <a:gd name="connsiteX505" fmla="*/ 1446143 w 7228855"/>
                              <a:gd name="connsiteY505" fmla="*/ 1371186 h 2479529"/>
                              <a:gd name="connsiteX506" fmla="*/ 1466820 w 7228855"/>
                              <a:gd name="connsiteY506" fmla="*/ 1383232 h 2479529"/>
                              <a:gd name="connsiteX507" fmla="*/ 7179555 w 7228855"/>
                              <a:gd name="connsiteY507" fmla="*/ 1385841 h 2479529"/>
                              <a:gd name="connsiteX508" fmla="*/ 7202901 w 7228855"/>
                              <a:gd name="connsiteY508" fmla="*/ 1372429 h 2479529"/>
                              <a:gd name="connsiteX509" fmla="*/ 7211841 w 7228855"/>
                              <a:gd name="connsiteY509" fmla="*/ 1339645 h 2479529"/>
                              <a:gd name="connsiteX510" fmla="*/ 7199921 w 7228855"/>
                              <a:gd name="connsiteY510" fmla="*/ 1318783 h 2479529"/>
                              <a:gd name="connsiteX511" fmla="*/ 7179059 w 7228855"/>
                              <a:gd name="connsiteY511" fmla="*/ 1330704 h 2479529"/>
                              <a:gd name="connsiteX512" fmla="*/ 7166143 w 7228855"/>
                              <a:gd name="connsiteY512" fmla="*/ 1362495 h 2479529"/>
                              <a:gd name="connsiteX513" fmla="*/ 7179555 w 7228855"/>
                              <a:gd name="connsiteY513" fmla="*/ 1385841 h 2479529"/>
                              <a:gd name="connsiteX514" fmla="*/ 1135630 w 7228855"/>
                              <a:gd name="connsiteY514" fmla="*/ 1386976 h 2479529"/>
                              <a:gd name="connsiteX515" fmla="*/ 1146197 w 7228855"/>
                              <a:gd name="connsiteY515" fmla="*/ 1347728 h 2479529"/>
                              <a:gd name="connsiteX516" fmla="*/ 1066193 w 7228855"/>
                              <a:gd name="connsiteY516" fmla="*/ 1303952 h 2479529"/>
                              <a:gd name="connsiteX517" fmla="*/ 1044053 w 7228855"/>
                              <a:gd name="connsiteY517" fmla="*/ 1326092 h 2479529"/>
                              <a:gd name="connsiteX518" fmla="*/ 1135630 w 7228855"/>
                              <a:gd name="connsiteY518" fmla="*/ 1386976 h 2479529"/>
                              <a:gd name="connsiteX519" fmla="*/ 6121360 w 7228855"/>
                              <a:gd name="connsiteY519" fmla="*/ 1389441 h 2479529"/>
                              <a:gd name="connsiteX520" fmla="*/ 6134958 w 7228855"/>
                              <a:gd name="connsiteY520" fmla="*/ 1367958 h 2479529"/>
                              <a:gd name="connsiteX521" fmla="*/ 6143899 w 7228855"/>
                              <a:gd name="connsiteY521" fmla="*/ 1333188 h 2479529"/>
                              <a:gd name="connsiteX522" fmla="*/ 6136945 w 7228855"/>
                              <a:gd name="connsiteY522" fmla="*/ 1307359 h 2479529"/>
                              <a:gd name="connsiteX523" fmla="*/ 6111612 w 7228855"/>
                              <a:gd name="connsiteY523" fmla="*/ 1314313 h 2479529"/>
                              <a:gd name="connsiteX524" fmla="*/ 6100685 w 7228855"/>
                              <a:gd name="connsiteY524" fmla="*/ 1377395 h 2479529"/>
                              <a:gd name="connsiteX525" fmla="*/ 6121360 w 7228855"/>
                              <a:gd name="connsiteY525" fmla="*/ 1389441 h 2479529"/>
                              <a:gd name="connsiteX526" fmla="*/ 5790165 w 7228855"/>
                              <a:gd name="connsiteY526" fmla="*/ 1393185 h 2479529"/>
                              <a:gd name="connsiteX527" fmla="*/ 5800732 w 7228855"/>
                              <a:gd name="connsiteY527" fmla="*/ 1353937 h 2479529"/>
                              <a:gd name="connsiteX528" fmla="*/ 5720727 w 7228855"/>
                              <a:gd name="connsiteY528" fmla="*/ 1310161 h 2479529"/>
                              <a:gd name="connsiteX529" fmla="*/ 5698587 w 7228855"/>
                              <a:gd name="connsiteY529" fmla="*/ 1332301 h 2479529"/>
                              <a:gd name="connsiteX530" fmla="*/ 5790165 w 7228855"/>
                              <a:gd name="connsiteY530" fmla="*/ 1393185 h 2479529"/>
                              <a:gd name="connsiteX531" fmla="*/ 1553706 w 7228855"/>
                              <a:gd name="connsiteY531" fmla="*/ 1435785 h 2479529"/>
                              <a:gd name="connsiteX532" fmla="*/ 1567354 w 7228855"/>
                              <a:gd name="connsiteY532" fmla="*/ 1427734 h 2479529"/>
                              <a:gd name="connsiteX533" fmla="*/ 1600564 w 7228855"/>
                              <a:gd name="connsiteY533" fmla="*/ 1395531 h 2479529"/>
                              <a:gd name="connsiteX534" fmla="*/ 1594022 w 7228855"/>
                              <a:gd name="connsiteY534" fmla="*/ 1371379 h 2479529"/>
                              <a:gd name="connsiteX535" fmla="*/ 1544208 w 7228855"/>
                              <a:gd name="connsiteY535" fmla="*/ 1421193 h 2479529"/>
                              <a:gd name="connsiteX536" fmla="*/ 1553706 w 7228855"/>
                              <a:gd name="connsiteY536" fmla="*/ 1435785 h 2479529"/>
                              <a:gd name="connsiteX537" fmla="*/ 6208240 w 7228855"/>
                              <a:gd name="connsiteY537" fmla="*/ 1441994 h 2479529"/>
                              <a:gd name="connsiteX538" fmla="*/ 6221889 w 7228855"/>
                              <a:gd name="connsiteY538" fmla="*/ 1433943 h 2479529"/>
                              <a:gd name="connsiteX539" fmla="*/ 6255098 w 7228855"/>
                              <a:gd name="connsiteY539" fmla="*/ 1401740 h 2479529"/>
                              <a:gd name="connsiteX540" fmla="*/ 6248557 w 7228855"/>
                              <a:gd name="connsiteY540" fmla="*/ 1377588 h 2479529"/>
                              <a:gd name="connsiteX541" fmla="*/ 6198742 w 7228855"/>
                              <a:gd name="connsiteY541" fmla="*/ 1427402 h 2479529"/>
                              <a:gd name="connsiteX542" fmla="*/ 6208240 w 7228855"/>
                              <a:gd name="connsiteY542" fmla="*/ 1441994 h 2479529"/>
                              <a:gd name="connsiteX543" fmla="*/ 406532 w 7228855"/>
                              <a:gd name="connsiteY543" fmla="*/ 1462593 h 2479529"/>
                              <a:gd name="connsiteX544" fmla="*/ 421434 w 7228855"/>
                              <a:gd name="connsiteY544" fmla="*/ 1443221 h 2479529"/>
                              <a:gd name="connsiteX545" fmla="*/ 419943 w 7228855"/>
                              <a:gd name="connsiteY545" fmla="*/ 1438254 h 2479529"/>
                              <a:gd name="connsiteX546" fmla="*/ 406532 w 7228855"/>
                              <a:gd name="connsiteY546" fmla="*/ 1428320 h 2479529"/>
                              <a:gd name="connsiteX547" fmla="*/ 393121 w 7228855"/>
                              <a:gd name="connsiteY547" fmla="*/ 1438254 h 2479529"/>
                              <a:gd name="connsiteX548" fmla="*/ 391630 w 7228855"/>
                              <a:gd name="connsiteY548" fmla="*/ 1443221 h 2479529"/>
                              <a:gd name="connsiteX549" fmla="*/ 406532 w 7228855"/>
                              <a:gd name="connsiteY549" fmla="*/ 1462593 h 2479529"/>
                              <a:gd name="connsiteX550" fmla="*/ 718911 w 7228855"/>
                              <a:gd name="connsiteY550" fmla="*/ 1462769 h 2479529"/>
                              <a:gd name="connsiteX551" fmla="*/ 727395 w 7228855"/>
                              <a:gd name="connsiteY551" fmla="*/ 1455629 h 2479529"/>
                              <a:gd name="connsiteX552" fmla="*/ 749249 w 7228855"/>
                              <a:gd name="connsiteY552" fmla="*/ 1430296 h 2479529"/>
                              <a:gd name="connsiteX553" fmla="*/ 755707 w 7228855"/>
                              <a:gd name="connsiteY553" fmla="*/ 1405957 h 2479529"/>
                              <a:gd name="connsiteX554" fmla="*/ 731865 w 7228855"/>
                              <a:gd name="connsiteY554" fmla="*/ 1399500 h 2479529"/>
                              <a:gd name="connsiteX555" fmla="*/ 698584 w 7228855"/>
                              <a:gd name="connsiteY555" fmla="*/ 1443211 h 2479529"/>
                              <a:gd name="connsiteX556" fmla="*/ 718911 w 7228855"/>
                              <a:gd name="connsiteY556" fmla="*/ 1462769 h 2479529"/>
                              <a:gd name="connsiteX557" fmla="*/ 982213 w 7228855"/>
                              <a:gd name="connsiteY557" fmla="*/ 1467675 h 2479529"/>
                              <a:gd name="connsiteX558" fmla="*/ 997114 w 7228855"/>
                              <a:gd name="connsiteY558" fmla="*/ 1453145 h 2479529"/>
                              <a:gd name="connsiteX559" fmla="*/ 1000095 w 7228855"/>
                              <a:gd name="connsiteY559" fmla="*/ 1388572 h 2479529"/>
                              <a:gd name="connsiteX560" fmla="*/ 964330 w 7228855"/>
                              <a:gd name="connsiteY560" fmla="*/ 1388572 h 2479529"/>
                              <a:gd name="connsiteX561" fmla="*/ 967311 w 7228855"/>
                              <a:gd name="connsiteY561" fmla="*/ 1453145 h 2479529"/>
                              <a:gd name="connsiteX562" fmla="*/ 982213 w 7228855"/>
                              <a:gd name="connsiteY562" fmla="*/ 1467675 h 2479529"/>
                              <a:gd name="connsiteX563" fmla="*/ 5061046 w 7228855"/>
                              <a:gd name="connsiteY563" fmla="*/ 1468802 h 2479529"/>
                              <a:gd name="connsiteX564" fmla="*/ 5075948 w 7228855"/>
                              <a:gd name="connsiteY564" fmla="*/ 1449430 h 2479529"/>
                              <a:gd name="connsiteX565" fmla="*/ 5074458 w 7228855"/>
                              <a:gd name="connsiteY565" fmla="*/ 1444463 h 2479529"/>
                              <a:gd name="connsiteX566" fmla="*/ 5061046 w 7228855"/>
                              <a:gd name="connsiteY566" fmla="*/ 1434529 h 2479529"/>
                              <a:gd name="connsiteX567" fmla="*/ 5047635 w 7228855"/>
                              <a:gd name="connsiteY567" fmla="*/ 1444463 h 2479529"/>
                              <a:gd name="connsiteX568" fmla="*/ 5046145 w 7228855"/>
                              <a:gd name="connsiteY568" fmla="*/ 1449430 h 2479529"/>
                              <a:gd name="connsiteX569" fmla="*/ 5061046 w 7228855"/>
                              <a:gd name="connsiteY569" fmla="*/ 1468802 h 2479529"/>
                              <a:gd name="connsiteX570" fmla="*/ 5373453 w 7228855"/>
                              <a:gd name="connsiteY570" fmla="*/ 1468978 h 2479529"/>
                              <a:gd name="connsiteX571" fmla="*/ 5381936 w 7228855"/>
                              <a:gd name="connsiteY571" fmla="*/ 1461838 h 2479529"/>
                              <a:gd name="connsiteX572" fmla="*/ 5403791 w 7228855"/>
                              <a:gd name="connsiteY572" fmla="*/ 1436505 h 2479529"/>
                              <a:gd name="connsiteX573" fmla="*/ 5410249 w 7228855"/>
                              <a:gd name="connsiteY573" fmla="*/ 1412166 h 2479529"/>
                              <a:gd name="connsiteX574" fmla="*/ 5386407 w 7228855"/>
                              <a:gd name="connsiteY574" fmla="*/ 1405709 h 2479529"/>
                              <a:gd name="connsiteX575" fmla="*/ 5353126 w 7228855"/>
                              <a:gd name="connsiteY575" fmla="*/ 1449420 h 2479529"/>
                              <a:gd name="connsiteX576" fmla="*/ 5373453 w 7228855"/>
                              <a:gd name="connsiteY576" fmla="*/ 1468978 h 2479529"/>
                              <a:gd name="connsiteX577" fmla="*/ 5636752 w 7228855"/>
                              <a:gd name="connsiteY577" fmla="*/ 1473884 h 2479529"/>
                              <a:gd name="connsiteX578" fmla="*/ 5651653 w 7228855"/>
                              <a:gd name="connsiteY578" fmla="*/ 1459354 h 2479529"/>
                              <a:gd name="connsiteX579" fmla="*/ 5654634 w 7228855"/>
                              <a:gd name="connsiteY579" fmla="*/ 1394781 h 2479529"/>
                              <a:gd name="connsiteX580" fmla="*/ 5618870 w 7228855"/>
                              <a:gd name="connsiteY580" fmla="*/ 1394781 h 2479529"/>
                              <a:gd name="connsiteX581" fmla="*/ 5621850 w 7228855"/>
                              <a:gd name="connsiteY581" fmla="*/ 1459354 h 2479529"/>
                              <a:gd name="connsiteX582" fmla="*/ 5636752 w 7228855"/>
                              <a:gd name="connsiteY582" fmla="*/ 1473884 h 2479529"/>
                              <a:gd name="connsiteX583" fmla="*/ 4229428 w 7228855"/>
                              <a:gd name="connsiteY583" fmla="*/ 1490773 h 2479529"/>
                              <a:gd name="connsiteX584" fmla="*/ 4242467 w 7228855"/>
                              <a:gd name="connsiteY584" fmla="*/ 1489158 h 2479529"/>
                              <a:gd name="connsiteX585" fmla="*/ 4248924 w 7228855"/>
                              <a:gd name="connsiteY585" fmla="*/ 1465315 h 2479529"/>
                              <a:gd name="connsiteX586" fmla="*/ 4238990 w 7228855"/>
                              <a:gd name="connsiteY586" fmla="*/ 1449917 h 2479529"/>
                              <a:gd name="connsiteX587" fmla="*/ 4234519 w 7228855"/>
                              <a:gd name="connsiteY587" fmla="*/ 1442963 h 2479529"/>
                              <a:gd name="connsiteX588" fmla="*/ 4230049 w 7228855"/>
                              <a:gd name="connsiteY588" fmla="*/ 1437002 h 2479529"/>
                              <a:gd name="connsiteX589" fmla="*/ 4203226 w 7228855"/>
                              <a:gd name="connsiteY589" fmla="*/ 1426075 h 2479529"/>
                              <a:gd name="connsiteX590" fmla="*/ 4198755 w 7228855"/>
                              <a:gd name="connsiteY590" fmla="*/ 1454884 h 2479529"/>
                              <a:gd name="connsiteX591" fmla="*/ 4208194 w 7228855"/>
                              <a:gd name="connsiteY591" fmla="*/ 1467799 h 2479529"/>
                              <a:gd name="connsiteX592" fmla="*/ 4218624 w 7228855"/>
                              <a:gd name="connsiteY592" fmla="*/ 1482701 h 2479529"/>
                              <a:gd name="connsiteX593" fmla="*/ 4229428 w 7228855"/>
                              <a:gd name="connsiteY593" fmla="*/ 1490773 h 2479529"/>
                              <a:gd name="connsiteX594" fmla="*/ 2889931 w 7228855"/>
                              <a:gd name="connsiteY594" fmla="*/ 1533365 h 2479529"/>
                              <a:gd name="connsiteX595" fmla="*/ 2901360 w 7228855"/>
                              <a:gd name="connsiteY595" fmla="*/ 1528895 h 2479529"/>
                              <a:gd name="connsiteX596" fmla="*/ 2901360 w 7228855"/>
                              <a:gd name="connsiteY596" fmla="*/ 1506045 h 2479529"/>
                              <a:gd name="connsiteX597" fmla="*/ 2880001 w 7228855"/>
                              <a:gd name="connsiteY597" fmla="*/ 1489653 h 2479529"/>
                              <a:gd name="connsiteX598" fmla="*/ 2857152 w 7228855"/>
                              <a:gd name="connsiteY598" fmla="*/ 1489653 h 2479529"/>
                              <a:gd name="connsiteX599" fmla="*/ 2857152 w 7228855"/>
                              <a:gd name="connsiteY599" fmla="*/ 1512503 h 2479529"/>
                              <a:gd name="connsiteX600" fmla="*/ 2878507 w 7228855"/>
                              <a:gd name="connsiteY600" fmla="*/ 1528895 h 2479529"/>
                              <a:gd name="connsiteX601" fmla="*/ 2889931 w 7228855"/>
                              <a:gd name="connsiteY601" fmla="*/ 1533365 h 2479529"/>
                              <a:gd name="connsiteX602" fmla="*/ 680547 w 7228855"/>
                              <a:gd name="connsiteY602" fmla="*/ 1536244 h 2479529"/>
                              <a:gd name="connsiteX603" fmla="*/ 693120 w 7228855"/>
                              <a:gd name="connsiteY603" fmla="*/ 1505300 h 2479529"/>
                              <a:gd name="connsiteX604" fmla="*/ 649905 w 7228855"/>
                              <a:gd name="connsiteY604" fmla="*/ 1457119 h 2479529"/>
                              <a:gd name="connsiteX605" fmla="*/ 624573 w 7228855"/>
                              <a:gd name="connsiteY605" fmla="*/ 1482451 h 2479529"/>
                              <a:gd name="connsiteX606" fmla="*/ 667787 w 7228855"/>
                              <a:gd name="connsiteY606" fmla="*/ 1530632 h 2479529"/>
                              <a:gd name="connsiteX607" fmla="*/ 680547 w 7228855"/>
                              <a:gd name="connsiteY607" fmla="*/ 1536244 h 2479529"/>
                              <a:gd name="connsiteX608" fmla="*/ 1665345 w 7228855"/>
                              <a:gd name="connsiteY608" fmla="*/ 1538014 h 2479529"/>
                              <a:gd name="connsiteX609" fmla="*/ 1682086 w 7228855"/>
                              <a:gd name="connsiteY609" fmla="*/ 1533116 h 2479529"/>
                              <a:gd name="connsiteX610" fmla="*/ 1688544 w 7228855"/>
                              <a:gd name="connsiteY610" fmla="*/ 1507784 h 2479529"/>
                              <a:gd name="connsiteX611" fmla="*/ 1663708 w 7228855"/>
                              <a:gd name="connsiteY611" fmla="*/ 1500829 h 2479529"/>
                              <a:gd name="connsiteX612" fmla="*/ 1661721 w 7228855"/>
                              <a:gd name="connsiteY612" fmla="*/ 1502320 h 2479529"/>
                              <a:gd name="connsiteX613" fmla="*/ 1660231 w 7228855"/>
                              <a:gd name="connsiteY613" fmla="*/ 1502816 h 2479529"/>
                              <a:gd name="connsiteX614" fmla="*/ 1659734 w 7228855"/>
                              <a:gd name="connsiteY614" fmla="*/ 1502816 h 2479529"/>
                              <a:gd name="connsiteX615" fmla="*/ 1659237 w 7228855"/>
                              <a:gd name="connsiteY615" fmla="*/ 1502816 h 2479529"/>
                              <a:gd name="connsiteX616" fmla="*/ 1657747 w 7228855"/>
                              <a:gd name="connsiteY616" fmla="*/ 1502320 h 2479529"/>
                              <a:gd name="connsiteX617" fmla="*/ 1655760 w 7228855"/>
                              <a:gd name="connsiteY617" fmla="*/ 1500829 h 2479529"/>
                              <a:gd name="connsiteX618" fmla="*/ 1655760 w 7228855"/>
                              <a:gd name="connsiteY618" fmla="*/ 1500332 h 2479529"/>
                              <a:gd name="connsiteX619" fmla="*/ 1656257 w 7228855"/>
                              <a:gd name="connsiteY619" fmla="*/ 1500829 h 2479529"/>
                              <a:gd name="connsiteX620" fmla="*/ 1655263 w 7228855"/>
                              <a:gd name="connsiteY620" fmla="*/ 1498843 h 2479529"/>
                              <a:gd name="connsiteX621" fmla="*/ 1625461 w 7228855"/>
                              <a:gd name="connsiteY621" fmla="*/ 1511261 h 2479529"/>
                              <a:gd name="connsiteX622" fmla="*/ 1665345 w 7228855"/>
                              <a:gd name="connsiteY622" fmla="*/ 1538014 h 2479529"/>
                              <a:gd name="connsiteX623" fmla="*/ 5335089 w 7228855"/>
                              <a:gd name="connsiteY623" fmla="*/ 1542453 h 2479529"/>
                              <a:gd name="connsiteX624" fmla="*/ 5347663 w 7228855"/>
                              <a:gd name="connsiteY624" fmla="*/ 1511509 h 2479529"/>
                              <a:gd name="connsiteX625" fmla="*/ 5304448 w 7228855"/>
                              <a:gd name="connsiteY625" fmla="*/ 1463328 h 2479529"/>
                              <a:gd name="connsiteX626" fmla="*/ 5279116 w 7228855"/>
                              <a:gd name="connsiteY626" fmla="*/ 1488660 h 2479529"/>
                              <a:gd name="connsiteX627" fmla="*/ 5322330 w 7228855"/>
                              <a:gd name="connsiteY627" fmla="*/ 1536841 h 2479529"/>
                              <a:gd name="connsiteX628" fmla="*/ 5335089 w 7228855"/>
                              <a:gd name="connsiteY628" fmla="*/ 1542453 h 2479529"/>
                              <a:gd name="connsiteX629" fmla="*/ 6319884 w 7228855"/>
                              <a:gd name="connsiteY629" fmla="*/ 1544223 h 2479529"/>
                              <a:gd name="connsiteX630" fmla="*/ 6336625 w 7228855"/>
                              <a:gd name="connsiteY630" fmla="*/ 1539325 h 2479529"/>
                              <a:gd name="connsiteX631" fmla="*/ 6343083 w 7228855"/>
                              <a:gd name="connsiteY631" fmla="*/ 1513993 h 2479529"/>
                              <a:gd name="connsiteX632" fmla="*/ 6318247 w 7228855"/>
                              <a:gd name="connsiteY632" fmla="*/ 1507038 h 2479529"/>
                              <a:gd name="connsiteX633" fmla="*/ 6316260 w 7228855"/>
                              <a:gd name="connsiteY633" fmla="*/ 1508529 h 2479529"/>
                              <a:gd name="connsiteX634" fmla="*/ 6314770 w 7228855"/>
                              <a:gd name="connsiteY634" fmla="*/ 1509025 h 2479529"/>
                              <a:gd name="connsiteX635" fmla="*/ 6314273 w 7228855"/>
                              <a:gd name="connsiteY635" fmla="*/ 1509025 h 2479529"/>
                              <a:gd name="connsiteX636" fmla="*/ 6313777 w 7228855"/>
                              <a:gd name="connsiteY636" fmla="*/ 1509025 h 2479529"/>
                              <a:gd name="connsiteX637" fmla="*/ 6312287 w 7228855"/>
                              <a:gd name="connsiteY637" fmla="*/ 1508529 h 2479529"/>
                              <a:gd name="connsiteX638" fmla="*/ 6310300 w 7228855"/>
                              <a:gd name="connsiteY638" fmla="*/ 1507038 h 2479529"/>
                              <a:gd name="connsiteX639" fmla="*/ 6310300 w 7228855"/>
                              <a:gd name="connsiteY639" fmla="*/ 1506541 h 2479529"/>
                              <a:gd name="connsiteX640" fmla="*/ 6310796 w 7228855"/>
                              <a:gd name="connsiteY640" fmla="*/ 1507038 h 2479529"/>
                              <a:gd name="connsiteX641" fmla="*/ 6309803 w 7228855"/>
                              <a:gd name="connsiteY641" fmla="*/ 1505052 h 2479529"/>
                              <a:gd name="connsiteX642" fmla="*/ 6280000 w 7228855"/>
                              <a:gd name="connsiteY642" fmla="*/ 1517470 h 2479529"/>
                              <a:gd name="connsiteX643" fmla="*/ 6319884 w 7228855"/>
                              <a:gd name="connsiteY643" fmla="*/ 1544223 h 2479529"/>
                              <a:gd name="connsiteX644" fmla="*/ 1436207 w 7228855"/>
                              <a:gd name="connsiteY644" fmla="*/ 1549011 h 2479529"/>
                              <a:gd name="connsiteX645" fmla="*/ 1436207 w 7228855"/>
                              <a:gd name="connsiteY645" fmla="*/ 1515732 h 2479529"/>
                              <a:gd name="connsiteX646" fmla="*/ 1321467 w 7228855"/>
                              <a:gd name="connsiteY646" fmla="*/ 1491392 h 2479529"/>
                              <a:gd name="connsiteX647" fmla="*/ 1312029 w 7228855"/>
                              <a:gd name="connsiteY647" fmla="*/ 1526162 h 2479529"/>
                              <a:gd name="connsiteX648" fmla="*/ 1436207 w 7228855"/>
                              <a:gd name="connsiteY648" fmla="*/ 1549011 h 2479529"/>
                              <a:gd name="connsiteX649" fmla="*/ 6090750 w 7228855"/>
                              <a:gd name="connsiteY649" fmla="*/ 1555220 h 2479529"/>
                              <a:gd name="connsiteX650" fmla="*/ 6090750 w 7228855"/>
                              <a:gd name="connsiteY650" fmla="*/ 1521941 h 2479529"/>
                              <a:gd name="connsiteX651" fmla="*/ 5976009 w 7228855"/>
                              <a:gd name="connsiteY651" fmla="*/ 1497601 h 2479529"/>
                              <a:gd name="connsiteX652" fmla="*/ 5966571 w 7228855"/>
                              <a:gd name="connsiteY652" fmla="*/ 1532371 h 2479529"/>
                              <a:gd name="connsiteX653" fmla="*/ 6090750 w 7228855"/>
                              <a:gd name="connsiteY653" fmla="*/ 1555220 h 2479529"/>
                              <a:gd name="connsiteX654" fmla="*/ 4010500 w 7228855"/>
                              <a:gd name="connsiteY654" fmla="*/ 1571612 h 2479529"/>
                              <a:gd name="connsiteX655" fmla="*/ 4010500 w 7228855"/>
                              <a:gd name="connsiteY655" fmla="*/ 1539822 h 2479529"/>
                              <a:gd name="connsiteX656" fmla="*/ 3961325 w 7228855"/>
                              <a:gd name="connsiteY656" fmla="*/ 1518463 h 2479529"/>
                              <a:gd name="connsiteX657" fmla="*/ 3937979 w 7228855"/>
                              <a:gd name="connsiteY657" fmla="*/ 1541809 h 2479529"/>
                              <a:gd name="connsiteX658" fmla="*/ 4010500 w 7228855"/>
                              <a:gd name="connsiteY658" fmla="*/ 1571612 h 2479529"/>
                              <a:gd name="connsiteX659" fmla="*/ 3524448 w 7228855"/>
                              <a:gd name="connsiteY659" fmla="*/ 1574808 h 2479529"/>
                              <a:gd name="connsiteX660" fmla="*/ 3533946 w 7228855"/>
                              <a:gd name="connsiteY660" fmla="*/ 1568793 h 2479529"/>
                              <a:gd name="connsiteX661" fmla="*/ 3568167 w 7228855"/>
                              <a:gd name="connsiteY661" fmla="*/ 1520489 h 2479529"/>
                              <a:gd name="connsiteX662" fmla="*/ 3541497 w 7228855"/>
                              <a:gd name="connsiteY662" fmla="*/ 1504890 h 2479529"/>
                              <a:gd name="connsiteX663" fmla="*/ 3510293 w 7228855"/>
                              <a:gd name="connsiteY663" fmla="*/ 1555208 h 2479529"/>
                              <a:gd name="connsiteX664" fmla="*/ 3524448 w 7228855"/>
                              <a:gd name="connsiteY664" fmla="*/ 1574808 h 2479529"/>
                              <a:gd name="connsiteX665" fmla="*/ 847229 w 7228855"/>
                              <a:gd name="connsiteY665" fmla="*/ 1576083 h 2479529"/>
                              <a:gd name="connsiteX666" fmla="*/ 863000 w 7228855"/>
                              <a:gd name="connsiteY666" fmla="*/ 1550006 h 2479529"/>
                              <a:gd name="connsiteX667" fmla="*/ 866477 w 7228855"/>
                              <a:gd name="connsiteY667" fmla="*/ 1495863 h 2479529"/>
                              <a:gd name="connsiteX668" fmla="*/ 831706 w 7228855"/>
                              <a:gd name="connsiteY668" fmla="*/ 1475498 h 2479529"/>
                              <a:gd name="connsiteX669" fmla="*/ 817301 w 7228855"/>
                              <a:gd name="connsiteY669" fmla="*/ 1517222 h 2479529"/>
                              <a:gd name="connsiteX670" fmla="*/ 820282 w 7228855"/>
                              <a:gd name="connsiteY670" fmla="*/ 1561927 h 2479529"/>
                              <a:gd name="connsiteX671" fmla="*/ 847229 w 7228855"/>
                              <a:gd name="connsiteY671" fmla="*/ 1576083 h 2479529"/>
                              <a:gd name="connsiteX672" fmla="*/ 1128587 w 7228855"/>
                              <a:gd name="connsiteY672" fmla="*/ 1581705 h 2479529"/>
                              <a:gd name="connsiteX673" fmla="*/ 1159280 w 7228855"/>
                              <a:gd name="connsiteY673" fmla="*/ 1566610 h 2479529"/>
                              <a:gd name="connsiteX674" fmla="*/ 1197521 w 7228855"/>
                              <a:gd name="connsiteY674" fmla="*/ 1528872 h 2479529"/>
                              <a:gd name="connsiteX675" fmla="*/ 1182929 w 7228855"/>
                              <a:gd name="connsiteY675" fmla="*/ 1494655 h 2479529"/>
                              <a:gd name="connsiteX676" fmla="*/ 1144185 w 7228855"/>
                              <a:gd name="connsiteY676" fmla="*/ 1515789 h 2479529"/>
                              <a:gd name="connsiteX677" fmla="*/ 1117517 w 7228855"/>
                              <a:gd name="connsiteY677" fmla="*/ 1548999 h 2479529"/>
                              <a:gd name="connsiteX678" fmla="*/ 1128587 w 7228855"/>
                              <a:gd name="connsiteY678" fmla="*/ 1581705 h 2479529"/>
                              <a:gd name="connsiteX679" fmla="*/ 5501769 w 7228855"/>
                              <a:gd name="connsiteY679" fmla="*/ 1582292 h 2479529"/>
                              <a:gd name="connsiteX680" fmla="*/ 5517540 w 7228855"/>
                              <a:gd name="connsiteY680" fmla="*/ 1556215 h 2479529"/>
                              <a:gd name="connsiteX681" fmla="*/ 5521017 w 7228855"/>
                              <a:gd name="connsiteY681" fmla="*/ 1502072 h 2479529"/>
                              <a:gd name="connsiteX682" fmla="*/ 5486247 w 7228855"/>
                              <a:gd name="connsiteY682" fmla="*/ 1481707 h 2479529"/>
                              <a:gd name="connsiteX683" fmla="*/ 5471842 w 7228855"/>
                              <a:gd name="connsiteY683" fmla="*/ 1523431 h 2479529"/>
                              <a:gd name="connsiteX684" fmla="*/ 5474822 w 7228855"/>
                              <a:gd name="connsiteY684" fmla="*/ 1568136 h 2479529"/>
                              <a:gd name="connsiteX685" fmla="*/ 5501769 w 7228855"/>
                              <a:gd name="connsiteY685" fmla="*/ 1582292 h 2479529"/>
                              <a:gd name="connsiteX686" fmla="*/ 1954746 w 7228855"/>
                              <a:gd name="connsiteY686" fmla="*/ 1587173 h 2479529"/>
                              <a:gd name="connsiteX687" fmla="*/ 1965713 w 7228855"/>
                              <a:gd name="connsiteY687" fmla="*/ 1559443 h 2479529"/>
                              <a:gd name="connsiteX688" fmla="*/ 1913557 w 7228855"/>
                              <a:gd name="connsiteY688" fmla="*/ 1509771 h 2479529"/>
                              <a:gd name="connsiteX689" fmla="*/ 1884747 w 7228855"/>
                              <a:gd name="connsiteY689" fmla="*/ 1538084 h 2479529"/>
                              <a:gd name="connsiteX690" fmla="*/ 1941870 w 7228855"/>
                              <a:gd name="connsiteY690" fmla="*/ 1583285 h 2479529"/>
                              <a:gd name="connsiteX691" fmla="*/ 1954746 w 7228855"/>
                              <a:gd name="connsiteY691" fmla="*/ 1587173 h 2479529"/>
                              <a:gd name="connsiteX692" fmla="*/ 5783121 w 7228855"/>
                              <a:gd name="connsiteY692" fmla="*/ 1587914 h 2479529"/>
                              <a:gd name="connsiteX693" fmla="*/ 5813814 w 7228855"/>
                              <a:gd name="connsiteY693" fmla="*/ 1572819 h 2479529"/>
                              <a:gd name="connsiteX694" fmla="*/ 5852055 w 7228855"/>
                              <a:gd name="connsiteY694" fmla="*/ 1535081 h 2479529"/>
                              <a:gd name="connsiteX695" fmla="*/ 5837463 w 7228855"/>
                              <a:gd name="connsiteY695" fmla="*/ 1500864 h 2479529"/>
                              <a:gd name="connsiteX696" fmla="*/ 5798719 w 7228855"/>
                              <a:gd name="connsiteY696" fmla="*/ 1521998 h 2479529"/>
                              <a:gd name="connsiteX697" fmla="*/ 5772051 w 7228855"/>
                              <a:gd name="connsiteY697" fmla="*/ 1555208 h 2479529"/>
                              <a:gd name="connsiteX698" fmla="*/ 5783121 w 7228855"/>
                              <a:gd name="connsiteY698" fmla="*/ 1587914 h 2479529"/>
                              <a:gd name="connsiteX699" fmla="*/ 6609285 w 7228855"/>
                              <a:gd name="connsiteY699" fmla="*/ 1593382 h 2479529"/>
                              <a:gd name="connsiteX700" fmla="*/ 6620252 w 7228855"/>
                              <a:gd name="connsiteY700" fmla="*/ 1565652 h 2479529"/>
                              <a:gd name="connsiteX701" fmla="*/ 6568096 w 7228855"/>
                              <a:gd name="connsiteY701" fmla="*/ 1515980 h 2479529"/>
                              <a:gd name="connsiteX702" fmla="*/ 6539286 w 7228855"/>
                              <a:gd name="connsiteY702" fmla="*/ 1544293 h 2479529"/>
                              <a:gd name="connsiteX703" fmla="*/ 6596409 w 7228855"/>
                              <a:gd name="connsiteY703" fmla="*/ 1589494 h 2479529"/>
                              <a:gd name="connsiteX704" fmla="*/ 6609285 w 7228855"/>
                              <a:gd name="connsiteY704" fmla="*/ 1593382 h 2479529"/>
                              <a:gd name="connsiteX705" fmla="*/ 229684 w 7228855"/>
                              <a:gd name="connsiteY705" fmla="*/ 1599676 h 2479529"/>
                              <a:gd name="connsiteX706" fmla="*/ 328531 w 7228855"/>
                              <a:gd name="connsiteY706" fmla="*/ 1536594 h 2479529"/>
                              <a:gd name="connsiteX707" fmla="*/ 300715 w 7228855"/>
                              <a:gd name="connsiteY707" fmla="*/ 1508777 h 2479529"/>
                              <a:gd name="connsiteX708" fmla="*/ 217763 w 7228855"/>
                              <a:gd name="connsiteY708" fmla="*/ 1556463 h 2479529"/>
                              <a:gd name="connsiteX709" fmla="*/ 229684 w 7228855"/>
                              <a:gd name="connsiteY709" fmla="*/ 1599676 h 2479529"/>
                              <a:gd name="connsiteX710" fmla="*/ 4884225 w 7228855"/>
                              <a:gd name="connsiteY710" fmla="*/ 1605885 h 2479529"/>
                              <a:gd name="connsiteX711" fmla="*/ 4983073 w 7228855"/>
                              <a:gd name="connsiteY711" fmla="*/ 1542803 h 2479529"/>
                              <a:gd name="connsiteX712" fmla="*/ 4955256 w 7228855"/>
                              <a:gd name="connsiteY712" fmla="*/ 1514986 h 2479529"/>
                              <a:gd name="connsiteX713" fmla="*/ 4872305 w 7228855"/>
                              <a:gd name="connsiteY713" fmla="*/ 1562672 h 2479529"/>
                              <a:gd name="connsiteX714" fmla="*/ 4884225 w 7228855"/>
                              <a:gd name="connsiteY714" fmla="*/ 1605885 h 2479529"/>
                              <a:gd name="connsiteX715" fmla="*/ 3625214 w 7228855"/>
                              <a:gd name="connsiteY715" fmla="*/ 1607161 h 2479529"/>
                              <a:gd name="connsiteX716" fmla="*/ 3638111 w 7228855"/>
                              <a:gd name="connsiteY716" fmla="*/ 1602003 h 2479529"/>
                              <a:gd name="connsiteX717" fmla="*/ 3649181 w 7228855"/>
                              <a:gd name="connsiteY717" fmla="*/ 1591436 h 2479529"/>
                              <a:gd name="connsiteX718" fmla="*/ 3649181 w 7228855"/>
                              <a:gd name="connsiteY718" fmla="*/ 1566278 h 2479529"/>
                              <a:gd name="connsiteX719" fmla="*/ 3636603 w 7228855"/>
                              <a:gd name="connsiteY719" fmla="*/ 1561246 h 2479529"/>
                              <a:gd name="connsiteX720" fmla="*/ 3624018 w 7228855"/>
                              <a:gd name="connsiteY720" fmla="*/ 1566278 h 2479529"/>
                              <a:gd name="connsiteX721" fmla="*/ 3611944 w 7228855"/>
                              <a:gd name="connsiteY721" fmla="*/ 1576341 h 2479529"/>
                              <a:gd name="connsiteX722" fmla="*/ 3606411 w 7228855"/>
                              <a:gd name="connsiteY722" fmla="*/ 1589424 h 2479529"/>
                              <a:gd name="connsiteX723" fmla="*/ 3611944 w 7228855"/>
                              <a:gd name="connsiteY723" fmla="*/ 1602506 h 2479529"/>
                              <a:gd name="connsiteX724" fmla="*/ 3625214 w 7228855"/>
                              <a:gd name="connsiteY724" fmla="*/ 1607161 h 2479529"/>
                              <a:gd name="connsiteX725" fmla="*/ 4516469 w 7228855"/>
                              <a:gd name="connsiteY725" fmla="*/ 1612281 h 2479529"/>
                              <a:gd name="connsiteX726" fmla="*/ 4528577 w 7228855"/>
                              <a:gd name="connsiteY726" fmla="*/ 1603403 h 2479529"/>
                              <a:gd name="connsiteX727" fmla="*/ 4521622 w 7228855"/>
                              <a:gd name="connsiteY727" fmla="*/ 1576580 h 2479529"/>
                              <a:gd name="connsiteX728" fmla="*/ 4489832 w 7228855"/>
                              <a:gd name="connsiteY728" fmla="*/ 1554228 h 2479529"/>
                              <a:gd name="connsiteX729" fmla="*/ 4462016 w 7228855"/>
                              <a:gd name="connsiteY729" fmla="*/ 1561678 h 2479529"/>
                              <a:gd name="connsiteX730" fmla="*/ 4468970 w 7228855"/>
                              <a:gd name="connsiteY730" fmla="*/ 1589494 h 2479529"/>
                              <a:gd name="connsiteX731" fmla="*/ 4501753 w 7228855"/>
                              <a:gd name="connsiteY731" fmla="*/ 1610357 h 2479529"/>
                              <a:gd name="connsiteX732" fmla="*/ 4516469 w 7228855"/>
                              <a:gd name="connsiteY732" fmla="*/ 1612281 h 2479529"/>
                              <a:gd name="connsiteX733" fmla="*/ 480378 w 7228855"/>
                              <a:gd name="connsiteY733" fmla="*/ 1613034 h 2479529"/>
                              <a:gd name="connsiteX734" fmla="*/ 493936 w 7228855"/>
                              <a:gd name="connsiteY734" fmla="*/ 1602657 h 2479529"/>
                              <a:gd name="connsiteX735" fmla="*/ 549072 w 7228855"/>
                              <a:gd name="connsiteY735" fmla="*/ 1535600 h 2479529"/>
                              <a:gd name="connsiteX736" fmla="*/ 524236 w 7228855"/>
                              <a:gd name="connsiteY736" fmla="*/ 1510765 h 2479529"/>
                              <a:gd name="connsiteX737" fmla="*/ 491453 w 7228855"/>
                              <a:gd name="connsiteY737" fmla="*/ 1543051 h 2479529"/>
                              <a:gd name="connsiteX738" fmla="*/ 462147 w 7228855"/>
                              <a:gd name="connsiteY738" fmla="*/ 1578318 h 2479529"/>
                              <a:gd name="connsiteX739" fmla="*/ 480378 w 7228855"/>
                              <a:gd name="connsiteY739" fmla="*/ 1613034 h 2479529"/>
                              <a:gd name="connsiteX740" fmla="*/ 5134919 w 7228855"/>
                              <a:gd name="connsiteY740" fmla="*/ 1619243 h 2479529"/>
                              <a:gd name="connsiteX741" fmla="*/ 5148478 w 7228855"/>
                              <a:gd name="connsiteY741" fmla="*/ 1608866 h 2479529"/>
                              <a:gd name="connsiteX742" fmla="*/ 5203613 w 7228855"/>
                              <a:gd name="connsiteY742" fmla="*/ 1541809 h 2479529"/>
                              <a:gd name="connsiteX743" fmla="*/ 5178778 w 7228855"/>
                              <a:gd name="connsiteY743" fmla="*/ 1516974 h 2479529"/>
                              <a:gd name="connsiteX744" fmla="*/ 5145995 w 7228855"/>
                              <a:gd name="connsiteY744" fmla="*/ 1549260 h 2479529"/>
                              <a:gd name="connsiteX745" fmla="*/ 5116689 w 7228855"/>
                              <a:gd name="connsiteY745" fmla="*/ 1584527 h 2479529"/>
                              <a:gd name="connsiteX746" fmla="*/ 5134919 w 7228855"/>
                              <a:gd name="connsiteY746" fmla="*/ 1619243 h 2479529"/>
                              <a:gd name="connsiteX747" fmla="*/ 3440652 w 7228855"/>
                              <a:gd name="connsiteY747" fmla="*/ 1630731 h 2479529"/>
                              <a:gd name="connsiteX748" fmla="*/ 3450412 w 7228855"/>
                              <a:gd name="connsiteY748" fmla="*/ 1606532 h 2479529"/>
                              <a:gd name="connsiteX749" fmla="*/ 3403119 w 7228855"/>
                              <a:gd name="connsiteY749" fmla="*/ 1538603 h 2479529"/>
                              <a:gd name="connsiteX750" fmla="*/ 3376954 w 7228855"/>
                              <a:gd name="connsiteY750" fmla="*/ 1549673 h 2479529"/>
                              <a:gd name="connsiteX751" fmla="*/ 3430292 w 7228855"/>
                              <a:gd name="connsiteY751" fmla="*/ 1626659 h 2479529"/>
                              <a:gd name="connsiteX752" fmla="*/ 3440652 w 7228855"/>
                              <a:gd name="connsiteY752" fmla="*/ 1630731 h 2479529"/>
                              <a:gd name="connsiteX753" fmla="*/ 3210419 w 7228855"/>
                              <a:gd name="connsiteY753" fmla="*/ 1632194 h 2479529"/>
                              <a:gd name="connsiteX754" fmla="*/ 3221489 w 7228855"/>
                              <a:gd name="connsiteY754" fmla="*/ 1627665 h 2479529"/>
                              <a:gd name="connsiteX755" fmla="*/ 3231049 w 7228855"/>
                              <a:gd name="connsiteY755" fmla="*/ 1615589 h 2479529"/>
                              <a:gd name="connsiteX756" fmla="*/ 3235575 w 7228855"/>
                              <a:gd name="connsiteY756" fmla="*/ 1605022 h 2479529"/>
                              <a:gd name="connsiteX757" fmla="*/ 3231049 w 7228855"/>
                              <a:gd name="connsiteY757" fmla="*/ 1594455 h 2479529"/>
                              <a:gd name="connsiteX758" fmla="*/ 3210419 w 7228855"/>
                              <a:gd name="connsiteY758" fmla="*/ 1594455 h 2479529"/>
                              <a:gd name="connsiteX759" fmla="*/ 3198848 w 7228855"/>
                              <a:gd name="connsiteY759" fmla="*/ 1604519 h 2479529"/>
                              <a:gd name="connsiteX760" fmla="*/ 3194320 w 7228855"/>
                              <a:gd name="connsiteY760" fmla="*/ 1616092 h 2479529"/>
                              <a:gd name="connsiteX761" fmla="*/ 3198848 w 7228855"/>
                              <a:gd name="connsiteY761" fmla="*/ 1627665 h 2479529"/>
                              <a:gd name="connsiteX762" fmla="*/ 3210419 w 7228855"/>
                              <a:gd name="connsiteY762" fmla="*/ 1632194 h 2479529"/>
                              <a:gd name="connsiteX763" fmla="*/ 2377969 w 7228855"/>
                              <a:gd name="connsiteY763" fmla="*/ 1632525 h 2479529"/>
                              <a:gd name="connsiteX764" fmla="*/ 2394071 w 7228855"/>
                              <a:gd name="connsiteY764" fmla="*/ 1611392 h 2479529"/>
                              <a:gd name="connsiteX765" fmla="*/ 2392561 w 7228855"/>
                              <a:gd name="connsiteY765" fmla="*/ 1606360 h 2479529"/>
                              <a:gd name="connsiteX766" fmla="*/ 2377969 w 7228855"/>
                              <a:gd name="connsiteY766" fmla="*/ 1595290 h 2479529"/>
                              <a:gd name="connsiteX767" fmla="*/ 2363378 w 7228855"/>
                              <a:gd name="connsiteY767" fmla="*/ 1606360 h 2479529"/>
                              <a:gd name="connsiteX768" fmla="*/ 2361868 w 7228855"/>
                              <a:gd name="connsiteY768" fmla="*/ 1611392 h 2479529"/>
                              <a:gd name="connsiteX769" fmla="*/ 2377969 w 7228855"/>
                              <a:gd name="connsiteY769" fmla="*/ 1632525 h 2479529"/>
                              <a:gd name="connsiteX770" fmla="*/ 7032504 w 7228855"/>
                              <a:gd name="connsiteY770" fmla="*/ 1638734 h 2479529"/>
                              <a:gd name="connsiteX771" fmla="*/ 7048606 w 7228855"/>
                              <a:gd name="connsiteY771" fmla="*/ 1617601 h 2479529"/>
                              <a:gd name="connsiteX772" fmla="*/ 7047096 w 7228855"/>
                              <a:gd name="connsiteY772" fmla="*/ 1612569 h 2479529"/>
                              <a:gd name="connsiteX773" fmla="*/ 7032504 w 7228855"/>
                              <a:gd name="connsiteY773" fmla="*/ 1601499 h 2479529"/>
                              <a:gd name="connsiteX774" fmla="*/ 7017912 w 7228855"/>
                              <a:gd name="connsiteY774" fmla="*/ 1612569 h 2479529"/>
                              <a:gd name="connsiteX775" fmla="*/ 7016403 w 7228855"/>
                              <a:gd name="connsiteY775" fmla="*/ 1617601 h 2479529"/>
                              <a:gd name="connsiteX776" fmla="*/ 7032504 w 7228855"/>
                              <a:gd name="connsiteY776" fmla="*/ 1638734 h 2479529"/>
                              <a:gd name="connsiteX777" fmla="*/ 3604904 w 7228855"/>
                              <a:gd name="connsiteY777" fmla="*/ 1649301 h 2479529"/>
                              <a:gd name="connsiteX778" fmla="*/ 3627042 w 7228855"/>
                              <a:gd name="connsiteY778" fmla="*/ 1632697 h 2479529"/>
                              <a:gd name="connsiteX779" fmla="*/ 3604904 w 7228855"/>
                              <a:gd name="connsiteY779" fmla="*/ 1616092 h 2479529"/>
                              <a:gd name="connsiteX780" fmla="*/ 3594838 w 7228855"/>
                              <a:gd name="connsiteY780" fmla="*/ 1618608 h 2479529"/>
                              <a:gd name="connsiteX781" fmla="*/ 3583768 w 7228855"/>
                              <a:gd name="connsiteY781" fmla="*/ 1632697 h 2479529"/>
                              <a:gd name="connsiteX782" fmla="*/ 3594838 w 7228855"/>
                              <a:gd name="connsiteY782" fmla="*/ 1646786 h 2479529"/>
                              <a:gd name="connsiteX783" fmla="*/ 3604904 w 7228855"/>
                              <a:gd name="connsiteY783" fmla="*/ 1649301 h 2479529"/>
                              <a:gd name="connsiteX784" fmla="*/ 1996995 w 7228855"/>
                              <a:gd name="connsiteY784" fmla="*/ 1651833 h 2479529"/>
                              <a:gd name="connsiteX785" fmla="*/ 1996995 w 7228855"/>
                              <a:gd name="connsiteY785" fmla="*/ 1609115 h 2479529"/>
                              <a:gd name="connsiteX786" fmla="*/ 1996995 w 7228855"/>
                              <a:gd name="connsiteY786" fmla="*/ 1651833 h 2479529"/>
                              <a:gd name="connsiteX787" fmla="*/ 6651545 w 7228855"/>
                              <a:gd name="connsiteY787" fmla="*/ 1658042 h 2479529"/>
                              <a:gd name="connsiteX788" fmla="*/ 6651545 w 7228855"/>
                              <a:gd name="connsiteY788" fmla="*/ 1615324 h 2479529"/>
                              <a:gd name="connsiteX789" fmla="*/ 6651545 w 7228855"/>
                              <a:gd name="connsiteY789" fmla="*/ 1658042 h 2479529"/>
                              <a:gd name="connsiteX790" fmla="*/ 4000069 w 7228855"/>
                              <a:gd name="connsiteY790" fmla="*/ 1679386 h 2479529"/>
                              <a:gd name="connsiteX791" fmla="*/ 4011494 w 7228855"/>
                              <a:gd name="connsiteY791" fmla="*/ 1674915 h 2479529"/>
                              <a:gd name="connsiteX792" fmla="*/ 4011494 w 7228855"/>
                              <a:gd name="connsiteY792" fmla="*/ 1652081 h 2479529"/>
                              <a:gd name="connsiteX793" fmla="*/ 3991128 w 7228855"/>
                              <a:gd name="connsiteY793" fmla="*/ 1629232 h 2479529"/>
                              <a:gd name="connsiteX794" fmla="*/ 3966292 w 7228855"/>
                              <a:gd name="connsiteY794" fmla="*/ 1629232 h 2479529"/>
                              <a:gd name="connsiteX795" fmla="*/ 3965795 w 7228855"/>
                              <a:gd name="connsiteY795" fmla="*/ 1654565 h 2479529"/>
                              <a:gd name="connsiteX796" fmla="*/ 3988645 w 7228855"/>
                              <a:gd name="connsiteY796" fmla="*/ 1674915 h 2479529"/>
                              <a:gd name="connsiteX797" fmla="*/ 4000069 w 7228855"/>
                              <a:gd name="connsiteY797" fmla="*/ 1679386 h 2479529"/>
                              <a:gd name="connsiteX798" fmla="*/ 496909 w 7228855"/>
                              <a:gd name="connsiteY798" fmla="*/ 1681635 h 2479529"/>
                              <a:gd name="connsiteX799" fmla="*/ 501876 w 7228855"/>
                              <a:gd name="connsiteY799" fmla="*/ 1680642 h 2479529"/>
                              <a:gd name="connsiteX800" fmla="*/ 511314 w 7228855"/>
                              <a:gd name="connsiteY800" fmla="*/ 1668721 h 2479529"/>
                              <a:gd name="connsiteX801" fmla="*/ 501876 w 7228855"/>
                              <a:gd name="connsiteY801" fmla="*/ 1656800 h 2479529"/>
                              <a:gd name="connsiteX802" fmla="*/ 496909 w 7228855"/>
                              <a:gd name="connsiteY802" fmla="*/ 1655806 h 2479529"/>
                              <a:gd name="connsiteX803" fmla="*/ 479524 w 7228855"/>
                              <a:gd name="connsiteY803" fmla="*/ 1669218 h 2479529"/>
                              <a:gd name="connsiteX804" fmla="*/ 496909 w 7228855"/>
                              <a:gd name="connsiteY804" fmla="*/ 1681635 h 2479529"/>
                              <a:gd name="connsiteX805" fmla="*/ 3877503 w 7228855"/>
                              <a:gd name="connsiteY805" fmla="*/ 1687333 h 2479529"/>
                              <a:gd name="connsiteX806" fmla="*/ 3890294 w 7228855"/>
                              <a:gd name="connsiteY806" fmla="*/ 1682862 h 2479529"/>
                              <a:gd name="connsiteX807" fmla="*/ 3904699 w 7228855"/>
                              <a:gd name="connsiteY807" fmla="*/ 1670444 h 2479529"/>
                              <a:gd name="connsiteX808" fmla="*/ 3905693 w 7228855"/>
                              <a:gd name="connsiteY808" fmla="*/ 1651583 h 2479529"/>
                              <a:gd name="connsiteX809" fmla="*/ 3887314 w 7228855"/>
                              <a:gd name="connsiteY809" fmla="*/ 1648106 h 2479529"/>
                              <a:gd name="connsiteX810" fmla="*/ 3869928 w 7228855"/>
                              <a:gd name="connsiteY810" fmla="*/ 1657048 h 2479529"/>
                              <a:gd name="connsiteX811" fmla="*/ 3865458 w 7228855"/>
                              <a:gd name="connsiteY811" fmla="*/ 1681372 h 2479529"/>
                              <a:gd name="connsiteX812" fmla="*/ 3877503 w 7228855"/>
                              <a:gd name="connsiteY812" fmla="*/ 1687333 h 2479529"/>
                              <a:gd name="connsiteX813" fmla="*/ 5151459 w 7228855"/>
                              <a:gd name="connsiteY813" fmla="*/ 1687836 h 2479529"/>
                              <a:gd name="connsiteX814" fmla="*/ 5156426 w 7228855"/>
                              <a:gd name="connsiteY814" fmla="*/ 1686843 h 2479529"/>
                              <a:gd name="connsiteX815" fmla="*/ 5165863 w 7228855"/>
                              <a:gd name="connsiteY815" fmla="*/ 1674922 h 2479529"/>
                              <a:gd name="connsiteX816" fmla="*/ 5156426 w 7228855"/>
                              <a:gd name="connsiteY816" fmla="*/ 1663009 h 2479529"/>
                              <a:gd name="connsiteX817" fmla="*/ 5151459 w 7228855"/>
                              <a:gd name="connsiteY817" fmla="*/ 1662015 h 2479529"/>
                              <a:gd name="connsiteX818" fmla="*/ 5134074 w 7228855"/>
                              <a:gd name="connsiteY818" fmla="*/ 1675418 h 2479529"/>
                              <a:gd name="connsiteX819" fmla="*/ 5151459 w 7228855"/>
                              <a:gd name="connsiteY819" fmla="*/ 1687836 h 2479529"/>
                              <a:gd name="connsiteX820" fmla="*/ 1414355 w 7228855"/>
                              <a:gd name="connsiteY820" fmla="*/ 1690882 h 2479529"/>
                              <a:gd name="connsiteX821" fmla="*/ 1426772 w 7228855"/>
                              <a:gd name="connsiteY821" fmla="*/ 1686101 h 2479529"/>
                              <a:gd name="connsiteX822" fmla="*/ 1469987 w 7228855"/>
                              <a:gd name="connsiteY822" fmla="*/ 1648355 h 2479529"/>
                              <a:gd name="connsiteX823" fmla="*/ 1469987 w 7228855"/>
                              <a:gd name="connsiteY823" fmla="*/ 1624016 h 2479529"/>
                              <a:gd name="connsiteX824" fmla="*/ 1445647 w 7228855"/>
                              <a:gd name="connsiteY824" fmla="*/ 1624016 h 2479529"/>
                              <a:gd name="connsiteX825" fmla="*/ 1401937 w 7228855"/>
                              <a:gd name="connsiteY825" fmla="*/ 1660773 h 2479529"/>
                              <a:gd name="connsiteX826" fmla="*/ 1401937 w 7228855"/>
                              <a:gd name="connsiteY826" fmla="*/ 1685604 h 2479529"/>
                              <a:gd name="connsiteX827" fmla="*/ 1414355 w 7228855"/>
                              <a:gd name="connsiteY827" fmla="*/ 1690882 h 2479529"/>
                              <a:gd name="connsiteX828" fmla="*/ 2354821 w 7228855"/>
                              <a:gd name="connsiteY828" fmla="*/ 1690888 h 2479529"/>
                              <a:gd name="connsiteX829" fmla="*/ 2354318 w 7228855"/>
                              <a:gd name="connsiteY829" fmla="*/ 1689882 h 2479529"/>
                              <a:gd name="connsiteX830" fmla="*/ 2354684 w 7228855"/>
                              <a:gd name="connsiteY830" fmla="*/ 1690704 h 2479529"/>
                              <a:gd name="connsiteX831" fmla="*/ 2356437 w 7228855"/>
                              <a:gd name="connsiteY831" fmla="*/ 1694976 h 2479529"/>
                              <a:gd name="connsiteX832" fmla="*/ 2356331 w 7228855"/>
                              <a:gd name="connsiteY832" fmla="*/ 1693907 h 2479529"/>
                              <a:gd name="connsiteX833" fmla="*/ 2356331 w 7228855"/>
                              <a:gd name="connsiteY833" fmla="*/ 1694410 h 2479529"/>
                              <a:gd name="connsiteX834" fmla="*/ 2354684 w 7228855"/>
                              <a:gd name="connsiteY834" fmla="*/ 1690704 h 2479529"/>
                              <a:gd name="connsiteX835" fmla="*/ 2351801 w 7228855"/>
                              <a:gd name="connsiteY835" fmla="*/ 1686863 h 2479529"/>
                              <a:gd name="connsiteX836" fmla="*/ 2350128 w 7228855"/>
                              <a:gd name="connsiteY836" fmla="*/ 1685608 h 2479529"/>
                              <a:gd name="connsiteX837" fmla="*/ 2350440 w 7228855"/>
                              <a:gd name="connsiteY837" fmla="*/ 1686250 h 2479529"/>
                              <a:gd name="connsiteX838" fmla="*/ 6068896 w 7228855"/>
                              <a:gd name="connsiteY838" fmla="*/ 1697082 h 2479529"/>
                              <a:gd name="connsiteX839" fmla="*/ 6081314 w 7228855"/>
                              <a:gd name="connsiteY839" fmla="*/ 1692301 h 2479529"/>
                              <a:gd name="connsiteX840" fmla="*/ 6124528 w 7228855"/>
                              <a:gd name="connsiteY840" fmla="*/ 1654564 h 2479529"/>
                              <a:gd name="connsiteX841" fmla="*/ 6124528 w 7228855"/>
                              <a:gd name="connsiteY841" fmla="*/ 1630225 h 2479529"/>
                              <a:gd name="connsiteX842" fmla="*/ 6100189 w 7228855"/>
                              <a:gd name="connsiteY842" fmla="*/ 1630225 h 2479529"/>
                              <a:gd name="connsiteX843" fmla="*/ 6056478 w 7228855"/>
                              <a:gd name="connsiteY843" fmla="*/ 1666982 h 2479529"/>
                              <a:gd name="connsiteX844" fmla="*/ 6056478 w 7228855"/>
                              <a:gd name="connsiteY844" fmla="*/ 1691804 h 2479529"/>
                              <a:gd name="connsiteX845" fmla="*/ 6068896 w 7228855"/>
                              <a:gd name="connsiteY845" fmla="*/ 1697082 h 2479529"/>
                              <a:gd name="connsiteX846" fmla="*/ 7009357 w 7228855"/>
                              <a:gd name="connsiteY846" fmla="*/ 1697088 h 2479529"/>
                              <a:gd name="connsiteX847" fmla="*/ 7008854 w 7228855"/>
                              <a:gd name="connsiteY847" fmla="*/ 1696082 h 2479529"/>
                              <a:gd name="connsiteX848" fmla="*/ 7009220 w 7228855"/>
                              <a:gd name="connsiteY848" fmla="*/ 1696905 h 2479529"/>
                              <a:gd name="connsiteX849" fmla="*/ 2449838 w 7228855"/>
                              <a:gd name="connsiteY849" fmla="*/ 1699244 h 2479529"/>
                              <a:gd name="connsiteX850" fmla="*/ 2457973 w 7228855"/>
                              <a:gd name="connsiteY850" fmla="*/ 1677804 h 2479529"/>
                              <a:gd name="connsiteX851" fmla="*/ 2438854 w 7228855"/>
                              <a:gd name="connsiteY851" fmla="*/ 1645609 h 2479529"/>
                              <a:gd name="connsiteX852" fmla="*/ 2414701 w 7228855"/>
                              <a:gd name="connsiteY852" fmla="*/ 1652150 h 2479529"/>
                              <a:gd name="connsiteX853" fmla="*/ 2439861 w 7228855"/>
                              <a:gd name="connsiteY853" fmla="*/ 1695919 h 2479529"/>
                              <a:gd name="connsiteX854" fmla="*/ 2449838 w 7228855"/>
                              <a:gd name="connsiteY854" fmla="*/ 1699244 h 2479529"/>
                              <a:gd name="connsiteX855" fmla="*/ 7010974 w 7228855"/>
                              <a:gd name="connsiteY855" fmla="*/ 1701176 h 2479529"/>
                              <a:gd name="connsiteX856" fmla="*/ 7010867 w 7228855"/>
                              <a:gd name="connsiteY856" fmla="*/ 1700107 h 2479529"/>
                              <a:gd name="connsiteX857" fmla="*/ 7010867 w 7228855"/>
                              <a:gd name="connsiteY857" fmla="*/ 1700610 h 2479529"/>
                              <a:gd name="connsiteX858" fmla="*/ 7009220 w 7228855"/>
                              <a:gd name="connsiteY858" fmla="*/ 1696905 h 2479529"/>
                              <a:gd name="connsiteX859" fmla="*/ 7006338 w 7228855"/>
                              <a:gd name="connsiteY859" fmla="*/ 1693063 h 2479529"/>
                              <a:gd name="connsiteX860" fmla="*/ 7004665 w 7228855"/>
                              <a:gd name="connsiteY860" fmla="*/ 1691808 h 2479529"/>
                              <a:gd name="connsiteX861" fmla="*/ 7004977 w 7228855"/>
                              <a:gd name="connsiteY861" fmla="*/ 1692450 h 2479529"/>
                              <a:gd name="connsiteX862" fmla="*/ 7104371 w 7228855"/>
                              <a:gd name="connsiteY862" fmla="*/ 1705443 h 2479529"/>
                              <a:gd name="connsiteX863" fmla="*/ 7112509 w 7228855"/>
                              <a:gd name="connsiteY863" fmla="*/ 1684004 h 2479529"/>
                              <a:gd name="connsiteX864" fmla="*/ 7093388 w 7228855"/>
                              <a:gd name="connsiteY864" fmla="*/ 1651818 h 2479529"/>
                              <a:gd name="connsiteX865" fmla="*/ 7069236 w 7228855"/>
                              <a:gd name="connsiteY865" fmla="*/ 1658359 h 2479529"/>
                              <a:gd name="connsiteX866" fmla="*/ 7094394 w 7228855"/>
                              <a:gd name="connsiteY866" fmla="*/ 1702118 h 2479529"/>
                              <a:gd name="connsiteX867" fmla="*/ 7104371 w 7228855"/>
                              <a:gd name="connsiteY867" fmla="*/ 1705443 h 2479529"/>
                              <a:gd name="connsiteX868" fmla="*/ 1705919 w 7228855"/>
                              <a:gd name="connsiteY868" fmla="*/ 1705974 h 2479529"/>
                              <a:gd name="connsiteX869" fmla="*/ 1705919 w 7228855"/>
                              <a:gd name="connsiteY869" fmla="*/ 1685112 h 2479529"/>
                              <a:gd name="connsiteX870" fmla="*/ 1705919 w 7228855"/>
                              <a:gd name="connsiteY870" fmla="*/ 1705974 h 2479529"/>
                              <a:gd name="connsiteX871" fmla="*/ 6360468 w 7228855"/>
                              <a:gd name="connsiteY871" fmla="*/ 1712175 h 2479529"/>
                              <a:gd name="connsiteX872" fmla="*/ 6360468 w 7228855"/>
                              <a:gd name="connsiteY872" fmla="*/ 1691313 h 2479529"/>
                              <a:gd name="connsiteX873" fmla="*/ 6360468 w 7228855"/>
                              <a:gd name="connsiteY873" fmla="*/ 1712175 h 2479529"/>
                              <a:gd name="connsiteX874" fmla="*/ 1914199 w 7228855"/>
                              <a:gd name="connsiteY874" fmla="*/ 1717519 h 2479529"/>
                              <a:gd name="connsiteX875" fmla="*/ 1919018 w 7228855"/>
                              <a:gd name="connsiteY875" fmla="*/ 1680638 h 2479529"/>
                              <a:gd name="connsiteX876" fmla="*/ 1872823 w 7228855"/>
                              <a:gd name="connsiteY876" fmla="*/ 1626003 h 2479529"/>
                              <a:gd name="connsiteX877" fmla="*/ 1841530 w 7228855"/>
                              <a:gd name="connsiteY877" fmla="*/ 1634448 h 2479529"/>
                              <a:gd name="connsiteX878" fmla="*/ 1898653 w 7228855"/>
                              <a:gd name="connsiteY878" fmla="*/ 1714912 h 2479529"/>
                              <a:gd name="connsiteX879" fmla="*/ 1914199 w 7228855"/>
                              <a:gd name="connsiteY879" fmla="*/ 1717519 h 2479529"/>
                              <a:gd name="connsiteX880" fmla="*/ 2344568 w 7228855"/>
                              <a:gd name="connsiteY880" fmla="*/ 1723154 h 2479529"/>
                              <a:gd name="connsiteX881" fmla="*/ 2354318 w 7228855"/>
                              <a:gd name="connsiteY881" fmla="*/ 1717556 h 2479529"/>
                              <a:gd name="connsiteX882" fmla="*/ 2359852 w 7228855"/>
                              <a:gd name="connsiteY882" fmla="*/ 1699945 h 2479529"/>
                              <a:gd name="connsiteX883" fmla="*/ 2356437 w 7228855"/>
                              <a:gd name="connsiteY883" fmla="*/ 1694976 h 2479529"/>
                              <a:gd name="connsiteX884" fmla="*/ 2356809 w 7228855"/>
                              <a:gd name="connsiteY884" fmla="*/ 1698687 h 2479529"/>
                              <a:gd name="connsiteX885" fmla="*/ 2356833 w 7228855"/>
                              <a:gd name="connsiteY885" fmla="*/ 1698435 h 2479529"/>
                              <a:gd name="connsiteX886" fmla="*/ 2356833 w 7228855"/>
                              <a:gd name="connsiteY886" fmla="*/ 1698939 h 2479529"/>
                              <a:gd name="connsiteX887" fmla="*/ 2356809 w 7228855"/>
                              <a:gd name="connsiteY887" fmla="*/ 1698687 h 2479529"/>
                              <a:gd name="connsiteX888" fmla="*/ 2356752 w 7228855"/>
                              <a:gd name="connsiteY888" fmla="*/ 1699246 h 2479529"/>
                              <a:gd name="connsiteX889" fmla="*/ 2357337 w 7228855"/>
                              <a:gd name="connsiteY889" fmla="*/ 1700448 h 2479529"/>
                              <a:gd name="connsiteX890" fmla="*/ 2356540 w 7228855"/>
                              <a:gd name="connsiteY890" fmla="*/ 1701367 h 2479529"/>
                              <a:gd name="connsiteX891" fmla="*/ 2356331 w 7228855"/>
                              <a:gd name="connsiteY891" fmla="*/ 1703467 h 2479529"/>
                              <a:gd name="connsiteX892" fmla="*/ 2356331 w 7228855"/>
                              <a:gd name="connsiteY892" fmla="*/ 1702964 h 2479529"/>
                              <a:gd name="connsiteX893" fmla="*/ 2354318 w 7228855"/>
                              <a:gd name="connsiteY893" fmla="*/ 1707493 h 2479529"/>
                              <a:gd name="connsiteX894" fmla="*/ 2354318 w 7228855"/>
                              <a:gd name="connsiteY894" fmla="*/ 1706990 h 2479529"/>
                              <a:gd name="connsiteX895" fmla="*/ 2351298 w 7228855"/>
                              <a:gd name="connsiteY895" fmla="*/ 1710512 h 2479529"/>
                              <a:gd name="connsiteX896" fmla="*/ 2347776 w 7228855"/>
                              <a:gd name="connsiteY896" fmla="*/ 1713531 h 2479529"/>
                              <a:gd name="connsiteX897" fmla="*/ 2348280 w 7228855"/>
                              <a:gd name="connsiteY897" fmla="*/ 1713531 h 2479529"/>
                              <a:gd name="connsiteX898" fmla="*/ 2344568 w 7228855"/>
                              <a:gd name="connsiteY898" fmla="*/ 1715179 h 2479529"/>
                              <a:gd name="connsiteX899" fmla="*/ 2344254 w 7228855"/>
                              <a:gd name="connsiteY899" fmla="*/ 1715543 h 2479529"/>
                              <a:gd name="connsiteX900" fmla="*/ 2343751 w 7228855"/>
                              <a:gd name="connsiteY900" fmla="*/ 1715543 h 2479529"/>
                              <a:gd name="connsiteX901" fmla="*/ 2344568 w 7228855"/>
                              <a:gd name="connsiteY901" fmla="*/ 1715179 h 2479529"/>
                              <a:gd name="connsiteX902" fmla="*/ 2356540 w 7228855"/>
                              <a:gd name="connsiteY902" fmla="*/ 1701367 h 2479529"/>
                              <a:gd name="connsiteX903" fmla="*/ 2356752 w 7228855"/>
                              <a:gd name="connsiteY903" fmla="*/ 1699246 h 2479529"/>
                              <a:gd name="connsiteX904" fmla="*/ 2350440 w 7228855"/>
                              <a:gd name="connsiteY904" fmla="*/ 1686250 h 2479529"/>
                              <a:gd name="connsiteX905" fmla="*/ 2349860 w 7228855"/>
                              <a:gd name="connsiteY905" fmla="*/ 1685407 h 2479529"/>
                              <a:gd name="connsiteX906" fmla="*/ 2347776 w 7228855"/>
                              <a:gd name="connsiteY906" fmla="*/ 1683844 h 2479529"/>
                              <a:gd name="connsiteX907" fmla="*/ 2348280 w 7228855"/>
                              <a:gd name="connsiteY907" fmla="*/ 1684347 h 2479529"/>
                              <a:gd name="connsiteX908" fmla="*/ 2346721 w 7228855"/>
                              <a:gd name="connsiteY908" fmla="*/ 1683724 h 2479529"/>
                              <a:gd name="connsiteX909" fmla="*/ 2329158 w 7228855"/>
                              <a:gd name="connsiteY909" fmla="*/ 1684347 h 2479529"/>
                              <a:gd name="connsiteX910" fmla="*/ 2333687 w 7228855"/>
                              <a:gd name="connsiteY910" fmla="*/ 1682334 h 2479529"/>
                              <a:gd name="connsiteX911" fmla="*/ 2333184 w 7228855"/>
                              <a:gd name="connsiteY911" fmla="*/ 1682334 h 2479529"/>
                              <a:gd name="connsiteX912" fmla="*/ 2338467 w 7228855"/>
                              <a:gd name="connsiteY912" fmla="*/ 1681854 h 2479529"/>
                              <a:gd name="connsiteX913" fmla="*/ 2338215 w 7228855"/>
                              <a:gd name="connsiteY913" fmla="*/ 1681831 h 2479529"/>
                              <a:gd name="connsiteX914" fmla="*/ 2338719 w 7228855"/>
                              <a:gd name="connsiteY914" fmla="*/ 1681831 h 2479529"/>
                              <a:gd name="connsiteX915" fmla="*/ 2338467 w 7228855"/>
                              <a:gd name="connsiteY915" fmla="*/ 1681854 h 2479529"/>
                              <a:gd name="connsiteX916" fmla="*/ 2343751 w 7228855"/>
                              <a:gd name="connsiteY916" fmla="*/ 1682334 h 2479529"/>
                              <a:gd name="connsiteX917" fmla="*/ 2343247 w 7228855"/>
                              <a:gd name="connsiteY917" fmla="*/ 1682334 h 2479529"/>
                              <a:gd name="connsiteX918" fmla="*/ 2346721 w 7228855"/>
                              <a:gd name="connsiteY918" fmla="*/ 1683724 h 2479529"/>
                              <a:gd name="connsiteX919" fmla="*/ 2348658 w 7228855"/>
                              <a:gd name="connsiteY919" fmla="*/ 1683655 h 2479529"/>
                              <a:gd name="connsiteX920" fmla="*/ 2349860 w 7228855"/>
                              <a:gd name="connsiteY920" fmla="*/ 1685407 h 2479529"/>
                              <a:gd name="connsiteX921" fmla="*/ 2350128 w 7228855"/>
                              <a:gd name="connsiteY921" fmla="*/ 1685608 h 2479529"/>
                              <a:gd name="connsiteX922" fmla="*/ 2348783 w 7228855"/>
                              <a:gd name="connsiteY922" fmla="*/ 1682837 h 2479529"/>
                              <a:gd name="connsiteX923" fmla="*/ 2320604 w 7228855"/>
                              <a:gd name="connsiteY923" fmla="*/ 1690888 h 2479529"/>
                              <a:gd name="connsiteX924" fmla="*/ 2318592 w 7228855"/>
                              <a:gd name="connsiteY924" fmla="*/ 1707996 h 2479529"/>
                              <a:gd name="connsiteX925" fmla="*/ 2324127 w 7228855"/>
                              <a:gd name="connsiteY925" fmla="*/ 1717556 h 2479529"/>
                              <a:gd name="connsiteX926" fmla="*/ 2333687 w 7228855"/>
                              <a:gd name="connsiteY926" fmla="*/ 1723091 h 2479529"/>
                              <a:gd name="connsiteX927" fmla="*/ 2344568 w 7228855"/>
                              <a:gd name="connsiteY927" fmla="*/ 1723154 h 2479529"/>
                              <a:gd name="connsiteX928" fmla="*/ 6568740 w 7228855"/>
                              <a:gd name="connsiteY928" fmla="*/ 1723719 h 2479529"/>
                              <a:gd name="connsiteX929" fmla="*/ 6573560 w 7228855"/>
                              <a:gd name="connsiteY929" fmla="*/ 1686838 h 2479529"/>
                              <a:gd name="connsiteX930" fmla="*/ 6527365 w 7228855"/>
                              <a:gd name="connsiteY930" fmla="*/ 1632212 h 2479529"/>
                              <a:gd name="connsiteX931" fmla="*/ 6496072 w 7228855"/>
                              <a:gd name="connsiteY931" fmla="*/ 1640657 h 2479529"/>
                              <a:gd name="connsiteX932" fmla="*/ 6553195 w 7228855"/>
                              <a:gd name="connsiteY932" fmla="*/ 1721111 h 2479529"/>
                              <a:gd name="connsiteX933" fmla="*/ 6568740 w 7228855"/>
                              <a:gd name="connsiteY933" fmla="*/ 1723719 h 2479529"/>
                              <a:gd name="connsiteX934" fmla="*/ 6999105 w 7228855"/>
                              <a:gd name="connsiteY934" fmla="*/ 1729353 h 2479529"/>
                              <a:gd name="connsiteX935" fmla="*/ 7008854 w 7228855"/>
                              <a:gd name="connsiteY935" fmla="*/ 1723756 h 2479529"/>
                              <a:gd name="connsiteX936" fmla="*/ 7014389 w 7228855"/>
                              <a:gd name="connsiteY936" fmla="*/ 1706144 h 2479529"/>
                              <a:gd name="connsiteX937" fmla="*/ 7010974 w 7228855"/>
                              <a:gd name="connsiteY937" fmla="*/ 1701176 h 2479529"/>
                              <a:gd name="connsiteX938" fmla="*/ 7011345 w 7228855"/>
                              <a:gd name="connsiteY938" fmla="*/ 1704886 h 2479529"/>
                              <a:gd name="connsiteX939" fmla="*/ 7011370 w 7228855"/>
                              <a:gd name="connsiteY939" fmla="*/ 1704635 h 2479529"/>
                              <a:gd name="connsiteX940" fmla="*/ 7011370 w 7228855"/>
                              <a:gd name="connsiteY940" fmla="*/ 1705138 h 2479529"/>
                              <a:gd name="connsiteX941" fmla="*/ 7011345 w 7228855"/>
                              <a:gd name="connsiteY941" fmla="*/ 1704886 h 2479529"/>
                              <a:gd name="connsiteX942" fmla="*/ 7011289 w 7228855"/>
                              <a:gd name="connsiteY942" fmla="*/ 1705444 h 2479529"/>
                              <a:gd name="connsiteX943" fmla="*/ 7011873 w 7228855"/>
                              <a:gd name="connsiteY943" fmla="*/ 1706648 h 2479529"/>
                              <a:gd name="connsiteX944" fmla="*/ 7011077 w 7228855"/>
                              <a:gd name="connsiteY944" fmla="*/ 1707567 h 2479529"/>
                              <a:gd name="connsiteX945" fmla="*/ 7010867 w 7228855"/>
                              <a:gd name="connsiteY945" fmla="*/ 1709667 h 2479529"/>
                              <a:gd name="connsiteX946" fmla="*/ 7010867 w 7228855"/>
                              <a:gd name="connsiteY946" fmla="*/ 1709164 h 2479529"/>
                              <a:gd name="connsiteX947" fmla="*/ 7008854 w 7228855"/>
                              <a:gd name="connsiteY947" fmla="*/ 1713693 h 2479529"/>
                              <a:gd name="connsiteX948" fmla="*/ 7008854 w 7228855"/>
                              <a:gd name="connsiteY948" fmla="*/ 1713189 h 2479529"/>
                              <a:gd name="connsiteX949" fmla="*/ 7005835 w 7228855"/>
                              <a:gd name="connsiteY949" fmla="*/ 1716712 h 2479529"/>
                              <a:gd name="connsiteX950" fmla="*/ 7002313 w 7228855"/>
                              <a:gd name="connsiteY950" fmla="*/ 1719730 h 2479529"/>
                              <a:gd name="connsiteX951" fmla="*/ 7002816 w 7228855"/>
                              <a:gd name="connsiteY951" fmla="*/ 1719730 h 2479529"/>
                              <a:gd name="connsiteX952" fmla="*/ 6999105 w 7228855"/>
                              <a:gd name="connsiteY952" fmla="*/ 1721380 h 2479529"/>
                              <a:gd name="connsiteX953" fmla="*/ 6998790 w 7228855"/>
                              <a:gd name="connsiteY953" fmla="*/ 1721743 h 2479529"/>
                              <a:gd name="connsiteX954" fmla="*/ 6998287 w 7228855"/>
                              <a:gd name="connsiteY954" fmla="*/ 1721743 h 2479529"/>
                              <a:gd name="connsiteX955" fmla="*/ 6999105 w 7228855"/>
                              <a:gd name="connsiteY955" fmla="*/ 1721380 h 2479529"/>
                              <a:gd name="connsiteX956" fmla="*/ 7011077 w 7228855"/>
                              <a:gd name="connsiteY956" fmla="*/ 1707567 h 2479529"/>
                              <a:gd name="connsiteX957" fmla="*/ 7011289 w 7228855"/>
                              <a:gd name="connsiteY957" fmla="*/ 1705444 h 2479529"/>
                              <a:gd name="connsiteX958" fmla="*/ 7004977 w 7228855"/>
                              <a:gd name="connsiteY958" fmla="*/ 1692450 h 2479529"/>
                              <a:gd name="connsiteX959" fmla="*/ 7004398 w 7228855"/>
                              <a:gd name="connsiteY959" fmla="*/ 1691608 h 2479529"/>
                              <a:gd name="connsiteX960" fmla="*/ 7002313 w 7228855"/>
                              <a:gd name="connsiteY960" fmla="*/ 1690043 h 2479529"/>
                              <a:gd name="connsiteX961" fmla="*/ 7002816 w 7228855"/>
                              <a:gd name="connsiteY961" fmla="*/ 1690546 h 2479529"/>
                              <a:gd name="connsiteX962" fmla="*/ 7001258 w 7228855"/>
                              <a:gd name="connsiteY962" fmla="*/ 1689923 h 2479529"/>
                              <a:gd name="connsiteX963" fmla="*/ 6983695 w 7228855"/>
                              <a:gd name="connsiteY963" fmla="*/ 1690546 h 2479529"/>
                              <a:gd name="connsiteX964" fmla="*/ 6988224 w 7228855"/>
                              <a:gd name="connsiteY964" fmla="*/ 1688534 h 2479529"/>
                              <a:gd name="connsiteX965" fmla="*/ 6987720 w 7228855"/>
                              <a:gd name="connsiteY965" fmla="*/ 1688534 h 2479529"/>
                              <a:gd name="connsiteX966" fmla="*/ 6993004 w 7228855"/>
                              <a:gd name="connsiteY966" fmla="*/ 1688054 h 2479529"/>
                              <a:gd name="connsiteX967" fmla="*/ 6992752 w 7228855"/>
                              <a:gd name="connsiteY967" fmla="*/ 1688031 h 2479529"/>
                              <a:gd name="connsiteX968" fmla="*/ 6993255 w 7228855"/>
                              <a:gd name="connsiteY968" fmla="*/ 1688031 h 2479529"/>
                              <a:gd name="connsiteX969" fmla="*/ 6993004 w 7228855"/>
                              <a:gd name="connsiteY969" fmla="*/ 1688054 h 2479529"/>
                              <a:gd name="connsiteX970" fmla="*/ 6998287 w 7228855"/>
                              <a:gd name="connsiteY970" fmla="*/ 1688534 h 2479529"/>
                              <a:gd name="connsiteX971" fmla="*/ 6997784 w 7228855"/>
                              <a:gd name="connsiteY971" fmla="*/ 1688534 h 2479529"/>
                              <a:gd name="connsiteX972" fmla="*/ 7001258 w 7228855"/>
                              <a:gd name="connsiteY972" fmla="*/ 1689923 h 2479529"/>
                              <a:gd name="connsiteX973" fmla="*/ 7003193 w 7228855"/>
                              <a:gd name="connsiteY973" fmla="*/ 1689855 h 2479529"/>
                              <a:gd name="connsiteX974" fmla="*/ 7004398 w 7228855"/>
                              <a:gd name="connsiteY974" fmla="*/ 1691608 h 2479529"/>
                              <a:gd name="connsiteX975" fmla="*/ 7004665 w 7228855"/>
                              <a:gd name="connsiteY975" fmla="*/ 1691808 h 2479529"/>
                              <a:gd name="connsiteX976" fmla="*/ 7003319 w 7228855"/>
                              <a:gd name="connsiteY976" fmla="*/ 1689037 h 2479529"/>
                              <a:gd name="connsiteX977" fmla="*/ 6975141 w 7228855"/>
                              <a:gd name="connsiteY977" fmla="*/ 1697088 h 2479529"/>
                              <a:gd name="connsiteX978" fmla="*/ 6973128 w 7228855"/>
                              <a:gd name="connsiteY978" fmla="*/ 1714195 h 2479529"/>
                              <a:gd name="connsiteX979" fmla="*/ 6978663 w 7228855"/>
                              <a:gd name="connsiteY979" fmla="*/ 1723756 h 2479529"/>
                              <a:gd name="connsiteX980" fmla="*/ 6988224 w 7228855"/>
                              <a:gd name="connsiteY980" fmla="*/ 1729291 h 2479529"/>
                              <a:gd name="connsiteX981" fmla="*/ 6999105 w 7228855"/>
                              <a:gd name="connsiteY981" fmla="*/ 1729353 h 2479529"/>
                              <a:gd name="connsiteX982" fmla="*/ 4196965 w 7228855"/>
                              <a:gd name="connsiteY982" fmla="*/ 1742720 h 2479529"/>
                              <a:gd name="connsiteX983" fmla="*/ 4196770 w 7228855"/>
                              <a:gd name="connsiteY983" fmla="*/ 1739986 h 2479529"/>
                              <a:gd name="connsiteX984" fmla="*/ 4196770 w 7228855"/>
                              <a:gd name="connsiteY984" fmla="*/ 1742239 h 2479529"/>
                              <a:gd name="connsiteX985" fmla="*/ 4197073 w 7228855"/>
                              <a:gd name="connsiteY985" fmla="*/ 1744235 h 2479529"/>
                              <a:gd name="connsiteX986" fmla="*/ 4197266 w 7228855"/>
                              <a:gd name="connsiteY986" fmla="*/ 1743463 h 2479529"/>
                              <a:gd name="connsiteX987" fmla="*/ 4196965 w 7228855"/>
                              <a:gd name="connsiteY987" fmla="*/ 1742720 h 2479529"/>
                              <a:gd name="connsiteX988" fmla="*/ 2503259 w 7228855"/>
                              <a:gd name="connsiteY988" fmla="*/ 1747746 h 2479529"/>
                              <a:gd name="connsiteX989" fmla="*/ 2558104 w 7228855"/>
                              <a:gd name="connsiteY989" fmla="*/ 1743721 h 2479529"/>
                              <a:gd name="connsiteX990" fmla="*/ 2558104 w 7228855"/>
                              <a:gd name="connsiteY990" fmla="*/ 1716046 h 2479529"/>
                              <a:gd name="connsiteX991" fmla="*/ 2503259 w 7228855"/>
                              <a:gd name="connsiteY991" fmla="*/ 1722084 h 2479529"/>
                              <a:gd name="connsiteX992" fmla="*/ 2503259 w 7228855"/>
                              <a:gd name="connsiteY992" fmla="*/ 1747746 h 2479529"/>
                              <a:gd name="connsiteX993" fmla="*/ 7157793 w 7228855"/>
                              <a:gd name="connsiteY993" fmla="*/ 1753947 h 2479529"/>
                              <a:gd name="connsiteX994" fmla="*/ 7212640 w 7228855"/>
                              <a:gd name="connsiteY994" fmla="*/ 1749921 h 2479529"/>
                              <a:gd name="connsiteX995" fmla="*/ 7212640 w 7228855"/>
                              <a:gd name="connsiteY995" fmla="*/ 1722246 h 2479529"/>
                              <a:gd name="connsiteX996" fmla="*/ 7157793 w 7228855"/>
                              <a:gd name="connsiteY996" fmla="*/ 1728284 h 2479529"/>
                              <a:gd name="connsiteX997" fmla="*/ 7157793 w 7228855"/>
                              <a:gd name="connsiteY997" fmla="*/ 1753947 h 2479529"/>
                              <a:gd name="connsiteX998" fmla="*/ 558245 w 7228855"/>
                              <a:gd name="connsiteY998" fmla="*/ 1762138 h 2479529"/>
                              <a:gd name="connsiteX999" fmla="*/ 566953 w 7228855"/>
                              <a:gd name="connsiteY999" fmla="*/ 1758126 h 2479529"/>
                              <a:gd name="connsiteX1000" fmla="*/ 604704 w 7228855"/>
                              <a:gd name="connsiteY1000" fmla="*/ 1735774 h 2479529"/>
                              <a:gd name="connsiteX1001" fmla="*/ 596260 w 7228855"/>
                              <a:gd name="connsiteY1001" fmla="*/ 1705970 h 2479529"/>
                              <a:gd name="connsiteX1002" fmla="*/ 546091 w 7228855"/>
                              <a:gd name="connsiteY1002" fmla="*/ 1742231 h 2479529"/>
                              <a:gd name="connsiteX1003" fmla="*/ 558245 w 7228855"/>
                              <a:gd name="connsiteY1003" fmla="*/ 1762138 h 2479529"/>
                              <a:gd name="connsiteX1004" fmla="*/ 5212787 w 7228855"/>
                              <a:gd name="connsiteY1004" fmla="*/ 1768338 h 2479529"/>
                              <a:gd name="connsiteX1005" fmla="*/ 5221495 w 7228855"/>
                              <a:gd name="connsiteY1005" fmla="*/ 1764326 h 2479529"/>
                              <a:gd name="connsiteX1006" fmla="*/ 5259246 w 7228855"/>
                              <a:gd name="connsiteY1006" fmla="*/ 1741974 h 2479529"/>
                              <a:gd name="connsiteX1007" fmla="*/ 5250803 w 7228855"/>
                              <a:gd name="connsiteY1007" fmla="*/ 1712170 h 2479529"/>
                              <a:gd name="connsiteX1008" fmla="*/ 5200633 w 7228855"/>
                              <a:gd name="connsiteY1008" fmla="*/ 1748430 h 2479529"/>
                              <a:gd name="connsiteX1009" fmla="*/ 5212787 w 7228855"/>
                              <a:gd name="connsiteY1009" fmla="*/ 1768338 h 2479529"/>
                              <a:gd name="connsiteX1010" fmla="*/ 4177894 w 7228855"/>
                              <a:gd name="connsiteY1010" fmla="*/ 1771279 h 2479529"/>
                              <a:gd name="connsiteX1011" fmla="*/ 4191306 w 7228855"/>
                              <a:gd name="connsiteY1011" fmla="*/ 1769789 h 2479529"/>
                              <a:gd name="connsiteX1012" fmla="*/ 4197266 w 7228855"/>
                              <a:gd name="connsiteY1012" fmla="*/ 1746444 h 2479529"/>
                              <a:gd name="connsiteX1013" fmla="*/ 4197235 w 7228855"/>
                              <a:gd name="connsiteY1013" fmla="*/ 1746496 h 2479529"/>
                              <a:gd name="connsiteX1014" fmla="*/ 4197266 w 7228855"/>
                              <a:gd name="connsiteY1014" fmla="*/ 1746939 h 2479529"/>
                              <a:gd name="connsiteX1015" fmla="*/ 4196894 w 7228855"/>
                              <a:gd name="connsiteY1015" fmla="*/ 1747064 h 2479529"/>
                              <a:gd name="connsiteX1016" fmla="*/ 4197235 w 7228855"/>
                              <a:gd name="connsiteY1016" fmla="*/ 1746496 h 2479529"/>
                              <a:gd name="connsiteX1017" fmla="*/ 4197227 w 7228855"/>
                              <a:gd name="connsiteY1017" fmla="*/ 1746384 h 2479529"/>
                              <a:gd name="connsiteX1018" fmla="*/ 4197073 w 7228855"/>
                              <a:gd name="connsiteY1018" fmla="*/ 1744235 h 2479529"/>
                              <a:gd name="connsiteX1019" fmla="*/ 4196770 w 7228855"/>
                              <a:gd name="connsiteY1019" fmla="*/ 1745450 h 2479529"/>
                              <a:gd name="connsiteX1020" fmla="*/ 4196770 w 7228855"/>
                              <a:gd name="connsiteY1020" fmla="*/ 1742239 h 2479529"/>
                              <a:gd name="connsiteX1021" fmla="*/ 4189815 w 7228855"/>
                              <a:gd name="connsiteY1021" fmla="*/ 1725085 h 2479529"/>
                              <a:gd name="connsiteX1022" fmla="*/ 4171437 w 7228855"/>
                              <a:gd name="connsiteY1022" fmla="*/ 1727567 h 2479529"/>
                              <a:gd name="connsiteX1023" fmla="*/ 4167463 w 7228855"/>
                              <a:gd name="connsiteY1023" fmla="*/ 1732039 h 2479529"/>
                              <a:gd name="connsiteX1024" fmla="*/ 4167371 w 7228855"/>
                              <a:gd name="connsiteY1024" fmla="*/ 1732227 h 2479529"/>
                              <a:gd name="connsiteX1025" fmla="*/ 4167960 w 7228855"/>
                              <a:gd name="connsiteY1025" fmla="*/ 1731541 h 2479529"/>
                              <a:gd name="connsiteX1026" fmla="*/ 4166594 w 7228855"/>
                              <a:gd name="connsiteY1026" fmla="*/ 1733838 h 2479529"/>
                              <a:gd name="connsiteX1027" fmla="*/ 4167371 w 7228855"/>
                              <a:gd name="connsiteY1027" fmla="*/ 1732227 h 2479529"/>
                              <a:gd name="connsiteX1028" fmla="*/ 4164979 w 7228855"/>
                              <a:gd name="connsiteY1028" fmla="*/ 1735018 h 2479529"/>
                              <a:gd name="connsiteX1029" fmla="*/ 4162992 w 7228855"/>
                              <a:gd name="connsiteY1029" fmla="*/ 1739489 h 2479529"/>
                              <a:gd name="connsiteX1030" fmla="*/ 4161999 w 7228855"/>
                              <a:gd name="connsiteY1030" fmla="*/ 1745946 h 2479529"/>
                              <a:gd name="connsiteX1031" fmla="*/ 4167463 w 7228855"/>
                              <a:gd name="connsiteY1031" fmla="*/ 1763332 h 2479529"/>
                              <a:gd name="connsiteX1032" fmla="*/ 4177894 w 7228855"/>
                              <a:gd name="connsiteY1032" fmla="*/ 1771279 h 2479529"/>
                              <a:gd name="connsiteX1033" fmla="*/ 1091829 w 7228855"/>
                              <a:gd name="connsiteY1033" fmla="*/ 1773647 h 2479529"/>
                              <a:gd name="connsiteX1034" fmla="*/ 1100925 w 7228855"/>
                              <a:gd name="connsiteY1034" fmla="*/ 1769053 h 2479529"/>
                              <a:gd name="connsiteX1035" fmla="*/ 1245966 w 7228855"/>
                              <a:gd name="connsiteY1035" fmla="*/ 1627989 h 2479529"/>
                              <a:gd name="connsiteX1036" fmla="*/ 1226594 w 7228855"/>
                              <a:gd name="connsiteY1036" fmla="*/ 1609114 h 2479529"/>
                              <a:gd name="connsiteX1037" fmla="*/ 1082050 w 7228855"/>
                              <a:gd name="connsiteY1037" fmla="*/ 1750177 h 2479529"/>
                              <a:gd name="connsiteX1038" fmla="*/ 1091829 w 7228855"/>
                              <a:gd name="connsiteY1038" fmla="*/ 1773647 h 2479529"/>
                              <a:gd name="connsiteX1039" fmla="*/ 664803 w 7228855"/>
                              <a:gd name="connsiteY1039" fmla="*/ 1775017 h 2479529"/>
                              <a:gd name="connsiteX1040" fmla="*/ 676227 w 7228855"/>
                              <a:gd name="connsiteY1040" fmla="*/ 1775017 h 2479529"/>
                              <a:gd name="connsiteX1041" fmla="*/ 685665 w 7228855"/>
                              <a:gd name="connsiteY1041" fmla="*/ 1769553 h 2479529"/>
                              <a:gd name="connsiteX1042" fmla="*/ 692123 w 7228855"/>
                              <a:gd name="connsiteY1042" fmla="*/ 1754155 h 2479529"/>
                              <a:gd name="connsiteX1043" fmla="*/ 685665 w 7228855"/>
                              <a:gd name="connsiteY1043" fmla="*/ 1738756 h 2479529"/>
                              <a:gd name="connsiteX1044" fmla="*/ 676227 w 7228855"/>
                              <a:gd name="connsiteY1044" fmla="*/ 1733293 h 2479529"/>
                              <a:gd name="connsiteX1045" fmla="*/ 665300 w 7228855"/>
                              <a:gd name="connsiteY1045" fmla="*/ 1733293 h 2479529"/>
                              <a:gd name="connsiteX1046" fmla="*/ 660333 w 7228855"/>
                              <a:gd name="connsiteY1046" fmla="*/ 1735280 h 2479529"/>
                              <a:gd name="connsiteX1047" fmla="*/ 655365 w 7228855"/>
                              <a:gd name="connsiteY1047" fmla="*/ 1737266 h 2479529"/>
                              <a:gd name="connsiteX1048" fmla="*/ 649902 w 7228855"/>
                              <a:gd name="connsiteY1048" fmla="*/ 1742233 h 2479529"/>
                              <a:gd name="connsiteX1049" fmla="*/ 645431 w 7228855"/>
                              <a:gd name="connsiteY1049" fmla="*/ 1754155 h 2479529"/>
                              <a:gd name="connsiteX1050" fmla="*/ 647915 w 7228855"/>
                              <a:gd name="connsiteY1050" fmla="*/ 1764089 h 2479529"/>
                              <a:gd name="connsiteX1051" fmla="*/ 659836 w 7228855"/>
                              <a:gd name="connsiteY1051" fmla="*/ 1773030 h 2479529"/>
                              <a:gd name="connsiteX1052" fmla="*/ 664803 w 7228855"/>
                              <a:gd name="connsiteY1052" fmla="*/ 1775017 h 2479529"/>
                              <a:gd name="connsiteX1053" fmla="*/ 5746370 w 7228855"/>
                              <a:gd name="connsiteY1053" fmla="*/ 1779846 h 2479529"/>
                              <a:gd name="connsiteX1054" fmla="*/ 5755466 w 7228855"/>
                              <a:gd name="connsiteY1054" fmla="*/ 1775252 h 2479529"/>
                              <a:gd name="connsiteX1055" fmla="*/ 5900508 w 7228855"/>
                              <a:gd name="connsiteY1055" fmla="*/ 1634198 h 2479529"/>
                              <a:gd name="connsiteX1056" fmla="*/ 5881136 w 7228855"/>
                              <a:gd name="connsiteY1056" fmla="*/ 1615323 h 2479529"/>
                              <a:gd name="connsiteX1057" fmla="*/ 5736591 w 7228855"/>
                              <a:gd name="connsiteY1057" fmla="*/ 1756377 h 2479529"/>
                              <a:gd name="connsiteX1058" fmla="*/ 5746370 w 7228855"/>
                              <a:gd name="connsiteY1058" fmla="*/ 1779846 h 2479529"/>
                              <a:gd name="connsiteX1059" fmla="*/ 5319350 w 7228855"/>
                              <a:gd name="connsiteY1059" fmla="*/ 1781217 h 2479529"/>
                              <a:gd name="connsiteX1060" fmla="*/ 5330774 w 7228855"/>
                              <a:gd name="connsiteY1060" fmla="*/ 1781217 h 2479529"/>
                              <a:gd name="connsiteX1061" fmla="*/ 5340212 w 7228855"/>
                              <a:gd name="connsiteY1061" fmla="*/ 1775753 h 2479529"/>
                              <a:gd name="connsiteX1062" fmla="*/ 5346669 w 7228855"/>
                              <a:gd name="connsiteY1062" fmla="*/ 1760355 h 2479529"/>
                              <a:gd name="connsiteX1063" fmla="*/ 5340212 w 7228855"/>
                              <a:gd name="connsiteY1063" fmla="*/ 1744957 h 2479529"/>
                              <a:gd name="connsiteX1064" fmla="*/ 5330774 w 7228855"/>
                              <a:gd name="connsiteY1064" fmla="*/ 1739493 h 2479529"/>
                              <a:gd name="connsiteX1065" fmla="*/ 5319846 w 7228855"/>
                              <a:gd name="connsiteY1065" fmla="*/ 1739493 h 2479529"/>
                              <a:gd name="connsiteX1066" fmla="*/ 5314879 w 7228855"/>
                              <a:gd name="connsiteY1066" fmla="*/ 1741480 h 2479529"/>
                              <a:gd name="connsiteX1067" fmla="*/ 5309912 w 7228855"/>
                              <a:gd name="connsiteY1067" fmla="*/ 1743467 h 2479529"/>
                              <a:gd name="connsiteX1068" fmla="*/ 5304448 w 7228855"/>
                              <a:gd name="connsiteY1068" fmla="*/ 1748434 h 2479529"/>
                              <a:gd name="connsiteX1069" fmla="*/ 5299978 w 7228855"/>
                              <a:gd name="connsiteY1069" fmla="*/ 1760355 h 2479529"/>
                              <a:gd name="connsiteX1070" fmla="*/ 5302461 w 7228855"/>
                              <a:gd name="connsiteY1070" fmla="*/ 1770290 h 2479529"/>
                              <a:gd name="connsiteX1071" fmla="*/ 5314382 w 7228855"/>
                              <a:gd name="connsiteY1071" fmla="*/ 1779230 h 2479529"/>
                              <a:gd name="connsiteX1072" fmla="*/ 5319350 w 7228855"/>
                              <a:gd name="connsiteY1072" fmla="*/ 1781217 h 2479529"/>
                              <a:gd name="connsiteX1073" fmla="*/ 1501282 w 7228855"/>
                              <a:gd name="connsiteY1073" fmla="*/ 1784450 h 2479529"/>
                              <a:gd name="connsiteX1074" fmla="*/ 1514693 w 7228855"/>
                              <a:gd name="connsiteY1074" fmla="*/ 1780973 h 2479529"/>
                              <a:gd name="connsiteX1075" fmla="*/ 1520158 w 7228855"/>
                              <a:gd name="connsiteY1075" fmla="*/ 1770542 h 2479529"/>
                              <a:gd name="connsiteX1076" fmla="*/ 1516681 w 7228855"/>
                              <a:gd name="connsiteY1076" fmla="*/ 1756634 h 2479529"/>
                              <a:gd name="connsiteX1077" fmla="*/ 1502772 w 7228855"/>
                              <a:gd name="connsiteY1077" fmla="*/ 1760111 h 2479529"/>
                              <a:gd name="connsiteX1078" fmla="*/ 1497804 w 7228855"/>
                              <a:gd name="connsiteY1078" fmla="*/ 1771039 h 2479529"/>
                              <a:gd name="connsiteX1079" fmla="*/ 1501282 w 7228855"/>
                              <a:gd name="connsiteY1079" fmla="*/ 1784450 h 2479529"/>
                              <a:gd name="connsiteX1080" fmla="*/ 6155821 w 7228855"/>
                              <a:gd name="connsiteY1080" fmla="*/ 1790649 h 2479529"/>
                              <a:gd name="connsiteX1081" fmla="*/ 6169232 w 7228855"/>
                              <a:gd name="connsiteY1081" fmla="*/ 1787173 h 2479529"/>
                              <a:gd name="connsiteX1082" fmla="*/ 6174696 w 7228855"/>
                              <a:gd name="connsiteY1082" fmla="*/ 1776741 h 2479529"/>
                              <a:gd name="connsiteX1083" fmla="*/ 6171219 w 7228855"/>
                              <a:gd name="connsiteY1083" fmla="*/ 1762834 h 2479529"/>
                              <a:gd name="connsiteX1084" fmla="*/ 6157311 w 7228855"/>
                              <a:gd name="connsiteY1084" fmla="*/ 1766311 h 2479529"/>
                              <a:gd name="connsiteX1085" fmla="*/ 6152344 w 7228855"/>
                              <a:gd name="connsiteY1085" fmla="*/ 1777238 h 2479529"/>
                              <a:gd name="connsiteX1086" fmla="*/ 6155821 w 7228855"/>
                              <a:gd name="connsiteY1086" fmla="*/ 1790649 h 2479529"/>
                              <a:gd name="connsiteX1087" fmla="*/ 3724901 w 7228855"/>
                              <a:gd name="connsiteY1087" fmla="*/ 1802079 h 2479529"/>
                              <a:gd name="connsiteX1088" fmla="*/ 3751225 w 7228855"/>
                              <a:gd name="connsiteY1088" fmla="*/ 1782210 h 2479529"/>
                              <a:gd name="connsiteX1089" fmla="*/ 3724901 w 7228855"/>
                              <a:gd name="connsiteY1089" fmla="*/ 1762341 h 2479529"/>
                              <a:gd name="connsiteX1090" fmla="*/ 3720925 w 7228855"/>
                              <a:gd name="connsiteY1090" fmla="*/ 1763335 h 2479529"/>
                              <a:gd name="connsiteX1091" fmla="*/ 3706521 w 7228855"/>
                              <a:gd name="connsiteY1091" fmla="*/ 1782210 h 2479529"/>
                              <a:gd name="connsiteX1092" fmla="*/ 3720925 w 7228855"/>
                              <a:gd name="connsiteY1092" fmla="*/ 1801085 h 2479529"/>
                              <a:gd name="connsiteX1093" fmla="*/ 3724901 w 7228855"/>
                              <a:gd name="connsiteY1093" fmla="*/ 1802079 h 2479529"/>
                              <a:gd name="connsiteX1094" fmla="*/ 1770503 w 7228855"/>
                              <a:gd name="connsiteY1094" fmla="*/ 1802331 h 2479529"/>
                              <a:gd name="connsiteX1095" fmla="*/ 1780933 w 7228855"/>
                              <a:gd name="connsiteY1095" fmla="*/ 1766071 h 2479529"/>
                              <a:gd name="connsiteX1096" fmla="*/ 1784411 w 7228855"/>
                              <a:gd name="connsiteY1096" fmla="*/ 1732790 h 2479529"/>
                              <a:gd name="connsiteX1097" fmla="*/ 1796829 w 7228855"/>
                              <a:gd name="connsiteY1097" fmla="*/ 1689079 h 2479529"/>
                              <a:gd name="connsiteX1098" fmla="*/ 1761563 w 7228855"/>
                              <a:gd name="connsiteY1098" fmla="*/ 1684112 h 2479529"/>
                              <a:gd name="connsiteX1099" fmla="*/ 1737721 w 7228855"/>
                              <a:gd name="connsiteY1099" fmla="*/ 1755143 h 2479529"/>
                              <a:gd name="connsiteX1100" fmla="*/ 1770503 w 7228855"/>
                              <a:gd name="connsiteY1100" fmla="*/ 1802331 h 2479529"/>
                              <a:gd name="connsiteX1101" fmla="*/ 1932436 w 7228855"/>
                              <a:gd name="connsiteY1101" fmla="*/ 1805266 h 2479529"/>
                              <a:gd name="connsiteX1102" fmla="*/ 1941866 w 7228855"/>
                              <a:gd name="connsiteY1102" fmla="*/ 1802333 h 2479529"/>
                              <a:gd name="connsiteX1103" fmla="*/ 1970675 w 7228855"/>
                              <a:gd name="connsiteY1103" fmla="*/ 1757629 h 2479529"/>
                              <a:gd name="connsiteX1104" fmla="*/ 1945343 w 7228855"/>
                              <a:gd name="connsiteY1104" fmla="*/ 1750675 h 2479529"/>
                              <a:gd name="connsiteX1105" fmla="*/ 1923983 w 7228855"/>
                              <a:gd name="connsiteY1105" fmla="*/ 1784451 h 2479529"/>
                              <a:gd name="connsiteX1106" fmla="*/ 1932436 w 7228855"/>
                              <a:gd name="connsiteY1106" fmla="*/ 1805266 h 2479529"/>
                              <a:gd name="connsiteX1107" fmla="*/ 6425042 w 7228855"/>
                              <a:gd name="connsiteY1107" fmla="*/ 1808531 h 2479529"/>
                              <a:gd name="connsiteX1108" fmla="*/ 6435473 w 7228855"/>
                              <a:gd name="connsiteY1108" fmla="*/ 1772271 h 2479529"/>
                              <a:gd name="connsiteX1109" fmla="*/ 6438950 w 7228855"/>
                              <a:gd name="connsiteY1109" fmla="*/ 1738991 h 2479529"/>
                              <a:gd name="connsiteX1110" fmla="*/ 6451368 w 7228855"/>
                              <a:gd name="connsiteY1110" fmla="*/ 1695279 h 2479529"/>
                              <a:gd name="connsiteX1111" fmla="*/ 6416101 w 7228855"/>
                              <a:gd name="connsiteY1111" fmla="*/ 1690312 h 2479529"/>
                              <a:gd name="connsiteX1112" fmla="*/ 6392259 w 7228855"/>
                              <a:gd name="connsiteY1112" fmla="*/ 1761343 h 2479529"/>
                              <a:gd name="connsiteX1113" fmla="*/ 6425042 w 7228855"/>
                              <a:gd name="connsiteY1113" fmla="*/ 1808531 h 2479529"/>
                              <a:gd name="connsiteX1114" fmla="*/ 6586978 w 7228855"/>
                              <a:gd name="connsiteY1114" fmla="*/ 1811466 h 2479529"/>
                              <a:gd name="connsiteX1115" fmla="*/ 6596408 w 7228855"/>
                              <a:gd name="connsiteY1115" fmla="*/ 1808532 h 2479529"/>
                              <a:gd name="connsiteX1116" fmla="*/ 6625218 w 7228855"/>
                              <a:gd name="connsiteY1116" fmla="*/ 1763829 h 2479529"/>
                              <a:gd name="connsiteX1117" fmla="*/ 6599885 w 7228855"/>
                              <a:gd name="connsiteY1117" fmla="*/ 1756875 h 2479529"/>
                              <a:gd name="connsiteX1118" fmla="*/ 6578526 w 7228855"/>
                              <a:gd name="connsiteY1118" fmla="*/ 1790651 h 2479529"/>
                              <a:gd name="connsiteX1119" fmla="*/ 6586978 w 7228855"/>
                              <a:gd name="connsiteY1119" fmla="*/ 1811466 h 2479529"/>
                              <a:gd name="connsiteX1120" fmla="*/ 584832 w 7228855"/>
                              <a:gd name="connsiteY1120" fmla="*/ 1814754 h 2479529"/>
                              <a:gd name="connsiteX1121" fmla="*/ 596753 w 7228855"/>
                              <a:gd name="connsiteY1121" fmla="*/ 1809786 h 2479529"/>
                              <a:gd name="connsiteX1122" fmla="*/ 601720 w 7228855"/>
                              <a:gd name="connsiteY1122" fmla="*/ 1797865 h 2479529"/>
                              <a:gd name="connsiteX1123" fmla="*/ 584832 w 7228855"/>
                              <a:gd name="connsiteY1123" fmla="*/ 1780976 h 2479529"/>
                              <a:gd name="connsiteX1124" fmla="*/ 569433 w 7228855"/>
                              <a:gd name="connsiteY1124" fmla="*/ 1781970 h 2479529"/>
                              <a:gd name="connsiteX1125" fmla="*/ 557512 w 7228855"/>
                              <a:gd name="connsiteY1125" fmla="*/ 1797865 h 2479529"/>
                              <a:gd name="connsiteX1126" fmla="*/ 569433 w 7228855"/>
                              <a:gd name="connsiteY1126" fmla="*/ 1813760 h 2479529"/>
                              <a:gd name="connsiteX1127" fmla="*/ 584832 w 7228855"/>
                              <a:gd name="connsiteY1127" fmla="*/ 1814754 h 2479529"/>
                              <a:gd name="connsiteX1128" fmla="*/ 1447321 w 7228855"/>
                              <a:gd name="connsiteY1128" fmla="*/ 1819035 h 2479529"/>
                              <a:gd name="connsiteX1129" fmla="*/ 1467500 w 7228855"/>
                              <a:gd name="connsiteY1129" fmla="*/ 1807301 h 2479529"/>
                              <a:gd name="connsiteX1130" fmla="*/ 1493331 w 7228855"/>
                              <a:gd name="connsiteY1130" fmla="*/ 1741238 h 2479529"/>
                              <a:gd name="connsiteX1131" fmla="*/ 1467004 w 7228855"/>
                              <a:gd name="connsiteY1131" fmla="*/ 1725839 h 2479529"/>
                              <a:gd name="connsiteX1132" fmla="*/ 1434220 w 7228855"/>
                              <a:gd name="connsiteY1132" fmla="*/ 1798359 h 2479529"/>
                              <a:gd name="connsiteX1133" fmla="*/ 1447321 w 7228855"/>
                              <a:gd name="connsiteY1133" fmla="*/ 1819035 h 2479529"/>
                              <a:gd name="connsiteX1134" fmla="*/ 5239378 w 7228855"/>
                              <a:gd name="connsiteY1134" fmla="*/ 1820954 h 2479529"/>
                              <a:gd name="connsiteX1135" fmla="*/ 5251299 w 7228855"/>
                              <a:gd name="connsiteY1135" fmla="*/ 1815987 h 2479529"/>
                              <a:gd name="connsiteX1136" fmla="*/ 5256267 w 7228855"/>
                              <a:gd name="connsiteY1136" fmla="*/ 1804065 h 2479529"/>
                              <a:gd name="connsiteX1137" fmla="*/ 5239378 w 7228855"/>
                              <a:gd name="connsiteY1137" fmla="*/ 1787177 h 2479529"/>
                              <a:gd name="connsiteX1138" fmla="*/ 5223980 w 7228855"/>
                              <a:gd name="connsiteY1138" fmla="*/ 1788171 h 2479529"/>
                              <a:gd name="connsiteX1139" fmla="*/ 5212059 w 7228855"/>
                              <a:gd name="connsiteY1139" fmla="*/ 1804065 h 2479529"/>
                              <a:gd name="connsiteX1140" fmla="*/ 5223980 w 7228855"/>
                              <a:gd name="connsiteY1140" fmla="*/ 1819960 h 2479529"/>
                              <a:gd name="connsiteX1141" fmla="*/ 5239378 w 7228855"/>
                              <a:gd name="connsiteY1141" fmla="*/ 1820954 h 2479529"/>
                              <a:gd name="connsiteX1142" fmla="*/ 3574961 w 7228855"/>
                              <a:gd name="connsiteY1142" fmla="*/ 1824613 h 2479529"/>
                              <a:gd name="connsiteX1143" fmla="*/ 3591788 w 7228855"/>
                              <a:gd name="connsiteY1143" fmla="*/ 1814491 h 2479529"/>
                              <a:gd name="connsiteX1144" fmla="*/ 3592781 w 7228855"/>
                              <a:gd name="connsiteY1144" fmla="*/ 1813995 h 2479529"/>
                              <a:gd name="connsiteX1145" fmla="*/ 3596256 w 7228855"/>
                              <a:gd name="connsiteY1145" fmla="*/ 1811015 h 2479529"/>
                              <a:gd name="connsiteX1146" fmla="*/ 3601724 w 7228855"/>
                              <a:gd name="connsiteY1146" fmla="*/ 1806048 h 2479529"/>
                              <a:gd name="connsiteX1147" fmla="*/ 3614140 w 7228855"/>
                              <a:gd name="connsiteY1147" fmla="*/ 1795617 h 2479529"/>
                              <a:gd name="connsiteX1148" fmla="*/ 3615629 w 7228855"/>
                              <a:gd name="connsiteY1148" fmla="*/ 1770780 h 2479529"/>
                              <a:gd name="connsiteX1149" fmla="*/ 3590795 w 7228855"/>
                              <a:gd name="connsiteY1149" fmla="*/ 1765814 h 2479529"/>
                              <a:gd name="connsiteX1150" fmla="*/ 3577881 w 7228855"/>
                              <a:gd name="connsiteY1150" fmla="*/ 1775251 h 2479529"/>
                              <a:gd name="connsiteX1151" fmla="*/ 3571917 w 7228855"/>
                              <a:gd name="connsiteY1151" fmla="*/ 1779721 h 2479529"/>
                              <a:gd name="connsiteX1152" fmla="*/ 3567943 w 7228855"/>
                              <a:gd name="connsiteY1152" fmla="*/ 1783199 h 2479529"/>
                              <a:gd name="connsiteX1153" fmla="*/ 3557012 w 7228855"/>
                              <a:gd name="connsiteY1153" fmla="*/ 1816479 h 2479529"/>
                              <a:gd name="connsiteX1154" fmla="*/ 3574961 w 7228855"/>
                              <a:gd name="connsiteY1154" fmla="*/ 1824613 h 2479529"/>
                              <a:gd name="connsiteX1155" fmla="*/ 6101864 w 7228855"/>
                              <a:gd name="connsiteY1155" fmla="*/ 1825236 h 2479529"/>
                              <a:gd name="connsiteX1156" fmla="*/ 6122043 w 7228855"/>
                              <a:gd name="connsiteY1156" fmla="*/ 1813501 h 2479529"/>
                              <a:gd name="connsiteX1157" fmla="*/ 6147873 w 7228855"/>
                              <a:gd name="connsiteY1157" fmla="*/ 1747437 h 2479529"/>
                              <a:gd name="connsiteX1158" fmla="*/ 6121547 w 7228855"/>
                              <a:gd name="connsiteY1158" fmla="*/ 1732039 h 2479529"/>
                              <a:gd name="connsiteX1159" fmla="*/ 6088764 w 7228855"/>
                              <a:gd name="connsiteY1159" fmla="*/ 1804559 h 2479529"/>
                              <a:gd name="connsiteX1160" fmla="*/ 6101864 w 7228855"/>
                              <a:gd name="connsiteY1160" fmla="*/ 1825236 h 2479529"/>
                              <a:gd name="connsiteX1161" fmla="*/ 3873949 w 7228855"/>
                              <a:gd name="connsiteY1161" fmla="*/ 1833104 h 2479529"/>
                              <a:gd name="connsiteX1162" fmla="*/ 3876882 w 7228855"/>
                              <a:gd name="connsiteY1162" fmla="*/ 1807538 h 2479529"/>
                              <a:gd name="connsiteX1163" fmla="*/ 3827708 w 7228855"/>
                              <a:gd name="connsiteY1163" fmla="*/ 1798101 h 2479529"/>
                              <a:gd name="connsiteX1164" fmla="*/ 3836648 w 7228855"/>
                              <a:gd name="connsiteY1164" fmla="*/ 1829394 h 2479529"/>
                              <a:gd name="connsiteX1165" fmla="*/ 3862975 w 7228855"/>
                              <a:gd name="connsiteY1165" fmla="*/ 1831878 h 2479529"/>
                              <a:gd name="connsiteX1166" fmla="*/ 3873949 w 7228855"/>
                              <a:gd name="connsiteY1166" fmla="*/ 1833104 h 2479529"/>
                              <a:gd name="connsiteX1167" fmla="*/ 4308531 w 7228855"/>
                              <a:gd name="connsiteY1167" fmla="*/ 1835852 h 2479529"/>
                              <a:gd name="connsiteX1168" fmla="*/ 4326413 w 7228855"/>
                              <a:gd name="connsiteY1168" fmla="*/ 1809029 h 2479529"/>
                              <a:gd name="connsiteX1169" fmla="*/ 4318962 w 7228855"/>
                              <a:gd name="connsiteY1169" fmla="*/ 1766311 h 2479529"/>
                              <a:gd name="connsiteX1170" fmla="*/ 4280714 w 7228855"/>
                              <a:gd name="connsiteY1170" fmla="*/ 1771278 h 2479529"/>
                              <a:gd name="connsiteX1171" fmla="*/ 4283695 w 7228855"/>
                              <a:gd name="connsiteY1171" fmla="*/ 1814492 h 2479529"/>
                              <a:gd name="connsiteX1172" fmla="*/ 4308531 w 7228855"/>
                              <a:gd name="connsiteY1172" fmla="*/ 1835852 h 2479529"/>
                              <a:gd name="connsiteX1173" fmla="*/ 2406146 w 7228855"/>
                              <a:gd name="connsiteY1173" fmla="*/ 1839826 h 2479529"/>
                              <a:gd name="connsiteX1174" fmla="*/ 2423254 w 7228855"/>
                              <a:gd name="connsiteY1174" fmla="*/ 1835297 h 2479529"/>
                              <a:gd name="connsiteX1175" fmla="*/ 2428286 w 7228855"/>
                              <a:gd name="connsiteY1175" fmla="*/ 1822718 h 2479529"/>
                              <a:gd name="connsiteX1176" fmla="*/ 2423254 w 7228855"/>
                              <a:gd name="connsiteY1176" fmla="*/ 1810138 h 2479529"/>
                              <a:gd name="connsiteX1177" fmla="*/ 2406146 w 7228855"/>
                              <a:gd name="connsiteY1177" fmla="*/ 1806616 h 2479529"/>
                              <a:gd name="connsiteX1178" fmla="*/ 2396082 w 7228855"/>
                              <a:gd name="connsiteY1178" fmla="*/ 1809132 h 2479529"/>
                              <a:gd name="connsiteX1179" fmla="*/ 2385517 w 7228855"/>
                              <a:gd name="connsiteY1179" fmla="*/ 1823221 h 2479529"/>
                              <a:gd name="connsiteX1180" fmla="*/ 2396082 w 7228855"/>
                              <a:gd name="connsiteY1180" fmla="*/ 1837310 h 2479529"/>
                              <a:gd name="connsiteX1181" fmla="*/ 2406146 w 7228855"/>
                              <a:gd name="connsiteY1181" fmla="*/ 1839826 h 2479529"/>
                              <a:gd name="connsiteX1182" fmla="*/ 2000980 w 7228855"/>
                              <a:gd name="connsiteY1182" fmla="*/ 1841572 h 2479529"/>
                              <a:gd name="connsiteX1183" fmla="*/ 2105788 w 7228855"/>
                              <a:gd name="connsiteY1183" fmla="*/ 1817729 h 2479529"/>
                              <a:gd name="connsiteX1184" fmla="*/ 2085422 w 7228855"/>
                              <a:gd name="connsiteY1184" fmla="*/ 1782959 h 2479529"/>
                              <a:gd name="connsiteX1185" fmla="*/ 2000980 w 7228855"/>
                              <a:gd name="connsiteY1185" fmla="*/ 1802828 h 2479529"/>
                              <a:gd name="connsiteX1186" fmla="*/ 2000980 w 7228855"/>
                              <a:gd name="connsiteY1186" fmla="*/ 1841572 h 2479529"/>
                              <a:gd name="connsiteX1187" fmla="*/ 185968 w 7228855"/>
                              <a:gd name="connsiteY1187" fmla="*/ 1844557 h 2479529"/>
                              <a:gd name="connsiteX1188" fmla="*/ 200373 w 7228855"/>
                              <a:gd name="connsiteY1188" fmla="*/ 1838596 h 2479529"/>
                              <a:gd name="connsiteX1189" fmla="*/ 206333 w 7228855"/>
                              <a:gd name="connsiteY1189" fmla="*/ 1824191 h 2479529"/>
                              <a:gd name="connsiteX1190" fmla="*/ 199876 w 7228855"/>
                              <a:gd name="connsiteY1190" fmla="*/ 1810283 h 2479529"/>
                              <a:gd name="connsiteX1191" fmla="*/ 180008 w 7228855"/>
                              <a:gd name="connsiteY1191" fmla="*/ 1796375 h 2479529"/>
                              <a:gd name="connsiteX1192" fmla="*/ 157655 w 7228855"/>
                              <a:gd name="connsiteY1192" fmla="*/ 1818727 h 2479529"/>
                              <a:gd name="connsiteX1193" fmla="*/ 171563 w 7228855"/>
                              <a:gd name="connsiteY1193" fmla="*/ 1838596 h 2479529"/>
                              <a:gd name="connsiteX1194" fmla="*/ 185968 w 7228855"/>
                              <a:gd name="connsiteY1194" fmla="*/ 1844557 h 2479529"/>
                              <a:gd name="connsiteX1195" fmla="*/ 1045479 w 7228855"/>
                              <a:gd name="connsiteY1195" fmla="*/ 1844803 h 2479529"/>
                              <a:gd name="connsiteX1196" fmla="*/ 1101918 w 7228855"/>
                              <a:gd name="connsiteY1196" fmla="*/ 1844058 h 2479529"/>
                              <a:gd name="connsiteX1197" fmla="*/ 1101918 w 7228855"/>
                              <a:gd name="connsiteY1197" fmla="*/ 1814752 h 2479529"/>
                              <a:gd name="connsiteX1198" fmla="*/ 998105 w 7228855"/>
                              <a:gd name="connsiteY1198" fmla="*/ 1805314 h 2479529"/>
                              <a:gd name="connsiteX1199" fmla="*/ 990157 w 7228855"/>
                              <a:gd name="connsiteY1199" fmla="*/ 1833627 h 2479529"/>
                              <a:gd name="connsiteX1200" fmla="*/ 1045479 w 7228855"/>
                              <a:gd name="connsiteY1200" fmla="*/ 1844803 h 2479529"/>
                              <a:gd name="connsiteX1201" fmla="*/ 7060681 w 7228855"/>
                              <a:gd name="connsiteY1201" fmla="*/ 1846027 h 2479529"/>
                              <a:gd name="connsiteX1202" fmla="*/ 7077789 w 7228855"/>
                              <a:gd name="connsiteY1202" fmla="*/ 1841498 h 2479529"/>
                              <a:gd name="connsiteX1203" fmla="*/ 7082820 w 7228855"/>
                              <a:gd name="connsiteY1203" fmla="*/ 1828919 h 2479529"/>
                              <a:gd name="connsiteX1204" fmla="*/ 7077789 w 7228855"/>
                              <a:gd name="connsiteY1204" fmla="*/ 1816338 h 2479529"/>
                              <a:gd name="connsiteX1205" fmla="*/ 7060681 w 7228855"/>
                              <a:gd name="connsiteY1205" fmla="*/ 1812815 h 2479529"/>
                              <a:gd name="connsiteX1206" fmla="*/ 7050617 w 7228855"/>
                              <a:gd name="connsiteY1206" fmla="*/ 1815331 h 2479529"/>
                              <a:gd name="connsiteX1207" fmla="*/ 7040051 w 7228855"/>
                              <a:gd name="connsiteY1207" fmla="*/ 1829421 h 2479529"/>
                              <a:gd name="connsiteX1208" fmla="*/ 7050617 w 7228855"/>
                              <a:gd name="connsiteY1208" fmla="*/ 1843511 h 2479529"/>
                              <a:gd name="connsiteX1209" fmla="*/ 7060681 w 7228855"/>
                              <a:gd name="connsiteY1209" fmla="*/ 1846027 h 2479529"/>
                              <a:gd name="connsiteX1210" fmla="*/ 1585907 w 7228855"/>
                              <a:gd name="connsiteY1210" fmla="*/ 1847473 h 2479529"/>
                              <a:gd name="connsiteX1211" fmla="*/ 1602112 w 7228855"/>
                              <a:gd name="connsiteY1211" fmla="*/ 1846045 h 2479529"/>
                              <a:gd name="connsiteX1212" fmla="*/ 1629432 w 7228855"/>
                              <a:gd name="connsiteY1212" fmla="*/ 1836110 h 2479529"/>
                              <a:gd name="connsiteX1213" fmla="*/ 1641850 w 7228855"/>
                              <a:gd name="connsiteY1213" fmla="*/ 1814254 h 2479529"/>
                              <a:gd name="connsiteX1214" fmla="*/ 1619994 w 7228855"/>
                              <a:gd name="connsiteY1214" fmla="*/ 1801837 h 2479529"/>
                              <a:gd name="connsiteX1215" fmla="*/ 1586714 w 7228855"/>
                              <a:gd name="connsiteY1215" fmla="*/ 1810280 h 2479529"/>
                              <a:gd name="connsiteX1216" fmla="*/ 1573799 w 7228855"/>
                              <a:gd name="connsiteY1216" fmla="*/ 1836607 h 2479529"/>
                              <a:gd name="connsiteX1217" fmla="*/ 1585907 w 7228855"/>
                              <a:gd name="connsiteY1217" fmla="*/ 1847473 h 2479529"/>
                              <a:gd name="connsiteX1218" fmla="*/ 6655518 w 7228855"/>
                              <a:gd name="connsiteY1218" fmla="*/ 1847772 h 2479529"/>
                              <a:gd name="connsiteX1219" fmla="*/ 6760326 w 7228855"/>
                              <a:gd name="connsiteY1219" fmla="*/ 1823930 h 2479529"/>
                              <a:gd name="connsiteX1220" fmla="*/ 6739961 w 7228855"/>
                              <a:gd name="connsiteY1220" fmla="*/ 1789159 h 2479529"/>
                              <a:gd name="connsiteX1221" fmla="*/ 6655518 w 7228855"/>
                              <a:gd name="connsiteY1221" fmla="*/ 1809028 h 2479529"/>
                              <a:gd name="connsiteX1222" fmla="*/ 6655518 w 7228855"/>
                              <a:gd name="connsiteY1222" fmla="*/ 1847772 h 2479529"/>
                              <a:gd name="connsiteX1223" fmla="*/ 1795825 w 7228855"/>
                              <a:gd name="connsiteY1223" fmla="*/ 1850022 h 2479529"/>
                              <a:gd name="connsiteX1224" fmla="*/ 1795431 w 7228855"/>
                              <a:gd name="connsiteY1224" fmla="*/ 1849233 h 2479529"/>
                              <a:gd name="connsiteX1225" fmla="*/ 1795413 w 7228855"/>
                              <a:gd name="connsiteY1225" fmla="*/ 1849219 h 2479529"/>
                              <a:gd name="connsiteX1226" fmla="*/ 1795690 w 7228855"/>
                              <a:gd name="connsiteY1226" fmla="*/ 1849842 h 2479529"/>
                              <a:gd name="connsiteX1227" fmla="*/ 708874 w 7228855"/>
                              <a:gd name="connsiteY1227" fmla="*/ 1850203 h 2479529"/>
                              <a:gd name="connsiteX1228" fmla="*/ 722523 w 7228855"/>
                              <a:gd name="connsiteY1228" fmla="*/ 1837309 h 2479529"/>
                              <a:gd name="connsiteX1229" fmla="*/ 707931 w 7228855"/>
                              <a:gd name="connsiteY1229" fmla="*/ 1807118 h 2479529"/>
                              <a:gd name="connsiteX1230" fmla="*/ 669185 w 7228855"/>
                              <a:gd name="connsiteY1230" fmla="*/ 1792527 h 2479529"/>
                              <a:gd name="connsiteX1231" fmla="*/ 653084 w 7228855"/>
                              <a:gd name="connsiteY1231" fmla="*/ 1830768 h 2479529"/>
                              <a:gd name="connsiteX1232" fmla="*/ 690319 w 7228855"/>
                              <a:gd name="connsiteY1232" fmla="*/ 1848379 h 2479529"/>
                              <a:gd name="connsiteX1233" fmla="*/ 708874 w 7228855"/>
                              <a:gd name="connsiteY1233" fmla="*/ 1850203 h 2479529"/>
                              <a:gd name="connsiteX1234" fmla="*/ 4840514 w 7228855"/>
                              <a:gd name="connsiteY1234" fmla="*/ 1850757 h 2479529"/>
                              <a:gd name="connsiteX1235" fmla="*/ 4854919 w 7228855"/>
                              <a:gd name="connsiteY1235" fmla="*/ 1844797 h 2479529"/>
                              <a:gd name="connsiteX1236" fmla="*/ 4860879 w 7228855"/>
                              <a:gd name="connsiteY1236" fmla="*/ 1830392 h 2479529"/>
                              <a:gd name="connsiteX1237" fmla="*/ 4854422 w 7228855"/>
                              <a:gd name="connsiteY1237" fmla="*/ 1816483 h 2479529"/>
                              <a:gd name="connsiteX1238" fmla="*/ 4834554 w 7228855"/>
                              <a:gd name="connsiteY1238" fmla="*/ 1802575 h 2479529"/>
                              <a:gd name="connsiteX1239" fmla="*/ 4812201 w 7228855"/>
                              <a:gd name="connsiteY1239" fmla="*/ 1824928 h 2479529"/>
                              <a:gd name="connsiteX1240" fmla="*/ 4826109 w 7228855"/>
                              <a:gd name="connsiteY1240" fmla="*/ 1844797 h 2479529"/>
                              <a:gd name="connsiteX1241" fmla="*/ 4840514 w 7228855"/>
                              <a:gd name="connsiteY1241" fmla="*/ 1850757 h 2479529"/>
                              <a:gd name="connsiteX1242" fmla="*/ 5700021 w 7228855"/>
                              <a:gd name="connsiteY1242" fmla="*/ 1851004 h 2479529"/>
                              <a:gd name="connsiteX1243" fmla="*/ 5756461 w 7228855"/>
                              <a:gd name="connsiteY1243" fmla="*/ 1850258 h 2479529"/>
                              <a:gd name="connsiteX1244" fmla="*/ 5756461 w 7228855"/>
                              <a:gd name="connsiteY1244" fmla="*/ 1820951 h 2479529"/>
                              <a:gd name="connsiteX1245" fmla="*/ 5652647 w 7228855"/>
                              <a:gd name="connsiteY1245" fmla="*/ 1811514 h 2479529"/>
                              <a:gd name="connsiteX1246" fmla="*/ 5644699 w 7228855"/>
                              <a:gd name="connsiteY1246" fmla="*/ 1839827 h 2479529"/>
                              <a:gd name="connsiteX1247" fmla="*/ 5700021 w 7228855"/>
                              <a:gd name="connsiteY1247" fmla="*/ 1851004 h 2479529"/>
                              <a:gd name="connsiteX1248" fmla="*/ 1796478 w 7228855"/>
                              <a:gd name="connsiteY1248" fmla="*/ 1851615 h 2479529"/>
                              <a:gd name="connsiteX1249" fmla="*/ 1796322 w 7228855"/>
                              <a:gd name="connsiteY1249" fmla="*/ 1850518 h 2479529"/>
                              <a:gd name="connsiteX1250" fmla="*/ 1796418 w 7228855"/>
                              <a:gd name="connsiteY1250" fmla="*/ 1851479 h 2479529"/>
                              <a:gd name="connsiteX1251" fmla="*/ 1796983 w 7228855"/>
                              <a:gd name="connsiteY1251" fmla="*/ 1852751 h 2479529"/>
                              <a:gd name="connsiteX1252" fmla="*/ 1797032 w 7228855"/>
                              <a:gd name="connsiteY1252" fmla="*/ 1852650 h 2479529"/>
                              <a:gd name="connsiteX1253" fmla="*/ 1796819 w 7228855"/>
                              <a:gd name="connsiteY1253" fmla="*/ 1852008 h 2479529"/>
                              <a:gd name="connsiteX1254" fmla="*/ 1796861 w 7228855"/>
                              <a:gd name="connsiteY1254" fmla="*/ 1852477 h 2479529"/>
                              <a:gd name="connsiteX1255" fmla="*/ 4248055 w 7228855"/>
                              <a:gd name="connsiteY1255" fmla="*/ 1852806 h 2479529"/>
                              <a:gd name="connsiteX1256" fmla="*/ 4258859 w 7228855"/>
                              <a:gd name="connsiteY1256" fmla="*/ 1842809 h 2479529"/>
                              <a:gd name="connsiteX1257" fmla="*/ 4258859 w 7228855"/>
                              <a:gd name="connsiteY1257" fmla="*/ 1828901 h 2479529"/>
                              <a:gd name="connsiteX1258" fmla="*/ 4247434 w 7228855"/>
                              <a:gd name="connsiteY1258" fmla="*/ 1818470 h 2479529"/>
                              <a:gd name="connsiteX1259" fmla="*/ 4236506 w 7228855"/>
                              <a:gd name="connsiteY1259" fmla="*/ 1814495 h 2479529"/>
                              <a:gd name="connsiteX1260" fmla="*/ 4223592 w 7228855"/>
                              <a:gd name="connsiteY1260" fmla="*/ 1815986 h 2479529"/>
                              <a:gd name="connsiteX1261" fmla="*/ 4216638 w 7228855"/>
                              <a:gd name="connsiteY1261" fmla="*/ 1823934 h 2479529"/>
                              <a:gd name="connsiteX1262" fmla="*/ 4223592 w 7228855"/>
                              <a:gd name="connsiteY1262" fmla="*/ 1844796 h 2479529"/>
                              <a:gd name="connsiteX1263" fmla="*/ 4233526 w 7228855"/>
                              <a:gd name="connsiteY1263" fmla="*/ 1851254 h 2479529"/>
                              <a:gd name="connsiteX1264" fmla="*/ 4248055 w 7228855"/>
                              <a:gd name="connsiteY1264" fmla="*/ 1852806 h 2479529"/>
                              <a:gd name="connsiteX1265" fmla="*/ 1796718 w 7228855"/>
                              <a:gd name="connsiteY1265" fmla="*/ 1853296 h 2479529"/>
                              <a:gd name="connsiteX1266" fmla="*/ 1796901 w 7228855"/>
                              <a:gd name="connsiteY1266" fmla="*/ 1852919 h 2479529"/>
                              <a:gd name="connsiteX1267" fmla="*/ 1796861 w 7228855"/>
                              <a:gd name="connsiteY1267" fmla="*/ 1852477 h 2479529"/>
                              <a:gd name="connsiteX1268" fmla="*/ 1796478 w 7228855"/>
                              <a:gd name="connsiteY1268" fmla="*/ 1851615 h 2479529"/>
                              <a:gd name="connsiteX1269" fmla="*/ 6240449 w 7228855"/>
                              <a:gd name="connsiteY1269" fmla="*/ 1853673 h 2479529"/>
                              <a:gd name="connsiteX1270" fmla="*/ 6256654 w 7228855"/>
                              <a:gd name="connsiteY1270" fmla="*/ 1852245 h 2479529"/>
                              <a:gd name="connsiteX1271" fmla="*/ 6283974 w 7228855"/>
                              <a:gd name="connsiteY1271" fmla="*/ 1842310 h 2479529"/>
                              <a:gd name="connsiteX1272" fmla="*/ 6296392 w 7228855"/>
                              <a:gd name="connsiteY1272" fmla="*/ 1820454 h 2479529"/>
                              <a:gd name="connsiteX1273" fmla="*/ 6274537 w 7228855"/>
                              <a:gd name="connsiteY1273" fmla="*/ 1808036 h 2479529"/>
                              <a:gd name="connsiteX1274" fmla="*/ 6241256 w 7228855"/>
                              <a:gd name="connsiteY1274" fmla="*/ 1816480 h 2479529"/>
                              <a:gd name="connsiteX1275" fmla="*/ 6228341 w 7228855"/>
                              <a:gd name="connsiteY1275" fmla="*/ 1842807 h 2479529"/>
                              <a:gd name="connsiteX1276" fmla="*/ 6240449 w 7228855"/>
                              <a:gd name="connsiteY1276" fmla="*/ 1853673 h 2479529"/>
                              <a:gd name="connsiteX1277" fmla="*/ 1796744 w 7228855"/>
                              <a:gd name="connsiteY1277" fmla="*/ 1854740 h 2479529"/>
                              <a:gd name="connsiteX1278" fmla="*/ 1796819 w 7228855"/>
                              <a:gd name="connsiteY1278" fmla="*/ 1853997 h 2479529"/>
                              <a:gd name="connsiteX1279" fmla="*/ 1796718 w 7228855"/>
                              <a:gd name="connsiteY1279" fmla="*/ 1853296 h 2479529"/>
                              <a:gd name="connsiteX1280" fmla="*/ 1796620 w 7228855"/>
                              <a:gd name="connsiteY1280" fmla="*/ 1853499 h 2479529"/>
                              <a:gd name="connsiteX1281" fmla="*/ 6450375 w 7228855"/>
                              <a:gd name="connsiteY1281" fmla="*/ 1856222 h 2479529"/>
                              <a:gd name="connsiteX1282" fmla="*/ 6449981 w 7228855"/>
                              <a:gd name="connsiteY1282" fmla="*/ 1855433 h 2479529"/>
                              <a:gd name="connsiteX1283" fmla="*/ 6449963 w 7228855"/>
                              <a:gd name="connsiteY1283" fmla="*/ 1855419 h 2479529"/>
                              <a:gd name="connsiteX1284" fmla="*/ 6450240 w 7228855"/>
                              <a:gd name="connsiteY1284" fmla="*/ 1856042 h 2479529"/>
                              <a:gd name="connsiteX1285" fmla="*/ 5363411 w 7228855"/>
                              <a:gd name="connsiteY1285" fmla="*/ 1856403 h 2479529"/>
                              <a:gd name="connsiteX1286" fmla="*/ 5377059 w 7228855"/>
                              <a:gd name="connsiteY1286" fmla="*/ 1843510 h 2479529"/>
                              <a:gd name="connsiteX1287" fmla="*/ 5362467 w 7228855"/>
                              <a:gd name="connsiteY1287" fmla="*/ 1813320 h 2479529"/>
                              <a:gd name="connsiteX1288" fmla="*/ 5323722 w 7228855"/>
                              <a:gd name="connsiteY1288" fmla="*/ 1798728 h 2479529"/>
                              <a:gd name="connsiteX1289" fmla="*/ 5307621 w 7228855"/>
                              <a:gd name="connsiteY1289" fmla="*/ 1836969 h 2479529"/>
                              <a:gd name="connsiteX1290" fmla="*/ 5344856 w 7228855"/>
                              <a:gd name="connsiteY1290" fmla="*/ 1854580 h 2479529"/>
                              <a:gd name="connsiteX1291" fmla="*/ 5363411 w 7228855"/>
                              <a:gd name="connsiteY1291" fmla="*/ 1856403 h 2479529"/>
                              <a:gd name="connsiteX1292" fmla="*/ 6451028 w 7228855"/>
                              <a:gd name="connsiteY1292" fmla="*/ 1857815 h 2479529"/>
                              <a:gd name="connsiteX1293" fmla="*/ 6450871 w 7228855"/>
                              <a:gd name="connsiteY1293" fmla="*/ 1856718 h 2479529"/>
                              <a:gd name="connsiteX1294" fmla="*/ 6450967 w 7228855"/>
                              <a:gd name="connsiteY1294" fmla="*/ 1857679 h 2479529"/>
                              <a:gd name="connsiteX1295" fmla="*/ 1862393 w 7228855"/>
                              <a:gd name="connsiteY1295" fmla="*/ 1857963 h 2479529"/>
                              <a:gd name="connsiteX1296" fmla="*/ 1878785 w 7228855"/>
                              <a:gd name="connsiteY1296" fmla="*/ 1824683 h 2479529"/>
                              <a:gd name="connsiteX1297" fmla="*/ 1878785 w 7228855"/>
                              <a:gd name="connsiteY1297" fmla="*/ 1824187 h 2479529"/>
                              <a:gd name="connsiteX1298" fmla="*/ 1878785 w 7228855"/>
                              <a:gd name="connsiteY1298" fmla="*/ 1817232 h 2479529"/>
                              <a:gd name="connsiteX1299" fmla="*/ 1883256 w 7228855"/>
                              <a:gd name="connsiteY1299" fmla="*/ 1806801 h 2479529"/>
                              <a:gd name="connsiteX1300" fmla="*/ 1876798 w 7228855"/>
                              <a:gd name="connsiteY1300" fmla="*/ 1782959 h 2479529"/>
                              <a:gd name="connsiteX1301" fmla="*/ 1852956 w 7228855"/>
                              <a:gd name="connsiteY1301" fmla="*/ 1789416 h 2479529"/>
                              <a:gd name="connsiteX1302" fmla="*/ 1842028 w 7228855"/>
                              <a:gd name="connsiteY1302" fmla="*/ 1810279 h 2479529"/>
                              <a:gd name="connsiteX1303" fmla="*/ 1839544 w 7228855"/>
                              <a:gd name="connsiteY1303" fmla="*/ 1819219 h 2479529"/>
                              <a:gd name="connsiteX1304" fmla="*/ 1838551 w 7228855"/>
                              <a:gd name="connsiteY1304" fmla="*/ 1828160 h 2479529"/>
                              <a:gd name="connsiteX1305" fmla="*/ 1838551 w 7228855"/>
                              <a:gd name="connsiteY1305" fmla="*/ 1830644 h 2479529"/>
                              <a:gd name="connsiteX1306" fmla="*/ 1862393 w 7228855"/>
                              <a:gd name="connsiteY1306" fmla="*/ 1857963 h 2479529"/>
                              <a:gd name="connsiteX1307" fmla="*/ 6451533 w 7228855"/>
                              <a:gd name="connsiteY1307" fmla="*/ 1858951 h 2479529"/>
                              <a:gd name="connsiteX1308" fmla="*/ 6451582 w 7228855"/>
                              <a:gd name="connsiteY1308" fmla="*/ 1858850 h 2479529"/>
                              <a:gd name="connsiteX1309" fmla="*/ 6451368 w 7228855"/>
                              <a:gd name="connsiteY1309" fmla="*/ 1858209 h 2479529"/>
                              <a:gd name="connsiteX1310" fmla="*/ 6451411 w 7228855"/>
                              <a:gd name="connsiteY1310" fmla="*/ 1858677 h 2479529"/>
                              <a:gd name="connsiteX1311" fmla="*/ 4029189 w 7228855"/>
                              <a:gd name="connsiteY1311" fmla="*/ 1859141 h 2479529"/>
                              <a:gd name="connsiteX1312" fmla="*/ 4042787 w 7228855"/>
                              <a:gd name="connsiteY1312" fmla="*/ 1852746 h 2479529"/>
                              <a:gd name="connsiteX1313" fmla="*/ 4046264 w 7228855"/>
                              <a:gd name="connsiteY1313" fmla="*/ 1824432 h 2479529"/>
                              <a:gd name="connsiteX1314" fmla="*/ 4044277 w 7228855"/>
                              <a:gd name="connsiteY1314" fmla="*/ 1821452 h 2479529"/>
                              <a:gd name="connsiteX1315" fmla="*/ 4006526 w 7228855"/>
                              <a:gd name="connsiteY1315" fmla="*/ 1816485 h 2479529"/>
                              <a:gd name="connsiteX1316" fmla="*/ 3999573 w 7228855"/>
                              <a:gd name="connsiteY1316" fmla="*/ 1833373 h 2479529"/>
                              <a:gd name="connsiteX1317" fmla="*/ 4011494 w 7228855"/>
                              <a:gd name="connsiteY1317" fmla="*/ 1854235 h 2479529"/>
                              <a:gd name="connsiteX1318" fmla="*/ 4014474 w 7228855"/>
                              <a:gd name="connsiteY1318" fmla="*/ 1856223 h 2479529"/>
                              <a:gd name="connsiteX1319" fmla="*/ 4029189 w 7228855"/>
                              <a:gd name="connsiteY1319" fmla="*/ 1859141 h 2479529"/>
                              <a:gd name="connsiteX1320" fmla="*/ 6451268 w 7228855"/>
                              <a:gd name="connsiteY1320" fmla="*/ 1859496 h 2479529"/>
                              <a:gd name="connsiteX1321" fmla="*/ 6451451 w 7228855"/>
                              <a:gd name="connsiteY1321" fmla="*/ 1859120 h 2479529"/>
                              <a:gd name="connsiteX1322" fmla="*/ 6451411 w 7228855"/>
                              <a:gd name="connsiteY1322" fmla="*/ 1858677 h 2479529"/>
                              <a:gd name="connsiteX1323" fmla="*/ 6451028 w 7228855"/>
                              <a:gd name="connsiteY1323" fmla="*/ 1857815 h 2479529"/>
                              <a:gd name="connsiteX1324" fmla="*/ 6451294 w 7228855"/>
                              <a:gd name="connsiteY1324" fmla="*/ 1860940 h 2479529"/>
                              <a:gd name="connsiteX1325" fmla="*/ 6451368 w 7228855"/>
                              <a:gd name="connsiteY1325" fmla="*/ 1860196 h 2479529"/>
                              <a:gd name="connsiteX1326" fmla="*/ 6451268 w 7228855"/>
                              <a:gd name="connsiteY1326" fmla="*/ 1859496 h 2479529"/>
                              <a:gd name="connsiteX1327" fmla="*/ 6451170 w 7228855"/>
                              <a:gd name="connsiteY1327" fmla="*/ 1859699 h 2479529"/>
                              <a:gd name="connsiteX1328" fmla="*/ 6516933 w 7228855"/>
                              <a:gd name="connsiteY1328" fmla="*/ 1864163 h 2479529"/>
                              <a:gd name="connsiteX1329" fmla="*/ 6533325 w 7228855"/>
                              <a:gd name="connsiteY1329" fmla="*/ 1830883 h 2479529"/>
                              <a:gd name="connsiteX1330" fmla="*/ 6533325 w 7228855"/>
                              <a:gd name="connsiteY1330" fmla="*/ 1830387 h 2479529"/>
                              <a:gd name="connsiteX1331" fmla="*/ 6533325 w 7228855"/>
                              <a:gd name="connsiteY1331" fmla="*/ 1823433 h 2479529"/>
                              <a:gd name="connsiteX1332" fmla="*/ 6537796 w 7228855"/>
                              <a:gd name="connsiteY1332" fmla="*/ 1813001 h 2479529"/>
                              <a:gd name="connsiteX1333" fmla="*/ 6531338 w 7228855"/>
                              <a:gd name="connsiteY1333" fmla="*/ 1789159 h 2479529"/>
                              <a:gd name="connsiteX1334" fmla="*/ 6507496 w 7228855"/>
                              <a:gd name="connsiteY1334" fmla="*/ 1795617 h 2479529"/>
                              <a:gd name="connsiteX1335" fmla="*/ 6496568 w 7228855"/>
                              <a:gd name="connsiteY1335" fmla="*/ 1816478 h 2479529"/>
                              <a:gd name="connsiteX1336" fmla="*/ 6494085 w 7228855"/>
                              <a:gd name="connsiteY1336" fmla="*/ 1825420 h 2479529"/>
                              <a:gd name="connsiteX1337" fmla="*/ 6493091 w 7228855"/>
                              <a:gd name="connsiteY1337" fmla="*/ 1834360 h 2479529"/>
                              <a:gd name="connsiteX1338" fmla="*/ 6493091 w 7228855"/>
                              <a:gd name="connsiteY1338" fmla="*/ 1836844 h 2479529"/>
                              <a:gd name="connsiteX1339" fmla="*/ 6516933 w 7228855"/>
                              <a:gd name="connsiteY1339" fmla="*/ 1864163 h 2479529"/>
                              <a:gd name="connsiteX1340" fmla="*/ 779882 w 7228855"/>
                              <a:gd name="connsiteY1340" fmla="*/ 1871526 h 2479529"/>
                              <a:gd name="connsiteX1341" fmla="*/ 797998 w 7228855"/>
                              <a:gd name="connsiteY1341" fmla="*/ 1871526 h 2479529"/>
                              <a:gd name="connsiteX1342" fmla="*/ 807055 w 7228855"/>
                              <a:gd name="connsiteY1342" fmla="*/ 1855928 h 2479529"/>
                              <a:gd name="connsiteX1343" fmla="*/ 797998 w 7228855"/>
                              <a:gd name="connsiteY1343" fmla="*/ 1840329 h 2479529"/>
                              <a:gd name="connsiteX1344" fmla="*/ 779882 w 7228855"/>
                              <a:gd name="connsiteY1344" fmla="*/ 1840329 h 2479529"/>
                              <a:gd name="connsiteX1345" fmla="*/ 775856 w 7228855"/>
                              <a:gd name="connsiteY1345" fmla="*/ 1842342 h 2479529"/>
                              <a:gd name="connsiteX1346" fmla="*/ 775856 w 7228855"/>
                              <a:gd name="connsiteY1346" fmla="*/ 1869514 h 2479529"/>
                              <a:gd name="connsiteX1347" fmla="*/ 779882 w 7228855"/>
                              <a:gd name="connsiteY1347" fmla="*/ 1871526 h 2479529"/>
                              <a:gd name="connsiteX1348" fmla="*/ 4150575 w 7228855"/>
                              <a:gd name="connsiteY1348" fmla="*/ 1874097 h 2479529"/>
                              <a:gd name="connsiteX1349" fmla="*/ 4150575 w 7228855"/>
                              <a:gd name="connsiteY1349" fmla="*/ 1851249 h 2479529"/>
                              <a:gd name="connsiteX1350" fmla="*/ 4096929 w 7228855"/>
                              <a:gd name="connsiteY1350" fmla="*/ 1845785 h 2479529"/>
                              <a:gd name="connsiteX1351" fmla="*/ 4096929 w 7228855"/>
                              <a:gd name="connsiteY1351" fmla="*/ 1868633 h 2479529"/>
                              <a:gd name="connsiteX1352" fmla="*/ 4150575 w 7228855"/>
                              <a:gd name="connsiteY1352" fmla="*/ 1874097 h 2479529"/>
                              <a:gd name="connsiteX1353" fmla="*/ 5434421 w 7228855"/>
                              <a:gd name="connsiteY1353" fmla="*/ 1877726 h 2479529"/>
                              <a:gd name="connsiteX1354" fmla="*/ 5452535 w 7228855"/>
                              <a:gd name="connsiteY1354" fmla="*/ 1877726 h 2479529"/>
                              <a:gd name="connsiteX1355" fmla="*/ 5461592 w 7228855"/>
                              <a:gd name="connsiteY1355" fmla="*/ 1862128 h 2479529"/>
                              <a:gd name="connsiteX1356" fmla="*/ 5452535 w 7228855"/>
                              <a:gd name="connsiteY1356" fmla="*/ 1846530 h 2479529"/>
                              <a:gd name="connsiteX1357" fmla="*/ 5434421 w 7228855"/>
                              <a:gd name="connsiteY1357" fmla="*/ 1846530 h 2479529"/>
                              <a:gd name="connsiteX1358" fmla="*/ 5430395 w 7228855"/>
                              <a:gd name="connsiteY1358" fmla="*/ 1848542 h 2479529"/>
                              <a:gd name="connsiteX1359" fmla="*/ 5430395 w 7228855"/>
                              <a:gd name="connsiteY1359" fmla="*/ 1875714 h 2479529"/>
                              <a:gd name="connsiteX1360" fmla="*/ 5434421 w 7228855"/>
                              <a:gd name="connsiteY1360" fmla="*/ 1877726 h 2479529"/>
                              <a:gd name="connsiteX1361" fmla="*/ 1775459 w 7228855"/>
                              <a:gd name="connsiteY1361" fmla="*/ 1880818 h 2479529"/>
                              <a:gd name="connsiteX1362" fmla="*/ 1800296 w 7228855"/>
                              <a:gd name="connsiteY1362" fmla="*/ 1866910 h 2479529"/>
                              <a:gd name="connsiteX1363" fmla="*/ 1798309 w 7228855"/>
                              <a:gd name="connsiteY1363" fmla="*/ 1851511 h 2479529"/>
                              <a:gd name="connsiteX1364" fmla="*/ 1797786 w 7228855"/>
                              <a:gd name="connsiteY1364" fmla="*/ 1851098 h 2479529"/>
                              <a:gd name="connsiteX1365" fmla="*/ 1797032 w 7228855"/>
                              <a:gd name="connsiteY1365" fmla="*/ 1852650 h 2479529"/>
                              <a:gd name="connsiteX1366" fmla="*/ 1797315 w 7228855"/>
                              <a:gd name="connsiteY1366" fmla="*/ 1853498 h 2479529"/>
                              <a:gd name="connsiteX1367" fmla="*/ 1796983 w 7228855"/>
                              <a:gd name="connsiteY1367" fmla="*/ 1852751 h 2479529"/>
                              <a:gd name="connsiteX1368" fmla="*/ 1796901 w 7228855"/>
                              <a:gd name="connsiteY1368" fmla="*/ 1852919 h 2479529"/>
                              <a:gd name="connsiteX1369" fmla="*/ 1797315 w 7228855"/>
                              <a:gd name="connsiteY1369" fmla="*/ 1857472 h 2479529"/>
                              <a:gd name="connsiteX1370" fmla="*/ 1796819 w 7228855"/>
                              <a:gd name="connsiteY1370" fmla="*/ 1853998 h 2479529"/>
                              <a:gd name="connsiteX1371" fmla="*/ 1796819 w 7228855"/>
                              <a:gd name="connsiteY1371" fmla="*/ 1855485 h 2479529"/>
                              <a:gd name="connsiteX1372" fmla="*/ 1796744 w 7228855"/>
                              <a:gd name="connsiteY1372" fmla="*/ 1854740 h 2479529"/>
                              <a:gd name="connsiteX1373" fmla="*/ 1796322 w 7228855"/>
                              <a:gd name="connsiteY1373" fmla="*/ 1858962 h 2479529"/>
                              <a:gd name="connsiteX1374" fmla="*/ 1796819 w 7228855"/>
                              <a:gd name="connsiteY1374" fmla="*/ 1857969 h 2479529"/>
                              <a:gd name="connsiteX1375" fmla="*/ 1794832 w 7228855"/>
                              <a:gd name="connsiteY1375" fmla="*/ 1862439 h 2479529"/>
                              <a:gd name="connsiteX1376" fmla="*/ 1795328 w 7228855"/>
                              <a:gd name="connsiteY1376" fmla="*/ 1861943 h 2479529"/>
                              <a:gd name="connsiteX1377" fmla="*/ 1792575 w 7228855"/>
                              <a:gd name="connsiteY1377" fmla="*/ 1865154 h 2479529"/>
                              <a:gd name="connsiteX1378" fmla="*/ 1792845 w 7228855"/>
                              <a:gd name="connsiteY1378" fmla="*/ 1864923 h 2479529"/>
                              <a:gd name="connsiteX1379" fmla="*/ 1792348 w 7228855"/>
                              <a:gd name="connsiteY1379" fmla="*/ 1865420 h 2479529"/>
                              <a:gd name="connsiteX1380" fmla="*/ 1792575 w 7228855"/>
                              <a:gd name="connsiteY1380" fmla="*/ 1865154 h 2479529"/>
                              <a:gd name="connsiteX1381" fmla="*/ 1789368 w 7228855"/>
                              <a:gd name="connsiteY1381" fmla="*/ 1867903 h 2479529"/>
                              <a:gd name="connsiteX1382" fmla="*/ 1789864 w 7228855"/>
                              <a:gd name="connsiteY1382" fmla="*/ 1867407 h 2479529"/>
                              <a:gd name="connsiteX1383" fmla="*/ 1796620 w 7228855"/>
                              <a:gd name="connsiteY1383" fmla="*/ 1853499 h 2479529"/>
                              <a:gd name="connsiteX1384" fmla="*/ 1796418 w 7228855"/>
                              <a:gd name="connsiteY1384" fmla="*/ 1851479 h 2479529"/>
                              <a:gd name="connsiteX1385" fmla="*/ 1795690 w 7228855"/>
                              <a:gd name="connsiteY1385" fmla="*/ 1849842 h 2479529"/>
                              <a:gd name="connsiteX1386" fmla="*/ 1794945 w 7228855"/>
                              <a:gd name="connsiteY1386" fmla="*/ 1848849 h 2479529"/>
                              <a:gd name="connsiteX1387" fmla="*/ 1787402 w 7228855"/>
                              <a:gd name="connsiteY1387" fmla="*/ 1842877 h 2479529"/>
                              <a:gd name="connsiteX1388" fmla="*/ 1785394 w 7228855"/>
                              <a:gd name="connsiteY1388" fmla="*/ 1842074 h 2479529"/>
                              <a:gd name="connsiteX1389" fmla="*/ 1786387 w 7228855"/>
                              <a:gd name="connsiteY1389" fmla="*/ 1842074 h 2479529"/>
                              <a:gd name="connsiteX1390" fmla="*/ 1787402 w 7228855"/>
                              <a:gd name="connsiteY1390" fmla="*/ 1842877 h 2479529"/>
                              <a:gd name="connsiteX1391" fmla="*/ 1789651 w 7228855"/>
                              <a:gd name="connsiteY1391" fmla="*/ 1843776 h 2479529"/>
                              <a:gd name="connsiteX1392" fmla="*/ 1789368 w 7228855"/>
                              <a:gd name="connsiteY1392" fmla="*/ 1843564 h 2479529"/>
                              <a:gd name="connsiteX1393" fmla="*/ 1790361 w 7228855"/>
                              <a:gd name="connsiteY1393" fmla="*/ 1844061 h 2479529"/>
                              <a:gd name="connsiteX1394" fmla="*/ 1789651 w 7228855"/>
                              <a:gd name="connsiteY1394" fmla="*/ 1843776 h 2479529"/>
                              <a:gd name="connsiteX1395" fmla="*/ 1793059 w 7228855"/>
                              <a:gd name="connsiteY1395" fmla="*/ 1846332 h 2479529"/>
                              <a:gd name="connsiteX1396" fmla="*/ 1792845 w 7228855"/>
                              <a:gd name="connsiteY1396" fmla="*/ 1846047 h 2479529"/>
                              <a:gd name="connsiteX1397" fmla="*/ 1793341 w 7228855"/>
                              <a:gd name="connsiteY1397" fmla="*/ 1846545 h 2479529"/>
                              <a:gd name="connsiteX1398" fmla="*/ 1793059 w 7228855"/>
                              <a:gd name="connsiteY1398" fmla="*/ 1846332 h 2479529"/>
                              <a:gd name="connsiteX1399" fmla="*/ 1794945 w 7228855"/>
                              <a:gd name="connsiteY1399" fmla="*/ 1848849 h 2479529"/>
                              <a:gd name="connsiteX1400" fmla="*/ 1795413 w 7228855"/>
                              <a:gd name="connsiteY1400" fmla="*/ 1849219 h 2479529"/>
                              <a:gd name="connsiteX1401" fmla="*/ 1795328 w 7228855"/>
                              <a:gd name="connsiteY1401" fmla="*/ 1849028 h 2479529"/>
                              <a:gd name="connsiteX1402" fmla="*/ 1795431 w 7228855"/>
                              <a:gd name="connsiteY1402" fmla="*/ 1849233 h 2479529"/>
                              <a:gd name="connsiteX1403" fmla="*/ 1797786 w 7228855"/>
                              <a:gd name="connsiteY1403" fmla="*/ 1851098 h 2479529"/>
                              <a:gd name="connsiteX1404" fmla="*/ 1798309 w 7228855"/>
                              <a:gd name="connsiteY1404" fmla="*/ 1850022 h 2479529"/>
                              <a:gd name="connsiteX1405" fmla="*/ 1794832 w 7228855"/>
                              <a:gd name="connsiteY1405" fmla="*/ 1841577 h 2479529"/>
                              <a:gd name="connsiteX1406" fmla="*/ 1785891 w 7228855"/>
                              <a:gd name="connsiteY1406" fmla="*/ 1835120 h 2479529"/>
                              <a:gd name="connsiteX1407" fmla="*/ 1774963 w 7228855"/>
                              <a:gd name="connsiteY1407" fmla="*/ 1835120 h 2479529"/>
                              <a:gd name="connsiteX1408" fmla="*/ 1769002 w 7228855"/>
                              <a:gd name="connsiteY1408" fmla="*/ 1837604 h 2479529"/>
                              <a:gd name="connsiteX1409" fmla="*/ 1758075 w 7228855"/>
                              <a:gd name="connsiteY1409" fmla="*/ 1856479 h 2479529"/>
                              <a:gd name="connsiteX1410" fmla="*/ 1775459 w 7228855"/>
                              <a:gd name="connsiteY1410" fmla="*/ 1880818 h 2479529"/>
                              <a:gd name="connsiteX1411" fmla="*/ 37947 w 7228855"/>
                              <a:gd name="connsiteY1411" fmla="*/ 1886776 h 2479529"/>
                              <a:gd name="connsiteX1412" fmla="*/ 53842 w 7228855"/>
                              <a:gd name="connsiteY1412" fmla="*/ 1886776 h 2479529"/>
                              <a:gd name="connsiteX1413" fmla="*/ 59803 w 7228855"/>
                              <a:gd name="connsiteY1413" fmla="*/ 1881809 h 2479529"/>
                              <a:gd name="connsiteX1414" fmla="*/ 59803 w 7228855"/>
                              <a:gd name="connsiteY1414" fmla="*/ 1864921 h 2479529"/>
                              <a:gd name="connsiteX1415" fmla="*/ 42914 w 7228855"/>
                              <a:gd name="connsiteY1415" fmla="*/ 1864921 h 2479529"/>
                              <a:gd name="connsiteX1416" fmla="*/ 37947 w 7228855"/>
                              <a:gd name="connsiteY1416" fmla="*/ 1870881 h 2479529"/>
                              <a:gd name="connsiteX1417" fmla="*/ 37947 w 7228855"/>
                              <a:gd name="connsiteY1417" fmla="*/ 1886776 h 2479529"/>
                              <a:gd name="connsiteX1418" fmla="*/ 6430009 w 7228855"/>
                              <a:gd name="connsiteY1418" fmla="*/ 1887018 h 2479529"/>
                              <a:gd name="connsiteX1419" fmla="*/ 6454845 w 7228855"/>
                              <a:gd name="connsiteY1419" fmla="*/ 1873110 h 2479529"/>
                              <a:gd name="connsiteX1420" fmla="*/ 6452859 w 7228855"/>
                              <a:gd name="connsiteY1420" fmla="*/ 1857711 h 2479529"/>
                              <a:gd name="connsiteX1421" fmla="*/ 6452336 w 7228855"/>
                              <a:gd name="connsiteY1421" fmla="*/ 1857298 h 2479529"/>
                              <a:gd name="connsiteX1422" fmla="*/ 6451582 w 7228855"/>
                              <a:gd name="connsiteY1422" fmla="*/ 1858850 h 2479529"/>
                              <a:gd name="connsiteX1423" fmla="*/ 6451865 w 7228855"/>
                              <a:gd name="connsiteY1423" fmla="*/ 1859698 h 2479529"/>
                              <a:gd name="connsiteX1424" fmla="*/ 6451533 w 7228855"/>
                              <a:gd name="connsiteY1424" fmla="*/ 1858951 h 2479529"/>
                              <a:gd name="connsiteX1425" fmla="*/ 6451451 w 7228855"/>
                              <a:gd name="connsiteY1425" fmla="*/ 1859120 h 2479529"/>
                              <a:gd name="connsiteX1426" fmla="*/ 6451865 w 7228855"/>
                              <a:gd name="connsiteY1426" fmla="*/ 1863672 h 2479529"/>
                              <a:gd name="connsiteX1427" fmla="*/ 6451368 w 7228855"/>
                              <a:gd name="connsiteY1427" fmla="*/ 1860197 h 2479529"/>
                              <a:gd name="connsiteX1428" fmla="*/ 6451368 w 7228855"/>
                              <a:gd name="connsiteY1428" fmla="*/ 1861685 h 2479529"/>
                              <a:gd name="connsiteX1429" fmla="*/ 6451294 w 7228855"/>
                              <a:gd name="connsiteY1429" fmla="*/ 1860940 h 2479529"/>
                              <a:gd name="connsiteX1430" fmla="*/ 6450871 w 7228855"/>
                              <a:gd name="connsiteY1430" fmla="*/ 1865162 h 2479529"/>
                              <a:gd name="connsiteX1431" fmla="*/ 6451368 w 7228855"/>
                              <a:gd name="connsiteY1431" fmla="*/ 1864169 h 2479529"/>
                              <a:gd name="connsiteX1432" fmla="*/ 6449382 w 7228855"/>
                              <a:gd name="connsiteY1432" fmla="*/ 1868639 h 2479529"/>
                              <a:gd name="connsiteX1433" fmla="*/ 6449878 w 7228855"/>
                              <a:gd name="connsiteY1433" fmla="*/ 1868143 h 2479529"/>
                              <a:gd name="connsiteX1434" fmla="*/ 6447126 w 7228855"/>
                              <a:gd name="connsiteY1434" fmla="*/ 1871354 h 2479529"/>
                              <a:gd name="connsiteX1435" fmla="*/ 6447395 w 7228855"/>
                              <a:gd name="connsiteY1435" fmla="*/ 1871123 h 2479529"/>
                              <a:gd name="connsiteX1436" fmla="*/ 6446898 w 7228855"/>
                              <a:gd name="connsiteY1436" fmla="*/ 1871620 h 2479529"/>
                              <a:gd name="connsiteX1437" fmla="*/ 6447126 w 7228855"/>
                              <a:gd name="connsiteY1437" fmla="*/ 1871354 h 2479529"/>
                              <a:gd name="connsiteX1438" fmla="*/ 6443918 w 7228855"/>
                              <a:gd name="connsiteY1438" fmla="*/ 1874103 h 2479529"/>
                              <a:gd name="connsiteX1439" fmla="*/ 6444414 w 7228855"/>
                              <a:gd name="connsiteY1439" fmla="*/ 1873606 h 2479529"/>
                              <a:gd name="connsiteX1440" fmla="*/ 6451170 w 7228855"/>
                              <a:gd name="connsiteY1440" fmla="*/ 1859699 h 2479529"/>
                              <a:gd name="connsiteX1441" fmla="*/ 6450967 w 7228855"/>
                              <a:gd name="connsiteY1441" fmla="*/ 1857679 h 2479529"/>
                              <a:gd name="connsiteX1442" fmla="*/ 6450240 w 7228855"/>
                              <a:gd name="connsiteY1442" fmla="*/ 1856042 h 2479529"/>
                              <a:gd name="connsiteX1443" fmla="*/ 6449495 w 7228855"/>
                              <a:gd name="connsiteY1443" fmla="*/ 1855049 h 2479529"/>
                              <a:gd name="connsiteX1444" fmla="*/ 6441952 w 7228855"/>
                              <a:gd name="connsiteY1444" fmla="*/ 1849077 h 2479529"/>
                              <a:gd name="connsiteX1445" fmla="*/ 6439944 w 7228855"/>
                              <a:gd name="connsiteY1445" fmla="*/ 1848274 h 2479529"/>
                              <a:gd name="connsiteX1446" fmla="*/ 6440937 w 7228855"/>
                              <a:gd name="connsiteY1446" fmla="*/ 1848274 h 2479529"/>
                              <a:gd name="connsiteX1447" fmla="*/ 6441952 w 7228855"/>
                              <a:gd name="connsiteY1447" fmla="*/ 1849077 h 2479529"/>
                              <a:gd name="connsiteX1448" fmla="*/ 6444201 w 7228855"/>
                              <a:gd name="connsiteY1448" fmla="*/ 1849977 h 2479529"/>
                              <a:gd name="connsiteX1449" fmla="*/ 6443918 w 7228855"/>
                              <a:gd name="connsiteY1449" fmla="*/ 1849764 h 2479529"/>
                              <a:gd name="connsiteX1450" fmla="*/ 6444911 w 7228855"/>
                              <a:gd name="connsiteY1450" fmla="*/ 1850261 h 2479529"/>
                              <a:gd name="connsiteX1451" fmla="*/ 6444201 w 7228855"/>
                              <a:gd name="connsiteY1451" fmla="*/ 1849977 h 2479529"/>
                              <a:gd name="connsiteX1452" fmla="*/ 6447608 w 7228855"/>
                              <a:gd name="connsiteY1452" fmla="*/ 1852533 h 2479529"/>
                              <a:gd name="connsiteX1453" fmla="*/ 6447395 w 7228855"/>
                              <a:gd name="connsiteY1453" fmla="*/ 1852248 h 2479529"/>
                              <a:gd name="connsiteX1454" fmla="*/ 6447891 w 7228855"/>
                              <a:gd name="connsiteY1454" fmla="*/ 1852745 h 2479529"/>
                              <a:gd name="connsiteX1455" fmla="*/ 6447608 w 7228855"/>
                              <a:gd name="connsiteY1455" fmla="*/ 1852533 h 2479529"/>
                              <a:gd name="connsiteX1456" fmla="*/ 6449495 w 7228855"/>
                              <a:gd name="connsiteY1456" fmla="*/ 1855049 h 2479529"/>
                              <a:gd name="connsiteX1457" fmla="*/ 6449963 w 7228855"/>
                              <a:gd name="connsiteY1457" fmla="*/ 1855419 h 2479529"/>
                              <a:gd name="connsiteX1458" fmla="*/ 6449878 w 7228855"/>
                              <a:gd name="connsiteY1458" fmla="*/ 1855228 h 2479529"/>
                              <a:gd name="connsiteX1459" fmla="*/ 6449981 w 7228855"/>
                              <a:gd name="connsiteY1459" fmla="*/ 1855433 h 2479529"/>
                              <a:gd name="connsiteX1460" fmla="*/ 6452336 w 7228855"/>
                              <a:gd name="connsiteY1460" fmla="*/ 1857298 h 2479529"/>
                              <a:gd name="connsiteX1461" fmla="*/ 6452859 w 7228855"/>
                              <a:gd name="connsiteY1461" fmla="*/ 1856222 h 2479529"/>
                              <a:gd name="connsiteX1462" fmla="*/ 6449382 w 7228855"/>
                              <a:gd name="connsiteY1462" fmla="*/ 1847777 h 2479529"/>
                              <a:gd name="connsiteX1463" fmla="*/ 6440440 w 7228855"/>
                              <a:gd name="connsiteY1463" fmla="*/ 1841320 h 2479529"/>
                              <a:gd name="connsiteX1464" fmla="*/ 6429513 w 7228855"/>
                              <a:gd name="connsiteY1464" fmla="*/ 1841320 h 2479529"/>
                              <a:gd name="connsiteX1465" fmla="*/ 6423552 w 7228855"/>
                              <a:gd name="connsiteY1465" fmla="*/ 1843804 h 2479529"/>
                              <a:gd name="connsiteX1466" fmla="*/ 6412624 w 7228855"/>
                              <a:gd name="connsiteY1466" fmla="*/ 1862679 h 2479529"/>
                              <a:gd name="connsiteX1467" fmla="*/ 6430009 w 7228855"/>
                              <a:gd name="connsiteY1467" fmla="*/ 1887018 h 2479529"/>
                              <a:gd name="connsiteX1468" fmla="*/ 4692493 w 7228855"/>
                              <a:gd name="connsiteY1468" fmla="*/ 1892976 h 2479529"/>
                              <a:gd name="connsiteX1469" fmla="*/ 4708387 w 7228855"/>
                              <a:gd name="connsiteY1469" fmla="*/ 1892976 h 2479529"/>
                              <a:gd name="connsiteX1470" fmla="*/ 4714348 w 7228855"/>
                              <a:gd name="connsiteY1470" fmla="*/ 1888009 h 2479529"/>
                              <a:gd name="connsiteX1471" fmla="*/ 4714348 w 7228855"/>
                              <a:gd name="connsiteY1471" fmla="*/ 1871121 h 2479529"/>
                              <a:gd name="connsiteX1472" fmla="*/ 4697460 w 7228855"/>
                              <a:gd name="connsiteY1472" fmla="*/ 1871121 h 2479529"/>
                              <a:gd name="connsiteX1473" fmla="*/ 4692493 w 7228855"/>
                              <a:gd name="connsiteY1473" fmla="*/ 1877081 h 2479529"/>
                              <a:gd name="connsiteX1474" fmla="*/ 4692493 w 7228855"/>
                              <a:gd name="connsiteY1474" fmla="*/ 1892976 h 2479529"/>
                              <a:gd name="connsiteX1475" fmla="*/ 3945430 w 7228855"/>
                              <a:gd name="connsiteY1475" fmla="*/ 1907382 h 2479529"/>
                              <a:gd name="connsiteX1476" fmla="*/ 3961325 w 7228855"/>
                              <a:gd name="connsiteY1476" fmla="*/ 1900924 h 2479529"/>
                              <a:gd name="connsiteX1477" fmla="*/ 3967783 w 7228855"/>
                              <a:gd name="connsiteY1477" fmla="*/ 1885028 h 2479529"/>
                              <a:gd name="connsiteX1478" fmla="*/ 3961325 w 7228855"/>
                              <a:gd name="connsiteY1478" fmla="*/ 1869134 h 2479529"/>
                              <a:gd name="connsiteX1479" fmla="*/ 3948410 w 7228855"/>
                              <a:gd name="connsiteY1479" fmla="*/ 1861187 h 2479529"/>
                              <a:gd name="connsiteX1480" fmla="*/ 3934999 w 7228855"/>
                              <a:gd name="connsiteY1480" fmla="*/ 1861187 h 2479529"/>
                              <a:gd name="connsiteX1481" fmla="*/ 3921588 w 7228855"/>
                              <a:gd name="connsiteY1481" fmla="*/ 1874598 h 2479529"/>
                              <a:gd name="connsiteX1482" fmla="*/ 3921588 w 7228855"/>
                              <a:gd name="connsiteY1482" fmla="*/ 1888009 h 2479529"/>
                              <a:gd name="connsiteX1483" fmla="*/ 3929535 w 7228855"/>
                              <a:gd name="connsiteY1483" fmla="*/ 1900924 h 2479529"/>
                              <a:gd name="connsiteX1484" fmla="*/ 3945430 w 7228855"/>
                              <a:gd name="connsiteY1484" fmla="*/ 1907382 h 2479529"/>
                              <a:gd name="connsiteX1485" fmla="*/ 4388823 w 7228855"/>
                              <a:gd name="connsiteY1485" fmla="*/ 1908419 h 2479529"/>
                              <a:gd name="connsiteX1486" fmla="*/ 4388758 w 7228855"/>
                              <a:gd name="connsiteY1486" fmla="*/ 1907961 h 2479529"/>
                              <a:gd name="connsiteX1487" fmla="*/ 4388635 w 7228855"/>
                              <a:gd name="connsiteY1487" fmla="*/ 1907666 h 2479529"/>
                              <a:gd name="connsiteX1488" fmla="*/ 4388822 w 7228855"/>
                              <a:gd name="connsiteY1488" fmla="*/ 1908416 h 2479529"/>
                              <a:gd name="connsiteX1489" fmla="*/ 3288477 w 7228855"/>
                              <a:gd name="connsiteY1489" fmla="*/ 1909493 h 2479529"/>
                              <a:gd name="connsiteX1490" fmla="*/ 3298722 w 7228855"/>
                              <a:gd name="connsiteY1490" fmla="*/ 1909368 h 2479529"/>
                              <a:gd name="connsiteX1491" fmla="*/ 3303688 w 7228855"/>
                              <a:gd name="connsiteY1491" fmla="*/ 1907381 h 2479529"/>
                              <a:gd name="connsiteX1492" fmla="*/ 3317098 w 7228855"/>
                              <a:gd name="connsiteY1492" fmla="*/ 1889996 h 2479529"/>
                              <a:gd name="connsiteX1493" fmla="*/ 3314614 w 7228855"/>
                              <a:gd name="connsiteY1493" fmla="*/ 1881055 h 2479529"/>
                              <a:gd name="connsiteX1494" fmla="*/ 3303688 w 7228855"/>
                              <a:gd name="connsiteY1494" fmla="*/ 1872611 h 2479529"/>
                              <a:gd name="connsiteX1495" fmla="*/ 3298722 w 7228855"/>
                              <a:gd name="connsiteY1495" fmla="*/ 1870624 h 2479529"/>
                              <a:gd name="connsiteX1496" fmla="*/ 3279350 w 7228855"/>
                              <a:gd name="connsiteY1496" fmla="*/ 1875591 h 2479529"/>
                              <a:gd name="connsiteX1497" fmla="*/ 3273390 w 7228855"/>
                              <a:gd name="connsiteY1497" fmla="*/ 1889996 h 2479529"/>
                              <a:gd name="connsiteX1498" fmla="*/ 3279350 w 7228855"/>
                              <a:gd name="connsiteY1498" fmla="*/ 1904401 h 2479529"/>
                              <a:gd name="connsiteX1499" fmla="*/ 3288477 w 7228855"/>
                              <a:gd name="connsiteY1499" fmla="*/ 1909493 h 2479529"/>
                              <a:gd name="connsiteX1500" fmla="*/ 4390465 w 7228855"/>
                              <a:gd name="connsiteY1500" fmla="*/ 1912057 h 2479529"/>
                              <a:gd name="connsiteX1501" fmla="*/ 4390171 w 7228855"/>
                              <a:gd name="connsiteY1501" fmla="*/ 1911352 h 2479529"/>
                              <a:gd name="connsiteX1502" fmla="*/ 4389829 w 7228855"/>
                              <a:gd name="connsiteY1502" fmla="*/ 1910935 h 2479529"/>
                              <a:gd name="connsiteX1503" fmla="*/ 4390293 w 7228855"/>
                              <a:gd name="connsiteY1503" fmla="*/ 1911863 h 2479529"/>
                              <a:gd name="connsiteX1504" fmla="*/ 4394358 w 7228855"/>
                              <a:gd name="connsiteY1504" fmla="*/ 1916470 h 2479529"/>
                              <a:gd name="connsiteX1505" fmla="*/ 4394121 w 7228855"/>
                              <a:gd name="connsiteY1505" fmla="*/ 1916180 h 2479529"/>
                              <a:gd name="connsiteX1506" fmla="*/ 4394058 w 7228855"/>
                              <a:gd name="connsiteY1506" fmla="*/ 1916129 h 2479529"/>
                              <a:gd name="connsiteX1507" fmla="*/ 1388522 w 7228855"/>
                              <a:gd name="connsiteY1507" fmla="*/ 1917572 h 2479529"/>
                              <a:gd name="connsiteX1508" fmla="*/ 1408391 w 7228855"/>
                              <a:gd name="connsiteY1508" fmla="*/ 1917076 h 2479529"/>
                              <a:gd name="connsiteX1509" fmla="*/ 1409715 w 7228855"/>
                              <a:gd name="connsiteY1509" fmla="*/ 1916487 h 2479529"/>
                              <a:gd name="connsiteX1510" fmla="*/ 1408887 w 7228855"/>
                              <a:gd name="connsiteY1510" fmla="*/ 1916579 h 2479529"/>
                              <a:gd name="connsiteX1511" fmla="*/ 1412861 w 7228855"/>
                              <a:gd name="connsiteY1511" fmla="*/ 1915089 h 2479529"/>
                              <a:gd name="connsiteX1512" fmla="*/ 1409715 w 7228855"/>
                              <a:gd name="connsiteY1512" fmla="*/ 1916487 h 2479529"/>
                              <a:gd name="connsiteX1513" fmla="*/ 1413357 w 7228855"/>
                              <a:gd name="connsiteY1513" fmla="*/ 1916082 h 2479529"/>
                              <a:gd name="connsiteX1514" fmla="*/ 1417331 w 7228855"/>
                              <a:gd name="connsiteY1514" fmla="*/ 1914592 h 2479529"/>
                              <a:gd name="connsiteX1515" fmla="*/ 1421801 w 7228855"/>
                              <a:gd name="connsiteY1515" fmla="*/ 1910618 h 2479529"/>
                              <a:gd name="connsiteX1516" fmla="*/ 1425278 w 7228855"/>
                              <a:gd name="connsiteY1516" fmla="*/ 1900684 h 2479529"/>
                              <a:gd name="connsiteX1517" fmla="*/ 1423291 w 7228855"/>
                              <a:gd name="connsiteY1517" fmla="*/ 1892239 h 2479529"/>
                              <a:gd name="connsiteX1518" fmla="*/ 1413357 w 7228855"/>
                              <a:gd name="connsiteY1518" fmla="*/ 1884788 h 2479529"/>
                              <a:gd name="connsiteX1519" fmla="*/ 1409715 w 7228855"/>
                              <a:gd name="connsiteY1519" fmla="*/ 1884384 h 2479529"/>
                              <a:gd name="connsiteX1520" fmla="*/ 1412861 w 7228855"/>
                              <a:gd name="connsiteY1520" fmla="*/ 1885782 h 2479529"/>
                              <a:gd name="connsiteX1521" fmla="*/ 1408887 w 7228855"/>
                              <a:gd name="connsiteY1521" fmla="*/ 1884292 h 2479529"/>
                              <a:gd name="connsiteX1522" fmla="*/ 1409715 w 7228855"/>
                              <a:gd name="connsiteY1522" fmla="*/ 1884384 h 2479529"/>
                              <a:gd name="connsiteX1523" fmla="*/ 1408391 w 7228855"/>
                              <a:gd name="connsiteY1523" fmla="*/ 1883795 h 2479529"/>
                              <a:gd name="connsiteX1524" fmla="*/ 1388522 w 7228855"/>
                              <a:gd name="connsiteY1524" fmla="*/ 1883795 h 2479529"/>
                              <a:gd name="connsiteX1525" fmla="*/ 1378588 w 7228855"/>
                              <a:gd name="connsiteY1525" fmla="*/ 1900684 h 2479529"/>
                              <a:gd name="connsiteX1526" fmla="*/ 1388522 w 7228855"/>
                              <a:gd name="connsiteY1526" fmla="*/ 1917572 h 2479529"/>
                              <a:gd name="connsiteX1527" fmla="*/ 6043066 w 7228855"/>
                              <a:gd name="connsiteY1527" fmla="*/ 1923772 h 2479529"/>
                              <a:gd name="connsiteX1528" fmla="*/ 6062935 w 7228855"/>
                              <a:gd name="connsiteY1528" fmla="*/ 1923275 h 2479529"/>
                              <a:gd name="connsiteX1529" fmla="*/ 6064260 w 7228855"/>
                              <a:gd name="connsiteY1529" fmla="*/ 1922687 h 2479529"/>
                              <a:gd name="connsiteX1530" fmla="*/ 6063432 w 7228855"/>
                              <a:gd name="connsiteY1530" fmla="*/ 1922779 h 2479529"/>
                              <a:gd name="connsiteX1531" fmla="*/ 6067406 w 7228855"/>
                              <a:gd name="connsiteY1531" fmla="*/ 1921288 h 2479529"/>
                              <a:gd name="connsiteX1532" fmla="*/ 6064260 w 7228855"/>
                              <a:gd name="connsiteY1532" fmla="*/ 1922687 h 2479529"/>
                              <a:gd name="connsiteX1533" fmla="*/ 6067902 w 7228855"/>
                              <a:gd name="connsiteY1533" fmla="*/ 1922281 h 2479529"/>
                              <a:gd name="connsiteX1534" fmla="*/ 6071876 w 7228855"/>
                              <a:gd name="connsiteY1534" fmla="*/ 1920792 h 2479529"/>
                              <a:gd name="connsiteX1535" fmla="*/ 6076346 w 7228855"/>
                              <a:gd name="connsiteY1535" fmla="*/ 1916817 h 2479529"/>
                              <a:gd name="connsiteX1536" fmla="*/ 6079823 w 7228855"/>
                              <a:gd name="connsiteY1536" fmla="*/ 1906883 h 2479529"/>
                              <a:gd name="connsiteX1537" fmla="*/ 6077837 w 7228855"/>
                              <a:gd name="connsiteY1537" fmla="*/ 1898438 h 2479529"/>
                              <a:gd name="connsiteX1538" fmla="*/ 6067902 w 7228855"/>
                              <a:gd name="connsiteY1538" fmla="*/ 1890987 h 2479529"/>
                              <a:gd name="connsiteX1539" fmla="*/ 6064259 w 7228855"/>
                              <a:gd name="connsiteY1539" fmla="*/ 1890583 h 2479529"/>
                              <a:gd name="connsiteX1540" fmla="*/ 6067406 w 7228855"/>
                              <a:gd name="connsiteY1540" fmla="*/ 1891981 h 2479529"/>
                              <a:gd name="connsiteX1541" fmla="*/ 6063432 w 7228855"/>
                              <a:gd name="connsiteY1541" fmla="*/ 1890491 h 2479529"/>
                              <a:gd name="connsiteX1542" fmla="*/ 6064259 w 7228855"/>
                              <a:gd name="connsiteY1542" fmla="*/ 1890583 h 2479529"/>
                              <a:gd name="connsiteX1543" fmla="*/ 6062935 w 7228855"/>
                              <a:gd name="connsiteY1543" fmla="*/ 1889994 h 2479529"/>
                              <a:gd name="connsiteX1544" fmla="*/ 6043066 w 7228855"/>
                              <a:gd name="connsiteY1544" fmla="*/ 1889994 h 2479529"/>
                              <a:gd name="connsiteX1545" fmla="*/ 6033132 w 7228855"/>
                              <a:gd name="connsiteY1545" fmla="*/ 1906883 h 2479529"/>
                              <a:gd name="connsiteX1546" fmla="*/ 6043066 w 7228855"/>
                              <a:gd name="connsiteY1546" fmla="*/ 1923772 h 2479529"/>
                              <a:gd name="connsiteX1547" fmla="*/ 3503856 w 7228855"/>
                              <a:gd name="connsiteY1547" fmla="*/ 1926257 h 2479529"/>
                              <a:gd name="connsiteX1548" fmla="*/ 3517770 w 7228855"/>
                              <a:gd name="connsiteY1548" fmla="*/ 1920296 h 2479529"/>
                              <a:gd name="connsiteX1549" fmla="*/ 3523733 w 7228855"/>
                              <a:gd name="connsiteY1549" fmla="*/ 1906388 h 2479529"/>
                              <a:gd name="connsiteX1550" fmla="*/ 3513796 w 7228855"/>
                              <a:gd name="connsiteY1550" fmla="*/ 1889499 h 2479529"/>
                              <a:gd name="connsiteX1551" fmla="*/ 3502863 w 7228855"/>
                              <a:gd name="connsiteY1551" fmla="*/ 1885029 h 2479529"/>
                              <a:gd name="connsiteX1552" fmla="*/ 3486964 w 7228855"/>
                              <a:gd name="connsiteY1552" fmla="*/ 1889499 h 2479529"/>
                              <a:gd name="connsiteX1553" fmla="*/ 3482496 w 7228855"/>
                              <a:gd name="connsiteY1553" fmla="*/ 1905395 h 2479529"/>
                              <a:gd name="connsiteX1554" fmla="*/ 3486964 w 7228855"/>
                              <a:gd name="connsiteY1554" fmla="*/ 1916323 h 2479529"/>
                              <a:gd name="connsiteX1555" fmla="*/ 3503856 w 7228855"/>
                              <a:gd name="connsiteY1555" fmla="*/ 1926257 h 2479529"/>
                              <a:gd name="connsiteX1556" fmla="*/ 2599348 w 7228855"/>
                              <a:gd name="connsiteY1556" fmla="*/ 1926753 h 2479529"/>
                              <a:gd name="connsiteX1557" fmla="*/ 2619714 w 7228855"/>
                              <a:gd name="connsiteY1557" fmla="*/ 1911354 h 2479529"/>
                              <a:gd name="connsiteX1558" fmla="*/ 2615243 w 7228855"/>
                              <a:gd name="connsiteY1558" fmla="*/ 1899930 h 2479529"/>
                              <a:gd name="connsiteX1559" fmla="*/ 2599348 w 7228855"/>
                              <a:gd name="connsiteY1559" fmla="*/ 1895957 h 2479529"/>
                              <a:gd name="connsiteX1560" fmla="*/ 2594380 w 7228855"/>
                              <a:gd name="connsiteY1560" fmla="*/ 1896950 h 2479529"/>
                              <a:gd name="connsiteX1561" fmla="*/ 2583454 w 7228855"/>
                              <a:gd name="connsiteY1561" fmla="*/ 1911354 h 2479529"/>
                              <a:gd name="connsiteX1562" fmla="*/ 2594380 w 7228855"/>
                              <a:gd name="connsiteY1562" fmla="*/ 1925760 h 2479529"/>
                              <a:gd name="connsiteX1563" fmla="*/ 2599348 w 7228855"/>
                              <a:gd name="connsiteY1563" fmla="*/ 1926753 h 2479529"/>
                              <a:gd name="connsiteX1564" fmla="*/ 357832 w 7228855"/>
                              <a:gd name="connsiteY1564" fmla="*/ 1929494 h 2479529"/>
                              <a:gd name="connsiteX1565" fmla="*/ 358825 w 7228855"/>
                              <a:gd name="connsiteY1565" fmla="*/ 1927011 h 2479529"/>
                              <a:gd name="connsiteX1566" fmla="*/ 357832 w 7228855"/>
                              <a:gd name="connsiteY1566" fmla="*/ 1928501 h 2479529"/>
                              <a:gd name="connsiteX1567" fmla="*/ 1149991 w 7228855"/>
                              <a:gd name="connsiteY1567" fmla="*/ 1931667 h 2479529"/>
                              <a:gd name="connsiteX1568" fmla="*/ 1158543 w 7228855"/>
                              <a:gd name="connsiteY1568" fmla="*/ 1924526 h 2479529"/>
                              <a:gd name="connsiteX1569" fmla="*/ 1171458 w 7228855"/>
                              <a:gd name="connsiteY1569" fmla="*/ 1898697 h 2479529"/>
                              <a:gd name="connsiteX1570" fmla="*/ 1162517 w 7228855"/>
                              <a:gd name="connsiteY1570" fmla="*/ 1872370 h 2479529"/>
                              <a:gd name="connsiteX1571" fmla="*/ 1138178 w 7228855"/>
                              <a:gd name="connsiteY1571" fmla="*/ 1884292 h 2479529"/>
                              <a:gd name="connsiteX1572" fmla="*/ 1129734 w 7228855"/>
                              <a:gd name="connsiteY1572" fmla="*/ 1912108 h 2479529"/>
                              <a:gd name="connsiteX1573" fmla="*/ 1149991 w 7228855"/>
                              <a:gd name="connsiteY1573" fmla="*/ 1931667 h 2479529"/>
                              <a:gd name="connsiteX1574" fmla="*/ 356839 w 7228855"/>
                              <a:gd name="connsiteY1574" fmla="*/ 1931978 h 2479529"/>
                              <a:gd name="connsiteX1575" fmla="*/ 357832 w 7228855"/>
                              <a:gd name="connsiteY1575" fmla="*/ 1930928 h 2479529"/>
                              <a:gd name="connsiteX1576" fmla="*/ 357832 w 7228855"/>
                              <a:gd name="connsiteY1576" fmla="*/ 1929494 h 2479529"/>
                              <a:gd name="connsiteX1577" fmla="*/ 5012379 w 7228855"/>
                              <a:gd name="connsiteY1577" fmla="*/ 1935694 h 2479529"/>
                              <a:gd name="connsiteX1578" fmla="*/ 5013372 w 7228855"/>
                              <a:gd name="connsiteY1578" fmla="*/ 1933211 h 2479529"/>
                              <a:gd name="connsiteX1579" fmla="*/ 5012379 w 7228855"/>
                              <a:gd name="connsiteY1579" fmla="*/ 1934702 h 2479529"/>
                              <a:gd name="connsiteX1580" fmla="*/ 3121402 w 7228855"/>
                              <a:gd name="connsiteY1580" fmla="*/ 1936191 h 2479529"/>
                              <a:gd name="connsiteX1581" fmla="*/ 3136304 w 7228855"/>
                              <a:gd name="connsiteY1581" fmla="*/ 1934204 h 2479529"/>
                              <a:gd name="connsiteX1582" fmla="*/ 3142762 w 7228855"/>
                              <a:gd name="connsiteY1582" fmla="*/ 1907878 h 2479529"/>
                              <a:gd name="connsiteX1583" fmla="*/ 3139779 w 7228855"/>
                              <a:gd name="connsiteY1583" fmla="*/ 1901420 h 2479529"/>
                              <a:gd name="connsiteX1584" fmla="*/ 3129847 w 7228855"/>
                              <a:gd name="connsiteY1584" fmla="*/ 1891486 h 2479529"/>
                              <a:gd name="connsiteX1585" fmla="*/ 3112460 w 7228855"/>
                              <a:gd name="connsiteY1585" fmla="*/ 1891486 h 2479529"/>
                              <a:gd name="connsiteX1586" fmla="*/ 3104014 w 7228855"/>
                              <a:gd name="connsiteY1586" fmla="*/ 1906387 h 2479529"/>
                              <a:gd name="connsiteX1587" fmla="*/ 3106998 w 7228855"/>
                              <a:gd name="connsiteY1587" fmla="*/ 1920792 h 2479529"/>
                              <a:gd name="connsiteX1588" fmla="*/ 3109976 w 7228855"/>
                              <a:gd name="connsiteY1588" fmla="*/ 1927250 h 2479529"/>
                              <a:gd name="connsiteX1589" fmla="*/ 3121402 w 7228855"/>
                              <a:gd name="connsiteY1589" fmla="*/ 1936191 h 2479529"/>
                              <a:gd name="connsiteX1590" fmla="*/ 864983 w 7228855"/>
                              <a:gd name="connsiteY1590" fmla="*/ 1936944 h 2479529"/>
                              <a:gd name="connsiteX1591" fmla="*/ 933034 w 7228855"/>
                              <a:gd name="connsiteY1591" fmla="*/ 1923035 h 2479529"/>
                              <a:gd name="connsiteX1592" fmla="*/ 926080 w 7228855"/>
                              <a:gd name="connsiteY1592" fmla="*/ 1897206 h 2479529"/>
                              <a:gd name="connsiteX1593" fmla="*/ 864983 w 7228855"/>
                              <a:gd name="connsiteY1593" fmla="*/ 1908631 h 2479529"/>
                              <a:gd name="connsiteX1594" fmla="*/ 864983 w 7228855"/>
                              <a:gd name="connsiteY1594" fmla="*/ 1936944 h 2479529"/>
                              <a:gd name="connsiteX1595" fmla="*/ 5804534 w 7228855"/>
                              <a:gd name="connsiteY1595" fmla="*/ 1937866 h 2479529"/>
                              <a:gd name="connsiteX1596" fmla="*/ 5813087 w 7228855"/>
                              <a:gd name="connsiteY1596" fmla="*/ 1930725 h 2479529"/>
                              <a:gd name="connsiteX1597" fmla="*/ 5826001 w 7228855"/>
                              <a:gd name="connsiteY1597" fmla="*/ 1904896 h 2479529"/>
                              <a:gd name="connsiteX1598" fmla="*/ 5817060 w 7228855"/>
                              <a:gd name="connsiteY1598" fmla="*/ 1878570 h 2479529"/>
                              <a:gd name="connsiteX1599" fmla="*/ 5792721 w 7228855"/>
                              <a:gd name="connsiteY1599" fmla="*/ 1890492 h 2479529"/>
                              <a:gd name="connsiteX1600" fmla="*/ 5784277 w 7228855"/>
                              <a:gd name="connsiteY1600" fmla="*/ 1918307 h 2479529"/>
                              <a:gd name="connsiteX1601" fmla="*/ 5804534 w 7228855"/>
                              <a:gd name="connsiteY1601" fmla="*/ 1937866 h 2479529"/>
                              <a:gd name="connsiteX1602" fmla="*/ 4412975 w 7228855"/>
                              <a:gd name="connsiteY1602" fmla="*/ 1938107 h 2479529"/>
                              <a:gd name="connsiteX1603" fmla="*/ 4440146 w 7228855"/>
                              <a:gd name="connsiteY1603" fmla="*/ 1925024 h 2479529"/>
                              <a:gd name="connsiteX1604" fmla="*/ 4444675 w 7228855"/>
                              <a:gd name="connsiteY1604" fmla="*/ 1905904 h 2479529"/>
                              <a:gd name="connsiteX1605" fmla="*/ 4436121 w 7228855"/>
                              <a:gd name="connsiteY1605" fmla="*/ 1884771 h 2479529"/>
                              <a:gd name="connsiteX1606" fmla="*/ 4428573 w 7228855"/>
                              <a:gd name="connsiteY1606" fmla="*/ 1878733 h 2479529"/>
                              <a:gd name="connsiteX1607" fmla="*/ 4405427 w 7228855"/>
                              <a:gd name="connsiteY1607" fmla="*/ 1871185 h 2479529"/>
                              <a:gd name="connsiteX1608" fmla="*/ 4382282 w 7228855"/>
                              <a:gd name="connsiteY1608" fmla="*/ 1888795 h 2479529"/>
                              <a:gd name="connsiteX1609" fmla="*/ 4383980 w 7228855"/>
                              <a:gd name="connsiteY1609" fmla="*/ 1904708 h 2479529"/>
                              <a:gd name="connsiteX1610" fmla="*/ 4389443 w 7228855"/>
                              <a:gd name="connsiteY1610" fmla="*/ 1910899 h 2479529"/>
                              <a:gd name="connsiteX1611" fmla="*/ 4388822 w 7228855"/>
                              <a:gd name="connsiteY1611" fmla="*/ 1908416 h 2479529"/>
                              <a:gd name="connsiteX1612" fmla="*/ 4388320 w 7228855"/>
                              <a:gd name="connsiteY1612" fmla="*/ 1906910 h 2479529"/>
                              <a:gd name="connsiteX1613" fmla="*/ 4388635 w 7228855"/>
                              <a:gd name="connsiteY1613" fmla="*/ 1907666 h 2479529"/>
                              <a:gd name="connsiteX1614" fmla="*/ 4387817 w 7228855"/>
                              <a:gd name="connsiteY1614" fmla="*/ 1904394 h 2479529"/>
                              <a:gd name="connsiteX1615" fmla="*/ 4387817 w 7228855"/>
                              <a:gd name="connsiteY1615" fmla="*/ 1901375 h 2479529"/>
                              <a:gd name="connsiteX1616" fmla="*/ 4388758 w 7228855"/>
                              <a:gd name="connsiteY1616" fmla="*/ 1907961 h 2479529"/>
                              <a:gd name="connsiteX1617" fmla="*/ 4390171 w 7228855"/>
                              <a:gd name="connsiteY1617" fmla="*/ 1911352 h 2479529"/>
                              <a:gd name="connsiteX1618" fmla="*/ 4394121 w 7228855"/>
                              <a:gd name="connsiteY1618" fmla="*/ 1916180 h 2479529"/>
                              <a:gd name="connsiteX1619" fmla="*/ 4396371 w 7228855"/>
                              <a:gd name="connsiteY1619" fmla="*/ 1917980 h 2479529"/>
                              <a:gd name="connsiteX1620" fmla="*/ 4394358 w 7228855"/>
                              <a:gd name="connsiteY1620" fmla="*/ 1916470 h 2479529"/>
                              <a:gd name="connsiteX1621" fmla="*/ 4391339 w 7228855"/>
                              <a:gd name="connsiteY1621" fmla="*/ 1913954 h 2479529"/>
                              <a:gd name="connsiteX1622" fmla="*/ 4394058 w 7228855"/>
                              <a:gd name="connsiteY1622" fmla="*/ 1916129 h 2479529"/>
                              <a:gd name="connsiteX1623" fmla="*/ 4390465 w 7228855"/>
                              <a:gd name="connsiteY1623" fmla="*/ 1912057 h 2479529"/>
                              <a:gd name="connsiteX1624" fmla="*/ 4390836 w 7228855"/>
                              <a:gd name="connsiteY1624" fmla="*/ 1912948 h 2479529"/>
                              <a:gd name="connsiteX1625" fmla="*/ 4390293 w 7228855"/>
                              <a:gd name="connsiteY1625" fmla="*/ 1911863 h 2479529"/>
                              <a:gd name="connsiteX1626" fmla="*/ 4389443 w 7228855"/>
                              <a:gd name="connsiteY1626" fmla="*/ 1910899 h 2479529"/>
                              <a:gd name="connsiteX1627" fmla="*/ 4391842 w 7228855"/>
                              <a:gd name="connsiteY1627" fmla="*/ 1920495 h 2479529"/>
                              <a:gd name="connsiteX1628" fmla="*/ 4388823 w 7228855"/>
                              <a:gd name="connsiteY1628" fmla="*/ 1913451 h 2479529"/>
                              <a:gd name="connsiteX1629" fmla="*/ 4390332 w 7228855"/>
                              <a:gd name="connsiteY1629" fmla="*/ 1918483 h 2479529"/>
                              <a:gd name="connsiteX1630" fmla="*/ 4397377 w 7228855"/>
                              <a:gd name="connsiteY1630" fmla="*/ 1930560 h 2479529"/>
                              <a:gd name="connsiteX1631" fmla="*/ 4412975 w 7228855"/>
                              <a:gd name="connsiteY1631" fmla="*/ 1938107 h 2479529"/>
                              <a:gd name="connsiteX1632" fmla="*/ 5011385 w 7228855"/>
                              <a:gd name="connsiteY1632" fmla="*/ 1938179 h 2479529"/>
                              <a:gd name="connsiteX1633" fmla="*/ 5012379 w 7228855"/>
                              <a:gd name="connsiteY1633" fmla="*/ 1937128 h 2479529"/>
                              <a:gd name="connsiteX1634" fmla="*/ 5012379 w 7228855"/>
                              <a:gd name="connsiteY1634" fmla="*/ 1935694 h 2479529"/>
                              <a:gd name="connsiteX1635" fmla="*/ 574400 w 7228855"/>
                              <a:gd name="connsiteY1635" fmla="*/ 1939926 h 2479529"/>
                              <a:gd name="connsiteX1636" fmla="*/ 587315 w 7228855"/>
                              <a:gd name="connsiteY1636" fmla="*/ 1934462 h 2479529"/>
                              <a:gd name="connsiteX1637" fmla="*/ 591785 w 7228855"/>
                              <a:gd name="connsiteY1637" fmla="*/ 1921547 h 2479529"/>
                              <a:gd name="connsiteX1638" fmla="*/ 591289 w 7228855"/>
                              <a:gd name="connsiteY1638" fmla="*/ 1916083 h 2479529"/>
                              <a:gd name="connsiteX1639" fmla="*/ 586321 w 7228855"/>
                              <a:gd name="connsiteY1639" fmla="*/ 1903665 h 2479529"/>
                              <a:gd name="connsiteX1640" fmla="*/ 573904 w 7228855"/>
                              <a:gd name="connsiteY1640" fmla="*/ 1898698 h 2479529"/>
                              <a:gd name="connsiteX1641" fmla="*/ 561486 w 7228855"/>
                              <a:gd name="connsiteY1641" fmla="*/ 1903665 h 2479529"/>
                              <a:gd name="connsiteX1642" fmla="*/ 556518 w 7228855"/>
                              <a:gd name="connsiteY1642" fmla="*/ 1916083 h 2479529"/>
                              <a:gd name="connsiteX1643" fmla="*/ 556022 w 7228855"/>
                              <a:gd name="connsiteY1643" fmla="*/ 1921547 h 2479529"/>
                              <a:gd name="connsiteX1644" fmla="*/ 561486 w 7228855"/>
                              <a:gd name="connsiteY1644" fmla="*/ 1934462 h 2479529"/>
                              <a:gd name="connsiteX1645" fmla="*/ 574400 w 7228855"/>
                              <a:gd name="connsiteY1645" fmla="*/ 1939926 h 2479529"/>
                              <a:gd name="connsiteX1646" fmla="*/ 5519526 w 7228855"/>
                              <a:gd name="connsiteY1646" fmla="*/ 1943144 h 2479529"/>
                              <a:gd name="connsiteX1647" fmla="*/ 5587576 w 7228855"/>
                              <a:gd name="connsiteY1647" fmla="*/ 1929235 h 2479529"/>
                              <a:gd name="connsiteX1648" fmla="*/ 5580623 w 7228855"/>
                              <a:gd name="connsiteY1648" fmla="*/ 1903405 h 2479529"/>
                              <a:gd name="connsiteX1649" fmla="*/ 5519526 w 7228855"/>
                              <a:gd name="connsiteY1649" fmla="*/ 1914830 h 2479529"/>
                              <a:gd name="connsiteX1650" fmla="*/ 5519526 w 7228855"/>
                              <a:gd name="connsiteY1650" fmla="*/ 1943144 h 2479529"/>
                              <a:gd name="connsiteX1651" fmla="*/ 5228947 w 7228855"/>
                              <a:gd name="connsiteY1651" fmla="*/ 1946127 h 2479529"/>
                              <a:gd name="connsiteX1652" fmla="*/ 5241861 w 7228855"/>
                              <a:gd name="connsiteY1652" fmla="*/ 1940663 h 2479529"/>
                              <a:gd name="connsiteX1653" fmla="*/ 5246332 w 7228855"/>
                              <a:gd name="connsiteY1653" fmla="*/ 1927747 h 2479529"/>
                              <a:gd name="connsiteX1654" fmla="*/ 5245835 w 7228855"/>
                              <a:gd name="connsiteY1654" fmla="*/ 1922283 h 2479529"/>
                              <a:gd name="connsiteX1655" fmla="*/ 5240868 w 7228855"/>
                              <a:gd name="connsiteY1655" fmla="*/ 1909865 h 2479529"/>
                              <a:gd name="connsiteX1656" fmla="*/ 5228450 w 7228855"/>
                              <a:gd name="connsiteY1656" fmla="*/ 1904898 h 2479529"/>
                              <a:gd name="connsiteX1657" fmla="*/ 5216032 w 7228855"/>
                              <a:gd name="connsiteY1657" fmla="*/ 1909865 h 2479529"/>
                              <a:gd name="connsiteX1658" fmla="*/ 5211065 w 7228855"/>
                              <a:gd name="connsiteY1658" fmla="*/ 1922283 h 2479529"/>
                              <a:gd name="connsiteX1659" fmla="*/ 5210568 w 7228855"/>
                              <a:gd name="connsiteY1659" fmla="*/ 1927747 h 2479529"/>
                              <a:gd name="connsiteX1660" fmla="*/ 5216032 w 7228855"/>
                              <a:gd name="connsiteY1660" fmla="*/ 1940663 h 2479529"/>
                              <a:gd name="connsiteX1661" fmla="*/ 5228947 w 7228855"/>
                              <a:gd name="connsiteY1661" fmla="*/ 1946127 h 2479529"/>
                              <a:gd name="connsiteX1662" fmla="*/ 1683190 w 7228855"/>
                              <a:gd name="connsiteY1662" fmla="*/ 1956632 h 2479529"/>
                              <a:gd name="connsiteX1663" fmla="*/ 1685554 w 7228855"/>
                              <a:gd name="connsiteY1663" fmla="*/ 1956320 h 2479529"/>
                              <a:gd name="connsiteX1664" fmla="*/ 1685057 w 7228855"/>
                              <a:gd name="connsiteY1664" fmla="*/ 1956320 h 2479529"/>
                              <a:gd name="connsiteX1665" fmla="*/ 1682498 w 7228855"/>
                              <a:gd name="connsiteY1665" fmla="*/ 1956347 h 2479529"/>
                              <a:gd name="connsiteX1666" fmla="*/ 1505938 w 7228855"/>
                              <a:gd name="connsiteY1666" fmla="*/ 1956935 h 2479529"/>
                              <a:gd name="connsiteX1667" fmla="*/ 1518170 w 7228855"/>
                              <a:gd name="connsiteY1667" fmla="*/ 1947870 h 2479529"/>
                              <a:gd name="connsiteX1668" fmla="*/ 1536052 w 7228855"/>
                              <a:gd name="connsiteY1668" fmla="*/ 1905152 h 2479529"/>
                              <a:gd name="connsiteX1669" fmla="*/ 1524628 w 7228855"/>
                              <a:gd name="connsiteY1669" fmla="*/ 1881806 h 2479529"/>
                              <a:gd name="connsiteX1670" fmla="*/ 1499791 w 7228855"/>
                              <a:gd name="connsiteY1670" fmla="*/ 1889754 h 2479529"/>
                              <a:gd name="connsiteX1671" fmla="*/ 1483399 w 7228855"/>
                              <a:gd name="connsiteY1671" fmla="*/ 1927504 h 2479529"/>
                              <a:gd name="connsiteX1672" fmla="*/ 1490353 w 7228855"/>
                              <a:gd name="connsiteY1672" fmla="*/ 1954824 h 2479529"/>
                              <a:gd name="connsiteX1673" fmla="*/ 1505938 w 7228855"/>
                              <a:gd name="connsiteY1673" fmla="*/ 1956935 h 2479529"/>
                              <a:gd name="connsiteX1674" fmla="*/ 374224 w 7228855"/>
                              <a:gd name="connsiteY1674" fmla="*/ 1957311 h 2479529"/>
                              <a:gd name="connsiteX1675" fmla="*/ 375714 w 7228855"/>
                              <a:gd name="connsiteY1675" fmla="*/ 1957311 h 2479529"/>
                              <a:gd name="connsiteX1676" fmla="*/ 365780 w 7228855"/>
                              <a:gd name="connsiteY1676" fmla="*/ 1954331 h 2479529"/>
                              <a:gd name="connsiteX1677" fmla="*/ 385152 w 7228855"/>
                              <a:gd name="connsiteY1677" fmla="*/ 1956317 h 2479529"/>
                              <a:gd name="connsiteX1678" fmla="*/ 391112 w 7228855"/>
                              <a:gd name="connsiteY1678" fmla="*/ 1953834 h 2479529"/>
                              <a:gd name="connsiteX1679" fmla="*/ 404524 w 7228855"/>
                              <a:gd name="connsiteY1679" fmla="*/ 1943403 h 2479529"/>
                              <a:gd name="connsiteX1680" fmla="*/ 405517 w 7228855"/>
                              <a:gd name="connsiteY1680" fmla="*/ 1923534 h 2479529"/>
                              <a:gd name="connsiteX1681" fmla="*/ 374224 w 7228855"/>
                              <a:gd name="connsiteY1681" fmla="*/ 1913600 h 2479529"/>
                              <a:gd name="connsiteX1682" fmla="*/ 357832 w 7228855"/>
                              <a:gd name="connsiteY1682" fmla="*/ 1930928 h 2479529"/>
                              <a:gd name="connsiteX1683" fmla="*/ 357832 w 7228855"/>
                              <a:gd name="connsiteY1683" fmla="*/ 1947874 h 2479529"/>
                              <a:gd name="connsiteX1684" fmla="*/ 364787 w 7228855"/>
                              <a:gd name="connsiteY1684" fmla="*/ 1954828 h 2479529"/>
                              <a:gd name="connsiteX1685" fmla="*/ 374224 w 7228855"/>
                              <a:gd name="connsiteY1685" fmla="*/ 1957311 h 2479529"/>
                              <a:gd name="connsiteX1686" fmla="*/ 1659227 w 7228855"/>
                              <a:gd name="connsiteY1686" fmla="*/ 1959796 h 2479529"/>
                              <a:gd name="connsiteX1687" fmla="*/ 1662579 w 7228855"/>
                              <a:gd name="connsiteY1687" fmla="*/ 1959354 h 2479529"/>
                              <a:gd name="connsiteX1688" fmla="*/ 1667548 w 7228855"/>
                              <a:gd name="connsiteY1688" fmla="*/ 1956506 h 2479529"/>
                              <a:gd name="connsiteX1689" fmla="*/ 1682498 w 7228855"/>
                              <a:gd name="connsiteY1689" fmla="*/ 1956347 h 2479529"/>
                              <a:gd name="connsiteX1690" fmla="*/ 1677606 w 7228855"/>
                              <a:gd name="connsiteY1690" fmla="*/ 1954333 h 2479529"/>
                              <a:gd name="connsiteX1691" fmla="*/ 1668169 w 7228855"/>
                              <a:gd name="connsiteY1691" fmla="*/ 1955823 h 2479529"/>
                              <a:gd name="connsiteX1692" fmla="*/ 1659227 w 7228855"/>
                              <a:gd name="connsiteY1692" fmla="*/ 1959796 h 2479529"/>
                              <a:gd name="connsiteX1693" fmla="*/ 6337739 w 7228855"/>
                              <a:gd name="connsiteY1693" fmla="*/ 1962833 h 2479529"/>
                              <a:gd name="connsiteX1694" fmla="*/ 6340103 w 7228855"/>
                              <a:gd name="connsiteY1694" fmla="*/ 1962520 h 2479529"/>
                              <a:gd name="connsiteX1695" fmla="*/ 6339606 w 7228855"/>
                              <a:gd name="connsiteY1695" fmla="*/ 1962520 h 2479529"/>
                              <a:gd name="connsiteX1696" fmla="*/ 6337047 w 7228855"/>
                              <a:gd name="connsiteY1696" fmla="*/ 1962547 h 2479529"/>
                              <a:gd name="connsiteX1697" fmla="*/ 6160477 w 7228855"/>
                              <a:gd name="connsiteY1697" fmla="*/ 1963135 h 2479529"/>
                              <a:gd name="connsiteX1698" fmla="*/ 6172709 w 7228855"/>
                              <a:gd name="connsiteY1698" fmla="*/ 1954069 h 2479529"/>
                              <a:gd name="connsiteX1699" fmla="*/ 6190591 w 7228855"/>
                              <a:gd name="connsiteY1699" fmla="*/ 1911351 h 2479529"/>
                              <a:gd name="connsiteX1700" fmla="*/ 6179167 w 7228855"/>
                              <a:gd name="connsiteY1700" fmla="*/ 1888006 h 2479529"/>
                              <a:gd name="connsiteX1701" fmla="*/ 6154330 w 7228855"/>
                              <a:gd name="connsiteY1701" fmla="*/ 1895953 h 2479529"/>
                              <a:gd name="connsiteX1702" fmla="*/ 6137939 w 7228855"/>
                              <a:gd name="connsiteY1702" fmla="*/ 1933704 h 2479529"/>
                              <a:gd name="connsiteX1703" fmla="*/ 6144893 w 7228855"/>
                              <a:gd name="connsiteY1703" fmla="*/ 1961024 h 2479529"/>
                              <a:gd name="connsiteX1704" fmla="*/ 6160477 w 7228855"/>
                              <a:gd name="connsiteY1704" fmla="*/ 1963135 h 2479529"/>
                              <a:gd name="connsiteX1705" fmla="*/ 5028770 w 7228855"/>
                              <a:gd name="connsiteY1705" fmla="*/ 1963512 h 2479529"/>
                              <a:gd name="connsiteX1706" fmla="*/ 5030261 w 7228855"/>
                              <a:gd name="connsiteY1706" fmla="*/ 1963512 h 2479529"/>
                              <a:gd name="connsiteX1707" fmla="*/ 5020326 w 7228855"/>
                              <a:gd name="connsiteY1707" fmla="*/ 1960531 h 2479529"/>
                              <a:gd name="connsiteX1708" fmla="*/ 5039698 w 7228855"/>
                              <a:gd name="connsiteY1708" fmla="*/ 1962518 h 2479529"/>
                              <a:gd name="connsiteX1709" fmla="*/ 5045659 w 7228855"/>
                              <a:gd name="connsiteY1709" fmla="*/ 1960035 h 2479529"/>
                              <a:gd name="connsiteX1710" fmla="*/ 5059070 w 7228855"/>
                              <a:gd name="connsiteY1710" fmla="*/ 1949603 h 2479529"/>
                              <a:gd name="connsiteX1711" fmla="*/ 5060064 w 7228855"/>
                              <a:gd name="connsiteY1711" fmla="*/ 1929734 h 2479529"/>
                              <a:gd name="connsiteX1712" fmla="*/ 5028770 w 7228855"/>
                              <a:gd name="connsiteY1712" fmla="*/ 1919800 h 2479529"/>
                              <a:gd name="connsiteX1713" fmla="*/ 5012379 w 7228855"/>
                              <a:gd name="connsiteY1713" fmla="*/ 1937128 h 2479529"/>
                              <a:gd name="connsiteX1714" fmla="*/ 5012379 w 7228855"/>
                              <a:gd name="connsiteY1714" fmla="*/ 1954074 h 2479529"/>
                              <a:gd name="connsiteX1715" fmla="*/ 5019333 w 7228855"/>
                              <a:gd name="connsiteY1715" fmla="*/ 1961028 h 2479529"/>
                              <a:gd name="connsiteX1716" fmla="*/ 5028770 w 7228855"/>
                              <a:gd name="connsiteY1716" fmla="*/ 1963512 h 2479529"/>
                              <a:gd name="connsiteX1717" fmla="*/ 288919 w 7228855"/>
                              <a:gd name="connsiteY1717" fmla="*/ 1964597 h 2479529"/>
                              <a:gd name="connsiteX1718" fmla="*/ 306396 w 7228855"/>
                              <a:gd name="connsiteY1718" fmla="*/ 1940963 h 2479529"/>
                              <a:gd name="connsiteX1719" fmla="*/ 264129 w 7228855"/>
                              <a:gd name="connsiteY1719" fmla="*/ 1768878 h 2479529"/>
                              <a:gd name="connsiteX1720" fmla="*/ 227901 w 7228855"/>
                              <a:gd name="connsiteY1720" fmla="*/ 1768878 h 2479529"/>
                              <a:gd name="connsiteX1721" fmla="*/ 278218 w 7228855"/>
                              <a:gd name="connsiteY1721" fmla="*/ 1957569 h 2479529"/>
                              <a:gd name="connsiteX1722" fmla="*/ 288919 w 7228855"/>
                              <a:gd name="connsiteY1722" fmla="*/ 1964597 h 2479529"/>
                              <a:gd name="connsiteX1723" fmla="*/ 6313777 w 7228855"/>
                              <a:gd name="connsiteY1723" fmla="*/ 1965997 h 2479529"/>
                              <a:gd name="connsiteX1724" fmla="*/ 6317128 w 7228855"/>
                              <a:gd name="connsiteY1724" fmla="*/ 1965554 h 2479529"/>
                              <a:gd name="connsiteX1725" fmla="*/ 6322097 w 7228855"/>
                              <a:gd name="connsiteY1725" fmla="*/ 1962706 h 2479529"/>
                              <a:gd name="connsiteX1726" fmla="*/ 6337047 w 7228855"/>
                              <a:gd name="connsiteY1726" fmla="*/ 1962547 h 2479529"/>
                              <a:gd name="connsiteX1727" fmla="*/ 6332155 w 7228855"/>
                              <a:gd name="connsiteY1727" fmla="*/ 1960533 h 2479529"/>
                              <a:gd name="connsiteX1728" fmla="*/ 6322718 w 7228855"/>
                              <a:gd name="connsiteY1728" fmla="*/ 1962023 h 2479529"/>
                              <a:gd name="connsiteX1729" fmla="*/ 6313777 w 7228855"/>
                              <a:gd name="connsiteY1729" fmla="*/ 1965997 h 2479529"/>
                              <a:gd name="connsiteX1730" fmla="*/ 1954650 w 7228855"/>
                              <a:gd name="connsiteY1730" fmla="*/ 1966056 h 2479529"/>
                              <a:gd name="connsiteX1731" fmla="*/ 1967697 w 7228855"/>
                              <a:gd name="connsiteY1731" fmla="*/ 1964263 h 2479529"/>
                              <a:gd name="connsiteX1732" fmla="*/ 2151981 w 7228855"/>
                              <a:gd name="connsiteY1732" fmla="*/ 1857965 h 2479529"/>
                              <a:gd name="connsiteX1733" fmla="*/ 2135092 w 7228855"/>
                              <a:gd name="connsiteY1733" fmla="*/ 1829653 h 2479529"/>
                              <a:gd name="connsiteX1734" fmla="*/ 1950808 w 7228855"/>
                              <a:gd name="connsiteY1734" fmla="*/ 1935950 h 2479529"/>
                              <a:gd name="connsiteX1735" fmla="*/ 1954650 w 7228855"/>
                              <a:gd name="connsiteY1735" fmla="*/ 1966056 h 2479529"/>
                              <a:gd name="connsiteX1736" fmla="*/ 2185051 w 7228855"/>
                              <a:gd name="connsiteY1736" fmla="*/ 1966117 h 2479529"/>
                              <a:gd name="connsiteX1737" fmla="*/ 2200163 w 7228855"/>
                              <a:gd name="connsiteY1737" fmla="*/ 1964262 h 2479529"/>
                              <a:gd name="connsiteX1738" fmla="*/ 2257286 w 7228855"/>
                              <a:gd name="connsiteY1738" fmla="*/ 1928497 h 2479529"/>
                              <a:gd name="connsiteX1739" fmla="*/ 2241391 w 7228855"/>
                              <a:gd name="connsiteY1739" fmla="*/ 1901178 h 2479529"/>
                              <a:gd name="connsiteX1740" fmla="*/ 2213255 w 7228855"/>
                              <a:gd name="connsiteY1740" fmla="*/ 1915014 h 2479529"/>
                              <a:gd name="connsiteX1741" fmla="*/ 2210718 w 7228855"/>
                              <a:gd name="connsiteY1741" fmla="*/ 1907752 h 2479529"/>
                              <a:gd name="connsiteX1742" fmla="*/ 2196189 w 7228855"/>
                              <a:gd name="connsiteY1742" fmla="*/ 1901675 h 2479529"/>
                              <a:gd name="connsiteX1743" fmla="*/ 2120688 w 7228855"/>
                              <a:gd name="connsiteY1743" fmla="*/ 1904656 h 2479529"/>
                              <a:gd name="connsiteX1744" fmla="*/ 2120688 w 7228855"/>
                              <a:gd name="connsiteY1744" fmla="*/ 1938930 h 2479529"/>
                              <a:gd name="connsiteX1745" fmla="*/ 2175925 w 7228855"/>
                              <a:gd name="connsiteY1745" fmla="*/ 1941110 h 2479529"/>
                              <a:gd name="connsiteX1746" fmla="*/ 2171684 w 7228855"/>
                              <a:gd name="connsiteY1746" fmla="*/ 1949937 h 2479529"/>
                              <a:gd name="connsiteX1747" fmla="*/ 2185051 w 7228855"/>
                              <a:gd name="connsiteY1747" fmla="*/ 1966117 h 2479529"/>
                              <a:gd name="connsiteX1748" fmla="*/ 3347395 w 7228855"/>
                              <a:gd name="connsiteY1748" fmla="*/ 1966491 h 2479529"/>
                              <a:gd name="connsiteX1749" fmla="*/ 3347395 w 7228855"/>
                              <a:gd name="connsiteY1749" fmla="*/ 1943145 h 2479529"/>
                              <a:gd name="connsiteX1750" fmla="*/ 3347395 w 7228855"/>
                              <a:gd name="connsiteY1750" fmla="*/ 1966491 h 2479529"/>
                              <a:gd name="connsiteX1751" fmla="*/ 1895664 w 7228855"/>
                              <a:gd name="connsiteY1751" fmla="*/ 1970231 h 2479529"/>
                              <a:gd name="connsiteX1752" fmla="*/ 1899645 w 7228855"/>
                              <a:gd name="connsiteY1752" fmla="*/ 1939427 h 2479529"/>
                              <a:gd name="connsiteX1753" fmla="*/ 1878286 w 7228855"/>
                              <a:gd name="connsiteY1753" fmla="*/ 1905649 h 2479529"/>
                              <a:gd name="connsiteX1754" fmla="*/ 1848483 w 7228855"/>
                              <a:gd name="connsiteY1754" fmla="*/ 1905649 h 2479529"/>
                              <a:gd name="connsiteX1755" fmla="*/ 1882757 w 7228855"/>
                              <a:gd name="connsiteY1755" fmla="*/ 1968237 h 2479529"/>
                              <a:gd name="connsiteX1756" fmla="*/ 1895664 w 7228855"/>
                              <a:gd name="connsiteY1756" fmla="*/ 1970231 h 2479529"/>
                              <a:gd name="connsiteX1757" fmla="*/ 4943455 w 7228855"/>
                              <a:gd name="connsiteY1757" fmla="*/ 1970798 h 2479529"/>
                              <a:gd name="connsiteX1758" fmla="*/ 4960933 w 7228855"/>
                              <a:gd name="connsiteY1758" fmla="*/ 1947164 h 2479529"/>
                              <a:gd name="connsiteX1759" fmla="*/ 4918666 w 7228855"/>
                              <a:gd name="connsiteY1759" fmla="*/ 1775077 h 2479529"/>
                              <a:gd name="connsiteX1760" fmla="*/ 4882437 w 7228855"/>
                              <a:gd name="connsiteY1760" fmla="*/ 1775077 h 2479529"/>
                              <a:gd name="connsiteX1761" fmla="*/ 4932755 w 7228855"/>
                              <a:gd name="connsiteY1761" fmla="*/ 1963768 h 2479529"/>
                              <a:gd name="connsiteX1762" fmla="*/ 4943455 w 7228855"/>
                              <a:gd name="connsiteY1762" fmla="*/ 1970798 h 2479529"/>
                              <a:gd name="connsiteX1763" fmla="*/ 6609192 w 7228855"/>
                              <a:gd name="connsiteY1763" fmla="*/ 1972256 h 2479529"/>
                              <a:gd name="connsiteX1764" fmla="*/ 6622238 w 7228855"/>
                              <a:gd name="connsiteY1764" fmla="*/ 1970463 h 2479529"/>
                              <a:gd name="connsiteX1765" fmla="*/ 6806521 w 7228855"/>
                              <a:gd name="connsiteY1765" fmla="*/ 1864165 h 2479529"/>
                              <a:gd name="connsiteX1766" fmla="*/ 6789632 w 7228855"/>
                              <a:gd name="connsiteY1766" fmla="*/ 1835852 h 2479529"/>
                              <a:gd name="connsiteX1767" fmla="*/ 6605350 w 7228855"/>
                              <a:gd name="connsiteY1767" fmla="*/ 1942150 h 2479529"/>
                              <a:gd name="connsiteX1768" fmla="*/ 6609192 w 7228855"/>
                              <a:gd name="connsiteY1768" fmla="*/ 1972256 h 2479529"/>
                              <a:gd name="connsiteX1769" fmla="*/ 6839590 w 7228855"/>
                              <a:gd name="connsiteY1769" fmla="*/ 1972317 h 2479529"/>
                              <a:gd name="connsiteX1770" fmla="*/ 6854702 w 7228855"/>
                              <a:gd name="connsiteY1770" fmla="*/ 1970462 h 2479529"/>
                              <a:gd name="connsiteX1771" fmla="*/ 6911825 w 7228855"/>
                              <a:gd name="connsiteY1771" fmla="*/ 1934697 h 2479529"/>
                              <a:gd name="connsiteX1772" fmla="*/ 6895929 w 7228855"/>
                              <a:gd name="connsiteY1772" fmla="*/ 1907377 h 2479529"/>
                              <a:gd name="connsiteX1773" fmla="*/ 6867795 w 7228855"/>
                              <a:gd name="connsiteY1773" fmla="*/ 1921214 h 2479529"/>
                              <a:gd name="connsiteX1774" fmla="*/ 6865257 w 7228855"/>
                              <a:gd name="connsiteY1774" fmla="*/ 1913951 h 2479529"/>
                              <a:gd name="connsiteX1775" fmla="*/ 6850728 w 7228855"/>
                              <a:gd name="connsiteY1775" fmla="*/ 1907874 h 2479529"/>
                              <a:gd name="connsiteX1776" fmla="*/ 6775227 w 7228855"/>
                              <a:gd name="connsiteY1776" fmla="*/ 1910855 h 2479529"/>
                              <a:gd name="connsiteX1777" fmla="*/ 6775227 w 7228855"/>
                              <a:gd name="connsiteY1777" fmla="*/ 1945130 h 2479529"/>
                              <a:gd name="connsiteX1778" fmla="*/ 6830463 w 7228855"/>
                              <a:gd name="connsiteY1778" fmla="*/ 1947310 h 2479529"/>
                              <a:gd name="connsiteX1779" fmla="*/ 6826223 w 7228855"/>
                              <a:gd name="connsiteY1779" fmla="*/ 1956137 h 2479529"/>
                              <a:gd name="connsiteX1780" fmla="*/ 6839590 w 7228855"/>
                              <a:gd name="connsiteY1780" fmla="*/ 1972317 h 2479529"/>
                              <a:gd name="connsiteX1781" fmla="*/ 1367164 w 7228855"/>
                              <a:gd name="connsiteY1781" fmla="*/ 1973702 h 2479529"/>
                              <a:gd name="connsiteX1782" fmla="*/ 1376602 w 7228855"/>
                              <a:gd name="connsiteY1782" fmla="*/ 1971218 h 2479529"/>
                              <a:gd name="connsiteX1783" fmla="*/ 1384550 w 7228855"/>
                              <a:gd name="connsiteY1783" fmla="*/ 1962277 h 2479529"/>
                              <a:gd name="connsiteX1784" fmla="*/ 1380576 w 7228855"/>
                              <a:gd name="connsiteY1784" fmla="*/ 1941415 h 2479529"/>
                              <a:gd name="connsiteX1785" fmla="*/ 1362197 w 7228855"/>
                              <a:gd name="connsiteY1785" fmla="*/ 1936447 h 2479529"/>
                              <a:gd name="connsiteX1786" fmla="*/ 1352263 w 7228855"/>
                              <a:gd name="connsiteY1786" fmla="*/ 1943401 h 2479529"/>
                              <a:gd name="connsiteX1787" fmla="*/ 1347295 w 7228855"/>
                              <a:gd name="connsiteY1787" fmla="*/ 1953833 h 2479529"/>
                              <a:gd name="connsiteX1788" fmla="*/ 1349779 w 7228855"/>
                              <a:gd name="connsiteY1788" fmla="*/ 1965258 h 2479529"/>
                              <a:gd name="connsiteX1789" fmla="*/ 1349779 w 7228855"/>
                              <a:gd name="connsiteY1789" fmla="*/ 1963074 h 2479529"/>
                              <a:gd name="connsiteX1790" fmla="*/ 1348289 w 7228855"/>
                              <a:gd name="connsiteY1790" fmla="*/ 1952343 h 2479529"/>
                              <a:gd name="connsiteX1791" fmla="*/ 1349779 w 7228855"/>
                              <a:gd name="connsiteY1791" fmla="*/ 1949859 h 2479529"/>
                              <a:gd name="connsiteX1792" fmla="*/ 1349779 w 7228855"/>
                              <a:gd name="connsiteY1792" fmla="*/ 1963074 h 2479529"/>
                              <a:gd name="connsiteX1793" fmla="*/ 1350773 w 7228855"/>
                              <a:gd name="connsiteY1793" fmla="*/ 1970225 h 2479529"/>
                              <a:gd name="connsiteX1794" fmla="*/ 1357923 w 7228855"/>
                              <a:gd name="connsiteY1794" fmla="*/ 1971218 h 2479529"/>
                              <a:gd name="connsiteX1795" fmla="*/ 1371138 w 7228855"/>
                              <a:gd name="connsiteY1795" fmla="*/ 1971218 h 2479529"/>
                              <a:gd name="connsiteX1796" fmla="*/ 1368655 w 7228855"/>
                              <a:gd name="connsiteY1796" fmla="*/ 1972708 h 2479529"/>
                              <a:gd name="connsiteX1797" fmla="*/ 1357923 w 7228855"/>
                              <a:gd name="connsiteY1797" fmla="*/ 1971218 h 2479529"/>
                              <a:gd name="connsiteX1798" fmla="*/ 1355740 w 7228855"/>
                              <a:gd name="connsiteY1798" fmla="*/ 1971218 h 2479529"/>
                              <a:gd name="connsiteX1799" fmla="*/ 1367164 w 7228855"/>
                              <a:gd name="connsiteY1799" fmla="*/ 1973702 h 2479529"/>
                              <a:gd name="connsiteX1800" fmla="*/ 4626887 w 7228855"/>
                              <a:gd name="connsiteY1800" fmla="*/ 1974274 h 2479529"/>
                              <a:gd name="connsiteX1801" fmla="*/ 4637894 w 7228855"/>
                              <a:gd name="connsiteY1801" fmla="*/ 1968802 h 2479529"/>
                              <a:gd name="connsiteX1802" fmla="*/ 4645944 w 7228855"/>
                              <a:gd name="connsiteY1802" fmla="*/ 1960247 h 2479529"/>
                              <a:gd name="connsiteX1803" fmla="*/ 4641416 w 7228855"/>
                              <a:gd name="connsiteY1803" fmla="*/ 1924521 h 2479529"/>
                              <a:gd name="connsiteX1804" fmla="*/ 4623805 w 7228855"/>
                              <a:gd name="connsiteY1804" fmla="*/ 1922005 h 2479529"/>
                              <a:gd name="connsiteX1805" fmla="*/ 4607704 w 7228855"/>
                              <a:gd name="connsiteY1805" fmla="*/ 1938107 h 2479529"/>
                              <a:gd name="connsiteX1806" fmla="*/ 4605691 w 7228855"/>
                              <a:gd name="connsiteY1806" fmla="*/ 1950184 h 2479529"/>
                              <a:gd name="connsiteX1807" fmla="*/ 4606697 w 7228855"/>
                              <a:gd name="connsiteY1807" fmla="*/ 1962764 h 2479529"/>
                              <a:gd name="connsiteX1808" fmla="*/ 4614748 w 7228855"/>
                              <a:gd name="connsiteY1808" fmla="*/ 1971820 h 2479529"/>
                              <a:gd name="connsiteX1809" fmla="*/ 4626887 w 7228855"/>
                              <a:gd name="connsiteY1809" fmla="*/ 1974274 h 2479529"/>
                              <a:gd name="connsiteX1810" fmla="*/ 6550207 w 7228855"/>
                              <a:gd name="connsiteY1810" fmla="*/ 1976431 h 2479529"/>
                              <a:gd name="connsiteX1811" fmla="*/ 6554188 w 7228855"/>
                              <a:gd name="connsiteY1811" fmla="*/ 1945627 h 2479529"/>
                              <a:gd name="connsiteX1812" fmla="*/ 6532829 w 7228855"/>
                              <a:gd name="connsiteY1812" fmla="*/ 1911849 h 2479529"/>
                              <a:gd name="connsiteX1813" fmla="*/ 6503026 w 7228855"/>
                              <a:gd name="connsiteY1813" fmla="*/ 1911849 h 2479529"/>
                              <a:gd name="connsiteX1814" fmla="*/ 6537300 w 7228855"/>
                              <a:gd name="connsiteY1814" fmla="*/ 1974437 h 2479529"/>
                              <a:gd name="connsiteX1815" fmla="*/ 6550207 w 7228855"/>
                              <a:gd name="connsiteY1815" fmla="*/ 1976431 h 2479529"/>
                              <a:gd name="connsiteX1816" fmla="*/ 4346556 w 7228855"/>
                              <a:gd name="connsiteY1816" fmla="*/ 1976853 h 2479529"/>
                              <a:gd name="connsiteX1817" fmla="*/ 4346556 w 7228855"/>
                              <a:gd name="connsiteY1817" fmla="*/ 1944650 h 2479529"/>
                              <a:gd name="connsiteX1818" fmla="*/ 4346556 w 7228855"/>
                              <a:gd name="connsiteY1818" fmla="*/ 1976853 h 2479529"/>
                              <a:gd name="connsiteX1819" fmla="*/ 6021707 w 7228855"/>
                              <a:gd name="connsiteY1819" fmla="*/ 1979902 h 2479529"/>
                              <a:gd name="connsiteX1820" fmla="*/ 6031145 w 7228855"/>
                              <a:gd name="connsiteY1820" fmla="*/ 1977418 h 2479529"/>
                              <a:gd name="connsiteX1821" fmla="*/ 6039093 w 7228855"/>
                              <a:gd name="connsiteY1821" fmla="*/ 1968477 h 2479529"/>
                              <a:gd name="connsiteX1822" fmla="*/ 6035119 w 7228855"/>
                              <a:gd name="connsiteY1822" fmla="*/ 1947614 h 2479529"/>
                              <a:gd name="connsiteX1823" fmla="*/ 6016740 w 7228855"/>
                              <a:gd name="connsiteY1823" fmla="*/ 1942647 h 2479529"/>
                              <a:gd name="connsiteX1824" fmla="*/ 6006806 w 7228855"/>
                              <a:gd name="connsiteY1824" fmla="*/ 1949601 h 2479529"/>
                              <a:gd name="connsiteX1825" fmla="*/ 6001838 w 7228855"/>
                              <a:gd name="connsiteY1825" fmla="*/ 1960033 h 2479529"/>
                              <a:gd name="connsiteX1826" fmla="*/ 6004322 w 7228855"/>
                              <a:gd name="connsiteY1826" fmla="*/ 1971457 h 2479529"/>
                              <a:gd name="connsiteX1827" fmla="*/ 6004322 w 7228855"/>
                              <a:gd name="connsiteY1827" fmla="*/ 1969274 h 2479529"/>
                              <a:gd name="connsiteX1828" fmla="*/ 6002832 w 7228855"/>
                              <a:gd name="connsiteY1828" fmla="*/ 1958543 h 2479529"/>
                              <a:gd name="connsiteX1829" fmla="*/ 6004322 w 7228855"/>
                              <a:gd name="connsiteY1829" fmla="*/ 1956059 h 2479529"/>
                              <a:gd name="connsiteX1830" fmla="*/ 6004322 w 7228855"/>
                              <a:gd name="connsiteY1830" fmla="*/ 1969274 h 2479529"/>
                              <a:gd name="connsiteX1831" fmla="*/ 6005315 w 7228855"/>
                              <a:gd name="connsiteY1831" fmla="*/ 1976425 h 2479529"/>
                              <a:gd name="connsiteX1832" fmla="*/ 6012466 w 7228855"/>
                              <a:gd name="connsiteY1832" fmla="*/ 1977418 h 2479529"/>
                              <a:gd name="connsiteX1833" fmla="*/ 6025681 w 7228855"/>
                              <a:gd name="connsiteY1833" fmla="*/ 1977418 h 2479529"/>
                              <a:gd name="connsiteX1834" fmla="*/ 6023198 w 7228855"/>
                              <a:gd name="connsiteY1834" fmla="*/ 1978909 h 2479529"/>
                              <a:gd name="connsiteX1835" fmla="*/ 6012466 w 7228855"/>
                              <a:gd name="connsiteY1835" fmla="*/ 1977418 h 2479529"/>
                              <a:gd name="connsiteX1836" fmla="*/ 6010283 w 7228855"/>
                              <a:gd name="connsiteY1836" fmla="*/ 1977418 h 2479529"/>
                              <a:gd name="connsiteX1837" fmla="*/ 6021707 w 7228855"/>
                              <a:gd name="connsiteY1837" fmla="*/ 1979902 h 2479529"/>
                              <a:gd name="connsiteX1838" fmla="*/ 2062568 w 7228855"/>
                              <a:gd name="connsiteY1838" fmla="*/ 1981650 h 2479529"/>
                              <a:gd name="connsiteX1839" fmla="*/ 2072502 w 7228855"/>
                              <a:gd name="connsiteY1839" fmla="*/ 1973205 h 2479529"/>
                              <a:gd name="connsiteX1840" fmla="*/ 2078959 w 7228855"/>
                              <a:gd name="connsiteY1840" fmla="*/ 1965258 h 2479529"/>
                              <a:gd name="connsiteX1841" fmla="*/ 2084423 w 7228855"/>
                              <a:gd name="connsiteY1841" fmla="*/ 1951847 h 2479529"/>
                              <a:gd name="connsiteX1842" fmla="*/ 2076972 w 7228855"/>
                              <a:gd name="connsiteY1842" fmla="*/ 1936944 h 2479529"/>
                              <a:gd name="connsiteX1843" fmla="*/ 2049156 w 7228855"/>
                              <a:gd name="connsiteY1843" fmla="*/ 1941415 h 2479529"/>
                              <a:gd name="connsiteX1844" fmla="*/ 2043692 w 7228855"/>
                              <a:gd name="connsiteY1844" fmla="*/ 1950356 h 2479529"/>
                              <a:gd name="connsiteX1845" fmla="*/ 2038228 w 7228855"/>
                              <a:gd name="connsiteY1845" fmla="*/ 1962774 h 2479529"/>
                              <a:gd name="connsiteX1846" fmla="*/ 2044189 w 7228855"/>
                              <a:gd name="connsiteY1846" fmla="*/ 1980160 h 2479529"/>
                              <a:gd name="connsiteX1847" fmla="*/ 2062568 w 7228855"/>
                              <a:gd name="connsiteY1847" fmla="*/ 1981650 h 2479529"/>
                              <a:gd name="connsiteX1848" fmla="*/ 476299 w 7228855"/>
                              <a:gd name="connsiteY1848" fmla="*/ 1983762 h 2479529"/>
                              <a:gd name="connsiteX1849" fmla="*/ 484991 w 7228855"/>
                              <a:gd name="connsiteY1849" fmla="*/ 1978670 h 2479529"/>
                              <a:gd name="connsiteX1850" fmla="*/ 490952 w 7228855"/>
                              <a:gd name="connsiteY1850" fmla="*/ 1964762 h 2479529"/>
                              <a:gd name="connsiteX1851" fmla="*/ 484991 w 7228855"/>
                              <a:gd name="connsiteY1851" fmla="*/ 1950854 h 2479529"/>
                              <a:gd name="connsiteX1852" fmla="*/ 466116 w 7228855"/>
                              <a:gd name="connsiteY1852" fmla="*/ 1945886 h 2479529"/>
                              <a:gd name="connsiteX1853" fmla="*/ 461149 w 7228855"/>
                              <a:gd name="connsiteY1853" fmla="*/ 1947873 h 2479529"/>
                              <a:gd name="connsiteX1854" fmla="*/ 448235 w 7228855"/>
                              <a:gd name="connsiteY1854" fmla="*/ 1964762 h 2479529"/>
                              <a:gd name="connsiteX1855" fmla="*/ 450718 w 7228855"/>
                              <a:gd name="connsiteY1855" fmla="*/ 1973704 h 2479529"/>
                              <a:gd name="connsiteX1856" fmla="*/ 461149 w 7228855"/>
                              <a:gd name="connsiteY1856" fmla="*/ 1981651 h 2479529"/>
                              <a:gd name="connsiteX1857" fmla="*/ 466116 w 7228855"/>
                              <a:gd name="connsiteY1857" fmla="*/ 1983638 h 2479529"/>
                              <a:gd name="connsiteX1858" fmla="*/ 476299 w 7228855"/>
                              <a:gd name="connsiteY1858" fmla="*/ 1983762 h 2479529"/>
                              <a:gd name="connsiteX1859" fmla="*/ 6717112 w 7228855"/>
                              <a:gd name="connsiteY1859" fmla="*/ 1987850 h 2479529"/>
                              <a:gd name="connsiteX1860" fmla="*/ 6727046 w 7228855"/>
                              <a:gd name="connsiteY1860" fmla="*/ 1979405 h 2479529"/>
                              <a:gd name="connsiteX1861" fmla="*/ 6733503 w 7228855"/>
                              <a:gd name="connsiteY1861" fmla="*/ 1971458 h 2479529"/>
                              <a:gd name="connsiteX1862" fmla="*/ 6738967 w 7228855"/>
                              <a:gd name="connsiteY1862" fmla="*/ 1958047 h 2479529"/>
                              <a:gd name="connsiteX1863" fmla="*/ 6731516 w 7228855"/>
                              <a:gd name="connsiteY1863" fmla="*/ 1943144 h 2479529"/>
                              <a:gd name="connsiteX1864" fmla="*/ 6703700 w 7228855"/>
                              <a:gd name="connsiteY1864" fmla="*/ 1947615 h 2479529"/>
                              <a:gd name="connsiteX1865" fmla="*/ 6698236 w 7228855"/>
                              <a:gd name="connsiteY1865" fmla="*/ 1956556 h 2479529"/>
                              <a:gd name="connsiteX1866" fmla="*/ 6692772 w 7228855"/>
                              <a:gd name="connsiteY1866" fmla="*/ 1968974 h 2479529"/>
                              <a:gd name="connsiteX1867" fmla="*/ 6698732 w 7228855"/>
                              <a:gd name="connsiteY1867" fmla="*/ 1986360 h 2479529"/>
                              <a:gd name="connsiteX1868" fmla="*/ 6717112 w 7228855"/>
                              <a:gd name="connsiteY1868" fmla="*/ 1987850 h 2479529"/>
                              <a:gd name="connsiteX1869" fmla="*/ 5130845 w 7228855"/>
                              <a:gd name="connsiteY1869" fmla="*/ 1989963 h 2479529"/>
                              <a:gd name="connsiteX1870" fmla="*/ 5139538 w 7228855"/>
                              <a:gd name="connsiteY1870" fmla="*/ 1984871 h 2479529"/>
                              <a:gd name="connsiteX1871" fmla="*/ 5145499 w 7228855"/>
                              <a:gd name="connsiteY1871" fmla="*/ 1970962 h 2479529"/>
                              <a:gd name="connsiteX1872" fmla="*/ 5139538 w 7228855"/>
                              <a:gd name="connsiteY1872" fmla="*/ 1957054 h 2479529"/>
                              <a:gd name="connsiteX1873" fmla="*/ 5120662 w 7228855"/>
                              <a:gd name="connsiteY1873" fmla="*/ 1952087 h 2479529"/>
                              <a:gd name="connsiteX1874" fmla="*/ 5115695 w 7228855"/>
                              <a:gd name="connsiteY1874" fmla="*/ 1954074 h 2479529"/>
                              <a:gd name="connsiteX1875" fmla="*/ 5102781 w 7228855"/>
                              <a:gd name="connsiteY1875" fmla="*/ 1970962 h 2479529"/>
                              <a:gd name="connsiteX1876" fmla="*/ 5105264 w 7228855"/>
                              <a:gd name="connsiteY1876" fmla="*/ 1979904 h 2479529"/>
                              <a:gd name="connsiteX1877" fmla="*/ 5115695 w 7228855"/>
                              <a:gd name="connsiteY1877" fmla="*/ 1987852 h 2479529"/>
                              <a:gd name="connsiteX1878" fmla="*/ 5120662 w 7228855"/>
                              <a:gd name="connsiteY1878" fmla="*/ 1989839 h 2479529"/>
                              <a:gd name="connsiteX1879" fmla="*/ 5130845 w 7228855"/>
                              <a:gd name="connsiteY1879" fmla="*/ 1989963 h 2479529"/>
                              <a:gd name="connsiteX1880" fmla="*/ 4418596 w 7228855"/>
                              <a:gd name="connsiteY1880" fmla="*/ 1999660 h 2479529"/>
                              <a:gd name="connsiteX1881" fmla="*/ 4432599 w 7228855"/>
                              <a:gd name="connsiteY1881" fmla="*/ 1998992 h 2479529"/>
                              <a:gd name="connsiteX1882" fmla="*/ 4562921 w 7228855"/>
                              <a:gd name="connsiteY1882" fmla="*/ 1937100 h 2479529"/>
                              <a:gd name="connsiteX1883" fmla="*/ 4543297 w 7228855"/>
                              <a:gd name="connsiteY1883" fmla="*/ 1903889 h 2479529"/>
                              <a:gd name="connsiteX1884" fmla="*/ 4414988 w 7228855"/>
                              <a:gd name="connsiteY1884" fmla="*/ 1969304 h 2479529"/>
                              <a:gd name="connsiteX1885" fmla="*/ 4418596 w 7228855"/>
                              <a:gd name="connsiteY1885" fmla="*/ 1999660 h 2479529"/>
                              <a:gd name="connsiteX1886" fmla="*/ 3122891 w 7228855"/>
                              <a:gd name="connsiteY1886" fmla="*/ 2001759 h 2479529"/>
                              <a:gd name="connsiteX1887" fmla="*/ 3141269 w 7228855"/>
                              <a:gd name="connsiteY1887" fmla="*/ 1987851 h 2479529"/>
                              <a:gd name="connsiteX1888" fmla="*/ 3122891 w 7228855"/>
                              <a:gd name="connsiteY1888" fmla="*/ 1972949 h 2479529"/>
                              <a:gd name="connsiteX1889" fmla="*/ 3117924 w 7228855"/>
                              <a:gd name="connsiteY1889" fmla="*/ 1974439 h 2479529"/>
                              <a:gd name="connsiteX1890" fmla="*/ 3107989 w 7228855"/>
                              <a:gd name="connsiteY1890" fmla="*/ 1987354 h 2479529"/>
                              <a:gd name="connsiteX1891" fmla="*/ 3117924 w 7228855"/>
                              <a:gd name="connsiteY1891" fmla="*/ 2000269 h 2479529"/>
                              <a:gd name="connsiteX1892" fmla="*/ 3122891 w 7228855"/>
                              <a:gd name="connsiteY1892" fmla="*/ 2001759 h 2479529"/>
                              <a:gd name="connsiteX1893" fmla="*/ 4082174 w 7228855"/>
                              <a:gd name="connsiteY1893" fmla="*/ 2008859 h 2479529"/>
                              <a:gd name="connsiteX1894" fmla="*/ 4079048 w 7228855"/>
                              <a:gd name="connsiteY1894" fmla="*/ 2005732 h 2479529"/>
                              <a:gd name="connsiteX1895" fmla="*/ 4080041 w 7228855"/>
                              <a:gd name="connsiteY1895" fmla="*/ 2006726 h 2479529"/>
                              <a:gd name="connsiteX1896" fmla="*/ 4080406 w 7228855"/>
                              <a:gd name="connsiteY1896" fmla="*/ 2007842 h 2479529"/>
                              <a:gd name="connsiteX1897" fmla="*/ 4057045 w 7228855"/>
                              <a:gd name="connsiteY1897" fmla="*/ 2008859 h 2479529"/>
                              <a:gd name="connsiteX1898" fmla="*/ 4058701 w 7228855"/>
                              <a:gd name="connsiteY1898" fmla="*/ 2007907 h 2479529"/>
                              <a:gd name="connsiteX1899" fmla="*/ 4059179 w 7228855"/>
                              <a:gd name="connsiteY1899" fmla="*/ 2006726 h 2479529"/>
                              <a:gd name="connsiteX1900" fmla="*/ 4060172 w 7228855"/>
                              <a:gd name="connsiteY1900" fmla="*/ 2005732 h 2479529"/>
                              <a:gd name="connsiteX1901" fmla="*/ 4085505 w 7228855"/>
                              <a:gd name="connsiteY1901" fmla="*/ 2012190 h 2479529"/>
                              <a:gd name="connsiteX1902" fmla="*/ 4084512 w 7228855"/>
                              <a:gd name="connsiteY1902" fmla="*/ 2010203 h 2479529"/>
                              <a:gd name="connsiteX1903" fmla="*/ 4082174 w 7228855"/>
                              <a:gd name="connsiteY1903" fmla="*/ 2008859 h 2479529"/>
                              <a:gd name="connsiteX1904" fmla="*/ 4053715 w 7228855"/>
                              <a:gd name="connsiteY1904" fmla="*/ 2012190 h 2479529"/>
                              <a:gd name="connsiteX1905" fmla="*/ 4057045 w 7228855"/>
                              <a:gd name="connsiteY1905" fmla="*/ 2008859 h 2479529"/>
                              <a:gd name="connsiteX1906" fmla="*/ 4054708 w 7228855"/>
                              <a:gd name="connsiteY1906" fmla="*/ 2010203 h 2479529"/>
                              <a:gd name="connsiteX1907" fmla="*/ 4053715 w 7228855"/>
                              <a:gd name="connsiteY1907" fmla="*/ 2012190 h 2479529"/>
                              <a:gd name="connsiteX1908" fmla="*/ 517781 w 7228855"/>
                              <a:gd name="connsiteY1908" fmla="*/ 2016666 h 2479529"/>
                              <a:gd name="connsiteX1909" fmla="*/ 531690 w 7228855"/>
                              <a:gd name="connsiteY1909" fmla="*/ 2006980 h 2479529"/>
                              <a:gd name="connsiteX1910" fmla="*/ 531193 w 7228855"/>
                              <a:gd name="connsiteY1910" fmla="*/ 2007476 h 2479529"/>
                              <a:gd name="connsiteX1911" fmla="*/ 532187 w 7228855"/>
                              <a:gd name="connsiteY1911" fmla="*/ 2006483 h 2479529"/>
                              <a:gd name="connsiteX1912" fmla="*/ 532186 w 7228855"/>
                              <a:gd name="connsiteY1912" fmla="*/ 2006483 h 2479529"/>
                              <a:gd name="connsiteX1913" fmla="*/ 532683 w 7228855"/>
                              <a:gd name="connsiteY1913" fmla="*/ 2005987 h 2479529"/>
                              <a:gd name="connsiteX1914" fmla="*/ 532187 w 7228855"/>
                              <a:gd name="connsiteY1914" fmla="*/ 2006483 h 2479529"/>
                              <a:gd name="connsiteX1915" fmla="*/ 533677 w 7228855"/>
                              <a:gd name="connsiteY1915" fmla="*/ 2006111 h 2479529"/>
                              <a:gd name="connsiteX1916" fmla="*/ 533180 w 7228855"/>
                              <a:gd name="connsiteY1916" fmla="*/ 2005987 h 2479529"/>
                              <a:gd name="connsiteX1917" fmla="*/ 533677 w 7228855"/>
                              <a:gd name="connsiteY1917" fmla="*/ 2005987 h 2479529"/>
                              <a:gd name="connsiteX1918" fmla="*/ 534173 w 7228855"/>
                              <a:gd name="connsiteY1918" fmla="*/ 2005987 h 2479529"/>
                              <a:gd name="connsiteX1919" fmla="*/ 533677 w 7228855"/>
                              <a:gd name="connsiteY1919" fmla="*/ 2006111 h 2479529"/>
                              <a:gd name="connsiteX1920" fmla="*/ 535167 w 7228855"/>
                              <a:gd name="connsiteY1920" fmla="*/ 2006483 h 2479529"/>
                              <a:gd name="connsiteX1921" fmla="*/ 537154 w 7228855"/>
                              <a:gd name="connsiteY1921" fmla="*/ 2007974 h 2479529"/>
                              <a:gd name="connsiteX1922" fmla="*/ 559009 w 7228855"/>
                              <a:gd name="connsiteY1922" fmla="*/ 2003503 h 2479529"/>
                              <a:gd name="connsiteX1923" fmla="*/ 557519 w 7228855"/>
                              <a:gd name="connsiteY1923" fmla="*/ 1981150 h 2479529"/>
                              <a:gd name="connsiteX1924" fmla="*/ 498906 w 7228855"/>
                              <a:gd name="connsiteY1924" fmla="*/ 1982143 h 2479529"/>
                              <a:gd name="connsiteX1925" fmla="*/ 500893 w 7228855"/>
                              <a:gd name="connsiteY1925" fmla="*/ 2012940 h 2479529"/>
                              <a:gd name="connsiteX1926" fmla="*/ 517781 w 7228855"/>
                              <a:gd name="connsiteY1926" fmla="*/ 2016666 h 2479529"/>
                              <a:gd name="connsiteX1927" fmla="*/ 702346 w 7228855"/>
                              <a:gd name="connsiteY1927" fmla="*/ 2019390 h 2479529"/>
                              <a:gd name="connsiteX1928" fmla="*/ 712960 w 7228855"/>
                              <a:gd name="connsiteY1928" fmla="*/ 1992289 h 2479529"/>
                              <a:gd name="connsiteX1929" fmla="*/ 661133 w 7228855"/>
                              <a:gd name="connsiteY1929" fmla="*/ 1924359 h 2479529"/>
                              <a:gd name="connsiteX1930" fmla="*/ 632956 w 7228855"/>
                              <a:gd name="connsiteY1930" fmla="*/ 1940965 h 2479529"/>
                              <a:gd name="connsiteX1931" fmla="*/ 689814 w 7228855"/>
                              <a:gd name="connsiteY1931" fmla="*/ 2015436 h 2479529"/>
                              <a:gd name="connsiteX1932" fmla="*/ 702346 w 7228855"/>
                              <a:gd name="connsiteY1932" fmla="*/ 2019390 h 2479529"/>
                              <a:gd name="connsiteX1933" fmla="*/ 5172321 w 7228855"/>
                              <a:gd name="connsiteY1933" fmla="*/ 2022866 h 2479529"/>
                              <a:gd name="connsiteX1934" fmla="*/ 5186229 w 7228855"/>
                              <a:gd name="connsiteY1934" fmla="*/ 2013180 h 2479529"/>
                              <a:gd name="connsiteX1935" fmla="*/ 5185733 w 7228855"/>
                              <a:gd name="connsiteY1935" fmla="*/ 2013676 h 2479529"/>
                              <a:gd name="connsiteX1936" fmla="*/ 5186727 w 7228855"/>
                              <a:gd name="connsiteY1936" fmla="*/ 2012683 h 2479529"/>
                              <a:gd name="connsiteX1937" fmla="*/ 5186726 w 7228855"/>
                              <a:gd name="connsiteY1937" fmla="*/ 2012683 h 2479529"/>
                              <a:gd name="connsiteX1938" fmla="*/ 5187223 w 7228855"/>
                              <a:gd name="connsiteY1938" fmla="*/ 2012186 h 2479529"/>
                              <a:gd name="connsiteX1939" fmla="*/ 5186727 w 7228855"/>
                              <a:gd name="connsiteY1939" fmla="*/ 2012683 h 2479529"/>
                              <a:gd name="connsiteX1940" fmla="*/ 5188216 w 7228855"/>
                              <a:gd name="connsiteY1940" fmla="*/ 2012311 h 2479529"/>
                              <a:gd name="connsiteX1941" fmla="*/ 5187720 w 7228855"/>
                              <a:gd name="connsiteY1941" fmla="*/ 2012186 h 2479529"/>
                              <a:gd name="connsiteX1942" fmla="*/ 5188216 w 7228855"/>
                              <a:gd name="connsiteY1942" fmla="*/ 2012186 h 2479529"/>
                              <a:gd name="connsiteX1943" fmla="*/ 5188713 w 7228855"/>
                              <a:gd name="connsiteY1943" fmla="*/ 2012186 h 2479529"/>
                              <a:gd name="connsiteX1944" fmla="*/ 5188216 w 7228855"/>
                              <a:gd name="connsiteY1944" fmla="*/ 2012311 h 2479529"/>
                              <a:gd name="connsiteX1945" fmla="*/ 5189707 w 7228855"/>
                              <a:gd name="connsiteY1945" fmla="*/ 2012683 h 2479529"/>
                              <a:gd name="connsiteX1946" fmla="*/ 5191693 w 7228855"/>
                              <a:gd name="connsiteY1946" fmla="*/ 2014173 h 2479529"/>
                              <a:gd name="connsiteX1947" fmla="*/ 5213549 w 7228855"/>
                              <a:gd name="connsiteY1947" fmla="*/ 2009703 h 2479529"/>
                              <a:gd name="connsiteX1948" fmla="*/ 5212059 w 7228855"/>
                              <a:gd name="connsiteY1948" fmla="*/ 1987351 h 2479529"/>
                              <a:gd name="connsiteX1949" fmla="*/ 5153446 w 7228855"/>
                              <a:gd name="connsiteY1949" fmla="*/ 1988344 h 2479529"/>
                              <a:gd name="connsiteX1950" fmla="*/ 5155433 w 7228855"/>
                              <a:gd name="connsiteY1950" fmla="*/ 2019140 h 2479529"/>
                              <a:gd name="connsiteX1951" fmla="*/ 5172321 w 7228855"/>
                              <a:gd name="connsiteY1951" fmla="*/ 2022866 h 2479529"/>
                              <a:gd name="connsiteX1952" fmla="*/ 2271679 w 7228855"/>
                              <a:gd name="connsiteY1952" fmla="*/ 2025363 h 2479529"/>
                              <a:gd name="connsiteX1953" fmla="*/ 2271679 w 7228855"/>
                              <a:gd name="connsiteY1953" fmla="*/ 1958306 h 2479529"/>
                              <a:gd name="connsiteX1954" fmla="*/ 2271679 w 7228855"/>
                              <a:gd name="connsiteY1954" fmla="*/ 2025363 h 2479529"/>
                              <a:gd name="connsiteX1955" fmla="*/ 5356885 w 7228855"/>
                              <a:gd name="connsiteY1955" fmla="*/ 2025591 h 2479529"/>
                              <a:gd name="connsiteX1956" fmla="*/ 5367498 w 7228855"/>
                              <a:gd name="connsiteY1956" fmla="*/ 1998490 h 2479529"/>
                              <a:gd name="connsiteX1957" fmla="*/ 5315672 w 7228855"/>
                              <a:gd name="connsiteY1957" fmla="*/ 1930559 h 2479529"/>
                              <a:gd name="connsiteX1958" fmla="*/ 5287494 w 7228855"/>
                              <a:gd name="connsiteY1958" fmla="*/ 1947164 h 2479529"/>
                              <a:gd name="connsiteX1959" fmla="*/ 5344353 w 7228855"/>
                              <a:gd name="connsiteY1959" fmla="*/ 2021636 h 2479529"/>
                              <a:gd name="connsiteX1960" fmla="*/ 5356885 w 7228855"/>
                              <a:gd name="connsiteY1960" fmla="*/ 2025591 h 2479529"/>
                              <a:gd name="connsiteX1961" fmla="*/ 1682077 w 7228855"/>
                              <a:gd name="connsiteY1961" fmla="*/ 2025861 h 2479529"/>
                              <a:gd name="connsiteX1962" fmla="*/ 1695488 w 7228855"/>
                              <a:gd name="connsiteY1962" fmla="*/ 2021390 h 2479529"/>
                              <a:gd name="connsiteX1963" fmla="*/ 1705423 w 7228855"/>
                              <a:gd name="connsiteY1963" fmla="*/ 2011952 h 2479529"/>
                              <a:gd name="connsiteX1964" fmla="*/ 1711880 w 7228855"/>
                              <a:gd name="connsiteY1964" fmla="*/ 1999534 h 2479529"/>
                              <a:gd name="connsiteX1965" fmla="*/ 1713370 w 7228855"/>
                              <a:gd name="connsiteY1965" fmla="*/ 1990096 h 2479529"/>
                              <a:gd name="connsiteX1966" fmla="*/ 1710390 w 7228855"/>
                              <a:gd name="connsiteY1966" fmla="*/ 1976188 h 2479529"/>
                              <a:gd name="connsiteX1967" fmla="*/ 1702939 w 7228855"/>
                              <a:gd name="connsiteY1967" fmla="*/ 1964764 h 2479529"/>
                              <a:gd name="connsiteX1968" fmla="*/ 1683190 w 7228855"/>
                              <a:gd name="connsiteY1968" fmla="*/ 1956632 h 2479529"/>
                              <a:gd name="connsiteX1969" fmla="*/ 1662579 w 7228855"/>
                              <a:gd name="connsiteY1969" fmla="*/ 1959354 h 2479529"/>
                              <a:gd name="connsiteX1970" fmla="*/ 1652273 w 7228855"/>
                              <a:gd name="connsiteY1970" fmla="*/ 1965260 h 2479529"/>
                              <a:gd name="connsiteX1971" fmla="*/ 1643332 w 7228855"/>
                              <a:gd name="connsiteY1971" fmla="*/ 1980162 h 2479529"/>
                              <a:gd name="connsiteX1972" fmla="*/ 1642836 w 7228855"/>
                              <a:gd name="connsiteY1972" fmla="*/ 1998044 h 2479529"/>
                              <a:gd name="connsiteX1973" fmla="*/ 1642836 w 7228855"/>
                              <a:gd name="connsiteY1973" fmla="*/ 1998541 h 2479529"/>
                              <a:gd name="connsiteX1974" fmla="*/ 1642836 w 7228855"/>
                              <a:gd name="connsiteY1974" fmla="*/ 2000031 h 2479529"/>
                              <a:gd name="connsiteX1975" fmla="*/ 1649293 w 7228855"/>
                              <a:gd name="connsiteY1975" fmla="*/ 2012449 h 2479529"/>
                              <a:gd name="connsiteX1976" fmla="*/ 1659227 w 7228855"/>
                              <a:gd name="connsiteY1976" fmla="*/ 2021886 h 2479529"/>
                              <a:gd name="connsiteX1977" fmla="*/ 1667672 w 7228855"/>
                              <a:gd name="connsiteY1977" fmla="*/ 2025363 h 2479529"/>
                              <a:gd name="connsiteX1978" fmla="*/ 1682077 w 7228855"/>
                              <a:gd name="connsiteY1978" fmla="*/ 2025861 h 2479529"/>
                              <a:gd name="connsiteX1979" fmla="*/ 6926228 w 7228855"/>
                              <a:gd name="connsiteY1979" fmla="*/ 2031565 h 2479529"/>
                              <a:gd name="connsiteX1980" fmla="*/ 6926228 w 7228855"/>
                              <a:gd name="connsiteY1980" fmla="*/ 1964507 h 2479529"/>
                              <a:gd name="connsiteX1981" fmla="*/ 6926228 w 7228855"/>
                              <a:gd name="connsiteY1981" fmla="*/ 2031565 h 2479529"/>
                              <a:gd name="connsiteX1982" fmla="*/ 6336626 w 7228855"/>
                              <a:gd name="connsiteY1982" fmla="*/ 2032062 h 2479529"/>
                              <a:gd name="connsiteX1983" fmla="*/ 6350038 w 7228855"/>
                              <a:gd name="connsiteY1983" fmla="*/ 2027591 h 2479529"/>
                              <a:gd name="connsiteX1984" fmla="*/ 6359972 w 7228855"/>
                              <a:gd name="connsiteY1984" fmla="*/ 2018153 h 2479529"/>
                              <a:gd name="connsiteX1985" fmla="*/ 6366429 w 7228855"/>
                              <a:gd name="connsiteY1985" fmla="*/ 2005735 h 2479529"/>
                              <a:gd name="connsiteX1986" fmla="*/ 6367920 w 7228855"/>
                              <a:gd name="connsiteY1986" fmla="*/ 1996297 h 2479529"/>
                              <a:gd name="connsiteX1987" fmla="*/ 6364939 w 7228855"/>
                              <a:gd name="connsiteY1987" fmla="*/ 1982389 h 2479529"/>
                              <a:gd name="connsiteX1988" fmla="*/ 6357488 w 7228855"/>
                              <a:gd name="connsiteY1988" fmla="*/ 1970964 h 2479529"/>
                              <a:gd name="connsiteX1989" fmla="*/ 6337739 w 7228855"/>
                              <a:gd name="connsiteY1989" fmla="*/ 1962833 h 2479529"/>
                              <a:gd name="connsiteX1990" fmla="*/ 6317128 w 7228855"/>
                              <a:gd name="connsiteY1990" fmla="*/ 1965554 h 2479529"/>
                              <a:gd name="connsiteX1991" fmla="*/ 6306823 w 7228855"/>
                              <a:gd name="connsiteY1991" fmla="*/ 1971461 h 2479529"/>
                              <a:gd name="connsiteX1992" fmla="*/ 6297881 w 7228855"/>
                              <a:gd name="connsiteY1992" fmla="*/ 1986363 h 2479529"/>
                              <a:gd name="connsiteX1993" fmla="*/ 6297385 w 7228855"/>
                              <a:gd name="connsiteY1993" fmla="*/ 2004245 h 2479529"/>
                              <a:gd name="connsiteX1994" fmla="*/ 6297385 w 7228855"/>
                              <a:gd name="connsiteY1994" fmla="*/ 2004742 h 2479529"/>
                              <a:gd name="connsiteX1995" fmla="*/ 6297385 w 7228855"/>
                              <a:gd name="connsiteY1995" fmla="*/ 2006232 h 2479529"/>
                              <a:gd name="connsiteX1996" fmla="*/ 6303843 w 7228855"/>
                              <a:gd name="connsiteY1996" fmla="*/ 2018650 h 2479529"/>
                              <a:gd name="connsiteX1997" fmla="*/ 6313777 w 7228855"/>
                              <a:gd name="connsiteY1997" fmla="*/ 2028088 h 2479529"/>
                              <a:gd name="connsiteX1998" fmla="*/ 6322221 w 7228855"/>
                              <a:gd name="connsiteY1998" fmla="*/ 2031565 h 2479529"/>
                              <a:gd name="connsiteX1999" fmla="*/ 6336626 w 7228855"/>
                              <a:gd name="connsiteY1999" fmla="*/ 2032062 h 2479529"/>
                              <a:gd name="connsiteX2000" fmla="*/ 3943856 w 7228855"/>
                              <a:gd name="connsiteY2000" fmla="*/ 2033729 h 2479529"/>
                              <a:gd name="connsiteX2001" fmla="*/ 3944017 w 7228855"/>
                              <a:gd name="connsiteY2001" fmla="*/ 2033712 h 2479529"/>
                              <a:gd name="connsiteX2002" fmla="*/ 3943897 w 7228855"/>
                              <a:gd name="connsiteY2002" fmla="*/ 2033712 h 2479529"/>
                              <a:gd name="connsiteX2003" fmla="*/ 3943718 w 7228855"/>
                              <a:gd name="connsiteY2003" fmla="*/ 2033783 h 2479529"/>
                              <a:gd name="connsiteX2004" fmla="*/ 3943856 w 7228855"/>
                              <a:gd name="connsiteY2004" fmla="*/ 2033729 h 2479529"/>
                              <a:gd name="connsiteX2005" fmla="*/ 3943514 w 7228855"/>
                              <a:gd name="connsiteY2005" fmla="*/ 2033763 h 2479529"/>
                              <a:gd name="connsiteX2006" fmla="*/ 636414 w 7228855"/>
                              <a:gd name="connsiteY2006" fmla="*/ 2034996 h 2479529"/>
                              <a:gd name="connsiteX2007" fmla="*/ 646540 w 7228855"/>
                              <a:gd name="connsiteY2007" fmla="*/ 2032040 h 2479529"/>
                              <a:gd name="connsiteX2008" fmla="*/ 650565 w 7228855"/>
                              <a:gd name="connsiteY2008" fmla="*/ 2029524 h 2479529"/>
                              <a:gd name="connsiteX2009" fmla="*/ 650565 w 7228855"/>
                              <a:gd name="connsiteY2009" fmla="*/ 1998830 h 2479529"/>
                              <a:gd name="connsiteX2010" fmla="*/ 646540 w 7228855"/>
                              <a:gd name="connsiteY2010" fmla="*/ 1996314 h 2479529"/>
                              <a:gd name="connsiteX2011" fmla="*/ 625910 w 7228855"/>
                              <a:gd name="connsiteY2011" fmla="*/ 1996314 h 2479529"/>
                              <a:gd name="connsiteX2012" fmla="*/ 615847 w 7228855"/>
                              <a:gd name="connsiteY2012" fmla="*/ 2013925 h 2479529"/>
                              <a:gd name="connsiteX2013" fmla="*/ 625910 w 7228855"/>
                              <a:gd name="connsiteY2013" fmla="*/ 2031536 h 2479529"/>
                              <a:gd name="connsiteX2014" fmla="*/ 636414 w 7228855"/>
                              <a:gd name="connsiteY2014" fmla="*/ 2034996 h 2479529"/>
                              <a:gd name="connsiteX2015" fmla="*/ 3955590 w 7228855"/>
                              <a:gd name="connsiteY2015" fmla="*/ 2038744 h 2479529"/>
                              <a:gd name="connsiteX2016" fmla="*/ 3955086 w 7228855"/>
                              <a:gd name="connsiteY2016" fmla="*/ 2038241 h 2479529"/>
                              <a:gd name="connsiteX2017" fmla="*/ 3955302 w 7228855"/>
                              <a:gd name="connsiteY2017" fmla="*/ 2038529 h 2479529"/>
                              <a:gd name="connsiteX2018" fmla="*/ 5290952 w 7228855"/>
                              <a:gd name="connsiteY2018" fmla="*/ 2041196 h 2479529"/>
                              <a:gd name="connsiteX2019" fmla="*/ 5301078 w 7228855"/>
                              <a:gd name="connsiteY2019" fmla="*/ 2038240 h 2479529"/>
                              <a:gd name="connsiteX2020" fmla="*/ 5305104 w 7228855"/>
                              <a:gd name="connsiteY2020" fmla="*/ 2035724 h 2479529"/>
                              <a:gd name="connsiteX2021" fmla="*/ 5305104 w 7228855"/>
                              <a:gd name="connsiteY2021" fmla="*/ 2005030 h 2479529"/>
                              <a:gd name="connsiteX2022" fmla="*/ 5301078 w 7228855"/>
                              <a:gd name="connsiteY2022" fmla="*/ 2002514 h 2479529"/>
                              <a:gd name="connsiteX2023" fmla="*/ 5280448 w 7228855"/>
                              <a:gd name="connsiteY2023" fmla="*/ 2002514 h 2479529"/>
                              <a:gd name="connsiteX2024" fmla="*/ 5270385 w 7228855"/>
                              <a:gd name="connsiteY2024" fmla="*/ 2020124 h 2479529"/>
                              <a:gd name="connsiteX2025" fmla="*/ 5280448 w 7228855"/>
                              <a:gd name="connsiteY2025" fmla="*/ 2037737 h 2479529"/>
                              <a:gd name="connsiteX2026" fmla="*/ 5290952 w 7228855"/>
                              <a:gd name="connsiteY2026" fmla="*/ 2041196 h 2479529"/>
                              <a:gd name="connsiteX2027" fmla="*/ 3958105 w 7228855"/>
                              <a:gd name="connsiteY2027" fmla="*/ 2042266 h 2479529"/>
                              <a:gd name="connsiteX2028" fmla="*/ 3957602 w 7228855"/>
                              <a:gd name="connsiteY2028" fmla="*/ 2041260 h 2479529"/>
                              <a:gd name="connsiteX2029" fmla="*/ 3957968 w 7228855"/>
                              <a:gd name="connsiteY2029" fmla="*/ 2042083 h 2479529"/>
                              <a:gd name="connsiteX2030" fmla="*/ 3768117 w 7228855"/>
                              <a:gd name="connsiteY2030" fmla="*/ 2042490 h 2479529"/>
                              <a:gd name="connsiteX2031" fmla="*/ 3777058 w 7228855"/>
                              <a:gd name="connsiteY2031" fmla="*/ 2039013 h 2479529"/>
                              <a:gd name="connsiteX2032" fmla="*/ 3780537 w 7228855"/>
                              <a:gd name="connsiteY2032" fmla="*/ 2030072 h 2479529"/>
                              <a:gd name="connsiteX2033" fmla="*/ 3777058 w 7228855"/>
                              <a:gd name="connsiteY2033" fmla="*/ 2021131 h 2479529"/>
                              <a:gd name="connsiteX2034" fmla="*/ 3768117 w 7228855"/>
                              <a:gd name="connsiteY2034" fmla="*/ 2017654 h 2479529"/>
                              <a:gd name="connsiteX2035" fmla="*/ 3762654 w 7228855"/>
                              <a:gd name="connsiteY2035" fmla="*/ 2018150 h 2479529"/>
                              <a:gd name="connsiteX2036" fmla="*/ 3754211 w 7228855"/>
                              <a:gd name="connsiteY2036" fmla="*/ 2021628 h 2479529"/>
                              <a:gd name="connsiteX2037" fmla="*/ 3750735 w 7228855"/>
                              <a:gd name="connsiteY2037" fmla="*/ 2030072 h 2479529"/>
                              <a:gd name="connsiteX2038" fmla="*/ 3754211 w 7228855"/>
                              <a:gd name="connsiteY2038" fmla="*/ 2038516 h 2479529"/>
                              <a:gd name="connsiteX2039" fmla="*/ 3762654 w 7228855"/>
                              <a:gd name="connsiteY2039" fmla="*/ 2041993 h 2479529"/>
                              <a:gd name="connsiteX2040" fmla="*/ 3768117 w 7228855"/>
                              <a:gd name="connsiteY2040" fmla="*/ 2042490 h 2479529"/>
                              <a:gd name="connsiteX2041" fmla="*/ 4069610 w 7228855"/>
                              <a:gd name="connsiteY2041" fmla="*/ 2045470 h 2479529"/>
                              <a:gd name="connsiteX2042" fmla="*/ 4088485 w 7228855"/>
                              <a:gd name="connsiteY2042" fmla="*/ 2032556 h 2479529"/>
                              <a:gd name="connsiteX2043" fmla="*/ 4080406 w 7228855"/>
                              <a:gd name="connsiteY2043" fmla="*/ 2007842 h 2479529"/>
                              <a:gd name="connsiteX2044" fmla="*/ 4069610 w 7228855"/>
                              <a:gd name="connsiteY2044" fmla="*/ 2001634 h 2479529"/>
                              <a:gd name="connsiteX2045" fmla="*/ 4058701 w 7228855"/>
                              <a:gd name="connsiteY2045" fmla="*/ 2007907 h 2479529"/>
                              <a:gd name="connsiteX2046" fmla="*/ 4049741 w 7228855"/>
                              <a:gd name="connsiteY2046" fmla="*/ 2030072 h 2479529"/>
                              <a:gd name="connsiteX2047" fmla="*/ 4069610 w 7228855"/>
                              <a:gd name="connsiteY2047" fmla="*/ 2045470 h 2479529"/>
                              <a:gd name="connsiteX2048" fmla="*/ 2668396 w 7228855"/>
                              <a:gd name="connsiteY2048" fmla="*/ 2049939 h 2479529"/>
                              <a:gd name="connsiteX2049" fmla="*/ 2668396 w 7228855"/>
                              <a:gd name="connsiteY2049" fmla="*/ 2019638 h 2479529"/>
                              <a:gd name="connsiteX2050" fmla="*/ 2615246 w 7228855"/>
                              <a:gd name="connsiteY2050" fmla="*/ 1990828 h 2479529"/>
                              <a:gd name="connsiteX2051" fmla="*/ 2587925 w 7228855"/>
                              <a:gd name="connsiteY2051" fmla="*/ 2007220 h 2479529"/>
                              <a:gd name="connsiteX2052" fmla="*/ 2668396 w 7228855"/>
                              <a:gd name="connsiteY2052" fmla="*/ 2049939 h 2479529"/>
                              <a:gd name="connsiteX2053" fmla="*/ 3959615 w 7228855"/>
                              <a:gd name="connsiteY2053" fmla="*/ 2050317 h 2479529"/>
                              <a:gd name="connsiteX2054" fmla="*/ 3959615 w 7228855"/>
                              <a:gd name="connsiteY2054" fmla="*/ 2049311 h 2479529"/>
                              <a:gd name="connsiteX2055" fmla="*/ 3959569 w 7228855"/>
                              <a:gd name="connsiteY2055" fmla="*/ 2049814 h 2479529"/>
                              <a:gd name="connsiteX2056" fmla="*/ 983909 w 7228855"/>
                              <a:gd name="connsiteY2056" fmla="*/ 2050767 h 2479529"/>
                              <a:gd name="connsiteX2057" fmla="*/ 994240 w 7228855"/>
                              <a:gd name="connsiteY2057" fmla="*/ 2016944 h 2479529"/>
                              <a:gd name="connsiteX2058" fmla="*/ 946941 w 7228855"/>
                              <a:gd name="connsiteY2058" fmla="*/ 1980714 h 2479529"/>
                              <a:gd name="connsiteX2059" fmla="*/ 922788 w 7228855"/>
                              <a:gd name="connsiteY2059" fmla="*/ 2011912 h 2479529"/>
                              <a:gd name="connsiteX2060" fmla="*/ 970087 w 7228855"/>
                              <a:gd name="connsiteY2060" fmla="*/ 2048141 h 2479529"/>
                              <a:gd name="connsiteX2061" fmla="*/ 983909 w 7228855"/>
                              <a:gd name="connsiteY2061" fmla="*/ 2050767 h 2479529"/>
                              <a:gd name="connsiteX2062" fmla="*/ 2717069 w 7228855"/>
                              <a:gd name="connsiteY2062" fmla="*/ 2050934 h 2479529"/>
                              <a:gd name="connsiteX2063" fmla="*/ 2732467 w 7228855"/>
                              <a:gd name="connsiteY2063" fmla="*/ 2039510 h 2479529"/>
                              <a:gd name="connsiteX2064" fmla="*/ 2733462 w 7228855"/>
                              <a:gd name="connsiteY2064" fmla="*/ 2034542 h 2479529"/>
                              <a:gd name="connsiteX2065" fmla="*/ 2728990 w 7228855"/>
                              <a:gd name="connsiteY2065" fmla="*/ 2018150 h 2479529"/>
                              <a:gd name="connsiteX2066" fmla="*/ 2717069 w 7228855"/>
                              <a:gd name="connsiteY2066" fmla="*/ 2013183 h 2479529"/>
                              <a:gd name="connsiteX2067" fmla="*/ 2705147 w 7228855"/>
                              <a:gd name="connsiteY2067" fmla="*/ 2018150 h 2479529"/>
                              <a:gd name="connsiteX2068" fmla="*/ 2700679 w 7228855"/>
                              <a:gd name="connsiteY2068" fmla="*/ 2034542 h 2479529"/>
                              <a:gd name="connsiteX2069" fmla="*/ 2701670 w 7228855"/>
                              <a:gd name="connsiteY2069" fmla="*/ 2039510 h 2479529"/>
                              <a:gd name="connsiteX2070" fmla="*/ 2717069 w 7228855"/>
                              <a:gd name="connsiteY2070" fmla="*/ 2050934 h 2479529"/>
                              <a:gd name="connsiteX2071" fmla="*/ 3963600 w 7228855"/>
                              <a:gd name="connsiteY2071" fmla="*/ 2053893 h 2479529"/>
                              <a:gd name="connsiteX2072" fmla="*/ 3964646 w 7228855"/>
                              <a:gd name="connsiteY2072" fmla="*/ 2051324 h 2479529"/>
                              <a:gd name="connsiteX2073" fmla="*/ 3964116 w 7228855"/>
                              <a:gd name="connsiteY2073" fmla="*/ 2050022 h 2479529"/>
                              <a:gd name="connsiteX2074" fmla="*/ 2158428 w 7228855"/>
                              <a:gd name="connsiteY2074" fmla="*/ 2054669 h 2479529"/>
                              <a:gd name="connsiteX2075" fmla="*/ 2176310 w 7228855"/>
                              <a:gd name="connsiteY2075" fmla="*/ 2049702 h 2479529"/>
                              <a:gd name="connsiteX2076" fmla="*/ 2189225 w 7228855"/>
                              <a:gd name="connsiteY2076" fmla="*/ 2036787 h 2479529"/>
                              <a:gd name="connsiteX2077" fmla="*/ 2192205 w 7228855"/>
                              <a:gd name="connsiteY2077" fmla="*/ 2032813 h 2479529"/>
                              <a:gd name="connsiteX2078" fmla="*/ 2197670 w 7228855"/>
                              <a:gd name="connsiteY2078" fmla="*/ 2012945 h 2479529"/>
                              <a:gd name="connsiteX2079" fmla="*/ 2192205 w 7228855"/>
                              <a:gd name="connsiteY2079" fmla="*/ 1993076 h 2479529"/>
                              <a:gd name="connsiteX2080" fmla="*/ 2158428 w 7228855"/>
                              <a:gd name="connsiteY2080" fmla="*/ 1973704 h 2479529"/>
                              <a:gd name="connsiteX2081" fmla="*/ 2124652 w 7228855"/>
                              <a:gd name="connsiteY2081" fmla="*/ 1993076 h 2479529"/>
                              <a:gd name="connsiteX2082" fmla="*/ 2119188 w 7228855"/>
                              <a:gd name="connsiteY2082" fmla="*/ 2012945 h 2479529"/>
                              <a:gd name="connsiteX2083" fmla="*/ 2124652 w 7228855"/>
                              <a:gd name="connsiteY2083" fmla="*/ 2032813 h 2479529"/>
                              <a:gd name="connsiteX2084" fmla="*/ 2127632 w 7228855"/>
                              <a:gd name="connsiteY2084" fmla="*/ 2036787 h 2479529"/>
                              <a:gd name="connsiteX2085" fmla="*/ 2140547 w 7228855"/>
                              <a:gd name="connsiteY2085" fmla="*/ 2049702 h 2479529"/>
                              <a:gd name="connsiteX2086" fmla="*/ 2158428 w 7228855"/>
                              <a:gd name="connsiteY2086" fmla="*/ 2054669 h 2479529"/>
                              <a:gd name="connsiteX2087" fmla="*/ 3959111 w 7228855"/>
                              <a:gd name="connsiteY2087" fmla="*/ 2054846 h 2479529"/>
                              <a:gd name="connsiteX2088" fmla="*/ 3959615 w 7228855"/>
                              <a:gd name="connsiteY2088" fmla="*/ 2052834 h 2479529"/>
                              <a:gd name="connsiteX2089" fmla="*/ 3959200 w 7228855"/>
                              <a:gd name="connsiteY2089" fmla="*/ 2053870 h 2479529"/>
                              <a:gd name="connsiteX2090" fmla="*/ 4453571 w 7228855"/>
                              <a:gd name="connsiteY2090" fmla="*/ 2055902 h 2479529"/>
                              <a:gd name="connsiteX2091" fmla="*/ 4478904 w 7228855"/>
                              <a:gd name="connsiteY2091" fmla="*/ 2053418 h 2479529"/>
                              <a:gd name="connsiteX2092" fmla="*/ 4491322 w 7228855"/>
                              <a:gd name="connsiteY2092" fmla="*/ 2027589 h 2479529"/>
                              <a:gd name="connsiteX2093" fmla="*/ 4481388 w 7228855"/>
                              <a:gd name="connsiteY2093" fmla="*/ 2017654 h 2479529"/>
                              <a:gd name="connsiteX2094" fmla="*/ 4464003 w 7228855"/>
                              <a:gd name="connsiteY2094" fmla="*/ 2018151 h 2479529"/>
                              <a:gd name="connsiteX2095" fmla="*/ 4446121 w 7228855"/>
                              <a:gd name="connsiteY2095" fmla="*/ 2028582 h 2479529"/>
                              <a:gd name="connsiteX2096" fmla="*/ 4442147 w 7228855"/>
                              <a:gd name="connsiteY2096" fmla="*/ 2044477 h 2479529"/>
                              <a:gd name="connsiteX2097" fmla="*/ 4453571 w 7228855"/>
                              <a:gd name="connsiteY2097" fmla="*/ 2055902 h 2479529"/>
                              <a:gd name="connsiteX2098" fmla="*/ 5638442 w 7228855"/>
                              <a:gd name="connsiteY2098" fmla="*/ 2056968 h 2479529"/>
                              <a:gd name="connsiteX2099" fmla="*/ 5648773 w 7228855"/>
                              <a:gd name="connsiteY2099" fmla="*/ 2023145 h 2479529"/>
                              <a:gd name="connsiteX2100" fmla="*/ 5601474 w 7228855"/>
                              <a:gd name="connsiteY2100" fmla="*/ 1986916 h 2479529"/>
                              <a:gd name="connsiteX2101" fmla="*/ 5577322 w 7228855"/>
                              <a:gd name="connsiteY2101" fmla="*/ 2018112 h 2479529"/>
                              <a:gd name="connsiteX2102" fmla="*/ 5624620 w 7228855"/>
                              <a:gd name="connsiteY2102" fmla="*/ 2054341 h 2479529"/>
                              <a:gd name="connsiteX2103" fmla="*/ 5638442 w 7228855"/>
                              <a:gd name="connsiteY2103" fmla="*/ 2056968 h 2479529"/>
                              <a:gd name="connsiteX2104" fmla="*/ 3961690 w 7228855"/>
                              <a:gd name="connsiteY2104" fmla="*/ 2058580 h 2479529"/>
                              <a:gd name="connsiteX2105" fmla="*/ 3963137 w 7228855"/>
                              <a:gd name="connsiteY2105" fmla="*/ 2057361 h 2479529"/>
                              <a:gd name="connsiteX2106" fmla="*/ 3963600 w 7228855"/>
                              <a:gd name="connsiteY2106" fmla="*/ 2053893 h 2479529"/>
                              <a:gd name="connsiteX2107" fmla="*/ 315059 w 7228855"/>
                              <a:gd name="connsiteY2107" fmla="*/ 2059298 h 2479529"/>
                              <a:gd name="connsiteX2108" fmla="*/ 332452 w 7228855"/>
                              <a:gd name="connsiteY2108" fmla="*/ 2052601 h 2479529"/>
                              <a:gd name="connsiteX2109" fmla="*/ 333104 w 7228855"/>
                              <a:gd name="connsiteY2109" fmla="*/ 2040894 h 2479529"/>
                              <a:gd name="connsiteX2110" fmla="*/ 332507 w 7228855"/>
                              <a:gd name="connsiteY2110" fmla="*/ 2041253 h 2479529"/>
                              <a:gd name="connsiteX2111" fmla="*/ 333232 w 7228855"/>
                              <a:gd name="connsiteY2111" fmla="*/ 2038611 h 2479529"/>
                              <a:gd name="connsiteX2112" fmla="*/ 333500 w 7228855"/>
                              <a:gd name="connsiteY2112" fmla="*/ 2033802 h 2479529"/>
                              <a:gd name="connsiteX2113" fmla="*/ 333376 w 7228855"/>
                              <a:gd name="connsiteY2113" fmla="*/ 2038086 h 2479529"/>
                              <a:gd name="connsiteX2114" fmla="*/ 333232 w 7228855"/>
                              <a:gd name="connsiteY2114" fmla="*/ 2038611 h 2479529"/>
                              <a:gd name="connsiteX2115" fmla="*/ 333104 w 7228855"/>
                              <a:gd name="connsiteY2115" fmla="*/ 2040894 h 2479529"/>
                              <a:gd name="connsiteX2116" fmla="*/ 334990 w 7228855"/>
                              <a:gd name="connsiteY2116" fmla="*/ 2039763 h 2479529"/>
                              <a:gd name="connsiteX2117" fmla="*/ 346415 w 7228855"/>
                              <a:gd name="connsiteY2117" fmla="*/ 2040756 h 2479529"/>
                              <a:gd name="connsiteX2118" fmla="*/ 376714 w 7228855"/>
                              <a:gd name="connsiteY2118" fmla="*/ 2035789 h 2479529"/>
                              <a:gd name="connsiteX2119" fmla="*/ 360322 w 7228855"/>
                              <a:gd name="connsiteY2119" fmla="*/ 2007475 h 2479529"/>
                              <a:gd name="connsiteX2120" fmla="*/ 338964 w 7228855"/>
                              <a:gd name="connsiteY2120" fmla="*/ 2005489 h 2479529"/>
                              <a:gd name="connsiteX2121" fmla="*/ 316612 w 7228855"/>
                              <a:gd name="connsiteY2121" fmla="*/ 2010953 h 2479529"/>
                              <a:gd name="connsiteX2122" fmla="*/ 303697 w 7228855"/>
                              <a:gd name="connsiteY2122" fmla="*/ 2051684 h 2479529"/>
                              <a:gd name="connsiteX2123" fmla="*/ 315059 w 7228855"/>
                              <a:gd name="connsiteY2123" fmla="*/ 2059298 h 2479529"/>
                              <a:gd name="connsiteX2124" fmla="*/ 6812977 w 7228855"/>
                              <a:gd name="connsiteY2124" fmla="*/ 2060871 h 2479529"/>
                              <a:gd name="connsiteX2125" fmla="*/ 6830859 w 7228855"/>
                              <a:gd name="connsiteY2125" fmla="*/ 2055903 h 2479529"/>
                              <a:gd name="connsiteX2126" fmla="*/ 6843774 w 7228855"/>
                              <a:gd name="connsiteY2126" fmla="*/ 2042988 h 2479529"/>
                              <a:gd name="connsiteX2127" fmla="*/ 6846755 w 7228855"/>
                              <a:gd name="connsiteY2127" fmla="*/ 2039015 h 2479529"/>
                              <a:gd name="connsiteX2128" fmla="*/ 6852218 w 7228855"/>
                              <a:gd name="connsiteY2128" fmla="*/ 2019146 h 2479529"/>
                              <a:gd name="connsiteX2129" fmla="*/ 6846755 w 7228855"/>
                              <a:gd name="connsiteY2129" fmla="*/ 1999277 h 2479529"/>
                              <a:gd name="connsiteX2130" fmla="*/ 6812977 w 7228855"/>
                              <a:gd name="connsiteY2130" fmla="*/ 1979905 h 2479529"/>
                              <a:gd name="connsiteX2131" fmla="*/ 6779201 w 7228855"/>
                              <a:gd name="connsiteY2131" fmla="*/ 1999277 h 2479529"/>
                              <a:gd name="connsiteX2132" fmla="*/ 6773737 w 7228855"/>
                              <a:gd name="connsiteY2132" fmla="*/ 2019146 h 2479529"/>
                              <a:gd name="connsiteX2133" fmla="*/ 6779201 w 7228855"/>
                              <a:gd name="connsiteY2133" fmla="*/ 2039015 h 2479529"/>
                              <a:gd name="connsiteX2134" fmla="*/ 6782181 w 7228855"/>
                              <a:gd name="connsiteY2134" fmla="*/ 2042988 h 2479529"/>
                              <a:gd name="connsiteX2135" fmla="*/ 6795096 w 7228855"/>
                              <a:gd name="connsiteY2135" fmla="*/ 2055903 h 2479529"/>
                              <a:gd name="connsiteX2136" fmla="*/ 6812977 w 7228855"/>
                              <a:gd name="connsiteY2136" fmla="*/ 2060871 h 2479529"/>
                              <a:gd name="connsiteX2137" fmla="*/ 3954583 w 7228855"/>
                              <a:gd name="connsiteY2137" fmla="*/ 2061387 h 2479529"/>
                              <a:gd name="connsiteX2138" fmla="*/ 3955086 w 7228855"/>
                              <a:gd name="connsiteY2138" fmla="*/ 2060884 h 2479529"/>
                              <a:gd name="connsiteX2139" fmla="*/ 3954799 w 7228855"/>
                              <a:gd name="connsiteY2139" fmla="*/ 2061099 h 2479529"/>
                              <a:gd name="connsiteX2140" fmla="*/ 3951061 w 7228855"/>
                              <a:gd name="connsiteY2140" fmla="*/ 2063903 h 2479529"/>
                              <a:gd name="connsiteX2141" fmla="*/ 3952067 w 7228855"/>
                              <a:gd name="connsiteY2141" fmla="*/ 2063400 h 2479529"/>
                              <a:gd name="connsiteX2142" fmla="*/ 3951350 w 7228855"/>
                              <a:gd name="connsiteY2142" fmla="*/ 2063687 h 2479529"/>
                              <a:gd name="connsiteX2143" fmla="*/ 1268311 w 7228855"/>
                              <a:gd name="connsiteY2143" fmla="*/ 2064915 h 2479529"/>
                              <a:gd name="connsiteX2144" fmla="*/ 1280729 w 7228855"/>
                              <a:gd name="connsiteY2144" fmla="*/ 2061624 h 2479529"/>
                              <a:gd name="connsiteX2145" fmla="*/ 1281226 w 7228855"/>
                              <a:gd name="connsiteY2145" fmla="*/ 2061128 h 2479529"/>
                              <a:gd name="connsiteX2146" fmla="*/ 1281226 w 7228855"/>
                              <a:gd name="connsiteY2146" fmla="*/ 2018906 h 2479529"/>
                              <a:gd name="connsiteX2147" fmla="*/ 1280729 w 7228855"/>
                              <a:gd name="connsiteY2147" fmla="*/ 2018410 h 2479529"/>
                              <a:gd name="connsiteX2148" fmla="*/ 1255893 w 7228855"/>
                              <a:gd name="connsiteY2148" fmla="*/ 2018410 h 2479529"/>
                              <a:gd name="connsiteX2149" fmla="*/ 1243475 w 7228855"/>
                              <a:gd name="connsiteY2149" fmla="*/ 2039769 h 2479529"/>
                              <a:gd name="connsiteX2150" fmla="*/ 1255893 w 7228855"/>
                              <a:gd name="connsiteY2150" fmla="*/ 2061128 h 2479529"/>
                              <a:gd name="connsiteX2151" fmla="*/ 1268311 w 7228855"/>
                              <a:gd name="connsiteY2151" fmla="*/ 2064915 h 2479529"/>
                              <a:gd name="connsiteX2152" fmla="*/ 3942507 w 7228855"/>
                              <a:gd name="connsiteY2152" fmla="*/ 2065413 h 2479529"/>
                              <a:gd name="connsiteX2153" fmla="*/ 3944017 w 7228855"/>
                              <a:gd name="connsiteY2153" fmla="*/ 2065413 h 2479529"/>
                              <a:gd name="connsiteX2154" fmla="*/ 3943262 w 7228855"/>
                              <a:gd name="connsiteY2154" fmla="*/ 2065344 h 2479529"/>
                              <a:gd name="connsiteX2155" fmla="*/ 4969599 w 7228855"/>
                              <a:gd name="connsiteY2155" fmla="*/ 2065499 h 2479529"/>
                              <a:gd name="connsiteX2156" fmla="*/ 4986992 w 7228855"/>
                              <a:gd name="connsiteY2156" fmla="*/ 2058802 h 2479529"/>
                              <a:gd name="connsiteX2157" fmla="*/ 4987644 w 7228855"/>
                              <a:gd name="connsiteY2157" fmla="*/ 2047095 h 2479529"/>
                              <a:gd name="connsiteX2158" fmla="*/ 4987046 w 7228855"/>
                              <a:gd name="connsiteY2158" fmla="*/ 2047454 h 2479529"/>
                              <a:gd name="connsiteX2159" fmla="*/ 4987771 w 7228855"/>
                              <a:gd name="connsiteY2159" fmla="*/ 2044810 h 2479529"/>
                              <a:gd name="connsiteX2160" fmla="*/ 4988039 w 7228855"/>
                              <a:gd name="connsiteY2160" fmla="*/ 2040003 h 2479529"/>
                              <a:gd name="connsiteX2161" fmla="*/ 4987915 w 7228855"/>
                              <a:gd name="connsiteY2161" fmla="*/ 2044287 h 2479529"/>
                              <a:gd name="connsiteX2162" fmla="*/ 4987771 w 7228855"/>
                              <a:gd name="connsiteY2162" fmla="*/ 2044810 h 2479529"/>
                              <a:gd name="connsiteX2163" fmla="*/ 4987644 w 7228855"/>
                              <a:gd name="connsiteY2163" fmla="*/ 2047095 h 2479529"/>
                              <a:gd name="connsiteX2164" fmla="*/ 4989529 w 7228855"/>
                              <a:gd name="connsiteY2164" fmla="*/ 2045963 h 2479529"/>
                              <a:gd name="connsiteX2165" fmla="*/ 5000954 w 7228855"/>
                              <a:gd name="connsiteY2165" fmla="*/ 2046957 h 2479529"/>
                              <a:gd name="connsiteX2166" fmla="*/ 5031254 w 7228855"/>
                              <a:gd name="connsiteY2166" fmla="*/ 2041989 h 2479529"/>
                              <a:gd name="connsiteX2167" fmla="*/ 5014862 w 7228855"/>
                              <a:gd name="connsiteY2167" fmla="*/ 2013675 h 2479529"/>
                              <a:gd name="connsiteX2168" fmla="*/ 4993503 w 7228855"/>
                              <a:gd name="connsiteY2168" fmla="*/ 2011689 h 2479529"/>
                              <a:gd name="connsiteX2169" fmla="*/ 4971151 w 7228855"/>
                              <a:gd name="connsiteY2169" fmla="*/ 2017153 h 2479529"/>
                              <a:gd name="connsiteX2170" fmla="*/ 4958236 w 7228855"/>
                              <a:gd name="connsiteY2170" fmla="*/ 2057885 h 2479529"/>
                              <a:gd name="connsiteX2171" fmla="*/ 4969599 w 7228855"/>
                              <a:gd name="connsiteY2171" fmla="*/ 2065499 h 2479529"/>
                              <a:gd name="connsiteX2172" fmla="*/ 3941591 w 7228855"/>
                              <a:gd name="connsiteY2172" fmla="*/ 2070444 h 2479529"/>
                              <a:gd name="connsiteX2173" fmla="*/ 3949048 w 7228855"/>
                              <a:gd name="connsiteY2173" fmla="*/ 2070444 h 2479529"/>
                              <a:gd name="connsiteX2174" fmla="*/ 3959111 w 7228855"/>
                              <a:gd name="connsiteY2174" fmla="*/ 2064910 h 2479529"/>
                              <a:gd name="connsiteX2175" fmla="*/ 3961690 w 7228855"/>
                              <a:gd name="connsiteY2175" fmla="*/ 2058580 h 2479529"/>
                              <a:gd name="connsiteX2176" fmla="*/ 3953576 w 7228855"/>
                              <a:gd name="connsiteY2176" fmla="*/ 2065413 h 2479529"/>
                              <a:gd name="connsiteX2177" fmla="*/ 3939739 w 7228855"/>
                              <a:gd name="connsiteY2177" fmla="*/ 2066104 h 2479529"/>
                              <a:gd name="connsiteX2178" fmla="*/ 3938145 w 7228855"/>
                              <a:gd name="connsiteY2178" fmla="*/ 2064816 h 2479529"/>
                              <a:gd name="connsiteX2179" fmla="*/ 3934960 w 7228855"/>
                              <a:gd name="connsiteY2179" fmla="*/ 2063400 h 2479529"/>
                              <a:gd name="connsiteX2180" fmla="*/ 3935463 w 7228855"/>
                              <a:gd name="connsiteY2180" fmla="*/ 2063400 h 2479529"/>
                              <a:gd name="connsiteX2181" fmla="*/ 3931724 w 7228855"/>
                              <a:gd name="connsiteY2181" fmla="*/ 2060596 h 2479529"/>
                              <a:gd name="connsiteX2182" fmla="*/ 3931940 w 7228855"/>
                              <a:gd name="connsiteY2182" fmla="*/ 2060884 h 2479529"/>
                              <a:gd name="connsiteX2183" fmla="*/ 3931437 w 7228855"/>
                              <a:gd name="connsiteY2183" fmla="*/ 2060381 h 2479529"/>
                              <a:gd name="connsiteX2184" fmla="*/ 3931724 w 7228855"/>
                              <a:gd name="connsiteY2184" fmla="*/ 2060596 h 2479529"/>
                              <a:gd name="connsiteX2185" fmla="*/ 3929879 w 7228855"/>
                              <a:gd name="connsiteY2185" fmla="*/ 2058136 h 2479529"/>
                              <a:gd name="connsiteX2186" fmla="*/ 3928921 w 7228855"/>
                              <a:gd name="connsiteY2186" fmla="*/ 2057361 h 2479529"/>
                              <a:gd name="connsiteX2187" fmla="*/ 3928921 w 7228855"/>
                              <a:gd name="connsiteY2187" fmla="*/ 2056858 h 2479529"/>
                              <a:gd name="connsiteX2188" fmla="*/ 3929879 w 7228855"/>
                              <a:gd name="connsiteY2188" fmla="*/ 2058136 h 2479529"/>
                              <a:gd name="connsiteX2189" fmla="*/ 3938145 w 7228855"/>
                              <a:gd name="connsiteY2189" fmla="*/ 2064816 h 2479529"/>
                              <a:gd name="connsiteX2190" fmla="*/ 3939488 w 7228855"/>
                              <a:gd name="connsiteY2190" fmla="*/ 2065413 h 2479529"/>
                              <a:gd name="connsiteX2191" fmla="*/ 3938482 w 7228855"/>
                              <a:gd name="connsiteY2191" fmla="*/ 2064910 h 2479529"/>
                              <a:gd name="connsiteX2192" fmla="*/ 3943262 w 7228855"/>
                              <a:gd name="connsiteY2192" fmla="*/ 2065344 h 2479529"/>
                              <a:gd name="connsiteX2193" fmla="*/ 3948042 w 7228855"/>
                              <a:gd name="connsiteY2193" fmla="*/ 2064910 h 2479529"/>
                              <a:gd name="connsiteX2194" fmla="*/ 3947035 w 7228855"/>
                              <a:gd name="connsiteY2194" fmla="*/ 2065413 h 2479529"/>
                              <a:gd name="connsiteX2195" fmla="*/ 3951350 w 7228855"/>
                              <a:gd name="connsiteY2195" fmla="*/ 2063687 h 2479529"/>
                              <a:gd name="connsiteX2196" fmla="*/ 3954799 w 7228855"/>
                              <a:gd name="connsiteY2196" fmla="*/ 2061099 h 2479529"/>
                              <a:gd name="connsiteX2197" fmla="*/ 3957602 w 7228855"/>
                              <a:gd name="connsiteY2197" fmla="*/ 2057361 h 2479529"/>
                              <a:gd name="connsiteX2198" fmla="*/ 3957602 w 7228855"/>
                              <a:gd name="connsiteY2198" fmla="*/ 2057865 h 2479529"/>
                              <a:gd name="connsiteX2199" fmla="*/ 3959200 w 7228855"/>
                              <a:gd name="connsiteY2199" fmla="*/ 2053870 h 2479529"/>
                              <a:gd name="connsiteX2200" fmla="*/ 3959569 w 7228855"/>
                              <a:gd name="connsiteY2200" fmla="*/ 2049814 h 2479529"/>
                              <a:gd name="connsiteX2201" fmla="*/ 3959111 w 7228855"/>
                              <a:gd name="connsiteY2201" fmla="*/ 2044782 h 2479529"/>
                              <a:gd name="connsiteX2202" fmla="*/ 3959615 w 7228855"/>
                              <a:gd name="connsiteY2202" fmla="*/ 2045789 h 2479529"/>
                              <a:gd name="connsiteX2203" fmla="*/ 3957968 w 7228855"/>
                              <a:gd name="connsiteY2203" fmla="*/ 2042083 h 2479529"/>
                              <a:gd name="connsiteX2204" fmla="*/ 3955302 w 7228855"/>
                              <a:gd name="connsiteY2204" fmla="*/ 2038529 h 2479529"/>
                              <a:gd name="connsiteX2205" fmla="*/ 3951564 w 7228855"/>
                              <a:gd name="connsiteY2205" fmla="*/ 2035725 h 2479529"/>
                              <a:gd name="connsiteX2206" fmla="*/ 3952067 w 7228855"/>
                              <a:gd name="connsiteY2206" fmla="*/ 2036228 h 2479529"/>
                              <a:gd name="connsiteX2207" fmla="*/ 3947539 w 7228855"/>
                              <a:gd name="connsiteY2207" fmla="*/ 2034216 h 2479529"/>
                              <a:gd name="connsiteX2208" fmla="*/ 3948042 w 7228855"/>
                              <a:gd name="connsiteY2208" fmla="*/ 2034216 h 2479529"/>
                              <a:gd name="connsiteX2209" fmla="*/ 3943718 w 7228855"/>
                              <a:gd name="connsiteY2209" fmla="*/ 2033783 h 2479529"/>
                              <a:gd name="connsiteX2210" fmla="*/ 3932444 w 7228855"/>
                              <a:gd name="connsiteY2210" fmla="*/ 2038241 h 2479529"/>
                              <a:gd name="connsiteX2211" fmla="*/ 3935760 w 7228855"/>
                              <a:gd name="connsiteY2211" fmla="*/ 2035872 h 2479529"/>
                              <a:gd name="connsiteX2212" fmla="*/ 3934960 w 7228855"/>
                              <a:gd name="connsiteY2212" fmla="*/ 2036228 h 2479529"/>
                              <a:gd name="connsiteX2213" fmla="*/ 3935966 w 7228855"/>
                              <a:gd name="connsiteY2213" fmla="*/ 2035725 h 2479529"/>
                              <a:gd name="connsiteX2214" fmla="*/ 3935760 w 7228855"/>
                              <a:gd name="connsiteY2214" fmla="*/ 2035872 h 2479529"/>
                              <a:gd name="connsiteX2215" fmla="*/ 3939488 w 7228855"/>
                              <a:gd name="connsiteY2215" fmla="*/ 2034216 h 2479529"/>
                              <a:gd name="connsiteX2216" fmla="*/ 3938985 w 7228855"/>
                              <a:gd name="connsiteY2216" fmla="*/ 2034216 h 2479529"/>
                              <a:gd name="connsiteX2217" fmla="*/ 3943514 w 7228855"/>
                              <a:gd name="connsiteY2217" fmla="*/ 2033763 h 2479529"/>
                              <a:gd name="connsiteX2218" fmla="*/ 3943010 w 7228855"/>
                              <a:gd name="connsiteY2218" fmla="*/ 2033712 h 2479529"/>
                              <a:gd name="connsiteX2219" fmla="*/ 3943897 w 7228855"/>
                              <a:gd name="connsiteY2219" fmla="*/ 2033712 h 2479529"/>
                              <a:gd name="connsiteX2220" fmla="*/ 3945966 w 7228855"/>
                              <a:gd name="connsiteY2220" fmla="*/ 2032895 h 2479529"/>
                              <a:gd name="connsiteX2221" fmla="*/ 3959111 w 7228855"/>
                              <a:gd name="connsiteY2221" fmla="*/ 2037738 h 2479529"/>
                              <a:gd name="connsiteX2222" fmla="*/ 3964116 w 7228855"/>
                              <a:gd name="connsiteY2222" fmla="*/ 2050022 h 2479529"/>
                              <a:gd name="connsiteX2223" fmla="*/ 3965149 w 7228855"/>
                              <a:gd name="connsiteY2223" fmla="*/ 2042266 h 2479529"/>
                              <a:gd name="connsiteX2224" fmla="*/ 3959111 w 7228855"/>
                              <a:gd name="connsiteY2224" fmla="*/ 2032203 h 2479529"/>
                              <a:gd name="connsiteX2225" fmla="*/ 3949048 w 7228855"/>
                              <a:gd name="connsiteY2225" fmla="*/ 2026667 h 2479529"/>
                              <a:gd name="connsiteX2226" fmla="*/ 3925902 w 7228855"/>
                              <a:gd name="connsiteY2226" fmla="*/ 2032705 h 2479529"/>
                              <a:gd name="connsiteX2227" fmla="*/ 3922380 w 7228855"/>
                              <a:gd name="connsiteY2227" fmla="*/ 2059878 h 2479529"/>
                              <a:gd name="connsiteX2228" fmla="*/ 3942507 w 7228855"/>
                              <a:gd name="connsiteY2228" fmla="*/ 2070948 h 2479529"/>
                              <a:gd name="connsiteX2229" fmla="*/ 3941591 w 7228855"/>
                              <a:gd name="connsiteY2229" fmla="*/ 2070444 h 2479529"/>
                              <a:gd name="connsiteX2230" fmla="*/ 3937475 w 7228855"/>
                              <a:gd name="connsiteY2230" fmla="*/ 2070444 h 2479529"/>
                              <a:gd name="connsiteX2231" fmla="*/ 3942507 w 7228855"/>
                              <a:gd name="connsiteY2231" fmla="*/ 2070948 h 2479529"/>
                              <a:gd name="connsiteX2232" fmla="*/ 5922861 w 7228855"/>
                              <a:gd name="connsiteY2232" fmla="*/ 2071117 h 2479529"/>
                              <a:gd name="connsiteX2233" fmla="*/ 5935278 w 7228855"/>
                              <a:gd name="connsiteY2233" fmla="*/ 2067826 h 2479529"/>
                              <a:gd name="connsiteX2234" fmla="*/ 5935776 w 7228855"/>
                              <a:gd name="connsiteY2234" fmla="*/ 2067329 h 2479529"/>
                              <a:gd name="connsiteX2235" fmla="*/ 5935776 w 7228855"/>
                              <a:gd name="connsiteY2235" fmla="*/ 2025107 h 2479529"/>
                              <a:gd name="connsiteX2236" fmla="*/ 5935278 w 7228855"/>
                              <a:gd name="connsiteY2236" fmla="*/ 2024611 h 2479529"/>
                              <a:gd name="connsiteX2237" fmla="*/ 5910442 w 7228855"/>
                              <a:gd name="connsiteY2237" fmla="*/ 2024611 h 2479529"/>
                              <a:gd name="connsiteX2238" fmla="*/ 5898025 w 7228855"/>
                              <a:gd name="connsiteY2238" fmla="*/ 2045970 h 2479529"/>
                              <a:gd name="connsiteX2239" fmla="*/ 5910442 w 7228855"/>
                              <a:gd name="connsiteY2239" fmla="*/ 2067329 h 2479529"/>
                              <a:gd name="connsiteX2240" fmla="*/ 5922861 w 7228855"/>
                              <a:gd name="connsiteY2240" fmla="*/ 2071117 h 2479529"/>
                              <a:gd name="connsiteX2241" fmla="*/ 1740199 w 7228855"/>
                              <a:gd name="connsiteY2241" fmla="*/ 2074040 h 2479529"/>
                              <a:gd name="connsiteX2242" fmla="*/ 1766524 w 7228855"/>
                              <a:gd name="connsiteY2242" fmla="*/ 2073543 h 2479529"/>
                              <a:gd name="connsiteX2243" fmla="*/ 1783413 w 7228855"/>
                              <a:gd name="connsiteY2243" fmla="*/ 2056655 h 2479529"/>
                              <a:gd name="connsiteX2244" fmla="*/ 1766524 w 7228855"/>
                              <a:gd name="connsiteY2244" fmla="*/ 2040263 h 2479529"/>
                              <a:gd name="connsiteX2245" fmla="*/ 1740199 w 7228855"/>
                              <a:gd name="connsiteY2245" fmla="*/ 2039766 h 2479529"/>
                              <a:gd name="connsiteX2246" fmla="*/ 1740199 w 7228855"/>
                              <a:gd name="connsiteY2246" fmla="*/ 2074040 h 2479529"/>
                              <a:gd name="connsiteX2247" fmla="*/ 6394742 w 7228855"/>
                              <a:gd name="connsiteY2247" fmla="*/ 2080241 h 2479529"/>
                              <a:gd name="connsiteX2248" fmla="*/ 6421068 w 7228855"/>
                              <a:gd name="connsiteY2248" fmla="*/ 2079744 h 2479529"/>
                              <a:gd name="connsiteX2249" fmla="*/ 6437957 w 7228855"/>
                              <a:gd name="connsiteY2249" fmla="*/ 2062856 h 2479529"/>
                              <a:gd name="connsiteX2250" fmla="*/ 6421068 w 7228855"/>
                              <a:gd name="connsiteY2250" fmla="*/ 2046464 h 2479529"/>
                              <a:gd name="connsiteX2251" fmla="*/ 6394742 w 7228855"/>
                              <a:gd name="connsiteY2251" fmla="*/ 2045967 h 2479529"/>
                              <a:gd name="connsiteX2252" fmla="*/ 6394742 w 7228855"/>
                              <a:gd name="connsiteY2252" fmla="*/ 2080241 h 2479529"/>
                              <a:gd name="connsiteX2253" fmla="*/ 3501393 w 7228855"/>
                              <a:gd name="connsiteY2253" fmla="*/ 2080363 h 2479529"/>
                              <a:gd name="connsiteX2254" fmla="*/ 3515785 w 7228855"/>
                              <a:gd name="connsiteY2254" fmla="*/ 2061363 h 2479529"/>
                              <a:gd name="connsiteX2255" fmla="*/ 3462129 w 7228855"/>
                              <a:gd name="connsiteY2255" fmla="*/ 1951587 h 2479529"/>
                              <a:gd name="connsiteX2256" fmla="*/ 3440278 w 7228855"/>
                              <a:gd name="connsiteY2256" fmla="*/ 1957547 h 2479529"/>
                              <a:gd name="connsiteX2257" fmla="*/ 3493427 w 7228855"/>
                              <a:gd name="connsiteY2257" fmla="*/ 2074277 h 2479529"/>
                              <a:gd name="connsiteX2258" fmla="*/ 3501393 w 7228855"/>
                              <a:gd name="connsiteY2258" fmla="*/ 2080363 h 2479529"/>
                              <a:gd name="connsiteX2259" fmla="*/ 4546349 w 7228855"/>
                              <a:gd name="connsiteY2259" fmla="*/ 2081859 h 2479529"/>
                              <a:gd name="connsiteX2260" fmla="*/ 4557385 w 7228855"/>
                              <a:gd name="connsiteY2260" fmla="*/ 2076760 h 2479529"/>
                              <a:gd name="connsiteX2261" fmla="*/ 4612024 w 7228855"/>
                              <a:gd name="connsiteY2261" fmla="*/ 2070302 h 2479529"/>
                              <a:gd name="connsiteX2262" fmla="*/ 4634377 w 7228855"/>
                              <a:gd name="connsiteY2262" fmla="*/ 2047950 h 2479529"/>
                              <a:gd name="connsiteX2263" fmla="*/ 4535033 w 7228855"/>
                              <a:gd name="connsiteY2263" fmla="*/ 2054407 h 2479529"/>
                              <a:gd name="connsiteX2264" fmla="*/ 4546349 w 7228855"/>
                              <a:gd name="connsiteY2264" fmla="*/ 2081859 h 2479529"/>
                              <a:gd name="connsiteX2265" fmla="*/ 4398645 w 7228855"/>
                              <a:gd name="connsiteY2265" fmla="*/ 2086429 h 2479529"/>
                              <a:gd name="connsiteX2266" fmla="*/ 4399429 w 7228855"/>
                              <a:gd name="connsiteY2266" fmla="*/ 2085705 h 2479529"/>
                              <a:gd name="connsiteX2267" fmla="*/ 4399968 w 7228855"/>
                              <a:gd name="connsiteY2267" fmla="*/ 2084951 h 2479529"/>
                              <a:gd name="connsiteX2268" fmla="*/ 4399712 w 7228855"/>
                              <a:gd name="connsiteY2268" fmla="*/ 2085058 h 2479529"/>
                              <a:gd name="connsiteX2269" fmla="*/ 4398506 w 7228855"/>
                              <a:gd name="connsiteY2269" fmla="*/ 2086557 h 2479529"/>
                              <a:gd name="connsiteX2270" fmla="*/ 4398567 w 7228855"/>
                              <a:gd name="connsiteY2270" fmla="*/ 2086501 h 2479529"/>
                              <a:gd name="connsiteX2271" fmla="*/ 4399429 w 7228855"/>
                              <a:gd name="connsiteY2271" fmla="*/ 2085209 h 2479529"/>
                              <a:gd name="connsiteX2272" fmla="*/ 4398922 w 7228855"/>
                              <a:gd name="connsiteY2272" fmla="*/ 2085603 h 2479529"/>
                              <a:gd name="connsiteX2273" fmla="*/ 4398796 w 7228855"/>
                              <a:gd name="connsiteY2273" fmla="*/ 2085888 h 2479529"/>
                              <a:gd name="connsiteX2274" fmla="*/ 4398933 w 7228855"/>
                              <a:gd name="connsiteY2274" fmla="*/ 2085705 h 2479529"/>
                              <a:gd name="connsiteX2275" fmla="*/ 4398435 w 7228855"/>
                              <a:gd name="connsiteY2275" fmla="*/ 2086699 h 2479529"/>
                              <a:gd name="connsiteX2276" fmla="*/ 4398506 w 7228855"/>
                              <a:gd name="connsiteY2276" fmla="*/ 2086557 h 2479529"/>
                              <a:gd name="connsiteX2277" fmla="*/ 4398493 w 7228855"/>
                              <a:gd name="connsiteY2277" fmla="*/ 2086570 h 2479529"/>
                              <a:gd name="connsiteX2278" fmla="*/ 4398435 w 7228855"/>
                              <a:gd name="connsiteY2278" fmla="*/ 2086699 h 2479529"/>
                              <a:gd name="connsiteX2279" fmla="*/ 4398645 w 7228855"/>
                              <a:gd name="connsiteY2279" fmla="*/ 2086429 h 2479529"/>
                              <a:gd name="connsiteX2280" fmla="*/ 4398567 w 7228855"/>
                              <a:gd name="connsiteY2280" fmla="*/ 2086501 h 2479529"/>
                              <a:gd name="connsiteX2281" fmla="*/ 4397815 w 7228855"/>
                              <a:gd name="connsiteY2281" fmla="*/ 2087195 h 2479529"/>
                              <a:gd name="connsiteX2282" fmla="*/ 4398493 w 7228855"/>
                              <a:gd name="connsiteY2282" fmla="*/ 2086570 h 2479529"/>
                              <a:gd name="connsiteX2283" fmla="*/ 4398796 w 7228855"/>
                              <a:gd name="connsiteY2283" fmla="*/ 2085888 h 2479529"/>
                              <a:gd name="connsiteX2284" fmla="*/ 4395497 w 7228855"/>
                              <a:gd name="connsiteY2284" fmla="*/ 2088073 h 2479529"/>
                              <a:gd name="connsiteX2285" fmla="*/ 4396011 w 7228855"/>
                              <a:gd name="connsiteY2285" fmla="*/ 2087867 h 2479529"/>
                              <a:gd name="connsiteX2286" fmla="*/ 4398922 w 7228855"/>
                              <a:gd name="connsiteY2286" fmla="*/ 2085603 h 2479529"/>
                              <a:gd name="connsiteX2287" fmla="*/ 4399039 w 7228855"/>
                              <a:gd name="connsiteY2287" fmla="*/ 2085340 h 2479529"/>
                              <a:gd name="connsiteX2288" fmla="*/ 4397342 w 7228855"/>
                              <a:gd name="connsiteY2288" fmla="*/ 2086052 h 2479529"/>
                              <a:gd name="connsiteX2289" fmla="*/ 2998084 w 7228855"/>
                              <a:gd name="connsiteY2289" fmla="*/ 2088105 h 2479529"/>
                              <a:gd name="connsiteX2290" fmla="*/ 3007832 w 7228855"/>
                              <a:gd name="connsiteY2290" fmla="*/ 2080558 h 2479529"/>
                              <a:gd name="connsiteX2291" fmla="*/ 3001795 w 7228855"/>
                              <a:gd name="connsiteY2291" fmla="*/ 2058418 h 2479529"/>
                              <a:gd name="connsiteX2292" fmla="*/ 2958516 w 7228855"/>
                              <a:gd name="connsiteY2292" fmla="*/ 2015647 h 2479529"/>
                              <a:gd name="connsiteX2293" fmla="*/ 2935367 w 7228855"/>
                              <a:gd name="connsiteY2293" fmla="*/ 2009609 h 2479529"/>
                              <a:gd name="connsiteX2294" fmla="*/ 2929330 w 7228855"/>
                              <a:gd name="connsiteY2294" fmla="*/ 2032756 h 2479529"/>
                              <a:gd name="connsiteX2295" fmla="*/ 2985691 w 7228855"/>
                              <a:gd name="connsiteY2295" fmla="*/ 2086596 h 2479529"/>
                              <a:gd name="connsiteX2296" fmla="*/ 2998084 w 7228855"/>
                              <a:gd name="connsiteY2296" fmla="*/ 2088105 h 2479529"/>
                              <a:gd name="connsiteX2297" fmla="*/ 4394959 w 7228855"/>
                              <a:gd name="connsiteY2297" fmla="*/ 2088686 h 2479529"/>
                              <a:gd name="connsiteX2298" fmla="*/ 4396449 w 7228855"/>
                              <a:gd name="connsiteY2298" fmla="*/ 2087692 h 2479529"/>
                              <a:gd name="connsiteX2299" fmla="*/ 4396011 w 7228855"/>
                              <a:gd name="connsiteY2299" fmla="*/ 2087867 h 2479529"/>
                              <a:gd name="connsiteX2300" fmla="*/ 4395952 w 7228855"/>
                              <a:gd name="connsiteY2300" fmla="*/ 2089679 h 2479529"/>
                              <a:gd name="connsiteX2301" fmla="*/ 4396946 w 7228855"/>
                              <a:gd name="connsiteY2301" fmla="*/ 2088686 h 2479529"/>
                              <a:gd name="connsiteX2302" fmla="*/ 4396378 w 7228855"/>
                              <a:gd name="connsiteY2302" fmla="*/ 2089112 h 2479529"/>
                              <a:gd name="connsiteX2303" fmla="*/ 4392972 w 7228855"/>
                              <a:gd name="connsiteY2303" fmla="*/ 2091666 h 2479529"/>
                              <a:gd name="connsiteX2304" fmla="*/ 4396378 w 7228855"/>
                              <a:gd name="connsiteY2304" fmla="*/ 2089112 h 2479529"/>
                              <a:gd name="connsiteX2305" fmla="*/ 4397815 w 7228855"/>
                              <a:gd name="connsiteY2305" fmla="*/ 2087195 h 2479529"/>
                              <a:gd name="connsiteX2306" fmla="*/ 56760 w 7228855"/>
                              <a:gd name="connsiteY2306" fmla="*/ 2092232 h 2479529"/>
                              <a:gd name="connsiteX2307" fmla="*/ 67254 w 7228855"/>
                              <a:gd name="connsiteY2307" fmla="*/ 2091921 h 2479529"/>
                              <a:gd name="connsiteX2308" fmla="*/ 72221 w 7228855"/>
                              <a:gd name="connsiteY2308" fmla="*/ 2089934 h 2479529"/>
                              <a:gd name="connsiteX2309" fmla="*/ 81659 w 7228855"/>
                              <a:gd name="connsiteY2309" fmla="*/ 2083477 h 2479529"/>
                              <a:gd name="connsiteX2310" fmla="*/ 85632 w 7228855"/>
                              <a:gd name="connsiteY2310" fmla="*/ 2072549 h 2479529"/>
                              <a:gd name="connsiteX2311" fmla="*/ 83149 w 7228855"/>
                              <a:gd name="connsiteY2311" fmla="*/ 2063608 h 2479529"/>
                              <a:gd name="connsiteX2312" fmla="*/ 72221 w 7228855"/>
                              <a:gd name="connsiteY2312" fmla="*/ 2055163 h 2479529"/>
                              <a:gd name="connsiteX2313" fmla="*/ 67254 w 7228855"/>
                              <a:gd name="connsiteY2313" fmla="*/ 2053176 h 2479529"/>
                              <a:gd name="connsiteX2314" fmla="*/ 47385 w 7228855"/>
                              <a:gd name="connsiteY2314" fmla="*/ 2058144 h 2479529"/>
                              <a:gd name="connsiteX2315" fmla="*/ 41424 w 7228855"/>
                              <a:gd name="connsiteY2315" fmla="*/ 2072549 h 2479529"/>
                              <a:gd name="connsiteX2316" fmla="*/ 47385 w 7228855"/>
                              <a:gd name="connsiteY2316" fmla="*/ 2086954 h 2479529"/>
                              <a:gd name="connsiteX2317" fmla="*/ 56760 w 7228855"/>
                              <a:gd name="connsiteY2317" fmla="*/ 2092232 h 2479529"/>
                              <a:gd name="connsiteX2318" fmla="*/ 1451604 w 7228855"/>
                              <a:gd name="connsiteY2318" fmla="*/ 2092913 h 2479529"/>
                              <a:gd name="connsiteX2319" fmla="*/ 1468990 w 7228855"/>
                              <a:gd name="connsiteY2319" fmla="*/ 2079503 h 2479529"/>
                              <a:gd name="connsiteX2320" fmla="*/ 1451604 w 7228855"/>
                              <a:gd name="connsiteY2320" fmla="*/ 2066091 h 2479529"/>
                              <a:gd name="connsiteX2321" fmla="*/ 1446636 w 7228855"/>
                              <a:gd name="connsiteY2321" fmla="*/ 2067581 h 2479529"/>
                              <a:gd name="connsiteX2322" fmla="*/ 1437696 w 7228855"/>
                              <a:gd name="connsiteY2322" fmla="*/ 2079503 h 2479529"/>
                              <a:gd name="connsiteX2323" fmla="*/ 1446636 w 7228855"/>
                              <a:gd name="connsiteY2323" fmla="*/ 2091423 h 2479529"/>
                              <a:gd name="connsiteX2324" fmla="*/ 1451604 w 7228855"/>
                              <a:gd name="connsiteY2324" fmla="*/ 2092913 h 2479529"/>
                              <a:gd name="connsiteX2325" fmla="*/ 4389495 w 7228855"/>
                              <a:gd name="connsiteY2325" fmla="*/ 2094646 h 2479529"/>
                              <a:gd name="connsiteX2326" fmla="*/ 4395497 w 7228855"/>
                              <a:gd name="connsiteY2326" fmla="*/ 2088073 h 2479529"/>
                              <a:gd name="connsiteX2327" fmla="*/ 4392546 w 7228855"/>
                              <a:gd name="connsiteY2327" fmla="*/ 2089253 h 2479529"/>
                              <a:gd name="connsiteX2328" fmla="*/ 4392972 w 7228855"/>
                              <a:gd name="connsiteY2328" fmla="*/ 2089182 h 2479529"/>
                              <a:gd name="connsiteX2329" fmla="*/ 4391482 w 7228855"/>
                              <a:gd name="connsiteY2329" fmla="*/ 2089679 h 2479529"/>
                              <a:gd name="connsiteX2330" fmla="*/ 4392546 w 7228855"/>
                              <a:gd name="connsiteY2330" fmla="*/ 2089253 h 2479529"/>
                              <a:gd name="connsiteX2331" fmla="*/ 4387836 w 7228855"/>
                              <a:gd name="connsiteY2331" fmla="*/ 2090038 h 2479529"/>
                              <a:gd name="connsiteX2332" fmla="*/ 4387508 w 7228855"/>
                              <a:gd name="connsiteY2332" fmla="*/ 2090176 h 2479529"/>
                              <a:gd name="connsiteX2333" fmla="*/ 4387011 w 7228855"/>
                              <a:gd name="connsiteY2333" fmla="*/ 2090176 h 2479529"/>
                              <a:gd name="connsiteX2334" fmla="*/ 4387836 w 7228855"/>
                              <a:gd name="connsiteY2334" fmla="*/ 2090038 h 2479529"/>
                              <a:gd name="connsiteX2335" fmla="*/ 4397342 w 7228855"/>
                              <a:gd name="connsiteY2335" fmla="*/ 2086052 h 2479529"/>
                              <a:gd name="connsiteX2336" fmla="*/ 4399926 w 7228855"/>
                              <a:gd name="connsiteY2336" fmla="*/ 2083222 h 2479529"/>
                              <a:gd name="connsiteX2337" fmla="*/ 4400422 w 7228855"/>
                              <a:gd name="connsiteY2337" fmla="*/ 2082228 h 2479529"/>
                              <a:gd name="connsiteX2338" fmla="*/ 4399039 w 7228855"/>
                              <a:gd name="connsiteY2338" fmla="*/ 2085340 h 2479529"/>
                              <a:gd name="connsiteX2339" fmla="*/ 4399712 w 7228855"/>
                              <a:gd name="connsiteY2339" fmla="*/ 2085058 h 2479529"/>
                              <a:gd name="connsiteX2340" fmla="*/ 4401913 w 7228855"/>
                              <a:gd name="connsiteY2340" fmla="*/ 2082228 h 2479529"/>
                              <a:gd name="connsiteX2341" fmla="*/ 4399968 w 7228855"/>
                              <a:gd name="connsiteY2341" fmla="*/ 2084951 h 2479529"/>
                              <a:gd name="connsiteX2342" fmla="*/ 4402906 w 7228855"/>
                              <a:gd name="connsiteY2342" fmla="*/ 2083719 h 2479529"/>
                              <a:gd name="connsiteX2343" fmla="*/ 4408867 w 7228855"/>
                              <a:gd name="connsiteY2343" fmla="*/ 2065340 h 2479529"/>
                              <a:gd name="connsiteX2344" fmla="*/ 4382044 w 7228855"/>
                              <a:gd name="connsiteY2344" fmla="*/ 2047457 h 2479529"/>
                              <a:gd name="connsiteX2345" fmla="*/ 4362176 w 7228855"/>
                              <a:gd name="connsiteY2345" fmla="*/ 2066830 h 2479529"/>
                              <a:gd name="connsiteX2346" fmla="*/ 4373600 w 7228855"/>
                              <a:gd name="connsiteY2346" fmla="*/ 2093653 h 2479529"/>
                              <a:gd name="connsiteX2347" fmla="*/ 4389495 w 7228855"/>
                              <a:gd name="connsiteY2347" fmla="*/ 2094646 h 2479529"/>
                              <a:gd name="connsiteX2348" fmla="*/ 4711306 w 7228855"/>
                              <a:gd name="connsiteY2348" fmla="*/ 2098434 h 2479529"/>
                              <a:gd name="connsiteX2349" fmla="*/ 4721799 w 7228855"/>
                              <a:gd name="connsiteY2349" fmla="*/ 2098123 h 2479529"/>
                              <a:gd name="connsiteX2350" fmla="*/ 4726767 w 7228855"/>
                              <a:gd name="connsiteY2350" fmla="*/ 2096136 h 2479529"/>
                              <a:gd name="connsiteX2351" fmla="*/ 4736204 w 7228855"/>
                              <a:gd name="connsiteY2351" fmla="*/ 2089679 h 2479529"/>
                              <a:gd name="connsiteX2352" fmla="*/ 4740178 w 7228855"/>
                              <a:gd name="connsiteY2352" fmla="*/ 2078751 h 2479529"/>
                              <a:gd name="connsiteX2353" fmla="*/ 4737695 w 7228855"/>
                              <a:gd name="connsiteY2353" fmla="*/ 2069810 h 2479529"/>
                              <a:gd name="connsiteX2354" fmla="*/ 4726767 w 7228855"/>
                              <a:gd name="connsiteY2354" fmla="*/ 2061365 h 2479529"/>
                              <a:gd name="connsiteX2355" fmla="*/ 4721799 w 7228855"/>
                              <a:gd name="connsiteY2355" fmla="*/ 2059378 h 2479529"/>
                              <a:gd name="connsiteX2356" fmla="*/ 4701930 w 7228855"/>
                              <a:gd name="connsiteY2356" fmla="*/ 2064346 h 2479529"/>
                              <a:gd name="connsiteX2357" fmla="*/ 4695970 w 7228855"/>
                              <a:gd name="connsiteY2357" fmla="*/ 2078751 h 2479529"/>
                              <a:gd name="connsiteX2358" fmla="*/ 4701930 w 7228855"/>
                              <a:gd name="connsiteY2358" fmla="*/ 2093156 h 2479529"/>
                              <a:gd name="connsiteX2359" fmla="*/ 4711306 w 7228855"/>
                              <a:gd name="connsiteY2359" fmla="*/ 2098434 h 2479529"/>
                              <a:gd name="connsiteX2360" fmla="*/ 6106149 w 7228855"/>
                              <a:gd name="connsiteY2360" fmla="*/ 2099115 h 2479529"/>
                              <a:gd name="connsiteX2361" fmla="*/ 6123534 w 7228855"/>
                              <a:gd name="connsiteY2361" fmla="*/ 2085703 h 2479529"/>
                              <a:gd name="connsiteX2362" fmla="*/ 6106149 w 7228855"/>
                              <a:gd name="connsiteY2362" fmla="*/ 2072292 h 2479529"/>
                              <a:gd name="connsiteX2363" fmla="*/ 6101181 w 7228855"/>
                              <a:gd name="connsiteY2363" fmla="*/ 2073782 h 2479529"/>
                              <a:gd name="connsiteX2364" fmla="*/ 6092241 w 7228855"/>
                              <a:gd name="connsiteY2364" fmla="*/ 2085703 h 2479529"/>
                              <a:gd name="connsiteX2365" fmla="*/ 6101181 w 7228855"/>
                              <a:gd name="connsiteY2365" fmla="*/ 2097624 h 2479529"/>
                              <a:gd name="connsiteX2366" fmla="*/ 6106149 w 7228855"/>
                              <a:gd name="connsiteY2366" fmla="*/ 2099115 h 2479529"/>
                              <a:gd name="connsiteX2367" fmla="*/ 1252919 w 7228855"/>
                              <a:gd name="connsiteY2367" fmla="*/ 2102848 h 2479529"/>
                              <a:gd name="connsiteX2368" fmla="*/ 1265336 w 7228855"/>
                              <a:gd name="connsiteY2368" fmla="*/ 2095894 h 2479529"/>
                              <a:gd name="connsiteX2369" fmla="*/ 1269310 w 7228855"/>
                              <a:gd name="connsiteY2369" fmla="*/ 2089933 h 2479529"/>
                              <a:gd name="connsiteX2370" fmla="*/ 1267323 w 7228855"/>
                              <a:gd name="connsiteY2370" fmla="*/ 2074535 h 2479529"/>
                              <a:gd name="connsiteX2371" fmla="*/ 1251925 w 7228855"/>
                              <a:gd name="connsiteY2371" fmla="*/ 2072548 h 2479529"/>
                              <a:gd name="connsiteX2372" fmla="*/ 1245964 w 7228855"/>
                              <a:gd name="connsiteY2372" fmla="*/ 2076522 h 2479529"/>
                              <a:gd name="connsiteX2373" fmla="*/ 1239010 w 7228855"/>
                              <a:gd name="connsiteY2373" fmla="*/ 2088940 h 2479529"/>
                              <a:gd name="connsiteX2374" fmla="*/ 1242984 w 7228855"/>
                              <a:gd name="connsiteY2374" fmla="*/ 2098874 h 2479529"/>
                              <a:gd name="connsiteX2375" fmla="*/ 1252919 w 7228855"/>
                              <a:gd name="connsiteY2375" fmla="*/ 2102848 h 2479529"/>
                              <a:gd name="connsiteX2376" fmla="*/ 5907462 w 7228855"/>
                              <a:gd name="connsiteY2376" fmla="*/ 2109049 h 2479529"/>
                              <a:gd name="connsiteX2377" fmla="*/ 5919880 w 7228855"/>
                              <a:gd name="connsiteY2377" fmla="*/ 2102095 h 2479529"/>
                              <a:gd name="connsiteX2378" fmla="*/ 5923853 w 7228855"/>
                              <a:gd name="connsiteY2378" fmla="*/ 2096134 h 2479529"/>
                              <a:gd name="connsiteX2379" fmla="*/ 5921867 w 7228855"/>
                              <a:gd name="connsiteY2379" fmla="*/ 2080736 h 2479529"/>
                              <a:gd name="connsiteX2380" fmla="*/ 5906469 w 7228855"/>
                              <a:gd name="connsiteY2380" fmla="*/ 2078749 h 2479529"/>
                              <a:gd name="connsiteX2381" fmla="*/ 5900508 w 7228855"/>
                              <a:gd name="connsiteY2381" fmla="*/ 2082722 h 2479529"/>
                              <a:gd name="connsiteX2382" fmla="*/ 5893554 w 7228855"/>
                              <a:gd name="connsiteY2382" fmla="*/ 2095141 h 2479529"/>
                              <a:gd name="connsiteX2383" fmla="*/ 5897528 w 7228855"/>
                              <a:gd name="connsiteY2383" fmla="*/ 2105075 h 2479529"/>
                              <a:gd name="connsiteX2384" fmla="*/ 5907462 w 7228855"/>
                              <a:gd name="connsiteY2384" fmla="*/ 2109049 h 2479529"/>
                              <a:gd name="connsiteX2385" fmla="*/ 3564460 w 7228855"/>
                              <a:gd name="connsiteY2385" fmla="*/ 2110045 h 2479529"/>
                              <a:gd name="connsiteX2386" fmla="*/ 3577376 w 7228855"/>
                              <a:gd name="connsiteY2386" fmla="*/ 2100110 h 2479529"/>
                              <a:gd name="connsiteX2387" fmla="*/ 3579363 w 7228855"/>
                              <a:gd name="connsiteY2387" fmla="*/ 2083221 h 2479529"/>
                              <a:gd name="connsiteX2388" fmla="*/ 3568931 w 7228855"/>
                              <a:gd name="connsiteY2388" fmla="*/ 2070803 h 2479529"/>
                              <a:gd name="connsiteX2389" fmla="*/ 3563466 w 7228855"/>
                              <a:gd name="connsiteY2389" fmla="*/ 2068319 h 2479529"/>
                              <a:gd name="connsiteX2390" fmla="*/ 3553530 w 7228855"/>
                              <a:gd name="connsiteY2390" fmla="*/ 2064346 h 2479529"/>
                              <a:gd name="connsiteX2391" fmla="*/ 3548066 w 7228855"/>
                              <a:gd name="connsiteY2391" fmla="*/ 2063352 h 2479529"/>
                              <a:gd name="connsiteX2392" fmla="*/ 3540118 w 7228855"/>
                              <a:gd name="connsiteY2392" fmla="*/ 2065339 h 2479529"/>
                              <a:gd name="connsiteX2393" fmla="*/ 3530187 w 7228855"/>
                              <a:gd name="connsiteY2393" fmla="*/ 2073783 h 2479529"/>
                              <a:gd name="connsiteX2394" fmla="*/ 3533663 w 7228855"/>
                              <a:gd name="connsiteY2394" fmla="*/ 2099117 h 2479529"/>
                              <a:gd name="connsiteX2395" fmla="*/ 3547571 w 7228855"/>
                              <a:gd name="connsiteY2395" fmla="*/ 2108058 h 2479529"/>
                              <a:gd name="connsiteX2396" fmla="*/ 3564460 w 7228855"/>
                              <a:gd name="connsiteY2396" fmla="*/ 2110045 h 2479529"/>
                              <a:gd name="connsiteX2397" fmla="*/ 330452 w 7228855"/>
                              <a:gd name="connsiteY2397" fmla="*/ 2115081 h 2479529"/>
                              <a:gd name="connsiteX2398" fmla="*/ 339952 w 7228855"/>
                              <a:gd name="connsiteY2398" fmla="*/ 2106326 h 2479529"/>
                              <a:gd name="connsiteX2399" fmla="*/ 339952 w 7228855"/>
                              <a:gd name="connsiteY2399" fmla="*/ 2093908 h 2479529"/>
                              <a:gd name="connsiteX2400" fmla="*/ 330018 w 7228855"/>
                              <a:gd name="connsiteY2400" fmla="*/ 2084967 h 2479529"/>
                              <a:gd name="connsiteX2401" fmla="*/ 319090 w 7228855"/>
                              <a:gd name="connsiteY2401" fmla="*/ 2080496 h 2479529"/>
                              <a:gd name="connsiteX2402" fmla="*/ 307665 w 7228855"/>
                              <a:gd name="connsiteY2402" fmla="*/ 2081987 h 2479529"/>
                              <a:gd name="connsiteX2403" fmla="*/ 301704 w 7228855"/>
                              <a:gd name="connsiteY2403" fmla="*/ 2088941 h 2479529"/>
                              <a:gd name="connsiteX2404" fmla="*/ 307665 w 7228855"/>
                              <a:gd name="connsiteY2404" fmla="*/ 2107320 h 2479529"/>
                              <a:gd name="connsiteX2405" fmla="*/ 317599 w 7228855"/>
                              <a:gd name="connsiteY2405" fmla="*/ 2113777 h 2479529"/>
                              <a:gd name="connsiteX2406" fmla="*/ 330452 w 7228855"/>
                              <a:gd name="connsiteY2406" fmla="*/ 2115081 h 2479529"/>
                              <a:gd name="connsiteX2407" fmla="*/ 4984998 w 7228855"/>
                              <a:gd name="connsiteY2407" fmla="*/ 2121282 h 2479529"/>
                              <a:gd name="connsiteX2408" fmla="*/ 4994498 w 7228855"/>
                              <a:gd name="connsiteY2408" fmla="*/ 2112527 h 2479529"/>
                              <a:gd name="connsiteX2409" fmla="*/ 4994498 w 7228855"/>
                              <a:gd name="connsiteY2409" fmla="*/ 2100109 h 2479529"/>
                              <a:gd name="connsiteX2410" fmla="*/ 4984563 w 7228855"/>
                              <a:gd name="connsiteY2410" fmla="*/ 2091168 h 2479529"/>
                              <a:gd name="connsiteX2411" fmla="*/ 4973635 w 7228855"/>
                              <a:gd name="connsiteY2411" fmla="*/ 2086697 h 2479529"/>
                              <a:gd name="connsiteX2412" fmla="*/ 4962210 w 7228855"/>
                              <a:gd name="connsiteY2412" fmla="*/ 2088188 h 2479529"/>
                              <a:gd name="connsiteX2413" fmla="*/ 4956250 w 7228855"/>
                              <a:gd name="connsiteY2413" fmla="*/ 2095142 h 2479529"/>
                              <a:gd name="connsiteX2414" fmla="*/ 4962210 w 7228855"/>
                              <a:gd name="connsiteY2414" fmla="*/ 2113520 h 2479529"/>
                              <a:gd name="connsiteX2415" fmla="*/ 4972145 w 7228855"/>
                              <a:gd name="connsiteY2415" fmla="*/ 2119978 h 2479529"/>
                              <a:gd name="connsiteX2416" fmla="*/ 4984998 w 7228855"/>
                              <a:gd name="connsiteY2416" fmla="*/ 2121282 h 2479529"/>
                              <a:gd name="connsiteX2417" fmla="*/ 3712983 w 7228855"/>
                              <a:gd name="connsiteY2417" fmla="*/ 2121965 h 2479529"/>
                              <a:gd name="connsiteX2418" fmla="*/ 3717950 w 7228855"/>
                              <a:gd name="connsiteY2418" fmla="*/ 2120972 h 2479529"/>
                              <a:gd name="connsiteX2419" fmla="*/ 3729374 w 7228855"/>
                              <a:gd name="connsiteY2419" fmla="*/ 2106071 h 2479529"/>
                              <a:gd name="connsiteX2420" fmla="*/ 3717950 w 7228855"/>
                              <a:gd name="connsiteY2420" fmla="*/ 2091169 h 2479529"/>
                              <a:gd name="connsiteX2421" fmla="*/ 3712983 w 7228855"/>
                              <a:gd name="connsiteY2421" fmla="*/ 2090175 h 2479529"/>
                              <a:gd name="connsiteX2422" fmla="*/ 3696589 w 7228855"/>
                              <a:gd name="connsiteY2422" fmla="*/ 2094646 h 2479529"/>
                              <a:gd name="connsiteX2423" fmla="*/ 3691621 w 7228855"/>
                              <a:gd name="connsiteY2423" fmla="*/ 2106567 h 2479529"/>
                              <a:gd name="connsiteX2424" fmla="*/ 3696589 w 7228855"/>
                              <a:gd name="connsiteY2424" fmla="*/ 2118489 h 2479529"/>
                              <a:gd name="connsiteX2425" fmla="*/ 3712983 w 7228855"/>
                              <a:gd name="connsiteY2425" fmla="*/ 2121965 h 2479529"/>
                              <a:gd name="connsiteX2426" fmla="*/ 1829359 w 7228855"/>
                              <a:gd name="connsiteY2426" fmla="*/ 2123836 h 2479529"/>
                              <a:gd name="connsiteX2427" fmla="*/ 1838051 w 7228855"/>
                              <a:gd name="connsiteY2427" fmla="*/ 2118744 h 2479529"/>
                              <a:gd name="connsiteX2428" fmla="*/ 1844012 w 7228855"/>
                              <a:gd name="connsiteY2428" fmla="*/ 2104836 h 2479529"/>
                              <a:gd name="connsiteX2429" fmla="*/ 1838051 w 7228855"/>
                              <a:gd name="connsiteY2429" fmla="*/ 2090928 h 2479529"/>
                              <a:gd name="connsiteX2430" fmla="*/ 1819176 w 7228855"/>
                              <a:gd name="connsiteY2430" fmla="*/ 2085960 h 2479529"/>
                              <a:gd name="connsiteX2431" fmla="*/ 1809739 w 7228855"/>
                              <a:gd name="connsiteY2431" fmla="*/ 2090431 h 2479529"/>
                              <a:gd name="connsiteX2432" fmla="*/ 1802784 w 7228855"/>
                              <a:gd name="connsiteY2432" fmla="*/ 2104836 h 2479529"/>
                              <a:gd name="connsiteX2433" fmla="*/ 1808248 w 7228855"/>
                              <a:gd name="connsiteY2433" fmla="*/ 2117751 h 2479529"/>
                              <a:gd name="connsiteX2434" fmla="*/ 1819176 w 7228855"/>
                              <a:gd name="connsiteY2434" fmla="*/ 2123711 h 2479529"/>
                              <a:gd name="connsiteX2435" fmla="*/ 1829359 w 7228855"/>
                              <a:gd name="connsiteY2435" fmla="*/ 2123836 h 2479529"/>
                              <a:gd name="connsiteX2436" fmla="*/ 6483903 w 7228855"/>
                              <a:gd name="connsiteY2436" fmla="*/ 2130037 h 2479529"/>
                              <a:gd name="connsiteX2437" fmla="*/ 6492595 w 7228855"/>
                              <a:gd name="connsiteY2437" fmla="*/ 2124945 h 2479529"/>
                              <a:gd name="connsiteX2438" fmla="*/ 6498557 w 7228855"/>
                              <a:gd name="connsiteY2438" fmla="*/ 2111037 h 2479529"/>
                              <a:gd name="connsiteX2439" fmla="*/ 6492595 w 7228855"/>
                              <a:gd name="connsiteY2439" fmla="*/ 2097128 h 2479529"/>
                              <a:gd name="connsiteX2440" fmla="*/ 6473720 w 7228855"/>
                              <a:gd name="connsiteY2440" fmla="*/ 2092161 h 2479529"/>
                              <a:gd name="connsiteX2441" fmla="*/ 6464282 w 7228855"/>
                              <a:gd name="connsiteY2441" fmla="*/ 2096632 h 2479529"/>
                              <a:gd name="connsiteX2442" fmla="*/ 6457328 w 7228855"/>
                              <a:gd name="connsiteY2442" fmla="*/ 2111037 h 2479529"/>
                              <a:gd name="connsiteX2443" fmla="*/ 6462792 w 7228855"/>
                              <a:gd name="connsiteY2443" fmla="*/ 2123952 h 2479529"/>
                              <a:gd name="connsiteX2444" fmla="*/ 6473720 w 7228855"/>
                              <a:gd name="connsiteY2444" fmla="*/ 2129913 h 2479529"/>
                              <a:gd name="connsiteX2445" fmla="*/ 6483903 w 7228855"/>
                              <a:gd name="connsiteY2445" fmla="*/ 2130037 h 2479529"/>
                              <a:gd name="connsiteX2446" fmla="*/ 907198 w 7228855"/>
                              <a:gd name="connsiteY2446" fmla="*/ 2135635 h 2479529"/>
                              <a:gd name="connsiteX2447" fmla="*/ 919616 w 7228855"/>
                              <a:gd name="connsiteY2447" fmla="*/ 2133151 h 2479529"/>
                              <a:gd name="connsiteX2448" fmla="*/ 930047 w 7228855"/>
                              <a:gd name="connsiteY2448" fmla="*/ 2126694 h 2479529"/>
                              <a:gd name="connsiteX2449" fmla="*/ 935014 w 7228855"/>
                              <a:gd name="connsiteY2449" fmla="*/ 2120236 h 2479529"/>
                              <a:gd name="connsiteX2450" fmla="*/ 938988 w 7228855"/>
                              <a:gd name="connsiteY2450" fmla="*/ 2108315 h 2479529"/>
                              <a:gd name="connsiteX2451" fmla="*/ 938988 w 7228855"/>
                              <a:gd name="connsiteY2451" fmla="*/ 2099871 h 2479529"/>
                              <a:gd name="connsiteX2452" fmla="*/ 935014 w 7228855"/>
                              <a:gd name="connsiteY2452" fmla="*/ 2087950 h 2479529"/>
                              <a:gd name="connsiteX2453" fmla="*/ 930047 w 7228855"/>
                              <a:gd name="connsiteY2453" fmla="*/ 2081493 h 2479529"/>
                              <a:gd name="connsiteX2454" fmla="*/ 916139 w 7228855"/>
                              <a:gd name="connsiteY2454" fmla="*/ 2073545 h 2479529"/>
                              <a:gd name="connsiteX2455" fmla="*/ 915146 w 7228855"/>
                              <a:gd name="connsiteY2455" fmla="*/ 2073545 h 2479529"/>
                              <a:gd name="connsiteX2456" fmla="*/ 902231 w 7228855"/>
                              <a:gd name="connsiteY2456" fmla="*/ 2073048 h 2479529"/>
                              <a:gd name="connsiteX2457" fmla="*/ 894284 w 7228855"/>
                              <a:gd name="connsiteY2457" fmla="*/ 2075035 h 2479529"/>
                              <a:gd name="connsiteX2458" fmla="*/ 889813 w 7228855"/>
                              <a:gd name="connsiteY2458" fmla="*/ 2077022 h 2479529"/>
                              <a:gd name="connsiteX2459" fmla="*/ 874415 w 7228855"/>
                              <a:gd name="connsiteY2459" fmla="*/ 2103845 h 2479529"/>
                              <a:gd name="connsiteX2460" fmla="*/ 889316 w 7228855"/>
                              <a:gd name="connsiteY2460" fmla="*/ 2131164 h 2479529"/>
                              <a:gd name="connsiteX2461" fmla="*/ 907198 w 7228855"/>
                              <a:gd name="connsiteY2461" fmla="*/ 2135635 h 2479529"/>
                              <a:gd name="connsiteX2462" fmla="*/ 3867030 w 7228855"/>
                              <a:gd name="connsiteY2462" fmla="*/ 2135858 h 2479529"/>
                              <a:gd name="connsiteX2463" fmla="*/ 3867533 w 7228855"/>
                              <a:gd name="connsiteY2463" fmla="*/ 2135355 h 2479529"/>
                              <a:gd name="connsiteX2464" fmla="*/ 3870049 w 7228855"/>
                              <a:gd name="connsiteY2464" fmla="*/ 2131832 h 2479529"/>
                              <a:gd name="connsiteX2465" fmla="*/ 3865521 w 7228855"/>
                              <a:gd name="connsiteY2465" fmla="*/ 2137870 h 2479529"/>
                              <a:gd name="connsiteX2466" fmla="*/ 3867030 w 7228855"/>
                              <a:gd name="connsiteY2466" fmla="*/ 2135858 h 2479529"/>
                              <a:gd name="connsiteX2467" fmla="*/ 3865888 w 7228855"/>
                              <a:gd name="connsiteY2467" fmla="*/ 2137000 h 2479529"/>
                              <a:gd name="connsiteX2468" fmla="*/ 5561748 w 7228855"/>
                              <a:gd name="connsiteY2468" fmla="*/ 2141837 h 2479529"/>
                              <a:gd name="connsiteX2469" fmla="*/ 5574165 w 7228855"/>
                              <a:gd name="connsiteY2469" fmla="*/ 2139353 h 2479529"/>
                              <a:gd name="connsiteX2470" fmla="*/ 5584596 w 7228855"/>
                              <a:gd name="connsiteY2470" fmla="*/ 2132896 h 2479529"/>
                              <a:gd name="connsiteX2471" fmla="*/ 5589564 w 7228855"/>
                              <a:gd name="connsiteY2471" fmla="*/ 2126439 h 2479529"/>
                              <a:gd name="connsiteX2472" fmla="*/ 5593537 w 7228855"/>
                              <a:gd name="connsiteY2472" fmla="*/ 2114518 h 2479529"/>
                              <a:gd name="connsiteX2473" fmla="*/ 5593537 w 7228855"/>
                              <a:gd name="connsiteY2473" fmla="*/ 2106073 h 2479529"/>
                              <a:gd name="connsiteX2474" fmla="*/ 5589564 w 7228855"/>
                              <a:gd name="connsiteY2474" fmla="*/ 2094152 h 2479529"/>
                              <a:gd name="connsiteX2475" fmla="*/ 5584596 w 7228855"/>
                              <a:gd name="connsiteY2475" fmla="*/ 2087695 h 2479529"/>
                              <a:gd name="connsiteX2476" fmla="*/ 5570689 w 7228855"/>
                              <a:gd name="connsiteY2476" fmla="*/ 2079747 h 2479529"/>
                              <a:gd name="connsiteX2477" fmla="*/ 5569695 w 7228855"/>
                              <a:gd name="connsiteY2477" fmla="*/ 2079747 h 2479529"/>
                              <a:gd name="connsiteX2478" fmla="*/ 5556780 w 7228855"/>
                              <a:gd name="connsiteY2478" fmla="*/ 2079250 h 2479529"/>
                              <a:gd name="connsiteX2479" fmla="*/ 5548833 w 7228855"/>
                              <a:gd name="connsiteY2479" fmla="*/ 2081237 h 2479529"/>
                              <a:gd name="connsiteX2480" fmla="*/ 5544362 w 7228855"/>
                              <a:gd name="connsiteY2480" fmla="*/ 2083224 h 2479529"/>
                              <a:gd name="connsiteX2481" fmla="*/ 5528965 w 7228855"/>
                              <a:gd name="connsiteY2481" fmla="*/ 2110047 h 2479529"/>
                              <a:gd name="connsiteX2482" fmla="*/ 5543866 w 7228855"/>
                              <a:gd name="connsiteY2482" fmla="*/ 2137367 h 2479529"/>
                              <a:gd name="connsiteX2483" fmla="*/ 5561748 w 7228855"/>
                              <a:gd name="connsiteY2483" fmla="*/ 2141837 h 2479529"/>
                              <a:gd name="connsiteX2484" fmla="*/ 1383554 w 7228855"/>
                              <a:gd name="connsiteY2484" fmla="*/ 2142586 h 2479529"/>
                              <a:gd name="connsiteX2485" fmla="*/ 1396469 w 7228855"/>
                              <a:gd name="connsiteY2485" fmla="*/ 2141096 h 2479529"/>
                              <a:gd name="connsiteX2486" fmla="*/ 1403423 w 7228855"/>
                              <a:gd name="connsiteY2486" fmla="*/ 2138116 h 2479529"/>
                              <a:gd name="connsiteX2487" fmla="*/ 1412861 w 7228855"/>
                              <a:gd name="connsiteY2487" fmla="*/ 2121227 h 2479529"/>
                              <a:gd name="connsiteX2488" fmla="*/ 1407397 w 7228855"/>
                              <a:gd name="connsiteY2488" fmla="*/ 2107319 h 2479529"/>
                              <a:gd name="connsiteX2489" fmla="*/ 1393489 w 7228855"/>
                              <a:gd name="connsiteY2489" fmla="*/ 2101855 h 2479529"/>
                              <a:gd name="connsiteX2490" fmla="*/ 1376600 w 7228855"/>
                              <a:gd name="connsiteY2490" fmla="*/ 2111293 h 2479529"/>
                              <a:gd name="connsiteX2491" fmla="*/ 1373620 w 7228855"/>
                              <a:gd name="connsiteY2491" fmla="*/ 2118247 h 2479529"/>
                              <a:gd name="connsiteX2492" fmla="*/ 1371634 w 7228855"/>
                              <a:gd name="connsiteY2492" fmla="*/ 2128678 h 2479529"/>
                              <a:gd name="connsiteX2493" fmla="*/ 1376104 w 7228855"/>
                              <a:gd name="connsiteY2493" fmla="*/ 2138116 h 2479529"/>
                              <a:gd name="connsiteX2494" fmla="*/ 1383554 w 7228855"/>
                              <a:gd name="connsiteY2494" fmla="*/ 2142586 h 2479529"/>
                              <a:gd name="connsiteX2495" fmla="*/ 4062262 w 7228855"/>
                              <a:gd name="connsiteY2495" fmla="*/ 2146928 h 2479529"/>
                              <a:gd name="connsiteX2496" fmla="*/ 4062262 w 7228855"/>
                              <a:gd name="connsiteY2496" fmla="*/ 2123781 h 2479529"/>
                              <a:gd name="connsiteX2497" fmla="*/ 4062262 w 7228855"/>
                              <a:gd name="connsiteY2497" fmla="*/ 2146928 h 2479529"/>
                              <a:gd name="connsiteX2498" fmla="*/ 3847910 w 7228855"/>
                              <a:gd name="connsiteY2498" fmla="*/ 2146928 h 2479529"/>
                              <a:gd name="connsiteX2499" fmla="*/ 3855457 w 7228855"/>
                              <a:gd name="connsiteY2499" fmla="*/ 2144915 h 2479529"/>
                              <a:gd name="connsiteX2500" fmla="*/ 3861998 w 7228855"/>
                              <a:gd name="connsiteY2500" fmla="*/ 2140890 h 2479529"/>
                              <a:gd name="connsiteX2501" fmla="*/ 3865888 w 7228855"/>
                              <a:gd name="connsiteY2501" fmla="*/ 2137000 h 2479529"/>
                              <a:gd name="connsiteX2502" fmla="*/ 3875081 w 7228855"/>
                              <a:gd name="connsiteY2502" fmla="*/ 2115227 h 2479529"/>
                              <a:gd name="connsiteX2503" fmla="*/ 3875081 w 7228855"/>
                              <a:gd name="connsiteY2503" fmla="*/ 2112209 h 2479529"/>
                              <a:gd name="connsiteX2504" fmla="*/ 3872565 w 7228855"/>
                              <a:gd name="connsiteY2504" fmla="*/ 2100132 h 2479529"/>
                              <a:gd name="connsiteX2505" fmla="*/ 3866024 w 7228855"/>
                              <a:gd name="connsiteY2505" fmla="*/ 2090069 h 2479529"/>
                              <a:gd name="connsiteX2506" fmla="*/ 3859986 w 7228855"/>
                              <a:gd name="connsiteY2506" fmla="*/ 2085037 h 2479529"/>
                              <a:gd name="connsiteX2507" fmla="*/ 3848413 w 7228855"/>
                              <a:gd name="connsiteY2507" fmla="*/ 2081515 h 2479529"/>
                              <a:gd name="connsiteX2508" fmla="*/ 3840362 w 7228855"/>
                              <a:gd name="connsiteY2508" fmla="*/ 2081515 h 2479529"/>
                              <a:gd name="connsiteX2509" fmla="*/ 3828789 w 7228855"/>
                              <a:gd name="connsiteY2509" fmla="*/ 2085037 h 2479529"/>
                              <a:gd name="connsiteX2510" fmla="*/ 3814197 w 7228855"/>
                              <a:gd name="connsiteY2510" fmla="*/ 2105667 h 2479529"/>
                              <a:gd name="connsiteX2511" fmla="*/ 3812688 w 7228855"/>
                              <a:gd name="connsiteY2511" fmla="*/ 2116737 h 2479529"/>
                              <a:gd name="connsiteX2512" fmla="*/ 3813694 w 7228855"/>
                              <a:gd name="connsiteY2512" fmla="*/ 2124788 h 2479529"/>
                              <a:gd name="connsiteX2513" fmla="*/ 3819229 w 7228855"/>
                              <a:gd name="connsiteY2513" fmla="*/ 2135355 h 2479529"/>
                              <a:gd name="connsiteX2514" fmla="*/ 3835330 w 7228855"/>
                              <a:gd name="connsiteY2514" fmla="*/ 2146424 h 2479529"/>
                              <a:gd name="connsiteX2515" fmla="*/ 3847910 w 7228855"/>
                              <a:gd name="connsiteY2515" fmla="*/ 2146928 h 2479529"/>
                              <a:gd name="connsiteX2516" fmla="*/ 4490328 w 7228855"/>
                              <a:gd name="connsiteY2516" fmla="*/ 2147798 h 2479529"/>
                              <a:gd name="connsiteX2517" fmla="*/ 4490328 w 7228855"/>
                              <a:gd name="connsiteY2517" fmla="*/ 2096139 h 2479529"/>
                              <a:gd name="connsiteX2518" fmla="*/ 4490328 w 7228855"/>
                              <a:gd name="connsiteY2518" fmla="*/ 2147798 h 2479529"/>
                              <a:gd name="connsiteX2519" fmla="*/ 6038098 w 7228855"/>
                              <a:gd name="connsiteY2519" fmla="*/ 2148788 h 2479529"/>
                              <a:gd name="connsiteX2520" fmla="*/ 6051013 w 7228855"/>
                              <a:gd name="connsiteY2520" fmla="*/ 2147297 h 2479529"/>
                              <a:gd name="connsiteX2521" fmla="*/ 6057967 w 7228855"/>
                              <a:gd name="connsiteY2521" fmla="*/ 2144317 h 2479529"/>
                              <a:gd name="connsiteX2522" fmla="*/ 6067405 w 7228855"/>
                              <a:gd name="connsiteY2522" fmla="*/ 2127428 h 2479529"/>
                              <a:gd name="connsiteX2523" fmla="*/ 6061941 w 7228855"/>
                              <a:gd name="connsiteY2523" fmla="*/ 2113520 h 2479529"/>
                              <a:gd name="connsiteX2524" fmla="*/ 6048033 w 7228855"/>
                              <a:gd name="connsiteY2524" fmla="*/ 2108056 h 2479529"/>
                              <a:gd name="connsiteX2525" fmla="*/ 6031144 w 7228855"/>
                              <a:gd name="connsiteY2525" fmla="*/ 2117494 h 2479529"/>
                              <a:gd name="connsiteX2526" fmla="*/ 6028164 w 7228855"/>
                              <a:gd name="connsiteY2526" fmla="*/ 2124448 h 2479529"/>
                              <a:gd name="connsiteX2527" fmla="*/ 6026177 w 7228855"/>
                              <a:gd name="connsiteY2527" fmla="*/ 2134879 h 2479529"/>
                              <a:gd name="connsiteX2528" fmla="*/ 6030647 w 7228855"/>
                              <a:gd name="connsiteY2528" fmla="*/ 2144317 h 2479529"/>
                              <a:gd name="connsiteX2529" fmla="*/ 6038098 w 7228855"/>
                              <a:gd name="connsiteY2529" fmla="*/ 2148788 h 2479529"/>
                              <a:gd name="connsiteX2530" fmla="*/ 1107875 w 7228855"/>
                              <a:gd name="connsiteY2530" fmla="*/ 2160967 h 2479529"/>
                              <a:gd name="connsiteX2531" fmla="*/ 1120293 w 7228855"/>
                              <a:gd name="connsiteY2531" fmla="*/ 2151529 h 2479529"/>
                              <a:gd name="connsiteX2532" fmla="*/ 1121783 w 7228855"/>
                              <a:gd name="connsiteY2532" fmla="*/ 2146562 h 2479529"/>
                              <a:gd name="connsiteX2533" fmla="*/ 1107875 w 7228855"/>
                              <a:gd name="connsiteY2533" fmla="*/ 2128680 h 2479529"/>
                              <a:gd name="connsiteX2534" fmla="*/ 1093967 w 7228855"/>
                              <a:gd name="connsiteY2534" fmla="*/ 2146562 h 2479529"/>
                              <a:gd name="connsiteX2535" fmla="*/ 1095457 w 7228855"/>
                              <a:gd name="connsiteY2535" fmla="*/ 2151529 h 2479529"/>
                              <a:gd name="connsiteX2536" fmla="*/ 1107875 w 7228855"/>
                              <a:gd name="connsiteY2536" fmla="*/ 2160967 h 2479529"/>
                              <a:gd name="connsiteX2537" fmla="*/ 2517871 w 7228855"/>
                              <a:gd name="connsiteY2537" fmla="*/ 2162144 h 2479529"/>
                              <a:gd name="connsiteX2538" fmla="*/ 2529481 w 7228855"/>
                              <a:gd name="connsiteY2538" fmla="*/ 2160468 h 2479529"/>
                              <a:gd name="connsiteX2539" fmla="*/ 2546370 w 7228855"/>
                              <a:gd name="connsiteY2539" fmla="*/ 2151030 h 2479529"/>
                              <a:gd name="connsiteX2540" fmla="*/ 2551337 w 7228855"/>
                              <a:gd name="connsiteY2540" fmla="*/ 2124207 h 2479529"/>
                              <a:gd name="connsiteX2541" fmla="*/ 2524017 w 7228855"/>
                              <a:gd name="connsiteY2541" fmla="*/ 2121724 h 2479529"/>
                              <a:gd name="connsiteX2542" fmla="*/ 2509612 w 7228855"/>
                              <a:gd name="connsiteY2542" fmla="*/ 2134141 h 2479529"/>
                              <a:gd name="connsiteX2543" fmla="*/ 2508123 w 7228855"/>
                              <a:gd name="connsiteY2543" fmla="*/ 2155997 h 2479529"/>
                              <a:gd name="connsiteX2544" fmla="*/ 2517871 w 7228855"/>
                              <a:gd name="connsiteY2544" fmla="*/ 2162144 h 2479529"/>
                              <a:gd name="connsiteX2545" fmla="*/ 5762421 w 7228855"/>
                              <a:gd name="connsiteY2545" fmla="*/ 2167169 h 2479529"/>
                              <a:gd name="connsiteX2546" fmla="*/ 5774839 w 7228855"/>
                              <a:gd name="connsiteY2546" fmla="*/ 2157732 h 2479529"/>
                              <a:gd name="connsiteX2547" fmla="*/ 5776329 w 7228855"/>
                              <a:gd name="connsiteY2547" fmla="*/ 2152764 h 2479529"/>
                              <a:gd name="connsiteX2548" fmla="*/ 5762421 w 7228855"/>
                              <a:gd name="connsiteY2548" fmla="*/ 2134882 h 2479529"/>
                              <a:gd name="connsiteX2549" fmla="*/ 5748513 w 7228855"/>
                              <a:gd name="connsiteY2549" fmla="*/ 2152764 h 2479529"/>
                              <a:gd name="connsiteX2550" fmla="*/ 5750003 w 7228855"/>
                              <a:gd name="connsiteY2550" fmla="*/ 2157732 h 2479529"/>
                              <a:gd name="connsiteX2551" fmla="*/ 5762421 w 7228855"/>
                              <a:gd name="connsiteY2551" fmla="*/ 2167169 h 2479529"/>
                              <a:gd name="connsiteX2552" fmla="*/ 7172414 w 7228855"/>
                              <a:gd name="connsiteY2552" fmla="*/ 2168346 h 2479529"/>
                              <a:gd name="connsiteX2553" fmla="*/ 7184025 w 7228855"/>
                              <a:gd name="connsiteY2553" fmla="*/ 2166670 h 2479529"/>
                              <a:gd name="connsiteX2554" fmla="*/ 7200913 w 7228855"/>
                              <a:gd name="connsiteY2554" fmla="*/ 2157232 h 2479529"/>
                              <a:gd name="connsiteX2555" fmla="*/ 7205880 w 7228855"/>
                              <a:gd name="connsiteY2555" fmla="*/ 2130408 h 2479529"/>
                              <a:gd name="connsiteX2556" fmla="*/ 7178561 w 7228855"/>
                              <a:gd name="connsiteY2556" fmla="*/ 2127925 h 2479529"/>
                              <a:gd name="connsiteX2557" fmla="*/ 7164156 w 7228855"/>
                              <a:gd name="connsiteY2557" fmla="*/ 2140343 h 2479529"/>
                              <a:gd name="connsiteX2558" fmla="*/ 7162666 w 7228855"/>
                              <a:gd name="connsiteY2558" fmla="*/ 2162199 h 2479529"/>
                              <a:gd name="connsiteX2559" fmla="*/ 7172414 w 7228855"/>
                              <a:gd name="connsiteY2559" fmla="*/ 2168346 h 2479529"/>
                              <a:gd name="connsiteX2560" fmla="*/ 396076 w 7228855"/>
                              <a:gd name="connsiteY2560" fmla="*/ 2168418 h 2479529"/>
                              <a:gd name="connsiteX2561" fmla="*/ 402533 w 7228855"/>
                              <a:gd name="connsiteY2561" fmla="*/ 2167921 h 2479529"/>
                              <a:gd name="connsiteX2562" fmla="*/ 408494 w 7228855"/>
                              <a:gd name="connsiteY2562" fmla="*/ 2167424 h 2479529"/>
                              <a:gd name="connsiteX2563" fmla="*/ 417931 w 7228855"/>
                              <a:gd name="connsiteY2563" fmla="*/ 2164444 h 2479529"/>
                              <a:gd name="connsiteX2564" fmla="*/ 419422 w 7228855"/>
                              <a:gd name="connsiteY2564" fmla="*/ 2163947 h 2479529"/>
                              <a:gd name="connsiteX2565" fmla="*/ 431343 w 7228855"/>
                              <a:gd name="connsiteY2565" fmla="*/ 2143085 h 2479529"/>
                              <a:gd name="connsiteX2566" fmla="*/ 419422 w 7228855"/>
                              <a:gd name="connsiteY2566" fmla="*/ 2122222 h 2479529"/>
                              <a:gd name="connsiteX2567" fmla="*/ 411971 w 7228855"/>
                              <a:gd name="connsiteY2567" fmla="*/ 2118745 h 2479529"/>
                              <a:gd name="connsiteX2568" fmla="*/ 403030 w 7228855"/>
                              <a:gd name="connsiteY2568" fmla="*/ 2117752 h 2479529"/>
                              <a:gd name="connsiteX2569" fmla="*/ 396572 w 7228855"/>
                              <a:gd name="connsiteY2569" fmla="*/ 2117255 h 2479529"/>
                              <a:gd name="connsiteX2570" fmla="*/ 378691 w 7228855"/>
                              <a:gd name="connsiteY2570" fmla="*/ 2124706 h 2479529"/>
                              <a:gd name="connsiteX2571" fmla="*/ 371240 w 7228855"/>
                              <a:gd name="connsiteY2571" fmla="*/ 2142588 h 2479529"/>
                              <a:gd name="connsiteX2572" fmla="*/ 378691 w 7228855"/>
                              <a:gd name="connsiteY2572" fmla="*/ 2160470 h 2479529"/>
                              <a:gd name="connsiteX2573" fmla="*/ 396076 w 7228855"/>
                              <a:gd name="connsiteY2573" fmla="*/ 2168418 h 2479529"/>
                              <a:gd name="connsiteX2574" fmla="*/ 5050625 w 7228855"/>
                              <a:gd name="connsiteY2574" fmla="*/ 2174621 h 2479529"/>
                              <a:gd name="connsiteX2575" fmla="*/ 5057082 w 7228855"/>
                              <a:gd name="connsiteY2575" fmla="*/ 2174124 h 2479529"/>
                              <a:gd name="connsiteX2576" fmla="*/ 5063043 w 7228855"/>
                              <a:gd name="connsiteY2576" fmla="*/ 2173627 h 2479529"/>
                              <a:gd name="connsiteX2577" fmla="*/ 5072480 w 7228855"/>
                              <a:gd name="connsiteY2577" fmla="*/ 2170647 h 2479529"/>
                              <a:gd name="connsiteX2578" fmla="*/ 5073970 w 7228855"/>
                              <a:gd name="connsiteY2578" fmla="*/ 2170150 h 2479529"/>
                              <a:gd name="connsiteX2579" fmla="*/ 5085892 w 7228855"/>
                              <a:gd name="connsiteY2579" fmla="*/ 2149288 h 2479529"/>
                              <a:gd name="connsiteX2580" fmla="*/ 5073970 w 7228855"/>
                              <a:gd name="connsiteY2580" fmla="*/ 2128424 h 2479529"/>
                              <a:gd name="connsiteX2581" fmla="*/ 5066520 w 7228855"/>
                              <a:gd name="connsiteY2581" fmla="*/ 2124947 h 2479529"/>
                              <a:gd name="connsiteX2582" fmla="*/ 5057579 w 7228855"/>
                              <a:gd name="connsiteY2582" fmla="*/ 2123954 h 2479529"/>
                              <a:gd name="connsiteX2583" fmla="*/ 5051121 w 7228855"/>
                              <a:gd name="connsiteY2583" fmla="*/ 2123458 h 2479529"/>
                              <a:gd name="connsiteX2584" fmla="*/ 5033240 w 7228855"/>
                              <a:gd name="connsiteY2584" fmla="*/ 2130908 h 2479529"/>
                              <a:gd name="connsiteX2585" fmla="*/ 5025789 w 7228855"/>
                              <a:gd name="connsiteY2585" fmla="*/ 2148791 h 2479529"/>
                              <a:gd name="connsiteX2586" fmla="*/ 5033240 w 7228855"/>
                              <a:gd name="connsiteY2586" fmla="*/ 2166673 h 2479529"/>
                              <a:gd name="connsiteX2587" fmla="*/ 5050625 w 7228855"/>
                              <a:gd name="connsiteY2587" fmla="*/ 2174621 h 2479529"/>
                              <a:gd name="connsiteX2588" fmla="*/ 2309067 w 7228855"/>
                              <a:gd name="connsiteY2588" fmla="*/ 2176011 h 2479529"/>
                              <a:gd name="connsiteX2589" fmla="*/ 2333692 w 7228855"/>
                              <a:gd name="connsiteY2589" fmla="*/ 2143745 h 2479529"/>
                              <a:gd name="connsiteX2590" fmla="*/ 2332182 w 7228855"/>
                              <a:gd name="connsiteY2590" fmla="*/ 2087388 h 2479529"/>
                              <a:gd name="connsiteX2591" fmla="*/ 2297462 w 7228855"/>
                              <a:gd name="connsiteY2591" fmla="*/ 2067261 h 2479529"/>
                              <a:gd name="connsiteX2592" fmla="*/ 2296457 w 7228855"/>
                              <a:gd name="connsiteY2592" fmla="*/ 2165885 h 2479529"/>
                              <a:gd name="connsiteX2593" fmla="*/ 2309067 w 7228855"/>
                              <a:gd name="connsiteY2593" fmla="*/ 2176011 h 2479529"/>
                              <a:gd name="connsiteX2594" fmla="*/ 2776181 w 7228855"/>
                              <a:gd name="connsiteY2594" fmla="*/ 2177599 h 2479529"/>
                              <a:gd name="connsiteX2595" fmla="*/ 2776181 w 7228855"/>
                              <a:gd name="connsiteY2595" fmla="*/ 2141835 h 2479529"/>
                              <a:gd name="connsiteX2596" fmla="*/ 2776181 w 7228855"/>
                              <a:gd name="connsiteY2596" fmla="*/ 2177599 h 2479529"/>
                              <a:gd name="connsiteX2597" fmla="*/ 2402120 w 7228855"/>
                              <a:gd name="connsiteY2597" fmla="*/ 2178968 h 2479529"/>
                              <a:gd name="connsiteX2598" fmla="*/ 2421743 w 7228855"/>
                              <a:gd name="connsiteY2598" fmla="*/ 2159343 h 2479529"/>
                              <a:gd name="connsiteX2599" fmla="*/ 2402120 w 7228855"/>
                              <a:gd name="connsiteY2599" fmla="*/ 2139719 h 2479529"/>
                              <a:gd name="connsiteX2600" fmla="*/ 2370923 w 7228855"/>
                              <a:gd name="connsiteY2600" fmla="*/ 2143745 h 2479529"/>
                              <a:gd name="connsiteX2601" fmla="*/ 2370923 w 7228855"/>
                              <a:gd name="connsiteY2601" fmla="*/ 2174942 h 2479529"/>
                              <a:gd name="connsiteX2602" fmla="*/ 2402120 w 7228855"/>
                              <a:gd name="connsiteY2602" fmla="*/ 2178968 h 2479529"/>
                              <a:gd name="connsiteX2603" fmla="*/ 6963601 w 7228855"/>
                              <a:gd name="connsiteY2603" fmla="*/ 2182212 h 2479529"/>
                              <a:gd name="connsiteX2604" fmla="*/ 6988225 w 7228855"/>
                              <a:gd name="connsiteY2604" fmla="*/ 2149946 h 2479529"/>
                              <a:gd name="connsiteX2605" fmla="*/ 6986715 w 7228855"/>
                              <a:gd name="connsiteY2605" fmla="*/ 2093589 h 2479529"/>
                              <a:gd name="connsiteX2606" fmla="*/ 6951996 w 7228855"/>
                              <a:gd name="connsiteY2606" fmla="*/ 2073462 h 2479529"/>
                              <a:gd name="connsiteX2607" fmla="*/ 6950990 w 7228855"/>
                              <a:gd name="connsiteY2607" fmla="*/ 2172085 h 2479529"/>
                              <a:gd name="connsiteX2608" fmla="*/ 6963601 w 7228855"/>
                              <a:gd name="connsiteY2608" fmla="*/ 2182212 h 2479529"/>
                              <a:gd name="connsiteX2609" fmla="*/ 7056655 w 7228855"/>
                              <a:gd name="connsiteY2609" fmla="*/ 2185167 h 2479529"/>
                              <a:gd name="connsiteX2610" fmla="*/ 7076279 w 7228855"/>
                              <a:gd name="connsiteY2610" fmla="*/ 2165543 h 2479529"/>
                              <a:gd name="connsiteX2611" fmla="*/ 7056655 w 7228855"/>
                              <a:gd name="connsiteY2611" fmla="*/ 2145919 h 2479529"/>
                              <a:gd name="connsiteX2612" fmla="*/ 7025458 w 7228855"/>
                              <a:gd name="connsiteY2612" fmla="*/ 2149945 h 2479529"/>
                              <a:gd name="connsiteX2613" fmla="*/ 7025458 w 7228855"/>
                              <a:gd name="connsiteY2613" fmla="*/ 2181142 h 2479529"/>
                              <a:gd name="connsiteX2614" fmla="*/ 7056655 w 7228855"/>
                              <a:gd name="connsiteY2614" fmla="*/ 2185167 h 2479529"/>
                              <a:gd name="connsiteX2615" fmla="*/ 3034239 w 7228855"/>
                              <a:gd name="connsiteY2615" fmla="*/ 2187124 h 2479529"/>
                              <a:gd name="connsiteX2616" fmla="*/ 3034220 w 7228855"/>
                              <a:gd name="connsiteY2616" fmla="*/ 2187037 h 2479529"/>
                              <a:gd name="connsiteX2617" fmla="*/ 3034072 w 7228855"/>
                              <a:gd name="connsiteY2617" fmla="*/ 2186839 h 2479529"/>
                              <a:gd name="connsiteX2618" fmla="*/ 3034114 w 7228855"/>
                              <a:gd name="connsiteY2618" fmla="*/ 2186967 h 2479529"/>
                              <a:gd name="connsiteX2619" fmla="*/ 3034966 w 7228855"/>
                              <a:gd name="connsiteY2619" fmla="*/ 2187534 h 2479529"/>
                              <a:gd name="connsiteX2620" fmla="*/ 3034470 w 7228855"/>
                              <a:gd name="connsiteY2620" fmla="*/ 2185548 h 2479529"/>
                              <a:gd name="connsiteX2621" fmla="*/ 3034640 w 7228855"/>
                              <a:gd name="connsiteY2621" fmla="*/ 2186829 h 2479529"/>
                              <a:gd name="connsiteX2622" fmla="*/ 3034764 w 7228855"/>
                              <a:gd name="connsiteY2622" fmla="*/ 2187763 h 2479529"/>
                              <a:gd name="connsiteX2623" fmla="*/ 3034640 w 7228855"/>
                              <a:gd name="connsiteY2623" fmla="*/ 2186829 h 2479529"/>
                              <a:gd name="connsiteX2624" fmla="*/ 3033719 w 7228855"/>
                              <a:gd name="connsiteY2624" fmla="*/ 2184835 h 2479529"/>
                              <a:gd name="connsiteX2625" fmla="*/ 3034220 w 7228855"/>
                              <a:gd name="connsiteY2625" fmla="*/ 2187037 h 2479529"/>
                              <a:gd name="connsiteX2626" fmla="*/ 3034966 w 7228855"/>
                              <a:gd name="connsiteY2626" fmla="*/ 2188031 h 2479529"/>
                              <a:gd name="connsiteX2627" fmla="*/ 3034764 w 7228855"/>
                              <a:gd name="connsiteY2627" fmla="*/ 2187763 h 2479529"/>
                              <a:gd name="connsiteX2628" fmla="*/ 3034767 w 7228855"/>
                              <a:gd name="connsiteY2628" fmla="*/ 2187783 h 2479529"/>
                              <a:gd name="connsiteX2629" fmla="*/ 3034744 w 7228855"/>
                              <a:gd name="connsiteY2629" fmla="*/ 2189342 h 2479529"/>
                              <a:gd name="connsiteX2630" fmla="*/ 3034397 w 7228855"/>
                              <a:gd name="connsiteY2630" fmla="*/ 2187814 h 2479529"/>
                              <a:gd name="connsiteX2631" fmla="*/ 3034114 w 7228855"/>
                              <a:gd name="connsiteY2631" fmla="*/ 2186967 h 2479529"/>
                              <a:gd name="connsiteX2632" fmla="*/ 3033568 w 7228855"/>
                              <a:gd name="connsiteY2632" fmla="*/ 2186283 h 2479529"/>
                              <a:gd name="connsiteX2633" fmla="*/ 3035021 w 7228855"/>
                              <a:gd name="connsiteY2633" fmla="*/ 2189686 h 2479529"/>
                              <a:gd name="connsiteX2634" fmla="*/ 3034767 w 7228855"/>
                              <a:gd name="connsiteY2634" fmla="*/ 2187783 h 2479529"/>
                              <a:gd name="connsiteX2635" fmla="*/ 3034239 w 7228855"/>
                              <a:gd name="connsiteY2635" fmla="*/ 2187124 h 2479529"/>
                              <a:gd name="connsiteX2636" fmla="*/ 3034397 w 7228855"/>
                              <a:gd name="connsiteY2636" fmla="*/ 2187814 h 2479529"/>
                              <a:gd name="connsiteX2637" fmla="*/ 3035463 w 7228855"/>
                              <a:gd name="connsiteY2637" fmla="*/ 2191209 h 2479529"/>
                              <a:gd name="connsiteX2638" fmla="*/ 3035463 w 7228855"/>
                              <a:gd name="connsiteY2638" fmla="*/ 2191010 h 2479529"/>
                              <a:gd name="connsiteX2639" fmla="*/ 3035021 w 7228855"/>
                              <a:gd name="connsiteY2639" fmla="*/ 2189686 h 2479529"/>
                              <a:gd name="connsiteX2640" fmla="*/ 3035097 w 7228855"/>
                              <a:gd name="connsiteY2640" fmla="*/ 2190260 h 2479529"/>
                              <a:gd name="connsiteX2641" fmla="*/ 1739389 w 7228855"/>
                              <a:gd name="connsiteY2641" fmla="*/ 2191511 h 2479529"/>
                              <a:gd name="connsiteX2642" fmla="*/ 1750636 w 7228855"/>
                              <a:gd name="connsiteY2642" fmla="*/ 2162453 h 2479529"/>
                              <a:gd name="connsiteX2643" fmla="*/ 1692022 w 7228855"/>
                              <a:gd name="connsiteY2643" fmla="*/ 2107813 h 2479529"/>
                              <a:gd name="connsiteX2644" fmla="*/ 1665696 w 7228855"/>
                              <a:gd name="connsiteY2644" fmla="*/ 2134140 h 2479529"/>
                              <a:gd name="connsiteX2645" fmla="*/ 1726296 w 7228855"/>
                              <a:gd name="connsiteY2645" fmla="*/ 2186793 h 2479529"/>
                              <a:gd name="connsiteX2646" fmla="*/ 1739389 w 7228855"/>
                              <a:gd name="connsiteY2646" fmla="*/ 2191511 h 2479529"/>
                              <a:gd name="connsiteX2647" fmla="*/ 3035302 w 7228855"/>
                              <a:gd name="connsiteY2647" fmla="*/ 2191798 h 2479529"/>
                              <a:gd name="connsiteX2648" fmla="*/ 3035097 w 7228855"/>
                              <a:gd name="connsiteY2648" fmla="*/ 2190260 h 2479529"/>
                              <a:gd name="connsiteX2649" fmla="*/ 3034744 w 7228855"/>
                              <a:gd name="connsiteY2649" fmla="*/ 2189342 h 2479529"/>
                              <a:gd name="connsiteX2650" fmla="*/ 3035960 w 7228855"/>
                              <a:gd name="connsiteY2650" fmla="*/ 2192502 h 2479529"/>
                              <a:gd name="connsiteX2651" fmla="*/ 3035463 w 7228855"/>
                              <a:gd name="connsiteY2651" fmla="*/ 2190515 h 2479529"/>
                              <a:gd name="connsiteX2652" fmla="*/ 3035463 w 7228855"/>
                              <a:gd name="connsiteY2652" fmla="*/ 2191010 h 2479529"/>
                              <a:gd name="connsiteX2653" fmla="*/ 811273 w 7228855"/>
                              <a:gd name="connsiteY2653" fmla="*/ 2195240 h 2479529"/>
                              <a:gd name="connsiteX2654" fmla="*/ 824249 w 7228855"/>
                              <a:gd name="connsiteY2654" fmla="*/ 2187789 h 2479529"/>
                              <a:gd name="connsiteX2655" fmla="*/ 826236 w 7228855"/>
                              <a:gd name="connsiteY2655" fmla="*/ 2183815 h 2479529"/>
                              <a:gd name="connsiteX2656" fmla="*/ 826236 w 7228855"/>
                              <a:gd name="connsiteY2656" fmla="*/ 2165933 h 2479529"/>
                              <a:gd name="connsiteX2657" fmla="*/ 810838 w 7228855"/>
                              <a:gd name="connsiteY2657" fmla="*/ 2156992 h 2479529"/>
                              <a:gd name="connsiteX2658" fmla="*/ 795439 w 7228855"/>
                              <a:gd name="connsiteY2658" fmla="*/ 2165933 h 2479529"/>
                              <a:gd name="connsiteX2659" fmla="*/ 795936 w 7228855"/>
                              <a:gd name="connsiteY2659" fmla="*/ 2183815 h 2479529"/>
                              <a:gd name="connsiteX2660" fmla="*/ 797923 w 7228855"/>
                              <a:gd name="connsiteY2660" fmla="*/ 2187789 h 2479529"/>
                              <a:gd name="connsiteX2661" fmla="*/ 811273 w 7228855"/>
                              <a:gd name="connsiteY2661" fmla="*/ 2195240 h 2479529"/>
                              <a:gd name="connsiteX2662" fmla="*/ 3035847 w 7228855"/>
                              <a:gd name="connsiteY2662" fmla="*/ 2195296 h 2479529"/>
                              <a:gd name="connsiteX2663" fmla="*/ 3035960 w 7228855"/>
                              <a:gd name="connsiteY2663" fmla="*/ 2192502 h 2479529"/>
                              <a:gd name="connsiteX2664" fmla="*/ 3035463 w 7228855"/>
                              <a:gd name="connsiteY2664" fmla="*/ 2191209 h 2479529"/>
                              <a:gd name="connsiteX2665" fmla="*/ 3035463 w 7228855"/>
                              <a:gd name="connsiteY2665" fmla="*/ 2192502 h 2479529"/>
                              <a:gd name="connsiteX2666" fmla="*/ 3035302 w 7228855"/>
                              <a:gd name="connsiteY2666" fmla="*/ 2191798 h 2479529"/>
                              <a:gd name="connsiteX2667" fmla="*/ 3035463 w 7228855"/>
                              <a:gd name="connsiteY2667" fmla="*/ 2192999 h 2479529"/>
                              <a:gd name="connsiteX2668" fmla="*/ 3035463 w 7228855"/>
                              <a:gd name="connsiteY2668" fmla="*/ 2194259 h 2479529"/>
                              <a:gd name="connsiteX2669" fmla="*/ 1636385 w 7228855"/>
                              <a:gd name="connsiteY2669" fmla="*/ 2196232 h 2479529"/>
                              <a:gd name="connsiteX2670" fmla="*/ 1647312 w 7228855"/>
                              <a:gd name="connsiteY2670" fmla="*/ 2193748 h 2479529"/>
                              <a:gd name="connsiteX2671" fmla="*/ 1653769 w 7228855"/>
                              <a:gd name="connsiteY2671" fmla="*/ 2188781 h 2479529"/>
                              <a:gd name="connsiteX2672" fmla="*/ 1660723 w 7228855"/>
                              <a:gd name="connsiteY2672" fmla="*/ 2183317 h 2479529"/>
                              <a:gd name="connsiteX2673" fmla="*/ 1666188 w 7228855"/>
                              <a:gd name="connsiteY2673" fmla="*/ 2169408 h 2479529"/>
                              <a:gd name="connsiteX2674" fmla="*/ 1660723 w 7228855"/>
                              <a:gd name="connsiteY2674" fmla="*/ 2155501 h 2479529"/>
                              <a:gd name="connsiteX2675" fmla="*/ 1646815 w 7228855"/>
                              <a:gd name="connsiteY2675" fmla="*/ 2150036 h 2479529"/>
                              <a:gd name="connsiteX2676" fmla="*/ 1632907 w 7228855"/>
                              <a:gd name="connsiteY2676" fmla="*/ 2155997 h 2479529"/>
                              <a:gd name="connsiteX2677" fmla="*/ 1627444 w 7228855"/>
                              <a:gd name="connsiteY2677" fmla="*/ 2162951 h 2479529"/>
                              <a:gd name="connsiteX2678" fmla="*/ 1622972 w 7228855"/>
                              <a:gd name="connsiteY2678" fmla="*/ 2168912 h 2479529"/>
                              <a:gd name="connsiteX2679" fmla="*/ 1619993 w 7228855"/>
                              <a:gd name="connsiteY2679" fmla="*/ 2179840 h 2479529"/>
                              <a:gd name="connsiteX2680" fmla="*/ 1636385 w 7228855"/>
                              <a:gd name="connsiteY2680" fmla="*/ 2196232 h 2479529"/>
                              <a:gd name="connsiteX2681" fmla="*/ 6393927 w 7228855"/>
                              <a:gd name="connsiteY2681" fmla="*/ 2197713 h 2479529"/>
                              <a:gd name="connsiteX2682" fmla="*/ 6405173 w 7228855"/>
                              <a:gd name="connsiteY2682" fmla="*/ 2168654 h 2479529"/>
                              <a:gd name="connsiteX2683" fmla="*/ 6346560 w 7228855"/>
                              <a:gd name="connsiteY2683" fmla="*/ 2114014 h 2479529"/>
                              <a:gd name="connsiteX2684" fmla="*/ 6320234 w 7228855"/>
                              <a:gd name="connsiteY2684" fmla="*/ 2140341 h 2479529"/>
                              <a:gd name="connsiteX2685" fmla="*/ 6380834 w 7228855"/>
                              <a:gd name="connsiteY2685" fmla="*/ 2192995 h 2479529"/>
                              <a:gd name="connsiteX2686" fmla="*/ 6393927 w 7228855"/>
                              <a:gd name="connsiteY2686" fmla="*/ 2197713 h 2479529"/>
                              <a:gd name="connsiteX2687" fmla="*/ 5465819 w 7228855"/>
                              <a:gd name="connsiteY2687" fmla="*/ 2201443 h 2479529"/>
                              <a:gd name="connsiteX2688" fmla="*/ 5478796 w 7228855"/>
                              <a:gd name="connsiteY2688" fmla="*/ 2193993 h 2479529"/>
                              <a:gd name="connsiteX2689" fmla="*/ 5480782 w 7228855"/>
                              <a:gd name="connsiteY2689" fmla="*/ 2190018 h 2479529"/>
                              <a:gd name="connsiteX2690" fmla="*/ 5480782 w 7228855"/>
                              <a:gd name="connsiteY2690" fmla="*/ 2172135 h 2479529"/>
                              <a:gd name="connsiteX2691" fmla="*/ 5465384 w 7228855"/>
                              <a:gd name="connsiteY2691" fmla="*/ 2163195 h 2479529"/>
                              <a:gd name="connsiteX2692" fmla="*/ 5449986 w 7228855"/>
                              <a:gd name="connsiteY2692" fmla="*/ 2172135 h 2479529"/>
                              <a:gd name="connsiteX2693" fmla="*/ 5450483 w 7228855"/>
                              <a:gd name="connsiteY2693" fmla="*/ 2190018 h 2479529"/>
                              <a:gd name="connsiteX2694" fmla="*/ 5452470 w 7228855"/>
                              <a:gd name="connsiteY2694" fmla="*/ 2193993 h 2479529"/>
                              <a:gd name="connsiteX2695" fmla="*/ 5465819 w 7228855"/>
                              <a:gd name="connsiteY2695" fmla="*/ 2201443 h 2479529"/>
                              <a:gd name="connsiteX2696" fmla="*/ 6290928 w 7228855"/>
                              <a:gd name="connsiteY2696" fmla="*/ 2202434 h 2479529"/>
                              <a:gd name="connsiteX2697" fmla="*/ 6301856 w 7228855"/>
                              <a:gd name="connsiteY2697" fmla="*/ 2199950 h 2479529"/>
                              <a:gd name="connsiteX2698" fmla="*/ 6308313 w 7228855"/>
                              <a:gd name="connsiteY2698" fmla="*/ 2194983 h 2479529"/>
                              <a:gd name="connsiteX2699" fmla="*/ 6315267 w 7228855"/>
                              <a:gd name="connsiteY2699" fmla="*/ 2189518 h 2479529"/>
                              <a:gd name="connsiteX2700" fmla="*/ 6320731 w 7228855"/>
                              <a:gd name="connsiteY2700" fmla="*/ 2175610 h 2479529"/>
                              <a:gd name="connsiteX2701" fmla="*/ 6315267 w 7228855"/>
                              <a:gd name="connsiteY2701" fmla="*/ 2161702 h 2479529"/>
                              <a:gd name="connsiteX2702" fmla="*/ 6301358 w 7228855"/>
                              <a:gd name="connsiteY2702" fmla="*/ 2156237 h 2479529"/>
                              <a:gd name="connsiteX2703" fmla="*/ 6287451 w 7228855"/>
                              <a:gd name="connsiteY2703" fmla="*/ 2162198 h 2479529"/>
                              <a:gd name="connsiteX2704" fmla="*/ 6281987 w 7228855"/>
                              <a:gd name="connsiteY2704" fmla="*/ 2169153 h 2479529"/>
                              <a:gd name="connsiteX2705" fmla="*/ 6277516 w 7228855"/>
                              <a:gd name="connsiteY2705" fmla="*/ 2175113 h 2479529"/>
                              <a:gd name="connsiteX2706" fmla="*/ 6274536 w 7228855"/>
                              <a:gd name="connsiteY2706" fmla="*/ 2186041 h 2479529"/>
                              <a:gd name="connsiteX2707" fmla="*/ 6290928 w 7228855"/>
                              <a:gd name="connsiteY2707" fmla="*/ 2202434 h 2479529"/>
                              <a:gd name="connsiteX2708" fmla="*/ 3866088 w 7228855"/>
                              <a:gd name="connsiteY2708" fmla="*/ 2204983 h 2479529"/>
                              <a:gd name="connsiteX2709" fmla="*/ 3876592 w 7228855"/>
                              <a:gd name="connsiteY2709" fmla="*/ 2200769 h 2479529"/>
                              <a:gd name="connsiteX2710" fmla="*/ 3952572 w 7228855"/>
                              <a:gd name="connsiteY2710" fmla="*/ 2129315 h 2479529"/>
                              <a:gd name="connsiteX2711" fmla="*/ 3929929 w 7228855"/>
                              <a:gd name="connsiteY2711" fmla="*/ 2106672 h 2479529"/>
                              <a:gd name="connsiteX2712" fmla="*/ 3856464 w 7228855"/>
                              <a:gd name="connsiteY2712" fmla="*/ 2180640 h 2479529"/>
                              <a:gd name="connsiteX2713" fmla="*/ 3866088 w 7228855"/>
                              <a:gd name="connsiteY2713" fmla="*/ 2204983 h 2479529"/>
                              <a:gd name="connsiteX2714" fmla="*/ 3584331 w 7228855"/>
                              <a:gd name="connsiteY2714" fmla="*/ 2212369 h 2479529"/>
                              <a:gd name="connsiteX2715" fmla="*/ 3599230 w 7228855"/>
                              <a:gd name="connsiteY2715" fmla="*/ 2192997 h 2479529"/>
                              <a:gd name="connsiteX2716" fmla="*/ 3597740 w 7228855"/>
                              <a:gd name="connsiteY2716" fmla="*/ 2188029 h 2479529"/>
                              <a:gd name="connsiteX2717" fmla="*/ 3584331 w 7228855"/>
                              <a:gd name="connsiteY2717" fmla="*/ 2178095 h 2479529"/>
                              <a:gd name="connsiteX2718" fmla="*/ 3570916 w 7228855"/>
                              <a:gd name="connsiteY2718" fmla="*/ 2188029 h 2479529"/>
                              <a:gd name="connsiteX2719" fmla="*/ 3569426 w 7228855"/>
                              <a:gd name="connsiteY2719" fmla="*/ 2192997 h 2479529"/>
                              <a:gd name="connsiteX2720" fmla="*/ 3584331 w 7228855"/>
                              <a:gd name="connsiteY2720" fmla="*/ 2212369 h 2479529"/>
                              <a:gd name="connsiteX2721" fmla="*/ 1102907 w 7228855"/>
                              <a:gd name="connsiteY2721" fmla="*/ 2220572 h 2479529"/>
                              <a:gd name="connsiteX2722" fmla="*/ 1114828 w 7228855"/>
                              <a:gd name="connsiteY2722" fmla="*/ 2220572 h 2479529"/>
                              <a:gd name="connsiteX2723" fmla="*/ 1117809 w 7228855"/>
                              <a:gd name="connsiteY2723" fmla="*/ 2219578 h 2479529"/>
                              <a:gd name="connsiteX2724" fmla="*/ 1124266 w 7228855"/>
                              <a:gd name="connsiteY2724" fmla="*/ 2217095 h 2479529"/>
                              <a:gd name="connsiteX2725" fmla="*/ 1136684 w 7228855"/>
                              <a:gd name="connsiteY2725" fmla="*/ 2207160 h 2479529"/>
                              <a:gd name="connsiteX2726" fmla="*/ 1137678 w 7228855"/>
                              <a:gd name="connsiteY2726" fmla="*/ 2188285 h 2479529"/>
                              <a:gd name="connsiteX2727" fmla="*/ 1126253 w 7228855"/>
                              <a:gd name="connsiteY2727" fmla="*/ 2176860 h 2479529"/>
                              <a:gd name="connsiteX2728" fmla="*/ 1107874 w 7228855"/>
                              <a:gd name="connsiteY2728" fmla="*/ 2178847 h 2479529"/>
                              <a:gd name="connsiteX2729" fmla="*/ 1091483 w 7228855"/>
                              <a:gd name="connsiteY2729" fmla="*/ 2192755 h 2479529"/>
                              <a:gd name="connsiteX2730" fmla="*/ 1090490 w 7228855"/>
                              <a:gd name="connsiteY2730" fmla="*/ 2209644 h 2479529"/>
                              <a:gd name="connsiteX2731" fmla="*/ 1102907 w 7228855"/>
                              <a:gd name="connsiteY2731" fmla="*/ 2220572 h 2479529"/>
                              <a:gd name="connsiteX2732" fmla="*/ 3000691 w 7228855"/>
                              <a:gd name="connsiteY2732" fmla="*/ 2223795 h 2479529"/>
                              <a:gd name="connsiteX2733" fmla="*/ 3000327 w 7228855"/>
                              <a:gd name="connsiteY2733" fmla="*/ 2223528 h 2479529"/>
                              <a:gd name="connsiteX2734" fmla="*/ 2999698 w 7228855"/>
                              <a:gd name="connsiteY2734" fmla="*/ 2223299 h 2479529"/>
                              <a:gd name="connsiteX2735" fmla="*/ 2994234 w 7228855"/>
                              <a:gd name="connsiteY2735" fmla="*/ 2220815 h 2479529"/>
                              <a:gd name="connsiteX2736" fmla="*/ 3000691 w 7228855"/>
                              <a:gd name="connsiteY2736" fmla="*/ 2223795 h 2479529"/>
                              <a:gd name="connsiteX2737" fmla="*/ 3270794 w 7228855"/>
                              <a:gd name="connsiteY2737" fmla="*/ 2225425 h 2479529"/>
                              <a:gd name="connsiteX2738" fmla="*/ 3288906 w 7228855"/>
                              <a:gd name="connsiteY2738" fmla="*/ 2211336 h 2479529"/>
                              <a:gd name="connsiteX2739" fmla="*/ 3289411 w 7228855"/>
                              <a:gd name="connsiteY2739" fmla="*/ 2208819 h 2479529"/>
                              <a:gd name="connsiteX2740" fmla="*/ 3284380 w 7228855"/>
                              <a:gd name="connsiteY2740" fmla="*/ 2189698 h 2479529"/>
                              <a:gd name="connsiteX2741" fmla="*/ 3270794 w 7228855"/>
                              <a:gd name="connsiteY2741" fmla="*/ 2184162 h 2479529"/>
                              <a:gd name="connsiteX2742" fmla="*/ 3257209 w 7228855"/>
                              <a:gd name="connsiteY2742" fmla="*/ 2189698 h 2479529"/>
                              <a:gd name="connsiteX2743" fmla="*/ 3252175 w 7228855"/>
                              <a:gd name="connsiteY2743" fmla="*/ 2208819 h 2479529"/>
                              <a:gd name="connsiteX2744" fmla="*/ 3252678 w 7228855"/>
                              <a:gd name="connsiteY2744" fmla="*/ 2211336 h 2479529"/>
                              <a:gd name="connsiteX2745" fmla="*/ 3270794 w 7228855"/>
                              <a:gd name="connsiteY2745" fmla="*/ 2225425 h 2479529"/>
                              <a:gd name="connsiteX2746" fmla="*/ 3012116 w 7228855"/>
                              <a:gd name="connsiteY2746" fmla="*/ 2226279 h 2479529"/>
                              <a:gd name="connsiteX2747" fmla="*/ 3022051 w 7228855"/>
                              <a:gd name="connsiteY2747" fmla="*/ 2224292 h 2479529"/>
                              <a:gd name="connsiteX2748" fmla="*/ 3034470 w 7228855"/>
                              <a:gd name="connsiteY2748" fmla="*/ 2213861 h 2479529"/>
                              <a:gd name="connsiteX2749" fmla="*/ 3037946 w 7228855"/>
                              <a:gd name="connsiteY2749" fmla="*/ 2200946 h 2479529"/>
                              <a:gd name="connsiteX2750" fmla="*/ 3035847 w 7228855"/>
                              <a:gd name="connsiteY2750" fmla="*/ 2195296 h 2479529"/>
                              <a:gd name="connsiteX2751" fmla="*/ 3035463 w 7228855"/>
                              <a:gd name="connsiteY2751" fmla="*/ 2204920 h 2479529"/>
                              <a:gd name="connsiteX2752" fmla="*/ 3035463 w 7228855"/>
                              <a:gd name="connsiteY2752" fmla="*/ 2194259 h 2479529"/>
                              <a:gd name="connsiteX2753" fmla="*/ 3031574 w 7228855"/>
                              <a:gd name="connsiteY2753" fmla="*/ 2183792 h 2479529"/>
                              <a:gd name="connsiteX2754" fmla="*/ 3030993 w 7228855"/>
                              <a:gd name="connsiteY2754" fmla="*/ 2183064 h 2479529"/>
                              <a:gd name="connsiteX2755" fmla="*/ 3031488 w 7228855"/>
                              <a:gd name="connsiteY2755" fmla="*/ 2183561 h 2479529"/>
                              <a:gd name="connsiteX2756" fmla="*/ 3031574 w 7228855"/>
                              <a:gd name="connsiteY2756" fmla="*/ 2183792 h 2479529"/>
                              <a:gd name="connsiteX2757" fmla="*/ 3033568 w 7228855"/>
                              <a:gd name="connsiteY2757" fmla="*/ 2186283 h 2479529"/>
                              <a:gd name="connsiteX2758" fmla="*/ 3033474 w 7228855"/>
                              <a:gd name="connsiteY2758" fmla="*/ 2186044 h 2479529"/>
                              <a:gd name="connsiteX2759" fmla="*/ 3034072 w 7228855"/>
                              <a:gd name="connsiteY2759" fmla="*/ 2186839 h 2479529"/>
                              <a:gd name="connsiteX2760" fmla="*/ 3032581 w 7228855"/>
                              <a:gd name="connsiteY2760" fmla="*/ 2182369 h 2479529"/>
                              <a:gd name="connsiteX2761" fmla="*/ 3031986 w 7228855"/>
                              <a:gd name="connsiteY2761" fmla="*/ 2181077 h 2479529"/>
                              <a:gd name="connsiteX2762" fmla="*/ 3032482 w 7228855"/>
                              <a:gd name="connsiteY2762" fmla="*/ 2182070 h 2479529"/>
                              <a:gd name="connsiteX2763" fmla="*/ 3032581 w 7228855"/>
                              <a:gd name="connsiteY2763" fmla="*/ 2182369 h 2479529"/>
                              <a:gd name="connsiteX2764" fmla="*/ 3033719 w 7228855"/>
                              <a:gd name="connsiteY2764" fmla="*/ 2184835 h 2479529"/>
                              <a:gd name="connsiteX2765" fmla="*/ 3032979 w 7228855"/>
                              <a:gd name="connsiteY2765" fmla="*/ 2181574 h 2479529"/>
                              <a:gd name="connsiteX2766" fmla="*/ 3027018 w 7228855"/>
                              <a:gd name="connsiteY2766" fmla="*/ 2172633 h 2479529"/>
                              <a:gd name="connsiteX2767" fmla="*/ 3007148 w 7228855"/>
                              <a:gd name="connsiteY2767" fmla="*/ 2164685 h 2479529"/>
                              <a:gd name="connsiteX2768" fmla="*/ 2987279 w 7228855"/>
                              <a:gd name="connsiteY2768" fmla="*/ 2172633 h 2479529"/>
                              <a:gd name="connsiteX2769" fmla="*/ 2982808 w 7228855"/>
                              <a:gd name="connsiteY2769" fmla="*/ 2178097 h 2479529"/>
                              <a:gd name="connsiteX2770" fmla="*/ 2978834 w 7228855"/>
                              <a:gd name="connsiteY2770" fmla="*/ 2192005 h 2479529"/>
                              <a:gd name="connsiteX2771" fmla="*/ 2984174 w 7228855"/>
                              <a:gd name="connsiteY2771" fmla="*/ 2211626 h 2479529"/>
                              <a:gd name="connsiteX2772" fmla="*/ 3000327 w 7228855"/>
                              <a:gd name="connsiteY2772" fmla="*/ 2223528 h 2479529"/>
                              <a:gd name="connsiteX2773" fmla="*/ 3005161 w 7228855"/>
                              <a:gd name="connsiteY2773" fmla="*/ 2225286 h 2479529"/>
                              <a:gd name="connsiteX2774" fmla="*/ 3012116 w 7228855"/>
                              <a:gd name="connsiteY2774" fmla="*/ 2226279 h 2479529"/>
                              <a:gd name="connsiteX2775" fmla="*/ 5757454 w 7228855"/>
                              <a:gd name="connsiteY2775" fmla="*/ 2226775 h 2479529"/>
                              <a:gd name="connsiteX2776" fmla="*/ 5769375 w 7228855"/>
                              <a:gd name="connsiteY2776" fmla="*/ 2226775 h 2479529"/>
                              <a:gd name="connsiteX2777" fmla="*/ 5772355 w 7228855"/>
                              <a:gd name="connsiteY2777" fmla="*/ 2225781 h 2479529"/>
                              <a:gd name="connsiteX2778" fmla="*/ 5778812 w 7228855"/>
                              <a:gd name="connsiteY2778" fmla="*/ 2223298 h 2479529"/>
                              <a:gd name="connsiteX2779" fmla="*/ 5791231 w 7228855"/>
                              <a:gd name="connsiteY2779" fmla="*/ 2213363 h 2479529"/>
                              <a:gd name="connsiteX2780" fmla="*/ 5792224 w 7228855"/>
                              <a:gd name="connsiteY2780" fmla="*/ 2194488 h 2479529"/>
                              <a:gd name="connsiteX2781" fmla="*/ 5780800 w 7228855"/>
                              <a:gd name="connsiteY2781" fmla="*/ 2183063 h 2479529"/>
                              <a:gd name="connsiteX2782" fmla="*/ 5762421 w 7228855"/>
                              <a:gd name="connsiteY2782" fmla="*/ 2185050 h 2479529"/>
                              <a:gd name="connsiteX2783" fmla="*/ 5746029 w 7228855"/>
                              <a:gd name="connsiteY2783" fmla="*/ 2198959 h 2479529"/>
                              <a:gd name="connsiteX2784" fmla="*/ 5745036 w 7228855"/>
                              <a:gd name="connsiteY2784" fmla="*/ 2215847 h 2479529"/>
                              <a:gd name="connsiteX2785" fmla="*/ 5757454 w 7228855"/>
                              <a:gd name="connsiteY2785" fmla="*/ 2226775 h 2479529"/>
                              <a:gd name="connsiteX2786" fmla="*/ 3916621 w 7228855"/>
                              <a:gd name="connsiteY2786" fmla="*/ 2227767 h 2479529"/>
                              <a:gd name="connsiteX2787" fmla="*/ 3926059 w 7228855"/>
                              <a:gd name="connsiteY2787" fmla="*/ 2224787 h 2479529"/>
                              <a:gd name="connsiteX2788" fmla="*/ 3931523 w 7228855"/>
                              <a:gd name="connsiteY2788" fmla="*/ 2221310 h 2479529"/>
                              <a:gd name="connsiteX2789" fmla="*/ 3937980 w 7228855"/>
                              <a:gd name="connsiteY2789" fmla="*/ 2201441 h 2479529"/>
                              <a:gd name="connsiteX2790" fmla="*/ 3931523 w 7228855"/>
                              <a:gd name="connsiteY2790" fmla="*/ 2193990 h 2479529"/>
                              <a:gd name="connsiteX2791" fmla="*/ 3919601 w 7228855"/>
                              <a:gd name="connsiteY2791" fmla="*/ 2192003 h 2479529"/>
                              <a:gd name="connsiteX2792" fmla="*/ 3910163 w 7228855"/>
                              <a:gd name="connsiteY2792" fmla="*/ 2195977 h 2479529"/>
                              <a:gd name="connsiteX2793" fmla="*/ 3902216 w 7228855"/>
                              <a:gd name="connsiteY2793" fmla="*/ 2202434 h 2479529"/>
                              <a:gd name="connsiteX2794" fmla="*/ 3899732 w 7228855"/>
                              <a:gd name="connsiteY2794" fmla="*/ 2220813 h 2479529"/>
                              <a:gd name="connsiteX2795" fmla="*/ 3916621 w 7228855"/>
                              <a:gd name="connsiteY2795" fmla="*/ 2227767 h 2479529"/>
                              <a:gd name="connsiteX2796" fmla="*/ 3774067 w 7228855"/>
                              <a:gd name="connsiteY2796" fmla="*/ 2234228 h 2479529"/>
                              <a:gd name="connsiteX2797" fmla="*/ 3777048 w 7228855"/>
                              <a:gd name="connsiteY2797" fmla="*/ 2227273 h 2479529"/>
                              <a:gd name="connsiteX2798" fmla="*/ 3777048 w 7228855"/>
                              <a:gd name="connsiteY2798" fmla="*/ 2227770 h 2479529"/>
                              <a:gd name="connsiteX2799" fmla="*/ 3778041 w 7228855"/>
                              <a:gd name="connsiteY2799" fmla="*/ 2220319 h 2479529"/>
                              <a:gd name="connsiteX2800" fmla="*/ 3776146 w 7228855"/>
                              <a:gd name="connsiteY2800" fmla="*/ 2223542 h 2479529"/>
                              <a:gd name="connsiteX2801" fmla="*/ 1048766 w 7228855"/>
                              <a:gd name="connsiteY2801" fmla="*/ 2234977 h 2479529"/>
                              <a:gd name="connsiteX2802" fmla="*/ 1063668 w 7228855"/>
                              <a:gd name="connsiteY2802" fmla="*/ 2229513 h 2479529"/>
                              <a:gd name="connsiteX2803" fmla="*/ 1067642 w 7228855"/>
                              <a:gd name="connsiteY2803" fmla="*/ 2199710 h 2479529"/>
                              <a:gd name="connsiteX2804" fmla="*/ 1037341 w 7228855"/>
                              <a:gd name="connsiteY2804" fmla="*/ 2203187 h 2479529"/>
                              <a:gd name="connsiteX2805" fmla="*/ 1031877 w 7228855"/>
                              <a:gd name="connsiteY2805" fmla="*/ 2218089 h 2479529"/>
                              <a:gd name="connsiteX2806" fmla="*/ 1036845 w 7228855"/>
                              <a:gd name="connsiteY2806" fmla="*/ 2230011 h 2479529"/>
                              <a:gd name="connsiteX2807" fmla="*/ 1048766 w 7228855"/>
                              <a:gd name="connsiteY2807" fmla="*/ 2234977 h 2479529"/>
                              <a:gd name="connsiteX2808" fmla="*/ 3829695 w 7228855"/>
                              <a:gd name="connsiteY2808" fmla="*/ 2235466 h 2479529"/>
                              <a:gd name="connsiteX2809" fmla="*/ 3839132 w 7228855"/>
                              <a:gd name="connsiteY2809" fmla="*/ 2229754 h 2479529"/>
                              <a:gd name="connsiteX2810" fmla="*/ 3838139 w 7228855"/>
                              <a:gd name="connsiteY2810" fmla="*/ 2208891 h 2479529"/>
                              <a:gd name="connsiteX2811" fmla="*/ 3818767 w 7228855"/>
                              <a:gd name="connsiteY2811" fmla="*/ 2190511 h 2479529"/>
                              <a:gd name="connsiteX2812" fmla="*/ 3790480 w 7228855"/>
                              <a:gd name="connsiteY2812" fmla="*/ 2192499 h 2479529"/>
                              <a:gd name="connsiteX2813" fmla="*/ 3795450 w 7228855"/>
                              <a:gd name="connsiteY2813" fmla="*/ 2220316 h 2479529"/>
                              <a:gd name="connsiteX2814" fmla="*/ 3818767 w 7228855"/>
                              <a:gd name="connsiteY2814" fmla="*/ 2233727 h 2479529"/>
                              <a:gd name="connsiteX2815" fmla="*/ 3829695 w 7228855"/>
                              <a:gd name="connsiteY2815" fmla="*/ 2235466 h 2479529"/>
                              <a:gd name="connsiteX2816" fmla="*/ 1775958 w 7228855"/>
                              <a:gd name="connsiteY2816" fmla="*/ 2237957 h 2479529"/>
                              <a:gd name="connsiteX2817" fmla="*/ 1776748 w 7228855"/>
                              <a:gd name="connsiteY2817" fmla="*/ 2237145 h 2479529"/>
                              <a:gd name="connsiteX2818" fmla="*/ 1785891 w 7228855"/>
                              <a:gd name="connsiteY2818" fmla="*/ 2233488 h 2479529"/>
                              <a:gd name="connsiteX2819" fmla="*/ 1789865 w 7228855"/>
                              <a:gd name="connsiteY2819" fmla="*/ 2223553 h 2479529"/>
                              <a:gd name="connsiteX2820" fmla="*/ 1785891 w 7228855"/>
                              <a:gd name="connsiteY2820" fmla="*/ 2213619 h 2479529"/>
                              <a:gd name="connsiteX2821" fmla="*/ 1780924 w 7228855"/>
                              <a:gd name="connsiteY2821" fmla="*/ 2207658 h 2479529"/>
                              <a:gd name="connsiteX2822" fmla="*/ 1770493 w 7228855"/>
                              <a:gd name="connsiteY2822" fmla="*/ 2203188 h 2479529"/>
                              <a:gd name="connsiteX2823" fmla="*/ 1760062 w 7228855"/>
                              <a:gd name="connsiteY2823" fmla="*/ 2207658 h 2479529"/>
                              <a:gd name="connsiteX2824" fmla="*/ 1755592 w 7228855"/>
                              <a:gd name="connsiteY2824" fmla="*/ 2218090 h 2479529"/>
                              <a:gd name="connsiteX2825" fmla="*/ 1760062 w 7228855"/>
                              <a:gd name="connsiteY2825" fmla="*/ 2228521 h 2479529"/>
                              <a:gd name="connsiteX2826" fmla="*/ 1766023 w 7228855"/>
                              <a:gd name="connsiteY2826" fmla="*/ 2233488 h 2479529"/>
                              <a:gd name="connsiteX2827" fmla="*/ 1775169 w 7228855"/>
                              <a:gd name="connsiteY2827" fmla="*/ 2237146 h 2479529"/>
                              <a:gd name="connsiteX2828" fmla="*/ 5703312 w 7228855"/>
                              <a:gd name="connsiteY2828" fmla="*/ 2241181 h 2479529"/>
                              <a:gd name="connsiteX2829" fmla="*/ 5718214 w 7228855"/>
                              <a:gd name="connsiteY2829" fmla="*/ 2235717 h 2479529"/>
                              <a:gd name="connsiteX2830" fmla="*/ 5722188 w 7228855"/>
                              <a:gd name="connsiteY2830" fmla="*/ 2205913 h 2479529"/>
                              <a:gd name="connsiteX2831" fmla="*/ 5691888 w 7228855"/>
                              <a:gd name="connsiteY2831" fmla="*/ 2209390 h 2479529"/>
                              <a:gd name="connsiteX2832" fmla="*/ 5686424 w 7228855"/>
                              <a:gd name="connsiteY2832" fmla="*/ 2224292 h 2479529"/>
                              <a:gd name="connsiteX2833" fmla="*/ 5691391 w 7228855"/>
                              <a:gd name="connsiteY2833" fmla="*/ 2236214 h 2479529"/>
                              <a:gd name="connsiteX2834" fmla="*/ 5703312 w 7228855"/>
                              <a:gd name="connsiteY2834" fmla="*/ 2241181 h 2479529"/>
                              <a:gd name="connsiteX2835" fmla="*/ 1182381 w 7228855"/>
                              <a:gd name="connsiteY2835" fmla="*/ 2241434 h 2479529"/>
                              <a:gd name="connsiteX2836" fmla="*/ 1193806 w 7228855"/>
                              <a:gd name="connsiteY2836" fmla="*/ 2237957 h 2479529"/>
                              <a:gd name="connsiteX2837" fmla="*/ 1207217 w 7228855"/>
                              <a:gd name="connsiteY2837" fmla="*/ 2210141 h 2479529"/>
                              <a:gd name="connsiteX2838" fmla="*/ 1196289 w 7228855"/>
                              <a:gd name="connsiteY2838" fmla="*/ 2199213 h 2479529"/>
                              <a:gd name="connsiteX2839" fmla="*/ 1177414 w 7228855"/>
                              <a:gd name="connsiteY2839" fmla="*/ 2199709 h 2479529"/>
                              <a:gd name="connsiteX2840" fmla="*/ 1167480 w 7228855"/>
                              <a:gd name="connsiteY2840" fmla="*/ 2206664 h 2479529"/>
                              <a:gd name="connsiteX2841" fmla="*/ 1159035 w 7228855"/>
                              <a:gd name="connsiteY2841" fmla="*/ 2218088 h 2479529"/>
                              <a:gd name="connsiteX2842" fmla="*/ 1160029 w 7228855"/>
                              <a:gd name="connsiteY2842" fmla="*/ 2230506 h 2479529"/>
                              <a:gd name="connsiteX2843" fmla="*/ 1182381 w 7228855"/>
                              <a:gd name="connsiteY2843" fmla="*/ 2241434 h 2479529"/>
                              <a:gd name="connsiteX2844" fmla="*/ 6430506 w 7228855"/>
                              <a:gd name="connsiteY2844" fmla="*/ 2244161 h 2479529"/>
                              <a:gd name="connsiteX2845" fmla="*/ 6431296 w 7228855"/>
                              <a:gd name="connsiteY2845" fmla="*/ 2243349 h 2479529"/>
                              <a:gd name="connsiteX2846" fmla="*/ 6440439 w 7228855"/>
                              <a:gd name="connsiteY2846" fmla="*/ 2239691 h 2479529"/>
                              <a:gd name="connsiteX2847" fmla="*/ 6444413 w 7228855"/>
                              <a:gd name="connsiteY2847" fmla="*/ 2229757 h 2479529"/>
                              <a:gd name="connsiteX2848" fmla="*/ 6440439 w 7228855"/>
                              <a:gd name="connsiteY2848" fmla="*/ 2219822 h 2479529"/>
                              <a:gd name="connsiteX2849" fmla="*/ 6435472 w 7228855"/>
                              <a:gd name="connsiteY2849" fmla="*/ 2213861 h 2479529"/>
                              <a:gd name="connsiteX2850" fmla="*/ 6425041 w 7228855"/>
                              <a:gd name="connsiteY2850" fmla="*/ 2209391 h 2479529"/>
                              <a:gd name="connsiteX2851" fmla="*/ 6414610 w 7228855"/>
                              <a:gd name="connsiteY2851" fmla="*/ 2213861 h 2479529"/>
                              <a:gd name="connsiteX2852" fmla="*/ 6410140 w 7228855"/>
                              <a:gd name="connsiteY2852" fmla="*/ 2224293 h 2479529"/>
                              <a:gd name="connsiteX2853" fmla="*/ 6414610 w 7228855"/>
                              <a:gd name="connsiteY2853" fmla="*/ 2234724 h 2479529"/>
                              <a:gd name="connsiteX2854" fmla="*/ 6420571 w 7228855"/>
                              <a:gd name="connsiteY2854" fmla="*/ 2239691 h 2479529"/>
                              <a:gd name="connsiteX2855" fmla="*/ 6429717 w 7228855"/>
                              <a:gd name="connsiteY2855" fmla="*/ 2243350 h 2479529"/>
                              <a:gd name="connsiteX2856" fmla="*/ 5836928 w 7228855"/>
                              <a:gd name="connsiteY2856" fmla="*/ 2247638 h 2479529"/>
                              <a:gd name="connsiteX2857" fmla="*/ 5848353 w 7228855"/>
                              <a:gd name="connsiteY2857" fmla="*/ 2244160 h 2479529"/>
                              <a:gd name="connsiteX2858" fmla="*/ 5861764 w 7228855"/>
                              <a:gd name="connsiteY2858" fmla="*/ 2216344 h 2479529"/>
                              <a:gd name="connsiteX2859" fmla="*/ 5850836 w 7228855"/>
                              <a:gd name="connsiteY2859" fmla="*/ 2205416 h 2479529"/>
                              <a:gd name="connsiteX2860" fmla="*/ 5831961 w 7228855"/>
                              <a:gd name="connsiteY2860" fmla="*/ 2205912 h 2479529"/>
                              <a:gd name="connsiteX2861" fmla="*/ 5822027 w 7228855"/>
                              <a:gd name="connsiteY2861" fmla="*/ 2212867 h 2479529"/>
                              <a:gd name="connsiteX2862" fmla="*/ 5813582 w 7228855"/>
                              <a:gd name="connsiteY2862" fmla="*/ 2224291 h 2479529"/>
                              <a:gd name="connsiteX2863" fmla="*/ 5814576 w 7228855"/>
                              <a:gd name="connsiteY2863" fmla="*/ 2236710 h 2479529"/>
                              <a:gd name="connsiteX2864" fmla="*/ 5836928 w 7228855"/>
                              <a:gd name="connsiteY2864" fmla="*/ 2247638 h 2479529"/>
                              <a:gd name="connsiteX2865" fmla="*/ 3741285 w 7228855"/>
                              <a:gd name="connsiteY2865" fmla="*/ 2248633 h 2479529"/>
                              <a:gd name="connsiteX2866" fmla="*/ 3763139 w 7228855"/>
                              <a:gd name="connsiteY2866" fmla="*/ 2245652 h 2479529"/>
                              <a:gd name="connsiteX2867" fmla="*/ 3776146 w 7228855"/>
                              <a:gd name="connsiteY2867" fmla="*/ 2223542 h 2479529"/>
                              <a:gd name="connsiteX2868" fmla="*/ 3777546 w 7228855"/>
                              <a:gd name="connsiteY2868" fmla="*/ 2216345 h 2479529"/>
                              <a:gd name="connsiteX2869" fmla="*/ 3769598 w 7228855"/>
                              <a:gd name="connsiteY2869" fmla="*/ 2199954 h 2479529"/>
                              <a:gd name="connsiteX2870" fmla="*/ 3757181 w 7228855"/>
                              <a:gd name="connsiteY2870" fmla="*/ 2192503 h 2479529"/>
                              <a:gd name="connsiteX2871" fmla="*/ 3735324 w 7228855"/>
                              <a:gd name="connsiteY2871" fmla="*/ 2195483 h 2479529"/>
                              <a:gd name="connsiteX2872" fmla="*/ 3729363 w 7228855"/>
                              <a:gd name="connsiteY2872" fmla="*/ 2200450 h 2479529"/>
                              <a:gd name="connsiteX2873" fmla="*/ 3724398 w 7228855"/>
                              <a:gd name="connsiteY2873" fmla="*/ 2206908 h 2479529"/>
                              <a:gd name="connsiteX2874" fmla="*/ 3724398 w 7228855"/>
                              <a:gd name="connsiteY2874" fmla="*/ 2235717 h 2479529"/>
                              <a:gd name="connsiteX2875" fmla="*/ 3741285 w 7228855"/>
                              <a:gd name="connsiteY2875" fmla="*/ 2248633 h 2479529"/>
                              <a:gd name="connsiteX2876" fmla="*/ 1921501 w 7228855"/>
                              <a:gd name="connsiteY2876" fmla="*/ 2250373 h 2479529"/>
                              <a:gd name="connsiteX2877" fmla="*/ 1921501 w 7228855"/>
                              <a:gd name="connsiteY2877" fmla="*/ 2218087 h 2479529"/>
                              <a:gd name="connsiteX2878" fmla="*/ 1833582 w 7228855"/>
                              <a:gd name="connsiteY2878" fmla="*/ 2150533 h 2479529"/>
                              <a:gd name="connsiteX2879" fmla="*/ 1802786 w 7228855"/>
                              <a:gd name="connsiteY2879" fmla="*/ 2163448 h 2479529"/>
                              <a:gd name="connsiteX2880" fmla="*/ 1921501 w 7228855"/>
                              <a:gd name="connsiteY2880" fmla="*/ 2250373 h 2479529"/>
                              <a:gd name="connsiteX2881" fmla="*/ 1646314 w 7228855"/>
                              <a:gd name="connsiteY2881" fmla="*/ 2250873 h 2479529"/>
                              <a:gd name="connsiteX2882" fmla="*/ 1646314 w 7228855"/>
                              <a:gd name="connsiteY2882" fmla="*/ 2217096 h 2479529"/>
                              <a:gd name="connsiteX2883" fmla="*/ 1646314 w 7228855"/>
                              <a:gd name="connsiteY2883" fmla="*/ 2250873 h 2479529"/>
                              <a:gd name="connsiteX2884" fmla="*/ 804405 w 7228855"/>
                              <a:gd name="connsiteY2884" fmla="*/ 2251405 h 2479529"/>
                              <a:gd name="connsiteX2885" fmla="*/ 804381 w 7228855"/>
                              <a:gd name="connsiteY2885" fmla="*/ 2251369 h 2479529"/>
                              <a:gd name="connsiteX2886" fmla="*/ 804390 w 7228855"/>
                              <a:gd name="connsiteY2886" fmla="*/ 2251391 h 2479529"/>
                              <a:gd name="connsiteX2887" fmla="*/ 805043 w 7228855"/>
                              <a:gd name="connsiteY2887" fmla="*/ 2252362 h 2479529"/>
                              <a:gd name="connsiteX2888" fmla="*/ 804877 w 7228855"/>
                              <a:gd name="connsiteY2888" fmla="*/ 2251865 h 2479529"/>
                              <a:gd name="connsiteX2889" fmla="*/ 804405 w 7228855"/>
                              <a:gd name="connsiteY2889" fmla="*/ 2251405 h 2479529"/>
                              <a:gd name="connsiteX2890" fmla="*/ 6576044 w 7228855"/>
                              <a:gd name="connsiteY2890" fmla="*/ 2256576 h 2479529"/>
                              <a:gd name="connsiteX2891" fmla="*/ 6576044 w 7228855"/>
                              <a:gd name="connsiteY2891" fmla="*/ 2224289 h 2479529"/>
                              <a:gd name="connsiteX2892" fmla="*/ 6488125 w 7228855"/>
                              <a:gd name="connsiteY2892" fmla="*/ 2156734 h 2479529"/>
                              <a:gd name="connsiteX2893" fmla="*/ 6457328 w 7228855"/>
                              <a:gd name="connsiteY2893" fmla="*/ 2169649 h 2479529"/>
                              <a:gd name="connsiteX2894" fmla="*/ 6576044 w 7228855"/>
                              <a:gd name="connsiteY2894" fmla="*/ 2256576 h 2479529"/>
                              <a:gd name="connsiteX2895" fmla="*/ 6300862 w 7228855"/>
                              <a:gd name="connsiteY2895" fmla="*/ 2257076 h 2479529"/>
                              <a:gd name="connsiteX2896" fmla="*/ 6300862 w 7228855"/>
                              <a:gd name="connsiteY2896" fmla="*/ 2223299 h 2479529"/>
                              <a:gd name="connsiteX2897" fmla="*/ 6300862 w 7228855"/>
                              <a:gd name="connsiteY2897" fmla="*/ 2257076 h 2479529"/>
                              <a:gd name="connsiteX2898" fmla="*/ 5458952 w 7228855"/>
                              <a:gd name="connsiteY2898" fmla="*/ 2257610 h 2479529"/>
                              <a:gd name="connsiteX2899" fmla="*/ 5458927 w 7228855"/>
                              <a:gd name="connsiteY2899" fmla="*/ 2257572 h 2479529"/>
                              <a:gd name="connsiteX2900" fmla="*/ 5458937 w 7228855"/>
                              <a:gd name="connsiteY2900" fmla="*/ 2257595 h 2479529"/>
                              <a:gd name="connsiteX2901" fmla="*/ 5459589 w 7228855"/>
                              <a:gd name="connsiteY2901" fmla="*/ 2258565 h 2479529"/>
                              <a:gd name="connsiteX2902" fmla="*/ 5459424 w 7228855"/>
                              <a:gd name="connsiteY2902" fmla="*/ 2258069 h 2479529"/>
                              <a:gd name="connsiteX2903" fmla="*/ 5458952 w 7228855"/>
                              <a:gd name="connsiteY2903" fmla="*/ 2257610 h 2479529"/>
                              <a:gd name="connsiteX2904" fmla="*/ 4182860 w 7228855"/>
                              <a:gd name="connsiteY2904" fmla="*/ 2262038 h 2479529"/>
                              <a:gd name="connsiteX2905" fmla="*/ 4193788 w 7228855"/>
                              <a:gd name="connsiteY2905" fmla="*/ 2251110 h 2479529"/>
                              <a:gd name="connsiteX2906" fmla="*/ 4194285 w 7228855"/>
                              <a:gd name="connsiteY2906" fmla="*/ 2240183 h 2479529"/>
                              <a:gd name="connsiteX2907" fmla="*/ 4182860 w 7228855"/>
                              <a:gd name="connsiteY2907" fmla="*/ 2228758 h 2479529"/>
                              <a:gd name="connsiteX2908" fmla="*/ 4171436 w 7228855"/>
                              <a:gd name="connsiteY2908" fmla="*/ 2240183 h 2479529"/>
                              <a:gd name="connsiteX2909" fmla="*/ 4171932 w 7228855"/>
                              <a:gd name="connsiteY2909" fmla="*/ 2251110 h 2479529"/>
                              <a:gd name="connsiteX2910" fmla="*/ 4182860 w 7228855"/>
                              <a:gd name="connsiteY2910" fmla="*/ 2262038 h 2479529"/>
                              <a:gd name="connsiteX2911" fmla="*/ 784534 w 7228855"/>
                              <a:gd name="connsiteY2911" fmla="*/ 2271253 h 2479529"/>
                              <a:gd name="connsiteX2912" fmla="*/ 784525 w 7228855"/>
                              <a:gd name="connsiteY2912" fmla="*/ 2271243 h 2479529"/>
                              <a:gd name="connsiteX2913" fmla="*/ 784512 w 7228855"/>
                              <a:gd name="connsiteY2913" fmla="*/ 2271238 h 2479529"/>
                              <a:gd name="connsiteX2914" fmla="*/ 785505 w 7228855"/>
                              <a:gd name="connsiteY2914" fmla="*/ 2271900 h 2479529"/>
                              <a:gd name="connsiteX2915" fmla="*/ 784534 w 7228855"/>
                              <a:gd name="connsiteY2915" fmla="*/ 2271253 h 2479529"/>
                              <a:gd name="connsiteX2916" fmla="*/ 785009 w 7228855"/>
                              <a:gd name="connsiteY2916" fmla="*/ 2271734 h 2479529"/>
                              <a:gd name="connsiteX2917" fmla="*/ 787492 w 7228855"/>
                              <a:gd name="connsiteY2917" fmla="*/ 2273224 h 2479529"/>
                              <a:gd name="connsiteX2918" fmla="*/ 804381 w 7228855"/>
                              <a:gd name="connsiteY2918" fmla="*/ 2271238 h 2479529"/>
                              <a:gd name="connsiteX2919" fmla="*/ 806368 w 7228855"/>
                              <a:gd name="connsiteY2919" fmla="*/ 2254349 h 2479529"/>
                              <a:gd name="connsiteX2920" fmla="*/ 805043 w 7228855"/>
                              <a:gd name="connsiteY2920" fmla="*/ 2252362 h 2479529"/>
                              <a:gd name="connsiteX2921" fmla="*/ 805871 w 7228855"/>
                              <a:gd name="connsiteY2921" fmla="*/ 2254846 h 2479529"/>
                              <a:gd name="connsiteX2922" fmla="*/ 804390 w 7228855"/>
                              <a:gd name="connsiteY2922" fmla="*/ 2251391 h 2479529"/>
                              <a:gd name="connsiteX2923" fmla="*/ 793018 w 7228855"/>
                              <a:gd name="connsiteY2923" fmla="*/ 2240317 h 2479529"/>
                              <a:gd name="connsiteX2924" fmla="*/ 777061 w 7228855"/>
                              <a:gd name="connsiteY2924" fmla="*/ 2244414 h 2479529"/>
                              <a:gd name="connsiteX2925" fmla="*/ 773397 w 7228855"/>
                              <a:gd name="connsiteY2925" fmla="*/ 2259937 h 2479529"/>
                              <a:gd name="connsiteX2926" fmla="*/ 784525 w 7228855"/>
                              <a:gd name="connsiteY2926" fmla="*/ 2271243 h 2479529"/>
                              <a:gd name="connsiteX2927" fmla="*/ 787989 w 7228855"/>
                              <a:gd name="connsiteY2927" fmla="*/ 2272727 h 2479529"/>
                              <a:gd name="connsiteX2928" fmla="*/ 785505 w 7228855"/>
                              <a:gd name="connsiteY2928" fmla="*/ 2271900 h 2479529"/>
                              <a:gd name="connsiteX2929" fmla="*/ 439295 w 7228855"/>
                              <a:gd name="connsiteY2929" fmla="*/ 2275211 h 2479529"/>
                              <a:gd name="connsiteX2930" fmla="*/ 439295 w 7228855"/>
                              <a:gd name="connsiteY2930" fmla="*/ 2257329 h 2479529"/>
                              <a:gd name="connsiteX2931" fmla="*/ 439295 w 7228855"/>
                              <a:gd name="connsiteY2931" fmla="*/ 2275211 h 2479529"/>
                              <a:gd name="connsiteX2932" fmla="*/ 3024551 w 7228855"/>
                              <a:gd name="connsiteY2932" fmla="*/ 2275449 h 2479529"/>
                              <a:gd name="connsiteX2933" fmla="*/ 3157174 w 7228855"/>
                              <a:gd name="connsiteY2933" fmla="*/ 2212366 h 2479529"/>
                              <a:gd name="connsiteX2934" fmla="*/ 3138797 w 7228855"/>
                              <a:gd name="connsiteY2934" fmla="*/ 2180574 h 2479529"/>
                              <a:gd name="connsiteX2935" fmla="*/ 3011636 w 7228855"/>
                              <a:gd name="connsiteY2935" fmla="*/ 2244653 h 2479529"/>
                              <a:gd name="connsiteX2936" fmla="*/ 3024551 w 7228855"/>
                              <a:gd name="connsiteY2936" fmla="*/ 2275449 h 2479529"/>
                              <a:gd name="connsiteX2937" fmla="*/ 838158 w 7228855"/>
                              <a:gd name="connsiteY2937" fmla="*/ 2275708 h 2479529"/>
                              <a:gd name="connsiteX2938" fmla="*/ 838158 w 7228855"/>
                              <a:gd name="connsiteY2938" fmla="*/ 2257329 h 2479529"/>
                              <a:gd name="connsiteX2939" fmla="*/ 838158 w 7228855"/>
                              <a:gd name="connsiteY2939" fmla="*/ 2275708 h 2479529"/>
                              <a:gd name="connsiteX2940" fmla="*/ 2487757 w 7228855"/>
                              <a:gd name="connsiteY2940" fmla="*/ 2277198 h 2479529"/>
                              <a:gd name="connsiteX2941" fmla="*/ 2504645 w 7228855"/>
                              <a:gd name="connsiteY2941" fmla="*/ 2272728 h 2479529"/>
                              <a:gd name="connsiteX2942" fmla="*/ 2509614 w 7228855"/>
                              <a:gd name="connsiteY2942" fmla="*/ 2260310 h 2479529"/>
                              <a:gd name="connsiteX2943" fmla="*/ 2504645 w 7228855"/>
                              <a:gd name="connsiteY2943" fmla="*/ 2247892 h 2479529"/>
                              <a:gd name="connsiteX2944" fmla="*/ 2488254 w 7228855"/>
                              <a:gd name="connsiteY2944" fmla="*/ 2244414 h 2479529"/>
                              <a:gd name="connsiteX2945" fmla="*/ 2483287 w 7228855"/>
                              <a:gd name="connsiteY2945" fmla="*/ 2246402 h 2479529"/>
                              <a:gd name="connsiteX2946" fmla="*/ 2475339 w 7228855"/>
                              <a:gd name="connsiteY2946" fmla="*/ 2251866 h 2479529"/>
                              <a:gd name="connsiteX2947" fmla="*/ 2471861 w 7228855"/>
                              <a:gd name="connsiteY2947" fmla="*/ 2260806 h 2479529"/>
                              <a:gd name="connsiteX2948" fmla="*/ 2473848 w 7228855"/>
                              <a:gd name="connsiteY2948" fmla="*/ 2268257 h 2479529"/>
                              <a:gd name="connsiteX2949" fmla="*/ 2482790 w 7228855"/>
                              <a:gd name="connsiteY2949" fmla="*/ 2275211 h 2479529"/>
                              <a:gd name="connsiteX2950" fmla="*/ 2487757 w 7228855"/>
                              <a:gd name="connsiteY2950" fmla="*/ 2277198 h 2479529"/>
                              <a:gd name="connsiteX2951" fmla="*/ 5439081 w 7228855"/>
                              <a:gd name="connsiteY2951" fmla="*/ 2277456 h 2479529"/>
                              <a:gd name="connsiteX2952" fmla="*/ 5439072 w 7228855"/>
                              <a:gd name="connsiteY2952" fmla="*/ 2277447 h 2479529"/>
                              <a:gd name="connsiteX2953" fmla="*/ 5439059 w 7228855"/>
                              <a:gd name="connsiteY2953" fmla="*/ 2277441 h 2479529"/>
                              <a:gd name="connsiteX2954" fmla="*/ 5440051 w 7228855"/>
                              <a:gd name="connsiteY2954" fmla="*/ 2278103 h 2479529"/>
                              <a:gd name="connsiteX2955" fmla="*/ 5439081 w 7228855"/>
                              <a:gd name="connsiteY2955" fmla="*/ 2277456 h 2479529"/>
                              <a:gd name="connsiteX2956" fmla="*/ 5439555 w 7228855"/>
                              <a:gd name="connsiteY2956" fmla="*/ 2277938 h 2479529"/>
                              <a:gd name="connsiteX2957" fmla="*/ 5442038 w 7228855"/>
                              <a:gd name="connsiteY2957" fmla="*/ 2279428 h 2479529"/>
                              <a:gd name="connsiteX2958" fmla="*/ 5458927 w 7228855"/>
                              <a:gd name="connsiteY2958" fmla="*/ 2277441 h 2479529"/>
                              <a:gd name="connsiteX2959" fmla="*/ 5460914 w 7228855"/>
                              <a:gd name="connsiteY2959" fmla="*/ 2260552 h 2479529"/>
                              <a:gd name="connsiteX2960" fmla="*/ 5459589 w 7228855"/>
                              <a:gd name="connsiteY2960" fmla="*/ 2258565 h 2479529"/>
                              <a:gd name="connsiteX2961" fmla="*/ 5460417 w 7228855"/>
                              <a:gd name="connsiteY2961" fmla="*/ 2261049 h 2479529"/>
                              <a:gd name="connsiteX2962" fmla="*/ 5458937 w 7228855"/>
                              <a:gd name="connsiteY2962" fmla="*/ 2257595 h 2479529"/>
                              <a:gd name="connsiteX2963" fmla="*/ 5447565 w 7228855"/>
                              <a:gd name="connsiteY2963" fmla="*/ 2246520 h 2479529"/>
                              <a:gd name="connsiteX2964" fmla="*/ 5431608 w 7228855"/>
                              <a:gd name="connsiteY2964" fmla="*/ 2250618 h 2479529"/>
                              <a:gd name="connsiteX2965" fmla="*/ 5427944 w 7228855"/>
                              <a:gd name="connsiteY2965" fmla="*/ 2266141 h 2479529"/>
                              <a:gd name="connsiteX2966" fmla="*/ 5439072 w 7228855"/>
                              <a:gd name="connsiteY2966" fmla="*/ 2277447 h 2479529"/>
                              <a:gd name="connsiteX2967" fmla="*/ 5442535 w 7228855"/>
                              <a:gd name="connsiteY2967" fmla="*/ 2278931 h 2479529"/>
                              <a:gd name="connsiteX2968" fmla="*/ 5440051 w 7228855"/>
                              <a:gd name="connsiteY2968" fmla="*/ 2278103 h 2479529"/>
                              <a:gd name="connsiteX2969" fmla="*/ 2296455 w 7228855"/>
                              <a:gd name="connsiteY2969" fmla="*/ 2280108 h 2479529"/>
                              <a:gd name="connsiteX2970" fmla="*/ 2310040 w 7228855"/>
                              <a:gd name="connsiteY2970" fmla="*/ 2247903 h 2479529"/>
                              <a:gd name="connsiteX2971" fmla="*/ 2282869 w 7228855"/>
                              <a:gd name="connsiteY2971" fmla="*/ 2191045 h 2479529"/>
                              <a:gd name="connsiteX2972" fmla="*/ 2249155 w 7228855"/>
                              <a:gd name="connsiteY2972" fmla="*/ 2122108 h 2479529"/>
                              <a:gd name="connsiteX2973" fmla="*/ 2161101 w 7228855"/>
                              <a:gd name="connsiteY2973" fmla="*/ 2098459 h 2479529"/>
                              <a:gd name="connsiteX2974" fmla="*/ 2180221 w 7228855"/>
                              <a:gd name="connsiteY2974" fmla="*/ 2116574 h 2479529"/>
                              <a:gd name="connsiteX2975" fmla="*/ 2254690 w 7228855"/>
                              <a:gd name="connsiteY2975" fmla="*/ 2216204 h 2479529"/>
                              <a:gd name="connsiteX2976" fmla="*/ 2296455 w 7228855"/>
                              <a:gd name="connsiteY2976" fmla="*/ 2280108 h 2479529"/>
                              <a:gd name="connsiteX2977" fmla="*/ 5093841 w 7228855"/>
                              <a:gd name="connsiteY2977" fmla="*/ 2281414 h 2479529"/>
                              <a:gd name="connsiteX2978" fmla="*/ 5093841 w 7228855"/>
                              <a:gd name="connsiteY2978" fmla="*/ 2263532 h 2479529"/>
                              <a:gd name="connsiteX2979" fmla="*/ 5093841 w 7228855"/>
                              <a:gd name="connsiteY2979" fmla="*/ 2281414 h 2479529"/>
                              <a:gd name="connsiteX2980" fmla="*/ 5492704 w 7228855"/>
                              <a:gd name="connsiteY2980" fmla="*/ 2281912 h 2479529"/>
                              <a:gd name="connsiteX2981" fmla="*/ 5492704 w 7228855"/>
                              <a:gd name="connsiteY2981" fmla="*/ 2263533 h 2479529"/>
                              <a:gd name="connsiteX2982" fmla="*/ 5492704 w 7228855"/>
                              <a:gd name="connsiteY2982" fmla="*/ 2281912 h 2479529"/>
                              <a:gd name="connsiteX2983" fmla="*/ 7142301 w 7228855"/>
                              <a:gd name="connsiteY2983" fmla="*/ 2283401 h 2479529"/>
                              <a:gd name="connsiteX2984" fmla="*/ 7159190 w 7228855"/>
                              <a:gd name="connsiteY2984" fmla="*/ 2278931 h 2479529"/>
                              <a:gd name="connsiteX2985" fmla="*/ 7164157 w 7228855"/>
                              <a:gd name="connsiteY2985" fmla="*/ 2266512 h 2479529"/>
                              <a:gd name="connsiteX2986" fmla="*/ 7159190 w 7228855"/>
                              <a:gd name="connsiteY2986" fmla="*/ 2254094 h 2479529"/>
                              <a:gd name="connsiteX2987" fmla="*/ 7142798 w 7228855"/>
                              <a:gd name="connsiteY2987" fmla="*/ 2250617 h 2479529"/>
                              <a:gd name="connsiteX2988" fmla="*/ 7137830 w 7228855"/>
                              <a:gd name="connsiteY2988" fmla="*/ 2252605 h 2479529"/>
                              <a:gd name="connsiteX2989" fmla="*/ 7129883 w 7228855"/>
                              <a:gd name="connsiteY2989" fmla="*/ 2258068 h 2479529"/>
                              <a:gd name="connsiteX2990" fmla="*/ 7126406 w 7228855"/>
                              <a:gd name="connsiteY2990" fmla="*/ 2267009 h 2479529"/>
                              <a:gd name="connsiteX2991" fmla="*/ 7128393 w 7228855"/>
                              <a:gd name="connsiteY2991" fmla="*/ 2274460 h 2479529"/>
                              <a:gd name="connsiteX2992" fmla="*/ 7137334 w 7228855"/>
                              <a:gd name="connsiteY2992" fmla="*/ 2281414 h 2479529"/>
                              <a:gd name="connsiteX2993" fmla="*/ 7142301 w 7228855"/>
                              <a:gd name="connsiteY2993" fmla="*/ 2283401 h 2479529"/>
                              <a:gd name="connsiteX2994" fmla="*/ 4247434 w 7228855"/>
                              <a:gd name="connsiteY2994" fmla="*/ 2283898 h 2479529"/>
                              <a:gd name="connsiteX2995" fmla="*/ 4247434 w 7228855"/>
                              <a:gd name="connsiteY2995" fmla="*/ 2250618 h 2479529"/>
                              <a:gd name="connsiteX2996" fmla="*/ 4247434 w 7228855"/>
                              <a:gd name="connsiteY2996" fmla="*/ 2283898 h 2479529"/>
                              <a:gd name="connsiteX2997" fmla="*/ 6950989 w 7228855"/>
                              <a:gd name="connsiteY2997" fmla="*/ 2286309 h 2479529"/>
                              <a:gd name="connsiteX2998" fmla="*/ 6964575 w 7228855"/>
                              <a:gd name="connsiteY2998" fmla="*/ 2254105 h 2479529"/>
                              <a:gd name="connsiteX2999" fmla="*/ 6937403 w 7228855"/>
                              <a:gd name="connsiteY2999" fmla="*/ 2197246 h 2479529"/>
                              <a:gd name="connsiteX3000" fmla="*/ 6903691 w 7228855"/>
                              <a:gd name="connsiteY3000" fmla="*/ 2128308 h 2479529"/>
                              <a:gd name="connsiteX3001" fmla="*/ 6815635 w 7228855"/>
                              <a:gd name="connsiteY3001" fmla="*/ 2104660 h 2479529"/>
                              <a:gd name="connsiteX3002" fmla="*/ 6834756 w 7228855"/>
                              <a:gd name="connsiteY3002" fmla="*/ 2122774 h 2479529"/>
                              <a:gd name="connsiteX3003" fmla="*/ 6909225 w 7228855"/>
                              <a:gd name="connsiteY3003" fmla="*/ 2222405 h 2479529"/>
                              <a:gd name="connsiteX3004" fmla="*/ 6950989 w 7228855"/>
                              <a:gd name="connsiteY3004" fmla="*/ 2286309 h 2479529"/>
                              <a:gd name="connsiteX3005" fmla="*/ 2953010 w 7228855"/>
                              <a:gd name="connsiteY3005" fmla="*/ 2287872 h 2479529"/>
                              <a:gd name="connsiteX3006" fmla="*/ 2963443 w 7228855"/>
                              <a:gd name="connsiteY3006" fmla="*/ 2285885 h 2479529"/>
                              <a:gd name="connsiteX3007" fmla="*/ 2973874 w 7228855"/>
                              <a:gd name="connsiteY3007" fmla="*/ 2272473 h 2479529"/>
                              <a:gd name="connsiteX3008" fmla="*/ 2963443 w 7228855"/>
                              <a:gd name="connsiteY3008" fmla="*/ 2259062 h 2479529"/>
                              <a:gd name="connsiteX3009" fmla="*/ 2953010 w 7228855"/>
                              <a:gd name="connsiteY3009" fmla="*/ 2257075 h 2479529"/>
                              <a:gd name="connsiteX3010" fmla="*/ 2937612 w 7228855"/>
                              <a:gd name="connsiteY3010" fmla="*/ 2261049 h 2479529"/>
                              <a:gd name="connsiteX3011" fmla="*/ 2933142 w 7228855"/>
                              <a:gd name="connsiteY3011" fmla="*/ 2272473 h 2479529"/>
                              <a:gd name="connsiteX3012" fmla="*/ 2937612 w 7228855"/>
                              <a:gd name="connsiteY3012" fmla="*/ 2283898 h 2479529"/>
                              <a:gd name="connsiteX3013" fmla="*/ 2953010 w 7228855"/>
                              <a:gd name="connsiteY3013" fmla="*/ 2287872 h 2479529"/>
                              <a:gd name="connsiteX3014" fmla="*/ 1522135 w 7228855"/>
                              <a:gd name="connsiteY3014" fmla="*/ 2290610 h 2479529"/>
                              <a:gd name="connsiteX3015" fmla="*/ 1540018 w 7228855"/>
                              <a:gd name="connsiteY3015" fmla="*/ 2267264 h 2479529"/>
                              <a:gd name="connsiteX3016" fmla="*/ 1538527 w 7228855"/>
                              <a:gd name="connsiteY3016" fmla="*/ 2262297 h 2479529"/>
                              <a:gd name="connsiteX3017" fmla="*/ 1522135 w 7228855"/>
                              <a:gd name="connsiteY3017" fmla="*/ 2249879 h 2479529"/>
                              <a:gd name="connsiteX3018" fmla="*/ 1505743 w 7228855"/>
                              <a:gd name="connsiteY3018" fmla="*/ 2262297 h 2479529"/>
                              <a:gd name="connsiteX3019" fmla="*/ 1504253 w 7228855"/>
                              <a:gd name="connsiteY3019" fmla="*/ 2267264 h 2479529"/>
                              <a:gd name="connsiteX3020" fmla="*/ 1522135 w 7228855"/>
                              <a:gd name="connsiteY3020" fmla="*/ 2290610 h 2479529"/>
                              <a:gd name="connsiteX3021" fmla="*/ 6176683 w 7228855"/>
                              <a:gd name="connsiteY3021" fmla="*/ 2296814 h 2479529"/>
                              <a:gd name="connsiteX3022" fmla="*/ 6194565 w 7228855"/>
                              <a:gd name="connsiteY3022" fmla="*/ 2273468 h 2479529"/>
                              <a:gd name="connsiteX3023" fmla="*/ 6193075 w 7228855"/>
                              <a:gd name="connsiteY3023" fmla="*/ 2268500 h 2479529"/>
                              <a:gd name="connsiteX3024" fmla="*/ 6176683 w 7228855"/>
                              <a:gd name="connsiteY3024" fmla="*/ 2256083 h 2479529"/>
                              <a:gd name="connsiteX3025" fmla="*/ 6160291 w 7228855"/>
                              <a:gd name="connsiteY3025" fmla="*/ 2268500 h 2479529"/>
                              <a:gd name="connsiteX3026" fmla="*/ 6158801 w 7228855"/>
                              <a:gd name="connsiteY3026" fmla="*/ 2273468 h 2479529"/>
                              <a:gd name="connsiteX3027" fmla="*/ 6176683 w 7228855"/>
                              <a:gd name="connsiteY3027" fmla="*/ 2296814 h 2479529"/>
                              <a:gd name="connsiteX3028" fmla="*/ 3099606 w 7228855"/>
                              <a:gd name="connsiteY3028" fmla="*/ 2301656 h 2479529"/>
                              <a:gd name="connsiteX3029" fmla="*/ 3110970 w 7228855"/>
                              <a:gd name="connsiteY3029" fmla="*/ 2295323 h 2479529"/>
                              <a:gd name="connsiteX3030" fmla="*/ 3113455 w 7228855"/>
                              <a:gd name="connsiteY3030" fmla="*/ 2291349 h 2479529"/>
                              <a:gd name="connsiteX3031" fmla="*/ 3099546 w 7228855"/>
                              <a:gd name="connsiteY3031" fmla="*/ 2267507 h 2479529"/>
                              <a:gd name="connsiteX3032" fmla="*/ 3086132 w 7228855"/>
                              <a:gd name="connsiteY3032" fmla="*/ 2291349 h 2479529"/>
                              <a:gd name="connsiteX3033" fmla="*/ 3088618 w 7228855"/>
                              <a:gd name="connsiteY3033" fmla="*/ 2295323 h 2479529"/>
                              <a:gd name="connsiteX3034" fmla="*/ 3099606 w 7228855"/>
                              <a:gd name="connsiteY3034" fmla="*/ 2301656 h 2479529"/>
                              <a:gd name="connsiteX3035" fmla="*/ 2021594 w 7228855"/>
                              <a:gd name="connsiteY3035" fmla="*/ 2305896 h 2479529"/>
                              <a:gd name="connsiteX3036" fmla="*/ 2029771 w 7228855"/>
                              <a:gd name="connsiteY3036" fmla="*/ 2304261 h 2479529"/>
                              <a:gd name="connsiteX3037" fmla="*/ 2035809 w 7228855"/>
                              <a:gd name="connsiteY3037" fmla="*/ 2299732 h 2479529"/>
                              <a:gd name="connsiteX3038" fmla="*/ 2042853 w 7228855"/>
                              <a:gd name="connsiteY3038" fmla="*/ 2287656 h 2479529"/>
                              <a:gd name="connsiteX3039" fmla="*/ 2038828 w 7228855"/>
                              <a:gd name="connsiteY3039" fmla="*/ 2277592 h 2479529"/>
                              <a:gd name="connsiteX3040" fmla="*/ 2028765 w 7228855"/>
                              <a:gd name="connsiteY3040" fmla="*/ 2273567 h 2479529"/>
                              <a:gd name="connsiteX3041" fmla="*/ 2016688 w 7228855"/>
                              <a:gd name="connsiteY3041" fmla="*/ 2280611 h 2479529"/>
                              <a:gd name="connsiteX3042" fmla="*/ 2012160 w 7228855"/>
                              <a:gd name="connsiteY3042" fmla="*/ 2286650 h 2479529"/>
                              <a:gd name="connsiteX3043" fmla="*/ 2014173 w 7228855"/>
                              <a:gd name="connsiteY3043" fmla="*/ 2302248 h 2479529"/>
                              <a:gd name="connsiteX3044" fmla="*/ 2021594 w 7228855"/>
                              <a:gd name="connsiteY3044" fmla="*/ 2305896 h 2479529"/>
                              <a:gd name="connsiteX3045" fmla="*/ 359820 w 7228855"/>
                              <a:gd name="connsiteY3045" fmla="*/ 2307994 h 2479529"/>
                              <a:gd name="connsiteX3046" fmla="*/ 378198 w 7228855"/>
                              <a:gd name="connsiteY3046" fmla="*/ 2294085 h 2479529"/>
                              <a:gd name="connsiteX3047" fmla="*/ 359820 w 7228855"/>
                              <a:gd name="connsiteY3047" fmla="*/ 2279184 h 2479529"/>
                              <a:gd name="connsiteX3048" fmla="*/ 354852 w 7228855"/>
                              <a:gd name="connsiteY3048" fmla="*/ 2280674 h 2479529"/>
                              <a:gd name="connsiteX3049" fmla="*/ 344918 w 7228855"/>
                              <a:gd name="connsiteY3049" fmla="*/ 2293589 h 2479529"/>
                              <a:gd name="connsiteX3050" fmla="*/ 354852 w 7228855"/>
                              <a:gd name="connsiteY3050" fmla="*/ 2306503 h 2479529"/>
                              <a:gd name="connsiteX3051" fmla="*/ 359820 w 7228855"/>
                              <a:gd name="connsiteY3051" fmla="*/ 2307994 h 2479529"/>
                              <a:gd name="connsiteX3052" fmla="*/ 2722481 w 7228855"/>
                              <a:gd name="connsiteY3052" fmla="*/ 2311400 h 2479529"/>
                              <a:gd name="connsiteX3053" fmla="*/ 2734463 w 7228855"/>
                              <a:gd name="connsiteY3053" fmla="*/ 2306743 h 2479529"/>
                              <a:gd name="connsiteX3054" fmla="*/ 2749363 w 7228855"/>
                              <a:gd name="connsiteY3054" fmla="*/ 2288861 h 2479529"/>
                              <a:gd name="connsiteX3055" fmla="*/ 2749363 w 7228855"/>
                              <a:gd name="connsiteY3055" fmla="*/ 2267502 h 2479529"/>
                              <a:gd name="connsiteX3056" fmla="*/ 2728005 w 7228855"/>
                              <a:gd name="connsiteY3056" fmla="*/ 2267502 h 2479529"/>
                              <a:gd name="connsiteX3057" fmla="*/ 2710123 w 7228855"/>
                              <a:gd name="connsiteY3057" fmla="*/ 2282404 h 2479529"/>
                              <a:gd name="connsiteX3058" fmla="*/ 2710123 w 7228855"/>
                              <a:gd name="connsiteY3058" fmla="*/ 2306743 h 2479529"/>
                              <a:gd name="connsiteX3059" fmla="*/ 2722481 w 7228855"/>
                              <a:gd name="connsiteY3059" fmla="*/ 2311400 h 2479529"/>
                              <a:gd name="connsiteX3060" fmla="*/ 1689529 w 7228855"/>
                              <a:gd name="connsiteY3060" fmla="*/ 2311472 h 2479529"/>
                              <a:gd name="connsiteX3061" fmla="*/ 1706914 w 7228855"/>
                              <a:gd name="connsiteY3061" fmla="*/ 2288623 h 2479529"/>
                              <a:gd name="connsiteX3062" fmla="*/ 1705424 w 7228855"/>
                              <a:gd name="connsiteY3062" fmla="*/ 2283656 h 2479529"/>
                              <a:gd name="connsiteX3063" fmla="*/ 1689529 w 7228855"/>
                              <a:gd name="connsiteY3063" fmla="*/ 2271734 h 2479529"/>
                              <a:gd name="connsiteX3064" fmla="*/ 1673634 w 7228855"/>
                              <a:gd name="connsiteY3064" fmla="*/ 2283656 h 2479529"/>
                              <a:gd name="connsiteX3065" fmla="*/ 1672144 w 7228855"/>
                              <a:gd name="connsiteY3065" fmla="*/ 2288623 h 2479529"/>
                              <a:gd name="connsiteX3066" fmla="*/ 1689529 w 7228855"/>
                              <a:gd name="connsiteY3066" fmla="*/ 2311472 h 2479529"/>
                              <a:gd name="connsiteX3067" fmla="*/ 2213929 w 7228855"/>
                              <a:gd name="connsiteY3067" fmla="*/ 2311809 h 2479529"/>
                              <a:gd name="connsiteX3068" fmla="*/ 2213929 w 7228855"/>
                              <a:gd name="connsiteY3068" fmla="*/ 2262497 h 2479529"/>
                              <a:gd name="connsiteX3069" fmla="*/ 2213929 w 7228855"/>
                              <a:gd name="connsiteY3069" fmla="*/ 2311809 h 2479529"/>
                              <a:gd name="connsiteX3070" fmla="*/ 6676130 w 7228855"/>
                              <a:gd name="connsiteY3070" fmla="*/ 2312097 h 2479529"/>
                              <a:gd name="connsiteX3071" fmla="*/ 6684307 w 7228855"/>
                              <a:gd name="connsiteY3071" fmla="*/ 2310462 h 2479529"/>
                              <a:gd name="connsiteX3072" fmla="*/ 6690345 w 7228855"/>
                              <a:gd name="connsiteY3072" fmla="*/ 2305934 h 2479529"/>
                              <a:gd name="connsiteX3073" fmla="*/ 6697389 w 7228855"/>
                              <a:gd name="connsiteY3073" fmla="*/ 2293857 h 2479529"/>
                              <a:gd name="connsiteX3074" fmla="*/ 6693364 w 7228855"/>
                              <a:gd name="connsiteY3074" fmla="*/ 2283793 h 2479529"/>
                              <a:gd name="connsiteX3075" fmla="*/ 6683300 w 7228855"/>
                              <a:gd name="connsiteY3075" fmla="*/ 2279768 h 2479529"/>
                              <a:gd name="connsiteX3076" fmla="*/ 6671224 w 7228855"/>
                              <a:gd name="connsiteY3076" fmla="*/ 2286813 h 2479529"/>
                              <a:gd name="connsiteX3077" fmla="*/ 6666695 w 7228855"/>
                              <a:gd name="connsiteY3077" fmla="*/ 2292851 h 2479529"/>
                              <a:gd name="connsiteX3078" fmla="*/ 6668708 w 7228855"/>
                              <a:gd name="connsiteY3078" fmla="*/ 2308449 h 2479529"/>
                              <a:gd name="connsiteX3079" fmla="*/ 6676130 w 7228855"/>
                              <a:gd name="connsiteY3079" fmla="*/ 2312097 h 2479529"/>
                              <a:gd name="connsiteX3080" fmla="*/ 5014365 w 7228855"/>
                              <a:gd name="connsiteY3080" fmla="*/ 2314196 h 2479529"/>
                              <a:gd name="connsiteX3081" fmla="*/ 5032744 w 7228855"/>
                              <a:gd name="connsiteY3081" fmla="*/ 2300288 h 2479529"/>
                              <a:gd name="connsiteX3082" fmla="*/ 5014365 w 7228855"/>
                              <a:gd name="connsiteY3082" fmla="*/ 2285387 h 2479529"/>
                              <a:gd name="connsiteX3083" fmla="*/ 5009398 w 7228855"/>
                              <a:gd name="connsiteY3083" fmla="*/ 2286877 h 2479529"/>
                              <a:gd name="connsiteX3084" fmla="*/ 4999464 w 7228855"/>
                              <a:gd name="connsiteY3084" fmla="*/ 2299792 h 2479529"/>
                              <a:gd name="connsiteX3085" fmla="*/ 5009398 w 7228855"/>
                              <a:gd name="connsiteY3085" fmla="*/ 2312706 h 2479529"/>
                              <a:gd name="connsiteX3086" fmla="*/ 5014365 w 7228855"/>
                              <a:gd name="connsiteY3086" fmla="*/ 2314196 h 2479529"/>
                              <a:gd name="connsiteX3087" fmla="*/ 4324611 w 7228855"/>
                              <a:gd name="connsiteY3087" fmla="*/ 2316244 h 2479529"/>
                              <a:gd name="connsiteX3088" fmla="*/ 4337340 w 7228855"/>
                              <a:gd name="connsiteY3088" fmla="*/ 2314692 h 2479529"/>
                              <a:gd name="connsiteX3089" fmla="*/ 4374594 w 7228855"/>
                              <a:gd name="connsiteY3089" fmla="*/ 2297803 h 2479529"/>
                              <a:gd name="connsiteX3090" fmla="*/ 4362176 w 7228855"/>
                              <a:gd name="connsiteY3090" fmla="*/ 2268993 h 2479529"/>
                              <a:gd name="connsiteX3091" fmla="*/ 4320451 w 7228855"/>
                              <a:gd name="connsiteY3091" fmla="*/ 2286379 h 2479529"/>
                              <a:gd name="connsiteX3092" fmla="*/ 4314491 w 7228855"/>
                              <a:gd name="connsiteY3092" fmla="*/ 2309227 h 2479529"/>
                              <a:gd name="connsiteX3093" fmla="*/ 4324611 w 7228855"/>
                              <a:gd name="connsiteY3093" fmla="*/ 2316244 h 2479529"/>
                              <a:gd name="connsiteX3094" fmla="*/ 2261482 w 7228855"/>
                              <a:gd name="connsiteY3094" fmla="*/ 2316870 h 2479529"/>
                              <a:gd name="connsiteX3095" fmla="*/ 2261734 w 7228855"/>
                              <a:gd name="connsiteY3095" fmla="*/ 2316839 h 2479529"/>
                              <a:gd name="connsiteX3096" fmla="*/ 2261232 w 7228855"/>
                              <a:gd name="connsiteY3096" fmla="*/ 2316839 h 2479529"/>
                              <a:gd name="connsiteX3097" fmla="*/ 3314872 w 7228855"/>
                              <a:gd name="connsiteY3097" fmla="*/ 2317111 h 2479529"/>
                              <a:gd name="connsiteX3098" fmla="*/ 3326543 w 7228855"/>
                              <a:gd name="connsiteY3098" fmla="*/ 2308233 h 2479529"/>
                              <a:gd name="connsiteX3099" fmla="*/ 3328528 w 7228855"/>
                              <a:gd name="connsiteY3099" fmla="*/ 2294014 h 2479529"/>
                              <a:gd name="connsiteX3100" fmla="*/ 3322828 w 7228855"/>
                              <a:gd name="connsiteY3100" fmla="*/ 2286174 h 2479529"/>
                              <a:gd name="connsiteX3101" fmla="*/ 3322185 w 7228855"/>
                              <a:gd name="connsiteY3101" fmla="*/ 2287039 h 2479529"/>
                              <a:gd name="connsiteX3102" fmla="*/ 3322070 w 7228855"/>
                              <a:gd name="connsiteY3102" fmla="*/ 2287371 h 2479529"/>
                              <a:gd name="connsiteX3103" fmla="*/ 3322096 w 7228855"/>
                              <a:gd name="connsiteY3103" fmla="*/ 2287157 h 2479529"/>
                              <a:gd name="connsiteX3104" fmla="*/ 3321811 w 7228855"/>
                              <a:gd name="connsiteY3104" fmla="*/ 2287536 h 2479529"/>
                              <a:gd name="connsiteX3105" fmla="*/ 3321712 w 7228855"/>
                              <a:gd name="connsiteY3105" fmla="*/ 2287890 h 2479529"/>
                              <a:gd name="connsiteX3106" fmla="*/ 3321825 w 7228855"/>
                              <a:gd name="connsiteY3106" fmla="*/ 2287743 h 2479529"/>
                              <a:gd name="connsiteX3107" fmla="*/ 3321575 w 7228855"/>
                              <a:gd name="connsiteY3107" fmla="*/ 2288364 h 2479529"/>
                              <a:gd name="connsiteX3108" fmla="*/ 3321712 w 7228855"/>
                              <a:gd name="connsiteY3108" fmla="*/ 2287890 h 2479529"/>
                              <a:gd name="connsiteX3109" fmla="*/ 3320582 w 7228855"/>
                              <a:gd name="connsiteY3109" fmla="*/ 2289357 h 2479529"/>
                              <a:gd name="connsiteX3110" fmla="*/ 3320474 w 7228855"/>
                              <a:gd name="connsiteY3110" fmla="*/ 2289336 h 2479529"/>
                              <a:gd name="connsiteX3111" fmla="*/ 3320087 w 7228855"/>
                              <a:gd name="connsiteY3111" fmla="*/ 2289855 h 2479529"/>
                              <a:gd name="connsiteX3112" fmla="*/ 3319963 w 7228855"/>
                              <a:gd name="connsiteY3112" fmla="*/ 2289234 h 2479529"/>
                              <a:gd name="connsiteX3113" fmla="*/ 3320474 w 7228855"/>
                              <a:gd name="connsiteY3113" fmla="*/ 2289336 h 2479529"/>
                              <a:gd name="connsiteX3114" fmla="*/ 3321811 w 7228855"/>
                              <a:gd name="connsiteY3114" fmla="*/ 2287536 h 2479529"/>
                              <a:gd name="connsiteX3115" fmla="*/ 3322195 w 7228855"/>
                              <a:gd name="connsiteY3115" fmla="*/ 2286191 h 2479529"/>
                              <a:gd name="connsiteX3116" fmla="*/ 3322096 w 7228855"/>
                              <a:gd name="connsiteY3116" fmla="*/ 2287157 h 2479529"/>
                              <a:gd name="connsiteX3117" fmla="*/ 3322185 w 7228855"/>
                              <a:gd name="connsiteY3117" fmla="*/ 2287039 h 2479529"/>
                              <a:gd name="connsiteX3118" fmla="*/ 3322320 w 7228855"/>
                              <a:gd name="connsiteY3118" fmla="*/ 2286626 h 2479529"/>
                              <a:gd name="connsiteX3119" fmla="*/ 3322567 w 7228855"/>
                              <a:gd name="connsiteY3119" fmla="*/ 2285880 h 2479529"/>
                              <a:gd name="connsiteX3120" fmla="*/ 3322469 w 7228855"/>
                              <a:gd name="connsiteY3120" fmla="*/ 2285680 h 2479529"/>
                              <a:gd name="connsiteX3121" fmla="*/ 3321844 w 7228855"/>
                              <a:gd name="connsiteY3121" fmla="*/ 2284822 h 2479529"/>
                              <a:gd name="connsiteX3122" fmla="*/ 3321638 w 7228855"/>
                              <a:gd name="connsiteY3122" fmla="*/ 2284763 h 2479529"/>
                              <a:gd name="connsiteX3123" fmla="*/ 3321621 w 7228855"/>
                              <a:gd name="connsiteY3123" fmla="*/ 2284513 h 2479529"/>
                              <a:gd name="connsiteX3124" fmla="*/ 3320087 w 7228855"/>
                              <a:gd name="connsiteY3124" fmla="*/ 2282403 h 2479529"/>
                              <a:gd name="connsiteX3125" fmla="*/ 3320582 w 7228855"/>
                              <a:gd name="connsiteY3125" fmla="*/ 2282900 h 2479529"/>
                              <a:gd name="connsiteX3126" fmla="*/ 3321575 w 7228855"/>
                              <a:gd name="connsiteY3126" fmla="*/ 2283893 h 2479529"/>
                              <a:gd name="connsiteX3127" fmla="*/ 3321621 w 7228855"/>
                              <a:gd name="connsiteY3127" fmla="*/ 2284513 h 2479529"/>
                              <a:gd name="connsiteX3128" fmla="*/ 3321844 w 7228855"/>
                              <a:gd name="connsiteY3128" fmla="*/ 2284822 h 2479529"/>
                              <a:gd name="connsiteX3129" fmla="*/ 3322070 w 7228855"/>
                              <a:gd name="connsiteY3129" fmla="*/ 2284887 h 2479529"/>
                              <a:gd name="connsiteX3130" fmla="*/ 3322469 w 7228855"/>
                              <a:gd name="connsiteY3130" fmla="*/ 2285680 h 2479529"/>
                              <a:gd name="connsiteX3131" fmla="*/ 3322828 w 7228855"/>
                              <a:gd name="connsiteY3131" fmla="*/ 2286174 h 2479529"/>
                              <a:gd name="connsiteX3132" fmla="*/ 3329148 w 7228855"/>
                              <a:gd name="connsiteY3132" fmla="*/ 2277685 h 2479529"/>
                              <a:gd name="connsiteX3133" fmla="*/ 3327038 w 7228855"/>
                              <a:gd name="connsiteY3133" fmla="*/ 2262535 h 2479529"/>
                              <a:gd name="connsiteX3134" fmla="*/ 3299723 w 7228855"/>
                              <a:gd name="connsiteY3134" fmla="*/ 2255581 h 2479529"/>
                              <a:gd name="connsiteX3135" fmla="*/ 3300218 w 7228855"/>
                              <a:gd name="connsiteY3135" fmla="*/ 2315186 h 2479529"/>
                              <a:gd name="connsiteX3136" fmla="*/ 3314872 w 7228855"/>
                              <a:gd name="connsiteY3136" fmla="*/ 2317111 h 2479529"/>
                              <a:gd name="connsiteX3137" fmla="*/ 2258536 w 7228855"/>
                              <a:gd name="connsiteY3137" fmla="*/ 2317239 h 2479529"/>
                              <a:gd name="connsiteX3138" fmla="*/ 2259916 w 7228855"/>
                              <a:gd name="connsiteY3138" fmla="*/ 2317066 h 2479529"/>
                              <a:gd name="connsiteX3139" fmla="*/ 2259194 w 7228855"/>
                              <a:gd name="connsiteY3139" fmla="*/ 2316757 h 2479529"/>
                              <a:gd name="connsiteX3140" fmla="*/ 2258320 w 7228855"/>
                              <a:gd name="connsiteY3140" fmla="*/ 2317397 h 2479529"/>
                              <a:gd name="connsiteX3141" fmla="*/ 2258536 w 7228855"/>
                              <a:gd name="connsiteY3141" fmla="*/ 2317239 h 2479529"/>
                              <a:gd name="connsiteX3142" fmla="*/ 2257844 w 7228855"/>
                              <a:gd name="connsiteY3142" fmla="*/ 2317325 h 2479529"/>
                              <a:gd name="connsiteX3143" fmla="*/ 2257961 w 7228855"/>
                              <a:gd name="connsiteY3143" fmla="*/ 2317342 h 2479529"/>
                              <a:gd name="connsiteX3144" fmla="*/ 2258211 w 7228855"/>
                              <a:gd name="connsiteY3144" fmla="*/ 2317342 h 2479529"/>
                              <a:gd name="connsiteX3145" fmla="*/ 2258144 w 7228855"/>
                              <a:gd name="connsiteY3145" fmla="*/ 2317370 h 2479529"/>
                              <a:gd name="connsiteX3146" fmla="*/ 6344077 w 7228855"/>
                              <a:gd name="connsiteY3146" fmla="*/ 2317676 h 2479529"/>
                              <a:gd name="connsiteX3147" fmla="*/ 6361462 w 7228855"/>
                              <a:gd name="connsiteY3147" fmla="*/ 2294827 h 2479529"/>
                              <a:gd name="connsiteX3148" fmla="*/ 6359972 w 7228855"/>
                              <a:gd name="connsiteY3148" fmla="*/ 2289860 h 2479529"/>
                              <a:gd name="connsiteX3149" fmla="*/ 6344077 w 7228855"/>
                              <a:gd name="connsiteY3149" fmla="*/ 2277938 h 2479529"/>
                              <a:gd name="connsiteX3150" fmla="*/ 6328182 w 7228855"/>
                              <a:gd name="connsiteY3150" fmla="*/ 2289860 h 2479529"/>
                              <a:gd name="connsiteX3151" fmla="*/ 6326692 w 7228855"/>
                              <a:gd name="connsiteY3151" fmla="*/ 2294827 h 2479529"/>
                              <a:gd name="connsiteX3152" fmla="*/ 6344077 w 7228855"/>
                              <a:gd name="connsiteY3152" fmla="*/ 2317676 h 2479529"/>
                              <a:gd name="connsiteX3153" fmla="*/ 6868468 w 7228855"/>
                              <a:gd name="connsiteY3153" fmla="*/ 2318010 h 2479529"/>
                              <a:gd name="connsiteX3154" fmla="*/ 6868468 w 7228855"/>
                              <a:gd name="connsiteY3154" fmla="*/ 2268699 h 2479529"/>
                              <a:gd name="connsiteX3155" fmla="*/ 6868468 w 7228855"/>
                              <a:gd name="connsiteY3155" fmla="*/ 2318010 h 2479529"/>
                              <a:gd name="connsiteX3156" fmla="*/ 2267771 w 7228855"/>
                              <a:gd name="connsiteY3156" fmla="*/ 2318851 h 2479529"/>
                              <a:gd name="connsiteX3157" fmla="*/ 2264248 w 7228855"/>
                              <a:gd name="connsiteY3157" fmla="*/ 2317342 h 2479529"/>
                              <a:gd name="connsiteX3158" fmla="*/ 2265257 w 7228855"/>
                              <a:gd name="connsiteY3158" fmla="*/ 2317342 h 2479529"/>
                              <a:gd name="connsiteX3159" fmla="*/ 2261482 w 7228855"/>
                              <a:gd name="connsiteY3159" fmla="*/ 2316870 h 2479529"/>
                              <a:gd name="connsiteX3160" fmla="*/ 2259916 w 7228855"/>
                              <a:gd name="connsiteY3160" fmla="*/ 2317066 h 2479529"/>
                              <a:gd name="connsiteX3161" fmla="*/ 2262015 w 7228855"/>
                              <a:gd name="connsiteY3161" fmla="*/ 2317966 h 2479529"/>
                              <a:gd name="connsiteX3162" fmla="*/ 3687151 w 7228855"/>
                              <a:gd name="connsiteY3162" fmla="*/ 2319661 h 2479529"/>
                              <a:gd name="connsiteX3163" fmla="*/ 3687151 w 7228855"/>
                              <a:gd name="connsiteY3163" fmla="*/ 2279426 h 2479529"/>
                              <a:gd name="connsiteX3164" fmla="*/ 3687151 w 7228855"/>
                              <a:gd name="connsiteY3164" fmla="*/ 2319661 h 2479529"/>
                              <a:gd name="connsiteX3165" fmla="*/ 6916018 w 7228855"/>
                              <a:gd name="connsiteY3165" fmla="*/ 2323072 h 2479529"/>
                              <a:gd name="connsiteX3166" fmla="*/ 6916270 w 7228855"/>
                              <a:gd name="connsiteY3166" fmla="*/ 2323041 h 2479529"/>
                              <a:gd name="connsiteX3167" fmla="*/ 6915767 w 7228855"/>
                              <a:gd name="connsiteY3167" fmla="*/ 2323041 h 2479529"/>
                              <a:gd name="connsiteX3168" fmla="*/ 6913072 w 7228855"/>
                              <a:gd name="connsiteY3168" fmla="*/ 2323441 h 2479529"/>
                              <a:gd name="connsiteX3169" fmla="*/ 6914452 w 7228855"/>
                              <a:gd name="connsiteY3169" fmla="*/ 2323268 h 2479529"/>
                              <a:gd name="connsiteX3170" fmla="*/ 6913729 w 7228855"/>
                              <a:gd name="connsiteY3170" fmla="*/ 2322958 h 2479529"/>
                              <a:gd name="connsiteX3171" fmla="*/ 6912856 w 7228855"/>
                              <a:gd name="connsiteY3171" fmla="*/ 2323599 h 2479529"/>
                              <a:gd name="connsiteX3172" fmla="*/ 6913072 w 7228855"/>
                              <a:gd name="connsiteY3172" fmla="*/ 2323441 h 2479529"/>
                              <a:gd name="connsiteX3173" fmla="*/ 6912383 w 7228855"/>
                              <a:gd name="connsiteY3173" fmla="*/ 2323526 h 2479529"/>
                              <a:gd name="connsiteX3174" fmla="*/ 6912496 w 7228855"/>
                              <a:gd name="connsiteY3174" fmla="*/ 2323543 h 2479529"/>
                              <a:gd name="connsiteX3175" fmla="*/ 6912748 w 7228855"/>
                              <a:gd name="connsiteY3175" fmla="*/ 2323543 h 2479529"/>
                              <a:gd name="connsiteX3176" fmla="*/ 6912681 w 7228855"/>
                              <a:gd name="connsiteY3176" fmla="*/ 2323572 h 2479529"/>
                              <a:gd name="connsiteX3177" fmla="*/ 6922308 w 7228855"/>
                              <a:gd name="connsiteY3177" fmla="*/ 2325053 h 2479529"/>
                              <a:gd name="connsiteX3178" fmla="*/ 6918786 w 7228855"/>
                              <a:gd name="connsiteY3178" fmla="*/ 2323543 h 2479529"/>
                              <a:gd name="connsiteX3179" fmla="*/ 6919792 w 7228855"/>
                              <a:gd name="connsiteY3179" fmla="*/ 2323543 h 2479529"/>
                              <a:gd name="connsiteX3180" fmla="*/ 6916018 w 7228855"/>
                              <a:gd name="connsiteY3180" fmla="*/ 2323072 h 2479529"/>
                              <a:gd name="connsiteX3181" fmla="*/ 6914452 w 7228855"/>
                              <a:gd name="connsiteY3181" fmla="*/ 2323268 h 2479529"/>
                              <a:gd name="connsiteX3182" fmla="*/ 6916551 w 7228855"/>
                              <a:gd name="connsiteY3182" fmla="*/ 2324167 h 2479529"/>
                              <a:gd name="connsiteX3183" fmla="*/ 2272302 w 7228855"/>
                              <a:gd name="connsiteY3183" fmla="*/ 2328915 h 2479529"/>
                              <a:gd name="connsiteX3184" fmla="*/ 2272302 w 7228855"/>
                              <a:gd name="connsiteY3184" fmla="*/ 2328412 h 2479529"/>
                              <a:gd name="connsiteX3185" fmla="*/ 2272270 w 7228855"/>
                              <a:gd name="connsiteY3185" fmla="*/ 2328664 h 2479529"/>
                              <a:gd name="connsiteX3186" fmla="*/ 39940 w 7228855"/>
                              <a:gd name="connsiteY3186" fmla="*/ 2329847 h 2479529"/>
                              <a:gd name="connsiteX3187" fmla="*/ 64776 w 7228855"/>
                              <a:gd name="connsiteY3187" fmla="*/ 2315939 h 2479529"/>
                              <a:gd name="connsiteX3188" fmla="*/ 50868 w 7228855"/>
                              <a:gd name="connsiteY3188" fmla="*/ 2290606 h 2479529"/>
                              <a:gd name="connsiteX3189" fmla="*/ 13614 w 7228855"/>
                              <a:gd name="connsiteY3189" fmla="*/ 2292096 h 2479529"/>
                              <a:gd name="connsiteX3190" fmla="*/ 700 w 7228855"/>
                              <a:gd name="connsiteY3190" fmla="*/ 2314945 h 2479529"/>
                              <a:gd name="connsiteX3191" fmla="*/ 23549 w 7228855"/>
                              <a:gd name="connsiteY3191" fmla="*/ 2327860 h 2479529"/>
                              <a:gd name="connsiteX3192" fmla="*/ 25535 w 7228855"/>
                              <a:gd name="connsiteY3192" fmla="*/ 2327363 h 2479529"/>
                              <a:gd name="connsiteX3193" fmla="*/ 31496 w 7228855"/>
                              <a:gd name="connsiteY3193" fmla="*/ 2327363 h 2479529"/>
                              <a:gd name="connsiteX3194" fmla="*/ 33979 w 7228855"/>
                              <a:gd name="connsiteY3194" fmla="*/ 2327860 h 2479529"/>
                              <a:gd name="connsiteX3195" fmla="*/ 39940 w 7228855"/>
                              <a:gd name="connsiteY3195" fmla="*/ 2329847 h 2479529"/>
                              <a:gd name="connsiteX3196" fmla="*/ 2365892 w 7228855"/>
                              <a:gd name="connsiteY3196" fmla="*/ 2334451 h 2479529"/>
                              <a:gd name="connsiteX3197" fmla="*/ 2388030 w 7228855"/>
                              <a:gd name="connsiteY3197" fmla="*/ 2325393 h 2479529"/>
                              <a:gd name="connsiteX3198" fmla="*/ 2397088 w 7228855"/>
                              <a:gd name="connsiteY3198" fmla="*/ 2303254 h 2479529"/>
                              <a:gd name="connsiteX3199" fmla="*/ 2388030 w 7228855"/>
                              <a:gd name="connsiteY3199" fmla="*/ 2281114 h 2479529"/>
                              <a:gd name="connsiteX3200" fmla="*/ 2365892 w 7228855"/>
                              <a:gd name="connsiteY3200" fmla="*/ 2272057 h 2479529"/>
                              <a:gd name="connsiteX3201" fmla="*/ 2343751 w 7228855"/>
                              <a:gd name="connsiteY3201" fmla="*/ 2281114 h 2479529"/>
                              <a:gd name="connsiteX3202" fmla="*/ 2334695 w 7228855"/>
                              <a:gd name="connsiteY3202" fmla="*/ 2303254 h 2479529"/>
                              <a:gd name="connsiteX3203" fmla="*/ 2343751 w 7228855"/>
                              <a:gd name="connsiteY3203" fmla="*/ 2325393 h 2479529"/>
                              <a:gd name="connsiteX3204" fmla="*/ 2365892 w 7228855"/>
                              <a:gd name="connsiteY3204" fmla="*/ 2334451 h 2479529"/>
                              <a:gd name="connsiteX3205" fmla="*/ 6926837 w 7228855"/>
                              <a:gd name="connsiteY3205" fmla="*/ 2335116 h 2479529"/>
                              <a:gd name="connsiteX3206" fmla="*/ 6926837 w 7228855"/>
                              <a:gd name="connsiteY3206" fmla="*/ 2334614 h 2479529"/>
                              <a:gd name="connsiteX3207" fmla="*/ 6926806 w 7228855"/>
                              <a:gd name="connsiteY3207" fmla="*/ 2334865 h 2479529"/>
                              <a:gd name="connsiteX3208" fmla="*/ 4694479 w 7228855"/>
                              <a:gd name="connsiteY3208" fmla="*/ 2336049 h 2479529"/>
                              <a:gd name="connsiteX3209" fmla="*/ 4719315 w 7228855"/>
                              <a:gd name="connsiteY3209" fmla="*/ 2322140 h 2479529"/>
                              <a:gd name="connsiteX3210" fmla="*/ 4705407 w 7228855"/>
                              <a:gd name="connsiteY3210" fmla="*/ 2296808 h 2479529"/>
                              <a:gd name="connsiteX3211" fmla="*/ 4668153 w 7228855"/>
                              <a:gd name="connsiteY3211" fmla="*/ 2298298 h 2479529"/>
                              <a:gd name="connsiteX3212" fmla="*/ 4655239 w 7228855"/>
                              <a:gd name="connsiteY3212" fmla="*/ 2321147 h 2479529"/>
                              <a:gd name="connsiteX3213" fmla="*/ 4678088 w 7228855"/>
                              <a:gd name="connsiteY3213" fmla="*/ 2334062 h 2479529"/>
                              <a:gd name="connsiteX3214" fmla="*/ 4680075 w 7228855"/>
                              <a:gd name="connsiteY3214" fmla="*/ 2333565 h 2479529"/>
                              <a:gd name="connsiteX3215" fmla="*/ 4686035 w 7228855"/>
                              <a:gd name="connsiteY3215" fmla="*/ 2333565 h 2479529"/>
                              <a:gd name="connsiteX3216" fmla="*/ 4688518 w 7228855"/>
                              <a:gd name="connsiteY3216" fmla="*/ 2334062 h 2479529"/>
                              <a:gd name="connsiteX3217" fmla="*/ 4694479 w 7228855"/>
                              <a:gd name="connsiteY3217" fmla="*/ 2336049 h 2479529"/>
                              <a:gd name="connsiteX3218" fmla="*/ 3227446 w 7228855"/>
                              <a:gd name="connsiteY3218" fmla="*/ 2340550 h 2479529"/>
                              <a:gd name="connsiteX3219" fmla="*/ 3227694 w 7228855"/>
                              <a:gd name="connsiteY3219" fmla="*/ 2340522 h 2479529"/>
                              <a:gd name="connsiteX3220" fmla="*/ 3227197 w 7228855"/>
                              <a:gd name="connsiteY3220" fmla="*/ 2340522 h 2479529"/>
                              <a:gd name="connsiteX3221" fmla="*/ 1665634 w 7228855"/>
                              <a:gd name="connsiteY3221" fmla="*/ 2340585 h 2479529"/>
                              <a:gd name="connsiteX3222" fmla="*/ 1664697 w 7228855"/>
                              <a:gd name="connsiteY3222" fmla="*/ 2339782 h 2479529"/>
                              <a:gd name="connsiteX3223" fmla="*/ 1663576 w 7228855"/>
                              <a:gd name="connsiteY3223" fmla="*/ 2339670 h 2479529"/>
                              <a:gd name="connsiteX3224" fmla="*/ 7020427 w 7228855"/>
                              <a:gd name="connsiteY3224" fmla="*/ 2340652 h 2479529"/>
                              <a:gd name="connsiteX3225" fmla="*/ 7042567 w 7228855"/>
                              <a:gd name="connsiteY3225" fmla="*/ 2331595 h 2479529"/>
                              <a:gd name="connsiteX3226" fmla="*/ 7051624 w 7228855"/>
                              <a:gd name="connsiteY3226" fmla="*/ 2309456 h 2479529"/>
                              <a:gd name="connsiteX3227" fmla="*/ 7042567 w 7228855"/>
                              <a:gd name="connsiteY3227" fmla="*/ 2287316 h 2479529"/>
                              <a:gd name="connsiteX3228" fmla="*/ 7020427 w 7228855"/>
                              <a:gd name="connsiteY3228" fmla="*/ 2278259 h 2479529"/>
                              <a:gd name="connsiteX3229" fmla="*/ 6998288 w 7228855"/>
                              <a:gd name="connsiteY3229" fmla="*/ 2287316 h 2479529"/>
                              <a:gd name="connsiteX3230" fmla="*/ 6989231 w 7228855"/>
                              <a:gd name="connsiteY3230" fmla="*/ 2309456 h 2479529"/>
                              <a:gd name="connsiteX3231" fmla="*/ 6998288 w 7228855"/>
                              <a:gd name="connsiteY3231" fmla="*/ 2331595 h 2479529"/>
                              <a:gd name="connsiteX3232" fmla="*/ 7020427 w 7228855"/>
                              <a:gd name="connsiteY3232" fmla="*/ 2340652 h 2479529"/>
                              <a:gd name="connsiteX3233" fmla="*/ 1666287 w 7228855"/>
                              <a:gd name="connsiteY3233" fmla="*/ 2340875 h 2479529"/>
                              <a:gd name="connsiteX3234" fmla="*/ 1666188 w 7228855"/>
                              <a:gd name="connsiteY3234" fmla="*/ 2340776 h 2479529"/>
                              <a:gd name="connsiteX3235" fmla="*/ 1666265 w 7228855"/>
                              <a:gd name="connsiteY3235" fmla="*/ 2340865 h 2479529"/>
                              <a:gd name="connsiteX3236" fmla="*/ 1666396 w 7228855"/>
                              <a:gd name="connsiteY3236" fmla="*/ 2341019 h 2479529"/>
                              <a:gd name="connsiteX3237" fmla="*/ 1666265 w 7228855"/>
                              <a:gd name="connsiteY3237" fmla="*/ 2340865 h 2479529"/>
                              <a:gd name="connsiteX3238" fmla="*/ 1665634 w 7228855"/>
                              <a:gd name="connsiteY3238" fmla="*/ 2340585 h 2479529"/>
                              <a:gd name="connsiteX3239" fmla="*/ 1666088 w 7228855"/>
                              <a:gd name="connsiteY3239" fmla="*/ 2340975 h 2479529"/>
                              <a:gd name="connsiteX3240" fmla="*/ 1666711 w 7228855"/>
                              <a:gd name="connsiteY3240" fmla="*/ 2341064 h 2479529"/>
                              <a:gd name="connsiteX3241" fmla="*/ 1666287 w 7228855"/>
                              <a:gd name="connsiteY3241" fmla="*/ 2340875 h 2479529"/>
                              <a:gd name="connsiteX3242" fmla="*/ 1666437 w 7228855"/>
                              <a:gd name="connsiteY3242" fmla="*/ 2341024 h 2479529"/>
                              <a:gd name="connsiteX3243" fmla="*/ 1667181 w 7228855"/>
                              <a:gd name="connsiteY3243" fmla="*/ 2341273 h 2479529"/>
                              <a:gd name="connsiteX3244" fmla="*/ 1666871 w 7228855"/>
                              <a:gd name="connsiteY3244" fmla="*/ 2341087 h 2479529"/>
                              <a:gd name="connsiteX3245" fmla="*/ 1666711 w 7228855"/>
                              <a:gd name="connsiteY3245" fmla="*/ 2341064 h 2479529"/>
                              <a:gd name="connsiteX3246" fmla="*/ 3232636 w 7228855"/>
                              <a:gd name="connsiteY3246" fmla="*/ 2341752 h 2479529"/>
                              <a:gd name="connsiteX3247" fmla="*/ 3231170 w 7228855"/>
                              <a:gd name="connsiteY3247" fmla="*/ 2341019 h 2479529"/>
                              <a:gd name="connsiteX3248" fmla="*/ 3231667 w 7228855"/>
                              <a:gd name="connsiteY3248" fmla="*/ 2341019 h 2479529"/>
                              <a:gd name="connsiteX3249" fmla="*/ 3227446 w 7228855"/>
                              <a:gd name="connsiteY3249" fmla="*/ 2340550 h 2479529"/>
                              <a:gd name="connsiteX3250" fmla="*/ 3225247 w 7228855"/>
                              <a:gd name="connsiteY3250" fmla="*/ 2340794 h 2479529"/>
                              <a:gd name="connsiteX3251" fmla="*/ 3233833 w 7228855"/>
                              <a:gd name="connsiteY3251" fmla="*/ 2342350 h 2479529"/>
                              <a:gd name="connsiteX3252" fmla="*/ 3234809 w 7228855"/>
                              <a:gd name="connsiteY3252" fmla="*/ 2342339 h 2479529"/>
                              <a:gd name="connsiteX3253" fmla="*/ 3234648 w 7228855"/>
                              <a:gd name="connsiteY3253" fmla="*/ 2342013 h 2479529"/>
                              <a:gd name="connsiteX3254" fmla="*/ 3232636 w 7228855"/>
                              <a:gd name="connsiteY3254" fmla="*/ 2341752 h 2479529"/>
                              <a:gd name="connsiteX3255" fmla="*/ 1668071 w 7228855"/>
                              <a:gd name="connsiteY3255" fmla="*/ 2342557 h 2479529"/>
                              <a:gd name="connsiteX3256" fmla="*/ 1667934 w 7228855"/>
                              <a:gd name="connsiteY3256" fmla="*/ 2342197 h 2479529"/>
                              <a:gd name="connsiteX3257" fmla="*/ 1667678 w 7228855"/>
                              <a:gd name="connsiteY3257" fmla="*/ 2341770 h 2479529"/>
                              <a:gd name="connsiteX3258" fmla="*/ 1668138 w 7228855"/>
                              <a:gd name="connsiteY3258" fmla="*/ 2342732 h 2479529"/>
                              <a:gd name="connsiteX3259" fmla="*/ 1668135 w 7228855"/>
                              <a:gd name="connsiteY3259" fmla="*/ 2342723 h 2479529"/>
                              <a:gd name="connsiteX3260" fmla="*/ 1666437 w 7228855"/>
                              <a:gd name="connsiteY3260" fmla="*/ 2341024 h 2479529"/>
                              <a:gd name="connsiteX3261" fmla="*/ 1666396 w 7228855"/>
                              <a:gd name="connsiteY3261" fmla="*/ 2341019 h 2479529"/>
                              <a:gd name="connsiteX3262" fmla="*/ 1667106 w 7228855"/>
                              <a:gd name="connsiteY3262" fmla="*/ 2341847 h 2479529"/>
                              <a:gd name="connsiteX3263" fmla="*/ 1668174 w 7228855"/>
                              <a:gd name="connsiteY3263" fmla="*/ 2342763 h 2479529"/>
                              <a:gd name="connsiteX3264" fmla="*/ 1668071 w 7228855"/>
                              <a:gd name="connsiteY3264" fmla="*/ 2342557 h 2479529"/>
                              <a:gd name="connsiteX3265" fmla="*/ 1668135 w 7228855"/>
                              <a:gd name="connsiteY3265" fmla="*/ 2342723 h 2479529"/>
                              <a:gd name="connsiteX3266" fmla="*/ 1668174 w 7228855"/>
                              <a:gd name="connsiteY3266" fmla="*/ 2342763 h 2479529"/>
                              <a:gd name="connsiteX3267" fmla="*/ 1668174 w 7228855"/>
                              <a:gd name="connsiteY3267" fmla="*/ 2342763 h 2479529"/>
                              <a:gd name="connsiteX3268" fmla="*/ 1668174 w 7228855"/>
                              <a:gd name="connsiteY3268" fmla="*/ 2342763 h 2479529"/>
                              <a:gd name="connsiteX3269" fmla="*/ 1668174 w 7228855"/>
                              <a:gd name="connsiteY3269" fmla="*/ 2342763 h 2479529"/>
                              <a:gd name="connsiteX3270" fmla="*/ 1668571 w 7228855"/>
                              <a:gd name="connsiteY3270" fmla="*/ 2343557 h 2479529"/>
                              <a:gd name="connsiteX3271" fmla="*/ 1668174 w 7228855"/>
                              <a:gd name="connsiteY3271" fmla="*/ 2342763 h 2479529"/>
                              <a:gd name="connsiteX3272" fmla="*/ 1668174 w 7228855"/>
                              <a:gd name="connsiteY3272" fmla="*/ 2342763 h 2479529"/>
                              <a:gd name="connsiteX3273" fmla="*/ 1668174 w 7228855"/>
                              <a:gd name="connsiteY3273" fmla="*/ 2342763 h 2479529"/>
                              <a:gd name="connsiteX3274" fmla="*/ 1668174 w 7228855"/>
                              <a:gd name="connsiteY3274" fmla="*/ 2342763 h 2479529"/>
                              <a:gd name="connsiteX3275" fmla="*/ 1668138 w 7228855"/>
                              <a:gd name="connsiteY3275" fmla="*/ 2342732 h 2479529"/>
                              <a:gd name="connsiteX3276" fmla="*/ 1668357 w 7228855"/>
                              <a:gd name="connsiteY3276" fmla="*/ 2343307 h 2479529"/>
                              <a:gd name="connsiteX3277" fmla="*/ 3237836 w 7228855"/>
                              <a:gd name="connsiteY3277" fmla="*/ 2345283 h 2479529"/>
                              <a:gd name="connsiteX3278" fmla="*/ 3237629 w 7228855"/>
                              <a:gd name="connsiteY3278" fmla="*/ 2344993 h 2479529"/>
                              <a:gd name="connsiteX3279" fmla="*/ 3237863 w 7228855"/>
                              <a:gd name="connsiteY3279" fmla="*/ 2345230 h 2479529"/>
                              <a:gd name="connsiteX3280" fmla="*/ 3236261 w 7228855"/>
                              <a:gd name="connsiteY3280" fmla="*/ 2342323 h 2479529"/>
                              <a:gd name="connsiteX3281" fmla="*/ 3234809 w 7228855"/>
                              <a:gd name="connsiteY3281" fmla="*/ 2342339 h 2479529"/>
                              <a:gd name="connsiteX3282" fmla="*/ 3235143 w 7228855"/>
                              <a:gd name="connsiteY3282" fmla="*/ 2343006 h 2479529"/>
                              <a:gd name="connsiteX3283" fmla="*/ 3235421 w 7228855"/>
                              <a:gd name="connsiteY3283" fmla="*/ 2343558 h 2479529"/>
                              <a:gd name="connsiteX3284" fmla="*/ 3238124 w 7228855"/>
                              <a:gd name="connsiteY3284" fmla="*/ 2345490 h 2479529"/>
                              <a:gd name="connsiteX3285" fmla="*/ 3237863 w 7228855"/>
                              <a:gd name="connsiteY3285" fmla="*/ 2345230 h 2479529"/>
                              <a:gd name="connsiteX3286" fmla="*/ 3237934 w 7228855"/>
                              <a:gd name="connsiteY3286" fmla="*/ 2345353 h 2479529"/>
                              <a:gd name="connsiteX3287" fmla="*/ 3238095 w 7228855"/>
                              <a:gd name="connsiteY3287" fmla="*/ 2345645 h 2479529"/>
                              <a:gd name="connsiteX3288" fmla="*/ 3237934 w 7228855"/>
                              <a:gd name="connsiteY3288" fmla="*/ 2345353 h 2479529"/>
                              <a:gd name="connsiteX3289" fmla="*/ 3237836 w 7228855"/>
                              <a:gd name="connsiteY3289" fmla="*/ 2345283 h 2479529"/>
                              <a:gd name="connsiteX3290" fmla="*/ 6320177 w 7228855"/>
                              <a:gd name="connsiteY3290" fmla="*/ 2346787 h 2479529"/>
                              <a:gd name="connsiteX3291" fmla="*/ 6319241 w 7228855"/>
                              <a:gd name="connsiteY3291" fmla="*/ 2345985 h 2479529"/>
                              <a:gd name="connsiteX3292" fmla="*/ 6318119 w 7228855"/>
                              <a:gd name="connsiteY3292" fmla="*/ 2345873 h 2479529"/>
                              <a:gd name="connsiteX3293" fmla="*/ 2257206 w 7228855"/>
                              <a:gd name="connsiteY3293" fmla="*/ 2347030 h 2479529"/>
                              <a:gd name="connsiteX3294" fmla="*/ 2276828 w 7228855"/>
                              <a:gd name="connsiteY3294" fmla="*/ 2338979 h 2479529"/>
                              <a:gd name="connsiteX3295" fmla="*/ 2271293 w 7228855"/>
                              <a:gd name="connsiteY3295" fmla="*/ 2317845 h 2479529"/>
                              <a:gd name="connsiteX3296" fmla="*/ 2270010 w 7228855"/>
                              <a:gd name="connsiteY3296" fmla="*/ 2317693 h 2479529"/>
                              <a:gd name="connsiteX3297" fmla="*/ 2270289 w 7228855"/>
                              <a:gd name="connsiteY3297" fmla="*/ 2317845 h 2479529"/>
                              <a:gd name="connsiteX3298" fmla="*/ 2271795 w 7228855"/>
                              <a:gd name="connsiteY3298" fmla="*/ 2325694 h 2479529"/>
                              <a:gd name="connsiteX3299" fmla="*/ 2271795 w 7228855"/>
                              <a:gd name="connsiteY3299" fmla="*/ 2324889 h 2479529"/>
                              <a:gd name="connsiteX3300" fmla="*/ 2272087 w 7228855"/>
                              <a:gd name="connsiteY3300" fmla="*/ 2327194 h 2479529"/>
                              <a:gd name="connsiteX3301" fmla="*/ 2272804 w 7228855"/>
                              <a:gd name="connsiteY3301" fmla="*/ 2330928 h 2479529"/>
                              <a:gd name="connsiteX3302" fmla="*/ 2271828 w 7228855"/>
                              <a:gd name="connsiteY3302" fmla="*/ 2332180 h 2479529"/>
                              <a:gd name="connsiteX3303" fmla="*/ 2271795 w 7228855"/>
                              <a:gd name="connsiteY3303" fmla="*/ 2332437 h 2479529"/>
                              <a:gd name="connsiteX3304" fmla="*/ 2271795 w 7228855"/>
                              <a:gd name="connsiteY3304" fmla="*/ 2332222 h 2479529"/>
                              <a:gd name="connsiteX3305" fmla="*/ 2271524 w 7228855"/>
                              <a:gd name="connsiteY3305" fmla="*/ 2332574 h 2479529"/>
                              <a:gd name="connsiteX3306" fmla="*/ 2270289 w 7228855"/>
                              <a:gd name="connsiteY3306" fmla="*/ 2335456 h 2479529"/>
                              <a:gd name="connsiteX3307" fmla="*/ 2265758 w 7228855"/>
                              <a:gd name="connsiteY3307" fmla="*/ 2339985 h 2479529"/>
                              <a:gd name="connsiteX3308" fmla="*/ 2271524 w 7228855"/>
                              <a:gd name="connsiteY3308" fmla="*/ 2332574 h 2479529"/>
                              <a:gd name="connsiteX3309" fmla="*/ 2271795 w 7228855"/>
                              <a:gd name="connsiteY3309" fmla="*/ 2331934 h 2479529"/>
                              <a:gd name="connsiteX3310" fmla="*/ 2271795 w 7228855"/>
                              <a:gd name="connsiteY3310" fmla="*/ 2332222 h 2479529"/>
                              <a:gd name="connsiteX3311" fmla="*/ 2271828 w 7228855"/>
                              <a:gd name="connsiteY3311" fmla="*/ 2332180 h 2479529"/>
                              <a:gd name="connsiteX3312" fmla="*/ 2272270 w 7228855"/>
                              <a:gd name="connsiteY3312" fmla="*/ 2328664 h 2479529"/>
                              <a:gd name="connsiteX3313" fmla="*/ 2272087 w 7228855"/>
                              <a:gd name="connsiteY3313" fmla="*/ 2327194 h 2479529"/>
                              <a:gd name="connsiteX3314" fmla="*/ 2271795 w 7228855"/>
                              <a:gd name="connsiteY3314" fmla="*/ 2325694 h 2479529"/>
                              <a:gd name="connsiteX3315" fmla="*/ 2271795 w 7228855"/>
                              <a:gd name="connsiteY3315" fmla="*/ 2325896 h 2479529"/>
                              <a:gd name="connsiteX3316" fmla="*/ 2270289 w 7228855"/>
                              <a:gd name="connsiteY3316" fmla="*/ 2322374 h 2479529"/>
                              <a:gd name="connsiteX3317" fmla="*/ 2268780 w 7228855"/>
                              <a:gd name="connsiteY3317" fmla="*/ 2320864 h 2479529"/>
                              <a:gd name="connsiteX3318" fmla="*/ 2262015 w 7228855"/>
                              <a:gd name="connsiteY3318" fmla="*/ 2317966 h 2479529"/>
                              <a:gd name="connsiteX3319" fmla="*/ 2258320 w 7228855"/>
                              <a:gd name="connsiteY3319" fmla="*/ 2317397 h 2479529"/>
                              <a:gd name="connsiteX3320" fmla="*/ 2251239 w 7228855"/>
                              <a:gd name="connsiteY3320" fmla="*/ 2322590 h 2479529"/>
                              <a:gd name="connsiteX3321" fmla="*/ 2250158 w 7228855"/>
                              <a:gd name="connsiteY3321" fmla="*/ 2323883 h 2479529"/>
                              <a:gd name="connsiteX3322" fmla="*/ 2250158 w 7228855"/>
                              <a:gd name="connsiteY3322" fmla="*/ 2323380 h 2479529"/>
                              <a:gd name="connsiteX3323" fmla="*/ 2251239 w 7228855"/>
                              <a:gd name="connsiteY3323" fmla="*/ 2322590 h 2479529"/>
                              <a:gd name="connsiteX3324" fmla="*/ 2252447 w 7228855"/>
                              <a:gd name="connsiteY3324" fmla="*/ 2321139 h 2479529"/>
                              <a:gd name="connsiteX3325" fmla="*/ 2252173 w 7228855"/>
                              <a:gd name="connsiteY3325" fmla="*/ 2321368 h 2479529"/>
                              <a:gd name="connsiteX3326" fmla="*/ 2252676 w 7228855"/>
                              <a:gd name="connsiteY3326" fmla="*/ 2320864 h 2479529"/>
                              <a:gd name="connsiteX3327" fmla="*/ 2252447 w 7228855"/>
                              <a:gd name="connsiteY3327" fmla="*/ 2321139 h 2479529"/>
                              <a:gd name="connsiteX3328" fmla="*/ 2255191 w 7228855"/>
                              <a:gd name="connsiteY3328" fmla="*/ 2318851 h 2479529"/>
                              <a:gd name="connsiteX3329" fmla="*/ 2254690 w 7228855"/>
                              <a:gd name="connsiteY3329" fmla="*/ 2318851 h 2479529"/>
                              <a:gd name="connsiteX3330" fmla="*/ 2258144 w 7228855"/>
                              <a:gd name="connsiteY3330" fmla="*/ 2317370 h 2479529"/>
                              <a:gd name="connsiteX3331" fmla="*/ 2257961 w 7228855"/>
                              <a:gd name="connsiteY3331" fmla="*/ 2317342 h 2479529"/>
                              <a:gd name="connsiteX3332" fmla="*/ 2257709 w 7228855"/>
                              <a:gd name="connsiteY3332" fmla="*/ 2317342 h 2479529"/>
                              <a:gd name="connsiteX3333" fmla="*/ 2257844 w 7228855"/>
                              <a:gd name="connsiteY3333" fmla="*/ 2317325 h 2479529"/>
                              <a:gd name="connsiteX3334" fmla="*/ 2254690 w 7228855"/>
                              <a:gd name="connsiteY3334" fmla="*/ 2316839 h 2479529"/>
                              <a:gd name="connsiteX3335" fmla="*/ 2258325 w 7228855"/>
                              <a:gd name="connsiteY3335" fmla="*/ 2316384 h 2479529"/>
                              <a:gd name="connsiteX3336" fmla="*/ 2258211 w 7228855"/>
                              <a:gd name="connsiteY3336" fmla="*/ 2316336 h 2479529"/>
                              <a:gd name="connsiteX3337" fmla="*/ 2258714 w 7228855"/>
                              <a:gd name="connsiteY3337" fmla="*/ 2316336 h 2479529"/>
                              <a:gd name="connsiteX3338" fmla="*/ 2258325 w 7228855"/>
                              <a:gd name="connsiteY3338" fmla="*/ 2316384 h 2479529"/>
                              <a:gd name="connsiteX3339" fmla="*/ 2259194 w 7228855"/>
                              <a:gd name="connsiteY3339" fmla="*/ 2316757 h 2479529"/>
                              <a:gd name="connsiteX3340" fmla="*/ 2259595 w 7228855"/>
                              <a:gd name="connsiteY3340" fmla="*/ 2316462 h 2479529"/>
                              <a:gd name="connsiteX3341" fmla="*/ 2270010 w 7228855"/>
                              <a:gd name="connsiteY3341" fmla="*/ 2317693 h 2479529"/>
                              <a:gd name="connsiteX3342" fmla="*/ 2259595 w 7228855"/>
                              <a:gd name="connsiteY3342" fmla="*/ 2311996 h 2479529"/>
                              <a:gd name="connsiteX3343" fmla="*/ 2248149 w 7228855"/>
                              <a:gd name="connsiteY3343" fmla="*/ 2316336 h 2479529"/>
                              <a:gd name="connsiteX3344" fmla="*/ 2242926 w 7228855"/>
                              <a:gd name="connsiteY3344" fmla="*/ 2329104 h 2479529"/>
                              <a:gd name="connsiteX3345" fmla="*/ 2245362 w 7228855"/>
                              <a:gd name="connsiteY3345" fmla="*/ 2334378 h 2479529"/>
                              <a:gd name="connsiteX3346" fmla="*/ 2244122 w 7228855"/>
                              <a:gd name="connsiteY3346" fmla="*/ 2330928 h 2479529"/>
                              <a:gd name="connsiteX3347" fmla="*/ 2248651 w 7228855"/>
                              <a:gd name="connsiteY3347" fmla="*/ 2341495 h 2479529"/>
                              <a:gd name="connsiteX3348" fmla="*/ 2245362 w 7228855"/>
                              <a:gd name="connsiteY3348" fmla="*/ 2334378 h 2479529"/>
                              <a:gd name="connsiteX3349" fmla="*/ 2247832 w 7228855"/>
                              <a:gd name="connsiteY3349" fmla="*/ 2341243 h 2479529"/>
                              <a:gd name="connsiteX3350" fmla="*/ 2257206 w 7228855"/>
                              <a:gd name="connsiteY3350" fmla="*/ 2347030 h 2479529"/>
                              <a:gd name="connsiteX3351" fmla="*/ 6320831 w 7228855"/>
                              <a:gd name="connsiteY3351" fmla="*/ 2347078 h 2479529"/>
                              <a:gd name="connsiteX3352" fmla="*/ 6320732 w 7228855"/>
                              <a:gd name="connsiteY3352" fmla="*/ 2346979 h 2479529"/>
                              <a:gd name="connsiteX3353" fmla="*/ 6320808 w 7228855"/>
                              <a:gd name="connsiteY3353" fmla="*/ 2347068 h 2479529"/>
                              <a:gd name="connsiteX3354" fmla="*/ 6320940 w 7228855"/>
                              <a:gd name="connsiteY3354" fmla="*/ 2347221 h 2479529"/>
                              <a:gd name="connsiteX3355" fmla="*/ 6320808 w 7228855"/>
                              <a:gd name="connsiteY3355" fmla="*/ 2347068 h 2479529"/>
                              <a:gd name="connsiteX3356" fmla="*/ 6320177 w 7228855"/>
                              <a:gd name="connsiteY3356" fmla="*/ 2346787 h 2479529"/>
                              <a:gd name="connsiteX3357" fmla="*/ 6320632 w 7228855"/>
                              <a:gd name="connsiteY3357" fmla="*/ 2347177 h 2479529"/>
                              <a:gd name="connsiteX3358" fmla="*/ 6321254 w 7228855"/>
                              <a:gd name="connsiteY3358" fmla="*/ 2347266 h 2479529"/>
                              <a:gd name="connsiteX3359" fmla="*/ 6320831 w 7228855"/>
                              <a:gd name="connsiteY3359" fmla="*/ 2347078 h 2479529"/>
                              <a:gd name="connsiteX3360" fmla="*/ 6320980 w 7228855"/>
                              <a:gd name="connsiteY3360" fmla="*/ 2347227 h 2479529"/>
                              <a:gd name="connsiteX3361" fmla="*/ 6321725 w 7228855"/>
                              <a:gd name="connsiteY3361" fmla="*/ 2347475 h 2479529"/>
                              <a:gd name="connsiteX3362" fmla="*/ 6321415 w 7228855"/>
                              <a:gd name="connsiteY3362" fmla="*/ 2347289 h 2479529"/>
                              <a:gd name="connsiteX3363" fmla="*/ 6321254 w 7228855"/>
                              <a:gd name="connsiteY3363" fmla="*/ 2347266 h 2479529"/>
                              <a:gd name="connsiteX3364" fmla="*/ 145365 w 7228855"/>
                              <a:gd name="connsiteY3364" fmla="*/ 2347676 h 2479529"/>
                              <a:gd name="connsiteX3365" fmla="*/ 157162 w 7228855"/>
                              <a:gd name="connsiteY3365" fmla="*/ 2339782 h 2479529"/>
                              <a:gd name="connsiteX3366" fmla="*/ 224716 w 7228855"/>
                              <a:gd name="connsiteY3366" fmla="*/ 2196231 h 2479529"/>
                              <a:gd name="connsiteX3367" fmla="*/ 190442 w 7228855"/>
                              <a:gd name="connsiteY3367" fmla="*/ 2186793 h 2479529"/>
                              <a:gd name="connsiteX3368" fmla="*/ 126366 w 7228855"/>
                              <a:gd name="connsiteY3368" fmla="*/ 2321900 h 2479529"/>
                              <a:gd name="connsiteX3369" fmla="*/ 145365 w 7228855"/>
                              <a:gd name="connsiteY3369" fmla="*/ 2347676 h 2479529"/>
                              <a:gd name="connsiteX3370" fmla="*/ 1273688 w 7228855"/>
                              <a:gd name="connsiteY3370" fmla="*/ 2348665 h 2479529"/>
                              <a:gd name="connsiteX3371" fmla="*/ 1283562 w 7228855"/>
                              <a:gd name="connsiteY3371" fmla="*/ 2337469 h 2479529"/>
                              <a:gd name="connsiteX3372" fmla="*/ 1288091 w 7228855"/>
                              <a:gd name="connsiteY3372" fmla="*/ 2318852 h 2479529"/>
                              <a:gd name="connsiteX3373" fmla="*/ 1295135 w 7228855"/>
                              <a:gd name="connsiteY3373" fmla="*/ 2301744 h 2479529"/>
                              <a:gd name="connsiteX3374" fmla="*/ 1265951 w 7228855"/>
                              <a:gd name="connsiteY3374" fmla="*/ 2284637 h 2479529"/>
                              <a:gd name="connsiteX3375" fmla="*/ 1255385 w 7228855"/>
                              <a:gd name="connsiteY3375" fmla="*/ 2312311 h 2479529"/>
                              <a:gd name="connsiteX3376" fmla="*/ 1255887 w 7228855"/>
                              <a:gd name="connsiteY3376" fmla="*/ 2327406 h 2479529"/>
                              <a:gd name="connsiteX3377" fmla="*/ 1260416 w 7228855"/>
                              <a:gd name="connsiteY3377" fmla="*/ 2340992 h 2479529"/>
                              <a:gd name="connsiteX3378" fmla="*/ 1273688 w 7228855"/>
                              <a:gd name="connsiteY3378" fmla="*/ 2348665 h 2479529"/>
                              <a:gd name="connsiteX3379" fmla="*/ 6322615 w 7228855"/>
                              <a:gd name="connsiteY3379" fmla="*/ 2348760 h 2479529"/>
                              <a:gd name="connsiteX3380" fmla="*/ 6322478 w 7228855"/>
                              <a:gd name="connsiteY3380" fmla="*/ 2348400 h 2479529"/>
                              <a:gd name="connsiteX3381" fmla="*/ 6322221 w 7228855"/>
                              <a:gd name="connsiteY3381" fmla="*/ 2347972 h 2479529"/>
                              <a:gd name="connsiteX3382" fmla="*/ 6322682 w 7228855"/>
                              <a:gd name="connsiteY3382" fmla="*/ 2348935 h 2479529"/>
                              <a:gd name="connsiteX3383" fmla="*/ 6322679 w 7228855"/>
                              <a:gd name="connsiteY3383" fmla="*/ 2348926 h 2479529"/>
                              <a:gd name="connsiteX3384" fmla="*/ 6320980 w 7228855"/>
                              <a:gd name="connsiteY3384" fmla="*/ 2347227 h 2479529"/>
                              <a:gd name="connsiteX3385" fmla="*/ 6320940 w 7228855"/>
                              <a:gd name="connsiteY3385" fmla="*/ 2347221 h 2479529"/>
                              <a:gd name="connsiteX3386" fmla="*/ 6321650 w 7228855"/>
                              <a:gd name="connsiteY3386" fmla="*/ 2348051 h 2479529"/>
                              <a:gd name="connsiteX3387" fmla="*/ 3240119 w 7228855"/>
                              <a:gd name="connsiteY3387" fmla="*/ 2349317 h 2479529"/>
                              <a:gd name="connsiteX3388" fmla="*/ 3239613 w 7228855"/>
                              <a:gd name="connsiteY3388" fmla="*/ 2347973 h 2479529"/>
                              <a:gd name="connsiteX3389" fmla="*/ 3240110 w 7228855"/>
                              <a:gd name="connsiteY3389" fmla="*/ 2348470 h 2479529"/>
                              <a:gd name="connsiteX3390" fmla="*/ 3238095 w 7228855"/>
                              <a:gd name="connsiteY3390" fmla="*/ 2345645 h 2479529"/>
                              <a:gd name="connsiteX3391" fmla="*/ 6323115 w 7228855"/>
                              <a:gd name="connsiteY3391" fmla="*/ 2349759 h 2479529"/>
                              <a:gd name="connsiteX3392" fmla="*/ 6322615 w 7228855"/>
                              <a:gd name="connsiteY3392" fmla="*/ 2348760 h 2479529"/>
                              <a:gd name="connsiteX3393" fmla="*/ 6322679 w 7228855"/>
                              <a:gd name="connsiteY3393" fmla="*/ 2348926 h 2479529"/>
                              <a:gd name="connsiteX3394" fmla="*/ 6322718 w 7228855"/>
                              <a:gd name="connsiteY3394" fmla="*/ 2348966 h 2479529"/>
                              <a:gd name="connsiteX3395" fmla="*/ 6322682 w 7228855"/>
                              <a:gd name="connsiteY3395" fmla="*/ 2348935 h 2479529"/>
                              <a:gd name="connsiteX3396" fmla="*/ 6322901 w 7228855"/>
                              <a:gd name="connsiteY3396" fmla="*/ 2349510 h 2479529"/>
                              <a:gd name="connsiteX3397" fmla="*/ 2388197 w 7228855"/>
                              <a:gd name="connsiteY3397" fmla="*/ 2352553 h 2479529"/>
                              <a:gd name="connsiteX3398" fmla="*/ 2387530 w 7228855"/>
                              <a:gd name="connsiteY3398" fmla="*/ 2351055 h 2479529"/>
                              <a:gd name="connsiteX3399" fmla="*/ 2388032 w 7228855"/>
                              <a:gd name="connsiteY3399" fmla="*/ 2351558 h 2479529"/>
                              <a:gd name="connsiteX3400" fmla="*/ 2385748 w 7228855"/>
                              <a:gd name="connsiteY3400" fmla="*/ 2348512 h 2479529"/>
                              <a:gd name="connsiteX3401" fmla="*/ 2385991 w 7228855"/>
                              <a:gd name="connsiteY3401" fmla="*/ 2350603 h 2479529"/>
                              <a:gd name="connsiteX3402" fmla="*/ 6911741 w 7228855"/>
                              <a:gd name="connsiteY3402" fmla="*/ 2353231 h 2479529"/>
                              <a:gd name="connsiteX3403" fmla="*/ 6931365 w 7228855"/>
                              <a:gd name="connsiteY3403" fmla="*/ 2345180 h 2479529"/>
                              <a:gd name="connsiteX3404" fmla="*/ 6925830 w 7228855"/>
                              <a:gd name="connsiteY3404" fmla="*/ 2324046 h 2479529"/>
                              <a:gd name="connsiteX3405" fmla="*/ 6924546 w 7228855"/>
                              <a:gd name="connsiteY3405" fmla="*/ 2323895 h 2479529"/>
                              <a:gd name="connsiteX3406" fmla="*/ 6924824 w 7228855"/>
                              <a:gd name="connsiteY3406" fmla="*/ 2324046 h 2479529"/>
                              <a:gd name="connsiteX3407" fmla="*/ 6926333 w 7228855"/>
                              <a:gd name="connsiteY3407" fmla="*/ 2331896 h 2479529"/>
                              <a:gd name="connsiteX3408" fmla="*/ 6926333 w 7228855"/>
                              <a:gd name="connsiteY3408" fmla="*/ 2331091 h 2479529"/>
                              <a:gd name="connsiteX3409" fmla="*/ 6926622 w 7228855"/>
                              <a:gd name="connsiteY3409" fmla="*/ 2333397 h 2479529"/>
                              <a:gd name="connsiteX3410" fmla="*/ 6927340 w 7228855"/>
                              <a:gd name="connsiteY3410" fmla="*/ 2337129 h 2479529"/>
                              <a:gd name="connsiteX3411" fmla="*/ 6926365 w 7228855"/>
                              <a:gd name="connsiteY3411" fmla="*/ 2338382 h 2479529"/>
                              <a:gd name="connsiteX3412" fmla="*/ 6926333 w 7228855"/>
                              <a:gd name="connsiteY3412" fmla="*/ 2338638 h 2479529"/>
                              <a:gd name="connsiteX3413" fmla="*/ 6926333 w 7228855"/>
                              <a:gd name="connsiteY3413" fmla="*/ 2338423 h 2479529"/>
                              <a:gd name="connsiteX3414" fmla="*/ 6926059 w 7228855"/>
                              <a:gd name="connsiteY3414" fmla="*/ 2338776 h 2479529"/>
                              <a:gd name="connsiteX3415" fmla="*/ 6924824 w 7228855"/>
                              <a:gd name="connsiteY3415" fmla="*/ 2341658 h 2479529"/>
                              <a:gd name="connsiteX3416" fmla="*/ 6920296 w 7228855"/>
                              <a:gd name="connsiteY3416" fmla="*/ 2346186 h 2479529"/>
                              <a:gd name="connsiteX3417" fmla="*/ 6926059 w 7228855"/>
                              <a:gd name="connsiteY3417" fmla="*/ 2338776 h 2479529"/>
                              <a:gd name="connsiteX3418" fmla="*/ 6926333 w 7228855"/>
                              <a:gd name="connsiteY3418" fmla="*/ 2338136 h 2479529"/>
                              <a:gd name="connsiteX3419" fmla="*/ 6926333 w 7228855"/>
                              <a:gd name="connsiteY3419" fmla="*/ 2338423 h 2479529"/>
                              <a:gd name="connsiteX3420" fmla="*/ 6926365 w 7228855"/>
                              <a:gd name="connsiteY3420" fmla="*/ 2338382 h 2479529"/>
                              <a:gd name="connsiteX3421" fmla="*/ 6926806 w 7228855"/>
                              <a:gd name="connsiteY3421" fmla="*/ 2334865 h 2479529"/>
                              <a:gd name="connsiteX3422" fmla="*/ 6926622 w 7228855"/>
                              <a:gd name="connsiteY3422" fmla="*/ 2333397 h 2479529"/>
                              <a:gd name="connsiteX3423" fmla="*/ 6926333 w 7228855"/>
                              <a:gd name="connsiteY3423" fmla="*/ 2331896 h 2479529"/>
                              <a:gd name="connsiteX3424" fmla="*/ 6926333 w 7228855"/>
                              <a:gd name="connsiteY3424" fmla="*/ 2332097 h 2479529"/>
                              <a:gd name="connsiteX3425" fmla="*/ 6924824 w 7228855"/>
                              <a:gd name="connsiteY3425" fmla="*/ 2328575 h 2479529"/>
                              <a:gd name="connsiteX3426" fmla="*/ 6923315 w 7228855"/>
                              <a:gd name="connsiteY3426" fmla="*/ 2327066 h 2479529"/>
                              <a:gd name="connsiteX3427" fmla="*/ 6916551 w 7228855"/>
                              <a:gd name="connsiteY3427" fmla="*/ 2324167 h 2479529"/>
                              <a:gd name="connsiteX3428" fmla="*/ 6912856 w 7228855"/>
                              <a:gd name="connsiteY3428" fmla="*/ 2323599 h 2479529"/>
                              <a:gd name="connsiteX3429" fmla="*/ 6905775 w 7228855"/>
                              <a:gd name="connsiteY3429" fmla="*/ 2328791 h 2479529"/>
                              <a:gd name="connsiteX3430" fmla="*/ 6904697 w 7228855"/>
                              <a:gd name="connsiteY3430" fmla="*/ 2330085 h 2479529"/>
                              <a:gd name="connsiteX3431" fmla="*/ 6904697 w 7228855"/>
                              <a:gd name="connsiteY3431" fmla="*/ 2329582 h 2479529"/>
                              <a:gd name="connsiteX3432" fmla="*/ 6905775 w 7228855"/>
                              <a:gd name="connsiteY3432" fmla="*/ 2328791 h 2479529"/>
                              <a:gd name="connsiteX3433" fmla="*/ 6906985 w 7228855"/>
                              <a:gd name="connsiteY3433" fmla="*/ 2327339 h 2479529"/>
                              <a:gd name="connsiteX3434" fmla="*/ 6906709 w 7228855"/>
                              <a:gd name="connsiteY3434" fmla="*/ 2327569 h 2479529"/>
                              <a:gd name="connsiteX3435" fmla="*/ 6907213 w 7228855"/>
                              <a:gd name="connsiteY3435" fmla="*/ 2327066 h 2479529"/>
                              <a:gd name="connsiteX3436" fmla="*/ 6906985 w 7228855"/>
                              <a:gd name="connsiteY3436" fmla="*/ 2327339 h 2479529"/>
                              <a:gd name="connsiteX3437" fmla="*/ 6909729 w 7228855"/>
                              <a:gd name="connsiteY3437" fmla="*/ 2325053 h 2479529"/>
                              <a:gd name="connsiteX3438" fmla="*/ 6909226 w 7228855"/>
                              <a:gd name="connsiteY3438" fmla="*/ 2325053 h 2479529"/>
                              <a:gd name="connsiteX3439" fmla="*/ 6912681 w 7228855"/>
                              <a:gd name="connsiteY3439" fmla="*/ 2323572 h 2479529"/>
                              <a:gd name="connsiteX3440" fmla="*/ 6912496 w 7228855"/>
                              <a:gd name="connsiteY3440" fmla="*/ 2323543 h 2479529"/>
                              <a:gd name="connsiteX3441" fmla="*/ 6912244 w 7228855"/>
                              <a:gd name="connsiteY3441" fmla="*/ 2323543 h 2479529"/>
                              <a:gd name="connsiteX3442" fmla="*/ 6912383 w 7228855"/>
                              <a:gd name="connsiteY3442" fmla="*/ 2323526 h 2479529"/>
                              <a:gd name="connsiteX3443" fmla="*/ 6909226 w 7228855"/>
                              <a:gd name="connsiteY3443" fmla="*/ 2323041 h 2479529"/>
                              <a:gd name="connsiteX3444" fmla="*/ 6912861 w 7228855"/>
                              <a:gd name="connsiteY3444" fmla="*/ 2322586 h 2479529"/>
                              <a:gd name="connsiteX3445" fmla="*/ 6912748 w 7228855"/>
                              <a:gd name="connsiteY3445" fmla="*/ 2322537 h 2479529"/>
                              <a:gd name="connsiteX3446" fmla="*/ 6913251 w 7228855"/>
                              <a:gd name="connsiteY3446" fmla="*/ 2322537 h 2479529"/>
                              <a:gd name="connsiteX3447" fmla="*/ 6912861 w 7228855"/>
                              <a:gd name="connsiteY3447" fmla="*/ 2322586 h 2479529"/>
                              <a:gd name="connsiteX3448" fmla="*/ 6913729 w 7228855"/>
                              <a:gd name="connsiteY3448" fmla="*/ 2322958 h 2479529"/>
                              <a:gd name="connsiteX3449" fmla="*/ 6914132 w 7228855"/>
                              <a:gd name="connsiteY3449" fmla="*/ 2322663 h 2479529"/>
                              <a:gd name="connsiteX3450" fmla="*/ 6924546 w 7228855"/>
                              <a:gd name="connsiteY3450" fmla="*/ 2323895 h 2479529"/>
                              <a:gd name="connsiteX3451" fmla="*/ 6914131 w 7228855"/>
                              <a:gd name="connsiteY3451" fmla="*/ 2318197 h 2479529"/>
                              <a:gd name="connsiteX3452" fmla="*/ 6902684 w 7228855"/>
                              <a:gd name="connsiteY3452" fmla="*/ 2322537 h 2479529"/>
                              <a:gd name="connsiteX3453" fmla="*/ 6897464 w 7228855"/>
                              <a:gd name="connsiteY3453" fmla="*/ 2335305 h 2479529"/>
                              <a:gd name="connsiteX3454" fmla="*/ 6899900 w 7228855"/>
                              <a:gd name="connsiteY3454" fmla="*/ 2340579 h 2479529"/>
                              <a:gd name="connsiteX3455" fmla="*/ 6898659 w 7228855"/>
                              <a:gd name="connsiteY3455" fmla="*/ 2337129 h 2479529"/>
                              <a:gd name="connsiteX3456" fmla="*/ 6903188 w 7228855"/>
                              <a:gd name="connsiteY3456" fmla="*/ 2347696 h 2479529"/>
                              <a:gd name="connsiteX3457" fmla="*/ 6899900 w 7228855"/>
                              <a:gd name="connsiteY3457" fmla="*/ 2340579 h 2479529"/>
                              <a:gd name="connsiteX3458" fmla="*/ 6902370 w 7228855"/>
                              <a:gd name="connsiteY3458" fmla="*/ 2347444 h 2479529"/>
                              <a:gd name="connsiteX3459" fmla="*/ 6911741 w 7228855"/>
                              <a:gd name="connsiteY3459" fmla="*/ 2353231 h 2479529"/>
                              <a:gd name="connsiteX3460" fmla="*/ 4799908 w 7228855"/>
                              <a:gd name="connsiteY3460" fmla="*/ 2353878 h 2479529"/>
                              <a:gd name="connsiteX3461" fmla="*/ 4811705 w 7228855"/>
                              <a:gd name="connsiteY3461" fmla="*/ 2345985 h 2479529"/>
                              <a:gd name="connsiteX3462" fmla="*/ 4879259 w 7228855"/>
                              <a:gd name="connsiteY3462" fmla="*/ 2202433 h 2479529"/>
                              <a:gd name="connsiteX3463" fmla="*/ 4844985 w 7228855"/>
                              <a:gd name="connsiteY3463" fmla="*/ 2192995 h 2479529"/>
                              <a:gd name="connsiteX3464" fmla="*/ 4780908 w 7228855"/>
                              <a:gd name="connsiteY3464" fmla="*/ 2328103 h 2479529"/>
                              <a:gd name="connsiteX3465" fmla="*/ 4799908 w 7228855"/>
                              <a:gd name="connsiteY3465" fmla="*/ 2353878 h 2479529"/>
                              <a:gd name="connsiteX3466" fmla="*/ 622583 w 7228855"/>
                              <a:gd name="connsiteY3466" fmla="*/ 2354686 h 2479529"/>
                              <a:gd name="connsiteX3467" fmla="*/ 641458 w 7228855"/>
                              <a:gd name="connsiteY3467" fmla="*/ 2349719 h 2479529"/>
                              <a:gd name="connsiteX3468" fmla="*/ 649902 w 7228855"/>
                              <a:gd name="connsiteY3468" fmla="*/ 2341771 h 2479529"/>
                              <a:gd name="connsiteX3469" fmla="*/ 652386 w 7228855"/>
                              <a:gd name="connsiteY3469" fmla="*/ 2322399 h 2479529"/>
                              <a:gd name="connsiteX3470" fmla="*/ 634007 w 7228855"/>
                              <a:gd name="connsiteY3470" fmla="*/ 2314948 h 2479529"/>
                              <a:gd name="connsiteX3471" fmla="*/ 622583 w 7228855"/>
                              <a:gd name="connsiteY3471" fmla="*/ 2317431 h 2479529"/>
                              <a:gd name="connsiteX3472" fmla="*/ 609171 w 7228855"/>
                              <a:gd name="connsiteY3472" fmla="*/ 2330843 h 2479529"/>
                              <a:gd name="connsiteX3473" fmla="*/ 611158 w 7228855"/>
                              <a:gd name="connsiteY3473" fmla="*/ 2345745 h 2479529"/>
                              <a:gd name="connsiteX3474" fmla="*/ 622583 w 7228855"/>
                              <a:gd name="connsiteY3474" fmla="*/ 2354686 h 2479529"/>
                              <a:gd name="connsiteX3475" fmla="*/ 5928223 w 7228855"/>
                              <a:gd name="connsiteY3475" fmla="*/ 2354867 h 2479529"/>
                              <a:gd name="connsiteX3476" fmla="*/ 5938099 w 7228855"/>
                              <a:gd name="connsiteY3476" fmla="*/ 2343671 h 2479529"/>
                              <a:gd name="connsiteX3477" fmla="*/ 5942627 w 7228855"/>
                              <a:gd name="connsiteY3477" fmla="*/ 2325054 h 2479529"/>
                              <a:gd name="connsiteX3478" fmla="*/ 5949672 w 7228855"/>
                              <a:gd name="connsiteY3478" fmla="*/ 2307945 h 2479529"/>
                              <a:gd name="connsiteX3479" fmla="*/ 5920488 w 7228855"/>
                              <a:gd name="connsiteY3479" fmla="*/ 2290838 h 2479529"/>
                              <a:gd name="connsiteX3480" fmla="*/ 5909921 w 7228855"/>
                              <a:gd name="connsiteY3480" fmla="*/ 2318512 h 2479529"/>
                              <a:gd name="connsiteX3481" fmla="*/ 5910424 w 7228855"/>
                              <a:gd name="connsiteY3481" fmla="*/ 2333607 h 2479529"/>
                              <a:gd name="connsiteX3482" fmla="*/ 5914952 w 7228855"/>
                              <a:gd name="connsiteY3482" fmla="*/ 2347193 h 2479529"/>
                              <a:gd name="connsiteX3483" fmla="*/ 5928223 w 7228855"/>
                              <a:gd name="connsiteY3483" fmla="*/ 2354867 h 2479529"/>
                              <a:gd name="connsiteX3484" fmla="*/ 3241104 w 7228855"/>
                              <a:gd name="connsiteY3484" fmla="*/ 2355424 h 2479529"/>
                              <a:gd name="connsiteX3485" fmla="*/ 3241104 w 7228855"/>
                              <a:gd name="connsiteY3485" fmla="*/ 2354927 h 2479529"/>
                              <a:gd name="connsiteX3486" fmla="*/ 3241078 w 7228855"/>
                              <a:gd name="connsiteY3486" fmla="*/ 2355176 h 2479529"/>
                              <a:gd name="connsiteX3487" fmla="*/ 3735521 w 7228855"/>
                              <a:gd name="connsiteY3487" fmla="*/ 2357474 h 2479529"/>
                              <a:gd name="connsiteX3488" fmla="*/ 3746263 w 7228855"/>
                              <a:gd name="connsiteY3488" fmla="*/ 2357412 h 2479529"/>
                              <a:gd name="connsiteX3489" fmla="*/ 3754709 w 7228855"/>
                              <a:gd name="connsiteY3489" fmla="*/ 2353934 h 2479529"/>
                              <a:gd name="connsiteX3490" fmla="*/ 3754709 w 7228855"/>
                              <a:gd name="connsiteY3490" fmla="*/ 2321151 h 2479529"/>
                              <a:gd name="connsiteX3491" fmla="*/ 3746263 w 7228855"/>
                              <a:gd name="connsiteY3491" fmla="*/ 2317674 h 2479529"/>
                              <a:gd name="connsiteX3492" fmla="*/ 3725900 w 7228855"/>
                              <a:gd name="connsiteY3492" fmla="*/ 2323138 h 2479529"/>
                              <a:gd name="connsiteX3493" fmla="*/ 3719937 w 7228855"/>
                              <a:gd name="connsiteY3493" fmla="*/ 2337542 h 2479529"/>
                              <a:gd name="connsiteX3494" fmla="*/ 3725900 w 7228855"/>
                              <a:gd name="connsiteY3494" fmla="*/ 2351947 h 2479529"/>
                              <a:gd name="connsiteX3495" fmla="*/ 3735521 w 7228855"/>
                              <a:gd name="connsiteY3495" fmla="*/ 2357474 h 2479529"/>
                              <a:gd name="connsiteX3496" fmla="*/ 7042730 w 7228855"/>
                              <a:gd name="connsiteY3496" fmla="*/ 2358755 h 2479529"/>
                              <a:gd name="connsiteX3497" fmla="*/ 7042064 w 7228855"/>
                              <a:gd name="connsiteY3497" fmla="*/ 2357256 h 2479529"/>
                              <a:gd name="connsiteX3498" fmla="*/ 7042567 w 7228855"/>
                              <a:gd name="connsiteY3498" fmla="*/ 2357759 h 2479529"/>
                              <a:gd name="connsiteX3499" fmla="*/ 7040283 w 7228855"/>
                              <a:gd name="connsiteY3499" fmla="*/ 2354713 h 2479529"/>
                              <a:gd name="connsiteX3500" fmla="*/ 7040526 w 7228855"/>
                              <a:gd name="connsiteY3500" fmla="*/ 2356805 h 2479529"/>
                              <a:gd name="connsiteX3501" fmla="*/ 5277128 w 7228855"/>
                              <a:gd name="connsiteY3501" fmla="*/ 2360889 h 2479529"/>
                              <a:gd name="connsiteX3502" fmla="*/ 5296003 w 7228855"/>
                              <a:gd name="connsiteY3502" fmla="*/ 2355921 h 2479529"/>
                              <a:gd name="connsiteX3503" fmla="*/ 5304448 w 7228855"/>
                              <a:gd name="connsiteY3503" fmla="*/ 2347974 h 2479529"/>
                              <a:gd name="connsiteX3504" fmla="*/ 5306931 w 7228855"/>
                              <a:gd name="connsiteY3504" fmla="*/ 2328602 h 2479529"/>
                              <a:gd name="connsiteX3505" fmla="*/ 5288552 w 7228855"/>
                              <a:gd name="connsiteY3505" fmla="*/ 2321151 h 2479529"/>
                              <a:gd name="connsiteX3506" fmla="*/ 5277128 w 7228855"/>
                              <a:gd name="connsiteY3506" fmla="*/ 2323634 h 2479529"/>
                              <a:gd name="connsiteX3507" fmla="*/ 5263716 w 7228855"/>
                              <a:gd name="connsiteY3507" fmla="*/ 2337046 h 2479529"/>
                              <a:gd name="connsiteX3508" fmla="*/ 5265703 w 7228855"/>
                              <a:gd name="connsiteY3508" fmla="*/ 2351948 h 2479529"/>
                              <a:gd name="connsiteX3509" fmla="*/ 5277128 w 7228855"/>
                              <a:gd name="connsiteY3509" fmla="*/ 2360889 h 2479529"/>
                              <a:gd name="connsiteX3510" fmla="*/ 1823775 w 7228855"/>
                              <a:gd name="connsiteY3510" fmla="*/ 2361615 h 2479529"/>
                              <a:gd name="connsiteX3511" fmla="*/ 1827128 w 7228855"/>
                              <a:gd name="connsiteY3511" fmla="*/ 2333325 h 2479529"/>
                              <a:gd name="connsiteX3512" fmla="*/ 1759574 w 7228855"/>
                              <a:gd name="connsiteY3512" fmla="*/ 2282660 h 2479529"/>
                              <a:gd name="connsiteX3513" fmla="*/ 1738216 w 7228855"/>
                              <a:gd name="connsiteY3513" fmla="*/ 2304019 h 2479529"/>
                              <a:gd name="connsiteX3514" fmla="*/ 1811233 w 7228855"/>
                              <a:gd name="connsiteY3514" fmla="*/ 2360644 h 2479529"/>
                              <a:gd name="connsiteX3515" fmla="*/ 1823775 w 7228855"/>
                              <a:gd name="connsiteY3515" fmla="*/ 2361615 h 2479529"/>
                              <a:gd name="connsiteX3516" fmla="*/ 2436602 w 7228855"/>
                              <a:gd name="connsiteY3516" fmla="*/ 2364122 h 2479529"/>
                              <a:gd name="connsiteX3517" fmla="*/ 2458456 w 7228855"/>
                              <a:gd name="connsiteY3517" fmla="*/ 2359154 h 2479529"/>
                              <a:gd name="connsiteX3518" fmla="*/ 2466901 w 7228855"/>
                              <a:gd name="connsiteY3518" fmla="*/ 2343756 h 2479529"/>
                              <a:gd name="connsiteX3519" fmla="*/ 2451503 w 7228855"/>
                              <a:gd name="connsiteY3519" fmla="*/ 2335809 h 2479529"/>
                              <a:gd name="connsiteX3520" fmla="*/ 2430145 w 7228855"/>
                              <a:gd name="connsiteY3520" fmla="*/ 2341769 h 2479529"/>
                              <a:gd name="connsiteX3521" fmla="*/ 2422196 w 7228855"/>
                              <a:gd name="connsiteY3521" fmla="*/ 2356174 h 2479529"/>
                              <a:gd name="connsiteX3522" fmla="*/ 2436602 w 7228855"/>
                              <a:gd name="connsiteY3522" fmla="*/ 2364122 h 2479529"/>
                              <a:gd name="connsiteX3523" fmla="*/ 4226075 w 7228855"/>
                              <a:gd name="connsiteY3523" fmla="*/ 2364860 h 2479529"/>
                              <a:gd name="connsiteX3524" fmla="*/ 4230545 w 7228855"/>
                              <a:gd name="connsiteY3524" fmla="*/ 2331581 h 2479529"/>
                              <a:gd name="connsiteX3525" fmla="*/ 4196272 w 7228855"/>
                              <a:gd name="connsiteY3525" fmla="*/ 2313202 h 2479529"/>
                              <a:gd name="connsiteX3526" fmla="*/ 4169449 w 7228855"/>
                              <a:gd name="connsiteY3526" fmla="*/ 2340024 h 2479529"/>
                              <a:gd name="connsiteX3527" fmla="*/ 4226075 w 7228855"/>
                              <a:gd name="connsiteY3527" fmla="*/ 2364860 h 2479529"/>
                              <a:gd name="connsiteX3528" fmla="*/ 6478313 w 7228855"/>
                              <a:gd name="connsiteY3528" fmla="*/ 2367816 h 2479529"/>
                              <a:gd name="connsiteX3529" fmla="*/ 6481666 w 7228855"/>
                              <a:gd name="connsiteY3529" fmla="*/ 2339527 h 2479529"/>
                              <a:gd name="connsiteX3530" fmla="*/ 6414113 w 7228855"/>
                              <a:gd name="connsiteY3530" fmla="*/ 2288862 h 2479529"/>
                              <a:gd name="connsiteX3531" fmla="*/ 6392754 w 7228855"/>
                              <a:gd name="connsiteY3531" fmla="*/ 2310221 h 2479529"/>
                              <a:gd name="connsiteX3532" fmla="*/ 6465771 w 7228855"/>
                              <a:gd name="connsiteY3532" fmla="*/ 2366846 h 2479529"/>
                              <a:gd name="connsiteX3533" fmla="*/ 6478313 w 7228855"/>
                              <a:gd name="connsiteY3533" fmla="*/ 2367816 h 2479529"/>
                              <a:gd name="connsiteX3534" fmla="*/ 7091139 w 7228855"/>
                              <a:gd name="connsiteY3534" fmla="*/ 2370324 h 2479529"/>
                              <a:gd name="connsiteX3535" fmla="*/ 7112996 w 7228855"/>
                              <a:gd name="connsiteY3535" fmla="*/ 2365356 h 2479529"/>
                              <a:gd name="connsiteX3536" fmla="*/ 7121439 w 7228855"/>
                              <a:gd name="connsiteY3536" fmla="*/ 2349958 h 2479529"/>
                              <a:gd name="connsiteX3537" fmla="*/ 7106041 w 7228855"/>
                              <a:gd name="connsiteY3537" fmla="*/ 2342011 h 2479529"/>
                              <a:gd name="connsiteX3538" fmla="*/ 7084682 w 7228855"/>
                              <a:gd name="connsiteY3538" fmla="*/ 2347971 h 2479529"/>
                              <a:gd name="connsiteX3539" fmla="*/ 7076734 w 7228855"/>
                              <a:gd name="connsiteY3539" fmla="*/ 2362376 h 2479529"/>
                              <a:gd name="connsiteX3540" fmla="*/ 7091139 w 7228855"/>
                              <a:gd name="connsiteY3540" fmla="*/ 2370324 h 2479529"/>
                              <a:gd name="connsiteX3541" fmla="*/ 428370 w 7228855"/>
                              <a:gd name="connsiteY3541" fmla="*/ 2372069 h 2479529"/>
                              <a:gd name="connsiteX3542" fmla="*/ 471584 w 7228855"/>
                              <a:gd name="connsiteY3542" fmla="*/ 2366605 h 2479529"/>
                              <a:gd name="connsiteX3543" fmla="*/ 476552 w 7228855"/>
                              <a:gd name="connsiteY3543" fmla="*/ 2328855 h 2479529"/>
                              <a:gd name="connsiteX3544" fmla="*/ 417442 w 7228855"/>
                              <a:gd name="connsiteY3544" fmla="*/ 2332828 h 2479529"/>
                              <a:gd name="connsiteX3545" fmla="*/ 403534 w 7228855"/>
                              <a:gd name="connsiteY3545" fmla="*/ 2357664 h 2479529"/>
                              <a:gd name="connsiteX3546" fmla="*/ 428370 w 7228855"/>
                              <a:gd name="connsiteY3546" fmla="*/ 2372069 h 2479529"/>
                              <a:gd name="connsiteX3547" fmla="*/ 3440772 w 7228855"/>
                              <a:gd name="connsiteY3547" fmla="*/ 2372810 h 2479529"/>
                              <a:gd name="connsiteX3548" fmla="*/ 3436304 w 7228855"/>
                              <a:gd name="connsiteY3548" fmla="*/ 2369333 h 2479529"/>
                              <a:gd name="connsiteX3549" fmla="*/ 3439192 w 7228855"/>
                              <a:gd name="connsiteY3549" fmla="*/ 2371861 h 2479529"/>
                              <a:gd name="connsiteX3550" fmla="*/ 1663207 w 7228855"/>
                              <a:gd name="connsiteY3550" fmla="*/ 2376540 h 2479529"/>
                              <a:gd name="connsiteX3551" fmla="*/ 1682083 w 7228855"/>
                              <a:gd name="connsiteY3551" fmla="*/ 2354684 h 2479529"/>
                              <a:gd name="connsiteX3552" fmla="*/ 1675129 w 7228855"/>
                              <a:gd name="connsiteY3552" fmla="*/ 2342266 h 2479529"/>
                              <a:gd name="connsiteX3553" fmla="*/ 1667548 w 7228855"/>
                              <a:gd name="connsiteY3553" fmla="*/ 2341183 h 2479529"/>
                              <a:gd name="connsiteX3554" fmla="*/ 1667934 w 7228855"/>
                              <a:gd name="connsiteY3554" fmla="*/ 2342197 h 2479529"/>
                              <a:gd name="connsiteX3555" fmla="*/ 1669168 w 7228855"/>
                              <a:gd name="connsiteY3555" fmla="*/ 2344253 h 2479529"/>
                              <a:gd name="connsiteX3556" fmla="*/ 1668571 w 7228855"/>
                              <a:gd name="connsiteY3556" fmla="*/ 2343557 h 2479529"/>
                              <a:gd name="connsiteX3557" fmla="*/ 1669310 w 7228855"/>
                              <a:gd name="connsiteY3557" fmla="*/ 2345034 h 2479529"/>
                              <a:gd name="connsiteX3558" fmla="*/ 1669168 w 7228855"/>
                              <a:gd name="connsiteY3558" fmla="*/ 2343757 h 2479529"/>
                              <a:gd name="connsiteX3559" fmla="*/ 1669665 w 7228855"/>
                              <a:gd name="connsiteY3559" fmla="*/ 2345743 h 2479529"/>
                              <a:gd name="connsiteX3560" fmla="*/ 1669310 w 7228855"/>
                              <a:gd name="connsiteY3560" fmla="*/ 2345034 h 2479529"/>
                              <a:gd name="connsiteX3561" fmla="*/ 1669431 w 7228855"/>
                              <a:gd name="connsiteY3561" fmla="*/ 2346124 h 2479529"/>
                              <a:gd name="connsiteX3562" fmla="*/ 1669665 w 7228855"/>
                              <a:gd name="connsiteY3562" fmla="*/ 2346737 h 2479529"/>
                              <a:gd name="connsiteX3563" fmla="*/ 1669665 w 7228855"/>
                              <a:gd name="connsiteY3563" fmla="*/ 2348227 h 2479529"/>
                              <a:gd name="connsiteX3564" fmla="*/ 1669431 w 7228855"/>
                              <a:gd name="connsiteY3564" fmla="*/ 2346124 h 2479529"/>
                              <a:gd name="connsiteX3565" fmla="*/ 1668357 w 7228855"/>
                              <a:gd name="connsiteY3565" fmla="*/ 2343307 h 2479529"/>
                              <a:gd name="connsiteX3566" fmla="*/ 1667106 w 7228855"/>
                              <a:gd name="connsiteY3566" fmla="*/ 2341847 h 2479529"/>
                              <a:gd name="connsiteX3567" fmla="*/ 1666088 w 7228855"/>
                              <a:gd name="connsiteY3567" fmla="*/ 2340975 h 2479529"/>
                              <a:gd name="connsiteX3568" fmla="*/ 1657744 w 7228855"/>
                              <a:gd name="connsiteY3568" fmla="*/ 2339782 h 2479529"/>
                              <a:gd name="connsiteX3569" fmla="*/ 1657247 w 7228855"/>
                              <a:gd name="connsiteY3569" fmla="*/ 2339782 h 2479529"/>
                              <a:gd name="connsiteX3570" fmla="*/ 1660972 w 7228855"/>
                              <a:gd name="connsiteY3570" fmla="*/ 2339410 h 2479529"/>
                              <a:gd name="connsiteX3571" fmla="*/ 1659731 w 7228855"/>
                              <a:gd name="connsiteY3571" fmla="*/ 2339286 h 2479529"/>
                              <a:gd name="connsiteX3572" fmla="*/ 1662214 w 7228855"/>
                              <a:gd name="connsiteY3572" fmla="*/ 2339286 h 2479529"/>
                              <a:gd name="connsiteX3573" fmla="*/ 1660972 w 7228855"/>
                              <a:gd name="connsiteY3573" fmla="*/ 2339410 h 2479529"/>
                              <a:gd name="connsiteX3574" fmla="*/ 1663576 w 7228855"/>
                              <a:gd name="connsiteY3574" fmla="*/ 2339670 h 2479529"/>
                              <a:gd name="connsiteX3575" fmla="*/ 1662711 w 7228855"/>
                              <a:gd name="connsiteY3575" fmla="*/ 2339286 h 2479529"/>
                              <a:gd name="connsiteX3576" fmla="*/ 1664697 w 7228855"/>
                              <a:gd name="connsiteY3576" fmla="*/ 2339782 h 2479529"/>
                              <a:gd name="connsiteX3577" fmla="*/ 1666871 w 7228855"/>
                              <a:gd name="connsiteY3577" fmla="*/ 2341087 h 2479529"/>
                              <a:gd name="connsiteX3578" fmla="*/ 1667548 w 7228855"/>
                              <a:gd name="connsiteY3578" fmla="*/ 2341183 h 2479529"/>
                              <a:gd name="connsiteX3579" fmla="*/ 1665381 w 7228855"/>
                              <a:gd name="connsiteY3579" fmla="*/ 2335498 h 2479529"/>
                              <a:gd name="connsiteX3580" fmla="*/ 1654764 w 7228855"/>
                              <a:gd name="connsiteY3580" fmla="*/ 2329848 h 2479529"/>
                              <a:gd name="connsiteX3581" fmla="*/ 1635888 w 7228855"/>
                              <a:gd name="connsiteY3581" fmla="*/ 2342266 h 2479529"/>
                              <a:gd name="connsiteX3582" fmla="*/ 1642345 w 7228855"/>
                              <a:gd name="connsiteY3582" fmla="*/ 2367102 h 2479529"/>
                              <a:gd name="connsiteX3583" fmla="*/ 1663207 w 7228855"/>
                              <a:gd name="connsiteY3583" fmla="*/ 2376540 h 2479529"/>
                              <a:gd name="connsiteX3584" fmla="*/ 3222230 w 7228855"/>
                              <a:gd name="connsiteY3584" fmla="*/ 2376783 h 2479529"/>
                              <a:gd name="connsiteX3585" fmla="*/ 3239613 w 7228855"/>
                              <a:gd name="connsiteY3585" fmla="*/ 2372313 h 2479529"/>
                              <a:gd name="connsiteX3586" fmla="*/ 3244583 w 7228855"/>
                              <a:gd name="connsiteY3586" fmla="*/ 2357411 h 2479529"/>
                              <a:gd name="connsiteX3587" fmla="*/ 3240119 w 7228855"/>
                              <a:gd name="connsiteY3587" fmla="*/ 2349317 h 2479529"/>
                              <a:gd name="connsiteX3588" fmla="*/ 3241104 w 7228855"/>
                              <a:gd name="connsiteY3588" fmla="*/ 2351947 h 2479529"/>
                              <a:gd name="connsiteX3589" fmla="*/ 3240608 w 7228855"/>
                              <a:gd name="connsiteY3589" fmla="*/ 2350953 h 2479529"/>
                              <a:gd name="connsiteX3590" fmla="*/ 3241032 w 7228855"/>
                              <a:gd name="connsiteY3590" fmla="*/ 2354785 h 2479529"/>
                              <a:gd name="connsiteX3591" fmla="*/ 3241104 w 7228855"/>
                              <a:gd name="connsiteY3591" fmla="*/ 2354927 h 2479529"/>
                              <a:gd name="connsiteX3592" fmla="*/ 3242099 w 7228855"/>
                              <a:gd name="connsiteY3592" fmla="*/ 2356914 h 2479529"/>
                              <a:gd name="connsiteX3593" fmla="*/ 3240709 w 7228855"/>
                              <a:gd name="connsiteY3593" fmla="*/ 2358494 h 2479529"/>
                              <a:gd name="connsiteX3594" fmla="*/ 3240608 w 7228855"/>
                              <a:gd name="connsiteY3594" fmla="*/ 2359398 h 2479529"/>
                              <a:gd name="connsiteX3595" fmla="*/ 3240608 w 7228855"/>
                              <a:gd name="connsiteY3595" fmla="*/ 2358901 h 2479529"/>
                              <a:gd name="connsiteX3596" fmla="*/ 3239118 w 7228855"/>
                              <a:gd name="connsiteY3596" fmla="*/ 2362875 h 2479529"/>
                              <a:gd name="connsiteX3597" fmla="*/ 3239118 w 7228855"/>
                              <a:gd name="connsiteY3597" fmla="*/ 2362378 h 2479529"/>
                              <a:gd name="connsiteX3598" fmla="*/ 3236634 w 7228855"/>
                              <a:gd name="connsiteY3598" fmla="*/ 2365358 h 2479529"/>
                              <a:gd name="connsiteX3599" fmla="*/ 3233654 w 7228855"/>
                              <a:gd name="connsiteY3599" fmla="*/ 2367842 h 2479529"/>
                              <a:gd name="connsiteX3600" fmla="*/ 3234151 w 7228855"/>
                              <a:gd name="connsiteY3600" fmla="*/ 2367842 h 2479529"/>
                              <a:gd name="connsiteX3601" fmla="*/ 3231472 w 7228855"/>
                              <a:gd name="connsiteY3601" fmla="*/ 2368990 h 2479529"/>
                              <a:gd name="connsiteX3602" fmla="*/ 3231170 w 7228855"/>
                              <a:gd name="connsiteY3602" fmla="*/ 2369332 h 2479529"/>
                              <a:gd name="connsiteX3603" fmla="*/ 3230675 w 7228855"/>
                              <a:gd name="connsiteY3603" fmla="*/ 2369332 h 2479529"/>
                              <a:gd name="connsiteX3604" fmla="*/ 3231472 w 7228855"/>
                              <a:gd name="connsiteY3604" fmla="*/ 2368990 h 2479529"/>
                              <a:gd name="connsiteX3605" fmla="*/ 3240709 w 7228855"/>
                              <a:gd name="connsiteY3605" fmla="*/ 2358494 h 2479529"/>
                              <a:gd name="connsiteX3606" fmla="*/ 3241078 w 7228855"/>
                              <a:gd name="connsiteY3606" fmla="*/ 2355176 h 2479529"/>
                              <a:gd name="connsiteX3607" fmla="*/ 3241032 w 7228855"/>
                              <a:gd name="connsiteY3607" fmla="*/ 2354785 h 2479529"/>
                              <a:gd name="connsiteX3608" fmla="*/ 3235421 w 7228855"/>
                              <a:gd name="connsiteY3608" fmla="*/ 2343558 h 2479529"/>
                              <a:gd name="connsiteX3609" fmla="*/ 3234648 w 7228855"/>
                              <a:gd name="connsiteY3609" fmla="*/ 2343006 h 2479529"/>
                              <a:gd name="connsiteX3610" fmla="*/ 3235143 w 7228855"/>
                              <a:gd name="connsiteY3610" fmla="*/ 2343006 h 2479529"/>
                              <a:gd name="connsiteX3611" fmla="*/ 3233833 w 7228855"/>
                              <a:gd name="connsiteY3611" fmla="*/ 2342350 h 2479529"/>
                              <a:gd name="connsiteX3612" fmla="*/ 3219747 w 7228855"/>
                              <a:gd name="connsiteY3612" fmla="*/ 2342509 h 2479529"/>
                              <a:gd name="connsiteX3613" fmla="*/ 3223721 w 7228855"/>
                              <a:gd name="connsiteY3613" fmla="*/ 2341019 h 2479529"/>
                              <a:gd name="connsiteX3614" fmla="*/ 3223222 w 7228855"/>
                              <a:gd name="connsiteY3614" fmla="*/ 2341019 h 2479529"/>
                              <a:gd name="connsiteX3615" fmla="*/ 3225247 w 7228855"/>
                              <a:gd name="connsiteY3615" fmla="*/ 2340794 h 2479529"/>
                              <a:gd name="connsiteX3616" fmla="*/ 3221235 w 7228855"/>
                              <a:gd name="connsiteY3616" fmla="*/ 2340274 h 2479529"/>
                              <a:gd name="connsiteX3617" fmla="*/ 3210806 w 7228855"/>
                              <a:gd name="connsiteY3617" fmla="*/ 2348967 h 2479529"/>
                              <a:gd name="connsiteX3618" fmla="*/ 3208820 w 7228855"/>
                              <a:gd name="connsiteY3618" fmla="*/ 2363868 h 2479529"/>
                              <a:gd name="connsiteX3619" fmla="*/ 3222230 w 7228855"/>
                              <a:gd name="connsiteY3619" fmla="*/ 2376783 h 2479529"/>
                              <a:gd name="connsiteX3620" fmla="*/ 5082912 w 7228855"/>
                              <a:gd name="connsiteY3620" fmla="*/ 2378271 h 2479529"/>
                              <a:gd name="connsiteX3621" fmla="*/ 5126126 w 7228855"/>
                              <a:gd name="connsiteY3621" fmla="*/ 2372807 h 2479529"/>
                              <a:gd name="connsiteX3622" fmla="*/ 5131094 w 7228855"/>
                              <a:gd name="connsiteY3622" fmla="*/ 2335057 h 2479529"/>
                              <a:gd name="connsiteX3623" fmla="*/ 5071984 w 7228855"/>
                              <a:gd name="connsiteY3623" fmla="*/ 2339030 h 2479529"/>
                              <a:gd name="connsiteX3624" fmla="*/ 5058076 w 7228855"/>
                              <a:gd name="connsiteY3624" fmla="*/ 2363866 h 2479529"/>
                              <a:gd name="connsiteX3625" fmla="*/ 5082912 w 7228855"/>
                              <a:gd name="connsiteY3625" fmla="*/ 2378271 h 2479529"/>
                              <a:gd name="connsiteX3626" fmla="*/ 1747284 w 7228855"/>
                              <a:gd name="connsiteY3626" fmla="*/ 2378602 h 2479529"/>
                              <a:gd name="connsiteX3627" fmla="*/ 1746652 w 7228855"/>
                              <a:gd name="connsiteY3627" fmla="*/ 2377535 h 2479529"/>
                              <a:gd name="connsiteX3628" fmla="*/ 1745162 w 7228855"/>
                              <a:gd name="connsiteY3628" fmla="*/ 2376542 h 2479529"/>
                              <a:gd name="connsiteX3629" fmla="*/ 1745700 w 7228855"/>
                              <a:gd name="connsiteY3629" fmla="*/ 2377261 h 2479529"/>
                              <a:gd name="connsiteX3630" fmla="*/ 3406821 w 7228855"/>
                              <a:gd name="connsiteY3630" fmla="*/ 2379754 h 2479529"/>
                              <a:gd name="connsiteX3631" fmla="*/ 3407492 w 7228855"/>
                              <a:gd name="connsiteY3631" fmla="*/ 2377281 h 2479529"/>
                              <a:gd name="connsiteX3632" fmla="*/ 3406815 w 7228855"/>
                              <a:gd name="connsiteY3632" fmla="*/ 2379703 h 2479529"/>
                              <a:gd name="connsiteX3633" fmla="*/ 1451271 w 7228855"/>
                              <a:gd name="connsiteY3633" fmla="*/ 2381839 h 2479529"/>
                              <a:gd name="connsiteX3634" fmla="*/ 1451403 w 7228855"/>
                              <a:gd name="connsiteY3634" fmla="*/ 2381763 h 2479529"/>
                              <a:gd name="connsiteX3635" fmla="*/ 1451602 w 7228855"/>
                              <a:gd name="connsiteY3635" fmla="*/ 2381508 h 2479529"/>
                              <a:gd name="connsiteX3636" fmla="*/ 1451306 w 7228855"/>
                              <a:gd name="connsiteY3636" fmla="*/ 2381888 h 2479529"/>
                              <a:gd name="connsiteX3637" fmla="*/ 1452880 w 7228855"/>
                              <a:gd name="connsiteY3637" fmla="*/ 2380977 h 2479529"/>
                              <a:gd name="connsiteX3638" fmla="*/ 1453039 w 7228855"/>
                              <a:gd name="connsiteY3638" fmla="*/ 2380828 h 2479529"/>
                              <a:gd name="connsiteX3639" fmla="*/ 1451403 w 7228855"/>
                              <a:gd name="connsiteY3639" fmla="*/ 2381763 h 2479529"/>
                              <a:gd name="connsiteX3640" fmla="*/ 6317751 w 7228855"/>
                              <a:gd name="connsiteY3640" fmla="*/ 2382743 h 2479529"/>
                              <a:gd name="connsiteX3641" fmla="*/ 6336626 w 7228855"/>
                              <a:gd name="connsiteY3641" fmla="*/ 2360887 h 2479529"/>
                              <a:gd name="connsiteX3642" fmla="*/ 6329672 w 7228855"/>
                              <a:gd name="connsiteY3642" fmla="*/ 2348469 h 2479529"/>
                              <a:gd name="connsiteX3643" fmla="*/ 6322091 w 7228855"/>
                              <a:gd name="connsiteY3643" fmla="*/ 2347386 h 2479529"/>
                              <a:gd name="connsiteX3644" fmla="*/ 6322478 w 7228855"/>
                              <a:gd name="connsiteY3644" fmla="*/ 2348400 h 2479529"/>
                              <a:gd name="connsiteX3645" fmla="*/ 6323712 w 7228855"/>
                              <a:gd name="connsiteY3645" fmla="*/ 2350456 h 2479529"/>
                              <a:gd name="connsiteX3646" fmla="*/ 6323115 w 7228855"/>
                              <a:gd name="connsiteY3646" fmla="*/ 2349759 h 2479529"/>
                              <a:gd name="connsiteX3647" fmla="*/ 6323854 w 7228855"/>
                              <a:gd name="connsiteY3647" fmla="*/ 2351237 h 2479529"/>
                              <a:gd name="connsiteX3648" fmla="*/ 6323712 w 7228855"/>
                              <a:gd name="connsiteY3648" fmla="*/ 2349959 h 2479529"/>
                              <a:gd name="connsiteX3649" fmla="*/ 6324208 w 7228855"/>
                              <a:gd name="connsiteY3649" fmla="*/ 2351946 h 2479529"/>
                              <a:gd name="connsiteX3650" fmla="*/ 6323854 w 7228855"/>
                              <a:gd name="connsiteY3650" fmla="*/ 2351237 h 2479529"/>
                              <a:gd name="connsiteX3651" fmla="*/ 6323975 w 7228855"/>
                              <a:gd name="connsiteY3651" fmla="*/ 2352327 h 2479529"/>
                              <a:gd name="connsiteX3652" fmla="*/ 6324208 w 7228855"/>
                              <a:gd name="connsiteY3652" fmla="*/ 2352939 h 2479529"/>
                              <a:gd name="connsiteX3653" fmla="*/ 6324208 w 7228855"/>
                              <a:gd name="connsiteY3653" fmla="*/ 2354430 h 2479529"/>
                              <a:gd name="connsiteX3654" fmla="*/ 6323975 w 7228855"/>
                              <a:gd name="connsiteY3654" fmla="*/ 2352327 h 2479529"/>
                              <a:gd name="connsiteX3655" fmla="*/ 6322901 w 7228855"/>
                              <a:gd name="connsiteY3655" fmla="*/ 2349510 h 2479529"/>
                              <a:gd name="connsiteX3656" fmla="*/ 6321650 w 7228855"/>
                              <a:gd name="connsiteY3656" fmla="*/ 2348051 h 2479529"/>
                              <a:gd name="connsiteX3657" fmla="*/ 6320632 w 7228855"/>
                              <a:gd name="connsiteY3657" fmla="*/ 2347177 h 2479529"/>
                              <a:gd name="connsiteX3658" fmla="*/ 6312287 w 7228855"/>
                              <a:gd name="connsiteY3658" fmla="*/ 2345985 h 2479529"/>
                              <a:gd name="connsiteX3659" fmla="*/ 6311790 w 7228855"/>
                              <a:gd name="connsiteY3659" fmla="*/ 2345985 h 2479529"/>
                              <a:gd name="connsiteX3660" fmla="*/ 6315515 w 7228855"/>
                              <a:gd name="connsiteY3660" fmla="*/ 2345613 h 2479529"/>
                              <a:gd name="connsiteX3661" fmla="*/ 6314274 w 7228855"/>
                              <a:gd name="connsiteY3661" fmla="*/ 2345488 h 2479529"/>
                              <a:gd name="connsiteX3662" fmla="*/ 6316757 w 7228855"/>
                              <a:gd name="connsiteY3662" fmla="*/ 2345488 h 2479529"/>
                              <a:gd name="connsiteX3663" fmla="*/ 6315515 w 7228855"/>
                              <a:gd name="connsiteY3663" fmla="*/ 2345613 h 2479529"/>
                              <a:gd name="connsiteX3664" fmla="*/ 6318119 w 7228855"/>
                              <a:gd name="connsiteY3664" fmla="*/ 2345873 h 2479529"/>
                              <a:gd name="connsiteX3665" fmla="*/ 6317254 w 7228855"/>
                              <a:gd name="connsiteY3665" fmla="*/ 2345488 h 2479529"/>
                              <a:gd name="connsiteX3666" fmla="*/ 6319241 w 7228855"/>
                              <a:gd name="connsiteY3666" fmla="*/ 2345985 h 2479529"/>
                              <a:gd name="connsiteX3667" fmla="*/ 6321415 w 7228855"/>
                              <a:gd name="connsiteY3667" fmla="*/ 2347289 h 2479529"/>
                              <a:gd name="connsiteX3668" fmla="*/ 6322091 w 7228855"/>
                              <a:gd name="connsiteY3668" fmla="*/ 2347386 h 2479529"/>
                              <a:gd name="connsiteX3669" fmla="*/ 6319924 w 7228855"/>
                              <a:gd name="connsiteY3669" fmla="*/ 2341701 h 2479529"/>
                              <a:gd name="connsiteX3670" fmla="*/ 6309307 w 7228855"/>
                              <a:gd name="connsiteY3670" fmla="*/ 2336051 h 2479529"/>
                              <a:gd name="connsiteX3671" fmla="*/ 6290431 w 7228855"/>
                              <a:gd name="connsiteY3671" fmla="*/ 2348469 h 2479529"/>
                              <a:gd name="connsiteX3672" fmla="*/ 6296888 w 7228855"/>
                              <a:gd name="connsiteY3672" fmla="*/ 2373305 h 2479529"/>
                              <a:gd name="connsiteX3673" fmla="*/ 6317751 w 7228855"/>
                              <a:gd name="connsiteY3673" fmla="*/ 2382743 h 2479529"/>
                              <a:gd name="connsiteX3674" fmla="*/ 2372937 w 7228855"/>
                              <a:gd name="connsiteY3674" fmla="*/ 2383258 h 2479529"/>
                              <a:gd name="connsiteX3675" fmla="*/ 2383001 w 7228855"/>
                              <a:gd name="connsiteY3675" fmla="*/ 2380239 h 2479529"/>
                              <a:gd name="connsiteX3676" fmla="*/ 2390045 w 7228855"/>
                              <a:gd name="connsiteY3676" fmla="*/ 2373194 h 2479529"/>
                              <a:gd name="connsiteX3677" fmla="*/ 2391052 w 7228855"/>
                              <a:gd name="connsiteY3677" fmla="*/ 2355080 h 2479529"/>
                              <a:gd name="connsiteX3678" fmla="*/ 2388197 w 7228855"/>
                              <a:gd name="connsiteY3678" fmla="*/ 2352553 h 2479529"/>
                              <a:gd name="connsiteX3679" fmla="*/ 2389542 w 7228855"/>
                              <a:gd name="connsiteY3679" fmla="*/ 2355583 h 2479529"/>
                              <a:gd name="connsiteX3680" fmla="*/ 2389039 w 7228855"/>
                              <a:gd name="connsiteY3680" fmla="*/ 2354577 h 2479529"/>
                              <a:gd name="connsiteX3681" fmla="*/ 2389492 w 7228855"/>
                              <a:gd name="connsiteY3681" fmla="*/ 2359105 h 2479529"/>
                              <a:gd name="connsiteX3682" fmla="*/ 2389542 w 7228855"/>
                              <a:gd name="connsiteY3682" fmla="*/ 2358602 h 2479529"/>
                              <a:gd name="connsiteX3683" fmla="*/ 2389542 w 7228855"/>
                              <a:gd name="connsiteY3683" fmla="*/ 2359609 h 2479529"/>
                              <a:gd name="connsiteX3684" fmla="*/ 2389492 w 7228855"/>
                              <a:gd name="connsiteY3684" fmla="*/ 2359105 h 2479529"/>
                              <a:gd name="connsiteX3685" fmla="*/ 2389039 w 7228855"/>
                              <a:gd name="connsiteY3685" fmla="*/ 2363634 h 2479529"/>
                              <a:gd name="connsiteX3686" fmla="*/ 2389039 w 7228855"/>
                              <a:gd name="connsiteY3686" fmla="*/ 2363130 h 2479529"/>
                              <a:gd name="connsiteX3687" fmla="*/ 2387778 w 7228855"/>
                              <a:gd name="connsiteY3687" fmla="*/ 2365969 h 2479529"/>
                              <a:gd name="connsiteX3688" fmla="*/ 2388032 w 7228855"/>
                              <a:gd name="connsiteY3688" fmla="*/ 2368162 h 2479529"/>
                              <a:gd name="connsiteX3689" fmla="*/ 2379479 w 7228855"/>
                              <a:gd name="connsiteY3689" fmla="*/ 2375207 h 2479529"/>
                              <a:gd name="connsiteX3690" fmla="*/ 2377915 w 7228855"/>
                              <a:gd name="connsiteY3690" fmla="*/ 2375343 h 2479529"/>
                              <a:gd name="connsiteX3691" fmla="*/ 2375956 w 7228855"/>
                              <a:gd name="connsiteY3691" fmla="*/ 2376214 h 2479529"/>
                              <a:gd name="connsiteX3692" fmla="*/ 2371678 w 7228855"/>
                              <a:gd name="connsiteY3692" fmla="*/ 2376689 h 2479529"/>
                              <a:gd name="connsiteX3693" fmla="*/ 2371930 w 7228855"/>
                              <a:gd name="connsiteY3693" fmla="*/ 2376717 h 2479529"/>
                              <a:gd name="connsiteX3694" fmla="*/ 2371428 w 7228855"/>
                              <a:gd name="connsiteY3694" fmla="*/ 2376717 h 2479529"/>
                              <a:gd name="connsiteX3695" fmla="*/ 2371678 w 7228855"/>
                              <a:gd name="connsiteY3695" fmla="*/ 2376689 h 2479529"/>
                              <a:gd name="connsiteX3696" fmla="*/ 2367403 w 7228855"/>
                              <a:gd name="connsiteY3696" fmla="*/ 2376214 h 2479529"/>
                              <a:gd name="connsiteX3697" fmla="*/ 2367906 w 7228855"/>
                              <a:gd name="connsiteY3697" fmla="*/ 2376214 h 2479529"/>
                              <a:gd name="connsiteX3698" fmla="*/ 2377915 w 7228855"/>
                              <a:gd name="connsiteY3698" fmla="*/ 2375343 h 2479529"/>
                              <a:gd name="connsiteX3699" fmla="*/ 2380485 w 7228855"/>
                              <a:gd name="connsiteY3699" fmla="*/ 2374201 h 2479529"/>
                              <a:gd name="connsiteX3700" fmla="*/ 2384008 w 7228855"/>
                              <a:gd name="connsiteY3700" fmla="*/ 2371182 h 2479529"/>
                              <a:gd name="connsiteX3701" fmla="*/ 2387026 w 7228855"/>
                              <a:gd name="connsiteY3701" fmla="*/ 2367659 h 2479529"/>
                              <a:gd name="connsiteX3702" fmla="*/ 2387778 w 7228855"/>
                              <a:gd name="connsiteY3702" fmla="*/ 2365969 h 2479529"/>
                              <a:gd name="connsiteX3703" fmla="*/ 2385991 w 7228855"/>
                              <a:gd name="connsiteY3703" fmla="*/ 2350603 h 2479529"/>
                              <a:gd name="connsiteX3704" fmla="*/ 2378477 w 7228855"/>
                              <a:gd name="connsiteY3704" fmla="*/ 2343956 h 2479529"/>
                              <a:gd name="connsiteX3705" fmla="*/ 2377647 w 7228855"/>
                              <a:gd name="connsiteY3705" fmla="*/ 2343587 h 2479529"/>
                              <a:gd name="connsiteX3706" fmla="*/ 2357841 w 7228855"/>
                              <a:gd name="connsiteY3706" fmla="*/ 2348539 h 2479529"/>
                              <a:gd name="connsiteX3707" fmla="*/ 2361868 w 7228855"/>
                              <a:gd name="connsiteY3707" fmla="*/ 2345520 h 2479529"/>
                              <a:gd name="connsiteX3708" fmla="*/ 2366900 w 7228855"/>
                              <a:gd name="connsiteY3708" fmla="*/ 2343507 h 2479529"/>
                              <a:gd name="connsiteX3709" fmla="*/ 2372433 w 7228855"/>
                              <a:gd name="connsiteY3709" fmla="*/ 2343004 h 2479529"/>
                              <a:gd name="connsiteX3710" fmla="*/ 2377466 w 7228855"/>
                              <a:gd name="connsiteY3710" fmla="*/ 2343507 h 2479529"/>
                              <a:gd name="connsiteX3711" fmla="*/ 2377647 w 7228855"/>
                              <a:gd name="connsiteY3711" fmla="*/ 2343587 h 2479529"/>
                              <a:gd name="connsiteX3712" fmla="*/ 2377969 w 7228855"/>
                              <a:gd name="connsiteY3712" fmla="*/ 2343507 h 2479529"/>
                              <a:gd name="connsiteX3713" fmla="*/ 2378477 w 7228855"/>
                              <a:gd name="connsiteY3713" fmla="*/ 2343956 h 2479529"/>
                              <a:gd name="connsiteX3714" fmla="*/ 2381995 w 7228855"/>
                              <a:gd name="connsiteY3714" fmla="*/ 2345520 h 2479529"/>
                              <a:gd name="connsiteX3715" fmla="*/ 2381492 w 7228855"/>
                              <a:gd name="connsiteY3715" fmla="*/ 2345016 h 2479529"/>
                              <a:gd name="connsiteX3716" fmla="*/ 2385229 w 7228855"/>
                              <a:gd name="connsiteY3716" fmla="*/ 2347819 h 2479529"/>
                              <a:gd name="connsiteX3717" fmla="*/ 2385013 w 7228855"/>
                              <a:gd name="connsiteY3717" fmla="*/ 2347532 h 2479529"/>
                              <a:gd name="connsiteX3718" fmla="*/ 2385517 w 7228855"/>
                              <a:gd name="connsiteY3718" fmla="*/ 2348035 h 2479529"/>
                              <a:gd name="connsiteX3719" fmla="*/ 2385229 w 7228855"/>
                              <a:gd name="connsiteY3719" fmla="*/ 2347819 h 2479529"/>
                              <a:gd name="connsiteX3720" fmla="*/ 2385748 w 7228855"/>
                              <a:gd name="connsiteY3720" fmla="*/ 2348512 h 2479529"/>
                              <a:gd name="connsiteX3721" fmla="*/ 2385517 w 7228855"/>
                              <a:gd name="connsiteY3721" fmla="*/ 2346526 h 2479529"/>
                              <a:gd name="connsiteX3722" fmla="*/ 2362371 w 7228855"/>
                              <a:gd name="connsiteY3722" fmla="*/ 2343004 h 2479529"/>
                              <a:gd name="connsiteX3723" fmla="*/ 2353312 w 7228855"/>
                              <a:gd name="connsiteY3723" fmla="*/ 2353570 h 2479529"/>
                              <a:gd name="connsiteX3724" fmla="*/ 2354319 w 7228855"/>
                              <a:gd name="connsiteY3724" fmla="*/ 2372691 h 2479529"/>
                              <a:gd name="connsiteX3725" fmla="*/ 2372937 w 7228855"/>
                              <a:gd name="connsiteY3725" fmla="*/ 2383258 h 2479529"/>
                              <a:gd name="connsiteX3726" fmla="*/ 6401832 w 7228855"/>
                              <a:gd name="connsiteY3726" fmla="*/ 2384806 h 2479529"/>
                              <a:gd name="connsiteX3727" fmla="*/ 6401199 w 7228855"/>
                              <a:gd name="connsiteY3727" fmla="*/ 2383739 h 2479529"/>
                              <a:gd name="connsiteX3728" fmla="*/ 6399709 w 7228855"/>
                              <a:gd name="connsiteY3728" fmla="*/ 2382746 h 2479529"/>
                              <a:gd name="connsiteX3729" fmla="*/ 6400248 w 7228855"/>
                              <a:gd name="connsiteY3729" fmla="*/ 2383464 h 2479529"/>
                              <a:gd name="connsiteX3730" fmla="*/ 1752612 w 7228855"/>
                              <a:gd name="connsiteY3730" fmla="*/ 2386476 h 2479529"/>
                              <a:gd name="connsiteX3731" fmla="*/ 1750129 w 7228855"/>
                              <a:gd name="connsiteY3731" fmla="*/ 2381012 h 2479529"/>
                              <a:gd name="connsiteX3732" fmla="*/ 1747284 w 7228855"/>
                              <a:gd name="connsiteY3732" fmla="*/ 2378602 h 2479529"/>
                              <a:gd name="connsiteX3733" fmla="*/ 1749457 w 7228855"/>
                              <a:gd name="connsiteY3733" fmla="*/ 2382270 h 2479529"/>
                              <a:gd name="connsiteX3734" fmla="*/ 3404578 w 7228855"/>
                              <a:gd name="connsiteY3734" fmla="*/ 2387697 h 2479529"/>
                              <a:gd name="connsiteX3735" fmla="*/ 3406815 w 7228855"/>
                              <a:gd name="connsiteY3735" fmla="*/ 2379703 h 2479529"/>
                              <a:gd name="connsiteX3736" fmla="*/ 3406714 w 7228855"/>
                              <a:gd name="connsiteY3736" fmla="*/ 2378308 h 2479529"/>
                              <a:gd name="connsiteX3737" fmla="*/ 3405504 w 7228855"/>
                              <a:gd name="connsiteY3737" fmla="*/ 2380261 h 2479529"/>
                              <a:gd name="connsiteX3738" fmla="*/ 6105818 w 7228855"/>
                              <a:gd name="connsiteY3738" fmla="*/ 2388043 h 2479529"/>
                              <a:gd name="connsiteX3739" fmla="*/ 6105951 w 7228855"/>
                              <a:gd name="connsiteY3739" fmla="*/ 2387967 h 2479529"/>
                              <a:gd name="connsiteX3740" fmla="*/ 6106149 w 7228855"/>
                              <a:gd name="connsiteY3740" fmla="*/ 2387712 h 2479529"/>
                              <a:gd name="connsiteX3741" fmla="*/ 6105853 w 7228855"/>
                              <a:gd name="connsiteY3741" fmla="*/ 2388092 h 2479529"/>
                              <a:gd name="connsiteX3742" fmla="*/ 6107427 w 7228855"/>
                              <a:gd name="connsiteY3742" fmla="*/ 2387181 h 2479529"/>
                              <a:gd name="connsiteX3743" fmla="*/ 6107587 w 7228855"/>
                              <a:gd name="connsiteY3743" fmla="*/ 2387032 h 2479529"/>
                              <a:gd name="connsiteX3744" fmla="*/ 6105951 w 7228855"/>
                              <a:gd name="connsiteY3744" fmla="*/ 2387967 h 2479529"/>
                              <a:gd name="connsiteX3745" fmla="*/ 7027472 w 7228855"/>
                              <a:gd name="connsiteY3745" fmla="*/ 2389459 h 2479529"/>
                              <a:gd name="connsiteX3746" fmla="*/ 7037536 w 7228855"/>
                              <a:gd name="connsiteY3746" fmla="*/ 2386440 h 2479529"/>
                              <a:gd name="connsiteX3747" fmla="*/ 7044580 w 7228855"/>
                              <a:gd name="connsiteY3747" fmla="*/ 2379395 h 2479529"/>
                              <a:gd name="connsiteX3748" fmla="*/ 7045586 w 7228855"/>
                              <a:gd name="connsiteY3748" fmla="*/ 2361281 h 2479529"/>
                              <a:gd name="connsiteX3749" fmla="*/ 7042730 w 7228855"/>
                              <a:gd name="connsiteY3749" fmla="*/ 2358755 h 2479529"/>
                              <a:gd name="connsiteX3750" fmla="*/ 7044077 w 7228855"/>
                              <a:gd name="connsiteY3750" fmla="*/ 2361784 h 2479529"/>
                              <a:gd name="connsiteX3751" fmla="*/ 7043574 w 7228855"/>
                              <a:gd name="connsiteY3751" fmla="*/ 2360778 h 2479529"/>
                              <a:gd name="connsiteX3752" fmla="*/ 7044026 w 7228855"/>
                              <a:gd name="connsiteY3752" fmla="*/ 2365306 h 2479529"/>
                              <a:gd name="connsiteX3753" fmla="*/ 7044077 w 7228855"/>
                              <a:gd name="connsiteY3753" fmla="*/ 2364803 h 2479529"/>
                              <a:gd name="connsiteX3754" fmla="*/ 7044077 w 7228855"/>
                              <a:gd name="connsiteY3754" fmla="*/ 2365810 h 2479529"/>
                              <a:gd name="connsiteX3755" fmla="*/ 7044026 w 7228855"/>
                              <a:gd name="connsiteY3755" fmla="*/ 2365306 h 2479529"/>
                              <a:gd name="connsiteX3756" fmla="*/ 7043574 w 7228855"/>
                              <a:gd name="connsiteY3756" fmla="*/ 2369835 h 2479529"/>
                              <a:gd name="connsiteX3757" fmla="*/ 7043574 w 7228855"/>
                              <a:gd name="connsiteY3757" fmla="*/ 2369331 h 2479529"/>
                              <a:gd name="connsiteX3758" fmla="*/ 7042312 w 7228855"/>
                              <a:gd name="connsiteY3758" fmla="*/ 2372170 h 2479529"/>
                              <a:gd name="connsiteX3759" fmla="*/ 7042567 w 7228855"/>
                              <a:gd name="connsiteY3759" fmla="*/ 2374364 h 2479529"/>
                              <a:gd name="connsiteX3760" fmla="*/ 7034014 w 7228855"/>
                              <a:gd name="connsiteY3760" fmla="*/ 2381408 h 2479529"/>
                              <a:gd name="connsiteX3761" fmla="*/ 7032450 w 7228855"/>
                              <a:gd name="connsiteY3761" fmla="*/ 2381544 h 2479529"/>
                              <a:gd name="connsiteX3762" fmla="*/ 7030491 w 7228855"/>
                              <a:gd name="connsiteY3762" fmla="*/ 2382415 h 2479529"/>
                              <a:gd name="connsiteX3763" fmla="*/ 7026214 w 7228855"/>
                              <a:gd name="connsiteY3763" fmla="*/ 2382890 h 2479529"/>
                              <a:gd name="connsiteX3764" fmla="*/ 7026465 w 7228855"/>
                              <a:gd name="connsiteY3764" fmla="*/ 2382918 h 2479529"/>
                              <a:gd name="connsiteX3765" fmla="*/ 7025963 w 7228855"/>
                              <a:gd name="connsiteY3765" fmla="*/ 2382918 h 2479529"/>
                              <a:gd name="connsiteX3766" fmla="*/ 7026214 w 7228855"/>
                              <a:gd name="connsiteY3766" fmla="*/ 2382890 h 2479529"/>
                              <a:gd name="connsiteX3767" fmla="*/ 7021937 w 7228855"/>
                              <a:gd name="connsiteY3767" fmla="*/ 2382415 h 2479529"/>
                              <a:gd name="connsiteX3768" fmla="*/ 7022440 w 7228855"/>
                              <a:gd name="connsiteY3768" fmla="*/ 2382415 h 2479529"/>
                              <a:gd name="connsiteX3769" fmla="*/ 7032450 w 7228855"/>
                              <a:gd name="connsiteY3769" fmla="*/ 2381544 h 2479529"/>
                              <a:gd name="connsiteX3770" fmla="*/ 7035020 w 7228855"/>
                              <a:gd name="connsiteY3770" fmla="*/ 2380402 h 2479529"/>
                              <a:gd name="connsiteX3771" fmla="*/ 7038542 w 7228855"/>
                              <a:gd name="connsiteY3771" fmla="*/ 2377383 h 2479529"/>
                              <a:gd name="connsiteX3772" fmla="*/ 7041561 w 7228855"/>
                              <a:gd name="connsiteY3772" fmla="*/ 2373860 h 2479529"/>
                              <a:gd name="connsiteX3773" fmla="*/ 7042312 w 7228855"/>
                              <a:gd name="connsiteY3773" fmla="*/ 2372170 h 2479529"/>
                              <a:gd name="connsiteX3774" fmla="*/ 7040526 w 7228855"/>
                              <a:gd name="connsiteY3774" fmla="*/ 2356805 h 2479529"/>
                              <a:gd name="connsiteX3775" fmla="*/ 7033012 w 7228855"/>
                              <a:gd name="connsiteY3775" fmla="*/ 2350158 h 2479529"/>
                              <a:gd name="connsiteX3776" fmla="*/ 7032182 w 7228855"/>
                              <a:gd name="connsiteY3776" fmla="*/ 2349788 h 2479529"/>
                              <a:gd name="connsiteX3777" fmla="*/ 7012377 w 7228855"/>
                              <a:gd name="connsiteY3777" fmla="*/ 2354740 h 2479529"/>
                              <a:gd name="connsiteX3778" fmla="*/ 7016402 w 7228855"/>
                              <a:gd name="connsiteY3778" fmla="*/ 2351721 h 2479529"/>
                              <a:gd name="connsiteX3779" fmla="*/ 7021434 w 7228855"/>
                              <a:gd name="connsiteY3779" fmla="*/ 2349708 h 2479529"/>
                              <a:gd name="connsiteX3780" fmla="*/ 7026969 w 7228855"/>
                              <a:gd name="connsiteY3780" fmla="*/ 2349205 h 2479529"/>
                              <a:gd name="connsiteX3781" fmla="*/ 7032001 w 7228855"/>
                              <a:gd name="connsiteY3781" fmla="*/ 2349708 h 2479529"/>
                              <a:gd name="connsiteX3782" fmla="*/ 7032182 w 7228855"/>
                              <a:gd name="connsiteY3782" fmla="*/ 2349788 h 2479529"/>
                              <a:gd name="connsiteX3783" fmla="*/ 7032504 w 7228855"/>
                              <a:gd name="connsiteY3783" fmla="*/ 2349708 h 2479529"/>
                              <a:gd name="connsiteX3784" fmla="*/ 7033012 w 7228855"/>
                              <a:gd name="connsiteY3784" fmla="*/ 2350158 h 2479529"/>
                              <a:gd name="connsiteX3785" fmla="*/ 7036529 w 7228855"/>
                              <a:gd name="connsiteY3785" fmla="*/ 2351721 h 2479529"/>
                              <a:gd name="connsiteX3786" fmla="*/ 7036026 w 7228855"/>
                              <a:gd name="connsiteY3786" fmla="*/ 2351217 h 2479529"/>
                              <a:gd name="connsiteX3787" fmla="*/ 7039763 w 7228855"/>
                              <a:gd name="connsiteY3787" fmla="*/ 2354021 h 2479529"/>
                              <a:gd name="connsiteX3788" fmla="*/ 7039548 w 7228855"/>
                              <a:gd name="connsiteY3788" fmla="*/ 2353734 h 2479529"/>
                              <a:gd name="connsiteX3789" fmla="*/ 7040052 w 7228855"/>
                              <a:gd name="connsiteY3789" fmla="*/ 2354237 h 2479529"/>
                              <a:gd name="connsiteX3790" fmla="*/ 7039763 w 7228855"/>
                              <a:gd name="connsiteY3790" fmla="*/ 2354021 h 2479529"/>
                              <a:gd name="connsiteX3791" fmla="*/ 7040283 w 7228855"/>
                              <a:gd name="connsiteY3791" fmla="*/ 2354713 h 2479529"/>
                              <a:gd name="connsiteX3792" fmla="*/ 7040052 w 7228855"/>
                              <a:gd name="connsiteY3792" fmla="*/ 2352727 h 2479529"/>
                              <a:gd name="connsiteX3793" fmla="*/ 7016905 w 7228855"/>
                              <a:gd name="connsiteY3793" fmla="*/ 2349205 h 2479529"/>
                              <a:gd name="connsiteX3794" fmla="*/ 7007848 w 7228855"/>
                              <a:gd name="connsiteY3794" fmla="*/ 2359772 h 2479529"/>
                              <a:gd name="connsiteX3795" fmla="*/ 7008855 w 7228855"/>
                              <a:gd name="connsiteY3795" fmla="*/ 2378892 h 2479529"/>
                              <a:gd name="connsiteX3796" fmla="*/ 7027472 w 7228855"/>
                              <a:gd name="connsiteY3796" fmla="*/ 2389459 h 2479529"/>
                              <a:gd name="connsiteX3797" fmla="*/ 6407160 w 7228855"/>
                              <a:gd name="connsiteY3797" fmla="*/ 2392680 h 2479529"/>
                              <a:gd name="connsiteX3798" fmla="*/ 6404676 w 7228855"/>
                              <a:gd name="connsiteY3798" fmla="*/ 2387216 h 2479529"/>
                              <a:gd name="connsiteX3799" fmla="*/ 6401832 w 7228855"/>
                              <a:gd name="connsiteY3799" fmla="*/ 2384806 h 2479529"/>
                              <a:gd name="connsiteX3800" fmla="*/ 6404006 w 7228855"/>
                              <a:gd name="connsiteY3800" fmla="*/ 2388475 h 2479529"/>
                              <a:gd name="connsiteX3801" fmla="*/ 1747501 w 7228855"/>
                              <a:gd name="connsiteY3801" fmla="*/ 2402925 h 2479529"/>
                              <a:gd name="connsiteX3802" fmla="*/ 1750129 w 7228855"/>
                              <a:gd name="connsiteY3802" fmla="*/ 2400881 h 2479529"/>
                              <a:gd name="connsiteX3803" fmla="*/ 1752612 w 7228855"/>
                              <a:gd name="connsiteY3803" fmla="*/ 2395417 h 2479529"/>
                              <a:gd name="connsiteX3804" fmla="*/ 1749457 w 7228855"/>
                              <a:gd name="connsiteY3804" fmla="*/ 2399624 h 2479529"/>
                              <a:gd name="connsiteX3805" fmla="*/ 929074 w 7228855"/>
                              <a:gd name="connsiteY3805" fmla="*/ 2402931 h 2479529"/>
                              <a:gd name="connsiteX3806" fmla="*/ 929147 w 7228855"/>
                              <a:gd name="connsiteY3806" fmla="*/ 2402514 h 2479529"/>
                              <a:gd name="connsiteX3807" fmla="*/ 929056 w 7228855"/>
                              <a:gd name="connsiteY3807" fmla="*/ 2401874 h 2479529"/>
                              <a:gd name="connsiteX3808" fmla="*/ 929056 w 7228855"/>
                              <a:gd name="connsiteY3808" fmla="*/ 2402867 h 2479529"/>
                              <a:gd name="connsiteX3809" fmla="*/ 1745162 w 7228855"/>
                              <a:gd name="connsiteY3809" fmla="*/ 2405352 h 2479529"/>
                              <a:gd name="connsiteX3810" fmla="*/ 1746652 w 7228855"/>
                              <a:gd name="connsiteY3810" fmla="*/ 2404358 h 2479529"/>
                              <a:gd name="connsiteX3811" fmla="*/ 1747501 w 7228855"/>
                              <a:gd name="connsiteY3811" fmla="*/ 2402925 h 2479529"/>
                              <a:gd name="connsiteX3812" fmla="*/ 1746254 w 7228855"/>
                              <a:gd name="connsiteY3812" fmla="*/ 2403895 h 2479529"/>
                              <a:gd name="connsiteX3813" fmla="*/ 1086018 w 7228855"/>
                              <a:gd name="connsiteY3813" fmla="*/ 2406221 h 2479529"/>
                              <a:gd name="connsiteX3814" fmla="*/ 1099430 w 7228855"/>
                              <a:gd name="connsiteY3814" fmla="*/ 2398398 h 2479529"/>
                              <a:gd name="connsiteX3815" fmla="*/ 1101416 w 7228855"/>
                              <a:gd name="connsiteY3815" fmla="*/ 2394424 h 2479529"/>
                              <a:gd name="connsiteX3816" fmla="*/ 1101416 w 7228855"/>
                              <a:gd name="connsiteY3816" fmla="*/ 2376542 h 2479529"/>
                              <a:gd name="connsiteX3817" fmla="*/ 1086018 w 7228855"/>
                              <a:gd name="connsiteY3817" fmla="*/ 2367601 h 2479529"/>
                              <a:gd name="connsiteX3818" fmla="*/ 1070620 w 7228855"/>
                              <a:gd name="connsiteY3818" fmla="*/ 2376542 h 2479529"/>
                              <a:gd name="connsiteX3819" fmla="*/ 1070620 w 7228855"/>
                              <a:gd name="connsiteY3819" fmla="*/ 2394424 h 2479529"/>
                              <a:gd name="connsiteX3820" fmla="*/ 1072607 w 7228855"/>
                              <a:gd name="connsiteY3820" fmla="*/ 2398398 h 2479529"/>
                              <a:gd name="connsiteX3821" fmla="*/ 1086018 w 7228855"/>
                              <a:gd name="connsiteY3821" fmla="*/ 2406221 h 2479529"/>
                              <a:gd name="connsiteX3822" fmla="*/ 1809241 w 7228855"/>
                              <a:gd name="connsiteY3822" fmla="*/ 2406841 h 2479529"/>
                              <a:gd name="connsiteX3823" fmla="*/ 1829110 w 7228855"/>
                              <a:gd name="connsiteY3823" fmla="*/ 2406841 h 2479529"/>
                              <a:gd name="connsiteX3824" fmla="*/ 1839044 w 7228855"/>
                              <a:gd name="connsiteY3824" fmla="*/ 2389952 h 2479529"/>
                              <a:gd name="connsiteX3825" fmla="*/ 1829110 w 7228855"/>
                              <a:gd name="connsiteY3825" fmla="*/ 2373063 h 2479529"/>
                              <a:gd name="connsiteX3826" fmla="*/ 1809241 w 7228855"/>
                              <a:gd name="connsiteY3826" fmla="*/ 2373560 h 2479529"/>
                              <a:gd name="connsiteX3827" fmla="*/ 1805267 w 7228855"/>
                              <a:gd name="connsiteY3827" fmla="*/ 2375547 h 2479529"/>
                              <a:gd name="connsiteX3828" fmla="*/ 1805267 w 7228855"/>
                              <a:gd name="connsiteY3828" fmla="*/ 2404854 h 2479529"/>
                              <a:gd name="connsiteX3829" fmla="*/ 1809241 w 7228855"/>
                              <a:gd name="connsiteY3829" fmla="*/ 2406841 h 2479529"/>
                              <a:gd name="connsiteX3830" fmla="*/ 1146134 w 7228855"/>
                              <a:gd name="connsiteY3830" fmla="*/ 2407275 h 2479529"/>
                              <a:gd name="connsiteX3831" fmla="*/ 1159041 w 7228855"/>
                              <a:gd name="connsiteY3831" fmla="*/ 2405350 h 2479529"/>
                              <a:gd name="connsiteX3832" fmla="*/ 1217653 w 7228855"/>
                              <a:gd name="connsiteY3832" fmla="*/ 2366606 h 2479529"/>
                              <a:gd name="connsiteX3833" fmla="*/ 1200765 w 7228855"/>
                              <a:gd name="connsiteY3833" fmla="*/ 2338293 h 2479529"/>
                              <a:gd name="connsiteX3834" fmla="*/ 1142153 w 7228855"/>
                              <a:gd name="connsiteY3834" fmla="*/ 2376541 h 2479529"/>
                              <a:gd name="connsiteX3835" fmla="*/ 1146134 w 7228855"/>
                              <a:gd name="connsiteY3835" fmla="*/ 2407275 h 2479529"/>
                              <a:gd name="connsiteX3836" fmla="*/ 6402049 w 7228855"/>
                              <a:gd name="connsiteY3836" fmla="*/ 2409128 h 2479529"/>
                              <a:gd name="connsiteX3837" fmla="*/ 6404676 w 7228855"/>
                              <a:gd name="connsiteY3837" fmla="*/ 2407085 h 2479529"/>
                              <a:gd name="connsiteX3838" fmla="*/ 6407160 w 7228855"/>
                              <a:gd name="connsiteY3838" fmla="*/ 2401621 h 2479529"/>
                              <a:gd name="connsiteX3839" fmla="*/ 6404006 w 7228855"/>
                              <a:gd name="connsiteY3839" fmla="*/ 2405826 h 2479529"/>
                              <a:gd name="connsiteX3840" fmla="*/ 5583621 w 7228855"/>
                              <a:gd name="connsiteY3840" fmla="*/ 2409133 h 2479529"/>
                              <a:gd name="connsiteX3841" fmla="*/ 5583694 w 7228855"/>
                              <a:gd name="connsiteY3841" fmla="*/ 2408716 h 2479529"/>
                              <a:gd name="connsiteX3842" fmla="*/ 5583603 w 7228855"/>
                              <a:gd name="connsiteY3842" fmla="*/ 2408077 h 2479529"/>
                              <a:gd name="connsiteX3843" fmla="*/ 5583603 w 7228855"/>
                              <a:gd name="connsiteY3843" fmla="*/ 2409070 h 2479529"/>
                              <a:gd name="connsiteX3844" fmla="*/ 1738952 w 7228855"/>
                              <a:gd name="connsiteY3844" fmla="*/ 2409574 h 2479529"/>
                              <a:gd name="connsiteX3845" fmla="*/ 1746254 w 7228855"/>
                              <a:gd name="connsiteY3845" fmla="*/ 2403895 h 2479529"/>
                              <a:gd name="connsiteX3846" fmla="*/ 1749457 w 7228855"/>
                              <a:gd name="connsiteY3846" fmla="*/ 2399624 h 2479529"/>
                              <a:gd name="connsiteX3847" fmla="*/ 1754599 w 7228855"/>
                              <a:gd name="connsiteY3847" fmla="*/ 2390947 h 2479529"/>
                              <a:gd name="connsiteX3848" fmla="*/ 1749457 w 7228855"/>
                              <a:gd name="connsiteY3848" fmla="*/ 2382270 h 2479529"/>
                              <a:gd name="connsiteX3849" fmla="*/ 1745700 w 7228855"/>
                              <a:gd name="connsiteY3849" fmla="*/ 2377261 h 2479529"/>
                              <a:gd name="connsiteX3850" fmla="*/ 1740381 w 7228855"/>
                              <a:gd name="connsiteY3850" fmla="*/ 2372754 h 2479529"/>
                              <a:gd name="connsiteX3851" fmla="*/ 1727280 w 7228855"/>
                              <a:gd name="connsiteY3851" fmla="*/ 2371574 h 2479529"/>
                              <a:gd name="connsiteX3852" fmla="*/ 1712378 w 7228855"/>
                              <a:gd name="connsiteY3852" fmla="*/ 2390947 h 2479529"/>
                              <a:gd name="connsiteX3853" fmla="*/ 1724796 w 7228855"/>
                              <a:gd name="connsiteY3853" fmla="*/ 2409326 h 2479529"/>
                              <a:gd name="connsiteX3854" fmla="*/ 1738952 w 7228855"/>
                              <a:gd name="connsiteY3854" fmla="*/ 2409574 h 2479529"/>
                              <a:gd name="connsiteX3855" fmla="*/ 6399709 w 7228855"/>
                              <a:gd name="connsiteY3855" fmla="*/ 2411556 h 2479529"/>
                              <a:gd name="connsiteX3856" fmla="*/ 6401199 w 7228855"/>
                              <a:gd name="connsiteY3856" fmla="*/ 2410562 h 2479529"/>
                              <a:gd name="connsiteX3857" fmla="*/ 6402049 w 7228855"/>
                              <a:gd name="connsiteY3857" fmla="*/ 2409128 h 2479529"/>
                              <a:gd name="connsiteX3858" fmla="*/ 6400802 w 7228855"/>
                              <a:gd name="connsiteY3858" fmla="*/ 2410099 h 2479529"/>
                              <a:gd name="connsiteX3859" fmla="*/ 5740565 w 7228855"/>
                              <a:gd name="connsiteY3859" fmla="*/ 2412425 h 2479529"/>
                              <a:gd name="connsiteX3860" fmla="*/ 5753977 w 7228855"/>
                              <a:gd name="connsiteY3860" fmla="*/ 2404601 h 2479529"/>
                              <a:gd name="connsiteX3861" fmla="*/ 5755963 w 7228855"/>
                              <a:gd name="connsiteY3861" fmla="*/ 2400627 h 2479529"/>
                              <a:gd name="connsiteX3862" fmla="*/ 5755963 w 7228855"/>
                              <a:gd name="connsiteY3862" fmla="*/ 2382746 h 2479529"/>
                              <a:gd name="connsiteX3863" fmla="*/ 5740565 w 7228855"/>
                              <a:gd name="connsiteY3863" fmla="*/ 2373804 h 2479529"/>
                              <a:gd name="connsiteX3864" fmla="*/ 5725167 w 7228855"/>
                              <a:gd name="connsiteY3864" fmla="*/ 2382746 h 2479529"/>
                              <a:gd name="connsiteX3865" fmla="*/ 5725167 w 7228855"/>
                              <a:gd name="connsiteY3865" fmla="*/ 2400627 h 2479529"/>
                              <a:gd name="connsiteX3866" fmla="*/ 5727154 w 7228855"/>
                              <a:gd name="connsiteY3866" fmla="*/ 2404601 h 2479529"/>
                              <a:gd name="connsiteX3867" fmla="*/ 5740565 w 7228855"/>
                              <a:gd name="connsiteY3867" fmla="*/ 2412425 h 2479529"/>
                              <a:gd name="connsiteX3868" fmla="*/ 6463786 w 7228855"/>
                              <a:gd name="connsiteY3868" fmla="*/ 2413043 h 2479529"/>
                              <a:gd name="connsiteX3869" fmla="*/ 6483655 w 7228855"/>
                              <a:gd name="connsiteY3869" fmla="*/ 2413043 h 2479529"/>
                              <a:gd name="connsiteX3870" fmla="*/ 6493589 w 7228855"/>
                              <a:gd name="connsiteY3870" fmla="*/ 2396155 h 2479529"/>
                              <a:gd name="connsiteX3871" fmla="*/ 6483655 w 7228855"/>
                              <a:gd name="connsiteY3871" fmla="*/ 2379266 h 2479529"/>
                              <a:gd name="connsiteX3872" fmla="*/ 6463786 w 7228855"/>
                              <a:gd name="connsiteY3872" fmla="*/ 2379763 h 2479529"/>
                              <a:gd name="connsiteX3873" fmla="*/ 6459812 w 7228855"/>
                              <a:gd name="connsiteY3873" fmla="*/ 2381750 h 2479529"/>
                              <a:gd name="connsiteX3874" fmla="*/ 6459812 w 7228855"/>
                              <a:gd name="connsiteY3874" fmla="*/ 2411056 h 2479529"/>
                              <a:gd name="connsiteX3875" fmla="*/ 6463786 w 7228855"/>
                              <a:gd name="connsiteY3875" fmla="*/ 2413043 h 2479529"/>
                              <a:gd name="connsiteX3876" fmla="*/ 3432828 w 7228855"/>
                              <a:gd name="connsiteY3876" fmla="*/ 2413044 h 2479529"/>
                              <a:gd name="connsiteX3877" fmla="*/ 3442761 w 7228855"/>
                              <a:gd name="connsiteY3877" fmla="*/ 2407084 h 2479529"/>
                              <a:gd name="connsiteX3878" fmla="*/ 3449215 w 7228855"/>
                              <a:gd name="connsiteY3878" fmla="*/ 2391188 h 2479529"/>
                              <a:gd name="connsiteX3879" fmla="*/ 3444252 w 7228855"/>
                              <a:gd name="connsiteY3879" fmla="*/ 2376287 h 2479529"/>
                              <a:gd name="connsiteX3880" fmla="*/ 3439192 w 7228855"/>
                              <a:gd name="connsiteY3880" fmla="*/ 2371861 h 2479529"/>
                              <a:gd name="connsiteX3881" fmla="*/ 3435806 w 7228855"/>
                              <a:gd name="connsiteY3881" fmla="*/ 2369830 h 2479529"/>
                              <a:gd name="connsiteX3882" fmla="*/ 3435806 w 7228855"/>
                              <a:gd name="connsiteY3882" fmla="*/ 2369829 h 2479529"/>
                              <a:gd name="connsiteX3883" fmla="*/ 3435806 w 7228855"/>
                              <a:gd name="connsiteY3883" fmla="*/ 2369829 h 2479529"/>
                              <a:gd name="connsiteX3884" fmla="*/ 3435806 w 7228855"/>
                              <a:gd name="connsiteY3884" fmla="*/ 2369829 h 2479529"/>
                              <a:gd name="connsiteX3885" fmla="*/ 3428354 w 7228855"/>
                              <a:gd name="connsiteY3885" fmla="*/ 2365359 h 2479529"/>
                              <a:gd name="connsiteX3886" fmla="*/ 3435806 w 7228855"/>
                              <a:gd name="connsiteY3886" fmla="*/ 2369829 h 2479529"/>
                              <a:gd name="connsiteX3887" fmla="*/ 3434315 w 7228855"/>
                              <a:gd name="connsiteY3887" fmla="*/ 2367346 h 2479529"/>
                              <a:gd name="connsiteX3888" fmla="*/ 3416934 w 7228855"/>
                              <a:gd name="connsiteY3888" fmla="*/ 2360392 h 2479529"/>
                              <a:gd name="connsiteX3889" fmla="*/ 3406499 w 7228855"/>
                              <a:gd name="connsiteY3889" fmla="*/ 2375294 h 2479529"/>
                              <a:gd name="connsiteX3890" fmla="*/ 3406714 w 7228855"/>
                              <a:gd name="connsiteY3890" fmla="*/ 2378308 h 2479529"/>
                              <a:gd name="connsiteX3891" fmla="*/ 3411963 w 7228855"/>
                              <a:gd name="connsiteY3891" fmla="*/ 2369829 h 2479529"/>
                              <a:gd name="connsiteX3892" fmla="*/ 3406996 w 7228855"/>
                              <a:gd name="connsiteY3892" fmla="*/ 2382248 h 2479529"/>
                              <a:gd name="connsiteX3893" fmla="*/ 3406821 w 7228855"/>
                              <a:gd name="connsiteY3893" fmla="*/ 2379754 h 2479529"/>
                              <a:gd name="connsiteX3894" fmla="*/ 3404511 w 7228855"/>
                              <a:gd name="connsiteY3894" fmla="*/ 2388208 h 2479529"/>
                              <a:gd name="connsiteX3895" fmla="*/ 3404578 w 7228855"/>
                              <a:gd name="connsiteY3895" fmla="*/ 2387697 h 2479529"/>
                              <a:gd name="connsiteX3896" fmla="*/ 3404016 w 7228855"/>
                              <a:gd name="connsiteY3896" fmla="*/ 2389698 h 2479529"/>
                              <a:gd name="connsiteX3897" fmla="*/ 3407492 w 7228855"/>
                              <a:gd name="connsiteY3897" fmla="*/ 2402613 h 2479529"/>
                              <a:gd name="connsiteX3898" fmla="*/ 3432828 w 7228855"/>
                              <a:gd name="connsiteY3898" fmla="*/ 2413044 h 2479529"/>
                              <a:gd name="connsiteX3899" fmla="*/ 1480908 w 7228855"/>
                              <a:gd name="connsiteY3899" fmla="*/ 2413298 h 2479529"/>
                              <a:gd name="connsiteX3900" fmla="*/ 1481406 w 7228855"/>
                              <a:gd name="connsiteY3900" fmla="*/ 2412801 h 2479529"/>
                              <a:gd name="connsiteX3901" fmla="*/ 1481125 w 7228855"/>
                              <a:gd name="connsiteY3901" fmla="*/ 2413020 h 2479529"/>
                              <a:gd name="connsiteX3902" fmla="*/ 5800676 w 7228855"/>
                              <a:gd name="connsiteY3902" fmla="*/ 2413477 h 2479529"/>
                              <a:gd name="connsiteX3903" fmla="*/ 5813583 w 7228855"/>
                              <a:gd name="connsiteY3903" fmla="*/ 2411552 h 2479529"/>
                              <a:gd name="connsiteX3904" fmla="*/ 5872196 w 7228855"/>
                              <a:gd name="connsiteY3904" fmla="*/ 2372808 h 2479529"/>
                              <a:gd name="connsiteX3905" fmla="*/ 5855308 w 7228855"/>
                              <a:gd name="connsiteY3905" fmla="*/ 2344495 h 2479529"/>
                              <a:gd name="connsiteX3906" fmla="*/ 5796695 w 7228855"/>
                              <a:gd name="connsiteY3906" fmla="*/ 2382743 h 2479529"/>
                              <a:gd name="connsiteX3907" fmla="*/ 5800676 w 7228855"/>
                              <a:gd name="connsiteY3907" fmla="*/ 2413477 h 2479529"/>
                              <a:gd name="connsiteX3908" fmla="*/ 4630900 w 7228855"/>
                              <a:gd name="connsiteY3908" fmla="*/ 2414036 h 2479529"/>
                              <a:gd name="connsiteX3909" fmla="*/ 4642821 w 7228855"/>
                              <a:gd name="connsiteY3909" fmla="*/ 2385226 h 2479529"/>
                              <a:gd name="connsiteX3910" fmla="*/ 4599110 w 7228855"/>
                              <a:gd name="connsiteY3910" fmla="*/ 2322143 h 2479529"/>
                              <a:gd name="connsiteX3911" fmla="*/ 4566327 w 7228855"/>
                              <a:gd name="connsiteY3911" fmla="*/ 2326614 h 2479529"/>
                              <a:gd name="connsiteX3912" fmla="*/ 4630900 w 7228855"/>
                              <a:gd name="connsiteY3912" fmla="*/ 2414036 h 2479529"/>
                              <a:gd name="connsiteX3913" fmla="*/ 1478643 w 7228855"/>
                              <a:gd name="connsiteY3913" fmla="*/ 2414950 h 2479529"/>
                              <a:gd name="connsiteX3914" fmla="*/ 1481125 w 7228855"/>
                              <a:gd name="connsiteY3914" fmla="*/ 2413020 h 2479529"/>
                              <a:gd name="connsiteX3915" fmla="*/ 1484386 w 7228855"/>
                              <a:gd name="connsiteY3915" fmla="*/ 2408828 h 2479529"/>
                              <a:gd name="connsiteX3916" fmla="*/ 1481324 w 7228855"/>
                              <a:gd name="connsiteY3916" fmla="*/ 2410832 h 2479529"/>
                              <a:gd name="connsiteX3917" fmla="*/ 2543385 w 7228855"/>
                              <a:gd name="connsiteY3917" fmla="*/ 2415286 h 2479529"/>
                              <a:gd name="connsiteX3918" fmla="*/ 2551333 w 7228855"/>
                              <a:gd name="connsiteY3918" fmla="*/ 2413795 h 2479529"/>
                              <a:gd name="connsiteX3919" fmla="*/ 2558286 w 7228855"/>
                              <a:gd name="connsiteY3919" fmla="*/ 2411809 h 2479529"/>
                              <a:gd name="connsiteX3920" fmla="*/ 2572692 w 7228855"/>
                              <a:gd name="connsiteY3920" fmla="*/ 2382502 h 2479529"/>
                              <a:gd name="connsiteX3921" fmla="*/ 2561267 w 7228855"/>
                              <a:gd name="connsiteY3921" fmla="*/ 2371077 h 2479529"/>
                              <a:gd name="connsiteX3922" fmla="*/ 2552823 w 7228855"/>
                              <a:gd name="connsiteY3922" fmla="*/ 2369090 h 2479529"/>
                              <a:gd name="connsiteX3923" fmla="*/ 2540902 w 7228855"/>
                              <a:gd name="connsiteY3923" fmla="*/ 2371574 h 2479529"/>
                              <a:gd name="connsiteX3924" fmla="*/ 2523020 w 7228855"/>
                              <a:gd name="connsiteY3924" fmla="*/ 2390946 h 2479529"/>
                              <a:gd name="connsiteX3925" fmla="*/ 2524013 w 7228855"/>
                              <a:gd name="connsiteY3925" fmla="*/ 2403364 h 2479529"/>
                              <a:gd name="connsiteX3926" fmla="*/ 2531960 w 7228855"/>
                              <a:gd name="connsiteY3926" fmla="*/ 2412305 h 2479529"/>
                              <a:gd name="connsiteX3927" fmla="*/ 2543385 w 7228855"/>
                              <a:gd name="connsiteY3927" fmla="*/ 2415286 h 2479529"/>
                              <a:gd name="connsiteX3928" fmla="*/ 6393500 w 7228855"/>
                              <a:gd name="connsiteY3928" fmla="*/ 2415778 h 2479529"/>
                              <a:gd name="connsiteX3929" fmla="*/ 6400802 w 7228855"/>
                              <a:gd name="connsiteY3929" fmla="*/ 2410099 h 2479529"/>
                              <a:gd name="connsiteX3930" fmla="*/ 6404006 w 7228855"/>
                              <a:gd name="connsiteY3930" fmla="*/ 2405826 h 2479529"/>
                              <a:gd name="connsiteX3931" fmla="*/ 6409147 w 7228855"/>
                              <a:gd name="connsiteY3931" fmla="*/ 2397151 h 2479529"/>
                              <a:gd name="connsiteX3932" fmla="*/ 6404006 w 7228855"/>
                              <a:gd name="connsiteY3932" fmla="*/ 2388475 h 2479529"/>
                              <a:gd name="connsiteX3933" fmla="*/ 6400248 w 7228855"/>
                              <a:gd name="connsiteY3933" fmla="*/ 2383464 h 2479529"/>
                              <a:gd name="connsiteX3934" fmla="*/ 6394929 w 7228855"/>
                              <a:gd name="connsiteY3934" fmla="*/ 2378958 h 2479529"/>
                              <a:gd name="connsiteX3935" fmla="*/ 6381827 w 7228855"/>
                              <a:gd name="connsiteY3935" fmla="*/ 2377778 h 2479529"/>
                              <a:gd name="connsiteX3936" fmla="*/ 6366926 w 7228855"/>
                              <a:gd name="connsiteY3936" fmla="*/ 2397151 h 2479529"/>
                              <a:gd name="connsiteX3937" fmla="*/ 6379343 w 7228855"/>
                              <a:gd name="connsiteY3937" fmla="*/ 2415529 h 2479529"/>
                              <a:gd name="connsiteX3938" fmla="*/ 6393500 w 7228855"/>
                              <a:gd name="connsiteY3938" fmla="*/ 2415778 h 2479529"/>
                              <a:gd name="connsiteX3939" fmla="*/ 931043 w 7228855"/>
                              <a:gd name="connsiteY3939" fmla="*/ 2415782 h 2479529"/>
                              <a:gd name="connsiteX3940" fmla="*/ 929345 w 7228855"/>
                              <a:gd name="connsiteY3940" fmla="*/ 2403898 h 2479529"/>
                              <a:gd name="connsiteX3941" fmla="*/ 929074 w 7228855"/>
                              <a:gd name="connsiteY3941" fmla="*/ 2402931 h 2479529"/>
                              <a:gd name="connsiteX3942" fmla="*/ 928559 w 7228855"/>
                              <a:gd name="connsiteY3942" fmla="*/ 2405847 h 2479529"/>
                              <a:gd name="connsiteX3943" fmla="*/ 931043 w 7228855"/>
                              <a:gd name="connsiteY3943" fmla="*/ 2415782 h 2479529"/>
                              <a:gd name="connsiteX3944" fmla="*/ 1476935 w 7228855"/>
                              <a:gd name="connsiteY3944" fmla="*/ 2416279 h 2479529"/>
                              <a:gd name="connsiteX3945" fmla="*/ 1478425 w 7228855"/>
                              <a:gd name="connsiteY3945" fmla="*/ 2415285 h 2479529"/>
                              <a:gd name="connsiteX3946" fmla="*/ 1478643 w 7228855"/>
                              <a:gd name="connsiteY3946" fmla="*/ 2414950 h 2479529"/>
                              <a:gd name="connsiteX3947" fmla="*/ 2115812 w 7228855"/>
                              <a:gd name="connsiteY3947" fmla="*/ 2417977 h 2479529"/>
                              <a:gd name="connsiteX3948" fmla="*/ 2119335 w 7228855"/>
                              <a:gd name="connsiteY3948" fmla="*/ 2416971 h 2479529"/>
                              <a:gd name="connsiteX3949" fmla="*/ 2126379 w 7228855"/>
                              <a:gd name="connsiteY3949" fmla="*/ 2414454 h 2479529"/>
                              <a:gd name="connsiteX3950" fmla="*/ 2137449 w 7228855"/>
                              <a:gd name="connsiteY3950" fmla="*/ 2405901 h 2479529"/>
                              <a:gd name="connsiteX3951" fmla="*/ 2138456 w 7228855"/>
                              <a:gd name="connsiteY3951" fmla="*/ 2389296 h 2479529"/>
                              <a:gd name="connsiteX3952" fmla="*/ 2111787 w 7228855"/>
                              <a:gd name="connsiteY3952" fmla="*/ 2380742 h 2479529"/>
                              <a:gd name="connsiteX3953" fmla="*/ 2094679 w 7228855"/>
                              <a:gd name="connsiteY3953" fmla="*/ 2397850 h 2479529"/>
                              <a:gd name="connsiteX3954" fmla="*/ 2095686 w 7228855"/>
                              <a:gd name="connsiteY3954" fmla="*/ 2408416 h 2479529"/>
                              <a:gd name="connsiteX3955" fmla="*/ 2102227 w 7228855"/>
                              <a:gd name="connsiteY3955" fmla="*/ 2415964 h 2479529"/>
                              <a:gd name="connsiteX3956" fmla="*/ 2115812 w 7228855"/>
                              <a:gd name="connsiteY3956" fmla="*/ 2417977 h 2479529"/>
                              <a:gd name="connsiteX3957" fmla="*/ 3158655 w 7228855"/>
                              <a:gd name="connsiteY3957" fmla="*/ 2418507 h 2479529"/>
                              <a:gd name="connsiteX3958" fmla="*/ 3169085 w 7228855"/>
                              <a:gd name="connsiteY3958" fmla="*/ 2410560 h 2479529"/>
                              <a:gd name="connsiteX3959" fmla="*/ 3162625 w 7228855"/>
                              <a:gd name="connsiteY3959" fmla="*/ 2386717 h 2479529"/>
                              <a:gd name="connsiteX3960" fmla="*/ 3147728 w 7228855"/>
                              <a:gd name="connsiteY3960" fmla="*/ 2380260 h 2479529"/>
                              <a:gd name="connsiteX3961" fmla="*/ 3128853 w 7228855"/>
                              <a:gd name="connsiteY3961" fmla="*/ 2388207 h 2479529"/>
                              <a:gd name="connsiteX3962" fmla="*/ 3126370 w 7228855"/>
                              <a:gd name="connsiteY3962" fmla="*/ 2396652 h 2479529"/>
                              <a:gd name="connsiteX3963" fmla="*/ 3131336 w 7228855"/>
                              <a:gd name="connsiteY3963" fmla="*/ 2408573 h 2479529"/>
                              <a:gd name="connsiteX3964" fmla="*/ 3139283 w 7228855"/>
                              <a:gd name="connsiteY3964" fmla="*/ 2414037 h 2479529"/>
                              <a:gd name="connsiteX3965" fmla="*/ 3145246 w 7228855"/>
                              <a:gd name="connsiteY3965" fmla="*/ 2417017 h 2479529"/>
                              <a:gd name="connsiteX3966" fmla="*/ 3158655 w 7228855"/>
                              <a:gd name="connsiteY3966" fmla="*/ 2418507 h 2479529"/>
                              <a:gd name="connsiteX3967" fmla="*/ 6135456 w 7228855"/>
                              <a:gd name="connsiteY3967" fmla="*/ 2419501 h 2479529"/>
                              <a:gd name="connsiteX3968" fmla="*/ 6135953 w 7228855"/>
                              <a:gd name="connsiteY3968" fmla="*/ 2419005 h 2479529"/>
                              <a:gd name="connsiteX3969" fmla="*/ 6135672 w 7228855"/>
                              <a:gd name="connsiteY3969" fmla="*/ 2419224 h 2479529"/>
                              <a:gd name="connsiteX3970" fmla="*/ 1258876 w 7228855"/>
                              <a:gd name="connsiteY3970" fmla="*/ 2419756 h 2479529"/>
                              <a:gd name="connsiteX3971" fmla="*/ 1273778 w 7228855"/>
                              <a:gd name="connsiteY3971" fmla="*/ 2417769 h 2479529"/>
                              <a:gd name="connsiteX3972" fmla="*/ 1279241 w 7228855"/>
                              <a:gd name="connsiteY3972" fmla="*/ 2413795 h 2479529"/>
                              <a:gd name="connsiteX3973" fmla="*/ 1289673 w 7228855"/>
                              <a:gd name="connsiteY3973" fmla="*/ 2395913 h 2479529"/>
                              <a:gd name="connsiteX3974" fmla="*/ 1283712 w 7228855"/>
                              <a:gd name="connsiteY3974" fmla="*/ 2381508 h 2479529"/>
                              <a:gd name="connsiteX3975" fmla="*/ 1268811 w 7228855"/>
                              <a:gd name="connsiteY3975" fmla="*/ 2375548 h 2479529"/>
                              <a:gd name="connsiteX3976" fmla="*/ 1251425 w 7228855"/>
                              <a:gd name="connsiteY3976" fmla="*/ 2385482 h 2479529"/>
                              <a:gd name="connsiteX3977" fmla="*/ 1247451 w 7228855"/>
                              <a:gd name="connsiteY3977" fmla="*/ 2390946 h 2479529"/>
                              <a:gd name="connsiteX3978" fmla="*/ 1245465 w 7228855"/>
                              <a:gd name="connsiteY3978" fmla="*/ 2395416 h 2479529"/>
                              <a:gd name="connsiteX3979" fmla="*/ 1244967 w 7228855"/>
                              <a:gd name="connsiteY3979" fmla="*/ 2403364 h 2479529"/>
                              <a:gd name="connsiteX3980" fmla="*/ 1250432 w 7228855"/>
                              <a:gd name="connsiteY3980" fmla="*/ 2414788 h 2479529"/>
                              <a:gd name="connsiteX3981" fmla="*/ 1258876 w 7228855"/>
                              <a:gd name="connsiteY3981" fmla="*/ 2419756 h 2479529"/>
                              <a:gd name="connsiteX3982" fmla="*/ 1466938 w 7228855"/>
                              <a:gd name="connsiteY3982" fmla="*/ 2420252 h 2479529"/>
                              <a:gd name="connsiteX3983" fmla="*/ 1481324 w 7228855"/>
                              <a:gd name="connsiteY3983" fmla="*/ 2410832 h 2479529"/>
                              <a:gd name="connsiteX3984" fmla="*/ 1488856 w 7228855"/>
                              <a:gd name="connsiteY3984" fmla="*/ 2399266 h 2479529"/>
                              <a:gd name="connsiteX3985" fmla="*/ 1482896 w 7228855"/>
                              <a:gd name="connsiteY3985" fmla="*/ 2381011 h 2479529"/>
                              <a:gd name="connsiteX3986" fmla="*/ 1467497 w 7228855"/>
                              <a:gd name="connsiteY3986" fmla="*/ 2374554 h 2479529"/>
                              <a:gd name="connsiteX3987" fmla="*/ 1456569 w 7228855"/>
                              <a:gd name="connsiteY3987" fmla="*/ 2377534 h 2479529"/>
                              <a:gd name="connsiteX3988" fmla="*/ 1453039 w 7228855"/>
                              <a:gd name="connsiteY3988" fmla="*/ 2380828 h 2479529"/>
                              <a:gd name="connsiteX3989" fmla="*/ 1460543 w 7228855"/>
                              <a:gd name="connsiteY3989" fmla="*/ 2376541 h 2479529"/>
                              <a:gd name="connsiteX3990" fmla="*/ 1452880 w 7228855"/>
                              <a:gd name="connsiteY3990" fmla="*/ 2380977 h 2479529"/>
                              <a:gd name="connsiteX3991" fmla="*/ 1449722 w 7228855"/>
                              <a:gd name="connsiteY3991" fmla="*/ 2383924 h 2479529"/>
                              <a:gd name="connsiteX3992" fmla="*/ 1448124 w 7228855"/>
                              <a:gd name="connsiteY3992" fmla="*/ 2385978 h 2479529"/>
                              <a:gd name="connsiteX3993" fmla="*/ 1449118 w 7228855"/>
                              <a:gd name="connsiteY3993" fmla="*/ 2384488 h 2479529"/>
                              <a:gd name="connsiteX3994" fmla="*/ 1449722 w 7228855"/>
                              <a:gd name="connsiteY3994" fmla="*/ 2383924 h 2479529"/>
                              <a:gd name="connsiteX3995" fmla="*/ 1451306 w 7228855"/>
                              <a:gd name="connsiteY3995" fmla="*/ 2381888 h 2479529"/>
                              <a:gd name="connsiteX3996" fmla="*/ 1451105 w 7228855"/>
                              <a:gd name="connsiteY3996" fmla="*/ 2382005 h 2479529"/>
                              <a:gd name="connsiteX3997" fmla="*/ 1451271 w 7228855"/>
                              <a:gd name="connsiteY3997" fmla="*/ 2381839 h 2479529"/>
                              <a:gd name="connsiteX3998" fmla="*/ 1450112 w 7228855"/>
                              <a:gd name="connsiteY3998" fmla="*/ 2382501 h 2479529"/>
                              <a:gd name="connsiteX3999" fmla="*/ 1446138 w 7228855"/>
                              <a:gd name="connsiteY3999" fmla="*/ 2387965 h 2479529"/>
                              <a:gd name="connsiteX4000" fmla="*/ 1447628 w 7228855"/>
                              <a:gd name="connsiteY4000" fmla="*/ 2412304 h 2479529"/>
                              <a:gd name="connsiteX4001" fmla="*/ 1466938 w 7228855"/>
                              <a:gd name="connsiteY4001" fmla="*/ 2420252 h 2479529"/>
                              <a:gd name="connsiteX4002" fmla="*/ 6133190 w 7228855"/>
                              <a:gd name="connsiteY4002" fmla="*/ 2421154 h 2479529"/>
                              <a:gd name="connsiteX4003" fmla="*/ 6135672 w 7228855"/>
                              <a:gd name="connsiteY4003" fmla="*/ 2419224 h 2479529"/>
                              <a:gd name="connsiteX4004" fmla="*/ 6138933 w 7228855"/>
                              <a:gd name="connsiteY4004" fmla="*/ 2415031 h 2479529"/>
                              <a:gd name="connsiteX4005" fmla="*/ 6135872 w 7228855"/>
                              <a:gd name="connsiteY4005" fmla="*/ 2417036 h 2479529"/>
                              <a:gd name="connsiteX4006" fmla="*/ 7197933 w 7228855"/>
                              <a:gd name="connsiteY4006" fmla="*/ 2421489 h 2479529"/>
                              <a:gd name="connsiteX4007" fmla="*/ 7205880 w 7228855"/>
                              <a:gd name="connsiteY4007" fmla="*/ 2419999 h 2479529"/>
                              <a:gd name="connsiteX4008" fmla="*/ 7212835 w 7228855"/>
                              <a:gd name="connsiteY4008" fmla="*/ 2418012 h 2479529"/>
                              <a:gd name="connsiteX4009" fmla="*/ 7227239 w 7228855"/>
                              <a:gd name="connsiteY4009" fmla="*/ 2388706 h 2479529"/>
                              <a:gd name="connsiteX4010" fmla="*/ 7215814 w 7228855"/>
                              <a:gd name="connsiteY4010" fmla="*/ 2377281 h 2479529"/>
                              <a:gd name="connsiteX4011" fmla="*/ 7207371 w 7228855"/>
                              <a:gd name="connsiteY4011" fmla="*/ 2375294 h 2479529"/>
                              <a:gd name="connsiteX4012" fmla="*/ 7195449 w 7228855"/>
                              <a:gd name="connsiteY4012" fmla="*/ 2377778 h 2479529"/>
                              <a:gd name="connsiteX4013" fmla="*/ 7177568 w 7228855"/>
                              <a:gd name="connsiteY4013" fmla="*/ 2397149 h 2479529"/>
                              <a:gd name="connsiteX4014" fmla="*/ 7178561 w 7228855"/>
                              <a:gd name="connsiteY4014" fmla="*/ 2409568 h 2479529"/>
                              <a:gd name="connsiteX4015" fmla="*/ 7186508 w 7228855"/>
                              <a:gd name="connsiteY4015" fmla="*/ 2418509 h 2479529"/>
                              <a:gd name="connsiteX4016" fmla="*/ 7197933 w 7228855"/>
                              <a:gd name="connsiteY4016" fmla="*/ 2421489 h 2479529"/>
                              <a:gd name="connsiteX4017" fmla="*/ 5585589 w 7228855"/>
                              <a:gd name="connsiteY4017" fmla="*/ 2421986 h 2479529"/>
                              <a:gd name="connsiteX4018" fmla="*/ 5583892 w 7228855"/>
                              <a:gd name="connsiteY4018" fmla="*/ 2410101 h 2479529"/>
                              <a:gd name="connsiteX4019" fmla="*/ 5583621 w 7228855"/>
                              <a:gd name="connsiteY4019" fmla="*/ 2409133 h 2479529"/>
                              <a:gd name="connsiteX4020" fmla="*/ 5583106 w 7228855"/>
                              <a:gd name="connsiteY4020" fmla="*/ 2412051 h 2479529"/>
                              <a:gd name="connsiteX4021" fmla="*/ 5585589 w 7228855"/>
                              <a:gd name="connsiteY4021" fmla="*/ 2421986 h 2479529"/>
                              <a:gd name="connsiteX4022" fmla="*/ 6131482 w 7228855"/>
                              <a:gd name="connsiteY4022" fmla="*/ 2422482 h 2479529"/>
                              <a:gd name="connsiteX4023" fmla="*/ 6132972 w 7228855"/>
                              <a:gd name="connsiteY4023" fmla="*/ 2421488 h 2479529"/>
                              <a:gd name="connsiteX4024" fmla="*/ 6133190 w 7228855"/>
                              <a:gd name="connsiteY4024" fmla="*/ 2421154 h 2479529"/>
                              <a:gd name="connsiteX4025" fmla="*/ 3293758 w 7228855"/>
                              <a:gd name="connsiteY4025" fmla="*/ 2423472 h 2479529"/>
                              <a:gd name="connsiteX4026" fmla="*/ 3352365 w 7228855"/>
                              <a:gd name="connsiteY4026" fmla="*/ 2415028 h 2479529"/>
                              <a:gd name="connsiteX4027" fmla="*/ 3347399 w 7228855"/>
                              <a:gd name="connsiteY4027" fmla="*/ 2378768 h 2479529"/>
                              <a:gd name="connsiteX4028" fmla="*/ 3288789 w 7228855"/>
                              <a:gd name="connsiteY4028" fmla="*/ 2385721 h 2479529"/>
                              <a:gd name="connsiteX4029" fmla="*/ 3293758 w 7228855"/>
                              <a:gd name="connsiteY4029" fmla="*/ 2423472 h 2479529"/>
                              <a:gd name="connsiteX4030" fmla="*/ 950768 w 7228855"/>
                              <a:gd name="connsiteY4030" fmla="*/ 2424134 h 2479529"/>
                              <a:gd name="connsiteX4031" fmla="*/ 955879 w 7228855"/>
                              <a:gd name="connsiteY4031" fmla="*/ 2423233 h 2479529"/>
                              <a:gd name="connsiteX4032" fmla="*/ 962336 w 7228855"/>
                              <a:gd name="connsiteY4032" fmla="*/ 2419756 h 2479529"/>
                              <a:gd name="connsiteX4033" fmla="*/ 966310 w 7228855"/>
                              <a:gd name="connsiteY4033" fmla="*/ 2386972 h 2479529"/>
                              <a:gd name="connsiteX4034" fmla="*/ 933527 w 7228855"/>
                              <a:gd name="connsiteY4034" fmla="*/ 2390946 h 2479529"/>
                              <a:gd name="connsiteX4035" fmla="*/ 930049 w 7228855"/>
                              <a:gd name="connsiteY4035" fmla="*/ 2397403 h 2479529"/>
                              <a:gd name="connsiteX4036" fmla="*/ 929147 w 7228855"/>
                              <a:gd name="connsiteY4036" fmla="*/ 2402514 h 2479529"/>
                              <a:gd name="connsiteX4037" fmla="*/ 929345 w 7228855"/>
                              <a:gd name="connsiteY4037" fmla="*/ 2403898 h 2479529"/>
                              <a:gd name="connsiteX4038" fmla="*/ 933775 w 7228855"/>
                              <a:gd name="connsiteY4038" fmla="*/ 2419693 h 2479529"/>
                              <a:gd name="connsiteX4039" fmla="*/ 949318 w 7228855"/>
                              <a:gd name="connsiteY4039" fmla="*/ 2423927 h 2479529"/>
                              <a:gd name="connsiteX4040" fmla="*/ 6770349 w 7228855"/>
                              <a:gd name="connsiteY4040" fmla="*/ 2424177 h 2479529"/>
                              <a:gd name="connsiteX4041" fmla="*/ 6773871 w 7228855"/>
                              <a:gd name="connsiteY4041" fmla="*/ 2423171 h 2479529"/>
                              <a:gd name="connsiteX4042" fmla="*/ 6780915 w 7228855"/>
                              <a:gd name="connsiteY4042" fmla="*/ 2420655 h 2479529"/>
                              <a:gd name="connsiteX4043" fmla="*/ 6791985 w 7228855"/>
                              <a:gd name="connsiteY4043" fmla="*/ 2412101 h 2479529"/>
                              <a:gd name="connsiteX4044" fmla="*/ 6792992 w 7228855"/>
                              <a:gd name="connsiteY4044" fmla="*/ 2395497 h 2479529"/>
                              <a:gd name="connsiteX4045" fmla="*/ 6766323 w 7228855"/>
                              <a:gd name="connsiteY4045" fmla="*/ 2386942 h 2479529"/>
                              <a:gd name="connsiteX4046" fmla="*/ 6749216 w 7228855"/>
                              <a:gd name="connsiteY4046" fmla="*/ 2404051 h 2479529"/>
                              <a:gd name="connsiteX4047" fmla="*/ 6750222 w 7228855"/>
                              <a:gd name="connsiteY4047" fmla="*/ 2414617 h 2479529"/>
                              <a:gd name="connsiteX4048" fmla="*/ 6756763 w 7228855"/>
                              <a:gd name="connsiteY4048" fmla="*/ 2422165 h 2479529"/>
                              <a:gd name="connsiteX4049" fmla="*/ 6770349 w 7228855"/>
                              <a:gd name="connsiteY4049" fmla="*/ 2424177 h 2479529"/>
                              <a:gd name="connsiteX4050" fmla="*/ 950414 w 7228855"/>
                              <a:gd name="connsiteY4050" fmla="*/ 2424226 h 2479529"/>
                              <a:gd name="connsiteX4051" fmla="*/ 951408 w 7228855"/>
                              <a:gd name="connsiteY4051" fmla="*/ 2424226 h 2479529"/>
                              <a:gd name="connsiteX4052" fmla="*/ 950768 w 7228855"/>
                              <a:gd name="connsiteY4052" fmla="*/ 2424134 h 2479529"/>
                              <a:gd name="connsiteX4053" fmla="*/ 950350 w 7228855"/>
                              <a:gd name="connsiteY4053" fmla="*/ 2424208 h 2479529"/>
                              <a:gd name="connsiteX4054" fmla="*/ 947435 w 7228855"/>
                              <a:gd name="connsiteY4054" fmla="*/ 2424722 h 2479529"/>
                              <a:gd name="connsiteX4055" fmla="*/ 950350 w 7228855"/>
                              <a:gd name="connsiteY4055" fmla="*/ 2424208 h 2479529"/>
                              <a:gd name="connsiteX4056" fmla="*/ 949318 w 7228855"/>
                              <a:gd name="connsiteY4056" fmla="*/ 2423927 h 2479529"/>
                              <a:gd name="connsiteX4057" fmla="*/ 937500 w 7228855"/>
                              <a:gd name="connsiteY4057" fmla="*/ 2422239 h 2479529"/>
                              <a:gd name="connsiteX4058" fmla="*/ 947435 w 7228855"/>
                              <a:gd name="connsiteY4058" fmla="*/ 2424722 h 2479529"/>
                              <a:gd name="connsiteX4059" fmla="*/ 1347788 w 7228855"/>
                              <a:gd name="connsiteY4059" fmla="*/ 2425717 h 2479529"/>
                              <a:gd name="connsiteX4060" fmla="*/ 1354246 w 7228855"/>
                              <a:gd name="connsiteY4060" fmla="*/ 2422736 h 2479529"/>
                              <a:gd name="connsiteX4061" fmla="*/ 1363187 w 7228855"/>
                              <a:gd name="connsiteY4061" fmla="*/ 2406841 h 2479529"/>
                              <a:gd name="connsiteX4062" fmla="*/ 1357723 w 7228855"/>
                              <a:gd name="connsiteY4062" fmla="*/ 2393927 h 2479529"/>
                              <a:gd name="connsiteX4063" fmla="*/ 1344809 w 7228855"/>
                              <a:gd name="connsiteY4063" fmla="*/ 2388463 h 2479529"/>
                              <a:gd name="connsiteX4064" fmla="*/ 1328913 w 7228855"/>
                              <a:gd name="connsiteY4064" fmla="*/ 2397403 h 2479529"/>
                              <a:gd name="connsiteX4065" fmla="*/ 1325933 w 7228855"/>
                              <a:gd name="connsiteY4065" fmla="*/ 2403861 h 2479529"/>
                              <a:gd name="connsiteX4066" fmla="*/ 1328417 w 7228855"/>
                              <a:gd name="connsiteY4066" fmla="*/ 2423234 h 2479529"/>
                              <a:gd name="connsiteX4067" fmla="*/ 1347788 w 7228855"/>
                              <a:gd name="connsiteY4067" fmla="*/ 2425717 h 2479529"/>
                              <a:gd name="connsiteX4068" fmla="*/ 5913423 w 7228855"/>
                              <a:gd name="connsiteY4068" fmla="*/ 2425959 h 2479529"/>
                              <a:gd name="connsiteX4069" fmla="*/ 5928325 w 7228855"/>
                              <a:gd name="connsiteY4069" fmla="*/ 2423972 h 2479529"/>
                              <a:gd name="connsiteX4070" fmla="*/ 5933788 w 7228855"/>
                              <a:gd name="connsiteY4070" fmla="*/ 2419998 h 2479529"/>
                              <a:gd name="connsiteX4071" fmla="*/ 5944220 w 7228855"/>
                              <a:gd name="connsiteY4071" fmla="*/ 2402117 h 2479529"/>
                              <a:gd name="connsiteX4072" fmla="*/ 5938259 w 7228855"/>
                              <a:gd name="connsiteY4072" fmla="*/ 2387712 h 2479529"/>
                              <a:gd name="connsiteX4073" fmla="*/ 5923358 w 7228855"/>
                              <a:gd name="connsiteY4073" fmla="*/ 2381751 h 2479529"/>
                              <a:gd name="connsiteX4074" fmla="*/ 5905972 w 7228855"/>
                              <a:gd name="connsiteY4074" fmla="*/ 2391685 h 2479529"/>
                              <a:gd name="connsiteX4075" fmla="*/ 5901999 w 7228855"/>
                              <a:gd name="connsiteY4075" fmla="*/ 2397149 h 2479529"/>
                              <a:gd name="connsiteX4076" fmla="*/ 5900012 w 7228855"/>
                              <a:gd name="connsiteY4076" fmla="*/ 2401620 h 2479529"/>
                              <a:gd name="connsiteX4077" fmla="*/ 5899515 w 7228855"/>
                              <a:gd name="connsiteY4077" fmla="*/ 2409567 h 2479529"/>
                              <a:gd name="connsiteX4078" fmla="*/ 5904979 w 7228855"/>
                              <a:gd name="connsiteY4078" fmla="*/ 2420992 h 2479529"/>
                              <a:gd name="connsiteX4079" fmla="*/ 5913423 w 7228855"/>
                              <a:gd name="connsiteY4079" fmla="*/ 2425959 h 2479529"/>
                              <a:gd name="connsiteX4080" fmla="*/ 6121486 w 7228855"/>
                              <a:gd name="connsiteY4080" fmla="*/ 2426456 h 2479529"/>
                              <a:gd name="connsiteX4081" fmla="*/ 6135872 w 7228855"/>
                              <a:gd name="connsiteY4081" fmla="*/ 2417036 h 2479529"/>
                              <a:gd name="connsiteX4082" fmla="*/ 6143403 w 7228855"/>
                              <a:gd name="connsiteY4082" fmla="*/ 2405469 h 2479529"/>
                              <a:gd name="connsiteX4083" fmla="*/ 6137443 w 7228855"/>
                              <a:gd name="connsiteY4083" fmla="*/ 2387215 h 2479529"/>
                              <a:gd name="connsiteX4084" fmla="*/ 6122045 w 7228855"/>
                              <a:gd name="connsiteY4084" fmla="*/ 2380758 h 2479529"/>
                              <a:gd name="connsiteX4085" fmla="*/ 6111117 w 7228855"/>
                              <a:gd name="connsiteY4085" fmla="*/ 2383737 h 2479529"/>
                              <a:gd name="connsiteX4086" fmla="*/ 6107587 w 7228855"/>
                              <a:gd name="connsiteY4086" fmla="*/ 2387032 h 2479529"/>
                              <a:gd name="connsiteX4087" fmla="*/ 6115090 w 7228855"/>
                              <a:gd name="connsiteY4087" fmla="*/ 2382744 h 2479529"/>
                              <a:gd name="connsiteX4088" fmla="*/ 6107427 w 7228855"/>
                              <a:gd name="connsiteY4088" fmla="*/ 2387181 h 2479529"/>
                              <a:gd name="connsiteX4089" fmla="*/ 6104270 w 7228855"/>
                              <a:gd name="connsiteY4089" fmla="*/ 2390128 h 2479529"/>
                              <a:gd name="connsiteX4090" fmla="*/ 6102672 w 7228855"/>
                              <a:gd name="connsiteY4090" fmla="*/ 2392182 h 2479529"/>
                              <a:gd name="connsiteX4091" fmla="*/ 6103666 w 7228855"/>
                              <a:gd name="connsiteY4091" fmla="*/ 2390692 h 2479529"/>
                              <a:gd name="connsiteX4092" fmla="*/ 6104270 w 7228855"/>
                              <a:gd name="connsiteY4092" fmla="*/ 2390128 h 2479529"/>
                              <a:gd name="connsiteX4093" fmla="*/ 6105853 w 7228855"/>
                              <a:gd name="connsiteY4093" fmla="*/ 2388092 h 2479529"/>
                              <a:gd name="connsiteX4094" fmla="*/ 6105653 w 7228855"/>
                              <a:gd name="connsiteY4094" fmla="*/ 2388208 h 2479529"/>
                              <a:gd name="connsiteX4095" fmla="*/ 6105818 w 7228855"/>
                              <a:gd name="connsiteY4095" fmla="*/ 2388043 h 2479529"/>
                              <a:gd name="connsiteX4096" fmla="*/ 6104660 w 7228855"/>
                              <a:gd name="connsiteY4096" fmla="*/ 2388705 h 2479529"/>
                              <a:gd name="connsiteX4097" fmla="*/ 6100685 w 7228855"/>
                              <a:gd name="connsiteY4097" fmla="*/ 2394169 h 2479529"/>
                              <a:gd name="connsiteX4098" fmla="*/ 6102176 w 7228855"/>
                              <a:gd name="connsiteY4098" fmla="*/ 2418508 h 2479529"/>
                              <a:gd name="connsiteX4099" fmla="*/ 6121486 w 7228855"/>
                              <a:gd name="connsiteY4099" fmla="*/ 2426456 h 2479529"/>
                              <a:gd name="connsiteX4100" fmla="*/ 373544 w 7228855"/>
                              <a:gd name="connsiteY4100" fmla="*/ 2428510 h 2479529"/>
                              <a:gd name="connsiteX4101" fmla="*/ 392605 w 7228855"/>
                              <a:gd name="connsiteY4101" fmla="*/ 2414788 h 2479529"/>
                              <a:gd name="connsiteX4102" fmla="*/ 375717 w 7228855"/>
                              <a:gd name="connsiteY4102" fmla="*/ 2401873 h 2479529"/>
                              <a:gd name="connsiteX4103" fmla="*/ 324555 w 7228855"/>
                              <a:gd name="connsiteY4103" fmla="*/ 2311968 h 2479529"/>
                              <a:gd name="connsiteX4104" fmla="*/ 293759 w 7228855"/>
                              <a:gd name="connsiteY4104" fmla="*/ 2329849 h 2479529"/>
                              <a:gd name="connsiteX4105" fmla="*/ 350385 w 7228855"/>
                              <a:gd name="connsiteY4105" fmla="*/ 2415782 h 2479529"/>
                              <a:gd name="connsiteX4106" fmla="*/ 373544 w 7228855"/>
                              <a:gd name="connsiteY4106" fmla="*/ 2428510 h 2479529"/>
                              <a:gd name="connsiteX4107" fmla="*/ 5605315 w 7228855"/>
                              <a:gd name="connsiteY4107" fmla="*/ 2430338 h 2479529"/>
                              <a:gd name="connsiteX4108" fmla="*/ 5610426 w 7228855"/>
                              <a:gd name="connsiteY4108" fmla="*/ 2429436 h 2479529"/>
                              <a:gd name="connsiteX4109" fmla="*/ 5616883 w 7228855"/>
                              <a:gd name="connsiteY4109" fmla="*/ 2425959 h 2479529"/>
                              <a:gd name="connsiteX4110" fmla="*/ 5620856 w 7228855"/>
                              <a:gd name="connsiteY4110" fmla="*/ 2393176 h 2479529"/>
                              <a:gd name="connsiteX4111" fmla="*/ 5588073 w 7228855"/>
                              <a:gd name="connsiteY4111" fmla="*/ 2397149 h 2479529"/>
                              <a:gd name="connsiteX4112" fmla="*/ 5584596 w 7228855"/>
                              <a:gd name="connsiteY4112" fmla="*/ 2403606 h 2479529"/>
                              <a:gd name="connsiteX4113" fmla="*/ 5583694 w 7228855"/>
                              <a:gd name="connsiteY4113" fmla="*/ 2408716 h 2479529"/>
                              <a:gd name="connsiteX4114" fmla="*/ 5583892 w 7228855"/>
                              <a:gd name="connsiteY4114" fmla="*/ 2410101 h 2479529"/>
                              <a:gd name="connsiteX4115" fmla="*/ 5588322 w 7228855"/>
                              <a:gd name="connsiteY4115" fmla="*/ 2425897 h 2479529"/>
                              <a:gd name="connsiteX4116" fmla="*/ 5603865 w 7228855"/>
                              <a:gd name="connsiteY4116" fmla="*/ 2430131 h 2479529"/>
                              <a:gd name="connsiteX4117" fmla="*/ 5604961 w 7228855"/>
                              <a:gd name="connsiteY4117" fmla="*/ 2430429 h 2479529"/>
                              <a:gd name="connsiteX4118" fmla="*/ 5605955 w 7228855"/>
                              <a:gd name="connsiteY4118" fmla="*/ 2430429 h 2479529"/>
                              <a:gd name="connsiteX4119" fmla="*/ 5605315 w 7228855"/>
                              <a:gd name="connsiteY4119" fmla="*/ 2430338 h 2479529"/>
                              <a:gd name="connsiteX4120" fmla="*/ 5604896 w 7228855"/>
                              <a:gd name="connsiteY4120" fmla="*/ 2430411 h 2479529"/>
                              <a:gd name="connsiteX4121" fmla="*/ 5601981 w 7228855"/>
                              <a:gd name="connsiteY4121" fmla="*/ 2430926 h 2479529"/>
                              <a:gd name="connsiteX4122" fmla="*/ 5604896 w 7228855"/>
                              <a:gd name="connsiteY4122" fmla="*/ 2430411 h 2479529"/>
                              <a:gd name="connsiteX4123" fmla="*/ 5603865 w 7228855"/>
                              <a:gd name="connsiteY4123" fmla="*/ 2430131 h 2479529"/>
                              <a:gd name="connsiteX4124" fmla="*/ 5592047 w 7228855"/>
                              <a:gd name="connsiteY4124" fmla="*/ 2428443 h 2479529"/>
                              <a:gd name="connsiteX4125" fmla="*/ 5601981 w 7228855"/>
                              <a:gd name="connsiteY4125" fmla="*/ 2430926 h 2479529"/>
                              <a:gd name="connsiteX4126" fmla="*/ 6002336 w 7228855"/>
                              <a:gd name="connsiteY4126" fmla="*/ 2431921 h 2479529"/>
                              <a:gd name="connsiteX4127" fmla="*/ 6008793 w 7228855"/>
                              <a:gd name="connsiteY4127" fmla="*/ 2428940 h 2479529"/>
                              <a:gd name="connsiteX4128" fmla="*/ 6017735 w 7228855"/>
                              <a:gd name="connsiteY4128" fmla="*/ 2413045 h 2479529"/>
                              <a:gd name="connsiteX4129" fmla="*/ 6012270 w 7228855"/>
                              <a:gd name="connsiteY4129" fmla="*/ 2400130 h 2479529"/>
                              <a:gd name="connsiteX4130" fmla="*/ 5999356 w 7228855"/>
                              <a:gd name="connsiteY4130" fmla="*/ 2394667 h 2479529"/>
                              <a:gd name="connsiteX4131" fmla="*/ 5983461 w 7228855"/>
                              <a:gd name="connsiteY4131" fmla="*/ 2403607 h 2479529"/>
                              <a:gd name="connsiteX4132" fmla="*/ 5980480 w 7228855"/>
                              <a:gd name="connsiteY4132" fmla="*/ 2410065 h 2479529"/>
                              <a:gd name="connsiteX4133" fmla="*/ 5982964 w 7228855"/>
                              <a:gd name="connsiteY4133" fmla="*/ 2429437 h 2479529"/>
                              <a:gd name="connsiteX4134" fmla="*/ 6002336 w 7228855"/>
                              <a:gd name="connsiteY4134" fmla="*/ 2431921 h 2479529"/>
                              <a:gd name="connsiteX4135" fmla="*/ 4261093 w 7228855"/>
                              <a:gd name="connsiteY4135" fmla="*/ 2432045 h 2479529"/>
                              <a:gd name="connsiteX4136" fmla="*/ 4263329 w 7228855"/>
                              <a:gd name="connsiteY4136" fmla="*/ 2431423 h 2479529"/>
                              <a:gd name="connsiteX4137" fmla="*/ 4262832 w 7228855"/>
                              <a:gd name="connsiteY4137" fmla="*/ 2431423 h 2479529"/>
                              <a:gd name="connsiteX4138" fmla="*/ 4483374 w 7228855"/>
                              <a:gd name="connsiteY4138" fmla="*/ 2433904 h 2479529"/>
                              <a:gd name="connsiteX4139" fmla="*/ 4510197 w 7228855"/>
                              <a:gd name="connsiteY4139" fmla="*/ 2428441 h 2479529"/>
                              <a:gd name="connsiteX4140" fmla="*/ 4521125 w 7228855"/>
                              <a:gd name="connsiteY4140" fmla="*/ 2409069 h 2479529"/>
                              <a:gd name="connsiteX4141" fmla="*/ 4501754 w 7228855"/>
                              <a:gd name="connsiteY4141" fmla="*/ 2398141 h 2479529"/>
                              <a:gd name="connsiteX4142" fmla="*/ 4474931 w 7228855"/>
                              <a:gd name="connsiteY4142" fmla="*/ 2404102 h 2479529"/>
                              <a:gd name="connsiteX4143" fmla="*/ 4464003 w 7228855"/>
                              <a:gd name="connsiteY4143" fmla="*/ 2423473 h 2479529"/>
                              <a:gd name="connsiteX4144" fmla="*/ 4483374 w 7228855"/>
                              <a:gd name="connsiteY4144" fmla="*/ 2433904 h 2479529"/>
                              <a:gd name="connsiteX4145" fmla="*/ 4254388 w 7228855"/>
                              <a:gd name="connsiteY4145" fmla="*/ 2433907 h 2479529"/>
                              <a:gd name="connsiteX4146" fmla="*/ 4260690 w 7228855"/>
                              <a:gd name="connsiteY4146" fmla="*/ 2432189 h 2479529"/>
                              <a:gd name="connsiteX4147" fmla="*/ 4261093 w 7228855"/>
                              <a:gd name="connsiteY4147" fmla="*/ 2432045 h 2479529"/>
                              <a:gd name="connsiteX4148" fmla="*/ 5028088 w 7228855"/>
                              <a:gd name="connsiteY4148" fmla="*/ 2434712 h 2479529"/>
                              <a:gd name="connsiteX4149" fmla="*/ 5047149 w 7228855"/>
                              <a:gd name="connsiteY4149" fmla="*/ 2420990 h 2479529"/>
                              <a:gd name="connsiteX4150" fmla="*/ 5030261 w 7228855"/>
                              <a:gd name="connsiteY4150" fmla="*/ 2408076 h 2479529"/>
                              <a:gd name="connsiteX4151" fmla="*/ 4979099 w 7228855"/>
                              <a:gd name="connsiteY4151" fmla="*/ 2318171 h 2479529"/>
                              <a:gd name="connsiteX4152" fmla="*/ 4948302 w 7228855"/>
                              <a:gd name="connsiteY4152" fmla="*/ 2336052 h 2479529"/>
                              <a:gd name="connsiteX4153" fmla="*/ 5004928 w 7228855"/>
                              <a:gd name="connsiteY4153" fmla="*/ 2421984 h 2479529"/>
                              <a:gd name="connsiteX4154" fmla="*/ 5028088 w 7228855"/>
                              <a:gd name="connsiteY4154" fmla="*/ 2434712 h 2479529"/>
                              <a:gd name="connsiteX4155" fmla="*/ 3057522 w 7228855"/>
                              <a:gd name="connsiteY4155" fmla="*/ 2434852 h 2479529"/>
                              <a:gd name="connsiteX4156" fmla="*/ 3057096 w 7228855"/>
                              <a:gd name="connsiteY4156" fmla="*/ 2434291 h 2479529"/>
                              <a:gd name="connsiteX4157" fmla="*/ 3053348 w 7228855"/>
                              <a:gd name="connsiteY4157" fmla="*/ 2432417 h 2479529"/>
                              <a:gd name="connsiteX4158" fmla="*/ 3562973 w 7228855"/>
                              <a:gd name="connsiteY4158" fmla="*/ 2435394 h 2479529"/>
                              <a:gd name="connsiteX4159" fmla="*/ 3578867 w 7228855"/>
                              <a:gd name="connsiteY4159" fmla="*/ 2428938 h 2479529"/>
                              <a:gd name="connsiteX4160" fmla="*/ 3585323 w 7228855"/>
                              <a:gd name="connsiteY4160" fmla="*/ 2413043 h 2479529"/>
                              <a:gd name="connsiteX4161" fmla="*/ 3578867 w 7228855"/>
                              <a:gd name="connsiteY4161" fmla="*/ 2397148 h 2479529"/>
                              <a:gd name="connsiteX4162" fmla="*/ 3570919 w 7228855"/>
                              <a:gd name="connsiteY4162" fmla="*/ 2390691 h 2479529"/>
                              <a:gd name="connsiteX4163" fmla="*/ 3557505 w 7228855"/>
                              <a:gd name="connsiteY4163" fmla="*/ 2387214 h 2479529"/>
                              <a:gd name="connsiteX4164" fmla="*/ 3537139 w 7228855"/>
                              <a:gd name="connsiteY4164" fmla="*/ 2407579 h 2479529"/>
                              <a:gd name="connsiteX4165" fmla="*/ 3540616 w 7228855"/>
                              <a:gd name="connsiteY4165" fmla="*/ 2420991 h 2479529"/>
                              <a:gd name="connsiteX4166" fmla="*/ 3547073 w 7228855"/>
                              <a:gd name="connsiteY4166" fmla="*/ 2428938 h 2479529"/>
                              <a:gd name="connsiteX4167" fmla="*/ 3562973 w 7228855"/>
                              <a:gd name="connsiteY4167" fmla="*/ 2435394 h 2479529"/>
                              <a:gd name="connsiteX4168" fmla="*/ 4273773 w 7228855"/>
                              <a:gd name="connsiteY4168" fmla="*/ 2435593 h 2479529"/>
                              <a:gd name="connsiteX4169" fmla="*/ 4269289 w 7228855"/>
                              <a:gd name="connsiteY4169" fmla="*/ 2432417 h 2479529"/>
                              <a:gd name="connsiteX4170" fmla="*/ 4268296 w 7228855"/>
                              <a:gd name="connsiteY4170" fmla="*/ 2432417 h 2479529"/>
                              <a:gd name="connsiteX4171" fmla="*/ 4268500 w 7228855"/>
                              <a:gd name="connsiteY4171" fmla="*/ 2432684 h 2479529"/>
                              <a:gd name="connsiteX4172" fmla="*/ 3058314 w 7228855"/>
                              <a:gd name="connsiteY4172" fmla="*/ 2435894 h 2479529"/>
                              <a:gd name="connsiteX4173" fmla="*/ 3059308 w 7228855"/>
                              <a:gd name="connsiteY4173" fmla="*/ 2435894 h 2479529"/>
                              <a:gd name="connsiteX4174" fmla="*/ 3057522 w 7228855"/>
                              <a:gd name="connsiteY4174" fmla="*/ 2434852 h 2479529"/>
                              <a:gd name="connsiteX4175" fmla="*/ 516285 w 7228855"/>
                              <a:gd name="connsiteY4175" fmla="*/ 2437140 h 2479529"/>
                              <a:gd name="connsiteX4176" fmla="*/ 534167 w 7228855"/>
                              <a:gd name="connsiteY4176" fmla="*/ 2423232 h 2479529"/>
                              <a:gd name="connsiteX4177" fmla="*/ 516285 w 7228855"/>
                              <a:gd name="connsiteY4177" fmla="*/ 2409324 h 2479529"/>
                              <a:gd name="connsiteX4178" fmla="*/ 511318 w 7228855"/>
                              <a:gd name="connsiteY4178" fmla="*/ 2410814 h 2479529"/>
                              <a:gd name="connsiteX4179" fmla="*/ 501880 w 7228855"/>
                              <a:gd name="connsiteY4179" fmla="*/ 2423232 h 2479529"/>
                              <a:gd name="connsiteX4180" fmla="*/ 511318 w 7228855"/>
                              <a:gd name="connsiteY4180" fmla="*/ 2435650 h 2479529"/>
                              <a:gd name="connsiteX4181" fmla="*/ 516285 w 7228855"/>
                              <a:gd name="connsiteY4181" fmla="*/ 2437140 h 2479529"/>
                              <a:gd name="connsiteX4182" fmla="*/ 3063282 w 7228855"/>
                              <a:gd name="connsiteY4182" fmla="*/ 2437384 h 2479529"/>
                              <a:gd name="connsiteX4183" fmla="*/ 3081661 w 7228855"/>
                              <a:gd name="connsiteY4183" fmla="*/ 2423476 h 2479529"/>
                              <a:gd name="connsiteX4184" fmla="*/ 3063282 w 7228855"/>
                              <a:gd name="connsiteY4184" fmla="*/ 2409568 h 2479529"/>
                              <a:gd name="connsiteX4185" fmla="*/ 3053348 w 7228855"/>
                              <a:gd name="connsiteY4185" fmla="*/ 2414535 h 2479529"/>
                              <a:gd name="connsiteX4186" fmla="*/ 3059308 w 7228855"/>
                              <a:gd name="connsiteY4186" fmla="*/ 2411058 h 2479529"/>
                              <a:gd name="connsiteX4187" fmla="*/ 3058314 w 7228855"/>
                              <a:gd name="connsiteY4187" fmla="*/ 2411058 h 2479529"/>
                              <a:gd name="connsiteX4188" fmla="*/ 3048876 w 7228855"/>
                              <a:gd name="connsiteY4188" fmla="*/ 2423476 h 2479529"/>
                              <a:gd name="connsiteX4189" fmla="*/ 3057096 w 7228855"/>
                              <a:gd name="connsiteY4189" fmla="*/ 2434291 h 2479529"/>
                              <a:gd name="connsiteX4190" fmla="*/ 41424 w 7228855"/>
                              <a:gd name="connsiteY4190" fmla="*/ 2438631 h 2479529"/>
                              <a:gd name="connsiteX4191" fmla="*/ 61293 w 7228855"/>
                              <a:gd name="connsiteY4191" fmla="*/ 2423233 h 2479529"/>
                              <a:gd name="connsiteX4192" fmla="*/ 41424 w 7228855"/>
                              <a:gd name="connsiteY4192" fmla="*/ 2407834 h 2479529"/>
                              <a:gd name="connsiteX4193" fmla="*/ 36457 w 7228855"/>
                              <a:gd name="connsiteY4193" fmla="*/ 2409821 h 2479529"/>
                              <a:gd name="connsiteX4194" fmla="*/ 26026 w 7228855"/>
                              <a:gd name="connsiteY4194" fmla="*/ 2423233 h 2479529"/>
                              <a:gd name="connsiteX4195" fmla="*/ 36457 w 7228855"/>
                              <a:gd name="connsiteY4195" fmla="*/ 2436644 h 2479529"/>
                              <a:gd name="connsiteX4196" fmla="*/ 41424 w 7228855"/>
                              <a:gd name="connsiteY4196" fmla="*/ 2438631 h 2479529"/>
                              <a:gd name="connsiteX4197" fmla="*/ 4279721 w 7228855"/>
                              <a:gd name="connsiteY4197" fmla="*/ 2439805 h 2479529"/>
                              <a:gd name="connsiteX4198" fmla="*/ 4279721 w 7228855"/>
                              <a:gd name="connsiteY4198" fmla="*/ 2438874 h 2479529"/>
                              <a:gd name="connsiteX4199" fmla="*/ 4273773 w 7228855"/>
                              <a:gd name="connsiteY4199" fmla="*/ 2435593 h 2479529"/>
                              <a:gd name="connsiteX4200" fmla="*/ 3718456 w 7228855"/>
                              <a:gd name="connsiteY4200" fmla="*/ 2443339 h 2479529"/>
                              <a:gd name="connsiteX4201" fmla="*/ 3740809 w 7228855"/>
                              <a:gd name="connsiteY4201" fmla="*/ 2434895 h 2479529"/>
                              <a:gd name="connsiteX4202" fmla="*/ 3751737 w 7228855"/>
                              <a:gd name="connsiteY4202" fmla="*/ 2412047 h 2479529"/>
                              <a:gd name="connsiteX4203" fmla="*/ 3727397 w 7228855"/>
                              <a:gd name="connsiteY4203" fmla="*/ 2404099 h 2479529"/>
                              <a:gd name="connsiteX4204" fmla="*/ 3707030 w 7228855"/>
                              <a:gd name="connsiteY4204" fmla="*/ 2416517 h 2479529"/>
                              <a:gd name="connsiteX4205" fmla="*/ 3701068 w 7228855"/>
                              <a:gd name="connsiteY4205" fmla="*/ 2434895 h 2479529"/>
                              <a:gd name="connsiteX4206" fmla="*/ 3718456 w 7228855"/>
                              <a:gd name="connsiteY4206" fmla="*/ 2443339 h 2479529"/>
                              <a:gd name="connsiteX4207" fmla="*/ 5170831 w 7228855"/>
                              <a:gd name="connsiteY4207" fmla="*/ 2443341 h 2479529"/>
                              <a:gd name="connsiteX4208" fmla="*/ 5188712 w 7228855"/>
                              <a:gd name="connsiteY4208" fmla="*/ 2429434 h 2479529"/>
                              <a:gd name="connsiteX4209" fmla="*/ 5170831 w 7228855"/>
                              <a:gd name="connsiteY4209" fmla="*/ 2415527 h 2479529"/>
                              <a:gd name="connsiteX4210" fmla="*/ 5165863 w 7228855"/>
                              <a:gd name="connsiteY4210" fmla="*/ 2417016 h 2479529"/>
                              <a:gd name="connsiteX4211" fmla="*/ 5156426 w 7228855"/>
                              <a:gd name="connsiteY4211" fmla="*/ 2429434 h 2479529"/>
                              <a:gd name="connsiteX4212" fmla="*/ 5165863 w 7228855"/>
                              <a:gd name="connsiteY4212" fmla="*/ 2441851 h 2479529"/>
                              <a:gd name="connsiteX4213" fmla="*/ 5170831 w 7228855"/>
                              <a:gd name="connsiteY4213" fmla="*/ 2443341 h 2479529"/>
                              <a:gd name="connsiteX4214" fmla="*/ 2636106 w 7228855"/>
                              <a:gd name="connsiteY4214" fmla="*/ 2444336 h 2479529"/>
                              <a:gd name="connsiteX4215" fmla="*/ 2636106 w 7228855"/>
                              <a:gd name="connsiteY4215" fmla="*/ 2413540 h 2479529"/>
                              <a:gd name="connsiteX4216" fmla="*/ 2636106 w 7228855"/>
                              <a:gd name="connsiteY4216" fmla="*/ 2444336 h 2479529"/>
                              <a:gd name="connsiteX4217" fmla="*/ 4695970 w 7228855"/>
                              <a:gd name="connsiteY4217" fmla="*/ 2444832 h 2479529"/>
                              <a:gd name="connsiteX4218" fmla="*/ 4715839 w 7228855"/>
                              <a:gd name="connsiteY4218" fmla="*/ 2429434 h 2479529"/>
                              <a:gd name="connsiteX4219" fmla="*/ 4695970 w 7228855"/>
                              <a:gd name="connsiteY4219" fmla="*/ 2414036 h 2479529"/>
                              <a:gd name="connsiteX4220" fmla="*/ 4691003 w 7228855"/>
                              <a:gd name="connsiteY4220" fmla="*/ 2416023 h 2479529"/>
                              <a:gd name="connsiteX4221" fmla="*/ 4680572 w 7228855"/>
                              <a:gd name="connsiteY4221" fmla="*/ 2429434 h 2479529"/>
                              <a:gd name="connsiteX4222" fmla="*/ 4691003 w 7228855"/>
                              <a:gd name="connsiteY4222" fmla="*/ 2442845 h 2479529"/>
                              <a:gd name="connsiteX4223" fmla="*/ 4695970 w 7228855"/>
                              <a:gd name="connsiteY4223" fmla="*/ 2444832 h 2479529"/>
                              <a:gd name="connsiteX4224" fmla="*/ 4350751 w 7228855"/>
                              <a:gd name="connsiteY4224" fmla="*/ 2445327 h 2479529"/>
                              <a:gd name="connsiteX4225" fmla="*/ 4358699 w 7228855"/>
                              <a:gd name="connsiteY4225" fmla="*/ 2416023 h 2479529"/>
                              <a:gd name="connsiteX4226" fmla="*/ 4281707 w 7228855"/>
                              <a:gd name="connsiteY4226" fmla="*/ 2345985 h 2479529"/>
                              <a:gd name="connsiteX4227" fmla="*/ 4252898 w 7228855"/>
                              <a:gd name="connsiteY4227" fmla="*/ 2358403 h 2479529"/>
                              <a:gd name="connsiteX4228" fmla="*/ 4350751 w 7228855"/>
                              <a:gd name="connsiteY4228" fmla="*/ 2445327 h 2479529"/>
                              <a:gd name="connsiteX4229" fmla="*/ 2028763 w 7228855"/>
                              <a:gd name="connsiteY4229" fmla="*/ 2447665 h 2479529"/>
                              <a:gd name="connsiteX4230" fmla="*/ 2049897 w 7228855"/>
                              <a:gd name="connsiteY4230" fmla="*/ 2447665 h 2479529"/>
                              <a:gd name="connsiteX4231" fmla="*/ 2060463 w 7228855"/>
                              <a:gd name="connsiteY4231" fmla="*/ 2429550 h 2479529"/>
                              <a:gd name="connsiteX4232" fmla="*/ 2049897 w 7228855"/>
                              <a:gd name="connsiteY4232" fmla="*/ 2411436 h 2479529"/>
                              <a:gd name="connsiteX4233" fmla="*/ 2028763 w 7228855"/>
                              <a:gd name="connsiteY4233" fmla="*/ 2411436 h 2479529"/>
                              <a:gd name="connsiteX4234" fmla="*/ 2026248 w 7228855"/>
                              <a:gd name="connsiteY4234" fmla="*/ 2413448 h 2479529"/>
                              <a:gd name="connsiteX4235" fmla="*/ 2016688 w 7228855"/>
                              <a:gd name="connsiteY4235" fmla="*/ 2429550 h 2479529"/>
                              <a:gd name="connsiteX4236" fmla="*/ 2026248 w 7228855"/>
                              <a:gd name="connsiteY4236" fmla="*/ 2445652 h 2479529"/>
                              <a:gd name="connsiteX4237" fmla="*/ 2028763 w 7228855"/>
                              <a:gd name="connsiteY4237" fmla="*/ 2447665 h 2479529"/>
                              <a:gd name="connsiteX4238" fmla="*/ 3784514 w 7228855"/>
                              <a:gd name="connsiteY4238" fmla="*/ 2448806 h 2479529"/>
                              <a:gd name="connsiteX4239" fmla="*/ 3798422 w 7228855"/>
                              <a:gd name="connsiteY4239" fmla="*/ 2438376 h 2479529"/>
                              <a:gd name="connsiteX4240" fmla="*/ 3800407 w 7228855"/>
                              <a:gd name="connsiteY4240" fmla="*/ 2433409 h 2479529"/>
                              <a:gd name="connsiteX4241" fmla="*/ 3785009 w 7228855"/>
                              <a:gd name="connsiteY4241" fmla="*/ 2413044 h 2479529"/>
                              <a:gd name="connsiteX4242" fmla="*/ 3768618 w 7228855"/>
                              <a:gd name="connsiteY4242" fmla="*/ 2433409 h 2479529"/>
                              <a:gd name="connsiteX4243" fmla="*/ 3770605 w 7228855"/>
                              <a:gd name="connsiteY4243" fmla="*/ 2438376 h 2479529"/>
                              <a:gd name="connsiteX4244" fmla="*/ 3784514 w 7228855"/>
                              <a:gd name="connsiteY4244" fmla="*/ 2448806 h 2479529"/>
                              <a:gd name="connsiteX4245" fmla="*/ 6683300 w 7228855"/>
                              <a:gd name="connsiteY4245" fmla="*/ 2453863 h 2479529"/>
                              <a:gd name="connsiteX4246" fmla="*/ 6704433 w 7228855"/>
                              <a:gd name="connsiteY4246" fmla="*/ 2453863 h 2479529"/>
                              <a:gd name="connsiteX4247" fmla="*/ 6714999 w 7228855"/>
                              <a:gd name="connsiteY4247" fmla="*/ 2435750 h 2479529"/>
                              <a:gd name="connsiteX4248" fmla="*/ 6704433 w 7228855"/>
                              <a:gd name="connsiteY4248" fmla="*/ 2417636 h 2479529"/>
                              <a:gd name="connsiteX4249" fmla="*/ 6683300 w 7228855"/>
                              <a:gd name="connsiteY4249" fmla="*/ 2417636 h 2479529"/>
                              <a:gd name="connsiteX4250" fmla="*/ 6680784 w 7228855"/>
                              <a:gd name="connsiteY4250" fmla="*/ 2419648 h 2479529"/>
                              <a:gd name="connsiteX4251" fmla="*/ 6671224 w 7228855"/>
                              <a:gd name="connsiteY4251" fmla="*/ 2435750 h 2479529"/>
                              <a:gd name="connsiteX4252" fmla="*/ 6680784 w 7228855"/>
                              <a:gd name="connsiteY4252" fmla="*/ 2451851 h 2479529"/>
                              <a:gd name="connsiteX4253" fmla="*/ 6683300 w 7228855"/>
                              <a:gd name="connsiteY4253" fmla="*/ 2453863 h 2479529"/>
                              <a:gd name="connsiteX4254" fmla="*/ 4285867 w 7228855"/>
                              <a:gd name="connsiteY4254" fmla="*/ 2453900 h 2479529"/>
                              <a:gd name="connsiteX4255" fmla="*/ 4285185 w 7228855"/>
                              <a:gd name="connsiteY4255" fmla="*/ 2449803 h 2479529"/>
                              <a:gd name="connsiteX4256" fmla="*/ 4285185 w 7228855"/>
                              <a:gd name="connsiteY4256" fmla="*/ 2450796 h 2479529"/>
                              <a:gd name="connsiteX4257" fmla="*/ 4285027 w 7228855"/>
                              <a:gd name="connsiteY4257" fmla="*/ 2451546 h 2479529"/>
                              <a:gd name="connsiteX4258" fmla="*/ 4286178 w 7228855"/>
                              <a:gd name="connsiteY4258" fmla="*/ 2455763 h 2479529"/>
                              <a:gd name="connsiteX4259" fmla="*/ 4286178 w 7228855"/>
                              <a:gd name="connsiteY4259" fmla="*/ 2454770 h 2479529"/>
                              <a:gd name="connsiteX4260" fmla="*/ 4285867 w 7228855"/>
                              <a:gd name="connsiteY4260" fmla="*/ 2453900 h 2479529"/>
                              <a:gd name="connsiteX4261" fmla="*/ 1040815 w 7228855"/>
                              <a:gd name="connsiteY4261" fmla="*/ 2459494 h 2479529"/>
                              <a:gd name="connsiteX4262" fmla="*/ 1046054 w 7228855"/>
                              <a:gd name="connsiteY4262" fmla="*/ 2452659 h 2479529"/>
                              <a:gd name="connsiteX4263" fmla="*/ 1052239 w 7228855"/>
                              <a:gd name="connsiteY4263" fmla="*/ 2442108 h 2479529"/>
                              <a:gd name="connsiteX4264" fmla="*/ 1052239 w 7228855"/>
                              <a:gd name="connsiteY4264" fmla="*/ 2444592 h 2479529"/>
                              <a:gd name="connsiteX4265" fmla="*/ 1046054 w 7228855"/>
                              <a:gd name="connsiteY4265" fmla="*/ 2452659 h 2479529"/>
                              <a:gd name="connsiteX4266" fmla="*/ 1043795 w 7228855"/>
                              <a:gd name="connsiteY4266" fmla="*/ 2456513 h 2479529"/>
                              <a:gd name="connsiteX4267" fmla="*/ 1045782 w 7228855"/>
                              <a:gd name="connsiteY4267" fmla="*/ 2455023 h 2479529"/>
                              <a:gd name="connsiteX4268" fmla="*/ 1056213 w 7228855"/>
                              <a:gd name="connsiteY4268" fmla="*/ 2444592 h 2479529"/>
                              <a:gd name="connsiteX4269" fmla="*/ 1060187 w 7228855"/>
                              <a:gd name="connsiteY4269" fmla="*/ 2429691 h 2479529"/>
                              <a:gd name="connsiteX4270" fmla="*/ 1045782 w 7228855"/>
                              <a:gd name="connsiteY4270" fmla="*/ 2404358 h 2479529"/>
                              <a:gd name="connsiteX4271" fmla="*/ 1044788 w 7228855"/>
                              <a:gd name="connsiteY4271" fmla="*/ 2403862 h 2479529"/>
                              <a:gd name="connsiteX4272" fmla="*/ 1022933 w 7228855"/>
                              <a:gd name="connsiteY4272" fmla="*/ 2400881 h 2479529"/>
                              <a:gd name="connsiteX4273" fmla="*/ 1006044 w 7228855"/>
                              <a:gd name="connsiteY4273" fmla="*/ 2413796 h 2479529"/>
                              <a:gd name="connsiteX4274" fmla="*/ 1005548 w 7228855"/>
                              <a:gd name="connsiteY4274" fmla="*/ 2414292 h 2479529"/>
                              <a:gd name="connsiteX4275" fmla="*/ 1001574 w 7228855"/>
                              <a:gd name="connsiteY4275" fmla="*/ 2429194 h 2479529"/>
                              <a:gd name="connsiteX4276" fmla="*/ 1005548 w 7228855"/>
                              <a:gd name="connsiteY4276" fmla="*/ 2444095 h 2479529"/>
                              <a:gd name="connsiteX4277" fmla="*/ 1016165 w 7228855"/>
                              <a:gd name="connsiteY4277" fmla="*/ 2454837 h 2479529"/>
                              <a:gd name="connsiteX4278" fmla="*/ 1029678 w 7228855"/>
                              <a:gd name="connsiteY4278" fmla="*/ 2458201 h 2479529"/>
                              <a:gd name="connsiteX4279" fmla="*/ 1022436 w 7228855"/>
                              <a:gd name="connsiteY4279" fmla="*/ 2452043 h 2479529"/>
                              <a:gd name="connsiteX4280" fmla="*/ 1020946 w 7228855"/>
                              <a:gd name="connsiteY4280" fmla="*/ 2450056 h 2479529"/>
                              <a:gd name="connsiteX4281" fmla="*/ 1035351 w 7228855"/>
                              <a:gd name="connsiteY4281" fmla="*/ 2458500 h 2479529"/>
                              <a:gd name="connsiteX4282" fmla="*/ 1030880 w 7228855"/>
                              <a:gd name="connsiteY4282" fmla="*/ 2458500 h 2479529"/>
                              <a:gd name="connsiteX4283" fmla="*/ 1029678 w 7228855"/>
                              <a:gd name="connsiteY4283" fmla="*/ 2458201 h 2479529"/>
                              <a:gd name="connsiteX4284" fmla="*/ 1030321 w 7228855"/>
                              <a:gd name="connsiteY4284" fmla="*/ 2458748 h 2479529"/>
                              <a:gd name="connsiteX4285" fmla="*/ 1040815 w 7228855"/>
                              <a:gd name="connsiteY4285" fmla="*/ 2459494 h 2479529"/>
                              <a:gd name="connsiteX4286" fmla="*/ 1199268 w 7228855"/>
                              <a:gd name="connsiteY4286" fmla="*/ 2459991 h 2479529"/>
                              <a:gd name="connsiteX4287" fmla="*/ 1199268 w 7228855"/>
                              <a:gd name="connsiteY4287" fmla="*/ 2417769 h 2479529"/>
                              <a:gd name="connsiteX4288" fmla="*/ 1199268 w 7228855"/>
                              <a:gd name="connsiteY4288" fmla="*/ 2459991 h 2479529"/>
                              <a:gd name="connsiteX4289" fmla="*/ 148712 w 7228855"/>
                              <a:gd name="connsiteY4289" fmla="*/ 2460487 h 2479529"/>
                              <a:gd name="connsiteX4290" fmla="*/ 172058 w 7228855"/>
                              <a:gd name="connsiteY4290" fmla="*/ 2451049 h 2479529"/>
                              <a:gd name="connsiteX4291" fmla="*/ 181495 w 7228855"/>
                              <a:gd name="connsiteY4291" fmla="*/ 2427703 h 2479529"/>
                              <a:gd name="connsiteX4292" fmla="*/ 172058 w 7228855"/>
                              <a:gd name="connsiteY4292" fmla="*/ 2404358 h 2479529"/>
                              <a:gd name="connsiteX4293" fmla="*/ 148712 w 7228855"/>
                              <a:gd name="connsiteY4293" fmla="*/ 2394920 h 2479529"/>
                              <a:gd name="connsiteX4294" fmla="*/ 125366 w 7228855"/>
                              <a:gd name="connsiteY4294" fmla="*/ 2404358 h 2479529"/>
                              <a:gd name="connsiteX4295" fmla="*/ 115929 w 7228855"/>
                              <a:gd name="connsiteY4295" fmla="*/ 2427703 h 2479529"/>
                              <a:gd name="connsiteX4296" fmla="*/ 125366 w 7228855"/>
                              <a:gd name="connsiteY4296" fmla="*/ 2451049 h 2479529"/>
                              <a:gd name="connsiteX4297" fmla="*/ 148712 w 7228855"/>
                              <a:gd name="connsiteY4297" fmla="*/ 2460487 h 2479529"/>
                              <a:gd name="connsiteX4298" fmla="*/ 5695363 w 7228855"/>
                              <a:gd name="connsiteY4298" fmla="*/ 2465697 h 2479529"/>
                              <a:gd name="connsiteX4299" fmla="*/ 5700602 w 7228855"/>
                              <a:gd name="connsiteY4299" fmla="*/ 2458864 h 2479529"/>
                              <a:gd name="connsiteX4300" fmla="*/ 5706788 w 7228855"/>
                              <a:gd name="connsiteY4300" fmla="*/ 2448312 h 2479529"/>
                              <a:gd name="connsiteX4301" fmla="*/ 5706788 w 7228855"/>
                              <a:gd name="connsiteY4301" fmla="*/ 2450796 h 2479529"/>
                              <a:gd name="connsiteX4302" fmla="*/ 5700602 w 7228855"/>
                              <a:gd name="connsiteY4302" fmla="*/ 2458864 h 2479529"/>
                              <a:gd name="connsiteX4303" fmla="*/ 5698344 w 7228855"/>
                              <a:gd name="connsiteY4303" fmla="*/ 2462717 h 2479529"/>
                              <a:gd name="connsiteX4304" fmla="*/ 5700331 w 7228855"/>
                              <a:gd name="connsiteY4304" fmla="*/ 2461227 h 2479529"/>
                              <a:gd name="connsiteX4305" fmla="*/ 5710762 w 7228855"/>
                              <a:gd name="connsiteY4305" fmla="*/ 2450796 h 2479529"/>
                              <a:gd name="connsiteX4306" fmla="*/ 5714735 w 7228855"/>
                              <a:gd name="connsiteY4306" fmla="*/ 2435895 h 2479529"/>
                              <a:gd name="connsiteX4307" fmla="*/ 5700331 w 7228855"/>
                              <a:gd name="connsiteY4307" fmla="*/ 2410562 h 2479529"/>
                              <a:gd name="connsiteX4308" fmla="*/ 5699337 w 7228855"/>
                              <a:gd name="connsiteY4308" fmla="*/ 2410065 h 2479529"/>
                              <a:gd name="connsiteX4309" fmla="*/ 5677482 w 7228855"/>
                              <a:gd name="connsiteY4309" fmla="*/ 2407085 h 2479529"/>
                              <a:gd name="connsiteX4310" fmla="*/ 5660593 w 7228855"/>
                              <a:gd name="connsiteY4310" fmla="*/ 2419999 h 2479529"/>
                              <a:gd name="connsiteX4311" fmla="*/ 5660097 w 7228855"/>
                              <a:gd name="connsiteY4311" fmla="*/ 2420496 h 2479529"/>
                              <a:gd name="connsiteX4312" fmla="*/ 5656123 w 7228855"/>
                              <a:gd name="connsiteY4312" fmla="*/ 2435398 h 2479529"/>
                              <a:gd name="connsiteX4313" fmla="*/ 5660097 w 7228855"/>
                              <a:gd name="connsiteY4313" fmla="*/ 2450299 h 2479529"/>
                              <a:gd name="connsiteX4314" fmla="*/ 5670714 w 7228855"/>
                              <a:gd name="connsiteY4314" fmla="*/ 2461041 h 2479529"/>
                              <a:gd name="connsiteX4315" fmla="*/ 5684226 w 7228855"/>
                              <a:gd name="connsiteY4315" fmla="*/ 2464405 h 2479529"/>
                              <a:gd name="connsiteX4316" fmla="*/ 5676985 w 7228855"/>
                              <a:gd name="connsiteY4316" fmla="*/ 2458247 h 2479529"/>
                              <a:gd name="connsiteX4317" fmla="*/ 5675495 w 7228855"/>
                              <a:gd name="connsiteY4317" fmla="*/ 2456260 h 2479529"/>
                              <a:gd name="connsiteX4318" fmla="*/ 5689899 w 7228855"/>
                              <a:gd name="connsiteY4318" fmla="*/ 2464704 h 2479529"/>
                              <a:gd name="connsiteX4319" fmla="*/ 5685429 w 7228855"/>
                              <a:gd name="connsiteY4319" fmla="*/ 2464704 h 2479529"/>
                              <a:gd name="connsiteX4320" fmla="*/ 5684226 w 7228855"/>
                              <a:gd name="connsiteY4320" fmla="*/ 2464405 h 2479529"/>
                              <a:gd name="connsiteX4321" fmla="*/ 5684870 w 7228855"/>
                              <a:gd name="connsiteY4321" fmla="*/ 2464952 h 2479529"/>
                              <a:gd name="connsiteX4322" fmla="*/ 5695363 w 7228855"/>
                              <a:gd name="connsiteY4322" fmla="*/ 2465697 h 2479529"/>
                              <a:gd name="connsiteX4323" fmla="*/ 5853817 w 7228855"/>
                              <a:gd name="connsiteY4323" fmla="*/ 2466194 h 2479529"/>
                              <a:gd name="connsiteX4324" fmla="*/ 5853817 w 7228855"/>
                              <a:gd name="connsiteY4324" fmla="*/ 2423973 h 2479529"/>
                              <a:gd name="connsiteX4325" fmla="*/ 5853817 w 7228855"/>
                              <a:gd name="connsiteY4325" fmla="*/ 2466194 h 2479529"/>
                              <a:gd name="connsiteX4326" fmla="*/ 4803261 w 7228855"/>
                              <a:gd name="connsiteY4326" fmla="*/ 2466690 h 2479529"/>
                              <a:gd name="connsiteX4327" fmla="*/ 4826606 w 7228855"/>
                              <a:gd name="connsiteY4327" fmla="*/ 2457253 h 2479529"/>
                              <a:gd name="connsiteX4328" fmla="*/ 4836044 w 7228855"/>
                              <a:gd name="connsiteY4328" fmla="*/ 2433907 h 2479529"/>
                              <a:gd name="connsiteX4329" fmla="*/ 4826606 w 7228855"/>
                              <a:gd name="connsiteY4329" fmla="*/ 2410561 h 2479529"/>
                              <a:gd name="connsiteX4330" fmla="*/ 4803261 w 7228855"/>
                              <a:gd name="connsiteY4330" fmla="*/ 2401124 h 2479529"/>
                              <a:gd name="connsiteX4331" fmla="*/ 4779915 w 7228855"/>
                              <a:gd name="connsiteY4331" fmla="*/ 2410561 h 2479529"/>
                              <a:gd name="connsiteX4332" fmla="*/ 4770478 w 7228855"/>
                              <a:gd name="connsiteY4332" fmla="*/ 2433907 h 2479529"/>
                              <a:gd name="connsiteX4333" fmla="*/ 4779915 w 7228855"/>
                              <a:gd name="connsiteY4333" fmla="*/ 2457253 h 2479529"/>
                              <a:gd name="connsiteX4334" fmla="*/ 4803261 w 7228855"/>
                              <a:gd name="connsiteY4334" fmla="*/ 2466690 h 2479529"/>
                              <a:gd name="connsiteX4335" fmla="*/ 2921218 w 7228855"/>
                              <a:gd name="connsiteY4335" fmla="*/ 2467892 h 2479529"/>
                              <a:gd name="connsiteX4336" fmla="*/ 2924766 w 7228855"/>
                              <a:gd name="connsiteY4336" fmla="*/ 2465075 h 2479529"/>
                              <a:gd name="connsiteX4337" fmla="*/ 2922602 w 7228855"/>
                              <a:gd name="connsiteY4337" fmla="*/ 2465942 h 2479529"/>
                              <a:gd name="connsiteX4338" fmla="*/ 2931661 w 7228855"/>
                              <a:gd name="connsiteY4338" fmla="*/ 2459401 h 2479529"/>
                              <a:gd name="connsiteX4339" fmla="*/ 2930653 w 7228855"/>
                              <a:gd name="connsiteY4339" fmla="*/ 2460407 h 2479529"/>
                              <a:gd name="connsiteX4340" fmla="*/ 2924766 w 7228855"/>
                              <a:gd name="connsiteY4340" fmla="*/ 2465075 h 2479529"/>
                              <a:gd name="connsiteX4341" fmla="*/ 2925116 w 7228855"/>
                              <a:gd name="connsiteY4341" fmla="*/ 2464936 h 2479529"/>
                              <a:gd name="connsiteX4342" fmla="*/ 2932162 w 7228855"/>
                              <a:gd name="connsiteY4342" fmla="*/ 2459904 h 2479529"/>
                              <a:gd name="connsiteX4343" fmla="*/ 2935180 w 7228855"/>
                              <a:gd name="connsiteY4343" fmla="*/ 2451849 h 2479529"/>
                              <a:gd name="connsiteX4344" fmla="*/ 2933167 w 7228855"/>
                              <a:gd name="connsiteY4344" fmla="*/ 2444805 h 2479529"/>
                              <a:gd name="connsiteX4345" fmla="*/ 2926251 w 7228855"/>
                              <a:gd name="connsiteY4345" fmla="*/ 2439617 h 2479529"/>
                              <a:gd name="connsiteX4346" fmla="*/ 2930653 w 7228855"/>
                              <a:gd name="connsiteY4346" fmla="*/ 2443296 h 2479529"/>
                              <a:gd name="connsiteX4347" fmla="*/ 2931661 w 7228855"/>
                              <a:gd name="connsiteY4347" fmla="*/ 2444301 h 2479529"/>
                              <a:gd name="connsiteX4348" fmla="*/ 2922602 w 7228855"/>
                              <a:gd name="connsiteY4348" fmla="*/ 2437760 h 2479529"/>
                              <a:gd name="connsiteX4349" fmla="*/ 2925116 w 7228855"/>
                              <a:gd name="connsiteY4349" fmla="*/ 2438767 h 2479529"/>
                              <a:gd name="connsiteX4350" fmla="*/ 2926251 w 7228855"/>
                              <a:gd name="connsiteY4350" fmla="*/ 2439617 h 2479529"/>
                              <a:gd name="connsiteX4351" fmla="*/ 2922225 w 7228855"/>
                              <a:gd name="connsiteY4351" fmla="*/ 2436250 h 2479529"/>
                              <a:gd name="connsiteX4352" fmla="*/ 2911535 w 7228855"/>
                              <a:gd name="connsiteY4352" fmla="*/ 2435245 h 2479529"/>
                              <a:gd name="connsiteX4353" fmla="*/ 2898955 w 7228855"/>
                              <a:gd name="connsiteY4353" fmla="*/ 2451849 h 2479529"/>
                              <a:gd name="connsiteX4354" fmla="*/ 2909521 w 7228855"/>
                              <a:gd name="connsiteY4354" fmla="*/ 2467452 h 2479529"/>
                              <a:gd name="connsiteX4355" fmla="*/ 2921218 w 7228855"/>
                              <a:gd name="connsiteY4355" fmla="*/ 2467892 h 2479529"/>
                              <a:gd name="connsiteX4356" fmla="*/ 4569307 w 7228855"/>
                              <a:gd name="connsiteY4356" fmla="*/ 2470044 h 2479529"/>
                              <a:gd name="connsiteX4357" fmla="*/ 4593149 w 7228855"/>
                              <a:gd name="connsiteY4357" fmla="*/ 2462221 h 2479529"/>
                              <a:gd name="connsiteX4358" fmla="*/ 4587188 w 7228855"/>
                              <a:gd name="connsiteY4358" fmla="*/ 2417019 h 2479529"/>
                              <a:gd name="connsiteX4359" fmla="*/ 4585698 w 7228855"/>
                              <a:gd name="connsiteY4359" fmla="*/ 2416025 h 2479529"/>
                              <a:gd name="connsiteX4360" fmla="*/ 4567816 w 7228855"/>
                              <a:gd name="connsiteY4360" fmla="*/ 2412549 h 2479529"/>
                              <a:gd name="connsiteX4361" fmla="*/ 4551921 w 7228855"/>
                              <a:gd name="connsiteY4361" fmla="*/ 2420496 h 2479529"/>
                              <a:gd name="connsiteX4362" fmla="*/ 4544471 w 7228855"/>
                              <a:gd name="connsiteY4362" fmla="*/ 2432914 h 2479529"/>
                              <a:gd name="connsiteX4363" fmla="*/ 4547451 w 7228855"/>
                              <a:gd name="connsiteY4363" fmla="*/ 2454770 h 2479529"/>
                              <a:gd name="connsiteX4364" fmla="*/ 4548444 w 7228855"/>
                              <a:gd name="connsiteY4364" fmla="*/ 2456260 h 2479529"/>
                              <a:gd name="connsiteX4365" fmla="*/ 4569307 w 7228855"/>
                              <a:gd name="connsiteY4365" fmla="*/ 2470044 h 2479529"/>
                              <a:gd name="connsiteX4366" fmla="*/ 2186759 w 7228855"/>
                              <a:gd name="connsiteY4366" fmla="*/ 2473327 h 2479529"/>
                              <a:gd name="connsiteX4367" fmla="*/ 2211415 w 7228855"/>
                              <a:gd name="connsiteY4367" fmla="*/ 2463263 h 2479529"/>
                              <a:gd name="connsiteX4368" fmla="*/ 2221476 w 7228855"/>
                              <a:gd name="connsiteY4368" fmla="*/ 2438608 h 2479529"/>
                              <a:gd name="connsiteX4369" fmla="*/ 2211415 w 7228855"/>
                              <a:gd name="connsiteY4369" fmla="*/ 2413952 h 2479529"/>
                              <a:gd name="connsiteX4370" fmla="*/ 2186759 w 7228855"/>
                              <a:gd name="connsiteY4370" fmla="*/ 2403889 h 2479529"/>
                              <a:gd name="connsiteX4371" fmla="*/ 2162103 w 7228855"/>
                              <a:gd name="connsiteY4371" fmla="*/ 2413952 h 2479529"/>
                              <a:gd name="connsiteX4372" fmla="*/ 2152041 w 7228855"/>
                              <a:gd name="connsiteY4372" fmla="*/ 2438608 h 2479529"/>
                              <a:gd name="connsiteX4373" fmla="*/ 2162103 w 7228855"/>
                              <a:gd name="connsiteY4373" fmla="*/ 2463263 h 2479529"/>
                              <a:gd name="connsiteX4374" fmla="*/ 2186759 w 7228855"/>
                              <a:gd name="connsiteY4374" fmla="*/ 2473327 h 2479529"/>
                              <a:gd name="connsiteX4375" fmla="*/ 4263825 w 7228855"/>
                              <a:gd name="connsiteY4375" fmla="*/ 2478116 h 2479529"/>
                              <a:gd name="connsiteX4376" fmla="*/ 4281211 w 7228855"/>
                              <a:gd name="connsiteY4376" fmla="*/ 2469671 h 2479529"/>
                              <a:gd name="connsiteX4377" fmla="*/ 4285027 w 7228855"/>
                              <a:gd name="connsiteY4377" fmla="*/ 2451546 h 2479529"/>
                              <a:gd name="connsiteX4378" fmla="*/ 4281211 w 7228855"/>
                              <a:gd name="connsiteY4378" fmla="*/ 2440861 h 2479529"/>
                              <a:gd name="connsiteX4379" fmla="*/ 4279721 w 7228855"/>
                              <a:gd name="connsiteY4379" fmla="*/ 2439805 h 2479529"/>
                              <a:gd name="connsiteX4380" fmla="*/ 4279721 w 7228855"/>
                              <a:gd name="connsiteY4380" fmla="*/ 2447357 h 2479529"/>
                              <a:gd name="connsiteX4381" fmla="*/ 4281115 w 7228855"/>
                              <a:gd name="connsiteY4381" fmla="*/ 2449180 h 2479529"/>
                              <a:gd name="connsiteX4382" fmla="*/ 4281211 w 7228855"/>
                              <a:gd name="connsiteY4382" fmla="*/ 2448312 h 2479529"/>
                              <a:gd name="connsiteX4383" fmla="*/ 4281211 w 7228855"/>
                              <a:gd name="connsiteY4383" fmla="*/ 2449305 h 2479529"/>
                              <a:gd name="connsiteX4384" fmla="*/ 4281115 w 7228855"/>
                              <a:gd name="connsiteY4384" fmla="*/ 2449180 h 2479529"/>
                              <a:gd name="connsiteX4385" fmla="*/ 4280740 w 7228855"/>
                              <a:gd name="connsiteY4385" fmla="*/ 2452548 h 2479529"/>
                              <a:gd name="connsiteX4386" fmla="*/ 4281211 w 7228855"/>
                              <a:gd name="connsiteY4386" fmla="*/ 2451292 h 2479529"/>
                              <a:gd name="connsiteX4387" fmla="*/ 4280714 w 7228855"/>
                              <a:gd name="connsiteY4387" fmla="*/ 2452783 h 2479529"/>
                              <a:gd name="connsiteX4388" fmla="*/ 4280740 w 7228855"/>
                              <a:gd name="connsiteY4388" fmla="*/ 2452548 h 2479529"/>
                              <a:gd name="connsiteX4389" fmla="*/ 4279721 w 7228855"/>
                              <a:gd name="connsiteY4389" fmla="*/ 2455266 h 2479529"/>
                              <a:gd name="connsiteX4390" fmla="*/ 4279721 w 7228855"/>
                              <a:gd name="connsiteY4390" fmla="*/ 2454770 h 2479529"/>
                              <a:gd name="connsiteX4391" fmla="*/ 4279721 w 7228855"/>
                              <a:gd name="connsiteY4391" fmla="*/ 2447357 h 2479529"/>
                              <a:gd name="connsiteX4392" fmla="*/ 4268500 w 7228855"/>
                              <a:gd name="connsiteY4392" fmla="*/ 2432684 h 2479529"/>
                              <a:gd name="connsiteX4393" fmla="*/ 4265316 w 7228855"/>
                              <a:gd name="connsiteY4393" fmla="*/ 2430927 h 2479529"/>
                              <a:gd name="connsiteX4394" fmla="*/ 4260690 w 7228855"/>
                              <a:gd name="connsiteY4394" fmla="*/ 2432189 h 2479529"/>
                              <a:gd name="connsiteX4395" fmla="*/ 4248924 w 7228855"/>
                              <a:gd name="connsiteY4395" fmla="*/ 2436391 h 2479529"/>
                              <a:gd name="connsiteX4396" fmla="*/ 4240480 w 7228855"/>
                              <a:gd name="connsiteY4396" fmla="*/ 2448312 h 2479529"/>
                              <a:gd name="connsiteX4397" fmla="*/ 4240480 w 7228855"/>
                              <a:gd name="connsiteY4397" fmla="*/ 2460730 h 2479529"/>
                              <a:gd name="connsiteX4398" fmla="*/ 4250911 w 7228855"/>
                              <a:gd name="connsiteY4398" fmla="*/ 2474639 h 2479529"/>
                              <a:gd name="connsiteX4399" fmla="*/ 4263825 w 7228855"/>
                              <a:gd name="connsiteY4399" fmla="*/ 2478116 h 2479529"/>
                              <a:gd name="connsiteX4400" fmla="*/ 6841296 w 7228855"/>
                              <a:gd name="connsiteY4400" fmla="*/ 2479529 h 2479529"/>
                              <a:gd name="connsiteX4401" fmla="*/ 6865952 w 7228855"/>
                              <a:gd name="connsiteY4401" fmla="*/ 2469466 h 2479529"/>
                              <a:gd name="connsiteX4402" fmla="*/ 6876015 w 7228855"/>
                              <a:gd name="connsiteY4402" fmla="*/ 2444806 h 2479529"/>
                              <a:gd name="connsiteX4403" fmla="*/ 6865952 w 7228855"/>
                              <a:gd name="connsiteY4403" fmla="*/ 2420153 h 2479529"/>
                              <a:gd name="connsiteX4404" fmla="*/ 6841296 w 7228855"/>
                              <a:gd name="connsiteY4404" fmla="*/ 2410090 h 2479529"/>
                              <a:gd name="connsiteX4405" fmla="*/ 6816641 w 7228855"/>
                              <a:gd name="connsiteY4405" fmla="*/ 2420153 h 2479529"/>
                              <a:gd name="connsiteX4406" fmla="*/ 6806577 w 7228855"/>
                              <a:gd name="connsiteY4406" fmla="*/ 2444806 h 2479529"/>
                              <a:gd name="connsiteX4407" fmla="*/ 6816641 w 7228855"/>
                              <a:gd name="connsiteY4407" fmla="*/ 2469466 h 2479529"/>
                              <a:gd name="connsiteX4408" fmla="*/ 6841296 w 7228855"/>
                              <a:gd name="connsiteY4408" fmla="*/ 2479529 h 247952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  <a:cxn ang="0">
                                <a:pos x="connsiteX4408" y="connsiteY4408"/>
                              </a:cxn>
                            </a:cxnLst>
                            <a:rect l="l" t="t" r="r" b="b"/>
                            <a:pathLst>
                              <a:path w="7228855" h="2479529">
                                <a:moveTo>
                                  <a:pt x="3768109" y="17881"/>
                                </a:moveTo>
                                <a:cubicBezTo>
                                  <a:pt x="3779533" y="17881"/>
                                  <a:pt x="3779533" y="0"/>
                                  <a:pt x="3768109" y="0"/>
                                </a:cubicBezTo>
                                <a:cubicBezTo>
                                  <a:pt x="3756683" y="496"/>
                                  <a:pt x="3756683" y="17881"/>
                                  <a:pt x="3768109" y="17881"/>
                                </a:cubicBezTo>
                                <a:close/>
                                <a:moveTo>
                                  <a:pt x="101866" y="158933"/>
                                </a:moveTo>
                                <a:cubicBezTo>
                                  <a:pt x="105901" y="158142"/>
                                  <a:pt x="109720" y="155596"/>
                                  <a:pt x="112452" y="150753"/>
                                </a:cubicBezTo>
                                <a:cubicBezTo>
                                  <a:pt x="122387" y="132871"/>
                                  <a:pt x="135798" y="116976"/>
                                  <a:pt x="152189" y="105055"/>
                                </a:cubicBezTo>
                                <a:cubicBezTo>
                                  <a:pt x="160137" y="99591"/>
                                  <a:pt x="163614" y="89657"/>
                                  <a:pt x="158646" y="80716"/>
                                </a:cubicBezTo>
                                <a:cubicBezTo>
                                  <a:pt x="154176" y="72768"/>
                                  <a:pt x="142255" y="68794"/>
                                  <a:pt x="134307" y="74258"/>
                                </a:cubicBezTo>
                                <a:cubicBezTo>
                                  <a:pt x="112452" y="89657"/>
                                  <a:pt x="95067" y="109029"/>
                                  <a:pt x="83145" y="133368"/>
                                </a:cubicBezTo>
                                <a:cubicBezTo>
                                  <a:pt x="75695" y="147897"/>
                                  <a:pt x="89758" y="161308"/>
                                  <a:pt x="101866" y="158933"/>
                                </a:cubicBezTo>
                                <a:close/>
                                <a:moveTo>
                                  <a:pt x="4756414" y="165142"/>
                                </a:moveTo>
                                <a:cubicBezTo>
                                  <a:pt x="4760450" y="164351"/>
                                  <a:pt x="4764269" y="161805"/>
                                  <a:pt x="4767001" y="156962"/>
                                </a:cubicBezTo>
                                <a:cubicBezTo>
                                  <a:pt x="4776935" y="139080"/>
                                  <a:pt x="4790346" y="123185"/>
                                  <a:pt x="4806738" y="111264"/>
                                </a:cubicBezTo>
                                <a:cubicBezTo>
                                  <a:pt x="4814685" y="105800"/>
                                  <a:pt x="4818163" y="95866"/>
                                  <a:pt x="4813195" y="86925"/>
                                </a:cubicBezTo>
                                <a:cubicBezTo>
                                  <a:pt x="4808725" y="78977"/>
                                  <a:pt x="4796804" y="75003"/>
                                  <a:pt x="4788856" y="80467"/>
                                </a:cubicBezTo>
                                <a:cubicBezTo>
                                  <a:pt x="4767001" y="95866"/>
                                  <a:pt x="4749616" y="115238"/>
                                  <a:pt x="4737694" y="139577"/>
                                </a:cubicBezTo>
                                <a:cubicBezTo>
                                  <a:pt x="4730244" y="154106"/>
                                  <a:pt x="4744307" y="167517"/>
                                  <a:pt x="4756414" y="165142"/>
                                </a:cubicBezTo>
                                <a:close/>
                                <a:moveTo>
                                  <a:pt x="1051598" y="287037"/>
                                </a:moveTo>
                                <a:cubicBezTo>
                                  <a:pt x="1058642" y="288547"/>
                                  <a:pt x="1065687" y="287540"/>
                                  <a:pt x="1070719" y="282005"/>
                                </a:cubicBezTo>
                                <a:cubicBezTo>
                                  <a:pt x="1074241" y="277980"/>
                                  <a:pt x="1076756" y="273451"/>
                                  <a:pt x="1076756" y="267916"/>
                                </a:cubicBezTo>
                                <a:cubicBezTo>
                                  <a:pt x="1076756" y="262884"/>
                                  <a:pt x="1074744" y="257349"/>
                                  <a:pt x="1070719" y="253827"/>
                                </a:cubicBezTo>
                                <a:cubicBezTo>
                                  <a:pt x="1065183" y="248292"/>
                                  <a:pt x="1058642" y="246782"/>
                                  <a:pt x="1051598" y="248292"/>
                                </a:cubicBezTo>
                                <a:cubicBezTo>
                                  <a:pt x="1050089" y="248795"/>
                                  <a:pt x="1048579" y="248795"/>
                                  <a:pt x="1047070" y="249298"/>
                                </a:cubicBezTo>
                                <a:cubicBezTo>
                                  <a:pt x="1045561" y="249801"/>
                                  <a:pt x="1044051" y="250808"/>
                                  <a:pt x="1042541" y="251311"/>
                                </a:cubicBezTo>
                                <a:cubicBezTo>
                                  <a:pt x="1040529" y="252318"/>
                                  <a:pt x="1038516" y="254330"/>
                                  <a:pt x="1037006" y="256343"/>
                                </a:cubicBezTo>
                                <a:cubicBezTo>
                                  <a:pt x="1034491" y="259362"/>
                                  <a:pt x="1032982" y="263891"/>
                                  <a:pt x="1032982" y="267916"/>
                                </a:cubicBezTo>
                                <a:cubicBezTo>
                                  <a:pt x="1032982" y="271438"/>
                                  <a:pt x="1033987" y="274457"/>
                                  <a:pt x="1035497" y="277476"/>
                                </a:cubicBezTo>
                                <a:cubicBezTo>
                                  <a:pt x="1037510" y="281502"/>
                                  <a:pt x="1042541" y="285527"/>
                                  <a:pt x="1047070" y="286030"/>
                                </a:cubicBezTo>
                                <a:cubicBezTo>
                                  <a:pt x="1048579" y="286533"/>
                                  <a:pt x="1050089" y="286533"/>
                                  <a:pt x="1051598" y="287037"/>
                                </a:cubicBezTo>
                                <a:close/>
                                <a:moveTo>
                                  <a:pt x="5706134" y="293246"/>
                                </a:moveTo>
                                <a:cubicBezTo>
                                  <a:pt x="5713178" y="294756"/>
                                  <a:pt x="5720223" y="293749"/>
                                  <a:pt x="5725255" y="288214"/>
                                </a:cubicBezTo>
                                <a:cubicBezTo>
                                  <a:pt x="5728777" y="284189"/>
                                  <a:pt x="5731292" y="279660"/>
                                  <a:pt x="5731292" y="274125"/>
                                </a:cubicBezTo>
                                <a:cubicBezTo>
                                  <a:pt x="5731292" y="269093"/>
                                  <a:pt x="5729280" y="263558"/>
                                  <a:pt x="5725255" y="260036"/>
                                </a:cubicBezTo>
                                <a:cubicBezTo>
                                  <a:pt x="5719719" y="254501"/>
                                  <a:pt x="5713178" y="252991"/>
                                  <a:pt x="5706134" y="254501"/>
                                </a:cubicBezTo>
                                <a:cubicBezTo>
                                  <a:pt x="5704625" y="255004"/>
                                  <a:pt x="5703115" y="255004"/>
                                  <a:pt x="5701606" y="255507"/>
                                </a:cubicBezTo>
                                <a:cubicBezTo>
                                  <a:pt x="5700097" y="256010"/>
                                  <a:pt x="5698587" y="257017"/>
                                  <a:pt x="5697077" y="257520"/>
                                </a:cubicBezTo>
                                <a:cubicBezTo>
                                  <a:pt x="5695065" y="258527"/>
                                  <a:pt x="5693052" y="260539"/>
                                  <a:pt x="5691542" y="262552"/>
                                </a:cubicBezTo>
                                <a:cubicBezTo>
                                  <a:pt x="5689027" y="265571"/>
                                  <a:pt x="5687517" y="270100"/>
                                  <a:pt x="5687517" y="274125"/>
                                </a:cubicBezTo>
                                <a:cubicBezTo>
                                  <a:pt x="5687517" y="277647"/>
                                  <a:pt x="5688523" y="280666"/>
                                  <a:pt x="5690033" y="283685"/>
                                </a:cubicBezTo>
                                <a:cubicBezTo>
                                  <a:pt x="5692045" y="287711"/>
                                  <a:pt x="5697077" y="291736"/>
                                  <a:pt x="5701606" y="292239"/>
                                </a:cubicBezTo>
                                <a:cubicBezTo>
                                  <a:pt x="5703115" y="292742"/>
                                  <a:pt x="5704625" y="292742"/>
                                  <a:pt x="5706134" y="293246"/>
                                </a:cubicBezTo>
                                <a:close/>
                                <a:moveTo>
                                  <a:pt x="673671" y="328181"/>
                                </a:moveTo>
                                <a:lnTo>
                                  <a:pt x="675221" y="327793"/>
                                </a:lnTo>
                                <a:cubicBezTo>
                                  <a:pt x="678240" y="326787"/>
                                  <a:pt x="671195" y="328297"/>
                                  <a:pt x="674214" y="327793"/>
                                </a:cubicBezTo>
                                <a:close/>
                                <a:moveTo>
                                  <a:pt x="5328210" y="334390"/>
                                </a:moveTo>
                                <a:lnTo>
                                  <a:pt x="5329760" y="334002"/>
                                </a:lnTo>
                                <a:cubicBezTo>
                                  <a:pt x="5332779" y="332996"/>
                                  <a:pt x="5325734" y="334506"/>
                                  <a:pt x="5328753" y="334002"/>
                                </a:cubicBezTo>
                                <a:close/>
                                <a:moveTo>
                                  <a:pt x="660189" y="336788"/>
                                </a:moveTo>
                                <a:cubicBezTo>
                                  <a:pt x="663522" y="336473"/>
                                  <a:pt x="666667" y="335089"/>
                                  <a:pt x="668680" y="332322"/>
                                </a:cubicBezTo>
                                <a:cubicBezTo>
                                  <a:pt x="669183" y="331819"/>
                                  <a:pt x="669686" y="331316"/>
                                  <a:pt x="670189" y="330812"/>
                                </a:cubicBezTo>
                                <a:cubicBezTo>
                                  <a:pt x="668176" y="332322"/>
                                  <a:pt x="670189" y="330812"/>
                                  <a:pt x="670692" y="330309"/>
                                </a:cubicBezTo>
                                <a:lnTo>
                                  <a:pt x="673671" y="328181"/>
                                </a:lnTo>
                                <a:lnTo>
                                  <a:pt x="673609" y="328197"/>
                                </a:lnTo>
                                <a:lnTo>
                                  <a:pt x="673208" y="328297"/>
                                </a:lnTo>
                                <a:cubicBezTo>
                                  <a:pt x="674214" y="327793"/>
                                  <a:pt x="676730" y="326284"/>
                                  <a:pt x="674214" y="327793"/>
                                </a:cubicBezTo>
                                <a:cubicBezTo>
                                  <a:pt x="682768" y="327290"/>
                                  <a:pt x="691322" y="320749"/>
                                  <a:pt x="690819" y="311189"/>
                                </a:cubicBezTo>
                                <a:cubicBezTo>
                                  <a:pt x="690819" y="302634"/>
                                  <a:pt x="683774" y="293577"/>
                                  <a:pt x="674718" y="294583"/>
                                </a:cubicBezTo>
                                <a:cubicBezTo>
                                  <a:pt x="668176" y="295087"/>
                                  <a:pt x="661635" y="296597"/>
                                  <a:pt x="656100" y="300118"/>
                                </a:cubicBezTo>
                                <a:cubicBezTo>
                                  <a:pt x="649559" y="304647"/>
                                  <a:pt x="645534" y="310182"/>
                                  <a:pt x="643521" y="317730"/>
                                </a:cubicBezTo>
                                <a:cubicBezTo>
                                  <a:pt x="642012" y="323768"/>
                                  <a:pt x="644527" y="331819"/>
                                  <a:pt x="650565" y="334838"/>
                                </a:cubicBezTo>
                                <a:cubicBezTo>
                                  <a:pt x="653333" y="336347"/>
                                  <a:pt x="656855" y="337102"/>
                                  <a:pt x="660189" y="336788"/>
                                </a:cubicBezTo>
                                <a:close/>
                                <a:moveTo>
                                  <a:pt x="5314728" y="342997"/>
                                </a:moveTo>
                                <a:cubicBezTo>
                                  <a:pt x="5318061" y="342682"/>
                                  <a:pt x="5321206" y="341298"/>
                                  <a:pt x="5323219" y="338531"/>
                                </a:cubicBezTo>
                                <a:cubicBezTo>
                                  <a:pt x="5323722" y="338028"/>
                                  <a:pt x="5324225" y="337525"/>
                                  <a:pt x="5324728" y="337021"/>
                                </a:cubicBezTo>
                                <a:cubicBezTo>
                                  <a:pt x="5322715" y="338531"/>
                                  <a:pt x="5324728" y="337021"/>
                                  <a:pt x="5325231" y="336518"/>
                                </a:cubicBezTo>
                                <a:lnTo>
                                  <a:pt x="5328210" y="334390"/>
                                </a:lnTo>
                                <a:lnTo>
                                  <a:pt x="5328148" y="334406"/>
                                </a:lnTo>
                                <a:lnTo>
                                  <a:pt x="5327747" y="334506"/>
                                </a:lnTo>
                                <a:cubicBezTo>
                                  <a:pt x="5328753" y="334002"/>
                                  <a:pt x="5331269" y="332493"/>
                                  <a:pt x="5328753" y="334002"/>
                                </a:cubicBezTo>
                                <a:cubicBezTo>
                                  <a:pt x="5337307" y="333499"/>
                                  <a:pt x="5345861" y="326958"/>
                                  <a:pt x="5345358" y="317398"/>
                                </a:cubicBezTo>
                                <a:cubicBezTo>
                                  <a:pt x="5345358" y="308843"/>
                                  <a:pt x="5338313" y="299786"/>
                                  <a:pt x="5329257" y="300792"/>
                                </a:cubicBezTo>
                                <a:cubicBezTo>
                                  <a:pt x="5322715" y="301296"/>
                                  <a:pt x="5316174" y="302806"/>
                                  <a:pt x="5310639" y="306327"/>
                                </a:cubicBezTo>
                                <a:cubicBezTo>
                                  <a:pt x="5304098" y="310856"/>
                                  <a:pt x="5300073" y="316391"/>
                                  <a:pt x="5298060" y="323939"/>
                                </a:cubicBezTo>
                                <a:cubicBezTo>
                                  <a:pt x="5296551" y="329977"/>
                                  <a:pt x="5299066" y="338028"/>
                                  <a:pt x="5305104" y="341047"/>
                                </a:cubicBezTo>
                                <a:cubicBezTo>
                                  <a:pt x="5307872" y="342557"/>
                                  <a:pt x="5311394" y="343311"/>
                                  <a:pt x="5314728" y="342997"/>
                                </a:cubicBezTo>
                                <a:close/>
                                <a:moveTo>
                                  <a:pt x="1651240" y="467573"/>
                                </a:moveTo>
                                <a:cubicBezTo>
                                  <a:pt x="1663138" y="466851"/>
                                  <a:pt x="1673010" y="451391"/>
                                  <a:pt x="1662206" y="439842"/>
                                </a:cubicBezTo>
                                <a:cubicBezTo>
                                  <a:pt x="1639854" y="415503"/>
                                  <a:pt x="1617006" y="391660"/>
                                  <a:pt x="1593164" y="368811"/>
                                </a:cubicBezTo>
                                <a:cubicBezTo>
                                  <a:pt x="1578262" y="353909"/>
                                  <a:pt x="1556903" y="375765"/>
                                  <a:pt x="1570811" y="391163"/>
                                </a:cubicBezTo>
                                <a:cubicBezTo>
                                  <a:pt x="1593164" y="415999"/>
                                  <a:pt x="1616012" y="439345"/>
                                  <a:pt x="1639358" y="462691"/>
                                </a:cubicBezTo>
                                <a:cubicBezTo>
                                  <a:pt x="1643083" y="466417"/>
                                  <a:pt x="1647274" y="467814"/>
                                  <a:pt x="1651240" y="467573"/>
                                </a:cubicBezTo>
                                <a:close/>
                                <a:moveTo>
                                  <a:pt x="6305790" y="473782"/>
                                </a:moveTo>
                                <a:cubicBezTo>
                                  <a:pt x="6317688" y="473060"/>
                                  <a:pt x="6327560" y="457600"/>
                                  <a:pt x="6316757" y="446051"/>
                                </a:cubicBezTo>
                                <a:cubicBezTo>
                                  <a:pt x="6294405" y="421712"/>
                                  <a:pt x="6271556" y="397869"/>
                                  <a:pt x="6247714" y="375020"/>
                                </a:cubicBezTo>
                                <a:cubicBezTo>
                                  <a:pt x="6232812" y="360118"/>
                                  <a:pt x="6211453" y="381974"/>
                                  <a:pt x="6225361" y="397372"/>
                                </a:cubicBezTo>
                                <a:cubicBezTo>
                                  <a:pt x="6247714" y="422208"/>
                                  <a:pt x="6270562" y="445554"/>
                                  <a:pt x="6293908" y="468900"/>
                                </a:cubicBezTo>
                                <a:cubicBezTo>
                                  <a:pt x="6297633" y="472626"/>
                                  <a:pt x="6301824" y="474023"/>
                                  <a:pt x="6305790" y="473782"/>
                                </a:cubicBezTo>
                                <a:close/>
                                <a:moveTo>
                                  <a:pt x="620878" y="486294"/>
                                </a:moveTo>
                                <a:cubicBezTo>
                                  <a:pt x="631444" y="488810"/>
                                  <a:pt x="642514" y="481262"/>
                                  <a:pt x="642514" y="469689"/>
                                </a:cubicBezTo>
                                <a:cubicBezTo>
                                  <a:pt x="642514" y="458116"/>
                                  <a:pt x="631444" y="450568"/>
                                  <a:pt x="620878" y="453084"/>
                                </a:cubicBezTo>
                                <a:cubicBezTo>
                                  <a:pt x="617355" y="454090"/>
                                  <a:pt x="613833" y="454593"/>
                                  <a:pt x="610814" y="455600"/>
                                </a:cubicBezTo>
                                <a:cubicBezTo>
                                  <a:pt x="604775" y="457110"/>
                                  <a:pt x="599744" y="463148"/>
                                  <a:pt x="600247" y="469689"/>
                                </a:cubicBezTo>
                                <a:cubicBezTo>
                                  <a:pt x="600750" y="475727"/>
                                  <a:pt x="604272" y="482268"/>
                                  <a:pt x="610814" y="483778"/>
                                </a:cubicBezTo>
                                <a:cubicBezTo>
                                  <a:pt x="614336" y="484784"/>
                                  <a:pt x="617859" y="485287"/>
                                  <a:pt x="620878" y="486294"/>
                                </a:cubicBezTo>
                                <a:close/>
                                <a:moveTo>
                                  <a:pt x="5275417" y="492503"/>
                                </a:moveTo>
                                <a:cubicBezTo>
                                  <a:pt x="5285984" y="495019"/>
                                  <a:pt x="5297054" y="487471"/>
                                  <a:pt x="5297054" y="475898"/>
                                </a:cubicBezTo>
                                <a:cubicBezTo>
                                  <a:pt x="5297054" y="464325"/>
                                  <a:pt x="5285984" y="456777"/>
                                  <a:pt x="5275417" y="459293"/>
                                </a:cubicBezTo>
                                <a:cubicBezTo>
                                  <a:pt x="5271895" y="460299"/>
                                  <a:pt x="5268373" y="460802"/>
                                  <a:pt x="5265353" y="461809"/>
                                </a:cubicBezTo>
                                <a:cubicBezTo>
                                  <a:pt x="5259315" y="463319"/>
                                  <a:pt x="5254283" y="469357"/>
                                  <a:pt x="5254787" y="475898"/>
                                </a:cubicBezTo>
                                <a:cubicBezTo>
                                  <a:pt x="5255290" y="481936"/>
                                  <a:pt x="5258812" y="488477"/>
                                  <a:pt x="5265353" y="489987"/>
                                </a:cubicBezTo>
                                <a:cubicBezTo>
                                  <a:pt x="5268876" y="490993"/>
                                  <a:pt x="5272398" y="491496"/>
                                  <a:pt x="5275417" y="492503"/>
                                </a:cubicBezTo>
                                <a:close/>
                                <a:moveTo>
                                  <a:pt x="1416335" y="493486"/>
                                </a:moveTo>
                                <a:lnTo>
                                  <a:pt x="1417276" y="492368"/>
                                </a:lnTo>
                                <a:lnTo>
                                  <a:pt x="1417327" y="491997"/>
                                </a:lnTo>
                                <a:close/>
                                <a:moveTo>
                                  <a:pt x="1416333" y="493488"/>
                                </a:moveTo>
                                <a:lnTo>
                                  <a:pt x="1416335" y="493486"/>
                                </a:lnTo>
                                <a:lnTo>
                                  <a:pt x="1416333" y="493487"/>
                                </a:lnTo>
                                <a:close/>
                                <a:moveTo>
                                  <a:pt x="6070883" y="499695"/>
                                </a:moveTo>
                                <a:lnTo>
                                  <a:pt x="6071824" y="498578"/>
                                </a:lnTo>
                                <a:lnTo>
                                  <a:pt x="6071875" y="498206"/>
                                </a:lnTo>
                                <a:close/>
                                <a:moveTo>
                                  <a:pt x="6070882" y="499697"/>
                                </a:moveTo>
                                <a:lnTo>
                                  <a:pt x="6070883" y="499695"/>
                                </a:lnTo>
                                <a:lnTo>
                                  <a:pt x="6070882" y="499696"/>
                                </a:lnTo>
                                <a:close/>
                                <a:moveTo>
                                  <a:pt x="1441172" y="518322"/>
                                </a:moveTo>
                                <a:lnTo>
                                  <a:pt x="1442659" y="517330"/>
                                </a:lnTo>
                                <a:lnTo>
                                  <a:pt x="1442289" y="517381"/>
                                </a:lnTo>
                                <a:close/>
                                <a:moveTo>
                                  <a:pt x="1441169" y="518324"/>
                                </a:moveTo>
                                <a:lnTo>
                                  <a:pt x="1441169" y="518324"/>
                                </a:lnTo>
                                <a:lnTo>
                                  <a:pt x="1441172" y="518322"/>
                                </a:lnTo>
                                <a:close/>
                                <a:moveTo>
                                  <a:pt x="1425771" y="521304"/>
                                </a:moveTo>
                                <a:cubicBezTo>
                                  <a:pt x="1429745" y="522794"/>
                                  <a:pt x="1436202" y="521801"/>
                                  <a:pt x="1439679" y="519317"/>
                                </a:cubicBezTo>
                                <a:lnTo>
                                  <a:pt x="1441169" y="518324"/>
                                </a:lnTo>
                                <a:lnTo>
                                  <a:pt x="1428751" y="519317"/>
                                </a:lnTo>
                                <a:cubicBezTo>
                                  <a:pt x="1428751" y="519317"/>
                                  <a:pt x="1428254" y="519317"/>
                                  <a:pt x="1428254" y="519317"/>
                                </a:cubicBezTo>
                                <a:lnTo>
                                  <a:pt x="1442289" y="517381"/>
                                </a:lnTo>
                                <a:lnTo>
                                  <a:pt x="1450607" y="510376"/>
                                </a:lnTo>
                                <a:cubicBezTo>
                                  <a:pt x="1451104" y="509383"/>
                                  <a:pt x="1451601" y="508886"/>
                                  <a:pt x="1452097" y="507892"/>
                                </a:cubicBezTo>
                                <a:cubicBezTo>
                                  <a:pt x="1452595" y="506402"/>
                                  <a:pt x="1453588" y="504912"/>
                                  <a:pt x="1454084" y="503422"/>
                                </a:cubicBezTo>
                                <a:cubicBezTo>
                                  <a:pt x="1455078" y="500938"/>
                                  <a:pt x="1455078" y="498455"/>
                                  <a:pt x="1454581" y="495971"/>
                                </a:cubicBezTo>
                                <a:cubicBezTo>
                                  <a:pt x="1454084" y="491997"/>
                                  <a:pt x="1452595" y="488024"/>
                                  <a:pt x="1449614" y="485043"/>
                                </a:cubicBezTo>
                                <a:cubicBezTo>
                                  <a:pt x="1447130" y="483056"/>
                                  <a:pt x="1444647" y="481069"/>
                                  <a:pt x="1441169" y="480076"/>
                                </a:cubicBezTo>
                                <a:cubicBezTo>
                                  <a:pt x="1437196" y="479082"/>
                                  <a:pt x="1430242" y="480076"/>
                                  <a:pt x="1426765" y="482560"/>
                                </a:cubicBezTo>
                                <a:cubicBezTo>
                                  <a:pt x="1425771" y="483056"/>
                                  <a:pt x="1425275" y="483553"/>
                                  <a:pt x="1424281" y="484050"/>
                                </a:cubicBezTo>
                                <a:lnTo>
                                  <a:pt x="1417276" y="492368"/>
                                </a:lnTo>
                                <a:lnTo>
                                  <a:pt x="1415341" y="506402"/>
                                </a:lnTo>
                                <a:cubicBezTo>
                                  <a:pt x="1415341" y="506402"/>
                                  <a:pt x="1415341" y="505906"/>
                                  <a:pt x="1415341" y="505906"/>
                                </a:cubicBezTo>
                                <a:lnTo>
                                  <a:pt x="1416333" y="493488"/>
                                </a:lnTo>
                                <a:lnTo>
                                  <a:pt x="1415341" y="494978"/>
                                </a:lnTo>
                                <a:cubicBezTo>
                                  <a:pt x="1414843" y="496468"/>
                                  <a:pt x="1414347" y="497958"/>
                                  <a:pt x="1413353" y="499448"/>
                                </a:cubicBezTo>
                                <a:cubicBezTo>
                                  <a:pt x="1412360" y="501932"/>
                                  <a:pt x="1412360" y="504415"/>
                                  <a:pt x="1412857" y="506402"/>
                                </a:cubicBezTo>
                                <a:cubicBezTo>
                                  <a:pt x="1413353" y="510376"/>
                                  <a:pt x="1414843" y="513853"/>
                                  <a:pt x="1417824" y="516833"/>
                                </a:cubicBezTo>
                                <a:cubicBezTo>
                                  <a:pt x="1420308" y="518820"/>
                                  <a:pt x="1422791" y="520311"/>
                                  <a:pt x="1425771" y="521304"/>
                                </a:cubicBezTo>
                                <a:close/>
                                <a:moveTo>
                                  <a:pt x="6095721" y="524530"/>
                                </a:moveTo>
                                <a:lnTo>
                                  <a:pt x="6097208" y="523539"/>
                                </a:lnTo>
                                <a:lnTo>
                                  <a:pt x="6096837" y="523590"/>
                                </a:lnTo>
                                <a:close/>
                                <a:moveTo>
                                  <a:pt x="6095717" y="524533"/>
                                </a:moveTo>
                                <a:lnTo>
                                  <a:pt x="6095718" y="524533"/>
                                </a:lnTo>
                                <a:lnTo>
                                  <a:pt x="6095721" y="524530"/>
                                </a:lnTo>
                                <a:close/>
                                <a:moveTo>
                                  <a:pt x="6080320" y="527513"/>
                                </a:moveTo>
                                <a:cubicBezTo>
                                  <a:pt x="6084294" y="529003"/>
                                  <a:pt x="6090751" y="528010"/>
                                  <a:pt x="6094228" y="525526"/>
                                </a:cubicBezTo>
                                <a:lnTo>
                                  <a:pt x="6095717" y="524533"/>
                                </a:lnTo>
                                <a:lnTo>
                                  <a:pt x="6083300" y="525526"/>
                                </a:lnTo>
                                <a:cubicBezTo>
                                  <a:pt x="6083300" y="525526"/>
                                  <a:pt x="6082803" y="525526"/>
                                  <a:pt x="6082803" y="525526"/>
                                </a:cubicBezTo>
                                <a:lnTo>
                                  <a:pt x="6096837" y="523590"/>
                                </a:lnTo>
                                <a:lnTo>
                                  <a:pt x="6105156" y="516585"/>
                                </a:lnTo>
                                <a:cubicBezTo>
                                  <a:pt x="6105652" y="515592"/>
                                  <a:pt x="6106149" y="515095"/>
                                  <a:pt x="6106646" y="514101"/>
                                </a:cubicBezTo>
                                <a:cubicBezTo>
                                  <a:pt x="6107143" y="512611"/>
                                  <a:pt x="6108136" y="511121"/>
                                  <a:pt x="6108633" y="509631"/>
                                </a:cubicBezTo>
                                <a:cubicBezTo>
                                  <a:pt x="6109626" y="507147"/>
                                  <a:pt x="6109626" y="504664"/>
                                  <a:pt x="6109129" y="502180"/>
                                </a:cubicBezTo>
                                <a:cubicBezTo>
                                  <a:pt x="6108633" y="498206"/>
                                  <a:pt x="6107143" y="494233"/>
                                  <a:pt x="6104162" y="491252"/>
                                </a:cubicBezTo>
                                <a:cubicBezTo>
                                  <a:pt x="6101678" y="489265"/>
                                  <a:pt x="6099195" y="487278"/>
                                  <a:pt x="6095718" y="486285"/>
                                </a:cubicBezTo>
                                <a:cubicBezTo>
                                  <a:pt x="6091744" y="485291"/>
                                  <a:pt x="6084790" y="486285"/>
                                  <a:pt x="6081313" y="488769"/>
                                </a:cubicBezTo>
                                <a:cubicBezTo>
                                  <a:pt x="6080320" y="489265"/>
                                  <a:pt x="6079823" y="489762"/>
                                  <a:pt x="6078830" y="490259"/>
                                </a:cubicBezTo>
                                <a:lnTo>
                                  <a:pt x="6071824" y="498578"/>
                                </a:lnTo>
                                <a:lnTo>
                                  <a:pt x="6069889" y="512611"/>
                                </a:lnTo>
                                <a:cubicBezTo>
                                  <a:pt x="6069889" y="512611"/>
                                  <a:pt x="6069889" y="512115"/>
                                  <a:pt x="6069889" y="512115"/>
                                </a:cubicBezTo>
                                <a:lnTo>
                                  <a:pt x="6070882" y="499697"/>
                                </a:lnTo>
                                <a:lnTo>
                                  <a:pt x="6069889" y="501187"/>
                                </a:lnTo>
                                <a:cubicBezTo>
                                  <a:pt x="6069392" y="502677"/>
                                  <a:pt x="6068895" y="504167"/>
                                  <a:pt x="6067902" y="505657"/>
                                </a:cubicBezTo>
                                <a:cubicBezTo>
                                  <a:pt x="6066908" y="508141"/>
                                  <a:pt x="6066908" y="510624"/>
                                  <a:pt x="6067405" y="512611"/>
                                </a:cubicBezTo>
                                <a:cubicBezTo>
                                  <a:pt x="6067902" y="516585"/>
                                  <a:pt x="6069392" y="520062"/>
                                  <a:pt x="6072373" y="523042"/>
                                </a:cubicBezTo>
                                <a:cubicBezTo>
                                  <a:pt x="6074856" y="525029"/>
                                  <a:pt x="6077339" y="526520"/>
                                  <a:pt x="6080320" y="527513"/>
                                </a:cubicBezTo>
                                <a:close/>
                                <a:moveTo>
                                  <a:pt x="3892190" y="611253"/>
                                </a:moveTo>
                                <a:cubicBezTo>
                                  <a:pt x="3893699" y="610750"/>
                                  <a:pt x="3895711" y="610247"/>
                                  <a:pt x="3897221" y="609743"/>
                                </a:cubicBezTo>
                                <a:cubicBezTo>
                                  <a:pt x="3903259" y="607731"/>
                                  <a:pt x="3908291" y="602196"/>
                                  <a:pt x="3907788" y="595655"/>
                                </a:cubicBezTo>
                                <a:cubicBezTo>
                                  <a:pt x="3907285" y="589113"/>
                                  <a:pt x="3903259" y="583578"/>
                                  <a:pt x="3897221" y="581565"/>
                                </a:cubicBezTo>
                                <a:cubicBezTo>
                                  <a:pt x="3895711" y="581062"/>
                                  <a:pt x="3893699" y="580559"/>
                                  <a:pt x="3892190" y="580056"/>
                                </a:cubicBezTo>
                                <a:cubicBezTo>
                                  <a:pt x="3882126" y="577037"/>
                                  <a:pt x="3872063" y="585591"/>
                                  <a:pt x="3872063" y="595655"/>
                                </a:cubicBezTo>
                                <a:cubicBezTo>
                                  <a:pt x="3871559" y="605718"/>
                                  <a:pt x="3882126" y="614272"/>
                                  <a:pt x="3892190" y="611253"/>
                                </a:cubicBezTo>
                                <a:close/>
                                <a:moveTo>
                                  <a:pt x="1551250" y="618628"/>
                                </a:moveTo>
                                <a:cubicBezTo>
                                  <a:pt x="1562320" y="623157"/>
                                  <a:pt x="1574899" y="617119"/>
                                  <a:pt x="1577918" y="605546"/>
                                </a:cubicBezTo>
                                <a:lnTo>
                                  <a:pt x="1578391" y="603888"/>
                                </a:lnTo>
                                <a:lnTo>
                                  <a:pt x="1578358" y="603973"/>
                                </a:lnTo>
                                <a:cubicBezTo>
                                  <a:pt x="1578547" y="603659"/>
                                  <a:pt x="1578925" y="602778"/>
                                  <a:pt x="1578925" y="602023"/>
                                </a:cubicBezTo>
                                <a:lnTo>
                                  <a:pt x="1578391" y="603888"/>
                                </a:lnTo>
                                <a:lnTo>
                                  <a:pt x="1578925" y="602526"/>
                                </a:lnTo>
                                <a:cubicBezTo>
                                  <a:pt x="1579427" y="601520"/>
                                  <a:pt x="1579930" y="600514"/>
                                  <a:pt x="1580434" y="600011"/>
                                </a:cubicBezTo>
                                <a:cubicBezTo>
                                  <a:pt x="1582446" y="596488"/>
                                  <a:pt x="1577918" y="602526"/>
                                  <a:pt x="1580434" y="599508"/>
                                </a:cubicBezTo>
                                <a:cubicBezTo>
                                  <a:pt x="1581943" y="597998"/>
                                  <a:pt x="1583452" y="595985"/>
                                  <a:pt x="1584962" y="594979"/>
                                </a:cubicBezTo>
                                <a:cubicBezTo>
                                  <a:pt x="1580937" y="596991"/>
                                  <a:pt x="1584962" y="595482"/>
                                  <a:pt x="1585465" y="594979"/>
                                </a:cubicBezTo>
                                <a:cubicBezTo>
                                  <a:pt x="1586472" y="594476"/>
                                  <a:pt x="1587478" y="593973"/>
                                  <a:pt x="1588988" y="593470"/>
                                </a:cubicBezTo>
                                <a:cubicBezTo>
                                  <a:pt x="1596535" y="589947"/>
                                  <a:pt x="1599051" y="579381"/>
                                  <a:pt x="1596031" y="572336"/>
                                </a:cubicBezTo>
                                <a:cubicBezTo>
                                  <a:pt x="1593013" y="564789"/>
                                  <a:pt x="1584458" y="560260"/>
                                  <a:pt x="1575905" y="562273"/>
                                </a:cubicBezTo>
                                <a:cubicBezTo>
                                  <a:pt x="1561313" y="566298"/>
                                  <a:pt x="1548231" y="576865"/>
                                  <a:pt x="1541690" y="590450"/>
                                </a:cubicBezTo>
                                <a:cubicBezTo>
                                  <a:pt x="1536659" y="601017"/>
                                  <a:pt x="1539677" y="613596"/>
                                  <a:pt x="1551250" y="618628"/>
                                </a:cubicBezTo>
                                <a:close/>
                                <a:moveTo>
                                  <a:pt x="6205787" y="624837"/>
                                </a:moveTo>
                                <a:cubicBezTo>
                                  <a:pt x="6216857" y="629366"/>
                                  <a:pt x="6229436" y="623328"/>
                                  <a:pt x="6232455" y="611755"/>
                                </a:cubicBezTo>
                                <a:lnTo>
                                  <a:pt x="6232928" y="610099"/>
                                </a:lnTo>
                                <a:lnTo>
                                  <a:pt x="6232895" y="610182"/>
                                </a:lnTo>
                                <a:cubicBezTo>
                                  <a:pt x="6233084" y="609868"/>
                                  <a:pt x="6233462" y="608987"/>
                                  <a:pt x="6233462" y="608232"/>
                                </a:cubicBezTo>
                                <a:lnTo>
                                  <a:pt x="6232928" y="610099"/>
                                </a:lnTo>
                                <a:lnTo>
                                  <a:pt x="6233462" y="608735"/>
                                </a:lnTo>
                                <a:cubicBezTo>
                                  <a:pt x="6233965" y="607729"/>
                                  <a:pt x="6234467" y="606723"/>
                                  <a:pt x="6234971" y="606220"/>
                                </a:cubicBezTo>
                                <a:cubicBezTo>
                                  <a:pt x="6236983" y="602697"/>
                                  <a:pt x="6232455" y="608735"/>
                                  <a:pt x="6234971" y="605717"/>
                                </a:cubicBezTo>
                                <a:cubicBezTo>
                                  <a:pt x="6236480" y="604207"/>
                                  <a:pt x="6237990" y="602194"/>
                                  <a:pt x="6239499" y="601188"/>
                                </a:cubicBezTo>
                                <a:cubicBezTo>
                                  <a:pt x="6235474" y="603200"/>
                                  <a:pt x="6239499" y="601691"/>
                                  <a:pt x="6240003" y="601188"/>
                                </a:cubicBezTo>
                                <a:cubicBezTo>
                                  <a:pt x="6241009" y="600685"/>
                                  <a:pt x="6242015" y="600182"/>
                                  <a:pt x="6243525" y="599679"/>
                                </a:cubicBezTo>
                                <a:cubicBezTo>
                                  <a:pt x="6251073" y="596156"/>
                                  <a:pt x="6253588" y="585590"/>
                                  <a:pt x="6250569" y="578545"/>
                                </a:cubicBezTo>
                                <a:cubicBezTo>
                                  <a:pt x="6247550" y="570998"/>
                                  <a:pt x="6238996" y="566469"/>
                                  <a:pt x="6230442" y="568482"/>
                                </a:cubicBezTo>
                                <a:cubicBezTo>
                                  <a:pt x="6215850" y="572507"/>
                                  <a:pt x="6202767" y="583074"/>
                                  <a:pt x="6196227" y="596659"/>
                                </a:cubicBezTo>
                                <a:cubicBezTo>
                                  <a:pt x="6191195" y="607226"/>
                                  <a:pt x="6194214" y="619805"/>
                                  <a:pt x="6205787" y="624837"/>
                                </a:cubicBezTo>
                                <a:close/>
                                <a:moveTo>
                                  <a:pt x="2753539" y="735536"/>
                                </a:moveTo>
                                <a:cubicBezTo>
                                  <a:pt x="2764609" y="739562"/>
                                  <a:pt x="2777690" y="731008"/>
                                  <a:pt x="2780710" y="719938"/>
                                </a:cubicBezTo>
                                <a:cubicBezTo>
                                  <a:pt x="2785238" y="708364"/>
                                  <a:pt x="2777690" y="696288"/>
                                  <a:pt x="2766114" y="692766"/>
                                </a:cubicBezTo>
                                <a:cubicBezTo>
                                  <a:pt x="2752532" y="688741"/>
                                  <a:pt x="2740957" y="679180"/>
                                  <a:pt x="2733411" y="665594"/>
                                </a:cubicBezTo>
                                <a:cubicBezTo>
                                  <a:pt x="2728883" y="657040"/>
                                  <a:pt x="2717811" y="654021"/>
                                  <a:pt x="2708755" y="657543"/>
                                </a:cubicBezTo>
                                <a:cubicBezTo>
                                  <a:pt x="2700705" y="661066"/>
                                  <a:pt x="2693661" y="671632"/>
                                  <a:pt x="2697186" y="680690"/>
                                </a:cubicBezTo>
                                <a:cubicBezTo>
                                  <a:pt x="2707750" y="707358"/>
                                  <a:pt x="2726870" y="725473"/>
                                  <a:pt x="2753539" y="735536"/>
                                </a:cubicBezTo>
                                <a:close/>
                                <a:moveTo>
                                  <a:pt x="1101912" y="738866"/>
                                </a:moveTo>
                                <a:cubicBezTo>
                                  <a:pt x="1109363" y="738370"/>
                                  <a:pt x="1114330" y="734893"/>
                                  <a:pt x="1118304" y="729429"/>
                                </a:cubicBezTo>
                                <a:cubicBezTo>
                                  <a:pt x="1121284" y="724958"/>
                                  <a:pt x="1124762" y="720488"/>
                                  <a:pt x="1124265" y="714527"/>
                                </a:cubicBezTo>
                                <a:cubicBezTo>
                                  <a:pt x="1123768" y="710056"/>
                                  <a:pt x="1122774" y="705586"/>
                                  <a:pt x="1119297" y="702605"/>
                                </a:cubicBezTo>
                                <a:cubicBezTo>
                                  <a:pt x="1115820" y="699625"/>
                                  <a:pt x="1111846" y="698135"/>
                                  <a:pt x="1107376" y="697638"/>
                                </a:cubicBezTo>
                                <a:cubicBezTo>
                                  <a:pt x="1101415" y="697141"/>
                                  <a:pt x="1096945" y="700618"/>
                                  <a:pt x="1092474" y="703599"/>
                                </a:cubicBezTo>
                                <a:cubicBezTo>
                                  <a:pt x="1087010" y="707573"/>
                                  <a:pt x="1083037" y="713037"/>
                                  <a:pt x="1083037" y="719991"/>
                                </a:cubicBezTo>
                                <a:cubicBezTo>
                                  <a:pt x="1083037" y="724958"/>
                                  <a:pt x="1085024" y="729925"/>
                                  <a:pt x="1088500" y="733402"/>
                                </a:cubicBezTo>
                                <a:cubicBezTo>
                                  <a:pt x="1091977" y="736879"/>
                                  <a:pt x="1096945" y="738866"/>
                                  <a:pt x="1101912" y="738866"/>
                                </a:cubicBezTo>
                                <a:close/>
                                <a:moveTo>
                                  <a:pt x="5756460" y="745075"/>
                                </a:moveTo>
                                <a:cubicBezTo>
                                  <a:pt x="5763911" y="744579"/>
                                  <a:pt x="5768879" y="741102"/>
                                  <a:pt x="5772852" y="735638"/>
                                </a:cubicBezTo>
                                <a:cubicBezTo>
                                  <a:pt x="5775833" y="731167"/>
                                  <a:pt x="5779310" y="726697"/>
                                  <a:pt x="5778813" y="720736"/>
                                </a:cubicBezTo>
                                <a:cubicBezTo>
                                  <a:pt x="5778316" y="716265"/>
                                  <a:pt x="5777323" y="711795"/>
                                  <a:pt x="5773845" y="708814"/>
                                </a:cubicBezTo>
                                <a:cubicBezTo>
                                  <a:pt x="5770368" y="705834"/>
                                  <a:pt x="5766395" y="704344"/>
                                  <a:pt x="5761924" y="703847"/>
                                </a:cubicBezTo>
                                <a:cubicBezTo>
                                  <a:pt x="5755964" y="703350"/>
                                  <a:pt x="5751493" y="706827"/>
                                  <a:pt x="5747023" y="709808"/>
                                </a:cubicBezTo>
                                <a:cubicBezTo>
                                  <a:pt x="5741559" y="713782"/>
                                  <a:pt x="5737585" y="719246"/>
                                  <a:pt x="5737585" y="726200"/>
                                </a:cubicBezTo>
                                <a:cubicBezTo>
                                  <a:pt x="5737585" y="731167"/>
                                  <a:pt x="5739572" y="736134"/>
                                  <a:pt x="5743048" y="739611"/>
                                </a:cubicBezTo>
                                <a:cubicBezTo>
                                  <a:pt x="5746525" y="743088"/>
                                  <a:pt x="5751493" y="745075"/>
                                  <a:pt x="5756460" y="745075"/>
                                </a:cubicBezTo>
                                <a:close/>
                                <a:moveTo>
                                  <a:pt x="2393467" y="814119"/>
                                </a:moveTo>
                                <a:cubicBezTo>
                                  <a:pt x="2408915" y="813482"/>
                                  <a:pt x="2424008" y="791972"/>
                                  <a:pt x="2409670" y="776122"/>
                                </a:cubicBezTo>
                                <a:cubicBezTo>
                                  <a:pt x="2391052" y="755491"/>
                                  <a:pt x="2375454" y="729829"/>
                                  <a:pt x="2361868" y="705174"/>
                                </a:cubicBezTo>
                                <a:cubicBezTo>
                                  <a:pt x="2351805" y="686556"/>
                                  <a:pt x="2318091" y="699639"/>
                                  <a:pt x="2326645" y="720269"/>
                                </a:cubicBezTo>
                                <a:cubicBezTo>
                                  <a:pt x="2333187" y="735868"/>
                                  <a:pt x="2339728" y="751466"/>
                                  <a:pt x="2348282" y="766058"/>
                                </a:cubicBezTo>
                                <a:cubicBezTo>
                                  <a:pt x="2357339" y="780650"/>
                                  <a:pt x="2368408" y="793733"/>
                                  <a:pt x="2378977" y="806816"/>
                                </a:cubicBezTo>
                                <a:cubicBezTo>
                                  <a:pt x="2383128" y="812225"/>
                                  <a:pt x="2388317" y="814332"/>
                                  <a:pt x="2393467" y="814119"/>
                                </a:cubicBezTo>
                                <a:close/>
                                <a:moveTo>
                                  <a:pt x="7047999" y="820328"/>
                                </a:moveTo>
                                <a:cubicBezTo>
                                  <a:pt x="7063448" y="819691"/>
                                  <a:pt x="7078544" y="798181"/>
                                  <a:pt x="7064203" y="782331"/>
                                </a:cubicBezTo>
                                <a:cubicBezTo>
                                  <a:pt x="7045586" y="761700"/>
                                  <a:pt x="7029987" y="736038"/>
                                  <a:pt x="7016402" y="711383"/>
                                </a:cubicBezTo>
                                <a:cubicBezTo>
                                  <a:pt x="7006338" y="692765"/>
                                  <a:pt x="6972625" y="705848"/>
                                  <a:pt x="6981179" y="726478"/>
                                </a:cubicBezTo>
                                <a:cubicBezTo>
                                  <a:pt x="6987721" y="742077"/>
                                  <a:pt x="6994262" y="757675"/>
                                  <a:pt x="7002816" y="772267"/>
                                </a:cubicBezTo>
                                <a:cubicBezTo>
                                  <a:pt x="7011873" y="786859"/>
                                  <a:pt x="7022943" y="799942"/>
                                  <a:pt x="7033510" y="813025"/>
                                </a:cubicBezTo>
                                <a:cubicBezTo>
                                  <a:pt x="7037661" y="818434"/>
                                  <a:pt x="7042850" y="820541"/>
                                  <a:pt x="7047999" y="820328"/>
                                </a:cubicBezTo>
                                <a:close/>
                                <a:moveTo>
                                  <a:pt x="1837776" y="931048"/>
                                </a:moveTo>
                                <a:lnTo>
                                  <a:pt x="1837084" y="930509"/>
                                </a:lnTo>
                                <a:lnTo>
                                  <a:pt x="1836615" y="930321"/>
                                </a:lnTo>
                                <a:lnTo>
                                  <a:pt x="1837113" y="930962"/>
                                </a:lnTo>
                                <a:close/>
                                <a:moveTo>
                                  <a:pt x="1838562" y="931101"/>
                                </a:moveTo>
                                <a:cubicBezTo>
                                  <a:pt x="1838059" y="930597"/>
                                  <a:pt x="1837053" y="930597"/>
                                  <a:pt x="1836550" y="930094"/>
                                </a:cubicBezTo>
                                <a:lnTo>
                                  <a:pt x="1837084" y="930509"/>
                                </a:lnTo>
                                <a:close/>
                                <a:moveTo>
                                  <a:pt x="6492314" y="937257"/>
                                </a:moveTo>
                                <a:lnTo>
                                  <a:pt x="6491621" y="936718"/>
                                </a:lnTo>
                                <a:lnTo>
                                  <a:pt x="6491152" y="936530"/>
                                </a:lnTo>
                                <a:lnTo>
                                  <a:pt x="6491650" y="937171"/>
                                </a:lnTo>
                                <a:close/>
                                <a:moveTo>
                                  <a:pt x="6493100" y="937310"/>
                                </a:moveTo>
                                <a:cubicBezTo>
                                  <a:pt x="6492597" y="936806"/>
                                  <a:pt x="6491591" y="936806"/>
                                  <a:pt x="6491087" y="936303"/>
                                </a:cubicBezTo>
                                <a:lnTo>
                                  <a:pt x="6491621" y="936718"/>
                                </a:lnTo>
                                <a:close/>
                                <a:moveTo>
                                  <a:pt x="423869" y="963615"/>
                                </a:moveTo>
                                <a:cubicBezTo>
                                  <a:pt x="427905" y="963662"/>
                                  <a:pt x="431971" y="962265"/>
                                  <a:pt x="435324" y="958912"/>
                                </a:cubicBezTo>
                                <a:cubicBezTo>
                                  <a:pt x="449233" y="945501"/>
                                  <a:pt x="461154" y="930599"/>
                                  <a:pt x="473075" y="916194"/>
                                </a:cubicBezTo>
                                <a:cubicBezTo>
                                  <a:pt x="479532" y="908743"/>
                                  <a:pt x="480526" y="897815"/>
                                  <a:pt x="473075" y="890364"/>
                                </a:cubicBezTo>
                                <a:cubicBezTo>
                                  <a:pt x="466618" y="882914"/>
                                  <a:pt x="453703" y="881921"/>
                                  <a:pt x="447246" y="889868"/>
                                </a:cubicBezTo>
                                <a:cubicBezTo>
                                  <a:pt x="433834" y="905266"/>
                                  <a:pt x="420423" y="920664"/>
                                  <a:pt x="408501" y="938050"/>
                                </a:cubicBezTo>
                                <a:cubicBezTo>
                                  <a:pt x="399933" y="950343"/>
                                  <a:pt x="411761" y="963475"/>
                                  <a:pt x="423869" y="963615"/>
                                </a:cubicBezTo>
                                <a:close/>
                                <a:moveTo>
                                  <a:pt x="5078411" y="969824"/>
                                </a:moveTo>
                                <a:cubicBezTo>
                                  <a:pt x="5082447" y="969871"/>
                                  <a:pt x="5086514" y="968474"/>
                                  <a:pt x="5089867" y="965121"/>
                                </a:cubicBezTo>
                                <a:cubicBezTo>
                                  <a:pt x="5103775" y="951710"/>
                                  <a:pt x="5115696" y="936808"/>
                                  <a:pt x="5127618" y="922403"/>
                                </a:cubicBezTo>
                                <a:cubicBezTo>
                                  <a:pt x="5134075" y="914952"/>
                                  <a:pt x="5135068" y="904024"/>
                                  <a:pt x="5127618" y="896573"/>
                                </a:cubicBezTo>
                                <a:cubicBezTo>
                                  <a:pt x="5121160" y="889123"/>
                                  <a:pt x="5108245" y="888130"/>
                                  <a:pt x="5101788" y="896077"/>
                                </a:cubicBezTo>
                                <a:cubicBezTo>
                                  <a:pt x="5088376" y="911475"/>
                                  <a:pt x="5074965" y="926873"/>
                                  <a:pt x="5063044" y="944259"/>
                                </a:cubicBezTo>
                                <a:cubicBezTo>
                                  <a:pt x="5054475" y="956552"/>
                                  <a:pt x="5066303" y="969684"/>
                                  <a:pt x="5078411" y="969824"/>
                                </a:cubicBezTo>
                                <a:close/>
                                <a:moveTo>
                                  <a:pt x="1831015" y="971354"/>
                                </a:moveTo>
                                <a:cubicBezTo>
                                  <a:pt x="1835041" y="970851"/>
                                  <a:pt x="1839066" y="969845"/>
                                  <a:pt x="1842085" y="967329"/>
                                </a:cubicBezTo>
                                <a:cubicBezTo>
                                  <a:pt x="1846110" y="964310"/>
                                  <a:pt x="1850136" y="960788"/>
                                  <a:pt x="1851644" y="955253"/>
                                </a:cubicBezTo>
                                <a:cubicBezTo>
                                  <a:pt x="1852651" y="950724"/>
                                  <a:pt x="1852651" y="946196"/>
                                  <a:pt x="1850639" y="941667"/>
                                </a:cubicBezTo>
                                <a:cubicBezTo>
                                  <a:pt x="1849129" y="937642"/>
                                  <a:pt x="1846110" y="934119"/>
                                  <a:pt x="1842085" y="931604"/>
                                </a:cubicBezTo>
                                <a:lnTo>
                                  <a:pt x="1837776" y="931048"/>
                                </a:lnTo>
                                <a:lnTo>
                                  <a:pt x="1841079" y="933616"/>
                                </a:lnTo>
                                <a:cubicBezTo>
                                  <a:pt x="1840576" y="933113"/>
                                  <a:pt x="1840072" y="932610"/>
                                  <a:pt x="1839568" y="932610"/>
                                </a:cubicBezTo>
                                <a:lnTo>
                                  <a:pt x="1841551" y="935159"/>
                                </a:lnTo>
                                <a:lnTo>
                                  <a:pt x="1841079" y="934119"/>
                                </a:lnTo>
                                <a:cubicBezTo>
                                  <a:pt x="1841581" y="935126"/>
                                  <a:pt x="1842588" y="936132"/>
                                  <a:pt x="1843091" y="937139"/>
                                </a:cubicBezTo>
                                <a:lnTo>
                                  <a:pt x="1841551" y="935159"/>
                                </a:lnTo>
                                <a:lnTo>
                                  <a:pt x="1843594" y="939654"/>
                                </a:lnTo>
                                <a:cubicBezTo>
                                  <a:pt x="1843594" y="939151"/>
                                  <a:pt x="1843091" y="938648"/>
                                  <a:pt x="1843091" y="938648"/>
                                </a:cubicBezTo>
                                <a:lnTo>
                                  <a:pt x="1837113" y="930962"/>
                                </a:lnTo>
                                <a:lnTo>
                                  <a:pt x="1826487" y="929591"/>
                                </a:lnTo>
                                <a:cubicBezTo>
                                  <a:pt x="1826487" y="929591"/>
                                  <a:pt x="1825984" y="929591"/>
                                  <a:pt x="1825984" y="929591"/>
                                </a:cubicBezTo>
                                <a:lnTo>
                                  <a:pt x="1830513" y="929179"/>
                                </a:lnTo>
                                <a:lnTo>
                                  <a:pt x="1829507" y="929087"/>
                                </a:lnTo>
                                <a:cubicBezTo>
                                  <a:pt x="1830513" y="929087"/>
                                  <a:pt x="1831015" y="929087"/>
                                  <a:pt x="1831519" y="929087"/>
                                </a:cubicBezTo>
                                <a:lnTo>
                                  <a:pt x="1830513" y="929179"/>
                                </a:lnTo>
                                <a:lnTo>
                                  <a:pt x="1834714" y="929561"/>
                                </a:lnTo>
                                <a:lnTo>
                                  <a:pt x="1833530" y="929087"/>
                                </a:lnTo>
                                <a:cubicBezTo>
                                  <a:pt x="1834033" y="929591"/>
                                  <a:pt x="1834537" y="929591"/>
                                  <a:pt x="1835041" y="929591"/>
                                </a:cubicBezTo>
                                <a:lnTo>
                                  <a:pt x="1834714" y="929561"/>
                                </a:lnTo>
                                <a:lnTo>
                                  <a:pt x="1836615" y="930321"/>
                                </a:lnTo>
                                <a:lnTo>
                                  <a:pt x="1832524" y="925062"/>
                                </a:lnTo>
                                <a:cubicBezTo>
                                  <a:pt x="1827493" y="922043"/>
                                  <a:pt x="1820449" y="921037"/>
                                  <a:pt x="1814914" y="922546"/>
                                </a:cubicBezTo>
                                <a:cubicBezTo>
                                  <a:pt x="1803341" y="926069"/>
                                  <a:pt x="1795290" y="938145"/>
                                  <a:pt x="1798812" y="950724"/>
                                </a:cubicBezTo>
                                <a:cubicBezTo>
                                  <a:pt x="1801831" y="960788"/>
                                  <a:pt x="1808876" y="967832"/>
                                  <a:pt x="1818939" y="970851"/>
                                </a:cubicBezTo>
                                <a:cubicBezTo>
                                  <a:pt x="1822965" y="972361"/>
                                  <a:pt x="1826487" y="971858"/>
                                  <a:pt x="1831015" y="971354"/>
                                </a:cubicBezTo>
                                <a:close/>
                                <a:moveTo>
                                  <a:pt x="6485552" y="977563"/>
                                </a:moveTo>
                                <a:cubicBezTo>
                                  <a:pt x="6489578" y="977060"/>
                                  <a:pt x="6493603" y="976054"/>
                                  <a:pt x="6496622" y="973538"/>
                                </a:cubicBezTo>
                                <a:cubicBezTo>
                                  <a:pt x="6500648" y="970519"/>
                                  <a:pt x="6504673" y="966997"/>
                                  <a:pt x="6506183" y="961462"/>
                                </a:cubicBezTo>
                                <a:cubicBezTo>
                                  <a:pt x="6507189" y="956933"/>
                                  <a:pt x="6507189" y="952405"/>
                                  <a:pt x="6505176" y="947876"/>
                                </a:cubicBezTo>
                                <a:cubicBezTo>
                                  <a:pt x="6503667" y="943851"/>
                                  <a:pt x="6500648" y="940328"/>
                                  <a:pt x="6496622" y="937813"/>
                                </a:cubicBezTo>
                                <a:lnTo>
                                  <a:pt x="6492314" y="937257"/>
                                </a:lnTo>
                                <a:lnTo>
                                  <a:pt x="6495616" y="939825"/>
                                </a:lnTo>
                                <a:cubicBezTo>
                                  <a:pt x="6495113" y="939322"/>
                                  <a:pt x="6494609" y="938819"/>
                                  <a:pt x="6494106" y="938819"/>
                                </a:cubicBezTo>
                                <a:lnTo>
                                  <a:pt x="6496089" y="941368"/>
                                </a:lnTo>
                                <a:lnTo>
                                  <a:pt x="6495616" y="940328"/>
                                </a:lnTo>
                                <a:cubicBezTo>
                                  <a:pt x="6496119" y="941335"/>
                                  <a:pt x="6497126" y="942341"/>
                                  <a:pt x="6497629" y="943348"/>
                                </a:cubicBezTo>
                                <a:lnTo>
                                  <a:pt x="6496089" y="941368"/>
                                </a:lnTo>
                                <a:lnTo>
                                  <a:pt x="6498132" y="945863"/>
                                </a:lnTo>
                                <a:cubicBezTo>
                                  <a:pt x="6498132" y="945360"/>
                                  <a:pt x="6497629" y="944857"/>
                                  <a:pt x="6497629" y="944857"/>
                                </a:cubicBezTo>
                                <a:lnTo>
                                  <a:pt x="6491650" y="937171"/>
                                </a:lnTo>
                                <a:lnTo>
                                  <a:pt x="6481024" y="935800"/>
                                </a:lnTo>
                                <a:cubicBezTo>
                                  <a:pt x="6481024" y="935800"/>
                                  <a:pt x="6480521" y="935800"/>
                                  <a:pt x="6480521" y="935800"/>
                                </a:cubicBezTo>
                                <a:lnTo>
                                  <a:pt x="6485049" y="935388"/>
                                </a:lnTo>
                                <a:lnTo>
                                  <a:pt x="6484043" y="935296"/>
                                </a:lnTo>
                                <a:cubicBezTo>
                                  <a:pt x="6485049" y="935296"/>
                                  <a:pt x="6485552" y="935296"/>
                                  <a:pt x="6486056" y="935296"/>
                                </a:cubicBezTo>
                                <a:lnTo>
                                  <a:pt x="6485049" y="935388"/>
                                </a:lnTo>
                                <a:lnTo>
                                  <a:pt x="6489252" y="935770"/>
                                </a:lnTo>
                                <a:lnTo>
                                  <a:pt x="6488068" y="935296"/>
                                </a:lnTo>
                                <a:cubicBezTo>
                                  <a:pt x="6488571" y="935800"/>
                                  <a:pt x="6489075" y="935800"/>
                                  <a:pt x="6489578" y="935800"/>
                                </a:cubicBezTo>
                                <a:lnTo>
                                  <a:pt x="6489252" y="935770"/>
                                </a:lnTo>
                                <a:lnTo>
                                  <a:pt x="6491152" y="936530"/>
                                </a:lnTo>
                                <a:lnTo>
                                  <a:pt x="6487062" y="931271"/>
                                </a:lnTo>
                                <a:cubicBezTo>
                                  <a:pt x="6482030" y="928252"/>
                                  <a:pt x="6474986" y="927246"/>
                                  <a:pt x="6469450" y="928755"/>
                                </a:cubicBezTo>
                                <a:cubicBezTo>
                                  <a:pt x="6457878" y="932278"/>
                                  <a:pt x="6449827" y="944354"/>
                                  <a:pt x="6453349" y="956933"/>
                                </a:cubicBezTo>
                                <a:cubicBezTo>
                                  <a:pt x="6456368" y="966997"/>
                                  <a:pt x="6463412" y="974041"/>
                                  <a:pt x="6473476" y="977060"/>
                                </a:cubicBezTo>
                                <a:cubicBezTo>
                                  <a:pt x="6477502" y="978570"/>
                                  <a:pt x="6481024" y="978067"/>
                                  <a:pt x="6485552" y="977563"/>
                                </a:cubicBezTo>
                                <a:close/>
                                <a:moveTo>
                                  <a:pt x="2615162" y="1028950"/>
                                </a:moveTo>
                                <a:cubicBezTo>
                                  <a:pt x="2618308" y="1029139"/>
                                  <a:pt x="2621453" y="1028133"/>
                                  <a:pt x="2624220" y="1025365"/>
                                </a:cubicBezTo>
                                <a:cubicBezTo>
                                  <a:pt x="2629253" y="1020333"/>
                                  <a:pt x="2628745" y="1012786"/>
                                  <a:pt x="2624220" y="1007251"/>
                                </a:cubicBezTo>
                                <a:cubicBezTo>
                                  <a:pt x="2618181" y="1000709"/>
                                  <a:pt x="2615664" y="993162"/>
                                  <a:pt x="2614154" y="984608"/>
                                </a:cubicBezTo>
                                <a:cubicBezTo>
                                  <a:pt x="2612647" y="976054"/>
                                  <a:pt x="2602079" y="971525"/>
                                  <a:pt x="2594532" y="973538"/>
                                </a:cubicBezTo>
                                <a:cubicBezTo>
                                  <a:pt x="2587490" y="975550"/>
                                  <a:pt x="2581453" y="985111"/>
                                  <a:pt x="2583968" y="993162"/>
                                </a:cubicBezTo>
                                <a:cubicBezTo>
                                  <a:pt x="2588496" y="1005741"/>
                                  <a:pt x="2595541" y="1017314"/>
                                  <a:pt x="2606104" y="1025365"/>
                                </a:cubicBezTo>
                                <a:cubicBezTo>
                                  <a:pt x="2608872" y="1027378"/>
                                  <a:pt x="2612018" y="1028762"/>
                                  <a:pt x="2615162" y="1028950"/>
                                </a:cubicBezTo>
                                <a:close/>
                                <a:moveTo>
                                  <a:pt x="335541" y="1068315"/>
                                </a:moveTo>
                                <a:cubicBezTo>
                                  <a:pt x="346041" y="1064869"/>
                                  <a:pt x="350884" y="1048570"/>
                                  <a:pt x="338963" y="1040374"/>
                                </a:cubicBezTo>
                                <a:cubicBezTo>
                                  <a:pt x="329526" y="1033420"/>
                                  <a:pt x="326048" y="1021995"/>
                                  <a:pt x="327042" y="1011067"/>
                                </a:cubicBezTo>
                                <a:cubicBezTo>
                                  <a:pt x="329526" y="988218"/>
                                  <a:pt x="291775" y="987722"/>
                                  <a:pt x="291775" y="1010571"/>
                                </a:cubicBezTo>
                                <a:cubicBezTo>
                                  <a:pt x="291775" y="1033420"/>
                                  <a:pt x="303696" y="1054779"/>
                                  <a:pt x="323565" y="1066700"/>
                                </a:cubicBezTo>
                                <a:cubicBezTo>
                                  <a:pt x="327911" y="1069184"/>
                                  <a:pt x="332040" y="1069463"/>
                                  <a:pt x="335541" y="1068315"/>
                                </a:cubicBezTo>
                                <a:close/>
                                <a:moveTo>
                                  <a:pt x="4990080" y="1074524"/>
                                </a:moveTo>
                                <a:cubicBezTo>
                                  <a:pt x="5000581" y="1071078"/>
                                  <a:pt x="5005424" y="1054779"/>
                                  <a:pt x="4993503" y="1046583"/>
                                </a:cubicBezTo>
                                <a:cubicBezTo>
                                  <a:pt x="4984065" y="1039629"/>
                                  <a:pt x="4980588" y="1028204"/>
                                  <a:pt x="4981582" y="1017276"/>
                                </a:cubicBezTo>
                                <a:cubicBezTo>
                                  <a:pt x="4984065" y="994427"/>
                                  <a:pt x="4946315" y="993931"/>
                                  <a:pt x="4946315" y="1016780"/>
                                </a:cubicBezTo>
                                <a:cubicBezTo>
                                  <a:pt x="4946315" y="1039629"/>
                                  <a:pt x="4958236" y="1060988"/>
                                  <a:pt x="4978105" y="1072909"/>
                                </a:cubicBezTo>
                                <a:cubicBezTo>
                                  <a:pt x="4982451" y="1075393"/>
                                  <a:pt x="4986580" y="1075672"/>
                                  <a:pt x="4990080" y="1074524"/>
                                </a:cubicBezTo>
                                <a:close/>
                                <a:moveTo>
                                  <a:pt x="837565" y="1090891"/>
                                </a:moveTo>
                                <a:cubicBezTo>
                                  <a:pt x="846110" y="1088213"/>
                                  <a:pt x="849835" y="1075268"/>
                                  <a:pt x="840149" y="1068189"/>
                                </a:cubicBezTo>
                                <a:cubicBezTo>
                                  <a:pt x="811340" y="1046830"/>
                                  <a:pt x="786007" y="1025471"/>
                                  <a:pt x="753719" y="1008583"/>
                                </a:cubicBezTo>
                                <a:cubicBezTo>
                                  <a:pt x="732858" y="997655"/>
                                  <a:pt x="716962" y="1025968"/>
                                  <a:pt x="735837" y="1039380"/>
                                </a:cubicBezTo>
                                <a:cubicBezTo>
                                  <a:pt x="765144" y="1060738"/>
                                  <a:pt x="795444" y="1073653"/>
                                  <a:pt x="827731" y="1089548"/>
                                </a:cubicBezTo>
                                <a:cubicBezTo>
                                  <a:pt x="831333" y="1091535"/>
                                  <a:pt x="834716" y="1091783"/>
                                  <a:pt x="837565" y="1090891"/>
                                </a:cubicBezTo>
                                <a:close/>
                                <a:moveTo>
                                  <a:pt x="2273025" y="1094521"/>
                                </a:moveTo>
                                <a:cubicBezTo>
                                  <a:pt x="2277902" y="1094914"/>
                                  <a:pt x="2282996" y="1093248"/>
                                  <a:pt x="2287399" y="1088593"/>
                                </a:cubicBezTo>
                                <a:cubicBezTo>
                                  <a:pt x="2312558" y="1062931"/>
                                  <a:pt x="2338220" y="1037270"/>
                                  <a:pt x="2362876" y="1011105"/>
                                </a:cubicBezTo>
                                <a:cubicBezTo>
                                  <a:pt x="2377971" y="995003"/>
                                  <a:pt x="2355328" y="972360"/>
                                  <a:pt x="2338723" y="986952"/>
                                </a:cubicBezTo>
                                <a:cubicBezTo>
                                  <a:pt x="2312054" y="1011105"/>
                                  <a:pt x="2285890" y="1035760"/>
                                  <a:pt x="2259725" y="1060416"/>
                                </a:cubicBezTo>
                                <a:cubicBezTo>
                                  <a:pt x="2245760" y="1073624"/>
                                  <a:pt x="2258400" y="1093342"/>
                                  <a:pt x="2273025" y="1094521"/>
                                </a:cubicBezTo>
                                <a:close/>
                                <a:moveTo>
                                  <a:pt x="5492106" y="1097100"/>
                                </a:moveTo>
                                <a:cubicBezTo>
                                  <a:pt x="5500651" y="1094422"/>
                                  <a:pt x="5504377" y="1081477"/>
                                  <a:pt x="5494690" y="1074398"/>
                                </a:cubicBezTo>
                                <a:cubicBezTo>
                                  <a:pt x="5465881" y="1053039"/>
                                  <a:pt x="5440549" y="1031680"/>
                                  <a:pt x="5408262" y="1014792"/>
                                </a:cubicBezTo>
                                <a:cubicBezTo>
                                  <a:pt x="5387400" y="1003864"/>
                                  <a:pt x="5371505" y="1032177"/>
                                  <a:pt x="5390380" y="1045589"/>
                                </a:cubicBezTo>
                                <a:cubicBezTo>
                                  <a:pt x="5419687" y="1066947"/>
                                  <a:pt x="5449986" y="1079862"/>
                                  <a:pt x="5482273" y="1095757"/>
                                </a:cubicBezTo>
                                <a:cubicBezTo>
                                  <a:pt x="5485874" y="1097744"/>
                                  <a:pt x="5489258" y="1097992"/>
                                  <a:pt x="5492106" y="1097100"/>
                                </a:cubicBezTo>
                                <a:close/>
                                <a:moveTo>
                                  <a:pt x="6927561" y="1100730"/>
                                </a:moveTo>
                                <a:cubicBezTo>
                                  <a:pt x="6932435" y="1101123"/>
                                  <a:pt x="6937530" y="1099457"/>
                                  <a:pt x="6941933" y="1094802"/>
                                </a:cubicBezTo>
                                <a:cubicBezTo>
                                  <a:pt x="6967092" y="1069140"/>
                                  <a:pt x="6992753" y="1043479"/>
                                  <a:pt x="7017409" y="1017314"/>
                                </a:cubicBezTo>
                                <a:cubicBezTo>
                                  <a:pt x="7032504" y="1001212"/>
                                  <a:pt x="7009862" y="978569"/>
                                  <a:pt x="6993257" y="993161"/>
                                </a:cubicBezTo>
                                <a:cubicBezTo>
                                  <a:pt x="6966588" y="1017314"/>
                                  <a:pt x="6940423" y="1041969"/>
                                  <a:pt x="6914258" y="1066625"/>
                                </a:cubicBezTo>
                                <a:cubicBezTo>
                                  <a:pt x="6900295" y="1079833"/>
                                  <a:pt x="6912937" y="1099551"/>
                                  <a:pt x="6927561" y="1100730"/>
                                </a:cubicBezTo>
                                <a:close/>
                                <a:moveTo>
                                  <a:pt x="1044798" y="1107430"/>
                                </a:moveTo>
                                <a:cubicBezTo>
                                  <a:pt x="1051753" y="1106437"/>
                                  <a:pt x="1059203" y="1099980"/>
                                  <a:pt x="1058706" y="1092032"/>
                                </a:cubicBezTo>
                                <a:cubicBezTo>
                                  <a:pt x="1057713" y="1081105"/>
                                  <a:pt x="1056223" y="1070673"/>
                                  <a:pt x="1055230" y="1059746"/>
                                </a:cubicBezTo>
                                <a:cubicBezTo>
                                  <a:pt x="1054236" y="1049315"/>
                                  <a:pt x="1046289" y="1040374"/>
                                  <a:pt x="1034863" y="1042361"/>
                                </a:cubicBezTo>
                                <a:cubicBezTo>
                                  <a:pt x="1023439" y="1043354"/>
                                  <a:pt x="1016982" y="1053785"/>
                                  <a:pt x="1019465" y="1064216"/>
                                </a:cubicBezTo>
                                <a:cubicBezTo>
                                  <a:pt x="1021949" y="1074647"/>
                                  <a:pt x="1024433" y="1085575"/>
                                  <a:pt x="1027413" y="1096006"/>
                                </a:cubicBezTo>
                                <a:cubicBezTo>
                                  <a:pt x="1029400" y="1103457"/>
                                  <a:pt x="1037348" y="1108424"/>
                                  <a:pt x="1044798" y="1107430"/>
                                </a:cubicBezTo>
                                <a:close/>
                                <a:moveTo>
                                  <a:pt x="5699338" y="1113639"/>
                                </a:moveTo>
                                <a:cubicBezTo>
                                  <a:pt x="5706293" y="1112646"/>
                                  <a:pt x="5713743" y="1106189"/>
                                  <a:pt x="5713246" y="1098241"/>
                                </a:cubicBezTo>
                                <a:cubicBezTo>
                                  <a:pt x="5712253" y="1087314"/>
                                  <a:pt x="5710763" y="1076882"/>
                                  <a:pt x="5709770" y="1065955"/>
                                </a:cubicBezTo>
                                <a:cubicBezTo>
                                  <a:pt x="5708776" y="1055524"/>
                                  <a:pt x="5700829" y="1046583"/>
                                  <a:pt x="5689403" y="1048570"/>
                                </a:cubicBezTo>
                                <a:cubicBezTo>
                                  <a:pt x="5677979" y="1049563"/>
                                  <a:pt x="5671522" y="1059994"/>
                                  <a:pt x="5674005" y="1070425"/>
                                </a:cubicBezTo>
                                <a:cubicBezTo>
                                  <a:pt x="5676489" y="1080856"/>
                                  <a:pt x="5678973" y="1091784"/>
                                  <a:pt x="5681953" y="1102215"/>
                                </a:cubicBezTo>
                                <a:cubicBezTo>
                                  <a:pt x="5683940" y="1109666"/>
                                  <a:pt x="5691887" y="1114633"/>
                                  <a:pt x="5699338" y="1113639"/>
                                </a:cubicBezTo>
                                <a:close/>
                                <a:moveTo>
                                  <a:pt x="606692" y="1138228"/>
                                </a:moveTo>
                                <a:cubicBezTo>
                                  <a:pt x="609175" y="1138228"/>
                                  <a:pt x="611658" y="1137234"/>
                                  <a:pt x="614142" y="1136241"/>
                                </a:cubicBezTo>
                                <a:cubicBezTo>
                                  <a:pt x="617123" y="1134751"/>
                                  <a:pt x="620103" y="1130777"/>
                                  <a:pt x="621096" y="1127300"/>
                                </a:cubicBezTo>
                                <a:cubicBezTo>
                                  <a:pt x="621593" y="1123823"/>
                                  <a:pt x="622089" y="1120346"/>
                                  <a:pt x="623083" y="1116869"/>
                                </a:cubicBezTo>
                                <a:cubicBezTo>
                                  <a:pt x="624076" y="1110908"/>
                                  <a:pt x="623580" y="1104947"/>
                                  <a:pt x="618612" y="1100973"/>
                                </a:cubicBezTo>
                                <a:cubicBezTo>
                                  <a:pt x="615135" y="1097993"/>
                                  <a:pt x="611162" y="1096007"/>
                                  <a:pt x="606692" y="1096007"/>
                                </a:cubicBezTo>
                                <a:cubicBezTo>
                                  <a:pt x="602221" y="1096007"/>
                                  <a:pt x="598247" y="1097993"/>
                                  <a:pt x="594770" y="1100973"/>
                                </a:cubicBezTo>
                                <a:cubicBezTo>
                                  <a:pt x="590300" y="1105941"/>
                                  <a:pt x="589306" y="1111405"/>
                                  <a:pt x="590300" y="1117365"/>
                                </a:cubicBezTo>
                                <a:cubicBezTo>
                                  <a:pt x="590796" y="1120842"/>
                                  <a:pt x="591293" y="1124319"/>
                                  <a:pt x="592287" y="1127797"/>
                                </a:cubicBezTo>
                                <a:cubicBezTo>
                                  <a:pt x="592783" y="1130777"/>
                                  <a:pt x="595267" y="1133757"/>
                                  <a:pt x="597751" y="1135247"/>
                                </a:cubicBezTo>
                                <a:cubicBezTo>
                                  <a:pt x="600234" y="1137234"/>
                                  <a:pt x="603214" y="1138724"/>
                                  <a:pt x="606692" y="1138228"/>
                                </a:cubicBezTo>
                                <a:close/>
                                <a:moveTo>
                                  <a:pt x="5261234" y="1144437"/>
                                </a:moveTo>
                                <a:cubicBezTo>
                                  <a:pt x="5263717" y="1144437"/>
                                  <a:pt x="5266200" y="1143443"/>
                                  <a:pt x="5268684" y="1142450"/>
                                </a:cubicBezTo>
                                <a:cubicBezTo>
                                  <a:pt x="5271665" y="1140960"/>
                                  <a:pt x="5274645" y="1136986"/>
                                  <a:pt x="5275638" y="1133509"/>
                                </a:cubicBezTo>
                                <a:cubicBezTo>
                                  <a:pt x="5276135" y="1130032"/>
                                  <a:pt x="5276632" y="1126555"/>
                                  <a:pt x="5277625" y="1123078"/>
                                </a:cubicBezTo>
                                <a:cubicBezTo>
                                  <a:pt x="5278618" y="1117117"/>
                                  <a:pt x="5278122" y="1111156"/>
                                  <a:pt x="5273154" y="1107182"/>
                                </a:cubicBezTo>
                                <a:cubicBezTo>
                                  <a:pt x="5269677" y="1104202"/>
                                  <a:pt x="5265704" y="1102216"/>
                                  <a:pt x="5261234" y="1102216"/>
                                </a:cubicBezTo>
                                <a:cubicBezTo>
                                  <a:pt x="5256763" y="1102216"/>
                                  <a:pt x="5252789" y="1104202"/>
                                  <a:pt x="5249312" y="1107182"/>
                                </a:cubicBezTo>
                                <a:cubicBezTo>
                                  <a:pt x="5244842" y="1112150"/>
                                  <a:pt x="5243848" y="1117614"/>
                                  <a:pt x="5244842" y="1123574"/>
                                </a:cubicBezTo>
                                <a:cubicBezTo>
                                  <a:pt x="5245338" y="1127051"/>
                                  <a:pt x="5245835" y="1130528"/>
                                  <a:pt x="5246829" y="1134006"/>
                                </a:cubicBezTo>
                                <a:cubicBezTo>
                                  <a:pt x="5247325" y="1136986"/>
                                  <a:pt x="5249809" y="1139966"/>
                                  <a:pt x="5252293" y="1141456"/>
                                </a:cubicBezTo>
                                <a:cubicBezTo>
                                  <a:pt x="5254776" y="1143443"/>
                                  <a:pt x="5257756" y="1144933"/>
                                  <a:pt x="5261234" y="1144437"/>
                                </a:cubicBezTo>
                                <a:close/>
                                <a:moveTo>
                                  <a:pt x="1965365" y="1245081"/>
                                </a:moveTo>
                                <a:cubicBezTo>
                                  <a:pt x="1972913" y="1244075"/>
                                  <a:pt x="1980964" y="1237030"/>
                                  <a:pt x="1979957" y="1228476"/>
                                </a:cubicBezTo>
                                <a:cubicBezTo>
                                  <a:pt x="1978951" y="1218413"/>
                                  <a:pt x="1980461" y="1210865"/>
                                  <a:pt x="1987504" y="1204324"/>
                                </a:cubicBezTo>
                                <a:cubicBezTo>
                                  <a:pt x="1995053" y="1196776"/>
                                  <a:pt x="1995053" y="1183694"/>
                                  <a:pt x="1987504" y="1176146"/>
                                </a:cubicBezTo>
                                <a:cubicBezTo>
                                  <a:pt x="1980964" y="1169101"/>
                                  <a:pt x="1966875" y="1167592"/>
                                  <a:pt x="1959830" y="1176146"/>
                                </a:cubicBezTo>
                                <a:cubicBezTo>
                                  <a:pt x="1946747" y="1192247"/>
                                  <a:pt x="1940207" y="1212878"/>
                                  <a:pt x="1946747" y="1233005"/>
                                </a:cubicBezTo>
                                <a:cubicBezTo>
                                  <a:pt x="1949264" y="1241056"/>
                                  <a:pt x="1956811" y="1246591"/>
                                  <a:pt x="1965365" y="1245081"/>
                                </a:cubicBezTo>
                                <a:close/>
                                <a:moveTo>
                                  <a:pt x="6619900" y="1251290"/>
                                </a:moveTo>
                                <a:cubicBezTo>
                                  <a:pt x="6627447" y="1250284"/>
                                  <a:pt x="6635498" y="1243239"/>
                                  <a:pt x="6634492" y="1234685"/>
                                </a:cubicBezTo>
                                <a:cubicBezTo>
                                  <a:pt x="6633485" y="1224622"/>
                                  <a:pt x="6634995" y="1217074"/>
                                  <a:pt x="6642039" y="1210533"/>
                                </a:cubicBezTo>
                                <a:cubicBezTo>
                                  <a:pt x="6649587" y="1202985"/>
                                  <a:pt x="6649587" y="1189903"/>
                                  <a:pt x="6642039" y="1182355"/>
                                </a:cubicBezTo>
                                <a:cubicBezTo>
                                  <a:pt x="6635498" y="1175310"/>
                                  <a:pt x="6621409" y="1173801"/>
                                  <a:pt x="6614365" y="1182355"/>
                                </a:cubicBezTo>
                                <a:cubicBezTo>
                                  <a:pt x="6601282" y="1198456"/>
                                  <a:pt x="6594741" y="1219087"/>
                                  <a:pt x="6601282" y="1239214"/>
                                </a:cubicBezTo>
                                <a:cubicBezTo>
                                  <a:pt x="6603798" y="1247265"/>
                                  <a:pt x="6611346" y="1252800"/>
                                  <a:pt x="6619900" y="1251290"/>
                                </a:cubicBezTo>
                                <a:close/>
                                <a:moveTo>
                                  <a:pt x="1643145" y="1256466"/>
                                </a:moveTo>
                                <a:cubicBezTo>
                                  <a:pt x="1655536" y="1256529"/>
                                  <a:pt x="1667990" y="1249107"/>
                                  <a:pt x="1666983" y="1234012"/>
                                </a:cubicBezTo>
                                <a:cubicBezTo>
                                  <a:pt x="1665474" y="1212878"/>
                                  <a:pt x="1675537" y="1188726"/>
                                  <a:pt x="1689123" y="1173127"/>
                                </a:cubicBezTo>
                                <a:cubicBezTo>
                                  <a:pt x="1706735" y="1153000"/>
                                  <a:pt x="1679059" y="1124822"/>
                                  <a:pt x="1659436" y="1143440"/>
                                </a:cubicBezTo>
                                <a:cubicBezTo>
                                  <a:pt x="1647360" y="1155013"/>
                                  <a:pt x="1637296" y="1168598"/>
                                  <a:pt x="1630251" y="1183694"/>
                                </a:cubicBezTo>
                                <a:cubicBezTo>
                                  <a:pt x="1622703" y="1199795"/>
                                  <a:pt x="1621698" y="1216400"/>
                                  <a:pt x="1619685" y="1234012"/>
                                </a:cubicBezTo>
                                <a:cubicBezTo>
                                  <a:pt x="1618427" y="1248855"/>
                                  <a:pt x="1630755" y="1256403"/>
                                  <a:pt x="1643145" y="1256466"/>
                                </a:cubicBezTo>
                                <a:close/>
                                <a:moveTo>
                                  <a:pt x="432709" y="1262522"/>
                                </a:moveTo>
                                <a:cubicBezTo>
                                  <a:pt x="436286" y="1263400"/>
                                  <a:pt x="440291" y="1262779"/>
                                  <a:pt x="444265" y="1259923"/>
                                </a:cubicBezTo>
                                <a:cubicBezTo>
                                  <a:pt x="461154" y="1248001"/>
                                  <a:pt x="477048" y="1235086"/>
                                  <a:pt x="493440" y="1222668"/>
                                </a:cubicBezTo>
                                <a:cubicBezTo>
                                  <a:pt x="501884" y="1216211"/>
                                  <a:pt x="500394" y="1201309"/>
                                  <a:pt x="493440" y="1194355"/>
                                </a:cubicBezTo>
                                <a:cubicBezTo>
                                  <a:pt x="485989" y="1186408"/>
                                  <a:pt x="473571" y="1186904"/>
                                  <a:pt x="465624" y="1194355"/>
                                </a:cubicBezTo>
                                <a:cubicBezTo>
                                  <a:pt x="451716" y="1207270"/>
                                  <a:pt x="437808" y="1220185"/>
                                  <a:pt x="424397" y="1234093"/>
                                </a:cubicBezTo>
                                <a:cubicBezTo>
                                  <a:pt x="415083" y="1243779"/>
                                  <a:pt x="421975" y="1259891"/>
                                  <a:pt x="432709" y="1262522"/>
                                </a:cubicBezTo>
                                <a:close/>
                                <a:moveTo>
                                  <a:pt x="6297680" y="1262675"/>
                                </a:moveTo>
                                <a:cubicBezTo>
                                  <a:pt x="6310070" y="1262738"/>
                                  <a:pt x="6322524" y="1255316"/>
                                  <a:pt x="6321518" y="1240221"/>
                                </a:cubicBezTo>
                                <a:cubicBezTo>
                                  <a:pt x="6320008" y="1219087"/>
                                  <a:pt x="6330072" y="1194935"/>
                                  <a:pt x="6343657" y="1179336"/>
                                </a:cubicBezTo>
                                <a:cubicBezTo>
                                  <a:pt x="6361269" y="1159209"/>
                                  <a:pt x="6333593" y="1131031"/>
                                  <a:pt x="6313970" y="1149649"/>
                                </a:cubicBezTo>
                                <a:cubicBezTo>
                                  <a:pt x="6301894" y="1161222"/>
                                  <a:pt x="6291830" y="1174807"/>
                                  <a:pt x="6284786" y="1189903"/>
                                </a:cubicBezTo>
                                <a:cubicBezTo>
                                  <a:pt x="6277238" y="1206004"/>
                                  <a:pt x="6276232" y="1222609"/>
                                  <a:pt x="6274219" y="1240221"/>
                                </a:cubicBezTo>
                                <a:cubicBezTo>
                                  <a:pt x="6272961" y="1255064"/>
                                  <a:pt x="6285289" y="1262612"/>
                                  <a:pt x="6297680" y="1262675"/>
                                </a:cubicBezTo>
                                <a:close/>
                                <a:moveTo>
                                  <a:pt x="5087250" y="1268732"/>
                                </a:moveTo>
                                <a:cubicBezTo>
                                  <a:pt x="5090828" y="1269609"/>
                                  <a:pt x="5094833" y="1268988"/>
                                  <a:pt x="5098807" y="1266132"/>
                                </a:cubicBezTo>
                                <a:cubicBezTo>
                                  <a:pt x="5115695" y="1254210"/>
                                  <a:pt x="5131590" y="1241295"/>
                                  <a:pt x="5147982" y="1228877"/>
                                </a:cubicBezTo>
                                <a:cubicBezTo>
                                  <a:pt x="5156426" y="1222420"/>
                                  <a:pt x="5154936" y="1207518"/>
                                  <a:pt x="5147982" y="1200564"/>
                                </a:cubicBezTo>
                                <a:cubicBezTo>
                                  <a:pt x="5140531" y="1192617"/>
                                  <a:pt x="5128113" y="1193113"/>
                                  <a:pt x="5120166" y="1200564"/>
                                </a:cubicBezTo>
                                <a:cubicBezTo>
                                  <a:pt x="5106258" y="1213479"/>
                                  <a:pt x="5092350" y="1226394"/>
                                  <a:pt x="5078938" y="1240302"/>
                                </a:cubicBezTo>
                                <a:cubicBezTo>
                                  <a:pt x="5069625" y="1249988"/>
                                  <a:pt x="5076517" y="1266100"/>
                                  <a:pt x="5087250" y="1268732"/>
                                </a:cubicBezTo>
                                <a:close/>
                                <a:moveTo>
                                  <a:pt x="3848741" y="1333677"/>
                                </a:moveTo>
                                <a:cubicBezTo>
                                  <a:pt x="3858939" y="1336355"/>
                                  <a:pt x="3872910" y="1327228"/>
                                  <a:pt x="3868439" y="1315306"/>
                                </a:cubicBezTo>
                                <a:cubicBezTo>
                                  <a:pt x="3863968" y="1302392"/>
                                  <a:pt x="3859001" y="1289477"/>
                                  <a:pt x="3854531" y="1277059"/>
                                </a:cubicBezTo>
                                <a:cubicBezTo>
                                  <a:pt x="3851054" y="1267621"/>
                                  <a:pt x="3841616" y="1262157"/>
                                  <a:pt x="3831682" y="1266131"/>
                                </a:cubicBezTo>
                                <a:cubicBezTo>
                                  <a:pt x="3822244" y="1269608"/>
                                  <a:pt x="3819761" y="1280039"/>
                                  <a:pt x="3823734" y="1289477"/>
                                </a:cubicBezTo>
                                <a:cubicBezTo>
                                  <a:pt x="3829198" y="1301895"/>
                                  <a:pt x="3835159" y="1314313"/>
                                  <a:pt x="3840623" y="1326731"/>
                                </a:cubicBezTo>
                                <a:cubicBezTo>
                                  <a:pt x="3842361" y="1330581"/>
                                  <a:pt x="3845341" y="1332785"/>
                                  <a:pt x="3848741" y="1333677"/>
                                </a:cubicBezTo>
                                <a:close/>
                                <a:moveTo>
                                  <a:pt x="2096190" y="1338168"/>
                                </a:moveTo>
                                <a:cubicBezTo>
                                  <a:pt x="2111790" y="1341187"/>
                                  <a:pt x="2118330" y="1319047"/>
                                  <a:pt x="2102733" y="1314016"/>
                                </a:cubicBezTo>
                                <a:cubicBezTo>
                                  <a:pt x="2088140" y="1309487"/>
                                  <a:pt x="2074051" y="1304958"/>
                                  <a:pt x="2059459" y="1300933"/>
                                </a:cubicBezTo>
                                <a:cubicBezTo>
                                  <a:pt x="2041344" y="1294895"/>
                                  <a:pt x="2033294" y="1325589"/>
                                  <a:pt x="2051911" y="1329614"/>
                                </a:cubicBezTo>
                                <a:cubicBezTo>
                                  <a:pt x="2066503" y="1332633"/>
                                  <a:pt x="2081599" y="1335652"/>
                                  <a:pt x="2096190" y="1338168"/>
                                </a:cubicBezTo>
                                <a:close/>
                                <a:moveTo>
                                  <a:pt x="6750725" y="1344377"/>
                                </a:moveTo>
                                <a:cubicBezTo>
                                  <a:pt x="6766324" y="1347396"/>
                                  <a:pt x="6772865" y="1325256"/>
                                  <a:pt x="6757266" y="1320225"/>
                                </a:cubicBezTo>
                                <a:cubicBezTo>
                                  <a:pt x="6742675" y="1315696"/>
                                  <a:pt x="6728585" y="1311167"/>
                                  <a:pt x="6713993" y="1307142"/>
                                </a:cubicBezTo>
                                <a:cubicBezTo>
                                  <a:pt x="6695879" y="1301104"/>
                                  <a:pt x="6687829" y="1331798"/>
                                  <a:pt x="6706446" y="1335823"/>
                                </a:cubicBezTo>
                                <a:cubicBezTo>
                                  <a:pt x="6721038" y="1338842"/>
                                  <a:pt x="6736133" y="1341861"/>
                                  <a:pt x="6750725" y="1344377"/>
                                </a:cubicBezTo>
                                <a:close/>
                                <a:moveTo>
                                  <a:pt x="2709624" y="1369449"/>
                                </a:moveTo>
                                <a:cubicBezTo>
                                  <a:pt x="2715088" y="1371933"/>
                                  <a:pt x="2721547" y="1371436"/>
                                  <a:pt x="2727011" y="1368456"/>
                                </a:cubicBezTo>
                                <a:cubicBezTo>
                                  <a:pt x="2733469" y="1364482"/>
                                  <a:pt x="2735952" y="1358521"/>
                                  <a:pt x="2736946" y="1351070"/>
                                </a:cubicBezTo>
                                <a:cubicBezTo>
                                  <a:pt x="2736946" y="1349580"/>
                                  <a:pt x="2736946" y="1347593"/>
                                  <a:pt x="2737442" y="1346600"/>
                                </a:cubicBezTo>
                                <a:cubicBezTo>
                                  <a:pt x="2737442" y="1348587"/>
                                  <a:pt x="2737442" y="1348587"/>
                                  <a:pt x="2737939" y="1346600"/>
                                </a:cubicBezTo>
                                <a:cubicBezTo>
                                  <a:pt x="2738435" y="1345606"/>
                                  <a:pt x="2738435" y="1345110"/>
                                  <a:pt x="2738933" y="1344116"/>
                                </a:cubicBezTo>
                                <a:cubicBezTo>
                                  <a:pt x="2740422" y="1340639"/>
                                  <a:pt x="2741417" y="1337162"/>
                                  <a:pt x="2742907" y="1333685"/>
                                </a:cubicBezTo>
                                <a:cubicBezTo>
                                  <a:pt x="2745390" y="1326731"/>
                                  <a:pt x="2740422" y="1318287"/>
                                  <a:pt x="2733966" y="1315803"/>
                                </a:cubicBezTo>
                                <a:cubicBezTo>
                                  <a:pt x="2727011" y="1312823"/>
                                  <a:pt x="2719062" y="1315803"/>
                                  <a:pt x="2714592" y="1322260"/>
                                </a:cubicBezTo>
                                <a:cubicBezTo>
                                  <a:pt x="2712605" y="1325241"/>
                                  <a:pt x="2710617" y="1328718"/>
                                  <a:pt x="2708631" y="1331698"/>
                                </a:cubicBezTo>
                                <a:cubicBezTo>
                                  <a:pt x="2708135" y="1332195"/>
                                  <a:pt x="2707637" y="1333188"/>
                                  <a:pt x="2707141" y="1333685"/>
                                </a:cubicBezTo>
                                <a:cubicBezTo>
                                  <a:pt x="2706148" y="1335175"/>
                                  <a:pt x="2706148" y="1335672"/>
                                  <a:pt x="2706644" y="1334679"/>
                                </a:cubicBezTo>
                                <a:cubicBezTo>
                                  <a:pt x="2707141" y="1333685"/>
                                  <a:pt x="2707141" y="1334182"/>
                                  <a:pt x="2705649" y="1335175"/>
                                </a:cubicBezTo>
                                <a:cubicBezTo>
                                  <a:pt x="2704658" y="1336169"/>
                                  <a:pt x="2704160" y="1336665"/>
                                  <a:pt x="2703168" y="1337659"/>
                                </a:cubicBezTo>
                                <a:cubicBezTo>
                                  <a:pt x="2693232" y="1347097"/>
                                  <a:pt x="2697207" y="1363985"/>
                                  <a:pt x="2709624" y="1369449"/>
                                </a:cubicBezTo>
                                <a:close/>
                                <a:moveTo>
                                  <a:pt x="2525015" y="1379632"/>
                                </a:moveTo>
                                <a:cubicBezTo>
                                  <a:pt x="2534454" y="1382115"/>
                                  <a:pt x="2545381" y="1376155"/>
                                  <a:pt x="2548362" y="1366220"/>
                                </a:cubicBezTo>
                                <a:cubicBezTo>
                                  <a:pt x="2551342" y="1355292"/>
                                  <a:pt x="2554322" y="1344364"/>
                                  <a:pt x="2557302" y="1333436"/>
                                </a:cubicBezTo>
                                <a:cubicBezTo>
                                  <a:pt x="2559786" y="1324495"/>
                                  <a:pt x="2554322" y="1315057"/>
                                  <a:pt x="2545381" y="1312574"/>
                                </a:cubicBezTo>
                                <a:cubicBezTo>
                                  <a:pt x="2535448" y="1310091"/>
                                  <a:pt x="2527997" y="1316051"/>
                                  <a:pt x="2524519" y="1324495"/>
                                </a:cubicBezTo>
                                <a:cubicBezTo>
                                  <a:pt x="2520048" y="1334926"/>
                                  <a:pt x="2516075" y="1345854"/>
                                  <a:pt x="2511604" y="1356286"/>
                                </a:cubicBezTo>
                                <a:cubicBezTo>
                                  <a:pt x="2507629" y="1365723"/>
                                  <a:pt x="2515578" y="1377148"/>
                                  <a:pt x="2525015" y="1379632"/>
                                </a:cubicBezTo>
                                <a:close/>
                                <a:moveTo>
                                  <a:pt x="1466820" y="1383232"/>
                                </a:moveTo>
                                <a:cubicBezTo>
                                  <a:pt x="1475202" y="1380873"/>
                                  <a:pt x="1482405" y="1372925"/>
                                  <a:pt x="1480418" y="1361749"/>
                                </a:cubicBezTo>
                                <a:cubicBezTo>
                                  <a:pt x="1477935" y="1348834"/>
                                  <a:pt x="1481909" y="1337410"/>
                                  <a:pt x="1489359" y="1326979"/>
                                </a:cubicBezTo>
                                <a:cubicBezTo>
                                  <a:pt x="1495320" y="1319032"/>
                                  <a:pt x="1490850" y="1306117"/>
                                  <a:pt x="1482405" y="1301150"/>
                                </a:cubicBezTo>
                                <a:cubicBezTo>
                                  <a:pt x="1473961" y="1295686"/>
                                  <a:pt x="1463033" y="1299659"/>
                                  <a:pt x="1457071" y="1308104"/>
                                </a:cubicBezTo>
                                <a:cubicBezTo>
                                  <a:pt x="1444653" y="1326482"/>
                                  <a:pt x="1441176" y="1349331"/>
                                  <a:pt x="1446143" y="1371186"/>
                                </a:cubicBezTo>
                                <a:cubicBezTo>
                                  <a:pt x="1448875" y="1382363"/>
                                  <a:pt x="1458437" y="1385591"/>
                                  <a:pt x="1466820" y="1383232"/>
                                </a:cubicBezTo>
                                <a:close/>
                                <a:moveTo>
                                  <a:pt x="7179555" y="1385841"/>
                                </a:moveTo>
                                <a:cubicBezTo>
                                  <a:pt x="7188993" y="1388324"/>
                                  <a:pt x="7199921" y="1382364"/>
                                  <a:pt x="7202901" y="1372429"/>
                                </a:cubicBezTo>
                                <a:cubicBezTo>
                                  <a:pt x="7205881" y="1361501"/>
                                  <a:pt x="7208861" y="1350573"/>
                                  <a:pt x="7211841" y="1339645"/>
                                </a:cubicBezTo>
                                <a:cubicBezTo>
                                  <a:pt x="7214325" y="1330704"/>
                                  <a:pt x="7208861" y="1321266"/>
                                  <a:pt x="7199921" y="1318783"/>
                                </a:cubicBezTo>
                                <a:cubicBezTo>
                                  <a:pt x="7189986" y="1316300"/>
                                  <a:pt x="7182536" y="1322260"/>
                                  <a:pt x="7179059" y="1330704"/>
                                </a:cubicBezTo>
                                <a:cubicBezTo>
                                  <a:pt x="7174588" y="1341135"/>
                                  <a:pt x="7170614" y="1352063"/>
                                  <a:pt x="7166143" y="1362495"/>
                                </a:cubicBezTo>
                                <a:cubicBezTo>
                                  <a:pt x="7162170" y="1371932"/>
                                  <a:pt x="7170118" y="1383357"/>
                                  <a:pt x="7179555" y="1385841"/>
                                </a:cubicBezTo>
                                <a:close/>
                                <a:moveTo>
                                  <a:pt x="1135630" y="1386976"/>
                                </a:moveTo>
                                <a:cubicBezTo>
                                  <a:pt x="1160789" y="1394524"/>
                                  <a:pt x="1171859" y="1353766"/>
                                  <a:pt x="1146197" y="1347728"/>
                                </a:cubicBezTo>
                                <a:cubicBezTo>
                                  <a:pt x="1116007" y="1340181"/>
                                  <a:pt x="1088836" y="1325589"/>
                                  <a:pt x="1066193" y="1303952"/>
                                </a:cubicBezTo>
                                <a:cubicBezTo>
                                  <a:pt x="1051099" y="1289360"/>
                                  <a:pt x="1030971" y="1310996"/>
                                  <a:pt x="1044053" y="1326092"/>
                                </a:cubicBezTo>
                                <a:cubicBezTo>
                                  <a:pt x="1068206" y="1355779"/>
                                  <a:pt x="1098899" y="1375906"/>
                                  <a:pt x="1135630" y="1386976"/>
                                </a:cubicBezTo>
                                <a:close/>
                                <a:moveTo>
                                  <a:pt x="6121360" y="1389441"/>
                                </a:moveTo>
                                <a:cubicBezTo>
                                  <a:pt x="6129742" y="1387082"/>
                                  <a:pt x="6136945" y="1379134"/>
                                  <a:pt x="6134958" y="1367958"/>
                                </a:cubicBezTo>
                                <a:cubicBezTo>
                                  <a:pt x="6132475" y="1355043"/>
                                  <a:pt x="6136448" y="1343619"/>
                                  <a:pt x="6143899" y="1333188"/>
                                </a:cubicBezTo>
                                <a:cubicBezTo>
                                  <a:pt x="6149860" y="1325241"/>
                                  <a:pt x="6145389" y="1312326"/>
                                  <a:pt x="6136945" y="1307359"/>
                                </a:cubicBezTo>
                                <a:cubicBezTo>
                                  <a:pt x="6128501" y="1301895"/>
                                  <a:pt x="6117573" y="1305868"/>
                                  <a:pt x="6111612" y="1314313"/>
                                </a:cubicBezTo>
                                <a:cubicBezTo>
                                  <a:pt x="6099194" y="1332691"/>
                                  <a:pt x="6095717" y="1355540"/>
                                  <a:pt x="6100685" y="1377395"/>
                                </a:cubicBezTo>
                                <a:cubicBezTo>
                                  <a:pt x="6103416" y="1388572"/>
                                  <a:pt x="6112978" y="1391800"/>
                                  <a:pt x="6121360" y="1389441"/>
                                </a:cubicBezTo>
                                <a:close/>
                                <a:moveTo>
                                  <a:pt x="5790165" y="1393185"/>
                                </a:moveTo>
                                <a:cubicBezTo>
                                  <a:pt x="5815324" y="1400733"/>
                                  <a:pt x="5826394" y="1359975"/>
                                  <a:pt x="5800732" y="1353937"/>
                                </a:cubicBezTo>
                                <a:cubicBezTo>
                                  <a:pt x="5770541" y="1346390"/>
                                  <a:pt x="5743370" y="1331798"/>
                                  <a:pt x="5720727" y="1310161"/>
                                </a:cubicBezTo>
                                <a:cubicBezTo>
                                  <a:pt x="5705632" y="1295569"/>
                                  <a:pt x="5685505" y="1317205"/>
                                  <a:pt x="5698587" y="1332301"/>
                                </a:cubicBezTo>
                                <a:cubicBezTo>
                                  <a:pt x="5722740" y="1361988"/>
                                  <a:pt x="5753433" y="1382115"/>
                                  <a:pt x="5790165" y="1393185"/>
                                </a:cubicBezTo>
                                <a:close/>
                                <a:moveTo>
                                  <a:pt x="1553706" y="1435785"/>
                                </a:moveTo>
                                <a:cubicBezTo>
                                  <a:pt x="1559429" y="1437420"/>
                                  <a:pt x="1565845" y="1435282"/>
                                  <a:pt x="1567354" y="1427734"/>
                                </a:cubicBezTo>
                                <a:cubicBezTo>
                                  <a:pt x="1570876" y="1410626"/>
                                  <a:pt x="1583456" y="1398047"/>
                                  <a:pt x="1600564" y="1395531"/>
                                </a:cubicBezTo>
                                <a:cubicBezTo>
                                  <a:pt x="1616162" y="1393015"/>
                                  <a:pt x="1609620" y="1368359"/>
                                  <a:pt x="1594022" y="1371379"/>
                                </a:cubicBezTo>
                                <a:cubicBezTo>
                                  <a:pt x="1569366" y="1375907"/>
                                  <a:pt x="1548737" y="1396537"/>
                                  <a:pt x="1544208" y="1421193"/>
                                </a:cubicBezTo>
                                <a:cubicBezTo>
                                  <a:pt x="1542950" y="1428740"/>
                                  <a:pt x="1547982" y="1434149"/>
                                  <a:pt x="1553706" y="1435785"/>
                                </a:cubicBezTo>
                                <a:close/>
                                <a:moveTo>
                                  <a:pt x="6208240" y="1441994"/>
                                </a:moveTo>
                                <a:cubicBezTo>
                                  <a:pt x="6213964" y="1443629"/>
                                  <a:pt x="6220379" y="1441491"/>
                                  <a:pt x="6221889" y="1433943"/>
                                </a:cubicBezTo>
                                <a:cubicBezTo>
                                  <a:pt x="6225411" y="1416835"/>
                                  <a:pt x="6237990" y="1404256"/>
                                  <a:pt x="6255098" y="1401740"/>
                                </a:cubicBezTo>
                                <a:cubicBezTo>
                                  <a:pt x="6270696" y="1399224"/>
                                  <a:pt x="6264155" y="1374568"/>
                                  <a:pt x="6248557" y="1377588"/>
                                </a:cubicBezTo>
                                <a:cubicBezTo>
                                  <a:pt x="6223901" y="1382116"/>
                                  <a:pt x="6203271" y="1402746"/>
                                  <a:pt x="6198742" y="1427402"/>
                                </a:cubicBezTo>
                                <a:cubicBezTo>
                                  <a:pt x="6197485" y="1434949"/>
                                  <a:pt x="6202516" y="1440358"/>
                                  <a:pt x="6208240" y="1441994"/>
                                </a:cubicBezTo>
                                <a:close/>
                                <a:moveTo>
                                  <a:pt x="406532" y="1462593"/>
                                </a:moveTo>
                                <a:cubicBezTo>
                                  <a:pt x="416466" y="1462593"/>
                                  <a:pt x="424911" y="1452659"/>
                                  <a:pt x="421434" y="1443221"/>
                                </a:cubicBezTo>
                                <a:cubicBezTo>
                                  <a:pt x="420936" y="1441731"/>
                                  <a:pt x="420440" y="1439744"/>
                                  <a:pt x="419943" y="1438254"/>
                                </a:cubicBezTo>
                                <a:cubicBezTo>
                                  <a:pt x="417957" y="1432791"/>
                                  <a:pt x="412989" y="1427823"/>
                                  <a:pt x="406532" y="1428320"/>
                                </a:cubicBezTo>
                                <a:cubicBezTo>
                                  <a:pt x="400075" y="1428816"/>
                                  <a:pt x="395107" y="1432293"/>
                                  <a:pt x="393121" y="1438254"/>
                                </a:cubicBezTo>
                                <a:cubicBezTo>
                                  <a:pt x="392624" y="1439744"/>
                                  <a:pt x="392128" y="1441731"/>
                                  <a:pt x="391630" y="1443221"/>
                                </a:cubicBezTo>
                                <a:cubicBezTo>
                                  <a:pt x="388650" y="1452659"/>
                                  <a:pt x="396598" y="1462593"/>
                                  <a:pt x="406532" y="1462593"/>
                                </a:cubicBezTo>
                                <a:close/>
                                <a:moveTo>
                                  <a:pt x="718911" y="1462769"/>
                                </a:moveTo>
                                <a:cubicBezTo>
                                  <a:pt x="722427" y="1461869"/>
                                  <a:pt x="725532" y="1459603"/>
                                  <a:pt x="727395" y="1455629"/>
                                </a:cubicBezTo>
                                <a:cubicBezTo>
                                  <a:pt x="732361" y="1444701"/>
                                  <a:pt x="739812" y="1436257"/>
                                  <a:pt x="749249" y="1430296"/>
                                </a:cubicBezTo>
                                <a:cubicBezTo>
                                  <a:pt x="757197" y="1425329"/>
                                  <a:pt x="760674" y="1414401"/>
                                  <a:pt x="755707" y="1405957"/>
                                </a:cubicBezTo>
                                <a:cubicBezTo>
                                  <a:pt x="751733" y="1398507"/>
                                  <a:pt x="739812" y="1394036"/>
                                  <a:pt x="731865" y="1399500"/>
                                </a:cubicBezTo>
                                <a:cubicBezTo>
                                  <a:pt x="716466" y="1410924"/>
                                  <a:pt x="705538" y="1424832"/>
                                  <a:pt x="698584" y="1443211"/>
                                </a:cubicBezTo>
                                <a:cubicBezTo>
                                  <a:pt x="694114" y="1455877"/>
                                  <a:pt x="708364" y="1465470"/>
                                  <a:pt x="718911" y="1462769"/>
                                </a:cubicBezTo>
                                <a:close/>
                                <a:moveTo>
                                  <a:pt x="982213" y="1467675"/>
                                </a:moveTo>
                                <a:cubicBezTo>
                                  <a:pt x="989291" y="1467675"/>
                                  <a:pt x="996369" y="1462831"/>
                                  <a:pt x="997114" y="1453145"/>
                                </a:cubicBezTo>
                                <a:cubicBezTo>
                                  <a:pt x="998604" y="1431787"/>
                                  <a:pt x="999101" y="1409931"/>
                                  <a:pt x="1000095" y="1388572"/>
                                </a:cubicBezTo>
                                <a:cubicBezTo>
                                  <a:pt x="1000591" y="1366219"/>
                                  <a:pt x="963834" y="1366219"/>
                                  <a:pt x="964330" y="1388572"/>
                                </a:cubicBezTo>
                                <a:cubicBezTo>
                                  <a:pt x="965324" y="1409931"/>
                                  <a:pt x="965821" y="1431787"/>
                                  <a:pt x="967311" y="1453145"/>
                                </a:cubicBezTo>
                                <a:cubicBezTo>
                                  <a:pt x="968056" y="1462831"/>
                                  <a:pt x="975134" y="1467675"/>
                                  <a:pt x="982213" y="1467675"/>
                                </a:cubicBezTo>
                                <a:close/>
                                <a:moveTo>
                                  <a:pt x="5061046" y="1468802"/>
                                </a:moveTo>
                                <a:cubicBezTo>
                                  <a:pt x="5070981" y="1468802"/>
                                  <a:pt x="5079425" y="1458868"/>
                                  <a:pt x="5075948" y="1449430"/>
                                </a:cubicBezTo>
                                <a:cubicBezTo>
                                  <a:pt x="5075451" y="1447940"/>
                                  <a:pt x="5074954" y="1445953"/>
                                  <a:pt x="5074458" y="1444463"/>
                                </a:cubicBezTo>
                                <a:cubicBezTo>
                                  <a:pt x="5072471" y="1439000"/>
                                  <a:pt x="5067504" y="1434032"/>
                                  <a:pt x="5061046" y="1434529"/>
                                </a:cubicBezTo>
                                <a:cubicBezTo>
                                  <a:pt x="5054589" y="1435025"/>
                                  <a:pt x="5049622" y="1438502"/>
                                  <a:pt x="5047635" y="1444463"/>
                                </a:cubicBezTo>
                                <a:cubicBezTo>
                                  <a:pt x="5047139" y="1445953"/>
                                  <a:pt x="5046642" y="1447940"/>
                                  <a:pt x="5046145" y="1449430"/>
                                </a:cubicBezTo>
                                <a:cubicBezTo>
                                  <a:pt x="5043165" y="1458868"/>
                                  <a:pt x="5051112" y="1468802"/>
                                  <a:pt x="5061046" y="1468802"/>
                                </a:cubicBezTo>
                                <a:close/>
                                <a:moveTo>
                                  <a:pt x="5373453" y="1468978"/>
                                </a:moveTo>
                                <a:cubicBezTo>
                                  <a:pt x="5376969" y="1468078"/>
                                  <a:pt x="5380074" y="1465812"/>
                                  <a:pt x="5381936" y="1461838"/>
                                </a:cubicBezTo>
                                <a:cubicBezTo>
                                  <a:pt x="5386903" y="1450910"/>
                                  <a:pt x="5394354" y="1442466"/>
                                  <a:pt x="5403791" y="1436505"/>
                                </a:cubicBezTo>
                                <a:cubicBezTo>
                                  <a:pt x="5411739" y="1431538"/>
                                  <a:pt x="5415216" y="1420610"/>
                                  <a:pt x="5410249" y="1412166"/>
                                </a:cubicBezTo>
                                <a:cubicBezTo>
                                  <a:pt x="5406275" y="1404716"/>
                                  <a:pt x="5394354" y="1400245"/>
                                  <a:pt x="5386407" y="1405709"/>
                                </a:cubicBezTo>
                                <a:cubicBezTo>
                                  <a:pt x="5371008" y="1417133"/>
                                  <a:pt x="5360080" y="1431041"/>
                                  <a:pt x="5353126" y="1449420"/>
                                </a:cubicBezTo>
                                <a:cubicBezTo>
                                  <a:pt x="5348656" y="1462086"/>
                                  <a:pt x="5362905" y="1471679"/>
                                  <a:pt x="5373453" y="1468978"/>
                                </a:cubicBezTo>
                                <a:close/>
                                <a:moveTo>
                                  <a:pt x="5636752" y="1473884"/>
                                </a:moveTo>
                                <a:cubicBezTo>
                                  <a:pt x="5643830" y="1473884"/>
                                  <a:pt x="5650908" y="1469040"/>
                                  <a:pt x="5651653" y="1459354"/>
                                </a:cubicBezTo>
                                <a:cubicBezTo>
                                  <a:pt x="5653143" y="1437996"/>
                                  <a:pt x="5653640" y="1416140"/>
                                  <a:pt x="5654634" y="1394781"/>
                                </a:cubicBezTo>
                                <a:cubicBezTo>
                                  <a:pt x="5655130" y="1372428"/>
                                  <a:pt x="5618373" y="1372428"/>
                                  <a:pt x="5618870" y="1394781"/>
                                </a:cubicBezTo>
                                <a:cubicBezTo>
                                  <a:pt x="5619863" y="1416140"/>
                                  <a:pt x="5620360" y="1437996"/>
                                  <a:pt x="5621850" y="1459354"/>
                                </a:cubicBezTo>
                                <a:cubicBezTo>
                                  <a:pt x="5622595" y="1469040"/>
                                  <a:pt x="5629673" y="1473884"/>
                                  <a:pt x="5636752" y="1473884"/>
                                </a:cubicBezTo>
                                <a:close/>
                                <a:moveTo>
                                  <a:pt x="4229428" y="1490773"/>
                                </a:moveTo>
                                <a:cubicBezTo>
                                  <a:pt x="4233650" y="1492014"/>
                                  <a:pt x="4238245" y="1491642"/>
                                  <a:pt x="4242467" y="1489158"/>
                                </a:cubicBezTo>
                                <a:cubicBezTo>
                                  <a:pt x="4250414" y="1484688"/>
                                  <a:pt x="4253892" y="1473263"/>
                                  <a:pt x="4248924" y="1465315"/>
                                </a:cubicBezTo>
                                <a:cubicBezTo>
                                  <a:pt x="4245447" y="1460348"/>
                                  <a:pt x="4242467" y="1455381"/>
                                  <a:pt x="4238990" y="1449917"/>
                                </a:cubicBezTo>
                                <a:cubicBezTo>
                                  <a:pt x="4237500" y="1447433"/>
                                  <a:pt x="4236010" y="1444950"/>
                                  <a:pt x="4234519" y="1442963"/>
                                </a:cubicBezTo>
                                <a:cubicBezTo>
                                  <a:pt x="4233526" y="1441473"/>
                                  <a:pt x="4230546" y="1438493"/>
                                  <a:pt x="4230049" y="1437002"/>
                                </a:cubicBezTo>
                                <a:cubicBezTo>
                                  <a:pt x="4226572" y="1425577"/>
                                  <a:pt x="4213658" y="1420113"/>
                                  <a:pt x="4203226" y="1426075"/>
                                </a:cubicBezTo>
                                <a:cubicBezTo>
                                  <a:pt x="4193292" y="1431539"/>
                                  <a:pt x="4189815" y="1447433"/>
                                  <a:pt x="4198755" y="1454884"/>
                                </a:cubicBezTo>
                                <a:cubicBezTo>
                                  <a:pt x="4202233" y="1457865"/>
                                  <a:pt x="4205213" y="1463825"/>
                                  <a:pt x="4208194" y="1467799"/>
                                </a:cubicBezTo>
                                <a:cubicBezTo>
                                  <a:pt x="4211670" y="1472766"/>
                                  <a:pt x="4215147" y="1477734"/>
                                  <a:pt x="4218624" y="1482701"/>
                                </a:cubicBezTo>
                                <a:cubicBezTo>
                                  <a:pt x="4221356" y="1486675"/>
                                  <a:pt x="4225206" y="1489531"/>
                                  <a:pt x="4229428" y="1490773"/>
                                </a:cubicBezTo>
                                <a:close/>
                                <a:moveTo>
                                  <a:pt x="2889931" y="1533365"/>
                                </a:moveTo>
                                <a:cubicBezTo>
                                  <a:pt x="2894031" y="1533614"/>
                                  <a:pt x="2898132" y="1532372"/>
                                  <a:pt x="2901360" y="1528895"/>
                                </a:cubicBezTo>
                                <a:cubicBezTo>
                                  <a:pt x="2906824" y="1522934"/>
                                  <a:pt x="2908311" y="1511509"/>
                                  <a:pt x="2901360" y="1506045"/>
                                </a:cubicBezTo>
                                <a:cubicBezTo>
                                  <a:pt x="2894404" y="1500581"/>
                                  <a:pt x="2887450" y="1495117"/>
                                  <a:pt x="2880001" y="1489653"/>
                                </a:cubicBezTo>
                                <a:cubicBezTo>
                                  <a:pt x="2873544" y="1484687"/>
                                  <a:pt x="2863607" y="1482699"/>
                                  <a:pt x="2857152" y="1489653"/>
                                </a:cubicBezTo>
                                <a:cubicBezTo>
                                  <a:pt x="2852184" y="1495615"/>
                                  <a:pt x="2850198" y="1507039"/>
                                  <a:pt x="2857152" y="1512503"/>
                                </a:cubicBezTo>
                                <a:cubicBezTo>
                                  <a:pt x="2864105" y="1517967"/>
                                  <a:pt x="2871058" y="1523431"/>
                                  <a:pt x="2878507" y="1528895"/>
                                </a:cubicBezTo>
                                <a:cubicBezTo>
                                  <a:pt x="2881739" y="1531378"/>
                                  <a:pt x="2885837" y="1533117"/>
                                  <a:pt x="2889931" y="1533365"/>
                                </a:cubicBezTo>
                                <a:close/>
                                <a:moveTo>
                                  <a:pt x="680547" y="1536244"/>
                                </a:moveTo>
                                <a:cubicBezTo>
                                  <a:pt x="693399" y="1535568"/>
                                  <a:pt x="704296" y="1518338"/>
                                  <a:pt x="693120" y="1505300"/>
                                </a:cubicBezTo>
                                <a:cubicBezTo>
                                  <a:pt x="679212" y="1488908"/>
                                  <a:pt x="664807" y="1473013"/>
                                  <a:pt x="649905" y="1457119"/>
                                </a:cubicBezTo>
                                <a:cubicBezTo>
                                  <a:pt x="634010" y="1440230"/>
                                  <a:pt x="609671" y="1465066"/>
                                  <a:pt x="624573" y="1482451"/>
                                </a:cubicBezTo>
                                <a:cubicBezTo>
                                  <a:pt x="638481" y="1498842"/>
                                  <a:pt x="652886" y="1515234"/>
                                  <a:pt x="667787" y="1530632"/>
                                </a:cubicBezTo>
                                <a:cubicBezTo>
                                  <a:pt x="671761" y="1534854"/>
                                  <a:pt x="676262" y="1536469"/>
                                  <a:pt x="680547" y="1536244"/>
                                </a:cubicBezTo>
                                <a:close/>
                                <a:moveTo>
                                  <a:pt x="1665345" y="1538014"/>
                                </a:moveTo>
                                <a:cubicBezTo>
                                  <a:pt x="1671034" y="1537680"/>
                                  <a:pt x="1676746" y="1536097"/>
                                  <a:pt x="1682086" y="1533116"/>
                                </a:cubicBezTo>
                                <a:cubicBezTo>
                                  <a:pt x="1690531" y="1528149"/>
                                  <a:pt x="1693511" y="1516227"/>
                                  <a:pt x="1688544" y="1507784"/>
                                </a:cubicBezTo>
                                <a:cubicBezTo>
                                  <a:pt x="1684073" y="1499339"/>
                                  <a:pt x="1671655" y="1494869"/>
                                  <a:pt x="1663708" y="1500829"/>
                                </a:cubicBezTo>
                                <a:cubicBezTo>
                                  <a:pt x="1663211" y="1501326"/>
                                  <a:pt x="1659734" y="1503313"/>
                                  <a:pt x="1661721" y="1502320"/>
                                </a:cubicBezTo>
                                <a:cubicBezTo>
                                  <a:pt x="1663708" y="1501326"/>
                                  <a:pt x="1660727" y="1502320"/>
                                  <a:pt x="1660231" y="1502816"/>
                                </a:cubicBezTo>
                                <a:lnTo>
                                  <a:pt x="1659734" y="1502816"/>
                                </a:lnTo>
                                <a:lnTo>
                                  <a:pt x="1659237" y="1502816"/>
                                </a:lnTo>
                                <a:cubicBezTo>
                                  <a:pt x="1658740" y="1502816"/>
                                  <a:pt x="1656257" y="1501822"/>
                                  <a:pt x="1657747" y="1502320"/>
                                </a:cubicBezTo>
                                <a:cubicBezTo>
                                  <a:pt x="1659734" y="1503313"/>
                                  <a:pt x="1656257" y="1501326"/>
                                  <a:pt x="1655760" y="1500829"/>
                                </a:cubicBezTo>
                                <a:cubicBezTo>
                                  <a:pt x="1657747" y="1502320"/>
                                  <a:pt x="1655760" y="1500829"/>
                                  <a:pt x="1655760" y="1500332"/>
                                </a:cubicBezTo>
                                <a:cubicBezTo>
                                  <a:pt x="1656754" y="1501326"/>
                                  <a:pt x="1656754" y="1501822"/>
                                  <a:pt x="1656257" y="1500829"/>
                                </a:cubicBezTo>
                                <a:cubicBezTo>
                                  <a:pt x="1655760" y="1500332"/>
                                  <a:pt x="1655263" y="1499339"/>
                                  <a:pt x="1655263" y="1498843"/>
                                </a:cubicBezTo>
                                <a:cubicBezTo>
                                  <a:pt x="1647316" y="1482451"/>
                                  <a:pt x="1619500" y="1493875"/>
                                  <a:pt x="1625461" y="1511261"/>
                                </a:cubicBezTo>
                                <a:cubicBezTo>
                                  <a:pt x="1631421" y="1528770"/>
                                  <a:pt x="1648278" y="1539015"/>
                                  <a:pt x="1665345" y="1538014"/>
                                </a:cubicBezTo>
                                <a:close/>
                                <a:moveTo>
                                  <a:pt x="5335089" y="1542453"/>
                                </a:moveTo>
                                <a:cubicBezTo>
                                  <a:pt x="5347942" y="1541777"/>
                                  <a:pt x="5358839" y="1524547"/>
                                  <a:pt x="5347663" y="1511509"/>
                                </a:cubicBezTo>
                                <a:cubicBezTo>
                                  <a:pt x="5333755" y="1495117"/>
                                  <a:pt x="5319350" y="1479222"/>
                                  <a:pt x="5304448" y="1463328"/>
                                </a:cubicBezTo>
                                <a:cubicBezTo>
                                  <a:pt x="5288553" y="1446439"/>
                                  <a:pt x="5264214" y="1471275"/>
                                  <a:pt x="5279116" y="1488660"/>
                                </a:cubicBezTo>
                                <a:cubicBezTo>
                                  <a:pt x="5293024" y="1505051"/>
                                  <a:pt x="5307429" y="1521443"/>
                                  <a:pt x="5322330" y="1536841"/>
                                </a:cubicBezTo>
                                <a:cubicBezTo>
                                  <a:pt x="5326304" y="1541063"/>
                                  <a:pt x="5330805" y="1542678"/>
                                  <a:pt x="5335089" y="1542453"/>
                                </a:cubicBezTo>
                                <a:close/>
                                <a:moveTo>
                                  <a:pt x="6319884" y="1544223"/>
                                </a:moveTo>
                                <a:cubicBezTo>
                                  <a:pt x="6325573" y="1543889"/>
                                  <a:pt x="6331286" y="1542306"/>
                                  <a:pt x="6336625" y="1539325"/>
                                </a:cubicBezTo>
                                <a:cubicBezTo>
                                  <a:pt x="6345070" y="1534358"/>
                                  <a:pt x="6348050" y="1522436"/>
                                  <a:pt x="6343083" y="1513993"/>
                                </a:cubicBezTo>
                                <a:cubicBezTo>
                                  <a:pt x="6338612" y="1505548"/>
                                  <a:pt x="6326194" y="1501078"/>
                                  <a:pt x="6318247" y="1507038"/>
                                </a:cubicBezTo>
                                <a:cubicBezTo>
                                  <a:pt x="6317750" y="1507535"/>
                                  <a:pt x="6314273" y="1509522"/>
                                  <a:pt x="6316260" y="1508529"/>
                                </a:cubicBezTo>
                                <a:cubicBezTo>
                                  <a:pt x="6318247" y="1507535"/>
                                  <a:pt x="6315266" y="1508529"/>
                                  <a:pt x="6314770" y="1509025"/>
                                </a:cubicBezTo>
                                <a:lnTo>
                                  <a:pt x="6314273" y="1509025"/>
                                </a:lnTo>
                                <a:lnTo>
                                  <a:pt x="6313777" y="1509025"/>
                                </a:lnTo>
                                <a:cubicBezTo>
                                  <a:pt x="6313280" y="1509025"/>
                                  <a:pt x="6310796" y="1508031"/>
                                  <a:pt x="6312287" y="1508529"/>
                                </a:cubicBezTo>
                                <a:cubicBezTo>
                                  <a:pt x="6314273" y="1509522"/>
                                  <a:pt x="6310796" y="1507535"/>
                                  <a:pt x="6310300" y="1507038"/>
                                </a:cubicBezTo>
                                <a:cubicBezTo>
                                  <a:pt x="6312287" y="1508529"/>
                                  <a:pt x="6310300" y="1507038"/>
                                  <a:pt x="6310300" y="1506541"/>
                                </a:cubicBezTo>
                                <a:cubicBezTo>
                                  <a:pt x="6311293" y="1507535"/>
                                  <a:pt x="6311293" y="1508031"/>
                                  <a:pt x="6310796" y="1507038"/>
                                </a:cubicBezTo>
                                <a:cubicBezTo>
                                  <a:pt x="6310300" y="1506541"/>
                                  <a:pt x="6309803" y="1505548"/>
                                  <a:pt x="6309803" y="1505052"/>
                                </a:cubicBezTo>
                                <a:cubicBezTo>
                                  <a:pt x="6301855" y="1488660"/>
                                  <a:pt x="6274039" y="1500084"/>
                                  <a:pt x="6280000" y="1517470"/>
                                </a:cubicBezTo>
                                <a:cubicBezTo>
                                  <a:pt x="6285960" y="1534979"/>
                                  <a:pt x="6302817" y="1545224"/>
                                  <a:pt x="6319884" y="1544223"/>
                                </a:cubicBezTo>
                                <a:close/>
                                <a:moveTo>
                                  <a:pt x="1436207" y="1549011"/>
                                </a:moveTo>
                                <a:cubicBezTo>
                                  <a:pt x="1457566" y="1550998"/>
                                  <a:pt x="1456573" y="1518712"/>
                                  <a:pt x="1436207" y="1515732"/>
                                </a:cubicBezTo>
                                <a:cubicBezTo>
                                  <a:pt x="1397464" y="1510764"/>
                                  <a:pt x="1359217" y="1502320"/>
                                  <a:pt x="1321467" y="1491392"/>
                                </a:cubicBezTo>
                                <a:cubicBezTo>
                                  <a:pt x="1299612" y="1484935"/>
                                  <a:pt x="1290173" y="1519705"/>
                                  <a:pt x="1312029" y="1526162"/>
                                </a:cubicBezTo>
                                <a:cubicBezTo>
                                  <a:pt x="1352759" y="1538084"/>
                                  <a:pt x="1393987" y="1545534"/>
                                  <a:pt x="1436207" y="1549011"/>
                                </a:cubicBezTo>
                                <a:close/>
                                <a:moveTo>
                                  <a:pt x="6090750" y="1555220"/>
                                </a:moveTo>
                                <a:cubicBezTo>
                                  <a:pt x="6112109" y="1557207"/>
                                  <a:pt x="6111116" y="1524921"/>
                                  <a:pt x="6090750" y="1521941"/>
                                </a:cubicBezTo>
                                <a:cubicBezTo>
                                  <a:pt x="6052007" y="1516973"/>
                                  <a:pt x="6013759" y="1508529"/>
                                  <a:pt x="5976009" y="1497601"/>
                                </a:cubicBezTo>
                                <a:cubicBezTo>
                                  <a:pt x="5954153" y="1491144"/>
                                  <a:pt x="5944716" y="1525914"/>
                                  <a:pt x="5966571" y="1532371"/>
                                </a:cubicBezTo>
                                <a:cubicBezTo>
                                  <a:pt x="6007302" y="1544293"/>
                                  <a:pt x="6048529" y="1551743"/>
                                  <a:pt x="6090750" y="1555220"/>
                                </a:cubicBezTo>
                                <a:close/>
                                <a:moveTo>
                                  <a:pt x="4010500" y="1571612"/>
                                </a:moveTo>
                                <a:cubicBezTo>
                                  <a:pt x="4030369" y="1570122"/>
                                  <a:pt x="4030865" y="1539326"/>
                                  <a:pt x="4010500" y="1539822"/>
                                </a:cubicBezTo>
                                <a:cubicBezTo>
                                  <a:pt x="3991128" y="1540816"/>
                                  <a:pt x="3974240" y="1533364"/>
                                  <a:pt x="3961325" y="1518463"/>
                                </a:cubicBezTo>
                                <a:cubicBezTo>
                                  <a:pt x="3947417" y="1502568"/>
                                  <a:pt x="3924071" y="1525914"/>
                                  <a:pt x="3937979" y="1541809"/>
                                </a:cubicBezTo>
                                <a:cubicBezTo>
                                  <a:pt x="3955861" y="1562174"/>
                                  <a:pt x="3983181" y="1573599"/>
                                  <a:pt x="4010500" y="1571612"/>
                                </a:cubicBezTo>
                                <a:close/>
                                <a:moveTo>
                                  <a:pt x="3524448" y="1574808"/>
                                </a:moveTo>
                                <a:cubicBezTo>
                                  <a:pt x="3527908" y="1574203"/>
                                  <a:pt x="3531303" y="1572316"/>
                                  <a:pt x="3533946" y="1568793"/>
                                </a:cubicBezTo>
                                <a:cubicBezTo>
                                  <a:pt x="3545522" y="1552692"/>
                                  <a:pt x="3557597" y="1537093"/>
                                  <a:pt x="3568167" y="1520489"/>
                                </a:cubicBezTo>
                                <a:cubicBezTo>
                                  <a:pt x="3579237" y="1503884"/>
                                  <a:pt x="3552561" y="1488285"/>
                                  <a:pt x="3541497" y="1504890"/>
                                </a:cubicBezTo>
                                <a:cubicBezTo>
                                  <a:pt x="3530424" y="1521495"/>
                                  <a:pt x="3520361" y="1538100"/>
                                  <a:pt x="3510293" y="1555208"/>
                                </a:cubicBezTo>
                                <a:cubicBezTo>
                                  <a:pt x="3503124" y="1566907"/>
                                  <a:pt x="3514067" y="1576624"/>
                                  <a:pt x="3524448" y="1574808"/>
                                </a:cubicBezTo>
                                <a:close/>
                                <a:moveTo>
                                  <a:pt x="847229" y="1576083"/>
                                </a:moveTo>
                                <a:cubicBezTo>
                                  <a:pt x="858653" y="1572979"/>
                                  <a:pt x="868215" y="1563169"/>
                                  <a:pt x="863000" y="1550006"/>
                                </a:cubicBezTo>
                                <a:cubicBezTo>
                                  <a:pt x="856543" y="1533614"/>
                                  <a:pt x="859523" y="1511758"/>
                                  <a:pt x="866477" y="1495863"/>
                                </a:cubicBezTo>
                                <a:cubicBezTo>
                                  <a:pt x="876908" y="1473014"/>
                                  <a:pt x="844621" y="1452649"/>
                                  <a:pt x="831706" y="1475498"/>
                                </a:cubicBezTo>
                                <a:cubicBezTo>
                                  <a:pt x="824256" y="1488412"/>
                                  <a:pt x="819288" y="1502321"/>
                                  <a:pt x="817301" y="1517222"/>
                                </a:cubicBezTo>
                                <a:cubicBezTo>
                                  <a:pt x="815315" y="1532620"/>
                                  <a:pt x="818295" y="1546529"/>
                                  <a:pt x="820282" y="1561927"/>
                                </a:cubicBezTo>
                                <a:cubicBezTo>
                                  <a:pt x="822517" y="1575587"/>
                                  <a:pt x="835804" y="1579188"/>
                                  <a:pt x="847229" y="1576083"/>
                                </a:cubicBezTo>
                                <a:close/>
                                <a:moveTo>
                                  <a:pt x="1128587" y="1581705"/>
                                </a:moveTo>
                                <a:cubicBezTo>
                                  <a:pt x="1140663" y="1586737"/>
                                  <a:pt x="1155758" y="1580195"/>
                                  <a:pt x="1159280" y="1566610"/>
                                </a:cubicBezTo>
                                <a:cubicBezTo>
                                  <a:pt x="1163305" y="1550005"/>
                                  <a:pt x="1182929" y="1535916"/>
                                  <a:pt x="1197521" y="1528872"/>
                                </a:cubicBezTo>
                                <a:cubicBezTo>
                                  <a:pt x="1216138" y="1519814"/>
                                  <a:pt x="1203056" y="1488114"/>
                                  <a:pt x="1182929" y="1494655"/>
                                </a:cubicBezTo>
                                <a:cubicBezTo>
                                  <a:pt x="1168840" y="1499687"/>
                                  <a:pt x="1155758" y="1506229"/>
                                  <a:pt x="1144185" y="1515789"/>
                                </a:cubicBezTo>
                                <a:cubicBezTo>
                                  <a:pt x="1132612" y="1525349"/>
                                  <a:pt x="1126071" y="1537425"/>
                                  <a:pt x="1117517" y="1548999"/>
                                </a:cubicBezTo>
                                <a:cubicBezTo>
                                  <a:pt x="1108963" y="1560068"/>
                                  <a:pt x="1117014" y="1576673"/>
                                  <a:pt x="1128587" y="1581705"/>
                                </a:cubicBezTo>
                                <a:close/>
                                <a:moveTo>
                                  <a:pt x="5501769" y="1582292"/>
                                </a:moveTo>
                                <a:cubicBezTo>
                                  <a:pt x="5513194" y="1579188"/>
                                  <a:pt x="5522756" y="1569378"/>
                                  <a:pt x="5517540" y="1556215"/>
                                </a:cubicBezTo>
                                <a:cubicBezTo>
                                  <a:pt x="5511083" y="1539823"/>
                                  <a:pt x="5514063" y="1517967"/>
                                  <a:pt x="5521017" y="1502072"/>
                                </a:cubicBezTo>
                                <a:cubicBezTo>
                                  <a:pt x="5531448" y="1479223"/>
                                  <a:pt x="5499161" y="1458858"/>
                                  <a:pt x="5486247" y="1481707"/>
                                </a:cubicBezTo>
                                <a:cubicBezTo>
                                  <a:pt x="5478796" y="1494621"/>
                                  <a:pt x="5473829" y="1508530"/>
                                  <a:pt x="5471842" y="1523431"/>
                                </a:cubicBezTo>
                                <a:cubicBezTo>
                                  <a:pt x="5469855" y="1538829"/>
                                  <a:pt x="5472836" y="1552738"/>
                                  <a:pt x="5474822" y="1568136"/>
                                </a:cubicBezTo>
                                <a:cubicBezTo>
                                  <a:pt x="5477057" y="1581796"/>
                                  <a:pt x="5490345" y="1585397"/>
                                  <a:pt x="5501769" y="1582292"/>
                                </a:cubicBezTo>
                                <a:close/>
                                <a:moveTo>
                                  <a:pt x="1954746" y="1587173"/>
                                </a:moveTo>
                                <a:cubicBezTo>
                                  <a:pt x="1967482" y="1585893"/>
                                  <a:pt x="1977634" y="1570991"/>
                                  <a:pt x="1965713" y="1559443"/>
                                </a:cubicBezTo>
                                <a:cubicBezTo>
                                  <a:pt x="1948328" y="1543051"/>
                                  <a:pt x="1930942" y="1526162"/>
                                  <a:pt x="1913557" y="1509771"/>
                                </a:cubicBezTo>
                                <a:cubicBezTo>
                                  <a:pt x="1894185" y="1491392"/>
                                  <a:pt x="1864878" y="1522189"/>
                                  <a:pt x="1884747" y="1538084"/>
                                </a:cubicBezTo>
                                <a:cubicBezTo>
                                  <a:pt x="1903622" y="1552985"/>
                                  <a:pt x="1922497" y="1568384"/>
                                  <a:pt x="1941870" y="1583285"/>
                                </a:cubicBezTo>
                                <a:cubicBezTo>
                                  <a:pt x="1945968" y="1586514"/>
                                  <a:pt x="1950500" y="1587600"/>
                                  <a:pt x="1954746" y="1587173"/>
                                </a:cubicBezTo>
                                <a:close/>
                                <a:moveTo>
                                  <a:pt x="5783121" y="1587914"/>
                                </a:moveTo>
                                <a:cubicBezTo>
                                  <a:pt x="5795197" y="1592946"/>
                                  <a:pt x="5810292" y="1586404"/>
                                  <a:pt x="5813814" y="1572819"/>
                                </a:cubicBezTo>
                                <a:cubicBezTo>
                                  <a:pt x="5817839" y="1556214"/>
                                  <a:pt x="5837463" y="1542125"/>
                                  <a:pt x="5852055" y="1535081"/>
                                </a:cubicBezTo>
                                <a:cubicBezTo>
                                  <a:pt x="5870673" y="1526023"/>
                                  <a:pt x="5857591" y="1494323"/>
                                  <a:pt x="5837463" y="1500864"/>
                                </a:cubicBezTo>
                                <a:cubicBezTo>
                                  <a:pt x="5823374" y="1505896"/>
                                  <a:pt x="5810292" y="1512438"/>
                                  <a:pt x="5798719" y="1521998"/>
                                </a:cubicBezTo>
                                <a:cubicBezTo>
                                  <a:pt x="5787146" y="1531558"/>
                                  <a:pt x="5780605" y="1543634"/>
                                  <a:pt x="5772051" y="1555208"/>
                                </a:cubicBezTo>
                                <a:cubicBezTo>
                                  <a:pt x="5763497" y="1566277"/>
                                  <a:pt x="5771548" y="1582882"/>
                                  <a:pt x="5783121" y="1587914"/>
                                </a:cubicBezTo>
                                <a:close/>
                                <a:moveTo>
                                  <a:pt x="6609285" y="1593382"/>
                                </a:moveTo>
                                <a:cubicBezTo>
                                  <a:pt x="6622021" y="1592102"/>
                                  <a:pt x="6632173" y="1577200"/>
                                  <a:pt x="6620252" y="1565652"/>
                                </a:cubicBezTo>
                                <a:cubicBezTo>
                                  <a:pt x="6602867" y="1549260"/>
                                  <a:pt x="6585481" y="1532371"/>
                                  <a:pt x="6568096" y="1515980"/>
                                </a:cubicBezTo>
                                <a:cubicBezTo>
                                  <a:pt x="6548724" y="1497601"/>
                                  <a:pt x="6519417" y="1528398"/>
                                  <a:pt x="6539286" y="1544293"/>
                                </a:cubicBezTo>
                                <a:cubicBezTo>
                                  <a:pt x="6558161" y="1559194"/>
                                  <a:pt x="6577037" y="1574593"/>
                                  <a:pt x="6596409" y="1589494"/>
                                </a:cubicBezTo>
                                <a:cubicBezTo>
                                  <a:pt x="6600507" y="1592723"/>
                                  <a:pt x="6605040" y="1593809"/>
                                  <a:pt x="6609285" y="1593382"/>
                                </a:cubicBezTo>
                                <a:close/>
                                <a:moveTo>
                                  <a:pt x="229684" y="1599676"/>
                                </a:moveTo>
                                <a:cubicBezTo>
                                  <a:pt x="267435" y="1589246"/>
                                  <a:pt x="302205" y="1565403"/>
                                  <a:pt x="328531" y="1536594"/>
                                </a:cubicBezTo>
                                <a:cubicBezTo>
                                  <a:pt x="345420" y="1517718"/>
                                  <a:pt x="319590" y="1491393"/>
                                  <a:pt x="300715" y="1508777"/>
                                </a:cubicBezTo>
                                <a:cubicBezTo>
                                  <a:pt x="275879" y="1531627"/>
                                  <a:pt x="249056" y="1545534"/>
                                  <a:pt x="217763" y="1556463"/>
                                </a:cubicBezTo>
                                <a:cubicBezTo>
                                  <a:pt x="190940" y="1565403"/>
                                  <a:pt x="201371" y="1607624"/>
                                  <a:pt x="229684" y="1599676"/>
                                </a:cubicBezTo>
                                <a:close/>
                                <a:moveTo>
                                  <a:pt x="4884225" y="1605885"/>
                                </a:moveTo>
                                <a:cubicBezTo>
                                  <a:pt x="4921976" y="1595455"/>
                                  <a:pt x="4956746" y="1571612"/>
                                  <a:pt x="4983073" y="1542803"/>
                                </a:cubicBezTo>
                                <a:cubicBezTo>
                                  <a:pt x="4999961" y="1523927"/>
                                  <a:pt x="4974132" y="1497602"/>
                                  <a:pt x="4955256" y="1514986"/>
                                </a:cubicBezTo>
                                <a:cubicBezTo>
                                  <a:pt x="4930421" y="1537836"/>
                                  <a:pt x="4903598" y="1551743"/>
                                  <a:pt x="4872305" y="1562672"/>
                                </a:cubicBezTo>
                                <a:cubicBezTo>
                                  <a:pt x="4845482" y="1571612"/>
                                  <a:pt x="4855913" y="1613833"/>
                                  <a:pt x="4884225" y="1605885"/>
                                </a:cubicBezTo>
                                <a:close/>
                                <a:moveTo>
                                  <a:pt x="3625214" y="1607161"/>
                                </a:moveTo>
                                <a:cubicBezTo>
                                  <a:pt x="3629806" y="1607161"/>
                                  <a:pt x="3634338" y="1605525"/>
                                  <a:pt x="3638111" y="1602003"/>
                                </a:cubicBezTo>
                                <a:cubicBezTo>
                                  <a:pt x="3641634" y="1598481"/>
                                  <a:pt x="3645659" y="1594959"/>
                                  <a:pt x="3649181" y="1591436"/>
                                </a:cubicBezTo>
                                <a:cubicBezTo>
                                  <a:pt x="3655723" y="1584895"/>
                                  <a:pt x="3656228" y="1572819"/>
                                  <a:pt x="3649181" y="1566278"/>
                                </a:cubicBezTo>
                                <a:cubicBezTo>
                                  <a:pt x="3645659" y="1563259"/>
                                  <a:pt x="3641634" y="1560743"/>
                                  <a:pt x="3636603" y="1561246"/>
                                </a:cubicBezTo>
                                <a:cubicBezTo>
                                  <a:pt x="3631568" y="1561246"/>
                                  <a:pt x="3628046" y="1563259"/>
                                  <a:pt x="3624018" y="1566278"/>
                                </a:cubicBezTo>
                                <a:cubicBezTo>
                                  <a:pt x="3619993" y="1569800"/>
                                  <a:pt x="3615965" y="1572819"/>
                                  <a:pt x="3611944" y="1576341"/>
                                </a:cubicBezTo>
                                <a:cubicBezTo>
                                  <a:pt x="3608423" y="1579360"/>
                                  <a:pt x="3606411" y="1584895"/>
                                  <a:pt x="3606411" y="1589424"/>
                                </a:cubicBezTo>
                                <a:cubicBezTo>
                                  <a:pt x="3606411" y="1593953"/>
                                  <a:pt x="3608423" y="1598984"/>
                                  <a:pt x="3611944" y="1602506"/>
                                </a:cubicBezTo>
                                <a:cubicBezTo>
                                  <a:pt x="3615967" y="1605525"/>
                                  <a:pt x="3620622" y="1607161"/>
                                  <a:pt x="3625214" y="1607161"/>
                                </a:cubicBezTo>
                                <a:close/>
                                <a:moveTo>
                                  <a:pt x="4516469" y="1612281"/>
                                </a:moveTo>
                                <a:cubicBezTo>
                                  <a:pt x="4521374" y="1610978"/>
                                  <a:pt x="4525845" y="1607873"/>
                                  <a:pt x="4528577" y="1603403"/>
                                </a:cubicBezTo>
                                <a:cubicBezTo>
                                  <a:pt x="4534537" y="1593468"/>
                                  <a:pt x="4530067" y="1583037"/>
                                  <a:pt x="4521622" y="1576580"/>
                                </a:cubicBezTo>
                                <a:cubicBezTo>
                                  <a:pt x="4511192" y="1569129"/>
                                  <a:pt x="4500264" y="1561678"/>
                                  <a:pt x="4489832" y="1554228"/>
                                </a:cubicBezTo>
                                <a:cubicBezTo>
                                  <a:pt x="4480891" y="1548267"/>
                                  <a:pt x="4466983" y="1552241"/>
                                  <a:pt x="4462016" y="1561678"/>
                                </a:cubicBezTo>
                                <a:cubicBezTo>
                                  <a:pt x="4456552" y="1572109"/>
                                  <a:pt x="4459532" y="1583534"/>
                                  <a:pt x="4468970" y="1589494"/>
                                </a:cubicBezTo>
                                <a:cubicBezTo>
                                  <a:pt x="4479898" y="1596448"/>
                                  <a:pt x="4490825" y="1603899"/>
                                  <a:pt x="4501753" y="1610357"/>
                                </a:cubicBezTo>
                                <a:cubicBezTo>
                                  <a:pt x="4506224" y="1613089"/>
                                  <a:pt x="4511564" y="1613585"/>
                                  <a:pt x="4516469" y="1612281"/>
                                </a:cubicBezTo>
                                <a:close/>
                                <a:moveTo>
                                  <a:pt x="480378" y="1613034"/>
                                </a:moveTo>
                                <a:cubicBezTo>
                                  <a:pt x="485710" y="1612374"/>
                                  <a:pt x="490708" y="1609239"/>
                                  <a:pt x="493936" y="1602657"/>
                                </a:cubicBezTo>
                                <a:cubicBezTo>
                                  <a:pt x="506354" y="1577325"/>
                                  <a:pt x="529204" y="1554972"/>
                                  <a:pt x="549072" y="1535600"/>
                                </a:cubicBezTo>
                                <a:cubicBezTo>
                                  <a:pt x="565463" y="1519706"/>
                                  <a:pt x="541124" y="1495862"/>
                                  <a:pt x="524236" y="1510765"/>
                                </a:cubicBezTo>
                                <a:cubicBezTo>
                                  <a:pt x="512812" y="1520699"/>
                                  <a:pt x="501884" y="1531626"/>
                                  <a:pt x="491453" y="1543051"/>
                                </a:cubicBezTo>
                                <a:cubicBezTo>
                                  <a:pt x="481022" y="1554476"/>
                                  <a:pt x="472578" y="1567391"/>
                                  <a:pt x="462147" y="1578318"/>
                                </a:cubicBezTo>
                                <a:cubicBezTo>
                                  <a:pt x="445383" y="1594710"/>
                                  <a:pt x="464382" y="1615013"/>
                                  <a:pt x="480378" y="1613034"/>
                                </a:cubicBezTo>
                                <a:close/>
                                <a:moveTo>
                                  <a:pt x="5134919" y="1619243"/>
                                </a:moveTo>
                                <a:cubicBezTo>
                                  <a:pt x="5140251" y="1618584"/>
                                  <a:pt x="5145250" y="1615448"/>
                                  <a:pt x="5148478" y="1608866"/>
                                </a:cubicBezTo>
                                <a:cubicBezTo>
                                  <a:pt x="5160896" y="1583534"/>
                                  <a:pt x="5183745" y="1561181"/>
                                  <a:pt x="5203613" y="1541809"/>
                                </a:cubicBezTo>
                                <a:cubicBezTo>
                                  <a:pt x="5220005" y="1525915"/>
                                  <a:pt x="5195666" y="1502071"/>
                                  <a:pt x="5178778" y="1516974"/>
                                </a:cubicBezTo>
                                <a:cubicBezTo>
                                  <a:pt x="5167354" y="1526908"/>
                                  <a:pt x="5156426" y="1537835"/>
                                  <a:pt x="5145995" y="1549260"/>
                                </a:cubicBezTo>
                                <a:cubicBezTo>
                                  <a:pt x="5135564" y="1560685"/>
                                  <a:pt x="5127119" y="1573600"/>
                                  <a:pt x="5116689" y="1584527"/>
                                </a:cubicBezTo>
                                <a:cubicBezTo>
                                  <a:pt x="5099924" y="1600919"/>
                                  <a:pt x="5118924" y="1621222"/>
                                  <a:pt x="5134919" y="1619243"/>
                                </a:cubicBezTo>
                                <a:close/>
                                <a:moveTo>
                                  <a:pt x="3440652" y="1630731"/>
                                </a:moveTo>
                                <a:cubicBezTo>
                                  <a:pt x="3450980" y="1630024"/>
                                  <a:pt x="3459469" y="1616721"/>
                                  <a:pt x="3450412" y="1606532"/>
                                </a:cubicBezTo>
                                <a:cubicBezTo>
                                  <a:pt x="3431297" y="1585399"/>
                                  <a:pt x="3417708" y="1562755"/>
                                  <a:pt x="3403119" y="1538603"/>
                                </a:cubicBezTo>
                                <a:cubicBezTo>
                                  <a:pt x="3395069" y="1525017"/>
                                  <a:pt x="3370920" y="1534074"/>
                                  <a:pt x="3376954" y="1549673"/>
                                </a:cubicBezTo>
                                <a:cubicBezTo>
                                  <a:pt x="3388023" y="1578354"/>
                                  <a:pt x="3408149" y="1605526"/>
                                  <a:pt x="3430292" y="1626659"/>
                                </a:cubicBezTo>
                                <a:cubicBezTo>
                                  <a:pt x="3433563" y="1629804"/>
                                  <a:pt x="3437206" y="1630967"/>
                                  <a:pt x="3440652" y="1630731"/>
                                </a:cubicBezTo>
                                <a:close/>
                                <a:moveTo>
                                  <a:pt x="3210419" y="1632194"/>
                                </a:moveTo>
                                <a:cubicBezTo>
                                  <a:pt x="3213940" y="1632194"/>
                                  <a:pt x="3218974" y="1630684"/>
                                  <a:pt x="3221489" y="1627665"/>
                                </a:cubicBezTo>
                                <a:cubicBezTo>
                                  <a:pt x="3224507" y="1623640"/>
                                  <a:pt x="3228031" y="1619614"/>
                                  <a:pt x="3231049" y="1615589"/>
                                </a:cubicBezTo>
                                <a:cubicBezTo>
                                  <a:pt x="3233564" y="1612570"/>
                                  <a:pt x="3235575" y="1609550"/>
                                  <a:pt x="3235575" y="1605022"/>
                                </a:cubicBezTo>
                                <a:cubicBezTo>
                                  <a:pt x="3235575" y="1601500"/>
                                  <a:pt x="3234067" y="1596971"/>
                                  <a:pt x="3231049" y="1594455"/>
                                </a:cubicBezTo>
                                <a:cubicBezTo>
                                  <a:pt x="3225010" y="1588920"/>
                                  <a:pt x="3216456" y="1588920"/>
                                  <a:pt x="3210419" y="1594455"/>
                                </a:cubicBezTo>
                                <a:cubicBezTo>
                                  <a:pt x="3206395" y="1597977"/>
                                  <a:pt x="3202369" y="1600997"/>
                                  <a:pt x="3198848" y="1604519"/>
                                </a:cubicBezTo>
                                <a:cubicBezTo>
                                  <a:pt x="3195830" y="1607035"/>
                                  <a:pt x="3194320" y="1612067"/>
                                  <a:pt x="3194320" y="1616092"/>
                                </a:cubicBezTo>
                                <a:cubicBezTo>
                                  <a:pt x="3194320" y="1620117"/>
                                  <a:pt x="3195830" y="1624646"/>
                                  <a:pt x="3198848" y="1627665"/>
                                </a:cubicBezTo>
                                <a:cubicBezTo>
                                  <a:pt x="3201865" y="1630684"/>
                                  <a:pt x="3205891" y="1632697"/>
                                  <a:pt x="3210419" y="1632194"/>
                                </a:cubicBezTo>
                                <a:close/>
                                <a:moveTo>
                                  <a:pt x="2377969" y="1632525"/>
                                </a:moveTo>
                                <a:cubicBezTo>
                                  <a:pt x="2388537" y="1632525"/>
                                  <a:pt x="2397593" y="1621958"/>
                                  <a:pt x="2394071" y="1611392"/>
                                </a:cubicBezTo>
                                <a:cubicBezTo>
                                  <a:pt x="2393567" y="1609882"/>
                                  <a:pt x="2393066" y="1607869"/>
                                  <a:pt x="2392561" y="1606360"/>
                                </a:cubicBezTo>
                                <a:cubicBezTo>
                                  <a:pt x="2390550" y="1600322"/>
                                  <a:pt x="2384511" y="1594787"/>
                                  <a:pt x="2377969" y="1595290"/>
                                </a:cubicBezTo>
                                <a:cubicBezTo>
                                  <a:pt x="2370925" y="1595793"/>
                                  <a:pt x="2365391" y="1599819"/>
                                  <a:pt x="2363378" y="1606360"/>
                                </a:cubicBezTo>
                                <a:cubicBezTo>
                                  <a:pt x="2362874" y="1607869"/>
                                  <a:pt x="2362372" y="1609882"/>
                                  <a:pt x="2361868" y="1611392"/>
                                </a:cubicBezTo>
                                <a:cubicBezTo>
                                  <a:pt x="2358345" y="1621958"/>
                                  <a:pt x="2367403" y="1632525"/>
                                  <a:pt x="2377969" y="1632525"/>
                                </a:cubicBezTo>
                                <a:close/>
                                <a:moveTo>
                                  <a:pt x="7032504" y="1638734"/>
                                </a:moveTo>
                                <a:cubicBezTo>
                                  <a:pt x="7043071" y="1638734"/>
                                  <a:pt x="7052128" y="1628167"/>
                                  <a:pt x="7048606" y="1617601"/>
                                </a:cubicBezTo>
                                <a:cubicBezTo>
                                  <a:pt x="7048103" y="1616091"/>
                                  <a:pt x="7047600" y="1614078"/>
                                  <a:pt x="7047096" y="1612569"/>
                                </a:cubicBezTo>
                                <a:cubicBezTo>
                                  <a:pt x="7045083" y="1606531"/>
                                  <a:pt x="7039045" y="1600996"/>
                                  <a:pt x="7032504" y="1601499"/>
                                </a:cubicBezTo>
                                <a:cubicBezTo>
                                  <a:pt x="7025459" y="1602002"/>
                                  <a:pt x="7019924" y="1606028"/>
                                  <a:pt x="7017912" y="1612569"/>
                                </a:cubicBezTo>
                                <a:cubicBezTo>
                                  <a:pt x="7017409" y="1614078"/>
                                  <a:pt x="7016906" y="1616091"/>
                                  <a:pt x="7016403" y="1617601"/>
                                </a:cubicBezTo>
                                <a:cubicBezTo>
                                  <a:pt x="7012880" y="1628167"/>
                                  <a:pt x="7021937" y="1638734"/>
                                  <a:pt x="7032504" y="1638734"/>
                                </a:cubicBezTo>
                                <a:close/>
                                <a:moveTo>
                                  <a:pt x="3604904" y="1649301"/>
                                </a:moveTo>
                                <a:cubicBezTo>
                                  <a:pt x="3615967" y="1651817"/>
                                  <a:pt x="3627042" y="1643767"/>
                                  <a:pt x="3627042" y="1632697"/>
                                </a:cubicBezTo>
                                <a:cubicBezTo>
                                  <a:pt x="3626536" y="1621627"/>
                                  <a:pt x="3615468" y="1613576"/>
                                  <a:pt x="3604904" y="1616092"/>
                                </a:cubicBezTo>
                                <a:cubicBezTo>
                                  <a:pt x="3601379" y="1617098"/>
                                  <a:pt x="3597858" y="1617601"/>
                                  <a:pt x="3594838" y="1618608"/>
                                </a:cubicBezTo>
                                <a:cubicBezTo>
                                  <a:pt x="3588800" y="1620117"/>
                                  <a:pt x="3583768" y="1626659"/>
                                  <a:pt x="3583768" y="1632697"/>
                                </a:cubicBezTo>
                                <a:cubicBezTo>
                                  <a:pt x="3584269" y="1639238"/>
                                  <a:pt x="3588296" y="1645276"/>
                                  <a:pt x="3594838" y="1646786"/>
                                </a:cubicBezTo>
                                <a:cubicBezTo>
                                  <a:pt x="3598362" y="1647792"/>
                                  <a:pt x="3601883" y="1648295"/>
                                  <a:pt x="3604904" y="1649301"/>
                                </a:cubicBezTo>
                                <a:close/>
                                <a:moveTo>
                                  <a:pt x="1996995" y="1651833"/>
                                </a:moveTo>
                                <a:cubicBezTo>
                                  <a:pt x="2024315" y="1651833"/>
                                  <a:pt x="2024812" y="1609115"/>
                                  <a:pt x="1996995" y="1609115"/>
                                </a:cubicBezTo>
                                <a:cubicBezTo>
                                  <a:pt x="1969179" y="1609115"/>
                                  <a:pt x="1969179" y="1651833"/>
                                  <a:pt x="1996995" y="1651833"/>
                                </a:cubicBezTo>
                                <a:close/>
                                <a:moveTo>
                                  <a:pt x="6651545" y="1658042"/>
                                </a:moveTo>
                                <a:cubicBezTo>
                                  <a:pt x="6678865" y="1658042"/>
                                  <a:pt x="6679362" y="1615324"/>
                                  <a:pt x="6651545" y="1615324"/>
                                </a:cubicBezTo>
                                <a:cubicBezTo>
                                  <a:pt x="6623729" y="1615324"/>
                                  <a:pt x="6623729" y="1658042"/>
                                  <a:pt x="6651545" y="1658042"/>
                                </a:cubicBezTo>
                                <a:close/>
                                <a:moveTo>
                                  <a:pt x="4000069" y="1679386"/>
                                </a:moveTo>
                                <a:cubicBezTo>
                                  <a:pt x="4004167" y="1679510"/>
                                  <a:pt x="4008265" y="1678144"/>
                                  <a:pt x="4011494" y="1674915"/>
                                </a:cubicBezTo>
                                <a:cubicBezTo>
                                  <a:pt x="4017455" y="1668458"/>
                                  <a:pt x="4017455" y="1659035"/>
                                  <a:pt x="4011494" y="1652081"/>
                                </a:cubicBezTo>
                                <a:cubicBezTo>
                                  <a:pt x="4004540" y="1644630"/>
                                  <a:pt x="3998082" y="1637179"/>
                                  <a:pt x="3991128" y="1629232"/>
                                </a:cubicBezTo>
                                <a:cubicBezTo>
                                  <a:pt x="3985168" y="1622278"/>
                                  <a:pt x="3972253" y="1622278"/>
                                  <a:pt x="3966292" y="1629232"/>
                                </a:cubicBezTo>
                                <a:cubicBezTo>
                                  <a:pt x="3959338" y="1636683"/>
                                  <a:pt x="3958345" y="1648107"/>
                                  <a:pt x="3965795" y="1654565"/>
                                </a:cubicBezTo>
                                <a:cubicBezTo>
                                  <a:pt x="3973246" y="1661519"/>
                                  <a:pt x="3980697" y="1667976"/>
                                  <a:pt x="3988645" y="1674915"/>
                                </a:cubicBezTo>
                                <a:cubicBezTo>
                                  <a:pt x="3991873" y="1677647"/>
                                  <a:pt x="3995971" y="1679261"/>
                                  <a:pt x="4000069" y="1679386"/>
                                </a:cubicBezTo>
                                <a:close/>
                                <a:moveTo>
                                  <a:pt x="496909" y="1681635"/>
                                </a:moveTo>
                                <a:cubicBezTo>
                                  <a:pt x="498399" y="1681138"/>
                                  <a:pt x="500386" y="1680642"/>
                                  <a:pt x="501876" y="1680642"/>
                                </a:cubicBezTo>
                                <a:cubicBezTo>
                                  <a:pt x="506843" y="1679648"/>
                                  <a:pt x="511314" y="1673688"/>
                                  <a:pt x="511314" y="1668721"/>
                                </a:cubicBezTo>
                                <a:cubicBezTo>
                                  <a:pt x="511314" y="1663257"/>
                                  <a:pt x="507837" y="1657793"/>
                                  <a:pt x="501876" y="1656800"/>
                                </a:cubicBezTo>
                                <a:cubicBezTo>
                                  <a:pt x="500386" y="1656303"/>
                                  <a:pt x="498399" y="1655806"/>
                                  <a:pt x="496909" y="1655806"/>
                                </a:cubicBezTo>
                                <a:cubicBezTo>
                                  <a:pt x="488464" y="1653819"/>
                                  <a:pt x="479524" y="1659780"/>
                                  <a:pt x="479524" y="1669218"/>
                                </a:cubicBezTo>
                                <a:cubicBezTo>
                                  <a:pt x="479524" y="1677661"/>
                                  <a:pt x="487968" y="1683622"/>
                                  <a:pt x="496909" y="1681635"/>
                                </a:cubicBezTo>
                                <a:close/>
                                <a:moveTo>
                                  <a:pt x="3877503" y="1687333"/>
                                </a:moveTo>
                                <a:cubicBezTo>
                                  <a:pt x="3881974" y="1687581"/>
                                  <a:pt x="3886569" y="1686091"/>
                                  <a:pt x="3890294" y="1682862"/>
                                </a:cubicBezTo>
                                <a:cubicBezTo>
                                  <a:pt x="3895261" y="1678888"/>
                                  <a:pt x="3899732" y="1674418"/>
                                  <a:pt x="3904699" y="1670444"/>
                                </a:cubicBezTo>
                                <a:cubicBezTo>
                                  <a:pt x="3910163" y="1665988"/>
                                  <a:pt x="3909666" y="1657048"/>
                                  <a:pt x="3905693" y="1651583"/>
                                </a:cubicBezTo>
                                <a:cubicBezTo>
                                  <a:pt x="3901222" y="1645623"/>
                                  <a:pt x="3893771" y="1644630"/>
                                  <a:pt x="3887314" y="1648106"/>
                                </a:cubicBezTo>
                                <a:cubicBezTo>
                                  <a:pt x="3881353" y="1651087"/>
                                  <a:pt x="3875889" y="1654067"/>
                                  <a:pt x="3869928" y="1657048"/>
                                </a:cubicBezTo>
                                <a:cubicBezTo>
                                  <a:pt x="3860987" y="1661518"/>
                                  <a:pt x="3859497" y="1673922"/>
                                  <a:pt x="3865458" y="1681372"/>
                                </a:cubicBezTo>
                                <a:cubicBezTo>
                                  <a:pt x="3868687" y="1685097"/>
                                  <a:pt x="3873033" y="1687084"/>
                                  <a:pt x="3877503" y="1687333"/>
                                </a:cubicBezTo>
                                <a:close/>
                                <a:moveTo>
                                  <a:pt x="5151459" y="1687836"/>
                                </a:moveTo>
                                <a:cubicBezTo>
                                  <a:pt x="5152949" y="1687339"/>
                                  <a:pt x="5154936" y="1686843"/>
                                  <a:pt x="5156426" y="1686843"/>
                                </a:cubicBezTo>
                                <a:cubicBezTo>
                                  <a:pt x="5161393" y="1685849"/>
                                  <a:pt x="5165863" y="1679888"/>
                                  <a:pt x="5165863" y="1674922"/>
                                </a:cubicBezTo>
                                <a:cubicBezTo>
                                  <a:pt x="5165863" y="1669458"/>
                                  <a:pt x="5162386" y="1664002"/>
                                  <a:pt x="5156426" y="1663009"/>
                                </a:cubicBezTo>
                                <a:cubicBezTo>
                                  <a:pt x="5154936" y="1662512"/>
                                  <a:pt x="5152949" y="1662015"/>
                                  <a:pt x="5151459" y="1662015"/>
                                </a:cubicBezTo>
                                <a:cubicBezTo>
                                  <a:pt x="5143014" y="1660028"/>
                                  <a:pt x="5134074" y="1665989"/>
                                  <a:pt x="5134074" y="1675418"/>
                                </a:cubicBezTo>
                                <a:cubicBezTo>
                                  <a:pt x="5134074" y="1683862"/>
                                  <a:pt x="5142518" y="1689823"/>
                                  <a:pt x="5151459" y="1687836"/>
                                </a:cubicBezTo>
                                <a:close/>
                                <a:moveTo>
                                  <a:pt x="1414355" y="1690882"/>
                                </a:moveTo>
                                <a:cubicBezTo>
                                  <a:pt x="1418825" y="1690820"/>
                                  <a:pt x="1423296" y="1689081"/>
                                  <a:pt x="1426772" y="1686101"/>
                                </a:cubicBezTo>
                                <a:cubicBezTo>
                                  <a:pt x="1441176" y="1673683"/>
                                  <a:pt x="1455582" y="1661270"/>
                                  <a:pt x="1469987" y="1648355"/>
                                </a:cubicBezTo>
                                <a:cubicBezTo>
                                  <a:pt x="1476942" y="1642394"/>
                                  <a:pt x="1476446" y="1630473"/>
                                  <a:pt x="1469987" y="1624016"/>
                                </a:cubicBezTo>
                                <a:cubicBezTo>
                                  <a:pt x="1463033" y="1617062"/>
                                  <a:pt x="1452602" y="1618055"/>
                                  <a:pt x="1445647" y="1624016"/>
                                </a:cubicBezTo>
                                <a:cubicBezTo>
                                  <a:pt x="1431242" y="1636434"/>
                                  <a:pt x="1416341" y="1648852"/>
                                  <a:pt x="1401937" y="1660773"/>
                                </a:cubicBezTo>
                                <a:cubicBezTo>
                                  <a:pt x="1394487" y="1666734"/>
                                  <a:pt x="1395480" y="1679643"/>
                                  <a:pt x="1401937" y="1685604"/>
                                </a:cubicBezTo>
                                <a:cubicBezTo>
                                  <a:pt x="1405414" y="1689329"/>
                                  <a:pt x="1409884" y="1690944"/>
                                  <a:pt x="1414355" y="1690882"/>
                                </a:cubicBezTo>
                                <a:close/>
                                <a:moveTo>
                                  <a:pt x="2354821" y="1690888"/>
                                </a:moveTo>
                                <a:cubicBezTo>
                                  <a:pt x="2354821" y="1690385"/>
                                  <a:pt x="2354318" y="1690385"/>
                                  <a:pt x="2354318" y="1689882"/>
                                </a:cubicBezTo>
                                <a:lnTo>
                                  <a:pt x="2354684" y="1690704"/>
                                </a:lnTo>
                                <a:close/>
                                <a:moveTo>
                                  <a:pt x="2356437" y="1694976"/>
                                </a:moveTo>
                                <a:lnTo>
                                  <a:pt x="2356331" y="1693907"/>
                                </a:lnTo>
                                <a:cubicBezTo>
                                  <a:pt x="2356331" y="1693907"/>
                                  <a:pt x="2356331" y="1694410"/>
                                  <a:pt x="2356331" y="1694410"/>
                                </a:cubicBezTo>
                                <a:lnTo>
                                  <a:pt x="2354684" y="1690704"/>
                                </a:lnTo>
                                <a:lnTo>
                                  <a:pt x="2351801" y="1686863"/>
                                </a:lnTo>
                                <a:lnTo>
                                  <a:pt x="2350128" y="1685608"/>
                                </a:lnTo>
                                <a:lnTo>
                                  <a:pt x="2350440" y="1686250"/>
                                </a:lnTo>
                                <a:close/>
                                <a:moveTo>
                                  <a:pt x="6068896" y="1697082"/>
                                </a:moveTo>
                                <a:cubicBezTo>
                                  <a:pt x="6073366" y="1697019"/>
                                  <a:pt x="6077837" y="1695281"/>
                                  <a:pt x="6081314" y="1692301"/>
                                </a:cubicBezTo>
                                <a:cubicBezTo>
                                  <a:pt x="6095718" y="1679883"/>
                                  <a:pt x="6110123" y="1667479"/>
                                  <a:pt x="6124528" y="1654564"/>
                                </a:cubicBezTo>
                                <a:cubicBezTo>
                                  <a:pt x="6131482" y="1648603"/>
                                  <a:pt x="6130986" y="1636682"/>
                                  <a:pt x="6124528" y="1630225"/>
                                </a:cubicBezTo>
                                <a:cubicBezTo>
                                  <a:pt x="6117574" y="1623271"/>
                                  <a:pt x="6107143" y="1624264"/>
                                  <a:pt x="6100189" y="1630225"/>
                                </a:cubicBezTo>
                                <a:cubicBezTo>
                                  <a:pt x="6085784" y="1642643"/>
                                  <a:pt x="6070883" y="1655061"/>
                                  <a:pt x="6056478" y="1666982"/>
                                </a:cubicBezTo>
                                <a:cubicBezTo>
                                  <a:pt x="6049027" y="1672929"/>
                                  <a:pt x="6050021" y="1685843"/>
                                  <a:pt x="6056478" y="1691804"/>
                                </a:cubicBezTo>
                                <a:cubicBezTo>
                                  <a:pt x="6059955" y="1695529"/>
                                  <a:pt x="6064425" y="1697144"/>
                                  <a:pt x="6068896" y="1697082"/>
                                </a:cubicBezTo>
                                <a:close/>
                                <a:moveTo>
                                  <a:pt x="7009357" y="1697088"/>
                                </a:moveTo>
                                <a:cubicBezTo>
                                  <a:pt x="7009357" y="1696585"/>
                                  <a:pt x="7008854" y="1696585"/>
                                  <a:pt x="7008854" y="1696082"/>
                                </a:cubicBezTo>
                                <a:lnTo>
                                  <a:pt x="7009220" y="1696905"/>
                                </a:lnTo>
                                <a:close/>
                                <a:moveTo>
                                  <a:pt x="2449838" y="1699244"/>
                                </a:moveTo>
                                <a:cubicBezTo>
                                  <a:pt x="2459766" y="1698182"/>
                                  <a:pt x="2467787" y="1685729"/>
                                  <a:pt x="2457973" y="1677804"/>
                                </a:cubicBezTo>
                                <a:cubicBezTo>
                                  <a:pt x="2447911" y="1669250"/>
                                  <a:pt x="2441371" y="1658691"/>
                                  <a:pt x="2438854" y="1645609"/>
                                </a:cubicBezTo>
                                <a:cubicBezTo>
                                  <a:pt x="2435332" y="1629507"/>
                                  <a:pt x="2411683" y="1636552"/>
                                  <a:pt x="2414701" y="1652150"/>
                                </a:cubicBezTo>
                                <a:cubicBezTo>
                                  <a:pt x="2417721" y="1669250"/>
                                  <a:pt x="2426778" y="1684346"/>
                                  <a:pt x="2439861" y="1695919"/>
                                </a:cubicBezTo>
                                <a:cubicBezTo>
                                  <a:pt x="2443004" y="1698686"/>
                                  <a:pt x="2446527" y="1699598"/>
                                  <a:pt x="2449838" y="1699244"/>
                                </a:cubicBezTo>
                                <a:close/>
                                <a:moveTo>
                                  <a:pt x="7010974" y="1701176"/>
                                </a:moveTo>
                                <a:lnTo>
                                  <a:pt x="7010867" y="1700107"/>
                                </a:lnTo>
                                <a:cubicBezTo>
                                  <a:pt x="7010867" y="1700107"/>
                                  <a:pt x="7010867" y="1700610"/>
                                  <a:pt x="7010867" y="1700610"/>
                                </a:cubicBezTo>
                                <a:lnTo>
                                  <a:pt x="7009220" y="1696905"/>
                                </a:lnTo>
                                <a:lnTo>
                                  <a:pt x="7006338" y="1693063"/>
                                </a:lnTo>
                                <a:lnTo>
                                  <a:pt x="7004665" y="1691808"/>
                                </a:lnTo>
                                <a:lnTo>
                                  <a:pt x="7004977" y="1692450"/>
                                </a:lnTo>
                                <a:close/>
                                <a:moveTo>
                                  <a:pt x="7104371" y="1705443"/>
                                </a:moveTo>
                                <a:cubicBezTo>
                                  <a:pt x="7114301" y="1704382"/>
                                  <a:pt x="7122321" y="1691929"/>
                                  <a:pt x="7112509" y="1684004"/>
                                </a:cubicBezTo>
                                <a:cubicBezTo>
                                  <a:pt x="7102445" y="1675450"/>
                                  <a:pt x="7095904" y="1664900"/>
                                  <a:pt x="7093388" y="1651818"/>
                                </a:cubicBezTo>
                                <a:cubicBezTo>
                                  <a:pt x="7089866" y="1635716"/>
                                  <a:pt x="7066217" y="1642761"/>
                                  <a:pt x="7069236" y="1658359"/>
                                </a:cubicBezTo>
                                <a:cubicBezTo>
                                  <a:pt x="7072254" y="1675450"/>
                                  <a:pt x="7081312" y="1690546"/>
                                  <a:pt x="7094394" y="1702118"/>
                                </a:cubicBezTo>
                                <a:cubicBezTo>
                                  <a:pt x="7097539" y="1704886"/>
                                  <a:pt x="7101061" y="1705797"/>
                                  <a:pt x="7104371" y="1705443"/>
                                </a:cubicBezTo>
                                <a:close/>
                                <a:moveTo>
                                  <a:pt x="1705919" y="1705974"/>
                                </a:moveTo>
                                <a:cubicBezTo>
                                  <a:pt x="1719330" y="1705974"/>
                                  <a:pt x="1719330" y="1685112"/>
                                  <a:pt x="1705919" y="1685112"/>
                                </a:cubicBezTo>
                                <a:cubicBezTo>
                                  <a:pt x="1692010" y="1684615"/>
                                  <a:pt x="1692010" y="1705974"/>
                                  <a:pt x="1705919" y="1705974"/>
                                </a:cubicBezTo>
                                <a:close/>
                                <a:moveTo>
                                  <a:pt x="6360468" y="1712175"/>
                                </a:moveTo>
                                <a:cubicBezTo>
                                  <a:pt x="6373880" y="1712175"/>
                                  <a:pt x="6373880" y="1691313"/>
                                  <a:pt x="6360468" y="1691313"/>
                                </a:cubicBezTo>
                                <a:cubicBezTo>
                                  <a:pt x="6346560" y="1690816"/>
                                  <a:pt x="6346560" y="1712175"/>
                                  <a:pt x="6360468" y="1712175"/>
                                </a:cubicBezTo>
                                <a:close/>
                                <a:moveTo>
                                  <a:pt x="1914199" y="1717519"/>
                                </a:moveTo>
                                <a:cubicBezTo>
                                  <a:pt x="1928239" y="1713049"/>
                                  <a:pt x="1935783" y="1690696"/>
                                  <a:pt x="1919018" y="1680638"/>
                                </a:cubicBezTo>
                                <a:cubicBezTo>
                                  <a:pt x="1898156" y="1668220"/>
                                  <a:pt x="1882261" y="1648853"/>
                                  <a:pt x="1872823" y="1626003"/>
                                </a:cubicBezTo>
                                <a:cubicBezTo>
                                  <a:pt x="1864876" y="1607128"/>
                                  <a:pt x="1837059" y="1613585"/>
                                  <a:pt x="1841530" y="1634448"/>
                                </a:cubicBezTo>
                                <a:cubicBezTo>
                                  <a:pt x="1848484" y="1668220"/>
                                  <a:pt x="1869843" y="1696037"/>
                                  <a:pt x="1898653" y="1714912"/>
                                </a:cubicBezTo>
                                <a:cubicBezTo>
                                  <a:pt x="1904117" y="1718513"/>
                                  <a:pt x="1909518" y="1719010"/>
                                  <a:pt x="1914199" y="1717519"/>
                                </a:cubicBezTo>
                                <a:close/>
                                <a:moveTo>
                                  <a:pt x="2344568" y="1723154"/>
                                </a:moveTo>
                                <a:cubicBezTo>
                                  <a:pt x="2348280" y="1722085"/>
                                  <a:pt x="2351801" y="1720072"/>
                                  <a:pt x="2354318" y="1717556"/>
                                </a:cubicBezTo>
                                <a:cubicBezTo>
                                  <a:pt x="2358847" y="1713028"/>
                                  <a:pt x="2360859" y="1706486"/>
                                  <a:pt x="2359852" y="1699945"/>
                                </a:cubicBezTo>
                                <a:lnTo>
                                  <a:pt x="2356437" y="1694976"/>
                                </a:lnTo>
                                <a:lnTo>
                                  <a:pt x="2356809" y="1698687"/>
                                </a:lnTo>
                                <a:lnTo>
                                  <a:pt x="2356833" y="1698435"/>
                                </a:lnTo>
                                <a:cubicBezTo>
                                  <a:pt x="2356833" y="1698435"/>
                                  <a:pt x="2356833" y="1698939"/>
                                  <a:pt x="2356833" y="1698939"/>
                                </a:cubicBezTo>
                                <a:lnTo>
                                  <a:pt x="2356809" y="1698687"/>
                                </a:lnTo>
                                <a:lnTo>
                                  <a:pt x="2356752" y="1699246"/>
                                </a:lnTo>
                                <a:lnTo>
                                  <a:pt x="2357337" y="1700448"/>
                                </a:lnTo>
                                <a:lnTo>
                                  <a:pt x="2356540" y="1701367"/>
                                </a:lnTo>
                                <a:lnTo>
                                  <a:pt x="2356331" y="1703467"/>
                                </a:lnTo>
                                <a:cubicBezTo>
                                  <a:pt x="2356331" y="1703467"/>
                                  <a:pt x="2356331" y="1703467"/>
                                  <a:pt x="2356331" y="1702964"/>
                                </a:cubicBezTo>
                                <a:cubicBezTo>
                                  <a:pt x="2355827" y="1704474"/>
                                  <a:pt x="2355324" y="1705983"/>
                                  <a:pt x="2354318" y="1707493"/>
                                </a:cubicBezTo>
                                <a:cubicBezTo>
                                  <a:pt x="2354318" y="1707493"/>
                                  <a:pt x="2354318" y="1707493"/>
                                  <a:pt x="2354318" y="1706990"/>
                                </a:cubicBezTo>
                                <a:cubicBezTo>
                                  <a:pt x="2353312" y="1707996"/>
                                  <a:pt x="2352305" y="1709505"/>
                                  <a:pt x="2351298" y="1710512"/>
                                </a:cubicBezTo>
                                <a:cubicBezTo>
                                  <a:pt x="2350292" y="1711518"/>
                                  <a:pt x="2348783" y="1712525"/>
                                  <a:pt x="2347776" y="1713531"/>
                                </a:cubicBezTo>
                                <a:cubicBezTo>
                                  <a:pt x="2347776" y="1713531"/>
                                  <a:pt x="2347776" y="1713531"/>
                                  <a:pt x="2348280" y="1713531"/>
                                </a:cubicBezTo>
                                <a:lnTo>
                                  <a:pt x="2344568" y="1715179"/>
                                </a:lnTo>
                                <a:lnTo>
                                  <a:pt x="2344254" y="1715543"/>
                                </a:lnTo>
                                <a:cubicBezTo>
                                  <a:pt x="2343751" y="1715543"/>
                                  <a:pt x="2343751" y="1715543"/>
                                  <a:pt x="2343751" y="1715543"/>
                                </a:cubicBezTo>
                                <a:lnTo>
                                  <a:pt x="2344568" y="1715179"/>
                                </a:lnTo>
                                <a:lnTo>
                                  <a:pt x="2356540" y="1701367"/>
                                </a:lnTo>
                                <a:lnTo>
                                  <a:pt x="2356752" y="1699246"/>
                                </a:lnTo>
                                <a:lnTo>
                                  <a:pt x="2350440" y="1686250"/>
                                </a:lnTo>
                                <a:lnTo>
                                  <a:pt x="2349860" y="1685407"/>
                                </a:lnTo>
                                <a:lnTo>
                                  <a:pt x="2347776" y="1683844"/>
                                </a:lnTo>
                                <a:cubicBezTo>
                                  <a:pt x="2347776" y="1684347"/>
                                  <a:pt x="2348280" y="1684347"/>
                                  <a:pt x="2348280" y="1684347"/>
                                </a:cubicBezTo>
                                <a:lnTo>
                                  <a:pt x="2346721" y="1683724"/>
                                </a:lnTo>
                                <a:lnTo>
                                  <a:pt x="2329158" y="1684347"/>
                                </a:lnTo>
                                <a:cubicBezTo>
                                  <a:pt x="2330668" y="1683844"/>
                                  <a:pt x="2332177" y="1683340"/>
                                  <a:pt x="2333687" y="1682334"/>
                                </a:cubicBezTo>
                                <a:cubicBezTo>
                                  <a:pt x="2333687" y="1682334"/>
                                  <a:pt x="2333687" y="1682334"/>
                                  <a:pt x="2333184" y="1682334"/>
                                </a:cubicBezTo>
                                <a:lnTo>
                                  <a:pt x="2338467" y="1681854"/>
                                </a:lnTo>
                                <a:lnTo>
                                  <a:pt x="2338215" y="1681831"/>
                                </a:lnTo>
                                <a:cubicBezTo>
                                  <a:pt x="2338719" y="1681831"/>
                                  <a:pt x="2338719" y="1681831"/>
                                  <a:pt x="2338719" y="1681831"/>
                                </a:cubicBezTo>
                                <a:lnTo>
                                  <a:pt x="2338467" y="1681854"/>
                                </a:lnTo>
                                <a:lnTo>
                                  <a:pt x="2343751" y="1682334"/>
                                </a:lnTo>
                                <a:cubicBezTo>
                                  <a:pt x="2343751" y="1682334"/>
                                  <a:pt x="2343751" y="1682334"/>
                                  <a:pt x="2343247" y="1682334"/>
                                </a:cubicBezTo>
                                <a:lnTo>
                                  <a:pt x="2346721" y="1683724"/>
                                </a:lnTo>
                                <a:lnTo>
                                  <a:pt x="2348658" y="1683655"/>
                                </a:lnTo>
                                <a:lnTo>
                                  <a:pt x="2349860" y="1685407"/>
                                </a:lnTo>
                                <a:lnTo>
                                  <a:pt x="2350128" y="1685608"/>
                                </a:lnTo>
                                <a:lnTo>
                                  <a:pt x="2348783" y="1682837"/>
                                </a:lnTo>
                                <a:cubicBezTo>
                                  <a:pt x="2339222" y="1676296"/>
                                  <a:pt x="2326139" y="1681328"/>
                                  <a:pt x="2320604" y="1690888"/>
                                </a:cubicBezTo>
                                <a:cubicBezTo>
                                  <a:pt x="2317585" y="1695920"/>
                                  <a:pt x="2317082" y="1702461"/>
                                  <a:pt x="2318592" y="1707996"/>
                                </a:cubicBezTo>
                                <a:cubicBezTo>
                                  <a:pt x="2319598" y="1711518"/>
                                  <a:pt x="2321612" y="1715040"/>
                                  <a:pt x="2324127" y="1717556"/>
                                </a:cubicBezTo>
                                <a:cubicBezTo>
                                  <a:pt x="2327649" y="1721078"/>
                                  <a:pt x="2329662" y="1721581"/>
                                  <a:pt x="2333687" y="1723091"/>
                                </a:cubicBezTo>
                                <a:cubicBezTo>
                                  <a:pt x="2336958" y="1724349"/>
                                  <a:pt x="2340857" y="1724223"/>
                                  <a:pt x="2344568" y="1723154"/>
                                </a:cubicBezTo>
                                <a:close/>
                                <a:moveTo>
                                  <a:pt x="6568740" y="1723719"/>
                                </a:moveTo>
                                <a:cubicBezTo>
                                  <a:pt x="6582780" y="1719249"/>
                                  <a:pt x="6590324" y="1696897"/>
                                  <a:pt x="6573560" y="1686838"/>
                                </a:cubicBezTo>
                                <a:cubicBezTo>
                                  <a:pt x="6552698" y="1674419"/>
                                  <a:pt x="6536803" y="1655062"/>
                                  <a:pt x="6527365" y="1632212"/>
                                </a:cubicBezTo>
                                <a:cubicBezTo>
                                  <a:pt x="6519418" y="1613337"/>
                                  <a:pt x="6491602" y="1619794"/>
                                  <a:pt x="6496072" y="1640657"/>
                                </a:cubicBezTo>
                                <a:cubicBezTo>
                                  <a:pt x="6503026" y="1674419"/>
                                  <a:pt x="6524385" y="1702236"/>
                                  <a:pt x="6553195" y="1721111"/>
                                </a:cubicBezTo>
                                <a:cubicBezTo>
                                  <a:pt x="6558659" y="1724713"/>
                                  <a:pt x="6564060" y="1725209"/>
                                  <a:pt x="6568740" y="1723719"/>
                                </a:cubicBezTo>
                                <a:close/>
                                <a:moveTo>
                                  <a:pt x="6999105" y="1729353"/>
                                </a:moveTo>
                                <a:cubicBezTo>
                                  <a:pt x="7002816" y="1728284"/>
                                  <a:pt x="7006338" y="1726271"/>
                                  <a:pt x="7008854" y="1723756"/>
                                </a:cubicBezTo>
                                <a:cubicBezTo>
                                  <a:pt x="7013383" y="1719227"/>
                                  <a:pt x="7015396" y="1712686"/>
                                  <a:pt x="7014389" y="1706144"/>
                                </a:cubicBezTo>
                                <a:lnTo>
                                  <a:pt x="7010974" y="1701176"/>
                                </a:lnTo>
                                <a:lnTo>
                                  <a:pt x="7011345" y="1704886"/>
                                </a:lnTo>
                                <a:lnTo>
                                  <a:pt x="7011370" y="1704635"/>
                                </a:lnTo>
                                <a:cubicBezTo>
                                  <a:pt x="7011370" y="1704635"/>
                                  <a:pt x="7011370" y="1705138"/>
                                  <a:pt x="7011370" y="1705138"/>
                                </a:cubicBezTo>
                                <a:lnTo>
                                  <a:pt x="7011345" y="1704886"/>
                                </a:lnTo>
                                <a:lnTo>
                                  <a:pt x="7011289" y="1705444"/>
                                </a:lnTo>
                                <a:lnTo>
                                  <a:pt x="7011873" y="1706648"/>
                                </a:lnTo>
                                <a:lnTo>
                                  <a:pt x="7011077" y="1707567"/>
                                </a:lnTo>
                                <a:lnTo>
                                  <a:pt x="7010867" y="1709667"/>
                                </a:lnTo>
                                <a:cubicBezTo>
                                  <a:pt x="7010867" y="1709667"/>
                                  <a:pt x="7010867" y="1709667"/>
                                  <a:pt x="7010867" y="1709164"/>
                                </a:cubicBezTo>
                                <a:cubicBezTo>
                                  <a:pt x="7010364" y="1710673"/>
                                  <a:pt x="7009861" y="1712183"/>
                                  <a:pt x="7008854" y="1713693"/>
                                </a:cubicBezTo>
                                <a:cubicBezTo>
                                  <a:pt x="7008854" y="1713693"/>
                                  <a:pt x="7008854" y="1713693"/>
                                  <a:pt x="7008854" y="1713189"/>
                                </a:cubicBezTo>
                                <a:cubicBezTo>
                                  <a:pt x="7007848" y="1714195"/>
                                  <a:pt x="7006841" y="1715704"/>
                                  <a:pt x="7005835" y="1716712"/>
                                </a:cubicBezTo>
                                <a:cubicBezTo>
                                  <a:pt x="7004829" y="1717718"/>
                                  <a:pt x="7003319" y="1718724"/>
                                  <a:pt x="7002313" y="1719730"/>
                                </a:cubicBezTo>
                                <a:cubicBezTo>
                                  <a:pt x="7002313" y="1719730"/>
                                  <a:pt x="7002313" y="1719730"/>
                                  <a:pt x="7002816" y="1719730"/>
                                </a:cubicBezTo>
                                <a:lnTo>
                                  <a:pt x="6999105" y="1721380"/>
                                </a:lnTo>
                                <a:lnTo>
                                  <a:pt x="6998790" y="1721743"/>
                                </a:lnTo>
                                <a:cubicBezTo>
                                  <a:pt x="6998287" y="1721743"/>
                                  <a:pt x="6998287" y="1721743"/>
                                  <a:pt x="6998287" y="1721743"/>
                                </a:cubicBezTo>
                                <a:lnTo>
                                  <a:pt x="6999105" y="1721380"/>
                                </a:lnTo>
                                <a:lnTo>
                                  <a:pt x="7011077" y="1707567"/>
                                </a:lnTo>
                                <a:lnTo>
                                  <a:pt x="7011289" y="1705444"/>
                                </a:lnTo>
                                <a:lnTo>
                                  <a:pt x="7004977" y="1692450"/>
                                </a:lnTo>
                                <a:lnTo>
                                  <a:pt x="7004398" y="1691608"/>
                                </a:lnTo>
                                <a:lnTo>
                                  <a:pt x="7002313" y="1690043"/>
                                </a:lnTo>
                                <a:cubicBezTo>
                                  <a:pt x="7002313" y="1690546"/>
                                  <a:pt x="7002816" y="1690546"/>
                                  <a:pt x="7002816" y="1690546"/>
                                </a:cubicBezTo>
                                <a:lnTo>
                                  <a:pt x="7001258" y="1689923"/>
                                </a:lnTo>
                                <a:lnTo>
                                  <a:pt x="6983695" y="1690546"/>
                                </a:lnTo>
                                <a:cubicBezTo>
                                  <a:pt x="6985205" y="1690043"/>
                                  <a:pt x="6986714" y="1689540"/>
                                  <a:pt x="6988224" y="1688534"/>
                                </a:cubicBezTo>
                                <a:cubicBezTo>
                                  <a:pt x="6988224" y="1688534"/>
                                  <a:pt x="6988224" y="1688534"/>
                                  <a:pt x="6987720" y="1688534"/>
                                </a:cubicBezTo>
                                <a:lnTo>
                                  <a:pt x="6993004" y="1688054"/>
                                </a:lnTo>
                                <a:lnTo>
                                  <a:pt x="6992752" y="1688031"/>
                                </a:lnTo>
                                <a:cubicBezTo>
                                  <a:pt x="6993255" y="1688031"/>
                                  <a:pt x="6993255" y="1688031"/>
                                  <a:pt x="6993255" y="1688031"/>
                                </a:cubicBezTo>
                                <a:lnTo>
                                  <a:pt x="6993004" y="1688054"/>
                                </a:lnTo>
                                <a:lnTo>
                                  <a:pt x="6998287" y="1688534"/>
                                </a:lnTo>
                                <a:cubicBezTo>
                                  <a:pt x="6998287" y="1688534"/>
                                  <a:pt x="6998287" y="1688534"/>
                                  <a:pt x="6997784" y="1688534"/>
                                </a:cubicBezTo>
                                <a:lnTo>
                                  <a:pt x="7001258" y="1689923"/>
                                </a:lnTo>
                                <a:lnTo>
                                  <a:pt x="7003193" y="1689855"/>
                                </a:lnTo>
                                <a:lnTo>
                                  <a:pt x="7004398" y="1691608"/>
                                </a:lnTo>
                                <a:lnTo>
                                  <a:pt x="7004665" y="1691808"/>
                                </a:lnTo>
                                <a:lnTo>
                                  <a:pt x="7003319" y="1689037"/>
                                </a:lnTo>
                                <a:cubicBezTo>
                                  <a:pt x="6993759" y="1682496"/>
                                  <a:pt x="6980676" y="1687528"/>
                                  <a:pt x="6975141" y="1697088"/>
                                </a:cubicBezTo>
                                <a:cubicBezTo>
                                  <a:pt x="6972122" y="1702119"/>
                                  <a:pt x="6971619" y="1708661"/>
                                  <a:pt x="6973128" y="1714195"/>
                                </a:cubicBezTo>
                                <a:cubicBezTo>
                                  <a:pt x="6974135" y="1717718"/>
                                  <a:pt x="6976148" y="1721240"/>
                                  <a:pt x="6978663" y="1723756"/>
                                </a:cubicBezTo>
                                <a:cubicBezTo>
                                  <a:pt x="6982186" y="1727278"/>
                                  <a:pt x="6984198" y="1727781"/>
                                  <a:pt x="6988224" y="1729291"/>
                                </a:cubicBezTo>
                                <a:cubicBezTo>
                                  <a:pt x="6991495" y="1730549"/>
                                  <a:pt x="6995394" y="1730423"/>
                                  <a:pt x="6999105" y="1729353"/>
                                </a:cubicBezTo>
                                <a:close/>
                                <a:moveTo>
                                  <a:pt x="4196965" y="1742720"/>
                                </a:moveTo>
                                <a:lnTo>
                                  <a:pt x="4196770" y="1739986"/>
                                </a:lnTo>
                                <a:lnTo>
                                  <a:pt x="4196770" y="1742239"/>
                                </a:lnTo>
                                <a:close/>
                                <a:moveTo>
                                  <a:pt x="4197073" y="1744235"/>
                                </a:moveTo>
                                <a:lnTo>
                                  <a:pt x="4197266" y="1743463"/>
                                </a:lnTo>
                                <a:lnTo>
                                  <a:pt x="4196965" y="1742720"/>
                                </a:lnTo>
                                <a:close/>
                                <a:moveTo>
                                  <a:pt x="2503259" y="1747746"/>
                                </a:moveTo>
                                <a:cubicBezTo>
                                  <a:pt x="2521375" y="1746236"/>
                                  <a:pt x="2539490" y="1744727"/>
                                  <a:pt x="2558104" y="1743721"/>
                                </a:cubicBezTo>
                                <a:cubicBezTo>
                                  <a:pt x="2575718" y="1741708"/>
                                  <a:pt x="2575213" y="1714033"/>
                                  <a:pt x="2558104" y="1716046"/>
                                </a:cubicBezTo>
                                <a:cubicBezTo>
                                  <a:pt x="2539993" y="1718059"/>
                                  <a:pt x="2521876" y="1720072"/>
                                  <a:pt x="2503259" y="1722084"/>
                                </a:cubicBezTo>
                                <a:cubicBezTo>
                                  <a:pt x="2487157" y="1724097"/>
                                  <a:pt x="2486653" y="1748753"/>
                                  <a:pt x="2503259" y="1747746"/>
                                </a:cubicBezTo>
                                <a:close/>
                                <a:moveTo>
                                  <a:pt x="7157793" y="1753947"/>
                                </a:moveTo>
                                <a:cubicBezTo>
                                  <a:pt x="7175909" y="1752436"/>
                                  <a:pt x="7194022" y="1750928"/>
                                  <a:pt x="7212640" y="1749921"/>
                                </a:cubicBezTo>
                                <a:cubicBezTo>
                                  <a:pt x="7230251" y="1747908"/>
                                  <a:pt x="7229748" y="1720234"/>
                                  <a:pt x="7212640" y="1722246"/>
                                </a:cubicBezTo>
                                <a:cubicBezTo>
                                  <a:pt x="7194526" y="1724259"/>
                                  <a:pt x="7176411" y="1726271"/>
                                  <a:pt x="7157793" y="1728284"/>
                                </a:cubicBezTo>
                                <a:cubicBezTo>
                                  <a:pt x="7141692" y="1730297"/>
                                  <a:pt x="7141189" y="1754953"/>
                                  <a:pt x="7157793" y="1753947"/>
                                </a:cubicBezTo>
                                <a:close/>
                                <a:moveTo>
                                  <a:pt x="558245" y="1762138"/>
                                </a:moveTo>
                                <a:cubicBezTo>
                                  <a:pt x="561365" y="1762162"/>
                                  <a:pt x="564469" y="1760982"/>
                                  <a:pt x="566953" y="1758126"/>
                                </a:cubicBezTo>
                                <a:cubicBezTo>
                                  <a:pt x="577384" y="1746701"/>
                                  <a:pt x="589306" y="1739250"/>
                                  <a:pt x="604704" y="1735774"/>
                                </a:cubicBezTo>
                                <a:cubicBezTo>
                                  <a:pt x="624573" y="1731799"/>
                                  <a:pt x="615631" y="1700009"/>
                                  <a:pt x="596260" y="1705970"/>
                                </a:cubicBezTo>
                                <a:cubicBezTo>
                                  <a:pt x="575894" y="1712924"/>
                                  <a:pt x="559005" y="1724846"/>
                                  <a:pt x="546091" y="1742231"/>
                                </a:cubicBezTo>
                                <a:cubicBezTo>
                                  <a:pt x="539385" y="1751172"/>
                                  <a:pt x="548885" y="1762069"/>
                                  <a:pt x="558245" y="1762138"/>
                                </a:cubicBezTo>
                                <a:close/>
                                <a:moveTo>
                                  <a:pt x="5212787" y="1768338"/>
                                </a:moveTo>
                                <a:cubicBezTo>
                                  <a:pt x="5215907" y="1768361"/>
                                  <a:pt x="5219012" y="1767182"/>
                                  <a:pt x="5221495" y="1764326"/>
                                </a:cubicBezTo>
                                <a:cubicBezTo>
                                  <a:pt x="5231927" y="1752901"/>
                                  <a:pt x="5243848" y="1745450"/>
                                  <a:pt x="5259246" y="1741974"/>
                                </a:cubicBezTo>
                                <a:cubicBezTo>
                                  <a:pt x="5279115" y="1737998"/>
                                  <a:pt x="5270174" y="1706209"/>
                                  <a:pt x="5250803" y="1712170"/>
                                </a:cubicBezTo>
                                <a:cubicBezTo>
                                  <a:pt x="5230437" y="1719124"/>
                                  <a:pt x="5213548" y="1731045"/>
                                  <a:pt x="5200633" y="1748430"/>
                                </a:cubicBezTo>
                                <a:cubicBezTo>
                                  <a:pt x="5193927" y="1757371"/>
                                  <a:pt x="5203427" y="1768268"/>
                                  <a:pt x="5212787" y="1768338"/>
                                </a:cubicBezTo>
                                <a:close/>
                                <a:moveTo>
                                  <a:pt x="4177894" y="1771279"/>
                                </a:moveTo>
                                <a:cubicBezTo>
                                  <a:pt x="4181867" y="1772273"/>
                                  <a:pt x="4187332" y="1771776"/>
                                  <a:pt x="4191306" y="1769789"/>
                                </a:cubicBezTo>
                                <a:cubicBezTo>
                                  <a:pt x="4198757" y="1764822"/>
                                  <a:pt x="4202730" y="1754391"/>
                                  <a:pt x="4197266" y="1746444"/>
                                </a:cubicBezTo>
                                <a:lnTo>
                                  <a:pt x="4197235" y="1746496"/>
                                </a:lnTo>
                                <a:lnTo>
                                  <a:pt x="4197266" y="1746939"/>
                                </a:lnTo>
                                <a:cubicBezTo>
                                  <a:pt x="4197266" y="1748927"/>
                                  <a:pt x="4197018" y="1748057"/>
                                  <a:pt x="4196894" y="1747064"/>
                                </a:cubicBezTo>
                                <a:lnTo>
                                  <a:pt x="4197235" y="1746496"/>
                                </a:lnTo>
                                <a:lnTo>
                                  <a:pt x="4197227" y="1746384"/>
                                </a:lnTo>
                                <a:lnTo>
                                  <a:pt x="4197073" y="1744235"/>
                                </a:lnTo>
                                <a:lnTo>
                                  <a:pt x="4196770" y="1745450"/>
                                </a:lnTo>
                                <a:lnTo>
                                  <a:pt x="4196770" y="1742239"/>
                                </a:lnTo>
                                <a:lnTo>
                                  <a:pt x="4189815" y="1725085"/>
                                </a:lnTo>
                                <a:cubicBezTo>
                                  <a:pt x="4184351" y="1722104"/>
                                  <a:pt x="4176404" y="1722600"/>
                                  <a:pt x="4171437" y="1727567"/>
                                </a:cubicBezTo>
                                <a:cubicBezTo>
                                  <a:pt x="4169946" y="1729058"/>
                                  <a:pt x="4168953" y="1730548"/>
                                  <a:pt x="4167463" y="1732039"/>
                                </a:cubicBezTo>
                                <a:lnTo>
                                  <a:pt x="4167371" y="1732227"/>
                                </a:lnTo>
                                <a:lnTo>
                                  <a:pt x="4167960" y="1731541"/>
                                </a:lnTo>
                                <a:cubicBezTo>
                                  <a:pt x="4166966" y="1733528"/>
                                  <a:pt x="4166594" y="1734025"/>
                                  <a:pt x="4166594" y="1733838"/>
                                </a:cubicBezTo>
                                <a:lnTo>
                                  <a:pt x="4167371" y="1732227"/>
                                </a:lnTo>
                                <a:lnTo>
                                  <a:pt x="4164979" y="1735018"/>
                                </a:lnTo>
                                <a:cubicBezTo>
                                  <a:pt x="4163986" y="1736509"/>
                                  <a:pt x="4163489" y="1737998"/>
                                  <a:pt x="4162992" y="1739489"/>
                                </a:cubicBezTo>
                                <a:cubicBezTo>
                                  <a:pt x="4162496" y="1741476"/>
                                  <a:pt x="4161999" y="1743959"/>
                                  <a:pt x="4161999" y="1745946"/>
                                </a:cubicBezTo>
                                <a:cubicBezTo>
                                  <a:pt x="4161999" y="1751907"/>
                                  <a:pt x="4163986" y="1758365"/>
                                  <a:pt x="4167463" y="1763332"/>
                                </a:cubicBezTo>
                                <a:cubicBezTo>
                                  <a:pt x="4170443" y="1767306"/>
                                  <a:pt x="4172927" y="1769789"/>
                                  <a:pt x="4177894" y="1771279"/>
                                </a:cubicBezTo>
                                <a:close/>
                                <a:moveTo>
                                  <a:pt x="1091829" y="1773647"/>
                                </a:moveTo>
                                <a:cubicBezTo>
                                  <a:pt x="1094965" y="1773740"/>
                                  <a:pt x="1098193" y="1772406"/>
                                  <a:pt x="1100925" y="1769053"/>
                                </a:cubicBezTo>
                                <a:cubicBezTo>
                                  <a:pt x="1144636" y="1717394"/>
                                  <a:pt x="1192817" y="1670206"/>
                                  <a:pt x="1245966" y="1627989"/>
                                </a:cubicBezTo>
                                <a:cubicBezTo>
                                  <a:pt x="1259874" y="1617558"/>
                                  <a:pt x="1240005" y="1598186"/>
                                  <a:pt x="1226594" y="1609114"/>
                                </a:cubicBezTo>
                                <a:cubicBezTo>
                                  <a:pt x="1173942" y="1651335"/>
                                  <a:pt x="1125761" y="1698519"/>
                                  <a:pt x="1082050" y="1750177"/>
                                </a:cubicBezTo>
                                <a:cubicBezTo>
                                  <a:pt x="1073854" y="1760236"/>
                                  <a:pt x="1082423" y="1773368"/>
                                  <a:pt x="1091829" y="1773647"/>
                                </a:cubicBezTo>
                                <a:close/>
                                <a:moveTo>
                                  <a:pt x="664803" y="1775017"/>
                                </a:moveTo>
                                <a:cubicBezTo>
                                  <a:pt x="668777" y="1776010"/>
                                  <a:pt x="672751" y="1776010"/>
                                  <a:pt x="676227" y="1775017"/>
                                </a:cubicBezTo>
                                <a:cubicBezTo>
                                  <a:pt x="679704" y="1774024"/>
                                  <a:pt x="683182" y="1772037"/>
                                  <a:pt x="685665" y="1769553"/>
                                </a:cubicBezTo>
                                <a:cubicBezTo>
                                  <a:pt x="689639" y="1765083"/>
                                  <a:pt x="692123" y="1760115"/>
                                  <a:pt x="692123" y="1754155"/>
                                </a:cubicBezTo>
                                <a:cubicBezTo>
                                  <a:pt x="692123" y="1748691"/>
                                  <a:pt x="689639" y="1742730"/>
                                  <a:pt x="685665" y="1738756"/>
                                </a:cubicBezTo>
                                <a:cubicBezTo>
                                  <a:pt x="683182" y="1736273"/>
                                  <a:pt x="679704" y="1734286"/>
                                  <a:pt x="676227" y="1733293"/>
                                </a:cubicBezTo>
                                <a:cubicBezTo>
                                  <a:pt x="672751" y="1732299"/>
                                  <a:pt x="668777" y="1732299"/>
                                  <a:pt x="665300" y="1733293"/>
                                </a:cubicBezTo>
                                <a:cubicBezTo>
                                  <a:pt x="663809" y="1733789"/>
                                  <a:pt x="662320" y="1734782"/>
                                  <a:pt x="660333" y="1735280"/>
                                </a:cubicBezTo>
                                <a:cubicBezTo>
                                  <a:pt x="658842" y="1735776"/>
                                  <a:pt x="657352" y="1736769"/>
                                  <a:pt x="655365" y="1737266"/>
                                </a:cubicBezTo>
                                <a:cubicBezTo>
                                  <a:pt x="652882" y="1738756"/>
                                  <a:pt x="651391" y="1740246"/>
                                  <a:pt x="649902" y="1742233"/>
                                </a:cubicBezTo>
                                <a:cubicBezTo>
                                  <a:pt x="647418" y="1745710"/>
                                  <a:pt x="645431" y="1749684"/>
                                  <a:pt x="645431" y="1754155"/>
                                </a:cubicBezTo>
                                <a:cubicBezTo>
                                  <a:pt x="645431" y="1757632"/>
                                  <a:pt x="646424" y="1761109"/>
                                  <a:pt x="647915" y="1764089"/>
                                </a:cubicBezTo>
                                <a:cubicBezTo>
                                  <a:pt x="650398" y="1769056"/>
                                  <a:pt x="654868" y="1771043"/>
                                  <a:pt x="659836" y="1773030"/>
                                </a:cubicBezTo>
                                <a:cubicBezTo>
                                  <a:pt x="661326" y="1773527"/>
                                  <a:pt x="662816" y="1774520"/>
                                  <a:pt x="664803" y="1775017"/>
                                </a:cubicBezTo>
                                <a:close/>
                                <a:moveTo>
                                  <a:pt x="5746370" y="1779846"/>
                                </a:moveTo>
                                <a:cubicBezTo>
                                  <a:pt x="5749506" y="1779940"/>
                                  <a:pt x="5752734" y="1778605"/>
                                  <a:pt x="5755466" y="1775252"/>
                                </a:cubicBezTo>
                                <a:cubicBezTo>
                                  <a:pt x="5799177" y="1723594"/>
                                  <a:pt x="5847359" y="1676405"/>
                                  <a:pt x="5900508" y="1634198"/>
                                </a:cubicBezTo>
                                <a:cubicBezTo>
                                  <a:pt x="5914415" y="1623767"/>
                                  <a:pt x="5894547" y="1604395"/>
                                  <a:pt x="5881136" y="1615323"/>
                                </a:cubicBezTo>
                                <a:cubicBezTo>
                                  <a:pt x="5828484" y="1657544"/>
                                  <a:pt x="5780302" y="1704718"/>
                                  <a:pt x="5736591" y="1756377"/>
                                </a:cubicBezTo>
                                <a:cubicBezTo>
                                  <a:pt x="5728395" y="1766435"/>
                                  <a:pt x="5736963" y="1779567"/>
                                  <a:pt x="5746370" y="1779846"/>
                                </a:cubicBezTo>
                                <a:close/>
                                <a:moveTo>
                                  <a:pt x="5319350" y="1781217"/>
                                </a:moveTo>
                                <a:cubicBezTo>
                                  <a:pt x="5323323" y="1782211"/>
                                  <a:pt x="5327298" y="1782211"/>
                                  <a:pt x="5330774" y="1781217"/>
                                </a:cubicBezTo>
                                <a:cubicBezTo>
                                  <a:pt x="5334251" y="1780224"/>
                                  <a:pt x="5337728" y="1778237"/>
                                  <a:pt x="5340212" y="1775753"/>
                                </a:cubicBezTo>
                                <a:cubicBezTo>
                                  <a:pt x="5344186" y="1771283"/>
                                  <a:pt x="5346669" y="1766316"/>
                                  <a:pt x="5346669" y="1760355"/>
                                </a:cubicBezTo>
                                <a:cubicBezTo>
                                  <a:pt x="5346669" y="1754892"/>
                                  <a:pt x="5344186" y="1748931"/>
                                  <a:pt x="5340212" y="1744957"/>
                                </a:cubicBezTo>
                                <a:cubicBezTo>
                                  <a:pt x="5337728" y="1742473"/>
                                  <a:pt x="5334251" y="1740487"/>
                                  <a:pt x="5330774" y="1739493"/>
                                </a:cubicBezTo>
                                <a:cubicBezTo>
                                  <a:pt x="5327298" y="1738500"/>
                                  <a:pt x="5323323" y="1738500"/>
                                  <a:pt x="5319846" y="1739493"/>
                                </a:cubicBezTo>
                                <a:cubicBezTo>
                                  <a:pt x="5318356" y="1739990"/>
                                  <a:pt x="5316866" y="1740983"/>
                                  <a:pt x="5314879" y="1741480"/>
                                </a:cubicBezTo>
                                <a:cubicBezTo>
                                  <a:pt x="5313389" y="1741977"/>
                                  <a:pt x="5311899" y="1742970"/>
                                  <a:pt x="5309912" y="1743467"/>
                                </a:cubicBezTo>
                                <a:cubicBezTo>
                                  <a:pt x="5307429" y="1744957"/>
                                  <a:pt x="5305938" y="1746447"/>
                                  <a:pt x="5304448" y="1748434"/>
                                </a:cubicBezTo>
                                <a:cubicBezTo>
                                  <a:pt x="5301964" y="1751911"/>
                                  <a:pt x="5299978" y="1755884"/>
                                  <a:pt x="5299978" y="1760355"/>
                                </a:cubicBezTo>
                                <a:cubicBezTo>
                                  <a:pt x="5299978" y="1763833"/>
                                  <a:pt x="5300971" y="1767310"/>
                                  <a:pt x="5302461" y="1770290"/>
                                </a:cubicBezTo>
                                <a:cubicBezTo>
                                  <a:pt x="5304945" y="1775257"/>
                                  <a:pt x="5309415" y="1777244"/>
                                  <a:pt x="5314382" y="1779230"/>
                                </a:cubicBezTo>
                                <a:cubicBezTo>
                                  <a:pt x="5315873" y="1779727"/>
                                  <a:pt x="5317363" y="1780721"/>
                                  <a:pt x="5319350" y="1781217"/>
                                </a:cubicBezTo>
                                <a:close/>
                                <a:moveTo>
                                  <a:pt x="1501282" y="1784450"/>
                                </a:moveTo>
                                <a:cubicBezTo>
                                  <a:pt x="1505752" y="1786933"/>
                                  <a:pt x="1512210" y="1785940"/>
                                  <a:pt x="1514693" y="1780973"/>
                                </a:cubicBezTo>
                                <a:cubicBezTo>
                                  <a:pt x="1516681" y="1777495"/>
                                  <a:pt x="1518667" y="1774019"/>
                                  <a:pt x="1520158" y="1770542"/>
                                </a:cubicBezTo>
                                <a:cubicBezTo>
                                  <a:pt x="1522641" y="1766071"/>
                                  <a:pt x="1521648" y="1759614"/>
                                  <a:pt x="1516681" y="1756634"/>
                                </a:cubicBezTo>
                                <a:cubicBezTo>
                                  <a:pt x="1511713" y="1754150"/>
                                  <a:pt x="1504759" y="1755144"/>
                                  <a:pt x="1502772" y="1760111"/>
                                </a:cubicBezTo>
                                <a:cubicBezTo>
                                  <a:pt x="1501282" y="1763587"/>
                                  <a:pt x="1499295" y="1767562"/>
                                  <a:pt x="1497804" y="1771039"/>
                                </a:cubicBezTo>
                                <a:cubicBezTo>
                                  <a:pt x="1495818" y="1775509"/>
                                  <a:pt x="1496314" y="1781966"/>
                                  <a:pt x="1501282" y="1784450"/>
                                </a:cubicBezTo>
                                <a:close/>
                                <a:moveTo>
                                  <a:pt x="6155821" y="1790649"/>
                                </a:moveTo>
                                <a:cubicBezTo>
                                  <a:pt x="6160291" y="1793133"/>
                                  <a:pt x="6166749" y="1792140"/>
                                  <a:pt x="6169232" y="1787173"/>
                                </a:cubicBezTo>
                                <a:cubicBezTo>
                                  <a:pt x="6171219" y="1783695"/>
                                  <a:pt x="6173206" y="1780218"/>
                                  <a:pt x="6174696" y="1776741"/>
                                </a:cubicBezTo>
                                <a:cubicBezTo>
                                  <a:pt x="6177180" y="1772271"/>
                                  <a:pt x="6176187" y="1765814"/>
                                  <a:pt x="6171219" y="1762834"/>
                                </a:cubicBezTo>
                                <a:cubicBezTo>
                                  <a:pt x="6166252" y="1760350"/>
                                  <a:pt x="6159298" y="1761344"/>
                                  <a:pt x="6157311" y="1766311"/>
                                </a:cubicBezTo>
                                <a:cubicBezTo>
                                  <a:pt x="6155821" y="1769787"/>
                                  <a:pt x="6153834" y="1773761"/>
                                  <a:pt x="6152344" y="1777238"/>
                                </a:cubicBezTo>
                                <a:cubicBezTo>
                                  <a:pt x="6150357" y="1781708"/>
                                  <a:pt x="6150854" y="1788166"/>
                                  <a:pt x="6155821" y="1790649"/>
                                </a:cubicBezTo>
                                <a:close/>
                                <a:moveTo>
                                  <a:pt x="3724901" y="1802079"/>
                                </a:moveTo>
                                <a:cubicBezTo>
                                  <a:pt x="3737815" y="1805556"/>
                                  <a:pt x="3751225" y="1795621"/>
                                  <a:pt x="3751225" y="1782210"/>
                                </a:cubicBezTo>
                                <a:cubicBezTo>
                                  <a:pt x="3750730" y="1768799"/>
                                  <a:pt x="3737815" y="1758864"/>
                                  <a:pt x="3724901" y="1762341"/>
                                </a:cubicBezTo>
                                <a:cubicBezTo>
                                  <a:pt x="3723410" y="1762837"/>
                                  <a:pt x="3721921" y="1762837"/>
                                  <a:pt x="3720925" y="1763335"/>
                                </a:cubicBezTo>
                                <a:cubicBezTo>
                                  <a:pt x="3712978" y="1765818"/>
                                  <a:pt x="3706025" y="1773765"/>
                                  <a:pt x="3706521" y="1782210"/>
                                </a:cubicBezTo>
                                <a:cubicBezTo>
                                  <a:pt x="3707019" y="1790655"/>
                                  <a:pt x="3712485" y="1798602"/>
                                  <a:pt x="3720925" y="1801085"/>
                                </a:cubicBezTo>
                                <a:cubicBezTo>
                                  <a:pt x="3722416" y="1801582"/>
                                  <a:pt x="3723909" y="1802079"/>
                                  <a:pt x="3724901" y="1802079"/>
                                </a:cubicBezTo>
                                <a:close/>
                                <a:moveTo>
                                  <a:pt x="1770503" y="1802331"/>
                                </a:moveTo>
                                <a:cubicBezTo>
                                  <a:pt x="1793849" y="1811272"/>
                                  <a:pt x="1804777" y="1773025"/>
                                  <a:pt x="1780933" y="1766071"/>
                                </a:cubicBezTo>
                                <a:cubicBezTo>
                                  <a:pt x="1770005" y="1763091"/>
                                  <a:pt x="1782424" y="1736764"/>
                                  <a:pt x="1784411" y="1732790"/>
                                </a:cubicBezTo>
                                <a:cubicBezTo>
                                  <a:pt x="1790868" y="1718386"/>
                                  <a:pt x="1795836" y="1704975"/>
                                  <a:pt x="1796829" y="1689079"/>
                                </a:cubicBezTo>
                                <a:cubicBezTo>
                                  <a:pt x="1797823" y="1669211"/>
                                  <a:pt x="1764542" y="1664249"/>
                                  <a:pt x="1761563" y="1684112"/>
                                </a:cubicBezTo>
                                <a:cubicBezTo>
                                  <a:pt x="1758086" y="1709445"/>
                                  <a:pt x="1737721" y="1728817"/>
                                  <a:pt x="1737721" y="1755143"/>
                                </a:cubicBezTo>
                                <a:cubicBezTo>
                                  <a:pt x="1737721" y="1778488"/>
                                  <a:pt x="1749145" y="1794880"/>
                                  <a:pt x="1770503" y="1802331"/>
                                </a:cubicBezTo>
                                <a:close/>
                                <a:moveTo>
                                  <a:pt x="1932436" y="1805266"/>
                                </a:moveTo>
                                <a:cubicBezTo>
                                  <a:pt x="1935564" y="1805623"/>
                                  <a:pt x="1938886" y="1804816"/>
                                  <a:pt x="1941866" y="1802333"/>
                                </a:cubicBezTo>
                                <a:cubicBezTo>
                                  <a:pt x="1955774" y="1790412"/>
                                  <a:pt x="1965708" y="1775013"/>
                                  <a:pt x="1970675" y="1757629"/>
                                </a:cubicBezTo>
                                <a:cubicBezTo>
                                  <a:pt x="1975643" y="1741733"/>
                                  <a:pt x="1949813" y="1734283"/>
                                  <a:pt x="1945343" y="1750675"/>
                                </a:cubicBezTo>
                                <a:cubicBezTo>
                                  <a:pt x="1941369" y="1764086"/>
                                  <a:pt x="1934415" y="1775510"/>
                                  <a:pt x="1923983" y="1784451"/>
                                </a:cubicBezTo>
                                <a:cubicBezTo>
                                  <a:pt x="1915416" y="1792647"/>
                                  <a:pt x="1923053" y="1804195"/>
                                  <a:pt x="1932436" y="1805266"/>
                                </a:cubicBezTo>
                                <a:close/>
                                <a:moveTo>
                                  <a:pt x="6425042" y="1808531"/>
                                </a:moveTo>
                                <a:cubicBezTo>
                                  <a:pt x="6448387" y="1817471"/>
                                  <a:pt x="6459315" y="1779224"/>
                                  <a:pt x="6435473" y="1772271"/>
                                </a:cubicBezTo>
                                <a:cubicBezTo>
                                  <a:pt x="6424545" y="1769291"/>
                                  <a:pt x="6436963" y="1742964"/>
                                  <a:pt x="6438950" y="1738991"/>
                                </a:cubicBezTo>
                                <a:cubicBezTo>
                                  <a:pt x="6445408" y="1724586"/>
                                  <a:pt x="6450375" y="1711174"/>
                                  <a:pt x="6451368" y="1695279"/>
                                </a:cubicBezTo>
                                <a:cubicBezTo>
                                  <a:pt x="6452362" y="1675411"/>
                                  <a:pt x="6419081" y="1670444"/>
                                  <a:pt x="6416101" y="1690312"/>
                                </a:cubicBezTo>
                                <a:cubicBezTo>
                                  <a:pt x="6412624" y="1715645"/>
                                  <a:pt x="6392259" y="1735017"/>
                                  <a:pt x="6392259" y="1761343"/>
                                </a:cubicBezTo>
                                <a:cubicBezTo>
                                  <a:pt x="6392259" y="1784689"/>
                                  <a:pt x="6403683" y="1801080"/>
                                  <a:pt x="6425042" y="1808531"/>
                                </a:cubicBezTo>
                                <a:close/>
                                <a:moveTo>
                                  <a:pt x="6586978" y="1811466"/>
                                </a:moveTo>
                                <a:cubicBezTo>
                                  <a:pt x="6590106" y="1811823"/>
                                  <a:pt x="6593428" y="1811016"/>
                                  <a:pt x="6596408" y="1808532"/>
                                </a:cubicBezTo>
                                <a:cubicBezTo>
                                  <a:pt x="6610317" y="1796612"/>
                                  <a:pt x="6620251" y="1781213"/>
                                  <a:pt x="6625218" y="1763829"/>
                                </a:cubicBezTo>
                                <a:cubicBezTo>
                                  <a:pt x="6630185" y="1747934"/>
                                  <a:pt x="6604356" y="1740483"/>
                                  <a:pt x="6599885" y="1756875"/>
                                </a:cubicBezTo>
                                <a:cubicBezTo>
                                  <a:pt x="6595912" y="1770285"/>
                                  <a:pt x="6588958" y="1781710"/>
                                  <a:pt x="6578526" y="1790651"/>
                                </a:cubicBezTo>
                                <a:cubicBezTo>
                                  <a:pt x="6569958" y="1798848"/>
                                  <a:pt x="6577595" y="1810395"/>
                                  <a:pt x="6586978" y="1811466"/>
                                </a:cubicBezTo>
                                <a:close/>
                                <a:moveTo>
                                  <a:pt x="584832" y="1814754"/>
                                </a:moveTo>
                                <a:cubicBezTo>
                                  <a:pt x="589302" y="1814754"/>
                                  <a:pt x="593276" y="1813263"/>
                                  <a:pt x="596753" y="1809786"/>
                                </a:cubicBezTo>
                                <a:cubicBezTo>
                                  <a:pt x="599733" y="1806806"/>
                                  <a:pt x="601720" y="1802336"/>
                                  <a:pt x="601720" y="1797865"/>
                                </a:cubicBezTo>
                                <a:cubicBezTo>
                                  <a:pt x="601224" y="1787931"/>
                                  <a:pt x="594269" y="1781473"/>
                                  <a:pt x="584832" y="1780976"/>
                                </a:cubicBezTo>
                                <a:cubicBezTo>
                                  <a:pt x="579864" y="1780480"/>
                                  <a:pt x="574898" y="1779983"/>
                                  <a:pt x="569433" y="1781970"/>
                                </a:cubicBezTo>
                                <a:cubicBezTo>
                                  <a:pt x="562976" y="1783957"/>
                                  <a:pt x="557016" y="1790414"/>
                                  <a:pt x="557512" y="1797865"/>
                                </a:cubicBezTo>
                                <a:cubicBezTo>
                                  <a:pt x="558009" y="1805315"/>
                                  <a:pt x="562479" y="1811276"/>
                                  <a:pt x="569433" y="1813760"/>
                                </a:cubicBezTo>
                                <a:cubicBezTo>
                                  <a:pt x="574400" y="1815250"/>
                                  <a:pt x="579368" y="1814754"/>
                                  <a:pt x="584832" y="1814754"/>
                                </a:cubicBezTo>
                                <a:close/>
                                <a:moveTo>
                                  <a:pt x="1447321" y="1819035"/>
                                </a:moveTo>
                                <a:cubicBezTo>
                                  <a:pt x="1455828" y="1821333"/>
                                  <a:pt x="1465514" y="1818228"/>
                                  <a:pt x="1467500" y="1807301"/>
                                </a:cubicBezTo>
                                <a:cubicBezTo>
                                  <a:pt x="1471971" y="1783458"/>
                                  <a:pt x="1480416" y="1761603"/>
                                  <a:pt x="1493331" y="1741238"/>
                                </a:cubicBezTo>
                                <a:cubicBezTo>
                                  <a:pt x="1503762" y="1724350"/>
                                  <a:pt x="1477932" y="1709944"/>
                                  <a:pt x="1467004" y="1725839"/>
                                </a:cubicBezTo>
                                <a:cubicBezTo>
                                  <a:pt x="1451606" y="1747695"/>
                                  <a:pt x="1440677" y="1772034"/>
                                  <a:pt x="1434220" y="1798359"/>
                                </a:cubicBezTo>
                                <a:cubicBezTo>
                                  <a:pt x="1431489" y="1809039"/>
                                  <a:pt x="1438815" y="1816738"/>
                                  <a:pt x="1447321" y="1819035"/>
                                </a:cubicBezTo>
                                <a:close/>
                                <a:moveTo>
                                  <a:pt x="5239378" y="1820954"/>
                                </a:moveTo>
                                <a:cubicBezTo>
                                  <a:pt x="5243849" y="1820954"/>
                                  <a:pt x="5247823" y="1819463"/>
                                  <a:pt x="5251299" y="1815987"/>
                                </a:cubicBezTo>
                                <a:cubicBezTo>
                                  <a:pt x="5254280" y="1813006"/>
                                  <a:pt x="5256267" y="1808536"/>
                                  <a:pt x="5256267" y="1804065"/>
                                </a:cubicBezTo>
                                <a:cubicBezTo>
                                  <a:pt x="5255770" y="1794131"/>
                                  <a:pt x="5248816" y="1787674"/>
                                  <a:pt x="5239378" y="1787177"/>
                                </a:cubicBezTo>
                                <a:cubicBezTo>
                                  <a:pt x="5234411" y="1786681"/>
                                  <a:pt x="5229444" y="1786184"/>
                                  <a:pt x="5223980" y="1788171"/>
                                </a:cubicBezTo>
                                <a:cubicBezTo>
                                  <a:pt x="5217523" y="1790158"/>
                                  <a:pt x="5211562" y="1796615"/>
                                  <a:pt x="5212059" y="1804065"/>
                                </a:cubicBezTo>
                                <a:cubicBezTo>
                                  <a:pt x="5212555" y="1811516"/>
                                  <a:pt x="5217026" y="1817477"/>
                                  <a:pt x="5223980" y="1819960"/>
                                </a:cubicBezTo>
                                <a:cubicBezTo>
                                  <a:pt x="5228947" y="1821450"/>
                                  <a:pt x="5233914" y="1820954"/>
                                  <a:pt x="5239378" y="1820954"/>
                                </a:cubicBezTo>
                                <a:close/>
                                <a:moveTo>
                                  <a:pt x="3574961" y="1824613"/>
                                </a:moveTo>
                                <a:cubicBezTo>
                                  <a:pt x="3581482" y="1824178"/>
                                  <a:pt x="3587814" y="1820700"/>
                                  <a:pt x="3591788" y="1814491"/>
                                </a:cubicBezTo>
                                <a:cubicBezTo>
                                  <a:pt x="3590795" y="1815982"/>
                                  <a:pt x="3591293" y="1815982"/>
                                  <a:pt x="3592781" y="1813995"/>
                                </a:cubicBezTo>
                                <a:cubicBezTo>
                                  <a:pt x="3593778" y="1813002"/>
                                  <a:pt x="3594769" y="1812008"/>
                                  <a:pt x="3596256" y="1811015"/>
                                </a:cubicBezTo>
                                <a:cubicBezTo>
                                  <a:pt x="3598246" y="1809525"/>
                                  <a:pt x="3600232" y="1807538"/>
                                  <a:pt x="3601724" y="1806048"/>
                                </a:cubicBezTo>
                                <a:cubicBezTo>
                                  <a:pt x="3605698" y="1802571"/>
                                  <a:pt x="3609670" y="1799094"/>
                                  <a:pt x="3614140" y="1795617"/>
                                </a:cubicBezTo>
                                <a:cubicBezTo>
                                  <a:pt x="3621091" y="1789160"/>
                                  <a:pt x="3621091" y="1777734"/>
                                  <a:pt x="3615629" y="1770780"/>
                                </a:cubicBezTo>
                                <a:cubicBezTo>
                                  <a:pt x="3610169" y="1763827"/>
                                  <a:pt x="3598741" y="1760350"/>
                                  <a:pt x="3590795" y="1765814"/>
                                </a:cubicBezTo>
                                <a:cubicBezTo>
                                  <a:pt x="3586323" y="1768794"/>
                                  <a:pt x="3582351" y="1772271"/>
                                  <a:pt x="3577881" y="1775251"/>
                                </a:cubicBezTo>
                                <a:cubicBezTo>
                                  <a:pt x="3575889" y="1776741"/>
                                  <a:pt x="3573903" y="1778231"/>
                                  <a:pt x="3571917" y="1779721"/>
                                </a:cubicBezTo>
                                <a:cubicBezTo>
                                  <a:pt x="3571421" y="1780218"/>
                                  <a:pt x="3564959" y="1784689"/>
                                  <a:pt x="3567943" y="1783199"/>
                                </a:cubicBezTo>
                                <a:cubicBezTo>
                                  <a:pt x="3554031" y="1788166"/>
                                  <a:pt x="3547577" y="1804061"/>
                                  <a:pt x="3557012" y="1816479"/>
                                </a:cubicBezTo>
                                <a:cubicBezTo>
                                  <a:pt x="3561735" y="1822439"/>
                                  <a:pt x="3568439" y="1825048"/>
                                  <a:pt x="3574961" y="1824613"/>
                                </a:cubicBezTo>
                                <a:close/>
                                <a:moveTo>
                                  <a:pt x="6101864" y="1825236"/>
                                </a:moveTo>
                                <a:cubicBezTo>
                                  <a:pt x="6110371" y="1827533"/>
                                  <a:pt x="6120057" y="1824428"/>
                                  <a:pt x="6122043" y="1813501"/>
                                </a:cubicBezTo>
                                <a:cubicBezTo>
                                  <a:pt x="6126514" y="1789658"/>
                                  <a:pt x="6134958" y="1767803"/>
                                  <a:pt x="6147873" y="1747437"/>
                                </a:cubicBezTo>
                                <a:cubicBezTo>
                                  <a:pt x="6158304" y="1730549"/>
                                  <a:pt x="6132475" y="1716144"/>
                                  <a:pt x="6121547" y="1732039"/>
                                </a:cubicBezTo>
                                <a:cubicBezTo>
                                  <a:pt x="6106149" y="1753895"/>
                                  <a:pt x="6095221" y="1778233"/>
                                  <a:pt x="6088764" y="1804559"/>
                                </a:cubicBezTo>
                                <a:cubicBezTo>
                                  <a:pt x="6086032" y="1815238"/>
                                  <a:pt x="6093358" y="1822938"/>
                                  <a:pt x="6101864" y="1825236"/>
                                </a:cubicBezTo>
                                <a:close/>
                                <a:moveTo>
                                  <a:pt x="3873949" y="1833104"/>
                                </a:moveTo>
                                <a:cubicBezTo>
                                  <a:pt x="3883588" y="1829891"/>
                                  <a:pt x="3888058" y="1815361"/>
                                  <a:pt x="3876882" y="1807538"/>
                                </a:cubicBezTo>
                                <a:cubicBezTo>
                                  <a:pt x="3862478" y="1797605"/>
                                  <a:pt x="3845093" y="1795120"/>
                                  <a:pt x="3827708" y="1798101"/>
                                </a:cubicBezTo>
                                <a:cubicBezTo>
                                  <a:pt x="3807878" y="1802074"/>
                                  <a:pt x="3816283" y="1835354"/>
                                  <a:pt x="3836648" y="1829394"/>
                                </a:cubicBezTo>
                                <a:cubicBezTo>
                                  <a:pt x="3845589" y="1826911"/>
                                  <a:pt x="3854530" y="1827408"/>
                                  <a:pt x="3862975" y="1831878"/>
                                </a:cubicBezTo>
                                <a:cubicBezTo>
                                  <a:pt x="3866948" y="1833988"/>
                                  <a:pt x="3870736" y="1834174"/>
                                  <a:pt x="3873949" y="1833104"/>
                                </a:cubicBezTo>
                                <a:close/>
                                <a:moveTo>
                                  <a:pt x="4308531" y="1835852"/>
                                </a:moveTo>
                                <a:cubicBezTo>
                                  <a:pt x="4322439" y="1834361"/>
                                  <a:pt x="4328399" y="1821943"/>
                                  <a:pt x="4326413" y="1809029"/>
                                </a:cubicBezTo>
                                <a:cubicBezTo>
                                  <a:pt x="4324426" y="1794624"/>
                                  <a:pt x="4321942" y="1780715"/>
                                  <a:pt x="4318962" y="1766311"/>
                                </a:cubicBezTo>
                                <a:cubicBezTo>
                                  <a:pt x="4314492" y="1744455"/>
                                  <a:pt x="4279721" y="1749423"/>
                                  <a:pt x="4280714" y="1771278"/>
                                </a:cubicBezTo>
                                <a:cubicBezTo>
                                  <a:pt x="4281211" y="1785683"/>
                                  <a:pt x="4282205" y="1800088"/>
                                  <a:pt x="4283695" y="1814492"/>
                                </a:cubicBezTo>
                                <a:cubicBezTo>
                                  <a:pt x="4284689" y="1827408"/>
                                  <a:pt x="4294623" y="1837838"/>
                                  <a:pt x="4308531" y="1835852"/>
                                </a:cubicBezTo>
                                <a:close/>
                                <a:moveTo>
                                  <a:pt x="2406146" y="1839826"/>
                                </a:moveTo>
                                <a:cubicBezTo>
                                  <a:pt x="2412184" y="1840832"/>
                                  <a:pt x="2418725" y="1840329"/>
                                  <a:pt x="2423254" y="1835297"/>
                                </a:cubicBezTo>
                                <a:cubicBezTo>
                                  <a:pt x="2426273" y="1831775"/>
                                  <a:pt x="2428286" y="1827749"/>
                                  <a:pt x="2428286" y="1822718"/>
                                </a:cubicBezTo>
                                <a:cubicBezTo>
                                  <a:pt x="2428286" y="1818189"/>
                                  <a:pt x="2426273" y="1813660"/>
                                  <a:pt x="2423254" y="1810138"/>
                                </a:cubicBezTo>
                                <a:cubicBezTo>
                                  <a:pt x="2418223" y="1806616"/>
                                  <a:pt x="2412184" y="1805106"/>
                                  <a:pt x="2406146" y="1806616"/>
                                </a:cubicBezTo>
                                <a:cubicBezTo>
                                  <a:pt x="2402623" y="1807119"/>
                                  <a:pt x="2399102" y="1808125"/>
                                  <a:pt x="2396082" y="1809132"/>
                                </a:cubicBezTo>
                                <a:cubicBezTo>
                                  <a:pt x="2390044" y="1811145"/>
                                  <a:pt x="2385013" y="1816177"/>
                                  <a:pt x="2385517" y="1823221"/>
                                </a:cubicBezTo>
                                <a:cubicBezTo>
                                  <a:pt x="2386019" y="1830265"/>
                                  <a:pt x="2390044" y="1834794"/>
                                  <a:pt x="2396082" y="1837310"/>
                                </a:cubicBezTo>
                                <a:cubicBezTo>
                                  <a:pt x="2399605" y="1838819"/>
                                  <a:pt x="2402623" y="1839322"/>
                                  <a:pt x="2406146" y="1839826"/>
                                </a:cubicBezTo>
                                <a:close/>
                                <a:moveTo>
                                  <a:pt x="2000980" y="1841572"/>
                                </a:moveTo>
                                <a:cubicBezTo>
                                  <a:pt x="2038234" y="1842565"/>
                                  <a:pt x="2071514" y="1833624"/>
                                  <a:pt x="2105788" y="1817729"/>
                                </a:cubicBezTo>
                                <a:cubicBezTo>
                                  <a:pt x="2129133" y="1806801"/>
                                  <a:pt x="2108768" y="1773024"/>
                                  <a:pt x="2085422" y="1782959"/>
                                </a:cubicBezTo>
                                <a:cubicBezTo>
                                  <a:pt x="2059096" y="1794383"/>
                                  <a:pt x="2029293" y="1800344"/>
                                  <a:pt x="2000980" y="1802828"/>
                                </a:cubicBezTo>
                                <a:cubicBezTo>
                                  <a:pt x="1976641" y="1804814"/>
                                  <a:pt x="1975647" y="1841074"/>
                                  <a:pt x="2000980" y="1841572"/>
                                </a:cubicBezTo>
                                <a:close/>
                                <a:moveTo>
                                  <a:pt x="185968" y="1844557"/>
                                </a:moveTo>
                                <a:cubicBezTo>
                                  <a:pt x="190935" y="1844557"/>
                                  <a:pt x="196896" y="1842570"/>
                                  <a:pt x="200373" y="1838596"/>
                                </a:cubicBezTo>
                                <a:cubicBezTo>
                                  <a:pt x="203850" y="1834623"/>
                                  <a:pt x="206333" y="1829655"/>
                                  <a:pt x="206333" y="1824191"/>
                                </a:cubicBezTo>
                                <a:cubicBezTo>
                                  <a:pt x="205837" y="1819721"/>
                                  <a:pt x="203850" y="1813760"/>
                                  <a:pt x="199876" y="1810283"/>
                                </a:cubicBezTo>
                                <a:cubicBezTo>
                                  <a:pt x="193916" y="1804819"/>
                                  <a:pt x="187458" y="1798858"/>
                                  <a:pt x="180008" y="1796375"/>
                                </a:cubicBezTo>
                                <a:cubicBezTo>
                                  <a:pt x="167093" y="1792401"/>
                                  <a:pt x="153681" y="1805812"/>
                                  <a:pt x="157655" y="1818727"/>
                                </a:cubicBezTo>
                                <a:cubicBezTo>
                                  <a:pt x="160139" y="1826675"/>
                                  <a:pt x="166596" y="1832636"/>
                                  <a:pt x="171563" y="1838596"/>
                                </a:cubicBezTo>
                                <a:cubicBezTo>
                                  <a:pt x="174544" y="1842073"/>
                                  <a:pt x="181001" y="1844557"/>
                                  <a:pt x="185968" y="1844557"/>
                                </a:cubicBezTo>
                                <a:close/>
                                <a:moveTo>
                                  <a:pt x="1045479" y="1844803"/>
                                </a:moveTo>
                                <a:cubicBezTo>
                                  <a:pt x="1064168" y="1846666"/>
                                  <a:pt x="1083043" y="1846542"/>
                                  <a:pt x="1101918" y="1844058"/>
                                </a:cubicBezTo>
                                <a:cubicBezTo>
                                  <a:pt x="1120297" y="1841575"/>
                                  <a:pt x="1120794" y="1812765"/>
                                  <a:pt x="1101918" y="1814752"/>
                                </a:cubicBezTo>
                                <a:cubicBezTo>
                                  <a:pt x="1066652" y="1817732"/>
                                  <a:pt x="1032378" y="1815745"/>
                                  <a:pt x="998105" y="1805314"/>
                                </a:cubicBezTo>
                                <a:cubicBezTo>
                                  <a:pt x="979726" y="1800346"/>
                                  <a:pt x="972275" y="1828163"/>
                                  <a:pt x="990157" y="1833627"/>
                                </a:cubicBezTo>
                                <a:cubicBezTo>
                                  <a:pt x="1008287" y="1839091"/>
                                  <a:pt x="1026790" y="1842941"/>
                                  <a:pt x="1045479" y="1844803"/>
                                </a:cubicBezTo>
                                <a:close/>
                                <a:moveTo>
                                  <a:pt x="7060681" y="1846027"/>
                                </a:moveTo>
                                <a:cubicBezTo>
                                  <a:pt x="7066719" y="1847033"/>
                                  <a:pt x="7073260" y="1846530"/>
                                  <a:pt x="7077789" y="1841498"/>
                                </a:cubicBezTo>
                                <a:cubicBezTo>
                                  <a:pt x="7080807" y="1837975"/>
                                  <a:pt x="7082820" y="1833949"/>
                                  <a:pt x="7082820" y="1828919"/>
                                </a:cubicBezTo>
                                <a:cubicBezTo>
                                  <a:pt x="7082820" y="1824390"/>
                                  <a:pt x="7080807" y="1819860"/>
                                  <a:pt x="7077789" y="1816338"/>
                                </a:cubicBezTo>
                                <a:cubicBezTo>
                                  <a:pt x="7072757" y="1812815"/>
                                  <a:pt x="7066719" y="1811306"/>
                                  <a:pt x="7060681" y="1812815"/>
                                </a:cubicBezTo>
                                <a:cubicBezTo>
                                  <a:pt x="7057158" y="1813320"/>
                                  <a:pt x="7053636" y="1814325"/>
                                  <a:pt x="7050617" y="1815331"/>
                                </a:cubicBezTo>
                                <a:cubicBezTo>
                                  <a:pt x="7044579" y="1817344"/>
                                  <a:pt x="7039547" y="1822377"/>
                                  <a:pt x="7040051" y="1829421"/>
                                </a:cubicBezTo>
                                <a:cubicBezTo>
                                  <a:pt x="7040554" y="1836465"/>
                                  <a:pt x="7044579" y="1840994"/>
                                  <a:pt x="7050617" y="1843511"/>
                                </a:cubicBezTo>
                                <a:cubicBezTo>
                                  <a:pt x="7054140" y="1845020"/>
                                  <a:pt x="7057158" y="1845523"/>
                                  <a:pt x="7060681" y="1846027"/>
                                </a:cubicBezTo>
                                <a:close/>
                                <a:moveTo>
                                  <a:pt x="1585907" y="1847473"/>
                                </a:moveTo>
                                <a:cubicBezTo>
                                  <a:pt x="1590936" y="1848901"/>
                                  <a:pt x="1596649" y="1848280"/>
                                  <a:pt x="1602112" y="1846045"/>
                                </a:cubicBezTo>
                                <a:cubicBezTo>
                                  <a:pt x="1610060" y="1842568"/>
                                  <a:pt x="1620491" y="1839587"/>
                                  <a:pt x="1629432" y="1836110"/>
                                </a:cubicBezTo>
                                <a:cubicBezTo>
                                  <a:pt x="1638373" y="1832634"/>
                                  <a:pt x="1644334" y="1824189"/>
                                  <a:pt x="1641850" y="1814254"/>
                                </a:cubicBezTo>
                                <a:cubicBezTo>
                                  <a:pt x="1639366" y="1804817"/>
                                  <a:pt x="1629432" y="1799353"/>
                                  <a:pt x="1619994" y="1801837"/>
                                </a:cubicBezTo>
                                <a:cubicBezTo>
                                  <a:pt x="1609067" y="1804817"/>
                                  <a:pt x="1598139" y="1807797"/>
                                  <a:pt x="1586714" y="1810280"/>
                                </a:cubicBezTo>
                                <a:cubicBezTo>
                                  <a:pt x="1575289" y="1812267"/>
                                  <a:pt x="1569825" y="1826672"/>
                                  <a:pt x="1573799" y="1836607"/>
                                </a:cubicBezTo>
                                <a:cubicBezTo>
                                  <a:pt x="1576531" y="1842568"/>
                                  <a:pt x="1580878" y="1846044"/>
                                  <a:pt x="1585907" y="1847473"/>
                                </a:cubicBezTo>
                                <a:close/>
                                <a:moveTo>
                                  <a:pt x="6655518" y="1847772"/>
                                </a:moveTo>
                                <a:cubicBezTo>
                                  <a:pt x="6692772" y="1848765"/>
                                  <a:pt x="6726052" y="1839825"/>
                                  <a:pt x="6760326" y="1823930"/>
                                </a:cubicBezTo>
                                <a:cubicBezTo>
                                  <a:pt x="6783671" y="1813001"/>
                                  <a:pt x="6763306" y="1779224"/>
                                  <a:pt x="6739961" y="1789159"/>
                                </a:cubicBezTo>
                                <a:cubicBezTo>
                                  <a:pt x="6713634" y="1800584"/>
                                  <a:pt x="6683831" y="1806544"/>
                                  <a:pt x="6655518" y="1809028"/>
                                </a:cubicBezTo>
                                <a:cubicBezTo>
                                  <a:pt x="6631179" y="1811014"/>
                                  <a:pt x="6630186" y="1847275"/>
                                  <a:pt x="6655518" y="1847772"/>
                                </a:cubicBezTo>
                                <a:close/>
                                <a:moveTo>
                                  <a:pt x="1795825" y="1850022"/>
                                </a:moveTo>
                                <a:lnTo>
                                  <a:pt x="1795431" y="1849233"/>
                                </a:lnTo>
                                <a:lnTo>
                                  <a:pt x="1795413" y="1849219"/>
                                </a:lnTo>
                                <a:lnTo>
                                  <a:pt x="1795690" y="1849842"/>
                                </a:lnTo>
                                <a:close/>
                                <a:moveTo>
                                  <a:pt x="708874" y="1850203"/>
                                </a:moveTo>
                                <a:cubicBezTo>
                                  <a:pt x="714723" y="1848379"/>
                                  <a:pt x="719755" y="1844102"/>
                                  <a:pt x="722523" y="1837309"/>
                                </a:cubicBezTo>
                                <a:cubicBezTo>
                                  <a:pt x="728058" y="1824227"/>
                                  <a:pt x="720510" y="1811647"/>
                                  <a:pt x="707931" y="1807118"/>
                                </a:cubicBezTo>
                                <a:cubicBezTo>
                                  <a:pt x="694848" y="1802087"/>
                                  <a:pt x="683275" y="1795043"/>
                                  <a:pt x="669185" y="1792527"/>
                                </a:cubicBezTo>
                                <a:cubicBezTo>
                                  <a:pt x="645536" y="1787998"/>
                                  <a:pt x="633460" y="1816679"/>
                                  <a:pt x="653084" y="1830768"/>
                                </a:cubicBezTo>
                                <a:cubicBezTo>
                                  <a:pt x="664657" y="1838819"/>
                                  <a:pt x="677740" y="1842341"/>
                                  <a:pt x="690319" y="1848379"/>
                                </a:cubicBezTo>
                                <a:cubicBezTo>
                                  <a:pt x="696357" y="1851398"/>
                                  <a:pt x="703025" y="1852027"/>
                                  <a:pt x="708874" y="1850203"/>
                                </a:cubicBezTo>
                                <a:close/>
                                <a:moveTo>
                                  <a:pt x="4840514" y="1850757"/>
                                </a:moveTo>
                                <a:cubicBezTo>
                                  <a:pt x="4845481" y="1850757"/>
                                  <a:pt x="4851442" y="1848770"/>
                                  <a:pt x="4854919" y="1844797"/>
                                </a:cubicBezTo>
                                <a:cubicBezTo>
                                  <a:pt x="4858396" y="1840823"/>
                                  <a:pt x="4860879" y="1835856"/>
                                  <a:pt x="4860879" y="1830392"/>
                                </a:cubicBezTo>
                                <a:cubicBezTo>
                                  <a:pt x="4860383" y="1825922"/>
                                  <a:pt x="4858396" y="1819960"/>
                                  <a:pt x="4854422" y="1816483"/>
                                </a:cubicBezTo>
                                <a:cubicBezTo>
                                  <a:pt x="4848462" y="1811019"/>
                                  <a:pt x="4842004" y="1805058"/>
                                  <a:pt x="4834554" y="1802575"/>
                                </a:cubicBezTo>
                                <a:cubicBezTo>
                                  <a:pt x="4821639" y="1798602"/>
                                  <a:pt x="4808227" y="1812013"/>
                                  <a:pt x="4812201" y="1824928"/>
                                </a:cubicBezTo>
                                <a:cubicBezTo>
                                  <a:pt x="4814685" y="1832875"/>
                                  <a:pt x="4821142" y="1838836"/>
                                  <a:pt x="4826109" y="1844797"/>
                                </a:cubicBezTo>
                                <a:cubicBezTo>
                                  <a:pt x="4829090" y="1848274"/>
                                  <a:pt x="4835547" y="1850757"/>
                                  <a:pt x="4840514" y="1850757"/>
                                </a:cubicBezTo>
                                <a:close/>
                                <a:moveTo>
                                  <a:pt x="5700021" y="1851004"/>
                                </a:moveTo>
                                <a:cubicBezTo>
                                  <a:pt x="5718711" y="1852866"/>
                                  <a:pt x="5737586" y="1852743"/>
                                  <a:pt x="5756461" y="1850258"/>
                                </a:cubicBezTo>
                                <a:cubicBezTo>
                                  <a:pt x="5774840" y="1847775"/>
                                  <a:pt x="5775336" y="1818964"/>
                                  <a:pt x="5756461" y="1820951"/>
                                </a:cubicBezTo>
                                <a:cubicBezTo>
                                  <a:pt x="5721194" y="1823932"/>
                                  <a:pt x="5686920" y="1821945"/>
                                  <a:pt x="5652647" y="1811514"/>
                                </a:cubicBezTo>
                                <a:cubicBezTo>
                                  <a:pt x="5634269" y="1806546"/>
                                  <a:pt x="5626817" y="1834362"/>
                                  <a:pt x="5644699" y="1839827"/>
                                </a:cubicBezTo>
                                <a:cubicBezTo>
                                  <a:pt x="5662830" y="1845291"/>
                                  <a:pt x="5681332" y="1849141"/>
                                  <a:pt x="5700021" y="1851004"/>
                                </a:cubicBezTo>
                                <a:close/>
                                <a:moveTo>
                                  <a:pt x="1796478" y="1851615"/>
                                </a:moveTo>
                                <a:lnTo>
                                  <a:pt x="1796322" y="1850518"/>
                                </a:lnTo>
                                <a:lnTo>
                                  <a:pt x="1796418" y="1851479"/>
                                </a:lnTo>
                                <a:close/>
                                <a:moveTo>
                                  <a:pt x="1796983" y="1852751"/>
                                </a:moveTo>
                                <a:lnTo>
                                  <a:pt x="1797032" y="1852650"/>
                                </a:lnTo>
                                <a:lnTo>
                                  <a:pt x="1796819" y="1852008"/>
                                </a:lnTo>
                                <a:lnTo>
                                  <a:pt x="1796861" y="1852477"/>
                                </a:lnTo>
                                <a:close/>
                                <a:moveTo>
                                  <a:pt x="4248055" y="1852806"/>
                                </a:moveTo>
                                <a:cubicBezTo>
                                  <a:pt x="4252774" y="1851129"/>
                                  <a:pt x="4256872" y="1847528"/>
                                  <a:pt x="4258859" y="1842809"/>
                                </a:cubicBezTo>
                                <a:cubicBezTo>
                                  <a:pt x="4260846" y="1838339"/>
                                  <a:pt x="4260846" y="1833371"/>
                                  <a:pt x="4258859" y="1828901"/>
                                </a:cubicBezTo>
                                <a:cubicBezTo>
                                  <a:pt x="4256375" y="1823437"/>
                                  <a:pt x="4252402" y="1820457"/>
                                  <a:pt x="4247434" y="1818470"/>
                                </a:cubicBezTo>
                                <a:cubicBezTo>
                                  <a:pt x="4243957" y="1816979"/>
                                  <a:pt x="4239984" y="1815986"/>
                                  <a:pt x="4236506" y="1814495"/>
                                </a:cubicBezTo>
                                <a:cubicBezTo>
                                  <a:pt x="4233029" y="1813005"/>
                                  <a:pt x="4227069" y="1813999"/>
                                  <a:pt x="4223592" y="1815986"/>
                                </a:cubicBezTo>
                                <a:cubicBezTo>
                                  <a:pt x="4220612" y="1817973"/>
                                  <a:pt x="4218128" y="1820457"/>
                                  <a:pt x="4216638" y="1823934"/>
                                </a:cubicBezTo>
                                <a:cubicBezTo>
                                  <a:pt x="4213161" y="1831882"/>
                                  <a:pt x="4216638" y="1839829"/>
                                  <a:pt x="4223592" y="1844796"/>
                                </a:cubicBezTo>
                                <a:cubicBezTo>
                                  <a:pt x="4227069" y="1846783"/>
                                  <a:pt x="4230546" y="1849266"/>
                                  <a:pt x="4233526" y="1851254"/>
                                </a:cubicBezTo>
                                <a:cubicBezTo>
                                  <a:pt x="4237997" y="1854234"/>
                                  <a:pt x="4243337" y="1854482"/>
                                  <a:pt x="4248055" y="1852806"/>
                                </a:cubicBezTo>
                                <a:close/>
                                <a:moveTo>
                                  <a:pt x="1796718" y="1853296"/>
                                </a:moveTo>
                                <a:lnTo>
                                  <a:pt x="1796901" y="1852919"/>
                                </a:lnTo>
                                <a:lnTo>
                                  <a:pt x="1796861" y="1852477"/>
                                </a:lnTo>
                                <a:lnTo>
                                  <a:pt x="1796478" y="1851615"/>
                                </a:lnTo>
                                <a:close/>
                                <a:moveTo>
                                  <a:pt x="6240449" y="1853673"/>
                                </a:moveTo>
                                <a:cubicBezTo>
                                  <a:pt x="6245478" y="1855101"/>
                                  <a:pt x="6251190" y="1854480"/>
                                  <a:pt x="6256654" y="1852245"/>
                                </a:cubicBezTo>
                                <a:cubicBezTo>
                                  <a:pt x="6264602" y="1848768"/>
                                  <a:pt x="6275033" y="1845787"/>
                                  <a:pt x="6283974" y="1842310"/>
                                </a:cubicBezTo>
                                <a:cubicBezTo>
                                  <a:pt x="6292915" y="1838834"/>
                                  <a:pt x="6298876" y="1830389"/>
                                  <a:pt x="6296392" y="1820454"/>
                                </a:cubicBezTo>
                                <a:cubicBezTo>
                                  <a:pt x="6293908" y="1811016"/>
                                  <a:pt x="6283974" y="1805552"/>
                                  <a:pt x="6274537" y="1808036"/>
                                </a:cubicBezTo>
                                <a:cubicBezTo>
                                  <a:pt x="6263609" y="1811016"/>
                                  <a:pt x="6252681" y="1813997"/>
                                  <a:pt x="6241256" y="1816480"/>
                                </a:cubicBezTo>
                                <a:cubicBezTo>
                                  <a:pt x="6229831" y="1818467"/>
                                  <a:pt x="6224367" y="1832872"/>
                                  <a:pt x="6228341" y="1842807"/>
                                </a:cubicBezTo>
                                <a:cubicBezTo>
                                  <a:pt x="6231073" y="1848768"/>
                                  <a:pt x="6235419" y="1852245"/>
                                  <a:pt x="6240449" y="1853673"/>
                                </a:cubicBezTo>
                                <a:close/>
                                <a:moveTo>
                                  <a:pt x="1796744" y="1854740"/>
                                </a:moveTo>
                                <a:lnTo>
                                  <a:pt x="1796819" y="1853997"/>
                                </a:lnTo>
                                <a:lnTo>
                                  <a:pt x="1796718" y="1853296"/>
                                </a:lnTo>
                                <a:lnTo>
                                  <a:pt x="1796620" y="1853499"/>
                                </a:lnTo>
                                <a:close/>
                                <a:moveTo>
                                  <a:pt x="6450375" y="1856222"/>
                                </a:moveTo>
                                <a:lnTo>
                                  <a:pt x="6449981" y="1855433"/>
                                </a:lnTo>
                                <a:lnTo>
                                  <a:pt x="6449963" y="1855419"/>
                                </a:lnTo>
                                <a:lnTo>
                                  <a:pt x="6450240" y="1856042"/>
                                </a:lnTo>
                                <a:close/>
                                <a:moveTo>
                                  <a:pt x="5363411" y="1856403"/>
                                </a:moveTo>
                                <a:cubicBezTo>
                                  <a:pt x="5369260" y="1854580"/>
                                  <a:pt x="5374292" y="1850304"/>
                                  <a:pt x="5377059" y="1843510"/>
                                </a:cubicBezTo>
                                <a:cubicBezTo>
                                  <a:pt x="5382594" y="1830428"/>
                                  <a:pt x="5375047" y="1817847"/>
                                  <a:pt x="5362467" y="1813320"/>
                                </a:cubicBezTo>
                                <a:cubicBezTo>
                                  <a:pt x="5349385" y="1808287"/>
                                  <a:pt x="5337811" y="1801244"/>
                                  <a:pt x="5323722" y="1798728"/>
                                </a:cubicBezTo>
                                <a:cubicBezTo>
                                  <a:pt x="5300073" y="1794199"/>
                                  <a:pt x="5287997" y="1822880"/>
                                  <a:pt x="5307621" y="1836969"/>
                                </a:cubicBezTo>
                                <a:cubicBezTo>
                                  <a:pt x="5319194" y="1845020"/>
                                  <a:pt x="5332276" y="1848542"/>
                                  <a:pt x="5344856" y="1854580"/>
                                </a:cubicBezTo>
                                <a:cubicBezTo>
                                  <a:pt x="5350894" y="1857598"/>
                                  <a:pt x="5357561" y="1858228"/>
                                  <a:pt x="5363411" y="1856403"/>
                                </a:cubicBezTo>
                                <a:close/>
                                <a:moveTo>
                                  <a:pt x="6451028" y="1857815"/>
                                </a:moveTo>
                                <a:lnTo>
                                  <a:pt x="6450871" y="1856718"/>
                                </a:lnTo>
                                <a:lnTo>
                                  <a:pt x="6450967" y="1857679"/>
                                </a:lnTo>
                                <a:close/>
                                <a:moveTo>
                                  <a:pt x="1862393" y="1857963"/>
                                </a:moveTo>
                                <a:cubicBezTo>
                                  <a:pt x="1876302" y="1855480"/>
                                  <a:pt x="1888223" y="1837598"/>
                                  <a:pt x="1878785" y="1824683"/>
                                </a:cubicBezTo>
                                <a:cubicBezTo>
                                  <a:pt x="1880275" y="1826670"/>
                                  <a:pt x="1878289" y="1822200"/>
                                  <a:pt x="1878785" y="1824187"/>
                                </a:cubicBezTo>
                                <a:cubicBezTo>
                                  <a:pt x="1878785" y="1822200"/>
                                  <a:pt x="1878785" y="1818722"/>
                                  <a:pt x="1878785" y="1817232"/>
                                </a:cubicBezTo>
                                <a:cubicBezTo>
                                  <a:pt x="1879282" y="1813755"/>
                                  <a:pt x="1880772" y="1810279"/>
                                  <a:pt x="1883256" y="1806801"/>
                                </a:cubicBezTo>
                                <a:cubicBezTo>
                                  <a:pt x="1888223" y="1798854"/>
                                  <a:pt x="1884746" y="1787429"/>
                                  <a:pt x="1876798" y="1782959"/>
                                </a:cubicBezTo>
                                <a:cubicBezTo>
                                  <a:pt x="1867857" y="1777495"/>
                                  <a:pt x="1858420" y="1781469"/>
                                  <a:pt x="1852956" y="1789416"/>
                                </a:cubicBezTo>
                                <a:cubicBezTo>
                                  <a:pt x="1848485" y="1795377"/>
                                  <a:pt x="1845008" y="1802827"/>
                                  <a:pt x="1842028" y="1810279"/>
                                </a:cubicBezTo>
                                <a:cubicBezTo>
                                  <a:pt x="1841034" y="1813259"/>
                                  <a:pt x="1840041" y="1816239"/>
                                  <a:pt x="1839544" y="1819219"/>
                                </a:cubicBezTo>
                                <a:cubicBezTo>
                                  <a:pt x="1839048" y="1822200"/>
                                  <a:pt x="1838551" y="1825180"/>
                                  <a:pt x="1838551" y="1828160"/>
                                </a:cubicBezTo>
                                <a:cubicBezTo>
                                  <a:pt x="1838551" y="1828657"/>
                                  <a:pt x="1837558" y="1833624"/>
                                  <a:pt x="1838551" y="1830644"/>
                                </a:cubicBezTo>
                                <a:cubicBezTo>
                                  <a:pt x="1834081" y="1845546"/>
                                  <a:pt x="1847492" y="1859950"/>
                                  <a:pt x="1862393" y="1857963"/>
                                </a:cubicBezTo>
                                <a:close/>
                                <a:moveTo>
                                  <a:pt x="6451533" y="1858951"/>
                                </a:moveTo>
                                <a:lnTo>
                                  <a:pt x="6451582" y="1858850"/>
                                </a:lnTo>
                                <a:lnTo>
                                  <a:pt x="6451368" y="1858209"/>
                                </a:lnTo>
                                <a:lnTo>
                                  <a:pt x="6451411" y="1858677"/>
                                </a:lnTo>
                                <a:close/>
                                <a:moveTo>
                                  <a:pt x="4029189" y="1859141"/>
                                </a:moveTo>
                                <a:cubicBezTo>
                                  <a:pt x="4034343" y="1858582"/>
                                  <a:pt x="4039310" y="1856471"/>
                                  <a:pt x="4042787" y="1852746"/>
                                </a:cubicBezTo>
                                <a:cubicBezTo>
                                  <a:pt x="4049741" y="1845295"/>
                                  <a:pt x="4051728" y="1833373"/>
                                  <a:pt x="4046264" y="1824432"/>
                                </a:cubicBezTo>
                                <a:cubicBezTo>
                                  <a:pt x="4045767" y="1823439"/>
                                  <a:pt x="4044774" y="1822445"/>
                                  <a:pt x="4044277" y="1821452"/>
                                </a:cubicBezTo>
                                <a:cubicBezTo>
                                  <a:pt x="4036330" y="1808040"/>
                                  <a:pt x="4017454" y="1805557"/>
                                  <a:pt x="4006526" y="1816485"/>
                                </a:cubicBezTo>
                                <a:cubicBezTo>
                                  <a:pt x="4002056" y="1820955"/>
                                  <a:pt x="3999573" y="1827413"/>
                                  <a:pt x="3999573" y="1833373"/>
                                </a:cubicBezTo>
                                <a:cubicBezTo>
                                  <a:pt x="3999573" y="1842314"/>
                                  <a:pt x="4004540" y="1849765"/>
                                  <a:pt x="4011494" y="1854235"/>
                                </a:cubicBezTo>
                                <a:cubicBezTo>
                                  <a:pt x="4012488" y="1854732"/>
                                  <a:pt x="4013481" y="1855726"/>
                                  <a:pt x="4014474" y="1856223"/>
                                </a:cubicBezTo>
                                <a:cubicBezTo>
                                  <a:pt x="4018696" y="1858706"/>
                                  <a:pt x="4024036" y="1859699"/>
                                  <a:pt x="4029189" y="1859141"/>
                                </a:cubicBezTo>
                                <a:close/>
                                <a:moveTo>
                                  <a:pt x="6451268" y="1859496"/>
                                </a:moveTo>
                                <a:lnTo>
                                  <a:pt x="6451451" y="1859120"/>
                                </a:lnTo>
                                <a:lnTo>
                                  <a:pt x="6451411" y="1858677"/>
                                </a:lnTo>
                                <a:lnTo>
                                  <a:pt x="6451028" y="1857815"/>
                                </a:lnTo>
                                <a:close/>
                                <a:moveTo>
                                  <a:pt x="6451294" y="1860940"/>
                                </a:moveTo>
                                <a:lnTo>
                                  <a:pt x="6451368" y="1860196"/>
                                </a:lnTo>
                                <a:lnTo>
                                  <a:pt x="6451268" y="1859496"/>
                                </a:lnTo>
                                <a:lnTo>
                                  <a:pt x="6451170" y="1859699"/>
                                </a:lnTo>
                                <a:close/>
                                <a:moveTo>
                                  <a:pt x="6516933" y="1864163"/>
                                </a:moveTo>
                                <a:cubicBezTo>
                                  <a:pt x="6530842" y="1861680"/>
                                  <a:pt x="6542763" y="1843799"/>
                                  <a:pt x="6533325" y="1830883"/>
                                </a:cubicBezTo>
                                <a:cubicBezTo>
                                  <a:pt x="6534815" y="1832870"/>
                                  <a:pt x="6532828" y="1828400"/>
                                  <a:pt x="6533325" y="1830387"/>
                                </a:cubicBezTo>
                                <a:cubicBezTo>
                                  <a:pt x="6533325" y="1828400"/>
                                  <a:pt x="6533325" y="1824923"/>
                                  <a:pt x="6533325" y="1823433"/>
                                </a:cubicBezTo>
                                <a:cubicBezTo>
                                  <a:pt x="6533822" y="1819955"/>
                                  <a:pt x="6535312" y="1816478"/>
                                  <a:pt x="6537796" y="1813001"/>
                                </a:cubicBezTo>
                                <a:cubicBezTo>
                                  <a:pt x="6542763" y="1805054"/>
                                  <a:pt x="6539286" y="1793630"/>
                                  <a:pt x="6531338" y="1789159"/>
                                </a:cubicBezTo>
                                <a:cubicBezTo>
                                  <a:pt x="6522397" y="1783695"/>
                                  <a:pt x="6512960" y="1787669"/>
                                  <a:pt x="6507496" y="1795617"/>
                                </a:cubicBezTo>
                                <a:cubicBezTo>
                                  <a:pt x="6503025" y="1801577"/>
                                  <a:pt x="6499549" y="1809027"/>
                                  <a:pt x="6496568" y="1816478"/>
                                </a:cubicBezTo>
                                <a:cubicBezTo>
                                  <a:pt x="6495574" y="1819458"/>
                                  <a:pt x="6494581" y="1822439"/>
                                  <a:pt x="6494085" y="1825420"/>
                                </a:cubicBezTo>
                                <a:cubicBezTo>
                                  <a:pt x="6493588" y="1828400"/>
                                  <a:pt x="6493091" y="1831381"/>
                                  <a:pt x="6493091" y="1834360"/>
                                </a:cubicBezTo>
                                <a:cubicBezTo>
                                  <a:pt x="6493091" y="1834857"/>
                                  <a:pt x="6492098" y="1839825"/>
                                  <a:pt x="6493091" y="1836844"/>
                                </a:cubicBezTo>
                                <a:cubicBezTo>
                                  <a:pt x="6488621" y="1851746"/>
                                  <a:pt x="6502032" y="1866150"/>
                                  <a:pt x="6516933" y="1864163"/>
                                </a:cubicBezTo>
                                <a:close/>
                                <a:moveTo>
                                  <a:pt x="779882" y="1871526"/>
                                </a:moveTo>
                                <a:cubicBezTo>
                                  <a:pt x="785922" y="1874545"/>
                                  <a:pt x="792464" y="1875048"/>
                                  <a:pt x="797998" y="1871526"/>
                                </a:cubicBezTo>
                                <a:cubicBezTo>
                                  <a:pt x="803533" y="1868507"/>
                                  <a:pt x="807055" y="1862469"/>
                                  <a:pt x="807055" y="1855928"/>
                                </a:cubicBezTo>
                                <a:cubicBezTo>
                                  <a:pt x="807055" y="1849386"/>
                                  <a:pt x="803533" y="1843348"/>
                                  <a:pt x="797998" y="1840329"/>
                                </a:cubicBezTo>
                                <a:cubicBezTo>
                                  <a:pt x="792464" y="1836807"/>
                                  <a:pt x="785922" y="1837814"/>
                                  <a:pt x="779882" y="1840329"/>
                                </a:cubicBezTo>
                                <a:cubicBezTo>
                                  <a:pt x="778372" y="1840833"/>
                                  <a:pt x="776862" y="1841839"/>
                                  <a:pt x="775856" y="1842342"/>
                                </a:cubicBezTo>
                                <a:cubicBezTo>
                                  <a:pt x="765290" y="1847374"/>
                                  <a:pt x="765290" y="1864482"/>
                                  <a:pt x="775856" y="1869514"/>
                                </a:cubicBezTo>
                                <a:cubicBezTo>
                                  <a:pt x="777366" y="1870017"/>
                                  <a:pt x="778876" y="1871023"/>
                                  <a:pt x="779882" y="1871526"/>
                                </a:cubicBezTo>
                                <a:close/>
                                <a:moveTo>
                                  <a:pt x="4150575" y="1874097"/>
                                </a:moveTo>
                                <a:cubicBezTo>
                                  <a:pt x="4164979" y="1875588"/>
                                  <a:pt x="4164979" y="1852740"/>
                                  <a:pt x="4150575" y="1851249"/>
                                </a:cubicBezTo>
                                <a:cubicBezTo>
                                  <a:pt x="4132693" y="1849262"/>
                                  <a:pt x="4114811" y="1847771"/>
                                  <a:pt x="4096929" y="1845785"/>
                                </a:cubicBezTo>
                                <a:cubicBezTo>
                                  <a:pt x="4082027" y="1844294"/>
                                  <a:pt x="4082027" y="1867143"/>
                                  <a:pt x="4096929" y="1868633"/>
                                </a:cubicBezTo>
                                <a:cubicBezTo>
                                  <a:pt x="4114811" y="1870620"/>
                                  <a:pt x="4132693" y="1872110"/>
                                  <a:pt x="4150575" y="1874097"/>
                                </a:cubicBezTo>
                                <a:close/>
                                <a:moveTo>
                                  <a:pt x="5434421" y="1877726"/>
                                </a:moveTo>
                                <a:cubicBezTo>
                                  <a:pt x="5440459" y="1880745"/>
                                  <a:pt x="5447000" y="1881248"/>
                                  <a:pt x="5452535" y="1877726"/>
                                </a:cubicBezTo>
                                <a:cubicBezTo>
                                  <a:pt x="5458070" y="1874708"/>
                                  <a:pt x="5461592" y="1868668"/>
                                  <a:pt x="5461592" y="1862128"/>
                                </a:cubicBezTo>
                                <a:cubicBezTo>
                                  <a:pt x="5461592" y="1855586"/>
                                  <a:pt x="5458070" y="1849549"/>
                                  <a:pt x="5452535" y="1846530"/>
                                </a:cubicBezTo>
                                <a:cubicBezTo>
                                  <a:pt x="5447000" y="1843007"/>
                                  <a:pt x="5440459" y="1844014"/>
                                  <a:pt x="5434421" y="1846530"/>
                                </a:cubicBezTo>
                                <a:cubicBezTo>
                                  <a:pt x="5432911" y="1847033"/>
                                  <a:pt x="5431401" y="1848039"/>
                                  <a:pt x="5430395" y="1848542"/>
                                </a:cubicBezTo>
                                <a:cubicBezTo>
                                  <a:pt x="5419829" y="1853576"/>
                                  <a:pt x="5419829" y="1870682"/>
                                  <a:pt x="5430395" y="1875714"/>
                                </a:cubicBezTo>
                                <a:cubicBezTo>
                                  <a:pt x="5431904" y="1876217"/>
                                  <a:pt x="5433414" y="1877223"/>
                                  <a:pt x="5434421" y="1877726"/>
                                </a:cubicBezTo>
                                <a:close/>
                                <a:moveTo>
                                  <a:pt x="1775459" y="1880818"/>
                                </a:moveTo>
                                <a:cubicBezTo>
                                  <a:pt x="1785394" y="1883798"/>
                                  <a:pt x="1797812" y="1877341"/>
                                  <a:pt x="1800296" y="1866910"/>
                                </a:cubicBezTo>
                                <a:cubicBezTo>
                                  <a:pt x="1801289" y="1861943"/>
                                  <a:pt x="1801289" y="1855982"/>
                                  <a:pt x="1798309" y="1851511"/>
                                </a:cubicBezTo>
                                <a:lnTo>
                                  <a:pt x="1797786" y="1851098"/>
                                </a:lnTo>
                                <a:lnTo>
                                  <a:pt x="1797032" y="1852650"/>
                                </a:lnTo>
                                <a:lnTo>
                                  <a:pt x="1797315" y="1853498"/>
                                </a:lnTo>
                                <a:lnTo>
                                  <a:pt x="1796983" y="1852751"/>
                                </a:lnTo>
                                <a:lnTo>
                                  <a:pt x="1796901" y="1852919"/>
                                </a:lnTo>
                                <a:lnTo>
                                  <a:pt x="1797315" y="1857472"/>
                                </a:lnTo>
                                <a:lnTo>
                                  <a:pt x="1796819" y="1853998"/>
                                </a:lnTo>
                                <a:lnTo>
                                  <a:pt x="1796819" y="1855485"/>
                                </a:lnTo>
                                <a:lnTo>
                                  <a:pt x="1796744" y="1854740"/>
                                </a:lnTo>
                                <a:lnTo>
                                  <a:pt x="1796322" y="1858962"/>
                                </a:lnTo>
                                <a:cubicBezTo>
                                  <a:pt x="1796322" y="1858466"/>
                                  <a:pt x="1796322" y="1857969"/>
                                  <a:pt x="1796819" y="1857969"/>
                                </a:cubicBezTo>
                                <a:cubicBezTo>
                                  <a:pt x="1796322" y="1859459"/>
                                  <a:pt x="1795825" y="1860950"/>
                                  <a:pt x="1794832" y="1862439"/>
                                </a:cubicBezTo>
                                <a:cubicBezTo>
                                  <a:pt x="1794832" y="1861943"/>
                                  <a:pt x="1794832" y="1861943"/>
                                  <a:pt x="1795328" y="1861943"/>
                                </a:cubicBezTo>
                                <a:lnTo>
                                  <a:pt x="1792575" y="1865154"/>
                                </a:lnTo>
                                <a:lnTo>
                                  <a:pt x="1792845" y="1864923"/>
                                </a:lnTo>
                                <a:cubicBezTo>
                                  <a:pt x="1792845" y="1864923"/>
                                  <a:pt x="1792348" y="1865420"/>
                                  <a:pt x="1792348" y="1865420"/>
                                </a:cubicBezTo>
                                <a:lnTo>
                                  <a:pt x="1792575" y="1865154"/>
                                </a:lnTo>
                                <a:lnTo>
                                  <a:pt x="1789368" y="1867903"/>
                                </a:lnTo>
                                <a:cubicBezTo>
                                  <a:pt x="1789368" y="1867903"/>
                                  <a:pt x="1789864" y="1867903"/>
                                  <a:pt x="1789864" y="1867407"/>
                                </a:cubicBezTo>
                                <a:lnTo>
                                  <a:pt x="1796620" y="1853499"/>
                                </a:lnTo>
                                <a:lnTo>
                                  <a:pt x="1796418" y="1851479"/>
                                </a:lnTo>
                                <a:lnTo>
                                  <a:pt x="1795690" y="1849842"/>
                                </a:lnTo>
                                <a:lnTo>
                                  <a:pt x="1794945" y="1848849"/>
                                </a:lnTo>
                                <a:lnTo>
                                  <a:pt x="1787402" y="1842877"/>
                                </a:lnTo>
                                <a:lnTo>
                                  <a:pt x="1785394" y="1842074"/>
                                </a:lnTo>
                                <a:cubicBezTo>
                                  <a:pt x="1785891" y="1842074"/>
                                  <a:pt x="1785891" y="1842074"/>
                                  <a:pt x="1786387" y="1842074"/>
                                </a:cubicBezTo>
                                <a:lnTo>
                                  <a:pt x="1787402" y="1842877"/>
                                </a:lnTo>
                                <a:lnTo>
                                  <a:pt x="1789651" y="1843776"/>
                                </a:lnTo>
                                <a:lnTo>
                                  <a:pt x="1789368" y="1843564"/>
                                </a:lnTo>
                                <a:cubicBezTo>
                                  <a:pt x="1789368" y="1843564"/>
                                  <a:pt x="1789864" y="1844061"/>
                                  <a:pt x="1790361" y="1844061"/>
                                </a:cubicBezTo>
                                <a:lnTo>
                                  <a:pt x="1789651" y="1843776"/>
                                </a:lnTo>
                                <a:lnTo>
                                  <a:pt x="1793059" y="1846332"/>
                                </a:lnTo>
                                <a:lnTo>
                                  <a:pt x="1792845" y="1846047"/>
                                </a:lnTo>
                                <a:cubicBezTo>
                                  <a:pt x="1792845" y="1846047"/>
                                  <a:pt x="1793341" y="1846545"/>
                                  <a:pt x="1793341" y="1846545"/>
                                </a:cubicBezTo>
                                <a:lnTo>
                                  <a:pt x="1793059" y="1846332"/>
                                </a:lnTo>
                                <a:lnTo>
                                  <a:pt x="1794945" y="1848849"/>
                                </a:lnTo>
                                <a:lnTo>
                                  <a:pt x="1795413" y="1849219"/>
                                </a:lnTo>
                                <a:lnTo>
                                  <a:pt x="1795328" y="1849028"/>
                                </a:lnTo>
                                <a:lnTo>
                                  <a:pt x="1795431" y="1849233"/>
                                </a:lnTo>
                                <a:lnTo>
                                  <a:pt x="1797786" y="1851098"/>
                                </a:lnTo>
                                <a:lnTo>
                                  <a:pt x="1798309" y="1850022"/>
                                </a:lnTo>
                                <a:cubicBezTo>
                                  <a:pt x="1797812" y="1847041"/>
                                  <a:pt x="1796819" y="1844061"/>
                                  <a:pt x="1794832" y="1841577"/>
                                </a:cubicBezTo>
                                <a:cubicBezTo>
                                  <a:pt x="1792845" y="1839094"/>
                                  <a:pt x="1789368" y="1835617"/>
                                  <a:pt x="1785891" y="1835120"/>
                                </a:cubicBezTo>
                                <a:cubicBezTo>
                                  <a:pt x="1781917" y="1834623"/>
                                  <a:pt x="1778937" y="1834126"/>
                                  <a:pt x="1774963" y="1835120"/>
                                </a:cubicBezTo>
                                <a:cubicBezTo>
                                  <a:pt x="1772976" y="1835617"/>
                                  <a:pt x="1770989" y="1836610"/>
                                  <a:pt x="1769002" y="1837604"/>
                                </a:cubicBezTo>
                                <a:cubicBezTo>
                                  <a:pt x="1762545" y="1841577"/>
                                  <a:pt x="1758075" y="1848531"/>
                                  <a:pt x="1758075" y="1856479"/>
                                </a:cubicBezTo>
                                <a:cubicBezTo>
                                  <a:pt x="1757577" y="1867903"/>
                                  <a:pt x="1765028" y="1877838"/>
                                  <a:pt x="1775459" y="1880818"/>
                                </a:cubicBezTo>
                                <a:close/>
                                <a:moveTo>
                                  <a:pt x="37947" y="1886776"/>
                                </a:moveTo>
                                <a:cubicBezTo>
                                  <a:pt x="42914" y="1891246"/>
                                  <a:pt x="48875" y="1890750"/>
                                  <a:pt x="53842" y="1886776"/>
                                </a:cubicBezTo>
                                <a:cubicBezTo>
                                  <a:pt x="55829" y="1885286"/>
                                  <a:pt x="57816" y="1883299"/>
                                  <a:pt x="59803" y="1881809"/>
                                </a:cubicBezTo>
                                <a:cubicBezTo>
                                  <a:pt x="64770" y="1877835"/>
                                  <a:pt x="64273" y="1868894"/>
                                  <a:pt x="59803" y="1864921"/>
                                </a:cubicBezTo>
                                <a:cubicBezTo>
                                  <a:pt x="55332" y="1860947"/>
                                  <a:pt x="46888" y="1859457"/>
                                  <a:pt x="42914" y="1864921"/>
                                </a:cubicBezTo>
                                <a:cubicBezTo>
                                  <a:pt x="41424" y="1866907"/>
                                  <a:pt x="39437" y="1868894"/>
                                  <a:pt x="37947" y="1870881"/>
                                </a:cubicBezTo>
                                <a:cubicBezTo>
                                  <a:pt x="33973" y="1875351"/>
                                  <a:pt x="32980" y="1882305"/>
                                  <a:pt x="37947" y="1886776"/>
                                </a:cubicBezTo>
                                <a:close/>
                                <a:moveTo>
                                  <a:pt x="6430009" y="1887018"/>
                                </a:moveTo>
                                <a:cubicBezTo>
                                  <a:pt x="6439944" y="1889998"/>
                                  <a:pt x="6452362" y="1883541"/>
                                  <a:pt x="6454845" y="1873110"/>
                                </a:cubicBezTo>
                                <a:cubicBezTo>
                                  <a:pt x="6455839" y="1868143"/>
                                  <a:pt x="6455839" y="1862182"/>
                                  <a:pt x="6452859" y="1857711"/>
                                </a:cubicBezTo>
                                <a:lnTo>
                                  <a:pt x="6452336" y="1857298"/>
                                </a:lnTo>
                                <a:lnTo>
                                  <a:pt x="6451582" y="1858850"/>
                                </a:lnTo>
                                <a:lnTo>
                                  <a:pt x="6451865" y="1859698"/>
                                </a:lnTo>
                                <a:lnTo>
                                  <a:pt x="6451533" y="1858951"/>
                                </a:lnTo>
                                <a:lnTo>
                                  <a:pt x="6451451" y="1859120"/>
                                </a:lnTo>
                                <a:lnTo>
                                  <a:pt x="6451865" y="1863672"/>
                                </a:lnTo>
                                <a:lnTo>
                                  <a:pt x="6451368" y="1860197"/>
                                </a:lnTo>
                                <a:lnTo>
                                  <a:pt x="6451368" y="1861685"/>
                                </a:lnTo>
                                <a:lnTo>
                                  <a:pt x="6451294" y="1860940"/>
                                </a:lnTo>
                                <a:lnTo>
                                  <a:pt x="6450871" y="1865162"/>
                                </a:lnTo>
                                <a:cubicBezTo>
                                  <a:pt x="6450871" y="1864665"/>
                                  <a:pt x="6450871" y="1864169"/>
                                  <a:pt x="6451368" y="1864169"/>
                                </a:cubicBezTo>
                                <a:cubicBezTo>
                                  <a:pt x="6450871" y="1865659"/>
                                  <a:pt x="6450375" y="1867149"/>
                                  <a:pt x="6449382" y="1868639"/>
                                </a:cubicBezTo>
                                <a:cubicBezTo>
                                  <a:pt x="6449382" y="1868143"/>
                                  <a:pt x="6449382" y="1868143"/>
                                  <a:pt x="6449878" y="1868143"/>
                                </a:cubicBezTo>
                                <a:lnTo>
                                  <a:pt x="6447126" y="1871354"/>
                                </a:lnTo>
                                <a:lnTo>
                                  <a:pt x="6447395" y="1871123"/>
                                </a:lnTo>
                                <a:cubicBezTo>
                                  <a:pt x="6447395" y="1871123"/>
                                  <a:pt x="6446898" y="1871620"/>
                                  <a:pt x="6446898" y="1871620"/>
                                </a:cubicBezTo>
                                <a:lnTo>
                                  <a:pt x="6447126" y="1871354"/>
                                </a:lnTo>
                                <a:lnTo>
                                  <a:pt x="6443918" y="1874103"/>
                                </a:lnTo>
                                <a:cubicBezTo>
                                  <a:pt x="6443918" y="1874103"/>
                                  <a:pt x="6444414" y="1874103"/>
                                  <a:pt x="6444414" y="1873606"/>
                                </a:cubicBezTo>
                                <a:lnTo>
                                  <a:pt x="6451170" y="1859699"/>
                                </a:lnTo>
                                <a:lnTo>
                                  <a:pt x="6450967" y="1857679"/>
                                </a:lnTo>
                                <a:lnTo>
                                  <a:pt x="6450240" y="1856042"/>
                                </a:lnTo>
                                <a:lnTo>
                                  <a:pt x="6449495" y="1855049"/>
                                </a:lnTo>
                                <a:lnTo>
                                  <a:pt x="6441952" y="1849077"/>
                                </a:lnTo>
                                <a:lnTo>
                                  <a:pt x="6439944" y="1848274"/>
                                </a:lnTo>
                                <a:cubicBezTo>
                                  <a:pt x="6440440" y="1848274"/>
                                  <a:pt x="6440440" y="1848274"/>
                                  <a:pt x="6440937" y="1848274"/>
                                </a:cubicBezTo>
                                <a:lnTo>
                                  <a:pt x="6441952" y="1849077"/>
                                </a:lnTo>
                                <a:lnTo>
                                  <a:pt x="6444201" y="1849977"/>
                                </a:lnTo>
                                <a:lnTo>
                                  <a:pt x="6443918" y="1849764"/>
                                </a:lnTo>
                                <a:cubicBezTo>
                                  <a:pt x="6443918" y="1849764"/>
                                  <a:pt x="6444414" y="1850261"/>
                                  <a:pt x="6444911" y="1850261"/>
                                </a:cubicBezTo>
                                <a:lnTo>
                                  <a:pt x="6444201" y="1849977"/>
                                </a:lnTo>
                                <a:lnTo>
                                  <a:pt x="6447608" y="1852533"/>
                                </a:lnTo>
                                <a:lnTo>
                                  <a:pt x="6447395" y="1852248"/>
                                </a:lnTo>
                                <a:cubicBezTo>
                                  <a:pt x="6447395" y="1852248"/>
                                  <a:pt x="6447891" y="1852745"/>
                                  <a:pt x="6447891" y="1852745"/>
                                </a:cubicBezTo>
                                <a:lnTo>
                                  <a:pt x="6447608" y="1852533"/>
                                </a:lnTo>
                                <a:lnTo>
                                  <a:pt x="6449495" y="1855049"/>
                                </a:lnTo>
                                <a:lnTo>
                                  <a:pt x="6449963" y="1855419"/>
                                </a:lnTo>
                                <a:lnTo>
                                  <a:pt x="6449878" y="1855228"/>
                                </a:lnTo>
                                <a:lnTo>
                                  <a:pt x="6449981" y="1855433"/>
                                </a:lnTo>
                                <a:lnTo>
                                  <a:pt x="6452336" y="1857298"/>
                                </a:lnTo>
                                <a:lnTo>
                                  <a:pt x="6452859" y="1856222"/>
                                </a:lnTo>
                                <a:cubicBezTo>
                                  <a:pt x="6452362" y="1853241"/>
                                  <a:pt x="6451368" y="1850261"/>
                                  <a:pt x="6449382" y="1847777"/>
                                </a:cubicBezTo>
                                <a:cubicBezTo>
                                  <a:pt x="6447395" y="1845294"/>
                                  <a:pt x="6443918" y="1841817"/>
                                  <a:pt x="6440440" y="1841320"/>
                                </a:cubicBezTo>
                                <a:cubicBezTo>
                                  <a:pt x="6436467" y="1840823"/>
                                  <a:pt x="6433486" y="1840327"/>
                                  <a:pt x="6429513" y="1841320"/>
                                </a:cubicBezTo>
                                <a:cubicBezTo>
                                  <a:pt x="6427526" y="1841817"/>
                                  <a:pt x="6425539" y="1842810"/>
                                  <a:pt x="6423552" y="1843804"/>
                                </a:cubicBezTo>
                                <a:cubicBezTo>
                                  <a:pt x="6417094" y="1847777"/>
                                  <a:pt x="6412624" y="1854732"/>
                                  <a:pt x="6412624" y="1862679"/>
                                </a:cubicBezTo>
                                <a:cubicBezTo>
                                  <a:pt x="6412127" y="1874103"/>
                                  <a:pt x="6419578" y="1884038"/>
                                  <a:pt x="6430009" y="1887018"/>
                                </a:cubicBezTo>
                                <a:close/>
                                <a:moveTo>
                                  <a:pt x="4692493" y="1892976"/>
                                </a:moveTo>
                                <a:cubicBezTo>
                                  <a:pt x="4697460" y="1897447"/>
                                  <a:pt x="4703421" y="1896950"/>
                                  <a:pt x="4708387" y="1892976"/>
                                </a:cubicBezTo>
                                <a:cubicBezTo>
                                  <a:pt x="4710375" y="1891486"/>
                                  <a:pt x="4712361" y="1889499"/>
                                  <a:pt x="4714348" y="1888009"/>
                                </a:cubicBezTo>
                                <a:cubicBezTo>
                                  <a:pt x="4719316" y="1884035"/>
                                  <a:pt x="4718818" y="1875094"/>
                                  <a:pt x="4714348" y="1871121"/>
                                </a:cubicBezTo>
                                <a:cubicBezTo>
                                  <a:pt x="4709878" y="1867147"/>
                                  <a:pt x="4701434" y="1865657"/>
                                  <a:pt x="4697460" y="1871121"/>
                                </a:cubicBezTo>
                                <a:cubicBezTo>
                                  <a:pt x="4695970" y="1873107"/>
                                  <a:pt x="4693983" y="1875094"/>
                                  <a:pt x="4692493" y="1877081"/>
                                </a:cubicBezTo>
                                <a:cubicBezTo>
                                  <a:pt x="4688519" y="1881551"/>
                                  <a:pt x="4687526" y="1888505"/>
                                  <a:pt x="4692493" y="1892976"/>
                                </a:cubicBezTo>
                                <a:close/>
                                <a:moveTo>
                                  <a:pt x="3945430" y="1907382"/>
                                </a:moveTo>
                                <a:cubicBezTo>
                                  <a:pt x="3950894" y="1907382"/>
                                  <a:pt x="3957351" y="1904898"/>
                                  <a:pt x="3961325" y="1900924"/>
                                </a:cubicBezTo>
                                <a:cubicBezTo>
                                  <a:pt x="3965299" y="1896454"/>
                                  <a:pt x="3968279" y="1890989"/>
                                  <a:pt x="3967783" y="1885028"/>
                                </a:cubicBezTo>
                                <a:cubicBezTo>
                                  <a:pt x="3967783" y="1879068"/>
                                  <a:pt x="3966293" y="1872611"/>
                                  <a:pt x="3961325" y="1869134"/>
                                </a:cubicBezTo>
                                <a:cubicBezTo>
                                  <a:pt x="3957351" y="1866153"/>
                                  <a:pt x="3953874" y="1862180"/>
                                  <a:pt x="3948410" y="1861187"/>
                                </a:cubicBezTo>
                                <a:cubicBezTo>
                                  <a:pt x="3943940" y="1860193"/>
                                  <a:pt x="3939470" y="1860690"/>
                                  <a:pt x="3934999" y="1861187"/>
                                </a:cubicBezTo>
                                <a:cubicBezTo>
                                  <a:pt x="3929039" y="1862180"/>
                                  <a:pt x="3922581" y="1868638"/>
                                  <a:pt x="3921588" y="1874598"/>
                                </a:cubicBezTo>
                                <a:cubicBezTo>
                                  <a:pt x="3921091" y="1879068"/>
                                  <a:pt x="3920098" y="1883539"/>
                                  <a:pt x="3921588" y="1888009"/>
                                </a:cubicBezTo>
                                <a:cubicBezTo>
                                  <a:pt x="3923078" y="1892977"/>
                                  <a:pt x="3926555" y="1896454"/>
                                  <a:pt x="3929535" y="1900924"/>
                                </a:cubicBezTo>
                                <a:cubicBezTo>
                                  <a:pt x="3933012" y="1904898"/>
                                  <a:pt x="3940463" y="1907382"/>
                                  <a:pt x="3945430" y="1907382"/>
                                </a:cubicBezTo>
                                <a:close/>
                                <a:moveTo>
                                  <a:pt x="4388823" y="1908419"/>
                                </a:moveTo>
                                <a:lnTo>
                                  <a:pt x="4388758" y="1907961"/>
                                </a:lnTo>
                                <a:lnTo>
                                  <a:pt x="4388635" y="1907666"/>
                                </a:lnTo>
                                <a:lnTo>
                                  <a:pt x="4388822" y="1908416"/>
                                </a:lnTo>
                                <a:close/>
                                <a:moveTo>
                                  <a:pt x="3288477" y="1909493"/>
                                </a:moveTo>
                                <a:cubicBezTo>
                                  <a:pt x="3291892" y="1910486"/>
                                  <a:pt x="3295492" y="1910610"/>
                                  <a:pt x="3298722" y="1909368"/>
                                </a:cubicBezTo>
                                <a:cubicBezTo>
                                  <a:pt x="3300211" y="1908872"/>
                                  <a:pt x="3302197" y="1908375"/>
                                  <a:pt x="3303688" y="1907381"/>
                                </a:cubicBezTo>
                                <a:cubicBezTo>
                                  <a:pt x="3311137" y="1904898"/>
                                  <a:pt x="3317593" y="1898441"/>
                                  <a:pt x="3317098" y="1889996"/>
                                </a:cubicBezTo>
                                <a:cubicBezTo>
                                  <a:pt x="3317098" y="1887016"/>
                                  <a:pt x="3316105" y="1883539"/>
                                  <a:pt x="3314614" y="1881055"/>
                                </a:cubicBezTo>
                                <a:cubicBezTo>
                                  <a:pt x="3312130" y="1876584"/>
                                  <a:pt x="3308158" y="1874101"/>
                                  <a:pt x="3303688" y="1872611"/>
                                </a:cubicBezTo>
                                <a:cubicBezTo>
                                  <a:pt x="3302197" y="1872114"/>
                                  <a:pt x="3300211" y="1871617"/>
                                  <a:pt x="3298722" y="1870624"/>
                                </a:cubicBezTo>
                                <a:cubicBezTo>
                                  <a:pt x="3292263" y="1868140"/>
                                  <a:pt x="3283820" y="1871121"/>
                                  <a:pt x="3279350" y="1875591"/>
                                </a:cubicBezTo>
                                <a:cubicBezTo>
                                  <a:pt x="3275873" y="1879565"/>
                                  <a:pt x="3273390" y="1884532"/>
                                  <a:pt x="3273390" y="1889996"/>
                                </a:cubicBezTo>
                                <a:cubicBezTo>
                                  <a:pt x="3273390" y="1894964"/>
                                  <a:pt x="3275377" y="1900428"/>
                                  <a:pt x="3279350" y="1904401"/>
                                </a:cubicBezTo>
                                <a:cubicBezTo>
                                  <a:pt x="3281833" y="1906637"/>
                                  <a:pt x="3285060" y="1908499"/>
                                  <a:pt x="3288477" y="1909493"/>
                                </a:cubicBezTo>
                                <a:close/>
                                <a:moveTo>
                                  <a:pt x="4390465" y="1912057"/>
                                </a:moveTo>
                                <a:lnTo>
                                  <a:pt x="4390171" y="1911352"/>
                                </a:lnTo>
                                <a:lnTo>
                                  <a:pt x="4389829" y="1910935"/>
                                </a:lnTo>
                                <a:lnTo>
                                  <a:pt x="4390293" y="1911863"/>
                                </a:lnTo>
                                <a:close/>
                                <a:moveTo>
                                  <a:pt x="4394358" y="1916470"/>
                                </a:moveTo>
                                <a:lnTo>
                                  <a:pt x="4394121" y="1916180"/>
                                </a:lnTo>
                                <a:lnTo>
                                  <a:pt x="4394058" y="1916129"/>
                                </a:lnTo>
                                <a:close/>
                                <a:moveTo>
                                  <a:pt x="1388522" y="1917572"/>
                                </a:moveTo>
                                <a:cubicBezTo>
                                  <a:pt x="1394979" y="1920553"/>
                                  <a:pt x="1401933" y="1920056"/>
                                  <a:pt x="1408391" y="1917076"/>
                                </a:cubicBezTo>
                                <a:lnTo>
                                  <a:pt x="1409715" y="1916487"/>
                                </a:lnTo>
                                <a:lnTo>
                                  <a:pt x="1408887" y="1916579"/>
                                </a:lnTo>
                                <a:cubicBezTo>
                                  <a:pt x="1410377" y="1916082"/>
                                  <a:pt x="1411370" y="1915585"/>
                                  <a:pt x="1412861" y="1915089"/>
                                </a:cubicBezTo>
                                <a:lnTo>
                                  <a:pt x="1409715" y="1916487"/>
                                </a:lnTo>
                                <a:lnTo>
                                  <a:pt x="1413357" y="1916082"/>
                                </a:lnTo>
                                <a:cubicBezTo>
                                  <a:pt x="1414847" y="1915585"/>
                                  <a:pt x="1415841" y="1915089"/>
                                  <a:pt x="1417331" y="1914592"/>
                                </a:cubicBezTo>
                                <a:cubicBezTo>
                                  <a:pt x="1419318" y="1913598"/>
                                  <a:pt x="1420808" y="1912108"/>
                                  <a:pt x="1421801" y="1910618"/>
                                </a:cubicBezTo>
                                <a:cubicBezTo>
                                  <a:pt x="1423788" y="1907638"/>
                                  <a:pt x="1425278" y="1904161"/>
                                  <a:pt x="1425278" y="1900684"/>
                                </a:cubicBezTo>
                                <a:cubicBezTo>
                                  <a:pt x="1425278" y="1897703"/>
                                  <a:pt x="1424285" y="1895220"/>
                                  <a:pt x="1423291" y="1892239"/>
                                </a:cubicBezTo>
                                <a:cubicBezTo>
                                  <a:pt x="1421801" y="1889259"/>
                                  <a:pt x="1417331" y="1885285"/>
                                  <a:pt x="1413357" y="1884788"/>
                                </a:cubicBezTo>
                                <a:lnTo>
                                  <a:pt x="1409715" y="1884384"/>
                                </a:lnTo>
                                <a:lnTo>
                                  <a:pt x="1412861" y="1885782"/>
                                </a:lnTo>
                                <a:cubicBezTo>
                                  <a:pt x="1411370" y="1885285"/>
                                  <a:pt x="1410377" y="1884788"/>
                                  <a:pt x="1408887" y="1884292"/>
                                </a:cubicBezTo>
                                <a:lnTo>
                                  <a:pt x="1409715" y="1884384"/>
                                </a:lnTo>
                                <a:lnTo>
                                  <a:pt x="1408391" y="1883795"/>
                                </a:lnTo>
                                <a:cubicBezTo>
                                  <a:pt x="1401933" y="1880814"/>
                                  <a:pt x="1394979" y="1879821"/>
                                  <a:pt x="1388522" y="1883795"/>
                                </a:cubicBezTo>
                                <a:cubicBezTo>
                                  <a:pt x="1382562" y="1887272"/>
                                  <a:pt x="1378588" y="1893729"/>
                                  <a:pt x="1378588" y="1900684"/>
                                </a:cubicBezTo>
                                <a:cubicBezTo>
                                  <a:pt x="1378588" y="1907638"/>
                                  <a:pt x="1382562" y="1914095"/>
                                  <a:pt x="1388522" y="1917572"/>
                                </a:cubicBezTo>
                                <a:close/>
                                <a:moveTo>
                                  <a:pt x="6043066" y="1923772"/>
                                </a:moveTo>
                                <a:cubicBezTo>
                                  <a:pt x="6049523" y="1926752"/>
                                  <a:pt x="6056477" y="1926256"/>
                                  <a:pt x="6062935" y="1923275"/>
                                </a:cubicBezTo>
                                <a:lnTo>
                                  <a:pt x="6064260" y="1922687"/>
                                </a:lnTo>
                                <a:lnTo>
                                  <a:pt x="6063432" y="1922779"/>
                                </a:lnTo>
                                <a:cubicBezTo>
                                  <a:pt x="6064922" y="1922281"/>
                                  <a:pt x="6065915" y="1921785"/>
                                  <a:pt x="6067406" y="1921288"/>
                                </a:cubicBezTo>
                                <a:lnTo>
                                  <a:pt x="6064260" y="1922687"/>
                                </a:lnTo>
                                <a:lnTo>
                                  <a:pt x="6067902" y="1922281"/>
                                </a:lnTo>
                                <a:cubicBezTo>
                                  <a:pt x="6069392" y="1921785"/>
                                  <a:pt x="6070386" y="1921288"/>
                                  <a:pt x="6071876" y="1920792"/>
                                </a:cubicBezTo>
                                <a:cubicBezTo>
                                  <a:pt x="6073863" y="1919798"/>
                                  <a:pt x="6075353" y="1918307"/>
                                  <a:pt x="6076346" y="1916817"/>
                                </a:cubicBezTo>
                                <a:cubicBezTo>
                                  <a:pt x="6078333" y="1913837"/>
                                  <a:pt x="6079823" y="1910360"/>
                                  <a:pt x="6079823" y="1906883"/>
                                </a:cubicBezTo>
                                <a:cubicBezTo>
                                  <a:pt x="6079823" y="1903903"/>
                                  <a:pt x="6078830" y="1901419"/>
                                  <a:pt x="6077837" y="1898438"/>
                                </a:cubicBezTo>
                                <a:cubicBezTo>
                                  <a:pt x="6076346" y="1895458"/>
                                  <a:pt x="6071876" y="1891484"/>
                                  <a:pt x="6067902" y="1890987"/>
                                </a:cubicBezTo>
                                <a:lnTo>
                                  <a:pt x="6064259" y="1890583"/>
                                </a:lnTo>
                                <a:lnTo>
                                  <a:pt x="6067406" y="1891981"/>
                                </a:lnTo>
                                <a:cubicBezTo>
                                  <a:pt x="6065915" y="1891484"/>
                                  <a:pt x="6064922" y="1890987"/>
                                  <a:pt x="6063432" y="1890491"/>
                                </a:cubicBezTo>
                                <a:lnTo>
                                  <a:pt x="6064259" y="1890583"/>
                                </a:lnTo>
                                <a:lnTo>
                                  <a:pt x="6062935" y="1889994"/>
                                </a:lnTo>
                                <a:cubicBezTo>
                                  <a:pt x="6056477" y="1887014"/>
                                  <a:pt x="6049523" y="1886021"/>
                                  <a:pt x="6043066" y="1889994"/>
                                </a:cubicBezTo>
                                <a:cubicBezTo>
                                  <a:pt x="6037106" y="1893471"/>
                                  <a:pt x="6033132" y="1899929"/>
                                  <a:pt x="6033132" y="1906883"/>
                                </a:cubicBezTo>
                                <a:cubicBezTo>
                                  <a:pt x="6033132" y="1913837"/>
                                  <a:pt x="6037106" y="1920294"/>
                                  <a:pt x="6043066" y="1923772"/>
                                </a:cubicBezTo>
                                <a:close/>
                                <a:moveTo>
                                  <a:pt x="3503856" y="1926257"/>
                                </a:moveTo>
                                <a:cubicBezTo>
                                  <a:pt x="3508826" y="1926257"/>
                                  <a:pt x="3513796" y="1924270"/>
                                  <a:pt x="3517770" y="1920296"/>
                                </a:cubicBezTo>
                                <a:cubicBezTo>
                                  <a:pt x="3521246" y="1916819"/>
                                  <a:pt x="3523733" y="1911355"/>
                                  <a:pt x="3523733" y="1906388"/>
                                </a:cubicBezTo>
                                <a:cubicBezTo>
                                  <a:pt x="3523235" y="1899931"/>
                                  <a:pt x="3519755" y="1891983"/>
                                  <a:pt x="3513796" y="1889499"/>
                                </a:cubicBezTo>
                                <a:cubicBezTo>
                                  <a:pt x="3510320" y="1888009"/>
                                  <a:pt x="3506840" y="1886022"/>
                                  <a:pt x="3502863" y="1885029"/>
                                </a:cubicBezTo>
                                <a:cubicBezTo>
                                  <a:pt x="3496900" y="1884035"/>
                                  <a:pt x="3490941" y="1885029"/>
                                  <a:pt x="3486964" y="1889499"/>
                                </a:cubicBezTo>
                                <a:cubicBezTo>
                                  <a:pt x="3482496" y="1893970"/>
                                  <a:pt x="3481499" y="1899434"/>
                                  <a:pt x="3482496" y="1905395"/>
                                </a:cubicBezTo>
                                <a:cubicBezTo>
                                  <a:pt x="3483484" y="1909368"/>
                                  <a:pt x="3485472" y="1912845"/>
                                  <a:pt x="3486964" y="1916323"/>
                                </a:cubicBezTo>
                                <a:cubicBezTo>
                                  <a:pt x="3489446" y="1922283"/>
                                  <a:pt x="3497398" y="1926257"/>
                                  <a:pt x="3503856" y="1926257"/>
                                </a:cubicBezTo>
                                <a:close/>
                                <a:moveTo>
                                  <a:pt x="2599348" y="1926753"/>
                                </a:moveTo>
                                <a:cubicBezTo>
                                  <a:pt x="2609282" y="1929236"/>
                                  <a:pt x="2619714" y="1921786"/>
                                  <a:pt x="2619714" y="1911354"/>
                                </a:cubicBezTo>
                                <a:cubicBezTo>
                                  <a:pt x="2619714" y="1907381"/>
                                  <a:pt x="2617728" y="1902911"/>
                                  <a:pt x="2615243" y="1899930"/>
                                </a:cubicBezTo>
                                <a:cubicBezTo>
                                  <a:pt x="2610773" y="1895957"/>
                                  <a:pt x="2605307" y="1894963"/>
                                  <a:pt x="2599348" y="1895957"/>
                                </a:cubicBezTo>
                                <a:cubicBezTo>
                                  <a:pt x="2597858" y="1896453"/>
                                  <a:pt x="2595871" y="1896950"/>
                                  <a:pt x="2594380" y="1896950"/>
                                </a:cubicBezTo>
                                <a:cubicBezTo>
                                  <a:pt x="2588422" y="1898441"/>
                                  <a:pt x="2582957" y="1904898"/>
                                  <a:pt x="2583454" y="1911354"/>
                                </a:cubicBezTo>
                                <a:cubicBezTo>
                                  <a:pt x="2583950" y="1917812"/>
                                  <a:pt x="2587924" y="1924270"/>
                                  <a:pt x="2594380" y="1925760"/>
                                </a:cubicBezTo>
                                <a:cubicBezTo>
                                  <a:pt x="2595871" y="1926256"/>
                                  <a:pt x="2597858" y="1926753"/>
                                  <a:pt x="2599348" y="1926753"/>
                                </a:cubicBezTo>
                                <a:close/>
                                <a:moveTo>
                                  <a:pt x="357832" y="1929494"/>
                                </a:moveTo>
                                <a:lnTo>
                                  <a:pt x="358825" y="1927011"/>
                                </a:lnTo>
                                <a:cubicBezTo>
                                  <a:pt x="358329" y="1927508"/>
                                  <a:pt x="358329" y="1928004"/>
                                  <a:pt x="357832" y="1928501"/>
                                </a:cubicBezTo>
                                <a:close/>
                                <a:moveTo>
                                  <a:pt x="1149991" y="1931667"/>
                                </a:moveTo>
                                <a:cubicBezTo>
                                  <a:pt x="1153452" y="1930766"/>
                                  <a:pt x="1156557" y="1928500"/>
                                  <a:pt x="1158543" y="1924526"/>
                                </a:cubicBezTo>
                                <a:cubicBezTo>
                                  <a:pt x="1163014" y="1916082"/>
                                  <a:pt x="1166988" y="1907637"/>
                                  <a:pt x="1171458" y="1898697"/>
                                </a:cubicBezTo>
                                <a:cubicBezTo>
                                  <a:pt x="1176425" y="1888762"/>
                                  <a:pt x="1173445" y="1876841"/>
                                  <a:pt x="1162517" y="1872370"/>
                                </a:cubicBezTo>
                                <a:cubicBezTo>
                                  <a:pt x="1153080" y="1868397"/>
                                  <a:pt x="1141655" y="1873861"/>
                                  <a:pt x="1138178" y="1884292"/>
                                </a:cubicBezTo>
                                <a:cubicBezTo>
                                  <a:pt x="1135198" y="1893729"/>
                                  <a:pt x="1132714" y="1902670"/>
                                  <a:pt x="1129734" y="1912108"/>
                                </a:cubicBezTo>
                                <a:cubicBezTo>
                                  <a:pt x="1126009" y="1924774"/>
                                  <a:pt x="1139606" y="1934367"/>
                                  <a:pt x="1149991" y="1931667"/>
                                </a:cubicBezTo>
                                <a:close/>
                                <a:moveTo>
                                  <a:pt x="356839" y="1931978"/>
                                </a:moveTo>
                                <a:lnTo>
                                  <a:pt x="357832" y="1930928"/>
                                </a:lnTo>
                                <a:lnTo>
                                  <a:pt x="357832" y="1929494"/>
                                </a:lnTo>
                                <a:close/>
                                <a:moveTo>
                                  <a:pt x="5012379" y="1935694"/>
                                </a:moveTo>
                                <a:lnTo>
                                  <a:pt x="5013372" y="1933211"/>
                                </a:lnTo>
                                <a:cubicBezTo>
                                  <a:pt x="5012875" y="1933708"/>
                                  <a:pt x="5012875" y="1934205"/>
                                  <a:pt x="5012379" y="1934702"/>
                                </a:cubicBezTo>
                                <a:close/>
                                <a:moveTo>
                                  <a:pt x="3121402" y="1936191"/>
                                </a:moveTo>
                                <a:cubicBezTo>
                                  <a:pt x="3125872" y="1937681"/>
                                  <a:pt x="3131834" y="1936688"/>
                                  <a:pt x="3136304" y="1934204"/>
                                </a:cubicBezTo>
                                <a:cubicBezTo>
                                  <a:pt x="3144745" y="1927746"/>
                                  <a:pt x="3147231" y="1917315"/>
                                  <a:pt x="3142762" y="1907878"/>
                                </a:cubicBezTo>
                                <a:cubicBezTo>
                                  <a:pt x="3141769" y="1905891"/>
                                  <a:pt x="3140773" y="1903407"/>
                                  <a:pt x="3139779" y="1901420"/>
                                </a:cubicBezTo>
                                <a:cubicBezTo>
                                  <a:pt x="3137298" y="1896950"/>
                                  <a:pt x="3133819" y="1894466"/>
                                  <a:pt x="3129847" y="1891486"/>
                                </a:cubicBezTo>
                                <a:cubicBezTo>
                                  <a:pt x="3124880" y="1888009"/>
                                  <a:pt x="3117429" y="1888505"/>
                                  <a:pt x="3112460" y="1891486"/>
                                </a:cubicBezTo>
                                <a:cubicBezTo>
                                  <a:pt x="3106998" y="1894466"/>
                                  <a:pt x="3104014" y="1900427"/>
                                  <a:pt x="3104014" y="1906387"/>
                                </a:cubicBezTo>
                                <a:cubicBezTo>
                                  <a:pt x="3104014" y="1911355"/>
                                  <a:pt x="3104512" y="1915825"/>
                                  <a:pt x="3106998" y="1920792"/>
                                </a:cubicBezTo>
                                <a:cubicBezTo>
                                  <a:pt x="3107991" y="1922779"/>
                                  <a:pt x="3108984" y="1924766"/>
                                  <a:pt x="3109976" y="1927250"/>
                                </a:cubicBezTo>
                                <a:cubicBezTo>
                                  <a:pt x="3111962" y="1931224"/>
                                  <a:pt x="3116932" y="1934701"/>
                                  <a:pt x="3121402" y="1936191"/>
                                </a:cubicBezTo>
                                <a:close/>
                                <a:moveTo>
                                  <a:pt x="864983" y="1936944"/>
                                </a:moveTo>
                                <a:cubicBezTo>
                                  <a:pt x="888329" y="1935951"/>
                                  <a:pt x="911179" y="1931977"/>
                                  <a:pt x="933034" y="1923035"/>
                                </a:cubicBezTo>
                                <a:cubicBezTo>
                                  <a:pt x="948929" y="1917075"/>
                                  <a:pt x="941975" y="1891742"/>
                                  <a:pt x="926080" y="1897206"/>
                                </a:cubicBezTo>
                                <a:cubicBezTo>
                                  <a:pt x="906211" y="1904657"/>
                                  <a:pt x="886342" y="1908134"/>
                                  <a:pt x="864983" y="1908631"/>
                                </a:cubicBezTo>
                                <a:cubicBezTo>
                                  <a:pt x="847101" y="1909624"/>
                                  <a:pt x="847101" y="1937938"/>
                                  <a:pt x="864983" y="1936944"/>
                                </a:cubicBezTo>
                                <a:close/>
                                <a:moveTo>
                                  <a:pt x="5804534" y="1937866"/>
                                </a:moveTo>
                                <a:cubicBezTo>
                                  <a:pt x="5807995" y="1936966"/>
                                  <a:pt x="5811100" y="1934700"/>
                                  <a:pt x="5813087" y="1930725"/>
                                </a:cubicBezTo>
                                <a:cubicBezTo>
                                  <a:pt x="5817557" y="1922281"/>
                                  <a:pt x="5821531" y="1913837"/>
                                  <a:pt x="5826001" y="1904896"/>
                                </a:cubicBezTo>
                                <a:cubicBezTo>
                                  <a:pt x="5830969" y="1894962"/>
                                  <a:pt x="5827988" y="1883041"/>
                                  <a:pt x="5817060" y="1878570"/>
                                </a:cubicBezTo>
                                <a:cubicBezTo>
                                  <a:pt x="5807623" y="1874596"/>
                                  <a:pt x="5796198" y="1880060"/>
                                  <a:pt x="5792721" y="1890492"/>
                                </a:cubicBezTo>
                                <a:cubicBezTo>
                                  <a:pt x="5789740" y="1899929"/>
                                  <a:pt x="5787257" y="1908870"/>
                                  <a:pt x="5784277" y="1918307"/>
                                </a:cubicBezTo>
                                <a:cubicBezTo>
                                  <a:pt x="5780552" y="1930974"/>
                                  <a:pt x="5794149" y="1940567"/>
                                  <a:pt x="5804534" y="1937866"/>
                                </a:cubicBezTo>
                                <a:close/>
                                <a:moveTo>
                                  <a:pt x="4412975" y="1938107"/>
                                </a:moveTo>
                                <a:cubicBezTo>
                                  <a:pt x="4424045" y="1939617"/>
                                  <a:pt x="4434108" y="1934081"/>
                                  <a:pt x="4440146" y="1925024"/>
                                </a:cubicBezTo>
                                <a:cubicBezTo>
                                  <a:pt x="4443669" y="1919489"/>
                                  <a:pt x="4445178" y="1912445"/>
                                  <a:pt x="4444675" y="1905904"/>
                                </a:cubicBezTo>
                                <a:cubicBezTo>
                                  <a:pt x="4444171" y="1897853"/>
                                  <a:pt x="4442159" y="1890808"/>
                                  <a:pt x="4436121" y="1884771"/>
                                </a:cubicBezTo>
                                <a:cubicBezTo>
                                  <a:pt x="4434108" y="1882758"/>
                                  <a:pt x="4431090" y="1880243"/>
                                  <a:pt x="4428573" y="1878733"/>
                                </a:cubicBezTo>
                                <a:cubicBezTo>
                                  <a:pt x="4421529" y="1874205"/>
                                  <a:pt x="4413479" y="1871688"/>
                                  <a:pt x="4405427" y="1871185"/>
                                </a:cubicBezTo>
                                <a:cubicBezTo>
                                  <a:pt x="4395364" y="1870682"/>
                                  <a:pt x="4384294" y="1878733"/>
                                  <a:pt x="4382282" y="1888795"/>
                                </a:cubicBezTo>
                                <a:cubicBezTo>
                                  <a:pt x="4381527" y="1894079"/>
                                  <a:pt x="4382030" y="1899740"/>
                                  <a:pt x="4383980" y="1904708"/>
                                </a:cubicBezTo>
                                <a:lnTo>
                                  <a:pt x="4389443" y="1910899"/>
                                </a:lnTo>
                                <a:lnTo>
                                  <a:pt x="4388822" y="1908416"/>
                                </a:lnTo>
                                <a:lnTo>
                                  <a:pt x="4388320" y="1906910"/>
                                </a:lnTo>
                                <a:lnTo>
                                  <a:pt x="4388635" y="1907666"/>
                                </a:lnTo>
                                <a:lnTo>
                                  <a:pt x="4387817" y="1904394"/>
                                </a:lnTo>
                                <a:cubicBezTo>
                                  <a:pt x="4387817" y="1903387"/>
                                  <a:pt x="4387817" y="1902381"/>
                                  <a:pt x="4387817" y="1901375"/>
                                </a:cubicBezTo>
                                <a:lnTo>
                                  <a:pt x="4388758" y="1907961"/>
                                </a:lnTo>
                                <a:lnTo>
                                  <a:pt x="4390171" y="1911352"/>
                                </a:lnTo>
                                <a:lnTo>
                                  <a:pt x="4394121" y="1916180"/>
                                </a:lnTo>
                                <a:lnTo>
                                  <a:pt x="4396371" y="1917980"/>
                                </a:lnTo>
                                <a:cubicBezTo>
                                  <a:pt x="4395867" y="1917476"/>
                                  <a:pt x="4395364" y="1916973"/>
                                  <a:pt x="4394358" y="1916470"/>
                                </a:cubicBezTo>
                                <a:cubicBezTo>
                                  <a:pt x="4392848" y="1915463"/>
                                  <a:pt x="4392345" y="1914457"/>
                                  <a:pt x="4391339" y="1913954"/>
                                </a:cubicBezTo>
                                <a:lnTo>
                                  <a:pt x="4394058" y="1916129"/>
                                </a:lnTo>
                                <a:lnTo>
                                  <a:pt x="4390465" y="1912057"/>
                                </a:lnTo>
                                <a:lnTo>
                                  <a:pt x="4390836" y="1912948"/>
                                </a:lnTo>
                                <a:lnTo>
                                  <a:pt x="4390293" y="1911863"/>
                                </a:lnTo>
                                <a:lnTo>
                                  <a:pt x="4389443" y="1910899"/>
                                </a:lnTo>
                                <a:lnTo>
                                  <a:pt x="4391842" y="1920495"/>
                                </a:lnTo>
                                <a:cubicBezTo>
                                  <a:pt x="4390836" y="1917980"/>
                                  <a:pt x="4389829" y="1915967"/>
                                  <a:pt x="4388823" y="1913451"/>
                                </a:cubicBezTo>
                                <a:cubicBezTo>
                                  <a:pt x="4389326" y="1914960"/>
                                  <a:pt x="4389829" y="1916973"/>
                                  <a:pt x="4390332" y="1918483"/>
                                </a:cubicBezTo>
                                <a:cubicBezTo>
                                  <a:pt x="4392345" y="1923011"/>
                                  <a:pt x="4393854" y="1927037"/>
                                  <a:pt x="4397377" y="1930560"/>
                                </a:cubicBezTo>
                                <a:cubicBezTo>
                                  <a:pt x="4401905" y="1935088"/>
                                  <a:pt x="4406937" y="1937101"/>
                                  <a:pt x="4412975" y="1938107"/>
                                </a:cubicBezTo>
                                <a:close/>
                                <a:moveTo>
                                  <a:pt x="5011385" y="1938179"/>
                                </a:moveTo>
                                <a:lnTo>
                                  <a:pt x="5012379" y="1937128"/>
                                </a:lnTo>
                                <a:lnTo>
                                  <a:pt x="5012379" y="1935694"/>
                                </a:lnTo>
                                <a:close/>
                                <a:moveTo>
                                  <a:pt x="574400" y="1939926"/>
                                </a:moveTo>
                                <a:cubicBezTo>
                                  <a:pt x="578871" y="1939926"/>
                                  <a:pt x="583838" y="1938436"/>
                                  <a:pt x="587315" y="1934462"/>
                                </a:cubicBezTo>
                                <a:cubicBezTo>
                                  <a:pt x="589798" y="1930985"/>
                                  <a:pt x="592282" y="1926514"/>
                                  <a:pt x="591785" y="1921547"/>
                                </a:cubicBezTo>
                                <a:cubicBezTo>
                                  <a:pt x="591785" y="1919561"/>
                                  <a:pt x="591289" y="1918070"/>
                                  <a:pt x="591289" y="1916083"/>
                                </a:cubicBezTo>
                                <a:cubicBezTo>
                                  <a:pt x="590792" y="1911613"/>
                                  <a:pt x="589798" y="1907142"/>
                                  <a:pt x="586321" y="1903665"/>
                                </a:cubicBezTo>
                                <a:cubicBezTo>
                                  <a:pt x="583341" y="1900685"/>
                                  <a:pt x="578374" y="1898201"/>
                                  <a:pt x="573904" y="1898698"/>
                                </a:cubicBezTo>
                                <a:cubicBezTo>
                                  <a:pt x="569433" y="1898698"/>
                                  <a:pt x="564466" y="1900188"/>
                                  <a:pt x="561486" y="1903665"/>
                                </a:cubicBezTo>
                                <a:cubicBezTo>
                                  <a:pt x="558009" y="1907142"/>
                                  <a:pt x="557015" y="1911116"/>
                                  <a:pt x="556518" y="1916083"/>
                                </a:cubicBezTo>
                                <a:cubicBezTo>
                                  <a:pt x="556518" y="1918070"/>
                                  <a:pt x="556022" y="1919561"/>
                                  <a:pt x="556022" y="1921547"/>
                                </a:cubicBezTo>
                                <a:cubicBezTo>
                                  <a:pt x="555525" y="1926018"/>
                                  <a:pt x="558505" y="1931482"/>
                                  <a:pt x="561486" y="1934462"/>
                                </a:cubicBezTo>
                                <a:cubicBezTo>
                                  <a:pt x="564466" y="1937442"/>
                                  <a:pt x="569930" y="1939926"/>
                                  <a:pt x="574400" y="1939926"/>
                                </a:cubicBezTo>
                                <a:close/>
                                <a:moveTo>
                                  <a:pt x="5519526" y="1943144"/>
                                </a:moveTo>
                                <a:cubicBezTo>
                                  <a:pt x="5542872" y="1942151"/>
                                  <a:pt x="5565721" y="1938176"/>
                                  <a:pt x="5587576" y="1929235"/>
                                </a:cubicBezTo>
                                <a:cubicBezTo>
                                  <a:pt x="5603471" y="1923275"/>
                                  <a:pt x="5596517" y="1897941"/>
                                  <a:pt x="5580623" y="1903405"/>
                                </a:cubicBezTo>
                                <a:cubicBezTo>
                                  <a:pt x="5560754" y="1910856"/>
                                  <a:pt x="5540885" y="1914333"/>
                                  <a:pt x="5519526" y="1914830"/>
                                </a:cubicBezTo>
                                <a:cubicBezTo>
                                  <a:pt x="5501644" y="1915823"/>
                                  <a:pt x="5501644" y="1944138"/>
                                  <a:pt x="5519526" y="1943144"/>
                                </a:cubicBezTo>
                                <a:close/>
                                <a:moveTo>
                                  <a:pt x="5228947" y="1946127"/>
                                </a:moveTo>
                                <a:cubicBezTo>
                                  <a:pt x="5233417" y="1946127"/>
                                  <a:pt x="5238384" y="1944637"/>
                                  <a:pt x="5241861" y="1940663"/>
                                </a:cubicBezTo>
                                <a:cubicBezTo>
                                  <a:pt x="5244345" y="1937185"/>
                                  <a:pt x="5246829" y="1932714"/>
                                  <a:pt x="5246332" y="1927747"/>
                                </a:cubicBezTo>
                                <a:cubicBezTo>
                                  <a:pt x="5246332" y="1925761"/>
                                  <a:pt x="5245835" y="1924270"/>
                                  <a:pt x="5245835" y="1922283"/>
                                </a:cubicBezTo>
                                <a:cubicBezTo>
                                  <a:pt x="5245339" y="1917813"/>
                                  <a:pt x="5244345" y="1913342"/>
                                  <a:pt x="5240868" y="1909865"/>
                                </a:cubicBezTo>
                                <a:cubicBezTo>
                                  <a:pt x="5237888" y="1906885"/>
                                  <a:pt x="5232920" y="1904401"/>
                                  <a:pt x="5228450" y="1904898"/>
                                </a:cubicBezTo>
                                <a:cubicBezTo>
                                  <a:pt x="5223979" y="1904898"/>
                                  <a:pt x="5219012" y="1906388"/>
                                  <a:pt x="5216032" y="1909865"/>
                                </a:cubicBezTo>
                                <a:cubicBezTo>
                                  <a:pt x="5212555" y="1913342"/>
                                  <a:pt x="5211561" y="1917316"/>
                                  <a:pt x="5211065" y="1922283"/>
                                </a:cubicBezTo>
                                <a:cubicBezTo>
                                  <a:pt x="5211065" y="1924270"/>
                                  <a:pt x="5210568" y="1925761"/>
                                  <a:pt x="5210568" y="1927747"/>
                                </a:cubicBezTo>
                                <a:cubicBezTo>
                                  <a:pt x="5210071" y="1932218"/>
                                  <a:pt x="5213052" y="1937682"/>
                                  <a:pt x="5216032" y="1940663"/>
                                </a:cubicBezTo>
                                <a:cubicBezTo>
                                  <a:pt x="5219012" y="1943642"/>
                                  <a:pt x="5224476" y="1946127"/>
                                  <a:pt x="5228947" y="1946127"/>
                                </a:cubicBezTo>
                                <a:close/>
                                <a:moveTo>
                                  <a:pt x="1683190" y="1956632"/>
                                </a:moveTo>
                                <a:lnTo>
                                  <a:pt x="1685554" y="1956320"/>
                                </a:lnTo>
                                <a:cubicBezTo>
                                  <a:pt x="1685554" y="1956320"/>
                                  <a:pt x="1685057" y="1956320"/>
                                  <a:pt x="1685057" y="1956320"/>
                                </a:cubicBezTo>
                                <a:lnTo>
                                  <a:pt x="1682498" y="1956347"/>
                                </a:lnTo>
                                <a:close/>
                                <a:moveTo>
                                  <a:pt x="1505938" y="1956935"/>
                                </a:moveTo>
                                <a:cubicBezTo>
                                  <a:pt x="1511216" y="1955817"/>
                                  <a:pt x="1515935" y="1952837"/>
                                  <a:pt x="1518170" y="1947870"/>
                                </a:cubicBezTo>
                                <a:cubicBezTo>
                                  <a:pt x="1524131" y="1933465"/>
                                  <a:pt x="1530092" y="1919557"/>
                                  <a:pt x="1536052" y="1905152"/>
                                </a:cubicBezTo>
                                <a:cubicBezTo>
                                  <a:pt x="1540026" y="1896211"/>
                                  <a:pt x="1532575" y="1885283"/>
                                  <a:pt x="1524628" y="1881806"/>
                                </a:cubicBezTo>
                                <a:cubicBezTo>
                                  <a:pt x="1516183" y="1878329"/>
                                  <a:pt x="1503764" y="1880812"/>
                                  <a:pt x="1499791" y="1889754"/>
                                </a:cubicBezTo>
                                <a:cubicBezTo>
                                  <a:pt x="1494326" y="1902171"/>
                                  <a:pt x="1488863" y="1914589"/>
                                  <a:pt x="1483399" y="1927504"/>
                                </a:cubicBezTo>
                                <a:cubicBezTo>
                                  <a:pt x="1478928" y="1937439"/>
                                  <a:pt x="1480418" y="1948863"/>
                                  <a:pt x="1490353" y="1954824"/>
                                </a:cubicBezTo>
                                <a:cubicBezTo>
                                  <a:pt x="1494824" y="1957308"/>
                                  <a:pt x="1500660" y="1958053"/>
                                  <a:pt x="1505938" y="1956935"/>
                                </a:cubicBezTo>
                                <a:close/>
                                <a:moveTo>
                                  <a:pt x="374224" y="1957311"/>
                                </a:moveTo>
                                <a:cubicBezTo>
                                  <a:pt x="374721" y="1957311"/>
                                  <a:pt x="375217" y="1957311"/>
                                  <a:pt x="375714" y="1957311"/>
                                </a:cubicBezTo>
                                <a:cubicBezTo>
                                  <a:pt x="372237" y="1956317"/>
                                  <a:pt x="368760" y="1955324"/>
                                  <a:pt x="365780" y="1954331"/>
                                </a:cubicBezTo>
                                <a:cubicBezTo>
                                  <a:pt x="371740" y="1957311"/>
                                  <a:pt x="378694" y="1958801"/>
                                  <a:pt x="385152" y="1956317"/>
                                </a:cubicBezTo>
                                <a:cubicBezTo>
                                  <a:pt x="387139" y="1955324"/>
                                  <a:pt x="389126" y="1954828"/>
                                  <a:pt x="391112" y="1953834"/>
                                </a:cubicBezTo>
                                <a:cubicBezTo>
                                  <a:pt x="397073" y="1951847"/>
                                  <a:pt x="401047" y="1948867"/>
                                  <a:pt x="404524" y="1943403"/>
                                </a:cubicBezTo>
                                <a:cubicBezTo>
                                  <a:pt x="408498" y="1937442"/>
                                  <a:pt x="408498" y="1929991"/>
                                  <a:pt x="405517" y="1923534"/>
                                </a:cubicBezTo>
                                <a:cubicBezTo>
                                  <a:pt x="401047" y="1912606"/>
                                  <a:pt x="385649" y="1906149"/>
                                  <a:pt x="374224" y="1913600"/>
                                </a:cubicBezTo>
                                <a:lnTo>
                                  <a:pt x="357832" y="1930928"/>
                                </a:lnTo>
                                <a:lnTo>
                                  <a:pt x="357832" y="1947874"/>
                                </a:lnTo>
                                <a:cubicBezTo>
                                  <a:pt x="359323" y="1950853"/>
                                  <a:pt x="361806" y="1952840"/>
                                  <a:pt x="364787" y="1954828"/>
                                </a:cubicBezTo>
                                <a:cubicBezTo>
                                  <a:pt x="367767" y="1956317"/>
                                  <a:pt x="370747" y="1957311"/>
                                  <a:pt x="374224" y="1957311"/>
                                </a:cubicBezTo>
                                <a:close/>
                                <a:moveTo>
                                  <a:pt x="1659227" y="1959796"/>
                                </a:moveTo>
                                <a:lnTo>
                                  <a:pt x="1662579" y="1959354"/>
                                </a:lnTo>
                                <a:lnTo>
                                  <a:pt x="1667548" y="1956506"/>
                                </a:lnTo>
                                <a:lnTo>
                                  <a:pt x="1682498" y="1956347"/>
                                </a:lnTo>
                                <a:lnTo>
                                  <a:pt x="1677606" y="1954333"/>
                                </a:lnTo>
                                <a:cubicBezTo>
                                  <a:pt x="1674626" y="1954829"/>
                                  <a:pt x="1671149" y="1955326"/>
                                  <a:pt x="1668169" y="1955823"/>
                                </a:cubicBezTo>
                                <a:cubicBezTo>
                                  <a:pt x="1665189" y="1956816"/>
                                  <a:pt x="1662208" y="1958307"/>
                                  <a:pt x="1659227" y="1959796"/>
                                </a:cubicBezTo>
                                <a:close/>
                                <a:moveTo>
                                  <a:pt x="6337739" y="1962833"/>
                                </a:moveTo>
                                <a:lnTo>
                                  <a:pt x="6340103" y="1962520"/>
                                </a:lnTo>
                                <a:cubicBezTo>
                                  <a:pt x="6340103" y="1962520"/>
                                  <a:pt x="6339606" y="1962520"/>
                                  <a:pt x="6339606" y="1962520"/>
                                </a:cubicBezTo>
                                <a:lnTo>
                                  <a:pt x="6337047" y="1962547"/>
                                </a:lnTo>
                                <a:close/>
                                <a:moveTo>
                                  <a:pt x="6160477" y="1963135"/>
                                </a:moveTo>
                                <a:cubicBezTo>
                                  <a:pt x="6165755" y="1962017"/>
                                  <a:pt x="6170474" y="1959037"/>
                                  <a:pt x="6172709" y="1954069"/>
                                </a:cubicBezTo>
                                <a:cubicBezTo>
                                  <a:pt x="6178670" y="1939665"/>
                                  <a:pt x="6184631" y="1925756"/>
                                  <a:pt x="6190591" y="1911351"/>
                                </a:cubicBezTo>
                                <a:cubicBezTo>
                                  <a:pt x="6194565" y="1902410"/>
                                  <a:pt x="6187114" y="1891482"/>
                                  <a:pt x="6179167" y="1888006"/>
                                </a:cubicBezTo>
                                <a:cubicBezTo>
                                  <a:pt x="6170722" y="1884529"/>
                                  <a:pt x="6158304" y="1887012"/>
                                  <a:pt x="6154330" y="1895953"/>
                                </a:cubicBezTo>
                                <a:cubicBezTo>
                                  <a:pt x="6148867" y="1908371"/>
                                  <a:pt x="6143403" y="1920788"/>
                                  <a:pt x="6137939" y="1933704"/>
                                </a:cubicBezTo>
                                <a:cubicBezTo>
                                  <a:pt x="6133468" y="1943638"/>
                                  <a:pt x="6134958" y="1955063"/>
                                  <a:pt x="6144893" y="1961024"/>
                                </a:cubicBezTo>
                                <a:cubicBezTo>
                                  <a:pt x="6149363" y="1963508"/>
                                  <a:pt x="6155200" y="1964253"/>
                                  <a:pt x="6160477" y="1963135"/>
                                </a:cubicBezTo>
                                <a:close/>
                                <a:moveTo>
                                  <a:pt x="5028770" y="1963512"/>
                                </a:moveTo>
                                <a:cubicBezTo>
                                  <a:pt x="5029267" y="1963512"/>
                                  <a:pt x="5029763" y="1963512"/>
                                  <a:pt x="5030261" y="1963512"/>
                                </a:cubicBezTo>
                                <a:cubicBezTo>
                                  <a:pt x="5026784" y="1962518"/>
                                  <a:pt x="5023306" y="1961525"/>
                                  <a:pt x="5020326" y="1960531"/>
                                </a:cubicBezTo>
                                <a:cubicBezTo>
                                  <a:pt x="5026286" y="1963512"/>
                                  <a:pt x="5033241" y="1965002"/>
                                  <a:pt x="5039698" y="1962518"/>
                                </a:cubicBezTo>
                                <a:cubicBezTo>
                                  <a:pt x="5041685" y="1961525"/>
                                  <a:pt x="5043672" y="1961028"/>
                                  <a:pt x="5045659" y="1960035"/>
                                </a:cubicBezTo>
                                <a:cubicBezTo>
                                  <a:pt x="5051619" y="1958048"/>
                                  <a:pt x="5055593" y="1955067"/>
                                  <a:pt x="5059070" y="1949603"/>
                                </a:cubicBezTo>
                                <a:cubicBezTo>
                                  <a:pt x="5063044" y="1943642"/>
                                  <a:pt x="5063044" y="1936192"/>
                                  <a:pt x="5060064" y="1929734"/>
                                </a:cubicBezTo>
                                <a:cubicBezTo>
                                  <a:pt x="5055593" y="1918806"/>
                                  <a:pt x="5040195" y="1912349"/>
                                  <a:pt x="5028770" y="1919800"/>
                                </a:cubicBezTo>
                                <a:lnTo>
                                  <a:pt x="5012379" y="1937128"/>
                                </a:lnTo>
                                <a:lnTo>
                                  <a:pt x="5012379" y="1954074"/>
                                </a:lnTo>
                                <a:cubicBezTo>
                                  <a:pt x="5013869" y="1957054"/>
                                  <a:pt x="5016352" y="1959041"/>
                                  <a:pt x="5019333" y="1961028"/>
                                </a:cubicBezTo>
                                <a:cubicBezTo>
                                  <a:pt x="5022313" y="1962518"/>
                                  <a:pt x="5025293" y="1963512"/>
                                  <a:pt x="5028770" y="1963512"/>
                                </a:cubicBezTo>
                                <a:close/>
                                <a:moveTo>
                                  <a:pt x="288919" y="1964597"/>
                                </a:moveTo>
                                <a:cubicBezTo>
                                  <a:pt x="300830" y="1966626"/>
                                  <a:pt x="313944" y="1954926"/>
                                  <a:pt x="306396" y="1940963"/>
                                </a:cubicBezTo>
                                <a:cubicBezTo>
                                  <a:pt x="276709" y="1887123"/>
                                  <a:pt x="263626" y="1830265"/>
                                  <a:pt x="264129" y="1768878"/>
                                </a:cubicBezTo>
                                <a:cubicBezTo>
                                  <a:pt x="264633" y="1745229"/>
                                  <a:pt x="229913" y="1746235"/>
                                  <a:pt x="227901" y="1768878"/>
                                </a:cubicBezTo>
                                <a:cubicBezTo>
                                  <a:pt x="221359" y="1835296"/>
                                  <a:pt x="239977" y="1903225"/>
                                  <a:pt x="278218" y="1957569"/>
                                </a:cubicBezTo>
                                <a:cubicBezTo>
                                  <a:pt x="281112" y="1961720"/>
                                  <a:pt x="284948" y="1963921"/>
                                  <a:pt x="288919" y="1964597"/>
                                </a:cubicBezTo>
                                <a:close/>
                                <a:moveTo>
                                  <a:pt x="6313777" y="1965997"/>
                                </a:moveTo>
                                <a:lnTo>
                                  <a:pt x="6317128" y="1965554"/>
                                </a:lnTo>
                                <a:lnTo>
                                  <a:pt x="6322097" y="1962706"/>
                                </a:lnTo>
                                <a:lnTo>
                                  <a:pt x="6337047" y="1962547"/>
                                </a:lnTo>
                                <a:lnTo>
                                  <a:pt x="6332155" y="1960533"/>
                                </a:lnTo>
                                <a:cubicBezTo>
                                  <a:pt x="6329175" y="1961030"/>
                                  <a:pt x="6325698" y="1961526"/>
                                  <a:pt x="6322718" y="1962023"/>
                                </a:cubicBezTo>
                                <a:cubicBezTo>
                                  <a:pt x="6319738" y="1963017"/>
                                  <a:pt x="6316757" y="1964507"/>
                                  <a:pt x="6313777" y="1965997"/>
                                </a:cubicBezTo>
                                <a:close/>
                                <a:moveTo>
                                  <a:pt x="1954650" y="1966056"/>
                                </a:moveTo>
                                <a:cubicBezTo>
                                  <a:pt x="1958476" y="1967306"/>
                                  <a:pt x="1962978" y="1966995"/>
                                  <a:pt x="1967697" y="1964263"/>
                                </a:cubicBezTo>
                                <a:cubicBezTo>
                                  <a:pt x="2029290" y="1928996"/>
                                  <a:pt x="2089891" y="1892239"/>
                                  <a:pt x="2151981" y="1857965"/>
                                </a:cubicBezTo>
                                <a:cubicBezTo>
                                  <a:pt x="2170855" y="1847535"/>
                                  <a:pt x="2153967" y="1819718"/>
                                  <a:pt x="2135092" y="1829653"/>
                                </a:cubicBezTo>
                                <a:cubicBezTo>
                                  <a:pt x="2072505" y="1862436"/>
                                  <a:pt x="2009918" y="1896212"/>
                                  <a:pt x="1950808" y="1935950"/>
                                </a:cubicBezTo>
                                <a:cubicBezTo>
                                  <a:pt x="1937770" y="1944518"/>
                                  <a:pt x="1943172" y="1962307"/>
                                  <a:pt x="1954650" y="1966056"/>
                                </a:cubicBezTo>
                                <a:close/>
                                <a:moveTo>
                                  <a:pt x="2185051" y="1966117"/>
                                </a:moveTo>
                                <a:cubicBezTo>
                                  <a:pt x="2189577" y="1967739"/>
                                  <a:pt x="2194823" y="1967491"/>
                                  <a:pt x="2200163" y="1964262"/>
                                </a:cubicBezTo>
                                <a:cubicBezTo>
                                  <a:pt x="2219534" y="1952340"/>
                                  <a:pt x="2238906" y="1940916"/>
                                  <a:pt x="2257286" y="1928497"/>
                                </a:cubicBezTo>
                                <a:cubicBezTo>
                                  <a:pt x="2274673" y="1917073"/>
                                  <a:pt x="2259770" y="1892733"/>
                                  <a:pt x="2241391" y="1901178"/>
                                </a:cubicBezTo>
                                <a:lnTo>
                                  <a:pt x="2213255" y="1915014"/>
                                </a:lnTo>
                                <a:lnTo>
                                  <a:pt x="2210718" y="1907752"/>
                                </a:lnTo>
                                <a:cubicBezTo>
                                  <a:pt x="2207490" y="1904003"/>
                                  <a:pt x="2202647" y="1901551"/>
                                  <a:pt x="2196189" y="1901675"/>
                                </a:cubicBezTo>
                                <a:cubicBezTo>
                                  <a:pt x="2170857" y="1902171"/>
                                  <a:pt x="2146021" y="1902668"/>
                                  <a:pt x="2120688" y="1904656"/>
                                </a:cubicBezTo>
                                <a:cubicBezTo>
                                  <a:pt x="2098336" y="1906145"/>
                                  <a:pt x="2098336" y="1937440"/>
                                  <a:pt x="2120688" y="1938930"/>
                                </a:cubicBezTo>
                                <a:lnTo>
                                  <a:pt x="2175925" y="1941110"/>
                                </a:lnTo>
                                <a:lnTo>
                                  <a:pt x="2171684" y="1949937"/>
                                </a:lnTo>
                                <a:cubicBezTo>
                                  <a:pt x="2173102" y="1957042"/>
                                  <a:pt x="2178265" y="1963684"/>
                                  <a:pt x="2185051" y="1966117"/>
                                </a:cubicBezTo>
                                <a:close/>
                                <a:moveTo>
                                  <a:pt x="3347395" y="1966491"/>
                                </a:moveTo>
                                <a:cubicBezTo>
                                  <a:pt x="3362298" y="1966491"/>
                                  <a:pt x="3362298" y="1943145"/>
                                  <a:pt x="3347395" y="1943145"/>
                                </a:cubicBezTo>
                                <a:cubicBezTo>
                                  <a:pt x="3332494" y="1943145"/>
                                  <a:pt x="3332494" y="1966491"/>
                                  <a:pt x="3347395" y="1966491"/>
                                </a:cubicBezTo>
                                <a:close/>
                                <a:moveTo>
                                  <a:pt x="1895664" y="1970231"/>
                                </a:moveTo>
                                <a:cubicBezTo>
                                  <a:pt x="1907189" y="1966529"/>
                                  <a:pt x="1913057" y="1948368"/>
                                  <a:pt x="1899645" y="1939427"/>
                                </a:cubicBezTo>
                                <a:cubicBezTo>
                                  <a:pt x="1888718" y="1932472"/>
                                  <a:pt x="1879777" y="1918564"/>
                                  <a:pt x="1878286" y="1905649"/>
                                </a:cubicBezTo>
                                <a:cubicBezTo>
                                  <a:pt x="1876299" y="1886774"/>
                                  <a:pt x="1848980" y="1885780"/>
                                  <a:pt x="1848483" y="1905649"/>
                                </a:cubicBezTo>
                                <a:cubicBezTo>
                                  <a:pt x="1847986" y="1931976"/>
                                  <a:pt x="1860405" y="1954328"/>
                                  <a:pt x="1882757" y="1968237"/>
                                </a:cubicBezTo>
                                <a:cubicBezTo>
                                  <a:pt x="1887352" y="1971093"/>
                                  <a:pt x="1891822" y="1971465"/>
                                  <a:pt x="1895664" y="1970231"/>
                                </a:cubicBezTo>
                                <a:close/>
                                <a:moveTo>
                                  <a:pt x="4943455" y="1970798"/>
                                </a:moveTo>
                                <a:cubicBezTo>
                                  <a:pt x="4955367" y="1972826"/>
                                  <a:pt x="4968481" y="1961127"/>
                                  <a:pt x="4960933" y="1947164"/>
                                </a:cubicBezTo>
                                <a:cubicBezTo>
                                  <a:pt x="4931245" y="1893324"/>
                                  <a:pt x="4918163" y="1836465"/>
                                  <a:pt x="4918666" y="1775077"/>
                                </a:cubicBezTo>
                                <a:cubicBezTo>
                                  <a:pt x="4919169" y="1751429"/>
                                  <a:pt x="4884450" y="1752435"/>
                                  <a:pt x="4882437" y="1775077"/>
                                </a:cubicBezTo>
                                <a:cubicBezTo>
                                  <a:pt x="4875896" y="1841497"/>
                                  <a:pt x="4894513" y="1909424"/>
                                  <a:pt x="4932755" y="1963768"/>
                                </a:cubicBezTo>
                                <a:cubicBezTo>
                                  <a:pt x="4935648" y="1967920"/>
                                  <a:pt x="4939485" y="1970121"/>
                                  <a:pt x="4943455" y="1970798"/>
                                </a:cubicBezTo>
                                <a:close/>
                                <a:moveTo>
                                  <a:pt x="6609192" y="1972256"/>
                                </a:moveTo>
                                <a:cubicBezTo>
                                  <a:pt x="6613018" y="1973506"/>
                                  <a:pt x="6617520" y="1973195"/>
                                  <a:pt x="6622238" y="1970463"/>
                                </a:cubicBezTo>
                                <a:cubicBezTo>
                                  <a:pt x="6683831" y="1935195"/>
                                  <a:pt x="6744431" y="1898438"/>
                                  <a:pt x="6806521" y="1864165"/>
                                </a:cubicBezTo>
                                <a:cubicBezTo>
                                  <a:pt x="6825396" y="1853735"/>
                                  <a:pt x="6808507" y="1825918"/>
                                  <a:pt x="6789632" y="1835852"/>
                                </a:cubicBezTo>
                                <a:cubicBezTo>
                                  <a:pt x="6727046" y="1868635"/>
                                  <a:pt x="6664459" y="1902412"/>
                                  <a:pt x="6605350" y="1942150"/>
                                </a:cubicBezTo>
                                <a:cubicBezTo>
                                  <a:pt x="6592311" y="1950718"/>
                                  <a:pt x="6597713" y="1968507"/>
                                  <a:pt x="6609192" y="1972256"/>
                                </a:cubicBezTo>
                                <a:close/>
                                <a:moveTo>
                                  <a:pt x="6839590" y="1972317"/>
                                </a:moveTo>
                                <a:cubicBezTo>
                                  <a:pt x="6844115" y="1973939"/>
                                  <a:pt x="6849362" y="1973691"/>
                                  <a:pt x="6854702" y="1970462"/>
                                </a:cubicBezTo>
                                <a:cubicBezTo>
                                  <a:pt x="6874074" y="1958541"/>
                                  <a:pt x="6893446" y="1947116"/>
                                  <a:pt x="6911825" y="1934697"/>
                                </a:cubicBezTo>
                                <a:cubicBezTo>
                                  <a:pt x="6929210" y="1923272"/>
                                  <a:pt x="6914309" y="1898933"/>
                                  <a:pt x="6895929" y="1907377"/>
                                </a:cubicBezTo>
                                <a:lnTo>
                                  <a:pt x="6867795" y="1921214"/>
                                </a:lnTo>
                                <a:lnTo>
                                  <a:pt x="6865257" y="1913951"/>
                                </a:lnTo>
                                <a:cubicBezTo>
                                  <a:pt x="6862028" y="1910203"/>
                                  <a:pt x="6857185" y="1907750"/>
                                  <a:pt x="6850728" y="1907874"/>
                                </a:cubicBezTo>
                                <a:cubicBezTo>
                                  <a:pt x="6825395" y="1908371"/>
                                  <a:pt x="6800560" y="1908868"/>
                                  <a:pt x="6775227" y="1910855"/>
                                </a:cubicBezTo>
                                <a:cubicBezTo>
                                  <a:pt x="6752875" y="1912345"/>
                                  <a:pt x="6752875" y="1943639"/>
                                  <a:pt x="6775227" y="1945130"/>
                                </a:cubicBezTo>
                                <a:lnTo>
                                  <a:pt x="6830463" y="1947310"/>
                                </a:lnTo>
                                <a:lnTo>
                                  <a:pt x="6826223" y="1956137"/>
                                </a:lnTo>
                                <a:cubicBezTo>
                                  <a:pt x="6827640" y="1963242"/>
                                  <a:pt x="6832803" y="1969884"/>
                                  <a:pt x="6839590" y="1972317"/>
                                </a:cubicBezTo>
                                <a:close/>
                                <a:moveTo>
                                  <a:pt x="1367164" y="1973702"/>
                                </a:moveTo>
                                <a:cubicBezTo>
                                  <a:pt x="1370641" y="1973205"/>
                                  <a:pt x="1373622" y="1972708"/>
                                  <a:pt x="1376602" y="1971218"/>
                                </a:cubicBezTo>
                                <a:cubicBezTo>
                                  <a:pt x="1380079" y="1969231"/>
                                  <a:pt x="1383059" y="1965754"/>
                                  <a:pt x="1384550" y="1962277"/>
                                </a:cubicBezTo>
                                <a:cubicBezTo>
                                  <a:pt x="1387529" y="1955323"/>
                                  <a:pt x="1386039" y="1946382"/>
                                  <a:pt x="1380576" y="1941415"/>
                                </a:cubicBezTo>
                                <a:cubicBezTo>
                                  <a:pt x="1375609" y="1936944"/>
                                  <a:pt x="1368655" y="1934460"/>
                                  <a:pt x="1362197" y="1936447"/>
                                </a:cubicBezTo>
                                <a:cubicBezTo>
                                  <a:pt x="1358223" y="1937441"/>
                                  <a:pt x="1354746" y="1939924"/>
                                  <a:pt x="1352263" y="1943401"/>
                                </a:cubicBezTo>
                                <a:cubicBezTo>
                                  <a:pt x="1348289" y="1945885"/>
                                  <a:pt x="1347295" y="1949362"/>
                                  <a:pt x="1347295" y="1953833"/>
                                </a:cubicBezTo>
                                <a:cubicBezTo>
                                  <a:pt x="1346799" y="1957807"/>
                                  <a:pt x="1347295" y="1961780"/>
                                  <a:pt x="1349779" y="1965258"/>
                                </a:cubicBezTo>
                                <a:lnTo>
                                  <a:pt x="1349779" y="1963074"/>
                                </a:lnTo>
                                <a:lnTo>
                                  <a:pt x="1348289" y="1952343"/>
                                </a:lnTo>
                                <a:cubicBezTo>
                                  <a:pt x="1348786" y="1951349"/>
                                  <a:pt x="1349282" y="1950852"/>
                                  <a:pt x="1349779" y="1949859"/>
                                </a:cubicBezTo>
                                <a:lnTo>
                                  <a:pt x="1349779" y="1963074"/>
                                </a:lnTo>
                                <a:lnTo>
                                  <a:pt x="1350773" y="1970225"/>
                                </a:lnTo>
                                <a:lnTo>
                                  <a:pt x="1357923" y="1971218"/>
                                </a:lnTo>
                                <a:lnTo>
                                  <a:pt x="1371138" y="1971218"/>
                                </a:lnTo>
                                <a:cubicBezTo>
                                  <a:pt x="1370145" y="1971715"/>
                                  <a:pt x="1369648" y="1972212"/>
                                  <a:pt x="1368655" y="1972708"/>
                                </a:cubicBezTo>
                                <a:lnTo>
                                  <a:pt x="1357923" y="1971218"/>
                                </a:lnTo>
                                <a:lnTo>
                                  <a:pt x="1355740" y="1971218"/>
                                </a:lnTo>
                                <a:cubicBezTo>
                                  <a:pt x="1359217" y="1973205"/>
                                  <a:pt x="1363190" y="1973702"/>
                                  <a:pt x="1367164" y="1973702"/>
                                </a:cubicBezTo>
                                <a:close/>
                                <a:moveTo>
                                  <a:pt x="4626887" y="1974274"/>
                                </a:moveTo>
                                <a:cubicBezTo>
                                  <a:pt x="4630975" y="1973834"/>
                                  <a:pt x="4634875" y="1972073"/>
                                  <a:pt x="4637894" y="1968802"/>
                                </a:cubicBezTo>
                                <a:cubicBezTo>
                                  <a:pt x="4640410" y="1965783"/>
                                  <a:pt x="4643429" y="1963267"/>
                                  <a:pt x="4645944" y="1960247"/>
                                </a:cubicBezTo>
                                <a:cubicBezTo>
                                  <a:pt x="4656008" y="1949681"/>
                                  <a:pt x="4653995" y="1932069"/>
                                  <a:pt x="4641416" y="1924521"/>
                                </a:cubicBezTo>
                                <a:cubicBezTo>
                                  <a:pt x="4636385" y="1921502"/>
                                  <a:pt x="4629843" y="1920495"/>
                                  <a:pt x="4623805" y="1922005"/>
                                </a:cubicBezTo>
                                <a:cubicBezTo>
                                  <a:pt x="4616761" y="1924017"/>
                                  <a:pt x="4609213" y="1930560"/>
                                  <a:pt x="4607704" y="1938107"/>
                                </a:cubicBezTo>
                                <a:cubicBezTo>
                                  <a:pt x="4607201" y="1942133"/>
                                  <a:pt x="4606194" y="1946158"/>
                                  <a:pt x="4605691" y="1950184"/>
                                </a:cubicBezTo>
                                <a:cubicBezTo>
                                  <a:pt x="4604685" y="1954712"/>
                                  <a:pt x="4604685" y="1958235"/>
                                  <a:pt x="4606697" y="1962764"/>
                                </a:cubicBezTo>
                                <a:cubicBezTo>
                                  <a:pt x="4608207" y="1966286"/>
                                  <a:pt x="4610723" y="1969808"/>
                                  <a:pt x="4614748" y="1971820"/>
                                </a:cubicBezTo>
                                <a:cubicBezTo>
                                  <a:pt x="4618522" y="1973834"/>
                                  <a:pt x="4622799" y="1974714"/>
                                  <a:pt x="4626887" y="1974274"/>
                                </a:cubicBezTo>
                                <a:close/>
                                <a:moveTo>
                                  <a:pt x="6550207" y="1976431"/>
                                </a:moveTo>
                                <a:cubicBezTo>
                                  <a:pt x="6561732" y="1972729"/>
                                  <a:pt x="6567600" y="1954567"/>
                                  <a:pt x="6554188" y="1945627"/>
                                </a:cubicBezTo>
                                <a:cubicBezTo>
                                  <a:pt x="6543260" y="1938672"/>
                                  <a:pt x="6534319" y="1924764"/>
                                  <a:pt x="6532829" y="1911849"/>
                                </a:cubicBezTo>
                                <a:cubicBezTo>
                                  <a:pt x="6530842" y="1892974"/>
                                  <a:pt x="6503523" y="1891980"/>
                                  <a:pt x="6503026" y="1911849"/>
                                </a:cubicBezTo>
                                <a:cubicBezTo>
                                  <a:pt x="6502529" y="1938176"/>
                                  <a:pt x="6514947" y="1960528"/>
                                  <a:pt x="6537300" y="1974437"/>
                                </a:cubicBezTo>
                                <a:cubicBezTo>
                                  <a:pt x="6541894" y="1977293"/>
                                  <a:pt x="6546365" y="1977665"/>
                                  <a:pt x="6550207" y="1976431"/>
                                </a:cubicBezTo>
                                <a:close/>
                                <a:moveTo>
                                  <a:pt x="4346556" y="1976853"/>
                                </a:moveTo>
                                <a:cubicBezTo>
                                  <a:pt x="4367187" y="1976853"/>
                                  <a:pt x="4367187" y="1944650"/>
                                  <a:pt x="4346556" y="1944650"/>
                                </a:cubicBezTo>
                                <a:cubicBezTo>
                                  <a:pt x="4325926" y="1944650"/>
                                  <a:pt x="4325423" y="1976853"/>
                                  <a:pt x="4346556" y="1976853"/>
                                </a:cubicBezTo>
                                <a:close/>
                                <a:moveTo>
                                  <a:pt x="6021707" y="1979902"/>
                                </a:moveTo>
                                <a:cubicBezTo>
                                  <a:pt x="6025184" y="1979405"/>
                                  <a:pt x="6028165" y="1978909"/>
                                  <a:pt x="6031145" y="1977418"/>
                                </a:cubicBezTo>
                                <a:cubicBezTo>
                                  <a:pt x="6034622" y="1975431"/>
                                  <a:pt x="6037603" y="1971954"/>
                                  <a:pt x="6039093" y="1968477"/>
                                </a:cubicBezTo>
                                <a:cubicBezTo>
                                  <a:pt x="6042073" y="1961523"/>
                                  <a:pt x="6040583" y="1952582"/>
                                  <a:pt x="6035119" y="1947614"/>
                                </a:cubicBezTo>
                                <a:cubicBezTo>
                                  <a:pt x="6030152" y="1943144"/>
                                  <a:pt x="6023198" y="1940660"/>
                                  <a:pt x="6016740" y="1942647"/>
                                </a:cubicBezTo>
                                <a:cubicBezTo>
                                  <a:pt x="6012766" y="1943640"/>
                                  <a:pt x="6009289" y="1946124"/>
                                  <a:pt x="6006806" y="1949601"/>
                                </a:cubicBezTo>
                                <a:cubicBezTo>
                                  <a:pt x="6002832" y="1952085"/>
                                  <a:pt x="6001838" y="1955562"/>
                                  <a:pt x="6001838" y="1960033"/>
                                </a:cubicBezTo>
                                <a:cubicBezTo>
                                  <a:pt x="6001342" y="1964007"/>
                                  <a:pt x="6001838" y="1967980"/>
                                  <a:pt x="6004322" y="1971457"/>
                                </a:cubicBezTo>
                                <a:lnTo>
                                  <a:pt x="6004322" y="1969274"/>
                                </a:lnTo>
                                <a:lnTo>
                                  <a:pt x="6002832" y="1958543"/>
                                </a:lnTo>
                                <a:cubicBezTo>
                                  <a:pt x="6003329" y="1957549"/>
                                  <a:pt x="6003825" y="1957052"/>
                                  <a:pt x="6004322" y="1956059"/>
                                </a:cubicBezTo>
                                <a:lnTo>
                                  <a:pt x="6004322" y="1969274"/>
                                </a:lnTo>
                                <a:lnTo>
                                  <a:pt x="6005315" y="1976425"/>
                                </a:lnTo>
                                <a:lnTo>
                                  <a:pt x="6012466" y="1977418"/>
                                </a:lnTo>
                                <a:lnTo>
                                  <a:pt x="6025681" y="1977418"/>
                                </a:lnTo>
                                <a:cubicBezTo>
                                  <a:pt x="6024688" y="1977915"/>
                                  <a:pt x="6024191" y="1978412"/>
                                  <a:pt x="6023198" y="1978909"/>
                                </a:cubicBezTo>
                                <a:lnTo>
                                  <a:pt x="6012466" y="1977418"/>
                                </a:lnTo>
                                <a:lnTo>
                                  <a:pt x="6010283" y="1977418"/>
                                </a:lnTo>
                                <a:cubicBezTo>
                                  <a:pt x="6013759" y="1979405"/>
                                  <a:pt x="6017734" y="1979902"/>
                                  <a:pt x="6021707" y="1979902"/>
                                </a:cubicBezTo>
                                <a:close/>
                                <a:moveTo>
                                  <a:pt x="2062568" y="1981650"/>
                                </a:moveTo>
                                <a:cubicBezTo>
                                  <a:pt x="2066045" y="1979167"/>
                                  <a:pt x="2069521" y="1976683"/>
                                  <a:pt x="2072502" y="1973205"/>
                                </a:cubicBezTo>
                                <a:cubicBezTo>
                                  <a:pt x="2074489" y="1970722"/>
                                  <a:pt x="2076972" y="1967741"/>
                                  <a:pt x="2078959" y="1965258"/>
                                </a:cubicBezTo>
                                <a:cubicBezTo>
                                  <a:pt x="2082436" y="1961284"/>
                                  <a:pt x="2084423" y="1957310"/>
                                  <a:pt x="2084423" y="1951847"/>
                                </a:cubicBezTo>
                                <a:cubicBezTo>
                                  <a:pt x="2084920" y="1945885"/>
                                  <a:pt x="2081443" y="1940421"/>
                                  <a:pt x="2076972" y="1936944"/>
                                </a:cubicBezTo>
                                <a:cubicBezTo>
                                  <a:pt x="2068031" y="1928997"/>
                                  <a:pt x="2055116" y="1931978"/>
                                  <a:pt x="2049156" y="1941415"/>
                                </a:cubicBezTo>
                                <a:cubicBezTo>
                                  <a:pt x="2047169" y="1944396"/>
                                  <a:pt x="2045679" y="1947376"/>
                                  <a:pt x="2043692" y="1950356"/>
                                </a:cubicBezTo>
                                <a:cubicBezTo>
                                  <a:pt x="2041208" y="1954330"/>
                                  <a:pt x="2039718" y="1958304"/>
                                  <a:pt x="2038228" y="1962774"/>
                                </a:cubicBezTo>
                                <a:cubicBezTo>
                                  <a:pt x="2036241" y="1969232"/>
                                  <a:pt x="2039222" y="1976186"/>
                                  <a:pt x="2044189" y="1980160"/>
                                </a:cubicBezTo>
                                <a:cubicBezTo>
                                  <a:pt x="2049156" y="1983637"/>
                                  <a:pt x="2057103" y="1985127"/>
                                  <a:pt x="2062568" y="1981650"/>
                                </a:cubicBezTo>
                                <a:close/>
                                <a:moveTo>
                                  <a:pt x="476299" y="1983762"/>
                                </a:moveTo>
                                <a:cubicBezTo>
                                  <a:pt x="479776" y="1982769"/>
                                  <a:pt x="483004" y="1980906"/>
                                  <a:pt x="484991" y="1978670"/>
                                </a:cubicBezTo>
                                <a:cubicBezTo>
                                  <a:pt x="488468" y="1974697"/>
                                  <a:pt x="490952" y="1970226"/>
                                  <a:pt x="490952" y="1964762"/>
                                </a:cubicBezTo>
                                <a:cubicBezTo>
                                  <a:pt x="490952" y="1959795"/>
                                  <a:pt x="488965" y="1954331"/>
                                  <a:pt x="484991" y="1950854"/>
                                </a:cubicBezTo>
                                <a:cubicBezTo>
                                  <a:pt x="480521" y="1946384"/>
                                  <a:pt x="472574" y="1943403"/>
                                  <a:pt x="466116" y="1945886"/>
                                </a:cubicBezTo>
                                <a:cubicBezTo>
                                  <a:pt x="464626" y="1946384"/>
                                  <a:pt x="462639" y="1946880"/>
                                  <a:pt x="461149" y="1947873"/>
                                </a:cubicBezTo>
                                <a:cubicBezTo>
                                  <a:pt x="454195" y="1950357"/>
                                  <a:pt x="447737" y="1956814"/>
                                  <a:pt x="448235" y="1964762"/>
                                </a:cubicBezTo>
                                <a:cubicBezTo>
                                  <a:pt x="448235" y="1967742"/>
                                  <a:pt x="449228" y="1970723"/>
                                  <a:pt x="450718" y="1973704"/>
                                </a:cubicBezTo>
                                <a:cubicBezTo>
                                  <a:pt x="452705" y="1977677"/>
                                  <a:pt x="457175" y="1980161"/>
                                  <a:pt x="461149" y="1981651"/>
                                </a:cubicBezTo>
                                <a:cubicBezTo>
                                  <a:pt x="462639" y="1982148"/>
                                  <a:pt x="464626" y="1982644"/>
                                  <a:pt x="466116" y="1983638"/>
                                </a:cubicBezTo>
                                <a:cubicBezTo>
                                  <a:pt x="469096" y="1984880"/>
                                  <a:pt x="472822" y="1984755"/>
                                  <a:pt x="476299" y="1983762"/>
                                </a:cubicBezTo>
                                <a:close/>
                                <a:moveTo>
                                  <a:pt x="6717112" y="1987850"/>
                                </a:moveTo>
                                <a:cubicBezTo>
                                  <a:pt x="6720589" y="1985367"/>
                                  <a:pt x="6724065" y="1982883"/>
                                  <a:pt x="6727046" y="1979405"/>
                                </a:cubicBezTo>
                                <a:cubicBezTo>
                                  <a:pt x="6729033" y="1976922"/>
                                  <a:pt x="6731516" y="1973941"/>
                                  <a:pt x="6733503" y="1971458"/>
                                </a:cubicBezTo>
                                <a:cubicBezTo>
                                  <a:pt x="6736980" y="1967484"/>
                                  <a:pt x="6738967" y="1963510"/>
                                  <a:pt x="6738967" y="1958047"/>
                                </a:cubicBezTo>
                                <a:cubicBezTo>
                                  <a:pt x="6739464" y="1952085"/>
                                  <a:pt x="6735987" y="1946621"/>
                                  <a:pt x="6731516" y="1943144"/>
                                </a:cubicBezTo>
                                <a:cubicBezTo>
                                  <a:pt x="6722575" y="1935197"/>
                                  <a:pt x="6709660" y="1938177"/>
                                  <a:pt x="6703700" y="1947615"/>
                                </a:cubicBezTo>
                                <a:cubicBezTo>
                                  <a:pt x="6701713" y="1950595"/>
                                  <a:pt x="6700223" y="1953575"/>
                                  <a:pt x="6698236" y="1956556"/>
                                </a:cubicBezTo>
                                <a:cubicBezTo>
                                  <a:pt x="6695753" y="1960530"/>
                                  <a:pt x="6694262" y="1964503"/>
                                  <a:pt x="6692772" y="1968974"/>
                                </a:cubicBezTo>
                                <a:cubicBezTo>
                                  <a:pt x="6690785" y="1975432"/>
                                  <a:pt x="6693766" y="1982386"/>
                                  <a:pt x="6698732" y="1986360"/>
                                </a:cubicBezTo>
                                <a:cubicBezTo>
                                  <a:pt x="6703700" y="1989837"/>
                                  <a:pt x="6711647" y="1991327"/>
                                  <a:pt x="6717112" y="1987850"/>
                                </a:cubicBezTo>
                                <a:close/>
                                <a:moveTo>
                                  <a:pt x="5130845" y="1989963"/>
                                </a:moveTo>
                                <a:cubicBezTo>
                                  <a:pt x="5134322" y="1988970"/>
                                  <a:pt x="5137551" y="1987107"/>
                                  <a:pt x="5139538" y="1984871"/>
                                </a:cubicBezTo>
                                <a:cubicBezTo>
                                  <a:pt x="5143015" y="1980898"/>
                                  <a:pt x="5145499" y="1976427"/>
                                  <a:pt x="5145499" y="1970962"/>
                                </a:cubicBezTo>
                                <a:cubicBezTo>
                                  <a:pt x="5145499" y="1965996"/>
                                  <a:pt x="5143512" y="1960532"/>
                                  <a:pt x="5139538" y="1957054"/>
                                </a:cubicBezTo>
                                <a:cubicBezTo>
                                  <a:pt x="5135067" y="1952584"/>
                                  <a:pt x="5127120" y="1949603"/>
                                  <a:pt x="5120662" y="1952087"/>
                                </a:cubicBezTo>
                                <a:cubicBezTo>
                                  <a:pt x="5119172" y="1952584"/>
                                  <a:pt x="5117185" y="1953081"/>
                                  <a:pt x="5115695" y="1954074"/>
                                </a:cubicBezTo>
                                <a:cubicBezTo>
                                  <a:pt x="5108741" y="1956558"/>
                                  <a:pt x="5102284" y="1963015"/>
                                  <a:pt x="5102781" y="1970962"/>
                                </a:cubicBezTo>
                                <a:cubicBezTo>
                                  <a:pt x="5102781" y="1973943"/>
                                  <a:pt x="5103774" y="1976924"/>
                                  <a:pt x="5105264" y="1979904"/>
                                </a:cubicBezTo>
                                <a:cubicBezTo>
                                  <a:pt x="5107251" y="1983878"/>
                                  <a:pt x="5111721" y="1986362"/>
                                  <a:pt x="5115695" y="1987852"/>
                                </a:cubicBezTo>
                                <a:cubicBezTo>
                                  <a:pt x="5117185" y="1988348"/>
                                  <a:pt x="5119172" y="1988845"/>
                                  <a:pt x="5120662" y="1989839"/>
                                </a:cubicBezTo>
                                <a:cubicBezTo>
                                  <a:pt x="5123643" y="1991080"/>
                                  <a:pt x="5127368" y="1990956"/>
                                  <a:pt x="5130845" y="1989963"/>
                                </a:cubicBezTo>
                                <a:close/>
                                <a:moveTo>
                                  <a:pt x="4418596" y="1999660"/>
                                </a:moveTo>
                                <a:cubicBezTo>
                                  <a:pt x="4422724" y="2001193"/>
                                  <a:pt x="4427567" y="2001256"/>
                                  <a:pt x="4432599" y="1998992"/>
                                </a:cubicBezTo>
                                <a:cubicBezTo>
                                  <a:pt x="4476376" y="1978864"/>
                                  <a:pt x="4519648" y="1958234"/>
                                  <a:pt x="4562921" y="1937100"/>
                                </a:cubicBezTo>
                                <a:cubicBezTo>
                                  <a:pt x="4585061" y="1926532"/>
                                  <a:pt x="4565437" y="1892820"/>
                                  <a:pt x="4543297" y="1903889"/>
                                </a:cubicBezTo>
                                <a:cubicBezTo>
                                  <a:pt x="4500527" y="1925526"/>
                                  <a:pt x="4457757" y="1946660"/>
                                  <a:pt x="4414988" y="1969304"/>
                                </a:cubicBezTo>
                                <a:cubicBezTo>
                                  <a:pt x="4400270" y="1977228"/>
                                  <a:pt x="4406214" y="1995061"/>
                                  <a:pt x="4418596" y="1999660"/>
                                </a:cubicBezTo>
                                <a:close/>
                                <a:moveTo>
                                  <a:pt x="3122891" y="2001759"/>
                                </a:moveTo>
                                <a:cubicBezTo>
                                  <a:pt x="3132329" y="2004242"/>
                                  <a:pt x="3141269" y="1997288"/>
                                  <a:pt x="3141269" y="1987851"/>
                                </a:cubicBezTo>
                                <a:cubicBezTo>
                                  <a:pt x="3141269" y="1977420"/>
                                  <a:pt x="3131833" y="1970466"/>
                                  <a:pt x="3122891" y="1972949"/>
                                </a:cubicBezTo>
                                <a:cubicBezTo>
                                  <a:pt x="3121402" y="1973445"/>
                                  <a:pt x="3119414" y="1973943"/>
                                  <a:pt x="3117924" y="1974439"/>
                                </a:cubicBezTo>
                                <a:cubicBezTo>
                                  <a:pt x="3112458" y="1975930"/>
                                  <a:pt x="3107989" y="1981394"/>
                                  <a:pt x="3107989" y="1987354"/>
                                </a:cubicBezTo>
                                <a:cubicBezTo>
                                  <a:pt x="3108486" y="1993315"/>
                                  <a:pt x="3111962" y="1998779"/>
                                  <a:pt x="3117924" y="2000269"/>
                                </a:cubicBezTo>
                                <a:cubicBezTo>
                                  <a:pt x="3119414" y="2000765"/>
                                  <a:pt x="3121402" y="2001263"/>
                                  <a:pt x="3122891" y="2001759"/>
                                </a:cubicBezTo>
                                <a:close/>
                                <a:moveTo>
                                  <a:pt x="4082174" y="2008859"/>
                                </a:moveTo>
                                <a:lnTo>
                                  <a:pt x="4079048" y="2005732"/>
                                </a:lnTo>
                                <a:cubicBezTo>
                                  <a:pt x="4079048" y="2006229"/>
                                  <a:pt x="4079544" y="2006229"/>
                                  <a:pt x="4080041" y="2006726"/>
                                </a:cubicBezTo>
                                <a:lnTo>
                                  <a:pt x="4080406" y="2007842"/>
                                </a:lnTo>
                                <a:close/>
                                <a:moveTo>
                                  <a:pt x="4057045" y="2008859"/>
                                </a:moveTo>
                                <a:lnTo>
                                  <a:pt x="4058701" y="2007907"/>
                                </a:lnTo>
                                <a:lnTo>
                                  <a:pt x="4059179" y="2006726"/>
                                </a:lnTo>
                                <a:cubicBezTo>
                                  <a:pt x="4059179" y="2006229"/>
                                  <a:pt x="4059675" y="2006229"/>
                                  <a:pt x="4060172" y="2005732"/>
                                </a:cubicBezTo>
                                <a:close/>
                                <a:moveTo>
                                  <a:pt x="4085505" y="2012190"/>
                                </a:moveTo>
                                <a:cubicBezTo>
                                  <a:pt x="4085008" y="2011693"/>
                                  <a:pt x="4085008" y="2010699"/>
                                  <a:pt x="4084512" y="2010203"/>
                                </a:cubicBezTo>
                                <a:lnTo>
                                  <a:pt x="4082174" y="2008859"/>
                                </a:lnTo>
                                <a:close/>
                                <a:moveTo>
                                  <a:pt x="4053715" y="2012190"/>
                                </a:moveTo>
                                <a:lnTo>
                                  <a:pt x="4057045" y="2008859"/>
                                </a:lnTo>
                                <a:lnTo>
                                  <a:pt x="4054708" y="2010203"/>
                                </a:lnTo>
                                <a:cubicBezTo>
                                  <a:pt x="4054211" y="2010699"/>
                                  <a:pt x="4054211" y="2011693"/>
                                  <a:pt x="4053715" y="2012190"/>
                                </a:cubicBezTo>
                                <a:close/>
                                <a:moveTo>
                                  <a:pt x="517781" y="2016666"/>
                                </a:moveTo>
                                <a:cubicBezTo>
                                  <a:pt x="523494" y="2015673"/>
                                  <a:pt x="528709" y="2012444"/>
                                  <a:pt x="531690" y="2006980"/>
                                </a:cubicBezTo>
                                <a:cubicBezTo>
                                  <a:pt x="532683" y="2004993"/>
                                  <a:pt x="532186" y="2005987"/>
                                  <a:pt x="531193" y="2007476"/>
                                </a:cubicBezTo>
                                <a:lnTo>
                                  <a:pt x="532187" y="2006483"/>
                                </a:lnTo>
                                <a:lnTo>
                                  <a:pt x="532186" y="2006483"/>
                                </a:lnTo>
                                <a:cubicBezTo>
                                  <a:pt x="533677" y="2005987"/>
                                  <a:pt x="531690" y="2007476"/>
                                  <a:pt x="532683" y="2005987"/>
                                </a:cubicBezTo>
                                <a:lnTo>
                                  <a:pt x="532187" y="2006483"/>
                                </a:lnTo>
                                <a:lnTo>
                                  <a:pt x="533677" y="2006111"/>
                                </a:lnTo>
                                <a:lnTo>
                                  <a:pt x="533180" y="2005987"/>
                                </a:lnTo>
                                <a:cubicBezTo>
                                  <a:pt x="534670" y="2005987"/>
                                  <a:pt x="535663" y="2006483"/>
                                  <a:pt x="533677" y="2005987"/>
                                </a:cubicBezTo>
                                <a:cubicBezTo>
                                  <a:pt x="531690" y="2005490"/>
                                  <a:pt x="532683" y="2006483"/>
                                  <a:pt x="534173" y="2005987"/>
                                </a:cubicBezTo>
                                <a:lnTo>
                                  <a:pt x="533677" y="2006111"/>
                                </a:lnTo>
                                <a:lnTo>
                                  <a:pt x="535167" y="2006483"/>
                                </a:lnTo>
                                <a:cubicBezTo>
                                  <a:pt x="533180" y="2005490"/>
                                  <a:pt x="537154" y="2007974"/>
                                  <a:pt x="537154" y="2007974"/>
                                </a:cubicBezTo>
                                <a:cubicBezTo>
                                  <a:pt x="543611" y="2012940"/>
                                  <a:pt x="554539" y="2009463"/>
                                  <a:pt x="559009" y="2003503"/>
                                </a:cubicBezTo>
                                <a:cubicBezTo>
                                  <a:pt x="564473" y="1996549"/>
                                  <a:pt x="563480" y="1987608"/>
                                  <a:pt x="557519" y="1981150"/>
                                </a:cubicBezTo>
                                <a:cubicBezTo>
                                  <a:pt x="542618" y="1964262"/>
                                  <a:pt x="513311" y="1965255"/>
                                  <a:pt x="498906" y="1982143"/>
                                </a:cubicBezTo>
                                <a:cubicBezTo>
                                  <a:pt x="490958" y="1991582"/>
                                  <a:pt x="490462" y="2004993"/>
                                  <a:pt x="500893" y="2012940"/>
                                </a:cubicBezTo>
                                <a:cubicBezTo>
                                  <a:pt x="505860" y="2016418"/>
                                  <a:pt x="512069" y="2017659"/>
                                  <a:pt x="517781" y="2016666"/>
                                </a:cubicBezTo>
                                <a:close/>
                                <a:moveTo>
                                  <a:pt x="702346" y="2019390"/>
                                </a:moveTo>
                                <a:cubicBezTo>
                                  <a:pt x="714658" y="2018140"/>
                                  <a:pt x="724281" y="2003233"/>
                                  <a:pt x="712960" y="1992289"/>
                                </a:cubicBezTo>
                                <a:cubicBezTo>
                                  <a:pt x="692833" y="1972162"/>
                                  <a:pt x="675222" y="1949015"/>
                                  <a:pt x="661133" y="1924359"/>
                                </a:cubicBezTo>
                                <a:cubicBezTo>
                                  <a:pt x="650567" y="1905741"/>
                                  <a:pt x="623899" y="1922347"/>
                                  <a:pt x="632956" y="1940965"/>
                                </a:cubicBezTo>
                                <a:cubicBezTo>
                                  <a:pt x="647045" y="1969646"/>
                                  <a:pt x="666165" y="1993798"/>
                                  <a:pt x="689814" y="2015436"/>
                                </a:cubicBezTo>
                                <a:cubicBezTo>
                                  <a:pt x="693840" y="2018706"/>
                                  <a:pt x="698242" y="2019807"/>
                                  <a:pt x="702346" y="2019390"/>
                                </a:cubicBezTo>
                                <a:close/>
                                <a:moveTo>
                                  <a:pt x="5172321" y="2022866"/>
                                </a:moveTo>
                                <a:cubicBezTo>
                                  <a:pt x="5178033" y="2021872"/>
                                  <a:pt x="5183249" y="2018644"/>
                                  <a:pt x="5186229" y="2013180"/>
                                </a:cubicBezTo>
                                <a:cubicBezTo>
                                  <a:pt x="5187223" y="2011193"/>
                                  <a:pt x="5186726" y="2012186"/>
                                  <a:pt x="5185733" y="2013676"/>
                                </a:cubicBezTo>
                                <a:lnTo>
                                  <a:pt x="5186727" y="2012683"/>
                                </a:lnTo>
                                <a:lnTo>
                                  <a:pt x="5186726" y="2012683"/>
                                </a:lnTo>
                                <a:cubicBezTo>
                                  <a:pt x="5188216" y="2012186"/>
                                  <a:pt x="5186229" y="2013676"/>
                                  <a:pt x="5187223" y="2012186"/>
                                </a:cubicBezTo>
                                <a:lnTo>
                                  <a:pt x="5186727" y="2012683"/>
                                </a:lnTo>
                                <a:lnTo>
                                  <a:pt x="5188216" y="2012311"/>
                                </a:lnTo>
                                <a:lnTo>
                                  <a:pt x="5187720" y="2012186"/>
                                </a:lnTo>
                                <a:cubicBezTo>
                                  <a:pt x="5189209" y="2012186"/>
                                  <a:pt x="5190203" y="2012683"/>
                                  <a:pt x="5188216" y="2012186"/>
                                </a:cubicBezTo>
                                <a:cubicBezTo>
                                  <a:pt x="5186229" y="2011689"/>
                                  <a:pt x="5187223" y="2012683"/>
                                  <a:pt x="5188713" y="2012186"/>
                                </a:cubicBezTo>
                                <a:lnTo>
                                  <a:pt x="5188216" y="2012311"/>
                                </a:lnTo>
                                <a:lnTo>
                                  <a:pt x="5189707" y="2012683"/>
                                </a:lnTo>
                                <a:cubicBezTo>
                                  <a:pt x="5187720" y="2011689"/>
                                  <a:pt x="5191693" y="2014173"/>
                                  <a:pt x="5191693" y="2014173"/>
                                </a:cubicBezTo>
                                <a:cubicBezTo>
                                  <a:pt x="5198151" y="2019140"/>
                                  <a:pt x="5209078" y="2015664"/>
                                  <a:pt x="5213549" y="2009703"/>
                                </a:cubicBezTo>
                                <a:cubicBezTo>
                                  <a:pt x="5219013" y="2002749"/>
                                  <a:pt x="5218020" y="1993809"/>
                                  <a:pt x="5212059" y="1987351"/>
                                </a:cubicBezTo>
                                <a:cubicBezTo>
                                  <a:pt x="5197157" y="1970462"/>
                                  <a:pt x="5167851" y="1971455"/>
                                  <a:pt x="5153446" y="1988344"/>
                                </a:cubicBezTo>
                                <a:cubicBezTo>
                                  <a:pt x="5145498" y="1997782"/>
                                  <a:pt x="5145001" y="2011193"/>
                                  <a:pt x="5155433" y="2019140"/>
                                </a:cubicBezTo>
                                <a:cubicBezTo>
                                  <a:pt x="5160400" y="2022617"/>
                                  <a:pt x="5166609" y="2023860"/>
                                  <a:pt x="5172321" y="2022866"/>
                                </a:cubicBezTo>
                                <a:close/>
                                <a:moveTo>
                                  <a:pt x="2271679" y="2025363"/>
                                </a:moveTo>
                                <a:cubicBezTo>
                                  <a:pt x="2314893" y="2025363"/>
                                  <a:pt x="2314893" y="1958306"/>
                                  <a:pt x="2271679" y="1958306"/>
                                </a:cubicBezTo>
                                <a:cubicBezTo>
                                  <a:pt x="2228464" y="1958306"/>
                                  <a:pt x="2228464" y="2025363"/>
                                  <a:pt x="2271679" y="2025363"/>
                                </a:cubicBezTo>
                                <a:close/>
                                <a:moveTo>
                                  <a:pt x="5356885" y="2025591"/>
                                </a:moveTo>
                                <a:cubicBezTo>
                                  <a:pt x="5369196" y="2024340"/>
                                  <a:pt x="5378819" y="2009433"/>
                                  <a:pt x="5367498" y="1998490"/>
                                </a:cubicBezTo>
                                <a:cubicBezTo>
                                  <a:pt x="5347371" y="1978362"/>
                                  <a:pt x="5329760" y="1955215"/>
                                  <a:pt x="5315672" y="1930559"/>
                                </a:cubicBezTo>
                                <a:cubicBezTo>
                                  <a:pt x="5305105" y="1911941"/>
                                  <a:pt x="5278437" y="1928546"/>
                                  <a:pt x="5287494" y="1947164"/>
                                </a:cubicBezTo>
                                <a:cubicBezTo>
                                  <a:pt x="5301583" y="1975846"/>
                                  <a:pt x="5320703" y="1999999"/>
                                  <a:pt x="5344353" y="2021636"/>
                                </a:cubicBezTo>
                                <a:cubicBezTo>
                                  <a:pt x="5348378" y="2024906"/>
                                  <a:pt x="5352781" y="2026007"/>
                                  <a:pt x="5356885" y="2025591"/>
                                </a:cubicBezTo>
                                <a:close/>
                                <a:moveTo>
                                  <a:pt x="1682077" y="2025861"/>
                                </a:moveTo>
                                <a:cubicBezTo>
                                  <a:pt x="1687044" y="2025861"/>
                                  <a:pt x="1691515" y="2024370"/>
                                  <a:pt x="1695488" y="2021390"/>
                                </a:cubicBezTo>
                                <a:cubicBezTo>
                                  <a:pt x="1699462" y="2018906"/>
                                  <a:pt x="1702939" y="2015926"/>
                                  <a:pt x="1705423" y="2011952"/>
                                </a:cubicBezTo>
                                <a:cubicBezTo>
                                  <a:pt x="1708403" y="2008475"/>
                                  <a:pt x="1710887" y="2004501"/>
                                  <a:pt x="1711880" y="1999534"/>
                                </a:cubicBezTo>
                                <a:cubicBezTo>
                                  <a:pt x="1712377" y="1996554"/>
                                  <a:pt x="1712874" y="1993077"/>
                                  <a:pt x="1713370" y="1990096"/>
                                </a:cubicBezTo>
                                <a:cubicBezTo>
                                  <a:pt x="1713370" y="1985129"/>
                                  <a:pt x="1712377" y="1980659"/>
                                  <a:pt x="1710390" y="1976188"/>
                                </a:cubicBezTo>
                                <a:cubicBezTo>
                                  <a:pt x="1708900" y="1971718"/>
                                  <a:pt x="1706416" y="1967744"/>
                                  <a:pt x="1702939" y="1964764"/>
                                </a:cubicBezTo>
                                <a:lnTo>
                                  <a:pt x="1683190" y="1956632"/>
                                </a:lnTo>
                                <a:lnTo>
                                  <a:pt x="1662579" y="1959354"/>
                                </a:lnTo>
                                <a:lnTo>
                                  <a:pt x="1652273" y="1965260"/>
                                </a:lnTo>
                                <a:cubicBezTo>
                                  <a:pt x="1648300" y="1969235"/>
                                  <a:pt x="1645320" y="1974698"/>
                                  <a:pt x="1643332" y="1980162"/>
                                </a:cubicBezTo>
                                <a:cubicBezTo>
                                  <a:pt x="1640849" y="1986123"/>
                                  <a:pt x="1640849" y="1992083"/>
                                  <a:pt x="1642836" y="1998044"/>
                                </a:cubicBezTo>
                                <a:cubicBezTo>
                                  <a:pt x="1642836" y="1998044"/>
                                  <a:pt x="1642836" y="1998541"/>
                                  <a:pt x="1642836" y="1998541"/>
                                </a:cubicBezTo>
                                <a:lnTo>
                                  <a:pt x="1642836" y="2000031"/>
                                </a:lnTo>
                                <a:cubicBezTo>
                                  <a:pt x="1643829" y="2004501"/>
                                  <a:pt x="1646313" y="2008972"/>
                                  <a:pt x="1649293" y="2012449"/>
                                </a:cubicBezTo>
                                <a:cubicBezTo>
                                  <a:pt x="1651777" y="2016423"/>
                                  <a:pt x="1655254" y="2019403"/>
                                  <a:pt x="1659227" y="2021886"/>
                                </a:cubicBezTo>
                                <a:cubicBezTo>
                                  <a:pt x="1662208" y="2022880"/>
                                  <a:pt x="1664691" y="2024370"/>
                                  <a:pt x="1667672" y="2025363"/>
                                </a:cubicBezTo>
                                <a:cubicBezTo>
                                  <a:pt x="1672639" y="2026854"/>
                                  <a:pt x="1677110" y="2026854"/>
                                  <a:pt x="1682077" y="2025861"/>
                                </a:cubicBezTo>
                                <a:close/>
                                <a:moveTo>
                                  <a:pt x="6926228" y="2031565"/>
                                </a:moveTo>
                                <a:cubicBezTo>
                                  <a:pt x="6969443" y="2031565"/>
                                  <a:pt x="6969443" y="1964507"/>
                                  <a:pt x="6926228" y="1964507"/>
                                </a:cubicBezTo>
                                <a:cubicBezTo>
                                  <a:pt x="6883014" y="1964507"/>
                                  <a:pt x="6883014" y="2031565"/>
                                  <a:pt x="6926228" y="2031565"/>
                                </a:cubicBezTo>
                                <a:close/>
                                <a:moveTo>
                                  <a:pt x="6336626" y="2032062"/>
                                </a:moveTo>
                                <a:cubicBezTo>
                                  <a:pt x="6341593" y="2032062"/>
                                  <a:pt x="6346064" y="2030572"/>
                                  <a:pt x="6350038" y="2027591"/>
                                </a:cubicBezTo>
                                <a:cubicBezTo>
                                  <a:pt x="6354011" y="2025108"/>
                                  <a:pt x="6357488" y="2022127"/>
                                  <a:pt x="6359972" y="2018153"/>
                                </a:cubicBezTo>
                                <a:cubicBezTo>
                                  <a:pt x="6362952" y="2014676"/>
                                  <a:pt x="6365436" y="2010703"/>
                                  <a:pt x="6366429" y="2005735"/>
                                </a:cubicBezTo>
                                <a:cubicBezTo>
                                  <a:pt x="6366926" y="2002755"/>
                                  <a:pt x="6367423" y="1999278"/>
                                  <a:pt x="6367920" y="1996297"/>
                                </a:cubicBezTo>
                                <a:cubicBezTo>
                                  <a:pt x="6367920" y="1991330"/>
                                  <a:pt x="6366926" y="1986860"/>
                                  <a:pt x="6364939" y="1982389"/>
                                </a:cubicBezTo>
                                <a:cubicBezTo>
                                  <a:pt x="6363449" y="1977918"/>
                                  <a:pt x="6360966" y="1973945"/>
                                  <a:pt x="6357488" y="1970964"/>
                                </a:cubicBezTo>
                                <a:lnTo>
                                  <a:pt x="6337739" y="1962833"/>
                                </a:lnTo>
                                <a:lnTo>
                                  <a:pt x="6317128" y="1965554"/>
                                </a:lnTo>
                                <a:lnTo>
                                  <a:pt x="6306823" y="1971461"/>
                                </a:lnTo>
                                <a:cubicBezTo>
                                  <a:pt x="6302849" y="1975435"/>
                                  <a:pt x="6299869" y="1980899"/>
                                  <a:pt x="6297881" y="1986363"/>
                                </a:cubicBezTo>
                                <a:cubicBezTo>
                                  <a:pt x="6295398" y="1992324"/>
                                  <a:pt x="6295398" y="1998284"/>
                                  <a:pt x="6297385" y="2004245"/>
                                </a:cubicBezTo>
                                <a:cubicBezTo>
                                  <a:pt x="6297385" y="2004245"/>
                                  <a:pt x="6297385" y="2004742"/>
                                  <a:pt x="6297385" y="2004742"/>
                                </a:cubicBezTo>
                                <a:lnTo>
                                  <a:pt x="6297385" y="2006232"/>
                                </a:lnTo>
                                <a:cubicBezTo>
                                  <a:pt x="6298379" y="2010703"/>
                                  <a:pt x="6300862" y="2015173"/>
                                  <a:pt x="6303843" y="2018650"/>
                                </a:cubicBezTo>
                                <a:cubicBezTo>
                                  <a:pt x="6306326" y="2022624"/>
                                  <a:pt x="6309803" y="2025604"/>
                                  <a:pt x="6313777" y="2028088"/>
                                </a:cubicBezTo>
                                <a:cubicBezTo>
                                  <a:pt x="6316757" y="2029081"/>
                                  <a:pt x="6319241" y="2030572"/>
                                  <a:pt x="6322221" y="2031565"/>
                                </a:cubicBezTo>
                                <a:cubicBezTo>
                                  <a:pt x="6327189" y="2033055"/>
                                  <a:pt x="6331659" y="2033055"/>
                                  <a:pt x="6336626" y="2032062"/>
                                </a:cubicBezTo>
                                <a:close/>
                                <a:moveTo>
                                  <a:pt x="3943856" y="2033729"/>
                                </a:moveTo>
                                <a:lnTo>
                                  <a:pt x="3944017" y="2033712"/>
                                </a:lnTo>
                                <a:lnTo>
                                  <a:pt x="3943897" y="2033712"/>
                                </a:lnTo>
                                <a:close/>
                                <a:moveTo>
                                  <a:pt x="3943718" y="2033783"/>
                                </a:moveTo>
                                <a:lnTo>
                                  <a:pt x="3943856" y="2033729"/>
                                </a:lnTo>
                                <a:lnTo>
                                  <a:pt x="3943514" y="2033763"/>
                                </a:lnTo>
                                <a:close/>
                                <a:moveTo>
                                  <a:pt x="636414" y="2034996"/>
                                </a:moveTo>
                                <a:cubicBezTo>
                                  <a:pt x="640125" y="2035185"/>
                                  <a:pt x="643773" y="2034304"/>
                                  <a:pt x="646540" y="2032040"/>
                                </a:cubicBezTo>
                                <a:cubicBezTo>
                                  <a:pt x="648050" y="2031033"/>
                                  <a:pt x="649056" y="2030530"/>
                                  <a:pt x="650565" y="2029524"/>
                                </a:cubicBezTo>
                                <a:cubicBezTo>
                                  <a:pt x="662138" y="2023989"/>
                                  <a:pt x="662138" y="2004365"/>
                                  <a:pt x="650565" y="1998830"/>
                                </a:cubicBezTo>
                                <a:cubicBezTo>
                                  <a:pt x="649056" y="1998326"/>
                                  <a:pt x="648050" y="1997320"/>
                                  <a:pt x="646540" y="1996314"/>
                                </a:cubicBezTo>
                                <a:cubicBezTo>
                                  <a:pt x="641005" y="1992288"/>
                                  <a:pt x="631445" y="1992791"/>
                                  <a:pt x="625910" y="1996314"/>
                                </a:cubicBezTo>
                                <a:cubicBezTo>
                                  <a:pt x="619872" y="1999836"/>
                                  <a:pt x="615847" y="2006880"/>
                                  <a:pt x="615847" y="2013925"/>
                                </a:cubicBezTo>
                                <a:cubicBezTo>
                                  <a:pt x="615847" y="2020969"/>
                                  <a:pt x="619872" y="2028014"/>
                                  <a:pt x="625910" y="2031536"/>
                                </a:cubicBezTo>
                                <a:cubicBezTo>
                                  <a:pt x="628929" y="2033549"/>
                                  <a:pt x="632703" y="2034807"/>
                                  <a:pt x="636414" y="2034996"/>
                                </a:cubicBezTo>
                                <a:close/>
                                <a:moveTo>
                                  <a:pt x="3955590" y="2038744"/>
                                </a:moveTo>
                                <a:cubicBezTo>
                                  <a:pt x="3955590" y="2038744"/>
                                  <a:pt x="3955590" y="2038744"/>
                                  <a:pt x="3955086" y="2038241"/>
                                </a:cubicBezTo>
                                <a:lnTo>
                                  <a:pt x="3955302" y="2038529"/>
                                </a:lnTo>
                                <a:close/>
                                <a:moveTo>
                                  <a:pt x="5290952" y="2041196"/>
                                </a:moveTo>
                                <a:cubicBezTo>
                                  <a:pt x="5294663" y="2041385"/>
                                  <a:pt x="5298311" y="2040505"/>
                                  <a:pt x="5301078" y="2038240"/>
                                </a:cubicBezTo>
                                <a:cubicBezTo>
                                  <a:pt x="5302588" y="2037234"/>
                                  <a:pt x="5303594" y="2036731"/>
                                  <a:pt x="5305104" y="2035724"/>
                                </a:cubicBezTo>
                                <a:cubicBezTo>
                                  <a:pt x="5316677" y="2030189"/>
                                  <a:pt x="5316677" y="2010565"/>
                                  <a:pt x="5305104" y="2005030"/>
                                </a:cubicBezTo>
                                <a:cubicBezTo>
                                  <a:pt x="5303594" y="2004527"/>
                                  <a:pt x="5302588" y="2003521"/>
                                  <a:pt x="5301078" y="2002514"/>
                                </a:cubicBezTo>
                                <a:cubicBezTo>
                                  <a:pt x="5295544" y="1998489"/>
                                  <a:pt x="5285983" y="1998992"/>
                                  <a:pt x="5280448" y="2002514"/>
                                </a:cubicBezTo>
                                <a:cubicBezTo>
                                  <a:pt x="5274410" y="2006036"/>
                                  <a:pt x="5270385" y="2013080"/>
                                  <a:pt x="5270385" y="2020124"/>
                                </a:cubicBezTo>
                                <a:cubicBezTo>
                                  <a:pt x="5270385" y="2027170"/>
                                  <a:pt x="5274410" y="2034214"/>
                                  <a:pt x="5280448" y="2037737"/>
                                </a:cubicBezTo>
                                <a:cubicBezTo>
                                  <a:pt x="5283467" y="2039749"/>
                                  <a:pt x="5287241" y="2041007"/>
                                  <a:pt x="5290952" y="2041196"/>
                                </a:cubicBezTo>
                                <a:close/>
                                <a:moveTo>
                                  <a:pt x="3958105" y="2042266"/>
                                </a:moveTo>
                                <a:cubicBezTo>
                                  <a:pt x="3958105" y="2042266"/>
                                  <a:pt x="3957602" y="2041763"/>
                                  <a:pt x="3957602" y="2041260"/>
                                </a:cubicBezTo>
                                <a:lnTo>
                                  <a:pt x="3957968" y="2042083"/>
                                </a:lnTo>
                                <a:close/>
                                <a:moveTo>
                                  <a:pt x="3768117" y="2042490"/>
                                </a:moveTo>
                                <a:cubicBezTo>
                                  <a:pt x="3771098" y="2042986"/>
                                  <a:pt x="3775074" y="2041000"/>
                                  <a:pt x="3777058" y="2039013"/>
                                </a:cubicBezTo>
                                <a:cubicBezTo>
                                  <a:pt x="3779048" y="2037026"/>
                                  <a:pt x="3781035" y="2033052"/>
                                  <a:pt x="3780537" y="2030072"/>
                                </a:cubicBezTo>
                                <a:cubicBezTo>
                                  <a:pt x="3780537" y="2026595"/>
                                  <a:pt x="3779543" y="2023614"/>
                                  <a:pt x="3777058" y="2021131"/>
                                </a:cubicBezTo>
                                <a:cubicBezTo>
                                  <a:pt x="3774579" y="2019144"/>
                                  <a:pt x="3771098" y="2017157"/>
                                  <a:pt x="3768117" y="2017654"/>
                                </a:cubicBezTo>
                                <a:cubicBezTo>
                                  <a:pt x="3766133" y="2017654"/>
                                  <a:pt x="3764641" y="2018150"/>
                                  <a:pt x="3762654" y="2018150"/>
                                </a:cubicBezTo>
                                <a:cubicBezTo>
                                  <a:pt x="3759176" y="2018647"/>
                                  <a:pt x="3756693" y="2019144"/>
                                  <a:pt x="3754211" y="2021628"/>
                                </a:cubicBezTo>
                                <a:cubicBezTo>
                                  <a:pt x="3752221" y="2023614"/>
                                  <a:pt x="3750735" y="2027092"/>
                                  <a:pt x="3750735" y="2030072"/>
                                </a:cubicBezTo>
                                <a:cubicBezTo>
                                  <a:pt x="3750735" y="2033052"/>
                                  <a:pt x="3751726" y="2036529"/>
                                  <a:pt x="3754211" y="2038516"/>
                                </a:cubicBezTo>
                                <a:cubicBezTo>
                                  <a:pt x="3756693" y="2041000"/>
                                  <a:pt x="3759176" y="2041497"/>
                                  <a:pt x="3762654" y="2041993"/>
                                </a:cubicBezTo>
                                <a:cubicBezTo>
                                  <a:pt x="3764641" y="2041993"/>
                                  <a:pt x="3766133" y="2042490"/>
                                  <a:pt x="3768117" y="2042490"/>
                                </a:cubicBezTo>
                                <a:close/>
                                <a:moveTo>
                                  <a:pt x="4069610" y="2045470"/>
                                </a:moveTo>
                                <a:cubicBezTo>
                                  <a:pt x="4078054" y="2044974"/>
                                  <a:pt x="4085505" y="2040503"/>
                                  <a:pt x="4088485" y="2032556"/>
                                </a:cubicBezTo>
                                <a:lnTo>
                                  <a:pt x="4080406" y="2007842"/>
                                </a:lnTo>
                                <a:lnTo>
                                  <a:pt x="4069610" y="2001634"/>
                                </a:lnTo>
                                <a:lnTo>
                                  <a:pt x="4058701" y="2007907"/>
                                </a:lnTo>
                                <a:lnTo>
                                  <a:pt x="4049741" y="2030072"/>
                                </a:lnTo>
                                <a:cubicBezTo>
                                  <a:pt x="4052224" y="2038517"/>
                                  <a:pt x="4060669" y="2045470"/>
                                  <a:pt x="4069610" y="2045470"/>
                                </a:cubicBezTo>
                                <a:close/>
                                <a:moveTo>
                                  <a:pt x="2668396" y="2049939"/>
                                </a:moveTo>
                                <a:cubicBezTo>
                                  <a:pt x="2687271" y="2047455"/>
                                  <a:pt x="2688265" y="2018644"/>
                                  <a:pt x="2668396" y="2019638"/>
                                </a:cubicBezTo>
                                <a:cubicBezTo>
                                  <a:pt x="2646042" y="2020632"/>
                                  <a:pt x="2625677" y="2010697"/>
                                  <a:pt x="2615246" y="1990828"/>
                                </a:cubicBezTo>
                                <a:cubicBezTo>
                                  <a:pt x="2605311" y="1972946"/>
                                  <a:pt x="2577994" y="1988841"/>
                                  <a:pt x="2587925" y="2007220"/>
                                </a:cubicBezTo>
                                <a:cubicBezTo>
                                  <a:pt x="2603325" y="2036031"/>
                                  <a:pt x="2635614" y="2054410"/>
                                  <a:pt x="2668396" y="2049939"/>
                                </a:cubicBezTo>
                                <a:close/>
                                <a:moveTo>
                                  <a:pt x="3959615" y="2050317"/>
                                </a:moveTo>
                                <a:cubicBezTo>
                                  <a:pt x="3959615" y="2049814"/>
                                  <a:pt x="3959615" y="2049814"/>
                                  <a:pt x="3959615" y="2049311"/>
                                </a:cubicBezTo>
                                <a:lnTo>
                                  <a:pt x="3959569" y="2049814"/>
                                </a:lnTo>
                                <a:close/>
                                <a:moveTo>
                                  <a:pt x="983909" y="2050767"/>
                                </a:moveTo>
                                <a:cubicBezTo>
                                  <a:pt x="997259" y="2047135"/>
                                  <a:pt x="1007071" y="2027511"/>
                                  <a:pt x="994240" y="2016944"/>
                                </a:cubicBezTo>
                                <a:cubicBezTo>
                                  <a:pt x="978641" y="2004364"/>
                                  <a:pt x="963545" y="1991785"/>
                                  <a:pt x="946941" y="1980714"/>
                                </a:cubicBezTo>
                                <a:cubicBezTo>
                                  <a:pt x="928323" y="1968135"/>
                                  <a:pt x="905680" y="1997320"/>
                                  <a:pt x="922788" y="2011912"/>
                                </a:cubicBezTo>
                                <a:cubicBezTo>
                                  <a:pt x="937884" y="2024995"/>
                                  <a:pt x="953985" y="2036568"/>
                                  <a:pt x="970087" y="2048141"/>
                                </a:cubicBezTo>
                                <a:cubicBezTo>
                                  <a:pt x="974616" y="2051411"/>
                                  <a:pt x="979459" y="2051978"/>
                                  <a:pt x="983909" y="2050767"/>
                                </a:cubicBezTo>
                                <a:close/>
                                <a:moveTo>
                                  <a:pt x="2717069" y="2050934"/>
                                </a:moveTo>
                                <a:cubicBezTo>
                                  <a:pt x="2724026" y="2050438"/>
                                  <a:pt x="2730978" y="2046464"/>
                                  <a:pt x="2732467" y="2039510"/>
                                </a:cubicBezTo>
                                <a:cubicBezTo>
                                  <a:pt x="2732964" y="2038019"/>
                                  <a:pt x="2733462" y="2036033"/>
                                  <a:pt x="2733462" y="2034542"/>
                                </a:cubicBezTo>
                                <a:cubicBezTo>
                                  <a:pt x="2734951" y="2028582"/>
                                  <a:pt x="2733462" y="2022125"/>
                                  <a:pt x="2728990" y="2018150"/>
                                </a:cubicBezTo>
                                <a:cubicBezTo>
                                  <a:pt x="2725517" y="2015170"/>
                                  <a:pt x="2721542" y="2013183"/>
                                  <a:pt x="2717069" y="2013183"/>
                                </a:cubicBezTo>
                                <a:cubicBezTo>
                                  <a:pt x="2712599" y="2013183"/>
                                  <a:pt x="2708127" y="2015170"/>
                                  <a:pt x="2705147" y="2018150"/>
                                </a:cubicBezTo>
                                <a:cubicBezTo>
                                  <a:pt x="2700679" y="2022621"/>
                                  <a:pt x="2699187" y="2028582"/>
                                  <a:pt x="2700679" y="2034542"/>
                                </a:cubicBezTo>
                                <a:cubicBezTo>
                                  <a:pt x="2701173" y="2036033"/>
                                  <a:pt x="2701670" y="2038019"/>
                                  <a:pt x="2701670" y="2039510"/>
                                </a:cubicBezTo>
                                <a:cubicBezTo>
                                  <a:pt x="2703161" y="2045967"/>
                                  <a:pt x="2710114" y="2051432"/>
                                  <a:pt x="2717069" y="2050934"/>
                                </a:cubicBezTo>
                                <a:close/>
                                <a:moveTo>
                                  <a:pt x="3963600" y="2053893"/>
                                </a:moveTo>
                                <a:lnTo>
                                  <a:pt x="3964646" y="2051324"/>
                                </a:lnTo>
                                <a:lnTo>
                                  <a:pt x="3964116" y="2050022"/>
                                </a:lnTo>
                                <a:close/>
                                <a:moveTo>
                                  <a:pt x="2158428" y="2054669"/>
                                </a:moveTo>
                                <a:cubicBezTo>
                                  <a:pt x="2164886" y="2054669"/>
                                  <a:pt x="2170847" y="2053179"/>
                                  <a:pt x="2176310" y="2049702"/>
                                </a:cubicBezTo>
                                <a:cubicBezTo>
                                  <a:pt x="2181774" y="2046721"/>
                                  <a:pt x="2185748" y="2042251"/>
                                  <a:pt x="2189225" y="2036787"/>
                                </a:cubicBezTo>
                                <a:cubicBezTo>
                                  <a:pt x="2190219" y="2035297"/>
                                  <a:pt x="2191212" y="2034304"/>
                                  <a:pt x="2192205" y="2032813"/>
                                </a:cubicBezTo>
                                <a:cubicBezTo>
                                  <a:pt x="2195683" y="2026853"/>
                                  <a:pt x="2197670" y="2019899"/>
                                  <a:pt x="2197670" y="2012945"/>
                                </a:cubicBezTo>
                                <a:cubicBezTo>
                                  <a:pt x="2197670" y="2005991"/>
                                  <a:pt x="2195683" y="1999533"/>
                                  <a:pt x="2192205" y="1993076"/>
                                </a:cubicBezTo>
                                <a:cubicBezTo>
                                  <a:pt x="2185251" y="1981155"/>
                                  <a:pt x="2172337" y="1973704"/>
                                  <a:pt x="2158428" y="1973704"/>
                                </a:cubicBezTo>
                                <a:cubicBezTo>
                                  <a:pt x="2144521" y="1973704"/>
                                  <a:pt x="2131606" y="1981155"/>
                                  <a:pt x="2124652" y="1993076"/>
                                </a:cubicBezTo>
                                <a:cubicBezTo>
                                  <a:pt x="2121175" y="1999037"/>
                                  <a:pt x="2119188" y="2005991"/>
                                  <a:pt x="2119188" y="2012945"/>
                                </a:cubicBezTo>
                                <a:cubicBezTo>
                                  <a:pt x="2119188" y="2020395"/>
                                  <a:pt x="2121175" y="2026853"/>
                                  <a:pt x="2124652" y="2032813"/>
                                </a:cubicBezTo>
                                <a:cubicBezTo>
                                  <a:pt x="2125645" y="2034304"/>
                                  <a:pt x="2126639" y="2035297"/>
                                  <a:pt x="2127632" y="2036787"/>
                                </a:cubicBezTo>
                                <a:cubicBezTo>
                                  <a:pt x="2130612" y="2042251"/>
                                  <a:pt x="2135083" y="2046225"/>
                                  <a:pt x="2140547" y="2049702"/>
                                </a:cubicBezTo>
                                <a:cubicBezTo>
                                  <a:pt x="2146010" y="2053179"/>
                                  <a:pt x="2151971" y="2054669"/>
                                  <a:pt x="2158428" y="2054669"/>
                                </a:cubicBezTo>
                                <a:close/>
                                <a:moveTo>
                                  <a:pt x="3959111" y="2054846"/>
                                </a:moveTo>
                                <a:cubicBezTo>
                                  <a:pt x="3959111" y="2054343"/>
                                  <a:pt x="3959615" y="2053839"/>
                                  <a:pt x="3959615" y="2052834"/>
                                </a:cubicBezTo>
                                <a:lnTo>
                                  <a:pt x="3959200" y="2053870"/>
                                </a:lnTo>
                                <a:close/>
                                <a:moveTo>
                                  <a:pt x="4453571" y="2055902"/>
                                </a:moveTo>
                                <a:cubicBezTo>
                                  <a:pt x="4462016" y="2057889"/>
                                  <a:pt x="4470957" y="2054909"/>
                                  <a:pt x="4478904" y="2053418"/>
                                </a:cubicBezTo>
                                <a:cubicBezTo>
                                  <a:pt x="4490328" y="2050935"/>
                                  <a:pt x="4495296" y="2037523"/>
                                  <a:pt x="4491322" y="2027589"/>
                                </a:cubicBezTo>
                                <a:cubicBezTo>
                                  <a:pt x="4489335" y="2022621"/>
                                  <a:pt x="4485858" y="2019641"/>
                                  <a:pt x="4481388" y="2017654"/>
                                </a:cubicBezTo>
                                <a:cubicBezTo>
                                  <a:pt x="4474930" y="2014673"/>
                                  <a:pt x="4469467" y="2015170"/>
                                  <a:pt x="4464003" y="2018151"/>
                                </a:cubicBezTo>
                                <a:cubicBezTo>
                                  <a:pt x="4458042" y="2021131"/>
                                  <a:pt x="4450094" y="2023614"/>
                                  <a:pt x="4446121" y="2028582"/>
                                </a:cubicBezTo>
                                <a:cubicBezTo>
                                  <a:pt x="4442147" y="2033052"/>
                                  <a:pt x="4440160" y="2038517"/>
                                  <a:pt x="4442147" y="2044477"/>
                                </a:cubicBezTo>
                                <a:cubicBezTo>
                                  <a:pt x="4443637" y="2049941"/>
                                  <a:pt x="4448108" y="2054412"/>
                                  <a:pt x="4453571" y="2055902"/>
                                </a:cubicBezTo>
                                <a:close/>
                                <a:moveTo>
                                  <a:pt x="5638442" y="2056968"/>
                                </a:moveTo>
                                <a:cubicBezTo>
                                  <a:pt x="5651792" y="2053336"/>
                                  <a:pt x="5661603" y="2033711"/>
                                  <a:pt x="5648773" y="2023145"/>
                                </a:cubicBezTo>
                                <a:cubicBezTo>
                                  <a:pt x="5633174" y="2010565"/>
                                  <a:pt x="5618078" y="1997986"/>
                                  <a:pt x="5601474" y="1986916"/>
                                </a:cubicBezTo>
                                <a:cubicBezTo>
                                  <a:pt x="5582857" y="1974336"/>
                                  <a:pt x="5560214" y="2003521"/>
                                  <a:pt x="5577322" y="2018112"/>
                                </a:cubicBezTo>
                                <a:cubicBezTo>
                                  <a:pt x="5592417" y="2031196"/>
                                  <a:pt x="5608518" y="2042768"/>
                                  <a:pt x="5624620" y="2054341"/>
                                </a:cubicBezTo>
                                <a:cubicBezTo>
                                  <a:pt x="5629149" y="2057612"/>
                                  <a:pt x="5633992" y="2058179"/>
                                  <a:pt x="5638442" y="2056968"/>
                                </a:cubicBezTo>
                                <a:close/>
                                <a:moveTo>
                                  <a:pt x="3961690" y="2058580"/>
                                </a:moveTo>
                                <a:lnTo>
                                  <a:pt x="3963137" y="2057361"/>
                                </a:lnTo>
                                <a:lnTo>
                                  <a:pt x="3963600" y="2053893"/>
                                </a:lnTo>
                                <a:close/>
                                <a:moveTo>
                                  <a:pt x="315059" y="2059298"/>
                                </a:moveTo>
                                <a:cubicBezTo>
                                  <a:pt x="321486" y="2060288"/>
                                  <a:pt x="328331" y="2057453"/>
                                  <a:pt x="332452" y="2052601"/>
                                </a:cubicBezTo>
                                <a:lnTo>
                                  <a:pt x="333104" y="2040894"/>
                                </a:lnTo>
                                <a:lnTo>
                                  <a:pt x="332507" y="2041253"/>
                                </a:lnTo>
                                <a:lnTo>
                                  <a:pt x="333232" y="2038611"/>
                                </a:lnTo>
                                <a:lnTo>
                                  <a:pt x="333500" y="2033802"/>
                                </a:lnTo>
                                <a:cubicBezTo>
                                  <a:pt x="333748" y="2034299"/>
                                  <a:pt x="333624" y="2036286"/>
                                  <a:pt x="333376" y="2038086"/>
                                </a:cubicBezTo>
                                <a:lnTo>
                                  <a:pt x="333232" y="2038611"/>
                                </a:lnTo>
                                <a:lnTo>
                                  <a:pt x="333104" y="2040894"/>
                                </a:lnTo>
                                <a:lnTo>
                                  <a:pt x="334990" y="2039763"/>
                                </a:lnTo>
                                <a:cubicBezTo>
                                  <a:pt x="338964" y="2040259"/>
                                  <a:pt x="342441" y="2040259"/>
                                  <a:pt x="346415" y="2040756"/>
                                </a:cubicBezTo>
                                <a:cubicBezTo>
                                  <a:pt x="356845" y="2041750"/>
                                  <a:pt x="366780" y="2040756"/>
                                  <a:pt x="376714" y="2035789"/>
                                </a:cubicBezTo>
                                <a:cubicBezTo>
                                  <a:pt x="395590" y="2025358"/>
                                  <a:pt x="379197" y="1999032"/>
                                  <a:pt x="360322" y="2007475"/>
                                </a:cubicBezTo>
                                <a:cubicBezTo>
                                  <a:pt x="354859" y="2009959"/>
                                  <a:pt x="344427" y="2005489"/>
                                  <a:pt x="338964" y="2005489"/>
                                </a:cubicBezTo>
                                <a:cubicBezTo>
                                  <a:pt x="331016" y="2004992"/>
                                  <a:pt x="323566" y="2006482"/>
                                  <a:pt x="316612" y="2010953"/>
                                </a:cubicBezTo>
                                <a:cubicBezTo>
                                  <a:pt x="302703" y="2019397"/>
                                  <a:pt x="294259" y="2036782"/>
                                  <a:pt x="303697" y="2051684"/>
                                </a:cubicBezTo>
                                <a:cubicBezTo>
                                  <a:pt x="306677" y="2056279"/>
                                  <a:pt x="310775" y="2058639"/>
                                  <a:pt x="315059" y="2059298"/>
                                </a:cubicBezTo>
                                <a:close/>
                                <a:moveTo>
                                  <a:pt x="6812977" y="2060871"/>
                                </a:moveTo>
                                <a:cubicBezTo>
                                  <a:pt x="6819435" y="2060871"/>
                                  <a:pt x="6825395" y="2059380"/>
                                  <a:pt x="6830859" y="2055903"/>
                                </a:cubicBezTo>
                                <a:cubicBezTo>
                                  <a:pt x="6836323" y="2052923"/>
                                  <a:pt x="6840297" y="2048452"/>
                                  <a:pt x="6843774" y="2042988"/>
                                </a:cubicBezTo>
                                <a:cubicBezTo>
                                  <a:pt x="6844768" y="2041498"/>
                                  <a:pt x="6845761" y="2040505"/>
                                  <a:pt x="6846755" y="2039015"/>
                                </a:cubicBezTo>
                                <a:cubicBezTo>
                                  <a:pt x="6850232" y="2033054"/>
                                  <a:pt x="6852218" y="2026100"/>
                                  <a:pt x="6852218" y="2019146"/>
                                </a:cubicBezTo>
                                <a:cubicBezTo>
                                  <a:pt x="6852218" y="2012192"/>
                                  <a:pt x="6850232" y="2005734"/>
                                  <a:pt x="6846755" y="1999277"/>
                                </a:cubicBezTo>
                                <a:cubicBezTo>
                                  <a:pt x="6839800" y="1987356"/>
                                  <a:pt x="6826886" y="1979905"/>
                                  <a:pt x="6812977" y="1979905"/>
                                </a:cubicBezTo>
                                <a:cubicBezTo>
                                  <a:pt x="6799070" y="1979905"/>
                                  <a:pt x="6786154" y="1987356"/>
                                  <a:pt x="6779201" y="1999277"/>
                                </a:cubicBezTo>
                                <a:cubicBezTo>
                                  <a:pt x="6775724" y="2005238"/>
                                  <a:pt x="6773737" y="2012192"/>
                                  <a:pt x="6773737" y="2019146"/>
                                </a:cubicBezTo>
                                <a:cubicBezTo>
                                  <a:pt x="6773737" y="2026597"/>
                                  <a:pt x="6775724" y="2033054"/>
                                  <a:pt x="6779201" y="2039015"/>
                                </a:cubicBezTo>
                                <a:cubicBezTo>
                                  <a:pt x="6780194" y="2040505"/>
                                  <a:pt x="6781188" y="2041498"/>
                                  <a:pt x="6782181" y="2042988"/>
                                </a:cubicBezTo>
                                <a:cubicBezTo>
                                  <a:pt x="6785161" y="2048452"/>
                                  <a:pt x="6789631" y="2052426"/>
                                  <a:pt x="6795096" y="2055903"/>
                                </a:cubicBezTo>
                                <a:cubicBezTo>
                                  <a:pt x="6800559" y="2059380"/>
                                  <a:pt x="6806520" y="2060871"/>
                                  <a:pt x="6812977" y="2060871"/>
                                </a:cubicBezTo>
                                <a:close/>
                                <a:moveTo>
                                  <a:pt x="3954583" y="2061387"/>
                                </a:moveTo>
                                <a:cubicBezTo>
                                  <a:pt x="3954583" y="2061387"/>
                                  <a:pt x="3955086" y="2060884"/>
                                  <a:pt x="3955086" y="2060884"/>
                                </a:cubicBezTo>
                                <a:lnTo>
                                  <a:pt x="3954799" y="2061099"/>
                                </a:lnTo>
                                <a:close/>
                                <a:moveTo>
                                  <a:pt x="3951061" y="2063903"/>
                                </a:moveTo>
                                <a:cubicBezTo>
                                  <a:pt x="3951564" y="2063903"/>
                                  <a:pt x="3951564" y="2063400"/>
                                  <a:pt x="3952067" y="2063400"/>
                                </a:cubicBezTo>
                                <a:lnTo>
                                  <a:pt x="3951350" y="2063687"/>
                                </a:lnTo>
                                <a:close/>
                                <a:moveTo>
                                  <a:pt x="1268311" y="2064915"/>
                                </a:moveTo>
                                <a:cubicBezTo>
                                  <a:pt x="1272533" y="2064853"/>
                                  <a:pt x="1276756" y="2063611"/>
                                  <a:pt x="1280729" y="2061624"/>
                                </a:cubicBezTo>
                                <a:cubicBezTo>
                                  <a:pt x="1280729" y="2061624"/>
                                  <a:pt x="1281226" y="2061624"/>
                                  <a:pt x="1281226" y="2061128"/>
                                </a:cubicBezTo>
                                <a:cubicBezTo>
                                  <a:pt x="1297121" y="2053180"/>
                                  <a:pt x="1297121" y="2026854"/>
                                  <a:pt x="1281226" y="2018906"/>
                                </a:cubicBezTo>
                                <a:cubicBezTo>
                                  <a:pt x="1281226" y="2018906"/>
                                  <a:pt x="1280729" y="2018906"/>
                                  <a:pt x="1280729" y="2018410"/>
                                </a:cubicBezTo>
                                <a:cubicBezTo>
                                  <a:pt x="1272782" y="2014435"/>
                                  <a:pt x="1263841" y="2013939"/>
                                  <a:pt x="1255893" y="2018410"/>
                                </a:cubicBezTo>
                                <a:cubicBezTo>
                                  <a:pt x="1248442" y="2022880"/>
                                  <a:pt x="1243475" y="2031324"/>
                                  <a:pt x="1243475" y="2039769"/>
                                </a:cubicBezTo>
                                <a:cubicBezTo>
                                  <a:pt x="1243475" y="2048213"/>
                                  <a:pt x="1248442" y="2056657"/>
                                  <a:pt x="1255893" y="2061128"/>
                                </a:cubicBezTo>
                                <a:cubicBezTo>
                                  <a:pt x="1259867" y="2063860"/>
                                  <a:pt x="1264089" y="2064977"/>
                                  <a:pt x="1268311" y="2064915"/>
                                </a:cubicBezTo>
                                <a:close/>
                                <a:moveTo>
                                  <a:pt x="3942507" y="2065413"/>
                                </a:moveTo>
                                <a:cubicBezTo>
                                  <a:pt x="3943010" y="2065413"/>
                                  <a:pt x="3943513" y="2065413"/>
                                  <a:pt x="3944017" y="2065413"/>
                                </a:cubicBezTo>
                                <a:lnTo>
                                  <a:pt x="3943262" y="2065344"/>
                                </a:lnTo>
                                <a:close/>
                                <a:moveTo>
                                  <a:pt x="4969599" y="2065499"/>
                                </a:moveTo>
                                <a:cubicBezTo>
                                  <a:pt x="4976025" y="2066488"/>
                                  <a:pt x="4982870" y="2063653"/>
                                  <a:pt x="4986992" y="2058802"/>
                                </a:cubicBezTo>
                                <a:lnTo>
                                  <a:pt x="4987644" y="2047095"/>
                                </a:lnTo>
                                <a:lnTo>
                                  <a:pt x="4987046" y="2047454"/>
                                </a:lnTo>
                                <a:lnTo>
                                  <a:pt x="4987771" y="2044810"/>
                                </a:lnTo>
                                <a:lnTo>
                                  <a:pt x="4988039" y="2040003"/>
                                </a:lnTo>
                                <a:cubicBezTo>
                                  <a:pt x="4988288" y="2040499"/>
                                  <a:pt x="4988163" y="2042486"/>
                                  <a:pt x="4987915" y="2044287"/>
                                </a:cubicBezTo>
                                <a:lnTo>
                                  <a:pt x="4987771" y="2044810"/>
                                </a:lnTo>
                                <a:lnTo>
                                  <a:pt x="4987644" y="2047095"/>
                                </a:lnTo>
                                <a:lnTo>
                                  <a:pt x="4989529" y="2045963"/>
                                </a:lnTo>
                                <a:cubicBezTo>
                                  <a:pt x="4993503" y="2046460"/>
                                  <a:pt x="4996980" y="2046460"/>
                                  <a:pt x="5000954" y="2046957"/>
                                </a:cubicBezTo>
                                <a:cubicBezTo>
                                  <a:pt x="5011385" y="2047950"/>
                                  <a:pt x="5021319" y="2046957"/>
                                  <a:pt x="5031254" y="2041989"/>
                                </a:cubicBezTo>
                                <a:cubicBezTo>
                                  <a:pt x="5050129" y="2031558"/>
                                  <a:pt x="5033737" y="2005232"/>
                                  <a:pt x="5014862" y="2013675"/>
                                </a:cubicBezTo>
                                <a:cubicBezTo>
                                  <a:pt x="5009398" y="2016160"/>
                                  <a:pt x="4998967" y="2011689"/>
                                  <a:pt x="4993503" y="2011689"/>
                                </a:cubicBezTo>
                                <a:cubicBezTo>
                                  <a:pt x="4985556" y="2011192"/>
                                  <a:pt x="4978105" y="2012683"/>
                                  <a:pt x="4971151" y="2017153"/>
                                </a:cubicBezTo>
                                <a:cubicBezTo>
                                  <a:pt x="4957243" y="2025597"/>
                                  <a:pt x="4948799" y="2042982"/>
                                  <a:pt x="4958236" y="2057885"/>
                                </a:cubicBezTo>
                                <a:cubicBezTo>
                                  <a:pt x="4961217" y="2062480"/>
                                  <a:pt x="4965315" y="2064839"/>
                                  <a:pt x="4969599" y="2065499"/>
                                </a:cubicBezTo>
                                <a:close/>
                                <a:moveTo>
                                  <a:pt x="3941591" y="2070444"/>
                                </a:moveTo>
                                <a:lnTo>
                                  <a:pt x="3949048" y="2070444"/>
                                </a:lnTo>
                                <a:cubicBezTo>
                                  <a:pt x="3953576" y="2069438"/>
                                  <a:pt x="3955590" y="2067425"/>
                                  <a:pt x="3959111" y="2064910"/>
                                </a:cubicBezTo>
                                <a:lnTo>
                                  <a:pt x="3961690" y="2058580"/>
                                </a:lnTo>
                                <a:lnTo>
                                  <a:pt x="3953576" y="2065413"/>
                                </a:lnTo>
                                <a:cubicBezTo>
                                  <a:pt x="3949048" y="2067425"/>
                                  <a:pt x="3944142" y="2067551"/>
                                  <a:pt x="3939739" y="2066104"/>
                                </a:cubicBezTo>
                                <a:lnTo>
                                  <a:pt x="3938145" y="2064816"/>
                                </a:lnTo>
                                <a:lnTo>
                                  <a:pt x="3934960" y="2063400"/>
                                </a:lnTo>
                                <a:cubicBezTo>
                                  <a:pt x="3934960" y="2063400"/>
                                  <a:pt x="3935463" y="2063400"/>
                                  <a:pt x="3935463" y="2063400"/>
                                </a:cubicBezTo>
                                <a:lnTo>
                                  <a:pt x="3931724" y="2060596"/>
                                </a:lnTo>
                                <a:lnTo>
                                  <a:pt x="3931940" y="2060884"/>
                                </a:lnTo>
                                <a:cubicBezTo>
                                  <a:pt x="3931940" y="2060884"/>
                                  <a:pt x="3931940" y="2060381"/>
                                  <a:pt x="3931437" y="2060381"/>
                                </a:cubicBezTo>
                                <a:lnTo>
                                  <a:pt x="3931724" y="2060596"/>
                                </a:lnTo>
                                <a:lnTo>
                                  <a:pt x="3929879" y="2058136"/>
                                </a:lnTo>
                                <a:lnTo>
                                  <a:pt x="3928921" y="2057361"/>
                                </a:lnTo>
                                <a:cubicBezTo>
                                  <a:pt x="3928921" y="2057361"/>
                                  <a:pt x="3928921" y="2056858"/>
                                  <a:pt x="3928921" y="2056858"/>
                                </a:cubicBezTo>
                                <a:lnTo>
                                  <a:pt x="3929879" y="2058136"/>
                                </a:lnTo>
                                <a:lnTo>
                                  <a:pt x="3938145" y="2064816"/>
                                </a:lnTo>
                                <a:lnTo>
                                  <a:pt x="3939488" y="2065413"/>
                                </a:lnTo>
                                <a:cubicBezTo>
                                  <a:pt x="3938985" y="2064910"/>
                                  <a:pt x="3938985" y="2064910"/>
                                  <a:pt x="3938482" y="2064910"/>
                                </a:cubicBezTo>
                                <a:lnTo>
                                  <a:pt x="3943262" y="2065344"/>
                                </a:lnTo>
                                <a:lnTo>
                                  <a:pt x="3948042" y="2064910"/>
                                </a:lnTo>
                                <a:cubicBezTo>
                                  <a:pt x="3947539" y="2065413"/>
                                  <a:pt x="3947539" y="2065413"/>
                                  <a:pt x="3947035" y="2065413"/>
                                </a:cubicBezTo>
                                <a:lnTo>
                                  <a:pt x="3951350" y="2063687"/>
                                </a:lnTo>
                                <a:lnTo>
                                  <a:pt x="3954799" y="2061099"/>
                                </a:lnTo>
                                <a:lnTo>
                                  <a:pt x="3957602" y="2057361"/>
                                </a:lnTo>
                                <a:cubicBezTo>
                                  <a:pt x="3957602" y="2057361"/>
                                  <a:pt x="3957602" y="2057865"/>
                                  <a:pt x="3957602" y="2057865"/>
                                </a:cubicBezTo>
                                <a:lnTo>
                                  <a:pt x="3959200" y="2053870"/>
                                </a:lnTo>
                                <a:lnTo>
                                  <a:pt x="3959569" y="2049814"/>
                                </a:lnTo>
                                <a:lnTo>
                                  <a:pt x="3959111" y="2044782"/>
                                </a:lnTo>
                                <a:cubicBezTo>
                                  <a:pt x="3959615" y="2045285"/>
                                  <a:pt x="3959615" y="2045285"/>
                                  <a:pt x="3959615" y="2045789"/>
                                </a:cubicBezTo>
                                <a:lnTo>
                                  <a:pt x="3957968" y="2042083"/>
                                </a:lnTo>
                                <a:lnTo>
                                  <a:pt x="3955302" y="2038529"/>
                                </a:lnTo>
                                <a:lnTo>
                                  <a:pt x="3951564" y="2035725"/>
                                </a:lnTo>
                                <a:cubicBezTo>
                                  <a:pt x="3951564" y="2036228"/>
                                  <a:pt x="3952067" y="2036228"/>
                                  <a:pt x="3952067" y="2036228"/>
                                </a:cubicBezTo>
                                <a:cubicBezTo>
                                  <a:pt x="3950558" y="2035725"/>
                                  <a:pt x="3949048" y="2034719"/>
                                  <a:pt x="3947539" y="2034216"/>
                                </a:cubicBezTo>
                                <a:cubicBezTo>
                                  <a:pt x="3947539" y="2034216"/>
                                  <a:pt x="3948042" y="2034216"/>
                                  <a:pt x="3948042" y="2034216"/>
                                </a:cubicBezTo>
                                <a:lnTo>
                                  <a:pt x="3943718" y="2033783"/>
                                </a:lnTo>
                                <a:lnTo>
                                  <a:pt x="3932444" y="2038241"/>
                                </a:lnTo>
                                <a:lnTo>
                                  <a:pt x="3935760" y="2035872"/>
                                </a:lnTo>
                                <a:lnTo>
                                  <a:pt x="3934960" y="2036228"/>
                                </a:lnTo>
                                <a:cubicBezTo>
                                  <a:pt x="3935463" y="2036228"/>
                                  <a:pt x="3935966" y="2035725"/>
                                  <a:pt x="3935966" y="2035725"/>
                                </a:cubicBezTo>
                                <a:lnTo>
                                  <a:pt x="3935760" y="2035872"/>
                                </a:lnTo>
                                <a:lnTo>
                                  <a:pt x="3939488" y="2034216"/>
                                </a:lnTo>
                                <a:cubicBezTo>
                                  <a:pt x="3939488" y="2034216"/>
                                  <a:pt x="3938985" y="2034216"/>
                                  <a:pt x="3938985" y="2034216"/>
                                </a:cubicBezTo>
                                <a:lnTo>
                                  <a:pt x="3943514" y="2033763"/>
                                </a:lnTo>
                                <a:lnTo>
                                  <a:pt x="3943010" y="2033712"/>
                                </a:lnTo>
                                <a:lnTo>
                                  <a:pt x="3943897" y="2033712"/>
                                </a:lnTo>
                                <a:lnTo>
                                  <a:pt x="3945966" y="2032895"/>
                                </a:lnTo>
                                <a:cubicBezTo>
                                  <a:pt x="3950809" y="2032958"/>
                                  <a:pt x="3955589" y="2034718"/>
                                  <a:pt x="3959111" y="2037738"/>
                                </a:cubicBezTo>
                                <a:lnTo>
                                  <a:pt x="3964116" y="2050022"/>
                                </a:lnTo>
                                <a:lnTo>
                                  <a:pt x="3965149" y="2042266"/>
                                </a:lnTo>
                                <a:cubicBezTo>
                                  <a:pt x="3963640" y="2038241"/>
                                  <a:pt x="3962131" y="2034719"/>
                                  <a:pt x="3959111" y="2032203"/>
                                </a:cubicBezTo>
                                <a:cubicBezTo>
                                  <a:pt x="3956093" y="2029687"/>
                                  <a:pt x="3953073" y="2027675"/>
                                  <a:pt x="3949048" y="2026667"/>
                                </a:cubicBezTo>
                                <a:cubicBezTo>
                                  <a:pt x="3941500" y="2024152"/>
                                  <a:pt x="3931437" y="2026667"/>
                                  <a:pt x="3925902" y="2032705"/>
                                </a:cubicBezTo>
                                <a:cubicBezTo>
                                  <a:pt x="3918858" y="2040254"/>
                                  <a:pt x="3916845" y="2050820"/>
                                  <a:pt x="3922380" y="2059878"/>
                                </a:cubicBezTo>
                                <a:close/>
                                <a:moveTo>
                                  <a:pt x="3942507" y="2070948"/>
                                </a:moveTo>
                                <a:lnTo>
                                  <a:pt x="3941591" y="2070444"/>
                                </a:lnTo>
                                <a:lnTo>
                                  <a:pt x="3937475" y="2070444"/>
                                </a:lnTo>
                                <a:cubicBezTo>
                                  <a:pt x="3938985" y="2070444"/>
                                  <a:pt x="3940997" y="2070948"/>
                                  <a:pt x="3942507" y="2070948"/>
                                </a:cubicBezTo>
                                <a:close/>
                                <a:moveTo>
                                  <a:pt x="5922861" y="2071117"/>
                                </a:moveTo>
                                <a:cubicBezTo>
                                  <a:pt x="5927083" y="2071055"/>
                                  <a:pt x="5931305" y="2069813"/>
                                  <a:pt x="5935278" y="2067826"/>
                                </a:cubicBezTo>
                                <a:cubicBezTo>
                                  <a:pt x="5935278" y="2067826"/>
                                  <a:pt x="5935776" y="2067826"/>
                                  <a:pt x="5935776" y="2067329"/>
                                </a:cubicBezTo>
                                <a:cubicBezTo>
                                  <a:pt x="5951670" y="2059382"/>
                                  <a:pt x="5951670" y="2033055"/>
                                  <a:pt x="5935776" y="2025107"/>
                                </a:cubicBezTo>
                                <a:cubicBezTo>
                                  <a:pt x="5935776" y="2025107"/>
                                  <a:pt x="5935278" y="2025107"/>
                                  <a:pt x="5935278" y="2024611"/>
                                </a:cubicBezTo>
                                <a:cubicBezTo>
                                  <a:pt x="5927331" y="2020637"/>
                                  <a:pt x="5918390" y="2020140"/>
                                  <a:pt x="5910442" y="2024611"/>
                                </a:cubicBezTo>
                                <a:cubicBezTo>
                                  <a:pt x="5902992" y="2029081"/>
                                  <a:pt x="5898025" y="2037526"/>
                                  <a:pt x="5898025" y="2045970"/>
                                </a:cubicBezTo>
                                <a:cubicBezTo>
                                  <a:pt x="5898025" y="2054414"/>
                                  <a:pt x="5902992" y="2062858"/>
                                  <a:pt x="5910442" y="2067329"/>
                                </a:cubicBezTo>
                                <a:cubicBezTo>
                                  <a:pt x="5914416" y="2070061"/>
                                  <a:pt x="5918639" y="2071179"/>
                                  <a:pt x="5922861" y="2071117"/>
                                </a:cubicBezTo>
                                <a:close/>
                                <a:moveTo>
                                  <a:pt x="1740199" y="2074040"/>
                                </a:moveTo>
                                <a:cubicBezTo>
                                  <a:pt x="1748643" y="2076027"/>
                                  <a:pt x="1758080" y="2074536"/>
                                  <a:pt x="1766524" y="2073543"/>
                                </a:cubicBezTo>
                                <a:cubicBezTo>
                                  <a:pt x="1775465" y="2073047"/>
                                  <a:pt x="1783909" y="2066093"/>
                                  <a:pt x="1783413" y="2056655"/>
                                </a:cubicBezTo>
                                <a:cubicBezTo>
                                  <a:pt x="1782419" y="2047714"/>
                                  <a:pt x="1775465" y="2041256"/>
                                  <a:pt x="1766524" y="2040263"/>
                                </a:cubicBezTo>
                                <a:cubicBezTo>
                                  <a:pt x="1758080" y="2039766"/>
                                  <a:pt x="1748643" y="2037779"/>
                                  <a:pt x="1740199" y="2039766"/>
                                </a:cubicBezTo>
                                <a:cubicBezTo>
                                  <a:pt x="1723310" y="2043740"/>
                                  <a:pt x="1723310" y="2069570"/>
                                  <a:pt x="1740199" y="2074040"/>
                                </a:cubicBezTo>
                                <a:close/>
                                <a:moveTo>
                                  <a:pt x="6394742" y="2080241"/>
                                </a:moveTo>
                                <a:cubicBezTo>
                                  <a:pt x="6403186" y="2082228"/>
                                  <a:pt x="6412624" y="2080737"/>
                                  <a:pt x="6421068" y="2079744"/>
                                </a:cubicBezTo>
                                <a:cubicBezTo>
                                  <a:pt x="6430009" y="2079248"/>
                                  <a:pt x="6438453" y="2072294"/>
                                  <a:pt x="6437957" y="2062856"/>
                                </a:cubicBezTo>
                                <a:cubicBezTo>
                                  <a:pt x="6436963" y="2053915"/>
                                  <a:pt x="6430009" y="2047457"/>
                                  <a:pt x="6421068" y="2046464"/>
                                </a:cubicBezTo>
                                <a:cubicBezTo>
                                  <a:pt x="6412624" y="2045967"/>
                                  <a:pt x="6403186" y="2043980"/>
                                  <a:pt x="6394742" y="2045967"/>
                                </a:cubicBezTo>
                                <a:cubicBezTo>
                                  <a:pt x="6377854" y="2049941"/>
                                  <a:pt x="6377854" y="2075771"/>
                                  <a:pt x="6394742" y="2080241"/>
                                </a:cubicBezTo>
                                <a:close/>
                                <a:moveTo>
                                  <a:pt x="3501393" y="2080363"/>
                                </a:moveTo>
                                <a:cubicBezTo>
                                  <a:pt x="3510661" y="2082132"/>
                                  <a:pt x="3521748" y="2072167"/>
                                  <a:pt x="3515785" y="2061363"/>
                                </a:cubicBezTo>
                                <a:cubicBezTo>
                                  <a:pt x="3495907" y="2025598"/>
                                  <a:pt x="3477528" y="1989338"/>
                                  <a:pt x="3462129" y="1951587"/>
                                </a:cubicBezTo>
                                <a:cubicBezTo>
                                  <a:pt x="3456174" y="1938672"/>
                                  <a:pt x="3435314" y="1943638"/>
                                  <a:pt x="3440278" y="1957547"/>
                                </a:cubicBezTo>
                                <a:cubicBezTo>
                                  <a:pt x="3455178" y="1997782"/>
                                  <a:pt x="3472562" y="2037023"/>
                                  <a:pt x="3493427" y="2074277"/>
                                </a:cubicBezTo>
                                <a:cubicBezTo>
                                  <a:pt x="3495410" y="2077879"/>
                                  <a:pt x="3498301" y="2079772"/>
                                  <a:pt x="3501393" y="2080363"/>
                                </a:cubicBezTo>
                                <a:close/>
                                <a:moveTo>
                                  <a:pt x="4546349" y="2081859"/>
                                </a:moveTo>
                                <a:cubicBezTo>
                                  <a:pt x="4550121" y="2082069"/>
                                  <a:pt x="4554032" y="2080610"/>
                                  <a:pt x="4557385" y="2076760"/>
                                </a:cubicBezTo>
                                <a:cubicBezTo>
                                  <a:pt x="4570797" y="2061858"/>
                                  <a:pt x="4595136" y="2057387"/>
                                  <a:pt x="4612024" y="2070302"/>
                                </a:cubicBezTo>
                                <a:cubicBezTo>
                                  <a:pt x="4627919" y="2082721"/>
                                  <a:pt x="4650272" y="2061361"/>
                                  <a:pt x="4634377" y="2047950"/>
                                </a:cubicBezTo>
                                <a:cubicBezTo>
                                  <a:pt x="4605071" y="2023609"/>
                                  <a:pt x="4560862" y="2025100"/>
                                  <a:pt x="4535033" y="2054407"/>
                                </a:cubicBezTo>
                                <a:cubicBezTo>
                                  <a:pt x="4524974" y="2065583"/>
                                  <a:pt x="4535033" y="2081230"/>
                                  <a:pt x="4546349" y="2081859"/>
                                </a:cubicBezTo>
                                <a:close/>
                                <a:moveTo>
                                  <a:pt x="4398645" y="2086429"/>
                                </a:moveTo>
                                <a:lnTo>
                                  <a:pt x="4399429" y="2085705"/>
                                </a:lnTo>
                                <a:lnTo>
                                  <a:pt x="4399968" y="2084951"/>
                                </a:lnTo>
                                <a:lnTo>
                                  <a:pt x="4399712" y="2085058"/>
                                </a:lnTo>
                                <a:close/>
                                <a:moveTo>
                                  <a:pt x="4398506" y="2086557"/>
                                </a:moveTo>
                                <a:lnTo>
                                  <a:pt x="4398567" y="2086501"/>
                                </a:lnTo>
                                <a:lnTo>
                                  <a:pt x="4399429" y="2085209"/>
                                </a:lnTo>
                                <a:lnTo>
                                  <a:pt x="4398922" y="2085603"/>
                                </a:lnTo>
                                <a:lnTo>
                                  <a:pt x="4398796" y="2085888"/>
                                </a:lnTo>
                                <a:lnTo>
                                  <a:pt x="4398933" y="2085705"/>
                                </a:lnTo>
                                <a:close/>
                                <a:moveTo>
                                  <a:pt x="4398435" y="2086699"/>
                                </a:moveTo>
                                <a:lnTo>
                                  <a:pt x="4398506" y="2086557"/>
                                </a:lnTo>
                                <a:lnTo>
                                  <a:pt x="4398493" y="2086570"/>
                                </a:lnTo>
                                <a:close/>
                                <a:moveTo>
                                  <a:pt x="4398435" y="2086699"/>
                                </a:moveTo>
                                <a:lnTo>
                                  <a:pt x="4398645" y="2086429"/>
                                </a:lnTo>
                                <a:lnTo>
                                  <a:pt x="4398567" y="2086501"/>
                                </a:lnTo>
                                <a:close/>
                                <a:moveTo>
                                  <a:pt x="4397815" y="2087195"/>
                                </a:moveTo>
                                <a:lnTo>
                                  <a:pt x="4398493" y="2086570"/>
                                </a:lnTo>
                                <a:lnTo>
                                  <a:pt x="4398796" y="2085888"/>
                                </a:lnTo>
                                <a:close/>
                                <a:moveTo>
                                  <a:pt x="4395497" y="2088073"/>
                                </a:moveTo>
                                <a:lnTo>
                                  <a:pt x="4396011" y="2087867"/>
                                </a:lnTo>
                                <a:lnTo>
                                  <a:pt x="4398922" y="2085603"/>
                                </a:lnTo>
                                <a:lnTo>
                                  <a:pt x="4399039" y="2085340"/>
                                </a:lnTo>
                                <a:lnTo>
                                  <a:pt x="4397342" y="2086052"/>
                                </a:lnTo>
                                <a:close/>
                                <a:moveTo>
                                  <a:pt x="2998084" y="2088105"/>
                                </a:moveTo>
                                <a:cubicBezTo>
                                  <a:pt x="3002172" y="2086974"/>
                                  <a:pt x="3005820" y="2084332"/>
                                  <a:pt x="3007832" y="2080558"/>
                                </a:cubicBezTo>
                                <a:cubicBezTo>
                                  <a:pt x="3012865" y="2072507"/>
                                  <a:pt x="3008839" y="2063450"/>
                                  <a:pt x="3001795" y="2058418"/>
                                </a:cubicBezTo>
                                <a:cubicBezTo>
                                  <a:pt x="2985691" y="2046342"/>
                                  <a:pt x="2970595" y="2031749"/>
                                  <a:pt x="2958516" y="2015647"/>
                                </a:cubicBezTo>
                                <a:cubicBezTo>
                                  <a:pt x="2952981" y="2008099"/>
                                  <a:pt x="2943921" y="2004577"/>
                                  <a:pt x="2935367" y="2009609"/>
                                </a:cubicBezTo>
                                <a:cubicBezTo>
                                  <a:pt x="2928323" y="2013634"/>
                                  <a:pt x="2924296" y="2025207"/>
                                  <a:pt x="2929330" y="2032756"/>
                                </a:cubicBezTo>
                                <a:cubicBezTo>
                                  <a:pt x="2944931" y="2054895"/>
                                  <a:pt x="2963049" y="2072507"/>
                                  <a:pt x="2985691" y="2086596"/>
                                </a:cubicBezTo>
                                <a:cubicBezTo>
                                  <a:pt x="2989464" y="2088861"/>
                                  <a:pt x="2993993" y="2089238"/>
                                  <a:pt x="2998084" y="2088105"/>
                                </a:cubicBezTo>
                                <a:close/>
                                <a:moveTo>
                                  <a:pt x="4394959" y="2088686"/>
                                </a:moveTo>
                                <a:cubicBezTo>
                                  <a:pt x="4395456" y="2088189"/>
                                  <a:pt x="4395952" y="2088189"/>
                                  <a:pt x="4396449" y="2087692"/>
                                </a:cubicBezTo>
                                <a:lnTo>
                                  <a:pt x="4396011" y="2087867"/>
                                </a:lnTo>
                                <a:close/>
                                <a:moveTo>
                                  <a:pt x="4395952" y="2089679"/>
                                </a:moveTo>
                                <a:cubicBezTo>
                                  <a:pt x="4396449" y="2089182"/>
                                  <a:pt x="4396449" y="2089182"/>
                                  <a:pt x="4396946" y="2088686"/>
                                </a:cubicBezTo>
                                <a:lnTo>
                                  <a:pt x="4396378" y="2089112"/>
                                </a:lnTo>
                                <a:close/>
                                <a:moveTo>
                                  <a:pt x="4392972" y="2091666"/>
                                </a:moveTo>
                                <a:lnTo>
                                  <a:pt x="4396378" y="2089112"/>
                                </a:lnTo>
                                <a:lnTo>
                                  <a:pt x="4397815" y="2087195"/>
                                </a:lnTo>
                                <a:close/>
                                <a:moveTo>
                                  <a:pt x="56760" y="2092232"/>
                                </a:moveTo>
                                <a:cubicBezTo>
                                  <a:pt x="60299" y="2093287"/>
                                  <a:pt x="64025" y="2093411"/>
                                  <a:pt x="67254" y="2091921"/>
                                </a:cubicBezTo>
                                <a:cubicBezTo>
                                  <a:pt x="68744" y="2091424"/>
                                  <a:pt x="70234" y="2090431"/>
                                  <a:pt x="72221" y="2089934"/>
                                </a:cubicBezTo>
                                <a:cubicBezTo>
                                  <a:pt x="76195" y="2088445"/>
                                  <a:pt x="79175" y="2086954"/>
                                  <a:pt x="81659" y="2083477"/>
                                </a:cubicBezTo>
                                <a:cubicBezTo>
                                  <a:pt x="84142" y="2080496"/>
                                  <a:pt x="85632" y="2076523"/>
                                  <a:pt x="85632" y="2072549"/>
                                </a:cubicBezTo>
                                <a:cubicBezTo>
                                  <a:pt x="85632" y="2069568"/>
                                  <a:pt x="84638" y="2066091"/>
                                  <a:pt x="83149" y="2063608"/>
                                </a:cubicBezTo>
                                <a:cubicBezTo>
                                  <a:pt x="80665" y="2059137"/>
                                  <a:pt x="76691" y="2057150"/>
                                  <a:pt x="72221" y="2055163"/>
                                </a:cubicBezTo>
                                <a:cubicBezTo>
                                  <a:pt x="70731" y="2054667"/>
                                  <a:pt x="69240" y="2053674"/>
                                  <a:pt x="67254" y="2053176"/>
                                </a:cubicBezTo>
                                <a:cubicBezTo>
                                  <a:pt x="60796" y="2050693"/>
                                  <a:pt x="51855" y="2053674"/>
                                  <a:pt x="47385" y="2058144"/>
                                </a:cubicBezTo>
                                <a:cubicBezTo>
                                  <a:pt x="43907" y="2062118"/>
                                  <a:pt x="41424" y="2067085"/>
                                  <a:pt x="41424" y="2072549"/>
                                </a:cubicBezTo>
                                <a:cubicBezTo>
                                  <a:pt x="41424" y="2077517"/>
                                  <a:pt x="43907" y="2082981"/>
                                  <a:pt x="47385" y="2086954"/>
                                </a:cubicBezTo>
                                <a:cubicBezTo>
                                  <a:pt x="49868" y="2089189"/>
                                  <a:pt x="53221" y="2091176"/>
                                  <a:pt x="56760" y="2092232"/>
                                </a:cubicBezTo>
                                <a:close/>
                                <a:moveTo>
                                  <a:pt x="1451604" y="2092913"/>
                                </a:moveTo>
                                <a:cubicBezTo>
                                  <a:pt x="1460049" y="2095397"/>
                                  <a:pt x="1468990" y="2088443"/>
                                  <a:pt x="1468990" y="2079503"/>
                                </a:cubicBezTo>
                                <a:cubicBezTo>
                                  <a:pt x="1468990" y="2070561"/>
                                  <a:pt x="1460545" y="2063111"/>
                                  <a:pt x="1451604" y="2066091"/>
                                </a:cubicBezTo>
                                <a:cubicBezTo>
                                  <a:pt x="1450113" y="2066588"/>
                                  <a:pt x="1448127" y="2067084"/>
                                  <a:pt x="1446636" y="2067581"/>
                                </a:cubicBezTo>
                                <a:cubicBezTo>
                                  <a:pt x="1441670" y="2069071"/>
                                  <a:pt x="1437696" y="2074039"/>
                                  <a:pt x="1437696" y="2079503"/>
                                </a:cubicBezTo>
                                <a:cubicBezTo>
                                  <a:pt x="1437696" y="2084966"/>
                                  <a:pt x="1441173" y="2089437"/>
                                  <a:pt x="1446636" y="2091423"/>
                                </a:cubicBezTo>
                                <a:cubicBezTo>
                                  <a:pt x="1448127" y="2091920"/>
                                  <a:pt x="1450113" y="2092417"/>
                                  <a:pt x="1451604" y="2092913"/>
                                </a:cubicBezTo>
                                <a:close/>
                                <a:moveTo>
                                  <a:pt x="4389495" y="2094646"/>
                                </a:moveTo>
                                <a:lnTo>
                                  <a:pt x="4395497" y="2088073"/>
                                </a:lnTo>
                                <a:lnTo>
                                  <a:pt x="4392546" y="2089253"/>
                                </a:lnTo>
                                <a:lnTo>
                                  <a:pt x="4392972" y="2089182"/>
                                </a:lnTo>
                                <a:cubicBezTo>
                                  <a:pt x="4392475" y="2089182"/>
                                  <a:pt x="4391978" y="2089679"/>
                                  <a:pt x="4391482" y="2089679"/>
                                </a:cubicBezTo>
                                <a:lnTo>
                                  <a:pt x="4392546" y="2089253"/>
                                </a:lnTo>
                                <a:lnTo>
                                  <a:pt x="4387836" y="2090038"/>
                                </a:lnTo>
                                <a:lnTo>
                                  <a:pt x="4387508" y="2090176"/>
                                </a:lnTo>
                                <a:cubicBezTo>
                                  <a:pt x="4387508" y="2090176"/>
                                  <a:pt x="4387011" y="2090176"/>
                                  <a:pt x="4387011" y="2090176"/>
                                </a:cubicBezTo>
                                <a:lnTo>
                                  <a:pt x="4387836" y="2090038"/>
                                </a:lnTo>
                                <a:lnTo>
                                  <a:pt x="4397342" y="2086052"/>
                                </a:lnTo>
                                <a:lnTo>
                                  <a:pt x="4399926" y="2083222"/>
                                </a:lnTo>
                                <a:cubicBezTo>
                                  <a:pt x="4399926" y="2082725"/>
                                  <a:pt x="4399926" y="2082725"/>
                                  <a:pt x="4400422" y="2082228"/>
                                </a:cubicBezTo>
                                <a:lnTo>
                                  <a:pt x="4399039" y="2085340"/>
                                </a:lnTo>
                                <a:lnTo>
                                  <a:pt x="4399712" y="2085058"/>
                                </a:lnTo>
                                <a:lnTo>
                                  <a:pt x="4401913" y="2082228"/>
                                </a:lnTo>
                                <a:lnTo>
                                  <a:pt x="4399968" y="2084951"/>
                                </a:lnTo>
                                <a:lnTo>
                                  <a:pt x="4402906" y="2083719"/>
                                </a:lnTo>
                                <a:cubicBezTo>
                                  <a:pt x="4407874" y="2079248"/>
                                  <a:pt x="4409860" y="2071797"/>
                                  <a:pt x="4408867" y="2065340"/>
                                </a:cubicBezTo>
                                <a:cubicBezTo>
                                  <a:pt x="4407376" y="2052424"/>
                                  <a:pt x="4394959" y="2043980"/>
                                  <a:pt x="4382044" y="2047457"/>
                                </a:cubicBezTo>
                                <a:cubicBezTo>
                                  <a:pt x="4372606" y="2049940"/>
                                  <a:pt x="4364659" y="2057392"/>
                                  <a:pt x="4362176" y="2066830"/>
                                </a:cubicBezTo>
                                <a:cubicBezTo>
                                  <a:pt x="4359195" y="2076764"/>
                                  <a:pt x="4363665" y="2089679"/>
                                  <a:pt x="4373600" y="2093653"/>
                                </a:cubicBezTo>
                                <a:cubicBezTo>
                                  <a:pt x="4379064" y="2096137"/>
                                  <a:pt x="4384031" y="2097130"/>
                                  <a:pt x="4389495" y="2094646"/>
                                </a:cubicBezTo>
                                <a:close/>
                                <a:moveTo>
                                  <a:pt x="4711306" y="2098434"/>
                                </a:moveTo>
                                <a:cubicBezTo>
                                  <a:pt x="4714845" y="2099489"/>
                                  <a:pt x="4718571" y="2099613"/>
                                  <a:pt x="4721799" y="2098123"/>
                                </a:cubicBezTo>
                                <a:cubicBezTo>
                                  <a:pt x="4723290" y="2097626"/>
                                  <a:pt x="4724780" y="2096633"/>
                                  <a:pt x="4726767" y="2096136"/>
                                </a:cubicBezTo>
                                <a:cubicBezTo>
                                  <a:pt x="4730740" y="2094646"/>
                                  <a:pt x="4733720" y="2093156"/>
                                  <a:pt x="4736204" y="2089679"/>
                                </a:cubicBezTo>
                                <a:cubicBezTo>
                                  <a:pt x="4738688" y="2086698"/>
                                  <a:pt x="4740178" y="2082725"/>
                                  <a:pt x="4740178" y="2078751"/>
                                </a:cubicBezTo>
                                <a:cubicBezTo>
                                  <a:pt x="4740178" y="2075770"/>
                                  <a:pt x="4739184" y="2072293"/>
                                  <a:pt x="4737695" y="2069810"/>
                                </a:cubicBezTo>
                                <a:cubicBezTo>
                                  <a:pt x="4735211" y="2065339"/>
                                  <a:pt x="4731237" y="2063352"/>
                                  <a:pt x="4726767" y="2061365"/>
                                </a:cubicBezTo>
                                <a:cubicBezTo>
                                  <a:pt x="4725276" y="2060868"/>
                                  <a:pt x="4723786" y="2059875"/>
                                  <a:pt x="4721799" y="2059378"/>
                                </a:cubicBezTo>
                                <a:cubicBezTo>
                                  <a:pt x="4715342" y="2056895"/>
                                  <a:pt x="4706401" y="2059875"/>
                                  <a:pt x="4701930" y="2064346"/>
                                </a:cubicBezTo>
                                <a:cubicBezTo>
                                  <a:pt x="4698453" y="2068319"/>
                                  <a:pt x="4695970" y="2073287"/>
                                  <a:pt x="4695970" y="2078751"/>
                                </a:cubicBezTo>
                                <a:cubicBezTo>
                                  <a:pt x="4695970" y="2083718"/>
                                  <a:pt x="4698453" y="2089182"/>
                                  <a:pt x="4701930" y="2093156"/>
                                </a:cubicBezTo>
                                <a:cubicBezTo>
                                  <a:pt x="4704414" y="2095391"/>
                                  <a:pt x="4707767" y="2097378"/>
                                  <a:pt x="4711306" y="2098434"/>
                                </a:cubicBezTo>
                                <a:close/>
                                <a:moveTo>
                                  <a:pt x="6106149" y="2099115"/>
                                </a:moveTo>
                                <a:cubicBezTo>
                                  <a:pt x="6114593" y="2101598"/>
                                  <a:pt x="6123534" y="2094644"/>
                                  <a:pt x="6123534" y="2085703"/>
                                </a:cubicBezTo>
                                <a:cubicBezTo>
                                  <a:pt x="6123534" y="2076762"/>
                                  <a:pt x="6115089" y="2069312"/>
                                  <a:pt x="6106149" y="2072292"/>
                                </a:cubicBezTo>
                                <a:cubicBezTo>
                                  <a:pt x="6104658" y="2072788"/>
                                  <a:pt x="6102671" y="2073285"/>
                                  <a:pt x="6101181" y="2073782"/>
                                </a:cubicBezTo>
                                <a:cubicBezTo>
                                  <a:pt x="6096214" y="2075272"/>
                                  <a:pt x="6092241" y="2080239"/>
                                  <a:pt x="6092241" y="2085703"/>
                                </a:cubicBezTo>
                                <a:cubicBezTo>
                                  <a:pt x="6092241" y="2091167"/>
                                  <a:pt x="6095717" y="2095637"/>
                                  <a:pt x="6101181" y="2097624"/>
                                </a:cubicBezTo>
                                <a:cubicBezTo>
                                  <a:pt x="6102671" y="2098121"/>
                                  <a:pt x="6104658" y="2098618"/>
                                  <a:pt x="6106149" y="2099115"/>
                                </a:cubicBezTo>
                                <a:close/>
                                <a:moveTo>
                                  <a:pt x="1252919" y="2102848"/>
                                </a:moveTo>
                                <a:cubicBezTo>
                                  <a:pt x="1258382" y="2102848"/>
                                  <a:pt x="1262356" y="2099868"/>
                                  <a:pt x="1265336" y="2095894"/>
                                </a:cubicBezTo>
                                <a:cubicBezTo>
                                  <a:pt x="1266827" y="2093907"/>
                                  <a:pt x="1268317" y="2091920"/>
                                  <a:pt x="1269310" y="2089933"/>
                                </a:cubicBezTo>
                                <a:cubicBezTo>
                                  <a:pt x="1272291" y="2085463"/>
                                  <a:pt x="1271297" y="2078012"/>
                                  <a:pt x="1267323" y="2074535"/>
                                </a:cubicBezTo>
                                <a:cubicBezTo>
                                  <a:pt x="1263350" y="2071058"/>
                                  <a:pt x="1256396" y="2069071"/>
                                  <a:pt x="1251925" y="2072548"/>
                                </a:cubicBezTo>
                                <a:cubicBezTo>
                                  <a:pt x="1249938" y="2074038"/>
                                  <a:pt x="1247952" y="2075529"/>
                                  <a:pt x="1245964" y="2076522"/>
                                </a:cubicBezTo>
                                <a:cubicBezTo>
                                  <a:pt x="1241990" y="2079502"/>
                                  <a:pt x="1238513" y="2083476"/>
                                  <a:pt x="1239010" y="2088940"/>
                                </a:cubicBezTo>
                                <a:cubicBezTo>
                                  <a:pt x="1239010" y="2092913"/>
                                  <a:pt x="1240501" y="2096391"/>
                                  <a:pt x="1242984" y="2098874"/>
                                </a:cubicBezTo>
                                <a:cubicBezTo>
                                  <a:pt x="1245467" y="2101358"/>
                                  <a:pt x="1249442" y="2102848"/>
                                  <a:pt x="1252919" y="2102848"/>
                                </a:cubicBezTo>
                                <a:close/>
                                <a:moveTo>
                                  <a:pt x="5907462" y="2109049"/>
                                </a:moveTo>
                                <a:cubicBezTo>
                                  <a:pt x="5912926" y="2109049"/>
                                  <a:pt x="5916899" y="2106069"/>
                                  <a:pt x="5919880" y="2102095"/>
                                </a:cubicBezTo>
                                <a:cubicBezTo>
                                  <a:pt x="5921370" y="2100108"/>
                                  <a:pt x="5922860" y="2098121"/>
                                  <a:pt x="5923853" y="2096134"/>
                                </a:cubicBezTo>
                                <a:cubicBezTo>
                                  <a:pt x="5926834" y="2091664"/>
                                  <a:pt x="5925841" y="2084213"/>
                                  <a:pt x="5921867" y="2080736"/>
                                </a:cubicBezTo>
                                <a:cubicBezTo>
                                  <a:pt x="5917893" y="2077259"/>
                                  <a:pt x="5910939" y="2075272"/>
                                  <a:pt x="5906469" y="2078749"/>
                                </a:cubicBezTo>
                                <a:cubicBezTo>
                                  <a:pt x="5904482" y="2080239"/>
                                  <a:pt x="5902495" y="2081730"/>
                                  <a:pt x="5900508" y="2082722"/>
                                </a:cubicBezTo>
                                <a:cubicBezTo>
                                  <a:pt x="5896534" y="2085703"/>
                                  <a:pt x="5893057" y="2089677"/>
                                  <a:pt x="5893554" y="2095141"/>
                                </a:cubicBezTo>
                                <a:cubicBezTo>
                                  <a:pt x="5893554" y="2099114"/>
                                  <a:pt x="5895044" y="2102591"/>
                                  <a:pt x="5897528" y="2105075"/>
                                </a:cubicBezTo>
                                <a:cubicBezTo>
                                  <a:pt x="5900011" y="2107559"/>
                                  <a:pt x="5903985" y="2109049"/>
                                  <a:pt x="5907462" y="2109049"/>
                                </a:cubicBezTo>
                                <a:close/>
                                <a:moveTo>
                                  <a:pt x="3564460" y="2110045"/>
                                </a:moveTo>
                                <a:cubicBezTo>
                                  <a:pt x="3569426" y="2108554"/>
                                  <a:pt x="3574891" y="2104581"/>
                                  <a:pt x="3577376" y="2100110"/>
                                </a:cubicBezTo>
                                <a:cubicBezTo>
                                  <a:pt x="3579860" y="2095143"/>
                                  <a:pt x="3581353" y="2088686"/>
                                  <a:pt x="3579363" y="2083221"/>
                                </a:cubicBezTo>
                                <a:cubicBezTo>
                                  <a:pt x="3577376" y="2078751"/>
                                  <a:pt x="3573896" y="2072790"/>
                                  <a:pt x="3568931" y="2070803"/>
                                </a:cubicBezTo>
                                <a:cubicBezTo>
                                  <a:pt x="3566941" y="2069810"/>
                                  <a:pt x="3565453" y="2069313"/>
                                  <a:pt x="3563466" y="2068319"/>
                                </a:cubicBezTo>
                                <a:cubicBezTo>
                                  <a:pt x="3560484" y="2066830"/>
                                  <a:pt x="3557005" y="2064843"/>
                                  <a:pt x="3553530" y="2064346"/>
                                </a:cubicBezTo>
                                <a:cubicBezTo>
                                  <a:pt x="3551544" y="2063849"/>
                                  <a:pt x="3550055" y="2063849"/>
                                  <a:pt x="3548066" y="2063352"/>
                                </a:cubicBezTo>
                                <a:cubicBezTo>
                                  <a:pt x="3545089" y="2063352"/>
                                  <a:pt x="3542605" y="2063849"/>
                                  <a:pt x="3540118" y="2065339"/>
                                </a:cubicBezTo>
                                <a:cubicBezTo>
                                  <a:pt x="3536149" y="2066830"/>
                                  <a:pt x="3532173" y="2069810"/>
                                  <a:pt x="3530187" y="2073783"/>
                                </a:cubicBezTo>
                                <a:cubicBezTo>
                                  <a:pt x="3525718" y="2082228"/>
                                  <a:pt x="3526714" y="2092163"/>
                                  <a:pt x="3533663" y="2099117"/>
                                </a:cubicBezTo>
                                <a:cubicBezTo>
                                  <a:pt x="3537634" y="2103090"/>
                                  <a:pt x="3542605" y="2105574"/>
                                  <a:pt x="3547571" y="2108058"/>
                                </a:cubicBezTo>
                                <a:cubicBezTo>
                                  <a:pt x="3552538" y="2111038"/>
                                  <a:pt x="3558992" y="2111535"/>
                                  <a:pt x="3564460" y="2110045"/>
                                </a:cubicBezTo>
                                <a:close/>
                                <a:moveTo>
                                  <a:pt x="330452" y="2115081"/>
                                </a:moveTo>
                                <a:cubicBezTo>
                                  <a:pt x="334612" y="2113653"/>
                                  <a:pt x="338213" y="2110548"/>
                                  <a:pt x="339952" y="2106326"/>
                                </a:cubicBezTo>
                                <a:cubicBezTo>
                                  <a:pt x="341442" y="2102352"/>
                                  <a:pt x="341442" y="2098379"/>
                                  <a:pt x="339952" y="2093908"/>
                                </a:cubicBezTo>
                                <a:cubicBezTo>
                                  <a:pt x="337965" y="2088941"/>
                                  <a:pt x="334488" y="2086457"/>
                                  <a:pt x="330018" y="2084967"/>
                                </a:cubicBezTo>
                                <a:cubicBezTo>
                                  <a:pt x="326541" y="2083477"/>
                                  <a:pt x="322567" y="2081987"/>
                                  <a:pt x="319090" y="2080496"/>
                                </a:cubicBezTo>
                                <a:cubicBezTo>
                                  <a:pt x="316109" y="2079006"/>
                                  <a:pt x="310645" y="2080000"/>
                                  <a:pt x="307665" y="2081987"/>
                                </a:cubicBezTo>
                                <a:cubicBezTo>
                                  <a:pt x="305181" y="2083974"/>
                                  <a:pt x="302698" y="2085960"/>
                                  <a:pt x="301704" y="2088941"/>
                                </a:cubicBezTo>
                                <a:cubicBezTo>
                                  <a:pt x="298724" y="2095895"/>
                                  <a:pt x="301704" y="2103346"/>
                                  <a:pt x="307665" y="2107320"/>
                                </a:cubicBezTo>
                                <a:cubicBezTo>
                                  <a:pt x="311142" y="2109307"/>
                                  <a:pt x="314619" y="2111790"/>
                                  <a:pt x="317599" y="2113777"/>
                                </a:cubicBezTo>
                                <a:cubicBezTo>
                                  <a:pt x="321573" y="2116260"/>
                                  <a:pt x="326292" y="2116509"/>
                                  <a:pt x="330452" y="2115081"/>
                                </a:cubicBezTo>
                                <a:close/>
                                <a:moveTo>
                                  <a:pt x="4984998" y="2121282"/>
                                </a:moveTo>
                                <a:cubicBezTo>
                                  <a:pt x="4989158" y="2119854"/>
                                  <a:pt x="4992759" y="2116749"/>
                                  <a:pt x="4994498" y="2112527"/>
                                </a:cubicBezTo>
                                <a:cubicBezTo>
                                  <a:pt x="4995988" y="2108553"/>
                                  <a:pt x="4995988" y="2104579"/>
                                  <a:pt x="4994498" y="2100109"/>
                                </a:cubicBezTo>
                                <a:cubicBezTo>
                                  <a:pt x="4992511" y="2095142"/>
                                  <a:pt x="4989034" y="2092658"/>
                                  <a:pt x="4984563" y="2091168"/>
                                </a:cubicBezTo>
                                <a:cubicBezTo>
                                  <a:pt x="4981086" y="2089678"/>
                                  <a:pt x="4977113" y="2088188"/>
                                  <a:pt x="4973635" y="2086697"/>
                                </a:cubicBezTo>
                                <a:cubicBezTo>
                                  <a:pt x="4970655" y="2085207"/>
                                  <a:pt x="4965191" y="2086201"/>
                                  <a:pt x="4962210" y="2088188"/>
                                </a:cubicBezTo>
                                <a:cubicBezTo>
                                  <a:pt x="4959727" y="2090174"/>
                                  <a:pt x="4957243" y="2092161"/>
                                  <a:pt x="4956250" y="2095142"/>
                                </a:cubicBezTo>
                                <a:cubicBezTo>
                                  <a:pt x="4953270" y="2102096"/>
                                  <a:pt x="4956250" y="2109547"/>
                                  <a:pt x="4962210" y="2113520"/>
                                </a:cubicBezTo>
                                <a:cubicBezTo>
                                  <a:pt x="4965687" y="2115507"/>
                                  <a:pt x="4969165" y="2117991"/>
                                  <a:pt x="4972145" y="2119978"/>
                                </a:cubicBezTo>
                                <a:cubicBezTo>
                                  <a:pt x="4976119" y="2122461"/>
                                  <a:pt x="4980838" y="2122710"/>
                                  <a:pt x="4984998" y="2121282"/>
                                </a:cubicBezTo>
                                <a:close/>
                                <a:moveTo>
                                  <a:pt x="3712983" y="2121965"/>
                                </a:moveTo>
                                <a:cubicBezTo>
                                  <a:pt x="3714471" y="2121469"/>
                                  <a:pt x="3716459" y="2120972"/>
                                  <a:pt x="3717950" y="2120972"/>
                                </a:cubicBezTo>
                                <a:cubicBezTo>
                                  <a:pt x="3724406" y="2119482"/>
                                  <a:pt x="3729869" y="2112528"/>
                                  <a:pt x="3729374" y="2106071"/>
                                </a:cubicBezTo>
                                <a:cubicBezTo>
                                  <a:pt x="3728876" y="2099613"/>
                                  <a:pt x="3724905" y="2092659"/>
                                  <a:pt x="3717950" y="2091169"/>
                                </a:cubicBezTo>
                                <a:cubicBezTo>
                                  <a:pt x="3716459" y="2090672"/>
                                  <a:pt x="3714471" y="2090175"/>
                                  <a:pt x="3712983" y="2090175"/>
                                </a:cubicBezTo>
                                <a:cubicBezTo>
                                  <a:pt x="3707021" y="2088685"/>
                                  <a:pt x="3701061" y="2090175"/>
                                  <a:pt x="3696589" y="2094646"/>
                                </a:cubicBezTo>
                                <a:cubicBezTo>
                                  <a:pt x="3693611" y="2098123"/>
                                  <a:pt x="3691621" y="2102096"/>
                                  <a:pt x="3691621" y="2106567"/>
                                </a:cubicBezTo>
                                <a:cubicBezTo>
                                  <a:pt x="3691621" y="2111037"/>
                                  <a:pt x="3693611" y="2115508"/>
                                  <a:pt x="3696589" y="2118489"/>
                                </a:cubicBezTo>
                                <a:cubicBezTo>
                                  <a:pt x="3701061" y="2121965"/>
                                  <a:pt x="3707021" y="2122959"/>
                                  <a:pt x="3712983" y="2121965"/>
                                </a:cubicBezTo>
                                <a:close/>
                                <a:moveTo>
                                  <a:pt x="1829359" y="2123836"/>
                                </a:moveTo>
                                <a:cubicBezTo>
                                  <a:pt x="1832836" y="2122842"/>
                                  <a:pt x="1836064" y="2120979"/>
                                  <a:pt x="1838051" y="2118744"/>
                                </a:cubicBezTo>
                                <a:cubicBezTo>
                                  <a:pt x="1841528" y="2114770"/>
                                  <a:pt x="1844012" y="2110300"/>
                                  <a:pt x="1844012" y="2104836"/>
                                </a:cubicBezTo>
                                <a:cubicBezTo>
                                  <a:pt x="1844012" y="2099869"/>
                                  <a:pt x="1842025" y="2094405"/>
                                  <a:pt x="1838051" y="2090928"/>
                                </a:cubicBezTo>
                                <a:cubicBezTo>
                                  <a:pt x="1833581" y="2086457"/>
                                  <a:pt x="1825633" y="2083477"/>
                                  <a:pt x="1819176" y="2085960"/>
                                </a:cubicBezTo>
                                <a:cubicBezTo>
                                  <a:pt x="1815699" y="2087450"/>
                                  <a:pt x="1812718" y="2088444"/>
                                  <a:pt x="1809739" y="2090431"/>
                                </a:cubicBezTo>
                                <a:cubicBezTo>
                                  <a:pt x="1805764" y="2093411"/>
                                  <a:pt x="1802287" y="2099371"/>
                                  <a:pt x="1802784" y="2104836"/>
                                </a:cubicBezTo>
                                <a:cubicBezTo>
                                  <a:pt x="1802784" y="2109803"/>
                                  <a:pt x="1804771" y="2113777"/>
                                  <a:pt x="1808248" y="2117751"/>
                                </a:cubicBezTo>
                                <a:cubicBezTo>
                                  <a:pt x="1811228" y="2121227"/>
                                  <a:pt x="1815202" y="2122221"/>
                                  <a:pt x="1819176" y="2123711"/>
                                </a:cubicBezTo>
                                <a:cubicBezTo>
                                  <a:pt x="1822156" y="2124953"/>
                                  <a:pt x="1825881" y="2124829"/>
                                  <a:pt x="1829359" y="2123836"/>
                                </a:cubicBezTo>
                                <a:close/>
                                <a:moveTo>
                                  <a:pt x="6483903" y="2130037"/>
                                </a:moveTo>
                                <a:cubicBezTo>
                                  <a:pt x="6487380" y="2129043"/>
                                  <a:pt x="6490609" y="2127181"/>
                                  <a:pt x="6492595" y="2124945"/>
                                </a:cubicBezTo>
                                <a:cubicBezTo>
                                  <a:pt x="6496073" y="2120972"/>
                                  <a:pt x="6498557" y="2116501"/>
                                  <a:pt x="6498557" y="2111037"/>
                                </a:cubicBezTo>
                                <a:cubicBezTo>
                                  <a:pt x="6498557" y="2106070"/>
                                  <a:pt x="6496569" y="2100606"/>
                                  <a:pt x="6492595" y="2097128"/>
                                </a:cubicBezTo>
                                <a:cubicBezTo>
                                  <a:pt x="6488125" y="2092657"/>
                                  <a:pt x="6480177" y="2089678"/>
                                  <a:pt x="6473720" y="2092161"/>
                                </a:cubicBezTo>
                                <a:cubicBezTo>
                                  <a:pt x="6470243" y="2093651"/>
                                  <a:pt x="6467262" y="2094645"/>
                                  <a:pt x="6464282" y="2096632"/>
                                </a:cubicBezTo>
                                <a:cubicBezTo>
                                  <a:pt x="6460308" y="2099612"/>
                                  <a:pt x="6456831" y="2105572"/>
                                  <a:pt x="6457328" y="2111037"/>
                                </a:cubicBezTo>
                                <a:cubicBezTo>
                                  <a:pt x="6457328" y="2116004"/>
                                  <a:pt x="6459315" y="2119978"/>
                                  <a:pt x="6462792" y="2123952"/>
                                </a:cubicBezTo>
                                <a:cubicBezTo>
                                  <a:pt x="6465772" y="2127429"/>
                                  <a:pt x="6469746" y="2128422"/>
                                  <a:pt x="6473720" y="2129913"/>
                                </a:cubicBezTo>
                                <a:cubicBezTo>
                                  <a:pt x="6476700" y="2131154"/>
                                  <a:pt x="6480426" y="2131030"/>
                                  <a:pt x="6483903" y="2130037"/>
                                </a:cubicBezTo>
                                <a:close/>
                                <a:moveTo>
                                  <a:pt x="907198" y="2135635"/>
                                </a:moveTo>
                                <a:cubicBezTo>
                                  <a:pt x="911668" y="2135635"/>
                                  <a:pt x="915642" y="2134641"/>
                                  <a:pt x="919616" y="2133151"/>
                                </a:cubicBezTo>
                                <a:cubicBezTo>
                                  <a:pt x="923590" y="2131661"/>
                                  <a:pt x="927066" y="2129674"/>
                                  <a:pt x="930047" y="2126694"/>
                                </a:cubicBezTo>
                                <a:cubicBezTo>
                                  <a:pt x="931537" y="2124707"/>
                                  <a:pt x="933524" y="2122223"/>
                                  <a:pt x="935014" y="2120236"/>
                                </a:cubicBezTo>
                                <a:cubicBezTo>
                                  <a:pt x="937498" y="2116759"/>
                                  <a:pt x="938491" y="2112786"/>
                                  <a:pt x="938988" y="2108315"/>
                                </a:cubicBezTo>
                                <a:cubicBezTo>
                                  <a:pt x="939982" y="2105335"/>
                                  <a:pt x="939982" y="2102852"/>
                                  <a:pt x="938988" y="2099871"/>
                                </a:cubicBezTo>
                                <a:cubicBezTo>
                                  <a:pt x="938988" y="2095898"/>
                                  <a:pt x="937498" y="2091924"/>
                                  <a:pt x="935014" y="2087950"/>
                                </a:cubicBezTo>
                                <a:cubicBezTo>
                                  <a:pt x="933524" y="2085963"/>
                                  <a:pt x="931537" y="2083480"/>
                                  <a:pt x="930047" y="2081493"/>
                                </a:cubicBezTo>
                                <a:cubicBezTo>
                                  <a:pt x="926073" y="2077519"/>
                                  <a:pt x="921603" y="2075035"/>
                                  <a:pt x="916139" y="2073545"/>
                                </a:cubicBezTo>
                                <a:cubicBezTo>
                                  <a:pt x="915642" y="2073545"/>
                                  <a:pt x="915642" y="2073545"/>
                                  <a:pt x="915146" y="2073545"/>
                                </a:cubicBezTo>
                                <a:cubicBezTo>
                                  <a:pt x="910675" y="2072055"/>
                                  <a:pt x="906701" y="2072055"/>
                                  <a:pt x="902231" y="2073048"/>
                                </a:cubicBezTo>
                                <a:cubicBezTo>
                                  <a:pt x="899251" y="2073048"/>
                                  <a:pt x="896767" y="2073545"/>
                                  <a:pt x="894284" y="2075035"/>
                                </a:cubicBezTo>
                                <a:cubicBezTo>
                                  <a:pt x="892794" y="2075532"/>
                                  <a:pt x="891303" y="2076029"/>
                                  <a:pt x="889813" y="2077022"/>
                                </a:cubicBezTo>
                                <a:cubicBezTo>
                                  <a:pt x="880375" y="2082486"/>
                                  <a:pt x="874415" y="2093414"/>
                                  <a:pt x="874415" y="2103845"/>
                                </a:cubicBezTo>
                                <a:cubicBezTo>
                                  <a:pt x="873918" y="2114772"/>
                                  <a:pt x="879879" y="2125204"/>
                                  <a:pt x="889316" y="2131164"/>
                                </a:cubicBezTo>
                                <a:cubicBezTo>
                                  <a:pt x="894284" y="2134145"/>
                                  <a:pt x="901238" y="2136628"/>
                                  <a:pt x="907198" y="2135635"/>
                                </a:cubicBezTo>
                                <a:close/>
                                <a:moveTo>
                                  <a:pt x="3867030" y="2135858"/>
                                </a:moveTo>
                                <a:lnTo>
                                  <a:pt x="3867533" y="2135355"/>
                                </a:lnTo>
                                <a:cubicBezTo>
                                  <a:pt x="3868539" y="2134348"/>
                                  <a:pt x="3869043" y="2133342"/>
                                  <a:pt x="3870049" y="2131832"/>
                                </a:cubicBezTo>
                                <a:close/>
                                <a:moveTo>
                                  <a:pt x="3865521" y="2137870"/>
                                </a:moveTo>
                                <a:lnTo>
                                  <a:pt x="3867030" y="2135858"/>
                                </a:lnTo>
                                <a:lnTo>
                                  <a:pt x="3865888" y="2137000"/>
                                </a:lnTo>
                                <a:close/>
                                <a:moveTo>
                                  <a:pt x="5561748" y="2141837"/>
                                </a:moveTo>
                                <a:cubicBezTo>
                                  <a:pt x="5566218" y="2141837"/>
                                  <a:pt x="5570192" y="2140844"/>
                                  <a:pt x="5574165" y="2139353"/>
                                </a:cubicBezTo>
                                <a:cubicBezTo>
                                  <a:pt x="5578139" y="2137863"/>
                                  <a:pt x="5581616" y="2135876"/>
                                  <a:pt x="5584596" y="2132896"/>
                                </a:cubicBezTo>
                                <a:cubicBezTo>
                                  <a:pt x="5586087" y="2130909"/>
                                  <a:pt x="5588073" y="2128425"/>
                                  <a:pt x="5589564" y="2126439"/>
                                </a:cubicBezTo>
                                <a:cubicBezTo>
                                  <a:pt x="5592048" y="2122962"/>
                                  <a:pt x="5593041" y="2118988"/>
                                  <a:pt x="5593537" y="2114518"/>
                                </a:cubicBezTo>
                                <a:cubicBezTo>
                                  <a:pt x="5594531" y="2111537"/>
                                  <a:pt x="5594531" y="2109054"/>
                                  <a:pt x="5593537" y="2106073"/>
                                </a:cubicBezTo>
                                <a:cubicBezTo>
                                  <a:pt x="5593537" y="2102100"/>
                                  <a:pt x="5592048" y="2098126"/>
                                  <a:pt x="5589564" y="2094152"/>
                                </a:cubicBezTo>
                                <a:cubicBezTo>
                                  <a:pt x="5588073" y="2092165"/>
                                  <a:pt x="5586087" y="2089681"/>
                                  <a:pt x="5584596" y="2087695"/>
                                </a:cubicBezTo>
                                <a:cubicBezTo>
                                  <a:pt x="5580623" y="2083721"/>
                                  <a:pt x="5576153" y="2081237"/>
                                  <a:pt x="5570689" y="2079747"/>
                                </a:cubicBezTo>
                                <a:cubicBezTo>
                                  <a:pt x="5570192" y="2079747"/>
                                  <a:pt x="5570192" y="2079747"/>
                                  <a:pt x="5569695" y="2079747"/>
                                </a:cubicBezTo>
                                <a:cubicBezTo>
                                  <a:pt x="5565225" y="2078257"/>
                                  <a:pt x="5561251" y="2078257"/>
                                  <a:pt x="5556780" y="2079250"/>
                                </a:cubicBezTo>
                                <a:cubicBezTo>
                                  <a:pt x="5553800" y="2079250"/>
                                  <a:pt x="5551317" y="2079747"/>
                                  <a:pt x="5548833" y="2081237"/>
                                </a:cubicBezTo>
                                <a:cubicBezTo>
                                  <a:pt x="5547343" y="2081734"/>
                                  <a:pt x="5545853" y="2082231"/>
                                  <a:pt x="5544362" y="2083224"/>
                                </a:cubicBezTo>
                                <a:cubicBezTo>
                                  <a:pt x="5534925" y="2088688"/>
                                  <a:pt x="5528965" y="2099616"/>
                                  <a:pt x="5528965" y="2110047"/>
                                </a:cubicBezTo>
                                <a:cubicBezTo>
                                  <a:pt x="5528468" y="2120975"/>
                                  <a:pt x="5534428" y="2131406"/>
                                  <a:pt x="5543866" y="2137367"/>
                                </a:cubicBezTo>
                                <a:cubicBezTo>
                                  <a:pt x="5548833" y="2140347"/>
                                  <a:pt x="5555787" y="2142830"/>
                                  <a:pt x="5561748" y="2141837"/>
                                </a:cubicBezTo>
                                <a:close/>
                                <a:moveTo>
                                  <a:pt x="1383554" y="2142586"/>
                                </a:moveTo>
                                <a:cubicBezTo>
                                  <a:pt x="1388025" y="2144077"/>
                                  <a:pt x="1392495" y="2142586"/>
                                  <a:pt x="1396469" y="2141096"/>
                                </a:cubicBezTo>
                                <a:cubicBezTo>
                                  <a:pt x="1398953" y="2140103"/>
                                  <a:pt x="1400940" y="2139109"/>
                                  <a:pt x="1403423" y="2138116"/>
                                </a:cubicBezTo>
                                <a:cubicBezTo>
                                  <a:pt x="1409384" y="2135632"/>
                                  <a:pt x="1413357" y="2127685"/>
                                  <a:pt x="1412861" y="2121227"/>
                                </a:cubicBezTo>
                                <a:cubicBezTo>
                                  <a:pt x="1412861" y="2116260"/>
                                  <a:pt x="1410874" y="2111293"/>
                                  <a:pt x="1407397" y="2107319"/>
                                </a:cubicBezTo>
                                <a:cubicBezTo>
                                  <a:pt x="1403919" y="2103842"/>
                                  <a:pt x="1398456" y="2101855"/>
                                  <a:pt x="1393489" y="2101855"/>
                                </a:cubicBezTo>
                                <a:cubicBezTo>
                                  <a:pt x="1387031" y="2101855"/>
                                  <a:pt x="1379084" y="2105332"/>
                                  <a:pt x="1376600" y="2111293"/>
                                </a:cubicBezTo>
                                <a:cubicBezTo>
                                  <a:pt x="1375607" y="2113776"/>
                                  <a:pt x="1374614" y="2115763"/>
                                  <a:pt x="1373620" y="2118247"/>
                                </a:cubicBezTo>
                                <a:cubicBezTo>
                                  <a:pt x="1372130" y="2121724"/>
                                  <a:pt x="1371137" y="2124704"/>
                                  <a:pt x="1371634" y="2128678"/>
                                </a:cubicBezTo>
                                <a:cubicBezTo>
                                  <a:pt x="1372130" y="2132155"/>
                                  <a:pt x="1373620" y="2135632"/>
                                  <a:pt x="1376104" y="2138116"/>
                                </a:cubicBezTo>
                                <a:cubicBezTo>
                                  <a:pt x="1378091" y="2140103"/>
                                  <a:pt x="1380574" y="2141593"/>
                                  <a:pt x="1383554" y="2142586"/>
                                </a:cubicBezTo>
                                <a:close/>
                                <a:moveTo>
                                  <a:pt x="4062262" y="2146928"/>
                                </a:moveTo>
                                <a:cubicBezTo>
                                  <a:pt x="4077358" y="2146928"/>
                                  <a:pt x="4077358" y="2123781"/>
                                  <a:pt x="4062262" y="2123781"/>
                                </a:cubicBezTo>
                                <a:cubicBezTo>
                                  <a:pt x="4047670" y="2123781"/>
                                  <a:pt x="4047670" y="2146928"/>
                                  <a:pt x="4062262" y="2146928"/>
                                </a:cubicBezTo>
                                <a:close/>
                                <a:moveTo>
                                  <a:pt x="3847910" y="2146928"/>
                                </a:moveTo>
                                <a:cubicBezTo>
                                  <a:pt x="3850426" y="2146928"/>
                                  <a:pt x="3852941" y="2146424"/>
                                  <a:pt x="3855457" y="2144915"/>
                                </a:cubicBezTo>
                                <a:cubicBezTo>
                                  <a:pt x="3857973" y="2144412"/>
                                  <a:pt x="3859986" y="2142902"/>
                                  <a:pt x="3861998" y="2140890"/>
                                </a:cubicBezTo>
                                <a:lnTo>
                                  <a:pt x="3865888" y="2137000"/>
                                </a:lnTo>
                                <a:lnTo>
                                  <a:pt x="3875081" y="2115227"/>
                                </a:lnTo>
                                <a:cubicBezTo>
                                  <a:pt x="3875081" y="2114221"/>
                                  <a:pt x="3875081" y="2113215"/>
                                  <a:pt x="3875081" y="2112209"/>
                                </a:cubicBezTo>
                                <a:cubicBezTo>
                                  <a:pt x="3875081" y="2108183"/>
                                  <a:pt x="3874578" y="2104158"/>
                                  <a:pt x="3872565" y="2100132"/>
                                </a:cubicBezTo>
                                <a:cubicBezTo>
                                  <a:pt x="3871559" y="2096107"/>
                                  <a:pt x="3869043" y="2093088"/>
                                  <a:pt x="3866024" y="2090069"/>
                                </a:cubicBezTo>
                                <a:cubicBezTo>
                                  <a:pt x="3864011" y="2088559"/>
                                  <a:pt x="3861998" y="2087050"/>
                                  <a:pt x="3859986" y="2085037"/>
                                </a:cubicBezTo>
                                <a:cubicBezTo>
                                  <a:pt x="3856464" y="2083024"/>
                                  <a:pt x="3852438" y="2081515"/>
                                  <a:pt x="3848413" y="2081515"/>
                                </a:cubicBezTo>
                                <a:cubicBezTo>
                                  <a:pt x="3845897" y="2081012"/>
                                  <a:pt x="3842878" y="2081012"/>
                                  <a:pt x="3840362" y="2081515"/>
                                </a:cubicBezTo>
                                <a:cubicBezTo>
                                  <a:pt x="3836337" y="2081515"/>
                                  <a:pt x="3832312" y="2083024"/>
                                  <a:pt x="3828789" y="2085037"/>
                                </a:cubicBezTo>
                                <a:cubicBezTo>
                                  <a:pt x="3821745" y="2091578"/>
                                  <a:pt x="3816210" y="2098120"/>
                                  <a:pt x="3814197" y="2105667"/>
                                </a:cubicBezTo>
                                <a:cubicBezTo>
                                  <a:pt x="3813191" y="2109190"/>
                                  <a:pt x="3812184" y="2113215"/>
                                  <a:pt x="3812688" y="2116737"/>
                                </a:cubicBezTo>
                                <a:cubicBezTo>
                                  <a:pt x="3813191" y="2119253"/>
                                  <a:pt x="3813191" y="2122271"/>
                                  <a:pt x="3813694" y="2124788"/>
                                </a:cubicBezTo>
                                <a:cubicBezTo>
                                  <a:pt x="3814700" y="2128814"/>
                                  <a:pt x="3816713" y="2132336"/>
                                  <a:pt x="3819229" y="2135355"/>
                                </a:cubicBezTo>
                                <a:cubicBezTo>
                                  <a:pt x="3823254" y="2140890"/>
                                  <a:pt x="3828789" y="2144412"/>
                                  <a:pt x="3835330" y="2146424"/>
                                </a:cubicBezTo>
                                <a:cubicBezTo>
                                  <a:pt x="3839356" y="2147934"/>
                                  <a:pt x="3843885" y="2147934"/>
                                  <a:pt x="3847910" y="2146928"/>
                                </a:cubicBezTo>
                                <a:close/>
                                <a:moveTo>
                                  <a:pt x="4490328" y="2147798"/>
                                </a:moveTo>
                                <a:cubicBezTo>
                                  <a:pt x="4523609" y="2147798"/>
                                  <a:pt x="4523609" y="2096139"/>
                                  <a:pt x="4490328" y="2096139"/>
                                </a:cubicBezTo>
                                <a:cubicBezTo>
                                  <a:pt x="4457048" y="2096139"/>
                                  <a:pt x="4456552" y="2147798"/>
                                  <a:pt x="4490328" y="2147798"/>
                                </a:cubicBezTo>
                                <a:close/>
                                <a:moveTo>
                                  <a:pt x="6038098" y="2148788"/>
                                </a:moveTo>
                                <a:cubicBezTo>
                                  <a:pt x="6042569" y="2150278"/>
                                  <a:pt x="6047039" y="2148788"/>
                                  <a:pt x="6051013" y="2147297"/>
                                </a:cubicBezTo>
                                <a:cubicBezTo>
                                  <a:pt x="6053497" y="2146304"/>
                                  <a:pt x="6055484" y="2145311"/>
                                  <a:pt x="6057967" y="2144317"/>
                                </a:cubicBezTo>
                                <a:cubicBezTo>
                                  <a:pt x="6063928" y="2141833"/>
                                  <a:pt x="6067902" y="2133886"/>
                                  <a:pt x="6067405" y="2127428"/>
                                </a:cubicBezTo>
                                <a:cubicBezTo>
                                  <a:pt x="6067405" y="2122461"/>
                                  <a:pt x="6065418" y="2117494"/>
                                  <a:pt x="6061941" y="2113520"/>
                                </a:cubicBezTo>
                                <a:cubicBezTo>
                                  <a:pt x="6058464" y="2110043"/>
                                  <a:pt x="6053000" y="2108056"/>
                                  <a:pt x="6048033" y="2108056"/>
                                </a:cubicBezTo>
                                <a:cubicBezTo>
                                  <a:pt x="6041575" y="2108056"/>
                                  <a:pt x="6033628" y="2111533"/>
                                  <a:pt x="6031144" y="2117494"/>
                                </a:cubicBezTo>
                                <a:cubicBezTo>
                                  <a:pt x="6030151" y="2119977"/>
                                  <a:pt x="6029158" y="2121964"/>
                                  <a:pt x="6028164" y="2124448"/>
                                </a:cubicBezTo>
                                <a:cubicBezTo>
                                  <a:pt x="6026674" y="2127925"/>
                                  <a:pt x="6025680" y="2130905"/>
                                  <a:pt x="6026177" y="2134879"/>
                                </a:cubicBezTo>
                                <a:cubicBezTo>
                                  <a:pt x="6026674" y="2138356"/>
                                  <a:pt x="6028164" y="2141833"/>
                                  <a:pt x="6030647" y="2144317"/>
                                </a:cubicBezTo>
                                <a:cubicBezTo>
                                  <a:pt x="6032635" y="2146304"/>
                                  <a:pt x="6035118" y="2147794"/>
                                  <a:pt x="6038098" y="2148788"/>
                                </a:cubicBezTo>
                                <a:close/>
                                <a:moveTo>
                                  <a:pt x="1107875" y="2160967"/>
                                </a:moveTo>
                                <a:cubicBezTo>
                                  <a:pt x="1113338" y="2160470"/>
                                  <a:pt x="1118802" y="2156993"/>
                                  <a:pt x="1120293" y="2151529"/>
                                </a:cubicBezTo>
                                <a:cubicBezTo>
                                  <a:pt x="1120789" y="2150039"/>
                                  <a:pt x="1121286" y="2148052"/>
                                  <a:pt x="1121783" y="2146562"/>
                                </a:cubicBezTo>
                                <a:cubicBezTo>
                                  <a:pt x="1124266" y="2137621"/>
                                  <a:pt x="1117312" y="2128680"/>
                                  <a:pt x="1107875" y="2128680"/>
                                </a:cubicBezTo>
                                <a:cubicBezTo>
                                  <a:pt x="1098437" y="2128183"/>
                                  <a:pt x="1091483" y="2137621"/>
                                  <a:pt x="1093967" y="2146562"/>
                                </a:cubicBezTo>
                                <a:cubicBezTo>
                                  <a:pt x="1094463" y="2148052"/>
                                  <a:pt x="1094960" y="2150039"/>
                                  <a:pt x="1095457" y="2151529"/>
                                </a:cubicBezTo>
                                <a:cubicBezTo>
                                  <a:pt x="1096947" y="2156993"/>
                                  <a:pt x="1102411" y="2160967"/>
                                  <a:pt x="1107875" y="2160967"/>
                                </a:cubicBezTo>
                                <a:close/>
                                <a:moveTo>
                                  <a:pt x="2517871" y="2162144"/>
                                </a:moveTo>
                                <a:cubicBezTo>
                                  <a:pt x="2521658" y="2162952"/>
                                  <a:pt x="2525755" y="2162455"/>
                                  <a:pt x="2529481" y="2160468"/>
                                </a:cubicBezTo>
                                <a:cubicBezTo>
                                  <a:pt x="2534944" y="2157488"/>
                                  <a:pt x="2540907" y="2154010"/>
                                  <a:pt x="2546370" y="2151030"/>
                                </a:cubicBezTo>
                                <a:cubicBezTo>
                                  <a:pt x="2555807" y="2145566"/>
                                  <a:pt x="2558291" y="2132652"/>
                                  <a:pt x="2551337" y="2124207"/>
                                </a:cubicBezTo>
                                <a:cubicBezTo>
                                  <a:pt x="2544383" y="2114770"/>
                                  <a:pt x="2532461" y="2114770"/>
                                  <a:pt x="2524017" y="2121724"/>
                                </a:cubicBezTo>
                                <a:cubicBezTo>
                                  <a:pt x="2519051" y="2125698"/>
                                  <a:pt x="2514082" y="2130168"/>
                                  <a:pt x="2509612" y="2134141"/>
                                </a:cubicBezTo>
                                <a:cubicBezTo>
                                  <a:pt x="2503155" y="2139605"/>
                                  <a:pt x="2503652" y="2150037"/>
                                  <a:pt x="2508123" y="2155997"/>
                                </a:cubicBezTo>
                                <a:cubicBezTo>
                                  <a:pt x="2510606" y="2159226"/>
                                  <a:pt x="2514082" y="2161337"/>
                                  <a:pt x="2517871" y="2162144"/>
                                </a:cubicBezTo>
                                <a:close/>
                                <a:moveTo>
                                  <a:pt x="5762421" y="2167169"/>
                                </a:moveTo>
                                <a:cubicBezTo>
                                  <a:pt x="5767885" y="2166673"/>
                                  <a:pt x="5773349" y="2163196"/>
                                  <a:pt x="5774839" y="2157732"/>
                                </a:cubicBezTo>
                                <a:cubicBezTo>
                                  <a:pt x="5775335" y="2156241"/>
                                  <a:pt x="5775833" y="2154254"/>
                                  <a:pt x="5776329" y="2152764"/>
                                </a:cubicBezTo>
                                <a:cubicBezTo>
                                  <a:pt x="5778812" y="2143823"/>
                                  <a:pt x="5771858" y="2134882"/>
                                  <a:pt x="5762421" y="2134882"/>
                                </a:cubicBezTo>
                                <a:cubicBezTo>
                                  <a:pt x="5752983" y="2134386"/>
                                  <a:pt x="5746029" y="2143823"/>
                                  <a:pt x="5748513" y="2152764"/>
                                </a:cubicBezTo>
                                <a:cubicBezTo>
                                  <a:pt x="5749010" y="2154254"/>
                                  <a:pt x="5749506" y="2156241"/>
                                  <a:pt x="5750003" y="2157732"/>
                                </a:cubicBezTo>
                                <a:cubicBezTo>
                                  <a:pt x="5751493" y="2163196"/>
                                  <a:pt x="5756957" y="2167169"/>
                                  <a:pt x="5762421" y="2167169"/>
                                </a:cubicBezTo>
                                <a:close/>
                                <a:moveTo>
                                  <a:pt x="7172414" y="2168346"/>
                                </a:moveTo>
                                <a:cubicBezTo>
                                  <a:pt x="7176202" y="2169153"/>
                                  <a:pt x="7180300" y="2168656"/>
                                  <a:pt x="7184025" y="2166670"/>
                                </a:cubicBezTo>
                                <a:cubicBezTo>
                                  <a:pt x="7189488" y="2163689"/>
                                  <a:pt x="7195449" y="2160212"/>
                                  <a:pt x="7200913" y="2157232"/>
                                </a:cubicBezTo>
                                <a:cubicBezTo>
                                  <a:pt x="7210351" y="2151768"/>
                                  <a:pt x="7212834" y="2138853"/>
                                  <a:pt x="7205880" y="2130408"/>
                                </a:cubicBezTo>
                                <a:cubicBezTo>
                                  <a:pt x="7198927" y="2120971"/>
                                  <a:pt x="7187005" y="2120971"/>
                                  <a:pt x="7178561" y="2127925"/>
                                </a:cubicBezTo>
                                <a:cubicBezTo>
                                  <a:pt x="7173594" y="2131899"/>
                                  <a:pt x="7168627" y="2136369"/>
                                  <a:pt x="7164156" y="2140343"/>
                                </a:cubicBezTo>
                                <a:cubicBezTo>
                                  <a:pt x="7157699" y="2145807"/>
                                  <a:pt x="7158195" y="2156238"/>
                                  <a:pt x="7162666" y="2162199"/>
                                </a:cubicBezTo>
                                <a:cubicBezTo>
                                  <a:pt x="7165150" y="2165427"/>
                                  <a:pt x="7168627" y="2167539"/>
                                  <a:pt x="7172414" y="2168346"/>
                                </a:cubicBezTo>
                                <a:close/>
                                <a:moveTo>
                                  <a:pt x="396076" y="2168418"/>
                                </a:moveTo>
                                <a:cubicBezTo>
                                  <a:pt x="398062" y="2168418"/>
                                  <a:pt x="400546" y="2168418"/>
                                  <a:pt x="402533" y="2167921"/>
                                </a:cubicBezTo>
                                <a:cubicBezTo>
                                  <a:pt x="404520" y="2167921"/>
                                  <a:pt x="406507" y="2167424"/>
                                  <a:pt x="408494" y="2167424"/>
                                </a:cubicBezTo>
                                <a:cubicBezTo>
                                  <a:pt x="411971" y="2167424"/>
                                  <a:pt x="414951" y="2166431"/>
                                  <a:pt x="417931" y="2164444"/>
                                </a:cubicBezTo>
                                <a:cubicBezTo>
                                  <a:pt x="418428" y="2164444"/>
                                  <a:pt x="418925" y="2163947"/>
                                  <a:pt x="419422" y="2163947"/>
                                </a:cubicBezTo>
                                <a:cubicBezTo>
                                  <a:pt x="426872" y="2160470"/>
                                  <a:pt x="431343" y="2151032"/>
                                  <a:pt x="431343" y="2143085"/>
                                </a:cubicBezTo>
                                <a:cubicBezTo>
                                  <a:pt x="431343" y="2135138"/>
                                  <a:pt x="426872" y="2125699"/>
                                  <a:pt x="419422" y="2122222"/>
                                </a:cubicBezTo>
                                <a:cubicBezTo>
                                  <a:pt x="416938" y="2121229"/>
                                  <a:pt x="414454" y="2119739"/>
                                  <a:pt x="411971" y="2118745"/>
                                </a:cubicBezTo>
                                <a:cubicBezTo>
                                  <a:pt x="409487" y="2118248"/>
                                  <a:pt x="405514" y="2117752"/>
                                  <a:pt x="403030" y="2117752"/>
                                </a:cubicBezTo>
                                <a:cubicBezTo>
                                  <a:pt x="401043" y="2117752"/>
                                  <a:pt x="398560" y="2117752"/>
                                  <a:pt x="396572" y="2117255"/>
                                </a:cubicBezTo>
                                <a:cubicBezTo>
                                  <a:pt x="390115" y="2116758"/>
                                  <a:pt x="382664" y="2120235"/>
                                  <a:pt x="378691" y="2124706"/>
                                </a:cubicBezTo>
                                <a:cubicBezTo>
                                  <a:pt x="374220" y="2129176"/>
                                  <a:pt x="370743" y="2136627"/>
                                  <a:pt x="371240" y="2142588"/>
                                </a:cubicBezTo>
                                <a:cubicBezTo>
                                  <a:pt x="371737" y="2149045"/>
                                  <a:pt x="373724" y="2156000"/>
                                  <a:pt x="378691" y="2160470"/>
                                </a:cubicBezTo>
                                <a:cubicBezTo>
                                  <a:pt x="382664" y="2164941"/>
                                  <a:pt x="389122" y="2168418"/>
                                  <a:pt x="396076" y="2168418"/>
                                </a:cubicBezTo>
                                <a:close/>
                                <a:moveTo>
                                  <a:pt x="5050625" y="2174621"/>
                                </a:moveTo>
                                <a:cubicBezTo>
                                  <a:pt x="5052611" y="2174621"/>
                                  <a:pt x="5055095" y="2174621"/>
                                  <a:pt x="5057082" y="2174124"/>
                                </a:cubicBezTo>
                                <a:cubicBezTo>
                                  <a:pt x="5059069" y="2174124"/>
                                  <a:pt x="5061056" y="2173627"/>
                                  <a:pt x="5063043" y="2173627"/>
                                </a:cubicBezTo>
                                <a:cubicBezTo>
                                  <a:pt x="5066520" y="2173627"/>
                                  <a:pt x="5069500" y="2172634"/>
                                  <a:pt x="5072480" y="2170647"/>
                                </a:cubicBezTo>
                                <a:cubicBezTo>
                                  <a:pt x="5072977" y="2170647"/>
                                  <a:pt x="5073474" y="2170150"/>
                                  <a:pt x="5073970" y="2170150"/>
                                </a:cubicBezTo>
                                <a:cubicBezTo>
                                  <a:pt x="5081421" y="2166673"/>
                                  <a:pt x="5085892" y="2157235"/>
                                  <a:pt x="5085892" y="2149288"/>
                                </a:cubicBezTo>
                                <a:cubicBezTo>
                                  <a:pt x="5085892" y="2141340"/>
                                  <a:pt x="5081421" y="2131902"/>
                                  <a:pt x="5073970" y="2128424"/>
                                </a:cubicBezTo>
                                <a:cubicBezTo>
                                  <a:pt x="5071487" y="2127431"/>
                                  <a:pt x="5069003" y="2125941"/>
                                  <a:pt x="5066520" y="2124947"/>
                                </a:cubicBezTo>
                                <a:cubicBezTo>
                                  <a:pt x="5064036" y="2124451"/>
                                  <a:pt x="5060063" y="2123954"/>
                                  <a:pt x="5057579" y="2123954"/>
                                </a:cubicBezTo>
                                <a:cubicBezTo>
                                  <a:pt x="5055592" y="2123954"/>
                                  <a:pt x="5053109" y="2123954"/>
                                  <a:pt x="5051121" y="2123458"/>
                                </a:cubicBezTo>
                                <a:cubicBezTo>
                                  <a:pt x="5044664" y="2122960"/>
                                  <a:pt x="5037213" y="2126438"/>
                                  <a:pt x="5033240" y="2130908"/>
                                </a:cubicBezTo>
                                <a:cubicBezTo>
                                  <a:pt x="5028769" y="2135379"/>
                                  <a:pt x="5025292" y="2142830"/>
                                  <a:pt x="5025789" y="2148791"/>
                                </a:cubicBezTo>
                                <a:cubicBezTo>
                                  <a:pt x="5026286" y="2155248"/>
                                  <a:pt x="5028272" y="2162202"/>
                                  <a:pt x="5033240" y="2166673"/>
                                </a:cubicBezTo>
                                <a:cubicBezTo>
                                  <a:pt x="5037213" y="2171144"/>
                                  <a:pt x="5043670" y="2174621"/>
                                  <a:pt x="5050625" y="2174621"/>
                                </a:cubicBezTo>
                                <a:close/>
                                <a:moveTo>
                                  <a:pt x="2309067" y="2176011"/>
                                </a:moveTo>
                                <a:cubicBezTo>
                                  <a:pt x="2324634" y="2178842"/>
                                  <a:pt x="2345013" y="2161859"/>
                                  <a:pt x="2333692" y="2143745"/>
                                </a:cubicBezTo>
                                <a:cubicBezTo>
                                  <a:pt x="2323628" y="2127140"/>
                                  <a:pt x="2324634" y="2104497"/>
                                  <a:pt x="2332182" y="2087388"/>
                                </a:cubicBezTo>
                                <a:cubicBezTo>
                                  <a:pt x="2342245" y="2064242"/>
                                  <a:pt x="2311049" y="2044115"/>
                                  <a:pt x="2297462" y="2067261"/>
                                </a:cubicBezTo>
                                <a:cubicBezTo>
                                  <a:pt x="2278846" y="2099465"/>
                                  <a:pt x="2282369" y="2132675"/>
                                  <a:pt x="2296457" y="2165885"/>
                                </a:cubicBezTo>
                                <a:cubicBezTo>
                                  <a:pt x="2299225" y="2171923"/>
                                  <a:pt x="2303878" y="2175068"/>
                                  <a:pt x="2309067" y="2176011"/>
                                </a:cubicBezTo>
                                <a:close/>
                                <a:moveTo>
                                  <a:pt x="2776181" y="2177599"/>
                                </a:moveTo>
                                <a:cubicBezTo>
                                  <a:pt x="2799032" y="2177599"/>
                                  <a:pt x="2799526" y="2141835"/>
                                  <a:pt x="2776181" y="2141835"/>
                                </a:cubicBezTo>
                                <a:cubicBezTo>
                                  <a:pt x="2753332" y="2141835"/>
                                  <a:pt x="2753332" y="2177599"/>
                                  <a:pt x="2776181" y="2177599"/>
                                </a:cubicBezTo>
                                <a:close/>
                                <a:moveTo>
                                  <a:pt x="2402120" y="2178968"/>
                                </a:moveTo>
                                <a:cubicBezTo>
                                  <a:pt x="2412184" y="2178968"/>
                                  <a:pt x="2422248" y="2169911"/>
                                  <a:pt x="2421743" y="2159343"/>
                                </a:cubicBezTo>
                                <a:cubicBezTo>
                                  <a:pt x="2421240" y="2149280"/>
                                  <a:pt x="2413190" y="2139719"/>
                                  <a:pt x="2402120" y="2139719"/>
                                </a:cubicBezTo>
                                <a:cubicBezTo>
                                  <a:pt x="2392560" y="2139719"/>
                                  <a:pt x="2378975" y="2138210"/>
                                  <a:pt x="2370923" y="2143745"/>
                                </a:cubicBezTo>
                                <a:cubicBezTo>
                                  <a:pt x="2359351" y="2151796"/>
                                  <a:pt x="2359351" y="2166892"/>
                                  <a:pt x="2370923" y="2174942"/>
                                </a:cubicBezTo>
                                <a:cubicBezTo>
                                  <a:pt x="2378975" y="2180477"/>
                                  <a:pt x="2392560" y="2178465"/>
                                  <a:pt x="2402120" y="2178968"/>
                                </a:cubicBezTo>
                                <a:close/>
                                <a:moveTo>
                                  <a:pt x="6963601" y="2182212"/>
                                </a:moveTo>
                                <a:cubicBezTo>
                                  <a:pt x="6979168" y="2185041"/>
                                  <a:pt x="6999546" y="2168060"/>
                                  <a:pt x="6988225" y="2149946"/>
                                </a:cubicBezTo>
                                <a:cubicBezTo>
                                  <a:pt x="6978162" y="2133340"/>
                                  <a:pt x="6979168" y="2110697"/>
                                  <a:pt x="6986715" y="2093589"/>
                                </a:cubicBezTo>
                                <a:cubicBezTo>
                                  <a:pt x="6996779" y="2070443"/>
                                  <a:pt x="6965582" y="2050316"/>
                                  <a:pt x="6951996" y="2073462"/>
                                </a:cubicBezTo>
                                <a:cubicBezTo>
                                  <a:pt x="6933379" y="2105665"/>
                                  <a:pt x="6936901" y="2138875"/>
                                  <a:pt x="6950990" y="2172085"/>
                                </a:cubicBezTo>
                                <a:cubicBezTo>
                                  <a:pt x="6953757" y="2178123"/>
                                  <a:pt x="6958412" y="2181268"/>
                                  <a:pt x="6963601" y="2182212"/>
                                </a:cubicBezTo>
                                <a:close/>
                                <a:moveTo>
                                  <a:pt x="7056655" y="2185167"/>
                                </a:moveTo>
                                <a:cubicBezTo>
                                  <a:pt x="7066719" y="2185167"/>
                                  <a:pt x="7076782" y="2176110"/>
                                  <a:pt x="7076279" y="2165543"/>
                                </a:cubicBezTo>
                                <a:cubicBezTo>
                                  <a:pt x="7075776" y="2155480"/>
                                  <a:pt x="7067725" y="2145919"/>
                                  <a:pt x="7056655" y="2145919"/>
                                </a:cubicBezTo>
                                <a:cubicBezTo>
                                  <a:pt x="7047095" y="2145919"/>
                                  <a:pt x="7033510" y="2144410"/>
                                  <a:pt x="7025458" y="2149945"/>
                                </a:cubicBezTo>
                                <a:cubicBezTo>
                                  <a:pt x="7013886" y="2157995"/>
                                  <a:pt x="7013886" y="2173092"/>
                                  <a:pt x="7025458" y="2181142"/>
                                </a:cubicBezTo>
                                <a:cubicBezTo>
                                  <a:pt x="7033510" y="2186677"/>
                                  <a:pt x="7047095" y="2184665"/>
                                  <a:pt x="7056655" y="2185167"/>
                                </a:cubicBezTo>
                                <a:close/>
                                <a:moveTo>
                                  <a:pt x="3034239" y="2187124"/>
                                </a:moveTo>
                                <a:lnTo>
                                  <a:pt x="3034220" y="2187037"/>
                                </a:lnTo>
                                <a:lnTo>
                                  <a:pt x="3034072" y="2186839"/>
                                </a:lnTo>
                                <a:lnTo>
                                  <a:pt x="3034114" y="2186967"/>
                                </a:lnTo>
                                <a:close/>
                                <a:moveTo>
                                  <a:pt x="3034966" y="2187534"/>
                                </a:moveTo>
                                <a:cubicBezTo>
                                  <a:pt x="3034966" y="2187038"/>
                                  <a:pt x="3034470" y="2186044"/>
                                  <a:pt x="3034470" y="2185548"/>
                                </a:cubicBezTo>
                                <a:lnTo>
                                  <a:pt x="3034640" y="2186829"/>
                                </a:lnTo>
                                <a:close/>
                                <a:moveTo>
                                  <a:pt x="3034764" y="2187763"/>
                                </a:moveTo>
                                <a:lnTo>
                                  <a:pt x="3034640" y="2186829"/>
                                </a:lnTo>
                                <a:lnTo>
                                  <a:pt x="3033719" y="2184835"/>
                                </a:lnTo>
                                <a:lnTo>
                                  <a:pt x="3034220" y="2187037"/>
                                </a:lnTo>
                                <a:close/>
                                <a:moveTo>
                                  <a:pt x="3034966" y="2188031"/>
                                </a:moveTo>
                                <a:lnTo>
                                  <a:pt x="3034764" y="2187763"/>
                                </a:lnTo>
                                <a:lnTo>
                                  <a:pt x="3034767" y="2187783"/>
                                </a:lnTo>
                                <a:close/>
                                <a:moveTo>
                                  <a:pt x="3034744" y="2189342"/>
                                </a:moveTo>
                                <a:lnTo>
                                  <a:pt x="3034397" y="2187814"/>
                                </a:lnTo>
                                <a:lnTo>
                                  <a:pt x="3034114" y="2186967"/>
                                </a:lnTo>
                                <a:lnTo>
                                  <a:pt x="3033568" y="2186283"/>
                                </a:lnTo>
                                <a:close/>
                                <a:moveTo>
                                  <a:pt x="3035021" y="2189686"/>
                                </a:moveTo>
                                <a:lnTo>
                                  <a:pt x="3034767" y="2187783"/>
                                </a:lnTo>
                                <a:lnTo>
                                  <a:pt x="3034239" y="2187124"/>
                                </a:lnTo>
                                <a:lnTo>
                                  <a:pt x="3034397" y="2187814"/>
                                </a:lnTo>
                                <a:close/>
                                <a:moveTo>
                                  <a:pt x="3035463" y="2191209"/>
                                </a:moveTo>
                                <a:lnTo>
                                  <a:pt x="3035463" y="2191010"/>
                                </a:lnTo>
                                <a:lnTo>
                                  <a:pt x="3035021" y="2189686"/>
                                </a:lnTo>
                                <a:lnTo>
                                  <a:pt x="3035097" y="2190260"/>
                                </a:lnTo>
                                <a:close/>
                                <a:moveTo>
                                  <a:pt x="1739389" y="2191511"/>
                                </a:moveTo>
                                <a:cubicBezTo>
                                  <a:pt x="1752498" y="2190207"/>
                                  <a:pt x="1763301" y="2173257"/>
                                  <a:pt x="1750636" y="2162453"/>
                                </a:cubicBezTo>
                                <a:cubicBezTo>
                                  <a:pt x="1730269" y="2145068"/>
                                  <a:pt x="1712388" y="2125199"/>
                                  <a:pt x="1692022" y="2107813"/>
                                </a:cubicBezTo>
                                <a:cubicBezTo>
                                  <a:pt x="1674140" y="2092415"/>
                                  <a:pt x="1648311" y="2117251"/>
                                  <a:pt x="1665696" y="2134140"/>
                                </a:cubicBezTo>
                                <a:cubicBezTo>
                                  <a:pt x="1685068" y="2152519"/>
                                  <a:pt x="1706924" y="2168413"/>
                                  <a:pt x="1726296" y="2186793"/>
                                </a:cubicBezTo>
                                <a:cubicBezTo>
                                  <a:pt x="1730394" y="2190642"/>
                                  <a:pt x="1735019" y="2191946"/>
                                  <a:pt x="1739389" y="2191511"/>
                                </a:cubicBezTo>
                                <a:close/>
                                <a:moveTo>
                                  <a:pt x="3035302" y="2191798"/>
                                </a:moveTo>
                                <a:lnTo>
                                  <a:pt x="3035097" y="2190260"/>
                                </a:lnTo>
                                <a:lnTo>
                                  <a:pt x="3034744" y="2189342"/>
                                </a:lnTo>
                                <a:close/>
                                <a:moveTo>
                                  <a:pt x="3035960" y="2192502"/>
                                </a:moveTo>
                                <a:cubicBezTo>
                                  <a:pt x="3035960" y="2192005"/>
                                  <a:pt x="3035463" y="2191508"/>
                                  <a:pt x="3035463" y="2190515"/>
                                </a:cubicBezTo>
                                <a:lnTo>
                                  <a:pt x="3035463" y="2191010"/>
                                </a:lnTo>
                                <a:close/>
                                <a:moveTo>
                                  <a:pt x="811273" y="2195240"/>
                                </a:moveTo>
                                <a:cubicBezTo>
                                  <a:pt x="816674" y="2195240"/>
                                  <a:pt x="822014" y="2192757"/>
                                  <a:pt x="824249" y="2187789"/>
                                </a:cubicBezTo>
                                <a:cubicBezTo>
                                  <a:pt x="824746" y="2186299"/>
                                  <a:pt x="825739" y="2184809"/>
                                  <a:pt x="826236" y="2183815"/>
                                </a:cubicBezTo>
                                <a:cubicBezTo>
                                  <a:pt x="829216" y="2177855"/>
                                  <a:pt x="829713" y="2171894"/>
                                  <a:pt x="826236" y="2165933"/>
                                </a:cubicBezTo>
                                <a:cubicBezTo>
                                  <a:pt x="823256" y="2160469"/>
                                  <a:pt x="817295" y="2156992"/>
                                  <a:pt x="810838" y="2156992"/>
                                </a:cubicBezTo>
                                <a:cubicBezTo>
                                  <a:pt x="804381" y="2156992"/>
                                  <a:pt x="798916" y="2160469"/>
                                  <a:pt x="795439" y="2165933"/>
                                </a:cubicBezTo>
                                <a:cubicBezTo>
                                  <a:pt x="792459" y="2171894"/>
                                  <a:pt x="792956" y="2177855"/>
                                  <a:pt x="795936" y="2183815"/>
                                </a:cubicBezTo>
                                <a:cubicBezTo>
                                  <a:pt x="796433" y="2185305"/>
                                  <a:pt x="797427" y="2186796"/>
                                  <a:pt x="797923" y="2187789"/>
                                </a:cubicBezTo>
                                <a:cubicBezTo>
                                  <a:pt x="800406" y="2192757"/>
                                  <a:pt x="805870" y="2195240"/>
                                  <a:pt x="811273" y="2195240"/>
                                </a:cubicBezTo>
                                <a:close/>
                                <a:moveTo>
                                  <a:pt x="3035847" y="2195296"/>
                                </a:moveTo>
                                <a:lnTo>
                                  <a:pt x="3035960" y="2192502"/>
                                </a:lnTo>
                                <a:lnTo>
                                  <a:pt x="3035463" y="2191209"/>
                                </a:lnTo>
                                <a:lnTo>
                                  <a:pt x="3035463" y="2192502"/>
                                </a:lnTo>
                                <a:lnTo>
                                  <a:pt x="3035302" y="2191798"/>
                                </a:lnTo>
                                <a:lnTo>
                                  <a:pt x="3035463" y="2192999"/>
                                </a:lnTo>
                                <a:lnTo>
                                  <a:pt x="3035463" y="2194259"/>
                                </a:lnTo>
                                <a:close/>
                                <a:moveTo>
                                  <a:pt x="1636385" y="2196232"/>
                                </a:moveTo>
                                <a:cubicBezTo>
                                  <a:pt x="1640358" y="2196232"/>
                                  <a:pt x="1643835" y="2195735"/>
                                  <a:pt x="1647312" y="2193748"/>
                                </a:cubicBezTo>
                                <a:cubicBezTo>
                                  <a:pt x="1649795" y="2192258"/>
                                  <a:pt x="1651782" y="2190768"/>
                                  <a:pt x="1653769" y="2188781"/>
                                </a:cubicBezTo>
                                <a:cubicBezTo>
                                  <a:pt x="1656253" y="2186794"/>
                                  <a:pt x="1658240" y="2185304"/>
                                  <a:pt x="1660723" y="2183317"/>
                                </a:cubicBezTo>
                                <a:cubicBezTo>
                                  <a:pt x="1664200" y="2180336"/>
                                  <a:pt x="1666188" y="2173879"/>
                                  <a:pt x="1666188" y="2169408"/>
                                </a:cubicBezTo>
                                <a:cubicBezTo>
                                  <a:pt x="1666188" y="2164441"/>
                                  <a:pt x="1664200" y="2158977"/>
                                  <a:pt x="1660723" y="2155501"/>
                                </a:cubicBezTo>
                                <a:cubicBezTo>
                                  <a:pt x="1657246" y="2152023"/>
                                  <a:pt x="1652279" y="2149539"/>
                                  <a:pt x="1646815" y="2150036"/>
                                </a:cubicBezTo>
                                <a:cubicBezTo>
                                  <a:pt x="1641848" y="2150533"/>
                                  <a:pt x="1635887" y="2152023"/>
                                  <a:pt x="1632907" y="2155997"/>
                                </a:cubicBezTo>
                                <a:cubicBezTo>
                                  <a:pt x="1630920" y="2158481"/>
                                  <a:pt x="1629430" y="2160467"/>
                                  <a:pt x="1627444" y="2162951"/>
                                </a:cubicBezTo>
                                <a:cubicBezTo>
                                  <a:pt x="1625953" y="2164938"/>
                                  <a:pt x="1623966" y="2166925"/>
                                  <a:pt x="1622972" y="2168912"/>
                                </a:cubicBezTo>
                                <a:cubicBezTo>
                                  <a:pt x="1620986" y="2172389"/>
                                  <a:pt x="1619993" y="2176363"/>
                                  <a:pt x="1619993" y="2179840"/>
                                </a:cubicBezTo>
                                <a:cubicBezTo>
                                  <a:pt x="1619993" y="2188781"/>
                                  <a:pt x="1627444" y="2196232"/>
                                  <a:pt x="1636385" y="2196232"/>
                                </a:cubicBezTo>
                                <a:close/>
                                <a:moveTo>
                                  <a:pt x="6393927" y="2197713"/>
                                </a:moveTo>
                                <a:cubicBezTo>
                                  <a:pt x="6407036" y="2196410"/>
                                  <a:pt x="6417840" y="2179457"/>
                                  <a:pt x="6405173" y="2168654"/>
                                </a:cubicBezTo>
                                <a:cubicBezTo>
                                  <a:pt x="6384807" y="2151269"/>
                                  <a:pt x="6366926" y="2131400"/>
                                  <a:pt x="6346560" y="2114014"/>
                                </a:cubicBezTo>
                                <a:cubicBezTo>
                                  <a:pt x="6328678" y="2098616"/>
                                  <a:pt x="6302848" y="2123451"/>
                                  <a:pt x="6320234" y="2140341"/>
                                </a:cubicBezTo>
                                <a:cubicBezTo>
                                  <a:pt x="6339606" y="2158719"/>
                                  <a:pt x="6361462" y="2174614"/>
                                  <a:pt x="6380834" y="2192995"/>
                                </a:cubicBezTo>
                                <a:cubicBezTo>
                                  <a:pt x="6384932" y="2196844"/>
                                  <a:pt x="6389557" y="2198148"/>
                                  <a:pt x="6393927" y="2197713"/>
                                </a:cubicBezTo>
                                <a:close/>
                                <a:moveTo>
                                  <a:pt x="5465819" y="2201443"/>
                                </a:moveTo>
                                <a:cubicBezTo>
                                  <a:pt x="5471221" y="2201443"/>
                                  <a:pt x="5476561" y="2198960"/>
                                  <a:pt x="5478796" y="2193993"/>
                                </a:cubicBezTo>
                                <a:cubicBezTo>
                                  <a:pt x="5479293" y="2192502"/>
                                  <a:pt x="5480286" y="2191012"/>
                                  <a:pt x="5480782" y="2190018"/>
                                </a:cubicBezTo>
                                <a:cubicBezTo>
                                  <a:pt x="5483763" y="2184057"/>
                                  <a:pt x="5484259" y="2178097"/>
                                  <a:pt x="5480782" y="2172135"/>
                                </a:cubicBezTo>
                                <a:cubicBezTo>
                                  <a:pt x="5477802" y="2166672"/>
                                  <a:pt x="5471842" y="2163195"/>
                                  <a:pt x="5465384" y="2163195"/>
                                </a:cubicBezTo>
                                <a:cubicBezTo>
                                  <a:pt x="5458927" y="2163195"/>
                                  <a:pt x="5453463" y="2166672"/>
                                  <a:pt x="5449986" y="2172135"/>
                                </a:cubicBezTo>
                                <a:cubicBezTo>
                                  <a:pt x="5447006" y="2178097"/>
                                  <a:pt x="5447502" y="2184057"/>
                                  <a:pt x="5450483" y="2190018"/>
                                </a:cubicBezTo>
                                <a:cubicBezTo>
                                  <a:pt x="5450979" y="2191508"/>
                                  <a:pt x="5451973" y="2192999"/>
                                  <a:pt x="5452470" y="2193993"/>
                                </a:cubicBezTo>
                                <a:cubicBezTo>
                                  <a:pt x="5454953" y="2198960"/>
                                  <a:pt x="5460417" y="2201443"/>
                                  <a:pt x="5465819" y="2201443"/>
                                </a:cubicBezTo>
                                <a:close/>
                                <a:moveTo>
                                  <a:pt x="6290928" y="2202434"/>
                                </a:moveTo>
                                <a:cubicBezTo>
                                  <a:pt x="6294901" y="2202434"/>
                                  <a:pt x="6298379" y="2201937"/>
                                  <a:pt x="6301856" y="2199950"/>
                                </a:cubicBezTo>
                                <a:cubicBezTo>
                                  <a:pt x="6304339" y="2198460"/>
                                  <a:pt x="6306326" y="2196970"/>
                                  <a:pt x="6308313" y="2194983"/>
                                </a:cubicBezTo>
                                <a:cubicBezTo>
                                  <a:pt x="6310797" y="2192996"/>
                                  <a:pt x="6312783" y="2191505"/>
                                  <a:pt x="6315267" y="2189518"/>
                                </a:cubicBezTo>
                                <a:cubicBezTo>
                                  <a:pt x="6318744" y="2186538"/>
                                  <a:pt x="6320731" y="2180080"/>
                                  <a:pt x="6320731" y="2175610"/>
                                </a:cubicBezTo>
                                <a:cubicBezTo>
                                  <a:pt x="6320731" y="2170642"/>
                                  <a:pt x="6318744" y="2165178"/>
                                  <a:pt x="6315267" y="2161702"/>
                                </a:cubicBezTo>
                                <a:cubicBezTo>
                                  <a:pt x="6311790" y="2158225"/>
                                  <a:pt x="6306822" y="2155741"/>
                                  <a:pt x="6301358" y="2156237"/>
                                </a:cubicBezTo>
                                <a:cubicBezTo>
                                  <a:pt x="6296392" y="2156734"/>
                                  <a:pt x="6290431" y="2158225"/>
                                  <a:pt x="6287451" y="2162198"/>
                                </a:cubicBezTo>
                                <a:cubicBezTo>
                                  <a:pt x="6285464" y="2164682"/>
                                  <a:pt x="6283974" y="2166668"/>
                                  <a:pt x="6281987" y="2169153"/>
                                </a:cubicBezTo>
                                <a:cubicBezTo>
                                  <a:pt x="6280496" y="2171139"/>
                                  <a:pt x="6278510" y="2173126"/>
                                  <a:pt x="6277516" y="2175113"/>
                                </a:cubicBezTo>
                                <a:cubicBezTo>
                                  <a:pt x="6275529" y="2178590"/>
                                  <a:pt x="6274536" y="2182564"/>
                                  <a:pt x="6274536" y="2186041"/>
                                </a:cubicBezTo>
                                <a:cubicBezTo>
                                  <a:pt x="6274536" y="2194983"/>
                                  <a:pt x="6281987" y="2202434"/>
                                  <a:pt x="6290928" y="2202434"/>
                                </a:cubicBezTo>
                                <a:close/>
                                <a:moveTo>
                                  <a:pt x="3866088" y="2204983"/>
                                </a:moveTo>
                                <a:cubicBezTo>
                                  <a:pt x="3869610" y="2205234"/>
                                  <a:pt x="3873321" y="2204039"/>
                                  <a:pt x="3876592" y="2200769"/>
                                </a:cubicBezTo>
                                <a:cubicBezTo>
                                  <a:pt x="3901751" y="2177118"/>
                                  <a:pt x="3927413" y="2152965"/>
                                  <a:pt x="3952572" y="2129315"/>
                                </a:cubicBezTo>
                                <a:cubicBezTo>
                                  <a:pt x="3968170" y="2115227"/>
                                  <a:pt x="3944521" y="2091577"/>
                                  <a:pt x="3929929" y="2106672"/>
                                </a:cubicBezTo>
                                <a:cubicBezTo>
                                  <a:pt x="3905273" y="2131328"/>
                                  <a:pt x="3881120" y="2155983"/>
                                  <a:pt x="3856464" y="2180640"/>
                                </a:cubicBezTo>
                                <a:cubicBezTo>
                                  <a:pt x="3846652" y="2190452"/>
                                  <a:pt x="3855521" y="2204228"/>
                                  <a:pt x="3866088" y="2204983"/>
                                </a:cubicBezTo>
                                <a:close/>
                                <a:moveTo>
                                  <a:pt x="3584331" y="2212369"/>
                                </a:moveTo>
                                <a:cubicBezTo>
                                  <a:pt x="3594263" y="2212866"/>
                                  <a:pt x="3602709" y="2202932"/>
                                  <a:pt x="3599230" y="2192997"/>
                                </a:cubicBezTo>
                                <a:cubicBezTo>
                                  <a:pt x="3598734" y="2191507"/>
                                  <a:pt x="3598235" y="2189519"/>
                                  <a:pt x="3597740" y="2188029"/>
                                </a:cubicBezTo>
                                <a:cubicBezTo>
                                  <a:pt x="3595756" y="2182565"/>
                                  <a:pt x="3590786" y="2177598"/>
                                  <a:pt x="3584331" y="2178095"/>
                                </a:cubicBezTo>
                                <a:cubicBezTo>
                                  <a:pt x="3577874" y="2178591"/>
                                  <a:pt x="3572903" y="2182069"/>
                                  <a:pt x="3570916" y="2188029"/>
                                </a:cubicBezTo>
                                <a:cubicBezTo>
                                  <a:pt x="3570421" y="2189519"/>
                                  <a:pt x="3569925" y="2191507"/>
                                  <a:pt x="3569426" y="2192997"/>
                                </a:cubicBezTo>
                                <a:cubicBezTo>
                                  <a:pt x="3566445" y="2202435"/>
                                  <a:pt x="3574395" y="2212369"/>
                                  <a:pt x="3584331" y="2212369"/>
                                </a:cubicBezTo>
                                <a:close/>
                                <a:moveTo>
                                  <a:pt x="1102907" y="2220572"/>
                                </a:moveTo>
                                <a:cubicBezTo>
                                  <a:pt x="1107378" y="2221068"/>
                                  <a:pt x="1110358" y="2221565"/>
                                  <a:pt x="1114828" y="2220572"/>
                                </a:cubicBezTo>
                                <a:cubicBezTo>
                                  <a:pt x="1115822" y="2220075"/>
                                  <a:pt x="1116815" y="2220075"/>
                                  <a:pt x="1117809" y="2219578"/>
                                </a:cubicBezTo>
                                <a:cubicBezTo>
                                  <a:pt x="1119796" y="2218585"/>
                                  <a:pt x="1122279" y="2218088"/>
                                  <a:pt x="1124266" y="2217095"/>
                                </a:cubicBezTo>
                                <a:cubicBezTo>
                                  <a:pt x="1129730" y="2215108"/>
                                  <a:pt x="1133704" y="2212127"/>
                                  <a:pt x="1136684" y="2207160"/>
                                </a:cubicBezTo>
                                <a:cubicBezTo>
                                  <a:pt x="1140161" y="2201696"/>
                                  <a:pt x="1140161" y="2194245"/>
                                  <a:pt x="1137678" y="2188285"/>
                                </a:cubicBezTo>
                                <a:cubicBezTo>
                                  <a:pt x="1135690" y="2182821"/>
                                  <a:pt x="1131717" y="2179343"/>
                                  <a:pt x="1126253" y="2176860"/>
                                </a:cubicBezTo>
                                <a:cubicBezTo>
                                  <a:pt x="1120789" y="2175370"/>
                                  <a:pt x="1113338" y="2174873"/>
                                  <a:pt x="1107874" y="2178847"/>
                                </a:cubicBezTo>
                                <a:cubicBezTo>
                                  <a:pt x="1101914" y="2182821"/>
                                  <a:pt x="1094463" y="2186298"/>
                                  <a:pt x="1091483" y="2192755"/>
                                </a:cubicBezTo>
                                <a:cubicBezTo>
                                  <a:pt x="1088503" y="2198219"/>
                                  <a:pt x="1088005" y="2204180"/>
                                  <a:pt x="1090490" y="2209644"/>
                                </a:cubicBezTo>
                                <a:cubicBezTo>
                                  <a:pt x="1092476" y="2214611"/>
                                  <a:pt x="1096947" y="2220075"/>
                                  <a:pt x="1102907" y="2220572"/>
                                </a:cubicBezTo>
                                <a:close/>
                                <a:moveTo>
                                  <a:pt x="3000691" y="2223795"/>
                                </a:moveTo>
                                <a:lnTo>
                                  <a:pt x="3000327" y="2223528"/>
                                </a:lnTo>
                                <a:lnTo>
                                  <a:pt x="2999698" y="2223299"/>
                                </a:lnTo>
                                <a:cubicBezTo>
                                  <a:pt x="2997712" y="2222802"/>
                                  <a:pt x="2995725" y="2221809"/>
                                  <a:pt x="2994234" y="2220815"/>
                                </a:cubicBezTo>
                                <a:cubicBezTo>
                                  <a:pt x="2996221" y="2221809"/>
                                  <a:pt x="2998704" y="2222802"/>
                                  <a:pt x="3000691" y="2223795"/>
                                </a:cubicBezTo>
                                <a:close/>
                                <a:moveTo>
                                  <a:pt x="3270794" y="2225425"/>
                                </a:moveTo>
                                <a:cubicBezTo>
                                  <a:pt x="3278843" y="2224922"/>
                                  <a:pt x="3286893" y="2219890"/>
                                  <a:pt x="3288906" y="2211336"/>
                                </a:cubicBezTo>
                                <a:cubicBezTo>
                                  <a:pt x="3288906" y="2210330"/>
                                  <a:pt x="3289411" y="2209826"/>
                                  <a:pt x="3289411" y="2208819"/>
                                </a:cubicBezTo>
                                <a:cubicBezTo>
                                  <a:pt x="3290921" y="2202279"/>
                                  <a:pt x="3289411" y="2194731"/>
                                  <a:pt x="3284380" y="2189698"/>
                                </a:cubicBezTo>
                                <a:cubicBezTo>
                                  <a:pt x="3280357" y="2186175"/>
                                  <a:pt x="3275826" y="2184162"/>
                                  <a:pt x="3270794" y="2184162"/>
                                </a:cubicBezTo>
                                <a:cubicBezTo>
                                  <a:pt x="3265762" y="2184162"/>
                                  <a:pt x="3260731" y="2186175"/>
                                  <a:pt x="3257209" y="2189698"/>
                                </a:cubicBezTo>
                                <a:cubicBezTo>
                                  <a:pt x="3252175" y="2194731"/>
                                  <a:pt x="3250666" y="2201775"/>
                                  <a:pt x="3252175" y="2208819"/>
                                </a:cubicBezTo>
                                <a:cubicBezTo>
                                  <a:pt x="3252175" y="2209826"/>
                                  <a:pt x="3252678" y="2210330"/>
                                  <a:pt x="3252678" y="2211336"/>
                                </a:cubicBezTo>
                                <a:cubicBezTo>
                                  <a:pt x="3254191" y="2218883"/>
                                  <a:pt x="3262742" y="2225425"/>
                                  <a:pt x="3270794" y="2225425"/>
                                </a:cubicBezTo>
                                <a:close/>
                                <a:moveTo>
                                  <a:pt x="3012116" y="2226279"/>
                                </a:moveTo>
                                <a:cubicBezTo>
                                  <a:pt x="3015594" y="2226279"/>
                                  <a:pt x="3019071" y="2225782"/>
                                  <a:pt x="3022051" y="2224292"/>
                                </a:cubicBezTo>
                                <a:cubicBezTo>
                                  <a:pt x="3027018" y="2222305"/>
                                  <a:pt x="3031488" y="2218828"/>
                                  <a:pt x="3034470" y="2213861"/>
                                </a:cubicBezTo>
                                <a:cubicBezTo>
                                  <a:pt x="3036455" y="2209887"/>
                                  <a:pt x="3037946" y="2205417"/>
                                  <a:pt x="3037946" y="2200946"/>
                                </a:cubicBezTo>
                                <a:lnTo>
                                  <a:pt x="3035847" y="2195296"/>
                                </a:lnTo>
                                <a:lnTo>
                                  <a:pt x="3035463" y="2204920"/>
                                </a:lnTo>
                                <a:lnTo>
                                  <a:pt x="3035463" y="2194259"/>
                                </a:lnTo>
                                <a:lnTo>
                                  <a:pt x="3031574" y="2183792"/>
                                </a:lnTo>
                                <a:lnTo>
                                  <a:pt x="3030993" y="2183064"/>
                                </a:lnTo>
                                <a:cubicBezTo>
                                  <a:pt x="3030993" y="2183064"/>
                                  <a:pt x="3031488" y="2183561"/>
                                  <a:pt x="3031488" y="2183561"/>
                                </a:cubicBezTo>
                                <a:lnTo>
                                  <a:pt x="3031574" y="2183792"/>
                                </a:lnTo>
                                <a:lnTo>
                                  <a:pt x="3033568" y="2186283"/>
                                </a:lnTo>
                                <a:lnTo>
                                  <a:pt x="3033474" y="2186044"/>
                                </a:lnTo>
                                <a:lnTo>
                                  <a:pt x="3034072" y="2186839"/>
                                </a:lnTo>
                                <a:lnTo>
                                  <a:pt x="3032581" y="2182369"/>
                                </a:lnTo>
                                <a:lnTo>
                                  <a:pt x="3031986" y="2181077"/>
                                </a:lnTo>
                                <a:cubicBezTo>
                                  <a:pt x="3031986" y="2181077"/>
                                  <a:pt x="3032482" y="2181574"/>
                                  <a:pt x="3032482" y="2182070"/>
                                </a:cubicBezTo>
                                <a:lnTo>
                                  <a:pt x="3032581" y="2182369"/>
                                </a:lnTo>
                                <a:lnTo>
                                  <a:pt x="3033719" y="2184835"/>
                                </a:lnTo>
                                <a:lnTo>
                                  <a:pt x="3032979" y="2181574"/>
                                </a:lnTo>
                                <a:cubicBezTo>
                                  <a:pt x="3031986" y="2178097"/>
                                  <a:pt x="3029999" y="2175116"/>
                                  <a:pt x="3027018" y="2172633"/>
                                </a:cubicBezTo>
                                <a:cubicBezTo>
                                  <a:pt x="3022051" y="2167665"/>
                                  <a:pt x="3014103" y="2164188"/>
                                  <a:pt x="3007148" y="2164685"/>
                                </a:cubicBezTo>
                                <a:cubicBezTo>
                                  <a:pt x="3000193" y="2165182"/>
                                  <a:pt x="2992742" y="2167169"/>
                                  <a:pt x="2987279" y="2172633"/>
                                </a:cubicBezTo>
                                <a:cubicBezTo>
                                  <a:pt x="2985788" y="2174620"/>
                                  <a:pt x="2984298" y="2176607"/>
                                  <a:pt x="2982808" y="2178097"/>
                                </a:cubicBezTo>
                                <a:cubicBezTo>
                                  <a:pt x="2980324" y="2182567"/>
                                  <a:pt x="2978834" y="2187038"/>
                                  <a:pt x="2978834" y="2192005"/>
                                </a:cubicBezTo>
                                <a:cubicBezTo>
                                  <a:pt x="2978089" y="2198959"/>
                                  <a:pt x="2980201" y="2205913"/>
                                  <a:pt x="2984174" y="2211626"/>
                                </a:cubicBezTo>
                                <a:lnTo>
                                  <a:pt x="3000327" y="2223528"/>
                                </a:lnTo>
                                <a:lnTo>
                                  <a:pt x="3005161" y="2225286"/>
                                </a:lnTo>
                                <a:cubicBezTo>
                                  <a:pt x="3007645" y="2225782"/>
                                  <a:pt x="3009633" y="2225782"/>
                                  <a:pt x="3012116" y="2226279"/>
                                </a:cubicBezTo>
                                <a:close/>
                                <a:moveTo>
                                  <a:pt x="5757454" y="2226775"/>
                                </a:moveTo>
                                <a:cubicBezTo>
                                  <a:pt x="5761924" y="2227272"/>
                                  <a:pt x="5764905" y="2227768"/>
                                  <a:pt x="5769375" y="2226775"/>
                                </a:cubicBezTo>
                                <a:cubicBezTo>
                                  <a:pt x="5770369" y="2226279"/>
                                  <a:pt x="5771362" y="2226279"/>
                                  <a:pt x="5772355" y="2225781"/>
                                </a:cubicBezTo>
                                <a:cubicBezTo>
                                  <a:pt x="5774342" y="2224788"/>
                                  <a:pt x="5776826" y="2224291"/>
                                  <a:pt x="5778812" y="2223298"/>
                                </a:cubicBezTo>
                                <a:cubicBezTo>
                                  <a:pt x="5784277" y="2221311"/>
                                  <a:pt x="5788251" y="2218330"/>
                                  <a:pt x="5791231" y="2213363"/>
                                </a:cubicBezTo>
                                <a:cubicBezTo>
                                  <a:pt x="5794708" y="2207899"/>
                                  <a:pt x="5794708" y="2200448"/>
                                  <a:pt x="5792224" y="2194488"/>
                                </a:cubicBezTo>
                                <a:cubicBezTo>
                                  <a:pt x="5790237" y="2189023"/>
                                  <a:pt x="5786263" y="2185546"/>
                                  <a:pt x="5780800" y="2183063"/>
                                </a:cubicBezTo>
                                <a:cubicBezTo>
                                  <a:pt x="5775335" y="2181572"/>
                                  <a:pt x="5767885" y="2181076"/>
                                  <a:pt x="5762421" y="2185050"/>
                                </a:cubicBezTo>
                                <a:cubicBezTo>
                                  <a:pt x="5756460" y="2189023"/>
                                  <a:pt x="5749010" y="2192501"/>
                                  <a:pt x="5746029" y="2198959"/>
                                </a:cubicBezTo>
                                <a:cubicBezTo>
                                  <a:pt x="5743049" y="2204422"/>
                                  <a:pt x="5742552" y="2210383"/>
                                  <a:pt x="5745036" y="2215847"/>
                                </a:cubicBezTo>
                                <a:cubicBezTo>
                                  <a:pt x="5747023" y="2220814"/>
                                  <a:pt x="5751493" y="2226279"/>
                                  <a:pt x="5757454" y="2226775"/>
                                </a:cubicBezTo>
                                <a:close/>
                                <a:moveTo>
                                  <a:pt x="3916621" y="2227767"/>
                                </a:moveTo>
                                <a:cubicBezTo>
                                  <a:pt x="3920098" y="2226774"/>
                                  <a:pt x="3923078" y="2226277"/>
                                  <a:pt x="3926059" y="2224787"/>
                                </a:cubicBezTo>
                                <a:cubicBezTo>
                                  <a:pt x="3928045" y="2223793"/>
                                  <a:pt x="3930032" y="2222800"/>
                                  <a:pt x="3931523" y="2221310"/>
                                </a:cubicBezTo>
                                <a:cubicBezTo>
                                  <a:pt x="3938477" y="2217336"/>
                                  <a:pt x="3941457" y="2208395"/>
                                  <a:pt x="3937980" y="2201441"/>
                                </a:cubicBezTo>
                                <a:cubicBezTo>
                                  <a:pt x="3936490" y="2198461"/>
                                  <a:pt x="3934503" y="2195481"/>
                                  <a:pt x="3931523" y="2193990"/>
                                </a:cubicBezTo>
                                <a:cubicBezTo>
                                  <a:pt x="3928542" y="2192003"/>
                                  <a:pt x="3923575" y="2190513"/>
                                  <a:pt x="3919601" y="2192003"/>
                                </a:cubicBezTo>
                                <a:cubicBezTo>
                                  <a:pt x="3916621" y="2193494"/>
                                  <a:pt x="3913144" y="2194487"/>
                                  <a:pt x="3910163" y="2195977"/>
                                </a:cubicBezTo>
                                <a:cubicBezTo>
                                  <a:pt x="3907183" y="2197467"/>
                                  <a:pt x="3904699" y="2199951"/>
                                  <a:pt x="3902216" y="2202434"/>
                                </a:cubicBezTo>
                                <a:cubicBezTo>
                                  <a:pt x="3897248" y="2206409"/>
                                  <a:pt x="3896255" y="2215350"/>
                                  <a:pt x="3899732" y="2220813"/>
                                </a:cubicBezTo>
                                <a:cubicBezTo>
                                  <a:pt x="3903706" y="2226774"/>
                                  <a:pt x="3910163" y="2229257"/>
                                  <a:pt x="3916621" y="2227767"/>
                                </a:cubicBezTo>
                                <a:close/>
                                <a:moveTo>
                                  <a:pt x="3774067" y="2234228"/>
                                </a:moveTo>
                                <a:cubicBezTo>
                                  <a:pt x="3775061" y="2231744"/>
                                  <a:pt x="3776054" y="2229757"/>
                                  <a:pt x="3777048" y="2227273"/>
                                </a:cubicBezTo>
                                <a:cubicBezTo>
                                  <a:pt x="3777048" y="2227273"/>
                                  <a:pt x="3777048" y="2227770"/>
                                  <a:pt x="3777048" y="2227770"/>
                                </a:cubicBezTo>
                                <a:cubicBezTo>
                                  <a:pt x="3777546" y="2225287"/>
                                  <a:pt x="3777546" y="2222306"/>
                                  <a:pt x="3778041" y="2220319"/>
                                </a:cubicBezTo>
                                <a:lnTo>
                                  <a:pt x="3776146" y="2223542"/>
                                </a:lnTo>
                                <a:close/>
                                <a:moveTo>
                                  <a:pt x="1048766" y="2234977"/>
                                </a:moveTo>
                                <a:cubicBezTo>
                                  <a:pt x="1054231" y="2235474"/>
                                  <a:pt x="1059197" y="2231998"/>
                                  <a:pt x="1063668" y="2229513"/>
                                </a:cubicBezTo>
                                <a:cubicBezTo>
                                  <a:pt x="1074099" y="2223056"/>
                                  <a:pt x="1076086" y="2208651"/>
                                  <a:pt x="1067642" y="2199710"/>
                                </a:cubicBezTo>
                                <a:cubicBezTo>
                                  <a:pt x="1058204" y="2190769"/>
                                  <a:pt x="1043799" y="2192756"/>
                                  <a:pt x="1037341" y="2203187"/>
                                </a:cubicBezTo>
                                <a:cubicBezTo>
                                  <a:pt x="1034361" y="2207658"/>
                                  <a:pt x="1030884" y="2212625"/>
                                  <a:pt x="1031877" y="2218089"/>
                                </a:cubicBezTo>
                                <a:cubicBezTo>
                                  <a:pt x="1032374" y="2222559"/>
                                  <a:pt x="1033368" y="2226534"/>
                                  <a:pt x="1036845" y="2230011"/>
                                </a:cubicBezTo>
                                <a:cubicBezTo>
                                  <a:pt x="1040322" y="2232991"/>
                                  <a:pt x="1043799" y="2234481"/>
                                  <a:pt x="1048766" y="2234977"/>
                                </a:cubicBezTo>
                                <a:close/>
                                <a:moveTo>
                                  <a:pt x="3829695" y="2235466"/>
                                </a:moveTo>
                                <a:cubicBezTo>
                                  <a:pt x="3833296" y="2234721"/>
                                  <a:pt x="3836649" y="2232734"/>
                                  <a:pt x="3839132" y="2229754"/>
                                </a:cubicBezTo>
                                <a:cubicBezTo>
                                  <a:pt x="3843603" y="2223793"/>
                                  <a:pt x="3843603" y="2214355"/>
                                  <a:pt x="3838139" y="2208891"/>
                                </a:cubicBezTo>
                                <a:cubicBezTo>
                                  <a:pt x="3831681" y="2202930"/>
                                  <a:pt x="3825224" y="2196473"/>
                                  <a:pt x="3818767" y="2190511"/>
                                </a:cubicBezTo>
                                <a:cubicBezTo>
                                  <a:pt x="3810323" y="2182563"/>
                                  <a:pt x="3797437" y="2183060"/>
                                  <a:pt x="3790480" y="2192499"/>
                                </a:cubicBezTo>
                                <a:cubicBezTo>
                                  <a:pt x="3783030" y="2200943"/>
                                  <a:pt x="3785515" y="2214355"/>
                                  <a:pt x="3795450" y="2220316"/>
                                </a:cubicBezTo>
                                <a:cubicBezTo>
                                  <a:pt x="3803398" y="2224786"/>
                                  <a:pt x="3810819" y="2229256"/>
                                  <a:pt x="3818767" y="2233727"/>
                                </a:cubicBezTo>
                                <a:cubicBezTo>
                                  <a:pt x="3822244" y="2235714"/>
                                  <a:pt x="3826093" y="2236211"/>
                                  <a:pt x="3829695" y="2235466"/>
                                </a:cubicBezTo>
                                <a:close/>
                                <a:moveTo>
                                  <a:pt x="1775958" y="2237957"/>
                                </a:moveTo>
                                <a:lnTo>
                                  <a:pt x="1776748" y="2237145"/>
                                </a:lnTo>
                                <a:lnTo>
                                  <a:pt x="1785891" y="2233488"/>
                                </a:lnTo>
                                <a:cubicBezTo>
                                  <a:pt x="1788375" y="2231004"/>
                                  <a:pt x="1789865" y="2227527"/>
                                  <a:pt x="1789865" y="2223553"/>
                                </a:cubicBezTo>
                                <a:cubicBezTo>
                                  <a:pt x="1789865" y="2219580"/>
                                  <a:pt x="1788375" y="2217096"/>
                                  <a:pt x="1785891" y="2213619"/>
                                </a:cubicBezTo>
                                <a:cubicBezTo>
                                  <a:pt x="1784401" y="2211632"/>
                                  <a:pt x="1782911" y="2209645"/>
                                  <a:pt x="1780924" y="2207658"/>
                                </a:cubicBezTo>
                                <a:cubicBezTo>
                                  <a:pt x="1778937" y="2204678"/>
                                  <a:pt x="1773970" y="2203188"/>
                                  <a:pt x="1770493" y="2203188"/>
                                </a:cubicBezTo>
                                <a:cubicBezTo>
                                  <a:pt x="1767016" y="2203188"/>
                                  <a:pt x="1762545" y="2204678"/>
                                  <a:pt x="1760062" y="2207658"/>
                                </a:cubicBezTo>
                                <a:cubicBezTo>
                                  <a:pt x="1757578" y="2210639"/>
                                  <a:pt x="1755592" y="2214116"/>
                                  <a:pt x="1755592" y="2218090"/>
                                </a:cubicBezTo>
                                <a:cubicBezTo>
                                  <a:pt x="1756089" y="2221567"/>
                                  <a:pt x="1757081" y="2226037"/>
                                  <a:pt x="1760062" y="2228521"/>
                                </a:cubicBezTo>
                                <a:cubicBezTo>
                                  <a:pt x="1762049" y="2230010"/>
                                  <a:pt x="1764036" y="2231501"/>
                                  <a:pt x="1766023" y="2233488"/>
                                </a:cubicBezTo>
                                <a:lnTo>
                                  <a:pt x="1775169" y="2237146"/>
                                </a:lnTo>
                                <a:close/>
                                <a:moveTo>
                                  <a:pt x="5703312" y="2241181"/>
                                </a:moveTo>
                                <a:cubicBezTo>
                                  <a:pt x="5708777" y="2241678"/>
                                  <a:pt x="5713744" y="2238201"/>
                                  <a:pt x="5718214" y="2235717"/>
                                </a:cubicBezTo>
                                <a:cubicBezTo>
                                  <a:pt x="5728645" y="2229260"/>
                                  <a:pt x="5730632" y="2214854"/>
                                  <a:pt x="5722188" y="2205913"/>
                                </a:cubicBezTo>
                                <a:cubicBezTo>
                                  <a:pt x="5712750" y="2196972"/>
                                  <a:pt x="5698345" y="2198959"/>
                                  <a:pt x="5691888" y="2209390"/>
                                </a:cubicBezTo>
                                <a:cubicBezTo>
                                  <a:pt x="5688908" y="2213861"/>
                                  <a:pt x="5685431" y="2218828"/>
                                  <a:pt x="5686424" y="2224292"/>
                                </a:cubicBezTo>
                                <a:cubicBezTo>
                                  <a:pt x="5686920" y="2228763"/>
                                  <a:pt x="5687914" y="2232737"/>
                                  <a:pt x="5691391" y="2236214"/>
                                </a:cubicBezTo>
                                <a:cubicBezTo>
                                  <a:pt x="5694868" y="2239194"/>
                                  <a:pt x="5698345" y="2240684"/>
                                  <a:pt x="5703312" y="2241181"/>
                                </a:cubicBezTo>
                                <a:close/>
                                <a:moveTo>
                                  <a:pt x="1182381" y="2241434"/>
                                </a:moveTo>
                                <a:cubicBezTo>
                                  <a:pt x="1186355" y="2240441"/>
                                  <a:pt x="1189832" y="2238951"/>
                                  <a:pt x="1193806" y="2237957"/>
                                </a:cubicBezTo>
                                <a:cubicBezTo>
                                  <a:pt x="1205727" y="2233983"/>
                                  <a:pt x="1212184" y="2221565"/>
                                  <a:pt x="1207217" y="2210141"/>
                                </a:cubicBezTo>
                                <a:cubicBezTo>
                                  <a:pt x="1205230" y="2205174"/>
                                  <a:pt x="1201257" y="2201200"/>
                                  <a:pt x="1196289" y="2199213"/>
                                </a:cubicBezTo>
                                <a:cubicBezTo>
                                  <a:pt x="1190329" y="2196232"/>
                                  <a:pt x="1182878" y="2195736"/>
                                  <a:pt x="1177414" y="2199709"/>
                                </a:cubicBezTo>
                                <a:cubicBezTo>
                                  <a:pt x="1173937" y="2202193"/>
                                  <a:pt x="1170957" y="2204677"/>
                                  <a:pt x="1167480" y="2206664"/>
                                </a:cubicBezTo>
                                <a:cubicBezTo>
                                  <a:pt x="1163506" y="2209644"/>
                                  <a:pt x="1160029" y="2213121"/>
                                  <a:pt x="1159035" y="2218088"/>
                                </a:cubicBezTo>
                                <a:cubicBezTo>
                                  <a:pt x="1158042" y="2222062"/>
                                  <a:pt x="1158539" y="2226533"/>
                                  <a:pt x="1160029" y="2230506"/>
                                </a:cubicBezTo>
                                <a:cubicBezTo>
                                  <a:pt x="1163506" y="2238951"/>
                                  <a:pt x="1173441" y="2244415"/>
                                  <a:pt x="1182381" y="2241434"/>
                                </a:cubicBezTo>
                                <a:close/>
                                <a:moveTo>
                                  <a:pt x="6430506" y="2244161"/>
                                </a:moveTo>
                                <a:lnTo>
                                  <a:pt x="6431296" y="2243349"/>
                                </a:lnTo>
                                <a:lnTo>
                                  <a:pt x="6440439" y="2239691"/>
                                </a:lnTo>
                                <a:cubicBezTo>
                                  <a:pt x="6442923" y="2237207"/>
                                  <a:pt x="6444413" y="2233730"/>
                                  <a:pt x="6444413" y="2229757"/>
                                </a:cubicBezTo>
                                <a:cubicBezTo>
                                  <a:pt x="6444413" y="2225783"/>
                                  <a:pt x="6442923" y="2223299"/>
                                  <a:pt x="6440439" y="2219822"/>
                                </a:cubicBezTo>
                                <a:cubicBezTo>
                                  <a:pt x="6438949" y="2217835"/>
                                  <a:pt x="6437459" y="2215848"/>
                                  <a:pt x="6435472" y="2213861"/>
                                </a:cubicBezTo>
                                <a:cubicBezTo>
                                  <a:pt x="6433485" y="2210881"/>
                                  <a:pt x="6428518" y="2209391"/>
                                  <a:pt x="6425041" y="2209391"/>
                                </a:cubicBezTo>
                                <a:cubicBezTo>
                                  <a:pt x="6421564" y="2209391"/>
                                  <a:pt x="6417093" y="2210881"/>
                                  <a:pt x="6414610" y="2213861"/>
                                </a:cubicBezTo>
                                <a:cubicBezTo>
                                  <a:pt x="6412126" y="2216842"/>
                                  <a:pt x="6410140" y="2220319"/>
                                  <a:pt x="6410140" y="2224293"/>
                                </a:cubicBezTo>
                                <a:cubicBezTo>
                                  <a:pt x="6410636" y="2227770"/>
                                  <a:pt x="6411630" y="2232240"/>
                                  <a:pt x="6414610" y="2234724"/>
                                </a:cubicBezTo>
                                <a:cubicBezTo>
                                  <a:pt x="6416597" y="2236214"/>
                                  <a:pt x="6418584" y="2237704"/>
                                  <a:pt x="6420571" y="2239691"/>
                                </a:cubicBezTo>
                                <a:lnTo>
                                  <a:pt x="6429717" y="2243350"/>
                                </a:lnTo>
                                <a:close/>
                                <a:moveTo>
                                  <a:pt x="5836928" y="2247638"/>
                                </a:moveTo>
                                <a:cubicBezTo>
                                  <a:pt x="5840902" y="2246644"/>
                                  <a:pt x="5844379" y="2245154"/>
                                  <a:pt x="5848353" y="2244160"/>
                                </a:cubicBezTo>
                                <a:cubicBezTo>
                                  <a:pt x="5860274" y="2240187"/>
                                  <a:pt x="5866732" y="2227768"/>
                                  <a:pt x="5861764" y="2216344"/>
                                </a:cubicBezTo>
                                <a:cubicBezTo>
                                  <a:pt x="5859777" y="2211377"/>
                                  <a:pt x="5855804" y="2207403"/>
                                  <a:pt x="5850836" y="2205416"/>
                                </a:cubicBezTo>
                                <a:cubicBezTo>
                                  <a:pt x="5844876" y="2202435"/>
                                  <a:pt x="5837425" y="2201939"/>
                                  <a:pt x="5831961" y="2205912"/>
                                </a:cubicBezTo>
                                <a:cubicBezTo>
                                  <a:pt x="5828484" y="2208396"/>
                                  <a:pt x="5825504" y="2210880"/>
                                  <a:pt x="5822027" y="2212867"/>
                                </a:cubicBezTo>
                                <a:cubicBezTo>
                                  <a:pt x="5818053" y="2215847"/>
                                  <a:pt x="5814576" y="2219324"/>
                                  <a:pt x="5813582" y="2224291"/>
                                </a:cubicBezTo>
                                <a:cubicBezTo>
                                  <a:pt x="5812589" y="2228266"/>
                                  <a:pt x="5813086" y="2232736"/>
                                  <a:pt x="5814576" y="2236710"/>
                                </a:cubicBezTo>
                                <a:cubicBezTo>
                                  <a:pt x="5818053" y="2245154"/>
                                  <a:pt x="5827988" y="2250618"/>
                                  <a:pt x="5836928" y="2247638"/>
                                </a:cubicBezTo>
                                <a:close/>
                                <a:moveTo>
                                  <a:pt x="3741285" y="2248633"/>
                                </a:moveTo>
                                <a:cubicBezTo>
                                  <a:pt x="3748239" y="2250619"/>
                                  <a:pt x="3756683" y="2249626"/>
                                  <a:pt x="3763139" y="2245652"/>
                                </a:cubicBezTo>
                                <a:lnTo>
                                  <a:pt x="3776146" y="2223542"/>
                                </a:lnTo>
                                <a:lnTo>
                                  <a:pt x="3777546" y="2216345"/>
                                </a:lnTo>
                                <a:cubicBezTo>
                                  <a:pt x="3776552" y="2210385"/>
                                  <a:pt x="3774067" y="2204424"/>
                                  <a:pt x="3769598" y="2199954"/>
                                </a:cubicBezTo>
                                <a:cubicBezTo>
                                  <a:pt x="3766119" y="2196476"/>
                                  <a:pt x="3761650" y="2193993"/>
                                  <a:pt x="3757181" y="2192503"/>
                                </a:cubicBezTo>
                                <a:cubicBezTo>
                                  <a:pt x="3750226" y="2190019"/>
                                  <a:pt x="3741780" y="2192006"/>
                                  <a:pt x="3735324" y="2195483"/>
                                </a:cubicBezTo>
                                <a:cubicBezTo>
                                  <a:pt x="3733833" y="2196476"/>
                                  <a:pt x="3730357" y="2198960"/>
                                  <a:pt x="3729363" y="2200450"/>
                                </a:cubicBezTo>
                                <a:cubicBezTo>
                                  <a:pt x="3727379" y="2202437"/>
                                  <a:pt x="3725887" y="2204424"/>
                                  <a:pt x="3724398" y="2206908"/>
                                </a:cubicBezTo>
                                <a:cubicBezTo>
                                  <a:pt x="3718933" y="2214855"/>
                                  <a:pt x="3719430" y="2227770"/>
                                  <a:pt x="3724398" y="2235717"/>
                                </a:cubicBezTo>
                                <a:cubicBezTo>
                                  <a:pt x="3728370" y="2242175"/>
                                  <a:pt x="3734331" y="2246645"/>
                                  <a:pt x="3741285" y="2248633"/>
                                </a:cubicBezTo>
                                <a:close/>
                                <a:moveTo>
                                  <a:pt x="1921501" y="2250373"/>
                                </a:moveTo>
                                <a:cubicBezTo>
                                  <a:pt x="1942364" y="2251864"/>
                                  <a:pt x="1941370" y="2220074"/>
                                  <a:pt x="1921501" y="2218087"/>
                                </a:cubicBezTo>
                                <a:cubicBezTo>
                                  <a:pt x="1881267" y="2213616"/>
                                  <a:pt x="1850470" y="2185800"/>
                                  <a:pt x="1833582" y="2150533"/>
                                </a:cubicBezTo>
                                <a:cubicBezTo>
                                  <a:pt x="1825635" y="2133644"/>
                                  <a:pt x="1796328" y="2145565"/>
                                  <a:pt x="1802786" y="2163448"/>
                                </a:cubicBezTo>
                                <a:cubicBezTo>
                                  <a:pt x="1822158" y="2214113"/>
                                  <a:pt x="1867856" y="2245903"/>
                                  <a:pt x="1921501" y="2250373"/>
                                </a:cubicBezTo>
                                <a:close/>
                                <a:moveTo>
                                  <a:pt x="1646314" y="2250873"/>
                                </a:moveTo>
                                <a:cubicBezTo>
                                  <a:pt x="1667673" y="2250873"/>
                                  <a:pt x="1668170" y="2217096"/>
                                  <a:pt x="1646314" y="2217096"/>
                                </a:cubicBezTo>
                                <a:cubicBezTo>
                                  <a:pt x="1624955" y="2217592"/>
                                  <a:pt x="1624955" y="2250873"/>
                                  <a:pt x="1646314" y="2250873"/>
                                </a:cubicBezTo>
                                <a:close/>
                                <a:moveTo>
                                  <a:pt x="804405" y="2251405"/>
                                </a:moveTo>
                                <a:lnTo>
                                  <a:pt x="804381" y="2251369"/>
                                </a:lnTo>
                                <a:lnTo>
                                  <a:pt x="804390" y="2251391"/>
                                </a:lnTo>
                                <a:close/>
                                <a:moveTo>
                                  <a:pt x="805043" y="2252362"/>
                                </a:moveTo>
                                <a:lnTo>
                                  <a:pt x="804877" y="2251865"/>
                                </a:lnTo>
                                <a:lnTo>
                                  <a:pt x="804405" y="2251405"/>
                                </a:lnTo>
                                <a:close/>
                                <a:moveTo>
                                  <a:pt x="6576044" y="2256576"/>
                                </a:moveTo>
                                <a:cubicBezTo>
                                  <a:pt x="6596906" y="2258067"/>
                                  <a:pt x="6595913" y="2226276"/>
                                  <a:pt x="6576044" y="2224289"/>
                                </a:cubicBezTo>
                                <a:cubicBezTo>
                                  <a:pt x="6535810" y="2219818"/>
                                  <a:pt x="6505013" y="2192001"/>
                                  <a:pt x="6488125" y="2156734"/>
                                </a:cubicBezTo>
                                <a:cubicBezTo>
                                  <a:pt x="6480178" y="2139845"/>
                                  <a:pt x="6450871" y="2151767"/>
                                  <a:pt x="6457328" y="2169649"/>
                                </a:cubicBezTo>
                                <a:cubicBezTo>
                                  <a:pt x="6476701" y="2220316"/>
                                  <a:pt x="6522399" y="2252106"/>
                                  <a:pt x="6576044" y="2256576"/>
                                </a:cubicBezTo>
                                <a:close/>
                                <a:moveTo>
                                  <a:pt x="6300862" y="2257076"/>
                                </a:moveTo>
                                <a:cubicBezTo>
                                  <a:pt x="6322221" y="2257076"/>
                                  <a:pt x="6322717" y="2223299"/>
                                  <a:pt x="6300862" y="2223299"/>
                                </a:cubicBezTo>
                                <a:cubicBezTo>
                                  <a:pt x="6279503" y="2223796"/>
                                  <a:pt x="6279503" y="2257076"/>
                                  <a:pt x="6300862" y="2257076"/>
                                </a:cubicBezTo>
                                <a:close/>
                                <a:moveTo>
                                  <a:pt x="5458952" y="2257610"/>
                                </a:moveTo>
                                <a:lnTo>
                                  <a:pt x="5458927" y="2257572"/>
                                </a:lnTo>
                                <a:lnTo>
                                  <a:pt x="5458937" y="2257595"/>
                                </a:lnTo>
                                <a:close/>
                                <a:moveTo>
                                  <a:pt x="5459589" y="2258565"/>
                                </a:moveTo>
                                <a:lnTo>
                                  <a:pt x="5459424" y="2258069"/>
                                </a:lnTo>
                                <a:lnTo>
                                  <a:pt x="5458952" y="2257610"/>
                                </a:lnTo>
                                <a:close/>
                                <a:moveTo>
                                  <a:pt x="4182860" y="2262038"/>
                                </a:moveTo>
                                <a:cubicBezTo>
                                  <a:pt x="4188821" y="2261542"/>
                                  <a:pt x="4193291" y="2257072"/>
                                  <a:pt x="4193788" y="2251110"/>
                                </a:cubicBezTo>
                                <a:cubicBezTo>
                                  <a:pt x="4193788" y="2247634"/>
                                  <a:pt x="4194285" y="2244156"/>
                                  <a:pt x="4194285" y="2240183"/>
                                </a:cubicBezTo>
                                <a:cubicBezTo>
                                  <a:pt x="4194781" y="2234222"/>
                                  <a:pt x="4188821" y="2228261"/>
                                  <a:pt x="4182860" y="2228758"/>
                                </a:cubicBezTo>
                                <a:cubicBezTo>
                                  <a:pt x="4176899" y="2229255"/>
                                  <a:pt x="4171436" y="2234222"/>
                                  <a:pt x="4171436" y="2240183"/>
                                </a:cubicBezTo>
                                <a:cubicBezTo>
                                  <a:pt x="4171436" y="2243660"/>
                                  <a:pt x="4171932" y="2247137"/>
                                  <a:pt x="4171932" y="2251110"/>
                                </a:cubicBezTo>
                                <a:cubicBezTo>
                                  <a:pt x="4171932" y="2256575"/>
                                  <a:pt x="4176899" y="2262536"/>
                                  <a:pt x="4182860" y="2262038"/>
                                </a:cubicBezTo>
                                <a:close/>
                                <a:moveTo>
                                  <a:pt x="784534" y="2271253"/>
                                </a:moveTo>
                                <a:lnTo>
                                  <a:pt x="784525" y="2271243"/>
                                </a:lnTo>
                                <a:lnTo>
                                  <a:pt x="784512" y="2271238"/>
                                </a:lnTo>
                                <a:close/>
                                <a:moveTo>
                                  <a:pt x="785505" y="2271900"/>
                                </a:moveTo>
                                <a:lnTo>
                                  <a:pt x="784534" y="2271253"/>
                                </a:lnTo>
                                <a:lnTo>
                                  <a:pt x="785009" y="2271734"/>
                                </a:lnTo>
                                <a:close/>
                                <a:moveTo>
                                  <a:pt x="787492" y="2273224"/>
                                </a:moveTo>
                                <a:cubicBezTo>
                                  <a:pt x="792459" y="2276204"/>
                                  <a:pt x="800407" y="2275211"/>
                                  <a:pt x="804381" y="2271238"/>
                                </a:cubicBezTo>
                                <a:cubicBezTo>
                                  <a:pt x="808355" y="2266767"/>
                                  <a:pt x="809845" y="2259812"/>
                                  <a:pt x="806368" y="2254349"/>
                                </a:cubicBezTo>
                                <a:lnTo>
                                  <a:pt x="805043" y="2252362"/>
                                </a:lnTo>
                                <a:lnTo>
                                  <a:pt x="805871" y="2254846"/>
                                </a:lnTo>
                                <a:lnTo>
                                  <a:pt x="804390" y="2251391"/>
                                </a:lnTo>
                                <a:lnTo>
                                  <a:pt x="793018" y="2240317"/>
                                </a:lnTo>
                                <a:cubicBezTo>
                                  <a:pt x="787617" y="2238826"/>
                                  <a:pt x="781531" y="2239944"/>
                                  <a:pt x="777061" y="2244414"/>
                                </a:cubicBezTo>
                                <a:cubicBezTo>
                                  <a:pt x="772839" y="2248636"/>
                                  <a:pt x="771845" y="2254597"/>
                                  <a:pt x="773397" y="2259937"/>
                                </a:cubicBezTo>
                                <a:lnTo>
                                  <a:pt x="784525" y="2271243"/>
                                </a:lnTo>
                                <a:lnTo>
                                  <a:pt x="787989" y="2272727"/>
                                </a:lnTo>
                                <a:lnTo>
                                  <a:pt x="785505" y="2271900"/>
                                </a:lnTo>
                                <a:close/>
                                <a:moveTo>
                                  <a:pt x="439295" y="2275211"/>
                                </a:moveTo>
                                <a:cubicBezTo>
                                  <a:pt x="450720" y="2275211"/>
                                  <a:pt x="450720" y="2257329"/>
                                  <a:pt x="439295" y="2257329"/>
                                </a:cubicBezTo>
                                <a:cubicBezTo>
                                  <a:pt x="427870" y="2257826"/>
                                  <a:pt x="427870" y="2275211"/>
                                  <a:pt x="439295" y="2275211"/>
                                </a:cubicBezTo>
                                <a:close/>
                                <a:moveTo>
                                  <a:pt x="3024551" y="2275449"/>
                                </a:moveTo>
                                <a:cubicBezTo>
                                  <a:pt x="3070249" y="2258561"/>
                                  <a:pt x="3114459" y="2235711"/>
                                  <a:pt x="3157174" y="2212366"/>
                                </a:cubicBezTo>
                                <a:cubicBezTo>
                                  <a:pt x="3178036" y="2200941"/>
                                  <a:pt x="3159655" y="2170143"/>
                                  <a:pt x="3138797" y="2180574"/>
                                </a:cubicBezTo>
                                <a:cubicBezTo>
                                  <a:pt x="3096574" y="2201935"/>
                                  <a:pt x="3053359" y="2221803"/>
                                  <a:pt x="3011636" y="2244653"/>
                                </a:cubicBezTo>
                                <a:cubicBezTo>
                                  <a:pt x="2995244" y="2253594"/>
                                  <a:pt x="3006175" y="2281907"/>
                                  <a:pt x="3024551" y="2275449"/>
                                </a:cubicBezTo>
                                <a:close/>
                                <a:moveTo>
                                  <a:pt x="838158" y="2275708"/>
                                </a:moveTo>
                                <a:cubicBezTo>
                                  <a:pt x="850079" y="2275708"/>
                                  <a:pt x="850079" y="2257329"/>
                                  <a:pt x="838158" y="2257329"/>
                                </a:cubicBezTo>
                                <a:cubicBezTo>
                                  <a:pt x="826236" y="2257329"/>
                                  <a:pt x="826236" y="2275708"/>
                                  <a:pt x="838158" y="2275708"/>
                                </a:cubicBezTo>
                                <a:close/>
                                <a:moveTo>
                                  <a:pt x="2487757" y="2277198"/>
                                </a:moveTo>
                                <a:cubicBezTo>
                                  <a:pt x="2493221" y="2279185"/>
                                  <a:pt x="2500672" y="2276701"/>
                                  <a:pt x="2504645" y="2272728"/>
                                </a:cubicBezTo>
                                <a:cubicBezTo>
                                  <a:pt x="2507626" y="2269251"/>
                                  <a:pt x="2509614" y="2265277"/>
                                  <a:pt x="2509614" y="2260310"/>
                                </a:cubicBezTo>
                                <a:cubicBezTo>
                                  <a:pt x="2509614" y="2255839"/>
                                  <a:pt x="2507626" y="2251369"/>
                                  <a:pt x="2504645" y="2247892"/>
                                </a:cubicBezTo>
                                <a:cubicBezTo>
                                  <a:pt x="2500672" y="2244911"/>
                                  <a:pt x="2493718" y="2242427"/>
                                  <a:pt x="2488254" y="2244414"/>
                                </a:cubicBezTo>
                                <a:cubicBezTo>
                                  <a:pt x="2486763" y="2244911"/>
                                  <a:pt x="2485273" y="2245905"/>
                                  <a:pt x="2483287" y="2246402"/>
                                </a:cubicBezTo>
                                <a:cubicBezTo>
                                  <a:pt x="2480306" y="2247892"/>
                                  <a:pt x="2477823" y="2248885"/>
                                  <a:pt x="2475339" y="2251866"/>
                                </a:cubicBezTo>
                                <a:cubicBezTo>
                                  <a:pt x="2473352" y="2254349"/>
                                  <a:pt x="2471861" y="2257826"/>
                                  <a:pt x="2471861" y="2260806"/>
                                </a:cubicBezTo>
                                <a:cubicBezTo>
                                  <a:pt x="2471861" y="2263290"/>
                                  <a:pt x="2472855" y="2266270"/>
                                  <a:pt x="2473848" y="2268257"/>
                                </a:cubicBezTo>
                                <a:cubicBezTo>
                                  <a:pt x="2475836" y="2271734"/>
                                  <a:pt x="2479313" y="2273721"/>
                                  <a:pt x="2482790" y="2275211"/>
                                </a:cubicBezTo>
                                <a:cubicBezTo>
                                  <a:pt x="2484280" y="2275708"/>
                                  <a:pt x="2485770" y="2276701"/>
                                  <a:pt x="2487757" y="2277198"/>
                                </a:cubicBezTo>
                                <a:close/>
                                <a:moveTo>
                                  <a:pt x="5439081" y="2277456"/>
                                </a:moveTo>
                                <a:lnTo>
                                  <a:pt x="5439072" y="2277447"/>
                                </a:lnTo>
                                <a:lnTo>
                                  <a:pt x="5439059" y="2277441"/>
                                </a:lnTo>
                                <a:close/>
                                <a:moveTo>
                                  <a:pt x="5440051" y="2278103"/>
                                </a:moveTo>
                                <a:lnTo>
                                  <a:pt x="5439081" y="2277456"/>
                                </a:lnTo>
                                <a:lnTo>
                                  <a:pt x="5439555" y="2277938"/>
                                </a:lnTo>
                                <a:close/>
                                <a:moveTo>
                                  <a:pt x="5442038" y="2279428"/>
                                </a:moveTo>
                                <a:cubicBezTo>
                                  <a:pt x="5447006" y="2282408"/>
                                  <a:pt x="5454953" y="2281415"/>
                                  <a:pt x="5458927" y="2277441"/>
                                </a:cubicBezTo>
                                <a:cubicBezTo>
                                  <a:pt x="5462901" y="2272971"/>
                                  <a:pt x="5464391" y="2266016"/>
                                  <a:pt x="5460914" y="2260552"/>
                                </a:cubicBezTo>
                                <a:lnTo>
                                  <a:pt x="5459589" y="2258565"/>
                                </a:lnTo>
                                <a:lnTo>
                                  <a:pt x="5460417" y="2261049"/>
                                </a:lnTo>
                                <a:lnTo>
                                  <a:pt x="5458937" y="2257595"/>
                                </a:lnTo>
                                <a:lnTo>
                                  <a:pt x="5447565" y="2246520"/>
                                </a:lnTo>
                                <a:cubicBezTo>
                                  <a:pt x="5442163" y="2245030"/>
                                  <a:pt x="5436078" y="2246147"/>
                                  <a:pt x="5431608" y="2250618"/>
                                </a:cubicBezTo>
                                <a:cubicBezTo>
                                  <a:pt x="5427386" y="2254840"/>
                                  <a:pt x="5426392" y="2260801"/>
                                  <a:pt x="5427944" y="2266141"/>
                                </a:cubicBezTo>
                                <a:lnTo>
                                  <a:pt x="5439072" y="2277447"/>
                                </a:lnTo>
                                <a:lnTo>
                                  <a:pt x="5442535" y="2278931"/>
                                </a:lnTo>
                                <a:lnTo>
                                  <a:pt x="5440051" y="2278103"/>
                                </a:lnTo>
                                <a:close/>
                                <a:moveTo>
                                  <a:pt x="2296455" y="2280108"/>
                                </a:moveTo>
                                <a:cubicBezTo>
                                  <a:pt x="2315072" y="2284636"/>
                                  <a:pt x="2328658" y="2256458"/>
                                  <a:pt x="2310040" y="2247903"/>
                                </a:cubicBezTo>
                                <a:cubicBezTo>
                                  <a:pt x="2289410" y="2237840"/>
                                  <a:pt x="2288906" y="2210669"/>
                                  <a:pt x="2282869" y="2191045"/>
                                </a:cubicBezTo>
                                <a:cubicBezTo>
                                  <a:pt x="2275322" y="2166388"/>
                                  <a:pt x="2263748" y="2142739"/>
                                  <a:pt x="2249155" y="2122108"/>
                                </a:cubicBezTo>
                                <a:cubicBezTo>
                                  <a:pt x="2230035" y="2094434"/>
                                  <a:pt x="2189780" y="2063237"/>
                                  <a:pt x="2161101" y="2098459"/>
                                </a:cubicBezTo>
                                <a:cubicBezTo>
                                  <a:pt x="2151037" y="2111039"/>
                                  <a:pt x="2169151" y="2130160"/>
                                  <a:pt x="2180221" y="2116574"/>
                                </a:cubicBezTo>
                                <a:cubicBezTo>
                                  <a:pt x="2213429" y="2076319"/>
                                  <a:pt x="2251168" y="2197082"/>
                                  <a:pt x="2254690" y="2216204"/>
                                </a:cubicBezTo>
                                <a:cubicBezTo>
                                  <a:pt x="2259723" y="2242872"/>
                                  <a:pt x="2266768" y="2272559"/>
                                  <a:pt x="2296455" y="2280108"/>
                                </a:cubicBezTo>
                                <a:close/>
                                <a:moveTo>
                                  <a:pt x="5093841" y="2281414"/>
                                </a:moveTo>
                                <a:cubicBezTo>
                                  <a:pt x="5105265" y="2281414"/>
                                  <a:pt x="5105265" y="2263532"/>
                                  <a:pt x="5093841" y="2263532"/>
                                </a:cubicBezTo>
                                <a:cubicBezTo>
                                  <a:pt x="5082416" y="2264028"/>
                                  <a:pt x="5082416" y="2281414"/>
                                  <a:pt x="5093841" y="2281414"/>
                                </a:cubicBezTo>
                                <a:close/>
                                <a:moveTo>
                                  <a:pt x="5492704" y="2281912"/>
                                </a:moveTo>
                                <a:cubicBezTo>
                                  <a:pt x="5504625" y="2281912"/>
                                  <a:pt x="5504625" y="2263533"/>
                                  <a:pt x="5492704" y="2263533"/>
                                </a:cubicBezTo>
                                <a:cubicBezTo>
                                  <a:pt x="5480782" y="2263533"/>
                                  <a:pt x="5480782" y="2281912"/>
                                  <a:pt x="5492704" y="2281912"/>
                                </a:cubicBezTo>
                                <a:close/>
                                <a:moveTo>
                                  <a:pt x="7142301" y="2283401"/>
                                </a:moveTo>
                                <a:cubicBezTo>
                                  <a:pt x="7147765" y="2285388"/>
                                  <a:pt x="7155216" y="2282904"/>
                                  <a:pt x="7159190" y="2278931"/>
                                </a:cubicBezTo>
                                <a:cubicBezTo>
                                  <a:pt x="7162170" y="2275453"/>
                                  <a:pt x="7164157" y="2271480"/>
                                  <a:pt x="7164157" y="2266512"/>
                                </a:cubicBezTo>
                                <a:cubicBezTo>
                                  <a:pt x="7164157" y="2262042"/>
                                  <a:pt x="7162170" y="2257571"/>
                                  <a:pt x="7159190" y="2254094"/>
                                </a:cubicBezTo>
                                <a:cubicBezTo>
                                  <a:pt x="7155216" y="2251114"/>
                                  <a:pt x="7148262" y="2248630"/>
                                  <a:pt x="7142798" y="2250617"/>
                                </a:cubicBezTo>
                                <a:cubicBezTo>
                                  <a:pt x="7141308" y="2251114"/>
                                  <a:pt x="7139817" y="2252107"/>
                                  <a:pt x="7137830" y="2252605"/>
                                </a:cubicBezTo>
                                <a:cubicBezTo>
                                  <a:pt x="7134850" y="2254094"/>
                                  <a:pt x="7132367" y="2255088"/>
                                  <a:pt x="7129883" y="2258068"/>
                                </a:cubicBezTo>
                                <a:cubicBezTo>
                                  <a:pt x="7127896" y="2260552"/>
                                  <a:pt x="7126406" y="2264029"/>
                                  <a:pt x="7126406" y="2267009"/>
                                </a:cubicBezTo>
                                <a:cubicBezTo>
                                  <a:pt x="7126406" y="2269493"/>
                                  <a:pt x="7127399" y="2272473"/>
                                  <a:pt x="7128393" y="2274460"/>
                                </a:cubicBezTo>
                                <a:cubicBezTo>
                                  <a:pt x="7130380" y="2277937"/>
                                  <a:pt x="7133857" y="2279924"/>
                                  <a:pt x="7137334" y="2281414"/>
                                </a:cubicBezTo>
                                <a:cubicBezTo>
                                  <a:pt x="7138824" y="2281911"/>
                                  <a:pt x="7140315" y="2282904"/>
                                  <a:pt x="7142301" y="2283401"/>
                                </a:cubicBezTo>
                                <a:close/>
                                <a:moveTo>
                                  <a:pt x="4247434" y="2283898"/>
                                </a:moveTo>
                                <a:cubicBezTo>
                                  <a:pt x="4268793" y="2283898"/>
                                  <a:pt x="4268793" y="2250618"/>
                                  <a:pt x="4247434" y="2250618"/>
                                </a:cubicBezTo>
                                <a:cubicBezTo>
                                  <a:pt x="4226075" y="2250618"/>
                                  <a:pt x="4226075" y="2283898"/>
                                  <a:pt x="4247434" y="2283898"/>
                                </a:cubicBezTo>
                                <a:close/>
                                <a:moveTo>
                                  <a:pt x="6950989" y="2286309"/>
                                </a:moveTo>
                                <a:cubicBezTo>
                                  <a:pt x="6969607" y="2290837"/>
                                  <a:pt x="6983192" y="2262660"/>
                                  <a:pt x="6964575" y="2254105"/>
                                </a:cubicBezTo>
                                <a:cubicBezTo>
                                  <a:pt x="6943944" y="2244042"/>
                                  <a:pt x="6943441" y="2216870"/>
                                  <a:pt x="6937403" y="2197246"/>
                                </a:cubicBezTo>
                                <a:cubicBezTo>
                                  <a:pt x="6929855" y="2172588"/>
                                  <a:pt x="6918282" y="2148939"/>
                                  <a:pt x="6903691" y="2128308"/>
                                </a:cubicBezTo>
                                <a:cubicBezTo>
                                  <a:pt x="6884570" y="2100634"/>
                                  <a:pt x="6844316" y="2069437"/>
                                  <a:pt x="6815635" y="2104660"/>
                                </a:cubicBezTo>
                                <a:cubicBezTo>
                                  <a:pt x="6805571" y="2117239"/>
                                  <a:pt x="6823686" y="2136360"/>
                                  <a:pt x="6834756" y="2122774"/>
                                </a:cubicBezTo>
                                <a:cubicBezTo>
                                  <a:pt x="6867965" y="2082519"/>
                                  <a:pt x="6905703" y="2203284"/>
                                  <a:pt x="6909225" y="2222405"/>
                                </a:cubicBezTo>
                                <a:cubicBezTo>
                                  <a:pt x="6914257" y="2249074"/>
                                  <a:pt x="6921302" y="2278761"/>
                                  <a:pt x="6950989" y="2286309"/>
                                </a:cubicBezTo>
                                <a:close/>
                                <a:moveTo>
                                  <a:pt x="2953010" y="2287872"/>
                                </a:moveTo>
                                <a:cubicBezTo>
                                  <a:pt x="2956487" y="2287375"/>
                                  <a:pt x="2959967" y="2286878"/>
                                  <a:pt x="2963443" y="2285885"/>
                                </a:cubicBezTo>
                                <a:cubicBezTo>
                                  <a:pt x="2969402" y="2284891"/>
                                  <a:pt x="2973874" y="2277937"/>
                                  <a:pt x="2973874" y="2272473"/>
                                </a:cubicBezTo>
                                <a:cubicBezTo>
                                  <a:pt x="2973375" y="2266513"/>
                                  <a:pt x="2969899" y="2260055"/>
                                  <a:pt x="2963443" y="2259062"/>
                                </a:cubicBezTo>
                                <a:cubicBezTo>
                                  <a:pt x="2959967" y="2258565"/>
                                  <a:pt x="2956487" y="2258069"/>
                                  <a:pt x="2953010" y="2257075"/>
                                </a:cubicBezTo>
                                <a:cubicBezTo>
                                  <a:pt x="2947545" y="2256082"/>
                                  <a:pt x="2941587" y="2256578"/>
                                  <a:pt x="2937612" y="2261049"/>
                                </a:cubicBezTo>
                                <a:cubicBezTo>
                                  <a:pt x="2934631" y="2264029"/>
                                  <a:pt x="2933142" y="2268003"/>
                                  <a:pt x="2933142" y="2272473"/>
                                </a:cubicBezTo>
                                <a:cubicBezTo>
                                  <a:pt x="2933142" y="2276447"/>
                                  <a:pt x="2935128" y="2280917"/>
                                  <a:pt x="2937612" y="2283898"/>
                                </a:cubicBezTo>
                                <a:cubicBezTo>
                                  <a:pt x="2941587" y="2288368"/>
                                  <a:pt x="2947050" y="2288865"/>
                                  <a:pt x="2953010" y="2287872"/>
                                </a:cubicBezTo>
                                <a:close/>
                                <a:moveTo>
                                  <a:pt x="1522135" y="2290610"/>
                                </a:moveTo>
                                <a:cubicBezTo>
                                  <a:pt x="1534056" y="2290113"/>
                                  <a:pt x="1543992" y="2278689"/>
                                  <a:pt x="1540018" y="2267264"/>
                                </a:cubicBezTo>
                                <a:cubicBezTo>
                                  <a:pt x="1539521" y="2265774"/>
                                  <a:pt x="1539024" y="2263787"/>
                                  <a:pt x="1538527" y="2262297"/>
                                </a:cubicBezTo>
                                <a:cubicBezTo>
                                  <a:pt x="1536541" y="2255342"/>
                                  <a:pt x="1530083" y="2249879"/>
                                  <a:pt x="1522135" y="2249879"/>
                                </a:cubicBezTo>
                                <a:cubicBezTo>
                                  <a:pt x="1514685" y="2250375"/>
                                  <a:pt x="1508227" y="2254846"/>
                                  <a:pt x="1505743" y="2262297"/>
                                </a:cubicBezTo>
                                <a:cubicBezTo>
                                  <a:pt x="1505247" y="2263787"/>
                                  <a:pt x="1504751" y="2265774"/>
                                  <a:pt x="1504253" y="2267264"/>
                                </a:cubicBezTo>
                                <a:cubicBezTo>
                                  <a:pt x="1500776" y="2278689"/>
                                  <a:pt x="1510214" y="2290610"/>
                                  <a:pt x="1522135" y="2290610"/>
                                </a:cubicBezTo>
                                <a:close/>
                                <a:moveTo>
                                  <a:pt x="6176683" y="2296814"/>
                                </a:moveTo>
                                <a:cubicBezTo>
                                  <a:pt x="6188604" y="2296317"/>
                                  <a:pt x="6198539" y="2284892"/>
                                  <a:pt x="6194565" y="2273468"/>
                                </a:cubicBezTo>
                                <a:cubicBezTo>
                                  <a:pt x="6194068" y="2271978"/>
                                  <a:pt x="6193571" y="2269991"/>
                                  <a:pt x="6193075" y="2268500"/>
                                </a:cubicBezTo>
                                <a:cubicBezTo>
                                  <a:pt x="6191088" y="2261546"/>
                                  <a:pt x="6184630" y="2256083"/>
                                  <a:pt x="6176683" y="2256083"/>
                                </a:cubicBezTo>
                                <a:cubicBezTo>
                                  <a:pt x="6169232" y="2256579"/>
                                  <a:pt x="6162774" y="2261049"/>
                                  <a:pt x="6160291" y="2268500"/>
                                </a:cubicBezTo>
                                <a:cubicBezTo>
                                  <a:pt x="6159794" y="2269991"/>
                                  <a:pt x="6159298" y="2271978"/>
                                  <a:pt x="6158801" y="2273468"/>
                                </a:cubicBezTo>
                                <a:cubicBezTo>
                                  <a:pt x="6155323" y="2284892"/>
                                  <a:pt x="6164761" y="2296814"/>
                                  <a:pt x="6176683" y="2296814"/>
                                </a:cubicBezTo>
                                <a:close/>
                                <a:moveTo>
                                  <a:pt x="3099606" y="2301656"/>
                                </a:moveTo>
                                <a:cubicBezTo>
                                  <a:pt x="3103767" y="2301656"/>
                                  <a:pt x="3107991" y="2299545"/>
                                  <a:pt x="3110970" y="2295323"/>
                                </a:cubicBezTo>
                                <a:cubicBezTo>
                                  <a:pt x="3111965" y="2293833"/>
                                  <a:pt x="3112957" y="2292839"/>
                                  <a:pt x="3113455" y="2291349"/>
                                </a:cubicBezTo>
                                <a:cubicBezTo>
                                  <a:pt x="3120410" y="2281414"/>
                                  <a:pt x="3110970" y="2267507"/>
                                  <a:pt x="3099546" y="2267507"/>
                                </a:cubicBezTo>
                                <a:cubicBezTo>
                                  <a:pt x="3088118" y="2267507"/>
                                  <a:pt x="3079180" y="2281414"/>
                                  <a:pt x="3086132" y="2291349"/>
                                </a:cubicBezTo>
                                <a:cubicBezTo>
                                  <a:pt x="3087128" y="2292839"/>
                                  <a:pt x="3088118" y="2293833"/>
                                  <a:pt x="3088618" y="2295323"/>
                                </a:cubicBezTo>
                                <a:cubicBezTo>
                                  <a:pt x="3091351" y="2299545"/>
                                  <a:pt x="3095448" y="2301656"/>
                                  <a:pt x="3099606" y="2301656"/>
                                </a:cubicBezTo>
                                <a:close/>
                                <a:moveTo>
                                  <a:pt x="2021594" y="2305896"/>
                                </a:moveTo>
                                <a:cubicBezTo>
                                  <a:pt x="2024362" y="2306399"/>
                                  <a:pt x="2027255" y="2306022"/>
                                  <a:pt x="2029771" y="2304261"/>
                                </a:cubicBezTo>
                                <a:cubicBezTo>
                                  <a:pt x="2031784" y="2302751"/>
                                  <a:pt x="2033797" y="2301242"/>
                                  <a:pt x="2035809" y="2299732"/>
                                </a:cubicBezTo>
                                <a:cubicBezTo>
                                  <a:pt x="2039835" y="2296713"/>
                                  <a:pt x="2042853" y="2292688"/>
                                  <a:pt x="2042853" y="2287656"/>
                                </a:cubicBezTo>
                                <a:cubicBezTo>
                                  <a:pt x="2042853" y="2284133"/>
                                  <a:pt x="2041344" y="2280611"/>
                                  <a:pt x="2038828" y="2277592"/>
                                </a:cubicBezTo>
                                <a:cubicBezTo>
                                  <a:pt x="2036312" y="2275076"/>
                                  <a:pt x="2032790" y="2273567"/>
                                  <a:pt x="2028765" y="2273567"/>
                                </a:cubicBezTo>
                                <a:cubicBezTo>
                                  <a:pt x="2023230" y="2273567"/>
                                  <a:pt x="2019707" y="2276586"/>
                                  <a:pt x="2016688" y="2280611"/>
                                </a:cubicBezTo>
                                <a:cubicBezTo>
                                  <a:pt x="2015179" y="2282624"/>
                                  <a:pt x="2013668" y="2284636"/>
                                  <a:pt x="2012160" y="2286650"/>
                                </a:cubicBezTo>
                                <a:cubicBezTo>
                                  <a:pt x="2009141" y="2291178"/>
                                  <a:pt x="2010147" y="2298726"/>
                                  <a:pt x="2014173" y="2302248"/>
                                </a:cubicBezTo>
                                <a:cubicBezTo>
                                  <a:pt x="2016186" y="2304009"/>
                                  <a:pt x="2018826" y="2305393"/>
                                  <a:pt x="2021594" y="2305896"/>
                                </a:cubicBezTo>
                                <a:close/>
                                <a:moveTo>
                                  <a:pt x="359820" y="2307994"/>
                                </a:moveTo>
                                <a:cubicBezTo>
                                  <a:pt x="369257" y="2310477"/>
                                  <a:pt x="378198" y="2303523"/>
                                  <a:pt x="378198" y="2294085"/>
                                </a:cubicBezTo>
                                <a:cubicBezTo>
                                  <a:pt x="378198" y="2284151"/>
                                  <a:pt x="369257" y="2276701"/>
                                  <a:pt x="359820" y="2279184"/>
                                </a:cubicBezTo>
                                <a:cubicBezTo>
                                  <a:pt x="358330" y="2279681"/>
                                  <a:pt x="356343" y="2280178"/>
                                  <a:pt x="354852" y="2280674"/>
                                </a:cubicBezTo>
                                <a:cubicBezTo>
                                  <a:pt x="349389" y="2282165"/>
                                  <a:pt x="344918" y="2287629"/>
                                  <a:pt x="344918" y="2293589"/>
                                </a:cubicBezTo>
                                <a:cubicBezTo>
                                  <a:pt x="345415" y="2299549"/>
                                  <a:pt x="348892" y="2305013"/>
                                  <a:pt x="354852" y="2306503"/>
                                </a:cubicBezTo>
                                <a:cubicBezTo>
                                  <a:pt x="356343" y="2307000"/>
                                  <a:pt x="358330" y="2307497"/>
                                  <a:pt x="359820" y="2307994"/>
                                </a:cubicBezTo>
                                <a:close/>
                                <a:moveTo>
                                  <a:pt x="2722481" y="2311400"/>
                                </a:moveTo>
                                <a:cubicBezTo>
                                  <a:pt x="2727013" y="2311586"/>
                                  <a:pt x="2731482" y="2310220"/>
                                  <a:pt x="2734463" y="2306743"/>
                                </a:cubicBezTo>
                                <a:cubicBezTo>
                                  <a:pt x="2739431" y="2300783"/>
                                  <a:pt x="2744398" y="2294822"/>
                                  <a:pt x="2749363" y="2288861"/>
                                </a:cubicBezTo>
                                <a:cubicBezTo>
                                  <a:pt x="2754332" y="2282901"/>
                                  <a:pt x="2755821" y="2273463"/>
                                  <a:pt x="2749363" y="2267502"/>
                                </a:cubicBezTo>
                                <a:cubicBezTo>
                                  <a:pt x="2742907" y="2261541"/>
                                  <a:pt x="2734463" y="2262038"/>
                                  <a:pt x="2728005" y="2267502"/>
                                </a:cubicBezTo>
                                <a:cubicBezTo>
                                  <a:pt x="2722046" y="2272469"/>
                                  <a:pt x="2716084" y="2277437"/>
                                  <a:pt x="2710123" y="2282404"/>
                                </a:cubicBezTo>
                                <a:cubicBezTo>
                                  <a:pt x="2703170" y="2288365"/>
                                  <a:pt x="2703666" y="2300783"/>
                                  <a:pt x="2710123" y="2306743"/>
                                </a:cubicBezTo>
                                <a:cubicBezTo>
                                  <a:pt x="2713354" y="2309475"/>
                                  <a:pt x="2717947" y="2311214"/>
                                  <a:pt x="2722481" y="2311400"/>
                                </a:cubicBezTo>
                                <a:close/>
                                <a:moveTo>
                                  <a:pt x="1689529" y="2311472"/>
                                </a:moveTo>
                                <a:cubicBezTo>
                                  <a:pt x="1700954" y="2311472"/>
                                  <a:pt x="1709894" y="2300047"/>
                                  <a:pt x="1706914" y="2288623"/>
                                </a:cubicBezTo>
                                <a:cubicBezTo>
                                  <a:pt x="1706418" y="2287133"/>
                                  <a:pt x="1705921" y="2285146"/>
                                  <a:pt x="1705424" y="2283656"/>
                                </a:cubicBezTo>
                                <a:cubicBezTo>
                                  <a:pt x="1703438" y="2276702"/>
                                  <a:pt x="1696484" y="2271238"/>
                                  <a:pt x="1689529" y="2271734"/>
                                </a:cubicBezTo>
                                <a:cubicBezTo>
                                  <a:pt x="1682078" y="2272231"/>
                                  <a:pt x="1675621" y="2276702"/>
                                  <a:pt x="1673634" y="2283656"/>
                                </a:cubicBezTo>
                                <a:cubicBezTo>
                                  <a:pt x="1673138" y="2285146"/>
                                  <a:pt x="1672641" y="2287133"/>
                                  <a:pt x="1672144" y="2288623"/>
                                </a:cubicBezTo>
                                <a:cubicBezTo>
                                  <a:pt x="1669164" y="2300047"/>
                                  <a:pt x="1677608" y="2311472"/>
                                  <a:pt x="1689529" y="2311472"/>
                                </a:cubicBezTo>
                                <a:close/>
                                <a:moveTo>
                                  <a:pt x="2213929" y="2311809"/>
                                </a:moveTo>
                                <a:cubicBezTo>
                                  <a:pt x="2245629" y="2311809"/>
                                  <a:pt x="2245629" y="2262497"/>
                                  <a:pt x="2213929" y="2262497"/>
                                </a:cubicBezTo>
                                <a:cubicBezTo>
                                  <a:pt x="2182734" y="2263000"/>
                                  <a:pt x="2182734" y="2311809"/>
                                  <a:pt x="2213929" y="2311809"/>
                                </a:cubicBezTo>
                                <a:close/>
                                <a:moveTo>
                                  <a:pt x="6676130" y="2312097"/>
                                </a:moveTo>
                                <a:cubicBezTo>
                                  <a:pt x="6678897" y="2312600"/>
                                  <a:pt x="6681791" y="2312223"/>
                                  <a:pt x="6684307" y="2310462"/>
                                </a:cubicBezTo>
                                <a:cubicBezTo>
                                  <a:pt x="6686320" y="2308952"/>
                                  <a:pt x="6688332" y="2307443"/>
                                  <a:pt x="6690345" y="2305934"/>
                                </a:cubicBezTo>
                                <a:cubicBezTo>
                                  <a:pt x="6694370" y="2302914"/>
                                  <a:pt x="6697389" y="2298889"/>
                                  <a:pt x="6697389" y="2293857"/>
                                </a:cubicBezTo>
                                <a:cubicBezTo>
                                  <a:pt x="6697389" y="2290335"/>
                                  <a:pt x="6695880" y="2286813"/>
                                  <a:pt x="6693364" y="2283793"/>
                                </a:cubicBezTo>
                                <a:cubicBezTo>
                                  <a:pt x="6690848" y="2281278"/>
                                  <a:pt x="6687325" y="2279768"/>
                                  <a:pt x="6683300" y="2279768"/>
                                </a:cubicBezTo>
                                <a:cubicBezTo>
                                  <a:pt x="6677765" y="2279768"/>
                                  <a:pt x="6674243" y="2282787"/>
                                  <a:pt x="6671224" y="2286813"/>
                                </a:cubicBezTo>
                                <a:cubicBezTo>
                                  <a:pt x="6669715" y="2288825"/>
                                  <a:pt x="6668205" y="2290838"/>
                                  <a:pt x="6666695" y="2292851"/>
                                </a:cubicBezTo>
                                <a:cubicBezTo>
                                  <a:pt x="6663677" y="2297379"/>
                                  <a:pt x="6664683" y="2304927"/>
                                  <a:pt x="6668708" y="2308449"/>
                                </a:cubicBezTo>
                                <a:cubicBezTo>
                                  <a:pt x="6670721" y="2310210"/>
                                  <a:pt x="6673362" y="2311594"/>
                                  <a:pt x="6676130" y="2312097"/>
                                </a:cubicBezTo>
                                <a:close/>
                                <a:moveTo>
                                  <a:pt x="5014365" y="2314196"/>
                                </a:moveTo>
                                <a:cubicBezTo>
                                  <a:pt x="5023803" y="2316680"/>
                                  <a:pt x="5032744" y="2309726"/>
                                  <a:pt x="5032744" y="2300288"/>
                                </a:cubicBezTo>
                                <a:cubicBezTo>
                                  <a:pt x="5032744" y="2290354"/>
                                  <a:pt x="5023803" y="2282904"/>
                                  <a:pt x="5014365" y="2285387"/>
                                </a:cubicBezTo>
                                <a:cubicBezTo>
                                  <a:pt x="5012875" y="2285884"/>
                                  <a:pt x="5010888" y="2286381"/>
                                  <a:pt x="5009398" y="2286877"/>
                                </a:cubicBezTo>
                                <a:cubicBezTo>
                                  <a:pt x="5003934" y="2288368"/>
                                  <a:pt x="4999464" y="2293832"/>
                                  <a:pt x="4999464" y="2299792"/>
                                </a:cubicBezTo>
                                <a:cubicBezTo>
                                  <a:pt x="4999960" y="2305752"/>
                                  <a:pt x="5003438" y="2311216"/>
                                  <a:pt x="5009398" y="2312706"/>
                                </a:cubicBezTo>
                                <a:cubicBezTo>
                                  <a:pt x="5010888" y="2313203"/>
                                  <a:pt x="5012875" y="2313700"/>
                                  <a:pt x="5014365" y="2314196"/>
                                </a:cubicBezTo>
                                <a:close/>
                                <a:moveTo>
                                  <a:pt x="4324611" y="2316244"/>
                                </a:moveTo>
                                <a:cubicBezTo>
                                  <a:pt x="4328647" y="2317051"/>
                                  <a:pt x="4333118" y="2316430"/>
                                  <a:pt x="4337340" y="2314692"/>
                                </a:cubicBezTo>
                                <a:cubicBezTo>
                                  <a:pt x="4349758" y="2309227"/>
                                  <a:pt x="4362176" y="2303267"/>
                                  <a:pt x="4374594" y="2297803"/>
                                </a:cubicBezTo>
                                <a:cubicBezTo>
                                  <a:pt x="4390489" y="2290352"/>
                                  <a:pt x="4379065" y="2262039"/>
                                  <a:pt x="4362176" y="2268993"/>
                                </a:cubicBezTo>
                                <a:cubicBezTo>
                                  <a:pt x="4348268" y="2274457"/>
                                  <a:pt x="4334359" y="2280418"/>
                                  <a:pt x="4320451" y="2286379"/>
                                </a:cubicBezTo>
                                <a:cubicBezTo>
                                  <a:pt x="4312504" y="2289856"/>
                                  <a:pt x="4310517" y="2301777"/>
                                  <a:pt x="4314491" y="2309227"/>
                                </a:cubicBezTo>
                                <a:cubicBezTo>
                                  <a:pt x="4316974" y="2313201"/>
                                  <a:pt x="4320575" y="2315437"/>
                                  <a:pt x="4324611" y="2316244"/>
                                </a:cubicBezTo>
                                <a:close/>
                                <a:moveTo>
                                  <a:pt x="2261482" y="2316870"/>
                                </a:moveTo>
                                <a:lnTo>
                                  <a:pt x="2261734" y="2316839"/>
                                </a:lnTo>
                                <a:cubicBezTo>
                                  <a:pt x="2261734" y="2316839"/>
                                  <a:pt x="2261734" y="2316839"/>
                                  <a:pt x="2261232" y="2316839"/>
                                </a:cubicBezTo>
                                <a:close/>
                                <a:moveTo>
                                  <a:pt x="3314872" y="2317111"/>
                                </a:moveTo>
                                <a:cubicBezTo>
                                  <a:pt x="3319713" y="2315932"/>
                                  <a:pt x="3324059" y="2312952"/>
                                  <a:pt x="3326543" y="2308233"/>
                                </a:cubicBezTo>
                                <a:cubicBezTo>
                                  <a:pt x="3329028" y="2303763"/>
                                  <a:pt x="3329649" y="2298671"/>
                                  <a:pt x="3328528" y="2294014"/>
                                </a:cubicBezTo>
                                <a:lnTo>
                                  <a:pt x="3322828" y="2286174"/>
                                </a:lnTo>
                                <a:lnTo>
                                  <a:pt x="3322185" y="2287039"/>
                                </a:lnTo>
                                <a:lnTo>
                                  <a:pt x="3322070" y="2287371"/>
                                </a:lnTo>
                                <a:lnTo>
                                  <a:pt x="3322096" y="2287157"/>
                                </a:lnTo>
                                <a:lnTo>
                                  <a:pt x="3321811" y="2287536"/>
                                </a:lnTo>
                                <a:lnTo>
                                  <a:pt x="3321712" y="2287890"/>
                                </a:lnTo>
                                <a:lnTo>
                                  <a:pt x="3321825" y="2287743"/>
                                </a:lnTo>
                                <a:cubicBezTo>
                                  <a:pt x="3322198" y="2287246"/>
                                  <a:pt x="3322320" y="2287122"/>
                                  <a:pt x="3321575" y="2288364"/>
                                </a:cubicBezTo>
                                <a:lnTo>
                                  <a:pt x="3321712" y="2287890"/>
                                </a:lnTo>
                                <a:lnTo>
                                  <a:pt x="3320582" y="2289357"/>
                                </a:lnTo>
                                <a:lnTo>
                                  <a:pt x="3320474" y="2289336"/>
                                </a:lnTo>
                                <a:lnTo>
                                  <a:pt x="3320087" y="2289855"/>
                                </a:lnTo>
                                <a:cubicBezTo>
                                  <a:pt x="3318347" y="2290848"/>
                                  <a:pt x="3319092" y="2289979"/>
                                  <a:pt x="3319963" y="2289234"/>
                                </a:cubicBezTo>
                                <a:lnTo>
                                  <a:pt x="3320474" y="2289336"/>
                                </a:lnTo>
                                <a:lnTo>
                                  <a:pt x="3321811" y="2287536"/>
                                </a:lnTo>
                                <a:lnTo>
                                  <a:pt x="3322195" y="2286191"/>
                                </a:lnTo>
                                <a:lnTo>
                                  <a:pt x="3322096" y="2287157"/>
                                </a:lnTo>
                                <a:lnTo>
                                  <a:pt x="3322185" y="2287039"/>
                                </a:lnTo>
                                <a:lnTo>
                                  <a:pt x="3322320" y="2286626"/>
                                </a:lnTo>
                                <a:cubicBezTo>
                                  <a:pt x="3322567" y="2285632"/>
                                  <a:pt x="3322816" y="2284638"/>
                                  <a:pt x="3322567" y="2285880"/>
                                </a:cubicBezTo>
                                <a:lnTo>
                                  <a:pt x="3322469" y="2285680"/>
                                </a:lnTo>
                                <a:lnTo>
                                  <a:pt x="3321844" y="2284822"/>
                                </a:lnTo>
                                <a:lnTo>
                                  <a:pt x="3321638" y="2284763"/>
                                </a:lnTo>
                                <a:lnTo>
                                  <a:pt x="3321621" y="2284513"/>
                                </a:lnTo>
                                <a:lnTo>
                                  <a:pt x="3320087" y="2282403"/>
                                </a:lnTo>
                                <a:cubicBezTo>
                                  <a:pt x="3317106" y="2280913"/>
                                  <a:pt x="3322567" y="2284390"/>
                                  <a:pt x="3320582" y="2282900"/>
                                </a:cubicBezTo>
                                <a:cubicBezTo>
                                  <a:pt x="3319092" y="2281410"/>
                                  <a:pt x="3323067" y="2285880"/>
                                  <a:pt x="3321575" y="2283893"/>
                                </a:cubicBezTo>
                                <a:lnTo>
                                  <a:pt x="3321621" y="2284513"/>
                                </a:lnTo>
                                <a:lnTo>
                                  <a:pt x="3321844" y="2284822"/>
                                </a:lnTo>
                                <a:lnTo>
                                  <a:pt x="3322070" y="2284887"/>
                                </a:lnTo>
                                <a:lnTo>
                                  <a:pt x="3322469" y="2285680"/>
                                </a:lnTo>
                                <a:lnTo>
                                  <a:pt x="3322828" y="2286174"/>
                                </a:lnTo>
                                <a:lnTo>
                                  <a:pt x="3329148" y="2277685"/>
                                </a:lnTo>
                                <a:cubicBezTo>
                                  <a:pt x="3330516" y="2272593"/>
                                  <a:pt x="3330018" y="2267005"/>
                                  <a:pt x="3327038" y="2262535"/>
                                </a:cubicBezTo>
                                <a:cubicBezTo>
                                  <a:pt x="3321575" y="2253594"/>
                                  <a:pt x="3309158" y="2249620"/>
                                  <a:pt x="3299723" y="2255581"/>
                                </a:cubicBezTo>
                                <a:cubicBezTo>
                                  <a:pt x="3278365" y="2268992"/>
                                  <a:pt x="3277866" y="2302272"/>
                                  <a:pt x="3300218" y="2315186"/>
                                </a:cubicBezTo>
                                <a:cubicBezTo>
                                  <a:pt x="3304690" y="2317670"/>
                                  <a:pt x="3310027" y="2318291"/>
                                  <a:pt x="3314872" y="2317111"/>
                                </a:cubicBezTo>
                                <a:close/>
                                <a:moveTo>
                                  <a:pt x="2258536" y="2317239"/>
                                </a:moveTo>
                                <a:lnTo>
                                  <a:pt x="2259916" y="2317066"/>
                                </a:lnTo>
                                <a:lnTo>
                                  <a:pt x="2259194" y="2316757"/>
                                </a:lnTo>
                                <a:close/>
                                <a:moveTo>
                                  <a:pt x="2258320" y="2317397"/>
                                </a:moveTo>
                                <a:lnTo>
                                  <a:pt x="2258536" y="2317239"/>
                                </a:lnTo>
                                <a:lnTo>
                                  <a:pt x="2257844" y="2317325"/>
                                </a:lnTo>
                                <a:lnTo>
                                  <a:pt x="2257961" y="2317342"/>
                                </a:lnTo>
                                <a:lnTo>
                                  <a:pt x="2258211" y="2317342"/>
                                </a:lnTo>
                                <a:lnTo>
                                  <a:pt x="2258144" y="2317370"/>
                                </a:lnTo>
                                <a:close/>
                                <a:moveTo>
                                  <a:pt x="6344077" y="2317676"/>
                                </a:moveTo>
                                <a:cubicBezTo>
                                  <a:pt x="6355501" y="2317676"/>
                                  <a:pt x="6364442" y="2306251"/>
                                  <a:pt x="6361462" y="2294827"/>
                                </a:cubicBezTo>
                                <a:cubicBezTo>
                                  <a:pt x="6360965" y="2293337"/>
                                  <a:pt x="6360469" y="2291350"/>
                                  <a:pt x="6359972" y="2289860"/>
                                </a:cubicBezTo>
                                <a:cubicBezTo>
                                  <a:pt x="6357985" y="2282906"/>
                                  <a:pt x="6351031" y="2277441"/>
                                  <a:pt x="6344077" y="2277938"/>
                                </a:cubicBezTo>
                                <a:cubicBezTo>
                                  <a:pt x="6336626" y="2278435"/>
                                  <a:pt x="6330169" y="2282906"/>
                                  <a:pt x="6328182" y="2289860"/>
                                </a:cubicBezTo>
                                <a:cubicBezTo>
                                  <a:pt x="6327685" y="2291350"/>
                                  <a:pt x="6327189" y="2293337"/>
                                  <a:pt x="6326692" y="2294827"/>
                                </a:cubicBezTo>
                                <a:cubicBezTo>
                                  <a:pt x="6323712" y="2306251"/>
                                  <a:pt x="6332156" y="2317676"/>
                                  <a:pt x="6344077" y="2317676"/>
                                </a:cubicBezTo>
                                <a:close/>
                                <a:moveTo>
                                  <a:pt x="6868468" y="2318010"/>
                                </a:moveTo>
                                <a:cubicBezTo>
                                  <a:pt x="6900168" y="2318010"/>
                                  <a:pt x="6900168" y="2268699"/>
                                  <a:pt x="6868468" y="2268699"/>
                                </a:cubicBezTo>
                                <a:cubicBezTo>
                                  <a:pt x="6837272" y="2269202"/>
                                  <a:pt x="6837272" y="2318010"/>
                                  <a:pt x="6868468" y="2318010"/>
                                </a:cubicBezTo>
                                <a:close/>
                                <a:moveTo>
                                  <a:pt x="2267771" y="2318851"/>
                                </a:moveTo>
                                <a:cubicBezTo>
                                  <a:pt x="2266766" y="2318348"/>
                                  <a:pt x="2265257" y="2317845"/>
                                  <a:pt x="2264248" y="2317342"/>
                                </a:cubicBezTo>
                                <a:cubicBezTo>
                                  <a:pt x="2264754" y="2317342"/>
                                  <a:pt x="2264754" y="2317342"/>
                                  <a:pt x="2265257" y="2317342"/>
                                </a:cubicBezTo>
                                <a:lnTo>
                                  <a:pt x="2261482" y="2316870"/>
                                </a:lnTo>
                                <a:lnTo>
                                  <a:pt x="2259916" y="2317066"/>
                                </a:lnTo>
                                <a:lnTo>
                                  <a:pt x="2262015" y="2317966"/>
                                </a:lnTo>
                                <a:close/>
                                <a:moveTo>
                                  <a:pt x="3687151" y="2319661"/>
                                </a:moveTo>
                                <a:cubicBezTo>
                                  <a:pt x="3712983" y="2319661"/>
                                  <a:pt x="3712983" y="2279426"/>
                                  <a:pt x="3687151" y="2279426"/>
                                </a:cubicBezTo>
                                <a:cubicBezTo>
                                  <a:pt x="3661321" y="2279923"/>
                                  <a:pt x="3661321" y="2319661"/>
                                  <a:pt x="3687151" y="2319661"/>
                                </a:cubicBezTo>
                                <a:close/>
                                <a:moveTo>
                                  <a:pt x="6916018" y="2323072"/>
                                </a:moveTo>
                                <a:lnTo>
                                  <a:pt x="6916270" y="2323041"/>
                                </a:lnTo>
                                <a:cubicBezTo>
                                  <a:pt x="6916270" y="2323041"/>
                                  <a:pt x="6916270" y="2323041"/>
                                  <a:pt x="6915767" y="2323041"/>
                                </a:cubicBezTo>
                                <a:close/>
                                <a:moveTo>
                                  <a:pt x="6913072" y="2323441"/>
                                </a:moveTo>
                                <a:lnTo>
                                  <a:pt x="6914452" y="2323268"/>
                                </a:lnTo>
                                <a:lnTo>
                                  <a:pt x="6913729" y="2322958"/>
                                </a:lnTo>
                                <a:close/>
                                <a:moveTo>
                                  <a:pt x="6912856" y="2323599"/>
                                </a:moveTo>
                                <a:lnTo>
                                  <a:pt x="6913072" y="2323441"/>
                                </a:lnTo>
                                <a:lnTo>
                                  <a:pt x="6912383" y="2323526"/>
                                </a:lnTo>
                                <a:lnTo>
                                  <a:pt x="6912496" y="2323543"/>
                                </a:lnTo>
                                <a:lnTo>
                                  <a:pt x="6912748" y="2323543"/>
                                </a:lnTo>
                                <a:lnTo>
                                  <a:pt x="6912681" y="2323572"/>
                                </a:lnTo>
                                <a:close/>
                                <a:moveTo>
                                  <a:pt x="6922308" y="2325053"/>
                                </a:moveTo>
                                <a:cubicBezTo>
                                  <a:pt x="6921301" y="2324550"/>
                                  <a:pt x="6919792" y="2324046"/>
                                  <a:pt x="6918786" y="2323543"/>
                                </a:cubicBezTo>
                                <a:cubicBezTo>
                                  <a:pt x="6919289" y="2323543"/>
                                  <a:pt x="6919289" y="2323543"/>
                                  <a:pt x="6919792" y="2323543"/>
                                </a:cubicBezTo>
                                <a:lnTo>
                                  <a:pt x="6916018" y="2323072"/>
                                </a:lnTo>
                                <a:lnTo>
                                  <a:pt x="6914452" y="2323268"/>
                                </a:lnTo>
                                <a:lnTo>
                                  <a:pt x="6916551" y="2324167"/>
                                </a:lnTo>
                                <a:close/>
                                <a:moveTo>
                                  <a:pt x="2272302" y="2328915"/>
                                </a:moveTo>
                                <a:cubicBezTo>
                                  <a:pt x="2272302" y="2328915"/>
                                  <a:pt x="2272302" y="2328915"/>
                                  <a:pt x="2272302" y="2328412"/>
                                </a:cubicBezTo>
                                <a:lnTo>
                                  <a:pt x="2272270" y="2328664"/>
                                </a:lnTo>
                                <a:close/>
                                <a:moveTo>
                                  <a:pt x="39940" y="2329847"/>
                                </a:moveTo>
                                <a:cubicBezTo>
                                  <a:pt x="49874" y="2333821"/>
                                  <a:pt x="62292" y="2325376"/>
                                  <a:pt x="64776" y="2315939"/>
                                </a:cubicBezTo>
                                <a:cubicBezTo>
                                  <a:pt x="67260" y="2304514"/>
                                  <a:pt x="61796" y="2293586"/>
                                  <a:pt x="50868" y="2290606"/>
                                </a:cubicBezTo>
                                <a:cubicBezTo>
                                  <a:pt x="38947" y="2287129"/>
                                  <a:pt x="25535" y="2287625"/>
                                  <a:pt x="13614" y="2292096"/>
                                </a:cubicBezTo>
                                <a:cubicBezTo>
                                  <a:pt x="4673" y="2295573"/>
                                  <a:pt x="-2280" y="2304514"/>
                                  <a:pt x="700" y="2314945"/>
                                </a:cubicBezTo>
                                <a:cubicBezTo>
                                  <a:pt x="3680" y="2324383"/>
                                  <a:pt x="13118" y="2330343"/>
                                  <a:pt x="23549" y="2327860"/>
                                </a:cubicBezTo>
                                <a:cubicBezTo>
                                  <a:pt x="24542" y="2327860"/>
                                  <a:pt x="29013" y="2326866"/>
                                  <a:pt x="25535" y="2327363"/>
                                </a:cubicBezTo>
                                <a:lnTo>
                                  <a:pt x="31496" y="2327363"/>
                                </a:lnTo>
                                <a:cubicBezTo>
                                  <a:pt x="32490" y="2327363"/>
                                  <a:pt x="33483" y="2327860"/>
                                  <a:pt x="33979" y="2327860"/>
                                </a:cubicBezTo>
                                <a:cubicBezTo>
                                  <a:pt x="35967" y="2328357"/>
                                  <a:pt x="37953" y="2328853"/>
                                  <a:pt x="39940" y="2329847"/>
                                </a:cubicBezTo>
                                <a:close/>
                                <a:moveTo>
                                  <a:pt x="2365892" y="2334451"/>
                                </a:moveTo>
                                <a:cubicBezTo>
                                  <a:pt x="2373942" y="2334451"/>
                                  <a:pt x="2382495" y="2330928"/>
                                  <a:pt x="2388030" y="2325393"/>
                                </a:cubicBezTo>
                                <a:cubicBezTo>
                                  <a:pt x="2393565" y="2319858"/>
                                  <a:pt x="2397591" y="2310801"/>
                                  <a:pt x="2397088" y="2303254"/>
                                </a:cubicBezTo>
                                <a:cubicBezTo>
                                  <a:pt x="2396584" y="2295203"/>
                                  <a:pt x="2394068" y="2286649"/>
                                  <a:pt x="2388030" y="2281114"/>
                                </a:cubicBezTo>
                                <a:cubicBezTo>
                                  <a:pt x="2381992" y="2275579"/>
                                  <a:pt x="2374444" y="2272057"/>
                                  <a:pt x="2365892" y="2272057"/>
                                </a:cubicBezTo>
                                <a:cubicBezTo>
                                  <a:pt x="2357840" y="2272057"/>
                                  <a:pt x="2349286" y="2275579"/>
                                  <a:pt x="2343751" y="2281114"/>
                                </a:cubicBezTo>
                                <a:cubicBezTo>
                                  <a:pt x="2338216" y="2286649"/>
                                  <a:pt x="2334191" y="2295706"/>
                                  <a:pt x="2334695" y="2303254"/>
                                </a:cubicBezTo>
                                <a:cubicBezTo>
                                  <a:pt x="2335197" y="2311305"/>
                                  <a:pt x="2337713" y="2319858"/>
                                  <a:pt x="2343751" y="2325393"/>
                                </a:cubicBezTo>
                                <a:cubicBezTo>
                                  <a:pt x="2350292" y="2330425"/>
                                  <a:pt x="2357840" y="2334451"/>
                                  <a:pt x="2365892" y="2334451"/>
                                </a:cubicBezTo>
                                <a:close/>
                                <a:moveTo>
                                  <a:pt x="6926837" y="2335116"/>
                                </a:moveTo>
                                <a:cubicBezTo>
                                  <a:pt x="6926837" y="2335116"/>
                                  <a:pt x="6926837" y="2335116"/>
                                  <a:pt x="6926837" y="2334614"/>
                                </a:cubicBezTo>
                                <a:lnTo>
                                  <a:pt x="6926806" y="2334865"/>
                                </a:lnTo>
                                <a:close/>
                                <a:moveTo>
                                  <a:pt x="4694479" y="2336049"/>
                                </a:moveTo>
                                <a:cubicBezTo>
                                  <a:pt x="4704413" y="2340022"/>
                                  <a:pt x="4716831" y="2331578"/>
                                  <a:pt x="4719315" y="2322140"/>
                                </a:cubicBezTo>
                                <a:cubicBezTo>
                                  <a:pt x="4721799" y="2310716"/>
                                  <a:pt x="4716335" y="2299788"/>
                                  <a:pt x="4705407" y="2296808"/>
                                </a:cubicBezTo>
                                <a:cubicBezTo>
                                  <a:pt x="4693486" y="2293331"/>
                                  <a:pt x="4680075" y="2293827"/>
                                  <a:pt x="4668153" y="2298298"/>
                                </a:cubicBezTo>
                                <a:cubicBezTo>
                                  <a:pt x="4659212" y="2301775"/>
                                  <a:pt x="4652259" y="2310716"/>
                                  <a:pt x="4655239" y="2321147"/>
                                </a:cubicBezTo>
                                <a:cubicBezTo>
                                  <a:pt x="4658219" y="2330585"/>
                                  <a:pt x="4667657" y="2336545"/>
                                  <a:pt x="4678088" y="2334062"/>
                                </a:cubicBezTo>
                                <a:cubicBezTo>
                                  <a:pt x="4679081" y="2334062"/>
                                  <a:pt x="4683552" y="2333068"/>
                                  <a:pt x="4680075" y="2333565"/>
                                </a:cubicBezTo>
                                <a:lnTo>
                                  <a:pt x="4686035" y="2333565"/>
                                </a:lnTo>
                                <a:cubicBezTo>
                                  <a:pt x="4687029" y="2333565"/>
                                  <a:pt x="4688022" y="2334062"/>
                                  <a:pt x="4688518" y="2334062"/>
                                </a:cubicBezTo>
                                <a:cubicBezTo>
                                  <a:pt x="4690506" y="2334558"/>
                                  <a:pt x="4692493" y="2335055"/>
                                  <a:pt x="4694479" y="2336049"/>
                                </a:cubicBezTo>
                                <a:close/>
                                <a:moveTo>
                                  <a:pt x="3227446" y="2340550"/>
                                </a:moveTo>
                                <a:lnTo>
                                  <a:pt x="3227694" y="2340522"/>
                                </a:lnTo>
                                <a:cubicBezTo>
                                  <a:pt x="3227694" y="2340522"/>
                                  <a:pt x="3227694" y="2340522"/>
                                  <a:pt x="3227197" y="2340522"/>
                                </a:cubicBezTo>
                                <a:close/>
                                <a:moveTo>
                                  <a:pt x="1665634" y="2340585"/>
                                </a:moveTo>
                                <a:lnTo>
                                  <a:pt x="1664697" y="2339782"/>
                                </a:lnTo>
                                <a:lnTo>
                                  <a:pt x="1663576" y="2339670"/>
                                </a:lnTo>
                                <a:close/>
                                <a:moveTo>
                                  <a:pt x="7020427" y="2340652"/>
                                </a:moveTo>
                                <a:cubicBezTo>
                                  <a:pt x="7028478" y="2340652"/>
                                  <a:pt x="7037032" y="2337130"/>
                                  <a:pt x="7042567" y="2331595"/>
                                </a:cubicBezTo>
                                <a:cubicBezTo>
                                  <a:pt x="7048101" y="2326060"/>
                                  <a:pt x="7052127" y="2317003"/>
                                  <a:pt x="7051624" y="2309456"/>
                                </a:cubicBezTo>
                                <a:cubicBezTo>
                                  <a:pt x="7051121" y="2301405"/>
                                  <a:pt x="7048605" y="2292851"/>
                                  <a:pt x="7042567" y="2287316"/>
                                </a:cubicBezTo>
                                <a:cubicBezTo>
                                  <a:pt x="7036528" y="2281781"/>
                                  <a:pt x="7028981" y="2278259"/>
                                  <a:pt x="7020427" y="2278259"/>
                                </a:cubicBezTo>
                                <a:cubicBezTo>
                                  <a:pt x="7012377" y="2278259"/>
                                  <a:pt x="7003822" y="2281781"/>
                                  <a:pt x="6998288" y="2287316"/>
                                </a:cubicBezTo>
                                <a:cubicBezTo>
                                  <a:pt x="6992753" y="2292851"/>
                                  <a:pt x="6988728" y="2301908"/>
                                  <a:pt x="6989231" y="2309456"/>
                                </a:cubicBezTo>
                                <a:cubicBezTo>
                                  <a:pt x="6989734" y="2317506"/>
                                  <a:pt x="6992249" y="2326060"/>
                                  <a:pt x="6998288" y="2331595"/>
                                </a:cubicBezTo>
                                <a:cubicBezTo>
                                  <a:pt x="7004829" y="2336627"/>
                                  <a:pt x="7012377" y="2340652"/>
                                  <a:pt x="7020427" y="2340652"/>
                                </a:cubicBezTo>
                                <a:close/>
                                <a:moveTo>
                                  <a:pt x="1666287" y="2340875"/>
                                </a:moveTo>
                                <a:lnTo>
                                  <a:pt x="1666188" y="2340776"/>
                                </a:lnTo>
                                <a:lnTo>
                                  <a:pt x="1666265" y="2340865"/>
                                </a:lnTo>
                                <a:close/>
                                <a:moveTo>
                                  <a:pt x="1666396" y="2341019"/>
                                </a:moveTo>
                                <a:lnTo>
                                  <a:pt x="1666265" y="2340865"/>
                                </a:lnTo>
                                <a:lnTo>
                                  <a:pt x="1665634" y="2340585"/>
                                </a:lnTo>
                                <a:lnTo>
                                  <a:pt x="1666088" y="2340975"/>
                                </a:lnTo>
                                <a:close/>
                                <a:moveTo>
                                  <a:pt x="1666711" y="2341064"/>
                                </a:moveTo>
                                <a:lnTo>
                                  <a:pt x="1666287" y="2340875"/>
                                </a:lnTo>
                                <a:lnTo>
                                  <a:pt x="1666437" y="2341024"/>
                                </a:lnTo>
                                <a:close/>
                                <a:moveTo>
                                  <a:pt x="1667181" y="2341273"/>
                                </a:moveTo>
                                <a:lnTo>
                                  <a:pt x="1666871" y="2341087"/>
                                </a:lnTo>
                                <a:lnTo>
                                  <a:pt x="1666711" y="2341064"/>
                                </a:lnTo>
                                <a:close/>
                                <a:moveTo>
                                  <a:pt x="3232636" y="2341752"/>
                                </a:moveTo>
                                <a:lnTo>
                                  <a:pt x="3231170" y="2341019"/>
                                </a:lnTo>
                                <a:cubicBezTo>
                                  <a:pt x="3231667" y="2341019"/>
                                  <a:pt x="3231667" y="2341019"/>
                                  <a:pt x="3231667" y="2341019"/>
                                </a:cubicBezTo>
                                <a:lnTo>
                                  <a:pt x="3227446" y="2340550"/>
                                </a:lnTo>
                                <a:lnTo>
                                  <a:pt x="3225247" y="2340794"/>
                                </a:lnTo>
                                <a:close/>
                                <a:moveTo>
                                  <a:pt x="3233833" y="2342350"/>
                                </a:moveTo>
                                <a:lnTo>
                                  <a:pt x="3234809" y="2342339"/>
                                </a:lnTo>
                                <a:lnTo>
                                  <a:pt x="3234648" y="2342013"/>
                                </a:lnTo>
                                <a:lnTo>
                                  <a:pt x="3232636" y="2341752"/>
                                </a:lnTo>
                                <a:close/>
                                <a:moveTo>
                                  <a:pt x="1668071" y="2342557"/>
                                </a:moveTo>
                                <a:lnTo>
                                  <a:pt x="1667934" y="2342197"/>
                                </a:lnTo>
                                <a:lnTo>
                                  <a:pt x="1667678" y="2341770"/>
                                </a:lnTo>
                                <a:close/>
                                <a:moveTo>
                                  <a:pt x="1668138" y="2342732"/>
                                </a:moveTo>
                                <a:lnTo>
                                  <a:pt x="1668135" y="2342723"/>
                                </a:lnTo>
                                <a:lnTo>
                                  <a:pt x="1666437" y="2341024"/>
                                </a:lnTo>
                                <a:lnTo>
                                  <a:pt x="1666396" y="2341019"/>
                                </a:lnTo>
                                <a:lnTo>
                                  <a:pt x="1667106" y="2341847"/>
                                </a:lnTo>
                                <a:close/>
                                <a:moveTo>
                                  <a:pt x="1668174" y="2342763"/>
                                </a:moveTo>
                                <a:lnTo>
                                  <a:pt x="1668071" y="2342557"/>
                                </a:lnTo>
                                <a:lnTo>
                                  <a:pt x="1668135" y="2342723"/>
                                </a:lnTo>
                                <a:lnTo>
                                  <a:pt x="1668174" y="2342763"/>
                                </a:lnTo>
                                <a:close/>
                                <a:moveTo>
                                  <a:pt x="1668174" y="2342763"/>
                                </a:move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close/>
                                <a:moveTo>
                                  <a:pt x="1668571" y="2343557"/>
                                </a:move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38" y="2342732"/>
                                </a:lnTo>
                                <a:lnTo>
                                  <a:pt x="1668357" y="2343307"/>
                                </a:lnTo>
                                <a:close/>
                                <a:moveTo>
                                  <a:pt x="3237836" y="2345283"/>
                                </a:moveTo>
                                <a:lnTo>
                                  <a:pt x="3237629" y="2344993"/>
                                </a:lnTo>
                                <a:lnTo>
                                  <a:pt x="3237863" y="2345230"/>
                                </a:lnTo>
                                <a:lnTo>
                                  <a:pt x="3236261" y="2342323"/>
                                </a:lnTo>
                                <a:lnTo>
                                  <a:pt x="3234809" y="2342339"/>
                                </a:lnTo>
                                <a:lnTo>
                                  <a:pt x="3235143" y="2343006"/>
                                </a:lnTo>
                                <a:lnTo>
                                  <a:pt x="3235421" y="2343558"/>
                                </a:lnTo>
                                <a:close/>
                                <a:moveTo>
                                  <a:pt x="3238124" y="2345490"/>
                                </a:moveTo>
                                <a:lnTo>
                                  <a:pt x="3237863" y="2345230"/>
                                </a:lnTo>
                                <a:lnTo>
                                  <a:pt x="3237934" y="2345353"/>
                                </a:lnTo>
                                <a:close/>
                                <a:moveTo>
                                  <a:pt x="3238095" y="2345645"/>
                                </a:moveTo>
                                <a:lnTo>
                                  <a:pt x="3237934" y="2345353"/>
                                </a:lnTo>
                                <a:lnTo>
                                  <a:pt x="3237836" y="2345283"/>
                                </a:lnTo>
                                <a:close/>
                                <a:moveTo>
                                  <a:pt x="6320177" y="2346787"/>
                                </a:moveTo>
                                <a:lnTo>
                                  <a:pt x="6319241" y="2345985"/>
                                </a:lnTo>
                                <a:lnTo>
                                  <a:pt x="6318119" y="2345873"/>
                                </a:lnTo>
                                <a:close/>
                                <a:moveTo>
                                  <a:pt x="2257206" y="2347030"/>
                                </a:moveTo>
                                <a:cubicBezTo>
                                  <a:pt x="2265257" y="2348539"/>
                                  <a:pt x="2272302" y="2345520"/>
                                  <a:pt x="2276828" y="2338979"/>
                                </a:cubicBezTo>
                                <a:cubicBezTo>
                                  <a:pt x="2281358" y="2331934"/>
                                  <a:pt x="2278339" y="2321368"/>
                                  <a:pt x="2271293" y="2317845"/>
                                </a:cubicBezTo>
                                <a:lnTo>
                                  <a:pt x="2270010" y="2317693"/>
                                </a:lnTo>
                                <a:lnTo>
                                  <a:pt x="2270289" y="2317845"/>
                                </a:lnTo>
                                <a:lnTo>
                                  <a:pt x="2271795" y="2325694"/>
                                </a:lnTo>
                                <a:lnTo>
                                  <a:pt x="2271795" y="2324889"/>
                                </a:lnTo>
                                <a:lnTo>
                                  <a:pt x="2272087" y="2327194"/>
                                </a:lnTo>
                                <a:lnTo>
                                  <a:pt x="2272804" y="2330928"/>
                                </a:lnTo>
                                <a:lnTo>
                                  <a:pt x="2271828" y="2332180"/>
                                </a:lnTo>
                                <a:lnTo>
                                  <a:pt x="2271795" y="2332437"/>
                                </a:lnTo>
                                <a:lnTo>
                                  <a:pt x="2271795" y="2332222"/>
                                </a:lnTo>
                                <a:lnTo>
                                  <a:pt x="2271524" y="2332574"/>
                                </a:lnTo>
                                <a:lnTo>
                                  <a:pt x="2270289" y="2335456"/>
                                </a:lnTo>
                                <a:cubicBezTo>
                                  <a:pt x="2268780" y="2336966"/>
                                  <a:pt x="2267269" y="2338475"/>
                                  <a:pt x="2265758" y="2339985"/>
                                </a:cubicBezTo>
                                <a:lnTo>
                                  <a:pt x="2271524" y="2332574"/>
                                </a:lnTo>
                                <a:lnTo>
                                  <a:pt x="2271795" y="2331934"/>
                                </a:lnTo>
                                <a:lnTo>
                                  <a:pt x="2271795" y="2332222"/>
                                </a:lnTo>
                                <a:lnTo>
                                  <a:pt x="2271828" y="2332180"/>
                                </a:lnTo>
                                <a:lnTo>
                                  <a:pt x="2272270" y="2328664"/>
                                </a:lnTo>
                                <a:lnTo>
                                  <a:pt x="2272087" y="2327194"/>
                                </a:lnTo>
                                <a:lnTo>
                                  <a:pt x="2271795" y="2325694"/>
                                </a:lnTo>
                                <a:lnTo>
                                  <a:pt x="2271795" y="2325896"/>
                                </a:lnTo>
                                <a:cubicBezTo>
                                  <a:pt x="2271293" y="2324889"/>
                                  <a:pt x="2270792" y="2323380"/>
                                  <a:pt x="2270289" y="2322374"/>
                                </a:cubicBezTo>
                                <a:cubicBezTo>
                                  <a:pt x="2270792" y="2323883"/>
                                  <a:pt x="2271795" y="2323883"/>
                                  <a:pt x="2268780" y="2320864"/>
                                </a:cubicBezTo>
                                <a:lnTo>
                                  <a:pt x="2262015" y="2317966"/>
                                </a:lnTo>
                                <a:lnTo>
                                  <a:pt x="2258320" y="2317397"/>
                                </a:lnTo>
                                <a:lnTo>
                                  <a:pt x="2251239" y="2322590"/>
                                </a:lnTo>
                                <a:lnTo>
                                  <a:pt x="2250158" y="2323883"/>
                                </a:lnTo>
                                <a:cubicBezTo>
                                  <a:pt x="2250158" y="2323883"/>
                                  <a:pt x="2250158" y="2323380"/>
                                  <a:pt x="2250158" y="2323380"/>
                                </a:cubicBezTo>
                                <a:lnTo>
                                  <a:pt x="2251239" y="2322590"/>
                                </a:lnTo>
                                <a:lnTo>
                                  <a:pt x="2252447" y="2321139"/>
                                </a:lnTo>
                                <a:lnTo>
                                  <a:pt x="2252173" y="2321368"/>
                                </a:lnTo>
                                <a:cubicBezTo>
                                  <a:pt x="2252676" y="2320864"/>
                                  <a:pt x="2252676" y="2320864"/>
                                  <a:pt x="2252676" y="2320864"/>
                                </a:cubicBezTo>
                                <a:lnTo>
                                  <a:pt x="2252447" y="2321139"/>
                                </a:lnTo>
                                <a:lnTo>
                                  <a:pt x="2255191" y="2318851"/>
                                </a:lnTo>
                                <a:cubicBezTo>
                                  <a:pt x="2255191" y="2318851"/>
                                  <a:pt x="2255191" y="2318851"/>
                                  <a:pt x="2254690" y="2318851"/>
                                </a:cubicBezTo>
                                <a:lnTo>
                                  <a:pt x="2258144" y="2317370"/>
                                </a:lnTo>
                                <a:lnTo>
                                  <a:pt x="2257961" y="2317342"/>
                                </a:lnTo>
                                <a:lnTo>
                                  <a:pt x="2257709" y="2317342"/>
                                </a:lnTo>
                                <a:lnTo>
                                  <a:pt x="2257844" y="2317325"/>
                                </a:lnTo>
                                <a:lnTo>
                                  <a:pt x="2254690" y="2316839"/>
                                </a:lnTo>
                                <a:lnTo>
                                  <a:pt x="2258325" y="2316384"/>
                                </a:lnTo>
                                <a:lnTo>
                                  <a:pt x="2258211" y="2316336"/>
                                </a:lnTo>
                                <a:cubicBezTo>
                                  <a:pt x="2258714" y="2316336"/>
                                  <a:pt x="2258714" y="2316336"/>
                                  <a:pt x="2258714" y="2316336"/>
                                </a:cubicBezTo>
                                <a:lnTo>
                                  <a:pt x="2258325" y="2316384"/>
                                </a:lnTo>
                                <a:lnTo>
                                  <a:pt x="2259194" y="2316757"/>
                                </a:lnTo>
                                <a:lnTo>
                                  <a:pt x="2259595" y="2316462"/>
                                </a:lnTo>
                                <a:lnTo>
                                  <a:pt x="2270010" y="2317693"/>
                                </a:lnTo>
                                <a:lnTo>
                                  <a:pt x="2259595" y="2311996"/>
                                </a:lnTo>
                                <a:cubicBezTo>
                                  <a:pt x="2255570" y="2311807"/>
                                  <a:pt x="2251417" y="2313317"/>
                                  <a:pt x="2248149" y="2316336"/>
                                </a:cubicBezTo>
                                <a:cubicBezTo>
                                  <a:pt x="2244373" y="2319606"/>
                                  <a:pt x="2242738" y="2324386"/>
                                  <a:pt x="2242926" y="2329104"/>
                                </a:cubicBezTo>
                                <a:lnTo>
                                  <a:pt x="2245362" y="2334378"/>
                                </a:lnTo>
                                <a:lnTo>
                                  <a:pt x="2244122" y="2330928"/>
                                </a:lnTo>
                                <a:cubicBezTo>
                                  <a:pt x="2245630" y="2334450"/>
                                  <a:pt x="2247141" y="2337972"/>
                                  <a:pt x="2248651" y="2341495"/>
                                </a:cubicBezTo>
                                <a:lnTo>
                                  <a:pt x="2245362" y="2334378"/>
                                </a:lnTo>
                                <a:lnTo>
                                  <a:pt x="2247832" y="2341243"/>
                                </a:lnTo>
                                <a:cubicBezTo>
                                  <a:pt x="2250034" y="2344136"/>
                                  <a:pt x="2253179" y="2346275"/>
                                  <a:pt x="2257206" y="2347030"/>
                                </a:cubicBezTo>
                                <a:close/>
                                <a:moveTo>
                                  <a:pt x="6320831" y="2347078"/>
                                </a:moveTo>
                                <a:lnTo>
                                  <a:pt x="6320732" y="2346979"/>
                                </a:lnTo>
                                <a:lnTo>
                                  <a:pt x="6320808" y="2347068"/>
                                </a:lnTo>
                                <a:close/>
                                <a:moveTo>
                                  <a:pt x="6320940" y="2347221"/>
                                </a:moveTo>
                                <a:lnTo>
                                  <a:pt x="6320808" y="2347068"/>
                                </a:lnTo>
                                <a:lnTo>
                                  <a:pt x="6320177" y="2346787"/>
                                </a:lnTo>
                                <a:lnTo>
                                  <a:pt x="6320632" y="2347177"/>
                                </a:lnTo>
                                <a:close/>
                                <a:moveTo>
                                  <a:pt x="6321254" y="2347266"/>
                                </a:moveTo>
                                <a:lnTo>
                                  <a:pt x="6320831" y="2347078"/>
                                </a:lnTo>
                                <a:lnTo>
                                  <a:pt x="6320980" y="2347227"/>
                                </a:lnTo>
                                <a:close/>
                                <a:moveTo>
                                  <a:pt x="6321725" y="2347475"/>
                                </a:moveTo>
                                <a:lnTo>
                                  <a:pt x="6321415" y="2347289"/>
                                </a:lnTo>
                                <a:lnTo>
                                  <a:pt x="6321254" y="2347266"/>
                                </a:lnTo>
                                <a:close/>
                                <a:moveTo>
                                  <a:pt x="145365" y="2347676"/>
                                </a:moveTo>
                                <a:cubicBezTo>
                                  <a:pt x="149805" y="2346954"/>
                                  <a:pt x="154058" y="2344501"/>
                                  <a:pt x="157162" y="2339782"/>
                                </a:cubicBezTo>
                                <a:cubicBezTo>
                                  <a:pt x="186469" y="2295078"/>
                                  <a:pt x="209317" y="2247393"/>
                                  <a:pt x="224716" y="2196231"/>
                                </a:cubicBezTo>
                                <a:cubicBezTo>
                                  <a:pt x="231173" y="2174375"/>
                                  <a:pt x="197893" y="2165434"/>
                                  <a:pt x="190442" y="2186793"/>
                                </a:cubicBezTo>
                                <a:cubicBezTo>
                                  <a:pt x="173554" y="2233981"/>
                                  <a:pt x="152692" y="2279183"/>
                                  <a:pt x="126366" y="2321900"/>
                                </a:cubicBezTo>
                                <a:cubicBezTo>
                                  <a:pt x="117052" y="2336430"/>
                                  <a:pt x="132047" y="2349841"/>
                                  <a:pt x="145365" y="2347676"/>
                                </a:cubicBezTo>
                                <a:close/>
                                <a:moveTo>
                                  <a:pt x="1273688" y="2348665"/>
                                </a:moveTo>
                                <a:cubicBezTo>
                                  <a:pt x="1279286" y="2347910"/>
                                  <a:pt x="1284317" y="2344011"/>
                                  <a:pt x="1283562" y="2337469"/>
                                </a:cubicBezTo>
                                <a:cubicBezTo>
                                  <a:pt x="1282556" y="2331431"/>
                                  <a:pt x="1286582" y="2324890"/>
                                  <a:pt x="1288091" y="2318852"/>
                                </a:cubicBezTo>
                                <a:cubicBezTo>
                                  <a:pt x="1290104" y="2312814"/>
                                  <a:pt x="1291612" y="2307279"/>
                                  <a:pt x="1295135" y="2301744"/>
                                </a:cubicBezTo>
                                <a:cubicBezTo>
                                  <a:pt x="1306709" y="2283126"/>
                                  <a:pt x="1277525" y="2266019"/>
                                  <a:pt x="1265951" y="2284637"/>
                                </a:cubicBezTo>
                                <a:cubicBezTo>
                                  <a:pt x="1260920" y="2292687"/>
                                  <a:pt x="1256391" y="2302247"/>
                                  <a:pt x="1255385" y="2312311"/>
                                </a:cubicBezTo>
                                <a:cubicBezTo>
                                  <a:pt x="1254880" y="2317343"/>
                                  <a:pt x="1254880" y="2322375"/>
                                  <a:pt x="1255887" y="2327406"/>
                                </a:cubicBezTo>
                                <a:cubicBezTo>
                                  <a:pt x="1256893" y="2331934"/>
                                  <a:pt x="1259410" y="2335960"/>
                                  <a:pt x="1260416" y="2340992"/>
                                </a:cubicBezTo>
                                <a:cubicBezTo>
                                  <a:pt x="1261926" y="2347030"/>
                                  <a:pt x="1268089" y="2349420"/>
                                  <a:pt x="1273688" y="2348665"/>
                                </a:cubicBezTo>
                                <a:close/>
                                <a:moveTo>
                                  <a:pt x="6322615" y="2348760"/>
                                </a:moveTo>
                                <a:lnTo>
                                  <a:pt x="6322478" y="2348400"/>
                                </a:lnTo>
                                <a:lnTo>
                                  <a:pt x="6322221" y="2347972"/>
                                </a:lnTo>
                                <a:close/>
                                <a:moveTo>
                                  <a:pt x="6322682" y="2348935"/>
                                </a:moveTo>
                                <a:lnTo>
                                  <a:pt x="6322679" y="2348926"/>
                                </a:lnTo>
                                <a:lnTo>
                                  <a:pt x="6320980" y="2347227"/>
                                </a:lnTo>
                                <a:lnTo>
                                  <a:pt x="6320940" y="2347221"/>
                                </a:lnTo>
                                <a:lnTo>
                                  <a:pt x="6321650" y="2348051"/>
                                </a:lnTo>
                                <a:close/>
                                <a:moveTo>
                                  <a:pt x="3240119" y="2349317"/>
                                </a:moveTo>
                                <a:lnTo>
                                  <a:pt x="3239613" y="2347973"/>
                                </a:lnTo>
                                <a:cubicBezTo>
                                  <a:pt x="3239613" y="2347973"/>
                                  <a:pt x="3240110" y="2348470"/>
                                  <a:pt x="3240110" y="2348470"/>
                                </a:cubicBezTo>
                                <a:lnTo>
                                  <a:pt x="3238095" y="2345645"/>
                                </a:lnTo>
                                <a:close/>
                                <a:moveTo>
                                  <a:pt x="6323115" y="2349759"/>
                                </a:moveTo>
                                <a:lnTo>
                                  <a:pt x="6322615" y="2348760"/>
                                </a:lnTo>
                                <a:lnTo>
                                  <a:pt x="6322679" y="2348926"/>
                                </a:lnTo>
                                <a:lnTo>
                                  <a:pt x="6322718" y="2348966"/>
                                </a:lnTo>
                                <a:lnTo>
                                  <a:pt x="6322682" y="2348935"/>
                                </a:lnTo>
                                <a:lnTo>
                                  <a:pt x="6322901" y="2349510"/>
                                </a:lnTo>
                                <a:close/>
                                <a:moveTo>
                                  <a:pt x="2388197" y="2352553"/>
                                </a:moveTo>
                                <a:lnTo>
                                  <a:pt x="2387530" y="2351055"/>
                                </a:lnTo>
                                <a:cubicBezTo>
                                  <a:pt x="2388032" y="2351055"/>
                                  <a:pt x="2388032" y="2351558"/>
                                  <a:pt x="2388032" y="2351558"/>
                                </a:cubicBezTo>
                                <a:lnTo>
                                  <a:pt x="2385748" y="2348512"/>
                                </a:lnTo>
                                <a:lnTo>
                                  <a:pt x="2385991" y="2350603"/>
                                </a:lnTo>
                                <a:close/>
                                <a:moveTo>
                                  <a:pt x="6911741" y="2353231"/>
                                </a:moveTo>
                                <a:cubicBezTo>
                                  <a:pt x="6919792" y="2354740"/>
                                  <a:pt x="6926837" y="2351721"/>
                                  <a:pt x="6931365" y="2345180"/>
                                </a:cubicBezTo>
                                <a:cubicBezTo>
                                  <a:pt x="6935894" y="2338136"/>
                                  <a:pt x="6932875" y="2327569"/>
                                  <a:pt x="6925830" y="2324046"/>
                                </a:cubicBezTo>
                                <a:lnTo>
                                  <a:pt x="6924546" y="2323895"/>
                                </a:lnTo>
                                <a:lnTo>
                                  <a:pt x="6924824" y="2324046"/>
                                </a:lnTo>
                                <a:lnTo>
                                  <a:pt x="6926333" y="2331896"/>
                                </a:lnTo>
                                <a:lnTo>
                                  <a:pt x="6926333" y="2331091"/>
                                </a:lnTo>
                                <a:lnTo>
                                  <a:pt x="6926622" y="2333397"/>
                                </a:lnTo>
                                <a:lnTo>
                                  <a:pt x="6927340" y="2337129"/>
                                </a:lnTo>
                                <a:lnTo>
                                  <a:pt x="6926365" y="2338382"/>
                                </a:lnTo>
                                <a:lnTo>
                                  <a:pt x="6926333" y="2338638"/>
                                </a:lnTo>
                                <a:lnTo>
                                  <a:pt x="6926333" y="2338423"/>
                                </a:lnTo>
                                <a:lnTo>
                                  <a:pt x="6926059" y="2338776"/>
                                </a:lnTo>
                                <a:lnTo>
                                  <a:pt x="6924824" y="2341658"/>
                                </a:lnTo>
                                <a:cubicBezTo>
                                  <a:pt x="6923315" y="2343167"/>
                                  <a:pt x="6921805" y="2344676"/>
                                  <a:pt x="6920296" y="2346186"/>
                                </a:cubicBezTo>
                                <a:lnTo>
                                  <a:pt x="6926059" y="2338776"/>
                                </a:lnTo>
                                <a:lnTo>
                                  <a:pt x="6926333" y="2338136"/>
                                </a:lnTo>
                                <a:lnTo>
                                  <a:pt x="6926333" y="2338423"/>
                                </a:lnTo>
                                <a:lnTo>
                                  <a:pt x="6926365" y="2338382"/>
                                </a:lnTo>
                                <a:lnTo>
                                  <a:pt x="6926806" y="2334865"/>
                                </a:lnTo>
                                <a:lnTo>
                                  <a:pt x="6926622" y="2333397"/>
                                </a:lnTo>
                                <a:lnTo>
                                  <a:pt x="6926333" y="2331896"/>
                                </a:lnTo>
                                <a:lnTo>
                                  <a:pt x="6926333" y="2332097"/>
                                </a:lnTo>
                                <a:cubicBezTo>
                                  <a:pt x="6925830" y="2331091"/>
                                  <a:pt x="6925327" y="2329582"/>
                                  <a:pt x="6924824" y="2328575"/>
                                </a:cubicBezTo>
                                <a:cubicBezTo>
                                  <a:pt x="6925327" y="2330085"/>
                                  <a:pt x="6926333" y="2330085"/>
                                  <a:pt x="6923315" y="2327066"/>
                                </a:cubicBezTo>
                                <a:lnTo>
                                  <a:pt x="6916551" y="2324167"/>
                                </a:lnTo>
                                <a:lnTo>
                                  <a:pt x="6912856" y="2323599"/>
                                </a:lnTo>
                                <a:lnTo>
                                  <a:pt x="6905775" y="2328791"/>
                                </a:lnTo>
                                <a:lnTo>
                                  <a:pt x="6904697" y="2330085"/>
                                </a:lnTo>
                                <a:cubicBezTo>
                                  <a:pt x="6904697" y="2330085"/>
                                  <a:pt x="6904697" y="2329582"/>
                                  <a:pt x="6904697" y="2329582"/>
                                </a:cubicBezTo>
                                <a:lnTo>
                                  <a:pt x="6905775" y="2328791"/>
                                </a:lnTo>
                                <a:lnTo>
                                  <a:pt x="6906985" y="2327339"/>
                                </a:lnTo>
                                <a:lnTo>
                                  <a:pt x="6906709" y="2327569"/>
                                </a:lnTo>
                                <a:cubicBezTo>
                                  <a:pt x="6907213" y="2327066"/>
                                  <a:pt x="6907213" y="2327066"/>
                                  <a:pt x="6907213" y="2327066"/>
                                </a:cubicBezTo>
                                <a:lnTo>
                                  <a:pt x="6906985" y="2327339"/>
                                </a:lnTo>
                                <a:lnTo>
                                  <a:pt x="6909729" y="2325053"/>
                                </a:lnTo>
                                <a:cubicBezTo>
                                  <a:pt x="6909729" y="2325053"/>
                                  <a:pt x="6909729" y="2325053"/>
                                  <a:pt x="6909226" y="2325053"/>
                                </a:cubicBezTo>
                                <a:lnTo>
                                  <a:pt x="6912681" y="2323572"/>
                                </a:lnTo>
                                <a:lnTo>
                                  <a:pt x="6912496" y="2323543"/>
                                </a:lnTo>
                                <a:lnTo>
                                  <a:pt x="6912244" y="2323543"/>
                                </a:lnTo>
                                <a:lnTo>
                                  <a:pt x="6912383" y="2323526"/>
                                </a:lnTo>
                                <a:lnTo>
                                  <a:pt x="6909226" y="2323041"/>
                                </a:lnTo>
                                <a:lnTo>
                                  <a:pt x="6912861" y="2322586"/>
                                </a:lnTo>
                                <a:lnTo>
                                  <a:pt x="6912748" y="2322537"/>
                                </a:lnTo>
                                <a:cubicBezTo>
                                  <a:pt x="6913251" y="2322537"/>
                                  <a:pt x="6913251" y="2322537"/>
                                  <a:pt x="6913251" y="2322537"/>
                                </a:cubicBezTo>
                                <a:lnTo>
                                  <a:pt x="6912861" y="2322586"/>
                                </a:lnTo>
                                <a:lnTo>
                                  <a:pt x="6913729" y="2322958"/>
                                </a:lnTo>
                                <a:lnTo>
                                  <a:pt x="6914132" y="2322663"/>
                                </a:lnTo>
                                <a:lnTo>
                                  <a:pt x="6924546" y="2323895"/>
                                </a:lnTo>
                                <a:lnTo>
                                  <a:pt x="6914131" y="2318197"/>
                                </a:lnTo>
                                <a:cubicBezTo>
                                  <a:pt x="6910106" y="2318008"/>
                                  <a:pt x="6905955" y="2319518"/>
                                  <a:pt x="6902684" y="2322537"/>
                                </a:cubicBezTo>
                                <a:cubicBezTo>
                                  <a:pt x="6898911" y="2325808"/>
                                  <a:pt x="6897275" y="2330588"/>
                                  <a:pt x="6897464" y="2335305"/>
                                </a:cubicBezTo>
                                <a:lnTo>
                                  <a:pt x="6899900" y="2340579"/>
                                </a:lnTo>
                                <a:lnTo>
                                  <a:pt x="6898659" y="2337129"/>
                                </a:lnTo>
                                <a:cubicBezTo>
                                  <a:pt x="6900168" y="2340651"/>
                                  <a:pt x="6901678" y="2344173"/>
                                  <a:pt x="6903188" y="2347696"/>
                                </a:cubicBezTo>
                                <a:lnTo>
                                  <a:pt x="6899900" y="2340579"/>
                                </a:lnTo>
                                <a:lnTo>
                                  <a:pt x="6902370" y="2347444"/>
                                </a:lnTo>
                                <a:cubicBezTo>
                                  <a:pt x="6904571" y="2350338"/>
                                  <a:pt x="6907716" y="2352476"/>
                                  <a:pt x="6911741" y="2353231"/>
                                </a:cubicBezTo>
                                <a:close/>
                                <a:moveTo>
                                  <a:pt x="4799908" y="2353878"/>
                                </a:moveTo>
                                <a:cubicBezTo>
                                  <a:pt x="4804347" y="2353156"/>
                                  <a:pt x="4808600" y="2350704"/>
                                  <a:pt x="4811705" y="2345985"/>
                                </a:cubicBezTo>
                                <a:cubicBezTo>
                                  <a:pt x="4841011" y="2301280"/>
                                  <a:pt x="4863860" y="2253595"/>
                                  <a:pt x="4879259" y="2202433"/>
                                </a:cubicBezTo>
                                <a:cubicBezTo>
                                  <a:pt x="4885716" y="2180576"/>
                                  <a:pt x="4852436" y="2171635"/>
                                  <a:pt x="4844985" y="2192995"/>
                                </a:cubicBezTo>
                                <a:cubicBezTo>
                                  <a:pt x="4828097" y="2240184"/>
                                  <a:pt x="4807234" y="2285386"/>
                                  <a:pt x="4780908" y="2328103"/>
                                </a:cubicBezTo>
                                <a:cubicBezTo>
                                  <a:pt x="4771595" y="2342632"/>
                                  <a:pt x="4786589" y="2356044"/>
                                  <a:pt x="4799908" y="2353878"/>
                                </a:cubicBezTo>
                                <a:close/>
                                <a:moveTo>
                                  <a:pt x="622583" y="2354686"/>
                                </a:moveTo>
                                <a:cubicBezTo>
                                  <a:pt x="629537" y="2356673"/>
                                  <a:pt x="635994" y="2354686"/>
                                  <a:pt x="641458" y="2349719"/>
                                </a:cubicBezTo>
                                <a:cubicBezTo>
                                  <a:pt x="644438" y="2347235"/>
                                  <a:pt x="646922" y="2344751"/>
                                  <a:pt x="649902" y="2341771"/>
                                </a:cubicBezTo>
                                <a:cubicBezTo>
                                  <a:pt x="654869" y="2337300"/>
                                  <a:pt x="656359" y="2327863"/>
                                  <a:pt x="652386" y="2322399"/>
                                </a:cubicBezTo>
                                <a:cubicBezTo>
                                  <a:pt x="648412" y="2315942"/>
                                  <a:pt x="641458" y="2313458"/>
                                  <a:pt x="634007" y="2314948"/>
                                </a:cubicBezTo>
                                <a:cubicBezTo>
                                  <a:pt x="630033" y="2315942"/>
                                  <a:pt x="626060" y="2316438"/>
                                  <a:pt x="622583" y="2317431"/>
                                </a:cubicBezTo>
                                <a:cubicBezTo>
                                  <a:pt x="616125" y="2318425"/>
                                  <a:pt x="610661" y="2324882"/>
                                  <a:pt x="609171" y="2330843"/>
                                </a:cubicBezTo>
                                <a:cubicBezTo>
                                  <a:pt x="608178" y="2335810"/>
                                  <a:pt x="608674" y="2341274"/>
                                  <a:pt x="611158" y="2345745"/>
                                </a:cubicBezTo>
                                <a:cubicBezTo>
                                  <a:pt x="613642" y="2349719"/>
                                  <a:pt x="618112" y="2353196"/>
                                  <a:pt x="622583" y="2354686"/>
                                </a:cubicBezTo>
                                <a:close/>
                                <a:moveTo>
                                  <a:pt x="5928223" y="2354867"/>
                                </a:moveTo>
                                <a:cubicBezTo>
                                  <a:pt x="5933821" y="2354112"/>
                                  <a:pt x="5938853" y="2350212"/>
                                  <a:pt x="5938099" y="2343671"/>
                                </a:cubicBezTo>
                                <a:cubicBezTo>
                                  <a:pt x="5937092" y="2337633"/>
                                  <a:pt x="5941118" y="2331091"/>
                                  <a:pt x="5942627" y="2325054"/>
                                </a:cubicBezTo>
                                <a:cubicBezTo>
                                  <a:pt x="5944640" y="2319015"/>
                                  <a:pt x="5946149" y="2313480"/>
                                  <a:pt x="5949672" y="2307945"/>
                                </a:cubicBezTo>
                                <a:cubicBezTo>
                                  <a:pt x="5961245" y="2289328"/>
                                  <a:pt x="5932060" y="2272220"/>
                                  <a:pt x="5920488" y="2290838"/>
                                </a:cubicBezTo>
                                <a:cubicBezTo>
                                  <a:pt x="5915456" y="2298889"/>
                                  <a:pt x="5910927" y="2308449"/>
                                  <a:pt x="5909921" y="2318512"/>
                                </a:cubicBezTo>
                                <a:cubicBezTo>
                                  <a:pt x="5909418" y="2323544"/>
                                  <a:pt x="5909418" y="2328576"/>
                                  <a:pt x="5910424" y="2333607"/>
                                </a:cubicBezTo>
                                <a:cubicBezTo>
                                  <a:pt x="5911430" y="2338136"/>
                                  <a:pt x="5913946" y="2342161"/>
                                  <a:pt x="5914952" y="2347193"/>
                                </a:cubicBezTo>
                                <a:cubicBezTo>
                                  <a:pt x="5916462" y="2353231"/>
                                  <a:pt x="5922626" y="2355621"/>
                                  <a:pt x="5928223" y="2354867"/>
                                </a:cubicBezTo>
                                <a:close/>
                                <a:moveTo>
                                  <a:pt x="3241104" y="2355424"/>
                                </a:moveTo>
                                <a:lnTo>
                                  <a:pt x="3241104" y="2354927"/>
                                </a:lnTo>
                                <a:lnTo>
                                  <a:pt x="3241078" y="2355176"/>
                                </a:lnTo>
                                <a:close/>
                                <a:moveTo>
                                  <a:pt x="3735521" y="2357474"/>
                                </a:moveTo>
                                <a:cubicBezTo>
                                  <a:pt x="3739185" y="2358529"/>
                                  <a:pt x="3743035" y="2358654"/>
                                  <a:pt x="3746263" y="2357412"/>
                                </a:cubicBezTo>
                                <a:cubicBezTo>
                                  <a:pt x="3749244" y="2356418"/>
                                  <a:pt x="3752224" y="2355425"/>
                                  <a:pt x="3754709" y="2353934"/>
                                </a:cubicBezTo>
                                <a:cubicBezTo>
                                  <a:pt x="3767126" y="2346981"/>
                                  <a:pt x="3767126" y="2328105"/>
                                  <a:pt x="3754709" y="2321151"/>
                                </a:cubicBezTo>
                                <a:cubicBezTo>
                                  <a:pt x="3752224" y="2319661"/>
                                  <a:pt x="3749244" y="2318667"/>
                                  <a:pt x="3746263" y="2317674"/>
                                </a:cubicBezTo>
                                <a:cubicBezTo>
                                  <a:pt x="3739807" y="2315190"/>
                                  <a:pt x="3730866" y="2318171"/>
                                  <a:pt x="3725900" y="2323138"/>
                                </a:cubicBezTo>
                                <a:cubicBezTo>
                                  <a:pt x="3722422" y="2327112"/>
                                  <a:pt x="3719937" y="2332079"/>
                                  <a:pt x="3719937" y="2337542"/>
                                </a:cubicBezTo>
                                <a:cubicBezTo>
                                  <a:pt x="3719937" y="2343006"/>
                                  <a:pt x="3722422" y="2348470"/>
                                  <a:pt x="3725900" y="2351947"/>
                                </a:cubicBezTo>
                                <a:cubicBezTo>
                                  <a:pt x="3728381" y="2354431"/>
                                  <a:pt x="3731856" y="2356418"/>
                                  <a:pt x="3735521" y="2357474"/>
                                </a:cubicBezTo>
                                <a:close/>
                                <a:moveTo>
                                  <a:pt x="7042730" y="2358755"/>
                                </a:moveTo>
                                <a:lnTo>
                                  <a:pt x="7042064" y="2357256"/>
                                </a:lnTo>
                                <a:cubicBezTo>
                                  <a:pt x="7042567" y="2357256"/>
                                  <a:pt x="7042567" y="2357759"/>
                                  <a:pt x="7042567" y="2357759"/>
                                </a:cubicBezTo>
                                <a:lnTo>
                                  <a:pt x="7040283" y="2354713"/>
                                </a:lnTo>
                                <a:lnTo>
                                  <a:pt x="7040526" y="2356805"/>
                                </a:lnTo>
                                <a:close/>
                                <a:moveTo>
                                  <a:pt x="5277128" y="2360889"/>
                                </a:moveTo>
                                <a:cubicBezTo>
                                  <a:pt x="5284082" y="2362876"/>
                                  <a:pt x="5290539" y="2360889"/>
                                  <a:pt x="5296003" y="2355921"/>
                                </a:cubicBezTo>
                                <a:cubicBezTo>
                                  <a:pt x="5298984" y="2353438"/>
                                  <a:pt x="5301467" y="2350954"/>
                                  <a:pt x="5304448" y="2347974"/>
                                </a:cubicBezTo>
                                <a:cubicBezTo>
                                  <a:pt x="5309414" y="2343503"/>
                                  <a:pt x="5310905" y="2334066"/>
                                  <a:pt x="5306931" y="2328602"/>
                                </a:cubicBezTo>
                                <a:cubicBezTo>
                                  <a:pt x="5302957" y="2322145"/>
                                  <a:pt x="5296003" y="2319660"/>
                                  <a:pt x="5288552" y="2321151"/>
                                </a:cubicBezTo>
                                <a:cubicBezTo>
                                  <a:pt x="5284579" y="2322145"/>
                                  <a:pt x="5280605" y="2322641"/>
                                  <a:pt x="5277128" y="2323634"/>
                                </a:cubicBezTo>
                                <a:cubicBezTo>
                                  <a:pt x="5270670" y="2324628"/>
                                  <a:pt x="5265206" y="2331085"/>
                                  <a:pt x="5263716" y="2337046"/>
                                </a:cubicBezTo>
                                <a:cubicBezTo>
                                  <a:pt x="5262723" y="2342013"/>
                                  <a:pt x="5263220" y="2347477"/>
                                  <a:pt x="5265703" y="2351948"/>
                                </a:cubicBezTo>
                                <a:cubicBezTo>
                                  <a:pt x="5268187" y="2355921"/>
                                  <a:pt x="5272657" y="2359399"/>
                                  <a:pt x="5277128" y="2360889"/>
                                </a:cubicBezTo>
                                <a:close/>
                                <a:moveTo>
                                  <a:pt x="1823775" y="2361615"/>
                                </a:moveTo>
                                <a:cubicBezTo>
                                  <a:pt x="1834950" y="2357633"/>
                                  <a:pt x="1840538" y="2341149"/>
                                  <a:pt x="1827128" y="2333325"/>
                                </a:cubicBezTo>
                                <a:cubicBezTo>
                                  <a:pt x="1802789" y="2318920"/>
                                  <a:pt x="1779443" y="2303026"/>
                                  <a:pt x="1759574" y="2282660"/>
                                </a:cubicBezTo>
                                <a:cubicBezTo>
                                  <a:pt x="1745668" y="2269249"/>
                                  <a:pt x="1725302" y="2290111"/>
                                  <a:pt x="1738216" y="2304019"/>
                                </a:cubicBezTo>
                                <a:cubicBezTo>
                                  <a:pt x="1759078" y="2326868"/>
                                  <a:pt x="1782920" y="2347233"/>
                                  <a:pt x="1811233" y="2360644"/>
                                </a:cubicBezTo>
                                <a:cubicBezTo>
                                  <a:pt x="1815703" y="2362880"/>
                                  <a:pt x="1820049" y="2362942"/>
                                  <a:pt x="1823775" y="2361615"/>
                                </a:cubicBezTo>
                                <a:close/>
                                <a:moveTo>
                                  <a:pt x="2436602" y="2364122"/>
                                </a:moveTo>
                                <a:cubicBezTo>
                                  <a:pt x="2444053" y="2362632"/>
                                  <a:pt x="2451006" y="2361141"/>
                                  <a:pt x="2458456" y="2359154"/>
                                </a:cubicBezTo>
                                <a:cubicBezTo>
                                  <a:pt x="2464915" y="2357664"/>
                                  <a:pt x="2468887" y="2350214"/>
                                  <a:pt x="2466901" y="2343756"/>
                                </a:cubicBezTo>
                                <a:cubicBezTo>
                                  <a:pt x="2464915" y="2338292"/>
                                  <a:pt x="2457959" y="2334319"/>
                                  <a:pt x="2451503" y="2335809"/>
                                </a:cubicBezTo>
                                <a:cubicBezTo>
                                  <a:pt x="2444549" y="2337796"/>
                                  <a:pt x="2437098" y="2339782"/>
                                  <a:pt x="2430145" y="2341769"/>
                                </a:cubicBezTo>
                                <a:cubicBezTo>
                                  <a:pt x="2424184" y="2343259"/>
                                  <a:pt x="2420210" y="2350214"/>
                                  <a:pt x="2422196" y="2356174"/>
                                </a:cubicBezTo>
                                <a:cubicBezTo>
                                  <a:pt x="2424184" y="2362632"/>
                                  <a:pt x="2430145" y="2365611"/>
                                  <a:pt x="2436602" y="2364122"/>
                                </a:cubicBezTo>
                                <a:close/>
                                <a:moveTo>
                                  <a:pt x="4226075" y="2364860"/>
                                </a:moveTo>
                                <a:cubicBezTo>
                                  <a:pt x="4244950" y="2365853"/>
                                  <a:pt x="4249421" y="2334561"/>
                                  <a:pt x="4230545" y="2331581"/>
                                </a:cubicBezTo>
                                <a:cubicBezTo>
                                  <a:pt x="4216637" y="2329594"/>
                                  <a:pt x="4205710" y="2323633"/>
                                  <a:pt x="4196272" y="2313202"/>
                                </a:cubicBezTo>
                                <a:cubicBezTo>
                                  <a:pt x="4180377" y="2294824"/>
                                  <a:pt x="4151567" y="2322640"/>
                                  <a:pt x="4169449" y="2340024"/>
                                </a:cubicBezTo>
                                <a:cubicBezTo>
                                  <a:pt x="4184847" y="2355423"/>
                                  <a:pt x="4204716" y="2363370"/>
                                  <a:pt x="4226075" y="2364860"/>
                                </a:cubicBezTo>
                                <a:close/>
                                <a:moveTo>
                                  <a:pt x="6478313" y="2367816"/>
                                </a:moveTo>
                                <a:cubicBezTo>
                                  <a:pt x="6489490" y="2363835"/>
                                  <a:pt x="6495078" y="2347351"/>
                                  <a:pt x="6481666" y="2339527"/>
                                </a:cubicBezTo>
                                <a:cubicBezTo>
                                  <a:pt x="6457327" y="2325123"/>
                                  <a:pt x="6433982" y="2309228"/>
                                  <a:pt x="6414113" y="2288862"/>
                                </a:cubicBezTo>
                                <a:cubicBezTo>
                                  <a:pt x="6400205" y="2275451"/>
                                  <a:pt x="6379840" y="2296313"/>
                                  <a:pt x="6392754" y="2310221"/>
                                </a:cubicBezTo>
                                <a:cubicBezTo>
                                  <a:pt x="6413616" y="2333070"/>
                                  <a:pt x="6437459" y="2353436"/>
                                  <a:pt x="6465771" y="2366846"/>
                                </a:cubicBezTo>
                                <a:cubicBezTo>
                                  <a:pt x="6470242" y="2369082"/>
                                  <a:pt x="6474588" y="2369144"/>
                                  <a:pt x="6478313" y="2367816"/>
                                </a:cubicBezTo>
                                <a:close/>
                                <a:moveTo>
                                  <a:pt x="7091139" y="2370324"/>
                                </a:moveTo>
                                <a:cubicBezTo>
                                  <a:pt x="7098591" y="2368833"/>
                                  <a:pt x="7105545" y="2367343"/>
                                  <a:pt x="7112996" y="2365356"/>
                                </a:cubicBezTo>
                                <a:cubicBezTo>
                                  <a:pt x="7119453" y="2363866"/>
                                  <a:pt x="7123426" y="2356416"/>
                                  <a:pt x="7121439" y="2349958"/>
                                </a:cubicBezTo>
                                <a:cubicBezTo>
                                  <a:pt x="7119453" y="2344494"/>
                                  <a:pt x="7112498" y="2340521"/>
                                  <a:pt x="7106041" y="2342011"/>
                                </a:cubicBezTo>
                                <a:cubicBezTo>
                                  <a:pt x="7099087" y="2343998"/>
                                  <a:pt x="7091636" y="2345984"/>
                                  <a:pt x="7084682" y="2347971"/>
                                </a:cubicBezTo>
                                <a:cubicBezTo>
                                  <a:pt x="7078722" y="2349462"/>
                                  <a:pt x="7074748" y="2356416"/>
                                  <a:pt x="7076734" y="2362376"/>
                                </a:cubicBezTo>
                                <a:cubicBezTo>
                                  <a:pt x="7078722" y="2368833"/>
                                  <a:pt x="7084682" y="2371813"/>
                                  <a:pt x="7091139" y="2370324"/>
                                </a:cubicBezTo>
                                <a:close/>
                                <a:moveTo>
                                  <a:pt x="428370" y="2372069"/>
                                </a:moveTo>
                                <a:cubicBezTo>
                                  <a:pt x="442775" y="2367102"/>
                                  <a:pt x="456683" y="2365115"/>
                                  <a:pt x="471584" y="2366605"/>
                                </a:cubicBezTo>
                                <a:cubicBezTo>
                                  <a:pt x="492943" y="2368592"/>
                                  <a:pt x="497911" y="2332828"/>
                                  <a:pt x="476552" y="2328855"/>
                                </a:cubicBezTo>
                                <a:cubicBezTo>
                                  <a:pt x="456186" y="2325377"/>
                                  <a:pt x="436814" y="2325377"/>
                                  <a:pt x="417442" y="2332828"/>
                                </a:cubicBezTo>
                                <a:cubicBezTo>
                                  <a:pt x="407011" y="2336802"/>
                                  <a:pt x="400057" y="2346736"/>
                                  <a:pt x="403534" y="2357664"/>
                                </a:cubicBezTo>
                                <a:cubicBezTo>
                                  <a:pt x="406018" y="2368095"/>
                                  <a:pt x="417939" y="2375546"/>
                                  <a:pt x="428370" y="2372069"/>
                                </a:cubicBezTo>
                                <a:close/>
                                <a:moveTo>
                                  <a:pt x="3440772" y="2372810"/>
                                </a:moveTo>
                                <a:cubicBezTo>
                                  <a:pt x="3439285" y="2371817"/>
                                  <a:pt x="3437794" y="2370327"/>
                                  <a:pt x="3436304" y="2369333"/>
                                </a:cubicBezTo>
                                <a:lnTo>
                                  <a:pt x="3439192" y="2371861"/>
                                </a:lnTo>
                                <a:close/>
                                <a:moveTo>
                                  <a:pt x="1663207" y="2376540"/>
                                </a:moveTo>
                                <a:cubicBezTo>
                                  <a:pt x="1674632" y="2377037"/>
                                  <a:pt x="1683573" y="2366109"/>
                                  <a:pt x="1682083" y="2354684"/>
                                </a:cubicBezTo>
                                <a:cubicBezTo>
                                  <a:pt x="1681586" y="2349717"/>
                                  <a:pt x="1679103" y="2345246"/>
                                  <a:pt x="1675129" y="2342266"/>
                                </a:cubicBezTo>
                                <a:lnTo>
                                  <a:pt x="1667548" y="2341183"/>
                                </a:lnTo>
                                <a:lnTo>
                                  <a:pt x="1667934" y="2342197"/>
                                </a:lnTo>
                                <a:lnTo>
                                  <a:pt x="1669168" y="2344253"/>
                                </a:lnTo>
                                <a:lnTo>
                                  <a:pt x="1668571" y="2343557"/>
                                </a:lnTo>
                                <a:lnTo>
                                  <a:pt x="1669310" y="2345034"/>
                                </a:lnTo>
                                <a:lnTo>
                                  <a:pt x="1669168" y="2343757"/>
                                </a:lnTo>
                                <a:cubicBezTo>
                                  <a:pt x="1669168" y="2344253"/>
                                  <a:pt x="1669665" y="2345246"/>
                                  <a:pt x="1669665" y="2345743"/>
                                </a:cubicBezTo>
                                <a:lnTo>
                                  <a:pt x="1669310" y="2345034"/>
                                </a:lnTo>
                                <a:lnTo>
                                  <a:pt x="1669431" y="2346124"/>
                                </a:lnTo>
                                <a:lnTo>
                                  <a:pt x="1669665" y="2346737"/>
                                </a:lnTo>
                                <a:cubicBezTo>
                                  <a:pt x="1669665" y="2347233"/>
                                  <a:pt x="1669665" y="2347730"/>
                                  <a:pt x="1669665" y="2348227"/>
                                </a:cubicBezTo>
                                <a:lnTo>
                                  <a:pt x="1669431" y="2346124"/>
                                </a:lnTo>
                                <a:lnTo>
                                  <a:pt x="1668357" y="2343307"/>
                                </a:lnTo>
                                <a:lnTo>
                                  <a:pt x="1667106" y="2341847"/>
                                </a:lnTo>
                                <a:lnTo>
                                  <a:pt x="1666088" y="2340975"/>
                                </a:lnTo>
                                <a:lnTo>
                                  <a:pt x="1657744" y="2339782"/>
                                </a:lnTo>
                                <a:cubicBezTo>
                                  <a:pt x="1657744" y="2339782"/>
                                  <a:pt x="1657247" y="2339782"/>
                                  <a:pt x="1657247" y="2339782"/>
                                </a:cubicBezTo>
                                <a:lnTo>
                                  <a:pt x="1660972" y="2339410"/>
                                </a:lnTo>
                                <a:lnTo>
                                  <a:pt x="1659731" y="2339286"/>
                                </a:lnTo>
                                <a:cubicBezTo>
                                  <a:pt x="1660227" y="2339286"/>
                                  <a:pt x="1661221" y="2339286"/>
                                  <a:pt x="1662214" y="2339286"/>
                                </a:cubicBezTo>
                                <a:lnTo>
                                  <a:pt x="1660972" y="2339410"/>
                                </a:lnTo>
                                <a:lnTo>
                                  <a:pt x="1663576" y="2339670"/>
                                </a:lnTo>
                                <a:lnTo>
                                  <a:pt x="1662711" y="2339286"/>
                                </a:lnTo>
                                <a:cubicBezTo>
                                  <a:pt x="1663207" y="2339286"/>
                                  <a:pt x="1664200" y="2339782"/>
                                  <a:pt x="1664697" y="2339782"/>
                                </a:cubicBezTo>
                                <a:lnTo>
                                  <a:pt x="1666871" y="2341087"/>
                                </a:lnTo>
                                <a:lnTo>
                                  <a:pt x="1667548" y="2341183"/>
                                </a:lnTo>
                                <a:lnTo>
                                  <a:pt x="1665381" y="2335498"/>
                                </a:lnTo>
                                <a:cubicBezTo>
                                  <a:pt x="1662711" y="2332456"/>
                                  <a:pt x="1658986" y="2330345"/>
                                  <a:pt x="1654764" y="2329848"/>
                                </a:cubicBezTo>
                                <a:cubicBezTo>
                                  <a:pt x="1646816" y="2328855"/>
                                  <a:pt x="1637378" y="2333822"/>
                                  <a:pt x="1635888" y="2342266"/>
                                </a:cubicBezTo>
                                <a:cubicBezTo>
                                  <a:pt x="1633901" y="2351704"/>
                                  <a:pt x="1636385" y="2359651"/>
                                  <a:pt x="1642345" y="2367102"/>
                                </a:cubicBezTo>
                                <a:cubicBezTo>
                                  <a:pt x="1647312" y="2373063"/>
                                  <a:pt x="1655260" y="2376540"/>
                                  <a:pt x="1663207" y="2376540"/>
                                </a:cubicBezTo>
                                <a:close/>
                                <a:moveTo>
                                  <a:pt x="3222230" y="2376783"/>
                                </a:moveTo>
                                <a:cubicBezTo>
                                  <a:pt x="3228190" y="2378770"/>
                                  <a:pt x="3235643" y="2376287"/>
                                  <a:pt x="3239613" y="2372313"/>
                                </a:cubicBezTo>
                                <a:cubicBezTo>
                                  <a:pt x="3243589" y="2368339"/>
                                  <a:pt x="3245077" y="2362875"/>
                                  <a:pt x="3244583" y="2357411"/>
                                </a:cubicBezTo>
                                <a:lnTo>
                                  <a:pt x="3240119" y="2349317"/>
                                </a:lnTo>
                                <a:lnTo>
                                  <a:pt x="3241104" y="2351947"/>
                                </a:lnTo>
                                <a:cubicBezTo>
                                  <a:pt x="3241104" y="2351450"/>
                                  <a:pt x="3241104" y="2351450"/>
                                  <a:pt x="3240608" y="2350953"/>
                                </a:cubicBezTo>
                                <a:lnTo>
                                  <a:pt x="3241032" y="2354785"/>
                                </a:lnTo>
                                <a:lnTo>
                                  <a:pt x="3241104" y="2354927"/>
                                </a:lnTo>
                                <a:lnTo>
                                  <a:pt x="3242099" y="2356914"/>
                                </a:lnTo>
                                <a:lnTo>
                                  <a:pt x="3240709" y="2358494"/>
                                </a:lnTo>
                                <a:lnTo>
                                  <a:pt x="3240608" y="2359398"/>
                                </a:lnTo>
                                <a:cubicBezTo>
                                  <a:pt x="3240608" y="2359398"/>
                                  <a:pt x="3240608" y="2358901"/>
                                  <a:pt x="3240608" y="2358901"/>
                                </a:cubicBezTo>
                                <a:cubicBezTo>
                                  <a:pt x="3240110" y="2360391"/>
                                  <a:pt x="3239613" y="2361385"/>
                                  <a:pt x="3239118" y="2362875"/>
                                </a:cubicBezTo>
                                <a:cubicBezTo>
                                  <a:pt x="3239118" y="2362875"/>
                                  <a:pt x="3239118" y="2362875"/>
                                  <a:pt x="3239118" y="2362378"/>
                                </a:cubicBezTo>
                                <a:cubicBezTo>
                                  <a:pt x="3238124" y="2363372"/>
                                  <a:pt x="3237629" y="2364365"/>
                                  <a:pt x="3236634" y="2365358"/>
                                </a:cubicBezTo>
                                <a:cubicBezTo>
                                  <a:pt x="3235643" y="2366352"/>
                                  <a:pt x="3234648" y="2366849"/>
                                  <a:pt x="3233654" y="2367842"/>
                                </a:cubicBezTo>
                                <a:cubicBezTo>
                                  <a:pt x="3233654" y="2367842"/>
                                  <a:pt x="3233654" y="2367842"/>
                                  <a:pt x="3234151" y="2367842"/>
                                </a:cubicBezTo>
                                <a:lnTo>
                                  <a:pt x="3231472" y="2368990"/>
                                </a:lnTo>
                                <a:lnTo>
                                  <a:pt x="3231170" y="2369332"/>
                                </a:lnTo>
                                <a:cubicBezTo>
                                  <a:pt x="3230675" y="2369332"/>
                                  <a:pt x="3230675" y="2369332"/>
                                  <a:pt x="3230675" y="2369332"/>
                                </a:cubicBezTo>
                                <a:lnTo>
                                  <a:pt x="3231472" y="2368990"/>
                                </a:lnTo>
                                <a:lnTo>
                                  <a:pt x="3240709" y="2358494"/>
                                </a:lnTo>
                                <a:lnTo>
                                  <a:pt x="3241078" y="2355176"/>
                                </a:lnTo>
                                <a:lnTo>
                                  <a:pt x="3241032" y="2354785"/>
                                </a:lnTo>
                                <a:lnTo>
                                  <a:pt x="3235421" y="2343558"/>
                                </a:lnTo>
                                <a:lnTo>
                                  <a:pt x="3234648" y="2343006"/>
                                </a:lnTo>
                                <a:lnTo>
                                  <a:pt x="3235143" y="2343006"/>
                                </a:lnTo>
                                <a:lnTo>
                                  <a:pt x="3233833" y="2342350"/>
                                </a:lnTo>
                                <a:lnTo>
                                  <a:pt x="3219747" y="2342509"/>
                                </a:lnTo>
                                <a:cubicBezTo>
                                  <a:pt x="3220740" y="2342013"/>
                                  <a:pt x="3222230" y="2341516"/>
                                  <a:pt x="3223721" y="2341019"/>
                                </a:cubicBezTo>
                                <a:cubicBezTo>
                                  <a:pt x="3223721" y="2341019"/>
                                  <a:pt x="3223721" y="2341019"/>
                                  <a:pt x="3223222" y="2341019"/>
                                </a:cubicBezTo>
                                <a:lnTo>
                                  <a:pt x="3225247" y="2340794"/>
                                </a:lnTo>
                                <a:lnTo>
                                  <a:pt x="3221235" y="2340274"/>
                                </a:lnTo>
                                <a:cubicBezTo>
                                  <a:pt x="3216889" y="2341640"/>
                                  <a:pt x="3213041" y="2344745"/>
                                  <a:pt x="3210806" y="2348967"/>
                                </a:cubicBezTo>
                                <a:cubicBezTo>
                                  <a:pt x="3208321" y="2353437"/>
                                  <a:pt x="3207826" y="2358901"/>
                                  <a:pt x="3208820" y="2363868"/>
                                </a:cubicBezTo>
                                <a:cubicBezTo>
                                  <a:pt x="3210806" y="2370823"/>
                                  <a:pt x="3215774" y="2374796"/>
                                  <a:pt x="3222230" y="2376783"/>
                                </a:cubicBezTo>
                                <a:close/>
                                <a:moveTo>
                                  <a:pt x="5082912" y="2378271"/>
                                </a:moveTo>
                                <a:cubicBezTo>
                                  <a:pt x="5097317" y="2373304"/>
                                  <a:pt x="5111225" y="2371317"/>
                                  <a:pt x="5126126" y="2372807"/>
                                </a:cubicBezTo>
                                <a:cubicBezTo>
                                  <a:pt x="5147485" y="2374794"/>
                                  <a:pt x="5152453" y="2339030"/>
                                  <a:pt x="5131094" y="2335057"/>
                                </a:cubicBezTo>
                                <a:cubicBezTo>
                                  <a:pt x="5110728" y="2331579"/>
                                  <a:pt x="5091356" y="2331579"/>
                                  <a:pt x="5071984" y="2339030"/>
                                </a:cubicBezTo>
                                <a:cubicBezTo>
                                  <a:pt x="5061553" y="2343004"/>
                                  <a:pt x="5054599" y="2352938"/>
                                  <a:pt x="5058076" y="2363866"/>
                                </a:cubicBezTo>
                                <a:cubicBezTo>
                                  <a:pt x="5060560" y="2374297"/>
                                  <a:pt x="5072481" y="2381748"/>
                                  <a:pt x="5082912" y="2378271"/>
                                </a:cubicBezTo>
                                <a:close/>
                                <a:moveTo>
                                  <a:pt x="1747284" y="2378602"/>
                                </a:moveTo>
                                <a:lnTo>
                                  <a:pt x="1746652" y="2377535"/>
                                </a:lnTo>
                                <a:cubicBezTo>
                                  <a:pt x="1746155" y="2377038"/>
                                  <a:pt x="1745659" y="2377038"/>
                                  <a:pt x="1745162" y="2376542"/>
                                </a:cubicBezTo>
                                <a:lnTo>
                                  <a:pt x="1745700" y="2377261"/>
                                </a:lnTo>
                                <a:close/>
                                <a:moveTo>
                                  <a:pt x="3406821" y="2379754"/>
                                </a:moveTo>
                                <a:lnTo>
                                  <a:pt x="3407492" y="2377281"/>
                                </a:lnTo>
                                <a:lnTo>
                                  <a:pt x="3406815" y="2379703"/>
                                </a:lnTo>
                                <a:close/>
                                <a:moveTo>
                                  <a:pt x="1451271" y="2381839"/>
                                </a:moveTo>
                                <a:lnTo>
                                  <a:pt x="1451403" y="2381763"/>
                                </a:lnTo>
                                <a:lnTo>
                                  <a:pt x="1451602" y="2381508"/>
                                </a:lnTo>
                                <a:close/>
                                <a:moveTo>
                                  <a:pt x="1451306" y="2381888"/>
                                </a:moveTo>
                                <a:lnTo>
                                  <a:pt x="1452880" y="2380977"/>
                                </a:lnTo>
                                <a:lnTo>
                                  <a:pt x="1453039" y="2380828"/>
                                </a:lnTo>
                                <a:lnTo>
                                  <a:pt x="1451403" y="2381763"/>
                                </a:lnTo>
                                <a:close/>
                                <a:moveTo>
                                  <a:pt x="6317751" y="2382743"/>
                                </a:moveTo>
                                <a:cubicBezTo>
                                  <a:pt x="6329175" y="2383239"/>
                                  <a:pt x="6338117" y="2372312"/>
                                  <a:pt x="6336626" y="2360887"/>
                                </a:cubicBezTo>
                                <a:cubicBezTo>
                                  <a:pt x="6336130" y="2355920"/>
                                  <a:pt x="6333646" y="2351449"/>
                                  <a:pt x="6329672" y="2348469"/>
                                </a:cubicBezTo>
                                <a:lnTo>
                                  <a:pt x="6322091" y="2347386"/>
                                </a:lnTo>
                                <a:lnTo>
                                  <a:pt x="6322478" y="2348400"/>
                                </a:lnTo>
                                <a:lnTo>
                                  <a:pt x="6323712" y="2350456"/>
                                </a:lnTo>
                                <a:lnTo>
                                  <a:pt x="6323115" y="2349759"/>
                                </a:lnTo>
                                <a:lnTo>
                                  <a:pt x="6323854" y="2351237"/>
                                </a:lnTo>
                                <a:lnTo>
                                  <a:pt x="6323712" y="2349959"/>
                                </a:lnTo>
                                <a:cubicBezTo>
                                  <a:pt x="6323712" y="2350456"/>
                                  <a:pt x="6324208" y="2351449"/>
                                  <a:pt x="6324208" y="2351946"/>
                                </a:cubicBezTo>
                                <a:lnTo>
                                  <a:pt x="6323854" y="2351237"/>
                                </a:lnTo>
                                <a:lnTo>
                                  <a:pt x="6323975" y="2352327"/>
                                </a:lnTo>
                                <a:lnTo>
                                  <a:pt x="6324208" y="2352939"/>
                                </a:lnTo>
                                <a:cubicBezTo>
                                  <a:pt x="6324208" y="2353436"/>
                                  <a:pt x="6324208" y="2353933"/>
                                  <a:pt x="6324208" y="2354430"/>
                                </a:cubicBezTo>
                                <a:lnTo>
                                  <a:pt x="6323975" y="2352327"/>
                                </a:lnTo>
                                <a:lnTo>
                                  <a:pt x="6322901" y="2349510"/>
                                </a:lnTo>
                                <a:lnTo>
                                  <a:pt x="6321650" y="2348051"/>
                                </a:lnTo>
                                <a:lnTo>
                                  <a:pt x="6320632" y="2347177"/>
                                </a:lnTo>
                                <a:lnTo>
                                  <a:pt x="6312287" y="2345985"/>
                                </a:lnTo>
                                <a:cubicBezTo>
                                  <a:pt x="6312287" y="2345985"/>
                                  <a:pt x="6311790" y="2345985"/>
                                  <a:pt x="6311790" y="2345985"/>
                                </a:cubicBezTo>
                                <a:lnTo>
                                  <a:pt x="6315515" y="2345613"/>
                                </a:lnTo>
                                <a:lnTo>
                                  <a:pt x="6314274" y="2345488"/>
                                </a:lnTo>
                                <a:cubicBezTo>
                                  <a:pt x="6314771" y="2345488"/>
                                  <a:pt x="6315764" y="2345488"/>
                                  <a:pt x="6316757" y="2345488"/>
                                </a:cubicBezTo>
                                <a:lnTo>
                                  <a:pt x="6315515" y="2345613"/>
                                </a:lnTo>
                                <a:lnTo>
                                  <a:pt x="6318119" y="2345873"/>
                                </a:lnTo>
                                <a:lnTo>
                                  <a:pt x="6317254" y="2345488"/>
                                </a:lnTo>
                                <a:cubicBezTo>
                                  <a:pt x="6317751" y="2345488"/>
                                  <a:pt x="6318744" y="2345985"/>
                                  <a:pt x="6319241" y="2345985"/>
                                </a:cubicBezTo>
                                <a:lnTo>
                                  <a:pt x="6321415" y="2347289"/>
                                </a:lnTo>
                                <a:lnTo>
                                  <a:pt x="6322091" y="2347386"/>
                                </a:lnTo>
                                <a:lnTo>
                                  <a:pt x="6319924" y="2341701"/>
                                </a:lnTo>
                                <a:cubicBezTo>
                                  <a:pt x="6317254" y="2338659"/>
                                  <a:pt x="6313529" y="2336548"/>
                                  <a:pt x="6309307" y="2336051"/>
                                </a:cubicBezTo>
                                <a:cubicBezTo>
                                  <a:pt x="6301359" y="2335057"/>
                                  <a:pt x="6291921" y="2340025"/>
                                  <a:pt x="6290431" y="2348469"/>
                                </a:cubicBezTo>
                                <a:cubicBezTo>
                                  <a:pt x="6288445" y="2357907"/>
                                  <a:pt x="6290928" y="2365854"/>
                                  <a:pt x="6296888" y="2373305"/>
                                </a:cubicBezTo>
                                <a:cubicBezTo>
                                  <a:pt x="6301856" y="2379266"/>
                                  <a:pt x="6309804" y="2382743"/>
                                  <a:pt x="6317751" y="2382743"/>
                                </a:cubicBezTo>
                                <a:close/>
                                <a:moveTo>
                                  <a:pt x="2372937" y="2383258"/>
                                </a:moveTo>
                                <a:cubicBezTo>
                                  <a:pt x="2376458" y="2383258"/>
                                  <a:pt x="2379981" y="2382252"/>
                                  <a:pt x="2383001" y="2380239"/>
                                </a:cubicBezTo>
                                <a:cubicBezTo>
                                  <a:pt x="2386021" y="2378226"/>
                                  <a:pt x="2388537" y="2376214"/>
                                  <a:pt x="2390045" y="2373194"/>
                                </a:cubicBezTo>
                                <a:cubicBezTo>
                                  <a:pt x="2393567" y="2367659"/>
                                  <a:pt x="2393567" y="2361118"/>
                                  <a:pt x="2391052" y="2355080"/>
                                </a:cubicBezTo>
                                <a:lnTo>
                                  <a:pt x="2388197" y="2352553"/>
                                </a:lnTo>
                                <a:lnTo>
                                  <a:pt x="2389542" y="2355583"/>
                                </a:lnTo>
                                <a:cubicBezTo>
                                  <a:pt x="2389542" y="2355080"/>
                                  <a:pt x="2389542" y="2355080"/>
                                  <a:pt x="2389039" y="2354577"/>
                                </a:cubicBezTo>
                                <a:lnTo>
                                  <a:pt x="2389492" y="2359105"/>
                                </a:lnTo>
                                <a:lnTo>
                                  <a:pt x="2389542" y="2358602"/>
                                </a:lnTo>
                                <a:cubicBezTo>
                                  <a:pt x="2389542" y="2359105"/>
                                  <a:pt x="2389542" y="2359105"/>
                                  <a:pt x="2389542" y="2359609"/>
                                </a:cubicBezTo>
                                <a:lnTo>
                                  <a:pt x="2389492" y="2359105"/>
                                </a:lnTo>
                                <a:lnTo>
                                  <a:pt x="2389039" y="2363634"/>
                                </a:lnTo>
                                <a:cubicBezTo>
                                  <a:pt x="2389039" y="2363634"/>
                                  <a:pt x="2389039" y="2363634"/>
                                  <a:pt x="2389039" y="2363130"/>
                                </a:cubicBezTo>
                                <a:lnTo>
                                  <a:pt x="2387778" y="2365969"/>
                                </a:lnTo>
                                <a:lnTo>
                                  <a:pt x="2388032" y="2368162"/>
                                </a:lnTo>
                                <a:cubicBezTo>
                                  <a:pt x="2386021" y="2371182"/>
                                  <a:pt x="2383001" y="2373697"/>
                                  <a:pt x="2379479" y="2375207"/>
                                </a:cubicBezTo>
                                <a:lnTo>
                                  <a:pt x="2377915" y="2375343"/>
                                </a:lnTo>
                                <a:lnTo>
                                  <a:pt x="2375956" y="2376214"/>
                                </a:lnTo>
                                <a:lnTo>
                                  <a:pt x="2371678" y="2376689"/>
                                </a:lnTo>
                                <a:lnTo>
                                  <a:pt x="2371930" y="2376717"/>
                                </a:lnTo>
                                <a:cubicBezTo>
                                  <a:pt x="2371428" y="2376717"/>
                                  <a:pt x="2371428" y="2376717"/>
                                  <a:pt x="2371428" y="2376717"/>
                                </a:cubicBezTo>
                                <a:lnTo>
                                  <a:pt x="2371678" y="2376689"/>
                                </a:lnTo>
                                <a:lnTo>
                                  <a:pt x="2367403" y="2376214"/>
                                </a:lnTo>
                                <a:cubicBezTo>
                                  <a:pt x="2367403" y="2376214"/>
                                  <a:pt x="2367403" y="2376214"/>
                                  <a:pt x="2367906" y="2376214"/>
                                </a:cubicBezTo>
                                <a:lnTo>
                                  <a:pt x="2377915" y="2375343"/>
                                </a:lnTo>
                                <a:lnTo>
                                  <a:pt x="2380485" y="2374201"/>
                                </a:lnTo>
                                <a:cubicBezTo>
                                  <a:pt x="2381492" y="2373194"/>
                                  <a:pt x="2383001" y="2372188"/>
                                  <a:pt x="2384008" y="2371182"/>
                                </a:cubicBezTo>
                                <a:cubicBezTo>
                                  <a:pt x="2385013" y="2370175"/>
                                  <a:pt x="2386021" y="2368666"/>
                                  <a:pt x="2387026" y="2367659"/>
                                </a:cubicBezTo>
                                <a:lnTo>
                                  <a:pt x="2387778" y="2365969"/>
                                </a:lnTo>
                                <a:lnTo>
                                  <a:pt x="2385991" y="2350603"/>
                                </a:lnTo>
                                <a:lnTo>
                                  <a:pt x="2378477" y="2343956"/>
                                </a:lnTo>
                                <a:lnTo>
                                  <a:pt x="2377647" y="2343587"/>
                                </a:lnTo>
                                <a:lnTo>
                                  <a:pt x="2357841" y="2348539"/>
                                </a:lnTo>
                                <a:cubicBezTo>
                                  <a:pt x="2358848" y="2347532"/>
                                  <a:pt x="2360357" y="2346526"/>
                                  <a:pt x="2361868" y="2345520"/>
                                </a:cubicBezTo>
                                <a:cubicBezTo>
                                  <a:pt x="2363377" y="2345016"/>
                                  <a:pt x="2364886" y="2344010"/>
                                  <a:pt x="2366900" y="2343507"/>
                                </a:cubicBezTo>
                                <a:cubicBezTo>
                                  <a:pt x="2368912" y="2343507"/>
                                  <a:pt x="2370421" y="2343004"/>
                                  <a:pt x="2372433" y="2343004"/>
                                </a:cubicBezTo>
                                <a:cubicBezTo>
                                  <a:pt x="2373943" y="2343004"/>
                                  <a:pt x="2375956" y="2343507"/>
                                  <a:pt x="2377466" y="2343507"/>
                                </a:cubicBezTo>
                                <a:lnTo>
                                  <a:pt x="2377647" y="2343587"/>
                                </a:lnTo>
                                <a:lnTo>
                                  <a:pt x="2377969" y="2343507"/>
                                </a:lnTo>
                                <a:lnTo>
                                  <a:pt x="2378477" y="2343956"/>
                                </a:lnTo>
                                <a:lnTo>
                                  <a:pt x="2381995" y="2345520"/>
                                </a:lnTo>
                                <a:cubicBezTo>
                                  <a:pt x="2381995" y="2345520"/>
                                  <a:pt x="2381492" y="2345520"/>
                                  <a:pt x="2381492" y="2345016"/>
                                </a:cubicBezTo>
                                <a:lnTo>
                                  <a:pt x="2385229" y="2347819"/>
                                </a:lnTo>
                                <a:lnTo>
                                  <a:pt x="2385013" y="2347532"/>
                                </a:lnTo>
                                <a:cubicBezTo>
                                  <a:pt x="2385013" y="2347532"/>
                                  <a:pt x="2385517" y="2348035"/>
                                  <a:pt x="2385517" y="2348035"/>
                                </a:cubicBezTo>
                                <a:lnTo>
                                  <a:pt x="2385229" y="2347819"/>
                                </a:lnTo>
                                <a:lnTo>
                                  <a:pt x="2385748" y="2348512"/>
                                </a:lnTo>
                                <a:lnTo>
                                  <a:pt x="2385517" y="2346526"/>
                                </a:lnTo>
                                <a:cubicBezTo>
                                  <a:pt x="2379981" y="2339985"/>
                                  <a:pt x="2369414" y="2338978"/>
                                  <a:pt x="2362371" y="2343004"/>
                                </a:cubicBezTo>
                                <a:cubicBezTo>
                                  <a:pt x="2358345" y="2345520"/>
                                  <a:pt x="2355326" y="2349042"/>
                                  <a:pt x="2353312" y="2353570"/>
                                </a:cubicBezTo>
                                <a:cubicBezTo>
                                  <a:pt x="2350796" y="2360112"/>
                                  <a:pt x="2350796" y="2366653"/>
                                  <a:pt x="2354319" y="2372691"/>
                                </a:cubicBezTo>
                                <a:cubicBezTo>
                                  <a:pt x="2357339" y="2378729"/>
                                  <a:pt x="2365892" y="2384264"/>
                                  <a:pt x="2372937" y="2383258"/>
                                </a:cubicBezTo>
                                <a:close/>
                                <a:moveTo>
                                  <a:pt x="6401832" y="2384806"/>
                                </a:moveTo>
                                <a:lnTo>
                                  <a:pt x="6401199" y="2383739"/>
                                </a:lnTo>
                                <a:cubicBezTo>
                                  <a:pt x="6400703" y="2383242"/>
                                  <a:pt x="6400206" y="2383242"/>
                                  <a:pt x="6399709" y="2382746"/>
                                </a:cubicBezTo>
                                <a:lnTo>
                                  <a:pt x="6400248" y="2383464"/>
                                </a:lnTo>
                                <a:close/>
                                <a:moveTo>
                                  <a:pt x="1752612" y="2386476"/>
                                </a:moveTo>
                                <a:cubicBezTo>
                                  <a:pt x="1752115" y="2384489"/>
                                  <a:pt x="1751123" y="2382502"/>
                                  <a:pt x="1750129" y="2381012"/>
                                </a:cubicBezTo>
                                <a:lnTo>
                                  <a:pt x="1747284" y="2378602"/>
                                </a:lnTo>
                                <a:lnTo>
                                  <a:pt x="1749457" y="2382270"/>
                                </a:lnTo>
                                <a:close/>
                                <a:moveTo>
                                  <a:pt x="3404578" y="2387697"/>
                                </a:moveTo>
                                <a:lnTo>
                                  <a:pt x="3406815" y="2379703"/>
                                </a:lnTo>
                                <a:lnTo>
                                  <a:pt x="3406714" y="2378308"/>
                                </a:lnTo>
                                <a:lnTo>
                                  <a:pt x="3405504" y="2380261"/>
                                </a:lnTo>
                                <a:close/>
                                <a:moveTo>
                                  <a:pt x="6105818" y="2388043"/>
                                </a:moveTo>
                                <a:lnTo>
                                  <a:pt x="6105951" y="2387967"/>
                                </a:lnTo>
                                <a:lnTo>
                                  <a:pt x="6106149" y="2387712"/>
                                </a:lnTo>
                                <a:close/>
                                <a:moveTo>
                                  <a:pt x="6105853" y="2388092"/>
                                </a:moveTo>
                                <a:lnTo>
                                  <a:pt x="6107427" y="2387181"/>
                                </a:lnTo>
                                <a:lnTo>
                                  <a:pt x="6107587" y="2387032"/>
                                </a:lnTo>
                                <a:lnTo>
                                  <a:pt x="6105951" y="2387967"/>
                                </a:lnTo>
                                <a:close/>
                                <a:moveTo>
                                  <a:pt x="7027472" y="2389459"/>
                                </a:moveTo>
                                <a:cubicBezTo>
                                  <a:pt x="7030994" y="2389459"/>
                                  <a:pt x="7034516" y="2388453"/>
                                  <a:pt x="7037536" y="2386440"/>
                                </a:cubicBezTo>
                                <a:cubicBezTo>
                                  <a:pt x="7040555" y="2384427"/>
                                  <a:pt x="7043071" y="2382415"/>
                                  <a:pt x="7044580" y="2379395"/>
                                </a:cubicBezTo>
                                <a:cubicBezTo>
                                  <a:pt x="7048103" y="2373860"/>
                                  <a:pt x="7048103" y="2367319"/>
                                  <a:pt x="7045586" y="2361281"/>
                                </a:cubicBezTo>
                                <a:lnTo>
                                  <a:pt x="7042730" y="2358755"/>
                                </a:lnTo>
                                <a:lnTo>
                                  <a:pt x="7044077" y="2361784"/>
                                </a:lnTo>
                                <a:cubicBezTo>
                                  <a:pt x="7044077" y="2361281"/>
                                  <a:pt x="7044077" y="2361281"/>
                                  <a:pt x="7043574" y="2360778"/>
                                </a:cubicBezTo>
                                <a:lnTo>
                                  <a:pt x="7044026" y="2365306"/>
                                </a:lnTo>
                                <a:lnTo>
                                  <a:pt x="7044077" y="2364803"/>
                                </a:lnTo>
                                <a:cubicBezTo>
                                  <a:pt x="7044077" y="2365306"/>
                                  <a:pt x="7044077" y="2365306"/>
                                  <a:pt x="7044077" y="2365810"/>
                                </a:cubicBezTo>
                                <a:lnTo>
                                  <a:pt x="7044026" y="2365306"/>
                                </a:lnTo>
                                <a:lnTo>
                                  <a:pt x="7043574" y="2369835"/>
                                </a:lnTo>
                                <a:cubicBezTo>
                                  <a:pt x="7043574" y="2369835"/>
                                  <a:pt x="7043574" y="2369835"/>
                                  <a:pt x="7043574" y="2369331"/>
                                </a:cubicBezTo>
                                <a:lnTo>
                                  <a:pt x="7042312" y="2372170"/>
                                </a:lnTo>
                                <a:lnTo>
                                  <a:pt x="7042567" y="2374364"/>
                                </a:lnTo>
                                <a:cubicBezTo>
                                  <a:pt x="7040555" y="2377383"/>
                                  <a:pt x="7037536" y="2379899"/>
                                  <a:pt x="7034014" y="2381408"/>
                                </a:cubicBezTo>
                                <a:lnTo>
                                  <a:pt x="7032450" y="2381544"/>
                                </a:lnTo>
                                <a:lnTo>
                                  <a:pt x="7030491" y="2382415"/>
                                </a:lnTo>
                                <a:lnTo>
                                  <a:pt x="7026214" y="2382890"/>
                                </a:lnTo>
                                <a:lnTo>
                                  <a:pt x="7026465" y="2382918"/>
                                </a:lnTo>
                                <a:cubicBezTo>
                                  <a:pt x="7025963" y="2382918"/>
                                  <a:pt x="7025963" y="2382918"/>
                                  <a:pt x="7025963" y="2382918"/>
                                </a:cubicBezTo>
                                <a:lnTo>
                                  <a:pt x="7026214" y="2382890"/>
                                </a:lnTo>
                                <a:lnTo>
                                  <a:pt x="7021937" y="2382415"/>
                                </a:lnTo>
                                <a:cubicBezTo>
                                  <a:pt x="7021937" y="2382415"/>
                                  <a:pt x="7021937" y="2382415"/>
                                  <a:pt x="7022440" y="2382415"/>
                                </a:cubicBezTo>
                                <a:lnTo>
                                  <a:pt x="7032450" y="2381544"/>
                                </a:lnTo>
                                <a:lnTo>
                                  <a:pt x="7035020" y="2380402"/>
                                </a:lnTo>
                                <a:cubicBezTo>
                                  <a:pt x="7036026" y="2379395"/>
                                  <a:pt x="7037536" y="2378389"/>
                                  <a:pt x="7038542" y="2377383"/>
                                </a:cubicBezTo>
                                <a:cubicBezTo>
                                  <a:pt x="7039548" y="2376376"/>
                                  <a:pt x="7040555" y="2374867"/>
                                  <a:pt x="7041561" y="2373860"/>
                                </a:cubicBezTo>
                                <a:lnTo>
                                  <a:pt x="7042312" y="2372170"/>
                                </a:lnTo>
                                <a:lnTo>
                                  <a:pt x="7040526" y="2356805"/>
                                </a:lnTo>
                                <a:lnTo>
                                  <a:pt x="7033012" y="2350158"/>
                                </a:lnTo>
                                <a:lnTo>
                                  <a:pt x="7032182" y="2349788"/>
                                </a:lnTo>
                                <a:lnTo>
                                  <a:pt x="7012377" y="2354740"/>
                                </a:lnTo>
                                <a:cubicBezTo>
                                  <a:pt x="7013383" y="2353734"/>
                                  <a:pt x="7014893" y="2352727"/>
                                  <a:pt x="7016402" y="2351721"/>
                                </a:cubicBezTo>
                                <a:cubicBezTo>
                                  <a:pt x="7017912" y="2351217"/>
                                  <a:pt x="7019421" y="2350211"/>
                                  <a:pt x="7021434" y="2349708"/>
                                </a:cubicBezTo>
                                <a:cubicBezTo>
                                  <a:pt x="7023447" y="2349708"/>
                                  <a:pt x="7024956" y="2349205"/>
                                  <a:pt x="7026969" y="2349205"/>
                                </a:cubicBezTo>
                                <a:cubicBezTo>
                                  <a:pt x="7028479" y="2349205"/>
                                  <a:pt x="7030491" y="2349708"/>
                                  <a:pt x="7032001" y="2349708"/>
                                </a:cubicBezTo>
                                <a:lnTo>
                                  <a:pt x="7032182" y="2349788"/>
                                </a:lnTo>
                                <a:lnTo>
                                  <a:pt x="7032504" y="2349708"/>
                                </a:lnTo>
                                <a:lnTo>
                                  <a:pt x="7033012" y="2350158"/>
                                </a:lnTo>
                                <a:lnTo>
                                  <a:pt x="7036529" y="2351721"/>
                                </a:lnTo>
                                <a:cubicBezTo>
                                  <a:pt x="7036529" y="2351721"/>
                                  <a:pt x="7036026" y="2351721"/>
                                  <a:pt x="7036026" y="2351217"/>
                                </a:cubicBezTo>
                                <a:lnTo>
                                  <a:pt x="7039763" y="2354021"/>
                                </a:lnTo>
                                <a:lnTo>
                                  <a:pt x="7039548" y="2353734"/>
                                </a:lnTo>
                                <a:cubicBezTo>
                                  <a:pt x="7039548" y="2353734"/>
                                  <a:pt x="7040052" y="2354237"/>
                                  <a:pt x="7040052" y="2354237"/>
                                </a:cubicBezTo>
                                <a:lnTo>
                                  <a:pt x="7039763" y="2354021"/>
                                </a:lnTo>
                                <a:lnTo>
                                  <a:pt x="7040283" y="2354713"/>
                                </a:lnTo>
                                <a:lnTo>
                                  <a:pt x="7040052" y="2352727"/>
                                </a:lnTo>
                                <a:cubicBezTo>
                                  <a:pt x="7034516" y="2346186"/>
                                  <a:pt x="7023950" y="2345180"/>
                                  <a:pt x="7016905" y="2349205"/>
                                </a:cubicBezTo>
                                <a:cubicBezTo>
                                  <a:pt x="7012880" y="2351721"/>
                                  <a:pt x="7009861" y="2355243"/>
                                  <a:pt x="7007848" y="2359772"/>
                                </a:cubicBezTo>
                                <a:cubicBezTo>
                                  <a:pt x="7005332" y="2366313"/>
                                  <a:pt x="7005332" y="2372854"/>
                                  <a:pt x="7008855" y="2378892"/>
                                </a:cubicBezTo>
                                <a:cubicBezTo>
                                  <a:pt x="7011873" y="2384930"/>
                                  <a:pt x="7020427" y="2390466"/>
                                  <a:pt x="7027472" y="2389459"/>
                                </a:cubicBezTo>
                                <a:close/>
                                <a:moveTo>
                                  <a:pt x="6407160" y="2392680"/>
                                </a:moveTo>
                                <a:cubicBezTo>
                                  <a:pt x="6406663" y="2390693"/>
                                  <a:pt x="6405670" y="2388706"/>
                                  <a:pt x="6404676" y="2387216"/>
                                </a:cubicBezTo>
                                <a:lnTo>
                                  <a:pt x="6401832" y="2384806"/>
                                </a:lnTo>
                                <a:lnTo>
                                  <a:pt x="6404006" y="2388475"/>
                                </a:lnTo>
                                <a:close/>
                                <a:moveTo>
                                  <a:pt x="1747501" y="2402925"/>
                                </a:moveTo>
                                <a:lnTo>
                                  <a:pt x="1750129" y="2400881"/>
                                </a:lnTo>
                                <a:cubicBezTo>
                                  <a:pt x="1751123" y="2398894"/>
                                  <a:pt x="1752115" y="2397404"/>
                                  <a:pt x="1752612" y="2395417"/>
                                </a:cubicBezTo>
                                <a:lnTo>
                                  <a:pt x="1749457" y="2399624"/>
                                </a:lnTo>
                                <a:close/>
                                <a:moveTo>
                                  <a:pt x="929074" y="2402931"/>
                                </a:moveTo>
                                <a:lnTo>
                                  <a:pt x="929147" y="2402514"/>
                                </a:lnTo>
                                <a:lnTo>
                                  <a:pt x="929056" y="2401874"/>
                                </a:lnTo>
                                <a:cubicBezTo>
                                  <a:pt x="929056" y="2402370"/>
                                  <a:pt x="929056" y="2402370"/>
                                  <a:pt x="929056" y="2402867"/>
                                </a:cubicBezTo>
                                <a:close/>
                                <a:moveTo>
                                  <a:pt x="1745162" y="2405352"/>
                                </a:moveTo>
                                <a:cubicBezTo>
                                  <a:pt x="1745659" y="2404855"/>
                                  <a:pt x="1746155" y="2404855"/>
                                  <a:pt x="1746652" y="2404358"/>
                                </a:cubicBezTo>
                                <a:lnTo>
                                  <a:pt x="1747501" y="2402925"/>
                                </a:lnTo>
                                <a:lnTo>
                                  <a:pt x="1746254" y="2403895"/>
                                </a:lnTo>
                                <a:close/>
                                <a:moveTo>
                                  <a:pt x="1086018" y="2406221"/>
                                </a:moveTo>
                                <a:cubicBezTo>
                                  <a:pt x="1091482" y="2406221"/>
                                  <a:pt x="1096946" y="2403613"/>
                                  <a:pt x="1099430" y="2398398"/>
                                </a:cubicBezTo>
                                <a:cubicBezTo>
                                  <a:pt x="1099926" y="2396908"/>
                                  <a:pt x="1100919" y="2395417"/>
                                  <a:pt x="1101416" y="2394424"/>
                                </a:cubicBezTo>
                                <a:cubicBezTo>
                                  <a:pt x="1104396" y="2388463"/>
                                  <a:pt x="1104893" y="2382005"/>
                                  <a:pt x="1101416" y="2376542"/>
                                </a:cubicBezTo>
                                <a:cubicBezTo>
                                  <a:pt x="1098436" y="2371078"/>
                                  <a:pt x="1092476" y="2367601"/>
                                  <a:pt x="1086018" y="2367601"/>
                                </a:cubicBezTo>
                                <a:cubicBezTo>
                                  <a:pt x="1079561" y="2367601"/>
                                  <a:pt x="1073600" y="2371078"/>
                                  <a:pt x="1070620" y="2376542"/>
                                </a:cubicBezTo>
                                <a:cubicBezTo>
                                  <a:pt x="1067143" y="2382005"/>
                                  <a:pt x="1067640" y="2388463"/>
                                  <a:pt x="1070620" y="2394424"/>
                                </a:cubicBezTo>
                                <a:cubicBezTo>
                                  <a:pt x="1071117" y="2395914"/>
                                  <a:pt x="1072110" y="2397404"/>
                                  <a:pt x="1072607" y="2398398"/>
                                </a:cubicBezTo>
                                <a:cubicBezTo>
                                  <a:pt x="1075090" y="2403613"/>
                                  <a:pt x="1080554" y="2406221"/>
                                  <a:pt x="1086018" y="2406221"/>
                                </a:cubicBezTo>
                                <a:close/>
                                <a:moveTo>
                                  <a:pt x="1809241" y="2406841"/>
                                </a:moveTo>
                                <a:cubicBezTo>
                                  <a:pt x="1815698" y="2410318"/>
                                  <a:pt x="1822653" y="2410318"/>
                                  <a:pt x="1829110" y="2406841"/>
                                </a:cubicBezTo>
                                <a:cubicBezTo>
                                  <a:pt x="1835070" y="2403364"/>
                                  <a:pt x="1839044" y="2396906"/>
                                  <a:pt x="1839044" y="2389952"/>
                                </a:cubicBezTo>
                                <a:cubicBezTo>
                                  <a:pt x="1839044" y="2382998"/>
                                  <a:pt x="1835070" y="2376540"/>
                                  <a:pt x="1829110" y="2373063"/>
                                </a:cubicBezTo>
                                <a:cubicBezTo>
                                  <a:pt x="1822653" y="2370083"/>
                                  <a:pt x="1815202" y="2370083"/>
                                  <a:pt x="1809241" y="2373560"/>
                                </a:cubicBezTo>
                                <a:cubicBezTo>
                                  <a:pt x="1807751" y="2374057"/>
                                  <a:pt x="1806757" y="2375050"/>
                                  <a:pt x="1805267" y="2375547"/>
                                </a:cubicBezTo>
                                <a:cubicBezTo>
                                  <a:pt x="1794339" y="2381508"/>
                                  <a:pt x="1794339" y="2398893"/>
                                  <a:pt x="1805267" y="2404854"/>
                                </a:cubicBezTo>
                                <a:cubicBezTo>
                                  <a:pt x="1806757" y="2405351"/>
                                  <a:pt x="1807751" y="2406344"/>
                                  <a:pt x="1809241" y="2406841"/>
                                </a:cubicBezTo>
                                <a:close/>
                                <a:moveTo>
                                  <a:pt x="1146134" y="2407275"/>
                                </a:moveTo>
                                <a:cubicBezTo>
                                  <a:pt x="1149976" y="2408548"/>
                                  <a:pt x="1154446" y="2408206"/>
                                  <a:pt x="1159041" y="2405350"/>
                                </a:cubicBezTo>
                                <a:cubicBezTo>
                                  <a:pt x="1178909" y="2392435"/>
                                  <a:pt x="1198282" y="2380017"/>
                                  <a:pt x="1217653" y="2366606"/>
                                </a:cubicBezTo>
                                <a:cubicBezTo>
                                  <a:pt x="1234541" y="2354685"/>
                                  <a:pt x="1219640" y="2326868"/>
                                  <a:pt x="1200765" y="2338293"/>
                                </a:cubicBezTo>
                                <a:cubicBezTo>
                                  <a:pt x="1180896" y="2350711"/>
                                  <a:pt x="1161524" y="2363626"/>
                                  <a:pt x="1142153" y="2376541"/>
                                </a:cubicBezTo>
                                <a:cubicBezTo>
                                  <a:pt x="1128741" y="2385109"/>
                                  <a:pt x="1134608" y="2403457"/>
                                  <a:pt x="1146134" y="2407275"/>
                                </a:cubicBezTo>
                                <a:close/>
                                <a:moveTo>
                                  <a:pt x="6402049" y="2409128"/>
                                </a:moveTo>
                                <a:lnTo>
                                  <a:pt x="6404676" y="2407085"/>
                                </a:lnTo>
                                <a:cubicBezTo>
                                  <a:pt x="6405670" y="2405098"/>
                                  <a:pt x="6406663" y="2403608"/>
                                  <a:pt x="6407160" y="2401621"/>
                                </a:cubicBezTo>
                                <a:lnTo>
                                  <a:pt x="6404006" y="2405826"/>
                                </a:lnTo>
                                <a:close/>
                                <a:moveTo>
                                  <a:pt x="5583621" y="2409133"/>
                                </a:moveTo>
                                <a:lnTo>
                                  <a:pt x="5583694" y="2408716"/>
                                </a:lnTo>
                                <a:lnTo>
                                  <a:pt x="5583603" y="2408077"/>
                                </a:lnTo>
                                <a:cubicBezTo>
                                  <a:pt x="5583603" y="2408574"/>
                                  <a:pt x="5583603" y="2408574"/>
                                  <a:pt x="5583603" y="2409070"/>
                                </a:cubicBezTo>
                                <a:close/>
                                <a:moveTo>
                                  <a:pt x="1738952" y="2409574"/>
                                </a:moveTo>
                                <a:lnTo>
                                  <a:pt x="1746254" y="2403895"/>
                                </a:lnTo>
                                <a:lnTo>
                                  <a:pt x="1749457" y="2399624"/>
                                </a:lnTo>
                                <a:lnTo>
                                  <a:pt x="1754599" y="2390947"/>
                                </a:lnTo>
                                <a:lnTo>
                                  <a:pt x="1749457" y="2382270"/>
                                </a:lnTo>
                                <a:lnTo>
                                  <a:pt x="1745700" y="2377261"/>
                                </a:lnTo>
                                <a:lnTo>
                                  <a:pt x="1740381" y="2372754"/>
                                </a:lnTo>
                                <a:cubicBezTo>
                                  <a:pt x="1736345" y="2371078"/>
                                  <a:pt x="1731751" y="2370581"/>
                                  <a:pt x="1727280" y="2371574"/>
                                </a:cubicBezTo>
                                <a:cubicBezTo>
                                  <a:pt x="1719332" y="2374059"/>
                                  <a:pt x="1712378" y="2382006"/>
                                  <a:pt x="1712378" y="2390947"/>
                                </a:cubicBezTo>
                                <a:cubicBezTo>
                                  <a:pt x="1712875" y="2398894"/>
                                  <a:pt x="1717345" y="2405849"/>
                                  <a:pt x="1724796" y="2409326"/>
                                </a:cubicBezTo>
                                <a:cubicBezTo>
                                  <a:pt x="1729515" y="2411064"/>
                                  <a:pt x="1734482" y="2411064"/>
                                  <a:pt x="1738952" y="2409574"/>
                                </a:cubicBezTo>
                                <a:close/>
                                <a:moveTo>
                                  <a:pt x="6399709" y="2411556"/>
                                </a:moveTo>
                                <a:cubicBezTo>
                                  <a:pt x="6400206" y="2411058"/>
                                  <a:pt x="6400703" y="2411058"/>
                                  <a:pt x="6401199" y="2410562"/>
                                </a:cubicBezTo>
                                <a:lnTo>
                                  <a:pt x="6402049" y="2409128"/>
                                </a:lnTo>
                                <a:lnTo>
                                  <a:pt x="6400802" y="2410099"/>
                                </a:lnTo>
                                <a:close/>
                                <a:moveTo>
                                  <a:pt x="5740565" y="2412425"/>
                                </a:moveTo>
                                <a:cubicBezTo>
                                  <a:pt x="5746029" y="2412425"/>
                                  <a:pt x="5751493" y="2409817"/>
                                  <a:pt x="5753977" y="2404601"/>
                                </a:cubicBezTo>
                                <a:cubicBezTo>
                                  <a:pt x="5754473" y="2403111"/>
                                  <a:pt x="5755466" y="2401621"/>
                                  <a:pt x="5755963" y="2400627"/>
                                </a:cubicBezTo>
                                <a:cubicBezTo>
                                  <a:pt x="5758943" y="2394667"/>
                                  <a:pt x="5759440" y="2388209"/>
                                  <a:pt x="5755963" y="2382746"/>
                                </a:cubicBezTo>
                                <a:cubicBezTo>
                                  <a:pt x="5752983" y="2377282"/>
                                  <a:pt x="5747022" y="2373804"/>
                                  <a:pt x="5740565" y="2373804"/>
                                </a:cubicBezTo>
                                <a:cubicBezTo>
                                  <a:pt x="5734108" y="2373804"/>
                                  <a:pt x="5728147" y="2377282"/>
                                  <a:pt x="5725167" y="2382746"/>
                                </a:cubicBezTo>
                                <a:cubicBezTo>
                                  <a:pt x="5721690" y="2388209"/>
                                  <a:pt x="5722187" y="2394667"/>
                                  <a:pt x="5725167" y="2400627"/>
                                </a:cubicBezTo>
                                <a:cubicBezTo>
                                  <a:pt x="5725663" y="2402117"/>
                                  <a:pt x="5726657" y="2403608"/>
                                  <a:pt x="5727154" y="2404601"/>
                                </a:cubicBezTo>
                                <a:cubicBezTo>
                                  <a:pt x="5729637" y="2409817"/>
                                  <a:pt x="5735101" y="2412425"/>
                                  <a:pt x="5740565" y="2412425"/>
                                </a:cubicBezTo>
                                <a:close/>
                                <a:moveTo>
                                  <a:pt x="6463786" y="2413043"/>
                                </a:moveTo>
                                <a:cubicBezTo>
                                  <a:pt x="6470243" y="2416520"/>
                                  <a:pt x="6477197" y="2416520"/>
                                  <a:pt x="6483655" y="2413043"/>
                                </a:cubicBezTo>
                                <a:cubicBezTo>
                                  <a:pt x="6489615" y="2409566"/>
                                  <a:pt x="6493589" y="2403108"/>
                                  <a:pt x="6493589" y="2396155"/>
                                </a:cubicBezTo>
                                <a:cubicBezTo>
                                  <a:pt x="6493589" y="2389201"/>
                                  <a:pt x="6489615" y="2382743"/>
                                  <a:pt x="6483655" y="2379266"/>
                                </a:cubicBezTo>
                                <a:cubicBezTo>
                                  <a:pt x="6477197" y="2376286"/>
                                  <a:pt x="6469746" y="2376286"/>
                                  <a:pt x="6463786" y="2379763"/>
                                </a:cubicBezTo>
                                <a:cubicBezTo>
                                  <a:pt x="6462295" y="2380260"/>
                                  <a:pt x="6461302" y="2381253"/>
                                  <a:pt x="6459812" y="2381750"/>
                                </a:cubicBezTo>
                                <a:cubicBezTo>
                                  <a:pt x="6448884" y="2387710"/>
                                  <a:pt x="6448884" y="2405096"/>
                                  <a:pt x="6459812" y="2411056"/>
                                </a:cubicBezTo>
                                <a:cubicBezTo>
                                  <a:pt x="6461302" y="2411553"/>
                                  <a:pt x="6462295" y="2412547"/>
                                  <a:pt x="6463786" y="2413043"/>
                                </a:cubicBezTo>
                                <a:close/>
                                <a:moveTo>
                                  <a:pt x="3432828" y="2413044"/>
                                </a:moveTo>
                                <a:cubicBezTo>
                                  <a:pt x="3436802" y="2412051"/>
                                  <a:pt x="3439782" y="2410064"/>
                                  <a:pt x="3442761" y="2407084"/>
                                </a:cubicBezTo>
                                <a:cubicBezTo>
                                  <a:pt x="3446237" y="2403607"/>
                                  <a:pt x="3450210" y="2396156"/>
                                  <a:pt x="3449215" y="2391188"/>
                                </a:cubicBezTo>
                                <a:cubicBezTo>
                                  <a:pt x="3448219" y="2385228"/>
                                  <a:pt x="3447727" y="2380757"/>
                                  <a:pt x="3444252" y="2376287"/>
                                </a:cubicBezTo>
                                <a:lnTo>
                                  <a:pt x="3439192" y="2371861"/>
                                </a:lnTo>
                                <a:lnTo>
                                  <a:pt x="3435806" y="2369830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28354" y="236535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4315" y="2367346"/>
                                </a:lnTo>
                                <a:cubicBezTo>
                                  <a:pt x="3430841" y="2361882"/>
                                  <a:pt x="3423387" y="2357909"/>
                                  <a:pt x="3416934" y="2360392"/>
                                </a:cubicBezTo>
                                <a:cubicBezTo>
                                  <a:pt x="3411963" y="2362379"/>
                                  <a:pt x="3406004" y="2368836"/>
                                  <a:pt x="3406499" y="2375294"/>
                                </a:cubicBezTo>
                                <a:lnTo>
                                  <a:pt x="3406714" y="2378308"/>
                                </a:lnTo>
                                <a:lnTo>
                                  <a:pt x="3411963" y="2369829"/>
                                </a:lnTo>
                                <a:cubicBezTo>
                                  <a:pt x="3410472" y="2374300"/>
                                  <a:pt x="3408485" y="2378274"/>
                                  <a:pt x="3406996" y="2382248"/>
                                </a:cubicBezTo>
                                <a:lnTo>
                                  <a:pt x="3406821" y="2379754"/>
                                </a:lnTo>
                                <a:lnTo>
                                  <a:pt x="3404511" y="2388208"/>
                                </a:lnTo>
                                <a:lnTo>
                                  <a:pt x="3404578" y="2387697"/>
                                </a:lnTo>
                                <a:lnTo>
                                  <a:pt x="3404016" y="2389698"/>
                                </a:lnTo>
                                <a:cubicBezTo>
                                  <a:pt x="3404016" y="2394666"/>
                                  <a:pt x="3405009" y="2398639"/>
                                  <a:pt x="3407492" y="2402613"/>
                                </a:cubicBezTo>
                                <a:cubicBezTo>
                                  <a:pt x="3412460" y="2411058"/>
                                  <a:pt x="3423387" y="2416025"/>
                                  <a:pt x="3432828" y="2413044"/>
                                </a:cubicBezTo>
                                <a:close/>
                                <a:moveTo>
                                  <a:pt x="1480908" y="2413298"/>
                                </a:moveTo>
                                <a:cubicBezTo>
                                  <a:pt x="1480908" y="2413298"/>
                                  <a:pt x="1481406" y="2412801"/>
                                  <a:pt x="1481406" y="2412801"/>
                                </a:cubicBezTo>
                                <a:lnTo>
                                  <a:pt x="1481125" y="2413020"/>
                                </a:lnTo>
                                <a:close/>
                                <a:moveTo>
                                  <a:pt x="5800676" y="2413477"/>
                                </a:moveTo>
                                <a:cubicBezTo>
                                  <a:pt x="5804518" y="2414750"/>
                                  <a:pt x="5808989" y="2414408"/>
                                  <a:pt x="5813583" y="2411552"/>
                                </a:cubicBezTo>
                                <a:cubicBezTo>
                                  <a:pt x="5833452" y="2398638"/>
                                  <a:pt x="5852824" y="2386219"/>
                                  <a:pt x="5872196" y="2372808"/>
                                </a:cubicBezTo>
                                <a:cubicBezTo>
                                  <a:pt x="5889084" y="2360887"/>
                                  <a:pt x="5874183" y="2333071"/>
                                  <a:pt x="5855308" y="2344495"/>
                                </a:cubicBezTo>
                                <a:cubicBezTo>
                                  <a:pt x="5835439" y="2356913"/>
                                  <a:pt x="5816067" y="2369828"/>
                                  <a:pt x="5796695" y="2382743"/>
                                </a:cubicBezTo>
                                <a:cubicBezTo>
                                  <a:pt x="5783283" y="2391311"/>
                                  <a:pt x="5789151" y="2409659"/>
                                  <a:pt x="5800676" y="2413477"/>
                                </a:cubicBezTo>
                                <a:close/>
                                <a:moveTo>
                                  <a:pt x="4630900" y="2414036"/>
                                </a:moveTo>
                                <a:cubicBezTo>
                                  <a:pt x="4647291" y="2420990"/>
                                  <a:pt x="4658219" y="2393671"/>
                                  <a:pt x="4642821" y="2385226"/>
                                </a:cubicBezTo>
                                <a:cubicBezTo>
                                  <a:pt x="4618978" y="2372312"/>
                                  <a:pt x="4604573" y="2348469"/>
                                  <a:pt x="4599110" y="2322143"/>
                                </a:cubicBezTo>
                                <a:cubicBezTo>
                                  <a:pt x="4595633" y="2303764"/>
                                  <a:pt x="4565333" y="2307739"/>
                                  <a:pt x="4566327" y="2326614"/>
                                </a:cubicBezTo>
                                <a:cubicBezTo>
                                  <a:pt x="4567816" y="2367344"/>
                                  <a:pt x="4593646" y="2399134"/>
                                  <a:pt x="4630900" y="2414036"/>
                                </a:cubicBezTo>
                                <a:close/>
                                <a:moveTo>
                                  <a:pt x="1478643" y="2414950"/>
                                </a:moveTo>
                                <a:lnTo>
                                  <a:pt x="1481125" y="2413020"/>
                                </a:lnTo>
                                <a:lnTo>
                                  <a:pt x="1484386" y="2408828"/>
                                </a:lnTo>
                                <a:lnTo>
                                  <a:pt x="1481324" y="2410832"/>
                                </a:lnTo>
                                <a:close/>
                                <a:moveTo>
                                  <a:pt x="2543385" y="2415286"/>
                                </a:moveTo>
                                <a:cubicBezTo>
                                  <a:pt x="2546365" y="2415286"/>
                                  <a:pt x="2548849" y="2414788"/>
                                  <a:pt x="2551333" y="2413795"/>
                                </a:cubicBezTo>
                                <a:cubicBezTo>
                                  <a:pt x="2553816" y="2413299"/>
                                  <a:pt x="2555803" y="2412305"/>
                                  <a:pt x="2558286" y="2411809"/>
                                </a:cubicBezTo>
                                <a:cubicBezTo>
                                  <a:pt x="2570705" y="2408331"/>
                                  <a:pt x="2577659" y="2394423"/>
                                  <a:pt x="2572692" y="2382502"/>
                                </a:cubicBezTo>
                                <a:cubicBezTo>
                                  <a:pt x="2570208" y="2377038"/>
                                  <a:pt x="2566731" y="2373064"/>
                                  <a:pt x="2561267" y="2371077"/>
                                </a:cubicBezTo>
                                <a:cubicBezTo>
                                  <a:pt x="2558783" y="2369587"/>
                                  <a:pt x="2555803" y="2369090"/>
                                  <a:pt x="2552823" y="2369090"/>
                                </a:cubicBezTo>
                                <a:cubicBezTo>
                                  <a:pt x="2547856" y="2368594"/>
                                  <a:pt x="2544378" y="2369587"/>
                                  <a:pt x="2540902" y="2371574"/>
                                </a:cubicBezTo>
                                <a:cubicBezTo>
                                  <a:pt x="2533947" y="2377038"/>
                                  <a:pt x="2525006" y="2382005"/>
                                  <a:pt x="2523020" y="2390946"/>
                                </a:cubicBezTo>
                                <a:cubicBezTo>
                                  <a:pt x="2522026" y="2394920"/>
                                  <a:pt x="2522523" y="2399390"/>
                                  <a:pt x="2524013" y="2403364"/>
                                </a:cubicBezTo>
                                <a:cubicBezTo>
                                  <a:pt x="2525503" y="2406841"/>
                                  <a:pt x="2527987" y="2410815"/>
                                  <a:pt x="2531960" y="2412305"/>
                                </a:cubicBezTo>
                                <a:cubicBezTo>
                                  <a:pt x="2535935" y="2414292"/>
                                  <a:pt x="2538418" y="2415286"/>
                                  <a:pt x="2543385" y="2415286"/>
                                </a:cubicBezTo>
                                <a:close/>
                                <a:moveTo>
                                  <a:pt x="6393500" y="2415778"/>
                                </a:moveTo>
                                <a:lnTo>
                                  <a:pt x="6400802" y="2410099"/>
                                </a:lnTo>
                                <a:lnTo>
                                  <a:pt x="6404006" y="2405826"/>
                                </a:lnTo>
                                <a:lnTo>
                                  <a:pt x="6409147" y="2397151"/>
                                </a:lnTo>
                                <a:lnTo>
                                  <a:pt x="6404006" y="2388475"/>
                                </a:lnTo>
                                <a:lnTo>
                                  <a:pt x="6400248" y="2383464"/>
                                </a:lnTo>
                                <a:lnTo>
                                  <a:pt x="6394929" y="2378958"/>
                                </a:lnTo>
                                <a:cubicBezTo>
                                  <a:pt x="6390893" y="2377281"/>
                                  <a:pt x="6386298" y="2376785"/>
                                  <a:pt x="6381827" y="2377778"/>
                                </a:cubicBezTo>
                                <a:cubicBezTo>
                                  <a:pt x="6373880" y="2380262"/>
                                  <a:pt x="6366926" y="2388209"/>
                                  <a:pt x="6366926" y="2397151"/>
                                </a:cubicBezTo>
                                <a:cubicBezTo>
                                  <a:pt x="6367422" y="2405098"/>
                                  <a:pt x="6371893" y="2412052"/>
                                  <a:pt x="6379343" y="2415529"/>
                                </a:cubicBezTo>
                                <a:cubicBezTo>
                                  <a:pt x="6384062" y="2417268"/>
                                  <a:pt x="6389029" y="2417268"/>
                                  <a:pt x="6393500" y="2415778"/>
                                </a:cubicBezTo>
                                <a:close/>
                                <a:moveTo>
                                  <a:pt x="931043" y="2415782"/>
                                </a:moveTo>
                                <a:lnTo>
                                  <a:pt x="929345" y="2403898"/>
                                </a:lnTo>
                                <a:lnTo>
                                  <a:pt x="929074" y="2402931"/>
                                </a:lnTo>
                                <a:lnTo>
                                  <a:pt x="928559" y="2405847"/>
                                </a:lnTo>
                                <a:cubicBezTo>
                                  <a:pt x="928559" y="2409324"/>
                                  <a:pt x="929552" y="2412304"/>
                                  <a:pt x="931043" y="2415782"/>
                                </a:cubicBezTo>
                                <a:close/>
                                <a:moveTo>
                                  <a:pt x="1476935" y="2416279"/>
                                </a:moveTo>
                                <a:cubicBezTo>
                                  <a:pt x="1477432" y="2415781"/>
                                  <a:pt x="1477929" y="2415781"/>
                                  <a:pt x="1478425" y="2415285"/>
                                </a:cubicBezTo>
                                <a:lnTo>
                                  <a:pt x="1478643" y="2414950"/>
                                </a:lnTo>
                                <a:close/>
                                <a:moveTo>
                                  <a:pt x="2115812" y="2417977"/>
                                </a:moveTo>
                                <a:cubicBezTo>
                                  <a:pt x="2116819" y="2417474"/>
                                  <a:pt x="2118328" y="2417474"/>
                                  <a:pt x="2119335" y="2416971"/>
                                </a:cubicBezTo>
                                <a:cubicBezTo>
                                  <a:pt x="2121851" y="2415964"/>
                                  <a:pt x="2123863" y="2415461"/>
                                  <a:pt x="2126379" y="2414454"/>
                                </a:cubicBezTo>
                                <a:cubicBezTo>
                                  <a:pt x="2130908" y="2412945"/>
                                  <a:pt x="2134933" y="2409926"/>
                                  <a:pt x="2137449" y="2405901"/>
                                </a:cubicBezTo>
                                <a:cubicBezTo>
                                  <a:pt x="2140468" y="2400869"/>
                                  <a:pt x="2140468" y="2394327"/>
                                  <a:pt x="2138456" y="2389296"/>
                                </a:cubicBezTo>
                                <a:cubicBezTo>
                                  <a:pt x="2134430" y="2379735"/>
                                  <a:pt x="2121346" y="2374200"/>
                                  <a:pt x="2111787" y="2380742"/>
                                </a:cubicBezTo>
                                <a:cubicBezTo>
                                  <a:pt x="2105246" y="2385270"/>
                                  <a:pt x="2096692" y="2389296"/>
                                  <a:pt x="2094679" y="2397850"/>
                                </a:cubicBezTo>
                                <a:cubicBezTo>
                                  <a:pt x="2093673" y="2401372"/>
                                  <a:pt x="2094177" y="2404894"/>
                                  <a:pt x="2095686" y="2408416"/>
                                </a:cubicBezTo>
                                <a:cubicBezTo>
                                  <a:pt x="2096692" y="2411436"/>
                                  <a:pt x="2099207" y="2414958"/>
                                  <a:pt x="2102227" y="2415964"/>
                                </a:cubicBezTo>
                                <a:cubicBezTo>
                                  <a:pt x="2106756" y="2417977"/>
                                  <a:pt x="2110781" y="2418983"/>
                                  <a:pt x="2115812" y="2417977"/>
                                </a:cubicBezTo>
                                <a:close/>
                                <a:moveTo>
                                  <a:pt x="3158655" y="2418507"/>
                                </a:moveTo>
                                <a:cubicBezTo>
                                  <a:pt x="3162625" y="2417514"/>
                                  <a:pt x="3167100" y="2414533"/>
                                  <a:pt x="3169085" y="2410560"/>
                                </a:cubicBezTo>
                                <a:cubicBezTo>
                                  <a:pt x="3173058" y="2402116"/>
                                  <a:pt x="3171073" y="2391187"/>
                                  <a:pt x="3162625" y="2386717"/>
                                </a:cubicBezTo>
                                <a:cubicBezTo>
                                  <a:pt x="3157661" y="2384234"/>
                                  <a:pt x="3153192" y="2381253"/>
                                  <a:pt x="3147728" y="2380260"/>
                                </a:cubicBezTo>
                                <a:cubicBezTo>
                                  <a:pt x="3140773" y="2378770"/>
                                  <a:pt x="3132331" y="2381253"/>
                                  <a:pt x="3128853" y="2388207"/>
                                </a:cubicBezTo>
                                <a:cubicBezTo>
                                  <a:pt x="3127365" y="2390691"/>
                                  <a:pt x="3126866" y="2393672"/>
                                  <a:pt x="3126370" y="2396652"/>
                                </a:cubicBezTo>
                                <a:cubicBezTo>
                                  <a:pt x="3126370" y="2400626"/>
                                  <a:pt x="3128357" y="2406090"/>
                                  <a:pt x="3131336" y="2408573"/>
                                </a:cubicBezTo>
                                <a:cubicBezTo>
                                  <a:pt x="3133819" y="2410560"/>
                                  <a:pt x="3136304" y="2413043"/>
                                  <a:pt x="3139283" y="2414037"/>
                                </a:cubicBezTo>
                                <a:cubicBezTo>
                                  <a:pt x="3141269" y="2415030"/>
                                  <a:pt x="3143255" y="2416024"/>
                                  <a:pt x="3145246" y="2417017"/>
                                </a:cubicBezTo>
                                <a:cubicBezTo>
                                  <a:pt x="3149713" y="2419004"/>
                                  <a:pt x="3153688" y="2419997"/>
                                  <a:pt x="3158655" y="2418507"/>
                                </a:cubicBezTo>
                                <a:close/>
                                <a:moveTo>
                                  <a:pt x="6135456" y="2419501"/>
                                </a:moveTo>
                                <a:cubicBezTo>
                                  <a:pt x="6135456" y="2419501"/>
                                  <a:pt x="6135953" y="2419005"/>
                                  <a:pt x="6135953" y="2419005"/>
                                </a:cubicBezTo>
                                <a:lnTo>
                                  <a:pt x="6135672" y="2419224"/>
                                </a:lnTo>
                                <a:close/>
                                <a:moveTo>
                                  <a:pt x="1258876" y="2419756"/>
                                </a:moveTo>
                                <a:cubicBezTo>
                                  <a:pt x="1263346" y="2421246"/>
                                  <a:pt x="1270301" y="2420252"/>
                                  <a:pt x="1273778" y="2417769"/>
                                </a:cubicBezTo>
                                <a:cubicBezTo>
                                  <a:pt x="1275764" y="2416278"/>
                                  <a:pt x="1277254" y="2415285"/>
                                  <a:pt x="1279241" y="2413795"/>
                                </a:cubicBezTo>
                                <a:cubicBezTo>
                                  <a:pt x="1285202" y="2409821"/>
                                  <a:pt x="1289673" y="2403364"/>
                                  <a:pt x="1289673" y="2395913"/>
                                </a:cubicBezTo>
                                <a:cubicBezTo>
                                  <a:pt x="1289673" y="2390449"/>
                                  <a:pt x="1287686" y="2384985"/>
                                  <a:pt x="1283712" y="2381508"/>
                                </a:cubicBezTo>
                                <a:cubicBezTo>
                                  <a:pt x="1279738" y="2377534"/>
                                  <a:pt x="1274274" y="2375548"/>
                                  <a:pt x="1268811" y="2375548"/>
                                </a:cubicBezTo>
                                <a:cubicBezTo>
                                  <a:pt x="1261359" y="2375050"/>
                                  <a:pt x="1255399" y="2379521"/>
                                  <a:pt x="1251425" y="2385482"/>
                                </a:cubicBezTo>
                                <a:cubicBezTo>
                                  <a:pt x="1249935" y="2387468"/>
                                  <a:pt x="1248941" y="2388959"/>
                                  <a:pt x="1247451" y="2390946"/>
                                </a:cubicBezTo>
                                <a:cubicBezTo>
                                  <a:pt x="1246955" y="2392436"/>
                                  <a:pt x="1245961" y="2393926"/>
                                  <a:pt x="1245465" y="2395416"/>
                                </a:cubicBezTo>
                                <a:cubicBezTo>
                                  <a:pt x="1244471" y="2397900"/>
                                  <a:pt x="1244471" y="2400383"/>
                                  <a:pt x="1244967" y="2403364"/>
                                </a:cubicBezTo>
                                <a:cubicBezTo>
                                  <a:pt x="1245465" y="2407337"/>
                                  <a:pt x="1247451" y="2411808"/>
                                  <a:pt x="1250432" y="2414788"/>
                                </a:cubicBezTo>
                                <a:cubicBezTo>
                                  <a:pt x="1252915" y="2417272"/>
                                  <a:pt x="1255896" y="2418762"/>
                                  <a:pt x="1258876" y="2419756"/>
                                </a:cubicBezTo>
                                <a:close/>
                                <a:moveTo>
                                  <a:pt x="1466938" y="2420252"/>
                                </a:moveTo>
                                <a:lnTo>
                                  <a:pt x="1481324" y="2410832"/>
                                </a:lnTo>
                                <a:lnTo>
                                  <a:pt x="1488856" y="2399266"/>
                                </a:lnTo>
                                <a:cubicBezTo>
                                  <a:pt x="1489725" y="2392808"/>
                                  <a:pt x="1487863" y="2385978"/>
                                  <a:pt x="1482896" y="2381011"/>
                                </a:cubicBezTo>
                                <a:cubicBezTo>
                                  <a:pt x="1478921" y="2377037"/>
                                  <a:pt x="1472961" y="2374554"/>
                                  <a:pt x="1467497" y="2374554"/>
                                </a:cubicBezTo>
                                <a:cubicBezTo>
                                  <a:pt x="1463523" y="2374554"/>
                                  <a:pt x="1460046" y="2375547"/>
                                  <a:pt x="1456569" y="2377534"/>
                                </a:cubicBezTo>
                                <a:lnTo>
                                  <a:pt x="1453039" y="2380828"/>
                                </a:lnTo>
                                <a:lnTo>
                                  <a:pt x="1460543" y="2376541"/>
                                </a:lnTo>
                                <a:lnTo>
                                  <a:pt x="1452880" y="2380977"/>
                                </a:lnTo>
                                <a:lnTo>
                                  <a:pt x="1449722" y="2383924"/>
                                </a:lnTo>
                                <a:lnTo>
                                  <a:pt x="1448124" y="2385978"/>
                                </a:lnTo>
                                <a:cubicBezTo>
                                  <a:pt x="1448621" y="2385482"/>
                                  <a:pt x="1448621" y="2384985"/>
                                  <a:pt x="1449118" y="2384488"/>
                                </a:cubicBezTo>
                                <a:lnTo>
                                  <a:pt x="1449722" y="2383924"/>
                                </a:lnTo>
                                <a:lnTo>
                                  <a:pt x="1451306" y="2381888"/>
                                </a:lnTo>
                                <a:lnTo>
                                  <a:pt x="1451105" y="2382005"/>
                                </a:lnTo>
                                <a:lnTo>
                                  <a:pt x="1451271" y="2381839"/>
                                </a:lnTo>
                                <a:lnTo>
                                  <a:pt x="1450112" y="2382501"/>
                                </a:lnTo>
                                <a:cubicBezTo>
                                  <a:pt x="1448621" y="2383991"/>
                                  <a:pt x="1447132" y="2385978"/>
                                  <a:pt x="1446138" y="2387965"/>
                                </a:cubicBezTo>
                                <a:cubicBezTo>
                                  <a:pt x="1441667" y="2395416"/>
                                  <a:pt x="1442661" y="2405351"/>
                                  <a:pt x="1447628" y="2412304"/>
                                </a:cubicBezTo>
                                <a:cubicBezTo>
                                  <a:pt x="1452347" y="2418513"/>
                                  <a:pt x="1459798" y="2420997"/>
                                  <a:pt x="1466938" y="2420252"/>
                                </a:cubicBezTo>
                                <a:close/>
                                <a:moveTo>
                                  <a:pt x="6133190" y="2421154"/>
                                </a:moveTo>
                                <a:lnTo>
                                  <a:pt x="6135672" y="2419224"/>
                                </a:lnTo>
                                <a:lnTo>
                                  <a:pt x="6138933" y="2415031"/>
                                </a:lnTo>
                                <a:lnTo>
                                  <a:pt x="6135872" y="2417036"/>
                                </a:lnTo>
                                <a:close/>
                                <a:moveTo>
                                  <a:pt x="7197933" y="2421489"/>
                                </a:moveTo>
                                <a:cubicBezTo>
                                  <a:pt x="7200913" y="2421489"/>
                                  <a:pt x="7203396" y="2420992"/>
                                  <a:pt x="7205880" y="2419999"/>
                                </a:cubicBezTo>
                                <a:cubicBezTo>
                                  <a:pt x="7208364" y="2419502"/>
                                  <a:pt x="7210351" y="2418509"/>
                                  <a:pt x="7212835" y="2418012"/>
                                </a:cubicBezTo>
                                <a:cubicBezTo>
                                  <a:pt x="7225253" y="2414535"/>
                                  <a:pt x="7232207" y="2400627"/>
                                  <a:pt x="7227239" y="2388706"/>
                                </a:cubicBezTo>
                                <a:cubicBezTo>
                                  <a:pt x="7224756" y="2383242"/>
                                  <a:pt x="7221279" y="2379268"/>
                                  <a:pt x="7215814" y="2377281"/>
                                </a:cubicBezTo>
                                <a:cubicBezTo>
                                  <a:pt x="7213331" y="2375790"/>
                                  <a:pt x="7210351" y="2375294"/>
                                  <a:pt x="7207371" y="2375294"/>
                                </a:cubicBezTo>
                                <a:cubicBezTo>
                                  <a:pt x="7202403" y="2374797"/>
                                  <a:pt x="7198926" y="2375790"/>
                                  <a:pt x="7195449" y="2377778"/>
                                </a:cubicBezTo>
                                <a:cubicBezTo>
                                  <a:pt x="7188495" y="2383242"/>
                                  <a:pt x="7179554" y="2388209"/>
                                  <a:pt x="7177568" y="2397149"/>
                                </a:cubicBezTo>
                                <a:cubicBezTo>
                                  <a:pt x="7176574" y="2401123"/>
                                  <a:pt x="7177071" y="2405594"/>
                                  <a:pt x="7178561" y="2409568"/>
                                </a:cubicBezTo>
                                <a:cubicBezTo>
                                  <a:pt x="7180051" y="2413045"/>
                                  <a:pt x="7182535" y="2417018"/>
                                  <a:pt x="7186508" y="2418509"/>
                                </a:cubicBezTo>
                                <a:cubicBezTo>
                                  <a:pt x="7190482" y="2420496"/>
                                  <a:pt x="7192966" y="2421489"/>
                                  <a:pt x="7197933" y="2421489"/>
                                </a:cubicBezTo>
                                <a:close/>
                                <a:moveTo>
                                  <a:pt x="5585589" y="2421986"/>
                                </a:moveTo>
                                <a:lnTo>
                                  <a:pt x="5583892" y="2410101"/>
                                </a:lnTo>
                                <a:lnTo>
                                  <a:pt x="5583621" y="2409133"/>
                                </a:lnTo>
                                <a:lnTo>
                                  <a:pt x="5583106" y="2412051"/>
                                </a:lnTo>
                                <a:cubicBezTo>
                                  <a:pt x="5583106" y="2415528"/>
                                  <a:pt x="5584099" y="2418508"/>
                                  <a:pt x="5585589" y="2421986"/>
                                </a:cubicBezTo>
                                <a:close/>
                                <a:moveTo>
                                  <a:pt x="6131482" y="2422482"/>
                                </a:moveTo>
                                <a:cubicBezTo>
                                  <a:pt x="6131979" y="2421985"/>
                                  <a:pt x="6132476" y="2421985"/>
                                  <a:pt x="6132972" y="2421488"/>
                                </a:cubicBezTo>
                                <a:lnTo>
                                  <a:pt x="6133190" y="2421154"/>
                                </a:lnTo>
                                <a:close/>
                                <a:moveTo>
                                  <a:pt x="3293758" y="2423472"/>
                                </a:moveTo>
                                <a:cubicBezTo>
                                  <a:pt x="3313626" y="2421982"/>
                                  <a:pt x="3332996" y="2418505"/>
                                  <a:pt x="3352365" y="2415028"/>
                                </a:cubicBezTo>
                                <a:cubicBezTo>
                                  <a:pt x="3372728" y="2411551"/>
                                  <a:pt x="3368259" y="2377278"/>
                                  <a:pt x="3347399" y="2378768"/>
                                </a:cubicBezTo>
                                <a:cubicBezTo>
                                  <a:pt x="3327532" y="2380257"/>
                                  <a:pt x="3308161" y="2382245"/>
                                  <a:pt x="3288789" y="2385721"/>
                                </a:cubicBezTo>
                                <a:cubicBezTo>
                                  <a:pt x="3267928" y="2389695"/>
                                  <a:pt x="3272401" y="2424962"/>
                                  <a:pt x="3293758" y="2423472"/>
                                </a:cubicBezTo>
                                <a:close/>
                                <a:moveTo>
                                  <a:pt x="950768" y="2424134"/>
                                </a:moveTo>
                                <a:lnTo>
                                  <a:pt x="955879" y="2423233"/>
                                </a:lnTo>
                                <a:cubicBezTo>
                                  <a:pt x="958362" y="2422239"/>
                                  <a:pt x="959853" y="2421246"/>
                                  <a:pt x="962336" y="2419756"/>
                                </a:cubicBezTo>
                                <a:cubicBezTo>
                                  <a:pt x="973761" y="2412801"/>
                                  <a:pt x="975748" y="2396410"/>
                                  <a:pt x="966310" y="2386972"/>
                                </a:cubicBezTo>
                                <a:cubicBezTo>
                                  <a:pt x="956376" y="2377037"/>
                                  <a:pt x="939984" y="2379521"/>
                                  <a:pt x="933527" y="2390946"/>
                                </a:cubicBezTo>
                                <a:cubicBezTo>
                                  <a:pt x="932533" y="2392932"/>
                                  <a:pt x="931043" y="2394919"/>
                                  <a:pt x="930049" y="2397403"/>
                                </a:cubicBezTo>
                                <a:lnTo>
                                  <a:pt x="929147" y="2402514"/>
                                </a:lnTo>
                                <a:lnTo>
                                  <a:pt x="929345" y="2403898"/>
                                </a:lnTo>
                                <a:lnTo>
                                  <a:pt x="933775" y="2419693"/>
                                </a:lnTo>
                                <a:lnTo>
                                  <a:pt x="949318" y="2423927"/>
                                </a:lnTo>
                                <a:close/>
                                <a:moveTo>
                                  <a:pt x="6770349" y="2424177"/>
                                </a:moveTo>
                                <a:cubicBezTo>
                                  <a:pt x="6771355" y="2423674"/>
                                  <a:pt x="6772864" y="2423674"/>
                                  <a:pt x="6773871" y="2423171"/>
                                </a:cubicBezTo>
                                <a:cubicBezTo>
                                  <a:pt x="6776387" y="2422165"/>
                                  <a:pt x="6778399" y="2421661"/>
                                  <a:pt x="6780915" y="2420655"/>
                                </a:cubicBezTo>
                                <a:cubicBezTo>
                                  <a:pt x="6785443" y="2419145"/>
                                  <a:pt x="6789469" y="2416126"/>
                                  <a:pt x="6791985" y="2412101"/>
                                </a:cubicBezTo>
                                <a:cubicBezTo>
                                  <a:pt x="6795004" y="2407070"/>
                                  <a:pt x="6795004" y="2400528"/>
                                  <a:pt x="6792992" y="2395497"/>
                                </a:cubicBezTo>
                                <a:cubicBezTo>
                                  <a:pt x="6788966" y="2385936"/>
                                  <a:pt x="6775884" y="2380402"/>
                                  <a:pt x="6766323" y="2386942"/>
                                </a:cubicBezTo>
                                <a:cubicBezTo>
                                  <a:pt x="6759782" y="2391472"/>
                                  <a:pt x="6751228" y="2395497"/>
                                  <a:pt x="6749216" y="2404051"/>
                                </a:cubicBezTo>
                                <a:cubicBezTo>
                                  <a:pt x="6748209" y="2407573"/>
                                  <a:pt x="6748713" y="2411095"/>
                                  <a:pt x="6750222" y="2414617"/>
                                </a:cubicBezTo>
                                <a:cubicBezTo>
                                  <a:pt x="6751228" y="2417636"/>
                                  <a:pt x="6753744" y="2421158"/>
                                  <a:pt x="6756763" y="2422165"/>
                                </a:cubicBezTo>
                                <a:cubicBezTo>
                                  <a:pt x="6761292" y="2424177"/>
                                  <a:pt x="6765317" y="2425184"/>
                                  <a:pt x="6770349" y="2424177"/>
                                </a:cubicBezTo>
                                <a:close/>
                                <a:moveTo>
                                  <a:pt x="950414" y="2424226"/>
                                </a:moveTo>
                                <a:cubicBezTo>
                                  <a:pt x="950912" y="2424226"/>
                                  <a:pt x="950912" y="2424226"/>
                                  <a:pt x="951408" y="2424226"/>
                                </a:cubicBezTo>
                                <a:lnTo>
                                  <a:pt x="950768" y="2424134"/>
                                </a:lnTo>
                                <a:lnTo>
                                  <a:pt x="950350" y="2424208"/>
                                </a:lnTo>
                                <a:close/>
                                <a:moveTo>
                                  <a:pt x="947435" y="2424722"/>
                                </a:moveTo>
                                <a:lnTo>
                                  <a:pt x="950350" y="2424208"/>
                                </a:lnTo>
                                <a:lnTo>
                                  <a:pt x="949318" y="2423927"/>
                                </a:lnTo>
                                <a:lnTo>
                                  <a:pt x="937500" y="2422239"/>
                                </a:lnTo>
                                <a:cubicBezTo>
                                  <a:pt x="940977" y="2423729"/>
                                  <a:pt x="943461" y="2424722"/>
                                  <a:pt x="947435" y="2424722"/>
                                </a:cubicBezTo>
                                <a:close/>
                                <a:moveTo>
                                  <a:pt x="1347788" y="2425717"/>
                                </a:moveTo>
                                <a:cubicBezTo>
                                  <a:pt x="1349776" y="2424723"/>
                                  <a:pt x="1352260" y="2423730"/>
                                  <a:pt x="1354246" y="2422736"/>
                                </a:cubicBezTo>
                                <a:cubicBezTo>
                                  <a:pt x="1359710" y="2420253"/>
                                  <a:pt x="1363684" y="2412802"/>
                                  <a:pt x="1363187" y="2406841"/>
                                </a:cubicBezTo>
                                <a:cubicBezTo>
                                  <a:pt x="1363187" y="2401874"/>
                                  <a:pt x="1361200" y="2397403"/>
                                  <a:pt x="1357723" y="2393927"/>
                                </a:cubicBezTo>
                                <a:cubicBezTo>
                                  <a:pt x="1354246" y="2390450"/>
                                  <a:pt x="1349279" y="2388463"/>
                                  <a:pt x="1344809" y="2388463"/>
                                </a:cubicBezTo>
                                <a:cubicBezTo>
                                  <a:pt x="1338351" y="2388463"/>
                                  <a:pt x="1331397" y="2391939"/>
                                  <a:pt x="1328913" y="2397403"/>
                                </a:cubicBezTo>
                                <a:cubicBezTo>
                                  <a:pt x="1327920" y="2399390"/>
                                  <a:pt x="1326926" y="2401874"/>
                                  <a:pt x="1325933" y="2403861"/>
                                </a:cubicBezTo>
                                <a:cubicBezTo>
                                  <a:pt x="1322952" y="2409822"/>
                                  <a:pt x="1322952" y="2418266"/>
                                  <a:pt x="1328417" y="2423234"/>
                                </a:cubicBezTo>
                                <a:cubicBezTo>
                                  <a:pt x="1333880" y="2428200"/>
                                  <a:pt x="1340834" y="2428697"/>
                                  <a:pt x="1347788" y="2425717"/>
                                </a:cubicBezTo>
                                <a:close/>
                                <a:moveTo>
                                  <a:pt x="5913423" y="2425959"/>
                                </a:moveTo>
                                <a:cubicBezTo>
                                  <a:pt x="5917894" y="2427449"/>
                                  <a:pt x="5924848" y="2426456"/>
                                  <a:pt x="5928325" y="2423972"/>
                                </a:cubicBezTo>
                                <a:cubicBezTo>
                                  <a:pt x="5930311" y="2422482"/>
                                  <a:pt x="5931802" y="2421488"/>
                                  <a:pt x="5933788" y="2419998"/>
                                </a:cubicBezTo>
                                <a:cubicBezTo>
                                  <a:pt x="5939750" y="2416024"/>
                                  <a:pt x="5944220" y="2409567"/>
                                  <a:pt x="5944220" y="2402117"/>
                                </a:cubicBezTo>
                                <a:cubicBezTo>
                                  <a:pt x="5944220" y="2396652"/>
                                  <a:pt x="5942233" y="2391189"/>
                                  <a:pt x="5938259" y="2387712"/>
                                </a:cubicBezTo>
                                <a:cubicBezTo>
                                  <a:pt x="5934285" y="2383738"/>
                                  <a:pt x="5928822" y="2381751"/>
                                  <a:pt x="5923358" y="2381751"/>
                                </a:cubicBezTo>
                                <a:cubicBezTo>
                                  <a:pt x="5915907" y="2381254"/>
                                  <a:pt x="5909946" y="2385725"/>
                                  <a:pt x="5905972" y="2391685"/>
                                </a:cubicBezTo>
                                <a:cubicBezTo>
                                  <a:pt x="5904482" y="2393672"/>
                                  <a:pt x="5903489" y="2395162"/>
                                  <a:pt x="5901999" y="2397149"/>
                                </a:cubicBezTo>
                                <a:cubicBezTo>
                                  <a:pt x="5901502" y="2398639"/>
                                  <a:pt x="5900508" y="2400130"/>
                                  <a:pt x="5900012" y="2401620"/>
                                </a:cubicBezTo>
                                <a:cubicBezTo>
                                  <a:pt x="5899018" y="2404103"/>
                                  <a:pt x="5899018" y="2406587"/>
                                  <a:pt x="5899515" y="2409567"/>
                                </a:cubicBezTo>
                                <a:cubicBezTo>
                                  <a:pt x="5900012" y="2413541"/>
                                  <a:pt x="5901999" y="2418011"/>
                                  <a:pt x="5904979" y="2420992"/>
                                </a:cubicBezTo>
                                <a:cubicBezTo>
                                  <a:pt x="5907463" y="2423476"/>
                                  <a:pt x="5910443" y="2424965"/>
                                  <a:pt x="5913423" y="2425959"/>
                                </a:cubicBezTo>
                                <a:close/>
                                <a:moveTo>
                                  <a:pt x="6121486" y="2426456"/>
                                </a:moveTo>
                                <a:lnTo>
                                  <a:pt x="6135872" y="2417036"/>
                                </a:lnTo>
                                <a:lnTo>
                                  <a:pt x="6143403" y="2405469"/>
                                </a:lnTo>
                                <a:cubicBezTo>
                                  <a:pt x="6144273" y="2399012"/>
                                  <a:pt x="6142410" y="2392182"/>
                                  <a:pt x="6137443" y="2387215"/>
                                </a:cubicBezTo>
                                <a:cubicBezTo>
                                  <a:pt x="6133469" y="2383241"/>
                                  <a:pt x="6127509" y="2380758"/>
                                  <a:pt x="6122045" y="2380758"/>
                                </a:cubicBezTo>
                                <a:cubicBezTo>
                                  <a:pt x="6118071" y="2380758"/>
                                  <a:pt x="6114594" y="2381751"/>
                                  <a:pt x="6111117" y="2383737"/>
                                </a:cubicBezTo>
                                <a:lnTo>
                                  <a:pt x="6107587" y="2387032"/>
                                </a:lnTo>
                                <a:lnTo>
                                  <a:pt x="6115090" y="2382744"/>
                                </a:lnTo>
                                <a:lnTo>
                                  <a:pt x="6107427" y="2387181"/>
                                </a:lnTo>
                                <a:lnTo>
                                  <a:pt x="6104270" y="2390128"/>
                                </a:lnTo>
                                <a:lnTo>
                                  <a:pt x="6102672" y="2392182"/>
                                </a:lnTo>
                                <a:cubicBezTo>
                                  <a:pt x="6103169" y="2391685"/>
                                  <a:pt x="6103169" y="2391188"/>
                                  <a:pt x="6103666" y="2390692"/>
                                </a:cubicBezTo>
                                <a:lnTo>
                                  <a:pt x="6104270" y="2390128"/>
                                </a:lnTo>
                                <a:lnTo>
                                  <a:pt x="6105853" y="2388092"/>
                                </a:lnTo>
                                <a:lnTo>
                                  <a:pt x="6105653" y="2388208"/>
                                </a:lnTo>
                                <a:lnTo>
                                  <a:pt x="6105818" y="2388043"/>
                                </a:lnTo>
                                <a:lnTo>
                                  <a:pt x="6104660" y="2388705"/>
                                </a:lnTo>
                                <a:cubicBezTo>
                                  <a:pt x="6103169" y="2390195"/>
                                  <a:pt x="6101679" y="2392182"/>
                                  <a:pt x="6100685" y="2394169"/>
                                </a:cubicBezTo>
                                <a:cubicBezTo>
                                  <a:pt x="6096215" y="2401619"/>
                                  <a:pt x="6097209" y="2411554"/>
                                  <a:pt x="6102176" y="2418508"/>
                                </a:cubicBezTo>
                                <a:cubicBezTo>
                                  <a:pt x="6106894" y="2424717"/>
                                  <a:pt x="6114345" y="2427201"/>
                                  <a:pt x="6121486" y="2426456"/>
                                </a:cubicBezTo>
                                <a:close/>
                                <a:moveTo>
                                  <a:pt x="373544" y="2428510"/>
                                </a:moveTo>
                                <a:cubicBezTo>
                                  <a:pt x="381926" y="2429441"/>
                                  <a:pt x="389625" y="2425964"/>
                                  <a:pt x="392605" y="2414788"/>
                                </a:cubicBezTo>
                                <a:cubicBezTo>
                                  <a:pt x="395089" y="2405847"/>
                                  <a:pt x="384161" y="2395913"/>
                                  <a:pt x="375717" y="2401873"/>
                                </a:cubicBezTo>
                                <a:cubicBezTo>
                                  <a:pt x="379194" y="2399390"/>
                                  <a:pt x="330516" y="2321902"/>
                                  <a:pt x="324555" y="2311968"/>
                                </a:cubicBezTo>
                                <a:cubicBezTo>
                                  <a:pt x="312137" y="2292596"/>
                                  <a:pt x="281341" y="2310478"/>
                                  <a:pt x="293759" y="2329849"/>
                                </a:cubicBezTo>
                                <a:cubicBezTo>
                                  <a:pt x="311144" y="2358162"/>
                                  <a:pt x="328529" y="2390449"/>
                                  <a:pt x="350385" y="2415782"/>
                                </a:cubicBezTo>
                                <a:cubicBezTo>
                                  <a:pt x="356097" y="2422239"/>
                                  <a:pt x="365162" y="2427579"/>
                                  <a:pt x="373544" y="2428510"/>
                                </a:cubicBezTo>
                                <a:close/>
                                <a:moveTo>
                                  <a:pt x="5605315" y="2430338"/>
                                </a:moveTo>
                                <a:lnTo>
                                  <a:pt x="5610426" y="2429436"/>
                                </a:lnTo>
                                <a:cubicBezTo>
                                  <a:pt x="5612909" y="2428443"/>
                                  <a:pt x="5614399" y="2427449"/>
                                  <a:pt x="5616883" y="2425959"/>
                                </a:cubicBezTo>
                                <a:cubicBezTo>
                                  <a:pt x="5628307" y="2419005"/>
                                  <a:pt x="5630295" y="2402613"/>
                                  <a:pt x="5620856" y="2393176"/>
                                </a:cubicBezTo>
                                <a:cubicBezTo>
                                  <a:pt x="5610922" y="2383241"/>
                                  <a:pt x="5594530" y="2385724"/>
                                  <a:pt x="5588073" y="2397149"/>
                                </a:cubicBezTo>
                                <a:cubicBezTo>
                                  <a:pt x="5587080" y="2399136"/>
                                  <a:pt x="5585589" y="2401123"/>
                                  <a:pt x="5584596" y="2403606"/>
                                </a:cubicBezTo>
                                <a:lnTo>
                                  <a:pt x="5583694" y="2408716"/>
                                </a:lnTo>
                                <a:lnTo>
                                  <a:pt x="5583892" y="2410101"/>
                                </a:lnTo>
                                <a:lnTo>
                                  <a:pt x="5588322" y="2425897"/>
                                </a:lnTo>
                                <a:lnTo>
                                  <a:pt x="5603865" y="2430131"/>
                                </a:lnTo>
                                <a:close/>
                                <a:moveTo>
                                  <a:pt x="5604961" y="2430429"/>
                                </a:moveTo>
                                <a:cubicBezTo>
                                  <a:pt x="5605458" y="2430429"/>
                                  <a:pt x="5605458" y="2430429"/>
                                  <a:pt x="5605955" y="2430429"/>
                                </a:cubicBezTo>
                                <a:lnTo>
                                  <a:pt x="5605315" y="2430338"/>
                                </a:lnTo>
                                <a:lnTo>
                                  <a:pt x="5604896" y="2430411"/>
                                </a:lnTo>
                                <a:close/>
                                <a:moveTo>
                                  <a:pt x="5601981" y="2430926"/>
                                </a:moveTo>
                                <a:lnTo>
                                  <a:pt x="5604896" y="2430411"/>
                                </a:lnTo>
                                <a:lnTo>
                                  <a:pt x="5603865" y="2430131"/>
                                </a:lnTo>
                                <a:lnTo>
                                  <a:pt x="5592047" y="2428443"/>
                                </a:lnTo>
                                <a:cubicBezTo>
                                  <a:pt x="5595524" y="2429933"/>
                                  <a:pt x="5598008" y="2430926"/>
                                  <a:pt x="5601981" y="2430926"/>
                                </a:cubicBezTo>
                                <a:close/>
                                <a:moveTo>
                                  <a:pt x="6002336" y="2431921"/>
                                </a:moveTo>
                                <a:cubicBezTo>
                                  <a:pt x="6004323" y="2430927"/>
                                  <a:pt x="6006807" y="2429934"/>
                                  <a:pt x="6008793" y="2428940"/>
                                </a:cubicBezTo>
                                <a:cubicBezTo>
                                  <a:pt x="6014258" y="2426457"/>
                                  <a:pt x="6018231" y="2419006"/>
                                  <a:pt x="6017735" y="2413045"/>
                                </a:cubicBezTo>
                                <a:cubicBezTo>
                                  <a:pt x="6017735" y="2408078"/>
                                  <a:pt x="6015747" y="2403607"/>
                                  <a:pt x="6012270" y="2400130"/>
                                </a:cubicBezTo>
                                <a:cubicBezTo>
                                  <a:pt x="6008793" y="2396653"/>
                                  <a:pt x="6003826" y="2394667"/>
                                  <a:pt x="5999356" y="2394667"/>
                                </a:cubicBezTo>
                                <a:cubicBezTo>
                                  <a:pt x="5992898" y="2394667"/>
                                  <a:pt x="5985944" y="2398143"/>
                                  <a:pt x="5983461" y="2403607"/>
                                </a:cubicBezTo>
                                <a:cubicBezTo>
                                  <a:pt x="5982467" y="2405594"/>
                                  <a:pt x="5981473" y="2408078"/>
                                  <a:pt x="5980480" y="2410065"/>
                                </a:cubicBezTo>
                                <a:cubicBezTo>
                                  <a:pt x="5977499" y="2416025"/>
                                  <a:pt x="5977499" y="2424470"/>
                                  <a:pt x="5982964" y="2429437"/>
                                </a:cubicBezTo>
                                <a:cubicBezTo>
                                  <a:pt x="5988427" y="2434404"/>
                                  <a:pt x="5995382" y="2434901"/>
                                  <a:pt x="6002336" y="2431921"/>
                                </a:cubicBezTo>
                                <a:close/>
                                <a:moveTo>
                                  <a:pt x="4261093" y="2432045"/>
                                </a:moveTo>
                                <a:lnTo>
                                  <a:pt x="4263329" y="2431423"/>
                                </a:lnTo>
                                <a:cubicBezTo>
                                  <a:pt x="4263329" y="2431423"/>
                                  <a:pt x="4262832" y="2431423"/>
                                  <a:pt x="4262832" y="2431423"/>
                                </a:cubicBezTo>
                                <a:close/>
                                <a:moveTo>
                                  <a:pt x="4483374" y="2433904"/>
                                </a:moveTo>
                                <a:cubicBezTo>
                                  <a:pt x="4492315" y="2432413"/>
                                  <a:pt x="4501256" y="2430924"/>
                                  <a:pt x="4510197" y="2428441"/>
                                </a:cubicBezTo>
                                <a:cubicBezTo>
                                  <a:pt x="4518642" y="2426453"/>
                                  <a:pt x="4523609" y="2417016"/>
                                  <a:pt x="4521125" y="2409069"/>
                                </a:cubicBezTo>
                                <a:cubicBezTo>
                                  <a:pt x="4518642" y="2400128"/>
                                  <a:pt x="4510197" y="2396651"/>
                                  <a:pt x="4501754" y="2398141"/>
                                </a:cubicBezTo>
                                <a:cubicBezTo>
                                  <a:pt x="4492812" y="2399631"/>
                                  <a:pt x="4483872" y="2401618"/>
                                  <a:pt x="4474931" y="2404102"/>
                                </a:cubicBezTo>
                                <a:cubicBezTo>
                                  <a:pt x="4466983" y="2406586"/>
                                  <a:pt x="4462016" y="2415029"/>
                                  <a:pt x="4464003" y="2423473"/>
                                </a:cubicBezTo>
                                <a:cubicBezTo>
                                  <a:pt x="4466983" y="2431917"/>
                                  <a:pt x="4474931" y="2434897"/>
                                  <a:pt x="4483374" y="2433904"/>
                                </a:cubicBezTo>
                                <a:close/>
                                <a:moveTo>
                                  <a:pt x="4254388" y="2433907"/>
                                </a:moveTo>
                                <a:lnTo>
                                  <a:pt x="4260690" y="2432189"/>
                                </a:lnTo>
                                <a:lnTo>
                                  <a:pt x="4261093" y="2432045"/>
                                </a:lnTo>
                                <a:close/>
                                <a:moveTo>
                                  <a:pt x="5028088" y="2434712"/>
                                </a:moveTo>
                                <a:cubicBezTo>
                                  <a:pt x="5036470" y="2435642"/>
                                  <a:pt x="5044169" y="2432165"/>
                                  <a:pt x="5047149" y="2420990"/>
                                </a:cubicBezTo>
                                <a:cubicBezTo>
                                  <a:pt x="5049633" y="2412049"/>
                                  <a:pt x="5038705" y="2402115"/>
                                  <a:pt x="5030261" y="2408076"/>
                                </a:cubicBezTo>
                                <a:cubicBezTo>
                                  <a:pt x="5033738" y="2405593"/>
                                  <a:pt x="4985059" y="2328105"/>
                                  <a:pt x="4979099" y="2318171"/>
                                </a:cubicBezTo>
                                <a:cubicBezTo>
                                  <a:pt x="4966681" y="2298799"/>
                                  <a:pt x="4935884" y="2316680"/>
                                  <a:pt x="4948302" y="2336052"/>
                                </a:cubicBezTo>
                                <a:cubicBezTo>
                                  <a:pt x="4965687" y="2364365"/>
                                  <a:pt x="4983073" y="2396651"/>
                                  <a:pt x="5004928" y="2421984"/>
                                </a:cubicBezTo>
                                <a:cubicBezTo>
                                  <a:pt x="5010641" y="2428441"/>
                                  <a:pt x="5019706" y="2433780"/>
                                  <a:pt x="5028088" y="2434712"/>
                                </a:cubicBezTo>
                                <a:close/>
                                <a:moveTo>
                                  <a:pt x="3057522" y="2434852"/>
                                </a:moveTo>
                                <a:lnTo>
                                  <a:pt x="3057096" y="2434291"/>
                                </a:lnTo>
                                <a:lnTo>
                                  <a:pt x="3053348" y="2432417"/>
                                </a:lnTo>
                                <a:close/>
                                <a:moveTo>
                                  <a:pt x="3562973" y="2435394"/>
                                </a:moveTo>
                                <a:cubicBezTo>
                                  <a:pt x="3568432" y="2435394"/>
                                  <a:pt x="3574891" y="2432911"/>
                                  <a:pt x="3578867" y="2428938"/>
                                </a:cubicBezTo>
                                <a:cubicBezTo>
                                  <a:pt x="3582839" y="2424468"/>
                                  <a:pt x="3585821" y="2419004"/>
                                  <a:pt x="3585323" y="2413043"/>
                                </a:cubicBezTo>
                                <a:cubicBezTo>
                                  <a:pt x="3585323" y="2407083"/>
                                  <a:pt x="3583335" y="2401122"/>
                                  <a:pt x="3578867" y="2397148"/>
                                </a:cubicBezTo>
                                <a:cubicBezTo>
                                  <a:pt x="3576383" y="2395162"/>
                                  <a:pt x="3573896" y="2392181"/>
                                  <a:pt x="3570919" y="2390691"/>
                                </a:cubicBezTo>
                                <a:cubicBezTo>
                                  <a:pt x="3566445" y="2388207"/>
                                  <a:pt x="3561974" y="2387710"/>
                                  <a:pt x="3557505" y="2387214"/>
                                </a:cubicBezTo>
                                <a:cubicBezTo>
                                  <a:pt x="3547073" y="2386717"/>
                                  <a:pt x="3536643" y="2397148"/>
                                  <a:pt x="3537139" y="2407579"/>
                                </a:cubicBezTo>
                                <a:cubicBezTo>
                                  <a:pt x="3537139" y="2412547"/>
                                  <a:pt x="3538131" y="2417017"/>
                                  <a:pt x="3540616" y="2420991"/>
                                </a:cubicBezTo>
                                <a:cubicBezTo>
                                  <a:pt x="3542605" y="2423971"/>
                                  <a:pt x="3544591" y="2426455"/>
                                  <a:pt x="3547073" y="2428938"/>
                                </a:cubicBezTo>
                                <a:cubicBezTo>
                                  <a:pt x="3551047" y="2432911"/>
                                  <a:pt x="3557505" y="2435394"/>
                                  <a:pt x="3562973" y="2435394"/>
                                </a:cubicBezTo>
                                <a:close/>
                                <a:moveTo>
                                  <a:pt x="4273773" y="2435593"/>
                                </a:moveTo>
                                <a:lnTo>
                                  <a:pt x="4269289" y="2432417"/>
                                </a:lnTo>
                                <a:cubicBezTo>
                                  <a:pt x="4268793" y="2432417"/>
                                  <a:pt x="4268793" y="2432417"/>
                                  <a:pt x="4268296" y="2432417"/>
                                </a:cubicBezTo>
                                <a:lnTo>
                                  <a:pt x="4268500" y="2432684"/>
                                </a:lnTo>
                                <a:close/>
                                <a:moveTo>
                                  <a:pt x="3058314" y="2435894"/>
                                </a:moveTo>
                                <a:cubicBezTo>
                                  <a:pt x="3058811" y="2435894"/>
                                  <a:pt x="3058811" y="2435894"/>
                                  <a:pt x="3059308" y="2435894"/>
                                </a:cubicBezTo>
                                <a:lnTo>
                                  <a:pt x="3057522" y="2434852"/>
                                </a:lnTo>
                                <a:close/>
                                <a:moveTo>
                                  <a:pt x="516285" y="2437140"/>
                                </a:moveTo>
                                <a:cubicBezTo>
                                  <a:pt x="525225" y="2439624"/>
                                  <a:pt x="534167" y="2432669"/>
                                  <a:pt x="534167" y="2423232"/>
                                </a:cubicBezTo>
                                <a:cubicBezTo>
                                  <a:pt x="534167" y="2413795"/>
                                  <a:pt x="525225" y="2406840"/>
                                  <a:pt x="516285" y="2409324"/>
                                </a:cubicBezTo>
                                <a:cubicBezTo>
                                  <a:pt x="514794" y="2409821"/>
                                  <a:pt x="512808" y="2410317"/>
                                  <a:pt x="511318" y="2410814"/>
                                </a:cubicBezTo>
                                <a:cubicBezTo>
                                  <a:pt x="505854" y="2412304"/>
                                  <a:pt x="501880" y="2417768"/>
                                  <a:pt x="501880" y="2423232"/>
                                </a:cubicBezTo>
                                <a:cubicBezTo>
                                  <a:pt x="502377" y="2428696"/>
                                  <a:pt x="505854" y="2434160"/>
                                  <a:pt x="511318" y="2435650"/>
                                </a:cubicBezTo>
                                <a:cubicBezTo>
                                  <a:pt x="512808" y="2436147"/>
                                  <a:pt x="514794" y="2436644"/>
                                  <a:pt x="516285" y="2437140"/>
                                </a:cubicBezTo>
                                <a:close/>
                                <a:moveTo>
                                  <a:pt x="3063282" y="2437384"/>
                                </a:moveTo>
                                <a:cubicBezTo>
                                  <a:pt x="3072720" y="2439867"/>
                                  <a:pt x="3081661" y="2432913"/>
                                  <a:pt x="3081661" y="2423476"/>
                                </a:cubicBezTo>
                                <a:cubicBezTo>
                                  <a:pt x="3082156" y="2414038"/>
                                  <a:pt x="3072720" y="2407084"/>
                                  <a:pt x="3063282" y="2409568"/>
                                </a:cubicBezTo>
                                <a:cubicBezTo>
                                  <a:pt x="3059308" y="2410561"/>
                                  <a:pt x="3056329" y="2411555"/>
                                  <a:pt x="3053348" y="2414535"/>
                                </a:cubicBezTo>
                                <a:cubicBezTo>
                                  <a:pt x="3055334" y="2413542"/>
                                  <a:pt x="3057320" y="2412052"/>
                                  <a:pt x="3059308" y="2411058"/>
                                </a:cubicBezTo>
                                <a:cubicBezTo>
                                  <a:pt x="3058811" y="2411058"/>
                                  <a:pt x="3058811" y="2411058"/>
                                  <a:pt x="3058314" y="2411058"/>
                                </a:cubicBezTo>
                                <a:cubicBezTo>
                                  <a:pt x="3052850" y="2412052"/>
                                  <a:pt x="3048380" y="2418509"/>
                                  <a:pt x="3048876" y="2423476"/>
                                </a:cubicBezTo>
                                <a:lnTo>
                                  <a:pt x="3057096" y="2434291"/>
                                </a:lnTo>
                                <a:close/>
                                <a:moveTo>
                                  <a:pt x="41424" y="2438631"/>
                                </a:moveTo>
                                <a:cubicBezTo>
                                  <a:pt x="51358" y="2442108"/>
                                  <a:pt x="61293" y="2433167"/>
                                  <a:pt x="61293" y="2423233"/>
                                </a:cubicBezTo>
                                <a:cubicBezTo>
                                  <a:pt x="61790" y="2413298"/>
                                  <a:pt x="51358" y="2403860"/>
                                  <a:pt x="41424" y="2407834"/>
                                </a:cubicBezTo>
                                <a:cubicBezTo>
                                  <a:pt x="39934" y="2408331"/>
                                  <a:pt x="37947" y="2408828"/>
                                  <a:pt x="36457" y="2409821"/>
                                </a:cubicBezTo>
                                <a:cubicBezTo>
                                  <a:pt x="30993" y="2411808"/>
                                  <a:pt x="26026" y="2416775"/>
                                  <a:pt x="26026" y="2423233"/>
                                </a:cubicBezTo>
                                <a:cubicBezTo>
                                  <a:pt x="26523" y="2429690"/>
                                  <a:pt x="30497" y="2434657"/>
                                  <a:pt x="36457" y="2436644"/>
                                </a:cubicBezTo>
                                <a:cubicBezTo>
                                  <a:pt x="37947" y="2437140"/>
                                  <a:pt x="39934" y="2437637"/>
                                  <a:pt x="41424" y="2438631"/>
                                </a:cubicBezTo>
                                <a:close/>
                                <a:moveTo>
                                  <a:pt x="4279721" y="2439805"/>
                                </a:moveTo>
                                <a:lnTo>
                                  <a:pt x="4279721" y="2438874"/>
                                </a:lnTo>
                                <a:lnTo>
                                  <a:pt x="4273773" y="2435593"/>
                                </a:lnTo>
                                <a:close/>
                                <a:moveTo>
                                  <a:pt x="3718456" y="2443339"/>
                                </a:moveTo>
                                <a:cubicBezTo>
                                  <a:pt x="3725906" y="2440359"/>
                                  <a:pt x="3733356" y="2437378"/>
                                  <a:pt x="3740809" y="2434895"/>
                                </a:cubicBezTo>
                                <a:cubicBezTo>
                                  <a:pt x="3750245" y="2431418"/>
                                  <a:pt x="3756209" y="2421981"/>
                                  <a:pt x="3751737" y="2412047"/>
                                </a:cubicBezTo>
                                <a:cubicBezTo>
                                  <a:pt x="3747265" y="2403106"/>
                                  <a:pt x="3735841" y="2398635"/>
                                  <a:pt x="3727397" y="2404099"/>
                                </a:cubicBezTo>
                                <a:cubicBezTo>
                                  <a:pt x="3720443" y="2408073"/>
                                  <a:pt x="3713488" y="2412544"/>
                                  <a:pt x="3707030" y="2416517"/>
                                </a:cubicBezTo>
                                <a:cubicBezTo>
                                  <a:pt x="3700571" y="2420491"/>
                                  <a:pt x="3698088" y="2428439"/>
                                  <a:pt x="3701068" y="2434895"/>
                                </a:cubicBezTo>
                                <a:cubicBezTo>
                                  <a:pt x="3703555" y="2441352"/>
                                  <a:pt x="3711502" y="2446320"/>
                                  <a:pt x="3718456" y="2443339"/>
                                </a:cubicBezTo>
                                <a:close/>
                                <a:moveTo>
                                  <a:pt x="5170831" y="2443341"/>
                                </a:moveTo>
                                <a:cubicBezTo>
                                  <a:pt x="5179771" y="2445825"/>
                                  <a:pt x="5188712" y="2438870"/>
                                  <a:pt x="5188712" y="2429434"/>
                                </a:cubicBezTo>
                                <a:cubicBezTo>
                                  <a:pt x="5188712" y="2419997"/>
                                  <a:pt x="5179771" y="2413043"/>
                                  <a:pt x="5170831" y="2415527"/>
                                </a:cubicBezTo>
                                <a:cubicBezTo>
                                  <a:pt x="5169340" y="2416023"/>
                                  <a:pt x="5167354" y="2416520"/>
                                  <a:pt x="5165863" y="2417016"/>
                                </a:cubicBezTo>
                                <a:cubicBezTo>
                                  <a:pt x="5160400" y="2418507"/>
                                  <a:pt x="5156426" y="2423971"/>
                                  <a:pt x="5156426" y="2429434"/>
                                </a:cubicBezTo>
                                <a:cubicBezTo>
                                  <a:pt x="5156922" y="2434897"/>
                                  <a:pt x="5160400" y="2440361"/>
                                  <a:pt x="5165863" y="2441851"/>
                                </a:cubicBezTo>
                                <a:cubicBezTo>
                                  <a:pt x="5167354" y="2442347"/>
                                  <a:pt x="5169340" y="2442845"/>
                                  <a:pt x="5170831" y="2443341"/>
                                </a:cubicBezTo>
                                <a:close/>
                                <a:moveTo>
                                  <a:pt x="2636106" y="2444336"/>
                                </a:moveTo>
                                <a:cubicBezTo>
                                  <a:pt x="2655976" y="2444336"/>
                                  <a:pt x="2655976" y="2413540"/>
                                  <a:pt x="2636106" y="2413540"/>
                                </a:cubicBezTo>
                                <a:cubicBezTo>
                                  <a:pt x="2616235" y="2413540"/>
                                  <a:pt x="2616235" y="2444336"/>
                                  <a:pt x="2636106" y="2444336"/>
                                </a:cubicBezTo>
                                <a:close/>
                                <a:moveTo>
                                  <a:pt x="4695970" y="2444832"/>
                                </a:moveTo>
                                <a:cubicBezTo>
                                  <a:pt x="4705904" y="2448309"/>
                                  <a:pt x="4715839" y="2439368"/>
                                  <a:pt x="4715839" y="2429434"/>
                                </a:cubicBezTo>
                                <a:cubicBezTo>
                                  <a:pt x="4716335" y="2419500"/>
                                  <a:pt x="4705904" y="2410063"/>
                                  <a:pt x="4695970" y="2414036"/>
                                </a:cubicBezTo>
                                <a:cubicBezTo>
                                  <a:pt x="4694480" y="2414533"/>
                                  <a:pt x="4692493" y="2415030"/>
                                  <a:pt x="4691003" y="2416023"/>
                                </a:cubicBezTo>
                                <a:cubicBezTo>
                                  <a:pt x="4685539" y="2418010"/>
                                  <a:pt x="4680572" y="2422977"/>
                                  <a:pt x="4680572" y="2429434"/>
                                </a:cubicBezTo>
                                <a:cubicBezTo>
                                  <a:pt x="4681068" y="2435892"/>
                                  <a:pt x="4685042" y="2440859"/>
                                  <a:pt x="4691003" y="2442845"/>
                                </a:cubicBezTo>
                                <a:cubicBezTo>
                                  <a:pt x="4692493" y="2443342"/>
                                  <a:pt x="4694480" y="2443839"/>
                                  <a:pt x="4695970" y="2444832"/>
                                </a:cubicBezTo>
                                <a:close/>
                                <a:moveTo>
                                  <a:pt x="4350751" y="2445327"/>
                                </a:moveTo>
                                <a:cubicBezTo>
                                  <a:pt x="4369627" y="2450294"/>
                                  <a:pt x="4376580" y="2422479"/>
                                  <a:pt x="4358699" y="2416023"/>
                                </a:cubicBezTo>
                                <a:cubicBezTo>
                                  <a:pt x="4324425" y="2403604"/>
                                  <a:pt x="4298596" y="2377775"/>
                                  <a:pt x="4281707" y="2345985"/>
                                </a:cubicBezTo>
                                <a:cubicBezTo>
                                  <a:pt x="4273760" y="2330588"/>
                                  <a:pt x="4245944" y="2341515"/>
                                  <a:pt x="4252898" y="2358403"/>
                                </a:cubicBezTo>
                                <a:cubicBezTo>
                                  <a:pt x="4270283" y="2401618"/>
                                  <a:pt x="4306047" y="2432413"/>
                                  <a:pt x="4350751" y="2445327"/>
                                </a:cubicBezTo>
                                <a:close/>
                                <a:moveTo>
                                  <a:pt x="2028763" y="2447665"/>
                                </a:moveTo>
                                <a:cubicBezTo>
                                  <a:pt x="2034801" y="2451690"/>
                                  <a:pt x="2043859" y="2451187"/>
                                  <a:pt x="2049897" y="2447665"/>
                                </a:cubicBezTo>
                                <a:cubicBezTo>
                                  <a:pt x="2056438" y="2444142"/>
                                  <a:pt x="2060463" y="2437098"/>
                                  <a:pt x="2060463" y="2429550"/>
                                </a:cubicBezTo>
                                <a:cubicBezTo>
                                  <a:pt x="2060463" y="2422002"/>
                                  <a:pt x="2056438" y="2414958"/>
                                  <a:pt x="2049897" y="2411436"/>
                                </a:cubicBezTo>
                                <a:cubicBezTo>
                                  <a:pt x="2043859" y="2407913"/>
                                  <a:pt x="2034801" y="2406907"/>
                                  <a:pt x="2028763" y="2411436"/>
                                </a:cubicBezTo>
                                <a:cubicBezTo>
                                  <a:pt x="2027757" y="2411939"/>
                                  <a:pt x="2027254" y="2412442"/>
                                  <a:pt x="2026248" y="2413448"/>
                                </a:cubicBezTo>
                                <a:cubicBezTo>
                                  <a:pt x="2020713" y="2417474"/>
                                  <a:pt x="2016688" y="2422506"/>
                                  <a:pt x="2016688" y="2429550"/>
                                </a:cubicBezTo>
                                <a:cubicBezTo>
                                  <a:pt x="2016688" y="2436595"/>
                                  <a:pt x="2020210" y="2442130"/>
                                  <a:pt x="2026248" y="2445652"/>
                                </a:cubicBezTo>
                                <a:cubicBezTo>
                                  <a:pt x="2027254" y="2446155"/>
                                  <a:pt x="2027757" y="2446658"/>
                                  <a:pt x="2028763" y="2447665"/>
                                </a:cubicBezTo>
                                <a:close/>
                                <a:moveTo>
                                  <a:pt x="3784514" y="2448806"/>
                                </a:moveTo>
                                <a:cubicBezTo>
                                  <a:pt x="3790973" y="2448310"/>
                                  <a:pt x="3795934" y="2444336"/>
                                  <a:pt x="3798422" y="2438376"/>
                                </a:cubicBezTo>
                                <a:cubicBezTo>
                                  <a:pt x="3798920" y="2436886"/>
                                  <a:pt x="3799413" y="2434898"/>
                                  <a:pt x="3800407" y="2433409"/>
                                </a:cubicBezTo>
                                <a:cubicBezTo>
                                  <a:pt x="3803882" y="2423474"/>
                                  <a:pt x="3794448" y="2413044"/>
                                  <a:pt x="3785009" y="2413044"/>
                                </a:cubicBezTo>
                                <a:cubicBezTo>
                                  <a:pt x="3774081" y="2413044"/>
                                  <a:pt x="3765139" y="2423474"/>
                                  <a:pt x="3768618" y="2433409"/>
                                </a:cubicBezTo>
                                <a:cubicBezTo>
                                  <a:pt x="3769113" y="2434898"/>
                                  <a:pt x="3769611" y="2436886"/>
                                  <a:pt x="3770605" y="2438376"/>
                                </a:cubicBezTo>
                                <a:cubicBezTo>
                                  <a:pt x="3772589" y="2443840"/>
                                  <a:pt x="3777559" y="2449303"/>
                                  <a:pt x="3784514" y="2448806"/>
                                </a:cubicBezTo>
                                <a:close/>
                                <a:moveTo>
                                  <a:pt x="6683300" y="2453863"/>
                                </a:moveTo>
                                <a:cubicBezTo>
                                  <a:pt x="6689338" y="2457892"/>
                                  <a:pt x="6698395" y="2457389"/>
                                  <a:pt x="6704433" y="2453863"/>
                                </a:cubicBezTo>
                                <a:cubicBezTo>
                                  <a:pt x="6710975" y="2450341"/>
                                  <a:pt x="6714999" y="2443296"/>
                                  <a:pt x="6714999" y="2435750"/>
                                </a:cubicBezTo>
                                <a:cubicBezTo>
                                  <a:pt x="6714999" y="2428202"/>
                                  <a:pt x="6710975" y="2421158"/>
                                  <a:pt x="6704433" y="2417636"/>
                                </a:cubicBezTo>
                                <a:cubicBezTo>
                                  <a:pt x="6698395" y="2414114"/>
                                  <a:pt x="6689338" y="2413107"/>
                                  <a:pt x="6683300" y="2417636"/>
                                </a:cubicBezTo>
                                <a:cubicBezTo>
                                  <a:pt x="6682294" y="2418139"/>
                                  <a:pt x="6681790" y="2418642"/>
                                  <a:pt x="6680784" y="2419648"/>
                                </a:cubicBezTo>
                                <a:cubicBezTo>
                                  <a:pt x="6675249" y="2423674"/>
                                  <a:pt x="6671224" y="2428706"/>
                                  <a:pt x="6671224" y="2435750"/>
                                </a:cubicBezTo>
                                <a:cubicBezTo>
                                  <a:pt x="6671224" y="2442793"/>
                                  <a:pt x="6674746" y="2448328"/>
                                  <a:pt x="6680784" y="2451851"/>
                                </a:cubicBezTo>
                                <a:cubicBezTo>
                                  <a:pt x="6681790" y="2452353"/>
                                  <a:pt x="6682294" y="2452856"/>
                                  <a:pt x="6683300" y="2453863"/>
                                </a:cubicBezTo>
                                <a:close/>
                                <a:moveTo>
                                  <a:pt x="4285867" y="2453900"/>
                                </a:moveTo>
                                <a:lnTo>
                                  <a:pt x="4285185" y="2449803"/>
                                </a:lnTo>
                                <a:cubicBezTo>
                                  <a:pt x="4285185" y="2450299"/>
                                  <a:pt x="4285185" y="2450299"/>
                                  <a:pt x="4285185" y="2450796"/>
                                </a:cubicBezTo>
                                <a:lnTo>
                                  <a:pt x="4285027" y="2451546"/>
                                </a:lnTo>
                                <a:close/>
                                <a:moveTo>
                                  <a:pt x="4286178" y="2455763"/>
                                </a:moveTo>
                                <a:cubicBezTo>
                                  <a:pt x="4286178" y="2455266"/>
                                  <a:pt x="4286178" y="2455266"/>
                                  <a:pt x="4286178" y="2454770"/>
                                </a:cubicBezTo>
                                <a:lnTo>
                                  <a:pt x="4285867" y="2453900"/>
                                </a:lnTo>
                                <a:close/>
                                <a:moveTo>
                                  <a:pt x="1040815" y="2459494"/>
                                </a:moveTo>
                                <a:lnTo>
                                  <a:pt x="1046054" y="2452659"/>
                                </a:lnTo>
                                <a:lnTo>
                                  <a:pt x="1052239" y="2442108"/>
                                </a:lnTo>
                                <a:cubicBezTo>
                                  <a:pt x="1052239" y="2443102"/>
                                  <a:pt x="1052239" y="2443598"/>
                                  <a:pt x="1052239" y="2444592"/>
                                </a:cubicBezTo>
                                <a:lnTo>
                                  <a:pt x="1046054" y="2452659"/>
                                </a:lnTo>
                                <a:lnTo>
                                  <a:pt x="1043795" y="2456513"/>
                                </a:lnTo>
                                <a:cubicBezTo>
                                  <a:pt x="1044292" y="2456016"/>
                                  <a:pt x="1045285" y="2455520"/>
                                  <a:pt x="1045782" y="2455023"/>
                                </a:cubicBezTo>
                                <a:cubicBezTo>
                                  <a:pt x="1050253" y="2452539"/>
                                  <a:pt x="1053729" y="2449062"/>
                                  <a:pt x="1056213" y="2444592"/>
                                </a:cubicBezTo>
                                <a:cubicBezTo>
                                  <a:pt x="1058697" y="2440121"/>
                                  <a:pt x="1060187" y="2435155"/>
                                  <a:pt x="1060187" y="2429691"/>
                                </a:cubicBezTo>
                                <a:cubicBezTo>
                                  <a:pt x="1060187" y="2419756"/>
                                  <a:pt x="1054723" y="2409325"/>
                                  <a:pt x="1045782" y="2404358"/>
                                </a:cubicBezTo>
                                <a:cubicBezTo>
                                  <a:pt x="1045285" y="2404358"/>
                                  <a:pt x="1045285" y="2403862"/>
                                  <a:pt x="1044788" y="2403862"/>
                                </a:cubicBezTo>
                                <a:cubicBezTo>
                                  <a:pt x="1038331" y="2400384"/>
                                  <a:pt x="1029887" y="2398894"/>
                                  <a:pt x="1022933" y="2400881"/>
                                </a:cubicBezTo>
                                <a:cubicBezTo>
                                  <a:pt x="1016476" y="2402868"/>
                                  <a:pt x="1009025" y="2407338"/>
                                  <a:pt x="1006044" y="2413796"/>
                                </a:cubicBezTo>
                                <a:cubicBezTo>
                                  <a:pt x="1006044" y="2413796"/>
                                  <a:pt x="1006044" y="2414292"/>
                                  <a:pt x="1005548" y="2414292"/>
                                </a:cubicBezTo>
                                <a:cubicBezTo>
                                  <a:pt x="1003064" y="2418763"/>
                                  <a:pt x="1001574" y="2423730"/>
                                  <a:pt x="1001574" y="2429194"/>
                                </a:cubicBezTo>
                                <a:cubicBezTo>
                                  <a:pt x="1001574" y="2434657"/>
                                  <a:pt x="1003064" y="2439625"/>
                                  <a:pt x="1005548" y="2444095"/>
                                </a:cubicBezTo>
                                <a:cubicBezTo>
                                  <a:pt x="1008032" y="2448566"/>
                                  <a:pt x="1011757" y="2452291"/>
                                  <a:pt x="1016165" y="2454837"/>
                                </a:cubicBezTo>
                                <a:lnTo>
                                  <a:pt x="1029678" y="2458201"/>
                                </a:lnTo>
                                <a:lnTo>
                                  <a:pt x="1022436" y="2452043"/>
                                </a:lnTo>
                                <a:cubicBezTo>
                                  <a:pt x="1021940" y="2451546"/>
                                  <a:pt x="1021442" y="2450553"/>
                                  <a:pt x="1020946" y="2450056"/>
                                </a:cubicBezTo>
                                <a:cubicBezTo>
                                  <a:pt x="1025913" y="2453036"/>
                                  <a:pt x="1030384" y="2455520"/>
                                  <a:pt x="1035351" y="2458500"/>
                                </a:cubicBezTo>
                                <a:cubicBezTo>
                                  <a:pt x="1033860" y="2458500"/>
                                  <a:pt x="1032371" y="2458500"/>
                                  <a:pt x="1030880" y="2458500"/>
                                </a:cubicBezTo>
                                <a:lnTo>
                                  <a:pt x="1029678" y="2458201"/>
                                </a:lnTo>
                                <a:lnTo>
                                  <a:pt x="1030321" y="2458748"/>
                                </a:lnTo>
                                <a:cubicBezTo>
                                  <a:pt x="1033488" y="2460114"/>
                                  <a:pt x="1037089" y="2460487"/>
                                  <a:pt x="1040815" y="2459494"/>
                                </a:cubicBezTo>
                                <a:close/>
                                <a:moveTo>
                                  <a:pt x="1199268" y="2459991"/>
                                </a:moveTo>
                                <a:cubicBezTo>
                                  <a:pt x="1226588" y="2459991"/>
                                  <a:pt x="1226588" y="2417769"/>
                                  <a:pt x="1199268" y="2417769"/>
                                </a:cubicBezTo>
                                <a:cubicBezTo>
                                  <a:pt x="1171948" y="2417769"/>
                                  <a:pt x="1171948" y="2459991"/>
                                  <a:pt x="1199268" y="2459991"/>
                                </a:cubicBezTo>
                                <a:close/>
                                <a:moveTo>
                                  <a:pt x="148712" y="2460487"/>
                                </a:moveTo>
                                <a:cubicBezTo>
                                  <a:pt x="157156" y="2460487"/>
                                  <a:pt x="166097" y="2457010"/>
                                  <a:pt x="172058" y="2451049"/>
                                </a:cubicBezTo>
                                <a:cubicBezTo>
                                  <a:pt x="177521" y="2445585"/>
                                  <a:pt x="181992" y="2436147"/>
                                  <a:pt x="181495" y="2427703"/>
                                </a:cubicBezTo>
                                <a:cubicBezTo>
                                  <a:pt x="180999" y="2419259"/>
                                  <a:pt x="178515" y="2410318"/>
                                  <a:pt x="172058" y="2404358"/>
                                </a:cubicBezTo>
                                <a:cubicBezTo>
                                  <a:pt x="165600" y="2398397"/>
                                  <a:pt x="157653" y="2394920"/>
                                  <a:pt x="148712" y="2394920"/>
                                </a:cubicBezTo>
                                <a:cubicBezTo>
                                  <a:pt x="140268" y="2394920"/>
                                  <a:pt x="131327" y="2398397"/>
                                  <a:pt x="125366" y="2404358"/>
                                </a:cubicBezTo>
                                <a:cubicBezTo>
                                  <a:pt x="119902" y="2409822"/>
                                  <a:pt x="115432" y="2419259"/>
                                  <a:pt x="115929" y="2427703"/>
                                </a:cubicBezTo>
                                <a:cubicBezTo>
                                  <a:pt x="116425" y="2436147"/>
                                  <a:pt x="118909" y="2445088"/>
                                  <a:pt x="125366" y="2451049"/>
                                </a:cubicBezTo>
                                <a:cubicBezTo>
                                  <a:pt x="132320" y="2456512"/>
                                  <a:pt x="140268" y="2460487"/>
                                  <a:pt x="148712" y="2460487"/>
                                </a:cubicBezTo>
                                <a:close/>
                                <a:moveTo>
                                  <a:pt x="5695363" y="2465697"/>
                                </a:moveTo>
                                <a:lnTo>
                                  <a:pt x="5700602" y="2458864"/>
                                </a:lnTo>
                                <a:lnTo>
                                  <a:pt x="5706788" y="2448312"/>
                                </a:lnTo>
                                <a:cubicBezTo>
                                  <a:pt x="5706788" y="2449306"/>
                                  <a:pt x="5706788" y="2449802"/>
                                  <a:pt x="5706788" y="2450796"/>
                                </a:cubicBezTo>
                                <a:lnTo>
                                  <a:pt x="5700602" y="2458864"/>
                                </a:lnTo>
                                <a:lnTo>
                                  <a:pt x="5698344" y="2462717"/>
                                </a:lnTo>
                                <a:cubicBezTo>
                                  <a:pt x="5698840" y="2462220"/>
                                  <a:pt x="5699834" y="2461724"/>
                                  <a:pt x="5700331" y="2461227"/>
                                </a:cubicBezTo>
                                <a:cubicBezTo>
                                  <a:pt x="5704801" y="2458743"/>
                                  <a:pt x="5708278" y="2455266"/>
                                  <a:pt x="5710762" y="2450796"/>
                                </a:cubicBezTo>
                                <a:cubicBezTo>
                                  <a:pt x="5713245" y="2446325"/>
                                  <a:pt x="5714735" y="2441358"/>
                                  <a:pt x="5714735" y="2435895"/>
                                </a:cubicBezTo>
                                <a:cubicBezTo>
                                  <a:pt x="5714735" y="2425960"/>
                                  <a:pt x="5709272" y="2415529"/>
                                  <a:pt x="5700331" y="2410562"/>
                                </a:cubicBezTo>
                                <a:cubicBezTo>
                                  <a:pt x="5699834" y="2410562"/>
                                  <a:pt x="5699834" y="2410065"/>
                                  <a:pt x="5699337" y="2410065"/>
                                </a:cubicBezTo>
                                <a:cubicBezTo>
                                  <a:pt x="5692880" y="2406588"/>
                                  <a:pt x="5684435" y="2405098"/>
                                  <a:pt x="5677482" y="2407085"/>
                                </a:cubicBezTo>
                                <a:cubicBezTo>
                                  <a:pt x="5671024" y="2409072"/>
                                  <a:pt x="5663574" y="2413542"/>
                                  <a:pt x="5660593" y="2419999"/>
                                </a:cubicBezTo>
                                <a:cubicBezTo>
                                  <a:pt x="5660593" y="2419999"/>
                                  <a:pt x="5660593" y="2420496"/>
                                  <a:pt x="5660097" y="2420496"/>
                                </a:cubicBezTo>
                                <a:cubicBezTo>
                                  <a:pt x="5657613" y="2424967"/>
                                  <a:pt x="5656123" y="2429933"/>
                                  <a:pt x="5656123" y="2435398"/>
                                </a:cubicBezTo>
                                <a:cubicBezTo>
                                  <a:pt x="5656123" y="2440861"/>
                                  <a:pt x="5657613" y="2445828"/>
                                  <a:pt x="5660097" y="2450299"/>
                                </a:cubicBezTo>
                                <a:cubicBezTo>
                                  <a:pt x="5662580" y="2454769"/>
                                  <a:pt x="5666305" y="2458495"/>
                                  <a:pt x="5670714" y="2461041"/>
                                </a:cubicBezTo>
                                <a:lnTo>
                                  <a:pt x="5684226" y="2464405"/>
                                </a:lnTo>
                                <a:lnTo>
                                  <a:pt x="5676985" y="2458247"/>
                                </a:lnTo>
                                <a:cubicBezTo>
                                  <a:pt x="5676488" y="2457750"/>
                                  <a:pt x="5675991" y="2456757"/>
                                  <a:pt x="5675495" y="2456260"/>
                                </a:cubicBezTo>
                                <a:cubicBezTo>
                                  <a:pt x="5680462" y="2459240"/>
                                  <a:pt x="5684933" y="2461724"/>
                                  <a:pt x="5689899" y="2464704"/>
                                </a:cubicBezTo>
                                <a:cubicBezTo>
                                  <a:pt x="5688409" y="2464704"/>
                                  <a:pt x="5686919" y="2464704"/>
                                  <a:pt x="5685429" y="2464704"/>
                                </a:cubicBezTo>
                                <a:lnTo>
                                  <a:pt x="5684226" y="2464405"/>
                                </a:lnTo>
                                <a:lnTo>
                                  <a:pt x="5684870" y="2464952"/>
                                </a:lnTo>
                                <a:cubicBezTo>
                                  <a:pt x="5688037" y="2466318"/>
                                  <a:pt x="5691638" y="2466691"/>
                                  <a:pt x="5695363" y="2465697"/>
                                </a:cubicBezTo>
                                <a:close/>
                                <a:moveTo>
                                  <a:pt x="5853817" y="2466194"/>
                                </a:moveTo>
                                <a:cubicBezTo>
                                  <a:pt x="5881137" y="2466194"/>
                                  <a:pt x="5881137" y="2423973"/>
                                  <a:pt x="5853817" y="2423973"/>
                                </a:cubicBezTo>
                                <a:cubicBezTo>
                                  <a:pt x="5826497" y="2423973"/>
                                  <a:pt x="5826497" y="2466194"/>
                                  <a:pt x="5853817" y="2466194"/>
                                </a:cubicBezTo>
                                <a:close/>
                                <a:moveTo>
                                  <a:pt x="4803261" y="2466690"/>
                                </a:moveTo>
                                <a:cubicBezTo>
                                  <a:pt x="4811705" y="2466690"/>
                                  <a:pt x="4820645" y="2463213"/>
                                  <a:pt x="4826606" y="2457253"/>
                                </a:cubicBezTo>
                                <a:cubicBezTo>
                                  <a:pt x="4832070" y="2451789"/>
                                  <a:pt x="4836540" y="2442351"/>
                                  <a:pt x="4836044" y="2433907"/>
                                </a:cubicBezTo>
                                <a:cubicBezTo>
                                  <a:pt x="4835547" y="2425463"/>
                                  <a:pt x="4833063" y="2416522"/>
                                  <a:pt x="4826606" y="2410561"/>
                                </a:cubicBezTo>
                                <a:cubicBezTo>
                                  <a:pt x="4820149" y="2404601"/>
                                  <a:pt x="4812202" y="2401124"/>
                                  <a:pt x="4803261" y="2401124"/>
                                </a:cubicBezTo>
                                <a:cubicBezTo>
                                  <a:pt x="4794816" y="2401124"/>
                                  <a:pt x="4785875" y="2404601"/>
                                  <a:pt x="4779915" y="2410561"/>
                                </a:cubicBezTo>
                                <a:cubicBezTo>
                                  <a:pt x="4774451" y="2416025"/>
                                  <a:pt x="4769981" y="2425463"/>
                                  <a:pt x="4770478" y="2433907"/>
                                </a:cubicBezTo>
                                <a:cubicBezTo>
                                  <a:pt x="4770974" y="2442351"/>
                                  <a:pt x="4773457" y="2451292"/>
                                  <a:pt x="4779915" y="2457253"/>
                                </a:cubicBezTo>
                                <a:cubicBezTo>
                                  <a:pt x="4786869" y="2462716"/>
                                  <a:pt x="4794816" y="2466690"/>
                                  <a:pt x="4803261" y="2466690"/>
                                </a:cubicBezTo>
                                <a:close/>
                                <a:moveTo>
                                  <a:pt x="2921218" y="2467892"/>
                                </a:moveTo>
                                <a:lnTo>
                                  <a:pt x="2924766" y="2465075"/>
                                </a:lnTo>
                                <a:lnTo>
                                  <a:pt x="2922602" y="2465942"/>
                                </a:lnTo>
                                <a:cubicBezTo>
                                  <a:pt x="2925618" y="2463929"/>
                                  <a:pt x="2928637" y="2461414"/>
                                  <a:pt x="2931661" y="2459401"/>
                                </a:cubicBezTo>
                                <a:cubicBezTo>
                                  <a:pt x="2931155" y="2459401"/>
                                  <a:pt x="2931155" y="2459904"/>
                                  <a:pt x="2930653" y="2460407"/>
                                </a:cubicBezTo>
                                <a:lnTo>
                                  <a:pt x="2924766" y="2465075"/>
                                </a:lnTo>
                                <a:lnTo>
                                  <a:pt x="2925116" y="2464936"/>
                                </a:lnTo>
                                <a:cubicBezTo>
                                  <a:pt x="2928137" y="2463929"/>
                                  <a:pt x="2930149" y="2462420"/>
                                  <a:pt x="2932162" y="2459904"/>
                                </a:cubicBezTo>
                                <a:cubicBezTo>
                                  <a:pt x="2934173" y="2457388"/>
                                  <a:pt x="2935180" y="2454365"/>
                                  <a:pt x="2935180" y="2451849"/>
                                </a:cubicBezTo>
                                <a:cubicBezTo>
                                  <a:pt x="2935180" y="2449333"/>
                                  <a:pt x="2934679" y="2447321"/>
                                  <a:pt x="2933167" y="2444805"/>
                                </a:cubicBezTo>
                                <a:lnTo>
                                  <a:pt x="2926251" y="2439617"/>
                                </a:lnTo>
                                <a:lnTo>
                                  <a:pt x="2930653" y="2443296"/>
                                </a:lnTo>
                                <a:cubicBezTo>
                                  <a:pt x="2931155" y="2443296"/>
                                  <a:pt x="2931155" y="2443799"/>
                                  <a:pt x="2931661" y="2444301"/>
                                </a:cubicBezTo>
                                <a:cubicBezTo>
                                  <a:pt x="2928637" y="2442289"/>
                                  <a:pt x="2925618" y="2439772"/>
                                  <a:pt x="2922602" y="2437760"/>
                                </a:cubicBezTo>
                                <a:cubicBezTo>
                                  <a:pt x="2923609" y="2438263"/>
                                  <a:pt x="2924110" y="2438263"/>
                                  <a:pt x="2925116" y="2438767"/>
                                </a:cubicBezTo>
                                <a:lnTo>
                                  <a:pt x="2926251" y="2439617"/>
                                </a:lnTo>
                                <a:lnTo>
                                  <a:pt x="2922225" y="2436250"/>
                                </a:lnTo>
                                <a:cubicBezTo>
                                  <a:pt x="2918953" y="2434742"/>
                                  <a:pt x="2915306" y="2434239"/>
                                  <a:pt x="2911535" y="2435245"/>
                                </a:cubicBezTo>
                                <a:cubicBezTo>
                                  <a:pt x="2904488" y="2437257"/>
                                  <a:pt x="2898955" y="2444301"/>
                                  <a:pt x="2898955" y="2451849"/>
                                </a:cubicBezTo>
                                <a:cubicBezTo>
                                  <a:pt x="2899461" y="2458898"/>
                                  <a:pt x="2902981" y="2464433"/>
                                  <a:pt x="2909521" y="2467452"/>
                                </a:cubicBezTo>
                                <a:cubicBezTo>
                                  <a:pt x="2913545" y="2469213"/>
                                  <a:pt x="2917570" y="2469213"/>
                                  <a:pt x="2921218" y="2467892"/>
                                </a:cubicBezTo>
                                <a:close/>
                                <a:moveTo>
                                  <a:pt x="4569307" y="2470044"/>
                                </a:moveTo>
                                <a:cubicBezTo>
                                  <a:pt x="4577751" y="2471161"/>
                                  <a:pt x="4586692" y="2468678"/>
                                  <a:pt x="4593149" y="2462221"/>
                                </a:cubicBezTo>
                                <a:cubicBezTo>
                                  <a:pt x="4606064" y="2449306"/>
                                  <a:pt x="4603580" y="2426457"/>
                                  <a:pt x="4587188" y="2417019"/>
                                </a:cubicBezTo>
                                <a:cubicBezTo>
                                  <a:pt x="4586692" y="2416522"/>
                                  <a:pt x="4586195" y="2416522"/>
                                  <a:pt x="4585698" y="2416025"/>
                                </a:cubicBezTo>
                                <a:cubicBezTo>
                                  <a:pt x="4580235" y="2413045"/>
                                  <a:pt x="4573777" y="2412052"/>
                                  <a:pt x="4567816" y="2412549"/>
                                </a:cubicBezTo>
                                <a:cubicBezTo>
                                  <a:pt x="4561855" y="2413542"/>
                                  <a:pt x="4555895" y="2415529"/>
                                  <a:pt x="4551921" y="2420496"/>
                                </a:cubicBezTo>
                                <a:cubicBezTo>
                                  <a:pt x="4548444" y="2423973"/>
                                  <a:pt x="4545961" y="2428443"/>
                                  <a:pt x="4544471" y="2432914"/>
                                </a:cubicBezTo>
                                <a:cubicBezTo>
                                  <a:pt x="4542484" y="2439868"/>
                                  <a:pt x="4543974" y="2448312"/>
                                  <a:pt x="4547451" y="2454770"/>
                                </a:cubicBezTo>
                                <a:cubicBezTo>
                                  <a:pt x="4547948" y="2455266"/>
                                  <a:pt x="4547948" y="2455763"/>
                                  <a:pt x="4548444" y="2456260"/>
                                </a:cubicBezTo>
                                <a:cubicBezTo>
                                  <a:pt x="4552915" y="2464207"/>
                                  <a:pt x="4560862" y="2468926"/>
                                  <a:pt x="4569307" y="2470044"/>
                                </a:cubicBezTo>
                                <a:close/>
                                <a:moveTo>
                                  <a:pt x="2186759" y="2473327"/>
                                </a:moveTo>
                                <a:cubicBezTo>
                                  <a:pt x="2195816" y="2473327"/>
                                  <a:pt x="2205375" y="2469301"/>
                                  <a:pt x="2211415" y="2463263"/>
                                </a:cubicBezTo>
                                <a:cubicBezTo>
                                  <a:pt x="2217454" y="2457225"/>
                                  <a:pt x="2221980" y="2447162"/>
                                  <a:pt x="2221476" y="2438608"/>
                                </a:cubicBezTo>
                                <a:cubicBezTo>
                                  <a:pt x="2220977" y="2429551"/>
                                  <a:pt x="2217954" y="2419990"/>
                                  <a:pt x="2211415" y="2413952"/>
                                </a:cubicBezTo>
                                <a:cubicBezTo>
                                  <a:pt x="2204370" y="2407914"/>
                                  <a:pt x="2196318" y="2403889"/>
                                  <a:pt x="2186759" y="2403889"/>
                                </a:cubicBezTo>
                                <a:cubicBezTo>
                                  <a:pt x="2177703" y="2403889"/>
                                  <a:pt x="2168142" y="2407914"/>
                                  <a:pt x="2162103" y="2413952"/>
                                </a:cubicBezTo>
                                <a:cubicBezTo>
                                  <a:pt x="2156066" y="2419990"/>
                                  <a:pt x="2151538" y="2430054"/>
                                  <a:pt x="2152041" y="2438608"/>
                                </a:cubicBezTo>
                                <a:cubicBezTo>
                                  <a:pt x="2152544" y="2447665"/>
                                  <a:pt x="2155563" y="2457225"/>
                                  <a:pt x="2162103" y="2463263"/>
                                </a:cubicBezTo>
                                <a:cubicBezTo>
                                  <a:pt x="2169148" y="2469301"/>
                                  <a:pt x="2177198" y="2473327"/>
                                  <a:pt x="2186759" y="2473327"/>
                                </a:cubicBezTo>
                                <a:close/>
                                <a:moveTo>
                                  <a:pt x="4263825" y="2478116"/>
                                </a:moveTo>
                                <a:cubicBezTo>
                                  <a:pt x="4270283" y="2479109"/>
                                  <a:pt x="4277237" y="2474142"/>
                                  <a:pt x="4281211" y="2469671"/>
                                </a:cubicBezTo>
                                <a:lnTo>
                                  <a:pt x="4285027" y="2451546"/>
                                </a:lnTo>
                                <a:lnTo>
                                  <a:pt x="4281211" y="2440861"/>
                                </a:lnTo>
                                <a:lnTo>
                                  <a:pt x="4279721" y="2439805"/>
                                </a:lnTo>
                                <a:lnTo>
                                  <a:pt x="4279721" y="2447357"/>
                                </a:lnTo>
                                <a:lnTo>
                                  <a:pt x="4281115" y="2449180"/>
                                </a:lnTo>
                                <a:lnTo>
                                  <a:pt x="4281211" y="2448312"/>
                                </a:lnTo>
                                <a:cubicBezTo>
                                  <a:pt x="4281211" y="2448809"/>
                                  <a:pt x="4281211" y="2448809"/>
                                  <a:pt x="4281211" y="2449305"/>
                                </a:cubicBezTo>
                                <a:lnTo>
                                  <a:pt x="4281115" y="2449180"/>
                                </a:lnTo>
                                <a:lnTo>
                                  <a:pt x="4280740" y="2452548"/>
                                </a:lnTo>
                                <a:lnTo>
                                  <a:pt x="4281211" y="2451292"/>
                                </a:lnTo>
                                <a:cubicBezTo>
                                  <a:pt x="4280714" y="2451790"/>
                                  <a:pt x="4280714" y="2452286"/>
                                  <a:pt x="4280714" y="2452783"/>
                                </a:cubicBezTo>
                                <a:lnTo>
                                  <a:pt x="4280740" y="2452548"/>
                                </a:lnTo>
                                <a:lnTo>
                                  <a:pt x="4279721" y="2455266"/>
                                </a:lnTo>
                                <a:cubicBezTo>
                                  <a:pt x="4279721" y="2455266"/>
                                  <a:pt x="4279721" y="2454770"/>
                                  <a:pt x="4279721" y="2454770"/>
                                </a:cubicBezTo>
                                <a:lnTo>
                                  <a:pt x="4279721" y="2447357"/>
                                </a:lnTo>
                                <a:lnTo>
                                  <a:pt x="4268500" y="2432684"/>
                                </a:lnTo>
                                <a:lnTo>
                                  <a:pt x="4265316" y="2430927"/>
                                </a:lnTo>
                                <a:lnTo>
                                  <a:pt x="4260690" y="2432189"/>
                                </a:lnTo>
                                <a:lnTo>
                                  <a:pt x="4248924" y="2436391"/>
                                </a:lnTo>
                                <a:cubicBezTo>
                                  <a:pt x="4244950" y="2439371"/>
                                  <a:pt x="4241970" y="2443345"/>
                                  <a:pt x="4240480" y="2448312"/>
                                </a:cubicBezTo>
                                <a:cubicBezTo>
                                  <a:pt x="4239486" y="2452286"/>
                                  <a:pt x="4239486" y="2456260"/>
                                  <a:pt x="4240480" y="2460730"/>
                                </a:cubicBezTo>
                                <a:cubicBezTo>
                                  <a:pt x="4241473" y="2465698"/>
                                  <a:pt x="4246441" y="2472155"/>
                                  <a:pt x="4250911" y="2474639"/>
                                </a:cubicBezTo>
                                <a:cubicBezTo>
                                  <a:pt x="4255878" y="2477123"/>
                                  <a:pt x="4258362" y="2477619"/>
                                  <a:pt x="4263825" y="2478116"/>
                                </a:cubicBezTo>
                                <a:close/>
                                <a:moveTo>
                                  <a:pt x="6841296" y="2479529"/>
                                </a:moveTo>
                                <a:cubicBezTo>
                                  <a:pt x="6850354" y="2479529"/>
                                  <a:pt x="6859914" y="2475504"/>
                                  <a:pt x="6865952" y="2469466"/>
                                </a:cubicBezTo>
                                <a:cubicBezTo>
                                  <a:pt x="6871990" y="2463428"/>
                                  <a:pt x="6876519" y="2453360"/>
                                  <a:pt x="6876015" y="2444806"/>
                                </a:cubicBezTo>
                                <a:cubicBezTo>
                                  <a:pt x="6875512" y="2435751"/>
                                  <a:pt x="6872493" y="2426190"/>
                                  <a:pt x="6865952" y="2420153"/>
                                </a:cubicBezTo>
                                <a:cubicBezTo>
                                  <a:pt x="6858907" y="2414115"/>
                                  <a:pt x="6850856" y="2410090"/>
                                  <a:pt x="6841296" y="2410090"/>
                                </a:cubicBezTo>
                                <a:cubicBezTo>
                                  <a:pt x="6832239" y="2410090"/>
                                  <a:pt x="6822679" y="2414115"/>
                                  <a:pt x="6816641" y="2420153"/>
                                </a:cubicBezTo>
                                <a:cubicBezTo>
                                  <a:pt x="6810603" y="2426190"/>
                                  <a:pt x="6806074" y="2436253"/>
                                  <a:pt x="6806577" y="2444806"/>
                                </a:cubicBezTo>
                                <a:cubicBezTo>
                                  <a:pt x="6807081" y="2453863"/>
                                  <a:pt x="6810099" y="2463428"/>
                                  <a:pt x="6816641" y="2469466"/>
                                </a:cubicBezTo>
                                <a:cubicBezTo>
                                  <a:pt x="6823685" y="2475504"/>
                                  <a:pt x="6831736" y="2479529"/>
                                  <a:pt x="6841296" y="247952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58" name="Forma libre: Forma 7"/>
                        <wps:cNvSpPr/>
                        <wps:spPr>
                          <a:xfrm flipV="1">
                            <a:off x="303392" y="4783800"/>
                            <a:ext cx="7254735" cy="2233812"/>
                          </a:xfrm>
                          <a:custGeom>
                            <a:avLst/>
                            <a:gdLst>
                              <a:gd name="connsiteX0" fmla="*/ 4045883 w 7254735"/>
                              <a:gd name="connsiteY0" fmla="*/ 123491 h 2233812"/>
                              <a:gd name="connsiteX1" fmla="*/ 4058175 w 7254735"/>
                              <a:gd name="connsiteY1" fmla="*/ 117588 h 2233812"/>
                              <a:gd name="connsiteX2" fmla="*/ 4115134 w 7254735"/>
                              <a:gd name="connsiteY2" fmla="*/ 17303 h 2233812"/>
                              <a:gd name="connsiteX3" fmla="*/ 4099069 w 7254735"/>
                              <a:gd name="connsiteY3" fmla="*/ 4645 h 2233812"/>
                              <a:gd name="connsiteX4" fmla="*/ 4040163 w 7254735"/>
                              <a:gd name="connsiteY4" fmla="*/ 112234 h 2233812"/>
                              <a:gd name="connsiteX5" fmla="*/ 4045883 w 7254735"/>
                              <a:gd name="connsiteY5" fmla="*/ 123491 h 2233812"/>
                              <a:gd name="connsiteX6" fmla="*/ 3526062 w 7254735"/>
                              <a:gd name="connsiteY6" fmla="*/ 182900 h 2233812"/>
                              <a:gd name="connsiteX7" fmla="*/ 3538735 w 7254735"/>
                              <a:gd name="connsiteY7" fmla="*/ 173574 h 2233812"/>
                              <a:gd name="connsiteX8" fmla="*/ 3581576 w 7254735"/>
                              <a:gd name="connsiteY8" fmla="*/ 89352 h 2233812"/>
                              <a:gd name="connsiteX9" fmla="*/ 3543606 w 7254735"/>
                              <a:gd name="connsiteY9" fmla="*/ 67445 h 2233812"/>
                              <a:gd name="connsiteX10" fmla="*/ 3498817 w 7254735"/>
                              <a:gd name="connsiteY10" fmla="*/ 157022 h 2233812"/>
                              <a:gd name="connsiteX11" fmla="*/ 3526062 w 7254735"/>
                              <a:gd name="connsiteY11" fmla="*/ 182900 h 2233812"/>
                              <a:gd name="connsiteX12" fmla="*/ 2029071 w 7254735"/>
                              <a:gd name="connsiteY12" fmla="*/ 379620 h 2233812"/>
                              <a:gd name="connsiteX13" fmla="*/ 2044649 w 7254735"/>
                              <a:gd name="connsiteY13" fmla="*/ 373291 h 2233812"/>
                              <a:gd name="connsiteX14" fmla="*/ 2045136 w 7254735"/>
                              <a:gd name="connsiteY14" fmla="*/ 341647 h 2233812"/>
                              <a:gd name="connsiteX15" fmla="*/ 2042215 w 7254735"/>
                              <a:gd name="connsiteY15" fmla="*/ 338726 h 2233812"/>
                              <a:gd name="connsiteX16" fmla="*/ 2030532 w 7254735"/>
                              <a:gd name="connsiteY16" fmla="*/ 331910 h 2233812"/>
                              <a:gd name="connsiteX17" fmla="*/ 2003755 w 7254735"/>
                              <a:gd name="connsiteY17" fmla="*/ 358686 h 2233812"/>
                              <a:gd name="connsiteX18" fmla="*/ 2010571 w 7254735"/>
                              <a:gd name="connsiteY18" fmla="*/ 370370 h 2233812"/>
                              <a:gd name="connsiteX19" fmla="*/ 2013493 w 7254735"/>
                              <a:gd name="connsiteY19" fmla="*/ 373291 h 2233812"/>
                              <a:gd name="connsiteX20" fmla="*/ 2029071 w 7254735"/>
                              <a:gd name="connsiteY20" fmla="*/ 379620 h 2233812"/>
                              <a:gd name="connsiteX21" fmla="*/ 6683620 w 7254735"/>
                              <a:gd name="connsiteY21" fmla="*/ 385829 h 2233812"/>
                              <a:gd name="connsiteX22" fmla="*/ 6699198 w 7254735"/>
                              <a:gd name="connsiteY22" fmla="*/ 379500 h 2233812"/>
                              <a:gd name="connsiteX23" fmla="*/ 6699685 w 7254735"/>
                              <a:gd name="connsiteY23" fmla="*/ 347856 h 2233812"/>
                              <a:gd name="connsiteX24" fmla="*/ 6696764 w 7254735"/>
                              <a:gd name="connsiteY24" fmla="*/ 344935 h 2233812"/>
                              <a:gd name="connsiteX25" fmla="*/ 6685081 w 7254735"/>
                              <a:gd name="connsiteY25" fmla="*/ 338119 h 2233812"/>
                              <a:gd name="connsiteX26" fmla="*/ 6658304 w 7254735"/>
                              <a:gd name="connsiteY26" fmla="*/ 364895 h 2233812"/>
                              <a:gd name="connsiteX27" fmla="*/ 6665120 w 7254735"/>
                              <a:gd name="connsiteY27" fmla="*/ 376579 h 2233812"/>
                              <a:gd name="connsiteX28" fmla="*/ 6668041 w 7254735"/>
                              <a:gd name="connsiteY28" fmla="*/ 379500 h 2233812"/>
                              <a:gd name="connsiteX29" fmla="*/ 6683620 w 7254735"/>
                              <a:gd name="connsiteY29" fmla="*/ 385829 h 2233812"/>
                              <a:gd name="connsiteX30" fmla="*/ 224137 w 7254735"/>
                              <a:gd name="connsiteY30" fmla="*/ 506913 h 2233812"/>
                              <a:gd name="connsiteX31" fmla="*/ 224099 w 7254735"/>
                              <a:gd name="connsiteY31" fmla="*/ 506613 h 2233812"/>
                              <a:gd name="connsiteX32" fmla="*/ 224009 w 7254735"/>
                              <a:gd name="connsiteY32" fmla="*/ 506145 h 2233812"/>
                              <a:gd name="connsiteX33" fmla="*/ 224064 w 7254735"/>
                              <a:gd name="connsiteY33" fmla="*/ 506750 h 2233812"/>
                              <a:gd name="connsiteX34" fmla="*/ 224412 w 7254735"/>
                              <a:gd name="connsiteY34" fmla="*/ 510576 h 2233812"/>
                              <a:gd name="connsiteX35" fmla="*/ 224412 w 7254735"/>
                              <a:gd name="connsiteY35" fmla="*/ 509116 h 2233812"/>
                              <a:gd name="connsiteX36" fmla="*/ 224346 w 7254735"/>
                              <a:gd name="connsiteY36" fmla="*/ 509846 h 2233812"/>
                              <a:gd name="connsiteX37" fmla="*/ 224742 w 7254735"/>
                              <a:gd name="connsiteY37" fmla="*/ 511753 h 2233812"/>
                              <a:gd name="connsiteX38" fmla="*/ 224777 w 7254735"/>
                              <a:gd name="connsiteY38" fmla="*/ 511671 h 2233812"/>
                              <a:gd name="connsiteX39" fmla="*/ 224513 w 7254735"/>
                              <a:gd name="connsiteY39" fmla="*/ 508765 h 2233812"/>
                              <a:gd name="connsiteX40" fmla="*/ 224172 w 7254735"/>
                              <a:gd name="connsiteY40" fmla="*/ 506993 h 2233812"/>
                              <a:gd name="connsiteX41" fmla="*/ 224137 w 7254735"/>
                              <a:gd name="connsiteY41" fmla="*/ 506913 h 2233812"/>
                              <a:gd name="connsiteX42" fmla="*/ 4878687 w 7254735"/>
                              <a:gd name="connsiteY42" fmla="*/ 513122 h 2233812"/>
                              <a:gd name="connsiteX43" fmla="*/ 4878649 w 7254735"/>
                              <a:gd name="connsiteY43" fmla="*/ 512822 h 2233812"/>
                              <a:gd name="connsiteX44" fmla="*/ 4878559 w 7254735"/>
                              <a:gd name="connsiteY44" fmla="*/ 512354 h 2233812"/>
                              <a:gd name="connsiteX45" fmla="*/ 4878614 w 7254735"/>
                              <a:gd name="connsiteY45" fmla="*/ 512959 h 2233812"/>
                              <a:gd name="connsiteX46" fmla="*/ 4879292 w 7254735"/>
                              <a:gd name="connsiteY46" fmla="*/ 517962 h 2233812"/>
                              <a:gd name="connsiteX47" fmla="*/ 4879327 w 7254735"/>
                              <a:gd name="connsiteY47" fmla="*/ 517880 h 2233812"/>
                              <a:gd name="connsiteX48" fmla="*/ 4879063 w 7254735"/>
                              <a:gd name="connsiteY48" fmla="*/ 514974 h 2233812"/>
                              <a:gd name="connsiteX49" fmla="*/ 4878722 w 7254735"/>
                              <a:gd name="connsiteY49" fmla="*/ 513203 h 2233812"/>
                              <a:gd name="connsiteX50" fmla="*/ 4878687 w 7254735"/>
                              <a:gd name="connsiteY50" fmla="*/ 513122 h 2233812"/>
                              <a:gd name="connsiteX51" fmla="*/ 4878962 w 7254735"/>
                              <a:gd name="connsiteY51" fmla="*/ 515325 h 2233812"/>
                              <a:gd name="connsiteX52" fmla="*/ 4878896 w 7254735"/>
                              <a:gd name="connsiteY52" fmla="*/ 516055 h 2233812"/>
                              <a:gd name="connsiteX53" fmla="*/ 4878962 w 7254735"/>
                              <a:gd name="connsiteY53" fmla="*/ 516785 h 2233812"/>
                              <a:gd name="connsiteX54" fmla="*/ 4878962 w 7254735"/>
                              <a:gd name="connsiteY54" fmla="*/ 515325 h 2233812"/>
                              <a:gd name="connsiteX55" fmla="*/ 202991 w 7254735"/>
                              <a:gd name="connsiteY55" fmla="*/ 533944 h 2233812"/>
                              <a:gd name="connsiteX56" fmla="*/ 222465 w 7254735"/>
                              <a:gd name="connsiteY56" fmla="*/ 527128 h 2233812"/>
                              <a:gd name="connsiteX57" fmla="*/ 226360 w 7254735"/>
                              <a:gd name="connsiteY57" fmla="*/ 518365 h 2233812"/>
                              <a:gd name="connsiteX58" fmla="*/ 224981 w 7254735"/>
                              <a:gd name="connsiteY58" fmla="*/ 511196 h 2233812"/>
                              <a:gd name="connsiteX59" fmla="*/ 224777 w 7254735"/>
                              <a:gd name="connsiteY59" fmla="*/ 511671 h 2233812"/>
                              <a:gd name="connsiteX60" fmla="*/ 224899 w 7254735"/>
                              <a:gd name="connsiteY60" fmla="*/ 513010 h 2233812"/>
                              <a:gd name="connsiteX61" fmla="*/ 224742 w 7254735"/>
                              <a:gd name="connsiteY61" fmla="*/ 511753 h 2233812"/>
                              <a:gd name="connsiteX62" fmla="*/ 224019 w 7254735"/>
                              <a:gd name="connsiteY62" fmla="*/ 513441 h 2233812"/>
                              <a:gd name="connsiteX63" fmla="*/ 223954 w 7254735"/>
                              <a:gd name="connsiteY63" fmla="*/ 514156 h 2233812"/>
                              <a:gd name="connsiteX64" fmla="*/ 224412 w 7254735"/>
                              <a:gd name="connsiteY64" fmla="*/ 513010 h 2233812"/>
                              <a:gd name="connsiteX65" fmla="*/ 223925 w 7254735"/>
                              <a:gd name="connsiteY65" fmla="*/ 514470 h 2233812"/>
                              <a:gd name="connsiteX66" fmla="*/ 223954 w 7254735"/>
                              <a:gd name="connsiteY66" fmla="*/ 514156 h 2233812"/>
                              <a:gd name="connsiteX67" fmla="*/ 222604 w 7254735"/>
                              <a:gd name="connsiteY67" fmla="*/ 517530 h 2233812"/>
                              <a:gd name="connsiteX68" fmla="*/ 223438 w 7254735"/>
                              <a:gd name="connsiteY68" fmla="*/ 516418 h 2233812"/>
                              <a:gd name="connsiteX69" fmla="*/ 222465 w 7254735"/>
                              <a:gd name="connsiteY69" fmla="*/ 517878 h 2233812"/>
                              <a:gd name="connsiteX70" fmla="*/ 222604 w 7254735"/>
                              <a:gd name="connsiteY70" fmla="*/ 517530 h 2233812"/>
                              <a:gd name="connsiteX71" fmla="*/ 221816 w 7254735"/>
                              <a:gd name="connsiteY71" fmla="*/ 518582 h 2233812"/>
                              <a:gd name="connsiteX72" fmla="*/ 221491 w 7254735"/>
                              <a:gd name="connsiteY72" fmla="*/ 519339 h 2233812"/>
                              <a:gd name="connsiteX73" fmla="*/ 220517 w 7254735"/>
                              <a:gd name="connsiteY73" fmla="*/ 520313 h 2233812"/>
                              <a:gd name="connsiteX74" fmla="*/ 221816 w 7254735"/>
                              <a:gd name="connsiteY74" fmla="*/ 518582 h 2233812"/>
                              <a:gd name="connsiteX75" fmla="*/ 224019 w 7254735"/>
                              <a:gd name="connsiteY75" fmla="*/ 513441 h 2233812"/>
                              <a:gd name="connsiteX76" fmla="*/ 224346 w 7254735"/>
                              <a:gd name="connsiteY76" fmla="*/ 509846 h 2233812"/>
                              <a:gd name="connsiteX77" fmla="*/ 224064 w 7254735"/>
                              <a:gd name="connsiteY77" fmla="*/ 506750 h 2233812"/>
                              <a:gd name="connsiteX78" fmla="*/ 222952 w 7254735"/>
                              <a:gd name="connsiteY78" fmla="*/ 504247 h 2233812"/>
                              <a:gd name="connsiteX79" fmla="*/ 223925 w 7254735"/>
                              <a:gd name="connsiteY79" fmla="*/ 505708 h 2233812"/>
                              <a:gd name="connsiteX80" fmla="*/ 224009 w 7254735"/>
                              <a:gd name="connsiteY80" fmla="*/ 506145 h 2233812"/>
                              <a:gd name="connsiteX81" fmla="*/ 223925 w 7254735"/>
                              <a:gd name="connsiteY81" fmla="*/ 505221 h 2233812"/>
                              <a:gd name="connsiteX82" fmla="*/ 224099 w 7254735"/>
                              <a:gd name="connsiteY82" fmla="*/ 506613 h 2233812"/>
                              <a:gd name="connsiteX83" fmla="*/ 224172 w 7254735"/>
                              <a:gd name="connsiteY83" fmla="*/ 506993 h 2233812"/>
                              <a:gd name="connsiteX84" fmla="*/ 224899 w 7254735"/>
                              <a:gd name="connsiteY84" fmla="*/ 508629 h 2233812"/>
                              <a:gd name="connsiteX85" fmla="*/ 224412 w 7254735"/>
                              <a:gd name="connsiteY85" fmla="*/ 507655 h 2233812"/>
                              <a:gd name="connsiteX86" fmla="*/ 224513 w 7254735"/>
                              <a:gd name="connsiteY86" fmla="*/ 508765 h 2233812"/>
                              <a:gd name="connsiteX87" fmla="*/ 224981 w 7254735"/>
                              <a:gd name="connsiteY87" fmla="*/ 511196 h 2233812"/>
                              <a:gd name="connsiteX88" fmla="*/ 227333 w 7254735"/>
                              <a:gd name="connsiteY88" fmla="*/ 505708 h 2233812"/>
                              <a:gd name="connsiteX89" fmla="*/ 222952 w 7254735"/>
                              <a:gd name="connsiteY89" fmla="*/ 494023 h 2233812"/>
                              <a:gd name="connsiteX90" fmla="*/ 198123 w 7254735"/>
                              <a:gd name="connsiteY90" fmla="*/ 489155 h 2233812"/>
                              <a:gd name="connsiteX91" fmla="*/ 185465 w 7254735"/>
                              <a:gd name="connsiteY91" fmla="*/ 511063 h 2233812"/>
                              <a:gd name="connsiteX92" fmla="*/ 202991 w 7254735"/>
                              <a:gd name="connsiteY92" fmla="*/ 533944 h 2233812"/>
                              <a:gd name="connsiteX93" fmla="*/ 4857541 w 7254735"/>
                              <a:gd name="connsiteY93" fmla="*/ 540153 h 2233812"/>
                              <a:gd name="connsiteX94" fmla="*/ 4877015 w 7254735"/>
                              <a:gd name="connsiteY94" fmla="*/ 533337 h 2233812"/>
                              <a:gd name="connsiteX95" fmla="*/ 4880910 w 7254735"/>
                              <a:gd name="connsiteY95" fmla="*/ 524574 h 2233812"/>
                              <a:gd name="connsiteX96" fmla="*/ 4879531 w 7254735"/>
                              <a:gd name="connsiteY96" fmla="*/ 517405 h 2233812"/>
                              <a:gd name="connsiteX97" fmla="*/ 4879327 w 7254735"/>
                              <a:gd name="connsiteY97" fmla="*/ 517880 h 2233812"/>
                              <a:gd name="connsiteX98" fmla="*/ 4879449 w 7254735"/>
                              <a:gd name="connsiteY98" fmla="*/ 519219 h 2233812"/>
                              <a:gd name="connsiteX99" fmla="*/ 4879292 w 7254735"/>
                              <a:gd name="connsiteY99" fmla="*/ 517962 h 2233812"/>
                              <a:gd name="connsiteX100" fmla="*/ 4878569 w 7254735"/>
                              <a:gd name="connsiteY100" fmla="*/ 519650 h 2233812"/>
                              <a:gd name="connsiteX101" fmla="*/ 4878504 w 7254735"/>
                              <a:gd name="connsiteY101" fmla="*/ 520365 h 2233812"/>
                              <a:gd name="connsiteX102" fmla="*/ 4878962 w 7254735"/>
                              <a:gd name="connsiteY102" fmla="*/ 519219 h 2233812"/>
                              <a:gd name="connsiteX103" fmla="*/ 4878475 w 7254735"/>
                              <a:gd name="connsiteY103" fmla="*/ 520679 h 2233812"/>
                              <a:gd name="connsiteX104" fmla="*/ 4878504 w 7254735"/>
                              <a:gd name="connsiteY104" fmla="*/ 520365 h 2233812"/>
                              <a:gd name="connsiteX105" fmla="*/ 4877154 w 7254735"/>
                              <a:gd name="connsiteY105" fmla="*/ 523739 h 2233812"/>
                              <a:gd name="connsiteX106" fmla="*/ 4877988 w 7254735"/>
                              <a:gd name="connsiteY106" fmla="*/ 522627 h 2233812"/>
                              <a:gd name="connsiteX107" fmla="*/ 4877015 w 7254735"/>
                              <a:gd name="connsiteY107" fmla="*/ 524087 h 2233812"/>
                              <a:gd name="connsiteX108" fmla="*/ 4877154 w 7254735"/>
                              <a:gd name="connsiteY108" fmla="*/ 523739 h 2233812"/>
                              <a:gd name="connsiteX109" fmla="*/ 4876365 w 7254735"/>
                              <a:gd name="connsiteY109" fmla="*/ 524791 h 2233812"/>
                              <a:gd name="connsiteX110" fmla="*/ 4876041 w 7254735"/>
                              <a:gd name="connsiteY110" fmla="*/ 525548 h 2233812"/>
                              <a:gd name="connsiteX111" fmla="*/ 4875068 w 7254735"/>
                              <a:gd name="connsiteY111" fmla="*/ 526522 h 2233812"/>
                              <a:gd name="connsiteX112" fmla="*/ 4876365 w 7254735"/>
                              <a:gd name="connsiteY112" fmla="*/ 524791 h 2233812"/>
                              <a:gd name="connsiteX113" fmla="*/ 4878569 w 7254735"/>
                              <a:gd name="connsiteY113" fmla="*/ 519650 h 2233812"/>
                              <a:gd name="connsiteX114" fmla="*/ 4878896 w 7254735"/>
                              <a:gd name="connsiteY114" fmla="*/ 516055 h 2233812"/>
                              <a:gd name="connsiteX115" fmla="*/ 4878614 w 7254735"/>
                              <a:gd name="connsiteY115" fmla="*/ 512959 h 2233812"/>
                              <a:gd name="connsiteX116" fmla="*/ 4877502 w 7254735"/>
                              <a:gd name="connsiteY116" fmla="*/ 510456 h 2233812"/>
                              <a:gd name="connsiteX117" fmla="*/ 4878475 w 7254735"/>
                              <a:gd name="connsiteY117" fmla="*/ 511917 h 2233812"/>
                              <a:gd name="connsiteX118" fmla="*/ 4878559 w 7254735"/>
                              <a:gd name="connsiteY118" fmla="*/ 512354 h 2233812"/>
                              <a:gd name="connsiteX119" fmla="*/ 4878475 w 7254735"/>
                              <a:gd name="connsiteY119" fmla="*/ 511430 h 2233812"/>
                              <a:gd name="connsiteX120" fmla="*/ 4878649 w 7254735"/>
                              <a:gd name="connsiteY120" fmla="*/ 512822 h 2233812"/>
                              <a:gd name="connsiteX121" fmla="*/ 4878722 w 7254735"/>
                              <a:gd name="connsiteY121" fmla="*/ 513203 h 2233812"/>
                              <a:gd name="connsiteX122" fmla="*/ 4879449 w 7254735"/>
                              <a:gd name="connsiteY122" fmla="*/ 514838 h 2233812"/>
                              <a:gd name="connsiteX123" fmla="*/ 4878962 w 7254735"/>
                              <a:gd name="connsiteY123" fmla="*/ 513864 h 2233812"/>
                              <a:gd name="connsiteX124" fmla="*/ 4879063 w 7254735"/>
                              <a:gd name="connsiteY124" fmla="*/ 514974 h 2233812"/>
                              <a:gd name="connsiteX125" fmla="*/ 4879531 w 7254735"/>
                              <a:gd name="connsiteY125" fmla="*/ 517405 h 2233812"/>
                              <a:gd name="connsiteX126" fmla="*/ 4881883 w 7254735"/>
                              <a:gd name="connsiteY126" fmla="*/ 511917 h 2233812"/>
                              <a:gd name="connsiteX127" fmla="*/ 4877502 w 7254735"/>
                              <a:gd name="connsiteY127" fmla="*/ 500232 h 2233812"/>
                              <a:gd name="connsiteX128" fmla="*/ 4852673 w 7254735"/>
                              <a:gd name="connsiteY128" fmla="*/ 495364 h 2233812"/>
                              <a:gd name="connsiteX129" fmla="*/ 4840015 w 7254735"/>
                              <a:gd name="connsiteY129" fmla="*/ 517272 h 2233812"/>
                              <a:gd name="connsiteX130" fmla="*/ 4857541 w 7254735"/>
                              <a:gd name="connsiteY130" fmla="*/ 540153 h 2233812"/>
                              <a:gd name="connsiteX131" fmla="*/ 1247535 w 7254735"/>
                              <a:gd name="connsiteY131" fmla="*/ 828776 h 2233812"/>
                              <a:gd name="connsiteX132" fmla="*/ 1259888 w 7254735"/>
                              <a:gd name="connsiteY132" fmla="*/ 806565 h 2233812"/>
                              <a:gd name="connsiteX133" fmla="*/ 1245771 w 7254735"/>
                              <a:gd name="connsiteY133" fmla="*/ 689727 h 2233812"/>
                              <a:gd name="connsiteX134" fmla="*/ 1208772 w 7254735"/>
                              <a:gd name="connsiteY134" fmla="*/ 689727 h 2233812"/>
                              <a:gd name="connsiteX135" fmla="*/ 1223864 w 7254735"/>
                              <a:gd name="connsiteY135" fmla="*/ 816302 h 2233812"/>
                              <a:gd name="connsiteX136" fmla="*/ 1247535 w 7254735"/>
                              <a:gd name="connsiteY136" fmla="*/ 828776 h 2233812"/>
                              <a:gd name="connsiteX137" fmla="*/ 5902084 w 7254735"/>
                              <a:gd name="connsiteY137" fmla="*/ 834985 h 2233812"/>
                              <a:gd name="connsiteX138" fmla="*/ 5914437 w 7254735"/>
                              <a:gd name="connsiteY138" fmla="*/ 812774 h 2233812"/>
                              <a:gd name="connsiteX139" fmla="*/ 5900319 w 7254735"/>
                              <a:gd name="connsiteY139" fmla="*/ 695936 h 2233812"/>
                              <a:gd name="connsiteX140" fmla="*/ 5863320 w 7254735"/>
                              <a:gd name="connsiteY140" fmla="*/ 695936 h 2233812"/>
                              <a:gd name="connsiteX141" fmla="*/ 5878412 w 7254735"/>
                              <a:gd name="connsiteY141" fmla="*/ 822511 h 2233812"/>
                              <a:gd name="connsiteX142" fmla="*/ 5902084 w 7254735"/>
                              <a:gd name="connsiteY142" fmla="*/ 834985 h 2233812"/>
                              <a:gd name="connsiteX143" fmla="*/ 2859315 w 7254735"/>
                              <a:gd name="connsiteY143" fmla="*/ 998132 h 2233812"/>
                              <a:gd name="connsiteX144" fmla="*/ 2878606 w 7254735"/>
                              <a:gd name="connsiteY144" fmla="*/ 981702 h 2233812"/>
                              <a:gd name="connsiteX145" fmla="*/ 2895643 w 7254735"/>
                              <a:gd name="connsiteY145" fmla="*/ 915980 h 2233812"/>
                              <a:gd name="connsiteX146" fmla="*/ 2866922 w 7254735"/>
                              <a:gd name="connsiteY146" fmla="*/ 898941 h 2233812"/>
                              <a:gd name="connsiteX147" fmla="*/ 2844040 w 7254735"/>
                              <a:gd name="connsiteY147" fmla="*/ 981702 h 2233812"/>
                              <a:gd name="connsiteX148" fmla="*/ 2859315 w 7254735"/>
                              <a:gd name="connsiteY148" fmla="*/ 998132 h 2233812"/>
                              <a:gd name="connsiteX149" fmla="*/ 3206296 w 7254735"/>
                              <a:gd name="connsiteY149" fmla="*/ 1043650 h 2233812"/>
                              <a:gd name="connsiteX150" fmla="*/ 3220842 w 7254735"/>
                              <a:gd name="connsiteY150" fmla="*/ 1033792 h 2233812"/>
                              <a:gd name="connsiteX151" fmla="*/ 3256867 w 7254735"/>
                              <a:gd name="connsiteY151" fmla="*/ 985597 h 2233812"/>
                              <a:gd name="connsiteX152" fmla="*/ 3226196 w 7254735"/>
                              <a:gd name="connsiteY152" fmla="*/ 961742 h 2233812"/>
                              <a:gd name="connsiteX153" fmla="*/ 3187249 w 7254735"/>
                              <a:gd name="connsiteY153" fmla="*/ 1007504 h 2233812"/>
                              <a:gd name="connsiteX154" fmla="*/ 3189198 w 7254735"/>
                              <a:gd name="connsiteY154" fmla="*/ 1039634 h 2233812"/>
                              <a:gd name="connsiteX155" fmla="*/ 3206296 w 7254735"/>
                              <a:gd name="connsiteY155" fmla="*/ 1043650 h 2233812"/>
                              <a:gd name="connsiteX156" fmla="*/ 758603 w 7254735"/>
                              <a:gd name="connsiteY156" fmla="*/ 1065175 h 2233812"/>
                              <a:gd name="connsiteX157" fmla="*/ 772090 w 7254735"/>
                              <a:gd name="connsiteY157" fmla="*/ 1059227 h 2233812"/>
                              <a:gd name="connsiteX158" fmla="*/ 850469 w 7254735"/>
                              <a:gd name="connsiteY158" fmla="*/ 973546 h 2233812"/>
                              <a:gd name="connsiteX159" fmla="*/ 825154 w 7254735"/>
                              <a:gd name="connsiteY159" fmla="*/ 948230 h 2233812"/>
                              <a:gd name="connsiteX160" fmla="*/ 745801 w 7254735"/>
                              <a:gd name="connsiteY160" fmla="*/ 1032451 h 2233812"/>
                              <a:gd name="connsiteX161" fmla="*/ 758603 w 7254735"/>
                              <a:gd name="connsiteY161" fmla="*/ 1065175 h 2233812"/>
                              <a:gd name="connsiteX162" fmla="*/ 5413152 w 7254735"/>
                              <a:gd name="connsiteY162" fmla="*/ 1071384 h 2233812"/>
                              <a:gd name="connsiteX163" fmla="*/ 5426639 w 7254735"/>
                              <a:gd name="connsiteY163" fmla="*/ 1065436 h 2233812"/>
                              <a:gd name="connsiteX164" fmla="*/ 5505017 w 7254735"/>
                              <a:gd name="connsiteY164" fmla="*/ 979755 h 2233812"/>
                              <a:gd name="connsiteX165" fmla="*/ 5479702 w 7254735"/>
                              <a:gd name="connsiteY165" fmla="*/ 954439 h 2233812"/>
                              <a:gd name="connsiteX166" fmla="*/ 5400350 w 7254735"/>
                              <a:gd name="connsiteY166" fmla="*/ 1038660 h 2233812"/>
                              <a:gd name="connsiteX167" fmla="*/ 5413152 w 7254735"/>
                              <a:gd name="connsiteY167" fmla="*/ 1071384 h 2233812"/>
                              <a:gd name="connsiteX168" fmla="*/ 2944265 w 7254735"/>
                              <a:gd name="connsiteY168" fmla="*/ 1088439 h 2233812"/>
                              <a:gd name="connsiteX169" fmla="*/ 2966719 w 7254735"/>
                              <a:gd name="connsiteY169" fmla="*/ 1075660 h 2233812"/>
                              <a:gd name="connsiteX170" fmla="*/ 2994956 w 7254735"/>
                              <a:gd name="connsiteY170" fmla="*/ 1020648 h 2233812"/>
                              <a:gd name="connsiteX171" fmla="*/ 2969154 w 7254735"/>
                              <a:gd name="connsiteY171" fmla="*/ 994847 h 2233812"/>
                              <a:gd name="connsiteX172" fmla="*/ 2930207 w 7254735"/>
                              <a:gd name="connsiteY172" fmla="*/ 1065436 h 2233812"/>
                              <a:gd name="connsiteX173" fmla="*/ 2944265 w 7254735"/>
                              <a:gd name="connsiteY173" fmla="*/ 1088439 h 2233812"/>
                              <a:gd name="connsiteX174" fmla="*/ 520242 w 7254735"/>
                              <a:gd name="connsiteY174" fmla="*/ 1194801 h 2233812"/>
                              <a:gd name="connsiteX175" fmla="*/ 534033 w 7254735"/>
                              <a:gd name="connsiteY175" fmla="*/ 1192131 h 2233812"/>
                              <a:gd name="connsiteX176" fmla="*/ 612899 w 7254735"/>
                              <a:gd name="connsiteY176" fmla="*/ 1133712 h 2233812"/>
                              <a:gd name="connsiteX177" fmla="*/ 592938 w 7254735"/>
                              <a:gd name="connsiteY177" fmla="*/ 1099634 h 2233812"/>
                              <a:gd name="connsiteX178" fmla="*/ 510178 w 7254735"/>
                              <a:gd name="connsiteY178" fmla="*/ 1161461 h 2233812"/>
                              <a:gd name="connsiteX179" fmla="*/ 520242 w 7254735"/>
                              <a:gd name="connsiteY179" fmla="*/ 1194801 h 2233812"/>
                              <a:gd name="connsiteX180" fmla="*/ 5174791 w 7254735"/>
                              <a:gd name="connsiteY180" fmla="*/ 1201009 h 2233812"/>
                              <a:gd name="connsiteX181" fmla="*/ 5188582 w 7254735"/>
                              <a:gd name="connsiteY181" fmla="*/ 1198339 h 2233812"/>
                              <a:gd name="connsiteX182" fmla="*/ 5267447 w 7254735"/>
                              <a:gd name="connsiteY182" fmla="*/ 1139920 h 2233812"/>
                              <a:gd name="connsiteX183" fmla="*/ 5247487 w 7254735"/>
                              <a:gd name="connsiteY183" fmla="*/ 1105842 h 2233812"/>
                              <a:gd name="connsiteX184" fmla="*/ 5164727 w 7254735"/>
                              <a:gd name="connsiteY184" fmla="*/ 1167669 h 2233812"/>
                              <a:gd name="connsiteX185" fmla="*/ 5174791 w 7254735"/>
                              <a:gd name="connsiteY185" fmla="*/ 1201009 h 2233812"/>
                              <a:gd name="connsiteX186" fmla="*/ 3372731 w 7254735"/>
                              <a:gd name="connsiteY186" fmla="*/ 1245925 h 2233812"/>
                              <a:gd name="connsiteX187" fmla="*/ 3384416 w 7254735"/>
                              <a:gd name="connsiteY187" fmla="*/ 1241179 h 2233812"/>
                              <a:gd name="connsiteX188" fmla="*/ 3384416 w 7254735"/>
                              <a:gd name="connsiteY188" fmla="*/ 1217811 h 2233812"/>
                              <a:gd name="connsiteX189" fmla="*/ 3369811 w 7254735"/>
                              <a:gd name="connsiteY189" fmla="*/ 1200772 h 2233812"/>
                              <a:gd name="connsiteX190" fmla="*/ 3344495 w 7254735"/>
                              <a:gd name="connsiteY190" fmla="*/ 1200772 h 2233812"/>
                              <a:gd name="connsiteX191" fmla="*/ 3344008 w 7254735"/>
                              <a:gd name="connsiteY191" fmla="*/ 1226574 h 2233812"/>
                              <a:gd name="connsiteX192" fmla="*/ 3361046 w 7254735"/>
                              <a:gd name="connsiteY192" fmla="*/ 1241179 h 2233812"/>
                              <a:gd name="connsiteX193" fmla="*/ 3372731 w 7254735"/>
                              <a:gd name="connsiteY193" fmla="*/ 1245925 h 2233812"/>
                              <a:gd name="connsiteX194" fmla="*/ 3735291 w 7254735"/>
                              <a:gd name="connsiteY194" fmla="*/ 1295460 h 2233812"/>
                              <a:gd name="connsiteX195" fmla="*/ 3747584 w 7254735"/>
                              <a:gd name="connsiteY195" fmla="*/ 1291809 h 2233812"/>
                              <a:gd name="connsiteX196" fmla="*/ 3752452 w 7254735"/>
                              <a:gd name="connsiteY196" fmla="*/ 1268441 h 2233812"/>
                              <a:gd name="connsiteX197" fmla="*/ 3750505 w 7254735"/>
                              <a:gd name="connsiteY197" fmla="*/ 1265520 h 2233812"/>
                              <a:gd name="connsiteX198" fmla="*/ 3750505 w 7254735"/>
                              <a:gd name="connsiteY198" fmla="*/ 1265033 h 2233812"/>
                              <a:gd name="connsiteX199" fmla="*/ 3750505 w 7254735"/>
                              <a:gd name="connsiteY199" fmla="*/ 1263086 h 2233812"/>
                              <a:gd name="connsiteX200" fmla="*/ 3751479 w 7254735"/>
                              <a:gd name="connsiteY200" fmla="*/ 1259678 h 2233812"/>
                              <a:gd name="connsiteX201" fmla="*/ 3749531 w 7254735"/>
                              <a:gd name="connsiteY201" fmla="*/ 1230955 h 2233812"/>
                              <a:gd name="connsiteX202" fmla="*/ 3720808 w 7254735"/>
                              <a:gd name="connsiteY202" fmla="*/ 1236311 h 2233812"/>
                              <a:gd name="connsiteX203" fmla="*/ 3723729 w 7254735"/>
                              <a:gd name="connsiteY203" fmla="*/ 1290348 h 2233812"/>
                              <a:gd name="connsiteX204" fmla="*/ 3735291 w 7254735"/>
                              <a:gd name="connsiteY204" fmla="*/ 1295460 h 2233812"/>
                              <a:gd name="connsiteX205" fmla="*/ 135090 w 7254735"/>
                              <a:gd name="connsiteY205" fmla="*/ 1396991 h 2233812"/>
                              <a:gd name="connsiteX206" fmla="*/ 148851 w 7254735"/>
                              <a:gd name="connsiteY206" fmla="*/ 1378096 h 2233812"/>
                              <a:gd name="connsiteX207" fmla="*/ 100655 w 7254735"/>
                              <a:gd name="connsiteY207" fmla="*/ 1297770 h 2233812"/>
                              <a:gd name="connsiteX208" fmla="*/ 78261 w 7254735"/>
                              <a:gd name="connsiteY208" fmla="*/ 1262231 h 2233812"/>
                              <a:gd name="connsiteX209" fmla="*/ 53919 w 7254735"/>
                              <a:gd name="connsiteY209" fmla="*/ 1224259 h 2233812"/>
                              <a:gd name="connsiteX210" fmla="*/ 23736 w 7254735"/>
                              <a:gd name="connsiteY210" fmla="*/ 1215983 h 2233812"/>
                              <a:gd name="connsiteX211" fmla="*/ 60248 w 7254735"/>
                              <a:gd name="connsiteY211" fmla="*/ 1294362 h 2233812"/>
                              <a:gd name="connsiteX212" fmla="*/ 126457 w 7254735"/>
                              <a:gd name="connsiteY212" fmla="*/ 1391240 h 2233812"/>
                              <a:gd name="connsiteX213" fmla="*/ 135090 w 7254735"/>
                              <a:gd name="connsiteY213" fmla="*/ 1396991 h 2233812"/>
                              <a:gd name="connsiteX214" fmla="*/ 2773916 w 7254735"/>
                              <a:gd name="connsiteY214" fmla="*/ 1400416 h 2233812"/>
                              <a:gd name="connsiteX215" fmla="*/ 2776859 w 7254735"/>
                              <a:gd name="connsiteY215" fmla="*/ 1377002 h 2233812"/>
                              <a:gd name="connsiteX216" fmla="*/ 2740835 w 7254735"/>
                              <a:gd name="connsiteY216" fmla="*/ 1354609 h 2233812"/>
                              <a:gd name="connsiteX217" fmla="*/ 2725742 w 7254735"/>
                              <a:gd name="connsiteY217" fmla="*/ 1379437 h 2233812"/>
                              <a:gd name="connsiteX218" fmla="*/ 2763714 w 7254735"/>
                              <a:gd name="connsiteY218" fmla="*/ 1399396 h 2233812"/>
                              <a:gd name="connsiteX219" fmla="*/ 2773916 w 7254735"/>
                              <a:gd name="connsiteY219" fmla="*/ 1400416 h 2233812"/>
                              <a:gd name="connsiteX220" fmla="*/ 4772705 w 7254735"/>
                              <a:gd name="connsiteY220" fmla="*/ 1403200 h 2233812"/>
                              <a:gd name="connsiteX221" fmla="*/ 4786466 w 7254735"/>
                              <a:gd name="connsiteY221" fmla="*/ 1384305 h 2233812"/>
                              <a:gd name="connsiteX222" fmla="*/ 4738270 w 7254735"/>
                              <a:gd name="connsiteY222" fmla="*/ 1303979 h 2233812"/>
                              <a:gd name="connsiteX223" fmla="*/ 4715876 w 7254735"/>
                              <a:gd name="connsiteY223" fmla="*/ 1268440 h 2233812"/>
                              <a:gd name="connsiteX224" fmla="*/ 4691534 w 7254735"/>
                              <a:gd name="connsiteY224" fmla="*/ 1230468 h 2233812"/>
                              <a:gd name="connsiteX225" fmla="*/ 4661351 w 7254735"/>
                              <a:gd name="connsiteY225" fmla="*/ 1222192 h 2233812"/>
                              <a:gd name="connsiteX226" fmla="*/ 4697863 w 7254735"/>
                              <a:gd name="connsiteY226" fmla="*/ 1300571 h 2233812"/>
                              <a:gd name="connsiteX227" fmla="*/ 4764072 w 7254735"/>
                              <a:gd name="connsiteY227" fmla="*/ 1397449 h 2233812"/>
                              <a:gd name="connsiteX228" fmla="*/ 4772705 w 7254735"/>
                              <a:gd name="connsiteY228" fmla="*/ 1403200 h 2233812"/>
                              <a:gd name="connsiteX229" fmla="*/ 2429726 w 7254735"/>
                              <a:gd name="connsiteY229" fmla="*/ 1469619 h 2233812"/>
                              <a:gd name="connsiteX230" fmla="*/ 2525144 w 7254735"/>
                              <a:gd name="connsiteY230" fmla="*/ 1444791 h 2233812"/>
                              <a:gd name="connsiteX231" fmla="*/ 2515895 w 7254735"/>
                              <a:gd name="connsiteY231" fmla="*/ 1411687 h 2233812"/>
                              <a:gd name="connsiteX232" fmla="*/ 2420963 w 7254735"/>
                              <a:gd name="connsiteY232" fmla="*/ 1439436 h 2233812"/>
                              <a:gd name="connsiteX233" fmla="*/ 2429726 w 7254735"/>
                              <a:gd name="connsiteY233" fmla="*/ 1469619 h 2233812"/>
                              <a:gd name="connsiteX234" fmla="*/ 7084276 w 7254735"/>
                              <a:gd name="connsiteY234" fmla="*/ 1475827 h 2233812"/>
                              <a:gd name="connsiteX235" fmla="*/ 7179693 w 7254735"/>
                              <a:gd name="connsiteY235" fmla="*/ 1450999 h 2233812"/>
                              <a:gd name="connsiteX236" fmla="*/ 7170443 w 7254735"/>
                              <a:gd name="connsiteY236" fmla="*/ 1417896 h 2233812"/>
                              <a:gd name="connsiteX237" fmla="*/ 7075512 w 7254735"/>
                              <a:gd name="connsiteY237" fmla="*/ 1445644 h 2233812"/>
                              <a:gd name="connsiteX238" fmla="*/ 7084276 w 7254735"/>
                              <a:gd name="connsiteY238" fmla="*/ 1475827 h 2233812"/>
                              <a:gd name="connsiteX239" fmla="*/ 658195 w 7254735"/>
                              <a:gd name="connsiteY239" fmla="*/ 1479668 h 2233812"/>
                              <a:gd name="connsiteX240" fmla="*/ 675211 w 7254735"/>
                              <a:gd name="connsiteY240" fmla="*/ 1474488 h 2233812"/>
                              <a:gd name="connsiteX241" fmla="*/ 724867 w 7254735"/>
                              <a:gd name="connsiteY241" fmla="*/ 1448199 h 2233812"/>
                              <a:gd name="connsiteX242" fmla="*/ 715131 w 7254735"/>
                              <a:gd name="connsiteY242" fmla="*/ 1412174 h 2233812"/>
                              <a:gd name="connsiteX243" fmla="*/ 650870 w 7254735"/>
                              <a:gd name="connsiteY243" fmla="*/ 1442357 h 2233812"/>
                              <a:gd name="connsiteX244" fmla="*/ 658195 w 7254735"/>
                              <a:gd name="connsiteY244" fmla="*/ 1479668 h 2233812"/>
                              <a:gd name="connsiteX245" fmla="*/ 5312744 w 7254735"/>
                              <a:gd name="connsiteY245" fmla="*/ 1485876 h 2233812"/>
                              <a:gd name="connsiteX246" fmla="*/ 5329760 w 7254735"/>
                              <a:gd name="connsiteY246" fmla="*/ 1480696 h 2233812"/>
                              <a:gd name="connsiteX247" fmla="*/ 5379416 w 7254735"/>
                              <a:gd name="connsiteY247" fmla="*/ 1454407 h 2233812"/>
                              <a:gd name="connsiteX248" fmla="*/ 5369680 w 7254735"/>
                              <a:gd name="connsiteY248" fmla="*/ 1418383 h 2233812"/>
                              <a:gd name="connsiteX249" fmla="*/ 5305419 w 7254735"/>
                              <a:gd name="connsiteY249" fmla="*/ 1448565 h 2233812"/>
                              <a:gd name="connsiteX250" fmla="*/ 5312744 w 7254735"/>
                              <a:gd name="connsiteY250" fmla="*/ 1485876 h 2233812"/>
                              <a:gd name="connsiteX251" fmla="*/ 4259052 w 7254735"/>
                              <a:gd name="connsiteY251" fmla="*/ 1511974 h 2233812"/>
                              <a:gd name="connsiteX252" fmla="*/ 4272865 w 7254735"/>
                              <a:gd name="connsiteY252" fmla="*/ 1506497 h 2233812"/>
                              <a:gd name="connsiteX253" fmla="*/ 4330310 w 7254735"/>
                              <a:gd name="connsiteY253" fmla="*/ 1458302 h 2233812"/>
                              <a:gd name="connsiteX254" fmla="*/ 4308890 w 7254735"/>
                              <a:gd name="connsiteY254" fmla="*/ 1430553 h 2233812"/>
                              <a:gd name="connsiteX255" fmla="*/ 4245603 w 7254735"/>
                              <a:gd name="connsiteY255" fmla="*/ 1479235 h 2233812"/>
                              <a:gd name="connsiteX256" fmla="*/ 4245603 w 7254735"/>
                              <a:gd name="connsiteY256" fmla="*/ 1506497 h 2233812"/>
                              <a:gd name="connsiteX257" fmla="*/ 4259052 w 7254735"/>
                              <a:gd name="connsiteY257" fmla="*/ 1511974 h 2233812"/>
                              <a:gd name="connsiteX258" fmla="*/ 3801195 w 7254735"/>
                              <a:gd name="connsiteY258" fmla="*/ 1517633 h 2233812"/>
                              <a:gd name="connsiteX259" fmla="*/ 3819634 w 7254735"/>
                              <a:gd name="connsiteY259" fmla="*/ 1499194 h 2233812"/>
                              <a:gd name="connsiteX260" fmla="*/ 3845436 w 7254735"/>
                              <a:gd name="connsiteY260" fmla="*/ 1444184 h 2233812"/>
                              <a:gd name="connsiteX261" fmla="*/ 3823528 w 7254735"/>
                              <a:gd name="connsiteY261" fmla="*/ 1415949 h 2233812"/>
                              <a:gd name="connsiteX262" fmla="*/ 3781662 w 7254735"/>
                              <a:gd name="connsiteY262" fmla="*/ 1499194 h 2233812"/>
                              <a:gd name="connsiteX263" fmla="*/ 3801195 w 7254735"/>
                              <a:gd name="connsiteY263" fmla="*/ 1517633 h 2233812"/>
                              <a:gd name="connsiteX264" fmla="*/ 4532365 w 7254735"/>
                              <a:gd name="connsiteY264" fmla="*/ 1583993 h 2233812"/>
                              <a:gd name="connsiteX265" fmla="*/ 4538184 w 7254735"/>
                              <a:gd name="connsiteY265" fmla="*/ 1563455 h 2233812"/>
                              <a:gd name="connsiteX266" fmla="*/ 4453963 w 7254735"/>
                              <a:gd name="connsiteY266" fmla="*/ 1504063 h 2233812"/>
                              <a:gd name="connsiteX267" fmla="*/ 4435464 w 7254735"/>
                              <a:gd name="connsiteY267" fmla="*/ 1535707 h 2233812"/>
                              <a:gd name="connsiteX268" fmla="*/ 4523579 w 7254735"/>
                              <a:gd name="connsiteY268" fmla="*/ 1582441 h 2233812"/>
                              <a:gd name="connsiteX269" fmla="*/ 4532365 w 7254735"/>
                              <a:gd name="connsiteY269" fmla="*/ 1583993 h 2233812"/>
                              <a:gd name="connsiteX270" fmla="*/ 3975073 w 7254735"/>
                              <a:gd name="connsiteY270" fmla="*/ 1598660 h 2233812"/>
                              <a:gd name="connsiteX271" fmla="*/ 3987586 w 7254735"/>
                              <a:gd name="connsiteY271" fmla="*/ 1596560 h 2233812"/>
                              <a:gd name="connsiteX272" fmla="*/ 4140936 w 7254735"/>
                              <a:gd name="connsiteY272" fmla="*/ 1480695 h 2233812"/>
                              <a:gd name="connsiteX273" fmla="*/ 4124871 w 7254735"/>
                              <a:gd name="connsiteY273" fmla="*/ 1464629 h 2233812"/>
                              <a:gd name="connsiteX274" fmla="*/ 3971035 w 7254735"/>
                              <a:gd name="connsiteY274" fmla="*/ 1568811 h 2233812"/>
                              <a:gd name="connsiteX275" fmla="*/ 3975073 w 7254735"/>
                              <a:gd name="connsiteY275" fmla="*/ 1598660 h 2233812"/>
                              <a:gd name="connsiteX276" fmla="*/ 2487112 w 7254735"/>
                              <a:gd name="connsiteY276" fmla="*/ 1683577 h 2233812"/>
                              <a:gd name="connsiteX277" fmla="*/ 2499831 w 7254735"/>
                              <a:gd name="connsiteY277" fmla="*/ 1662887 h 2233812"/>
                              <a:gd name="connsiteX278" fmla="*/ 2460398 w 7254735"/>
                              <a:gd name="connsiteY278" fmla="*/ 1580127 h 2233812"/>
                              <a:gd name="connsiteX279" fmla="*/ 2434595 w 7254735"/>
                              <a:gd name="connsiteY279" fmla="*/ 1605929 h 2233812"/>
                              <a:gd name="connsiteX280" fmla="*/ 2466725 w 7254735"/>
                              <a:gd name="connsiteY280" fmla="*/ 1672137 h 2233812"/>
                              <a:gd name="connsiteX281" fmla="*/ 2487112 w 7254735"/>
                              <a:gd name="connsiteY281" fmla="*/ 1683577 h 2233812"/>
                              <a:gd name="connsiteX282" fmla="*/ 7141660 w 7254735"/>
                              <a:gd name="connsiteY282" fmla="*/ 1689785 h 2233812"/>
                              <a:gd name="connsiteX283" fmla="*/ 7154379 w 7254735"/>
                              <a:gd name="connsiteY283" fmla="*/ 1669095 h 2233812"/>
                              <a:gd name="connsiteX284" fmla="*/ 7114946 w 7254735"/>
                              <a:gd name="connsiteY284" fmla="*/ 1586335 h 2233812"/>
                              <a:gd name="connsiteX285" fmla="*/ 7089144 w 7254735"/>
                              <a:gd name="connsiteY285" fmla="*/ 1612137 h 2233812"/>
                              <a:gd name="connsiteX286" fmla="*/ 7121274 w 7254735"/>
                              <a:gd name="connsiteY286" fmla="*/ 1678345 h 2233812"/>
                              <a:gd name="connsiteX287" fmla="*/ 7141660 w 7254735"/>
                              <a:gd name="connsiteY287" fmla="*/ 1689785 h 2233812"/>
                              <a:gd name="connsiteX288" fmla="*/ 1274539 w 7254735"/>
                              <a:gd name="connsiteY288" fmla="*/ 1721855 h 2233812"/>
                              <a:gd name="connsiteX289" fmla="*/ 1284717 w 7254735"/>
                              <a:gd name="connsiteY289" fmla="*/ 1713518 h 2233812"/>
                              <a:gd name="connsiteX290" fmla="*/ 1337781 w 7254735"/>
                              <a:gd name="connsiteY290" fmla="*/ 1653637 h 2233812"/>
                              <a:gd name="connsiteX291" fmla="*/ 1316360 w 7254735"/>
                              <a:gd name="connsiteY291" fmla="*/ 1617126 h 2233812"/>
                              <a:gd name="connsiteX292" fmla="*/ 1251126 w 7254735"/>
                              <a:gd name="connsiteY292" fmla="*/ 1699400 h 2233812"/>
                              <a:gd name="connsiteX293" fmla="*/ 1274539 w 7254735"/>
                              <a:gd name="connsiteY293" fmla="*/ 1721855 h 2233812"/>
                              <a:gd name="connsiteX294" fmla="*/ 5929087 w 7254735"/>
                              <a:gd name="connsiteY294" fmla="*/ 1728063 h 2233812"/>
                              <a:gd name="connsiteX295" fmla="*/ 5939264 w 7254735"/>
                              <a:gd name="connsiteY295" fmla="*/ 1719726 h 2233812"/>
                              <a:gd name="connsiteX296" fmla="*/ 5992328 w 7254735"/>
                              <a:gd name="connsiteY296" fmla="*/ 1659846 h 2233812"/>
                              <a:gd name="connsiteX297" fmla="*/ 5970908 w 7254735"/>
                              <a:gd name="connsiteY297" fmla="*/ 1623334 h 2233812"/>
                              <a:gd name="connsiteX298" fmla="*/ 5905674 w 7254735"/>
                              <a:gd name="connsiteY298" fmla="*/ 1705608 h 2233812"/>
                              <a:gd name="connsiteX299" fmla="*/ 5929087 w 7254735"/>
                              <a:gd name="connsiteY299" fmla="*/ 1728063 h 2233812"/>
                              <a:gd name="connsiteX300" fmla="*/ 4129739 w 7254735"/>
                              <a:gd name="connsiteY300" fmla="*/ 1784960 h 2233812"/>
                              <a:gd name="connsiteX301" fmla="*/ 4142884 w 7254735"/>
                              <a:gd name="connsiteY301" fmla="*/ 1763053 h 2233812"/>
                              <a:gd name="connsiteX302" fmla="*/ 4036755 w 7254735"/>
                              <a:gd name="connsiteY302" fmla="*/ 1704148 h 2233812"/>
                              <a:gd name="connsiteX303" fmla="*/ 4017769 w 7254735"/>
                              <a:gd name="connsiteY303" fmla="*/ 1736278 h 2233812"/>
                              <a:gd name="connsiteX304" fmla="*/ 4129739 w 7254735"/>
                              <a:gd name="connsiteY304" fmla="*/ 1784960 h 2233812"/>
                              <a:gd name="connsiteX305" fmla="*/ 4348110 w 7254735"/>
                              <a:gd name="connsiteY305" fmla="*/ 1836152 h 2233812"/>
                              <a:gd name="connsiteX306" fmla="*/ 4360980 w 7254735"/>
                              <a:gd name="connsiteY306" fmla="*/ 1814656 h 2233812"/>
                              <a:gd name="connsiteX307" fmla="*/ 4313758 w 7254735"/>
                              <a:gd name="connsiteY307" fmla="*/ 1705607 h 2233812"/>
                              <a:gd name="connsiteX308" fmla="*/ 4280654 w 7254735"/>
                              <a:gd name="connsiteY308" fmla="*/ 1714857 h 2233812"/>
                              <a:gd name="connsiteX309" fmla="*/ 4338586 w 7254735"/>
                              <a:gd name="connsiteY309" fmla="*/ 1832182 h 2233812"/>
                              <a:gd name="connsiteX310" fmla="*/ 4348110 w 7254735"/>
                              <a:gd name="connsiteY310" fmla="*/ 1836152 h 2233812"/>
                              <a:gd name="connsiteX311" fmla="*/ 3129310 w 7254735"/>
                              <a:gd name="connsiteY311" fmla="*/ 1837233 h 2233812"/>
                              <a:gd name="connsiteX312" fmla="*/ 3133215 w 7254735"/>
                              <a:gd name="connsiteY312" fmla="*/ 1804920 h 2233812"/>
                              <a:gd name="connsiteX313" fmla="*/ 2986677 w 7254735"/>
                              <a:gd name="connsiteY313" fmla="*/ 1678345 h 2233812"/>
                              <a:gd name="connsiteX314" fmla="*/ 2963800 w 7254735"/>
                              <a:gd name="connsiteY314" fmla="*/ 1701226 h 2233812"/>
                              <a:gd name="connsiteX315" fmla="*/ 3115687 w 7254735"/>
                              <a:gd name="connsiteY315" fmla="*/ 1835103 h 2233812"/>
                              <a:gd name="connsiteX316" fmla="*/ 3129310 w 7254735"/>
                              <a:gd name="connsiteY316" fmla="*/ 1837233 h 2233812"/>
                              <a:gd name="connsiteX317" fmla="*/ 2563230 w 7254735"/>
                              <a:gd name="connsiteY317" fmla="*/ 1844801 h 2233812"/>
                              <a:gd name="connsiteX318" fmla="*/ 2583563 w 7254735"/>
                              <a:gd name="connsiteY318" fmla="*/ 1817211 h 2233812"/>
                              <a:gd name="connsiteX319" fmla="*/ 2587458 w 7254735"/>
                              <a:gd name="connsiteY319" fmla="*/ 1729583 h 2233812"/>
                              <a:gd name="connsiteX320" fmla="*/ 2600115 w 7254735"/>
                              <a:gd name="connsiteY320" fmla="*/ 1640494 h 2233812"/>
                              <a:gd name="connsiteX321" fmla="*/ 2558248 w 7254735"/>
                              <a:gd name="connsiteY321" fmla="*/ 1634652 h 2233812"/>
                              <a:gd name="connsiteX322" fmla="*/ 2540236 w 7254735"/>
                              <a:gd name="connsiteY322" fmla="*/ 1750029 h 2233812"/>
                              <a:gd name="connsiteX323" fmla="*/ 2550946 w 7254735"/>
                              <a:gd name="connsiteY323" fmla="*/ 1836197 h 2233812"/>
                              <a:gd name="connsiteX324" fmla="*/ 2563230 w 7254735"/>
                              <a:gd name="connsiteY324" fmla="*/ 1844801 h 2233812"/>
                              <a:gd name="connsiteX325" fmla="*/ 7217779 w 7254735"/>
                              <a:gd name="connsiteY325" fmla="*/ 1851009 h 2233812"/>
                              <a:gd name="connsiteX326" fmla="*/ 7238112 w 7254735"/>
                              <a:gd name="connsiteY326" fmla="*/ 1823419 h 2233812"/>
                              <a:gd name="connsiteX327" fmla="*/ 7242006 w 7254735"/>
                              <a:gd name="connsiteY327" fmla="*/ 1735791 h 2233812"/>
                              <a:gd name="connsiteX328" fmla="*/ 7254664 w 7254735"/>
                              <a:gd name="connsiteY328" fmla="*/ 1646702 h 2233812"/>
                              <a:gd name="connsiteX329" fmla="*/ 7212797 w 7254735"/>
                              <a:gd name="connsiteY329" fmla="*/ 1640860 h 2233812"/>
                              <a:gd name="connsiteX330" fmla="*/ 7194784 w 7254735"/>
                              <a:gd name="connsiteY330" fmla="*/ 1756237 h 2233812"/>
                              <a:gd name="connsiteX331" fmla="*/ 7205495 w 7254735"/>
                              <a:gd name="connsiteY331" fmla="*/ 1842405 h 2233812"/>
                              <a:gd name="connsiteX332" fmla="*/ 7217779 w 7254735"/>
                              <a:gd name="connsiteY332" fmla="*/ 1851009 h 2233812"/>
                              <a:gd name="connsiteX333" fmla="*/ 3373218 w 7254735"/>
                              <a:gd name="connsiteY333" fmla="*/ 1854089 h 2233812"/>
                              <a:gd name="connsiteX334" fmla="*/ 3382468 w 7254735"/>
                              <a:gd name="connsiteY334" fmla="*/ 1820985 h 2233812"/>
                              <a:gd name="connsiteX335" fmla="*/ 3298247 w 7254735"/>
                              <a:gd name="connsiteY335" fmla="*/ 1794209 h 2233812"/>
                              <a:gd name="connsiteX336" fmla="*/ 3286077 w 7254735"/>
                              <a:gd name="connsiteY336" fmla="*/ 1822445 h 2233812"/>
                              <a:gd name="connsiteX337" fmla="*/ 3373218 w 7254735"/>
                              <a:gd name="connsiteY337" fmla="*/ 1854089 h 2233812"/>
                              <a:gd name="connsiteX338" fmla="*/ 761865 w 7254735"/>
                              <a:gd name="connsiteY338" fmla="*/ 1855183 h 2233812"/>
                              <a:gd name="connsiteX339" fmla="*/ 846086 w 7254735"/>
                              <a:gd name="connsiteY339" fmla="*/ 1833276 h 2233812"/>
                              <a:gd name="connsiteX340" fmla="*/ 836350 w 7254735"/>
                              <a:gd name="connsiteY340" fmla="*/ 1797251 h 2233812"/>
                              <a:gd name="connsiteX341" fmla="*/ 751642 w 7254735"/>
                              <a:gd name="connsiteY341" fmla="*/ 1818185 h 2233812"/>
                              <a:gd name="connsiteX342" fmla="*/ 761865 w 7254735"/>
                              <a:gd name="connsiteY342" fmla="*/ 1855183 h 2233812"/>
                              <a:gd name="connsiteX343" fmla="*/ 5416415 w 7254735"/>
                              <a:gd name="connsiteY343" fmla="*/ 1861391 h 2233812"/>
                              <a:gd name="connsiteX344" fmla="*/ 5500635 w 7254735"/>
                              <a:gd name="connsiteY344" fmla="*/ 1839484 h 2233812"/>
                              <a:gd name="connsiteX345" fmla="*/ 5490899 w 7254735"/>
                              <a:gd name="connsiteY345" fmla="*/ 1803459 h 2233812"/>
                              <a:gd name="connsiteX346" fmla="*/ 5406192 w 7254735"/>
                              <a:gd name="connsiteY346" fmla="*/ 1824392 h 2233812"/>
                              <a:gd name="connsiteX347" fmla="*/ 5416415 w 7254735"/>
                              <a:gd name="connsiteY347" fmla="*/ 1861391 h 2233812"/>
                              <a:gd name="connsiteX348" fmla="*/ 1274287 w 7254735"/>
                              <a:gd name="connsiteY348" fmla="*/ 1878110 h 2233812"/>
                              <a:gd name="connsiteX349" fmla="*/ 1287637 w 7254735"/>
                              <a:gd name="connsiteY349" fmla="*/ 1876117 h 2233812"/>
                              <a:gd name="connsiteX350" fmla="*/ 1337292 w 7254735"/>
                              <a:gd name="connsiteY350" fmla="*/ 1853723 h 2233812"/>
                              <a:gd name="connsiteX351" fmla="*/ 1328042 w 7254735"/>
                              <a:gd name="connsiteY351" fmla="*/ 1819645 h 2233812"/>
                              <a:gd name="connsiteX352" fmla="*/ 1270111 w 7254735"/>
                              <a:gd name="connsiteY352" fmla="*/ 1845934 h 2233812"/>
                              <a:gd name="connsiteX353" fmla="*/ 1274287 w 7254735"/>
                              <a:gd name="connsiteY353" fmla="*/ 1878110 h 2233812"/>
                              <a:gd name="connsiteX354" fmla="*/ 5928836 w 7254735"/>
                              <a:gd name="connsiteY354" fmla="*/ 1884318 h 2233812"/>
                              <a:gd name="connsiteX355" fmla="*/ 5942185 w 7254735"/>
                              <a:gd name="connsiteY355" fmla="*/ 1882325 h 2233812"/>
                              <a:gd name="connsiteX356" fmla="*/ 5991841 w 7254735"/>
                              <a:gd name="connsiteY356" fmla="*/ 1859931 h 2233812"/>
                              <a:gd name="connsiteX357" fmla="*/ 5982591 w 7254735"/>
                              <a:gd name="connsiteY357" fmla="*/ 1825853 h 2233812"/>
                              <a:gd name="connsiteX358" fmla="*/ 5924659 w 7254735"/>
                              <a:gd name="connsiteY358" fmla="*/ 1852142 h 2233812"/>
                              <a:gd name="connsiteX359" fmla="*/ 5928836 w 7254735"/>
                              <a:gd name="connsiteY359" fmla="*/ 1884318 h 2233812"/>
                              <a:gd name="connsiteX360" fmla="*/ 1185890 w 7254735"/>
                              <a:gd name="connsiteY360" fmla="*/ 1888775 h 2233812"/>
                              <a:gd name="connsiteX361" fmla="*/ 1206336 w 7254735"/>
                              <a:gd name="connsiteY361" fmla="*/ 1877092 h 2233812"/>
                              <a:gd name="connsiteX362" fmla="*/ 1194653 w 7254735"/>
                              <a:gd name="connsiteY362" fmla="*/ 1856645 h 2233812"/>
                              <a:gd name="connsiteX363" fmla="*/ 1179074 w 7254735"/>
                              <a:gd name="connsiteY363" fmla="*/ 1851290 h 2233812"/>
                              <a:gd name="connsiteX364" fmla="*/ 1159601 w 7254735"/>
                              <a:gd name="connsiteY364" fmla="*/ 1861026 h 2233812"/>
                              <a:gd name="connsiteX365" fmla="*/ 1166416 w 7254735"/>
                              <a:gd name="connsiteY365" fmla="*/ 1881473 h 2233812"/>
                              <a:gd name="connsiteX366" fmla="*/ 1185890 w 7254735"/>
                              <a:gd name="connsiteY366" fmla="*/ 1888775 h 2233812"/>
                              <a:gd name="connsiteX367" fmla="*/ 5840440 w 7254735"/>
                              <a:gd name="connsiteY367" fmla="*/ 1894983 h 2233812"/>
                              <a:gd name="connsiteX368" fmla="*/ 5860886 w 7254735"/>
                              <a:gd name="connsiteY368" fmla="*/ 1883299 h 2233812"/>
                              <a:gd name="connsiteX369" fmla="*/ 5849203 w 7254735"/>
                              <a:gd name="connsiteY369" fmla="*/ 1862853 h 2233812"/>
                              <a:gd name="connsiteX370" fmla="*/ 5833624 w 7254735"/>
                              <a:gd name="connsiteY370" fmla="*/ 1857498 h 2233812"/>
                              <a:gd name="connsiteX371" fmla="*/ 5814151 w 7254735"/>
                              <a:gd name="connsiteY371" fmla="*/ 1867234 h 2233812"/>
                              <a:gd name="connsiteX372" fmla="*/ 5820966 w 7254735"/>
                              <a:gd name="connsiteY372" fmla="*/ 1887681 h 2233812"/>
                              <a:gd name="connsiteX373" fmla="*/ 5840440 w 7254735"/>
                              <a:gd name="connsiteY373" fmla="*/ 1894983 h 2233812"/>
                              <a:gd name="connsiteX374" fmla="*/ 696143 w 7254735"/>
                              <a:gd name="connsiteY374" fmla="*/ 1895584 h 2233812"/>
                              <a:gd name="connsiteX375" fmla="*/ 719998 w 7254735"/>
                              <a:gd name="connsiteY375" fmla="*/ 1892662 h 2233812"/>
                              <a:gd name="connsiteX376" fmla="*/ 721458 w 7254735"/>
                              <a:gd name="connsiteY376" fmla="*/ 1891688 h 2233812"/>
                              <a:gd name="connsiteX377" fmla="*/ 727787 w 7254735"/>
                              <a:gd name="connsiteY377" fmla="*/ 1843007 h 2233812"/>
                              <a:gd name="connsiteX378" fmla="*/ 705880 w 7254735"/>
                              <a:gd name="connsiteY378" fmla="*/ 1833757 h 2233812"/>
                              <a:gd name="connsiteX379" fmla="*/ 678618 w 7254735"/>
                              <a:gd name="connsiteY379" fmla="*/ 1849335 h 2233812"/>
                              <a:gd name="connsiteX380" fmla="*/ 677644 w 7254735"/>
                              <a:gd name="connsiteY380" fmla="*/ 1850795 h 2233812"/>
                              <a:gd name="connsiteX381" fmla="*/ 674723 w 7254735"/>
                              <a:gd name="connsiteY381" fmla="*/ 1858098 h 2233812"/>
                              <a:gd name="connsiteX382" fmla="*/ 674236 w 7254735"/>
                              <a:gd name="connsiteY382" fmla="*/ 1870268 h 2233812"/>
                              <a:gd name="connsiteX383" fmla="*/ 676184 w 7254735"/>
                              <a:gd name="connsiteY383" fmla="*/ 1878058 h 2233812"/>
                              <a:gd name="connsiteX384" fmla="*/ 682512 w 7254735"/>
                              <a:gd name="connsiteY384" fmla="*/ 1887794 h 2233812"/>
                              <a:gd name="connsiteX385" fmla="*/ 696143 w 7254735"/>
                              <a:gd name="connsiteY385" fmla="*/ 1895584 h 2233812"/>
                              <a:gd name="connsiteX386" fmla="*/ 2803573 w 7254735"/>
                              <a:gd name="connsiteY386" fmla="*/ 1899242 h 2233812"/>
                              <a:gd name="connsiteX387" fmla="*/ 2826027 w 7254735"/>
                              <a:gd name="connsiteY387" fmla="*/ 1888167 h 2233812"/>
                              <a:gd name="connsiteX388" fmla="*/ 2882014 w 7254735"/>
                              <a:gd name="connsiteY388" fmla="*/ 1741633 h 2233812"/>
                              <a:gd name="connsiteX389" fmla="*/ 2852315 w 7254735"/>
                              <a:gd name="connsiteY389" fmla="*/ 1728975 h 2233812"/>
                              <a:gd name="connsiteX390" fmla="*/ 2792436 w 7254735"/>
                              <a:gd name="connsiteY390" fmla="*/ 1878917 h 2233812"/>
                              <a:gd name="connsiteX391" fmla="*/ 2803573 w 7254735"/>
                              <a:gd name="connsiteY391" fmla="*/ 1899242 h 2233812"/>
                              <a:gd name="connsiteX392" fmla="*/ 5350694 w 7254735"/>
                              <a:gd name="connsiteY392" fmla="*/ 1901798 h 2233812"/>
                              <a:gd name="connsiteX393" fmla="*/ 5374549 w 7254735"/>
                              <a:gd name="connsiteY393" fmla="*/ 1898877 h 2233812"/>
                              <a:gd name="connsiteX394" fmla="*/ 5376009 w 7254735"/>
                              <a:gd name="connsiteY394" fmla="*/ 1897903 h 2233812"/>
                              <a:gd name="connsiteX395" fmla="*/ 5382338 w 7254735"/>
                              <a:gd name="connsiteY395" fmla="*/ 1849221 h 2233812"/>
                              <a:gd name="connsiteX396" fmla="*/ 5360431 w 7254735"/>
                              <a:gd name="connsiteY396" fmla="*/ 1839971 h 2233812"/>
                              <a:gd name="connsiteX397" fmla="*/ 5333169 w 7254735"/>
                              <a:gd name="connsiteY397" fmla="*/ 1855549 h 2233812"/>
                              <a:gd name="connsiteX398" fmla="*/ 5332195 w 7254735"/>
                              <a:gd name="connsiteY398" fmla="*/ 1857010 h 2233812"/>
                              <a:gd name="connsiteX399" fmla="*/ 5329274 w 7254735"/>
                              <a:gd name="connsiteY399" fmla="*/ 1864312 h 2233812"/>
                              <a:gd name="connsiteX400" fmla="*/ 5328787 w 7254735"/>
                              <a:gd name="connsiteY400" fmla="*/ 1876483 h 2233812"/>
                              <a:gd name="connsiteX401" fmla="*/ 5330734 w 7254735"/>
                              <a:gd name="connsiteY401" fmla="*/ 1884272 h 2233812"/>
                              <a:gd name="connsiteX402" fmla="*/ 5337063 w 7254735"/>
                              <a:gd name="connsiteY402" fmla="*/ 1894009 h 2233812"/>
                              <a:gd name="connsiteX403" fmla="*/ 5350694 w 7254735"/>
                              <a:gd name="connsiteY403" fmla="*/ 1901798 h 2233812"/>
                              <a:gd name="connsiteX404" fmla="*/ 3177147 w 7254735"/>
                              <a:gd name="connsiteY404" fmla="*/ 1922001 h 2233812"/>
                              <a:gd name="connsiteX405" fmla="*/ 3196986 w 7254735"/>
                              <a:gd name="connsiteY405" fmla="*/ 1911048 h 2233812"/>
                              <a:gd name="connsiteX406" fmla="*/ 3238369 w 7254735"/>
                              <a:gd name="connsiteY406" fmla="*/ 1750882 h 2233812"/>
                              <a:gd name="connsiteX407" fmla="*/ 3206237 w 7254735"/>
                              <a:gd name="connsiteY407" fmla="*/ 1742120 h 2233812"/>
                              <a:gd name="connsiteX408" fmla="*/ 3165343 w 7254735"/>
                              <a:gd name="connsiteY408" fmla="*/ 1902285 h 2233812"/>
                              <a:gd name="connsiteX409" fmla="*/ 3177147 w 7254735"/>
                              <a:gd name="connsiteY409" fmla="*/ 1922001 h 2233812"/>
                              <a:gd name="connsiteX410" fmla="*/ 3784340 w 7254735"/>
                              <a:gd name="connsiteY410" fmla="*/ 1937054 h 2233812"/>
                              <a:gd name="connsiteX411" fmla="*/ 3795294 w 7254735"/>
                              <a:gd name="connsiteY411" fmla="*/ 1932467 h 2233812"/>
                              <a:gd name="connsiteX412" fmla="*/ 3940366 w 7254735"/>
                              <a:gd name="connsiteY412" fmla="*/ 1824392 h 2233812"/>
                              <a:gd name="connsiteX413" fmla="*/ 3924301 w 7254735"/>
                              <a:gd name="connsiteY413" fmla="*/ 1796644 h 2233812"/>
                              <a:gd name="connsiteX414" fmla="*/ 3773388 w 7254735"/>
                              <a:gd name="connsiteY414" fmla="*/ 1910560 h 2233812"/>
                              <a:gd name="connsiteX415" fmla="*/ 3784340 w 7254735"/>
                              <a:gd name="connsiteY415" fmla="*/ 1937054 h 2233812"/>
                              <a:gd name="connsiteX416" fmla="*/ 1438551 w 7254735"/>
                              <a:gd name="connsiteY416" fmla="*/ 1955471 h 2233812"/>
                              <a:gd name="connsiteX417" fmla="*/ 1464840 w 7254735"/>
                              <a:gd name="connsiteY417" fmla="*/ 1951576 h 2233812"/>
                              <a:gd name="connsiteX418" fmla="*/ 1478957 w 7254735"/>
                              <a:gd name="connsiteY418" fmla="*/ 1926748 h 2233812"/>
                              <a:gd name="connsiteX419" fmla="*/ 1454130 w 7254735"/>
                              <a:gd name="connsiteY419" fmla="*/ 1912142 h 2233812"/>
                              <a:gd name="connsiteX420" fmla="*/ 1429302 w 7254735"/>
                              <a:gd name="connsiteY420" fmla="*/ 1921879 h 2233812"/>
                              <a:gd name="connsiteX421" fmla="*/ 1438551 w 7254735"/>
                              <a:gd name="connsiteY421" fmla="*/ 1955471 h 2233812"/>
                              <a:gd name="connsiteX422" fmla="*/ 6093101 w 7254735"/>
                              <a:gd name="connsiteY422" fmla="*/ 1961678 h 2233812"/>
                              <a:gd name="connsiteX423" fmla="*/ 6119390 w 7254735"/>
                              <a:gd name="connsiteY423" fmla="*/ 1957783 h 2233812"/>
                              <a:gd name="connsiteX424" fmla="*/ 6133507 w 7254735"/>
                              <a:gd name="connsiteY424" fmla="*/ 1932954 h 2233812"/>
                              <a:gd name="connsiteX425" fmla="*/ 6108679 w 7254735"/>
                              <a:gd name="connsiteY425" fmla="*/ 1918349 h 2233812"/>
                              <a:gd name="connsiteX426" fmla="*/ 6083852 w 7254735"/>
                              <a:gd name="connsiteY426" fmla="*/ 1928085 h 2233812"/>
                              <a:gd name="connsiteX427" fmla="*/ 6093101 w 7254735"/>
                              <a:gd name="connsiteY427" fmla="*/ 1961678 h 2233812"/>
                              <a:gd name="connsiteX428" fmla="*/ 1287330 w 7254735"/>
                              <a:gd name="connsiteY428" fmla="*/ 1968229 h 2233812"/>
                              <a:gd name="connsiteX429" fmla="*/ 1287489 w 7254735"/>
                              <a:gd name="connsiteY429" fmla="*/ 1968176 h 2233812"/>
                              <a:gd name="connsiteX430" fmla="*/ 1287394 w 7254735"/>
                              <a:gd name="connsiteY430" fmla="*/ 1967579 h 2233812"/>
                              <a:gd name="connsiteX431" fmla="*/ 1287318 w 7254735"/>
                              <a:gd name="connsiteY431" fmla="*/ 1968356 h 2233812"/>
                              <a:gd name="connsiteX432" fmla="*/ 1287330 w 7254735"/>
                              <a:gd name="connsiteY432" fmla="*/ 1968229 h 2233812"/>
                              <a:gd name="connsiteX433" fmla="*/ 1287272 w 7254735"/>
                              <a:gd name="connsiteY433" fmla="*/ 1968248 h 2233812"/>
                              <a:gd name="connsiteX434" fmla="*/ 1287783 w 7254735"/>
                              <a:gd name="connsiteY434" fmla="*/ 1969002 h 2233812"/>
                              <a:gd name="connsiteX435" fmla="*/ 1287637 w 7254735"/>
                              <a:gd name="connsiteY435" fmla="*/ 1968127 h 2233812"/>
                              <a:gd name="connsiteX436" fmla="*/ 1287489 w 7254735"/>
                              <a:gd name="connsiteY436" fmla="*/ 1968176 h 2233812"/>
                              <a:gd name="connsiteX437" fmla="*/ 1287587 w 7254735"/>
                              <a:gd name="connsiteY437" fmla="*/ 1968789 h 2233812"/>
                              <a:gd name="connsiteX438" fmla="*/ 1287577 w 7254735"/>
                              <a:gd name="connsiteY438" fmla="*/ 1968613 h 2233812"/>
                              <a:gd name="connsiteX439" fmla="*/ 1287637 w 7254735"/>
                              <a:gd name="connsiteY439" fmla="*/ 1969100 h 2233812"/>
                              <a:gd name="connsiteX440" fmla="*/ 1287587 w 7254735"/>
                              <a:gd name="connsiteY440" fmla="*/ 1968789 h 2233812"/>
                              <a:gd name="connsiteX441" fmla="*/ 1287602 w 7254735"/>
                              <a:gd name="connsiteY441" fmla="*/ 1969017 h 2233812"/>
                              <a:gd name="connsiteX442" fmla="*/ 1287854 w 7254735"/>
                              <a:gd name="connsiteY442" fmla="*/ 1969424 h 2233812"/>
                              <a:gd name="connsiteX443" fmla="*/ 1287832 w 7254735"/>
                              <a:gd name="connsiteY443" fmla="*/ 1969295 h 2233812"/>
                              <a:gd name="connsiteX444" fmla="*/ 1287637 w 7254735"/>
                              <a:gd name="connsiteY444" fmla="*/ 1969100 h 2233812"/>
                              <a:gd name="connsiteX445" fmla="*/ 1287628 w 7254735"/>
                              <a:gd name="connsiteY445" fmla="*/ 1969446 h 2233812"/>
                              <a:gd name="connsiteX446" fmla="*/ 1287602 w 7254735"/>
                              <a:gd name="connsiteY446" fmla="*/ 1969017 h 2233812"/>
                              <a:gd name="connsiteX447" fmla="*/ 1287318 w 7254735"/>
                              <a:gd name="connsiteY447" fmla="*/ 1968356 h 2233812"/>
                              <a:gd name="connsiteX448" fmla="*/ 1287223 w 7254735"/>
                              <a:gd name="connsiteY448" fmla="*/ 1969330 h 2233812"/>
                              <a:gd name="connsiteX449" fmla="*/ 1288060 w 7254735"/>
                              <a:gd name="connsiteY449" fmla="*/ 1969523 h 2233812"/>
                              <a:gd name="connsiteX450" fmla="*/ 1287783 w 7254735"/>
                              <a:gd name="connsiteY450" fmla="*/ 1969002 h 2233812"/>
                              <a:gd name="connsiteX451" fmla="*/ 1287832 w 7254735"/>
                              <a:gd name="connsiteY451" fmla="*/ 1969295 h 2233812"/>
                              <a:gd name="connsiteX452" fmla="*/ 1287924 w 7254735"/>
                              <a:gd name="connsiteY452" fmla="*/ 1969530 h 2233812"/>
                              <a:gd name="connsiteX453" fmla="*/ 1287854 w 7254735"/>
                              <a:gd name="connsiteY453" fmla="*/ 1969424 h 2233812"/>
                              <a:gd name="connsiteX454" fmla="*/ 1287868 w 7254735"/>
                              <a:gd name="connsiteY454" fmla="*/ 1969514 h 2233812"/>
                              <a:gd name="connsiteX455" fmla="*/ 1288124 w 7254735"/>
                              <a:gd name="connsiteY455" fmla="*/ 1969587 h 2233812"/>
                              <a:gd name="connsiteX456" fmla="*/ 1288060 w 7254735"/>
                              <a:gd name="connsiteY456" fmla="*/ 1969523 h 2233812"/>
                              <a:gd name="connsiteX457" fmla="*/ 1288088 w 7254735"/>
                              <a:gd name="connsiteY457" fmla="*/ 1969577 h 2233812"/>
                              <a:gd name="connsiteX458" fmla="*/ 1287192 w 7254735"/>
                              <a:gd name="connsiteY458" fmla="*/ 1969657 h 2233812"/>
                              <a:gd name="connsiteX459" fmla="*/ 1287223 w 7254735"/>
                              <a:gd name="connsiteY459" fmla="*/ 1969330 h 2233812"/>
                              <a:gd name="connsiteX460" fmla="*/ 1286470 w 7254735"/>
                              <a:gd name="connsiteY460" fmla="*/ 1969114 h 2233812"/>
                              <a:gd name="connsiteX461" fmla="*/ 1286401 w 7254735"/>
                              <a:gd name="connsiteY461" fmla="*/ 1969324 h 2233812"/>
                              <a:gd name="connsiteX462" fmla="*/ 1287945 w 7254735"/>
                              <a:gd name="connsiteY462" fmla="*/ 1969975 h 2233812"/>
                              <a:gd name="connsiteX463" fmla="*/ 1287868 w 7254735"/>
                              <a:gd name="connsiteY463" fmla="*/ 1969514 h 2233812"/>
                              <a:gd name="connsiteX464" fmla="*/ 1287628 w 7254735"/>
                              <a:gd name="connsiteY464" fmla="*/ 1969446 h 2233812"/>
                              <a:gd name="connsiteX465" fmla="*/ 1287637 w 7254735"/>
                              <a:gd name="connsiteY465" fmla="*/ 1969587 h 2233812"/>
                              <a:gd name="connsiteX466" fmla="*/ 1287801 w 7254735"/>
                              <a:gd name="connsiteY466" fmla="*/ 1969914 h 2233812"/>
                              <a:gd name="connsiteX467" fmla="*/ 2716676 w 7254735"/>
                              <a:gd name="connsiteY467" fmla="*/ 1969975 h 2233812"/>
                              <a:gd name="connsiteX468" fmla="*/ 2726716 w 7254735"/>
                              <a:gd name="connsiteY468" fmla="*/ 1961676 h 2233812"/>
                              <a:gd name="connsiteX469" fmla="*/ 2744243 w 7254735"/>
                              <a:gd name="connsiteY469" fmla="*/ 1874047 h 2233812"/>
                              <a:gd name="connsiteX470" fmla="*/ 2711137 w 7254735"/>
                              <a:gd name="connsiteY470" fmla="*/ 1874047 h 2233812"/>
                              <a:gd name="connsiteX471" fmla="*/ 2697506 w 7254735"/>
                              <a:gd name="connsiteY471" fmla="*/ 1945124 h 2233812"/>
                              <a:gd name="connsiteX472" fmla="*/ 2716676 w 7254735"/>
                              <a:gd name="connsiteY472" fmla="*/ 1969975 h 2233812"/>
                              <a:gd name="connsiteX473" fmla="*/ 1288402 w 7254735"/>
                              <a:gd name="connsiteY473" fmla="*/ 1970167 h 2233812"/>
                              <a:gd name="connsiteX474" fmla="*/ 1288088 w 7254735"/>
                              <a:gd name="connsiteY474" fmla="*/ 1969577 h 2233812"/>
                              <a:gd name="connsiteX475" fmla="*/ 1287924 w 7254735"/>
                              <a:gd name="connsiteY475" fmla="*/ 1969530 h 2233812"/>
                              <a:gd name="connsiteX476" fmla="*/ 1288328 w 7254735"/>
                              <a:gd name="connsiteY476" fmla="*/ 1970136 h 2233812"/>
                              <a:gd name="connsiteX477" fmla="*/ 1288924 w 7254735"/>
                              <a:gd name="connsiteY477" fmla="*/ 1970387 h 2233812"/>
                              <a:gd name="connsiteX478" fmla="*/ 1288124 w 7254735"/>
                              <a:gd name="connsiteY478" fmla="*/ 1969587 h 2233812"/>
                              <a:gd name="connsiteX479" fmla="*/ 1288124 w 7254735"/>
                              <a:gd name="connsiteY479" fmla="*/ 1969587 h 2233812"/>
                              <a:gd name="connsiteX480" fmla="*/ 2981811 w 7254735"/>
                              <a:gd name="connsiteY480" fmla="*/ 1972388 h 2233812"/>
                              <a:gd name="connsiteX481" fmla="*/ 2991547 w 7254735"/>
                              <a:gd name="connsiteY481" fmla="*/ 1936363 h 2233812"/>
                              <a:gd name="connsiteX482" fmla="*/ 2874226 w 7254735"/>
                              <a:gd name="connsiteY482" fmla="*/ 1895469 h 2233812"/>
                              <a:gd name="connsiteX483" fmla="*/ 2856698 w 7254735"/>
                              <a:gd name="connsiteY483" fmla="*/ 1925653 h 2233812"/>
                              <a:gd name="connsiteX484" fmla="*/ 2981811 w 7254735"/>
                              <a:gd name="connsiteY484" fmla="*/ 1972388 h 2233812"/>
                              <a:gd name="connsiteX485" fmla="*/ 5941878 w 7254735"/>
                              <a:gd name="connsiteY485" fmla="*/ 1974437 h 2233812"/>
                              <a:gd name="connsiteX486" fmla="*/ 5942037 w 7254735"/>
                              <a:gd name="connsiteY486" fmla="*/ 1974384 h 2233812"/>
                              <a:gd name="connsiteX487" fmla="*/ 5941942 w 7254735"/>
                              <a:gd name="connsiteY487" fmla="*/ 1973787 h 2233812"/>
                              <a:gd name="connsiteX488" fmla="*/ 5941866 w 7254735"/>
                              <a:gd name="connsiteY488" fmla="*/ 1974564 h 2233812"/>
                              <a:gd name="connsiteX489" fmla="*/ 5941878 w 7254735"/>
                              <a:gd name="connsiteY489" fmla="*/ 1974437 h 2233812"/>
                              <a:gd name="connsiteX490" fmla="*/ 5941820 w 7254735"/>
                              <a:gd name="connsiteY490" fmla="*/ 1974456 h 2233812"/>
                              <a:gd name="connsiteX491" fmla="*/ 5942331 w 7254735"/>
                              <a:gd name="connsiteY491" fmla="*/ 1975210 h 2233812"/>
                              <a:gd name="connsiteX492" fmla="*/ 5942185 w 7254735"/>
                              <a:gd name="connsiteY492" fmla="*/ 1974335 h 2233812"/>
                              <a:gd name="connsiteX493" fmla="*/ 5942037 w 7254735"/>
                              <a:gd name="connsiteY493" fmla="*/ 1974384 h 2233812"/>
                              <a:gd name="connsiteX494" fmla="*/ 5942135 w 7254735"/>
                              <a:gd name="connsiteY494" fmla="*/ 1974997 h 2233812"/>
                              <a:gd name="connsiteX495" fmla="*/ 5942124 w 7254735"/>
                              <a:gd name="connsiteY495" fmla="*/ 1974821 h 2233812"/>
                              <a:gd name="connsiteX496" fmla="*/ 5942185 w 7254735"/>
                              <a:gd name="connsiteY496" fmla="*/ 1975308 h 2233812"/>
                              <a:gd name="connsiteX497" fmla="*/ 5942135 w 7254735"/>
                              <a:gd name="connsiteY497" fmla="*/ 1974997 h 2233812"/>
                              <a:gd name="connsiteX498" fmla="*/ 5942149 w 7254735"/>
                              <a:gd name="connsiteY498" fmla="*/ 1975225 h 2233812"/>
                              <a:gd name="connsiteX499" fmla="*/ 5942401 w 7254735"/>
                              <a:gd name="connsiteY499" fmla="*/ 1975632 h 2233812"/>
                              <a:gd name="connsiteX500" fmla="*/ 5942380 w 7254735"/>
                              <a:gd name="connsiteY500" fmla="*/ 1975503 h 2233812"/>
                              <a:gd name="connsiteX501" fmla="*/ 5942185 w 7254735"/>
                              <a:gd name="connsiteY501" fmla="*/ 1975308 h 2233812"/>
                              <a:gd name="connsiteX502" fmla="*/ 5942176 w 7254735"/>
                              <a:gd name="connsiteY502" fmla="*/ 1975653 h 2233812"/>
                              <a:gd name="connsiteX503" fmla="*/ 5942149 w 7254735"/>
                              <a:gd name="connsiteY503" fmla="*/ 1975225 h 2233812"/>
                              <a:gd name="connsiteX504" fmla="*/ 5941866 w 7254735"/>
                              <a:gd name="connsiteY504" fmla="*/ 1974564 h 2233812"/>
                              <a:gd name="connsiteX505" fmla="*/ 5941771 w 7254735"/>
                              <a:gd name="connsiteY505" fmla="*/ 1975538 h 2233812"/>
                              <a:gd name="connsiteX506" fmla="*/ 5942607 w 7254735"/>
                              <a:gd name="connsiteY506" fmla="*/ 1975731 h 2233812"/>
                              <a:gd name="connsiteX507" fmla="*/ 5942331 w 7254735"/>
                              <a:gd name="connsiteY507" fmla="*/ 1975210 h 2233812"/>
                              <a:gd name="connsiteX508" fmla="*/ 5942380 w 7254735"/>
                              <a:gd name="connsiteY508" fmla="*/ 1975503 h 2233812"/>
                              <a:gd name="connsiteX509" fmla="*/ 5942471 w 7254735"/>
                              <a:gd name="connsiteY509" fmla="*/ 1975738 h 2233812"/>
                              <a:gd name="connsiteX510" fmla="*/ 5942401 w 7254735"/>
                              <a:gd name="connsiteY510" fmla="*/ 1975632 h 2233812"/>
                              <a:gd name="connsiteX511" fmla="*/ 5942416 w 7254735"/>
                              <a:gd name="connsiteY511" fmla="*/ 1975722 h 2233812"/>
                              <a:gd name="connsiteX512" fmla="*/ 5942672 w 7254735"/>
                              <a:gd name="connsiteY512" fmla="*/ 1975795 h 2233812"/>
                              <a:gd name="connsiteX513" fmla="*/ 5942607 w 7254735"/>
                              <a:gd name="connsiteY513" fmla="*/ 1975731 h 2233812"/>
                              <a:gd name="connsiteX514" fmla="*/ 5942636 w 7254735"/>
                              <a:gd name="connsiteY514" fmla="*/ 1975785 h 2233812"/>
                              <a:gd name="connsiteX515" fmla="*/ 5941739 w 7254735"/>
                              <a:gd name="connsiteY515" fmla="*/ 1975865 h 2233812"/>
                              <a:gd name="connsiteX516" fmla="*/ 5941771 w 7254735"/>
                              <a:gd name="connsiteY516" fmla="*/ 1975538 h 2233812"/>
                              <a:gd name="connsiteX517" fmla="*/ 5941017 w 7254735"/>
                              <a:gd name="connsiteY517" fmla="*/ 1975322 h 2233812"/>
                              <a:gd name="connsiteX518" fmla="*/ 5940949 w 7254735"/>
                              <a:gd name="connsiteY518" fmla="*/ 1975532 h 2233812"/>
                              <a:gd name="connsiteX519" fmla="*/ 5942493 w 7254735"/>
                              <a:gd name="connsiteY519" fmla="*/ 1976183 h 2233812"/>
                              <a:gd name="connsiteX520" fmla="*/ 5942416 w 7254735"/>
                              <a:gd name="connsiteY520" fmla="*/ 1975722 h 2233812"/>
                              <a:gd name="connsiteX521" fmla="*/ 5942176 w 7254735"/>
                              <a:gd name="connsiteY521" fmla="*/ 1975653 h 2233812"/>
                              <a:gd name="connsiteX522" fmla="*/ 5942185 w 7254735"/>
                              <a:gd name="connsiteY522" fmla="*/ 1975795 h 2233812"/>
                              <a:gd name="connsiteX523" fmla="*/ 5942348 w 7254735"/>
                              <a:gd name="connsiteY523" fmla="*/ 1976122 h 2233812"/>
                              <a:gd name="connsiteX524" fmla="*/ 5942950 w 7254735"/>
                              <a:gd name="connsiteY524" fmla="*/ 1976375 h 2233812"/>
                              <a:gd name="connsiteX525" fmla="*/ 5942636 w 7254735"/>
                              <a:gd name="connsiteY525" fmla="*/ 1975785 h 2233812"/>
                              <a:gd name="connsiteX526" fmla="*/ 5942471 w 7254735"/>
                              <a:gd name="connsiteY526" fmla="*/ 1975738 h 2233812"/>
                              <a:gd name="connsiteX527" fmla="*/ 5942876 w 7254735"/>
                              <a:gd name="connsiteY527" fmla="*/ 1976344 h 2233812"/>
                              <a:gd name="connsiteX528" fmla="*/ 2032736 w 7254735"/>
                              <a:gd name="connsiteY528" fmla="*/ 1986246 h 2233812"/>
                              <a:gd name="connsiteX529" fmla="*/ 2041726 w 7254735"/>
                              <a:gd name="connsiteY529" fmla="*/ 1980298 h 2233812"/>
                              <a:gd name="connsiteX530" fmla="*/ 2102092 w 7254735"/>
                              <a:gd name="connsiteY530" fmla="*/ 1886340 h 2233812"/>
                              <a:gd name="connsiteX531" fmla="*/ 2074343 w 7254735"/>
                              <a:gd name="connsiteY531" fmla="*/ 1870275 h 2233812"/>
                              <a:gd name="connsiteX532" fmla="*/ 2018359 w 7254735"/>
                              <a:gd name="connsiteY532" fmla="*/ 1966667 h 2233812"/>
                              <a:gd name="connsiteX533" fmla="*/ 2032736 w 7254735"/>
                              <a:gd name="connsiteY533" fmla="*/ 1986246 h 2233812"/>
                              <a:gd name="connsiteX534" fmla="*/ 6687285 w 7254735"/>
                              <a:gd name="connsiteY534" fmla="*/ 1992454 h 2233812"/>
                              <a:gd name="connsiteX535" fmla="*/ 6696276 w 7254735"/>
                              <a:gd name="connsiteY535" fmla="*/ 1986506 h 2233812"/>
                              <a:gd name="connsiteX536" fmla="*/ 6756642 w 7254735"/>
                              <a:gd name="connsiteY536" fmla="*/ 1892548 h 2233812"/>
                              <a:gd name="connsiteX537" fmla="*/ 6728893 w 7254735"/>
                              <a:gd name="connsiteY537" fmla="*/ 1876483 h 2233812"/>
                              <a:gd name="connsiteX538" fmla="*/ 6672909 w 7254735"/>
                              <a:gd name="connsiteY538" fmla="*/ 1972875 h 2233812"/>
                              <a:gd name="connsiteX539" fmla="*/ 6687285 w 7254735"/>
                              <a:gd name="connsiteY539" fmla="*/ 1992454 h 2233812"/>
                              <a:gd name="connsiteX540" fmla="*/ 1284716 w 7254735"/>
                              <a:gd name="connsiteY540" fmla="*/ 2007560 h 2233812"/>
                              <a:gd name="connsiteX541" fmla="*/ 1304190 w 7254735"/>
                              <a:gd name="connsiteY541" fmla="*/ 1988086 h 2233812"/>
                              <a:gd name="connsiteX542" fmla="*/ 1298287 w 7254735"/>
                              <a:gd name="connsiteY542" fmla="*/ 1974334 h 2233812"/>
                              <a:gd name="connsiteX543" fmla="*/ 1288924 w 7254735"/>
                              <a:gd name="connsiteY543" fmla="*/ 1970387 h 2233812"/>
                              <a:gd name="connsiteX544" fmla="*/ 1288402 w 7254735"/>
                              <a:gd name="connsiteY544" fmla="*/ 1970167 h 2233812"/>
                              <a:gd name="connsiteX545" fmla="*/ 1288611 w 7254735"/>
                              <a:gd name="connsiteY545" fmla="*/ 1970561 h 2233812"/>
                              <a:gd name="connsiteX546" fmla="*/ 1288328 w 7254735"/>
                              <a:gd name="connsiteY546" fmla="*/ 1970136 h 2233812"/>
                              <a:gd name="connsiteX547" fmla="*/ 1287945 w 7254735"/>
                              <a:gd name="connsiteY547" fmla="*/ 1969975 h 2233812"/>
                              <a:gd name="connsiteX548" fmla="*/ 1288003 w 7254735"/>
                              <a:gd name="connsiteY548" fmla="*/ 1970317 h 2233812"/>
                              <a:gd name="connsiteX549" fmla="*/ 1287801 w 7254735"/>
                              <a:gd name="connsiteY549" fmla="*/ 1969914 h 2233812"/>
                              <a:gd name="connsiteX550" fmla="*/ 1287192 w 7254735"/>
                              <a:gd name="connsiteY550" fmla="*/ 1969657 h 2233812"/>
                              <a:gd name="connsiteX551" fmla="*/ 1287151 w 7254735"/>
                              <a:gd name="connsiteY551" fmla="*/ 1970074 h 2233812"/>
                              <a:gd name="connsiteX552" fmla="*/ 1285880 w 7254735"/>
                              <a:gd name="connsiteY552" fmla="*/ 1970911 h 2233812"/>
                              <a:gd name="connsiteX553" fmla="*/ 1284716 w 7254735"/>
                              <a:gd name="connsiteY553" fmla="*/ 1974455 h 2233812"/>
                              <a:gd name="connsiteX554" fmla="*/ 1284656 w 7254735"/>
                              <a:gd name="connsiteY554" fmla="*/ 1971717 h 2233812"/>
                              <a:gd name="connsiteX555" fmla="*/ 1285880 w 7254735"/>
                              <a:gd name="connsiteY555" fmla="*/ 1970911 h 2233812"/>
                              <a:gd name="connsiteX556" fmla="*/ 1286401 w 7254735"/>
                              <a:gd name="connsiteY556" fmla="*/ 1969324 h 2233812"/>
                              <a:gd name="connsiteX557" fmla="*/ 1284716 w 7254735"/>
                              <a:gd name="connsiteY557" fmla="*/ 1968614 h 2233812"/>
                              <a:gd name="connsiteX558" fmla="*/ 1286470 w 7254735"/>
                              <a:gd name="connsiteY558" fmla="*/ 1969114 h 2233812"/>
                              <a:gd name="connsiteX559" fmla="*/ 1291228 w 7254735"/>
                              <a:gd name="connsiteY559" fmla="*/ 1954617 h 2233812"/>
                              <a:gd name="connsiteX560" fmla="*/ 1279848 w 7254735"/>
                              <a:gd name="connsiteY560" fmla="*/ 1936969 h 2233812"/>
                              <a:gd name="connsiteX561" fmla="*/ 1245284 w 7254735"/>
                              <a:gd name="connsiteY561" fmla="*/ 1950601 h 2233812"/>
                              <a:gd name="connsiteX562" fmla="*/ 1249666 w 7254735"/>
                              <a:gd name="connsiteY562" fmla="*/ 1988573 h 2233812"/>
                              <a:gd name="connsiteX563" fmla="*/ 1284716 w 7254735"/>
                              <a:gd name="connsiteY563" fmla="*/ 2007560 h 2233812"/>
                              <a:gd name="connsiteX564" fmla="*/ 5939264 w 7254735"/>
                              <a:gd name="connsiteY564" fmla="*/ 2013768 h 2233812"/>
                              <a:gd name="connsiteX565" fmla="*/ 5958737 w 7254735"/>
                              <a:gd name="connsiteY565" fmla="*/ 1994294 h 2233812"/>
                              <a:gd name="connsiteX566" fmla="*/ 5952834 w 7254735"/>
                              <a:gd name="connsiteY566" fmla="*/ 1980542 h 2233812"/>
                              <a:gd name="connsiteX567" fmla="*/ 5943472 w 7254735"/>
                              <a:gd name="connsiteY567" fmla="*/ 1976595 h 2233812"/>
                              <a:gd name="connsiteX568" fmla="*/ 5942950 w 7254735"/>
                              <a:gd name="connsiteY568" fmla="*/ 1976375 h 2233812"/>
                              <a:gd name="connsiteX569" fmla="*/ 5943159 w 7254735"/>
                              <a:gd name="connsiteY569" fmla="*/ 1976768 h 2233812"/>
                              <a:gd name="connsiteX570" fmla="*/ 5942876 w 7254735"/>
                              <a:gd name="connsiteY570" fmla="*/ 1976344 h 2233812"/>
                              <a:gd name="connsiteX571" fmla="*/ 5942493 w 7254735"/>
                              <a:gd name="connsiteY571" fmla="*/ 1976183 h 2233812"/>
                              <a:gd name="connsiteX572" fmla="*/ 5942550 w 7254735"/>
                              <a:gd name="connsiteY572" fmla="*/ 1976525 h 2233812"/>
                              <a:gd name="connsiteX573" fmla="*/ 5942348 w 7254735"/>
                              <a:gd name="connsiteY573" fmla="*/ 1976122 h 2233812"/>
                              <a:gd name="connsiteX574" fmla="*/ 5941739 w 7254735"/>
                              <a:gd name="connsiteY574" fmla="*/ 1975865 h 2233812"/>
                              <a:gd name="connsiteX575" fmla="*/ 5941698 w 7254735"/>
                              <a:gd name="connsiteY575" fmla="*/ 1976282 h 2233812"/>
                              <a:gd name="connsiteX576" fmla="*/ 5940428 w 7254735"/>
                              <a:gd name="connsiteY576" fmla="*/ 1977119 h 2233812"/>
                              <a:gd name="connsiteX577" fmla="*/ 5939264 w 7254735"/>
                              <a:gd name="connsiteY577" fmla="*/ 1980663 h 2233812"/>
                              <a:gd name="connsiteX578" fmla="*/ 5939203 w 7254735"/>
                              <a:gd name="connsiteY578" fmla="*/ 1977925 h 2233812"/>
                              <a:gd name="connsiteX579" fmla="*/ 5940428 w 7254735"/>
                              <a:gd name="connsiteY579" fmla="*/ 1977119 h 2233812"/>
                              <a:gd name="connsiteX580" fmla="*/ 5940949 w 7254735"/>
                              <a:gd name="connsiteY580" fmla="*/ 1975532 h 2233812"/>
                              <a:gd name="connsiteX581" fmla="*/ 5939264 w 7254735"/>
                              <a:gd name="connsiteY581" fmla="*/ 1974822 h 2233812"/>
                              <a:gd name="connsiteX582" fmla="*/ 5941017 w 7254735"/>
                              <a:gd name="connsiteY582" fmla="*/ 1975322 h 2233812"/>
                              <a:gd name="connsiteX583" fmla="*/ 5945776 w 7254735"/>
                              <a:gd name="connsiteY583" fmla="*/ 1960825 h 2233812"/>
                              <a:gd name="connsiteX584" fmla="*/ 5934396 w 7254735"/>
                              <a:gd name="connsiteY584" fmla="*/ 1943178 h 2233812"/>
                              <a:gd name="connsiteX585" fmla="*/ 5899831 w 7254735"/>
                              <a:gd name="connsiteY585" fmla="*/ 1956809 h 2233812"/>
                              <a:gd name="connsiteX586" fmla="*/ 5904213 w 7254735"/>
                              <a:gd name="connsiteY586" fmla="*/ 1994781 h 2233812"/>
                              <a:gd name="connsiteX587" fmla="*/ 5939264 w 7254735"/>
                              <a:gd name="connsiteY587" fmla="*/ 2013768 h 2233812"/>
                              <a:gd name="connsiteX588" fmla="*/ 2631784 w 7254735"/>
                              <a:gd name="connsiteY588" fmla="*/ 2018149 h 2233812"/>
                              <a:gd name="connsiteX589" fmla="*/ 2638113 w 7254735"/>
                              <a:gd name="connsiteY589" fmla="*/ 2017662 h 2233812"/>
                              <a:gd name="connsiteX590" fmla="*/ 2650283 w 7254735"/>
                              <a:gd name="connsiteY590" fmla="*/ 2012793 h 2233812"/>
                              <a:gd name="connsiteX591" fmla="*/ 2655151 w 7254735"/>
                              <a:gd name="connsiteY591" fmla="*/ 2000623 h 2233812"/>
                              <a:gd name="connsiteX592" fmla="*/ 2638113 w 7254735"/>
                              <a:gd name="connsiteY592" fmla="*/ 1983584 h 2233812"/>
                              <a:gd name="connsiteX593" fmla="*/ 2631784 w 7254735"/>
                              <a:gd name="connsiteY593" fmla="*/ 1983097 h 2233812"/>
                              <a:gd name="connsiteX594" fmla="*/ 2626915 w 7254735"/>
                              <a:gd name="connsiteY594" fmla="*/ 1983097 h 2233812"/>
                              <a:gd name="connsiteX595" fmla="*/ 2618640 w 7254735"/>
                              <a:gd name="connsiteY595" fmla="*/ 1986018 h 2233812"/>
                              <a:gd name="connsiteX596" fmla="*/ 2618640 w 7254735"/>
                              <a:gd name="connsiteY596" fmla="*/ 2015228 h 2233812"/>
                              <a:gd name="connsiteX597" fmla="*/ 2624482 w 7254735"/>
                              <a:gd name="connsiteY597" fmla="*/ 2017662 h 2233812"/>
                              <a:gd name="connsiteX598" fmla="*/ 2631784 w 7254735"/>
                              <a:gd name="connsiteY598" fmla="*/ 2018149 h 2233812"/>
                              <a:gd name="connsiteX599" fmla="*/ 1479073 w 7254735"/>
                              <a:gd name="connsiteY599" fmla="*/ 2028592 h 2233812"/>
                              <a:gd name="connsiteX600" fmla="*/ 1481879 w 7254735"/>
                              <a:gd name="connsiteY600" fmla="*/ 2004152 h 2233812"/>
                              <a:gd name="connsiteX601" fmla="*/ 1362607 w 7254735"/>
                              <a:gd name="connsiteY601" fmla="*/ 1998796 h 2233812"/>
                              <a:gd name="connsiteX602" fmla="*/ 1372831 w 7254735"/>
                              <a:gd name="connsiteY602" fmla="*/ 2023625 h 2233812"/>
                              <a:gd name="connsiteX603" fmla="*/ 1468248 w 7254735"/>
                              <a:gd name="connsiteY603" fmla="*/ 2027520 h 2233812"/>
                              <a:gd name="connsiteX604" fmla="*/ 1479073 w 7254735"/>
                              <a:gd name="connsiteY604" fmla="*/ 2028592 h 2233812"/>
                              <a:gd name="connsiteX605" fmla="*/ 75012 w 7254735"/>
                              <a:gd name="connsiteY605" fmla="*/ 2033398 h 2233812"/>
                              <a:gd name="connsiteX606" fmla="*/ 89457 w 7254735"/>
                              <a:gd name="connsiteY606" fmla="*/ 2013887 h 2233812"/>
                              <a:gd name="connsiteX607" fmla="*/ 27143 w 7254735"/>
                              <a:gd name="connsiteY607" fmla="*/ 1892668 h 2233812"/>
                              <a:gd name="connsiteX608" fmla="*/ 854 w 7254735"/>
                              <a:gd name="connsiteY608" fmla="*/ 1899484 h 2233812"/>
                              <a:gd name="connsiteX609" fmla="*/ 65602 w 7254735"/>
                              <a:gd name="connsiteY609" fmla="*/ 2027519 h 2233812"/>
                              <a:gd name="connsiteX610" fmla="*/ 75012 w 7254735"/>
                              <a:gd name="connsiteY610" fmla="*/ 2033398 h 2233812"/>
                              <a:gd name="connsiteX611" fmla="*/ 6133622 w 7254735"/>
                              <a:gd name="connsiteY611" fmla="*/ 2034800 h 2233812"/>
                              <a:gd name="connsiteX612" fmla="*/ 6136429 w 7254735"/>
                              <a:gd name="connsiteY612" fmla="*/ 2010360 h 2233812"/>
                              <a:gd name="connsiteX613" fmla="*/ 6017157 w 7254735"/>
                              <a:gd name="connsiteY613" fmla="*/ 2005004 h 2233812"/>
                              <a:gd name="connsiteX614" fmla="*/ 6027380 w 7254735"/>
                              <a:gd name="connsiteY614" fmla="*/ 2029833 h 2233812"/>
                              <a:gd name="connsiteX615" fmla="*/ 6122798 w 7254735"/>
                              <a:gd name="connsiteY615" fmla="*/ 2033728 h 2233812"/>
                              <a:gd name="connsiteX616" fmla="*/ 6133622 w 7254735"/>
                              <a:gd name="connsiteY616" fmla="*/ 2034800 h 2233812"/>
                              <a:gd name="connsiteX617" fmla="*/ 4712627 w 7254735"/>
                              <a:gd name="connsiteY617" fmla="*/ 2039607 h 2233812"/>
                              <a:gd name="connsiteX618" fmla="*/ 4727072 w 7254735"/>
                              <a:gd name="connsiteY618" fmla="*/ 2020096 h 2233812"/>
                              <a:gd name="connsiteX619" fmla="*/ 4664758 w 7254735"/>
                              <a:gd name="connsiteY619" fmla="*/ 1898877 h 2233812"/>
                              <a:gd name="connsiteX620" fmla="*/ 4638470 w 7254735"/>
                              <a:gd name="connsiteY620" fmla="*/ 1905693 h 2233812"/>
                              <a:gd name="connsiteX621" fmla="*/ 4703218 w 7254735"/>
                              <a:gd name="connsiteY621" fmla="*/ 2033727 h 2233812"/>
                              <a:gd name="connsiteX622" fmla="*/ 4712627 w 7254735"/>
                              <a:gd name="connsiteY622" fmla="*/ 2039607 h 2233812"/>
                              <a:gd name="connsiteX623" fmla="*/ 587889 w 7254735"/>
                              <a:gd name="connsiteY623" fmla="*/ 2046566 h 2233812"/>
                              <a:gd name="connsiteX624" fmla="*/ 624583 w 7254735"/>
                              <a:gd name="connsiteY624" fmla="*/ 2044558 h 2233812"/>
                              <a:gd name="connsiteX625" fmla="*/ 613873 w 7254735"/>
                              <a:gd name="connsiteY625" fmla="*/ 2005612 h 2233812"/>
                              <a:gd name="connsiteX626" fmla="*/ 566164 w 7254735"/>
                              <a:gd name="connsiteY626" fmla="*/ 1968127 h 2233812"/>
                              <a:gd name="connsiteX627" fmla="*/ 525757 w 7254735"/>
                              <a:gd name="connsiteY627" fmla="*/ 1968127 h 2233812"/>
                              <a:gd name="connsiteX628" fmla="*/ 554480 w 7254735"/>
                              <a:gd name="connsiteY628" fmla="*/ 2031414 h 2233812"/>
                              <a:gd name="connsiteX629" fmla="*/ 587889 w 7254735"/>
                              <a:gd name="connsiteY629" fmla="*/ 2046566 h 2233812"/>
                              <a:gd name="connsiteX630" fmla="*/ 5242436 w 7254735"/>
                              <a:gd name="connsiteY630" fmla="*/ 2052774 h 2233812"/>
                              <a:gd name="connsiteX631" fmla="*/ 5279131 w 7254735"/>
                              <a:gd name="connsiteY631" fmla="*/ 2050766 h 2233812"/>
                              <a:gd name="connsiteX632" fmla="*/ 5268421 w 7254735"/>
                              <a:gd name="connsiteY632" fmla="*/ 2011820 h 2233812"/>
                              <a:gd name="connsiteX633" fmla="*/ 5220712 w 7254735"/>
                              <a:gd name="connsiteY633" fmla="*/ 1974335 h 2233812"/>
                              <a:gd name="connsiteX634" fmla="*/ 5180305 w 7254735"/>
                              <a:gd name="connsiteY634" fmla="*/ 1974335 h 2233812"/>
                              <a:gd name="connsiteX635" fmla="*/ 5209028 w 7254735"/>
                              <a:gd name="connsiteY635" fmla="*/ 2037622 h 2233812"/>
                              <a:gd name="connsiteX636" fmla="*/ 5242436 w 7254735"/>
                              <a:gd name="connsiteY636" fmla="*/ 2052774 h 2233812"/>
                              <a:gd name="connsiteX637" fmla="*/ 2378429 w 7254735"/>
                              <a:gd name="connsiteY637" fmla="*/ 2065917 h 2233812"/>
                              <a:gd name="connsiteX638" fmla="*/ 2392242 w 7254735"/>
                              <a:gd name="connsiteY638" fmla="*/ 2061597 h 2233812"/>
                              <a:gd name="connsiteX639" fmla="*/ 2471107 w 7254735"/>
                              <a:gd name="connsiteY639" fmla="*/ 1992468 h 2233812"/>
                              <a:gd name="connsiteX640" fmla="*/ 2445793 w 7254735"/>
                              <a:gd name="connsiteY640" fmla="*/ 1967153 h 2233812"/>
                              <a:gd name="connsiteX641" fmla="*/ 2366927 w 7254735"/>
                              <a:gd name="connsiteY641" fmla="*/ 2035795 h 2233812"/>
                              <a:gd name="connsiteX642" fmla="*/ 2378429 w 7254735"/>
                              <a:gd name="connsiteY642" fmla="*/ 2065917 h 2233812"/>
                              <a:gd name="connsiteX643" fmla="*/ 7032976 w 7254735"/>
                              <a:gd name="connsiteY643" fmla="*/ 2072125 h 2233812"/>
                              <a:gd name="connsiteX644" fmla="*/ 7046790 w 7254735"/>
                              <a:gd name="connsiteY644" fmla="*/ 2067804 h 2233812"/>
                              <a:gd name="connsiteX645" fmla="*/ 7125656 w 7254735"/>
                              <a:gd name="connsiteY645" fmla="*/ 1998675 h 2233812"/>
                              <a:gd name="connsiteX646" fmla="*/ 7100341 w 7254735"/>
                              <a:gd name="connsiteY646" fmla="*/ 1973361 h 2233812"/>
                              <a:gd name="connsiteX647" fmla="*/ 7021475 w 7254735"/>
                              <a:gd name="connsiteY647" fmla="*/ 2042003 h 2233812"/>
                              <a:gd name="connsiteX648" fmla="*/ 7032976 w 7254735"/>
                              <a:gd name="connsiteY648" fmla="*/ 2072125 h 2233812"/>
                              <a:gd name="connsiteX649" fmla="*/ 3623931 w 7254735"/>
                              <a:gd name="connsiteY649" fmla="*/ 2119408 h 2233812"/>
                              <a:gd name="connsiteX650" fmla="*/ 3623931 w 7254735"/>
                              <a:gd name="connsiteY650" fmla="*/ 2061963 h 2233812"/>
                              <a:gd name="connsiteX651" fmla="*/ 3620522 w 7254735"/>
                              <a:gd name="connsiteY651" fmla="*/ 2062450 h 2233812"/>
                              <a:gd name="connsiteX652" fmla="*/ 3620522 w 7254735"/>
                              <a:gd name="connsiteY652" fmla="*/ 2118921 h 2233812"/>
                              <a:gd name="connsiteX653" fmla="*/ 3623931 w 7254735"/>
                              <a:gd name="connsiteY653" fmla="*/ 2119408 h 2233812"/>
                              <a:gd name="connsiteX654" fmla="*/ 3691114 w 7254735"/>
                              <a:gd name="connsiteY654" fmla="*/ 2147156 h 2233812"/>
                              <a:gd name="connsiteX655" fmla="*/ 3709126 w 7254735"/>
                              <a:gd name="connsiteY655" fmla="*/ 2136933 h 2233812"/>
                              <a:gd name="connsiteX656" fmla="*/ 3698904 w 7254735"/>
                              <a:gd name="connsiteY656" fmla="*/ 2118920 h 2233812"/>
                              <a:gd name="connsiteX657" fmla="*/ 3678457 w 7254735"/>
                              <a:gd name="connsiteY657" fmla="*/ 2111617 h 2233812"/>
                              <a:gd name="connsiteX658" fmla="*/ 3658011 w 7254735"/>
                              <a:gd name="connsiteY658" fmla="*/ 2123302 h 2233812"/>
                              <a:gd name="connsiteX659" fmla="*/ 3669207 w 7254735"/>
                              <a:gd name="connsiteY659" fmla="*/ 2143749 h 2233812"/>
                              <a:gd name="connsiteX660" fmla="*/ 3691114 w 7254735"/>
                              <a:gd name="connsiteY660" fmla="*/ 2147156 h 2233812"/>
                              <a:gd name="connsiteX661" fmla="*/ 4486034 w 7254735"/>
                              <a:gd name="connsiteY661" fmla="*/ 2166021 h 2233812"/>
                              <a:gd name="connsiteX662" fmla="*/ 4503620 w 7254735"/>
                              <a:gd name="connsiteY662" fmla="*/ 2156894 h 2233812"/>
                              <a:gd name="connsiteX663" fmla="*/ 4600012 w 7254735"/>
                              <a:gd name="connsiteY663" fmla="*/ 2003057 h 2233812"/>
                              <a:gd name="connsiteX664" fmla="*/ 4575670 w 7254735"/>
                              <a:gd name="connsiteY664" fmla="*/ 1978715 h 2233812"/>
                              <a:gd name="connsiteX665" fmla="*/ 4476844 w 7254735"/>
                              <a:gd name="connsiteY665" fmla="*/ 2149591 h 2233812"/>
                              <a:gd name="connsiteX666" fmla="*/ 4486034 w 7254735"/>
                              <a:gd name="connsiteY666" fmla="*/ 2166021 h 2233812"/>
                              <a:gd name="connsiteX667" fmla="*/ 4404353 w 7254735"/>
                              <a:gd name="connsiteY667" fmla="*/ 2171733 h 2233812"/>
                              <a:gd name="connsiteX668" fmla="*/ 4413557 w 7254735"/>
                              <a:gd name="connsiteY668" fmla="*/ 2165656 h 2233812"/>
                              <a:gd name="connsiteX669" fmla="*/ 4504107 w 7254735"/>
                              <a:gd name="connsiteY669" fmla="*/ 2011333 h 2233812"/>
                              <a:gd name="connsiteX670" fmla="*/ 4475871 w 7254735"/>
                              <a:gd name="connsiteY670" fmla="*/ 1999162 h 2233812"/>
                              <a:gd name="connsiteX671" fmla="*/ 4389703 w 7254735"/>
                              <a:gd name="connsiteY671" fmla="*/ 2151538 h 2233812"/>
                              <a:gd name="connsiteX672" fmla="*/ 4404353 w 7254735"/>
                              <a:gd name="connsiteY672" fmla="*/ 2171733 h 2233812"/>
                              <a:gd name="connsiteX673" fmla="*/ 863028 w 7254735"/>
                              <a:gd name="connsiteY673" fmla="*/ 2174114 h 2233812"/>
                              <a:gd name="connsiteX674" fmla="*/ 877245 w 7254735"/>
                              <a:gd name="connsiteY674" fmla="*/ 2167724 h 2233812"/>
                              <a:gd name="connsiteX675" fmla="*/ 992136 w 7254735"/>
                              <a:gd name="connsiteY675" fmla="*/ 2039689 h 2233812"/>
                              <a:gd name="connsiteX676" fmla="*/ 965847 w 7254735"/>
                              <a:gd name="connsiteY676" fmla="*/ 2013401 h 2233812"/>
                              <a:gd name="connsiteX677" fmla="*/ 848036 w 7254735"/>
                              <a:gd name="connsiteY677" fmla="*/ 2138515 h 2233812"/>
                              <a:gd name="connsiteX678" fmla="*/ 863028 w 7254735"/>
                              <a:gd name="connsiteY678" fmla="*/ 2174114 h 2233812"/>
                              <a:gd name="connsiteX679" fmla="*/ 5517576 w 7254735"/>
                              <a:gd name="connsiteY679" fmla="*/ 2180321 h 2233812"/>
                              <a:gd name="connsiteX680" fmla="*/ 5531793 w 7254735"/>
                              <a:gd name="connsiteY680" fmla="*/ 2173932 h 2233812"/>
                              <a:gd name="connsiteX681" fmla="*/ 5646683 w 7254735"/>
                              <a:gd name="connsiteY681" fmla="*/ 2045897 h 2233812"/>
                              <a:gd name="connsiteX682" fmla="*/ 5620395 w 7254735"/>
                              <a:gd name="connsiteY682" fmla="*/ 2019609 h 2233812"/>
                              <a:gd name="connsiteX683" fmla="*/ 5502583 w 7254735"/>
                              <a:gd name="connsiteY683" fmla="*/ 2144723 h 2233812"/>
                              <a:gd name="connsiteX684" fmla="*/ 5517576 w 7254735"/>
                              <a:gd name="connsiteY684" fmla="*/ 2180321 h 2233812"/>
                              <a:gd name="connsiteX685" fmla="*/ 1921467 w 7254735"/>
                              <a:gd name="connsiteY685" fmla="*/ 2198387 h 2233812"/>
                              <a:gd name="connsiteX686" fmla="*/ 1938035 w 7254735"/>
                              <a:gd name="connsiteY686" fmla="*/ 2171619 h 2233812"/>
                              <a:gd name="connsiteX687" fmla="*/ 1813408 w 7254735"/>
                              <a:gd name="connsiteY687" fmla="*/ 2025572 h 2233812"/>
                              <a:gd name="connsiteX688" fmla="*/ 1786145 w 7254735"/>
                              <a:gd name="connsiteY688" fmla="*/ 2052834 h 2233812"/>
                              <a:gd name="connsiteX689" fmla="*/ 1909798 w 7254735"/>
                              <a:gd name="connsiteY689" fmla="*/ 2193039 h 2233812"/>
                              <a:gd name="connsiteX690" fmla="*/ 1921467 w 7254735"/>
                              <a:gd name="connsiteY690" fmla="*/ 2198387 h 2233812"/>
                              <a:gd name="connsiteX691" fmla="*/ 2262259 w 7254735"/>
                              <a:gd name="connsiteY691" fmla="*/ 2199368 h 2233812"/>
                              <a:gd name="connsiteX692" fmla="*/ 2262259 w 7254735"/>
                              <a:gd name="connsiteY692" fmla="*/ 2159936 h 2233812"/>
                              <a:gd name="connsiteX693" fmla="*/ 2209194 w 7254735"/>
                              <a:gd name="connsiteY693" fmla="*/ 2160423 h 2233812"/>
                              <a:gd name="connsiteX694" fmla="*/ 2209194 w 7254735"/>
                              <a:gd name="connsiteY694" fmla="*/ 2198881 h 2233812"/>
                              <a:gd name="connsiteX695" fmla="*/ 2262259 w 7254735"/>
                              <a:gd name="connsiteY695" fmla="*/ 2199368 h 2233812"/>
                              <a:gd name="connsiteX696" fmla="*/ 598195 w 7254735"/>
                              <a:gd name="connsiteY696" fmla="*/ 2201127 h 2233812"/>
                              <a:gd name="connsiteX697" fmla="*/ 613872 w 7254735"/>
                              <a:gd name="connsiteY697" fmla="*/ 2176002 h 2233812"/>
                              <a:gd name="connsiteX698" fmla="*/ 526244 w 7254735"/>
                              <a:gd name="connsiteY698" fmla="*/ 2046020 h 2233812"/>
                              <a:gd name="connsiteX699" fmla="*/ 494600 w 7254735"/>
                              <a:gd name="connsiteY699" fmla="*/ 2064032 h 2233812"/>
                              <a:gd name="connsiteX700" fmla="*/ 587584 w 7254735"/>
                              <a:gd name="connsiteY700" fmla="*/ 2195962 h 2233812"/>
                              <a:gd name="connsiteX701" fmla="*/ 598195 w 7254735"/>
                              <a:gd name="connsiteY701" fmla="*/ 2201127 h 2233812"/>
                              <a:gd name="connsiteX702" fmla="*/ 6576016 w 7254735"/>
                              <a:gd name="connsiteY702" fmla="*/ 2204594 h 2233812"/>
                              <a:gd name="connsiteX703" fmla="*/ 6592584 w 7254735"/>
                              <a:gd name="connsiteY703" fmla="*/ 2177827 h 2233812"/>
                              <a:gd name="connsiteX704" fmla="*/ 6467956 w 7254735"/>
                              <a:gd name="connsiteY704" fmla="*/ 2031780 h 2233812"/>
                              <a:gd name="connsiteX705" fmla="*/ 6440694 w 7254735"/>
                              <a:gd name="connsiteY705" fmla="*/ 2059042 h 2233812"/>
                              <a:gd name="connsiteX706" fmla="*/ 6564348 w 7254735"/>
                              <a:gd name="connsiteY706" fmla="*/ 2199247 h 2233812"/>
                              <a:gd name="connsiteX707" fmla="*/ 6576016 w 7254735"/>
                              <a:gd name="connsiteY707" fmla="*/ 2204594 h 2233812"/>
                              <a:gd name="connsiteX708" fmla="*/ 6916808 w 7254735"/>
                              <a:gd name="connsiteY708" fmla="*/ 2205576 h 2233812"/>
                              <a:gd name="connsiteX709" fmla="*/ 6916808 w 7254735"/>
                              <a:gd name="connsiteY709" fmla="*/ 2166143 h 2233812"/>
                              <a:gd name="connsiteX710" fmla="*/ 6863743 w 7254735"/>
                              <a:gd name="connsiteY710" fmla="*/ 2166630 h 2233812"/>
                              <a:gd name="connsiteX711" fmla="*/ 6863743 w 7254735"/>
                              <a:gd name="connsiteY711" fmla="*/ 2205089 h 2233812"/>
                              <a:gd name="connsiteX712" fmla="*/ 6916808 w 7254735"/>
                              <a:gd name="connsiteY712" fmla="*/ 2205576 h 2233812"/>
                              <a:gd name="connsiteX713" fmla="*/ 5252745 w 7254735"/>
                              <a:gd name="connsiteY713" fmla="*/ 2207334 h 2233812"/>
                              <a:gd name="connsiteX714" fmla="*/ 5268422 w 7254735"/>
                              <a:gd name="connsiteY714" fmla="*/ 2182210 h 2233812"/>
                              <a:gd name="connsiteX715" fmla="*/ 5180793 w 7254735"/>
                              <a:gd name="connsiteY715" fmla="*/ 2052227 h 2233812"/>
                              <a:gd name="connsiteX716" fmla="*/ 5149150 w 7254735"/>
                              <a:gd name="connsiteY716" fmla="*/ 2070240 h 2233812"/>
                              <a:gd name="connsiteX717" fmla="*/ 5242133 w 7254735"/>
                              <a:gd name="connsiteY717" fmla="*/ 2202169 h 2233812"/>
                              <a:gd name="connsiteX718" fmla="*/ 5252745 w 7254735"/>
                              <a:gd name="connsiteY718" fmla="*/ 2207334 h 2233812"/>
                              <a:gd name="connsiteX719" fmla="*/ 2886393 w 7254735"/>
                              <a:gd name="connsiteY719" fmla="*/ 2233812 h 2233812"/>
                              <a:gd name="connsiteX720" fmla="*/ 2898077 w 7254735"/>
                              <a:gd name="connsiteY720" fmla="*/ 2228944 h 2233812"/>
                              <a:gd name="connsiteX721" fmla="*/ 2902457 w 7254735"/>
                              <a:gd name="connsiteY721" fmla="*/ 2212879 h 2233812"/>
                              <a:gd name="connsiteX722" fmla="*/ 2901484 w 7254735"/>
                              <a:gd name="connsiteY722" fmla="*/ 2208010 h 2233812"/>
                              <a:gd name="connsiteX723" fmla="*/ 2886393 w 7254735"/>
                              <a:gd name="connsiteY723" fmla="*/ 2196814 h 2233812"/>
                              <a:gd name="connsiteX724" fmla="*/ 2871301 w 7254735"/>
                              <a:gd name="connsiteY724" fmla="*/ 2208010 h 2233812"/>
                              <a:gd name="connsiteX725" fmla="*/ 2870327 w 7254735"/>
                              <a:gd name="connsiteY725" fmla="*/ 2212879 h 2233812"/>
                              <a:gd name="connsiteX726" fmla="*/ 2874708 w 7254735"/>
                              <a:gd name="connsiteY726" fmla="*/ 2228944 h 2233812"/>
                              <a:gd name="connsiteX727" fmla="*/ 2886393 w 7254735"/>
                              <a:gd name="connsiteY727" fmla="*/ 2233812 h 223381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</a:cxnLst>
                            <a:rect l="l" t="t" r="r" b="b"/>
                            <a:pathLst>
                              <a:path w="7254735" h="2233812">
                                <a:moveTo>
                                  <a:pt x="4045883" y="123491"/>
                                </a:moveTo>
                                <a:cubicBezTo>
                                  <a:pt x="4050386" y="124769"/>
                                  <a:pt x="4055985" y="123187"/>
                                  <a:pt x="4058175" y="117588"/>
                                </a:cubicBezTo>
                                <a:cubicBezTo>
                                  <a:pt x="4071806" y="81077"/>
                                  <a:pt x="4090793" y="47486"/>
                                  <a:pt x="4115134" y="17303"/>
                                </a:cubicBezTo>
                                <a:cubicBezTo>
                                  <a:pt x="4124384" y="5619"/>
                                  <a:pt x="4108319" y="-7039"/>
                                  <a:pt x="4099069" y="4645"/>
                                </a:cubicBezTo>
                                <a:cubicBezTo>
                                  <a:pt x="4073754" y="37262"/>
                                  <a:pt x="4054281" y="73287"/>
                                  <a:pt x="4040163" y="112234"/>
                                </a:cubicBezTo>
                                <a:cubicBezTo>
                                  <a:pt x="4037972" y="118075"/>
                                  <a:pt x="4041380" y="122213"/>
                                  <a:pt x="4045883" y="123491"/>
                                </a:cubicBezTo>
                                <a:close/>
                                <a:moveTo>
                                  <a:pt x="3526062" y="182900"/>
                                </a:moveTo>
                                <a:cubicBezTo>
                                  <a:pt x="3531098" y="181667"/>
                                  <a:pt x="3535693" y="178685"/>
                                  <a:pt x="3538735" y="173574"/>
                                </a:cubicBezTo>
                                <a:cubicBezTo>
                                  <a:pt x="3555289" y="146798"/>
                                  <a:pt x="3568432" y="117589"/>
                                  <a:pt x="3581576" y="89352"/>
                                </a:cubicBezTo>
                                <a:cubicBezTo>
                                  <a:pt x="3593260" y="64038"/>
                                  <a:pt x="3557722" y="42131"/>
                                  <a:pt x="3543606" y="67445"/>
                                </a:cubicBezTo>
                                <a:cubicBezTo>
                                  <a:pt x="3527539" y="96655"/>
                                  <a:pt x="3511474" y="125865"/>
                                  <a:pt x="3498817" y="157022"/>
                                </a:cubicBezTo>
                                <a:cubicBezTo>
                                  <a:pt x="3491881" y="174548"/>
                                  <a:pt x="3510957" y="186597"/>
                                  <a:pt x="3526062" y="182900"/>
                                </a:cubicBezTo>
                                <a:close/>
                                <a:moveTo>
                                  <a:pt x="2029071" y="379620"/>
                                </a:moveTo>
                                <a:cubicBezTo>
                                  <a:pt x="2034426" y="379620"/>
                                  <a:pt x="2040755" y="377186"/>
                                  <a:pt x="2044649" y="373291"/>
                                </a:cubicBezTo>
                                <a:cubicBezTo>
                                  <a:pt x="2053412" y="363554"/>
                                  <a:pt x="2053899" y="350410"/>
                                  <a:pt x="2045136" y="341647"/>
                                </a:cubicBezTo>
                                <a:cubicBezTo>
                                  <a:pt x="2044163" y="340673"/>
                                  <a:pt x="2043189" y="339700"/>
                                  <a:pt x="2042215" y="338726"/>
                                </a:cubicBezTo>
                                <a:cubicBezTo>
                                  <a:pt x="2039295" y="335318"/>
                                  <a:pt x="2034913" y="332884"/>
                                  <a:pt x="2030532" y="331910"/>
                                </a:cubicBezTo>
                                <a:cubicBezTo>
                                  <a:pt x="2014953" y="327042"/>
                                  <a:pt x="1998887" y="343107"/>
                                  <a:pt x="2003755" y="358686"/>
                                </a:cubicBezTo>
                                <a:cubicBezTo>
                                  <a:pt x="2005217" y="363067"/>
                                  <a:pt x="2007163" y="366962"/>
                                  <a:pt x="2010571" y="370370"/>
                                </a:cubicBezTo>
                                <a:cubicBezTo>
                                  <a:pt x="2011545" y="371344"/>
                                  <a:pt x="2012518" y="372317"/>
                                  <a:pt x="2013493" y="373291"/>
                                </a:cubicBezTo>
                                <a:cubicBezTo>
                                  <a:pt x="2017874" y="377186"/>
                                  <a:pt x="2023229" y="379620"/>
                                  <a:pt x="2029071" y="379620"/>
                                </a:cubicBezTo>
                                <a:close/>
                                <a:moveTo>
                                  <a:pt x="6683620" y="385829"/>
                                </a:moveTo>
                                <a:cubicBezTo>
                                  <a:pt x="6688975" y="385829"/>
                                  <a:pt x="6695304" y="383395"/>
                                  <a:pt x="6699198" y="379500"/>
                                </a:cubicBezTo>
                                <a:cubicBezTo>
                                  <a:pt x="6707961" y="369763"/>
                                  <a:pt x="6708448" y="356619"/>
                                  <a:pt x="6699685" y="347856"/>
                                </a:cubicBezTo>
                                <a:cubicBezTo>
                                  <a:pt x="6698712" y="346882"/>
                                  <a:pt x="6697738" y="345909"/>
                                  <a:pt x="6696764" y="344935"/>
                                </a:cubicBezTo>
                                <a:cubicBezTo>
                                  <a:pt x="6693844" y="341527"/>
                                  <a:pt x="6689462" y="339093"/>
                                  <a:pt x="6685081" y="338119"/>
                                </a:cubicBezTo>
                                <a:cubicBezTo>
                                  <a:pt x="6669502" y="333251"/>
                                  <a:pt x="6653436" y="349316"/>
                                  <a:pt x="6658304" y="364895"/>
                                </a:cubicBezTo>
                                <a:cubicBezTo>
                                  <a:pt x="6659765" y="369276"/>
                                  <a:pt x="6661712" y="373171"/>
                                  <a:pt x="6665120" y="376579"/>
                                </a:cubicBezTo>
                                <a:cubicBezTo>
                                  <a:pt x="6666094" y="377553"/>
                                  <a:pt x="6667067" y="378526"/>
                                  <a:pt x="6668041" y="379500"/>
                                </a:cubicBezTo>
                                <a:cubicBezTo>
                                  <a:pt x="6672423" y="383395"/>
                                  <a:pt x="6677778" y="385829"/>
                                  <a:pt x="6683620" y="385829"/>
                                </a:cubicBezTo>
                                <a:close/>
                                <a:moveTo>
                                  <a:pt x="224137" y="506913"/>
                                </a:moveTo>
                                <a:lnTo>
                                  <a:pt x="224099" y="506613"/>
                                </a:lnTo>
                                <a:lnTo>
                                  <a:pt x="224009" y="506145"/>
                                </a:lnTo>
                                <a:lnTo>
                                  <a:pt x="224064" y="506750"/>
                                </a:lnTo>
                                <a:close/>
                                <a:moveTo>
                                  <a:pt x="224412" y="510576"/>
                                </a:moveTo>
                                <a:cubicBezTo>
                                  <a:pt x="224412" y="510089"/>
                                  <a:pt x="224412" y="509602"/>
                                  <a:pt x="224412" y="509116"/>
                                </a:cubicBezTo>
                                <a:lnTo>
                                  <a:pt x="224346" y="509846"/>
                                </a:lnTo>
                                <a:close/>
                                <a:moveTo>
                                  <a:pt x="224742" y="511753"/>
                                </a:moveTo>
                                <a:lnTo>
                                  <a:pt x="224777" y="511671"/>
                                </a:lnTo>
                                <a:lnTo>
                                  <a:pt x="224513" y="508765"/>
                                </a:lnTo>
                                <a:lnTo>
                                  <a:pt x="224172" y="506993"/>
                                </a:lnTo>
                                <a:lnTo>
                                  <a:pt x="224137" y="506913"/>
                                </a:lnTo>
                                <a:close/>
                                <a:moveTo>
                                  <a:pt x="4878687" y="513122"/>
                                </a:moveTo>
                                <a:lnTo>
                                  <a:pt x="4878649" y="512822"/>
                                </a:lnTo>
                                <a:lnTo>
                                  <a:pt x="4878559" y="512354"/>
                                </a:lnTo>
                                <a:lnTo>
                                  <a:pt x="4878614" y="512959"/>
                                </a:lnTo>
                                <a:close/>
                                <a:moveTo>
                                  <a:pt x="4879292" y="517962"/>
                                </a:moveTo>
                                <a:lnTo>
                                  <a:pt x="4879327" y="517880"/>
                                </a:lnTo>
                                <a:lnTo>
                                  <a:pt x="4879063" y="514974"/>
                                </a:lnTo>
                                <a:lnTo>
                                  <a:pt x="4878722" y="513203"/>
                                </a:lnTo>
                                <a:lnTo>
                                  <a:pt x="4878687" y="513122"/>
                                </a:lnTo>
                                <a:lnTo>
                                  <a:pt x="4878962" y="515325"/>
                                </a:lnTo>
                                <a:lnTo>
                                  <a:pt x="4878896" y="516055"/>
                                </a:lnTo>
                                <a:lnTo>
                                  <a:pt x="4878962" y="516785"/>
                                </a:lnTo>
                                <a:lnTo>
                                  <a:pt x="4878962" y="515325"/>
                                </a:lnTo>
                                <a:close/>
                                <a:moveTo>
                                  <a:pt x="202991" y="533944"/>
                                </a:moveTo>
                                <a:cubicBezTo>
                                  <a:pt x="210294" y="536378"/>
                                  <a:pt x="218084" y="532970"/>
                                  <a:pt x="222465" y="527128"/>
                                </a:cubicBezTo>
                                <a:cubicBezTo>
                                  <a:pt x="224412" y="524207"/>
                                  <a:pt x="225873" y="521773"/>
                                  <a:pt x="226360" y="518365"/>
                                </a:cubicBezTo>
                                <a:lnTo>
                                  <a:pt x="224981" y="511196"/>
                                </a:lnTo>
                                <a:lnTo>
                                  <a:pt x="224777" y="511671"/>
                                </a:lnTo>
                                <a:lnTo>
                                  <a:pt x="224899" y="513010"/>
                                </a:lnTo>
                                <a:lnTo>
                                  <a:pt x="224742" y="511753"/>
                                </a:lnTo>
                                <a:lnTo>
                                  <a:pt x="224019" y="513441"/>
                                </a:lnTo>
                                <a:lnTo>
                                  <a:pt x="223954" y="514156"/>
                                </a:lnTo>
                                <a:lnTo>
                                  <a:pt x="224412" y="513010"/>
                                </a:lnTo>
                                <a:cubicBezTo>
                                  <a:pt x="223925" y="513497"/>
                                  <a:pt x="223925" y="513984"/>
                                  <a:pt x="223925" y="514470"/>
                                </a:cubicBezTo>
                                <a:lnTo>
                                  <a:pt x="223954" y="514156"/>
                                </a:lnTo>
                                <a:lnTo>
                                  <a:pt x="222604" y="517530"/>
                                </a:lnTo>
                                <a:lnTo>
                                  <a:pt x="223438" y="516418"/>
                                </a:lnTo>
                                <a:cubicBezTo>
                                  <a:pt x="222952" y="516905"/>
                                  <a:pt x="222465" y="517392"/>
                                  <a:pt x="222465" y="517878"/>
                                </a:cubicBezTo>
                                <a:lnTo>
                                  <a:pt x="222604" y="517530"/>
                                </a:lnTo>
                                <a:lnTo>
                                  <a:pt x="221816" y="518582"/>
                                </a:lnTo>
                                <a:lnTo>
                                  <a:pt x="221491" y="519339"/>
                                </a:lnTo>
                                <a:cubicBezTo>
                                  <a:pt x="221004" y="519826"/>
                                  <a:pt x="220517" y="519826"/>
                                  <a:pt x="220517" y="520313"/>
                                </a:cubicBezTo>
                                <a:lnTo>
                                  <a:pt x="221816" y="518582"/>
                                </a:lnTo>
                                <a:lnTo>
                                  <a:pt x="224019" y="513441"/>
                                </a:lnTo>
                                <a:lnTo>
                                  <a:pt x="224346" y="509846"/>
                                </a:lnTo>
                                <a:lnTo>
                                  <a:pt x="224064" y="506750"/>
                                </a:lnTo>
                                <a:lnTo>
                                  <a:pt x="222952" y="504247"/>
                                </a:lnTo>
                                <a:cubicBezTo>
                                  <a:pt x="223438" y="504734"/>
                                  <a:pt x="223438" y="505221"/>
                                  <a:pt x="223925" y="505708"/>
                                </a:cubicBezTo>
                                <a:lnTo>
                                  <a:pt x="224009" y="506145"/>
                                </a:lnTo>
                                <a:lnTo>
                                  <a:pt x="223925" y="505221"/>
                                </a:lnTo>
                                <a:lnTo>
                                  <a:pt x="224099" y="506613"/>
                                </a:lnTo>
                                <a:lnTo>
                                  <a:pt x="224172" y="506993"/>
                                </a:lnTo>
                                <a:lnTo>
                                  <a:pt x="224899" y="508629"/>
                                </a:lnTo>
                                <a:cubicBezTo>
                                  <a:pt x="224899" y="508142"/>
                                  <a:pt x="224899" y="508142"/>
                                  <a:pt x="224412" y="507655"/>
                                </a:cubicBezTo>
                                <a:lnTo>
                                  <a:pt x="224513" y="508765"/>
                                </a:lnTo>
                                <a:lnTo>
                                  <a:pt x="224981" y="511196"/>
                                </a:lnTo>
                                <a:lnTo>
                                  <a:pt x="227333" y="505708"/>
                                </a:lnTo>
                                <a:cubicBezTo>
                                  <a:pt x="227333" y="501326"/>
                                  <a:pt x="225873" y="497431"/>
                                  <a:pt x="222952" y="494023"/>
                                </a:cubicBezTo>
                                <a:cubicBezTo>
                                  <a:pt x="217110" y="486234"/>
                                  <a:pt x="206399" y="484287"/>
                                  <a:pt x="198123" y="489155"/>
                                </a:cubicBezTo>
                                <a:cubicBezTo>
                                  <a:pt x="190334" y="493537"/>
                                  <a:pt x="185465" y="502300"/>
                                  <a:pt x="185465" y="511063"/>
                                </a:cubicBezTo>
                                <a:cubicBezTo>
                                  <a:pt x="185465" y="522260"/>
                                  <a:pt x="192768" y="530536"/>
                                  <a:pt x="202991" y="533944"/>
                                </a:cubicBezTo>
                                <a:close/>
                                <a:moveTo>
                                  <a:pt x="4857541" y="540153"/>
                                </a:moveTo>
                                <a:cubicBezTo>
                                  <a:pt x="4864844" y="542587"/>
                                  <a:pt x="4872634" y="539179"/>
                                  <a:pt x="4877015" y="533337"/>
                                </a:cubicBezTo>
                                <a:cubicBezTo>
                                  <a:pt x="4878962" y="530416"/>
                                  <a:pt x="4880423" y="527982"/>
                                  <a:pt x="4880910" y="524574"/>
                                </a:cubicBezTo>
                                <a:lnTo>
                                  <a:pt x="4879531" y="517405"/>
                                </a:lnTo>
                                <a:lnTo>
                                  <a:pt x="4879327" y="517880"/>
                                </a:lnTo>
                                <a:lnTo>
                                  <a:pt x="4879449" y="519219"/>
                                </a:lnTo>
                                <a:lnTo>
                                  <a:pt x="4879292" y="517962"/>
                                </a:lnTo>
                                <a:lnTo>
                                  <a:pt x="4878569" y="519650"/>
                                </a:lnTo>
                                <a:lnTo>
                                  <a:pt x="4878504" y="520365"/>
                                </a:lnTo>
                                <a:lnTo>
                                  <a:pt x="4878962" y="519219"/>
                                </a:lnTo>
                                <a:cubicBezTo>
                                  <a:pt x="4878475" y="519706"/>
                                  <a:pt x="4878475" y="520193"/>
                                  <a:pt x="4878475" y="520679"/>
                                </a:cubicBezTo>
                                <a:lnTo>
                                  <a:pt x="4878504" y="520365"/>
                                </a:lnTo>
                                <a:lnTo>
                                  <a:pt x="4877154" y="523739"/>
                                </a:lnTo>
                                <a:lnTo>
                                  <a:pt x="4877988" y="522627"/>
                                </a:lnTo>
                                <a:cubicBezTo>
                                  <a:pt x="4877502" y="523114"/>
                                  <a:pt x="4877015" y="523601"/>
                                  <a:pt x="4877015" y="524087"/>
                                </a:cubicBezTo>
                                <a:lnTo>
                                  <a:pt x="4877154" y="523739"/>
                                </a:lnTo>
                                <a:lnTo>
                                  <a:pt x="4876365" y="524791"/>
                                </a:lnTo>
                                <a:lnTo>
                                  <a:pt x="4876041" y="525548"/>
                                </a:lnTo>
                                <a:cubicBezTo>
                                  <a:pt x="4875555" y="526035"/>
                                  <a:pt x="4875068" y="526035"/>
                                  <a:pt x="4875068" y="526522"/>
                                </a:cubicBezTo>
                                <a:lnTo>
                                  <a:pt x="4876365" y="524791"/>
                                </a:lnTo>
                                <a:lnTo>
                                  <a:pt x="4878569" y="519650"/>
                                </a:lnTo>
                                <a:lnTo>
                                  <a:pt x="4878896" y="516055"/>
                                </a:lnTo>
                                <a:lnTo>
                                  <a:pt x="4878614" y="512959"/>
                                </a:lnTo>
                                <a:lnTo>
                                  <a:pt x="4877502" y="510456"/>
                                </a:lnTo>
                                <a:cubicBezTo>
                                  <a:pt x="4877988" y="510943"/>
                                  <a:pt x="4877988" y="511430"/>
                                  <a:pt x="4878475" y="511917"/>
                                </a:cubicBezTo>
                                <a:lnTo>
                                  <a:pt x="4878559" y="512354"/>
                                </a:lnTo>
                                <a:lnTo>
                                  <a:pt x="4878475" y="511430"/>
                                </a:lnTo>
                                <a:lnTo>
                                  <a:pt x="4878649" y="512822"/>
                                </a:lnTo>
                                <a:lnTo>
                                  <a:pt x="4878722" y="513203"/>
                                </a:lnTo>
                                <a:lnTo>
                                  <a:pt x="4879449" y="514838"/>
                                </a:lnTo>
                                <a:cubicBezTo>
                                  <a:pt x="4879449" y="514351"/>
                                  <a:pt x="4879449" y="514351"/>
                                  <a:pt x="4878962" y="513864"/>
                                </a:cubicBezTo>
                                <a:lnTo>
                                  <a:pt x="4879063" y="514974"/>
                                </a:lnTo>
                                <a:lnTo>
                                  <a:pt x="4879531" y="517405"/>
                                </a:lnTo>
                                <a:lnTo>
                                  <a:pt x="4881883" y="511917"/>
                                </a:lnTo>
                                <a:cubicBezTo>
                                  <a:pt x="4881883" y="507535"/>
                                  <a:pt x="4880423" y="503640"/>
                                  <a:pt x="4877502" y="500232"/>
                                </a:cubicBezTo>
                                <a:cubicBezTo>
                                  <a:pt x="4871660" y="492443"/>
                                  <a:pt x="4860949" y="490496"/>
                                  <a:pt x="4852673" y="495364"/>
                                </a:cubicBezTo>
                                <a:cubicBezTo>
                                  <a:pt x="4844884" y="499746"/>
                                  <a:pt x="4840015" y="508509"/>
                                  <a:pt x="4840015" y="517272"/>
                                </a:cubicBezTo>
                                <a:cubicBezTo>
                                  <a:pt x="4840015" y="528469"/>
                                  <a:pt x="4847318" y="536745"/>
                                  <a:pt x="4857541" y="540153"/>
                                </a:cubicBezTo>
                                <a:close/>
                                <a:moveTo>
                                  <a:pt x="1247535" y="828776"/>
                                </a:moveTo>
                                <a:cubicBezTo>
                                  <a:pt x="1256603" y="826281"/>
                                  <a:pt x="1263783" y="818005"/>
                                  <a:pt x="1259888" y="806565"/>
                                </a:cubicBezTo>
                                <a:cubicBezTo>
                                  <a:pt x="1247231" y="768593"/>
                                  <a:pt x="1243336" y="729646"/>
                                  <a:pt x="1245771" y="689727"/>
                                </a:cubicBezTo>
                                <a:cubicBezTo>
                                  <a:pt x="1247231" y="665385"/>
                                  <a:pt x="1211206" y="666359"/>
                                  <a:pt x="1208772" y="689727"/>
                                </a:cubicBezTo>
                                <a:cubicBezTo>
                                  <a:pt x="1203904" y="733054"/>
                                  <a:pt x="1210233" y="774921"/>
                                  <a:pt x="1223864" y="816302"/>
                                </a:cubicBezTo>
                                <a:cubicBezTo>
                                  <a:pt x="1227515" y="827985"/>
                                  <a:pt x="1238468" y="831271"/>
                                  <a:pt x="1247535" y="828776"/>
                                </a:cubicBezTo>
                                <a:close/>
                                <a:moveTo>
                                  <a:pt x="5902084" y="834985"/>
                                </a:moveTo>
                                <a:cubicBezTo>
                                  <a:pt x="5911151" y="832490"/>
                                  <a:pt x="5918332" y="824214"/>
                                  <a:pt x="5914437" y="812774"/>
                                </a:cubicBezTo>
                                <a:cubicBezTo>
                                  <a:pt x="5901780" y="774802"/>
                                  <a:pt x="5897885" y="735855"/>
                                  <a:pt x="5900319" y="695936"/>
                                </a:cubicBezTo>
                                <a:cubicBezTo>
                                  <a:pt x="5901780" y="671594"/>
                                  <a:pt x="5865755" y="672568"/>
                                  <a:pt x="5863320" y="695936"/>
                                </a:cubicBezTo>
                                <a:cubicBezTo>
                                  <a:pt x="5858452" y="739263"/>
                                  <a:pt x="5864781" y="781130"/>
                                  <a:pt x="5878412" y="822511"/>
                                </a:cubicBezTo>
                                <a:cubicBezTo>
                                  <a:pt x="5882063" y="834194"/>
                                  <a:pt x="5893017" y="837480"/>
                                  <a:pt x="5902084" y="834985"/>
                                </a:cubicBezTo>
                                <a:close/>
                                <a:moveTo>
                                  <a:pt x="2859315" y="998132"/>
                                </a:moveTo>
                                <a:cubicBezTo>
                                  <a:pt x="2868019" y="998132"/>
                                  <a:pt x="2877388" y="992656"/>
                                  <a:pt x="2878606" y="981702"/>
                                </a:cubicBezTo>
                                <a:cubicBezTo>
                                  <a:pt x="2881038" y="959308"/>
                                  <a:pt x="2886882" y="936914"/>
                                  <a:pt x="2895643" y="915980"/>
                                </a:cubicBezTo>
                                <a:cubicBezTo>
                                  <a:pt x="2903921" y="896507"/>
                                  <a:pt x="2875684" y="879468"/>
                                  <a:pt x="2866922" y="898941"/>
                                </a:cubicBezTo>
                                <a:cubicBezTo>
                                  <a:pt x="2855238" y="925717"/>
                                  <a:pt x="2847935" y="952492"/>
                                  <a:pt x="2844040" y="981702"/>
                                </a:cubicBezTo>
                                <a:cubicBezTo>
                                  <a:pt x="2842581" y="992656"/>
                                  <a:pt x="2850612" y="998132"/>
                                  <a:pt x="2859315" y="998132"/>
                                </a:cubicBezTo>
                                <a:close/>
                                <a:moveTo>
                                  <a:pt x="3206296" y="1043650"/>
                                </a:moveTo>
                                <a:cubicBezTo>
                                  <a:pt x="3211957" y="1042433"/>
                                  <a:pt x="3217191" y="1038904"/>
                                  <a:pt x="3220842" y="1033792"/>
                                </a:cubicBezTo>
                                <a:cubicBezTo>
                                  <a:pt x="3232039" y="1017240"/>
                                  <a:pt x="3244694" y="1001662"/>
                                  <a:pt x="3256867" y="985597"/>
                                </a:cubicBezTo>
                                <a:cubicBezTo>
                                  <a:pt x="3270012" y="968072"/>
                                  <a:pt x="3240313" y="944704"/>
                                  <a:pt x="3226196" y="961742"/>
                                </a:cubicBezTo>
                                <a:cubicBezTo>
                                  <a:pt x="3213539" y="977321"/>
                                  <a:pt x="3200881" y="992899"/>
                                  <a:pt x="3187249" y="1007504"/>
                                </a:cubicBezTo>
                                <a:cubicBezTo>
                                  <a:pt x="3178487" y="1016753"/>
                                  <a:pt x="3178975" y="1031358"/>
                                  <a:pt x="3189198" y="1039634"/>
                                </a:cubicBezTo>
                                <a:cubicBezTo>
                                  <a:pt x="3194552" y="1043772"/>
                                  <a:pt x="3200637" y="1044867"/>
                                  <a:pt x="3206296" y="1043650"/>
                                </a:cubicBezTo>
                                <a:close/>
                                <a:moveTo>
                                  <a:pt x="758603" y="1065175"/>
                                </a:moveTo>
                                <a:cubicBezTo>
                                  <a:pt x="763175" y="1065433"/>
                                  <a:pt x="767952" y="1063730"/>
                                  <a:pt x="772090" y="1059227"/>
                                </a:cubicBezTo>
                                <a:cubicBezTo>
                                  <a:pt x="798378" y="1030504"/>
                                  <a:pt x="824180" y="1002268"/>
                                  <a:pt x="850469" y="973546"/>
                                </a:cubicBezTo>
                                <a:cubicBezTo>
                                  <a:pt x="866047" y="956506"/>
                                  <a:pt x="841219" y="931679"/>
                                  <a:pt x="825154" y="948230"/>
                                </a:cubicBezTo>
                                <a:cubicBezTo>
                                  <a:pt x="798865" y="976466"/>
                                  <a:pt x="772090" y="1004216"/>
                                  <a:pt x="745801" y="1032451"/>
                                </a:cubicBezTo>
                                <a:cubicBezTo>
                                  <a:pt x="733022" y="1045960"/>
                                  <a:pt x="744889" y="1064399"/>
                                  <a:pt x="758603" y="1065175"/>
                                </a:cubicBezTo>
                                <a:close/>
                                <a:moveTo>
                                  <a:pt x="5413152" y="1071384"/>
                                </a:moveTo>
                                <a:cubicBezTo>
                                  <a:pt x="5417724" y="1071642"/>
                                  <a:pt x="5422501" y="1069939"/>
                                  <a:pt x="5426639" y="1065436"/>
                                </a:cubicBezTo>
                                <a:cubicBezTo>
                                  <a:pt x="5452927" y="1036713"/>
                                  <a:pt x="5478728" y="1008477"/>
                                  <a:pt x="5505017" y="979755"/>
                                </a:cubicBezTo>
                                <a:cubicBezTo>
                                  <a:pt x="5520596" y="962715"/>
                                  <a:pt x="5495767" y="937888"/>
                                  <a:pt x="5479702" y="954439"/>
                                </a:cubicBezTo>
                                <a:cubicBezTo>
                                  <a:pt x="5453414" y="982675"/>
                                  <a:pt x="5426639" y="1010425"/>
                                  <a:pt x="5400350" y="1038660"/>
                                </a:cubicBezTo>
                                <a:cubicBezTo>
                                  <a:pt x="5387571" y="1052170"/>
                                  <a:pt x="5399437" y="1070608"/>
                                  <a:pt x="5413152" y="1071384"/>
                                </a:cubicBezTo>
                                <a:close/>
                                <a:moveTo>
                                  <a:pt x="2944265" y="1088439"/>
                                </a:moveTo>
                                <a:cubicBezTo>
                                  <a:pt x="2953577" y="1090994"/>
                                  <a:pt x="2964286" y="1087587"/>
                                  <a:pt x="2966719" y="1075660"/>
                                </a:cubicBezTo>
                                <a:cubicBezTo>
                                  <a:pt x="2971100" y="1055213"/>
                                  <a:pt x="2980838" y="1036713"/>
                                  <a:pt x="2994956" y="1020648"/>
                                </a:cubicBezTo>
                                <a:cubicBezTo>
                                  <a:pt x="3010048" y="1003123"/>
                                  <a:pt x="2985706" y="977808"/>
                                  <a:pt x="2969154" y="994847"/>
                                </a:cubicBezTo>
                                <a:cubicBezTo>
                                  <a:pt x="2949683" y="1014806"/>
                                  <a:pt x="2937510" y="1038661"/>
                                  <a:pt x="2930207" y="1065436"/>
                                </a:cubicBezTo>
                                <a:cubicBezTo>
                                  <a:pt x="2927042" y="1077363"/>
                                  <a:pt x="2934954" y="1085883"/>
                                  <a:pt x="2944265" y="1088439"/>
                                </a:cubicBezTo>
                                <a:close/>
                                <a:moveTo>
                                  <a:pt x="520242" y="1194801"/>
                                </a:moveTo>
                                <a:cubicBezTo>
                                  <a:pt x="524692" y="1195995"/>
                                  <a:pt x="529530" y="1195417"/>
                                  <a:pt x="534033" y="1192131"/>
                                </a:cubicBezTo>
                                <a:cubicBezTo>
                                  <a:pt x="560808" y="1173145"/>
                                  <a:pt x="586610" y="1152698"/>
                                  <a:pt x="612899" y="1133712"/>
                                </a:cubicBezTo>
                                <a:cubicBezTo>
                                  <a:pt x="633832" y="1119107"/>
                                  <a:pt x="612899" y="1084056"/>
                                  <a:pt x="592938" y="1099634"/>
                                </a:cubicBezTo>
                                <a:cubicBezTo>
                                  <a:pt x="565676" y="1120567"/>
                                  <a:pt x="537441" y="1140528"/>
                                  <a:pt x="510178" y="1161461"/>
                                </a:cubicBezTo>
                                <a:cubicBezTo>
                                  <a:pt x="497034" y="1171685"/>
                                  <a:pt x="506892" y="1191218"/>
                                  <a:pt x="520242" y="1194801"/>
                                </a:cubicBezTo>
                                <a:close/>
                                <a:moveTo>
                                  <a:pt x="5174791" y="1201009"/>
                                </a:moveTo>
                                <a:cubicBezTo>
                                  <a:pt x="5179241" y="1202203"/>
                                  <a:pt x="5184079" y="1201625"/>
                                  <a:pt x="5188582" y="1198339"/>
                                </a:cubicBezTo>
                                <a:cubicBezTo>
                                  <a:pt x="5215357" y="1179353"/>
                                  <a:pt x="5241158" y="1158906"/>
                                  <a:pt x="5267447" y="1139920"/>
                                </a:cubicBezTo>
                                <a:cubicBezTo>
                                  <a:pt x="5288381" y="1125315"/>
                                  <a:pt x="5267447" y="1090264"/>
                                  <a:pt x="5247487" y="1105842"/>
                                </a:cubicBezTo>
                                <a:cubicBezTo>
                                  <a:pt x="5220225" y="1126775"/>
                                  <a:pt x="5191989" y="1146736"/>
                                  <a:pt x="5164727" y="1167669"/>
                                </a:cubicBezTo>
                                <a:cubicBezTo>
                                  <a:pt x="5151583" y="1177893"/>
                                  <a:pt x="5161441" y="1197426"/>
                                  <a:pt x="5174791" y="1201009"/>
                                </a:cubicBezTo>
                                <a:close/>
                                <a:moveTo>
                                  <a:pt x="3372731" y="1245925"/>
                                </a:moveTo>
                                <a:cubicBezTo>
                                  <a:pt x="3376993" y="1246047"/>
                                  <a:pt x="3381251" y="1244587"/>
                                  <a:pt x="3384416" y="1241179"/>
                                </a:cubicBezTo>
                                <a:cubicBezTo>
                                  <a:pt x="3390745" y="1234364"/>
                                  <a:pt x="3390258" y="1225114"/>
                                  <a:pt x="3384416" y="1217811"/>
                                </a:cubicBezTo>
                                <a:cubicBezTo>
                                  <a:pt x="3379548" y="1211969"/>
                                  <a:pt x="3374679" y="1206614"/>
                                  <a:pt x="3369811" y="1200772"/>
                                </a:cubicBezTo>
                                <a:cubicBezTo>
                                  <a:pt x="3363482" y="1193469"/>
                                  <a:pt x="3350825" y="1193956"/>
                                  <a:pt x="3344495" y="1200772"/>
                                </a:cubicBezTo>
                                <a:cubicBezTo>
                                  <a:pt x="3337681" y="1207588"/>
                                  <a:pt x="3336220" y="1219758"/>
                                  <a:pt x="3344008" y="1226574"/>
                                </a:cubicBezTo>
                                <a:cubicBezTo>
                                  <a:pt x="3349850" y="1231442"/>
                                  <a:pt x="3355206" y="1236311"/>
                                  <a:pt x="3361046" y="1241179"/>
                                </a:cubicBezTo>
                                <a:cubicBezTo>
                                  <a:pt x="3364211" y="1244100"/>
                                  <a:pt x="3368471" y="1245804"/>
                                  <a:pt x="3372731" y="1245925"/>
                                </a:cubicBezTo>
                                <a:close/>
                                <a:moveTo>
                                  <a:pt x="3735291" y="1295460"/>
                                </a:moveTo>
                                <a:cubicBezTo>
                                  <a:pt x="3739794" y="1295581"/>
                                  <a:pt x="3744420" y="1294243"/>
                                  <a:pt x="3747584" y="1291809"/>
                                </a:cubicBezTo>
                                <a:cubicBezTo>
                                  <a:pt x="3753913" y="1286454"/>
                                  <a:pt x="3757320" y="1276230"/>
                                  <a:pt x="3752452" y="1268441"/>
                                </a:cubicBezTo>
                                <a:cubicBezTo>
                                  <a:pt x="3751966" y="1267467"/>
                                  <a:pt x="3750992" y="1266494"/>
                                  <a:pt x="3750505" y="1265520"/>
                                </a:cubicBezTo>
                                <a:cubicBezTo>
                                  <a:pt x="3750992" y="1267467"/>
                                  <a:pt x="3750992" y="1266981"/>
                                  <a:pt x="3750505" y="1265033"/>
                                </a:cubicBezTo>
                                <a:lnTo>
                                  <a:pt x="3750505" y="1263086"/>
                                </a:lnTo>
                                <a:cubicBezTo>
                                  <a:pt x="3750505" y="1262113"/>
                                  <a:pt x="3750992" y="1260652"/>
                                  <a:pt x="3751479" y="1259678"/>
                                </a:cubicBezTo>
                                <a:cubicBezTo>
                                  <a:pt x="3759269" y="1250915"/>
                                  <a:pt x="3758781" y="1238258"/>
                                  <a:pt x="3749531" y="1230955"/>
                                </a:cubicBezTo>
                                <a:cubicBezTo>
                                  <a:pt x="3738820" y="1223166"/>
                                  <a:pt x="3727624" y="1227061"/>
                                  <a:pt x="3720808" y="1236311"/>
                                </a:cubicBezTo>
                                <a:cubicBezTo>
                                  <a:pt x="3708151" y="1252863"/>
                                  <a:pt x="3711559" y="1275257"/>
                                  <a:pt x="3723729" y="1290348"/>
                                </a:cubicBezTo>
                                <a:cubicBezTo>
                                  <a:pt x="3726407" y="1293756"/>
                                  <a:pt x="3730789" y="1295338"/>
                                  <a:pt x="3735291" y="1295460"/>
                                </a:cubicBezTo>
                                <a:close/>
                                <a:moveTo>
                                  <a:pt x="135090" y="1396991"/>
                                </a:moveTo>
                                <a:cubicBezTo>
                                  <a:pt x="144743" y="1398634"/>
                                  <a:pt x="155423" y="1389050"/>
                                  <a:pt x="148851" y="1378096"/>
                                </a:cubicBezTo>
                                <a:cubicBezTo>
                                  <a:pt x="132785" y="1351320"/>
                                  <a:pt x="116720" y="1324545"/>
                                  <a:pt x="100655" y="1297770"/>
                                </a:cubicBezTo>
                                <a:cubicBezTo>
                                  <a:pt x="93352" y="1285599"/>
                                  <a:pt x="85563" y="1273915"/>
                                  <a:pt x="78261" y="1262231"/>
                                </a:cubicBezTo>
                                <a:cubicBezTo>
                                  <a:pt x="75339" y="1257850"/>
                                  <a:pt x="52459" y="1228641"/>
                                  <a:pt x="53919" y="1224259"/>
                                </a:cubicBezTo>
                                <a:cubicBezTo>
                                  <a:pt x="58300" y="1204786"/>
                                  <a:pt x="30552" y="1197484"/>
                                  <a:pt x="23736" y="1215983"/>
                                </a:cubicBezTo>
                                <a:cubicBezTo>
                                  <a:pt x="14486" y="1242272"/>
                                  <a:pt x="47591" y="1274889"/>
                                  <a:pt x="60248" y="1294362"/>
                                </a:cubicBezTo>
                                <a:cubicBezTo>
                                  <a:pt x="81668" y="1326980"/>
                                  <a:pt x="104063" y="1359110"/>
                                  <a:pt x="126457" y="1391240"/>
                                </a:cubicBezTo>
                                <a:cubicBezTo>
                                  <a:pt x="128769" y="1394648"/>
                                  <a:pt x="131873" y="1396443"/>
                                  <a:pt x="135090" y="1396991"/>
                                </a:cubicBezTo>
                                <a:close/>
                                <a:moveTo>
                                  <a:pt x="2773916" y="1400416"/>
                                </a:moveTo>
                                <a:cubicBezTo>
                                  <a:pt x="2782974" y="1397267"/>
                                  <a:pt x="2787448" y="1383574"/>
                                  <a:pt x="2776859" y="1377002"/>
                                </a:cubicBezTo>
                                <a:cubicBezTo>
                                  <a:pt x="2764688" y="1369700"/>
                                  <a:pt x="2752518" y="1361911"/>
                                  <a:pt x="2740835" y="1354609"/>
                                </a:cubicBezTo>
                                <a:cubicBezTo>
                                  <a:pt x="2724769" y="1344384"/>
                                  <a:pt x="2709191" y="1371161"/>
                                  <a:pt x="2725742" y="1379437"/>
                                </a:cubicBezTo>
                                <a:cubicBezTo>
                                  <a:pt x="2738400" y="1386252"/>
                                  <a:pt x="2751057" y="1392581"/>
                                  <a:pt x="2763714" y="1399396"/>
                                </a:cubicBezTo>
                                <a:cubicBezTo>
                                  <a:pt x="2767368" y="1401344"/>
                                  <a:pt x="2770895" y="1401466"/>
                                  <a:pt x="2773916" y="1400416"/>
                                </a:cubicBezTo>
                                <a:close/>
                                <a:moveTo>
                                  <a:pt x="4772705" y="1403200"/>
                                </a:moveTo>
                                <a:cubicBezTo>
                                  <a:pt x="4782358" y="1404843"/>
                                  <a:pt x="4793038" y="1395259"/>
                                  <a:pt x="4786466" y="1384305"/>
                                </a:cubicBezTo>
                                <a:cubicBezTo>
                                  <a:pt x="4770400" y="1357529"/>
                                  <a:pt x="4754335" y="1330754"/>
                                  <a:pt x="4738270" y="1303979"/>
                                </a:cubicBezTo>
                                <a:cubicBezTo>
                                  <a:pt x="4730967" y="1291808"/>
                                  <a:pt x="4723178" y="1280124"/>
                                  <a:pt x="4715876" y="1268440"/>
                                </a:cubicBezTo>
                                <a:cubicBezTo>
                                  <a:pt x="4712954" y="1264059"/>
                                  <a:pt x="4690074" y="1234850"/>
                                  <a:pt x="4691534" y="1230468"/>
                                </a:cubicBezTo>
                                <a:cubicBezTo>
                                  <a:pt x="4695916" y="1210995"/>
                                  <a:pt x="4668167" y="1203693"/>
                                  <a:pt x="4661351" y="1222192"/>
                                </a:cubicBezTo>
                                <a:cubicBezTo>
                                  <a:pt x="4652101" y="1248481"/>
                                  <a:pt x="4685206" y="1281098"/>
                                  <a:pt x="4697863" y="1300571"/>
                                </a:cubicBezTo>
                                <a:cubicBezTo>
                                  <a:pt x="4719284" y="1333189"/>
                                  <a:pt x="4741678" y="1365319"/>
                                  <a:pt x="4764072" y="1397449"/>
                                </a:cubicBezTo>
                                <a:cubicBezTo>
                                  <a:pt x="4766384" y="1400857"/>
                                  <a:pt x="4769488" y="1402652"/>
                                  <a:pt x="4772705" y="1403200"/>
                                </a:cubicBezTo>
                                <a:close/>
                                <a:moveTo>
                                  <a:pt x="2429726" y="1469619"/>
                                </a:moveTo>
                                <a:cubicBezTo>
                                  <a:pt x="2461857" y="1462317"/>
                                  <a:pt x="2493500" y="1454527"/>
                                  <a:pt x="2525144" y="1444791"/>
                                </a:cubicBezTo>
                                <a:cubicBezTo>
                                  <a:pt x="2546078" y="1438462"/>
                                  <a:pt x="2537316" y="1406332"/>
                                  <a:pt x="2515895" y="1411687"/>
                                </a:cubicBezTo>
                                <a:cubicBezTo>
                                  <a:pt x="2483765" y="1419476"/>
                                  <a:pt x="2452608" y="1429213"/>
                                  <a:pt x="2420963" y="1439436"/>
                                </a:cubicBezTo>
                                <a:cubicBezTo>
                                  <a:pt x="2402464" y="1445764"/>
                                  <a:pt x="2410253" y="1474487"/>
                                  <a:pt x="2429726" y="1469619"/>
                                </a:cubicBezTo>
                                <a:close/>
                                <a:moveTo>
                                  <a:pt x="7084276" y="1475827"/>
                                </a:moveTo>
                                <a:cubicBezTo>
                                  <a:pt x="7116406" y="1468525"/>
                                  <a:pt x="7148049" y="1460735"/>
                                  <a:pt x="7179693" y="1450999"/>
                                </a:cubicBezTo>
                                <a:cubicBezTo>
                                  <a:pt x="7200627" y="1444671"/>
                                  <a:pt x="7191864" y="1412541"/>
                                  <a:pt x="7170443" y="1417896"/>
                                </a:cubicBezTo>
                                <a:cubicBezTo>
                                  <a:pt x="7138313" y="1425684"/>
                                  <a:pt x="7107156" y="1435421"/>
                                  <a:pt x="7075512" y="1445644"/>
                                </a:cubicBezTo>
                                <a:cubicBezTo>
                                  <a:pt x="7057013" y="1451973"/>
                                  <a:pt x="7064802" y="1480695"/>
                                  <a:pt x="7084276" y="1475827"/>
                                </a:cubicBezTo>
                                <a:close/>
                                <a:moveTo>
                                  <a:pt x="658195" y="1479668"/>
                                </a:moveTo>
                                <a:cubicBezTo>
                                  <a:pt x="663436" y="1480482"/>
                                  <a:pt x="669370" y="1479113"/>
                                  <a:pt x="675211" y="1474488"/>
                                </a:cubicBezTo>
                                <a:cubicBezTo>
                                  <a:pt x="689816" y="1462803"/>
                                  <a:pt x="707342" y="1454040"/>
                                  <a:pt x="724867" y="1448199"/>
                                </a:cubicBezTo>
                                <a:cubicBezTo>
                                  <a:pt x="747749" y="1440409"/>
                                  <a:pt x="738499" y="1405359"/>
                                  <a:pt x="715131" y="1412174"/>
                                </a:cubicBezTo>
                                <a:cubicBezTo>
                                  <a:pt x="692250" y="1418503"/>
                                  <a:pt x="670343" y="1428725"/>
                                  <a:pt x="650870" y="1442357"/>
                                </a:cubicBezTo>
                                <a:cubicBezTo>
                                  <a:pt x="632979" y="1455136"/>
                                  <a:pt x="642473" y="1477226"/>
                                  <a:pt x="658195" y="1479668"/>
                                </a:cubicBezTo>
                                <a:close/>
                                <a:moveTo>
                                  <a:pt x="5312744" y="1485876"/>
                                </a:moveTo>
                                <a:cubicBezTo>
                                  <a:pt x="5317985" y="1486690"/>
                                  <a:pt x="5323918" y="1485321"/>
                                  <a:pt x="5329760" y="1480696"/>
                                </a:cubicBezTo>
                                <a:cubicBezTo>
                                  <a:pt x="5344365" y="1469012"/>
                                  <a:pt x="5361890" y="1460249"/>
                                  <a:pt x="5379416" y="1454407"/>
                                </a:cubicBezTo>
                                <a:cubicBezTo>
                                  <a:pt x="5402297" y="1446618"/>
                                  <a:pt x="5393047" y="1411568"/>
                                  <a:pt x="5369680" y="1418383"/>
                                </a:cubicBezTo>
                                <a:cubicBezTo>
                                  <a:pt x="5346799" y="1424710"/>
                                  <a:pt x="5324892" y="1434934"/>
                                  <a:pt x="5305419" y="1448565"/>
                                </a:cubicBezTo>
                                <a:cubicBezTo>
                                  <a:pt x="5287528" y="1461344"/>
                                  <a:pt x="5297021" y="1483434"/>
                                  <a:pt x="5312744" y="1485876"/>
                                </a:cubicBezTo>
                                <a:close/>
                                <a:moveTo>
                                  <a:pt x="4259052" y="1511974"/>
                                </a:moveTo>
                                <a:cubicBezTo>
                                  <a:pt x="4263859" y="1511852"/>
                                  <a:pt x="4268727" y="1509905"/>
                                  <a:pt x="4272865" y="1506497"/>
                                </a:cubicBezTo>
                                <a:cubicBezTo>
                                  <a:pt x="4292338" y="1490432"/>
                                  <a:pt x="4311324" y="1474853"/>
                                  <a:pt x="4330310" y="1458302"/>
                                </a:cubicBezTo>
                                <a:cubicBezTo>
                                  <a:pt x="4345402" y="1445157"/>
                                  <a:pt x="4324955" y="1418383"/>
                                  <a:pt x="4308890" y="1430553"/>
                                </a:cubicBezTo>
                                <a:cubicBezTo>
                                  <a:pt x="4287470" y="1446618"/>
                                  <a:pt x="4266536" y="1463170"/>
                                  <a:pt x="4245603" y="1479235"/>
                                </a:cubicBezTo>
                                <a:cubicBezTo>
                                  <a:pt x="4237327" y="1485563"/>
                                  <a:pt x="4238787" y="1499681"/>
                                  <a:pt x="4245603" y="1506497"/>
                                </a:cubicBezTo>
                                <a:cubicBezTo>
                                  <a:pt x="4249498" y="1510391"/>
                                  <a:pt x="4254244" y="1512095"/>
                                  <a:pt x="4259052" y="1511974"/>
                                </a:cubicBezTo>
                                <a:close/>
                                <a:moveTo>
                                  <a:pt x="3801195" y="1517633"/>
                                </a:moveTo>
                                <a:cubicBezTo>
                                  <a:pt x="3811114" y="1517572"/>
                                  <a:pt x="3820851" y="1511365"/>
                                  <a:pt x="3819634" y="1499194"/>
                                </a:cubicBezTo>
                                <a:cubicBezTo>
                                  <a:pt x="3817687" y="1477774"/>
                                  <a:pt x="3829858" y="1457814"/>
                                  <a:pt x="3845436" y="1444184"/>
                                </a:cubicBezTo>
                                <a:cubicBezTo>
                                  <a:pt x="3861014" y="1431039"/>
                                  <a:pt x="3840568" y="1404265"/>
                                  <a:pt x="3823528" y="1415949"/>
                                </a:cubicBezTo>
                                <a:cubicBezTo>
                                  <a:pt x="3794319" y="1436394"/>
                                  <a:pt x="3783122" y="1464630"/>
                                  <a:pt x="3781662" y="1499194"/>
                                </a:cubicBezTo>
                                <a:cubicBezTo>
                                  <a:pt x="3781174" y="1511609"/>
                                  <a:pt x="3791276" y="1517694"/>
                                  <a:pt x="3801195" y="1517633"/>
                                </a:cubicBezTo>
                                <a:close/>
                                <a:moveTo>
                                  <a:pt x="4532365" y="1583993"/>
                                </a:moveTo>
                                <a:cubicBezTo>
                                  <a:pt x="4540466" y="1582076"/>
                                  <a:pt x="4545487" y="1571123"/>
                                  <a:pt x="4538184" y="1563455"/>
                                </a:cubicBezTo>
                                <a:cubicBezTo>
                                  <a:pt x="4513843" y="1538141"/>
                                  <a:pt x="4485607" y="1518668"/>
                                  <a:pt x="4453963" y="1504063"/>
                                </a:cubicBezTo>
                                <a:cubicBezTo>
                                  <a:pt x="4433030" y="1494326"/>
                                  <a:pt x="4414043" y="1525483"/>
                                  <a:pt x="4435464" y="1535707"/>
                                </a:cubicBezTo>
                                <a:cubicBezTo>
                                  <a:pt x="4465647" y="1550311"/>
                                  <a:pt x="4494856" y="1566377"/>
                                  <a:pt x="4523579" y="1582441"/>
                                </a:cubicBezTo>
                                <a:cubicBezTo>
                                  <a:pt x="4526622" y="1584267"/>
                                  <a:pt x="4529665" y="1584632"/>
                                  <a:pt x="4532365" y="1583993"/>
                                </a:cubicBezTo>
                                <a:close/>
                                <a:moveTo>
                                  <a:pt x="3975073" y="1598660"/>
                                </a:moveTo>
                                <a:cubicBezTo>
                                  <a:pt x="3978854" y="1599876"/>
                                  <a:pt x="3983205" y="1599481"/>
                                  <a:pt x="3987586" y="1596560"/>
                                </a:cubicBezTo>
                                <a:cubicBezTo>
                                  <a:pt x="4041137" y="1561022"/>
                                  <a:pt x="4092254" y="1522562"/>
                                  <a:pt x="4140936" y="1480695"/>
                                </a:cubicBezTo>
                                <a:cubicBezTo>
                                  <a:pt x="4152133" y="1470959"/>
                                  <a:pt x="4136068" y="1455867"/>
                                  <a:pt x="4124871" y="1464629"/>
                                </a:cubicBezTo>
                                <a:cubicBezTo>
                                  <a:pt x="4075702" y="1502603"/>
                                  <a:pt x="4024585" y="1537167"/>
                                  <a:pt x="3971035" y="1568811"/>
                                </a:cubicBezTo>
                                <a:cubicBezTo>
                                  <a:pt x="3957525" y="1576844"/>
                                  <a:pt x="3963732" y="1595008"/>
                                  <a:pt x="3975073" y="1598660"/>
                                </a:cubicBezTo>
                                <a:close/>
                                <a:moveTo>
                                  <a:pt x="2487112" y="1683577"/>
                                </a:moveTo>
                                <a:cubicBezTo>
                                  <a:pt x="2495206" y="1681265"/>
                                  <a:pt x="2502022" y="1673597"/>
                                  <a:pt x="2499831" y="1662887"/>
                                </a:cubicBezTo>
                                <a:cubicBezTo>
                                  <a:pt x="2493501" y="1632217"/>
                                  <a:pt x="2479385" y="1604955"/>
                                  <a:pt x="2460398" y="1580127"/>
                                </a:cubicBezTo>
                                <a:cubicBezTo>
                                  <a:pt x="2445792" y="1562115"/>
                                  <a:pt x="2420477" y="1587429"/>
                                  <a:pt x="2434595" y="1605929"/>
                                </a:cubicBezTo>
                                <a:cubicBezTo>
                                  <a:pt x="2450174" y="1625402"/>
                                  <a:pt x="2460398" y="1648283"/>
                                  <a:pt x="2466725" y="1672137"/>
                                </a:cubicBezTo>
                                <a:cubicBezTo>
                                  <a:pt x="2469647" y="1682847"/>
                                  <a:pt x="2479019" y="1685889"/>
                                  <a:pt x="2487112" y="1683577"/>
                                </a:cubicBezTo>
                                <a:close/>
                                <a:moveTo>
                                  <a:pt x="7141660" y="1689785"/>
                                </a:moveTo>
                                <a:cubicBezTo>
                                  <a:pt x="7149754" y="1687473"/>
                                  <a:pt x="7156569" y="1679806"/>
                                  <a:pt x="7154379" y="1669095"/>
                                </a:cubicBezTo>
                                <a:cubicBezTo>
                                  <a:pt x="7148050" y="1638425"/>
                                  <a:pt x="7133932" y="1611164"/>
                                  <a:pt x="7114946" y="1586335"/>
                                </a:cubicBezTo>
                                <a:cubicBezTo>
                                  <a:pt x="7100340" y="1568323"/>
                                  <a:pt x="7075025" y="1593638"/>
                                  <a:pt x="7089144" y="1612137"/>
                                </a:cubicBezTo>
                                <a:cubicBezTo>
                                  <a:pt x="7104722" y="1631610"/>
                                  <a:pt x="7114946" y="1654491"/>
                                  <a:pt x="7121274" y="1678345"/>
                                </a:cubicBezTo>
                                <a:cubicBezTo>
                                  <a:pt x="7124195" y="1689055"/>
                                  <a:pt x="7133567" y="1692098"/>
                                  <a:pt x="7141660" y="1689785"/>
                                </a:cubicBezTo>
                                <a:close/>
                                <a:moveTo>
                                  <a:pt x="1274539" y="1721855"/>
                                </a:moveTo>
                                <a:cubicBezTo>
                                  <a:pt x="1278692" y="1720790"/>
                                  <a:pt x="1282404" y="1718143"/>
                                  <a:pt x="1284717" y="1713518"/>
                                </a:cubicBezTo>
                                <a:cubicBezTo>
                                  <a:pt x="1295914" y="1689663"/>
                                  <a:pt x="1313926" y="1666295"/>
                                  <a:pt x="1337781" y="1653637"/>
                                </a:cubicBezTo>
                                <a:cubicBezTo>
                                  <a:pt x="1362122" y="1640006"/>
                                  <a:pt x="1337781" y="1601060"/>
                                  <a:pt x="1316360" y="1617126"/>
                                </a:cubicBezTo>
                                <a:cubicBezTo>
                                  <a:pt x="1286664" y="1639520"/>
                                  <a:pt x="1264757" y="1663861"/>
                                  <a:pt x="1251126" y="1699400"/>
                                </a:cubicBezTo>
                                <a:cubicBezTo>
                                  <a:pt x="1245649" y="1714004"/>
                                  <a:pt x="1262079" y="1725049"/>
                                  <a:pt x="1274539" y="1721855"/>
                                </a:cubicBezTo>
                                <a:close/>
                                <a:moveTo>
                                  <a:pt x="5929087" y="1728063"/>
                                </a:moveTo>
                                <a:cubicBezTo>
                                  <a:pt x="5933240" y="1726998"/>
                                  <a:pt x="5936952" y="1724351"/>
                                  <a:pt x="5939264" y="1719726"/>
                                </a:cubicBezTo>
                                <a:cubicBezTo>
                                  <a:pt x="5950462" y="1695871"/>
                                  <a:pt x="5968474" y="1672503"/>
                                  <a:pt x="5992328" y="1659846"/>
                                </a:cubicBezTo>
                                <a:cubicBezTo>
                                  <a:pt x="6016670" y="1646215"/>
                                  <a:pt x="5992328" y="1607269"/>
                                  <a:pt x="5970908" y="1623334"/>
                                </a:cubicBezTo>
                                <a:cubicBezTo>
                                  <a:pt x="5941212" y="1645728"/>
                                  <a:pt x="5919305" y="1670070"/>
                                  <a:pt x="5905674" y="1705608"/>
                                </a:cubicBezTo>
                                <a:cubicBezTo>
                                  <a:pt x="5900197" y="1720213"/>
                                  <a:pt x="5916627" y="1731258"/>
                                  <a:pt x="5929087" y="1728063"/>
                                </a:cubicBezTo>
                                <a:close/>
                                <a:moveTo>
                                  <a:pt x="4129739" y="1784960"/>
                                </a:moveTo>
                                <a:cubicBezTo>
                                  <a:pt x="4141910" y="1787882"/>
                                  <a:pt x="4153594" y="1772303"/>
                                  <a:pt x="4142884" y="1763053"/>
                                </a:cubicBezTo>
                                <a:cubicBezTo>
                                  <a:pt x="4113187" y="1737739"/>
                                  <a:pt x="4072294" y="1720700"/>
                                  <a:pt x="4036755" y="1704148"/>
                                </a:cubicBezTo>
                                <a:cubicBezTo>
                                  <a:pt x="4015335" y="1693924"/>
                                  <a:pt x="3996349" y="1725568"/>
                                  <a:pt x="4017769" y="1736278"/>
                                </a:cubicBezTo>
                                <a:cubicBezTo>
                                  <a:pt x="4052334" y="1753804"/>
                                  <a:pt x="4091767" y="1776684"/>
                                  <a:pt x="4129739" y="1784960"/>
                                </a:cubicBezTo>
                                <a:close/>
                                <a:moveTo>
                                  <a:pt x="4348110" y="1836152"/>
                                </a:moveTo>
                                <a:cubicBezTo>
                                  <a:pt x="4358150" y="1836106"/>
                                  <a:pt x="4367917" y="1825244"/>
                                  <a:pt x="4360980" y="1814656"/>
                                </a:cubicBezTo>
                                <a:cubicBezTo>
                                  <a:pt x="4339073" y="1780578"/>
                                  <a:pt x="4322034" y="1745527"/>
                                  <a:pt x="4313758" y="1705607"/>
                                </a:cubicBezTo>
                                <a:cubicBezTo>
                                  <a:pt x="4309377" y="1683700"/>
                                  <a:pt x="4277733" y="1693436"/>
                                  <a:pt x="4280654" y="1714857"/>
                                </a:cubicBezTo>
                                <a:cubicBezTo>
                                  <a:pt x="4287470" y="1759158"/>
                                  <a:pt x="4305969" y="1800538"/>
                                  <a:pt x="4338586" y="1832182"/>
                                </a:cubicBezTo>
                                <a:cubicBezTo>
                                  <a:pt x="4341385" y="1834981"/>
                                  <a:pt x="4344763" y="1836167"/>
                                  <a:pt x="4348110" y="1836152"/>
                                </a:cubicBezTo>
                                <a:close/>
                                <a:moveTo>
                                  <a:pt x="3129310" y="1837233"/>
                                </a:moveTo>
                                <a:cubicBezTo>
                                  <a:pt x="3141429" y="1833308"/>
                                  <a:pt x="3147451" y="1814048"/>
                                  <a:pt x="3133215" y="1804920"/>
                                </a:cubicBezTo>
                                <a:cubicBezTo>
                                  <a:pt x="3079664" y="1768894"/>
                                  <a:pt x="3030007" y="1726054"/>
                                  <a:pt x="2986677" y="1678345"/>
                                </a:cubicBezTo>
                                <a:cubicBezTo>
                                  <a:pt x="2972561" y="1662280"/>
                                  <a:pt x="2950654" y="1685161"/>
                                  <a:pt x="2963800" y="1701226"/>
                                </a:cubicBezTo>
                                <a:cubicBezTo>
                                  <a:pt x="3007125" y="1754290"/>
                                  <a:pt x="3057755" y="1799078"/>
                                  <a:pt x="3115687" y="1835103"/>
                                </a:cubicBezTo>
                                <a:cubicBezTo>
                                  <a:pt x="3120555" y="1838146"/>
                                  <a:pt x="3125271" y="1838541"/>
                                  <a:pt x="3129310" y="1837233"/>
                                </a:cubicBezTo>
                                <a:close/>
                                <a:moveTo>
                                  <a:pt x="2563230" y="1844801"/>
                                </a:moveTo>
                                <a:cubicBezTo>
                                  <a:pt x="2576717" y="1847516"/>
                                  <a:pt x="2591230" y="1834007"/>
                                  <a:pt x="2583563" y="1817211"/>
                                </a:cubicBezTo>
                                <a:cubicBezTo>
                                  <a:pt x="2571393" y="1791409"/>
                                  <a:pt x="2583076" y="1756358"/>
                                  <a:pt x="2587458" y="1729583"/>
                                </a:cubicBezTo>
                                <a:cubicBezTo>
                                  <a:pt x="2592326" y="1699886"/>
                                  <a:pt x="2597681" y="1670190"/>
                                  <a:pt x="2600115" y="1640494"/>
                                </a:cubicBezTo>
                                <a:cubicBezTo>
                                  <a:pt x="2602061" y="1616640"/>
                                  <a:pt x="2563604" y="1611771"/>
                                  <a:pt x="2558248" y="1634652"/>
                                </a:cubicBezTo>
                                <a:cubicBezTo>
                                  <a:pt x="2549485" y="1672624"/>
                                  <a:pt x="2545591" y="1711571"/>
                                  <a:pt x="2540236" y="1750029"/>
                                </a:cubicBezTo>
                                <a:cubicBezTo>
                                  <a:pt x="2536341" y="1780213"/>
                                  <a:pt x="2531960" y="1809909"/>
                                  <a:pt x="2550946" y="1836197"/>
                                </a:cubicBezTo>
                                <a:cubicBezTo>
                                  <a:pt x="2554354" y="1841187"/>
                                  <a:pt x="2558735" y="1843895"/>
                                  <a:pt x="2563230" y="1844801"/>
                                </a:cubicBezTo>
                                <a:close/>
                                <a:moveTo>
                                  <a:pt x="7217779" y="1851009"/>
                                </a:moveTo>
                                <a:cubicBezTo>
                                  <a:pt x="7231266" y="1853724"/>
                                  <a:pt x="7245779" y="1840215"/>
                                  <a:pt x="7238112" y="1823419"/>
                                </a:cubicBezTo>
                                <a:cubicBezTo>
                                  <a:pt x="7225941" y="1797617"/>
                                  <a:pt x="7237625" y="1762566"/>
                                  <a:pt x="7242006" y="1735791"/>
                                </a:cubicBezTo>
                                <a:cubicBezTo>
                                  <a:pt x="7246875" y="1706094"/>
                                  <a:pt x="7252230" y="1676399"/>
                                  <a:pt x="7254664" y="1646702"/>
                                </a:cubicBezTo>
                                <a:cubicBezTo>
                                  <a:pt x="7256611" y="1622848"/>
                                  <a:pt x="7218152" y="1617979"/>
                                  <a:pt x="7212797" y="1640860"/>
                                </a:cubicBezTo>
                                <a:cubicBezTo>
                                  <a:pt x="7204034" y="1678832"/>
                                  <a:pt x="7200140" y="1717779"/>
                                  <a:pt x="7194784" y="1756237"/>
                                </a:cubicBezTo>
                                <a:cubicBezTo>
                                  <a:pt x="7190890" y="1786421"/>
                                  <a:pt x="7186509" y="1816117"/>
                                  <a:pt x="7205495" y="1842405"/>
                                </a:cubicBezTo>
                                <a:cubicBezTo>
                                  <a:pt x="7208903" y="1847395"/>
                                  <a:pt x="7213284" y="1850104"/>
                                  <a:pt x="7217779" y="1851009"/>
                                </a:cubicBezTo>
                                <a:close/>
                                <a:moveTo>
                                  <a:pt x="3373218" y="1854089"/>
                                </a:moveTo>
                                <a:cubicBezTo>
                                  <a:pt x="3394638" y="1860905"/>
                                  <a:pt x="3402914" y="1828774"/>
                                  <a:pt x="3382468" y="1820985"/>
                                </a:cubicBezTo>
                                <a:cubicBezTo>
                                  <a:pt x="3354719" y="1810761"/>
                                  <a:pt x="3326970" y="1801025"/>
                                  <a:pt x="3298247" y="1794209"/>
                                </a:cubicBezTo>
                                <a:cubicBezTo>
                                  <a:pt x="3281697" y="1790315"/>
                                  <a:pt x="3269036" y="1814656"/>
                                  <a:pt x="3286077" y="1822445"/>
                                </a:cubicBezTo>
                                <a:cubicBezTo>
                                  <a:pt x="3314313" y="1835103"/>
                                  <a:pt x="3344008" y="1844839"/>
                                  <a:pt x="3373218" y="1854089"/>
                                </a:cubicBezTo>
                                <a:close/>
                                <a:moveTo>
                                  <a:pt x="761865" y="1855183"/>
                                </a:moveTo>
                                <a:cubicBezTo>
                                  <a:pt x="790101" y="1848368"/>
                                  <a:pt x="818338" y="1841552"/>
                                  <a:pt x="846086" y="1833276"/>
                                </a:cubicBezTo>
                                <a:cubicBezTo>
                                  <a:pt x="869454" y="1826947"/>
                                  <a:pt x="859718" y="1791896"/>
                                  <a:pt x="836350" y="1797251"/>
                                </a:cubicBezTo>
                                <a:cubicBezTo>
                                  <a:pt x="808114" y="1803580"/>
                                  <a:pt x="779878" y="1810396"/>
                                  <a:pt x="751642" y="1818185"/>
                                </a:cubicBezTo>
                                <a:cubicBezTo>
                                  <a:pt x="728275" y="1825000"/>
                                  <a:pt x="738012" y="1861025"/>
                                  <a:pt x="761865" y="1855183"/>
                                </a:cubicBezTo>
                                <a:close/>
                                <a:moveTo>
                                  <a:pt x="5416415" y="1861391"/>
                                </a:moveTo>
                                <a:cubicBezTo>
                                  <a:pt x="5444651" y="1854575"/>
                                  <a:pt x="5472887" y="1847760"/>
                                  <a:pt x="5500635" y="1839484"/>
                                </a:cubicBezTo>
                                <a:cubicBezTo>
                                  <a:pt x="5524003" y="1833155"/>
                                  <a:pt x="5514267" y="1798104"/>
                                  <a:pt x="5490899" y="1803459"/>
                                </a:cubicBezTo>
                                <a:cubicBezTo>
                                  <a:pt x="5462663" y="1809788"/>
                                  <a:pt x="5434428" y="1816604"/>
                                  <a:pt x="5406192" y="1824392"/>
                                </a:cubicBezTo>
                                <a:cubicBezTo>
                                  <a:pt x="5382824" y="1831208"/>
                                  <a:pt x="5392561" y="1867233"/>
                                  <a:pt x="5416415" y="1861391"/>
                                </a:cubicBezTo>
                                <a:close/>
                                <a:moveTo>
                                  <a:pt x="1274287" y="1878110"/>
                                </a:moveTo>
                                <a:cubicBezTo>
                                  <a:pt x="1278265" y="1879403"/>
                                  <a:pt x="1282890" y="1879038"/>
                                  <a:pt x="1287637" y="1876117"/>
                                </a:cubicBezTo>
                                <a:cubicBezTo>
                                  <a:pt x="1303215" y="1866380"/>
                                  <a:pt x="1319767" y="1859565"/>
                                  <a:pt x="1337292" y="1853723"/>
                                </a:cubicBezTo>
                                <a:cubicBezTo>
                                  <a:pt x="1358713" y="1846421"/>
                                  <a:pt x="1349950" y="1814290"/>
                                  <a:pt x="1328042" y="1819645"/>
                                </a:cubicBezTo>
                                <a:cubicBezTo>
                                  <a:pt x="1307110" y="1825000"/>
                                  <a:pt x="1287637" y="1834250"/>
                                  <a:pt x="1270111" y="1845934"/>
                                </a:cubicBezTo>
                                <a:cubicBezTo>
                                  <a:pt x="1256237" y="1855427"/>
                                  <a:pt x="1262352" y="1874231"/>
                                  <a:pt x="1274287" y="1878110"/>
                                </a:cubicBezTo>
                                <a:close/>
                                <a:moveTo>
                                  <a:pt x="5928836" y="1884318"/>
                                </a:moveTo>
                                <a:cubicBezTo>
                                  <a:pt x="5932814" y="1885611"/>
                                  <a:pt x="5937439" y="1885246"/>
                                  <a:pt x="5942185" y="1882325"/>
                                </a:cubicBezTo>
                                <a:cubicBezTo>
                                  <a:pt x="5957763" y="1872588"/>
                                  <a:pt x="5974316" y="1865773"/>
                                  <a:pt x="5991841" y="1859931"/>
                                </a:cubicBezTo>
                                <a:cubicBezTo>
                                  <a:pt x="6013261" y="1852629"/>
                                  <a:pt x="6004498" y="1820499"/>
                                  <a:pt x="5982591" y="1825853"/>
                                </a:cubicBezTo>
                                <a:cubicBezTo>
                                  <a:pt x="5961658" y="1831208"/>
                                  <a:pt x="5942185" y="1840458"/>
                                  <a:pt x="5924659" y="1852142"/>
                                </a:cubicBezTo>
                                <a:cubicBezTo>
                                  <a:pt x="5910785" y="1861635"/>
                                  <a:pt x="5916901" y="1880439"/>
                                  <a:pt x="5928836" y="1884318"/>
                                </a:cubicBezTo>
                                <a:close/>
                                <a:moveTo>
                                  <a:pt x="1185890" y="1888775"/>
                                </a:moveTo>
                                <a:cubicBezTo>
                                  <a:pt x="1194166" y="1891696"/>
                                  <a:pt x="1204389" y="1885368"/>
                                  <a:pt x="1206336" y="1877092"/>
                                </a:cubicBezTo>
                                <a:cubicBezTo>
                                  <a:pt x="1208284" y="1867842"/>
                                  <a:pt x="1203415" y="1859566"/>
                                  <a:pt x="1194653" y="1856645"/>
                                </a:cubicBezTo>
                                <a:cubicBezTo>
                                  <a:pt x="1189784" y="1854697"/>
                                  <a:pt x="1183942" y="1852264"/>
                                  <a:pt x="1179074" y="1851290"/>
                                </a:cubicBezTo>
                                <a:cubicBezTo>
                                  <a:pt x="1170798" y="1849829"/>
                                  <a:pt x="1163009" y="1852750"/>
                                  <a:pt x="1159601" y="1861026"/>
                                </a:cubicBezTo>
                                <a:cubicBezTo>
                                  <a:pt x="1156680" y="1868329"/>
                                  <a:pt x="1159114" y="1877092"/>
                                  <a:pt x="1166416" y="1881473"/>
                                </a:cubicBezTo>
                                <a:cubicBezTo>
                                  <a:pt x="1172258" y="1884880"/>
                                  <a:pt x="1179561" y="1886828"/>
                                  <a:pt x="1185890" y="1888775"/>
                                </a:cubicBezTo>
                                <a:close/>
                                <a:moveTo>
                                  <a:pt x="5840440" y="1894983"/>
                                </a:moveTo>
                                <a:cubicBezTo>
                                  <a:pt x="5848716" y="1897904"/>
                                  <a:pt x="5858939" y="1891575"/>
                                  <a:pt x="5860886" y="1883299"/>
                                </a:cubicBezTo>
                                <a:cubicBezTo>
                                  <a:pt x="5862834" y="1874049"/>
                                  <a:pt x="5857965" y="1865774"/>
                                  <a:pt x="5849203" y="1862853"/>
                                </a:cubicBezTo>
                                <a:cubicBezTo>
                                  <a:pt x="5844334" y="1860905"/>
                                  <a:pt x="5838492" y="1858472"/>
                                  <a:pt x="5833624" y="1857498"/>
                                </a:cubicBezTo>
                                <a:cubicBezTo>
                                  <a:pt x="5825347" y="1856037"/>
                                  <a:pt x="5817558" y="1858958"/>
                                  <a:pt x="5814151" y="1867234"/>
                                </a:cubicBezTo>
                                <a:cubicBezTo>
                                  <a:pt x="5811230" y="1874537"/>
                                  <a:pt x="5813664" y="1883299"/>
                                  <a:pt x="5820966" y="1887681"/>
                                </a:cubicBezTo>
                                <a:cubicBezTo>
                                  <a:pt x="5826808" y="1891088"/>
                                  <a:pt x="5834110" y="1893036"/>
                                  <a:pt x="5840440" y="1894983"/>
                                </a:cubicBezTo>
                                <a:close/>
                                <a:moveTo>
                                  <a:pt x="696143" y="1895584"/>
                                </a:moveTo>
                                <a:cubicBezTo>
                                  <a:pt x="703446" y="1898017"/>
                                  <a:pt x="713182" y="1896070"/>
                                  <a:pt x="719998" y="1892662"/>
                                </a:cubicBezTo>
                                <a:cubicBezTo>
                                  <a:pt x="720485" y="1892175"/>
                                  <a:pt x="720971" y="1892175"/>
                                  <a:pt x="721458" y="1891688"/>
                                </a:cubicBezTo>
                                <a:cubicBezTo>
                                  <a:pt x="738984" y="1881466"/>
                                  <a:pt x="741905" y="1856637"/>
                                  <a:pt x="727787" y="1843007"/>
                                </a:cubicBezTo>
                                <a:cubicBezTo>
                                  <a:pt x="721945" y="1837164"/>
                                  <a:pt x="713669" y="1833757"/>
                                  <a:pt x="705880" y="1833757"/>
                                </a:cubicBezTo>
                                <a:cubicBezTo>
                                  <a:pt x="694196" y="1834244"/>
                                  <a:pt x="684460" y="1840086"/>
                                  <a:pt x="678618" y="1849335"/>
                                </a:cubicBezTo>
                                <a:cubicBezTo>
                                  <a:pt x="678131" y="1849822"/>
                                  <a:pt x="678131" y="1850309"/>
                                  <a:pt x="677644" y="1850795"/>
                                </a:cubicBezTo>
                                <a:cubicBezTo>
                                  <a:pt x="676671" y="1853229"/>
                                  <a:pt x="675697" y="1855664"/>
                                  <a:pt x="674723" y="1858098"/>
                                </a:cubicBezTo>
                                <a:cubicBezTo>
                                  <a:pt x="673263" y="1861993"/>
                                  <a:pt x="673263" y="1866374"/>
                                  <a:pt x="674236" y="1870268"/>
                                </a:cubicBezTo>
                                <a:cubicBezTo>
                                  <a:pt x="674236" y="1873190"/>
                                  <a:pt x="674723" y="1875624"/>
                                  <a:pt x="676184" y="1878058"/>
                                </a:cubicBezTo>
                                <a:cubicBezTo>
                                  <a:pt x="677644" y="1881952"/>
                                  <a:pt x="679591" y="1885360"/>
                                  <a:pt x="682512" y="1887794"/>
                                </a:cubicBezTo>
                                <a:cubicBezTo>
                                  <a:pt x="686407" y="1891202"/>
                                  <a:pt x="690789" y="1894123"/>
                                  <a:pt x="696143" y="1895584"/>
                                </a:cubicBezTo>
                                <a:close/>
                                <a:moveTo>
                                  <a:pt x="2803573" y="1899242"/>
                                </a:moveTo>
                                <a:cubicBezTo>
                                  <a:pt x="2811909" y="1901433"/>
                                  <a:pt x="2822133" y="1898390"/>
                                  <a:pt x="2826027" y="1888167"/>
                                </a:cubicBezTo>
                                <a:cubicBezTo>
                                  <a:pt x="2845014" y="1839484"/>
                                  <a:pt x="2863027" y="1790315"/>
                                  <a:pt x="2882014" y="1741633"/>
                                </a:cubicBezTo>
                                <a:cubicBezTo>
                                  <a:pt x="2888826" y="1724594"/>
                                  <a:pt x="2860105" y="1712423"/>
                                  <a:pt x="2852315" y="1728975"/>
                                </a:cubicBezTo>
                                <a:cubicBezTo>
                                  <a:pt x="2830410" y="1778144"/>
                                  <a:pt x="2809961" y="1827800"/>
                                  <a:pt x="2792436" y="1878917"/>
                                </a:cubicBezTo>
                                <a:cubicBezTo>
                                  <a:pt x="2788785" y="1889627"/>
                                  <a:pt x="2795236" y="1897051"/>
                                  <a:pt x="2803573" y="1899242"/>
                                </a:cubicBezTo>
                                <a:close/>
                                <a:moveTo>
                                  <a:pt x="5350694" y="1901798"/>
                                </a:moveTo>
                                <a:cubicBezTo>
                                  <a:pt x="5357996" y="1904232"/>
                                  <a:pt x="5367733" y="1902284"/>
                                  <a:pt x="5374549" y="1898877"/>
                                </a:cubicBezTo>
                                <a:cubicBezTo>
                                  <a:pt x="5375035" y="1898390"/>
                                  <a:pt x="5375522" y="1898390"/>
                                  <a:pt x="5376009" y="1897903"/>
                                </a:cubicBezTo>
                                <a:cubicBezTo>
                                  <a:pt x="5393534" y="1887680"/>
                                  <a:pt x="5396456" y="1862852"/>
                                  <a:pt x="5382338" y="1849221"/>
                                </a:cubicBezTo>
                                <a:cubicBezTo>
                                  <a:pt x="5376495" y="1843379"/>
                                  <a:pt x="5368220" y="1839971"/>
                                  <a:pt x="5360431" y="1839971"/>
                                </a:cubicBezTo>
                                <a:cubicBezTo>
                                  <a:pt x="5348747" y="1840458"/>
                                  <a:pt x="5339010" y="1846300"/>
                                  <a:pt x="5333169" y="1855549"/>
                                </a:cubicBezTo>
                                <a:cubicBezTo>
                                  <a:pt x="5332682" y="1856036"/>
                                  <a:pt x="5332682" y="1856523"/>
                                  <a:pt x="5332195" y="1857010"/>
                                </a:cubicBezTo>
                                <a:cubicBezTo>
                                  <a:pt x="5331221" y="1859444"/>
                                  <a:pt x="5330247" y="1861878"/>
                                  <a:pt x="5329274" y="1864312"/>
                                </a:cubicBezTo>
                                <a:cubicBezTo>
                                  <a:pt x="5327814" y="1868207"/>
                                  <a:pt x="5327814" y="1872589"/>
                                  <a:pt x="5328787" y="1876483"/>
                                </a:cubicBezTo>
                                <a:cubicBezTo>
                                  <a:pt x="5328787" y="1879404"/>
                                  <a:pt x="5329274" y="1881838"/>
                                  <a:pt x="5330734" y="1884272"/>
                                </a:cubicBezTo>
                                <a:cubicBezTo>
                                  <a:pt x="5332195" y="1888166"/>
                                  <a:pt x="5334142" y="1891574"/>
                                  <a:pt x="5337063" y="1894009"/>
                                </a:cubicBezTo>
                                <a:cubicBezTo>
                                  <a:pt x="5340958" y="1897416"/>
                                  <a:pt x="5345339" y="1900337"/>
                                  <a:pt x="5350694" y="1901798"/>
                                </a:cubicBezTo>
                                <a:close/>
                                <a:moveTo>
                                  <a:pt x="3177147" y="1922001"/>
                                </a:moveTo>
                                <a:cubicBezTo>
                                  <a:pt x="3185060" y="1924192"/>
                                  <a:pt x="3194308" y="1921271"/>
                                  <a:pt x="3196986" y="1911048"/>
                                </a:cubicBezTo>
                                <a:cubicBezTo>
                                  <a:pt x="3211103" y="1857984"/>
                                  <a:pt x="3226684" y="1804920"/>
                                  <a:pt x="3238369" y="1750882"/>
                                </a:cubicBezTo>
                                <a:cubicBezTo>
                                  <a:pt x="3243234" y="1729949"/>
                                  <a:pt x="3212567" y="1721186"/>
                                  <a:pt x="3206237" y="1742120"/>
                                </a:cubicBezTo>
                                <a:cubicBezTo>
                                  <a:pt x="3190658" y="1794697"/>
                                  <a:pt x="3178487" y="1848734"/>
                                  <a:pt x="3165343" y="1902285"/>
                                </a:cubicBezTo>
                                <a:cubicBezTo>
                                  <a:pt x="3162667" y="1912508"/>
                                  <a:pt x="3169238" y="1919811"/>
                                  <a:pt x="3177147" y="1922001"/>
                                </a:cubicBezTo>
                                <a:close/>
                                <a:moveTo>
                                  <a:pt x="3784340" y="1937054"/>
                                </a:moveTo>
                                <a:cubicBezTo>
                                  <a:pt x="3788021" y="1937305"/>
                                  <a:pt x="3791887" y="1935997"/>
                                  <a:pt x="3795294" y="1932467"/>
                                </a:cubicBezTo>
                                <a:cubicBezTo>
                                  <a:pt x="3837161" y="1888166"/>
                                  <a:pt x="3886331" y="1851655"/>
                                  <a:pt x="3940366" y="1824392"/>
                                </a:cubicBezTo>
                                <a:cubicBezTo>
                                  <a:pt x="3958863" y="1815143"/>
                                  <a:pt x="3942801" y="1788368"/>
                                  <a:pt x="3924301" y="1796644"/>
                                </a:cubicBezTo>
                                <a:cubicBezTo>
                                  <a:pt x="3865884" y="1823906"/>
                                  <a:pt x="3816228" y="1861878"/>
                                  <a:pt x="3773388" y="1910560"/>
                                </a:cubicBezTo>
                                <a:cubicBezTo>
                                  <a:pt x="3763894" y="1921514"/>
                                  <a:pt x="3773296" y="1936301"/>
                                  <a:pt x="3784340" y="1937054"/>
                                </a:cubicBezTo>
                                <a:close/>
                                <a:moveTo>
                                  <a:pt x="1438551" y="1955471"/>
                                </a:moveTo>
                                <a:cubicBezTo>
                                  <a:pt x="1447801" y="1955471"/>
                                  <a:pt x="1456077" y="1953523"/>
                                  <a:pt x="1464840" y="1951576"/>
                                </a:cubicBezTo>
                                <a:cubicBezTo>
                                  <a:pt x="1475063" y="1949142"/>
                                  <a:pt x="1482366" y="1936971"/>
                                  <a:pt x="1478957" y="1926748"/>
                                </a:cubicBezTo>
                                <a:cubicBezTo>
                                  <a:pt x="1475550" y="1916037"/>
                                  <a:pt x="1464840" y="1908735"/>
                                  <a:pt x="1454130" y="1912142"/>
                                </a:cubicBezTo>
                                <a:cubicBezTo>
                                  <a:pt x="1445367" y="1914577"/>
                                  <a:pt x="1437578" y="1917498"/>
                                  <a:pt x="1429302" y="1921879"/>
                                </a:cubicBezTo>
                                <a:cubicBezTo>
                                  <a:pt x="1413724" y="1930642"/>
                                  <a:pt x="1420538" y="1955958"/>
                                  <a:pt x="1438551" y="1955471"/>
                                </a:cubicBezTo>
                                <a:close/>
                                <a:moveTo>
                                  <a:pt x="6093101" y="1961678"/>
                                </a:moveTo>
                                <a:cubicBezTo>
                                  <a:pt x="6102351" y="1961678"/>
                                  <a:pt x="6110627" y="1959730"/>
                                  <a:pt x="6119390" y="1957783"/>
                                </a:cubicBezTo>
                                <a:cubicBezTo>
                                  <a:pt x="6129613" y="1955349"/>
                                  <a:pt x="6136915" y="1943178"/>
                                  <a:pt x="6133507" y="1932954"/>
                                </a:cubicBezTo>
                                <a:cubicBezTo>
                                  <a:pt x="6130100" y="1922244"/>
                                  <a:pt x="6119390" y="1914941"/>
                                  <a:pt x="6108679" y="1918349"/>
                                </a:cubicBezTo>
                                <a:cubicBezTo>
                                  <a:pt x="6099916" y="1920784"/>
                                  <a:pt x="6092128" y="1923704"/>
                                  <a:pt x="6083852" y="1928085"/>
                                </a:cubicBezTo>
                                <a:cubicBezTo>
                                  <a:pt x="6068273" y="1936849"/>
                                  <a:pt x="6075088" y="1962165"/>
                                  <a:pt x="6093101" y="1961678"/>
                                </a:cubicBezTo>
                                <a:close/>
                                <a:moveTo>
                                  <a:pt x="1287330" y="1968229"/>
                                </a:moveTo>
                                <a:lnTo>
                                  <a:pt x="1287489" y="1968176"/>
                                </a:lnTo>
                                <a:lnTo>
                                  <a:pt x="1287394" y="1967579"/>
                                </a:lnTo>
                                <a:close/>
                                <a:moveTo>
                                  <a:pt x="1287318" y="1968356"/>
                                </a:moveTo>
                                <a:lnTo>
                                  <a:pt x="1287330" y="1968229"/>
                                </a:lnTo>
                                <a:lnTo>
                                  <a:pt x="1287272" y="1968248"/>
                                </a:lnTo>
                                <a:close/>
                                <a:moveTo>
                                  <a:pt x="1287783" y="1969002"/>
                                </a:moveTo>
                                <a:lnTo>
                                  <a:pt x="1287637" y="1968127"/>
                                </a:lnTo>
                                <a:lnTo>
                                  <a:pt x="1287489" y="1968176"/>
                                </a:lnTo>
                                <a:lnTo>
                                  <a:pt x="1287587" y="1968789"/>
                                </a:lnTo>
                                <a:lnTo>
                                  <a:pt x="1287577" y="1968613"/>
                                </a:lnTo>
                                <a:close/>
                                <a:moveTo>
                                  <a:pt x="1287637" y="1969100"/>
                                </a:moveTo>
                                <a:lnTo>
                                  <a:pt x="1287587" y="1968789"/>
                                </a:lnTo>
                                <a:lnTo>
                                  <a:pt x="1287602" y="1969017"/>
                                </a:lnTo>
                                <a:close/>
                                <a:moveTo>
                                  <a:pt x="1287854" y="1969424"/>
                                </a:moveTo>
                                <a:lnTo>
                                  <a:pt x="1287832" y="1969295"/>
                                </a:lnTo>
                                <a:lnTo>
                                  <a:pt x="1287637" y="1969100"/>
                                </a:lnTo>
                                <a:close/>
                                <a:moveTo>
                                  <a:pt x="1287628" y="1969446"/>
                                </a:moveTo>
                                <a:lnTo>
                                  <a:pt x="1287602" y="1969017"/>
                                </a:lnTo>
                                <a:lnTo>
                                  <a:pt x="1287318" y="1968356"/>
                                </a:lnTo>
                                <a:lnTo>
                                  <a:pt x="1287223" y="1969330"/>
                                </a:lnTo>
                                <a:close/>
                                <a:moveTo>
                                  <a:pt x="1288060" y="1969523"/>
                                </a:moveTo>
                                <a:lnTo>
                                  <a:pt x="1287783" y="1969002"/>
                                </a:lnTo>
                                <a:lnTo>
                                  <a:pt x="1287832" y="1969295"/>
                                </a:lnTo>
                                <a:close/>
                                <a:moveTo>
                                  <a:pt x="1287924" y="1969530"/>
                                </a:moveTo>
                                <a:lnTo>
                                  <a:pt x="1287854" y="1969424"/>
                                </a:lnTo>
                                <a:lnTo>
                                  <a:pt x="1287868" y="1969514"/>
                                </a:lnTo>
                                <a:close/>
                                <a:moveTo>
                                  <a:pt x="1288124" y="1969587"/>
                                </a:moveTo>
                                <a:lnTo>
                                  <a:pt x="1288060" y="1969523"/>
                                </a:lnTo>
                                <a:lnTo>
                                  <a:pt x="1288088" y="1969577"/>
                                </a:lnTo>
                                <a:close/>
                                <a:moveTo>
                                  <a:pt x="1287192" y="1969657"/>
                                </a:moveTo>
                                <a:lnTo>
                                  <a:pt x="1287223" y="1969330"/>
                                </a:lnTo>
                                <a:lnTo>
                                  <a:pt x="1286470" y="1969114"/>
                                </a:lnTo>
                                <a:lnTo>
                                  <a:pt x="1286401" y="1969324"/>
                                </a:lnTo>
                                <a:close/>
                                <a:moveTo>
                                  <a:pt x="1287945" y="1969975"/>
                                </a:moveTo>
                                <a:lnTo>
                                  <a:pt x="1287868" y="1969514"/>
                                </a:lnTo>
                                <a:lnTo>
                                  <a:pt x="1287628" y="1969446"/>
                                </a:lnTo>
                                <a:lnTo>
                                  <a:pt x="1287637" y="1969587"/>
                                </a:lnTo>
                                <a:lnTo>
                                  <a:pt x="1287801" y="1969914"/>
                                </a:lnTo>
                                <a:close/>
                                <a:moveTo>
                                  <a:pt x="2716676" y="1969975"/>
                                </a:moveTo>
                                <a:cubicBezTo>
                                  <a:pt x="2720538" y="1969131"/>
                                  <a:pt x="2724160" y="1966544"/>
                                  <a:pt x="2726716" y="1961676"/>
                                </a:cubicBezTo>
                                <a:cubicBezTo>
                                  <a:pt x="2741322" y="1933928"/>
                                  <a:pt x="2747651" y="1905204"/>
                                  <a:pt x="2744243" y="1874047"/>
                                </a:cubicBezTo>
                                <a:cubicBezTo>
                                  <a:pt x="2741809" y="1853602"/>
                                  <a:pt x="2710651" y="1852628"/>
                                  <a:pt x="2711137" y="1874047"/>
                                </a:cubicBezTo>
                                <a:cubicBezTo>
                                  <a:pt x="2712113" y="1898389"/>
                                  <a:pt x="2707730" y="1923217"/>
                                  <a:pt x="2697506" y="1945124"/>
                                </a:cubicBezTo>
                                <a:cubicBezTo>
                                  <a:pt x="2691299" y="1959363"/>
                                  <a:pt x="2705083" y="1972508"/>
                                  <a:pt x="2716676" y="1969975"/>
                                </a:cubicBezTo>
                                <a:close/>
                                <a:moveTo>
                                  <a:pt x="1288402" y="1970167"/>
                                </a:moveTo>
                                <a:lnTo>
                                  <a:pt x="1288088" y="1969577"/>
                                </a:lnTo>
                                <a:lnTo>
                                  <a:pt x="1287924" y="1969530"/>
                                </a:lnTo>
                                <a:lnTo>
                                  <a:pt x="1288328" y="1970136"/>
                                </a:lnTo>
                                <a:close/>
                                <a:moveTo>
                                  <a:pt x="1288924" y="1970387"/>
                                </a:moveTo>
                                <a:lnTo>
                                  <a:pt x="1288124" y="1969587"/>
                                </a:lnTo>
                                <a:lnTo>
                                  <a:pt x="1288124" y="1969587"/>
                                </a:lnTo>
                                <a:close/>
                                <a:moveTo>
                                  <a:pt x="2981811" y="1972388"/>
                                </a:moveTo>
                                <a:cubicBezTo>
                                  <a:pt x="3005178" y="1976283"/>
                                  <a:pt x="3015402" y="1941718"/>
                                  <a:pt x="2991547" y="1936363"/>
                                </a:cubicBezTo>
                                <a:cubicBezTo>
                                  <a:pt x="2951141" y="1927113"/>
                                  <a:pt x="2911709" y="1913969"/>
                                  <a:pt x="2874226" y="1895469"/>
                                </a:cubicBezTo>
                                <a:cubicBezTo>
                                  <a:pt x="2854263" y="1885733"/>
                                  <a:pt x="2836738" y="1914456"/>
                                  <a:pt x="2856698" y="1925653"/>
                                </a:cubicBezTo>
                                <a:cubicBezTo>
                                  <a:pt x="2895643" y="1948533"/>
                                  <a:pt x="2937023" y="1964599"/>
                                  <a:pt x="2981811" y="1972388"/>
                                </a:cubicBezTo>
                                <a:close/>
                                <a:moveTo>
                                  <a:pt x="5941878" y="1974437"/>
                                </a:moveTo>
                                <a:lnTo>
                                  <a:pt x="5942037" y="1974384"/>
                                </a:lnTo>
                                <a:lnTo>
                                  <a:pt x="5941942" y="1973787"/>
                                </a:lnTo>
                                <a:close/>
                                <a:moveTo>
                                  <a:pt x="5941866" y="1974564"/>
                                </a:moveTo>
                                <a:lnTo>
                                  <a:pt x="5941878" y="1974437"/>
                                </a:lnTo>
                                <a:lnTo>
                                  <a:pt x="5941820" y="1974456"/>
                                </a:lnTo>
                                <a:close/>
                                <a:moveTo>
                                  <a:pt x="5942331" y="1975210"/>
                                </a:moveTo>
                                <a:lnTo>
                                  <a:pt x="5942185" y="1974335"/>
                                </a:lnTo>
                                <a:lnTo>
                                  <a:pt x="5942037" y="1974384"/>
                                </a:lnTo>
                                <a:lnTo>
                                  <a:pt x="5942135" y="1974997"/>
                                </a:lnTo>
                                <a:lnTo>
                                  <a:pt x="5942124" y="1974821"/>
                                </a:lnTo>
                                <a:close/>
                                <a:moveTo>
                                  <a:pt x="5942185" y="1975308"/>
                                </a:moveTo>
                                <a:lnTo>
                                  <a:pt x="5942135" y="1974997"/>
                                </a:lnTo>
                                <a:lnTo>
                                  <a:pt x="5942149" y="1975225"/>
                                </a:lnTo>
                                <a:close/>
                                <a:moveTo>
                                  <a:pt x="5942401" y="1975632"/>
                                </a:moveTo>
                                <a:lnTo>
                                  <a:pt x="5942380" y="1975503"/>
                                </a:lnTo>
                                <a:lnTo>
                                  <a:pt x="5942185" y="1975308"/>
                                </a:lnTo>
                                <a:close/>
                                <a:moveTo>
                                  <a:pt x="5942176" y="1975653"/>
                                </a:moveTo>
                                <a:lnTo>
                                  <a:pt x="5942149" y="1975225"/>
                                </a:lnTo>
                                <a:lnTo>
                                  <a:pt x="5941866" y="1974564"/>
                                </a:lnTo>
                                <a:lnTo>
                                  <a:pt x="5941771" y="1975538"/>
                                </a:lnTo>
                                <a:close/>
                                <a:moveTo>
                                  <a:pt x="5942607" y="1975731"/>
                                </a:moveTo>
                                <a:lnTo>
                                  <a:pt x="5942331" y="1975210"/>
                                </a:lnTo>
                                <a:lnTo>
                                  <a:pt x="5942380" y="1975503"/>
                                </a:lnTo>
                                <a:close/>
                                <a:moveTo>
                                  <a:pt x="5942471" y="1975738"/>
                                </a:moveTo>
                                <a:lnTo>
                                  <a:pt x="5942401" y="1975632"/>
                                </a:lnTo>
                                <a:lnTo>
                                  <a:pt x="5942416" y="1975722"/>
                                </a:lnTo>
                                <a:close/>
                                <a:moveTo>
                                  <a:pt x="5942672" y="1975795"/>
                                </a:moveTo>
                                <a:lnTo>
                                  <a:pt x="5942607" y="1975731"/>
                                </a:lnTo>
                                <a:lnTo>
                                  <a:pt x="5942636" y="1975785"/>
                                </a:lnTo>
                                <a:close/>
                                <a:moveTo>
                                  <a:pt x="5941739" y="1975865"/>
                                </a:moveTo>
                                <a:lnTo>
                                  <a:pt x="5941771" y="1975538"/>
                                </a:lnTo>
                                <a:lnTo>
                                  <a:pt x="5941017" y="1975322"/>
                                </a:lnTo>
                                <a:lnTo>
                                  <a:pt x="5940949" y="1975532"/>
                                </a:lnTo>
                                <a:close/>
                                <a:moveTo>
                                  <a:pt x="5942493" y="1976183"/>
                                </a:moveTo>
                                <a:lnTo>
                                  <a:pt x="5942416" y="1975722"/>
                                </a:lnTo>
                                <a:lnTo>
                                  <a:pt x="5942176" y="1975653"/>
                                </a:lnTo>
                                <a:lnTo>
                                  <a:pt x="5942185" y="1975795"/>
                                </a:lnTo>
                                <a:lnTo>
                                  <a:pt x="5942348" y="1976122"/>
                                </a:lnTo>
                                <a:close/>
                                <a:moveTo>
                                  <a:pt x="5942950" y="1976375"/>
                                </a:moveTo>
                                <a:lnTo>
                                  <a:pt x="5942636" y="1975785"/>
                                </a:lnTo>
                                <a:lnTo>
                                  <a:pt x="5942471" y="1975738"/>
                                </a:lnTo>
                                <a:lnTo>
                                  <a:pt x="5942876" y="1976344"/>
                                </a:lnTo>
                                <a:close/>
                                <a:moveTo>
                                  <a:pt x="2032736" y="1986246"/>
                                </a:moveTo>
                                <a:cubicBezTo>
                                  <a:pt x="2036067" y="1985683"/>
                                  <a:pt x="2039292" y="1983827"/>
                                  <a:pt x="2041726" y="1980298"/>
                                </a:cubicBezTo>
                                <a:cubicBezTo>
                                  <a:pt x="2062173" y="1949141"/>
                                  <a:pt x="2083106" y="1918470"/>
                                  <a:pt x="2102092" y="1886340"/>
                                </a:cubicBezTo>
                                <a:cubicBezTo>
                                  <a:pt x="2112803" y="1868815"/>
                                  <a:pt x="2085540" y="1852750"/>
                                  <a:pt x="2074343" y="1870275"/>
                                </a:cubicBezTo>
                                <a:cubicBezTo>
                                  <a:pt x="2054384" y="1901919"/>
                                  <a:pt x="2036371" y="1934049"/>
                                  <a:pt x="2018359" y="1966667"/>
                                </a:cubicBezTo>
                                <a:cubicBezTo>
                                  <a:pt x="2011787" y="1977985"/>
                                  <a:pt x="2022740" y="1987935"/>
                                  <a:pt x="2032736" y="1986246"/>
                                </a:cubicBezTo>
                                <a:close/>
                                <a:moveTo>
                                  <a:pt x="6687285" y="1992454"/>
                                </a:moveTo>
                                <a:cubicBezTo>
                                  <a:pt x="6690617" y="1991891"/>
                                  <a:pt x="6693842" y="1990035"/>
                                  <a:pt x="6696276" y="1986506"/>
                                </a:cubicBezTo>
                                <a:cubicBezTo>
                                  <a:pt x="6716722" y="1955349"/>
                                  <a:pt x="6737656" y="1924678"/>
                                  <a:pt x="6756642" y="1892548"/>
                                </a:cubicBezTo>
                                <a:cubicBezTo>
                                  <a:pt x="6767352" y="1875022"/>
                                  <a:pt x="6740090" y="1858958"/>
                                  <a:pt x="6728893" y="1876483"/>
                                </a:cubicBezTo>
                                <a:cubicBezTo>
                                  <a:pt x="6708933" y="1908126"/>
                                  <a:pt x="6690921" y="1940257"/>
                                  <a:pt x="6672909" y="1972875"/>
                                </a:cubicBezTo>
                                <a:cubicBezTo>
                                  <a:pt x="6666336" y="1984193"/>
                                  <a:pt x="6677290" y="1994143"/>
                                  <a:pt x="6687285" y="1992454"/>
                                </a:cubicBezTo>
                                <a:close/>
                                <a:moveTo>
                                  <a:pt x="1284716" y="2007560"/>
                                </a:moveTo>
                                <a:cubicBezTo>
                                  <a:pt x="1294940" y="2006586"/>
                                  <a:pt x="1304676" y="1999284"/>
                                  <a:pt x="1304190" y="1988086"/>
                                </a:cubicBezTo>
                                <a:cubicBezTo>
                                  <a:pt x="1303946" y="1982245"/>
                                  <a:pt x="1301755" y="1977620"/>
                                  <a:pt x="1298287" y="1974334"/>
                                </a:cubicBezTo>
                                <a:lnTo>
                                  <a:pt x="1288924" y="1970387"/>
                                </a:lnTo>
                                <a:lnTo>
                                  <a:pt x="1288402" y="1970167"/>
                                </a:lnTo>
                                <a:lnTo>
                                  <a:pt x="1288611" y="1970561"/>
                                </a:lnTo>
                                <a:lnTo>
                                  <a:pt x="1288328" y="1970136"/>
                                </a:lnTo>
                                <a:lnTo>
                                  <a:pt x="1287945" y="1969975"/>
                                </a:lnTo>
                                <a:lnTo>
                                  <a:pt x="1288003" y="1970317"/>
                                </a:lnTo>
                                <a:lnTo>
                                  <a:pt x="1287801" y="1969914"/>
                                </a:lnTo>
                                <a:lnTo>
                                  <a:pt x="1287192" y="1969657"/>
                                </a:lnTo>
                                <a:lnTo>
                                  <a:pt x="1287151" y="1970074"/>
                                </a:lnTo>
                                <a:lnTo>
                                  <a:pt x="1285880" y="1970911"/>
                                </a:lnTo>
                                <a:lnTo>
                                  <a:pt x="1284716" y="1974455"/>
                                </a:lnTo>
                                <a:cubicBezTo>
                                  <a:pt x="1282526" y="1976403"/>
                                  <a:pt x="1283378" y="1973969"/>
                                  <a:pt x="1284656" y="1971717"/>
                                </a:cubicBezTo>
                                <a:lnTo>
                                  <a:pt x="1285880" y="1970911"/>
                                </a:lnTo>
                                <a:lnTo>
                                  <a:pt x="1286401" y="1969324"/>
                                </a:lnTo>
                                <a:lnTo>
                                  <a:pt x="1284716" y="1968614"/>
                                </a:lnTo>
                                <a:lnTo>
                                  <a:pt x="1286470" y="1969114"/>
                                </a:lnTo>
                                <a:lnTo>
                                  <a:pt x="1291228" y="1954617"/>
                                </a:lnTo>
                                <a:cubicBezTo>
                                  <a:pt x="1290193" y="1947558"/>
                                  <a:pt x="1286177" y="1940864"/>
                                  <a:pt x="1279848" y="1936969"/>
                                </a:cubicBezTo>
                                <a:cubicBezTo>
                                  <a:pt x="1266704" y="1928694"/>
                                  <a:pt x="1250639" y="1936482"/>
                                  <a:pt x="1245284" y="1950601"/>
                                </a:cubicBezTo>
                                <a:cubicBezTo>
                                  <a:pt x="1240903" y="1962772"/>
                                  <a:pt x="1241876" y="1977376"/>
                                  <a:pt x="1249666" y="1988573"/>
                                </a:cubicBezTo>
                                <a:cubicBezTo>
                                  <a:pt x="1257455" y="1999770"/>
                                  <a:pt x="1270598" y="2009020"/>
                                  <a:pt x="1284716" y="2007560"/>
                                </a:cubicBezTo>
                                <a:close/>
                                <a:moveTo>
                                  <a:pt x="5939264" y="2013768"/>
                                </a:moveTo>
                                <a:cubicBezTo>
                                  <a:pt x="5949487" y="2012794"/>
                                  <a:pt x="5959224" y="2005492"/>
                                  <a:pt x="5958737" y="1994294"/>
                                </a:cubicBezTo>
                                <a:cubicBezTo>
                                  <a:pt x="5958494" y="1988453"/>
                                  <a:pt x="5956303" y="1983828"/>
                                  <a:pt x="5952834" y="1980542"/>
                                </a:cubicBezTo>
                                <a:lnTo>
                                  <a:pt x="5943472" y="1976595"/>
                                </a:lnTo>
                                <a:lnTo>
                                  <a:pt x="5942950" y="1976375"/>
                                </a:lnTo>
                                <a:lnTo>
                                  <a:pt x="5943159" y="1976768"/>
                                </a:lnTo>
                                <a:lnTo>
                                  <a:pt x="5942876" y="1976344"/>
                                </a:lnTo>
                                <a:lnTo>
                                  <a:pt x="5942493" y="1976183"/>
                                </a:lnTo>
                                <a:lnTo>
                                  <a:pt x="5942550" y="1976525"/>
                                </a:lnTo>
                                <a:lnTo>
                                  <a:pt x="5942348" y="1976122"/>
                                </a:lnTo>
                                <a:lnTo>
                                  <a:pt x="5941739" y="1975865"/>
                                </a:lnTo>
                                <a:lnTo>
                                  <a:pt x="5941698" y="1976282"/>
                                </a:lnTo>
                                <a:lnTo>
                                  <a:pt x="5940428" y="1977119"/>
                                </a:lnTo>
                                <a:lnTo>
                                  <a:pt x="5939264" y="1980663"/>
                                </a:lnTo>
                                <a:cubicBezTo>
                                  <a:pt x="5937073" y="1982611"/>
                                  <a:pt x="5937925" y="1980176"/>
                                  <a:pt x="5939203" y="1977925"/>
                                </a:cubicBezTo>
                                <a:lnTo>
                                  <a:pt x="5940428" y="1977119"/>
                                </a:lnTo>
                                <a:lnTo>
                                  <a:pt x="5940949" y="1975532"/>
                                </a:lnTo>
                                <a:lnTo>
                                  <a:pt x="5939264" y="1974822"/>
                                </a:lnTo>
                                <a:lnTo>
                                  <a:pt x="5941017" y="1975322"/>
                                </a:lnTo>
                                <a:lnTo>
                                  <a:pt x="5945776" y="1960825"/>
                                </a:lnTo>
                                <a:cubicBezTo>
                                  <a:pt x="5944741" y="1953766"/>
                                  <a:pt x="5940725" y="1947072"/>
                                  <a:pt x="5934396" y="1943178"/>
                                </a:cubicBezTo>
                                <a:cubicBezTo>
                                  <a:pt x="5921252" y="1934902"/>
                                  <a:pt x="5905187" y="1942691"/>
                                  <a:pt x="5899831" y="1956809"/>
                                </a:cubicBezTo>
                                <a:cubicBezTo>
                                  <a:pt x="5895450" y="1968979"/>
                                  <a:pt x="5896424" y="1983584"/>
                                  <a:pt x="5904213" y="1994781"/>
                                </a:cubicBezTo>
                                <a:cubicBezTo>
                                  <a:pt x="5912002" y="2005978"/>
                                  <a:pt x="5925146" y="2015228"/>
                                  <a:pt x="5939264" y="2013768"/>
                                </a:cubicBezTo>
                                <a:close/>
                                <a:moveTo>
                                  <a:pt x="2631784" y="2018149"/>
                                </a:moveTo>
                                <a:cubicBezTo>
                                  <a:pt x="2633732" y="2018149"/>
                                  <a:pt x="2636165" y="2018149"/>
                                  <a:pt x="2638113" y="2017662"/>
                                </a:cubicBezTo>
                                <a:cubicBezTo>
                                  <a:pt x="2642494" y="2017175"/>
                                  <a:pt x="2646877" y="2015715"/>
                                  <a:pt x="2650283" y="2012793"/>
                                </a:cubicBezTo>
                                <a:cubicBezTo>
                                  <a:pt x="2653204" y="2009873"/>
                                  <a:pt x="2655639" y="2005005"/>
                                  <a:pt x="2655151" y="2000623"/>
                                </a:cubicBezTo>
                                <a:cubicBezTo>
                                  <a:pt x="2655151" y="1990886"/>
                                  <a:pt x="2647850" y="1984071"/>
                                  <a:pt x="2638113" y="1983584"/>
                                </a:cubicBezTo>
                                <a:cubicBezTo>
                                  <a:pt x="2636165" y="1983584"/>
                                  <a:pt x="2633732" y="1983584"/>
                                  <a:pt x="2631784" y="1983097"/>
                                </a:cubicBezTo>
                                <a:cubicBezTo>
                                  <a:pt x="2630322" y="1983097"/>
                                  <a:pt x="2628863" y="1983097"/>
                                  <a:pt x="2626915" y="1983097"/>
                                </a:cubicBezTo>
                                <a:cubicBezTo>
                                  <a:pt x="2623994" y="1983584"/>
                                  <a:pt x="2621560" y="1984558"/>
                                  <a:pt x="2618640" y="1986018"/>
                                </a:cubicBezTo>
                                <a:cubicBezTo>
                                  <a:pt x="2607442" y="1991860"/>
                                  <a:pt x="2607442" y="2009386"/>
                                  <a:pt x="2618640" y="2015228"/>
                                </a:cubicBezTo>
                                <a:cubicBezTo>
                                  <a:pt x="2620587" y="2016201"/>
                                  <a:pt x="2622534" y="2017175"/>
                                  <a:pt x="2624482" y="2017662"/>
                                </a:cubicBezTo>
                                <a:cubicBezTo>
                                  <a:pt x="2626915" y="2018636"/>
                                  <a:pt x="2629350" y="2018149"/>
                                  <a:pt x="2631784" y="2018149"/>
                                </a:cubicBezTo>
                                <a:close/>
                                <a:moveTo>
                                  <a:pt x="1479073" y="2028592"/>
                                </a:moveTo>
                                <a:cubicBezTo>
                                  <a:pt x="1488634" y="2025238"/>
                                  <a:pt x="1493198" y="2010724"/>
                                  <a:pt x="1481879" y="2004152"/>
                                </a:cubicBezTo>
                                <a:cubicBezTo>
                                  <a:pt x="1444881" y="1982244"/>
                                  <a:pt x="1401066" y="1979810"/>
                                  <a:pt x="1362607" y="1998796"/>
                                </a:cubicBezTo>
                                <a:cubicBezTo>
                                  <a:pt x="1348976" y="2005613"/>
                                  <a:pt x="1358713" y="2028980"/>
                                  <a:pt x="1372831" y="2023625"/>
                                </a:cubicBezTo>
                                <a:cubicBezTo>
                                  <a:pt x="1404961" y="2010481"/>
                                  <a:pt x="1437578" y="2009994"/>
                                  <a:pt x="1468248" y="2027520"/>
                                </a:cubicBezTo>
                                <a:cubicBezTo>
                                  <a:pt x="1472143" y="2029589"/>
                                  <a:pt x="1475885" y="2029711"/>
                                  <a:pt x="1479073" y="2028592"/>
                                </a:cubicBezTo>
                                <a:close/>
                                <a:moveTo>
                                  <a:pt x="75012" y="2033398"/>
                                </a:moveTo>
                                <a:cubicBezTo>
                                  <a:pt x="85440" y="2034973"/>
                                  <a:pt x="96759" y="2024841"/>
                                  <a:pt x="89457" y="2013887"/>
                                </a:cubicBezTo>
                                <a:cubicBezTo>
                                  <a:pt x="64142" y="1975428"/>
                                  <a:pt x="42721" y="1935996"/>
                                  <a:pt x="27143" y="1892668"/>
                                </a:cubicBezTo>
                                <a:cubicBezTo>
                                  <a:pt x="20814" y="1876116"/>
                                  <a:pt x="-4987" y="1882932"/>
                                  <a:pt x="854" y="1899484"/>
                                </a:cubicBezTo>
                                <a:cubicBezTo>
                                  <a:pt x="16920" y="1944759"/>
                                  <a:pt x="37366" y="1988572"/>
                                  <a:pt x="65602" y="2027519"/>
                                </a:cubicBezTo>
                                <a:cubicBezTo>
                                  <a:pt x="68158" y="2031048"/>
                                  <a:pt x="71536" y="2032873"/>
                                  <a:pt x="75012" y="2033398"/>
                                </a:cubicBezTo>
                                <a:close/>
                                <a:moveTo>
                                  <a:pt x="6133622" y="2034800"/>
                                </a:moveTo>
                                <a:cubicBezTo>
                                  <a:pt x="6143184" y="2031446"/>
                                  <a:pt x="6147748" y="2016932"/>
                                  <a:pt x="6136429" y="2010360"/>
                                </a:cubicBezTo>
                                <a:cubicBezTo>
                                  <a:pt x="6099430" y="1988452"/>
                                  <a:pt x="6055616" y="1986018"/>
                                  <a:pt x="6017157" y="2005004"/>
                                </a:cubicBezTo>
                                <a:cubicBezTo>
                                  <a:pt x="6003526" y="2011821"/>
                                  <a:pt x="6013262" y="2035188"/>
                                  <a:pt x="6027380" y="2029833"/>
                                </a:cubicBezTo>
                                <a:cubicBezTo>
                                  <a:pt x="6059511" y="2016689"/>
                                  <a:pt x="6092128" y="2016202"/>
                                  <a:pt x="6122798" y="2033728"/>
                                </a:cubicBezTo>
                                <a:cubicBezTo>
                                  <a:pt x="6126692" y="2035797"/>
                                  <a:pt x="6130435" y="2035919"/>
                                  <a:pt x="6133622" y="2034800"/>
                                </a:cubicBezTo>
                                <a:close/>
                                <a:moveTo>
                                  <a:pt x="4712627" y="2039607"/>
                                </a:moveTo>
                                <a:cubicBezTo>
                                  <a:pt x="4723056" y="2041181"/>
                                  <a:pt x="4734375" y="2031050"/>
                                  <a:pt x="4727072" y="2020096"/>
                                </a:cubicBezTo>
                                <a:cubicBezTo>
                                  <a:pt x="4701757" y="1981637"/>
                                  <a:pt x="4680337" y="1942204"/>
                                  <a:pt x="4664758" y="1898877"/>
                                </a:cubicBezTo>
                                <a:cubicBezTo>
                                  <a:pt x="4658430" y="1882325"/>
                                  <a:pt x="4632628" y="1889141"/>
                                  <a:pt x="4638470" y="1905693"/>
                                </a:cubicBezTo>
                                <a:cubicBezTo>
                                  <a:pt x="4654535" y="1950968"/>
                                  <a:pt x="4674982" y="1994781"/>
                                  <a:pt x="4703218" y="2033727"/>
                                </a:cubicBezTo>
                                <a:cubicBezTo>
                                  <a:pt x="4705774" y="2037257"/>
                                  <a:pt x="4709151" y="2039082"/>
                                  <a:pt x="4712627" y="2039607"/>
                                </a:cubicBezTo>
                                <a:close/>
                                <a:moveTo>
                                  <a:pt x="587889" y="2046566"/>
                                </a:moveTo>
                                <a:cubicBezTo>
                                  <a:pt x="599755" y="2048696"/>
                                  <a:pt x="612169" y="2047966"/>
                                  <a:pt x="624583" y="2044558"/>
                                </a:cubicBezTo>
                                <a:cubicBezTo>
                                  <a:pt x="649898" y="2038230"/>
                                  <a:pt x="638701" y="1997823"/>
                                  <a:pt x="613873" y="2005612"/>
                                </a:cubicBezTo>
                                <a:cubicBezTo>
                                  <a:pt x="592453" y="2012428"/>
                                  <a:pt x="567137" y="1989547"/>
                                  <a:pt x="566164" y="1968127"/>
                                </a:cubicBezTo>
                                <a:cubicBezTo>
                                  <a:pt x="565191" y="1941838"/>
                                  <a:pt x="528192" y="1942325"/>
                                  <a:pt x="525757" y="1968127"/>
                                </a:cubicBezTo>
                                <a:cubicBezTo>
                                  <a:pt x="523324" y="1992955"/>
                                  <a:pt x="535494" y="2016322"/>
                                  <a:pt x="554480" y="2031414"/>
                                </a:cubicBezTo>
                                <a:cubicBezTo>
                                  <a:pt x="564704" y="2039446"/>
                                  <a:pt x="576022" y="2044436"/>
                                  <a:pt x="587889" y="2046566"/>
                                </a:cubicBezTo>
                                <a:close/>
                                <a:moveTo>
                                  <a:pt x="5242436" y="2052774"/>
                                </a:moveTo>
                                <a:cubicBezTo>
                                  <a:pt x="5254303" y="2054904"/>
                                  <a:pt x="5266717" y="2054174"/>
                                  <a:pt x="5279131" y="2050766"/>
                                </a:cubicBezTo>
                                <a:cubicBezTo>
                                  <a:pt x="5304446" y="2044437"/>
                                  <a:pt x="5293249" y="2004031"/>
                                  <a:pt x="5268421" y="2011820"/>
                                </a:cubicBezTo>
                                <a:cubicBezTo>
                                  <a:pt x="5247001" y="2018636"/>
                                  <a:pt x="5221685" y="1995755"/>
                                  <a:pt x="5220712" y="1974335"/>
                                </a:cubicBezTo>
                                <a:cubicBezTo>
                                  <a:pt x="5219739" y="1948046"/>
                                  <a:pt x="5182740" y="1948533"/>
                                  <a:pt x="5180305" y="1974335"/>
                                </a:cubicBezTo>
                                <a:cubicBezTo>
                                  <a:pt x="5177871" y="1999163"/>
                                  <a:pt x="5190042" y="2022530"/>
                                  <a:pt x="5209028" y="2037622"/>
                                </a:cubicBezTo>
                                <a:cubicBezTo>
                                  <a:pt x="5219252" y="2045654"/>
                                  <a:pt x="5230570" y="2050644"/>
                                  <a:pt x="5242436" y="2052774"/>
                                </a:cubicBezTo>
                                <a:close/>
                                <a:moveTo>
                                  <a:pt x="2378429" y="2065917"/>
                                </a:moveTo>
                                <a:cubicBezTo>
                                  <a:pt x="2382992" y="2066434"/>
                                  <a:pt x="2387860" y="2065248"/>
                                  <a:pt x="2392242" y="2061597"/>
                                </a:cubicBezTo>
                                <a:cubicBezTo>
                                  <a:pt x="2419017" y="2038716"/>
                                  <a:pt x="2445306" y="2015835"/>
                                  <a:pt x="2471107" y="1992468"/>
                                </a:cubicBezTo>
                                <a:cubicBezTo>
                                  <a:pt x="2488147" y="1976889"/>
                                  <a:pt x="2463319" y="1953035"/>
                                  <a:pt x="2445793" y="1967153"/>
                                </a:cubicBezTo>
                                <a:cubicBezTo>
                                  <a:pt x="2419017" y="1989547"/>
                                  <a:pt x="2392729" y="2012427"/>
                                  <a:pt x="2366927" y="2035795"/>
                                </a:cubicBezTo>
                                <a:cubicBezTo>
                                  <a:pt x="2353783" y="2047479"/>
                                  <a:pt x="2364736" y="2064365"/>
                                  <a:pt x="2378429" y="2065917"/>
                                </a:cubicBezTo>
                                <a:close/>
                                <a:moveTo>
                                  <a:pt x="7032976" y="2072125"/>
                                </a:moveTo>
                                <a:cubicBezTo>
                                  <a:pt x="7037540" y="2072642"/>
                                  <a:pt x="7042409" y="2071456"/>
                                  <a:pt x="7046790" y="2067804"/>
                                </a:cubicBezTo>
                                <a:cubicBezTo>
                                  <a:pt x="7073566" y="2044924"/>
                                  <a:pt x="7099854" y="2022043"/>
                                  <a:pt x="7125656" y="1998675"/>
                                </a:cubicBezTo>
                                <a:cubicBezTo>
                                  <a:pt x="7142695" y="1983097"/>
                                  <a:pt x="7117867" y="1959243"/>
                                  <a:pt x="7100341" y="1973361"/>
                                </a:cubicBezTo>
                                <a:cubicBezTo>
                                  <a:pt x="7073566" y="1995754"/>
                                  <a:pt x="7047277" y="2018635"/>
                                  <a:pt x="7021475" y="2042003"/>
                                </a:cubicBezTo>
                                <a:cubicBezTo>
                                  <a:pt x="7008331" y="2053687"/>
                                  <a:pt x="7019284" y="2070573"/>
                                  <a:pt x="7032976" y="2072125"/>
                                </a:cubicBezTo>
                                <a:close/>
                                <a:moveTo>
                                  <a:pt x="3623931" y="2119408"/>
                                </a:moveTo>
                                <a:cubicBezTo>
                                  <a:pt x="3660928" y="2123303"/>
                                  <a:pt x="3660928" y="2058069"/>
                                  <a:pt x="3623931" y="2061963"/>
                                </a:cubicBezTo>
                                <a:cubicBezTo>
                                  <a:pt x="3622957" y="2061963"/>
                                  <a:pt x="3621983" y="2061963"/>
                                  <a:pt x="3620522" y="2062450"/>
                                </a:cubicBezTo>
                                <a:cubicBezTo>
                                  <a:pt x="3584010" y="2066345"/>
                                  <a:pt x="3584010" y="2115027"/>
                                  <a:pt x="3620522" y="2118921"/>
                                </a:cubicBezTo>
                                <a:cubicBezTo>
                                  <a:pt x="3621496" y="2118921"/>
                                  <a:pt x="3622469" y="2118921"/>
                                  <a:pt x="3623931" y="2119408"/>
                                </a:cubicBezTo>
                                <a:close/>
                                <a:moveTo>
                                  <a:pt x="3691114" y="2147156"/>
                                </a:moveTo>
                                <a:cubicBezTo>
                                  <a:pt x="3698416" y="2148130"/>
                                  <a:pt x="3707180" y="2145209"/>
                                  <a:pt x="3709126" y="2136933"/>
                                </a:cubicBezTo>
                                <a:cubicBezTo>
                                  <a:pt x="3711073" y="2128657"/>
                                  <a:pt x="3706692" y="2121841"/>
                                  <a:pt x="3698904" y="2118920"/>
                                </a:cubicBezTo>
                                <a:cubicBezTo>
                                  <a:pt x="3692088" y="2116486"/>
                                  <a:pt x="3685272" y="2114052"/>
                                  <a:pt x="3678457" y="2111617"/>
                                </a:cubicBezTo>
                                <a:cubicBezTo>
                                  <a:pt x="3670180" y="2108697"/>
                                  <a:pt x="3659957" y="2115025"/>
                                  <a:pt x="3658011" y="2123302"/>
                                </a:cubicBezTo>
                                <a:cubicBezTo>
                                  <a:pt x="3655575" y="2131578"/>
                                  <a:pt x="3659957" y="2142775"/>
                                  <a:pt x="3669207" y="2143749"/>
                                </a:cubicBezTo>
                                <a:cubicBezTo>
                                  <a:pt x="3676509" y="2144722"/>
                                  <a:pt x="3683811" y="2146182"/>
                                  <a:pt x="3691114" y="2147156"/>
                                </a:cubicBezTo>
                                <a:close/>
                                <a:moveTo>
                                  <a:pt x="4486034" y="2166021"/>
                                </a:moveTo>
                                <a:cubicBezTo>
                                  <a:pt x="4492423" y="2167604"/>
                                  <a:pt x="4500212" y="2164926"/>
                                  <a:pt x="4503620" y="2156894"/>
                                </a:cubicBezTo>
                                <a:cubicBezTo>
                                  <a:pt x="4526988" y="2100422"/>
                                  <a:pt x="4558632" y="2047845"/>
                                  <a:pt x="4600012" y="2003057"/>
                                </a:cubicBezTo>
                                <a:cubicBezTo>
                                  <a:pt x="4615103" y="1986505"/>
                                  <a:pt x="4591249" y="1962650"/>
                                  <a:pt x="4575670" y="1978715"/>
                                </a:cubicBezTo>
                                <a:cubicBezTo>
                                  <a:pt x="4527961" y="2025938"/>
                                  <a:pt x="4492423" y="2084357"/>
                                  <a:pt x="4476844" y="2149591"/>
                                </a:cubicBezTo>
                                <a:cubicBezTo>
                                  <a:pt x="4474654" y="2158598"/>
                                  <a:pt x="4479644" y="2164439"/>
                                  <a:pt x="4486034" y="2166021"/>
                                </a:cubicBezTo>
                                <a:close/>
                                <a:moveTo>
                                  <a:pt x="4404353" y="2171733"/>
                                </a:moveTo>
                                <a:cubicBezTo>
                                  <a:pt x="4407807" y="2171193"/>
                                  <a:pt x="4411123" y="2169307"/>
                                  <a:pt x="4413557" y="2165656"/>
                                </a:cubicBezTo>
                                <a:cubicBezTo>
                                  <a:pt x="4447148" y="2117460"/>
                                  <a:pt x="4481713" y="2066344"/>
                                  <a:pt x="4504107" y="2011333"/>
                                </a:cubicBezTo>
                                <a:cubicBezTo>
                                  <a:pt x="4510922" y="1994781"/>
                                  <a:pt x="4484633" y="1984558"/>
                                  <a:pt x="4475871" y="1999162"/>
                                </a:cubicBezTo>
                                <a:cubicBezTo>
                                  <a:pt x="4446175" y="2049792"/>
                                  <a:pt x="4421346" y="2102369"/>
                                  <a:pt x="4389703" y="2151538"/>
                                </a:cubicBezTo>
                                <a:cubicBezTo>
                                  <a:pt x="4382400" y="2162857"/>
                                  <a:pt x="4393993" y="2173353"/>
                                  <a:pt x="4404353" y="2171733"/>
                                </a:cubicBezTo>
                                <a:close/>
                                <a:moveTo>
                                  <a:pt x="863028" y="2174114"/>
                                </a:moveTo>
                                <a:cubicBezTo>
                                  <a:pt x="867935" y="2174418"/>
                                  <a:pt x="872986" y="2172592"/>
                                  <a:pt x="877245" y="2167724"/>
                                </a:cubicBezTo>
                                <a:cubicBezTo>
                                  <a:pt x="915217" y="2124884"/>
                                  <a:pt x="954650" y="2083016"/>
                                  <a:pt x="992136" y="2039689"/>
                                </a:cubicBezTo>
                                <a:cubicBezTo>
                                  <a:pt x="1007714" y="2021677"/>
                                  <a:pt x="982887" y="1996362"/>
                                  <a:pt x="965847" y="2013401"/>
                                </a:cubicBezTo>
                                <a:cubicBezTo>
                                  <a:pt x="925928" y="2054294"/>
                                  <a:pt x="887468" y="2097135"/>
                                  <a:pt x="848036" y="2138515"/>
                                </a:cubicBezTo>
                                <a:cubicBezTo>
                                  <a:pt x="834891" y="2153119"/>
                                  <a:pt x="848309" y="2173201"/>
                                  <a:pt x="863028" y="2174114"/>
                                </a:cubicBezTo>
                                <a:close/>
                                <a:moveTo>
                                  <a:pt x="5517576" y="2180321"/>
                                </a:moveTo>
                                <a:cubicBezTo>
                                  <a:pt x="5522482" y="2180625"/>
                                  <a:pt x="5527533" y="2178800"/>
                                  <a:pt x="5531793" y="2173932"/>
                                </a:cubicBezTo>
                                <a:cubicBezTo>
                                  <a:pt x="5569765" y="2131091"/>
                                  <a:pt x="5609198" y="2089224"/>
                                  <a:pt x="5646683" y="2045897"/>
                                </a:cubicBezTo>
                                <a:cubicBezTo>
                                  <a:pt x="5662262" y="2027885"/>
                                  <a:pt x="5637434" y="2002569"/>
                                  <a:pt x="5620395" y="2019609"/>
                                </a:cubicBezTo>
                                <a:cubicBezTo>
                                  <a:pt x="5580475" y="2060502"/>
                                  <a:pt x="5542016" y="2103342"/>
                                  <a:pt x="5502583" y="2144723"/>
                                </a:cubicBezTo>
                                <a:cubicBezTo>
                                  <a:pt x="5489439" y="2159327"/>
                                  <a:pt x="5502857" y="2179409"/>
                                  <a:pt x="5517576" y="2180321"/>
                                </a:cubicBezTo>
                                <a:close/>
                                <a:moveTo>
                                  <a:pt x="1921467" y="2198387"/>
                                </a:moveTo>
                                <a:cubicBezTo>
                                  <a:pt x="1934109" y="2198364"/>
                                  <a:pt x="1947163" y="2184033"/>
                                  <a:pt x="1938035" y="2171619"/>
                                </a:cubicBezTo>
                                <a:cubicBezTo>
                                  <a:pt x="1900061" y="2120503"/>
                                  <a:pt x="1859655" y="2069386"/>
                                  <a:pt x="1813408" y="2025572"/>
                                </a:cubicBezTo>
                                <a:cubicBezTo>
                                  <a:pt x="1794908" y="2008533"/>
                                  <a:pt x="1771053" y="2033848"/>
                                  <a:pt x="1786145" y="2052834"/>
                                </a:cubicBezTo>
                                <a:cubicBezTo>
                                  <a:pt x="1825578" y="2101029"/>
                                  <a:pt x="1868905" y="2146304"/>
                                  <a:pt x="1909798" y="2193039"/>
                                </a:cubicBezTo>
                                <a:cubicBezTo>
                                  <a:pt x="1913085" y="2196812"/>
                                  <a:pt x="1917253" y="2198395"/>
                                  <a:pt x="1921467" y="2198387"/>
                                </a:cubicBezTo>
                                <a:close/>
                                <a:moveTo>
                                  <a:pt x="2262259" y="2199368"/>
                                </a:moveTo>
                                <a:cubicBezTo>
                                  <a:pt x="2287574" y="2198881"/>
                                  <a:pt x="2287574" y="2160423"/>
                                  <a:pt x="2262259" y="2159936"/>
                                </a:cubicBezTo>
                                <a:cubicBezTo>
                                  <a:pt x="2244734" y="2159448"/>
                                  <a:pt x="2227207" y="2158962"/>
                                  <a:pt x="2209194" y="2160423"/>
                                </a:cubicBezTo>
                                <a:cubicBezTo>
                                  <a:pt x="2184366" y="2162856"/>
                                  <a:pt x="2184366" y="2196448"/>
                                  <a:pt x="2209194" y="2198881"/>
                                </a:cubicBezTo>
                                <a:cubicBezTo>
                                  <a:pt x="2226720" y="2200342"/>
                                  <a:pt x="2244246" y="2199368"/>
                                  <a:pt x="2262259" y="2199368"/>
                                </a:cubicBezTo>
                                <a:close/>
                                <a:moveTo>
                                  <a:pt x="598195" y="2201127"/>
                                </a:moveTo>
                                <a:cubicBezTo>
                                  <a:pt x="609856" y="2201104"/>
                                  <a:pt x="622270" y="2187321"/>
                                  <a:pt x="613872" y="2176002"/>
                                </a:cubicBezTo>
                                <a:cubicBezTo>
                                  <a:pt x="583202" y="2133648"/>
                                  <a:pt x="553019" y="2090808"/>
                                  <a:pt x="526244" y="2046020"/>
                                </a:cubicBezTo>
                                <a:cubicBezTo>
                                  <a:pt x="513586" y="2026060"/>
                                  <a:pt x="482429" y="2044073"/>
                                  <a:pt x="494600" y="2064032"/>
                                </a:cubicBezTo>
                                <a:cubicBezTo>
                                  <a:pt x="522836" y="2109794"/>
                                  <a:pt x="553506" y="2154581"/>
                                  <a:pt x="587584" y="2195962"/>
                                </a:cubicBezTo>
                                <a:cubicBezTo>
                                  <a:pt x="590505" y="2199613"/>
                                  <a:pt x="594308" y="2201134"/>
                                  <a:pt x="598195" y="2201127"/>
                                </a:cubicBezTo>
                                <a:close/>
                                <a:moveTo>
                                  <a:pt x="6576016" y="2204594"/>
                                </a:moveTo>
                                <a:cubicBezTo>
                                  <a:pt x="6588658" y="2204572"/>
                                  <a:pt x="6601711" y="2190241"/>
                                  <a:pt x="6592584" y="2177827"/>
                                </a:cubicBezTo>
                                <a:cubicBezTo>
                                  <a:pt x="6554611" y="2126710"/>
                                  <a:pt x="6514205" y="2075594"/>
                                  <a:pt x="6467956" y="2031780"/>
                                </a:cubicBezTo>
                                <a:cubicBezTo>
                                  <a:pt x="6449457" y="2014741"/>
                                  <a:pt x="6425602" y="2040055"/>
                                  <a:pt x="6440694" y="2059042"/>
                                </a:cubicBezTo>
                                <a:cubicBezTo>
                                  <a:pt x="6480127" y="2107237"/>
                                  <a:pt x="6523454" y="2152512"/>
                                  <a:pt x="6564348" y="2199247"/>
                                </a:cubicBezTo>
                                <a:cubicBezTo>
                                  <a:pt x="6567634" y="2203020"/>
                                  <a:pt x="6571802" y="2204602"/>
                                  <a:pt x="6576016" y="2204594"/>
                                </a:cubicBezTo>
                                <a:close/>
                                <a:moveTo>
                                  <a:pt x="6916808" y="2205576"/>
                                </a:moveTo>
                                <a:cubicBezTo>
                                  <a:pt x="6942123" y="2205089"/>
                                  <a:pt x="6942123" y="2166630"/>
                                  <a:pt x="6916808" y="2166143"/>
                                </a:cubicBezTo>
                                <a:cubicBezTo>
                                  <a:pt x="6899282" y="2165656"/>
                                  <a:pt x="6881756" y="2165170"/>
                                  <a:pt x="6863743" y="2166630"/>
                                </a:cubicBezTo>
                                <a:cubicBezTo>
                                  <a:pt x="6838916" y="2169064"/>
                                  <a:pt x="6838916" y="2202655"/>
                                  <a:pt x="6863743" y="2205089"/>
                                </a:cubicBezTo>
                                <a:cubicBezTo>
                                  <a:pt x="6881269" y="2206550"/>
                                  <a:pt x="6898795" y="2205576"/>
                                  <a:pt x="6916808" y="2205576"/>
                                </a:cubicBezTo>
                                <a:close/>
                                <a:moveTo>
                                  <a:pt x="5252745" y="2207334"/>
                                </a:moveTo>
                                <a:cubicBezTo>
                                  <a:pt x="5264406" y="2207312"/>
                                  <a:pt x="5276820" y="2193528"/>
                                  <a:pt x="5268422" y="2182210"/>
                                </a:cubicBezTo>
                                <a:cubicBezTo>
                                  <a:pt x="5237752" y="2139856"/>
                                  <a:pt x="5207569" y="2097016"/>
                                  <a:pt x="5180793" y="2052227"/>
                                </a:cubicBezTo>
                                <a:cubicBezTo>
                                  <a:pt x="5168135" y="2032268"/>
                                  <a:pt x="5136979" y="2050281"/>
                                  <a:pt x="5149150" y="2070240"/>
                                </a:cubicBezTo>
                                <a:cubicBezTo>
                                  <a:pt x="5177385" y="2116001"/>
                                  <a:pt x="5208055" y="2160789"/>
                                  <a:pt x="5242133" y="2202169"/>
                                </a:cubicBezTo>
                                <a:cubicBezTo>
                                  <a:pt x="5245054" y="2205821"/>
                                  <a:pt x="5248858" y="2207342"/>
                                  <a:pt x="5252745" y="2207334"/>
                                </a:cubicBezTo>
                                <a:close/>
                                <a:moveTo>
                                  <a:pt x="2886393" y="2233812"/>
                                </a:moveTo>
                                <a:cubicBezTo>
                                  <a:pt x="2890774" y="2233812"/>
                                  <a:pt x="2895156" y="2231865"/>
                                  <a:pt x="2898077" y="2228944"/>
                                </a:cubicBezTo>
                                <a:cubicBezTo>
                                  <a:pt x="2902457" y="2224563"/>
                                  <a:pt x="2903917" y="2218721"/>
                                  <a:pt x="2902457" y="2212879"/>
                                </a:cubicBezTo>
                                <a:cubicBezTo>
                                  <a:pt x="2901971" y="2211418"/>
                                  <a:pt x="2901484" y="2209471"/>
                                  <a:pt x="2901484" y="2208010"/>
                                </a:cubicBezTo>
                                <a:cubicBezTo>
                                  <a:pt x="2900024" y="2201682"/>
                                  <a:pt x="2893209" y="2196326"/>
                                  <a:pt x="2886393" y="2196814"/>
                                </a:cubicBezTo>
                                <a:cubicBezTo>
                                  <a:pt x="2879578" y="2197300"/>
                                  <a:pt x="2872762" y="2201195"/>
                                  <a:pt x="2871301" y="2208010"/>
                                </a:cubicBezTo>
                                <a:cubicBezTo>
                                  <a:pt x="2870814" y="2209471"/>
                                  <a:pt x="2870327" y="2211418"/>
                                  <a:pt x="2870327" y="2212879"/>
                                </a:cubicBezTo>
                                <a:cubicBezTo>
                                  <a:pt x="2868866" y="2218721"/>
                                  <a:pt x="2870327" y="2225050"/>
                                  <a:pt x="2874708" y="2228944"/>
                                </a:cubicBezTo>
                                <a:cubicBezTo>
                                  <a:pt x="2878116" y="2231865"/>
                                  <a:pt x="2882010" y="2233812"/>
                                  <a:pt x="2886393" y="223381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59" name="Forma libre: Forma 8"/>
                        <wps:cNvSpPr/>
                        <wps:spPr>
                          <a:xfrm flipV="1">
                            <a:off x="369730" y="4780817"/>
                            <a:ext cx="7187327" cy="2431850"/>
                          </a:xfrm>
                          <a:custGeom>
                            <a:avLst/>
                            <a:gdLst>
                              <a:gd name="connsiteX0" fmla="*/ 2257260 w 7187327"/>
                              <a:gd name="connsiteY0" fmla="*/ 38701 h 2431850"/>
                              <a:gd name="connsiteX1" fmla="*/ 2267971 w 7187327"/>
                              <a:gd name="connsiteY1" fmla="*/ 38701 h 2431850"/>
                              <a:gd name="connsiteX2" fmla="*/ 2271865 w 7187327"/>
                              <a:gd name="connsiteY2" fmla="*/ 38215 h 2431850"/>
                              <a:gd name="connsiteX3" fmla="*/ 2284036 w 7187327"/>
                              <a:gd name="connsiteY3" fmla="*/ 28965 h 2431850"/>
                              <a:gd name="connsiteX4" fmla="*/ 2284036 w 7187327"/>
                              <a:gd name="connsiteY4" fmla="*/ 10466 h 2431850"/>
                              <a:gd name="connsiteX5" fmla="*/ 2271865 w 7187327"/>
                              <a:gd name="connsiteY5" fmla="*/ 1216 h 2431850"/>
                              <a:gd name="connsiteX6" fmla="*/ 2267971 w 7187327"/>
                              <a:gd name="connsiteY6" fmla="*/ 729 h 2431850"/>
                              <a:gd name="connsiteX7" fmla="*/ 2257260 w 7187327"/>
                              <a:gd name="connsiteY7" fmla="*/ 729 h 2431850"/>
                              <a:gd name="connsiteX8" fmla="*/ 2248497 w 7187327"/>
                              <a:gd name="connsiteY8" fmla="*/ 5598 h 2431850"/>
                              <a:gd name="connsiteX9" fmla="*/ 2242655 w 7187327"/>
                              <a:gd name="connsiteY9" fmla="*/ 19715 h 2431850"/>
                              <a:gd name="connsiteX10" fmla="*/ 2248497 w 7187327"/>
                              <a:gd name="connsiteY10" fmla="*/ 33833 h 2431850"/>
                              <a:gd name="connsiteX11" fmla="*/ 2257260 w 7187327"/>
                              <a:gd name="connsiteY11" fmla="*/ 38701 h 2431850"/>
                              <a:gd name="connsiteX12" fmla="*/ 6911810 w 7187327"/>
                              <a:gd name="connsiteY12" fmla="*/ 44910 h 2431850"/>
                              <a:gd name="connsiteX13" fmla="*/ 6922520 w 7187327"/>
                              <a:gd name="connsiteY13" fmla="*/ 44910 h 2431850"/>
                              <a:gd name="connsiteX14" fmla="*/ 6926414 w 7187327"/>
                              <a:gd name="connsiteY14" fmla="*/ 44424 h 2431850"/>
                              <a:gd name="connsiteX15" fmla="*/ 6938585 w 7187327"/>
                              <a:gd name="connsiteY15" fmla="*/ 35174 h 2431850"/>
                              <a:gd name="connsiteX16" fmla="*/ 6938585 w 7187327"/>
                              <a:gd name="connsiteY16" fmla="*/ 16675 h 2431850"/>
                              <a:gd name="connsiteX17" fmla="*/ 6926414 w 7187327"/>
                              <a:gd name="connsiteY17" fmla="*/ 7425 h 2431850"/>
                              <a:gd name="connsiteX18" fmla="*/ 6922520 w 7187327"/>
                              <a:gd name="connsiteY18" fmla="*/ 6938 h 2431850"/>
                              <a:gd name="connsiteX19" fmla="*/ 6911810 w 7187327"/>
                              <a:gd name="connsiteY19" fmla="*/ 6938 h 2431850"/>
                              <a:gd name="connsiteX20" fmla="*/ 6903047 w 7187327"/>
                              <a:gd name="connsiteY20" fmla="*/ 11807 h 2431850"/>
                              <a:gd name="connsiteX21" fmla="*/ 6897204 w 7187327"/>
                              <a:gd name="connsiteY21" fmla="*/ 25924 h 2431850"/>
                              <a:gd name="connsiteX22" fmla="*/ 6903047 w 7187327"/>
                              <a:gd name="connsiteY22" fmla="*/ 40042 h 2431850"/>
                              <a:gd name="connsiteX23" fmla="*/ 6911810 w 7187327"/>
                              <a:gd name="connsiteY23" fmla="*/ 44910 h 2431850"/>
                              <a:gd name="connsiteX24" fmla="*/ 2848292 w 7187327"/>
                              <a:gd name="connsiteY24" fmla="*/ 241101 h 2431850"/>
                              <a:gd name="connsiteX25" fmla="*/ 2847805 w 7187327"/>
                              <a:gd name="connsiteY25" fmla="*/ 240127 h 2431850"/>
                              <a:gd name="connsiteX26" fmla="*/ 2848091 w 7187327"/>
                              <a:gd name="connsiteY26" fmla="*/ 240842 h 2431850"/>
                              <a:gd name="connsiteX27" fmla="*/ 2849295 w 7187327"/>
                              <a:gd name="connsiteY27" fmla="*/ 243851 h 2431850"/>
                              <a:gd name="connsiteX28" fmla="*/ 2848778 w 7187327"/>
                              <a:gd name="connsiteY28" fmla="*/ 241101 h 2431850"/>
                              <a:gd name="connsiteX29" fmla="*/ 2848951 w 7187327"/>
                              <a:gd name="connsiteY29" fmla="*/ 242992 h 2431850"/>
                              <a:gd name="connsiteX30" fmla="*/ 2849752 w 7187327"/>
                              <a:gd name="connsiteY30" fmla="*/ 244995 h 2431850"/>
                              <a:gd name="connsiteX31" fmla="*/ 2849266 w 7187327"/>
                              <a:gd name="connsiteY31" fmla="*/ 243535 h 2431850"/>
                              <a:gd name="connsiteX32" fmla="*/ 2849348 w 7187327"/>
                              <a:gd name="connsiteY32" fmla="*/ 243984 h 2431850"/>
                              <a:gd name="connsiteX33" fmla="*/ 2849266 w 7187327"/>
                              <a:gd name="connsiteY33" fmla="*/ 246456 h 2431850"/>
                              <a:gd name="connsiteX34" fmla="*/ 2849266 w 7187327"/>
                              <a:gd name="connsiteY34" fmla="*/ 245482 h 2431850"/>
                              <a:gd name="connsiteX35" fmla="*/ 2849221 w 7187327"/>
                              <a:gd name="connsiteY35" fmla="*/ 245969 h 2431850"/>
                              <a:gd name="connsiteX36" fmla="*/ 2850240 w 7187327"/>
                              <a:gd name="connsiteY36" fmla="*/ 248890 h 2431850"/>
                              <a:gd name="connsiteX37" fmla="*/ 2849348 w 7187327"/>
                              <a:gd name="connsiteY37" fmla="*/ 243984 h 2431850"/>
                              <a:gd name="connsiteX38" fmla="*/ 2849295 w 7187327"/>
                              <a:gd name="connsiteY38" fmla="*/ 243851 h 2431850"/>
                              <a:gd name="connsiteX39" fmla="*/ 2843911 w 7187327"/>
                              <a:gd name="connsiteY39" fmla="*/ 258140 h 2431850"/>
                              <a:gd name="connsiteX40" fmla="*/ 2844398 w 7187327"/>
                              <a:gd name="connsiteY40" fmla="*/ 257653 h 2431850"/>
                              <a:gd name="connsiteX41" fmla="*/ 2844121 w 7187327"/>
                              <a:gd name="connsiteY41" fmla="*/ 257860 h 2431850"/>
                              <a:gd name="connsiteX42" fmla="*/ 2838556 w 7187327"/>
                              <a:gd name="connsiteY42" fmla="*/ 272258 h 2431850"/>
                              <a:gd name="connsiteX43" fmla="*/ 2853647 w 7187327"/>
                              <a:gd name="connsiteY43" fmla="*/ 257166 h 2431850"/>
                              <a:gd name="connsiteX44" fmla="*/ 2851699 w 7187327"/>
                              <a:gd name="connsiteY44" fmla="*/ 240614 h 2431850"/>
                              <a:gd name="connsiteX45" fmla="*/ 2849388 w 7187327"/>
                              <a:gd name="connsiteY45" fmla="*/ 238836 h 2431850"/>
                              <a:gd name="connsiteX46" fmla="*/ 2851699 w 7187327"/>
                              <a:gd name="connsiteY46" fmla="*/ 244508 h 2431850"/>
                              <a:gd name="connsiteX47" fmla="*/ 2849266 w 7187327"/>
                              <a:gd name="connsiteY47" fmla="*/ 253758 h 2431850"/>
                              <a:gd name="connsiteX48" fmla="*/ 2840260 w 7187327"/>
                              <a:gd name="connsiteY48" fmla="*/ 261183 h 2431850"/>
                              <a:gd name="connsiteX49" fmla="*/ 2838192 w 7187327"/>
                              <a:gd name="connsiteY49" fmla="*/ 261330 h 2431850"/>
                              <a:gd name="connsiteX50" fmla="*/ 2836608 w 7187327"/>
                              <a:gd name="connsiteY50" fmla="*/ 262034 h 2431850"/>
                              <a:gd name="connsiteX51" fmla="*/ 2837096 w 7187327"/>
                              <a:gd name="connsiteY51" fmla="*/ 262034 h 2431850"/>
                              <a:gd name="connsiteX52" fmla="*/ 2832471 w 7187327"/>
                              <a:gd name="connsiteY52" fmla="*/ 262497 h 2431850"/>
                              <a:gd name="connsiteX53" fmla="*/ 2832713 w 7187327"/>
                              <a:gd name="connsiteY53" fmla="*/ 262521 h 2431850"/>
                              <a:gd name="connsiteX54" fmla="*/ 2832227 w 7187327"/>
                              <a:gd name="connsiteY54" fmla="*/ 262521 h 2431850"/>
                              <a:gd name="connsiteX55" fmla="*/ 2832471 w 7187327"/>
                              <a:gd name="connsiteY55" fmla="*/ 262497 h 2431850"/>
                              <a:gd name="connsiteX56" fmla="*/ 2827845 w 7187327"/>
                              <a:gd name="connsiteY56" fmla="*/ 262034 h 2431850"/>
                              <a:gd name="connsiteX57" fmla="*/ 2828332 w 7187327"/>
                              <a:gd name="connsiteY57" fmla="*/ 262034 h 2431850"/>
                              <a:gd name="connsiteX58" fmla="*/ 2838192 w 7187327"/>
                              <a:gd name="connsiteY58" fmla="*/ 261330 h 2431850"/>
                              <a:gd name="connsiteX59" fmla="*/ 2840990 w 7187327"/>
                              <a:gd name="connsiteY59" fmla="*/ 260087 h 2431850"/>
                              <a:gd name="connsiteX60" fmla="*/ 2840503 w 7187327"/>
                              <a:gd name="connsiteY60" fmla="*/ 260574 h 2431850"/>
                              <a:gd name="connsiteX61" fmla="*/ 2844121 w 7187327"/>
                              <a:gd name="connsiteY61" fmla="*/ 257860 h 2431850"/>
                              <a:gd name="connsiteX62" fmla="*/ 2846830 w 7187327"/>
                              <a:gd name="connsiteY62" fmla="*/ 254245 h 2431850"/>
                              <a:gd name="connsiteX63" fmla="*/ 2848778 w 7187327"/>
                              <a:gd name="connsiteY63" fmla="*/ 249864 h 2431850"/>
                              <a:gd name="connsiteX64" fmla="*/ 2848778 w 7187327"/>
                              <a:gd name="connsiteY64" fmla="*/ 250837 h 2431850"/>
                              <a:gd name="connsiteX65" fmla="*/ 2849221 w 7187327"/>
                              <a:gd name="connsiteY65" fmla="*/ 245969 h 2431850"/>
                              <a:gd name="connsiteX66" fmla="*/ 2848951 w 7187327"/>
                              <a:gd name="connsiteY66" fmla="*/ 242992 h 2431850"/>
                              <a:gd name="connsiteX67" fmla="*/ 2848091 w 7187327"/>
                              <a:gd name="connsiteY67" fmla="*/ 240842 h 2431850"/>
                              <a:gd name="connsiteX68" fmla="*/ 2844884 w 7187327"/>
                              <a:gd name="connsiteY68" fmla="*/ 236719 h 2431850"/>
                              <a:gd name="connsiteX69" fmla="*/ 2840503 w 7187327"/>
                              <a:gd name="connsiteY69" fmla="*/ 233312 h 2431850"/>
                              <a:gd name="connsiteX70" fmla="*/ 2835635 w 7187327"/>
                              <a:gd name="connsiteY70" fmla="*/ 231364 h 2431850"/>
                              <a:gd name="connsiteX71" fmla="*/ 2836122 w 7187327"/>
                              <a:gd name="connsiteY71" fmla="*/ 231364 h 2431850"/>
                              <a:gd name="connsiteX72" fmla="*/ 2833444 w 7187327"/>
                              <a:gd name="connsiteY72" fmla="*/ 230877 h 2431850"/>
                              <a:gd name="connsiteX73" fmla="*/ 2828574 w 7187327"/>
                              <a:gd name="connsiteY73" fmla="*/ 230877 h 2431850"/>
                              <a:gd name="connsiteX74" fmla="*/ 2827427 w 7187327"/>
                              <a:gd name="connsiteY74" fmla="*/ 231086 h 2431850"/>
                              <a:gd name="connsiteX75" fmla="*/ 2818108 w 7187327"/>
                              <a:gd name="connsiteY75" fmla="*/ 235745 h 2431850"/>
                              <a:gd name="connsiteX76" fmla="*/ 2822003 w 7187327"/>
                              <a:gd name="connsiteY76" fmla="*/ 232825 h 2431850"/>
                              <a:gd name="connsiteX77" fmla="*/ 2821516 w 7187327"/>
                              <a:gd name="connsiteY77" fmla="*/ 233312 h 2431850"/>
                              <a:gd name="connsiteX78" fmla="*/ 2826385 w 7187327"/>
                              <a:gd name="connsiteY78" fmla="*/ 231364 h 2431850"/>
                              <a:gd name="connsiteX79" fmla="*/ 2825897 w 7187327"/>
                              <a:gd name="connsiteY79" fmla="*/ 231364 h 2431850"/>
                              <a:gd name="connsiteX80" fmla="*/ 2827427 w 7187327"/>
                              <a:gd name="connsiteY80" fmla="*/ 231086 h 2431850"/>
                              <a:gd name="connsiteX81" fmla="*/ 2827845 w 7187327"/>
                              <a:gd name="connsiteY81" fmla="*/ 230877 h 2431850"/>
                              <a:gd name="connsiteX82" fmla="*/ 2828574 w 7187327"/>
                              <a:gd name="connsiteY82" fmla="*/ 230877 h 2431850"/>
                              <a:gd name="connsiteX83" fmla="*/ 2831009 w 7187327"/>
                              <a:gd name="connsiteY83" fmla="*/ 230434 h 2431850"/>
                              <a:gd name="connsiteX84" fmla="*/ 2830765 w 7187327"/>
                              <a:gd name="connsiteY84" fmla="*/ 230390 h 2431850"/>
                              <a:gd name="connsiteX85" fmla="*/ 2831254 w 7187327"/>
                              <a:gd name="connsiteY85" fmla="*/ 230390 h 2431850"/>
                              <a:gd name="connsiteX86" fmla="*/ 2831009 w 7187327"/>
                              <a:gd name="connsiteY86" fmla="*/ 230434 h 2431850"/>
                              <a:gd name="connsiteX87" fmla="*/ 2833444 w 7187327"/>
                              <a:gd name="connsiteY87" fmla="*/ 230877 h 2431850"/>
                              <a:gd name="connsiteX88" fmla="*/ 2839043 w 7187327"/>
                              <a:gd name="connsiteY88" fmla="*/ 230877 h 2431850"/>
                              <a:gd name="connsiteX89" fmla="*/ 2849388 w 7187327"/>
                              <a:gd name="connsiteY89" fmla="*/ 238836 h 2431850"/>
                              <a:gd name="connsiteX90" fmla="*/ 2846344 w 7187327"/>
                              <a:gd name="connsiteY90" fmla="*/ 231364 h 2431850"/>
                              <a:gd name="connsiteX91" fmla="*/ 2831740 w 7187327"/>
                              <a:gd name="connsiteY91" fmla="*/ 225035 h 2431850"/>
                              <a:gd name="connsiteX92" fmla="*/ 2821029 w 7187327"/>
                              <a:gd name="connsiteY92" fmla="*/ 227956 h 2431850"/>
                              <a:gd name="connsiteX93" fmla="*/ 2810319 w 7187327"/>
                              <a:gd name="connsiteY93" fmla="*/ 240127 h 2431850"/>
                              <a:gd name="connsiteX94" fmla="*/ 2813727 w 7187327"/>
                              <a:gd name="connsiteY94" fmla="*/ 263982 h 2431850"/>
                              <a:gd name="connsiteX95" fmla="*/ 2820543 w 7187327"/>
                              <a:gd name="connsiteY95" fmla="*/ 270311 h 2431850"/>
                              <a:gd name="connsiteX96" fmla="*/ 2838556 w 7187327"/>
                              <a:gd name="connsiteY96" fmla="*/ 272258 h 2431850"/>
                              <a:gd name="connsiteX97" fmla="*/ 1043873 w 7187327"/>
                              <a:gd name="connsiteY97" fmla="*/ 375373 h 2431850"/>
                              <a:gd name="connsiteX98" fmla="*/ 1053351 w 7187327"/>
                              <a:gd name="connsiteY98" fmla="*/ 366823 h 2431850"/>
                              <a:gd name="connsiteX99" fmla="*/ 1097166 w 7187327"/>
                              <a:gd name="connsiteY99" fmla="*/ 306456 h 2431850"/>
                              <a:gd name="connsiteX100" fmla="*/ 1069416 w 7187327"/>
                              <a:gd name="connsiteY100" fmla="*/ 278706 h 2431850"/>
                              <a:gd name="connsiteX101" fmla="*/ 1020734 w 7187327"/>
                              <a:gd name="connsiteY101" fmla="*/ 353192 h 2431850"/>
                              <a:gd name="connsiteX102" fmla="*/ 1043873 w 7187327"/>
                              <a:gd name="connsiteY102" fmla="*/ 375373 h 2431850"/>
                              <a:gd name="connsiteX103" fmla="*/ 5698415 w 7187327"/>
                              <a:gd name="connsiteY103" fmla="*/ 381582 h 2431850"/>
                              <a:gd name="connsiteX104" fmla="*/ 5707893 w 7187327"/>
                              <a:gd name="connsiteY104" fmla="*/ 373032 h 2431850"/>
                              <a:gd name="connsiteX105" fmla="*/ 5751707 w 7187327"/>
                              <a:gd name="connsiteY105" fmla="*/ 312665 h 2431850"/>
                              <a:gd name="connsiteX106" fmla="*/ 5723958 w 7187327"/>
                              <a:gd name="connsiteY106" fmla="*/ 284915 h 2431850"/>
                              <a:gd name="connsiteX107" fmla="*/ 5675276 w 7187327"/>
                              <a:gd name="connsiteY107" fmla="*/ 359401 h 2431850"/>
                              <a:gd name="connsiteX108" fmla="*/ 5698415 w 7187327"/>
                              <a:gd name="connsiteY108" fmla="*/ 381582 h 2431850"/>
                              <a:gd name="connsiteX109" fmla="*/ 4347038 w 7187327"/>
                              <a:gd name="connsiteY109" fmla="*/ 813425 h 2431850"/>
                              <a:gd name="connsiteX110" fmla="*/ 4358418 w 7187327"/>
                              <a:gd name="connsiteY110" fmla="*/ 793161 h 2431850"/>
                              <a:gd name="connsiteX111" fmla="*/ 4361825 w 7187327"/>
                              <a:gd name="connsiteY111" fmla="*/ 738149 h 2431850"/>
                              <a:gd name="connsiteX112" fmla="*/ 4331642 w 7187327"/>
                              <a:gd name="connsiteY112" fmla="*/ 725492 h 2431850"/>
                              <a:gd name="connsiteX113" fmla="*/ 4325800 w 7187327"/>
                              <a:gd name="connsiteY113" fmla="*/ 801923 h 2431850"/>
                              <a:gd name="connsiteX114" fmla="*/ 4347038 w 7187327"/>
                              <a:gd name="connsiteY114" fmla="*/ 813425 h 2431850"/>
                              <a:gd name="connsiteX115" fmla="*/ 3168287 w 7187327"/>
                              <a:gd name="connsiteY115" fmla="*/ 910995 h 2431850"/>
                              <a:gd name="connsiteX116" fmla="*/ 3177874 w 7187327"/>
                              <a:gd name="connsiteY116" fmla="*/ 886144 h 2431850"/>
                              <a:gd name="connsiteX117" fmla="*/ 3073693 w 7187327"/>
                              <a:gd name="connsiteY117" fmla="*/ 877868 h 2431850"/>
                              <a:gd name="connsiteX118" fmla="*/ 3091218 w 7187327"/>
                              <a:gd name="connsiteY118" fmla="*/ 908052 h 2431850"/>
                              <a:gd name="connsiteX119" fmla="*/ 3156452 w 7187327"/>
                              <a:gd name="connsiteY119" fmla="*/ 907565 h 2431850"/>
                              <a:gd name="connsiteX120" fmla="*/ 3168287 w 7187327"/>
                              <a:gd name="connsiteY120" fmla="*/ 910995 h 2431850"/>
                              <a:gd name="connsiteX121" fmla="*/ 2042131 w 7187327"/>
                              <a:gd name="connsiteY121" fmla="*/ 968256 h 2431850"/>
                              <a:gd name="connsiteX122" fmla="*/ 2077137 w 7187327"/>
                              <a:gd name="connsiteY122" fmla="*/ 960748 h 2431850"/>
                              <a:gd name="connsiteX123" fmla="*/ 2067401 w 7187327"/>
                              <a:gd name="connsiteY123" fmla="*/ 925209 h 2431850"/>
                              <a:gd name="connsiteX124" fmla="*/ 1970523 w 7187327"/>
                              <a:gd name="connsiteY124" fmla="*/ 903789 h 2431850"/>
                              <a:gd name="connsiteX125" fmla="*/ 1944234 w 7187327"/>
                              <a:gd name="connsiteY125" fmla="*/ 937380 h 2431850"/>
                              <a:gd name="connsiteX126" fmla="*/ 2042131 w 7187327"/>
                              <a:gd name="connsiteY126" fmla="*/ 968256 h 2431850"/>
                              <a:gd name="connsiteX127" fmla="*/ 6696679 w 7187327"/>
                              <a:gd name="connsiteY127" fmla="*/ 974465 h 2431850"/>
                              <a:gd name="connsiteX128" fmla="*/ 6731684 w 7187327"/>
                              <a:gd name="connsiteY128" fmla="*/ 966957 h 2431850"/>
                              <a:gd name="connsiteX129" fmla="*/ 6721948 w 7187327"/>
                              <a:gd name="connsiteY129" fmla="*/ 931418 h 2431850"/>
                              <a:gd name="connsiteX130" fmla="*/ 6625070 w 7187327"/>
                              <a:gd name="connsiteY130" fmla="*/ 909998 h 2431850"/>
                              <a:gd name="connsiteX131" fmla="*/ 6598781 w 7187327"/>
                              <a:gd name="connsiteY131" fmla="*/ 943589 h 2431850"/>
                              <a:gd name="connsiteX132" fmla="*/ 6696679 w 7187327"/>
                              <a:gd name="connsiteY132" fmla="*/ 974465 h 2431850"/>
                              <a:gd name="connsiteX133" fmla="*/ 3683687 w 7187327"/>
                              <a:gd name="connsiteY133" fmla="*/ 1009941 h 2431850"/>
                              <a:gd name="connsiteX134" fmla="*/ 3693416 w 7187327"/>
                              <a:gd name="connsiteY134" fmla="*/ 1006389 h 2431850"/>
                              <a:gd name="connsiteX135" fmla="*/ 3734797 w 7187327"/>
                              <a:gd name="connsiteY135" fmla="*/ 968416 h 2431850"/>
                              <a:gd name="connsiteX136" fmla="*/ 3719704 w 7187327"/>
                              <a:gd name="connsiteY136" fmla="*/ 953325 h 2431850"/>
                              <a:gd name="connsiteX137" fmla="*/ 3675404 w 7187327"/>
                              <a:gd name="connsiteY137" fmla="*/ 988376 h 2431850"/>
                              <a:gd name="connsiteX138" fmla="*/ 3683687 w 7187327"/>
                              <a:gd name="connsiteY138" fmla="*/ 1009941 h 2431850"/>
                              <a:gd name="connsiteX139" fmla="*/ 4672692 w 7187327"/>
                              <a:gd name="connsiteY139" fmla="*/ 1123805 h 2431850"/>
                              <a:gd name="connsiteX140" fmla="*/ 4676800 w 7187327"/>
                              <a:gd name="connsiteY140" fmla="*/ 1085741 h 2431850"/>
                              <a:gd name="connsiteX141" fmla="*/ 4575540 w 7187327"/>
                              <a:gd name="connsiteY141" fmla="*/ 1069189 h 2431850"/>
                              <a:gd name="connsiteX142" fmla="*/ 4581869 w 7187327"/>
                              <a:gd name="connsiteY142" fmla="*/ 1112029 h 2431850"/>
                              <a:gd name="connsiteX143" fmla="*/ 4655379 w 7187327"/>
                              <a:gd name="connsiteY143" fmla="*/ 1122740 h 2431850"/>
                              <a:gd name="connsiteX144" fmla="*/ 4672692 w 7187327"/>
                              <a:gd name="connsiteY144" fmla="*/ 1123805 h 2431850"/>
                              <a:gd name="connsiteX145" fmla="*/ 3542921 w 7187327"/>
                              <a:gd name="connsiteY145" fmla="*/ 1306052 h 2431850"/>
                              <a:gd name="connsiteX146" fmla="*/ 3547371 w 7187327"/>
                              <a:gd name="connsiteY146" fmla="*/ 1270248 h 2431850"/>
                              <a:gd name="connsiteX147" fmla="*/ 3479703 w 7187327"/>
                              <a:gd name="connsiteY147" fmla="*/ 1167528 h 2431850"/>
                              <a:gd name="connsiteX148" fmla="*/ 3443191 w 7187327"/>
                              <a:gd name="connsiteY148" fmla="*/ 1172396 h 2431850"/>
                              <a:gd name="connsiteX149" fmla="*/ 3526924 w 7187327"/>
                              <a:gd name="connsiteY149" fmla="*/ 1304325 h 2431850"/>
                              <a:gd name="connsiteX150" fmla="*/ 3542921 w 7187327"/>
                              <a:gd name="connsiteY150" fmla="*/ 1306052 h 2431850"/>
                              <a:gd name="connsiteX151" fmla="*/ 43126 w 7187327"/>
                              <a:gd name="connsiteY151" fmla="*/ 1324649 h 2431850"/>
                              <a:gd name="connsiteX152" fmla="*/ 55357 w 7187327"/>
                              <a:gd name="connsiteY152" fmla="*/ 1303959 h 2431850"/>
                              <a:gd name="connsiteX153" fmla="*/ 46108 w 7187327"/>
                              <a:gd name="connsiteY153" fmla="*/ 1266473 h 2431850"/>
                              <a:gd name="connsiteX154" fmla="*/ 9595 w 7187327"/>
                              <a:gd name="connsiteY154" fmla="*/ 1276696 h 2431850"/>
                              <a:gd name="connsiteX155" fmla="*/ 21766 w 7187327"/>
                              <a:gd name="connsiteY155" fmla="*/ 1313208 h 2431850"/>
                              <a:gd name="connsiteX156" fmla="*/ 43126 w 7187327"/>
                              <a:gd name="connsiteY156" fmla="*/ 1324649 h 2431850"/>
                              <a:gd name="connsiteX157" fmla="*/ 4697673 w 7187327"/>
                              <a:gd name="connsiteY157" fmla="*/ 1330858 h 2431850"/>
                              <a:gd name="connsiteX158" fmla="*/ 4709905 w 7187327"/>
                              <a:gd name="connsiteY158" fmla="*/ 1310168 h 2431850"/>
                              <a:gd name="connsiteX159" fmla="*/ 4700655 w 7187327"/>
                              <a:gd name="connsiteY159" fmla="*/ 1272682 h 2431850"/>
                              <a:gd name="connsiteX160" fmla="*/ 4664143 w 7187327"/>
                              <a:gd name="connsiteY160" fmla="*/ 1282905 h 2431850"/>
                              <a:gd name="connsiteX161" fmla="*/ 4676313 w 7187327"/>
                              <a:gd name="connsiteY161" fmla="*/ 1319417 h 2431850"/>
                              <a:gd name="connsiteX162" fmla="*/ 4697673 w 7187327"/>
                              <a:gd name="connsiteY162" fmla="*/ 1330858 h 2431850"/>
                              <a:gd name="connsiteX163" fmla="*/ 4032474 w 7187327"/>
                              <a:gd name="connsiteY163" fmla="*/ 1366686 h 2431850"/>
                              <a:gd name="connsiteX164" fmla="*/ 4046850 w 7187327"/>
                              <a:gd name="connsiteY164" fmla="*/ 1343273 h 2431850"/>
                              <a:gd name="connsiteX165" fmla="*/ 4033219 w 7187327"/>
                              <a:gd name="connsiteY165" fmla="*/ 1304813 h 2431850"/>
                              <a:gd name="connsiteX166" fmla="*/ 4011798 w 7187327"/>
                              <a:gd name="connsiteY166" fmla="*/ 1292643 h 2431850"/>
                              <a:gd name="connsiteX167" fmla="*/ 3999627 w 7187327"/>
                              <a:gd name="connsiteY167" fmla="*/ 1314063 h 2431850"/>
                              <a:gd name="connsiteX168" fmla="*/ 4022995 w 7187327"/>
                              <a:gd name="connsiteY168" fmla="*/ 1361772 h 2431850"/>
                              <a:gd name="connsiteX169" fmla="*/ 4032474 w 7187327"/>
                              <a:gd name="connsiteY169" fmla="*/ 1366686 h 2431850"/>
                              <a:gd name="connsiteX170" fmla="*/ 2127889 w 7187327"/>
                              <a:gd name="connsiteY170" fmla="*/ 1463271 h 2431850"/>
                              <a:gd name="connsiteX171" fmla="*/ 2142859 w 7187327"/>
                              <a:gd name="connsiteY171" fmla="*/ 1459742 h 2431850"/>
                              <a:gd name="connsiteX172" fmla="*/ 2145293 w 7187327"/>
                              <a:gd name="connsiteY172" fmla="*/ 1431506 h 2431850"/>
                              <a:gd name="connsiteX173" fmla="*/ 2089308 w 7187327"/>
                              <a:gd name="connsiteY173" fmla="*/ 1413980 h 2431850"/>
                              <a:gd name="connsiteX174" fmla="*/ 2077137 w 7187327"/>
                              <a:gd name="connsiteY174" fmla="*/ 1432480 h 2431850"/>
                              <a:gd name="connsiteX175" fmla="*/ 2093690 w 7187327"/>
                              <a:gd name="connsiteY175" fmla="*/ 1447085 h 2431850"/>
                              <a:gd name="connsiteX176" fmla="*/ 2115110 w 7187327"/>
                              <a:gd name="connsiteY176" fmla="*/ 1454387 h 2431850"/>
                              <a:gd name="connsiteX177" fmla="*/ 2127889 w 7187327"/>
                              <a:gd name="connsiteY177" fmla="*/ 1463271 h 2431850"/>
                              <a:gd name="connsiteX178" fmla="*/ 6782437 w 7187327"/>
                              <a:gd name="connsiteY178" fmla="*/ 1469480 h 2431850"/>
                              <a:gd name="connsiteX179" fmla="*/ 6797406 w 7187327"/>
                              <a:gd name="connsiteY179" fmla="*/ 1465951 h 2431850"/>
                              <a:gd name="connsiteX180" fmla="*/ 6799841 w 7187327"/>
                              <a:gd name="connsiteY180" fmla="*/ 1437715 h 2431850"/>
                              <a:gd name="connsiteX181" fmla="*/ 6743855 w 7187327"/>
                              <a:gd name="connsiteY181" fmla="*/ 1420189 h 2431850"/>
                              <a:gd name="connsiteX182" fmla="*/ 6731684 w 7187327"/>
                              <a:gd name="connsiteY182" fmla="*/ 1438689 h 2431850"/>
                              <a:gd name="connsiteX183" fmla="*/ 6748237 w 7187327"/>
                              <a:gd name="connsiteY183" fmla="*/ 1453294 h 2431850"/>
                              <a:gd name="connsiteX184" fmla="*/ 6769658 w 7187327"/>
                              <a:gd name="connsiteY184" fmla="*/ 1460596 h 2431850"/>
                              <a:gd name="connsiteX185" fmla="*/ 6782437 w 7187327"/>
                              <a:gd name="connsiteY185" fmla="*/ 1469480 h 2431850"/>
                              <a:gd name="connsiteX186" fmla="*/ 4132530 w 7187327"/>
                              <a:gd name="connsiteY186" fmla="*/ 1601776 h 2431850"/>
                              <a:gd name="connsiteX187" fmla="*/ 4258131 w 7187327"/>
                              <a:gd name="connsiteY187" fmla="*/ 1540922 h 2431850"/>
                              <a:gd name="connsiteX188" fmla="*/ 4244986 w 7187327"/>
                              <a:gd name="connsiteY188" fmla="*/ 1509765 h 2431850"/>
                              <a:gd name="connsiteX189" fmla="*/ 4116951 w 7187327"/>
                              <a:gd name="connsiteY189" fmla="*/ 1565750 h 2431850"/>
                              <a:gd name="connsiteX190" fmla="*/ 4132530 w 7187327"/>
                              <a:gd name="connsiteY190" fmla="*/ 1601776 h 2431850"/>
                              <a:gd name="connsiteX191" fmla="*/ 2918441 w 7187327"/>
                              <a:gd name="connsiteY191" fmla="*/ 1651831 h 2431850"/>
                              <a:gd name="connsiteX192" fmla="*/ 2928133 w 7187327"/>
                              <a:gd name="connsiteY192" fmla="*/ 1647046 h 2431850"/>
                              <a:gd name="connsiteX193" fmla="*/ 2978763 w 7187327"/>
                              <a:gd name="connsiteY193" fmla="*/ 1581328 h 2431850"/>
                              <a:gd name="connsiteX194" fmla="*/ 2953935 w 7187327"/>
                              <a:gd name="connsiteY194" fmla="*/ 1562342 h 2431850"/>
                              <a:gd name="connsiteX195" fmla="*/ 2903792 w 7187327"/>
                              <a:gd name="connsiteY195" fmla="*/ 1629033 h 2431850"/>
                              <a:gd name="connsiteX196" fmla="*/ 2918441 w 7187327"/>
                              <a:gd name="connsiteY196" fmla="*/ 1651831 h 2431850"/>
                              <a:gd name="connsiteX197" fmla="*/ 4643551 w 7187327"/>
                              <a:gd name="connsiteY197" fmla="*/ 1678614 h 2431850"/>
                              <a:gd name="connsiteX198" fmla="*/ 4651972 w 7187327"/>
                              <a:gd name="connsiteY198" fmla="*/ 1638770 h 2431850"/>
                              <a:gd name="connsiteX199" fmla="*/ 4566777 w 7187327"/>
                              <a:gd name="connsiteY199" fmla="*/ 1609565 h 2431850"/>
                              <a:gd name="connsiteX200" fmla="*/ 4561909 w 7187327"/>
                              <a:gd name="connsiteY200" fmla="*/ 1644125 h 2431850"/>
                              <a:gd name="connsiteX201" fmla="*/ 4625196 w 7187327"/>
                              <a:gd name="connsiteY201" fmla="*/ 1673335 h 2431850"/>
                              <a:gd name="connsiteX202" fmla="*/ 4643551 w 7187327"/>
                              <a:gd name="connsiteY202" fmla="*/ 1678614 h 2431850"/>
                              <a:gd name="connsiteX203" fmla="*/ 323109 w 7187327"/>
                              <a:gd name="connsiteY203" fmla="*/ 1704614 h 2431850"/>
                              <a:gd name="connsiteX204" fmla="*/ 335280 w 7187327"/>
                              <a:gd name="connsiteY204" fmla="*/ 1683194 h 2431850"/>
                              <a:gd name="connsiteX205" fmla="*/ 313860 w 7187327"/>
                              <a:gd name="connsiteY205" fmla="*/ 1671024 h 2431850"/>
                              <a:gd name="connsiteX206" fmla="*/ 308991 w 7187327"/>
                              <a:gd name="connsiteY206" fmla="*/ 1671510 h 2431850"/>
                              <a:gd name="connsiteX207" fmla="*/ 308018 w 7187327"/>
                              <a:gd name="connsiteY207" fmla="*/ 1671024 h 2431850"/>
                              <a:gd name="connsiteX208" fmla="*/ 306071 w 7187327"/>
                              <a:gd name="connsiteY208" fmla="*/ 1670537 h 2431850"/>
                              <a:gd name="connsiteX209" fmla="*/ 302663 w 7187327"/>
                              <a:gd name="connsiteY209" fmla="*/ 1668589 h 2431850"/>
                              <a:gd name="connsiteX210" fmla="*/ 300715 w 7187327"/>
                              <a:gd name="connsiteY210" fmla="*/ 1667129 h 2431850"/>
                              <a:gd name="connsiteX211" fmla="*/ 299742 w 7187327"/>
                              <a:gd name="connsiteY211" fmla="*/ 1666155 h 2431850"/>
                              <a:gd name="connsiteX212" fmla="*/ 297795 w 7187327"/>
                              <a:gd name="connsiteY212" fmla="*/ 1663234 h 2431850"/>
                              <a:gd name="connsiteX213" fmla="*/ 271993 w 7187327"/>
                              <a:gd name="connsiteY213" fmla="*/ 1656419 h 2431850"/>
                              <a:gd name="connsiteX214" fmla="*/ 265177 w 7187327"/>
                              <a:gd name="connsiteY214" fmla="*/ 1682220 h 2431850"/>
                              <a:gd name="connsiteX215" fmla="*/ 323109 w 7187327"/>
                              <a:gd name="connsiteY215" fmla="*/ 1704614 h 2431850"/>
                              <a:gd name="connsiteX216" fmla="*/ 69472 w 7187327"/>
                              <a:gd name="connsiteY216" fmla="*/ 1705589 h 2431850"/>
                              <a:gd name="connsiteX217" fmla="*/ 90892 w 7187327"/>
                              <a:gd name="connsiteY217" fmla="*/ 1678813 h 2431850"/>
                              <a:gd name="connsiteX218" fmla="*/ 90406 w 7187327"/>
                              <a:gd name="connsiteY218" fmla="*/ 1677840 h 2431850"/>
                              <a:gd name="connsiteX219" fmla="*/ 69958 w 7187327"/>
                              <a:gd name="connsiteY219" fmla="*/ 1662261 h 2431850"/>
                              <a:gd name="connsiteX220" fmla="*/ 49512 w 7187327"/>
                              <a:gd name="connsiteY220" fmla="*/ 1677840 h 2431850"/>
                              <a:gd name="connsiteX221" fmla="*/ 49025 w 7187327"/>
                              <a:gd name="connsiteY221" fmla="*/ 1678813 h 2431850"/>
                              <a:gd name="connsiteX222" fmla="*/ 69472 w 7187327"/>
                              <a:gd name="connsiteY222" fmla="*/ 1705589 h 2431850"/>
                              <a:gd name="connsiteX223" fmla="*/ 4977658 w 7187327"/>
                              <a:gd name="connsiteY223" fmla="*/ 1710821 h 2431850"/>
                              <a:gd name="connsiteX224" fmla="*/ 4989829 w 7187327"/>
                              <a:gd name="connsiteY224" fmla="*/ 1689401 h 2431850"/>
                              <a:gd name="connsiteX225" fmla="*/ 4968408 w 7187327"/>
                              <a:gd name="connsiteY225" fmla="*/ 1677230 h 2431850"/>
                              <a:gd name="connsiteX226" fmla="*/ 4963540 w 7187327"/>
                              <a:gd name="connsiteY226" fmla="*/ 1677717 h 2431850"/>
                              <a:gd name="connsiteX227" fmla="*/ 4962567 w 7187327"/>
                              <a:gd name="connsiteY227" fmla="*/ 1677230 h 2431850"/>
                              <a:gd name="connsiteX228" fmla="*/ 4960619 w 7187327"/>
                              <a:gd name="connsiteY228" fmla="*/ 1676743 h 2431850"/>
                              <a:gd name="connsiteX229" fmla="*/ 4957211 w 7187327"/>
                              <a:gd name="connsiteY229" fmla="*/ 1674796 h 2431850"/>
                              <a:gd name="connsiteX230" fmla="*/ 4955264 w 7187327"/>
                              <a:gd name="connsiteY230" fmla="*/ 1673336 h 2431850"/>
                              <a:gd name="connsiteX231" fmla="*/ 4954291 w 7187327"/>
                              <a:gd name="connsiteY231" fmla="*/ 1672362 h 2431850"/>
                              <a:gd name="connsiteX232" fmla="*/ 4952343 w 7187327"/>
                              <a:gd name="connsiteY232" fmla="*/ 1669441 h 2431850"/>
                              <a:gd name="connsiteX233" fmla="*/ 4926541 w 7187327"/>
                              <a:gd name="connsiteY233" fmla="*/ 1662625 h 2431850"/>
                              <a:gd name="connsiteX234" fmla="*/ 4919726 w 7187327"/>
                              <a:gd name="connsiteY234" fmla="*/ 1688427 h 2431850"/>
                              <a:gd name="connsiteX235" fmla="*/ 4977658 w 7187327"/>
                              <a:gd name="connsiteY235" fmla="*/ 1710821 h 2431850"/>
                              <a:gd name="connsiteX236" fmla="*/ 4724022 w 7187327"/>
                              <a:gd name="connsiteY236" fmla="*/ 1711796 h 2431850"/>
                              <a:gd name="connsiteX237" fmla="*/ 4745442 w 7187327"/>
                              <a:gd name="connsiteY237" fmla="*/ 1685020 h 2431850"/>
                              <a:gd name="connsiteX238" fmla="*/ 4744956 w 7187327"/>
                              <a:gd name="connsiteY238" fmla="*/ 1684047 h 2431850"/>
                              <a:gd name="connsiteX239" fmla="*/ 4724508 w 7187327"/>
                              <a:gd name="connsiteY239" fmla="*/ 1668468 h 2431850"/>
                              <a:gd name="connsiteX240" fmla="*/ 4704062 w 7187327"/>
                              <a:gd name="connsiteY240" fmla="*/ 1684047 h 2431850"/>
                              <a:gd name="connsiteX241" fmla="*/ 4703575 w 7187327"/>
                              <a:gd name="connsiteY241" fmla="*/ 1685020 h 2431850"/>
                              <a:gd name="connsiteX242" fmla="*/ 4724022 w 7187327"/>
                              <a:gd name="connsiteY242" fmla="*/ 1711796 h 2431850"/>
                              <a:gd name="connsiteX243" fmla="*/ 977081 w 7187327"/>
                              <a:gd name="connsiteY243" fmla="*/ 1736957 h 2431850"/>
                              <a:gd name="connsiteX244" fmla="*/ 996387 w 7187327"/>
                              <a:gd name="connsiteY244" fmla="*/ 1710943 h 2431850"/>
                              <a:gd name="connsiteX245" fmla="*/ 905837 w 7187327"/>
                              <a:gd name="connsiteY245" fmla="*/ 1544936 h 2431850"/>
                              <a:gd name="connsiteX246" fmla="*/ 875653 w 7187327"/>
                              <a:gd name="connsiteY246" fmla="*/ 1557594 h 2431850"/>
                              <a:gd name="connsiteX247" fmla="*/ 966204 w 7187327"/>
                              <a:gd name="connsiteY247" fmla="*/ 1728469 h 2431850"/>
                              <a:gd name="connsiteX248" fmla="*/ 977081 w 7187327"/>
                              <a:gd name="connsiteY248" fmla="*/ 1736957 h 2431850"/>
                              <a:gd name="connsiteX249" fmla="*/ 5631630 w 7187327"/>
                              <a:gd name="connsiteY249" fmla="*/ 1743164 h 2431850"/>
                              <a:gd name="connsiteX250" fmla="*/ 5650936 w 7187327"/>
                              <a:gd name="connsiteY250" fmla="*/ 1717150 h 2431850"/>
                              <a:gd name="connsiteX251" fmla="*/ 5560386 w 7187327"/>
                              <a:gd name="connsiteY251" fmla="*/ 1551145 h 2431850"/>
                              <a:gd name="connsiteX252" fmla="*/ 5530202 w 7187327"/>
                              <a:gd name="connsiteY252" fmla="*/ 1563803 h 2431850"/>
                              <a:gd name="connsiteX253" fmla="*/ 5620753 w 7187327"/>
                              <a:gd name="connsiteY253" fmla="*/ 1734675 h 2431850"/>
                              <a:gd name="connsiteX254" fmla="*/ 5631630 w 7187327"/>
                              <a:gd name="connsiteY254" fmla="*/ 1743164 h 2431850"/>
                              <a:gd name="connsiteX255" fmla="*/ 1537309 w 7187327"/>
                              <a:gd name="connsiteY255" fmla="*/ 1752164 h 2431850"/>
                              <a:gd name="connsiteX256" fmla="*/ 1545524 w 7187327"/>
                              <a:gd name="connsiteY256" fmla="*/ 1724574 h 2431850"/>
                              <a:gd name="connsiteX257" fmla="*/ 1468607 w 7187327"/>
                              <a:gd name="connsiteY257" fmla="*/ 1598974 h 2431850"/>
                              <a:gd name="connsiteX258" fmla="*/ 1430634 w 7187327"/>
                              <a:gd name="connsiteY258" fmla="*/ 1609197 h 2431850"/>
                              <a:gd name="connsiteX259" fmla="*/ 1525564 w 7187327"/>
                              <a:gd name="connsiteY259" fmla="*/ 1750376 h 2431850"/>
                              <a:gd name="connsiteX260" fmla="*/ 1537309 w 7187327"/>
                              <a:gd name="connsiteY260" fmla="*/ 1752164 h 2431850"/>
                              <a:gd name="connsiteX261" fmla="*/ 6191858 w 7187327"/>
                              <a:gd name="connsiteY261" fmla="*/ 1758370 h 2431850"/>
                              <a:gd name="connsiteX262" fmla="*/ 6200073 w 7187327"/>
                              <a:gd name="connsiteY262" fmla="*/ 1730781 h 2431850"/>
                              <a:gd name="connsiteX263" fmla="*/ 6123155 w 7187327"/>
                              <a:gd name="connsiteY263" fmla="*/ 1605183 h 2431850"/>
                              <a:gd name="connsiteX264" fmla="*/ 6085182 w 7187327"/>
                              <a:gd name="connsiteY264" fmla="*/ 1615406 h 2431850"/>
                              <a:gd name="connsiteX265" fmla="*/ 6180113 w 7187327"/>
                              <a:gd name="connsiteY265" fmla="*/ 1756583 h 2431850"/>
                              <a:gd name="connsiteX266" fmla="*/ 6191858 w 7187327"/>
                              <a:gd name="connsiteY266" fmla="*/ 1758370 h 2431850"/>
                              <a:gd name="connsiteX267" fmla="*/ 2226593 w 7187327"/>
                              <a:gd name="connsiteY267" fmla="*/ 1787375 h 2431850"/>
                              <a:gd name="connsiteX268" fmla="*/ 2240711 w 7187327"/>
                              <a:gd name="connsiteY268" fmla="*/ 1762059 h 2431850"/>
                              <a:gd name="connsiteX269" fmla="*/ 2240223 w 7187327"/>
                              <a:gd name="connsiteY269" fmla="*/ 1762546 h 2431850"/>
                              <a:gd name="connsiteX270" fmla="*/ 2240223 w 7187327"/>
                              <a:gd name="connsiteY270" fmla="*/ 1759138 h 2431850"/>
                              <a:gd name="connsiteX271" fmla="*/ 2240711 w 7187327"/>
                              <a:gd name="connsiteY271" fmla="*/ 1756704 h 2431850"/>
                              <a:gd name="connsiteX272" fmla="*/ 2240223 w 7187327"/>
                              <a:gd name="connsiteY272" fmla="*/ 1757678 h 2431850"/>
                              <a:gd name="connsiteX273" fmla="*/ 2241684 w 7187327"/>
                              <a:gd name="connsiteY273" fmla="*/ 1754270 h 2431850"/>
                              <a:gd name="connsiteX274" fmla="*/ 2243144 w 7187327"/>
                              <a:gd name="connsiteY274" fmla="*/ 1750862 h 2431850"/>
                              <a:gd name="connsiteX275" fmla="*/ 2240711 w 7187327"/>
                              <a:gd name="connsiteY275" fmla="*/ 1752810 h 2431850"/>
                              <a:gd name="connsiteX276" fmla="*/ 2246552 w 7187327"/>
                              <a:gd name="connsiteY276" fmla="*/ 1723113 h 2431850"/>
                              <a:gd name="connsiteX277" fmla="*/ 2216370 w 7187327"/>
                              <a:gd name="connsiteY277" fmla="*/ 1721166 h 2431850"/>
                              <a:gd name="connsiteX278" fmla="*/ 2209066 w 7187327"/>
                              <a:gd name="connsiteY278" fmla="*/ 1728468 h 2431850"/>
                              <a:gd name="connsiteX279" fmla="*/ 2200791 w 7187327"/>
                              <a:gd name="connsiteY279" fmla="*/ 1744533 h 2431850"/>
                              <a:gd name="connsiteX280" fmla="*/ 2201277 w 7187327"/>
                              <a:gd name="connsiteY280" fmla="*/ 1773257 h 2431850"/>
                              <a:gd name="connsiteX281" fmla="*/ 2226593 w 7187327"/>
                              <a:gd name="connsiteY281" fmla="*/ 1787375 h 2431850"/>
                              <a:gd name="connsiteX282" fmla="*/ 6881139 w 7187327"/>
                              <a:gd name="connsiteY282" fmla="*/ 1793581 h 2431850"/>
                              <a:gd name="connsiteX283" fmla="*/ 6895257 w 7187327"/>
                              <a:gd name="connsiteY283" fmla="*/ 1768266 h 2431850"/>
                              <a:gd name="connsiteX284" fmla="*/ 6894770 w 7187327"/>
                              <a:gd name="connsiteY284" fmla="*/ 1768753 h 2431850"/>
                              <a:gd name="connsiteX285" fmla="*/ 6894770 w 7187327"/>
                              <a:gd name="connsiteY285" fmla="*/ 1765345 h 2431850"/>
                              <a:gd name="connsiteX286" fmla="*/ 6895257 w 7187327"/>
                              <a:gd name="connsiteY286" fmla="*/ 1762910 h 2431850"/>
                              <a:gd name="connsiteX287" fmla="*/ 6894770 w 7187327"/>
                              <a:gd name="connsiteY287" fmla="*/ 1763885 h 2431850"/>
                              <a:gd name="connsiteX288" fmla="*/ 6896231 w 7187327"/>
                              <a:gd name="connsiteY288" fmla="*/ 1760477 h 2431850"/>
                              <a:gd name="connsiteX289" fmla="*/ 6897691 w 7187327"/>
                              <a:gd name="connsiteY289" fmla="*/ 1757069 h 2431850"/>
                              <a:gd name="connsiteX290" fmla="*/ 6895257 w 7187327"/>
                              <a:gd name="connsiteY290" fmla="*/ 1759017 h 2431850"/>
                              <a:gd name="connsiteX291" fmla="*/ 6901099 w 7187327"/>
                              <a:gd name="connsiteY291" fmla="*/ 1729320 h 2431850"/>
                              <a:gd name="connsiteX292" fmla="*/ 6870916 w 7187327"/>
                              <a:gd name="connsiteY292" fmla="*/ 1727373 h 2431850"/>
                              <a:gd name="connsiteX293" fmla="*/ 6863613 w 7187327"/>
                              <a:gd name="connsiteY293" fmla="*/ 1734675 h 2431850"/>
                              <a:gd name="connsiteX294" fmla="*/ 6855338 w 7187327"/>
                              <a:gd name="connsiteY294" fmla="*/ 1750740 h 2431850"/>
                              <a:gd name="connsiteX295" fmla="*/ 6855824 w 7187327"/>
                              <a:gd name="connsiteY295" fmla="*/ 1779463 h 2431850"/>
                              <a:gd name="connsiteX296" fmla="*/ 6881139 w 7187327"/>
                              <a:gd name="connsiteY296" fmla="*/ 1793581 h 2431850"/>
                              <a:gd name="connsiteX297" fmla="*/ 337653 w 7187327"/>
                              <a:gd name="connsiteY297" fmla="*/ 1805691 h 2431850"/>
                              <a:gd name="connsiteX298" fmla="*/ 345016 w 7187327"/>
                              <a:gd name="connsiteY298" fmla="*/ 1800032 h 2431850"/>
                              <a:gd name="connsiteX299" fmla="*/ 340635 w 7187327"/>
                              <a:gd name="connsiteY299" fmla="*/ 1783480 h 2431850"/>
                              <a:gd name="connsiteX300" fmla="*/ 309965 w 7187327"/>
                              <a:gd name="connsiteY300" fmla="*/ 1760111 h 2431850"/>
                              <a:gd name="connsiteX301" fmla="*/ 290492 w 7187327"/>
                              <a:gd name="connsiteY301" fmla="*/ 1765467 h 2431850"/>
                              <a:gd name="connsiteX302" fmla="*/ 295847 w 7187327"/>
                              <a:gd name="connsiteY302" fmla="*/ 1785426 h 2431850"/>
                              <a:gd name="connsiteX303" fmla="*/ 328464 w 7187327"/>
                              <a:gd name="connsiteY303" fmla="*/ 1804413 h 2431850"/>
                              <a:gd name="connsiteX304" fmla="*/ 337653 w 7187327"/>
                              <a:gd name="connsiteY304" fmla="*/ 1805691 h 2431850"/>
                              <a:gd name="connsiteX305" fmla="*/ 4992200 w 7187327"/>
                              <a:gd name="connsiteY305" fmla="*/ 1811898 h 2431850"/>
                              <a:gd name="connsiteX306" fmla="*/ 4999563 w 7187327"/>
                              <a:gd name="connsiteY306" fmla="*/ 1806238 h 2431850"/>
                              <a:gd name="connsiteX307" fmla="*/ 4995182 w 7187327"/>
                              <a:gd name="connsiteY307" fmla="*/ 1789686 h 2431850"/>
                              <a:gd name="connsiteX308" fmla="*/ 4964512 w 7187327"/>
                              <a:gd name="connsiteY308" fmla="*/ 1766318 h 2431850"/>
                              <a:gd name="connsiteX309" fmla="*/ 4945039 w 7187327"/>
                              <a:gd name="connsiteY309" fmla="*/ 1771673 h 2431850"/>
                              <a:gd name="connsiteX310" fmla="*/ 4950394 w 7187327"/>
                              <a:gd name="connsiteY310" fmla="*/ 1791633 h 2431850"/>
                              <a:gd name="connsiteX311" fmla="*/ 4983011 w 7187327"/>
                              <a:gd name="connsiteY311" fmla="*/ 1810620 h 2431850"/>
                              <a:gd name="connsiteX312" fmla="*/ 4992200 w 7187327"/>
                              <a:gd name="connsiteY312" fmla="*/ 1811898 h 2431850"/>
                              <a:gd name="connsiteX313" fmla="*/ 261281 w 7187327"/>
                              <a:gd name="connsiteY313" fmla="*/ 1847742 h 2431850"/>
                              <a:gd name="connsiteX314" fmla="*/ 271991 w 7187327"/>
                              <a:gd name="connsiteY314" fmla="*/ 1846767 h 2431850"/>
                              <a:gd name="connsiteX315" fmla="*/ 281727 w 7187327"/>
                              <a:gd name="connsiteY315" fmla="*/ 1827295 h 2431850"/>
                              <a:gd name="connsiteX316" fmla="*/ 278807 w 7187327"/>
                              <a:gd name="connsiteY316" fmla="*/ 1816097 h 2431850"/>
                              <a:gd name="connsiteX317" fmla="*/ 265175 w 7187327"/>
                              <a:gd name="connsiteY317" fmla="*/ 1802466 h 2431850"/>
                              <a:gd name="connsiteX318" fmla="*/ 250571 w 7187327"/>
                              <a:gd name="connsiteY318" fmla="*/ 1804413 h 2431850"/>
                              <a:gd name="connsiteX319" fmla="*/ 241808 w 7187327"/>
                              <a:gd name="connsiteY319" fmla="*/ 1816097 h 2431850"/>
                              <a:gd name="connsiteX320" fmla="*/ 247163 w 7187327"/>
                              <a:gd name="connsiteY320" fmla="*/ 1834597 h 2431850"/>
                              <a:gd name="connsiteX321" fmla="*/ 251544 w 7187327"/>
                              <a:gd name="connsiteY321" fmla="*/ 1839952 h 2431850"/>
                              <a:gd name="connsiteX322" fmla="*/ 261281 w 7187327"/>
                              <a:gd name="connsiteY322" fmla="*/ 1847742 h 2431850"/>
                              <a:gd name="connsiteX323" fmla="*/ 4326955 w 7187327"/>
                              <a:gd name="connsiteY323" fmla="*/ 1851453 h 2431850"/>
                              <a:gd name="connsiteX324" fmla="*/ 4342838 w 7187327"/>
                              <a:gd name="connsiteY324" fmla="*/ 1837396 h 2431850"/>
                              <a:gd name="connsiteX325" fmla="*/ 4348680 w 7187327"/>
                              <a:gd name="connsiteY325" fmla="*/ 1731755 h 2431850"/>
                              <a:gd name="connsiteX326" fmla="*/ 4326773 w 7187327"/>
                              <a:gd name="connsiteY326" fmla="*/ 1728834 h 2431850"/>
                              <a:gd name="connsiteX327" fmla="*/ 4313628 w 7187327"/>
                              <a:gd name="connsiteY327" fmla="*/ 1837396 h 2431850"/>
                              <a:gd name="connsiteX328" fmla="*/ 4326955 w 7187327"/>
                              <a:gd name="connsiteY328" fmla="*/ 1851453 h 2431850"/>
                              <a:gd name="connsiteX329" fmla="*/ 4915830 w 7187327"/>
                              <a:gd name="connsiteY329" fmla="*/ 1853948 h 2431850"/>
                              <a:gd name="connsiteX330" fmla="*/ 4926540 w 7187327"/>
                              <a:gd name="connsiteY330" fmla="*/ 1852974 h 2431850"/>
                              <a:gd name="connsiteX331" fmla="*/ 4936277 w 7187327"/>
                              <a:gd name="connsiteY331" fmla="*/ 1833502 h 2431850"/>
                              <a:gd name="connsiteX332" fmla="*/ 4933356 w 7187327"/>
                              <a:gd name="connsiteY332" fmla="*/ 1822304 h 2431850"/>
                              <a:gd name="connsiteX333" fmla="*/ 4919724 w 7187327"/>
                              <a:gd name="connsiteY333" fmla="*/ 1808673 h 2431850"/>
                              <a:gd name="connsiteX334" fmla="*/ 4905120 w 7187327"/>
                              <a:gd name="connsiteY334" fmla="*/ 1810620 h 2431850"/>
                              <a:gd name="connsiteX335" fmla="*/ 4896357 w 7187327"/>
                              <a:gd name="connsiteY335" fmla="*/ 1822304 h 2431850"/>
                              <a:gd name="connsiteX336" fmla="*/ 4901712 w 7187327"/>
                              <a:gd name="connsiteY336" fmla="*/ 1840803 h 2431850"/>
                              <a:gd name="connsiteX337" fmla="*/ 4906093 w 7187327"/>
                              <a:gd name="connsiteY337" fmla="*/ 1846159 h 2431850"/>
                              <a:gd name="connsiteX338" fmla="*/ 4915830 w 7187327"/>
                              <a:gd name="connsiteY338" fmla="*/ 1853948 h 2431850"/>
                              <a:gd name="connsiteX339" fmla="*/ 623479 w 7187327"/>
                              <a:gd name="connsiteY339" fmla="*/ 1878898 h 2431850"/>
                              <a:gd name="connsiteX340" fmla="*/ 623506 w 7187327"/>
                              <a:gd name="connsiteY340" fmla="*/ 1878654 h 2431850"/>
                              <a:gd name="connsiteX341" fmla="*/ 623479 w 7187327"/>
                              <a:gd name="connsiteY341" fmla="*/ 1878411 h 2431850"/>
                              <a:gd name="connsiteX342" fmla="*/ 623479 w 7187327"/>
                              <a:gd name="connsiteY342" fmla="*/ 1878898 h 2431850"/>
                              <a:gd name="connsiteX343" fmla="*/ 623273 w 7187327"/>
                              <a:gd name="connsiteY343" fmla="*/ 1880825 h 2431850"/>
                              <a:gd name="connsiteX344" fmla="*/ 623208 w 7187327"/>
                              <a:gd name="connsiteY344" fmla="*/ 1879137 h 2431850"/>
                              <a:gd name="connsiteX345" fmla="*/ 622992 w 7187327"/>
                              <a:gd name="connsiteY345" fmla="*/ 1879871 h 2431850"/>
                              <a:gd name="connsiteX346" fmla="*/ 5278028 w 7187327"/>
                              <a:gd name="connsiteY346" fmla="*/ 1885105 h 2431850"/>
                              <a:gd name="connsiteX347" fmla="*/ 5278055 w 7187327"/>
                              <a:gd name="connsiteY347" fmla="*/ 1884861 h 2431850"/>
                              <a:gd name="connsiteX348" fmla="*/ 5278028 w 7187327"/>
                              <a:gd name="connsiteY348" fmla="*/ 1884618 h 2431850"/>
                              <a:gd name="connsiteX349" fmla="*/ 5278028 w 7187327"/>
                              <a:gd name="connsiteY349" fmla="*/ 1885105 h 2431850"/>
                              <a:gd name="connsiteX350" fmla="*/ 625081 w 7187327"/>
                              <a:gd name="connsiteY350" fmla="*/ 1886974 h 2431850"/>
                              <a:gd name="connsiteX351" fmla="*/ 623273 w 7187327"/>
                              <a:gd name="connsiteY351" fmla="*/ 1880825 h 2431850"/>
                              <a:gd name="connsiteX352" fmla="*/ 623479 w 7187327"/>
                              <a:gd name="connsiteY352" fmla="*/ 1886201 h 2431850"/>
                              <a:gd name="connsiteX353" fmla="*/ 5277822 w 7187327"/>
                              <a:gd name="connsiteY353" fmla="*/ 1887033 h 2431850"/>
                              <a:gd name="connsiteX354" fmla="*/ 5277758 w 7187327"/>
                              <a:gd name="connsiteY354" fmla="*/ 1885344 h 2431850"/>
                              <a:gd name="connsiteX355" fmla="*/ 5277542 w 7187327"/>
                              <a:gd name="connsiteY355" fmla="*/ 1886078 h 2431850"/>
                              <a:gd name="connsiteX356" fmla="*/ 636623 w 7187327"/>
                              <a:gd name="connsiteY356" fmla="*/ 1892529 h 2431850"/>
                              <a:gd name="connsiteX357" fmla="*/ 637110 w 7187327"/>
                              <a:gd name="connsiteY357" fmla="*/ 1892529 h 2431850"/>
                              <a:gd name="connsiteX358" fmla="*/ 636866 w 7187327"/>
                              <a:gd name="connsiteY358" fmla="*/ 1892499 h 2431850"/>
                              <a:gd name="connsiteX359" fmla="*/ 5279630 w 7187327"/>
                              <a:gd name="connsiteY359" fmla="*/ 1893181 h 2431850"/>
                              <a:gd name="connsiteX360" fmla="*/ 5277822 w 7187327"/>
                              <a:gd name="connsiteY360" fmla="*/ 1887033 h 2431850"/>
                              <a:gd name="connsiteX361" fmla="*/ 5278028 w 7187327"/>
                              <a:gd name="connsiteY361" fmla="*/ 1892407 h 2431850"/>
                              <a:gd name="connsiteX362" fmla="*/ 637597 w 7187327"/>
                              <a:gd name="connsiteY362" fmla="*/ 1895937 h 2431850"/>
                              <a:gd name="connsiteX363" fmla="*/ 656096 w 7187327"/>
                              <a:gd name="connsiteY363" fmla="*/ 1874517 h 2431850"/>
                              <a:gd name="connsiteX364" fmla="*/ 633702 w 7187327"/>
                              <a:gd name="connsiteY364" fmla="*/ 1862346 h 2431850"/>
                              <a:gd name="connsiteX365" fmla="*/ 622931 w 7187327"/>
                              <a:gd name="connsiteY365" fmla="*/ 1871900 h 2431850"/>
                              <a:gd name="connsiteX366" fmla="*/ 623208 w 7187327"/>
                              <a:gd name="connsiteY366" fmla="*/ 1879137 h 2431850"/>
                              <a:gd name="connsiteX367" fmla="*/ 623600 w 7187327"/>
                              <a:gd name="connsiteY367" fmla="*/ 1877804 h 2431850"/>
                              <a:gd name="connsiteX368" fmla="*/ 623966 w 7187327"/>
                              <a:gd name="connsiteY368" fmla="*/ 1874517 h 2431850"/>
                              <a:gd name="connsiteX369" fmla="*/ 623966 w 7187327"/>
                              <a:gd name="connsiteY369" fmla="*/ 1875003 h 2431850"/>
                              <a:gd name="connsiteX370" fmla="*/ 625426 w 7187327"/>
                              <a:gd name="connsiteY370" fmla="*/ 1871108 h 2431850"/>
                              <a:gd name="connsiteX371" fmla="*/ 625426 w 7187327"/>
                              <a:gd name="connsiteY371" fmla="*/ 1871595 h 2431850"/>
                              <a:gd name="connsiteX372" fmla="*/ 623600 w 7187327"/>
                              <a:gd name="connsiteY372" fmla="*/ 1877804 h 2431850"/>
                              <a:gd name="connsiteX373" fmla="*/ 623506 w 7187327"/>
                              <a:gd name="connsiteY373" fmla="*/ 1878654 h 2431850"/>
                              <a:gd name="connsiteX374" fmla="*/ 623966 w 7187327"/>
                              <a:gd name="connsiteY374" fmla="*/ 1882793 h 2431850"/>
                              <a:gd name="connsiteX375" fmla="*/ 623966 w 7187327"/>
                              <a:gd name="connsiteY375" fmla="*/ 1882306 h 2431850"/>
                              <a:gd name="connsiteX376" fmla="*/ 625426 w 7187327"/>
                              <a:gd name="connsiteY376" fmla="*/ 1886201 h 2431850"/>
                              <a:gd name="connsiteX377" fmla="*/ 625426 w 7187327"/>
                              <a:gd name="connsiteY377" fmla="*/ 1885714 h 2431850"/>
                              <a:gd name="connsiteX378" fmla="*/ 626982 w 7187327"/>
                              <a:gd name="connsiteY378" fmla="*/ 1887892 h 2431850"/>
                              <a:gd name="connsiteX379" fmla="*/ 636406 w 7187327"/>
                              <a:gd name="connsiteY379" fmla="*/ 1892441 h 2431850"/>
                              <a:gd name="connsiteX380" fmla="*/ 636866 w 7187327"/>
                              <a:gd name="connsiteY380" fmla="*/ 1892499 h 2431850"/>
                              <a:gd name="connsiteX381" fmla="*/ 638408 w 7187327"/>
                              <a:gd name="connsiteY381" fmla="*/ 1892306 h 2431850"/>
                              <a:gd name="connsiteX382" fmla="*/ 649280 w 7187327"/>
                              <a:gd name="connsiteY382" fmla="*/ 1882793 h 2431850"/>
                              <a:gd name="connsiteX383" fmla="*/ 643438 w 7187327"/>
                              <a:gd name="connsiteY383" fmla="*/ 1890582 h 2431850"/>
                              <a:gd name="connsiteX384" fmla="*/ 640031 w 7187327"/>
                              <a:gd name="connsiteY384" fmla="*/ 1892042 h 2431850"/>
                              <a:gd name="connsiteX385" fmla="*/ 640517 w 7187327"/>
                              <a:gd name="connsiteY385" fmla="*/ 1892042 h 2431850"/>
                              <a:gd name="connsiteX386" fmla="*/ 638408 w 7187327"/>
                              <a:gd name="connsiteY386" fmla="*/ 1892306 h 2431850"/>
                              <a:gd name="connsiteX387" fmla="*/ 637597 w 7187327"/>
                              <a:gd name="connsiteY387" fmla="*/ 1893016 h 2431850"/>
                              <a:gd name="connsiteX388" fmla="*/ 636406 w 7187327"/>
                              <a:gd name="connsiteY388" fmla="*/ 1892441 h 2431850"/>
                              <a:gd name="connsiteX389" fmla="*/ 633215 w 7187327"/>
                              <a:gd name="connsiteY389" fmla="*/ 1892042 h 2431850"/>
                              <a:gd name="connsiteX390" fmla="*/ 633702 w 7187327"/>
                              <a:gd name="connsiteY390" fmla="*/ 1892042 h 2431850"/>
                              <a:gd name="connsiteX391" fmla="*/ 629807 w 7187327"/>
                              <a:gd name="connsiteY391" fmla="*/ 1890582 h 2431850"/>
                              <a:gd name="connsiteX392" fmla="*/ 630294 w 7187327"/>
                              <a:gd name="connsiteY392" fmla="*/ 1891069 h 2431850"/>
                              <a:gd name="connsiteX393" fmla="*/ 627717 w 7187327"/>
                              <a:gd name="connsiteY393" fmla="*/ 1888921 h 2431850"/>
                              <a:gd name="connsiteX394" fmla="*/ 627860 w 7187327"/>
                              <a:gd name="connsiteY394" fmla="*/ 1889121 h 2431850"/>
                              <a:gd name="connsiteX395" fmla="*/ 627373 w 7187327"/>
                              <a:gd name="connsiteY395" fmla="*/ 1888634 h 2431850"/>
                              <a:gd name="connsiteX396" fmla="*/ 627717 w 7187327"/>
                              <a:gd name="connsiteY396" fmla="*/ 1888921 h 2431850"/>
                              <a:gd name="connsiteX397" fmla="*/ 626982 w 7187327"/>
                              <a:gd name="connsiteY397" fmla="*/ 1887892 h 2431850"/>
                              <a:gd name="connsiteX398" fmla="*/ 625081 w 7187327"/>
                              <a:gd name="connsiteY398" fmla="*/ 1886974 h 2431850"/>
                              <a:gd name="connsiteX399" fmla="*/ 625426 w 7187327"/>
                              <a:gd name="connsiteY399" fmla="*/ 1888148 h 2431850"/>
                              <a:gd name="connsiteX400" fmla="*/ 637597 w 7187327"/>
                              <a:gd name="connsiteY400" fmla="*/ 1895937 h 2431850"/>
                              <a:gd name="connsiteX401" fmla="*/ 5291173 w 7187327"/>
                              <a:gd name="connsiteY401" fmla="*/ 1898736 h 2431850"/>
                              <a:gd name="connsiteX402" fmla="*/ 5291659 w 7187327"/>
                              <a:gd name="connsiteY402" fmla="*/ 1898736 h 2431850"/>
                              <a:gd name="connsiteX403" fmla="*/ 5291416 w 7187327"/>
                              <a:gd name="connsiteY403" fmla="*/ 1898706 h 2431850"/>
                              <a:gd name="connsiteX404" fmla="*/ 5292146 w 7187327"/>
                              <a:gd name="connsiteY404" fmla="*/ 1902144 h 2431850"/>
                              <a:gd name="connsiteX405" fmla="*/ 5310645 w 7187327"/>
                              <a:gd name="connsiteY405" fmla="*/ 1880723 h 2431850"/>
                              <a:gd name="connsiteX406" fmla="*/ 5288251 w 7187327"/>
                              <a:gd name="connsiteY406" fmla="*/ 1868553 h 2431850"/>
                              <a:gd name="connsiteX407" fmla="*/ 5277480 w 7187327"/>
                              <a:gd name="connsiteY407" fmla="*/ 1878107 h 2431850"/>
                              <a:gd name="connsiteX408" fmla="*/ 5277758 w 7187327"/>
                              <a:gd name="connsiteY408" fmla="*/ 1885344 h 2431850"/>
                              <a:gd name="connsiteX409" fmla="*/ 5278150 w 7187327"/>
                              <a:gd name="connsiteY409" fmla="*/ 1884010 h 2431850"/>
                              <a:gd name="connsiteX410" fmla="*/ 5278515 w 7187327"/>
                              <a:gd name="connsiteY410" fmla="*/ 1880723 h 2431850"/>
                              <a:gd name="connsiteX411" fmla="*/ 5278515 w 7187327"/>
                              <a:gd name="connsiteY411" fmla="*/ 1881210 h 2431850"/>
                              <a:gd name="connsiteX412" fmla="*/ 5279975 w 7187327"/>
                              <a:gd name="connsiteY412" fmla="*/ 1877315 h 2431850"/>
                              <a:gd name="connsiteX413" fmla="*/ 5279975 w 7187327"/>
                              <a:gd name="connsiteY413" fmla="*/ 1877802 h 2431850"/>
                              <a:gd name="connsiteX414" fmla="*/ 5278150 w 7187327"/>
                              <a:gd name="connsiteY414" fmla="*/ 1884010 h 2431850"/>
                              <a:gd name="connsiteX415" fmla="*/ 5278055 w 7187327"/>
                              <a:gd name="connsiteY415" fmla="*/ 1884861 h 2431850"/>
                              <a:gd name="connsiteX416" fmla="*/ 5278515 w 7187327"/>
                              <a:gd name="connsiteY416" fmla="*/ 1888999 h 2431850"/>
                              <a:gd name="connsiteX417" fmla="*/ 5278515 w 7187327"/>
                              <a:gd name="connsiteY417" fmla="*/ 1888512 h 2431850"/>
                              <a:gd name="connsiteX418" fmla="*/ 5279975 w 7187327"/>
                              <a:gd name="connsiteY418" fmla="*/ 1892407 h 2431850"/>
                              <a:gd name="connsiteX419" fmla="*/ 5279975 w 7187327"/>
                              <a:gd name="connsiteY419" fmla="*/ 1891920 h 2431850"/>
                              <a:gd name="connsiteX420" fmla="*/ 5281531 w 7187327"/>
                              <a:gd name="connsiteY420" fmla="*/ 1894098 h 2431850"/>
                              <a:gd name="connsiteX421" fmla="*/ 5290955 w 7187327"/>
                              <a:gd name="connsiteY421" fmla="*/ 1898648 h 2431850"/>
                              <a:gd name="connsiteX422" fmla="*/ 5291416 w 7187327"/>
                              <a:gd name="connsiteY422" fmla="*/ 1898706 h 2431850"/>
                              <a:gd name="connsiteX423" fmla="*/ 5292958 w 7187327"/>
                              <a:gd name="connsiteY423" fmla="*/ 1898512 h 2431850"/>
                              <a:gd name="connsiteX424" fmla="*/ 5303830 w 7187327"/>
                              <a:gd name="connsiteY424" fmla="*/ 1888999 h 2431850"/>
                              <a:gd name="connsiteX425" fmla="*/ 5297988 w 7187327"/>
                              <a:gd name="connsiteY425" fmla="*/ 1896788 h 2431850"/>
                              <a:gd name="connsiteX426" fmla="*/ 5294581 w 7187327"/>
                              <a:gd name="connsiteY426" fmla="*/ 1898249 h 2431850"/>
                              <a:gd name="connsiteX427" fmla="*/ 5295067 w 7187327"/>
                              <a:gd name="connsiteY427" fmla="*/ 1898249 h 2431850"/>
                              <a:gd name="connsiteX428" fmla="*/ 5292958 w 7187327"/>
                              <a:gd name="connsiteY428" fmla="*/ 1898512 h 2431850"/>
                              <a:gd name="connsiteX429" fmla="*/ 5292146 w 7187327"/>
                              <a:gd name="connsiteY429" fmla="*/ 1899223 h 2431850"/>
                              <a:gd name="connsiteX430" fmla="*/ 5290955 w 7187327"/>
                              <a:gd name="connsiteY430" fmla="*/ 1898648 h 2431850"/>
                              <a:gd name="connsiteX431" fmla="*/ 5287764 w 7187327"/>
                              <a:gd name="connsiteY431" fmla="*/ 1898249 h 2431850"/>
                              <a:gd name="connsiteX432" fmla="*/ 5288251 w 7187327"/>
                              <a:gd name="connsiteY432" fmla="*/ 1898249 h 2431850"/>
                              <a:gd name="connsiteX433" fmla="*/ 5284357 w 7187327"/>
                              <a:gd name="connsiteY433" fmla="*/ 1896788 h 2431850"/>
                              <a:gd name="connsiteX434" fmla="*/ 5284844 w 7187327"/>
                              <a:gd name="connsiteY434" fmla="*/ 1897275 h 2431850"/>
                              <a:gd name="connsiteX435" fmla="*/ 5282267 w 7187327"/>
                              <a:gd name="connsiteY435" fmla="*/ 1895128 h 2431850"/>
                              <a:gd name="connsiteX436" fmla="*/ 5282410 w 7187327"/>
                              <a:gd name="connsiteY436" fmla="*/ 1895328 h 2431850"/>
                              <a:gd name="connsiteX437" fmla="*/ 5281923 w 7187327"/>
                              <a:gd name="connsiteY437" fmla="*/ 1894841 h 2431850"/>
                              <a:gd name="connsiteX438" fmla="*/ 5282267 w 7187327"/>
                              <a:gd name="connsiteY438" fmla="*/ 1895128 h 2431850"/>
                              <a:gd name="connsiteX439" fmla="*/ 5281531 w 7187327"/>
                              <a:gd name="connsiteY439" fmla="*/ 1894098 h 2431850"/>
                              <a:gd name="connsiteX440" fmla="*/ 5279630 w 7187327"/>
                              <a:gd name="connsiteY440" fmla="*/ 1893181 h 2431850"/>
                              <a:gd name="connsiteX441" fmla="*/ 5279975 w 7187327"/>
                              <a:gd name="connsiteY441" fmla="*/ 1894355 h 2431850"/>
                              <a:gd name="connsiteX442" fmla="*/ 5292146 w 7187327"/>
                              <a:gd name="connsiteY442" fmla="*/ 1902144 h 2431850"/>
                              <a:gd name="connsiteX443" fmla="*/ 2257086 w 7187327"/>
                              <a:gd name="connsiteY443" fmla="*/ 1934442 h 2431850"/>
                              <a:gd name="connsiteX444" fmla="*/ 2268945 w 7187327"/>
                              <a:gd name="connsiteY444" fmla="*/ 1925633 h 2431850"/>
                              <a:gd name="connsiteX445" fmla="*/ 2297180 w 7187327"/>
                              <a:gd name="connsiteY445" fmla="*/ 1875977 h 2431850"/>
                              <a:gd name="connsiteX446" fmla="*/ 2270892 w 7187327"/>
                              <a:gd name="connsiteY446" fmla="*/ 1860399 h 2431850"/>
                              <a:gd name="connsiteX447" fmla="*/ 2237300 w 7187327"/>
                              <a:gd name="connsiteY447" fmla="*/ 1906647 h 2431850"/>
                              <a:gd name="connsiteX448" fmla="*/ 2257086 w 7187327"/>
                              <a:gd name="connsiteY448" fmla="*/ 1934442 h 2431850"/>
                              <a:gd name="connsiteX449" fmla="*/ 6911635 w 7187327"/>
                              <a:gd name="connsiteY449" fmla="*/ 1940648 h 2431850"/>
                              <a:gd name="connsiteX450" fmla="*/ 6923493 w 7187327"/>
                              <a:gd name="connsiteY450" fmla="*/ 1931840 h 2431850"/>
                              <a:gd name="connsiteX451" fmla="*/ 6951729 w 7187327"/>
                              <a:gd name="connsiteY451" fmla="*/ 1882184 h 2431850"/>
                              <a:gd name="connsiteX452" fmla="*/ 6925441 w 7187327"/>
                              <a:gd name="connsiteY452" fmla="*/ 1866606 h 2431850"/>
                              <a:gd name="connsiteX453" fmla="*/ 6891850 w 7187327"/>
                              <a:gd name="connsiteY453" fmla="*/ 1912854 h 2431850"/>
                              <a:gd name="connsiteX454" fmla="*/ 6911635 w 7187327"/>
                              <a:gd name="connsiteY454" fmla="*/ 1940648 h 2431850"/>
                              <a:gd name="connsiteX455" fmla="*/ 2681547 w 7187327"/>
                              <a:gd name="connsiteY455" fmla="*/ 1962820 h 2431850"/>
                              <a:gd name="connsiteX456" fmla="*/ 2696404 w 7187327"/>
                              <a:gd name="connsiteY456" fmla="*/ 1943036 h 2431850"/>
                              <a:gd name="connsiteX457" fmla="*/ 2648206 w 7187327"/>
                              <a:gd name="connsiteY457" fmla="*/ 1852000 h 2431850"/>
                              <a:gd name="connsiteX458" fmla="*/ 2609262 w 7187327"/>
                              <a:gd name="connsiteY458" fmla="*/ 1752201 h 2431850"/>
                              <a:gd name="connsiteX459" fmla="*/ 2580051 w 7187327"/>
                              <a:gd name="connsiteY459" fmla="*/ 1748306 h 2431850"/>
                              <a:gd name="connsiteX460" fmla="*/ 2608775 w 7187327"/>
                              <a:gd name="connsiteY460" fmla="*/ 1847618 h 2431850"/>
                              <a:gd name="connsiteX461" fmla="*/ 2672548 w 7187327"/>
                              <a:gd name="connsiteY461" fmla="*/ 1956667 h 2431850"/>
                              <a:gd name="connsiteX462" fmla="*/ 2681547 w 7187327"/>
                              <a:gd name="connsiteY462" fmla="*/ 1962820 h 2431850"/>
                              <a:gd name="connsiteX463" fmla="*/ 3864420 w 7187327"/>
                              <a:gd name="connsiteY463" fmla="*/ 2009099 h 2431850"/>
                              <a:gd name="connsiteX464" fmla="*/ 3878409 w 7187327"/>
                              <a:gd name="connsiteY464" fmla="*/ 2006322 h 2431850"/>
                              <a:gd name="connsiteX465" fmla="*/ 3931959 w 7187327"/>
                              <a:gd name="connsiteY465" fmla="*/ 1981494 h 2431850"/>
                              <a:gd name="connsiteX466" fmla="*/ 3922709 w 7187327"/>
                              <a:gd name="connsiteY466" fmla="*/ 1947417 h 2431850"/>
                              <a:gd name="connsiteX467" fmla="*/ 3859422 w 7187327"/>
                              <a:gd name="connsiteY467" fmla="*/ 1973706 h 2431850"/>
                              <a:gd name="connsiteX468" fmla="*/ 3864420 w 7187327"/>
                              <a:gd name="connsiteY468" fmla="*/ 2009099 h 2431850"/>
                              <a:gd name="connsiteX469" fmla="*/ 1784069 w 7187327"/>
                              <a:gd name="connsiteY469" fmla="*/ 2031273 h 2431850"/>
                              <a:gd name="connsiteX470" fmla="*/ 1792345 w 7187327"/>
                              <a:gd name="connsiteY470" fmla="*/ 2000603 h 2431850"/>
                              <a:gd name="connsiteX471" fmla="*/ 1672587 w 7187327"/>
                              <a:gd name="connsiteY471" fmla="*/ 1903238 h 2431850"/>
                              <a:gd name="connsiteX472" fmla="*/ 1544065 w 7187327"/>
                              <a:gd name="connsiteY472" fmla="*/ 1834109 h 2431850"/>
                              <a:gd name="connsiteX473" fmla="*/ 1537736 w 7187327"/>
                              <a:gd name="connsiteY473" fmla="*/ 1880358 h 2431850"/>
                              <a:gd name="connsiteX474" fmla="*/ 1660416 w 7187327"/>
                              <a:gd name="connsiteY474" fmla="*/ 1955328 h 2431850"/>
                              <a:gd name="connsiteX475" fmla="*/ 1784069 w 7187327"/>
                              <a:gd name="connsiteY475" fmla="*/ 2031273 h 2431850"/>
                              <a:gd name="connsiteX476" fmla="*/ 6438616 w 7187327"/>
                              <a:gd name="connsiteY476" fmla="*/ 2037480 h 2431850"/>
                              <a:gd name="connsiteX477" fmla="*/ 6446892 w 7187327"/>
                              <a:gd name="connsiteY477" fmla="*/ 2006810 h 2431850"/>
                              <a:gd name="connsiteX478" fmla="*/ 6327134 w 7187327"/>
                              <a:gd name="connsiteY478" fmla="*/ 1909445 h 2431850"/>
                              <a:gd name="connsiteX479" fmla="*/ 6198612 w 7187327"/>
                              <a:gd name="connsiteY479" fmla="*/ 1840316 h 2431850"/>
                              <a:gd name="connsiteX480" fmla="*/ 6192283 w 7187327"/>
                              <a:gd name="connsiteY480" fmla="*/ 1886564 h 2431850"/>
                              <a:gd name="connsiteX481" fmla="*/ 6314963 w 7187327"/>
                              <a:gd name="connsiteY481" fmla="*/ 1961535 h 2431850"/>
                              <a:gd name="connsiteX482" fmla="*/ 6438616 w 7187327"/>
                              <a:gd name="connsiteY482" fmla="*/ 2037480 h 2431850"/>
                              <a:gd name="connsiteX483" fmla="*/ 3625793 w 7187327"/>
                              <a:gd name="connsiteY483" fmla="*/ 2044729 h 2431850"/>
                              <a:gd name="connsiteX484" fmla="*/ 3628668 w 7187327"/>
                              <a:gd name="connsiteY484" fmla="*/ 2019467 h 2431850"/>
                              <a:gd name="connsiteX485" fmla="*/ 3624287 w 7187327"/>
                              <a:gd name="connsiteY485" fmla="*/ 1961048 h 2431850"/>
                              <a:gd name="connsiteX486" fmla="*/ 3623313 w 7187327"/>
                              <a:gd name="connsiteY486" fmla="*/ 1900195 h 2431850"/>
                              <a:gd name="connsiteX487" fmla="*/ 3622827 w 7187327"/>
                              <a:gd name="connsiteY487" fmla="*/ 1774107 h 2431850"/>
                              <a:gd name="connsiteX488" fmla="*/ 3589236 w 7187327"/>
                              <a:gd name="connsiteY488" fmla="*/ 1774107 h 2431850"/>
                              <a:gd name="connsiteX489" fmla="*/ 3588752 w 7187327"/>
                              <a:gd name="connsiteY489" fmla="*/ 1932811 h 2431850"/>
                              <a:gd name="connsiteX490" fmla="*/ 3592645 w 7187327"/>
                              <a:gd name="connsiteY490" fmla="*/ 2007296 h 2431850"/>
                              <a:gd name="connsiteX491" fmla="*/ 3614550 w 7187327"/>
                              <a:gd name="connsiteY491" fmla="*/ 2043808 h 2431850"/>
                              <a:gd name="connsiteX492" fmla="*/ 3625793 w 7187327"/>
                              <a:gd name="connsiteY492" fmla="*/ 2044729 h 2431850"/>
                              <a:gd name="connsiteX493" fmla="*/ 3388971 w 7187327"/>
                              <a:gd name="connsiteY493" fmla="*/ 2062553 h 2431850"/>
                              <a:gd name="connsiteX494" fmla="*/ 3404730 w 7187327"/>
                              <a:gd name="connsiteY494" fmla="*/ 2055981 h 2431850"/>
                              <a:gd name="connsiteX495" fmla="*/ 3413493 w 7187327"/>
                              <a:gd name="connsiteY495" fmla="*/ 2042837 h 2431850"/>
                              <a:gd name="connsiteX496" fmla="*/ 3410085 w 7187327"/>
                              <a:gd name="connsiteY496" fmla="*/ 2020929 h 2431850"/>
                              <a:gd name="connsiteX497" fmla="*/ 3389154 w 7187327"/>
                              <a:gd name="connsiteY497" fmla="*/ 2008759 h 2431850"/>
                              <a:gd name="connsiteX498" fmla="*/ 3368219 w 7187327"/>
                              <a:gd name="connsiteY498" fmla="*/ 2020929 h 2431850"/>
                              <a:gd name="connsiteX499" fmla="*/ 3364810 w 7187327"/>
                              <a:gd name="connsiteY499" fmla="*/ 2042837 h 2431850"/>
                              <a:gd name="connsiteX500" fmla="*/ 3373574 w 7187327"/>
                              <a:gd name="connsiteY500" fmla="*/ 2055981 h 2431850"/>
                              <a:gd name="connsiteX501" fmla="*/ 3388971 w 7187327"/>
                              <a:gd name="connsiteY501" fmla="*/ 2062553 h 2431850"/>
                              <a:gd name="connsiteX502" fmla="*/ 1534812 w 7187327"/>
                              <a:gd name="connsiteY502" fmla="*/ 2063892 h 2431850"/>
                              <a:gd name="connsiteX503" fmla="*/ 1543089 w 7187327"/>
                              <a:gd name="connsiteY503" fmla="*/ 2061945 h 2431850"/>
                              <a:gd name="connsiteX504" fmla="*/ 1553312 w 7187327"/>
                              <a:gd name="connsiteY504" fmla="*/ 2055129 h 2431850"/>
                              <a:gd name="connsiteX505" fmla="*/ 1558180 w 7187327"/>
                              <a:gd name="connsiteY505" fmla="*/ 2048800 h 2431850"/>
                              <a:gd name="connsiteX506" fmla="*/ 1561588 w 7187327"/>
                              <a:gd name="connsiteY506" fmla="*/ 2041011 h 2431850"/>
                              <a:gd name="connsiteX507" fmla="*/ 1562074 w 7187327"/>
                              <a:gd name="connsiteY507" fmla="*/ 2028354 h 2431850"/>
                              <a:gd name="connsiteX508" fmla="*/ 1560127 w 7187327"/>
                              <a:gd name="connsiteY508" fmla="*/ 2020078 h 2431850"/>
                              <a:gd name="connsiteX509" fmla="*/ 1553312 w 7187327"/>
                              <a:gd name="connsiteY509" fmla="*/ 2009855 h 2431850"/>
                              <a:gd name="connsiteX510" fmla="*/ 1539194 w 7187327"/>
                              <a:gd name="connsiteY510" fmla="*/ 2001579 h 2431850"/>
                              <a:gd name="connsiteX511" fmla="*/ 1526536 w 7187327"/>
                              <a:gd name="connsiteY511" fmla="*/ 2001092 h 2431850"/>
                              <a:gd name="connsiteX512" fmla="*/ 1518260 w 7187327"/>
                              <a:gd name="connsiteY512" fmla="*/ 2003039 h 2431850"/>
                              <a:gd name="connsiteX513" fmla="*/ 1508037 w 7187327"/>
                              <a:gd name="connsiteY513" fmla="*/ 2009855 h 2431850"/>
                              <a:gd name="connsiteX514" fmla="*/ 1503169 w 7187327"/>
                              <a:gd name="connsiteY514" fmla="*/ 2016183 h 2431850"/>
                              <a:gd name="connsiteX515" fmla="*/ 1499761 w 7187327"/>
                              <a:gd name="connsiteY515" fmla="*/ 2023973 h 2431850"/>
                              <a:gd name="connsiteX516" fmla="*/ 1499761 w 7187327"/>
                              <a:gd name="connsiteY516" fmla="*/ 2041011 h 2431850"/>
                              <a:gd name="connsiteX517" fmla="*/ 1499761 w 7187327"/>
                              <a:gd name="connsiteY517" fmla="*/ 2041985 h 2431850"/>
                              <a:gd name="connsiteX518" fmla="*/ 1521181 w 7187327"/>
                              <a:gd name="connsiteY518" fmla="*/ 2063405 h 2431850"/>
                              <a:gd name="connsiteX519" fmla="*/ 1522155 w 7187327"/>
                              <a:gd name="connsiteY519" fmla="*/ 2063405 h 2431850"/>
                              <a:gd name="connsiteX520" fmla="*/ 1534812 w 7187327"/>
                              <a:gd name="connsiteY520" fmla="*/ 2063892 h 2431850"/>
                              <a:gd name="connsiteX521" fmla="*/ 6189362 w 7187327"/>
                              <a:gd name="connsiteY521" fmla="*/ 2070099 h 2431850"/>
                              <a:gd name="connsiteX522" fmla="*/ 6197639 w 7187327"/>
                              <a:gd name="connsiteY522" fmla="*/ 2068152 h 2431850"/>
                              <a:gd name="connsiteX523" fmla="*/ 6207862 w 7187327"/>
                              <a:gd name="connsiteY523" fmla="*/ 2061336 h 2431850"/>
                              <a:gd name="connsiteX524" fmla="*/ 6212730 w 7187327"/>
                              <a:gd name="connsiteY524" fmla="*/ 2055007 h 2431850"/>
                              <a:gd name="connsiteX525" fmla="*/ 6216138 w 7187327"/>
                              <a:gd name="connsiteY525" fmla="*/ 2047218 h 2431850"/>
                              <a:gd name="connsiteX526" fmla="*/ 6216624 w 7187327"/>
                              <a:gd name="connsiteY526" fmla="*/ 2034560 h 2431850"/>
                              <a:gd name="connsiteX527" fmla="*/ 6214677 w 7187327"/>
                              <a:gd name="connsiteY527" fmla="*/ 2026285 h 2431850"/>
                              <a:gd name="connsiteX528" fmla="*/ 6207862 w 7187327"/>
                              <a:gd name="connsiteY528" fmla="*/ 2016061 h 2431850"/>
                              <a:gd name="connsiteX529" fmla="*/ 6193744 w 7187327"/>
                              <a:gd name="connsiteY529" fmla="*/ 2007786 h 2431850"/>
                              <a:gd name="connsiteX530" fmla="*/ 6181086 w 7187327"/>
                              <a:gd name="connsiteY530" fmla="*/ 2007298 h 2431850"/>
                              <a:gd name="connsiteX531" fmla="*/ 6172810 w 7187327"/>
                              <a:gd name="connsiteY531" fmla="*/ 2009246 h 2431850"/>
                              <a:gd name="connsiteX532" fmla="*/ 6162587 w 7187327"/>
                              <a:gd name="connsiteY532" fmla="*/ 2016061 h 2431850"/>
                              <a:gd name="connsiteX533" fmla="*/ 6157719 w 7187327"/>
                              <a:gd name="connsiteY533" fmla="*/ 2022390 h 2431850"/>
                              <a:gd name="connsiteX534" fmla="*/ 6154311 w 7187327"/>
                              <a:gd name="connsiteY534" fmla="*/ 2030179 h 2431850"/>
                              <a:gd name="connsiteX535" fmla="*/ 6154311 w 7187327"/>
                              <a:gd name="connsiteY535" fmla="*/ 2047218 h 2431850"/>
                              <a:gd name="connsiteX536" fmla="*/ 6154311 w 7187327"/>
                              <a:gd name="connsiteY536" fmla="*/ 2048192 h 2431850"/>
                              <a:gd name="connsiteX537" fmla="*/ 6175731 w 7187327"/>
                              <a:gd name="connsiteY537" fmla="*/ 2069612 h 2431850"/>
                              <a:gd name="connsiteX538" fmla="*/ 6176704 w 7187327"/>
                              <a:gd name="connsiteY538" fmla="*/ 2069612 h 2431850"/>
                              <a:gd name="connsiteX539" fmla="*/ 6189362 w 7187327"/>
                              <a:gd name="connsiteY539" fmla="*/ 2070099 h 2431850"/>
                              <a:gd name="connsiteX540" fmla="*/ 2358522 w 7187327"/>
                              <a:gd name="connsiteY540" fmla="*/ 2096508 h 2431850"/>
                              <a:gd name="connsiteX541" fmla="*/ 2369233 w 7187327"/>
                              <a:gd name="connsiteY541" fmla="*/ 2058048 h 2431850"/>
                              <a:gd name="connsiteX542" fmla="*/ 2229513 w 7187327"/>
                              <a:gd name="connsiteY542" fmla="*/ 1936829 h 2431850"/>
                              <a:gd name="connsiteX543" fmla="*/ 2196409 w 7187327"/>
                              <a:gd name="connsiteY543" fmla="*/ 1950946 h 2431850"/>
                              <a:gd name="connsiteX544" fmla="*/ 2358522 w 7187327"/>
                              <a:gd name="connsiteY544" fmla="*/ 2096508 h 2431850"/>
                              <a:gd name="connsiteX545" fmla="*/ 3304445 w 7187327"/>
                              <a:gd name="connsiteY545" fmla="*/ 2100281 h 2431850"/>
                              <a:gd name="connsiteX546" fmla="*/ 3304445 w 7187327"/>
                              <a:gd name="connsiteY546" fmla="*/ 2082268 h 2431850"/>
                              <a:gd name="connsiteX547" fmla="*/ 3304445 w 7187327"/>
                              <a:gd name="connsiteY547" fmla="*/ 2100281 h 2431850"/>
                              <a:gd name="connsiteX548" fmla="*/ 7013070 w 7187327"/>
                              <a:gd name="connsiteY548" fmla="*/ 2102715 h 2431850"/>
                              <a:gd name="connsiteX549" fmla="*/ 7023780 w 7187327"/>
                              <a:gd name="connsiteY549" fmla="*/ 2064255 h 2431850"/>
                              <a:gd name="connsiteX550" fmla="*/ 6884061 w 7187327"/>
                              <a:gd name="connsiteY550" fmla="*/ 1943035 h 2431850"/>
                              <a:gd name="connsiteX551" fmla="*/ 6850957 w 7187327"/>
                              <a:gd name="connsiteY551" fmla="*/ 1957153 h 2431850"/>
                              <a:gd name="connsiteX552" fmla="*/ 7013070 w 7187327"/>
                              <a:gd name="connsiteY552" fmla="*/ 2102715 h 2431850"/>
                              <a:gd name="connsiteX553" fmla="*/ 4254601 w 7187327"/>
                              <a:gd name="connsiteY553" fmla="*/ 2106837 h 2431850"/>
                              <a:gd name="connsiteX554" fmla="*/ 4264459 w 7187327"/>
                              <a:gd name="connsiteY554" fmla="*/ 2081781 h 2431850"/>
                              <a:gd name="connsiteX555" fmla="*/ 4154923 w 7187327"/>
                              <a:gd name="connsiteY555" fmla="*/ 1963968 h 2431850"/>
                              <a:gd name="connsiteX556" fmla="*/ 4125714 w 7187327"/>
                              <a:gd name="connsiteY556" fmla="*/ 1981007 h 2431850"/>
                              <a:gd name="connsiteX557" fmla="*/ 4243039 w 7187327"/>
                              <a:gd name="connsiteY557" fmla="*/ 2103201 h 2431850"/>
                              <a:gd name="connsiteX558" fmla="*/ 4254601 w 7187327"/>
                              <a:gd name="connsiteY558" fmla="*/ 2106837 h 2431850"/>
                              <a:gd name="connsiteX559" fmla="*/ 1502884 w 7187327"/>
                              <a:gd name="connsiteY559" fmla="*/ 2129391 h 2431850"/>
                              <a:gd name="connsiteX560" fmla="*/ 1515344 w 7187327"/>
                              <a:gd name="connsiteY560" fmla="*/ 2097968 h 2431850"/>
                              <a:gd name="connsiteX561" fmla="*/ 1390229 w 7187327"/>
                              <a:gd name="connsiteY561" fmla="*/ 1995734 h 2431850"/>
                              <a:gd name="connsiteX562" fmla="*/ 1371243 w 7187327"/>
                              <a:gd name="connsiteY562" fmla="*/ 2027865 h 2431850"/>
                              <a:gd name="connsiteX563" fmla="*/ 1489055 w 7187327"/>
                              <a:gd name="connsiteY563" fmla="*/ 2124257 h 2431850"/>
                              <a:gd name="connsiteX564" fmla="*/ 1502884 w 7187327"/>
                              <a:gd name="connsiteY564" fmla="*/ 2129391 h 2431850"/>
                              <a:gd name="connsiteX565" fmla="*/ 6157430 w 7187327"/>
                              <a:gd name="connsiteY565" fmla="*/ 2135598 h 2431850"/>
                              <a:gd name="connsiteX566" fmla="*/ 6169890 w 7187327"/>
                              <a:gd name="connsiteY566" fmla="*/ 2104175 h 2431850"/>
                              <a:gd name="connsiteX567" fmla="*/ 6044776 w 7187327"/>
                              <a:gd name="connsiteY567" fmla="*/ 2001941 h 2431850"/>
                              <a:gd name="connsiteX568" fmla="*/ 6025789 w 7187327"/>
                              <a:gd name="connsiteY568" fmla="*/ 2034072 h 2431850"/>
                              <a:gd name="connsiteX569" fmla="*/ 6143601 w 7187327"/>
                              <a:gd name="connsiteY569" fmla="*/ 2130464 h 2431850"/>
                              <a:gd name="connsiteX570" fmla="*/ 6157430 w 7187327"/>
                              <a:gd name="connsiteY570" fmla="*/ 2135598 h 2431850"/>
                              <a:gd name="connsiteX571" fmla="*/ 11786 w 7187327"/>
                              <a:gd name="connsiteY571" fmla="*/ 2167644 h 2431850"/>
                              <a:gd name="connsiteX572" fmla="*/ 31502 w 7187327"/>
                              <a:gd name="connsiteY572" fmla="*/ 2157361 h 2431850"/>
                              <a:gd name="connsiteX573" fmla="*/ 94790 w 7187327"/>
                              <a:gd name="connsiteY573" fmla="*/ 2019101 h 2431850"/>
                              <a:gd name="connsiteX574" fmla="*/ 67527 w 7187327"/>
                              <a:gd name="connsiteY574" fmla="*/ 2003036 h 2431850"/>
                              <a:gd name="connsiteX575" fmla="*/ 833 w 7187327"/>
                              <a:gd name="connsiteY575" fmla="*/ 2149084 h 2431850"/>
                              <a:gd name="connsiteX576" fmla="*/ 11786 w 7187327"/>
                              <a:gd name="connsiteY576" fmla="*/ 2167644 h 2431850"/>
                              <a:gd name="connsiteX577" fmla="*/ 902810 w 7187327"/>
                              <a:gd name="connsiteY577" fmla="*/ 2167820 h 2431850"/>
                              <a:gd name="connsiteX578" fmla="*/ 913140 w 7187327"/>
                              <a:gd name="connsiteY578" fmla="*/ 2162717 h 2431850"/>
                              <a:gd name="connsiteX579" fmla="*/ 1088396 w 7187327"/>
                              <a:gd name="connsiteY579" fmla="*/ 1978209 h 2431850"/>
                              <a:gd name="connsiteX580" fmla="*/ 1062595 w 7187327"/>
                              <a:gd name="connsiteY580" fmla="*/ 1952408 h 2431850"/>
                              <a:gd name="connsiteX581" fmla="*/ 887338 w 7187327"/>
                              <a:gd name="connsiteY581" fmla="*/ 2143243 h 2431850"/>
                              <a:gd name="connsiteX582" fmla="*/ 902810 w 7187327"/>
                              <a:gd name="connsiteY582" fmla="*/ 2167820 h 2431850"/>
                              <a:gd name="connsiteX583" fmla="*/ 4666333 w 7187327"/>
                              <a:gd name="connsiteY583" fmla="*/ 2173851 h 2431850"/>
                              <a:gd name="connsiteX584" fmla="*/ 4686049 w 7187327"/>
                              <a:gd name="connsiteY584" fmla="*/ 2163567 h 2431850"/>
                              <a:gd name="connsiteX585" fmla="*/ 4749337 w 7187327"/>
                              <a:gd name="connsiteY585" fmla="*/ 2025308 h 2431850"/>
                              <a:gd name="connsiteX586" fmla="*/ 4722074 w 7187327"/>
                              <a:gd name="connsiteY586" fmla="*/ 2009243 h 2431850"/>
                              <a:gd name="connsiteX587" fmla="*/ 4655379 w 7187327"/>
                              <a:gd name="connsiteY587" fmla="*/ 2155291 h 2431850"/>
                              <a:gd name="connsiteX588" fmla="*/ 4666333 w 7187327"/>
                              <a:gd name="connsiteY588" fmla="*/ 2173851 h 2431850"/>
                              <a:gd name="connsiteX589" fmla="*/ 5557358 w 7187327"/>
                              <a:gd name="connsiteY589" fmla="*/ 2174028 h 2431850"/>
                              <a:gd name="connsiteX590" fmla="*/ 5567687 w 7187327"/>
                              <a:gd name="connsiteY590" fmla="*/ 2168924 h 2431850"/>
                              <a:gd name="connsiteX591" fmla="*/ 5742944 w 7187327"/>
                              <a:gd name="connsiteY591" fmla="*/ 1984416 h 2431850"/>
                              <a:gd name="connsiteX592" fmla="*/ 5717143 w 7187327"/>
                              <a:gd name="connsiteY592" fmla="*/ 1958614 h 2431850"/>
                              <a:gd name="connsiteX593" fmla="*/ 5541886 w 7187327"/>
                              <a:gd name="connsiteY593" fmla="*/ 2149450 h 2431850"/>
                              <a:gd name="connsiteX594" fmla="*/ 5557358 w 7187327"/>
                              <a:gd name="connsiteY594" fmla="*/ 2174028 h 2431850"/>
                              <a:gd name="connsiteX595" fmla="*/ 338619 w 7187327"/>
                              <a:gd name="connsiteY595" fmla="*/ 2196925 h 2431850"/>
                              <a:gd name="connsiteX596" fmla="*/ 350371 w 7187327"/>
                              <a:gd name="connsiteY596" fmla="*/ 2190953 h 2431850"/>
                              <a:gd name="connsiteX597" fmla="*/ 549482 w 7187327"/>
                              <a:gd name="connsiteY597" fmla="*/ 2020564 h 2431850"/>
                              <a:gd name="connsiteX598" fmla="*/ 532443 w 7187327"/>
                              <a:gd name="connsiteY598" fmla="*/ 1991355 h 2431850"/>
                              <a:gd name="connsiteX599" fmla="*/ 325543 w 7187327"/>
                              <a:gd name="connsiteY599" fmla="*/ 2165638 h 2431850"/>
                              <a:gd name="connsiteX600" fmla="*/ 338619 w 7187327"/>
                              <a:gd name="connsiteY600" fmla="*/ 2196925 h 2431850"/>
                              <a:gd name="connsiteX601" fmla="*/ 4993167 w 7187327"/>
                              <a:gd name="connsiteY601" fmla="*/ 2203132 h 2431850"/>
                              <a:gd name="connsiteX602" fmla="*/ 5004920 w 7187327"/>
                              <a:gd name="connsiteY602" fmla="*/ 2197161 h 2431850"/>
                              <a:gd name="connsiteX603" fmla="*/ 5204031 w 7187327"/>
                              <a:gd name="connsiteY603" fmla="*/ 2026771 h 2431850"/>
                              <a:gd name="connsiteX604" fmla="*/ 5186992 w 7187327"/>
                              <a:gd name="connsiteY604" fmla="*/ 1997562 h 2431850"/>
                              <a:gd name="connsiteX605" fmla="*/ 4980091 w 7187327"/>
                              <a:gd name="connsiteY605" fmla="*/ 2171845 h 2431850"/>
                              <a:gd name="connsiteX606" fmla="*/ 4993167 w 7187327"/>
                              <a:gd name="connsiteY606" fmla="*/ 2203132 h 2431850"/>
                              <a:gd name="connsiteX607" fmla="*/ 2800096 w 7187327"/>
                              <a:gd name="connsiteY607" fmla="*/ 2213227 h 2431850"/>
                              <a:gd name="connsiteX608" fmla="*/ 2814215 w 7187327"/>
                              <a:gd name="connsiteY608" fmla="*/ 2206411 h 2431850"/>
                              <a:gd name="connsiteX609" fmla="*/ 2821030 w 7187327"/>
                              <a:gd name="connsiteY609" fmla="*/ 2189371 h 2431850"/>
                              <a:gd name="connsiteX610" fmla="*/ 2813241 w 7187327"/>
                              <a:gd name="connsiteY610" fmla="*/ 2169411 h 2431850"/>
                              <a:gd name="connsiteX611" fmla="*/ 2793280 w 7187327"/>
                              <a:gd name="connsiteY611" fmla="*/ 2162596 h 2431850"/>
                              <a:gd name="connsiteX612" fmla="*/ 2784518 w 7187327"/>
                              <a:gd name="connsiteY612" fmla="*/ 2165517 h 2431850"/>
                              <a:gd name="connsiteX613" fmla="*/ 2775756 w 7187327"/>
                              <a:gd name="connsiteY613" fmla="*/ 2174280 h 2431850"/>
                              <a:gd name="connsiteX614" fmla="*/ 2771859 w 7187327"/>
                              <a:gd name="connsiteY614" fmla="*/ 2187425 h 2431850"/>
                              <a:gd name="connsiteX615" fmla="*/ 2773320 w 7187327"/>
                              <a:gd name="connsiteY615" fmla="*/ 2195701 h 2431850"/>
                              <a:gd name="connsiteX616" fmla="*/ 2800096 w 7187327"/>
                              <a:gd name="connsiteY616" fmla="*/ 2213227 h 2431850"/>
                              <a:gd name="connsiteX617" fmla="*/ 1069392 w 7187327"/>
                              <a:gd name="connsiteY617" fmla="*/ 2257317 h 2431850"/>
                              <a:gd name="connsiteX618" fmla="*/ 1068923 w 7187327"/>
                              <a:gd name="connsiteY618" fmla="*/ 2256674 h 2431850"/>
                              <a:gd name="connsiteX619" fmla="*/ 1066002 w 7187327"/>
                              <a:gd name="connsiteY619" fmla="*/ 2255700 h 2431850"/>
                              <a:gd name="connsiteX620" fmla="*/ 1063939 w 7187327"/>
                              <a:gd name="connsiteY620" fmla="*/ 2256095 h 2431850"/>
                              <a:gd name="connsiteX621" fmla="*/ 1048692 w 7187327"/>
                              <a:gd name="connsiteY621" fmla="*/ 2259009 h 2431850"/>
                              <a:gd name="connsiteX622" fmla="*/ 1063939 w 7187327"/>
                              <a:gd name="connsiteY622" fmla="*/ 2256095 h 2431850"/>
                              <a:gd name="connsiteX623" fmla="*/ 1058181 w 7187327"/>
                              <a:gd name="connsiteY623" fmla="*/ 2254804 h 2431850"/>
                              <a:gd name="connsiteX624" fmla="*/ 1049229 w 7187327"/>
                              <a:gd name="connsiteY624" fmla="*/ 2257815 h 2431850"/>
                              <a:gd name="connsiteX625" fmla="*/ 5723941 w 7187327"/>
                              <a:gd name="connsiteY625" fmla="*/ 2263524 h 2431850"/>
                              <a:gd name="connsiteX626" fmla="*/ 5723472 w 7187327"/>
                              <a:gd name="connsiteY626" fmla="*/ 2262881 h 2431850"/>
                              <a:gd name="connsiteX627" fmla="*/ 5720551 w 7187327"/>
                              <a:gd name="connsiteY627" fmla="*/ 2261908 h 2431850"/>
                              <a:gd name="connsiteX628" fmla="*/ 5718488 w 7187327"/>
                              <a:gd name="connsiteY628" fmla="*/ 2262302 h 2431850"/>
                              <a:gd name="connsiteX629" fmla="*/ 5703241 w 7187327"/>
                              <a:gd name="connsiteY629" fmla="*/ 2265217 h 2431850"/>
                              <a:gd name="connsiteX630" fmla="*/ 5718488 w 7187327"/>
                              <a:gd name="connsiteY630" fmla="*/ 2262302 h 2431850"/>
                              <a:gd name="connsiteX631" fmla="*/ 5712731 w 7187327"/>
                              <a:gd name="connsiteY631" fmla="*/ 2261012 h 2431850"/>
                              <a:gd name="connsiteX632" fmla="*/ 5703779 w 7187327"/>
                              <a:gd name="connsiteY632" fmla="*/ 2264022 h 2431850"/>
                              <a:gd name="connsiteX633" fmla="*/ 1045627 w 7187327"/>
                              <a:gd name="connsiteY633" fmla="*/ 2265818 h 2431850"/>
                              <a:gd name="connsiteX634" fmla="*/ 1048692 w 7187327"/>
                              <a:gd name="connsiteY634" fmla="*/ 2259009 h 2431850"/>
                              <a:gd name="connsiteX635" fmla="*/ 1047936 w 7187327"/>
                              <a:gd name="connsiteY635" fmla="*/ 2259154 h 2431850"/>
                              <a:gd name="connsiteX636" fmla="*/ 5700177 w 7187327"/>
                              <a:gd name="connsiteY636" fmla="*/ 2272026 h 2431850"/>
                              <a:gd name="connsiteX637" fmla="*/ 5703241 w 7187327"/>
                              <a:gd name="connsiteY637" fmla="*/ 2265217 h 2431850"/>
                              <a:gd name="connsiteX638" fmla="*/ 5702486 w 7187327"/>
                              <a:gd name="connsiteY638" fmla="*/ 2265361 h 2431850"/>
                              <a:gd name="connsiteX639" fmla="*/ 3903646 w 7187327"/>
                              <a:gd name="connsiteY639" fmla="*/ 2274892 h 2431850"/>
                              <a:gd name="connsiteX640" fmla="*/ 3912485 w 7187327"/>
                              <a:gd name="connsiteY640" fmla="*/ 2267262 h 2431850"/>
                              <a:gd name="connsiteX641" fmla="*/ 3993785 w 7187327"/>
                              <a:gd name="connsiteY641" fmla="*/ 2120240 h 2431850"/>
                              <a:gd name="connsiteX642" fmla="*/ 3963602 w 7187327"/>
                              <a:gd name="connsiteY642" fmla="*/ 2102715 h 2431850"/>
                              <a:gd name="connsiteX643" fmla="*/ 3885710 w 7187327"/>
                              <a:gd name="connsiteY643" fmla="*/ 2251684 h 2431850"/>
                              <a:gd name="connsiteX644" fmla="*/ 3903646 w 7187327"/>
                              <a:gd name="connsiteY644" fmla="*/ 2274892 h 2431850"/>
                              <a:gd name="connsiteX645" fmla="*/ 1082432 w 7187327"/>
                              <a:gd name="connsiteY645" fmla="*/ 2275173 h 2431850"/>
                              <a:gd name="connsiteX646" fmla="*/ 1073304 w 7187327"/>
                              <a:gd name="connsiteY646" fmla="*/ 2258621 h 2431850"/>
                              <a:gd name="connsiteX647" fmla="*/ 1070870 w 7187327"/>
                              <a:gd name="connsiteY647" fmla="*/ 2257648 h 2431850"/>
                              <a:gd name="connsiteX648" fmla="*/ 1069392 w 7187327"/>
                              <a:gd name="connsiteY648" fmla="*/ 2257317 h 2431850"/>
                              <a:gd name="connsiteX649" fmla="*/ 1082432 w 7187327"/>
                              <a:gd name="connsiteY649" fmla="*/ 2275173 h 2431850"/>
                              <a:gd name="connsiteX650" fmla="*/ 1082432 w 7187327"/>
                              <a:gd name="connsiteY650" fmla="*/ 2275173 h 2431850"/>
                              <a:gd name="connsiteX651" fmla="*/ 1082432 w 7187327"/>
                              <a:gd name="connsiteY651" fmla="*/ 2275173 h 2431850"/>
                              <a:gd name="connsiteX652" fmla="*/ 1042387 w 7187327"/>
                              <a:gd name="connsiteY652" fmla="*/ 2275173 h 2431850"/>
                              <a:gd name="connsiteX653" fmla="*/ 1045627 w 7187327"/>
                              <a:gd name="connsiteY653" fmla="*/ 2265818 h 2431850"/>
                              <a:gd name="connsiteX654" fmla="*/ 1041965 w 7187327"/>
                              <a:gd name="connsiteY654" fmla="*/ 2273956 h 2431850"/>
                              <a:gd name="connsiteX655" fmla="*/ 3474249 w 7187327"/>
                              <a:gd name="connsiteY655" fmla="*/ 2278163 h 2431850"/>
                              <a:gd name="connsiteX656" fmla="*/ 3494309 w 7187327"/>
                              <a:gd name="connsiteY656" fmla="*/ 2250710 h 2431850"/>
                              <a:gd name="connsiteX657" fmla="*/ 3369683 w 7187327"/>
                              <a:gd name="connsiteY657" fmla="*/ 2093951 h 2431850"/>
                              <a:gd name="connsiteX658" fmla="*/ 3339498 w 7187327"/>
                              <a:gd name="connsiteY658" fmla="*/ 2124135 h 2431850"/>
                              <a:gd name="connsiteX659" fmla="*/ 3461693 w 7187327"/>
                              <a:gd name="connsiteY659" fmla="*/ 2269697 h 2431850"/>
                              <a:gd name="connsiteX660" fmla="*/ 3474249 w 7187327"/>
                              <a:gd name="connsiteY660" fmla="*/ 2278163 h 2431850"/>
                              <a:gd name="connsiteX661" fmla="*/ 5736981 w 7187327"/>
                              <a:gd name="connsiteY661" fmla="*/ 2281380 h 2431850"/>
                              <a:gd name="connsiteX662" fmla="*/ 5727854 w 7187327"/>
                              <a:gd name="connsiteY662" fmla="*/ 2264829 h 2431850"/>
                              <a:gd name="connsiteX663" fmla="*/ 5725419 w 7187327"/>
                              <a:gd name="connsiteY663" fmla="*/ 2263855 h 2431850"/>
                              <a:gd name="connsiteX664" fmla="*/ 5723941 w 7187327"/>
                              <a:gd name="connsiteY664" fmla="*/ 2263524 h 2431850"/>
                              <a:gd name="connsiteX665" fmla="*/ 5736982 w 7187327"/>
                              <a:gd name="connsiteY665" fmla="*/ 2281381 h 2431850"/>
                              <a:gd name="connsiteX666" fmla="*/ 5736982 w 7187327"/>
                              <a:gd name="connsiteY666" fmla="*/ 2281381 h 2431850"/>
                              <a:gd name="connsiteX667" fmla="*/ 5736981 w 7187327"/>
                              <a:gd name="connsiteY667" fmla="*/ 2281380 h 2431850"/>
                              <a:gd name="connsiteX668" fmla="*/ 5696936 w 7187327"/>
                              <a:gd name="connsiteY668" fmla="*/ 2281381 h 2431850"/>
                              <a:gd name="connsiteX669" fmla="*/ 5700177 w 7187327"/>
                              <a:gd name="connsiteY669" fmla="*/ 2272026 h 2431850"/>
                              <a:gd name="connsiteX670" fmla="*/ 5696514 w 7187327"/>
                              <a:gd name="connsiteY670" fmla="*/ 2280164 h 2431850"/>
                              <a:gd name="connsiteX671" fmla="*/ 3758650 w 7187327"/>
                              <a:gd name="connsiteY671" fmla="*/ 2284301 h 2431850"/>
                              <a:gd name="connsiteX672" fmla="*/ 3779584 w 7187327"/>
                              <a:gd name="connsiteY672" fmla="*/ 2283327 h 2431850"/>
                              <a:gd name="connsiteX673" fmla="*/ 3791756 w 7187327"/>
                              <a:gd name="connsiteY673" fmla="*/ 2271157 h 2431850"/>
                              <a:gd name="connsiteX674" fmla="*/ 3779584 w 7187327"/>
                              <a:gd name="connsiteY674" fmla="*/ 2258986 h 2431850"/>
                              <a:gd name="connsiteX675" fmla="*/ 3758650 w 7187327"/>
                              <a:gd name="connsiteY675" fmla="*/ 2258013 h 2431850"/>
                              <a:gd name="connsiteX676" fmla="*/ 3745020 w 7187327"/>
                              <a:gd name="connsiteY676" fmla="*/ 2271644 h 2431850"/>
                              <a:gd name="connsiteX677" fmla="*/ 3758650 w 7187327"/>
                              <a:gd name="connsiteY677" fmla="*/ 2284301 h 2431850"/>
                              <a:gd name="connsiteX678" fmla="*/ 1045627 w 7187327"/>
                              <a:gd name="connsiteY678" fmla="*/ 2284528 h 2431850"/>
                              <a:gd name="connsiteX679" fmla="*/ 1042387 w 7187327"/>
                              <a:gd name="connsiteY679" fmla="*/ 2275173 h 2431850"/>
                              <a:gd name="connsiteX680" fmla="*/ 1041965 w 7187327"/>
                              <a:gd name="connsiteY680" fmla="*/ 2276390 h 2431850"/>
                              <a:gd name="connsiteX681" fmla="*/ 5700177 w 7187327"/>
                              <a:gd name="connsiteY681" fmla="*/ 2290736 h 2431850"/>
                              <a:gd name="connsiteX682" fmla="*/ 5696936 w 7187327"/>
                              <a:gd name="connsiteY682" fmla="*/ 2281381 h 2431850"/>
                              <a:gd name="connsiteX683" fmla="*/ 5696514 w 7187327"/>
                              <a:gd name="connsiteY683" fmla="*/ 2282598 h 2431850"/>
                              <a:gd name="connsiteX684" fmla="*/ 1048692 w 7187327"/>
                              <a:gd name="connsiteY684" fmla="*/ 2291338 h 2431850"/>
                              <a:gd name="connsiteX685" fmla="*/ 1045627 w 7187327"/>
                              <a:gd name="connsiteY685" fmla="*/ 2284528 h 2431850"/>
                              <a:gd name="connsiteX686" fmla="*/ 1047936 w 7187327"/>
                              <a:gd name="connsiteY686" fmla="*/ 2291193 h 2431850"/>
                              <a:gd name="connsiteX687" fmla="*/ 1069392 w 7187327"/>
                              <a:gd name="connsiteY687" fmla="*/ 2293031 h 2431850"/>
                              <a:gd name="connsiteX688" fmla="*/ 1070870 w 7187327"/>
                              <a:gd name="connsiteY688" fmla="*/ 2292699 h 2431850"/>
                              <a:gd name="connsiteX689" fmla="*/ 1073304 w 7187327"/>
                              <a:gd name="connsiteY689" fmla="*/ 2291726 h 2431850"/>
                              <a:gd name="connsiteX690" fmla="*/ 1082432 w 7187327"/>
                              <a:gd name="connsiteY690" fmla="*/ 2275174 h 2431850"/>
                              <a:gd name="connsiteX691" fmla="*/ 1082432 w 7187327"/>
                              <a:gd name="connsiteY691" fmla="*/ 2275173 h 2431850"/>
                              <a:gd name="connsiteX692" fmla="*/ 1066002 w 7187327"/>
                              <a:gd name="connsiteY692" fmla="*/ 2294647 h 2431850"/>
                              <a:gd name="connsiteX693" fmla="*/ 1068923 w 7187327"/>
                              <a:gd name="connsiteY693" fmla="*/ 2293673 h 2431850"/>
                              <a:gd name="connsiteX694" fmla="*/ 1069392 w 7187327"/>
                              <a:gd name="connsiteY694" fmla="*/ 2293031 h 2431850"/>
                              <a:gd name="connsiteX695" fmla="*/ 1063939 w 7187327"/>
                              <a:gd name="connsiteY695" fmla="*/ 2294252 h 2431850"/>
                              <a:gd name="connsiteX696" fmla="*/ 1058181 w 7187327"/>
                              <a:gd name="connsiteY696" fmla="*/ 2295542 h 2431850"/>
                              <a:gd name="connsiteX697" fmla="*/ 1063939 w 7187327"/>
                              <a:gd name="connsiteY697" fmla="*/ 2294252 h 2431850"/>
                              <a:gd name="connsiteX698" fmla="*/ 1048692 w 7187327"/>
                              <a:gd name="connsiteY698" fmla="*/ 2291338 h 2431850"/>
                              <a:gd name="connsiteX699" fmla="*/ 1049229 w 7187327"/>
                              <a:gd name="connsiteY699" fmla="*/ 2292532 h 2431850"/>
                              <a:gd name="connsiteX700" fmla="*/ 1058181 w 7187327"/>
                              <a:gd name="connsiteY700" fmla="*/ 2295542 h 2431850"/>
                              <a:gd name="connsiteX701" fmla="*/ 5703241 w 7187327"/>
                              <a:gd name="connsiteY701" fmla="*/ 2297546 h 2431850"/>
                              <a:gd name="connsiteX702" fmla="*/ 5700177 w 7187327"/>
                              <a:gd name="connsiteY702" fmla="*/ 2290736 h 2431850"/>
                              <a:gd name="connsiteX703" fmla="*/ 5702486 w 7187327"/>
                              <a:gd name="connsiteY703" fmla="*/ 2297401 h 2431850"/>
                              <a:gd name="connsiteX704" fmla="*/ 5723941 w 7187327"/>
                              <a:gd name="connsiteY704" fmla="*/ 2299238 h 2431850"/>
                              <a:gd name="connsiteX705" fmla="*/ 5725419 w 7187327"/>
                              <a:gd name="connsiteY705" fmla="*/ 2298907 h 2431850"/>
                              <a:gd name="connsiteX706" fmla="*/ 5727854 w 7187327"/>
                              <a:gd name="connsiteY706" fmla="*/ 2297934 h 2431850"/>
                              <a:gd name="connsiteX707" fmla="*/ 5736982 w 7187327"/>
                              <a:gd name="connsiteY707" fmla="*/ 2281381 h 2431850"/>
                              <a:gd name="connsiteX708" fmla="*/ 5736982 w 7187327"/>
                              <a:gd name="connsiteY708" fmla="*/ 2281381 h 2431850"/>
                              <a:gd name="connsiteX709" fmla="*/ 5720551 w 7187327"/>
                              <a:gd name="connsiteY709" fmla="*/ 2300854 h 2431850"/>
                              <a:gd name="connsiteX710" fmla="*/ 5723472 w 7187327"/>
                              <a:gd name="connsiteY710" fmla="*/ 2299881 h 2431850"/>
                              <a:gd name="connsiteX711" fmla="*/ 5723941 w 7187327"/>
                              <a:gd name="connsiteY711" fmla="*/ 2299238 h 2431850"/>
                              <a:gd name="connsiteX712" fmla="*/ 5718488 w 7187327"/>
                              <a:gd name="connsiteY712" fmla="*/ 2300460 h 2431850"/>
                              <a:gd name="connsiteX713" fmla="*/ 5712731 w 7187327"/>
                              <a:gd name="connsiteY713" fmla="*/ 2301750 h 2431850"/>
                              <a:gd name="connsiteX714" fmla="*/ 5718488 w 7187327"/>
                              <a:gd name="connsiteY714" fmla="*/ 2300460 h 2431850"/>
                              <a:gd name="connsiteX715" fmla="*/ 5703241 w 7187327"/>
                              <a:gd name="connsiteY715" fmla="*/ 2297546 h 2431850"/>
                              <a:gd name="connsiteX716" fmla="*/ 5703779 w 7187327"/>
                              <a:gd name="connsiteY716" fmla="*/ 2298740 h 2431850"/>
                              <a:gd name="connsiteX717" fmla="*/ 5712731 w 7187327"/>
                              <a:gd name="connsiteY717" fmla="*/ 2301750 h 2431850"/>
                              <a:gd name="connsiteX718" fmla="*/ 2422591 w 7187327"/>
                              <a:gd name="connsiteY718" fmla="*/ 2311206 h 2431850"/>
                              <a:gd name="connsiteX719" fmla="*/ 2436413 w 7187327"/>
                              <a:gd name="connsiteY719" fmla="*/ 2306818 h 2431850"/>
                              <a:gd name="connsiteX720" fmla="*/ 2532318 w 7187327"/>
                              <a:gd name="connsiteY720" fmla="*/ 2152980 h 2431850"/>
                              <a:gd name="connsiteX721" fmla="*/ 2493859 w 7187327"/>
                              <a:gd name="connsiteY721" fmla="*/ 2142269 h 2431850"/>
                              <a:gd name="connsiteX722" fmla="*/ 2410611 w 7187327"/>
                              <a:gd name="connsiteY722" fmla="*/ 2281016 h 2431850"/>
                              <a:gd name="connsiteX723" fmla="*/ 2422591 w 7187327"/>
                              <a:gd name="connsiteY723" fmla="*/ 2311206 h 2431850"/>
                              <a:gd name="connsiteX724" fmla="*/ 7077139 w 7187327"/>
                              <a:gd name="connsiteY724" fmla="*/ 2317414 h 2431850"/>
                              <a:gd name="connsiteX725" fmla="*/ 7090961 w 7187327"/>
                              <a:gd name="connsiteY725" fmla="*/ 2313025 h 2431850"/>
                              <a:gd name="connsiteX726" fmla="*/ 7186866 w 7187327"/>
                              <a:gd name="connsiteY726" fmla="*/ 2159187 h 2431850"/>
                              <a:gd name="connsiteX727" fmla="*/ 7148407 w 7187327"/>
                              <a:gd name="connsiteY727" fmla="*/ 2148477 h 2431850"/>
                              <a:gd name="connsiteX728" fmla="*/ 7065159 w 7187327"/>
                              <a:gd name="connsiteY728" fmla="*/ 2287223 h 2431850"/>
                              <a:gd name="connsiteX729" fmla="*/ 7077139 w 7187327"/>
                              <a:gd name="connsiteY729" fmla="*/ 2317414 h 2431850"/>
                              <a:gd name="connsiteX730" fmla="*/ 2556830 w 7187327"/>
                              <a:gd name="connsiteY730" fmla="*/ 2334567 h 2431850"/>
                              <a:gd name="connsiteX731" fmla="*/ 2567395 w 7187327"/>
                              <a:gd name="connsiteY731" fmla="*/ 2332011 h 2431850"/>
                              <a:gd name="connsiteX732" fmla="*/ 2618512 w 7187327"/>
                              <a:gd name="connsiteY732" fmla="*/ 2287710 h 2431850"/>
                              <a:gd name="connsiteX733" fmla="*/ 2596118 w 7187327"/>
                              <a:gd name="connsiteY733" fmla="*/ 2265316 h 2431850"/>
                              <a:gd name="connsiteX734" fmla="*/ 2548409 w 7187327"/>
                              <a:gd name="connsiteY734" fmla="*/ 2307183 h 2431850"/>
                              <a:gd name="connsiteX735" fmla="*/ 2556830 w 7187327"/>
                              <a:gd name="connsiteY735" fmla="*/ 2334567 h 2431850"/>
                              <a:gd name="connsiteX736" fmla="*/ 3115560 w 7187327"/>
                              <a:gd name="connsiteY736" fmla="*/ 2337852 h 2431850"/>
                              <a:gd name="connsiteX737" fmla="*/ 3122862 w 7187327"/>
                              <a:gd name="connsiteY737" fmla="*/ 2310590 h 2431850"/>
                              <a:gd name="connsiteX738" fmla="*/ 2803991 w 7187327"/>
                              <a:gd name="connsiteY738" fmla="*/ 2304747 h 2431850"/>
                              <a:gd name="connsiteX739" fmla="*/ 2807401 w 7187327"/>
                              <a:gd name="connsiteY739" fmla="*/ 2327142 h 2431850"/>
                              <a:gd name="connsiteX740" fmla="*/ 3115560 w 7187327"/>
                              <a:gd name="connsiteY740" fmla="*/ 2337852 h 2431850"/>
                              <a:gd name="connsiteX741" fmla="*/ 3939831 w 7187327"/>
                              <a:gd name="connsiteY741" fmla="*/ 2356602 h 2431850"/>
                              <a:gd name="connsiteX742" fmla="*/ 3951918 w 7187327"/>
                              <a:gd name="connsiteY742" fmla="*/ 2347587 h 2431850"/>
                              <a:gd name="connsiteX743" fmla="*/ 4052690 w 7187327"/>
                              <a:gd name="connsiteY743" fmla="*/ 2259959 h 2431850"/>
                              <a:gd name="connsiteX744" fmla="*/ 4039546 w 7187327"/>
                              <a:gd name="connsiteY744" fmla="*/ 2229288 h 2431850"/>
                              <a:gd name="connsiteX745" fmla="*/ 3918814 w 7187327"/>
                              <a:gd name="connsiteY745" fmla="*/ 2328601 h 2431850"/>
                              <a:gd name="connsiteX746" fmla="*/ 3939831 w 7187327"/>
                              <a:gd name="connsiteY746" fmla="*/ 2356602 h 2431850"/>
                              <a:gd name="connsiteX747" fmla="*/ 1444267 w 7187327"/>
                              <a:gd name="connsiteY747" fmla="*/ 2360792 h 2431850"/>
                              <a:gd name="connsiteX748" fmla="*/ 1457411 w 7187327"/>
                              <a:gd name="connsiteY748" fmla="*/ 2349656 h 2431850"/>
                              <a:gd name="connsiteX749" fmla="*/ 1517291 w 7187327"/>
                              <a:gd name="connsiteY749" fmla="*/ 2253265 h 2431850"/>
                              <a:gd name="connsiteX750" fmla="*/ 1488082 w 7187327"/>
                              <a:gd name="connsiteY750" fmla="*/ 2224056 h 2431850"/>
                              <a:gd name="connsiteX751" fmla="*/ 1417978 w 7187327"/>
                              <a:gd name="connsiteY751" fmla="*/ 2326288 h 2431850"/>
                              <a:gd name="connsiteX752" fmla="*/ 1444267 w 7187327"/>
                              <a:gd name="connsiteY752" fmla="*/ 2360792 h 2431850"/>
                              <a:gd name="connsiteX753" fmla="*/ 125931 w 7187327"/>
                              <a:gd name="connsiteY753" fmla="*/ 2364970 h 2431850"/>
                              <a:gd name="connsiteX754" fmla="*/ 137143 w 7187327"/>
                              <a:gd name="connsiteY754" fmla="*/ 2356960 h 2431850"/>
                              <a:gd name="connsiteX755" fmla="*/ 278322 w 7187327"/>
                              <a:gd name="connsiteY755" fmla="*/ 2148111 h 2431850"/>
                              <a:gd name="connsiteX756" fmla="*/ 242784 w 7187327"/>
                              <a:gd name="connsiteY756" fmla="*/ 2127177 h 2431850"/>
                              <a:gd name="connsiteX757" fmla="*/ 107447 w 7187327"/>
                              <a:gd name="connsiteY757" fmla="*/ 2339434 h 2431850"/>
                              <a:gd name="connsiteX758" fmla="*/ 125931 w 7187327"/>
                              <a:gd name="connsiteY758" fmla="*/ 2364970 h 2431850"/>
                              <a:gd name="connsiteX759" fmla="*/ 6098814 w 7187327"/>
                              <a:gd name="connsiteY759" fmla="*/ 2366999 h 2431850"/>
                              <a:gd name="connsiteX760" fmla="*/ 6111958 w 7187327"/>
                              <a:gd name="connsiteY760" fmla="*/ 2355863 h 2431850"/>
                              <a:gd name="connsiteX761" fmla="*/ 6171838 w 7187327"/>
                              <a:gd name="connsiteY761" fmla="*/ 2259472 h 2431850"/>
                              <a:gd name="connsiteX762" fmla="*/ 6142628 w 7187327"/>
                              <a:gd name="connsiteY762" fmla="*/ 2230263 h 2431850"/>
                              <a:gd name="connsiteX763" fmla="*/ 6072525 w 7187327"/>
                              <a:gd name="connsiteY763" fmla="*/ 2332495 h 2431850"/>
                              <a:gd name="connsiteX764" fmla="*/ 6098814 w 7187327"/>
                              <a:gd name="connsiteY764" fmla="*/ 2366999 h 2431850"/>
                              <a:gd name="connsiteX765" fmla="*/ 4780478 w 7187327"/>
                              <a:gd name="connsiteY765" fmla="*/ 2371177 h 2431850"/>
                              <a:gd name="connsiteX766" fmla="*/ 4791690 w 7187327"/>
                              <a:gd name="connsiteY766" fmla="*/ 2363167 h 2431850"/>
                              <a:gd name="connsiteX767" fmla="*/ 4932869 w 7187327"/>
                              <a:gd name="connsiteY767" fmla="*/ 2154318 h 2431850"/>
                              <a:gd name="connsiteX768" fmla="*/ 4897331 w 7187327"/>
                              <a:gd name="connsiteY768" fmla="*/ 2133384 h 2431850"/>
                              <a:gd name="connsiteX769" fmla="*/ 4761994 w 7187327"/>
                              <a:gd name="connsiteY769" fmla="*/ 2345641 h 2431850"/>
                              <a:gd name="connsiteX770" fmla="*/ 4780478 w 7187327"/>
                              <a:gd name="connsiteY770" fmla="*/ 2371177 h 2431850"/>
                              <a:gd name="connsiteX771" fmla="*/ 652933 w 7187327"/>
                              <a:gd name="connsiteY771" fmla="*/ 2383856 h 2431850"/>
                              <a:gd name="connsiteX772" fmla="*/ 672162 w 7187327"/>
                              <a:gd name="connsiteY772" fmla="*/ 2365235 h 2431850"/>
                              <a:gd name="connsiteX773" fmla="*/ 671189 w 7187327"/>
                              <a:gd name="connsiteY773" fmla="*/ 2111599 h 2431850"/>
                              <a:gd name="connsiteX774" fmla="*/ 635650 w 7187327"/>
                              <a:gd name="connsiteY774" fmla="*/ 2111599 h 2431850"/>
                              <a:gd name="connsiteX775" fmla="*/ 633703 w 7187327"/>
                              <a:gd name="connsiteY775" fmla="*/ 2365235 h 2431850"/>
                              <a:gd name="connsiteX776" fmla="*/ 652933 w 7187327"/>
                              <a:gd name="connsiteY776" fmla="*/ 2383856 h 2431850"/>
                              <a:gd name="connsiteX777" fmla="*/ 5307480 w 7187327"/>
                              <a:gd name="connsiteY777" fmla="*/ 2390063 h 2431850"/>
                              <a:gd name="connsiteX778" fmla="*/ 5326710 w 7187327"/>
                              <a:gd name="connsiteY778" fmla="*/ 2371442 h 2431850"/>
                              <a:gd name="connsiteX779" fmla="*/ 5325736 w 7187327"/>
                              <a:gd name="connsiteY779" fmla="*/ 2117806 h 2431850"/>
                              <a:gd name="connsiteX780" fmla="*/ 5290198 w 7187327"/>
                              <a:gd name="connsiteY780" fmla="*/ 2117806 h 2431850"/>
                              <a:gd name="connsiteX781" fmla="*/ 5288251 w 7187327"/>
                              <a:gd name="connsiteY781" fmla="*/ 2371442 h 2431850"/>
                              <a:gd name="connsiteX782" fmla="*/ 5307480 w 7187327"/>
                              <a:gd name="connsiteY782" fmla="*/ 2390063 h 2431850"/>
                              <a:gd name="connsiteX783" fmla="*/ 4075390 w 7187327"/>
                              <a:gd name="connsiteY783" fmla="*/ 2397732 h 2431850"/>
                              <a:gd name="connsiteX784" fmla="*/ 4132044 w 7187327"/>
                              <a:gd name="connsiteY784" fmla="*/ 2389456 h 2431850"/>
                              <a:gd name="connsiteX785" fmla="*/ 4124742 w 7187327"/>
                              <a:gd name="connsiteY785" fmla="*/ 2363168 h 2431850"/>
                              <a:gd name="connsiteX786" fmla="*/ 4031271 w 7187327"/>
                              <a:gd name="connsiteY786" fmla="*/ 2358786 h 2431850"/>
                              <a:gd name="connsiteX787" fmla="*/ 4020561 w 7187327"/>
                              <a:gd name="connsiteY787" fmla="*/ 2384101 h 2431850"/>
                              <a:gd name="connsiteX788" fmla="*/ 4075390 w 7187327"/>
                              <a:gd name="connsiteY788" fmla="*/ 2397732 h 2431850"/>
                              <a:gd name="connsiteX789" fmla="*/ 1505116 w 7187327"/>
                              <a:gd name="connsiteY789" fmla="*/ 2422680 h 2431850"/>
                              <a:gd name="connsiteX790" fmla="*/ 1517773 w 7187327"/>
                              <a:gd name="connsiteY790" fmla="*/ 2422194 h 2431850"/>
                              <a:gd name="connsiteX791" fmla="*/ 1538707 w 7187327"/>
                              <a:gd name="connsiteY791" fmla="*/ 2401260 h 2431850"/>
                              <a:gd name="connsiteX792" fmla="*/ 1540167 w 7187327"/>
                              <a:gd name="connsiteY792" fmla="*/ 2392497 h 2431850"/>
                              <a:gd name="connsiteX793" fmla="*/ 1537246 w 7187327"/>
                              <a:gd name="connsiteY793" fmla="*/ 2380327 h 2431850"/>
                              <a:gd name="connsiteX794" fmla="*/ 1524589 w 7187327"/>
                              <a:gd name="connsiteY794" fmla="*/ 2365235 h 2431850"/>
                              <a:gd name="connsiteX795" fmla="*/ 1523615 w 7187327"/>
                              <a:gd name="connsiteY795" fmla="*/ 2364748 h 2431850"/>
                              <a:gd name="connsiteX796" fmla="*/ 1516313 w 7187327"/>
                              <a:gd name="connsiteY796" fmla="*/ 2361828 h 2431850"/>
                              <a:gd name="connsiteX797" fmla="*/ 1504142 w 7187327"/>
                              <a:gd name="connsiteY797" fmla="*/ 2361341 h 2431850"/>
                              <a:gd name="connsiteX798" fmla="*/ 1496353 w 7187327"/>
                              <a:gd name="connsiteY798" fmla="*/ 2363288 h 2431850"/>
                              <a:gd name="connsiteX799" fmla="*/ 1486617 w 7187327"/>
                              <a:gd name="connsiteY799" fmla="*/ 2369617 h 2431850"/>
                              <a:gd name="connsiteX800" fmla="*/ 1478827 w 7187327"/>
                              <a:gd name="connsiteY800" fmla="*/ 2383247 h 2431850"/>
                              <a:gd name="connsiteX801" fmla="*/ 1481748 w 7187327"/>
                              <a:gd name="connsiteY801" fmla="*/ 2407102 h 2431850"/>
                              <a:gd name="connsiteX802" fmla="*/ 1482235 w 7187327"/>
                              <a:gd name="connsiteY802" fmla="*/ 2408076 h 2431850"/>
                              <a:gd name="connsiteX803" fmla="*/ 1487104 w 7187327"/>
                              <a:gd name="connsiteY803" fmla="*/ 2414404 h 2431850"/>
                              <a:gd name="connsiteX804" fmla="*/ 1497327 w 7187327"/>
                              <a:gd name="connsiteY804" fmla="*/ 2420733 h 2431850"/>
                              <a:gd name="connsiteX805" fmla="*/ 1505116 w 7187327"/>
                              <a:gd name="connsiteY805" fmla="*/ 2422680 h 2431850"/>
                              <a:gd name="connsiteX806" fmla="*/ 1792830 w 7187327"/>
                              <a:gd name="connsiteY806" fmla="*/ 2425602 h 2431850"/>
                              <a:gd name="connsiteX807" fmla="*/ 1813276 w 7187327"/>
                              <a:gd name="connsiteY807" fmla="*/ 2417326 h 2431850"/>
                              <a:gd name="connsiteX808" fmla="*/ 1813763 w 7187327"/>
                              <a:gd name="connsiteY808" fmla="*/ 2416839 h 2431850"/>
                              <a:gd name="connsiteX809" fmla="*/ 1818631 w 7187327"/>
                              <a:gd name="connsiteY809" fmla="*/ 2410997 h 2431850"/>
                              <a:gd name="connsiteX810" fmla="*/ 1821552 w 7187327"/>
                              <a:gd name="connsiteY810" fmla="*/ 2403694 h 2431850"/>
                              <a:gd name="connsiteX811" fmla="*/ 1820091 w 7187327"/>
                              <a:gd name="connsiteY811" fmla="*/ 2384222 h 2431850"/>
                              <a:gd name="connsiteX812" fmla="*/ 1816197 w 7187327"/>
                              <a:gd name="connsiteY812" fmla="*/ 2377893 h 2431850"/>
                              <a:gd name="connsiteX813" fmla="*/ 1810842 w 7187327"/>
                              <a:gd name="connsiteY813" fmla="*/ 2372538 h 2431850"/>
                              <a:gd name="connsiteX814" fmla="*/ 1792830 w 7187327"/>
                              <a:gd name="connsiteY814" fmla="*/ 2366209 h 2431850"/>
                              <a:gd name="connsiteX815" fmla="*/ 1767028 w 7187327"/>
                              <a:gd name="connsiteY815" fmla="*/ 2380814 h 2431850"/>
                              <a:gd name="connsiteX816" fmla="*/ 1764107 w 7187327"/>
                              <a:gd name="connsiteY816" fmla="*/ 2388116 h 2431850"/>
                              <a:gd name="connsiteX817" fmla="*/ 1763620 w 7187327"/>
                              <a:gd name="connsiteY817" fmla="*/ 2399800 h 2431850"/>
                              <a:gd name="connsiteX818" fmla="*/ 1765568 w 7187327"/>
                              <a:gd name="connsiteY818" fmla="*/ 2407102 h 2431850"/>
                              <a:gd name="connsiteX819" fmla="*/ 1771896 w 7187327"/>
                              <a:gd name="connsiteY819" fmla="*/ 2416839 h 2431850"/>
                              <a:gd name="connsiteX820" fmla="*/ 1792830 w 7187327"/>
                              <a:gd name="connsiteY820" fmla="*/ 2425602 h 2431850"/>
                              <a:gd name="connsiteX821" fmla="*/ 6159665 w 7187327"/>
                              <a:gd name="connsiteY821" fmla="*/ 2428888 h 2431850"/>
                              <a:gd name="connsiteX822" fmla="*/ 6172323 w 7187327"/>
                              <a:gd name="connsiteY822" fmla="*/ 2428401 h 2431850"/>
                              <a:gd name="connsiteX823" fmla="*/ 6193256 w 7187327"/>
                              <a:gd name="connsiteY823" fmla="*/ 2407468 h 2431850"/>
                              <a:gd name="connsiteX824" fmla="*/ 6194717 w 7187327"/>
                              <a:gd name="connsiteY824" fmla="*/ 2398705 h 2431850"/>
                              <a:gd name="connsiteX825" fmla="*/ 6191796 w 7187327"/>
                              <a:gd name="connsiteY825" fmla="*/ 2386534 h 2431850"/>
                              <a:gd name="connsiteX826" fmla="*/ 6179138 w 7187327"/>
                              <a:gd name="connsiteY826" fmla="*/ 2371443 h 2431850"/>
                              <a:gd name="connsiteX827" fmla="*/ 6178165 w 7187327"/>
                              <a:gd name="connsiteY827" fmla="*/ 2370956 h 2431850"/>
                              <a:gd name="connsiteX828" fmla="*/ 6170863 w 7187327"/>
                              <a:gd name="connsiteY828" fmla="*/ 2368035 h 2431850"/>
                              <a:gd name="connsiteX829" fmla="*/ 6158692 w 7187327"/>
                              <a:gd name="connsiteY829" fmla="*/ 2367548 h 2431850"/>
                              <a:gd name="connsiteX830" fmla="*/ 6150902 w 7187327"/>
                              <a:gd name="connsiteY830" fmla="*/ 2369496 h 2431850"/>
                              <a:gd name="connsiteX831" fmla="*/ 6141166 w 7187327"/>
                              <a:gd name="connsiteY831" fmla="*/ 2375824 h 2431850"/>
                              <a:gd name="connsiteX832" fmla="*/ 6133377 w 7187327"/>
                              <a:gd name="connsiteY832" fmla="*/ 2389455 h 2431850"/>
                              <a:gd name="connsiteX833" fmla="*/ 6136298 w 7187327"/>
                              <a:gd name="connsiteY833" fmla="*/ 2413309 h 2431850"/>
                              <a:gd name="connsiteX834" fmla="*/ 6136785 w 7187327"/>
                              <a:gd name="connsiteY834" fmla="*/ 2414283 h 2431850"/>
                              <a:gd name="connsiteX835" fmla="*/ 6141653 w 7187327"/>
                              <a:gd name="connsiteY835" fmla="*/ 2420612 h 2431850"/>
                              <a:gd name="connsiteX836" fmla="*/ 6151876 w 7187327"/>
                              <a:gd name="connsiteY836" fmla="*/ 2426940 h 2431850"/>
                              <a:gd name="connsiteX837" fmla="*/ 6159665 w 7187327"/>
                              <a:gd name="connsiteY837" fmla="*/ 2428888 h 2431850"/>
                              <a:gd name="connsiteX838" fmla="*/ 6447379 w 7187327"/>
                              <a:gd name="connsiteY838" fmla="*/ 2431810 h 2431850"/>
                              <a:gd name="connsiteX839" fmla="*/ 6467826 w 7187327"/>
                              <a:gd name="connsiteY839" fmla="*/ 2423534 h 2431850"/>
                              <a:gd name="connsiteX840" fmla="*/ 6468313 w 7187327"/>
                              <a:gd name="connsiteY840" fmla="*/ 2423047 h 2431850"/>
                              <a:gd name="connsiteX841" fmla="*/ 6473181 w 7187327"/>
                              <a:gd name="connsiteY841" fmla="*/ 2417205 h 2431850"/>
                              <a:gd name="connsiteX842" fmla="*/ 6476102 w 7187327"/>
                              <a:gd name="connsiteY842" fmla="*/ 2409902 h 2431850"/>
                              <a:gd name="connsiteX843" fmla="*/ 6474641 w 7187327"/>
                              <a:gd name="connsiteY843" fmla="*/ 2390429 h 2431850"/>
                              <a:gd name="connsiteX844" fmla="*/ 6470747 w 7187327"/>
                              <a:gd name="connsiteY844" fmla="*/ 2384100 h 2431850"/>
                              <a:gd name="connsiteX845" fmla="*/ 6465392 w 7187327"/>
                              <a:gd name="connsiteY845" fmla="*/ 2378745 h 2431850"/>
                              <a:gd name="connsiteX846" fmla="*/ 6447379 w 7187327"/>
                              <a:gd name="connsiteY846" fmla="*/ 2372417 h 2431850"/>
                              <a:gd name="connsiteX847" fmla="*/ 6421578 w 7187327"/>
                              <a:gd name="connsiteY847" fmla="*/ 2387022 h 2431850"/>
                              <a:gd name="connsiteX848" fmla="*/ 6418657 w 7187327"/>
                              <a:gd name="connsiteY848" fmla="*/ 2394324 h 2431850"/>
                              <a:gd name="connsiteX849" fmla="*/ 6418170 w 7187327"/>
                              <a:gd name="connsiteY849" fmla="*/ 2406008 h 2431850"/>
                              <a:gd name="connsiteX850" fmla="*/ 6420117 w 7187327"/>
                              <a:gd name="connsiteY850" fmla="*/ 2413310 h 2431850"/>
                              <a:gd name="connsiteX851" fmla="*/ 6426446 w 7187327"/>
                              <a:gd name="connsiteY851" fmla="*/ 2423047 h 2431850"/>
                              <a:gd name="connsiteX852" fmla="*/ 6447379 w 7187327"/>
                              <a:gd name="connsiteY852" fmla="*/ 2431810 h 24318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</a:cxnLst>
                            <a:rect l="l" t="t" r="r" b="b"/>
                            <a:pathLst>
                              <a:path w="7187327" h="2431850">
                                <a:moveTo>
                                  <a:pt x="2257260" y="38701"/>
                                </a:moveTo>
                                <a:cubicBezTo>
                                  <a:pt x="2261155" y="39675"/>
                                  <a:pt x="2264563" y="39675"/>
                                  <a:pt x="2267971" y="38701"/>
                                </a:cubicBezTo>
                                <a:cubicBezTo>
                                  <a:pt x="2269431" y="38701"/>
                                  <a:pt x="2270404" y="38215"/>
                                  <a:pt x="2271865" y="38215"/>
                                </a:cubicBezTo>
                                <a:cubicBezTo>
                                  <a:pt x="2277221" y="37241"/>
                                  <a:pt x="2281115" y="33346"/>
                                  <a:pt x="2284036" y="28965"/>
                                </a:cubicBezTo>
                                <a:cubicBezTo>
                                  <a:pt x="2287443" y="23610"/>
                                  <a:pt x="2287443" y="15334"/>
                                  <a:pt x="2284036" y="10466"/>
                                </a:cubicBezTo>
                                <a:cubicBezTo>
                                  <a:pt x="2281115" y="6084"/>
                                  <a:pt x="2277221" y="2190"/>
                                  <a:pt x="2271865" y="1216"/>
                                </a:cubicBezTo>
                                <a:cubicBezTo>
                                  <a:pt x="2270404" y="1216"/>
                                  <a:pt x="2269431" y="729"/>
                                  <a:pt x="2267971" y="729"/>
                                </a:cubicBezTo>
                                <a:cubicBezTo>
                                  <a:pt x="2264563" y="-244"/>
                                  <a:pt x="2261155" y="-244"/>
                                  <a:pt x="2257260" y="729"/>
                                </a:cubicBezTo>
                                <a:cubicBezTo>
                                  <a:pt x="2253852" y="1703"/>
                                  <a:pt x="2250932" y="3163"/>
                                  <a:pt x="2248497" y="5598"/>
                                </a:cubicBezTo>
                                <a:cubicBezTo>
                                  <a:pt x="2245089" y="9492"/>
                                  <a:pt x="2242655" y="14361"/>
                                  <a:pt x="2242655" y="19715"/>
                                </a:cubicBezTo>
                                <a:cubicBezTo>
                                  <a:pt x="2242655" y="24584"/>
                                  <a:pt x="2245089" y="29939"/>
                                  <a:pt x="2248497" y="33833"/>
                                </a:cubicBezTo>
                                <a:cubicBezTo>
                                  <a:pt x="2250932" y="36268"/>
                                  <a:pt x="2253852" y="38215"/>
                                  <a:pt x="2257260" y="38701"/>
                                </a:cubicBezTo>
                                <a:close/>
                                <a:moveTo>
                                  <a:pt x="6911810" y="44910"/>
                                </a:moveTo>
                                <a:cubicBezTo>
                                  <a:pt x="6915704" y="45884"/>
                                  <a:pt x="6919112" y="45884"/>
                                  <a:pt x="6922520" y="44910"/>
                                </a:cubicBezTo>
                                <a:cubicBezTo>
                                  <a:pt x="6923980" y="44910"/>
                                  <a:pt x="6924954" y="44424"/>
                                  <a:pt x="6926414" y="44424"/>
                                </a:cubicBezTo>
                                <a:cubicBezTo>
                                  <a:pt x="6931770" y="43450"/>
                                  <a:pt x="6935664" y="39555"/>
                                  <a:pt x="6938585" y="35174"/>
                                </a:cubicBezTo>
                                <a:cubicBezTo>
                                  <a:pt x="6941993" y="29819"/>
                                  <a:pt x="6941993" y="21543"/>
                                  <a:pt x="6938585" y="16675"/>
                                </a:cubicBezTo>
                                <a:cubicBezTo>
                                  <a:pt x="6935664" y="12293"/>
                                  <a:pt x="6931770" y="8399"/>
                                  <a:pt x="6926414" y="7425"/>
                                </a:cubicBezTo>
                                <a:cubicBezTo>
                                  <a:pt x="6924954" y="7425"/>
                                  <a:pt x="6923980" y="6938"/>
                                  <a:pt x="6922520" y="6938"/>
                                </a:cubicBezTo>
                                <a:cubicBezTo>
                                  <a:pt x="6919112" y="5965"/>
                                  <a:pt x="6915704" y="5965"/>
                                  <a:pt x="6911810" y="6938"/>
                                </a:cubicBezTo>
                                <a:cubicBezTo>
                                  <a:pt x="6908402" y="7912"/>
                                  <a:pt x="6905481" y="9372"/>
                                  <a:pt x="6903047" y="11807"/>
                                </a:cubicBezTo>
                                <a:cubicBezTo>
                                  <a:pt x="6899639" y="15701"/>
                                  <a:pt x="6897204" y="20570"/>
                                  <a:pt x="6897204" y="25924"/>
                                </a:cubicBezTo>
                                <a:cubicBezTo>
                                  <a:pt x="6897204" y="30793"/>
                                  <a:pt x="6899639" y="36148"/>
                                  <a:pt x="6903047" y="40042"/>
                                </a:cubicBezTo>
                                <a:cubicBezTo>
                                  <a:pt x="6905481" y="42477"/>
                                  <a:pt x="6908402" y="44424"/>
                                  <a:pt x="6911810" y="44910"/>
                                </a:cubicBezTo>
                                <a:close/>
                                <a:moveTo>
                                  <a:pt x="2848292" y="241101"/>
                                </a:moveTo>
                                <a:cubicBezTo>
                                  <a:pt x="2848292" y="241101"/>
                                  <a:pt x="2847805" y="240614"/>
                                  <a:pt x="2847805" y="240127"/>
                                </a:cubicBezTo>
                                <a:lnTo>
                                  <a:pt x="2848091" y="240842"/>
                                </a:lnTo>
                                <a:close/>
                                <a:moveTo>
                                  <a:pt x="2849295" y="243851"/>
                                </a:moveTo>
                                <a:lnTo>
                                  <a:pt x="2848778" y="241101"/>
                                </a:lnTo>
                                <a:lnTo>
                                  <a:pt x="2848951" y="242992"/>
                                </a:lnTo>
                                <a:close/>
                                <a:moveTo>
                                  <a:pt x="2849752" y="244995"/>
                                </a:moveTo>
                                <a:cubicBezTo>
                                  <a:pt x="2849752" y="244508"/>
                                  <a:pt x="2849266" y="244021"/>
                                  <a:pt x="2849266" y="243535"/>
                                </a:cubicBezTo>
                                <a:lnTo>
                                  <a:pt x="2849348" y="243984"/>
                                </a:lnTo>
                                <a:close/>
                                <a:moveTo>
                                  <a:pt x="2849266" y="246456"/>
                                </a:moveTo>
                                <a:cubicBezTo>
                                  <a:pt x="2849266" y="245969"/>
                                  <a:pt x="2849266" y="245482"/>
                                  <a:pt x="2849266" y="245482"/>
                                </a:cubicBezTo>
                                <a:lnTo>
                                  <a:pt x="2849221" y="245969"/>
                                </a:lnTo>
                                <a:close/>
                                <a:moveTo>
                                  <a:pt x="2850240" y="248890"/>
                                </a:moveTo>
                                <a:lnTo>
                                  <a:pt x="2849348" y="243984"/>
                                </a:lnTo>
                                <a:lnTo>
                                  <a:pt x="2849295" y="243851"/>
                                </a:lnTo>
                                <a:close/>
                                <a:moveTo>
                                  <a:pt x="2843911" y="258140"/>
                                </a:moveTo>
                                <a:cubicBezTo>
                                  <a:pt x="2843911" y="258140"/>
                                  <a:pt x="2843911" y="257653"/>
                                  <a:pt x="2844398" y="257653"/>
                                </a:cubicBezTo>
                                <a:lnTo>
                                  <a:pt x="2844121" y="257860"/>
                                </a:lnTo>
                                <a:close/>
                                <a:moveTo>
                                  <a:pt x="2838556" y="272258"/>
                                </a:moveTo>
                                <a:cubicBezTo>
                                  <a:pt x="2845371" y="270798"/>
                                  <a:pt x="2852186" y="263982"/>
                                  <a:pt x="2853647" y="257166"/>
                                </a:cubicBezTo>
                                <a:cubicBezTo>
                                  <a:pt x="2855107" y="251324"/>
                                  <a:pt x="2854621" y="245482"/>
                                  <a:pt x="2851699" y="240614"/>
                                </a:cubicBezTo>
                                <a:lnTo>
                                  <a:pt x="2849388" y="238836"/>
                                </a:lnTo>
                                <a:lnTo>
                                  <a:pt x="2851699" y="244508"/>
                                </a:lnTo>
                                <a:cubicBezTo>
                                  <a:pt x="2851699" y="247916"/>
                                  <a:pt x="2850726" y="250837"/>
                                  <a:pt x="2849266" y="253758"/>
                                </a:cubicBezTo>
                                <a:cubicBezTo>
                                  <a:pt x="2847319" y="257166"/>
                                  <a:pt x="2844032" y="259722"/>
                                  <a:pt x="2840260" y="261183"/>
                                </a:cubicBezTo>
                                <a:lnTo>
                                  <a:pt x="2838192" y="261330"/>
                                </a:lnTo>
                                <a:lnTo>
                                  <a:pt x="2836608" y="262034"/>
                                </a:lnTo>
                                <a:cubicBezTo>
                                  <a:pt x="2836608" y="262034"/>
                                  <a:pt x="2837096" y="262034"/>
                                  <a:pt x="2837096" y="262034"/>
                                </a:cubicBezTo>
                                <a:lnTo>
                                  <a:pt x="2832471" y="262497"/>
                                </a:lnTo>
                                <a:lnTo>
                                  <a:pt x="2832713" y="262521"/>
                                </a:lnTo>
                                <a:cubicBezTo>
                                  <a:pt x="2832713" y="262521"/>
                                  <a:pt x="2832227" y="262521"/>
                                  <a:pt x="2832227" y="262521"/>
                                </a:cubicBezTo>
                                <a:lnTo>
                                  <a:pt x="2832471" y="262497"/>
                                </a:lnTo>
                                <a:lnTo>
                                  <a:pt x="2827845" y="262034"/>
                                </a:lnTo>
                                <a:cubicBezTo>
                                  <a:pt x="2827845" y="262034"/>
                                  <a:pt x="2828332" y="262034"/>
                                  <a:pt x="2828332" y="262034"/>
                                </a:cubicBezTo>
                                <a:lnTo>
                                  <a:pt x="2838192" y="261330"/>
                                </a:lnTo>
                                <a:lnTo>
                                  <a:pt x="2840990" y="260087"/>
                                </a:lnTo>
                                <a:cubicBezTo>
                                  <a:pt x="2840990" y="260574"/>
                                  <a:pt x="2840503" y="260574"/>
                                  <a:pt x="2840503" y="260574"/>
                                </a:cubicBezTo>
                                <a:lnTo>
                                  <a:pt x="2844121" y="257860"/>
                                </a:lnTo>
                                <a:lnTo>
                                  <a:pt x="2846830" y="254245"/>
                                </a:lnTo>
                                <a:cubicBezTo>
                                  <a:pt x="2847319" y="252784"/>
                                  <a:pt x="2848292" y="251324"/>
                                  <a:pt x="2848778" y="249864"/>
                                </a:cubicBezTo>
                                <a:cubicBezTo>
                                  <a:pt x="2848778" y="250351"/>
                                  <a:pt x="2848778" y="250351"/>
                                  <a:pt x="2848778" y="250837"/>
                                </a:cubicBezTo>
                                <a:lnTo>
                                  <a:pt x="2849221" y="245969"/>
                                </a:lnTo>
                                <a:lnTo>
                                  <a:pt x="2848951" y="242992"/>
                                </a:lnTo>
                                <a:lnTo>
                                  <a:pt x="2848091" y="240842"/>
                                </a:lnTo>
                                <a:lnTo>
                                  <a:pt x="2844884" y="236719"/>
                                </a:lnTo>
                                <a:cubicBezTo>
                                  <a:pt x="2843424" y="235258"/>
                                  <a:pt x="2841964" y="234285"/>
                                  <a:pt x="2840503" y="233312"/>
                                </a:cubicBezTo>
                                <a:cubicBezTo>
                                  <a:pt x="2839043" y="232825"/>
                                  <a:pt x="2837096" y="231851"/>
                                  <a:pt x="2835635" y="231364"/>
                                </a:cubicBezTo>
                                <a:cubicBezTo>
                                  <a:pt x="2835635" y="231364"/>
                                  <a:pt x="2836122" y="231364"/>
                                  <a:pt x="2836122" y="231364"/>
                                </a:cubicBezTo>
                                <a:lnTo>
                                  <a:pt x="2833444" y="230877"/>
                                </a:lnTo>
                                <a:lnTo>
                                  <a:pt x="2828574" y="230877"/>
                                </a:lnTo>
                                <a:lnTo>
                                  <a:pt x="2827427" y="231086"/>
                                </a:lnTo>
                                <a:lnTo>
                                  <a:pt x="2818108" y="235745"/>
                                </a:lnTo>
                                <a:cubicBezTo>
                                  <a:pt x="2819082" y="234772"/>
                                  <a:pt x="2820543" y="233798"/>
                                  <a:pt x="2822003" y="232825"/>
                                </a:cubicBezTo>
                                <a:cubicBezTo>
                                  <a:pt x="2822003" y="232825"/>
                                  <a:pt x="2821516" y="232825"/>
                                  <a:pt x="2821516" y="233312"/>
                                </a:cubicBezTo>
                                <a:cubicBezTo>
                                  <a:pt x="2822976" y="232825"/>
                                  <a:pt x="2824924" y="231851"/>
                                  <a:pt x="2826385" y="231364"/>
                                </a:cubicBezTo>
                                <a:cubicBezTo>
                                  <a:pt x="2826385" y="231364"/>
                                  <a:pt x="2825897" y="231364"/>
                                  <a:pt x="2825897" y="231364"/>
                                </a:cubicBezTo>
                                <a:lnTo>
                                  <a:pt x="2827427" y="231086"/>
                                </a:lnTo>
                                <a:lnTo>
                                  <a:pt x="2827845" y="230877"/>
                                </a:lnTo>
                                <a:lnTo>
                                  <a:pt x="2828574" y="230877"/>
                                </a:lnTo>
                                <a:lnTo>
                                  <a:pt x="2831009" y="230434"/>
                                </a:lnTo>
                                <a:lnTo>
                                  <a:pt x="2830765" y="230390"/>
                                </a:lnTo>
                                <a:cubicBezTo>
                                  <a:pt x="2830765" y="230390"/>
                                  <a:pt x="2831254" y="230390"/>
                                  <a:pt x="2831254" y="230390"/>
                                </a:cubicBezTo>
                                <a:lnTo>
                                  <a:pt x="2831009" y="230434"/>
                                </a:lnTo>
                                <a:lnTo>
                                  <a:pt x="2833444" y="230877"/>
                                </a:lnTo>
                                <a:lnTo>
                                  <a:pt x="2839043" y="230877"/>
                                </a:lnTo>
                                <a:lnTo>
                                  <a:pt x="2849388" y="238836"/>
                                </a:lnTo>
                                <a:lnTo>
                                  <a:pt x="2846344" y="231364"/>
                                </a:lnTo>
                                <a:cubicBezTo>
                                  <a:pt x="2841964" y="227469"/>
                                  <a:pt x="2837582" y="225035"/>
                                  <a:pt x="2831740" y="225035"/>
                                </a:cubicBezTo>
                                <a:cubicBezTo>
                                  <a:pt x="2827845" y="225035"/>
                                  <a:pt x="2824437" y="226009"/>
                                  <a:pt x="2821029" y="227956"/>
                                </a:cubicBezTo>
                                <a:cubicBezTo>
                                  <a:pt x="2816161" y="230877"/>
                                  <a:pt x="2812752" y="235258"/>
                                  <a:pt x="2810319" y="240127"/>
                                </a:cubicBezTo>
                                <a:cubicBezTo>
                                  <a:pt x="2806911" y="248403"/>
                                  <a:pt x="2808372" y="257166"/>
                                  <a:pt x="2813727" y="263982"/>
                                </a:cubicBezTo>
                                <a:cubicBezTo>
                                  <a:pt x="2815674" y="266903"/>
                                  <a:pt x="2817134" y="268363"/>
                                  <a:pt x="2820543" y="270311"/>
                                </a:cubicBezTo>
                                <a:cubicBezTo>
                                  <a:pt x="2826385" y="273719"/>
                                  <a:pt x="2832227" y="273719"/>
                                  <a:pt x="2838556" y="272258"/>
                                </a:cubicBezTo>
                                <a:close/>
                                <a:moveTo>
                                  <a:pt x="1043873" y="375373"/>
                                </a:moveTo>
                                <a:cubicBezTo>
                                  <a:pt x="1047815" y="374277"/>
                                  <a:pt x="1051283" y="371569"/>
                                  <a:pt x="1053351" y="366823"/>
                                </a:cubicBezTo>
                                <a:cubicBezTo>
                                  <a:pt x="1063089" y="344429"/>
                                  <a:pt x="1078181" y="322034"/>
                                  <a:pt x="1097166" y="306456"/>
                                </a:cubicBezTo>
                                <a:cubicBezTo>
                                  <a:pt x="1116638" y="290877"/>
                                  <a:pt x="1088403" y="261180"/>
                                  <a:pt x="1069416" y="278706"/>
                                </a:cubicBezTo>
                                <a:cubicBezTo>
                                  <a:pt x="1046537" y="300127"/>
                                  <a:pt x="1030471" y="323008"/>
                                  <a:pt x="1020734" y="353192"/>
                                </a:cubicBezTo>
                                <a:cubicBezTo>
                                  <a:pt x="1015988" y="367431"/>
                                  <a:pt x="1032053" y="378659"/>
                                  <a:pt x="1043873" y="375373"/>
                                </a:cubicBezTo>
                                <a:close/>
                                <a:moveTo>
                                  <a:pt x="5698415" y="381582"/>
                                </a:moveTo>
                                <a:cubicBezTo>
                                  <a:pt x="5702356" y="380486"/>
                                  <a:pt x="5705824" y="377778"/>
                                  <a:pt x="5707893" y="373032"/>
                                </a:cubicBezTo>
                                <a:cubicBezTo>
                                  <a:pt x="5717629" y="350638"/>
                                  <a:pt x="5732721" y="328243"/>
                                  <a:pt x="5751707" y="312665"/>
                                </a:cubicBezTo>
                                <a:cubicBezTo>
                                  <a:pt x="5771180" y="297086"/>
                                  <a:pt x="5742945" y="267389"/>
                                  <a:pt x="5723958" y="284915"/>
                                </a:cubicBezTo>
                                <a:cubicBezTo>
                                  <a:pt x="5701078" y="306336"/>
                                  <a:pt x="5685012" y="329217"/>
                                  <a:pt x="5675276" y="359401"/>
                                </a:cubicBezTo>
                                <a:cubicBezTo>
                                  <a:pt x="5670530" y="373640"/>
                                  <a:pt x="5686595" y="384868"/>
                                  <a:pt x="5698415" y="381582"/>
                                </a:cubicBezTo>
                                <a:close/>
                                <a:moveTo>
                                  <a:pt x="4347038" y="813425"/>
                                </a:moveTo>
                                <a:cubicBezTo>
                                  <a:pt x="4355253" y="811173"/>
                                  <a:pt x="4361825" y="803627"/>
                                  <a:pt x="4358418" y="793161"/>
                                </a:cubicBezTo>
                                <a:cubicBezTo>
                                  <a:pt x="4352576" y="774175"/>
                                  <a:pt x="4354036" y="756649"/>
                                  <a:pt x="4361825" y="738149"/>
                                </a:cubicBezTo>
                                <a:cubicBezTo>
                                  <a:pt x="4368641" y="721110"/>
                                  <a:pt x="4339431" y="708453"/>
                                  <a:pt x="4331642" y="725492"/>
                                </a:cubicBezTo>
                                <a:cubicBezTo>
                                  <a:pt x="4320444" y="749834"/>
                                  <a:pt x="4318011" y="776122"/>
                                  <a:pt x="4325800" y="801923"/>
                                </a:cubicBezTo>
                                <a:cubicBezTo>
                                  <a:pt x="4328964" y="812634"/>
                                  <a:pt x="4338823" y="815676"/>
                                  <a:pt x="4347038" y="813425"/>
                                </a:cubicBezTo>
                                <a:close/>
                                <a:moveTo>
                                  <a:pt x="3168287" y="910995"/>
                                </a:moveTo>
                                <a:cubicBezTo>
                                  <a:pt x="3179972" y="909694"/>
                                  <a:pt x="3189190" y="896003"/>
                                  <a:pt x="3177874" y="886144"/>
                                </a:cubicBezTo>
                                <a:cubicBezTo>
                                  <a:pt x="3148662" y="860829"/>
                                  <a:pt x="3106796" y="856934"/>
                                  <a:pt x="3073693" y="877868"/>
                                </a:cubicBezTo>
                                <a:cubicBezTo>
                                  <a:pt x="3055193" y="890525"/>
                                  <a:pt x="3073206" y="921196"/>
                                  <a:pt x="3091218" y="908052"/>
                                </a:cubicBezTo>
                                <a:cubicBezTo>
                                  <a:pt x="3110691" y="893933"/>
                                  <a:pt x="3136979" y="892473"/>
                                  <a:pt x="3156452" y="907565"/>
                                </a:cubicBezTo>
                                <a:cubicBezTo>
                                  <a:pt x="3160225" y="910486"/>
                                  <a:pt x="3164394" y="911429"/>
                                  <a:pt x="3168287" y="910995"/>
                                </a:cubicBezTo>
                                <a:close/>
                                <a:moveTo>
                                  <a:pt x="2042131" y="968256"/>
                                </a:moveTo>
                                <a:cubicBezTo>
                                  <a:pt x="2053739" y="967350"/>
                                  <a:pt x="2065453" y="964886"/>
                                  <a:pt x="2077137" y="960748"/>
                                </a:cubicBezTo>
                                <a:cubicBezTo>
                                  <a:pt x="2099044" y="952959"/>
                                  <a:pt x="2090282" y="918394"/>
                                  <a:pt x="2067401" y="925209"/>
                                </a:cubicBezTo>
                                <a:cubicBezTo>
                                  <a:pt x="2034296" y="934946"/>
                                  <a:pt x="1995351" y="929104"/>
                                  <a:pt x="1970523" y="903789"/>
                                </a:cubicBezTo>
                                <a:cubicBezTo>
                                  <a:pt x="1949102" y="882369"/>
                                  <a:pt x="1918919" y="917907"/>
                                  <a:pt x="1944234" y="937380"/>
                                </a:cubicBezTo>
                                <a:cubicBezTo>
                                  <a:pt x="1973443" y="959653"/>
                                  <a:pt x="2007308" y="970971"/>
                                  <a:pt x="2042131" y="968256"/>
                                </a:cubicBezTo>
                                <a:close/>
                                <a:moveTo>
                                  <a:pt x="6696679" y="974465"/>
                                </a:moveTo>
                                <a:cubicBezTo>
                                  <a:pt x="6708286" y="973559"/>
                                  <a:pt x="6720001" y="971095"/>
                                  <a:pt x="6731684" y="966957"/>
                                </a:cubicBezTo>
                                <a:cubicBezTo>
                                  <a:pt x="6753592" y="959168"/>
                                  <a:pt x="6744829" y="924603"/>
                                  <a:pt x="6721948" y="931418"/>
                                </a:cubicBezTo>
                                <a:cubicBezTo>
                                  <a:pt x="6688843" y="941155"/>
                                  <a:pt x="6649898" y="935313"/>
                                  <a:pt x="6625070" y="909998"/>
                                </a:cubicBezTo>
                                <a:cubicBezTo>
                                  <a:pt x="6603649" y="888578"/>
                                  <a:pt x="6573466" y="924116"/>
                                  <a:pt x="6598781" y="943589"/>
                                </a:cubicBezTo>
                                <a:cubicBezTo>
                                  <a:pt x="6627990" y="965862"/>
                                  <a:pt x="6661855" y="977180"/>
                                  <a:pt x="6696679" y="974465"/>
                                </a:cubicBezTo>
                                <a:close/>
                                <a:moveTo>
                                  <a:pt x="3683687" y="1009941"/>
                                </a:moveTo>
                                <a:cubicBezTo>
                                  <a:pt x="3686935" y="1010283"/>
                                  <a:pt x="3690374" y="1009309"/>
                                  <a:pt x="3693416" y="1006389"/>
                                </a:cubicBezTo>
                                <a:cubicBezTo>
                                  <a:pt x="3707048" y="993731"/>
                                  <a:pt x="3720678" y="981074"/>
                                  <a:pt x="3734797" y="968416"/>
                                </a:cubicBezTo>
                                <a:cubicBezTo>
                                  <a:pt x="3745021" y="958680"/>
                                  <a:pt x="3729928" y="945049"/>
                                  <a:pt x="3719704" y="953325"/>
                                </a:cubicBezTo>
                                <a:cubicBezTo>
                                  <a:pt x="3705100" y="965009"/>
                                  <a:pt x="3690494" y="976692"/>
                                  <a:pt x="3675404" y="988376"/>
                                </a:cubicBezTo>
                                <a:cubicBezTo>
                                  <a:pt x="3665909" y="996044"/>
                                  <a:pt x="3673943" y="1008914"/>
                                  <a:pt x="3683687" y="1009941"/>
                                </a:cubicBezTo>
                                <a:close/>
                                <a:moveTo>
                                  <a:pt x="4672692" y="1123805"/>
                                </a:moveTo>
                                <a:cubicBezTo>
                                  <a:pt x="4688028" y="1118236"/>
                                  <a:pt x="4695422" y="1095964"/>
                                  <a:pt x="4676800" y="1085741"/>
                                </a:cubicBezTo>
                                <a:cubicBezTo>
                                  <a:pt x="4644670" y="1068216"/>
                                  <a:pt x="4611565" y="1062373"/>
                                  <a:pt x="4575540" y="1069189"/>
                                </a:cubicBezTo>
                                <a:cubicBezTo>
                                  <a:pt x="4552172" y="1073084"/>
                                  <a:pt x="4557527" y="1114464"/>
                                  <a:pt x="4581869" y="1112029"/>
                                </a:cubicBezTo>
                                <a:cubicBezTo>
                                  <a:pt x="4607184" y="1109595"/>
                                  <a:pt x="4632499" y="1112029"/>
                                  <a:pt x="4655379" y="1122740"/>
                                </a:cubicBezTo>
                                <a:cubicBezTo>
                                  <a:pt x="4661586" y="1125661"/>
                                  <a:pt x="4667581" y="1125661"/>
                                  <a:pt x="4672692" y="1123805"/>
                                </a:cubicBezTo>
                                <a:close/>
                                <a:moveTo>
                                  <a:pt x="3542921" y="1306052"/>
                                </a:moveTo>
                                <a:cubicBezTo>
                                  <a:pt x="3557139" y="1301100"/>
                                  <a:pt x="3564166" y="1279376"/>
                                  <a:pt x="3547371" y="1270248"/>
                                </a:cubicBezTo>
                                <a:cubicBezTo>
                                  <a:pt x="3507937" y="1248341"/>
                                  <a:pt x="3485545" y="1211342"/>
                                  <a:pt x="3479703" y="1167528"/>
                                </a:cubicBezTo>
                                <a:cubicBezTo>
                                  <a:pt x="3476781" y="1147081"/>
                                  <a:pt x="3442218" y="1151949"/>
                                  <a:pt x="3443191" y="1172396"/>
                                </a:cubicBezTo>
                                <a:cubicBezTo>
                                  <a:pt x="3447083" y="1227894"/>
                                  <a:pt x="3478727" y="1277063"/>
                                  <a:pt x="3526924" y="1304325"/>
                                </a:cubicBezTo>
                                <a:cubicBezTo>
                                  <a:pt x="3532644" y="1307490"/>
                                  <a:pt x="3538183" y="1307703"/>
                                  <a:pt x="3542921" y="1306052"/>
                                </a:cubicBezTo>
                                <a:close/>
                                <a:moveTo>
                                  <a:pt x="43126" y="1324649"/>
                                </a:moveTo>
                                <a:cubicBezTo>
                                  <a:pt x="51341" y="1322458"/>
                                  <a:pt x="58035" y="1314912"/>
                                  <a:pt x="55357" y="1303959"/>
                                </a:cubicBezTo>
                                <a:cubicBezTo>
                                  <a:pt x="52436" y="1291301"/>
                                  <a:pt x="49028" y="1279130"/>
                                  <a:pt x="46108" y="1266473"/>
                                </a:cubicBezTo>
                                <a:cubicBezTo>
                                  <a:pt x="39778" y="1243105"/>
                                  <a:pt x="2292" y="1253815"/>
                                  <a:pt x="9595" y="1276696"/>
                                </a:cubicBezTo>
                                <a:cubicBezTo>
                                  <a:pt x="13490" y="1288866"/>
                                  <a:pt x="17384" y="1301037"/>
                                  <a:pt x="21766" y="1313208"/>
                                </a:cubicBezTo>
                                <a:cubicBezTo>
                                  <a:pt x="25174" y="1323675"/>
                                  <a:pt x="34910" y="1326839"/>
                                  <a:pt x="43126" y="1324649"/>
                                </a:cubicBezTo>
                                <a:close/>
                                <a:moveTo>
                                  <a:pt x="4697673" y="1330858"/>
                                </a:moveTo>
                                <a:cubicBezTo>
                                  <a:pt x="4705888" y="1328667"/>
                                  <a:pt x="4712582" y="1321121"/>
                                  <a:pt x="4709905" y="1310168"/>
                                </a:cubicBezTo>
                                <a:cubicBezTo>
                                  <a:pt x="4706984" y="1297510"/>
                                  <a:pt x="4703576" y="1285339"/>
                                  <a:pt x="4700655" y="1272682"/>
                                </a:cubicBezTo>
                                <a:cubicBezTo>
                                  <a:pt x="4694326" y="1249314"/>
                                  <a:pt x="4656840" y="1260024"/>
                                  <a:pt x="4664143" y="1282905"/>
                                </a:cubicBezTo>
                                <a:cubicBezTo>
                                  <a:pt x="4668037" y="1295075"/>
                                  <a:pt x="4671932" y="1307246"/>
                                  <a:pt x="4676313" y="1319417"/>
                                </a:cubicBezTo>
                                <a:cubicBezTo>
                                  <a:pt x="4679721" y="1329884"/>
                                  <a:pt x="4689458" y="1333048"/>
                                  <a:pt x="4697673" y="1330858"/>
                                </a:cubicBezTo>
                                <a:close/>
                                <a:moveTo>
                                  <a:pt x="4032474" y="1366686"/>
                                </a:moveTo>
                                <a:cubicBezTo>
                                  <a:pt x="4042743" y="1366823"/>
                                  <a:pt x="4053423" y="1354226"/>
                                  <a:pt x="4046850" y="1343273"/>
                                </a:cubicBezTo>
                                <a:cubicBezTo>
                                  <a:pt x="4039548" y="1331589"/>
                                  <a:pt x="4035166" y="1318445"/>
                                  <a:pt x="4033219" y="1304813"/>
                                </a:cubicBezTo>
                                <a:cubicBezTo>
                                  <a:pt x="4031759" y="1295564"/>
                                  <a:pt x="4020075" y="1290208"/>
                                  <a:pt x="4011798" y="1292643"/>
                                </a:cubicBezTo>
                                <a:cubicBezTo>
                                  <a:pt x="4002062" y="1295564"/>
                                  <a:pt x="3997680" y="1304813"/>
                                  <a:pt x="3999627" y="1314063"/>
                                </a:cubicBezTo>
                                <a:cubicBezTo>
                                  <a:pt x="4003522" y="1332076"/>
                                  <a:pt x="4011312" y="1347654"/>
                                  <a:pt x="4022995" y="1361772"/>
                                </a:cubicBezTo>
                                <a:cubicBezTo>
                                  <a:pt x="4025673" y="1365180"/>
                                  <a:pt x="4029050" y="1366640"/>
                                  <a:pt x="4032474" y="1366686"/>
                                </a:cubicBezTo>
                                <a:close/>
                                <a:moveTo>
                                  <a:pt x="2127889" y="1463271"/>
                                </a:moveTo>
                                <a:cubicBezTo>
                                  <a:pt x="2132879" y="1464367"/>
                                  <a:pt x="2138234" y="1463393"/>
                                  <a:pt x="2142859" y="1459742"/>
                                </a:cubicBezTo>
                                <a:cubicBezTo>
                                  <a:pt x="2152596" y="1452927"/>
                                  <a:pt x="2152596" y="1440269"/>
                                  <a:pt x="2145293" y="1431506"/>
                                </a:cubicBezTo>
                                <a:cubicBezTo>
                                  <a:pt x="2131175" y="1415441"/>
                                  <a:pt x="2109755" y="1409599"/>
                                  <a:pt x="2089308" y="1413980"/>
                                </a:cubicBezTo>
                                <a:cubicBezTo>
                                  <a:pt x="2081033" y="1415928"/>
                                  <a:pt x="2076164" y="1424691"/>
                                  <a:pt x="2077137" y="1432480"/>
                                </a:cubicBezTo>
                                <a:cubicBezTo>
                                  <a:pt x="2078111" y="1439782"/>
                                  <a:pt x="2085413" y="1448058"/>
                                  <a:pt x="2093690" y="1447085"/>
                                </a:cubicBezTo>
                                <a:cubicBezTo>
                                  <a:pt x="2102940" y="1445624"/>
                                  <a:pt x="2111216" y="1448058"/>
                                  <a:pt x="2115110" y="1454387"/>
                                </a:cubicBezTo>
                                <a:cubicBezTo>
                                  <a:pt x="2118275" y="1459012"/>
                                  <a:pt x="2122900" y="1462176"/>
                                  <a:pt x="2127889" y="1463271"/>
                                </a:cubicBezTo>
                                <a:close/>
                                <a:moveTo>
                                  <a:pt x="6782437" y="1469480"/>
                                </a:moveTo>
                                <a:cubicBezTo>
                                  <a:pt x="6787426" y="1470576"/>
                                  <a:pt x="6792781" y="1469602"/>
                                  <a:pt x="6797406" y="1465951"/>
                                </a:cubicBezTo>
                                <a:cubicBezTo>
                                  <a:pt x="6807143" y="1459136"/>
                                  <a:pt x="6807143" y="1446478"/>
                                  <a:pt x="6799841" y="1437715"/>
                                </a:cubicBezTo>
                                <a:cubicBezTo>
                                  <a:pt x="6785722" y="1421650"/>
                                  <a:pt x="6764302" y="1415808"/>
                                  <a:pt x="6743855" y="1420189"/>
                                </a:cubicBezTo>
                                <a:cubicBezTo>
                                  <a:pt x="6735580" y="1422137"/>
                                  <a:pt x="6730711" y="1430900"/>
                                  <a:pt x="6731684" y="1438689"/>
                                </a:cubicBezTo>
                                <a:cubicBezTo>
                                  <a:pt x="6732658" y="1445991"/>
                                  <a:pt x="6739961" y="1454267"/>
                                  <a:pt x="6748237" y="1453294"/>
                                </a:cubicBezTo>
                                <a:cubicBezTo>
                                  <a:pt x="6757487" y="1451833"/>
                                  <a:pt x="6765763" y="1454267"/>
                                  <a:pt x="6769658" y="1460596"/>
                                </a:cubicBezTo>
                                <a:cubicBezTo>
                                  <a:pt x="6772822" y="1465221"/>
                                  <a:pt x="6777447" y="1468385"/>
                                  <a:pt x="6782437" y="1469480"/>
                                </a:cubicBezTo>
                                <a:close/>
                                <a:moveTo>
                                  <a:pt x="4132530" y="1601776"/>
                                </a:moveTo>
                                <a:cubicBezTo>
                                  <a:pt x="4175371" y="1583763"/>
                                  <a:pt x="4215777" y="1559909"/>
                                  <a:pt x="4258131" y="1540922"/>
                                </a:cubicBezTo>
                                <a:cubicBezTo>
                                  <a:pt x="4275656" y="1533133"/>
                                  <a:pt x="4262999" y="1502950"/>
                                  <a:pt x="4244986" y="1509765"/>
                                </a:cubicBezTo>
                                <a:cubicBezTo>
                                  <a:pt x="4202146" y="1524857"/>
                                  <a:pt x="4155411" y="1540922"/>
                                  <a:pt x="4116951" y="1565750"/>
                                </a:cubicBezTo>
                                <a:cubicBezTo>
                                  <a:pt x="4099426" y="1576947"/>
                                  <a:pt x="4111110" y="1610539"/>
                                  <a:pt x="4132530" y="1601776"/>
                                </a:cubicBezTo>
                                <a:close/>
                                <a:moveTo>
                                  <a:pt x="2918441" y="1651831"/>
                                </a:moveTo>
                                <a:cubicBezTo>
                                  <a:pt x="2921987" y="1651853"/>
                                  <a:pt x="2925456" y="1650454"/>
                                  <a:pt x="2928133" y="1647046"/>
                                </a:cubicBezTo>
                                <a:cubicBezTo>
                                  <a:pt x="2945172" y="1625139"/>
                                  <a:pt x="2962698" y="1603722"/>
                                  <a:pt x="2978763" y="1581328"/>
                                </a:cubicBezTo>
                                <a:cubicBezTo>
                                  <a:pt x="2988986" y="1567210"/>
                                  <a:pt x="2965132" y="1548224"/>
                                  <a:pt x="2953935" y="1562342"/>
                                </a:cubicBezTo>
                                <a:cubicBezTo>
                                  <a:pt x="2936897" y="1584249"/>
                                  <a:pt x="2920345" y="1606643"/>
                                  <a:pt x="2903792" y="1629033"/>
                                </a:cubicBezTo>
                                <a:cubicBezTo>
                                  <a:pt x="2896489" y="1638892"/>
                                  <a:pt x="2907807" y="1651762"/>
                                  <a:pt x="2918441" y="1651831"/>
                                </a:cubicBezTo>
                                <a:close/>
                                <a:moveTo>
                                  <a:pt x="4643551" y="1678614"/>
                                </a:moveTo>
                                <a:cubicBezTo>
                                  <a:pt x="4660735" y="1675739"/>
                                  <a:pt x="4671688" y="1651915"/>
                                  <a:pt x="4651972" y="1638770"/>
                                </a:cubicBezTo>
                                <a:cubicBezTo>
                                  <a:pt x="4625683" y="1621732"/>
                                  <a:pt x="4598908" y="1608104"/>
                                  <a:pt x="4566777" y="1609565"/>
                                </a:cubicBezTo>
                                <a:cubicBezTo>
                                  <a:pt x="4546331" y="1610539"/>
                                  <a:pt x="4543896" y="1636823"/>
                                  <a:pt x="4561909" y="1644125"/>
                                </a:cubicBezTo>
                                <a:cubicBezTo>
                                  <a:pt x="4582843" y="1652401"/>
                                  <a:pt x="4607184" y="1659217"/>
                                  <a:pt x="4625196" y="1673335"/>
                                </a:cubicBezTo>
                                <a:cubicBezTo>
                                  <a:pt x="4631403" y="1678204"/>
                                  <a:pt x="4637823" y="1679573"/>
                                  <a:pt x="4643551" y="1678614"/>
                                </a:cubicBezTo>
                                <a:close/>
                                <a:moveTo>
                                  <a:pt x="323109" y="1704614"/>
                                </a:moveTo>
                                <a:cubicBezTo>
                                  <a:pt x="332359" y="1701693"/>
                                  <a:pt x="338201" y="1692444"/>
                                  <a:pt x="335280" y="1683194"/>
                                </a:cubicBezTo>
                                <a:cubicBezTo>
                                  <a:pt x="333333" y="1674431"/>
                                  <a:pt x="323109" y="1668103"/>
                                  <a:pt x="313860" y="1671024"/>
                                </a:cubicBezTo>
                                <a:cubicBezTo>
                                  <a:pt x="310939" y="1671997"/>
                                  <a:pt x="310939" y="1671997"/>
                                  <a:pt x="308991" y="1671510"/>
                                </a:cubicBezTo>
                                <a:cubicBezTo>
                                  <a:pt x="310939" y="1671997"/>
                                  <a:pt x="308504" y="1671024"/>
                                  <a:pt x="308018" y="1671024"/>
                                </a:cubicBezTo>
                                <a:cubicBezTo>
                                  <a:pt x="307531" y="1671024"/>
                                  <a:pt x="306558" y="1670537"/>
                                  <a:pt x="306071" y="1670537"/>
                                </a:cubicBezTo>
                                <a:cubicBezTo>
                                  <a:pt x="305097" y="1670050"/>
                                  <a:pt x="303636" y="1669563"/>
                                  <a:pt x="302663" y="1668589"/>
                                </a:cubicBezTo>
                                <a:cubicBezTo>
                                  <a:pt x="302176" y="1668589"/>
                                  <a:pt x="299742" y="1666642"/>
                                  <a:pt x="300715" y="1667129"/>
                                </a:cubicBezTo>
                                <a:cubicBezTo>
                                  <a:pt x="302176" y="1668103"/>
                                  <a:pt x="299255" y="1664695"/>
                                  <a:pt x="299742" y="1666155"/>
                                </a:cubicBezTo>
                                <a:cubicBezTo>
                                  <a:pt x="300228" y="1667129"/>
                                  <a:pt x="297795" y="1663234"/>
                                  <a:pt x="297795" y="1663234"/>
                                </a:cubicBezTo>
                                <a:cubicBezTo>
                                  <a:pt x="292926" y="1654471"/>
                                  <a:pt x="280756" y="1651550"/>
                                  <a:pt x="271993" y="1656419"/>
                                </a:cubicBezTo>
                                <a:cubicBezTo>
                                  <a:pt x="262743" y="1661774"/>
                                  <a:pt x="260795" y="1672971"/>
                                  <a:pt x="265177" y="1682220"/>
                                </a:cubicBezTo>
                                <a:cubicBezTo>
                                  <a:pt x="276374" y="1703641"/>
                                  <a:pt x="300715" y="1711917"/>
                                  <a:pt x="323109" y="1704614"/>
                                </a:cubicBezTo>
                                <a:close/>
                                <a:moveTo>
                                  <a:pt x="69472" y="1705589"/>
                                </a:moveTo>
                                <a:cubicBezTo>
                                  <a:pt x="83590" y="1705589"/>
                                  <a:pt x="95761" y="1691958"/>
                                  <a:pt x="90892" y="1678813"/>
                                </a:cubicBezTo>
                                <a:cubicBezTo>
                                  <a:pt x="90892" y="1678326"/>
                                  <a:pt x="90892" y="1678326"/>
                                  <a:pt x="90406" y="1677840"/>
                                </a:cubicBezTo>
                                <a:cubicBezTo>
                                  <a:pt x="87484" y="1669563"/>
                                  <a:pt x="79695" y="1661774"/>
                                  <a:pt x="69958" y="1662261"/>
                                </a:cubicBezTo>
                                <a:cubicBezTo>
                                  <a:pt x="60222" y="1662748"/>
                                  <a:pt x="52919" y="1668590"/>
                                  <a:pt x="49512" y="1677840"/>
                                </a:cubicBezTo>
                                <a:cubicBezTo>
                                  <a:pt x="49512" y="1678326"/>
                                  <a:pt x="49512" y="1678326"/>
                                  <a:pt x="49025" y="1678813"/>
                                </a:cubicBezTo>
                                <a:cubicBezTo>
                                  <a:pt x="44643" y="1691958"/>
                                  <a:pt x="56327" y="1705589"/>
                                  <a:pt x="69472" y="1705589"/>
                                </a:cubicBezTo>
                                <a:close/>
                                <a:moveTo>
                                  <a:pt x="4977658" y="1710821"/>
                                </a:moveTo>
                                <a:cubicBezTo>
                                  <a:pt x="4986908" y="1707900"/>
                                  <a:pt x="4992750" y="1698650"/>
                                  <a:pt x="4989829" y="1689401"/>
                                </a:cubicBezTo>
                                <a:cubicBezTo>
                                  <a:pt x="4987881" y="1680638"/>
                                  <a:pt x="4977658" y="1674310"/>
                                  <a:pt x="4968408" y="1677230"/>
                                </a:cubicBezTo>
                                <a:cubicBezTo>
                                  <a:pt x="4965487" y="1678204"/>
                                  <a:pt x="4965487" y="1678204"/>
                                  <a:pt x="4963540" y="1677717"/>
                                </a:cubicBezTo>
                                <a:cubicBezTo>
                                  <a:pt x="4965487" y="1678204"/>
                                  <a:pt x="4963053" y="1677230"/>
                                  <a:pt x="4962567" y="1677230"/>
                                </a:cubicBezTo>
                                <a:cubicBezTo>
                                  <a:pt x="4962080" y="1677230"/>
                                  <a:pt x="4961106" y="1676743"/>
                                  <a:pt x="4960619" y="1676743"/>
                                </a:cubicBezTo>
                                <a:cubicBezTo>
                                  <a:pt x="4959645" y="1676256"/>
                                  <a:pt x="4958185" y="1675770"/>
                                  <a:pt x="4957211" y="1674796"/>
                                </a:cubicBezTo>
                                <a:cubicBezTo>
                                  <a:pt x="4956724" y="1674796"/>
                                  <a:pt x="4954291" y="1672849"/>
                                  <a:pt x="4955264" y="1673336"/>
                                </a:cubicBezTo>
                                <a:cubicBezTo>
                                  <a:pt x="4956724" y="1674310"/>
                                  <a:pt x="4953804" y="1670901"/>
                                  <a:pt x="4954291" y="1672362"/>
                                </a:cubicBezTo>
                                <a:cubicBezTo>
                                  <a:pt x="4954777" y="1673336"/>
                                  <a:pt x="4952343" y="1669441"/>
                                  <a:pt x="4952343" y="1669441"/>
                                </a:cubicBezTo>
                                <a:cubicBezTo>
                                  <a:pt x="4947475" y="1660678"/>
                                  <a:pt x="4935304" y="1657757"/>
                                  <a:pt x="4926541" y="1662625"/>
                                </a:cubicBezTo>
                                <a:cubicBezTo>
                                  <a:pt x="4917291" y="1667980"/>
                                  <a:pt x="4915344" y="1679178"/>
                                  <a:pt x="4919726" y="1688427"/>
                                </a:cubicBezTo>
                                <a:cubicBezTo>
                                  <a:pt x="4930923" y="1709848"/>
                                  <a:pt x="4955264" y="1718123"/>
                                  <a:pt x="4977658" y="1710821"/>
                                </a:cubicBezTo>
                                <a:close/>
                                <a:moveTo>
                                  <a:pt x="4724022" y="1711796"/>
                                </a:moveTo>
                                <a:cubicBezTo>
                                  <a:pt x="4738140" y="1711796"/>
                                  <a:pt x="4750311" y="1698165"/>
                                  <a:pt x="4745442" y="1685020"/>
                                </a:cubicBezTo>
                                <a:cubicBezTo>
                                  <a:pt x="4745442" y="1684533"/>
                                  <a:pt x="4745442" y="1684533"/>
                                  <a:pt x="4744956" y="1684047"/>
                                </a:cubicBezTo>
                                <a:cubicBezTo>
                                  <a:pt x="4742034" y="1675770"/>
                                  <a:pt x="4734245" y="1667981"/>
                                  <a:pt x="4724508" y="1668468"/>
                                </a:cubicBezTo>
                                <a:cubicBezTo>
                                  <a:pt x="4714772" y="1668955"/>
                                  <a:pt x="4707469" y="1674797"/>
                                  <a:pt x="4704062" y="1684047"/>
                                </a:cubicBezTo>
                                <a:cubicBezTo>
                                  <a:pt x="4704062" y="1684533"/>
                                  <a:pt x="4704062" y="1684533"/>
                                  <a:pt x="4703575" y="1685020"/>
                                </a:cubicBezTo>
                                <a:cubicBezTo>
                                  <a:pt x="4699193" y="1698165"/>
                                  <a:pt x="4710877" y="1711796"/>
                                  <a:pt x="4724022" y="1711796"/>
                                </a:cubicBezTo>
                                <a:close/>
                                <a:moveTo>
                                  <a:pt x="977081" y="1736957"/>
                                </a:moveTo>
                                <a:cubicBezTo>
                                  <a:pt x="989541" y="1739513"/>
                                  <a:pt x="1004055" y="1725913"/>
                                  <a:pt x="996387" y="1710943"/>
                                </a:cubicBezTo>
                                <a:cubicBezTo>
                                  <a:pt x="968151" y="1655932"/>
                                  <a:pt x="940889" y="1596540"/>
                                  <a:pt x="905837" y="1544936"/>
                                </a:cubicBezTo>
                                <a:cubicBezTo>
                                  <a:pt x="896101" y="1529845"/>
                                  <a:pt x="867865" y="1539095"/>
                                  <a:pt x="875653" y="1557594"/>
                                </a:cubicBezTo>
                                <a:cubicBezTo>
                                  <a:pt x="899995" y="1616500"/>
                                  <a:pt x="935047" y="1672970"/>
                                  <a:pt x="966204" y="1728469"/>
                                </a:cubicBezTo>
                                <a:cubicBezTo>
                                  <a:pt x="969003" y="1733459"/>
                                  <a:pt x="972928" y="1736106"/>
                                  <a:pt x="977081" y="1736957"/>
                                </a:cubicBezTo>
                                <a:close/>
                                <a:moveTo>
                                  <a:pt x="5631630" y="1743164"/>
                                </a:moveTo>
                                <a:cubicBezTo>
                                  <a:pt x="5644090" y="1745720"/>
                                  <a:pt x="5658603" y="1732120"/>
                                  <a:pt x="5650936" y="1717150"/>
                                </a:cubicBezTo>
                                <a:cubicBezTo>
                                  <a:pt x="5622700" y="1662139"/>
                                  <a:pt x="5595438" y="1602749"/>
                                  <a:pt x="5560386" y="1551145"/>
                                </a:cubicBezTo>
                                <a:cubicBezTo>
                                  <a:pt x="5550650" y="1536054"/>
                                  <a:pt x="5522413" y="1545304"/>
                                  <a:pt x="5530202" y="1563803"/>
                                </a:cubicBezTo>
                                <a:cubicBezTo>
                                  <a:pt x="5554544" y="1622706"/>
                                  <a:pt x="5589596" y="1679177"/>
                                  <a:pt x="5620753" y="1734675"/>
                                </a:cubicBezTo>
                                <a:cubicBezTo>
                                  <a:pt x="5623552" y="1739665"/>
                                  <a:pt x="5627477" y="1742312"/>
                                  <a:pt x="5631630" y="1743164"/>
                                </a:cubicBezTo>
                                <a:close/>
                                <a:moveTo>
                                  <a:pt x="1537309" y="1752164"/>
                                </a:moveTo>
                                <a:cubicBezTo>
                                  <a:pt x="1548537" y="1749128"/>
                                  <a:pt x="1556478" y="1733702"/>
                                  <a:pt x="1545524" y="1724574"/>
                                </a:cubicBezTo>
                                <a:cubicBezTo>
                                  <a:pt x="1506092" y="1692443"/>
                                  <a:pt x="1479804" y="1648629"/>
                                  <a:pt x="1468607" y="1598974"/>
                                </a:cubicBezTo>
                                <a:cubicBezTo>
                                  <a:pt x="1462764" y="1573658"/>
                                  <a:pt x="1427226" y="1585343"/>
                                  <a:pt x="1430634" y="1609197"/>
                                </a:cubicBezTo>
                                <a:cubicBezTo>
                                  <a:pt x="1439397" y="1669076"/>
                                  <a:pt x="1474448" y="1718732"/>
                                  <a:pt x="1525564" y="1750376"/>
                                </a:cubicBezTo>
                                <a:cubicBezTo>
                                  <a:pt x="1529459" y="1752810"/>
                                  <a:pt x="1533567" y="1753175"/>
                                  <a:pt x="1537309" y="1752164"/>
                                </a:cubicBezTo>
                                <a:close/>
                                <a:moveTo>
                                  <a:pt x="6191858" y="1758370"/>
                                </a:moveTo>
                                <a:cubicBezTo>
                                  <a:pt x="6203085" y="1755335"/>
                                  <a:pt x="6211027" y="1739909"/>
                                  <a:pt x="6200073" y="1730781"/>
                                </a:cubicBezTo>
                                <a:cubicBezTo>
                                  <a:pt x="6160640" y="1698650"/>
                                  <a:pt x="6134352" y="1654836"/>
                                  <a:pt x="6123155" y="1605183"/>
                                </a:cubicBezTo>
                                <a:cubicBezTo>
                                  <a:pt x="6117312" y="1579867"/>
                                  <a:pt x="6081774" y="1591552"/>
                                  <a:pt x="6085182" y="1615406"/>
                                </a:cubicBezTo>
                                <a:cubicBezTo>
                                  <a:pt x="6093945" y="1675283"/>
                                  <a:pt x="6128996" y="1724939"/>
                                  <a:pt x="6180113" y="1756583"/>
                                </a:cubicBezTo>
                                <a:cubicBezTo>
                                  <a:pt x="6184008" y="1759017"/>
                                  <a:pt x="6188115" y="1759382"/>
                                  <a:pt x="6191858" y="1758370"/>
                                </a:cubicBezTo>
                                <a:close/>
                                <a:moveTo>
                                  <a:pt x="2226593" y="1787375"/>
                                </a:moveTo>
                                <a:cubicBezTo>
                                  <a:pt x="2237302" y="1783967"/>
                                  <a:pt x="2244118" y="1773257"/>
                                  <a:pt x="2240711" y="1762059"/>
                                </a:cubicBezTo>
                                <a:cubicBezTo>
                                  <a:pt x="2240223" y="1759625"/>
                                  <a:pt x="2240223" y="1759625"/>
                                  <a:pt x="2240223" y="1762546"/>
                                </a:cubicBezTo>
                                <a:cubicBezTo>
                                  <a:pt x="2240223" y="1761573"/>
                                  <a:pt x="2240223" y="1760112"/>
                                  <a:pt x="2240223" y="1759138"/>
                                </a:cubicBezTo>
                                <a:cubicBezTo>
                                  <a:pt x="2239737" y="1754757"/>
                                  <a:pt x="2240223" y="1762546"/>
                                  <a:pt x="2240711" y="1756704"/>
                                </a:cubicBezTo>
                                <a:cubicBezTo>
                                  <a:pt x="2241196" y="1755243"/>
                                  <a:pt x="2241196" y="1755731"/>
                                  <a:pt x="2240223" y="1757678"/>
                                </a:cubicBezTo>
                                <a:cubicBezTo>
                                  <a:pt x="2240711" y="1756704"/>
                                  <a:pt x="2241196" y="1755731"/>
                                  <a:pt x="2241684" y="1754270"/>
                                </a:cubicBezTo>
                                <a:cubicBezTo>
                                  <a:pt x="2244118" y="1748428"/>
                                  <a:pt x="2244605" y="1747455"/>
                                  <a:pt x="2243144" y="1750862"/>
                                </a:cubicBezTo>
                                <a:cubicBezTo>
                                  <a:pt x="2245092" y="1747942"/>
                                  <a:pt x="2244118" y="1748428"/>
                                  <a:pt x="2240711" y="1752810"/>
                                </a:cubicBezTo>
                                <a:cubicBezTo>
                                  <a:pt x="2251421" y="1746481"/>
                                  <a:pt x="2253854" y="1732363"/>
                                  <a:pt x="2246552" y="1723113"/>
                                </a:cubicBezTo>
                                <a:cubicBezTo>
                                  <a:pt x="2239737" y="1714837"/>
                                  <a:pt x="2224157" y="1711916"/>
                                  <a:pt x="2216370" y="1721166"/>
                                </a:cubicBezTo>
                                <a:cubicBezTo>
                                  <a:pt x="2213935" y="1724087"/>
                                  <a:pt x="2211014" y="1726034"/>
                                  <a:pt x="2209066" y="1728468"/>
                                </a:cubicBezTo>
                                <a:cubicBezTo>
                                  <a:pt x="2205170" y="1732850"/>
                                  <a:pt x="2202738" y="1738692"/>
                                  <a:pt x="2200791" y="1744533"/>
                                </a:cubicBezTo>
                                <a:cubicBezTo>
                                  <a:pt x="2198357" y="1753783"/>
                                  <a:pt x="2198357" y="1764006"/>
                                  <a:pt x="2201277" y="1773257"/>
                                </a:cubicBezTo>
                                <a:cubicBezTo>
                                  <a:pt x="2204685" y="1783480"/>
                                  <a:pt x="2215395" y="1791269"/>
                                  <a:pt x="2226593" y="1787375"/>
                                </a:cubicBezTo>
                                <a:close/>
                                <a:moveTo>
                                  <a:pt x="6881139" y="1793581"/>
                                </a:moveTo>
                                <a:cubicBezTo>
                                  <a:pt x="6891849" y="1790174"/>
                                  <a:pt x="6898665" y="1779463"/>
                                  <a:pt x="6895257" y="1768266"/>
                                </a:cubicBezTo>
                                <a:cubicBezTo>
                                  <a:pt x="6894770" y="1765832"/>
                                  <a:pt x="6894770" y="1765832"/>
                                  <a:pt x="6894770" y="1768753"/>
                                </a:cubicBezTo>
                                <a:cubicBezTo>
                                  <a:pt x="6894770" y="1767779"/>
                                  <a:pt x="6894770" y="1766319"/>
                                  <a:pt x="6894770" y="1765345"/>
                                </a:cubicBezTo>
                                <a:cubicBezTo>
                                  <a:pt x="6894283" y="1760964"/>
                                  <a:pt x="6894770" y="1768753"/>
                                  <a:pt x="6895257" y="1762910"/>
                                </a:cubicBezTo>
                                <a:cubicBezTo>
                                  <a:pt x="6895744" y="1761450"/>
                                  <a:pt x="6895744" y="1761937"/>
                                  <a:pt x="6894770" y="1763885"/>
                                </a:cubicBezTo>
                                <a:cubicBezTo>
                                  <a:pt x="6895257" y="1762910"/>
                                  <a:pt x="6895744" y="1761937"/>
                                  <a:pt x="6896231" y="1760477"/>
                                </a:cubicBezTo>
                                <a:cubicBezTo>
                                  <a:pt x="6898665" y="1754635"/>
                                  <a:pt x="6899151" y="1753661"/>
                                  <a:pt x="6897691" y="1757069"/>
                                </a:cubicBezTo>
                                <a:cubicBezTo>
                                  <a:pt x="6899638" y="1754149"/>
                                  <a:pt x="6898665" y="1754635"/>
                                  <a:pt x="6895257" y="1759017"/>
                                </a:cubicBezTo>
                                <a:cubicBezTo>
                                  <a:pt x="6905967" y="1752688"/>
                                  <a:pt x="6908401" y="1738570"/>
                                  <a:pt x="6901099" y="1729320"/>
                                </a:cubicBezTo>
                                <a:cubicBezTo>
                                  <a:pt x="6894283" y="1721044"/>
                                  <a:pt x="6878705" y="1718123"/>
                                  <a:pt x="6870916" y="1727373"/>
                                </a:cubicBezTo>
                                <a:cubicBezTo>
                                  <a:pt x="6868482" y="1730294"/>
                                  <a:pt x="6865561" y="1732241"/>
                                  <a:pt x="6863613" y="1734675"/>
                                </a:cubicBezTo>
                                <a:cubicBezTo>
                                  <a:pt x="6859719" y="1739056"/>
                                  <a:pt x="6857285" y="1744899"/>
                                  <a:pt x="6855338" y="1750740"/>
                                </a:cubicBezTo>
                                <a:cubicBezTo>
                                  <a:pt x="6852903" y="1759990"/>
                                  <a:pt x="6852903" y="1770213"/>
                                  <a:pt x="6855824" y="1779463"/>
                                </a:cubicBezTo>
                                <a:cubicBezTo>
                                  <a:pt x="6859232" y="1789686"/>
                                  <a:pt x="6869942" y="1797475"/>
                                  <a:pt x="6881139" y="1793581"/>
                                </a:cubicBezTo>
                                <a:close/>
                                <a:moveTo>
                                  <a:pt x="337653" y="1805691"/>
                                </a:moveTo>
                                <a:cubicBezTo>
                                  <a:pt x="340635" y="1804900"/>
                                  <a:pt x="343312" y="1802953"/>
                                  <a:pt x="345016" y="1800032"/>
                                </a:cubicBezTo>
                                <a:cubicBezTo>
                                  <a:pt x="348424" y="1793703"/>
                                  <a:pt x="345990" y="1787374"/>
                                  <a:pt x="340635" y="1783480"/>
                                </a:cubicBezTo>
                                <a:cubicBezTo>
                                  <a:pt x="330412" y="1775690"/>
                                  <a:pt x="320189" y="1767901"/>
                                  <a:pt x="309965" y="1760111"/>
                                </a:cubicBezTo>
                                <a:cubicBezTo>
                                  <a:pt x="303636" y="1755243"/>
                                  <a:pt x="293900" y="1759138"/>
                                  <a:pt x="290492" y="1765467"/>
                                </a:cubicBezTo>
                                <a:cubicBezTo>
                                  <a:pt x="286597" y="1772769"/>
                                  <a:pt x="289032" y="1781532"/>
                                  <a:pt x="295847" y="1785426"/>
                                </a:cubicBezTo>
                                <a:cubicBezTo>
                                  <a:pt x="306558" y="1791756"/>
                                  <a:pt x="317754" y="1798084"/>
                                  <a:pt x="328464" y="1804413"/>
                                </a:cubicBezTo>
                                <a:cubicBezTo>
                                  <a:pt x="331386" y="1806117"/>
                                  <a:pt x="334672" y="1806482"/>
                                  <a:pt x="337653" y="1805691"/>
                                </a:cubicBezTo>
                                <a:close/>
                                <a:moveTo>
                                  <a:pt x="4992200" y="1811898"/>
                                </a:moveTo>
                                <a:cubicBezTo>
                                  <a:pt x="4995182" y="1811107"/>
                                  <a:pt x="4997859" y="1809160"/>
                                  <a:pt x="4999563" y="1806238"/>
                                </a:cubicBezTo>
                                <a:cubicBezTo>
                                  <a:pt x="5002971" y="1799910"/>
                                  <a:pt x="5000537" y="1793581"/>
                                  <a:pt x="4995182" y="1789686"/>
                                </a:cubicBezTo>
                                <a:cubicBezTo>
                                  <a:pt x="4984959" y="1781897"/>
                                  <a:pt x="4974736" y="1774107"/>
                                  <a:pt x="4964512" y="1766318"/>
                                </a:cubicBezTo>
                                <a:cubicBezTo>
                                  <a:pt x="4958183" y="1761450"/>
                                  <a:pt x="4948447" y="1765345"/>
                                  <a:pt x="4945039" y="1771673"/>
                                </a:cubicBezTo>
                                <a:cubicBezTo>
                                  <a:pt x="4941144" y="1778976"/>
                                  <a:pt x="4943579" y="1787739"/>
                                  <a:pt x="4950394" y="1791633"/>
                                </a:cubicBezTo>
                                <a:cubicBezTo>
                                  <a:pt x="4961105" y="1797962"/>
                                  <a:pt x="4972301" y="1804291"/>
                                  <a:pt x="4983011" y="1810620"/>
                                </a:cubicBezTo>
                                <a:cubicBezTo>
                                  <a:pt x="4985932" y="1812324"/>
                                  <a:pt x="4989219" y="1812689"/>
                                  <a:pt x="4992200" y="1811898"/>
                                </a:cubicBezTo>
                                <a:close/>
                                <a:moveTo>
                                  <a:pt x="261281" y="1847742"/>
                                </a:moveTo>
                                <a:cubicBezTo>
                                  <a:pt x="265175" y="1848715"/>
                                  <a:pt x="268583" y="1848229"/>
                                  <a:pt x="271991" y="1846767"/>
                                </a:cubicBezTo>
                                <a:cubicBezTo>
                                  <a:pt x="279293" y="1843847"/>
                                  <a:pt x="284161" y="1835084"/>
                                  <a:pt x="281727" y="1827295"/>
                                </a:cubicBezTo>
                                <a:cubicBezTo>
                                  <a:pt x="280753" y="1823400"/>
                                  <a:pt x="279780" y="1819992"/>
                                  <a:pt x="278807" y="1816097"/>
                                </a:cubicBezTo>
                                <a:cubicBezTo>
                                  <a:pt x="277833" y="1809769"/>
                                  <a:pt x="271504" y="1803926"/>
                                  <a:pt x="265175" y="1802466"/>
                                </a:cubicBezTo>
                                <a:cubicBezTo>
                                  <a:pt x="260307" y="1801493"/>
                                  <a:pt x="254952" y="1801979"/>
                                  <a:pt x="250571" y="1804413"/>
                                </a:cubicBezTo>
                                <a:cubicBezTo>
                                  <a:pt x="246189" y="1806848"/>
                                  <a:pt x="243268" y="1811229"/>
                                  <a:pt x="241808" y="1816097"/>
                                </a:cubicBezTo>
                                <a:cubicBezTo>
                                  <a:pt x="240347" y="1822426"/>
                                  <a:pt x="242781" y="1829242"/>
                                  <a:pt x="247163" y="1834597"/>
                                </a:cubicBezTo>
                                <a:cubicBezTo>
                                  <a:pt x="248623" y="1836058"/>
                                  <a:pt x="250084" y="1838005"/>
                                  <a:pt x="251544" y="1839952"/>
                                </a:cubicBezTo>
                                <a:cubicBezTo>
                                  <a:pt x="253978" y="1843360"/>
                                  <a:pt x="256899" y="1846767"/>
                                  <a:pt x="261281" y="1847742"/>
                                </a:cubicBezTo>
                                <a:close/>
                                <a:moveTo>
                                  <a:pt x="4326955" y="1851453"/>
                                </a:moveTo>
                                <a:cubicBezTo>
                                  <a:pt x="4334197" y="1851392"/>
                                  <a:pt x="4341864" y="1846646"/>
                                  <a:pt x="4342838" y="1837396"/>
                                </a:cubicBezTo>
                                <a:cubicBezTo>
                                  <a:pt x="4346246" y="1802345"/>
                                  <a:pt x="4348680" y="1766806"/>
                                  <a:pt x="4348680" y="1731755"/>
                                </a:cubicBezTo>
                                <a:cubicBezTo>
                                  <a:pt x="4348193" y="1720071"/>
                                  <a:pt x="4329207" y="1716176"/>
                                  <a:pt x="4326773" y="1728834"/>
                                </a:cubicBezTo>
                                <a:cubicBezTo>
                                  <a:pt x="4319957" y="1764859"/>
                                  <a:pt x="4316549" y="1800884"/>
                                  <a:pt x="4313628" y="1837396"/>
                                </a:cubicBezTo>
                                <a:cubicBezTo>
                                  <a:pt x="4312898" y="1846890"/>
                                  <a:pt x="4319714" y="1851514"/>
                                  <a:pt x="4326955" y="1851453"/>
                                </a:cubicBezTo>
                                <a:close/>
                                <a:moveTo>
                                  <a:pt x="4915830" y="1853948"/>
                                </a:moveTo>
                                <a:cubicBezTo>
                                  <a:pt x="4919724" y="1854921"/>
                                  <a:pt x="4923132" y="1854435"/>
                                  <a:pt x="4926540" y="1852974"/>
                                </a:cubicBezTo>
                                <a:cubicBezTo>
                                  <a:pt x="4933843" y="1850053"/>
                                  <a:pt x="4938711" y="1841290"/>
                                  <a:pt x="4936277" y="1833502"/>
                                </a:cubicBezTo>
                                <a:cubicBezTo>
                                  <a:pt x="4935303" y="1829607"/>
                                  <a:pt x="4934330" y="1826199"/>
                                  <a:pt x="4933356" y="1822304"/>
                                </a:cubicBezTo>
                                <a:cubicBezTo>
                                  <a:pt x="4932382" y="1815976"/>
                                  <a:pt x="4926054" y="1810133"/>
                                  <a:pt x="4919724" y="1808673"/>
                                </a:cubicBezTo>
                                <a:cubicBezTo>
                                  <a:pt x="4914856" y="1807700"/>
                                  <a:pt x="4909501" y="1808186"/>
                                  <a:pt x="4905120" y="1810620"/>
                                </a:cubicBezTo>
                                <a:cubicBezTo>
                                  <a:pt x="4900738" y="1813055"/>
                                  <a:pt x="4897817" y="1817436"/>
                                  <a:pt x="4896357" y="1822304"/>
                                </a:cubicBezTo>
                                <a:cubicBezTo>
                                  <a:pt x="4894897" y="1828633"/>
                                  <a:pt x="4897330" y="1835449"/>
                                  <a:pt x="4901712" y="1840803"/>
                                </a:cubicBezTo>
                                <a:cubicBezTo>
                                  <a:pt x="4903173" y="1842264"/>
                                  <a:pt x="4904633" y="1844212"/>
                                  <a:pt x="4906093" y="1846159"/>
                                </a:cubicBezTo>
                                <a:cubicBezTo>
                                  <a:pt x="4908528" y="1849567"/>
                                  <a:pt x="4911449" y="1852974"/>
                                  <a:pt x="4915830" y="1853948"/>
                                </a:cubicBezTo>
                                <a:close/>
                                <a:moveTo>
                                  <a:pt x="623479" y="1878898"/>
                                </a:moveTo>
                                <a:lnTo>
                                  <a:pt x="623506" y="1878654"/>
                                </a:lnTo>
                                <a:lnTo>
                                  <a:pt x="623479" y="1878411"/>
                                </a:lnTo>
                                <a:cubicBezTo>
                                  <a:pt x="623479" y="1878411"/>
                                  <a:pt x="623479" y="1878411"/>
                                  <a:pt x="623479" y="1878898"/>
                                </a:cubicBezTo>
                                <a:close/>
                                <a:moveTo>
                                  <a:pt x="623273" y="1880825"/>
                                </a:moveTo>
                                <a:lnTo>
                                  <a:pt x="623208" y="1879137"/>
                                </a:lnTo>
                                <a:lnTo>
                                  <a:pt x="622992" y="1879871"/>
                                </a:lnTo>
                                <a:close/>
                                <a:moveTo>
                                  <a:pt x="5278028" y="1885105"/>
                                </a:moveTo>
                                <a:lnTo>
                                  <a:pt x="5278055" y="1884861"/>
                                </a:lnTo>
                                <a:lnTo>
                                  <a:pt x="5278028" y="1884618"/>
                                </a:lnTo>
                                <a:cubicBezTo>
                                  <a:pt x="5278028" y="1884618"/>
                                  <a:pt x="5278028" y="1884618"/>
                                  <a:pt x="5278028" y="1885105"/>
                                </a:cubicBezTo>
                                <a:close/>
                                <a:moveTo>
                                  <a:pt x="625081" y="1886974"/>
                                </a:moveTo>
                                <a:lnTo>
                                  <a:pt x="623273" y="1880825"/>
                                </a:lnTo>
                                <a:lnTo>
                                  <a:pt x="623479" y="1886201"/>
                                </a:lnTo>
                                <a:close/>
                                <a:moveTo>
                                  <a:pt x="5277822" y="1887033"/>
                                </a:moveTo>
                                <a:lnTo>
                                  <a:pt x="5277758" y="1885344"/>
                                </a:lnTo>
                                <a:lnTo>
                                  <a:pt x="5277542" y="1886078"/>
                                </a:lnTo>
                                <a:close/>
                                <a:moveTo>
                                  <a:pt x="636623" y="1892529"/>
                                </a:moveTo>
                                <a:cubicBezTo>
                                  <a:pt x="636623" y="1892529"/>
                                  <a:pt x="637110" y="1892529"/>
                                  <a:pt x="637110" y="1892529"/>
                                </a:cubicBezTo>
                                <a:lnTo>
                                  <a:pt x="636866" y="1892499"/>
                                </a:lnTo>
                                <a:close/>
                                <a:moveTo>
                                  <a:pt x="5279630" y="1893181"/>
                                </a:moveTo>
                                <a:lnTo>
                                  <a:pt x="5277822" y="1887033"/>
                                </a:lnTo>
                                <a:lnTo>
                                  <a:pt x="5278028" y="1892407"/>
                                </a:lnTo>
                                <a:close/>
                                <a:moveTo>
                                  <a:pt x="637597" y="1895937"/>
                                </a:moveTo>
                                <a:cubicBezTo>
                                  <a:pt x="649280" y="1896424"/>
                                  <a:pt x="659504" y="1885714"/>
                                  <a:pt x="656096" y="1874517"/>
                                </a:cubicBezTo>
                                <a:cubicBezTo>
                                  <a:pt x="653175" y="1864780"/>
                                  <a:pt x="643438" y="1859425"/>
                                  <a:pt x="633702" y="1862346"/>
                                </a:cubicBezTo>
                                <a:cubicBezTo>
                                  <a:pt x="628590" y="1863807"/>
                                  <a:pt x="624817" y="1867458"/>
                                  <a:pt x="622931" y="1871900"/>
                                </a:cubicBezTo>
                                <a:lnTo>
                                  <a:pt x="623208" y="1879137"/>
                                </a:lnTo>
                                <a:lnTo>
                                  <a:pt x="623600" y="1877804"/>
                                </a:lnTo>
                                <a:lnTo>
                                  <a:pt x="623966" y="1874517"/>
                                </a:lnTo>
                                <a:cubicBezTo>
                                  <a:pt x="623966" y="1874517"/>
                                  <a:pt x="623966" y="1874517"/>
                                  <a:pt x="623966" y="1875003"/>
                                </a:cubicBezTo>
                                <a:cubicBezTo>
                                  <a:pt x="624453" y="1873543"/>
                                  <a:pt x="624939" y="1872569"/>
                                  <a:pt x="625426" y="1871108"/>
                                </a:cubicBezTo>
                                <a:cubicBezTo>
                                  <a:pt x="625426" y="1871108"/>
                                  <a:pt x="625426" y="1871108"/>
                                  <a:pt x="625426" y="1871595"/>
                                </a:cubicBezTo>
                                <a:lnTo>
                                  <a:pt x="623600" y="1877804"/>
                                </a:lnTo>
                                <a:lnTo>
                                  <a:pt x="623506" y="1878654"/>
                                </a:lnTo>
                                <a:lnTo>
                                  <a:pt x="623966" y="1882793"/>
                                </a:lnTo>
                                <a:cubicBezTo>
                                  <a:pt x="623966" y="1882306"/>
                                  <a:pt x="623966" y="1882306"/>
                                  <a:pt x="623966" y="1882306"/>
                                </a:cubicBezTo>
                                <a:cubicBezTo>
                                  <a:pt x="624453" y="1883766"/>
                                  <a:pt x="624939" y="1884740"/>
                                  <a:pt x="625426" y="1886201"/>
                                </a:cubicBezTo>
                                <a:cubicBezTo>
                                  <a:pt x="625426" y="1885714"/>
                                  <a:pt x="625426" y="1885714"/>
                                  <a:pt x="625426" y="1885714"/>
                                </a:cubicBezTo>
                                <a:lnTo>
                                  <a:pt x="626982" y="1887892"/>
                                </a:lnTo>
                                <a:lnTo>
                                  <a:pt x="636406" y="1892441"/>
                                </a:lnTo>
                                <a:lnTo>
                                  <a:pt x="636866" y="1892499"/>
                                </a:lnTo>
                                <a:lnTo>
                                  <a:pt x="638408" y="1892306"/>
                                </a:lnTo>
                                <a:lnTo>
                                  <a:pt x="649280" y="1882793"/>
                                </a:lnTo>
                                <a:cubicBezTo>
                                  <a:pt x="647333" y="1885227"/>
                                  <a:pt x="645386" y="1887661"/>
                                  <a:pt x="643438" y="1890582"/>
                                </a:cubicBezTo>
                                <a:cubicBezTo>
                                  <a:pt x="642465" y="1891069"/>
                                  <a:pt x="641005" y="1891556"/>
                                  <a:pt x="640031" y="1892042"/>
                                </a:cubicBezTo>
                                <a:cubicBezTo>
                                  <a:pt x="640031" y="1892042"/>
                                  <a:pt x="640517" y="1892042"/>
                                  <a:pt x="640517" y="1892042"/>
                                </a:cubicBezTo>
                                <a:lnTo>
                                  <a:pt x="638408" y="1892306"/>
                                </a:lnTo>
                                <a:lnTo>
                                  <a:pt x="637597" y="1893016"/>
                                </a:lnTo>
                                <a:lnTo>
                                  <a:pt x="636406" y="1892441"/>
                                </a:lnTo>
                                <a:lnTo>
                                  <a:pt x="633215" y="1892042"/>
                                </a:lnTo>
                                <a:cubicBezTo>
                                  <a:pt x="633215" y="1892042"/>
                                  <a:pt x="633702" y="1892042"/>
                                  <a:pt x="633702" y="1892042"/>
                                </a:cubicBezTo>
                                <a:cubicBezTo>
                                  <a:pt x="632242" y="1891556"/>
                                  <a:pt x="631268" y="1891069"/>
                                  <a:pt x="629807" y="1890582"/>
                                </a:cubicBezTo>
                                <a:cubicBezTo>
                                  <a:pt x="629807" y="1890582"/>
                                  <a:pt x="630294" y="1890582"/>
                                  <a:pt x="630294" y="1891069"/>
                                </a:cubicBezTo>
                                <a:lnTo>
                                  <a:pt x="627717" y="1888921"/>
                                </a:lnTo>
                                <a:lnTo>
                                  <a:pt x="627860" y="1889121"/>
                                </a:lnTo>
                                <a:cubicBezTo>
                                  <a:pt x="627860" y="1889121"/>
                                  <a:pt x="627373" y="1888634"/>
                                  <a:pt x="627373" y="1888634"/>
                                </a:cubicBezTo>
                                <a:lnTo>
                                  <a:pt x="627717" y="1888921"/>
                                </a:lnTo>
                                <a:lnTo>
                                  <a:pt x="626982" y="1887892"/>
                                </a:lnTo>
                                <a:lnTo>
                                  <a:pt x="625081" y="1886974"/>
                                </a:lnTo>
                                <a:lnTo>
                                  <a:pt x="625426" y="1888148"/>
                                </a:lnTo>
                                <a:cubicBezTo>
                                  <a:pt x="627860" y="1892529"/>
                                  <a:pt x="632242" y="1895450"/>
                                  <a:pt x="637597" y="1895937"/>
                                </a:cubicBezTo>
                                <a:close/>
                                <a:moveTo>
                                  <a:pt x="5291173" y="1898736"/>
                                </a:moveTo>
                                <a:cubicBezTo>
                                  <a:pt x="5291173" y="1898736"/>
                                  <a:pt x="5291659" y="1898736"/>
                                  <a:pt x="5291659" y="1898736"/>
                                </a:cubicBezTo>
                                <a:lnTo>
                                  <a:pt x="5291416" y="1898706"/>
                                </a:lnTo>
                                <a:close/>
                                <a:moveTo>
                                  <a:pt x="5292146" y="1902144"/>
                                </a:moveTo>
                                <a:cubicBezTo>
                                  <a:pt x="5303830" y="1902631"/>
                                  <a:pt x="5314053" y="1891920"/>
                                  <a:pt x="5310645" y="1880723"/>
                                </a:cubicBezTo>
                                <a:cubicBezTo>
                                  <a:pt x="5307725" y="1870987"/>
                                  <a:pt x="5297988" y="1865632"/>
                                  <a:pt x="5288251" y="1868553"/>
                                </a:cubicBezTo>
                                <a:cubicBezTo>
                                  <a:pt x="5283140" y="1870013"/>
                                  <a:pt x="5279367" y="1873664"/>
                                  <a:pt x="5277480" y="1878107"/>
                                </a:cubicBezTo>
                                <a:lnTo>
                                  <a:pt x="5277758" y="1885344"/>
                                </a:lnTo>
                                <a:lnTo>
                                  <a:pt x="5278150" y="1884010"/>
                                </a:lnTo>
                                <a:lnTo>
                                  <a:pt x="5278515" y="1880723"/>
                                </a:lnTo>
                                <a:cubicBezTo>
                                  <a:pt x="5278515" y="1880723"/>
                                  <a:pt x="5278515" y="1880723"/>
                                  <a:pt x="5278515" y="1881210"/>
                                </a:cubicBezTo>
                                <a:cubicBezTo>
                                  <a:pt x="5279002" y="1879750"/>
                                  <a:pt x="5279488" y="1878776"/>
                                  <a:pt x="5279975" y="1877315"/>
                                </a:cubicBezTo>
                                <a:cubicBezTo>
                                  <a:pt x="5279975" y="1877315"/>
                                  <a:pt x="5279975" y="1877315"/>
                                  <a:pt x="5279975" y="1877802"/>
                                </a:cubicBezTo>
                                <a:lnTo>
                                  <a:pt x="5278150" y="1884010"/>
                                </a:lnTo>
                                <a:lnTo>
                                  <a:pt x="5278055" y="1884861"/>
                                </a:lnTo>
                                <a:lnTo>
                                  <a:pt x="5278515" y="1888999"/>
                                </a:lnTo>
                                <a:cubicBezTo>
                                  <a:pt x="5278515" y="1888512"/>
                                  <a:pt x="5278515" y="1888512"/>
                                  <a:pt x="5278515" y="1888512"/>
                                </a:cubicBezTo>
                                <a:cubicBezTo>
                                  <a:pt x="5279002" y="1889973"/>
                                  <a:pt x="5279488" y="1890947"/>
                                  <a:pt x="5279975" y="1892407"/>
                                </a:cubicBezTo>
                                <a:cubicBezTo>
                                  <a:pt x="5279975" y="1891920"/>
                                  <a:pt x="5279975" y="1891920"/>
                                  <a:pt x="5279975" y="1891920"/>
                                </a:cubicBezTo>
                                <a:lnTo>
                                  <a:pt x="5281531" y="1894098"/>
                                </a:lnTo>
                                <a:lnTo>
                                  <a:pt x="5290955" y="1898648"/>
                                </a:lnTo>
                                <a:lnTo>
                                  <a:pt x="5291416" y="1898706"/>
                                </a:lnTo>
                                <a:lnTo>
                                  <a:pt x="5292958" y="1898512"/>
                                </a:lnTo>
                                <a:lnTo>
                                  <a:pt x="5303830" y="1888999"/>
                                </a:lnTo>
                                <a:cubicBezTo>
                                  <a:pt x="5301882" y="1891433"/>
                                  <a:pt x="5299935" y="1893868"/>
                                  <a:pt x="5297988" y="1896788"/>
                                </a:cubicBezTo>
                                <a:cubicBezTo>
                                  <a:pt x="5297014" y="1897275"/>
                                  <a:pt x="5295554" y="1897762"/>
                                  <a:pt x="5294581" y="1898249"/>
                                </a:cubicBezTo>
                                <a:cubicBezTo>
                                  <a:pt x="5294581" y="1898249"/>
                                  <a:pt x="5295067" y="1898249"/>
                                  <a:pt x="5295067" y="1898249"/>
                                </a:cubicBezTo>
                                <a:lnTo>
                                  <a:pt x="5292958" y="1898512"/>
                                </a:lnTo>
                                <a:lnTo>
                                  <a:pt x="5292146" y="1899223"/>
                                </a:lnTo>
                                <a:lnTo>
                                  <a:pt x="5290955" y="1898648"/>
                                </a:lnTo>
                                <a:lnTo>
                                  <a:pt x="5287764" y="1898249"/>
                                </a:lnTo>
                                <a:cubicBezTo>
                                  <a:pt x="5287764" y="1898249"/>
                                  <a:pt x="5288251" y="1898249"/>
                                  <a:pt x="5288251" y="1898249"/>
                                </a:cubicBezTo>
                                <a:cubicBezTo>
                                  <a:pt x="5286791" y="1897762"/>
                                  <a:pt x="5285817" y="1897275"/>
                                  <a:pt x="5284357" y="1896788"/>
                                </a:cubicBezTo>
                                <a:cubicBezTo>
                                  <a:pt x="5284357" y="1896788"/>
                                  <a:pt x="5284844" y="1896788"/>
                                  <a:pt x="5284844" y="1897275"/>
                                </a:cubicBezTo>
                                <a:lnTo>
                                  <a:pt x="5282267" y="1895128"/>
                                </a:lnTo>
                                <a:lnTo>
                                  <a:pt x="5282410" y="1895328"/>
                                </a:lnTo>
                                <a:cubicBezTo>
                                  <a:pt x="5282410" y="1895328"/>
                                  <a:pt x="5281923" y="1894841"/>
                                  <a:pt x="5281923" y="1894841"/>
                                </a:cubicBezTo>
                                <a:lnTo>
                                  <a:pt x="5282267" y="1895128"/>
                                </a:lnTo>
                                <a:lnTo>
                                  <a:pt x="5281531" y="1894098"/>
                                </a:lnTo>
                                <a:lnTo>
                                  <a:pt x="5279630" y="1893181"/>
                                </a:lnTo>
                                <a:lnTo>
                                  <a:pt x="5279975" y="1894355"/>
                                </a:lnTo>
                                <a:cubicBezTo>
                                  <a:pt x="5282410" y="1898736"/>
                                  <a:pt x="5286791" y="1901657"/>
                                  <a:pt x="5292146" y="1902144"/>
                                </a:cubicBezTo>
                                <a:close/>
                                <a:moveTo>
                                  <a:pt x="2257086" y="1934442"/>
                                </a:moveTo>
                                <a:cubicBezTo>
                                  <a:pt x="2261703" y="1933696"/>
                                  <a:pt x="2266024" y="1930988"/>
                                  <a:pt x="2268945" y="1925633"/>
                                </a:cubicBezTo>
                                <a:cubicBezTo>
                                  <a:pt x="2278194" y="1909081"/>
                                  <a:pt x="2287443" y="1892529"/>
                                  <a:pt x="2297180" y="1875977"/>
                                </a:cubicBezTo>
                                <a:cubicBezTo>
                                  <a:pt x="2306917" y="1858452"/>
                                  <a:pt x="2282089" y="1844821"/>
                                  <a:pt x="2270892" y="1860399"/>
                                </a:cubicBezTo>
                                <a:cubicBezTo>
                                  <a:pt x="2259695" y="1875977"/>
                                  <a:pt x="2248498" y="1891556"/>
                                  <a:pt x="2237300" y="1906647"/>
                                </a:cubicBezTo>
                                <a:cubicBezTo>
                                  <a:pt x="2226712" y="1921252"/>
                                  <a:pt x="2243234" y="1936678"/>
                                  <a:pt x="2257086" y="1934442"/>
                                </a:cubicBezTo>
                                <a:close/>
                                <a:moveTo>
                                  <a:pt x="6911635" y="1940648"/>
                                </a:moveTo>
                                <a:cubicBezTo>
                                  <a:pt x="6916252" y="1939903"/>
                                  <a:pt x="6920572" y="1937195"/>
                                  <a:pt x="6923493" y="1931840"/>
                                </a:cubicBezTo>
                                <a:cubicBezTo>
                                  <a:pt x="6932743" y="1915288"/>
                                  <a:pt x="6941993" y="1898736"/>
                                  <a:pt x="6951729" y="1882184"/>
                                </a:cubicBezTo>
                                <a:cubicBezTo>
                                  <a:pt x="6961466" y="1864658"/>
                                  <a:pt x="6936637" y="1851027"/>
                                  <a:pt x="6925441" y="1866606"/>
                                </a:cubicBezTo>
                                <a:cubicBezTo>
                                  <a:pt x="6914244" y="1882184"/>
                                  <a:pt x="6903047" y="1897762"/>
                                  <a:pt x="6891850" y="1912854"/>
                                </a:cubicBezTo>
                                <a:cubicBezTo>
                                  <a:pt x="6881261" y="1927458"/>
                                  <a:pt x="6897783" y="1942885"/>
                                  <a:pt x="6911635" y="1940648"/>
                                </a:cubicBezTo>
                                <a:close/>
                                <a:moveTo>
                                  <a:pt x="2681547" y="1962820"/>
                                </a:moveTo>
                                <a:cubicBezTo>
                                  <a:pt x="2691565" y="1964577"/>
                                  <a:pt x="2702610" y="1954354"/>
                                  <a:pt x="2696404" y="1943036"/>
                                </a:cubicBezTo>
                                <a:cubicBezTo>
                                  <a:pt x="2679851" y="1912852"/>
                                  <a:pt x="2664272" y="1882670"/>
                                  <a:pt x="2648206" y="1852000"/>
                                </a:cubicBezTo>
                                <a:cubicBezTo>
                                  <a:pt x="2633116" y="1823764"/>
                                  <a:pt x="2605854" y="1785305"/>
                                  <a:pt x="2609262" y="1752201"/>
                                </a:cubicBezTo>
                                <a:cubicBezTo>
                                  <a:pt x="2610723" y="1735649"/>
                                  <a:pt x="2583460" y="1732241"/>
                                  <a:pt x="2580051" y="1748306"/>
                                </a:cubicBezTo>
                                <a:cubicBezTo>
                                  <a:pt x="2572750" y="1784332"/>
                                  <a:pt x="2593196" y="1816462"/>
                                  <a:pt x="2608775" y="1847618"/>
                                </a:cubicBezTo>
                                <a:cubicBezTo>
                                  <a:pt x="2627761" y="1885103"/>
                                  <a:pt x="2649182" y="1921128"/>
                                  <a:pt x="2672548" y="1956667"/>
                                </a:cubicBezTo>
                                <a:cubicBezTo>
                                  <a:pt x="2674982" y="1960318"/>
                                  <a:pt x="2678209" y="1962234"/>
                                  <a:pt x="2681547" y="1962820"/>
                                </a:cubicBezTo>
                                <a:close/>
                                <a:moveTo>
                                  <a:pt x="3864420" y="2009099"/>
                                </a:moveTo>
                                <a:cubicBezTo>
                                  <a:pt x="3868672" y="2010430"/>
                                  <a:pt x="3873540" y="2009852"/>
                                  <a:pt x="3878409" y="2006322"/>
                                </a:cubicBezTo>
                                <a:cubicBezTo>
                                  <a:pt x="3894960" y="1994638"/>
                                  <a:pt x="3912486" y="1986362"/>
                                  <a:pt x="3931959" y="1981494"/>
                                </a:cubicBezTo>
                                <a:cubicBezTo>
                                  <a:pt x="3953866" y="1975652"/>
                                  <a:pt x="3944616" y="1943035"/>
                                  <a:pt x="3922709" y="1947417"/>
                                </a:cubicBezTo>
                                <a:cubicBezTo>
                                  <a:pt x="3900315" y="1952285"/>
                                  <a:pt x="3878896" y="1961535"/>
                                  <a:pt x="3859422" y="1973706"/>
                                </a:cubicBezTo>
                                <a:cubicBezTo>
                                  <a:pt x="3844453" y="1983929"/>
                                  <a:pt x="3851664" y="2005105"/>
                                  <a:pt x="3864420" y="2009099"/>
                                </a:cubicBezTo>
                                <a:close/>
                                <a:moveTo>
                                  <a:pt x="1784069" y="2031273"/>
                                </a:moveTo>
                                <a:cubicBezTo>
                                  <a:pt x="1803542" y="2035654"/>
                                  <a:pt x="1811331" y="2006932"/>
                                  <a:pt x="1792345" y="2000603"/>
                                </a:cubicBezTo>
                                <a:cubicBezTo>
                                  <a:pt x="1743176" y="1984051"/>
                                  <a:pt x="1708124" y="1938776"/>
                                  <a:pt x="1672587" y="1903238"/>
                                </a:cubicBezTo>
                                <a:cubicBezTo>
                                  <a:pt x="1636562" y="1867700"/>
                                  <a:pt x="1595669" y="1838491"/>
                                  <a:pt x="1544065" y="1834109"/>
                                </a:cubicBezTo>
                                <a:cubicBezTo>
                                  <a:pt x="1517777" y="1831676"/>
                                  <a:pt x="1511448" y="1875976"/>
                                  <a:pt x="1537736" y="1880358"/>
                                </a:cubicBezTo>
                                <a:cubicBezTo>
                                  <a:pt x="1587879" y="1888147"/>
                                  <a:pt x="1623904" y="1923198"/>
                                  <a:pt x="1660416" y="1955328"/>
                                </a:cubicBezTo>
                                <a:cubicBezTo>
                                  <a:pt x="1697414" y="1987946"/>
                                  <a:pt x="1735387" y="2018616"/>
                                  <a:pt x="1784069" y="2031273"/>
                                </a:cubicBezTo>
                                <a:close/>
                                <a:moveTo>
                                  <a:pt x="6438616" y="2037480"/>
                                </a:moveTo>
                                <a:cubicBezTo>
                                  <a:pt x="6458089" y="2041861"/>
                                  <a:pt x="6465878" y="2013139"/>
                                  <a:pt x="6446892" y="2006810"/>
                                </a:cubicBezTo>
                                <a:cubicBezTo>
                                  <a:pt x="6397723" y="1990258"/>
                                  <a:pt x="6362672" y="1944983"/>
                                  <a:pt x="6327134" y="1909445"/>
                                </a:cubicBezTo>
                                <a:cubicBezTo>
                                  <a:pt x="6291109" y="1873907"/>
                                  <a:pt x="6250216" y="1844698"/>
                                  <a:pt x="6198612" y="1840316"/>
                                </a:cubicBezTo>
                                <a:cubicBezTo>
                                  <a:pt x="6172324" y="1837882"/>
                                  <a:pt x="6165995" y="1882183"/>
                                  <a:pt x="6192283" y="1886564"/>
                                </a:cubicBezTo>
                                <a:cubicBezTo>
                                  <a:pt x="6242426" y="1894354"/>
                                  <a:pt x="6278451" y="1929405"/>
                                  <a:pt x="6314963" y="1961535"/>
                                </a:cubicBezTo>
                                <a:cubicBezTo>
                                  <a:pt x="6351961" y="1994153"/>
                                  <a:pt x="6389934" y="2024822"/>
                                  <a:pt x="6438616" y="2037480"/>
                                </a:cubicBezTo>
                                <a:close/>
                                <a:moveTo>
                                  <a:pt x="3625793" y="2044729"/>
                                </a:moveTo>
                                <a:cubicBezTo>
                                  <a:pt x="3635789" y="2041374"/>
                                  <a:pt x="3640718" y="2027134"/>
                                  <a:pt x="3628668" y="2019467"/>
                                </a:cubicBezTo>
                                <a:cubicBezTo>
                                  <a:pt x="3620392" y="2014112"/>
                                  <a:pt x="3624287" y="1970784"/>
                                  <a:pt x="3624287" y="1961048"/>
                                </a:cubicBezTo>
                                <a:cubicBezTo>
                                  <a:pt x="3623800" y="1940601"/>
                                  <a:pt x="3623800" y="1920641"/>
                                  <a:pt x="3623313" y="1900195"/>
                                </a:cubicBezTo>
                                <a:cubicBezTo>
                                  <a:pt x="3622827" y="1858328"/>
                                  <a:pt x="3622827" y="1815974"/>
                                  <a:pt x="3622827" y="1774107"/>
                                </a:cubicBezTo>
                                <a:cubicBezTo>
                                  <a:pt x="3622827" y="1752200"/>
                                  <a:pt x="3590210" y="1752687"/>
                                  <a:pt x="3589236" y="1774107"/>
                                </a:cubicBezTo>
                                <a:cubicBezTo>
                                  <a:pt x="3586804" y="1826685"/>
                                  <a:pt x="3586315" y="1880235"/>
                                  <a:pt x="3588752" y="1932811"/>
                                </a:cubicBezTo>
                                <a:cubicBezTo>
                                  <a:pt x="3589725" y="1957641"/>
                                  <a:pt x="3590210" y="1982955"/>
                                  <a:pt x="3592645" y="2007296"/>
                                </a:cubicBezTo>
                                <a:cubicBezTo>
                                  <a:pt x="3594590" y="2022875"/>
                                  <a:pt x="3599458" y="2037479"/>
                                  <a:pt x="3614550" y="2043808"/>
                                </a:cubicBezTo>
                                <a:cubicBezTo>
                                  <a:pt x="3618567" y="2045756"/>
                                  <a:pt x="3622461" y="2045847"/>
                                  <a:pt x="3625793" y="2044729"/>
                                </a:cubicBezTo>
                                <a:close/>
                                <a:moveTo>
                                  <a:pt x="3388971" y="2062553"/>
                                </a:moveTo>
                                <a:cubicBezTo>
                                  <a:pt x="3394629" y="2062553"/>
                                  <a:pt x="3400349" y="2060363"/>
                                  <a:pt x="3404730" y="2055981"/>
                                </a:cubicBezTo>
                                <a:cubicBezTo>
                                  <a:pt x="3408626" y="2052573"/>
                                  <a:pt x="3412034" y="2048192"/>
                                  <a:pt x="3413493" y="2042837"/>
                                </a:cubicBezTo>
                                <a:cubicBezTo>
                                  <a:pt x="3415442" y="2035048"/>
                                  <a:pt x="3413981" y="2027259"/>
                                  <a:pt x="3410085" y="2020929"/>
                                </a:cubicBezTo>
                                <a:cubicBezTo>
                                  <a:pt x="3405219" y="2013627"/>
                                  <a:pt x="3397915" y="2008759"/>
                                  <a:pt x="3389154" y="2008759"/>
                                </a:cubicBezTo>
                                <a:cubicBezTo>
                                  <a:pt x="3380388" y="2008759"/>
                                  <a:pt x="3372600" y="2013627"/>
                                  <a:pt x="3368219" y="2020929"/>
                                </a:cubicBezTo>
                                <a:cubicBezTo>
                                  <a:pt x="3364324" y="2027259"/>
                                  <a:pt x="3362376" y="2035535"/>
                                  <a:pt x="3364810" y="2042837"/>
                                </a:cubicBezTo>
                                <a:cubicBezTo>
                                  <a:pt x="3366272" y="2048192"/>
                                  <a:pt x="3369679" y="2052086"/>
                                  <a:pt x="3373574" y="2055981"/>
                                </a:cubicBezTo>
                                <a:cubicBezTo>
                                  <a:pt x="3377712" y="2060363"/>
                                  <a:pt x="3383310" y="2062553"/>
                                  <a:pt x="3388971" y="2062553"/>
                                </a:cubicBezTo>
                                <a:close/>
                                <a:moveTo>
                                  <a:pt x="1534812" y="2063892"/>
                                </a:moveTo>
                                <a:cubicBezTo>
                                  <a:pt x="1537733" y="2063892"/>
                                  <a:pt x="1540167" y="2062918"/>
                                  <a:pt x="1543089" y="2061945"/>
                                </a:cubicBezTo>
                                <a:cubicBezTo>
                                  <a:pt x="1546983" y="2060484"/>
                                  <a:pt x="1550390" y="2058537"/>
                                  <a:pt x="1553312" y="2055129"/>
                                </a:cubicBezTo>
                                <a:cubicBezTo>
                                  <a:pt x="1554772" y="2053182"/>
                                  <a:pt x="1556720" y="2050748"/>
                                  <a:pt x="1558180" y="2048800"/>
                                </a:cubicBezTo>
                                <a:cubicBezTo>
                                  <a:pt x="1559153" y="2046366"/>
                                  <a:pt x="1560127" y="2043932"/>
                                  <a:pt x="1561588" y="2041011"/>
                                </a:cubicBezTo>
                                <a:cubicBezTo>
                                  <a:pt x="1563048" y="2036630"/>
                                  <a:pt x="1563048" y="2032735"/>
                                  <a:pt x="1562074" y="2028354"/>
                                </a:cubicBezTo>
                                <a:cubicBezTo>
                                  <a:pt x="1562074" y="2025433"/>
                                  <a:pt x="1561101" y="2022999"/>
                                  <a:pt x="1560127" y="2020078"/>
                                </a:cubicBezTo>
                                <a:cubicBezTo>
                                  <a:pt x="1558666" y="2016183"/>
                                  <a:pt x="1556720" y="2012775"/>
                                  <a:pt x="1553312" y="2009855"/>
                                </a:cubicBezTo>
                                <a:cubicBezTo>
                                  <a:pt x="1549417" y="2005960"/>
                                  <a:pt x="1544549" y="2003526"/>
                                  <a:pt x="1539194" y="2001579"/>
                                </a:cubicBezTo>
                                <a:cubicBezTo>
                                  <a:pt x="1534812" y="2000118"/>
                                  <a:pt x="1530918" y="2000118"/>
                                  <a:pt x="1526536" y="2001092"/>
                                </a:cubicBezTo>
                                <a:cubicBezTo>
                                  <a:pt x="1523615" y="2001092"/>
                                  <a:pt x="1521181" y="2002065"/>
                                  <a:pt x="1518260" y="2003039"/>
                                </a:cubicBezTo>
                                <a:cubicBezTo>
                                  <a:pt x="1514365" y="2004499"/>
                                  <a:pt x="1510958" y="2006447"/>
                                  <a:pt x="1508037" y="2009855"/>
                                </a:cubicBezTo>
                                <a:cubicBezTo>
                                  <a:pt x="1506577" y="2011802"/>
                                  <a:pt x="1504629" y="2014236"/>
                                  <a:pt x="1503169" y="2016183"/>
                                </a:cubicBezTo>
                                <a:cubicBezTo>
                                  <a:pt x="1502195" y="2018618"/>
                                  <a:pt x="1501221" y="2021052"/>
                                  <a:pt x="1499761" y="2023973"/>
                                </a:cubicBezTo>
                                <a:cubicBezTo>
                                  <a:pt x="1497814" y="2029814"/>
                                  <a:pt x="1497814" y="2035656"/>
                                  <a:pt x="1499761" y="2041011"/>
                                </a:cubicBezTo>
                                <a:cubicBezTo>
                                  <a:pt x="1499761" y="2041498"/>
                                  <a:pt x="1499761" y="2041498"/>
                                  <a:pt x="1499761" y="2041985"/>
                                </a:cubicBezTo>
                                <a:cubicBezTo>
                                  <a:pt x="1501221" y="2051235"/>
                                  <a:pt x="1511445" y="2061458"/>
                                  <a:pt x="1521181" y="2063405"/>
                                </a:cubicBezTo>
                                <a:cubicBezTo>
                                  <a:pt x="1521668" y="2063405"/>
                                  <a:pt x="1521668" y="2063405"/>
                                  <a:pt x="1522155" y="2063405"/>
                                </a:cubicBezTo>
                                <a:cubicBezTo>
                                  <a:pt x="1526536" y="2064866"/>
                                  <a:pt x="1530431" y="2064866"/>
                                  <a:pt x="1534812" y="2063892"/>
                                </a:cubicBezTo>
                                <a:close/>
                                <a:moveTo>
                                  <a:pt x="6189362" y="2070099"/>
                                </a:moveTo>
                                <a:cubicBezTo>
                                  <a:pt x="6192283" y="2070099"/>
                                  <a:pt x="6194717" y="2069125"/>
                                  <a:pt x="6197639" y="2068152"/>
                                </a:cubicBezTo>
                                <a:cubicBezTo>
                                  <a:pt x="6201533" y="2066691"/>
                                  <a:pt x="6204940" y="2064744"/>
                                  <a:pt x="6207862" y="2061336"/>
                                </a:cubicBezTo>
                                <a:cubicBezTo>
                                  <a:pt x="6209322" y="2059389"/>
                                  <a:pt x="6211270" y="2056954"/>
                                  <a:pt x="6212730" y="2055007"/>
                                </a:cubicBezTo>
                                <a:cubicBezTo>
                                  <a:pt x="6213703" y="2052573"/>
                                  <a:pt x="6214677" y="2050139"/>
                                  <a:pt x="6216138" y="2047218"/>
                                </a:cubicBezTo>
                                <a:cubicBezTo>
                                  <a:pt x="6217598" y="2042836"/>
                                  <a:pt x="6217598" y="2038942"/>
                                  <a:pt x="6216624" y="2034560"/>
                                </a:cubicBezTo>
                                <a:cubicBezTo>
                                  <a:pt x="6216624" y="2031640"/>
                                  <a:pt x="6215651" y="2029206"/>
                                  <a:pt x="6214677" y="2026285"/>
                                </a:cubicBezTo>
                                <a:cubicBezTo>
                                  <a:pt x="6213216" y="2022390"/>
                                  <a:pt x="6211270" y="2018982"/>
                                  <a:pt x="6207862" y="2016061"/>
                                </a:cubicBezTo>
                                <a:cubicBezTo>
                                  <a:pt x="6203967" y="2012167"/>
                                  <a:pt x="6199099" y="2009733"/>
                                  <a:pt x="6193744" y="2007786"/>
                                </a:cubicBezTo>
                                <a:cubicBezTo>
                                  <a:pt x="6189362" y="2006325"/>
                                  <a:pt x="6185468" y="2006325"/>
                                  <a:pt x="6181086" y="2007298"/>
                                </a:cubicBezTo>
                                <a:cubicBezTo>
                                  <a:pt x="6178165" y="2007298"/>
                                  <a:pt x="6175731" y="2008272"/>
                                  <a:pt x="6172810" y="2009246"/>
                                </a:cubicBezTo>
                                <a:cubicBezTo>
                                  <a:pt x="6168916" y="2010706"/>
                                  <a:pt x="6165508" y="2012654"/>
                                  <a:pt x="6162587" y="2016061"/>
                                </a:cubicBezTo>
                                <a:cubicBezTo>
                                  <a:pt x="6161127" y="2018009"/>
                                  <a:pt x="6159179" y="2020443"/>
                                  <a:pt x="6157719" y="2022390"/>
                                </a:cubicBezTo>
                                <a:cubicBezTo>
                                  <a:pt x="6156745" y="2024824"/>
                                  <a:pt x="6155772" y="2027259"/>
                                  <a:pt x="6154311" y="2030179"/>
                                </a:cubicBezTo>
                                <a:cubicBezTo>
                                  <a:pt x="6152364" y="2036021"/>
                                  <a:pt x="6152364" y="2041863"/>
                                  <a:pt x="6154311" y="2047218"/>
                                </a:cubicBezTo>
                                <a:cubicBezTo>
                                  <a:pt x="6154311" y="2047705"/>
                                  <a:pt x="6154311" y="2047705"/>
                                  <a:pt x="6154311" y="2048192"/>
                                </a:cubicBezTo>
                                <a:cubicBezTo>
                                  <a:pt x="6155772" y="2057442"/>
                                  <a:pt x="6165995" y="2067665"/>
                                  <a:pt x="6175731" y="2069612"/>
                                </a:cubicBezTo>
                                <a:cubicBezTo>
                                  <a:pt x="6176218" y="2069612"/>
                                  <a:pt x="6176218" y="2069612"/>
                                  <a:pt x="6176704" y="2069612"/>
                                </a:cubicBezTo>
                                <a:cubicBezTo>
                                  <a:pt x="6181086" y="2071073"/>
                                  <a:pt x="6184981" y="2071073"/>
                                  <a:pt x="6189362" y="2070099"/>
                                </a:cubicBezTo>
                                <a:close/>
                                <a:moveTo>
                                  <a:pt x="2358522" y="2096508"/>
                                </a:moveTo>
                                <a:cubicBezTo>
                                  <a:pt x="2383351" y="2102836"/>
                                  <a:pt x="2393574" y="2064864"/>
                                  <a:pt x="2369233" y="2058048"/>
                                </a:cubicBezTo>
                                <a:cubicBezTo>
                                  <a:pt x="2303998" y="2040035"/>
                                  <a:pt x="2260671" y="1994761"/>
                                  <a:pt x="2229513" y="1936829"/>
                                </a:cubicBezTo>
                                <a:cubicBezTo>
                                  <a:pt x="2219777" y="1918816"/>
                                  <a:pt x="2190567" y="1930987"/>
                                  <a:pt x="2196409" y="1950946"/>
                                </a:cubicBezTo>
                                <a:cubicBezTo>
                                  <a:pt x="2219777" y="2023971"/>
                                  <a:pt x="2286472" y="2077034"/>
                                  <a:pt x="2358522" y="2096508"/>
                                </a:cubicBezTo>
                                <a:close/>
                                <a:moveTo>
                                  <a:pt x="3304445" y="2100281"/>
                                </a:moveTo>
                                <a:cubicBezTo>
                                  <a:pt x="3316128" y="2100281"/>
                                  <a:pt x="3316128" y="2082268"/>
                                  <a:pt x="3304445" y="2082268"/>
                                </a:cubicBezTo>
                                <a:cubicBezTo>
                                  <a:pt x="3292762" y="2082268"/>
                                  <a:pt x="3292762" y="2100281"/>
                                  <a:pt x="3304445" y="2100281"/>
                                </a:cubicBezTo>
                                <a:close/>
                                <a:moveTo>
                                  <a:pt x="7013070" y="2102715"/>
                                </a:moveTo>
                                <a:cubicBezTo>
                                  <a:pt x="7037898" y="2109043"/>
                                  <a:pt x="7048121" y="2071071"/>
                                  <a:pt x="7023780" y="2064255"/>
                                </a:cubicBezTo>
                                <a:cubicBezTo>
                                  <a:pt x="6958546" y="2046242"/>
                                  <a:pt x="6915218" y="2000968"/>
                                  <a:pt x="6884061" y="1943035"/>
                                </a:cubicBezTo>
                                <a:cubicBezTo>
                                  <a:pt x="6874325" y="1925023"/>
                                  <a:pt x="6845115" y="1937194"/>
                                  <a:pt x="6850957" y="1957153"/>
                                </a:cubicBezTo>
                                <a:cubicBezTo>
                                  <a:pt x="6874325" y="2030177"/>
                                  <a:pt x="6941020" y="2083242"/>
                                  <a:pt x="7013070" y="2102715"/>
                                </a:cubicBezTo>
                                <a:close/>
                                <a:moveTo>
                                  <a:pt x="4254601" y="2106837"/>
                                </a:moveTo>
                                <a:cubicBezTo>
                                  <a:pt x="4266102" y="2105605"/>
                                  <a:pt x="4275412" y="2091639"/>
                                  <a:pt x="4264459" y="2081781"/>
                                </a:cubicBezTo>
                                <a:cubicBezTo>
                                  <a:pt x="4224052" y="2046242"/>
                                  <a:pt x="4187054" y="2006809"/>
                                  <a:pt x="4154923" y="1963968"/>
                                </a:cubicBezTo>
                                <a:cubicBezTo>
                                  <a:pt x="4141779" y="1946930"/>
                                  <a:pt x="4112570" y="1963482"/>
                                  <a:pt x="4125714" y="1981007"/>
                                </a:cubicBezTo>
                                <a:cubicBezTo>
                                  <a:pt x="4159792" y="2026770"/>
                                  <a:pt x="4198738" y="2067176"/>
                                  <a:pt x="4243039" y="2103201"/>
                                </a:cubicBezTo>
                                <a:cubicBezTo>
                                  <a:pt x="4246690" y="2106243"/>
                                  <a:pt x="4250767" y="2107248"/>
                                  <a:pt x="4254601" y="2106837"/>
                                </a:cubicBezTo>
                                <a:close/>
                                <a:moveTo>
                                  <a:pt x="1502884" y="2129391"/>
                                </a:moveTo>
                                <a:cubicBezTo>
                                  <a:pt x="1516621" y="2128365"/>
                                  <a:pt x="1527757" y="2111113"/>
                                  <a:pt x="1515344" y="2097968"/>
                                </a:cubicBezTo>
                                <a:cubicBezTo>
                                  <a:pt x="1477371" y="2059022"/>
                                  <a:pt x="1434530" y="2025918"/>
                                  <a:pt x="1390229" y="1995734"/>
                                </a:cubicBezTo>
                                <a:cubicBezTo>
                                  <a:pt x="1370269" y="1982103"/>
                                  <a:pt x="1351769" y="2014234"/>
                                  <a:pt x="1371243" y="2027865"/>
                                </a:cubicBezTo>
                                <a:cubicBezTo>
                                  <a:pt x="1413110" y="2056588"/>
                                  <a:pt x="1451569" y="2089692"/>
                                  <a:pt x="1489055" y="2124257"/>
                                </a:cubicBezTo>
                                <a:cubicBezTo>
                                  <a:pt x="1493436" y="2128274"/>
                                  <a:pt x="1498305" y="2129734"/>
                                  <a:pt x="1502884" y="2129391"/>
                                </a:cubicBezTo>
                                <a:close/>
                                <a:moveTo>
                                  <a:pt x="6157430" y="2135598"/>
                                </a:moveTo>
                                <a:cubicBezTo>
                                  <a:pt x="6171168" y="2134571"/>
                                  <a:pt x="6182304" y="2117320"/>
                                  <a:pt x="6169890" y="2104175"/>
                                </a:cubicBezTo>
                                <a:cubicBezTo>
                                  <a:pt x="6131918" y="2065229"/>
                                  <a:pt x="6089077" y="2032125"/>
                                  <a:pt x="6044776" y="2001941"/>
                                </a:cubicBezTo>
                                <a:cubicBezTo>
                                  <a:pt x="6024816" y="1988310"/>
                                  <a:pt x="6006316" y="2020440"/>
                                  <a:pt x="6025789" y="2034072"/>
                                </a:cubicBezTo>
                                <a:cubicBezTo>
                                  <a:pt x="6067657" y="2062795"/>
                                  <a:pt x="6106115" y="2095899"/>
                                  <a:pt x="6143601" y="2130464"/>
                                </a:cubicBezTo>
                                <a:cubicBezTo>
                                  <a:pt x="6147983" y="2134481"/>
                                  <a:pt x="6152851" y="2135941"/>
                                  <a:pt x="6157430" y="2135598"/>
                                </a:cubicBezTo>
                                <a:close/>
                                <a:moveTo>
                                  <a:pt x="11786" y="2167644"/>
                                </a:moveTo>
                                <a:cubicBezTo>
                                  <a:pt x="19575" y="2169774"/>
                                  <a:pt x="28825" y="2167097"/>
                                  <a:pt x="31502" y="2157361"/>
                                </a:cubicBezTo>
                                <a:cubicBezTo>
                                  <a:pt x="45134" y="2107704"/>
                                  <a:pt x="68014" y="2062429"/>
                                  <a:pt x="94790" y="2019101"/>
                                </a:cubicBezTo>
                                <a:cubicBezTo>
                                  <a:pt x="105500" y="2001576"/>
                                  <a:pt x="78725" y="1986484"/>
                                  <a:pt x="67527" y="2003036"/>
                                </a:cubicBezTo>
                                <a:cubicBezTo>
                                  <a:pt x="37831" y="2048311"/>
                                  <a:pt x="17871" y="2097967"/>
                                  <a:pt x="833" y="2149084"/>
                                </a:cubicBezTo>
                                <a:cubicBezTo>
                                  <a:pt x="-2332" y="2158577"/>
                                  <a:pt x="3997" y="2165514"/>
                                  <a:pt x="11786" y="2167644"/>
                                </a:cubicBezTo>
                                <a:close/>
                                <a:moveTo>
                                  <a:pt x="902810" y="2167820"/>
                                </a:moveTo>
                                <a:cubicBezTo>
                                  <a:pt x="906629" y="2167859"/>
                                  <a:pt x="910340" y="2166368"/>
                                  <a:pt x="913140" y="2162717"/>
                                </a:cubicBezTo>
                                <a:cubicBezTo>
                                  <a:pt x="966690" y="2096021"/>
                                  <a:pt x="1026083" y="2036628"/>
                                  <a:pt x="1088396" y="1978209"/>
                                </a:cubicBezTo>
                                <a:cubicBezTo>
                                  <a:pt x="1105922" y="1962145"/>
                                  <a:pt x="1080120" y="1937316"/>
                                  <a:pt x="1062595" y="1952408"/>
                                </a:cubicBezTo>
                                <a:cubicBezTo>
                                  <a:pt x="996873" y="2008393"/>
                                  <a:pt x="939915" y="2074601"/>
                                  <a:pt x="887338" y="2143243"/>
                                </a:cubicBezTo>
                                <a:cubicBezTo>
                                  <a:pt x="878940" y="2153832"/>
                                  <a:pt x="891355" y="2167706"/>
                                  <a:pt x="902810" y="2167820"/>
                                </a:cubicBezTo>
                                <a:close/>
                                <a:moveTo>
                                  <a:pt x="4666333" y="2173851"/>
                                </a:moveTo>
                                <a:cubicBezTo>
                                  <a:pt x="4674122" y="2175981"/>
                                  <a:pt x="4683371" y="2173304"/>
                                  <a:pt x="4686049" y="2163567"/>
                                </a:cubicBezTo>
                                <a:cubicBezTo>
                                  <a:pt x="4699681" y="2113911"/>
                                  <a:pt x="4722561" y="2068636"/>
                                  <a:pt x="4749337" y="2025308"/>
                                </a:cubicBezTo>
                                <a:cubicBezTo>
                                  <a:pt x="4760047" y="2007782"/>
                                  <a:pt x="4733271" y="1992691"/>
                                  <a:pt x="4722074" y="2009243"/>
                                </a:cubicBezTo>
                                <a:cubicBezTo>
                                  <a:pt x="4692378" y="2054518"/>
                                  <a:pt x="4672418" y="2104174"/>
                                  <a:pt x="4655379" y="2155291"/>
                                </a:cubicBezTo>
                                <a:cubicBezTo>
                                  <a:pt x="4652215" y="2164784"/>
                                  <a:pt x="4658544" y="2171721"/>
                                  <a:pt x="4666333" y="2173851"/>
                                </a:cubicBezTo>
                                <a:close/>
                                <a:moveTo>
                                  <a:pt x="5557358" y="2174028"/>
                                </a:moveTo>
                                <a:cubicBezTo>
                                  <a:pt x="5561176" y="2174066"/>
                                  <a:pt x="5564888" y="2172575"/>
                                  <a:pt x="5567687" y="2168924"/>
                                </a:cubicBezTo>
                                <a:cubicBezTo>
                                  <a:pt x="5621238" y="2102229"/>
                                  <a:pt x="5680631" y="2042835"/>
                                  <a:pt x="5742944" y="1984416"/>
                                </a:cubicBezTo>
                                <a:cubicBezTo>
                                  <a:pt x="5760469" y="1968351"/>
                                  <a:pt x="5734668" y="1943523"/>
                                  <a:pt x="5717143" y="1958614"/>
                                </a:cubicBezTo>
                                <a:cubicBezTo>
                                  <a:pt x="5651421" y="2014600"/>
                                  <a:pt x="5594463" y="2080808"/>
                                  <a:pt x="5541886" y="2149450"/>
                                </a:cubicBezTo>
                                <a:cubicBezTo>
                                  <a:pt x="5533488" y="2160039"/>
                                  <a:pt x="5545902" y="2173914"/>
                                  <a:pt x="5557358" y="2174028"/>
                                </a:cubicBezTo>
                                <a:close/>
                                <a:moveTo>
                                  <a:pt x="338619" y="2196925"/>
                                </a:moveTo>
                                <a:cubicBezTo>
                                  <a:pt x="342673" y="2197069"/>
                                  <a:pt x="346841" y="2195335"/>
                                  <a:pt x="350371" y="2190953"/>
                                </a:cubicBezTo>
                                <a:cubicBezTo>
                                  <a:pt x="405869" y="2122797"/>
                                  <a:pt x="473537" y="2065839"/>
                                  <a:pt x="549482" y="2020564"/>
                                </a:cubicBezTo>
                                <a:cubicBezTo>
                                  <a:pt x="567981" y="2009367"/>
                                  <a:pt x="551430" y="1981131"/>
                                  <a:pt x="532443" y="1991355"/>
                                </a:cubicBezTo>
                                <a:cubicBezTo>
                                  <a:pt x="452117" y="2035168"/>
                                  <a:pt x="382501" y="2094562"/>
                                  <a:pt x="325543" y="2165638"/>
                                </a:cubicBezTo>
                                <a:cubicBezTo>
                                  <a:pt x="315319" y="2179148"/>
                                  <a:pt x="326455" y="2196491"/>
                                  <a:pt x="338619" y="2196925"/>
                                </a:cubicBezTo>
                                <a:close/>
                                <a:moveTo>
                                  <a:pt x="4993167" y="2203132"/>
                                </a:moveTo>
                                <a:cubicBezTo>
                                  <a:pt x="4997222" y="2203276"/>
                                  <a:pt x="5001390" y="2201542"/>
                                  <a:pt x="5004920" y="2197161"/>
                                </a:cubicBezTo>
                                <a:cubicBezTo>
                                  <a:pt x="5060417" y="2129004"/>
                                  <a:pt x="5128086" y="2072045"/>
                                  <a:pt x="5204031" y="2026771"/>
                                </a:cubicBezTo>
                                <a:cubicBezTo>
                                  <a:pt x="5222530" y="2015574"/>
                                  <a:pt x="5205978" y="1987338"/>
                                  <a:pt x="5186992" y="1997562"/>
                                </a:cubicBezTo>
                                <a:cubicBezTo>
                                  <a:pt x="5106666" y="2041376"/>
                                  <a:pt x="5037050" y="2100769"/>
                                  <a:pt x="4980091" y="2171845"/>
                                </a:cubicBezTo>
                                <a:cubicBezTo>
                                  <a:pt x="4969868" y="2185355"/>
                                  <a:pt x="4981004" y="2202698"/>
                                  <a:pt x="4993167" y="2203132"/>
                                </a:cubicBezTo>
                                <a:close/>
                                <a:moveTo>
                                  <a:pt x="2800096" y="2213227"/>
                                </a:moveTo>
                                <a:cubicBezTo>
                                  <a:pt x="2804964" y="2212740"/>
                                  <a:pt x="2810320" y="2210305"/>
                                  <a:pt x="2814215" y="2206411"/>
                                </a:cubicBezTo>
                                <a:cubicBezTo>
                                  <a:pt x="2818108" y="2201542"/>
                                  <a:pt x="2820543" y="2195701"/>
                                  <a:pt x="2821030" y="2189371"/>
                                </a:cubicBezTo>
                                <a:cubicBezTo>
                                  <a:pt x="2821518" y="2182069"/>
                                  <a:pt x="2819083" y="2174280"/>
                                  <a:pt x="2813241" y="2169411"/>
                                </a:cubicBezTo>
                                <a:cubicBezTo>
                                  <a:pt x="2807399" y="2164056"/>
                                  <a:pt x="2801069" y="2161622"/>
                                  <a:pt x="2793280" y="2162596"/>
                                </a:cubicBezTo>
                                <a:cubicBezTo>
                                  <a:pt x="2789873" y="2162596"/>
                                  <a:pt x="2786951" y="2163570"/>
                                  <a:pt x="2784518" y="2165517"/>
                                </a:cubicBezTo>
                                <a:cubicBezTo>
                                  <a:pt x="2781110" y="2167464"/>
                                  <a:pt x="2778188" y="2170385"/>
                                  <a:pt x="2775756" y="2174280"/>
                                </a:cubicBezTo>
                                <a:cubicBezTo>
                                  <a:pt x="2773320" y="2177687"/>
                                  <a:pt x="2771859" y="2183530"/>
                                  <a:pt x="2771859" y="2187425"/>
                                </a:cubicBezTo>
                                <a:cubicBezTo>
                                  <a:pt x="2771859" y="2190345"/>
                                  <a:pt x="2772348" y="2193266"/>
                                  <a:pt x="2773320" y="2195701"/>
                                </a:cubicBezTo>
                                <a:cubicBezTo>
                                  <a:pt x="2776729" y="2207384"/>
                                  <a:pt x="2787925" y="2214687"/>
                                  <a:pt x="2800096" y="2213227"/>
                                </a:cubicBezTo>
                                <a:close/>
                                <a:moveTo>
                                  <a:pt x="1069392" y="2257317"/>
                                </a:moveTo>
                                <a:lnTo>
                                  <a:pt x="1068923" y="2256674"/>
                                </a:lnTo>
                                <a:cubicBezTo>
                                  <a:pt x="1067949" y="2256187"/>
                                  <a:pt x="1066975" y="2256187"/>
                                  <a:pt x="1066002" y="2255700"/>
                                </a:cubicBezTo>
                                <a:lnTo>
                                  <a:pt x="1063939" y="2256095"/>
                                </a:lnTo>
                                <a:close/>
                                <a:moveTo>
                                  <a:pt x="1048692" y="2259009"/>
                                </a:moveTo>
                                <a:lnTo>
                                  <a:pt x="1063939" y="2256095"/>
                                </a:lnTo>
                                <a:lnTo>
                                  <a:pt x="1058181" y="2254804"/>
                                </a:lnTo>
                                <a:cubicBezTo>
                                  <a:pt x="1054582" y="2254936"/>
                                  <a:pt x="1051606" y="2256042"/>
                                  <a:pt x="1049229" y="2257815"/>
                                </a:cubicBezTo>
                                <a:close/>
                                <a:moveTo>
                                  <a:pt x="5723941" y="2263524"/>
                                </a:moveTo>
                                <a:lnTo>
                                  <a:pt x="5723472" y="2262881"/>
                                </a:lnTo>
                                <a:cubicBezTo>
                                  <a:pt x="5722499" y="2262394"/>
                                  <a:pt x="5721525" y="2262394"/>
                                  <a:pt x="5720551" y="2261908"/>
                                </a:cubicBezTo>
                                <a:lnTo>
                                  <a:pt x="5718488" y="2262302"/>
                                </a:lnTo>
                                <a:close/>
                                <a:moveTo>
                                  <a:pt x="5703241" y="2265217"/>
                                </a:moveTo>
                                <a:lnTo>
                                  <a:pt x="5718488" y="2262302"/>
                                </a:lnTo>
                                <a:lnTo>
                                  <a:pt x="5712731" y="2261012"/>
                                </a:lnTo>
                                <a:cubicBezTo>
                                  <a:pt x="5709132" y="2261143"/>
                                  <a:pt x="5706156" y="2262250"/>
                                  <a:pt x="5703779" y="2264022"/>
                                </a:cubicBezTo>
                                <a:close/>
                                <a:moveTo>
                                  <a:pt x="1045627" y="2265818"/>
                                </a:moveTo>
                                <a:lnTo>
                                  <a:pt x="1048692" y="2259009"/>
                                </a:lnTo>
                                <a:lnTo>
                                  <a:pt x="1047936" y="2259154"/>
                                </a:lnTo>
                                <a:close/>
                                <a:moveTo>
                                  <a:pt x="5700177" y="2272026"/>
                                </a:moveTo>
                                <a:lnTo>
                                  <a:pt x="5703241" y="2265217"/>
                                </a:lnTo>
                                <a:lnTo>
                                  <a:pt x="5702486" y="2265361"/>
                                </a:lnTo>
                                <a:close/>
                                <a:moveTo>
                                  <a:pt x="3903646" y="2274892"/>
                                </a:moveTo>
                                <a:cubicBezTo>
                                  <a:pt x="3907100" y="2274139"/>
                                  <a:pt x="3910295" y="2271765"/>
                                  <a:pt x="3912485" y="2267262"/>
                                </a:cubicBezTo>
                                <a:cubicBezTo>
                                  <a:pt x="3936826" y="2216632"/>
                                  <a:pt x="3964089" y="2167950"/>
                                  <a:pt x="3993785" y="2120240"/>
                                </a:cubicBezTo>
                                <a:cubicBezTo>
                                  <a:pt x="4005955" y="2101254"/>
                                  <a:pt x="3975772" y="2083728"/>
                                  <a:pt x="3963602" y="2102715"/>
                                </a:cubicBezTo>
                                <a:cubicBezTo>
                                  <a:pt x="3933418" y="2150424"/>
                                  <a:pt x="3907617" y="2199593"/>
                                  <a:pt x="3885710" y="2251684"/>
                                </a:cubicBezTo>
                                <a:cubicBezTo>
                                  <a:pt x="3880598" y="2264828"/>
                                  <a:pt x="3893286" y="2277151"/>
                                  <a:pt x="3903646" y="2274892"/>
                                </a:cubicBezTo>
                                <a:close/>
                                <a:moveTo>
                                  <a:pt x="1082432" y="2275173"/>
                                </a:moveTo>
                                <a:lnTo>
                                  <a:pt x="1073304" y="2258621"/>
                                </a:lnTo>
                                <a:cubicBezTo>
                                  <a:pt x="1072330" y="2258134"/>
                                  <a:pt x="1071357" y="2257648"/>
                                  <a:pt x="1070870" y="2257648"/>
                                </a:cubicBezTo>
                                <a:lnTo>
                                  <a:pt x="1069392" y="2257317"/>
                                </a:lnTo>
                                <a:close/>
                                <a:moveTo>
                                  <a:pt x="1082432" y="2275173"/>
                                </a:moveTo>
                                <a:lnTo>
                                  <a:pt x="1082432" y="2275173"/>
                                </a:lnTo>
                                <a:lnTo>
                                  <a:pt x="1082432" y="2275173"/>
                                </a:lnTo>
                                <a:close/>
                                <a:moveTo>
                                  <a:pt x="1042387" y="2275173"/>
                                </a:moveTo>
                                <a:lnTo>
                                  <a:pt x="1045627" y="2265818"/>
                                </a:lnTo>
                                <a:lnTo>
                                  <a:pt x="1041965" y="2273956"/>
                                </a:lnTo>
                                <a:close/>
                                <a:moveTo>
                                  <a:pt x="3474249" y="2278163"/>
                                </a:moveTo>
                                <a:cubicBezTo>
                                  <a:pt x="3488193" y="2280650"/>
                                  <a:pt x="3503435" y="2266775"/>
                                  <a:pt x="3494309" y="2250710"/>
                                </a:cubicBezTo>
                                <a:cubicBezTo>
                                  <a:pt x="3460720" y="2190830"/>
                                  <a:pt x="3417392" y="2142148"/>
                                  <a:pt x="3369683" y="2093951"/>
                                </a:cubicBezTo>
                                <a:cubicBezTo>
                                  <a:pt x="3350207" y="2073991"/>
                                  <a:pt x="3319052" y="2106122"/>
                                  <a:pt x="3339498" y="2124135"/>
                                </a:cubicBezTo>
                                <a:cubicBezTo>
                                  <a:pt x="3387208" y="2165515"/>
                                  <a:pt x="3427126" y="2217606"/>
                                  <a:pt x="3461693" y="2269697"/>
                                </a:cubicBezTo>
                                <a:cubicBezTo>
                                  <a:pt x="3465099" y="2274687"/>
                                  <a:pt x="3469603" y="2277334"/>
                                  <a:pt x="3474249" y="2278163"/>
                                </a:cubicBezTo>
                                <a:close/>
                                <a:moveTo>
                                  <a:pt x="5736981" y="2281380"/>
                                </a:moveTo>
                                <a:lnTo>
                                  <a:pt x="5727854" y="2264829"/>
                                </a:lnTo>
                                <a:cubicBezTo>
                                  <a:pt x="5726880" y="2264342"/>
                                  <a:pt x="5725906" y="2263855"/>
                                  <a:pt x="5725419" y="2263855"/>
                                </a:cubicBezTo>
                                <a:lnTo>
                                  <a:pt x="5723941" y="2263524"/>
                                </a:lnTo>
                                <a:close/>
                                <a:moveTo>
                                  <a:pt x="5736982" y="2281381"/>
                                </a:moveTo>
                                <a:lnTo>
                                  <a:pt x="5736982" y="2281381"/>
                                </a:lnTo>
                                <a:lnTo>
                                  <a:pt x="5736981" y="2281380"/>
                                </a:lnTo>
                                <a:close/>
                                <a:moveTo>
                                  <a:pt x="5696936" y="2281381"/>
                                </a:moveTo>
                                <a:lnTo>
                                  <a:pt x="5700177" y="2272026"/>
                                </a:lnTo>
                                <a:lnTo>
                                  <a:pt x="5696514" y="2280164"/>
                                </a:lnTo>
                                <a:close/>
                                <a:moveTo>
                                  <a:pt x="3758650" y="2284301"/>
                                </a:moveTo>
                                <a:cubicBezTo>
                                  <a:pt x="3765466" y="2283813"/>
                                  <a:pt x="3772769" y="2283327"/>
                                  <a:pt x="3779584" y="2283327"/>
                                </a:cubicBezTo>
                                <a:cubicBezTo>
                                  <a:pt x="3786400" y="2282840"/>
                                  <a:pt x="3791756" y="2277972"/>
                                  <a:pt x="3791756" y="2271157"/>
                                </a:cubicBezTo>
                                <a:cubicBezTo>
                                  <a:pt x="3791756" y="2264341"/>
                                  <a:pt x="3785913" y="2258986"/>
                                  <a:pt x="3779584" y="2258986"/>
                                </a:cubicBezTo>
                                <a:cubicBezTo>
                                  <a:pt x="3772769" y="2258499"/>
                                  <a:pt x="3765466" y="2258013"/>
                                  <a:pt x="3758650" y="2258013"/>
                                </a:cubicBezTo>
                                <a:cubicBezTo>
                                  <a:pt x="3751835" y="2257526"/>
                                  <a:pt x="3745020" y="2264341"/>
                                  <a:pt x="3745020" y="2271644"/>
                                </a:cubicBezTo>
                                <a:cubicBezTo>
                                  <a:pt x="3745506" y="2277972"/>
                                  <a:pt x="3750862" y="2284787"/>
                                  <a:pt x="3758650" y="2284301"/>
                                </a:cubicBezTo>
                                <a:close/>
                                <a:moveTo>
                                  <a:pt x="1045627" y="2284528"/>
                                </a:moveTo>
                                <a:lnTo>
                                  <a:pt x="1042387" y="2275173"/>
                                </a:lnTo>
                                <a:lnTo>
                                  <a:pt x="1041965" y="2276390"/>
                                </a:lnTo>
                                <a:close/>
                                <a:moveTo>
                                  <a:pt x="5700177" y="2290736"/>
                                </a:moveTo>
                                <a:lnTo>
                                  <a:pt x="5696936" y="2281381"/>
                                </a:lnTo>
                                <a:lnTo>
                                  <a:pt x="5696514" y="2282598"/>
                                </a:lnTo>
                                <a:close/>
                                <a:moveTo>
                                  <a:pt x="1048692" y="2291338"/>
                                </a:moveTo>
                                <a:lnTo>
                                  <a:pt x="1045627" y="2284528"/>
                                </a:lnTo>
                                <a:lnTo>
                                  <a:pt x="1047936" y="2291193"/>
                                </a:lnTo>
                                <a:close/>
                                <a:moveTo>
                                  <a:pt x="1069392" y="2293031"/>
                                </a:moveTo>
                                <a:lnTo>
                                  <a:pt x="1070870" y="2292699"/>
                                </a:lnTo>
                                <a:cubicBezTo>
                                  <a:pt x="1071843" y="2292212"/>
                                  <a:pt x="1072817" y="2291726"/>
                                  <a:pt x="1073304" y="2291726"/>
                                </a:cubicBezTo>
                                <a:cubicBezTo>
                                  <a:pt x="1079390" y="2288805"/>
                                  <a:pt x="1082432" y="2281989"/>
                                  <a:pt x="1082432" y="2275174"/>
                                </a:cubicBezTo>
                                <a:lnTo>
                                  <a:pt x="1082432" y="2275173"/>
                                </a:lnTo>
                                <a:close/>
                                <a:moveTo>
                                  <a:pt x="1066002" y="2294647"/>
                                </a:moveTo>
                                <a:cubicBezTo>
                                  <a:pt x="1066975" y="2294160"/>
                                  <a:pt x="1067949" y="2294160"/>
                                  <a:pt x="1068923" y="2293673"/>
                                </a:cubicBezTo>
                                <a:lnTo>
                                  <a:pt x="1069392" y="2293031"/>
                                </a:lnTo>
                                <a:lnTo>
                                  <a:pt x="1063939" y="2294252"/>
                                </a:lnTo>
                                <a:close/>
                                <a:moveTo>
                                  <a:pt x="1058181" y="2295542"/>
                                </a:moveTo>
                                <a:lnTo>
                                  <a:pt x="1063939" y="2294252"/>
                                </a:lnTo>
                                <a:lnTo>
                                  <a:pt x="1048692" y="2291338"/>
                                </a:lnTo>
                                <a:lnTo>
                                  <a:pt x="1049229" y="2292532"/>
                                </a:lnTo>
                                <a:cubicBezTo>
                                  <a:pt x="1051606" y="2294304"/>
                                  <a:pt x="1054582" y="2295411"/>
                                  <a:pt x="1058181" y="2295542"/>
                                </a:cubicBezTo>
                                <a:close/>
                                <a:moveTo>
                                  <a:pt x="5703241" y="2297546"/>
                                </a:moveTo>
                                <a:lnTo>
                                  <a:pt x="5700177" y="2290736"/>
                                </a:lnTo>
                                <a:lnTo>
                                  <a:pt x="5702486" y="2297401"/>
                                </a:lnTo>
                                <a:close/>
                                <a:moveTo>
                                  <a:pt x="5723941" y="2299238"/>
                                </a:moveTo>
                                <a:lnTo>
                                  <a:pt x="5725419" y="2298907"/>
                                </a:lnTo>
                                <a:cubicBezTo>
                                  <a:pt x="5726393" y="2298420"/>
                                  <a:pt x="5727367" y="2297934"/>
                                  <a:pt x="5727854" y="2297934"/>
                                </a:cubicBezTo>
                                <a:cubicBezTo>
                                  <a:pt x="5733939" y="2295013"/>
                                  <a:pt x="5736982" y="2288197"/>
                                  <a:pt x="5736982" y="2281381"/>
                                </a:cubicBezTo>
                                <a:lnTo>
                                  <a:pt x="5736982" y="2281381"/>
                                </a:lnTo>
                                <a:close/>
                                <a:moveTo>
                                  <a:pt x="5720551" y="2300854"/>
                                </a:moveTo>
                                <a:cubicBezTo>
                                  <a:pt x="5721525" y="2300367"/>
                                  <a:pt x="5722499" y="2300367"/>
                                  <a:pt x="5723472" y="2299881"/>
                                </a:cubicBezTo>
                                <a:lnTo>
                                  <a:pt x="5723941" y="2299238"/>
                                </a:lnTo>
                                <a:lnTo>
                                  <a:pt x="5718488" y="2300460"/>
                                </a:lnTo>
                                <a:close/>
                                <a:moveTo>
                                  <a:pt x="5712731" y="2301750"/>
                                </a:moveTo>
                                <a:lnTo>
                                  <a:pt x="5718488" y="2300460"/>
                                </a:lnTo>
                                <a:lnTo>
                                  <a:pt x="5703241" y="2297546"/>
                                </a:lnTo>
                                <a:lnTo>
                                  <a:pt x="5703779" y="2298740"/>
                                </a:lnTo>
                                <a:cubicBezTo>
                                  <a:pt x="5706156" y="2300512"/>
                                  <a:pt x="5709132" y="2301619"/>
                                  <a:pt x="5712731" y="2301750"/>
                                </a:cubicBezTo>
                                <a:close/>
                                <a:moveTo>
                                  <a:pt x="2422591" y="2311206"/>
                                </a:moveTo>
                                <a:cubicBezTo>
                                  <a:pt x="2427163" y="2311686"/>
                                  <a:pt x="2432031" y="2310469"/>
                                  <a:pt x="2436413" y="2306818"/>
                                </a:cubicBezTo>
                                <a:cubicBezTo>
                                  <a:pt x="2481688" y="2267871"/>
                                  <a:pt x="2520634" y="2212860"/>
                                  <a:pt x="2532318" y="2152980"/>
                                </a:cubicBezTo>
                                <a:cubicBezTo>
                                  <a:pt x="2537186" y="2128152"/>
                                  <a:pt x="2502135" y="2117928"/>
                                  <a:pt x="2493859" y="2142269"/>
                                </a:cubicBezTo>
                                <a:cubicBezTo>
                                  <a:pt x="2476333" y="2196308"/>
                                  <a:pt x="2452965" y="2242069"/>
                                  <a:pt x="2410611" y="2281016"/>
                                </a:cubicBezTo>
                                <a:cubicBezTo>
                                  <a:pt x="2397832" y="2293064"/>
                                  <a:pt x="2408876" y="2309769"/>
                                  <a:pt x="2422591" y="2311206"/>
                                </a:cubicBezTo>
                                <a:close/>
                                <a:moveTo>
                                  <a:pt x="7077139" y="2317414"/>
                                </a:moveTo>
                                <a:cubicBezTo>
                                  <a:pt x="7081711" y="2317893"/>
                                  <a:pt x="7086579" y="2316676"/>
                                  <a:pt x="7090961" y="2313025"/>
                                </a:cubicBezTo>
                                <a:cubicBezTo>
                                  <a:pt x="7136236" y="2274078"/>
                                  <a:pt x="7175182" y="2219067"/>
                                  <a:pt x="7186866" y="2159187"/>
                                </a:cubicBezTo>
                                <a:cubicBezTo>
                                  <a:pt x="7191734" y="2134359"/>
                                  <a:pt x="7156683" y="2124135"/>
                                  <a:pt x="7148407" y="2148477"/>
                                </a:cubicBezTo>
                                <a:cubicBezTo>
                                  <a:pt x="7130881" y="2202515"/>
                                  <a:pt x="7107513" y="2248277"/>
                                  <a:pt x="7065159" y="2287223"/>
                                </a:cubicBezTo>
                                <a:cubicBezTo>
                                  <a:pt x="7052380" y="2299272"/>
                                  <a:pt x="7063425" y="2315976"/>
                                  <a:pt x="7077139" y="2317414"/>
                                </a:cubicBezTo>
                                <a:close/>
                                <a:moveTo>
                                  <a:pt x="2556830" y="2334567"/>
                                </a:moveTo>
                                <a:cubicBezTo>
                                  <a:pt x="2560184" y="2335419"/>
                                  <a:pt x="2563866" y="2334810"/>
                                  <a:pt x="2567395" y="2332011"/>
                                </a:cubicBezTo>
                                <a:cubicBezTo>
                                  <a:pt x="2585408" y="2318380"/>
                                  <a:pt x="2601960" y="2303288"/>
                                  <a:pt x="2618512" y="2287710"/>
                                </a:cubicBezTo>
                                <a:cubicBezTo>
                                  <a:pt x="2633603" y="2274079"/>
                                  <a:pt x="2611697" y="2252658"/>
                                  <a:pt x="2596118" y="2265316"/>
                                </a:cubicBezTo>
                                <a:cubicBezTo>
                                  <a:pt x="2580053" y="2278947"/>
                                  <a:pt x="2563500" y="2292578"/>
                                  <a:pt x="2548409" y="2307183"/>
                                </a:cubicBezTo>
                                <a:cubicBezTo>
                                  <a:pt x="2539647" y="2316311"/>
                                  <a:pt x="2546767" y="2332011"/>
                                  <a:pt x="2556830" y="2334567"/>
                                </a:cubicBezTo>
                                <a:close/>
                                <a:moveTo>
                                  <a:pt x="3115560" y="2337852"/>
                                </a:moveTo>
                                <a:cubicBezTo>
                                  <a:pt x="3133084" y="2341260"/>
                                  <a:pt x="3140877" y="2313997"/>
                                  <a:pt x="3122862" y="2310590"/>
                                </a:cubicBezTo>
                                <a:cubicBezTo>
                                  <a:pt x="3017709" y="2289656"/>
                                  <a:pt x="2910120" y="2287708"/>
                                  <a:pt x="2803991" y="2304747"/>
                                </a:cubicBezTo>
                                <a:cubicBezTo>
                                  <a:pt x="2792307" y="2307182"/>
                                  <a:pt x="2794743" y="2328116"/>
                                  <a:pt x="2807401" y="2327142"/>
                                </a:cubicBezTo>
                                <a:cubicBezTo>
                                  <a:pt x="2910606" y="2316431"/>
                                  <a:pt x="3013328" y="2319839"/>
                                  <a:pt x="3115560" y="2337852"/>
                                </a:cubicBezTo>
                                <a:close/>
                                <a:moveTo>
                                  <a:pt x="3939831" y="2356602"/>
                                </a:moveTo>
                                <a:cubicBezTo>
                                  <a:pt x="3944494" y="2355742"/>
                                  <a:pt x="3948875" y="2352943"/>
                                  <a:pt x="3951918" y="2347587"/>
                                </a:cubicBezTo>
                                <a:cubicBezTo>
                                  <a:pt x="3974798" y="2307181"/>
                                  <a:pt x="4009850" y="2277972"/>
                                  <a:pt x="4052690" y="2259959"/>
                                </a:cubicBezTo>
                                <a:cubicBezTo>
                                  <a:pt x="4070216" y="2252656"/>
                                  <a:pt x="4057558" y="2222473"/>
                                  <a:pt x="4039546" y="2229288"/>
                                </a:cubicBezTo>
                                <a:cubicBezTo>
                                  <a:pt x="3988429" y="2247788"/>
                                  <a:pt x="3947049" y="2282353"/>
                                  <a:pt x="3918814" y="2328601"/>
                                </a:cubicBezTo>
                                <a:cubicBezTo>
                                  <a:pt x="3909321" y="2344302"/>
                                  <a:pt x="3925843" y="2359180"/>
                                  <a:pt x="3939831" y="2356602"/>
                                </a:cubicBezTo>
                                <a:close/>
                                <a:moveTo>
                                  <a:pt x="1444267" y="2360792"/>
                                </a:moveTo>
                                <a:cubicBezTo>
                                  <a:pt x="1449653" y="2359697"/>
                                  <a:pt x="1454491" y="2356228"/>
                                  <a:pt x="1457411" y="2349656"/>
                                </a:cubicBezTo>
                                <a:cubicBezTo>
                                  <a:pt x="1472503" y="2315579"/>
                                  <a:pt x="1494411" y="2282961"/>
                                  <a:pt x="1517291" y="2253265"/>
                                </a:cubicBezTo>
                                <a:cubicBezTo>
                                  <a:pt x="1533357" y="2232819"/>
                                  <a:pt x="1506095" y="2204095"/>
                                  <a:pt x="1488082" y="2224056"/>
                                </a:cubicBezTo>
                                <a:cubicBezTo>
                                  <a:pt x="1459846" y="2255699"/>
                                  <a:pt x="1438425" y="2289777"/>
                                  <a:pt x="1417978" y="2326288"/>
                                </a:cubicBezTo>
                                <a:cubicBezTo>
                                  <a:pt x="1407025" y="2346005"/>
                                  <a:pt x="1428111" y="2364078"/>
                                  <a:pt x="1444267" y="2360792"/>
                                </a:cubicBezTo>
                                <a:close/>
                                <a:moveTo>
                                  <a:pt x="125931" y="2364970"/>
                                </a:moveTo>
                                <a:cubicBezTo>
                                  <a:pt x="130175" y="2364201"/>
                                  <a:pt x="134222" y="2361706"/>
                                  <a:pt x="137143" y="2356960"/>
                                </a:cubicBezTo>
                                <a:cubicBezTo>
                                  <a:pt x="182905" y="2286370"/>
                                  <a:pt x="231587" y="2217727"/>
                                  <a:pt x="278322" y="2148111"/>
                                </a:cubicBezTo>
                                <a:cubicBezTo>
                                  <a:pt x="293414" y="2125717"/>
                                  <a:pt x="257876" y="2106243"/>
                                  <a:pt x="242784" y="2127177"/>
                                </a:cubicBezTo>
                                <a:cubicBezTo>
                                  <a:pt x="193128" y="2195820"/>
                                  <a:pt x="149801" y="2266897"/>
                                  <a:pt x="107447" y="2339434"/>
                                </a:cubicBezTo>
                                <a:cubicBezTo>
                                  <a:pt x="98684" y="2354039"/>
                                  <a:pt x="113198" y="2367274"/>
                                  <a:pt x="125931" y="2364970"/>
                                </a:cubicBezTo>
                                <a:close/>
                                <a:moveTo>
                                  <a:pt x="6098814" y="2366999"/>
                                </a:moveTo>
                                <a:cubicBezTo>
                                  <a:pt x="6104199" y="2365904"/>
                                  <a:pt x="6109037" y="2362435"/>
                                  <a:pt x="6111958" y="2355863"/>
                                </a:cubicBezTo>
                                <a:cubicBezTo>
                                  <a:pt x="6127050" y="2321786"/>
                                  <a:pt x="6148957" y="2289169"/>
                                  <a:pt x="6171838" y="2259472"/>
                                </a:cubicBezTo>
                                <a:cubicBezTo>
                                  <a:pt x="6187903" y="2239025"/>
                                  <a:pt x="6160641" y="2210302"/>
                                  <a:pt x="6142628" y="2230263"/>
                                </a:cubicBezTo>
                                <a:cubicBezTo>
                                  <a:pt x="6114392" y="2261906"/>
                                  <a:pt x="6092972" y="2295984"/>
                                  <a:pt x="6072525" y="2332495"/>
                                </a:cubicBezTo>
                                <a:cubicBezTo>
                                  <a:pt x="6061571" y="2352212"/>
                                  <a:pt x="6082657" y="2370285"/>
                                  <a:pt x="6098814" y="2366999"/>
                                </a:cubicBezTo>
                                <a:close/>
                                <a:moveTo>
                                  <a:pt x="4780478" y="2371177"/>
                                </a:moveTo>
                                <a:cubicBezTo>
                                  <a:pt x="4784722" y="2370408"/>
                                  <a:pt x="4788769" y="2367913"/>
                                  <a:pt x="4791690" y="2363167"/>
                                </a:cubicBezTo>
                                <a:cubicBezTo>
                                  <a:pt x="4837452" y="2292577"/>
                                  <a:pt x="4886134" y="2223934"/>
                                  <a:pt x="4932869" y="2154318"/>
                                </a:cubicBezTo>
                                <a:cubicBezTo>
                                  <a:pt x="4947961" y="2131923"/>
                                  <a:pt x="4912423" y="2112450"/>
                                  <a:pt x="4897331" y="2133384"/>
                                </a:cubicBezTo>
                                <a:cubicBezTo>
                                  <a:pt x="4847675" y="2202027"/>
                                  <a:pt x="4804348" y="2273104"/>
                                  <a:pt x="4761994" y="2345641"/>
                                </a:cubicBezTo>
                                <a:cubicBezTo>
                                  <a:pt x="4753231" y="2360245"/>
                                  <a:pt x="4767744" y="2373481"/>
                                  <a:pt x="4780478" y="2371177"/>
                                </a:cubicBezTo>
                                <a:close/>
                                <a:moveTo>
                                  <a:pt x="652933" y="2383856"/>
                                </a:moveTo>
                                <a:cubicBezTo>
                                  <a:pt x="662304" y="2383856"/>
                                  <a:pt x="671675" y="2377649"/>
                                  <a:pt x="672162" y="2365235"/>
                                </a:cubicBezTo>
                                <a:cubicBezTo>
                                  <a:pt x="675570" y="2281014"/>
                                  <a:pt x="671675" y="2195820"/>
                                  <a:pt x="671189" y="2111599"/>
                                </a:cubicBezTo>
                                <a:cubicBezTo>
                                  <a:pt x="670702" y="2088718"/>
                                  <a:pt x="636137" y="2088718"/>
                                  <a:pt x="635650" y="2111599"/>
                                </a:cubicBezTo>
                                <a:cubicBezTo>
                                  <a:pt x="634676" y="2195820"/>
                                  <a:pt x="630782" y="2281014"/>
                                  <a:pt x="633703" y="2365235"/>
                                </a:cubicBezTo>
                                <a:cubicBezTo>
                                  <a:pt x="634190" y="2377649"/>
                                  <a:pt x="643561" y="2383856"/>
                                  <a:pt x="652933" y="2383856"/>
                                </a:cubicBezTo>
                                <a:close/>
                                <a:moveTo>
                                  <a:pt x="5307480" y="2390063"/>
                                </a:moveTo>
                                <a:cubicBezTo>
                                  <a:pt x="5316852" y="2390063"/>
                                  <a:pt x="5326223" y="2383856"/>
                                  <a:pt x="5326710" y="2371442"/>
                                </a:cubicBezTo>
                                <a:cubicBezTo>
                                  <a:pt x="5330118" y="2287222"/>
                                  <a:pt x="5326223" y="2202027"/>
                                  <a:pt x="5325736" y="2117806"/>
                                </a:cubicBezTo>
                                <a:cubicBezTo>
                                  <a:pt x="5325250" y="2094925"/>
                                  <a:pt x="5290685" y="2094925"/>
                                  <a:pt x="5290198" y="2117806"/>
                                </a:cubicBezTo>
                                <a:cubicBezTo>
                                  <a:pt x="5289224" y="2202027"/>
                                  <a:pt x="5285330" y="2287222"/>
                                  <a:pt x="5288251" y="2371442"/>
                                </a:cubicBezTo>
                                <a:cubicBezTo>
                                  <a:pt x="5288738" y="2383856"/>
                                  <a:pt x="5298109" y="2390063"/>
                                  <a:pt x="5307480" y="2390063"/>
                                </a:cubicBezTo>
                                <a:close/>
                                <a:moveTo>
                                  <a:pt x="4075390" y="2397732"/>
                                </a:moveTo>
                                <a:cubicBezTo>
                                  <a:pt x="4094680" y="2398219"/>
                                  <a:pt x="4114275" y="2395055"/>
                                  <a:pt x="4132044" y="2389456"/>
                                </a:cubicBezTo>
                                <a:cubicBezTo>
                                  <a:pt x="4149083" y="2384101"/>
                                  <a:pt x="4141781" y="2358786"/>
                                  <a:pt x="4124742" y="2363168"/>
                                </a:cubicBezTo>
                                <a:cubicBezTo>
                                  <a:pt x="4091637" y="2371444"/>
                                  <a:pt x="4063888" y="2366089"/>
                                  <a:pt x="4031271" y="2358786"/>
                                </a:cubicBezTo>
                                <a:cubicBezTo>
                                  <a:pt x="4016666" y="2354892"/>
                                  <a:pt x="4005956" y="2376312"/>
                                  <a:pt x="4020561" y="2384101"/>
                                </a:cubicBezTo>
                                <a:cubicBezTo>
                                  <a:pt x="4037113" y="2393107"/>
                                  <a:pt x="4056099" y="2397246"/>
                                  <a:pt x="4075390" y="2397732"/>
                                </a:cubicBezTo>
                                <a:close/>
                                <a:moveTo>
                                  <a:pt x="1505116" y="2422680"/>
                                </a:moveTo>
                                <a:cubicBezTo>
                                  <a:pt x="1509497" y="2423654"/>
                                  <a:pt x="1513392" y="2423654"/>
                                  <a:pt x="1517773" y="2422194"/>
                                </a:cubicBezTo>
                                <a:cubicBezTo>
                                  <a:pt x="1527023" y="2419759"/>
                                  <a:pt x="1535786" y="2411483"/>
                                  <a:pt x="1538707" y="2401260"/>
                                </a:cubicBezTo>
                                <a:cubicBezTo>
                                  <a:pt x="1539193" y="2397853"/>
                                  <a:pt x="1539680" y="2395418"/>
                                  <a:pt x="1540167" y="2392497"/>
                                </a:cubicBezTo>
                                <a:cubicBezTo>
                                  <a:pt x="1540167" y="2388116"/>
                                  <a:pt x="1539193" y="2384222"/>
                                  <a:pt x="1537246" y="2380327"/>
                                </a:cubicBezTo>
                                <a:cubicBezTo>
                                  <a:pt x="1534812" y="2374485"/>
                                  <a:pt x="1530430" y="2368643"/>
                                  <a:pt x="1524589" y="2365235"/>
                                </a:cubicBezTo>
                                <a:cubicBezTo>
                                  <a:pt x="1524102" y="2365235"/>
                                  <a:pt x="1524102" y="2364748"/>
                                  <a:pt x="1523615" y="2364748"/>
                                </a:cubicBezTo>
                                <a:cubicBezTo>
                                  <a:pt x="1521181" y="2363775"/>
                                  <a:pt x="1518747" y="2362801"/>
                                  <a:pt x="1516313" y="2361828"/>
                                </a:cubicBezTo>
                                <a:cubicBezTo>
                                  <a:pt x="1512418" y="2360367"/>
                                  <a:pt x="1508037" y="2360367"/>
                                  <a:pt x="1504142" y="2361341"/>
                                </a:cubicBezTo>
                                <a:cubicBezTo>
                                  <a:pt x="1501221" y="2361341"/>
                                  <a:pt x="1498787" y="2361828"/>
                                  <a:pt x="1496353" y="2363288"/>
                                </a:cubicBezTo>
                                <a:cubicBezTo>
                                  <a:pt x="1492459" y="2364748"/>
                                  <a:pt x="1489050" y="2366696"/>
                                  <a:pt x="1486617" y="2369617"/>
                                </a:cubicBezTo>
                                <a:cubicBezTo>
                                  <a:pt x="1483209" y="2373511"/>
                                  <a:pt x="1480288" y="2378379"/>
                                  <a:pt x="1478827" y="2383247"/>
                                </a:cubicBezTo>
                                <a:cubicBezTo>
                                  <a:pt x="1476393" y="2391037"/>
                                  <a:pt x="1478341" y="2399800"/>
                                  <a:pt x="1481748" y="2407102"/>
                                </a:cubicBezTo>
                                <a:cubicBezTo>
                                  <a:pt x="1481748" y="2407589"/>
                                  <a:pt x="1482235" y="2407589"/>
                                  <a:pt x="1482235" y="2408076"/>
                                </a:cubicBezTo>
                                <a:cubicBezTo>
                                  <a:pt x="1483696" y="2410023"/>
                                  <a:pt x="1485643" y="2412457"/>
                                  <a:pt x="1487104" y="2414404"/>
                                </a:cubicBezTo>
                                <a:cubicBezTo>
                                  <a:pt x="1490024" y="2417326"/>
                                  <a:pt x="1493432" y="2419759"/>
                                  <a:pt x="1497327" y="2420733"/>
                                </a:cubicBezTo>
                                <a:cubicBezTo>
                                  <a:pt x="1499761" y="2422194"/>
                                  <a:pt x="1502195" y="2422680"/>
                                  <a:pt x="1505116" y="2422680"/>
                                </a:cubicBezTo>
                                <a:close/>
                                <a:moveTo>
                                  <a:pt x="1792830" y="2425602"/>
                                </a:moveTo>
                                <a:cubicBezTo>
                                  <a:pt x="1800618" y="2425115"/>
                                  <a:pt x="1807435" y="2422681"/>
                                  <a:pt x="1813276" y="2417326"/>
                                </a:cubicBezTo>
                                <a:cubicBezTo>
                                  <a:pt x="1813276" y="2417326"/>
                                  <a:pt x="1813763" y="2416839"/>
                                  <a:pt x="1813763" y="2416839"/>
                                </a:cubicBezTo>
                                <a:cubicBezTo>
                                  <a:pt x="1815223" y="2414892"/>
                                  <a:pt x="1816684" y="2412944"/>
                                  <a:pt x="1818631" y="2410997"/>
                                </a:cubicBezTo>
                                <a:cubicBezTo>
                                  <a:pt x="1819605" y="2408563"/>
                                  <a:pt x="1820579" y="2406129"/>
                                  <a:pt x="1821552" y="2403694"/>
                                </a:cubicBezTo>
                                <a:cubicBezTo>
                                  <a:pt x="1823499" y="2397366"/>
                                  <a:pt x="1822526" y="2390063"/>
                                  <a:pt x="1820091" y="2384222"/>
                                </a:cubicBezTo>
                                <a:cubicBezTo>
                                  <a:pt x="1819605" y="2381787"/>
                                  <a:pt x="1818144" y="2379353"/>
                                  <a:pt x="1816197" y="2377893"/>
                                </a:cubicBezTo>
                                <a:cubicBezTo>
                                  <a:pt x="1814736" y="2375459"/>
                                  <a:pt x="1813276" y="2373999"/>
                                  <a:pt x="1810842" y="2372538"/>
                                </a:cubicBezTo>
                                <a:cubicBezTo>
                                  <a:pt x="1805974" y="2368643"/>
                                  <a:pt x="1799158" y="2365722"/>
                                  <a:pt x="1792830" y="2366209"/>
                                </a:cubicBezTo>
                                <a:cubicBezTo>
                                  <a:pt x="1782606" y="2366696"/>
                                  <a:pt x="1772383" y="2371564"/>
                                  <a:pt x="1767028" y="2380814"/>
                                </a:cubicBezTo>
                                <a:cubicBezTo>
                                  <a:pt x="1766055" y="2383248"/>
                                  <a:pt x="1765081" y="2385682"/>
                                  <a:pt x="1764107" y="2388116"/>
                                </a:cubicBezTo>
                                <a:cubicBezTo>
                                  <a:pt x="1762647" y="2392011"/>
                                  <a:pt x="1762647" y="2395905"/>
                                  <a:pt x="1763620" y="2399800"/>
                                </a:cubicBezTo>
                                <a:cubicBezTo>
                                  <a:pt x="1763620" y="2402234"/>
                                  <a:pt x="1764107" y="2405155"/>
                                  <a:pt x="1765568" y="2407102"/>
                                </a:cubicBezTo>
                                <a:cubicBezTo>
                                  <a:pt x="1766541" y="2410997"/>
                                  <a:pt x="1768975" y="2413918"/>
                                  <a:pt x="1771896" y="2416839"/>
                                </a:cubicBezTo>
                                <a:cubicBezTo>
                                  <a:pt x="1777738" y="2422194"/>
                                  <a:pt x="1785040" y="2426088"/>
                                  <a:pt x="1792830" y="2425602"/>
                                </a:cubicBezTo>
                                <a:close/>
                                <a:moveTo>
                                  <a:pt x="6159665" y="2428888"/>
                                </a:moveTo>
                                <a:cubicBezTo>
                                  <a:pt x="6164047" y="2429862"/>
                                  <a:pt x="6167941" y="2429862"/>
                                  <a:pt x="6172323" y="2428401"/>
                                </a:cubicBezTo>
                                <a:cubicBezTo>
                                  <a:pt x="6181572" y="2425967"/>
                                  <a:pt x="6190336" y="2417691"/>
                                  <a:pt x="6193256" y="2407468"/>
                                </a:cubicBezTo>
                                <a:cubicBezTo>
                                  <a:pt x="6193743" y="2404060"/>
                                  <a:pt x="6194230" y="2401626"/>
                                  <a:pt x="6194717" y="2398705"/>
                                </a:cubicBezTo>
                                <a:cubicBezTo>
                                  <a:pt x="6194717" y="2394324"/>
                                  <a:pt x="6193743" y="2390429"/>
                                  <a:pt x="6191796" y="2386534"/>
                                </a:cubicBezTo>
                                <a:cubicBezTo>
                                  <a:pt x="6189362" y="2380692"/>
                                  <a:pt x="6184980" y="2374851"/>
                                  <a:pt x="6179138" y="2371443"/>
                                </a:cubicBezTo>
                                <a:cubicBezTo>
                                  <a:pt x="6178651" y="2371443"/>
                                  <a:pt x="6178651" y="2370956"/>
                                  <a:pt x="6178165" y="2370956"/>
                                </a:cubicBezTo>
                                <a:cubicBezTo>
                                  <a:pt x="6175731" y="2369983"/>
                                  <a:pt x="6173296" y="2369009"/>
                                  <a:pt x="6170863" y="2368035"/>
                                </a:cubicBezTo>
                                <a:cubicBezTo>
                                  <a:pt x="6166968" y="2366575"/>
                                  <a:pt x="6162587" y="2366575"/>
                                  <a:pt x="6158692" y="2367548"/>
                                </a:cubicBezTo>
                                <a:cubicBezTo>
                                  <a:pt x="6155771" y="2367548"/>
                                  <a:pt x="6153337" y="2368035"/>
                                  <a:pt x="6150902" y="2369496"/>
                                </a:cubicBezTo>
                                <a:cubicBezTo>
                                  <a:pt x="6147008" y="2370956"/>
                                  <a:pt x="6143600" y="2372903"/>
                                  <a:pt x="6141166" y="2375824"/>
                                </a:cubicBezTo>
                                <a:cubicBezTo>
                                  <a:pt x="6137758" y="2379719"/>
                                  <a:pt x="6134838" y="2384587"/>
                                  <a:pt x="6133377" y="2389455"/>
                                </a:cubicBezTo>
                                <a:cubicBezTo>
                                  <a:pt x="6130943" y="2397245"/>
                                  <a:pt x="6132890" y="2406008"/>
                                  <a:pt x="6136298" y="2413309"/>
                                </a:cubicBezTo>
                                <a:cubicBezTo>
                                  <a:pt x="6136298" y="2413796"/>
                                  <a:pt x="6136785" y="2413796"/>
                                  <a:pt x="6136785" y="2414283"/>
                                </a:cubicBezTo>
                                <a:cubicBezTo>
                                  <a:pt x="6138245" y="2416231"/>
                                  <a:pt x="6140192" y="2418665"/>
                                  <a:pt x="6141653" y="2420612"/>
                                </a:cubicBezTo>
                                <a:cubicBezTo>
                                  <a:pt x="6144574" y="2423533"/>
                                  <a:pt x="6147982" y="2425967"/>
                                  <a:pt x="6151876" y="2426940"/>
                                </a:cubicBezTo>
                                <a:cubicBezTo>
                                  <a:pt x="6154310" y="2428401"/>
                                  <a:pt x="6156745" y="2428888"/>
                                  <a:pt x="6159665" y="2428888"/>
                                </a:cubicBezTo>
                                <a:close/>
                                <a:moveTo>
                                  <a:pt x="6447379" y="2431810"/>
                                </a:moveTo>
                                <a:cubicBezTo>
                                  <a:pt x="6455168" y="2431323"/>
                                  <a:pt x="6461984" y="2428888"/>
                                  <a:pt x="6467826" y="2423534"/>
                                </a:cubicBezTo>
                                <a:cubicBezTo>
                                  <a:pt x="6467826" y="2423534"/>
                                  <a:pt x="6468313" y="2423047"/>
                                  <a:pt x="6468313" y="2423047"/>
                                </a:cubicBezTo>
                                <a:cubicBezTo>
                                  <a:pt x="6469773" y="2421099"/>
                                  <a:pt x="6471234" y="2419152"/>
                                  <a:pt x="6473181" y="2417205"/>
                                </a:cubicBezTo>
                                <a:cubicBezTo>
                                  <a:pt x="6474155" y="2414770"/>
                                  <a:pt x="6475128" y="2412336"/>
                                  <a:pt x="6476102" y="2409902"/>
                                </a:cubicBezTo>
                                <a:cubicBezTo>
                                  <a:pt x="6478049" y="2403574"/>
                                  <a:pt x="6477076" y="2396271"/>
                                  <a:pt x="6474641" y="2390429"/>
                                </a:cubicBezTo>
                                <a:cubicBezTo>
                                  <a:pt x="6474155" y="2387995"/>
                                  <a:pt x="6472694" y="2385561"/>
                                  <a:pt x="6470747" y="2384100"/>
                                </a:cubicBezTo>
                                <a:cubicBezTo>
                                  <a:pt x="6469286" y="2381667"/>
                                  <a:pt x="6467826" y="2380206"/>
                                  <a:pt x="6465392" y="2378745"/>
                                </a:cubicBezTo>
                                <a:cubicBezTo>
                                  <a:pt x="6460524" y="2374851"/>
                                  <a:pt x="6453708" y="2371930"/>
                                  <a:pt x="6447379" y="2372417"/>
                                </a:cubicBezTo>
                                <a:cubicBezTo>
                                  <a:pt x="6437156" y="2372904"/>
                                  <a:pt x="6426933" y="2377772"/>
                                  <a:pt x="6421578" y="2387022"/>
                                </a:cubicBezTo>
                                <a:cubicBezTo>
                                  <a:pt x="6420604" y="2389455"/>
                                  <a:pt x="6419630" y="2391890"/>
                                  <a:pt x="6418657" y="2394324"/>
                                </a:cubicBezTo>
                                <a:cubicBezTo>
                                  <a:pt x="6417197" y="2398218"/>
                                  <a:pt x="6417197" y="2402113"/>
                                  <a:pt x="6418170" y="2406008"/>
                                </a:cubicBezTo>
                                <a:cubicBezTo>
                                  <a:pt x="6418170" y="2408442"/>
                                  <a:pt x="6418657" y="2411363"/>
                                  <a:pt x="6420117" y="2413310"/>
                                </a:cubicBezTo>
                                <a:cubicBezTo>
                                  <a:pt x="6421091" y="2417205"/>
                                  <a:pt x="6423525" y="2420125"/>
                                  <a:pt x="6426446" y="2423047"/>
                                </a:cubicBezTo>
                                <a:cubicBezTo>
                                  <a:pt x="6432288" y="2428402"/>
                                  <a:pt x="6439590" y="2432296"/>
                                  <a:pt x="6447379" y="24318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60" name="Forma libre: Forma 9"/>
                        <wps:cNvSpPr/>
                        <wps:spPr>
                          <a:xfrm flipV="1">
                            <a:off x="312426" y="4780855"/>
                            <a:ext cx="7247699" cy="2676028"/>
                          </a:xfrm>
                          <a:custGeom>
                            <a:avLst/>
                            <a:gdLst>
                              <a:gd name="connsiteX0" fmla="*/ 1173027 w 7247699"/>
                              <a:gd name="connsiteY0" fmla="*/ 48901 h 2676028"/>
                              <a:gd name="connsiteX1" fmla="*/ 1185180 w 7247699"/>
                              <a:gd name="connsiteY1" fmla="*/ 39897 h 2676028"/>
                              <a:gd name="connsiteX2" fmla="*/ 1178128 w 7247699"/>
                              <a:gd name="connsiteY2" fmla="*/ 12192 h 2676028"/>
                              <a:gd name="connsiteX3" fmla="*/ 1165534 w 7247699"/>
                              <a:gd name="connsiteY3" fmla="*/ 6148 h 2676028"/>
                              <a:gd name="connsiteX4" fmla="*/ 1155964 w 7247699"/>
                              <a:gd name="connsiteY4" fmla="*/ 1614 h 2676028"/>
                              <a:gd name="connsiteX5" fmla="*/ 1145889 w 7247699"/>
                              <a:gd name="connsiteY5" fmla="*/ 103 h 2676028"/>
                              <a:gd name="connsiteX6" fmla="*/ 1128762 w 7247699"/>
                              <a:gd name="connsiteY6" fmla="*/ 11689 h 2676028"/>
                              <a:gd name="connsiteX7" fmla="*/ 1132793 w 7247699"/>
                              <a:gd name="connsiteY7" fmla="*/ 31837 h 2676028"/>
                              <a:gd name="connsiteX8" fmla="*/ 1157475 w 7247699"/>
                              <a:gd name="connsiteY8" fmla="*/ 46949 h 2676028"/>
                              <a:gd name="connsiteX9" fmla="*/ 1173027 w 7247699"/>
                              <a:gd name="connsiteY9" fmla="*/ 48901 h 2676028"/>
                              <a:gd name="connsiteX10" fmla="*/ 5827577 w 7247699"/>
                              <a:gd name="connsiteY10" fmla="*/ 55110 h 2676028"/>
                              <a:gd name="connsiteX11" fmla="*/ 5839730 w 7247699"/>
                              <a:gd name="connsiteY11" fmla="*/ 46106 h 2676028"/>
                              <a:gd name="connsiteX12" fmla="*/ 5832678 w 7247699"/>
                              <a:gd name="connsiteY12" fmla="*/ 18401 h 2676028"/>
                              <a:gd name="connsiteX13" fmla="*/ 5820084 w 7247699"/>
                              <a:gd name="connsiteY13" fmla="*/ 12357 h 2676028"/>
                              <a:gd name="connsiteX14" fmla="*/ 5810514 w 7247699"/>
                              <a:gd name="connsiteY14" fmla="*/ 7823 h 2676028"/>
                              <a:gd name="connsiteX15" fmla="*/ 5800439 w 7247699"/>
                              <a:gd name="connsiteY15" fmla="*/ 6312 h 2676028"/>
                              <a:gd name="connsiteX16" fmla="*/ 5783312 w 7247699"/>
                              <a:gd name="connsiteY16" fmla="*/ 17898 h 2676028"/>
                              <a:gd name="connsiteX17" fmla="*/ 5787343 w 7247699"/>
                              <a:gd name="connsiteY17" fmla="*/ 38046 h 2676028"/>
                              <a:gd name="connsiteX18" fmla="*/ 5812025 w 7247699"/>
                              <a:gd name="connsiteY18" fmla="*/ 53158 h 2676028"/>
                              <a:gd name="connsiteX19" fmla="*/ 5827577 w 7247699"/>
                              <a:gd name="connsiteY19" fmla="*/ 55110 h 2676028"/>
                              <a:gd name="connsiteX20" fmla="*/ 3023939 w 7247699"/>
                              <a:gd name="connsiteY20" fmla="*/ 143828 h 2676028"/>
                              <a:gd name="connsiteX21" fmla="*/ 3049630 w 7247699"/>
                              <a:gd name="connsiteY21" fmla="*/ 129220 h 2676028"/>
                              <a:gd name="connsiteX22" fmla="*/ 3035021 w 7247699"/>
                              <a:gd name="connsiteY22" fmla="*/ 103027 h 2676028"/>
                              <a:gd name="connsiteX23" fmla="*/ 3007820 w 7247699"/>
                              <a:gd name="connsiteY23" fmla="*/ 97989 h 2676028"/>
                              <a:gd name="connsiteX24" fmla="*/ 2988677 w 7247699"/>
                              <a:gd name="connsiteY24" fmla="*/ 112597 h 2676028"/>
                              <a:gd name="connsiteX25" fmla="*/ 2997746 w 7247699"/>
                              <a:gd name="connsiteY25" fmla="*/ 134761 h 2676028"/>
                              <a:gd name="connsiteX26" fmla="*/ 3011850 w 7247699"/>
                              <a:gd name="connsiteY26" fmla="*/ 141310 h 2676028"/>
                              <a:gd name="connsiteX27" fmla="*/ 3023939 w 7247699"/>
                              <a:gd name="connsiteY27" fmla="*/ 143828 h 2676028"/>
                              <a:gd name="connsiteX28" fmla="*/ 637409 w 7247699"/>
                              <a:gd name="connsiteY28" fmla="*/ 194085 h 2676028"/>
                              <a:gd name="connsiteX29" fmla="*/ 648695 w 7247699"/>
                              <a:gd name="connsiteY29" fmla="*/ 165387 h 2676028"/>
                              <a:gd name="connsiteX30" fmla="*/ 530263 w 7247699"/>
                              <a:gd name="connsiteY30" fmla="*/ 100787 h 2676028"/>
                              <a:gd name="connsiteX31" fmla="*/ 521454 w 7247699"/>
                              <a:gd name="connsiteY31" fmla="*/ 132108 h 2676028"/>
                              <a:gd name="connsiteX32" fmla="*/ 624226 w 7247699"/>
                              <a:gd name="connsiteY32" fmla="*/ 189857 h 2676028"/>
                              <a:gd name="connsiteX33" fmla="*/ 637409 w 7247699"/>
                              <a:gd name="connsiteY33" fmla="*/ 194085 h 2676028"/>
                              <a:gd name="connsiteX34" fmla="*/ 5291956 w 7247699"/>
                              <a:gd name="connsiteY34" fmla="*/ 200294 h 2676028"/>
                              <a:gd name="connsiteX35" fmla="*/ 5303242 w 7247699"/>
                              <a:gd name="connsiteY35" fmla="*/ 171596 h 2676028"/>
                              <a:gd name="connsiteX36" fmla="*/ 5184809 w 7247699"/>
                              <a:gd name="connsiteY36" fmla="*/ 106996 h 2676028"/>
                              <a:gd name="connsiteX37" fmla="*/ 5176001 w 7247699"/>
                              <a:gd name="connsiteY37" fmla="*/ 138317 h 2676028"/>
                              <a:gd name="connsiteX38" fmla="*/ 5278773 w 7247699"/>
                              <a:gd name="connsiteY38" fmla="*/ 196066 h 2676028"/>
                              <a:gd name="connsiteX39" fmla="*/ 5291956 w 7247699"/>
                              <a:gd name="connsiteY39" fmla="*/ 200294 h 2676028"/>
                              <a:gd name="connsiteX40" fmla="*/ 1731285 w 7247699"/>
                              <a:gd name="connsiteY40" fmla="*/ 314627 h 2676028"/>
                              <a:gd name="connsiteX41" fmla="*/ 1741501 w 7247699"/>
                              <a:gd name="connsiteY41" fmla="*/ 310245 h 2676028"/>
                              <a:gd name="connsiteX42" fmla="*/ 1781632 w 7247699"/>
                              <a:gd name="connsiteY42" fmla="*/ 281861 h 2676028"/>
                              <a:gd name="connsiteX43" fmla="*/ 1768907 w 7247699"/>
                              <a:gd name="connsiteY43" fmla="*/ 251030 h 2676028"/>
                              <a:gd name="connsiteX44" fmla="*/ 1717521 w 7247699"/>
                              <a:gd name="connsiteY44" fmla="*/ 291159 h 2676028"/>
                              <a:gd name="connsiteX45" fmla="*/ 1731285 w 7247699"/>
                              <a:gd name="connsiteY45" fmla="*/ 314627 h 2676028"/>
                              <a:gd name="connsiteX46" fmla="*/ 6385831 w 7247699"/>
                              <a:gd name="connsiteY46" fmla="*/ 320836 h 2676028"/>
                              <a:gd name="connsiteX47" fmla="*/ 6396047 w 7247699"/>
                              <a:gd name="connsiteY47" fmla="*/ 316454 h 2676028"/>
                              <a:gd name="connsiteX48" fmla="*/ 6436178 w 7247699"/>
                              <a:gd name="connsiteY48" fmla="*/ 288070 h 2676028"/>
                              <a:gd name="connsiteX49" fmla="*/ 6423454 w 7247699"/>
                              <a:gd name="connsiteY49" fmla="*/ 257239 h 2676028"/>
                              <a:gd name="connsiteX50" fmla="*/ 6372067 w 7247699"/>
                              <a:gd name="connsiteY50" fmla="*/ 297368 h 2676028"/>
                              <a:gd name="connsiteX51" fmla="*/ 6385831 w 7247699"/>
                              <a:gd name="connsiteY51" fmla="*/ 320836 h 2676028"/>
                              <a:gd name="connsiteX52" fmla="*/ 4530313 w 7247699"/>
                              <a:gd name="connsiteY52" fmla="*/ 617981 h 2676028"/>
                              <a:gd name="connsiteX53" fmla="*/ 4542732 w 7247699"/>
                              <a:gd name="connsiteY53" fmla="*/ 608621 h 2676028"/>
                              <a:gd name="connsiteX54" fmla="*/ 4535390 w 7247699"/>
                              <a:gd name="connsiteY54" fmla="*/ 581215 h 2676028"/>
                              <a:gd name="connsiteX55" fmla="*/ 4510921 w 7247699"/>
                              <a:gd name="connsiteY55" fmla="*/ 562618 h 2676028"/>
                              <a:gd name="connsiteX56" fmla="*/ 4487430 w 7247699"/>
                              <a:gd name="connsiteY56" fmla="*/ 545979 h 2676028"/>
                              <a:gd name="connsiteX57" fmla="*/ 4461492 w 7247699"/>
                              <a:gd name="connsiteY57" fmla="*/ 580236 h 2676028"/>
                              <a:gd name="connsiteX58" fmla="*/ 4488409 w 7247699"/>
                              <a:gd name="connsiteY58" fmla="*/ 598344 h 2676028"/>
                              <a:gd name="connsiteX59" fmla="*/ 4515326 w 7247699"/>
                              <a:gd name="connsiteY59" fmla="*/ 615962 h 2676028"/>
                              <a:gd name="connsiteX60" fmla="*/ 4530313 w 7247699"/>
                              <a:gd name="connsiteY60" fmla="*/ 617981 h 2676028"/>
                              <a:gd name="connsiteX61" fmla="*/ 4143899 w 7247699"/>
                              <a:gd name="connsiteY61" fmla="*/ 777902 h 2676028"/>
                              <a:gd name="connsiteX62" fmla="*/ 4147228 w 7247699"/>
                              <a:gd name="connsiteY62" fmla="*/ 748293 h 2676028"/>
                              <a:gd name="connsiteX63" fmla="*/ 4120027 w 7247699"/>
                              <a:gd name="connsiteY63" fmla="*/ 730159 h 2676028"/>
                              <a:gd name="connsiteX64" fmla="*/ 4095848 w 7247699"/>
                              <a:gd name="connsiteY64" fmla="*/ 706988 h 2676028"/>
                              <a:gd name="connsiteX65" fmla="*/ 4069655 w 7247699"/>
                              <a:gd name="connsiteY65" fmla="*/ 727640 h 2676028"/>
                              <a:gd name="connsiteX66" fmla="*/ 4130605 w 7247699"/>
                              <a:gd name="connsiteY66" fmla="*/ 777005 h 2676028"/>
                              <a:gd name="connsiteX67" fmla="*/ 4143899 w 7247699"/>
                              <a:gd name="connsiteY67" fmla="*/ 777902 h 2676028"/>
                              <a:gd name="connsiteX68" fmla="*/ 427836 w 7247699"/>
                              <a:gd name="connsiteY68" fmla="*/ 921660 h 2676028"/>
                              <a:gd name="connsiteX69" fmla="*/ 438666 w 7247699"/>
                              <a:gd name="connsiteY69" fmla="*/ 914860 h 2676028"/>
                              <a:gd name="connsiteX70" fmla="*/ 437154 w 7247699"/>
                              <a:gd name="connsiteY70" fmla="*/ 891185 h 2676028"/>
                              <a:gd name="connsiteX71" fmla="*/ 400886 w 7247699"/>
                              <a:gd name="connsiteY71" fmla="*/ 856428 h 2676028"/>
                              <a:gd name="connsiteX72" fmla="*/ 369656 w 7247699"/>
                              <a:gd name="connsiteY72" fmla="*/ 858443 h 2676028"/>
                              <a:gd name="connsiteX73" fmla="*/ 375700 w 7247699"/>
                              <a:gd name="connsiteY73" fmla="*/ 889170 h 2676028"/>
                              <a:gd name="connsiteX74" fmla="*/ 415494 w 7247699"/>
                              <a:gd name="connsiteY74" fmla="*/ 919394 h 2676028"/>
                              <a:gd name="connsiteX75" fmla="*/ 427836 w 7247699"/>
                              <a:gd name="connsiteY75" fmla="*/ 921660 h 2676028"/>
                              <a:gd name="connsiteX76" fmla="*/ 621012 w 7247699"/>
                              <a:gd name="connsiteY76" fmla="*/ 926948 h 2676028"/>
                              <a:gd name="connsiteX77" fmla="*/ 621012 w 7247699"/>
                              <a:gd name="connsiteY77" fmla="*/ 892696 h 2676028"/>
                              <a:gd name="connsiteX78" fmla="*/ 621012 w 7247699"/>
                              <a:gd name="connsiteY78" fmla="*/ 926948 h 2676028"/>
                              <a:gd name="connsiteX79" fmla="*/ 5082385 w 7247699"/>
                              <a:gd name="connsiteY79" fmla="*/ 927869 h 2676028"/>
                              <a:gd name="connsiteX80" fmla="*/ 5093216 w 7247699"/>
                              <a:gd name="connsiteY80" fmla="*/ 921069 h 2676028"/>
                              <a:gd name="connsiteX81" fmla="*/ 5091705 w 7247699"/>
                              <a:gd name="connsiteY81" fmla="*/ 897394 h 2676028"/>
                              <a:gd name="connsiteX82" fmla="*/ 5055436 w 7247699"/>
                              <a:gd name="connsiteY82" fmla="*/ 862637 h 2676028"/>
                              <a:gd name="connsiteX83" fmla="*/ 5024206 w 7247699"/>
                              <a:gd name="connsiteY83" fmla="*/ 864652 h 2676028"/>
                              <a:gd name="connsiteX84" fmla="*/ 5030251 w 7247699"/>
                              <a:gd name="connsiteY84" fmla="*/ 895379 h 2676028"/>
                              <a:gd name="connsiteX85" fmla="*/ 5070044 w 7247699"/>
                              <a:gd name="connsiteY85" fmla="*/ 925603 h 2676028"/>
                              <a:gd name="connsiteX86" fmla="*/ 5082385 w 7247699"/>
                              <a:gd name="connsiteY86" fmla="*/ 927869 h 2676028"/>
                              <a:gd name="connsiteX87" fmla="*/ 5275562 w 7247699"/>
                              <a:gd name="connsiteY87" fmla="*/ 933157 h 2676028"/>
                              <a:gd name="connsiteX88" fmla="*/ 5275562 w 7247699"/>
                              <a:gd name="connsiteY88" fmla="*/ 898905 h 2676028"/>
                              <a:gd name="connsiteX89" fmla="*/ 5275562 w 7247699"/>
                              <a:gd name="connsiteY89" fmla="*/ 933157 h 2676028"/>
                              <a:gd name="connsiteX90" fmla="*/ 3771224 w 7247699"/>
                              <a:gd name="connsiteY90" fmla="*/ 942330 h 2676028"/>
                              <a:gd name="connsiteX91" fmla="*/ 3783198 w 7247699"/>
                              <a:gd name="connsiteY91" fmla="*/ 925744 h 2676028"/>
                              <a:gd name="connsiteX92" fmla="*/ 3751877 w 7247699"/>
                              <a:gd name="connsiteY92" fmla="*/ 882678 h 2676028"/>
                              <a:gd name="connsiteX93" fmla="*/ 3731323 w 7247699"/>
                              <a:gd name="connsiteY93" fmla="*/ 894913 h 2676028"/>
                              <a:gd name="connsiteX94" fmla="*/ 3763134 w 7247699"/>
                              <a:gd name="connsiteY94" fmla="*/ 937490 h 2676028"/>
                              <a:gd name="connsiteX95" fmla="*/ 3771224 w 7247699"/>
                              <a:gd name="connsiteY95" fmla="*/ 942330 h 2676028"/>
                              <a:gd name="connsiteX96" fmla="*/ 3577659 w 7247699"/>
                              <a:gd name="connsiteY96" fmla="*/ 1078434 h 2676028"/>
                              <a:gd name="connsiteX97" fmla="*/ 3588913 w 7247699"/>
                              <a:gd name="connsiteY97" fmla="*/ 1076966 h 2676028"/>
                              <a:gd name="connsiteX98" fmla="*/ 3595767 w 7247699"/>
                              <a:gd name="connsiteY98" fmla="*/ 1068157 h 2676028"/>
                              <a:gd name="connsiteX99" fmla="*/ 3585488 w 7247699"/>
                              <a:gd name="connsiteY99" fmla="*/ 1050049 h 2676028"/>
                              <a:gd name="connsiteX100" fmla="*/ 3581085 w 7247699"/>
                              <a:gd name="connsiteY100" fmla="*/ 1049070 h 2676028"/>
                              <a:gd name="connsiteX101" fmla="*/ 3582062 w 7247699"/>
                              <a:gd name="connsiteY101" fmla="*/ 1049559 h 2676028"/>
                              <a:gd name="connsiteX102" fmla="*/ 3580104 w 7247699"/>
                              <a:gd name="connsiteY102" fmla="*/ 1048580 h 2676028"/>
                              <a:gd name="connsiteX103" fmla="*/ 3576678 w 7247699"/>
                              <a:gd name="connsiteY103" fmla="*/ 1047112 h 2676028"/>
                              <a:gd name="connsiteX104" fmla="*/ 3578146 w 7247699"/>
                              <a:gd name="connsiteY104" fmla="*/ 1047602 h 2676028"/>
                              <a:gd name="connsiteX105" fmla="*/ 3576189 w 7247699"/>
                              <a:gd name="connsiteY105" fmla="*/ 1046623 h 2676028"/>
                              <a:gd name="connsiteX106" fmla="*/ 3575213 w 7247699"/>
                              <a:gd name="connsiteY106" fmla="*/ 1046134 h 2676028"/>
                              <a:gd name="connsiteX107" fmla="*/ 3574231 w 7247699"/>
                              <a:gd name="connsiteY107" fmla="*/ 1045155 h 2676028"/>
                              <a:gd name="connsiteX108" fmla="*/ 3557592 w 7247699"/>
                              <a:gd name="connsiteY108" fmla="*/ 1044176 h 2676028"/>
                              <a:gd name="connsiteX109" fmla="*/ 3554166 w 7247699"/>
                              <a:gd name="connsiteY109" fmla="*/ 1060816 h 2676028"/>
                              <a:gd name="connsiteX110" fmla="*/ 3577659 w 7247699"/>
                              <a:gd name="connsiteY110" fmla="*/ 1078434 h 2676028"/>
                              <a:gd name="connsiteX111" fmla="*/ 4146814 w 7247699"/>
                              <a:gd name="connsiteY111" fmla="*/ 1128352 h 2676028"/>
                              <a:gd name="connsiteX112" fmla="*/ 4161496 w 7247699"/>
                              <a:gd name="connsiteY112" fmla="*/ 1123948 h 2676028"/>
                              <a:gd name="connsiteX113" fmla="*/ 4176178 w 7247699"/>
                              <a:gd name="connsiteY113" fmla="*/ 1112202 h 2676028"/>
                              <a:gd name="connsiteX114" fmla="*/ 4177156 w 7247699"/>
                              <a:gd name="connsiteY114" fmla="*/ 1092137 h 2676028"/>
                              <a:gd name="connsiteX115" fmla="*/ 4157580 w 7247699"/>
                              <a:gd name="connsiteY115" fmla="*/ 1088221 h 2676028"/>
                              <a:gd name="connsiteX116" fmla="*/ 4140452 w 7247699"/>
                              <a:gd name="connsiteY116" fmla="*/ 1096541 h 2676028"/>
                              <a:gd name="connsiteX117" fmla="*/ 4135558 w 7247699"/>
                              <a:gd name="connsiteY117" fmla="*/ 1121990 h 2676028"/>
                              <a:gd name="connsiteX118" fmla="*/ 4146814 w 7247699"/>
                              <a:gd name="connsiteY118" fmla="*/ 1128352 h 2676028"/>
                              <a:gd name="connsiteX119" fmla="*/ 4620100 w 7247699"/>
                              <a:gd name="connsiteY119" fmla="*/ 1219394 h 2676028"/>
                              <a:gd name="connsiteX120" fmla="*/ 4630332 w 7247699"/>
                              <a:gd name="connsiteY120" fmla="*/ 1211058 h 2676028"/>
                              <a:gd name="connsiteX121" fmla="*/ 4678781 w 7247699"/>
                              <a:gd name="connsiteY121" fmla="*/ 1160162 h 2676028"/>
                              <a:gd name="connsiteX122" fmla="*/ 4661163 w 7247699"/>
                              <a:gd name="connsiteY122" fmla="*/ 1129820 h 2676028"/>
                              <a:gd name="connsiteX123" fmla="*/ 4600968 w 7247699"/>
                              <a:gd name="connsiteY123" fmla="*/ 1193930 h 2676028"/>
                              <a:gd name="connsiteX124" fmla="*/ 4620100 w 7247699"/>
                              <a:gd name="connsiteY124" fmla="*/ 1219394 h 2676028"/>
                              <a:gd name="connsiteX125" fmla="*/ 850396 w 7247699"/>
                              <a:gd name="connsiteY125" fmla="*/ 1252352 h 2676028"/>
                              <a:gd name="connsiteX126" fmla="*/ 859274 w 7247699"/>
                              <a:gd name="connsiteY126" fmla="*/ 1245300 h 2676028"/>
                              <a:gd name="connsiteX127" fmla="*/ 872371 w 7247699"/>
                              <a:gd name="connsiteY127" fmla="*/ 1224648 h 2676028"/>
                              <a:gd name="connsiteX128" fmla="*/ 863807 w 7247699"/>
                              <a:gd name="connsiteY128" fmla="*/ 1198958 h 2676028"/>
                              <a:gd name="connsiteX129" fmla="*/ 839125 w 7247699"/>
                              <a:gd name="connsiteY129" fmla="*/ 1211047 h 2676028"/>
                              <a:gd name="connsiteX130" fmla="*/ 830562 w 7247699"/>
                              <a:gd name="connsiteY130" fmla="*/ 1233714 h 2676028"/>
                              <a:gd name="connsiteX131" fmla="*/ 839629 w 7247699"/>
                              <a:gd name="connsiteY131" fmla="*/ 1251848 h 2676028"/>
                              <a:gd name="connsiteX132" fmla="*/ 850396 w 7247699"/>
                              <a:gd name="connsiteY132" fmla="*/ 1252352 h 2676028"/>
                              <a:gd name="connsiteX133" fmla="*/ 5504943 w 7247699"/>
                              <a:gd name="connsiteY133" fmla="*/ 1258561 h 2676028"/>
                              <a:gd name="connsiteX134" fmla="*/ 5513822 w 7247699"/>
                              <a:gd name="connsiteY134" fmla="*/ 1251509 h 2676028"/>
                              <a:gd name="connsiteX135" fmla="*/ 5526918 w 7247699"/>
                              <a:gd name="connsiteY135" fmla="*/ 1230857 h 2676028"/>
                              <a:gd name="connsiteX136" fmla="*/ 5518355 w 7247699"/>
                              <a:gd name="connsiteY136" fmla="*/ 1205167 h 2676028"/>
                              <a:gd name="connsiteX137" fmla="*/ 5493673 w 7247699"/>
                              <a:gd name="connsiteY137" fmla="*/ 1217256 h 2676028"/>
                              <a:gd name="connsiteX138" fmla="*/ 5485110 w 7247699"/>
                              <a:gd name="connsiteY138" fmla="*/ 1239923 h 2676028"/>
                              <a:gd name="connsiteX139" fmla="*/ 5494176 w 7247699"/>
                              <a:gd name="connsiteY139" fmla="*/ 1258057 h 2676028"/>
                              <a:gd name="connsiteX140" fmla="*/ 5504943 w 7247699"/>
                              <a:gd name="connsiteY140" fmla="*/ 1258561 h 2676028"/>
                              <a:gd name="connsiteX141" fmla="*/ 4291788 w 7247699"/>
                              <a:gd name="connsiteY141" fmla="*/ 1263631 h 2676028"/>
                              <a:gd name="connsiteX142" fmla="*/ 4313960 w 7247699"/>
                              <a:gd name="connsiteY142" fmla="*/ 1233880 h 2676028"/>
                              <a:gd name="connsiteX143" fmla="*/ 4293307 w 7247699"/>
                              <a:gd name="connsiteY143" fmla="*/ 1173433 h 2676028"/>
                              <a:gd name="connsiteX144" fmla="*/ 4258046 w 7247699"/>
                              <a:gd name="connsiteY144" fmla="*/ 1177966 h 2676028"/>
                              <a:gd name="connsiteX145" fmla="*/ 4279707 w 7247699"/>
                              <a:gd name="connsiteY145" fmla="*/ 1254029 h 2676028"/>
                              <a:gd name="connsiteX146" fmla="*/ 4291788 w 7247699"/>
                              <a:gd name="connsiteY146" fmla="*/ 1263631 h 2676028"/>
                              <a:gd name="connsiteX147" fmla="*/ 3331709 w 7247699"/>
                              <a:gd name="connsiteY147" fmla="*/ 1282741 h 2676028"/>
                              <a:gd name="connsiteX148" fmla="*/ 3350851 w 7247699"/>
                              <a:gd name="connsiteY148" fmla="*/ 1254533 h 2676028"/>
                              <a:gd name="connsiteX149" fmla="*/ 3350347 w 7247699"/>
                              <a:gd name="connsiteY149" fmla="*/ 1252014 h 2676028"/>
                              <a:gd name="connsiteX150" fmla="*/ 3350347 w 7247699"/>
                              <a:gd name="connsiteY150" fmla="*/ 1247480 h 2676028"/>
                              <a:gd name="connsiteX151" fmla="*/ 3350347 w 7247699"/>
                              <a:gd name="connsiteY151" fmla="*/ 1245969 h 2676028"/>
                              <a:gd name="connsiteX152" fmla="*/ 3351355 w 7247699"/>
                              <a:gd name="connsiteY152" fmla="*/ 1241436 h 2676028"/>
                              <a:gd name="connsiteX153" fmla="*/ 3353369 w 7247699"/>
                              <a:gd name="connsiteY153" fmla="*/ 1237910 h 2676028"/>
                              <a:gd name="connsiteX154" fmla="*/ 3345814 w 7247699"/>
                              <a:gd name="connsiteY154" fmla="*/ 1209701 h 2676028"/>
                              <a:gd name="connsiteX155" fmla="*/ 3317606 w 7247699"/>
                              <a:gd name="connsiteY155" fmla="*/ 1217257 h 2676028"/>
                              <a:gd name="connsiteX156" fmla="*/ 3306020 w 7247699"/>
                              <a:gd name="connsiteY156" fmla="*/ 1260577 h 2676028"/>
                              <a:gd name="connsiteX157" fmla="*/ 3331709 w 7247699"/>
                              <a:gd name="connsiteY157" fmla="*/ 1282741 h 2676028"/>
                              <a:gd name="connsiteX158" fmla="*/ 1363474 w 7247699"/>
                              <a:gd name="connsiteY158" fmla="*/ 1295754 h 2676028"/>
                              <a:gd name="connsiteX159" fmla="*/ 1377399 w 7247699"/>
                              <a:gd name="connsiteY159" fmla="*/ 1289514 h 2676028"/>
                              <a:gd name="connsiteX160" fmla="*/ 1501214 w 7247699"/>
                              <a:gd name="connsiteY160" fmla="*/ 1191636 h 2676028"/>
                              <a:gd name="connsiteX161" fmla="*/ 1483106 w 7247699"/>
                              <a:gd name="connsiteY161" fmla="*/ 1160804 h 2676028"/>
                              <a:gd name="connsiteX162" fmla="*/ 1349503 w 7247699"/>
                              <a:gd name="connsiteY162" fmla="*/ 1261618 h 2676028"/>
                              <a:gd name="connsiteX163" fmla="*/ 1363474 w 7247699"/>
                              <a:gd name="connsiteY163" fmla="*/ 1295754 h 2676028"/>
                              <a:gd name="connsiteX164" fmla="*/ 6018018 w 7247699"/>
                              <a:gd name="connsiteY164" fmla="*/ 1301963 h 2676028"/>
                              <a:gd name="connsiteX165" fmla="*/ 6031943 w 7247699"/>
                              <a:gd name="connsiteY165" fmla="*/ 1295723 h 2676028"/>
                              <a:gd name="connsiteX166" fmla="*/ 6155758 w 7247699"/>
                              <a:gd name="connsiteY166" fmla="*/ 1197845 h 2676028"/>
                              <a:gd name="connsiteX167" fmla="*/ 6137650 w 7247699"/>
                              <a:gd name="connsiteY167" fmla="*/ 1167013 h 2676028"/>
                              <a:gd name="connsiteX168" fmla="*/ 6004047 w 7247699"/>
                              <a:gd name="connsiteY168" fmla="*/ 1267827 h 2676028"/>
                              <a:gd name="connsiteX169" fmla="*/ 6018018 w 7247699"/>
                              <a:gd name="connsiteY169" fmla="*/ 1301963 h 2676028"/>
                              <a:gd name="connsiteX170" fmla="*/ 1634382 w 7247699"/>
                              <a:gd name="connsiteY170" fmla="*/ 1305850 h 2676028"/>
                              <a:gd name="connsiteX171" fmla="*/ 1649612 w 7247699"/>
                              <a:gd name="connsiteY171" fmla="*/ 1285095 h 2676028"/>
                              <a:gd name="connsiteX172" fmla="*/ 1624425 w 7247699"/>
                              <a:gd name="connsiteY172" fmla="*/ 1234722 h 2676028"/>
                              <a:gd name="connsiteX173" fmla="*/ 1596218 w 7247699"/>
                              <a:gd name="connsiteY173" fmla="*/ 1251345 h 2676028"/>
                              <a:gd name="connsiteX174" fmla="*/ 1625433 w 7247699"/>
                              <a:gd name="connsiteY174" fmla="*/ 1299199 h 2676028"/>
                              <a:gd name="connsiteX175" fmla="*/ 1634382 w 7247699"/>
                              <a:gd name="connsiteY175" fmla="*/ 1305850 h 2676028"/>
                              <a:gd name="connsiteX176" fmla="*/ 6288930 w 7247699"/>
                              <a:gd name="connsiteY176" fmla="*/ 1312058 h 2676028"/>
                              <a:gd name="connsiteX177" fmla="*/ 6304159 w 7247699"/>
                              <a:gd name="connsiteY177" fmla="*/ 1291304 h 2676028"/>
                              <a:gd name="connsiteX178" fmla="*/ 6278973 w 7247699"/>
                              <a:gd name="connsiteY178" fmla="*/ 1240931 h 2676028"/>
                              <a:gd name="connsiteX179" fmla="*/ 6250766 w 7247699"/>
                              <a:gd name="connsiteY179" fmla="*/ 1257554 h 2676028"/>
                              <a:gd name="connsiteX180" fmla="*/ 6279981 w 7247699"/>
                              <a:gd name="connsiteY180" fmla="*/ 1305408 h 2676028"/>
                              <a:gd name="connsiteX181" fmla="*/ 6288930 w 7247699"/>
                              <a:gd name="connsiteY181" fmla="*/ 1312058 h 2676028"/>
                              <a:gd name="connsiteX182" fmla="*/ 125353 w 7247699"/>
                              <a:gd name="connsiteY182" fmla="*/ 1338490 h 2676028"/>
                              <a:gd name="connsiteX183" fmla="*/ 148524 w 7247699"/>
                              <a:gd name="connsiteY183" fmla="*/ 1324889 h 2676028"/>
                              <a:gd name="connsiteX184" fmla="*/ 157591 w 7247699"/>
                              <a:gd name="connsiteY184" fmla="*/ 1264946 h 2676028"/>
                              <a:gd name="connsiteX185" fmla="*/ 122834 w 7247699"/>
                              <a:gd name="connsiteY185" fmla="*/ 1260412 h 2676028"/>
                              <a:gd name="connsiteX186" fmla="*/ 111752 w 7247699"/>
                              <a:gd name="connsiteY186" fmla="*/ 1314814 h 2676028"/>
                              <a:gd name="connsiteX187" fmla="*/ 125353 w 7247699"/>
                              <a:gd name="connsiteY187" fmla="*/ 1338490 h 2676028"/>
                              <a:gd name="connsiteX188" fmla="*/ 4779901 w 7247699"/>
                              <a:gd name="connsiteY188" fmla="*/ 1344699 h 2676028"/>
                              <a:gd name="connsiteX189" fmla="*/ 4803072 w 7247699"/>
                              <a:gd name="connsiteY189" fmla="*/ 1331098 h 2676028"/>
                              <a:gd name="connsiteX190" fmla="*/ 4812139 w 7247699"/>
                              <a:gd name="connsiteY190" fmla="*/ 1271155 h 2676028"/>
                              <a:gd name="connsiteX191" fmla="*/ 4777382 w 7247699"/>
                              <a:gd name="connsiteY191" fmla="*/ 1266621 h 2676028"/>
                              <a:gd name="connsiteX192" fmla="*/ 4766301 w 7247699"/>
                              <a:gd name="connsiteY192" fmla="*/ 1321023 h 2676028"/>
                              <a:gd name="connsiteX193" fmla="*/ 4779901 w 7247699"/>
                              <a:gd name="connsiteY193" fmla="*/ 1344699 h 2676028"/>
                              <a:gd name="connsiteX194" fmla="*/ 3947439 w 7247699"/>
                              <a:gd name="connsiteY194" fmla="*/ 1432786 h 2676028"/>
                              <a:gd name="connsiteX195" fmla="*/ 3956821 w 7247699"/>
                              <a:gd name="connsiteY195" fmla="*/ 1428819 h 2676028"/>
                              <a:gd name="connsiteX196" fmla="*/ 3956821 w 7247699"/>
                              <a:gd name="connsiteY196" fmla="*/ 1409678 h 2676028"/>
                              <a:gd name="connsiteX197" fmla="*/ 3929620 w 7247699"/>
                              <a:gd name="connsiteY197" fmla="*/ 1376936 h 2676028"/>
                              <a:gd name="connsiteX198" fmla="*/ 3909975 w 7247699"/>
                              <a:gd name="connsiteY198" fmla="*/ 1376936 h 2676028"/>
                              <a:gd name="connsiteX199" fmla="*/ 3909975 w 7247699"/>
                              <a:gd name="connsiteY199" fmla="*/ 1396077 h 2676028"/>
                              <a:gd name="connsiteX200" fmla="*/ 3937679 w 7247699"/>
                              <a:gd name="connsiteY200" fmla="*/ 1428819 h 2676028"/>
                              <a:gd name="connsiteX201" fmla="*/ 3947439 w 7247699"/>
                              <a:gd name="connsiteY201" fmla="*/ 1432786 h 2676028"/>
                              <a:gd name="connsiteX202" fmla="*/ 1147699 w 7247699"/>
                              <a:gd name="connsiteY202" fmla="*/ 1467491 h 2676028"/>
                              <a:gd name="connsiteX203" fmla="*/ 1158641 w 7247699"/>
                              <a:gd name="connsiteY203" fmla="*/ 1439756 h 2676028"/>
                              <a:gd name="connsiteX204" fmla="*/ 1197304 w 7247699"/>
                              <a:gd name="connsiteY204" fmla="*/ 1362923 h 2676028"/>
                              <a:gd name="connsiteX205" fmla="*/ 1259456 w 7247699"/>
                              <a:gd name="connsiteY205" fmla="*/ 1293429 h 2676028"/>
                              <a:gd name="connsiteX206" fmla="*/ 1235965 w 7247699"/>
                              <a:gd name="connsiteY206" fmla="*/ 1269939 h 2676028"/>
                              <a:gd name="connsiteX207" fmla="*/ 1146896 w 7247699"/>
                              <a:gd name="connsiteY207" fmla="*/ 1372710 h 2676028"/>
                              <a:gd name="connsiteX208" fmla="*/ 1135640 w 7247699"/>
                              <a:gd name="connsiteY208" fmla="*/ 1463247 h 2676028"/>
                              <a:gd name="connsiteX209" fmla="*/ 1147699 w 7247699"/>
                              <a:gd name="connsiteY209" fmla="*/ 1467491 h 2676028"/>
                              <a:gd name="connsiteX210" fmla="*/ 5802243 w 7247699"/>
                              <a:gd name="connsiteY210" fmla="*/ 1473700 h 2676028"/>
                              <a:gd name="connsiteX211" fmla="*/ 5813185 w 7247699"/>
                              <a:gd name="connsiteY211" fmla="*/ 1445965 h 2676028"/>
                              <a:gd name="connsiteX212" fmla="*/ 5851847 w 7247699"/>
                              <a:gd name="connsiteY212" fmla="*/ 1369132 h 2676028"/>
                              <a:gd name="connsiteX213" fmla="*/ 5914000 w 7247699"/>
                              <a:gd name="connsiteY213" fmla="*/ 1299638 h 2676028"/>
                              <a:gd name="connsiteX214" fmla="*/ 5890510 w 7247699"/>
                              <a:gd name="connsiteY214" fmla="*/ 1276148 h 2676028"/>
                              <a:gd name="connsiteX215" fmla="*/ 5801440 w 7247699"/>
                              <a:gd name="connsiteY215" fmla="*/ 1378919 h 2676028"/>
                              <a:gd name="connsiteX216" fmla="*/ 5790184 w 7247699"/>
                              <a:gd name="connsiteY216" fmla="*/ 1469456 h 2676028"/>
                              <a:gd name="connsiteX217" fmla="*/ 5802243 w 7247699"/>
                              <a:gd name="connsiteY217" fmla="*/ 1473700 h 2676028"/>
                              <a:gd name="connsiteX218" fmla="*/ 4488436 w 7247699"/>
                              <a:gd name="connsiteY218" fmla="*/ 1476925 h 2676028"/>
                              <a:gd name="connsiteX219" fmla="*/ 4511418 w 7247699"/>
                              <a:gd name="connsiteY219" fmla="*/ 1456524 h 2676028"/>
                              <a:gd name="connsiteX220" fmla="*/ 4535596 w 7247699"/>
                              <a:gd name="connsiteY220" fmla="*/ 1405144 h 2676028"/>
                              <a:gd name="connsiteX221" fmla="*/ 4509403 w 7247699"/>
                              <a:gd name="connsiteY221" fmla="*/ 1378950 h 2676028"/>
                              <a:gd name="connsiteX222" fmla="*/ 4469609 w 7247699"/>
                              <a:gd name="connsiteY222" fmla="*/ 1456524 h 2676028"/>
                              <a:gd name="connsiteX223" fmla="*/ 4488436 w 7247699"/>
                              <a:gd name="connsiteY223" fmla="*/ 1476925 h 2676028"/>
                              <a:gd name="connsiteX224" fmla="*/ 2656265 w 7247699"/>
                              <a:gd name="connsiteY224" fmla="*/ 1498697 h 2676028"/>
                              <a:gd name="connsiteX225" fmla="*/ 2665931 w 7247699"/>
                              <a:gd name="connsiteY225" fmla="*/ 1491967 h 2676028"/>
                              <a:gd name="connsiteX226" fmla="*/ 2660547 w 7247699"/>
                              <a:gd name="connsiteY226" fmla="*/ 1470435 h 2676028"/>
                              <a:gd name="connsiteX227" fmla="*/ 2638036 w 7247699"/>
                              <a:gd name="connsiteY227" fmla="*/ 1442050 h 2676028"/>
                              <a:gd name="connsiteX228" fmla="*/ 2615524 w 7247699"/>
                              <a:gd name="connsiteY228" fmla="*/ 1429326 h 2676028"/>
                              <a:gd name="connsiteX229" fmla="*/ 2602799 w 7247699"/>
                              <a:gd name="connsiteY229" fmla="*/ 1451838 h 2676028"/>
                              <a:gd name="connsiteX230" fmla="*/ 2644396 w 7247699"/>
                              <a:gd name="connsiteY230" fmla="*/ 1497351 h 2676028"/>
                              <a:gd name="connsiteX231" fmla="*/ 2656265 w 7247699"/>
                              <a:gd name="connsiteY231" fmla="*/ 1498697 h 2676028"/>
                              <a:gd name="connsiteX232" fmla="*/ 112761 w 7247699"/>
                              <a:gd name="connsiteY232" fmla="*/ 1546273 h 2676028"/>
                              <a:gd name="connsiteX233" fmla="*/ 125858 w 7247699"/>
                              <a:gd name="connsiteY233" fmla="*/ 1540984 h 2676028"/>
                              <a:gd name="connsiteX234" fmla="*/ 126361 w 7247699"/>
                              <a:gd name="connsiteY234" fmla="*/ 1514287 h 2676028"/>
                              <a:gd name="connsiteX235" fmla="*/ 117798 w 7247699"/>
                              <a:gd name="connsiteY235" fmla="*/ 1494642 h 2676028"/>
                              <a:gd name="connsiteX236" fmla="*/ 87071 w 7247699"/>
                              <a:gd name="connsiteY236" fmla="*/ 1490612 h 2676028"/>
                              <a:gd name="connsiteX237" fmla="*/ 99664 w 7247699"/>
                              <a:gd name="connsiteY237" fmla="*/ 1540984 h 2676028"/>
                              <a:gd name="connsiteX238" fmla="*/ 112761 w 7247699"/>
                              <a:gd name="connsiteY238" fmla="*/ 1546273 h 2676028"/>
                              <a:gd name="connsiteX239" fmla="*/ 4767309 w 7247699"/>
                              <a:gd name="connsiteY239" fmla="*/ 1552482 h 2676028"/>
                              <a:gd name="connsiteX240" fmla="*/ 4780405 w 7247699"/>
                              <a:gd name="connsiteY240" fmla="*/ 1547193 h 2676028"/>
                              <a:gd name="connsiteX241" fmla="*/ 4780909 w 7247699"/>
                              <a:gd name="connsiteY241" fmla="*/ 1520496 h 2676028"/>
                              <a:gd name="connsiteX242" fmla="*/ 4772346 w 7247699"/>
                              <a:gd name="connsiteY242" fmla="*/ 1500851 h 2676028"/>
                              <a:gd name="connsiteX243" fmla="*/ 4741619 w 7247699"/>
                              <a:gd name="connsiteY243" fmla="*/ 1496821 h 2676028"/>
                              <a:gd name="connsiteX244" fmla="*/ 4754212 w 7247699"/>
                              <a:gd name="connsiteY244" fmla="*/ 1547193 h 2676028"/>
                              <a:gd name="connsiteX245" fmla="*/ 4767309 w 7247699"/>
                              <a:gd name="connsiteY245" fmla="*/ 1552482 h 2676028"/>
                              <a:gd name="connsiteX246" fmla="*/ 1745358 w 7247699"/>
                              <a:gd name="connsiteY246" fmla="*/ 1556353 h 2676028"/>
                              <a:gd name="connsiteX247" fmla="*/ 1765484 w 7247699"/>
                              <a:gd name="connsiteY247" fmla="*/ 1536655 h 2676028"/>
                              <a:gd name="connsiteX248" fmla="*/ 1792402 w 7247699"/>
                              <a:gd name="connsiteY248" fmla="*/ 1466183 h 2676028"/>
                              <a:gd name="connsiteX249" fmla="*/ 1764995 w 7247699"/>
                              <a:gd name="connsiteY249" fmla="*/ 1438778 h 2676028"/>
                              <a:gd name="connsiteX250" fmla="*/ 1724865 w 7247699"/>
                              <a:gd name="connsiteY250" fmla="*/ 1537145 h 2676028"/>
                              <a:gd name="connsiteX251" fmla="*/ 1745358 w 7247699"/>
                              <a:gd name="connsiteY251" fmla="*/ 1556353 h 2676028"/>
                              <a:gd name="connsiteX252" fmla="*/ 6399902 w 7247699"/>
                              <a:gd name="connsiteY252" fmla="*/ 1562562 h 2676028"/>
                              <a:gd name="connsiteX253" fmla="*/ 6420029 w 7247699"/>
                              <a:gd name="connsiteY253" fmla="*/ 1542864 h 2676028"/>
                              <a:gd name="connsiteX254" fmla="*/ 6446946 w 7247699"/>
                              <a:gd name="connsiteY254" fmla="*/ 1472392 h 2676028"/>
                              <a:gd name="connsiteX255" fmla="*/ 6419539 w 7247699"/>
                              <a:gd name="connsiteY255" fmla="*/ 1444987 h 2676028"/>
                              <a:gd name="connsiteX256" fmla="*/ 6379409 w 7247699"/>
                              <a:gd name="connsiteY256" fmla="*/ 1543354 h 2676028"/>
                              <a:gd name="connsiteX257" fmla="*/ 6399902 w 7247699"/>
                              <a:gd name="connsiteY257" fmla="*/ 1562562 h 2676028"/>
                              <a:gd name="connsiteX258" fmla="*/ 1609817 w 7247699"/>
                              <a:gd name="connsiteY258" fmla="*/ 1563148 h 2676028"/>
                              <a:gd name="connsiteX259" fmla="*/ 1624929 w 7247699"/>
                              <a:gd name="connsiteY259" fmla="*/ 1561133 h 2676028"/>
                              <a:gd name="connsiteX260" fmla="*/ 1633996 w 7247699"/>
                              <a:gd name="connsiteY260" fmla="*/ 1549547 h 2676028"/>
                              <a:gd name="connsiteX261" fmla="*/ 1619892 w 7247699"/>
                              <a:gd name="connsiteY261" fmla="*/ 1525872 h 2676028"/>
                              <a:gd name="connsiteX262" fmla="*/ 1612840 w 7247699"/>
                              <a:gd name="connsiteY262" fmla="*/ 1524361 h 2676028"/>
                              <a:gd name="connsiteX263" fmla="*/ 1613344 w 7247699"/>
                              <a:gd name="connsiteY263" fmla="*/ 1524361 h 2676028"/>
                              <a:gd name="connsiteX264" fmla="*/ 1610321 w 7247699"/>
                              <a:gd name="connsiteY264" fmla="*/ 1522346 h 2676028"/>
                              <a:gd name="connsiteX265" fmla="*/ 1608306 w 7247699"/>
                              <a:gd name="connsiteY265" fmla="*/ 1519828 h 2676028"/>
                              <a:gd name="connsiteX266" fmla="*/ 1607803 w 7247699"/>
                              <a:gd name="connsiteY266" fmla="*/ 1518820 h 2676028"/>
                              <a:gd name="connsiteX267" fmla="*/ 1605788 w 7247699"/>
                              <a:gd name="connsiteY267" fmla="*/ 1515294 h 2676028"/>
                              <a:gd name="connsiteX268" fmla="*/ 1586646 w 7247699"/>
                              <a:gd name="connsiteY268" fmla="*/ 1509250 h 2676028"/>
                              <a:gd name="connsiteX269" fmla="*/ 1577580 w 7247699"/>
                              <a:gd name="connsiteY269" fmla="*/ 1527384 h 2676028"/>
                              <a:gd name="connsiteX270" fmla="*/ 1609817 w 7247699"/>
                              <a:gd name="connsiteY270" fmla="*/ 1563148 h 2676028"/>
                              <a:gd name="connsiteX271" fmla="*/ 6264365 w 7247699"/>
                              <a:gd name="connsiteY271" fmla="*/ 1569357 h 2676028"/>
                              <a:gd name="connsiteX272" fmla="*/ 6279476 w 7247699"/>
                              <a:gd name="connsiteY272" fmla="*/ 1567342 h 2676028"/>
                              <a:gd name="connsiteX273" fmla="*/ 6288544 w 7247699"/>
                              <a:gd name="connsiteY273" fmla="*/ 1555756 h 2676028"/>
                              <a:gd name="connsiteX274" fmla="*/ 6274439 w 7247699"/>
                              <a:gd name="connsiteY274" fmla="*/ 1532081 h 2676028"/>
                              <a:gd name="connsiteX275" fmla="*/ 6267388 w 7247699"/>
                              <a:gd name="connsiteY275" fmla="*/ 1530570 h 2676028"/>
                              <a:gd name="connsiteX276" fmla="*/ 6267891 w 7247699"/>
                              <a:gd name="connsiteY276" fmla="*/ 1530570 h 2676028"/>
                              <a:gd name="connsiteX277" fmla="*/ 6264869 w 7247699"/>
                              <a:gd name="connsiteY277" fmla="*/ 1528555 h 2676028"/>
                              <a:gd name="connsiteX278" fmla="*/ 6262854 w 7247699"/>
                              <a:gd name="connsiteY278" fmla="*/ 1526037 h 2676028"/>
                              <a:gd name="connsiteX279" fmla="*/ 6262351 w 7247699"/>
                              <a:gd name="connsiteY279" fmla="*/ 1525029 h 2676028"/>
                              <a:gd name="connsiteX280" fmla="*/ 6260336 w 7247699"/>
                              <a:gd name="connsiteY280" fmla="*/ 1521503 h 2676028"/>
                              <a:gd name="connsiteX281" fmla="*/ 6241194 w 7247699"/>
                              <a:gd name="connsiteY281" fmla="*/ 1515459 h 2676028"/>
                              <a:gd name="connsiteX282" fmla="*/ 6232127 w 7247699"/>
                              <a:gd name="connsiteY282" fmla="*/ 1533593 h 2676028"/>
                              <a:gd name="connsiteX283" fmla="*/ 6264365 w 7247699"/>
                              <a:gd name="connsiteY283" fmla="*/ 1569357 h 2676028"/>
                              <a:gd name="connsiteX284" fmla="*/ 2341496 w 7247699"/>
                              <a:gd name="connsiteY284" fmla="*/ 1589999 h 2676028"/>
                              <a:gd name="connsiteX285" fmla="*/ 2363519 w 7247699"/>
                              <a:gd name="connsiteY285" fmla="*/ 1564550 h 2676028"/>
                              <a:gd name="connsiteX286" fmla="*/ 2335134 w 7247699"/>
                              <a:gd name="connsiteY286" fmla="*/ 1546443 h 2676028"/>
                              <a:gd name="connsiteX287" fmla="*/ 2293047 w 7247699"/>
                              <a:gd name="connsiteY287" fmla="*/ 1544975 h 2676028"/>
                              <a:gd name="connsiteX288" fmla="*/ 2282769 w 7247699"/>
                              <a:gd name="connsiteY288" fmla="*/ 1581680 h 2676028"/>
                              <a:gd name="connsiteX289" fmla="*/ 2311643 w 7247699"/>
                              <a:gd name="connsiteY289" fmla="*/ 1589021 h 2676028"/>
                              <a:gd name="connsiteX290" fmla="*/ 2341496 w 7247699"/>
                              <a:gd name="connsiteY290" fmla="*/ 1589999 h 2676028"/>
                              <a:gd name="connsiteX291" fmla="*/ 6996040 w 7247699"/>
                              <a:gd name="connsiteY291" fmla="*/ 1596208 h 2676028"/>
                              <a:gd name="connsiteX292" fmla="*/ 7018062 w 7247699"/>
                              <a:gd name="connsiteY292" fmla="*/ 1570759 h 2676028"/>
                              <a:gd name="connsiteX293" fmla="*/ 6989677 w 7247699"/>
                              <a:gd name="connsiteY293" fmla="*/ 1552652 h 2676028"/>
                              <a:gd name="connsiteX294" fmla="*/ 6947590 w 7247699"/>
                              <a:gd name="connsiteY294" fmla="*/ 1551184 h 2676028"/>
                              <a:gd name="connsiteX295" fmla="*/ 6937313 w 7247699"/>
                              <a:gd name="connsiteY295" fmla="*/ 1587889 h 2676028"/>
                              <a:gd name="connsiteX296" fmla="*/ 6966187 w 7247699"/>
                              <a:gd name="connsiteY296" fmla="*/ 1595230 h 2676028"/>
                              <a:gd name="connsiteX297" fmla="*/ 6996040 w 7247699"/>
                              <a:gd name="connsiteY297" fmla="*/ 1596208 h 2676028"/>
                              <a:gd name="connsiteX298" fmla="*/ 167320 w 7247699"/>
                              <a:gd name="connsiteY298" fmla="*/ 1606531 h 2676028"/>
                              <a:gd name="connsiteX299" fmla="*/ 181267 w 7247699"/>
                              <a:gd name="connsiteY299" fmla="*/ 1600927 h 2676028"/>
                              <a:gd name="connsiteX300" fmla="*/ 240202 w 7247699"/>
                              <a:gd name="connsiteY300" fmla="*/ 1539473 h 2676028"/>
                              <a:gd name="connsiteX301" fmla="*/ 216024 w 7247699"/>
                              <a:gd name="connsiteY301" fmla="*/ 1515294 h 2676028"/>
                              <a:gd name="connsiteX302" fmla="*/ 154570 w 7247699"/>
                              <a:gd name="connsiteY302" fmla="*/ 1574230 h 2676028"/>
                              <a:gd name="connsiteX303" fmla="*/ 167320 w 7247699"/>
                              <a:gd name="connsiteY303" fmla="*/ 1606531 h 2676028"/>
                              <a:gd name="connsiteX304" fmla="*/ 4821868 w 7247699"/>
                              <a:gd name="connsiteY304" fmla="*/ 1612740 h 2676028"/>
                              <a:gd name="connsiteX305" fmla="*/ 4835815 w 7247699"/>
                              <a:gd name="connsiteY305" fmla="*/ 1607136 h 2676028"/>
                              <a:gd name="connsiteX306" fmla="*/ 4894750 w 7247699"/>
                              <a:gd name="connsiteY306" fmla="*/ 1545682 h 2676028"/>
                              <a:gd name="connsiteX307" fmla="*/ 4870571 w 7247699"/>
                              <a:gd name="connsiteY307" fmla="*/ 1521503 h 2676028"/>
                              <a:gd name="connsiteX308" fmla="*/ 4809118 w 7247699"/>
                              <a:gd name="connsiteY308" fmla="*/ 1580439 h 2676028"/>
                              <a:gd name="connsiteX309" fmla="*/ 4821868 w 7247699"/>
                              <a:gd name="connsiteY309" fmla="*/ 1612740 h 2676028"/>
                              <a:gd name="connsiteX310" fmla="*/ 2822952 w 7247699"/>
                              <a:gd name="connsiteY310" fmla="*/ 1614692 h 2676028"/>
                              <a:gd name="connsiteX311" fmla="*/ 2831012 w 7247699"/>
                              <a:gd name="connsiteY311" fmla="*/ 1590514 h 2676028"/>
                              <a:gd name="connsiteX312" fmla="*/ 2818420 w 7247699"/>
                              <a:gd name="connsiteY312" fmla="*/ 1574898 h 2676028"/>
                              <a:gd name="connsiteX313" fmla="*/ 2803309 w 7247699"/>
                              <a:gd name="connsiteY313" fmla="*/ 1574898 h 2676028"/>
                              <a:gd name="connsiteX314" fmla="*/ 2795753 w 7247699"/>
                              <a:gd name="connsiteY314" fmla="*/ 1587995 h 2676028"/>
                              <a:gd name="connsiteX315" fmla="*/ 2799782 w 7247699"/>
                              <a:gd name="connsiteY315" fmla="*/ 1603610 h 2676028"/>
                              <a:gd name="connsiteX316" fmla="*/ 2807842 w 7247699"/>
                              <a:gd name="connsiteY316" fmla="*/ 1613684 h 2676028"/>
                              <a:gd name="connsiteX317" fmla="*/ 2822952 w 7247699"/>
                              <a:gd name="connsiteY317" fmla="*/ 1614692 h 2676028"/>
                              <a:gd name="connsiteX318" fmla="*/ 4369731 w 7247699"/>
                              <a:gd name="connsiteY318" fmla="*/ 1653511 h 2676028"/>
                              <a:gd name="connsiteX319" fmla="*/ 4367529 w 7247699"/>
                              <a:gd name="connsiteY319" fmla="*/ 1612357 h 2676028"/>
                              <a:gd name="connsiteX320" fmla="*/ 4298035 w 7247699"/>
                              <a:gd name="connsiteY320" fmla="*/ 1588377 h 2676028"/>
                              <a:gd name="connsiteX321" fmla="*/ 4283353 w 7247699"/>
                              <a:gd name="connsiteY321" fmla="*/ 1623613 h 2676028"/>
                              <a:gd name="connsiteX322" fmla="*/ 4316143 w 7247699"/>
                              <a:gd name="connsiteY322" fmla="*/ 1639273 h 2676028"/>
                              <a:gd name="connsiteX323" fmla="*/ 4350889 w 7247699"/>
                              <a:gd name="connsiteY323" fmla="*/ 1652487 h 2676028"/>
                              <a:gd name="connsiteX324" fmla="*/ 4369731 w 7247699"/>
                              <a:gd name="connsiteY324" fmla="*/ 1653511 h 2676028"/>
                              <a:gd name="connsiteX325" fmla="*/ 3001272 w 7247699"/>
                              <a:gd name="connsiteY325" fmla="*/ 1670605 h 2676028"/>
                              <a:gd name="connsiteX326" fmla="*/ 3008325 w 7247699"/>
                              <a:gd name="connsiteY326" fmla="*/ 1655997 h 2676028"/>
                              <a:gd name="connsiteX327" fmla="*/ 3006813 w 7247699"/>
                              <a:gd name="connsiteY327" fmla="*/ 1647937 h 2676028"/>
                              <a:gd name="connsiteX328" fmla="*/ 3005806 w 7247699"/>
                              <a:gd name="connsiteY328" fmla="*/ 1644411 h 2676028"/>
                              <a:gd name="connsiteX329" fmla="*/ 3005806 w 7247699"/>
                              <a:gd name="connsiteY329" fmla="*/ 1642396 h 2676028"/>
                              <a:gd name="connsiteX330" fmla="*/ 2987167 w 7247699"/>
                              <a:gd name="connsiteY330" fmla="*/ 1628292 h 2676028"/>
                              <a:gd name="connsiteX331" fmla="*/ 2978099 w 7247699"/>
                              <a:gd name="connsiteY331" fmla="*/ 1650456 h 2676028"/>
                              <a:gd name="connsiteX332" fmla="*/ 2985656 w 7247699"/>
                              <a:gd name="connsiteY332" fmla="*/ 1665568 h 2676028"/>
                              <a:gd name="connsiteX333" fmla="*/ 3001272 w 7247699"/>
                              <a:gd name="connsiteY333" fmla="*/ 1670605 h 2676028"/>
                              <a:gd name="connsiteX334" fmla="*/ 1773313 w 7247699"/>
                              <a:gd name="connsiteY334" fmla="*/ 1688366 h 2676028"/>
                              <a:gd name="connsiteX335" fmla="*/ 1943131 w 7247699"/>
                              <a:gd name="connsiteY335" fmla="*/ 1687876 h 2676028"/>
                              <a:gd name="connsiteX336" fmla="*/ 1943131 w 7247699"/>
                              <a:gd name="connsiteY336" fmla="*/ 1650193 h 2676028"/>
                              <a:gd name="connsiteX337" fmla="*/ 1773313 w 7247699"/>
                              <a:gd name="connsiteY337" fmla="*/ 1649704 h 2676028"/>
                              <a:gd name="connsiteX338" fmla="*/ 1773313 w 7247699"/>
                              <a:gd name="connsiteY338" fmla="*/ 1688366 h 2676028"/>
                              <a:gd name="connsiteX339" fmla="*/ 6427858 w 7247699"/>
                              <a:gd name="connsiteY339" fmla="*/ 1694575 h 2676028"/>
                              <a:gd name="connsiteX340" fmla="*/ 6597676 w 7247699"/>
                              <a:gd name="connsiteY340" fmla="*/ 1694085 h 2676028"/>
                              <a:gd name="connsiteX341" fmla="*/ 6597676 w 7247699"/>
                              <a:gd name="connsiteY341" fmla="*/ 1656402 h 2676028"/>
                              <a:gd name="connsiteX342" fmla="*/ 6427858 w 7247699"/>
                              <a:gd name="connsiteY342" fmla="*/ 1655913 h 2676028"/>
                              <a:gd name="connsiteX343" fmla="*/ 6427858 w 7247699"/>
                              <a:gd name="connsiteY343" fmla="*/ 1694575 h 2676028"/>
                              <a:gd name="connsiteX344" fmla="*/ 4494771 w 7247699"/>
                              <a:gd name="connsiteY344" fmla="*/ 1720023 h 2676028"/>
                              <a:gd name="connsiteX345" fmla="*/ 4516303 w 7247699"/>
                              <a:gd name="connsiteY345" fmla="*/ 1707788 h 2676028"/>
                              <a:gd name="connsiteX346" fmla="*/ 4504558 w 7247699"/>
                              <a:gd name="connsiteY346" fmla="*/ 1685766 h 2676028"/>
                              <a:gd name="connsiteX347" fmla="*/ 4496728 w 7247699"/>
                              <a:gd name="connsiteY347" fmla="*/ 1683808 h 2676028"/>
                              <a:gd name="connsiteX348" fmla="*/ 4495260 w 7247699"/>
                              <a:gd name="connsiteY348" fmla="*/ 1682829 h 2676028"/>
                              <a:gd name="connsiteX349" fmla="*/ 4491345 w 7247699"/>
                              <a:gd name="connsiteY349" fmla="*/ 1680382 h 2676028"/>
                              <a:gd name="connsiteX350" fmla="*/ 4490365 w 7247699"/>
                              <a:gd name="connsiteY350" fmla="*/ 1679893 h 2676028"/>
                              <a:gd name="connsiteX351" fmla="*/ 4486940 w 7247699"/>
                              <a:gd name="connsiteY351" fmla="*/ 1676957 h 2676028"/>
                              <a:gd name="connsiteX352" fmla="*/ 4484494 w 7247699"/>
                              <a:gd name="connsiteY352" fmla="*/ 1674510 h 2676028"/>
                              <a:gd name="connsiteX353" fmla="*/ 4482535 w 7247699"/>
                              <a:gd name="connsiteY353" fmla="*/ 1672063 h 2676028"/>
                              <a:gd name="connsiteX354" fmla="*/ 4460024 w 7247699"/>
                              <a:gd name="connsiteY354" fmla="*/ 1666190 h 2676028"/>
                              <a:gd name="connsiteX355" fmla="*/ 4454151 w 7247699"/>
                              <a:gd name="connsiteY355" fmla="*/ 1688702 h 2676028"/>
                              <a:gd name="connsiteX356" fmla="*/ 4494771 w 7247699"/>
                              <a:gd name="connsiteY356" fmla="*/ 1720023 h 2676028"/>
                              <a:gd name="connsiteX357" fmla="*/ 2244051 w 7247699"/>
                              <a:gd name="connsiteY357" fmla="*/ 1733964 h 2676028"/>
                              <a:gd name="connsiteX358" fmla="*/ 2257318 w 7247699"/>
                              <a:gd name="connsiteY358" fmla="*/ 1732901 h 2676028"/>
                              <a:gd name="connsiteX359" fmla="*/ 2378197 w 7247699"/>
                              <a:gd name="connsiteY359" fmla="*/ 1681515 h 2676028"/>
                              <a:gd name="connsiteX360" fmla="*/ 2368899 w 7247699"/>
                              <a:gd name="connsiteY360" fmla="*/ 1647746 h 2676028"/>
                              <a:gd name="connsiteX361" fmla="*/ 2240679 w 7247699"/>
                              <a:gd name="connsiteY361" fmla="*/ 1704027 h 2676028"/>
                              <a:gd name="connsiteX362" fmla="*/ 2244051 w 7247699"/>
                              <a:gd name="connsiteY362" fmla="*/ 1733964 h 2676028"/>
                              <a:gd name="connsiteX363" fmla="*/ 6898596 w 7247699"/>
                              <a:gd name="connsiteY363" fmla="*/ 1740173 h 2676028"/>
                              <a:gd name="connsiteX364" fmla="*/ 6911864 w 7247699"/>
                              <a:gd name="connsiteY364" fmla="*/ 1739110 h 2676028"/>
                              <a:gd name="connsiteX365" fmla="*/ 7032742 w 7247699"/>
                              <a:gd name="connsiteY365" fmla="*/ 1687724 h 2676028"/>
                              <a:gd name="connsiteX366" fmla="*/ 7023444 w 7247699"/>
                              <a:gd name="connsiteY366" fmla="*/ 1653955 h 2676028"/>
                              <a:gd name="connsiteX367" fmla="*/ 6895224 w 7247699"/>
                              <a:gd name="connsiteY367" fmla="*/ 1710236 h 2676028"/>
                              <a:gd name="connsiteX368" fmla="*/ 6898596 w 7247699"/>
                              <a:gd name="connsiteY368" fmla="*/ 1740173 h 2676028"/>
                              <a:gd name="connsiteX369" fmla="*/ 3968407 w 7247699"/>
                              <a:gd name="connsiteY369" fmla="*/ 1742133 h 2676028"/>
                              <a:gd name="connsiteX370" fmla="*/ 4002156 w 7247699"/>
                              <a:gd name="connsiteY370" fmla="*/ 1729540 h 2676028"/>
                              <a:gd name="connsiteX371" fmla="*/ 4015253 w 7247699"/>
                              <a:gd name="connsiteY371" fmla="*/ 1702339 h 2676028"/>
                              <a:gd name="connsiteX372" fmla="*/ 3986541 w 7247699"/>
                              <a:gd name="connsiteY372" fmla="*/ 1692769 h 2676028"/>
                              <a:gd name="connsiteX373" fmla="*/ 3955814 w 7247699"/>
                              <a:gd name="connsiteY373" fmla="*/ 1712414 h 2676028"/>
                              <a:gd name="connsiteX374" fmla="*/ 3949266 w 7247699"/>
                              <a:gd name="connsiteY374" fmla="*/ 1732563 h 2676028"/>
                              <a:gd name="connsiteX375" fmla="*/ 3968407 w 7247699"/>
                              <a:gd name="connsiteY375" fmla="*/ 1742133 h 2676028"/>
                              <a:gd name="connsiteX376" fmla="*/ 2495347 w 7247699"/>
                              <a:gd name="connsiteY376" fmla="*/ 1754800 h 2676028"/>
                              <a:gd name="connsiteX377" fmla="*/ 2512292 w 7247699"/>
                              <a:gd name="connsiteY377" fmla="*/ 1738283 h 2676028"/>
                              <a:gd name="connsiteX378" fmla="*/ 2519633 w 7247699"/>
                              <a:gd name="connsiteY378" fmla="*/ 1714303 h 2676028"/>
                              <a:gd name="connsiteX379" fmla="*/ 2494674 w 7247699"/>
                              <a:gd name="connsiteY379" fmla="*/ 1695217 h 2676028"/>
                              <a:gd name="connsiteX380" fmla="*/ 2478035 w 7247699"/>
                              <a:gd name="connsiteY380" fmla="*/ 1738283 h 2676028"/>
                              <a:gd name="connsiteX381" fmla="*/ 2495347 w 7247699"/>
                              <a:gd name="connsiteY381" fmla="*/ 1754800 h 2676028"/>
                              <a:gd name="connsiteX382" fmla="*/ 7149891 w 7247699"/>
                              <a:gd name="connsiteY382" fmla="*/ 1761009 h 2676028"/>
                              <a:gd name="connsiteX383" fmla="*/ 7166836 w 7247699"/>
                              <a:gd name="connsiteY383" fmla="*/ 1744492 h 2676028"/>
                              <a:gd name="connsiteX384" fmla="*/ 7174177 w 7247699"/>
                              <a:gd name="connsiteY384" fmla="*/ 1720512 h 2676028"/>
                              <a:gd name="connsiteX385" fmla="*/ 7149218 w 7247699"/>
                              <a:gd name="connsiteY385" fmla="*/ 1701426 h 2676028"/>
                              <a:gd name="connsiteX386" fmla="*/ 7132579 w 7247699"/>
                              <a:gd name="connsiteY386" fmla="*/ 1744492 h 2676028"/>
                              <a:gd name="connsiteX387" fmla="*/ 7149891 w 7247699"/>
                              <a:gd name="connsiteY387" fmla="*/ 1761009 h 2676028"/>
                              <a:gd name="connsiteX388" fmla="*/ 2479991 w 7247699"/>
                              <a:gd name="connsiteY388" fmla="*/ 1800926 h 2676028"/>
                              <a:gd name="connsiteX389" fmla="*/ 2492225 w 7247699"/>
                              <a:gd name="connsiteY389" fmla="*/ 1772541 h 2676028"/>
                              <a:gd name="connsiteX390" fmla="*/ 2466287 w 7247699"/>
                              <a:gd name="connsiteY390" fmla="*/ 1751498 h 2676028"/>
                              <a:gd name="connsiteX391" fmla="*/ 2438393 w 7247699"/>
                              <a:gd name="connsiteY391" fmla="*/ 1767648 h 2676028"/>
                              <a:gd name="connsiteX392" fmla="*/ 2479991 w 7247699"/>
                              <a:gd name="connsiteY392" fmla="*/ 1800926 h 2676028"/>
                              <a:gd name="connsiteX393" fmla="*/ 7134536 w 7247699"/>
                              <a:gd name="connsiteY393" fmla="*/ 1807135 h 2676028"/>
                              <a:gd name="connsiteX394" fmla="*/ 7146770 w 7247699"/>
                              <a:gd name="connsiteY394" fmla="*/ 1778750 h 2676028"/>
                              <a:gd name="connsiteX395" fmla="*/ 7120833 w 7247699"/>
                              <a:gd name="connsiteY395" fmla="*/ 1757707 h 2676028"/>
                              <a:gd name="connsiteX396" fmla="*/ 7092938 w 7247699"/>
                              <a:gd name="connsiteY396" fmla="*/ 1773857 h 2676028"/>
                              <a:gd name="connsiteX397" fmla="*/ 7134536 w 7247699"/>
                              <a:gd name="connsiteY397" fmla="*/ 1807135 h 2676028"/>
                              <a:gd name="connsiteX398" fmla="*/ 2174991 w 7247699"/>
                              <a:gd name="connsiteY398" fmla="*/ 1809467 h 2676028"/>
                              <a:gd name="connsiteX399" fmla="*/ 2193628 w 7247699"/>
                              <a:gd name="connsiteY399" fmla="*/ 1798889 h 2676028"/>
                              <a:gd name="connsiteX400" fmla="*/ 2183051 w 7247699"/>
                              <a:gd name="connsiteY400" fmla="*/ 1780252 h 2676028"/>
                              <a:gd name="connsiteX401" fmla="*/ 2182043 w 7247699"/>
                              <a:gd name="connsiteY401" fmla="*/ 1779748 h 2676028"/>
                              <a:gd name="connsiteX402" fmla="*/ 2180028 w 7247699"/>
                              <a:gd name="connsiteY402" fmla="*/ 1778237 h 2676028"/>
                              <a:gd name="connsiteX403" fmla="*/ 2179020 w 7247699"/>
                              <a:gd name="connsiteY403" fmla="*/ 1777229 h 2676028"/>
                              <a:gd name="connsiteX404" fmla="*/ 2176502 w 7247699"/>
                              <a:gd name="connsiteY404" fmla="*/ 1775214 h 2676028"/>
                              <a:gd name="connsiteX405" fmla="*/ 2174488 w 7247699"/>
                              <a:gd name="connsiteY405" fmla="*/ 1772696 h 2676028"/>
                              <a:gd name="connsiteX406" fmla="*/ 2173983 w 7247699"/>
                              <a:gd name="connsiteY406" fmla="*/ 1772192 h 2676028"/>
                              <a:gd name="connsiteX407" fmla="*/ 2170458 w 7247699"/>
                              <a:gd name="connsiteY407" fmla="*/ 1765644 h 2676028"/>
                              <a:gd name="connsiteX408" fmla="*/ 2149301 w 7247699"/>
                              <a:gd name="connsiteY408" fmla="*/ 1760103 h 2676028"/>
                              <a:gd name="connsiteX409" fmla="*/ 2143257 w 7247699"/>
                              <a:gd name="connsiteY409" fmla="*/ 1781259 h 2676028"/>
                              <a:gd name="connsiteX410" fmla="*/ 2174991 w 7247699"/>
                              <a:gd name="connsiteY410" fmla="*/ 1809467 h 2676028"/>
                              <a:gd name="connsiteX411" fmla="*/ 6829539 w 7247699"/>
                              <a:gd name="connsiteY411" fmla="*/ 1815676 h 2676028"/>
                              <a:gd name="connsiteX412" fmla="*/ 6848177 w 7247699"/>
                              <a:gd name="connsiteY412" fmla="*/ 1805098 h 2676028"/>
                              <a:gd name="connsiteX413" fmla="*/ 6837599 w 7247699"/>
                              <a:gd name="connsiteY413" fmla="*/ 1786461 h 2676028"/>
                              <a:gd name="connsiteX414" fmla="*/ 6836591 w 7247699"/>
                              <a:gd name="connsiteY414" fmla="*/ 1785957 h 2676028"/>
                              <a:gd name="connsiteX415" fmla="*/ 6834577 w 7247699"/>
                              <a:gd name="connsiteY415" fmla="*/ 1784446 h 2676028"/>
                              <a:gd name="connsiteX416" fmla="*/ 6833569 w 7247699"/>
                              <a:gd name="connsiteY416" fmla="*/ 1783438 h 2676028"/>
                              <a:gd name="connsiteX417" fmla="*/ 6831050 w 7247699"/>
                              <a:gd name="connsiteY417" fmla="*/ 1781423 h 2676028"/>
                              <a:gd name="connsiteX418" fmla="*/ 6829036 w 7247699"/>
                              <a:gd name="connsiteY418" fmla="*/ 1778905 h 2676028"/>
                              <a:gd name="connsiteX419" fmla="*/ 6828532 w 7247699"/>
                              <a:gd name="connsiteY419" fmla="*/ 1778401 h 2676028"/>
                              <a:gd name="connsiteX420" fmla="*/ 6825006 w 7247699"/>
                              <a:gd name="connsiteY420" fmla="*/ 1771853 h 2676028"/>
                              <a:gd name="connsiteX421" fmla="*/ 6803850 w 7247699"/>
                              <a:gd name="connsiteY421" fmla="*/ 1766312 h 2676028"/>
                              <a:gd name="connsiteX422" fmla="*/ 6797805 w 7247699"/>
                              <a:gd name="connsiteY422" fmla="*/ 1787468 h 2676028"/>
                              <a:gd name="connsiteX423" fmla="*/ 6829539 w 7247699"/>
                              <a:gd name="connsiteY423" fmla="*/ 1815676 h 2676028"/>
                              <a:gd name="connsiteX424" fmla="*/ 2576890 w 7247699"/>
                              <a:gd name="connsiteY424" fmla="*/ 1824416 h 2676028"/>
                              <a:gd name="connsiteX425" fmla="*/ 2589125 w 7247699"/>
                              <a:gd name="connsiteY425" fmla="*/ 1802883 h 2676028"/>
                              <a:gd name="connsiteX426" fmla="*/ 2592551 w 7247699"/>
                              <a:gd name="connsiteY426" fmla="*/ 1753944 h 2676028"/>
                              <a:gd name="connsiteX427" fmla="*/ 2558783 w 7247699"/>
                              <a:gd name="connsiteY427" fmla="*/ 1744645 h 2676028"/>
                              <a:gd name="connsiteX428" fmla="*/ 2555357 w 7247699"/>
                              <a:gd name="connsiteY428" fmla="*/ 1812181 h 2676028"/>
                              <a:gd name="connsiteX429" fmla="*/ 2576890 w 7247699"/>
                              <a:gd name="connsiteY429" fmla="*/ 1824416 h 2676028"/>
                              <a:gd name="connsiteX430" fmla="*/ 2001369 w 7247699"/>
                              <a:gd name="connsiteY430" fmla="*/ 1827352 h 2676028"/>
                              <a:gd name="connsiteX431" fmla="*/ 2018497 w 7247699"/>
                              <a:gd name="connsiteY431" fmla="*/ 1801904 h 2676028"/>
                              <a:gd name="connsiteX432" fmla="*/ 2029264 w 7247699"/>
                              <a:gd name="connsiteY432" fmla="*/ 1776945 h 2676028"/>
                              <a:gd name="connsiteX433" fmla="*/ 2008709 w 7247699"/>
                              <a:gd name="connsiteY433" fmla="*/ 1750518 h 2676028"/>
                              <a:gd name="connsiteX434" fmla="*/ 1978367 w 7247699"/>
                              <a:gd name="connsiteY434" fmla="*/ 1807287 h 2676028"/>
                              <a:gd name="connsiteX435" fmla="*/ 2001369 w 7247699"/>
                              <a:gd name="connsiteY435" fmla="*/ 1827352 h 2676028"/>
                              <a:gd name="connsiteX436" fmla="*/ 7231436 w 7247699"/>
                              <a:gd name="connsiteY436" fmla="*/ 1830625 h 2676028"/>
                              <a:gd name="connsiteX437" fmla="*/ 7243670 w 7247699"/>
                              <a:gd name="connsiteY437" fmla="*/ 1809092 h 2676028"/>
                              <a:gd name="connsiteX438" fmla="*/ 7247097 w 7247699"/>
                              <a:gd name="connsiteY438" fmla="*/ 1760153 h 2676028"/>
                              <a:gd name="connsiteX439" fmla="*/ 7213328 w 7247699"/>
                              <a:gd name="connsiteY439" fmla="*/ 1750854 h 2676028"/>
                              <a:gd name="connsiteX440" fmla="*/ 7209902 w 7247699"/>
                              <a:gd name="connsiteY440" fmla="*/ 1818390 h 2676028"/>
                              <a:gd name="connsiteX441" fmla="*/ 7231436 w 7247699"/>
                              <a:gd name="connsiteY441" fmla="*/ 1830625 h 2676028"/>
                              <a:gd name="connsiteX442" fmla="*/ 2349715 w 7247699"/>
                              <a:gd name="connsiteY442" fmla="*/ 1831756 h 2676028"/>
                              <a:gd name="connsiteX443" fmla="*/ 2361071 w 7247699"/>
                              <a:gd name="connsiteY443" fmla="*/ 1821479 h 2676028"/>
                              <a:gd name="connsiteX444" fmla="*/ 2400711 w 7247699"/>
                              <a:gd name="connsiteY444" fmla="*/ 1753944 h 2676028"/>
                              <a:gd name="connsiteX445" fmla="*/ 2371348 w 7247699"/>
                              <a:gd name="connsiteY445" fmla="*/ 1731432 h 2676028"/>
                              <a:gd name="connsiteX446" fmla="*/ 2325835 w 7247699"/>
                              <a:gd name="connsiteY446" fmla="*/ 1800925 h 2676028"/>
                              <a:gd name="connsiteX447" fmla="*/ 2349715 w 7247699"/>
                              <a:gd name="connsiteY447" fmla="*/ 1831756 h 2676028"/>
                              <a:gd name="connsiteX448" fmla="*/ 6655914 w 7247699"/>
                              <a:gd name="connsiteY448" fmla="*/ 1833561 h 2676028"/>
                              <a:gd name="connsiteX449" fmla="*/ 6673042 w 7247699"/>
                              <a:gd name="connsiteY449" fmla="*/ 1808113 h 2676028"/>
                              <a:gd name="connsiteX450" fmla="*/ 6683809 w 7247699"/>
                              <a:gd name="connsiteY450" fmla="*/ 1783154 h 2676028"/>
                              <a:gd name="connsiteX451" fmla="*/ 6663254 w 7247699"/>
                              <a:gd name="connsiteY451" fmla="*/ 1756727 h 2676028"/>
                              <a:gd name="connsiteX452" fmla="*/ 6632912 w 7247699"/>
                              <a:gd name="connsiteY452" fmla="*/ 1813496 h 2676028"/>
                              <a:gd name="connsiteX453" fmla="*/ 6655914 w 7247699"/>
                              <a:gd name="connsiteY453" fmla="*/ 1833561 h 2676028"/>
                              <a:gd name="connsiteX454" fmla="*/ 2043537 w 7247699"/>
                              <a:gd name="connsiteY454" fmla="*/ 1834079 h 2676028"/>
                              <a:gd name="connsiteX455" fmla="*/ 2056617 w 7247699"/>
                              <a:gd name="connsiteY455" fmla="*/ 1832134 h 2676028"/>
                              <a:gd name="connsiteX456" fmla="*/ 2110013 w 7247699"/>
                              <a:gd name="connsiteY456" fmla="*/ 1796874 h 2676028"/>
                              <a:gd name="connsiteX457" fmla="*/ 2095909 w 7247699"/>
                              <a:gd name="connsiteY457" fmla="*/ 1772192 h 2676028"/>
                              <a:gd name="connsiteX458" fmla="*/ 2039995 w 7247699"/>
                              <a:gd name="connsiteY458" fmla="*/ 1802415 h 2676028"/>
                              <a:gd name="connsiteX459" fmla="*/ 2043537 w 7247699"/>
                              <a:gd name="connsiteY459" fmla="*/ 1834079 h 2676028"/>
                              <a:gd name="connsiteX460" fmla="*/ 7004259 w 7247699"/>
                              <a:gd name="connsiteY460" fmla="*/ 1837965 h 2676028"/>
                              <a:gd name="connsiteX461" fmla="*/ 7015615 w 7247699"/>
                              <a:gd name="connsiteY461" fmla="*/ 1827688 h 2676028"/>
                              <a:gd name="connsiteX462" fmla="*/ 7055255 w 7247699"/>
                              <a:gd name="connsiteY462" fmla="*/ 1760153 h 2676028"/>
                              <a:gd name="connsiteX463" fmla="*/ 7025892 w 7247699"/>
                              <a:gd name="connsiteY463" fmla="*/ 1737641 h 2676028"/>
                              <a:gd name="connsiteX464" fmla="*/ 6980379 w 7247699"/>
                              <a:gd name="connsiteY464" fmla="*/ 1807134 h 2676028"/>
                              <a:gd name="connsiteX465" fmla="*/ 7004259 w 7247699"/>
                              <a:gd name="connsiteY465" fmla="*/ 1837965 h 2676028"/>
                              <a:gd name="connsiteX466" fmla="*/ 6698084 w 7247699"/>
                              <a:gd name="connsiteY466" fmla="*/ 1840288 h 2676028"/>
                              <a:gd name="connsiteX467" fmla="*/ 6711165 w 7247699"/>
                              <a:gd name="connsiteY467" fmla="*/ 1838343 h 2676028"/>
                              <a:gd name="connsiteX468" fmla="*/ 6764560 w 7247699"/>
                              <a:gd name="connsiteY468" fmla="*/ 1803083 h 2676028"/>
                              <a:gd name="connsiteX469" fmla="*/ 6750456 w 7247699"/>
                              <a:gd name="connsiteY469" fmla="*/ 1778401 h 2676028"/>
                              <a:gd name="connsiteX470" fmla="*/ 6694543 w 7247699"/>
                              <a:gd name="connsiteY470" fmla="*/ 1808624 h 2676028"/>
                              <a:gd name="connsiteX471" fmla="*/ 6698084 w 7247699"/>
                              <a:gd name="connsiteY471" fmla="*/ 1840288 h 2676028"/>
                              <a:gd name="connsiteX472" fmla="*/ 1636089 w 7247699"/>
                              <a:gd name="connsiteY472" fmla="*/ 1851284 h 2676028"/>
                              <a:gd name="connsiteX473" fmla="*/ 1645581 w 7247699"/>
                              <a:gd name="connsiteY473" fmla="*/ 1820045 h 2676028"/>
                              <a:gd name="connsiteX474" fmla="*/ 1570527 w 7247699"/>
                              <a:gd name="connsiteY474" fmla="*/ 1758591 h 2676028"/>
                              <a:gd name="connsiteX475" fmla="*/ 1546349 w 7247699"/>
                              <a:gd name="connsiteY475" fmla="*/ 1789822 h 2676028"/>
                              <a:gd name="connsiteX476" fmla="*/ 1623417 w 7247699"/>
                              <a:gd name="connsiteY476" fmla="*/ 1848758 h 2676028"/>
                              <a:gd name="connsiteX477" fmla="*/ 1636089 w 7247699"/>
                              <a:gd name="connsiteY477" fmla="*/ 1851284 h 2676028"/>
                              <a:gd name="connsiteX478" fmla="*/ 6290638 w 7247699"/>
                              <a:gd name="connsiteY478" fmla="*/ 1857493 h 2676028"/>
                              <a:gd name="connsiteX479" fmla="*/ 6300130 w 7247699"/>
                              <a:gd name="connsiteY479" fmla="*/ 1826254 h 2676028"/>
                              <a:gd name="connsiteX480" fmla="*/ 6225075 w 7247699"/>
                              <a:gd name="connsiteY480" fmla="*/ 1764800 h 2676028"/>
                              <a:gd name="connsiteX481" fmla="*/ 6200897 w 7247699"/>
                              <a:gd name="connsiteY481" fmla="*/ 1796031 h 2676028"/>
                              <a:gd name="connsiteX482" fmla="*/ 6277966 w 7247699"/>
                              <a:gd name="connsiteY482" fmla="*/ 1854967 h 2676028"/>
                              <a:gd name="connsiteX483" fmla="*/ 6290638 w 7247699"/>
                              <a:gd name="connsiteY483" fmla="*/ 1857493 h 2676028"/>
                              <a:gd name="connsiteX484" fmla="*/ 742659 w 7247699"/>
                              <a:gd name="connsiteY484" fmla="*/ 1947741 h 2676028"/>
                              <a:gd name="connsiteX485" fmla="*/ 751468 w 7247699"/>
                              <a:gd name="connsiteY485" fmla="*/ 1945294 h 2676028"/>
                              <a:gd name="connsiteX486" fmla="*/ 759788 w 7247699"/>
                              <a:gd name="connsiteY486" fmla="*/ 1934527 h 2676028"/>
                              <a:gd name="connsiteX487" fmla="*/ 761745 w 7247699"/>
                              <a:gd name="connsiteY487" fmla="*/ 1929633 h 2676028"/>
                              <a:gd name="connsiteX488" fmla="*/ 756851 w 7247699"/>
                              <a:gd name="connsiteY488" fmla="*/ 1910057 h 2676028"/>
                              <a:gd name="connsiteX489" fmla="*/ 742659 w 7247699"/>
                              <a:gd name="connsiteY489" fmla="*/ 1904185 h 2676028"/>
                              <a:gd name="connsiteX490" fmla="*/ 728466 w 7247699"/>
                              <a:gd name="connsiteY490" fmla="*/ 1910057 h 2676028"/>
                              <a:gd name="connsiteX491" fmla="*/ 723572 w 7247699"/>
                              <a:gd name="connsiteY491" fmla="*/ 1929633 h 2676028"/>
                              <a:gd name="connsiteX492" fmla="*/ 725530 w 7247699"/>
                              <a:gd name="connsiteY492" fmla="*/ 1934527 h 2676028"/>
                              <a:gd name="connsiteX493" fmla="*/ 731892 w 7247699"/>
                              <a:gd name="connsiteY493" fmla="*/ 1943825 h 2676028"/>
                              <a:gd name="connsiteX494" fmla="*/ 742659 w 7247699"/>
                              <a:gd name="connsiteY494" fmla="*/ 1947741 h 2676028"/>
                              <a:gd name="connsiteX495" fmla="*/ 5397205 w 7247699"/>
                              <a:gd name="connsiteY495" fmla="*/ 1953944 h 2676028"/>
                              <a:gd name="connsiteX496" fmla="*/ 5406014 w 7247699"/>
                              <a:gd name="connsiteY496" fmla="*/ 1951497 h 2676028"/>
                              <a:gd name="connsiteX497" fmla="*/ 5414334 w 7247699"/>
                              <a:gd name="connsiteY497" fmla="*/ 1940731 h 2676028"/>
                              <a:gd name="connsiteX498" fmla="*/ 5416292 w 7247699"/>
                              <a:gd name="connsiteY498" fmla="*/ 1935837 h 2676028"/>
                              <a:gd name="connsiteX499" fmla="*/ 5411398 w 7247699"/>
                              <a:gd name="connsiteY499" fmla="*/ 1916261 h 2676028"/>
                              <a:gd name="connsiteX500" fmla="*/ 5397205 w 7247699"/>
                              <a:gd name="connsiteY500" fmla="*/ 1910388 h 2676028"/>
                              <a:gd name="connsiteX501" fmla="*/ 5383013 w 7247699"/>
                              <a:gd name="connsiteY501" fmla="*/ 1916261 h 2676028"/>
                              <a:gd name="connsiteX502" fmla="*/ 5378119 w 7247699"/>
                              <a:gd name="connsiteY502" fmla="*/ 1935837 h 2676028"/>
                              <a:gd name="connsiteX503" fmla="*/ 5380076 w 7247699"/>
                              <a:gd name="connsiteY503" fmla="*/ 1940731 h 2676028"/>
                              <a:gd name="connsiteX504" fmla="*/ 5386438 w 7247699"/>
                              <a:gd name="connsiteY504" fmla="*/ 1950029 h 2676028"/>
                              <a:gd name="connsiteX505" fmla="*/ 5397205 w 7247699"/>
                              <a:gd name="connsiteY505" fmla="*/ 1953944 h 2676028"/>
                              <a:gd name="connsiteX506" fmla="*/ 1250499 w 7247699"/>
                              <a:gd name="connsiteY506" fmla="*/ 1960591 h 2676028"/>
                              <a:gd name="connsiteX507" fmla="*/ 1262754 w 7247699"/>
                              <a:gd name="connsiteY507" fmla="*/ 1929352 h 2676028"/>
                              <a:gd name="connsiteX508" fmla="*/ 1238575 w 7247699"/>
                              <a:gd name="connsiteY508" fmla="*/ 1882506 h 2676028"/>
                              <a:gd name="connsiteX509" fmla="*/ 1198278 w 7247699"/>
                              <a:gd name="connsiteY509" fmla="*/ 1893587 h 2676028"/>
                              <a:gd name="connsiteX510" fmla="*/ 1212382 w 7247699"/>
                              <a:gd name="connsiteY510" fmla="*/ 1926833 h 2676028"/>
                              <a:gd name="connsiteX511" fmla="*/ 1236560 w 7247699"/>
                              <a:gd name="connsiteY511" fmla="*/ 1955546 h 2676028"/>
                              <a:gd name="connsiteX512" fmla="*/ 1250499 w 7247699"/>
                              <a:gd name="connsiteY512" fmla="*/ 1960591 h 2676028"/>
                              <a:gd name="connsiteX513" fmla="*/ 5905047 w 7247699"/>
                              <a:gd name="connsiteY513" fmla="*/ 1966796 h 2676028"/>
                              <a:gd name="connsiteX514" fmla="*/ 5917302 w 7247699"/>
                              <a:gd name="connsiteY514" fmla="*/ 1935557 h 2676028"/>
                              <a:gd name="connsiteX515" fmla="*/ 5893123 w 7247699"/>
                              <a:gd name="connsiteY515" fmla="*/ 1888711 h 2676028"/>
                              <a:gd name="connsiteX516" fmla="*/ 5852826 w 7247699"/>
                              <a:gd name="connsiteY516" fmla="*/ 1899792 h 2676028"/>
                              <a:gd name="connsiteX517" fmla="*/ 5866930 w 7247699"/>
                              <a:gd name="connsiteY517" fmla="*/ 1933038 h 2676028"/>
                              <a:gd name="connsiteX518" fmla="*/ 5891108 w 7247699"/>
                              <a:gd name="connsiteY518" fmla="*/ 1961751 h 2676028"/>
                              <a:gd name="connsiteX519" fmla="*/ 5905047 w 7247699"/>
                              <a:gd name="connsiteY519" fmla="*/ 1966796 h 2676028"/>
                              <a:gd name="connsiteX520" fmla="*/ 1938244 w 7247699"/>
                              <a:gd name="connsiteY520" fmla="*/ 1979221 h 2676028"/>
                              <a:gd name="connsiteX521" fmla="*/ 2211260 w 7247699"/>
                              <a:gd name="connsiteY521" fmla="*/ 1870921 h 2676028"/>
                              <a:gd name="connsiteX522" fmla="*/ 2193126 w 7247699"/>
                              <a:gd name="connsiteY522" fmla="*/ 1847247 h 2676028"/>
                              <a:gd name="connsiteX523" fmla="*/ 1938244 w 7247699"/>
                              <a:gd name="connsiteY523" fmla="*/ 1945472 h 2676028"/>
                              <a:gd name="connsiteX524" fmla="*/ 1938244 w 7247699"/>
                              <a:gd name="connsiteY524" fmla="*/ 1979221 h 2676028"/>
                              <a:gd name="connsiteX525" fmla="*/ 6592792 w 7247699"/>
                              <a:gd name="connsiteY525" fmla="*/ 1985426 h 2676028"/>
                              <a:gd name="connsiteX526" fmla="*/ 6865808 w 7247699"/>
                              <a:gd name="connsiteY526" fmla="*/ 1877126 h 2676028"/>
                              <a:gd name="connsiteX527" fmla="*/ 6847674 w 7247699"/>
                              <a:gd name="connsiteY527" fmla="*/ 1853456 h 2676028"/>
                              <a:gd name="connsiteX528" fmla="*/ 6592792 w 7247699"/>
                              <a:gd name="connsiteY528" fmla="*/ 1951677 h 2676028"/>
                              <a:gd name="connsiteX529" fmla="*/ 6592792 w 7247699"/>
                              <a:gd name="connsiteY529" fmla="*/ 1985426 h 2676028"/>
                              <a:gd name="connsiteX530" fmla="*/ 956799 w 7247699"/>
                              <a:gd name="connsiteY530" fmla="*/ 2004241 h 2676028"/>
                              <a:gd name="connsiteX531" fmla="*/ 965333 w 7247699"/>
                              <a:gd name="connsiteY531" fmla="*/ 1965357 h 2676028"/>
                              <a:gd name="connsiteX532" fmla="*/ 889967 w 7247699"/>
                              <a:gd name="connsiteY532" fmla="*/ 1909077 h 2676028"/>
                              <a:gd name="connsiteX533" fmla="*/ 867455 w 7247699"/>
                              <a:gd name="connsiteY533" fmla="*/ 1938441 h 2676028"/>
                              <a:gd name="connsiteX534" fmla="*/ 939884 w 7247699"/>
                              <a:gd name="connsiteY534" fmla="*/ 1998636 h 2676028"/>
                              <a:gd name="connsiteX535" fmla="*/ 956799 w 7247699"/>
                              <a:gd name="connsiteY535" fmla="*/ 2004241 h 2676028"/>
                              <a:gd name="connsiteX536" fmla="*/ 5611342 w 7247699"/>
                              <a:gd name="connsiteY536" fmla="*/ 2010445 h 2676028"/>
                              <a:gd name="connsiteX537" fmla="*/ 5619876 w 7247699"/>
                              <a:gd name="connsiteY537" fmla="*/ 1971561 h 2676028"/>
                              <a:gd name="connsiteX538" fmla="*/ 5544510 w 7247699"/>
                              <a:gd name="connsiteY538" fmla="*/ 1915281 h 2676028"/>
                              <a:gd name="connsiteX539" fmla="*/ 5521998 w 7247699"/>
                              <a:gd name="connsiteY539" fmla="*/ 1944645 h 2676028"/>
                              <a:gd name="connsiteX540" fmla="*/ 5594428 w 7247699"/>
                              <a:gd name="connsiteY540" fmla="*/ 2004840 h 2676028"/>
                              <a:gd name="connsiteX541" fmla="*/ 5611342 w 7247699"/>
                              <a:gd name="connsiteY541" fmla="*/ 2010445 h 2676028"/>
                              <a:gd name="connsiteX542" fmla="*/ 3292499 w 7247699"/>
                              <a:gd name="connsiteY542" fmla="*/ 2032850 h 2676028"/>
                              <a:gd name="connsiteX543" fmla="*/ 3306538 w 7247699"/>
                              <a:gd name="connsiteY543" fmla="*/ 2013649 h 2676028"/>
                              <a:gd name="connsiteX544" fmla="*/ 3265431 w 7247699"/>
                              <a:gd name="connsiteY544" fmla="*/ 1943666 h 2676028"/>
                              <a:gd name="connsiteX545" fmla="*/ 3241451 w 7247699"/>
                              <a:gd name="connsiteY545" fmla="*/ 1957858 h 2676028"/>
                              <a:gd name="connsiteX546" fmla="*/ 3284027 w 7247699"/>
                              <a:gd name="connsiteY546" fmla="*/ 2026863 h 2676028"/>
                              <a:gd name="connsiteX547" fmla="*/ 3292499 w 7247699"/>
                              <a:gd name="connsiteY547" fmla="*/ 2032850 h 2676028"/>
                              <a:gd name="connsiteX548" fmla="*/ 2920006 w 7247699"/>
                              <a:gd name="connsiteY548" fmla="*/ 2040307 h 2676028"/>
                              <a:gd name="connsiteX549" fmla="*/ 2929710 w 7247699"/>
                              <a:gd name="connsiteY549" fmla="*/ 2038120 h 2676028"/>
                              <a:gd name="connsiteX550" fmla="*/ 3084359 w 7247699"/>
                              <a:gd name="connsiteY550" fmla="*/ 1938284 h 2676028"/>
                              <a:gd name="connsiteX551" fmla="*/ 3068698 w 7247699"/>
                              <a:gd name="connsiteY551" fmla="*/ 1911367 h 2676028"/>
                              <a:gd name="connsiteX552" fmla="*/ 2916494 w 7247699"/>
                              <a:gd name="connsiteY552" fmla="*/ 2015118 h 2676028"/>
                              <a:gd name="connsiteX553" fmla="*/ 2920006 w 7247699"/>
                              <a:gd name="connsiteY553" fmla="*/ 2040307 h 2676028"/>
                              <a:gd name="connsiteX554" fmla="*/ 81986 w 7247699"/>
                              <a:gd name="connsiteY554" fmla="*/ 2043170 h 2676028"/>
                              <a:gd name="connsiteX555" fmla="*/ 103519 w 7247699"/>
                              <a:gd name="connsiteY555" fmla="*/ 2025062 h 2676028"/>
                              <a:gd name="connsiteX556" fmla="*/ 104498 w 7247699"/>
                              <a:gd name="connsiteY556" fmla="*/ 2022126 h 2676028"/>
                              <a:gd name="connsiteX557" fmla="*/ 104987 w 7247699"/>
                              <a:gd name="connsiteY557" fmla="*/ 2020658 h 2676028"/>
                              <a:gd name="connsiteX558" fmla="*/ 109881 w 7247699"/>
                              <a:gd name="connsiteY558" fmla="*/ 2013317 h 2676028"/>
                              <a:gd name="connsiteX559" fmla="*/ 121626 w 7247699"/>
                              <a:gd name="connsiteY559" fmla="*/ 2006955 h 2676028"/>
                              <a:gd name="connsiteX560" fmla="*/ 139734 w 7247699"/>
                              <a:gd name="connsiteY560" fmla="*/ 1988847 h 2676028"/>
                              <a:gd name="connsiteX561" fmla="*/ 121626 w 7247699"/>
                              <a:gd name="connsiteY561" fmla="*/ 1970739 h 2676028"/>
                              <a:gd name="connsiteX562" fmla="*/ 66325 w 7247699"/>
                              <a:gd name="connsiteY562" fmla="*/ 2019679 h 2676028"/>
                              <a:gd name="connsiteX563" fmla="*/ 81986 w 7247699"/>
                              <a:gd name="connsiteY563" fmla="*/ 2043170 h 2676028"/>
                              <a:gd name="connsiteX564" fmla="*/ 4736529 w 7247699"/>
                              <a:gd name="connsiteY564" fmla="*/ 2049375 h 2676028"/>
                              <a:gd name="connsiteX565" fmla="*/ 4758062 w 7247699"/>
                              <a:gd name="connsiteY565" fmla="*/ 2031267 h 2676028"/>
                              <a:gd name="connsiteX566" fmla="*/ 4759041 w 7247699"/>
                              <a:gd name="connsiteY566" fmla="*/ 2028330 h 2676028"/>
                              <a:gd name="connsiteX567" fmla="*/ 4759531 w 7247699"/>
                              <a:gd name="connsiteY567" fmla="*/ 2026862 h 2676028"/>
                              <a:gd name="connsiteX568" fmla="*/ 4764424 w 7247699"/>
                              <a:gd name="connsiteY568" fmla="*/ 2019521 h 2676028"/>
                              <a:gd name="connsiteX569" fmla="*/ 4776170 w 7247699"/>
                              <a:gd name="connsiteY569" fmla="*/ 2013159 h 2676028"/>
                              <a:gd name="connsiteX570" fmla="*/ 4794278 w 7247699"/>
                              <a:gd name="connsiteY570" fmla="*/ 1995051 h 2676028"/>
                              <a:gd name="connsiteX571" fmla="*/ 4776170 w 7247699"/>
                              <a:gd name="connsiteY571" fmla="*/ 1976944 h 2676028"/>
                              <a:gd name="connsiteX572" fmla="*/ 4720868 w 7247699"/>
                              <a:gd name="connsiteY572" fmla="*/ 2025883 h 2676028"/>
                              <a:gd name="connsiteX573" fmla="*/ 4736529 w 7247699"/>
                              <a:gd name="connsiteY573" fmla="*/ 2049375 h 2676028"/>
                              <a:gd name="connsiteX574" fmla="*/ 2218313 w 7247699"/>
                              <a:gd name="connsiteY574" fmla="*/ 2057297 h 2676028"/>
                              <a:gd name="connsiteX575" fmla="*/ 2231914 w 7247699"/>
                              <a:gd name="connsiteY575" fmla="*/ 2024555 h 2676028"/>
                              <a:gd name="connsiteX576" fmla="*/ 2202193 w 7247699"/>
                              <a:gd name="connsiteY576" fmla="*/ 1992317 h 2676028"/>
                              <a:gd name="connsiteX577" fmla="*/ 2202193 w 7247699"/>
                              <a:gd name="connsiteY577" fmla="*/ 1966627 h 2676028"/>
                              <a:gd name="connsiteX578" fmla="*/ 2176503 w 7247699"/>
                              <a:gd name="connsiteY578" fmla="*/ 1966627 h 2676028"/>
                              <a:gd name="connsiteX579" fmla="*/ 2167437 w 7247699"/>
                              <a:gd name="connsiteY579" fmla="*/ 2022037 h 2676028"/>
                              <a:gd name="connsiteX580" fmla="*/ 2218313 w 7247699"/>
                              <a:gd name="connsiteY580" fmla="*/ 2057297 h 2676028"/>
                              <a:gd name="connsiteX581" fmla="*/ 6872861 w 7247699"/>
                              <a:gd name="connsiteY581" fmla="*/ 2063503 h 2676028"/>
                              <a:gd name="connsiteX582" fmla="*/ 6886462 w 7247699"/>
                              <a:gd name="connsiteY582" fmla="*/ 2030760 h 2676028"/>
                              <a:gd name="connsiteX583" fmla="*/ 6856742 w 7247699"/>
                              <a:gd name="connsiteY583" fmla="*/ 1998522 h 2676028"/>
                              <a:gd name="connsiteX584" fmla="*/ 6856742 w 7247699"/>
                              <a:gd name="connsiteY584" fmla="*/ 1972832 h 2676028"/>
                              <a:gd name="connsiteX585" fmla="*/ 6831052 w 7247699"/>
                              <a:gd name="connsiteY585" fmla="*/ 1972832 h 2676028"/>
                              <a:gd name="connsiteX586" fmla="*/ 6821985 w 7247699"/>
                              <a:gd name="connsiteY586" fmla="*/ 2028242 h 2676028"/>
                              <a:gd name="connsiteX587" fmla="*/ 6872861 w 7247699"/>
                              <a:gd name="connsiteY587" fmla="*/ 2063503 h 2676028"/>
                              <a:gd name="connsiteX588" fmla="*/ 2788722 w 7247699"/>
                              <a:gd name="connsiteY588" fmla="*/ 2081240 h 2676028"/>
                              <a:gd name="connsiteX589" fmla="*/ 2802470 w 7247699"/>
                              <a:gd name="connsiteY589" fmla="*/ 2072377 h 2676028"/>
                              <a:gd name="connsiteX590" fmla="*/ 2818254 w 7247699"/>
                              <a:gd name="connsiteY590" fmla="*/ 2054542 h 2676028"/>
                              <a:gd name="connsiteX591" fmla="*/ 2825346 w 7247699"/>
                              <a:gd name="connsiteY591" fmla="*/ 2057899 h 2676028"/>
                              <a:gd name="connsiteX592" fmla="*/ 2835548 w 7247699"/>
                              <a:gd name="connsiteY592" fmla="*/ 2055947 h 2676028"/>
                              <a:gd name="connsiteX593" fmla="*/ 2842096 w 7247699"/>
                              <a:gd name="connsiteY593" fmla="*/ 2051918 h 2676028"/>
                              <a:gd name="connsiteX594" fmla="*/ 2845622 w 7247699"/>
                              <a:gd name="connsiteY594" fmla="*/ 2023709 h 2676028"/>
                              <a:gd name="connsiteX595" fmla="*/ 2845559 w 7247699"/>
                              <a:gd name="connsiteY595" fmla="*/ 2023688 h 2676028"/>
                              <a:gd name="connsiteX596" fmla="*/ 2889091 w 7247699"/>
                              <a:gd name="connsiteY596" fmla="*/ 1974499 h 2676028"/>
                              <a:gd name="connsiteX597" fmla="*/ 2866579 w 7247699"/>
                              <a:gd name="connsiteY597" fmla="*/ 1951986 h 2676028"/>
                              <a:gd name="connsiteX598" fmla="*/ 2772616 w 7247699"/>
                              <a:gd name="connsiteY598" fmla="*/ 2049375 h 2676028"/>
                              <a:gd name="connsiteX599" fmla="*/ 2788722 w 7247699"/>
                              <a:gd name="connsiteY599" fmla="*/ 2081240 h 2676028"/>
                              <a:gd name="connsiteX600" fmla="*/ 3423838 w 7247699"/>
                              <a:gd name="connsiteY600" fmla="*/ 2083104 h 2676028"/>
                              <a:gd name="connsiteX601" fmla="*/ 3445035 w 7247699"/>
                              <a:gd name="connsiteY601" fmla="*/ 2063077 h 2676028"/>
                              <a:gd name="connsiteX602" fmla="*/ 3377990 w 7247699"/>
                              <a:gd name="connsiteY602" fmla="*/ 1932410 h 2676028"/>
                              <a:gd name="connsiteX603" fmla="*/ 3347646 w 7247699"/>
                              <a:gd name="connsiteY603" fmla="*/ 1950028 h 2676028"/>
                              <a:gd name="connsiteX604" fmla="*/ 3415182 w 7247699"/>
                              <a:gd name="connsiteY604" fmla="*/ 2075312 h 2676028"/>
                              <a:gd name="connsiteX605" fmla="*/ 3423838 w 7247699"/>
                              <a:gd name="connsiteY605" fmla="*/ 2083104 h 2676028"/>
                              <a:gd name="connsiteX606" fmla="*/ 863462 w 7247699"/>
                              <a:gd name="connsiteY606" fmla="*/ 2087070 h 2676028"/>
                              <a:gd name="connsiteX607" fmla="*/ 876262 w 7247699"/>
                              <a:gd name="connsiteY607" fmla="*/ 2055894 h 2676028"/>
                              <a:gd name="connsiteX608" fmla="*/ 803343 w 7247699"/>
                              <a:gd name="connsiteY608" fmla="*/ 1892438 h 2676028"/>
                              <a:gd name="connsiteX609" fmla="*/ 769086 w 7247699"/>
                              <a:gd name="connsiteY609" fmla="*/ 1896843 h 2676028"/>
                              <a:gd name="connsiteX610" fmla="*/ 850814 w 7247699"/>
                              <a:gd name="connsiteY610" fmla="*/ 2080854 h 2676028"/>
                              <a:gd name="connsiteX611" fmla="*/ 863462 w 7247699"/>
                              <a:gd name="connsiteY611" fmla="*/ 2087070 h 2676028"/>
                              <a:gd name="connsiteX612" fmla="*/ 5518007 w 7247699"/>
                              <a:gd name="connsiteY612" fmla="*/ 2093275 h 2676028"/>
                              <a:gd name="connsiteX613" fmla="*/ 5530807 w 7247699"/>
                              <a:gd name="connsiteY613" fmla="*/ 2062099 h 2676028"/>
                              <a:gd name="connsiteX614" fmla="*/ 5457888 w 7247699"/>
                              <a:gd name="connsiteY614" fmla="*/ 1898642 h 2676028"/>
                              <a:gd name="connsiteX615" fmla="*/ 5423631 w 7247699"/>
                              <a:gd name="connsiteY615" fmla="*/ 1903046 h 2676028"/>
                              <a:gd name="connsiteX616" fmla="*/ 5505359 w 7247699"/>
                              <a:gd name="connsiteY616" fmla="*/ 2087058 h 2676028"/>
                              <a:gd name="connsiteX617" fmla="*/ 5518007 w 7247699"/>
                              <a:gd name="connsiteY617" fmla="*/ 2093275 h 2676028"/>
                              <a:gd name="connsiteX618" fmla="*/ 1137276 w 7247699"/>
                              <a:gd name="connsiteY618" fmla="*/ 2095353 h 2676028"/>
                              <a:gd name="connsiteX619" fmla="*/ 1152441 w 7247699"/>
                              <a:gd name="connsiteY619" fmla="*/ 2063341 h 2676028"/>
                              <a:gd name="connsiteX620" fmla="*/ 1162515 w 7247699"/>
                              <a:gd name="connsiteY620" fmla="*/ 2002895 h 2676028"/>
                              <a:gd name="connsiteX621" fmla="*/ 1131284 w 7247699"/>
                              <a:gd name="connsiteY621" fmla="*/ 1971664 h 2676028"/>
                              <a:gd name="connsiteX622" fmla="*/ 1111640 w 7247699"/>
                              <a:gd name="connsiteY622" fmla="*/ 2079964 h 2676028"/>
                              <a:gd name="connsiteX623" fmla="*/ 1124744 w 7247699"/>
                              <a:gd name="connsiteY623" fmla="*/ 2094296 h 2676028"/>
                              <a:gd name="connsiteX624" fmla="*/ 1137276 w 7247699"/>
                              <a:gd name="connsiteY624" fmla="*/ 2095353 h 2676028"/>
                              <a:gd name="connsiteX625" fmla="*/ 3039649 w 7247699"/>
                              <a:gd name="connsiteY625" fmla="*/ 2095473 h 2676028"/>
                              <a:gd name="connsiteX626" fmla="*/ 3050140 w 7247699"/>
                              <a:gd name="connsiteY626" fmla="*/ 2088287 h 2676028"/>
                              <a:gd name="connsiteX627" fmla="*/ 3088927 w 7247699"/>
                              <a:gd name="connsiteY627" fmla="*/ 2028344 h 2676028"/>
                              <a:gd name="connsiteX628" fmla="*/ 3060213 w 7247699"/>
                              <a:gd name="connsiteY628" fmla="*/ 2011721 h 2676028"/>
                              <a:gd name="connsiteX629" fmla="*/ 3022435 w 7247699"/>
                              <a:gd name="connsiteY629" fmla="*/ 2072168 h 2676028"/>
                              <a:gd name="connsiteX630" fmla="*/ 3039649 w 7247699"/>
                              <a:gd name="connsiteY630" fmla="*/ 2095473 h 2676028"/>
                              <a:gd name="connsiteX631" fmla="*/ 5791823 w 7247699"/>
                              <a:gd name="connsiteY631" fmla="*/ 2101559 h 2676028"/>
                              <a:gd name="connsiteX632" fmla="*/ 5806988 w 7247699"/>
                              <a:gd name="connsiteY632" fmla="*/ 2069546 h 2676028"/>
                              <a:gd name="connsiteX633" fmla="*/ 5817062 w 7247699"/>
                              <a:gd name="connsiteY633" fmla="*/ 2009100 h 2676028"/>
                              <a:gd name="connsiteX634" fmla="*/ 5785831 w 7247699"/>
                              <a:gd name="connsiteY634" fmla="*/ 1977869 h 2676028"/>
                              <a:gd name="connsiteX635" fmla="*/ 5766186 w 7247699"/>
                              <a:gd name="connsiteY635" fmla="*/ 2086169 h 2676028"/>
                              <a:gd name="connsiteX636" fmla="*/ 5779291 w 7247699"/>
                              <a:gd name="connsiteY636" fmla="*/ 2100502 h 2676028"/>
                              <a:gd name="connsiteX637" fmla="*/ 5791823 w 7247699"/>
                              <a:gd name="connsiteY637" fmla="*/ 2101559 h 2676028"/>
                              <a:gd name="connsiteX638" fmla="*/ 3504985 w 7247699"/>
                              <a:gd name="connsiteY638" fmla="*/ 2104809 h 2676028"/>
                              <a:gd name="connsiteX639" fmla="*/ 3504985 w 7247699"/>
                              <a:gd name="connsiteY639" fmla="*/ 2077103 h 2676028"/>
                              <a:gd name="connsiteX640" fmla="*/ 3504985 w 7247699"/>
                              <a:gd name="connsiteY640" fmla="*/ 2104809 h 2676028"/>
                              <a:gd name="connsiteX641" fmla="*/ 4067338 w 7247699"/>
                              <a:gd name="connsiteY641" fmla="*/ 2115891 h 2676028"/>
                              <a:gd name="connsiteX642" fmla="*/ 4068144 w 7247699"/>
                              <a:gd name="connsiteY642" fmla="*/ 2115891 h 2676028"/>
                              <a:gd name="connsiteX643" fmla="*/ 4066129 w 7247699"/>
                              <a:gd name="connsiteY643" fmla="*/ 2115388 h 2676028"/>
                              <a:gd name="connsiteX644" fmla="*/ 2944412 w 7247699"/>
                              <a:gd name="connsiteY644" fmla="*/ 2117465 h 2676028"/>
                              <a:gd name="connsiteX645" fmla="*/ 2954424 w 7247699"/>
                              <a:gd name="connsiteY645" fmla="*/ 2103298 h 2676028"/>
                              <a:gd name="connsiteX646" fmla="*/ 2949387 w 7247699"/>
                              <a:gd name="connsiteY646" fmla="*/ 2087682 h 2676028"/>
                              <a:gd name="connsiteX647" fmla="*/ 2931756 w 7247699"/>
                              <a:gd name="connsiteY647" fmla="*/ 2083652 h 2676028"/>
                              <a:gd name="connsiteX648" fmla="*/ 2927223 w 7247699"/>
                              <a:gd name="connsiteY648" fmla="*/ 2085164 h 2676028"/>
                              <a:gd name="connsiteX649" fmla="*/ 2915637 w 7247699"/>
                              <a:gd name="connsiteY649" fmla="*/ 2098260 h 2676028"/>
                              <a:gd name="connsiteX650" fmla="*/ 2923193 w 7247699"/>
                              <a:gd name="connsiteY650" fmla="*/ 2114380 h 2676028"/>
                              <a:gd name="connsiteX651" fmla="*/ 2927223 w 7247699"/>
                              <a:gd name="connsiteY651" fmla="*/ 2116898 h 2676028"/>
                              <a:gd name="connsiteX652" fmla="*/ 2944412 w 7247699"/>
                              <a:gd name="connsiteY652" fmla="*/ 2117465 h 2676028"/>
                              <a:gd name="connsiteX653" fmla="*/ 4071263 w 7247699"/>
                              <a:gd name="connsiteY653" fmla="*/ 2117527 h 2676028"/>
                              <a:gd name="connsiteX654" fmla="*/ 4067338 w 7247699"/>
                              <a:gd name="connsiteY654" fmla="*/ 2115891 h 2676028"/>
                              <a:gd name="connsiteX655" fmla="*/ 4057565 w 7247699"/>
                              <a:gd name="connsiteY655" fmla="*/ 2115891 h 2676028"/>
                              <a:gd name="connsiteX656" fmla="*/ 4058652 w 7247699"/>
                              <a:gd name="connsiteY656" fmla="*/ 2116183 h 2676028"/>
                              <a:gd name="connsiteX657" fmla="*/ 4067424 w 7247699"/>
                              <a:gd name="connsiteY657" fmla="*/ 2117301 h 2676028"/>
                              <a:gd name="connsiteX658" fmla="*/ 4083080 w 7247699"/>
                              <a:gd name="connsiteY658" fmla="*/ 2132177 h 2676028"/>
                              <a:gd name="connsiteX659" fmla="*/ 4083242 w 7247699"/>
                              <a:gd name="connsiteY659" fmla="*/ 2131777 h 2676028"/>
                              <a:gd name="connsiteX660" fmla="*/ 4083207 w 7247699"/>
                              <a:gd name="connsiteY660" fmla="*/ 2131693 h 2676028"/>
                              <a:gd name="connsiteX661" fmla="*/ 4083759 w 7247699"/>
                              <a:gd name="connsiteY661" fmla="*/ 2133018 h 2676028"/>
                              <a:gd name="connsiteX662" fmla="*/ 4083299 w 7247699"/>
                              <a:gd name="connsiteY662" fmla="*/ 2131636 h 2676028"/>
                              <a:gd name="connsiteX663" fmla="*/ 4083242 w 7247699"/>
                              <a:gd name="connsiteY663" fmla="*/ 2131777 h 2676028"/>
                              <a:gd name="connsiteX664" fmla="*/ 4082577 w 7247699"/>
                              <a:gd name="connsiteY664" fmla="*/ 2134099 h 2676028"/>
                              <a:gd name="connsiteX665" fmla="*/ 4083080 w 7247699"/>
                              <a:gd name="connsiteY665" fmla="*/ 2132177 h 2676028"/>
                              <a:gd name="connsiteX666" fmla="*/ 4082490 w 7247699"/>
                              <a:gd name="connsiteY666" fmla="*/ 2133636 h 2676028"/>
                              <a:gd name="connsiteX667" fmla="*/ 4499803 w 7247699"/>
                              <a:gd name="connsiteY667" fmla="*/ 2139561 h 2676028"/>
                              <a:gd name="connsiteX668" fmla="*/ 4508963 w 7247699"/>
                              <a:gd name="connsiteY668" fmla="*/ 2135508 h 2676028"/>
                              <a:gd name="connsiteX669" fmla="*/ 4651376 w 7247699"/>
                              <a:gd name="connsiteY669" fmla="*/ 2007287 h 2676028"/>
                              <a:gd name="connsiteX670" fmla="*/ 4632779 w 7247699"/>
                              <a:gd name="connsiteY670" fmla="*/ 1983307 h 2676028"/>
                              <a:gd name="connsiteX671" fmla="*/ 4490856 w 7247699"/>
                              <a:gd name="connsiteY671" fmla="*/ 2117400 h 2676028"/>
                              <a:gd name="connsiteX672" fmla="*/ 4499803 w 7247699"/>
                              <a:gd name="connsiteY672" fmla="*/ 2139561 h 2676028"/>
                              <a:gd name="connsiteX673" fmla="*/ 3620338 w 7247699"/>
                              <a:gd name="connsiteY673" fmla="*/ 2148633 h 2676028"/>
                              <a:gd name="connsiteX674" fmla="*/ 3628900 w 7247699"/>
                              <a:gd name="connsiteY674" fmla="*/ 2143596 h 2676028"/>
                              <a:gd name="connsiteX675" fmla="*/ 3636959 w 7247699"/>
                              <a:gd name="connsiteY675" fmla="*/ 2128988 h 2676028"/>
                              <a:gd name="connsiteX676" fmla="*/ 3631922 w 7247699"/>
                              <a:gd name="connsiteY676" fmla="*/ 2116899 h 2676028"/>
                              <a:gd name="connsiteX677" fmla="*/ 3619834 w 7247699"/>
                              <a:gd name="connsiteY677" fmla="*/ 2111861 h 2676028"/>
                              <a:gd name="connsiteX678" fmla="*/ 3605226 w 7247699"/>
                              <a:gd name="connsiteY678" fmla="*/ 2120928 h 2676028"/>
                              <a:gd name="connsiteX679" fmla="*/ 3601196 w 7247699"/>
                              <a:gd name="connsiteY679" fmla="*/ 2127477 h 2676028"/>
                              <a:gd name="connsiteX680" fmla="*/ 3604220 w 7247699"/>
                              <a:gd name="connsiteY680" fmla="*/ 2145107 h 2676028"/>
                              <a:gd name="connsiteX681" fmla="*/ 3620338 w 7247699"/>
                              <a:gd name="connsiteY681" fmla="*/ 2148633 h 2676028"/>
                              <a:gd name="connsiteX682" fmla="*/ 4078521 w 7247699"/>
                              <a:gd name="connsiteY682" fmla="*/ 2149586 h 2676028"/>
                              <a:gd name="connsiteX683" fmla="*/ 4079876 w 7247699"/>
                              <a:gd name="connsiteY683" fmla="*/ 2149060 h 2676028"/>
                              <a:gd name="connsiteX684" fmla="*/ 4083759 w 7247699"/>
                              <a:gd name="connsiteY684" fmla="*/ 2142589 h 2676028"/>
                              <a:gd name="connsiteX685" fmla="*/ 4083759 w 7247699"/>
                              <a:gd name="connsiteY685" fmla="*/ 2140407 h 2676028"/>
                              <a:gd name="connsiteX686" fmla="*/ 4082577 w 7247699"/>
                              <a:gd name="connsiteY686" fmla="*/ 2134099 h 2676028"/>
                              <a:gd name="connsiteX687" fmla="*/ 1194953 w 7247699"/>
                              <a:gd name="connsiteY687" fmla="*/ 2151393 h 2676028"/>
                              <a:gd name="connsiteX688" fmla="*/ 1194984 w 7247699"/>
                              <a:gd name="connsiteY688" fmla="*/ 2151300 h 2676028"/>
                              <a:gd name="connsiteX689" fmla="*/ 1194929 w 7247699"/>
                              <a:gd name="connsiteY689" fmla="*/ 2151109 h 2676028"/>
                              <a:gd name="connsiteX690" fmla="*/ 1194910 w 7247699"/>
                              <a:gd name="connsiteY690" fmla="*/ 2151202 h 2676028"/>
                              <a:gd name="connsiteX691" fmla="*/ 1195034 w 7247699"/>
                              <a:gd name="connsiteY691" fmla="*/ 2151478 h 2676028"/>
                              <a:gd name="connsiteX692" fmla="*/ 1195255 w 7247699"/>
                              <a:gd name="connsiteY692" fmla="*/ 2150487 h 2676028"/>
                              <a:gd name="connsiteX693" fmla="*/ 1194984 w 7247699"/>
                              <a:gd name="connsiteY693" fmla="*/ 2151300 h 2676028"/>
                              <a:gd name="connsiteX694" fmla="*/ 4035065 w 7247699"/>
                              <a:gd name="connsiteY694" fmla="*/ 2151824 h 2676028"/>
                              <a:gd name="connsiteX695" fmla="*/ 4034394 w 7247699"/>
                              <a:gd name="connsiteY695" fmla="*/ 2150648 h 2676028"/>
                              <a:gd name="connsiteX696" fmla="*/ 4034394 w 7247699"/>
                              <a:gd name="connsiteY696" fmla="*/ 2151152 h 2676028"/>
                              <a:gd name="connsiteX697" fmla="*/ 18062 w 7247699"/>
                              <a:gd name="connsiteY697" fmla="*/ 2153004 h 2676028"/>
                              <a:gd name="connsiteX698" fmla="*/ 107221 w 7247699"/>
                              <a:gd name="connsiteY698" fmla="*/ 2144944 h 2676028"/>
                              <a:gd name="connsiteX699" fmla="*/ 111250 w 7247699"/>
                              <a:gd name="connsiteY699" fmla="*/ 2114217 h 2676028"/>
                              <a:gd name="connsiteX700" fmla="*/ 10002 w 7247699"/>
                              <a:gd name="connsiteY700" fmla="*/ 2124291 h 2676028"/>
                              <a:gd name="connsiteX701" fmla="*/ 18062 w 7247699"/>
                              <a:gd name="connsiteY701" fmla="*/ 2153004 h 2676028"/>
                              <a:gd name="connsiteX702" fmla="*/ 3852698 w 7247699"/>
                              <a:gd name="connsiteY702" fmla="*/ 2154029 h 2676028"/>
                              <a:gd name="connsiteX703" fmla="*/ 3852779 w 7247699"/>
                              <a:gd name="connsiteY703" fmla="*/ 2154018 h 2676028"/>
                              <a:gd name="connsiteX704" fmla="*/ 3853671 w 7247699"/>
                              <a:gd name="connsiteY704" fmla="*/ 2153126 h 2676028"/>
                              <a:gd name="connsiteX705" fmla="*/ 3853284 w 7247699"/>
                              <a:gd name="connsiteY705" fmla="*/ 2153358 h 2676028"/>
                              <a:gd name="connsiteX706" fmla="*/ 3852202 w 7247699"/>
                              <a:gd name="connsiteY706" fmla="*/ 2154594 h 2676028"/>
                              <a:gd name="connsiteX707" fmla="*/ 3852698 w 7247699"/>
                              <a:gd name="connsiteY707" fmla="*/ 2154029 h 2676028"/>
                              <a:gd name="connsiteX708" fmla="*/ 3852529 w 7247699"/>
                              <a:gd name="connsiteY708" fmla="*/ 2154050 h 2676028"/>
                              <a:gd name="connsiteX709" fmla="*/ 3852202 w 7247699"/>
                              <a:gd name="connsiteY709" fmla="*/ 2154594 h 2676028"/>
                              <a:gd name="connsiteX710" fmla="*/ 3852635 w 7247699"/>
                              <a:gd name="connsiteY710" fmla="*/ 2154594 h 2676028"/>
                              <a:gd name="connsiteX711" fmla="*/ 3853118 w 7247699"/>
                              <a:gd name="connsiteY711" fmla="*/ 2153975 h 2676028"/>
                              <a:gd name="connsiteX712" fmla="*/ 3852779 w 7247699"/>
                              <a:gd name="connsiteY712" fmla="*/ 2154018 h 2676028"/>
                              <a:gd name="connsiteX713" fmla="*/ 3852548 w 7247699"/>
                              <a:gd name="connsiteY713" fmla="*/ 2154707 h 2676028"/>
                              <a:gd name="connsiteX714" fmla="*/ 3853671 w 7247699"/>
                              <a:gd name="connsiteY714" fmla="*/ 2154594 h 2676028"/>
                              <a:gd name="connsiteX715" fmla="*/ 3852635 w 7247699"/>
                              <a:gd name="connsiteY715" fmla="*/ 2154594 h 2676028"/>
                              <a:gd name="connsiteX716" fmla="*/ 5849501 w 7247699"/>
                              <a:gd name="connsiteY716" fmla="*/ 2157599 h 2676028"/>
                              <a:gd name="connsiteX717" fmla="*/ 5849532 w 7247699"/>
                              <a:gd name="connsiteY717" fmla="*/ 2157506 h 2676028"/>
                              <a:gd name="connsiteX718" fmla="*/ 5849478 w 7247699"/>
                              <a:gd name="connsiteY718" fmla="*/ 2157315 h 2676028"/>
                              <a:gd name="connsiteX719" fmla="*/ 5849459 w 7247699"/>
                              <a:gd name="connsiteY719" fmla="*/ 2157408 h 2676028"/>
                              <a:gd name="connsiteX720" fmla="*/ 5849583 w 7247699"/>
                              <a:gd name="connsiteY720" fmla="*/ 2157684 h 2676028"/>
                              <a:gd name="connsiteX721" fmla="*/ 5849804 w 7247699"/>
                              <a:gd name="connsiteY721" fmla="*/ 2156692 h 2676028"/>
                              <a:gd name="connsiteX722" fmla="*/ 5849532 w 7247699"/>
                              <a:gd name="connsiteY722" fmla="*/ 2157506 h 2676028"/>
                              <a:gd name="connsiteX723" fmla="*/ 4077211 w 7247699"/>
                              <a:gd name="connsiteY723" fmla="*/ 2157701 h 2676028"/>
                              <a:gd name="connsiteX724" fmla="*/ 4080737 w 7247699"/>
                              <a:gd name="connsiteY724" fmla="*/ 2153167 h 2676028"/>
                              <a:gd name="connsiteX725" fmla="*/ 4077364 w 7247699"/>
                              <a:gd name="connsiteY725" fmla="*/ 2157383 h 2676028"/>
                              <a:gd name="connsiteX726" fmla="*/ 4076707 w 7247699"/>
                              <a:gd name="connsiteY726" fmla="*/ 2158204 h 2676028"/>
                              <a:gd name="connsiteX727" fmla="*/ 4077211 w 7247699"/>
                              <a:gd name="connsiteY727" fmla="*/ 2157701 h 2676028"/>
                              <a:gd name="connsiteX728" fmla="*/ 4077004 w 7247699"/>
                              <a:gd name="connsiteY728" fmla="*/ 2157833 h 2676028"/>
                              <a:gd name="connsiteX729" fmla="*/ 4672609 w 7247699"/>
                              <a:gd name="connsiteY729" fmla="*/ 2159209 h 2676028"/>
                              <a:gd name="connsiteX730" fmla="*/ 4761768 w 7247699"/>
                              <a:gd name="connsiteY730" fmla="*/ 2151149 h 2676028"/>
                              <a:gd name="connsiteX731" fmla="*/ 4765797 w 7247699"/>
                              <a:gd name="connsiteY731" fmla="*/ 2120422 h 2676028"/>
                              <a:gd name="connsiteX732" fmla="*/ 4664549 w 7247699"/>
                              <a:gd name="connsiteY732" fmla="*/ 2130497 h 2676028"/>
                              <a:gd name="connsiteX733" fmla="*/ 4672609 w 7247699"/>
                              <a:gd name="connsiteY733" fmla="*/ 2159209 h 2676028"/>
                              <a:gd name="connsiteX734" fmla="*/ 4039747 w 7247699"/>
                              <a:gd name="connsiteY734" fmla="*/ 2160016 h 2676028"/>
                              <a:gd name="connsiteX735" fmla="*/ 4038480 w 7247699"/>
                              <a:gd name="connsiteY735" fmla="*/ 2155237 h 2676028"/>
                              <a:gd name="connsiteX736" fmla="*/ 4035065 w 7247699"/>
                              <a:gd name="connsiteY736" fmla="*/ 2151824 h 2676028"/>
                              <a:gd name="connsiteX737" fmla="*/ 4040439 w 7247699"/>
                              <a:gd name="connsiteY737" fmla="*/ 2161226 h 2676028"/>
                              <a:gd name="connsiteX738" fmla="*/ 4039747 w 7247699"/>
                              <a:gd name="connsiteY738" fmla="*/ 2160016 h 2676028"/>
                              <a:gd name="connsiteX739" fmla="*/ 4039935 w 7247699"/>
                              <a:gd name="connsiteY739" fmla="*/ 2160723 h 2676028"/>
                              <a:gd name="connsiteX740" fmla="*/ 4040439 w 7247699"/>
                              <a:gd name="connsiteY740" fmla="*/ 2161226 h 2676028"/>
                              <a:gd name="connsiteX741" fmla="*/ 4072475 w 7247699"/>
                              <a:gd name="connsiteY741" fmla="*/ 2161414 h 2676028"/>
                              <a:gd name="connsiteX742" fmla="*/ 4073181 w 7247699"/>
                              <a:gd name="connsiteY742" fmla="*/ 2161226 h 2676028"/>
                              <a:gd name="connsiteX743" fmla="*/ 4073685 w 7247699"/>
                              <a:gd name="connsiteY743" fmla="*/ 2160723 h 2676028"/>
                              <a:gd name="connsiteX744" fmla="*/ 3832627 w 7247699"/>
                              <a:gd name="connsiteY744" fmla="*/ 2164872 h 2676028"/>
                              <a:gd name="connsiteX745" fmla="*/ 3845963 w 7247699"/>
                              <a:gd name="connsiteY745" fmla="*/ 2163159 h 2676028"/>
                              <a:gd name="connsiteX746" fmla="*/ 3852548 w 7247699"/>
                              <a:gd name="connsiteY746" fmla="*/ 2154707 h 2676028"/>
                              <a:gd name="connsiteX747" fmla="*/ 3850490 w 7247699"/>
                              <a:gd name="connsiteY747" fmla="*/ 2154913 h 2676028"/>
                              <a:gd name="connsiteX748" fmla="*/ 3852202 w 7247699"/>
                              <a:gd name="connsiteY748" fmla="*/ 2155084 h 2676028"/>
                              <a:gd name="connsiteX749" fmla="*/ 3848777 w 7247699"/>
                              <a:gd name="connsiteY749" fmla="*/ 2155084 h 2676028"/>
                              <a:gd name="connsiteX750" fmla="*/ 3850490 w 7247699"/>
                              <a:gd name="connsiteY750" fmla="*/ 2154913 h 2676028"/>
                              <a:gd name="connsiteX751" fmla="*/ 3847309 w 7247699"/>
                              <a:gd name="connsiteY751" fmla="*/ 2154594 h 2676028"/>
                              <a:gd name="connsiteX752" fmla="*/ 3848287 w 7247699"/>
                              <a:gd name="connsiteY752" fmla="*/ 2154594 h 2676028"/>
                              <a:gd name="connsiteX753" fmla="*/ 3852529 w 7247699"/>
                              <a:gd name="connsiteY753" fmla="*/ 2154050 h 2676028"/>
                              <a:gd name="connsiteX754" fmla="*/ 3852753 w 7247699"/>
                              <a:gd name="connsiteY754" fmla="*/ 2153677 h 2676028"/>
                              <a:gd name="connsiteX755" fmla="*/ 3853284 w 7247699"/>
                              <a:gd name="connsiteY755" fmla="*/ 2153358 h 2676028"/>
                              <a:gd name="connsiteX756" fmla="*/ 3853487 w 7247699"/>
                              <a:gd name="connsiteY756" fmla="*/ 2153126 h 2676028"/>
                              <a:gd name="connsiteX757" fmla="*/ 3853671 w 7247699"/>
                              <a:gd name="connsiteY757" fmla="*/ 2153126 h 2676028"/>
                              <a:gd name="connsiteX758" fmla="*/ 3854649 w 7247699"/>
                              <a:gd name="connsiteY758" fmla="*/ 2151169 h 2676028"/>
                              <a:gd name="connsiteX759" fmla="*/ 3854160 w 7247699"/>
                              <a:gd name="connsiteY759" fmla="*/ 2152637 h 2676028"/>
                              <a:gd name="connsiteX760" fmla="*/ 3853118 w 7247699"/>
                              <a:gd name="connsiteY760" fmla="*/ 2153975 h 2676028"/>
                              <a:gd name="connsiteX761" fmla="*/ 3862113 w 7247699"/>
                              <a:gd name="connsiteY761" fmla="*/ 2152820 h 2676028"/>
                              <a:gd name="connsiteX762" fmla="*/ 3870800 w 7247699"/>
                              <a:gd name="connsiteY762" fmla="*/ 2141870 h 2676028"/>
                              <a:gd name="connsiteX763" fmla="*/ 3868842 w 7247699"/>
                              <a:gd name="connsiteY763" fmla="*/ 2127678 h 2676028"/>
                              <a:gd name="connsiteX764" fmla="*/ 3857096 w 7247699"/>
                              <a:gd name="connsiteY764" fmla="*/ 2119847 h 2676028"/>
                              <a:gd name="connsiteX765" fmla="*/ 3842904 w 7247699"/>
                              <a:gd name="connsiteY765" fmla="*/ 2119847 h 2676028"/>
                              <a:gd name="connsiteX766" fmla="*/ 3833606 w 7247699"/>
                              <a:gd name="connsiteY766" fmla="*/ 2124252 h 2676028"/>
                              <a:gd name="connsiteX767" fmla="*/ 3820392 w 7247699"/>
                              <a:gd name="connsiteY767" fmla="*/ 2143828 h 2676028"/>
                              <a:gd name="connsiteX768" fmla="*/ 3822350 w 7247699"/>
                              <a:gd name="connsiteY768" fmla="*/ 2157041 h 2676028"/>
                              <a:gd name="connsiteX769" fmla="*/ 3832627 w 7247699"/>
                              <a:gd name="connsiteY769" fmla="*/ 2164872 h 2676028"/>
                              <a:gd name="connsiteX770" fmla="*/ 4063106 w 7247699"/>
                              <a:gd name="connsiteY770" fmla="*/ 2166767 h 2676028"/>
                              <a:gd name="connsiteX771" fmla="*/ 4072475 w 7247699"/>
                              <a:gd name="connsiteY771" fmla="*/ 2161414 h 2676028"/>
                              <a:gd name="connsiteX772" fmla="*/ 4070695 w 7247699"/>
                              <a:gd name="connsiteY772" fmla="*/ 2161889 h 2676028"/>
                              <a:gd name="connsiteX773" fmla="*/ 4050513 w 7247699"/>
                              <a:gd name="connsiteY773" fmla="*/ 2167271 h 2676028"/>
                              <a:gd name="connsiteX774" fmla="*/ 4070695 w 7247699"/>
                              <a:gd name="connsiteY774" fmla="*/ 2161889 h 2676028"/>
                              <a:gd name="connsiteX775" fmla="*/ 4077004 w 7247699"/>
                              <a:gd name="connsiteY775" fmla="*/ 2157833 h 2676028"/>
                              <a:gd name="connsiteX776" fmla="*/ 4077364 w 7247699"/>
                              <a:gd name="connsiteY776" fmla="*/ 2157383 h 2676028"/>
                              <a:gd name="connsiteX777" fmla="*/ 4081728 w 7247699"/>
                              <a:gd name="connsiteY777" fmla="*/ 2148343 h 2676028"/>
                              <a:gd name="connsiteX778" fmla="*/ 4079876 w 7247699"/>
                              <a:gd name="connsiteY778" fmla="*/ 2149060 h 2676028"/>
                              <a:gd name="connsiteX779" fmla="*/ 4077715 w 7247699"/>
                              <a:gd name="connsiteY779" fmla="*/ 2152663 h 2676028"/>
                              <a:gd name="connsiteX780" fmla="*/ 4078521 w 7247699"/>
                              <a:gd name="connsiteY780" fmla="*/ 2149586 h 2676028"/>
                              <a:gd name="connsiteX781" fmla="*/ 4075571 w 7247699"/>
                              <a:gd name="connsiteY781" fmla="*/ 2150729 h 2676028"/>
                              <a:gd name="connsiteX782" fmla="*/ 4075390 w 7247699"/>
                              <a:gd name="connsiteY782" fmla="*/ 2151175 h 2676028"/>
                              <a:gd name="connsiteX783" fmla="*/ 4076707 w 7247699"/>
                              <a:gd name="connsiteY783" fmla="*/ 2150648 h 2676028"/>
                              <a:gd name="connsiteX784" fmla="*/ 4075196 w 7247699"/>
                              <a:gd name="connsiteY784" fmla="*/ 2151656 h 2676028"/>
                              <a:gd name="connsiteX785" fmla="*/ 4075390 w 7247699"/>
                              <a:gd name="connsiteY785" fmla="*/ 2151175 h 2676028"/>
                              <a:gd name="connsiteX786" fmla="*/ 4074188 w 7247699"/>
                              <a:gd name="connsiteY786" fmla="*/ 2151656 h 2676028"/>
                              <a:gd name="connsiteX787" fmla="*/ 4073942 w 7247699"/>
                              <a:gd name="connsiteY787" fmla="*/ 2151360 h 2676028"/>
                              <a:gd name="connsiteX788" fmla="*/ 4073181 w 7247699"/>
                              <a:gd name="connsiteY788" fmla="*/ 2151656 h 2676028"/>
                              <a:gd name="connsiteX789" fmla="*/ 4073874 w 7247699"/>
                              <a:gd name="connsiteY789" fmla="*/ 2151278 h 2676028"/>
                              <a:gd name="connsiteX790" fmla="*/ 4073942 w 7247699"/>
                              <a:gd name="connsiteY790" fmla="*/ 2151360 h 2676028"/>
                              <a:gd name="connsiteX791" fmla="*/ 4075571 w 7247699"/>
                              <a:gd name="connsiteY791" fmla="*/ 2150729 h 2676028"/>
                              <a:gd name="connsiteX792" fmla="*/ 4082490 w 7247699"/>
                              <a:gd name="connsiteY792" fmla="*/ 2133636 h 2676028"/>
                              <a:gd name="connsiteX793" fmla="*/ 4081241 w 7247699"/>
                              <a:gd name="connsiteY793" fmla="*/ 2126973 h 2676028"/>
                              <a:gd name="connsiteX794" fmla="*/ 4083207 w 7247699"/>
                              <a:gd name="connsiteY794" fmla="*/ 2131693 h 2676028"/>
                              <a:gd name="connsiteX795" fmla="*/ 4083256 w 7247699"/>
                              <a:gd name="connsiteY795" fmla="*/ 2131507 h 2676028"/>
                              <a:gd name="connsiteX796" fmla="*/ 4083299 w 7247699"/>
                              <a:gd name="connsiteY796" fmla="*/ 2131636 h 2676028"/>
                              <a:gd name="connsiteX797" fmla="*/ 4083759 w 7247699"/>
                              <a:gd name="connsiteY797" fmla="*/ 2130499 h 2676028"/>
                              <a:gd name="connsiteX798" fmla="*/ 4083759 w 7247699"/>
                              <a:gd name="connsiteY798" fmla="*/ 2133018 h 2676028"/>
                              <a:gd name="connsiteX799" fmla="*/ 4083759 w 7247699"/>
                              <a:gd name="connsiteY799" fmla="*/ 2140407 h 2676028"/>
                              <a:gd name="connsiteX800" fmla="*/ 4084263 w 7247699"/>
                              <a:gd name="connsiteY800" fmla="*/ 2143092 h 2676028"/>
                              <a:gd name="connsiteX801" fmla="*/ 4081728 w 7247699"/>
                              <a:gd name="connsiteY801" fmla="*/ 2148343 h 2676028"/>
                              <a:gd name="connsiteX802" fmla="*/ 4084389 w 7247699"/>
                              <a:gd name="connsiteY802" fmla="*/ 2147311 h 2676028"/>
                              <a:gd name="connsiteX803" fmla="*/ 4090308 w 7247699"/>
                              <a:gd name="connsiteY803" fmla="*/ 2136544 h 2676028"/>
                              <a:gd name="connsiteX804" fmla="*/ 4077715 w 7247699"/>
                              <a:gd name="connsiteY804" fmla="*/ 2117906 h 2676028"/>
                              <a:gd name="connsiteX805" fmla="*/ 4071263 w 7247699"/>
                              <a:gd name="connsiteY805" fmla="*/ 2117527 h 2676028"/>
                              <a:gd name="connsiteX806" fmla="*/ 4072174 w 7247699"/>
                              <a:gd name="connsiteY806" fmla="*/ 2117906 h 2676028"/>
                              <a:gd name="connsiteX807" fmla="*/ 4067424 w 7247699"/>
                              <a:gd name="connsiteY807" fmla="*/ 2117301 h 2676028"/>
                              <a:gd name="connsiteX808" fmla="*/ 4061526 w 7247699"/>
                              <a:gd name="connsiteY808" fmla="*/ 2116954 h 2676028"/>
                              <a:gd name="connsiteX809" fmla="*/ 4078218 w 7247699"/>
                              <a:gd name="connsiteY809" fmla="*/ 2121432 h 2676028"/>
                              <a:gd name="connsiteX810" fmla="*/ 4078722 w 7247699"/>
                              <a:gd name="connsiteY810" fmla="*/ 2121936 h 2676028"/>
                              <a:gd name="connsiteX811" fmla="*/ 4060588 w 7247699"/>
                              <a:gd name="connsiteY811" fmla="*/ 2116899 h 2676028"/>
                              <a:gd name="connsiteX812" fmla="*/ 4061526 w 7247699"/>
                              <a:gd name="connsiteY812" fmla="*/ 2116954 h 2676028"/>
                              <a:gd name="connsiteX813" fmla="*/ 4058652 w 7247699"/>
                              <a:gd name="connsiteY813" fmla="*/ 2116183 h 2676028"/>
                              <a:gd name="connsiteX814" fmla="*/ 4052906 w 7247699"/>
                              <a:gd name="connsiteY814" fmla="*/ 2115451 h 2676028"/>
                              <a:gd name="connsiteX815" fmla="*/ 4037416 w 7247699"/>
                              <a:gd name="connsiteY815" fmla="*/ 2126973 h 2676028"/>
                              <a:gd name="connsiteX816" fmla="*/ 4033386 w 7247699"/>
                              <a:gd name="connsiteY816" fmla="*/ 2136040 h 2676028"/>
                              <a:gd name="connsiteX817" fmla="*/ 4038480 w 7247699"/>
                              <a:gd name="connsiteY817" fmla="*/ 2155237 h 2676028"/>
                              <a:gd name="connsiteX818" fmla="*/ 2758119 w 7247699"/>
                              <a:gd name="connsiteY818" fmla="*/ 2170990 h 2676028"/>
                              <a:gd name="connsiteX819" fmla="*/ 2770170 w 7247699"/>
                              <a:gd name="connsiteY819" fmla="*/ 2165851 h 2676028"/>
                              <a:gd name="connsiteX820" fmla="*/ 2770660 w 7247699"/>
                              <a:gd name="connsiteY820" fmla="*/ 2140891 h 2676028"/>
                              <a:gd name="connsiteX821" fmla="*/ 2753042 w 7247699"/>
                              <a:gd name="connsiteY821" fmla="*/ 2131593 h 2676028"/>
                              <a:gd name="connsiteX822" fmla="*/ 2736401 w 7247699"/>
                              <a:gd name="connsiteY822" fmla="*/ 2148233 h 2676028"/>
                              <a:gd name="connsiteX823" fmla="*/ 2742274 w 7247699"/>
                              <a:gd name="connsiteY823" fmla="*/ 2161936 h 2676028"/>
                              <a:gd name="connsiteX824" fmla="*/ 2745700 w 7247699"/>
                              <a:gd name="connsiteY824" fmla="*/ 2165851 h 2676028"/>
                              <a:gd name="connsiteX825" fmla="*/ 2758119 w 7247699"/>
                              <a:gd name="connsiteY825" fmla="*/ 2170990 h 2676028"/>
                              <a:gd name="connsiteX826" fmla="*/ 986559 w 7247699"/>
                              <a:gd name="connsiteY826" fmla="*/ 2175612 h 2676028"/>
                              <a:gd name="connsiteX827" fmla="*/ 999590 w 7247699"/>
                              <a:gd name="connsiteY827" fmla="*/ 2170412 h 2676028"/>
                              <a:gd name="connsiteX828" fmla="*/ 1034336 w 7247699"/>
                              <a:gd name="connsiteY828" fmla="*/ 2136155 h 2676028"/>
                              <a:gd name="connsiteX829" fmla="*/ 1034336 w 7247699"/>
                              <a:gd name="connsiteY829" fmla="*/ 2114132 h 2676028"/>
                              <a:gd name="connsiteX830" fmla="*/ 1012314 w 7247699"/>
                              <a:gd name="connsiteY830" fmla="*/ 2114132 h 2676028"/>
                              <a:gd name="connsiteX831" fmla="*/ 973162 w 7247699"/>
                              <a:gd name="connsiteY831" fmla="*/ 2144475 h 2676028"/>
                              <a:gd name="connsiteX832" fmla="*/ 973162 w 7247699"/>
                              <a:gd name="connsiteY832" fmla="*/ 2170902 h 2676028"/>
                              <a:gd name="connsiteX833" fmla="*/ 986559 w 7247699"/>
                              <a:gd name="connsiteY833" fmla="*/ 2175612 h 2676028"/>
                              <a:gd name="connsiteX834" fmla="*/ 4111464 w 7247699"/>
                              <a:gd name="connsiteY834" fmla="*/ 2180871 h 2676028"/>
                              <a:gd name="connsiteX835" fmla="*/ 4125064 w 7247699"/>
                              <a:gd name="connsiteY835" fmla="*/ 2175330 h 2676028"/>
                              <a:gd name="connsiteX836" fmla="*/ 4130605 w 7247699"/>
                              <a:gd name="connsiteY836" fmla="*/ 2161729 h 2676028"/>
                              <a:gd name="connsiteX837" fmla="*/ 4128087 w 7247699"/>
                              <a:gd name="connsiteY837" fmla="*/ 2152158 h 2676028"/>
                              <a:gd name="connsiteX838" fmla="*/ 4121034 w 7247699"/>
                              <a:gd name="connsiteY838" fmla="*/ 2145610 h 2676028"/>
                              <a:gd name="connsiteX839" fmla="*/ 4114990 w 7247699"/>
                              <a:gd name="connsiteY839" fmla="*/ 2141580 h 2676028"/>
                              <a:gd name="connsiteX840" fmla="*/ 4094841 w 7247699"/>
                              <a:gd name="connsiteY840" fmla="*/ 2145106 h 2676028"/>
                              <a:gd name="connsiteX841" fmla="*/ 4090307 w 7247699"/>
                              <a:gd name="connsiteY841" fmla="*/ 2163240 h 2676028"/>
                              <a:gd name="connsiteX842" fmla="*/ 4094841 w 7247699"/>
                              <a:gd name="connsiteY842" fmla="*/ 2171300 h 2676028"/>
                              <a:gd name="connsiteX843" fmla="*/ 4101893 w 7247699"/>
                              <a:gd name="connsiteY843" fmla="*/ 2178352 h 2676028"/>
                              <a:gd name="connsiteX844" fmla="*/ 4111464 w 7247699"/>
                              <a:gd name="connsiteY844" fmla="*/ 2180871 h 2676028"/>
                              <a:gd name="connsiteX845" fmla="*/ 5641104 w 7247699"/>
                              <a:gd name="connsiteY845" fmla="*/ 2181817 h 2676028"/>
                              <a:gd name="connsiteX846" fmla="*/ 5654134 w 7247699"/>
                              <a:gd name="connsiteY846" fmla="*/ 2176617 h 2676028"/>
                              <a:gd name="connsiteX847" fmla="*/ 5688880 w 7247699"/>
                              <a:gd name="connsiteY847" fmla="*/ 2142360 h 2676028"/>
                              <a:gd name="connsiteX848" fmla="*/ 5688880 w 7247699"/>
                              <a:gd name="connsiteY848" fmla="*/ 2120337 h 2676028"/>
                              <a:gd name="connsiteX849" fmla="*/ 5666858 w 7247699"/>
                              <a:gd name="connsiteY849" fmla="*/ 2120337 h 2676028"/>
                              <a:gd name="connsiteX850" fmla="*/ 5627707 w 7247699"/>
                              <a:gd name="connsiteY850" fmla="*/ 2150680 h 2676028"/>
                              <a:gd name="connsiteX851" fmla="*/ 5627707 w 7247699"/>
                              <a:gd name="connsiteY851" fmla="*/ 2177107 h 2676028"/>
                              <a:gd name="connsiteX852" fmla="*/ 5641104 w 7247699"/>
                              <a:gd name="connsiteY852" fmla="*/ 2181817 h 2676028"/>
                              <a:gd name="connsiteX853" fmla="*/ 3788581 w 7247699"/>
                              <a:gd name="connsiteY853" fmla="*/ 2195216 h 2676028"/>
                              <a:gd name="connsiteX854" fmla="*/ 3788581 w 7247699"/>
                              <a:gd name="connsiteY854" fmla="*/ 2164873 h 2676028"/>
                              <a:gd name="connsiteX855" fmla="*/ 3788581 w 7247699"/>
                              <a:gd name="connsiteY855" fmla="*/ 2195216 h 2676028"/>
                              <a:gd name="connsiteX856" fmla="*/ 1184676 w 7247699"/>
                              <a:gd name="connsiteY856" fmla="*/ 2195318 h 2676028"/>
                              <a:gd name="connsiteX857" fmla="*/ 1207848 w 7247699"/>
                              <a:gd name="connsiteY857" fmla="*/ 2183732 h 2676028"/>
                              <a:gd name="connsiteX858" fmla="*/ 1199788 w 7247699"/>
                              <a:gd name="connsiteY858" fmla="*/ 2159050 h 2676028"/>
                              <a:gd name="connsiteX859" fmla="*/ 1196766 w 7247699"/>
                              <a:gd name="connsiteY859" fmla="*/ 2157035 h 2676028"/>
                              <a:gd name="connsiteX860" fmla="*/ 1196262 w 7247699"/>
                              <a:gd name="connsiteY860" fmla="*/ 2155524 h 2676028"/>
                              <a:gd name="connsiteX861" fmla="*/ 1196262 w 7247699"/>
                              <a:gd name="connsiteY861" fmla="*/ 2155020 h 2676028"/>
                              <a:gd name="connsiteX862" fmla="*/ 1195759 w 7247699"/>
                              <a:gd name="connsiteY862" fmla="*/ 2154013 h 2676028"/>
                              <a:gd name="connsiteX863" fmla="*/ 1195034 w 7247699"/>
                              <a:gd name="connsiteY863" fmla="*/ 2151478 h 2676028"/>
                              <a:gd name="connsiteX864" fmla="*/ 1195003 w 7247699"/>
                              <a:gd name="connsiteY864" fmla="*/ 2151620 h 2676028"/>
                              <a:gd name="connsiteX865" fmla="*/ 1194953 w 7247699"/>
                              <a:gd name="connsiteY865" fmla="*/ 2151393 h 2676028"/>
                              <a:gd name="connsiteX866" fmla="*/ 1194751 w 7247699"/>
                              <a:gd name="connsiteY866" fmla="*/ 2151998 h 2676028"/>
                              <a:gd name="connsiteX867" fmla="*/ 1194910 w 7247699"/>
                              <a:gd name="connsiteY867" fmla="*/ 2151202 h 2676028"/>
                              <a:gd name="connsiteX868" fmla="*/ 1194751 w 7247699"/>
                              <a:gd name="connsiteY868" fmla="*/ 2150487 h 2676028"/>
                              <a:gd name="connsiteX869" fmla="*/ 1194929 w 7247699"/>
                              <a:gd name="connsiteY869" fmla="*/ 2151109 h 2676028"/>
                              <a:gd name="connsiteX870" fmla="*/ 1195255 w 7247699"/>
                              <a:gd name="connsiteY870" fmla="*/ 2149479 h 2676028"/>
                              <a:gd name="connsiteX871" fmla="*/ 1196262 w 7247699"/>
                              <a:gd name="connsiteY871" fmla="*/ 2148472 h 2676028"/>
                              <a:gd name="connsiteX872" fmla="*/ 1161002 w 7247699"/>
                              <a:gd name="connsiteY872" fmla="*/ 2128826 h 2676028"/>
                              <a:gd name="connsiteX873" fmla="*/ 1156972 w 7247699"/>
                              <a:gd name="connsiteY873" fmla="*/ 2166606 h 2676028"/>
                              <a:gd name="connsiteX874" fmla="*/ 1184676 w 7247699"/>
                              <a:gd name="connsiteY874" fmla="*/ 2195318 h 2676028"/>
                              <a:gd name="connsiteX875" fmla="*/ 87393 w 7247699"/>
                              <a:gd name="connsiteY875" fmla="*/ 2196206 h 2676028"/>
                              <a:gd name="connsiteX876" fmla="*/ 83543 w 7247699"/>
                              <a:gd name="connsiteY876" fmla="*/ 2195821 h 2676028"/>
                              <a:gd name="connsiteX877" fmla="*/ 81242 w 7247699"/>
                              <a:gd name="connsiteY877" fmla="*/ 2196051 h 2676028"/>
                              <a:gd name="connsiteX878" fmla="*/ 3874225 w 7247699"/>
                              <a:gd name="connsiteY878" fmla="*/ 2196275 h 2676028"/>
                              <a:gd name="connsiteX879" fmla="*/ 3874714 w 7247699"/>
                              <a:gd name="connsiteY879" fmla="*/ 2196194 h 2676028"/>
                              <a:gd name="connsiteX880" fmla="*/ 3873735 w 7247699"/>
                              <a:gd name="connsiteY880" fmla="*/ 2196194 h 2676028"/>
                              <a:gd name="connsiteX881" fmla="*/ 754771 w 7247699"/>
                              <a:gd name="connsiteY881" fmla="*/ 2197757 h 2676028"/>
                              <a:gd name="connsiteX882" fmla="*/ 766639 w 7247699"/>
                              <a:gd name="connsiteY882" fmla="*/ 2192435 h 2676028"/>
                              <a:gd name="connsiteX883" fmla="*/ 789640 w 7247699"/>
                              <a:gd name="connsiteY883" fmla="*/ 2167475 h 2676028"/>
                              <a:gd name="connsiteX884" fmla="*/ 787683 w 7247699"/>
                              <a:gd name="connsiteY884" fmla="*/ 2136155 h 2676028"/>
                              <a:gd name="connsiteX885" fmla="*/ 756362 w 7247699"/>
                              <a:gd name="connsiteY885" fmla="*/ 2141538 h 2676028"/>
                              <a:gd name="connsiteX886" fmla="*/ 737276 w 7247699"/>
                              <a:gd name="connsiteY886" fmla="*/ 2169433 h 2676028"/>
                              <a:gd name="connsiteX887" fmla="*/ 742170 w 7247699"/>
                              <a:gd name="connsiteY887" fmla="*/ 2193903 h 2676028"/>
                              <a:gd name="connsiteX888" fmla="*/ 754771 w 7247699"/>
                              <a:gd name="connsiteY888" fmla="*/ 2197757 h 2676028"/>
                              <a:gd name="connsiteX889" fmla="*/ 3883034 w 7247699"/>
                              <a:gd name="connsiteY889" fmla="*/ 2198641 h 2676028"/>
                              <a:gd name="connsiteX890" fmla="*/ 3882055 w 7247699"/>
                              <a:gd name="connsiteY890" fmla="*/ 2198151 h 2676028"/>
                              <a:gd name="connsiteX891" fmla="*/ 3882314 w 7247699"/>
                              <a:gd name="connsiteY891" fmla="*/ 2198352 h 2676028"/>
                              <a:gd name="connsiteX892" fmla="*/ 94457 w 7247699"/>
                              <a:gd name="connsiteY892" fmla="*/ 2199347 h 2676028"/>
                              <a:gd name="connsiteX893" fmla="*/ 92106 w 7247699"/>
                              <a:gd name="connsiteY893" fmla="*/ 2196324 h 2676028"/>
                              <a:gd name="connsiteX894" fmla="*/ 87393 w 7247699"/>
                              <a:gd name="connsiteY894" fmla="*/ 2196206 h 2676028"/>
                              <a:gd name="connsiteX895" fmla="*/ 88580 w 7247699"/>
                              <a:gd name="connsiteY895" fmla="*/ 2196324 h 2676028"/>
                              <a:gd name="connsiteX896" fmla="*/ 93114 w 7247699"/>
                              <a:gd name="connsiteY896" fmla="*/ 2198339 h 2676028"/>
                              <a:gd name="connsiteX897" fmla="*/ 97144 w 7247699"/>
                              <a:gd name="connsiteY897" fmla="*/ 2201362 h 2676028"/>
                              <a:gd name="connsiteX898" fmla="*/ 96640 w 7247699"/>
                              <a:gd name="connsiteY898" fmla="*/ 2200858 h 2676028"/>
                              <a:gd name="connsiteX899" fmla="*/ 96856 w 7247699"/>
                              <a:gd name="connsiteY899" fmla="*/ 2201146 h 2676028"/>
                              <a:gd name="connsiteX900" fmla="*/ 5839225 w 7247699"/>
                              <a:gd name="connsiteY900" fmla="*/ 2201524 h 2676028"/>
                              <a:gd name="connsiteX901" fmla="*/ 5862397 w 7247699"/>
                              <a:gd name="connsiteY901" fmla="*/ 2189938 h 2676028"/>
                              <a:gd name="connsiteX902" fmla="*/ 5854337 w 7247699"/>
                              <a:gd name="connsiteY902" fmla="*/ 2165256 h 2676028"/>
                              <a:gd name="connsiteX903" fmla="*/ 5851315 w 7247699"/>
                              <a:gd name="connsiteY903" fmla="*/ 2163241 h 2676028"/>
                              <a:gd name="connsiteX904" fmla="*/ 5850811 w 7247699"/>
                              <a:gd name="connsiteY904" fmla="*/ 2161730 h 2676028"/>
                              <a:gd name="connsiteX905" fmla="*/ 5850811 w 7247699"/>
                              <a:gd name="connsiteY905" fmla="*/ 2161226 h 2676028"/>
                              <a:gd name="connsiteX906" fmla="*/ 5850307 w 7247699"/>
                              <a:gd name="connsiteY906" fmla="*/ 2160218 h 2676028"/>
                              <a:gd name="connsiteX907" fmla="*/ 5849583 w 7247699"/>
                              <a:gd name="connsiteY907" fmla="*/ 2157684 h 2676028"/>
                              <a:gd name="connsiteX908" fmla="*/ 5849552 w 7247699"/>
                              <a:gd name="connsiteY908" fmla="*/ 2157826 h 2676028"/>
                              <a:gd name="connsiteX909" fmla="*/ 5849501 w 7247699"/>
                              <a:gd name="connsiteY909" fmla="*/ 2157599 h 2676028"/>
                              <a:gd name="connsiteX910" fmla="*/ 5849300 w 7247699"/>
                              <a:gd name="connsiteY910" fmla="*/ 2158204 h 2676028"/>
                              <a:gd name="connsiteX911" fmla="*/ 5849459 w 7247699"/>
                              <a:gd name="connsiteY911" fmla="*/ 2157408 h 2676028"/>
                              <a:gd name="connsiteX912" fmla="*/ 5849300 w 7247699"/>
                              <a:gd name="connsiteY912" fmla="*/ 2156692 h 2676028"/>
                              <a:gd name="connsiteX913" fmla="*/ 5849478 w 7247699"/>
                              <a:gd name="connsiteY913" fmla="*/ 2157315 h 2676028"/>
                              <a:gd name="connsiteX914" fmla="*/ 5849804 w 7247699"/>
                              <a:gd name="connsiteY914" fmla="*/ 2155685 h 2676028"/>
                              <a:gd name="connsiteX915" fmla="*/ 5850811 w 7247699"/>
                              <a:gd name="connsiteY915" fmla="*/ 2154677 h 2676028"/>
                              <a:gd name="connsiteX916" fmla="*/ 5815550 w 7247699"/>
                              <a:gd name="connsiteY916" fmla="*/ 2135032 h 2676028"/>
                              <a:gd name="connsiteX917" fmla="*/ 5811521 w 7247699"/>
                              <a:gd name="connsiteY917" fmla="*/ 2172812 h 2676028"/>
                              <a:gd name="connsiteX918" fmla="*/ 5839225 w 7247699"/>
                              <a:gd name="connsiteY918" fmla="*/ 2201524 h 2676028"/>
                              <a:gd name="connsiteX919" fmla="*/ 3886459 w 7247699"/>
                              <a:gd name="connsiteY919" fmla="*/ 2201577 h 2676028"/>
                              <a:gd name="connsiteX920" fmla="*/ 3885970 w 7247699"/>
                              <a:gd name="connsiteY920" fmla="*/ 2201088 h 2676028"/>
                              <a:gd name="connsiteX921" fmla="*/ 3886184 w 7247699"/>
                              <a:gd name="connsiteY921" fmla="*/ 2201363 h 2676028"/>
                              <a:gd name="connsiteX922" fmla="*/ 4741943 w 7247699"/>
                              <a:gd name="connsiteY922" fmla="*/ 2202412 h 2676028"/>
                              <a:gd name="connsiteX923" fmla="*/ 4738092 w 7247699"/>
                              <a:gd name="connsiteY923" fmla="*/ 2202027 h 2676028"/>
                              <a:gd name="connsiteX924" fmla="*/ 4735791 w 7247699"/>
                              <a:gd name="connsiteY924" fmla="*/ 2202257 h 2676028"/>
                              <a:gd name="connsiteX925" fmla="*/ 5409316 w 7247699"/>
                              <a:gd name="connsiteY925" fmla="*/ 2203962 h 2676028"/>
                              <a:gd name="connsiteX926" fmla="*/ 5421184 w 7247699"/>
                              <a:gd name="connsiteY926" fmla="*/ 2198640 h 2676028"/>
                              <a:gd name="connsiteX927" fmla="*/ 5444185 w 7247699"/>
                              <a:gd name="connsiteY927" fmla="*/ 2173681 h 2676028"/>
                              <a:gd name="connsiteX928" fmla="*/ 5442228 w 7247699"/>
                              <a:gd name="connsiteY928" fmla="*/ 2142359 h 2676028"/>
                              <a:gd name="connsiteX929" fmla="*/ 5410907 w 7247699"/>
                              <a:gd name="connsiteY929" fmla="*/ 2147743 h 2676028"/>
                              <a:gd name="connsiteX930" fmla="*/ 5391821 w 7247699"/>
                              <a:gd name="connsiteY930" fmla="*/ 2175638 h 2676028"/>
                              <a:gd name="connsiteX931" fmla="*/ 5396715 w 7247699"/>
                              <a:gd name="connsiteY931" fmla="*/ 2200108 h 2676028"/>
                              <a:gd name="connsiteX932" fmla="*/ 5409316 w 7247699"/>
                              <a:gd name="connsiteY932" fmla="*/ 2203962 h 2676028"/>
                              <a:gd name="connsiteX933" fmla="*/ 99382 w 7247699"/>
                              <a:gd name="connsiteY933" fmla="*/ 2204888 h 2676028"/>
                              <a:gd name="connsiteX934" fmla="*/ 99158 w 7247699"/>
                              <a:gd name="connsiteY934" fmla="*/ 2204384 h 2676028"/>
                              <a:gd name="connsiteX935" fmla="*/ 99662 w 7247699"/>
                              <a:gd name="connsiteY935" fmla="*/ 2204888 h 2676028"/>
                              <a:gd name="connsiteX936" fmla="*/ 96856 w 7247699"/>
                              <a:gd name="connsiteY936" fmla="*/ 2201146 h 2676028"/>
                              <a:gd name="connsiteX937" fmla="*/ 94457 w 7247699"/>
                              <a:gd name="connsiteY937" fmla="*/ 2199347 h 2676028"/>
                              <a:gd name="connsiteX938" fmla="*/ 97809 w 7247699"/>
                              <a:gd name="connsiteY938" fmla="*/ 2203656 h 2676028"/>
                              <a:gd name="connsiteX939" fmla="*/ 3889396 w 7247699"/>
                              <a:gd name="connsiteY939" fmla="*/ 2205492 h 2676028"/>
                              <a:gd name="connsiteX940" fmla="*/ 3888906 w 7247699"/>
                              <a:gd name="connsiteY940" fmla="*/ 2204513 h 2676028"/>
                              <a:gd name="connsiteX941" fmla="*/ 3889194 w 7247699"/>
                              <a:gd name="connsiteY941" fmla="*/ 2205233 h 2676028"/>
                              <a:gd name="connsiteX942" fmla="*/ 4749006 w 7247699"/>
                              <a:gd name="connsiteY942" fmla="*/ 2205553 h 2676028"/>
                              <a:gd name="connsiteX943" fmla="*/ 4746656 w 7247699"/>
                              <a:gd name="connsiteY943" fmla="*/ 2202531 h 2676028"/>
                              <a:gd name="connsiteX944" fmla="*/ 4741943 w 7247699"/>
                              <a:gd name="connsiteY944" fmla="*/ 2202412 h 2676028"/>
                              <a:gd name="connsiteX945" fmla="*/ 4743129 w 7247699"/>
                              <a:gd name="connsiteY945" fmla="*/ 2202531 h 2676028"/>
                              <a:gd name="connsiteX946" fmla="*/ 4747663 w 7247699"/>
                              <a:gd name="connsiteY946" fmla="*/ 2204546 h 2676028"/>
                              <a:gd name="connsiteX947" fmla="*/ 3457591 w 7247699"/>
                              <a:gd name="connsiteY947" fmla="*/ 2206472 h 2676028"/>
                              <a:gd name="connsiteX948" fmla="*/ 3469728 w 7247699"/>
                              <a:gd name="connsiteY948" fmla="*/ 2197492 h 2676028"/>
                              <a:gd name="connsiteX949" fmla="*/ 3521107 w 7247699"/>
                              <a:gd name="connsiteY949" fmla="*/ 2153164 h 2676028"/>
                              <a:gd name="connsiteX950" fmla="*/ 3511538 w 7247699"/>
                              <a:gd name="connsiteY950" fmla="*/ 2118911 h 2676028"/>
                              <a:gd name="connsiteX951" fmla="*/ 3436481 w 7247699"/>
                              <a:gd name="connsiteY951" fmla="*/ 2178350 h 2676028"/>
                              <a:gd name="connsiteX952" fmla="*/ 3457591 w 7247699"/>
                              <a:gd name="connsiteY952" fmla="*/ 2206472 h 2676028"/>
                              <a:gd name="connsiteX953" fmla="*/ 4751693 w 7247699"/>
                              <a:gd name="connsiteY953" fmla="*/ 2207568 h 2676028"/>
                              <a:gd name="connsiteX954" fmla="*/ 4751189 w 7247699"/>
                              <a:gd name="connsiteY954" fmla="*/ 2207064 h 2676028"/>
                              <a:gd name="connsiteX955" fmla="*/ 4751405 w 7247699"/>
                              <a:gd name="connsiteY955" fmla="*/ 2207353 h 2676028"/>
                              <a:gd name="connsiteX956" fmla="*/ 100825 w 7247699"/>
                              <a:gd name="connsiteY956" fmla="*/ 2208135 h 2676028"/>
                              <a:gd name="connsiteX957" fmla="*/ 100670 w 7247699"/>
                              <a:gd name="connsiteY957" fmla="*/ 2205895 h 2676028"/>
                              <a:gd name="connsiteX958" fmla="*/ 99382 w 7247699"/>
                              <a:gd name="connsiteY958" fmla="*/ 2204888 h 2676028"/>
                              <a:gd name="connsiteX959" fmla="*/ 100203 w 7247699"/>
                              <a:gd name="connsiteY959" fmla="*/ 2206735 h 2676028"/>
                              <a:gd name="connsiteX960" fmla="*/ 100481 w 7247699"/>
                              <a:gd name="connsiteY960" fmla="*/ 2207092 h 2676028"/>
                              <a:gd name="connsiteX961" fmla="*/ 100453 w 7247699"/>
                              <a:gd name="connsiteY961" fmla="*/ 2207296 h 2676028"/>
                              <a:gd name="connsiteX962" fmla="*/ 101173 w 7247699"/>
                              <a:gd name="connsiteY962" fmla="*/ 2208918 h 2676028"/>
                              <a:gd name="connsiteX963" fmla="*/ 100825 w 7247699"/>
                              <a:gd name="connsiteY963" fmla="*/ 2208135 h 2676028"/>
                              <a:gd name="connsiteX964" fmla="*/ 100833 w 7247699"/>
                              <a:gd name="connsiteY964" fmla="*/ 2208236 h 2676028"/>
                              <a:gd name="connsiteX965" fmla="*/ 4177451 w 7247699"/>
                              <a:gd name="connsiteY965" fmla="*/ 2209078 h 2676028"/>
                              <a:gd name="connsiteX966" fmla="*/ 4177451 w 7247699"/>
                              <a:gd name="connsiteY966" fmla="*/ 2190944 h 2676028"/>
                              <a:gd name="connsiteX967" fmla="*/ 4177451 w 7247699"/>
                              <a:gd name="connsiteY967" fmla="*/ 2209078 h 2676028"/>
                              <a:gd name="connsiteX968" fmla="*/ 3890864 w 7247699"/>
                              <a:gd name="connsiteY968" fmla="*/ 2209408 h 2676028"/>
                              <a:gd name="connsiteX969" fmla="*/ 3890374 w 7247699"/>
                              <a:gd name="connsiteY969" fmla="*/ 2207939 h 2676028"/>
                              <a:gd name="connsiteX970" fmla="*/ 3890403 w 7247699"/>
                              <a:gd name="connsiteY970" fmla="*/ 2208255 h 2676028"/>
                              <a:gd name="connsiteX971" fmla="*/ 4753932 w 7247699"/>
                              <a:gd name="connsiteY971" fmla="*/ 2211095 h 2676028"/>
                              <a:gd name="connsiteX972" fmla="*/ 4753708 w 7247699"/>
                              <a:gd name="connsiteY972" fmla="*/ 2210590 h 2676028"/>
                              <a:gd name="connsiteX973" fmla="*/ 4754212 w 7247699"/>
                              <a:gd name="connsiteY973" fmla="*/ 2211094 h 2676028"/>
                              <a:gd name="connsiteX974" fmla="*/ 4751405 w 7247699"/>
                              <a:gd name="connsiteY974" fmla="*/ 2207353 h 2676028"/>
                              <a:gd name="connsiteX975" fmla="*/ 4749006 w 7247699"/>
                              <a:gd name="connsiteY975" fmla="*/ 2205553 h 2676028"/>
                              <a:gd name="connsiteX976" fmla="*/ 4752359 w 7247699"/>
                              <a:gd name="connsiteY976" fmla="*/ 2209863 h 2676028"/>
                              <a:gd name="connsiteX977" fmla="*/ 101123 w 7247699"/>
                              <a:gd name="connsiteY977" fmla="*/ 2212444 h 2676028"/>
                              <a:gd name="connsiteX978" fmla="*/ 101124 w 7247699"/>
                              <a:gd name="connsiteY978" fmla="*/ 2212429 h 2676028"/>
                              <a:gd name="connsiteX979" fmla="*/ 100833 w 7247699"/>
                              <a:gd name="connsiteY979" fmla="*/ 2208236 h 2676028"/>
                              <a:gd name="connsiteX980" fmla="*/ 100670 w 7247699"/>
                              <a:gd name="connsiteY980" fmla="*/ 2207910 h 2676028"/>
                              <a:gd name="connsiteX981" fmla="*/ 101173 w 7247699"/>
                              <a:gd name="connsiteY981" fmla="*/ 2212947 h 2676028"/>
                              <a:gd name="connsiteX982" fmla="*/ 101173 w 7247699"/>
                              <a:gd name="connsiteY982" fmla="*/ 2211940 h 2676028"/>
                              <a:gd name="connsiteX983" fmla="*/ 101124 w 7247699"/>
                              <a:gd name="connsiteY983" fmla="*/ 2212429 h 2676028"/>
                              <a:gd name="connsiteX984" fmla="*/ 101131 w 7247699"/>
                              <a:gd name="connsiteY984" fmla="*/ 2212524 h 2676028"/>
                              <a:gd name="connsiteX985" fmla="*/ 3890864 w 7247699"/>
                              <a:gd name="connsiteY985" fmla="*/ 2213322 h 2676028"/>
                              <a:gd name="connsiteX986" fmla="*/ 3890864 w 7247699"/>
                              <a:gd name="connsiteY986" fmla="*/ 2212833 h 2676028"/>
                              <a:gd name="connsiteX987" fmla="*/ 3890842 w 7247699"/>
                              <a:gd name="connsiteY987" fmla="*/ 2213078 h 2676028"/>
                              <a:gd name="connsiteX988" fmla="*/ 4755375 w 7247699"/>
                              <a:gd name="connsiteY988" fmla="*/ 2214341 h 2676028"/>
                              <a:gd name="connsiteX989" fmla="*/ 4755219 w 7247699"/>
                              <a:gd name="connsiteY989" fmla="*/ 2212102 h 2676028"/>
                              <a:gd name="connsiteX990" fmla="*/ 4753932 w 7247699"/>
                              <a:gd name="connsiteY990" fmla="*/ 2211095 h 2676028"/>
                              <a:gd name="connsiteX991" fmla="*/ 4754753 w 7247699"/>
                              <a:gd name="connsiteY991" fmla="*/ 2212942 h 2676028"/>
                              <a:gd name="connsiteX992" fmla="*/ 4755030 w 7247699"/>
                              <a:gd name="connsiteY992" fmla="*/ 2213298 h 2676028"/>
                              <a:gd name="connsiteX993" fmla="*/ 4755002 w 7247699"/>
                              <a:gd name="connsiteY993" fmla="*/ 2213503 h 2676028"/>
                              <a:gd name="connsiteX994" fmla="*/ 152853 w 7247699"/>
                              <a:gd name="connsiteY994" fmla="*/ 2214394 h 2676028"/>
                              <a:gd name="connsiteX995" fmla="*/ 155072 w 7247699"/>
                              <a:gd name="connsiteY995" fmla="*/ 2211437 h 2676028"/>
                              <a:gd name="connsiteX996" fmla="*/ 154568 w 7247699"/>
                              <a:gd name="connsiteY996" fmla="*/ 2211940 h 2676028"/>
                              <a:gd name="connsiteX997" fmla="*/ 155192 w 7247699"/>
                              <a:gd name="connsiteY997" fmla="*/ 2210536 h 2676028"/>
                              <a:gd name="connsiteX998" fmla="*/ 153085 w 7247699"/>
                              <a:gd name="connsiteY998" fmla="*/ 2212399 h 2676028"/>
                              <a:gd name="connsiteX999" fmla="*/ 4755723 w 7247699"/>
                              <a:gd name="connsiteY999" fmla="*/ 2215124 h 2676028"/>
                              <a:gd name="connsiteX1000" fmla="*/ 4755375 w 7247699"/>
                              <a:gd name="connsiteY1000" fmla="*/ 2214341 h 2676028"/>
                              <a:gd name="connsiteX1001" fmla="*/ 4755382 w 7247699"/>
                              <a:gd name="connsiteY1001" fmla="*/ 2214442 h 2676028"/>
                              <a:gd name="connsiteX1002" fmla="*/ 2480543 w 7247699"/>
                              <a:gd name="connsiteY1002" fmla="*/ 2215864 h 2676028"/>
                              <a:gd name="connsiteX1003" fmla="*/ 2495163 w 7247699"/>
                              <a:gd name="connsiteY1003" fmla="*/ 2208095 h 2676028"/>
                              <a:gd name="connsiteX1004" fmla="*/ 2489290 w 7247699"/>
                              <a:gd name="connsiteY1004" fmla="*/ 2177753 h 2676028"/>
                              <a:gd name="connsiteX1005" fmla="*/ 2466779 w 7247699"/>
                              <a:gd name="connsiteY1005" fmla="*/ 2164539 h 2676028"/>
                              <a:gd name="connsiteX1006" fmla="*/ 2444268 w 7247699"/>
                              <a:gd name="connsiteY1006" fmla="*/ 2168943 h 2676028"/>
                              <a:gd name="connsiteX1007" fmla="*/ 2445735 w 7247699"/>
                              <a:gd name="connsiteY1007" fmla="*/ 2191945 h 2676028"/>
                              <a:gd name="connsiteX1008" fmla="*/ 2464821 w 7247699"/>
                              <a:gd name="connsiteY1008" fmla="*/ 2210052 h 2676028"/>
                              <a:gd name="connsiteX1009" fmla="*/ 2480543 w 7247699"/>
                              <a:gd name="connsiteY1009" fmla="*/ 2215864 h 2676028"/>
                              <a:gd name="connsiteX1010" fmla="*/ 4755672 w 7247699"/>
                              <a:gd name="connsiteY1010" fmla="*/ 2218650 h 2676028"/>
                              <a:gd name="connsiteX1011" fmla="*/ 4755674 w 7247699"/>
                              <a:gd name="connsiteY1011" fmla="*/ 2218637 h 2676028"/>
                              <a:gd name="connsiteX1012" fmla="*/ 4755382 w 7247699"/>
                              <a:gd name="connsiteY1012" fmla="*/ 2214442 h 2676028"/>
                              <a:gd name="connsiteX1013" fmla="*/ 4755219 w 7247699"/>
                              <a:gd name="connsiteY1013" fmla="*/ 2214117 h 2676028"/>
                              <a:gd name="connsiteX1014" fmla="*/ 4755723 w 7247699"/>
                              <a:gd name="connsiteY1014" fmla="*/ 2219154 h 2676028"/>
                              <a:gd name="connsiteX1015" fmla="*/ 4755723 w 7247699"/>
                              <a:gd name="connsiteY1015" fmla="*/ 2218147 h 2676028"/>
                              <a:gd name="connsiteX1016" fmla="*/ 4755674 w 7247699"/>
                              <a:gd name="connsiteY1016" fmla="*/ 2218637 h 2676028"/>
                              <a:gd name="connsiteX1017" fmla="*/ 4755680 w 7247699"/>
                              <a:gd name="connsiteY1017" fmla="*/ 2218723 h 2676028"/>
                              <a:gd name="connsiteX1018" fmla="*/ 4807403 w 7247699"/>
                              <a:gd name="connsiteY1018" fmla="*/ 2220601 h 2676028"/>
                              <a:gd name="connsiteX1019" fmla="*/ 4809621 w 7247699"/>
                              <a:gd name="connsiteY1019" fmla="*/ 2217643 h 2676028"/>
                              <a:gd name="connsiteX1020" fmla="*/ 4809117 w 7247699"/>
                              <a:gd name="connsiteY1020" fmla="*/ 2218147 h 2676028"/>
                              <a:gd name="connsiteX1021" fmla="*/ 4809742 w 7247699"/>
                              <a:gd name="connsiteY1021" fmla="*/ 2216742 h 2676028"/>
                              <a:gd name="connsiteX1022" fmla="*/ 4807635 w 7247699"/>
                              <a:gd name="connsiteY1022" fmla="*/ 2218606 h 2676028"/>
                              <a:gd name="connsiteX1023" fmla="*/ 7135086 w 7247699"/>
                              <a:gd name="connsiteY1023" fmla="*/ 2222069 h 2676028"/>
                              <a:gd name="connsiteX1024" fmla="*/ 7149707 w 7247699"/>
                              <a:gd name="connsiteY1024" fmla="*/ 2214300 h 2676028"/>
                              <a:gd name="connsiteX1025" fmla="*/ 7143834 w 7247699"/>
                              <a:gd name="connsiteY1025" fmla="*/ 2183958 h 2676028"/>
                              <a:gd name="connsiteX1026" fmla="*/ 7121323 w 7247699"/>
                              <a:gd name="connsiteY1026" fmla="*/ 2170743 h 2676028"/>
                              <a:gd name="connsiteX1027" fmla="*/ 7098810 w 7247699"/>
                              <a:gd name="connsiteY1027" fmla="*/ 2175148 h 2676028"/>
                              <a:gd name="connsiteX1028" fmla="*/ 7100279 w 7247699"/>
                              <a:gd name="connsiteY1028" fmla="*/ 2198150 h 2676028"/>
                              <a:gd name="connsiteX1029" fmla="*/ 7119364 w 7247699"/>
                              <a:gd name="connsiteY1029" fmla="*/ 2216258 h 2676028"/>
                              <a:gd name="connsiteX1030" fmla="*/ 7135086 w 7247699"/>
                              <a:gd name="connsiteY1030" fmla="*/ 2222069 h 2676028"/>
                              <a:gd name="connsiteX1031" fmla="*/ 141534 w 7247699"/>
                              <a:gd name="connsiteY1031" fmla="*/ 2222707 h 2676028"/>
                              <a:gd name="connsiteX1032" fmla="*/ 152553 w 7247699"/>
                              <a:gd name="connsiteY1032" fmla="*/ 2216978 h 2676028"/>
                              <a:gd name="connsiteX1033" fmla="*/ 152853 w 7247699"/>
                              <a:gd name="connsiteY1033" fmla="*/ 2214394 h 2676028"/>
                              <a:gd name="connsiteX1034" fmla="*/ 152265 w 7247699"/>
                              <a:gd name="connsiteY1034" fmla="*/ 2215178 h 2676028"/>
                              <a:gd name="connsiteX1035" fmla="*/ 152553 w 7247699"/>
                              <a:gd name="connsiteY1035" fmla="*/ 2214963 h 2676028"/>
                              <a:gd name="connsiteX1036" fmla="*/ 152049 w 7247699"/>
                              <a:gd name="connsiteY1036" fmla="*/ 2215466 h 2676028"/>
                              <a:gd name="connsiteX1037" fmla="*/ 152265 w 7247699"/>
                              <a:gd name="connsiteY1037" fmla="*/ 2215178 h 2676028"/>
                              <a:gd name="connsiteX1038" fmla="*/ 148523 w 7247699"/>
                              <a:gd name="connsiteY1038" fmla="*/ 2217985 h 2676028"/>
                              <a:gd name="connsiteX1039" fmla="*/ 149027 w 7247699"/>
                              <a:gd name="connsiteY1039" fmla="*/ 2217481 h 2676028"/>
                              <a:gd name="connsiteX1040" fmla="*/ 145638 w 7247699"/>
                              <a:gd name="connsiteY1040" fmla="*/ 2218988 h 2676028"/>
                              <a:gd name="connsiteX1041" fmla="*/ 144493 w 7247699"/>
                              <a:gd name="connsiteY1041" fmla="*/ 2220000 h 2676028"/>
                              <a:gd name="connsiteX1042" fmla="*/ 143080 w 7247699"/>
                              <a:gd name="connsiteY1042" fmla="*/ 2219638 h 2676028"/>
                              <a:gd name="connsiteX1043" fmla="*/ 139456 w 7247699"/>
                              <a:gd name="connsiteY1043" fmla="*/ 2220000 h 2676028"/>
                              <a:gd name="connsiteX1044" fmla="*/ 133915 w 7247699"/>
                              <a:gd name="connsiteY1044" fmla="*/ 2219496 h 2676028"/>
                              <a:gd name="connsiteX1045" fmla="*/ 128878 w 7247699"/>
                              <a:gd name="connsiteY1045" fmla="*/ 2217481 h 2676028"/>
                              <a:gd name="connsiteX1046" fmla="*/ 125868 w 7247699"/>
                              <a:gd name="connsiteY1046" fmla="*/ 2215224 h 2676028"/>
                              <a:gd name="connsiteX1047" fmla="*/ 124848 w 7247699"/>
                              <a:gd name="connsiteY1047" fmla="*/ 2214963 h 2676028"/>
                              <a:gd name="connsiteX1048" fmla="*/ 124848 w 7247699"/>
                              <a:gd name="connsiteY1048" fmla="*/ 2214459 h 2676028"/>
                              <a:gd name="connsiteX1049" fmla="*/ 125868 w 7247699"/>
                              <a:gd name="connsiteY1049" fmla="*/ 2215224 h 2676028"/>
                              <a:gd name="connsiteX1050" fmla="*/ 143080 w 7247699"/>
                              <a:gd name="connsiteY1050" fmla="*/ 2219638 h 2676028"/>
                              <a:gd name="connsiteX1051" fmla="*/ 144493 w 7247699"/>
                              <a:gd name="connsiteY1051" fmla="*/ 2219496 h 2676028"/>
                              <a:gd name="connsiteX1052" fmla="*/ 145638 w 7247699"/>
                              <a:gd name="connsiteY1052" fmla="*/ 2218988 h 2676028"/>
                              <a:gd name="connsiteX1053" fmla="*/ 153085 w 7247699"/>
                              <a:gd name="connsiteY1053" fmla="*/ 2212399 h 2676028"/>
                              <a:gd name="connsiteX1054" fmla="*/ 154863 w 7247699"/>
                              <a:gd name="connsiteY1054" fmla="*/ 2197114 h 2676028"/>
                              <a:gd name="connsiteX1055" fmla="*/ 154064 w 7247699"/>
                              <a:gd name="connsiteY1055" fmla="*/ 2195317 h 2676028"/>
                              <a:gd name="connsiteX1056" fmla="*/ 151042 w 7247699"/>
                              <a:gd name="connsiteY1056" fmla="*/ 2191791 h 2676028"/>
                              <a:gd name="connsiteX1057" fmla="*/ 147516 w 7247699"/>
                              <a:gd name="connsiteY1057" fmla="*/ 2188769 h 2676028"/>
                              <a:gd name="connsiteX1058" fmla="*/ 147012 w 7247699"/>
                              <a:gd name="connsiteY1058" fmla="*/ 2188545 h 2676028"/>
                              <a:gd name="connsiteX1059" fmla="*/ 134923 w 7247699"/>
                              <a:gd name="connsiteY1059" fmla="*/ 2186754 h 2676028"/>
                              <a:gd name="connsiteX1060" fmla="*/ 134419 w 7247699"/>
                              <a:gd name="connsiteY1060" fmla="*/ 2186754 h 2676028"/>
                              <a:gd name="connsiteX1061" fmla="*/ 138700 w 7247699"/>
                              <a:gd name="connsiteY1061" fmla="*/ 2186278 h 2676028"/>
                              <a:gd name="connsiteX1062" fmla="*/ 138449 w 7247699"/>
                              <a:gd name="connsiteY1062" fmla="*/ 2186250 h 2676028"/>
                              <a:gd name="connsiteX1063" fmla="*/ 138952 w 7247699"/>
                              <a:gd name="connsiteY1063" fmla="*/ 2186250 h 2676028"/>
                              <a:gd name="connsiteX1064" fmla="*/ 138700 w 7247699"/>
                              <a:gd name="connsiteY1064" fmla="*/ 2186278 h 2676028"/>
                              <a:gd name="connsiteX1065" fmla="*/ 142982 w 7247699"/>
                              <a:gd name="connsiteY1065" fmla="*/ 2186754 h 2676028"/>
                              <a:gd name="connsiteX1066" fmla="*/ 147012 w 7247699"/>
                              <a:gd name="connsiteY1066" fmla="*/ 2188545 h 2676028"/>
                              <a:gd name="connsiteX1067" fmla="*/ 148523 w 7247699"/>
                              <a:gd name="connsiteY1067" fmla="*/ 2188769 h 2676028"/>
                              <a:gd name="connsiteX1068" fmla="*/ 155072 w 7247699"/>
                              <a:gd name="connsiteY1068" fmla="*/ 2195317 h 2676028"/>
                              <a:gd name="connsiteX1069" fmla="*/ 154863 w 7247699"/>
                              <a:gd name="connsiteY1069" fmla="*/ 2197114 h 2676028"/>
                              <a:gd name="connsiteX1070" fmla="*/ 156079 w 7247699"/>
                              <a:gd name="connsiteY1070" fmla="*/ 2199851 h 2676028"/>
                              <a:gd name="connsiteX1071" fmla="*/ 156079 w 7247699"/>
                              <a:gd name="connsiteY1071" fmla="*/ 2199347 h 2676028"/>
                              <a:gd name="connsiteX1072" fmla="*/ 156533 w 7247699"/>
                              <a:gd name="connsiteY1072" fmla="*/ 2203881 h 2676028"/>
                              <a:gd name="connsiteX1073" fmla="*/ 156583 w 7247699"/>
                              <a:gd name="connsiteY1073" fmla="*/ 2203377 h 2676028"/>
                              <a:gd name="connsiteX1074" fmla="*/ 156583 w 7247699"/>
                              <a:gd name="connsiteY1074" fmla="*/ 2204384 h 2676028"/>
                              <a:gd name="connsiteX1075" fmla="*/ 156533 w 7247699"/>
                              <a:gd name="connsiteY1075" fmla="*/ 2203881 h 2676028"/>
                              <a:gd name="connsiteX1076" fmla="*/ 156079 w 7247699"/>
                              <a:gd name="connsiteY1076" fmla="*/ 2208414 h 2676028"/>
                              <a:gd name="connsiteX1077" fmla="*/ 156583 w 7247699"/>
                              <a:gd name="connsiteY1077" fmla="*/ 2207407 h 2676028"/>
                              <a:gd name="connsiteX1078" fmla="*/ 155192 w 7247699"/>
                              <a:gd name="connsiteY1078" fmla="*/ 2210536 h 2676028"/>
                              <a:gd name="connsiteX1079" fmla="*/ 157590 w 7247699"/>
                              <a:gd name="connsiteY1079" fmla="*/ 2208414 h 2676028"/>
                              <a:gd name="connsiteX1080" fmla="*/ 156583 w 7247699"/>
                              <a:gd name="connsiteY1080" fmla="*/ 2190280 h 2676028"/>
                              <a:gd name="connsiteX1081" fmla="*/ 149531 w 7247699"/>
                              <a:gd name="connsiteY1081" fmla="*/ 2183228 h 2676028"/>
                              <a:gd name="connsiteX1082" fmla="*/ 139960 w 7247699"/>
                              <a:gd name="connsiteY1082" fmla="*/ 2180205 h 2676028"/>
                              <a:gd name="connsiteX1083" fmla="*/ 136434 w 7247699"/>
                              <a:gd name="connsiteY1083" fmla="*/ 2180709 h 2676028"/>
                              <a:gd name="connsiteX1084" fmla="*/ 128878 w 7247699"/>
                              <a:gd name="connsiteY1084" fmla="*/ 2183228 h 2676028"/>
                              <a:gd name="connsiteX1085" fmla="*/ 121322 w 7247699"/>
                              <a:gd name="connsiteY1085" fmla="*/ 2190784 h 2676028"/>
                              <a:gd name="connsiteX1086" fmla="*/ 120314 w 7247699"/>
                              <a:gd name="connsiteY1086" fmla="*/ 2209925 h 2676028"/>
                              <a:gd name="connsiteX1087" fmla="*/ 129382 w 7247699"/>
                              <a:gd name="connsiteY1087" fmla="*/ 2220504 h 2676028"/>
                              <a:gd name="connsiteX1088" fmla="*/ 141534 w 7247699"/>
                              <a:gd name="connsiteY1088" fmla="*/ 2222707 h 2676028"/>
                              <a:gd name="connsiteX1089" fmla="*/ 3885970 w 7247699"/>
                              <a:gd name="connsiteY1089" fmla="*/ 2225558 h 2676028"/>
                              <a:gd name="connsiteX1090" fmla="*/ 3886459 w 7247699"/>
                              <a:gd name="connsiteY1090" fmla="*/ 2225068 h 2676028"/>
                              <a:gd name="connsiteX1091" fmla="*/ 3886180 w 7247699"/>
                              <a:gd name="connsiteY1091" fmla="*/ 2225277 h 2676028"/>
                              <a:gd name="connsiteX1092" fmla="*/ 3882544 w 7247699"/>
                              <a:gd name="connsiteY1092" fmla="*/ 2228005 h 2676028"/>
                              <a:gd name="connsiteX1093" fmla="*/ 3883523 w 7247699"/>
                              <a:gd name="connsiteY1093" fmla="*/ 2227515 h 2676028"/>
                              <a:gd name="connsiteX1094" fmla="*/ 3882722 w 7247699"/>
                              <a:gd name="connsiteY1094" fmla="*/ 2227871 h 2676028"/>
                              <a:gd name="connsiteX1095" fmla="*/ 4625259 w 7247699"/>
                              <a:gd name="connsiteY1095" fmla="*/ 2228723 h 2676028"/>
                              <a:gd name="connsiteX1096" fmla="*/ 4646919 w 7247699"/>
                              <a:gd name="connsiteY1096" fmla="*/ 2228220 h 2676028"/>
                              <a:gd name="connsiteX1097" fmla="*/ 4646919 w 7247699"/>
                              <a:gd name="connsiteY1097" fmla="*/ 2206056 h 2676028"/>
                              <a:gd name="connsiteX1098" fmla="*/ 4625259 w 7247699"/>
                              <a:gd name="connsiteY1098" fmla="*/ 2205552 h 2676028"/>
                              <a:gd name="connsiteX1099" fmla="*/ 4613673 w 7247699"/>
                              <a:gd name="connsiteY1099" fmla="*/ 2217138 h 2676028"/>
                              <a:gd name="connsiteX1100" fmla="*/ 4625259 w 7247699"/>
                              <a:gd name="connsiteY1100" fmla="*/ 2228723 h 2676028"/>
                              <a:gd name="connsiteX1101" fmla="*/ 4796083 w 7247699"/>
                              <a:gd name="connsiteY1101" fmla="*/ 2228914 h 2676028"/>
                              <a:gd name="connsiteX1102" fmla="*/ 4807102 w 7247699"/>
                              <a:gd name="connsiteY1102" fmla="*/ 2223184 h 2676028"/>
                              <a:gd name="connsiteX1103" fmla="*/ 4807403 w 7247699"/>
                              <a:gd name="connsiteY1103" fmla="*/ 2220601 h 2676028"/>
                              <a:gd name="connsiteX1104" fmla="*/ 4806815 w 7247699"/>
                              <a:gd name="connsiteY1104" fmla="*/ 2221385 h 2676028"/>
                              <a:gd name="connsiteX1105" fmla="*/ 4807102 w 7247699"/>
                              <a:gd name="connsiteY1105" fmla="*/ 2221169 h 2676028"/>
                              <a:gd name="connsiteX1106" fmla="*/ 4806599 w 7247699"/>
                              <a:gd name="connsiteY1106" fmla="*/ 2221673 h 2676028"/>
                              <a:gd name="connsiteX1107" fmla="*/ 4806815 w 7247699"/>
                              <a:gd name="connsiteY1107" fmla="*/ 2221385 h 2676028"/>
                              <a:gd name="connsiteX1108" fmla="*/ 4803073 w 7247699"/>
                              <a:gd name="connsiteY1108" fmla="*/ 2224191 h 2676028"/>
                              <a:gd name="connsiteX1109" fmla="*/ 4803576 w 7247699"/>
                              <a:gd name="connsiteY1109" fmla="*/ 2223688 h 2676028"/>
                              <a:gd name="connsiteX1110" fmla="*/ 4800187 w 7247699"/>
                              <a:gd name="connsiteY1110" fmla="*/ 2225194 h 2676028"/>
                              <a:gd name="connsiteX1111" fmla="*/ 4799043 w 7247699"/>
                              <a:gd name="connsiteY1111" fmla="*/ 2226207 h 2676028"/>
                              <a:gd name="connsiteX1112" fmla="*/ 4797629 w 7247699"/>
                              <a:gd name="connsiteY1112" fmla="*/ 2225844 h 2676028"/>
                              <a:gd name="connsiteX1113" fmla="*/ 4794005 w 7247699"/>
                              <a:gd name="connsiteY1113" fmla="*/ 2226207 h 2676028"/>
                              <a:gd name="connsiteX1114" fmla="*/ 4788464 w 7247699"/>
                              <a:gd name="connsiteY1114" fmla="*/ 2225703 h 2676028"/>
                              <a:gd name="connsiteX1115" fmla="*/ 4783427 w 7247699"/>
                              <a:gd name="connsiteY1115" fmla="*/ 2223688 h 2676028"/>
                              <a:gd name="connsiteX1116" fmla="*/ 4780418 w 7247699"/>
                              <a:gd name="connsiteY1116" fmla="*/ 2221431 h 2676028"/>
                              <a:gd name="connsiteX1117" fmla="*/ 4779397 w 7247699"/>
                              <a:gd name="connsiteY1117" fmla="*/ 2221169 h 2676028"/>
                              <a:gd name="connsiteX1118" fmla="*/ 4779397 w 7247699"/>
                              <a:gd name="connsiteY1118" fmla="*/ 2220666 h 2676028"/>
                              <a:gd name="connsiteX1119" fmla="*/ 4780418 w 7247699"/>
                              <a:gd name="connsiteY1119" fmla="*/ 2221431 h 2676028"/>
                              <a:gd name="connsiteX1120" fmla="*/ 4797629 w 7247699"/>
                              <a:gd name="connsiteY1120" fmla="*/ 2225844 h 2676028"/>
                              <a:gd name="connsiteX1121" fmla="*/ 4799043 w 7247699"/>
                              <a:gd name="connsiteY1121" fmla="*/ 2225703 h 2676028"/>
                              <a:gd name="connsiteX1122" fmla="*/ 4800187 w 7247699"/>
                              <a:gd name="connsiteY1122" fmla="*/ 2225194 h 2676028"/>
                              <a:gd name="connsiteX1123" fmla="*/ 4807635 w 7247699"/>
                              <a:gd name="connsiteY1123" fmla="*/ 2218606 h 2676028"/>
                              <a:gd name="connsiteX1124" fmla="*/ 4809412 w 7247699"/>
                              <a:gd name="connsiteY1124" fmla="*/ 2203320 h 2676028"/>
                              <a:gd name="connsiteX1125" fmla="*/ 4808614 w 7247699"/>
                              <a:gd name="connsiteY1125" fmla="*/ 2201524 h 2676028"/>
                              <a:gd name="connsiteX1126" fmla="*/ 4805591 w 7247699"/>
                              <a:gd name="connsiteY1126" fmla="*/ 2197998 h 2676028"/>
                              <a:gd name="connsiteX1127" fmla="*/ 4802065 w 7247699"/>
                              <a:gd name="connsiteY1127" fmla="*/ 2194975 h 2676028"/>
                              <a:gd name="connsiteX1128" fmla="*/ 4801562 w 7247699"/>
                              <a:gd name="connsiteY1128" fmla="*/ 2194751 h 2676028"/>
                              <a:gd name="connsiteX1129" fmla="*/ 4789472 w 7247699"/>
                              <a:gd name="connsiteY1129" fmla="*/ 2192961 h 2676028"/>
                              <a:gd name="connsiteX1130" fmla="*/ 4788968 w 7247699"/>
                              <a:gd name="connsiteY1130" fmla="*/ 2192961 h 2676028"/>
                              <a:gd name="connsiteX1131" fmla="*/ 4793250 w 7247699"/>
                              <a:gd name="connsiteY1131" fmla="*/ 2192484 h 2676028"/>
                              <a:gd name="connsiteX1132" fmla="*/ 4792998 w 7247699"/>
                              <a:gd name="connsiteY1132" fmla="*/ 2192456 h 2676028"/>
                              <a:gd name="connsiteX1133" fmla="*/ 4793502 w 7247699"/>
                              <a:gd name="connsiteY1133" fmla="*/ 2192456 h 2676028"/>
                              <a:gd name="connsiteX1134" fmla="*/ 4793250 w 7247699"/>
                              <a:gd name="connsiteY1134" fmla="*/ 2192484 h 2676028"/>
                              <a:gd name="connsiteX1135" fmla="*/ 4797532 w 7247699"/>
                              <a:gd name="connsiteY1135" fmla="*/ 2192961 h 2676028"/>
                              <a:gd name="connsiteX1136" fmla="*/ 4801562 w 7247699"/>
                              <a:gd name="connsiteY1136" fmla="*/ 2194751 h 2676028"/>
                              <a:gd name="connsiteX1137" fmla="*/ 4803073 w 7247699"/>
                              <a:gd name="connsiteY1137" fmla="*/ 2194975 h 2676028"/>
                              <a:gd name="connsiteX1138" fmla="*/ 4809621 w 7247699"/>
                              <a:gd name="connsiteY1138" fmla="*/ 2201524 h 2676028"/>
                              <a:gd name="connsiteX1139" fmla="*/ 4809412 w 7247699"/>
                              <a:gd name="connsiteY1139" fmla="*/ 2203320 h 2676028"/>
                              <a:gd name="connsiteX1140" fmla="*/ 4810629 w 7247699"/>
                              <a:gd name="connsiteY1140" fmla="*/ 2206057 h 2676028"/>
                              <a:gd name="connsiteX1141" fmla="*/ 4810629 w 7247699"/>
                              <a:gd name="connsiteY1141" fmla="*/ 2205554 h 2676028"/>
                              <a:gd name="connsiteX1142" fmla="*/ 4811082 w 7247699"/>
                              <a:gd name="connsiteY1142" fmla="*/ 2210087 h 2676028"/>
                              <a:gd name="connsiteX1143" fmla="*/ 4811132 w 7247699"/>
                              <a:gd name="connsiteY1143" fmla="*/ 2209583 h 2676028"/>
                              <a:gd name="connsiteX1144" fmla="*/ 4811132 w 7247699"/>
                              <a:gd name="connsiteY1144" fmla="*/ 2210591 h 2676028"/>
                              <a:gd name="connsiteX1145" fmla="*/ 4811082 w 7247699"/>
                              <a:gd name="connsiteY1145" fmla="*/ 2210087 h 2676028"/>
                              <a:gd name="connsiteX1146" fmla="*/ 4810629 w 7247699"/>
                              <a:gd name="connsiteY1146" fmla="*/ 2214621 h 2676028"/>
                              <a:gd name="connsiteX1147" fmla="*/ 4811132 w 7247699"/>
                              <a:gd name="connsiteY1147" fmla="*/ 2213613 h 2676028"/>
                              <a:gd name="connsiteX1148" fmla="*/ 4809742 w 7247699"/>
                              <a:gd name="connsiteY1148" fmla="*/ 2216742 h 2676028"/>
                              <a:gd name="connsiteX1149" fmla="*/ 4812140 w 7247699"/>
                              <a:gd name="connsiteY1149" fmla="*/ 2214621 h 2676028"/>
                              <a:gd name="connsiteX1150" fmla="*/ 4811132 w 7247699"/>
                              <a:gd name="connsiteY1150" fmla="*/ 2196486 h 2676028"/>
                              <a:gd name="connsiteX1151" fmla="*/ 4804080 w 7247699"/>
                              <a:gd name="connsiteY1151" fmla="*/ 2189434 h 2676028"/>
                              <a:gd name="connsiteX1152" fmla="*/ 4794509 w 7247699"/>
                              <a:gd name="connsiteY1152" fmla="*/ 2186412 h 2676028"/>
                              <a:gd name="connsiteX1153" fmla="*/ 4790983 w 7247699"/>
                              <a:gd name="connsiteY1153" fmla="*/ 2186915 h 2676028"/>
                              <a:gd name="connsiteX1154" fmla="*/ 4783427 w 7247699"/>
                              <a:gd name="connsiteY1154" fmla="*/ 2189434 h 2676028"/>
                              <a:gd name="connsiteX1155" fmla="*/ 4775871 w 7247699"/>
                              <a:gd name="connsiteY1155" fmla="*/ 2196990 h 2676028"/>
                              <a:gd name="connsiteX1156" fmla="*/ 4774864 w 7247699"/>
                              <a:gd name="connsiteY1156" fmla="*/ 2216132 h 2676028"/>
                              <a:gd name="connsiteX1157" fmla="*/ 4783931 w 7247699"/>
                              <a:gd name="connsiteY1157" fmla="*/ 2226710 h 2676028"/>
                              <a:gd name="connsiteX1158" fmla="*/ 4796083 w 7247699"/>
                              <a:gd name="connsiteY1158" fmla="*/ 2228914 h 2676028"/>
                              <a:gd name="connsiteX1159" fmla="*/ 1029930 w 7247699"/>
                              <a:gd name="connsiteY1159" fmla="*/ 2231587 h 2676028"/>
                              <a:gd name="connsiteX1160" fmla="*/ 1044123 w 7247699"/>
                              <a:gd name="connsiteY1160" fmla="*/ 2225714 h 2676028"/>
                              <a:gd name="connsiteX1161" fmla="*/ 1049506 w 7247699"/>
                              <a:gd name="connsiteY1161" fmla="*/ 2216905 h 2676028"/>
                              <a:gd name="connsiteX1162" fmla="*/ 1049506 w 7247699"/>
                              <a:gd name="connsiteY1162" fmla="*/ 2205649 h 2676028"/>
                              <a:gd name="connsiteX1163" fmla="*/ 1047548 w 7247699"/>
                              <a:gd name="connsiteY1163" fmla="*/ 2200755 h 2676028"/>
                              <a:gd name="connsiteX1164" fmla="*/ 1041186 w 7247699"/>
                              <a:gd name="connsiteY1164" fmla="*/ 2191456 h 2676028"/>
                              <a:gd name="connsiteX1165" fmla="*/ 1029930 w 7247699"/>
                              <a:gd name="connsiteY1165" fmla="*/ 2187541 h 2676028"/>
                              <a:gd name="connsiteX1166" fmla="*/ 1020632 w 7247699"/>
                              <a:gd name="connsiteY1166" fmla="*/ 2189988 h 2676028"/>
                              <a:gd name="connsiteX1167" fmla="*/ 1012312 w 7247699"/>
                              <a:gd name="connsiteY1167" fmla="*/ 2200755 h 2676028"/>
                              <a:gd name="connsiteX1168" fmla="*/ 1010355 w 7247699"/>
                              <a:gd name="connsiteY1168" fmla="*/ 2205649 h 2676028"/>
                              <a:gd name="connsiteX1169" fmla="*/ 1015737 w 7247699"/>
                              <a:gd name="connsiteY1169" fmla="*/ 2225714 h 2676028"/>
                              <a:gd name="connsiteX1170" fmla="*/ 1029930 w 7247699"/>
                              <a:gd name="connsiteY1170" fmla="*/ 2231587 h 2676028"/>
                              <a:gd name="connsiteX1171" fmla="*/ 89084 w 7247699"/>
                              <a:gd name="connsiteY1171" fmla="*/ 2234608 h 2676028"/>
                              <a:gd name="connsiteX1172" fmla="*/ 101866 w 7247699"/>
                              <a:gd name="connsiteY1172" fmla="*/ 2223085 h 2676028"/>
                              <a:gd name="connsiteX1173" fmla="*/ 101131 w 7247699"/>
                              <a:gd name="connsiteY1173" fmla="*/ 2212524 h 2676028"/>
                              <a:gd name="connsiteX1174" fmla="*/ 101123 w 7247699"/>
                              <a:gd name="connsiteY1174" fmla="*/ 2212444 h 2676028"/>
                              <a:gd name="connsiteX1175" fmla="*/ 100670 w 7247699"/>
                              <a:gd name="connsiteY1175" fmla="*/ 2216977 h 2676028"/>
                              <a:gd name="connsiteX1176" fmla="*/ 100670 w 7247699"/>
                              <a:gd name="connsiteY1176" fmla="*/ 2216473 h 2676028"/>
                              <a:gd name="connsiteX1177" fmla="*/ 98655 w 7247699"/>
                              <a:gd name="connsiteY1177" fmla="*/ 2221007 h 2676028"/>
                              <a:gd name="connsiteX1178" fmla="*/ 95632 w 7247699"/>
                              <a:gd name="connsiteY1178" fmla="*/ 2224533 h 2676028"/>
                              <a:gd name="connsiteX1179" fmla="*/ 98655 w 7247699"/>
                              <a:gd name="connsiteY1179" fmla="*/ 2220503 h 2676028"/>
                              <a:gd name="connsiteX1180" fmla="*/ 100453 w 7247699"/>
                              <a:gd name="connsiteY1180" fmla="*/ 2207296 h 2676028"/>
                              <a:gd name="connsiteX1181" fmla="*/ 100203 w 7247699"/>
                              <a:gd name="connsiteY1181" fmla="*/ 2206735 h 2676028"/>
                              <a:gd name="connsiteX1182" fmla="*/ 97809 w 7247699"/>
                              <a:gd name="connsiteY1182" fmla="*/ 2203656 h 2676028"/>
                              <a:gd name="connsiteX1183" fmla="*/ 89084 w 7247699"/>
                              <a:gd name="connsiteY1183" fmla="*/ 2196828 h 2676028"/>
                              <a:gd name="connsiteX1184" fmla="*/ 71454 w 7247699"/>
                              <a:gd name="connsiteY1184" fmla="*/ 2201362 h 2676028"/>
                              <a:gd name="connsiteX1185" fmla="*/ 74979 w 7247699"/>
                              <a:gd name="connsiteY1185" fmla="*/ 2198339 h 2676028"/>
                              <a:gd name="connsiteX1186" fmla="*/ 74476 w 7247699"/>
                              <a:gd name="connsiteY1186" fmla="*/ 2198339 h 2676028"/>
                              <a:gd name="connsiteX1187" fmla="*/ 79010 w 7247699"/>
                              <a:gd name="connsiteY1187" fmla="*/ 2196324 h 2676028"/>
                              <a:gd name="connsiteX1188" fmla="*/ 78506 w 7247699"/>
                              <a:gd name="connsiteY1188" fmla="*/ 2196324 h 2676028"/>
                              <a:gd name="connsiteX1189" fmla="*/ 81242 w 7247699"/>
                              <a:gd name="connsiteY1189" fmla="*/ 2196051 h 2676028"/>
                              <a:gd name="connsiteX1190" fmla="*/ 74602 w 7247699"/>
                              <a:gd name="connsiteY1190" fmla="*/ 2195884 h 2676028"/>
                              <a:gd name="connsiteX1191" fmla="*/ 63898 w 7247699"/>
                              <a:gd name="connsiteY1191" fmla="*/ 2209421 h 2676028"/>
                              <a:gd name="connsiteX1192" fmla="*/ 67424 w 7247699"/>
                              <a:gd name="connsiteY1192" fmla="*/ 2227556 h 2676028"/>
                              <a:gd name="connsiteX1193" fmla="*/ 89084 w 7247699"/>
                              <a:gd name="connsiteY1193" fmla="*/ 2234608 h 2676028"/>
                              <a:gd name="connsiteX1194" fmla="*/ 1357955 w 7247699"/>
                              <a:gd name="connsiteY1194" fmla="*/ 2237630 h 2676028"/>
                              <a:gd name="connsiteX1195" fmla="*/ 1381630 w 7247699"/>
                              <a:gd name="connsiteY1195" fmla="*/ 2226548 h 2676028"/>
                              <a:gd name="connsiteX1196" fmla="*/ 1382637 w 7247699"/>
                              <a:gd name="connsiteY1196" fmla="*/ 2223022 h 2676028"/>
                              <a:gd name="connsiteX1197" fmla="*/ 1382336 w 7247699"/>
                              <a:gd name="connsiteY1197" fmla="*/ 2221951 h 2676028"/>
                              <a:gd name="connsiteX1198" fmla="*/ 1382134 w 7247699"/>
                              <a:gd name="connsiteY1198" fmla="*/ 2222518 h 2676028"/>
                              <a:gd name="connsiteX1199" fmla="*/ 1378104 w 7247699"/>
                              <a:gd name="connsiteY1199" fmla="*/ 2206902 h 2676028"/>
                              <a:gd name="connsiteX1200" fmla="*/ 1382336 w 7247699"/>
                              <a:gd name="connsiteY1200" fmla="*/ 2221951 h 2676028"/>
                              <a:gd name="connsiteX1201" fmla="*/ 1384652 w 7247699"/>
                              <a:gd name="connsiteY1201" fmla="*/ 2215466 h 2676028"/>
                              <a:gd name="connsiteX1202" fmla="*/ 1376089 w 7247699"/>
                              <a:gd name="connsiteY1202" fmla="*/ 2197835 h 2676028"/>
                              <a:gd name="connsiteX1203" fmla="*/ 1356443 w 7247699"/>
                              <a:gd name="connsiteY1203" fmla="*/ 2202873 h 2676028"/>
                              <a:gd name="connsiteX1204" fmla="*/ 1352917 w 7247699"/>
                              <a:gd name="connsiteY1204" fmla="*/ 2208414 h 2676028"/>
                              <a:gd name="connsiteX1205" fmla="*/ 1355039 w 7247699"/>
                              <a:gd name="connsiteY1205" fmla="*/ 2205867 h 2676028"/>
                              <a:gd name="connsiteX1206" fmla="*/ 1354933 w 7247699"/>
                              <a:gd name="connsiteY1206" fmla="*/ 2205895 h 2676028"/>
                              <a:gd name="connsiteX1207" fmla="*/ 1355436 w 7247699"/>
                              <a:gd name="connsiteY1207" fmla="*/ 2205391 h 2676028"/>
                              <a:gd name="connsiteX1208" fmla="*/ 1355039 w 7247699"/>
                              <a:gd name="connsiteY1208" fmla="*/ 2205867 h 2676028"/>
                              <a:gd name="connsiteX1209" fmla="*/ 1356464 w 7247699"/>
                              <a:gd name="connsiteY1209" fmla="*/ 2205500 h 2676028"/>
                              <a:gd name="connsiteX1210" fmla="*/ 1359466 w 7247699"/>
                              <a:gd name="connsiteY1210" fmla="*/ 2202873 h 2676028"/>
                              <a:gd name="connsiteX1211" fmla="*/ 1370548 w 7247699"/>
                              <a:gd name="connsiteY1211" fmla="*/ 2201865 h 2676028"/>
                              <a:gd name="connsiteX1212" fmla="*/ 1356464 w 7247699"/>
                              <a:gd name="connsiteY1212" fmla="*/ 2205500 h 2676028"/>
                              <a:gd name="connsiteX1213" fmla="*/ 1351407 w 7247699"/>
                              <a:gd name="connsiteY1213" fmla="*/ 2209925 h 2676028"/>
                              <a:gd name="connsiteX1214" fmla="*/ 1349392 w 7247699"/>
                              <a:gd name="connsiteY1214" fmla="*/ 2212947 h 2676028"/>
                              <a:gd name="connsiteX1215" fmla="*/ 1347880 w 7247699"/>
                              <a:gd name="connsiteY1215" fmla="*/ 2226548 h 2676028"/>
                              <a:gd name="connsiteX1216" fmla="*/ 1357955 w 7247699"/>
                              <a:gd name="connsiteY1216" fmla="*/ 2237630 h 2676028"/>
                              <a:gd name="connsiteX1217" fmla="*/ 5684476 w 7247699"/>
                              <a:gd name="connsiteY1217" fmla="*/ 2237792 h 2676028"/>
                              <a:gd name="connsiteX1218" fmla="*/ 5698668 w 7247699"/>
                              <a:gd name="connsiteY1218" fmla="*/ 2231919 h 2676028"/>
                              <a:gd name="connsiteX1219" fmla="*/ 5704052 w 7247699"/>
                              <a:gd name="connsiteY1219" fmla="*/ 2223110 h 2676028"/>
                              <a:gd name="connsiteX1220" fmla="*/ 5704052 w 7247699"/>
                              <a:gd name="connsiteY1220" fmla="*/ 2211854 h 2676028"/>
                              <a:gd name="connsiteX1221" fmla="*/ 5702094 w 7247699"/>
                              <a:gd name="connsiteY1221" fmla="*/ 2206960 h 2676028"/>
                              <a:gd name="connsiteX1222" fmla="*/ 5695732 w 7247699"/>
                              <a:gd name="connsiteY1222" fmla="*/ 2197661 h 2676028"/>
                              <a:gd name="connsiteX1223" fmla="*/ 5684476 w 7247699"/>
                              <a:gd name="connsiteY1223" fmla="*/ 2193747 h 2676028"/>
                              <a:gd name="connsiteX1224" fmla="*/ 5675178 w 7247699"/>
                              <a:gd name="connsiteY1224" fmla="*/ 2196193 h 2676028"/>
                              <a:gd name="connsiteX1225" fmla="*/ 5666858 w 7247699"/>
                              <a:gd name="connsiteY1225" fmla="*/ 2206960 h 2676028"/>
                              <a:gd name="connsiteX1226" fmla="*/ 5664901 w 7247699"/>
                              <a:gd name="connsiteY1226" fmla="*/ 2211854 h 2676028"/>
                              <a:gd name="connsiteX1227" fmla="*/ 5670283 w 7247699"/>
                              <a:gd name="connsiteY1227" fmla="*/ 2231919 h 2676028"/>
                              <a:gd name="connsiteX1228" fmla="*/ 5684476 w 7247699"/>
                              <a:gd name="connsiteY1228" fmla="*/ 2237792 h 2676028"/>
                              <a:gd name="connsiteX1229" fmla="*/ 3874714 w 7247699"/>
                              <a:gd name="connsiteY1229" fmla="*/ 2239261 h 2676028"/>
                              <a:gd name="connsiteX1230" fmla="*/ 3881076 w 7247699"/>
                              <a:gd name="connsiteY1230" fmla="*/ 2238282 h 2676028"/>
                              <a:gd name="connsiteX1231" fmla="*/ 3891353 w 7247699"/>
                              <a:gd name="connsiteY1231" fmla="*/ 2232410 h 2676028"/>
                              <a:gd name="connsiteX1232" fmla="*/ 3897715 w 7247699"/>
                              <a:gd name="connsiteY1232" fmla="*/ 2217238 h 2676028"/>
                              <a:gd name="connsiteX1233" fmla="*/ 3889396 w 7247699"/>
                              <a:gd name="connsiteY1233" fmla="*/ 2200109 h 2676028"/>
                              <a:gd name="connsiteX1234" fmla="*/ 3887302 w 7247699"/>
                              <a:gd name="connsiteY1234" fmla="*/ 2199538 h 2676028"/>
                              <a:gd name="connsiteX1235" fmla="*/ 3887438 w 7247699"/>
                              <a:gd name="connsiteY1235" fmla="*/ 2199619 h 2676028"/>
                              <a:gd name="connsiteX1236" fmla="*/ 3893311 w 7247699"/>
                              <a:gd name="connsiteY1236" fmla="*/ 2213322 h 2676028"/>
                              <a:gd name="connsiteX1237" fmla="*/ 3888652 w 7247699"/>
                              <a:gd name="connsiteY1237" fmla="*/ 2221545 h 2676028"/>
                              <a:gd name="connsiteX1238" fmla="*/ 3888417 w 7247699"/>
                              <a:gd name="connsiteY1238" fmla="*/ 2222132 h 2676028"/>
                              <a:gd name="connsiteX1239" fmla="*/ 3888906 w 7247699"/>
                              <a:gd name="connsiteY1239" fmla="*/ 2221642 h 2676028"/>
                              <a:gd name="connsiteX1240" fmla="*/ 3887639 w 7247699"/>
                              <a:gd name="connsiteY1240" fmla="*/ 2223333 h 2676028"/>
                              <a:gd name="connsiteX1241" fmla="*/ 3884991 w 7247699"/>
                              <a:gd name="connsiteY1241" fmla="*/ 2228005 h 2676028"/>
                              <a:gd name="connsiteX1242" fmla="*/ 3882544 w 7247699"/>
                              <a:gd name="connsiteY1242" fmla="*/ 2228005 h 2676028"/>
                              <a:gd name="connsiteX1243" fmla="*/ 3882422 w 7247699"/>
                              <a:gd name="connsiteY1243" fmla="*/ 2228005 h 2676028"/>
                              <a:gd name="connsiteX1244" fmla="*/ 3879119 w 7247699"/>
                              <a:gd name="connsiteY1244" fmla="*/ 2229473 h 2676028"/>
                              <a:gd name="connsiteX1245" fmla="*/ 3880097 w 7247699"/>
                              <a:gd name="connsiteY1245" fmla="*/ 2229473 h 2676028"/>
                              <a:gd name="connsiteX1246" fmla="*/ 3875693 w 7247699"/>
                              <a:gd name="connsiteY1246" fmla="*/ 2229913 h 2676028"/>
                              <a:gd name="connsiteX1247" fmla="*/ 3876182 w 7247699"/>
                              <a:gd name="connsiteY1247" fmla="*/ 2229962 h 2676028"/>
                              <a:gd name="connsiteX1248" fmla="*/ 3875203 w 7247699"/>
                              <a:gd name="connsiteY1248" fmla="*/ 2229962 h 2676028"/>
                              <a:gd name="connsiteX1249" fmla="*/ 3875693 w 7247699"/>
                              <a:gd name="connsiteY1249" fmla="*/ 2229913 h 2676028"/>
                              <a:gd name="connsiteX1250" fmla="*/ 3871288 w 7247699"/>
                              <a:gd name="connsiteY1250" fmla="*/ 2229473 h 2676028"/>
                              <a:gd name="connsiteX1251" fmla="*/ 3871778 w 7247699"/>
                              <a:gd name="connsiteY1251" fmla="*/ 2229473 h 2676028"/>
                              <a:gd name="connsiteX1252" fmla="*/ 3868474 w 7247699"/>
                              <a:gd name="connsiteY1252" fmla="*/ 2228005 h 2676028"/>
                              <a:gd name="connsiteX1253" fmla="*/ 3867863 w 7247699"/>
                              <a:gd name="connsiteY1253" fmla="*/ 2228005 h 2676028"/>
                              <a:gd name="connsiteX1254" fmla="*/ 3867373 w 7247699"/>
                              <a:gd name="connsiteY1254" fmla="*/ 2227515 h 2676028"/>
                              <a:gd name="connsiteX1255" fmla="*/ 3868474 w 7247699"/>
                              <a:gd name="connsiteY1255" fmla="*/ 2228005 h 2676028"/>
                              <a:gd name="connsiteX1256" fmla="*/ 3882422 w 7247699"/>
                              <a:gd name="connsiteY1256" fmla="*/ 2228005 h 2676028"/>
                              <a:gd name="connsiteX1257" fmla="*/ 3882722 w 7247699"/>
                              <a:gd name="connsiteY1257" fmla="*/ 2227871 h 2676028"/>
                              <a:gd name="connsiteX1258" fmla="*/ 3886180 w 7247699"/>
                              <a:gd name="connsiteY1258" fmla="*/ 2225277 h 2676028"/>
                              <a:gd name="connsiteX1259" fmla="*/ 3887639 w 7247699"/>
                              <a:gd name="connsiteY1259" fmla="*/ 2223333 h 2676028"/>
                              <a:gd name="connsiteX1260" fmla="*/ 3888652 w 7247699"/>
                              <a:gd name="connsiteY1260" fmla="*/ 2221545 h 2676028"/>
                              <a:gd name="connsiteX1261" fmla="*/ 3890374 w 7247699"/>
                              <a:gd name="connsiteY1261" fmla="*/ 2217238 h 2676028"/>
                              <a:gd name="connsiteX1262" fmla="*/ 3890374 w 7247699"/>
                              <a:gd name="connsiteY1262" fmla="*/ 2218216 h 2676028"/>
                              <a:gd name="connsiteX1263" fmla="*/ 3890842 w 7247699"/>
                              <a:gd name="connsiteY1263" fmla="*/ 2213078 h 2676028"/>
                              <a:gd name="connsiteX1264" fmla="*/ 3890403 w 7247699"/>
                              <a:gd name="connsiteY1264" fmla="*/ 2208255 h 2676028"/>
                              <a:gd name="connsiteX1265" fmla="*/ 3889194 w 7247699"/>
                              <a:gd name="connsiteY1265" fmla="*/ 2205233 h 2676028"/>
                              <a:gd name="connsiteX1266" fmla="*/ 3886184 w 7247699"/>
                              <a:gd name="connsiteY1266" fmla="*/ 2201363 h 2676028"/>
                              <a:gd name="connsiteX1267" fmla="*/ 3882314 w 7247699"/>
                              <a:gd name="connsiteY1267" fmla="*/ 2198352 h 2676028"/>
                              <a:gd name="connsiteX1268" fmla="*/ 3880936 w 7247699"/>
                              <a:gd name="connsiteY1268" fmla="*/ 2197802 h 2676028"/>
                              <a:gd name="connsiteX1269" fmla="*/ 3877091 w 7247699"/>
                              <a:gd name="connsiteY1269" fmla="*/ 2196753 h 2676028"/>
                              <a:gd name="connsiteX1270" fmla="*/ 3874225 w 7247699"/>
                              <a:gd name="connsiteY1270" fmla="*/ 2196275 h 2676028"/>
                              <a:gd name="connsiteX1271" fmla="*/ 3868841 w 7247699"/>
                              <a:gd name="connsiteY1271" fmla="*/ 2197173 h 2676028"/>
                              <a:gd name="connsiteX1272" fmla="*/ 3869331 w 7247699"/>
                              <a:gd name="connsiteY1272" fmla="*/ 2196928 h 2676028"/>
                              <a:gd name="connsiteX1273" fmla="*/ 3868771 w 7247699"/>
                              <a:gd name="connsiteY1273" fmla="*/ 2197103 h 2676028"/>
                              <a:gd name="connsiteX1274" fmla="*/ 3864926 w 7247699"/>
                              <a:gd name="connsiteY1274" fmla="*/ 2198641 h 2676028"/>
                              <a:gd name="connsiteX1275" fmla="*/ 3865416 w 7247699"/>
                              <a:gd name="connsiteY1275" fmla="*/ 2198151 h 2676028"/>
                              <a:gd name="connsiteX1276" fmla="*/ 3858564 w 7247699"/>
                              <a:gd name="connsiteY1276" fmla="*/ 2205003 h 2676028"/>
                              <a:gd name="connsiteX1277" fmla="*/ 3861305 w 7247699"/>
                              <a:gd name="connsiteY1277" fmla="*/ 2201348 h 2676028"/>
                              <a:gd name="connsiteX1278" fmla="*/ 3861011 w 7247699"/>
                              <a:gd name="connsiteY1278" fmla="*/ 2201577 h 2676028"/>
                              <a:gd name="connsiteX1279" fmla="*/ 3861501 w 7247699"/>
                              <a:gd name="connsiteY1279" fmla="*/ 2201088 h 2676028"/>
                              <a:gd name="connsiteX1280" fmla="*/ 3861305 w 7247699"/>
                              <a:gd name="connsiteY1280" fmla="*/ 2201348 h 2676028"/>
                              <a:gd name="connsiteX1281" fmla="*/ 3865416 w 7247699"/>
                              <a:gd name="connsiteY1281" fmla="*/ 2198151 h 2676028"/>
                              <a:gd name="connsiteX1282" fmla="*/ 3868771 w 7247699"/>
                              <a:gd name="connsiteY1282" fmla="*/ 2197103 h 2676028"/>
                              <a:gd name="connsiteX1283" fmla="*/ 3869820 w 7247699"/>
                              <a:gd name="connsiteY1283" fmla="*/ 2196683 h 2676028"/>
                              <a:gd name="connsiteX1284" fmla="*/ 3869331 w 7247699"/>
                              <a:gd name="connsiteY1284" fmla="*/ 2196928 h 2676028"/>
                              <a:gd name="connsiteX1285" fmla="*/ 3873246 w 7247699"/>
                              <a:gd name="connsiteY1285" fmla="*/ 2195704 h 2676028"/>
                              <a:gd name="connsiteX1286" fmla="*/ 3877091 w 7247699"/>
                              <a:gd name="connsiteY1286" fmla="*/ 2196753 h 2676028"/>
                              <a:gd name="connsiteX1287" fmla="*/ 3879189 w 7247699"/>
                              <a:gd name="connsiteY1287" fmla="*/ 2197103 h 2676028"/>
                              <a:gd name="connsiteX1288" fmla="*/ 3878140 w 7247699"/>
                              <a:gd name="connsiteY1288" fmla="*/ 2196683 h 2676028"/>
                              <a:gd name="connsiteX1289" fmla="*/ 3879608 w 7247699"/>
                              <a:gd name="connsiteY1289" fmla="*/ 2197173 h 2676028"/>
                              <a:gd name="connsiteX1290" fmla="*/ 3879189 w 7247699"/>
                              <a:gd name="connsiteY1290" fmla="*/ 2197103 h 2676028"/>
                              <a:gd name="connsiteX1291" fmla="*/ 3880936 w 7247699"/>
                              <a:gd name="connsiteY1291" fmla="*/ 2197802 h 2676028"/>
                              <a:gd name="connsiteX1292" fmla="*/ 3887302 w 7247699"/>
                              <a:gd name="connsiteY1292" fmla="*/ 2199538 h 2676028"/>
                              <a:gd name="connsiteX1293" fmla="*/ 3877650 w 7247699"/>
                              <a:gd name="connsiteY1293" fmla="*/ 2193747 h 2676028"/>
                              <a:gd name="connsiteX1294" fmla="*/ 3852202 w 7247699"/>
                              <a:gd name="connsiteY1294" fmla="*/ 2204024 h 2676028"/>
                              <a:gd name="connsiteX1295" fmla="*/ 3861501 w 7247699"/>
                              <a:gd name="connsiteY1295" fmla="*/ 2235835 h 2676028"/>
                              <a:gd name="connsiteX1296" fmla="*/ 3874714 w 7247699"/>
                              <a:gd name="connsiteY1296" fmla="*/ 2239261 h 2676028"/>
                              <a:gd name="connsiteX1297" fmla="*/ 4743633 w 7247699"/>
                              <a:gd name="connsiteY1297" fmla="*/ 2240815 h 2676028"/>
                              <a:gd name="connsiteX1298" fmla="*/ 4756415 w 7247699"/>
                              <a:gd name="connsiteY1298" fmla="*/ 2229292 h 2676028"/>
                              <a:gd name="connsiteX1299" fmla="*/ 4755680 w 7247699"/>
                              <a:gd name="connsiteY1299" fmla="*/ 2218723 h 2676028"/>
                              <a:gd name="connsiteX1300" fmla="*/ 4755672 w 7247699"/>
                              <a:gd name="connsiteY1300" fmla="*/ 2218650 h 2676028"/>
                              <a:gd name="connsiteX1301" fmla="*/ 4755219 w 7247699"/>
                              <a:gd name="connsiteY1301" fmla="*/ 2223184 h 2676028"/>
                              <a:gd name="connsiteX1302" fmla="*/ 4755219 w 7247699"/>
                              <a:gd name="connsiteY1302" fmla="*/ 2222680 h 2676028"/>
                              <a:gd name="connsiteX1303" fmla="*/ 4753204 w 7247699"/>
                              <a:gd name="connsiteY1303" fmla="*/ 2227214 h 2676028"/>
                              <a:gd name="connsiteX1304" fmla="*/ 4750182 w 7247699"/>
                              <a:gd name="connsiteY1304" fmla="*/ 2230740 h 2676028"/>
                              <a:gd name="connsiteX1305" fmla="*/ 4753204 w 7247699"/>
                              <a:gd name="connsiteY1305" fmla="*/ 2226710 h 2676028"/>
                              <a:gd name="connsiteX1306" fmla="*/ 4755002 w 7247699"/>
                              <a:gd name="connsiteY1306" fmla="*/ 2213503 h 2676028"/>
                              <a:gd name="connsiteX1307" fmla="*/ 4754753 w 7247699"/>
                              <a:gd name="connsiteY1307" fmla="*/ 2212942 h 2676028"/>
                              <a:gd name="connsiteX1308" fmla="*/ 4752359 w 7247699"/>
                              <a:gd name="connsiteY1308" fmla="*/ 2209863 h 2676028"/>
                              <a:gd name="connsiteX1309" fmla="*/ 4743633 w 7247699"/>
                              <a:gd name="connsiteY1309" fmla="*/ 2203035 h 2676028"/>
                              <a:gd name="connsiteX1310" fmla="*/ 4726003 w 7247699"/>
                              <a:gd name="connsiteY1310" fmla="*/ 2207568 h 2676028"/>
                              <a:gd name="connsiteX1311" fmla="*/ 4729529 w 7247699"/>
                              <a:gd name="connsiteY1311" fmla="*/ 2204546 h 2676028"/>
                              <a:gd name="connsiteX1312" fmla="*/ 4729025 w 7247699"/>
                              <a:gd name="connsiteY1312" fmla="*/ 2204546 h 2676028"/>
                              <a:gd name="connsiteX1313" fmla="*/ 4733559 w 7247699"/>
                              <a:gd name="connsiteY1313" fmla="*/ 2202531 h 2676028"/>
                              <a:gd name="connsiteX1314" fmla="*/ 4733056 w 7247699"/>
                              <a:gd name="connsiteY1314" fmla="*/ 2202531 h 2676028"/>
                              <a:gd name="connsiteX1315" fmla="*/ 4735791 w 7247699"/>
                              <a:gd name="connsiteY1315" fmla="*/ 2202257 h 2676028"/>
                              <a:gd name="connsiteX1316" fmla="*/ 4729151 w 7247699"/>
                              <a:gd name="connsiteY1316" fmla="*/ 2202090 h 2676028"/>
                              <a:gd name="connsiteX1317" fmla="*/ 4718447 w 7247699"/>
                              <a:gd name="connsiteY1317" fmla="*/ 2215628 h 2676028"/>
                              <a:gd name="connsiteX1318" fmla="*/ 4721973 w 7247699"/>
                              <a:gd name="connsiteY1318" fmla="*/ 2233762 h 2676028"/>
                              <a:gd name="connsiteX1319" fmla="*/ 4743633 w 7247699"/>
                              <a:gd name="connsiteY1319" fmla="*/ 2240815 h 2676028"/>
                              <a:gd name="connsiteX1320" fmla="*/ 2389942 w 7247699"/>
                              <a:gd name="connsiteY1320" fmla="*/ 2243332 h 2676028"/>
                              <a:gd name="connsiteX1321" fmla="*/ 2404625 w 7247699"/>
                              <a:gd name="connsiteY1321" fmla="*/ 2242843 h 2676028"/>
                              <a:gd name="connsiteX1322" fmla="*/ 2413923 w 7247699"/>
                              <a:gd name="connsiteY1322" fmla="*/ 2238928 h 2676028"/>
                              <a:gd name="connsiteX1323" fmla="*/ 2421264 w 7247699"/>
                              <a:gd name="connsiteY1323" fmla="*/ 2233055 h 2676028"/>
                              <a:gd name="connsiteX1324" fmla="*/ 2424200 w 7247699"/>
                              <a:gd name="connsiteY1324" fmla="*/ 2229140 h 2676028"/>
                              <a:gd name="connsiteX1325" fmla="*/ 2427137 w 7247699"/>
                              <a:gd name="connsiteY1325" fmla="*/ 2225225 h 2676028"/>
                              <a:gd name="connsiteX1326" fmla="*/ 2431051 w 7247699"/>
                              <a:gd name="connsiteY1326" fmla="*/ 2216416 h 2676028"/>
                              <a:gd name="connsiteX1327" fmla="*/ 2431540 w 7247699"/>
                              <a:gd name="connsiteY1327" fmla="*/ 2202223 h 2676028"/>
                              <a:gd name="connsiteX1328" fmla="*/ 2427137 w 7247699"/>
                              <a:gd name="connsiteY1328" fmla="*/ 2189009 h 2676028"/>
                              <a:gd name="connsiteX1329" fmla="*/ 2407062 w 7247699"/>
                              <a:gd name="connsiteY1329" fmla="*/ 2173236 h 2676028"/>
                              <a:gd name="connsiteX1330" fmla="*/ 2406093 w 7247699"/>
                              <a:gd name="connsiteY1330" fmla="*/ 2172859 h 2676028"/>
                              <a:gd name="connsiteX1331" fmla="*/ 2406582 w 7247699"/>
                              <a:gd name="connsiteY1331" fmla="*/ 2172859 h 2676028"/>
                              <a:gd name="connsiteX1332" fmla="*/ 2407062 w 7247699"/>
                              <a:gd name="connsiteY1332" fmla="*/ 2173236 h 2676028"/>
                              <a:gd name="connsiteX1333" fmla="*/ 2414902 w 7247699"/>
                              <a:gd name="connsiteY1333" fmla="*/ 2176285 h 2676028"/>
                              <a:gd name="connsiteX1334" fmla="*/ 2414413 w 7247699"/>
                              <a:gd name="connsiteY1334" fmla="*/ 2175796 h 2676028"/>
                              <a:gd name="connsiteX1335" fmla="*/ 2405604 w 7247699"/>
                              <a:gd name="connsiteY1335" fmla="*/ 2171881 h 2676028"/>
                              <a:gd name="connsiteX1336" fmla="*/ 2400220 w 7247699"/>
                              <a:gd name="connsiteY1336" fmla="*/ 2171391 h 2676028"/>
                              <a:gd name="connsiteX1337" fmla="*/ 2390432 w 7247699"/>
                              <a:gd name="connsiteY1337" fmla="*/ 2171391 h 2676028"/>
                              <a:gd name="connsiteX1338" fmla="*/ 2381133 w 7247699"/>
                              <a:gd name="connsiteY1338" fmla="*/ 2173838 h 2676028"/>
                              <a:gd name="connsiteX1339" fmla="*/ 2372813 w 7247699"/>
                              <a:gd name="connsiteY1339" fmla="*/ 2178732 h 2676028"/>
                              <a:gd name="connsiteX1340" fmla="*/ 2368898 w 7247699"/>
                              <a:gd name="connsiteY1340" fmla="*/ 2181668 h 2676028"/>
                              <a:gd name="connsiteX1341" fmla="*/ 2363026 w 7247699"/>
                              <a:gd name="connsiteY1341" fmla="*/ 2189009 h 2676028"/>
                              <a:gd name="connsiteX1342" fmla="*/ 2358621 w 7247699"/>
                              <a:gd name="connsiteY1342" fmla="*/ 2202713 h 2676028"/>
                              <a:gd name="connsiteX1343" fmla="*/ 2358621 w 7247699"/>
                              <a:gd name="connsiteY1343" fmla="*/ 2212501 h 2676028"/>
                              <a:gd name="connsiteX1344" fmla="*/ 2363026 w 7247699"/>
                              <a:gd name="connsiteY1344" fmla="*/ 2226204 h 2676028"/>
                              <a:gd name="connsiteX1345" fmla="*/ 2368898 w 7247699"/>
                              <a:gd name="connsiteY1345" fmla="*/ 2233544 h 2676028"/>
                              <a:gd name="connsiteX1346" fmla="*/ 2380644 w 7247699"/>
                              <a:gd name="connsiteY1346" fmla="*/ 2240885 h 2676028"/>
                              <a:gd name="connsiteX1347" fmla="*/ 2389942 w 7247699"/>
                              <a:gd name="connsiteY1347" fmla="*/ 2243332 h 2676028"/>
                              <a:gd name="connsiteX1348" fmla="*/ 6012505 w 7247699"/>
                              <a:gd name="connsiteY1348" fmla="*/ 2243836 h 2676028"/>
                              <a:gd name="connsiteX1349" fmla="*/ 6036180 w 7247699"/>
                              <a:gd name="connsiteY1349" fmla="*/ 2232754 h 2676028"/>
                              <a:gd name="connsiteX1350" fmla="*/ 6037187 w 7247699"/>
                              <a:gd name="connsiteY1350" fmla="*/ 2229228 h 2676028"/>
                              <a:gd name="connsiteX1351" fmla="*/ 6036886 w 7247699"/>
                              <a:gd name="connsiteY1351" fmla="*/ 2228158 h 2676028"/>
                              <a:gd name="connsiteX1352" fmla="*/ 6036684 w 7247699"/>
                              <a:gd name="connsiteY1352" fmla="*/ 2228725 h 2676028"/>
                              <a:gd name="connsiteX1353" fmla="*/ 6032654 w 7247699"/>
                              <a:gd name="connsiteY1353" fmla="*/ 2213109 h 2676028"/>
                              <a:gd name="connsiteX1354" fmla="*/ 6036886 w 7247699"/>
                              <a:gd name="connsiteY1354" fmla="*/ 2228158 h 2676028"/>
                              <a:gd name="connsiteX1355" fmla="*/ 6039202 w 7247699"/>
                              <a:gd name="connsiteY1355" fmla="*/ 2221672 h 2676028"/>
                              <a:gd name="connsiteX1356" fmla="*/ 6030639 w 7247699"/>
                              <a:gd name="connsiteY1356" fmla="*/ 2204042 h 2676028"/>
                              <a:gd name="connsiteX1357" fmla="*/ 6010994 w 7247699"/>
                              <a:gd name="connsiteY1357" fmla="*/ 2209079 h 2676028"/>
                              <a:gd name="connsiteX1358" fmla="*/ 6007467 w 7247699"/>
                              <a:gd name="connsiteY1358" fmla="*/ 2214620 h 2676028"/>
                              <a:gd name="connsiteX1359" fmla="*/ 6009589 w 7247699"/>
                              <a:gd name="connsiteY1359" fmla="*/ 2212074 h 2676028"/>
                              <a:gd name="connsiteX1360" fmla="*/ 6009483 w 7247699"/>
                              <a:gd name="connsiteY1360" fmla="*/ 2212102 h 2676028"/>
                              <a:gd name="connsiteX1361" fmla="*/ 6009986 w 7247699"/>
                              <a:gd name="connsiteY1361" fmla="*/ 2211598 h 2676028"/>
                              <a:gd name="connsiteX1362" fmla="*/ 6009589 w 7247699"/>
                              <a:gd name="connsiteY1362" fmla="*/ 2212074 h 2676028"/>
                              <a:gd name="connsiteX1363" fmla="*/ 6011014 w 7247699"/>
                              <a:gd name="connsiteY1363" fmla="*/ 2211707 h 2676028"/>
                              <a:gd name="connsiteX1364" fmla="*/ 6014016 w 7247699"/>
                              <a:gd name="connsiteY1364" fmla="*/ 2209079 h 2676028"/>
                              <a:gd name="connsiteX1365" fmla="*/ 6025098 w 7247699"/>
                              <a:gd name="connsiteY1365" fmla="*/ 2208072 h 2676028"/>
                              <a:gd name="connsiteX1366" fmla="*/ 6011014 w 7247699"/>
                              <a:gd name="connsiteY1366" fmla="*/ 2211707 h 2676028"/>
                              <a:gd name="connsiteX1367" fmla="*/ 6005957 w 7247699"/>
                              <a:gd name="connsiteY1367" fmla="*/ 2216131 h 2676028"/>
                              <a:gd name="connsiteX1368" fmla="*/ 6003942 w 7247699"/>
                              <a:gd name="connsiteY1368" fmla="*/ 2219154 h 2676028"/>
                              <a:gd name="connsiteX1369" fmla="*/ 6002430 w 7247699"/>
                              <a:gd name="connsiteY1369" fmla="*/ 2232754 h 2676028"/>
                              <a:gd name="connsiteX1370" fmla="*/ 6012505 w 7247699"/>
                              <a:gd name="connsiteY1370" fmla="*/ 2243836 h 2676028"/>
                              <a:gd name="connsiteX1371" fmla="*/ 1547582 w 7247699"/>
                              <a:gd name="connsiteY1371" fmla="*/ 2244983 h 2676028"/>
                              <a:gd name="connsiteX1372" fmla="*/ 1562386 w 7247699"/>
                              <a:gd name="connsiteY1372" fmla="*/ 2235501 h 2676028"/>
                              <a:gd name="connsiteX1373" fmla="*/ 1552108 w 7247699"/>
                              <a:gd name="connsiteY1373" fmla="*/ 2142028 h 2676028"/>
                              <a:gd name="connsiteX1374" fmla="*/ 1519319 w 7247699"/>
                              <a:gd name="connsiteY1374" fmla="*/ 2161114 h 2676028"/>
                              <a:gd name="connsiteX1375" fmla="*/ 1536448 w 7247699"/>
                              <a:gd name="connsiteY1375" fmla="*/ 2232076 h 2676028"/>
                              <a:gd name="connsiteX1376" fmla="*/ 1547582 w 7247699"/>
                              <a:gd name="connsiteY1376" fmla="*/ 2244983 h 2676028"/>
                              <a:gd name="connsiteX1377" fmla="*/ 7044489 w 7247699"/>
                              <a:gd name="connsiteY1377" fmla="*/ 2249537 h 2676028"/>
                              <a:gd name="connsiteX1378" fmla="*/ 7059171 w 7247699"/>
                              <a:gd name="connsiteY1378" fmla="*/ 2249048 h 2676028"/>
                              <a:gd name="connsiteX1379" fmla="*/ 7068469 w 7247699"/>
                              <a:gd name="connsiteY1379" fmla="*/ 2245133 h 2676028"/>
                              <a:gd name="connsiteX1380" fmla="*/ 7075810 w 7247699"/>
                              <a:gd name="connsiteY1380" fmla="*/ 2239261 h 2676028"/>
                              <a:gd name="connsiteX1381" fmla="*/ 7078747 w 7247699"/>
                              <a:gd name="connsiteY1381" fmla="*/ 2235345 h 2676028"/>
                              <a:gd name="connsiteX1382" fmla="*/ 7081683 w 7247699"/>
                              <a:gd name="connsiteY1382" fmla="*/ 2231430 h 2676028"/>
                              <a:gd name="connsiteX1383" fmla="*/ 7085598 w 7247699"/>
                              <a:gd name="connsiteY1383" fmla="*/ 2222621 h 2676028"/>
                              <a:gd name="connsiteX1384" fmla="*/ 7086087 w 7247699"/>
                              <a:gd name="connsiteY1384" fmla="*/ 2208429 h 2676028"/>
                              <a:gd name="connsiteX1385" fmla="*/ 7081683 w 7247699"/>
                              <a:gd name="connsiteY1385" fmla="*/ 2195214 h 2676028"/>
                              <a:gd name="connsiteX1386" fmla="*/ 7061608 w 7247699"/>
                              <a:gd name="connsiteY1386" fmla="*/ 2179441 h 2676028"/>
                              <a:gd name="connsiteX1387" fmla="*/ 7060639 w 7247699"/>
                              <a:gd name="connsiteY1387" fmla="*/ 2179065 h 2676028"/>
                              <a:gd name="connsiteX1388" fmla="*/ 7061129 w 7247699"/>
                              <a:gd name="connsiteY1388" fmla="*/ 2179065 h 2676028"/>
                              <a:gd name="connsiteX1389" fmla="*/ 7061608 w 7247699"/>
                              <a:gd name="connsiteY1389" fmla="*/ 2179441 h 2676028"/>
                              <a:gd name="connsiteX1390" fmla="*/ 7069448 w 7247699"/>
                              <a:gd name="connsiteY1390" fmla="*/ 2182490 h 2676028"/>
                              <a:gd name="connsiteX1391" fmla="*/ 7068959 w 7247699"/>
                              <a:gd name="connsiteY1391" fmla="*/ 2182001 h 2676028"/>
                              <a:gd name="connsiteX1392" fmla="*/ 7060150 w 7247699"/>
                              <a:gd name="connsiteY1392" fmla="*/ 2178086 h 2676028"/>
                              <a:gd name="connsiteX1393" fmla="*/ 7054767 w 7247699"/>
                              <a:gd name="connsiteY1393" fmla="*/ 2177596 h 2676028"/>
                              <a:gd name="connsiteX1394" fmla="*/ 7044979 w 7247699"/>
                              <a:gd name="connsiteY1394" fmla="*/ 2177596 h 2676028"/>
                              <a:gd name="connsiteX1395" fmla="*/ 7035680 w 7247699"/>
                              <a:gd name="connsiteY1395" fmla="*/ 2180043 h 2676028"/>
                              <a:gd name="connsiteX1396" fmla="*/ 7027360 w 7247699"/>
                              <a:gd name="connsiteY1396" fmla="*/ 2184937 h 2676028"/>
                              <a:gd name="connsiteX1397" fmla="*/ 7023445 w 7247699"/>
                              <a:gd name="connsiteY1397" fmla="*/ 2187874 h 2676028"/>
                              <a:gd name="connsiteX1398" fmla="*/ 7017572 w 7247699"/>
                              <a:gd name="connsiteY1398" fmla="*/ 2195214 h 2676028"/>
                              <a:gd name="connsiteX1399" fmla="*/ 7013168 w 7247699"/>
                              <a:gd name="connsiteY1399" fmla="*/ 2208918 h 2676028"/>
                              <a:gd name="connsiteX1400" fmla="*/ 7013168 w 7247699"/>
                              <a:gd name="connsiteY1400" fmla="*/ 2218706 h 2676028"/>
                              <a:gd name="connsiteX1401" fmla="*/ 7017572 w 7247699"/>
                              <a:gd name="connsiteY1401" fmla="*/ 2232409 h 2676028"/>
                              <a:gd name="connsiteX1402" fmla="*/ 7023445 w 7247699"/>
                              <a:gd name="connsiteY1402" fmla="*/ 2239750 h 2676028"/>
                              <a:gd name="connsiteX1403" fmla="*/ 7035191 w 7247699"/>
                              <a:gd name="connsiteY1403" fmla="*/ 2247091 h 2676028"/>
                              <a:gd name="connsiteX1404" fmla="*/ 7044489 w 7247699"/>
                              <a:gd name="connsiteY1404" fmla="*/ 2249537 h 2676028"/>
                              <a:gd name="connsiteX1405" fmla="*/ 6202127 w 7247699"/>
                              <a:gd name="connsiteY1405" fmla="*/ 2251188 h 2676028"/>
                              <a:gd name="connsiteX1406" fmla="*/ 6216931 w 7247699"/>
                              <a:gd name="connsiteY1406" fmla="*/ 2241706 h 2676028"/>
                              <a:gd name="connsiteX1407" fmla="*/ 6206653 w 7247699"/>
                              <a:gd name="connsiteY1407" fmla="*/ 2148232 h 2676028"/>
                              <a:gd name="connsiteX1408" fmla="*/ 6173864 w 7247699"/>
                              <a:gd name="connsiteY1408" fmla="*/ 2167318 h 2676028"/>
                              <a:gd name="connsiteX1409" fmla="*/ 6190993 w 7247699"/>
                              <a:gd name="connsiteY1409" fmla="*/ 2238281 h 2676028"/>
                              <a:gd name="connsiteX1410" fmla="*/ 6202127 w 7247699"/>
                              <a:gd name="connsiteY1410" fmla="*/ 2251188 h 2676028"/>
                              <a:gd name="connsiteX1411" fmla="*/ 2866776 w 7247699"/>
                              <a:gd name="connsiteY1411" fmla="*/ 2270029 h 2676028"/>
                              <a:gd name="connsiteX1412" fmla="*/ 2878866 w 7247699"/>
                              <a:gd name="connsiteY1412" fmla="*/ 2268518 h 2676028"/>
                              <a:gd name="connsiteX1413" fmla="*/ 2884911 w 7247699"/>
                              <a:gd name="connsiteY1413" fmla="*/ 2263985 h 2676028"/>
                              <a:gd name="connsiteX1414" fmla="*/ 2893473 w 7247699"/>
                              <a:gd name="connsiteY1414" fmla="*/ 2249376 h 2676028"/>
                              <a:gd name="connsiteX1415" fmla="*/ 2888435 w 7247699"/>
                              <a:gd name="connsiteY1415" fmla="*/ 2237287 h 2676028"/>
                              <a:gd name="connsiteX1416" fmla="*/ 2876347 w 7247699"/>
                              <a:gd name="connsiteY1416" fmla="*/ 2232250 h 2676028"/>
                              <a:gd name="connsiteX1417" fmla="*/ 2861739 w 7247699"/>
                              <a:gd name="connsiteY1417" fmla="*/ 2240813 h 2676028"/>
                              <a:gd name="connsiteX1418" fmla="*/ 2857205 w 7247699"/>
                              <a:gd name="connsiteY1418" fmla="*/ 2246858 h 2676028"/>
                              <a:gd name="connsiteX1419" fmla="*/ 2855191 w 7247699"/>
                              <a:gd name="connsiteY1419" fmla="*/ 2256933 h 2676028"/>
                              <a:gd name="connsiteX1420" fmla="*/ 2859724 w 7247699"/>
                              <a:gd name="connsiteY1420" fmla="*/ 2266000 h 2676028"/>
                              <a:gd name="connsiteX1421" fmla="*/ 2866776 w 7247699"/>
                              <a:gd name="connsiteY1421" fmla="*/ 2270029 h 2676028"/>
                              <a:gd name="connsiteX1422" fmla="*/ 2549974 w 7247699"/>
                              <a:gd name="connsiteY1422" fmla="*/ 2288288 h 2676028"/>
                              <a:gd name="connsiteX1423" fmla="*/ 2549051 w 7247699"/>
                              <a:gd name="connsiteY1423" fmla="*/ 2287596 h 2676028"/>
                              <a:gd name="connsiteX1424" fmla="*/ 2548636 w 7247699"/>
                              <a:gd name="connsiteY1424" fmla="*/ 2287358 h 2676028"/>
                              <a:gd name="connsiteX1425" fmla="*/ 2549365 w 7247699"/>
                              <a:gd name="connsiteY1425" fmla="*/ 2288044 h 2676028"/>
                              <a:gd name="connsiteX1426" fmla="*/ 2550101 w 7247699"/>
                              <a:gd name="connsiteY1426" fmla="*/ 2288383 h 2676028"/>
                              <a:gd name="connsiteX1427" fmla="*/ 2550051 w 7247699"/>
                              <a:gd name="connsiteY1427" fmla="*/ 2288319 h 2676028"/>
                              <a:gd name="connsiteX1428" fmla="*/ 2549974 w 7247699"/>
                              <a:gd name="connsiteY1428" fmla="*/ 2288288 h 2676028"/>
                              <a:gd name="connsiteX1429" fmla="*/ 2550935 w 7247699"/>
                              <a:gd name="connsiteY1429" fmla="*/ 2288672 h 2676028"/>
                              <a:gd name="connsiteX1430" fmla="*/ 2549842 w 7247699"/>
                              <a:gd name="connsiteY1430" fmla="*/ 2288047 h 2676028"/>
                              <a:gd name="connsiteX1431" fmla="*/ 2550051 w 7247699"/>
                              <a:gd name="connsiteY1431" fmla="*/ 2288319 h 2676028"/>
                              <a:gd name="connsiteX1432" fmla="*/ 2551170 w 7247699"/>
                              <a:gd name="connsiteY1432" fmla="*/ 2288806 h 2676028"/>
                              <a:gd name="connsiteX1433" fmla="*/ 2551054 w 7247699"/>
                              <a:gd name="connsiteY1433" fmla="*/ 2288720 h 2676028"/>
                              <a:gd name="connsiteX1434" fmla="*/ 2550935 w 7247699"/>
                              <a:gd name="connsiteY1434" fmla="*/ 2288672 h 2676028"/>
                              <a:gd name="connsiteX1435" fmla="*/ 2551774 w 7247699"/>
                              <a:gd name="connsiteY1435" fmla="*/ 2289008 h 2676028"/>
                              <a:gd name="connsiteX1436" fmla="*/ 2550767 w 7247699"/>
                              <a:gd name="connsiteY1436" fmla="*/ 2288504 h 2676028"/>
                              <a:gd name="connsiteX1437" fmla="*/ 2551054 w 7247699"/>
                              <a:gd name="connsiteY1437" fmla="*/ 2288720 h 2676028"/>
                              <a:gd name="connsiteX1438" fmla="*/ 2552278 w 7247699"/>
                              <a:gd name="connsiteY1438" fmla="*/ 2290016 h 2676028"/>
                              <a:gd name="connsiteX1439" fmla="*/ 2551774 w 7247699"/>
                              <a:gd name="connsiteY1439" fmla="*/ 2289512 h 2676028"/>
                              <a:gd name="connsiteX1440" fmla="*/ 2551991 w 7247699"/>
                              <a:gd name="connsiteY1440" fmla="*/ 2289801 h 2676028"/>
                              <a:gd name="connsiteX1441" fmla="*/ 2553815 w 7247699"/>
                              <a:gd name="connsiteY1441" fmla="*/ 2292233 h 2676028"/>
                              <a:gd name="connsiteX1442" fmla="*/ 2551991 w 7247699"/>
                              <a:gd name="connsiteY1442" fmla="*/ 2289801 h 2676028"/>
                              <a:gd name="connsiteX1443" fmla="*/ 2550101 w 7247699"/>
                              <a:gd name="connsiteY1443" fmla="*/ 2288383 h 2676028"/>
                              <a:gd name="connsiteX1444" fmla="*/ 2551103 w 7247699"/>
                              <a:gd name="connsiteY1444" fmla="*/ 2289681 h 2676028"/>
                              <a:gd name="connsiteX1445" fmla="*/ 2554887 w 7247699"/>
                              <a:gd name="connsiteY1445" fmla="*/ 2293241 h 2676028"/>
                              <a:gd name="connsiteX1446" fmla="*/ 2554797 w 7247699"/>
                              <a:gd name="connsiteY1446" fmla="*/ 2293038 h 2676028"/>
                              <a:gd name="connsiteX1447" fmla="*/ 2554797 w 7247699"/>
                              <a:gd name="connsiteY1447" fmla="*/ 2293156 h 2676028"/>
                              <a:gd name="connsiteX1448" fmla="*/ 2554797 w 7247699"/>
                              <a:gd name="connsiteY1448" fmla="*/ 2293541 h 2676028"/>
                              <a:gd name="connsiteX1449" fmla="*/ 2554797 w 7247699"/>
                              <a:gd name="connsiteY1449" fmla="*/ 2293156 h 2676028"/>
                              <a:gd name="connsiteX1450" fmla="*/ 2553815 w 7247699"/>
                              <a:gd name="connsiteY1450" fmla="*/ 2292233 h 2676028"/>
                              <a:gd name="connsiteX1451" fmla="*/ 7204523 w 7247699"/>
                              <a:gd name="connsiteY1451" fmla="*/ 2294494 h 2676028"/>
                              <a:gd name="connsiteX1452" fmla="*/ 7203600 w 7247699"/>
                              <a:gd name="connsiteY1452" fmla="*/ 2293802 h 2676028"/>
                              <a:gd name="connsiteX1453" fmla="*/ 7203185 w 7247699"/>
                              <a:gd name="connsiteY1453" fmla="*/ 2293565 h 2676028"/>
                              <a:gd name="connsiteX1454" fmla="*/ 7203914 w 7247699"/>
                              <a:gd name="connsiteY1454" fmla="*/ 2294251 h 2676028"/>
                              <a:gd name="connsiteX1455" fmla="*/ 7204650 w 7247699"/>
                              <a:gd name="connsiteY1455" fmla="*/ 2294589 h 2676028"/>
                              <a:gd name="connsiteX1456" fmla="*/ 7204600 w 7247699"/>
                              <a:gd name="connsiteY1456" fmla="*/ 2294525 h 2676028"/>
                              <a:gd name="connsiteX1457" fmla="*/ 7204523 w 7247699"/>
                              <a:gd name="connsiteY1457" fmla="*/ 2294494 h 2676028"/>
                              <a:gd name="connsiteX1458" fmla="*/ 7205485 w 7247699"/>
                              <a:gd name="connsiteY1458" fmla="*/ 2294879 h 2676028"/>
                              <a:gd name="connsiteX1459" fmla="*/ 7204390 w 7247699"/>
                              <a:gd name="connsiteY1459" fmla="*/ 2294254 h 2676028"/>
                              <a:gd name="connsiteX1460" fmla="*/ 7204600 w 7247699"/>
                              <a:gd name="connsiteY1460" fmla="*/ 2294525 h 2676028"/>
                              <a:gd name="connsiteX1461" fmla="*/ 7205719 w 7247699"/>
                              <a:gd name="connsiteY1461" fmla="*/ 2295013 h 2676028"/>
                              <a:gd name="connsiteX1462" fmla="*/ 7205604 w 7247699"/>
                              <a:gd name="connsiteY1462" fmla="*/ 2294927 h 2676028"/>
                              <a:gd name="connsiteX1463" fmla="*/ 7205485 w 7247699"/>
                              <a:gd name="connsiteY1463" fmla="*/ 2294879 h 2676028"/>
                              <a:gd name="connsiteX1464" fmla="*/ 7206323 w 7247699"/>
                              <a:gd name="connsiteY1464" fmla="*/ 2295214 h 2676028"/>
                              <a:gd name="connsiteX1465" fmla="*/ 7205316 w 7247699"/>
                              <a:gd name="connsiteY1465" fmla="*/ 2294711 h 2676028"/>
                              <a:gd name="connsiteX1466" fmla="*/ 7205604 w 7247699"/>
                              <a:gd name="connsiteY1466" fmla="*/ 2294927 h 2676028"/>
                              <a:gd name="connsiteX1467" fmla="*/ 7206827 w 7247699"/>
                              <a:gd name="connsiteY1467" fmla="*/ 2296222 h 2676028"/>
                              <a:gd name="connsiteX1468" fmla="*/ 7206323 w 7247699"/>
                              <a:gd name="connsiteY1468" fmla="*/ 2295718 h 2676028"/>
                              <a:gd name="connsiteX1469" fmla="*/ 7206540 w 7247699"/>
                              <a:gd name="connsiteY1469" fmla="*/ 2296007 h 2676028"/>
                              <a:gd name="connsiteX1470" fmla="*/ 7208364 w 7247699"/>
                              <a:gd name="connsiteY1470" fmla="*/ 2298439 h 2676028"/>
                              <a:gd name="connsiteX1471" fmla="*/ 7206540 w 7247699"/>
                              <a:gd name="connsiteY1471" fmla="*/ 2296007 h 2676028"/>
                              <a:gd name="connsiteX1472" fmla="*/ 7204650 w 7247699"/>
                              <a:gd name="connsiteY1472" fmla="*/ 2294589 h 2676028"/>
                              <a:gd name="connsiteX1473" fmla="*/ 7205653 w 7247699"/>
                              <a:gd name="connsiteY1473" fmla="*/ 2295887 h 2676028"/>
                              <a:gd name="connsiteX1474" fmla="*/ 7209436 w 7247699"/>
                              <a:gd name="connsiteY1474" fmla="*/ 2299448 h 2676028"/>
                              <a:gd name="connsiteX1475" fmla="*/ 7209346 w 7247699"/>
                              <a:gd name="connsiteY1475" fmla="*/ 2299245 h 2676028"/>
                              <a:gd name="connsiteX1476" fmla="*/ 7209346 w 7247699"/>
                              <a:gd name="connsiteY1476" fmla="*/ 2299363 h 2676028"/>
                              <a:gd name="connsiteX1477" fmla="*/ 7209346 w 7247699"/>
                              <a:gd name="connsiteY1477" fmla="*/ 2299748 h 2676028"/>
                              <a:gd name="connsiteX1478" fmla="*/ 7209346 w 7247699"/>
                              <a:gd name="connsiteY1478" fmla="*/ 2299363 h 2676028"/>
                              <a:gd name="connsiteX1479" fmla="*/ 7208364 w 7247699"/>
                              <a:gd name="connsiteY1479" fmla="*/ 2298439 h 2676028"/>
                              <a:gd name="connsiteX1480" fmla="*/ 3134255 w 7247699"/>
                              <a:gd name="connsiteY1480" fmla="*/ 2305290 h 2676028"/>
                              <a:gd name="connsiteX1481" fmla="*/ 3135259 w 7247699"/>
                              <a:gd name="connsiteY1481" fmla="*/ 2305038 h 2676028"/>
                              <a:gd name="connsiteX1482" fmla="*/ 3135784 w 7247699"/>
                              <a:gd name="connsiteY1482" fmla="*/ 2304834 h 2676028"/>
                              <a:gd name="connsiteX1483" fmla="*/ 3135132 w 7247699"/>
                              <a:gd name="connsiteY1483" fmla="*/ 2304900 h 2676028"/>
                              <a:gd name="connsiteX1484" fmla="*/ 3131232 w 7247699"/>
                              <a:gd name="connsiteY1484" fmla="*/ 2305290 h 2676028"/>
                              <a:gd name="connsiteX1485" fmla="*/ 3132238 w 7247699"/>
                              <a:gd name="connsiteY1485" fmla="*/ 2305290 h 2676028"/>
                              <a:gd name="connsiteX1486" fmla="*/ 3131736 w 7247699"/>
                              <a:gd name="connsiteY1486" fmla="*/ 2305239 h 2676028"/>
                              <a:gd name="connsiteX1487" fmla="*/ 3130728 w 7247699"/>
                              <a:gd name="connsiteY1487" fmla="*/ 2306801 h 2676028"/>
                              <a:gd name="connsiteX1488" fmla="*/ 3143322 w 7247699"/>
                              <a:gd name="connsiteY1488" fmla="*/ 2304282 h 2676028"/>
                              <a:gd name="connsiteX1489" fmla="*/ 3150877 w 7247699"/>
                              <a:gd name="connsiteY1489" fmla="*/ 2292697 h 2676028"/>
                              <a:gd name="connsiteX1490" fmla="*/ 3150877 w 7247699"/>
                              <a:gd name="connsiteY1490" fmla="*/ 2281614 h 2676028"/>
                              <a:gd name="connsiteX1491" fmla="*/ 3145335 w 7247699"/>
                              <a:gd name="connsiteY1491" fmla="*/ 2272547 h 2676028"/>
                              <a:gd name="connsiteX1492" fmla="*/ 3129721 w 7247699"/>
                              <a:gd name="connsiteY1492" fmla="*/ 2265999 h 2676028"/>
                              <a:gd name="connsiteX1493" fmla="*/ 3111586 w 7247699"/>
                              <a:gd name="connsiteY1493" fmla="*/ 2276073 h 2676028"/>
                              <a:gd name="connsiteX1494" fmla="*/ 3108564 w 7247699"/>
                              <a:gd name="connsiteY1494" fmla="*/ 2286652 h 2676028"/>
                              <a:gd name="connsiteX1495" fmla="*/ 3111586 w 7247699"/>
                              <a:gd name="connsiteY1495" fmla="*/ 2297230 h 2676028"/>
                              <a:gd name="connsiteX1496" fmla="*/ 3118639 w 7247699"/>
                              <a:gd name="connsiteY1496" fmla="*/ 2304282 h 2676028"/>
                              <a:gd name="connsiteX1497" fmla="*/ 3130728 w 7247699"/>
                              <a:gd name="connsiteY1497" fmla="*/ 2306801 h 2676028"/>
                              <a:gd name="connsiteX1498" fmla="*/ 3124871 w 7247699"/>
                              <a:gd name="connsiteY1498" fmla="*/ 2303527 h 2676028"/>
                              <a:gd name="connsiteX1499" fmla="*/ 3123171 w 7247699"/>
                              <a:gd name="connsiteY1499" fmla="*/ 2302771 h 2676028"/>
                              <a:gd name="connsiteX1500" fmla="*/ 3123521 w 7247699"/>
                              <a:gd name="connsiteY1500" fmla="*/ 2302771 h 2676028"/>
                              <a:gd name="connsiteX1501" fmla="*/ 3119016 w 7247699"/>
                              <a:gd name="connsiteY1501" fmla="*/ 2300252 h 2676028"/>
                              <a:gd name="connsiteX1502" fmla="*/ 3117925 w 7247699"/>
                              <a:gd name="connsiteY1502" fmla="*/ 2297454 h 2676028"/>
                              <a:gd name="connsiteX1503" fmla="*/ 3116624 w 7247699"/>
                              <a:gd name="connsiteY1503" fmla="*/ 2295719 h 2676028"/>
                              <a:gd name="connsiteX1504" fmla="*/ 3116624 w 7247699"/>
                              <a:gd name="connsiteY1504" fmla="*/ 2296222 h 2676028"/>
                              <a:gd name="connsiteX1505" fmla="*/ 3114609 w 7247699"/>
                              <a:gd name="connsiteY1505" fmla="*/ 2291689 h 2676028"/>
                              <a:gd name="connsiteX1506" fmla="*/ 3114609 w 7247699"/>
                              <a:gd name="connsiteY1506" fmla="*/ 2292192 h 2676028"/>
                              <a:gd name="connsiteX1507" fmla="*/ 3114173 w 7247699"/>
                              <a:gd name="connsiteY1507" fmla="*/ 2287833 h 2676028"/>
                              <a:gd name="connsiteX1508" fmla="*/ 3114106 w 7247699"/>
                              <a:gd name="connsiteY1508" fmla="*/ 2287659 h 2676028"/>
                              <a:gd name="connsiteX1509" fmla="*/ 3114106 w 7247699"/>
                              <a:gd name="connsiteY1509" fmla="*/ 2287155 h 2676028"/>
                              <a:gd name="connsiteX1510" fmla="*/ 3114173 w 7247699"/>
                              <a:gd name="connsiteY1510" fmla="*/ 2287833 h 2676028"/>
                              <a:gd name="connsiteX1511" fmla="*/ 3117925 w 7247699"/>
                              <a:gd name="connsiteY1511" fmla="*/ 2297454 h 2676028"/>
                              <a:gd name="connsiteX1512" fmla="*/ 3119646 w 7247699"/>
                              <a:gd name="connsiteY1512" fmla="*/ 2299749 h 2676028"/>
                              <a:gd name="connsiteX1513" fmla="*/ 3123676 w 7247699"/>
                              <a:gd name="connsiteY1513" fmla="*/ 2302771 h 2676028"/>
                              <a:gd name="connsiteX1514" fmla="*/ 3123521 w 7247699"/>
                              <a:gd name="connsiteY1514" fmla="*/ 2302771 h 2676028"/>
                              <a:gd name="connsiteX1515" fmla="*/ 3124871 w 7247699"/>
                              <a:gd name="connsiteY1515" fmla="*/ 2303527 h 2676028"/>
                              <a:gd name="connsiteX1516" fmla="*/ 3127704 w 7247699"/>
                              <a:gd name="connsiteY1516" fmla="*/ 2304786 h 2676028"/>
                              <a:gd name="connsiteX1517" fmla="*/ 3127203 w 7247699"/>
                              <a:gd name="connsiteY1517" fmla="*/ 2304786 h 2676028"/>
                              <a:gd name="connsiteX1518" fmla="*/ 3131736 w 7247699"/>
                              <a:gd name="connsiteY1518" fmla="*/ 2305239 h 2676028"/>
                              <a:gd name="connsiteX1519" fmla="*/ 3135132 w 7247699"/>
                              <a:gd name="connsiteY1519" fmla="*/ 2304900 h 2676028"/>
                              <a:gd name="connsiteX1520" fmla="*/ 3138787 w 7247699"/>
                              <a:gd name="connsiteY1520" fmla="*/ 2303275 h 2676028"/>
                              <a:gd name="connsiteX1521" fmla="*/ 3138284 w 7247699"/>
                              <a:gd name="connsiteY1521" fmla="*/ 2303275 h 2676028"/>
                              <a:gd name="connsiteX1522" fmla="*/ 3141465 w 7247699"/>
                              <a:gd name="connsiteY1522" fmla="*/ 2300889 h 2676028"/>
                              <a:gd name="connsiteX1523" fmla="*/ 3146233 w 7247699"/>
                              <a:gd name="connsiteY1523" fmla="*/ 2294076 h 2676028"/>
                              <a:gd name="connsiteX1524" fmla="*/ 3146847 w 7247699"/>
                              <a:gd name="connsiteY1524" fmla="*/ 2292697 h 2676028"/>
                              <a:gd name="connsiteX1525" fmla="*/ 3146847 w 7247699"/>
                              <a:gd name="connsiteY1525" fmla="*/ 2293200 h 2676028"/>
                              <a:gd name="connsiteX1526" fmla="*/ 3146233 w 7247699"/>
                              <a:gd name="connsiteY1526" fmla="*/ 2294076 h 2676028"/>
                              <a:gd name="connsiteX1527" fmla="*/ 3144831 w 7247699"/>
                              <a:gd name="connsiteY1527" fmla="*/ 2297230 h 2676028"/>
                              <a:gd name="connsiteX1528" fmla="*/ 3144831 w 7247699"/>
                              <a:gd name="connsiteY1528" fmla="*/ 2296726 h 2676028"/>
                              <a:gd name="connsiteX1529" fmla="*/ 3142024 w 7247699"/>
                              <a:gd name="connsiteY1529" fmla="*/ 2300469 h 2676028"/>
                              <a:gd name="connsiteX1530" fmla="*/ 3142311 w 7247699"/>
                              <a:gd name="connsiteY1530" fmla="*/ 2300252 h 2676028"/>
                              <a:gd name="connsiteX1531" fmla="*/ 3141810 w 7247699"/>
                              <a:gd name="connsiteY1531" fmla="*/ 2300756 h 2676028"/>
                              <a:gd name="connsiteX1532" fmla="*/ 3142024 w 7247699"/>
                              <a:gd name="connsiteY1532" fmla="*/ 2300469 h 2676028"/>
                              <a:gd name="connsiteX1533" fmla="*/ 3141465 w 7247699"/>
                              <a:gd name="connsiteY1533" fmla="*/ 2300889 h 2676028"/>
                              <a:gd name="connsiteX1534" fmla="*/ 3139795 w 7247699"/>
                              <a:gd name="connsiteY1534" fmla="*/ 2303275 h 2676028"/>
                              <a:gd name="connsiteX1535" fmla="*/ 3135784 w 7247699"/>
                              <a:gd name="connsiteY1535" fmla="*/ 2304834 h 2676028"/>
                              <a:gd name="connsiteX1536" fmla="*/ 3136269 w 7247699"/>
                              <a:gd name="connsiteY1536" fmla="*/ 2304786 h 2676028"/>
                              <a:gd name="connsiteX1537" fmla="*/ 3135259 w 7247699"/>
                              <a:gd name="connsiteY1537" fmla="*/ 2305038 h 2676028"/>
                              <a:gd name="connsiteX1538" fmla="*/ 934010 w 7247699"/>
                              <a:gd name="connsiteY1538" fmla="*/ 2310378 h 2676028"/>
                              <a:gd name="connsiteX1539" fmla="*/ 934010 w 7247699"/>
                              <a:gd name="connsiteY1539" fmla="*/ 2270248 h 2676028"/>
                              <a:gd name="connsiteX1540" fmla="*/ 934010 w 7247699"/>
                              <a:gd name="connsiteY1540" fmla="*/ 2310378 h 2676028"/>
                              <a:gd name="connsiteX1541" fmla="*/ 2815903 w 7247699"/>
                              <a:gd name="connsiteY1541" fmla="*/ 2312343 h 2676028"/>
                              <a:gd name="connsiteX1542" fmla="*/ 2826984 w 7247699"/>
                              <a:gd name="connsiteY1542" fmla="*/ 2312343 h 2676028"/>
                              <a:gd name="connsiteX1543" fmla="*/ 2841592 w 7247699"/>
                              <a:gd name="connsiteY1543" fmla="*/ 2297735 h 2676028"/>
                              <a:gd name="connsiteX1544" fmla="*/ 2826984 w 7247699"/>
                              <a:gd name="connsiteY1544" fmla="*/ 2284134 h 2676028"/>
                              <a:gd name="connsiteX1545" fmla="*/ 2815903 w 7247699"/>
                              <a:gd name="connsiteY1545" fmla="*/ 2284134 h 2676028"/>
                              <a:gd name="connsiteX1546" fmla="*/ 2801797 w 7247699"/>
                              <a:gd name="connsiteY1546" fmla="*/ 2298239 h 2676028"/>
                              <a:gd name="connsiteX1547" fmla="*/ 2815903 w 7247699"/>
                              <a:gd name="connsiteY1547" fmla="*/ 2312343 h 2676028"/>
                              <a:gd name="connsiteX1548" fmla="*/ 5588556 w 7247699"/>
                              <a:gd name="connsiteY1548" fmla="*/ 2316584 h 2676028"/>
                              <a:gd name="connsiteX1549" fmla="*/ 5588556 w 7247699"/>
                              <a:gd name="connsiteY1549" fmla="*/ 2276454 h 2676028"/>
                              <a:gd name="connsiteX1550" fmla="*/ 5588556 w 7247699"/>
                              <a:gd name="connsiteY1550" fmla="*/ 2316584 h 2676028"/>
                              <a:gd name="connsiteX1551" fmla="*/ 2542707 w 7247699"/>
                              <a:gd name="connsiteY1551" fmla="*/ 2328299 h 2676028"/>
                              <a:gd name="connsiteX1552" fmla="*/ 2554293 w 7247699"/>
                              <a:gd name="connsiteY1552" fmla="*/ 2325276 h 2676028"/>
                              <a:gd name="connsiteX1553" fmla="*/ 2564368 w 7247699"/>
                              <a:gd name="connsiteY1553" fmla="*/ 2312683 h 2676028"/>
                              <a:gd name="connsiteX1554" fmla="*/ 2560338 w 7247699"/>
                              <a:gd name="connsiteY1554" fmla="*/ 2294045 h 2676028"/>
                              <a:gd name="connsiteX1555" fmla="*/ 2551170 w 7247699"/>
                              <a:gd name="connsiteY1555" fmla="*/ 2288806 h 2676028"/>
                              <a:gd name="connsiteX1556" fmla="*/ 2554797 w 7247699"/>
                              <a:gd name="connsiteY1556" fmla="*/ 2291527 h 2676028"/>
                              <a:gd name="connsiteX1557" fmla="*/ 2553789 w 7247699"/>
                              <a:gd name="connsiteY1557" fmla="*/ 2291023 h 2676028"/>
                              <a:gd name="connsiteX1558" fmla="*/ 2556811 w 7247699"/>
                              <a:gd name="connsiteY1558" fmla="*/ 2295053 h 2676028"/>
                              <a:gd name="connsiteX1559" fmla="*/ 2554887 w 7247699"/>
                              <a:gd name="connsiteY1559" fmla="*/ 2293241 h 2676028"/>
                              <a:gd name="connsiteX1560" fmla="*/ 2556284 w 7247699"/>
                              <a:gd name="connsiteY1560" fmla="*/ 2296386 h 2676028"/>
                              <a:gd name="connsiteX1561" fmla="*/ 2556811 w 7247699"/>
                              <a:gd name="connsiteY1561" fmla="*/ 2297068 h 2676028"/>
                              <a:gd name="connsiteX1562" fmla="*/ 2556811 w 7247699"/>
                              <a:gd name="connsiteY1562" fmla="*/ 2297571 h 2676028"/>
                              <a:gd name="connsiteX1563" fmla="*/ 2556284 w 7247699"/>
                              <a:gd name="connsiteY1563" fmla="*/ 2296386 h 2676028"/>
                              <a:gd name="connsiteX1564" fmla="*/ 2551103 w 7247699"/>
                              <a:gd name="connsiteY1564" fmla="*/ 2289681 h 2676028"/>
                              <a:gd name="connsiteX1565" fmla="*/ 2549365 w 7247699"/>
                              <a:gd name="connsiteY1565" fmla="*/ 2288044 h 2676028"/>
                              <a:gd name="connsiteX1566" fmla="*/ 2546737 w 7247699"/>
                              <a:gd name="connsiteY1566" fmla="*/ 2286994 h 2676028"/>
                              <a:gd name="connsiteX1567" fmla="*/ 2547745 w 7247699"/>
                              <a:gd name="connsiteY1567" fmla="*/ 2287497 h 2676028"/>
                              <a:gd name="connsiteX1568" fmla="*/ 2543566 w 7247699"/>
                              <a:gd name="connsiteY1568" fmla="*/ 2287117 h 2676028"/>
                              <a:gd name="connsiteX1569" fmla="*/ 2529611 w 7247699"/>
                              <a:gd name="connsiteY1569" fmla="*/ 2293038 h 2676028"/>
                              <a:gd name="connsiteX1570" fmla="*/ 2533640 w 7247699"/>
                              <a:gd name="connsiteY1570" fmla="*/ 2290016 h 2676028"/>
                              <a:gd name="connsiteX1571" fmla="*/ 2533137 w 7247699"/>
                              <a:gd name="connsiteY1571" fmla="*/ 2290016 h 2676028"/>
                              <a:gd name="connsiteX1572" fmla="*/ 2538174 w 7247699"/>
                              <a:gd name="connsiteY1572" fmla="*/ 2288001 h 2676028"/>
                              <a:gd name="connsiteX1573" fmla="*/ 2537670 w 7247699"/>
                              <a:gd name="connsiteY1573" fmla="*/ 2288001 h 2676028"/>
                              <a:gd name="connsiteX1574" fmla="*/ 2542875 w 7247699"/>
                              <a:gd name="connsiteY1574" fmla="*/ 2287055 h 2676028"/>
                              <a:gd name="connsiteX1575" fmla="*/ 2542204 w 7247699"/>
                              <a:gd name="connsiteY1575" fmla="*/ 2286994 h 2676028"/>
                              <a:gd name="connsiteX1576" fmla="*/ 2543211 w 7247699"/>
                              <a:gd name="connsiteY1576" fmla="*/ 2286994 h 2676028"/>
                              <a:gd name="connsiteX1577" fmla="*/ 2542875 w 7247699"/>
                              <a:gd name="connsiteY1577" fmla="*/ 2287055 h 2676028"/>
                              <a:gd name="connsiteX1578" fmla="*/ 2543566 w 7247699"/>
                              <a:gd name="connsiteY1578" fmla="*/ 2287117 h 2676028"/>
                              <a:gd name="connsiteX1579" fmla="*/ 2546233 w 7247699"/>
                              <a:gd name="connsiteY1579" fmla="*/ 2285986 h 2676028"/>
                              <a:gd name="connsiteX1580" fmla="*/ 2548636 w 7247699"/>
                              <a:gd name="connsiteY1580" fmla="*/ 2287358 h 2676028"/>
                              <a:gd name="connsiteX1581" fmla="*/ 2548248 w 7247699"/>
                              <a:gd name="connsiteY1581" fmla="*/ 2286994 h 2676028"/>
                              <a:gd name="connsiteX1582" fmla="*/ 2549051 w 7247699"/>
                              <a:gd name="connsiteY1582" fmla="*/ 2287596 h 2676028"/>
                              <a:gd name="connsiteX1583" fmla="*/ 2549842 w 7247699"/>
                              <a:gd name="connsiteY1583" fmla="*/ 2288047 h 2676028"/>
                              <a:gd name="connsiteX1584" fmla="*/ 2548248 w 7247699"/>
                              <a:gd name="connsiteY1584" fmla="*/ 2285986 h 2676028"/>
                              <a:gd name="connsiteX1585" fmla="*/ 2534144 w 7247699"/>
                              <a:gd name="connsiteY1585" fmla="*/ 2283971 h 2676028"/>
                              <a:gd name="connsiteX1586" fmla="*/ 2521048 w 7247699"/>
                              <a:gd name="connsiteY1586" fmla="*/ 2294045 h 2676028"/>
                              <a:gd name="connsiteX1587" fmla="*/ 2521551 w 7247699"/>
                              <a:gd name="connsiteY1587" fmla="*/ 2316209 h 2676028"/>
                              <a:gd name="connsiteX1588" fmla="*/ 2535656 w 7247699"/>
                              <a:gd name="connsiteY1588" fmla="*/ 2327291 h 2676028"/>
                              <a:gd name="connsiteX1589" fmla="*/ 2542707 w 7247699"/>
                              <a:gd name="connsiteY1589" fmla="*/ 2328299 h 2676028"/>
                              <a:gd name="connsiteX1590" fmla="*/ 7197256 w 7247699"/>
                              <a:gd name="connsiteY1590" fmla="*/ 2334505 h 2676028"/>
                              <a:gd name="connsiteX1591" fmla="*/ 7208842 w 7247699"/>
                              <a:gd name="connsiteY1591" fmla="*/ 2331483 h 2676028"/>
                              <a:gd name="connsiteX1592" fmla="*/ 7218916 w 7247699"/>
                              <a:gd name="connsiteY1592" fmla="*/ 2318889 h 2676028"/>
                              <a:gd name="connsiteX1593" fmla="*/ 7214887 w 7247699"/>
                              <a:gd name="connsiteY1593" fmla="*/ 2300251 h 2676028"/>
                              <a:gd name="connsiteX1594" fmla="*/ 7205719 w 7247699"/>
                              <a:gd name="connsiteY1594" fmla="*/ 2295013 h 2676028"/>
                              <a:gd name="connsiteX1595" fmla="*/ 7209346 w 7247699"/>
                              <a:gd name="connsiteY1595" fmla="*/ 2297733 h 2676028"/>
                              <a:gd name="connsiteX1596" fmla="*/ 7208338 w 7247699"/>
                              <a:gd name="connsiteY1596" fmla="*/ 2297229 h 2676028"/>
                              <a:gd name="connsiteX1597" fmla="*/ 7211361 w 7247699"/>
                              <a:gd name="connsiteY1597" fmla="*/ 2301259 h 2676028"/>
                              <a:gd name="connsiteX1598" fmla="*/ 7209436 w 7247699"/>
                              <a:gd name="connsiteY1598" fmla="*/ 2299448 h 2676028"/>
                              <a:gd name="connsiteX1599" fmla="*/ 7210834 w 7247699"/>
                              <a:gd name="connsiteY1599" fmla="*/ 2302592 h 2676028"/>
                              <a:gd name="connsiteX1600" fmla="*/ 7211361 w 7247699"/>
                              <a:gd name="connsiteY1600" fmla="*/ 2303274 h 2676028"/>
                              <a:gd name="connsiteX1601" fmla="*/ 7211361 w 7247699"/>
                              <a:gd name="connsiteY1601" fmla="*/ 2303778 h 2676028"/>
                              <a:gd name="connsiteX1602" fmla="*/ 7210834 w 7247699"/>
                              <a:gd name="connsiteY1602" fmla="*/ 2302592 h 2676028"/>
                              <a:gd name="connsiteX1603" fmla="*/ 7205653 w 7247699"/>
                              <a:gd name="connsiteY1603" fmla="*/ 2295887 h 2676028"/>
                              <a:gd name="connsiteX1604" fmla="*/ 7203914 w 7247699"/>
                              <a:gd name="connsiteY1604" fmla="*/ 2294251 h 2676028"/>
                              <a:gd name="connsiteX1605" fmla="*/ 7201286 w 7247699"/>
                              <a:gd name="connsiteY1605" fmla="*/ 2293200 h 2676028"/>
                              <a:gd name="connsiteX1606" fmla="*/ 7202294 w 7247699"/>
                              <a:gd name="connsiteY1606" fmla="*/ 2293704 h 2676028"/>
                              <a:gd name="connsiteX1607" fmla="*/ 7198115 w 7247699"/>
                              <a:gd name="connsiteY1607" fmla="*/ 2293324 h 2676028"/>
                              <a:gd name="connsiteX1608" fmla="*/ 7184160 w 7247699"/>
                              <a:gd name="connsiteY1608" fmla="*/ 2299245 h 2676028"/>
                              <a:gd name="connsiteX1609" fmla="*/ 7188189 w 7247699"/>
                              <a:gd name="connsiteY1609" fmla="*/ 2296222 h 2676028"/>
                              <a:gd name="connsiteX1610" fmla="*/ 7187686 w 7247699"/>
                              <a:gd name="connsiteY1610" fmla="*/ 2296222 h 2676028"/>
                              <a:gd name="connsiteX1611" fmla="*/ 7192723 w 7247699"/>
                              <a:gd name="connsiteY1611" fmla="*/ 2294207 h 2676028"/>
                              <a:gd name="connsiteX1612" fmla="*/ 7192219 w 7247699"/>
                              <a:gd name="connsiteY1612" fmla="*/ 2294207 h 2676028"/>
                              <a:gd name="connsiteX1613" fmla="*/ 7197425 w 7247699"/>
                              <a:gd name="connsiteY1613" fmla="*/ 2293261 h 2676028"/>
                              <a:gd name="connsiteX1614" fmla="*/ 7196753 w 7247699"/>
                              <a:gd name="connsiteY1614" fmla="*/ 2293200 h 2676028"/>
                              <a:gd name="connsiteX1615" fmla="*/ 7197761 w 7247699"/>
                              <a:gd name="connsiteY1615" fmla="*/ 2293200 h 2676028"/>
                              <a:gd name="connsiteX1616" fmla="*/ 7197425 w 7247699"/>
                              <a:gd name="connsiteY1616" fmla="*/ 2293261 h 2676028"/>
                              <a:gd name="connsiteX1617" fmla="*/ 7198115 w 7247699"/>
                              <a:gd name="connsiteY1617" fmla="*/ 2293324 h 2676028"/>
                              <a:gd name="connsiteX1618" fmla="*/ 7200782 w 7247699"/>
                              <a:gd name="connsiteY1618" fmla="*/ 2292192 h 2676028"/>
                              <a:gd name="connsiteX1619" fmla="*/ 7203185 w 7247699"/>
                              <a:gd name="connsiteY1619" fmla="*/ 2293565 h 2676028"/>
                              <a:gd name="connsiteX1620" fmla="*/ 7202797 w 7247699"/>
                              <a:gd name="connsiteY1620" fmla="*/ 2293200 h 2676028"/>
                              <a:gd name="connsiteX1621" fmla="*/ 7203600 w 7247699"/>
                              <a:gd name="connsiteY1621" fmla="*/ 2293802 h 2676028"/>
                              <a:gd name="connsiteX1622" fmla="*/ 7204390 w 7247699"/>
                              <a:gd name="connsiteY1622" fmla="*/ 2294254 h 2676028"/>
                              <a:gd name="connsiteX1623" fmla="*/ 7202797 w 7247699"/>
                              <a:gd name="connsiteY1623" fmla="*/ 2292192 h 2676028"/>
                              <a:gd name="connsiteX1624" fmla="*/ 7188693 w 7247699"/>
                              <a:gd name="connsiteY1624" fmla="*/ 2290178 h 2676028"/>
                              <a:gd name="connsiteX1625" fmla="*/ 7175597 w 7247699"/>
                              <a:gd name="connsiteY1625" fmla="*/ 2300251 h 2676028"/>
                              <a:gd name="connsiteX1626" fmla="*/ 7176100 w 7247699"/>
                              <a:gd name="connsiteY1626" fmla="*/ 2322416 h 2676028"/>
                              <a:gd name="connsiteX1627" fmla="*/ 7190205 w 7247699"/>
                              <a:gd name="connsiteY1627" fmla="*/ 2333498 h 2676028"/>
                              <a:gd name="connsiteX1628" fmla="*/ 7197256 w 7247699"/>
                              <a:gd name="connsiteY1628" fmla="*/ 2334505 h 2676028"/>
                              <a:gd name="connsiteX1629" fmla="*/ 4056054 w 7247699"/>
                              <a:gd name="connsiteY1629" fmla="*/ 2336519 h 2676028"/>
                              <a:gd name="connsiteX1630" fmla="*/ 4077210 w 7247699"/>
                              <a:gd name="connsiteY1630" fmla="*/ 2329467 h 2676028"/>
                              <a:gd name="connsiteX1631" fmla="*/ 4088292 w 7247699"/>
                              <a:gd name="connsiteY1631" fmla="*/ 2309822 h 2676028"/>
                              <a:gd name="connsiteX1632" fmla="*/ 4068647 w 7247699"/>
                              <a:gd name="connsiteY1632" fmla="*/ 2298740 h 2676028"/>
                              <a:gd name="connsiteX1633" fmla="*/ 4046483 w 7247699"/>
                              <a:gd name="connsiteY1633" fmla="*/ 2302266 h 2676028"/>
                              <a:gd name="connsiteX1634" fmla="*/ 4033890 w 7247699"/>
                              <a:gd name="connsiteY1634" fmla="*/ 2324430 h 2676028"/>
                              <a:gd name="connsiteX1635" fmla="*/ 4056054 w 7247699"/>
                              <a:gd name="connsiteY1635" fmla="*/ 2336519 h 2676028"/>
                              <a:gd name="connsiteX1636" fmla="*/ 1862259 w 7247699"/>
                              <a:gd name="connsiteY1636" fmla="*/ 2344574 h 2676028"/>
                              <a:gd name="connsiteX1637" fmla="*/ 1877552 w 7247699"/>
                              <a:gd name="connsiteY1637" fmla="*/ 2343167 h 2676028"/>
                              <a:gd name="connsiteX1638" fmla="*/ 1921597 w 7247699"/>
                              <a:gd name="connsiteY1638" fmla="*/ 2306462 h 2676028"/>
                              <a:gd name="connsiteX1639" fmla="*/ 1921597 w 7247699"/>
                              <a:gd name="connsiteY1639" fmla="*/ 2284930 h 2676028"/>
                              <a:gd name="connsiteX1640" fmla="*/ 1900064 w 7247699"/>
                              <a:gd name="connsiteY1640" fmla="*/ 2284930 h 2676028"/>
                              <a:gd name="connsiteX1641" fmla="*/ 1862870 w 7247699"/>
                              <a:gd name="connsiteY1641" fmla="*/ 2308909 h 2676028"/>
                              <a:gd name="connsiteX1642" fmla="*/ 1850635 w 7247699"/>
                              <a:gd name="connsiteY1642" fmla="*/ 2333868 h 2676028"/>
                              <a:gd name="connsiteX1643" fmla="*/ 1862259 w 7247699"/>
                              <a:gd name="connsiteY1643" fmla="*/ 2344574 h 2676028"/>
                              <a:gd name="connsiteX1644" fmla="*/ 3082402 w 7247699"/>
                              <a:gd name="connsiteY1644" fmla="*/ 2345458 h 2676028"/>
                              <a:gd name="connsiteX1645" fmla="*/ 3099041 w 7247699"/>
                              <a:gd name="connsiteY1645" fmla="*/ 2328818 h 2676028"/>
                              <a:gd name="connsiteX1646" fmla="*/ 3082402 w 7247699"/>
                              <a:gd name="connsiteY1646" fmla="*/ 2312179 h 2676028"/>
                              <a:gd name="connsiteX1647" fmla="*/ 3065762 w 7247699"/>
                              <a:gd name="connsiteY1647" fmla="*/ 2317562 h 2676028"/>
                              <a:gd name="connsiteX1648" fmla="*/ 3061357 w 7247699"/>
                              <a:gd name="connsiteY1648" fmla="*/ 2328818 h 2676028"/>
                              <a:gd name="connsiteX1649" fmla="*/ 3065762 w 7247699"/>
                              <a:gd name="connsiteY1649" fmla="*/ 2340075 h 2676028"/>
                              <a:gd name="connsiteX1650" fmla="*/ 3082402 w 7247699"/>
                              <a:gd name="connsiteY1650" fmla="*/ 2345458 h 2676028"/>
                              <a:gd name="connsiteX1651" fmla="*/ 6516804 w 7247699"/>
                              <a:gd name="connsiteY1651" fmla="*/ 2350779 h 2676028"/>
                              <a:gd name="connsiteX1652" fmla="*/ 6532098 w 7247699"/>
                              <a:gd name="connsiteY1652" fmla="*/ 2349373 h 2676028"/>
                              <a:gd name="connsiteX1653" fmla="*/ 6576143 w 7247699"/>
                              <a:gd name="connsiteY1653" fmla="*/ 2312668 h 2676028"/>
                              <a:gd name="connsiteX1654" fmla="*/ 6576143 w 7247699"/>
                              <a:gd name="connsiteY1654" fmla="*/ 2291135 h 2676028"/>
                              <a:gd name="connsiteX1655" fmla="*/ 6554610 w 7247699"/>
                              <a:gd name="connsiteY1655" fmla="*/ 2291135 h 2676028"/>
                              <a:gd name="connsiteX1656" fmla="*/ 6517416 w 7247699"/>
                              <a:gd name="connsiteY1656" fmla="*/ 2315115 h 2676028"/>
                              <a:gd name="connsiteX1657" fmla="*/ 6505181 w 7247699"/>
                              <a:gd name="connsiteY1657" fmla="*/ 2340074 h 2676028"/>
                              <a:gd name="connsiteX1658" fmla="*/ 6516804 w 7247699"/>
                              <a:gd name="connsiteY1658" fmla="*/ 2350779 h 2676028"/>
                              <a:gd name="connsiteX1659" fmla="*/ 4098333 w 7247699"/>
                              <a:gd name="connsiteY1659" fmla="*/ 2353410 h 2676028"/>
                              <a:gd name="connsiteX1660" fmla="*/ 4098192 w 7247699"/>
                              <a:gd name="connsiteY1660" fmla="*/ 2353061 h 2676028"/>
                              <a:gd name="connsiteX1661" fmla="*/ 4097863 w 7247699"/>
                              <a:gd name="connsiteY1661" fmla="*/ 2352639 h 2676028"/>
                              <a:gd name="connsiteX1662" fmla="*/ 4097863 w 7247699"/>
                              <a:gd name="connsiteY1662" fmla="*/ 2353143 h 2676028"/>
                              <a:gd name="connsiteX1663" fmla="*/ 126611 w 7247699"/>
                              <a:gd name="connsiteY1663" fmla="*/ 2353486 h 2676028"/>
                              <a:gd name="connsiteX1664" fmla="*/ 146509 w 7247699"/>
                              <a:gd name="connsiteY1664" fmla="*/ 2336359 h 2676028"/>
                              <a:gd name="connsiteX1665" fmla="*/ 171695 w 7247699"/>
                              <a:gd name="connsiteY1665" fmla="*/ 2268860 h 2676028"/>
                              <a:gd name="connsiteX1666" fmla="*/ 141975 w 7247699"/>
                              <a:gd name="connsiteY1666" fmla="*/ 2251229 h 2676028"/>
                              <a:gd name="connsiteX1667" fmla="*/ 109737 w 7247699"/>
                              <a:gd name="connsiteY1667" fmla="*/ 2335856 h 2676028"/>
                              <a:gd name="connsiteX1668" fmla="*/ 126611 w 7247699"/>
                              <a:gd name="connsiteY1668" fmla="*/ 2353486 h 2676028"/>
                              <a:gd name="connsiteX1669" fmla="*/ 4132116 w 7247699"/>
                              <a:gd name="connsiteY1669" fmla="*/ 2355662 h 2676028"/>
                              <a:gd name="connsiteX1670" fmla="*/ 4132620 w 7247699"/>
                              <a:gd name="connsiteY1670" fmla="*/ 2354654 h 2676028"/>
                              <a:gd name="connsiteX1671" fmla="*/ 4132482 w 7247699"/>
                              <a:gd name="connsiteY1671" fmla="*/ 2354838 h 2676028"/>
                              <a:gd name="connsiteX1672" fmla="*/ 4129597 w 7247699"/>
                              <a:gd name="connsiteY1672" fmla="*/ 2358684 h 2676028"/>
                              <a:gd name="connsiteX1673" fmla="*/ 4130101 w 7247699"/>
                              <a:gd name="connsiteY1673" fmla="*/ 2358180 h 2676028"/>
                              <a:gd name="connsiteX1674" fmla="*/ 4129814 w 7247699"/>
                              <a:gd name="connsiteY1674" fmla="*/ 2358396 h 2676028"/>
                              <a:gd name="connsiteX1675" fmla="*/ 4128711 w 7247699"/>
                              <a:gd name="connsiteY1675" fmla="*/ 2359223 h 2676028"/>
                              <a:gd name="connsiteX1676" fmla="*/ 4129814 w 7247699"/>
                              <a:gd name="connsiteY1676" fmla="*/ 2358396 h 2676028"/>
                              <a:gd name="connsiteX1677" fmla="*/ 4132482 w 7247699"/>
                              <a:gd name="connsiteY1677" fmla="*/ 2354838 h 2676028"/>
                              <a:gd name="connsiteX1678" fmla="*/ 4132593 w 7247699"/>
                              <a:gd name="connsiteY1678" fmla="*/ 2354587 h 2676028"/>
                              <a:gd name="connsiteX1679" fmla="*/ 4130065 w 7247699"/>
                              <a:gd name="connsiteY1679" fmla="*/ 2356023 h 2676028"/>
                              <a:gd name="connsiteX1680" fmla="*/ 4781160 w 7247699"/>
                              <a:gd name="connsiteY1680" fmla="*/ 2359692 h 2676028"/>
                              <a:gd name="connsiteX1681" fmla="*/ 4801057 w 7247699"/>
                              <a:gd name="connsiteY1681" fmla="*/ 2342565 h 2676028"/>
                              <a:gd name="connsiteX1682" fmla="*/ 4826244 w 7247699"/>
                              <a:gd name="connsiteY1682" fmla="*/ 2275066 h 2676028"/>
                              <a:gd name="connsiteX1683" fmla="*/ 4796524 w 7247699"/>
                              <a:gd name="connsiteY1683" fmla="*/ 2257436 h 2676028"/>
                              <a:gd name="connsiteX1684" fmla="*/ 4764286 w 7247699"/>
                              <a:gd name="connsiteY1684" fmla="*/ 2342062 h 2676028"/>
                              <a:gd name="connsiteX1685" fmla="*/ 4781160 w 7247699"/>
                              <a:gd name="connsiteY1685" fmla="*/ 2359692 h 2676028"/>
                              <a:gd name="connsiteX1686" fmla="*/ 4124056 w 7247699"/>
                              <a:gd name="connsiteY1686" fmla="*/ 2361706 h 2676028"/>
                              <a:gd name="connsiteX1687" fmla="*/ 4128086 w 7247699"/>
                              <a:gd name="connsiteY1687" fmla="*/ 2360699 h 2676028"/>
                              <a:gd name="connsiteX1688" fmla="*/ 4128711 w 7247699"/>
                              <a:gd name="connsiteY1688" fmla="*/ 2359223 h 2676028"/>
                              <a:gd name="connsiteX1689" fmla="*/ 4126071 w 7247699"/>
                              <a:gd name="connsiteY1689" fmla="*/ 2361203 h 2676028"/>
                              <a:gd name="connsiteX1690" fmla="*/ 4126575 w 7247699"/>
                              <a:gd name="connsiteY1690" fmla="*/ 2360699 h 2676028"/>
                              <a:gd name="connsiteX1691" fmla="*/ 4119163 w 7247699"/>
                              <a:gd name="connsiteY1691" fmla="*/ 2362930 h 2676028"/>
                              <a:gd name="connsiteX1692" fmla="*/ 4121538 w 7247699"/>
                              <a:gd name="connsiteY1692" fmla="*/ 2362714 h 2676028"/>
                              <a:gd name="connsiteX1693" fmla="*/ 4124056 w 7247699"/>
                              <a:gd name="connsiteY1693" fmla="*/ 2361706 h 2676028"/>
                              <a:gd name="connsiteX1694" fmla="*/ 4115997 w 7247699"/>
                              <a:gd name="connsiteY1694" fmla="*/ 2363218 h 2676028"/>
                              <a:gd name="connsiteX1695" fmla="*/ 4117653 w 7247699"/>
                              <a:gd name="connsiteY1695" fmla="*/ 2363067 h 2676028"/>
                              <a:gd name="connsiteX1696" fmla="*/ 4130065 w 7247699"/>
                              <a:gd name="connsiteY1696" fmla="*/ 2356023 h 2676028"/>
                              <a:gd name="connsiteX1697" fmla="*/ 4133627 w 7247699"/>
                              <a:gd name="connsiteY1697" fmla="*/ 2347602 h 2676028"/>
                              <a:gd name="connsiteX1698" fmla="*/ 4125064 w 7247699"/>
                              <a:gd name="connsiteY1698" fmla="*/ 2332490 h 2676028"/>
                              <a:gd name="connsiteX1699" fmla="*/ 4128590 w 7247699"/>
                              <a:gd name="connsiteY1699" fmla="*/ 2335009 h 2676028"/>
                              <a:gd name="connsiteX1700" fmla="*/ 4131612 w 7247699"/>
                              <a:gd name="connsiteY1700" fmla="*/ 2338535 h 2676028"/>
                              <a:gd name="connsiteX1701" fmla="*/ 4133627 w 7247699"/>
                              <a:gd name="connsiteY1701" fmla="*/ 2343068 h 2676028"/>
                              <a:gd name="connsiteX1702" fmla="*/ 4133627 w 7247699"/>
                              <a:gd name="connsiteY1702" fmla="*/ 2342565 h 2676028"/>
                              <a:gd name="connsiteX1703" fmla="*/ 4134106 w 7247699"/>
                              <a:gd name="connsiteY1703" fmla="*/ 2347350 h 2676028"/>
                              <a:gd name="connsiteX1704" fmla="*/ 4134131 w 7247699"/>
                              <a:gd name="connsiteY1704" fmla="*/ 2347099 h 2676028"/>
                              <a:gd name="connsiteX1705" fmla="*/ 4134131 w 7247699"/>
                              <a:gd name="connsiteY1705" fmla="*/ 2347602 h 2676028"/>
                              <a:gd name="connsiteX1706" fmla="*/ 4134106 w 7247699"/>
                              <a:gd name="connsiteY1706" fmla="*/ 2347350 h 2676028"/>
                              <a:gd name="connsiteX1707" fmla="*/ 4133627 w 7247699"/>
                              <a:gd name="connsiteY1707" fmla="*/ 2352136 h 2676028"/>
                              <a:gd name="connsiteX1708" fmla="*/ 4134131 w 7247699"/>
                              <a:gd name="connsiteY1708" fmla="*/ 2351128 h 2676028"/>
                              <a:gd name="connsiteX1709" fmla="*/ 4132593 w 7247699"/>
                              <a:gd name="connsiteY1709" fmla="*/ 2354587 h 2676028"/>
                              <a:gd name="connsiteX1710" fmla="*/ 4135138 w 7247699"/>
                              <a:gd name="connsiteY1710" fmla="*/ 2353143 h 2676028"/>
                              <a:gd name="connsiteX1711" fmla="*/ 4116500 w 7247699"/>
                              <a:gd name="connsiteY1711" fmla="*/ 2321913 h 2676028"/>
                              <a:gd name="connsiteX1712" fmla="*/ 4100885 w 7247699"/>
                              <a:gd name="connsiteY1712" fmla="*/ 2328461 h 2676028"/>
                              <a:gd name="connsiteX1713" fmla="*/ 4094336 w 7247699"/>
                              <a:gd name="connsiteY1713" fmla="*/ 2343572 h 2676028"/>
                              <a:gd name="connsiteX1714" fmla="*/ 4098192 w 7247699"/>
                              <a:gd name="connsiteY1714" fmla="*/ 2353061 h 2676028"/>
                              <a:gd name="connsiteX1715" fmla="*/ 4098565 w 7247699"/>
                              <a:gd name="connsiteY1715" fmla="*/ 2353541 h 2676028"/>
                              <a:gd name="connsiteX1716" fmla="*/ 4115540 w 7247699"/>
                              <a:gd name="connsiteY1716" fmla="*/ 2363176 h 2676028"/>
                              <a:gd name="connsiteX1717" fmla="*/ 4116897 w 7247699"/>
                              <a:gd name="connsiteY1717" fmla="*/ 2363496 h 2676028"/>
                              <a:gd name="connsiteX1718" fmla="*/ 4119163 w 7247699"/>
                              <a:gd name="connsiteY1718" fmla="*/ 2362930 h 2676028"/>
                              <a:gd name="connsiteX1719" fmla="*/ 4117653 w 7247699"/>
                              <a:gd name="connsiteY1719" fmla="*/ 2363067 h 2676028"/>
                              <a:gd name="connsiteX1720" fmla="*/ 4116500 w 7247699"/>
                              <a:gd name="connsiteY1720" fmla="*/ 2363721 h 2676028"/>
                              <a:gd name="connsiteX1721" fmla="*/ 4116897 w 7247699"/>
                              <a:gd name="connsiteY1721" fmla="*/ 2363496 h 2676028"/>
                              <a:gd name="connsiteX1722" fmla="*/ 4116346 w 7247699"/>
                              <a:gd name="connsiteY1722" fmla="*/ 2363634 h 2676028"/>
                              <a:gd name="connsiteX1723" fmla="*/ 4109952 w 7247699"/>
                              <a:gd name="connsiteY1723" fmla="*/ 2365232 h 2676028"/>
                              <a:gd name="connsiteX1724" fmla="*/ 4116346 w 7247699"/>
                              <a:gd name="connsiteY1724" fmla="*/ 2363634 h 2676028"/>
                              <a:gd name="connsiteX1725" fmla="*/ 4115540 w 7247699"/>
                              <a:gd name="connsiteY1725" fmla="*/ 2363176 h 2676028"/>
                              <a:gd name="connsiteX1726" fmla="*/ 4110456 w 7247699"/>
                              <a:gd name="connsiteY1726" fmla="*/ 2362714 h 2676028"/>
                              <a:gd name="connsiteX1727" fmla="*/ 4105418 w 7247699"/>
                              <a:gd name="connsiteY1727" fmla="*/ 2360699 h 2676028"/>
                              <a:gd name="connsiteX1728" fmla="*/ 4101389 w 7247699"/>
                              <a:gd name="connsiteY1728" fmla="*/ 2357173 h 2676028"/>
                              <a:gd name="connsiteX1729" fmla="*/ 4098565 w 7247699"/>
                              <a:gd name="connsiteY1729" fmla="*/ 2353541 h 2676028"/>
                              <a:gd name="connsiteX1730" fmla="*/ 4098333 w 7247699"/>
                              <a:gd name="connsiteY1730" fmla="*/ 2353410 h 2676028"/>
                              <a:gd name="connsiteX1731" fmla="*/ 4100885 w 7247699"/>
                              <a:gd name="connsiteY1731" fmla="*/ 2359691 h 2676028"/>
                              <a:gd name="connsiteX1732" fmla="*/ 4109952 w 7247699"/>
                              <a:gd name="connsiteY1732" fmla="*/ 2365232 h 2676028"/>
                              <a:gd name="connsiteX1733" fmla="*/ 819006 w 7247699"/>
                              <a:gd name="connsiteY1733" fmla="*/ 2366168 h 2676028"/>
                              <a:gd name="connsiteX1734" fmla="*/ 834667 w 7247699"/>
                              <a:gd name="connsiteY1734" fmla="*/ 2358338 h 2676028"/>
                              <a:gd name="connsiteX1735" fmla="*/ 829283 w 7247699"/>
                              <a:gd name="connsiteY1735" fmla="*/ 2341698 h 2676028"/>
                              <a:gd name="connsiteX1736" fmla="*/ 809708 w 7247699"/>
                              <a:gd name="connsiteY1736" fmla="*/ 2327995 h 2676028"/>
                              <a:gd name="connsiteX1737" fmla="*/ 785727 w 7247699"/>
                              <a:gd name="connsiteY1737" fmla="*/ 2336314 h 2676028"/>
                              <a:gd name="connsiteX1738" fmla="*/ 796982 w 7247699"/>
                              <a:gd name="connsiteY1738" fmla="*/ 2359316 h 2676028"/>
                              <a:gd name="connsiteX1739" fmla="*/ 819006 w 7247699"/>
                              <a:gd name="connsiteY1739" fmla="*/ 2366168 h 2676028"/>
                              <a:gd name="connsiteX1740" fmla="*/ 631566 w 7247699"/>
                              <a:gd name="connsiteY1740" fmla="*/ 2369104 h 2676028"/>
                              <a:gd name="connsiteX1741" fmla="*/ 643801 w 7247699"/>
                              <a:gd name="connsiteY1741" fmla="*/ 2359317 h 2676028"/>
                              <a:gd name="connsiteX1742" fmla="*/ 636460 w 7247699"/>
                              <a:gd name="connsiteY1742" fmla="*/ 2331421 h 2676028"/>
                              <a:gd name="connsiteX1743" fmla="*/ 627651 w 7247699"/>
                              <a:gd name="connsiteY1743" fmla="*/ 2326038 h 2676028"/>
                              <a:gd name="connsiteX1744" fmla="*/ 614438 w 7247699"/>
                              <a:gd name="connsiteY1744" fmla="*/ 2320654 h 2676028"/>
                              <a:gd name="connsiteX1745" fmla="*/ 601714 w 7247699"/>
                              <a:gd name="connsiteY1745" fmla="*/ 2321633 h 2676028"/>
                              <a:gd name="connsiteX1746" fmla="*/ 592416 w 7247699"/>
                              <a:gd name="connsiteY1746" fmla="*/ 2329463 h 2676028"/>
                              <a:gd name="connsiteX1747" fmla="*/ 595352 w 7247699"/>
                              <a:gd name="connsiteY1747" fmla="*/ 2353444 h 2676028"/>
                              <a:gd name="connsiteX1748" fmla="*/ 606608 w 7247699"/>
                              <a:gd name="connsiteY1748" fmla="*/ 2362253 h 2676028"/>
                              <a:gd name="connsiteX1749" fmla="*/ 615417 w 7247699"/>
                              <a:gd name="connsiteY1749" fmla="*/ 2367147 h 2676028"/>
                              <a:gd name="connsiteX1750" fmla="*/ 631566 w 7247699"/>
                              <a:gd name="connsiteY1750" fmla="*/ 2369104 h 2676028"/>
                              <a:gd name="connsiteX1751" fmla="*/ 5473550 w 7247699"/>
                              <a:gd name="connsiteY1751" fmla="*/ 2372374 h 2676028"/>
                              <a:gd name="connsiteX1752" fmla="*/ 5489210 w 7247699"/>
                              <a:gd name="connsiteY1752" fmla="*/ 2364543 h 2676028"/>
                              <a:gd name="connsiteX1753" fmla="*/ 5483827 w 7247699"/>
                              <a:gd name="connsiteY1753" fmla="*/ 2347903 h 2676028"/>
                              <a:gd name="connsiteX1754" fmla="*/ 5464251 w 7247699"/>
                              <a:gd name="connsiteY1754" fmla="*/ 2334200 h 2676028"/>
                              <a:gd name="connsiteX1755" fmla="*/ 5440271 w 7247699"/>
                              <a:gd name="connsiteY1755" fmla="*/ 2342520 h 2676028"/>
                              <a:gd name="connsiteX1756" fmla="*/ 5451527 w 7247699"/>
                              <a:gd name="connsiteY1756" fmla="*/ 2365522 h 2676028"/>
                              <a:gd name="connsiteX1757" fmla="*/ 5473550 w 7247699"/>
                              <a:gd name="connsiteY1757" fmla="*/ 2372374 h 2676028"/>
                              <a:gd name="connsiteX1758" fmla="*/ 5286113 w 7247699"/>
                              <a:gd name="connsiteY1758" fmla="*/ 2375310 h 2676028"/>
                              <a:gd name="connsiteX1759" fmla="*/ 5298348 w 7247699"/>
                              <a:gd name="connsiteY1759" fmla="*/ 2365523 h 2676028"/>
                              <a:gd name="connsiteX1760" fmla="*/ 5291006 w 7247699"/>
                              <a:gd name="connsiteY1760" fmla="*/ 2337627 h 2676028"/>
                              <a:gd name="connsiteX1761" fmla="*/ 5282198 w 7247699"/>
                              <a:gd name="connsiteY1761" fmla="*/ 2332243 h 2676028"/>
                              <a:gd name="connsiteX1762" fmla="*/ 5268984 w 7247699"/>
                              <a:gd name="connsiteY1762" fmla="*/ 2326860 h 2676028"/>
                              <a:gd name="connsiteX1763" fmla="*/ 5256260 w 7247699"/>
                              <a:gd name="connsiteY1763" fmla="*/ 2327839 h 2676028"/>
                              <a:gd name="connsiteX1764" fmla="*/ 5246962 w 7247699"/>
                              <a:gd name="connsiteY1764" fmla="*/ 2335669 h 2676028"/>
                              <a:gd name="connsiteX1765" fmla="*/ 5249898 w 7247699"/>
                              <a:gd name="connsiteY1765" fmla="*/ 2359650 h 2676028"/>
                              <a:gd name="connsiteX1766" fmla="*/ 5261154 w 7247699"/>
                              <a:gd name="connsiteY1766" fmla="*/ 2368458 h 2676028"/>
                              <a:gd name="connsiteX1767" fmla="*/ 5269963 w 7247699"/>
                              <a:gd name="connsiteY1767" fmla="*/ 2373353 h 2676028"/>
                              <a:gd name="connsiteX1768" fmla="*/ 5286113 w 7247699"/>
                              <a:gd name="connsiteY1768" fmla="*/ 2375310 h 2676028"/>
                              <a:gd name="connsiteX1769" fmla="*/ 4532943 w 7247699"/>
                              <a:gd name="connsiteY1769" fmla="*/ 2409078 h 2676028"/>
                              <a:gd name="connsiteX1770" fmla="*/ 4548114 w 7247699"/>
                              <a:gd name="connsiteY1770" fmla="*/ 2388035 h 2676028"/>
                              <a:gd name="connsiteX1771" fmla="*/ 4547135 w 7247699"/>
                              <a:gd name="connsiteY1771" fmla="*/ 2384609 h 2676028"/>
                              <a:gd name="connsiteX1772" fmla="*/ 4542730 w 7247699"/>
                              <a:gd name="connsiteY1772" fmla="*/ 2376779 h 2676028"/>
                              <a:gd name="connsiteX1773" fmla="*/ 4522176 w 7247699"/>
                              <a:gd name="connsiteY1773" fmla="*/ 2376779 h 2676028"/>
                              <a:gd name="connsiteX1774" fmla="*/ 4517772 w 7247699"/>
                              <a:gd name="connsiteY1774" fmla="*/ 2384609 h 2676028"/>
                              <a:gd name="connsiteX1775" fmla="*/ 4516793 w 7247699"/>
                              <a:gd name="connsiteY1775" fmla="*/ 2388035 h 2676028"/>
                              <a:gd name="connsiteX1776" fmla="*/ 4532943 w 7247699"/>
                              <a:gd name="connsiteY1776" fmla="*/ 2409078 h 2676028"/>
                              <a:gd name="connsiteX1777" fmla="*/ 1375586 w 7247699"/>
                              <a:gd name="connsiteY1777" fmla="*/ 2413428 h 2676028"/>
                              <a:gd name="connsiteX1778" fmla="*/ 1384149 w 7247699"/>
                              <a:gd name="connsiteY1778" fmla="*/ 2410909 h 2676028"/>
                              <a:gd name="connsiteX1779" fmla="*/ 1389690 w 7247699"/>
                              <a:gd name="connsiteY1779" fmla="*/ 2403521 h 2676028"/>
                              <a:gd name="connsiteX1780" fmla="*/ 1392209 w 7247699"/>
                              <a:gd name="connsiteY1780" fmla="*/ 2399323 h 2676028"/>
                              <a:gd name="connsiteX1781" fmla="*/ 1391705 w 7247699"/>
                              <a:gd name="connsiteY1781" fmla="*/ 2400834 h 2676028"/>
                              <a:gd name="connsiteX1782" fmla="*/ 1389690 w 7247699"/>
                              <a:gd name="connsiteY1782" fmla="*/ 2403521 h 2676028"/>
                              <a:gd name="connsiteX1783" fmla="*/ 1387675 w 7247699"/>
                              <a:gd name="connsiteY1783" fmla="*/ 2406879 h 2676028"/>
                              <a:gd name="connsiteX1784" fmla="*/ 1393216 w 7247699"/>
                              <a:gd name="connsiteY1784" fmla="*/ 2399323 h 2676028"/>
                              <a:gd name="connsiteX1785" fmla="*/ 1394224 w 7247699"/>
                              <a:gd name="connsiteY1785" fmla="*/ 2385723 h 2676028"/>
                              <a:gd name="connsiteX1786" fmla="*/ 1392209 w 7247699"/>
                              <a:gd name="connsiteY1786" fmla="*/ 2381190 h 2676028"/>
                              <a:gd name="connsiteX1787" fmla="*/ 1387172 w 7247699"/>
                              <a:gd name="connsiteY1787" fmla="*/ 2375649 h 2676028"/>
                              <a:gd name="connsiteX1788" fmla="*/ 1375586 w 7247699"/>
                              <a:gd name="connsiteY1788" fmla="*/ 2371618 h 2676028"/>
                              <a:gd name="connsiteX1789" fmla="*/ 1366015 w 7247699"/>
                              <a:gd name="connsiteY1789" fmla="*/ 2374137 h 2676028"/>
                              <a:gd name="connsiteX1790" fmla="*/ 1356949 w 7247699"/>
                              <a:gd name="connsiteY1790" fmla="*/ 2385723 h 2676028"/>
                              <a:gd name="connsiteX1791" fmla="*/ 1357955 w 7247699"/>
                              <a:gd name="connsiteY1791" fmla="*/ 2399323 h 2676028"/>
                              <a:gd name="connsiteX1792" fmla="*/ 1363496 w 7247699"/>
                              <a:gd name="connsiteY1792" fmla="*/ 2406879 h 2676028"/>
                              <a:gd name="connsiteX1793" fmla="*/ 1363494 w 7247699"/>
                              <a:gd name="connsiteY1793" fmla="*/ 2406876 h 2676028"/>
                              <a:gd name="connsiteX1794" fmla="*/ 1359467 w 7247699"/>
                              <a:gd name="connsiteY1794" fmla="*/ 2400834 h 2676028"/>
                              <a:gd name="connsiteX1795" fmla="*/ 1358963 w 7247699"/>
                              <a:gd name="connsiteY1795" fmla="*/ 2399323 h 2676028"/>
                              <a:gd name="connsiteX1796" fmla="*/ 1363494 w 7247699"/>
                              <a:gd name="connsiteY1796" fmla="*/ 2406876 h 2676028"/>
                              <a:gd name="connsiteX1797" fmla="*/ 1365511 w 7247699"/>
                              <a:gd name="connsiteY1797" fmla="*/ 2409902 h 2676028"/>
                              <a:gd name="connsiteX1798" fmla="*/ 1375586 w 7247699"/>
                              <a:gd name="connsiteY1798" fmla="*/ 2413428 h 2676028"/>
                              <a:gd name="connsiteX1799" fmla="*/ 3987930 w 7247699"/>
                              <a:gd name="connsiteY1799" fmla="*/ 2418751 h 2676028"/>
                              <a:gd name="connsiteX1800" fmla="*/ 3987863 w 7247699"/>
                              <a:gd name="connsiteY1800" fmla="*/ 2409245 h 2676028"/>
                              <a:gd name="connsiteX1801" fmla="*/ 4014245 w 7247699"/>
                              <a:gd name="connsiteY1801" fmla="*/ 2397974 h 2676028"/>
                              <a:gd name="connsiteX1802" fmla="*/ 4016764 w 7247699"/>
                              <a:gd name="connsiteY1802" fmla="*/ 2398982 h 2676028"/>
                              <a:gd name="connsiteX1803" fmla="*/ 4023445 w 7247699"/>
                              <a:gd name="connsiteY1803" fmla="*/ 2410927 h 2676028"/>
                              <a:gd name="connsiteX1804" fmla="*/ 4024486 w 7247699"/>
                              <a:gd name="connsiteY1804" fmla="*/ 2405843 h 2676028"/>
                              <a:gd name="connsiteX1805" fmla="*/ 4002660 w 7247699"/>
                              <a:gd name="connsiteY1805" fmla="*/ 2394952 h 2676028"/>
                              <a:gd name="connsiteX1806" fmla="*/ 3999637 w 7247699"/>
                              <a:gd name="connsiteY1806" fmla="*/ 2395456 h 2676028"/>
                              <a:gd name="connsiteX1807" fmla="*/ 3987674 w 7247699"/>
                              <a:gd name="connsiteY1807" fmla="*/ 2418438 h 2676028"/>
                              <a:gd name="connsiteX1808" fmla="*/ 6030135 w 7247699"/>
                              <a:gd name="connsiteY1808" fmla="*/ 2419634 h 2676028"/>
                              <a:gd name="connsiteX1809" fmla="*/ 6038699 w 7247699"/>
                              <a:gd name="connsiteY1809" fmla="*/ 2417116 h 2676028"/>
                              <a:gd name="connsiteX1810" fmla="*/ 6044239 w 7247699"/>
                              <a:gd name="connsiteY1810" fmla="*/ 2409729 h 2676028"/>
                              <a:gd name="connsiteX1811" fmla="*/ 6046758 w 7247699"/>
                              <a:gd name="connsiteY1811" fmla="*/ 2405530 h 2676028"/>
                              <a:gd name="connsiteX1812" fmla="*/ 6046255 w 7247699"/>
                              <a:gd name="connsiteY1812" fmla="*/ 2407041 h 2676028"/>
                              <a:gd name="connsiteX1813" fmla="*/ 6044239 w 7247699"/>
                              <a:gd name="connsiteY1813" fmla="*/ 2409729 h 2676028"/>
                              <a:gd name="connsiteX1814" fmla="*/ 6042225 w 7247699"/>
                              <a:gd name="connsiteY1814" fmla="*/ 2413086 h 2676028"/>
                              <a:gd name="connsiteX1815" fmla="*/ 6047766 w 7247699"/>
                              <a:gd name="connsiteY1815" fmla="*/ 2405530 h 2676028"/>
                              <a:gd name="connsiteX1816" fmla="*/ 6048773 w 7247699"/>
                              <a:gd name="connsiteY1816" fmla="*/ 2391929 h 2676028"/>
                              <a:gd name="connsiteX1817" fmla="*/ 6046758 w 7247699"/>
                              <a:gd name="connsiteY1817" fmla="*/ 2387396 h 2676028"/>
                              <a:gd name="connsiteX1818" fmla="*/ 6041721 w 7247699"/>
                              <a:gd name="connsiteY1818" fmla="*/ 2381856 h 2676028"/>
                              <a:gd name="connsiteX1819" fmla="*/ 6030135 w 7247699"/>
                              <a:gd name="connsiteY1819" fmla="*/ 2377825 h 2676028"/>
                              <a:gd name="connsiteX1820" fmla="*/ 6020565 w 7247699"/>
                              <a:gd name="connsiteY1820" fmla="*/ 2380344 h 2676028"/>
                              <a:gd name="connsiteX1821" fmla="*/ 6011498 w 7247699"/>
                              <a:gd name="connsiteY1821" fmla="*/ 2391929 h 2676028"/>
                              <a:gd name="connsiteX1822" fmla="*/ 6012505 w 7247699"/>
                              <a:gd name="connsiteY1822" fmla="*/ 2405530 h 2676028"/>
                              <a:gd name="connsiteX1823" fmla="*/ 6018046 w 7247699"/>
                              <a:gd name="connsiteY1823" fmla="*/ 2413086 h 2676028"/>
                              <a:gd name="connsiteX1824" fmla="*/ 6018043 w 7247699"/>
                              <a:gd name="connsiteY1824" fmla="*/ 2413081 h 2676028"/>
                              <a:gd name="connsiteX1825" fmla="*/ 6014017 w 7247699"/>
                              <a:gd name="connsiteY1825" fmla="*/ 2407041 h 2676028"/>
                              <a:gd name="connsiteX1826" fmla="*/ 6013512 w 7247699"/>
                              <a:gd name="connsiteY1826" fmla="*/ 2405530 h 2676028"/>
                              <a:gd name="connsiteX1827" fmla="*/ 6018043 w 7247699"/>
                              <a:gd name="connsiteY1827" fmla="*/ 2413081 h 2676028"/>
                              <a:gd name="connsiteX1828" fmla="*/ 6020061 w 7247699"/>
                              <a:gd name="connsiteY1828" fmla="*/ 2416108 h 2676028"/>
                              <a:gd name="connsiteX1829" fmla="*/ 6030135 w 7247699"/>
                              <a:gd name="connsiteY1829" fmla="*/ 2419634 h 2676028"/>
                              <a:gd name="connsiteX1830" fmla="*/ 4021562 w 7247699"/>
                              <a:gd name="connsiteY1830" fmla="*/ 2420122 h 2676028"/>
                              <a:gd name="connsiteX1831" fmla="*/ 4025075 w 7247699"/>
                              <a:gd name="connsiteY1831" fmla="*/ 2413841 h 2676028"/>
                              <a:gd name="connsiteX1832" fmla="*/ 4023445 w 7247699"/>
                              <a:gd name="connsiteY1832" fmla="*/ 2410927 h 2676028"/>
                              <a:gd name="connsiteX1833" fmla="*/ 4016815 w 7247699"/>
                              <a:gd name="connsiteY1833" fmla="*/ 2428609 h 2676028"/>
                              <a:gd name="connsiteX1834" fmla="*/ 4020015 w 7247699"/>
                              <a:gd name="connsiteY1834" fmla="*/ 2427678 h 2676028"/>
                              <a:gd name="connsiteX1835" fmla="*/ 4021562 w 7247699"/>
                              <a:gd name="connsiteY1835" fmla="*/ 2420122 h 2676028"/>
                              <a:gd name="connsiteX1836" fmla="*/ 4012979 w 7247699"/>
                              <a:gd name="connsiteY1836" fmla="*/ 2429726 h 2676028"/>
                              <a:gd name="connsiteX1837" fmla="*/ 4014245 w 7247699"/>
                              <a:gd name="connsiteY1837" fmla="*/ 2429708 h 2676028"/>
                              <a:gd name="connsiteX1838" fmla="*/ 4016764 w 7247699"/>
                              <a:gd name="connsiteY1838" fmla="*/ 2428701 h 2676028"/>
                              <a:gd name="connsiteX1839" fmla="*/ 4016815 w 7247699"/>
                              <a:gd name="connsiteY1839" fmla="*/ 2428609 h 2676028"/>
                              <a:gd name="connsiteX1840" fmla="*/ 2123614 w 7247699"/>
                              <a:gd name="connsiteY1840" fmla="*/ 2431436 h 2676028"/>
                              <a:gd name="connsiteX1841" fmla="*/ 2136207 w 7247699"/>
                              <a:gd name="connsiteY1841" fmla="*/ 2421991 h 2676028"/>
                              <a:gd name="connsiteX1842" fmla="*/ 2129155 w 7247699"/>
                              <a:gd name="connsiteY1842" fmla="*/ 2394790 h 2676028"/>
                              <a:gd name="connsiteX1843" fmla="*/ 2120087 w 7247699"/>
                              <a:gd name="connsiteY1843" fmla="*/ 2389753 h 2676028"/>
                              <a:gd name="connsiteX1844" fmla="*/ 2113539 w 7247699"/>
                              <a:gd name="connsiteY1844" fmla="*/ 2384716 h 2676028"/>
                              <a:gd name="connsiteX1845" fmla="*/ 2100946 w 7247699"/>
                              <a:gd name="connsiteY1845" fmla="*/ 2370611 h 2676028"/>
                              <a:gd name="connsiteX1846" fmla="*/ 2079286 w 7247699"/>
                              <a:gd name="connsiteY1846" fmla="*/ 2363559 h 2676028"/>
                              <a:gd name="connsiteX1847" fmla="*/ 2069211 w 7247699"/>
                              <a:gd name="connsiteY1847" fmla="*/ 2383708 h 2676028"/>
                              <a:gd name="connsiteX1848" fmla="*/ 2107998 w 7247699"/>
                              <a:gd name="connsiteY1848" fmla="*/ 2429546 h 2676028"/>
                              <a:gd name="connsiteX1849" fmla="*/ 2123614 w 7247699"/>
                              <a:gd name="connsiteY1849" fmla="*/ 2431436 h 2676028"/>
                              <a:gd name="connsiteX1850" fmla="*/ 4002660 w 7247699"/>
                              <a:gd name="connsiteY1850" fmla="*/ 2432731 h 2676028"/>
                              <a:gd name="connsiteX1851" fmla="*/ 4012979 w 7247699"/>
                              <a:gd name="connsiteY1851" fmla="*/ 2429726 h 2676028"/>
                              <a:gd name="connsiteX1852" fmla="*/ 3997087 w 7247699"/>
                              <a:gd name="connsiteY1852" fmla="*/ 2429952 h 2676028"/>
                              <a:gd name="connsiteX1853" fmla="*/ 3987930 w 7247699"/>
                              <a:gd name="connsiteY1853" fmla="*/ 2418751 h 2676028"/>
                              <a:gd name="connsiteX1854" fmla="*/ 3987965 w 7247699"/>
                              <a:gd name="connsiteY1854" fmla="*/ 2423687 h 2676028"/>
                              <a:gd name="connsiteX1855" fmla="*/ 3999637 w 7247699"/>
                              <a:gd name="connsiteY1855" fmla="*/ 2432227 h 2676028"/>
                              <a:gd name="connsiteX1856" fmla="*/ 4002660 w 7247699"/>
                              <a:gd name="connsiteY1856" fmla="*/ 2432731 h 2676028"/>
                              <a:gd name="connsiteX1857" fmla="*/ 6778161 w 7247699"/>
                              <a:gd name="connsiteY1857" fmla="*/ 2437642 h 2676028"/>
                              <a:gd name="connsiteX1858" fmla="*/ 6790754 w 7247699"/>
                              <a:gd name="connsiteY1858" fmla="*/ 2428197 h 2676028"/>
                              <a:gd name="connsiteX1859" fmla="*/ 6783702 w 7247699"/>
                              <a:gd name="connsiteY1859" fmla="*/ 2400996 h 2676028"/>
                              <a:gd name="connsiteX1860" fmla="*/ 6774635 w 7247699"/>
                              <a:gd name="connsiteY1860" fmla="*/ 2395959 h 2676028"/>
                              <a:gd name="connsiteX1861" fmla="*/ 6768086 w 7247699"/>
                              <a:gd name="connsiteY1861" fmla="*/ 2390922 h 2676028"/>
                              <a:gd name="connsiteX1862" fmla="*/ 6755493 w 7247699"/>
                              <a:gd name="connsiteY1862" fmla="*/ 2376818 h 2676028"/>
                              <a:gd name="connsiteX1863" fmla="*/ 6733833 w 7247699"/>
                              <a:gd name="connsiteY1863" fmla="*/ 2369766 h 2676028"/>
                              <a:gd name="connsiteX1864" fmla="*/ 6723759 w 7247699"/>
                              <a:gd name="connsiteY1864" fmla="*/ 2389914 h 2676028"/>
                              <a:gd name="connsiteX1865" fmla="*/ 6762545 w 7247699"/>
                              <a:gd name="connsiteY1865" fmla="*/ 2435753 h 2676028"/>
                              <a:gd name="connsiteX1866" fmla="*/ 6778161 w 7247699"/>
                              <a:gd name="connsiteY1866" fmla="*/ 2437642 h 2676028"/>
                              <a:gd name="connsiteX1867" fmla="*/ 1194987 w 7247699"/>
                              <a:gd name="connsiteY1867" fmla="*/ 2438520 h 2676028"/>
                              <a:gd name="connsiteX1868" fmla="*/ 1211985 w 7247699"/>
                              <a:gd name="connsiteY1868" fmla="*/ 2416085 h 2676028"/>
                              <a:gd name="connsiteX1869" fmla="*/ 1101873 w 7247699"/>
                              <a:gd name="connsiteY1869" fmla="*/ 2287864 h 2676028"/>
                              <a:gd name="connsiteX1870" fmla="*/ 1086702 w 7247699"/>
                              <a:gd name="connsiteY1870" fmla="*/ 2312824 h 2676028"/>
                              <a:gd name="connsiteX1871" fmla="*/ 1186048 w 7247699"/>
                              <a:gd name="connsiteY1871" fmla="*/ 2431256 h 2676028"/>
                              <a:gd name="connsiteX1872" fmla="*/ 1194987 w 7247699"/>
                              <a:gd name="connsiteY1872" fmla="*/ 2438520 h 2676028"/>
                              <a:gd name="connsiteX1873" fmla="*/ 5849530 w 7247699"/>
                              <a:gd name="connsiteY1873" fmla="*/ 2444725 h 2676028"/>
                              <a:gd name="connsiteX1874" fmla="*/ 5866528 w 7247699"/>
                              <a:gd name="connsiteY1874" fmla="*/ 2422290 h 2676028"/>
                              <a:gd name="connsiteX1875" fmla="*/ 5756416 w 7247699"/>
                              <a:gd name="connsiteY1875" fmla="*/ 2294069 h 2676028"/>
                              <a:gd name="connsiteX1876" fmla="*/ 5741245 w 7247699"/>
                              <a:gd name="connsiteY1876" fmla="*/ 2319029 h 2676028"/>
                              <a:gd name="connsiteX1877" fmla="*/ 5840591 w 7247699"/>
                              <a:gd name="connsiteY1877" fmla="*/ 2437461 h 2676028"/>
                              <a:gd name="connsiteX1878" fmla="*/ 5849530 w 7247699"/>
                              <a:gd name="connsiteY1878" fmla="*/ 2444725 h 2676028"/>
                              <a:gd name="connsiteX1879" fmla="*/ 4314683 w 7247699"/>
                              <a:gd name="connsiteY1879" fmla="*/ 2445904 h 2676028"/>
                              <a:gd name="connsiteX1880" fmla="*/ 4327399 w 7247699"/>
                              <a:gd name="connsiteY1880" fmla="*/ 2443335 h 2676028"/>
                              <a:gd name="connsiteX1881" fmla="*/ 4408148 w 7247699"/>
                              <a:gd name="connsiteY1881" fmla="*/ 2386566 h 2676028"/>
                              <a:gd name="connsiteX1882" fmla="*/ 4390041 w 7247699"/>
                              <a:gd name="connsiteY1882" fmla="*/ 2355245 h 2676028"/>
                              <a:gd name="connsiteX1883" fmla="*/ 4310760 w 7247699"/>
                              <a:gd name="connsiteY1883" fmla="*/ 2413971 h 2676028"/>
                              <a:gd name="connsiteX1884" fmla="*/ 4314683 w 7247699"/>
                              <a:gd name="connsiteY1884" fmla="*/ 2445904 h 2676028"/>
                              <a:gd name="connsiteX1885" fmla="*/ 1910022 w 7247699"/>
                              <a:gd name="connsiteY1885" fmla="*/ 2455542 h 2676028"/>
                              <a:gd name="connsiteX1886" fmla="*/ 1922578 w 7247699"/>
                              <a:gd name="connsiteY1886" fmla="*/ 2450831 h 2676028"/>
                              <a:gd name="connsiteX1887" fmla="*/ 2015073 w 7247699"/>
                              <a:gd name="connsiteY1887" fmla="*/ 2248224 h 2676028"/>
                              <a:gd name="connsiteX1888" fmla="*/ 1982773 w 7247699"/>
                              <a:gd name="connsiteY1888" fmla="*/ 2248224 h 2676028"/>
                              <a:gd name="connsiteX1889" fmla="*/ 1903002 w 7247699"/>
                              <a:gd name="connsiteY1889" fmla="*/ 2426362 h 2676028"/>
                              <a:gd name="connsiteX1890" fmla="*/ 1910022 w 7247699"/>
                              <a:gd name="connsiteY1890" fmla="*/ 2455542 h 2676028"/>
                              <a:gd name="connsiteX1891" fmla="*/ 3593138 w 7247699"/>
                              <a:gd name="connsiteY1891" fmla="*/ 2459640 h 2676028"/>
                              <a:gd name="connsiteX1892" fmla="*/ 3602205 w 7247699"/>
                              <a:gd name="connsiteY1892" fmla="*/ 2436760 h 2676028"/>
                              <a:gd name="connsiteX1893" fmla="*/ 3530677 w 7247699"/>
                              <a:gd name="connsiteY1893" fmla="*/ 2371780 h 2676028"/>
                              <a:gd name="connsiteX1894" fmla="*/ 3512540 w 7247699"/>
                              <a:gd name="connsiteY1894" fmla="*/ 2389914 h 2676028"/>
                              <a:gd name="connsiteX1895" fmla="*/ 3583063 w 7247699"/>
                              <a:gd name="connsiteY1895" fmla="*/ 2455901 h 2676028"/>
                              <a:gd name="connsiteX1896" fmla="*/ 3593138 w 7247699"/>
                              <a:gd name="connsiteY1896" fmla="*/ 2459640 h 2676028"/>
                              <a:gd name="connsiteX1897" fmla="*/ 6564566 w 7247699"/>
                              <a:gd name="connsiteY1897" fmla="*/ 2461747 h 2676028"/>
                              <a:gd name="connsiteX1898" fmla="*/ 6577122 w 7247699"/>
                              <a:gd name="connsiteY1898" fmla="*/ 2457037 h 2676028"/>
                              <a:gd name="connsiteX1899" fmla="*/ 6669617 w 7247699"/>
                              <a:gd name="connsiteY1899" fmla="*/ 2254429 h 2676028"/>
                              <a:gd name="connsiteX1900" fmla="*/ 6637317 w 7247699"/>
                              <a:gd name="connsiteY1900" fmla="*/ 2254429 h 2676028"/>
                              <a:gd name="connsiteX1901" fmla="*/ 6557546 w 7247699"/>
                              <a:gd name="connsiteY1901" fmla="*/ 2432568 h 2676028"/>
                              <a:gd name="connsiteX1902" fmla="*/ 6564566 w 7247699"/>
                              <a:gd name="connsiteY1902" fmla="*/ 2461747 h 2676028"/>
                              <a:gd name="connsiteX1903" fmla="*/ 3969414 w 7247699"/>
                              <a:gd name="connsiteY1903" fmla="*/ 2464466 h 2676028"/>
                              <a:gd name="connsiteX1904" fmla="*/ 3987548 w 7247699"/>
                              <a:gd name="connsiteY1904" fmla="*/ 2459429 h 2676028"/>
                              <a:gd name="connsiteX1905" fmla="*/ 3993089 w 7247699"/>
                              <a:gd name="connsiteY1905" fmla="*/ 2446332 h 2676028"/>
                              <a:gd name="connsiteX1906" fmla="*/ 3987548 w 7247699"/>
                              <a:gd name="connsiteY1906" fmla="*/ 2433235 h 2676028"/>
                              <a:gd name="connsiteX1907" fmla="*/ 3969919 w 7247699"/>
                              <a:gd name="connsiteY1907" fmla="*/ 2428198 h 2676028"/>
                              <a:gd name="connsiteX1908" fmla="*/ 3963874 w 7247699"/>
                              <a:gd name="connsiteY1908" fmla="*/ 2429205 h 2676028"/>
                              <a:gd name="connsiteX1909" fmla="*/ 3960851 w 7247699"/>
                              <a:gd name="connsiteY1909" fmla="*/ 2429709 h 2676028"/>
                              <a:gd name="connsiteX1910" fmla="*/ 3952288 w 7247699"/>
                              <a:gd name="connsiteY1910" fmla="*/ 2434746 h 2676028"/>
                              <a:gd name="connsiteX1911" fmla="*/ 3952288 w 7247699"/>
                              <a:gd name="connsiteY1911" fmla="*/ 2457917 h 2676028"/>
                              <a:gd name="connsiteX1912" fmla="*/ 3963370 w 7247699"/>
                              <a:gd name="connsiteY1912" fmla="*/ 2463458 h 2676028"/>
                              <a:gd name="connsiteX1913" fmla="*/ 3969414 w 7247699"/>
                              <a:gd name="connsiteY1913" fmla="*/ 2464466 h 2676028"/>
                              <a:gd name="connsiteX1914" fmla="*/ 2091878 w 7247699"/>
                              <a:gd name="connsiteY1914" fmla="*/ 2472866 h 2676028"/>
                              <a:gd name="connsiteX1915" fmla="*/ 2091878 w 7247699"/>
                              <a:gd name="connsiteY1915" fmla="*/ 2472363 h 2676028"/>
                              <a:gd name="connsiteX1916" fmla="*/ 2091853 w 7247699"/>
                              <a:gd name="connsiteY1916" fmla="*/ 2472614 h 2676028"/>
                              <a:gd name="connsiteX1917" fmla="*/ 2091687 w 7247699"/>
                              <a:gd name="connsiteY1917" fmla="*/ 2474269 h 2676028"/>
                              <a:gd name="connsiteX1918" fmla="*/ 2091853 w 7247699"/>
                              <a:gd name="connsiteY1918" fmla="*/ 2472614 h 2676028"/>
                              <a:gd name="connsiteX1919" fmla="*/ 2091799 w 7247699"/>
                              <a:gd name="connsiteY1919" fmla="*/ 2472076 h 2676028"/>
                              <a:gd name="connsiteX1920" fmla="*/ 6746427 w 7247699"/>
                              <a:gd name="connsiteY1920" fmla="*/ 2479072 h 2676028"/>
                              <a:gd name="connsiteX1921" fmla="*/ 6746427 w 7247699"/>
                              <a:gd name="connsiteY1921" fmla="*/ 2478569 h 2676028"/>
                              <a:gd name="connsiteX1922" fmla="*/ 6746402 w 7247699"/>
                              <a:gd name="connsiteY1922" fmla="*/ 2478820 h 2676028"/>
                              <a:gd name="connsiteX1923" fmla="*/ 6746237 w 7247699"/>
                              <a:gd name="connsiteY1923" fmla="*/ 2480473 h 2676028"/>
                              <a:gd name="connsiteX1924" fmla="*/ 6746402 w 7247699"/>
                              <a:gd name="connsiteY1924" fmla="*/ 2478820 h 2676028"/>
                              <a:gd name="connsiteX1925" fmla="*/ 6746348 w 7247699"/>
                              <a:gd name="connsiteY1925" fmla="*/ 2478283 h 2676028"/>
                              <a:gd name="connsiteX1926" fmla="*/ 2089401 w 7247699"/>
                              <a:gd name="connsiteY1926" fmla="*/ 2481337 h 2676028"/>
                              <a:gd name="connsiteX1927" fmla="*/ 2089410 w 7247699"/>
                              <a:gd name="connsiteY1927" fmla="*/ 2481329 h 2676028"/>
                              <a:gd name="connsiteX1928" fmla="*/ 2089863 w 7247699"/>
                              <a:gd name="connsiteY1928" fmla="*/ 2480422 h 2676028"/>
                              <a:gd name="connsiteX1929" fmla="*/ 2089726 w 7247699"/>
                              <a:gd name="connsiteY1929" fmla="*/ 2480605 h 2676028"/>
                              <a:gd name="connsiteX1930" fmla="*/ 2056617 w 7247699"/>
                              <a:gd name="connsiteY1930" fmla="*/ 2481933 h 2676028"/>
                              <a:gd name="connsiteX1931" fmla="*/ 2055106 w 7247699"/>
                              <a:gd name="connsiteY1931" fmla="*/ 2479918 h 2676028"/>
                              <a:gd name="connsiteX1932" fmla="*/ 2055106 w 7247699"/>
                              <a:gd name="connsiteY1932" fmla="*/ 2480422 h 2676028"/>
                              <a:gd name="connsiteX1933" fmla="*/ 2088688 w 7247699"/>
                              <a:gd name="connsiteY1933" fmla="*/ 2481989 h 2676028"/>
                              <a:gd name="connsiteX1934" fmla="*/ 2091374 w 7247699"/>
                              <a:gd name="connsiteY1934" fmla="*/ 2480422 h 2676028"/>
                              <a:gd name="connsiteX1935" fmla="*/ 2091687 w 7247699"/>
                              <a:gd name="connsiteY1935" fmla="*/ 2474269 h 2676028"/>
                              <a:gd name="connsiteX1936" fmla="*/ 2091374 w 7247699"/>
                              <a:gd name="connsiteY1936" fmla="*/ 2477400 h 2676028"/>
                              <a:gd name="connsiteX1937" fmla="*/ 2091374 w 7247699"/>
                              <a:gd name="connsiteY1937" fmla="*/ 2476896 h 2676028"/>
                              <a:gd name="connsiteX1938" fmla="*/ 2089863 w 7247699"/>
                              <a:gd name="connsiteY1938" fmla="*/ 2480297 h 2676028"/>
                              <a:gd name="connsiteX1939" fmla="*/ 2089863 w 7247699"/>
                              <a:gd name="connsiteY1939" fmla="*/ 2480422 h 2676028"/>
                              <a:gd name="connsiteX1940" fmla="*/ 2089863 w 7247699"/>
                              <a:gd name="connsiteY1940" fmla="*/ 2480926 h 2676028"/>
                              <a:gd name="connsiteX1941" fmla="*/ 2089410 w 7247699"/>
                              <a:gd name="connsiteY1941" fmla="*/ 2481329 h 2676028"/>
                              <a:gd name="connsiteX1942" fmla="*/ 2089360 w 7247699"/>
                              <a:gd name="connsiteY1942" fmla="*/ 2481430 h 2676028"/>
                              <a:gd name="connsiteX1943" fmla="*/ 2089401 w 7247699"/>
                              <a:gd name="connsiteY1943" fmla="*/ 2481337 h 2676028"/>
                              <a:gd name="connsiteX1944" fmla="*/ 2088730 w 7247699"/>
                              <a:gd name="connsiteY1944" fmla="*/ 2481933 h 2676028"/>
                              <a:gd name="connsiteX1945" fmla="*/ 2086841 w 7247699"/>
                              <a:gd name="connsiteY1945" fmla="*/ 2484452 h 2676028"/>
                              <a:gd name="connsiteX1946" fmla="*/ 2087345 w 7247699"/>
                              <a:gd name="connsiteY1946" fmla="*/ 2483948 h 2676028"/>
                              <a:gd name="connsiteX1947" fmla="*/ 2087057 w 7247699"/>
                              <a:gd name="connsiteY1947" fmla="*/ 2484164 h 2676028"/>
                              <a:gd name="connsiteX1948" fmla="*/ 4628374 w 7247699"/>
                              <a:gd name="connsiteY1948" fmla="*/ 2484934 h 2676028"/>
                              <a:gd name="connsiteX1949" fmla="*/ 4653333 w 7247699"/>
                              <a:gd name="connsiteY1949" fmla="*/ 2470741 h 2676028"/>
                              <a:gd name="connsiteX1950" fmla="*/ 4657737 w 7247699"/>
                              <a:gd name="connsiteY1950" fmla="*/ 2452145 h 2676028"/>
                              <a:gd name="connsiteX1951" fmla="*/ 4653333 w 7247699"/>
                              <a:gd name="connsiteY1951" fmla="*/ 2441378 h 2676028"/>
                              <a:gd name="connsiteX1952" fmla="*/ 4628374 w 7247699"/>
                              <a:gd name="connsiteY1952" fmla="*/ 2427186 h 2676028"/>
                              <a:gd name="connsiteX1953" fmla="*/ 4603415 w 7247699"/>
                              <a:gd name="connsiteY1953" fmla="*/ 2441378 h 2676028"/>
                              <a:gd name="connsiteX1954" fmla="*/ 4599500 w 7247699"/>
                              <a:gd name="connsiteY1954" fmla="*/ 2456060 h 2676028"/>
                              <a:gd name="connsiteX1955" fmla="*/ 4603415 w 7247699"/>
                              <a:gd name="connsiteY1955" fmla="*/ 2470741 h 2676028"/>
                              <a:gd name="connsiteX1956" fmla="*/ 4628374 w 7247699"/>
                              <a:gd name="connsiteY1956" fmla="*/ 2484934 h 2676028"/>
                              <a:gd name="connsiteX1957" fmla="*/ 2060143 w 7247699"/>
                              <a:gd name="connsiteY1957" fmla="*/ 2485459 h 2676028"/>
                              <a:gd name="connsiteX1958" fmla="*/ 2056617 w 7247699"/>
                              <a:gd name="connsiteY1958" fmla="*/ 2481933 h 2676028"/>
                              <a:gd name="connsiteX1959" fmla="*/ 2058128 w 7247699"/>
                              <a:gd name="connsiteY1959" fmla="*/ 2483948 h 2676028"/>
                              <a:gd name="connsiteX1960" fmla="*/ 2082857 w 7247699"/>
                              <a:gd name="connsiteY1960" fmla="*/ 2487153 h 2676028"/>
                              <a:gd name="connsiteX1961" fmla="*/ 2083314 w 7247699"/>
                              <a:gd name="connsiteY1961" fmla="*/ 2486971 h 2676028"/>
                              <a:gd name="connsiteX1962" fmla="*/ 2087057 w 7247699"/>
                              <a:gd name="connsiteY1962" fmla="*/ 2484164 h 2676028"/>
                              <a:gd name="connsiteX1963" fmla="*/ 2088688 w 7247699"/>
                              <a:gd name="connsiteY1963" fmla="*/ 2481989 h 2676028"/>
                              <a:gd name="connsiteX1964" fmla="*/ 2088627 w 7247699"/>
                              <a:gd name="connsiteY1964" fmla="*/ 2482025 h 2676028"/>
                              <a:gd name="connsiteX1965" fmla="*/ 6743950 w 7247699"/>
                              <a:gd name="connsiteY1965" fmla="*/ 2487543 h 2676028"/>
                              <a:gd name="connsiteX1966" fmla="*/ 6743959 w 7247699"/>
                              <a:gd name="connsiteY1966" fmla="*/ 2487535 h 2676028"/>
                              <a:gd name="connsiteX1967" fmla="*/ 6744412 w 7247699"/>
                              <a:gd name="connsiteY1967" fmla="*/ 2486628 h 2676028"/>
                              <a:gd name="connsiteX1968" fmla="*/ 6744275 w 7247699"/>
                              <a:gd name="connsiteY1968" fmla="*/ 2486811 h 2676028"/>
                              <a:gd name="connsiteX1969" fmla="*/ 6711166 w 7247699"/>
                              <a:gd name="connsiteY1969" fmla="*/ 2488139 h 2676028"/>
                              <a:gd name="connsiteX1970" fmla="*/ 6709655 w 7247699"/>
                              <a:gd name="connsiteY1970" fmla="*/ 2486125 h 2676028"/>
                              <a:gd name="connsiteX1971" fmla="*/ 6709655 w 7247699"/>
                              <a:gd name="connsiteY1971" fmla="*/ 2486628 h 2676028"/>
                              <a:gd name="connsiteX1972" fmla="*/ 6743237 w 7247699"/>
                              <a:gd name="connsiteY1972" fmla="*/ 2488196 h 2676028"/>
                              <a:gd name="connsiteX1973" fmla="*/ 6745924 w 7247699"/>
                              <a:gd name="connsiteY1973" fmla="*/ 2486628 h 2676028"/>
                              <a:gd name="connsiteX1974" fmla="*/ 6746237 w 7247699"/>
                              <a:gd name="connsiteY1974" fmla="*/ 2480473 h 2676028"/>
                              <a:gd name="connsiteX1975" fmla="*/ 6745924 w 7247699"/>
                              <a:gd name="connsiteY1975" fmla="*/ 2483606 h 2676028"/>
                              <a:gd name="connsiteX1976" fmla="*/ 6745924 w 7247699"/>
                              <a:gd name="connsiteY1976" fmla="*/ 2483102 h 2676028"/>
                              <a:gd name="connsiteX1977" fmla="*/ 6744412 w 7247699"/>
                              <a:gd name="connsiteY1977" fmla="*/ 2486503 h 2676028"/>
                              <a:gd name="connsiteX1978" fmla="*/ 6744412 w 7247699"/>
                              <a:gd name="connsiteY1978" fmla="*/ 2486628 h 2676028"/>
                              <a:gd name="connsiteX1979" fmla="*/ 6744412 w 7247699"/>
                              <a:gd name="connsiteY1979" fmla="*/ 2487132 h 2676028"/>
                              <a:gd name="connsiteX1980" fmla="*/ 6743959 w 7247699"/>
                              <a:gd name="connsiteY1980" fmla="*/ 2487535 h 2676028"/>
                              <a:gd name="connsiteX1981" fmla="*/ 6743909 w 7247699"/>
                              <a:gd name="connsiteY1981" fmla="*/ 2487636 h 2676028"/>
                              <a:gd name="connsiteX1982" fmla="*/ 6743950 w 7247699"/>
                              <a:gd name="connsiteY1982" fmla="*/ 2487543 h 2676028"/>
                              <a:gd name="connsiteX1983" fmla="*/ 6743279 w 7247699"/>
                              <a:gd name="connsiteY1983" fmla="*/ 2488140 h 2676028"/>
                              <a:gd name="connsiteX1984" fmla="*/ 2067363 w 7247699"/>
                              <a:gd name="connsiteY1984" fmla="*/ 2489321 h 2676028"/>
                              <a:gd name="connsiteX1985" fmla="*/ 2066692 w 7247699"/>
                              <a:gd name="connsiteY1985" fmla="*/ 2488784 h 2676028"/>
                              <a:gd name="connsiteX1986" fmla="*/ 2062158 w 7247699"/>
                              <a:gd name="connsiteY1986" fmla="*/ 2486971 h 2676028"/>
                              <a:gd name="connsiteX1987" fmla="*/ 2060143 w 7247699"/>
                              <a:gd name="connsiteY1987" fmla="*/ 2485459 h 2676028"/>
                              <a:gd name="connsiteX1988" fmla="*/ 2062662 w 7247699"/>
                              <a:gd name="connsiteY1988" fmla="*/ 2487978 h 2676028"/>
                              <a:gd name="connsiteX1989" fmla="*/ 2076042 w 7247699"/>
                              <a:gd name="connsiteY1989" fmla="*/ 2489366 h 2676028"/>
                              <a:gd name="connsiteX1990" fmla="*/ 2080796 w 7247699"/>
                              <a:gd name="connsiteY1990" fmla="*/ 2488985 h 2676028"/>
                              <a:gd name="connsiteX1991" fmla="*/ 2082857 w 7247699"/>
                              <a:gd name="connsiteY1991" fmla="*/ 2487153 h 2676028"/>
                              <a:gd name="connsiteX1992" fmla="*/ 2078278 w 7247699"/>
                              <a:gd name="connsiteY1992" fmla="*/ 2488985 h 2676028"/>
                              <a:gd name="connsiteX1993" fmla="*/ 2076402 w 7247699"/>
                              <a:gd name="connsiteY1993" fmla="*/ 2489156 h 2676028"/>
                              <a:gd name="connsiteX1994" fmla="*/ 2072737 w 7247699"/>
                              <a:gd name="connsiteY1994" fmla="*/ 2489489 h 2676028"/>
                              <a:gd name="connsiteX1995" fmla="*/ 2076402 w 7247699"/>
                              <a:gd name="connsiteY1995" fmla="*/ 2489156 h 2676028"/>
                              <a:gd name="connsiteX1996" fmla="*/ 2088627 w 7247699"/>
                              <a:gd name="connsiteY1996" fmla="*/ 2482025 h 2676028"/>
                              <a:gd name="connsiteX1997" fmla="*/ 2088730 w 7247699"/>
                              <a:gd name="connsiteY1997" fmla="*/ 2481933 h 2676028"/>
                              <a:gd name="connsiteX1998" fmla="*/ 2089726 w 7247699"/>
                              <a:gd name="connsiteY1998" fmla="*/ 2480605 h 2676028"/>
                              <a:gd name="connsiteX1999" fmla="*/ 2089863 w 7247699"/>
                              <a:gd name="connsiteY1999" fmla="*/ 2480297 h 2676028"/>
                              <a:gd name="connsiteX2000" fmla="*/ 2089863 w 7247699"/>
                              <a:gd name="connsiteY2000" fmla="*/ 2464932 h 2676028"/>
                              <a:gd name="connsiteX2001" fmla="*/ 2089360 w 7247699"/>
                              <a:gd name="connsiteY2001" fmla="*/ 2463799 h 2676028"/>
                              <a:gd name="connsiteX2002" fmla="*/ 2088045 w 7247699"/>
                              <a:gd name="connsiteY2002" fmla="*/ 2462265 h 2676028"/>
                              <a:gd name="connsiteX2003" fmla="*/ 2074874 w 7247699"/>
                              <a:gd name="connsiteY2003" fmla="*/ 2454802 h 2676028"/>
                              <a:gd name="connsiteX2004" fmla="*/ 2074248 w 7247699"/>
                              <a:gd name="connsiteY2004" fmla="*/ 2454732 h 2676028"/>
                              <a:gd name="connsiteX2005" fmla="*/ 2074751 w 7247699"/>
                              <a:gd name="connsiteY2005" fmla="*/ 2454732 h 2676028"/>
                              <a:gd name="connsiteX2006" fmla="*/ 2074874 w 7247699"/>
                              <a:gd name="connsiteY2006" fmla="*/ 2454802 h 2676028"/>
                              <a:gd name="connsiteX2007" fmla="*/ 2078781 w 7247699"/>
                              <a:gd name="connsiteY2007" fmla="*/ 2455236 h 2676028"/>
                              <a:gd name="connsiteX2008" fmla="*/ 2078278 w 7247699"/>
                              <a:gd name="connsiteY2008" fmla="*/ 2455236 h 2676028"/>
                              <a:gd name="connsiteX2009" fmla="*/ 2082811 w 7247699"/>
                              <a:gd name="connsiteY2009" fmla="*/ 2457251 h 2676028"/>
                              <a:gd name="connsiteX2010" fmla="*/ 2086337 w 7247699"/>
                              <a:gd name="connsiteY2010" fmla="*/ 2460273 h 2676028"/>
                              <a:gd name="connsiteX2011" fmla="*/ 2088045 w 7247699"/>
                              <a:gd name="connsiteY2011" fmla="*/ 2462265 h 2676028"/>
                              <a:gd name="connsiteX2012" fmla="*/ 2089863 w 7247699"/>
                              <a:gd name="connsiteY2012" fmla="*/ 2463295 h 2676028"/>
                              <a:gd name="connsiteX2013" fmla="*/ 2089863 w 7247699"/>
                              <a:gd name="connsiteY2013" fmla="*/ 2464932 h 2676028"/>
                              <a:gd name="connsiteX2014" fmla="*/ 2091374 w 7247699"/>
                              <a:gd name="connsiteY2014" fmla="*/ 2468333 h 2676028"/>
                              <a:gd name="connsiteX2015" fmla="*/ 2091374 w 7247699"/>
                              <a:gd name="connsiteY2015" fmla="*/ 2467829 h 2676028"/>
                              <a:gd name="connsiteX2016" fmla="*/ 2091799 w 7247699"/>
                              <a:gd name="connsiteY2016" fmla="*/ 2472076 h 2676028"/>
                              <a:gd name="connsiteX2017" fmla="*/ 2092508 w 7247699"/>
                              <a:gd name="connsiteY2017" fmla="*/ 2458132 h 2676028"/>
                              <a:gd name="connsiteX2018" fmla="*/ 2074751 w 7247699"/>
                              <a:gd name="connsiteY2018" fmla="*/ 2447176 h 2676028"/>
                              <a:gd name="connsiteX2019" fmla="*/ 2053595 w 7247699"/>
                              <a:gd name="connsiteY2019" fmla="*/ 2462792 h 2676028"/>
                              <a:gd name="connsiteX2020" fmla="*/ 2055610 w 7247699"/>
                              <a:gd name="connsiteY2020" fmla="*/ 2479918 h 2676028"/>
                              <a:gd name="connsiteX2021" fmla="*/ 2066692 w 7247699"/>
                              <a:gd name="connsiteY2021" fmla="*/ 2488784 h 2676028"/>
                              <a:gd name="connsiteX2022" fmla="*/ 2067196 w 7247699"/>
                              <a:gd name="connsiteY2022" fmla="*/ 2488985 h 2676028"/>
                              <a:gd name="connsiteX2023" fmla="*/ 2072737 w 7247699"/>
                              <a:gd name="connsiteY2023" fmla="*/ 2489489 h 2676028"/>
                              <a:gd name="connsiteX2024" fmla="*/ 2068203 w 7247699"/>
                              <a:gd name="connsiteY2024" fmla="*/ 2489993 h 2676028"/>
                              <a:gd name="connsiteX2025" fmla="*/ 2069384 w 7247699"/>
                              <a:gd name="connsiteY2025" fmla="*/ 2489898 h 2676028"/>
                              <a:gd name="connsiteX2026" fmla="*/ 2067363 w 7247699"/>
                              <a:gd name="connsiteY2026" fmla="*/ 2489321 h 2676028"/>
                              <a:gd name="connsiteX2027" fmla="*/ 6741390 w 7247699"/>
                              <a:gd name="connsiteY2027" fmla="*/ 2490658 h 2676028"/>
                              <a:gd name="connsiteX2028" fmla="*/ 6741894 w 7247699"/>
                              <a:gd name="connsiteY2028" fmla="*/ 2490154 h 2676028"/>
                              <a:gd name="connsiteX2029" fmla="*/ 6741605 w 7247699"/>
                              <a:gd name="connsiteY2029" fmla="*/ 2490371 h 2676028"/>
                              <a:gd name="connsiteX2030" fmla="*/ 2073240 w 7247699"/>
                              <a:gd name="connsiteY2030" fmla="*/ 2491000 h 2676028"/>
                              <a:gd name="connsiteX2031" fmla="*/ 2076042 w 7247699"/>
                              <a:gd name="connsiteY2031" fmla="*/ 2489366 h 2676028"/>
                              <a:gd name="connsiteX2032" fmla="*/ 2069384 w 7247699"/>
                              <a:gd name="connsiteY2032" fmla="*/ 2489898 h 2676028"/>
                              <a:gd name="connsiteX2033" fmla="*/ 6714692 w 7247699"/>
                              <a:gd name="connsiteY2033" fmla="*/ 2491666 h 2676028"/>
                              <a:gd name="connsiteX2034" fmla="*/ 6711166 w 7247699"/>
                              <a:gd name="connsiteY2034" fmla="*/ 2488139 h 2676028"/>
                              <a:gd name="connsiteX2035" fmla="*/ 6712677 w 7247699"/>
                              <a:gd name="connsiteY2035" fmla="*/ 2490154 h 2676028"/>
                              <a:gd name="connsiteX2036" fmla="*/ 6737406 w 7247699"/>
                              <a:gd name="connsiteY2036" fmla="*/ 2493360 h 2676028"/>
                              <a:gd name="connsiteX2037" fmla="*/ 6737863 w 7247699"/>
                              <a:gd name="connsiteY2037" fmla="*/ 2493177 h 2676028"/>
                              <a:gd name="connsiteX2038" fmla="*/ 6741605 w 7247699"/>
                              <a:gd name="connsiteY2038" fmla="*/ 2490371 h 2676028"/>
                              <a:gd name="connsiteX2039" fmla="*/ 6743237 w 7247699"/>
                              <a:gd name="connsiteY2039" fmla="*/ 2488196 h 2676028"/>
                              <a:gd name="connsiteX2040" fmla="*/ 6743175 w 7247699"/>
                              <a:gd name="connsiteY2040" fmla="*/ 2488231 h 2676028"/>
                              <a:gd name="connsiteX2041" fmla="*/ 6721913 w 7247699"/>
                              <a:gd name="connsiteY2041" fmla="*/ 2495528 h 2676028"/>
                              <a:gd name="connsiteX2042" fmla="*/ 6721241 w 7247699"/>
                              <a:gd name="connsiteY2042" fmla="*/ 2494990 h 2676028"/>
                              <a:gd name="connsiteX2043" fmla="*/ 6716707 w 7247699"/>
                              <a:gd name="connsiteY2043" fmla="*/ 2493177 h 2676028"/>
                              <a:gd name="connsiteX2044" fmla="*/ 6714692 w 7247699"/>
                              <a:gd name="connsiteY2044" fmla="*/ 2491666 h 2676028"/>
                              <a:gd name="connsiteX2045" fmla="*/ 6717211 w 7247699"/>
                              <a:gd name="connsiteY2045" fmla="*/ 2494184 h 2676028"/>
                              <a:gd name="connsiteX2046" fmla="*/ 6730591 w 7247699"/>
                              <a:gd name="connsiteY2046" fmla="*/ 2495572 h 2676028"/>
                              <a:gd name="connsiteX2047" fmla="*/ 6735345 w 7247699"/>
                              <a:gd name="connsiteY2047" fmla="*/ 2495192 h 2676028"/>
                              <a:gd name="connsiteX2048" fmla="*/ 6737406 w 7247699"/>
                              <a:gd name="connsiteY2048" fmla="*/ 2493360 h 2676028"/>
                              <a:gd name="connsiteX2049" fmla="*/ 6732827 w 7247699"/>
                              <a:gd name="connsiteY2049" fmla="*/ 2495192 h 2676028"/>
                              <a:gd name="connsiteX2050" fmla="*/ 6730951 w 7247699"/>
                              <a:gd name="connsiteY2050" fmla="*/ 2495362 h 2676028"/>
                              <a:gd name="connsiteX2051" fmla="*/ 6727286 w 7247699"/>
                              <a:gd name="connsiteY2051" fmla="*/ 2495695 h 2676028"/>
                              <a:gd name="connsiteX2052" fmla="*/ 6730951 w 7247699"/>
                              <a:gd name="connsiteY2052" fmla="*/ 2495362 h 2676028"/>
                              <a:gd name="connsiteX2053" fmla="*/ 6743175 w 7247699"/>
                              <a:gd name="connsiteY2053" fmla="*/ 2488231 h 2676028"/>
                              <a:gd name="connsiteX2054" fmla="*/ 6743279 w 7247699"/>
                              <a:gd name="connsiteY2054" fmla="*/ 2488140 h 2676028"/>
                              <a:gd name="connsiteX2055" fmla="*/ 6744275 w 7247699"/>
                              <a:gd name="connsiteY2055" fmla="*/ 2486811 h 2676028"/>
                              <a:gd name="connsiteX2056" fmla="*/ 6744412 w 7247699"/>
                              <a:gd name="connsiteY2056" fmla="*/ 2486503 h 2676028"/>
                              <a:gd name="connsiteX2057" fmla="*/ 6744412 w 7247699"/>
                              <a:gd name="connsiteY2057" fmla="*/ 2471138 h 2676028"/>
                              <a:gd name="connsiteX2058" fmla="*/ 6743909 w 7247699"/>
                              <a:gd name="connsiteY2058" fmla="*/ 2470005 h 2676028"/>
                              <a:gd name="connsiteX2059" fmla="*/ 6742594 w 7247699"/>
                              <a:gd name="connsiteY2059" fmla="*/ 2468471 h 2676028"/>
                              <a:gd name="connsiteX2060" fmla="*/ 6729423 w 7247699"/>
                              <a:gd name="connsiteY2060" fmla="*/ 2461008 h 2676028"/>
                              <a:gd name="connsiteX2061" fmla="*/ 6728797 w 7247699"/>
                              <a:gd name="connsiteY2061" fmla="*/ 2460938 h 2676028"/>
                              <a:gd name="connsiteX2062" fmla="*/ 6729300 w 7247699"/>
                              <a:gd name="connsiteY2062" fmla="*/ 2460938 h 2676028"/>
                              <a:gd name="connsiteX2063" fmla="*/ 6729423 w 7247699"/>
                              <a:gd name="connsiteY2063" fmla="*/ 2461008 h 2676028"/>
                              <a:gd name="connsiteX2064" fmla="*/ 6733330 w 7247699"/>
                              <a:gd name="connsiteY2064" fmla="*/ 2461442 h 2676028"/>
                              <a:gd name="connsiteX2065" fmla="*/ 6732827 w 7247699"/>
                              <a:gd name="connsiteY2065" fmla="*/ 2461442 h 2676028"/>
                              <a:gd name="connsiteX2066" fmla="*/ 6737360 w 7247699"/>
                              <a:gd name="connsiteY2066" fmla="*/ 2463457 h 2676028"/>
                              <a:gd name="connsiteX2067" fmla="*/ 6740886 w 7247699"/>
                              <a:gd name="connsiteY2067" fmla="*/ 2466479 h 2676028"/>
                              <a:gd name="connsiteX2068" fmla="*/ 6742594 w 7247699"/>
                              <a:gd name="connsiteY2068" fmla="*/ 2468471 h 2676028"/>
                              <a:gd name="connsiteX2069" fmla="*/ 6744412 w 7247699"/>
                              <a:gd name="connsiteY2069" fmla="*/ 2469502 h 2676028"/>
                              <a:gd name="connsiteX2070" fmla="*/ 6744412 w 7247699"/>
                              <a:gd name="connsiteY2070" fmla="*/ 2471138 h 2676028"/>
                              <a:gd name="connsiteX2071" fmla="*/ 6745924 w 7247699"/>
                              <a:gd name="connsiteY2071" fmla="*/ 2474539 h 2676028"/>
                              <a:gd name="connsiteX2072" fmla="*/ 6745924 w 7247699"/>
                              <a:gd name="connsiteY2072" fmla="*/ 2474035 h 2676028"/>
                              <a:gd name="connsiteX2073" fmla="*/ 6746348 w 7247699"/>
                              <a:gd name="connsiteY2073" fmla="*/ 2478283 h 2676028"/>
                              <a:gd name="connsiteX2074" fmla="*/ 6747057 w 7247699"/>
                              <a:gd name="connsiteY2074" fmla="*/ 2464338 h 2676028"/>
                              <a:gd name="connsiteX2075" fmla="*/ 6729300 w 7247699"/>
                              <a:gd name="connsiteY2075" fmla="*/ 2453382 h 2676028"/>
                              <a:gd name="connsiteX2076" fmla="*/ 6708144 w 7247699"/>
                              <a:gd name="connsiteY2076" fmla="*/ 2468998 h 2676028"/>
                              <a:gd name="connsiteX2077" fmla="*/ 6710159 w 7247699"/>
                              <a:gd name="connsiteY2077" fmla="*/ 2486125 h 2676028"/>
                              <a:gd name="connsiteX2078" fmla="*/ 6721241 w 7247699"/>
                              <a:gd name="connsiteY2078" fmla="*/ 2494990 h 2676028"/>
                              <a:gd name="connsiteX2079" fmla="*/ 6721745 w 7247699"/>
                              <a:gd name="connsiteY2079" fmla="*/ 2495192 h 2676028"/>
                              <a:gd name="connsiteX2080" fmla="*/ 6727286 w 7247699"/>
                              <a:gd name="connsiteY2080" fmla="*/ 2495695 h 2676028"/>
                              <a:gd name="connsiteX2081" fmla="*/ 6722752 w 7247699"/>
                              <a:gd name="connsiteY2081" fmla="*/ 2496199 h 2676028"/>
                              <a:gd name="connsiteX2082" fmla="*/ 6723933 w 7247699"/>
                              <a:gd name="connsiteY2082" fmla="*/ 2496105 h 2676028"/>
                              <a:gd name="connsiteX2083" fmla="*/ 6721913 w 7247699"/>
                              <a:gd name="connsiteY2083" fmla="*/ 2495528 h 2676028"/>
                              <a:gd name="connsiteX2084" fmla="*/ 6727789 w 7247699"/>
                              <a:gd name="connsiteY2084" fmla="*/ 2497207 h 2676028"/>
                              <a:gd name="connsiteX2085" fmla="*/ 6730591 w 7247699"/>
                              <a:gd name="connsiteY2085" fmla="*/ 2495572 h 2676028"/>
                              <a:gd name="connsiteX2086" fmla="*/ 6723933 w 7247699"/>
                              <a:gd name="connsiteY2086" fmla="*/ 2496105 h 2676028"/>
                              <a:gd name="connsiteX2087" fmla="*/ 2851775 w 7247699"/>
                              <a:gd name="connsiteY2087" fmla="*/ 2514725 h 2676028"/>
                              <a:gd name="connsiteX2088" fmla="*/ 2862664 w 7247699"/>
                              <a:gd name="connsiteY2088" fmla="*/ 2506956 h 2676028"/>
                              <a:gd name="connsiteX2089" fmla="*/ 2871473 w 7247699"/>
                              <a:gd name="connsiteY2089" fmla="*/ 2489826 h 2676028"/>
                              <a:gd name="connsiteX2090" fmla="*/ 2868047 w 7247699"/>
                              <a:gd name="connsiteY2090" fmla="*/ 2471719 h 2676028"/>
                              <a:gd name="connsiteX2091" fmla="*/ 2849451 w 7247699"/>
                              <a:gd name="connsiteY2091" fmla="*/ 2472698 h 2676028"/>
                              <a:gd name="connsiteX2092" fmla="*/ 2837217 w 7247699"/>
                              <a:gd name="connsiteY2092" fmla="*/ 2487379 h 2676028"/>
                              <a:gd name="connsiteX2093" fmla="*/ 2838684 w 7247699"/>
                              <a:gd name="connsiteY2093" fmla="*/ 2511850 h 2676028"/>
                              <a:gd name="connsiteX2094" fmla="*/ 2851775 w 7247699"/>
                              <a:gd name="connsiteY2094" fmla="*/ 2514725 h 2676028"/>
                              <a:gd name="connsiteX2095" fmla="*/ 838924 w 7247699"/>
                              <a:gd name="connsiteY2095" fmla="*/ 2516939 h 2676028"/>
                              <a:gd name="connsiteX2096" fmla="*/ 849346 w 7247699"/>
                              <a:gd name="connsiteY2096" fmla="*/ 2509559 h 2676028"/>
                              <a:gd name="connsiteX2097" fmla="*/ 945756 w 7247699"/>
                              <a:gd name="connsiteY2097" fmla="*/ 2382319 h 2676028"/>
                              <a:gd name="connsiteX2098" fmla="*/ 922755 w 7247699"/>
                              <a:gd name="connsiteY2098" fmla="*/ 2359318 h 2676028"/>
                              <a:gd name="connsiteX2099" fmla="*/ 820962 w 7247699"/>
                              <a:gd name="connsiteY2099" fmla="*/ 2492920 h 2676028"/>
                              <a:gd name="connsiteX2100" fmla="*/ 838924 w 7247699"/>
                              <a:gd name="connsiteY2100" fmla="*/ 2516939 h 2676028"/>
                              <a:gd name="connsiteX2101" fmla="*/ 5493469 w 7247699"/>
                              <a:gd name="connsiteY2101" fmla="*/ 2523144 h 2676028"/>
                              <a:gd name="connsiteX2102" fmla="*/ 5503891 w 7247699"/>
                              <a:gd name="connsiteY2102" fmla="*/ 2515765 h 2676028"/>
                              <a:gd name="connsiteX2103" fmla="*/ 5600301 w 7247699"/>
                              <a:gd name="connsiteY2103" fmla="*/ 2388524 h 2676028"/>
                              <a:gd name="connsiteX2104" fmla="*/ 5577300 w 7247699"/>
                              <a:gd name="connsiteY2104" fmla="*/ 2365524 h 2676028"/>
                              <a:gd name="connsiteX2105" fmla="*/ 5475507 w 7247699"/>
                              <a:gd name="connsiteY2105" fmla="*/ 2499126 h 2676028"/>
                              <a:gd name="connsiteX2106" fmla="*/ 5493469 w 7247699"/>
                              <a:gd name="connsiteY2106" fmla="*/ 2523144 h 2676028"/>
                              <a:gd name="connsiteX2107" fmla="*/ 1288442 w 7247699"/>
                              <a:gd name="connsiteY2107" fmla="*/ 2530795 h 2676028"/>
                              <a:gd name="connsiteX2108" fmla="*/ 1308087 w 7247699"/>
                              <a:gd name="connsiteY2108" fmla="*/ 2526765 h 2676028"/>
                              <a:gd name="connsiteX2109" fmla="*/ 1313628 w 7247699"/>
                              <a:gd name="connsiteY2109" fmla="*/ 2522232 h 2676028"/>
                              <a:gd name="connsiteX2110" fmla="*/ 1320680 w 7247699"/>
                              <a:gd name="connsiteY2110" fmla="*/ 2516187 h 2676028"/>
                              <a:gd name="connsiteX2111" fmla="*/ 1327228 w 7247699"/>
                              <a:gd name="connsiteY2111" fmla="*/ 2500068 h 2676028"/>
                              <a:gd name="connsiteX2112" fmla="*/ 1320680 w 7247699"/>
                              <a:gd name="connsiteY2112" fmla="*/ 2483949 h 2676028"/>
                              <a:gd name="connsiteX2113" fmla="*/ 1304561 w 7247699"/>
                              <a:gd name="connsiteY2113" fmla="*/ 2477400 h 2676028"/>
                              <a:gd name="connsiteX2114" fmla="*/ 1288442 w 7247699"/>
                              <a:gd name="connsiteY2114" fmla="*/ 2483949 h 2676028"/>
                              <a:gd name="connsiteX2115" fmla="*/ 1282397 w 7247699"/>
                              <a:gd name="connsiteY2115" fmla="*/ 2491001 h 2676028"/>
                              <a:gd name="connsiteX2116" fmla="*/ 1279375 w 7247699"/>
                              <a:gd name="connsiteY2116" fmla="*/ 2494527 h 2676028"/>
                              <a:gd name="connsiteX2117" fmla="*/ 1273834 w 7247699"/>
                              <a:gd name="connsiteY2117" fmla="*/ 2504098 h 2676028"/>
                              <a:gd name="connsiteX2118" fmla="*/ 1273834 w 7247699"/>
                              <a:gd name="connsiteY2118" fmla="*/ 2516187 h 2676028"/>
                              <a:gd name="connsiteX2119" fmla="*/ 1288442 w 7247699"/>
                              <a:gd name="connsiteY2119" fmla="*/ 2530795 h 2676028"/>
                              <a:gd name="connsiteX2120" fmla="*/ 5942992 w 7247699"/>
                              <a:gd name="connsiteY2120" fmla="*/ 2537001 h 2676028"/>
                              <a:gd name="connsiteX2121" fmla="*/ 5962636 w 7247699"/>
                              <a:gd name="connsiteY2121" fmla="*/ 2532972 h 2676028"/>
                              <a:gd name="connsiteX2122" fmla="*/ 5968177 w 7247699"/>
                              <a:gd name="connsiteY2122" fmla="*/ 2528438 h 2676028"/>
                              <a:gd name="connsiteX2123" fmla="*/ 5975229 w 7247699"/>
                              <a:gd name="connsiteY2123" fmla="*/ 2522393 h 2676028"/>
                              <a:gd name="connsiteX2124" fmla="*/ 5981778 w 7247699"/>
                              <a:gd name="connsiteY2124" fmla="*/ 2506274 h 2676028"/>
                              <a:gd name="connsiteX2125" fmla="*/ 5975229 w 7247699"/>
                              <a:gd name="connsiteY2125" fmla="*/ 2490155 h 2676028"/>
                              <a:gd name="connsiteX2126" fmla="*/ 5959110 w 7247699"/>
                              <a:gd name="connsiteY2126" fmla="*/ 2483607 h 2676028"/>
                              <a:gd name="connsiteX2127" fmla="*/ 5942992 w 7247699"/>
                              <a:gd name="connsiteY2127" fmla="*/ 2490155 h 2676028"/>
                              <a:gd name="connsiteX2128" fmla="*/ 5936946 w 7247699"/>
                              <a:gd name="connsiteY2128" fmla="*/ 2497207 h 2676028"/>
                              <a:gd name="connsiteX2129" fmla="*/ 5933925 w 7247699"/>
                              <a:gd name="connsiteY2129" fmla="*/ 2500733 h 2676028"/>
                              <a:gd name="connsiteX2130" fmla="*/ 5928384 w 7247699"/>
                              <a:gd name="connsiteY2130" fmla="*/ 2510304 h 2676028"/>
                              <a:gd name="connsiteX2131" fmla="*/ 5928384 w 7247699"/>
                              <a:gd name="connsiteY2131" fmla="*/ 2522393 h 2676028"/>
                              <a:gd name="connsiteX2132" fmla="*/ 5942992 w 7247699"/>
                              <a:gd name="connsiteY2132" fmla="*/ 2537001 h 2676028"/>
                              <a:gd name="connsiteX2133" fmla="*/ 3429557 w 7247699"/>
                              <a:gd name="connsiteY2133" fmla="*/ 2543668 h 2676028"/>
                              <a:gd name="connsiteX2134" fmla="*/ 3445524 w 7247699"/>
                              <a:gd name="connsiteY2134" fmla="*/ 2522127 h 2676028"/>
                              <a:gd name="connsiteX2135" fmla="*/ 3390714 w 7247699"/>
                              <a:gd name="connsiteY2135" fmla="*/ 2416908 h 2676028"/>
                              <a:gd name="connsiteX2136" fmla="*/ 3362817 w 7247699"/>
                              <a:gd name="connsiteY2136" fmla="*/ 2433547 h 2676028"/>
                              <a:gd name="connsiteX2137" fmla="*/ 3420564 w 7247699"/>
                              <a:gd name="connsiteY2137" fmla="*/ 2536809 h 2676028"/>
                              <a:gd name="connsiteX2138" fmla="*/ 3429557 w 7247699"/>
                              <a:gd name="connsiteY2138" fmla="*/ 2543668 h 2676028"/>
                              <a:gd name="connsiteX2139" fmla="*/ 2063734 w 7247699"/>
                              <a:gd name="connsiteY2139" fmla="*/ 2573611 h 2676028"/>
                              <a:gd name="connsiteX2140" fmla="*/ 2112028 w 7247699"/>
                              <a:gd name="connsiteY2140" fmla="*/ 2571092 h 2676028"/>
                              <a:gd name="connsiteX2141" fmla="*/ 2107495 w 7247699"/>
                              <a:gd name="connsiteY2141" fmla="*/ 2536839 h 2676028"/>
                              <a:gd name="connsiteX2142" fmla="*/ 2024380 w 7247699"/>
                              <a:gd name="connsiteY2142" fmla="*/ 2534824 h 2676028"/>
                              <a:gd name="connsiteX2143" fmla="*/ 2015817 w 7247699"/>
                              <a:gd name="connsiteY2143" fmla="*/ 2565551 h 2676028"/>
                              <a:gd name="connsiteX2144" fmla="*/ 2063734 w 7247699"/>
                              <a:gd name="connsiteY2144" fmla="*/ 2573611 h 2676028"/>
                              <a:gd name="connsiteX2145" fmla="*/ 6718281 w 7247699"/>
                              <a:gd name="connsiteY2145" fmla="*/ 2579817 h 2676028"/>
                              <a:gd name="connsiteX2146" fmla="*/ 6766575 w 7247699"/>
                              <a:gd name="connsiteY2146" fmla="*/ 2577298 h 2676028"/>
                              <a:gd name="connsiteX2147" fmla="*/ 6762042 w 7247699"/>
                              <a:gd name="connsiteY2147" fmla="*/ 2543045 h 2676028"/>
                              <a:gd name="connsiteX2148" fmla="*/ 6678928 w 7247699"/>
                              <a:gd name="connsiteY2148" fmla="*/ 2541031 h 2676028"/>
                              <a:gd name="connsiteX2149" fmla="*/ 6670364 w 7247699"/>
                              <a:gd name="connsiteY2149" fmla="*/ 2571757 h 2676028"/>
                              <a:gd name="connsiteX2150" fmla="*/ 6718281 w 7247699"/>
                              <a:gd name="connsiteY2150" fmla="*/ 2579817 h 2676028"/>
                              <a:gd name="connsiteX2151" fmla="*/ 1011313 w 7247699"/>
                              <a:gd name="connsiteY2151" fmla="*/ 2602581 h 2676028"/>
                              <a:gd name="connsiteX2152" fmla="*/ 1025528 w 7247699"/>
                              <a:gd name="connsiteY2152" fmla="*/ 2592266 h 2676028"/>
                              <a:gd name="connsiteX2153" fmla="*/ 1106767 w 7247699"/>
                              <a:gd name="connsiteY2153" fmla="*/ 2499771 h 2676028"/>
                              <a:gd name="connsiteX2154" fmla="*/ 1084745 w 7247699"/>
                              <a:gd name="connsiteY2154" fmla="*/ 2471386 h 2676028"/>
                              <a:gd name="connsiteX2155" fmla="*/ 987845 w 7247699"/>
                              <a:gd name="connsiteY2155" fmla="*/ 2569754 h 2676028"/>
                              <a:gd name="connsiteX2156" fmla="*/ 1011313 w 7247699"/>
                              <a:gd name="connsiteY2156" fmla="*/ 2602581 h 2676028"/>
                              <a:gd name="connsiteX2157" fmla="*/ 1320888 w 7247699"/>
                              <a:gd name="connsiteY2157" fmla="*/ 2605533 h 2676028"/>
                              <a:gd name="connsiteX2158" fmla="*/ 1339321 w 7247699"/>
                              <a:gd name="connsiteY2158" fmla="*/ 2603330 h 2676028"/>
                              <a:gd name="connsiteX2159" fmla="*/ 1425960 w 7247699"/>
                              <a:gd name="connsiteY2159" fmla="*/ 2492008 h 2676028"/>
                              <a:gd name="connsiteX2160" fmla="*/ 1385160 w 7247699"/>
                              <a:gd name="connsiteY2160" fmla="*/ 2480926 h 2676028"/>
                              <a:gd name="connsiteX2161" fmla="*/ 1315646 w 7247699"/>
                              <a:gd name="connsiteY2161" fmla="*/ 2563032 h 2676028"/>
                              <a:gd name="connsiteX2162" fmla="*/ 1320888 w 7247699"/>
                              <a:gd name="connsiteY2162" fmla="*/ 2605533 h 2676028"/>
                              <a:gd name="connsiteX2163" fmla="*/ 5665856 w 7247699"/>
                              <a:gd name="connsiteY2163" fmla="*/ 2608787 h 2676028"/>
                              <a:gd name="connsiteX2164" fmla="*/ 5680071 w 7247699"/>
                              <a:gd name="connsiteY2164" fmla="*/ 2598471 h 2676028"/>
                              <a:gd name="connsiteX2165" fmla="*/ 5761310 w 7247699"/>
                              <a:gd name="connsiteY2165" fmla="*/ 2505977 h 2676028"/>
                              <a:gd name="connsiteX2166" fmla="*/ 5739287 w 7247699"/>
                              <a:gd name="connsiteY2166" fmla="*/ 2477592 h 2676028"/>
                              <a:gd name="connsiteX2167" fmla="*/ 5642388 w 7247699"/>
                              <a:gd name="connsiteY2167" fmla="*/ 2575959 h 2676028"/>
                              <a:gd name="connsiteX2168" fmla="*/ 5665856 w 7247699"/>
                              <a:gd name="connsiteY2168" fmla="*/ 2608787 h 2676028"/>
                              <a:gd name="connsiteX2169" fmla="*/ 5975435 w 7247699"/>
                              <a:gd name="connsiteY2169" fmla="*/ 2611740 h 2676028"/>
                              <a:gd name="connsiteX2170" fmla="*/ 5993868 w 7247699"/>
                              <a:gd name="connsiteY2170" fmla="*/ 2609536 h 2676028"/>
                              <a:gd name="connsiteX2171" fmla="*/ 6080507 w 7247699"/>
                              <a:gd name="connsiteY2171" fmla="*/ 2498214 h 2676028"/>
                              <a:gd name="connsiteX2172" fmla="*/ 6039706 w 7247699"/>
                              <a:gd name="connsiteY2172" fmla="*/ 2487132 h 2676028"/>
                              <a:gd name="connsiteX2173" fmla="*/ 5970193 w 7247699"/>
                              <a:gd name="connsiteY2173" fmla="*/ 2569238 h 2676028"/>
                              <a:gd name="connsiteX2174" fmla="*/ 5975435 w 7247699"/>
                              <a:gd name="connsiteY2174" fmla="*/ 2611740 h 2676028"/>
                              <a:gd name="connsiteX2175" fmla="*/ 2619954 w 7247699"/>
                              <a:gd name="connsiteY2175" fmla="*/ 2634723 h 2676028"/>
                              <a:gd name="connsiteX2176" fmla="*/ 2638593 w 7247699"/>
                              <a:gd name="connsiteY2176" fmla="*/ 2629685 h 2676028"/>
                              <a:gd name="connsiteX2177" fmla="*/ 2644133 w 7247699"/>
                              <a:gd name="connsiteY2177" fmla="*/ 2616085 h 2676028"/>
                              <a:gd name="connsiteX2178" fmla="*/ 2638593 w 7247699"/>
                              <a:gd name="connsiteY2178" fmla="*/ 2602485 h 2676028"/>
                              <a:gd name="connsiteX2179" fmla="*/ 2619954 w 7247699"/>
                              <a:gd name="connsiteY2179" fmla="*/ 2596944 h 2676028"/>
                              <a:gd name="connsiteX2180" fmla="*/ 2615925 w 7247699"/>
                              <a:gd name="connsiteY2180" fmla="*/ 2597951 h 2676028"/>
                              <a:gd name="connsiteX2181" fmla="*/ 2604339 w 7247699"/>
                              <a:gd name="connsiteY2181" fmla="*/ 2607018 h 2676028"/>
                              <a:gd name="connsiteX2182" fmla="*/ 2604339 w 7247699"/>
                              <a:gd name="connsiteY2182" fmla="*/ 2624648 h 2676028"/>
                              <a:gd name="connsiteX2183" fmla="*/ 2615925 w 7247699"/>
                              <a:gd name="connsiteY2183" fmla="*/ 2633715 h 2676028"/>
                              <a:gd name="connsiteX2184" fmla="*/ 2619954 w 7247699"/>
                              <a:gd name="connsiteY2184" fmla="*/ 2634723 h 2676028"/>
                              <a:gd name="connsiteX2185" fmla="*/ 2391087 w 7247699"/>
                              <a:gd name="connsiteY2185" fmla="*/ 2636577 h 2676028"/>
                              <a:gd name="connsiteX2186" fmla="*/ 2390583 w 7247699"/>
                              <a:gd name="connsiteY2186" fmla="*/ 2634561 h 2676028"/>
                              <a:gd name="connsiteX2187" fmla="*/ 2390680 w 7247699"/>
                              <a:gd name="connsiteY2187" fmla="*/ 2635607 h 2676028"/>
                              <a:gd name="connsiteX2188" fmla="*/ 2390816 w 7247699"/>
                              <a:gd name="connsiteY2188" fmla="*/ 2637063 h 2676028"/>
                              <a:gd name="connsiteX2189" fmla="*/ 2390680 w 7247699"/>
                              <a:gd name="connsiteY2189" fmla="*/ 2635607 h 2676028"/>
                              <a:gd name="connsiteX2190" fmla="*/ 2390268 w 7247699"/>
                              <a:gd name="connsiteY2190" fmla="*/ 2634625 h 2676028"/>
                              <a:gd name="connsiteX2191" fmla="*/ 2390583 w 7247699"/>
                              <a:gd name="connsiteY2191" fmla="*/ 2634561 h 2676028"/>
                              <a:gd name="connsiteX2192" fmla="*/ 2389954 w 7247699"/>
                              <a:gd name="connsiteY2192" fmla="*/ 2633932 h 2676028"/>
                              <a:gd name="connsiteX2193" fmla="*/ 2389850 w 7247699"/>
                              <a:gd name="connsiteY2193" fmla="*/ 2635637 h 2676028"/>
                              <a:gd name="connsiteX2194" fmla="*/ 2390881 w 7247699"/>
                              <a:gd name="connsiteY2194" fmla="*/ 2637160 h 2676028"/>
                              <a:gd name="connsiteX2195" fmla="*/ 2391087 w 7247699"/>
                              <a:gd name="connsiteY2195" fmla="*/ 2636577 h 2676028"/>
                              <a:gd name="connsiteX2196" fmla="*/ 2390877 w 7247699"/>
                              <a:gd name="connsiteY2196" fmla="*/ 2637154 h 2676028"/>
                              <a:gd name="connsiteX2197" fmla="*/ 2390835 w 7247699"/>
                              <a:gd name="connsiteY2197" fmla="*/ 2637269 h 2676028"/>
                              <a:gd name="connsiteX2198" fmla="*/ 2390877 w 7247699"/>
                              <a:gd name="connsiteY2198" fmla="*/ 2637154 h 2676028"/>
                              <a:gd name="connsiteX2199" fmla="*/ 2390816 w 7247699"/>
                              <a:gd name="connsiteY2199" fmla="*/ 2637063 h 2676028"/>
                              <a:gd name="connsiteX2200" fmla="*/ 2391385 w 7247699"/>
                              <a:gd name="connsiteY2200" fmla="*/ 2637903 h 2676028"/>
                              <a:gd name="connsiteX2201" fmla="*/ 2391590 w 7247699"/>
                              <a:gd name="connsiteY2201" fmla="*/ 2637080 h 2676028"/>
                              <a:gd name="connsiteX2202" fmla="*/ 2391266 w 7247699"/>
                              <a:gd name="connsiteY2202" fmla="*/ 2637729 h 2676028"/>
                              <a:gd name="connsiteX2203" fmla="*/ 2390892 w 7247699"/>
                              <a:gd name="connsiteY2203" fmla="*/ 2638348 h 2676028"/>
                              <a:gd name="connsiteX2204" fmla="*/ 2391087 w 7247699"/>
                              <a:gd name="connsiteY2204" fmla="*/ 2638088 h 2676028"/>
                              <a:gd name="connsiteX2205" fmla="*/ 2391266 w 7247699"/>
                              <a:gd name="connsiteY2205" fmla="*/ 2637729 h 2676028"/>
                              <a:gd name="connsiteX2206" fmla="*/ 2390881 w 7247699"/>
                              <a:gd name="connsiteY2206" fmla="*/ 2637160 h 2676028"/>
                              <a:gd name="connsiteX2207" fmla="*/ 2390709 w 7247699"/>
                              <a:gd name="connsiteY2207" fmla="*/ 2637647 h 2676028"/>
                              <a:gd name="connsiteX2208" fmla="*/ 7045637 w 7247699"/>
                              <a:gd name="connsiteY2208" fmla="*/ 2642783 h 2676028"/>
                              <a:gd name="connsiteX2209" fmla="*/ 7045133 w 7247699"/>
                              <a:gd name="connsiteY2209" fmla="*/ 2640768 h 2676028"/>
                              <a:gd name="connsiteX2210" fmla="*/ 7045230 w 7247699"/>
                              <a:gd name="connsiteY2210" fmla="*/ 2641814 h 2676028"/>
                              <a:gd name="connsiteX2211" fmla="*/ 7045366 w 7247699"/>
                              <a:gd name="connsiteY2211" fmla="*/ 2643270 h 2676028"/>
                              <a:gd name="connsiteX2212" fmla="*/ 7045230 w 7247699"/>
                              <a:gd name="connsiteY2212" fmla="*/ 2641814 h 2676028"/>
                              <a:gd name="connsiteX2213" fmla="*/ 7044818 w 7247699"/>
                              <a:gd name="connsiteY2213" fmla="*/ 2640831 h 2676028"/>
                              <a:gd name="connsiteX2214" fmla="*/ 7045133 w 7247699"/>
                              <a:gd name="connsiteY2214" fmla="*/ 2640768 h 2676028"/>
                              <a:gd name="connsiteX2215" fmla="*/ 7044503 w 7247699"/>
                              <a:gd name="connsiteY2215" fmla="*/ 2640138 h 2676028"/>
                              <a:gd name="connsiteX2216" fmla="*/ 7044399 w 7247699"/>
                              <a:gd name="connsiteY2216" fmla="*/ 2641843 h 2676028"/>
                              <a:gd name="connsiteX2217" fmla="*/ 7045431 w 7247699"/>
                              <a:gd name="connsiteY2217" fmla="*/ 2643366 h 2676028"/>
                              <a:gd name="connsiteX2218" fmla="*/ 7045637 w 7247699"/>
                              <a:gd name="connsiteY2218" fmla="*/ 2642783 h 2676028"/>
                              <a:gd name="connsiteX2219" fmla="*/ 7045427 w 7247699"/>
                              <a:gd name="connsiteY2219" fmla="*/ 2643360 h 2676028"/>
                              <a:gd name="connsiteX2220" fmla="*/ 7045385 w 7247699"/>
                              <a:gd name="connsiteY2220" fmla="*/ 2643475 h 2676028"/>
                              <a:gd name="connsiteX2221" fmla="*/ 7045427 w 7247699"/>
                              <a:gd name="connsiteY2221" fmla="*/ 2643360 h 2676028"/>
                              <a:gd name="connsiteX2222" fmla="*/ 7045366 w 7247699"/>
                              <a:gd name="connsiteY2222" fmla="*/ 2643270 h 2676028"/>
                              <a:gd name="connsiteX2223" fmla="*/ 7045935 w 7247699"/>
                              <a:gd name="connsiteY2223" fmla="*/ 2644110 h 2676028"/>
                              <a:gd name="connsiteX2224" fmla="*/ 7046140 w 7247699"/>
                              <a:gd name="connsiteY2224" fmla="*/ 2643286 h 2676028"/>
                              <a:gd name="connsiteX2225" fmla="*/ 7045816 w 7247699"/>
                              <a:gd name="connsiteY2225" fmla="*/ 2643935 h 2676028"/>
                              <a:gd name="connsiteX2226" fmla="*/ 2572930 w 7247699"/>
                              <a:gd name="connsiteY2226" fmla="*/ 2644132 h 2676028"/>
                              <a:gd name="connsiteX2227" fmla="*/ 2589049 w 7247699"/>
                              <a:gd name="connsiteY2227" fmla="*/ 2635065 h 2676028"/>
                              <a:gd name="connsiteX2228" fmla="*/ 2588545 w 7247699"/>
                              <a:gd name="connsiteY2228" fmla="*/ 2616427 h 2676028"/>
                              <a:gd name="connsiteX2229" fmla="*/ 2586530 w 7247699"/>
                              <a:gd name="connsiteY2229" fmla="*/ 2612397 h 2676028"/>
                              <a:gd name="connsiteX2230" fmla="*/ 2558826 w 7247699"/>
                              <a:gd name="connsiteY2230" fmla="*/ 2612397 h 2676028"/>
                              <a:gd name="connsiteX2231" fmla="*/ 2556811 w 7247699"/>
                              <a:gd name="connsiteY2231" fmla="*/ 2616427 h 2676028"/>
                              <a:gd name="connsiteX2232" fmla="*/ 2556811 w 7247699"/>
                              <a:gd name="connsiteY2232" fmla="*/ 2635065 h 2676028"/>
                              <a:gd name="connsiteX2233" fmla="*/ 2572930 w 7247699"/>
                              <a:gd name="connsiteY2233" fmla="*/ 2644132 h 2676028"/>
                              <a:gd name="connsiteX2234" fmla="*/ 7045442 w 7247699"/>
                              <a:gd name="connsiteY2234" fmla="*/ 2644554 h 2676028"/>
                              <a:gd name="connsiteX2235" fmla="*/ 7045637 w 7247699"/>
                              <a:gd name="connsiteY2235" fmla="*/ 2644294 h 2676028"/>
                              <a:gd name="connsiteX2236" fmla="*/ 7045816 w 7247699"/>
                              <a:gd name="connsiteY2236" fmla="*/ 2643935 h 2676028"/>
                              <a:gd name="connsiteX2237" fmla="*/ 7045431 w 7247699"/>
                              <a:gd name="connsiteY2237" fmla="*/ 2643366 h 2676028"/>
                              <a:gd name="connsiteX2238" fmla="*/ 7045259 w 7247699"/>
                              <a:gd name="connsiteY2238" fmla="*/ 2643853 h 2676028"/>
                              <a:gd name="connsiteX2239" fmla="*/ 4039657 w 7247699"/>
                              <a:gd name="connsiteY2239" fmla="*/ 2644687 h 2676028"/>
                              <a:gd name="connsiteX2240" fmla="*/ 4040127 w 7247699"/>
                              <a:gd name="connsiteY2240" fmla="*/ 2643528 h 2676028"/>
                              <a:gd name="connsiteX2241" fmla="*/ 4040127 w 7247699"/>
                              <a:gd name="connsiteY2241" fmla="*/ 2634595 h 2676028"/>
                              <a:gd name="connsiteX2242" fmla="*/ 4039620 w 7247699"/>
                              <a:gd name="connsiteY2242" fmla="*/ 2633548 h 2676028"/>
                              <a:gd name="connsiteX2243" fmla="*/ 4038630 w 7247699"/>
                              <a:gd name="connsiteY2243" fmla="*/ 2640871 h 2676028"/>
                              <a:gd name="connsiteX2244" fmla="*/ 4039612 w 7247699"/>
                              <a:gd name="connsiteY2244" fmla="*/ 2644518 h 2676028"/>
                              <a:gd name="connsiteX2245" fmla="*/ 4039638 w 7247699"/>
                              <a:gd name="connsiteY2245" fmla="*/ 2644474 h 2676028"/>
                              <a:gd name="connsiteX2246" fmla="*/ 4039612 w 7247699"/>
                              <a:gd name="connsiteY2246" fmla="*/ 2644519 h 2676028"/>
                              <a:gd name="connsiteX2247" fmla="*/ 4038170 w 7247699"/>
                              <a:gd name="connsiteY2247" fmla="*/ 2646921 h 2676028"/>
                              <a:gd name="connsiteX2248" fmla="*/ 4038333 w 7247699"/>
                              <a:gd name="connsiteY2248" fmla="*/ 2646758 h 2676028"/>
                              <a:gd name="connsiteX2249" fmla="*/ 4039612 w 7247699"/>
                              <a:gd name="connsiteY2249" fmla="*/ 2644519 h 2676028"/>
                              <a:gd name="connsiteX2250" fmla="*/ 4039612 w 7247699"/>
                              <a:gd name="connsiteY2250" fmla="*/ 2644518 h 2676028"/>
                              <a:gd name="connsiteX2251" fmla="*/ 3947144 w 7247699"/>
                              <a:gd name="connsiteY2251" fmla="*/ 2649857 h 2676028"/>
                              <a:gd name="connsiteX2252" fmla="*/ 3956443 w 7247699"/>
                              <a:gd name="connsiteY2252" fmla="*/ 2618047 h 2676028"/>
                              <a:gd name="connsiteX2253" fmla="*/ 3839479 w 7247699"/>
                              <a:gd name="connsiteY2253" fmla="*/ 2563235 h 2676028"/>
                              <a:gd name="connsiteX2254" fmla="*/ 3822839 w 7247699"/>
                              <a:gd name="connsiteY2254" fmla="*/ 2591130 h 2676028"/>
                              <a:gd name="connsiteX2255" fmla="*/ 3947144 w 7247699"/>
                              <a:gd name="connsiteY2255" fmla="*/ 2649857 h 2676028"/>
                              <a:gd name="connsiteX2256" fmla="*/ 7227479 w 7247699"/>
                              <a:gd name="connsiteY2256" fmla="*/ 2650338 h 2676028"/>
                              <a:gd name="connsiteX2257" fmla="*/ 7243598 w 7247699"/>
                              <a:gd name="connsiteY2257" fmla="*/ 2641271 h 2676028"/>
                              <a:gd name="connsiteX2258" fmla="*/ 7243095 w 7247699"/>
                              <a:gd name="connsiteY2258" fmla="*/ 2622633 h 2676028"/>
                              <a:gd name="connsiteX2259" fmla="*/ 7241080 w 7247699"/>
                              <a:gd name="connsiteY2259" fmla="*/ 2618603 h 2676028"/>
                              <a:gd name="connsiteX2260" fmla="*/ 7213375 w 7247699"/>
                              <a:gd name="connsiteY2260" fmla="*/ 2618603 h 2676028"/>
                              <a:gd name="connsiteX2261" fmla="*/ 7211360 w 7247699"/>
                              <a:gd name="connsiteY2261" fmla="*/ 2622633 h 2676028"/>
                              <a:gd name="connsiteX2262" fmla="*/ 7211360 w 7247699"/>
                              <a:gd name="connsiteY2262" fmla="*/ 2641271 h 2676028"/>
                              <a:gd name="connsiteX2263" fmla="*/ 7227479 w 7247699"/>
                              <a:gd name="connsiteY2263" fmla="*/ 2650338 h 2676028"/>
                              <a:gd name="connsiteX2264" fmla="*/ 3476048 w 7247699"/>
                              <a:gd name="connsiteY2264" fmla="*/ 2652863 h 2676028"/>
                              <a:gd name="connsiteX2265" fmla="*/ 3486631 w 7247699"/>
                              <a:gd name="connsiteY2265" fmla="*/ 2647900 h 2676028"/>
                              <a:gd name="connsiteX2266" fmla="*/ 3545357 w 7247699"/>
                              <a:gd name="connsiteY2266" fmla="*/ 2578895 h 2676028"/>
                              <a:gd name="connsiteX2267" fmla="*/ 3522846 w 7247699"/>
                              <a:gd name="connsiteY2267" fmla="*/ 2556384 h 2676028"/>
                              <a:gd name="connsiteX2268" fmla="*/ 3465587 w 7247699"/>
                              <a:gd name="connsiteY2268" fmla="*/ 2626366 h 2676028"/>
                              <a:gd name="connsiteX2269" fmla="*/ 3476048 w 7247699"/>
                              <a:gd name="connsiteY2269" fmla="*/ 2652863 h 2676028"/>
                              <a:gd name="connsiteX2270" fmla="*/ 764191 w 7247699"/>
                              <a:gd name="connsiteY2270" fmla="*/ 2661270 h 2676028"/>
                              <a:gd name="connsiteX2271" fmla="*/ 790128 w 7247699"/>
                              <a:gd name="connsiteY2271" fmla="*/ 2641694 h 2676028"/>
                              <a:gd name="connsiteX2272" fmla="*/ 785192 w 7247699"/>
                              <a:gd name="connsiteY2272" fmla="*/ 2631748 h 2676028"/>
                              <a:gd name="connsiteX2273" fmla="*/ 790617 w 7247699"/>
                              <a:gd name="connsiteY2273" fmla="*/ 2633376 h 2676028"/>
                              <a:gd name="connsiteX2274" fmla="*/ 816066 w 7247699"/>
                              <a:gd name="connsiteY2274" fmla="*/ 2614289 h 2676028"/>
                              <a:gd name="connsiteX2275" fmla="*/ 790617 w 7247699"/>
                              <a:gd name="connsiteY2275" fmla="*/ 2595203 h 2676028"/>
                              <a:gd name="connsiteX2276" fmla="*/ 780830 w 7247699"/>
                              <a:gd name="connsiteY2276" fmla="*/ 2598139 h 2676028"/>
                              <a:gd name="connsiteX2277" fmla="*/ 768594 w 7247699"/>
                              <a:gd name="connsiteY2277" fmla="*/ 2614289 h 2676028"/>
                              <a:gd name="connsiteX2278" fmla="*/ 775589 w 7247699"/>
                              <a:gd name="connsiteY2278" fmla="*/ 2623523 h 2676028"/>
                              <a:gd name="connsiteX2279" fmla="*/ 764191 w 7247699"/>
                              <a:gd name="connsiteY2279" fmla="*/ 2621140 h 2676028"/>
                              <a:gd name="connsiteX2280" fmla="*/ 760276 w 7247699"/>
                              <a:gd name="connsiteY2280" fmla="*/ 2622608 h 2676028"/>
                              <a:gd name="connsiteX2281" fmla="*/ 746083 w 7247699"/>
                              <a:gd name="connsiteY2281" fmla="*/ 2641205 h 2676028"/>
                              <a:gd name="connsiteX2282" fmla="*/ 760276 w 7247699"/>
                              <a:gd name="connsiteY2282" fmla="*/ 2659801 h 2676028"/>
                              <a:gd name="connsiteX2283" fmla="*/ 764191 w 7247699"/>
                              <a:gd name="connsiteY2283" fmla="*/ 2661270 h 2676028"/>
                              <a:gd name="connsiteX2284" fmla="*/ 663865 w 7247699"/>
                              <a:gd name="connsiteY2284" fmla="*/ 2664696 h 2676028"/>
                              <a:gd name="connsiteX2285" fmla="*/ 684909 w 7247699"/>
                              <a:gd name="connsiteY2285" fmla="*/ 2655887 h 2676028"/>
                              <a:gd name="connsiteX2286" fmla="*/ 692739 w 7247699"/>
                              <a:gd name="connsiteY2286" fmla="*/ 2642673 h 2676028"/>
                              <a:gd name="connsiteX2287" fmla="*/ 692739 w 7247699"/>
                              <a:gd name="connsiteY2287" fmla="*/ 2626523 h 2676028"/>
                              <a:gd name="connsiteX2288" fmla="*/ 689313 w 7247699"/>
                              <a:gd name="connsiteY2288" fmla="*/ 2618693 h 2676028"/>
                              <a:gd name="connsiteX2289" fmla="*/ 684419 w 7247699"/>
                              <a:gd name="connsiteY2289" fmla="*/ 2612821 h 2676028"/>
                              <a:gd name="connsiteX2290" fmla="*/ 674632 w 7247699"/>
                              <a:gd name="connsiteY2290" fmla="*/ 2606459 h 2676028"/>
                              <a:gd name="connsiteX2291" fmla="*/ 666802 w 7247699"/>
                              <a:gd name="connsiteY2291" fmla="*/ 2604501 h 2676028"/>
                              <a:gd name="connsiteX2292" fmla="*/ 658971 w 7247699"/>
                              <a:gd name="connsiteY2292" fmla="*/ 2604501 h 2676028"/>
                              <a:gd name="connsiteX2293" fmla="*/ 649183 w 7247699"/>
                              <a:gd name="connsiteY2293" fmla="*/ 2607927 h 2676028"/>
                              <a:gd name="connsiteX2294" fmla="*/ 640375 w 7247699"/>
                              <a:gd name="connsiteY2294" fmla="*/ 2615757 h 2676028"/>
                              <a:gd name="connsiteX2295" fmla="*/ 636460 w 7247699"/>
                              <a:gd name="connsiteY2295" fmla="*/ 2622119 h 2676028"/>
                              <a:gd name="connsiteX2296" fmla="*/ 634991 w 7247699"/>
                              <a:gd name="connsiteY2296" fmla="*/ 2626523 h 2676028"/>
                              <a:gd name="connsiteX2297" fmla="*/ 634991 w 7247699"/>
                              <a:gd name="connsiteY2297" fmla="*/ 2642673 h 2676028"/>
                              <a:gd name="connsiteX2298" fmla="*/ 642822 w 7247699"/>
                              <a:gd name="connsiteY2298" fmla="*/ 2655887 h 2676028"/>
                              <a:gd name="connsiteX2299" fmla="*/ 663865 w 7247699"/>
                              <a:gd name="connsiteY2299" fmla="*/ 2664696 h 2676028"/>
                              <a:gd name="connsiteX2300" fmla="*/ 5418737 w 7247699"/>
                              <a:gd name="connsiteY2300" fmla="*/ 2667476 h 2676028"/>
                              <a:gd name="connsiteX2301" fmla="*/ 5444675 w 7247699"/>
                              <a:gd name="connsiteY2301" fmla="*/ 2647900 h 2676028"/>
                              <a:gd name="connsiteX2302" fmla="*/ 5439738 w 7247699"/>
                              <a:gd name="connsiteY2302" fmla="*/ 2637954 h 2676028"/>
                              <a:gd name="connsiteX2303" fmla="*/ 5445164 w 7247699"/>
                              <a:gd name="connsiteY2303" fmla="*/ 2639582 h 2676028"/>
                              <a:gd name="connsiteX2304" fmla="*/ 5470612 w 7247699"/>
                              <a:gd name="connsiteY2304" fmla="*/ 2620495 h 2676028"/>
                              <a:gd name="connsiteX2305" fmla="*/ 5445164 w 7247699"/>
                              <a:gd name="connsiteY2305" fmla="*/ 2601409 h 2676028"/>
                              <a:gd name="connsiteX2306" fmla="*/ 5435376 w 7247699"/>
                              <a:gd name="connsiteY2306" fmla="*/ 2604345 h 2676028"/>
                              <a:gd name="connsiteX2307" fmla="*/ 5423141 w 7247699"/>
                              <a:gd name="connsiteY2307" fmla="*/ 2620495 h 2676028"/>
                              <a:gd name="connsiteX2308" fmla="*/ 5430136 w 7247699"/>
                              <a:gd name="connsiteY2308" fmla="*/ 2629728 h 2676028"/>
                              <a:gd name="connsiteX2309" fmla="*/ 5418737 w 7247699"/>
                              <a:gd name="connsiteY2309" fmla="*/ 2627345 h 2676028"/>
                              <a:gd name="connsiteX2310" fmla="*/ 5414822 w 7247699"/>
                              <a:gd name="connsiteY2310" fmla="*/ 2628813 h 2676028"/>
                              <a:gd name="connsiteX2311" fmla="*/ 5400630 w 7247699"/>
                              <a:gd name="connsiteY2311" fmla="*/ 2647410 h 2676028"/>
                              <a:gd name="connsiteX2312" fmla="*/ 5414822 w 7247699"/>
                              <a:gd name="connsiteY2312" fmla="*/ 2666007 h 2676028"/>
                              <a:gd name="connsiteX2313" fmla="*/ 5418737 w 7247699"/>
                              <a:gd name="connsiteY2313" fmla="*/ 2667476 h 2676028"/>
                              <a:gd name="connsiteX2314" fmla="*/ 2376857 w 7247699"/>
                              <a:gd name="connsiteY2314" fmla="*/ 2669759 h 2676028"/>
                              <a:gd name="connsiteX2315" fmla="*/ 2392598 w 7247699"/>
                              <a:gd name="connsiteY2315" fmla="*/ 2661762 h 2676028"/>
                              <a:gd name="connsiteX2316" fmla="*/ 2396627 w 7247699"/>
                              <a:gd name="connsiteY2316" fmla="*/ 2645643 h 2676028"/>
                              <a:gd name="connsiteX2317" fmla="*/ 2391385 w 7247699"/>
                              <a:gd name="connsiteY2317" fmla="*/ 2637903 h 2676028"/>
                              <a:gd name="connsiteX2318" fmla="*/ 2391087 w 7247699"/>
                              <a:gd name="connsiteY2318" fmla="*/ 2639095 h 2676028"/>
                              <a:gd name="connsiteX2319" fmla="*/ 2390892 w 7247699"/>
                              <a:gd name="connsiteY2319" fmla="*/ 2638348 h 2676028"/>
                              <a:gd name="connsiteX2320" fmla="*/ 2389576 w 7247699"/>
                              <a:gd name="connsiteY2320" fmla="*/ 2640102 h 2676028"/>
                              <a:gd name="connsiteX2321" fmla="*/ 2389850 w 7247699"/>
                              <a:gd name="connsiteY2321" fmla="*/ 2635637 h 2676028"/>
                              <a:gd name="connsiteX2322" fmla="*/ 2386050 w 7247699"/>
                              <a:gd name="connsiteY2322" fmla="*/ 2630028 h 2676028"/>
                              <a:gd name="connsiteX2323" fmla="*/ 2389954 w 7247699"/>
                              <a:gd name="connsiteY2323" fmla="*/ 2633932 h 2676028"/>
                              <a:gd name="connsiteX2324" fmla="*/ 2391087 w 7247699"/>
                              <a:gd name="connsiteY2324" fmla="*/ 2615420 h 2676028"/>
                              <a:gd name="connsiteX2325" fmla="*/ 2366908 w 7247699"/>
                              <a:gd name="connsiteY2325" fmla="*/ 2610383 h 2676028"/>
                              <a:gd name="connsiteX2326" fmla="*/ 2360360 w 7247699"/>
                              <a:gd name="connsiteY2326" fmla="*/ 2663777 h 2676028"/>
                              <a:gd name="connsiteX2327" fmla="*/ 2376857 w 7247699"/>
                              <a:gd name="connsiteY2327" fmla="*/ 2669759 h 2676028"/>
                              <a:gd name="connsiteX2328" fmla="*/ 5318413 w 7247699"/>
                              <a:gd name="connsiteY2328" fmla="*/ 2670901 h 2676028"/>
                              <a:gd name="connsiteX2329" fmla="*/ 5339456 w 7247699"/>
                              <a:gd name="connsiteY2329" fmla="*/ 2662093 h 2676028"/>
                              <a:gd name="connsiteX2330" fmla="*/ 5347286 w 7247699"/>
                              <a:gd name="connsiteY2330" fmla="*/ 2648879 h 2676028"/>
                              <a:gd name="connsiteX2331" fmla="*/ 5347286 w 7247699"/>
                              <a:gd name="connsiteY2331" fmla="*/ 2632729 h 2676028"/>
                              <a:gd name="connsiteX2332" fmla="*/ 5343860 w 7247699"/>
                              <a:gd name="connsiteY2332" fmla="*/ 2624899 h 2676028"/>
                              <a:gd name="connsiteX2333" fmla="*/ 5338967 w 7247699"/>
                              <a:gd name="connsiteY2333" fmla="*/ 2619027 h 2676028"/>
                              <a:gd name="connsiteX2334" fmla="*/ 5329179 w 7247699"/>
                              <a:gd name="connsiteY2334" fmla="*/ 2612665 h 2676028"/>
                              <a:gd name="connsiteX2335" fmla="*/ 5321349 w 7247699"/>
                              <a:gd name="connsiteY2335" fmla="*/ 2610707 h 2676028"/>
                              <a:gd name="connsiteX2336" fmla="*/ 5313518 w 7247699"/>
                              <a:gd name="connsiteY2336" fmla="*/ 2610707 h 2676028"/>
                              <a:gd name="connsiteX2337" fmla="*/ 5303731 w 7247699"/>
                              <a:gd name="connsiteY2337" fmla="*/ 2614133 h 2676028"/>
                              <a:gd name="connsiteX2338" fmla="*/ 5294922 w 7247699"/>
                              <a:gd name="connsiteY2338" fmla="*/ 2621963 h 2676028"/>
                              <a:gd name="connsiteX2339" fmla="*/ 5291007 w 7247699"/>
                              <a:gd name="connsiteY2339" fmla="*/ 2628325 h 2676028"/>
                              <a:gd name="connsiteX2340" fmla="*/ 5289539 w 7247699"/>
                              <a:gd name="connsiteY2340" fmla="*/ 2632729 h 2676028"/>
                              <a:gd name="connsiteX2341" fmla="*/ 5289539 w 7247699"/>
                              <a:gd name="connsiteY2341" fmla="*/ 2648879 h 2676028"/>
                              <a:gd name="connsiteX2342" fmla="*/ 5297369 w 7247699"/>
                              <a:gd name="connsiteY2342" fmla="*/ 2662093 h 2676028"/>
                              <a:gd name="connsiteX2343" fmla="*/ 5318413 w 7247699"/>
                              <a:gd name="connsiteY2343" fmla="*/ 2670901 h 2676028"/>
                              <a:gd name="connsiteX2344" fmla="*/ 4013211 w 7247699"/>
                              <a:gd name="connsiteY2344" fmla="*/ 2673838 h 2676028"/>
                              <a:gd name="connsiteX2345" fmla="*/ 4029055 w 7247699"/>
                              <a:gd name="connsiteY2345" fmla="*/ 2668271 h 2676028"/>
                              <a:gd name="connsiteX2346" fmla="*/ 4037391 w 7247699"/>
                              <a:gd name="connsiteY2346" fmla="*/ 2656113 h 2676028"/>
                              <a:gd name="connsiteX2347" fmla="*/ 4039148 w 7247699"/>
                              <a:gd name="connsiteY2347" fmla="*/ 2652304 h 2676028"/>
                              <a:gd name="connsiteX2348" fmla="*/ 4038659 w 7247699"/>
                              <a:gd name="connsiteY2348" fmla="*/ 2654263 h 2676028"/>
                              <a:gd name="connsiteX2349" fmla="*/ 4037391 w 7247699"/>
                              <a:gd name="connsiteY2349" fmla="*/ 2656113 h 2676028"/>
                              <a:gd name="connsiteX2350" fmla="*/ 4036212 w 7247699"/>
                              <a:gd name="connsiteY2350" fmla="*/ 2658666 h 2676028"/>
                              <a:gd name="connsiteX2351" fmla="*/ 4038170 w 7247699"/>
                              <a:gd name="connsiteY2351" fmla="*/ 2655731 h 2676028"/>
                              <a:gd name="connsiteX2352" fmla="*/ 4041106 w 7247699"/>
                              <a:gd name="connsiteY2352" fmla="*/ 2648879 h 2676028"/>
                              <a:gd name="connsiteX2353" fmla="*/ 4041484 w 7247699"/>
                              <a:gd name="connsiteY2353" fmla="*/ 2640181 h 2676028"/>
                              <a:gd name="connsiteX2354" fmla="*/ 4040127 w 7247699"/>
                              <a:gd name="connsiteY2354" fmla="*/ 2643528 h 2676028"/>
                              <a:gd name="connsiteX2355" fmla="*/ 4040127 w 7247699"/>
                              <a:gd name="connsiteY2355" fmla="*/ 2646432 h 2676028"/>
                              <a:gd name="connsiteX2356" fmla="*/ 4039657 w 7247699"/>
                              <a:gd name="connsiteY2356" fmla="*/ 2644687 h 2676028"/>
                              <a:gd name="connsiteX2357" fmla="*/ 4039148 w 7247699"/>
                              <a:gd name="connsiteY2357" fmla="*/ 2645942 h 2676028"/>
                              <a:gd name="connsiteX2358" fmla="*/ 4038333 w 7247699"/>
                              <a:gd name="connsiteY2358" fmla="*/ 2646758 h 2676028"/>
                              <a:gd name="connsiteX2359" fmla="*/ 4037680 w 7247699"/>
                              <a:gd name="connsiteY2359" fmla="*/ 2647901 h 2676028"/>
                              <a:gd name="connsiteX2360" fmla="*/ 4038630 w 7247699"/>
                              <a:gd name="connsiteY2360" fmla="*/ 2640871 h 2676028"/>
                              <a:gd name="connsiteX2361" fmla="*/ 4033276 w 7247699"/>
                              <a:gd name="connsiteY2361" fmla="*/ 2620984 h 2676028"/>
                              <a:gd name="connsiteX2362" fmla="*/ 4033765 w 7247699"/>
                              <a:gd name="connsiteY2362" fmla="*/ 2621473 h 2676028"/>
                              <a:gd name="connsiteX2363" fmla="*/ 4039620 w 7247699"/>
                              <a:gd name="connsiteY2363" fmla="*/ 2633548 h 2676028"/>
                              <a:gd name="connsiteX2364" fmla="*/ 4040127 w 7247699"/>
                              <a:gd name="connsiteY2364" fmla="*/ 2629793 h 2676028"/>
                              <a:gd name="connsiteX2365" fmla="*/ 4040127 w 7247699"/>
                              <a:gd name="connsiteY2365" fmla="*/ 2634595 h 2676028"/>
                              <a:gd name="connsiteX2366" fmla="*/ 4041595 w 7247699"/>
                              <a:gd name="connsiteY2366" fmla="*/ 2637623 h 2676028"/>
                              <a:gd name="connsiteX2367" fmla="*/ 4041484 w 7247699"/>
                              <a:gd name="connsiteY2367" fmla="*/ 2640181 h 2676028"/>
                              <a:gd name="connsiteX2368" fmla="*/ 4046489 w 7247699"/>
                              <a:gd name="connsiteY2368" fmla="*/ 2627835 h 2676028"/>
                              <a:gd name="connsiteX2369" fmla="*/ 4046000 w 7247699"/>
                              <a:gd name="connsiteY2369" fmla="*/ 2626367 h 2676028"/>
                              <a:gd name="connsiteX2370" fmla="*/ 4032297 w 7247699"/>
                              <a:gd name="connsiteY2370" fmla="*/ 2612665 h 2676028"/>
                              <a:gd name="connsiteX2371" fmla="*/ 4005870 w 7247699"/>
                              <a:gd name="connsiteY2371" fmla="*/ 2616090 h 2676028"/>
                              <a:gd name="connsiteX2372" fmla="*/ 4023977 w 7247699"/>
                              <a:gd name="connsiteY2372" fmla="*/ 2613643 h 2676028"/>
                              <a:gd name="connsiteX2373" fmla="*/ 4001955 w 7247699"/>
                              <a:gd name="connsiteY2373" fmla="*/ 2617069 h 2676028"/>
                              <a:gd name="connsiteX2374" fmla="*/ 4020740 w 7247699"/>
                              <a:gd name="connsiteY2374" fmla="*/ 2614778 h 2676028"/>
                              <a:gd name="connsiteX2375" fmla="*/ 4021530 w 7247699"/>
                              <a:gd name="connsiteY2375" fmla="*/ 2614622 h 2676028"/>
                              <a:gd name="connsiteX2376" fmla="*/ 4022020 w 7247699"/>
                              <a:gd name="connsiteY2376" fmla="*/ 2614622 h 2676028"/>
                              <a:gd name="connsiteX2377" fmla="*/ 4020740 w 7247699"/>
                              <a:gd name="connsiteY2377" fmla="*/ 2614778 h 2676028"/>
                              <a:gd name="connsiteX2378" fmla="*/ 3997061 w 7247699"/>
                              <a:gd name="connsiteY2378" fmla="*/ 2619455 h 2676028"/>
                              <a:gd name="connsiteX2379" fmla="*/ 3985805 w 7247699"/>
                              <a:gd name="connsiteY2379" fmla="*/ 2641538 h 2676028"/>
                              <a:gd name="connsiteX2380" fmla="*/ 3987763 w 7247699"/>
                              <a:gd name="connsiteY2380" fmla="*/ 2654263 h 2676028"/>
                              <a:gd name="connsiteX2381" fmla="*/ 4013211 w 7247699"/>
                              <a:gd name="connsiteY2381" fmla="*/ 2673838 h 2676028"/>
                              <a:gd name="connsiteX2382" fmla="*/ 7031407 w 7247699"/>
                              <a:gd name="connsiteY2382" fmla="*/ 2675966 h 2676028"/>
                              <a:gd name="connsiteX2383" fmla="*/ 7047148 w 7247699"/>
                              <a:gd name="connsiteY2383" fmla="*/ 2667969 h 2676028"/>
                              <a:gd name="connsiteX2384" fmla="*/ 7051177 w 7247699"/>
                              <a:gd name="connsiteY2384" fmla="*/ 2651850 h 2676028"/>
                              <a:gd name="connsiteX2385" fmla="*/ 7045935 w 7247699"/>
                              <a:gd name="connsiteY2385" fmla="*/ 2644110 h 2676028"/>
                              <a:gd name="connsiteX2386" fmla="*/ 7045637 w 7247699"/>
                              <a:gd name="connsiteY2386" fmla="*/ 2645302 h 2676028"/>
                              <a:gd name="connsiteX2387" fmla="*/ 7045442 w 7247699"/>
                              <a:gd name="connsiteY2387" fmla="*/ 2644554 h 2676028"/>
                              <a:gd name="connsiteX2388" fmla="*/ 7044126 w 7247699"/>
                              <a:gd name="connsiteY2388" fmla="*/ 2646309 h 2676028"/>
                              <a:gd name="connsiteX2389" fmla="*/ 7044399 w 7247699"/>
                              <a:gd name="connsiteY2389" fmla="*/ 2641843 h 2676028"/>
                              <a:gd name="connsiteX2390" fmla="*/ 7040600 w 7247699"/>
                              <a:gd name="connsiteY2390" fmla="*/ 2636234 h 2676028"/>
                              <a:gd name="connsiteX2391" fmla="*/ 7044503 w 7247699"/>
                              <a:gd name="connsiteY2391" fmla="*/ 2640138 h 2676028"/>
                              <a:gd name="connsiteX2392" fmla="*/ 7045637 w 7247699"/>
                              <a:gd name="connsiteY2392" fmla="*/ 2621627 h 2676028"/>
                              <a:gd name="connsiteX2393" fmla="*/ 7021458 w 7247699"/>
                              <a:gd name="connsiteY2393" fmla="*/ 2616589 h 2676028"/>
                              <a:gd name="connsiteX2394" fmla="*/ 7014910 w 7247699"/>
                              <a:gd name="connsiteY2394" fmla="*/ 2669984 h 2676028"/>
                              <a:gd name="connsiteX2395" fmla="*/ 7031407 w 7247699"/>
                              <a:gd name="connsiteY2395" fmla="*/ 2675966 h 26760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</a:cxnLst>
                            <a:rect l="l" t="t" r="r" b="b"/>
                            <a:pathLst>
                              <a:path w="7247699" h="2676028">
                                <a:moveTo>
                                  <a:pt x="1173027" y="48901"/>
                                </a:moveTo>
                                <a:cubicBezTo>
                                  <a:pt x="1178128" y="47831"/>
                                  <a:pt x="1182661" y="44934"/>
                                  <a:pt x="1185180" y="39897"/>
                                </a:cubicBezTo>
                                <a:cubicBezTo>
                                  <a:pt x="1190217" y="30830"/>
                                  <a:pt x="1188202" y="17229"/>
                                  <a:pt x="1178128" y="12192"/>
                                </a:cubicBezTo>
                                <a:cubicBezTo>
                                  <a:pt x="1174098" y="10177"/>
                                  <a:pt x="1169564" y="8162"/>
                                  <a:pt x="1165534" y="6148"/>
                                </a:cubicBezTo>
                                <a:cubicBezTo>
                                  <a:pt x="1162512" y="4636"/>
                                  <a:pt x="1159490" y="2621"/>
                                  <a:pt x="1155964" y="1614"/>
                                </a:cubicBezTo>
                                <a:cubicBezTo>
                                  <a:pt x="1152942" y="607"/>
                                  <a:pt x="1149415" y="607"/>
                                  <a:pt x="1145889" y="103"/>
                                </a:cubicBezTo>
                                <a:cubicBezTo>
                                  <a:pt x="1138837" y="-905"/>
                                  <a:pt x="1131281" y="5644"/>
                                  <a:pt x="1128762" y="11689"/>
                                </a:cubicBezTo>
                                <a:cubicBezTo>
                                  <a:pt x="1125741" y="18741"/>
                                  <a:pt x="1127252" y="26800"/>
                                  <a:pt x="1132793" y="31837"/>
                                </a:cubicBezTo>
                                <a:cubicBezTo>
                                  <a:pt x="1139844" y="38890"/>
                                  <a:pt x="1148911" y="42919"/>
                                  <a:pt x="1157475" y="46949"/>
                                </a:cubicBezTo>
                                <a:cubicBezTo>
                                  <a:pt x="1162260" y="49216"/>
                                  <a:pt x="1167927" y="49971"/>
                                  <a:pt x="1173027" y="48901"/>
                                </a:cubicBezTo>
                                <a:close/>
                                <a:moveTo>
                                  <a:pt x="5827577" y="55110"/>
                                </a:moveTo>
                                <a:cubicBezTo>
                                  <a:pt x="5832677" y="54040"/>
                                  <a:pt x="5837211" y="51143"/>
                                  <a:pt x="5839730" y="46106"/>
                                </a:cubicBezTo>
                                <a:cubicBezTo>
                                  <a:pt x="5844767" y="37039"/>
                                  <a:pt x="5842752" y="23438"/>
                                  <a:pt x="5832678" y="18401"/>
                                </a:cubicBezTo>
                                <a:cubicBezTo>
                                  <a:pt x="5828648" y="16386"/>
                                  <a:pt x="5824114" y="14371"/>
                                  <a:pt x="5820084" y="12357"/>
                                </a:cubicBezTo>
                                <a:cubicBezTo>
                                  <a:pt x="5817062" y="10845"/>
                                  <a:pt x="5814040" y="8830"/>
                                  <a:pt x="5810514" y="7823"/>
                                </a:cubicBezTo>
                                <a:cubicBezTo>
                                  <a:pt x="5807492" y="6816"/>
                                  <a:pt x="5803965" y="6816"/>
                                  <a:pt x="5800439" y="6312"/>
                                </a:cubicBezTo>
                                <a:cubicBezTo>
                                  <a:pt x="5793387" y="5304"/>
                                  <a:pt x="5785831" y="11853"/>
                                  <a:pt x="5783312" y="17898"/>
                                </a:cubicBezTo>
                                <a:cubicBezTo>
                                  <a:pt x="5780290" y="24950"/>
                                  <a:pt x="5781802" y="33009"/>
                                  <a:pt x="5787343" y="38046"/>
                                </a:cubicBezTo>
                                <a:cubicBezTo>
                                  <a:pt x="5794394" y="45099"/>
                                  <a:pt x="5803461" y="49128"/>
                                  <a:pt x="5812025" y="53158"/>
                                </a:cubicBezTo>
                                <a:cubicBezTo>
                                  <a:pt x="5816810" y="55425"/>
                                  <a:pt x="5822477" y="56181"/>
                                  <a:pt x="5827577" y="55110"/>
                                </a:cubicBezTo>
                                <a:close/>
                                <a:moveTo>
                                  <a:pt x="3023939" y="143828"/>
                                </a:moveTo>
                                <a:cubicBezTo>
                                  <a:pt x="3034518" y="145843"/>
                                  <a:pt x="3047110" y="140806"/>
                                  <a:pt x="3049630" y="129220"/>
                                </a:cubicBezTo>
                                <a:cubicBezTo>
                                  <a:pt x="3052652" y="117131"/>
                                  <a:pt x="3046103" y="106553"/>
                                  <a:pt x="3035021" y="103027"/>
                                </a:cubicBezTo>
                                <a:cubicBezTo>
                                  <a:pt x="3025954" y="100004"/>
                                  <a:pt x="3017391" y="96982"/>
                                  <a:pt x="3007820" y="97989"/>
                                </a:cubicBezTo>
                                <a:cubicBezTo>
                                  <a:pt x="2999257" y="98493"/>
                                  <a:pt x="2990693" y="103530"/>
                                  <a:pt x="2988677" y="112597"/>
                                </a:cubicBezTo>
                                <a:cubicBezTo>
                                  <a:pt x="2986664" y="121664"/>
                                  <a:pt x="2990189" y="129724"/>
                                  <a:pt x="2997746" y="134761"/>
                                </a:cubicBezTo>
                                <a:cubicBezTo>
                                  <a:pt x="3002279" y="137784"/>
                                  <a:pt x="3006813" y="140302"/>
                                  <a:pt x="3011850" y="141310"/>
                                </a:cubicBezTo>
                                <a:cubicBezTo>
                                  <a:pt x="3015880" y="142317"/>
                                  <a:pt x="3019909" y="142821"/>
                                  <a:pt x="3023939" y="143828"/>
                                </a:cubicBezTo>
                                <a:close/>
                                <a:moveTo>
                                  <a:pt x="637409" y="194085"/>
                                </a:moveTo>
                                <a:cubicBezTo>
                                  <a:pt x="650531" y="192640"/>
                                  <a:pt x="661175" y="176398"/>
                                  <a:pt x="648695" y="165387"/>
                                </a:cubicBezTo>
                                <a:cubicBezTo>
                                  <a:pt x="613949" y="134555"/>
                                  <a:pt x="575287" y="113022"/>
                                  <a:pt x="530263" y="100787"/>
                                </a:cubicBezTo>
                                <a:cubicBezTo>
                                  <a:pt x="509708" y="94914"/>
                                  <a:pt x="501878" y="125257"/>
                                  <a:pt x="521454" y="132108"/>
                                </a:cubicBezTo>
                                <a:cubicBezTo>
                                  <a:pt x="558647" y="144832"/>
                                  <a:pt x="593883" y="164408"/>
                                  <a:pt x="624226" y="189857"/>
                                </a:cubicBezTo>
                                <a:cubicBezTo>
                                  <a:pt x="628386" y="193405"/>
                                  <a:pt x="633035" y="194567"/>
                                  <a:pt x="637409" y="194085"/>
                                </a:cubicBezTo>
                                <a:close/>
                                <a:moveTo>
                                  <a:pt x="5291956" y="200294"/>
                                </a:moveTo>
                                <a:cubicBezTo>
                                  <a:pt x="5305077" y="198849"/>
                                  <a:pt x="5315722" y="182607"/>
                                  <a:pt x="5303242" y="171596"/>
                                </a:cubicBezTo>
                                <a:cubicBezTo>
                                  <a:pt x="5268496" y="140764"/>
                                  <a:pt x="5229834" y="119231"/>
                                  <a:pt x="5184809" y="106996"/>
                                </a:cubicBezTo>
                                <a:cubicBezTo>
                                  <a:pt x="5164255" y="101123"/>
                                  <a:pt x="5156425" y="131466"/>
                                  <a:pt x="5176001" y="138317"/>
                                </a:cubicBezTo>
                                <a:cubicBezTo>
                                  <a:pt x="5213194" y="151041"/>
                                  <a:pt x="5248430" y="170617"/>
                                  <a:pt x="5278773" y="196066"/>
                                </a:cubicBezTo>
                                <a:cubicBezTo>
                                  <a:pt x="5282932" y="199614"/>
                                  <a:pt x="5287582" y="200776"/>
                                  <a:pt x="5291956" y="200294"/>
                                </a:cubicBezTo>
                                <a:close/>
                                <a:moveTo>
                                  <a:pt x="1731285" y="314627"/>
                                </a:moveTo>
                                <a:cubicBezTo>
                                  <a:pt x="1734924" y="314711"/>
                                  <a:pt x="1738564" y="313426"/>
                                  <a:pt x="1741501" y="310245"/>
                                </a:cubicBezTo>
                                <a:cubicBezTo>
                                  <a:pt x="1752757" y="298011"/>
                                  <a:pt x="1766460" y="288712"/>
                                  <a:pt x="1781632" y="281861"/>
                                </a:cubicBezTo>
                                <a:cubicBezTo>
                                  <a:pt x="1798761" y="274520"/>
                                  <a:pt x="1786036" y="243689"/>
                                  <a:pt x="1768907" y="251030"/>
                                </a:cubicBezTo>
                                <a:cubicBezTo>
                                  <a:pt x="1747374" y="259838"/>
                                  <a:pt x="1731224" y="272562"/>
                                  <a:pt x="1717521" y="291159"/>
                                </a:cubicBezTo>
                                <a:cubicBezTo>
                                  <a:pt x="1709446" y="301803"/>
                                  <a:pt x="1720365" y="314374"/>
                                  <a:pt x="1731285" y="314627"/>
                                </a:cubicBezTo>
                                <a:close/>
                                <a:moveTo>
                                  <a:pt x="6385831" y="320836"/>
                                </a:moveTo>
                                <a:cubicBezTo>
                                  <a:pt x="6389471" y="320920"/>
                                  <a:pt x="6393111" y="319635"/>
                                  <a:pt x="6396047" y="316454"/>
                                </a:cubicBezTo>
                                <a:cubicBezTo>
                                  <a:pt x="6407303" y="304220"/>
                                  <a:pt x="6421007" y="294921"/>
                                  <a:pt x="6436178" y="288070"/>
                                </a:cubicBezTo>
                                <a:cubicBezTo>
                                  <a:pt x="6453307" y="280729"/>
                                  <a:pt x="6440583" y="249898"/>
                                  <a:pt x="6423454" y="257239"/>
                                </a:cubicBezTo>
                                <a:cubicBezTo>
                                  <a:pt x="6401920" y="266047"/>
                                  <a:pt x="6385770" y="278771"/>
                                  <a:pt x="6372067" y="297368"/>
                                </a:cubicBezTo>
                                <a:cubicBezTo>
                                  <a:pt x="6363992" y="308012"/>
                                  <a:pt x="6374912" y="320583"/>
                                  <a:pt x="6385831" y="320836"/>
                                </a:cubicBezTo>
                                <a:close/>
                                <a:moveTo>
                                  <a:pt x="4530313" y="617981"/>
                                </a:moveTo>
                                <a:cubicBezTo>
                                  <a:pt x="4535391" y="616573"/>
                                  <a:pt x="4540040" y="613270"/>
                                  <a:pt x="4542732" y="608621"/>
                                </a:cubicBezTo>
                                <a:cubicBezTo>
                                  <a:pt x="4548604" y="598344"/>
                                  <a:pt x="4544200" y="588066"/>
                                  <a:pt x="4535390" y="581215"/>
                                </a:cubicBezTo>
                                <a:cubicBezTo>
                                  <a:pt x="4527071" y="574853"/>
                                  <a:pt x="4519241" y="568980"/>
                                  <a:pt x="4510921" y="562618"/>
                                </a:cubicBezTo>
                                <a:cubicBezTo>
                                  <a:pt x="4503580" y="556746"/>
                                  <a:pt x="4494282" y="551852"/>
                                  <a:pt x="4487430" y="545979"/>
                                </a:cubicBezTo>
                                <a:cubicBezTo>
                                  <a:pt x="4463939" y="524935"/>
                                  <a:pt x="4434575" y="566044"/>
                                  <a:pt x="4461492" y="580236"/>
                                </a:cubicBezTo>
                                <a:cubicBezTo>
                                  <a:pt x="4470791" y="585130"/>
                                  <a:pt x="4479110" y="592961"/>
                                  <a:pt x="4488409" y="598344"/>
                                </a:cubicBezTo>
                                <a:cubicBezTo>
                                  <a:pt x="4497218" y="604217"/>
                                  <a:pt x="4506517" y="610089"/>
                                  <a:pt x="4515326" y="615962"/>
                                </a:cubicBezTo>
                                <a:cubicBezTo>
                                  <a:pt x="4519730" y="618898"/>
                                  <a:pt x="4525236" y="619387"/>
                                  <a:pt x="4530313" y="617981"/>
                                </a:cubicBezTo>
                                <a:close/>
                                <a:moveTo>
                                  <a:pt x="4143899" y="777902"/>
                                </a:moveTo>
                                <a:cubicBezTo>
                                  <a:pt x="4155634" y="773699"/>
                                  <a:pt x="4161206" y="756605"/>
                                  <a:pt x="4147228" y="748293"/>
                                </a:cubicBezTo>
                                <a:cubicBezTo>
                                  <a:pt x="4137657" y="742752"/>
                                  <a:pt x="4128590" y="737211"/>
                                  <a:pt x="4120027" y="730159"/>
                                </a:cubicBezTo>
                                <a:cubicBezTo>
                                  <a:pt x="4111464" y="723107"/>
                                  <a:pt x="4104412" y="714543"/>
                                  <a:pt x="4095848" y="706988"/>
                                </a:cubicBezTo>
                                <a:cubicBezTo>
                                  <a:pt x="4082751" y="695402"/>
                                  <a:pt x="4059076" y="710514"/>
                                  <a:pt x="4069655" y="727640"/>
                                </a:cubicBezTo>
                                <a:cubicBezTo>
                                  <a:pt x="4083255" y="749301"/>
                                  <a:pt x="4107938" y="766427"/>
                                  <a:pt x="4130605" y="777005"/>
                                </a:cubicBezTo>
                                <a:cubicBezTo>
                                  <a:pt x="4135390" y="779272"/>
                                  <a:pt x="4139987" y="779303"/>
                                  <a:pt x="4143899" y="777902"/>
                                </a:cubicBezTo>
                                <a:close/>
                                <a:moveTo>
                                  <a:pt x="427836" y="921660"/>
                                </a:moveTo>
                                <a:cubicBezTo>
                                  <a:pt x="432117" y="920653"/>
                                  <a:pt x="436147" y="918134"/>
                                  <a:pt x="438666" y="914860"/>
                                </a:cubicBezTo>
                                <a:cubicBezTo>
                                  <a:pt x="443703" y="907808"/>
                                  <a:pt x="443703" y="897734"/>
                                  <a:pt x="437154" y="891185"/>
                                </a:cubicBezTo>
                                <a:cubicBezTo>
                                  <a:pt x="425065" y="879599"/>
                                  <a:pt x="412975" y="868014"/>
                                  <a:pt x="400886" y="856428"/>
                                </a:cubicBezTo>
                                <a:cubicBezTo>
                                  <a:pt x="391819" y="847865"/>
                                  <a:pt x="377212" y="848369"/>
                                  <a:pt x="369656" y="858443"/>
                                </a:cubicBezTo>
                                <a:cubicBezTo>
                                  <a:pt x="361596" y="869021"/>
                                  <a:pt x="365626" y="881614"/>
                                  <a:pt x="375700" y="889170"/>
                                </a:cubicBezTo>
                                <a:cubicBezTo>
                                  <a:pt x="388797" y="899245"/>
                                  <a:pt x="402397" y="909319"/>
                                  <a:pt x="415494" y="919394"/>
                                </a:cubicBezTo>
                                <a:cubicBezTo>
                                  <a:pt x="419020" y="922164"/>
                                  <a:pt x="423554" y="922668"/>
                                  <a:pt x="427836" y="921660"/>
                                </a:cubicBezTo>
                                <a:close/>
                                <a:moveTo>
                                  <a:pt x="621012" y="926948"/>
                                </a:moveTo>
                                <a:cubicBezTo>
                                  <a:pt x="643175" y="926948"/>
                                  <a:pt x="643175" y="892696"/>
                                  <a:pt x="621012" y="892696"/>
                                </a:cubicBezTo>
                                <a:cubicBezTo>
                                  <a:pt x="598849" y="892696"/>
                                  <a:pt x="598849" y="926948"/>
                                  <a:pt x="621012" y="926948"/>
                                </a:cubicBezTo>
                                <a:close/>
                                <a:moveTo>
                                  <a:pt x="5082385" y="927869"/>
                                </a:moveTo>
                                <a:cubicBezTo>
                                  <a:pt x="5086667" y="926862"/>
                                  <a:pt x="5090697" y="924343"/>
                                  <a:pt x="5093216" y="921069"/>
                                </a:cubicBezTo>
                                <a:cubicBezTo>
                                  <a:pt x="5098253" y="914017"/>
                                  <a:pt x="5098253" y="903943"/>
                                  <a:pt x="5091705" y="897394"/>
                                </a:cubicBezTo>
                                <a:cubicBezTo>
                                  <a:pt x="5079615" y="885808"/>
                                  <a:pt x="5067526" y="874223"/>
                                  <a:pt x="5055436" y="862637"/>
                                </a:cubicBezTo>
                                <a:cubicBezTo>
                                  <a:pt x="5046369" y="854074"/>
                                  <a:pt x="5031762" y="854578"/>
                                  <a:pt x="5024206" y="864652"/>
                                </a:cubicBezTo>
                                <a:cubicBezTo>
                                  <a:pt x="5016146" y="875230"/>
                                  <a:pt x="5020176" y="887823"/>
                                  <a:pt x="5030251" y="895379"/>
                                </a:cubicBezTo>
                                <a:cubicBezTo>
                                  <a:pt x="5043347" y="905454"/>
                                  <a:pt x="5056947" y="915528"/>
                                  <a:pt x="5070044" y="925603"/>
                                </a:cubicBezTo>
                                <a:cubicBezTo>
                                  <a:pt x="5073570" y="928373"/>
                                  <a:pt x="5078104" y="928877"/>
                                  <a:pt x="5082385" y="927869"/>
                                </a:cubicBezTo>
                                <a:close/>
                                <a:moveTo>
                                  <a:pt x="5275562" y="933157"/>
                                </a:moveTo>
                                <a:cubicBezTo>
                                  <a:pt x="5297725" y="933157"/>
                                  <a:pt x="5297725" y="898905"/>
                                  <a:pt x="5275562" y="898905"/>
                                </a:cubicBezTo>
                                <a:cubicBezTo>
                                  <a:pt x="5253399" y="898905"/>
                                  <a:pt x="5253399" y="933157"/>
                                  <a:pt x="5275562" y="933157"/>
                                </a:cubicBezTo>
                                <a:close/>
                                <a:moveTo>
                                  <a:pt x="3771224" y="942330"/>
                                </a:moveTo>
                                <a:cubicBezTo>
                                  <a:pt x="3780170" y="943546"/>
                                  <a:pt x="3789805" y="934920"/>
                                  <a:pt x="3783198" y="925744"/>
                                </a:cubicBezTo>
                                <a:cubicBezTo>
                                  <a:pt x="3772921" y="911552"/>
                                  <a:pt x="3762644" y="896870"/>
                                  <a:pt x="3751877" y="882678"/>
                                </a:cubicBezTo>
                                <a:cubicBezTo>
                                  <a:pt x="3743068" y="869954"/>
                                  <a:pt x="3721536" y="882678"/>
                                  <a:pt x="3731323" y="894913"/>
                                </a:cubicBezTo>
                                <a:cubicBezTo>
                                  <a:pt x="3742090" y="909105"/>
                                  <a:pt x="3752367" y="923297"/>
                                  <a:pt x="3763134" y="937490"/>
                                </a:cubicBezTo>
                                <a:cubicBezTo>
                                  <a:pt x="3765336" y="940426"/>
                                  <a:pt x="3768242" y="941925"/>
                                  <a:pt x="3771224" y="942330"/>
                                </a:cubicBezTo>
                                <a:close/>
                                <a:moveTo>
                                  <a:pt x="3577659" y="1078434"/>
                                </a:moveTo>
                                <a:cubicBezTo>
                                  <a:pt x="3581573" y="1078923"/>
                                  <a:pt x="3585488" y="1078923"/>
                                  <a:pt x="3588913" y="1076966"/>
                                </a:cubicBezTo>
                                <a:cubicBezTo>
                                  <a:pt x="3591850" y="1075008"/>
                                  <a:pt x="3594787" y="1071582"/>
                                  <a:pt x="3595767" y="1068157"/>
                                </a:cubicBezTo>
                                <a:cubicBezTo>
                                  <a:pt x="3597233" y="1061305"/>
                                  <a:pt x="3593808" y="1051517"/>
                                  <a:pt x="3585488" y="1050049"/>
                                </a:cubicBezTo>
                                <a:cubicBezTo>
                                  <a:pt x="3584022" y="1050049"/>
                                  <a:pt x="3582552" y="1049559"/>
                                  <a:pt x="3581085" y="1049070"/>
                                </a:cubicBezTo>
                                <a:cubicBezTo>
                                  <a:pt x="3579126" y="1048580"/>
                                  <a:pt x="3583530" y="1050538"/>
                                  <a:pt x="3582062" y="1049559"/>
                                </a:cubicBezTo>
                                <a:cubicBezTo>
                                  <a:pt x="3581573" y="1049070"/>
                                  <a:pt x="3580598" y="1048580"/>
                                  <a:pt x="3580104" y="1048580"/>
                                </a:cubicBezTo>
                                <a:cubicBezTo>
                                  <a:pt x="3579126" y="1048091"/>
                                  <a:pt x="3577659" y="1047602"/>
                                  <a:pt x="3576678" y="1047112"/>
                                </a:cubicBezTo>
                                <a:cubicBezTo>
                                  <a:pt x="3577168" y="1047112"/>
                                  <a:pt x="3577659" y="1047602"/>
                                  <a:pt x="3578146" y="1047602"/>
                                </a:cubicBezTo>
                                <a:cubicBezTo>
                                  <a:pt x="3578146" y="1047112"/>
                                  <a:pt x="3576678" y="1047112"/>
                                  <a:pt x="3576189" y="1046623"/>
                                </a:cubicBezTo>
                                <a:cubicBezTo>
                                  <a:pt x="3575701" y="1046623"/>
                                  <a:pt x="3573742" y="1044665"/>
                                  <a:pt x="3575213" y="1046134"/>
                                </a:cubicBezTo>
                                <a:cubicBezTo>
                                  <a:pt x="3576678" y="1047602"/>
                                  <a:pt x="3574231" y="1045155"/>
                                  <a:pt x="3574231" y="1045155"/>
                                </a:cubicBezTo>
                                <a:cubicBezTo>
                                  <a:pt x="3569827" y="1040750"/>
                                  <a:pt x="3562488" y="1040261"/>
                                  <a:pt x="3557592" y="1044176"/>
                                </a:cubicBezTo>
                                <a:cubicBezTo>
                                  <a:pt x="3551719" y="1048580"/>
                                  <a:pt x="3551230" y="1054943"/>
                                  <a:pt x="3554166" y="1060816"/>
                                </a:cubicBezTo>
                                <a:cubicBezTo>
                                  <a:pt x="3558572" y="1070114"/>
                                  <a:pt x="3567381" y="1076966"/>
                                  <a:pt x="3577659" y="1078434"/>
                                </a:cubicBezTo>
                                <a:close/>
                                <a:moveTo>
                                  <a:pt x="4146814" y="1128352"/>
                                </a:moveTo>
                                <a:cubicBezTo>
                                  <a:pt x="4152687" y="1129820"/>
                                  <a:pt x="4157091" y="1127863"/>
                                  <a:pt x="4161496" y="1123948"/>
                                </a:cubicBezTo>
                                <a:cubicBezTo>
                                  <a:pt x="4166390" y="1120032"/>
                                  <a:pt x="4171284" y="1116117"/>
                                  <a:pt x="4176178" y="1112202"/>
                                </a:cubicBezTo>
                                <a:cubicBezTo>
                                  <a:pt x="4182050" y="1107308"/>
                                  <a:pt x="4181561" y="1098009"/>
                                  <a:pt x="4177156" y="1092137"/>
                                </a:cubicBezTo>
                                <a:cubicBezTo>
                                  <a:pt x="4172263" y="1085775"/>
                                  <a:pt x="4164432" y="1084796"/>
                                  <a:pt x="4157580" y="1088221"/>
                                </a:cubicBezTo>
                                <a:cubicBezTo>
                                  <a:pt x="4151708" y="1091158"/>
                                  <a:pt x="4145835" y="1093605"/>
                                  <a:pt x="4140452" y="1096541"/>
                                </a:cubicBezTo>
                                <a:cubicBezTo>
                                  <a:pt x="4131154" y="1100946"/>
                                  <a:pt x="4129685" y="1114649"/>
                                  <a:pt x="4135558" y="1121990"/>
                                </a:cubicBezTo>
                                <a:cubicBezTo>
                                  <a:pt x="4138494" y="1125905"/>
                                  <a:pt x="4142409" y="1127863"/>
                                  <a:pt x="4146814" y="1128352"/>
                                </a:cubicBezTo>
                                <a:close/>
                                <a:moveTo>
                                  <a:pt x="4620100" y="1219394"/>
                                </a:moveTo>
                                <a:cubicBezTo>
                                  <a:pt x="4624061" y="1218552"/>
                                  <a:pt x="4627762" y="1215952"/>
                                  <a:pt x="4630332" y="1211058"/>
                                </a:cubicBezTo>
                                <a:cubicBezTo>
                                  <a:pt x="4641098" y="1190504"/>
                                  <a:pt x="4658716" y="1172397"/>
                                  <a:pt x="4678781" y="1160162"/>
                                </a:cubicBezTo>
                                <a:cubicBezTo>
                                  <a:pt x="4697867" y="1148416"/>
                                  <a:pt x="4680739" y="1119053"/>
                                  <a:pt x="4661163" y="1129820"/>
                                </a:cubicBezTo>
                                <a:cubicBezTo>
                                  <a:pt x="4634247" y="1144991"/>
                                  <a:pt x="4614671" y="1166035"/>
                                  <a:pt x="4600968" y="1193930"/>
                                </a:cubicBezTo>
                                <a:cubicBezTo>
                                  <a:pt x="4593994" y="1208612"/>
                                  <a:pt x="4608217" y="1221917"/>
                                  <a:pt x="4620100" y="1219394"/>
                                </a:cubicBezTo>
                                <a:close/>
                                <a:moveTo>
                                  <a:pt x="850396" y="1252352"/>
                                </a:moveTo>
                                <a:cubicBezTo>
                                  <a:pt x="853859" y="1251219"/>
                                  <a:pt x="857007" y="1248826"/>
                                  <a:pt x="859274" y="1245300"/>
                                </a:cubicBezTo>
                                <a:cubicBezTo>
                                  <a:pt x="863807" y="1238248"/>
                                  <a:pt x="867837" y="1231699"/>
                                  <a:pt x="872371" y="1224648"/>
                                </a:cubicBezTo>
                                <a:cubicBezTo>
                                  <a:pt x="877912" y="1215581"/>
                                  <a:pt x="873378" y="1202988"/>
                                  <a:pt x="863807" y="1198958"/>
                                </a:cubicBezTo>
                                <a:cubicBezTo>
                                  <a:pt x="852725" y="1194928"/>
                                  <a:pt x="842651" y="1200973"/>
                                  <a:pt x="839125" y="1211047"/>
                                </a:cubicBezTo>
                                <a:cubicBezTo>
                                  <a:pt x="836103" y="1218603"/>
                                  <a:pt x="833584" y="1226159"/>
                                  <a:pt x="830562" y="1233714"/>
                                </a:cubicBezTo>
                                <a:cubicBezTo>
                                  <a:pt x="827539" y="1240766"/>
                                  <a:pt x="833081" y="1249330"/>
                                  <a:pt x="839629" y="1251848"/>
                                </a:cubicBezTo>
                                <a:cubicBezTo>
                                  <a:pt x="843155" y="1253359"/>
                                  <a:pt x="846932" y="1253485"/>
                                  <a:pt x="850396" y="1252352"/>
                                </a:cubicBezTo>
                                <a:close/>
                                <a:moveTo>
                                  <a:pt x="5504943" y="1258561"/>
                                </a:moveTo>
                                <a:cubicBezTo>
                                  <a:pt x="5508407" y="1257428"/>
                                  <a:pt x="5511555" y="1255035"/>
                                  <a:pt x="5513822" y="1251509"/>
                                </a:cubicBezTo>
                                <a:cubicBezTo>
                                  <a:pt x="5518355" y="1244457"/>
                                  <a:pt x="5522385" y="1237908"/>
                                  <a:pt x="5526918" y="1230857"/>
                                </a:cubicBezTo>
                                <a:cubicBezTo>
                                  <a:pt x="5532459" y="1221790"/>
                                  <a:pt x="5527926" y="1209197"/>
                                  <a:pt x="5518355" y="1205167"/>
                                </a:cubicBezTo>
                                <a:cubicBezTo>
                                  <a:pt x="5507273" y="1201137"/>
                                  <a:pt x="5497199" y="1207182"/>
                                  <a:pt x="5493673" y="1217256"/>
                                </a:cubicBezTo>
                                <a:cubicBezTo>
                                  <a:pt x="5490650" y="1224812"/>
                                  <a:pt x="5488132" y="1232368"/>
                                  <a:pt x="5485110" y="1239923"/>
                                </a:cubicBezTo>
                                <a:cubicBezTo>
                                  <a:pt x="5482087" y="1246975"/>
                                  <a:pt x="5487628" y="1255539"/>
                                  <a:pt x="5494176" y="1258057"/>
                                </a:cubicBezTo>
                                <a:cubicBezTo>
                                  <a:pt x="5497702" y="1259569"/>
                                  <a:pt x="5501480" y="1259694"/>
                                  <a:pt x="5504943" y="1258561"/>
                                </a:cubicBezTo>
                                <a:close/>
                                <a:moveTo>
                                  <a:pt x="4291788" y="1263631"/>
                                </a:moveTo>
                                <a:cubicBezTo>
                                  <a:pt x="4306121" y="1266465"/>
                                  <a:pt x="4323783" y="1250880"/>
                                  <a:pt x="4313960" y="1233880"/>
                                </a:cubicBezTo>
                                <a:cubicBezTo>
                                  <a:pt x="4302878" y="1214738"/>
                                  <a:pt x="4296329" y="1195093"/>
                                  <a:pt x="4293307" y="1173433"/>
                                </a:cubicBezTo>
                                <a:cubicBezTo>
                                  <a:pt x="4290788" y="1153787"/>
                                  <a:pt x="4256535" y="1158321"/>
                                  <a:pt x="4258046" y="1177966"/>
                                </a:cubicBezTo>
                                <a:cubicBezTo>
                                  <a:pt x="4260061" y="1204664"/>
                                  <a:pt x="4267114" y="1229850"/>
                                  <a:pt x="4279707" y="1254029"/>
                                </a:cubicBezTo>
                                <a:cubicBezTo>
                                  <a:pt x="4282603" y="1259696"/>
                                  <a:pt x="4287011" y="1262687"/>
                                  <a:pt x="4291788" y="1263631"/>
                                </a:cubicBezTo>
                                <a:close/>
                                <a:moveTo>
                                  <a:pt x="3331709" y="1282741"/>
                                </a:moveTo>
                                <a:cubicBezTo>
                                  <a:pt x="3345814" y="1280726"/>
                                  <a:pt x="3354376" y="1267629"/>
                                  <a:pt x="3350851" y="1254533"/>
                                </a:cubicBezTo>
                                <a:lnTo>
                                  <a:pt x="3350347" y="1252014"/>
                                </a:lnTo>
                                <a:lnTo>
                                  <a:pt x="3350347" y="1247480"/>
                                </a:lnTo>
                                <a:cubicBezTo>
                                  <a:pt x="3350347" y="1244962"/>
                                  <a:pt x="3350347" y="1244458"/>
                                  <a:pt x="3350347" y="1245969"/>
                                </a:cubicBezTo>
                                <a:cubicBezTo>
                                  <a:pt x="3349844" y="1247984"/>
                                  <a:pt x="3351355" y="1242443"/>
                                  <a:pt x="3351355" y="1241436"/>
                                </a:cubicBezTo>
                                <a:cubicBezTo>
                                  <a:pt x="3351858" y="1239925"/>
                                  <a:pt x="3352865" y="1238917"/>
                                  <a:pt x="3353369" y="1237910"/>
                                </a:cubicBezTo>
                                <a:cubicBezTo>
                                  <a:pt x="3358911" y="1228843"/>
                                  <a:pt x="3355888" y="1214738"/>
                                  <a:pt x="3345814" y="1209701"/>
                                </a:cubicBezTo>
                                <a:cubicBezTo>
                                  <a:pt x="3334733" y="1204160"/>
                                  <a:pt x="3324657" y="1207686"/>
                                  <a:pt x="3317606" y="1217257"/>
                                </a:cubicBezTo>
                                <a:cubicBezTo>
                                  <a:pt x="3308538" y="1229346"/>
                                  <a:pt x="3304005" y="1245466"/>
                                  <a:pt x="3306020" y="1260577"/>
                                </a:cubicBezTo>
                                <a:cubicBezTo>
                                  <a:pt x="3308035" y="1274177"/>
                                  <a:pt x="3316599" y="1284756"/>
                                  <a:pt x="3331709" y="1282741"/>
                                </a:cubicBezTo>
                                <a:close/>
                                <a:moveTo>
                                  <a:pt x="1363474" y="1295754"/>
                                </a:moveTo>
                                <a:cubicBezTo>
                                  <a:pt x="1368283" y="1296059"/>
                                  <a:pt x="1373239" y="1294285"/>
                                  <a:pt x="1377399" y="1289514"/>
                                </a:cubicBezTo>
                                <a:cubicBezTo>
                                  <a:pt x="1412144" y="1250362"/>
                                  <a:pt x="1455700" y="1217573"/>
                                  <a:pt x="1501214" y="1191636"/>
                                </a:cubicBezTo>
                                <a:cubicBezTo>
                                  <a:pt x="1521278" y="1179890"/>
                                  <a:pt x="1503661" y="1150037"/>
                                  <a:pt x="1483106" y="1160804"/>
                                </a:cubicBezTo>
                                <a:cubicBezTo>
                                  <a:pt x="1431719" y="1187231"/>
                                  <a:pt x="1390122" y="1220999"/>
                                  <a:pt x="1349503" y="1261618"/>
                                </a:cubicBezTo>
                                <a:cubicBezTo>
                                  <a:pt x="1335922" y="1275199"/>
                                  <a:pt x="1349044" y="1294836"/>
                                  <a:pt x="1363474" y="1295754"/>
                                </a:cubicBezTo>
                                <a:close/>
                                <a:moveTo>
                                  <a:pt x="6018018" y="1301963"/>
                                </a:moveTo>
                                <a:cubicBezTo>
                                  <a:pt x="6022828" y="1302268"/>
                                  <a:pt x="6027783" y="1300494"/>
                                  <a:pt x="6031943" y="1295723"/>
                                </a:cubicBezTo>
                                <a:cubicBezTo>
                                  <a:pt x="6066689" y="1256571"/>
                                  <a:pt x="6110245" y="1223782"/>
                                  <a:pt x="6155758" y="1197845"/>
                                </a:cubicBezTo>
                                <a:cubicBezTo>
                                  <a:pt x="6175823" y="1186099"/>
                                  <a:pt x="6158205" y="1156246"/>
                                  <a:pt x="6137650" y="1167013"/>
                                </a:cubicBezTo>
                                <a:cubicBezTo>
                                  <a:pt x="6086264" y="1193440"/>
                                  <a:pt x="6044667" y="1227208"/>
                                  <a:pt x="6004047" y="1267827"/>
                                </a:cubicBezTo>
                                <a:cubicBezTo>
                                  <a:pt x="5990466" y="1281408"/>
                                  <a:pt x="6003588" y="1301045"/>
                                  <a:pt x="6018018" y="1301963"/>
                                </a:cubicBezTo>
                                <a:close/>
                                <a:moveTo>
                                  <a:pt x="1634382" y="1305850"/>
                                </a:moveTo>
                                <a:cubicBezTo>
                                  <a:pt x="1644417" y="1307857"/>
                                  <a:pt x="1655656" y="1297184"/>
                                  <a:pt x="1649612" y="1285095"/>
                                </a:cubicBezTo>
                                <a:cubicBezTo>
                                  <a:pt x="1641049" y="1268472"/>
                                  <a:pt x="1632989" y="1251345"/>
                                  <a:pt x="1624425" y="1234722"/>
                                </a:cubicBezTo>
                                <a:cubicBezTo>
                                  <a:pt x="1615358" y="1216084"/>
                                  <a:pt x="1585640" y="1233211"/>
                                  <a:pt x="1596218" y="1251345"/>
                                </a:cubicBezTo>
                                <a:cubicBezTo>
                                  <a:pt x="1605788" y="1267464"/>
                                  <a:pt x="1615862" y="1283584"/>
                                  <a:pt x="1625433" y="1299199"/>
                                </a:cubicBezTo>
                                <a:cubicBezTo>
                                  <a:pt x="1627826" y="1303103"/>
                                  <a:pt x="1631037" y="1305180"/>
                                  <a:pt x="1634382" y="1305850"/>
                                </a:cubicBezTo>
                                <a:close/>
                                <a:moveTo>
                                  <a:pt x="6288930" y="1312058"/>
                                </a:moveTo>
                                <a:cubicBezTo>
                                  <a:pt x="6298965" y="1314066"/>
                                  <a:pt x="6310204" y="1303393"/>
                                  <a:pt x="6304159" y="1291304"/>
                                </a:cubicBezTo>
                                <a:cubicBezTo>
                                  <a:pt x="6295596" y="1274681"/>
                                  <a:pt x="6287537" y="1257554"/>
                                  <a:pt x="6278973" y="1240931"/>
                                </a:cubicBezTo>
                                <a:cubicBezTo>
                                  <a:pt x="6269906" y="1222293"/>
                                  <a:pt x="6240187" y="1239420"/>
                                  <a:pt x="6250766" y="1257554"/>
                                </a:cubicBezTo>
                                <a:cubicBezTo>
                                  <a:pt x="6260336" y="1273673"/>
                                  <a:pt x="6270410" y="1289793"/>
                                  <a:pt x="6279981" y="1305408"/>
                                </a:cubicBezTo>
                                <a:cubicBezTo>
                                  <a:pt x="6282374" y="1309312"/>
                                  <a:pt x="6285585" y="1311389"/>
                                  <a:pt x="6288930" y="1312058"/>
                                </a:cubicBezTo>
                                <a:close/>
                                <a:moveTo>
                                  <a:pt x="125353" y="1338490"/>
                                </a:moveTo>
                                <a:cubicBezTo>
                                  <a:pt x="134420" y="1341008"/>
                                  <a:pt x="147013" y="1334964"/>
                                  <a:pt x="148524" y="1324889"/>
                                </a:cubicBezTo>
                                <a:cubicBezTo>
                                  <a:pt x="152050" y="1304740"/>
                                  <a:pt x="155072" y="1285095"/>
                                  <a:pt x="157591" y="1264946"/>
                                </a:cubicBezTo>
                                <a:cubicBezTo>
                                  <a:pt x="160110" y="1245301"/>
                                  <a:pt x="126864" y="1240767"/>
                                  <a:pt x="122834" y="1260412"/>
                                </a:cubicBezTo>
                                <a:cubicBezTo>
                                  <a:pt x="118805" y="1278547"/>
                                  <a:pt x="115278" y="1296680"/>
                                  <a:pt x="111752" y="1314814"/>
                                </a:cubicBezTo>
                                <a:cubicBezTo>
                                  <a:pt x="109737" y="1324889"/>
                                  <a:pt x="114774" y="1335467"/>
                                  <a:pt x="125353" y="1338490"/>
                                </a:cubicBezTo>
                                <a:close/>
                                <a:moveTo>
                                  <a:pt x="4779901" y="1344699"/>
                                </a:moveTo>
                                <a:cubicBezTo>
                                  <a:pt x="4788968" y="1347217"/>
                                  <a:pt x="4801561" y="1341173"/>
                                  <a:pt x="4803072" y="1331098"/>
                                </a:cubicBezTo>
                                <a:cubicBezTo>
                                  <a:pt x="4806598" y="1310949"/>
                                  <a:pt x="4809621" y="1291304"/>
                                  <a:pt x="4812139" y="1271155"/>
                                </a:cubicBezTo>
                                <a:cubicBezTo>
                                  <a:pt x="4814658" y="1251510"/>
                                  <a:pt x="4781412" y="1246976"/>
                                  <a:pt x="4777382" y="1266621"/>
                                </a:cubicBezTo>
                                <a:cubicBezTo>
                                  <a:pt x="4773353" y="1284756"/>
                                  <a:pt x="4769826" y="1302889"/>
                                  <a:pt x="4766301" y="1321023"/>
                                </a:cubicBezTo>
                                <a:cubicBezTo>
                                  <a:pt x="4764285" y="1331098"/>
                                  <a:pt x="4769322" y="1341676"/>
                                  <a:pt x="4779901" y="1344699"/>
                                </a:cubicBezTo>
                                <a:close/>
                                <a:moveTo>
                                  <a:pt x="3947439" y="1432786"/>
                                </a:moveTo>
                                <a:cubicBezTo>
                                  <a:pt x="3951028" y="1432723"/>
                                  <a:pt x="3954554" y="1431338"/>
                                  <a:pt x="3956821" y="1428819"/>
                                </a:cubicBezTo>
                                <a:cubicBezTo>
                                  <a:pt x="3962362" y="1423278"/>
                                  <a:pt x="3961354" y="1415219"/>
                                  <a:pt x="3956821" y="1409678"/>
                                </a:cubicBezTo>
                                <a:cubicBezTo>
                                  <a:pt x="3947754" y="1398596"/>
                                  <a:pt x="3938687" y="1387514"/>
                                  <a:pt x="3929620" y="1376936"/>
                                </a:cubicBezTo>
                                <a:cubicBezTo>
                                  <a:pt x="3924583" y="1371395"/>
                                  <a:pt x="3915012" y="1371899"/>
                                  <a:pt x="3909975" y="1376936"/>
                                </a:cubicBezTo>
                                <a:cubicBezTo>
                                  <a:pt x="3904434" y="1381973"/>
                                  <a:pt x="3905442" y="1390536"/>
                                  <a:pt x="3909975" y="1396077"/>
                                </a:cubicBezTo>
                                <a:cubicBezTo>
                                  <a:pt x="3919042" y="1407159"/>
                                  <a:pt x="3928109" y="1418241"/>
                                  <a:pt x="3937679" y="1428819"/>
                                </a:cubicBezTo>
                                <a:cubicBezTo>
                                  <a:pt x="3940198" y="1431590"/>
                                  <a:pt x="3943850" y="1432849"/>
                                  <a:pt x="3947439" y="1432786"/>
                                </a:cubicBezTo>
                                <a:close/>
                                <a:moveTo>
                                  <a:pt x="1147699" y="1467491"/>
                                </a:moveTo>
                                <a:cubicBezTo>
                                  <a:pt x="1159743" y="1466367"/>
                                  <a:pt x="1169653" y="1451134"/>
                                  <a:pt x="1158641" y="1439756"/>
                                </a:cubicBezTo>
                                <a:cubicBezTo>
                                  <a:pt x="1145918" y="1427032"/>
                                  <a:pt x="1189963" y="1373200"/>
                                  <a:pt x="1197304" y="1362923"/>
                                </a:cubicBezTo>
                                <a:cubicBezTo>
                                  <a:pt x="1215901" y="1337964"/>
                                  <a:pt x="1236944" y="1314963"/>
                                  <a:pt x="1259456" y="1293429"/>
                                </a:cubicBezTo>
                                <a:cubicBezTo>
                                  <a:pt x="1275117" y="1278258"/>
                                  <a:pt x="1252115" y="1255746"/>
                                  <a:pt x="1235965" y="1269939"/>
                                </a:cubicBezTo>
                                <a:cubicBezTo>
                                  <a:pt x="1201219" y="1299791"/>
                                  <a:pt x="1171855" y="1334049"/>
                                  <a:pt x="1146896" y="1372710"/>
                                </a:cubicBezTo>
                                <a:cubicBezTo>
                                  <a:pt x="1130747" y="1397669"/>
                                  <a:pt x="1107255" y="1437799"/>
                                  <a:pt x="1135640" y="1463247"/>
                                </a:cubicBezTo>
                                <a:cubicBezTo>
                                  <a:pt x="1139433" y="1466672"/>
                                  <a:pt x="1143685" y="1467865"/>
                                  <a:pt x="1147699" y="1467491"/>
                                </a:cubicBezTo>
                                <a:close/>
                                <a:moveTo>
                                  <a:pt x="5802243" y="1473700"/>
                                </a:moveTo>
                                <a:cubicBezTo>
                                  <a:pt x="5814287" y="1472576"/>
                                  <a:pt x="5824197" y="1457343"/>
                                  <a:pt x="5813185" y="1445965"/>
                                </a:cubicBezTo>
                                <a:cubicBezTo>
                                  <a:pt x="5800461" y="1433241"/>
                                  <a:pt x="5844507" y="1379409"/>
                                  <a:pt x="5851847" y="1369132"/>
                                </a:cubicBezTo>
                                <a:cubicBezTo>
                                  <a:pt x="5870445" y="1344173"/>
                                  <a:pt x="5891488" y="1321172"/>
                                  <a:pt x="5914000" y="1299638"/>
                                </a:cubicBezTo>
                                <a:cubicBezTo>
                                  <a:pt x="5929661" y="1284467"/>
                                  <a:pt x="5906659" y="1261955"/>
                                  <a:pt x="5890510" y="1276148"/>
                                </a:cubicBezTo>
                                <a:cubicBezTo>
                                  <a:pt x="5855763" y="1306000"/>
                                  <a:pt x="5826399" y="1340258"/>
                                  <a:pt x="5801440" y="1378919"/>
                                </a:cubicBezTo>
                                <a:cubicBezTo>
                                  <a:pt x="5785290" y="1403878"/>
                                  <a:pt x="5761799" y="1444008"/>
                                  <a:pt x="5790184" y="1469456"/>
                                </a:cubicBezTo>
                                <a:cubicBezTo>
                                  <a:pt x="5793977" y="1472882"/>
                                  <a:pt x="5798229" y="1474074"/>
                                  <a:pt x="5802243" y="1473700"/>
                                </a:cubicBezTo>
                                <a:close/>
                                <a:moveTo>
                                  <a:pt x="4488436" y="1476925"/>
                                </a:moveTo>
                                <a:cubicBezTo>
                                  <a:pt x="4499077" y="1477051"/>
                                  <a:pt x="4510411" y="1470376"/>
                                  <a:pt x="4511418" y="1456524"/>
                                </a:cubicBezTo>
                                <a:cubicBezTo>
                                  <a:pt x="4512929" y="1436879"/>
                                  <a:pt x="4521492" y="1419249"/>
                                  <a:pt x="4535596" y="1405144"/>
                                </a:cubicBezTo>
                                <a:cubicBezTo>
                                  <a:pt x="4552723" y="1388017"/>
                                  <a:pt x="4527033" y="1363335"/>
                                  <a:pt x="4509403" y="1378950"/>
                                </a:cubicBezTo>
                                <a:cubicBezTo>
                                  <a:pt x="4486232" y="1399099"/>
                                  <a:pt x="4473639" y="1426301"/>
                                  <a:pt x="4469609" y="1456524"/>
                                </a:cubicBezTo>
                                <a:cubicBezTo>
                                  <a:pt x="4467846" y="1469873"/>
                                  <a:pt x="4477795" y="1476799"/>
                                  <a:pt x="4488436" y="1476925"/>
                                </a:cubicBezTo>
                                <a:close/>
                                <a:moveTo>
                                  <a:pt x="2656265" y="1498697"/>
                                </a:moveTo>
                                <a:cubicBezTo>
                                  <a:pt x="2660057" y="1497840"/>
                                  <a:pt x="2663484" y="1495638"/>
                                  <a:pt x="2665931" y="1491967"/>
                                </a:cubicBezTo>
                                <a:cubicBezTo>
                                  <a:pt x="2670335" y="1484627"/>
                                  <a:pt x="2667398" y="1474839"/>
                                  <a:pt x="2660547" y="1470435"/>
                                </a:cubicBezTo>
                                <a:cubicBezTo>
                                  <a:pt x="2649291" y="1463583"/>
                                  <a:pt x="2641951" y="1453795"/>
                                  <a:pt x="2638036" y="1442050"/>
                                </a:cubicBezTo>
                                <a:cubicBezTo>
                                  <a:pt x="2635099" y="1432752"/>
                                  <a:pt x="2625310" y="1426879"/>
                                  <a:pt x="2615524" y="1429326"/>
                                </a:cubicBezTo>
                                <a:cubicBezTo>
                                  <a:pt x="2606715" y="1431773"/>
                                  <a:pt x="2598885" y="1443029"/>
                                  <a:pt x="2602799" y="1451838"/>
                                </a:cubicBezTo>
                                <a:cubicBezTo>
                                  <a:pt x="2611118" y="1471413"/>
                                  <a:pt x="2624821" y="1488052"/>
                                  <a:pt x="2644396" y="1497351"/>
                                </a:cubicBezTo>
                                <a:cubicBezTo>
                                  <a:pt x="2648312" y="1499064"/>
                                  <a:pt x="2652472" y="1499553"/>
                                  <a:pt x="2656265" y="1498697"/>
                                </a:cubicBezTo>
                                <a:close/>
                                <a:moveTo>
                                  <a:pt x="112761" y="1546273"/>
                                </a:moveTo>
                                <a:cubicBezTo>
                                  <a:pt x="117672" y="1546147"/>
                                  <a:pt x="122584" y="1544258"/>
                                  <a:pt x="125858" y="1540984"/>
                                </a:cubicBezTo>
                                <a:cubicBezTo>
                                  <a:pt x="132910" y="1533932"/>
                                  <a:pt x="133917" y="1520835"/>
                                  <a:pt x="126361" y="1514287"/>
                                </a:cubicBezTo>
                                <a:cubicBezTo>
                                  <a:pt x="119813" y="1508746"/>
                                  <a:pt x="117294" y="1503709"/>
                                  <a:pt x="117798" y="1494642"/>
                                </a:cubicBezTo>
                                <a:cubicBezTo>
                                  <a:pt x="118806" y="1477011"/>
                                  <a:pt x="91101" y="1473485"/>
                                  <a:pt x="87071" y="1490612"/>
                                </a:cubicBezTo>
                                <a:cubicBezTo>
                                  <a:pt x="82538" y="1508746"/>
                                  <a:pt x="87575" y="1526376"/>
                                  <a:pt x="99664" y="1540984"/>
                                </a:cubicBezTo>
                                <a:cubicBezTo>
                                  <a:pt x="102938" y="1544762"/>
                                  <a:pt x="107850" y="1546399"/>
                                  <a:pt x="112761" y="1546273"/>
                                </a:cubicBezTo>
                                <a:close/>
                                <a:moveTo>
                                  <a:pt x="4767309" y="1552482"/>
                                </a:moveTo>
                                <a:cubicBezTo>
                                  <a:pt x="4772220" y="1552356"/>
                                  <a:pt x="4777131" y="1550467"/>
                                  <a:pt x="4780405" y="1547193"/>
                                </a:cubicBezTo>
                                <a:cubicBezTo>
                                  <a:pt x="4787458" y="1540141"/>
                                  <a:pt x="4788465" y="1527044"/>
                                  <a:pt x="4780909" y="1520496"/>
                                </a:cubicBezTo>
                                <a:cubicBezTo>
                                  <a:pt x="4774361" y="1514955"/>
                                  <a:pt x="4771842" y="1509918"/>
                                  <a:pt x="4772346" y="1500851"/>
                                </a:cubicBezTo>
                                <a:cubicBezTo>
                                  <a:pt x="4773353" y="1483220"/>
                                  <a:pt x="4745649" y="1479694"/>
                                  <a:pt x="4741619" y="1496821"/>
                                </a:cubicBezTo>
                                <a:cubicBezTo>
                                  <a:pt x="4737086" y="1514955"/>
                                  <a:pt x="4742123" y="1532585"/>
                                  <a:pt x="4754212" y="1547193"/>
                                </a:cubicBezTo>
                                <a:cubicBezTo>
                                  <a:pt x="4757486" y="1550971"/>
                                  <a:pt x="4762397" y="1552608"/>
                                  <a:pt x="4767309" y="1552482"/>
                                </a:cubicBezTo>
                                <a:close/>
                                <a:moveTo>
                                  <a:pt x="1745358" y="1556353"/>
                                </a:moveTo>
                                <a:cubicBezTo>
                                  <a:pt x="1755697" y="1556231"/>
                                  <a:pt x="1765974" y="1549624"/>
                                  <a:pt x="1765484" y="1536655"/>
                                </a:cubicBezTo>
                                <a:cubicBezTo>
                                  <a:pt x="1764506" y="1510228"/>
                                  <a:pt x="1774783" y="1485759"/>
                                  <a:pt x="1792402" y="1466183"/>
                                </a:cubicBezTo>
                                <a:cubicBezTo>
                                  <a:pt x="1809040" y="1447586"/>
                                  <a:pt x="1783102" y="1421159"/>
                                  <a:pt x="1764995" y="1438778"/>
                                </a:cubicBezTo>
                                <a:cubicBezTo>
                                  <a:pt x="1737589" y="1464715"/>
                                  <a:pt x="1725354" y="1499951"/>
                                  <a:pt x="1724865" y="1537145"/>
                                </a:cubicBezTo>
                                <a:cubicBezTo>
                                  <a:pt x="1724620" y="1550114"/>
                                  <a:pt x="1735019" y="1556476"/>
                                  <a:pt x="1745358" y="1556353"/>
                                </a:cubicBezTo>
                                <a:close/>
                                <a:moveTo>
                                  <a:pt x="6399902" y="1562562"/>
                                </a:moveTo>
                                <a:cubicBezTo>
                                  <a:pt x="6410241" y="1562440"/>
                                  <a:pt x="6420518" y="1555833"/>
                                  <a:pt x="6420029" y="1542864"/>
                                </a:cubicBezTo>
                                <a:cubicBezTo>
                                  <a:pt x="6419050" y="1516437"/>
                                  <a:pt x="6429327" y="1491968"/>
                                  <a:pt x="6446946" y="1472392"/>
                                </a:cubicBezTo>
                                <a:cubicBezTo>
                                  <a:pt x="6463585" y="1453795"/>
                                  <a:pt x="6437647" y="1427368"/>
                                  <a:pt x="6419539" y="1444987"/>
                                </a:cubicBezTo>
                                <a:cubicBezTo>
                                  <a:pt x="6392133" y="1470924"/>
                                  <a:pt x="6379898" y="1506160"/>
                                  <a:pt x="6379409" y="1543354"/>
                                </a:cubicBezTo>
                                <a:cubicBezTo>
                                  <a:pt x="6379164" y="1556323"/>
                                  <a:pt x="6389564" y="1562685"/>
                                  <a:pt x="6399902" y="1562562"/>
                                </a:cubicBezTo>
                                <a:close/>
                                <a:moveTo>
                                  <a:pt x="1609817" y="1563148"/>
                                </a:moveTo>
                                <a:cubicBezTo>
                                  <a:pt x="1614351" y="1565163"/>
                                  <a:pt x="1620899" y="1563651"/>
                                  <a:pt x="1624929" y="1561133"/>
                                </a:cubicBezTo>
                                <a:cubicBezTo>
                                  <a:pt x="1628959" y="1558614"/>
                                  <a:pt x="1632989" y="1554081"/>
                                  <a:pt x="1633996" y="1549547"/>
                                </a:cubicBezTo>
                                <a:cubicBezTo>
                                  <a:pt x="1635507" y="1540480"/>
                                  <a:pt x="1630470" y="1527384"/>
                                  <a:pt x="1619892" y="1525872"/>
                                </a:cubicBezTo>
                                <a:cubicBezTo>
                                  <a:pt x="1617373" y="1525369"/>
                                  <a:pt x="1615358" y="1524865"/>
                                  <a:pt x="1612840" y="1524361"/>
                                </a:cubicBezTo>
                                <a:cubicBezTo>
                                  <a:pt x="1610825" y="1523857"/>
                                  <a:pt x="1615862" y="1525872"/>
                                  <a:pt x="1613344" y="1524361"/>
                                </a:cubicBezTo>
                                <a:cubicBezTo>
                                  <a:pt x="1613344" y="1524361"/>
                                  <a:pt x="1609817" y="1522346"/>
                                  <a:pt x="1610321" y="1522346"/>
                                </a:cubicBezTo>
                                <a:cubicBezTo>
                                  <a:pt x="1609314" y="1521843"/>
                                  <a:pt x="1608810" y="1520835"/>
                                  <a:pt x="1608306" y="1519828"/>
                                </a:cubicBezTo>
                                <a:cubicBezTo>
                                  <a:pt x="1605788" y="1517310"/>
                                  <a:pt x="1609817" y="1522346"/>
                                  <a:pt x="1607803" y="1518820"/>
                                </a:cubicBezTo>
                                <a:cubicBezTo>
                                  <a:pt x="1607299" y="1517813"/>
                                  <a:pt x="1606795" y="1516805"/>
                                  <a:pt x="1605788" y="1515294"/>
                                </a:cubicBezTo>
                                <a:cubicBezTo>
                                  <a:pt x="1602262" y="1508242"/>
                                  <a:pt x="1593195" y="1506228"/>
                                  <a:pt x="1586646" y="1509250"/>
                                </a:cubicBezTo>
                                <a:cubicBezTo>
                                  <a:pt x="1579594" y="1512272"/>
                                  <a:pt x="1576068" y="1519828"/>
                                  <a:pt x="1577580" y="1527384"/>
                                </a:cubicBezTo>
                                <a:cubicBezTo>
                                  <a:pt x="1581106" y="1544510"/>
                                  <a:pt x="1594202" y="1556599"/>
                                  <a:pt x="1609817" y="1563148"/>
                                </a:cubicBezTo>
                                <a:close/>
                                <a:moveTo>
                                  <a:pt x="6264365" y="1569357"/>
                                </a:moveTo>
                                <a:cubicBezTo>
                                  <a:pt x="6268899" y="1571372"/>
                                  <a:pt x="6275447" y="1569860"/>
                                  <a:pt x="6279476" y="1567342"/>
                                </a:cubicBezTo>
                                <a:cubicBezTo>
                                  <a:pt x="6283507" y="1564823"/>
                                  <a:pt x="6287537" y="1560290"/>
                                  <a:pt x="6288544" y="1555756"/>
                                </a:cubicBezTo>
                                <a:cubicBezTo>
                                  <a:pt x="6290055" y="1546689"/>
                                  <a:pt x="6285018" y="1533593"/>
                                  <a:pt x="6274439" y="1532081"/>
                                </a:cubicBezTo>
                                <a:cubicBezTo>
                                  <a:pt x="6271921" y="1531578"/>
                                  <a:pt x="6269906" y="1531074"/>
                                  <a:pt x="6267388" y="1530570"/>
                                </a:cubicBezTo>
                                <a:cubicBezTo>
                                  <a:pt x="6265373" y="1530066"/>
                                  <a:pt x="6270410" y="1532081"/>
                                  <a:pt x="6267891" y="1530570"/>
                                </a:cubicBezTo>
                                <a:cubicBezTo>
                                  <a:pt x="6267891" y="1530570"/>
                                  <a:pt x="6264365" y="1528555"/>
                                  <a:pt x="6264869" y="1528555"/>
                                </a:cubicBezTo>
                                <a:cubicBezTo>
                                  <a:pt x="6263862" y="1528052"/>
                                  <a:pt x="6263358" y="1527044"/>
                                  <a:pt x="6262854" y="1526037"/>
                                </a:cubicBezTo>
                                <a:cubicBezTo>
                                  <a:pt x="6260336" y="1523519"/>
                                  <a:pt x="6264365" y="1528555"/>
                                  <a:pt x="6262351" y="1525029"/>
                                </a:cubicBezTo>
                                <a:cubicBezTo>
                                  <a:pt x="6261847" y="1524022"/>
                                  <a:pt x="6261343" y="1523014"/>
                                  <a:pt x="6260336" y="1521503"/>
                                </a:cubicBezTo>
                                <a:cubicBezTo>
                                  <a:pt x="6256810" y="1514451"/>
                                  <a:pt x="6247743" y="1512437"/>
                                  <a:pt x="6241194" y="1515459"/>
                                </a:cubicBezTo>
                                <a:cubicBezTo>
                                  <a:pt x="6234142" y="1518481"/>
                                  <a:pt x="6230616" y="1526037"/>
                                  <a:pt x="6232127" y="1533593"/>
                                </a:cubicBezTo>
                                <a:cubicBezTo>
                                  <a:pt x="6235653" y="1550719"/>
                                  <a:pt x="6248750" y="1562808"/>
                                  <a:pt x="6264365" y="1569357"/>
                                </a:cubicBezTo>
                                <a:close/>
                                <a:moveTo>
                                  <a:pt x="2341496" y="1589999"/>
                                </a:moveTo>
                                <a:cubicBezTo>
                                  <a:pt x="2355200" y="1590489"/>
                                  <a:pt x="2364988" y="1577275"/>
                                  <a:pt x="2363519" y="1564550"/>
                                </a:cubicBezTo>
                                <a:cubicBezTo>
                                  <a:pt x="2361072" y="1552316"/>
                                  <a:pt x="2348348" y="1542528"/>
                                  <a:pt x="2335134" y="1546443"/>
                                </a:cubicBezTo>
                                <a:cubicBezTo>
                                  <a:pt x="2322409" y="1550358"/>
                                  <a:pt x="2305771" y="1547911"/>
                                  <a:pt x="2293047" y="1544975"/>
                                </a:cubicBezTo>
                                <a:cubicBezTo>
                                  <a:pt x="2268577" y="1539102"/>
                                  <a:pt x="2260258" y="1572871"/>
                                  <a:pt x="2282769" y="1581680"/>
                                </a:cubicBezTo>
                                <a:cubicBezTo>
                                  <a:pt x="2292069" y="1585105"/>
                                  <a:pt x="2301366" y="1587552"/>
                                  <a:pt x="2311643" y="1589021"/>
                                </a:cubicBezTo>
                                <a:cubicBezTo>
                                  <a:pt x="2321921" y="1590489"/>
                                  <a:pt x="2331219" y="1589510"/>
                                  <a:pt x="2341496" y="1589999"/>
                                </a:cubicBezTo>
                                <a:close/>
                                <a:moveTo>
                                  <a:pt x="6996040" y="1596208"/>
                                </a:moveTo>
                                <a:cubicBezTo>
                                  <a:pt x="7009743" y="1596698"/>
                                  <a:pt x="7019531" y="1583484"/>
                                  <a:pt x="7018062" y="1570759"/>
                                </a:cubicBezTo>
                                <a:cubicBezTo>
                                  <a:pt x="7015616" y="1558525"/>
                                  <a:pt x="7002891" y="1548737"/>
                                  <a:pt x="6989677" y="1552652"/>
                                </a:cubicBezTo>
                                <a:cubicBezTo>
                                  <a:pt x="6976953" y="1556567"/>
                                  <a:pt x="6960314" y="1554120"/>
                                  <a:pt x="6947590" y="1551184"/>
                                </a:cubicBezTo>
                                <a:cubicBezTo>
                                  <a:pt x="6923120" y="1545311"/>
                                  <a:pt x="6914801" y="1579080"/>
                                  <a:pt x="6937313" y="1587889"/>
                                </a:cubicBezTo>
                                <a:cubicBezTo>
                                  <a:pt x="6946611" y="1591314"/>
                                  <a:pt x="6955910" y="1593761"/>
                                  <a:pt x="6966187" y="1595230"/>
                                </a:cubicBezTo>
                                <a:cubicBezTo>
                                  <a:pt x="6976464" y="1596698"/>
                                  <a:pt x="6985762" y="1595719"/>
                                  <a:pt x="6996040" y="1596208"/>
                                </a:cubicBezTo>
                                <a:close/>
                                <a:moveTo>
                                  <a:pt x="167320" y="1606531"/>
                                </a:moveTo>
                                <a:cubicBezTo>
                                  <a:pt x="172043" y="1606909"/>
                                  <a:pt x="176985" y="1605334"/>
                                  <a:pt x="181267" y="1600927"/>
                                </a:cubicBezTo>
                                <a:cubicBezTo>
                                  <a:pt x="200912" y="1580778"/>
                                  <a:pt x="221061" y="1560126"/>
                                  <a:pt x="240202" y="1539473"/>
                                </a:cubicBezTo>
                                <a:cubicBezTo>
                                  <a:pt x="255314" y="1523354"/>
                                  <a:pt x="232143" y="1500183"/>
                                  <a:pt x="216024" y="1515294"/>
                                </a:cubicBezTo>
                                <a:cubicBezTo>
                                  <a:pt x="195371" y="1534436"/>
                                  <a:pt x="174719" y="1554585"/>
                                  <a:pt x="154570" y="1574230"/>
                                </a:cubicBezTo>
                                <a:cubicBezTo>
                                  <a:pt x="140969" y="1586697"/>
                                  <a:pt x="153153" y="1605397"/>
                                  <a:pt x="167320" y="1606531"/>
                                </a:cubicBezTo>
                                <a:close/>
                                <a:moveTo>
                                  <a:pt x="4821868" y="1612740"/>
                                </a:moveTo>
                                <a:cubicBezTo>
                                  <a:pt x="4826590" y="1613118"/>
                                  <a:pt x="4831533" y="1611543"/>
                                  <a:pt x="4835815" y="1607136"/>
                                </a:cubicBezTo>
                                <a:cubicBezTo>
                                  <a:pt x="4855460" y="1586987"/>
                                  <a:pt x="4875609" y="1566335"/>
                                  <a:pt x="4894750" y="1545682"/>
                                </a:cubicBezTo>
                                <a:cubicBezTo>
                                  <a:pt x="4909862" y="1529563"/>
                                  <a:pt x="4886691" y="1506392"/>
                                  <a:pt x="4870571" y="1521503"/>
                                </a:cubicBezTo>
                                <a:cubicBezTo>
                                  <a:pt x="4849919" y="1540645"/>
                                  <a:pt x="4829267" y="1560794"/>
                                  <a:pt x="4809118" y="1580439"/>
                                </a:cubicBezTo>
                                <a:cubicBezTo>
                                  <a:pt x="4795517" y="1592906"/>
                                  <a:pt x="4807701" y="1611606"/>
                                  <a:pt x="4821868" y="1612740"/>
                                </a:cubicBezTo>
                                <a:close/>
                                <a:moveTo>
                                  <a:pt x="2822952" y="1614692"/>
                                </a:moveTo>
                                <a:cubicBezTo>
                                  <a:pt x="2832020" y="1610662"/>
                                  <a:pt x="2836553" y="1599077"/>
                                  <a:pt x="2831012" y="1590514"/>
                                </a:cubicBezTo>
                                <a:cubicBezTo>
                                  <a:pt x="2827488" y="1584973"/>
                                  <a:pt x="2824463" y="1578424"/>
                                  <a:pt x="2818420" y="1574898"/>
                                </a:cubicBezTo>
                                <a:cubicBezTo>
                                  <a:pt x="2813887" y="1572379"/>
                                  <a:pt x="2807842" y="1572379"/>
                                  <a:pt x="2803309" y="1574898"/>
                                </a:cubicBezTo>
                                <a:cubicBezTo>
                                  <a:pt x="2798271" y="1577920"/>
                                  <a:pt x="2796255" y="1582454"/>
                                  <a:pt x="2795753" y="1587995"/>
                                </a:cubicBezTo>
                                <a:cubicBezTo>
                                  <a:pt x="2795248" y="1593536"/>
                                  <a:pt x="2798271" y="1598573"/>
                                  <a:pt x="2799782" y="1603610"/>
                                </a:cubicBezTo>
                                <a:cubicBezTo>
                                  <a:pt x="2801293" y="1608143"/>
                                  <a:pt x="2803811" y="1611166"/>
                                  <a:pt x="2807842" y="1613684"/>
                                </a:cubicBezTo>
                                <a:cubicBezTo>
                                  <a:pt x="2812375" y="1616707"/>
                                  <a:pt x="2818420" y="1616707"/>
                                  <a:pt x="2822952" y="1614692"/>
                                </a:cubicBezTo>
                                <a:close/>
                                <a:moveTo>
                                  <a:pt x="4369731" y="1653511"/>
                                </a:moveTo>
                                <a:cubicBezTo>
                                  <a:pt x="4385513" y="1646400"/>
                                  <a:pt x="4390285" y="1619331"/>
                                  <a:pt x="4367529" y="1612357"/>
                                </a:cubicBezTo>
                                <a:cubicBezTo>
                                  <a:pt x="4344038" y="1605016"/>
                                  <a:pt x="4322016" y="1593760"/>
                                  <a:pt x="4298035" y="1588377"/>
                                </a:cubicBezTo>
                                <a:cubicBezTo>
                                  <a:pt x="4277481" y="1583483"/>
                                  <a:pt x="4263289" y="1612846"/>
                                  <a:pt x="4283353" y="1623613"/>
                                </a:cubicBezTo>
                                <a:cubicBezTo>
                                  <a:pt x="4294120" y="1629485"/>
                                  <a:pt x="4305377" y="1634379"/>
                                  <a:pt x="4316143" y="1639273"/>
                                </a:cubicBezTo>
                                <a:cubicBezTo>
                                  <a:pt x="4327399" y="1644167"/>
                                  <a:pt x="4339633" y="1647103"/>
                                  <a:pt x="4350889" y="1652487"/>
                                </a:cubicBezTo>
                                <a:cubicBezTo>
                                  <a:pt x="4357985" y="1656035"/>
                                  <a:pt x="4364470" y="1655882"/>
                                  <a:pt x="4369731" y="1653511"/>
                                </a:cubicBezTo>
                                <a:close/>
                                <a:moveTo>
                                  <a:pt x="3001272" y="1670605"/>
                                </a:moveTo>
                                <a:cubicBezTo>
                                  <a:pt x="3007317" y="1668086"/>
                                  <a:pt x="3009835" y="1662041"/>
                                  <a:pt x="3008325" y="1655997"/>
                                </a:cubicBezTo>
                                <a:cubicBezTo>
                                  <a:pt x="3007821" y="1653478"/>
                                  <a:pt x="3007317" y="1650959"/>
                                  <a:pt x="3006813" y="1647937"/>
                                </a:cubicBezTo>
                                <a:cubicBezTo>
                                  <a:pt x="3006309" y="1646930"/>
                                  <a:pt x="3006309" y="1645418"/>
                                  <a:pt x="3005806" y="1644411"/>
                                </a:cubicBezTo>
                                <a:lnTo>
                                  <a:pt x="3005806" y="1642396"/>
                                </a:lnTo>
                                <a:cubicBezTo>
                                  <a:pt x="3005302" y="1632825"/>
                                  <a:pt x="2996739" y="1625269"/>
                                  <a:pt x="2987167" y="1628292"/>
                                </a:cubicBezTo>
                                <a:cubicBezTo>
                                  <a:pt x="2978603" y="1630810"/>
                                  <a:pt x="2973061" y="1642396"/>
                                  <a:pt x="2978099" y="1650456"/>
                                </a:cubicBezTo>
                                <a:cubicBezTo>
                                  <a:pt x="2981122" y="1654989"/>
                                  <a:pt x="2983136" y="1660530"/>
                                  <a:pt x="2985656" y="1665568"/>
                                </a:cubicBezTo>
                                <a:cubicBezTo>
                                  <a:pt x="2988174" y="1671109"/>
                                  <a:pt x="2996235" y="1673123"/>
                                  <a:pt x="3001272" y="1670605"/>
                                </a:cubicBezTo>
                                <a:close/>
                                <a:moveTo>
                                  <a:pt x="1773313" y="1688366"/>
                                </a:moveTo>
                                <a:cubicBezTo>
                                  <a:pt x="1830082" y="1689345"/>
                                  <a:pt x="1886361" y="1687876"/>
                                  <a:pt x="1943131" y="1687876"/>
                                </a:cubicBezTo>
                                <a:cubicBezTo>
                                  <a:pt x="1967111" y="1687876"/>
                                  <a:pt x="1967111" y="1650193"/>
                                  <a:pt x="1943131" y="1650193"/>
                                </a:cubicBezTo>
                                <a:cubicBezTo>
                                  <a:pt x="1886361" y="1650193"/>
                                  <a:pt x="1830082" y="1648725"/>
                                  <a:pt x="1773313" y="1649704"/>
                                </a:cubicBezTo>
                                <a:cubicBezTo>
                                  <a:pt x="1748354" y="1650193"/>
                                  <a:pt x="1748354" y="1687876"/>
                                  <a:pt x="1773313" y="1688366"/>
                                </a:cubicBezTo>
                                <a:close/>
                                <a:moveTo>
                                  <a:pt x="6427858" y="1694575"/>
                                </a:moveTo>
                                <a:cubicBezTo>
                                  <a:pt x="6484627" y="1695554"/>
                                  <a:pt x="6540907" y="1694085"/>
                                  <a:pt x="6597676" y="1694085"/>
                                </a:cubicBezTo>
                                <a:cubicBezTo>
                                  <a:pt x="6621656" y="1694085"/>
                                  <a:pt x="6621656" y="1656402"/>
                                  <a:pt x="6597676" y="1656402"/>
                                </a:cubicBezTo>
                                <a:cubicBezTo>
                                  <a:pt x="6540907" y="1656402"/>
                                  <a:pt x="6484627" y="1654934"/>
                                  <a:pt x="6427858" y="1655913"/>
                                </a:cubicBezTo>
                                <a:cubicBezTo>
                                  <a:pt x="6402899" y="1656402"/>
                                  <a:pt x="6402899" y="1694085"/>
                                  <a:pt x="6427858" y="1694575"/>
                                </a:cubicBezTo>
                                <a:close/>
                                <a:moveTo>
                                  <a:pt x="4494771" y="1720023"/>
                                </a:moveTo>
                                <a:cubicBezTo>
                                  <a:pt x="4504069" y="1721980"/>
                                  <a:pt x="4513856" y="1717086"/>
                                  <a:pt x="4516303" y="1707788"/>
                                </a:cubicBezTo>
                                <a:cubicBezTo>
                                  <a:pt x="4519240" y="1698979"/>
                                  <a:pt x="4513856" y="1687723"/>
                                  <a:pt x="4504558" y="1685766"/>
                                </a:cubicBezTo>
                                <a:cubicBezTo>
                                  <a:pt x="4502111" y="1685276"/>
                                  <a:pt x="4499175" y="1684787"/>
                                  <a:pt x="4496728" y="1683808"/>
                                </a:cubicBezTo>
                                <a:cubicBezTo>
                                  <a:pt x="4496239" y="1683319"/>
                                  <a:pt x="4495749" y="1683319"/>
                                  <a:pt x="4495260" y="1682829"/>
                                </a:cubicBezTo>
                                <a:cubicBezTo>
                                  <a:pt x="4493792" y="1681851"/>
                                  <a:pt x="4492813" y="1681361"/>
                                  <a:pt x="4491345" y="1680382"/>
                                </a:cubicBezTo>
                                <a:cubicBezTo>
                                  <a:pt x="4488898" y="1678914"/>
                                  <a:pt x="4492813" y="1681851"/>
                                  <a:pt x="4490365" y="1679893"/>
                                </a:cubicBezTo>
                                <a:cubicBezTo>
                                  <a:pt x="4489387" y="1678914"/>
                                  <a:pt x="4487919" y="1677935"/>
                                  <a:pt x="4486940" y="1676957"/>
                                </a:cubicBezTo>
                                <a:cubicBezTo>
                                  <a:pt x="4485961" y="1675978"/>
                                  <a:pt x="4485472" y="1674999"/>
                                  <a:pt x="4484494" y="1674510"/>
                                </a:cubicBezTo>
                                <a:cubicBezTo>
                                  <a:pt x="4484494" y="1674510"/>
                                  <a:pt x="4481557" y="1670595"/>
                                  <a:pt x="4482535" y="1672063"/>
                                </a:cubicBezTo>
                                <a:cubicBezTo>
                                  <a:pt x="4477642" y="1664722"/>
                                  <a:pt x="4468343" y="1661296"/>
                                  <a:pt x="4460024" y="1666190"/>
                                </a:cubicBezTo>
                                <a:cubicBezTo>
                                  <a:pt x="4451704" y="1671084"/>
                                  <a:pt x="4450726" y="1680382"/>
                                  <a:pt x="4454151" y="1688702"/>
                                </a:cubicBezTo>
                                <a:cubicBezTo>
                                  <a:pt x="4461492" y="1704851"/>
                                  <a:pt x="4477642" y="1716108"/>
                                  <a:pt x="4494771" y="1720023"/>
                                </a:cubicBezTo>
                                <a:close/>
                                <a:moveTo>
                                  <a:pt x="2244051" y="1733964"/>
                                </a:moveTo>
                                <a:cubicBezTo>
                                  <a:pt x="2247959" y="1735317"/>
                                  <a:pt x="2252547" y="1735225"/>
                                  <a:pt x="2257318" y="1732901"/>
                                </a:cubicBezTo>
                                <a:cubicBezTo>
                                  <a:pt x="2296470" y="1713325"/>
                                  <a:pt x="2337088" y="1696686"/>
                                  <a:pt x="2378197" y="1681515"/>
                                </a:cubicBezTo>
                                <a:cubicBezTo>
                                  <a:pt x="2398751" y="1673685"/>
                                  <a:pt x="2390921" y="1642363"/>
                                  <a:pt x="2368899" y="1647746"/>
                                </a:cubicBezTo>
                                <a:cubicBezTo>
                                  <a:pt x="2322896" y="1659492"/>
                                  <a:pt x="2280809" y="1679068"/>
                                  <a:pt x="2240679" y="1704027"/>
                                </a:cubicBezTo>
                                <a:cubicBezTo>
                                  <a:pt x="2226731" y="1712836"/>
                                  <a:pt x="2232329" y="1729903"/>
                                  <a:pt x="2244051" y="1733964"/>
                                </a:cubicBezTo>
                                <a:close/>
                                <a:moveTo>
                                  <a:pt x="6898596" y="1740173"/>
                                </a:moveTo>
                                <a:cubicBezTo>
                                  <a:pt x="6902504" y="1741526"/>
                                  <a:pt x="6907092" y="1741434"/>
                                  <a:pt x="6911864" y="1739110"/>
                                </a:cubicBezTo>
                                <a:cubicBezTo>
                                  <a:pt x="6951015" y="1719534"/>
                                  <a:pt x="6991634" y="1702895"/>
                                  <a:pt x="7032742" y="1687724"/>
                                </a:cubicBezTo>
                                <a:cubicBezTo>
                                  <a:pt x="7053296" y="1679894"/>
                                  <a:pt x="7045466" y="1648572"/>
                                  <a:pt x="7023444" y="1653955"/>
                                </a:cubicBezTo>
                                <a:cubicBezTo>
                                  <a:pt x="6977441" y="1665701"/>
                                  <a:pt x="6935354" y="1685277"/>
                                  <a:pt x="6895224" y="1710236"/>
                                </a:cubicBezTo>
                                <a:cubicBezTo>
                                  <a:pt x="6881277" y="1719045"/>
                                  <a:pt x="6886874" y="1736112"/>
                                  <a:pt x="6898596" y="1740173"/>
                                </a:cubicBezTo>
                                <a:close/>
                                <a:moveTo>
                                  <a:pt x="3968407" y="1742133"/>
                                </a:moveTo>
                                <a:cubicBezTo>
                                  <a:pt x="3979489" y="1738104"/>
                                  <a:pt x="3991074" y="1733570"/>
                                  <a:pt x="4002156" y="1729540"/>
                                </a:cubicBezTo>
                                <a:cubicBezTo>
                                  <a:pt x="4013742" y="1725511"/>
                                  <a:pt x="4020290" y="1713925"/>
                                  <a:pt x="4015253" y="1702339"/>
                                </a:cubicBezTo>
                                <a:cubicBezTo>
                                  <a:pt x="4010720" y="1691762"/>
                                  <a:pt x="3996615" y="1685717"/>
                                  <a:pt x="3986541" y="1692769"/>
                                </a:cubicBezTo>
                                <a:cubicBezTo>
                                  <a:pt x="3976467" y="1699317"/>
                                  <a:pt x="3965889" y="1705865"/>
                                  <a:pt x="3955814" y="1712414"/>
                                </a:cubicBezTo>
                                <a:cubicBezTo>
                                  <a:pt x="3949266" y="1716947"/>
                                  <a:pt x="3945740" y="1725007"/>
                                  <a:pt x="3949266" y="1732563"/>
                                </a:cubicBezTo>
                                <a:cubicBezTo>
                                  <a:pt x="3952288" y="1739615"/>
                                  <a:pt x="3960851" y="1744652"/>
                                  <a:pt x="3968407" y="1742133"/>
                                </a:cubicBezTo>
                                <a:close/>
                                <a:moveTo>
                                  <a:pt x="2495347" y="1754800"/>
                                </a:moveTo>
                                <a:cubicBezTo>
                                  <a:pt x="2503972" y="1754800"/>
                                  <a:pt x="2512537" y="1749294"/>
                                  <a:pt x="2512292" y="1738283"/>
                                </a:cubicBezTo>
                                <a:cubicBezTo>
                                  <a:pt x="2512292" y="1729474"/>
                                  <a:pt x="2514739" y="1722623"/>
                                  <a:pt x="2519633" y="1714303"/>
                                </a:cubicBezTo>
                                <a:cubicBezTo>
                                  <a:pt x="2528931" y="1699132"/>
                                  <a:pt x="2507398" y="1682004"/>
                                  <a:pt x="2494674" y="1695217"/>
                                </a:cubicBezTo>
                                <a:cubicBezTo>
                                  <a:pt x="2483418" y="1706963"/>
                                  <a:pt x="2478524" y="1722133"/>
                                  <a:pt x="2478035" y="1738283"/>
                                </a:cubicBezTo>
                                <a:cubicBezTo>
                                  <a:pt x="2478035" y="1749294"/>
                                  <a:pt x="2486721" y="1754800"/>
                                  <a:pt x="2495347" y="1754800"/>
                                </a:cubicBezTo>
                                <a:close/>
                                <a:moveTo>
                                  <a:pt x="7149891" y="1761009"/>
                                </a:moveTo>
                                <a:cubicBezTo>
                                  <a:pt x="7158517" y="1761009"/>
                                  <a:pt x="7167081" y="1755503"/>
                                  <a:pt x="7166836" y="1744492"/>
                                </a:cubicBezTo>
                                <a:cubicBezTo>
                                  <a:pt x="7166836" y="1735683"/>
                                  <a:pt x="7169283" y="1728832"/>
                                  <a:pt x="7174177" y="1720512"/>
                                </a:cubicBezTo>
                                <a:cubicBezTo>
                                  <a:pt x="7183476" y="1705341"/>
                                  <a:pt x="7161942" y="1688213"/>
                                  <a:pt x="7149218" y="1701426"/>
                                </a:cubicBezTo>
                                <a:cubicBezTo>
                                  <a:pt x="7137962" y="1713172"/>
                                  <a:pt x="7133068" y="1728342"/>
                                  <a:pt x="7132579" y="1744492"/>
                                </a:cubicBezTo>
                                <a:cubicBezTo>
                                  <a:pt x="7132579" y="1755503"/>
                                  <a:pt x="7141266" y="1761009"/>
                                  <a:pt x="7149891" y="1761009"/>
                                </a:cubicBezTo>
                                <a:close/>
                                <a:moveTo>
                                  <a:pt x="2479991" y="1800926"/>
                                </a:moveTo>
                                <a:cubicBezTo>
                                  <a:pt x="2496629" y="1806309"/>
                                  <a:pt x="2507885" y="1780371"/>
                                  <a:pt x="2492225" y="1772541"/>
                                </a:cubicBezTo>
                                <a:cubicBezTo>
                                  <a:pt x="2481458" y="1767158"/>
                                  <a:pt x="2472650" y="1761286"/>
                                  <a:pt x="2466287" y="1751498"/>
                                </a:cubicBezTo>
                                <a:cubicBezTo>
                                  <a:pt x="2455521" y="1733390"/>
                                  <a:pt x="2427137" y="1750030"/>
                                  <a:pt x="2438393" y="1767648"/>
                                </a:cubicBezTo>
                                <a:cubicBezTo>
                                  <a:pt x="2448179" y="1782818"/>
                                  <a:pt x="2462372" y="1795053"/>
                                  <a:pt x="2479991" y="1800926"/>
                                </a:cubicBezTo>
                                <a:close/>
                                <a:moveTo>
                                  <a:pt x="7134536" y="1807135"/>
                                </a:moveTo>
                                <a:cubicBezTo>
                                  <a:pt x="7151175" y="1812518"/>
                                  <a:pt x="7162431" y="1786580"/>
                                  <a:pt x="7146770" y="1778750"/>
                                </a:cubicBezTo>
                                <a:cubicBezTo>
                                  <a:pt x="7136004" y="1773367"/>
                                  <a:pt x="7127195" y="1767495"/>
                                  <a:pt x="7120833" y="1757707"/>
                                </a:cubicBezTo>
                                <a:cubicBezTo>
                                  <a:pt x="7110066" y="1739599"/>
                                  <a:pt x="7081682" y="1756239"/>
                                  <a:pt x="7092938" y="1773857"/>
                                </a:cubicBezTo>
                                <a:cubicBezTo>
                                  <a:pt x="7102725" y="1789027"/>
                                  <a:pt x="7116917" y="1801262"/>
                                  <a:pt x="7134536" y="1807135"/>
                                </a:cubicBezTo>
                                <a:close/>
                                <a:moveTo>
                                  <a:pt x="2174991" y="1809467"/>
                                </a:moveTo>
                                <a:cubicBezTo>
                                  <a:pt x="2182547" y="1812490"/>
                                  <a:pt x="2192117" y="1806445"/>
                                  <a:pt x="2193628" y="1798889"/>
                                </a:cubicBezTo>
                                <a:cubicBezTo>
                                  <a:pt x="2195644" y="1790326"/>
                                  <a:pt x="2191110" y="1783274"/>
                                  <a:pt x="2183051" y="1780252"/>
                                </a:cubicBezTo>
                                <a:cubicBezTo>
                                  <a:pt x="2186072" y="1781259"/>
                                  <a:pt x="2182043" y="1779748"/>
                                  <a:pt x="2182043" y="1779748"/>
                                </a:cubicBezTo>
                                <a:cubicBezTo>
                                  <a:pt x="2181035" y="1779244"/>
                                  <a:pt x="2180532" y="1778740"/>
                                  <a:pt x="2180028" y="1778237"/>
                                </a:cubicBezTo>
                                <a:cubicBezTo>
                                  <a:pt x="2176502" y="1776222"/>
                                  <a:pt x="2182043" y="1780252"/>
                                  <a:pt x="2179020" y="1777229"/>
                                </a:cubicBezTo>
                                <a:cubicBezTo>
                                  <a:pt x="2178013" y="1776725"/>
                                  <a:pt x="2177509" y="1775718"/>
                                  <a:pt x="2176502" y="1775214"/>
                                </a:cubicBezTo>
                                <a:cubicBezTo>
                                  <a:pt x="2175495" y="1774207"/>
                                  <a:pt x="2174991" y="1773703"/>
                                  <a:pt x="2174488" y="1772696"/>
                                </a:cubicBezTo>
                                <a:cubicBezTo>
                                  <a:pt x="2175998" y="1774207"/>
                                  <a:pt x="2174991" y="1773199"/>
                                  <a:pt x="2173983" y="1772192"/>
                                </a:cubicBezTo>
                                <a:cubicBezTo>
                                  <a:pt x="2172472" y="1770177"/>
                                  <a:pt x="2171465" y="1768162"/>
                                  <a:pt x="2170458" y="1765644"/>
                                </a:cubicBezTo>
                                <a:cubicBezTo>
                                  <a:pt x="2167435" y="1758088"/>
                                  <a:pt x="2155850" y="1756073"/>
                                  <a:pt x="2149301" y="1760103"/>
                                </a:cubicBezTo>
                                <a:cubicBezTo>
                                  <a:pt x="2141242" y="1765140"/>
                                  <a:pt x="2139730" y="1773199"/>
                                  <a:pt x="2143257" y="1781259"/>
                                </a:cubicBezTo>
                                <a:cubicBezTo>
                                  <a:pt x="2149301" y="1794860"/>
                                  <a:pt x="2161390" y="1803927"/>
                                  <a:pt x="2174991" y="1809467"/>
                                </a:cubicBezTo>
                                <a:close/>
                                <a:moveTo>
                                  <a:pt x="6829539" y="1815676"/>
                                </a:moveTo>
                                <a:cubicBezTo>
                                  <a:pt x="6837095" y="1818699"/>
                                  <a:pt x="6846666" y="1812654"/>
                                  <a:pt x="6848177" y="1805098"/>
                                </a:cubicBezTo>
                                <a:cubicBezTo>
                                  <a:pt x="6850192" y="1796535"/>
                                  <a:pt x="6845658" y="1789483"/>
                                  <a:pt x="6837599" y="1786461"/>
                                </a:cubicBezTo>
                                <a:cubicBezTo>
                                  <a:pt x="6840621" y="1787468"/>
                                  <a:pt x="6836591" y="1785957"/>
                                  <a:pt x="6836591" y="1785957"/>
                                </a:cubicBezTo>
                                <a:cubicBezTo>
                                  <a:pt x="6835584" y="1785453"/>
                                  <a:pt x="6835081" y="1784949"/>
                                  <a:pt x="6834577" y="1784446"/>
                                </a:cubicBezTo>
                                <a:cubicBezTo>
                                  <a:pt x="6831050" y="1782431"/>
                                  <a:pt x="6836591" y="1786461"/>
                                  <a:pt x="6833569" y="1783438"/>
                                </a:cubicBezTo>
                                <a:cubicBezTo>
                                  <a:pt x="6832562" y="1782934"/>
                                  <a:pt x="6832058" y="1781927"/>
                                  <a:pt x="6831050" y="1781423"/>
                                </a:cubicBezTo>
                                <a:cubicBezTo>
                                  <a:pt x="6830044" y="1780416"/>
                                  <a:pt x="6829539" y="1779912"/>
                                  <a:pt x="6829036" y="1778905"/>
                                </a:cubicBezTo>
                                <a:cubicBezTo>
                                  <a:pt x="6830547" y="1780416"/>
                                  <a:pt x="6829539" y="1779408"/>
                                  <a:pt x="6828532" y="1778401"/>
                                </a:cubicBezTo>
                                <a:cubicBezTo>
                                  <a:pt x="6827021" y="1776386"/>
                                  <a:pt x="6826013" y="1774371"/>
                                  <a:pt x="6825006" y="1771853"/>
                                </a:cubicBezTo>
                                <a:cubicBezTo>
                                  <a:pt x="6821983" y="1764297"/>
                                  <a:pt x="6810398" y="1762282"/>
                                  <a:pt x="6803850" y="1766312"/>
                                </a:cubicBezTo>
                                <a:cubicBezTo>
                                  <a:pt x="6795790" y="1771349"/>
                                  <a:pt x="6794279" y="1779408"/>
                                  <a:pt x="6797805" y="1787468"/>
                                </a:cubicBezTo>
                                <a:cubicBezTo>
                                  <a:pt x="6803850" y="1801069"/>
                                  <a:pt x="6815939" y="1810136"/>
                                  <a:pt x="6829539" y="1815676"/>
                                </a:cubicBezTo>
                                <a:close/>
                                <a:moveTo>
                                  <a:pt x="2576890" y="1824416"/>
                                </a:moveTo>
                                <a:cubicBezTo>
                                  <a:pt x="2587167" y="1821480"/>
                                  <a:pt x="2590593" y="1812671"/>
                                  <a:pt x="2589125" y="1802883"/>
                                </a:cubicBezTo>
                                <a:cubicBezTo>
                                  <a:pt x="2586678" y="1786244"/>
                                  <a:pt x="2588636" y="1770093"/>
                                  <a:pt x="2592551" y="1753944"/>
                                </a:cubicBezTo>
                                <a:cubicBezTo>
                                  <a:pt x="2597935" y="1731921"/>
                                  <a:pt x="2565634" y="1723112"/>
                                  <a:pt x="2558783" y="1744645"/>
                                </a:cubicBezTo>
                                <a:cubicBezTo>
                                  <a:pt x="2551931" y="1766668"/>
                                  <a:pt x="2551442" y="1789669"/>
                                  <a:pt x="2555357" y="1812181"/>
                                </a:cubicBezTo>
                                <a:cubicBezTo>
                                  <a:pt x="2556826" y="1821480"/>
                                  <a:pt x="2568571" y="1826863"/>
                                  <a:pt x="2576890" y="1824416"/>
                                </a:cubicBezTo>
                                <a:close/>
                                <a:moveTo>
                                  <a:pt x="2001369" y="1827352"/>
                                </a:moveTo>
                                <a:cubicBezTo>
                                  <a:pt x="2014092" y="1825884"/>
                                  <a:pt x="2021434" y="1814138"/>
                                  <a:pt x="2018497" y="1801904"/>
                                </a:cubicBezTo>
                                <a:cubicBezTo>
                                  <a:pt x="2016540" y="1792605"/>
                                  <a:pt x="2022412" y="1783307"/>
                                  <a:pt x="2029264" y="1776945"/>
                                </a:cubicBezTo>
                                <a:cubicBezTo>
                                  <a:pt x="2043456" y="1764221"/>
                                  <a:pt x="2024370" y="1738773"/>
                                  <a:pt x="2008709" y="1750518"/>
                                </a:cubicBezTo>
                                <a:cubicBezTo>
                                  <a:pt x="1989623" y="1764221"/>
                                  <a:pt x="1980324" y="1784286"/>
                                  <a:pt x="1978367" y="1807287"/>
                                </a:cubicBezTo>
                                <a:cubicBezTo>
                                  <a:pt x="1977388" y="1819522"/>
                                  <a:pt x="1990602" y="1828820"/>
                                  <a:pt x="2001369" y="1827352"/>
                                </a:cubicBezTo>
                                <a:close/>
                                <a:moveTo>
                                  <a:pt x="7231436" y="1830625"/>
                                </a:moveTo>
                                <a:cubicBezTo>
                                  <a:pt x="7241713" y="1827689"/>
                                  <a:pt x="7245138" y="1818880"/>
                                  <a:pt x="7243670" y="1809092"/>
                                </a:cubicBezTo>
                                <a:cubicBezTo>
                                  <a:pt x="7241223" y="1792453"/>
                                  <a:pt x="7243181" y="1776302"/>
                                  <a:pt x="7247097" y="1760153"/>
                                </a:cubicBezTo>
                                <a:cubicBezTo>
                                  <a:pt x="7252480" y="1738130"/>
                                  <a:pt x="7220180" y="1729321"/>
                                  <a:pt x="7213328" y="1750854"/>
                                </a:cubicBezTo>
                                <a:cubicBezTo>
                                  <a:pt x="7206477" y="1772877"/>
                                  <a:pt x="7205987" y="1795878"/>
                                  <a:pt x="7209902" y="1818390"/>
                                </a:cubicBezTo>
                                <a:cubicBezTo>
                                  <a:pt x="7211371" y="1827689"/>
                                  <a:pt x="7223116" y="1833072"/>
                                  <a:pt x="7231436" y="1830625"/>
                                </a:cubicBezTo>
                                <a:close/>
                                <a:moveTo>
                                  <a:pt x="2349715" y="1831756"/>
                                </a:moveTo>
                                <a:cubicBezTo>
                                  <a:pt x="2354434" y="1830686"/>
                                  <a:pt x="2358624" y="1827474"/>
                                  <a:pt x="2361071" y="1821479"/>
                                </a:cubicBezTo>
                                <a:cubicBezTo>
                                  <a:pt x="2371348" y="1797499"/>
                                  <a:pt x="2385540" y="1774987"/>
                                  <a:pt x="2400711" y="1753944"/>
                                </a:cubicBezTo>
                                <a:cubicBezTo>
                                  <a:pt x="2412946" y="1736815"/>
                                  <a:pt x="2385051" y="1715282"/>
                                  <a:pt x="2371348" y="1731432"/>
                                </a:cubicBezTo>
                                <a:cubicBezTo>
                                  <a:pt x="2353239" y="1752965"/>
                                  <a:pt x="2338558" y="1775966"/>
                                  <a:pt x="2325835" y="1800925"/>
                                </a:cubicBezTo>
                                <a:cubicBezTo>
                                  <a:pt x="2316659" y="1818910"/>
                                  <a:pt x="2335561" y="1834968"/>
                                  <a:pt x="2349715" y="1831756"/>
                                </a:cubicBezTo>
                                <a:close/>
                                <a:moveTo>
                                  <a:pt x="6655914" y="1833561"/>
                                </a:moveTo>
                                <a:cubicBezTo>
                                  <a:pt x="6668638" y="1832093"/>
                                  <a:pt x="6675978" y="1820347"/>
                                  <a:pt x="6673042" y="1808113"/>
                                </a:cubicBezTo>
                                <a:cubicBezTo>
                                  <a:pt x="6671084" y="1798814"/>
                                  <a:pt x="6676957" y="1789516"/>
                                  <a:pt x="6683809" y="1783154"/>
                                </a:cubicBezTo>
                                <a:cubicBezTo>
                                  <a:pt x="6698001" y="1770430"/>
                                  <a:pt x="6678915" y="1744982"/>
                                  <a:pt x="6663254" y="1756727"/>
                                </a:cubicBezTo>
                                <a:cubicBezTo>
                                  <a:pt x="6644168" y="1770430"/>
                                  <a:pt x="6634869" y="1790495"/>
                                  <a:pt x="6632912" y="1813496"/>
                                </a:cubicBezTo>
                                <a:cubicBezTo>
                                  <a:pt x="6631933" y="1825731"/>
                                  <a:pt x="6645147" y="1835029"/>
                                  <a:pt x="6655914" y="1833561"/>
                                </a:cubicBezTo>
                                <a:close/>
                                <a:moveTo>
                                  <a:pt x="2043537" y="1834079"/>
                                </a:moveTo>
                                <a:cubicBezTo>
                                  <a:pt x="2047519" y="1835472"/>
                                  <a:pt x="2052084" y="1835157"/>
                                  <a:pt x="2056617" y="1832134"/>
                                </a:cubicBezTo>
                                <a:cubicBezTo>
                                  <a:pt x="2074248" y="1820549"/>
                                  <a:pt x="2091879" y="1808459"/>
                                  <a:pt x="2110013" y="1796874"/>
                                </a:cubicBezTo>
                                <a:cubicBezTo>
                                  <a:pt x="2125125" y="1786800"/>
                                  <a:pt x="2112028" y="1763628"/>
                                  <a:pt x="2095909" y="1772192"/>
                                </a:cubicBezTo>
                                <a:cubicBezTo>
                                  <a:pt x="2077270" y="1782266"/>
                                  <a:pt x="2058633" y="1792341"/>
                                  <a:pt x="2039995" y="1802415"/>
                                </a:cubicBezTo>
                                <a:cubicBezTo>
                                  <a:pt x="2024883" y="1810348"/>
                                  <a:pt x="2031589" y="1829899"/>
                                  <a:pt x="2043537" y="1834079"/>
                                </a:cubicBezTo>
                                <a:close/>
                                <a:moveTo>
                                  <a:pt x="7004259" y="1837965"/>
                                </a:moveTo>
                                <a:cubicBezTo>
                                  <a:pt x="7008978" y="1836895"/>
                                  <a:pt x="7013168" y="1833683"/>
                                  <a:pt x="7015615" y="1827688"/>
                                </a:cubicBezTo>
                                <a:cubicBezTo>
                                  <a:pt x="7025892" y="1803708"/>
                                  <a:pt x="7040084" y="1781196"/>
                                  <a:pt x="7055255" y="1760153"/>
                                </a:cubicBezTo>
                                <a:cubicBezTo>
                                  <a:pt x="7067490" y="1743024"/>
                                  <a:pt x="7039595" y="1721491"/>
                                  <a:pt x="7025892" y="1737641"/>
                                </a:cubicBezTo>
                                <a:cubicBezTo>
                                  <a:pt x="7007784" y="1759174"/>
                                  <a:pt x="6993103" y="1782175"/>
                                  <a:pt x="6980379" y="1807134"/>
                                </a:cubicBezTo>
                                <a:cubicBezTo>
                                  <a:pt x="6971203" y="1825119"/>
                                  <a:pt x="6990105" y="1841177"/>
                                  <a:pt x="7004259" y="1837965"/>
                                </a:cubicBezTo>
                                <a:close/>
                                <a:moveTo>
                                  <a:pt x="6698084" y="1840288"/>
                                </a:moveTo>
                                <a:cubicBezTo>
                                  <a:pt x="6702067" y="1841681"/>
                                  <a:pt x="6706632" y="1841366"/>
                                  <a:pt x="6711165" y="1838343"/>
                                </a:cubicBezTo>
                                <a:cubicBezTo>
                                  <a:pt x="6728796" y="1826758"/>
                                  <a:pt x="6746426" y="1814668"/>
                                  <a:pt x="6764560" y="1803083"/>
                                </a:cubicBezTo>
                                <a:cubicBezTo>
                                  <a:pt x="6779672" y="1793009"/>
                                  <a:pt x="6766575" y="1769837"/>
                                  <a:pt x="6750456" y="1778401"/>
                                </a:cubicBezTo>
                                <a:cubicBezTo>
                                  <a:pt x="6731818" y="1788475"/>
                                  <a:pt x="6713181" y="1798550"/>
                                  <a:pt x="6694543" y="1808624"/>
                                </a:cubicBezTo>
                                <a:cubicBezTo>
                                  <a:pt x="6679431" y="1816557"/>
                                  <a:pt x="6686136" y="1836108"/>
                                  <a:pt x="6698084" y="1840288"/>
                                </a:cubicBezTo>
                                <a:close/>
                                <a:moveTo>
                                  <a:pt x="1636089" y="1851284"/>
                                </a:moveTo>
                                <a:cubicBezTo>
                                  <a:pt x="1648320" y="1848097"/>
                                  <a:pt x="1657293" y="1830246"/>
                                  <a:pt x="1645581" y="1820045"/>
                                </a:cubicBezTo>
                                <a:cubicBezTo>
                                  <a:pt x="1620899" y="1798889"/>
                                  <a:pt x="1595209" y="1779244"/>
                                  <a:pt x="1570527" y="1758591"/>
                                </a:cubicBezTo>
                                <a:cubicBezTo>
                                  <a:pt x="1548363" y="1740456"/>
                                  <a:pt x="1523177" y="1772695"/>
                                  <a:pt x="1546349" y="1789822"/>
                                </a:cubicBezTo>
                                <a:cubicBezTo>
                                  <a:pt x="1572542" y="1808964"/>
                                  <a:pt x="1597224" y="1829616"/>
                                  <a:pt x="1623417" y="1848758"/>
                                </a:cubicBezTo>
                                <a:cubicBezTo>
                                  <a:pt x="1627573" y="1851780"/>
                                  <a:pt x="1632012" y="1852347"/>
                                  <a:pt x="1636089" y="1851284"/>
                                </a:cubicBezTo>
                                <a:close/>
                                <a:moveTo>
                                  <a:pt x="6290638" y="1857493"/>
                                </a:moveTo>
                                <a:cubicBezTo>
                                  <a:pt x="6302869" y="1854306"/>
                                  <a:pt x="6311841" y="1836455"/>
                                  <a:pt x="6300130" y="1826254"/>
                                </a:cubicBezTo>
                                <a:cubicBezTo>
                                  <a:pt x="6275447" y="1805098"/>
                                  <a:pt x="6249758" y="1785453"/>
                                  <a:pt x="6225075" y="1764800"/>
                                </a:cubicBezTo>
                                <a:cubicBezTo>
                                  <a:pt x="6202912" y="1746665"/>
                                  <a:pt x="6177725" y="1778904"/>
                                  <a:pt x="6200897" y="1796031"/>
                                </a:cubicBezTo>
                                <a:cubicBezTo>
                                  <a:pt x="6227090" y="1815173"/>
                                  <a:pt x="6251772" y="1835825"/>
                                  <a:pt x="6277966" y="1854967"/>
                                </a:cubicBezTo>
                                <a:cubicBezTo>
                                  <a:pt x="6282122" y="1857989"/>
                                  <a:pt x="6286561" y="1858556"/>
                                  <a:pt x="6290638" y="1857493"/>
                                </a:cubicBezTo>
                                <a:close/>
                                <a:moveTo>
                                  <a:pt x="742659" y="1947741"/>
                                </a:moveTo>
                                <a:cubicBezTo>
                                  <a:pt x="745595" y="1947741"/>
                                  <a:pt x="749021" y="1946762"/>
                                  <a:pt x="751468" y="1945294"/>
                                </a:cubicBezTo>
                                <a:cubicBezTo>
                                  <a:pt x="755872" y="1942847"/>
                                  <a:pt x="757830" y="1938931"/>
                                  <a:pt x="759788" y="1934527"/>
                                </a:cubicBezTo>
                                <a:cubicBezTo>
                                  <a:pt x="760277" y="1933059"/>
                                  <a:pt x="761256" y="1931591"/>
                                  <a:pt x="761745" y="1929633"/>
                                </a:cubicBezTo>
                                <a:cubicBezTo>
                                  <a:pt x="764192" y="1923271"/>
                                  <a:pt x="761256" y="1914462"/>
                                  <a:pt x="756851" y="1910057"/>
                                </a:cubicBezTo>
                                <a:cubicBezTo>
                                  <a:pt x="752936" y="1906632"/>
                                  <a:pt x="748042" y="1904185"/>
                                  <a:pt x="742659" y="1904185"/>
                                </a:cubicBezTo>
                                <a:cubicBezTo>
                                  <a:pt x="737765" y="1904185"/>
                                  <a:pt x="732381" y="1906632"/>
                                  <a:pt x="728466" y="1910057"/>
                                </a:cubicBezTo>
                                <a:cubicBezTo>
                                  <a:pt x="724062" y="1914462"/>
                                  <a:pt x="721125" y="1923271"/>
                                  <a:pt x="723572" y="1929633"/>
                                </a:cubicBezTo>
                                <a:cubicBezTo>
                                  <a:pt x="724062" y="1931101"/>
                                  <a:pt x="725040" y="1932569"/>
                                  <a:pt x="725530" y="1934527"/>
                                </a:cubicBezTo>
                                <a:cubicBezTo>
                                  <a:pt x="726998" y="1938442"/>
                                  <a:pt x="728466" y="1941378"/>
                                  <a:pt x="731892" y="1943825"/>
                                </a:cubicBezTo>
                                <a:cubicBezTo>
                                  <a:pt x="734828" y="1946272"/>
                                  <a:pt x="738744" y="1947741"/>
                                  <a:pt x="742659" y="1947741"/>
                                </a:cubicBezTo>
                                <a:close/>
                                <a:moveTo>
                                  <a:pt x="5397205" y="1953944"/>
                                </a:moveTo>
                                <a:cubicBezTo>
                                  <a:pt x="5400141" y="1953944"/>
                                  <a:pt x="5403568" y="1952966"/>
                                  <a:pt x="5406014" y="1951497"/>
                                </a:cubicBezTo>
                                <a:cubicBezTo>
                                  <a:pt x="5410419" y="1949050"/>
                                  <a:pt x="5412377" y="1945135"/>
                                  <a:pt x="5414334" y="1940731"/>
                                </a:cubicBezTo>
                                <a:cubicBezTo>
                                  <a:pt x="5414823" y="1939263"/>
                                  <a:pt x="5415802" y="1937794"/>
                                  <a:pt x="5416292" y="1935837"/>
                                </a:cubicBezTo>
                                <a:cubicBezTo>
                                  <a:pt x="5418739" y="1929475"/>
                                  <a:pt x="5415802" y="1920666"/>
                                  <a:pt x="5411398" y="1916261"/>
                                </a:cubicBezTo>
                                <a:cubicBezTo>
                                  <a:pt x="5407483" y="1912835"/>
                                  <a:pt x="5402588" y="1910388"/>
                                  <a:pt x="5397205" y="1910388"/>
                                </a:cubicBezTo>
                                <a:cubicBezTo>
                                  <a:pt x="5392311" y="1910388"/>
                                  <a:pt x="5386928" y="1912835"/>
                                  <a:pt x="5383013" y="1916261"/>
                                </a:cubicBezTo>
                                <a:cubicBezTo>
                                  <a:pt x="5378608" y="1920666"/>
                                  <a:pt x="5375672" y="1929475"/>
                                  <a:pt x="5378119" y="1935837"/>
                                </a:cubicBezTo>
                                <a:cubicBezTo>
                                  <a:pt x="5378608" y="1937305"/>
                                  <a:pt x="5379587" y="1938773"/>
                                  <a:pt x="5380076" y="1940731"/>
                                </a:cubicBezTo>
                                <a:cubicBezTo>
                                  <a:pt x="5381544" y="1944646"/>
                                  <a:pt x="5383013" y="1947582"/>
                                  <a:pt x="5386438" y="1950029"/>
                                </a:cubicBezTo>
                                <a:cubicBezTo>
                                  <a:pt x="5389375" y="1952476"/>
                                  <a:pt x="5393290" y="1953944"/>
                                  <a:pt x="5397205" y="1953944"/>
                                </a:cubicBezTo>
                                <a:close/>
                                <a:moveTo>
                                  <a:pt x="1250499" y="1960591"/>
                                </a:moveTo>
                                <a:cubicBezTo>
                                  <a:pt x="1264076" y="1959670"/>
                                  <a:pt x="1274464" y="1942953"/>
                                  <a:pt x="1262754" y="1929352"/>
                                </a:cubicBezTo>
                                <a:cubicBezTo>
                                  <a:pt x="1252175" y="1917766"/>
                                  <a:pt x="1238575" y="1898625"/>
                                  <a:pt x="1238575" y="1882506"/>
                                </a:cubicBezTo>
                                <a:cubicBezTo>
                                  <a:pt x="1238071" y="1849261"/>
                                  <a:pt x="1183166" y="1858831"/>
                                  <a:pt x="1198278" y="1893587"/>
                                </a:cubicBezTo>
                                <a:cubicBezTo>
                                  <a:pt x="1203315" y="1904669"/>
                                  <a:pt x="1205833" y="1916255"/>
                                  <a:pt x="1212382" y="1926833"/>
                                </a:cubicBezTo>
                                <a:cubicBezTo>
                                  <a:pt x="1218930" y="1937915"/>
                                  <a:pt x="1226989" y="1947487"/>
                                  <a:pt x="1236560" y="1955546"/>
                                </a:cubicBezTo>
                                <a:cubicBezTo>
                                  <a:pt x="1241093" y="1959450"/>
                                  <a:pt x="1245973" y="1960898"/>
                                  <a:pt x="1250499" y="1960591"/>
                                </a:cubicBezTo>
                                <a:close/>
                                <a:moveTo>
                                  <a:pt x="5905047" y="1966796"/>
                                </a:moveTo>
                                <a:cubicBezTo>
                                  <a:pt x="5918624" y="1965875"/>
                                  <a:pt x="5929013" y="1949158"/>
                                  <a:pt x="5917302" y="1935557"/>
                                </a:cubicBezTo>
                                <a:cubicBezTo>
                                  <a:pt x="5906724" y="1923971"/>
                                  <a:pt x="5893123" y="1904829"/>
                                  <a:pt x="5893123" y="1888711"/>
                                </a:cubicBezTo>
                                <a:cubicBezTo>
                                  <a:pt x="5892619" y="1855470"/>
                                  <a:pt x="5837714" y="1865035"/>
                                  <a:pt x="5852826" y="1899792"/>
                                </a:cubicBezTo>
                                <a:cubicBezTo>
                                  <a:pt x="5857863" y="1910874"/>
                                  <a:pt x="5860382" y="1922460"/>
                                  <a:pt x="5866930" y="1933038"/>
                                </a:cubicBezTo>
                                <a:cubicBezTo>
                                  <a:pt x="5873478" y="1944121"/>
                                  <a:pt x="5881538" y="1953691"/>
                                  <a:pt x="5891108" y="1961751"/>
                                </a:cubicBezTo>
                                <a:cubicBezTo>
                                  <a:pt x="5895642" y="1965655"/>
                                  <a:pt x="5900522" y="1967103"/>
                                  <a:pt x="5905047" y="1966796"/>
                                </a:cubicBezTo>
                                <a:close/>
                                <a:moveTo>
                                  <a:pt x="1938244" y="1979221"/>
                                </a:moveTo>
                                <a:cubicBezTo>
                                  <a:pt x="2036469" y="1968643"/>
                                  <a:pt x="2132680" y="1931368"/>
                                  <a:pt x="2211260" y="1870921"/>
                                </a:cubicBezTo>
                                <a:cubicBezTo>
                                  <a:pt x="2228386" y="1857825"/>
                                  <a:pt x="2210252" y="1833646"/>
                                  <a:pt x="2193126" y="1847247"/>
                                </a:cubicBezTo>
                                <a:cubicBezTo>
                                  <a:pt x="2119582" y="1907189"/>
                                  <a:pt x="2032439" y="1940434"/>
                                  <a:pt x="1938244" y="1945472"/>
                                </a:cubicBezTo>
                                <a:cubicBezTo>
                                  <a:pt x="1916583" y="1946479"/>
                                  <a:pt x="1917087" y="1981236"/>
                                  <a:pt x="1938244" y="1979221"/>
                                </a:cubicBezTo>
                                <a:close/>
                                <a:moveTo>
                                  <a:pt x="6592792" y="1985426"/>
                                </a:moveTo>
                                <a:cubicBezTo>
                                  <a:pt x="6691017" y="1974848"/>
                                  <a:pt x="6787228" y="1937572"/>
                                  <a:pt x="6865808" y="1877126"/>
                                </a:cubicBezTo>
                                <a:cubicBezTo>
                                  <a:pt x="6882935" y="1864029"/>
                                  <a:pt x="6864800" y="1839855"/>
                                  <a:pt x="6847674" y="1853456"/>
                                </a:cubicBezTo>
                                <a:cubicBezTo>
                                  <a:pt x="6774131" y="1913393"/>
                                  <a:pt x="6686988" y="1946639"/>
                                  <a:pt x="6592792" y="1951677"/>
                                </a:cubicBezTo>
                                <a:cubicBezTo>
                                  <a:pt x="6571132" y="1952684"/>
                                  <a:pt x="6571635" y="1987441"/>
                                  <a:pt x="6592792" y="1985426"/>
                                </a:cubicBezTo>
                                <a:close/>
                                <a:moveTo>
                                  <a:pt x="956799" y="2004241"/>
                                </a:moveTo>
                                <a:cubicBezTo>
                                  <a:pt x="972857" y="2001878"/>
                                  <a:pt x="983685" y="1978938"/>
                                  <a:pt x="965333" y="1965357"/>
                                </a:cubicBezTo>
                                <a:cubicBezTo>
                                  <a:pt x="939884" y="1946760"/>
                                  <a:pt x="916394" y="1926206"/>
                                  <a:pt x="889967" y="1909077"/>
                                </a:cubicBezTo>
                                <a:cubicBezTo>
                                  <a:pt x="872349" y="1897821"/>
                                  <a:pt x="852283" y="1923759"/>
                                  <a:pt x="867455" y="1938441"/>
                                </a:cubicBezTo>
                                <a:cubicBezTo>
                                  <a:pt x="890456" y="1960463"/>
                                  <a:pt x="915904" y="1978081"/>
                                  <a:pt x="939884" y="1998636"/>
                                </a:cubicBezTo>
                                <a:cubicBezTo>
                                  <a:pt x="945512" y="2003530"/>
                                  <a:pt x="951446" y="2005029"/>
                                  <a:pt x="956799" y="2004241"/>
                                </a:cubicBezTo>
                                <a:close/>
                                <a:moveTo>
                                  <a:pt x="5611342" y="2010445"/>
                                </a:moveTo>
                                <a:cubicBezTo>
                                  <a:pt x="5627400" y="2008083"/>
                                  <a:pt x="5638228" y="1985142"/>
                                  <a:pt x="5619876" y="1971561"/>
                                </a:cubicBezTo>
                                <a:cubicBezTo>
                                  <a:pt x="5594428" y="1952965"/>
                                  <a:pt x="5570937" y="1932410"/>
                                  <a:pt x="5544510" y="1915281"/>
                                </a:cubicBezTo>
                                <a:cubicBezTo>
                                  <a:pt x="5526892" y="1904025"/>
                                  <a:pt x="5506827" y="1929964"/>
                                  <a:pt x="5521998" y="1944645"/>
                                </a:cubicBezTo>
                                <a:cubicBezTo>
                                  <a:pt x="5544999" y="1966668"/>
                                  <a:pt x="5570447" y="1984285"/>
                                  <a:pt x="5594428" y="2004840"/>
                                </a:cubicBezTo>
                                <a:cubicBezTo>
                                  <a:pt x="5600056" y="2009734"/>
                                  <a:pt x="5605989" y="2011233"/>
                                  <a:pt x="5611342" y="2010445"/>
                                </a:cubicBezTo>
                                <a:close/>
                                <a:moveTo>
                                  <a:pt x="3292499" y="2032850"/>
                                </a:moveTo>
                                <a:cubicBezTo>
                                  <a:pt x="3302135" y="2034571"/>
                                  <a:pt x="3313147" y="2024661"/>
                                  <a:pt x="3306538" y="2013649"/>
                                </a:cubicBezTo>
                                <a:cubicBezTo>
                                  <a:pt x="3292837" y="1990158"/>
                                  <a:pt x="3279133" y="1967157"/>
                                  <a:pt x="3265431" y="1943666"/>
                                </a:cubicBezTo>
                                <a:cubicBezTo>
                                  <a:pt x="3256133" y="1928005"/>
                                  <a:pt x="3231664" y="1942687"/>
                                  <a:pt x="3241451" y="1957858"/>
                                </a:cubicBezTo>
                                <a:cubicBezTo>
                                  <a:pt x="3255643" y="1980860"/>
                                  <a:pt x="3269835" y="2003861"/>
                                  <a:pt x="3284027" y="2026863"/>
                                </a:cubicBezTo>
                                <a:cubicBezTo>
                                  <a:pt x="3286230" y="2030411"/>
                                  <a:pt x="3289289" y="2032277"/>
                                  <a:pt x="3292499" y="2032850"/>
                                </a:cubicBezTo>
                                <a:close/>
                                <a:moveTo>
                                  <a:pt x="2920006" y="2040307"/>
                                </a:moveTo>
                                <a:cubicBezTo>
                                  <a:pt x="2922919" y="2041178"/>
                                  <a:pt x="2926284" y="2040689"/>
                                  <a:pt x="2929710" y="2038120"/>
                                </a:cubicBezTo>
                                <a:cubicBezTo>
                                  <a:pt x="2979137" y="2001905"/>
                                  <a:pt x="3031016" y="1968626"/>
                                  <a:pt x="3084359" y="1938284"/>
                                </a:cubicBezTo>
                                <a:cubicBezTo>
                                  <a:pt x="3102467" y="1928496"/>
                                  <a:pt x="3086315" y="1900600"/>
                                  <a:pt x="3068698" y="1911367"/>
                                </a:cubicBezTo>
                                <a:cubicBezTo>
                                  <a:pt x="3015844" y="1943177"/>
                                  <a:pt x="2965437" y="1977925"/>
                                  <a:pt x="2916494" y="2015118"/>
                                </a:cubicBezTo>
                                <a:cubicBezTo>
                                  <a:pt x="2906585" y="2022826"/>
                                  <a:pt x="2911265" y="2037692"/>
                                  <a:pt x="2920006" y="2040307"/>
                                </a:cubicBezTo>
                                <a:close/>
                                <a:moveTo>
                                  <a:pt x="81986" y="2043170"/>
                                </a:moveTo>
                                <a:cubicBezTo>
                                  <a:pt x="93731" y="2045128"/>
                                  <a:pt x="102540" y="2036319"/>
                                  <a:pt x="103519" y="2025062"/>
                                </a:cubicBezTo>
                                <a:cubicBezTo>
                                  <a:pt x="103519" y="2027509"/>
                                  <a:pt x="104498" y="2022126"/>
                                  <a:pt x="104498" y="2022126"/>
                                </a:cubicBezTo>
                                <a:cubicBezTo>
                                  <a:pt x="104498" y="2021636"/>
                                  <a:pt x="105476" y="2019189"/>
                                  <a:pt x="104987" y="2020658"/>
                                </a:cubicBezTo>
                                <a:cubicBezTo>
                                  <a:pt x="106455" y="2017232"/>
                                  <a:pt x="107923" y="2015764"/>
                                  <a:pt x="109881" y="2013317"/>
                                </a:cubicBezTo>
                                <a:cubicBezTo>
                                  <a:pt x="113306" y="2009891"/>
                                  <a:pt x="118690" y="2007444"/>
                                  <a:pt x="121626" y="2006955"/>
                                </a:cubicBezTo>
                                <a:cubicBezTo>
                                  <a:pt x="131414" y="2005976"/>
                                  <a:pt x="139734" y="1999124"/>
                                  <a:pt x="139734" y="1988847"/>
                                </a:cubicBezTo>
                                <a:cubicBezTo>
                                  <a:pt x="139734" y="1979548"/>
                                  <a:pt x="131414" y="1969760"/>
                                  <a:pt x="121626" y="1970739"/>
                                </a:cubicBezTo>
                                <a:cubicBezTo>
                                  <a:pt x="94710" y="1972697"/>
                                  <a:pt x="70240" y="1992273"/>
                                  <a:pt x="66325" y="2019679"/>
                                </a:cubicBezTo>
                                <a:cubicBezTo>
                                  <a:pt x="64856" y="2030935"/>
                                  <a:pt x="69750" y="2041701"/>
                                  <a:pt x="81986" y="2043170"/>
                                </a:cubicBezTo>
                                <a:close/>
                                <a:moveTo>
                                  <a:pt x="4736529" y="2049375"/>
                                </a:moveTo>
                                <a:cubicBezTo>
                                  <a:pt x="4748275" y="2051332"/>
                                  <a:pt x="4757084" y="2042523"/>
                                  <a:pt x="4758062" y="2031267"/>
                                </a:cubicBezTo>
                                <a:cubicBezTo>
                                  <a:pt x="4758062" y="2033713"/>
                                  <a:pt x="4759041" y="2028330"/>
                                  <a:pt x="4759041" y="2028330"/>
                                </a:cubicBezTo>
                                <a:cubicBezTo>
                                  <a:pt x="4759041" y="2027841"/>
                                  <a:pt x="4760020" y="2025394"/>
                                  <a:pt x="4759531" y="2026862"/>
                                </a:cubicBezTo>
                                <a:cubicBezTo>
                                  <a:pt x="4760999" y="2023436"/>
                                  <a:pt x="4762467" y="2021968"/>
                                  <a:pt x="4764424" y="2019521"/>
                                </a:cubicBezTo>
                                <a:cubicBezTo>
                                  <a:pt x="4767850" y="2016096"/>
                                  <a:pt x="4773233" y="2013648"/>
                                  <a:pt x="4776170" y="2013159"/>
                                </a:cubicBezTo>
                                <a:cubicBezTo>
                                  <a:pt x="4785958" y="2012180"/>
                                  <a:pt x="4794278" y="2005329"/>
                                  <a:pt x="4794278" y="1995051"/>
                                </a:cubicBezTo>
                                <a:cubicBezTo>
                                  <a:pt x="4794278" y="1985752"/>
                                  <a:pt x="4785958" y="1975965"/>
                                  <a:pt x="4776170" y="1976944"/>
                                </a:cubicBezTo>
                                <a:cubicBezTo>
                                  <a:pt x="4749253" y="1978901"/>
                                  <a:pt x="4724783" y="1998478"/>
                                  <a:pt x="4720868" y="2025883"/>
                                </a:cubicBezTo>
                                <a:cubicBezTo>
                                  <a:pt x="4719400" y="2037139"/>
                                  <a:pt x="4724294" y="2047906"/>
                                  <a:pt x="4736529" y="2049375"/>
                                </a:cubicBezTo>
                                <a:close/>
                                <a:moveTo>
                                  <a:pt x="2218313" y="2057297"/>
                                </a:moveTo>
                                <a:cubicBezTo>
                                  <a:pt x="2237454" y="2063846"/>
                                  <a:pt x="2250552" y="2032615"/>
                                  <a:pt x="2231914" y="2024555"/>
                                </a:cubicBezTo>
                                <a:cubicBezTo>
                                  <a:pt x="2224358" y="2021029"/>
                                  <a:pt x="2187585" y="2004910"/>
                                  <a:pt x="2202193" y="1992317"/>
                                </a:cubicBezTo>
                                <a:cubicBezTo>
                                  <a:pt x="2209749" y="1985769"/>
                                  <a:pt x="2208742" y="1973176"/>
                                  <a:pt x="2202193" y="1966627"/>
                                </a:cubicBezTo>
                                <a:cubicBezTo>
                                  <a:pt x="2194638" y="1959071"/>
                                  <a:pt x="2184059" y="1961086"/>
                                  <a:pt x="2176503" y="1966627"/>
                                </a:cubicBezTo>
                                <a:cubicBezTo>
                                  <a:pt x="2159880" y="1979724"/>
                                  <a:pt x="2158369" y="2004406"/>
                                  <a:pt x="2167437" y="2022037"/>
                                </a:cubicBezTo>
                                <a:cubicBezTo>
                                  <a:pt x="2177008" y="2042186"/>
                                  <a:pt x="2198667" y="2050245"/>
                                  <a:pt x="2218313" y="2057297"/>
                                </a:cubicBezTo>
                                <a:close/>
                                <a:moveTo>
                                  <a:pt x="6872861" y="2063503"/>
                                </a:moveTo>
                                <a:cubicBezTo>
                                  <a:pt x="6892003" y="2070051"/>
                                  <a:pt x="6905100" y="2038820"/>
                                  <a:pt x="6886462" y="2030760"/>
                                </a:cubicBezTo>
                                <a:cubicBezTo>
                                  <a:pt x="6878906" y="2027234"/>
                                  <a:pt x="6842134" y="2011115"/>
                                  <a:pt x="6856742" y="1998522"/>
                                </a:cubicBezTo>
                                <a:cubicBezTo>
                                  <a:pt x="6864298" y="1991974"/>
                                  <a:pt x="6863290" y="1979381"/>
                                  <a:pt x="6856742" y="1972832"/>
                                </a:cubicBezTo>
                                <a:cubicBezTo>
                                  <a:pt x="6849186" y="1965276"/>
                                  <a:pt x="6838608" y="1967291"/>
                                  <a:pt x="6831052" y="1972832"/>
                                </a:cubicBezTo>
                                <a:cubicBezTo>
                                  <a:pt x="6814429" y="1985929"/>
                                  <a:pt x="6812918" y="2010611"/>
                                  <a:pt x="6821985" y="2028242"/>
                                </a:cubicBezTo>
                                <a:cubicBezTo>
                                  <a:pt x="6831556" y="2048391"/>
                                  <a:pt x="6853216" y="2056450"/>
                                  <a:pt x="6872861" y="2063503"/>
                                </a:cubicBezTo>
                                <a:close/>
                                <a:moveTo>
                                  <a:pt x="2788722" y="2081240"/>
                                </a:moveTo>
                                <a:cubicBezTo>
                                  <a:pt x="2793631" y="2080697"/>
                                  <a:pt x="2798556" y="2078005"/>
                                  <a:pt x="2802470" y="2072377"/>
                                </a:cubicBezTo>
                                <a:lnTo>
                                  <a:pt x="2818254" y="2054542"/>
                                </a:lnTo>
                                <a:lnTo>
                                  <a:pt x="2825346" y="2057899"/>
                                </a:lnTo>
                                <a:cubicBezTo>
                                  <a:pt x="2828873" y="2058466"/>
                                  <a:pt x="2832525" y="2057962"/>
                                  <a:pt x="2835548" y="2055947"/>
                                </a:cubicBezTo>
                                <a:cubicBezTo>
                                  <a:pt x="2837561" y="2054436"/>
                                  <a:pt x="2839577" y="2053429"/>
                                  <a:pt x="2842096" y="2051918"/>
                                </a:cubicBezTo>
                                <a:cubicBezTo>
                                  <a:pt x="2851665" y="2045873"/>
                                  <a:pt x="2854184" y="2032273"/>
                                  <a:pt x="2845622" y="2023709"/>
                                </a:cubicBezTo>
                                <a:lnTo>
                                  <a:pt x="2845559" y="2023688"/>
                                </a:lnTo>
                                <a:lnTo>
                                  <a:pt x="2889091" y="1974499"/>
                                </a:lnTo>
                                <a:cubicBezTo>
                                  <a:pt x="2904261" y="1959817"/>
                                  <a:pt x="2882240" y="1938773"/>
                                  <a:pt x="2866579" y="1951986"/>
                                </a:cubicBezTo>
                                <a:cubicBezTo>
                                  <a:pt x="2831345" y="1981350"/>
                                  <a:pt x="2801979" y="2014628"/>
                                  <a:pt x="2772616" y="2049375"/>
                                </a:cubicBezTo>
                                <a:cubicBezTo>
                                  <a:pt x="2759403" y="2065158"/>
                                  <a:pt x="2773994" y="2082868"/>
                                  <a:pt x="2788722" y="2081240"/>
                                </a:cubicBezTo>
                                <a:close/>
                                <a:moveTo>
                                  <a:pt x="3423838" y="2083104"/>
                                </a:moveTo>
                                <a:cubicBezTo>
                                  <a:pt x="3434757" y="2086201"/>
                                  <a:pt x="3449807" y="2076290"/>
                                  <a:pt x="3445035" y="2063077"/>
                                </a:cubicBezTo>
                                <a:cubicBezTo>
                                  <a:pt x="3426927" y="2017074"/>
                                  <a:pt x="3405394" y="1973519"/>
                                  <a:pt x="3377990" y="1932410"/>
                                </a:cubicBezTo>
                                <a:cubicBezTo>
                                  <a:pt x="3365265" y="1913812"/>
                                  <a:pt x="3335413" y="1930942"/>
                                  <a:pt x="3347646" y="1950028"/>
                                </a:cubicBezTo>
                                <a:cubicBezTo>
                                  <a:pt x="3373096" y="1990158"/>
                                  <a:pt x="3396096" y="2031756"/>
                                  <a:pt x="3415182" y="2075312"/>
                                </a:cubicBezTo>
                                <a:cubicBezTo>
                                  <a:pt x="3417017" y="2079594"/>
                                  <a:pt x="3420199" y="2082072"/>
                                  <a:pt x="3423838" y="2083104"/>
                                </a:cubicBezTo>
                                <a:close/>
                                <a:moveTo>
                                  <a:pt x="863462" y="2087070"/>
                                </a:moveTo>
                                <a:cubicBezTo>
                                  <a:pt x="876262" y="2086726"/>
                                  <a:pt x="887273" y="2069108"/>
                                  <a:pt x="876262" y="2055894"/>
                                </a:cubicBezTo>
                                <a:cubicBezTo>
                                  <a:pt x="836622" y="2008914"/>
                                  <a:pt x="814111" y="1952633"/>
                                  <a:pt x="803343" y="1892438"/>
                                </a:cubicBezTo>
                                <a:cubicBezTo>
                                  <a:pt x="799917" y="1873352"/>
                                  <a:pt x="767618" y="1877267"/>
                                  <a:pt x="769086" y="1896843"/>
                                </a:cubicBezTo>
                                <a:cubicBezTo>
                                  <a:pt x="773979" y="1966826"/>
                                  <a:pt x="804323" y="2029468"/>
                                  <a:pt x="850814" y="2080854"/>
                                </a:cubicBezTo>
                                <a:cubicBezTo>
                                  <a:pt x="854729" y="2085380"/>
                                  <a:pt x="859195" y="2087185"/>
                                  <a:pt x="863462" y="2087070"/>
                                </a:cubicBezTo>
                                <a:close/>
                                <a:moveTo>
                                  <a:pt x="5518007" y="2093275"/>
                                </a:moveTo>
                                <a:cubicBezTo>
                                  <a:pt x="5530807" y="2092930"/>
                                  <a:pt x="5541818" y="2075313"/>
                                  <a:pt x="5530807" y="2062099"/>
                                </a:cubicBezTo>
                                <a:cubicBezTo>
                                  <a:pt x="5491167" y="2015118"/>
                                  <a:pt x="5468655" y="1958837"/>
                                  <a:pt x="5457888" y="1898642"/>
                                </a:cubicBezTo>
                                <a:cubicBezTo>
                                  <a:pt x="5454463" y="1879556"/>
                                  <a:pt x="5422163" y="1883471"/>
                                  <a:pt x="5423631" y="1903046"/>
                                </a:cubicBezTo>
                                <a:cubicBezTo>
                                  <a:pt x="5428525" y="1973030"/>
                                  <a:pt x="5458867" y="2035672"/>
                                  <a:pt x="5505359" y="2087058"/>
                                </a:cubicBezTo>
                                <a:cubicBezTo>
                                  <a:pt x="5509274" y="2091585"/>
                                  <a:pt x="5513740" y="2093389"/>
                                  <a:pt x="5518007" y="2093275"/>
                                </a:cubicBezTo>
                                <a:close/>
                                <a:moveTo>
                                  <a:pt x="1137276" y="2095353"/>
                                </a:moveTo>
                                <a:cubicBezTo>
                                  <a:pt x="1149643" y="2092791"/>
                                  <a:pt x="1159808" y="2080058"/>
                                  <a:pt x="1152441" y="2063341"/>
                                </a:cubicBezTo>
                                <a:cubicBezTo>
                                  <a:pt x="1144381" y="2045208"/>
                                  <a:pt x="1150426" y="2018006"/>
                                  <a:pt x="1162515" y="2002895"/>
                                </a:cubicBezTo>
                                <a:cubicBezTo>
                                  <a:pt x="1179642" y="1981235"/>
                                  <a:pt x="1150426" y="1950508"/>
                                  <a:pt x="1131284" y="1971664"/>
                                </a:cubicBezTo>
                                <a:cubicBezTo>
                                  <a:pt x="1103579" y="2002895"/>
                                  <a:pt x="1097031" y="2041178"/>
                                  <a:pt x="1111640" y="2079964"/>
                                </a:cubicBezTo>
                                <a:cubicBezTo>
                                  <a:pt x="1114536" y="2087520"/>
                                  <a:pt x="1119352" y="2092116"/>
                                  <a:pt x="1124744" y="2094296"/>
                                </a:cubicBezTo>
                                <a:cubicBezTo>
                                  <a:pt x="1128787" y="2095932"/>
                                  <a:pt x="1133154" y="2096207"/>
                                  <a:pt x="1137276" y="2095353"/>
                                </a:cubicBezTo>
                                <a:close/>
                                <a:moveTo>
                                  <a:pt x="3039649" y="2095473"/>
                                </a:moveTo>
                                <a:cubicBezTo>
                                  <a:pt x="3043591" y="2094804"/>
                                  <a:pt x="3047370" y="2092569"/>
                                  <a:pt x="3050140" y="2088287"/>
                                </a:cubicBezTo>
                                <a:cubicBezTo>
                                  <a:pt x="3063236" y="2068642"/>
                                  <a:pt x="3076333" y="2048492"/>
                                  <a:pt x="3088927" y="2028344"/>
                                </a:cubicBezTo>
                                <a:cubicBezTo>
                                  <a:pt x="3100008" y="2010210"/>
                                  <a:pt x="3072304" y="1994090"/>
                                  <a:pt x="3060213" y="2011721"/>
                                </a:cubicBezTo>
                                <a:cubicBezTo>
                                  <a:pt x="3047118" y="2031366"/>
                                  <a:pt x="3034522" y="2052018"/>
                                  <a:pt x="3022435" y="2072168"/>
                                </a:cubicBezTo>
                                <a:cubicBezTo>
                                  <a:pt x="3014501" y="2085391"/>
                                  <a:pt x="3027819" y="2097480"/>
                                  <a:pt x="3039649" y="2095473"/>
                                </a:cubicBezTo>
                                <a:close/>
                                <a:moveTo>
                                  <a:pt x="5791823" y="2101559"/>
                                </a:moveTo>
                                <a:cubicBezTo>
                                  <a:pt x="5804190" y="2098996"/>
                                  <a:pt x="5814355" y="2086263"/>
                                  <a:pt x="5806988" y="2069546"/>
                                </a:cubicBezTo>
                                <a:cubicBezTo>
                                  <a:pt x="5798928" y="2051413"/>
                                  <a:pt x="5804973" y="2024211"/>
                                  <a:pt x="5817062" y="2009100"/>
                                </a:cubicBezTo>
                                <a:cubicBezTo>
                                  <a:pt x="5834189" y="1987439"/>
                                  <a:pt x="5804973" y="1956713"/>
                                  <a:pt x="5785831" y="1977869"/>
                                </a:cubicBezTo>
                                <a:cubicBezTo>
                                  <a:pt x="5758126" y="2009100"/>
                                  <a:pt x="5751578" y="2047383"/>
                                  <a:pt x="5766186" y="2086169"/>
                                </a:cubicBezTo>
                                <a:cubicBezTo>
                                  <a:pt x="5769082" y="2093725"/>
                                  <a:pt x="5773899" y="2098322"/>
                                  <a:pt x="5779291" y="2100502"/>
                                </a:cubicBezTo>
                                <a:cubicBezTo>
                                  <a:pt x="5783334" y="2102137"/>
                                  <a:pt x="5787701" y="2102413"/>
                                  <a:pt x="5791823" y="2101559"/>
                                </a:cubicBezTo>
                                <a:close/>
                                <a:moveTo>
                                  <a:pt x="3504985" y="2104809"/>
                                </a:moveTo>
                                <a:cubicBezTo>
                                  <a:pt x="3523121" y="2104809"/>
                                  <a:pt x="3523121" y="2077103"/>
                                  <a:pt x="3504985" y="2077103"/>
                                </a:cubicBezTo>
                                <a:cubicBezTo>
                                  <a:pt x="3486854" y="2077103"/>
                                  <a:pt x="3486854" y="2104809"/>
                                  <a:pt x="3504985" y="2104809"/>
                                </a:cubicBezTo>
                                <a:close/>
                                <a:moveTo>
                                  <a:pt x="4067338" y="2115891"/>
                                </a:moveTo>
                                <a:lnTo>
                                  <a:pt x="4068144" y="2115891"/>
                                </a:lnTo>
                                <a:cubicBezTo>
                                  <a:pt x="4067640" y="2115891"/>
                                  <a:pt x="4067136" y="2115388"/>
                                  <a:pt x="4066129" y="2115388"/>
                                </a:cubicBezTo>
                                <a:close/>
                                <a:moveTo>
                                  <a:pt x="2944412" y="2117465"/>
                                </a:moveTo>
                                <a:cubicBezTo>
                                  <a:pt x="2949638" y="2114757"/>
                                  <a:pt x="2953669" y="2109594"/>
                                  <a:pt x="2954424" y="2103298"/>
                                </a:cubicBezTo>
                                <a:cubicBezTo>
                                  <a:pt x="2955432" y="2097757"/>
                                  <a:pt x="2953417" y="2092216"/>
                                  <a:pt x="2949387" y="2087682"/>
                                </a:cubicBezTo>
                                <a:cubicBezTo>
                                  <a:pt x="2945358" y="2084156"/>
                                  <a:pt x="2937801" y="2081638"/>
                                  <a:pt x="2931756" y="2083652"/>
                                </a:cubicBezTo>
                                <a:cubicBezTo>
                                  <a:pt x="2930246" y="2084156"/>
                                  <a:pt x="2928733" y="2084660"/>
                                  <a:pt x="2927223" y="2085164"/>
                                </a:cubicBezTo>
                                <a:cubicBezTo>
                                  <a:pt x="2921178" y="2087179"/>
                                  <a:pt x="2916644" y="2091712"/>
                                  <a:pt x="2915637" y="2098260"/>
                                </a:cubicBezTo>
                                <a:cubicBezTo>
                                  <a:pt x="2914629" y="2104809"/>
                                  <a:pt x="2917652" y="2110854"/>
                                  <a:pt x="2923193" y="2114380"/>
                                </a:cubicBezTo>
                                <a:cubicBezTo>
                                  <a:pt x="2924705" y="2115387"/>
                                  <a:pt x="2926215" y="2115891"/>
                                  <a:pt x="2927223" y="2116898"/>
                                </a:cubicBezTo>
                                <a:cubicBezTo>
                                  <a:pt x="2932764" y="2120424"/>
                                  <a:pt x="2939187" y="2120172"/>
                                  <a:pt x="2944412" y="2117465"/>
                                </a:cubicBezTo>
                                <a:close/>
                                <a:moveTo>
                                  <a:pt x="4071263" y="2117527"/>
                                </a:moveTo>
                                <a:lnTo>
                                  <a:pt x="4067338" y="2115891"/>
                                </a:lnTo>
                                <a:lnTo>
                                  <a:pt x="4057565" y="2115891"/>
                                </a:lnTo>
                                <a:lnTo>
                                  <a:pt x="4058652" y="2116183"/>
                                </a:lnTo>
                                <a:lnTo>
                                  <a:pt x="4067424" y="2117301"/>
                                </a:lnTo>
                                <a:close/>
                                <a:moveTo>
                                  <a:pt x="4083080" y="2132177"/>
                                </a:moveTo>
                                <a:lnTo>
                                  <a:pt x="4083242" y="2131777"/>
                                </a:lnTo>
                                <a:lnTo>
                                  <a:pt x="4083207" y="2131693"/>
                                </a:lnTo>
                                <a:close/>
                                <a:moveTo>
                                  <a:pt x="4083759" y="2133018"/>
                                </a:moveTo>
                                <a:lnTo>
                                  <a:pt x="4083299" y="2131636"/>
                                </a:lnTo>
                                <a:lnTo>
                                  <a:pt x="4083242" y="2131777"/>
                                </a:lnTo>
                                <a:close/>
                                <a:moveTo>
                                  <a:pt x="4082577" y="2134099"/>
                                </a:moveTo>
                                <a:lnTo>
                                  <a:pt x="4083080" y="2132177"/>
                                </a:lnTo>
                                <a:lnTo>
                                  <a:pt x="4082490" y="2133636"/>
                                </a:lnTo>
                                <a:close/>
                                <a:moveTo>
                                  <a:pt x="4499803" y="2139561"/>
                                </a:moveTo>
                                <a:cubicBezTo>
                                  <a:pt x="4502907" y="2139729"/>
                                  <a:pt x="4506149" y="2138567"/>
                                  <a:pt x="4508963" y="2135508"/>
                                </a:cubicBezTo>
                                <a:cubicBezTo>
                                  <a:pt x="4552519" y="2089016"/>
                                  <a:pt x="4599501" y="2044481"/>
                                  <a:pt x="4651376" y="2007287"/>
                                </a:cubicBezTo>
                                <a:cubicBezTo>
                                  <a:pt x="4668994" y="1994563"/>
                                  <a:pt x="4649418" y="1968625"/>
                                  <a:pt x="4632779" y="1983307"/>
                                </a:cubicBezTo>
                                <a:cubicBezTo>
                                  <a:pt x="4583350" y="2026373"/>
                                  <a:pt x="4534901" y="2069440"/>
                                  <a:pt x="4490856" y="2117400"/>
                                </a:cubicBezTo>
                                <a:cubicBezTo>
                                  <a:pt x="4482414" y="2126577"/>
                                  <a:pt x="4490489" y="2139056"/>
                                  <a:pt x="4499803" y="2139561"/>
                                </a:cubicBezTo>
                                <a:close/>
                                <a:moveTo>
                                  <a:pt x="3620338" y="2148633"/>
                                </a:moveTo>
                                <a:cubicBezTo>
                                  <a:pt x="3623864" y="2147626"/>
                                  <a:pt x="3625877" y="2145611"/>
                                  <a:pt x="3628900" y="2143596"/>
                                </a:cubicBezTo>
                                <a:cubicBezTo>
                                  <a:pt x="3633434" y="2140070"/>
                                  <a:pt x="3637464" y="2135536"/>
                                  <a:pt x="3636959" y="2128988"/>
                                </a:cubicBezTo>
                                <a:cubicBezTo>
                                  <a:pt x="3636959" y="2124455"/>
                                  <a:pt x="3635447" y="2120425"/>
                                  <a:pt x="3631922" y="2116899"/>
                                </a:cubicBezTo>
                                <a:cubicBezTo>
                                  <a:pt x="3628900" y="2113876"/>
                                  <a:pt x="3624365" y="2111861"/>
                                  <a:pt x="3619834" y="2111861"/>
                                </a:cubicBezTo>
                                <a:cubicBezTo>
                                  <a:pt x="3613286" y="2112365"/>
                                  <a:pt x="3608754" y="2115891"/>
                                  <a:pt x="3605226" y="2120928"/>
                                </a:cubicBezTo>
                                <a:cubicBezTo>
                                  <a:pt x="3603715" y="2122943"/>
                                  <a:pt x="3602205" y="2124958"/>
                                  <a:pt x="3601196" y="2127477"/>
                                </a:cubicBezTo>
                                <a:cubicBezTo>
                                  <a:pt x="3598679" y="2133521"/>
                                  <a:pt x="3599182" y="2140573"/>
                                  <a:pt x="3604220" y="2145107"/>
                                </a:cubicBezTo>
                                <a:cubicBezTo>
                                  <a:pt x="3608250" y="2149137"/>
                                  <a:pt x="3614798" y="2150648"/>
                                  <a:pt x="3620338" y="2148633"/>
                                </a:cubicBezTo>
                                <a:close/>
                                <a:moveTo>
                                  <a:pt x="4078521" y="2149586"/>
                                </a:moveTo>
                                <a:lnTo>
                                  <a:pt x="4079876" y="2149060"/>
                                </a:lnTo>
                                <a:lnTo>
                                  <a:pt x="4083759" y="2142589"/>
                                </a:lnTo>
                                <a:lnTo>
                                  <a:pt x="4083759" y="2140407"/>
                                </a:lnTo>
                                <a:lnTo>
                                  <a:pt x="4082577" y="2134099"/>
                                </a:lnTo>
                                <a:close/>
                                <a:moveTo>
                                  <a:pt x="1194953" y="2151393"/>
                                </a:moveTo>
                                <a:lnTo>
                                  <a:pt x="1194984" y="2151300"/>
                                </a:lnTo>
                                <a:lnTo>
                                  <a:pt x="1194929" y="2151109"/>
                                </a:lnTo>
                                <a:lnTo>
                                  <a:pt x="1194910" y="2151202"/>
                                </a:lnTo>
                                <a:close/>
                                <a:moveTo>
                                  <a:pt x="1195034" y="2151478"/>
                                </a:moveTo>
                                <a:lnTo>
                                  <a:pt x="1195255" y="2150487"/>
                                </a:lnTo>
                                <a:lnTo>
                                  <a:pt x="1194984" y="2151300"/>
                                </a:lnTo>
                                <a:close/>
                                <a:moveTo>
                                  <a:pt x="4035065" y="2151824"/>
                                </a:moveTo>
                                <a:lnTo>
                                  <a:pt x="4034394" y="2150648"/>
                                </a:lnTo>
                                <a:cubicBezTo>
                                  <a:pt x="4034394" y="2150648"/>
                                  <a:pt x="4034394" y="2151152"/>
                                  <a:pt x="4034394" y="2151152"/>
                                </a:cubicBezTo>
                                <a:close/>
                                <a:moveTo>
                                  <a:pt x="18062" y="2153004"/>
                                </a:moveTo>
                                <a:cubicBezTo>
                                  <a:pt x="47278" y="2143433"/>
                                  <a:pt x="76493" y="2141418"/>
                                  <a:pt x="107221" y="2144944"/>
                                </a:cubicBezTo>
                                <a:cubicBezTo>
                                  <a:pt x="124347" y="2146959"/>
                                  <a:pt x="128881" y="2116735"/>
                                  <a:pt x="111250" y="2114217"/>
                                </a:cubicBezTo>
                                <a:cubicBezTo>
                                  <a:pt x="76493" y="2109179"/>
                                  <a:pt x="42744" y="2112706"/>
                                  <a:pt x="10002" y="2124291"/>
                                </a:cubicBezTo>
                                <a:cubicBezTo>
                                  <a:pt x="-7628" y="2130336"/>
                                  <a:pt x="-72" y="2159049"/>
                                  <a:pt x="18062" y="2153004"/>
                                </a:cubicBezTo>
                                <a:close/>
                                <a:moveTo>
                                  <a:pt x="3852698" y="2154029"/>
                                </a:moveTo>
                                <a:lnTo>
                                  <a:pt x="3852779" y="2154018"/>
                                </a:lnTo>
                                <a:lnTo>
                                  <a:pt x="3853671" y="2153126"/>
                                </a:lnTo>
                                <a:lnTo>
                                  <a:pt x="3853284" y="2153358"/>
                                </a:lnTo>
                                <a:close/>
                                <a:moveTo>
                                  <a:pt x="3852202" y="2154594"/>
                                </a:moveTo>
                                <a:lnTo>
                                  <a:pt x="3852698" y="2154029"/>
                                </a:lnTo>
                                <a:lnTo>
                                  <a:pt x="3852529" y="2154050"/>
                                </a:lnTo>
                                <a:close/>
                                <a:moveTo>
                                  <a:pt x="3852202" y="2154594"/>
                                </a:moveTo>
                                <a:lnTo>
                                  <a:pt x="3852635" y="2154594"/>
                                </a:lnTo>
                                <a:lnTo>
                                  <a:pt x="3853118" y="2153975"/>
                                </a:lnTo>
                                <a:lnTo>
                                  <a:pt x="3852779" y="2154018"/>
                                </a:lnTo>
                                <a:close/>
                                <a:moveTo>
                                  <a:pt x="3852548" y="2154707"/>
                                </a:moveTo>
                                <a:lnTo>
                                  <a:pt x="3853671" y="2154594"/>
                                </a:lnTo>
                                <a:lnTo>
                                  <a:pt x="3852635" y="2154594"/>
                                </a:lnTo>
                                <a:close/>
                                <a:moveTo>
                                  <a:pt x="5849501" y="2157599"/>
                                </a:moveTo>
                                <a:lnTo>
                                  <a:pt x="5849532" y="2157506"/>
                                </a:lnTo>
                                <a:lnTo>
                                  <a:pt x="5849478" y="2157315"/>
                                </a:lnTo>
                                <a:lnTo>
                                  <a:pt x="5849459" y="2157408"/>
                                </a:lnTo>
                                <a:close/>
                                <a:moveTo>
                                  <a:pt x="5849583" y="2157684"/>
                                </a:moveTo>
                                <a:lnTo>
                                  <a:pt x="5849804" y="2156692"/>
                                </a:lnTo>
                                <a:lnTo>
                                  <a:pt x="5849532" y="2157506"/>
                                </a:lnTo>
                                <a:close/>
                                <a:moveTo>
                                  <a:pt x="4077211" y="2157701"/>
                                </a:moveTo>
                                <a:cubicBezTo>
                                  <a:pt x="4078218" y="2156189"/>
                                  <a:pt x="4079226" y="2154678"/>
                                  <a:pt x="4080737" y="2153167"/>
                                </a:cubicBezTo>
                                <a:lnTo>
                                  <a:pt x="4077364" y="2157383"/>
                                </a:lnTo>
                                <a:close/>
                                <a:moveTo>
                                  <a:pt x="4076707" y="2158204"/>
                                </a:moveTo>
                                <a:cubicBezTo>
                                  <a:pt x="4076707" y="2158204"/>
                                  <a:pt x="4077211" y="2157701"/>
                                  <a:pt x="4077211" y="2157701"/>
                                </a:cubicBezTo>
                                <a:lnTo>
                                  <a:pt x="4077004" y="2157833"/>
                                </a:lnTo>
                                <a:close/>
                                <a:moveTo>
                                  <a:pt x="4672609" y="2159209"/>
                                </a:moveTo>
                                <a:cubicBezTo>
                                  <a:pt x="4701825" y="2149638"/>
                                  <a:pt x="4731040" y="2147623"/>
                                  <a:pt x="4761768" y="2151149"/>
                                </a:cubicBezTo>
                                <a:cubicBezTo>
                                  <a:pt x="4778894" y="2153164"/>
                                  <a:pt x="4783428" y="2122940"/>
                                  <a:pt x="4765797" y="2120422"/>
                                </a:cubicBezTo>
                                <a:cubicBezTo>
                                  <a:pt x="4731040" y="2115385"/>
                                  <a:pt x="4697291" y="2118910"/>
                                  <a:pt x="4664549" y="2130497"/>
                                </a:cubicBezTo>
                                <a:cubicBezTo>
                                  <a:pt x="4646919" y="2136541"/>
                                  <a:pt x="4654475" y="2165254"/>
                                  <a:pt x="4672609" y="2159209"/>
                                </a:cubicBezTo>
                                <a:close/>
                                <a:moveTo>
                                  <a:pt x="4039747" y="2160016"/>
                                </a:moveTo>
                                <a:lnTo>
                                  <a:pt x="4038480" y="2155237"/>
                                </a:lnTo>
                                <a:lnTo>
                                  <a:pt x="4035065" y="2151824"/>
                                </a:lnTo>
                                <a:close/>
                                <a:moveTo>
                                  <a:pt x="4040439" y="2161226"/>
                                </a:moveTo>
                                <a:lnTo>
                                  <a:pt x="4039747" y="2160016"/>
                                </a:lnTo>
                                <a:lnTo>
                                  <a:pt x="4039935" y="2160723"/>
                                </a:lnTo>
                                <a:cubicBezTo>
                                  <a:pt x="4039935" y="2160723"/>
                                  <a:pt x="4040439" y="2161226"/>
                                  <a:pt x="4040439" y="2161226"/>
                                </a:cubicBezTo>
                                <a:close/>
                                <a:moveTo>
                                  <a:pt x="4072475" y="2161414"/>
                                </a:moveTo>
                                <a:lnTo>
                                  <a:pt x="4073181" y="2161226"/>
                                </a:lnTo>
                                <a:cubicBezTo>
                                  <a:pt x="4073181" y="2161226"/>
                                  <a:pt x="4073685" y="2160723"/>
                                  <a:pt x="4073685" y="2160723"/>
                                </a:cubicBezTo>
                                <a:close/>
                                <a:moveTo>
                                  <a:pt x="3832627" y="2164872"/>
                                </a:moveTo>
                                <a:cubicBezTo>
                                  <a:pt x="3837032" y="2165850"/>
                                  <a:pt x="3841926" y="2165239"/>
                                  <a:pt x="3845963" y="2163159"/>
                                </a:cubicBezTo>
                                <a:lnTo>
                                  <a:pt x="3852548" y="2154707"/>
                                </a:lnTo>
                                <a:lnTo>
                                  <a:pt x="3850490" y="2154913"/>
                                </a:lnTo>
                                <a:lnTo>
                                  <a:pt x="3852202" y="2155084"/>
                                </a:lnTo>
                                <a:cubicBezTo>
                                  <a:pt x="3850734" y="2155084"/>
                                  <a:pt x="3849756" y="2155084"/>
                                  <a:pt x="3848777" y="2155084"/>
                                </a:cubicBezTo>
                                <a:lnTo>
                                  <a:pt x="3850490" y="2154913"/>
                                </a:lnTo>
                                <a:lnTo>
                                  <a:pt x="3847309" y="2154594"/>
                                </a:lnTo>
                                <a:cubicBezTo>
                                  <a:pt x="3847798" y="2154594"/>
                                  <a:pt x="3847798" y="2154594"/>
                                  <a:pt x="3848287" y="2154594"/>
                                </a:cubicBezTo>
                                <a:lnTo>
                                  <a:pt x="3852529" y="2154050"/>
                                </a:lnTo>
                                <a:lnTo>
                                  <a:pt x="3852753" y="2153677"/>
                                </a:lnTo>
                                <a:lnTo>
                                  <a:pt x="3853284" y="2153358"/>
                                </a:lnTo>
                                <a:lnTo>
                                  <a:pt x="3853487" y="2153126"/>
                                </a:lnTo>
                                <a:cubicBezTo>
                                  <a:pt x="3854038" y="2152515"/>
                                  <a:pt x="3854405" y="2152147"/>
                                  <a:pt x="3853671" y="2153126"/>
                                </a:cubicBezTo>
                                <a:cubicBezTo>
                                  <a:pt x="3852692" y="2155084"/>
                                  <a:pt x="3854649" y="2151169"/>
                                  <a:pt x="3854649" y="2151169"/>
                                </a:cubicBezTo>
                                <a:cubicBezTo>
                                  <a:pt x="3854649" y="2151169"/>
                                  <a:pt x="3854160" y="2152637"/>
                                  <a:pt x="3854160" y="2152637"/>
                                </a:cubicBezTo>
                                <a:lnTo>
                                  <a:pt x="3853118" y="2153975"/>
                                </a:lnTo>
                                <a:lnTo>
                                  <a:pt x="3862113" y="2152820"/>
                                </a:lnTo>
                                <a:cubicBezTo>
                                  <a:pt x="3866273" y="2150679"/>
                                  <a:pt x="3869576" y="2147009"/>
                                  <a:pt x="3870800" y="2141870"/>
                                </a:cubicBezTo>
                                <a:cubicBezTo>
                                  <a:pt x="3871779" y="2137466"/>
                                  <a:pt x="3871779" y="2132083"/>
                                  <a:pt x="3868842" y="2127678"/>
                                </a:cubicBezTo>
                                <a:cubicBezTo>
                                  <a:pt x="3865417" y="2124252"/>
                                  <a:pt x="3861501" y="2120336"/>
                                  <a:pt x="3857096" y="2119847"/>
                                </a:cubicBezTo>
                                <a:cubicBezTo>
                                  <a:pt x="3851713" y="2119358"/>
                                  <a:pt x="3847798" y="2118868"/>
                                  <a:pt x="3842904" y="2119847"/>
                                </a:cubicBezTo>
                                <a:cubicBezTo>
                                  <a:pt x="3839478" y="2120826"/>
                                  <a:pt x="3836542" y="2122294"/>
                                  <a:pt x="3833606" y="2124252"/>
                                </a:cubicBezTo>
                                <a:cubicBezTo>
                                  <a:pt x="3827244" y="2128656"/>
                                  <a:pt x="3821371" y="2135508"/>
                                  <a:pt x="3820392" y="2143828"/>
                                </a:cubicBezTo>
                                <a:cubicBezTo>
                                  <a:pt x="3819903" y="2148722"/>
                                  <a:pt x="3819414" y="2152637"/>
                                  <a:pt x="3822350" y="2157041"/>
                                </a:cubicBezTo>
                                <a:cubicBezTo>
                                  <a:pt x="3824308" y="2160467"/>
                                  <a:pt x="3828712" y="2163893"/>
                                  <a:pt x="3832627" y="2164872"/>
                                </a:cubicBezTo>
                                <a:close/>
                                <a:moveTo>
                                  <a:pt x="4063106" y="2166767"/>
                                </a:moveTo>
                                <a:lnTo>
                                  <a:pt x="4072475" y="2161414"/>
                                </a:lnTo>
                                <a:lnTo>
                                  <a:pt x="4070695" y="2161889"/>
                                </a:lnTo>
                                <a:close/>
                                <a:moveTo>
                                  <a:pt x="4050513" y="2167271"/>
                                </a:moveTo>
                                <a:lnTo>
                                  <a:pt x="4070695" y="2161889"/>
                                </a:lnTo>
                                <a:lnTo>
                                  <a:pt x="4077004" y="2157833"/>
                                </a:lnTo>
                                <a:lnTo>
                                  <a:pt x="4077364" y="2157383"/>
                                </a:lnTo>
                                <a:lnTo>
                                  <a:pt x="4081728" y="2148343"/>
                                </a:lnTo>
                                <a:lnTo>
                                  <a:pt x="4079876" y="2149060"/>
                                </a:lnTo>
                                <a:lnTo>
                                  <a:pt x="4077715" y="2152663"/>
                                </a:lnTo>
                                <a:lnTo>
                                  <a:pt x="4078521" y="2149586"/>
                                </a:lnTo>
                                <a:lnTo>
                                  <a:pt x="4075571" y="2150729"/>
                                </a:lnTo>
                                <a:lnTo>
                                  <a:pt x="4075390" y="2151175"/>
                                </a:lnTo>
                                <a:lnTo>
                                  <a:pt x="4076707" y="2150648"/>
                                </a:lnTo>
                                <a:cubicBezTo>
                                  <a:pt x="4076203" y="2151152"/>
                                  <a:pt x="4075700" y="2151152"/>
                                  <a:pt x="4075196" y="2151656"/>
                                </a:cubicBezTo>
                                <a:lnTo>
                                  <a:pt x="4075390" y="2151175"/>
                                </a:lnTo>
                                <a:lnTo>
                                  <a:pt x="4074188" y="2151656"/>
                                </a:lnTo>
                                <a:lnTo>
                                  <a:pt x="4073942" y="2151360"/>
                                </a:lnTo>
                                <a:lnTo>
                                  <a:pt x="4073181" y="2151656"/>
                                </a:lnTo>
                                <a:cubicBezTo>
                                  <a:pt x="4071670" y="2151656"/>
                                  <a:pt x="4072803" y="2151404"/>
                                  <a:pt x="4073874" y="2151278"/>
                                </a:cubicBezTo>
                                <a:lnTo>
                                  <a:pt x="4073942" y="2151360"/>
                                </a:lnTo>
                                <a:lnTo>
                                  <a:pt x="4075571" y="2150729"/>
                                </a:lnTo>
                                <a:lnTo>
                                  <a:pt x="4082490" y="2133636"/>
                                </a:lnTo>
                                <a:lnTo>
                                  <a:pt x="4081241" y="2126973"/>
                                </a:lnTo>
                                <a:lnTo>
                                  <a:pt x="4083207" y="2131693"/>
                                </a:lnTo>
                                <a:lnTo>
                                  <a:pt x="4083256" y="2131507"/>
                                </a:lnTo>
                                <a:lnTo>
                                  <a:pt x="4083299" y="2131636"/>
                                </a:lnTo>
                                <a:lnTo>
                                  <a:pt x="4083759" y="2130499"/>
                                </a:lnTo>
                                <a:lnTo>
                                  <a:pt x="4083759" y="2133018"/>
                                </a:lnTo>
                                <a:lnTo>
                                  <a:pt x="4083759" y="2140407"/>
                                </a:lnTo>
                                <a:lnTo>
                                  <a:pt x="4084263" y="2143092"/>
                                </a:lnTo>
                                <a:lnTo>
                                  <a:pt x="4081728" y="2148343"/>
                                </a:lnTo>
                                <a:lnTo>
                                  <a:pt x="4084389" y="2147311"/>
                                </a:lnTo>
                                <a:cubicBezTo>
                                  <a:pt x="4087411" y="2144604"/>
                                  <a:pt x="4089552" y="2140826"/>
                                  <a:pt x="4090308" y="2136544"/>
                                </a:cubicBezTo>
                                <a:cubicBezTo>
                                  <a:pt x="4091315" y="2127981"/>
                                  <a:pt x="4086278" y="2121432"/>
                                  <a:pt x="4077715" y="2117906"/>
                                </a:cubicBezTo>
                                <a:lnTo>
                                  <a:pt x="4071263" y="2117527"/>
                                </a:lnTo>
                                <a:lnTo>
                                  <a:pt x="4072174" y="2117906"/>
                                </a:lnTo>
                                <a:lnTo>
                                  <a:pt x="4067424" y="2117301"/>
                                </a:lnTo>
                                <a:lnTo>
                                  <a:pt x="4061526" y="2116954"/>
                                </a:lnTo>
                                <a:lnTo>
                                  <a:pt x="4078218" y="2121432"/>
                                </a:lnTo>
                                <a:cubicBezTo>
                                  <a:pt x="4078218" y="2121432"/>
                                  <a:pt x="4078722" y="2121936"/>
                                  <a:pt x="4078722" y="2121936"/>
                                </a:cubicBezTo>
                                <a:cubicBezTo>
                                  <a:pt x="4072677" y="2119921"/>
                                  <a:pt x="4066633" y="2118410"/>
                                  <a:pt x="4060588" y="2116899"/>
                                </a:cubicBezTo>
                                <a:lnTo>
                                  <a:pt x="4061526" y="2116954"/>
                                </a:lnTo>
                                <a:lnTo>
                                  <a:pt x="4058652" y="2116183"/>
                                </a:lnTo>
                                <a:lnTo>
                                  <a:pt x="4052906" y="2115451"/>
                                </a:lnTo>
                                <a:cubicBezTo>
                                  <a:pt x="4046735" y="2117025"/>
                                  <a:pt x="4041194" y="2120929"/>
                                  <a:pt x="4037416" y="2126973"/>
                                </a:cubicBezTo>
                                <a:cubicBezTo>
                                  <a:pt x="4035401" y="2129996"/>
                                  <a:pt x="4034394" y="2133018"/>
                                  <a:pt x="4033386" y="2136040"/>
                                </a:cubicBezTo>
                                <a:lnTo>
                                  <a:pt x="4038480" y="2155237"/>
                                </a:lnTo>
                                <a:close/>
                                <a:moveTo>
                                  <a:pt x="2758119" y="2170990"/>
                                </a:moveTo>
                                <a:cubicBezTo>
                                  <a:pt x="2762707" y="2170990"/>
                                  <a:pt x="2767234" y="2169277"/>
                                  <a:pt x="2770170" y="2165851"/>
                                </a:cubicBezTo>
                                <a:cubicBezTo>
                                  <a:pt x="2777022" y="2159000"/>
                                  <a:pt x="2777512" y="2147744"/>
                                  <a:pt x="2770660" y="2140891"/>
                                </a:cubicBezTo>
                                <a:cubicBezTo>
                                  <a:pt x="2765767" y="2135998"/>
                                  <a:pt x="2760871" y="2131104"/>
                                  <a:pt x="2753042" y="2131593"/>
                                </a:cubicBezTo>
                                <a:cubicBezTo>
                                  <a:pt x="2743743" y="2132083"/>
                                  <a:pt x="2736890" y="2138934"/>
                                  <a:pt x="2736401" y="2148233"/>
                                </a:cubicBezTo>
                                <a:cubicBezTo>
                                  <a:pt x="2735913" y="2153616"/>
                                  <a:pt x="2738849" y="2158021"/>
                                  <a:pt x="2742274" y="2161936"/>
                                </a:cubicBezTo>
                                <a:cubicBezTo>
                                  <a:pt x="2743253" y="2163404"/>
                                  <a:pt x="2744723" y="2164383"/>
                                  <a:pt x="2745700" y="2165851"/>
                                </a:cubicBezTo>
                                <a:cubicBezTo>
                                  <a:pt x="2748882" y="2169277"/>
                                  <a:pt x="2753531" y="2170990"/>
                                  <a:pt x="2758119" y="2170990"/>
                                </a:cubicBezTo>
                                <a:close/>
                                <a:moveTo>
                                  <a:pt x="986559" y="2175612"/>
                                </a:moveTo>
                                <a:cubicBezTo>
                                  <a:pt x="991392" y="2175551"/>
                                  <a:pt x="996164" y="2173838"/>
                                  <a:pt x="999590" y="2170412"/>
                                </a:cubicBezTo>
                                <a:cubicBezTo>
                                  <a:pt x="1011335" y="2159156"/>
                                  <a:pt x="1022591" y="2147411"/>
                                  <a:pt x="1034336" y="2136155"/>
                                </a:cubicBezTo>
                                <a:cubicBezTo>
                                  <a:pt x="1040208" y="2130282"/>
                                  <a:pt x="1040208" y="2120005"/>
                                  <a:pt x="1034336" y="2114132"/>
                                </a:cubicBezTo>
                                <a:cubicBezTo>
                                  <a:pt x="1027974" y="2107770"/>
                                  <a:pt x="1019165" y="2108749"/>
                                  <a:pt x="1012314" y="2114132"/>
                                </a:cubicBezTo>
                                <a:cubicBezTo>
                                  <a:pt x="999100" y="2124410"/>
                                  <a:pt x="986375" y="2134198"/>
                                  <a:pt x="973162" y="2144475"/>
                                </a:cubicBezTo>
                                <a:cubicBezTo>
                                  <a:pt x="965332" y="2150837"/>
                                  <a:pt x="966800" y="2164050"/>
                                  <a:pt x="973162" y="2170902"/>
                                </a:cubicBezTo>
                                <a:cubicBezTo>
                                  <a:pt x="976833" y="2174083"/>
                                  <a:pt x="981726" y="2175673"/>
                                  <a:pt x="986559" y="2175612"/>
                                </a:cubicBezTo>
                                <a:close/>
                                <a:moveTo>
                                  <a:pt x="4111464" y="2180871"/>
                                </a:moveTo>
                                <a:cubicBezTo>
                                  <a:pt x="4116501" y="2180871"/>
                                  <a:pt x="4121538" y="2178856"/>
                                  <a:pt x="4125064" y="2175330"/>
                                </a:cubicBezTo>
                                <a:cubicBezTo>
                                  <a:pt x="4128590" y="2171804"/>
                                  <a:pt x="4130605" y="2166766"/>
                                  <a:pt x="4130605" y="2161729"/>
                                </a:cubicBezTo>
                                <a:cubicBezTo>
                                  <a:pt x="4130605" y="2158203"/>
                                  <a:pt x="4129598" y="2155181"/>
                                  <a:pt x="4128087" y="2152158"/>
                                </a:cubicBezTo>
                                <a:cubicBezTo>
                                  <a:pt x="4126575" y="2149639"/>
                                  <a:pt x="4124057" y="2147121"/>
                                  <a:pt x="4121034" y="2145610"/>
                                </a:cubicBezTo>
                                <a:cubicBezTo>
                                  <a:pt x="4119020" y="2144098"/>
                                  <a:pt x="4117508" y="2142588"/>
                                  <a:pt x="4114990" y="2141580"/>
                                </a:cubicBezTo>
                                <a:cubicBezTo>
                                  <a:pt x="4108945" y="2139061"/>
                                  <a:pt x="4099375" y="2140069"/>
                                  <a:pt x="4094841" y="2145106"/>
                                </a:cubicBezTo>
                                <a:cubicBezTo>
                                  <a:pt x="4090307" y="2150143"/>
                                  <a:pt x="4088796" y="2156691"/>
                                  <a:pt x="4090307" y="2163240"/>
                                </a:cubicBezTo>
                                <a:cubicBezTo>
                                  <a:pt x="4091315" y="2166766"/>
                                  <a:pt x="4092826" y="2168781"/>
                                  <a:pt x="4094841" y="2171300"/>
                                </a:cubicBezTo>
                                <a:cubicBezTo>
                                  <a:pt x="4096352" y="2174322"/>
                                  <a:pt x="4098871" y="2176337"/>
                                  <a:pt x="4101893" y="2178352"/>
                                </a:cubicBezTo>
                                <a:cubicBezTo>
                                  <a:pt x="4104916" y="2179863"/>
                                  <a:pt x="4107938" y="2180871"/>
                                  <a:pt x="4111464" y="2180871"/>
                                </a:cubicBezTo>
                                <a:close/>
                                <a:moveTo>
                                  <a:pt x="5641104" y="2181817"/>
                                </a:moveTo>
                                <a:cubicBezTo>
                                  <a:pt x="5645937" y="2181756"/>
                                  <a:pt x="5650708" y="2180043"/>
                                  <a:pt x="5654134" y="2176617"/>
                                </a:cubicBezTo>
                                <a:cubicBezTo>
                                  <a:pt x="5665879" y="2165361"/>
                                  <a:pt x="5677135" y="2153616"/>
                                  <a:pt x="5688880" y="2142360"/>
                                </a:cubicBezTo>
                                <a:cubicBezTo>
                                  <a:pt x="5694753" y="2136487"/>
                                  <a:pt x="5694753" y="2126210"/>
                                  <a:pt x="5688880" y="2120337"/>
                                </a:cubicBezTo>
                                <a:cubicBezTo>
                                  <a:pt x="5682518" y="2113975"/>
                                  <a:pt x="5673709" y="2114954"/>
                                  <a:pt x="5666858" y="2120337"/>
                                </a:cubicBezTo>
                                <a:cubicBezTo>
                                  <a:pt x="5653644" y="2130615"/>
                                  <a:pt x="5640920" y="2140402"/>
                                  <a:pt x="5627707" y="2150680"/>
                                </a:cubicBezTo>
                                <a:cubicBezTo>
                                  <a:pt x="5619877" y="2157041"/>
                                  <a:pt x="5621345" y="2170255"/>
                                  <a:pt x="5627707" y="2177107"/>
                                </a:cubicBezTo>
                                <a:cubicBezTo>
                                  <a:pt x="5631377" y="2180288"/>
                                  <a:pt x="5636271" y="2181878"/>
                                  <a:pt x="5641104" y="2181817"/>
                                </a:cubicBezTo>
                                <a:close/>
                                <a:moveTo>
                                  <a:pt x="3788581" y="2195216"/>
                                </a:moveTo>
                                <a:cubicBezTo>
                                  <a:pt x="3808157" y="2195216"/>
                                  <a:pt x="3808157" y="2164873"/>
                                  <a:pt x="3788581" y="2164873"/>
                                </a:cubicBezTo>
                                <a:cubicBezTo>
                                  <a:pt x="3769005" y="2164873"/>
                                  <a:pt x="3769005" y="2195216"/>
                                  <a:pt x="3788581" y="2195216"/>
                                </a:cubicBezTo>
                                <a:close/>
                                <a:moveTo>
                                  <a:pt x="1184676" y="2195318"/>
                                </a:moveTo>
                                <a:cubicBezTo>
                                  <a:pt x="1193743" y="2198844"/>
                                  <a:pt x="1204322" y="2191791"/>
                                  <a:pt x="1207848" y="2183732"/>
                                </a:cubicBezTo>
                                <a:cubicBezTo>
                                  <a:pt x="1211374" y="2175168"/>
                                  <a:pt x="1208855" y="2164087"/>
                                  <a:pt x="1199788" y="2159050"/>
                                </a:cubicBezTo>
                                <a:cubicBezTo>
                                  <a:pt x="1198781" y="2158546"/>
                                  <a:pt x="1197773" y="2158042"/>
                                  <a:pt x="1196766" y="2157035"/>
                                </a:cubicBezTo>
                                <a:cubicBezTo>
                                  <a:pt x="1199788" y="2159050"/>
                                  <a:pt x="1196262" y="2156531"/>
                                  <a:pt x="1196262" y="2155524"/>
                                </a:cubicBezTo>
                                <a:cubicBezTo>
                                  <a:pt x="1194751" y="2153005"/>
                                  <a:pt x="1197270" y="2158042"/>
                                  <a:pt x="1196262" y="2155020"/>
                                </a:cubicBezTo>
                                <a:cubicBezTo>
                                  <a:pt x="1194751" y="2151998"/>
                                  <a:pt x="1197270" y="2159554"/>
                                  <a:pt x="1195759" y="2154013"/>
                                </a:cubicBezTo>
                                <a:lnTo>
                                  <a:pt x="1195034" y="2151478"/>
                                </a:lnTo>
                                <a:lnTo>
                                  <a:pt x="1195003" y="2151620"/>
                                </a:lnTo>
                                <a:lnTo>
                                  <a:pt x="1194953" y="2151393"/>
                                </a:lnTo>
                                <a:lnTo>
                                  <a:pt x="1194751" y="2151998"/>
                                </a:lnTo>
                                <a:lnTo>
                                  <a:pt x="1194910" y="2151202"/>
                                </a:lnTo>
                                <a:lnTo>
                                  <a:pt x="1194751" y="2150487"/>
                                </a:lnTo>
                                <a:lnTo>
                                  <a:pt x="1194929" y="2151109"/>
                                </a:lnTo>
                                <a:lnTo>
                                  <a:pt x="1195255" y="2149479"/>
                                </a:lnTo>
                                <a:lnTo>
                                  <a:pt x="1196262" y="2148472"/>
                                </a:lnTo>
                                <a:cubicBezTo>
                                  <a:pt x="1209863" y="2127315"/>
                                  <a:pt x="1173091" y="2106159"/>
                                  <a:pt x="1161002" y="2128826"/>
                                </a:cubicBezTo>
                                <a:cubicBezTo>
                                  <a:pt x="1154454" y="2140412"/>
                                  <a:pt x="1152943" y="2154013"/>
                                  <a:pt x="1156972" y="2166606"/>
                                </a:cubicBezTo>
                                <a:cubicBezTo>
                                  <a:pt x="1161505" y="2180709"/>
                                  <a:pt x="1171580" y="2189777"/>
                                  <a:pt x="1184676" y="2195318"/>
                                </a:cubicBezTo>
                                <a:close/>
                                <a:moveTo>
                                  <a:pt x="87393" y="2196206"/>
                                </a:moveTo>
                                <a:lnTo>
                                  <a:pt x="83543" y="2195821"/>
                                </a:lnTo>
                                <a:lnTo>
                                  <a:pt x="81242" y="2196051"/>
                                </a:lnTo>
                                <a:close/>
                                <a:moveTo>
                                  <a:pt x="3874225" y="2196275"/>
                                </a:moveTo>
                                <a:lnTo>
                                  <a:pt x="3874714" y="2196194"/>
                                </a:lnTo>
                                <a:cubicBezTo>
                                  <a:pt x="3874225" y="2196194"/>
                                  <a:pt x="3874225" y="2196194"/>
                                  <a:pt x="3873735" y="2196194"/>
                                </a:cubicBezTo>
                                <a:close/>
                                <a:moveTo>
                                  <a:pt x="754771" y="2197757"/>
                                </a:moveTo>
                                <a:cubicBezTo>
                                  <a:pt x="759054" y="2197451"/>
                                  <a:pt x="763213" y="2195616"/>
                                  <a:pt x="766639" y="2192435"/>
                                </a:cubicBezTo>
                                <a:cubicBezTo>
                                  <a:pt x="774958" y="2185094"/>
                                  <a:pt x="781810" y="2175795"/>
                                  <a:pt x="789640" y="2167475"/>
                                </a:cubicBezTo>
                                <a:cubicBezTo>
                                  <a:pt x="797960" y="2158177"/>
                                  <a:pt x="797960" y="2143985"/>
                                  <a:pt x="787683" y="2136155"/>
                                </a:cubicBezTo>
                                <a:cubicBezTo>
                                  <a:pt x="776426" y="2127345"/>
                                  <a:pt x="763703" y="2131261"/>
                                  <a:pt x="756362" y="2141538"/>
                                </a:cubicBezTo>
                                <a:cubicBezTo>
                                  <a:pt x="749511" y="2150836"/>
                                  <a:pt x="742659" y="2159645"/>
                                  <a:pt x="737276" y="2169433"/>
                                </a:cubicBezTo>
                                <a:cubicBezTo>
                                  <a:pt x="732872" y="2177752"/>
                                  <a:pt x="734829" y="2188030"/>
                                  <a:pt x="742170" y="2193903"/>
                                </a:cubicBezTo>
                                <a:cubicBezTo>
                                  <a:pt x="746085" y="2196839"/>
                                  <a:pt x="750489" y="2198062"/>
                                  <a:pt x="754771" y="2197757"/>
                                </a:cubicBezTo>
                                <a:close/>
                                <a:moveTo>
                                  <a:pt x="3883034" y="2198641"/>
                                </a:moveTo>
                                <a:cubicBezTo>
                                  <a:pt x="3882544" y="2198641"/>
                                  <a:pt x="3882544" y="2198151"/>
                                  <a:pt x="3882055" y="2198151"/>
                                </a:cubicBezTo>
                                <a:lnTo>
                                  <a:pt x="3882314" y="2198352"/>
                                </a:lnTo>
                                <a:close/>
                                <a:moveTo>
                                  <a:pt x="94457" y="2199347"/>
                                </a:moveTo>
                                <a:lnTo>
                                  <a:pt x="92106" y="2196324"/>
                                </a:lnTo>
                                <a:lnTo>
                                  <a:pt x="87393" y="2196206"/>
                                </a:lnTo>
                                <a:lnTo>
                                  <a:pt x="88580" y="2196324"/>
                                </a:lnTo>
                                <a:cubicBezTo>
                                  <a:pt x="90091" y="2196828"/>
                                  <a:pt x="91603" y="2197836"/>
                                  <a:pt x="93114" y="2198339"/>
                                </a:cubicBezTo>
                                <a:close/>
                                <a:moveTo>
                                  <a:pt x="97144" y="2201362"/>
                                </a:moveTo>
                                <a:cubicBezTo>
                                  <a:pt x="97144" y="2201362"/>
                                  <a:pt x="96640" y="2201362"/>
                                  <a:pt x="96640" y="2200858"/>
                                </a:cubicBezTo>
                                <a:lnTo>
                                  <a:pt x="96856" y="2201146"/>
                                </a:lnTo>
                                <a:close/>
                                <a:moveTo>
                                  <a:pt x="5839225" y="2201524"/>
                                </a:moveTo>
                                <a:cubicBezTo>
                                  <a:pt x="5848292" y="2205050"/>
                                  <a:pt x="5858871" y="2197997"/>
                                  <a:pt x="5862397" y="2189938"/>
                                </a:cubicBezTo>
                                <a:cubicBezTo>
                                  <a:pt x="5865923" y="2181374"/>
                                  <a:pt x="5863404" y="2170293"/>
                                  <a:pt x="5854337" y="2165256"/>
                                </a:cubicBezTo>
                                <a:cubicBezTo>
                                  <a:pt x="5853330" y="2164752"/>
                                  <a:pt x="5852322" y="2164248"/>
                                  <a:pt x="5851315" y="2163241"/>
                                </a:cubicBezTo>
                                <a:cubicBezTo>
                                  <a:pt x="5854337" y="2165256"/>
                                  <a:pt x="5850811" y="2162737"/>
                                  <a:pt x="5850811" y="2161730"/>
                                </a:cubicBezTo>
                                <a:cubicBezTo>
                                  <a:pt x="5849300" y="2159211"/>
                                  <a:pt x="5851818" y="2164248"/>
                                  <a:pt x="5850811" y="2161226"/>
                                </a:cubicBezTo>
                                <a:cubicBezTo>
                                  <a:pt x="5849300" y="2158204"/>
                                  <a:pt x="5851818" y="2165760"/>
                                  <a:pt x="5850307" y="2160218"/>
                                </a:cubicBezTo>
                                <a:lnTo>
                                  <a:pt x="5849583" y="2157684"/>
                                </a:lnTo>
                                <a:lnTo>
                                  <a:pt x="5849552" y="2157826"/>
                                </a:lnTo>
                                <a:lnTo>
                                  <a:pt x="5849501" y="2157599"/>
                                </a:lnTo>
                                <a:lnTo>
                                  <a:pt x="5849300" y="2158204"/>
                                </a:lnTo>
                                <a:lnTo>
                                  <a:pt x="5849459" y="2157408"/>
                                </a:lnTo>
                                <a:lnTo>
                                  <a:pt x="5849300" y="2156692"/>
                                </a:lnTo>
                                <a:lnTo>
                                  <a:pt x="5849478" y="2157315"/>
                                </a:lnTo>
                                <a:lnTo>
                                  <a:pt x="5849804" y="2155685"/>
                                </a:lnTo>
                                <a:cubicBezTo>
                                  <a:pt x="5850811" y="2152663"/>
                                  <a:pt x="5847789" y="2159715"/>
                                  <a:pt x="5850811" y="2154677"/>
                                </a:cubicBezTo>
                                <a:cubicBezTo>
                                  <a:pt x="5864411" y="2133521"/>
                                  <a:pt x="5827640" y="2112364"/>
                                  <a:pt x="5815550" y="2135032"/>
                                </a:cubicBezTo>
                                <a:cubicBezTo>
                                  <a:pt x="5809003" y="2146618"/>
                                  <a:pt x="5807492" y="2160218"/>
                                  <a:pt x="5811521" y="2172812"/>
                                </a:cubicBezTo>
                                <a:cubicBezTo>
                                  <a:pt x="5816054" y="2186915"/>
                                  <a:pt x="5826129" y="2195982"/>
                                  <a:pt x="5839225" y="2201524"/>
                                </a:cubicBezTo>
                                <a:close/>
                                <a:moveTo>
                                  <a:pt x="3886459" y="2201577"/>
                                </a:moveTo>
                                <a:cubicBezTo>
                                  <a:pt x="3886459" y="2201577"/>
                                  <a:pt x="3886459" y="2201577"/>
                                  <a:pt x="3885970" y="2201088"/>
                                </a:cubicBezTo>
                                <a:lnTo>
                                  <a:pt x="3886184" y="2201363"/>
                                </a:lnTo>
                                <a:close/>
                                <a:moveTo>
                                  <a:pt x="4741943" y="2202412"/>
                                </a:moveTo>
                                <a:lnTo>
                                  <a:pt x="4738092" y="2202027"/>
                                </a:lnTo>
                                <a:lnTo>
                                  <a:pt x="4735791" y="2202257"/>
                                </a:lnTo>
                                <a:close/>
                                <a:moveTo>
                                  <a:pt x="5409316" y="2203962"/>
                                </a:moveTo>
                                <a:cubicBezTo>
                                  <a:pt x="5413599" y="2203656"/>
                                  <a:pt x="5417758" y="2201821"/>
                                  <a:pt x="5421184" y="2198640"/>
                                </a:cubicBezTo>
                                <a:cubicBezTo>
                                  <a:pt x="5429503" y="2191299"/>
                                  <a:pt x="5436355" y="2182000"/>
                                  <a:pt x="5444185" y="2173681"/>
                                </a:cubicBezTo>
                                <a:cubicBezTo>
                                  <a:pt x="5452505" y="2164382"/>
                                  <a:pt x="5452505" y="2150190"/>
                                  <a:pt x="5442228" y="2142359"/>
                                </a:cubicBezTo>
                                <a:cubicBezTo>
                                  <a:pt x="5430971" y="2133550"/>
                                  <a:pt x="5418248" y="2137466"/>
                                  <a:pt x="5410907" y="2147743"/>
                                </a:cubicBezTo>
                                <a:cubicBezTo>
                                  <a:pt x="5404056" y="2157041"/>
                                  <a:pt x="5397204" y="2165850"/>
                                  <a:pt x="5391821" y="2175638"/>
                                </a:cubicBezTo>
                                <a:cubicBezTo>
                                  <a:pt x="5387417" y="2183957"/>
                                  <a:pt x="5389374" y="2194235"/>
                                  <a:pt x="5396715" y="2200108"/>
                                </a:cubicBezTo>
                                <a:cubicBezTo>
                                  <a:pt x="5400630" y="2203044"/>
                                  <a:pt x="5405034" y="2204268"/>
                                  <a:pt x="5409316" y="2203962"/>
                                </a:cubicBezTo>
                                <a:close/>
                                <a:moveTo>
                                  <a:pt x="99382" y="2204888"/>
                                </a:moveTo>
                                <a:lnTo>
                                  <a:pt x="99158" y="2204384"/>
                                </a:lnTo>
                                <a:cubicBezTo>
                                  <a:pt x="99662" y="2204384"/>
                                  <a:pt x="99662" y="2204888"/>
                                  <a:pt x="99662" y="2204888"/>
                                </a:cubicBezTo>
                                <a:lnTo>
                                  <a:pt x="96856" y="2201146"/>
                                </a:lnTo>
                                <a:lnTo>
                                  <a:pt x="94457" y="2199347"/>
                                </a:lnTo>
                                <a:lnTo>
                                  <a:pt x="97809" y="2203656"/>
                                </a:lnTo>
                                <a:close/>
                                <a:moveTo>
                                  <a:pt x="3889396" y="2205492"/>
                                </a:moveTo>
                                <a:cubicBezTo>
                                  <a:pt x="3889396" y="2205492"/>
                                  <a:pt x="3888906" y="2205003"/>
                                  <a:pt x="3888906" y="2204513"/>
                                </a:cubicBezTo>
                                <a:lnTo>
                                  <a:pt x="3889194" y="2205233"/>
                                </a:lnTo>
                                <a:close/>
                                <a:moveTo>
                                  <a:pt x="4749006" y="2205553"/>
                                </a:moveTo>
                                <a:lnTo>
                                  <a:pt x="4746656" y="2202531"/>
                                </a:lnTo>
                                <a:lnTo>
                                  <a:pt x="4741943" y="2202412"/>
                                </a:lnTo>
                                <a:lnTo>
                                  <a:pt x="4743129" y="2202531"/>
                                </a:lnTo>
                                <a:cubicBezTo>
                                  <a:pt x="4744641" y="2203035"/>
                                  <a:pt x="4746152" y="2204042"/>
                                  <a:pt x="4747663" y="2204546"/>
                                </a:cubicBezTo>
                                <a:close/>
                                <a:moveTo>
                                  <a:pt x="3457591" y="2206472"/>
                                </a:moveTo>
                                <a:cubicBezTo>
                                  <a:pt x="3462202" y="2205583"/>
                                  <a:pt x="3466579" y="2202781"/>
                                  <a:pt x="3469728" y="2197492"/>
                                </a:cubicBezTo>
                                <a:cubicBezTo>
                                  <a:pt x="3481312" y="2178350"/>
                                  <a:pt x="3499948" y="2161223"/>
                                  <a:pt x="3521107" y="2153164"/>
                                </a:cubicBezTo>
                                <a:cubicBezTo>
                                  <a:pt x="3541760" y="2145104"/>
                                  <a:pt x="3534204" y="2112362"/>
                                  <a:pt x="3511538" y="2118911"/>
                                </a:cubicBezTo>
                                <a:cubicBezTo>
                                  <a:pt x="3479297" y="2128481"/>
                                  <a:pt x="3453104" y="2148630"/>
                                  <a:pt x="3436481" y="2178350"/>
                                </a:cubicBezTo>
                                <a:cubicBezTo>
                                  <a:pt x="3427792" y="2194596"/>
                                  <a:pt x="3443755" y="2209141"/>
                                  <a:pt x="3457591" y="2206472"/>
                                </a:cubicBezTo>
                                <a:close/>
                                <a:moveTo>
                                  <a:pt x="4751693" y="2207568"/>
                                </a:moveTo>
                                <a:cubicBezTo>
                                  <a:pt x="4751693" y="2207568"/>
                                  <a:pt x="4751189" y="2207568"/>
                                  <a:pt x="4751189" y="2207064"/>
                                </a:cubicBezTo>
                                <a:lnTo>
                                  <a:pt x="4751405" y="2207353"/>
                                </a:lnTo>
                                <a:close/>
                                <a:moveTo>
                                  <a:pt x="100825" y="2208135"/>
                                </a:moveTo>
                                <a:lnTo>
                                  <a:pt x="100670" y="2205895"/>
                                </a:lnTo>
                                <a:lnTo>
                                  <a:pt x="99382" y="2204888"/>
                                </a:lnTo>
                                <a:lnTo>
                                  <a:pt x="100203" y="2206735"/>
                                </a:lnTo>
                                <a:lnTo>
                                  <a:pt x="100481" y="2207092"/>
                                </a:lnTo>
                                <a:lnTo>
                                  <a:pt x="100453" y="2207296"/>
                                </a:lnTo>
                                <a:close/>
                                <a:moveTo>
                                  <a:pt x="101173" y="2208918"/>
                                </a:moveTo>
                                <a:lnTo>
                                  <a:pt x="100825" y="2208135"/>
                                </a:lnTo>
                                <a:lnTo>
                                  <a:pt x="100833" y="2208236"/>
                                </a:lnTo>
                                <a:close/>
                                <a:moveTo>
                                  <a:pt x="4177451" y="2209078"/>
                                </a:moveTo>
                                <a:cubicBezTo>
                                  <a:pt x="4189037" y="2209078"/>
                                  <a:pt x="4189037" y="2190944"/>
                                  <a:pt x="4177451" y="2190944"/>
                                </a:cubicBezTo>
                                <a:cubicBezTo>
                                  <a:pt x="4165865" y="2191447"/>
                                  <a:pt x="4165865" y="2209078"/>
                                  <a:pt x="4177451" y="2209078"/>
                                </a:cubicBezTo>
                                <a:close/>
                                <a:moveTo>
                                  <a:pt x="3890864" y="2209408"/>
                                </a:moveTo>
                                <a:cubicBezTo>
                                  <a:pt x="3890864" y="2208918"/>
                                  <a:pt x="3890864" y="2208428"/>
                                  <a:pt x="3890374" y="2207939"/>
                                </a:cubicBezTo>
                                <a:lnTo>
                                  <a:pt x="3890403" y="2208255"/>
                                </a:lnTo>
                                <a:close/>
                                <a:moveTo>
                                  <a:pt x="4753932" y="2211095"/>
                                </a:moveTo>
                                <a:lnTo>
                                  <a:pt x="4753708" y="2210590"/>
                                </a:lnTo>
                                <a:cubicBezTo>
                                  <a:pt x="4754212" y="2210590"/>
                                  <a:pt x="4754212" y="2211094"/>
                                  <a:pt x="4754212" y="2211094"/>
                                </a:cubicBezTo>
                                <a:lnTo>
                                  <a:pt x="4751405" y="2207353"/>
                                </a:lnTo>
                                <a:lnTo>
                                  <a:pt x="4749006" y="2205553"/>
                                </a:lnTo>
                                <a:lnTo>
                                  <a:pt x="4752359" y="2209863"/>
                                </a:lnTo>
                                <a:close/>
                                <a:moveTo>
                                  <a:pt x="101123" y="2212444"/>
                                </a:moveTo>
                                <a:lnTo>
                                  <a:pt x="101124" y="2212429"/>
                                </a:lnTo>
                                <a:lnTo>
                                  <a:pt x="100833" y="2208236"/>
                                </a:lnTo>
                                <a:lnTo>
                                  <a:pt x="100670" y="2207910"/>
                                </a:lnTo>
                                <a:close/>
                                <a:moveTo>
                                  <a:pt x="101173" y="2212947"/>
                                </a:moveTo>
                                <a:cubicBezTo>
                                  <a:pt x="101173" y="2212444"/>
                                  <a:pt x="101173" y="2212444"/>
                                  <a:pt x="101173" y="2211940"/>
                                </a:cubicBezTo>
                                <a:lnTo>
                                  <a:pt x="101124" y="2212429"/>
                                </a:lnTo>
                                <a:lnTo>
                                  <a:pt x="101131" y="2212524"/>
                                </a:lnTo>
                                <a:close/>
                                <a:moveTo>
                                  <a:pt x="3890864" y="2213322"/>
                                </a:moveTo>
                                <a:cubicBezTo>
                                  <a:pt x="3890864" y="2213322"/>
                                  <a:pt x="3890864" y="2212833"/>
                                  <a:pt x="3890864" y="2212833"/>
                                </a:cubicBezTo>
                                <a:lnTo>
                                  <a:pt x="3890842" y="2213078"/>
                                </a:lnTo>
                                <a:close/>
                                <a:moveTo>
                                  <a:pt x="4755375" y="2214341"/>
                                </a:moveTo>
                                <a:lnTo>
                                  <a:pt x="4755219" y="2212102"/>
                                </a:lnTo>
                                <a:lnTo>
                                  <a:pt x="4753932" y="2211095"/>
                                </a:lnTo>
                                <a:lnTo>
                                  <a:pt x="4754753" y="2212942"/>
                                </a:lnTo>
                                <a:lnTo>
                                  <a:pt x="4755030" y="2213298"/>
                                </a:lnTo>
                                <a:lnTo>
                                  <a:pt x="4755002" y="2213503"/>
                                </a:lnTo>
                                <a:close/>
                                <a:moveTo>
                                  <a:pt x="152853" y="2214394"/>
                                </a:moveTo>
                                <a:lnTo>
                                  <a:pt x="155072" y="2211437"/>
                                </a:lnTo>
                                <a:cubicBezTo>
                                  <a:pt x="154568" y="2211437"/>
                                  <a:pt x="154568" y="2211940"/>
                                  <a:pt x="154568" y="2211940"/>
                                </a:cubicBezTo>
                                <a:lnTo>
                                  <a:pt x="155192" y="2210536"/>
                                </a:lnTo>
                                <a:lnTo>
                                  <a:pt x="153085" y="2212399"/>
                                </a:lnTo>
                                <a:close/>
                                <a:moveTo>
                                  <a:pt x="4755723" y="2215124"/>
                                </a:moveTo>
                                <a:lnTo>
                                  <a:pt x="4755375" y="2214341"/>
                                </a:lnTo>
                                <a:lnTo>
                                  <a:pt x="4755382" y="2214442"/>
                                </a:lnTo>
                                <a:close/>
                                <a:moveTo>
                                  <a:pt x="2480543" y="2215864"/>
                                </a:moveTo>
                                <a:cubicBezTo>
                                  <a:pt x="2486109" y="2215558"/>
                                  <a:pt x="2491493" y="2212989"/>
                                  <a:pt x="2495163" y="2208095"/>
                                </a:cubicBezTo>
                                <a:cubicBezTo>
                                  <a:pt x="2502504" y="2197818"/>
                                  <a:pt x="2500057" y="2183625"/>
                                  <a:pt x="2489290" y="2177753"/>
                                </a:cubicBezTo>
                                <a:cubicBezTo>
                                  <a:pt x="2481950" y="2173348"/>
                                  <a:pt x="2474121" y="2168943"/>
                                  <a:pt x="2466779" y="2164539"/>
                                </a:cubicBezTo>
                                <a:cubicBezTo>
                                  <a:pt x="2459438" y="2160134"/>
                                  <a:pt x="2449651" y="2162092"/>
                                  <a:pt x="2444268" y="2168943"/>
                                </a:cubicBezTo>
                                <a:cubicBezTo>
                                  <a:pt x="2438885" y="2175795"/>
                                  <a:pt x="2439373" y="2186072"/>
                                  <a:pt x="2445735" y="2191945"/>
                                </a:cubicBezTo>
                                <a:cubicBezTo>
                                  <a:pt x="2452098" y="2197818"/>
                                  <a:pt x="2458459" y="2204180"/>
                                  <a:pt x="2464821" y="2210052"/>
                                </a:cubicBezTo>
                                <a:cubicBezTo>
                                  <a:pt x="2469227" y="2214212"/>
                                  <a:pt x="2474976" y="2216170"/>
                                  <a:pt x="2480543" y="2215864"/>
                                </a:cubicBezTo>
                                <a:close/>
                                <a:moveTo>
                                  <a:pt x="4755672" y="2218650"/>
                                </a:moveTo>
                                <a:lnTo>
                                  <a:pt x="4755674" y="2218637"/>
                                </a:lnTo>
                                <a:lnTo>
                                  <a:pt x="4755382" y="2214442"/>
                                </a:lnTo>
                                <a:lnTo>
                                  <a:pt x="4755219" y="2214117"/>
                                </a:lnTo>
                                <a:close/>
                                <a:moveTo>
                                  <a:pt x="4755723" y="2219154"/>
                                </a:moveTo>
                                <a:cubicBezTo>
                                  <a:pt x="4755723" y="2218650"/>
                                  <a:pt x="4755723" y="2218650"/>
                                  <a:pt x="4755723" y="2218147"/>
                                </a:cubicBezTo>
                                <a:lnTo>
                                  <a:pt x="4755674" y="2218637"/>
                                </a:lnTo>
                                <a:lnTo>
                                  <a:pt x="4755680" y="2218723"/>
                                </a:lnTo>
                                <a:close/>
                                <a:moveTo>
                                  <a:pt x="4807403" y="2220601"/>
                                </a:moveTo>
                                <a:lnTo>
                                  <a:pt x="4809621" y="2217643"/>
                                </a:lnTo>
                                <a:cubicBezTo>
                                  <a:pt x="4809117" y="2217643"/>
                                  <a:pt x="4809117" y="2218147"/>
                                  <a:pt x="4809117" y="2218147"/>
                                </a:cubicBezTo>
                                <a:lnTo>
                                  <a:pt x="4809742" y="2216742"/>
                                </a:lnTo>
                                <a:lnTo>
                                  <a:pt x="4807635" y="2218606"/>
                                </a:lnTo>
                                <a:close/>
                                <a:moveTo>
                                  <a:pt x="7135086" y="2222069"/>
                                </a:moveTo>
                                <a:cubicBezTo>
                                  <a:pt x="7140653" y="2221763"/>
                                  <a:pt x="7146036" y="2219194"/>
                                  <a:pt x="7149707" y="2214300"/>
                                </a:cubicBezTo>
                                <a:cubicBezTo>
                                  <a:pt x="7157047" y="2204023"/>
                                  <a:pt x="7154600" y="2189830"/>
                                  <a:pt x="7143834" y="2183958"/>
                                </a:cubicBezTo>
                                <a:cubicBezTo>
                                  <a:pt x="7136493" y="2179554"/>
                                  <a:pt x="7128663" y="2175148"/>
                                  <a:pt x="7121323" y="2170743"/>
                                </a:cubicBezTo>
                                <a:cubicBezTo>
                                  <a:pt x="7113982" y="2166339"/>
                                  <a:pt x="7104194" y="2168297"/>
                                  <a:pt x="7098810" y="2175148"/>
                                </a:cubicBezTo>
                                <a:cubicBezTo>
                                  <a:pt x="7093427" y="2182001"/>
                                  <a:pt x="7093917" y="2192278"/>
                                  <a:pt x="7100279" y="2198150"/>
                                </a:cubicBezTo>
                                <a:cubicBezTo>
                                  <a:pt x="7106641" y="2204023"/>
                                  <a:pt x="7113002" y="2210385"/>
                                  <a:pt x="7119364" y="2216258"/>
                                </a:cubicBezTo>
                                <a:cubicBezTo>
                                  <a:pt x="7123769" y="2220418"/>
                                  <a:pt x="7129519" y="2222375"/>
                                  <a:pt x="7135086" y="2222069"/>
                                </a:cubicBezTo>
                                <a:close/>
                                <a:moveTo>
                                  <a:pt x="141534" y="2222707"/>
                                </a:moveTo>
                                <a:cubicBezTo>
                                  <a:pt x="145753" y="2222141"/>
                                  <a:pt x="149782" y="2220252"/>
                                  <a:pt x="152553" y="2216978"/>
                                </a:cubicBezTo>
                                <a:lnTo>
                                  <a:pt x="152853" y="2214394"/>
                                </a:lnTo>
                                <a:lnTo>
                                  <a:pt x="152265" y="2215178"/>
                                </a:lnTo>
                                <a:lnTo>
                                  <a:pt x="152553" y="2214963"/>
                                </a:lnTo>
                                <a:cubicBezTo>
                                  <a:pt x="152049" y="2214963"/>
                                  <a:pt x="152049" y="2215466"/>
                                  <a:pt x="152049" y="2215466"/>
                                </a:cubicBezTo>
                                <a:lnTo>
                                  <a:pt x="152265" y="2215178"/>
                                </a:lnTo>
                                <a:lnTo>
                                  <a:pt x="148523" y="2217985"/>
                                </a:lnTo>
                                <a:cubicBezTo>
                                  <a:pt x="148523" y="2217985"/>
                                  <a:pt x="149027" y="2217985"/>
                                  <a:pt x="149027" y="2217481"/>
                                </a:cubicBezTo>
                                <a:lnTo>
                                  <a:pt x="145638" y="2218988"/>
                                </a:lnTo>
                                <a:lnTo>
                                  <a:pt x="144493" y="2220000"/>
                                </a:lnTo>
                                <a:lnTo>
                                  <a:pt x="143080" y="2219638"/>
                                </a:lnTo>
                                <a:lnTo>
                                  <a:pt x="139456" y="2220000"/>
                                </a:lnTo>
                                <a:cubicBezTo>
                                  <a:pt x="137441" y="2220000"/>
                                  <a:pt x="135930" y="2219496"/>
                                  <a:pt x="133915" y="2219496"/>
                                </a:cubicBezTo>
                                <a:cubicBezTo>
                                  <a:pt x="132404" y="2218992"/>
                                  <a:pt x="130893" y="2217985"/>
                                  <a:pt x="128878" y="2217481"/>
                                </a:cubicBezTo>
                                <a:lnTo>
                                  <a:pt x="125868" y="2215224"/>
                                </a:lnTo>
                                <a:lnTo>
                                  <a:pt x="124848" y="2214963"/>
                                </a:lnTo>
                                <a:cubicBezTo>
                                  <a:pt x="124848" y="2214459"/>
                                  <a:pt x="124848" y="2214459"/>
                                  <a:pt x="124848" y="2214459"/>
                                </a:cubicBezTo>
                                <a:lnTo>
                                  <a:pt x="125868" y="2215224"/>
                                </a:lnTo>
                                <a:lnTo>
                                  <a:pt x="143080" y="2219638"/>
                                </a:lnTo>
                                <a:lnTo>
                                  <a:pt x="144493" y="2219496"/>
                                </a:lnTo>
                                <a:lnTo>
                                  <a:pt x="145638" y="2218988"/>
                                </a:lnTo>
                                <a:lnTo>
                                  <a:pt x="153085" y="2212399"/>
                                </a:lnTo>
                                <a:lnTo>
                                  <a:pt x="154863" y="2197114"/>
                                </a:lnTo>
                                <a:lnTo>
                                  <a:pt x="154064" y="2195317"/>
                                </a:lnTo>
                                <a:cubicBezTo>
                                  <a:pt x="153057" y="2194310"/>
                                  <a:pt x="152049" y="2192798"/>
                                  <a:pt x="151042" y="2191791"/>
                                </a:cubicBezTo>
                                <a:cubicBezTo>
                                  <a:pt x="150034" y="2190784"/>
                                  <a:pt x="148523" y="2189777"/>
                                  <a:pt x="147516" y="2188769"/>
                                </a:cubicBezTo>
                                <a:lnTo>
                                  <a:pt x="147012" y="2188545"/>
                                </a:lnTo>
                                <a:lnTo>
                                  <a:pt x="134923" y="2186754"/>
                                </a:lnTo>
                                <a:cubicBezTo>
                                  <a:pt x="134923" y="2186754"/>
                                  <a:pt x="134923" y="2186754"/>
                                  <a:pt x="134419" y="2186754"/>
                                </a:cubicBezTo>
                                <a:lnTo>
                                  <a:pt x="138700" y="2186278"/>
                                </a:lnTo>
                                <a:lnTo>
                                  <a:pt x="138449" y="2186250"/>
                                </a:lnTo>
                                <a:cubicBezTo>
                                  <a:pt x="138952" y="2186250"/>
                                  <a:pt x="138952" y="2186250"/>
                                  <a:pt x="138952" y="2186250"/>
                                </a:cubicBezTo>
                                <a:lnTo>
                                  <a:pt x="138700" y="2186278"/>
                                </a:lnTo>
                                <a:lnTo>
                                  <a:pt x="142982" y="2186754"/>
                                </a:lnTo>
                                <a:lnTo>
                                  <a:pt x="147012" y="2188545"/>
                                </a:lnTo>
                                <a:lnTo>
                                  <a:pt x="148523" y="2188769"/>
                                </a:lnTo>
                                <a:cubicBezTo>
                                  <a:pt x="151042" y="2190784"/>
                                  <a:pt x="153560" y="2192798"/>
                                  <a:pt x="155072" y="2195317"/>
                                </a:cubicBezTo>
                                <a:lnTo>
                                  <a:pt x="154863" y="2197114"/>
                                </a:lnTo>
                                <a:lnTo>
                                  <a:pt x="156079" y="2199851"/>
                                </a:lnTo>
                                <a:cubicBezTo>
                                  <a:pt x="156079" y="2199851"/>
                                  <a:pt x="156079" y="2199851"/>
                                  <a:pt x="156079" y="2199347"/>
                                </a:cubicBezTo>
                                <a:lnTo>
                                  <a:pt x="156533" y="2203881"/>
                                </a:lnTo>
                                <a:lnTo>
                                  <a:pt x="156583" y="2203377"/>
                                </a:lnTo>
                                <a:cubicBezTo>
                                  <a:pt x="156583" y="2203881"/>
                                  <a:pt x="156583" y="2203881"/>
                                  <a:pt x="156583" y="2204384"/>
                                </a:cubicBezTo>
                                <a:lnTo>
                                  <a:pt x="156533" y="2203881"/>
                                </a:lnTo>
                                <a:lnTo>
                                  <a:pt x="156079" y="2208414"/>
                                </a:lnTo>
                                <a:cubicBezTo>
                                  <a:pt x="156079" y="2207910"/>
                                  <a:pt x="156079" y="2207910"/>
                                  <a:pt x="156583" y="2207407"/>
                                </a:cubicBezTo>
                                <a:lnTo>
                                  <a:pt x="155192" y="2210536"/>
                                </a:lnTo>
                                <a:lnTo>
                                  <a:pt x="157590" y="2208414"/>
                                </a:lnTo>
                                <a:cubicBezTo>
                                  <a:pt x="160109" y="2202369"/>
                                  <a:pt x="160109" y="2195821"/>
                                  <a:pt x="156583" y="2190280"/>
                                </a:cubicBezTo>
                                <a:cubicBezTo>
                                  <a:pt x="154568" y="2187258"/>
                                  <a:pt x="152553" y="2184739"/>
                                  <a:pt x="149531" y="2183228"/>
                                </a:cubicBezTo>
                                <a:cubicBezTo>
                                  <a:pt x="147012" y="2181213"/>
                                  <a:pt x="143486" y="2180205"/>
                                  <a:pt x="139960" y="2180205"/>
                                </a:cubicBezTo>
                                <a:cubicBezTo>
                                  <a:pt x="138952" y="2180205"/>
                                  <a:pt x="137441" y="2180205"/>
                                  <a:pt x="136434" y="2180709"/>
                                </a:cubicBezTo>
                                <a:cubicBezTo>
                                  <a:pt x="133411" y="2181213"/>
                                  <a:pt x="131396" y="2181717"/>
                                  <a:pt x="128878" y="2183228"/>
                                </a:cubicBezTo>
                                <a:cubicBezTo>
                                  <a:pt x="125855" y="2184739"/>
                                  <a:pt x="122833" y="2187761"/>
                                  <a:pt x="121322" y="2190784"/>
                                </a:cubicBezTo>
                                <a:cubicBezTo>
                                  <a:pt x="117796" y="2196828"/>
                                  <a:pt x="117796" y="2203881"/>
                                  <a:pt x="120314" y="2209925"/>
                                </a:cubicBezTo>
                                <a:cubicBezTo>
                                  <a:pt x="122329" y="2214459"/>
                                  <a:pt x="124848" y="2217985"/>
                                  <a:pt x="129382" y="2220504"/>
                                </a:cubicBezTo>
                                <a:cubicBezTo>
                                  <a:pt x="132908" y="2222519"/>
                                  <a:pt x="137315" y="2223274"/>
                                  <a:pt x="141534" y="2222707"/>
                                </a:cubicBezTo>
                                <a:close/>
                                <a:moveTo>
                                  <a:pt x="3885970" y="2225558"/>
                                </a:moveTo>
                                <a:cubicBezTo>
                                  <a:pt x="3885970" y="2225558"/>
                                  <a:pt x="3886459" y="2225068"/>
                                  <a:pt x="3886459" y="2225068"/>
                                </a:cubicBezTo>
                                <a:lnTo>
                                  <a:pt x="3886180" y="2225277"/>
                                </a:lnTo>
                                <a:close/>
                                <a:moveTo>
                                  <a:pt x="3882544" y="2228005"/>
                                </a:moveTo>
                                <a:cubicBezTo>
                                  <a:pt x="3883034" y="2227515"/>
                                  <a:pt x="3883034" y="2227515"/>
                                  <a:pt x="3883523" y="2227515"/>
                                </a:cubicBezTo>
                                <a:lnTo>
                                  <a:pt x="3882722" y="2227871"/>
                                </a:lnTo>
                                <a:close/>
                                <a:moveTo>
                                  <a:pt x="4625259" y="2228723"/>
                                </a:moveTo>
                                <a:cubicBezTo>
                                  <a:pt x="4632311" y="2228723"/>
                                  <a:pt x="4639867" y="2228220"/>
                                  <a:pt x="4646919" y="2228220"/>
                                </a:cubicBezTo>
                                <a:cubicBezTo>
                                  <a:pt x="4661023" y="2227716"/>
                                  <a:pt x="4661023" y="2206559"/>
                                  <a:pt x="4646919" y="2206056"/>
                                </a:cubicBezTo>
                                <a:cubicBezTo>
                                  <a:pt x="4639867" y="2206056"/>
                                  <a:pt x="4632311" y="2205552"/>
                                  <a:pt x="4625259" y="2205552"/>
                                </a:cubicBezTo>
                                <a:cubicBezTo>
                                  <a:pt x="4618710" y="2205552"/>
                                  <a:pt x="4613673" y="2211093"/>
                                  <a:pt x="4613673" y="2217138"/>
                                </a:cubicBezTo>
                                <a:cubicBezTo>
                                  <a:pt x="4613673" y="2223182"/>
                                  <a:pt x="4619214" y="2228723"/>
                                  <a:pt x="4625259" y="2228723"/>
                                </a:cubicBezTo>
                                <a:close/>
                                <a:moveTo>
                                  <a:pt x="4796083" y="2228914"/>
                                </a:moveTo>
                                <a:cubicBezTo>
                                  <a:pt x="4800302" y="2228347"/>
                                  <a:pt x="4804332" y="2226458"/>
                                  <a:pt x="4807102" y="2223184"/>
                                </a:cubicBezTo>
                                <a:lnTo>
                                  <a:pt x="4807403" y="2220601"/>
                                </a:lnTo>
                                <a:lnTo>
                                  <a:pt x="4806815" y="2221385"/>
                                </a:lnTo>
                                <a:lnTo>
                                  <a:pt x="4807102" y="2221169"/>
                                </a:lnTo>
                                <a:cubicBezTo>
                                  <a:pt x="4806599" y="2221169"/>
                                  <a:pt x="4806599" y="2221673"/>
                                  <a:pt x="4806599" y="2221673"/>
                                </a:cubicBezTo>
                                <a:lnTo>
                                  <a:pt x="4806815" y="2221385"/>
                                </a:lnTo>
                                <a:lnTo>
                                  <a:pt x="4803073" y="2224191"/>
                                </a:lnTo>
                                <a:cubicBezTo>
                                  <a:pt x="4803073" y="2224191"/>
                                  <a:pt x="4803576" y="2224191"/>
                                  <a:pt x="4803576" y="2223688"/>
                                </a:cubicBezTo>
                                <a:lnTo>
                                  <a:pt x="4800187" y="2225194"/>
                                </a:lnTo>
                                <a:lnTo>
                                  <a:pt x="4799043" y="2226207"/>
                                </a:lnTo>
                                <a:lnTo>
                                  <a:pt x="4797629" y="2225844"/>
                                </a:lnTo>
                                <a:lnTo>
                                  <a:pt x="4794005" y="2226207"/>
                                </a:lnTo>
                                <a:cubicBezTo>
                                  <a:pt x="4791991" y="2226207"/>
                                  <a:pt x="4790479" y="2225703"/>
                                  <a:pt x="4788464" y="2225703"/>
                                </a:cubicBezTo>
                                <a:cubicBezTo>
                                  <a:pt x="4786953" y="2225199"/>
                                  <a:pt x="4785442" y="2224191"/>
                                  <a:pt x="4783427" y="2223688"/>
                                </a:cubicBezTo>
                                <a:lnTo>
                                  <a:pt x="4780418" y="2221431"/>
                                </a:lnTo>
                                <a:lnTo>
                                  <a:pt x="4779397" y="2221169"/>
                                </a:lnTo>
                                <a:cubicBezTo>
                                  <a:pt x="4779397" y="2220666"/>
                                  <a:pt x="4779397" y="2220666"/>
                                  <a:pt x="4779397" y="2220666"/>
                                </a:cubicBezTo>
                                <a:lnTo>
                                  <a:pt x="4780418" y="2221431"/>
                                </a:lnTo>
                                <a:lnTo>
                                  <a:pt x="4797629" y="2225844"/>
                                </a:lnTo>
                                <a:lnTo>
                                  <a:pt x="4799043" y="2225703"/>
                                </a:lnTo>
                                <a:lnTo>
                                  <a:pt x="4800187" y="2225194"/>
                                </a:lnTo>
                                <a:lnTo>
                                  <a:pt x="4807635" y="2218606"/>
                                </a:lnTo>
                                <a:lnTo>
                                  <a:pt x="4809412" y="2203320"/>
                                </a:lnTo>
                                <a:lnTo>
                                  <a:pt x="4808614" y="2201524"/>
                                </a:lnTo>
                                <a:cubicBezTo>
                                  <a:pt x="4807606" y="2200516"/>
                                  <a:pt x="4806599" y="2199005"/>
                                  <a:pt x="4805591" y="2197998"/>
                                </a:cubicBezTo>
                                <a:cubicBezTo>
                                  <a:pt x="4804584" y="2196990"/>
                                  <a:pt x="4803073" y="2195983"/>
                                  <a:pt x="4802065" y="2194975"/>
                                </a:cubicBezTo>
                                <a:lnTo>
                                  <a:pt x="4801562" y="2194751"/>
                                </a:lnTo>
                                <a:lnTo>
                                  <a:pt x="4789472" y="2192961"/>
                                </a:lnTo>
                                <a:cubicBezTo>
                                  <a:pt x="4789472" y="2192961"/>
                                  <a:pt x="4789472" y="2192961"/>
                                  <a:pt x="4788968" y="2192961"/>
                                </a:cubicBezTo>
                                <a:lnTo>
                                  <a:pt x="4793250" y="2192484"/>
                                </a:lnTo>
                                <a:lnTo>
                                  <a:pt x="4792998" y="2192456"/>
                                </a:lnTo>
                                <a:cubicBezTo>
                                  <a:pt x="4793502" y="2192456"/>
                                  <a:pt x="4793502" y="2192456"/>
                                  <a:pt x="4793502" y="2192456"/>
                                </a:cubicBezTo>
                                <a:lnTo>
                                  <a:pt x="4793250" y="2192484"/>
                                </a:lnTo>
                                <a:lnTo>
                                  <a:pt x="4797532" y="2192961"/>
                                </a:lnTo>
                                <a:lnTo>
                                  <a:pt x="4801562" y="2194751"/>
                                </a:lnTo>
                                <a:lnTo>
                                  <a:pt x="4803073" y="2194975"/>
                                </a:lnTo>
                                <a:cubicBezTo>
                                  <a:pt x="4805591" y="2196990"/>
                                  <a:pt x="4808110" y="2199005"/>
                                  <a:pt x="4809621" y="2201524"/>
                                </a:cubicBezTo>
                                <a:lnTo>
                                  <a:pt x="4809412" y="2203320"/>
                                </a:lnTo>
                                <a:lnTo>
                                  <a:pt x="4810629" y="2206057"/>
                                </a:lnTo>
                                <a:cubicBezTo>
                                  <a:pt x="4810629" y="2206057"/>
                                  <a:pt x="4810629" y="2206057"/>
                                  <a:pt x="4810629" y="2205554"/>
                                </a:cubicBezTo>
                                <a:lnTo>
                                  <a:pt x="4811082" y="2210087"/>
                                </a:lnTo>
                                <a:lnTo>
                                  <a:pt x="4811132" y="2209583"/>
                                </a:lnTo>
                                <a:cubicBezTo>
                                  <a:pt x="4811132" y="2210087"/>
                                  <a:pt x="4811132" y="2210087"/>
                                  <a:pt x="4811132" y="2210591"/>
                                </a:cubicBezTo>
                                <a:lnTo>
                                  <a:pt x="4811082" y="2210087"/>
                                </a:lnTo>
                                <a:lnTo>
                                  <a:pt x="4810629" y="2214621"/>
                                </a:lnTo>
                                <a:cubicBezTo>
                                  <a:pt x="4810629" y="2214117"/>
                                  <a:pt x="4810629" y="2214117"/>
                                  <a:pt x="4811132" y="2213613"/>
                                </a:cubicBezTo>
                                <a:lnTo>
                                  <a:pt x="4809742" y="2216742"/>
                                </a:lnTo>
                                <a:lnTo>
                                  <a:pt x="4812140" y="2214621"/>
                                </a:lnTo>
                                <a:cubicBezTo>
                                  <a:pt x="4814658" y="2208576"/>
                                  <a:pt x="4814658" y="2202028"/>
                                  <a:pt x="4811132" y="2196486"/>
                                </a:cubicBezTo>
                                <a:cubicBezTo>
                                  <a:pt x="4809117" y="2193465"/>
                                  <a:pt x="4807102" y="2190946"/>
                                  <a:pt x="4804080" y="2189434"/>
                                </a:cubicBezTo>
                                <a:cubicBezTo>
                                  <a:pt x="4801561" y="2187420"/>
                                  <a:pt x="4798035" y="2186412"/>
                                  <a:pt x="4794509" y="2186412"/>
                                </a:cubicBezTo>
                                <a:cubicBezTo>
                                  <a:pt x="4793502" y="2186412"/>
                                  <a:pt x="4791991" y="2186412"/>
                                  <a:pt x="4790983" y="2186915"/>
                                </a:cubicBezTo>
                                <a:cubicBezTo>
                                  <a:pt x="4787961" y="2187420"/>
                                  <a:pt x="4785946" y="2187924"/>
                                  <a:pt x="4783427" y="2189434"/>
                                </a:cubicBezTo>
                                <a:cubicBezTo>
                                  <a:pt x="4780405" y="2190946"/>
                                  <a:pt x="4777382" y="2193968"/>
                                  <a:pt x="4775871" y="2196990"/>
                                </a:cubicBezTo>
                                <a:cubicBezTo>
                                  <a:pt x="4772345" y="2203035"/>
                                  <a:pt x="4772345" y="2210087"/>
                                  <a:pt x="4774864" y="2216132"/>
                                </a:cubicBezTo>
                                <a:cubicBezTo>
                                  <a:pt x="4776879" y="2220666"/>
                                  <a:pt x="4779397" y="2224191"/>
                                  <a:pt x="4783931" y="2226710"/>
                                </a:cubicBezTo>
                                <a:cubicBezTo>
                                  <a:pt x="4787457" y="2228725"/>
                                  <a:pt x="4791865" y="2229481"/>
                                  <a:pt x="4796083" y="2228914"/>
                                </a:cubicBezTo>
                                <a:close/>
                                <a:moveTo>
                                  <a:pt x="1029930" y="2231587"/>
                                </a:moveTo>
                                <a:cubicBezTo>
                                  <a:pt x="1035314" y="2231587"/>
                                  <a:pt x="1040697" y="2229140"/>
                                  <a:pt x="1044123" y="2225714"/>
                                </a:cubicBezTo>
                                <a:cubicBezTo>
                                  <a:pt x="1046569" y="2223267"/>
                                  <a:pt x="1048527" y="2220330"/>
                                  <a:pt x="1049506" y="2216905"/>
                                </a:cubicBezTo>
                                <a:cubicBezTo>
                                  <a:pt x="1049995" y="2212500"/>
                                  <a:pt x="1049995" y="2209075"/>
                                  <a:pt x="1049506" y="2205649"/>
                                </a:cubicBezTo>
                                <a:cubicBezTo>
                                  <a:pt x="1049016" y="2204181"/>
                                  <a:pt x="1048038" y="2202712"/>
                                  <a:pt x="1047548" y="2200755"/>
                                </a:cubicBezTo>
                                <a:cubicBezTo>
                                  <a:pt x="1046080" y="2196840"/>
                                  <a:pt x="1044612" y="2193903"/>
                                  <a:pt x="1041186" y="2191456"/>
                                </a:cubicBezTo>
                                <a:cubicBezTo>
                                  <a:pt x="1038250" y="2189010"/>
                                  <a:pt x="1033845" y="2187541"/>
                                  <a:pt x="1029930" y="2187541"/>
                                </a:cubicBezTo>
                                <a:cubicBezTo>
                                  <a:pt x="1026505" y="2187541"/>
                                  <a:pt x="1023568" y="2188519"/>
                                  <a:pt x="1020632" y="2189988"/>
                                </a:cubicBezTo>
                                <a:cubicBezTo>
                                  <a:pt x="1016227" y="2192435"/>
                                  <a:pt x="1014269" y="2196350"/>
                                  <a:pt x="1012312" y="2200755"/>
                                </a:cubicBezTo>
                                <a:cubicBezTo>
                                  <a:pt x="1011822" y="2202223"/>
                                  <a:pt x="1010843" y="2203691"/>
                                  <a:pt x="1010355" y="2205649"/>
                                </a:cubicBezTo>
                                <a:cubicBezTo>
                                  <a:pt x="1007907" y="2212011"/>
                                  <a:pt x="1010843" y="2221309"/>
                                  <a:pt x="1015737" y="2225714"/>
                                </a:cubicBezTo>
                                <a:cubicBezTo>
                                  <a:pt x="1019653" y="2229140"/>
                                  <a:pt x="1024546" y="2231587"/>
                                  <a:pt x="1029930" y="2231587"/>
                                </a:cubicBezTo>
                                <a:close/>
                                <a:moveTo>
                                  <a:pt x="89084" y="2234608"/>
                                </a:moveTo>
                                <a:cubicBezTo>
                                  <a:pt x="95381" y="2233348"/>
                                  <a:pt x="99788" y="2228689"/>
                                  <a:pt x="101866" y="2223085"/>
                                </a:cubicBezTo>
                                <a:lnTo>
                                  <a:pt x="101131" y="2212524"/>
                                </a:lnTo>
                                <a:lnTo>
                                  <a:pt x="101123" y="2212444"/>
                                </a:lnTo>
                                <a:lnTo>
                                  <a:pt x="100670" y="2216977"/>
                                </a:lnTo>
                                <a:cubicBezTo>
                                  <a:pt x="100670" y="2216977"/>
                                  <a:pt x="100670" y="2216473"/>
                                  <a:pt x="100670" y="2216473"/>
                                </a:cubicBezTo>
                                <a:cubicBezTo>
                                  <a:pt x="100166" y="2217985"/>
                                  <a:pt x="99662" y="2219496"/>
                                  <a:pt x="98655" y="2221007"/>
                                </a:cubicBezTo>
                                <a:cubicBezTo>
                                  <a:pt x="97647" y="2222014"/>
                                  <a:pt x="96640" y="2223526"/>
                                  <a:pt x="95632" y="2224533"/>
                                </a:cubicBezTo>
                                <a:cubicBezTo>
                                  <a:pt x="96640" y="2223526"/>
                                  <a:pt x="98151" y="2221511"/>
                                  <a:pt x="98655" y="2220503"/>
                                </a:cubicBezTo>
                                <a:lnTo>
                                  <a:pt x="100453" y="2207296"/>
                                </a:lnTo>
                                <a:lnTo>
                                  <a:pt x="100203" y="2206735"/>
                                </a:lnTo>
                                <a:lnTo>
                                  <a:pt x="97809" y="2203656"/>
                                </a:lnTo>
                                <a:lnTo>
                                  <a:pt x="89084" y="2196828"/>
                                </a:lnTo>
                                <a:cubicBezTo>
                                  <a:pt x="83039" y="2194309"/>
                                  <a:pt x="76491" y="2196828"/>
                                  <a:pt x="71454" y="2201362"/>
                                </a:cubicBezTo>
                                <a:cubicBezTo>
                                  <a:pt x="72461" y="2200354"/>
                                  <a:pt x="73973" y="2199347"/>
                                  <a:pt x="74979" y="2198339"/>
                                </a:cubicBezTo>
                                <a:cubicBezTo>
                                  <a:pt x="74979" y="2198339"/>
                                  <a:pt x="74979" y="2198339"/>
                                  <a:pt x="74476" y="2198339"/>
                                </a:cubicBezTo>
                                <a:cubicBezTo>
                                  <a:pt x="75987" y="2197836"/>
                                  <a:pt x="77498" y="2196828"/>
                                  <a:pt x="79010" y="2196324"/>
                                </a:cubicBezTo>
                                <a:cubicBezTo>
                                  <a:pt x="79010" y="2196324"/>
                                  <a:pt x="79010" y="2196324"/>
                                  <a:pt x="78506" y="2196324"/>
                                </a:cubicBezTo>
                                <a:lnTo>
                                  <a:pt x="81242" y="2196051"/>
                                </a:lnTo>
                                <a:lnTo>
                                  <a:pt x="74602" y="2195884"/>
                                </a:lnTo>
                                <a:cubicBezTo>
                                  <a:pt x="69313" y="2198465"/>
                                  <a:pt x="65157" y="2203376"/>
                                  <a:pt x="63898" y="2209421"/>
                                </a:cubicBezTo>
                                <a:cubicBezTo>
                                  <a:pt x="62387" y="2215970"/>
                                  <a:pt x="63394" y="2222014"/>
                                  <a:pt x="67424" y="2227556"/>
                                </a:cubicBezTo>
                                <a:cubicBezTo>
                                  <a:pt x="72965" y="2234608"/>
                                  <a:pt x="80520" y="2236623"/>
                                  <a:pt x="89084" y="2234608"/>
                                </a:cubicBezTo>
                                <a:close/>
                                <a:moveTo>
                                  <a:pt x="1357955" y="2237630"/>
                                </a:moveTo>
                                <a:cubicBezTo>
                                  <a:pt x="1367525" y="2241660"/>
                                  <a:pt x="1378608" y="2236622"/>
                                  <a:pt x="1381630" y="2226548"/>
                                </a:cubicBezTo>
                                <a:cubicBezTo>
                                  <a:pt x="1382134" y="2225540"/>
                                  <a:pt x="1382134" y="2224029"/>
                                  <a:pt x="1382637" y="2223022"/>
                                </a:cubicBezTo>
                                <a:lnTo>
                                  <a:pt x="1382336" y="2221951"/>
                                </a:lnTo>
                                <a:lnTo>
                                  <a:pt x="1382134" y="2222518"/>
                                </a:lnTo>
                                <a:cubicBezTo>
                                  <a:pt x="1380622" y="2216977"/>
                                  <a:pt x="1379615" y="2211940"/>
                                  <a:pt x="1378104" y="2206902"/>
                                </a:cubicBezTo>
                                <a:lnTo>
                                  <a:pt x="1382336" y="2221951"/>
                                </a:lnTo>
                                <a:lnTo>
                                  <a:pt x="1384652" y="2215466"/>
                                </a:lnTo>
                                <a:cubicBezTo>
                                  <a:pt x="1387171" y="2208414"/>
                                  <a:pt x="1382637" y="2200858"/>
                                  <a:pt x="1376089" y="2197835"/>
                                </a:cubicBezTo>
                                <a:cubicBezTo>
                                  <a:pt x="1368029" y="2193805"/>
                                  <a:pt x="1360978" y="2196324"/>
                                  <a:pt x="1356443" y="2202873"/>
                                </a:cubicBezTo>
                                <a:cubicBezTo>
                                  <a:pt x="1355436" y="2204887"/>
                                  <a:pt x="1353925" y="2206399"/>
                                  <a:pt x="1352917" y="2208414"/>
                                </a:cubicBezTo>
                                <a:lnTo>
                                  <a:pt x="1355039" y="2205867"/>
                                </a:lnTo>
                                <a:lnTo>
                                  <a:pt x="1354933" y="2205895"/>
                                </a:lnTo>
                                <a:cubicBezTo>
                                  <a:pt x="1354933" y="2205895"/>
                                  <a:pt x="1355436" y="2205391"/>
                                  <a:pt x="1355436" y="2205391"/>
                                </a:cubicBezTo>
                                <a:lnTo>
                                  <a:pt x="1355039" y="2205867"/>
                                </a:lnTo>
                                <a:lnTo>
                                  <a:pt x="1356464" y="2205500"/>
                                </a:lnTo>
                                <a:lnTo>
                                  <a:pt x="1359466" y="2202873"/>
                                </a:lnTo>
                                <a:cubicBezTo>
                                  <a:pt x="1363496" y="2201361"/>
                                  <a:pt x="1366518" y="2201361"/>
                                  <a:pt x="1370548" y="2201865"/>
                                </a:cubicBezTo>
                                <a:lnTo>
                                  <a:pt x="1356464" y="2205500"/>
                                </a:lnTo>
                                <a:lnTo>
                                  <a:pt x="1351407" y="2209925"/>
                                </a:lnTo>
                                <a:cubicBezTo>
                                  <a:pt x="1350903" y="2210932"/>
                                  <a:pt x="1349896" y="2211940"/>
                                  <a:pt x="1349392" y="2212947"/>
                                </a:cubicBezTo>
                                <a:cubicBezTo>
                                  <a:pt x="1346873" y="2216473"/>
                                  <a:pt x="1346873" y="2222014"/>
                                  <a:pt x="1347880" y="2226548"/>
                                </a:cubicBezTo>
                                <a:cubicBezTo>
                                  <a:pt x="1348888" y="2231585"/>
                                  <a:pt x="1353422" y="2235615"/>
                                  <a:pt x="1357955" y="2237630"/>
                                </a:cubicBezTo>
                                <a:close/>
                                <a:moveTo>
                                  <a:pt x="5684476" y="2237792"/>
                                </a:moveTo>
                                <a:cubicBezTo>
                                  <a:pt x="5689859" y="2237792"/>
                                  <a:pt x="5695243" y="2235345"/>
                                  <a:pt x="5698668" y="2231919"/>
                                </a:cubicBezTo>
                                <a:cubicBezTo>
                                  <a:pt x="5701115" y="2229472"/>
                                  <a:pt x="5703073" y="2226536"/>
                                  <a:pt x="5704052" y="2223110"/>
                                </a:cubicBezTo>
                                <a:cubicBezTo>
                                  <a:pt x="5704541" y="2218705"/>
                                  <a:pt x="5704541" y="2215280"/>
                                  <a:pt x="5704052" y="2211854"/>
                                </a:cubicBezTo>
                                <a:cubicBezTo>
                                  <a:pt x="5703562" y="2210386"/>
                                  <a:pt x="5702583" y="2208918"/>
                                  <a:pt x="5702094" y="2206960"/>
                                </a:cubicBezTo>
                                <a:cubicBezTo>
                                  <a:pt x="5700626" y="2203045"/>
                                  <a:pt x="5699158" y="2200108"/>
                                  <a:pt x="5695732" y="2197661"/>
                                </a:cubicBezTo>
                                <a:cubicBezTo>
                                  <a:pt x="5692796" y="2195214"/>
                                  <a:pt x="5688391" y="2193747"/>
                                  <a:pt x="5684476" y="2193747"/>
                                </a:cubicBezTo>
                                <a:cubicBezTo>
                                  <a:pt x="5681050" y="2193747"/>
                                  <a:pt x="5678113" y="2194725"/>
                                  <a:pt x="5675178" y="2196193"/>
                                </a:cubicBezTo>
                                <a:cubicBezTo>
                                  <a:pt x="5670773" y="2198640"/>
                                  <a:pt x="5668815" y="2202555"/>
                                  <a:pt x="5666858" y="2206960"/>
                                </a:cubicBezTo>
                                <a:cubicBezTo>
                                  <a:pt x="5666368" y="2208428"/>
                                  <a:pt x="5665389" y="2209896"/>
                                  <a:pt x="5664901" y="2211854"/>
                                </a:cubicBezTo>
                                <a:cubicBezTo>
                                  <a:pt x="5662453" y="2218216"/>
                                  <a:pt x="5665389" y="2227515"/>
                                  <a:pt x="5670283" y="2231919"/>
                                </a:cubicBezTo>
                                <a:cubicBezTo>
                                  <a:pt x="5674198" y="2235345"/>
                                  <a:pt x="5679092" y="2237792"/>
                                  <a:pt x="5684476" y="2237792"/>
                                </a:cubicBezTo>
                                <a:close/>
                                <a:moveTo>
                                  <a:pt x="3874714" y="2239261"/>
                                </a:moveTo>
                                <a:cubicBezTo>
                                  <a:pt x="3876672" y="2239261"/>
                                  <a:pt x="3879119" y="2238772"/>
                                  <a:pt x="3881076" y="2238282"/>
                                </a:cubicBezTo>
                                <a:cubicBezTo>
                                  <a:pt x="3885481" y="2237303"/>
                                  <a:pt x="3887927" y="2234856"/>
                                  <a:pt x="3891353" y="2232410"/>
                                </a:cubicBezTo>
                                <a:cubicBezTo>
                                  <a:pt x="3895758" y="2228983"/>
                                  <a:pt x="3897226" y="2222621"/>
                                  <a:pt x="3897715" y="2217238"/>
                                </a:cubicBezTo>
                                <a:cubicBezTo>
                                  <a:pt x="3898205" y="2210386"/>
                                  <a:pt x="3894289" y="2204513"/>
                                  <a:pt x="3889396" y="2200109"/>
                                </a:cubicBezTo>
                                <a:lnTo>
                                  <a:pt x="3887302" y="2199538"/>
                                </a:lnTo>
                                <a:lnTo>
                                  <a:pt x="3887438" y="2199619"/>
                                </a:lnTo>
                                <a:cubicBezTo>
                                  <a:pt x="3891353" y="2203534"/>
                                  <a:pt x="3892821" y="2207939"/>
                                  <a:pt x="3893311" y="2213322"/>
                                </a:cubicBezTo>
                                <a:lnTo>
                                  <a:pt x="3888652" y="2221545"/>
                                </a:lnTo>
                                <a:lnTo>
                                  <a:pt x="3888417" y="2222132"/>
                                </a:lnTo>
                                <a:cubicBezTo>
                                  <a:pt x="3888417" y="2221642"/>
                                  <a:pt x="3888417" y="2221642"/>
                                  <a:pt x="3888906" y="2221642"/>
                                </a:cubicBezTo>
                                <a:lnTo>
                                  <a:pt x="3887639" y="2223333"/>
                                </a:lnTo>
                                <a:lnTo>
                                  <a:pt x="3884991" y="2228005"/>
                                </a:lnTo>
                                <a:lnTo>
                                  <a:pt x="3882544" y="2228005"/>
                                </a:lnTo>
                                <a:lnTo>
                                  <a:pt x="3882422" y="2228005"/>
                                </a:lnTo>
                                <a:lnTo>
                                  <a:pt x="3879119" y="2229473"/>
                                </a:lnTo>
                                <a:cubicBezTo>
                                  <a:pt x="3879608" y="2229473"/>
                                  <a:pt x="3879608" y="2229473"/>
                                  <a:pt x="3880097" y="2229473"/>
                                </a:cubicBezTo>
                                <a:lnTo>
                                  <a:pt x="3875693" y="2229913"/>
                                </a:lnTo>
                                <a:lnTo>
                                  <a:pt x="3876182" y="2229962"/>
                                </a:lnTo>
                                <a:cubicBezTo>
                                  <a:pt x="3875693" y="2229962"/>
                                  <a:pt x="3875693" y="2229962"/>
                                  <a:pt x="3875203" y="2229962"/>
                                </a:cubicBezTo>
                                <a:lnTo>
                                  <a:pt x="3875693" y="2229913"/>
                                </a:lnTo>
                                <a:lnTo>
                                  <a:pt x="3871288" y="2229473"/>
                                </a:lnTo>
                                <a:cubicBezTo>
                                  <a:pt x="3871288" y="2229473"/>
                                  <a:pt x="3871778" y="2229473"/>
                                  <a:pt x="3871778" y="2229473"/>
                                </a:cubicBezTo>
                                <a:lnTo>
                                  <a:pt x="3868474" y="2228005"/>
                                </a:lnTo>
                                <a:lnTo>
                                  <a:pt x="3867863" y="2228005"/>
                                </a:lnTo>
                                <a:cubicBezTo>
                                  <a:pt x="3867863" y="2227515"/>
                                  <a:pt x="3867863" y="2227515"/>
                                  <a:pt x="3867373" y="2227515"/>
                                </a:cubicBezTo>
                                <a:lnTo>
                                  <a:pt x="3868474" y="2228005"/>
                                </a:lnTo>
                                <a:lnTo>
                                  <a:pt x="3882422" y="2228005"/>
                                </a:lnTo>
                                <a:lnTo>
                                  <a:pt x="3882722" y="2227871"/>
                                </a:lnTo>
                                <a:lnTo>
                                  <a:pt x="3886180" y="2225277"/>
                                </a:lnTo>
                                <a:lnTo>
                                  <a:pt x="3887639" y="2223333"/>
                                </a:lnTo>
                                <a:lnTo>
                                  <a:pt x="3888652" y="2221545"/>
                                </a:lnTo>
                                <a:lnTo>
                                  <a:pt x="3890374" y="2217238"/>
                                </a:lnTo>
                                <a:cubicBezTo>
                                  <a:pt x="3890374" y="2217727"/>
                                  <a:pt x="3890374" y="2217727"/>
                                  <a:pt x="3890374" y="2218216"/>
                                </a:cubicBezTo>
                                <a:lnTo>
                                  <a:pt x="3890842" y="2213078"/>
                                </a:lnTo>
                                <a:lnTo>
                                  <a:pt x="3890403" y="2208255"/>
                                </a:lnTo>
                                <a:lnTo>
                                  <a:pt x="3889194" y="2205233"/>
                                </a:lnTo>
                                <a:lnTo>
                                  <a:pt x="3886184" y="2201363"/>
                                </a:lnTo>
                                <a:lnTo>
                                  <a:pt x="3882314" y="2198352"/>
                                </a:lnTo>
                                <a:lnTo>
                                  <a:pt x="3880936" y="2197802"/>
                                </a:lnTo>
                                <a:lnTo>
                                  <a:pt x="3877091" y="2196753"/>
                                </a:lnTo>
                                <a:lnTo>
                                  <a:pt x="3874225" y="2196275"/>
                                </a:lnTo>
                                <a:lnTo>
                                  <a:pt x="3868841" y="2197173"/>
                                </a:lnTo>
                                <a:lnTo>
                                  <a:pt x="3869331" y="2196928"/>
                                </a:lnTo>
                                <a:lnTo>
                                  <a:pt x="3868771" y="2197103"/>
                                </a:lnTo>
                                <a:lnTo>
                                  <a:pt x="3864926" y="2198641"/>
                                </a:lnTo>
                                <a:cubicBezTo>
                                  <a:pt x="3864926" y="2198151"/>
                                  <a:pt x="3865416" y="2198151"/>
                                  <a:pt x="3865416" y="2198151"/>
                                </a:cubicBezTo>
                                <a:cubicBezTo>
                                  <a:pt x="3862969" y="2199130"/>
                                  <a:pt x="3860522" y="2201577"/>
                                  <a:pt x="3858564" y="2205003"/>
                                </a:cubicBezTo>
                                <a:lnTo>
                                  <a:pt x="3861305" y="2201348"/>
                                </a:lnTo>
                                <a:lnTo>
                                  <a:pt x="3861011" y="2201577"/>
                                </a:lnTo>
                                <a:cubicBezTo>
                                  <a:pt x="3861501" y="2201088"/>
                                  <a:pt x="3861501" y="2201088"/>
                                  <a:pt x="3861501" y="2201088"/>
                                </a:cubicBezTo>
                                <a:lnTo>
                                  <a:pt x="3861305" y="2201348"/>
                                </a:lnTo>
                                <a:lnTo>
                                  <a:pt x="3865416" y="2198151"/>
                                </a:lnTo>
                                <a:lnTo>
                                  <a:pt x="3868771" y="2197103"/>
                                </a:lnTo>
                                <a:lnTo>
                                  <a:pt x="3869820" y="2196683"/>
                                </a:lnTo>
                                <a:lnTo>
                                  <a:pt x="3869331" y="2196928"/>
                                </a:lnTo>
                                <a:lnTo>
                                  <a:pt x="3873246" y="2195704"/>
                                </a:lnTo>
                                <a:lnTo>
                                  <a:pt x="3877091" y="2196753"/>
                                </a:lnTo>
                                <a:lnTo>
                                  <a:pt x="3879189" y="2197103"/>
                                </a:lnTo>
                                <a:lnTo>
                                  <a:pt x="3878140" y="2196683"/>
                                </a:lnTo>
                                <a:cubicBezTo>
                                  <a:pt x="3878629" y="2197173"/>
                                  <a:pt x="3879119" y="2197173"/>
                                  <a:pt x="3879608" y="2197173"/>
                                </a:cubicBezTo>
                                <a:lnTo>
                                  <a:pt x="3879189" y="2197103"/>
                                </a:lnTo>
                                <a:lnTo>
                                  <a:pt x="3880936" y="2197802"/>
                                </a:lnTo>
                                <a:lnTo>
                                  <a:pt x="3887302" y="2199538"/>
                                </a:lnTo>
                                <a:lnTo>
                                  <a:pt x="3877650" y="2193747"/>
                                </a:lnTo>
                                <a:cubicBezTo>
                                  <a:pt x="3867863" y="2191300"/>
                                  <a:pt x="3857096" y="2195215"/>
                                  <a:pt x="3852202" y="2204024"/>
                                </a:cubicBezTo>
                                <a:cubicBezTo>
                                  <a:pt x="3845840" y="2214790"/>
                                  <a:pt x="3850244" y="2229473"/>
                                  <a:pt x="3861501" y="2235835"/>
                                </a:cubicBezTo>
                                <a:cubicBezTo>
                                  <a:pt x="3865416" y="2237793"/>
                                  <a:pt x="3870310" y="2239750"/>
                                  <a:pt x="3874714" y="2239261"/>
                                </a:cubicBezTo>
                                <a:close/>
                                <a:moveTo>
                                  <a:pt x="4743633" y="2240815"/>
                                </a:moveTo>
                                <a:cubicBezTo>
                                  <a:pt x="4749930" y="2239555"/>
                                  <a:pt x="4754337" y="2234896"/>
                                  <a:pt x="4756415" y="2229292"/>
                                </a:cubicBezTo>
                                <a:lnTo>
                                  <a:pt x="4755680" y="2218723"/>
                                </a:lnTo>
                                <a:lnTo>
                                  <a:pt x="4755672" y="2218650"/>
                                </a:lnTo>
                                <a:lnTo>
                                  <a:pt x="4755219" y="2223184"/>
                                </a:lnTo>
                                <a:cubicBezTo>
                                  <a:pt x="4755219" y="2223184"/>
                                  <a:pt x="4755219" y="2222680"/>
                                  <a:pt x="4755219" y="2222680"/>
                                </a:cubicBezTo>
                                <a:cubicBezTo>
                                  <a:pt x="4754715" y="2224191"/>
                                  <a:pt x="4754212" y="2225702"/>
                                  <a:pt x="4753204" y="2227214"/>
                                </a:cubicBezTo>
                                <a:cubicBezTo>
                                  <a:pt x="4752197" y="2228221"/>
                                  <a:pt x="4751189" y="2229732"/>
                                  <a:pt x="4750182" y="2230740"/>
                                </a:cubicBezTo>
                                <a:cubicBezTo>
                                  <a:pt x="4751189" y="2229732"/>
                                  <a:pt x="4752700" y="2227717"/>
                                  <a:pt x="4753204" y="2226710"/>
                                </a:cubicBezTo>
                                <a:lnTo>
                                  <a:pt x="4755002" y="2213503"/>
                                </a:lnTo>
                                <a:lnTo>
                                  <a:pt x="4754753" y="2212942"/>
                                </a:lnTo>
                                <a:lnTo>
                                  <a:pt x="4752359" y="2209863"/>
                                </a:lnTo>
                                <a:lnTo>
                                  <a:pt x="4743633" y="2203035"/>
                                </a:lnTo>
                                <a:cubicBezTo>
                                  <a:pt x="4737588" y="2200516"/>
                                  <a:pt x="4731041" y="2203035"/>
                                  <a:pt x="4726003" y="2207568"/>
                                </a:cubicBezTo>
                                <a:cubicBezTo>
                                  <a:pt x="4727011" y="2206561"/>
                                  <a:pt x="4728522" y="2205553"/>
                                  <a:pt x="4729529" y="2204546"/>
                                </a:cubicBezTo>
                                <a:cubicBezTo>
                                  <a:pt x="4729529" y="2204546"/>
                                  <a:pt x="4729529" y="2204546"/>
                                  <a:pt x="4729025" y="2204546"/>
                                </a:cubicBezTo>
                                <a:cubicBezTo>
                                  <a:pt x="4730537" y="2204042"/>
                                  <a:pt x="4732047" y="2203035"/>
                                  <a:pt x="4733559" y="2202531"/>
                                </a:cubicBezTo>
                                <a:cubicBezTo>
                                  <a:pt x="4733559" y="2202531"/>
                                  <a:pt x="4733559" y="2202531"/>
                                  <a:pt x="4733056" y="2202531"/>
                                </a:cubicBezTo>
                                <a:lnTo>
                                  <a:pt x="4735791" y="2202257"/>
                                </a:lnTo>
                                <a:lnTo>
                                  <a:pt x="4729151" y="2202090"/>
                                </a:lnTo>
                                <a:cubicBezTo>
                                  <a:pt x="4723862" y="2204672"/>
                                  <a:pt x="4719707" y="2209583"/>
                                  <a:pt x="4718447" y="2215628"/>
                                </a:cubicBezTo>
                                <a:cubicBezTo>
                                  <a:pt x="4716936" y="2222176"/>
                                  <a:pt x="4717944" y="2228221"/>
                                  <a:pt x="4721973" y="2233762"/>
                                </a:cubicBezTo>
                                <a:cubicBezTo>
                                  <a:pt x="4727514" y="2240815"/>
                                  <a:pt x="4735070" y="2242829"/>
                                  <a:pt x="4743633" y="2240815"/>
                                </a:cubicBezTo>
                                <a:close/>
                                <a:moveTo>
                                  <a:pt x="2389942" y="2243332"/>
                                </a:moveTo>
                                <a:cubicBezTo>
                                  <a:pt x="2394837" y="2244312"/>
                                  <a:pt x="2399730" y="2244312"/>
                                  <a:pt x="2404625" y="2242843"/>
                                </a:cubicBezTo>
                                <a:cubicBezTo>
                                  <a:pt x="2406582" y="2242354"/>
                                  <a:pt x="2411965" y="2240396"/>
                                  <a:pt x="2413923" y="2238928"/>
                                </a:cubicBezTo>
                                <a:cubicBezTo>
                                  <a:pt x="2416370" y="2236970"/>
                                  <a:pt x="2418817" y="2235013"/>
                                  <a:pt x="2421264" y="2233055"/>
                                </a:cubicBezTo>
                                <a:cubicBezTo>
                                  <a:pt x="2422242" y="2231587"/>
                                  <a:pt x="2423221" y="2230608"/>
                                  <a:pt x="2424200" y="2229140"/>
                                </a:cubicBezTo>
                                <a:cubicBezTo>
                                  <a:pt x="2426158" y="2226693"/>
                                  <a:pt x="2426158" y="2226693"/>
                                  <a:pt x="2427137" y="2225225"/>
                                </a:cubicBezTo>
                                <a:cubicBezTo>
                                  <a:pt x="2428115" y="2223267"/>
                                  <a:pt x="2430072" y="2218373"/>
                                  <a:pt x="2431051" y="2216416"/>
                                </a:cubicBezTo>
                                <a:cubicBezTo>
                                  <a:pt x="2432520" y="2211522"/>
                                  <a:pt x="2432520" y="2207117"/>
                                  <a:pt x="2431540" y="2202223"/>
                                </a:cubicBezTo>
                                <a:cubicBezTo>
                                  <a:pt x="2431540" y="2197330"/>
                                  <a:pt x="2430072" y="2192925"/>
                                  <a:pt x="2427137" y="2189009"/>
                                </a:cubicBezTo>
                                <a:lnTo>
                                  <a:pt x="2407062" y="2173236"/>
                                </a:lnTo>
                                <a:lnTo>
                                  <a:pt x="2406093" y="2172859"/>
                                </a:lnTo>
                                <a:cubicBezTo>
                                  <a:pt x="2406093" y="2172859"/>
                                  <a:pt x="2406582" y="2172859"/>
                                  <a:pt x="2406582" y="2172859"/>
                                </a:cubicBezTo>
                                <a:lnTo>
                                  <a:pt x="2407062" y="2173236"/>
                                </a:lnTo>
                                <a:lnTo>
                                  <a:pt x="2414902" y="2176285"/>
                                </a:lnTo>
                                <a:cubicBezTo>
                                  <a:pt x="2414902" y="2176285"/>
                                  <a:pt x="2414413" y="2176285"/>
                                  <a:pt x="2414413" y="2175796"/>
                                </a:cubicBezTo>
                                <a:cubicBezTo>
                                  <a:pt x="2411476" y="2174328"/>
                                  <a:pt x="2408539" y="2173349"/>
                                  <a:pt x="2405604" y="2171881"/>
                                </a:cubicBezTo>
                                <a:cubicBezTo>
                                  <a:pt x="2403646" y="2171391"/>
                                  <a:pt x="2402178" y="2171391"/>
                                  <a:pt x="2400220" y="2171391"/>
                                </a:cubicBezTo>
                                <a:cubicBezTo>
                                  <a:pt x="2396795" y="2170412"/>
                                  <a:pt x="2393857" y="2170412"/>
                                  <a:pt x="2390432" y="2171391"/>
                                </a:cubicBezTo>
                                <a:cubicBezTo>
                                  <a:pt x="2387006" y="2171391"/>
                                  <a:pt x="2384070" y="2172370"/>
                                  <a:pt x="2381133" y="2173838"/>
                                </a:cubicBezTo>
                                <a:cubicBezTo>
                                  <a:pt x="2378197" y="2174817"/>
                                  <a:pt x="2375261" y="2176285"/>
                                  <a:pt x="2372813" y="2178732"/>
                                </a:cubicBezTo>
                                <a:cubicBezTo>
                                  <a:pt x="2371346" y="2179711"/>
                                  <a:pt x="2369877" y="2180690"/>
                                  <a:pt x="2368898" y="2181668"/>
                                </a:cubicBezTo>
                                <a:cubicBezTo>
                                  <a:pt x="2366941" y="2184115"/>
                                  <a:pt x="2364983" y="2186562"/>
                                  <a:pt x="2363026" y="2189009"/>
                                </a:cubicBezTo>
                                <a:cubicBezTo>
                                  <a:pt x="2360579" y="2193414"/>
                                  <a:pt x="2359111" y="2197819"/>
                                  <a:pt x="2358621" y="2202713"/>
                                </a:cubicBezTo>
                                <a:cubicBezTo>
                                  <a:pt x="2357643" y="2206139"/>
                                  <a:pt x="2357643" y="2209075"/>
                                  <a:pt x="2358621" y="2212501"/>
                                </a:cubicBezTo>
                                <a:cubicBezTo>
                                  <a:pt x="2358621" y="2217395"/>
                                  <a:pt x="2360090" y="2221799"/>
                                  <a:pt x="2363026" y="2226204"/>
                                </a:cubicBezTo>
                                <a:cubicBezTo>
                                  <a:pt x="2364983" y="2228651"/>
                                  <a:pt x="2366941" y="2231097"/>
                                  <a:pt x="2368898" y="2233544"/>
                                </a:cubicBezTo>
                                <a:cubicBezTo>
                                  <a:pt x="2372324" y="2236970"/>
                                  <a:pt x="2376239" y="2239418"/>
                                  <a:pt x="2380644" y="2240885"/>
                                </a:cubicBezTo>
                                <a:cubicBezTo>
                                  <a:pt x="2383580" y="2242354"/>
                                  <a:pt x="2386517" y="2243332"/>
                                  <a:pt x="2389942" y="2243332"/>
                                </a:cubicBezTo>
                                <a:close/>
                                <a:moveTo>
                                  <a:pt x="6012505" y="2243836"/>
                                </a:moveTo>
                                <a:cubicBezTo>
                                  <a:pt x="6022076" y="2247866"/>
                                  <a:pt x="6033158" y="2242829"/>
                                  <a:pt x="6036180" y="2232754"/>
                                </a:cubicBezTo>
                                <a:cubicBezTo>
                                  <a:pt x="6036684" y="2231747"/>
                                  <a:pt x="6036684" y="2230236"/>
                                  <a:pt x="6037187" y="2229228"/>
                                </a:cubicBezTo>
                                <a:lnTo>
                                  <a:pt x="6036886" y="2228158"/>
                                </a:lnTo>
                                <a:lnTo>
                                  <a:pt x="6036684" y="2228725"/>
                                </a:lnTo>
                                <a:cubicBezTo>
                                  <a:pt x="6035173" y="2223184"/>
                                  <a:pt x="6034165" y="2218146"/>
                                  <a:pt x="6032654" y="2213109"/>
                                </a:cubicBezTo>
                                <a:lnTo>
                                  <a:pt x="6036886" y="2228158"/>
                                </a:lnTo>
                                <a:lnTo>
                                  <a:pt x="6039202" y="2221672"/>
                                </a:lnTo>
                                <a:cubicBezTo>
                                  <a:pt x="6041721" y="2214620"/>
                                  <a:pt x="6037187" y="2207064"/>
                                  <a:pt x="6030639" y="2204042"/>
                                </a:cubicBezTo>
                                <a:cubicBezTo>
                                  <a:pt x="6022579" y="2200012"/>
                                  <a:pt x="6015528" y="2202531"/>
                                  <a:pt x="6010994" y="2209079"/>
                                </a:cubicBezTo>
                                <a:cubicBezTo>
                                  <a:pt x="6009986" y="2211094"/>
                                  <a:pt x="6008475" y="2212605"/>
                                  <a:pt x="6007467" y="2214620"/>
                                </a:cubicBezTo>
                                <a:lnTo>
                                  <a:pt x="6009589" y="2212074"/>
                                </a:lnTo>
                                <a:lnTo>
                                  <a:pt x="6009483" y="2212102"/>
                                </a:lnTo>
                                <a:cubicBezTo>
                                  <a:pt x="6009483" y="2212102"/>
                                  <a:pt x="6009986" y="2211598"/>
                                  <a:pt x="6009986" y="2211598"/>
                                </a:cubicBezTo>
                                <a:lnTo>
                                  <a:pt x="6009589" y="2212074"/>
                                </a:lnTo>
                                <a:lnTo>
                                  <a:pt x="6011014" y="2211707"/>
                                </a:lnTo>
                                <a:lnTo>
                                  <a:pt x="6014016" y="2209079"/>
                                </a:lnTo>
                                <a:cubicBezTo>
                                  <a:pt x="6018046" y="2207568"/>
                                  <a:pt x="6021068" y="2207568"/>
                                  <a:pt x="6025098" y="2208072"/>
                                </a:cubicBezTo>
                                <a:lnTo>
                                  <a:pt x="6011014" y="2211707"/>
                                </a:lnTo>
                                <a:lnTo>
                                  <a:pt x="6005957" y="2216131"/>
                                </a:lnTo>
                                <a:cubicBezTo>
                                  <a:pt x="6005453" y="2217139"/>
                                  <a:pt x="6004446" y="2218146"/>
                                  <a:pt x="6003942" y="2219154"/>
                                </a:cubicBezTo>
                                <a:cubicBezTo>
                                  <a:pt x="6001423" y="2222680"/>
                                  <a:pt x="6001423" y="2228221"/>
                                  <a:pt x="6002430" y="2232754"/>
                                </a:cubicBezTo>
                                <a:cubicBezTo>
                                  <a:pt x="6003438" y="2237792"/>
                                  <a:pt x="6007972" y="2241822"/>
                                  <a:pt x="6012505" y="2243836"/>
                                </a:cubicBezTo>
                                <a:close/>
                                <a:moveTo>
                                  <a:pt x="1547582" y="2244983"/>
                                </a:moveTo>
                                <a:cubicBezTo>
                                  <a:pt x="1553822" y="2245778"/>
                                  <a:pt x="1560673" y="2242842"/>
                                  <a:pt x="1562386" y="2235501"/>
                                </a:cubicBezTo>
                                <a:cubicBezTo>
                                  <a:pt x="1569727" y="2203201"/>
                                  <a:pt x="1565812" y="2171881"/>
                                  <a:pt x="1552108" y="2142028"/>
                                </a:cubicBezTo>
                                <a:cubicBezTo>
                                  <a:pt x="1541831" y="2120005"/>
                                  <a:pt x="1505616" y="2140070"/>
                                  <a:pt x="1519319" y="2161114"/>
                                </a:cubicBezTo>
                                <a:cubicBezTo>
                                  <a:pt x="1533511" y="2182647"/>
                                  <a:pt x="1538895" y="2206137"/>
                                  <a:pt x="1536448" y="2232076"/>
                                </a:cubicBezTo>
                                <a:cubicBezTo>
                                  <a:pt x="1535714" y="2239661"/>
                                  <a:pt x="1541342" y="2244188"/>
                                  <a:pt x="1547582" y="2244983"/>
                                </a:cubicBezTo>
                                <a:close/>
                                <a:moveTo>
                                  <a:pt x="7044489" y="2249537"/>
                                </a:moveTo>
                                <a:cubicBezTo>
                                  <a:pt x="7049383" y="2250517"/>
                                  <a:pt x="7054277" y="2250517"/>
                                  <a:pt x="7059171" y="2249048"/>
                                </a:cubicBezTo>
                                <a:cubicBezTo>
                                  <a:pt x="7061129" y="2248559"/>
                                  <a:pt x="7066512" y="2246601"/>
                                  <a:pt x="7068469" y="2245133"/>
                                </a:cubicBezTo>
                                <a:cubicBezTo>
                                  <a:pt x="7070916" y="2243176"/>
                                  <a:pt x="7073363" y="2241218"/>
                                  <a:pt x="7075810" y="2239261"/>
                                </a:cubicBezTo>
                                <a:cubicBezTo>
                                  <a:pt x="7076789" y="2237792"/>
                                  <a:pt x="7077768" y="2236814"/>
                                  <a:pt x="7078747" y="2235345"/>
                                </a:cubicBezTo>
                                <a:cubicBezTo>
                                  <a:pt x="7080704" y="2232898"/>
                                  <a:pt x="7080704" y="2232898"/>
                                  <a:pt x="7081683" y="2231430"/>
                                </a:cubicBezTo>
                                <a:cubicBezTo>
                                  <a:pt x="7082662" y="2229473"/>
                                  <a:pt x="7084619" y="2224579"/>
                                  <a:pt x="7085598" y="2222621"/>
                                </a:cubicBezTo>
                                <a:cubicBezTo>
                                  <a:pt x="7087066" y="2217727"/>
                                  <a:pt x="7087066" y="2213322"/>
                                  <a:pt x="7086087" y="2208429"/>
                                </a:cubicBezTo>
                                <a:cubicBezTo>
                                  <a:pt x="7086087" y="2203535"/>
                                  <a:pt x="7084619" y="2199130"/>
                                  <a:pt x="7081683" y="2195214"/>
                                </a:cubicBezTo>
                                <a:lnTo>
                                  <a:pt x="7061608" y="2179441"/>
                                </a:lnTo>
                                <a:lnTo>
                                  <a:pt x="7060639" y="2179065"/>
                                </a:lnTo>
                                <a:cubicBezTo>
                                  <a:pt x="7060639" y="2179065"/>
                                  <a:pt x="7061129" y="2179065"/>
                                  <a:pt x="7061129" y="2179065"/>
                                </a:cubicBezTo>
                                <a:lnTo>
                                  <a:pt x="7061608" y="2179441"/>
                                </a:lnTo>
                                <a:lnTo>
                                  <a:pt x="7069448" y="2182490"/>
                                </a:lnTo>
                                <a:cubicBezTo>
                                  <a:pt x="7069448" y="2182490"/>
                                  <a:pt x="7068959" y="2182490"/>
                                  <a:pt x="7068959" y="2182001"/>
                                </a:cubicBezTo>
                                <a:cubicBezTo>
                                  <a:pt x="7066022" y="2180533"/>
                                  <a:pt x="7063086" y="2179554"/>
                                  <a:pt x="7060150" y="2178086"/>
                                </a:cubicBezTo>
                                <a:cubicBezTo>
                                  <a:pt x="7058192" y="2177596"/>
                                  <a:pt x="7056724" y="2177596"/>
                                  <a:pt x="7054767" y="2177596"/>
                                </a:cubicBezTo>
                                <a:cubicBezTo>
                                  <a:pt x="7051341" y="2176617"/>
                                  <a:pt x="7048404" y="2176617"/>
                                  <a:pt x="7044979" y="2177596"/>
                                </a:cubicBezTo>
                                <a:cubicBezTo>
                                  <a:pt x="7041553" y="2177596"/>
                                  <a:pt x="7038616" y="2178575"/>
                                  <a:pt x="7035680" y="2180043"/>
                                </a:cubicBezTo>
                                <a:cubicBezTo>
                                  <a:pt x="7032744" y="2181022"/>
                                  <a:pt x="7029807" y="2182490"/>
                                  <a:pt x="7027360" y="2184937"/>
                                </a:cubicBezTo>
                                <a:cubicBezTo>
                                  <a:pt x="7025892" y="2185916"/>
                                  <a:pt x="7024424" y="2186895"/>
                                  <a:pt x="7023445" y="2187874"/>
                                </a:cubicBezTo>
                                <a:cubicBezTo>
                                  <a:pt x="7021487" y="2190321"/>
                                  <a:pt x="7019530" y="2192768"/>
                                  <a:pt x="7017572" y="2195214"/>
                                </a:cubicBezTo>
                                <a:cubicBezTo>
                                  <a:pt x="7015125" y="2199619"/>
                                  <a:pt x="7013657" y="2204024"/>
                                  <a:pt x="7013168" y="2208918"/>
                                </a:cubicBezTo>
                                <a:cubicBezTo>
                                  <a:pt x="7012189" y="2212344"/>
                                  <a:pt x="7012189" y="2215280"/>
                                  <a:pt x="7013168" y="2218706"/>
                                </a:cubicBezTo>
                                <a:cubicBezTo>
                                  <a:pt x="7013168" y="2223600"/>
                                  <a:pt x="7014636" y="2228004"/>
                                  <a:pt x="7017572" y="2232409"/>
                                </a:cubicBezTo>
                                <a:cubicBezTo>
                                  <a:pt x="7019530" y="2234856"/>
                                  <a:pt x="7021487" y="2237303"/>
                                  <a:pt x="7023445" y="2239750"/>
                                </a:cubicBezTo>
                                <a:cubicBezTo>
                                  <a:pt x="7026871" y="2243176"/>
                                  <a:pt x="7030786" y="2245623"/>
                                  <a:pt x="7035191" y="2247091"/>
                                </a:cubicBezTo>
                                <a:cubicBezTo>
                                  <a:pt x="7038127" y="2248559"/>
                                  <a:pt x="7041063" y="2249537"/>
                                  <a:pt x="7044489" y="2249537"/>
                                </a:cubicBezTo>
                                <a:close/>
                                <a:moveTo>
                                  <a:pt x="6202127" y="2251188"/>
                                </a:moveTo>
                                <a:cubicBezTo>
                                  <a:pt x="6208367" y="2251984"/>
                                  <a:pt x="6215218" y="2249047"/>
                                  <a:pt x="6216931" y="2241706"/>
                                </a:cubicBezTo>
                                <a:cubicBezTo>
                                  <a:pt x="6224272" y="2209406"/>
                                  <a:pt x="6220357" y="2178086"/>
                                  <a:pt x="6206653" y="2148232"/>
                                </a:cubicBezTo>
                                <a:cubicBezTo>
                                  <a:pt x="6196376" y="2126210"/>
                                  <a:pt x="6160161" y="2146275"/>
                                  <a:pt x="6173864" y="2167318"/>
                                </a:cubicBezTo>
                                <a:cubicBezTo>
                                  <a:pt x="6188057" y="2188852"/>
                                  <a:pt x="6193440" y="2212343"/>
                                  <a:pt x="6190993" y="2238281"/>
                                </a:cubicBezTo>
                                <a:cubicBezTo>
                                  <a:pt x="6190259" y="2245866"/>
                                  <a:pt x="6195887" y="2250393"/>
                                  <a:pt x="6202127" y="2251188"/>
                                </a:cubicBezTo>
                                <a:close/>
                                <a:moveTo>
                                  <a:pt x="2866776" y="2270029"/>
                                </a:moveTo>
                                <a:cubicBezTo>
                                  <a:pt x="2870303" y="2271037"/>
                                  <a:pt x="2875844" y="2270533"/>
                                  <a:pt x="2878866" y="2268518"/>
                                </a:cubicBezTo>
                                <a:cubicBezTo>
                                  <a:pt x="2880880" y="2267007"/>
                                  <a:pt x="2882895" y="2265496"/>
                                  <a:pt x="2884911" y="2263985"/>
                                </a:cubicBezTo>
                                <a:cubicBezTo>
                                  <a:pt x="2889947" y="2260459"/>
                                  <a:pt x="2893473" y="2255925"/>
                                  <a:pt x="2893473" y="2249376"/>
                                </a:cubicBezTo>
                                <a:cubicBezTo>
                                  <a:pt x="2893473" y="2244843"/>
                                  <a:pt x="2891963" y="2240813"/>
                                  <a:pt x="2888435" y="2237287"/>
                                </a:cubicBezTo>
                                <a:cubicBezTo>
                                  <a:pt x="2885414" y="2234265"/>
                                  <a:pt x="2880880" y="2232250"/>
                                  <a:pt x="2876347" y="2232250"/>
                                </a:cubicBezTo>
                                <a:cubicBezTo>
                                  <a:pt x="2869799" y="2232753"/>
                                  <a:pt x="2865266" y="2235776"/>
                                  <a:pt x="2861739" y="2240813"/>
                                </a:cubicBezTo>
                                <a:cubicBezTo>
                                  <a:pt x="2860227" y="2242828"/>
                                  <a:pt x="2858717" y="2244843"/>
                                  <a:pt x="2857205" y="2246858"/>
                                </a:cubicBezTo>
                                <a:cubicBezTo>
                                  <a:pt x="2855191" y="2249376"/>
                                  <a:pt x="2854688" y="2253910"/>
                                  <a:pt x="2855191" y="2256933"/>
                                </a:cubicBezTo>
                                <a:cubicBezTo>
                                  <a:pt x="2855696" y="2260459"/>
                                  <a:pt x="2857205" y="2263481"/>
                                  <a:pt x="2859724" y="2266000"/>
                                </a:cubicBezTo>
                                <a:cubicBezTo>
                                  <a:pt x="2861739" y="2268015"/>
                                  <a:pt x="2864258" y="2269022"/>
                                  <a:pt x="2866776" y="2270029"/>
                                </a:cubicBezTo>
                                <a:close/>
                                <a:moveTo>
                                  <a:pt x="2549974" y="2288288"/>
                                </a:moveTo>
                                <a:lnTo>
                                  <a:pt x="2549051" y="2287596"/>
                                </a:lnTo>
                                <a:lnTo>
                                  <a:pt x="2548636" y="2287358"/>
                                </a:lnTo>
                                <a:lnTo>
                                  <a:pt x="2549365" y="2288044"/>
                                </a:lnTo>
                                <a:close/>
                                <a:moveTo>
                                  <a:pt x="2550101" y="2288383"/>
                                </a:moveTo>
                                <a:lnTo>
                                  <a:pt x="2550051" y="2288319"/>
                                </a:lnTo>
                                <a:lnTo>
                                  <a:pt x="2549974" y="2288288"/>
                                </a:lnTo>
                                <a:close/>
                                <a:moveTo>
                                  <a:pt x="2550935" y="2288672"/>
                                </a:moveTo>
                                <a:lnTo>
                                  <a:pt x="2549842" y="2288047"/>
                                </a:lnTo>
                                <a:lnTo>
                                  <a:pt x="2550051" y="2288319"/>
                                </a:lnTo>
                                <a:close/>
                                <a:moveTo>
                                  <a:pt x="2551170" y="2288806"/>
                                </a:moveTo>
                                <a:lnTo>
                                  <a:pt x="2551054" y="2288720"/>
                                </a:lnTo>
                                <a:lnTo>
                                  <a:pt x="2550935" y="2288672"/>
                                </a:lnTo>
                                <a:close/>
                                <a:moveTo>
                                  <a:pt x="2551774" y="2289008"/>
                                </a:moveTo>
                                <a:cubicBezTo>
                                  <a:pt x="2551270" y="2289008"/>
                                  <a:pt x="2551270" y="2288504"/>
                                  <a:pt x="2550767" y="2288504"/>
                                </a:cubicBezTo>
                                <a:lnTo>
                                  <a:pt x="2551054" y="2288720"/>
                                </a:lnTo>
                                <a:close/>
                                <a:moveTo>
                                  <a:pt x="2552278" y="2290016"/>
                                </a:moveTo>
                                <a:cubicBezTo>
                                  <a:pt x="2552278" y="2290016"/>
                                  <a:pt x="2551774" y="2289512"/>
                                  <a:pt x="2551774" y="2289512"/>
                                </a:cubicBezTo>
                                <a:lnTo>
                                  <a:pt x="2551991" y="2289801"/>
                                </a:lnTo>
                                <a:close/>
                                <a:moveTo>
                                  <a:pt x="2553815" y="2292233"/>
                                </a:moveTo>
                                <a:lnTo>
                                  <a:pt x="2551991" y="2289801"/>
                                </a:lnTo>
                                <a:lnTo>
                                  <a:pt x="2550101" y="2288383"/>
                                </a:lnTo>
                                <a:lnTo>
                                  <a:pt x="2551103" y="2289681"/>
                                </a:lnTo>
                                <a:close/>
                                <a:moveTo>
                                  <a:pt x="2554887" y="2293241"/>
                                </a:moveTo>
                                <a:lnTo>
                                  <a:pt x="2554797" y="2293038"/>
                                </a:lnTo>
                                <a:lnTo>
                                  <a:pt x="2554797" y="2293156"/>
                                </a:lnTo>
                                <a:close/>
                                <a:moveTo>
                                  <a:pt x="2554797" y="2293541"/>
                                </a:moveTo>
                                <a:lnTo>
                                  <a:pt x="2554797" y="2293156"/>
                                </a:lnTo>
                                <a:lnTo>
                                  <a:pt x="2553815" y="2292233"/>
                                </a:lnTo>
                                <a:close/>
                                <a:moveTo>
                                  <a:pt x="7204523" y="2294494"/>
                                </a:moveTo>
                                <a:lnTo>
                                  <a:pt x="7203600" y="2293802"/>
                                </a:lnTo>
                                <a:lnTo>
                                  <a:pt x="7203185" y="2293565"/>
                                </a:lnTo>
                                <a:lnTo>
                                  <a:pt x="7203914" y="2294251"/>
                                </a:lnTo>
                                <a:close/>
                                <a:moveTo>
                                  <a:pt x="7204650" y="2294589"/>
                                </a:moveTo>
                                <a:lnTo>
                                  <a:pt x="7204600" y="2294525"/>
                                </a:lnTo>
                                <a:lnTo>
                                  <a:pt x="7204523" y="2294494"/>
                                </a:lnTo>
                                <a:close/>
                                <a:moveTo>
                                  <a:pt x="7205485" y="2294879"/>
                                </a:moveTo>
                                <a:lnTo>
                                  <a:pt x="7204390" y="2294254"/>
                                </a:lnTo>
                                <a:lnTo>
                                  <a:pt x="7204600" y="2294525"/>
                                </a:lnTo>
                                <a:close/>
                                <a:moveTo>
                                  <a:pt x="7205719" y="2295013"/>
                                </a:moveTo>
                                <a:lnTo>
                                  <a:pt x="7205604" y="2294927"/>
                                </a:lnTo>
                                <a:lnTo>
                                  <a:pt x="7205485" y="2294879"/>
                                </a:lnTo>
                                <a:close/>
                                <a:moveTo>
                                  <a:pt x="7206323" y="2295214"/>
                                </a:moveTo>
                                <a:cubicBezTo>
                                  <a:pt x="7205820" y="2295214"/>
                                  <a:pt x="7205820" y="2294711"/>
                                  <a:pt x="7205316" y="2294711"/>
                                </a:cubicBezTo>
                                <a:lnTo>
                                  <a:pt x="7205604" y="2294927"/>
                                </a:lnTo>
                                <a:close/>
                                <a:moveTo>
                                  <a:pt x="7206827" y="2296222"/>
                                </a:moveTo>
                                <a:cubicBezTo>
                                  <a:pt x="7206827" y="2296222"/>
                                  <a:pt x="7206323" y="2295718"/>
                                  <a:pt x="7206323" y="2295718"/>
                                </a:cubicBezTo>
                                <a:lnTo>
                                  <a:pt x="7206540" y="2296007"/>
                                </a:lnTo>
                                <a:close/>
                                <a:moveTo>
                                  <a:pt x="7208364" y="2298439"/>
                                </a:moveTo>
                                <a:lnTo>
                                  <a:pt x="7206540" y="2296007"/>
                                </a:lnTo>
                                <a:lnTo>
                                  <a:pt x="7204650" y="2294589"/>
                                </a:lnTo>
                                <a:lnTo>
                                  <a:pt x="7205653" y="2295887"/>
                                </a:lnTo>
                                <a:close/>
                                <a:moveTo>
                                  <a:pt x="7209436" y="2299448"/>
                                </a:moveTo>
                                <a:lnTo>
                                  <a:pt x="7209346" y="2299245"/>
                                </a:lnTo>
                                <a:lnTo>
                                  <a:pt x="7209346" y="2299363"/>
                                </a:lnTo>
                                <a:close/>
                                <a:moveTo>
                                  <a:pt x="7209346" y="2299748"/>
                                </a:moveTo>
                                <a:lnTo>
                                  <a:pt x="7209346" y="2299363"/>
                                </a:lnTo>
                                <a:lnTo>
                                  <a:pt x="7208364" y="2298439"/>
                                </a:lnTo>
                                <a:close/>
                                <a:moveTo>
                                  <a:pt x="3134255" y="2305290"/>
                                </a:moveTo>
                                <a:lnTo>
                                  <a:pt x="3135259" y="2305038"/>
                                </a:lnTo>
                                <a:lnTo>
                                  <a:pt x="3135784" y="2304834"/>
                                </a:lnTo>
                                <a:lnTo>
                                  <a:pt x="3135132" y="2304900"/>
                                </a:lnTo>
                                <a:close/>
                                <a:moveTo>
                                  <a:pt x="3131232" y="2305290"/>
                                </a:moveTo>
                                <a:cubicBezTo>
                                  <a:pt x="3131736" y="2305290"/>
                                  <a:pt x="3131736" y="2305290"/>
                                  <a:pt x="3132238" y="2305290"/>
                                </a:cubicBezTo>
                                <a:lnTo>
                                  <a:pt x="3131736" y="2305239"/>
                                </a:lnTo>
                                <a:close/>
                                <a:moveTo>
                                  <a:pt x="3130728" y="2306801"/>
                                </a:moveTo>
                                <a:cubicBezTo>
                                  <a:pt x="3134758" y="2307305"/>
                                  <a:pt x="3139292" y="2306801"/>
                                  <a:pt x="3143322" y="2304282"/>
                                </a:cubicBezTo>
                                <a:cubicBezTo>
                                  <a:pt x="3146344" y="2301764"/>
                                  <a:pt x="3150373" y="2297734"/>
                                  <a:pt x="3150877" y="2292697"/>
                                </a:cubicBezTo>
                                <a:cubicBezTo>
                                  <a:pt x="3151380" y="2288666"/>
                                  <a:pt x="3151883" y="2285644"/>
                                  <a:pt x="3150877" y="2281614"/>
                                </a:cubicBezTo>
                                <a:cubicBezTo>
                                  <a:pt x="3150373" y="2278088"/>
                                  <a:pt x="3147855" y="2274562"/>
                                  <a:pt x="3145335" y="2272547"/>
                                </a:cubicBezTo>
                                <a:cubicBezTo>
                                  <a:pt x="3141307" y="2268517"/>
                                  <a:pt x="3135259" y="2265999"/>
                                  <a:pt x="3129721" y="2265999"/>
                                </a:cubicBezTo>
                                <a:cubicBezTo>
                                  <a:pt x="3122165" y="2265999"/>
                                  <a:pt x="3115112" y="2270028"/>
                                  <a:pt x="3111586" y="2276073"/>
                                </a:cubicBezTo>
                                <a:cubicBezTo>
                                  <a:pt x="3109571" y="2279096"/>
                                  <a:pt x="3108564" y="2283126"/>
                                  <a:pt x="3108564" y="2286652"/>
                                </a:cubicBezTo>
                                <a:cubicBezTo>
                                  <a:pt x="3108564" y="2290682"/>
                                  <a:pt x="3109571" y="2293704"/>
                                  <a:pt x="3111586" y="2297230"/>
                                </a:cubicBezTo>
                                <a:cubicBezTo>
                                  <a:pt x="3112594" y="2299749"/>
                                  <a:pt x="3116120" y="2302771"/>
                                  <a:pt x="3118639" y="2304282"/>
                                </a:cubicBezTo>
                                <a:cubicBezTo>
                                  <a:pt x="3122165" y="2306297"/>
                                  <a:pt x="3126699" y="2307305"/>
                                  <a:pt x="3130728" y="2306801"/>
                                </a:cubicBezTo>
                                <a:lnTo>
                                  <a:pt x="3124871" y="2303527"/>
                                </a:lnTo>
                                <a:lnTo>
                                  <a:pt x="3123171" y="2302771"/>
                                </a:lnTo>
                                <a:lnTo>
                                  <a:pt x="3123521" y="2302771"/>
                                </a:lnTo>
                                <a:lnTo>
                                  <a:pt x="3119016" y="2300252"/>
                                </a:lnTo>
                                <a:lnTo>
                                  <a:pt x="3117925" y="2297454"/>
                                </a:lnTo>
                                <a:lnTo>
                                  <a:pt x="3116624" y="2295719"/>
                                </a:lnTo>
                                <a:cubicBezTo>
                                  <a:pt x="3116624" y="2295719"/>
                                  <a:pt x="3116624" y="2295719"/>
                                  <a:pt x="3116624" y="2296222"/>
                                </a:cubicBezTo>
                                <a:cubicBezTo>
                                  <a:pt x="3116120" y="2294711"/>
                                  <a:pt x="3115112" y="2293200"/>
                                  <a:pt x="3114609" y="2291689"/>
                                </a:cubicBezTo>
                                <a:cubicBezTo>
                                  <a:pt x="3114609" y="2291689"/>
                                  <a:pt x="3114609" y="2291689"/>
                                  <a:pt x="3114609" y="2292192"/>
                                </a:cubicBezTo>
                                <a:lnTo>
                                  <a:pt x="3114173" y="2287833"/>
                                </a:lnTo>
                                <a:lnTo>
                                  <a:pt x="3114106" y="2287659"/>
                                </a:lnTo>
                                <a:cubicBezTo>
                                  <a:pt x="3114106" y="2287659"/>
                                  <a:pt x="3114106" y="2287155"/>
                                  <a:pt x="3114106" y="2287155"/>
                                </a:cubicBezTo>
                                <a:lnTo>
                                  <a:pt x="3114173" y="2287833"/>
                                </a:lnTo>
                                <a:lnTo>
                                  <a:pt x="3117925" y="2297454"/>
                                </a:lnTo>
                                <a:lnTo>
                                  <a:pt x="3119646" y="2299749"/>
                                </a:lnTo>
                                <a:cubicBezTo>
                                  <a:pt x="3121158" y="2300756"/>
                                  <a:pt x="3122165" y="2301764"/>
                                  <a:pt x="3123676" y="2302771"/>
                                </a:cubicBezTo>
                                <a:lnTo>
                                  <a:pt x="3123521" y="2302771"/>
                                </a:lnTo>
                                <a:lnTo>
                                  <a:pt x="3124871" y="2303527"/>
                                </a:lnTo>
                                <a:lnTo>
                                  <a:pt x="3127704" y="2304786"/>
                                </a:lnTo>
                                <a:cubicBezTo>
                                  <a:pt x="3127704" y="2304786"/>
                                  <a:pt x="3127203" y="2304786"/>
                                  <a:pt x="3127203" y="2304786"/>
                                </a:cubicBezTo>
                                <a:lnTo>
                                  <a:pt x="3131736" y="2305239"/>
                                </a:lnTo>
                                <a:lnTo>
                                  <a:pt x="3135132" y="2304900"/>
                                </a:lnTo>
                                <a:lnTo>
                                  <a:pt x="3138787" y="2303275"/>
                                </a:lnTo>
                                <a:cubicBezTo>
                                  <a:pt x="3138284" y="2303275"/>
                                  <a:pt x="3138284" y="2303275"/>
                                  <a:pt x="3138284" y="2303275"/>
                                </a:cubicBezTo>
                                <a:lnTo>
                                  <a:pt x="3141465" y="2300889"/>
                                </a:lnTo>
                                <a:lnTo>
                                  <a:pt x="3146233" y="2294076"/>
                                </a:lnTo>
                                <a:lnTo>
                                  <a:pt x="3146847" y="2292697"/>
                                </a:lnTo>
                                <a:cubicBezTo>
                                  <a:pt x="3146847" y="2293200"/>
                                  <a:pt x="3146847" y="2293200"/>
                                  <a:pt x="3146847" y="2293200"/>
                                </a:cubicBezTo>
                                <a:lnTo>
                                  <a:pt x="3146233" y="2294076"/>
                                </a:lnTo>
                                <a:lnTo>
                                  <a:pt x="3144831" y="2297230"/>
                                </a:lnTo>
                                <a:cubicBezTo>
                                  <a:pt x="3144831" y="2297230"/>
                                  <a:pt x="3144831" y="2297230"/>
                                  <a:pt x="3144831" y="2296726"/>
                                </a:cubicBezTo>
                                <a:lnTo>
                                  <a:pt x="3142024" y="2300469"/>
                                </a:lnTo>
                                <a:lnTo>
                                  <a:pt x="3142311" y="2300252"/>
                                </a:lnTo>
                                <a:cubicBezTo>
                                  <a:pt x="3142311" y="2300252"/>
                                  <a:pt x="3141810" y="2300756"/>
                                  <a:pt x="3141810" y="2300756"/>
                                </a:cubicBezTo>
                                <a:lnTo>
                                  <a:pt x="3142024" y="2300469"/>
                                </a:lnTo>
                                <a:lnTo>
                                  <a:pt x="3141465" y="2300889"/>
                                </a:lnTo>
                                <a:lnTo>
                                  <a:pt x="3139795" y="2303275"/>
                                </a:lnTo>
                                <a:lnTo>
                                  <a:pt x="3135784" y="2304834"/>
                                </a:lnTo>
                                <a:lnTo>
                                  <a:pt x="3136269" y="2304786"/>
                                </a:lnTo>
                                <a:lnTo>
                                  <a:pt x="3135259" y="2305038"/>
                                </a:lnTo>
                                <a:close/>
                                <a:moveTo>
                                  <a:pt x="934010" y="2310378"/>
                                </a:moveTo>
                                <a:cubicBezTo>
                                  <a:pt x="959459" y="2310378"/>
                                  <a:pt x="959948" y="2270248"/>
                                  <a:pt x="934010" y="2270248"/>
                                </a:cubicBezTo>
                                <a:cubicBezTo>
                                  <a:pt x="908072" y="2270738"/>
                                  <a:pt x="908072" y="2310378"/>
                                  <a:pt x="934010" y="2310378"/>
                                </a:cubicBezTo>
                                <a:close/>
                                <a:moveTo>
                                  <a:pt x="2815903" y="2312343"/>
                                </a:moveTo>
                                <a:cubicBezTo>
                                  <a:pt x="2819429" y="2312343"/>
                                  <a:pt x="2822954" y="2312343"/>
                                  <a:pt x="2826984" y="2312343"/>
                                </a:cubicBezTo>
                                <a:cubicBezTo>
                                  <a:pt x="2834540" y="2312343"/>
                                  <a:pt x="2841592" y="2305794"/>
                                  <a:pt x="2841592" y="2297735"/>
                                </a:cubicBezTo>
                                <a:cubicBezTo>
                                  <a:pt x="2841089" y="2291186"/>
                                  <a:pt x="2835548" y="2284134"/>
                                  <a:pt x="2826984" y="2284134"/>
                                </a:cubicBezTo>
                                <a:cubicBezTo>
                                  <a:pt x="2823459" y="2284134"/>
                                  <a:pt x="2819931" y="2284134"/>
                                  <a:pt x="2815903" y="2284134"/>
                                </a:cubicBezTo>
                                <a:cubicBezTo>
                                  <a:pt x="2808347" y="2284134"/>
                                  <a:pt x="2801294" y="2290683"/>
                                  <a:pt x="2801797" y="2298239"/>
                                </a:cubicBezTo>
                                <a:cubicBezTo>
                                  <a:pt x="2802301" y="2306299"/>
                                  <a:pt x="2807843" y="2312343"/>
                                  <a:pt x="2815903" y="2312343"/>
                                </a:cubicBezTo>
                                <a:close/>
                                <a:moveTo>
                                  <a:pt x="5588556" y="2316584"/>
                                </a:moveTo>
                                <a:cubicBezTo>
                                  <a:pt x="5614005" y="2316584"/>
                                  <a:pt x="5614494" y="2276454"/>
                                  <a:pt x="5588556" y="2276454"/>
                                </a:cubicBezTo>
                                <a:cubicBezTo>
                                  <a:pt x="5562618" y="2276943"/>
                                  <a:pt x="5562618" y="2316584"/>
                                  <a:pt x="5588556" y="2316584"/>
                                </a:cubicBezTo>
                                <a:close/>
                                <a:moveTo>
                                  <a:pt x="2542707" y="2328299"/>
                                </a:moveTo>
                                <a:cubicBezTo>
                                  <a:pt x="2547745" y="2328299"/>
                                  <a:pt x="2550263" y="2326787"/>
                                  <a:pt x="2554293" y="2325276"/>
                                </a:cubicBezTo>
                                <a:cubicBezTo>
                                  <a:pt x="2559330" y="2323261"/>
                                  <a:pt x="2562352" y="2317217"/>
                                  <a:pt x="2564368" y="2312683"/>
                                </a:cubicBezTo>
                                <a:cubicBezTo>
                                  <a:pt x="2566382" y="2306135"/>
                                  <a:pt x="2564368" y="2299082"/>
                                  <a:pt x="2560338" y="2294045"/>
                                </a:cubicBezTo>
                                <a:lnTo>
                                  <a:pt x="2551170" y="2288806"/>
                                </a:lnTo>
                                <a:lnTo>
                                  <a:pt x="2554797" y="2291527"/>
                                </a:lnTo>
                                <a:cubicBezTo>
                                  <a:pt x="2554293" y="2291527"/>
                                  <a:pt x="2554293" y="2291023"/>
                                  <a:pt x="2553789" y="2291023"/>
                                </a:cubicBezTo>
                                <a:cubicBezTo>
                                  <a:pt x="2554797" y="2292535"/>
                                  <a:pt x="2555804" y="2294045"/>
                                  <a:pt x="2556811" y="2295053"/>
                                </a:cubicBezTo>
                                <a:lnTo>
                                  <a:pt x="2554887" y="2293241"/>
                                </a:lnTo>
                                <a:lnTo>
                                  <a:pt x="2556284" y="2296386"/>
                                </a:lnTo>
                                <a:lnTo>
                                  <a:pt x="2556811" y="2297068"/>
                                </a:lnTo>
                                <a:cubicBezTo>
                                  <a:pt x="2556811" y="2297571"/>
                                  <a:pt x="2556811" y="2297571"/>
                                  <a:pt x="2556811" y="2297571"/>
                                </a:cubicBezTo>
                                <a:lnTo>
                                  <a:pt x="2556284" y="2296386"/>
                                </a:lnTo>
                                <a:lnTo>
                                  <a:pt x="2551103" y="2289681"/>
                                </a:lnTo>
                                <a:lnTo>
                                  <a:pt x="2549365" y="2288044"/>
                                </a:lnTo>
                                <a:lnTo>
                                  <a:pt x="2546737" y="2286994"/>
                                </a:lnTo>
                                <a:cubicBezTo>
                                  <a:pt x="2547241" y="2287497"/>
                                  <a:pt x="2547241" y="2287497"/>
                                  <a:pt x="2547745" y="2287497"/>
                                </a:cubicBezTo>
                                <a:lnTo>
                                  <a:pt x="2543566" y="2287117"/>
                                </a:lnTo>
                                <a:lnTo>
                                  <a:pt x="2529611" y="2293038"/>
                                </a:lnTo>
                                <a:cubicBezTo>
                                  <a:pt x="2530618" y="2292030"/>
                                  <a:pt x="2532129" y="2291023"/>
                                  <a:pt x="2533640" y="2290016"/>
                                </a:cubicBezTo>
                                <a:cubicBezTo>
                                  <a:pt x="2533640" y="2290016"/>
                                  <a:pt x="2533137" y="2290016"/>
                                  <a:pt x="2533137" y="2290016"/>
                                </a:cubicBezTo>
                                <a:cubicBezTo>
                                  <a:pt x="2534648" y="2289512"/>
                                  <a:pt x="2536662" y="2288504"/>
                                  <a:pt x="2538174" y="2288001"/>
                                </a:cubicBezTo>
                                <a:cubicBezTo>
                                  <a:pt x="2538174" y="2288001"/>
                                  <a:pt x="2537670" y="2288001"/>
                                  <a:pt x="2537670" y="2288001"/>
                                </a:cubicBezTo>
                                <a:lnTo>
                                  <a:pt x="2542875" y="2287055"/>
                                </a:lnTo>
                                <a:lnTo>
                                  <a:pt x="2542204" y="2286994"/>
                                </a:lnTo>
                                <a:cubicBezTo>
                                  <a:pt x="2542707" y="2286994"/>
                                  <a:pt x="2542707" y="2286994"/>
                                  <a:pt x="2543211" y="2286994"/>
                                </a:cubicBezTo>
                                <a:lnTo>
                                  <a:pt x="2542875" y="2287055"/>
                                </a:lnTo>
                                <a:lnTo>
                                  <a:pt x="2543566" y="2287117"/>
                                </a:lnTo>
                                <a:lnTo>
                                  <a:pt x="2546233" y="2285986"/>
                                </a:lnTo>
                                <a:lnTo>
                                  <a:pt x="2548636" y="2287358"/>
                                </a:lnTo>
                                <a:lnTo>
                                  <a:pt x="2548248" y="2286994"/>
                                </a:lnTo>
                                <a:lnTo>
                                  <a:pt x="2549051" y="2287596"/>
                                </a:lnTo>
                                <a:lnTo>
                                  <a:pt x="2549842" y="2288047"/>
                                </a:lnTo>
                                <a:lnTo>
                                  <a:pt x="2548248" y="2285986"/>
                                </a:lnTo>
                                <a:cubicBezTo>
                                  <a:pt x="2543715" y="2283467"/>
                                  <a:pt x="2539181" y="2282964"/>
                                  <a:pt x="2534144" y="2283971"/>
                                </a:cubicBezTo>
                                <a:cubicBezTo>
                                  <a:pt x="2528603" y="2284979"/>
                                  <a:pt x="2523566" y="2289512"/>
                                  <a:pt x="2521048" y="2294045"/>
                                </a:cubicBezTo>
                                <a:cubicBezTo>
                                  <a:pt x="2517018" y="2301097"/>
                                  <a:pt x="2517521" y="2309661"/>
                                  <a:pt x="2521551" y="2316209"/>
                                </a:cubicBezTo>
                                <a:cubicBezTo>
                                  <a:pt x="2524574" y="2321750"/>
                                  <a:pt x="2530114" y="2325780"/>
                                  <a:pt x="2535656" y="2327291"/>
                                </a:cubicBezTo>
                                <a:cubicBezTo>
                                  <a:pt x="2538174" y="2327795"/>
                                  <a:pt x="2540189" y="2328299"/>
                                  <a:pt x="2542707" y="2328299"/>
                                </a:cubicBezTo>
                                <a:close/>
                                <a:moveTo>
                                  <a:pt x="7197256" y="2334505"/>
                                </a:moveTo>
                                <a:cubicBezTo>
                                  <a:pt x="7202294" y="2334505"/>
                                  <a:pt x="7204812" y="2332994"/>
                                  <a:pt x="7208842" y="2331483"/>
                                </a:cubicBezTo>
                                <a:cubicBezTo>
                                  <a:pt x="7213879" y="2329468"/>
                                  <a:pt x="7216902" y="2323423"/>
                                  <a:pt x="7218916" y="2318889"/>
                                </a:cubicBezTo>
                                <a:cubicBezTo>
                                  <a:pt x="7220931" y="2312341"/>
                                  <a:pt x="7218916" y="2305289"/>
                                  <a:pt x="7214887" y="2300251"/>
                                </a:cubicBezTo>
                                <a:lnTo>
                                  <a:pt x="7205719" y="2295013"/>
                                </a:lnTo>
                                <a:lnTo>
                                  <a:pt x="7209346" y="2297733"/>
                                </a:lnTo>
                                <a:cubicBezTo>
                                  <a:pt x="7208842" y="2297733"/>
                                  <a:pt x="7208842" y="2297229"/>
                                  <a:pt x="7208338" y="2297229"/>
                                </a:cubicBezTo>
                                <a:cubicBezTo>
                                  <a:pt x="7209346" y="2298741"/>
                                  <a:pt x="7210353" y="2300251"/>
                                  <a:pt x="7211361" y="2301259"/>
                                </a:cubicBezTo>
                                <a:lnTo>
                                  <a:pt x="7209436" y="2299448"/>
                                </a:lnTo>
                                <a:lnTo>
                                  <a:pt x="7210834" y="2302592"/>
                                </a:lnTo>
                                <a:lnTo>
                                  <a:pt x="7211361" y="2303274"/>
                                </a:lnTo>
                                <a:cubicBezTo>
                                  <a:pt x="7211361" y="2303778"/>
                                  <a:pt x="7211361" y="2303778"/>
                                  <a:pt x="7211361" y="2303778"/>
                                </a:cubicBezTo>
                                <a:lnTo>
                                  <a:pt x="7210834" y="2302592"/>
                                </a:lnTo>
                                <a:lnTo>
                                  <a:pt x="7205653" y="2295887"/>
                                </a:lnTo>
                                <a:lnTo>
                                  <a:pt x="7203914" y="2294251"/>
                                </a:lnTo>
                                <a:lnTo>
                                  <a:pt x="7201286" y="2293200"/>
                                </a:lnTo>
                                <a:cubicBezTo>
                                  <a:pt x="7201790" y="2293704"/>
                                  <a:pt x="7201790" y="2293704"/>
                                  <a:pt x="7202294" y="2293704"/>
                                </a:cubicBezTo>
                                <a:lnTo>
                                  <a:pt x="7198115" y="2293324"/>
                                </a:lnTo>
                                <a:lnTo>
                                  <a:pt x="7184160" y="2299245"/>
                                </a:lnTo>
                                <a:cubicBezTo>
                                  <a:pt x="7185167" y="2298237"/>
                                  <a:pt x="7186679" y="2297229"/>
                                  <a:pt x="7188189" y="2296222"/>
                                </a:cubicBezTo>
                                <a:cubicBezTo>
                                  <a:pt x="7188189" y="2296222"/>
                                  <a:pt x="7187686" y="2296222"/>
                                  <a:pt x="7187686" y="2296222"/>
                                </a:cubicBezTo>
                                <a:cubicBezTo>
                                  <a:pt x="7189197" y="2295718"/>
                                  <a:pt x="7191212" y="2294711"/>
                                  <a:pt x="7192723" y="2294207"/>
                                </a:cubicBezTo>
                                <a:cubicBezTo>
                                  <a:pt x="7192723" y="2294207"/>
                                  <a:pt x="7192219" y="2294207"/>
                                  <a:pt x="7192219" y="2294207"/>
                                </a:cubicBezTo>
                                <a:lnTo>
                                  <a:pt x="7197425" y="2293261"/>
                                </a:lnTo>
                                <a:lnTo>
                                  <a:pt x="7196753" y="2293200"/>
                                </a:lnTo>
                                <a:cubicBezTo>
                                  <a:pt x="7197256" y="2293200"/>
                                  <a:pt x="7197256" y="2293200"/>
                                  <a:pt x="7197761" y="2293200"/>
                                </a:cubicBezTo>
                                <a:lnTo>
                                  <a:pt x="7197425" y="2293261"/>
                                </a:lnTo>
                                <a:lnTo>
                                  <a:pt x="7198115" y="2293324"/>
                                </a:lnTo>
                                <a:lnTo>
                                  <a:pt x="7200782" y="2292192"/>
                                </a:lnTo>
                                <a:lnTo>
                                  <a:pt x="7203185" y="2293565"/>
                                </a:lnTo>
                                <a:lnTo>
                                  <a:pt x="7202797" y="2293200"/>
                                </a:lnTo>
                                <a:lnTo>
                                  <a:pt x="7203600" y="2293802"/>
                                </a:lnTo>
                                <a:lnTo>
                                  <a:pt x="7204390" y="2294254"/>
                                </a:lnTo>
                                <a:lnTo>
                                  <a:pt x="7202797" y="2292192"/>
                                </a:lnTo>
                                <a:cubicBezTo>
                                  <a:pt x="7198264" y="2289673"/>
                                  <a:pt x="7193730" y="2289170"/>
                                  <a:pt x="7188693" y="2290178"/>
                                </a:cubicBezTo>
                                <a:cubicBezTo>
                                  <a:pt x="7183153" y="2291185"/>
                                  <a:pt x="7178115" y="2295718"/>
                                  <a:pt x="7175597" y="2300251"/>
                                </a:cubicBezTo>
                                <a:cubicBezTo>
                                  <a:pt x="7171567" y="2307304"/>
                                  <a:pt x="7172071" y="2315867"/>
                                  <a:pt x="7176100" y="2322416"/>
                                </a:cubicBezTo>
                                <a:cubicBezTo>
                                  <a:pt x="7179123" y="2327957"/>
                                  <a:pt x="7184663" y="2331986"/>
                                  <a:pt x="7190205" y="2333498"/>
                                </a:cubicBezTo>
                                <a:cubicBezTo>
                                  <a:pt x="7192723" y="2334002"/>
                                  <a:pt x="7194738" y="2334505"/>
                                  <a:pt x="7197256" y="2334505"/>
                                </a:cubicBezTo>
                                <a:close/>
                                <a:moveTo>
                                  <a:pt x="4056054" y="2336519"/>
                                </a:moveTo>
                                <a:cubicBezTo>
                                  <a:pt x="4063106" y="2334001"/>
                                  <a:pt x="4070158" y="2331986"/>
                                  <a:pt x="4077210" y="2329467"/>
                                </a:cubicBezTo>
                                <a:cubicBezTo>
                                  <a:pt x="4085269" y="2326949"/>
                                  <a:pt x="4091314" y="2318385"/>
                                  <a:pt x="4088292" y="2309822"/>
                                </a:cubicBezTo>
                                <a:cubicBezTo>
                                  <a:pt x="4085269" y="2300755"/>
                                  <a:pt x="4077210" y="2297229"/>
                                  <a:pt x="4068647" y="2298740"/>
                                </a:cubicBezTo>
                                <a:cubicBezTo>
                                  <a:pt x="4061091" y="2299748"/>
                                  <a:pt x="4053535" y="2301259"/>
                                  <a:pt x="4046483" y="2302266"/>
                                </a:cubicBezTo>
                                <a:cubicBezTo>
                                  <a:pt x="4037416" y="2303778"/>
                                  <a:pt x="4031372" y="2315867"/>
                                  <a:pt x="4033890" y="2324430"/>
                                </a:cubicBezTo>
                                <a:cubicBezTo>
                                  <a:pt x="4036913" y="2332993"/>
                                  <a:pt x="4046483" y="2339542"/>
                                  <a:pt x="4056054" y="2336519"/>
                                </a:cubicBezTo>
                                <a:close/>
                                <a:moveTo>
                                  <a:pt x="1862259" y="2344574"/>
                                </a:moveTo>
                                <a:cubicBezTo>
                                  <a:pt x="1867153" y="2346225"/>
                                  <a:pt x="1872658" y="2345858"/>
                                  <a:pt x="1877552" y="2343167"/>
                                </a:cubicBezTo>
                                <a:cubicBezTo>
                                  <a:pt x="1894681" y="2334358"/>
                                  <a:pt x="1909852" y="2321633"/>
                                  <a:pt x="1921597" y="2306462"/>
                                </a:cubicBezTo>
                                <a:cubicBezTo>
                                  <a:pt x="1926492" y="2300100"/>
                                  <a:pt x="1927959" y="2291292"/>
                                  <a:pt x="1921597" y="2284930"/>
                                </a:cubicBezTo>
                                <a:cubicBezTo>
                                  <a:pt x="1915725" y="2279057"/>
                                  <a:pt x="1905937" y="2279057"/>
                                  <a:pt x="1900064" y="2284930"/>
                                </a:cubicBezTo>
                                <a:cubicBezTo>
                                  <a:pt x="1889297" y="2295207"/>
                                  <a:pt x="1877063" y="2303526"/>
                                  <a:pt x="1862870" y="2308909"/>
                                </a:cubicBezTo>
                                <a:cubicBezTo>
                                  <a:pt x="1852593" y="2312824"/>
                                  <a:pt x="1846231" y="2323102"/>
                                  <a:pt x="1850635" y="2333868"/>
                                </a:cubicBezTo>
                                <a:cubicBezTo>
                                  <a:pt x="1853082" y="2339252"/>
                                  <a:pt x="1857365" y="2342922"/>
                                  <a:pt x="1862259" y="2344574"/>
                                </a:cubicBezTo>
                                <a:close/>
                                <a:moveTo>
                                  <a:pt x="3082402" y="2345458"/>
                                </a:moveTo>
                                <a:cubicBezTo>
                                  <a:pt x="3091211" y="2345458"/>
                                  <a:pt x="3099531" y="2337627"/>
                                  <a:pt x="3099041" y="2328818"/>
                                </a:cubicBezTo>
                                <a:cubicBezTo>
                                  <a:pt x="3098551" y="2319520"/>
                                  <a:pt x="3091211" y="2312179"/>
                                  <a:pt x="3082402" y="2312179"/>
                                </a:cubicBezTo>
                                <a:cubicBezTo>
                                  <a:pt x="3076529" y="2312179"/>
                                  <a:pt x="3070167" y="2312668"/>
                                  <a:pt x="3065762" y="2317562"/>
                                </a:cubicBezTo>
                                <a:cubicBezTo>
                                  <a:pt x="3063315" y="2320988"/>
                                  <a:pt x="3060868" y="2324414"/>
                                  <a:pt x="3061357" y="2328818"/>
                                </a:cubicBezTo>
                                <a:cubicBezTo>
                                  <a:pt x="3061357" y="2333223"/>
                                  <a:pt x="3063315" y="2336649"/>
                                  <a:pt x="3065762" y="2340075"/>
                                </a:cubicBezTo>
                                <a:cubicBezTo>
                                  <a:pt x="3069677" y="2344968"/>
                                  <a:pt x="3076529" y="2345458"/>
                                  <a:pt x="3082402" y="2345458"/>
                                </a:cubicBezTo>
                                <a:close/>
                                <a:moveTo>
                                  <a:pt x="6516804" y="2350779"/>
                                </a:moveTo>
                                <a:cubicBezTo>
                                  <a:pt x="6521698" y="2352431"/>
                                  <a:pt x="6527204" y="2352064"/>
                                  <a:pt x="6532098" y="2349373"/>
                                </a:cubicBezTo>
                                <a:cubicBezTo>
                                  <a:pt x="6549226" y="2340563"/>
                                  <a:pt x="6564398" y="2327839"/>
                                  <a:pt x="6576143" y="2312668"/>
                                </a:cubicBezTo>
                                <a:cubicBezTo>
                                  <a:pt x="6581037" y="2306306"/>
                                  <a:pt x="6582505" y="2297497"/>
                                  <a:pt x="6576143" y="2291135"/>
                                </a:cubicBezTo>
                                <a:cubicBezTo>
                                  <a:pt x="6570270" y="2285263"/>
                                  <a:pt x="6560483" y="2285263"/>
                                  <a:pt x="6554610" y="2291135"/>
                                </a:cubicBezTo>
                                <a:cubicBezTo>
                                  <a:pt x="6543843" y="2301412"/>
                                  <a:pt x="6531608" y="2309732"/>
                                  <a:pt x="6517416" y="2315115"/>
                                </a:cubicBezTo>
                                <a:cubicBezTo>
                                  <a:pt x="6507139" y="2319030"/>
                                  <a:pt x="6500777" y="2329307"/>
                                  <a:pt x="6505181" y="2340074"/>
                                </a:cubicBezTo>
                                <a:cubicBezTo>
                                  <a:pt x="6507628" y="2345458"/>
                                  <a:pt x="6511910" y="2349128"/>
                                  <a:pt x="6516804" y="2350779"/>
                                </a:cubicBezTo>
                                <a:close/>
                                <a:moveTo>
                                  <a:pt x="4098333" y="2353410"/>
                                </a:moveTo>
                                <a:lnTo>
                                  <a:pt x="4098192" y="2353061"/>
                                </a:lnTo>
                                <a:lnTo>
                                  <a:pt x="4097863" y="2352639"/>
                                </a:lnTo>
                                <a:cubicBezTo>
                                  <a:pt x="4097863" y="2352639"/>
                                  <a:pt x="4097863" y="2352639"/>
                                  <a:pt x="4097863" y="2353143"/>
                                </a:cubicBezTo>
                                <a:close/>
                                <a:moveTo>
                                  <a:pt x="126611" y="2353486"/>
                                </a:moveTo>
                                <a:cubicBezTo>
                                  <a:pt x="135679" y="2353486"/>
                                  <a:pt x="145249" y="2347693"/>
                                  <a:pt x="146509" y="2336359"/>
                                </a:cubicBezTo>
                                <a:cubicBezTo>
                                  <a:pt x="149027" y="2312180"/>
                                  <a:pt x="158094" y="2289009"/>
                                  <a:pt x="171695" y="2268860"/>
                                </a:cubicBezTo>
                                <a:cubicBezTo>
                                  <a:pt x="184288" y="2250223"/>
                                  <a:pt x="155072" y="2234103"/>
                                  <a:pt x="141975" y="2251229"/>
                                </a:cubicBezTo>
                                <a:cubicBezTo>
                                  <a:pt x="123337" y="2276416"/>
                                  <a:pt x="112759" y="2304624"/>
                                  <a:pt x="109737" y="2335856"/>
                                </a:cubicBezTo>
                                <a:cubicBezTo>
                                  <a:pt x="108981" y="2347693"/>
                                  <a:pt x="117544" y="2353486"/>
                                  <a:pt x="126611" y="2353486"/>
                                </a:cubicBezTo>
                                <a:close/>
                                <a:moveTo>
                                  <a:pt x="4132116" y="2355662"/>
                                </a:moveTo>
                                <a:cubicBezTo>
                                  <a:pt x="4132116" y="2355158"/>
                                  <a:pt x="4132620" y="2355158"/>
                                  <a:pt x="4132620" y="2354654"/>
                                </a:cubicBezTo>
                                <a:lnTo>
                                  <a:pt x="4132482" y="2354838"/>
                                </a:lnTo>
                                <a:close/>
                                <a:moveTo>
                                  <a:pt x="4129597" y="2358684"/>
                                </a:moveTo>
                                <a:cubicBezTo>
                                  <a:pt x="4129597" y="2358684"/>
                                  <a:pt x="4130101" y="2358180"/>
                                  <a:pt x="4130101" y="2358180"/>
                                </a:cubicBezTo>
                                <a:lnTo>
                                  <a:pt x="4129814" y="2358396"/>
                                </a:lnTo>
                                <a:close/>
                                <a:moveTo>
                                  <a:pt x="4128711" y="2359223"/>
                                </a:moveTo>
                                <a:lnTo>
                                  <a:pt x="4129814" y="2358396"/>
                                </a:lnTo>
                                <a:lnTo>
                                  <a:pt x="4132482" y="2354838"/>
                                </a:lnTo>
                                <a:lnTo>
                                  <a:pt x="4132593" y="2354587"/>
                                </a:lnTo>
                                <a:lnTo>
                                  <a:pt x="4130065" y="2356023"/>
                                </a:lnTo>
                                <a:close/>
                                <a:moveTo>
                                  <a:pt x="4781160" y="2359692"/>
                                </a:moveTo>
                                <a:cubicBezTo>
                                  <a:pt x="4790227" y="2359692"/>
                                  <a:pt x="4799798" y="2353899"/>
                                  <a:pt x="4801057" y="2342565"/>
                                </a:cubicBezTo>
                                <a:cubicBezTo>
                                  <a:pt x="4803576" y="2318387"/>
                                  <a:pt x="4812643" y="2295215"/>
                                  <a:pt x="4826244" y="2275066"/>
                                </a:cubicBezTo>
                                <a:cubicBezTo>
                                  <a:pt x="4838837" y="2256429"/>
                                  <a:pt x="4809621" y="2240309"/>
                                  <a:pt x="4796524" y="2257436"/>
                                </a:cubicBezTo>
                                <a:cubicBezTo>
                                  <a:pt x="4777886" y="2282622"/>
                                  <a:pt x="4767308" y="2310831"/>
                                  <a:pt x="4764286" y="2342062"/>
                                </a:cubicBezTo>
                                <a:cubicBezTo>
                                  <a:pt x="4763530" y="2353900"/>
                                  <a:pt x="4772093" y="2359692"/>
                                  <a:pt x="4781160" y="2359692"/>
                                </a:cubicBezTo>
                                <a:close/>
                                <a:moveTo>
                                  <a:pt x="4124056" y="2361706"/>
                                </a:moveTo>
                                <a:lnTo>
                                  <a:pt x="4128086" y="2360699"/>
                                </a:lnTo>
                                <a:lnTo>
                                  <a:pt x="4128711" y="2359223"/>
                                </a:lnTo>
                                <a:lnTo>
                                  <a:pt x="4126071" y="2361203"/>
                                </a:lnTo>
                                <a:cubicBezTo>
                                  <a:pt x="4126071" y="2361203"/>
                                  <a:pt x="4126575" y="2361203"/>
                                  <a:pt x="4126575" y="2360699"/>
                                </a:cubicBezTo>
                                <a:close/>
                                <a:moveTo>
                                  <a:pt x="4119163" y="2362930"/>
                                </a:moveTo>
                                <a:lnTo>
                                  <a:pt x="4121538" y="2362714"/>
                                </a:lnTo>
                                <a:lnTo>
                                  <a:pt x="4124056" y="2361706"/>
                                </a:lnTo>
                                <a:close/>
                                <a:moveTo>
                                  <a:pt x="4115997" y="2363218"/>
                                </a:moveTo>
                                <a:lnTo>
                                  <a:pt x="4117653" y="2363067"/>
                                </a:lnTo>
                                <a:lnTo>
                                  <a:pt x="4130065" y="2356023"/>
                                </a:lnTo>
                                <a:lnTo>
                                  <a:pt x="4133627" y="2347602"/>
                                </a:lnTo>
                                <a:cubicBezTo>
                                  <a:pt x="4133627" y="2341053"/>
                                  <a:pt x="4130101" y="2336017"/>
                                  <a:pt x="4125064" y="2332490"/>
                                </a:cubicBezTo>
                                <a:cubicBezTo>
                                  <a:pt x="4126071" y="2333498"/>
                                  <a:pt x="4127582" y="2334506"/>
                                  <a:pt x="4128590" y="2335009"/>
                                </a:cubicBezTo>
                                <a:cubicBezTo>
                                  <a:pt x="4129597" y="2336017"/>
                                  <a:pt x="4130605" y="2337527"/>
                                  <a:pt x="4131612" y="2338535"/>
                                </a:cubicBezTo>
                                <a:cubicBezTo>
                                  <a:pt x="4132116" y="2340046"/>
                                  <a:pt x="4132620" y="2341558"/>
                                  <a:pt x="4133627" y="2343068"/>
                                </a:cubicBezTo>
                                <a:cubicBezTo>
                                  <a:pt x="4133627" y="2343068"/>
                                  <a:pt x="4133627" y="2342565"/>
                                  <a:pt x="4133627" y="2342565"/>
                                </a:cubicBezTo>
                                <a:lnTo>
                                  <a:pt x="4134106" y="2347350"/>
                                </a:lnTo>
                                <a:lnTo>
                                  <a:pt x="4134131" y="2347099"/>
                                </a:lnTo>
                                <a:cubicBezTo>
                                  <a:pt x="4134131" y="2347099"/>
                                  <a:pt x="4134131" y="2347602"/>
                                  <a:pt x="4134131" y="2347602"/>
                                </a:cubicBezTo>
                                <a:lnTo>
                                  <a:pt x="4134106" y="2347350"/>
                                </a:lnTo>
                                <a:lnTo>
                                  <a:pt x="4133627" y="2352136"/>
                                </a:lnTo>
                                <a:cubicBezTo>
                                  <a:pt x="4133627" y="2351632"/>
                                  <a:pt x="4133627" y="2351632"/>
                                  <a:pt x="4134131" y="2351128"/>
                                </a:cubicBezTo>
                                <a:lnTo>
                                  <a:pt x="4132593" y="2354587"/>
                                </a:lnTo>
                                <a:lnTo>
                                  <a:pt x="4135138" y="2353143"/>
                                </a:lnTo>
                                <a:cubicBezTo>
                                  <a:pt x="4143198" y="2340550"/>
                                  <a:pt x="4133123" y="2320905"/>
                                  <a:pt x="4116500" y="2321913"/>
                                </a:cubicBezTo>
                                <a:cubicBezTo>
                                  <a:pt x="4110456" y="2322416"/>
                                  <a:pt x="4104915" y="2323927"/>
                                  <a:pt x="4100885" y="2328461"/>
                                </a:cubicBezTo>
                                <a:cubicBezTo>
                                  <a:pt x="4096855" y="2332490"/>
                                  <a:pt x="4094336" y="2338031"/>
                                  <a:pt x="4094336" y="2343572"/>
                                </a:cubicBezTo>
                                <a:lnTo>
                                  <a:pt x="4098192" y="2353061"/>
                                </a:lnTo>
                                <a:lnTo>
                                  <a:pt x="4098565" y="2353541"/>
                                </a:lnTo>
                                <a:lnTo>
                                  <a:pt x="4115540" y="2363176"/>
                                </a:lnTo>
                                <a:close/>
                                <a:moveTo>
                                  <a:pt x="4116897" y="2363496"/>
                                </a:moveTo>
                                <a:lnTo>
                                  <a:pt x="4119163" y="2362930"/>
                                </a:lnTo>
                                <a:lnTo>
                                  <a:pt x="4117653" y="2363067"/>
                                </a:lnTo>
                                <a:close/>
                                <a:moveTo>
                                  <a:pt x="4116500" y="2363721"/>
                                </a:moveTo>
                                <a:lnTo>
                                  <a:pt x="4116897" y="2363496"/>
                                </a:lnTo>
                                <a:lnTo>
                                  <a:pt x="4116346" y="2363634"/>
                                </a:lnTo>
                                <a:close/>
                                <a:moveTo>
                                  <a:pt x="4109952" y="2365232"/>
                                </a:moveTo>
                                <a:lnTo>
                                  <a:pt x="4116346" y="2363634"/>
                                </a:lnTo>
                                <a:lnTo>
                                  <a:pt x="4115540" y="2363176"/>
                                </a:lnTo>
                                <a:lnTo>
                                  <a:pt x="4110456" y="2362714"/>
                                </a:lnTo>
                                <a:cubicBezTo>
                                  <a:pt x="4108944" y="2362210"/>
                                  <a:pt x="4106930" y="2361203"/>
                                  <a:pt x="4105418" y="2360699"/>
                                </a:cubicBezTo>
                                <a:cubicBezTo>
                                  <a:pt x="4103908" y="2359691"/>
                                  <a:pt x="4102396" y="2358684"/>
                                  <a:pt x="4101389" y="2357173"/>
                                </a:cubicBezTo>
                                <a:lnTo>
                                  <a:pt x="4098565" y="2353541"/>
                                </a:lnTo>
                                <a:lnTo>
                                  <a:pt x="4098333" y="2353410"/>
                                </a:lnTo>
                                <a:lnTo>
                                  <a:pt x="4100885" y="2359691"/>
                                </a:lnTo>
                                <a:cubicBezTo>
                                  <a:pt x="4103403" y="2362210"/>
                                  <a:pt x="4106426" y="2364225"/>
                                  <a:pt x="4109952" y="2365232"/>
                                </a:cubicBezTo>
                                <a:close/>
                                <a:moveTo>
                                  <a:pt x="819006" y="2366168"/>
                                </a:moveTo>
                                <a:cubicBezTo>
                                  <a:pt x="825368" y="2368126"/>
                                  <a:pt x="832220" y="2364210"/>
                                  <a:pt x="834667" y="2358338"/>
                                </a:cubicBezTo>
                                <a:cubicBezTo>
                                  <a:pt x="837603" y="2351976"/>
                                  <a:pt x="834667" y="2345613"/>
                                  <a:pt x="829283" y="2341698"/>
                                </a:cubicBezTo>
                                <a:cubicBezTo>
                                  <a:pt x="822922" y="2337293"/>
                                  <a:pt x="816560" y="2332399"/>
                                  <a:pt x="809708" y="2327995"/>
                                </a:cubicBezTo>
                                <a:cubicBezTo>
                                  <a:pt x="801388" y="2322122"/>
                                  <a:pt x="789152" y="2327505"/>
                                  <a:pt x="785727" y="2336314"/>
                                </a:cubicBezTo>
                                <a:cubicBezTo>
                                  <a:pt x="781811" y="2346102"/>
                                  <a:pt x="787195" y="2356380"/>
                                  <a:pt x="796982" y="2359316"/>
                                </a:cubicBezTo>
                                <a:cubicBezTo>
                                  <a:pt x="804324" y="2361763"/>
                                  <a:pt x="811666" y="2364210"/>
                                  <a:pt x="819006" y="2366168"/>
                                </a:cubicBezTo>
                                <a:close/>
                                <a:moveTo>
                                  <a:pt x="631566" y="2369104"/>
                                </a:moveTo>
                                <a:cubicBezTo>
                                  <a:pt x="636460" y="2367636"/>
                                  <a:pt x="641843" y="2364210"/>
                                  <a:pt x="643801" y="2359317"/>
                                </a:cubicBezTo>
                                <a:cubicBezTo>
                                  <a:pt x="648695" y="2350508"/>
                                  <a:pt x="646737" y="2336315"/>
                                  <a:pt x="636460" y="2331421"/>
                                </a:cubicBezTo>
                                <a:cubicBezTo>
                                  <a:pt x="633034" y="2329953"/>
                                  <a:pt x="630587" y="2327995"/>
                                  <a:pt x="627651" y="2326038"/>
                                </a:cubicBezTo>
                                <a:cubicBezTo>
                                  <a:pt x="623736" y="2323591"/>
                                  <a:pt x="618842" y="2322123"/>
                                  <a:pt x="614438" y="2320654"/>
                                </a:cubicBezTo>
                                <a:cubicBezTo>
                                  <a:pt x="610523" y="2319186"/>
                                  <a:pt x="605140" y="2320165"/>
                                  <a:pt x="601714" y="2321633"/>
                                </a:cubicBezTo>
                                <a:cubicBezTo>
                                  <a:pt x="597798" y="2323101"/>
                                  <a:pt x="594373" y="2326038"/>
                                  <a:pt x="592416" y="2329463"/>
                                </a:cubicBezTo>
                                <a:cubicBezTo>
                                  <a:pt x="588501" y="2336804"/>
                                  <a:pt x="588501" y="2347571"/>
                                  <a:pt x="595352" y="2353444"/>
                                </a:cubicBezTo>
                                <a:cubicBezTo>
                                  <a:pt x="598778" y="2356380"/>
                                  <a:pt x="602203" y="2360295"/>
                                  <a:pt x="606608" y="2362253"/>
                                </a:cubicBezTo>
                                <a:cubicBezTo>
                                  <a:pt x="609544" y="2363721"/>
                                  <a:pt x="612480" y="2365189"/>
                                  <a:pt x="615417" y="2367147"/>
                                </a:cubicBezTo>
                                <a:cubicBezTo>
                                  <a:pt x="619332" y="2370083"/>
                                  <a:pt x="626672" y="2370573"/>
                                  <a:pt x="631566" y="2369104"/>
                                </a:cubicBezTo>
                                <a:close/>
                                <a:moveTo>
                                  <a:pt x="5473550" y="2372374"/>
                                </a:moveTo>
                                <a:cubicBezTo>
                                  <a:pt x="5479912" y="2374332"/>
                                  <a:pt x="5486763" y="2370416"/>
                                  <a:pt x="5489210" y="2364543"/>
                                </a:cubicBezTo>
                                <a:cubicBezTo>
                                  <a:pt x="5492146" y="2358182"/>
                                  <a:pt x="5489210" y="2351819"/>
                                  <a:pt x="5483827" y="2347903"/>
                                </a:cubicBezTo>
                                <a:cubicBezTo>
                                  <a:pt x="5477465" y="2343499"/>
                                  <a:pt x="5471103" y="2338605"/>
                                  <a:pt x="5464251" y="2334200"/>
                                </a:cubicBezTo>
                                <a:cubicBezTo>
                                  <a:pt x="5455932" y="2328328"/>
                                  <a:pt x="5443697" y="2333711"/>
                                  <a:pt x="5440271" y="2342520"/>
                                </a:cubicBezTo>
                                <a:cubicBezTo>
                                  <a:pt x="5436356" y="2352308"/>
                                  <a:pt x="5441739" y="2362586"/>
                                  <a:pt x="5451527" y="2365522"/>
                                </a:cubicBezTo>
                                <a:cubicBezTo>
                                  <a:pt x="5458868" y="2367969"/>
                                  <a:pt x="5466209" y="2370416"/>
                                  <a:pt x="5473550" y="2372374"/>
                                </a:cubicBezTo>
                                <a:close/>
                                <a:moveTo>
                                  <a:pt x="5286113" y="2375310"/>
                                </a:moveTo>
                                <a:cubicBezTo>
                                  <a:pt x="5291006" y="2373842"/>
                                  <a:pt x="5296390" y="2370416"/>
                                  <a:pt x="5298348" y="2365523"/>
                                </a:cubicBezTo>
                                <a:cubicBezTo>
                                  <a:pt x="5303241" y="2356713"/>
                                  <a:pt x="5301283" y="2342521"/>
                                  <a:pt x="5291006" y="2337627"/>
                                </a:cubicBezTo>
                                <a:cubicBezTo>
                                  <a:pt x="5287581" y="2336158"/>
                                  <a:pt x="5285134" y="2334201"/>
                                  <a:pt x="5282198" y="2332243"/>
                                </a:cubicBezTo>
                                <a:cubicBezTo>
                                  <a:pt x="5278282" y="2329796"/>
                                  <a:pt x="5273389" y="2328328"/>
                                  <a:pt x="5268984" y="2326860"/>
                                </a:cubicBezTo>
                                <a:cubicBezTo>
                                  <a:pt x="5265069" y="2325392"/>
                                  <a:pt x="5259686" y="2326371"/>
                                  <a:pt x="5256260" y="2327839"/>
                                </a:cubicBezTo>
                                <a:cubicBezTo>
                                  <a:pt x="5252345" y="2329307"/>
                                  <a:pt x="5248920" y="2332243"/>
                                  <a:pt x="5246962" y="2335669"/>
                                </a:cubicBezTo>
                                <a:cubicBezTo>
                                  <a:pt x="5243047" y="2343010"/>
                                  <a:pt x="5243047" y="2353777"/>
                                  <a:pt x="5249898" y="2359650"/>
                                </a:cubicBezTo>
                                <a:cubicBezTo>
                                  <a:pt x="5253324" y="2362586"/>
                                  <a:pt x="5256750" y="2366501"/>
                                  <a:pt x="5261154" y="2368458"/>
                                </a:cubicBezTo>
                                <a:cubicBezTo>
                                  <a:pt x="5264090" y="2369927"/>
                                  <a:pt x="5267027" y="2371395"/>
                                  <a:pt x="5269963" y="2373353"/>
                                </a:cubicBezTo>
                                <a:cubicBezTo>
                                  <a:pt x="5273878" y="2376289"/>
                                  <a:pt x="5281219" y="2376778"/>
                                  <a:pt x="5286113" y="2375310"/>
                                </a:cubicBezTo>
                                <a:close/>
                                <a:moveTo>
                                  <a:pt x="4532943" y="2409078"/>
                                </a:moveTo>
                                <a:cubicBezTo>
                                  <a:pt x="4542241" y="2409078"/>
                                  <a:pt x="4551540" y="2398312"/>
                                  <a:pt x="4548114" y="2388035"/>
                                </a:cubicBezTo>
                                <a:cubicBezTo>
                                  <a:pt x="4547625" y="2387056"/>
                                  <a:pt x="4547135" y="2386078"/>
                                  <a:pt x="4547135" y="2384609"/>
                                </a:cubicBezTo>
                                <a:cubicBezTo>
                                  <a:pt x="4546156" y="2381183"/>
                                  <a:pt x="4544688" y="2379226"/>
                                  <a:pt x="4542730" y="2376779"/>
                                </a:cubicBezTo>
                                <a:cubicBezTo>
                                  <a:pt x="4537837" y="2370906"/>
                                  <a:pt x="4527070" y="2370906"/>
                                  <a:pt x="4522176" y="2376779"/>
                                </a:cubicBezTo>
                                <a:cubicBezTo>
                                  <a:pt x="4519729" y="2379226"/>
                                  <a:pt x="4518750" y="2381673"/>
                                  <a:pt x="4517772" y="2384609"/>
                                </a:cubicBezTo>
                                <a:cubicBezTo>
                                  <a:pt x="4517282" y="2385588"/>
                                  <a:pt x="4516793" y="2386567"/>
                                  <a:pt x="4516793" y="2388035"/>
                                </a:cubicBezTo>
                                <a:cubicBezTo>
                                  <a:pt x="4512878" y="2398312"/>
                                  <a:pt x="4522666" y="2409078"/>
                                  <a:pt x="4532943" y="2409078"/>
                                </a:cubicBezTo>
                                <a:close/>
                                <a:moveTo>
                                  <a:pt x="1375586" y="2413428"/>
                                </a:moveTo>
                                <a:cubicBezTo>
                                  <a:pt x="1378608" y="2413428"/>
                                  <a:pt x="1381631" y="2412420"/>
                                  <a:pt x="1384149" y="2410909"/>
                                </a:cubicBezTo>
                                <a:lnTo>
                                  <a:pt x="1389690" y="2403521"/>
                                </a:lnTo>
                                <a:lnTo>
                                  <a:pt x="1392209" y="2399323"/>
                                </a:lnTo>
                                <a:cubicBezTo>
                                  <a:pt x="1392209" y="2399827"/>
                                  <a:pt x="1391705" y="2400331"/>
                                  <a:pt x="1391705" y="2400834"/>
                                </a:cubicBezTo>
                                <a:lnTo>
                                  <a:pt x="1389690" y="2403521"/>
                                </a:lnTo>
                                <a:lnTo>
                                  <a:pt x="1387675" y="2406879"/>
                                </a:lnTo>
                                <a:cubicBezTo>
                                  <a:pt x="1390194" y="2404864"/>
                                  <a:pt x="1391705" y="2402346"/>
                                  <a:pt x="1393216" y="2399323"/>
                                </a:cubicBezTo>
                                <a:cubicBezTo>
                                  <a:pt x="1395231" y="2394790"/>
                                  <a:pt x="1394727" y="2390760"/>
                                  <a:pt x="1394224" y="2385723"/>
                                </a:cubicBezTo>
                                <a:cubicBezTo>
                                  <a:pt x="1393720" y="2384211"/>
                                  <a:pt x="1392713" y="2382700"/>
                                  <a:pt x="1392209" y="2381190"/>
                                </a:cubicBezTo>
                                <a:cubicBezTo>
                                  <a:pt x="1391201" y="2379174"/>
                                  <a:pt x="1389187" y="2377159"/>
                                  <a:pt x="1387172" y="2375649"/>
                                </a:cubicBezTo>
                                <a:cubicBezTo>
                                  <a:pt x="1384149" y="2373130"/>
                                  <a:pt x="1379616" y="2371115"/>
                                  <a:pt x="1375586" y="2371618"/>
                                </a:cubicBezTo>
                                <a:cubicBezTo>
                                  <a:pt x="1372060" y="2371618"/>
                                  <a:pt x="1369037" y="2372626"/>
                                  <a:pt x="1366015" y="2374137"/>
                                </a:cubicBezTo>
                                <a:cubicBezTo>
                                  <a:pt x="1362489" y="2376152"/>
                                  <a:pt x="1357955" y="2381190"/>
                                  <a:pt x="1356949" y="2385723"/>
                                </a:cubicBezTo>
                                <a:cubicBezTo>
                                  <a:pt x="1356444" y="2390760"/>
                                  <a:pt x="1355941" y="2394790"/>
                                  <a:pt x="1357955" y="2399323"/>
                                </a:cubicBezTo>
                                <a:cubicBezTo>
                                  <a:pt x="1359467" y="2402346"/>
                                  <a:pt x="1360978" y="2404864"/>
                                  <a:pt x="1363496" y="2406879"/>
                                </a:cubicBezTo>
                                <a:lnTo>
                                  <a:pt x="1363494" y="2406876"/>
                                </a:lnTo>
                                <a:lnTo>
                                  <a:pt x="1359467" y="2400834"/>
                                </a:lnTo>
                                <a:cubicBezTo>
                                  <a:pt x="1359467" y="2400331"/>
                                  <a:pt x="1358963" y="2399827"/>
                                  <a:pt x="1358963" y="2399323"/>
                                </a:cubicBezTo>
                                <a:lnTo>
                                  <a:pt x="1363494" y="2406876"/>
                                </a:lnTo>
                                <a:lnTo>
                                  <a:pt x="1365511" y="2409902"/>
                                </a:lnTo>
                                <a:cubicBezTo>
                                  <a:pt x="1368534" y="2411916"/>
                                  <a:pt x="1372060" y="2413931"/>
                                  <a:pt x="1375586" y="2413428"/>
                                </a:cubicBezTo>
                                <a:close/>
                                <a:moveTo>
                                  <a:pt x="3987930" y="2418751"/>
                                </a:moveTo>
                                <a:lnTo>
                                  <a:pt x="3987863" y="2409245"/>
                                </a:lnTo>
                                <a:cubicBezTo>
                                  <a:pt x="3991200" y="2399611"/>
                                  <a:pt x="4000896" y="2391929"/>
                                  <a:pt x="4014245" y="2397974"/>
                                </a:cubicBezTo>
                                <a:cubicBezTo>
                                  <a:pt x="4014749" y="2397974"/>
                                  <a:pt x="4015756" y="2398478"/>
                                  <a:pt x="4016764" y="2398982"/>
                                </a:cubicBezTo>
                                <a:lnTo>
                                  <a:pt x="4023445" y="2410927"/>
                                </a:lnTo>
                                <a:lnTo>
                                  <a:pt x="4024486" y="2405843"/>
                                </a:lnTo>
                                <a:cubicBezTo>
                                  <a:pt x="4021620" y="2398635"/>
                                  <a:pt x="4014371" y="2393252"/>
                                  <a:pt x="4002660" y="2394952"/>
                                </a:cubicBezTo>
                                <a:cubicBezTo>
                                  <a:pt x="4001652" y="2394952"/>
                                  <a:pt x="4000645" y="2395456"/>
                                  <a:pt x="3999637" y="2395456"/>
                                </a:cubicBezTo>
                                <a:cubicBezTo>
                                  <a:pt x="3987548" y="2397219"/>
                                  <a:pt x="3984400" y="2408804"/>
                                  <a:pt x="3987674" y="2418438"/>
                                </a:cubicBezTo>
                                <a:close/>
                                <a:moveTo>
                                  <a:pt x="6030135" y="2419634"/>
                                </a:moveTo>
                                <a:cubicBezTo>
                                  <a:pt x="6033158" y="2419634"/>
                                  <a:pt x="6036180" y="2418627"/>
                                  <a:pt x="6038699" y="2417116"/>
                                </a:cubicBezTo>
                                <a:lnTo>
                                  <a:pt x="6044239" y="2409729"/>
                                </a:lnTo>
                                <a:lnTo>
                                  <a:pt x="6046758" y="2405530"/>
                                </a:lnTo>
                                <a:cubicBezTo>
                                  <a:pt x="6046758" y="2406034"/>
                                  <a:pt x="6046255" y="2406537"/>
                                  <a:pt x="6046255" y="2407041"/>
                                </a:cubicBezTo>
                                <a:lnTo>
                                  <a:pt x="6044239" y="2409729"/>
                                </a:lnTo>
                                <a:lnTo>
                                  <a:pt x="6042225" y="2413086"/>
                                </a:lnTo>
                                <a:cubicBezTo>
                                  <a:pt x="6044744" y="2411071"/>
                                  <a:pt x="6046255" y="2408552"/>
                                  <a:pt x="6047766" y="2405530"/>
                                </a:cubicBezTo>
                                <a:cubicBezTo>
                                  <a:pt x="6049781" y="2400996"/>
                                  <a:pt x="6049277" y="2396966"/>
                                  <a:pt x="6048773" y="2391929"/>
                                </a:cubicBezTo>
                                <a:cubicBezTo>
                                  <a:pt x="6048270" y="2390418"/>
                                  <a:pt x="6047262" y="2388907"/>
                                  <a:pt x="6046758" y="2387396"/>
                                </a:cubicBezTo>
                                <a:cubicBezTo>
                                  <a:pt x="6045751" y="2385381"/>
                                  <a:pt x="6043736" y="2383366"/>
                                  <a:pt x="6041721" y="2381856"/>
                                </a:cubicBezTo>
                                <a:cubicBezTo>
                                  <a:pt x="6038699" y="2379337"/>
                                  <a:pt x="6034165" y="2377322"/>
                                  <a:pt x="6030135" y="2377825"/>
                                </a:cubicBezTo>
                                <a:cubicBezTo>
                                  <a:pt x="6026609" y="2377825"/>
                                  <a:pt x="6023587" y="2378833"/>
                                  <a:pt x="6020565" y="2380344"/>
                                </a:cubicBezTo>
                                <a:cubicBezTo>
                                  <a:pt x="6017038" y="2382360"/>
                                  <a:pt x="6012505" y="2387396"/>
                                  <a:pt x="6011498" y="2391929"/>
                                </a:cubicBezTo>
                                <a:cubicBezTo>
                                  <a:pt x="6010994" y="2396966"/>
                                  <a:pt x="6010491" y="2400996"/>
                                  <a:pt x="6012505" y="2405530"/>
                                </a:cubicBezTo>
                                <a:cubicBezTo>
                                  <a:pt x="6014017" y="2408552"/>
                                  <a:pt x="6015527" y="2411071"/>
                                  <a:pt x="6018046" y="2413086"/>
                                </a:cubicBezTo>
                                <a:lnTo>
                                  <a:pt x="6018043" y="2413081"/>
                                </a:lnTo>
                                <a:lnTo>
                                  <a:pt x="6014017" y="2407041"/>
                                </a:lnTo>
                                <a:cubicBezTo>
                                  <a:pt x="6014017" y="2406537"/>
                                  <a:pt x="6013512" y="2406034"/>
                                  <a:pt x="6013512" y="2405530"/>
                                </a:cubicBezTo>
                                <a:lnTo>
                                  <a:pt x="6018043" y="2413081"/>
                                </a:lnTo>
                                <a:lnTo>
                                  <a:pt x="6020061" y="2416108"/>
                                </a:lnTo>
                                <a:cubicBezTo>
                                  <a:pt x="6023083" y="2418123"/>
                                  <a:pt x="6026609" y="2420138"/>
                                  <a:pt x="6030135" y="2419634"/>
                                </a:cubicBezTo>
                                <a:close/>
                                <a:moveTo>
                                  <a:pt x="4021562" y="2420122"/>
                                </a:moveTo>
                                <a:lnTo>
                                  <a:pt x="4025075" y="2413841"/>
                                </a:lnTo>
                                <a:lnTo>
                                  <a:pt x="4023445" y="2410927"/>
                                </a:lnTo>
                                <a:close/>
                                <a:moveTo>
                                  <a:pt x="4016815" y="2428609"/>
                                </a:moveTo>
                                <a:lnTo>
                                  <a:pt x="4020015" y="2427678"/>
                                </a:lnTo>
                                <a:lnTo>
                                  <a:pt x="4021562" y="2420122"/>
                                </a:lnTo>
                                <a:close/>
                                <a:moveTo>
                                  <a:pt x="4012979" y="2429726"/>
                                </a:moveTo>
                                <a:lnTo>
                                  <a:pt x="4014245" y="2429708"/>
                                </a:lnTo>
                                <a:cubicBezTo>
                                  <a:pt x="4015252" y="2429205"/>
                                  <a:pt x="4016260" y="2428701"/>
                                  <a:pt x="4016764" y="2428701"/>
                                </a:cubicBezTo>
                                <a:lnTo>
                                  <a:pt x="4016815" y="2428609"/>
                                </a:lnTo>
                                <a:close/>
                                <a:moveTo>
                                  <a:pt x="2123614" y="2431436"/>
                                </a:moveTo>
                                <a:cubicBezTo>
                                  <a:pt x="2128902" y="2430050"/>
                                  <a:pt x="2133688" y="2426776"/>
                                  <a:pt x="2136207" y="2421991"/>
                                </a:cubicBezTo>
                                <a:cubicBezTo>
                                  <a:pt x="2141243" y="2413931"/>
                                  <a:pt x="2139733" y="2399827"/>
                                  <a:pt x="2129155" y="2394790"/>
                                </a:cubicBezTo>
                                <a:cubicBezTo>
                                  <a:pt x="2126132" y="2393279"/>
                                  <a:pt x="2123110" y="2391768"/>
                                  <a:pt x="2120087" y="2389753"/>
                                </a:cubicBezTo>
                                <a:cubicBezTo>
                                  <a:pt x="2116561" y="2387234"/>
                                  <a:pt x="2115554" y="2386731"/>
                                  <a:pt x="2113539" y="2384716"/>
                                </a:cubicBezTo>
                                <a:cubicBezTo>
                                  <a:pt x="2109005" y="2380686"/>
                                  <a:pt x="2103968" y="2374641"/>
                                  <a:pt x="2100946" y="2370611"/>
                                </a:cubicBezTo>
                                <a:cubicBezTo>
                                  <a:pt x="2095909" y="2363559"/>
                                  <a:pt x="2087849" y="2360033"/>
                                  <a:pt x="2079286" y="2363559"/>
                                </a:cubicBezTo>
                                <a:cubicBezTo>
                                  <a:pt x="2072234" y="2366581"/>
                                  <a:pt x="2066189" y="2375649"/>
                                  <a:pt x="2069211" y="2383708"/>
                                </a:cubicBezTo>
                                <a:cubicBezTo>
                                  <a:pt x="2076767" y="2403353"/>
                                  <a:pt x="2090368" y="2418465"/>
                                  <a:pt x="2107998" y="2429546"/>
                                </a:cubicBezTo>
                                <a:cubicBezTo>
                                  <a:pt x="2112531" y="2432317"/>
                                  <a:pt x="2118324" y="2432821"/>
                                  <a:pt x="2123614" y="2431436"/>
                                </a:cubicBezTo>
                                <a:close/>
                                <a:moveTo>
                                  <a:pt x="4002660" y="2432731"/>
                                </a:moveTo>
                                <a:lnTo>
                                  <a:pt x="4012979" y="2429726"/>
                                </a:lnTo>
                                <a:lnTo>
                                  <a:pt x="3997087" y="2429952"/>
                                </a:lnTo>
                                <a:lnTo>
                                  <a:pt x="3987930" y="2418751"/>
                                </a:lnTo>
                                <a:lnTo>
                                  <a:pt x="3987965" y="2423687"/>
                                </a:lnTo>
                                <a:cubicBezTo>
                                  <a:pt x="3989815" y="2428008"/>
                                  <a:pt x="3993593" y="2431346"/>
                                  <a:pt x="3999637" y="2432227"/>
                                </a:cubicBezTo>
                                <a:cubicBezTo>
                                  <a:pt x="4000645" y="2432227"/>
                                  <a:pt x="4001652" y="2432731"/>
                                  <a:pt x="4002660" y="2432731"/>
                                </a:cubicBezTo>
                                <a:close/>
                                <a:moveTo>
                                  <a:pt x="6778161" y="2437642"/>
                                </a:moveTo>
                                <a:cubicBezTo>
                                  <a:pt x="6783450" y="2436257"/>
                                  <a:pt x="6788235" y="2432982"/>
                                  <a:pt x="6790754" y="2428197"/>
                                </a:cubicBezTo>
                                <a:cubicBezTo>
                                  <a:pt x="6795791" y="2420138"/>
                                  <a:pt x="6794280" y="2406033"/>
                                  <a:pt x="6783702" y="2400996"/>
                                </a:cubicBezTo>
                                <a:cubicBezTo>
                                  <a:pt x="6780679" y="2399485"/>
                                  <a:pt x="6777657" y="2397974"/>
                                  <a:pt x="6774635" y="2395959"/>
                                </a:cubicBezTo>
                                <a:cubicBezTo>
                                  <a:pt x="6771109" y="2393440"/>
                                  <a:pt x="6770101" y="2392937"/>
                                  <a:pt x="6768086" y="2390922"/>
                                </a:cubicBezTo>
                                <a:cubicBezTo>
                                  <a:pt x="6763553" y="2386892"/>
                                  <a:pt x="6758516" y="2380848"/>
                                  <a:pt x="6755493" y="2376818"/>
                                </a:cubicBezTo>
                                <a:cubicBezTo>
                                  <a:pt x="6750456" y="2369766"/>
                                  <a:pt x="6742396" y="2366240"/>
                                  <a:pt x="6733833" y="2369766"/>
                                </a:cubicBezTo>
                                <a:cubicBezTo>
                                  <a:pt x="6726782" y="2372788"/>
                                  <a:pt x="6720737" y="2381855"/>
                                  <a:pt x="6723759" y="2389914"/>
                                </a:cubicBezTo>
                                <a:cubicBezTo>
                                  <a:pt x="6731314" y="2409559"/>
                                  <a:pt x="6744915" y="2424671"/>
                                  <a:pt x="6762545" y="2435753"/>
                                </a:cubicBezTo>
                                <a:cubicBezTo>
                                  <a:pt x="6767079" y="2438523"/>
                                  <a:pt x="6772872" y="2439027"/>
                                  <a:pt x="6778161" y="2437642"/>
                                </a:cubicBezTo>
                                <a:close/>
                                <a:moveTo>
                                  <a:pt x="1194987" y="2438520"/>
                                </a:moveTo>
                                <a:cubicBezTo>
                                  <a:pt x="1205470" y="2440676"/>
                                  <a:pt x="1218225" y="2428931"/>
                                  <a:pt x="1211985" y="2416085"/>
                                </a:cubicBezTo>
                                <a:cubicBezTo>
                                  <a:pt x="1186537" y="2363720"/>
                                  <a:pt x="1149343" y="2321143"/>
                                  <a:pt x="1101873" y="2287864"/>
                                </a:cubicBezTo>
                                <a:cubicBezTo>
                                  <a:pt x="1085723" y="2277098"/>
                                  <a:pt x="1072020" y="2301567"/>
                                  <a:pt x="1086702" y="2312824"/>
                                </a:cubicBezTo>
                                <a:cubicBezTo>
                                  <a:pt x="1128300" y="2344144"/>
                                  <a:pt x="1161579" y="2385253"/>
                                  <a:pt x="1186048" y="2431256"/>
                                </a:cubicBezTo>
                                <a:cubicBezTo>
                                  <a:pt x="1188250" y="2435538"/>
                                  <a:pt x="1191492" y="2437801"/>
                                  <a:pt x="1194987" y="2438520"/>
                                </a:cubicBezTo>
                                <a:close/>
                                <a:moveTo>
                                  <a:pt x="5849530" y="2444725"/>
                                </a:moveTo>
                                <a:cubicBezTo>
                                  <a:pt x="5860013" y="2446882"/>
                                  <a:pt x="5872768" y="2435137"/>
                                  <a:pt x="5866528" y="2422290"/>
                                </a:cubicBezTo>
                                <a:cubicBezTo>
                                  <a:pt x="5841080" y="2369926"/>
                                  <a:pt x="5803886" y="2327349"/>
                                  <a:pt x="5756416" y="2294069"/>
                                </a:cubicBezTo>
                                <a:cubicBezTo>
                                  <a:pt x="5740266" y="2283303"/>
                                  <a:pt x="5726563" y="2307772"/>
                                  <a:pt x="5741245" y="2319029"/>
                                </a:cubicBezTo>
                                <a:cubicBezTo>
                                  <a:pt x="5782843" y="2350350"/>
                                  <a:pt x="5816122" y="2391458"/>
                                  <a:pt x="5840591" y="2437461"/>
                                </a:cubicBezTo>
                                <a:cubicBezTo>
                                  <a:pt x="5842793" y="2441743"/>
                                  <a:pt x="5846035" y="2444007"/>
                                  <a:pt x="5849530" y="2444725"/>
                                </a:cubicBezTo>
                                <a:close/>
                                <a:moveTo>
                                  <a:pt x="4314683" y="2445904"/>
                                </a:moveTo>
                                <a:cubicBezTo>
                                  <a:pt x="4318468" y="2447067"/>
                                  <a:pt x="4322872" y="2446516"/>
                                  <a:pt x="4327399" y="2443335"/>
                                </a:cubicBezTo>
                                <a:cubicBezTo>
                                  <a:pt x="4354315" y="2424738"/>
                                  <a:pt x="4381721" y="2406141"/>
                                  <a:pt x="4408148" y="2386566"/>
                                </a:cubicBezTo>
                                <a:cubicBezTo>
                                  <a:pt x="4426255" y="2372863"/>
                                  <a:pt x="4409127" y="2341541"/>
                                  <a:pt x="4390041" y="2355245"/>
                                </a:cubicBezTo>
                                <a:cubicBezTo>
                                  <a:pt x="4363124" y="2374331"/>
                                  <a:pt x="4337187" y="2394396"/>
                                  <a:pt x="4310760" y="2413971"/>
                                </a:cubicBezTo>
                                <a:cubicBezTo>
                                  <a:pt x="4297546" y="2423514"/>
                                  <a:pt x="4303327" y="2442417"/>
                                  <a:pt x="4314683" y="2445904"/>
                                </a:cubicBezTo>
                                <a:close/>
                                <a:moveTo>
                                  <a:pt x="1910022" y="2455542"/>
                                </a:moveTo>
                                <a:cubicBezTo>
                                  <a:pt x="1914105" y="2456123"/>
                                  <a:pt x="1918541" y="2454869"/>
                                  <a:pt x="1922578" y="2450831"/>
                                </a:cubicBezTo>
                                <a:cubicBezTo>
                                  <a:pt x="1977879" y="2396020"/>
                                  <a:pt x="2018009" y="2327995"/>
                                  <a:pt x="2015073" y="2248224"/>
                                </a:cubicBezTo>
                                <a:cubicBezTo>
                                  <a:pt x="2014583" y="2227670"/>
                                  <a:pt x="1982284" y="2227670"/>
                                  <a:pt x="1982773" y="2248224"/>
                                </a:cubicBezTo>
                                <a:cubicBezTo>
                                  <a:pt x="1985220" y="2315271"/>
                                  <a:pt x="1961729" y="2388190"/>
                                  <a:pt x="1903002" y="2426362"/>
                                </a:cubicBezTo>
                                <a:cubicBezTo>
                                  <a:pt x="1888688" y="2435538"/>
                                  <a:pt x="1897772" y="2453798"/>
                                  <a:pt x="1910022" y="2455542"/>
                                </a:cubicBezTo>
                                <a:close/>
                                <a:moveTo>
                                  <a:pt x="3593138" y="2459640"/>
                                </a:moveTo>
                                <a:cubicBezTo>
                                  <a:pt x="3603244" y="2458672"/>
                                  <a:pt x="3611650" y="2445449"/>
                                  <a:pt x="3602205" y="2436760"/>
                                </a:cubicBezTo>
                                <a:cubicBezTo>
                                  <a:pt x="3578531" y="2415100"/>
                                  <a:pt x="3554350" y="2393440"/>
                                  <a:pt x="3530677" y="2371780"/>
                                </a:cubicBezTo>
                                <a:cubicBezTo>
                                  <a:pt x="3518083" y="2360698"/>
                                  <a:pt x="3500450" y="2378328"/>
                                  <a:pt x="3512540" y="2389914"/>
                                </a:cubicBezTo>
                                <a:cubicBezTo>
                                  <a:pt x="3536215" y="2412078"/>
                                  <a:pt x="3559388" y="2433737"/>
                                  <a:pt x="3583063" y="2455901"/>
                                </a:cubicBezTo>
                                <a:cubicBezTo>
                                  <a:pt x="3586213" y="2458923"/>
                                  <a:pt x="3589769" y="2459962"/>
                                  <a:pt x="3593138" y="2459640"/>
                                </a:cubicBezTo>
                                <a:close/>
                                <a:moveTo>
                                  <a:pt x="6564566" y="2461747"/>
                                </a:moveTo>
                                <a:cubicBezTo>
                                  <a:pt x="6568649" y="2462328"/>
                                  <a:pt x="6573084" y="2461074"/>
                                  <a:pt x="6577122" y="2457037"/>
                                </a:cubicBezTo>
                                <a:cubicBezTo>
                                  <a:pt x="6632423" y="2402225"/>
                                  <a:pt x="6672553" y="2334200"/>
                                  <a:pt x="6669617" y="2254429"/>
                                </a:cubicBezTo>
                                <a:cubicBezTo>
                                  <a:pt x="6669127" y="2233875"/>
                                  <a:pt x="6636827" y="2233875"/>
                                  <a:pt x="6637317" y="2254429"/>
                                </a:cubicBezTo>
                                <a:cubicBezTo>
                                  <a:pt x="6639764" y="2321476"/>
                                  <a:pt x="6616273" y="2394395"/>
                                  <a:pt x="6557546" y="2432568"/>
                                </a:cubicBezTo>
                                <a:cubicBezTo>
                                  <a:pt x="6543232" y="2441744"/>
                                  <a:pt x="6552316" y="2460004"/>
                                  <a:pt x="6564566" y="2461747"/>
                                </a:cubicBezTo>
                                <a:close/>
                                <a:moveTo>
                                  <a:pt x="3969414" y="2464466"/>
                                </a:moveTo>
                                <a:cubicBezTo>
                                  <a:pt x="3975963" y="2465473"/>
                                  <a:pt x="3983015" y="2464969"/>
                                  <a:pt x="3987548" y="2459429"/>
                                </a:cubicBezTo>
                                <a:cubicBezTo>
                                  <a:pt x="3991074" y="2455903"/>
                                  <a:pt x="3993089" y="2451369"/>
                                  <a:pt x="3993089" y="2446332"/>
                                </a:cubicBezTo>
                                <a:cubicBezTo>
                                  <a:pt x="3993089" y="2441798"/>
                                  <a:pt x="3991074" y="2436761"/>
                                  <a:pt x="3987548" y="2433235"/>
                                </a:cubicBezTo>
                                <a:cubicBezTo>
                                  <a:pt x="3983015" y="2428198"/>
                                  <a:pt x="3976970" y="2427190"/>
                                  <a:pt x="3969919" y="2428198"/>
                                </a:cubicBezTo>
                                <a:cubicBezTo>
                                  <a:pt x="3967904" y="2428702"/>
                                  <a:pt x="3965888" y="2428702"/>
                                  <a:pt x="3963874" y="2429205"/>
                                </a:cubicBezTo>
                                <a:cubicBezTo>
                                  <a:pt x="3962866" y="2429205"/>
                                  <a:pt x="3961859" y="2429709"/>
                                  <a:pt x="3960851" y="2429709"/>
                                </a:cubicBezTo>
                                <a:cubicBezTo>
                                  <a:pt x="3957325" y="2430717"/>
                                  <a:pt x="3954807" y="2432228"/>
                                  <a:pt x="3952288" y="2434746"/>
                                </a:cubicBezTo>
                                <a:cubicBezTo>
                                  <a:pt x="3945740" y="2440287"/>
                                  <a:pt x="3945740" y="2452376"/>
                                  <a:pt x="3952288" y="2457917"/>
                                </a:cubicBezTo>
                                <a:cubicBezTo>
                                  <a:pt x="3955814" y="2460939"/>
                                  <a:pt x="3959340" y="2462451"/>
                                  <a:pt x="3963370" y="2463458"/>
                                </a:cubicBezTo>
                                <a:cubicBezTo>
                                  <a:pt x="3965385" y="2463962"/>
                                  <a:pt x="3967400" y="2463962"/>
                                  <a:pt x="3969414" y="2464466"/>
                                </a:cubicBezTo>
                                <a:close/>
                                <a:moveTo>
                                  <a:pt x="2091878" y="2472866"/>
                                </a:moveTo>
                                <a:cubicBezTo>
                                  <a:pt x="2091878" y="2472866"/>
                                  <a:pt x="2091878" y="2472363"/>
                                  <a:pt x="2091878" y="2472363"/>
                                </a:cubicBezTo>
                                <a:lnTo>
                                  <a:pt x="2091853" y="2472614"/>
                                </a:lnTo>
                                <a:close/>
                                <a:moveTo>
                                  <a:pt x="2091687" y="2474269"/>
                                </a:moveTo>
                                <a:lnTo>
                                  <a:pt x="2091853" y="2472614"/>
                                </a:lnTo>
                                <a:lnTo>
                                  <a:pt x="2091799" y="2472076"/>
                                </a:lnTo>
                                <a:close/>
                                <a:moveTo>
                                  <a:pt x="6746427" y="2479072"/>
                                </a:moveTo>
                                <a:cubicBezTo>
                                  <a:pt x="6746427" y="2479072"/>
                                  <a:pt x="6746427" y="2478569"/>
                                  <a:pt x="6746427" y="2478569"/>
                                </a:cubicBezTo>
                                <a:lnTo>
                                  <a:pt x="6746402" y="2478820"/>
                                </a:lnTo>
                                <a:close/>
                                <a:moveTo>
                                  <a:pt x="6746237" y="2480473"/>
                                </a:moveTo>
                                <a:lnTo>
                                  <a:pt x="6746402" y="2478820"/>
                                </a:lnTo>
                                <a:lnTo>
                                  <a:pt x="6746348" y="2478283"/>
                                </a:lnTo>
                                <a:close/>
                                <a:moveTo>
                                  <a:pt x="2089401" y="2481337"/>
                                </a:moveTo>
                                <a:lnTo>
                                  <a:pt x="2089410" y="2481329"/>
                                </a:lnTo>
                                <a:lnTo>
                                  <a:pt x="2089863" y="2480422"/>
                                </a:lnTo>
                                <a:lnTo>
                                  <a:pt x="2089726" y="2480605"/>
                                </a:lnTo>
                                <a:close/>
                                <a:moveTo>
                                  <a:pt x="2056617" y="2481933"/>
                                </a:moveTo>
                                <a:lnTo>
                                  <a:pt x="2055106" y="2479918"/>
                                </a:lnTo>
                                <a:cubicBezTo>
                                  <a:pt x="2055106" y="2479918"/>
                                  <a:pt x="2055106" y="2479918"/>
                                  <a:pt x="2055106" y="2480422"/>
                                </a:cubicBezTo>
                                <a:close/>
                                <a:moveTo>
                                  <a:pt x="2088688" y="2481989"/>
                                </a:moveTo>
                                <a:lnTo>
                                  <a:pt x="2091374" y="2480422"/>
                                </a:lnTo>
                                <a:lnTo>
                                  <a:pt x="2091687" y="2474269"/>
                                </a:lnTo>
                                <a:lnTo>
                                  <a:pt x="2091374" y="2477400"/>
                                </a:lnTo>
                                <a:cubicBezTo>
                                  <a:pt x="2091374" y="2477400"/>
                                  <a:pt x="2091374" y="2476896"/>
                                  <a:pt x="2091374" y="2476896"/>
                                </a:cubicBezTo>
                                <a:lnTo>
                                  <a:pt x="2089863" y="2480297"/>
                                </a:lnTo>
                                <a:lnTo>
                                  <a:pt x="2089863" y="2480422"/>
                                </a:lnTo>
                                <a:lnTo>
                                  <a:pt x="2089863" y="2480926"/>
                                </a:lnTo>
                                <a:lnTo>
                                  <a:pt x="2089410" y="2481329"/>
                                </a:lnTo>
                                <a:lnTo>
                                  <a:pt x="2089360" y="2481430"/>
                                </a:lnTo>
                                <a:lnTo>
                                  <a:pt x="2089401" y="2481337"/>
                                </a:lnTo>
                                <a:lnTo>
                                  <a:pt x="2088730" y="2481933"/>
                                </a:lnTo>
                                <a:close/>
                                <a:moveTo>
                                  <a:pt x="2086841" y="2484452"/>
                                </a:moveTo>
                                <a:cubicBezTo>
                                  <a:pt x="2086841" y="2484452"/>
                                  <a:pt x="2087345" y="2483948"/>
                                  <a:pt x="2087345" y="2483948"/>
                                </a:cubicBezTo>
                                <a:lnTo>
                                  <a:pt x="2087057" y="2484164"/>
                                </a:lnTo>
                                <a:close/>
                                <a:moveTo>
                                  <a:pt x="4628374" y="2484934"/>
                                </a:moveTo>
                                <a:cubicBezTo>
                                  <a:pt x="4638162" y="2484934"/>
                                  <a:pt x="4648439" y="2479550"/>
                                  <a:pt x="4653333" y="2470741"/>
                                </a:cubicBezTo>
                                <a:cubicBezTo>
                                  <a:pt x="4656269" y="2465358"/>
                                  <a:pt x="4659695" y="2458017"/>
                                  <a:pt x="4657737" y="2452145"/>
                                </a:cubicBezTo>
                                <a:cubicBezTo>
                                  <a:pt x="4656758" y="2448230"/>
                                  <a:pt x="4655290" y="2444804"/>
                                  <a:pt x="4653333" y="2441378"/>
                                </a:cubicBezTo>
                                <a:cubicBezTo>
                                  <a:pt x="4648439" y="2432569"/>
                                  <a:pt x="4638162" y="2427186"/>
                                  <a:pt x="4628374" y="2427186"/>
                                </a:cubicBezTo>
                                <a:cubicBezTo>
                                  <a:pt x="4618586" y="2427186"/>
                                  <a:pt x="4607820" y="2432569"/>
                                  <a:pt x="4603415" y="2441378"/>
                                </a:cubicBezTo>
                                <a:cubicBezTo>
                                  <a:pt x="4600968" y="2445783"/>
                                  <a:pt x="4599011" y="2450676"/>
                                  <a:pt x="4599500" y="2456060"/>
                                </a:cubicBezTo>
                                <a:cubicBezTo>
                                  <a:pt x="4599500" y="2461443"/>
                                  <a:pt x="4600968" y="2465848"/>
                                  <a:pt x="4603415" y="2470741"/>
                                </a:cubicBezTo>
                                <a:cubicBezTo>
                                  <a:pt x="4607820" y="2479550"/>
                                  <a:pt x="4618586" y="2484934"/>
                                  <a:pt x="4628374" y="2484934"/>
                                </a:cubicBezTo>
                                <a:close/>
                                <a:moveTo>
                                  <a:pt x="2060143" y="2485459"/>
                                </a:moveTo>
                                <a:lnTo>
                                  <a:pt x="2056617" y="2481933"/>
                                </a:lnTo>
                                <a:lnTo>
                                  <a:pt x="2058128" y="2483948"/>
                                </a:lnTo>
                                <a:close/>
                                <a:moveTo>
                                  <a:pt x="2082857" y="2487153"/>
                                </a:moveTo>
                                <a:lnTo>
                                  <a:pt x="2083314" y="2486971"/>
                                </a:lnTo>
                                <a:lnTo>
                                  <a:pt x="2087057" y="2484164"/>
                                </a:lnTo>
                                <a:lnTo>
                                  <a:pt x="2088688" y="2481989"/>
                                </a:lnTo>
                                <a:lnTo>
                                  <a:pt x="2088627" y="2482025"/>
                                </a:lnTo>
                                <a:close/>
                                <a:moveTo>
                                  <a:pt x="6743950" y="2487543"/>
                                </a:moveTo>
                                <a:lnTo>
                                  <a:pt x="6743959" y="2487535"/>
                                </a:lnTo>
                                <a:lnTo>
                                  <a:pt x="6744412" y="2486628"/>
                                </a:lnTo>
                                <a:lnTo>
                                  <a:pt x="6744275" y="2486811"/>
                                </a:lnTo>
                                <a:close/>
                                <a:moveTo>
                                  <a:pt x="6711166" y="2488139"/>
                                </a:moveTo>
                                <a:lnTo>
                                  <a:pt x="6709655" y="2486125"/>
                                </a:lnTo>
                                <a:cubicBezTo>
                                  <a:pt x="6709655" y="2486125"/>
                                  <a:pt x="6709655" y="2486125"/>
                                  <a:pt x="6709655" y="2486628"/>
                                </a:cubicBezTo>
                                <a:close/>
                                <a:moveTo>
                                  <a:pt x="6743237" y="2488196"/>
                                </a:moveTo>
                                <a:lnTo>
                                  <a:pt x="6745924" y="2486628"/>
                                </a:lnTo>
                                <a:lnTo>
                                  <a:pt x="6746237" y="2480473"/>
                                </a:lnTo>
                                <a:lnTo>
                                  <a:pt x="6745924" y="2483606"/>
                                </a:lnTo>
                                <a:cubicBezTo>
                                  <a:pt x="6745924" y="2483606"/>
                                  <a:pt x="6745924" y="2483102"/>
                                  <a:pt x="6745924" y="2483102"/>
                                </a:cubicBezTo>
                                <a:lnTo>
                                  <a:pt x="6744412" y="2486503"/>
                                </a:lnTo>
                                <a:lnTo>
                                  <a:pt x="6744412" y="2486628"/>
                                </a:lnTo>
                                <a:lnTo>
                                  <a:pt x="6744412" y="2487132"/>
                                </a:lnTo>
                                <a:lnTo>
                                  <a:pt x="6743959" y="2487535"/>
                                </a:lnTo>
                                <a:lnTo>
                                  <a:pt x="6743909" y="2487636"/>
                                </a:lnTo>
                                <a:lnTo>
                                  <a:pt x="6743950" y="2487543"/>
                                </a:lnTo>
                                <a:lnTo>
                                  <a:pt x="6743279" y="2488140"/>
                                </a:lnTo>
                                <a:close/>
                                <a:moveTo>
                                  <a:pt x="2067363" y="2489321"/>
                                </a:moveTo>
                                <a:lnTo>
                                  <a:pt x="2066692" y="2488784"/>
                                </a:lnTo>
                                <a:lnTo>
                                  <a:pt x="2062158" y="2486971"/>
                                </a:lnTo>
                                <a:lnTo>
                                  <a:pt x="2060143" y="2485459"/>
                                </a:lnTo>
                                <a:lnTo>
                                  <a:pt x="2062662" y="2487978"/>
                                </a:lnTo>
                                <a:close/>
                                <a:moveTo>
                                  <a:pt x="2076042" y="2489366"/>
                                </a:moveTo>
                                <a:lnTo>
                                  <a:pt x="2080796" y="2488985"/>
                                </a:lnTo>
                                <a:lnTo>
                                  <a:pt x="2082857" y="2487153"/>
                                </a:lnTo>
                                <a:lnTo>
                                  <a:pt x="2078278" y="2488985"/>
                                </a:lnTo>
                                <a:lnTo>
                                  <a:pt x="2076402" y="2489156"/>
                                </a:lnTo>
                                <a:close/>
                                <a:moveTo>
                                  <a:pt x="2072737" y="2489489"/>
                                </a:moveTo>
                                <a:lnTo>
                                  <a:pt x="2076402" y="2489156"/>
                                </a:lnTo>
                                <a:lnTo>
                                  <a:pt x="2088627" y="2482025"/>
                                </a:lnTo>
                                <a:lnTo>
                                  <a:pt x="2088730" y="2481933"/>
                                </a:lnTo>
                                <a:lnTo>
                                  <a:pt x="2089726" y="2480605"/>
                                </a:lnTo>
                                <a:lnTo>
                                  <a:pt x="2089863" y="2480297"/>
                                </a:lnTo>
                                <a:lnTo>
                                  <a:pt x="2089863" y="2464932"/>
                                </a:lnTo>
                                <a:lnTo>
                                  <a:pt x="2089360" y="2463799"/>
                                </a:lnTo>
                                <a:lnTo>
                                  <a:pt x="2088045" y="2462265"/>
                                </a:lnTo>
                                <a:lnTo>
                                  <a:pt x="2074874" y="2454802"/>
                                </a:lnTo>
                                <a:lnTo>
                                  <a:pt x="2074248" y="2454732"/>
                                </a:lnTo>
                                <a:cubicBezTo>
                                  <a:pt x="2074751" y="2454732"/>
                                  <a:pt x="2074751" y="2454732"/>
                                  <a:pt x="2074751" y="2454732"/>
                                </a:cubicBezTo>
                                <a:lnTo>
                                  <a:pt x="2074874" y="2454802"/>
                                </a:lnTo>
                                <a:lnTo>
                                  <a:pt x="2078781" y="2455236"/>
                                </a:lnTo>
                                <a:cubicBezTo>
                                  <a:pt x="2078781" y="2455236"/>
                                  <a:pt x="2078781" y="2455236"/>
                                  <a:pt x="2078278" y="2455236"/>
                                </a:cubicBezTo>
                                <a:cubicBezTo>
                                  <a:pt x="2079789" y="2455740"/>
                                  <a:pt x="2081300" y="2456243"/>
                                  <a:pt x="2082811" y="2457251"/>
                                </a:cubicBezTo>
                                <a:cubicBezTo>
                                  <a:pt x="2083819" y="2458258"/>
                                  <a:pt x="2085330" y="2459266"/>
                                  <a:pt x="2086337" y="2460273"/>
                                </a:cubicBezTo>
                                <a:lnTo>
                                  <a:pt x="2088045" y="2462265"/>
                                </a:lnTo>
                                <a:lnTo>
                                  <a:pt x="2089863" y="2463295"/>
                                </a:lnTo>
                                <a:lnTo>
                                  <a:pt x="2089863" y="2464932"/>
                                </a:lnTo>
                                <a:lnTo>
                                  <a:pt x="2091374" y="2468333"/>
                                </a:lnTo>
                                <a:cubicBezTo>
                                  <a:pt x="2091374" y="2468333"/>
                                  <a:pt x="2091374" y="2467829"/>
                                  <a:pt x="2091374" y="2467829"/>
                                </a:cubicBezTo>
                                <a:lnTo>
                                  <a:pt x="2091799" y="2472076"/>
                                </a:lnTo>
                                <a:lnTo>
                                  <a:pt x="2092508" y="2458132"/>
                                </a:lnTo>
                                <a:cubicBezTo>
                                  <a:pt x="2089108" y="2451836"/>
                                  <a:pt x="2082559" y="2447428"/>
                                  <a:pt x="2074751" y="2447176"/>
                                </a:cubicBezTo>
                                <a:cubicBezTo>
                                  <a:pt x="2064677" y="2447176"/>
                                  <a:pt x="2056617" y="2453725"/>
                                  <a:pt x="2053595" y="2462792"/>
                                </a:cubicBezTo>
                                <a:cubicBezTo>
                                  <a:pt x="2051580" y="2468333"/>
                                  <a:pt x="2053091" y="2474881"/>
                                  <a:pt x="2055610" y="2479918"/>
                                </a:cubicBezTo>
                                <a:lnTo>
                                  <a:pt x="2066692" y="2488784"/>
                                </a:lnTo>
                                <a:lnTo>
                                  <a:pt x="2067196" y="2488985"/>
                                </a:lnTo>
                                <a:cubicBezTo>
                                  <a:pt x="2069210" y="2488985"/>
                                  <a:pt x="2070722" y="2489489"/>
                                  <a:pt x="2072737" y="2489489"/>
                                </a:cubicBezTo>
                                <a:close/>
                                <a:moveTo>
                                  <a:pt x="2068203" y="2489993"/>
                                </a:moveTo>
                                <a:lnTo>
                                  <a:pt x="2069384" y="2489898"/>
                                </a:lnTo>
                                <a:lnTo>
                                  <a:pt x="2067363" y="2489321"/>
                                </a:lnTo>
                                <a:close/>
                                <a:moveTo>
                                  <a:pt x="6741390" y="2490658"/>
                                </a:moveTo>
                                <a:cubicBezTo>
                                  <a:pt x="6741390" y="2490658"/>
                                  <a:pt x="6741894" y="2490154"/>
                                  <a:pt x="6741894" y="2490154"/>
                                </a:cubicBezTo>
                                <a:lnTo>
                                  <a:pt x="6741605" y="2490371"/>
                                </a:lnTo>
                                <a:close/>
                                <a:moveTo>
                                  <a:pt x="2073240" y="2491000"/>
                                </a:moveTo>
                                <a:lnTo>
                                  <a:pt x="2076042" y="2489366"/>
                                </a:lnTo>
                                <a:lnTo>
                                  <a:pt x="2069384" y="2489898"/>
                                </a:lnTo>
                                <a:close/>
                                <a:moveTo>
                                  <a:pt x="6714692" y="2491666"/>
                                </a:moveTo>
                                <a:lnTo>
                                  <a:pt x="6711166" y="2488139"/>
                                </a:lnTo>
                                <a:lnTo>
                                  <a:pt x="6712677" y="2490154"/>
                                </a:lnTo>
                                <a:close/>
                                <a:moveTo>
                                  <a:pt x="6737406" y="2493360"/>
                                </a:moveTo>
                                <a:lnTo>
                                  <a:pt x="6737863" y="2493177"/>
                                </a:lnTo>
                                <a:lnTo>
                                  <a:pt x="6741605" y="2490371"/>
                                </a:lnTo>
                                <a:lnTo>
                                  <a:pt x="6743237" y="2488196"/>
                                </a:lnTo>
                                <a:lnTo>
                                  <a:pt x="6743175" y="2488231"/>
                                </a:lnTo>
                                <a:close/>
                                <a:moveTo>
                                  <a:pt x="6721913" y="2495528"/>
                                </a:moveTo>
                                <a:lnTo>
                                  <a:pt x="6721241" y="2494990"/>
                                </a:lnTo>
                                <a:lnTo>
                                  <a:pt x="6716707" y="2493177"/>
                                </a:lnTo>
                                <a:lnTo>
                                  <a:pt x="6714692" y="2491666"/>
                                </a:lnTo>
                                <a:lnTo>
                                  <a:pt x="6717211" y="2494184"/>
                                </a:lnTo>
                                <a:close/>
                                <a:moveTo>
                                  <a:pt x="6730591" y="2495572"/>
                                </a:moveTo>
                                <a:lnTo>
                                  <a:pt x="6735345" y="2495192"/>
                                </a:lnTo>
                                <a:lnTo>
                                  <a:pt x="6737406" y="2493360"/>
                                </a:lnTo>
                                <a:lnTo>
                                  <a:pt x="6732827" y="2495192"/>
                                </a:lnTo>
                                <a:lnTo>
                                  <a:pt x="6730951" y="2495362"/>
                                </a:lnTo>
                                <a:close/>
                                <a:moveTo>
                                  <a:pt x="6727286" y="2495695"/>
                                </a:moveTo>
                                <a:lnTo>
                                  <a:pt x="6730951" y="2495362"/>
                                </a:lnTo>
                                <a:lnTo>
                                  <a:pt x="6743175" y="2488231"/>
                                </a:lnTo>
                                <a:lnTo>
                                  <a:pt x="6743279" y="2488140"/>
                                </a:lnTo>
                                <a:lnTo>
                                  <a:pt x="6744275" y="2486811"/>
                                </a:lnTo>
                                <a:lnTo>
                                  <a:pt x="6744412" y="2486503"/>
                                </a:lnTo>
                                <a:lnTo>
                                  <a:pt x="6744412" y="2471138"/>
                                </a:lnTo>
                                <a:lnTo>
                                  <a:pt x="6743909" y="2470005"/>
                                </a:lnTo>
                                <a:lnTo>
                                  <a:pt x="6742594" y="2468471"/>
                                </a:lnTo>
                                <a:lnTo>
                                  <a:pt x="6729423" y="2461008"/>
                                </a:lnTo>
                                <a:lnTo>
                                  <a:pt x="6728797" y="2460938"/>
                                </a:lnTo>
                                <a:cubicBezTo>
                                  <a:pt x="6729300" y="2460938"/>
                                  <a:pt x="6729300" y="2460938"/>
                                  <a:pt x="6729300" y="2460938"/>
                                </a:cubicBezTo>
                                <a:lnTo>
                                  <a:pt x="6729423" y="2461008"/>
                                </a:lnTo>
                                <a:lnTo>
                                  <a:pt x="6733330" y="2461442"/>
                                </a:lnTo>
                                <a:cubicBezTo>
                                  <a:pt x="6733330" y="2461442"/>
                                  <a:pt x="6733330" y="2461442"/>
                                  <a:pt x="6732827" y="2461442"/>
                                </a:cubicBezTo>
                                <a:cubicBezTo>
                                  <a:pt x="6734338" y="2461946"/>
                                  <a:pt x="6735849" y="2462450"/>
                                  <a:pt x="6737360" y="2463457"/>
                                </a:cubicBezTo>
                                <a:cubicBezTo>
                                  <a:pt x="6738368" y="2464464"/>
                                  <a:pt x="6739879" y="2465472"/>
                                  <a:pt x="6740886" y="2466479"/>
                                </a:cubicBezTo>
                                <a:lnTo>
                                  <a:pt x="6742594" y="2468471"/>
                                </a:lnTo>
                                <a:lnTo>
                                  <a:pt x="6744412" y="2469502"/>
                                </a:lnTo>
                                <a:lnTo>
                                  <a:pt x="6744412" y="2471138"/>
                                </a:lnTo>
                                <a:lnTo>
                                  <a:pt x="6745924" y="2474539"/>
                                </a:lnTo>
                                <a:cubicBezTo>
                                  <a:pt x="6745924" y="2474539"/>
                                  <a:pt x="6745924" y="2474035"/>
                                  <a:pt x="6745924" y="2474035"/>
                                </a:cubicBezTo>
                                <a:lnTo>
                                  <a:pt x="6746348" y="2478283"/>
                                </a:lnTo>
                                <a:lnTo>
                                  <a:pt x="6747057" y="2464338"/>
                                </a:lnTo>
                                <a:cubicBezTo>
                                  <a:pt x="6743657" y="2458042"/>
                                  <a:pt x="6737108" y="2453634"/>
                                  <a:pt x="6729300" y="2453382"/>
                                </a:cubicBezTo>
                                <a:cubicBezTo>
                                  <a:pt x="6719226" y="2453382"/>
                                  <a:pt x="6711166" y="2459931"/>
                                  <a:pt x="6708144" y="2468998"/>
                                </a:cubicBezTo>
                                <a:cubicBezTo>
                                  <a:pt x="6706129" y="2474539"/>
                                  <a:pt x="6707640" y="2481087"/>
                                  <a:pt x="6710159" y="2486125"/>
                                </a:cubicBezTo>
                                <a:lnTo>
                                  <a:pt x="6721241" y="2494990"/>
                                </a:lnTo>
                                <a:lnTo>
                                  <a:pt x="6721745" y="2495192"/>
                                </a:lnTo>
                                <a:cubicBezTo>
                                  <a:pt x="6723759" y="2495192"/>
                                  <a:pt x="6725271" y="2495695"/>
                                  <a:pt x="6727286" y="2495695"/>
                                </a:cubicBezTo>
                                <a:close/>
                                <a:moveTo>
                                  <a:pt x="6722752" y="2496199"/>
                                </a:moveTo>
                                <a:lnTo>
                                  <a:pt x="6723933" y="2496105"/>
                                </a:lnTo>
                                <a:lnTo>
                                  <a:pt x="6721913" y="2495528"/>
                                </a:lnTo>
                                <a:close/>
                                <a:moveTo>
                                  <a:pt x="6727789" y="2497207"/>
                                </a:moveTo>
                                <a:lnTo>
                                  <a:pt x="6730591" y="2495572"/>
                                </a:lnTo>
                                <a:lnTo>
                                  <a:pt x="6723933" y="2496105"/>
                                </a:lnTo>
                                <a:close/>
                                <a:moveTo>
                                  <a:pt x="2851775" y="2514725"/>
                                </a:moveTo>
                                <a:cubicBezTo>
                                  <a:pt x="2856302" y="2513929"/>
                                  <a:pt x="2860461" y="2511360"/>
                                  <a:pt x="2862664" y="2506956"/>
                                </a:cubicBezTo>
                                <a:cubicBezTo>
                                  <a:pt x="2865600" y="2501083"/>
                                  <a:pt x="2868536" y="2495699"/>
                                  <a:pt x="2871473" y="2489826"/>
                                </a:cubicBezTo>
                                <a:cubicBezTo>
                                  <a:pt x="2874897" y="2483464"/>
                                  <a:pt x="2873430" y="2476123"/>
                                  <a:pt x="2868047" y="2471719"/>
                                </a:cubicBezTo>
                                <a:cubicBezTo>
                                  <a:pt x="2862664" y="2467804"/>
                                  <a:pt x="2853856" y="2467314"/>
                                  <a:pt x="2849451" y="2472698"/>
                                </a:cubicBezTo>
                                <a:cubicBezTo>
                                  <a:pt x="2845536" y="2477592"/>
                                  <a:pt x="2841621" y="2482486"/>
                                  <a:pt x="2837217" y="2487379"/>
                                </a:cubicBezTo>
                                <a:cubicBezTo>
                                  <a:pt x="2830855" y="2494721"/>
                                  <a:pt x="2830855" y="2505487"/>
                                  <a:pt x="2838684" y="2511850"/>
                                </a:cubicBezTo>
                                <a:cubicBezTo>
                                  <a:pt x="2842356" y="2514541"/>
                                  <a:pt x="2847248" y="2515520"/>
                                  <a:pt x="2851775" y="2514725"/>
                                </a:cubicBezTo>
                                <a:close/>
                                <a:moveTo>
                                  <a:pt x="838924" y="2516939"/>
                                </a:moveTo>
                                <a:cubicBezTo>
                                  <a:pt x="842892" y="2516258"/>
                                  <a:pt x="846655" y="2513964"/>
                                  <a:pt x="849346" y="2509559"/>
                                </a:cubicBezTo>
                                <a:cubicBezTo>
                                  <a:pt x="877731" y="2464046"/>
                                  <a:pt x="910031" y="2422449"/>
                                  <a:pt x="945756" y="2382319"/>
                                </a:cubicBezTo>
                                <a:cubicBezTo>
                                  <a:pt x="959459" y="2366659"/>
                                  <a:pt x="937437" y="2344146"/>
                                  <a:pt x="922755" y="2359318"/>
                                </a:cubicBezTo>
                                <a:cubicBezTo>
                                  <a:pt x="883114" y="2399447"/>
                                  <a:pt x="849835" y="2444960"/>
                                  <a:pt x="820962" y="2492920"/>
                                </a:cubicBezTo>
                                <a:cubicBezTo>
                                  <a:pt x="813253" y="2506501"/>
                                  <a:pt x="827017" y="2518980"/>
                                  <a:pt x="838924" y="2516939"/>
                                </a:cubicBezTo>
                                <a:close/>
                                <a:moveTo>
                                  <a:pt x="5493469" y="2523144"/>
                                </a:moveTo>
                                <a:cubicBezTo>
                                  <a:pt x="5497437" y="2522463"/>
                                  <a:pt x="5501200" y="2520170"/>
                                  <a:pt x="5503891" y="2515765"/>
                                </a:cubicBezTo>
                                <a:cubicBezTo>
                                  <a:pt x="5532276" y="2470252"/>
                                  <a:pt x="5564576" y="2428654"/>
                                  <a:pt x="5600301" y="2388524"/>
                                </a:cubicBezTo>
                                <a:cubicBezTo>
                                  <a:pt x="5614004" y="2372864"/>
                                  <a:pt x="5591982" y="2350352"/>
                                  <a:pt x="5577300" y="2365524"/>
                                </a:cubicBezTo>
                                <a:cubicBezTo>
                                  <a:pt x="5537659" y="2405653"/>
                                  <a:pt x="5504380" y="2451166"/>
                                  <a:pt x="5475507" y="2499126"/>
                                </a:cubicBezTo>
                                <a:cubicBezTo>
                                  <a:pt x="5467799" y="2512706"/>
                                  <a:pt x="5481563" y="2525186"/>
                                  <a:pt x="5493469" y="2523144"/>
                                </a:cubicBezTo>
                                <a:close/>
                                <a:moveTo>
                                  <a:pt x="1288442" y="2530795"/>
                                </a:moveTo>
                                <a:cubicBezTo>
                                  <a:pt x="1295494" y="2532306"/>
                                  <a:pt x="1302042" y="2531299"/>
                                  <a:pt x="1308087" y="2526765"/>
                                </a:cubicBezTo>
                                <a:cubicBezTo>
                                  <a:pt x="1310102" y="2525254"/>
                                  <a:pt x="1311613" y="2523743"/>
                                  <a:pt x="1313628" y="2522232"/>
                                </a:cubicBezTo>
                                <a:cubicBezTo>
                                  <a:pt x="1316146" y="2520217"/>
                                  <a:pt x="1318161" y="2518202"/>
                                  <a:pt x="1320680" y="2516187"/>
                                </a:cubicBezTo>
                                <a:cubicBezTo>
                                  <a:pt x="1324710" y="2512661"/>
                                  <a:pt x="1327228" y="2505609"/>
                                  <a:pt x="1327228" y="2500068"/>
                                </a:cubicBezTo>
                                <a:cubicBezTo>
                                  <a:pt x="1327228" y="2494527"/>
                                  <a:pt x="1324710" y="2487979"/>
                                  <a:pt x="1320680" y="2483949"/>
                                </a:cubicBezTo>
                                <a:cubicBezTo>
                                  <a:pt x="1316146" y="2479919"/>
                                  <a:pt x="1310605" y="2476897"/>
                                  <a:pt x="1304561" y="2477400"/>
                                </a:cubicBezTo>
                                <a:cubicBezTo>
                                  <a:pt x="1298516" y="2477904"/>
                                  <a:pt x="1292471" y="2479919"/>
                                  <a:pt x="1288442" y="2483949"/>
                                </a:cubicBezTo>
                                <a:cubicBezTo>
                                  <a:pt x="1286427" y="2486467"/>
                                  <a:pt x="1284412" y="2488482"/>
                                  <a:pt x="1282397" y="2491001"/>
                                </a:cubicBezTo>
                                <a:cubicBezTo>
                                  <a:pt x="1281390" y="2492008"/>
                                  <a:pt x="1280383" y="2493016"/>
                                  <a:pt x="1279375" y="2494527"/>
                                </a:cubicBezTo>
                                <a:cubicBezTo>
                                  <a:pt x="1276857" y="2497549"/>
                                  <a:pt x="1274842" y="2500572"/>
                                  <a:pt x="1273834" y="2504098"/>
                                </a:cubicBezTo>
                                <a:cubicBezTo>
                                  <a:pt x="1272827" y="2507624"/>
                                  <a:pt x="1272827" y="2512157"/>
                                  <a:pt x="1273834" y="2516187"/>
                                </a:cubicBezTo>
                                <a:cubicBezTo>
                                  <a:pt x="1275345" y="2523239"/>
                                  <a:pt x="1281390" y="2529284"/>
                                  <a:pt x="1288442" y="2530795"/>
                                </a:cubicBezTo>
                                <a:close/>
                                <a:moveTo>
                                  <a:pt x="5942992" y="2537001"/>
                                </a:moveTo>
                                <a:cubicBezTo>
                                  <a:pt x="5950044" y="2538513"/>
                                  <a:pt x="5956592" y="2537505"/>
                                  <a:pt x="5962636" y="2532972"/>
                                </a:cubicBezTo>
                                <a:cubicBezTo>
                                  <a:pt x="5964651" y="2531461"/>
                                  <a:pt x="5966163" y="2529949"/>
                                  <a:pt x="5968177" y="2528438"/>
                                </a:cubicBezTo>
                                <a:cubicBezTo>
                                  <a:pt x="5970696" y="2526423"/>
                                  <a:pt x="5972711" y="2524408"/>
                                  <a:pt x="5975229" y="2522393"/>
                                </a:cubicBezTo>
                                <a:cubicBezTo>
                                  <a:pt x="5979259" y="2518867"/>
                                  <a:pt x="5981778" y="2511815"/>
                                  <a:pt x="5981778" y="2506274"/>
                                </a:cubicBezTo>
                                <a:cubicBezTo>
                                  <a:pt x="5981778" y="2500733"/>
                                  <a:pt x="5979259" y="2494185"/>
                                  <a:pt x="5975229" y="2490155"/>
                                </a:cubicBezTo>
                                <a:cubicBezTo>
                                  <a:pt x="5970696" y="2486126"/>
                                  <a:pt x="5965155" y="2483104"/>
                                  <a:pt x="5959110" y="2483607"/>
                                </a:cubicBezTo>
                                <a:cubicBezTo>
                                  <a:pt x="5953066" y="2484111"/>
                                  <a:pt x="5947021" y="2486126"/>
                                  <a:pt x="5942992" y="2490155"/>
                                </a:cubicBezTo>
                                <a:cubicBezTo>
                                  <a:pt x="5940977" y="2492674"/>
                                  <a:pt x="5938962" y="2494689"/>
                                  <a:pt x="5936946" y="2497207"/>
                                </a:cubicBezTo>
                                <a:cubicBezTo>
                                  <a:pt x="5935940" y="2498215"/>
                                  <a:pt x="5934932" y="2499222"/>
                                  <a:pt x="5933925" y="2500733"/>
                                </a:cubicBezTo>
                                <a:cubicBezTo>
                                  <a:pt x="5931406" y="2503756"/>
                                  <a:pt x="5929391" y="2506778"/>
                                  <a:pt x="5928384" y="2510304"/>
                                </a:cubicBezTo>
                                <a:cubicBezTo>
                                  <a:pt x="5927376" y="2513830"/>
                                  <a:pt x="5927376" y="2518364"/>
                                  <a:pt x="5928384" y="2522393"/>
                                </a:cubicBezTo>
                                <a:cubicBezTo>
                                  <a:pt x="5929895" y="2529446"/>
                                  <a:pt x="5935940" y="2535490"/>
                                  <a:pt x="5942992" y="2537001"/>
                                </a:cubicBezTo>
                                <a:close/>
                                <a:moveTo>
                                  <a:pt x="3429557" y="2543668"/>
                                </a:moveTo>
                                <a:cubicBezTo>
                                  <a:pt x="3439835" y="2545709"/>
                                  <a:pt x="3451764" y="2534606"/>
                                  <a:pt x="3445524" y="2522127"/>
                                </a:cubicBezTo>
                                <a:cubicBezTo>
                                  <a:pt x="3427906" y="2486891"/>
                                  <a:pt x="3408819" y="2451655"/>
                                  <a:pt x="3390714" y="2416908"/>
                                </a:cubicBezTo>
                                <a:cubicBezTo>
                                  <a:pt x="3381414" y="2398801"/>
                                  <a:pt x="3352541" y="2415440"/>
                                  <a:pt x="3362817" y="2433547"/>
                                </a:cubicBezTo>
                                <a:cubicBezTo>
                                  <a:pt x="3381903" y="2468294"/>
                                  <a:pt x="3400989" y="2503041"/>
                                  <a:pt x="3420564" y="2536809"/>
                                </a:cubicBezTo>
                                <a:cubicBezTo>
                                  <a:pt x="3422890" y="2540846"/>
                                  <a:pt x="3426132" y="2542987"/>
                                  <a:pt x="3429557" y="2543668"/>
                                </a:cubicBezTo>
                                <a:close/>
                                <a:moveTo>
                                  <a:pt x="2063734" y="2573611"/>
                                </a:moveTo>
                                <a:cubicBezTo>
                                  <a:pt x="2079664" y="2574618"/>
                                  <a:pt x="2095657" y="2573863"/>
                                  <a:pt x="2112028" y="2571092"/>
                                </a:cubicBezTo>
                                <a:cubicBezTo>
                                  <a:pt x="2131169" y="2568070"/>
                                  <a:pt x="2127140" y="2534321"/>
                                  <a:pt x="2107495" y="2536839"/>
                                </a:cubicBezTo>
                                <a:cubicBezTo>
                                  <a:pt x="2079790" y="2540365"/>
                                  <a:pt x="2051582" y="2540365"/>
                                  <a:pt x="2024380" y="2534824"/>
                                </a:cubicBezTo>
                                <a:cubicBezTo>
                                  <a:pt x="2004735" y="2530794"/>
                                  <a:pt x="1996172" y="2560010"/>
                                  <a:pt x="2015817" y="2565551"/>
                                </a:cubicBezTo>
                                <a:cubicBezTo>
                                  <a:pt x="2031936" y="2569833"/>
                                  <a:pt x="2047804" y="2572603"/>
                                  <a:pt x="2063734" y="2573611"/>
                                </a:cubicBezTo>
                                <a:close/>
                                <a:moveTo>
                                  <a:pt x="6718281" y="2579817"/>
                                </a:moveTo>
                                <a:cubicBezTo>
                                  <a:pt x="6734211" y="2580824"/>
                                  <a:pt x="6750204" y="2580069"/>
                                  <a:pt x="6766575" y="2577298"/>
                                </a:cubicBezTo>
                                <a:cubicBezTo>
                                  <a:pt x="6785716" y="2574276"/>
                                  <a:pt x="6781687" y="2540527"/>
                                  <a:pt x="6762042" y="2543045"/>
                                </a:cubicBezTo>
                                <a:cubicBezTo>
                                  <a:pt x="6734337" y="2546571"/>
                                  <a:pt x="6706129" y="2546571"/>
                                  <a:pt x="6678928" y="2541031"/>
                                </a:cubicBezTo>
                                <a:cubicBezTo>
                                  <a:pt x="6659282" y="2537001"/>
                                  <a:pt x="6650719" y="2566216"/>
                                  <a:pt x="6670364" y="2571757"/>
                                </a:cubicBezTo>
                                <a:cubicBezTo>
                                  <a:pt x="6686484" y="2576039"/>
                                  <a:pt x="6702351" y="2578809"/>
                                  <a:pt x="6718281" y="2579817"/>
                                </a:cubicBezTo>
                                <a:close/>
                                <a:moveTo>
                                  <a:pt x="1011313" y="2602581"/>
                                </a:moveTo>
                                <a:cubicBezTo>
                                  <a:pt x="1016811" y="2601687"/>
                                  <a:pt x="1021980" y="2598505"/>
                                  <a:pt x="1025528" y="2592266"/>
                                </a:cubicBezTo>
                                <a:cubicBezTo>
                                  <a:pt x="1045593" y="2557030"/>
                                  <a:pt x="1074957" y="2525709"/>
                                  <a:pt x="1106767" y="2499771"/>
                                </a:cubicBezTo>
                                <a:cubicBezTo>
                                  <a:pt x="1122428" y="2487047"/>
                                  <a:pt x="1101873" y="2459641"/>
                                  <a:pt x="1084745" y="2471386"/>
                                </a:cubicBezTo>
                                <a:cubicBezTo>
                                  <a:pt x="1044615" y="2498303"/>
                                  <a:pt x="1015251" y="2530603"/>
                                  <a:pt x="987845" y="2569754"/>
                                </a:cubicBezTo>
                                <a:cubicBezTo>
                                  <a:pt x="975366" y="2587372"/>
                                  <a:pt x="994820" y="2605265"/>
                                  <a:pt x="1011313" y="2602581"/>
                                </a:cubicBezTo>
                                <a:close/>
                                <a:moveTo>
                                  <a:pt x="1320888" y="2605533"/>
                                </a:moveTo>
                                <a:cubicBezTo>
                                  <a:pt x="1326287" y="2607328"/>
                                  <a:pt x="1332647" y="2606982"/>
                                  <a:pt x="1339321" y="2603330"/>
                                </a:cubicBezTo>
                                <a:cubicBezTo>
                                  <a:pt x="1384656" y="2579151"/>
                                  <a:pt x="1408834" y="2538853"/>
                                  <a:pt x="1425960" y="2492008"/>
                                </a:cubicBezTo>
                                <a:cubicBezTo>
                                  <a:pt x="1434523" y="2466821"/>
                                  <a:pt x="1393219" y="2454732"/>
                                  <a:pt x="1385160" y="2480926"/>
                                </a:cubicBezTo>
                                <a:cubicBezTo>
                                  <a:pt x="1374581" y="2515178"/>
                                  <a:pt x="1344862" y="2543891"/>
                                  <a:pt x="1315646" y="2563032"/>
                                </a:cubicBezTo>
                                <a:cubicBezTo>
                                  <a:pt x="1297134" y="2575499"/>
                                  <a:pt x="1304690" y="2600150"/>
                                  <a:pt x="1320888" y="2605533"/>
                                </a:cubicBezTo>
                                <a:close/>
                                <a:moveTo>
                                  <a:pt x="5665856" y="2608787"/>
                                </a:moveTo>
                                <a:cubicBezTo>
                                  <a:pt x="5671354" y="2607892"/>
                                  <a:pt x="5676523" y="2604711"/>
                                  <a:pt x="5680071" y="2598471"/>
                                </a:cubicBezTo>
                                <a:cubicBezTo>
                                  <a:pt x="5700136" y="2563235"/>
                                  <a:pt x="5729500" y="2531914"/>
                                  <a:pt x="5761310" y="2505977"/>
                                </a:cubicBezTo>
                                <a:cubicBezTo>
                                  <a:pt x="5776971" y="2493252"/>
                                  <a:pt x="5756416" y="2465846"/>
                                  <a:pt x="5739287" y="2477592"/>
                                </a:cubicBezTo>
                                <a:cubicBezTo>
                                  <a:pt x="5699158" y="2504508"/>
                                  <a:pt x="5669794" y="2536808"/>
                                  <a:pt x="5642388" y="2575959"/>
                                </a:cubicBezTo>
                                <a:cubicBezTo>
                                  <a:pt x="5629909" y="2593578"/>
                                  <a:pt x="5649362" y="2611471"/>
                                  <a:pt x="5665856" y="2608787"/>
                                </a:cubicBezTo>
                                <a:close/>
                                <a:moveTo>
                                  <a:pt x="5975435" y="2611740"/>
                                </a:moveTo>
                                <a:cubicBezTo>
                                  <a:pt x="5980834" y="2613534"/>
                                  <a:pt x="5987193" y="2613188"/>
                                  <a:pt x="5993868" y="2609536"/>
                                </a:cubicBezTo>
                                <a:cubicBezTo>
                                  <a:pt x="6039203" y="2585357"/>
                                  <a:pt x="6063381" y="2545060"/>
                                  <a:pt x="6080507" y="2498214"/>
                                </a:cubicBezTo>
                                <a:cubicBezTo>
                                  <a:pt x="6089071" y="2473027"/>
                                  <a:pt x="6047766" y="2460938"/>
                                  <a:pt x="6039706" y="2487132"/>
                                </a:cubicBezTo>
                                <a:cubicBezTo>
                                  <a:pt x="6029128" y="2521384"/>
                                  <a:pt x="5999409" y="2550097"/>
                                  <a:pt x="5970193" y="2569238"/>
                                </a:cubicBezTo>
                                <a:cubicBezTo>
                                  <a:pt x="5951681" y="2581705"/>
                                  <a:pt x="5959237" y="2606356"/>
                                  <a:pt x="5975435" y="2611740"/>
                                </a:cubicBezTo>
                                <a:close/>
                                <a:moveTo>
                                  <a:pt x="2619954" y="2634723"/>
                                </a:moveTo>
                                <a:cubicBezTo>
                                  <a:pt x="2626502" y="2636234"/>
                                  <a:pt x="2634059" y="2635227"/>
                                  <a:pt x="2638593" y="2629685"/>
                                </a:cubicBezTo>
                                <a:cubicBezTo>
                                  <a:pt x="2642118" y="2625656"/>
                                  <a:pt x="2644133" y="2621122"/>
                                  <a:pt x="2644133" y="2616085"/>
                                </a:cubicBezTo>
                                <a:cubicBezTo>
                                  <a:pt x="2644133" y="2611047"/>
                                  <a:pt x="2642118" y="2606011"/>
                                  <a:pt x="2638593" y="2602485"/>
                                </a:cubicBezTo>
                                <a:cubicBezTo>
                                  <a:pt x="2633555" y="2596944"/>
                                  <a:pt x="2627006" y="2595936"/>
                                  <a:pt x="2619954" y="2596944"/>
                                </a:cubicBezTo>
                                <a:cubicBezTo>
                                  <a:pt x="2618443" y="2596944"/>
                                  <a:pt x="2617436" y="2597447"/>
                                  <a:pt x="2615925" y="2597951"/>
                                </a:cubicBezTo>
                                <a:cubicBezTo>
                                  <a:pt x="2610889" y="2598959"/>
                                  <a:pt x="2606857" y="2602485"/>
                                  <a:pt x="2604339" y="2607018"/>
                                </a:cubicBezTo>
                                <a:cubicBezTo>
                                  <a:pt x="2601317" y="2612559"/>
                                  <a:pt x="2601317" y="2619611"/>
                                  <a:pt x="2604339" y="2624648"/>
                                </a:cubicBezTo>
                                <a:cubicBezTo>
                                  <a:pt x="2606857" y="2629182"/>
                                  <a:pt x="2610889" y="2632708"/>
                                  <a:pt x="2615925" y="2633715"/>
                                </a:cubicBezTo>
                                <a:cubicBezTo>
                                  <a:pt x="2617436" y="2634219"/>
                                  <a:pt x="2618443" y="2634219"/>
                                  <a:pt x="2619954" y="2634723"/>
                                </a:cubicBezTo>
                                <a:close/>
                                <a:moveTo>
                                  <a:pt x="2391087" y="2636577"/>
                                </a:moveTo>
                                <a:cubicBezTo>
                                  <a:pt x="2391087" y="2636072"/>
                                  <a:pt x="2390079" y="2635065"/>
                                  <a:pt x="2390583" y="2634561"/>
                                </a:cubicBezTo>
                                <a:lnTo>
                                  <a:pt x="2390680" y="2635607"/>
                                </a:lnTo>
                                <a:close/>
                                <a:moveTo>
                                  <a:pt x="2390816" y="2637063"/>
                                </a:moveTo>
                                <a:lnTo>
                                  <a:pt x="2390680" y="2635607"/>
                                </a:lnTo>
                                <a:lnTo>
                                  <a:pt x="2390268" y="2634625"/>
                                </a:lnTo>
                                <a:cubicBezTo>
                                  <a:pt x="2389953" y="2633806"/>
                                  <a:pt x="2389827" y="2633302"/>
                                  <a:pt x="2390583" y="2634561"/>
                                </a:cubicBezTo>
                                <a:lnTo>
                                  <a:pt x="2389954" y="2633932"/>
                                </a:lnTo>
                                <a:lnTo>
                                  <a:pt x="2389850" y="2635637"/>
                                </a:lnTo>
                                <a:close/>
                                <a:moveTo>
                                  <a:pt x="2390881" y="2637160"/>
                                </a:moveTo>
                                <a:lnTo>
                                  <a:pt x="2391087" y="2636577"/>
                                </a:lnTo>
                                <a:lnTo>
                                  <a:pt x="2390877" y="2637154"/>
                                </a:lnTo>
                                <a:close/>
                                <a:moveTo>
                                  <a:pt x="2390835" y="2637269"/>
                                </a:moveTo>
                                <a:lnTo>
                                  <a:pt x="2390877" y="2637154"/>
                                </a:lnTo>
                                <a:lnTo>
                                  <a:pt x="2390816" y="2637063"/>
                                </a:lnTo>
                                <a:close/>
                                <a:moveTo>
                                  <a:pt x="2391385" y="2637903"/>
                                </a:moveTo>
                                <a:lnTo>
                                  <a:pt x="2391590" y="2637080"/>
                                </a:lnTo>
                                <a:lnTo>
                                  <a:pt x="2391266" y="2637729"/>
                                </a:lnTo>
                                <a:close/>
                                <a:moveTo>
                                  <a:pt x="2390892" y="2638348"/>
                                </a:moveTo>
                                <a:lnTo>
                                  <a:pt x="2391087" y="2638088"/>
                                </a:lnTo>
                                <a:lnTo>
                                  <a:pt x="2391266" y="2637729"/>
                                </a:lnTo>
                                <a:lnTo>
                                  <a:pt x="2390881" y="2637160"/>
                                </a:lnTo>
                                <a:lnTo>
                                  <a:pt x="2390709" y="2637647"/>
                                </a:lnTo>
                                <a:close/>
                                <a:moveTo>
                                  <a:pt x="7045637" y="2642783"/>
                                </a:moveTo>
                                <a:cubicBezTo>
                                  <a:pt x="7045637" y="2642279"/>
                                  <a:pt x="7044629" y="2641271"/>
                                  <a:pt x="7045133" y="2640768"/>
                                </a:cubicBezTo>
                                <a:lnTo>
                                  <a:pt x="7045230" y="2641814"/>
                                </a:lnTo>
                                <a:close/>
                                <a:moveTo>
                                  <a:pt x="7045366" y="2643270"/>
                                </a:moveTo>
                                <a:lnTo>
                                  <a:pt x="7045230" y="2641814"/>
                                </a:lnTo>
                                <a:lnTo>
                                  <a:pt x="7044818" y="2640831"/>
                                </a:lnTo>
                                <a:cubicBezTo>
                                  <a:pt x="7044503" y="2640012"/>
                                  <a:pt x="7044377" y="2639509"/>
                                  <a:pt x="7045133" y="2640768"/>
                                </a:cubicBezTo>
                                <a:lnTo>
                                  <a:pt x="7044503" y="2640138"/>
                                </a:lnTo>
                                <a:lnTo>
                                  <a:pt x="7044399" y="2641843"/>
                                </a:lnTo>
                                <a:close/>
                                <a:moveTo>
                                  <a:pt x="7045431" y="2643366"/>
                                </a:moveTo>
                                <a:lnTo>
                                  <a:pt x="7045637" y="2642783"/>
                                </a:lnTo>
                                <a:lnTo>
                                  <a:pt x="7045427" y="2643360"/>
                                </a:lnTo>
                                <a:close/>
                                <a:moveTo>
                                  <a:pt x="7045385" y="2643475"/>
                                </a:moveTo>
                                <a:lnTo>
                                  <a:pt x="7045427" y="2643360"/>
                                </a:lnTo>
                                <a:lnTo>
                                  <a:pt x="7045366" y="2643270"/>
                                </a:lnTo>
                                <a:close/>
                                <a:moveTo>
                                  <a:pt x="7045935" y="2644110"/>
                                </a:moveTo>
                                <a:lnTo>
                                  <a:pt x="7046140" y="2643286"/>
                                </a:lnTo>
                                <a:lnTo>
                                  <a:pt x="7045816" y="2643935"/>
                                </a:lnTo>
                                <a:close/>
                                <a:moveTo>
                                  <a:pt x="2572930" y="2644132"/>
                                </a:moveTo>
                                <a:cubicBezTo>
                                  <a:pt x="2579478" y="2644132"/>
                                  <a:pt x="2585523" y="2640606"/>
                                  <a:pt x="2589049" y="2635065"/>
                                </a:cubicBezTo>
                                <a:cubicBezTo>
                                  <a:pt x="2592071" y="2629524"/>
                                  <a:pt x="2591568" y="2622471"/>
                                  <a:pt x="2588545" y="2616427"/>
                                </a:cubicBezTo>
                                <a:cubicBezTo>
                                  <a:pt x="2588041" y="2614916"/>
                                  <a:pt x="2587034" y="2613909"/>
                                  <a:pt x="2586530" y="2612397"/>
                                </a:cubicBezTo>
                                <a:cubicBezTo>
                                  <a:pt x="2580990" y="2601819"/>
                                  <a:pt x="2564367" y="2601819"/>
                                  <a:pt x="2558826" y="2612397"/>
                                </a:cubicBezTo>
                                <a:cubicBezTo>
                                  <a:pt x="2558322" y="2613909"/>
                                  <a:pt x="2557315" y="2614916"/>
                                  <a:pt x="2556811" y="2616427"/>
                                </a:cubicBezTo>
                                <a:cubicBezTo>
                                  <a:pt x="2553788" y="2622471"/>
                                  <a:pt x="2553285" y="2629524"/>
                                  <a:pt x="2556811" y="2635065"/>
                                </a:cubicBezTo>
                                <a:cubicBezTo>
                                  <a:pt x="2560337" y="2640606"/>
                                  <a:pt x="2566382" y="2644132"/>
                                  <a:pt x="2572930" y="2644132"/>
                                </a:cubicBezTo>
                                <a:close/>
                                <a:moveTo>
                                  <a:pt x="7045442" y="2644554"/>
                                </a:moveTo>
                                <a:lnTo>
                                  <a:pt x="7045637" y="2644294"/>
                                </a:lnTo>
                                <a:lnTo>
                                  <a:pt x="7045816" y="2643935"/>
                                </a:lnTo>
                                <a:lnTo>
                                  <a:pt x="7045431" y="2643366"/>
                                </a:lnTo>
                                <a:lnTo>
                                  <a:pt x="7045259" y="2643853"/>
                                </a:lnTo>
                                <a:close/>
                                <a:moveTo>
                                  <a:pt x="4039657" y="2644687"/>
                                </a:moveTo>
                                <a:lnTo>
                                  <a:pt x="4040127" y="2643528"/>
                                </a:lnTo>
                                <a:lnTo>
                                  <a:pt x="4040127" y="2634595"/>
                                </a:lnTo>
                                <a:lnTo>
                                  <a:pt x="4039620" y="2633548"/>
                                </a:lnTo>
                                <a:lnTo>
                                  <a:pt x="4038630" y="2640871"/>
                                </a:lnTo>
                                <a:lnTo>
                                  <a:pt x="4039612" y="2644518"/>
                                </a:lnTo>
                                <a:lnTo>
                                  <a:pt x="4039638" y="2644474"/>
                                </a:lnTo>
                                <a:lnTo>
                                  <a:pt x="4039612" y="2644519"/>
                                </a:lnTo>
                                <a:close/>
                                <a:moveTo>
                                  <a:pt x="4038170" y="2646921"/>
                                </a:moveTo>
                                <a:lnTo>
                                  <a:pt x="4038333" y="2646758"/>
                                </a:lnTo>
                                <a:lnTo>
                                  <a:pt x="4039612" y="2644519"/>
                                </a:lnTo>
                                <a:lnTo>
                                  <a:pt x="4039612" y="2644518"/>
                                </a:lnTo>
                                <a:close/>
                                <a:moveTo>
                                  <a:pt x="3947144" y="2649857"/>
                                </a:moveTo>
                                <a:cubicBezTo>
                                  <a:pt x="3969167" y="2654751"/>
                                  <a:pt x="3975529" y="2626367"/>
                                  <a:pt x="3956443" y="2618047"/>
                                </a:cubicBezTo>
                                <a:cubicBezTo>
                                  <a:pt x="3916802" y="2601407"/>
                                  <a:pt x="3877162" y="2584768"/>
                                  <a:pt x="3839479" y="2563235"/>
                                </a:cubicBezTo>
                                <a:cubicBezTo>
                                  <a:pt x="3820881" y="2552468"/>
                                  <a:pt x="3806200" y="2579385"/>
                                  <a:pt x="3822839" y="2591130"/>
                                </a:cubicBezTo>
                                <a:cubicBezTo>
                                  <a:pt x="3860522" y="2618047"/>
                                  <a:pt x="3901631" y="2639580"/>
                                  <a:pt x="3947144" y="2649857"/>
                                </a:cubicBezTo>
                                <a:close/>
                                <a:moveTo>
                                  <a:pt x="7227479" y="2650338"/>
                                </a:moveTo>
                                <a:cubicBezTo>
                                  <a:pt x="7234028" y="2650338"/>
                                  <a:pt x="7240072" y="2646812"/>
                                  <a:pt x="7243598" y="2641271"/>
                                </a:cubicBezTo>
                                <a:cubicBezTo>
                                  <a:pt x="7246620" y="2635730"/>
                                  <a:pt x="7246117" y="2628678"/>
                                  <a:pt x="7243095" y="2622633"/>
                                </a:cubicBezTo>
                                <a:cubicBezTo>
                                  <a:pt x="7242591" y="2621122"/>
                                  <a:pt x="7241583" y="2620115"/>
                                  <a:pt x="7241080" y="2618603"/>
                                </a:cubicBezTo>
                                <a:cubicBezTo>
                                  <a:pt x="7235539" y="2608025"/>
                                  <a:pt x="7218916" y="2608025"/>
                                  <a:pt x="7213375" y="2618603"/>
                                </a:cubicBezTo>
                                <a:cubicBezTo>
                                  <a:pt x="7212871" y="2620115"/>
                                  <a:pt x="7211864" y="2621122"/>
                                  <a:pt x="7211360" y="2622633"/>
                                </a:cubicBezTo>
                                <a:cubicBezTo>
                                  <a:pt x="7208338" y="2628678"/>
                                  <a:pt x="7207834" y="2635730"/>
                                  <a:pt x="7211360" y="2641271"/>
                                </a:cubicBezTo>
                                <a:cubicBezTo>
                                  <a:pt x="7214886" y="2646812"/>
                                  <a:pt x="7220931" y="2650338"/>
                                  <a:pt x="7227479" y="2650338"/>
                                </a:cubicBezTo>
                                <a:close/>
                                <a:moveTo>
                                  <a:pt x="3476048" y="2652863"/>
                                </a:moveTo>
                                <a:cubicBezTo>
                                  <a:pt x="3479596" y="2653008"/>
                                  <a:pt x="3483327" y="2651570"/>
                                  <a:pt x="3486631" y="2647900"/>
                                </a:cubicBezTo>
                                <a:cubicBezTo>
                                  <a:pt x="3506695" y="2625388"/>
                                  <a:pt x="3526272" y="2602386"/>
                                  <a:pt x="3545357" y="2578895"/>
                                </a:cubicBezTo>
                                <a:cubicBezTo>
                                  <a:pt x="3558082" y="2563235"/>
                                  <a:pt x="3536551" y="2540234"/>
                                  <a:pt x="3522846" y="2556384"/>
                                </a:cubicBezTo>
                                <a:cubicBezTo>
                                  <a:pt x="3503268" y="2579385"/>
                                  <a:pt x="3484185" y="2602876"/>
                                  <a:pt x="3465587" y="2626366"/>
                                </a:cubicBezTo>
                                <a:cubicBezTo>
                                  <a:pt x="3456412" y="2637744"/>
                                  <a:pt x="3465404" y="2652427"/>
                                  <a:pt x="3476048" y="2652863"/>
                                </a:cubicBezTo>
                                <a:close/>
                                <a:moveTo>
                                  <a:pt x="764191" y="2661270"/>
                                </a:moveTo>
                                <a:cubicBezTo>
                                  <a:pt x="776915" y="2665185"/>
                                  <a:pt x="790128" y="2654418"/>
                                  <a:pt x="790128" y="2641694"/>
                                </a:cubicBezTo>
                                <a:lnTo>
                                  <a:pt x="785192" y="2631748"/>
                                </a:lnTo>
                                <a:lnTo>
                                  <a:pt x="790617" y="2633376"/>
                                </a:lnTo>
                                <a:cubicBezTo>
                                  <a:pt x="803342" y="2636802"/>
                                  <a:pt x="816066" y="2627014"/>
                                  <a:pt x="816066" y="2614289"/>
                                </a:cubicBezTo>
                                <a:cubicBezTo>
                                  <a:pt x="816066" y="2601565"/>
                                  <a:pt x="803342" y="2591288"/>
                                  <a:pt x="790617" y="2595203"/>
                                </a:cubicBezTo>
                                <a:cubicBezTo>
                                  <a:pt x="787192" y="2596182"/>
                                  <a:pt x="784255" y="2597161"/>
                                  <a:pt x="780830" y="2598139"/>
                                </a:cubicBezTo>
                                <a:cubicBezTo>
                                  <a:pt x="773978" y="2600097"/>
                                  <a:pt x="768105" y="2606948"/>
                                  <a:pt x="768594" y="2614289"/>
                                </a:cubicBezTo>
                                <a:lnTo>
                                  <a:pt x="775589" y="2623523"/>
                                </a:lnTo>
                                <a:lnTo>
                                  <a:pt x="764191" y="2621140"/>
                                </a:lnTo>
                                <a:cubicBezTo>
                                  <a:pt x="762723" y="2621629"/>
                                  <a:pt x="761254" y="2622118"/>
                                  <a:pt x="760276" y="2622608"/>
                                </a:cubicBezTo>
                                <a:cubicBezTo>
                                  <a:pt x="752445" y="2625055"/>
                                  <a:pt x="746083" y="2632396"/>
                                  <a:pt x="746083" y="2641205"/>
                                </a:cubicBezTo>
                                <a:cubicBezTo>
                                  <a:pt x="746572" y="2650014"/>
                                  <a:pt x="751956" y="2657354"/>
                                  <a:pt x="760276" y="2659801"/>
                                </a:cubicBezTo>
                                <a:cubicBezTo>
                                  <a:pt x="761743" y="2660291"/>
                                  <a:pt x="763212" y="2660780"/>
                                  <a:pt x="764191" y="2661270"/>
                                </a:cubicBezTo>
                                <a:close/>
                                <a:moveTo>
                                  <a:pt x="663865" y="2664696"/>
                                </a:moveTo>
                                <a:cubicBezTo>
                                  <a:pt x="671696" y="2664696"/>
                                  <a:pt x="679526" y="2661270"/>
                                  <a:pt x="684909" y="2655887"/>
                                </a:cubicBezTo>
                                <a:cubicBezTo>
                                  <a:pt x="688824" y="2651972"/>
                                  <a:pt x="691271" y="2647567"/>
                                  <a:pt x="692739" y="2642673"/>
                                </a:cubicBezTo>
                                <a:cubicBezTo>
                                  <a:pt x="694207" y="2637290"/>
                                  <a:pt x="694207" y="2631907"/>
                                  <a:pt x="692739" y="2626523"/>
                                </a:cubicBezTo>
                                <a:cubicBezTo>
                                  <a:pt x="691760" y="2624077"/>
                                  <a:pt x="690781" y="2621140"/>
                                  <a:pt x="689313" y="2618693"/>
                                </a:cubicBezTo>
                                <a:cubicBezTo>
                                  <a:pt x="687845" y="2616736"/>
                                  <a:pt x="686377" y="2614778"/>
                                  <a:pt x="684419" y="2612821"/>
                                </a:cubicBezTo>
                                <a:cubicBezTo>
                                  <a:pt x="681483" y="2609885"/>
                                  <a:pt x="678547" y="2607927"/>
                                  <a:pt x="674632" y="2606459"/>
                                </a:cubicBezTo>
                                <a:cubicBezTo>
                                  <a:pt x="670227" y="2604501"/>
                                  <a:pt x="671696" y="2604991"/>
                                  <a:pt x="666802" y="2604501"/>
                                </a:cubicBezTo>
                                <a:cubicBezTo>
                                  <a:pt x="664355" y="2604012"/>
                                  <a:pt x="661908" y="2604012"/>
                                  <a:pt x="658971" y="2604501"/>
                                </a:cubicBezTo>
                                <a:cubicBezTo>
                                  <a:pt x="656035" y="2604501"/>
                                  <a:pt x="652609" y="2605480"/>
                                  <a:pt x="649183" y="2607927"/>
                                </a:cubicBezTo>
                                <a:cubicBezTo>
                                  <a:pt x="644779" y="2609885"/>
                                  <a:pt x="643312" y="2612331"/>
                                  <a:pt x="640375" y="2615757"/>
                                </a:cubicBezTo>
                                <a:cubicBezTo>
                                  <a:pt x="638417" y="2617715"/>
                                  <a:pt x="637438" y="2619672"/>
                                  <a:pt x="636460" y="2622119"/>
                                </a:cubicBezTo>
                                <a:cubicBezTo>
                                  <a:pt x="635481" y="2623587"/>
                                  <a:pt x="634991" y="2625055"/>
                                  <a:pt x="634991" y="2626523"/>
                                </a:cubicBezTo>
                                <a:cubicBezTo>
                                  <a:pt x="633523" y="2631907"/>
                                  <a:pt x="633523" y="2637290"/>
                                  <a:pt x="634991" y="2642673"/>
                                </a:cubicBezTo>
                                <a:cubicBezTo>
                                  <a:pt x="636460" y="2647567"/>
                                  <a:pt x="638907" y="2651972"/>
                                  <a:pt x="642822" y="2655887"/>
                                </a:cubicBezTo>
                                <a:cubicBezTo>
                                  <a:pt x="648694" y="2661270"/>
                                  <a:pt x="656035" y="2664696"/>
                                  <a:pt x="663865" y="2664696"/>
                                </a:cubicBezTo>
                                <a:close/>
                                <a:moveTo>
                                  <a:pt x="5418737" y="2667476"/>
                                </a:moveTo>
                                <a:cubicBezTo>
                                  <a:pt x="5431462" y="2671391"/>
                                  <a:pt x="5444675" y="2660624"/>
                                  <a:pt x="5444675" y="2647900"/>
                                </a:cubicBezTo>
                                <a:lnTo>
                                  <a:pt x="5439738" y="2637954"/>
                                </a:lnTo>
                                <a:lnTo>
                                  <a:pt x="5445164" y="2639582"/>
                                </a:lnTo>
                                <a:cubicBezTo>
                                  <a:pt x="5457888" y="2643007"/>
                                  <a:pt x="5470612" y="2633220"/>
                                  <a:pt x="5470612" y="2620495"/>
                                </a:cubicBezTo>
                                <a:cubicBezTo>
                                  <a:pt x="5470612" y="2607771"/>
                                  <a:pt x="5457888" y="2597494"/>
                                  <a:pt x="5445164" y="2601409"/>
                                </a:cubicBezTo>
                                <a:cubicBezTo>
                                  <a:pt x="5441738" y="2602387"/>
                                  <a:pt x="5438802" y="2603366"/>
                                  <a:pt x="5435376" y="2604345"/>
                                </a:cubicBezTo>
                                <a:cubicBezTo>
                                  <a:pt x="5428524" y="2606303"/>
                                  <a:pt x="5422652" y="2613154"/>
                                  <a:pt x="5423141" y="2620495"/>
                                </a:cubicBezTo>
                                <a:lnTo>
                                  <a:pt x="5430136" y="2629728"/>
                                </a:lnTo>
                                <a:lnTo>
                                  <a:pt x="5418737" y="2627345"/>
                                </a:lnTo>
                                <a:cubicBezTo>
                                  <a:pt x="5417269" y="2627835"/>
                                  <a:pt x="5415801" y="2628324"/>
                                  <a:pt x="5414822" y="2628813"/>
                                </a:cubicBezTo>
                                <a:cubicBezTo>
                                  <a:pt x="5406992" y="2631260"/>
                                  <a:pt x="5400630" y="2638601"/>
                                  <a:pt x="5400630" y="2647410"/>
                                </a:cubicBezTo>
                                <a:cubicBezTo>
                                  <a:pt x="5401119" y="2656219"/>
                                  <a:pt x="5406502" y="2663560"/>
                                  <a:pt x="5414822" y="2666007"/>
                                </a:cubicBezTo>
                                <a:cubicBezTo>
                                  <a:pt x="5416290" y="2666497"/>
                                  <a:pt x="5417759" y="2666986"/>
                                  <a:pt x="5418737" y="2667476"/>
                                </a:cubicBezTo>
                                <a:close/>
                                <a:moveTo>
                                  <a:pt x="2376857" y="2669759"/>
                                </a:moveTo>
                                <a:cubicBezTo>
                                  <a:pt x="2382776" y="2669318"/>
                                  <a:pt x="2388568" y="2666548"/>
                                  <a:pt x="2392598" y="2661762"/>
                                </a:cubicBezTo>
                                <a:cubicBezTo>
                                  <a:pt x="2396124" y="2657229"/>
                                  <a:pt x="2397635" y="2651688"/>
                                  <a:pt x="2396627" y="2645643"/>
                                </a:cubicBezTo>
                                <a:lnTo>
                                  <a:pt x="2391385" y="2637903"/>
                                </a:lnTo>
                                <a:lnTo>
                                  <a:pt x="2391087" y="2639095"/>
                                </a:lnTo>
                                <a:lnTo>
                                  <a:pt x="2390892" y="2638348"/>
                                </a:lnTo>
                                <a:lnTo>
                                  <a:pt x="2389576" y="2640102"/>
                                </a:lnTo>
                                <a:lnTo>
                                  <a:pt x="2389850" y="2635637"/>
                                </a:lnTo>
                                <a:lnTo>
                                  <a:pt x="2386050" y="2630028"/>
                                </a:lnTo>
                                <a:lnTo>
                                  <a:pt x="2389954" y="2633932"/>
                                </a:lnTo>
                                <a:lnTo>
                                  <a:pt x="2391087" y="2615420"/>
                                </a:lnTo>
                                <a:cubicBezTo>
                                  <a:pt x="2385042" y="2607360"/>
                                  <a:pt x="2375471" y="2606857"/>
                                  <a:pt x="2366908" y="2610383"/>
                                </a:cubicBezTo>
                                <a:cubicBezTo>
                                  <a:pt x="2345752" y="2619450"/>
                                  <a:pt x="2345752" y="2649169"/>
                                  <a:pt x="2360360" y="2663777"/>
                                </a:cubicBezTo>
                                <a:cubicBezTo>
                                  <a:pt x="2364893" y="2668311"/>
                                  <a:pt x="2370938" y="2670200"/>
                                  <a:pt x="2376857" y="2669759"/>
                                </a:cubicBezTo>
                                <a:close/>
                                <a:moveTo>
                                  <a:pt x="5318413" y="2670901"/>
                                </a:moveTo>
                                <a:cubicBezTo>
                                  <a:pt x="5326243" y="2670901"/>
                                  <a:pt x="5334073" y="2667476"/>
                                  <a:pt x="5339456" y="2662093"/>
                                </a:cubicBezTo>
                                <a:cubicBezTo>
                                  <a:pt x="5343371" y="2658177"/>
                                  <a:pt x="5345818" y="2653772"/>
                                  <a:pt x="5347286" y="2648879"/>
                                </a:cubicBezTo>
                                <a:cubicBezTo>
                                  <a:pt x="5348754" y="2643495"/>
                                  <a:pt x="5348754" y="2638113"/>
                                  <a:pt x="5347286" y="2632729"/>
                                </a:cubicBezTo>
                                <a:cubicBezTo>
                                  <a:pt x="5346307" y="2630282"/>
                                  <a:pt x="5345328" y="2627346"/>
                                  <a:pt x="5343860" y="2624899"/>
                                </a:cubicBezTo>
                                <a:cubicBezTo>
                                  <a:pt x="5342392" y="2622941"/>
                                  <a:pt x="5340924" y="2620984"/>
                                  <a:pt x="5338967" y="2619027"/>
                                </a:cubicBezTo>
                                <a:cubicBezTo>
                                  <a:pt x="5336030" y="2616090"/>
                                  <a:pt x="5333094" y="2614133"/>
                                  <a:pt x="5329179" y="2612665"/>
                                </a:cubicBezTo>
                                <a:cubicBezTo>
                                  <a:pt x="5324775" y="2610707"/>
                                  <a:pt x="5326243" y="2611196"/>
                                  <a:pt x="5321349" y="2610707"/>
                                </a:cubicBezTo>
                                <a:cubicBezTo>
                                  <a:pt x="5318902" y="2610218"/>
                                  <a:pt x="5316455" y="2610218"/>
                                  <a:pt x="5313518" y="2610707"/>
                                </a:cubicBezTo>
                                <a:cubicBezTo>
                                  <a:pt x="5310582" y="2610707"/>
                                  <a:pt x="5307156" y="2611686"/>
                                  <a:pt x="5303731" y="2614133"/>
                                </a:cubicBezTo>
                                <a:cubicBezTo>
                                  <a:pt x="5299326" y="2616090"/>
                                  <a:pt x="5297859" y="2618537"/>
                                  <a:pt x="5294922" y="2621963"/>
                                </a:cubicBezTo>
                                <a:cubicBezTo>
                                  <a:pt x="5292964" y="2623920"/>
                                  <a:pt x="5291985" y="2625878"/>
                                  <a:pt x="5291007" y="2628325"/>
                                </a:cubicBezTo>
                                <a:cubicBezTo>
                                  <a:pt x="5290028" y="2629793"/>
                                  <a:pt x="5289539" y="2631261"/>
                                  <a:pt x="5289539" y="2632729"/>
                                </a:cubicBezTo>
                                <a:cubicBezTo>
                                  <a:pt x="5288070" y="2638113"/>
                                  <a:pt x="5288070" y="2643495"/>
                                  <a:pt x="5289539" y="2648879"/>
                                </a:cubicBezTo>
                                <a:cubicBezTo>
                                  <a:pt x="5291007" y="2653772"/>
                                  <a:pt x="5293454" y="2658177"/>
                                  <a:pt x="5297369" y="2662093"/>
                                </a:cubicBezTo>
                                <a:cubicBezTo>
                                  <a:pt x="5303241" y="2667476"/>
                                  <a:pt x="5310582" y="2670901"/>
                                  <a:pt x="5318413" y="2670901"/>
                                </a:cubicBezTo>
                                <a:close/>
                                <a:moveTo>
                                  <a:pt x="4013211" y="2673838"/>
                                </a:moveTo>
                                <a:cubicBezTo>
                                  <a:pt x="4019083" y="2673593"/>
                                  <a:pt x="4024589" y="2671636"/>
                                  <a:pt x="4029055" y="2668271"/>
                                </a:cubicBezTo>
                                <a:lnTo>
                                  <a:pt x="4037391" y="2656113"/>
                                </a:lnTo>
                                <a:lnTo>
                                  <a:pt x="4039148" y="2652304"/>
                                </a:lnTo>
                                <a:cubicBezTo>
                                  <a:pt x="4039148" y="2653283"/>
                                  <a:pt x="4038659" y="2653773"/>
                                  <a:pt x="4038659" y="2654263"/>
                                </a:cubicBezTo>
                                <a:lnTo>
                                  <a:pt x="4037391" y="2656113"/>
                                </a:lnTo>
                                <a:lnTo>
                                  <a:pt x="4036212" y="2658666"/>
                                </a:lnTo>
                                <a:cubicBezTo>
                                  <a:pt x="4036702" y="2657688"/>
                                  <a:pt x="4037191" y="2656709"/>
                                  <a:pt x="4038170" y="2655731"/>
                                </a:cubicBezTo>
                                <a:cubicBezTo>
                                  <a:pt x="4039148" y="2653283"/>
                                  <a:pt x="4040127" y="2651326"/>
                                  <a:pt x="4041106" y="2648879"/>
                                </a:cubicBezTo>
                                <a:lnTo>
                                  <a:pt x="4041484" y="2640181"/>
                                </a:lnTo>
                                <a:lnTo>
                                  <a:pt x="4040127" y="2643528"/>
                                </a:lnTo>
                                <a:lnTo>
                                  <a:pt x="4040127" y="2646432"/>
                                </a:lnTo>
                                <a:lnTo>
                                  <a:pt x="4039657" y="2644687"/>
                                </a:lnTo>
                                <a:lnTo>
                                  <a:pt x="4039148" y="2645942"/>
                                </a:lnTo>
                                <a:lnTo>
                                  <a:pt x="4038333" y="2646758"/>
                                </a:lnTo>
                                <a:lnTo>
                                  <a:pt x="4037680" y="2647901"/>
                                </a:lnTo>
                                <a:lnTo>
                                  <a:pt x="4038630" y="2640871"/>
                                </a:lnTo>
                                <a:lnTo>
                                  <a:pt x="4033276" y="2620984"/>
                                </a:lnTo>
                                <a:cubicBezTo>
                                  <a:pt x="4033276" y="2620984"/>
                                  <a:pt x="4033765" y="2621473"/>
                                  <a:pt x="4033765" y="2621473"/>
                                </a:cubicBezTo>
                                <a:lnTo>
                                  <a:pt x="4039620" y="2633548"/>
                                </a:lnTo>
                                <a:lnTo>
                                  <a:pt x="4040127" y="2629793"/>
                                </a:lnTo>
                                <a:lnTo>
                                  <a:pt x="4040127" y="2634595"/>
                                </a:lnTo>
                                <a:lnTo>
                                  <a:pt x="4041595" y="2637623"/>
                                </a:lnTo>
                                <a:lnTo>
                                  <a:pt x="4041484" y="2640181"/>
                                </a:lnTo>
                                <a:lnTo>
                                  <a:pt x="4046489" y="2627835"/>
                                </a:lnTo>
                                <a:cubicBezTo>
                                  <a:pt x="4046489" y="2627346"/>
                                  <a:pt x="4046489" y="2626857"/>
                                  <a:pt x="4046000" y="2626367"/>
                                </a:cubicBezTo>
                                <a:cubicBezTo>
                                  <a:pt x="4044532" y="2619516"/>
                                  <a:pt x="4038659" y="2615111"/>
                                  <a:pt x="4032297" y="2612665"/>
                                </a:cubicBezTo>
                                <a:cubicBezTo>
                                  <a:pt x="4022998" y="2609728"/>
                                  <a:pt x="4014189" y="2612175"/>
                                  <a:pt x="4005870" y="2616090"/>
                                </a:cubicBezTo>
                                <a:cubicBezTo>
                                  <a:pt x="4011743" y="2615111"/>
                                  <a:pt x="4018104" y="2614622"/>
                                  <a:pt x="4023977" y="2613643"/>
                                </a:cubicBezTo>
                                <a:cubicBezTo>
                                  <a:pt x="4016636" y="2612175"/>
                                  <a:pt x="4008317" y="2612175"/>
                                  <a:pt x="4001955" y="2617069"/>
                                </a:cubicBezTo>
                                <a:lnTo>
                                  <a:pt x="4020740" y="2614778"/>
                                </a:lnTo>
                                <a:lnTo>
                                  <a:pt x="4021530" y="2614622"/>
                                </a:lnTo>
                                <a:cubicBezTo>
                                  <a:pt x="4022020" y="2614622"/>
                                  <a:pt x="4022020" y="2614622"/>
                                  <a:pt x="4022020" y="2614622"/>
                                </a:cubicBezTo>
                                <a:lnTo>
                                  <a:pt x="4020740" y="2614778"/>
                                </a:lnTo>
                                <a:lnTo>
                                  <a:pt x="3997061" y="2619455"/>
                                </a:lnTo>
                                <a:cubicBezTo>
                                  <a:pt x="3990455" y="2624410"/>
                                  <a:pt x="3986050" y="2632240"/>
                                  <a:pt x="3985805" y="2641538"/>
                                </a:cubicBezTo>
                                <a:cubicBezTo>
                                  <a:pt x="3985805" y="2645454"/>
                                  <a:pt x="3986295" y="2650347"/>
                                  <a:pt x="3987763" y="2654263"/>
                                </a:cubicBezTo>
                                <a:cubicBezTo>
                                  <a:pt x="3991678" y="2665029"/>
                                  <a:pt x="4000976" y="2674327"/>
                                  <a:pt x="4013211" y="2673838"/>
                                </a:cubicBezTo>
                                <a:close/>
                                <a:moveTo>
                                  <a:pt x="7031407" y="2675966"/>
                                </a:moveTo>
                                <a:cubicBezTo>
                                  <a:pt x="7037326" y="2675525"/>
                                  <a:pt x="7043118" y="2672754"/>
                                  <a:pt x="7047148" y="2667969"/>
                                </a:cubicBezTo>
                                <a:cubicBezTo>
                                  <a:pt x="7050674" y="2663435"/>
                                  <a:pt x="7052185" y="2657894"/>
                                  <a:pt x="7051177" y="2651850"/>
                                </a:cubicBezTo>
                                <a:lnTo>
                                  <a:pt x="7045935" y="2644110"/>
                                </a:lnTo>
                                <a:lnTo>
                                  <a:pt x="7045637" y="2645302"/>
                                </a:lnTo>
                                <a:lnTo>
                                  <a:pt x="7045442" y="2644554"/>
                                </a:lnTo>
                                <a:lnTo>
                                  <a:pt x="7044126" y="2646309"/>
                                </a:lnTo>
                                <a:lnTo>
                                  <a:pt x="7044399" y="2641843"/>
                                </a:lnTo>
                                <a:lnTo>
                                  <a:pt x="7040600" y="2636234"/>
                                </a:lnTo>
                                <a:lnTo>
                                  <a:pt x="7044503" y="2640138"/>
                                </a:lnTo>
                                <a:lnTo>
                                  <a:pt x="7045637" y="2621627"/>
                                </a:lnTo>
                                <a:cubicBezTo>
                                  <a:pt x="7039592" y="2613567"/>
                                  <a:pt x="7030021" y="2613063"/>
                                  <a:pt x="7021458" y="2616589"/>
                                </a:cubicBezTo>
                                <a:cubicBezTo>
                                  <a:pt x="7000302" y="2625656"/>
                                  <a:pt x="7000302" y="2655376"/>
                                  <a:pt x="7014910" y="2669984"/>
                                </a:cubicBezTo>
                                <a:cubicBezTo>
                                  <a:pt x="7019443" y="2674517"/>
                                  <a:pt x="7025488" y="2676406"/>
                                  <a:pt x="7031407" y="26759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</wpg:grpSp>
                    <wpg:grpSp>
                      <wpg:cNvPr id="61" name="Grupo 10"/>
                      <wpg:cNvGrpSpPr/>
                      <wpg:grpSpPr>
                        <a:xfrm>
                          <a:off x="303392" y="11250"/>
                          <a:ext cx="7256733" cy="2676066"/>
                          <a:chOff x="303392" y="11250"/>
                          <a:chExt cx="7256733" cy="2676066"/>
                        </a:xfrm>
                      </wpg:grpSpPr>
                      <wps:wsp>
                        <wps:cNvPr id="62" name="Forma libre: Forma 11"/>
                        <wps:cNvSpPr/>
                        <wps:spPr>
                          <a:xfrm flipV="1">
                            <a:off x="330807" y="13374"/>
                            <a:ext cx="7228855" cy="2479529"/>
                          </a:xfrm>
                          <a:custGeom>
                            <a:avLst/>
                            <a:gdLst>
                              <a:gd name="connsiteX0" fmla="*/ 3768109 w 7228855"/>
                              <a:gd name="connsiteY0" fmla="*/ 17881 h 2479529"/>
                              <a:gd name="connsiteX1" fmla="*/ 3768109 w 7228855"/>
                              <a:gd name="connsiteY1" fmla="*/ 0 h 2479529"/>
                              <a:gd name="connsiteX2" fmla="*/ 3768109 w 7228855"/>
                              <a:gd name="connsiteY2" fmla="*/ 17881 h 2479529"/>
                              <a:gd name="connsiteX3" fmla="*/ 101866 w 7228855"/>
                              <a:gd name="connsiteY3" fmla="*/ 158933 h 2479529"/>
                              <a:gd name="connsiteX4" fmla="*/ 112452 w 7228855"/>
                              <a:gd name="connsiteY4" fmla="*/ 150753 h 2479529"/>
                              <a:gd name="connsiteX5" fmla="*/ 152189 w 7228855"/>
                              <a:gd name="connsiteY5" fmla="*/ 105055 h 2479529"/>
                              <a:gd name="connsiteX6" fmla="*/ 158646 w 7228855"/>
                              <a:gd name="connsiteY6" fmla="*/ 80716 h 2479529"/>
                              <a:gd name="connsiteX7" fmla="*/ 134307 w 7228855"/>
                              <a:gd name="connsiteY7" fmla="*/ 74258 h 2479529"/>
                              <a:gd name="connsiteX8" fmla="*/ 83145 w 7228855"/>
                              <a:gd name="connsiteY8" fmla="*/ 133368 h 2479529"/>
                              <a:gd name="connsiteX9" fmla="*/ 101866 w 7228855"/>
                              <a:gd name="connsiteY9" fmla="*/ 158933 h 2479529"/>
                              <a:gd name="connsiteX10" fmla="*/ 4756414 w 7228855"/>
                              <a:gd name="connsiteY10" fmla="*/ 165142 h 2479529"/>
                              <a:gd name="connsiteX11" fmla="*/ 4767001 w 7228855"/>
                              <a:gd name="connsiteY11" fmla="*/ 156962 h 2479529"/>
                              <a:gd name="connsiteX12" fmla="*/ 4806738 w 7228855"/>
                              <a:gd name="connsiteY12" fmla="*/ 111264 h 2479529"/>
                              <a:gd name="connsiteX13" fmla="*/ 4813195 w 7228855"/>
                              <a:gd name="connsiteY13" fmla="*/ 86925 h 2479529"/>
                              <a:gd name="connsiteX14" fmla="*/ 4788856 w 7228855"/>
                              <a:gd name="connsiteY14" fmla="*/ 80467 h 2479529"/>
                              <a:gd name="connsiteX15" fmla="*/ 4737694 w 7228855"/>
                              <a:gd name="connsiteY15" fmla="*/ 139577 h 2479529"/>
                              <a:gd name="connsiteX16" fmla="*/ 4756414 w 7228855"/>
                              <a:gd name="connsiteY16" fmla="*/ 165142 h 2479529"/>
                              <a:gd name="connsiteX17" fmla="*/ 1051598 w 7228855"/>
                              <a:gd name="connsiteY17" fmla="*/ 287037 h 2479529"/>
                              <a:gd name="connsiteX18" fmla="*/ 1070719 w 7228855"/>
                              <a:gd name="connsiteY18" fmla="*/ 282005 h 2479529"/>
                              <a:gd name="connsiteX19" fmla="*/ 1076756 w 7228855"/>
                              <a:gd name="connsiteY19" fmla="*/ 267916 h 2479529"/>
                              <a:gd name="connsiteX20" fmla="*/ 1070719 w 7228855"/>
                              <a:gd name="connsiteY20" fmla="*/ 253827 h 2479529"/>
                              <a:gd name="connsiteX21" fmla="*/ 1051598 w 7228855"/>
                              <a:gd name="connsiteY21" fmla="*/ 248292 h 2479529"/>
                              <a:gd name="connsiteX22" fmla="*/ 1047070 w 7228855"/>
                              <a:gd name="connsiteY22" fmla="*/ 249298 h 2479529"/>
                              <a:gd name="connsiteX23" fmla="*/ 1042541 w 7228855"/>
                              <a:gd name="connsiteY23" fmla="*/ 251311 h 2479529"/>
                              <a:gd name="connsiteX24" fmla="*/ 1037006 w 7228855"/>
                              <a:gd name="connsiteY24" fmla="*/ 256343 h 2479529"/>
                              <a:gd name="connsiteX25" fmla="*/ 1032982 w 7228855"/>
                              <a:gd name="connsiteY25" fmla="*/ 267916 h 2479529"/>
                              <a:gd name="connsiteX26" fmla="*/ 1035497 w 7228855"/>
                              <a:gd name="connsiteY26" fmla="*/ 277476 h 2479529"/>
                              <a:gd name="connsiteX27" fmla="*/ 1047070 w 7228855"/>
                              <a:gd name="connsiteY27" fmla="*/ 286030 h 2479529"/>
                              <a:gd name="connsiteX28" fmla="*/ 1051598 w 7228855"/>
                              <a:gd name="connsiteY28" fmla="*/ 287037 h 2479529"/>
                              <a:gd name="connsiteX29" fmla="*/ 5706134 w 7228855"/>
                              <a:gd name="connsiteY29" fmla="*/ 293246 h 2479529"/>
                              <a:gd name="connsiteX30" fmla="*/ 5725255 w 7228855"/>
                              <a:gd name="connsiteY30" fmla="*/ 288214 h 2479529"/>
                              <a:gd name="connsiteX31" fmla="*/ 5731292 w 7228855"/>
                              <a:gd name="connsiteY31" fmla="*/ 274125 h 2479529"/>
                              <a:gd name="connsiteX32" fmla="*/ 5725255 w 7228855"/>
                              <a:gd name="connsiteY32" fmla="*/ 260036 h 2479529"/>
                              <a:gd name="connsiteX33" fmla="*/ 5706134 w 7228855"/>
                              <a:gd name="connsiteY33" fmla="*/ 254501 h 2479529"/>
                              <a:gd name="connsiteX34" fmla="*/ 5701606 w 7228855"/>
                              <a:gd name="connsiteY34" fmla="*/ 255507 h 2479529"/>
                              <a:gd name="connsiteX35" fmla="*/ 5697077 w 7228855"/>
                              <a:gd name="connsiteY35" fmla="*/ 257520 h 2479529"/>
                              <a:gd name="connsiteX36" fmla="*/ 5691542 w 7228855"/>
                              <a:gd name="connsiteY36" fmla="*/ 262552 h 2479529"/>
                              <a:gd name="connsiteX37" fmla="*/ 5687517 w 7228855"/>
                              <a:gd name="connsiteY37" fmla="*/ 274125 h 2479529"/>
                              <a:gd name="connsiteX38" fmla="*/ 5690033 w 7228855"/>
                              <a:gd name="connsiteY38" fmla="*/ 283685 h 2479529"/>
                              <a:gd name="connsiteX39" fmla="*/ 5701606 w 7228855"/>
                              <a:gd name="connsiteY39" fmla="*/ 292239 h 2479529"/>
                              <a:gd name="connsiteX40" fmla="*/ 5706134 w 7228855"/>
                              <a:gd name="connsiteY40" fmla="*/ 293246 h 2479529"/>
                              <a:gd name="connsiteX41" fmla="*/ 673671 w 7228855"/>
                              <a:gd name="connsiteY41" fmla="*/ 328181 h 2479529"/>
                              <a:gd name="connsiteX42" fmla="*/ 675221 w 7228855"/>
                              <a:gd name="connsiteY42" fmla="*/ 327793 h 2479529"/>
                              <a:gd name="connsiteX43" fmla="*/ 674214 w 7228855"/>
                              <a:gd name="connsiteY43" fmla="*/ 327793 h 2479529"/>
                              <a:gd name="connsiteX44" fmla="*/ 5328210 w 7228855"/>
                              <a:gd name="connsiteY44" fmla="*/ 334390 h 2479529"/>
                              <a:gd name="connsiteX45" fmla="*/ 5329760 w 7228855"/>
                              <a:gd name="connsiteY45" fmla="*/ 334002 h 2479529"/>
                              <a:gd name="connsiteX46" fmla="*/ 5328753 w 7228855"/>
                              <a:gd name="connsiteY46" fmla="*/ 334002 h 2479529"/>
                              <a:gd name="connsiteX47" fmla="*/ 660189 w 7228855"/>
                              <a:gd name="connsiteY47" fmla="*/ 336788 h 2479529"/>
                              <a:gd name="connsiteX48" fmla="*/ 668680 w 7228855"/>
                              <a:gd name="connsiteY48" fmla="*/ 332322 h 2479529"/>
                              <a:gd name="connsiteX49" fmla="*/ 670189 w 7228855"/>
                              <a:gd name="connsiteY49" fmla="*/ 330812 h 2479529"/>
                              <a:gd name="connsiteX50" fmla="*/ 670692 w 7228855"/>
                              <a:gd name="connsiteY50" fmla="*/ 330309 h 2479529"/>
                              <a:gd name="connsiteX51" fmla="*/ 673671 w 7228855"/>
                              <a:gd name="connsiteY51" fmla="*/ 328181 h 2479529"/>
                              <a:gd name="connsiteX52" fmla="*/ 673609 w 7228855"/>
                              <a:gd name="connsiteY52" fmla="*/ 328197 h 2479529"/>
                              <a:gd name="connsiteX53" fmla="*/ 673208 w 7228855"/>
                              <a:gd name="connsiteY53" fmla="*/ 328297 h 2479529"/>
                              <a:gd name="connsiteX54" fmla="*/ 674214 w 7228855"/>
                              <a:gd name="connsiteY54" fmla="*/ 327793 h 2479529"/>
                              <a:gd name="connsiteX55" fmla="*/ 690819 w 7228855"/>
                              <a:gd name="connsiteY55" fmla="*/ 311189 h 2479529"/>
                              <a:gd name="connsiteX56" fmla="*/ 674718 w 7228855"/>
                              <a:gd name="connsiteY56" fmla="*/ 294583 h 2479529"/>
                              <a:gd name="connsiteX57" fmla="*/ 656100 w 7228855"/>
                              <a:gd name="connsiteY57" fmla="*/ 300118 h 2479529"/>
                              <a:gd name="connsiteX58" fmla="*/ 643521 w 7228855"/>
                              <a:gd name="connsiteY58" fmla="*/ 317730 h 2479529"/>
                              <a:gd name="connsiteX59" fmla="*/ 650565 w 7228855"/>
                              <a:gd name="connsiteY59" fmla="*/ 334838 h 2479529"/>
                              <a:gd name="connsiteX60" fmla="*/ 660189 w 7228855"/>
                              <a:gd name="connsiteY60" fmla="*/ 336788 h 2479529"/>
                              <a:gd name="connsiteX61" fmla="*/ 5314728 w 7228855"/>
                              <a:gd name="connsiteY61" fmla="*/ 342997 h 2479529"/>
                              <a:gd name="connsiteX62" fmla="*/ 5323219 w 7228855"/>
                              <a:gd name="connsiteY62" fmla="*/ 338531 h 2479529"/>
                              <a:gd name="connsiteX63" fmla="*/ 5324728 w 7228855"/>
                              <a:gd name="connsiteY63" fmla="*/ 337021 h 2479529"/>
                              <a:gd name="connsiteX64" fmla="*/ 5325231 w 7228855"/>
                              <a:gd name="connsiteY64" fmla="*/ 336518 h 2479529"/>
                              <a:gd name="connsiteX65" fmla="*/ 5328210 w 7228855"/>
                              <a:gd name="connsiteY65" fmla="*/ 334390 h 2479529"/>
                              <a:gd name="connsiteX66" fmla="*/ 5328148 w 7228855"/>
                              <a:gd name="connsiteY66" fmla="*/ 334406 h 2479529"/>
                              <a:gd name="connsiteX67" fmla="*/ 5327747 w 7228855"/>
                              <a:gd name="connsiteY67" fmla="*/ 334506 h 2479529"/>
                              <a:gd name="connsiteX68" fmla="*/ 5328753 w 7228855"/>
                              <a:gd name="connsiteY68" fmla="*/ 334002 h 2479529"/>
                              <a:gd name="connsiteX69" fmla="*/ 5345358 w 7228855"/>
                              <a:gd name="connsiteY69" fmla="*/ 317398 h 2479529"/>
                              <a:gd name="connsiteX70" fmla="*/ 5329257 w 7228855"/>
                              <a:gd name="connsiteY70" fmla="*/ 300792 h 2479529"/>
                              <a:gd name="connsiteX71" fmla="*/ 5310639 w 7228855"/>
                              <a:gd name="connsiteY71" fmla="*/ 306327 h 2479529"/>
                              <a:gd name="connsiteX72" fmla="*/ 5298060 w 7228855"/>
                              <a:gd name="connsiteY72" fmla="*/ 323939 h 2479529"/>
                              <a:gd name="connsiteX73" fmla="*/ 5305104 w 7228855"/>
                              <a:gd name="connsiteY73" fmla="*/ 341047 h 2479529"/>
                              <a:gd name="connsiteX74" fmla="*/ 5314728 w 7228855"/>
                              <a:gd name="connsiteY74" fmla="*/ 342997 h 2479529"/>
                              <a:gd name="connsiteX75" fmla="*/ 1651240 w 7228855"/>
                              <a:gd name="connsiteY75" fmla="*/ 467573 h 2479529"/>
                              <a:gd name="connsiteX76" fmla="*/ 1662206 w 7228855"/>
                              <a:gd name="connsiteY76" fmla="*/ 439842 h 2479529"/>
                              <a:gd name="connsiteX77" fmla="*/ 1593164 w 7228855"/>
                              <a:gd name="connsiteY77" fmla="*/ 368811 h 2479529"/>
                              <a:gd name="connsiteX78" fmla="*/ 1570811 w 7228855"/>
                              <a:gd name="connsiteY78" fmla="*/ 391163 h 2479529"/>
                              <a:gd name="connsiteX79" fmla="*/ 1639358 w 7228855"/>
                              <a:gd name="connsiteY79" fmla="*/ 462691 h 2479529"/>
                              <a:gd name="connsiteX80" fmla="*/ 1651240 w 7228855"/>
                              <a:gd name="connsiteY80" fmla="*/ 467573 h 2479529"/>
                              <a:gd name="connsiteX81" fmla="*/ 6305790 w 7228855"/>
                              <a:gd name="connsiteY81" fmla="*/ 473782 h 2479529"/>
                              <a:gd name="connsiteX82" fmla="*/ 6316757 w 7228855"/>
                              <a:gd name="connsiteY82" fmla="*/ 446051 h 2479529"/>
                              <a:gd name="connsiteX83" fmla="*/ 6247714 w 7228855"/>
                              <a:gd name="connsiteY83" fmla="*/ 375020 h 2479529"/>
                              <a:gd name="connsiteX84" fmla="*/ 6225361 w 7228855"/>
                              <a:gd name="connsiteY84" fmla="*/ 397372 h 2479529"/>
                              <a:gd name="connsiteX85" fmla="*/ 6293908 w 7228855"/>
                              <a:gd name="connsiteY85" fmla="*/ 468900 h 2479529"/>
                              <a:gd name="connsiteX86" fmla="*/ 6305790 w 7228855"/>
                              <a:gd name="connsiteY86" fmla="*/ 473782 h 2479529"/>
                              <a:gd name="connsiteX87" fmla="*/ 620878 w 7228855"/>
                              <a:gd name="connsiteY87" fmla="*/ 486294 h 2479529"/>
                              <a:gd name="connsiteX88" fmla="*/ 642514 w 7228855"/>
                              <a:gd name="connsiteY88" fmla="*/ 469689 h 2479529"/>
                              <a:gd name="connsiteX89" fmla="*/ 620878 w 7228855"/>
                              <a:gd name="connsiteY89" fmla="*/ 453084 h 2479529"/>
                              <a:gd name="connsiteX90" fmla="*/ 610814 w 7228855"/>
                              <a:gd name="connsiteY90" fmla="*/ 455600 h 2479529"/>
                              <a:gd name="connsiteX91" fmla="*/ 600247 w 7228855"/>
                              <a:gd name="connsiteY91" fmla="*/ 469689 h 2479529"/>
                              <a:gd name="connsiteX92" fmla="*/ 610814 w 7228855"/>
                              <a:gd name="connsiteY92" fmla="*/ 483778 h 2479529"/>
                              <a:gd name="connsiteX93" fmla="*/ 620878 w 7228855"/>
                              <a:gd name="connsiteY93" fmla="*/ 486294 h 2479529"/>
                              <a:gd name="connsiteX94" fmla="*/ 5275417 w 7228855"/>
                              <a:gd name="connsiteY94" fmla="*/ 492503 h 2479529"/>
                              <a:gd name="connsiteX95" fmla="*/ 5297054 w 7228855"/>
                              <a:gd name="connsiteY95" fmla="*/ 475898 h 2479529"/>
                              <a:gd name="connsiteX96" fmla="*/ 5275417 w 7228855"/>
                              <a:gd name="connsiteY96" fmla="*/ 459293 h 2479529"/>
                              <a:gd name="connsiteX97" fmla="*/ 5265353 w 7228855"/>
                              <a:gd name="connsiteY97" fmla="*/ 461809 h 2479529"/>
                              <a:gd name="connsiteX98" fmla="*/ 5254787 w 7228855"/>
                              <a:gd name="connsiteY98" fmla="*/ 475898 h 2479529"/>
                              <a:gd name="connsiteX99" fmla="*/ 5265353 w 7228855"/>
                              <a:gd name="connsiteY99" fmla="*/ 489987 h 2479529"/>
                              <a:gd name="connsiteX100" fmla="*/ 5275417 w 7228855"/>
                              <a:gd name="connsiteY100" fmla="*/ 492503 h 2479529"/>
                              <a:gd name="connsiteX101" fmla="*/ 1416335 w 7228855"/>
                              <a:gd name="connsiteY101" fmla="*/ 493486 h 2479529"/>
                              <a:gd name="connsiteX102" fmla="*/ 1417276 w 7228855"/>
                              <a:gd name="connsiteY102" fmla="*/ 492368 h 2479529"/>
                              <a:gd name="connsiteX103" fmla="*/ 1417327 w 7228855"/>
                              <a:gd name="connsiteY103" fmla="*/ 491997 h 2479529"/>
                              <a:gd name="connsiteX104" fmla="*/ 1416333 w 7228855"/>
                              <a:gd name="connsiteY104" fmla="*/ 493488 h 2479529"/>
                              <a:gd name="connsiteX105" fmla="*/ 1416335 w 7228855"/>
                              <a:gd name="connsiteY105" fmla="*/ 493486 h 2479529"/>
                              <a:gd name="connsiteX106" fmla="*/ 1416333 w 7228855"/>
                              <a:gd name="connsiteY106" fmla="*/ 493487 h 2479529"/>
                              <a:gd name="connsiteX107" fmla="*/ 6070883 w 7228855"/>
                              <a:gd name="connsiteY107" fmla="*/ 499695 h 2479529"/>
                              <a:gd name="connsiteX108" fmla="*/ 6071824 w 7228855"/>
                              <a:gd name="connsiteY108" fmla="*/ 498578 h 2479529"/>
                              <a:gd name="connsiteX109" fmla="*/ 6071875 w 7228855"/>
                              <a:gd name="connsiteY109" fmla="*/ 498206 h 2479529"/>
                              <a:gd name="connsiteX110" fmla="*/ 6070882 w 7228855"/>
                              <a:gd name="connsiteY110" fmla="*/ 499697 h 2479529"/>
                              <a:gd name="connsiteX111" fmla="*/ 6070883 w 7228855"/>
                              <a:gd name="connsiteY111" fmla="*/ 499695 h 2479529"/>
                              <a:gd name="connsiteX112" fmla="*/ 6070882 w 7228855"/>
                              <a:gd name="connsiteY112" fmla="*/ 499696 h 2479529"/>
                              <a:gd name="connsiteX113" fmla="*/ 1441172 w 7228855"/>
                              <a:gd name="connsiteY113" fmla="*/ 518322 h 2479529"/>
                              <a:gd name="connsiteX114" fmla="*/ 1442659 w 7228855"/>
                              <a:gd name="connsiteY114" fmla="*/ 517330 h 2479529"/>
                              <a:gd name="connsiteX115" fmla="*/ 1442289 w 7228855"/>
                              <a:gd name="connsiteY115" fmla="*/ 517381 h 2479529"/>
                              <a:gd name="connsiteX116" fmla="*/ 1441169 w 7228855"/>
                              <a:gd name="connsiteY116" fmla="*/ 518324 h 2479529"/>
                              <a:gd name="connsiteX117" fmla="*/ 1441169 w 7228855"/>
                              <a:gd name="connsiteY117" fmla="*/ 518324 h 2479529"/>
                              <a:gd name="connsiteX118" fmla="*/ 1441172 w 7228855"/>
                              <a:gd name="connsiteY118" fmla="*/ 518322 h 2479529"/>
                              <a:gd name="connsiteX119" fmla="*/ 1425771 w 7228855"/>
                              <a:gd name="connsiteY119" fmla="*/ 521304 h 2479529"/>
                              <a:gd name="connsiteX120" fmla="*/ 1439679 w 7228855"/>
                              <a:gd name="connsiteY120" fmla="*/ 519317 h 2479529"/>
                              <a:gd name="connsiteX121" fmla="*/ 1441169 w 7228855"/>
                              <a:gd name="connsiteY121" fmla="*/ 518324 h 2479529"/>
                              <a:gd name="connsiteX122" fmla="*/ 1428751 w 7228855"/>
                              <a:gd name="connsiteY122" fmla="*/ 519317 h 2479529"/>
                              <a:gd name="connsiteX123" fmla="*/ 1428254 w 7228855"/>
                              <a:gd name="connsiteY123" fmla="*/ 519317 h 2479529"/>
                              <a:gd name="connsiteX124" fmla="*/ 1442289 w 7228855"/>
                              <a:gd name="connsiteY124" fmla="*/ 517381 h 2479529"/>
                              <a:gd name="connsiteX125" fmla="*/ 1450607 w 7228855"/>
                              <a:gd name="connsiteY125" fmla="*/ 510376 h 2479529"/>
                              <a:gd name="connsiteX126" fmla="*/ 1452097 w 7228855"/>
                              <a:gd name="connsiteY126" fmla="*/ 507892 h 2479529"/>
                              <a:gd name="connsiteX127" fmla="*/ 1454084 w 7228855"/>
                              <a:gd name="connsiteY127" fmla="*/ 503422 h 2479529"/>
                              <a:gd name="connsiteX128" fmla="*/ 1454581 w 7228855"/>
                              <a:gd name="connsiteY128" fmla="*/ 495971 h 2479529"/>
                              <a:gd name="connsiteX129" fmla="*/ 1449614 w 7228855"/>
                              <a:gd name="connsiteY129" fmla="*/ 485043 h 2479529"/>
                              <a:gd name="connsiteX130" fmla="*/ 1441169 w 7228855"/>
                              <a:gd name="connsiteY130" fmla="*/ 480076 h 2479529"/>
                              <a:gd name="connsiteX131" fmla="*/ 1426765 w 7228855"/>
                              <a:gd name="connsiteY131" fmla="*/ 482560 h 2479529"/>
                              <a:gd name="connsiteX132" fmla="*/ 1424281 w 7228855"/>
                              <a:gd name="connsiteY132" fmla="*/ 484050 h 2479529"/>
                              <a:gd name="connsiteX133" fmla="*/ 1417276 w 7228855"/>
                              <a:gd name="connsiteY133" fmla="*/ 492368 h 2479529"/>
                              <a:gd name="connsiteX134" fmla="*/ 1415341 w 7228855"/>
                              <a:gd name="connsiteY134" fmla="*/ 506402 h 2479529"/>
                              <a:gd name="connsiteX135" fmla="*/ 1415341 w 7228855"/>
                              <a:gd name="connsiteY135" fmla="*/ 505906 h 2479529"/>
                              <a:gd name="connsiteX136" fmla="*/ 1416333 w 7228855"/>
                              <a:gd name="connsiteY136" fmla="*/ 493488 h 2479529"/>
                              <a:gd name="connsiteX137" fmla="*/ 1415341 w 7228855"/>
                              <a:gd name="connsiteY137" fmla="*/ 494978 h 2479529"/>
                              <a:gd name="connsiteX138" fmla="*/ 1413353 w 7228855"/>
                              <a:gd name="connsiteY138" fmla="*/ 499448 h 2479529"/>
                              <a:gd name="connsiteX139" fmla="*/ 1412857 w 7228855"/>
                              <a:gd name="connsiteY139" fmla="*/ 506402 h 2479529"/>
                              <a:gd name="connsiteX140" fmla="*/ 1417824 w 7228855"/>
                              <a:gd name="connsiteY140" fmla="*/ 516833 h 2479529"/>
                              <a:gd name="connsiteX141" fmla="*/ 1425771 w 7228855"/>
                              <a:gd name="connsiteY141" fmla="*/ 521304 h 2479529"/>
                              <a:gd name="connsiteX142" fmla="*/ 6095721 w 7228855"/>
                              <a:gd name="connsiteY142" fmla="*/ 524530 h 2479529"/>
                              <a:gd name="connsiteX143" fmla="*/ 6097208 w 7228855"/>
                              <a:gd name="connsiteY143" fmla="*/ 523539 h 2479529"/>
                              <a:gd name="connsiteX144" fmla="*/ 6096837 w 7228855"/>
                              <a:gd name="connsiteY144" fmla="*/ 523590 h 2479529"/>
                              <a:gd name="connsiteX145" fmla="*/ 6095717 w 7228855"/>
                              <a:gd name="connsiteY145" fmla="*/ 524533 h 2479529"/>
                              <a:gd name="connsiteX146" fmla="*/ 6095718 w 7228855"/>
                              <a:gd name="connsiteY146" fmla="*/ 524533 h 2479529"/>
                              <a:gd name="connsiteX147" fmla="*/ 6095721 w 7228855"/>
                              <a:gd name="connsiteY147" fmla="*/ 524530 h 2479529"/>
                              <a:gd name="connsiteX148" fmla="*/ 6080320 w 7228855"/>
                              <a:gd name="connsiteY148" fmla="*/ 527513 h 2479529"/>
                              <a:gd name="connsiteX149" fmla="*/ 6094228 w 7228855"/>
                              <a:gd name="connsiteY149" fmla="*/ 525526 h 2479529"/>
                              <a:gd name="connsiteX150" fmla="*/ 6095717 w 7228855"/>
                              <a:gd name="connsiteY150" fmla="*/ 524533 h 2479529"/>
                              <a:gd name="connsiteX151" fmla="*/ 6083300 w 7228855"/>
                              <a:gd name="connsiteY151" fmla="*/ 525526 h 2479529"/>
                              <a:gd name="connsiteX152" fmla="*/ 6082803 w 7228855"/>
                              <a:gd name="connsiteY152" fmla="*/ 525526 h 2479529"/>
                              <a:gd name="connsiteX153" fmla="*/ 6096837 w 7228855"/>
                              <a:gd name="connsiteY153" fmla="*/ 523590 h 2479529"/>
                              <a:gd name="connsiteX154" fmla="*/ 6105156 w 7228855"/>
                              <a:gd name="connsiteY154" fmla="*/ 516585 h 2479529"/>
                              <a:gd name="connsiteX155" fmla="*/ 6106646 w 7228855"/>
                              <a:gd name="connsiteY155" fmla="*/ 514101 h 2479529"/>
                              <a:gd name="connsiteX156" fmla="*/ 6108633 w 7228855"/>
                              <a:gd name="connsiteY156" fmla="*/ 509631 h 2479529"/>
                              <a:gd name="connsiteX157" fmla="*/ 6109129 w 7228855"/>
                              <a:gd name="connsiteY157" fmla="*/ 502180 h 2479529"/>
                              <a:gd name="connsiteX158" fmla="*/ 6104162 w 7228855"/>
                              <a:gd name="connsiteY158" fmla="*/ 491252 h 2479529"/>
                              <a:gd name="connsiteX159" fmla="*/ 6095718 w 7228855"/>
                              <a:gd name="connsiteY159" fmla="*/ 486285 h 2479529"/>
                              <a:gd name="connsiteX160" fmla="*/ 6081313 w 7228855"/>
                              <a:gd name="connsiteY160" fmla="*/ 488769 h 2479529"/>
                              <a:gd name="connsiteX161" fmla="*/ 6078830 w 7228855"/>
                              <a:gd name="connsiteY161" fmla="*/ 490259 h 2479529"/>
                              <a:gd name="connsiteX162" fmla="*/ 6071824 w 7228855"/>
                              <a:gd name="connsiteY162" fmla="*/ 498578 h 2479529"/>
                              <a:gd name="connsiteX163" fmla="*/ 6069889 w 7228855"/>
                              <a:gd name="connsiteY163" fmla="*/ 512611 h 2479529"/>
                              <a:gd name="connsiteX164" fmla="*/ 6069889 w 7228855"/>
                              <a:gd name="connsiteY164" fmla="*/ 512115 h 2479529"/>
                              <a:gd name="connsiteX165" fmla="*/ 6070882 w 7228855"/>
                              <a:gd name="connsiteY165" fmla="*/ 499697 h 2479529"/>
                              <a:gd name="connsiteX166" fmla="*/ 6069889 w 7228855"/>
                              <a:gd name="connsiteY166" fmla="*/ 501187 h 2479529"/>
                              <a:gd name="connsiteX167" fmla="*/ 6067902 w 7228855"/>
                              <a:gd name="connsiteY167" fmla="*/ 505657 h 2479529"/>
                              <a:gd name="connsiteX168" fmla="*/ 6067405 w 7228855"/>
                              <a:gd name="connsiteY168" fmla="*/ 512611 h 2479529"/>
                              <a:gd name="connsiteX169" fmla="*/ 6072373 w 7228855"/>
                              <a:gd name="connsiteY169" fmla="*/ 523042 h 2479529"/>
                              <a:gd name="connsiteX170" fmla="*/ 6080320 w 7228855"/>
                              <a:gd name="connsiteY170" fmla="*/ 527513 h 2479529"/>
                              <a:gd name="connsiteX171" fmla="*/ 3892190 w 7228855"/>
                              <a:gd name="connsiteY171" fmla="*/ 611253 h 2479529"/>
                              <a:gd name="connsiteX172" fmla="*/ 3897221 w 7228855"/>
                              <a:gd name="connsiteY172" fmla="*/ 609743 h 2479529"/>
                              <a:gd name="connsiteX173" fmla="*/ 3907788 w 7228855"/>
                              <a:gd name="connsiteY173" fmla="*/ 595655 h 2479529"/>
                              <a:gd name="connsiteX174" fmla="*/ 3897221 w 7228855"/>
                              <a:gd name="connsiteY174" fmla="*/ 581565 h 2479529"/>
                              <a:gd name="connsiteX175" fmla="*/ 3892190 w 7228855"/>
                              <a:gd name="connsiteY175" fmla="*/ 580056 h 2479529"/>
                              <a:gd name="connsiteX176" fmla="*/ 3872063 w 7228855"/>
                              <a:gd name="connsiteY176" fmla="*/ 595655 h 2479529"/>
                              <a:gd name="connsiteX177" fmla="*/ 3892190 w 7228855"/>
                              <a:gd name="connsiteY177" fmla="*/ 611253 h 2479529"/>
                              <a:gd name="connsiteX178" fmla="*/ 1551250 w 7228855"/>
                              <a:gd name="connsiteY178" fmla="*/ 618628 h 2479529"/>
                              <a:gd name="connsiteX179" fmla="*/ 1577918 w 7228855"/>
                              <a:gd name="connsiteY179" fmla="*/ 605546 h 2479529"/>
                              <a:gd name="connsiteX180" fmla="*/ 1578391 w 7228855"/>
                              <a:gd name="connsiteY180" fmla="*/ 603888 h 2479529"/>
                              <a:gd name="connsiteX181" fmla="*/ 1578358 w 7228855"/>
                              <a:gd name="connsiteY181" fmla="*/ 603973 h 2479529"/>
                              <a:gd name="connsiteX182" fmla="*/ 1578925 w 7228855"/>
                              <a:gd name="connsiteY182" fmla="*/ 602023 h 2479529"/>
                              <a:gd name="connsiteX183" fmla="*/ 1578391 w 7228855"/>
                              <a:gd name="connsiteY183" fmla="*/ 603888 h 2479529"/>
                              <a:gd name="connsiteX184" fmla="*/ 1578925 w 7228855"/>
                              <a:gd name="connsiteY184" fmla="*/ 602526 h 2479529"/>
                              <a:gd name="connsiteX185" fmla="*/ 1580434 w 7228855"/>
                              <a:gd name="connsiteY185" fmla="*/ 600011 h 2479529"/>
                              <a:gd name="connsiteX186" fmla="*/ 1580434 w 7228855"/>
                              <a:gd name="connsiteY186" fmla="*/ 599508 h 2479529"/>
                              <a:gd name="connsiteX187" fmla="*/ 1584962 w 7228855"/>
                              <a:gd name="connsiteY187" fmla="*/ 594979 h 2479529"/>
                              <a:gd name="connsiteX188" fmla="*/ 1585465 w 7228855"/>
                              <a:gd name="connsiteY188" fmla="*/ 594979 h 2479529"/>
                              <a:gd name="connsiteX189" fmla="*/ 1588988 w 7228855"/>
                              <a:gd name="connsiteY189" fmla="*/ 593470 h 2479529"/>
                              <a:gd name="connsiteX190" fmla="*/ 1596031 w 7228855"/>
                              <a:gd name="connsiteY190" fmla="*/ 572336 h 2479529"/>
                              <a:gd name="connsiteX191" fmla="*/ 1575905 w 7228855"/>
                              <a:gd name="connsiteY191" fmla="*/ 562273 h 2479529"/>
                              <a:gd name="connsiteX192" fmla="*/ 1541690 w 7228855"/>
                              <a:gd name="connsiteY192" fmla="*/ 590450 h 2479529"/>
                              <a:gd name="connsiteX193" fmla="*/ 1551250 w 7228855"/>
                              <a:gd name="connsiteY193" fmla="*/ 618628 h 2479529"/>
                              <a:gd name="connsiteX194" fmla="*/ 6205787 w 7228855"/>
                              <a:gd name="connsiteY194" fmla="*/ 624837 h 2479529"/>
                              <a:gd name="connsiteX195" fmla="*/ 6232455 w 7228855"/>
                              <a:gd name="connsiteY195" fmla="*/ 611755 h 2479529"/>
                              <a:gd name="connsiteX196" fmla="*/ 6232928 w 7228855"/>
                              <a:gd name="connsiteY196" fmla="*/ 610099 h 2479529"/>
                              <a:gd name="connsiteX197" fmla="*/ 6232895 w 7228855"/>
                              <a:gd name="connsiteY197" fmla="*/ 610182 h 2479529"/>
                              <a:gd name="connsiteX198" fmla="*/ 6233462 w 7228855"/>
                              <a:gd name="connsiteY198" fmla="*/ 608232 h 2479529"/>
                              <a:gd name="connsiteX199" fmla="*/ 6232928 w 7228855"/>
                              <a:gd name="connsiteY199" fmla="*/ 610099 h 2479529"/>
                              <a:gd name="connsiteX200" fmla="*/ 6233462 w 7228855"/>
                              <a:gd name="connsiteY200" fmla="*/ 608735 h 2479529"/>
                              <a:gd name="connsiteX201" fmla="*/ 6234971 w 7228855"/>
                              <a:gd name="connsiteY201" fmla="*/ 606220 h 2479529"/>
                              <a:gd name="connsiteX202" fmla="*/ 6234971 w 7228855"/>
                              <a:gd name="connsiteY202" fmla="*/ 605717 h 2479529"/>
                              <a:gd name="connsiteX203" fmla="*/ 6239499 w 7228855"/>
                              <a:gd name="connsiteY203" fmla="*/ 601188 h 2479529"/>
                              <a:gd name="connsiteX204" fmla="*/ 6240003 w 7228855"/>
                              <a:gd name="connsiteY204" fmla="*/ 601188 h 2479529"/>
                              <a:gd name="connsiteX205" fmla="*/ 6243525 w 7228855"/>
                              <a:gd name="connsiteY205" fmla="*/ 599679 h 2479529"/>
                              <a:gd name="connsiteX206" fmla="*/ 6250569 w 7228855"/>
                              <a:gd name="connsiteY206" fmla="*/ 578545 h 2479529"/>
                              <a:gd name="connsiteX207" fmla="*/ 6230442 w 7228855"/>
                              <a:gd name="connsiteY207" fmla="*/ 568482 h 2479529"/>
                              <a:gd name="connsiteX208" fmla="*/ 6196227 w 7228855"/>
                              <a:gd name="connsiteY208" fmla="*/ 596659 h 2479529"/>
                              <a:gd name="connsiteX209" fmla="*/ 6205787 w 7228855"/>
                              <a:gd name="connsiteY209" fmla="*/ 624837 h 2479529"/>
                              <a:gd name="connsiteX210" fmla="*/ 2753539 w 7228855"/>
                              <a:gd name="connsiteY210" fmla="*/ 735536 h 2479529"/>
                              <a:gd name="connsiteX211" fmla="*/ 2780710 w 7228855"/>
                              <a:gd name="connsiteY211" fmla="*/ 719938 h 2479529"/>
                              <a:gd name="connsiteX212" fmla="*/ 2766114 w 7228855"/>
                              <a:gd name="connsiteY212" fmla="*/ 692766 h 2479529"/>
                              <a:gd name="connsiteX213" fmla="*/ 2733411 w 7228855"/>
                              <a:gd name="connsiteY213" fmla="*/ 665594 h 2479529"/>
                              <a:gd name="connsiteX214" fmla="*/ 2708755 w 7228855"/>
                              <a:gd name="connsiteY214" fmla="*/ 657543 h 2479529"/>
                              <a:gd name="connsiteX215" fmla="*/ 2697186 w 7228855"/>
                              <a:gd name="connsiteY215" fmla="*/ 680690 h 2479529"/>
                              <a:gd name="connsiteX216" fmla="*/ 2753539 w 7228855"/>
                              <a:gd name="connsiteY216" fmla="*/ 735536 h 2479529"/>
                              <a:gd name="connsiteX217" fmla="*/ 1101912 w 7228855"/>
                              <a:gd name="connsiteY217" fmla="*/ 738866 h 2479529"/>
                              <a:gd name="connsiteX218" fmla="*/ 1118304 w 7228855"/>
                              <a:gd name="connsiteY218" fmla="*/ 729429 h 2479529"/>
                              <a:gd name="connsiteX219" fmla="*/ 1124265 w 7228855"/>
                              <a:gd name="connsiteY219" fmla="*/ 714527 h 2479529"/>
                              <a:gd name="connsiteX220" fmla="*/ 1119297 w 7228855"/>
                              <a:gd name="connsiteY220" fmla="*/ 702605 h 2479529"/>
                              <a:gd name="connsiteX221" fmla="*/ 1107376 w 7228855"/>
                              <a:gd name="connsiteY221" fmla="*/ 697638 h 2479529"/>
                              <a:gd name="connsiteX222" fmla="*/ 1092474 w 7228855"/>
                              <a:gd name="connsiteY222" fmla="*/ 703599 h 2479529"/>
                              <a:gd name="connsiteX223" fmla="*/ 1083037 w 7228855"/>
                              <a:gd name="connsiteY223" fmla="*/ 719991 h 2479529"/>
                              <a:gd name="connsiteX224" fmla="*/ 1088500 w 7228855"/>
                              <a:gd name="connsiteY224" fmla="*/ 733402 h 2479529"/>
                              <a:gd name="connsiteX225" fmla="*/ 1101912 w 7228855"/>
                              <a:gd name="connsiteY225" fmla="*/ 738866 h 2479529"/>
                              <a:gd name="connsiteX226" fmla="*/ 5756460 w 7228855"/>
                              <a:gd name="connsiteY226" fmla="*/ 745075 h 2479529"/>
                              <a:gd name="connsiteX227" fmla="*/ 5772852 w 7228855"/>
                              <a:gd name="connsiteY227" fmla="*/ 735638 h 2479529"/>
                              <a:gd name="connsiteX228" fmla="*/ 5778813 w 7228855"/>
                              <a:gd name="connsiteY228" fmla="*/ 720736 h 2479529"/>
                              <a:gd name="connsiteX229" fmla="*/ 5773845 w 7228855"/>
                              <a:gd name="connsiteY229" fmla="*/ 708814 h 2479529"/>
                              <a:gd name="connsiteX230" fmla="*/ 5761924 w 7228855"/>
                              <a:gd name="connsiteY230" fmla="*/ 703847 h 2479529"/>
                              <a:gd name="connsiteX231" fmla="*/ 5747023 w 7228855"/>
                              <a:gd name="connsiteY231" fmla="*/ 709808 h 2479529"/>
                              <a:gd name="connsiteX232" fmla="*/ 5737585 w 7228855"/>
                              <a:gd name="connsiteY232" fmla="*/ 726200 h 2479529"/>
                              <a:gd name="connsiteX233" fmla="*/ 5743048 w 7228855"/>
                              <a:gd name="connsiteY233" fmla="*/ 739611 h 2479529"/>
                              <a:gd name="connsiteX234" fmla="*/ 5756460 w 7228855"/>
                              <a:gd name="connsiteY234" fmla="*/ 745075 h 2479529"/>
                              <a:gd name="connsiteX235" fmla="*/ 2393467 w 7228855"/>
                              <a:gd name="connsiteY235" fmla="*/ 814119 h 2479529"/>
                              <a:gd name="connsiteX236" fmla="*/ 2409670 w 7228855"/>
                              <a:gd name="connsiteY236" fmla="*/ 776122 h 2479529"/>
                              <a:gd name="connsiteX237" fmla="*/ 2361868 w 7228855"/>
                              <a:gd name="connsiteY237" fmla="*/ 705174 h 2479529"/>
                              <a:gd name="connsiteX238" fmla="*/ 2326645 w 7228855"/>
                              <a:gd name="connsiteY238" fmla="*/ 720269 h 2479529"/>
                              <a:gd name="connsiteX239" fmla="*/ 2348282 w 7228855"/>
                              <a:gd name="connsiteY239" fmla="*/ 766058 h 2479529"/>
                              <a:gd name="connsiteX240" fmla="*/ 2378977 w 7228855"/>
                              <a:gd name="connsiteY240" fmla="*/ 806816 h 2479529"/>
                              <a:gd name="connsiteX241" fmla="*/ 2393467 w 7228855"/>
                              <a:gd name="connsiteY241" fmla="*/ 814119 h 2479529"/>
                              <a:gd name="connsiteX242" fmla="*/ 7047999 w 7228855"/>
                              <a:gd name="connsiteY242" fmla="*/ 820328 h 2479529"/>
                              <a:gd name="connsiteX243" fmla="*/ 7064203 w 7228855"/>
                              <a:gd name="connsiteY243" fmla="*/ 782331 h 2479529"/>
                              <a:gd name="connsiteX244" fmla="*/ 7016402 w 7228855"/>
                              <a:gd name="connsiteY244" fmla="*/ 711383 h 2479529"/>
                              <a:gd name="connsiteX245" fmla="*/ 6981179 w 7228855"/>
                              <a:gd name="connsiteY245" fmla="*/ 726478 h 2479529"/>
                              <a:gd name="connsiteX246" fmla="*/ 7002816 w 7228855"/>
                              <a:gd name="connsiteY246" fmla="*/ 772267 h 2479529"/>
                              <a:gd name="connsiteX247" fmla="*/ 7033510 w 7228855"/>
                              <a:gd name="connsiteY247" fmla="*/ 813025 h 2479529"/>
                              <a:gd name="connsiteX248" fmla="*/ 7047999 w 7228855"/>
                              <a:gd name="connsiteY248" fmla="*/ 820328 h 2479529"/>
                              <a:gd name="connsiteX249" fmla="*/ 1837776 w 7228855"/>
                              <a:gd name="connsiteY249" fmla="*/ 931048 h 2479529"/>
                              <a:gd name="connsiteX250" fmla="*/ 1837084 w 7228855"/>
                              <a:gd name="connsiteY250" fmla="*/ 930509 h 2479529"/>
                              <a:gd name="connsiteX251" fmla="*/ 1836615 w 7228855"/>
                              <a:gd name="connsiteY251" fmla="*/ 930321 h 2479529"/>
                              <a:gd name="connsiteX252" fmla="*/ 1837113 w 7228855"/>
                              <a:gd name="connsiteY252" fmla="*/ 930962 h 2479529"/>
                              <a:gd name="connsiteX253" fmla="*/ 1838562 w 7228855"/>
                              <a:gd name="connsiteY253" fmla="*/ 931101 h 2479529"/>
                              <a:gd name="connsiteX254" fmla="*/ 1836550 w 7228855"/>
                              <a:gd name="connsiteY254" fmla="*/ 930094 h 2479529"/>
                              <a:gd name="connsiteX255" fmla="*/ 1837084 w 7228855"/>
                              <a:gd name="connsiteY255" fmla="*/ 930509 h 2479529"/>
                              <a:gd name="connsiteX256" fmla="*/ 6492314 w 7228855"/>
                              <a:gd name="connsiteY256" fmla="*/ 937257 h 2479529"/>
                              <a:gd name="connsiteX257" fmla="*/ 6491621 w 7228855"/>
                              <a:gd name="connsiteY257" fmla="*/ 936718 h 2479529"/>
                              <a:gd name="connsiteX258" fmla="*/ 6491152 w 7228855"/>
                              <a:gd name="connsiteY258" fmla="*/ 936530 h 2479529"/>
                              <a:gd name="connsiteX259" fmla="*/ 6491650 w 7228855"/>
                              <a:gd name="connsiteY259" fmla="*/ 937171 h 2479529"/>
                              <a:gd name="connsiteX260" fmla="*/ 6493100 w 7228855"/>
                              <a:gd name="connsiteY260" fmla="*/ 937310 h 2479529"/>
                              <a:gd name="connsiteX261" fmla="*/ 6491087 w 7228855"/>
                              <a:gd name="connsiteY261" fmla="*/ 936303 h 2479529"/>
                              <a:gd name="connsiteX262" fmla="*/ 6491621 w 7228855"/>
                              <a:gd name="connsiteY262" fmla="*/ 936718 h 2479529"/>
                              <a:gd name="connsiteX263" fmla="*/ 423869 w 7228855"/>
                              <a:gd name="connsiteY263" fmla="*/ 963615 h 2479529"/>
                              <a:gd name="connsiteX264" fmla="*/ 435324 w 7228855"/>
                              <a:gd name="connsiteY264" fmla="*/ 958912 h 2479529"/>
                              <a:gd name="connsiteX265" fmla="*/ 473075 w 7228855"/>
                              <a:gd name="connsiteY265" fmla="*/ 916194 h 2479529"/>
                              <a:gd name="connsiteX266" fmla="*/ 473075 w 7228855"/>
                              <a:gd name="connsiteY266" fmla="*/ 890364 h 2479529"/>
                              <a:gd name="connsiteX267" fmla="*/ 447246 w 7228855"/>
                              <a:gd name="connsiteY267" fmla="*/ 889868 h 2479529"/>
                              <a:gd name="connsiteX268" fmla="*/ 408501 w 7228855"/>
                              <a:gd name="connsiteY268" fmla="*/ 938050 h 2479529"/>
                              <a:gd name="connsiteX269" fmla="*/ 423869 w 7228855"/>
                              <a:gd name="connsiteY269" fmla="*/ 963615 h 2479529"/>
                              <a:gd name="connsiteX270" fmla="*/ 5078411 w 7228855"/>
                              <a:gd name="connsiteY270" fmla="*/ 969824 h 2479529"/>
                              <a:gd name="connsiteX271" fmla="*/ 5089867 w 7228855"/>
                              <a:gd name="connsiteY271" fmla="*/ 965121 h 2479529"/>
                              <a:gd name="connsiteX272" fmla="*/ 5127618 w 7228855"/>
                              <a:gd name="connsiteY272" fmla="*/ 922403 h 2479529"/>
                              <a:gd name="connsiteX273" fmla="*/ 5127618 w 7228855"/>
                              <a:gd name="connsiteY273" fmla="*/ 896573 h 2479529"/>
                              <a:gd name="connsiteX274" fmla="*/ 5101788 w 7228855"/>
                              <a:gd name="connsiteY274" fmla="*/ 896077 h 2479529"/>
                              <a:gd name="connsiteX275" fmla="*/ 5063044 w 7228855"/>
                              <a:gd name="connsiteY275" fmla="*/ 944259 h 2479529"/>
                              <a:gd name="connsiteX276" fmla="*/ 5078411 w 7228855"/>
                              <a:gd name="connsiteY276" fmla="*/ 969824 h 2479529"/>
                              <a:gd name="connsiteX277" fmla="*/ 1831015 w 7228855"/>
                              <a:gd name="connsiteY277" fmla="*/ 971354 h 2479529"/>
                              <a:gd name="connsiteX278" fmla="*/ 1842085 w 7228855"/>
                              <a:gd name="connsiteY278" fmla="*/ 967329 h 2479529"/>
                              <a:gd name="connsiteX279" fmla="*/ 1851644 w 7228855"/>
                              <a:gd name="connsiteY279" fmla="*/ 955253 h 2479529"/>
                              <a:gd name="connsiteX280" fmla="*/ 1850639 w 7228855"/>
                              <a:gd name="connsiteY280" fmla="*/ 941667 h 2479529"/>
                              <a:gd name="connsiteX281" fmla="*/ 1842085 w 7228855"/>
                              <a:gd name="connsiteY281" fmla="*/ 931604 h 2479529"/>
                              <a:gd name="connsiteX282" fmla="*/ 1837776 w 7228855"/>
                              <a:gd name="connsiteY282" fmla="*/ 931048 h 2479529"/>
                              <a:gd name="connsiteX283" fmla="*/ 1841079 w 7228855"/>
                              <a:gd name="connsiteY283" fmla="*/ 933616 h 2479529"/>
                              <a:gd name="connsiteX284" fmla="*/ 1839568 w 7228855"/>
                              <a:gd name="connsiteY284" fmla="*/ 932610 h 2479529"/>
                              <a:gd name="connsiteX285" fmla="*/ 1841551 w 7228855"/>
                              <a:gd name="connsiteY285" fmla="*/ 935159 h 2479529"/>
                              <a:gd name="connsiteX286" fmla="*/ 1841079 w 7228855"/>
                              <a:gd name="connsiteY286" fmla="*/ 934119 h 2479529"/>
                              <a:gd name="connsiteX287" fmla="*/ 1843091 w 7228855"/>
                              <a:gd name="connsiteY287" fmla="*/ 937139 h 2479529"/>
                              <a:gd name="connsiteX288" fmla="*/ 1841551 w 7228855"/>
                              <a:gd name="connsiteY288" fmla="*/ 935159 h 2479529"/>
                              <a:gd name="connsiteX289" fmla="*/ 1843594 w 7228855"/>
                              <a:gd name="connsiteY289" fmla="*/ 939654 h 2479529"/>
                              <a:gd name="connsiteX290" fmla="*/ 1843091 w 7228855"/>
                              <a:gd name="connsiteY290" fmla="*/ 938648 h 2479529"/>
                              <a:gd name="connsiteX291" fmla="*/ 1837113 w 7228855"/>
                              <a:gd name="connsiteY291" fmla="*/ 930962 h 2479529"/>
                              <a:gd name="connsiteX292" fmla="*/ 1826487 w 7228855"/>
                              <a:gd name="connsiteY292" fmla="*/ 929591 h 2479529"/>
                              <a:gd name="connsiteX293" fmla="*/ 1825984 w 7228855"/>
                              <a:gd name="connsiteY293" fmla="*/ 929591 h 2479529"/>
                              <a:gd name="connsiteX294" fmla="*/ 1830513 w 7228855"/>
                              <a:gd name="connsiteY294" fmla="*/ 929179 h 2479529"/>
                              <a:gd name="connsiteX295" fmla="*/ 1829507 w 7228855"/>
                              <a:gd name="connsiteY295" fmla="*/ 929087 h 2479529"/>
                              <a:gd name="connsiteX296" fmla="*/ 1831519 w 7228855"/>
                              <a:gd name="connsiteY296" fmla="*/ 929087 h 2479529"/>
                              <a:gd name="connsiteX297" fmla="*/ 1830513 w 7228855"/>
                              <a:gd name="connsiteY297" fmla="*/ 929179 h 2479529"/>
                              <a:gd name="connsiteX298" fmla="*/ 1834714 w 7228855"/>
                              <a:gd name="connsiteY298" fmla="*/ 929561 h 2479529"/>
                              <a:gd name="connsiteX299" fmla="*/ 1833530 w 7228855"/>
                              <a:gd name="connsiteY299" fmla="*/ 929087 h 2479529"/>
                              <a:gd name="connsiteX300" fmla="*/ 1835041 w 7228855"/>
                              <a:gd name="connsiteY300" fmla="*/ 929591 h 2479529"/>
                              <a:gd name="connsiteX301" fmla="*/ 1834714 w 7228855"/>
                              <a:gd name="connsiteY301" fmla="*/ 929561 h 2479529"/>
                              <a:gd name="connsiteX302" fmla="*/ 1836615 w 7228855"/>
                              <a:gd name="connsiteY302" fmla="*/ 930321 h 2479529"/>
                              <a:gd name="connsiteX303" fmla="*/ 1832524 w 7228855"/>
                              <a:gd name="connsiteY303" fmla="*/ 925062 h 2479529"/>
                              <a:gd name="connsiteX304" fmla="*/ 1814914 w 7228855"/>
                              <a:gd name="connsiteY304" fmla="*/ 922546 h 2479529"/>
                              <a:gd name="connsiteX305" fmla="*/ 1798812 w 7228855"/>
                              <a:gd name="connsiteY305" fmla="*/ 950724 h 2479529"/>
                              <a:gd name="connsiteX306" fmla="*/ 1818939 w 7228855"/>
                              <a:gd name="connsiteY306" fmla="*/ 970851 h 2479529"/>
                              <a:gd name="connsiteX307" fmla="*/ 1831015 w 7228855"/>
                              <a:gd name="connsiteY307" fmla="*/ 971354 h 2479529"/>
                              <a:gd name="connsiteX308" fmla="*/ 6485552 w 7228855"/>
                              <a:gd name="connsiteY308" fmla="*/ 977563 h 2479529"/>
                              <a:gd name="connsiteX309" fmla="*/ 6496622 w 7228855"/>
                              <a:gd name="connsiteY309" fmla="*/ 973538 h 2479529"/>
                              <a:gd name="connsiteX310" fmla="*/ 6506183 w 7228855"/>
                              <a:gd name="connsiteY310" fmla="*/ 961462 h 2479529"/>
                              <a:gd name="connsiteX311" fmla="*/ 6505176 w 7228855"/>
                              <a:gd name="connsiteY311" fmla="*/ 947876 h 2479529"/>
                              <a:gd name="connsiteX312" fmla="*/ 6496622 w 7228855"/>
                              <a:gd name="connsiteY312" fmla="*/ 937813 h 2479529"/>
                              <a:gd name="connsiteX313" fmla="*/ 6492314 w 7228855"/>
                              <a:gd name="connsiteY313" fmla="*/ 937257 h 2479529"/>
                              <a:gd name="connsiteX314" fmla="*/ 6495616 w 7228855"/>
                              <a:gd name="connsiteY314" fmla="*/ 939825 h 2479529"/>
                              <a:gd name="connsiteX315" fmla="*/ 6494106 w 7228855"/>
                              <a:gd name="connsiteY315" fmla="*/ 938819 h 2479529"/>
                              <a:gd name="connsiteX316" fmla="*/ 6496089 w 7228855"/>
                              <a:gd name="connsiteY316" fmla="*/ 941368 h 2479529"/>
                              <a:gd name="connsiteX317" fmla="*/ 6495616 w 7228855"/>
                              <a:gd name="connsiteY317" fmla="*/ 940328 h 2479529"/>
                              <a:gd name="connsiteX318" fmla="*/ 6497629 w 7228855"/>
                              <a:gd name="connsiteY318" fmla="*/ 943348 h 2479529"/>
                              <a:gd name="connsiteX319" fmla="*/ 6496089 w 7228855"/>
                              <a:gd name="connsiteY319" fmla="*/ 941368 h 2479529"/>
                              <a:gd name="connsiteX320" fmla="*/ 6498132 w 7228855"/>
                              <a:gd name="connsiteY320" fmla="*/ 945863 h 2479529"/>
                              <a:gd name="connsiteX321" fmla="*/ 6497629 w 7228855"/>
                              <a:gd name="connsiteY321" fmla="*/ 944857 h 2479529"/>
                              <a:gd name="connsiteX322" fmla="*/ 6491650 w 7228855"/>
                              <a:gd name="connsiteY322" fmla="*/ 937171 h 2479529"/>
                              <a:gd name="connsiteX323" fmla="*/ 6481024 w 7228855"/>
                              <a:gd name="connsiteY323" fmla="*/ 935800 h 2479529"/>
                              <a:gd name="connsiteX324" fmla="*/ 6480521 w 7228855"/>
                              <a:gd name="connsiteY324" fmla="*/ 935800 h 2479529"/>
                              <a:gd name="connsiteX325" fmla="*/ 6485049 w 7228855"/>
                              <a:gd name="connsiteY325" fmla="*/ 935388 h 2479529"/>
                              <a:gd name="connsiteX326" fmla="*/ 6484043 w 7228855"/>
                              <a:gd name="connsiteY326" fmla="*/ 935296 h 2479529"/>
                              <a:gd name="connsiteX327" fmla="*/ 6486056 w 7228855"/>
                              <a:gd name="connsiteY327" fmla="*/ 935296 h 2479529"/>
                              <a:gd name="connsiteX328" fmla="*/ 6485049 w 7228855"/>
                              <a:gd name="connsiteY328" fmla="*/ 935388 h 2479529"/>
                              <a:gd name="connsiteX329" fmla="*/ 6489252 w 7228855"/>
                              <a:gd name="connsiteY329" fmla="*/ 935770 h 2479529"/>
                              <a:gd name="connsiteX330" fmla="*/ 6488068 w 7228855"/>
                              <a:gd name="connsiteY330" fmla="*/ 935296 h 2479529"/>
                              <a:gd name="connsiteX331" fmla="*/ 6489578 w 7228855"/>
                              <a:gd name="connsiteY331" fmla="*/ 935800 h 2479529"/>
                              <a:gd name="connsiteX332" fmla="*/ 6489252 w 7228855"/>
                              <a:gd name="connsiteY332" fmla="*/ 935770 h 2479529"/>
                              <a:gd name="connsiteX333" fmla="*/ 6491152 w 7228855"/>
                              <a:gd name="connsiteY333" fmla="*/ 936530 h 2479529"/>
                              <a:gd name="connsiteX334" fmla="*/ 6487062 w 7228855"/>
                              <a:gd name="connsiteY334" fmla="*/ 931271 h 2479529"/>
                              <a:gd name="connsiteX335" fmla="*/ 6469450 w 7228855"/>
                              <a:gd name="connsiteY335" fmla="*/ 928755 h 2479529"/>
                              <a:gd name="connsiteX336" fmla="*/ 6453349 w 7228855"/>
                              <a:gd name="connsiteY336" fmla="*/ 956933 h 2479529"/>
                              <a:gd name="connsiteX337" fmla="*/ 6473476 w 7228855"/>
                              <a:gd name="connsiteY337" fmla="*/ 977060 h 2479529"/>
                              <a:gd name="connsiteX338" fmla="*/ 6485552 w 7228855"/>
                              <a:gd name="connsiteY338" fmla="*/ 977563 h 2479529"/>
                              <a:gd name="connsiteX339" fmla="*/ 2615162 w 7228855"/>
                              <a:gd name="connsiteY339" fmla="*/ 1028950 h 2479529"/>
                              <a:gd name="connsiteX340" fmla="*/ 2624220 w 7228855"/>
                              <a:gd name="connsiteY340" fmla="*/ 1025365 h 2479529"/>
                              <a:gd name="connsiteX341" fmla="*/ 2624220 w 7228855"/>
                              <a:gd name="connsiteY341" fmla="*/ 1007251 h 2479529"/>
                              <a:gd name="connsiteX342" fmla="*/ 2614154 w 7228855"/>
                              <a:gd name="connsiteY342" fmla="*/ 984608 h 2479529"/>
                              <a:gd name="connsiteX343" fmla="*/ 2594532 w 7228855"/>
                              <a:gd name="connsiteY343" fmla="*/ 973538 h 2479529"/>
                              <a:gd name="connsiteX344" fmla="*/ 2583968 w 7228855"/>
                              <a:gd name="connsiteY344" fmla="*/ 993162 h 2479529"/>
                              <a:gd name="connsiteX345" fmla="*/ 2606104 w 7228855"/>
                              <a:gd name="connsiteY345" fmla="*/ 1025365 h 2479529"/>
                              <a:gd name="connsiteX346" fmla="*/ 2615162 w 7228855"/>
                              <a:gd name="connsiteY346" fmla="*/ 1028950 h 2479529"/>
                              <a:gd name="connsiteX347" fmla="*/ 335541 w 7228855"/>
                              <a:gd name="connsiteY347" fmla="*/ 1068315 h 2479529"/>
                              <a:gd name="connsiteX348" fmla="*/ 338963 w 7228855"/>
                              <a:gd name="connsiteY348" fmla="*/ 1040374 h 2479529"/>
                              <a:gd name="connsiteX349" fmla="*/ 327042 w 7228855"/>
                              <a:gd name="connsiteY349" fmla="*/ 1011067 h 2479529"/>
                              <a:gd name="connsiteX350" fmla="*/ 291775 w 7228855"/>
                              <a:gd name="connsiteY350" fmla="*/ 1010571 h 2479529"/>
                              <a:gd name="connsiteX351" fmla="*/ 323565 w 7228855"/>
                              <a:gd name="connsiteY351" fmla="*/ 1066700 h 2479529"/>
                              <a:gd name="connsiteX352" fmla="*/ 335541 w 7228855"/>
                              <a:gd name="connsiteY352" fmla="*/ 1068315 h 2479529"/>
                              <a:gd name="connsiteX353" fmla="*/ 4990080 w 7228855"/>
                              <a:gd name="connsiteY353" fmla="*/ 1074524 h 2479529"/>
                              <a:gd name="connsiteX354" fmla="*/ 4993503 w 7228855"/>
                              <a:gd name="connsiteY354" fmla="*/ 1046583 h 2479529"/>
                              <a:gd name="connsiteX355" fmla="*/ 4981582 w 7228855"/>
                              <a:gd name="connsiteY355" fmla="*/ 1017276 h 2479529"/>
                              <a:gd name="connsiteX356" fmla="*/ 4946315 w 7228855"/>
                              <a:gd name="connsiteY356" fmla="*/ 1016780 h 2479529"/>
                              <a:gd name="connsiteX357" fmla="*/ 4978105 w 7228855"/>
                              <a:gd name="connsiteY357" fmla="*/ 1072909 h 2479529"/>
                              <a:gd name="connsiteX358" fmla="*/ 4990080 w 7228855"/>
                              <a:gd name="connsiteY358" fmla="*/ 1074524 h 2479529"/>
                              <a:gd name="connsiteX359" fmla="*/ 837565 w 7228855"/>
                              <a:gd name="connsiteY359" fmla="*/ 1090891 h 2479529"/>
                              <a:gd name="connsiteX360" fmla="*/ 840149 w 7228855"/>
                              <a:gd name="connsiteY360" fmla="*/ 1068189 h 2479529"/>
                              <a:gd name="connsiteX361" fmla="*/ 753719 w 7228855"/>
                              <a:gd name="connsiteY361" fmla="*/ 1008583 h 2479529"/>
                              <a:gd name="connsiteX362" fmla="*/ 735837 w 7228855"/>
                              <a:gd name="connsiteY362" fmla="*/ 1039380 h 2479529"/>
                              <a:gd name="connsiteX363" fmla="*/ 827731 w 7228855"/>
                              <a:gd name="connsiteY363" fmla="*/ 1089548 h 2479529"/>
                              <a:gd name="connsiteX364" fmla="*/ 837565 w 7228855"/>
                              <a:gd name="connsiteY364" fmla="*/ 1090891 h 2479529"/>
                              <a:gd name="connsiteX365" fmla="*/ 2273025 w 7228855"/>
                              <a:gd name="connsiteY365" fmla="*/ 1094521 h 2479529"/>
                              <a:gd name="connsiteX366" fmla="*/ 2287399 w 7228855"/>
                              <a:gd name="connsiteY366" fmla="*/ 1088593 h 2479529"/>
                              <a:gd name="connsiteX367" fmla="*/ 2362876 w 7228855"/>
                              <a:gd name="connsiteY367" fmla="*/ 1011105 h 2479529"/>
                              <a:gd name="connsiteX368" fmla="*/ 2338723 w 7228855"/>
                              <a:gd name="connsiteY368" fmla="*/ 986952 h 2479529"/>
                              <a:gd name="connsiteX369" fmla="*/ 2259725 w 7228855"/>
                              <a:gd name="connsiteY369" fmla="*/ 1060416 h 2479529"/>
                              <a:gd name="connsiteX370" fmla="*/ 2273025 w 7228855"/>
                              <a:gd name="connsiteY370" fmla="*/ 1094521 h 2479529"/>
                              <a:gd name="connsiteX371" fmla="*/ 5492106 w 7228855"/>
                              <a:gd name="connsiteY371" fmla="*/ 1097100 h 2479529"/>
                              <a:gd name="connsiteX372" fmla="*/ 5494690 w 7228855"/>
                              <a:gd name="connsiteY372" fmla="*/ 1074398 h 2479529"/>
                              <a:gd name="connsiteX373" fmla="*/ 5408262 w 7228855"/>
                              <a:gd name="connsiteY373" fmla="*/ 1014792 h 2479529"/>
                              <a:gd name="connsiteX374" fmla="*/ 5390380 w 7228855"/>
                              <a:gd name="connsiteY374" fmla="*/ 1045589 h 2479529"/>
                              <a:gd name="connsiteX375" fmla="*/ 5482273 w 7228855"/>
                              <a:gd name="connsiteY375" fmla="*/ 1095757 h 2479529"/>
                              <a:gd name="connsiteX376" fmla="*/ 5492106 w 7228855"/>
                              <a:gd name="connsiteY376" fmla="*/ 1097100 h 2479529"/>
                              <a:gd name="connsiteX377" fmla="*/ 6927561 w 7228855"/>
                              <a:gd name="connsiteY377" fmla="*/ 1100730 h 2479529"/>
                              <a:gd name="connsiteX378" fmla="*/ 6941933 w 7228855"/>
                              <a:gd name="connsiteY378" fmla="*/ 1094802 h 2479529"/>
                              <a:gd name="connsiteX379" fmla="*/ 7017409 w 7228855"/>
                              <a:gd name="connsiteY379" fmla="*/ 1017314 h 2479529"/>
                              <a:gd name="connsiteX380" fmla="*/ 6993257 w 7228855"/>
                              <a:gd name="connsiteY380" fmla="*/ 993161 h 2479529"/>
                              <a:gd name="connsiteX381" fmla="*/ 6914258 w 7228855"/>
                              <a:gd name="connsiteY381" fmla="*/ 1066625 h 2479529"/>
                              <a:gd name="connsiteX382" fmla="*/ 6927561 w 7228855"/>
                              <a:gd name="connsiteY382" fmla="*/ 1100730 h 2479529"/>
                              <a:gd name="connsiteX383" fmla="*/ 1044798 w 7228855"/>
                              <a:gd name="connsiteY383" fmla="*/ 1107430 h 2479529"/>
                              <a:gd name="connsiteX384" fmla="*/ 1058706 w 7228855"/>
                              <a:gd name="connsiteY384" fmla="*/ 1092032 h 2479529"/>
                              <a:gd name="connsiteX385" fmla="*/ 1055230 w 7228855"/>
                              <a:gd name="connsiteY385" fmla="*/ 1059746 h 2479529"/>
                              <a:gd name="connsiteX386" fmla="*/ 1034863 w 7228855"/>
                              <a:gd name="connsiteY386" fmla="*/ 1042361 h 2479529"/>
                              <a:gd name="connsiteX387" fmla="*/ 1019465 w 7228855"/>
                              <a:gd name="connsiteY387" fmla="*/ 1064216 h 2479529"/>
                              <a:gd name="connsiteX388" fmla="*/ 1027413 w 7228855"/>
                              <a:gd name="connsiteY388" fmla="*/ 1096006 h 2479529"/>
                              <a:gd name="connsiteX389" fmla="*/ 1044798 w 7228855"/>
                              <a:gd name="connsiteY389" fmla="*/ 1107430 h 2479529"/>
                              <a:gd name="connsiteX390" fmla="*/ 5699338 w 7228855"/>
                              <a:gd name="connsiteY390" fmla="*/ 1113639 h 2479529"/>
                              <a:gd name="connsiteX391" fmla="*/ 5713246 w 7228855"/>
                              <a:gd name="connsiteY391" fmla="*/ 1098241 h 2479529"/>
                              <a:gd name="connsiteX392" fmla="*/ 5709770 w 7228855"/>
                              <a:gd name="connsiteY392" fmla="*/ 1065955 h 2479529"/>
                              <a:gd name="connsiteX393" fmla="*/ 5689403 w 7228855"/>
                              <a:gd name="connsiteY393" fmla="*/ 1048570 h 2479529"/>
                              <a:gd name="connsiteX394" fmla="*/ 5674005 w 7228855"/>
                              <a:gd name="connsiteY394" fmla="*/ 1070425 h 2479529"/>
                              <a:gd name="connsiteX395" fmla="*/ 5681953 w 7228855"/>
                              <a:gd name="connsiteY395" fmla="*/ 1102215 h 2479529"/>
                              <a:gd name="connsiteX396" fmla="*/ 5699338 w 7228855"/>
                              <a:gd name="connsiteY396" fmla="*/ 1113639 h 2479529"/>
                              <a:gd name="connsiteX397" fmla="*/ 606692 w 7228855"/>
                              <a:gd name="connsiteY397" fmla="*/ 1138228 h 2479529"/>
                              <a:gd name="connsiteX398" fmla="*/ 614142 w 7228855"/>
                              <a:gd name="connsiteY398" fmla="*/ 1136241 h 2479529"/>
                              <a:gd name="connsiteX399" fmla="*/ 621096 w 7228855"/>
                              <a:gd name="connsiteY399" fmla="*/ 1127300 h 2479529"/>
                              <a:gd name="connsiteX400" fmla="*/ 623083 w 7228855"/>
                              <a:gd name="connsiteY400" fmla="*/ 1116869 h 2479529"/>
                              <a:gd name="connsiteX401" fmla="*/ 618612 w 7228855"/>
                              <a:gd name="connsiteY401" fmla="*/ 1100973 h 2479529"/>
                              <a:gd name="connsiteX402" fmla="*/ 606692 w 7228855"/>
                              <a:gd name="connsiteY402" fmla="*/ 1096007 h 2479529"/>
                              <a:gd name="connsiteX403" fmla="*/ 594770 w 7228855"/>
                              <a:gd name="connsiteY403" fmla="*/ 1100973 h 2479529"/>
                              <a:gd name="connsiteX404" fmla="*/ 590300 w 7228855"/>
                              <a:gd name="connsiteY404" fmla="*/ 1117365 h 2479529"/>
                              <a:gd name="connsiteX405" fmla="*/ 592287 w 7228855"/>
                              <a:gd name="connsiteY405" fmla="*/ 1127797 h 2479529"/>
                              <a:gd name="connsiteX406" fmla="*/ 597751 w 7228855"/>
                              <a:gd name="connsiteY406" fmla="*/ 1135247 h 2479529"/>
                              <a:gd name="connsiteX407" fmla="*/ 606692 w 7228855"/>
                              <a:gd name="connsiteY407" fmla="*/ 1138228 h 2479529"/>
                              <a:gd name="connsiteX408" fmla="*/ 5261234 w 7228855"/>
                              <a:gd name="connsiteY408" fmla="*/ 1144437 h 2479529"/>
                              <a:gd name="connsiteX409" fmla="*/ 5268684 w 7228855"/>
                              <a:gd name="connsiteY409" fmla="*/ 1142450 h 2479529"/>
                              <a:gd name="connsiteX410" fmla="*/ 5275638 w 7228855"/>
                              <a:gd name="connsiteY410" fmla="*/ 1133509 h 2479529"/>
                              <a:gd name="connsiteX411" fmla="*/ 5277625 w 7228855"/>
                              <a:gd name="connsiteY411" fmla="*/ 1123078 h 2479529"/>
                              <a:gd name="connsiteX412" fmla="*/ 5273154 w 7228855"/>
                              <a:gd name="connsiteY412" fmla="*/ 1107182 h 2479529"/>
                              <a:gd name="connsiteX413" fmla="*/ 5261234 w 7228855"/>
                              <a:gd name="connsiteY413" fmla="*/ 1102216 h 2479529"/>
                              <a:gd name="connsiteX414" fmla="*/ 5249312 w 7228855"/>
                              <a:gd name="connsiteY414" fmla="*/ 1107182 h 2479529"/>
                              <a:gd name="connsiteX415" fmla="*/ 5244842 w 7228855"/>
                              <a:gd name="connsiteY415" fmla="*/ 1123574 h 2479529"/>
                              <a:gd name="connsiteX416" fmla="*/ 5246829 w 7228855"/>
                              <a:gd name="connsiteY416" fmla="*/ 1134006 h 2479529"/>
                              <a:gd name="connsiteX417" fmla="*/ 5252293 w 7228855"/>
                              <a:gd name="connsiteY417" fmla="*/ 1141456 h 2479529"/>
                              <a:gd name="connsiteX418" fmla="*/ 5261234 w 7228855"/>
                              <a:gd name="connsiteY418" fmla="*/ 1144437 h 2479529"/>
                              <a:gd name="connsiteX419" fmla="*/ 1965365 w 7228855"/>
                              <a:gd name="connsiteY419" fmla="*/ 1245081 h 2479529"/>
                              <a:gd name="connsiteX420" fmla="*/ 1979957 w 7228855"/>
                              <a:gd name="connsiteY420" fmla="*/ 1228476 h 2479529"/>
                              <a:gd name="connsiteX421" fmla="*/ 1987504 w 7228855"/>
                              <a:gd name="connsiteY421" fmla="*/ 1204324 h 2479529"/>
                              <a:gd name="connsiteX422" fmla="*/ 1987504 w 7228855"/>
                              <a:gd name="connsiteY422" fmla="*/ 1176146 h 2479529"/>
                              <a:gd name="connsiteX423" fmla="*/ 1959830 w 7228855"/>
                              <a:gd name="connsiteY423" fmla="*/ 1176146 h 2479529"/>
                              <a:gd name="connsiteX424" fmla="*/ 1946747 w 7228855"/>
                              <a:gd name="connsiteY424" fmla="*/ 1233005 h 2479529"/>
                              <a:gd name="connsiteX425" fmla="*/ 1965365 w 7228855"/>
                              <a:gd name="connsiteY425" fmla="*/ 1245081 h 2479529"/>
                              <a:gd name="connsiteX426" fmla="*/ 6619900 w 7228855"/>
                              <a:gd name="connsiteY426" fmla="*/ 1251290 h 2479529"/>
                              <a:gd name="connsiteX427" fmla="*/ 6634492 w 7228855"/>
                              <a:gd name="connsiteY427" fmla="*/ 1234685 h 2479529"/>
                              <a:gd name="connsiteX428" fmla="*/ 6642039 w 7228855"/>
                              <a:gd name="connsiteY428" fmla="*/ 1210533 h 2479529"/>
                              <a:gd name="connsiteX429" fmla="*/ 6642039 w 7228855"/>
                              <a:gd name="connsiteY429" fmla="*/ 1182355 h 2479529"/>
                              <a:gd name="connsiteX430" fmla="*/ 6614365 w 7228855"/>
                              <a:gd name="connsiteY430" fmla="*/ 1182355 h 2479529"/>
                              <a:gd name="connsiteX431" fmla="*/ 6601282 w 7228855"/>
                              <a:gd name="connsiteY431" fmla="*/ 1239214 h 2479529"/>
                              <a:gd name="connsiteX432" fmla="*/ 6619900 w 7228855"/>
                              <a:gd name="connsiteY432" fmla="*/ 1251290 h 2479529"/>
                              <a:gd name="connsiteX433" fmla="*/ 1643145 w 7228855"/>
                              <a:gd name="connsiteY433" fmla="*/ 1256466 h 2479529"/>
                              <a:gd name="connsiteX434" fmla="*/ 1666983 w 7228855"/>
                              <a:gd name="connsiteY434" fmla="*/ 1234012 h 2479529"/>
                              <a:gd name="connsiteX435" fmla="*/ 1689123 w 7228855"/>
                              <a:gd name="connsiteY435" fmla="*/ 1173127 h 2479529"/>
                              <a:gd name="connsiteX436" fmla="*/ 1659436 w 7228855"/>
                              <a:gd name="connsiteY436" fmla="*/ 1143440 h 2479529"/>
                              <a:gd name="connsiteX437" fmla="*/ 1630251 w 7228855"/>
                              <a:gd name="connsiteY437" fmla="*/ 1183694 h 2479529"/>
                              <a:gd name="connsiteX438" fmla="*/ 1619685 w 7228855"/>
                              <a:gd name="connsiteY438" fmla="*/ 1234012 h 2479529"/>
                              <a:gd name="connsiteX439" fmla="*/ 1643145 w 7228855"/>
                              <a:gd name="connsiteY439" fmla="*/ 1256466 h 2479529"/>
                              <a:gd name="connsiteX440" fmla="*/ 432709 w 7228855"/>
                              <a:gd name="connsiteY440" fmla="*/ 1262522 h 2479529"/>
                              <a:gd name="connsiteX441" fmla="*/ 444265 w 7228855"/>
                              <a:gd name="connsiteY441" fmla="*/ 1259923 h 2479529"/>
                              <a:gd name="connsiteX442" fmla="*/ 493440 w 7228855"/>
                              <a:gd name="connsiteY442" fmla="*/ 1222668 h 2479529"/>
                              <a:gd name="connsiteX443" fmla="*/ 493440 w 7228855"/>
                              <a:gd name="connsiteY443" fmla="*/ 1194355 h 2479529"/>
                              <a:gd name="connsiteX444" fmla="*/ 465624 w 7228855"/>
                              <a:gd name="connsiteY444" fmla="*/ 1194355 h 2479529"/>
                              <a:gd name="connsiteX445" fmla="*/ 424397 w 7228855"/>
                              <a:gd name="connsiteY445" fmla="*/ 1234093 h 2479529"/>
                              <a:gd name="connsiteX446" fmla="*/ 432709 w 7228855"/>
                              <a:gd name="connsiteY446" fmla="*/ 1262522 h 2479529"/>
                              <a:gd name="connsiteX447" fmla="*/ 6297680 w 7228855"/>
                              <a:gd name="connsiteY447" fmla="*/ 1262675 h 2479529"/>
                              <a:gd name="connsiteX448" fmla="*/ 6321518 w 7228855"/>
                              <a:gd name="connsiteY448" fmla="*/ 1240221 h 2479529"/>
                              <a:gd name="connsiteX449" fmla="*/ 6343657 w 7228855"/>
                              <a:gd name="connsiteY449" fmla="*/ 1179336 h 2479529"/>
                              <a:gd name="connsiteX450" fmla="*/ 6313970 w 7228855"/>
                              <a:gd name="connsiteY450" fmla="*/ 1149649 h 2479529"/>
                              <a:gd name="connsiteX451" fmla="*/ 6284786 w 7228855"/>
                              <a:gd name="connsiteY451" fmla="*/ 1189903 h 2479529"/>
                              <a:gd name="connsiteX452" fmla="*/ 6274219 w 7228855"/>
                              <a:gd name="connsiteY452" fmla="*/ 1240221 h 2479529"/>
                              <a:gd name="connsiteX453" fmla="*/ 6297680 w 7228855"/>
                              <a:gd name="connsiteY453" fmla="*/ 1262675 h 2479529"/>
                              <a:gd name="connsiteX454" fmla="*/ 5087250 w 7228855"/>
                              <a:gd name="connsiteY454" fmla="*/ 1268732 h 2479529"/>
                              <a:gd name="connsiteX455" fmla="*/ 5098807 w 7228855"/>
                              <a:gd name="connsiteY455" fmla="*/ 1266132 h 2479529"/>
                              <a:gd name="connsiteX456" fmla="*/ 5147982 w 7228855"/>
                              <a:gd name="connsiteY456" fmla="*/ 1228877 h 2479529"/>
                              <a:gd name="connsiteX457" fmla="*/ 5147982 w 7228855"/>
                              <a:gd name="connsiteY457" fmla="*/ 1200564 h 2479529"/>
                              <a:gd name="connsiteX458" fmla="*/ 5120166 w 7228855"/>
                              <a:gd name="connsiteY458" fmla="*/ 1200564 h 2479529"/>
                              <a:gd name="connsiteX459" fmla="*/ 5078938 w 7228855"/>
                              <a:gd name="connsiteY459" fmla="*/ 1240302 h 2479529"/>
                              <a:gd name="connsiteX460" fmla="*/ 5087250 w 7228855"/>
                              <a:gd name="connsiteY460" fmla="*/ 1268732 h 2479529"/>
                              <a:gd name="connsiteX461" fmla="*/ 3848741 w 7228855"/>
                              <a:gd name="connsiteY461" fmla="*/ 1333677 h 2479529"/>
                              <a:gd name="connsiteX462" fmla="*/ 3868439 w 7228855"/>
                              <a:gd name="connsiteY462" fmla="*/ 1315306 h 2479529"/>
                              <a:gd name="connsiteX463" fmla="*/ 3854531 w 7228855"/>
                              <a:gd name="connsiteY463" fmla="*/ 1277059 h 2479529"/>
                              <a:gd name="connsiteX464" fmla="*/ 3831682 w 7228855"/>
                              <a:gd name="connsiteY464" fmla="*/ 1266131 h 2479529"/>
                              <a:gd name="connsiteX465" fmla="*/ 3823734 w 7228855"/>
                              <a:gd name="connsiteY465" fmla="*/ 1289477 h 2479529"/>
                              <a:gd name="connsiteX466" fmla="*/ 3840623 w 7228855"/>
                              <a:gd name="connsiteY466" fmla="*/ 1326731 h 2479529"/>
                              <a:gd name="connsiteX467" fmla="*/ 3848741 w 7228855"/>
                              <a:gd name="connsiteY467" fmla="*/ 1333677 h 2479529"/>
                              <a:gd name="connsiteX468" fmla="*/ 2096190 w 7228855"/>
                              <a:gd name="connsiteY468" fmla="*/ 1338168 h 2479529"/>
                              <a:gd name="connsiteX469" fmla="*/ 2102733 w 7228855"/>
                              <a:gd name="connsiteY469" fmla="*/ 1314016 h 2479529"/>
                              <a:gd name="connsiteX470" fmla="*/ 2059459 w 7228855"/>
                              <a:gd name="connsiteY470" fmla="*/ 1300933 h 2479529"/>
                              <a:gd name="connsiteX471" fmla="*/ 2051911 w 7228855"/>
                              <a:gd name="connsiteY471" fmla="*/ 1329614 h 2479529"/>
                              <a:gd name="connsiteX472" fmla="*/ 2096190 w 7228855"/>
                              <a:gd name="connsiteY472" fmla="*/ 1338168 h 2479529"/>
                              <a:gd name="connsiteX473" fmla="*/ 6750725 w 7228855"/>
                              <a:gd name="connsiteY473" fmla="*/ 1344377 h 2479529"/>
                              <a:gd name="connsiteX474" fmla="*/ 6757266 w 7228855"/>
                              <a:gd name="connsiteY474" fmla="*/ 1320225 h 2479529"/>
                              <a:gd name="connsiteX475" fmla="*/ 6713993 w 7228855"/>
                              <a:gd name="connsiteY475" fmla="*/ 1307142 h 2479529"/>
                              <a:gd name="connsiteX476" fmla="*/ 6706446 w 7228855"/>
                              <a:gd name="connsiteY476" fmla="*/ 1335823 h 2479529"/>
                              <a:gd name="connsiteX477" fmla="*/ 6750725 w 7228855"/>
                              <a:gd name="connsiteY477" fmla="*/ 1344377 h 2479529"/>
                              <a:gd name="connsiteX478" fmla="*/ 2709624 w 7228855"/>
                              <a:gd name="connsiteY478" fmla="*/ 1369449 h 2479529"/>
                              <a:gd name="connsiteX479" fmla="*/ 2727011 w 7228855"/>
                              <a:gd name="connsiteY479" fmla="*/ 1368456 h 2479529"/>
                              <a:gd name="connsiteX480" fmla="*/ 2736946 w 7228855"/>
                              <a:gd name="connsiteY480" fmla="*/ 1351070 h 2479529"/>
                              <a:gd name="connsiteX481" fmla="*/ 2737442 w 7228855"/>
                              <a:gd name="connsiteY481" fmla="*/ 1346600 h 2479529"/>
                              <a:gd name="connsiteX482" fmla="*/ 2737939 w 7228855"/>
                              <a:gd name="connsiteY482" fmla="*/ 1346600 h 2479529"/>
                              <a:gd name="connsiteX483" fmla="*/ 2738933 w 7228855"/>
                              <a:gd name="connsiteY483" fmla="*/ 1344116 h 2479529"/>
                              <a:gd name="connsiteX484" fmla="*/ 2742907 w 7228855"/>
                              <a:gd name="connsiteY484" fmla="*/ 1333685 h 2479529"/>
                              <a:gd name="connsiteX485" fmla="*/ 2733966 w 7228855"/>
                              <a:gd name="connsiteY485" fmla="*/ 1315803 h 2479529"/>
                              <a:gd name="connsiteX486" fmla="*/ 2714592 w 7228855"/>
                              <a:gd name="connsiteY486" fmla="*/ 1322260 h 2479529"/>
                              <a:gd name="connsiteX487" fmla="*/ 2708631 w 7228855"/>
                              <a:gd name="connsiteY487" fmla="*/ 1331698 h 2479529"/>
                              <a:gd name="connsiteX488" fmla="*/ 2707141 w 7228855"/>
                              <a:gd name="connsiteY488" fmla="*/ 1333685 h 2479529"/>
                              <a:gd name="connsiteX489" fmla="*/ 2706644 w 7228855"/>
                              <a:gd name="connsiteY489" fmla="*/ 1334679 h 2479529"/>
                              <a:gd name="connsiteX490" fmla="*/ 2705649 w 7228855"/>
                              <a:gd name="connsiteY490" fmla="*/ 1335175 h 2479529"/>
                              <a:gd name="connsiteX491" fmla="*/ 2703168 w 7228855"/>
                              <a:gd name="connsiteY491" fmla="*/ 1337659 h 2479529"/>
                              <a:gd name="connsiteX492" fmla="*/ 2709624 w 7228855"/>
                              <a:gd name="connsiteY492" fmla="*/ 1369449 h 2479529"/>
                              <a:gd name="connsiteX493" fmla="*/ 2525015 w 7228855"/>
                              <a:gd name="connsiteY493" fmla="*/ 1379632 h 2479529"/>
                              <a:gd name="connsiteX494" fmla="*/ 2548362 w 7228855"/>
                              <a:gd name="connsiteY494" fmla="*/ 1366220 h 2479529"/>
                              <a:gd name="connsiteX495" fmla="*/ 2557302 w 7228855"/>
                              <a:gd name="connsiteY495" fmla="*/ 1333436 h 2479529"/>
                              <a:gd name="connsiteX496" fmla="*/ 2545381 w 7228855"/>
                              <a:gd name="connsiteY496" fmla="*/ 1312574 h 2479529"/>
                              <a:gd name="connsiteX497" fmla="*/ 2524519 w 7228855"/>
                              <a:gd name="connsiteY497" fmla="*/ 1324495 h 2479529"/>
                              <a:gd name="connsiteX498" fmla="*/ 2511604 w 7228855"/>
                              <a:gd name="connsiteY498" fmla="*/ 1356286 h 2479529"/>
                              <a:gd name="connsiteX499" fmla="*/ 2525015 w 7228855"/>
                              <a:gd name="connsiteY499" fmla="*/ 1379632 h 2479529"/>
                              <a:gd name="connsiteX500" fmla="*/ 1466820 w 7228855"/>
                              <a:gd name="connsiteY500" fmla="*/ 1383232 h 2479529"/>
                              <a:gd name="connsiteX501" fmla="*/ 1480418 w 7228855"/>
                              <a:gd name="connsiteY501" fmla="*/ 1361749 h 2479529"/>
                              <a:gd name="connsiteX502" fmla="*/ 1489359 w 7228855"/>
                              <a:gd name="connsiteY502" fmla="*/ 1326979 h 2479529"/>
                              <a:gd name="connsiteX503" fmla="*/ 1482405 w 7228855"/>
                              <a:gd name="connsiteY503" fmla="*/ 1301150 h 2479529"/>
                              <a:gd name="connsiteX504" fmla="*/ 1457071 w 7228855"/>
                              <a:gd name="connsiteY504" fmla="*/ 1308104 h 2479529"/>
                              <a:gd name="connsiteX505" fmla="*/ 1446143 w 7228855"/>
                              <a:gd name="connsiteY505" fmla="*/ 1371186 h 2479529"/>
                              <a:gd name="connsiteX506" fmla="*/ 1466820 w 7228855"/>
                              <a:gd name="connsiteY506" fmla="*/ 1383232 h 2479529"/>
                              <a:gd name="connsiteX507" fmla="*/ 7179555 w 7228855"/>
                              <a:gd name="connsiteY507" fmla="*/ 1385841 h 2479529"/>
                              <a:gd name="connsiteX508" fmla="*/ 7202901 w 7228855"/>
                              <a:gd name="connsiteY508" fmla="*/ 1372429 h 2479529"/>
                              <a:gd name="connsiteX509" fmla="*/ 7211841 w 7228855"/>
                              <a:gd name="connsiteY509" fmla="*/ 1339645 h 2479529"/>
                              <a:gd name="connsiteX510" fmla="*/ 7199921 w 7228855"/>
                              <a:gd name="connsiteY510" fmla="*/ 1318783 h 2479529"/>
                              <a:gd name="connsiteX511" fmla="*/ 7179059 w 7228855"/>
                              <a:gd name="connsiteY511" fmla="*/ 1330704 h 2479529"/>
                              <a:gd name="connsiteX512" fmla="*/ 7166143 w 7228855"/>
                              <a:gd name="connsiteY512" fmla="*/ 1362495 h 2479529"/>
                              <a:gd name="connsiteX513" fmla="*/ 7179555 w 7228855"/>
                              <a:gd name="connsiteY513" fmla="*/ 1385841 h 2479529"/>
                              <a:gd name="connsiteX514" fmla="*/ 1135630 w 7228855"/>
                              <a:gd name="connsiteY514" fmla="*/ 1386976 h 2479529"/>
                              <a:gd name="connsiteX515" fmla="*/ 1146197 w 7228855"/>
                              <a:gd name="connsiteY515" fmla="*/ 1347728 h 2479529"/>
                              <a:gd name="connsiteX516" fmla="*/ 1066193 w 7228855"/>
                              <a:gd name="connsiteY516" fmla="*/ 1303952 h 2479529"/>
                              <a:gd name="connsiteX517" fmla="*/ 1044053 w 7228855"/>
                              <a:gd name="connsiteY517" fmla="*/ 1326092 h 2479529"/>
                              <a:gd name="connsiteX518" fmla="*/ 1135630 w 7228855"/>
                              <a:gd name="connsiteY518" fmla="*/ 1386976 h 2479529"/>
                              <a:gd name="connsiteX519" fmla="*/ 6121360 w 7228855"/>
                              <a:gd name="connsiteY519" fmla="*/ 1389441 h 2479529"/>
                              <a:gd name="connsiteX520" fmla="*/ 6134958 w 7228855"/>
                              <a:gd name="connsiteY520" fmla="*/ 1367958 h 2479529"/>
                              <a:gd name="connsiteX521" fmla="*/ 6143899 w 7228855"/>
                              <a:gd name="connsiteY521" fmla="*/ 1333188 h 2479529"/>
                              <a:gd name="connsiteX522" fmla="*/ 6136945 w 7228855"/>
                              <a:gd name="connsiteY522" fmla="*/ 1307359 h 2479529"/>
                              <a:gd name="connsiteX523" fmla="*/ 6111612 w 7228855"/>
                              <a:gd name="connsiteY523" fmla="*/ 1314313 h 2479529"/>
                              <a:gd name="connsiteX524" fmla="*/ 6100685 w 7228855"/>
                              <a:gd name="connsiteY524" fmla="*/ 1377395 h 2479529"/>
                              <a:gd name="connsiteX525" fmla="*/ 6121360 w 7228855"/>
                              <a:gd name="connsiteY525" fmla="*/ 1389441 h 2479529"/>
                              <a:gd name="connsiteX526" fmla="*/ 5790165 w 7228855"/>
                              <a:gd name="connsiteY526" fmla="*/ 1393185 h 2479529"/>
                              <a:gd name="connsiteX527" fmla="*/ 5800732 w 7228855"/>
                              <a:gd name="connsiteY527" fmla="*/ 1353937 h 2479529"/>
                              <a:gd name="connsiteX528" fmla="*/ 5720727 w 7228855"/>
                              <a:gd name="connsiteY528" fmla="*/ 1310161 h 2479529"/>
                              <a:gd name="connsiteX529" fmla="*/ 5698587 w 7228855"/>
                              <a:gd name="connsiteY529" fmla="*/ 1332301 h 2479529"/>
                              <a:gd name="connsiteX530" fmla="*/ 5790165 w 7228855"/>
                              <a:gd name="connsiteY530" fmla="*/ 1393185 h 2479529"/>
                              <a:gd name="connsiteX531" fmla="*/ 1553706 w 7228855"/>
                              <a:gd name="connsiteY531" fmla="*/ 1435785 h 2479529"/>
                              <a:gd name="connsiteX532" fmla="*/ 1567354 w 7228855"/>
                              <a:gd name="connsiteY532" fmla="*/ 1427734 h 2479529"/>
                              <a:gd name="connsiteX533" fmla="*/ 1600564 w 7228855"/>
                              <a:gd name="connsiteY533" fmla="*/ 1395531 h 2479529"/>
                              <a:gd name="connsiteX534" fmla="*/ 1594022 w 7228855"/>
                              <a:gd name="connsiteY534" fmla="*/ 1371379 h 2479529"/>
                              <a:gd name="connsiteX535" fmla="*/ 1544208 w 7228855"/>
                              <a:gd name="connsiteY535" fmla="*/ 1421193 h 2479529"/>
                              <a:gd name="connsiteX536" fmla="*/ 1553706 w 7228855"/>
                              <a:gd name="connsiteY536" fmla="*/ 1435785 h 2479529"/>
                              <a:gd name="connsiteX537" fmla="*/ 6208240 w 7228855"/>
                              <a:gd name="connsiteY537" fmla="*/ 1441994 h 2479529"/>
                              <a:gd name="connsiteX538" fmla="*/ 6221889 w 7228855"/>
                              <a:gd name="connsiteY538" fmla="*/ 1433943 h 2479529"/>
                              <a:gd name="connsiteX539" fmla="*/ 6255098 w 7228855"/>
                              <a:gd name="connsiteY539" fmla="*/ 1401740 h 2479529"/>
                              <a:gd name="connsiteX540" fmla="*/ 6248557 w 7228855"/>
                              <a:gd name="connsiteY540" fmla="*/ 1377588 h 2479529"/>
                              <a:gd name="connsiteX541" fmla="*/ 6198742 w 7228855"/>
                              <a:gd name="connsiteY541" fmla="*/ 1427402 h 2479529"/>
                              <a:gd name="connsiteX542" fmla="*/ 6208240 w 7228855"/>
                              <a:gd name="connsiteY542" fmla="*/ 1441994 h 2479529"/>
                              <a:gd name="connsiteX543" fmla="*/ 406532 w 7228855"/>
                              <a:gd name="connsiteY543" fmla="*/ 1462593 h 2479529"/>
                              <a:gd name="connsiteX544" fmla="*/ 421434 w 7228855"/>
                              <a:gd name="connsiteY544" fmla="*/ 1443221 h 2479529"/>
                              <a:gd name="connsiteX545" fmla="*/ 419943 w 7228855"/>
                              <a:gd name="connsiteY545" fmla="*/ 1438254 h 2479529"/>
                              <a:gd name="connsiteX546" fmla="*/ 406532 w 7228855"/>
                              <a:gd name="connsiteY546" fmla="*/ 1428320 h 2479529"/>
                              <a:gd name="connsiteX547" fmla="*/ 393121 w 7228855"/>
                              <a:gd name="connsiteY547" fmla="*/ 1438254 h 2479529"/>
                              <a:gd name="connsiteX548" fmla="*/ 391630 w 7228855"/>
                              <a:gd name="connsiteY548" fmla="*/ 1443221 h 2479529"/>
                              <a:gd name="connsiteX549" fmla="*/ 406532 w 7228855"/>
                              <a:gd name="connsiteY549" fmla="*/ 1462593 h 2479529"/>
                              <a:gd name="connsiteX550" fmla="*/ 718911 w 7228855"/>
                              <a:gd name="connsiteY550" fmla="*/ 1462769 h 2479529"/>
                              <a:gd name="connsiteX551" fmla="*/ 727395 w 7228855"/>
                              <a:gd name="connsiteY551" fmla="*/ 1455629 h 2479529"/>
                              <a:gd name="connsiteX552" fmla="*/ 749249 w 7228855"/>
                              <a:gd name="connsiteY552" fmla="*/ 1430296 h 2479529"/>
                              <a:gd name="connsiteX553" fmla="*/ 755707 w 7228855"/>
                              <a:gd name="connsiteY553" fmla="*/ 1405957 h 2479529"/>
                              <a:gd name="connsiteX554" fmla="*/ 731865 w 7228855"/>
                              <a:gd name="connsiteY554" fmla="*/ 1399500 h 2479529"/>
                              <a:gd name="connsiteX555" fmla="*/ 698584 w 7228855"/>
                              <a:gd name="connsiteY555" fmla="*/ 1443211 h 2479529"/>
                              <a:gd name="connsiteX556" fmla="*/ 718911 w 7228855"/>
                              <a:gd name="connsiteY556" fmla="*/ 1462769 h 2479529"/>
                              <a:gd name="connsiteX557" fmla="*/ 982213 w 7228855"/>
                              <a:gd name="connsiteY557" fmla="*/ 1467675 h 2479529"/>
                              <a:gd name="connsiteX558" fmla="*/ 997114 w 7228855"/>
                              <a:gd name="connsiteY558" fmla="*/ 1453145 h 2479529"/>
                              <a:gd name="connsiteX559" fmla="*/ 1000095 w 7228855"/>
                              <a:gd name="connsiteY559" fmla="*/ 1388572 h 2479529"/>
                              <a:gd name="connsiteX560" fmla="*/ 964330 w 7228855"/>
                              <a:gd name="connsiteY560" fmla="*/ 1388572 h 2479529"/>
                              <a:gd name="connsiteX561" fmla="*/ 967311 w 7228855"/>
                              <a:gd name="connsiteY561" fmla="*/ 1453145 h 2479529"/>
                              <a:gd name="connsiteX562" fmla="*/ 982213 w 7228855"/>
                              <a:gd name="connsiteY562" fmla="*/ 1467675 h 2479529"/>
                              <a:gd name="connsiteX563" fmla="*/ 5061046 w 7228855"/>
                              <a:gd name="connsiteY563" fmla="*/ 1468802 h 2479529"/>
                              <a:gd name="connsiteX564" fmla="*/ 5075948 w 7228855"/>
                              <a:gd name="connsiteY564" fmla="*/ 1449430 h 2479529"/>
                              <a:gd name="connsiteX565" fmla="*/ 5074458 w 7228855"/>
                              <a:gd name="connsiteY565" fmla="*/ 1444463 h 2479529"/>
                              <a:gd name="connsiteX566" fmla="*/ 5061046 w 7228855"/>
                              <a:gd name="connsiteY566" fmla="*/ 1434529 h 2479529"/>
                              <a:gd name="connsiteX567" fmla="*/ 5047635 w 7228855"/>
                              <a:gd name="connsiteY567" fmla="*/ 1444463 h 2479529"/>
                              <a:gd name="connsiteX568" fmla="*/ 5046145 w 7228855"/>
                              <a:gd name="connsiteY568" fmla="*/ 1449430 h 2479529"/>
                              <a:gd name="connsiteX569" fmla="*/ 5061046 w 7228855"/>
                              <a:gd name="connsiteY569" fmla="*/ 1468802 h 2479529"/>
                              <a:gd name="connsiteX570" fmla="*/ 5373453 w 7228855"/>
                              <a:gd name="connsiteY570" fmla="*/ 1468978 h 2479529"/>
                              <a:gd name="connsiteX571" fmla="*/ 5381936 w 7228855"/>
                              <a:gd name="connsiteY571" fmla="*/ 1461838 h 2479529"/>
                              <a:gd name="connsiteX572" fmla="*/ 5403791 w 7228855"/>
                              <a:gd name="connsiteY572" fmla="*/ 1436505 h 2479529"/>
                              <a:gd name="connsiteX573" fmla="*/ 5410249 w 7228855"/>
                              <a:gd name="connsiteY573" fmla="*/ 1412166 h 2479529"/>
                              <a:gd name="connsiteX574" fmla="*/ 5386407 w 7228855"/>
                              <a:gd name="connsiteY574" fmla="*/ 1405709 h 2479529"/>
                              <a:gd name="connsiteX575" fmla="*/ 5353126 w 7228855"/>
                              <a:gd name="connsiteY575" fmla="*/ 1449420 h 2479529"/>
                              <a:gd name="connsiteX576" fmla="*/ 5373453 w 7228855"/>
                              <a:gd name="connsiteY576" fmla="*/ 1468978 h 2479529"/>
                              <a:gd name="connsiteX577" fmla="*/ 5636752 w 7228855"/>
                              <a:gd name="connsiteY577" fmla="*/ 1473884 h 2479529"/>
                              <a:gd name="connsiteX578" fmla="*/ 5651653 w 7228855"/>
                              <a:gd name="connsiteY578" fmla="*/ 1459354 h 2479529"/>
                              <a:gd name="connsiteX579" fmla="*/ 5654634 w 7228855"/>
                              <a:gd name="connsiteY579" fmla="*/ 1394781 h 2479529"/>
                              <a:gd name="connsiteX580" fmla="*/ 5618870 w 7228855"/>
                              <a:gd name="connsiteY580" fmla="*/ 1394781 h 2479529"/>
                              <a:gd name="connsiteX581" fmla="*/ 5621850 w 7228855"/>
                              <a:gd name="connsiteY581" fmla="*/ 1459354 h 2479529"/>
                              <a:gd name="connsiteX582" fmla="*/ 5636752 w 7228855"/>
                              <a:gd name="connsiteY582" fmla="*/ 1473884 h 2479529"/>
                              <a:gd name="connsiteX583" fmla="*/ 4229428 w 7228855"/>
                              <a:gd name="connsiteY583" fmla="*/ 1490773 h 2479529"/>
                              <a:gd name="connsiteX584" fmla="*/ 4242467 w 7228855"/>
                              <a:gd name="connsiteY584" fmla="*/ 1489158 h 2479529"/>
                              <a:gd name="connsiteX585" fmla="*/ 4248924 w 7228855"/>
                              <a:gd name="connsiteY585" fmla="*/ 1465315 h 2479529"/>
                              <a:gd name="connsiteX586" fmla="*/ 4238990 w 7228855"/>
                              <a:gd name="connsiteY586" fmla="*/ 1449917 h 2479529"/>
                              <a:gd name="connsiteX587" fmla="*/ 4234519 w 7228855"/>
                              <a:gd name="connsiteY587" fmla="*/ 1442963 h 2479529"/>
                              <a:gd name="connsiteX588" fmla="*/ 4230049 w 7228855"/>
                              <a:gd name="connsiteY588" fmla="*/ 1437002 h 2479529"/>
                              <a:gd name="connsiteX589" fmla="*/ 4203226 w 7228855"/>
                              <a:gd name="connsiteY589" fmla="*/ 1426075 h 2479529"/>
                              <a:gd name="connsiteX590" fmla="*/ 4198755 w 7228855"/>
                              <a:gd name="connsiteY590" fmla="*/ 1454884 h 2479529"/>
                              <a:gd name="connsiteX591" fmla="*/ 4208194 w 7228855"/>
                              <a:gd name="connsiteY591" fmla="*/ 1467799 h 2479529"/>
                              <a:gd name="connsiteX592" fmla="*/ 4218624 w 7228855"/>
                              <a:gd name="connsiteY592" fmla="*/ 1482701 h 2479529"/>
                              <a:gd name="connsiteX593" fmla="*/ 4229428 w 7228855"/>
                              <a:gd name="connsiteY593" fmla="*/ 1490773 h 2479529"/>
                              <a:gd name="connsiteX594" fmla="*/ 2889931 w 7228855"/>
                              <a:gd name="connsiteY594" fmla="*/ 1533365 h 2479529"/>
                              <a:gd name="connsiteX595" fmla="*/ 2901360 w 7228855"/>
                              <a:gd name="connsiteY595" fmla="*/ 1528895 h 2479529"/>
                              <a:gd name="connsiteX596" fmla="*/ 2901360 w 7228855"/>
                              <a:gd name="connsiteY596" fmla="*/ 1506045 h 2479529"/>
                              <a:gd name="connsiteX597" fmla="*/ 2880001 w 7228855"/>
                              <a:gd name="connsiteY597" fmla="*/ 1489653 h 2479529"/>
                              <a:gd name="connsiteX598" fmla="*/ 2857152 w 7228855"/>
                              <a:gd name="connsiteY598" fmla="*/ 1489653 h 2479529"/>
                              <a:gd name="connsiteX599" fmla="*/ 2857152 w 7228855"/>
                              <a:gd name="connsiteY599" fmla="*/ 1512503 h 2479529"/>
                              <a:gd name="connsiteX600" fmla="*/ 2878507 w 7228855"/>
                              <a:gd name="connsiteY600" fmla="*/ 1528895 h 2479529"/>
                              <a:gd name="connsiteX601" fmla="*/ 2889931 w 7228855"/>
                              <a:gd name="connsiteY601" fmla="*/ 1533365 h 2479529"/>
                              <a:gd name="connsiteX602" fmla="*/ 680547 w 7228855"/>
                              <a:gd name="connsiteY602" fmla="*/ 1536244 h 2479529"/>
                              <a:gd name="connsiteX603" fmla="*/ 693120 w 7228855"/>
                              <a:gd name="connsiteY603" fmla="*/ 1505300 h 2479529"/>
                              <a:gd name="connsiteX604" fmla="*/ 649905 w 7228855"/>
                              <a:gd name="connsiteY604" fmla="*/ 1457119 h 2479529"/>
                              <a:gd name="connsiteX605" fmla="*/ 624573 w 7228855"/>
                              <a:gd name="connsiteY605" fmla="*/ 1482451 h 2479529"/>
                              <a:gd name="connsiteX606" fmla="*/ 667787 w 7228855"/>
                              <a:gd name="connsiteY606" fmla="*/ 1530632 h 2479529"/>
                              <a:gd name="connsiteX607" fmla="*/ 680547 w 7228855"/>
                              <a:gd name="connsiteY607" fmla="*/ 1536244 h 2479529"/>
                              <a:gd name="connsiteX608" fmla="*/ 1665345 w 7228855"/>
                              <a:gd name="connsiteY608" fmla="*/ 1538014 h 2479529"/>
                              <a:gd name="connsiteX609" fmla="*/ 1682086 w 7228855"/>
                              <a:gd name="connsiteY609" fmla="*/ 1533116 h 2479529"/>
                              <a:gd name="connsiteX610" fmla="*/ 1688544 w 7228855"/>
                              <a:gd name="connsiteY610" fmla="*/ 1507784 h 2479529"/>
                              <a:gd name="connsiteX611" fmla="*/ 1663708 w 7228855"/>
                              <a:gd name="connsiteY611" fmla="*/ 1500829 h 2479529"/>
                              <a:gd name="connsiteX612" fmla="*/ 1661721 w 7228855"/>
                              <a:gd name="connsiteY612" fmla="*/ 1502320 h 2479529"/>
                              <a:gd name="connsiteX613" fmla="*/ 1660231 w 7228855"/>
                              <a:gd name="connsiteY613" fmla="*/ 1502816 h 2479529"/>
                              <a:gd name="connsiteX614" fmla="*/ 1659734 w 7228855"/>
                              <a:gd name="connsiteY614" fmla="*/ 1502816 h 2479529"/>
                              <a:gd name="connsiteX615" fmla="*/ 1659237 w 7228855"/>
                              <a:gd name="connsiteY615" fmla="*/ 1502816 h 2479529"/>
                              <a:gd name="connsiteX616" fmla="*/ 1657747 w 7228855"/>
                              <a:gd name="connsiteY616" fmla="*/ 1502320 h 2479529"/>
                              <a:gd name="connsiteX617" fmla="*/ 1655760 w 7228855"/>
                              <a:gd name="connsiteY617" fmla="*/ 1500829 h 2479529"/>
                              <a:gd name="connsiteX618" fmla="*/ 1655760 w 7228855"/>
                              <a:gd name="connsiteY618" fmla="*/ 1500332 h 2479529"/>
                              <a:gd name="connsiteX619" fmla="*/ 1656257 w 7228855"/>
                              <a:gd name="connsiteY619" fmla="*/ 1500829 h 2479529"/>
                              <a:gd name="connsiteX620" fmla="*/ 1655263 w 7228855"/>
                              <a:gd name="connsiteY620" fmla="*/ 1498843 h 2479529"/>
                              <a:gd name="connsiteX621" fmla="*/ 1625461 w 7228855"/>
                              <a:gd name="connsiteY621" fmla="*/ 1511261 h 2479529"/>
                              <a:gd name="connsiteX622" fmla="*/ 1665345 w 7228855"/>
                              <a:gd name="connsiteY622" fmla="*/ 1538014 h 2479529"/>
                              <a:gd name="connsiteX623" fmla="*/ 5335089 w 7228855"/>
                              <a:gd name="connsiteY623" fmla="*/ 1542453 h 2479529"/>
                              <a:gd name="connsiteX624" fmla="*/ 5347663 w 7228855"/>
                              <a:gd name="connsiteY624" fmla="*/ 1511509 h 2479529"/>
                              <a:gd name="connsiteX625" fmla="*/ 5304448 w 7228855"/>
                              <a:gd name="connsiteY625" fmla="*/ 1463328 h 2479529"/>
                              <a:gd name="connsiteX626" fmla="*/ 5279116 w 7228855"/>
                              <a:gd name="connsiteY626" fmla="*/ 1488660 h 2479529"/>
                              <a:gd name="connsiteX627" fmla="*/ 5322330 w 7228855"/>
                              <a:gd name="connsiteY627" fmla="*/ 1536841 h 2479529"/>
                              <a:gd name="connsiteX628" fmla="*/ 5335089 w 7228855"/>
                              <a:gd name="connsiteY628" fmla="*/ 1542453 h 2479529"/>
                              <a:gd name="connsiteX629" fmla="*/ 6319884 w 7228855"/>
                              <a:gd name="connsiteY629" fmla="*/ 1544223 h 2479529"/>
                              <a:gd name="connsiteX630" fmla="*/ 6336625 w 7228855"/>
                              <a:gd name="connsiteY630" fmla="*/ 1539325 h 2479529"/>
                              <a:gd name="connsiteX631" fmla="*/ 6343083 w 7228855"/>
                              <a:gd name="connsiteY631" fmla="*/ 1513993 h 2479529"/>
                              <a:gd name="connsiteX632" fmla="*/ 6318247 w 7228855"/>
                              <a:gd name="connsiteY632" fmla="*/ 1507038 h 2479529"/>
                              <a:gd name="connsiteX633" fmla="*/ 6316260 w 7228855"/>
                              <a:gd name="connsiteY633" fmla="*/ 1508529 h 2479529"/>
                              <a:gd name="connsiteX634" fmla="*/ 6314770 w 7228855"/>
                              <a:gd name="connsiteY634" fmla="*/ 1509025 h 2479529"/>
                              <a:gd name="connsiteX635" fmla="*/ 6314273 w 7228855"/>
                              <a:gd name="connsiteY635" fmla="*/ 1509025 h 2479529"/>
                              <a:gd name="connsiteX636" fmla="*/ 6313777 w 7228855"/>
                              <a:gd name="connsiteY636" fmla="*/ 1509025 h 2479529"/>
                              <a:gd name="connsiteX637" fmla="*/ 6312287 w 7228855"/>
                              <a:gd name="connsiteY637" fmla="*/ 1508529 h 2479529"/>
                              <a:gd name="connsiteX638" fmla="*/ 6310300 w 7228855"/>
                              <a:gd name="connsiteY638" fmla="*/ 1507038 h 2479529"/>
                              <a:gd name="connsiteX639" fmla="*/ 6310300 w 7228855"/>
                              <a:gd name="connsiteY639" fmla="*/ 1506541 h 2479529"/>
                              <a:gd name="connsiteX640" fmla="*/ 6310796 w 7228855"/>
                              <a:gd name="connsiteY640" fmla="*/ 1507038 h 2479529"/>
                              <a:gd name="connsiteX641" fmla="*/ 6309803 w 7228855"/>
                              <a:gd name="connsiteY641" fmla="*/ 1505052 h 2479529"/>
                              <a:gd name="connsiteX642" fmla="*/ 6280000 w 7228855"/>
                              <a:gd name="connsiteY642" fmla="*/ 1517470 h 2479529"/>
                              <a:gd name="connsiteX643" fmla="*/ 6319884 w 7228855"/>
                              <a:gd name="connsiteY643" fmla="*/ 1544223 h 2479529"/>
                              <a:gd name="connsiteX644" fmla="*/ 1436207 w 7228855"/>
                              <a:gd name="connsiteY644" fmla="*/ 1549011 h 2479529"/>
                              <a:gd name="connsiteX645" fmla="*/ 1436207 w 7228855"/>
                              <a:gd name="connsiteY645" fmla="*/ 1515732 h 2479529"/>
                              <a:gd name="connsiteX646" fmla="*/ 1321467 w 7228855"/>
                              <a:gd name="connsiteY646" fmla="*/ 1491392 h 2479529"/>
                              <a:gd name="connsiteX647" fmla="*/ 1312029 w 7228855"/>
                              <a:gd name="connsiteY647" fmla="*/ 1526162 h 2479529"/>
                              <a:gd name="connsiteX648" fmla="*/ 1436207 w 7228855"/>
                              <a:gd name="connsiteY648" fmla="*/ 1549011 h 2479529"/>
                              <a:gd name="connsiteX649" fmla="*/ 6090750 w 7228855"/>
                              <a:gd name="connsiteY649" fmla="*/ 1555220 h 2479529"/>
                              <a:gd name="connsiteX650" fmla="*/ 6090750 w 7228855"/>
                              <a:gd name="connsiteY650" fmla="*/ 1521941 h 2479529"/>
                              <a:gd name="connsiteX651" fmla="*/ 5976009 w 7228855"/>
                              <a:gd name="connsiteY651" fmla="*/ 1497601 h 2479529"/>
                              <a:gd name="connsiteX652" fmla="*/ 5966571 w 7228855"/>
                              <a:gd name="connsiteY652" fmla="*/ 1532371 h 2479529"/>
                              <a:gd name="connsiteX653" fmla="*/ 6090750 w 7228855"/>
                              <a:gd name="connsiteY653" fmla="*/ 1555220 h 2479529"/>
                              <a:gd name="connsiteX654" fmla="*/ 4010500 w 7228855"/>
                              <a:gd name="connsiteY654" fmla="*/ 1571612 h 2479529"/>
                              <a:gd name="connsiteX655" fmla="*/ 4010500 w 7228855"/>
                              <a:gd name="connsiteY655" fmla="*/ 1539822 h 2479529"/>
                              <a:gd name="connsiteX656" fmla="*/ 3961325 w 7228855"/>
                              <a:gd name="connsiteY656" fmla="*/ 1518463 h 2479529"/>
                              <a:gd name="connsiteX657" fmla="*/ 3937979 w 7228855"/>
                              <a:gd name="connsiteY657" fmla="*/ 1541809 h 2479529"/>
                              <a:gd name="connsiteX658" fmla="*/ 4010500 w 7228855"/>
                              <a:gd name="connsiteY658" fmla="*/ 1571612 h 2479529"/>
                              <a:gd name="connsiteX659" fmla="*/ 3524448 w 7228855"/>
                              <a:gd name="connsiteY659" fmla="*/ 1574808 h 2479529"/>
                              <a:gd name="connsiteX660" fmla="*/ 3533946 w 7228855"/>
                              <a:gd name="connsiteY660" fmla="*/ 1568793 h 2479529"/>
                              <a:gd name="connsiteX661" fmla="*/ 3568167 w 7228855"/>
                              <a:gd name="connsiteY661" fmla="*/ 1520489 h 2479529"/>
                              <a:gd name="connsiteX662" fmla="*/ 3541497 w 7228855"/>
                              <a:gd name="connsiteY662" fmla="*/ 1504890 h 2479529"/>
                              <a:gd name="connsiteX663" fmla="*/ 3510293 w 7228855"/>
                              <a:gd name="connsiteY663" fmla="*/ 1555208 h 2479529"/>
                              <a:gd name="connsiteX664" fmla="*/ 3524448 w 7228855"/>
                              <a:gd name="connsiteY664" fmla="*/ 1574808 h 2479529"/>
                              <a:gd name="connsiteX665" fmla="*/ 847229 w 7228855"/>
                              <a:gd name="connsiteY665" fmla="*/ 1576083 h 2479529"/>
                              <a:gd name="connsiteX666" fmla="*/ 863000 w 7228855"/>
                              <a:gd name="connsiteY666" fmla="*/ 1550006 h 2479529"/>
                              <a:gd name="connsiteX667" fmla="*/ 866477 w 7228855"/>
                              <a:gd name="connsiteY667" fmla="*/ 1495863 h 2479529"/>
                              <a:gd name="connsiteX668" fmla="*/ 831706 w 7228855"/>
                              <a:gd name="connsiteY668" fmla="*/ 1475498 h 2479529"/>
                              <a:gd name="connsiteX669" fmla="*/ 817301 w 7228855"/>
                              <a:gd name="connsiteY669" fmla="*/ 1517222 h 2479529"/>
                              <a:gd name="connsiteX670" fmla="*/ 820282 w 7228855"/>
                              <a:gd name="connsiteY670" fmla="*/ 1561927 h 2479529"/>
                              <a:gd name="connsiteX671" fmla="*/ 847229 w 7228855"/>
                              <a:gd name="connsiteY671" fmla="*/ 1576083 h 2479529"/>
                              <a:gd name="connsiteX672" fmla="*/ 1128587 w 7228855"/>
                              <a:gd name="connsiteY672" fmla="*/ 1581705 h 2479529"/>
                              <a:gd name="connsiteX673" fmla="*/ 1159280 w 7228855"/>
                              <a:gd name="connsiteY673" fmla="*/ 1566610 h 2479529"/>
                              <a:gd name="connsiteX674" fmla="*/ 1197521 w 7228855"/>
                              <a:gd name="connsiteY674" fmla="*/ 1528872 h 2479529"/>
                              <a:gd name="connsiteX675" fmla="*/ 1182929 w 7228855"/>
                              <a:gd name="connsiteY675" fmla="*/ 1494655 h 2479529"/>
                              <a:gd name="connsiteX676" fmla="*/ 1144185 w 7228855"/>
                              <a:gd name="connsiteY676" fmla="*/ 1515789 h 2479529"/>
                              <a:gd name="connsiteX677" fmla="*/ 1117517 w 7228855"/>
                              <a:gd name="connsiteY677" fmla="*/ 1548999 h 2479529"/>
                              <a:gd name="connsiteX678" fmla="*/ 1128587 w 7228855"/>
                              <a:gd name="connsiteY678" fmla="*/ 1581705 h 2479529"/>
                              <a:gd name="connsiteX679" fmla="*/ 5501769 w 7228855"/>
                              <a:gd name="connsiteY679" fmla="*/ 1582292 h 2479529"/>
                              <a:gd name="connsiteX680" fmla="*/ 5517540 w 7228855"/>
                              <a:gd name="connsiteY680" fmla="*/ 1556215 h 2479529"/>
                              <a:gd name="connsiteX681" fmla="*/ 5521017 w 7228855"/>
                              <a:gd name="connsiteY681" fmla="*/ 1502072 h 2479529"/>
                              <a:gd name="connsiteX682" fmla="*/ 5486247 w 7228855"/>
                              <a:gd name="connsiteY682" fmla="*/ 1481707 h 2479529"/>
                              <a:gd name="connsiteX683" fmla="*/ 5471842 w 7228855"/>
                              <a:gd name="connsiteY683" fmla="*/ 1523431 h 2479529"/>
                              <a:gd name="connsiteX684" fmla="*/ 5474822 w 7228855"/>
                              <a:gd name="connsiteY684" fmla="*/ 1568136 h 2479529"/>
                              <a:gd name="connsiteX685" fmla="*/ 5501769 w 7228855"/>
                              <a:gd name="connsiteY685" fmla="*/ 1582292 h 2479529"/>
                              <a:gd name="connsiteX686" fmla="*/ 1954746 w 7228855"/>
                              <a:gd name="connsiteY686" fmla="*/ 1587173 h 2479529"/>
                              <a:gd name="connsiteX687" fmla="*/ 1965713 w 7228855"/>
                              <a:gd name="connsiteY687" fmla="*/ 1559443 h 2479529"/>
                              <a:gd name="connsiteX688" fmla="*/ 1913557 w 7228855"/>
                              <a:gd name="connsiteY688" fmla="*/ 1509771 h 2479529"/>
                              <a:gd name="connsiteX689" fmla="*/ 1884747 w 7228855"/>
                              <a:gd name="connsiteY689" fmla="*/ 1538084 h 2479529"/>
                              <a:gd name="connsiteX690" fmla="*/ 1941870 w 7228855"/>
                              <a:gd name="connsiteY690" fmla="*/ 1583285 h 2479529"/>
                              <a:gd name="connsiteX691" fmla="*/ 1954746 w 7228855"/>
                              <a:gd name="connsiteY691" fmla="*/ 1587173 h 2479529"/>
                              <a:gd name="connsiteX692" fmla="*/ 5783121 w 7228855"/>
                              <a:gd name="connsiteY692" fmla="*/ 1587914 h 2479529"/>
                              <a:gd name="connsiteX693" fmla="*/ 5813814 w 7228855"/>
                              <a:gd name="connsiteY693" fmla="*/ 1572819 h 2479529"/>
                              <a:gd name="connsiteX694" fmla="*/ 5852055 w 7228855"/>
                              <a:gd name="connsiteY694" fmla="*/ 1535081 h 2479529"/>
                              <a:gd name="connsiteX695" fmla="*/ 5837463 w 7228855"/>
                              <a:gd name="connsiteY695" fmla="*/ 1500864 h 2479529"/>
                              <a:gd name="connsiteX696" fmla="*/ 5798719 w 7228855"/>
                              <a:gd name="connsiteY696" fmla="*/ 1521998 h 2479529"/>
                              <a:gd name="connsiteX697" fmla="*/ 5772051 w 7228855"/>
                              <a:gd name="connsiteY697" fmla="*/ 1555208 h 2479529"/>
                              <a:gd name="connsiteX698" fmla="*/ 5783121 w 7228855"/>
                              <a:gd name="connsiteY698" fmla="*/ 1587914 h 2479529"/>
                              <a:gd name="connsiteX699" fmla="*/ 6609285 w 7228855"/>
                              <a:gd name="connsiteY699" fmla="*/ 1593382 h 2479529"/>
                              <a:gd name="connsiteX700" fmla="*/ 6620252 w 7228855"/>
                              <a:gd name="connsiteY700" fmla="*/ 1565652 h 2479529"/>
                              <a:gd name="connsiteX701" fmla="*/ 6568096 w 7228855"/>
                              <a:gd name="connsiteY701" fmla="*/ 1515980 h 2479529"/>
                              <a:gd name="connsiteX702" fmla="*/ 6539286 w 7228855"/>
                              <a:gd name="connsiteY702" fmla="*/ 1544293 h 2479529"/>
                              <a:gd name="connsiteX703" fmla="*/ 6596409 w 7228855"/>
                              <a:gd name="connsiteY703" fmla="*/ 1589494 h 2479529"/>
                              <a:gd name="connsiteX704" fmla="*/ 6609285 w 7228855"/>
                              <a:gd name="connsiteY704" fmla="*/ 1593382 h 2479529"/>
                              <a:gd name="connsiteX705" fmla="*/ 229684 w 7228855"/>
                              <a:gd name="connsiteY705" fmla="*/ 1599676 h 2479529"/>
                              <a:gd name="connsiteX706" fmla="*/ 328531 w 7228855"/>
                              <a:gd name="connsiteY706" fmla="*/ 1536594 h 2479529"/>
                              <a:gd name="connsiteX707" fmla="*/ 300715 w 7228855"/>
                              <a:gd name="connsiteY707" fmla="*/ 1508777 h 2479529"/>
                              <a:gd name="connsiteX708" fmla="*/ 217763 w 7228855"/>
                              <a:gd name="connsiteY708" fmla="*/ 1556463 h 2479529"/>
                              <a:gd name="connsiteX709" fmla="*/ 229684 w 7228855"/>
                              <a:gd name="connsiteY709" fmla="*/ 1599676 h 2479529"/>
                              <a:gd name="connsiteX710" fmla="*/ 4884225 w 7228855"/>
                              <a:gd name="connsiteY710" fmla="*/ 1605885 h 2479529"/>
                              <a:gd name="connsiteX711" fmla="*/ 4983073 w 7228855"/>
                              <a:gd name="connsiteY711" fmla="*/ 1542803 h 2479529"/>
                              <a:gd name="connsiteX712" fmla="*/ 4955256 w 7228855"/>
                              <a:gd name="connsiteY712" fmla="*/ 1514986 h 2479529"/>
                              <a:gd name="connsiteX713" fmla="*/ 4872305 w 7228855"/>
                              <a:gd name="connsiteY713" fmla="*/ 1562672 h 2479529"/>
                              <a:gd name="connsiteX714" fmla="*/ 4884225 w 7228855"/>
                              <a:gd name="connsiteY714" fmla="*/ 1605885 h 2479529"/>
                              <a:gd name="connsiteX715" fmla="*/ 3625214 w 7228855"/>
                              <a:gd name="connsiteY715" fmla="*/ 1607161 h 2479529"/>
                              <a:gd name="connsiteX716" fmla="*/ 3638111 w 7228855"/>
                              <a:gd name="connsiteY716" fmla="*/ 1602003 h 2479529"/>
                              <a:gd name="connsiteX717" fmla="*/ 3649181 w 7228855"/>
                              <a:gd name="connsiteY717" fmla="*/ 1591436 h 2479529"/>
                              <a:gd name="connsiteX718" fmla="*/ 3649181 w 7228855"/>
                              <a:gd name="connsiteY718" fmla="*/ 1566278 h 2479529"/>
                              <a:gd name="connsiteX719" fmla="*/ 3636603 w 7228855"/>
                              <a:gd name="connsiteY719" fmla="*/ 1561246 h 2479529"/>
                              <a:gd name="connsiteX720" fmla="*/ 3624018 w 7228855"/>
                              <a:gd name="connsiteY720" fmla="*/ 1566278 h 2479529"/>
                              <a:gd name="connsiteX721" fmla="*/ 3611944 w 7228855"/>
                              <a:gd name="connsiteY721" fmla="*/ 1576341 h 2479529"/>
                              <a:gd name="connsiteX722" fmla="*/ 3606411 w 7228855"/>
                              <a:gd name="connsiteY722" fmla="*/ 1589424 h 2479529"/>
                              <a:gd name="connsiteX723" fmla="*/ 3611944 w 7228855"/>
                              <a:gd name="connsiteY723" fmla="*/ 1602506 h 2479529"/>
                              <a:gd name="connsiteX724" fmla="*/ 3625214 w 7228855"/>
                              <a:gd name="connsiteY724" fmla="*/ 1607161 h 2479529"/>
                              <a:gd name="connsiteX725" fmla="*/ 4516469 w 7228855"/>
                              <a:gd name="connsiteY725" fmla="*/ 1612281 h 2479529"/>
                              <a:gd name="connsiteX726" fmla="*/ 4528577 w 7228855"/>
                              <a:gd name="connsiteY726" fmla="*/ 1603403 h 2479529"/>
                              <a:gd name="connsiteX727" fmla="*/ 4521622 w 7228855"/>
                              <a:gd name="connsiteY727" fmla="*/ 1576580 h 2479529"/>
                              <a:gd name="connsiteX728" fmla="*/ 4489832 w 7228855"/>
                              <a:gd name="connsiteY728" fmla="*/ 1554228 h 2479529"/>
                              <a:gd name="connsiteX729" fmla="*/ 4462016 w 7228855"/>
                              <a:gd name="connsiteY729" fmla="*/ 1561678 h 2479529"/>
                              <a:gd name="connsiteX730" fmla="*/ 4468970 w 7228855"/>
                              <a:gd name="connsiteY730" fmla="*/ 1589494 h 2479529"/>
                              <a:gd name="connsiteX731" fmla="*/ 4501753 w 7228855"/>
                              <a:gd name="connsiteY731" fmla="*/ 1610357 h 2479529"/>
                              <a:gd name="connsiteX732" fmla="*/ 4516469 w 7228855"/>
                              <a:gd name="connsiteY732" fmla="*/ 1612281 h 2479529"/>
                              <a:gd name="connsiteX733" fmla="*/ 480378 w 7228855"/>
                              <a:gd name="connsiteY733" fmla="*/ 1613034 h 2479529"/>
                              <a:gd name="connsiteX734" fmla="*/ 493936 w 7228855"/>
                              <a:gd name="connsiteY734" fmla="*/ 1602657 h 2479529"/>
                              <a:gd name="connsiteX735" fmla="*/ 549072 w 7228855"/>
                              <a:gd name="connsiteY735" fmla="*/ 1535600 h 2479529"/>
                              <a:gd name="connsiteX736" fmla="*/ 524236 w 7228855"/>
                              <a:gd name="connsiteY736" fmla="*/ 1510765 h 2479529"/>
                              <a:gd name="connsiteX737" fmla="*/ 491453 w 7228855"/>
                              <a:gd name="connsiteY737" fmla="*/ 1543051 h 2479529"/>
                              <a:gd name="connsiteX738" fmla="*/ 462147 w 7228855"/>
                              <a:gd name="connsiteY738" fmla="*/ 1578318 h 2479529"/>
                              <a:gd name="connsiteX739" fmla="*/ 480378 w 7228855"/>
                              <a:gd name="connsiteY739" fmla="*/ 1613034 h 2479529"/>
                              <a:gd name="connsiteX740" fmla="*/ 5134919 w 7228855"/>
                              <a:gd name="connsiteY740" fmla="*/ 1619243 h 2479529"/>
                              <a:gd name="connsiteX741" fmla="*/ 5148478 w 7228855"/>
                              <a:gd name="connsiteY741" fmla="*/ 1608866 h 2479529"/>
                              <a:gd name="connsiteX742" fmla="*/ 5203613 w 7228855"/>
                              <a:gd name="connsiteY742" fmla="*/ 1541809 h 2479529"/>
                              <a:gd name="connsiteX743" fmla="*/ 5178778 w 7228855"/>
                              <a:gd name="connsiteY743" fmla="*/ 1516974 h 2479529"/>
                              <a:gd name="connsiteX744" fmla="*/ 5145995 w 7228855"/>
                              <a:gd name="connsiteY744" fmla="*/ 1549260 h 2479529"/>
                              <a:gd name="connsiteX745" fmla="*/ 5116689 w 7228855"/>
                              <a:gd name="connsiteY745" fmla="*/ 1584527 h 2479529"/>
                              <a:gd name="connsiteX746" fmla="*/ 5134919 w 7228855"/>
                              <a:gd name="connsiteY746" fmla="*/ 1619243 h 2479529"/>
                              <a:gd name="connsiteX747" fmla="*/ 3440652 w 7228855"/>
                              <a:gd name="connsiteY747" fmla="*/ 1630731 h 2479529"/>
                              <a:gd name="connsiteX748" fmla="*/ 3450412 w 7228855"/>
                              <a:gd name="connsiteY748" fmla="*/ 1606532 h 2479529"/>
                              <a:gd name="connsiteX749" fmla="*/ 3403119 w 7228855"/>
                              <a:gd name="connsiteY749" fmla="*/ 1538603 h 2479529"/>
                              <a:gd name="connsiteX750" fmla="*/ 3376954 w 7228855"/>
                              <a:gd name="connsiteY750" fmla="*/ 1549673 h 2479529"/>
                              <a:gd name="connsiteX751" fmla="*/ 3430292 w 7228855"/>
                              <a:gd name="connsiteY751" fmla="*/ 1626659 h 2479529"/>
                              <a:gd name="connsiteX752" fmla="*/ 3440652 w 7228855"/>
                              <a:gd name="connsiteY752" fmla="*/ 1630731 h 2479529"/>
                              <a:gd name="connsiteX753" fmla="*/ 3210419 w 7228855"/>
                              <a:gd name="connsiteY753" fmla="*/ 1632194 h 2479529"/>
                              <a:gd name="connsiteX754" fmla="*/ 3221489 w 7228855"/>
                              <a:gd name="connsiteY754" fmla="*/ 1627665 h 2479529"/>
                              <a:gd name="connsiteX755" fmla="*/ 3231049 w 7228855"/>
                              <a:gd name="connsiteY755" fmla="*/ 1615589 h 2479529"/>
                              <a:gd name="connsiteX756" fmla="*/ 3235575 w 7228855"/>
                              <a:gd name="connsiteY756" fmla="*/ 1605022 h 2479529"/>
                              <a:gd name="connsiteX757" fmla="*/ 3231049 w 7228855"/>
                              <a:gd name="connsiteY757" fmla="*/ 1594455 h 2479529"/>
                              <a:gd name="connsiteX758" fmla="*/ 3210419 w 7228855"/>
                              <a:gd name="connsiteY758" fmla="*/ 1594455 h 2479529"/>
                              <a:gd name="connsiteX759" fmla="*/ 3198848 w 7228855"/>
                              <a:gd name="connsiteY759" fmla="*/ 1604519 h 2479529"/>
                              <a:gd name="connsiteX760" fmla="*/ 3194320 w 7228855"/>
                              <a:gd name="connsiteY760" fmla="*/ 1616092 h 2479529"/>
                              <a:gd name="connsiteX761" fmla="*/ 3198848 w 7228855"/>
                              <a:gd name="connsiteY761" fmla="*/ 1627665 h 2479529"/>
                              <a:gd name="connsiteX762" fmla="*/ 3210419 w 7228855"/>
                              <a:gd name="connsiteY762" fmla="*/ 1632194 h 2479529"/>
                              <a:gd name="connsiteX763" fmla="*/ 2377969 w 7228855"/>
                              <a:gd name="connsiteY763" fmla="*/ 1632525 h 2479529"/>
                              <a:gd name="connsiteX764" fmla="*/ 2394071 w 7228855"/>
                              <a:gd name="connsiteY764" fmla="*/ 1611392 h 2479529"/>
                              <a:gd name="connsiteX765" fmla="*/ 2392561 w 7228855"/>
                              <a:gd name="connsiteY765" fmla="*/ 1606360 h 2479529"/>
                              <a:gd name="connsiteX766" fmla="*/ 2377969 w 7228855"/>
                              <a:gd name="connsiteY766" fmla="*/ 1595290 h 2479529"/>
                              <a:gd name="connsiteX767" fmla="*/ 2363378 w 7228855"/>
                              <a:gd name="connsiteY767" fmla="*/ 1606360 h 2479529"/>
                              <a:gd name="connsiteX768" fmla="*/ 2361868 w 7228855"/>
                              <a:gd name="connsiteY768" fmla="*/ 1611392 h 2479529"/>
                              <a:gd name="connsiteX769" fmla="*/ 2377969 w 7228855"/>
                              <a:gd name="connsiteY769" fmla="*/ 1632525 h 2479529"/>
                              <a:gd name="connsiteX770" fmla="*/ 7032504 w 7228855"/>
                              <a:gd name="connsiteY770" fmla="*/ 1638734 h 2479529"/>
                              <a:gd name="connsiteX771" fmla="*/ 7048606 w 7228855"/>
                              <a:gd name="connsiteY771" fmla="*/ 1617601 h 2479529"/>
                              <a:gd name="connsiteX772" fmla="*/ 7047096 w 7228855"/>
                              <a:gd name="connsiteY772" fmla="*/ 1612569 h 2479529"/>
                              <a:gd name="connsiteX773" fmla="*/ 7032504 w 7228855"/>
                              <a:gd name="connsiteY773" fmla="*/ 1601499 h 2479529"/>
                              <a:gd name="connsiteX774" fmla="*/ 7017912 w 7228855"/>
                              <a:gd name="connsiteY774" fmla="*/ 1612569 h 2479529"/>
                              <a:gd name="connsiteX775" fmla="*/ 7016403 w 7228855"/>
                              <a:gd name="connsiteY775" fmla="*/ 1617601 h 2479529"/>
                              <a:gd name="connsiteX776" fmla="*/ 7032504 w 7228855"/>
                              <a:gd name="connsiteY776" fmla="*/ 1638734 h 2479529"/>
                              <a:gd name="connsiteX777" fmla="*/ 3604904 w 7228855"/>
                              <a:gd name="connsiteY777" fmla="*/ 1649301 h 2479529"/>
                              <a:gd name="connsiteX778" fmla="*/ 3627042 w 7228855"/>
                              <a:gd name="connsiteY778" fmla="*/ 1632697 h 2479529"/>
                              <a:gd name="connsiteX779" fmla="*/ 3604904 w 7228855"/>
                              <a:gd name="connsiteY779" fmla="*/ 1616092 h 2479529"/>
                              <a:gd name="connsiteX780" fmla="*/ 3594838 w 7228855"/>
                              <a:gd name="connsiteY780" fmla="*/ 1618608 h 2479529"/>
                              <a:gd name="connsiteX781" fmla="*/ 3583768 w 7228855"/>
                              <a:gd name="connsiteY781" fmla="*/ 1632697 h 2479529"/>
                              <a:gd name="connsiteX782" fmla="*/ 3594838 w 7228855"/>
                              <a:gd name="connsiteY782" fmla="*/ 1646786 h 2479529"/>
                              <a:gd name="connsiteX783" fmla="*/ 3604904 w 7228855"/>
                              <a:gd name="connsiteY783" fmla="*/ 1649301 h 2479529"/>
                              <a:gd name="connsiteX784" fmla="*/ 1996995 w 7228855"/>
                              <a:gd name="connsiteY784" fmla="*/ 1651833 h 2479529"/>
                              <a:gd name="connsiteX785" fmla="*/ 1996995 w 7228855"/>
                              <a:gd name="connsiteY785" fmla="*/ 1609115 h 2479529"/>
                              <a:gd name="connsiteX786" fmla="*/ 1996995 w 7228855"/>
                              <a:gd name="connsiteY786" fmla="*/ 1651833 h 2479529"/>
                              <a:gd name="connsiteX787" fmla="*/ 6651545 w 7228855"/>
                              <a:gd name="connsiteY787" fmla="*/ 1658042 h 2479529"/>
                              <a:gd name="connsiteX788" fmla="*/ 6651545 w 7228855"/>
                              <a:gd name="connsiteY788" fmla="*/ 1615324 h 2479529"/>
                              <a:gd name="connsiteX789" fmla="*/ 6651545 w 7228855"/>
                              <a:gd name="connsiteY789" fmla="*/ 1658042 h 2479529"/>
                              <a:gd name="connsiteX790" fmla="*/ 4000069 w 7228855"/>
                              <a:gd name="connsiteY790" fmla="*/ 1679386 h 2479529"/>
                              <a:gd name="connsiteX791" fmla="*/ 4011494 w 7228855"/>
                              <a:gd name="connsiteY791" fmla="*/ 1674915 h 2479529"/>
                              <a:gd name="connsiteX792" fmla="*/ 4011494 w 7228855"/>
                              <a:gd name="connsiteY792" fmla="*/ 1652081 h 2479529"/>
                              <a:gd name="connsiteX793" fmla="*/ 3991128 w 7228855"/>
                              <a:gd name="connsiteY793" fmla="*/ 1629232 h 2479529"/>
                              <a:gd name="connsiteX794" fmla="*/ 3966292 w 7228855"/>
                              <a:gd name="connsiteY794" fmla="*/ 1629232 h 2479529"/>
                              <a:gd name="connsiteX795" fmla="*/ 3965795 w 7228855"/>
                              <a:gd name="connsiteY795" fmla="*/ 1654565 h 2479529"/>
                              <a:gd name="connsiteX796" fmla="*/ 3988645 w 7228855"/>
                              <a:gd name="connsiteY796" fmla="*/ 1674915 h 2479529"/>
                              <a:gd name="connsiteX797" fmla="*/ 4000069 w 7228855"/>
                              <a:gd name="connsiteY797" fmla="*/ 1679386 h 2479529"/>
                              <a:gd name="connsiteX798" fmla="*/ 496909 w 7228855"/>
                              <a:gd name="connsiteY798" fmla="*/ 1681635 h 2479529"/>
                              <a:gd name="connsiteX799" fmla="*/ 501876 w 7228855"/>
                              <a:gd name="connsiteY799" fmla="*/ 1680642 h 2479529"/>
                              <a:gd name="connsiteX800" fmla="*/ 511314 w 7228855"/>
                              <a:gd name="connsiteY800" fmla="*/ 1668721 h 2479529"/>
                              <a:gd name="connsiteX801" fmla="*/ 501876 w 7228855"/>
                              <a:gd name="connsiteY801" fmla="*/ 1656800 h 2479529"/>
                              <a:gd name="connsiteX802" fmla="*/ 496909 w 7228855"/>
                              <a:gd name="connsiteY802" fmla="*/ 1655806 h 2479529"/>
                              <a:gd name="connsiteX803" fmla="*/ 479524 w 7228855"/>
                              <a:gd name="connsiteY803" fmla="*/ 1669218 h 2479529"/>
                              <a:gd name="connsiteX804" fmla="*/ 496909 w 7228855"/>
                              <a:gd name="connsiteY804" fmla="*/ 1681635 h 2479529"/>
                              <a:gd name="connsiteX805" fmla="*/ 3877503 w 7228855"/>
                              <a:gd name="connsiteY805" fmla="*/ 1687333 h 2479529"/>
                              <a:gd name="connsiteX806" fmla="*/ 3890294 w 7228855"/>
                              <a:gd name="connsiteY806" fmla="*/ 1682862 h 2479529"/>
                              <a:gd name="connsiteX807" fmla="*/ 3904699 w 7228855"/>
                              <a:gd name="connsiteY807" fmla="*/ 1670444 h 2479529"/>
                              <a:gd name="connsiteX808" fmla="*/ 3905693 w 7228855"/>
                              <a:gd name="connsiteY808" fmla="*/ 1651583 h 2479529"/>
                              <a:gd name="connsiteX809" fmla="*/ 3887314 w 7228855"/>
                              <a:gd name="connsiteY809" fmla="*/ 1648106 h 2479529"/>
                              <a:gd name="connsiteX810" fmla="*/ 3869928 w 7228855"/>
                              <a:gd name="connsiteY810" fmla="*/ 1657048 h 2479529"/>
                              <a:gd name="connsiteX811" fmla="*/ 3865458 w 7228855"/>
                              <a:gd name="connsiteY811" fmla="*/ 1681372 h 2479529"/>
                              <a:gd name="connsiteX812" fmla="*/ 3877503 w 7228855"/>
                              <a:gd name="connsiteY812" fmla="*/ 1687333 h 2479529"/>
                              <a:gd name="connsiteX813" fmla="*/ 5151459 w 7228855"/>
                              <a:gd name="connsiteY813" fmla="*/ 1687836 h 2479529"/>
                              <a:gd name="connsiteX814" fmla="*/ 5156426 w 7228855"/>
                              <a:gd name="connsiteY814" fmla="*/ 1686843 h 2479529"/>
                              <a:gd name="connsiteX815" fmla="*/ 5165863 w 7228855"/>
                              <a:gd name="connsiteY815" fmla="*/ 1674922 h 2479529"/>
                              <a:gd name="connsiteX816" fmla="*/ 5156426 w 7228855"/>
                              <a:gd name="connsiteY816" fmla="*/ 1663009 h 2479529"/>
                              <a:gd name="connsiteX817" fmla="*/ 5151459 w 7228855"/>
                              <a:gd name="connsiteY817" fmla="*/ 1662015 h 2479529"/>
                              <a:gd name="connsiteX818" fmla="*/ 5134074 w 7228855"/>
                              <a:gd name="connsiteY818" fmla="*/ 1675418 h 2479529"/>
                              <a:gd name="connsiteX819" fmla="*/ 5151459 w 7228855"/>
                              <a:gd name="connsiteY819" fmla="*/ 1687836 h 2479529"/>
                              <a:gd name="connsiteX820" fmla="*/ 1414355 w 7228855"/>
                              <a:gd name="connsiteY820" fmla="*/ 1690882 h 2479529"/>
                              <a:gd name="connsiteX821" fmla="*/ 1426772 w 7228855"/>
                              <a:gd name="connsiteY821" fmla="*/ 1686101 h 2479529"/>
                              <a:gd name="connsiteX822" fmla="*/ 1469987 w 7228855"/>
                              <a:gd name="connsiteY822" fmla="*/ 1648355 h 2479529"/>
                              <a:gd name="connsiteX823" fmla="*/ 1469987 w 7228855"/>
                              <a:gd name="connsiteY823" fmla="*/ 1624016 h 2479529"/>
                              <a:gd name="connsiteX824" fmla="*/ 1445647 w 7228855"/>
                              <a:gd name="connsiteY824" fmla="*/ 1624016 h 2479529"/>
                              <a:gd name="connsiteX825" fmla="*/ 1401937 w 7228855"/>
                              <a:gd name="connsiteY825" fmla="*/ 1660773 h 2479529"/>
                              <a:gd name="connsiteX826" fmla="*/ 1401937 w 7228855"/>
                              <a:gd name="connsiteY826" fmla="*/ 1685604 h 2479529"/>
                              <a:gd name="connsiteX827" fmla="*/ 1414355 w 7228855"/>
                              <a:gd name="connsiteY827" fmla="*/ 1690882 h 2479529"/>
                              <a:gd name="connsiteX828" fmla="*/ 2354821 w 7228855"/>
                              <a:gd name="connsiteY828" fmla="*/ 1690888 h 2479529"/>
                              <a:gd name="connsiteX829" fmla="*/ 2354318 w 7228855"/>
                              <a:gd name="connsiteY829" fmla="*/ 1689882 h 2479529"/>
                              <a:gd name="connsiteX830" fmla="*/ 2354684 w 7228855"/>
                              <a:gd name="connsiteY830" fmla="*/ 1690704 h 2479529"/>
                              <a:gd name="connsiteX831" fmla="*/ 2356437 w 7228855"/>
                              <a:gd name="connsiteY831" fmla="*/ 1694976 h 2479529"/>
                              <a:gd name="connsiteX832" fmla="*/ 2356331 w 7228855"/>
                              <a:gd name="connsiteY832" fmla="*/ 1693907 h 2479529"/>
                              <a:gd name="connsiteX833" fmla="*/ 2356331 w 7228855"/>
                              <a:gd name="connsiteY833" fmla="*/ 1694410 h 2479529"/>
                              <a:gd name="connsiteX834" fmla="*/ 2354684 w 7228855"/>
                              <a:gd name="connsiteY834" fmla="*/ 1690704 h 2479529"/>
                              <a:gd name="connsiteX835" fmla="*/ 2351801 w 7228855"/>
                              <a:gd name="connsiteY835" fmla="*/ 1686863 h 2479529"/>
                              <a:gd name="connsiteX836" fmla="*/ 2350128 w 7228855"/>
                              <a:gd name="connsiteY836" fmla="*/ 1685608 h 2479529"/>
                              <a:gd name="connsiteX837" fmla="*/ 2350440 w 7228855"/>
                              <a:gd name="connsiteY837" fmla="*/ 1686250 h 2479529"/>
                              <a:gd name="connsiteX838" fmla="*/ 6068896 w 7228855"/>
                              <a:gd name="connsiteY838" fmla="*/ 1697082 h 2479529"/>
                              <a:gd name="connsiteX839" fmla="*/ 6081314 w 7228855"/>
                              <a:gd name="connsiteY839" fmla="*/ 1692301 h 2479529"/>
                              <a:gd name="connsiteX840" fmla="*/ 6124528 w 7228855"/>
                              <a:gd name="connsiteY840" fmla="*/ 1654564 h 2479529"/>
                              <a:gd name="connsiteX841" fmla="*/ 6124528 w 7228855"/>
                              <a:gd name="connsiteY841" fmla="*/ 1630225 h 2479529"/>
                              <a:gd name="connsiteX842" fmla="*/ 6100189 w 7228855"/>
                              <a:gd name="connsiteY842" fmla="*/ 1630225 h 2479529"/>
                              <a:gd name="connsiteX843" fmla="*/ 6056478 w 7228855"/>
                              <a:gd name="connsiteY843" fmla="*/ 1666982 h 2479529"/>
                              <a:gd name="connsiteX844" fmla="*/ 6056478 w 7228855"/>
                              <a:gd name="connsiteY844" fmla="*/ 1691804 h 2479529"/>
                              <a:gd name="connsiteX845" fmla="*/ 6068896 w 7228855"/>
                              <a:gd name="connsiteY845" fmla="*/ 1697082 h 2479529"/>
                              <a:gd name="connsiteX846" fmla="*/ 7009357 w 7228855"/>
                              <a:gd name="connsiteY846" fmla="*/ 1697088 h 2479529"/>
                              <a:gd name="connsiteX847" fmla="*/ 7008854 w 7228855"/>
                              <a:gd name="connsiteY847" fmla="*/ 1696082 h 2479529"/>
                              <a:gd name="connsiteX848" fmla="*/ 7009220 w 7228855"/>
                              <a:gd name="connsiteY848" fmla="*/ 1696905 h 2479529"/>
                              <a:gd name="connsiteX849" fmla="*/ 2449838 w 7228855"/>
                              <a:gd name="connsiteY849" fmla="*/ 1699244 h 2479529"/>
                              <a:gd name="connsiteX850" fmla="*/ 2457973 w 7228855"/>
                              <a:gd name="connsiteY850" fmla="*/ 1677804 h 2479529"/>
                              <a:gd name="connsiteX851" fmla="*/ 2438854 w 7228855"/>
                              <a:gd name="connsiteY851" fmla="*/ 1645609 h 2479529"/>
                              <a:gd name="connsiteX852" fmla="*/ 2414701 w 7228855"/>
                              <a:gd name="connsiteY852" fmla="*/ 1652150 h 2479529"/>
                              <a:gd name="connsiteX853" fmla="*/ 2439861 w 7228855"/>
                              <a:gd name="connsiteY853" fmla="*/ 1695919 h 2479529"/>
                              <a:gd name="connsiteX854" fmla="*/ 2449838 w 7228855"/>
                              <a:gd name="connsiteY854" fmla="*/ 1699244 h 2479529"/>
                              <a:gd name="connsiteX855" fmla="*/ 7010974 w 7228855"/>
                              <a:gd name="connsiteY855" fmla="*/ 1701176 h 2479529"/>
                              <a:gd name="connsiteX856" fmla="*/ 7010867 w 7228855"/>
                              <a:gd name="connsiteY856" fmla="*/ 1700107 h 2479529"/>
                              <a:gd name="connsiteX857" fmla="*/ 7010867 w 7228855"/>
                              <a:gd name="connsiteY857" fmla="*/ 1700610 h 2479529"/>
                              <a:gd name="connsiteX858" fmla="*/ 7009220 w 7228855"/>
                              <a:gd name="connsiteY858" fmla="*/ 1696905 h 2479529"/>
                              <a:gd name="connsiteX859" fmla="*/ 7006338 w 7228855"/>
                              <a:gd name="connsiteY859" fmla="*/ 1693063 h 2479529"/>
                              <a:gd name="connsiteX860" fmla="*/ 7004665 w 7228855"/>
                              <a:gd name="connsiteY860" fmla="*/ 1691808 h 2479529"/>
                              <a:gd name="connsiteX861" fmla="*/ 7004977 w 7228855"/>
                              <a:gd name="connsiteY861" fmla="*/ 1692450 h 2479529"/>
                              <a:gd name="connsiteX862" fmla="*/ 7104371 w 7228855"/>
                              <a:gd name="connsiteY862" fmla="*/ 1705443 h 2479529"/>
                              <a:gd name="connsiteX863" fmla="*/ 7112509 w 7228855"/>
                              <a:gd name="connsiteY863" fmla="*/ 1684004 h 2479529"/>
                              <a:gd name="connsiteX864" fmla="*/ 7093388 w 7228855"/>
                              <a:gd name="connsiteY864" fmla="*/ 1651818 h 2479529"/>
                              <a:gd name="connsiteX865" fmla="*/ 7069236 w 7228855"/>
                              <a:gd name="connsiteY865" fmla="*/ 1658359 h 2479529"/>
                              <a:gd name="connsiteX866" fmla="*/ 7094394 w 7228855"/>
                              <a:gd name="connsiteY866" fmla="*/ 1702118 h 2479529"/>
                              <a:gd name="connsiteX867" fmla="*/ 7104371 w 7228855"/>
                              <a:gd name="connsiteY867" fmla="*/ 1705443 h 2479529"/>
                              <a:gd name="connsiteX868" fmla="*/ 1705919 w 7228855"/>
                              <a:gd name="connsiteY868" fmla="*/ 1705974 h 2479529"/>
                              <a:gd name="connsiteX869" fmla="*/ 1705919 w 7228855"/>
                              <a:gd name="connsiteY869" fmla="*/ 1685112 h 2479529"/>
                              <a:gd name="connsiteX870" fmla="*/ 1705919 w 7228855"/>
                              <a:gd name="connsiteY870" fmla="*/ 1705974 h 2479529"/>
                              <a:gd name="connsiteX871" fmla="*/ 6360468 w 7228855"/>
                              <a:gd name="connsiteY871" fmla="*/ 1712175 h 2479529"/>
                              <a:gd name="connsiteX872" fmla="*/ 6360468 w 7228855"/>
                              <a:gd name="connsiteY872" fmla="*/ 1691313 h 2479529"/>
                              <a:gd name="connsiteX873" fmla="*/ 6360468 w 7228855"/>
                              <a:gd name="connsiteY873" fmla="*/ 1712175 h 2479529"/>
                              <a:gd name="connsiteX874" fmla="*/ 1914199 w 7228855"/>
                              <a:gd name="connsiteY874" fmla="*/ 1717519 h 2479529"/>
                              <a:gd name="connsiteX875" fmla="*/ 1919018 w 7228855"/>
                              <a:gd name="connsiteY875" fmla="*/ 1680638 h 2479529"/>
                              <a:gd name="connsiteX876" fmla="*/ 1872823 w 7228855"/>
                              <a:gd name="connsiteY876" fmla="*/ 1626003 h 2479529"/>
                              <a:gd name="connsiteX877" fmla="*/ 1841530 w 7228855"/>
                              <a:gd name="connsiteY877" fmla="*/ 1634448 h 2479529"/>
                              <a:gd name="connsiteX878" fmla="*/ 1898653 w 7228855"/>
                              <a:gd name="connsiteY878" fmla="*/ 1714912 h 2479529"/>
                              <a:gd name="connsiteX879" fmla="*/ 1914199 w 7228855"/>
                              <a:gd name="connsiteY879" fmla="*/ 1717519 h 2479529"/>
                              <a:gd name="connsiteX880" fmla="*/ 2344568 w 7228855"/>
                              <a:gd name="connsiteY880" fmla="*/ 1723154 h 2479529"/>
                              <a:gd name="connsiteX881" fmla="*/ 2354318 w 7228855"/>
                              <a:gd name="connsiteY881" fmla="*/ 1717556 h 2479529"/>
                              <a:gd name="connsiteX882" fmla="*/ 2359852 w 7228855"/>
                              <a:gd name="connsiteY882" fmla="*/ 1699945 h 2479529"/>
                              <a:gd name="connsiteX883" fmla="*/ 2356437 w 7228855"/>
                              <a:gd name="connsiteY883" fmla="*/ 1694976 h 2479529"/>
                              <a:gd name="connsiteX884" fmla="*/ 2356809 w 7228855"/>
                              <a:gd name="connsiteY884" fmla="*/ 1698687 h 2479529"/>
                              <a:gd name="connsiteX885" fmla="*/ 2356833 w 7228855"/>
                              <a:gd name="connsiteY885" fmla="*/ 1698435 h 2479529"/>
                              <a:gd name="connsiteX886" fmla="*/ 2356833 w 7228855"/>
                              <a:gd name="connsiteY886" fmla="*/ 1698939 h 2479529"/>
                              <a:gd name="connsiteX887" fmla="*/ 2356809 w 7228855"/>
                              <a:gd name="connsiteY887" fmla="*/ 1698687 h 2479529"/>
                              <a:gd name="connsiteX888" fmla="*/ 2356752 w 7228855"/>
                              <a:gd name="connsiteY888" fmla="*/ 1699246 h 2479529"/>
                              <a:gd name="connsiteX889" fmla="*/ 2357337 w 7228855"/>
                              <a:gd name="connsiteY889" fmla="*/ 1700448 h 2479529"/>
                              <a:gd name="connsiteX890" fmla="*/ 2356540 w 7228855"/>
                              <a:gd name="connsiteY890" fmla="*/ 1701367 h 2479529"/>
                              <a:gd name="connsiteX891" fmla="*/ 2356331 w 7228855"/>
                              <a:gd name="connsiteY891" fmla="*/ 1703467 h 2479529"/>
                              <a:gd name="connsiteX892" fmla="*/ 2356331 w 7228855"/>
                              <a:gd name="connsiteY892" fmla="*/ 1702964 h 2479529"/>
                              <a:gd name="connsiteX893" fmla="*/ 2354318 w 7228855"/>
                              <a:gd name="connsiteY893" fmla="*/ 1707493 h 2479529"/>
                              <a:gd name="connsiteX894" fmla="*/ 2354318 w 7228855"/>
                              <a:gd name="connsiteY894" fmla="*/ 1706990 h 2479529"/>
                              <a:gd name="connsiteX895" fmla="*/ 2351298 w 7228855"/>
                              <a:gd name="connsiteY895" fmla="*/ 1710512 h 2479529"/>
                              <a:gd name="connsiteX896" fmla="*/ 2347776 w 7228855"/>
                              <a:gd name="connsiteY896" fmla="*/ 1713531 h 2479529"/>
                              <a:gd name="connsiteX897" fmla="*/ 2348280 w 7228855"/>
                              <a:gd name="connsiteY897" fmla="*/ 1713531 h 2479529"/>
                              <a:gd name="connsiteX898" fmla="*/ 2344568 w 7228855"/>
                              <a:gd name="connsiteY898" fmla="*/ 1715179 h 2479529"/>
                              <a:gd name="connsiteX899" fmla="*/ 2344254 w 7228855"/>
                              <a:gd name="connsiteY899" fmla="*/ 1715543 h 2479529"/>
                              <a:gd name="connsiteX900" fmla="*/ 2343751 w 7228855"/>
                              <a:gd name="connsiteY900" fmla="*/ 1715543 h 2479529"/>
                              <a:gd name="connsiteX901" fmla="*/ 2344568 w 7228855"/>
                              <a:gd name="connsiteY901" fmla="*/ 1715179 h 2479529"/>
                              <a:gd name="connsiteX902" fmla="*/ 2356540 w 7228855"/>
                              <a:gd name="connsiteY902" fmla="*/ 1701367 h 2479529"/>
                              <a:gd name="connsiteX903" fmla="*/ 2356752 w 7228855"/>
                              <a:gd name="connsiteY903" fmla="*/ 1699246 h 2479529"/>
                              <a:gd name="connsiteX904" fmla="*/ 2350440 w 7228855"/>
                              <a:gd name="connsiteY904" fmla="*/ 1686250 h 2479529"/>
                              <a:gd name="connsiteX905" fmla="*/ 2349860 w 7228855"/>
                              <a:gd name="connsiteY905" fmla="*/ 1685407 h 2479529"/>
                              <a:gd name="connsiteX906" fmla="*/ 2347776 w 7228855"/>
                              <a:gd name="connsiteY906" fmla="*/ 1683844 h 2479529"/>
                              <a:gd name="connsiteX907" fmla="*/ 2348280 w 7228855"/>
                              <a:gd name="connsiteY907" fmla="*/ 1684347 h 2479529"/>
                              <a:gd name="connsiteX908" fmla="*/ 2346721 w 7228855"/>
                              <a:gd name="connsiteY908" fmla="*/ 1683724 h 2479529"/>
                              <a:gd name="connsiteX909" fmla="*/ 2329158 w 7228855"/>
                              <a:gd name="connsiteY909" fmla="*/ 1684347 h 2479529"/>
                              <a:gd name="connsiteX910" fmla="*/ 2333687 w 7228855"/>
                              <a:gd name="connsiteY910" fmla="*/ 1682334 h 2479529"/>
                              <a:gd name="connsiteX911" fmla="*/ 2333184 w 7228855"/>
                              <a:gd name="connsiteY911" fmla="*/ 1682334 h 2479529"/>
                              <a:gd name="connsiteX912" fmla="*/ 2338467 w 7228855"/>
                              <a:gd name="connsiteY912" fmla="*/ 1681854 h 2479529"/>
                              <a:gd name="connsiteX913" fmla="*/ 2338215 w 7228855"/>
                              <a:gd name="connsiteY913" fmla="*/ 1681831 h 2479529"/>
                              <a:gd name="connsiteX914" fmla="*/ 2338719 w 7228855"/>
                              <a:gd name="connsiteY914" fmla="*/ 1681831 h 2479529"/>
                              <a:gd name="connsiteX915" fmla="*/ 2338467 w 7228855"/>
                              <a:gd name="connsiteY915" fmla="*/ 1681854 h 2479529"/>
                              <a:gd name="connsiteX916" fmla="*/ 2343751 w 7228855"/>
                              <a:gd name="connsiteY916" fmla="*/ 1682334 h 2479529"/>
                              <a:gd name="connsiteX917" fmla="*/ 2343247 w 7228855"/>
                              <a:gd name="connsiteY917" fmla="*/ 1682334 h 2479529"/>
                              <a:gd name="connsiteX918" fmla="*/ 2346721 w 7228855"/>
                              <a:gd name="connsiteY918" fmla="*/ 1683724 h 2479529"/>
                              <a:gd name="connsiteX919" fmla="*/ 2348658 w 7228855"/>
                              <a:gd name="connsiteY919" fmla="*/ 1683655 h 2479529"/>
                              <a:gd name="connsiteX920" fmla="*/ 2349860 w 7228855"/>
                              <a:gd name="connsiteY920" fmla="*/ 1685407 h 2479529"/>
                              <a:gd name="connsiteX921" fmla="*/ 2350128 w 7228855"/>
                              <a:gd name="connsiteY921" fmla="*/ 1685608 h 2479529"/>
                              <a:gd name="connsiteX922" fmla="*/ 2348783 w 7228855"/>
                              <a:gd name="connsiteY922" fmla="*/ 1682837 h 2479529"/>
                              <a:gd name="connsiteX923" fmla="*/ 2320604 w 7228855"/>
                              <a:gd name="connsiteY923" fmla="*/ 1690888 h 2479529"/>
                              <a:gd name="connsiteX924" fmla="*/ 2318592 w 7228855"/>
                              <a:gd name="connsiteY924" fmla="*/ 1707996 h 2479529"/>
                              <a:gd name="connsiteX925" fmla="*/ 2324127 w 7228855"/>
                              <a:gd name="connsiteY925" fmla="*/ 1717556 h 2479529"/>
                              <a:gd name="connsiteX926" fmla="*/ 2333687 w 7228855"/>
                              <a:gd name="connsiteY926" fmla="*/ 1723091 h 2479529"/>
                              <a:gd name="connsiteX927" fmla="*/ 2344568 w 7228855"/>
                              <a:gd name="connsiteY927" fmla="*/ 1723154 h 2479529"/>
                              <a:gd name="connsiteX928" fmla="*/ 6568740 w 7228855"/>
                              <a:gd name="connsiteY928" fmla="*/ 1723719 h 2479529"/>
                              <a:gd name="connsiteX929" fmla="*/ 6573560 w 7228855"/>
                              <a:gd name="connsiteY929" fmla="*/ 1686838 h 2479529"/>
                              <a:gd name="connsiteX930" fmla="*/ 6527365 w 7228855"/>
                              <a:gd name="connsiteY930" fmla="*/ 1632212 h 2479529"/>
                              <a:gd name="connsiteX931" fmla="*/ 6496072 w 7228855"/>
                              <a:gd name="connsiteY931" fmla="*/ 1640657 h 2479529"/>
                              <a:gd name="connsiteX932" fmla="*/ 6553195 w 7228855"/>
                              <a:gd name="connsiteY932" fmla="*/ 1721111 h 2479529"/>
                              <a:gd name="connsiteX933" fmla="*/ 6568740 w 7228855"/>
                              <a:gd name="connsiteY933" fmla="*/ 1723719 h 2479529"/>
                              <a:gd name="connsiteX934" fmla="*/ 6999105 w 7228855"/>
                              <a:gd name="connsiteY934" fmla="*/ 1729353 h 2479529"/>
                              <a:gd name="connsiteX935" fmla="*/ 7008854 w 7228855"/>
                              <a:gd name="connsiteY935" fmla="*/ 1723756 h 2479529"/>
                              <a:gd name="connsiteX936" fmla="*/ 7014389 w 7228855"/>
                              <a:gd name="connsiteY936" fmla="*/ 1706144 h 2479529"/>
                              <a:gd name="connsiteX937" fmla="*/ 7010974 w 7228855"/>
                              <a:gd name="connsiteY937" fmla="*/ 1701176 h 2479529"/>
                              <a:gd name="connsiteX938" fmla="*/ 7011345 w 7228855"/>
                              <a:gd name="connsiteY938" fmla="*/ 1704886 h 2479529"/>
                              <a:gd name="connsiteX939" fmla="*/ 7011370 w 7228855"/>
                              <a:gd name="connsiteY939" fmla="*/ 1704635 h 2479529"/>
                              <a:gd name="connsiteX940" fmla="*/ 7011370 w 7228855"/>
                              <a:gd name="connsiteY940" fmla="*/ 1705138 h 2479529"/>
                              <a:gd name="connsiteX941" fmla="*/ 7011345 w 7228855"/>
                              <a:gd name="connsiteY941" fmla="*/ 1704886 h 2479529"/>
                              <a:gd name="connsiteX942" fmla="*/ 7011289 w 7228855"/>
                              <a:gd name="connsiteY942" fmla="*/ 1705444 h 2479529"/>
                              <a:gd name="connsiteX943" fmla="*/ 7011873 w 7228855"/>
                              <a:gd name="connsiteY943" fmla="*/ 1706648 h 2479529"/>
                              <a:gd name="connsiteX944" fmla="*/ 7011077 w 7228855"/>
                              <a:gd name="connsiteY944" fmla="*/ 1707567 h 2479529"/>
                              <a:gd name="connsiteX945" fmla="*/ 7010867 w 7228855"/>
                              <a:gd name="connsiteY945" fmla="*/ 1709667 h 2479529"/>
                              <a:gd name="connsiteX946" fmla="*/ 7010867 w 7228855"/>
                              <a:gd name="connsiteY946" fmla="*/ 1709164 h 2479529"/>
                              <a:gd name="connsiteX947" fmla="*/ 7008854 w 7228855"/>
                              <a:gd name="connsiteY947" fmla="*/ 1713693 h 2479529"/>
                              <a:gd name="connsiteX948" fmla="*/ 7008854 w 7228855"/>
                              <a:gd name="connsiteY948" fmla="*/ 1713189 h 2479529"/>
                              <a:gd name="connsiteX949" fmla="*/ 7005835 w 7228855"/>
                              <a:gd name="connsiteY949" fmla="*/ 1716712 h 2479529"/>
                              <a:gd name="connsiteX950" fmla="*/ 7002313 w 7228855"/>
                              <a:gd name="connsiteY950" fmla="*/ 1719730 h 2479529"/>
                              <a:gd name="connsiteX951" fmla="*/ 7002816 w 7228855"/>
                              <a:gd name="connsiteY951" fmla="*/ 1719730 h 2479529"/>
                              <a:gd name="connsiteX952" fmla="*/ 6999105 w 7228855"/>
                              <a:gd name="connsiteY952" fmla="*/ 1721380 h 2479529"/>
                              <a:gd name="connsiteX953" fmla="*/ 6998790 w 7228855"/>
                              <a:gd name="connsiteY953" fmla="*/ 1721743 h 2479529"/>
                              <a:gd name="connsiteX954" fmla="*/ 6998287 w 7228855"/>
                              <a:gd name="connsiteY954" fmla="*/ 1721743 h 2479529"/>
                              <a:gd name="connsiteX955" fmla="*/ 6999105 w 7228855"/>
                              <a:gd name="connsiteY955" fmla="*/ 1721380 h 2479529"/>
                              <a:gd name="connsiteX956" fmla="*/ 7011077 w 7228855"/>
                              <a:gd name="connsiteY956" fmla="*/ 1707567 h 2479529"/>
                              <a:gd name="connsiteX957" fmla="*/ 7011289 w 7228855"/>
                              <a:gd name="connsiteY957" fmla="*/ 1705444 h 2479529"/>
                              <a:gd name="connsiteX958" fmla="*/ 7004977 w 7228855"/>
                              <a:gd name="connsiteY958" fmla="*/ 1692450 h 2479529"/>
                              <a:gd name="connsiteX959" fmla="*/ 7004398 w 7228855"/>
                              <a:gd name="connsiteY959" fmla="*/ 1691608 h 2479529"/>
                              <a:gd name="connsiteX960" fmla="*/ 7002313 w 7228855"/>
                              <a:gd name="connsiteY960" fmla="*/ 1690043 h 2479529"/>
                              <a:gd name="connsiteX961" fmla="*/ 7002816 w 7228855"/>
                              <a:gd name="connsiteY961" fmla="*/ 1690546 h 2479529"/>
                              <a:gd name="connsiteX962" fmla="*/ 7001258 w 7228855"/>
                              <a:gd name="connsiteY962" fmla="*/ 1689923 h 2479529"/>
                              <a:gd name="connsiteX963" fmla="*/ 6983695 w 7228855"/>
                              <a:gd name="connsiteY963" fmla="*/ 1690546 h 2479529"/>
                              <a:gd name="connsiteX964" fmla="*/ 6988224 w 7228855"/>
                              <a:gd name="connsiteY964" fmla="*/ 1688534 h 2479529"/>
                              <a:gd name="connsiteX965" fmla="*/ 6987720 w 7228855"/>
                              <a:gd name="connsiteY965" fmla="*/ 1688534 h 2479529"/>
                              <a:gd name="connsiteX966" fmla="*/ 6993004 w 7228855"/>
                              <a:gd name="connsiteY966" fmla="*/ 1688054 h 2479529"/>
                              <a:gd name="connsiteX967" fmla="*/ 6992752 w 7228855"/>
                              <a:gd name="connsiteY967" fmla="*/ 1688031 h 2479529"/>
                              <a:gd name="connsiteX968" fmla="*/ 6993255 w 7228855"/>
                              <a:gd name="connsiteY968" fmla="*/ 1688031 h 2479529"/>
                              <a:gd name="connsiteX969" fmla="*/ 6993004 w 7228855"/>
                              <a:gd name="connsiteY969" fmla="*/ 1688054 h 2479529"/>
                              <a:gd name="connsiteX970" fmla="*/ 6998287 w 7228855"/>
                              <a:gd name="connsiteY970" fmla="*/ 1688534 h 2479529"/>
                              <a:gd name="connsiteX971" fmla="*/ 6997784 w 7228855"/>
                              <a:gd name="connsiteY971" fmla="*/ 1688534 h 2479529"/>
                              <a:gd name="connsiteX972" fmla="*/ 7001258 w 7228855"/>
                              <a:gd name="connsiteY972" fmla="*/ 1689923 h 2479529"/>
                              <a:gd name="connsiteX973" fmla="*/ 7003193 w 7228855"/>
                              <a:gd name="connsiteY973" fmla="*/ 1689855 h 2479529"/>
                              <a:gd name="connsiteX974" fmla="*/ 7004398 w 7228855"/>
                              <a:gd name="connsiteY974" fmla="*/ 1691608 h 2479529"/>
                              <a:gd name="connsiteX975" fmla="*/ 7004665 w 7228855"/>
                              <a:gd name="connsiteY975" fmla="*/ 1691808 h 2479529"/>
                              <a:gd name="connsiteX976" fmla="*/ 7003319 w 7228855"/>
                              <a:gd name="connsiteY976" fmla="*/ 1689037 h 2479529"/>
                              <a:gd name="connsiteX977" fmla="*/ 6975141 w 7228855"/>
                              <a:gd name="connsiteY977" fmla="*/ 1697088 h 2479529"/>
                              <a:gd name="connsiteX978" fmla="*/ 6973128 w 7228855"/>
                              <a:gd name="connsiteY978" fmla="*/ 1714195 h 2479529"/>
                              <a:gd name="connsiteX979" fmla="*/ 6978663 w 7228855"/>
                              <a:gd name="connsiteY979" fmla="*/ 1723756 h 2479529"/>
                              <a:gd name="connsiteX980" fmla="*/ 6988224 w 7228855"/>
                              <a:gd name="connsiteY980" fmla="*/ 1729291 h 2479529"/>
                              <a:gd name="connsiteX981" fmla="*/ 6999105 w 7228855"/>
                              <a:gd name="connsiteY981" fmla="*/ 1729353 h 2479529"/>
                              <a:gd name="connsiteX982" fmla="*/ 4196965 w 7228855"/>
                              <a:gd name="connsiteY982" fmla="*/ 1742720 h 2479529"/>
                              <a:gd name="connsiteX983" fmla="*/ 4196770 w 7228855"/>
                              <a:gd name="connsiteY983" fmla="*/ 1739986 h 2479529"/>
                              <a:gd name="connsiteX984" fmla="*/ 4196770 w 7228855"/>
                              <a:gd name="connsiteY984" fmla="*/ 1742239 h 2479529"/>
                              <a:gd name="connsiteX985" fmla="*/ 4197073 w 7228855"/>
                              <a:gd name="connsiteY985" fmla="*/ 1744235 h 2479529"/>
                              <a:gd name="connsiteX986" fmla="*/ 4197266 w 7228855"/>
                              <a:gd name="connsiteY986" fmla="*/ 1743463 h 2479529"/>
                              <a:gd name="connsiteX987" fmla="*/ 4196965 w 7228855"/>
                              <a:gd name="connsiteY987" fmla="*/ 1742720 h 2479529"/>
                              <a:gd name="connsiteX988" fmla="*/ 2503259 w 7228855"/>
                              <a:gd name="connsiteY988" fmla="*/ 1747746 h 2479529"/>
                              <a:gd name="connsiteX989" fmla="*/ 2558104 w 7228855"/>
                              <a:gd name="connsiteY989" fmla="*/ 1743721 h 2479529"/>
                              <a:gd name="connsiteX990" fmla="*/ 2558104 w 7228855"/>
                              <a:gd name="connsiteY990" fmla="*/ 1716046 h 2479529"/>
                              <a:gd name="connsiteX991" fmla="*/ 2503259 w 7228855"/>
                              <a:gd name="connsiteY991" fmla="*/ 1722084 h 2479529"/>
                              <a:gd name="connsiteX992" fmla="*/ 2503259 w 7228855"/>
                              <a:gd name="connsiteY992" fmla="*/ 1747746 h 2479529"/>
                              <a:gd name="connsiteX993" fmla="*/ 7157793 w 7228855"/>
                              <a:gd name="connsiteY993" fmla="*/ 1753947 h 2479529"/>
                              <a:gd name="connsiteX994" fmla="*/ 7212640 w 7228855"/>
                              <a:gd name="connsiteY994" fmla="*/ 1749921 h 2479529"/>
                              <a:gd name="connsiteX995" fmla="*/ 7212640 w 7228855"/>
                              <a:gd name="connsiteY995" fmla="*/ 1722246 h 2479529"/>
                              <a:gd name="connsiteX996" fmla="*/ 7157793 w 7228855"/>
                              <a:gd name="connsiteY996" fmla="*/ 1728284 h 2479529"/>
                              <a:gd name="connsiteX997" fmla="*/ 7157793 w 7228855"/>
                              <a:gd name="connsiteY997" fmla="*/ 1753947 h 2479529"/>
                              <a:gd name="connsiteX998" fmla="*/ 558245 w 7228855"/>
                              <a:gd name="connsiteY998" fmla="*/ 1762138 h 2479529"/>
                              <a:gd name="connsiteX999" fmla="*/ 566953 w 7228855"/>
                              <a:gd name="connsiteY999" fmla="*/ 1758126 h 2479529"/>
                              <a:gd name="connsiteX1000" fmla="*/ 604704 w 7228855"/>
                              <a:gd name="connsiteY1000" fmla="*/ 1735774 h 2479529"/>
                              <a:gd name="connsiteX1001" fmla="*/ 596260 w 7228855"/>
                              <a:gd name="connsiteY1001" fmla="*/ 1705970 h 2479529"/>
                              <a:gd name="connsiteX1002" fmla="*/ 546091 w 7228855"/>
                              <a:gd name="connsiteY1002" fmla="*/ 1742231 h 2479529"/>
                              <a:gd name="connsiteX1003" fmla="*/ 558245 w 7228855"/>
                              <a:gd name="connsiteY1003" fmla="*/ 1762138 h 2479529"/>
                              <a:gd name="connsiteX1004" fmla="*/ 5212787 w 7228855"/>
                              <a:gd name="connsiteY1004" fmla="*/ 1768338 h 2479529"/>
                              <a:gd name="connsiteX1005" fmla="*/ 5221495 w 7228855"/>
                              <a:gd name="connsiteY1005" fmla="*/ 1764326 h 2479529"/>
                              <a:gd name="connsiteX1006" fmla="*/ 5259246 w 7228855"/>
                              <a:gd name="connsiteY1006" fmla="*/ 1741974 h 2479529"/>
                              <a:gd name="connsiteX1007" fmla="*/ 5250803 w 7228855"/>
                              <a:gd name="connsiteY1007" fmla="*/ 1712170 h 2479529"/>
                              <a:gd name="connsiteX1008" fmla="*/ 5200633 w 7228855"/>
                              <a:gd name="connsiteY1008" fmla="*/ 1748430 h 2479529"/>
                              <a:gd name="connsiteX1009" fmla="*/ 5212787 w 7228855"/>
                              <a:gd name="connsiteY1009" fmla="*/ 1768338 h 2479529"/>
                              <a:gd name="connsiteX1010" fmla="*/ 4177894 w 7228855"/>
                              <a:gd name="connsiteY1010" fmla="*/ 1771279 h 2479529"/>
                              <a:gd name="connsiteX1011" fmla="*/ 4191306 w 7228855"/>
                              <a:gd name="connsiteY1011" fmla="*/ 1769789 h 2479529"/>
                              <a:gd name="connsiteX1012" fmla="*/ 4197266 w 7228855"/>
                              <a:gd name="connsiteY1012" fmla="*/ 1746444 h 2479529"/>
                              <a:gd name="connsiteX1013" fmla="*/ 4197235 w 7228855"/>
                              <a:gd name="connsiteY1013" fmla="*/ 1746496 h 2479529"/>
                              <a:gd name="connsiteX1014" fmla="*/ 4197266 w 7228855"/>
                              <a:gd name="connsiteY1014" fmla="*/ 1746939 h 2479529"/>
                              <a:gd name="connsiteX1015" fmla="*/ 4196894 w 7228855"/>
                              <a:gd name="connsiteY1015" fmla="*/ 1747064 h 2479529"/>
                              <a:gd name="connsiteX1016" fmla="*/ 4197235 w 7228855"/>
                              <a:gd name="connsiteY1016" fmla="*/ 1746496 h 2479529"/>
                              <a:gd name="connsiteX1017" fmla="*/ 4197227 w 7228855"/>
                              <a:gd name="connsiteY1017" fmla="*/ 1746384 h 2479529"/>
                              <a:gd name="connsiteX1018" fmla="*/ 4197073 w 7228855"/>
                              <a:gd name="connsiteY1018" fmla="*/ 1744235 h 2479529"/>
                              <a:gd name="connsiteX1019" fmla="*/ 4196770 w 7228855"/>
                              <a:gd name="connsiteY1019" fmla="*/ 1745450 h 2479529"/>
                              <a:gd name="connsiteX1020" fmla="*/ 4196770 w 7228855"/>
                              <a:gd name="connsiteY1020" fmla="*/ 1742239 h 2479529"/>
                              <a:gd name="connsiteX1021" fmla="*/ 4189815 w 7228855"/>
                              <a:gd name="connsiteY1021" fmla="*/ 1725085 h 2479529"/>
                              <a:gd name="connsiteX1022" fmla="*/ 4171437 w 7228855"/>
                              <a:gd name="connsiteY1022" fmla="*/ 1727567 h 2479529"/>
                              <a:gd name="connsiteX1023" fmla="*/ 4167463 w 7228855"/>
                              <a:gd name="connsiteY1023" fmla="*/ 1732039 h 2479529"/>
                              <a:gd name="connsiteX1024" fmla="*/ 4167371 w 7228855"/>
                              <a:gd name="connsiteY1024" fmla="*/ 1732227 h 2479529"/>
                              <a:gd name="connsiteX1025" fmla="*/ 4167960 w 7228855"/>
                              <a:gd name="connsiteY1025" fmla="*/ 1731541 h 2479529"/>
                              <a:gd name="connsiteX1026" fmla="*/ 4166594 w 7228855"/>
                              <a:gd name="connsiteY1026" fmla="*/ 1733838 h 2479529"/>
                              <a:gd name="connsiteX1027" fmla="*/ 4167371 w 7228855"/>
                              <a:gd name="connsiteY1027" fmla="*/ 1732227 h 2479529"/>
                              <a:gd name="connsiteX1028" fmla="*/ 4164979 w 7228855"/>
                              <a:gd name="connsiteY1028" fmla="*/ 1735018 h 2479529"/>
                              <a:gd name="connsiteX1029" fmla="*/ 4162992 w 7228855"/>
                              <a:gd name="connsiteY1029" fmla="*/ 1739489 h 2479529"/>
                              <a:gd name="connsiteX1030" fmla="*/ 4161999 w 7228855"/>
                              <a:gd name="connsiteY1030" fmla="*/ 1745946 h 2479529"/>
                              <a:gd name="connsiteX1031" fmla="*/ 4167463 w 7228855"/>
                              <a:gd name="connsiteY1031" fmla="*/ 1763332 h 2479529"/>
                              <a:gd name="connsiteX1032" fmla="*/ 4177894 w 7228855"/>
                              <a:gd name="connsiteY1032" fmla="*/ 1771279 h 2479529"/>
                              <a:gd name="connsiteX1033" fmla="*/ 1091829 w 7228855"/>
                              <a:gd name="connsiteY1033" fmla="*/ 1773647 h 2479529"/>
                              <a:gd name="connsiteX1034" fmla="*/ 1100925 w 7228855"/>
                              <a:gd name="connsiteY1034" fmla="*/ 1769053 h 2479529"/>
                              <a:gd name="connsiteX1035" fmla="*/ 1245966 w 7228855"/>
                              <a:gd name="connsiteY1035" fmla="*/ 1627989 h 2479529"/>
                              <a:gd name="connsiteX1036" fmla="*/ 1226594 w 7228855"/>
                              <a:gd name="connsiteY1036" fmla="*/ 1609114 h 2479529"/>
                              <a:gd name="connsiteX1037" fmla="*/ 1082050 w 7228855"/>
                              <a:gd name="connsiteY1037" fmla="*/ 1750177 h 2479529"/>
                              <a:gd name="connsiteX1038" fmla="*/ 1091829 w 7228855"/>
                              <a:gd name="connsiteY1038" fmla="*/ 1773647 h 2479529"/>
                              <a:gd name="connsiteX1039" fmla="*/ 664803 w 7228855"/>
                              <a:gd name="connsiteY1039" fmla="*/ 1775017 h 2479529"/>
                              <a:gd name="connsiteX1040" fmla="*/ 676227 w 7228855"/>
                              <a:gd name="connsiteY1040" fmla="*/ 1775017 h 2479529"/>
                              <a:gd name="connsiteX1041" fmla="*/ 685665 w 7228855"/>
                              <a:gd name="connsiteY1041" fmla="*/ 1769553 h 2479529"/>
                              <a:gd name="connsiteX1042" fmla="*/ 692123 w 7228855"/>
                              <a:gd name="connsiteY1042" fmla="*/ 1754155 h 2479529"/>
                              <a:gd name="connsiteX1043" fmla="*/ 685665 w 7228855"/>
                              <a:gd name="connsiteY1043" fmla="*/ 1738756 h 2479529"/>
                              <a:gd name="connsiteX1044" fmla="*/ 676227 w 7228855"/>
                              <a:gd name="connsiteY1044" fmla="*/ 1733293 h 2479529"/>
                              <a:gd name="connsiteX1045" fmla="*/ 665300 w 7228855"/>
                              <a:gd name="connsiteY1045" fmla="*/ 1733293 h 2479529"/>
                              <a:gd name="connsiteX1046" fmla="*/ 660333 w 7228855"/>
                              <a:gd name="connsiteY1046" fmla="*/ 1735280 h 2479529"/>
                              <a:gd name="connsiteX1047" fmla="*/ 655365 w 7228855"/>
                              <a:gd name="connsiteY1047" fmla="*/ 1737266 h 2479529"/>
                              <a:gd name="connsiteX1048" fmla="*/ 649902 w 7228855"/>
                              <a:gd name="connsiteY1048" fmla="*/ 1742233 h 2479529"/>
                              <a:gd name="connsiteX1049" fmla="*/ 645431 w 7228855"/>
                              <a:gd name="connsiteY1049" fmla="*/ 1754155 h 2479529"/>
                              <a:gd name="connsiteX1050" fmla="*/ 647915 w 7228855"/>
                              <a:gd name="connsiteY1050" fmla="*/ 1764089 h 2479529"/>
                              <a:gd name="connsiteX1051" fmla="*/ 659836 w 7228855"/>
                              <a:gd name="connsiteY1051" fmla="*/ 1773030 h 2479529"/>
                              <a:gd name="connsiteX1052" fmla="*/ 664803 w 7228855"/>
                              <a:gd name="connsiteY1052" fmla="*/ 1775017 h 2479529"/>
                              <a:gd name="connsiteX1053" fmla="*/ 5746370 w 7228855"/>
                              <a:gd name="connsiteY1053" fmla="*/ 1779846 h 2479529"/>
                              <a:gd name="connsiteX1054" fmla="*/ 5755466 w 7228855"/>
                              <a:gd name="connsiteY1054" fmla="*/ 1775252 h 2479529"/>
                              <a:gd name="connsiteX1055" fmla="*/ 5900508 w 7228855"/>
                              <a:gd name="connsiteY1055" fmla="*/ 1634198 h 2479529"/>
                              <a:gd name="connsiteX1056" fmla="*/ 5881136 w 7228855"/>
                              <a:gd name="connsiteY1056" fmla="*/ 1615323 h 2479529"/>
                              <a:gd name="connsiteX1057" fmla="*/ 5736591 w 7228855"/>
                              <a:gd name="connsiteY1057" fmla="*/ 1756377 h 2479529"/>
                              <a:gd name="connsiteX1058" fmla="*/ 5746370 w 7228855"/>
                              <a:gd name="connsiteY1058" fmla="*/ 1779846 h 2479529"/>
                              <a:gd name="connsiteX1059" fmla="*/ 5319350 w 7228855"/>
                              <a:gd name="connsiteY1059" fmla="*/ 1781217 h 2479529"/>
                              <a:gd name="connsiteX1060" fmla="*/ 5330774 w 7228855"/>
                              <a:gd name="connsiteY1060" fmla="*/ 1781217 h 2479529"/>
                              <a:gd name="connsiteX1061" fmla="*/ 5340212 w 7228855"/>
                              <a:gd name="connsiteY1061" fmla="*/ 1775753 h 2479529"/>
                              <a:gd name="connsiteX1062" fmla="*/ 5346669 w 7228855"/>
                              <a:gd name="connsiteY1062" fmla="*/ 1760355 h 2479529"/>
                              <a:gd name="connsiteX1063" fmla="*/ 5340212 w 7228855"/>
                              <a:gd name="connsiteY1063" fmla="*/ 1744957 h 2479529"/>
                              <a:gd name="connsiteX1064" fmla="*/ 5330774 w 7228855"/>
                              <a:gd name="connsiteY1064" fmla="*/ 1739493 h 2479529"/>
                              <a:gd name="connsiteX1065" fmla="*/ 5319846 w 7228855"/>
                              <a:gd name="connsiteY1065" fmla="*/ 1739493 h 2479529"/>
                              <a:gd name="connsiteX1066" fmla="*/ 5314879 w 7228855"/>
                              <a:gd name="connsiteY1066" fmla="*/ 1741480 h 2479529"/>
                              <a:gd name="connsiteX1067" fmla="*/ 5309912 w 7228855"/>
                              <a:gd name="connsiteY1067" fmla="*/ 1743467 h 2479529"/>
                              <a:gd name="connsiteX1068" fmla="*/ 5304448 w 7228855"/>
                              <a:gd name="connsiteY1068" fmla="*/ 1748434 h 2479529"/>
                              <a:gd name="connsiteX1069" fmla="*/ 5299978 w 7228855"/>
                              <a:gd name="connsiteY1069" fmla="*/ 1760355 h 2479529"/>
                              <a:gd name="connsiteX1070" fmla="*/ 5302461 w 7228855"/>
                              <a:gd name="connsiteY1070" fmla="*/ 1770290 h 2479529"/>
                              <a:gd name="connsiteX1071" fmla="*/ 5314382 w 7228855"/>
                              <a:gd name="connsiteY1071" fmla="*/ 1779230 h 2479529"/>
                              <a:gd name="connsiteX1072" fmla="*/ 5319350 w 7228855"/>
                              <a:gd name="connsiteY1072" fmla="*/ 1781217 h 2479529"/>
                              <a:gd name="connsiteX1073" fmla="*/ 1501282 w 7228855"/>
                              <a:gd name="connsiteY1073" fmla="*/ 1784450 h 2479529"/>
                              <a:gd name="connsiteX1074" fmla="*/ 1514693 w 7228855"/>
                              <a:gd name="connsiteY1074" fmla="*/ 1780973 h 2479529"/>
                              <a:gd name="connsiteX1075" fmla="*/ 1520158 w 7228855"/>
                              <a:gd name="connsiteY1075" fmla="*/ 1770542 h 2479529"/>
                              <a:gd name="connsiteX1076" fmla="*/ 1516681 w 7228855"/>
                              <a:gd name="connsiteY1076" fmla="*/ 1756634 h 2479529"/>
                              <a:gd name="connsiteX1077" fmla="*/ 1502772 w 7228855"/>
                              <a:gd name="connsiteY1077" fmla="*/ 1760111 h 2479529"/>
                              <a:gd name="connsiteX1078" fmla="*/ 1497804 w 7228855"/>
                              <a:gd name="connsiteY1078" fmla="*/ 1771039 h 2479529"/>
                              <a:gd name="connsiteX1079" fmla="*/ 1501282 w 7228855"/>
                              <a:gd name="connsiteY1079" fmla="*/ 1784450 h 2479529"/>
                              <a:gd name="connsiteX1080" fmla="*/ 6155821 w 7228855"/>
                              <a:gd name="connsiteY1080" fmla="*/ 1790649 h 2479529"/>
                              <a:gd name="connsiteX1081" fmla="*/ 6169232 w 7228855"/>
                              <a:gd name="connsiteY1081" fmla="*/ 1787173 h 2479529"/>
                              <a:gd name="connsiteX1082" fmla="*/ 6174696 w 7228855"/>
                              <a:gd name="connsiteY1082" fmla="*/ 1776741 h 2479529"/>
                              <a:gd name="connsiteX1083" fmla="*/ 6171219 w 7228855"/>
                              <a:gd name="connsiteY1083" fmla="*/ 1762834 h 2479529"/>
                              <a:gd name="connsiteX1084" fmla="*/ 6157311 w 7228855"/>
                              <a:gd name="connsiteY1084" fmla="*/ 1766311 h 2479529"/>
                              <a:gd name="connsiteX1085" fmla="*/ 6152344 w 7228855"/>
                              <a:gd name="connsiteY1085" fmla="*/ 1777238 h 2479529"/>
                              <a:gd name="connsiteX1086" fmla="*/ 6155821 w 7228855"/>
                              <a:gd name="connsiteY1086" fmla="*/ 1790649 h 2479529"/>
                              <a:gd name="connsiteX1087" fmla="*/ 3724901 w 7228855"/>
                              <a:gd name="connsiteY1087" fmla="*/ 1802079 h 2479529"/>
                              <a:gd name="connsiteX1088" fmla="*/ 3751225 w 7228855"/>
                              <a:gd name="connsiteY1088" fmla="*/ 1782210 h 2479529"/>
                              <a:gd name="connsiteX1089" fmla="*/ 3724901 w 7228855"/>
                              <a:gd name="connsiteY1089" fmla="*/ 1762341 h 2479529"/>
                              <a:gd name="connsiteX1090" fmla="*/ 3720925 w 7228855"/>
                              <a:gd name="connsiteY1090" fmla="*/ 1763335 h 2479529"/>
                              <a:gd name="connsiteX1091" fmla="*/ 3706521 w 7228855"/>
                              <a:gd name="connsiteY1091" fmla="*/ 1782210 h 2479529"/>
                              <a:gd name="connsiteX1092" fmla="*/ 3720925 w 7228855"/>
                              <a:gd name="connsiteY1092" fmla="*/ 1801085 h 2479529"/>
                              <a:gd name="connsiteX1093" fmla="*/ 3724901 w 7228855"/>
                              <a:gd name="connsiteY1093" fmla="*/ 1802079 h 2479529"/>
                              <a:gd name="connsiteX1094" fmla="*/ 1770503 w 7228855"/>
                              <a:gd name="connsiteY1094" fmla="*/ 1802331 h 2479529"/>
                              <a:gd name="connsiteX1095" fmla="*/ 1780933 w 7228855"/>
                              <a:gd name="connsiteY1095" fmla="*/ 1766071 h 2479529"/>
                              <a:gd name="connsiteX1096" fmla="*/ 1784411 w 7228855"/>
                              <a:gd name="connsiteY1096" fmla="*/ 1732790 h 2479529"/>
                              <a:gd name="connsiteX1097" fmla="*/ 1796829 w 7228855"/>
                              <a:gd name="connsiteY1097" fmla="*/ 1689079 h 2479529"/>
                              <a:gd name="connsiteX1098" fmla="*/ 1761563 w 7228855"/>
                              <a:gd name="connsiteY1098" fmla="*/ 1684112 h 2479529"/>
                              <a:gd name="connsiteX1099" fmla="*/ 1737721 w 7228855"/>
                              <a:gd name="connsiteY1099" fmla="*/ 1755143 h 2479529"/>
                              <a:gd name="connsiteX1100" fmla="*/ 1770503 w 7228855"/>
                              <a:gd name="connsiteY1100" fmla="*/ 1802331 h 2479529"/>
                              <a:gd name="connsiteX1101" fmla="*/ 1932436 w 7228855"/>
                              <a:gd name="connsiteY1101" fmla="*/ 1805266 h 2479529"/>
                              <a:gd name="connsiteX1102" fmla="*/ 1941866 w 7228855"/>
                              <a:gd name="connsiteY1102" fmla="*/ 1802333 h 2479529"/>
                              <a:gd name="connsiteX1103" fmla="*/ 1970675 w 7228855"/>
                              <a:gd name="connsiteY1103" fmla="*/ 1757629 h 2479529"/>
                              <a:gd name="connsiteX1104" fmla="*/ 1945343 w 7228855"/>
                              <a:gd name="connsiteY1104" fmla="*/ 1750675 h 2479529"/>
                              <a:gd name="connsiteX1105" fmla="*/ 1923983 w 7228855"/>
                              <a:gd name="connsiteY1105" fmla="*/ 1784451 h 2479529"/>
                              <a:gd name="connsiteX1106" fmla="*/ 1932436 w 7228855"/>
                              <a:gd name="connsiteY1106" fmla="*/ 1805266 h 2479529"/>
                              <a:gd name="connsiteX1107" fmla="*/ 6425042 w 7228855"/>
                              <a:gd name="connsiteY1107" fmla="*/ 1808531 h 2479529"/>
                              <a:gd name="connsiteX1108" fmla="*/ 6435473 w 7228855"/>
                              <a:gd name="connsiteY1108" fmla="*/ 1772271 h 2479529"/>
                              <a:gd name="connsiteX1109" fmla="*/ 6438950 w 7228855"/>
                              <a:gd name="connsiteY1109" fmla="*/ 1738991 h 2479529"/>
                              <a:gd name="connsiteX1110" fmla="*/ 6451368 w 7228855"/>
                              <a:gd name="connsiteY1110" fmla="*/ 1695279 h 2479529"/>
                              <a:gd name="connsiteX1111" fmla="*/ 6416101 w 7228855"/>
                              <a:gd name="connsiteY1111" fmla="*/ 1690312 h 2479529"/>
                              <a:gd name="connsiteX1112" fmla="*/ 6392259 w 7228855"/>
                              <a:gd name="connsiteY1112" fmla="*/ 1761343 h 2479529"/>
                              <a:gd name="connsiteX1113" fmla="*/ 6425042 w 7228855"/>
                              <a:gd name="connsiteY1113" fmla="*/ 1808531 h 2479529"/>
                              <a:gd name="connsiteX1114" fmla="*/ 6586978 w 7228855"/>
                              <a:gd name="connsiteY1114" fmla="*/ 1811466 h 2479529"/>
                              <a:gd name="connsiteX1115" fmla="*/ 6596408 w 7228855"/>
                              <a:gd name="connsiteY1115" fmla="*/ 1808532 h 2479529"/>
                              <a:gd name="connsiteX1116" fmla="*/ 6625218 w 7228855"/>
                              <a:gd name="connsiteY1116" fmla="*/ 1763829 h 2479529"/>
                              <a:gd name="connsiteX1117" fmla="*/ 6599885 w 7228855"/>
                              <a:gd name="connsiteY1117" fmla="*/ 1756875 h 2479529"/>
                              <a:gd name="connsiteX1118" fmla="*/ 6578526 w 7228855"/>
                              <a:gd name="connsiteY1118" fmla="*/ 1790651 h 2479529"/>
                              <a:gd name="connsiteX1119" fmla="*/ 6586978 w 7228855"/>
                              <a:gd name="connsiteY1119" fmla="*/ 1811466 h 2479529"/>
                              <a:gd name="connsiteX1120" fmla="*/ 584832 w 7228855"/>
                              <a:gd name="connsiteY1120" fmla="*/ 1814754 h 2479529"/>
                              <a:gd name="connsiteX1121" fmla="*/ 596753 w 7228855"/>
                              <a:gd name="connsiteY1121" fmla="*/ 1809786 h 2479529"/>
                              <a:gd name="connsiteX1122" fmla="*/ 601720 w 7228855"/>
                              <a:gd name="connsiteY1122" fmla="*/ 1797865 h 2479529"/>
                              <a:gd name="connsiteX1123" fmla="*/ 584832 w 7228855"/>
                              <a:gd name="connsiteY1123" fmla="*/ 1780976 h 2479529"/>
                              <a:gd name="connsiteX1124" fmla="*/ 569433 w 7228855"/>
                              <a:gd name="connsiteY1124" fmla="*/ 1781970 h 2479529"/>
                              <a:gd name="connsiteX1125" fmla="*/ 557512 w 7228855"/>
                              <a:gd name="connsiteY1125" fmla="*/ 1797865 h 2479529"/>
                              <a:gd name="connsiteX1126" fmla="*/ 569433 w 7228855"/>
                              <a:gd name="connsiteY1126" fmla="*/ 1813760 h 2479529"/>
                              <a:gd name="connsiteX1127" fmla="*/ 584832 w 7228855"/>
                              <a:gd name="connsiteY1127" fmla="*/ 1814754 h 2479529"/>
                              <a:gd name="connsiteX1128" fmla="*/ 1447321 w 7228855"/>
                              <a:gd name="connsiteY1128" fmla="*/ 1819035 h 2479529"/>
                              <a:gd name="connsiteX1129" fmla="*/ 1467500 w 7228855"/>
                              <a:gd name="connsiteY1129" fmla="*/ 1807301 h 2479529"/>
                              <a:gd name="connsiteX1130" fmla="*/ 1493331 w 7228855"/>
                              <a:gd name="connsiteY1130" fmla="*/ 1741238 h 2479529"/>
                              <a:gd name="connsiteX1131" fmla="*/ 1467004 w 7228855"/>
                              <a:gd name="connsiteY1131" fmla="*/ 1725839 h 2479529"/>
                              <a:gd name="connsiteX1132" fmla="*/ 1434220 w 7228855"/>
                              <a:gd name="connsiteY1132" fmla="*/ 1798359 h 2479529"/>
                              <a:gd name="connsiteX1133" fmla="*/ 1447321 w 7228855"/>
                              <a:gd name="connsiteY1133" fmla="*/ 1819035 h 2479529"/>
                              <a:gd name="connsiteX1134" fmla="*/ 5239378 w 7228855"/>
                              <a:gd name="connsiteY1134" fmla="*/ 1820954 h 2479529"/>
                              <a:gd name="connsiteX1135" fmla="*/ 5251299 w 7228855"/>
                              <a:gd name="connsiteY1135" fmla="*/ 1815987 h 2479529"/>
                              <a:gd name="connsiteX1136" fmla="*/ 5256267 w 7228855"/>
                              <a:gd name="connsiteY1136" fmla="*/ 1804065 h 2479529"/>
                              <a:gd name="connsiteX1137" fmla="*/ 5239378 w 7228855"/>
                              <a:gd name="connsiteY1137" fmla="*/ 1787177 h 2479529"/>
                              <a:gd name="connsiteX1138" fmla="*/ 5223980 w 7228855"/>
                              <a:gd name="connsiteY1138" fmla="*/ 1788171 h 2479529"/>
                              <a:gd name="connsiteX1139" fmla="*/ 5212059 w 7228855"/>
                              <a:gd name="connsiteY1139" fmla="*/ 1804065 h 2479529"/>
                              <a:gd name="connsiteX1140" fmla="*/ 5223980 w 7228855"/>
                              <a:gd name="connsiteY1140" fmla="*/ 1819960 h 2479529"/>
                              <a:gd name="connsiteX1141" fmla="*/ 5239378 w 7228855"/>
                              <a:gd name="connsiteY1141" fmla="*/ 1820954 h 2479529"/>
                              <a:gd name="connsiteX1142" fmla="*/ 3574961 w 7228855"/>
                              <a:gd name="connsiteY1142" fmla="*/ 1824613 h 2479529"/>
                              <a:gd name="connsiteX1143" fmla="*/ 3591788 w 7228855"/>
                              <a:gd name="connsiteY1143" fmla="*/ 1814491 h 2479529"/>
                              <a:gd name="connsiteX1144" fmla="*/ 3592781 w 7228855"/>
                              <a:gd name="connsiteY1144" fmla="*/ 1813995 h 2479529"/>
                              <a:gd name="connsiteX1145" fmla="*/ 3596256 w 7228855"/>
                              <a:gd name="connsiteY1145" fmla="*/ 1811015 h 2479529"/>
                              <a:gd name="connsiteX1146" fmla="*/ 3601724 w 7228855"/>
                              <a:gd name="connsiteY1146" fmla="*/ 1806048 h 2479529"/>
                              <a:gd name="connsiteX1147" fmla="*/ 3614140 w 7228855"/>
                              <a:gd name="connsiteY1147" fmla="*/ 1795617 h 2479529"/>
                              <a:gd name="connsiteX1148" fmla="*/ 3615629 w 7228855"/>
                              <a:gd name="connsiteY1148" fmla="*/ 1770780 h 2479529"/>
                              <a:gd name="connsiteX1149" fmla="*/ 3590795 w 7228855"/>
                              <a:gd name="connsiteY1149" fmla="*/ 1765814 h 2479529"/>
                              <a:gd name="connsiteX1150" fmla="*/ 3577881 w 7228855"/>
                              <a:gd name="connsiteY1150" fmla="*/ 1775251 h 2479529"/>
                              <a:gd name="connsiteX1151" fmla="*/ 3571917 w 7228855"/>
                              <a:gd name="connsiteY1151" fmla="*/ 1779721 h 2479529"/>
                              <a:gd name="connsiteX1152" fmla="*/ 3567943 w 7228855"/>
                              <a:gd name="connsiteY1152" fmla="*/ 1783199 h 2479529"/>
                              <a:gd name="connsiteX1153" fmla="*/ 3557012 w 7228855"/>
                              <a:gd name="connsiteY1153" fmla="*/ 1816479 h 2479529"/>
                              <a:gd name="connsiteX1154" fmla="*/ 3574961 w 7228855"/>
                              <a:gd name="connsiteY1154" fmla="*/ 1824613 h 2479529"/>
                              <a:gd name="connsiteX1155" fmla="*/ 6101864 w 7228855"/>
                              <a:gd name="connsiteY1155" fmla="*/ 1825236 h 2479529"/>
                              <a:gd name="connsiteX1156" fmla="*/ 6122043 w 7228855"/>
                              <a:gd name="connsiteY1156" fmla="*/ 1813501 h 2479529"/>
                              <a:gd name="connsiteX1157" fmla="*/ 6147873 w 7228855"/>
                              <a:gd name="connsiteY1157" fmla="*/ 1747437 h 2479529"/>
                              <a:gd name="connsiteX1158" fmla="*/ 6121547 w 7228855"/>
                              <a:gd name="connsiteY1158" fmla="*/ 1732039 h 2479529"/>
                              <a:gd name="connsiteX1159" fmla="*/ 6088764 w 7228855"/>
                              <a:gd name="connsiteY1159" fmla="*/ 1804559 h 2479529"/>
                              <a:gd name="connsiteX1160" fmla="*/ 6101864 w 7228855"/>
                              <a:gd name="connsiteY1160" fmla="*/ 1825236 h 2479529"/>
                              <a:gd name="connsiteX1161" fmla="*/ 3873949 w 7228855"/>
                              <a:gd name="connsiteY1161" fmla="*/ 1833104 h 2479529"/>
                              <a:gd name="connsiteX1162" fmla="*/ 3876882 w 7228855"/>
                              <a:gd name="connsiteY1162" fmla="*/ 1807538 h 2479529"/>
                              <a:gd name="connsiteX1163" fmla="*/ 3827708 w 7228855"/>
                              <a:gd name="connsiteY1163" fmla="*/ 1798101 h 2479529"/>
                              <a:gd name="connsiteX1164" fmla="*/ 3836648 w 7228855"/>
                              <a:gd name="connsiteY1164" fmla="*/ 1829394 h 2479529"/>
                              <a:gd name="connsiteX1165" fmla="*/ 3862975 w 7228855"/>
                              <a:gd name="connsiteY1165" fmla="*/ 1831878 h 2479529"/>
                              <a:gd name="connsiteX1166" fmla="*/ 3873949 w 7228855"/>
                              <a:gd name="connsiteY1166" fmla="*/ 1833104 h 2479529"/>
                              <a:gd name="connsiteX1167" fmla="*/ 4308531 w 7228855"/>
                              <a:gd name="connsiteY1167" fmla="*/ 1835852 h 2479529"/>
                              <a:gd name="connsiteX1168" fmla="*/ 4326413 w 7228855"/>
                              <a:gd name="connsiteY1168" fmla="*/ 1809029 h 2479529"/>
                              <a:gd name="connsiteX1169" fmla="*/ 4318962 w 7228855"/>
                              <a:gd name="connsiteY1169" fmla="*/ 1766311 h 2479529"/>
                              <a:gd name="connsiteX1170" fmla="*/ 4280714 w 7228855"/>
                              <a:gd name="connsiteY1170" fmla="*/ 1771278 h 2479529"/>
                              <a:gd name="connsiteX1171" fmla="*/ 4283695 w 7228855"/>
                              <a:gd name="connsiteY1171" fmla="*/ 1814492 h 2479529"/>
                              <a:gd name="connsiteX1172" fmla="*/ 4308531 w 7228855"/>
                              <a:gd name="connsiteY1172" fmla="*/ 1835852 h 2479529"/>
                              <a:gd name="connsiteX1173" fmla="*/ 2406146 w 7228855"/>
                              <a:gd name="connsiteY1173" fmla="*/ 1839826 h 2479529"/>
                              <a:gd name="connsiteX1174" fmla="*/ 2423254 w 7228855"/>
                              <a:gd name="connsiteY1174" fmla="*/ 1835297 h 2479529"/>
                              <a:gd name="connsiteX1175" fmla="*/ 2428286 w 7228855"/>
                              <a:gd name="connsiteY1175" fmla="*/ 1822718 h 2479529"/>
                              <a:gd name="connsiteX1176" fmla="*/ 2423254 w 7228855"/>
                              <a:gd name="connsiteY1176" fmla="*/ 1810138 h 2479529"/>
                              <a:gd name="connsiteX1177" fmla="*/ 2406146 w 7228855"/>
                              <a:gd name="connsiteY1177" fmla="*/ 1806616 h 2479529"/>
                              <a:gd name="connsiteX1178" fmla="*/ 2396082 w 7228855"/>
                              <a:gd name="connsiteY1178" fmla="*/ 1809132 h 2479529"/>
                              <a:gd name="connsiteX1179" fmla="*/ 2385517 w 7228855"/>
                              <a:gd name="connsiteY1179" fmla="*/ 1823221 h 2479529"/>
                              <a:gd name="connsiteX1180" fmla="*/ 2396082 w 7228855"/>
                              <a:gd name="connsiteY1180" fmla="*/ 1837310 h 2479529"/>
                              <a:gd name="connsiteX1181" fmla="*/ 2406146 w 7228855"/>
                              <a:gd name="connsiteY1181" fmla="*/ 1839826 h 2479529"/>
                              <a:gd name="connsiteX1182" fmla="*/ 2000980 w 7228855"/>
                              <a:gd name="connsiteY1182" fmla="*/ 1841572 h 2479529"/>
                              <a:gd name="connsiteX1183" fmla="*/ 2105788 w 7228855"/>
                              <a:gd name="connsiteY1183" fmla="*/ 1817729 h 2479529"/>
                              <a:gd name="connsiteX1184" fmla="*/ 2085422 w 7228855"/>
                              <a:gd name="connsiteY1184" fmla="*/ 1782959 h 2479529"/>
                              <a:gd name="connsiteX1185" fmla="*/ 2000980 w 7228855"/>
                              <a:gd name="connsiteY1185" fmla="*/ 1802828 h 2479529"/>
                              <a:gd name="connsiteX1186" fmla="*/ 2000980 w 7228855"/>
                              <a:gd name="connsiteY1186" fmla="*/ 1841572 h 2479529"/>
                              <a:gd name="connsiteX1187" fmla="*/ 185968 w 7228855"/>
                              <a:gd name="connsiteY1187" fmla="*/ 1844557 h 2479529"/>
                              <a:gd name="connsiteX1188" fmla="*/ 200373 w 7228855"/>
                              <a:gd name="connsiteY1188" fmla="*/ 1838596 h 2479529"/>
                              <a:gd name="connsiteX1189" fmla="*/ 206333 w 7228855"/>
                              <a:gd name="connsiteY1189" fmla="*/ 1824191 h 2479529"/>
                              <a:gd name="connsiteX1190" fmla="*/ 199876 w 7228855"/>
                              <a:gd name="connsiteY1190" fmla="*/ 1810283 h 2479529"/>
                              <a:gd name="connsiteX1191" fmla="*/ 180008 w 7228855"/>
                              <a:gd name="connsiteY1191" fmla="*/ 1796375 h 2479529"/>
                              <a:gd name="connsiteX1192" fmla="*/ 157655 w 7228855"/>
                              <a:gd name="connsiteY1192" fmla="*/ 1818727 h 2479529"/>
                              <a:gd name="connsiteX1193" fmla="*/ 171563 w 7228855"/>
                              <a:gd name="connsiteY1193" fmla="*/ 1838596 h 2479529"/>
                              <a:gd name="connsiteX1194" fmla="*/ 185968 w 7228855"/>
                              <a:gd name="connsiteY1194" fmla="*/ 1844557 h 2479529"/>
                              <a:gd name="connsiteX1195" fmla="*/ 1045479 w 7228855"/>
                              <a:gd name="connsiteY1195" fmla="*/ 1844803 h 2479529"/>
                              <a:gd name="connsiteX1196" fmla="*/ 1101918 w 7228855"/>
                              <a:gd name="connsiteY1196" fmla="*/ 1844058 h 2479529"/>
                              <a:gd name="connsiteX1197" fmla="*/ 1101918 w 7228855"/>
                              <a:gd name="connsiteY1197" fmla="*/ 1814752 h 2479529"/>
                              <a:gd name="connsiteX1198" fmla="*/ 998105 w 7228855"/>
                              <a:gd name="connsiteY1198" fmla="*/ 1805314 h 2479529"/>
                              <a:gd name="connsiteX1199" fmla="*/ 990157 w 7228855"/>
                              <a:gd name="connsiteY1199" fmla="*/ 1833627 h 2479529"/>
                              <a:gd name="connsiteX1200" fmla="*/ 1045479 w 7228855"/>
                              <a:gd name="connsiteY1200" fmla="*/ 1844803 h 2479529"/>
                              <a:gd name="connsiteX1201" fmla="*/ 7060681 w 7228855"/>
                              <a:gd name="connsiteY1201" fmla="*/ 1846027 h 2479529"/>
                              <a:gd name="connsiteX1202" fmla="*/ 7077789 w 7228855"/>
                              <a:gd name="connsiteY1202" fmla="*/ 1841498 h 2479529"/>
                              <a:gd name="connsiteX1203" fmla="*/ 7082820 w 7228855"/>
                              <a:gd name="connsiteY1203" fmla="*/ 1828919 h 2479529"/>
                              <a:gd name="connsiteX1204" fmla="*/ 7077789 w 7228855"/>
                              <a:gd name="connsiteY1204" fmla="*/ 1816338 h 2479529"/>
                              <a:gd name="connsiteX1205" fmla="*/ 7060681 w 7228855"/>
                              <a:gd name="connsiteY1205" fmla="*/ 1812815 h 2479529"/>
                              <a:gd name="connsiteX1206" fmla="*/ 7050617 w 7228855"/>
                              <a:gd name="connsiteY1206" fmla="*/ 1815331 h 2479529"/>
                              <a:gd name="connsiteX1207" fmla="*/ 7040051 w 7228855"/>
                              <a:gd name="connsiteY1207" fmla="*/ 1829421 h 2479529"/>
                              <a:gd name="connsiteX1208" fmla="*/ 7050617 w 7228855"/>
                              <a:gd name="connsiteY1208" fmla="*/ 1843511 h 2479529"/>
                              <a:gd name="connsiteX1209" fmla="*/ 7060681 w 7228855"/>
                              <a:gd name="connsiteY1209" fmla="*/ 1846027 h 2479529"/>
                              <a:gd name="connsiteX1210" fmla="*/ 1585907 w 7228855"/>
                              <a:gd name="connsiteY1210" fmla="*/ 1847473 h 2479529"/>
                              <a:gd name="connsiteX1211" fmla="*/ 1602112 w 7228855"/>
                              <a:gd name="connsiteY1211" fmla="*/ 1846045 h 2479529"/>
                              <a:gd name="connsiteX1212" fmla="*/ 1629432 w 7228855"/>
                              <a:gd name="connsiteY1212" fmla="*/ 1836110 h 2479529"/>
                              <a:gd name="connsiteX1213" fmla="*/ 1641850 w 7228855"/>
                              <a:gd name="connsiteY1213" fmla="*/ 1814254 h 2479529"/>
                              <a:gd name="connsiteX1214" fmla="*/ 1619994 w 7228855"/>
                              <a:gd name="connsiteY1214" fmla="*/ 1801837 h 2479529"/>
                              <a:gd name="connsiteX1215" fmla="*/ 1586714 w 7228855"/>
                              <a:gd name="connsiteY1215" fmla="*/ 1810280 h 2479529"/>
                              <a:gd name="connsiteX1216" fmla="*/ 1573799 w 7228855"/>
                              <a:gd name="connsiteY1216" fmla="*/ 1836607 h 2479529"/>
                              <a:gd name="connsiteX1217" fmla="*/ 1585907 w 7228855"/>
                              <a:gd name="connsiteY1217" fmla="*/ 1847473 h 2479529"/>
                              <a:gd name="connsiteX1218" fmla="*/ 6655518 w 7228855"/>
                              <a:gd name="connsiteY1218" fmla="*/ 1847772 h 2479529"/>
                              <a:gd name="connsiteX1219" fmla="*/ 6760326 w 7228855"/>
                              <a:gd name="connsiteY1219" fmla="*/ 1823930 h 2479529"/>
                              <a:gd name="connsiteX1220" fmla="*/ 6739961 w 7228855"/>
                              <a:gd name="connsiteY1220" fmla="*/ 1789159 h 2479529"/>
                              <a:gd name="connsiteX1221" fmla="*/ 6655518 w 7228855"/>
                              <a:gd name="connsiteY1221" fmla="*/ 1809028 h 2479529"/>
                              <a:gd name="connsiteX1222" fmla="*/ 6655518 w 7228855"/>
                              <a:gd name="connsiteY1222" fmla="*/ 1847772 h 2479529"/>
                              <a:gd name="connsiteX1223" fmla="*/ 1795825 w 7228855"/>
                              <a:gd name="connsiteY1223" fmla="*/ 1850022 h 2479529"/>
                              <a:gd name="connsiteX1224" fmla="*/ 1795431 w 7228855"/>
                              <a:gd name="connsiteY1224" fmla="*/ 1849233 h 2479529"/>
                              <a:gd name="connsiteX1225" fmla="*/ 1795413 w 7228855"/>
                              <a:gd name="connsiteY1225" fmla="*/ 1849219 h 2479529"/>
                              <a:gd name="connsiteX1226" fmla="*/ 1795690 w 7228855"/>
                              <a:gd name="connsiteY1226" fmla="*/ 1849842 h 2479529"/>
                              <a:gd name="connsiteX1227" fmla="*/ 708874 w 7228855"/>
                              <a:gd name="connsiteY1227" fmla="*/ 1850203 h 2479529"/>
                              <a:gd name="connsiteX1228" fmla="*/ 722523 w 7228855"/>
                              <a:gd name="connsiteY1228" fmla="*/ 1837309 h 2479529"/>
                              <a:gd name="connsiteX1229" fmla="*/ 707931 w 7228855"/>
                              <a:gd name="connsiteY1229" fmla="*/ 1807118 h 2479529"/>
                              <a:gd name="connsiteX1230" fmla="*/ 669185 w 7228855"/>
                              <a:gd name="connsiteY1230" fmla="*/ 1792527 h 2479529"/>
                              <a:gd name="connsiteX1231" fmla="*/ 653084 w 7228855"/>
                              <a:gd name="connsiteY1231" fmla="*/ 1830768 h 2479529"/>
                              <a:gd name="connsiteX1232" fmla="*/ 690319 w 7228855"/>
                              <a:gd name="connsiteY1232" fmla="*/ 1848379 h 2479529"/>
                              <a:gd name="connsiteX1233" fmla="*/ 708874 w 7228855"/>
                              <a:gd name="connsiteY1233" fmla="*/ 1850203 h 2479529"/>
                              <a:gd name="connsiteX1234" fmla="*/ 4840514 w 7228855"/>
                              <a:gd name="connsiteY1234" fmla="*/ 1850757 h 2479529"/>
                              <a:gd name="connsiteX1235" fmla="*/ 4854919 w 7228855"/>
                              <a:gd name="connsiteY1235" fmla="*/ 1844797 h 2479529"/>
                              <a:gd name="connsiteX1236" fmla="*/ 4860879 w 7228855"/>
                              <a:gd name="connsiteY1236" fmla="*/ 1830392 h 2479529"/>
                              <a:gd name="connsiteX1237" fmla="*/ 4854422 w 7228855"/>
                              <a:gd name="connsiteY1237" fmla="*/ 1816483 h 2479529"/>
                              <a:gd name="connsiteX1238" fmla="*/ 4834554 w 7228855"/>
                              <a:gd name="connsiteY1238" fmla="*/ 1802575 h 2479529"/>
                              <a:gd name="connsiteX1239" fmla="*/ 4812201 w 7228855"/>
                              <a:gd name="connsiteY1239" fmla="*/ 1824928 h 2479529"/>
                              <a:gd name="connsiteX1240" fmla="*/ 4826109 w 7228855"/>
                              <a:gd name="connsiteY1240" fmla="*/ 1844797 h 2479529"/>
                              <a:gd name="connsiteX1241" fmla="*/ 4840514 w 7228855"/>
                              <a:gd name="connsiteY1241" fmla="*/ 1850757 h 2479529"/>
                              <a:gd name="connsiteX1242" fmla="*/ 5700021 w 7228855"/>
                              <a:gd name="connsiteY1242" fmla="*/ 1851004 h 2479529"/>
                              <a:gd name="connsiteX1243" fmla="*/ 5756461 w 7228855"/>
                              <a:gd name="connsiteY1243" fmla="*/ 1850258 h 2479529"/>
                              <a:gd name="connsiteX1244" fmla="*/ 5756461 w 7228855"/>
                              <a:gd name="connsiteY1244" fmla="*/ 1820951 h 2479529"/>
                              <a:gd name="connsiteX1245" fmla="*/ 5652647 w 7228855"/>
                              <a:gd name="connsiteY1245" fmla="*/ 1811514 h 2479529"/>
                              <a:gd name="connsiteX1246" fmla="*/ 5644699 w 7228855"/>
                              <a:gd name="connsiteY1246" fmla="*/ 1839827 h 2479529"/>
                              <a:gd name="connsiteX1247" fmla="*/ 5700021 w 7228855"/>
                              <a:gd name="connsiteY1247" fmla="*/ 1851004 h 2479529"/>
                              <a:gd name="connsiteX1248" fmla="*/ 1796478 w 7228855"/>
                              <a:gd name="connsiteY1248" fmla="*/ 1851615 h 2479529"/>
                              <a:gd name="connsiteX1249" fmla="*/ 1796322 w 7228855"/>
                              <a:gd name="connsiteY1249" fmla="*/ 1850518 h 2479529"/>
                              <a:gd name="connsiteX1250" fmla="*/ 1796418 w 7228855"/>
                              <a:gd name="connsiteY1250" fmla="*/ 1851479 h 2479529"/>
                              <a:gd name="connsiteX1251" fmla="*/ 1796983 w 7228855"/>
                              <a:gd name="connsiteY1251" fmla="*/ 1852751 h 2479529"/>
                              <a:gd name="connsiteX1252" fmla="*/ 1797032 w 7228855"/>
                              <a:gd name="connsiteY1252" fmla="*/ 1852650 h 2479529"/>
                              <a:gd name="connsiteX1253" fmla="*/ 1796819 w 7228855"/>
                              <a:gd name="connsiteY1253" fmla="*/ 1852008 h 2479529"/>
                              <a:gd name="connsiteX1254" fmla="*/ 1796861 w 7228855"/>
                              <a:gd name="connsiteY1254" fmla="*/ 1852477 h 2479529"/>
                              <a:gd name="connsiteX1255" fmla="*/ 4248055 w 7228855"/>
                              <a:gd name="connsiteY1255" fmla="*/ 1852806 h 2479529"/>
                              <a:gd name="connsiteX1256" fmla="*/ 4258859 w 7228855"/>
                              <a:gd name="connsiteY1256" fmla="*/ 1842809 h 2479529"/>
                              <a:gd name="connsiteX1257" fmla="*/ 4258859 w 7228855"/>
                              <a:gd name="connsiteY1257" fmla="*/ 1828901 h 2479529"/>
                              <a:gd name="connsiteX1258" fmla="*/ 4247434 w 7228855"/>
                              <a:gd name="connsiteY1258" fmla="*/ 1818470 h 2479529"/>
                              <a:gd name="connsiteX1259" fmla="*/ 4236506 w 7228855"/>
                              <a:gd name="connsiteY1259" fmla="*/ 1814495 h 2479529"/>
                              <a:gd name="connsiteX1260" fmla="*/ 4223592 w 7228855"/>
                              <a:gd name="connsiteY1260" fmla="*/ 1815986 h 2479529"/>
                              <a:gd name="connsiteX1261" fmla="*/ 4216638 w 7228855"/>
                              <a:gd name="connsiteY1261" fmla="*/ 1823934 h 2479529"/>
                              <a:gd name="connsiteX1262" fmla="*/ 4223592 w 7228855"/>
                              <a:gd name="connsiteY1262" fmla="*/ 1844796 h 2479529"/>
                              <a:gd name="connsiteX1263" fmla="*/ 4233526 w 7228855"/>
                              <a:gd name="connsiteY1263" fmla="*/ 1851254 h 2479529"/>
                              <a:gd name="connsiteX1264" fmla="*/ 4248055 w 7228855"/>
                              <a:gd name="connsiteY1264" fmla="*/ 1852806 h 2479529"/>
                              <a:gd name="connsiteX1265" fmla="*/ 1796718 w 7228855"/>
                              <a:gd name="connsiteY1265" fmla="*/ 1853296 h 2479529"/>
                              <a:gd name="connsiteX1266" fmla="*/ 1796901 w 7228855"/>
                              <a:gd name="connsiteY1266" fmla="*/ 1852919 h 2479529"/>
                              <a:gd name="connsiteX1267" fmla="*/ 1796861 w 7228855"/>
                              <a:gd name="connsiteY1267" fmla="*/ 1852477 h 2479529"/>
                              <a:gd name="connsiteX1268" fmla="*/ 1796478 w 7228855"/>
                              <a:gd name="connsiteY1268" fmla="*/ 1851615 h 2479529"/>
                              <a:gd name="connsiteX1269" fmla="*/ 6240449 w 7228855"/>
                              <a:gd name="connsiteY1269" fmla="*/ 1853673 h 2479529"/>
                              <a:gd name="connsiteX1270" fmla="*/ 6256654 w 7228855"/>
                              <a:gd name="connsiteY1270" fmla="*/ 1852245 h 2479529"/>
                              <a:gd name="connsiteX1271" fmla="*/ 6283974 w 7228855"/>
                              <a:gd name="connsiteY1271" fmla="*/ 1842310 h 2479529"/>
                              <a:gd name="connsiteX1272" fmla="*/ 6296392 w 7228855"/>
                              <a:gd name="connsiteY1272" fmla="*/ 1820454 h 2479529"/>
                              <a:gd name="connsiteX1273" fmla="*/ 6274537 w 7228855"/>
                              <a:gd name="connsiteY1273" fmla="*/ 1808036 h 2479529"/>
                              <a:gd name="connsiteX1274" fmla="*/ 6241256 w 7228855"/>
                              <a:gd name="connsiteY1274" fmla="*/ 1816480 h 2479529"/>
                              <a:gd name="connsiteX1275" fmla="*/ 6228341 w 7228855"/>
                              <a:gd name="connsiteY1275" fmla="*/ 1842807 h 2479529"/>
                              <a:gd name="connsiteX1276" fmla="*/ 6240449 w 7228855"/>
                              <a:gd name="connsiteY1276" fmla="*/ 1853673 h 2479529"/>
                              <a:gd name="connsiteX1277" fmla="*/ 1796744 w 7228855"/>
                              <a:gd name="connsiteY1277" fmla="*/ 1854740 h 2479529"/>
                              <a:gd name="connsiteX1278" fmla="*/ 1796819 w 7228855"/>
                              <a:gd name="connsiteY1278" fmla="*/ 1853997 h 2479529"/>
                              <a:gd name="connsiteX1279" fmla="*/ 1796718 w 7228855"/>
                              <a:gd name="connsiteY1279" fmla="*/ 1853296 h 2479529"/>
                              <a:gd name="connsiteX1280" fmla="*/ 1796620 w 7228855"/>
                              <a:gd name="connsiteY1280" fmla="*/ 1853499 h 2479529"/>
                              <a:gd name="connsiteX1281" fmla="*/ 6450375 w 7228855"/>
                              <a:gd name="connsiteY1281" fmla="*/ 1856222 h 2479529"/>
                              <a:gd name="connsiteX1282" fmla="*/ 6449981 w 7228855"/>
                              <a:gd name="connsiteY1282" fmla="*/ 1855433 h 2479529"/>
                              <a:gd name="connsiteX1283" fmla="*/ 6449963 w 7228855"/>
                              <a:gd name="connsiteY1283" fmla="*/ 1855419 h 2479529"/>
                              <a:gd name="connsiteX1284" fmla="*/ 6450240 w 7228855"/>
                              <a:gd name="connsiteY1284" fmla="*/ 1856042 h 2479529"/>
                              <a:gd name="connsiteX1285" fmla="*/ 5363411 w 7228855"/>
                              <a:gd name="connsiteY1285" fmla="*/ 1856403 h 2479529"/>
                              <a:gd name="connsiteX1286" fmla="*/ 5377059 w 7228855"/>
                              <a:gd name="connsiteY1286" fmla="*/ 1843510 h 2479529"/>
                              <a:gd name="connsiteX1287" fmla="*/ 5362467 w 7228855"/>
                              <a:gd name="connsiteY1287" fmla="*/ 1813320 h 2479529"/>
                              <a:gd name="connsiteX1288" fmla="*/ 5323722 w 7228855"/>
                              <a:gd name="connsiteY1288" fmla="*/ 1798728 h 2479529"/>
                              <a:gd name="connsiteX1289" fmla="*/ 5307621 w 7228855"/>
                              <a:gd name="connsiteY1289" fmla="*/ 1836969 h 2479529"/>
                              <a:gd name="connsiteX1290" fmla="*/ 5344856 w 7228855"/>
                              <a:gd name="connsiteY1290" fmla="*/ 1854580 h 2479529"/>
                              <a:gd name="connsiteX1291" fmla="*/ 5363411 w 7228855"/>
                              <a:gd name="connsiteY1291" fmla="*/ 1856403 h 2479529"/>
                              <a:gd name="connsiteX1292" fmla="*/ 6451028 w 7228855"/>
                              <a:gd name="connsiteY1292" fmla="*/ 1857815 h 2479529"/>
                              <a:gd name="connsiteX1293" fmla="*/ 6450871 w 7228855"/>
                              <a:gd name="connsiteY1293" fmla="*/ 1856718 h 2479529"/>
                              <a:gd name="connsiteX1294" fmla="*/ 6450967 w 7228855"/>
                              <a:gd name="connsiteY1294" fmla="*/ 1857679 h 2479529"/>
                              <a:gd name="connsiteX1295" fmla="*/ 1862393 w 7228855"/>
                              <a:gd name="connsiteY1295" fmla="*/ 1857963 h 2479529"/>
                              <a:gd name="connsiteX1296" fmla="*/ 1878785 w 7228855"/>
                              <a:gd name="connsiteY1296" fmla="*/ 1824683 h 2479529"/>
                              <a:gd name="connsiteX1297" fmla="*/ 1878785 w 7228855"/>
                              <a:gd name="connsiteY1297" fmla="*/ 1824187 h 2479529"/>
                              <a:gd name="connsiteX1298" fmla="*/ 1878785 w 7228855"/>
                              <a:gd name="connsiteY1298" fmla="*/ 1817232 h 2479529"/>
                              <a:gd name="connsiteX1299" fmla="*/ 1883256 w 7228855"/>
                              <a:gd name="connsiteY1299" fmla="*/ 1806801 h 2479529"/>
                              <a:gd name="connsiteX1300" fmla="*/ 1876798 w 7228855"/>
                              <a:gd name="connsiteY1300" fmla="*/ 1782959 h 2479529"/>
                              <a:gd name="connsiteX1301" fmla="*/ 1852956 w 7228855"/>
                              <a:gd name="connsiteY1301" fmla="*/ 1789416 h 2479529"/>
                              <a:gd name="connsiteX1302" fmla="*/ 1842028 w 7228855"/>
                              <a:gd name="connsiteY1302" fmla="*/ 1810279 h 2479529"/>
                              <a:gd name="connsiteX1303" fmla="*/ 1839544 w 7228855"/>
                              <a:gd name="connsiteY1303" fmla="*/ 1819219 h 2479529"/>
                              <a:gd name="connsiteX1304" fmla="*/ 1838551 w 7228855"/>
                              <a:gd name="connsiteY1304" fmla="*/ 1828160 h 2479529"/>
                              <a:gd name="connsiteX1305" fmla="*/ 1838551 w 7228855"/>
                              <a:gd name="connsiteY1305" fmla="*/ 1830644 h 2479529"/>
                              <a:gd name="connsiteX1306" fmla="*/ 1862393 w 7228855"/>
                              <a:gd name="connsiteY1306" fmla="*/ 1857963 h 2479529"/>
                              <a:gd name="connsiteX1307" fmla="*/ 6451533 w 7228855"/>
                              <a:gd name="connsiteY1307" fmla="*/ 1858951 h 2479529"/>
                              <a:gd name="connsiteX1308" fmla="*/ 6451582 w 7228855"/>
                              <a:gd name="connsiteY1308" fmla="*/ 1858850 h 2479529"/>
                              <a:gd name="connsiteX1309" fmla="*/ 6451368 w 7228855"/>
                              <a:gd name="connsiteY1309" fmla="*/ 1858209 h 2479529"/>
                              <a:gd name="connsiteX1310" fmla="*/ 6451411 w 7228855"/>
                              <a:gd name="connsiteY1310" fmla="*/ 1858677 h 2479529"/>
                              <a:gd name="connsiteX1311" fmla="*/ 4029189 w 7228855"/>
                              <a:gd name="connsiteY1311" fmla="*/ 1859141 h 2479529"/>
                              <a:gd name="connsiteX1312" fmla="*/ 4042787 w 7228855"/>
                              <a:gd name="connsiteY1312" fmla="*/ 1852746 h 2479529"/>
                              <a:gd name="connsiteX1313" fmla="*/ 4046264 w 7228855"/>
                              <a:gd name="connsiteY1313" fmla="*/ 1824432 h 2479529"/>
                              <a:gd name="connsiteX1314" fmla="*/ 4044277 w 7228855"/>
                              <a:gd name="connsiteY1314" fmla="*/ 1821452 h 2479529"/>
                              <a:gd name="connsiteX1315" fmla="*/ 4006526 w 7228855"/>
                              <a:gd name="connsiteY1315" fmla="*/ 1816485 h 2479529"/>
                              <a:gd name="connsiteX1316" fmla="*/ 3999573 w 7228855"/>
                              <a:gd name="connsiteY1316" fmla="*/ 1833373 h 2479529"/>
                              <a:gd name="connsiteX1317" fmla="*/ 4011494 w 7228855"/>
                              <a:gd name="connsiteY1317" fmla="*/ 1854235 h 2479529"/>
                              <a:gd name="connsiteX1318" fmla="*/ 4014474 w 7228855"/>
                              <a:gd name="connsiteY1318" fmla="*/ 1856223 h 2479529"/>
                              <a:gd name="connsiteX1319" fmla="*/ 4029189 w 7228855"/>
                              <a:gd name="connsiteY1319" fmla="*/ 1859141 h 2479529"/>
                              <a:gd name="connsiteX1320" fmla="*/ 6451268 w 7228855"/>
                              <a:gd name="connsiteY1320" fmla="*/ 1859496 h 2479529"/>
                              <a:gd name="connsiteX1321" fmla="*/ 6451451 w 7228855"/>
                              <a:gd name="connsiteY1321" fmla="*/ 1859120 h 2479529"/>
                              <a:gd name="connsiteX1322" fmla="*/ 6451411 w 7228855"/>
                              <a:gd name="connsiteY1322" fmla="*/ 1858677 h 2479529"/>
                              <a:gd name="connsiteX1323" fmla="*/ 6451028 w 7228855"/>
                              <a:gd name="connsiteY1323" fmla="*/ 1857815 h 2479529"/>
                              <a:gd name="connsiteX1324" fmla="*/ 6451294 w 7228855"/>
                              <a:gd name="connsiteY1324" fmla="*/ 1860940 h 2479529"/>
                              <a:gd name="connsiteX1325" fmla="*/ 6451368 w 7228855"/>
                              <a:gd name="connsiteY1325" fmla="*/ 1860196 h 2479529"/>
                              <a:gd name="connsiteX1326" fmla="*/ 6451268 w 7228855"/>
                              <a:gd name="connsiteY1326" fmla="*/ 1859496 h 2479529"/>
                              <a:gd name="connsiteX1327" fmla="*/ 6451170 w 7228855"/>
                              <a:gd name="connsiteY1327" fmla="*/ 1859699 h 2479529"/>
                              <a:gd name="connsiteX1328" fmla="*/ 6516933 w 7228855"/>
                              <a:gd name="connsiteY1328" fmla="*/ 1864163 h 2479529"/>
                              <a:gd name="connsiteX1329" fmla="*/ 6533325 w 7228855"/>
                              <a:gd name="connsiteY1329" fmla="*/ 1830883 h 2479529"/>
                              <a:gd name="connsiteX1330" fmla="*/ 6533325 w 7228855"/>
                              <a:gd name="connsiteY1330" fmla="*/ 1830387 h 2479529"/>
                              <a:gd name="connsiteX1331" fmla="*/ 6533325 w 7228855"/>
                              <a:gd name="connsiteY1331" fmla="*/ 1823433 h 2479529"/>
                              <a:gd name="connsiteX1332" fmla="*/ 6537796 w 7228855"/>
                              <a:gd name="connsiteY1332" fmla="*/ 1813001 h 2479529"/>
                              <a:gd name="connsiteX1333" fmla="*/ 6531338 w 7228855"/>
                              <a:gd name="connsiteY1333" fmla="*/ 1789159 h 2479529"/>
                              <a:gd name="connsiteX1334" fmla="*/ 6507496 w 7228855"/>
                              <a:gd name="connsiteY1334" fmla="*/ 1795617 h 2479529"/>
                              <a:gd name="connsiteX1335" fmla="*/ 6496568 w 7228855"/>
                              <a:gd name="connsiteY1335" fmla="*/ 1816478 h 2479529"/>
                              <a:gd name="connsiteX1336" fmla="*/ 6494085 w 7228855"/>
                              <a:gd name="connsiteY1336" fmla="*/ 1825420 h 2479529"/>
                              <a:gd name="connsiteX1337" fmla="*/ 6493091 w 7228855"/>
                              <a:gd name="connsiteY1337" fmla="*/ 1834360 h 2479529"/>
                              <a:gd name="connsiteX1338" fmla="*/ 6493091 w 7228855"/>
                              <a:gd name="connsiteY1338" fmla="*/ 1836844 h 2479529"/>
                              <a:gd name="connsiteX1339" fmla="*/ 6516933 w 7228855"/>
                              <a:gd name="connsiteY1339" fmla="*/ 1864163 h 2479529"/>
                              <a:gd name="connsiteX1340" fmla="*/ 779882 w 7228855"/>
                              <a:gd name="connsiteY1340" fmla="*/ 1871526 h 2479529"/>
                              <a:gd name="connsiteX1341" fmla="*/ 797998 w 7228855"/>
                              <a:gd name="connsiteY1341" fmla="*/ 1871526 h 2479529"/>
                              <a:gd name="connsiteX1342" fmla="*/ 807055 w 7228855"/>
                              <a:gd name="connsiteY1342" fmla="*/ 1855928 h 2479529"/>
                              <a:gd name="connsiteX1343" fmla="*/ 797998 w 7228855"/>
                              <a:gd name="connsiteY1343" fmla="*/ 1840329 h 2479529"/>
                              <a:gd name="connsiteX1344" fmla="*/ 779882 w 7228855"/>
                              <a:gd name="connsiteY1344" fmla="*/ 1840329 h 2479529"/>
                              <a:gd name="connsiteX1345" fmla="*/ 775856 w 7228855"/>
                              <a:gd name="connsiteY1345" fmla="*/ 1842342 h 2479529"/>
                              <a:gd name="connsiteX1346" fmla="*/ 775856 w 7228855"/>
                              <a:gd name="connsiteY1346" fmla="*/ 1869514 h 2479529"/>
                              <a:gd name="connsiteX1347" fmla="*/ 779882 w 7228855"/>
                              <a:gd name="connsiteY1347" fmla="*/ 1871526 h 2479529"/>
                              <a:gd name="connsiteX1348" fmla="*/ 4150575 w 7228855"/>
                              <a:gd name="connsiteY1348" fmla="*/ 1874097 h 2479529"/>
                              <a:gd name="connsiteX1349" fmla="*/ 4150575 w 7228855"/>
                              <a:gd name="connsiteY1349" fmla="*/ 1851249 h 2479529"/>
                              <a:gd name="connsiteX1350" fmla="*/ 4096929 w 7228855"/>
                              <a:gd name="connsiteY1350" fmla="*/ 1845785 h 2479529"/>
                              <a:gd name="connsiteX1351" fmla="*/ 4096929 w 7228855"/>
                              <a:gd name="connsiteY1351" fmla="*/ 1868633 h 2479529"/>
                              <a:gd name="connsiteX1352" fmla="*/ 4150575 w 7228855"/>
                              <a:gd name="connsiteY1352" fmla="*/ 1874097 h 2479529"/>
                              <a:gd name="connsiteX1353" fmla="*/ 5434421 w 7228855"/>
                              <a:gd name="connsiteY1353" fmla="*/ 1877726 h 2479529"/>
                              <a:gd name="connsiteX1354" fmla="*/ 5452535 w 7228855"/>
                              <a:gd name="connsiteY1354" fmla="*/ 1877726 h 2479529"/>
                              <a:gd name="connsiteX1355" fmla="*/ 5461592 w 7228855"/>
                              <a:gd name="connsiteY1355" fmla="*/ 1862128 h 2479529"/>
                              <a:gd name="connsiteX1356" fmla="*/ 5452535 w 7228855"/>
                              <a:gd name="connsiteY1356" fmla="*/ 1846530 h 2479529"/>
                              <a:gd name="connsiteX1357" fmla="*/ 5434421 w 7228855"/>
                              <a:gd name="connsiteY1357" fmla="*/ 1846530 h 2479529"/>
                              <a:gd name="connsiteX1358" fmla="*/ 5430395 w 7228855"/>
                              <a:gd name="connsiteY1358" fmla="*/ 1848542 h 2479529"/>
                              <a:gd name="connsiteX1359" fmla="*/ 5430395 w 7228855"/>
                              <a:gd name="connsiteY1359" fmla="*/ 1875714 h 2479529"/>
                              <a:gd name="connsiteX1360" fmla="*/ 5434421 w 7228855"/>
                              <a:gd name="connsiteY1360" fmla="*/ 1877726 h 2479529"/>
                              <a:gd name="connsiteX1361" fmla="*/ 1775459 w 7228855"/>
                              <a:gd name="connsiteY1361" fmla="*/ 1880818 h 2479529"/>
                              <a:gd name="connsiteX1362" fmla="*/ 1800296 w 7228855"/>
                              <a:gd name="connsiteY1362" fmla="*/ 1866910 h 2479529"/>
                              <a:gd name="connsiteX1363" fmla="*/ 1798309 w 7228855"/>
                              <a:gd name="connsiteY1363" fmla="*/ 1851511 h 2479529"/>
                              <a:gd name="connsiteX1364" fmla="*/ 1797786 w 7228855"/>
                              <a:gd name="connsiteY1364" fmla="*/ 1851098 h 2479529"/>
                              <a:gd name="connsiteX1365" fmla="*/ 1797032 w 7228855"/>
                              <a:gd name="connsiteY1365" fmla="*/ 1852650 h 2479529"/>
                              <a:gd name="connsiteX1366" fmla="*/ 1797315 w 7228855"/>
                              <a:gd name="connsiteY1366" fmla="*/ 1853498 h 2479529"/>
                              <a:gd name="connsiteX1367" fmla="*/ 1796983 w 7228855"/>
                              <a:gd name="connsiteY1367" fmla="*/ 1852751 h 2479529"/>
                              <a:gd name="connsiteX1368" fmla="*/ 1796901 w 7228855"/>
                              <a:gd name="connsiteY1368" fmla="*/ 1852919 h 2479529"/>
                              <a:gd name="connsiteX1369" fmla="*/ 1797315 w 7228855"/>
                              <a:gd name="connsiteY1369" fmla="*/ 1857472 h 2479529"/>
                              <a:gd name="connsiteX1370" fmla="*/ 1796819 w 7228855"/>
                              <a:gd name="connsiteY1370" fmla="*/ 1853998 h 2479529"/>
                              <a:gd name="connsiteX1371" fmla="*/ 1796819 w 7228855"/>
                              <a:gd name="connsiteY1371" fmla="*/ 1855485 h 2479529"/>
                              <a:gd name="connsiteX1372" fmla="*/ 1796744 w 7228855"/>
                              <a:gd name="connsiteY1372" fmla="*/ 1854740 h 2479529"/>
                              <a:gd name="connsiteX1373" fmla="*/ 1796322 w 7228855"/>
                              <a:gd name="connsiteY1373" fmla="*/ 1858962 h 2479529"/>
                              <a:gd name="connsiteX1374" fmla="*/ 1796819 w 7228855"/>
                              <a:gd name="connsiteY1374" fmla="*/ 1857969 h 2479529"/>
                              <a:gd name="connsiteX1375" fmla="*/ 1794832 w 7228855"/>
                              <a:gd name="connsiteY1375" fmla="*/ 1862439 h 2479529"/>
                              <a:gd name="connsiteX1376" fmla="*/ 1795328 w 7228855"/>
                              <a:gd name="connsiteY1376" fmla="*/ 1861943 h 2479529"/>
                              <a:gd name="connsiteX1377" fmla="*/ 1792575 w 7228855"/>
                              <a:gd name="connsiteY1377" fmla="*/ 1865154 h 2479529"/>
                              <a:gd name="connsiteX1378" fmla="*/ 1792845 w 7228855"/>
                              <a:gd name="connsiteY1378" fmla="*/ 1864923 h 2479529"/>
                              <a:gd name="connsiteX1379" fmla="*/ 1792348 w 7228855"/>
                              <a:gd name="connsiteY1379" fmla="*/ 1865420 h 2479529"/>
                              <a:gd name="connsiteX1380" fmla="*/ 1792575 w 7228855"/>
                              <a:gd name="connsiteY1380" fmla="*/ 1865154 h 2479529"/>
                              <a:gd name="connsiteX1381" fmla="*/ 1789368 w 7228855"/>
                              <a:gd name="connsiteY1381" fmla="*/ 1867903 h 2479529"/>
                              <a:gd name="connsiteX1382" fmla="*/ 1789864 w 7228855"/>
                              <a:gd name="connsiteY1382" fmla="*/ 1867407 h 2479529"/>
                              <a:gd name="connsiteX1383" fmla="*/ 1796620 w 7228855"/>
                              <a:gd name="connsiteY1383" fmla="*/ 1853499 h 2479529"/>
                              <a:gd name="connsiteX1384" fmla="*/ 1796418 w 7228855"/>
                              <a:gd name="connsiteY1384" fmla="*/ 1851479 h 2479529"/>
                              <a:gd name="connsiteX1385" fmla="*/ 1795690 w 7228855"/>
                              <a:gd name="connsiteY1385" fmla="*/ 1849842 h 2479529"/>
                              <a:gd name="connsiteX1386" fmla="*/ 1794945 w 7228855"/>
                              <a:gd name="connsiteY1386" fmla="*/ 1848849 h 2479529"/>
                              <a:gd name="connsiteX1387" fmla="*/ 1787402 w 7228855"/>
                              <a:gd name="connsiteY1387" fmla="*/ 1842877 h 2479529"/>
                              <a:gd name="connsiteX1388" fmla="*/ 1785394 w 7228855"/>
                              <a:gd name="connsiteY1388" fmla="*/ 1842074 h 2479529"/>
                              <a:gd name="connsiteX1389" fmla="*/ 1786387 w 7228855"/>
                              <a:gd name="connsiteY1389" fmla="*/ 1842074 h 2479529"/>
                              <a:gd name="connsiteX1390" fmla="*/ 1787402 w 7228855"/>
                              <a:gd name="connsiteY1390" fmla="*/ 1842877 h 2479529"/>
                              <a:gd name="connsiteX1391" fmla="*/ 1789651 w 7228855"/>
                              <a:gd name="connsiteY1391" fmla="*/ 1843776 h 2479529"/>
                              <a:gd name="connsiteX1392" fmla="*/ 1789368 w 7228855"/>
                              <a:gd name="connsiteY1392" fmla="*/ 1843564 h 2479529"/>
                              <a:gd name="connsiteX1393" fmla="*/ 1790361 w 7228855"/>
                              <a:gd name="connsiteY1393" fmla="*/ 1844061 h 2479529"/>
                              <a:gd name="connsiteX1394" fmla="*/ 1789651 w 7228855"/>
                              <a:gd name="connsiteY1394" fmla="*/ 1843776 h 2479529"/>
                              <a:gd name="connsiteX1395" fmla="*/ 1793059 w 7228855"/>
                              <a:gd name="connsiteY1395" fmla="*/ 1846332 h 2479529"/>
                              <a:gd name="connsiteX1396" fmla="*/ 1792845 w 7228855"/>
                              <a:gd name="connsiteY1396" fmla="*/ 1846047 h 2479529"/>
                              <a:gd name="connsiteX1397" fmla="*/ 1793341 w 7228855"/>
                              <a:gd name="connsiteY1397" fmla="*/ 1846545 h 2479529"/>
                              <a:gd name="connsiteX1398" fmla="*/ 1793059 w 7228855"/>
                              <a:gd name="connsiteY1398" fmla="*/ 1846332 h 2479529"/>
                              <a:gd name="connsiteX1399" fmla="*/ 1794945 w 7228855"/>
                              <a:gd name="connsiteY1399" fmla="*/ 1848849 h 2479529"/>
                              <a:gd name="connsiteX1400" fmla="*/ 1795413 w 7228855"/>
                              <a:gd name="connsiteY1400" fmla="*/ 1849219 h 2479529"/>
                              <a:gd name="connsiteX1401" fmla="*/ 1795328 w 7228855"/>
                              <a:gd name="connsiteY1401" fmla="*/ 1849028 h 2479529"/>
                              <a:gd name="connsiteX1402" fmla="*/ 1795431 w 7228855"/>
                              <a:gd name="connsiteY1402" fmla="*/ 1849233 h 2479529"/>
                              <a:gd name="connsiteX1403" fmla="*/ 1797786 w 7228855"/>
                              <a:gd name="connsiteY1403" fmla="*/ 1851098 h 2479529"/>
                              <a:gd name="connsiteX1404" fmla="*/ 1798309 w 7228855"/>
                              <a:gd name="connsiteY1404" fmla="*/ 1850022 h 2479529"/>
                              <a:gd name="connsiteX1405" fmla="*/ 1794832 w 7228855"/>
                              <a:gd name="connsiteY1405" fmla="*/ 1841577 h 2479529"/>
                              <a:gd name="connsiteX1406" fmla="*/ 1785891 w 7228855"/>
                              <a:gd name="connsiteY1406" fmla="*/ 1835120 h 2479529"/>
                              <a:gd name="connsiteX1407" fmla="*/ 1774963 w 7228855"/>
                              <a:gd name="connsiteY1407" fmla="*/ 1835120 h 2479529"/>
                              <a:gd name="connsiteX1408" fmla="*/ 1769002 w 7228855"/>
                              <a:gd name="connsiteY1408" fmla="*/ 1837604 h 2479529"/>
                              <a:gd name="connsiteX1409" fmla="*/ 1758075 w 7228855"/>
                              <a:gd name="connsiteY1409" fmla="*/ 1856479 h 2479529"/>
                              <a:gd name="connsiteX1410" fmla="*/ 1775459 w 7228855"/>
                              <a:gd name="connsiteY1410" fmla="*/ 1880818 h 2479529"/>
                              <a:gd name="connsiteX1411" fmla="*/ 37947 w 7228855"/>
                              <a:gd name="connsiteY1411" fmla="*/ 1886776 h 2479529"/>
                              <a:gd name="connsiteX1412" fmla="*/ 53842 w 7228855"/>
                              <a:gd name="connsiteY1412" fmla="*/ 1886776 h 2479529"/>
                              <a:gd name="connsiteX1413" fmla="*/ 59803 w 7228855"/>
                              <a:gd name="connsiteY1413" fmla="*/ 1881809 h 2479529"/>
                              <a:gd name="connsiteX1414" fmla="*/ 59803 w 7228855"/>
                              <a:gd name="connsiteY1414" fmla="*/ 1864921 h 2479529"/>
                              <a:gd name="connsiteX1415" fmla="*/ 42914 w 7228855"/>
                              <a:gd name="connsiteY1415" fmla="*/ 1864921 h 2479529"/>
                              <a:gd name="connsiteX1416" fmla="*/ 37947 w 7228855"/>
                              <a:gd name="connsiteY1416" fmla="*/ 1870881 h 2479529"/>
                              <a:gd name="connsiteX1417" fmla="*/ 37947 w 7228855"/>
                              <a:gd name="connsiteY1417" fmla="*/ 1886776 h 2479529"/>
                              <a:gd name="connsiteX1418" fmla="*/ 6430009 w 7228855"/>
                              <a:gd name="connsiteY1418" fmla="*/ 1887018 h 2479529"/>
                              <a:gd name="connsiteX1419" fmla="*/ 6454845 w 7228855"/>
                              <a:gd name="connsiteY1419" fmla="*/ 1873110 h 2479529"/>
                              <a:gd name="connsiteX1420" fmla="*/ 6452859 w 7228855"/>
                              <a:gd name="connsiteY1420" fmla="*/ 1857711 h 2479529"/>
                              <a:gd name="connsiteX1421" fmla="*/ 6452336 w 7228855"/>
                              <a:gd name="connsiteY1421" fmla="*/ 1857298 h 2479529"/>
                              <a:gd name="connsiteX1422" fmla="*/ 6451582 w 7228855"/>
                              <a:gd name="connsiteY1422" fmla="*/ 1858850 h 2479529"/>
                              <a:gd name="connsiteX1423" fmla="*/ 6451865 w 7228855"/>
                              <a:gd name="connsiteY1423" fmla="*/ 1859698 h 2479529"/>
                              <a:gd name="connsiteX1424" fmla="*/ 6451533 w 7228855"/>
                              <a:gd name="connsiteY1424" fmla="*/ 1858951 h 2479529"/>
                              <a:gd name="connsiteX1425" fmla="*/ 6451451 w 7228855"/>
                              <a:gd name="connsiteY1425" fmla="*/ 1859120 h 2479529"/>
                              <a:gd name="connsiteX1426" fmla="*/ 6451865 w 7228855"/>
                              <a:gd name="connsiteY1426" fmla="*/ 1863672 h 2479529"/>
                              <a:gd name="connsiteX1427" fmla="*/ 6451368 w 7228855"/>
                              <a:gd name="connsiteY1427" fmla="*/ 1860197 h 2479529"/>
                              <a:gd name="connsiteX1428" fmla="*/ 6451368 w 7228855"/>
                              <a:gd name="connsiteY1428" fmla="*/ 1861685 h 2479529"/>
                              <a:gd name="connsiteX1429" fmla="*/ 6451294 w 7228855"/>
                              <a:gd name="connsiteY1429" fmla="*/ 1860940 h 2479529"/>
                              <a:gd name="connsiteX1430" fmla="*/ 6450871 w 7228855"/>
                              <a:gd name="connsiteY1430" fmla="*/ 1865162 h 2479529"/>
                              <a:gd name="connsiteX1431" fmla="*/ 6451368 w 7228855"/>
                              <a:gd name="connsiteY1431" fmla="*/ 1864169 h 2479529"/>
                              <a:gd name="connsiteX1432" fmla="*/ 6449382 w 7228855"/>
                              <a:gd name="connsiteY1432" fmla="*/ 1868639 h 2479529"/>
                              <a:gd name="connsiteX1433" fmla="*/ 6449878 w 7228855"/>
                              <a:gd name="connsiteY1433" fmla="*/ 1868143 h 2479529"/>
                              <a:gd name="connsiteX1434" fmla="*/ 6447126 w 7228855"/>
                              <a:gd name="connsiteY1434" fmla="*/ 1871354 h 2479529"/>
                              <a:gd name="connsiteX1435" fmla="*/ 6447395 w 7228855"/>
                              <a:gd name="connsiteY1435" fmla="*/ 1871123 h 2479529"/>
                              <a:gd name="connsiteX1436" fmla="*/ 6446898 w 7228855"/>
                              <a:gd name="connsiteY1436" fmla="*/ 1871620 h 2479529"/>
                              <a:gd name="connsiteX1437" fmla="*/ 6447126 w 7228855"/>
                              <a:gd name="connsiteY1437" fmla="*/ 1871354 h 2479529"/>
                              <a:gd name="connsiteX1438" fmla="*/ 6443918 w 7228855"/>
                              <a:gd name="connsiteY1438" fmla="*/ 1874103 h 2479529"/>
                              <a:gd name="connsiteX1439" fmla="*/ 6444414 w 7228855"/>
                              <a:gd name="connsiteY1439" fmla="*/ 1873606 h 2479529"/>
                              <a:gd name="connsiteX1440" fmla="*/ 6451170 w 7228855"/>
                              <a:gd name="connsiteY1440" fmla="*/ 1859699 h 2479529"/>
                              <a:gd name="connsiteX1441" fmla="*/ 6450967 w 7228855"/>
                              <a:gd name="connsiteY1441" fmla="*/ 1857679 h 2479529"/>
                              <a:gd name="connsiteX1442" fmla="*/ 6450240 w 7228855"/>
                              <a:gd name="connsiteY1442" fmla="*/ 1856042 h 2479529"/>
                              <a:gd name="connsiteX1443" fmla="*/ 6449495 w 7228855"/>
                              <a:gd name="connsiteY1443" fmla="*/ 1855049 h 2479529"/>
                              <a:gd name="connsiteX1444" fmla="*/ 6441952 w 7228855"/>
                              <a:gd name="connsiteY1444" fmla="*/ 1849077 h 2479529"/>
                              <a:gd name="connsiteX1445" fmla="*/ 6439944 w 7228855"/>
                              <a:gd name="connsiteY1445" fmla="*/ 1848274 h 2479529"/>
                              <a:gd name="connsiteX1446" fmla="*/ 6440937 w 7228855"/>
                              <a:gd name="connsiteY1446" fmla="*/ 1848274 h 2479529"/>
                              <a:gd name="connsiteX1447" fmla="*/ 6441952 w 7228855"/>
                              <a:gd name="connsiteY1447" fmla="*/ 1849077 h 2479529"/>
                              <a:gd name="connsiteX1448" fmla="*/ 6444201 w 7228855"/>
                              <a:gd name="connsiteY1448" fmla="*/ 1849977 h 2479529"/>
                              <a:gd name="connsiteX1449" fmla="*/ 6443918 w 7228855"/>
                              <a:gd name="connsiteY1449" fmla="*/ 1849764 h 2479529"/>
                              <a:gd name="connsiteX1450" fmla="*/ 6444911 w 7228855"/>
                              <a:gd name="connsiteY1450" fmla="*/ 1850261 h 2479529"/>
                              <a:gd name="connsiteX1451" fmla="*/ 6444201 w 7228855"/>
                              <a:gd name="connsiteY1451" fmla="*/ 1849977 h 2479529"/>
                              <a:gd name="connsiteX1452" fmla="*/ 6447608 w 7228855"/>
                              <a:gd name="connsiteY1452" fmla="*/ 1852533 h 2479529"/>
                              <a:gd name="connsiteX1453" fmla="*/ 6447395 w 7228855"/>
                              <a:gd name="connsiteY1453" fmla="*/ 1852248 h 2479529"/>
                              <a:gd name="connsiteX1454" fmla="*/ 6447891 w 7228855"/>
                              <a:gd name="connsiteY1454" fmla="*/ 1852745 h 2479529"/>
                              <a:gd name="connsiteX1455" fmla="*/ 6447608 w 7228855"/>
                              <a:gd name="connsiteY1455" fmla="*/ 1852533 h 2479529"/>
                              <a:gd name="connsiteX1456" fmla="*/ 6449495 w 7228855"/>
                              <a:gd name="connsiteY1456" fmla="*/ 1855049 h 2479529"/>
                              <a:gd name="connsiteX1457" fmla="*/ 6449963 w 7228855"/>
                              <a:gd name="connsiteY1457" fmla="*/ 1855419 h 2479529"/>
                              <a:gd name="connsiteX1458" fmla="*/ 6449878 w 7228855"/>
                              <a:gd name="connsiteY1458" fmla="*/ 1855228 h 2479529"/>
                              <a:gd name="connsiteX1459" fmla="*/ 6449981 w 7228855"/>
                              <a:gd name="connsiteY1459" fmla="*/ 1855433 h 2479529"/>
                              <a:gd name="connsiteX1460" fmla="*/ 6452336 w 7228855"/>
                              <a:gd name="connsiteY1460" fmla="*/ 1857298 h 2479529"/>
                              <a:gd name="connsiteX1461" fmla="*/ 6452859 w 7228855"/>
                              <a:gd name="connsiteY1461" fmla="*/ 1856222 h 2479529"/>
                              <a:gd name="connsiteX1462" fmla="*/ 6449382 w 7228855"/>
                              <a:gd name="connsiteY1462" fmla="*/ 1847777 h 2479529"/>
                              <a:gd name="connsiteX1463" fmla="*/ 6440440 w 7228855"/>
                              <a:gd name="connsiteY1463" fmla="*/ 1841320 h 2479529"/>
                              <a:gd name="connsiteX1464" fmla="*/ 6429513 w 7228855"/>
                              <a:gd name="connsiteY1464" fmla="*/ 1841320 h 2479529"/>
                              <a:gd name="connsiteX1465" fmla="*/ 6423552 w 7228855"/>
                              <a:gd name="connsiteY1465" fmla="*/ 1843804 h 2479529"/>
                              <a:gd name="connsiteX1466" fmla="*/ 6412624 w 7228855"/>
                              <a:gd name="connsiteY1466" fmla="*/ 1862679 h 2479529"/>
                              <a:gd name="connsiteX1467" fmla="*/ 6430009 w 7228855"/>
                              <a:gd name="connsiteY1467" fmla="*/ 1887018 h 2479529"/>
                              <a:gd name="connsiteX1468" fmla="*/ 4692493 w 7228855"/>
                              <a:gd name="connsiteY1468" fmla="*/ 1892976 h 2479529"/>
                              <a:gd name="connsiteX1469" fmla="*/ 4708387 w 7228855"/>
                              <a:gd name="connsiteY1469" fmla="*/ 1892976 h 2479529"/>
                              <a:gd name="connsiteX1470" fmla="*/ 4714348 w 7228855"/>
                              <a:gd name="connsiteY1470" fmla="*/ 1888009 h 2479529"/>
                              <a:gd name="connsiteX1471" fmla="*/ 4714348 w 7228855"/>
                              <a:gd name="connsiteY1471" fmla="*/ 1871121 h 2479529"/>
                              <a:gd name="connsiteX1472" fmla="*/ 4697460 w 7228855"/>
                              <a:gd name="connsiteY1472" fmla="*/ 1871121 h 2479529"/>
                              <a:gd name="connsiteX1473" fmla="*/ 4692493 w 7228855"/>
                              <a:gd name="connsiteY1473" fmla="*/ 1877081 h 2479529"/>
                              <a:gd name="connsiteX1474" fmla="*/ 4692493 w 7228855"/>
                              <a:gd name="connsiteY1474" fmla="*/ 1892976 h 2479529"/>
                              <a:gd name="connsiteX1475" fmla="*/ 3945430 w 7228855"/>
                              <a:gd name="connsiteY1475" fmla="*/ 1907382 h 2479529"/>
                              <a:gd name="connsiteX1476" fmla="*/ 3961325 w 7228855"/>
                              <a:gd name="connsiteY1476" fmla="*/ 1900924 h 2479529"/>
                              <a:gd name="connsiteX1477" fmla="*/ 3967783 w 7228855"/>
                              <a:gd name="connsiteY1477" fmla="*/ 1885028 h 2479529"/>
                              <a:gd name="connsiteX1478" fmla="*/ 3961325 w 7228855"/>
                              <a:gd name="connsiteY1478" fmla="*/ 1869134 h 2479529"/>
                              <a:gd name="connsiteX1479" fmla="*/ 3948410 w 7228855"/>
                              <a:gd name="connsiteY1479" fmla="*/ 1861187 h 2479529"/>
                              <a:gd name="connsiteX1480" fmla="*/ 3934999 w 7228855"/>
                              <a:gd name="connsiteY1480" fmla="*/ 1861187 h 2479529"/>
                              <a:gd name="connsiteX1481" fmla="*/ 3921588 w 7228855"/>
                              <a:gd name="connsiteY1481" fmla="*/ 1874598 h 2479529"/>
                              <a:gd name="connsiteX1482" fmla="*/ 3921588 w 7228855"/>
                              <a:gd name="connsiteY1482" fmla="*/ 1888009 h 2479529"/>
                              <a:gd name="connsiteX1483" fmla="*/ 3929535 w 7228855"/>
                              <a:gd name="connsiteY1483" fmla="*/ 1900924 h 2479529"/>
                              <a:gd name="connsiteX1484" fmla="*/ 3945430 w 7228855"/>
                              <a:gd name="connsiteY1484" fmla="*/ 1907382 h 2479529"/>
                              <a:gd name="connsiteX1485" fmla="*/ 4388823 w 7228855"/>
                              <a:gd name="connsiteY1485" fmla="*/ 1908419 h 2479529"/>
                              <a:gd name="connsiteX1486" fmla="*/ 4388758 w 7228855"/>
                              <a:gd name="connsiteY1486" fmla="*/ 1907961 h 2479529"/>
                              <a:gd name="connsiteX1487" fmla="*/ 4388635 w 7228855"/>
                              <a:gd name="connsiteY1487" fmla="*/ 1907666 h 2479529"/>
                              <a:gd name="connsiteX1488" fmla="*/ 4388822 w 7228855"/>
                              <a:gd name="connsiteY1488" fmla="*/ 1908416 h 2479529"/>
                              <a:gd name="connsiteX1489" fmla="*/ 3288477 w 7228855"/>
                              <a:gd name="connsiteY1489" fmla="*/ 1909493 h 2479529"/>
                              <a:gd name="connsiteX1490" fmla="*/ 3298722 w 7228855"/>
                              <a:gd name="connsiteY1490" fmla="*/ 1909368 h 2479529"/>
                              <a:gd name="connsiteX1491" fmla="*/ 3303688 w 7228855"/>
                              <a:gd name="connsiteY1491" fmla="*/ 1907381 h 2479529"/>
                              <a:gd name="connsiteX1492" fmla="*/ 3317098 w 7228855"/>
                              <a:gd name="connsiteY1492" fmla="*/ 1889996 h 2479529"/>
                              <a:gd name="connsiteX1493" fmla="*/ 3314614 w 7228855"/>
                              <a:gd name="connsiteY1493" fmla="*/ 1881055 h 2479529"/>
                              <a:gd name="connsiteX1494" fmla="*/ 3303688 w 7228855"/>
                              <a:gd name="connsiteY1494" fmla="*/ 1872611 h 2479529"/>
                              <a:gd name="connsiteX1495" fmla="*/ 3298722 w 7228855"/>
                              <a:gd name="connsiteY1495" fmla="*/ 1870624 h 2479529"/>
                              <a:gd name="connsiteX1496" fmla="*/ 3279350 w 7228855"/>
                              <a:gd name="connsiteY1496" fmla="*/ 1875591 h 2479529"/>
                              <a:gd name="connsiteX1497" fmla="*/ 3273390 w 7228855"/>
                              <a:gd name="connsiteY1497" fmla="*/ 1889996 h 2479529"/>
                              <a:gd name="connsiteX1498" fmla="*/ 3279350 w 7228855"/>
                              <a:gd name="connsiteY1498" fmla="*/ 1904401 h 2479529"/>
                              <a:gd name="connsiteX1499" fmla="*/ 3288477 w 7228855"/>
                              <a:gd name="connsiteY1499" fmla="*/ 1909493 h 2479529"/>
                              <a:gd name="connsiteX1500" fmla="*/ 4390465 w 7228855"/>
                              <a:gd name="connsiteY1500" fmla="*/ 1912057 h 2479529"/>
                              <a:gd name="connsiteX1501" fmla="*/ 4390171 w 7228855"/>
                              <a:gd name="connsiteY1501" fmla="*/ 1911352 h 2479529"/>
                              <a:gd name="connsiteX1502" fmla="*/ 4389829 w 7228855"/>
                              <a:gd name="connsiteY1502" fmla="*/ 1910935 h 2479529"/>
                              <a:gd name="connsiteX1503" fmla="*/ 4390293 w 7228855"/>
                              <a:gd name="connsiteY1503" fmla="*/ 1911863 h 2479529"/>
                              <a:gd name="connsiteX1504" fmla="*/ 4394358 w 7228855"/>
                              <a:gd name="connsiteY1504" fmla="*/ 1916470 h 2479529"/>
                              <a:gd name="connsiteX1505" fmla="*/ 4394121 w 7228855"/>
                              <a:gd name="connsiteY1505" fmla="*/ 1916180 h 2479529"/>
                              <a:gd name="connsiteX1506" fmla="*/ 4394058 w 7228855"/>
                              <a:gd name="connsiteY1506" fmla="*/ 1916129 h 2479529"/>
                              <a:gd name="connsiteX1507" fmla="*/ 1388522 w 7228855"/>
                              <a:gd name="connsiteY1507" fmla="*/ 1917572 h 2479529"/>
                              <a:gd name="connsiteX1508" fmla="*/ 1408391 w 7228855"/>
                              <a:gd name="connsiteY1508" fmla="*/ 1917076 h 2479529"/>
                              <a:gd name="connsiteX1509" fmla="*/ 1409715 w 7228855"/>
                              <a:gd name="connsiteY1509" fmla="*/ 1916487 h 2479529"/>
                              <a:gd name="connsiteX1510" fmla="*/ 1408887 w 7228855"/>
                              <a:gd name="connsiteY1510" fmla="*/ 1916579 h 2479529"/>
                              <a:gd name="connsiteX1511" fmla="*/ 1412861 w 7228855"/>
                              <a:gd name="connsiteY1511" fmla="*/ 1915089 h 2479529"/>
                              <a:gd name="connsiteX1512" fmla="*/ 1409715 w 7228855"/>
                              <a:gd name="connsiteY1512" fmla="*/ 1916487 h 2479529"/>
                              <a:gd name="connsiteX1513" fmla="*/ 1413357 w 7228855"/>
                              <a:gd name="connsiteY1513" fmla="*/ 1916082 h 2479529"/>
                              <a:gd name="connsiteX1514" fmla="*/ 1417331 w 7228855"/>
                              <a:gd name="connsiteY1514" fmla="*/ 1914592 h 2479529"/>
                              <a:gd name="connsiteX1515" fmla="*/ 1421801 w 7228855"/>
                              <a:gd name="connsiteY1515" fmla="*/ 1910618 h 2479529"/>
                              <a:gd name="connsiteX1516" fmla="*/ 1425278 w 7228855"/>
                              <a:gd name="connsiteY1516" fmla="*/ 1900684 h 2479529"/>
                              <a:gd name="connsiteX1517" fmla="*/ 1423291 w 7228855"/>
                              <a:gd name="connsiteY1517" fmla="*/ 1892239 h 2479529"/>
                              <a:gd name="connsiteX1518" fmla="*/ 1413357 w 7228855"/>
                              <a:gd name="connsiteY1518" fmla="*/ 1884788 h 2479529"/>
                              <a:gd name="connsiteX1519" fmla="*/ 1409715 w 7228855"/>
                              <a:gd name="connsiteY1519" fmla="*/ 1884384 h 2479529"/>
                              <a:gd name="connsiteX1520" fmla="*/ 1412861 w 7228855"/>
                              <a:gd name="connsiteY1520" fmla="*/ 1885782 h 2479529"/>
                              <a:gd name="connsiteX1521" fmla="*/ 1408887 w 7228855"/>
                              <a:gd name="connsiteY1521" fmla="*/ 1884292 h 2479529"/>
                              <a:gd name="connsiteX1522" fmla="*/ 1409715 w 7228855"/>
                              <a:gd name="connsiteY1522" fmla="*/ 1884384 h 2479529"/>
                              <a:gd name="connsiteX1523" fmla="*/ 1408391 w 7228855"/>
                              <a:gd name="connsiteY1523" fmla="*/ 1883795 h 2479529"/>
                              <a:gd name="connsiteX1524" fmla="*/ 1388522 w 7228855"/>
                              <a:gd name="connsiteY1524" fmla="*/ 1883795 h 2479529"/>
                              <a:gd name="connsiteX1525" fmla="*/ 1378588 w 7228855"/>
                              <a:gd name="connsiteY1525" fmla="*/ 1900684 h 2479529"/>
                              <a:gd name="connsiteX1526" fmla="*/ 1388522 w 7228855"/>
                              <a:gd name="connsiteY1526" fmla="*/ 1917572 h 2479529"/>
                              <a:gd name="connsiteX1527" fmla="*/ 6043066 w 7228855"/>
                              <a:gd name="connsiteY1527" fmla="*/ 1923772 h 2479529"/>
                              <a:gd name="connsiteX1528" fmla="*/ 6062935 w 7228855"/>
                              <a:gd name="connsiteY1528" fmla="*/ 1923275 h 2479529"/>
                              <a:gd name="connsiteX1529" fmla="*/ 6064260 w 7228855"/>
                              <a:gd name="connsiteY1529" fmla="*/ 1922687 h 2479529"/>
                              <a:gd name="connsiteX1530" fmla="*/ 6063432 w 7228855"/>
                              <a:gd name="connsiteY1530" fmla="*/ 1922779 h 2479529"/>
                              <a:gd name="connsiteX1531" fmla="*/ 6067406 w 7228855"/>
                              <a:gd name="connsiteY1531" fmla="*/ 1921288 h 2479529"/>
                              <a:gd name="connsiteX1532" fmla="*/ 6064260 w 7228855"/>
                              <a:gd name="connsiteY1532" fmla="*/ 1922687 h 2479529"/>
                              <a:gd name="connsiteX1533" fmla="*/ 6067902 w 7228855"/>
                              <a:gd name="connsiteY1533" fmla="*/ 1922281 h 2479529"/>
                              <a:gd name="connsiteX1534" fmla="*/ 6071876 w 7228855"/>
                              <a:gd name="connsiteY1534" fmla="*/ 1920792 h 2479529"/>
                              <a:gd name="connsiteX1535" fmla="*/ 6076346 w 7228855"/>
                              <a:gd name="connsiteY1535" fmla="*/ 1916817 h 2479529"/>
                              <a:gd name="connsiteX1536" fmla="*/ 6079823 w 7228855"/>
                              <a:gd name="connsiteY1536" fmla="*/ 1906883 h 2479529"/>
                              <a:gd name="connsiteX1537" fmla="*/ 6077837 w 7228855"/>
                              <a:gd name="connsiteY1537" fmla="*/ 1898438 h 2479529"/>
                              <a:gd name="connsiteX1538" fmla="*/ 6067902 w 7228855"/>
                              <a:gd name="connsiteY1538" fmla="*/ 1890987 h 2479529"/>
                              <a:gd name="connsiteX1539" fmla="*/ 6064259 w 7228855"/>
                              <a:gd name="connsiteY1539" fmla="*/ 1890583 h 2479529"/>
                              <a:gd name="connsiteX1540" fmla="*/ 6067406 w 7228855"/>
                              <a:gd name="connsiteY1540" fmla="*/ 1891981 h 2479529"/>
                              <a:gd name="connsiteX1541" fmla="*/ 6063432 w 7228855"/>
                              <a:gd name="connsiteY1541" fmla="*/ 1890491 h 2479529"/>
                              <a:gd name="connsiteX1542" fmla="*/ 6064259 w 7228855"/>
                              <a:gd name="connsiteY1542" fmla="*/ 1890583 h 2479529"/>
                              <a:gd name="connsiteX1543" fmla="*/ 6062935 w 7228855"/>
                              <a:gd name="connsiteY1543" fmla="*/ 1889994 h 2479529"/>
                              <a:gd name="connsiteX1544" fmla="*/ 6043066 w 7228855"/>
                              <a:gd name="connsiteY1544" fmla="*/ 1889994 h 2479529"/>
                              <a:gd name="connsiteX1545" fmla="*/ 6033132 w 7228855"/>
                              <a:gd name="connsiteY1545" fmla="*/ 1906883 h 2479529"/>
                              <a:gd name="connsiteX1546" fmla="*/ 6043066 w 7228855"/>
                              <a:gd name="connsiteY1546" fmla="*/ 1923772 h 2479529"/>
                              <a:gd name="connsiteX1547" fmla="*/ 3503856 w 7228855"/>
                              <a:gd name="connsiteY1547" fmla="*/ 1926257 h 2479529"/>
                              <a:gd name="connsiteX1548" fmla="*/ 3517770 w 7228855"/>
                              <a:gd name="connsiteY1548" fmla="*/ 1920296 h 2479529"/>
                              <a:gd name="connsiteX1549" fmla="*/ 3523733 w 7228855"/>
                              <a:gd name="connsiteY1549" fmla="*/ 1906388 h 2479529"/>
                              <a:gd name="connsiteX1550" fmla="*/ 3513796 w 7228855"/>
                              <a:gd name="connsiteY1550" fmla="*/ 1889499 h 2479529"/>
                              <a:gd name="connsiteX1551" fmla="*/ 3502863 w 7228855"/>
                              <a:gd name="connsiteY1551" fmla="*/ 1885029 h 2479529"/>
                              <a:gd name="connsiteX1552" fmla="*/ 3486964 w 7228855"/>
                              <a:gd name="connsiteY1552" fmla="*/ 1889499 h 2479529"/>
                              <a:gd name="connsiteX1553" fmla="*/ 3482496 w 7228855"/>
                              <a:gd name="connsiteY1553" fmla="*/ 1905395 h 2479529"/>
                              <a:gd name="connsiteX1554" fmla="*/ 3486964 w 7228855"/>
                              <a:gd name="connsiteY1554" fmla="*/ 1916323 h 2479529"/>
                              <a:gd name="connsiteX1555" fmla="*/ 3503856 w 7228855"/>
                              <a:gd name="connsiteY1555" fmla="*/ 1926257 h 2479529"/>
                              <a:gd name="connsiteX1556" fmla="*/ 2599348 w 7228855"/>
                              <a:gd name="connsiteY1556" fmla="*/ 1926753 h 2479529"/>
                              <a:gd name="connsiteX1557" fmla="*/ 2619714 w 7228855"/>
                              <a:gd name="connsiteY1557" fmla="*/ 1911354 h 2479529"/>
                              <a:gd name="connsiteX1558" fmla="*/ 2615243 w 7228855"/>
                              <a:gd name="connsiteY1558" fmla="*/ 1899930 h 2479529"/>
                              <a:gd name="connsiteX1559" fmla="*/ 2599348 w 7228855"/>
                              <a:gd name="connsiteY1559" fmla="*/ 1895957 h 2479529"/>
                              <a:gd name="connsiteX1560" fmla="*/ 2594380 w 7228855"/>
                              <a:gd name="connsiteY1560" fmla="*/ 1896950 h 2479529"/>
                              <a:gd name="connsiteX1561" fmla="*/ 2583454 w 7228855"/>
                              <a:gd name="connsiteY1561" fmla="*/ 1911354 h 2479529"/>
                              <a:gd name="connsiteX1562" fmla="*/ 2594380 w 7228855"/>
                              <a:gd name="connsiteY1562" fmla="*/ 1925760 h 2479529"/>
                              <a:gd name="connsiteX1563" fmla="*/ 2599348 w 7228855"/>
                              <a:gd name="connsiteY1563" fmla="*/ 1926753 h 2479529"/>
                              <a:gd name="connsiteX1564" fmla="*/ 357832 w 7228855"/>
                              <a:gd name="connsiteY1564" fmla="*/ 1929494 h 2479529"/>
                              <a:gd name="connsiteX1565" fmla="*/ 358825 w 7228855"/>
                              <a:gd name="connsiteY1565" fmla="*/ 1927011 h 2479529"/>
                              <a:gd name="connsiteX1566" fmla="*/ 357832 w 7228855"/>
                              <a:gd name="connsiteY1566" fmla="*/ 1928501 h 2479529"/>
                              <a:gd name="connsiteX1567" fmla="*/ 1149991 w 7228855"/>
                              <a:gd name="connsiteY1567" fmla="*/ 1931667 h 2479529"/>
                              <a:gd name="connsiteX1568" fmla="*/ 1158543 w 7228855"/>
                              <a:gd name="connsiteY1568" fmla="*/ 1924526 h 2479529"/>
                              <a:gd name="connsiteX1569" fmla="*/ 1171458 w 7228855"/>
                              <a:gd name="connsiteY1569" fmla="*/ 1898697 h 2479529"/>
                              <a:gd name="connsiteX1570" fmla="*/ 1162517 w 7228855"/>
                              <a:gd name="connsiteY1570" fmla="*/ 1872370 h 2479529"/>
                              <a:gd name="connsiteX1571" fmla="*/ 1138178 w 7228855"/>
                              <a:gd name="connsiteY1571" fmla="*/ 1884292 h 2479529"/>
                              <a:gd name="connsiteX1572" fmla="*/ 1129734 w 7228855"/>
                              <a:gd name="connsiteY1572" fmla="*/ 1912108 h 2479529"/>
                              <a:gd name="connsiteX1573" fmla="*/ 1149991 w 7228855"/>
                              <a:gd name="connsiteY1573" fmla="*/ 1931667 h 2479529"/>
                              <a:gd name="connsiteX1574" fmla="*/ 356839 w 7228855"/>
                              <a:gd name="connsiteY1574" fmla="*/ 1931978 h 2479529"/>
                              <a:gd name="connsiteX1575" fmla="*/ 357832 w 7228855"/>
                              <a:gd name="connsiteY1575" fmla="*/ 1930928 h 2479529"/>
                              <a:gd name="connsiteX1576" fmla="*/ 357832 w 7228855"/>
                              <a:gd name="connsiteY1576" fmla="*/ 1929494 h 2479529"/>
                              <a:gd name="connsiteX1577" fmla="*/ 5012379 w 7228855"/>
                              <a:gd name="connsiteY1577" fmla="*/ 1935694 h 2479529"/>
                              <a:gd name="connsiteX1578" fmla="*/ 5013372 w 7228855"/>
                              <a:gd name="connsiteY1578" fmla="*/ 1933211 h 2479529"/>
                              <a:gd name="connsiteX1579" fmla="*/ 5012379 w 7228855"/>
                              <a:gd name="connsiteY1579" fmla="*/ 1934702 h 2479529"/>
                              <a:gd name="connsiteX1580" fmla="*/ 3121402 w 7228855"/>
                              <a:gd name="connsiteY1580" fmla="*/ 1936191 h 2479529"/>
                              <a:gd name="connsiteX1581" fmla="*/ 3136304 w 7228855"/>
                              <a:gd name="connsiteY1581" fmla="*/ 1934204 h 2479529"/>
                              <a:gd name="connsiteX1582" fmla="*/ 3142762 w 7228855"/>
                              <a:gd name="connsiteY1582" fmla="*/ 1907878 h 2479529"/>
                              <a:gd name="connsiteX1583" fmla="*/ 3139779 w 7228855"/>
                              <a:gd name="connsiteY1583" fmla="*/ 1901420 h 2479529"/>
                              <a:gd name="connsiteX1584" fmla="*/ 3129847 w 7228855"/>
                              <a:gd name="connsiteY1584" fmla="*/ 1891486 h 2479529"/>
                              <a:gd name="connsiteX1585" fmla="*/ 3112460 w 7228855"/>
                              <a:gd name="connsiteY1585" fmla="*/ 1891486 h 2479529"/>
                              <a:gd name="connsiteX1586" fmla="*/ 3104014 w 7228855"/>
                              <a:gd name="connsiteY1586" fmla="*/ 1906387 h 2479529"/>
                              <a:gd name="connsiteX1587" fmla="*/ 3106998 w 7228855"/>
                              <a:gd name="connsiteY1587" fmla="*/ 1920792 h 2479529"/>
                              <a:gd name="connsiteX1588" fmla="*/ 3109976 w 7228855"/>
                              <a:gd name="connsiteY1588" fmla="*/ 1927250 h 2479529"/>
                              <a:gd name="connsiteX1589" fmla="*/ 3121402 w 7228855"/>
                              <a:gd name="connsiteY1589" fmla="*/ 1936191 h 2479529"/>
                              <a:gd name="connsiteX1590" fmla="*/ 864983 w 7228855"/>
                              <a:gd name="connsiteY1590" fmla="*/ 1936944 h 2479529"/>
                              <a:gd name="connsiteX1591" fmla="*/ 933034 w 7228855"/>
                              <a:gd name="connsiteY1591" fmla="*/ 1923035 h 2479529"/>
                              <a:gd name="connsiteX1592" fmla="*/ 926080 w 7228855"/>
                              <a:gd name="connsiteY1592" fmla="*/ 1897206 h 2479529"/>
                              <a:gd name="connsiteX1593" fmla="*/ 864983 w 7228855"/>
                              <a:gd name="connsiteY1593" fmla="*/ 1908631 h 2479529"/>
                              <a:gd name="connsiteX1594" fmla="*/ 864983 w 7228855"/>
                              <a:gd name="connsiteY1594" fmla="*/ 1936944 h 2479529"/>
                              <a:gd name="connsiteX1595" fmla="*/ 5804534 w 7228855"/>
                              <a:gd name="connsiteY1595" fmla="*/ 1937866 h 2479529"/>
                              <a:gd name="connsiteX1596" fmla="*/ 5813087 w 7228855"/>
                              <a:gd name="connsiteY1596" fmla="*/ 1930725 h 2479529"/>
                              <a:gd name="connsiteX1597" fmla="*/ 5826001 w 7228855"/>
                              <a:gd name="connsiteY1597" fmla="*/ 1904896 h 2479529"/>
                              <a:gd name="connsiteX1598" fmla="*/ 5817060 w 7228855"/>
                              <a:gd name="connsiteY1598" fmla="*/ 1878570 h 2479529"/>
                              <a:gd name="connsiteX1599" fmla="*/ 5792721 w 7228855"/>
                              <a:gd name="connsiteY1599" fmla="*/ 1890492 h 2479529"/>
                              <a:gd name="connsiteX1600" fmla="*/ 5784277 w 7228855"/>
                              <a:gd name="connsiteY1600" fmla="*/ 1918307 h 2479529"/>
                              <a:gd name="connsiteX1601" fmla="*/ 5804534 w 7228855"/>
                              <a:gd name="connsiteY1601" fmla="*/ 1937866 h 2479529"/>
                              <a:gd name="connsiteX1602" fmla="*/ 4412975 w 7228855"/>
                              <a:gd name="connsiteY1602" fmla="*/ 1938107 h 2479529"/>
                              <a:gd name="connsiteX1603" fmla="*/ 4440146 w 7228855"/>
                              <a:gd name="connsiteY1603" fmla="*/ 1925024 h 2479529"/>
                              <a:gd name="connsiteX1604" fmla="*/ 4444675 w 7228855"/>
                              <a:gd name="connsiteY1604" fmla="*/ 1905904 h 2479529"/>
                              <a:gd name="connsiteX1605" fmla="*/ 4436121 w 7228855"/>
                              <a:gd name="connsiteY1605" fmla="*/ 1884771 h 2479529"/>
                              <a:gd name="connsiteX1606" fmla="*/ 4428573 w 7228855"/>
                              <a:gd name="connsiteY1606" fmla="*/ 1878733 h 2479529"/>
                              <a:gd name="connsiteX1607" fmla="*/ 4405427 w 7228855"/>
                              <a:gd name="connsiteY1607" fmla="*/ 1871185 h 2479529"/>
                              <a:gd name="connsiteX1608" fmla="*/ 4382282 w 7228855"/>
                              <a:gd name="connsiteY1608" fmla="*/ 1888795 h 2479529"/>
                              <a:gd name="connsiteX1609" fmla="*/ 4383980 w 7228855"/>
                              <a:gd name="connsiteY1609" fmla="*/ 1904708 h 2479529"/>
                              <a:gd name="connsiteX1610" fmla="*/ 4389443 w 7228855"/>
                              <a:gd name="connsiteY1610" fmla="*/ 1910899 h 2479529"/>
                              <a:gd name="connsiteX1611" fmla="*/ 4388822 w 7228855"/>
                              <a:gd name="connsiteY1611" fmla="*/ 1908416 h 2479529"/>
                              <a:gd name="connsiteX1612" fmla="*/ 4388320 w 7228855"/>
                              <a:gd name="connsiteY1612" fmla="*/ 1906910 h 2479529"/>
                              <a:gd name="connsiteX1613" fmla="*/ 4388635 w 7228855"/>
                              <a:gd name="connsiteY1613" fmla="*/ 1907666 h 2479529"/>
                              <a:gd name="connsiteX1614" fmla="*/ 4387817 w 7228855"/>
                              <a:gd name="connsiteY1614" fmla="*/ 1904394 h 2479529"/>
                              <a:gd name="connsiteX1615" fmla="*/ 4387817 w 7228855"/>
                              <a:gd name="connsiteY1615" fmla="*/ 1901375 h 2479529"/>
                              <a:gd name="connsiteX1616" fmla="*/ 4388758 w 7228855"/>
                              <a:gd name="connsiteY1616" fmla="*/ 1907961 h 2479529"/>
                              <a:gd name="connsiteX1617" fmla="*/ 4390171 w 7228855"/>
                              <a:gd name="connsiteY1617" fmla="*/ 1911352 h 2479529"/>
                              <a:gd name="connsiteX1618" fmla="*/ 4394121 w 7228855"/>
                              <a:gd name="connsiteY1618" fmla="*/ 1916180 h 2479529"/>
                              <a:gd name="connsiteX1619" fmla="*/ 4396371 w 7228855"/>
                              <a:gd name="connsiteY1619" fmla="*/ 1917980 h 2479529"/>
                              <a:gd name="connsiteX1620" fmla="*/ 4394358 w 7228855"/>
                              <a:gd name="connsiteY1620" fmla="*/ 1916470 h 2479529"/>
                              <a:gd name="connsiteX1621" fmla="*/ 4391339 w 7228855"/>
                              <a:gd name="connsiteY1621" fmla="*/ 1913954 h 2479529"/>
                              <a:gd name="connsiteX1622" fmla="*/ 4394058 w 7228855"/>
                              <a:gd name="connsiteY1622" fmla="*/ 1916129 h 2479529"/>
                              <a:gd name="connsiteX1623" fmla="*/ 4390465 w 7228855"/>
                              <a:gd name="connsiteY1623" fmla="*/ 1912057 h 2479529"/>
                              <a:gd name="connsiteX1624" fmla="*/ 4390836 w 7228855"/>
                              <a:gd name="connsiteY1624" fmla="*/ 1912948 h 2479529"/>
                              <a:gd name="connsiteX1625" fmla="*/ 4390293 w 7228855"/>
                              <a:gd name="connsiteY1625" fmla="*/ 1911863 h 2479529"/>
                              <a:gd name="connsiteX1626" fmla="*/ 4389443 w 7228855"/>
                              <a:gd name="connsiteY1626" fmla="*/ 1910899 h 2479529"/>
                              <a:gd name="connsiteX1627" fmla="*/ 4391842 w 7228855"/>
                              <a:gd name="connsiteY1627" fmla="*/ 1920495 h 2479529"/>
                              <a:gd name="connsiteX1628" fmla="*/ 4388823 w 7228855"/>
                              <a:gd name="connsiteY1628" fmla="*/ 1913451 h 2479529"/>
                              <a:gd name="connsiteX1629" fmla="*/ 4390332 w 7228855"/>
                              <a:gd name="connsiteY1629" fmla="*/ 1918483 h 2479529"/>
                              <a:gd name="connsiteX1630" fmla="*/ 4397377 w 7228855"/>
                              <a:gd name="connsiteY1630" fmla="*/ 1930560 h 2479529"/>
                              <a:gd name="connsiteX1631" fmla="*/ 4412975 w 7228855"/>
                              <a:gd name="connsiteY1631" fmla="*/ 1938107 h 2479529"/>
                              <a:gd name="connsiteX1632" fmla="*/ 5011385 w 7228855"/>
                              <a:gd name="connsiteY1632" fmla="*/ 1938179 h 2479529"/>
                              <a:gd name="connsiteX1633" fmla="*/ 5012379 w 7228855"/>
                              <a:gd name="connsiteY1633" fmla="*/ 1937128 h 2479529"/>
                              <a:gd name="connsiteX1634" fmla="*/ 5012379 w 7228855"/>
                              <a:gd name="connsiteY1634" fmla="*/ 1935694 h 2479529"/>
                              <a:gd name="connsiteX1635" fmla="*/ 574400 w 7228855"/>
                              <a:gd name="connsiteY1635" fmla="*/ 1939926 h 2479529"/>
                              <a:gd name="connsiteX1636" fmla="*/ 587315 w 7228855"/>
                              <a:gd name="connsiteY1636" fmla="*/ 1934462 h 2479529"/>
                              <a:gd name="connsiteX1637" fmla="*/ 591785 w 7228855"/>
                              <a:gd name="connsiteY1637" fmla="*/ 1921547 h 2479529"/>
                              <a:gd name="connsiteX1638" fmla="*/ 591289 w 7228855"/>
                              <a:gd name="connsiteY1638" fmla="*/ 1916083 h 2479529"/>
                              <a:gd name="connsiteX1639" fmla="*/ 586321 w 7228855"/>
                              <a:gd name="connsiteY1639" fmla="*/ 1903665 h 2479529"/>
                              <a:gd name="connsiteX1640" fmla="*/ 573904 w 7228855"/>
                              <a:gd name="connsiteY1640" fmla="*/ 1898698 h 2479529"/>
                              <a:gd name="connsiteX1641" fmla="*/ 561486 w 7228855"/>
                              <a:gd name="connsiteY1641" fmla="*/ 1903665 h 2479529"/>
                              <a:gd name="connsiteX1642" fmla="*/ 556518 w 7228855"/>
                              <a:gd name="connsiteY1642" fmla="*/ 1916083 h 2479529"/>
                              <a:gd name="connsiteX1643" fmla="*/ 556022 w 7228855"/>
                              <a:gd name="connsiteY1643" fmla="*/ 1921547 h 2479529"/>
                              <a:gd name="connsiteX1644" fmla="*/ 561486 w 7228855"/>
                              <a:gd name="connsiteY1644" fmla="*/ 1934462 h 2479529"/>
                              <a:gd name="connsiteX1645" fmla="*/ 574400 w 7228855"/>
                              <a:gd name="connsiteY1645" fmla="*/ 1939926 h 2479529"/>
                              <a:gd name="connsiteX1646" fmla="*/ 5519526 w 7228855"/>
                              <a:gd name="connsiteY1646" fmla="*/ 1943144 h 2479529"/>
                              <a:gd name="connsiteX1647" fmla="*/ 5587576 w 7228855"/>
                              <a:gd name="connsiteY1647" fmla="*/ 1929235 h 2479529"/>
                              <a:gd name="connsiteX1648" fmla="*/ 5580623 w 7228855"/>
                              <a:gd name="connsiteY1648" fmla="*/ 1903405 h 2479529"/>
                              <a:gd name="connsiteX1649" fmla="*/ 5519526 w 7228855"/>
                              <a:gd name="connsiteY1649" fmla="*/ 1914830 h 2479529"/>
                              <a:gd name="connsiteX1650" fmla="*/ 5519526 w 7228855"/>
                              <a:gd name="connsiteY1650" fmla="*/ 1943144 h 2479529"/>
                              <a:gd name="connsiteX1651" fmla="*/ 5228947 w 7228855"/>
                              <a:gd name="connsiteY1651" fmla="*/ 1946127 h 2479529"/>
                              <a:gd name="connsiteX1652" fmla="*/ 5241861 w 7228855"/>
                              <a:gd name="connsiteY1652" fmla="*/ 1940663 h 2479529"/>
                              <a:gd name="connsiteX1653" fmla="*/ 5246332 w 7228855"/>
                              <a:gd name="connsiteY1653" fmla="*/ 1927747 h 2479529"/>
                              <a:gd name="connsiteX1654" fmla="*/ 5245835 w 7228855"/>
                              <a:gd name="connsiteY1654" fmla="*/ 1922283 h 2479529"/>
                              <a:gd name="connsiteX1655" fmla="*/ 5240868 w 7228855"/>
                              <a:gd name="connsiteY1655" fmla="*/ 1909865 h 2479529"/>
                              <a:gd name="connsiteX1656" fmla="*/ 5228450 w 7228855"/>
                              <a:gd name="connsiteY1656" fmla="*/ 1904898 h 2479529"/>
                              <a:gd name="connsiteX1657" fmla="*/ 5216032 w 7228855"/>
                              <a:gd name="connsiteY1657" fmla="*/ 1909865 h 2479529"/>
                              <a:gd name="connsiteX1658" fmla="*/ 5211065 w 7228855"/>
                              <a:gd name="connsiteY1658" fmla="*/ 1922283 h 2479529"/>
                              <a:gd name="connsiteX1659" fmla="*/ 5210568 w 7228855"/>
                              <a:gd name="connsiteY1659" fmla="*/ 1927747 h 2479529"/>
                              <a:gd name="connsiteX1660" fmla="*/ 5216032 w 7228855"/>
                              <a:gd name="connsiteY1660" fmla="*/ 1940663 h 2479529"/>
                              <a:gd name="connsiteX1661" fmla="*/ 5228947 w 7228855"/>
                              <a:gd name="connsiteY1661" fmla="*/ 1946127 h 2479529"/>
                              <a:gd name="connsiteX1662" fmla="*/ 1683190 w 7228855"/>
                              <a:gd name="connsiteY1662" fmla="*/ 1956632 h 2479529"/>
                              <a:gd name="connsiteX1663" fmla="*/ 1685554 w 7228855"/>
                              <a:gd name="connsiteY1663" fmla="*/ 1956320 h 2479529"/>
                              <a:gd name="connsiteX1664" fmla="*/ 1685057 w 7228855"/>
                              <a:gd name="connsiteY1664" fmla="*/ 1956320 h 2479529"/>
                              <a:gd name="connsiteX1665" fmla="*/ 1682498 w 7228855"/>
                              <a:gd name="connsiteY1665" fmla="*/ 1956347 h 2479529"/>
                              <a:gd name="connsiteX1666" fmla="*/ 1505938 w 7228855"/>
                              <a:gd name="connsiteY1666" fmla="*/ 1956935 h 2479529"/>
                              <a:gd name="connsiteX1667" fmla="*/ 1518170 w 7228855"/>
                              <a:gd name="connsiteY1667" fmla="*/ 1947870 h 2479529"/>
                              <a:gd name="connsiteX1668" fmla="*/ 1536052 w 7228855"/>
                              <a:gd name="connsiteY1668" fmla="*/ 1905152 h 2479529"/>
                              <a:gd name="connsiteX1669" fmla="*/ 1524628 w 7228855"/>
                              <a:gd name="connsiteY1669" fmla="*/ 1881806 h 2479529"/>
                              <a:gd name="connsiteX1670" fmla="*/ 1499791 w 7228855"/>
                              <a:gd name="connsiteY1670" fmla="*/ 1889754 h 2479529"/>
                              <a:gd name="connsiteX1671" fmla="*/ 1483399 w 7228855"/>
                              <a:gd name="connsiteY1671" fmla="*/ 1927504 h 2479529"/>
                              <a:gd name="connsiteX1672" fmla="*/ 1490353 w 7228855"/>
                              <a:gd name="connsiteY1672" fmla="*/ 1954824 h 2479529"/>
                              <a:gd name="connsiteX1673" fmla="*/ 1505938 w 7228855"/>
                              <a:gd name="connsiteY1673" fmla="*/ 1956935 h 2479529"/>
                              <a:gd name="connsiteX1674" fmla="*/ 374224 w 7228855"/>
                              <a:gd name="connsiteY1674" fmla="*/ 1957311 h 2479529"/>
                              <a:gd name="connsiteX1675" fmla="*/ 375714 w 7228855"/>
                              <a:gd name="connsiteY1675" fmla="*/ 1957311 h 2479529"/>
                              <a:gd name="connsiteX1676" fmla="*/ 365780 w 7228855"/>
                              <a:gd name="connsiteY1676" fmla="*/ 1954331 h 2479529"/>
                              <a:gd name="connsiteX1677" fmla="*/ 385152 w 7228855"/>
                              <a:gd name="connsiteY1677" fmla="*/ 1956317 h 2479529"/>
                              <a:gd name="connsiteX1678" fmla="*/ 391112 w 7228855"/>
                              <a:gd name="connsiteY1678" fmla="*/ 1953834 h 2479529"/>
                              <a:gd name="connsiteX1679" fmla="*/ 404524 w 7228855"/>
                              <a:gd name="connsiteY1679" fmla="*/ 1943403 h 2479529"/>
                              <a:gd name="connsiteX1680" fmla="*/ 405517 w 7228855"/>
                              <a:gd name="connsiteY1680" fmla="*/ 1923534 h 2479529"/>
                              <a:gd name="connsiteX1681" fmla="*/ 374224 w 7228855"/>
                              <a:gd name="connsiteY1681" fmla="*/ 1913600 h 2479529"/>
                              <a:gd name="connsiteX1682" fmla="*/ 357832 w 7228855"/>
                              <a:gd name="connsiteY1682" fmla="*/ 1930928 h 2479529"/>
                              <a:gd name="connsiteX1683" fmla="*/ 357832 w 7228855"/>
                              <a:gd name="connsiteY1683" fmla="*/ 1947874 h 2479529"/>
                              <a:gd name="connsiteX1684" fmla="*/ 364787 w 7228855"/>
                              <a:gd name="connsiteY1684" fmla="*/ 1954828 h 2479529"/>
                              <a:gd name="connsiteX1685" fmla="*/ 374224 w 7228855"/>
                              <a:gd name="connsiteY1685" fmla="*/ 1957311 h 2479529"/>
                              <a:gd name="connsiteX1686" fmla="*/ 1659227 w 7228855"/>
                              <a:gd name="connsiteY1686" fmla="*/ 1959796 h 2479529"/>
                              <a:gd name="connsiteX1687" fmla="*/ 1662579 w 7228855"/>
                              <a:gd name="connsiteY1687" fmla="*/ 1959354 h 2479529"/>
                              <a:gd name="connsiteX1688" fmla="*/ 1667548 w 7228855"/>
                              <a:gd name="connsiteY1688" fmla="*/ 1956506 h 2479529"/>
                              <a:gd name="connsiteX1689" fmla="*/ 1682498 w 7228855"/>
                              <a:gd name="connsiteY1689" fmla="*/ 1956347 h 2479529"/>
                              <a:gd name="connsiteX1690" fmla="*/ 1677606 w 7228855"/>
                              <a:gd name="connsiteY1690" fmla="*/ 1954333 h 2479529"/>
                              <a:gd name="connsiteX1691" fmla="*/ 1668169 w 7228855"/>
                              <a:gd name="connsiteY1691" fmla="*/ 1955823 h 2479529"/>
                              <a:gd name="connsiteX1692" fmla="*/ 1659227 w 7228855"/>
                              <a:gd name="connsiteY1692" fmla="*/ 1959796 h 2479529"/>
                              <a:gd name="connsiteX1693" fmla="*/ 6337739 w 7228855"/>
                              <a:gd name="connsiteY1693" fmla="*/ 1962833 h 2479529"/>
                              <a:gd name="connsiteX1694" fmla="*/ 6340103 w 7228855"/>
                              <a:gd name="connsiteY1694" fmla="*/ 1962520 h 2479529"/>
                              <a:gd name="connsiteX1695" fmla="*/ 6339606 w 7228855"/>
                              <a:gd name="connsiteY1695" fmla="*/ 1962520 h 2479529"/>
                              <a:gd name="connsiteX1696" fmla="*/ 6337047 w 7228855"/>
                              <a:gd name="connsiteY1696" fmla="*/ 1962547 h 2479529"/>
                              <a:gd name="connsiteX1697" fmla="*/ 6160477 w 7228855"/>
                              <a:gd name="connsiteY1697" fmla="*/ 1963135 h 2479529"/>
                              <a:gd name="connsiteX1698" fmla="*/ 6172709 w 7228855"/>
                              <a:gd name="connsiteY1698" fmla="*/ 1954069 h 2479529"/>
                              <a:gd name="connsiteX1699" fmla="*/ 6190591 w 7228855"/>
                              <a:gd name="connsiteY1699" fmla="*/ 1911351 h 2479529"/>
                              <a:gd name="connsiteX1700" fmla="*/ 6179167 w 7228855"/>
                              <a:gd name="connsiteY1700" fmla="*/ 1888006 h 2479529"/>
                              <a:gd name="connsiteX1701" fmla="*/ 6154330 w 7228855"/>
                              <a:gd name="connsiteY1701" fmla="*/ 1895953 h 2479529"/>
                              <a:gd name="connsiteX1702" fmla="*/ 6137939 w 7228855"/>
                              <a:gd name="connsiteY1702" fmla="*/ 1933704 h 2479529"/>
                              <a:gd name="connsiteX1703" fmla="*/ 6144893 w 7228855"/>
                              <a:gd name="connsiteY1703" fmla="*/ 1961024 h 2479529"/>
                              <a:gd name="connsiteX1704" fmla="*/ 6160477 w 7228855"/>
                              <a:gd name="connsiteY1704" fmla="*/ 1963135 h 2479529"/>
                              <a:gd name="connsiteX1705" fmla="*/ 5028770 w 7228855"/>
                              <a:gd name="connsiteY1705" fmla="*/ 1963512 h 2479529"/>
                              <a:gd name="connsiteX1706" fmla="*/ 5030261 w 7228855"/>
                              <a:gd name="connsiteY1706" fmla="*/ 1963512 h 2479529"/>
                              <a:gd name="connsiteX1707" fmla="*/ 5020326 w 7228855"/>
                              <a:gd name="connsiteY1707" fmla="*/ 1960531 h 2479529"/>
                              <a:gd name="connsiteX1708" fmla="*/ 5039698 w 7228855"/>
                              <a:gd name="connsiteY1708" fmla="*/ 1962518 h 2479529"/>
                              <a:gd name="connsiteX1709" fmla="*/ 5045659 w 7228855"/>
                              <a:gd name="connsiteY1709" fmla="*/ 1960035 h 2479529"/>
                              <a:gd name="connsiteX1710" fmla="*/ 5059070 w 7228855"/>
                              <a:gd name="connsiteY1710" fmla="*/ 1949603 h 2479529"/>
                              <a:gd name="connsiteX1711" fmla="*/ 5060064 w 7228855"/>
                              <a:gd name="connsiteY1711" fmla="*/ 1929734 h 2479529"/>
                              <a:gd name="connsiteX1712" fmla="*/ 5028770 w 7228855"/>
                              <a:gd name="connsiteY1712" fmla="*/ 1919800 h 2479529"/>
                              <a:gd name="connsiteX1713" fmla="*/ 5012379 w 7228855"/>
                              <a:gd name="connsiteY1713" fmla="*/ 1937128 h 2479529"/>
                              <a:gd name="connsiteX1714" fmla="*/ 5012379 w 7228855"/>
                              <a:gd name="connsiteY1714" fmla="*/ 1954074 h 2479529"/>
                              <a:gd name="connsiteX1715" fmla="*/ 5019333 w 7228855"/>
                              <a:gd name="connsiteY1715" fmla="*/ 1961028 h 2479529"/>
                              <a:gd name="connsiteX1716" fmla="*/ 5028770 w 7228855"/>
                              <a:gd name="connsiteY1716" fmla="*/ 1963512 h 2479529"/>
                              <a:gd name="connsiteX1717" fmla="*/ 288919 w 7228855"/>
                              <a:gd name="connsiteY1717" fmla="*/ 1964597 h 2479529"/>
                              <a:gd name="connsiteX1718" fmla="*/ 306396 w 7228855"/>
                              <a:gd name="connsiteY1718" fmla="*/ 1940963 h 2479529"/>
                              <a:gd name="connsiteX1719" fmla="*/ 264129 w 7228855"/>
                              <a:gd name="connsiteY1719" fmla="*/ 1768878 h 2479529"/>
                              <a:gd name="connsiteX1720" fmla="*/ 227901 w 7228855"/>
                              <a:gd name="connsiteY1720" fmla="*/ 1768878 h 2479529"/>
                              <a:gd name="connsiteX1721" fmla="*/ 278218 w 7228855"/>
                              <a:gd name="connsiteY1721" fmla="*/ 1957569 h 2479529"/>
                              <a:gd name="connsiteX1722" fmla="*/ 288919 w 7228855"/>
                              <a:gd name="connsiteY1722" fmla="*/ 1964597 h 2479529"/>
                              <a:gd name="connsiteX1723" fmla="*/ 6313777 w 7228855"/>
                              <a:gd name="connsiteY1723" fmla="*/ 1965997 h 2479529"/>
                              <a:gd name="connsiteX1724" fmla="*/ 6317128 w 7228855"/>
                              <a:gd name="connsiteY1724" fmla="*/ 1965554 h 2479529"/>
                              <a:gd name="connsiteX1725" fmla="*/ 6322097 w 7228855"/>
                              <a:gd name="connsiteY1725" fmla="*/ 1962706 h 2479529"/>
                              <a:gd name="connsiteX1726" fmla="*/ 6337047 w 7228855"/>
                              <a:gd name="connsiteY1726" fmla="*/ 1962547 h 2479529"/>
                              <a:gd name="connsiteX1727" fmla="*/ 6332155 w 7228855"/>
                              <a:gd name="connsiteY1727" fmla="*/ 1960533 h 2479529"/>
                              <a:gd name="connsiteX1728" fmla="*/ 6322718 w 7228855"/>
                              <a:gd name="connsiteY1728" fmla="*/ 1962023 h 2479529"/>
                              <a:gd name="connsiteX1729" fmla="*/ 6313777 w 7228855"/>
                              <a:gd name="connsiteY1729" fmla="*/ 1965997 h 2479529"/>
                              <a:gd name="connsiteX1730" fmla="*/ 1954650 w 7228855"/>
                              <a:gd name="connsiteY1730" fmla="*/ 1966056 h 2479529"/>
                              <a:gd name="connsiteX1731" fmla="*/ 1967697 w 7228855"/>
                              <a:gd name="connsiteY1731" fmla="*/ 1964263 h 2479529"/>
                              <a:gd name="connsiteX1732" fmla="*/ 2151981 w 7228855"/>
                              <a:gd name="connsiteY1732" fmla="*/ 1857965 h 2479529"/>
                              <a:gd name="connsiteX1733" fmla="*/ 2135092 w 7228855"/>
                              <a:gd name="connsiteY1733" fmla="*/ 1829653 h 2479529"/>
                              <a:gd name="connsiteX1734" fmla="*/ 1950808 w 7228855"/>
                              <a:gd name="connsiteY1734" fmla="*/ 1935950 h 2479529"/>
                              <a:gd name="connsiteX1735" fmla="*/ 1954650 w 7228855"/>
                              <a:gd name="connsiteY1735" fmla="*/ 1966056 h 2479529"/>
                              <a:gd name="connsiteX1736" fmla="*/ 2185051 w 7228855"/>
                              <a:gd name="connsiteY1736" fmla="*/ 1966117 h 2479529"/>
                              <a:gd name="connsiteX1737" fmla="*/ 2200163 w 7228855"/>
                              <a:gd name="connsiteY1737" fmla="*/ 1964262 h 2479529"/>
                              <a:gd name="connsiteX1738" fmla="*/ 2257286 w 7228855"/>
                              <a:gd name="connsiteY1738" fmla="*/ 1928497 h 2479529"/>
                              <a:gd name="connsiteX1739" fmla="*/ 2241391 w 7228855"/>
                              <a:gd name="connsiteY1739" fmla="*/ 1901178 h 2479529"/>
                              <a:gd name="connsiteX1740" fmla="*/ 2213255 w 7228855"/>
                              <a:gd name="connsiteY1740" fmla="*/ 1915014 h 2479529"/>
                              <a:gd name="connsiteX1741" fmla="*/ 2210718 w 7228855"/>
                              <a:gd name="connsiteY1741" fmla="*/ 1907752 h 2479529"/>
                              <a:gd name="connsiteX1742" fmla="*/ 2196189 w 7228855"/>
                              <a:gd name="connsiteY1742" fmla="*/ 1901675 h 2479529"/>
                              <a:gd name="connsiteX1743" fmla="*/ 2120688 w 7228855"/>
                              <a:gd name="connsiteY1743" fmla="*/ 1904656 h 2479529"/>
                              <a:gd name="connsiteX1744" fmla="*/ 2120688 w 7228855"/>
                              <a:gd name="connsiteY1744" fmla="*/ 1938930 h 2479529"/>
                              <a:gd name="connsiteX1745" fmla="*/ 2175925 w 7228855"/>
                              <a:gd name="connsiteY1745" fmla="*/ 1941110 h 2479529"/>
                              <a:gd name="connsiteX1746" fmla="*/ 2171684 w 7228855"/>
                              <a:gd name="connsiteY1746" fmla="*/ 1949937 h 2479529"/>
                              <a:gd name="connsiteX1747" fmla="*/ 2185051 w 7228855"/>
                              <a:gd name="connsiteY1747" fmla="*/ 1966117 h 2479529"/>
                              <a:gd name="connsiteX1748" fmla="*/ 3347395 w 7228855"/>
                              <a:gd name="connsiteY1748" fmla="*/ 1966491 h 2479529"/>
                              <a:gd name="connsiteX1749" fmla="*/ 3347395 w 7228855"/>
                              <a:gd name="connsiteY1749" fmla="*/ 1943145 h 2479529"/>
                              <a:gd name="connsiteX1750" fmla="*/ 3347395 w 7228855"/>
                              <a:gd name="connsiteY1750" fmla="*/ 1966491 h 2479529"/>
                              <a:gd name="connsiteX1751" fmla="*/ 1895664 w 7228855"/>
                              <a:gd name="connsiteY1751" fmla="*/ 1970231 h 2479529"/>
                              <a:gd name="connsiteX1752" fmla="*/ 1899645 w 7228855"/>
                              <a:gd name="connsiteY1752" fmla="*/ 1939427 h 2479529"/>
                              <a:gd name="connsiteX1753" fmla="*/ 1878286 w 7228855"/>
                              <a:gd name="connsiteY1753" fmla="*/ 1905649 h 2479529"/>
                              <a:gd name="connsiteX1754" fmla="*/ 1848483 w 7228855"/>
                              <a:gd name="connsiteY1754" fmla="*/ 1905649 h 2479529"/>
                              <a:gd name="connsiteX1755" fmla="*/ 1882757 w 7228855"/>
                              <a:gd name="connsiteY1755" fmla="*/ 1968237 h 2479529"/>
                              <a:gd name="connsiteX1756" fmla="*/ 1895664 w 7228855"/>
                              <a:gd name="connsiteY1756" fmla="*/ 1970231 h 2479529"/>
                              <a:gd name="connsiteX1757" fmla="*/ 4943455 w 7228855"/>
                              <a:gd name="connsiteY1757" fmla="*/ 1970798 h 2479529"/>
                              <a:gd name="connsiteX1758" fmla="*/ 4960933 w 7228855"/>
                              <a:gd name="connsiteY1758" fmla="*/ 1947164 h 2479529"/>
                              <a:gd name="connsiteX1759" fmla="*/ 4918666 w 7228855"/>
                              <a:gd name="connsiteY1759" fmla="*/ 1775077 h 2479529"/>
                              <a:gd name="connsiteX1760" fmla="*/ 4882437 w 7228855"/>
                              <a:gd name="connsiteY1760" fmla="*/ 1775077 h 2479529"/>
                              <a:gd name="connsiteX1761" fmla="*/ 4932755 w 7228855"/>
                              <a:gd name="connsiteY1761" fmla="*/ 1963768 h 2479529"/>
                              <a:gd name="connsiteX1762" fmla="*/ 4943455 w 7228855"/>
                              <a:gd name="connsiteY1762" fmla="*/ 1970798 h 2479529"/>
                              <a:gd name="connsiteX1763" fmla="*/ 6609192 w 7228855"/>
                              <a:gd name="connsiteY1763" fmla="*/ 1972256 h 2479529"/>
                              <a:gd name="connsiteX1764" fmla="*/ 6622238 w 7228855"/>
                              <a:gd name="connsiteY1764" fmla="*/ 1970463 h 2479529"/>
                              <a:gd name="connsiteX1765" fmla="*/ 6806521 w 7228855"/>
                              <a:gd name="connsiteY1765" fmla="*/ 1864165 h 2479529"/>
                              <a:gd name="connsiteX1766" fmla="*/ 6789632 w 7228855"/>
                              <a:gd name="connsiteY1766" fmla="*/ 1835852 h 2479529"/>
                              <a:gd name="connsiteX1767" fmla="*/ 6605350 w 7228855"/>
                              <a:gd name="connsiteY1767" fmla="*/ 1942150 h 2479529"/>
                              <a:gd name="connsiteX1768" fmla="*/ 6609192 w 7228855"/>
                              <a:gd name="connsiteY1768" fmla="*/ 1972256 h 2479529"/>
                              <a:gd name="connsiteX1769" fmla="*/ 6839590 w 7228855"/>
                              <a:gd name="connsiteY1769" fmla="*/ 1972317 h 2479529"/>
                              <a:gd name="connsiteX1770" fmla="*/ 6854702 w 7228855"/>
                              <a:gd name="connsiteY1770" fmla="*/ 1970462 h 2479529"/>
                              <a:gd name="connsiteX1771" fmla="*/ 6911825 w 7228855"/>
                              <a:gd name="connsiteY1771" fmla="*/ 1934697 h 2479529"/>
                              <a:gd name="connsiteX1772" fmla="*/ 6895929 w 7228855"/>
                              <a:gd name="connsiteY1772" fmla="*/ 1907377 h 2479529"/>
                              <a:gd name="connsiteX1773" fmla="*/ 6867795 w 7228855"/>
                              <a:gd name="connsiteY1773" fmla="*/ 1921214 h 2479529"/>
                              <a:gd name="connsiteX1774" fmla="*/ 6865257 w 7228855"/>
                              <a:gd name="connsiteY1774" fmla="*/ 1913951 h 2479529"/>
                              <a:gd name="connsiteX1775" fmla="*/ 6850728 w 7228855"/>
                              <a:gd name="connsiteY1775" fmla="*/ 1907874 h 2479529"/>
                              <a:gd name="connsiteX1776" fmla="*/ 6775227 w 7228855"/>
                              <a:gd name="connsiteY1776" fmla="*/ 1910855 h 2479529"/>
                              <a:gd name="connsiteX1777" fmla="*/ 6775227 w 7228855"/>
                              <a:gd name="connsiteY1777" fmla="*/ 1945130 h 2479529"/>
                              <a:gd name="connsiteX1778" fmla="*/ 6830463 w 7228855"/>
                              <a:gd name="connsiteY1778" fmla="*/ 1947310 h 2479529"/>
                              <a:gd name="connsiteX1779" fmla="*/ 6826223 w 7228855"/>
                              <a:gd name="connsiteY1779" fmla="*/ 1956137 h 2479529"/>
                              <a:gd name="connsiteX1780" fmla="*/ 6839590 w 7228855"/>
                              <a:gd name="connsiteY1780" fmla="*/ 1972317 h 2479529"/>
                              <a:gd name="connsiteX1781" fmla="*/ 1367164 w 7228855"/>
                              <a:gd name="connsiteY1781" fmla="*/ 1973702 h 2479529"/>
                              <a:gd name="connsiteX1782" fmla="*/ 1376602 w 7228855"/>
                              <a:gd name="connsiteY1782" fmla="*/ 1971218 h 2479529"/>
                              <a:gd name="connsiteX1783" fmla="*/ 1384550 w 7228855"/>
                              <a:gd name="connsiteY1783" fmla="*/ 1962277 h 2479529"/>
                              <a:gd name="connsiteX1784" fmla="*/ 1380576 w 7228855"/>
                              <a:gd name="connsiteY1784" fmla="*/ 1941415 h 2479529"/>
                              <a:gd name="connsiteX1785" fmla="*/ 1362197 w 7228855"/>
                              <a:gd name="connsiteY1785" fmla="*/ 1936447 h 2479529"/>
                              <a:gd name="connsiteX1786" fmla="*/ 1352263 w 7228855"/>
                              <a:gd name="connsiteY1786" fmla="*/ 1943401 h 2479529"/>
                              <a:gd name="connsiteX1787" fmla="*/ 1347295 w 7228855"/>
                              <a:gd name="connsiteY1787" fmla="*/ 1953833 h 2479529"/>
                              <a:gd name="connsiteX1788" fmla="*/ 1349779 w 7228855"/>
                              <a:gd name="connsiteY1788" fmla="*/ 1965258 h 2479529"/>
                              <a:gd name="connsiteX1789" fmla="*/ 1349779 w 7228855"/>
                              <a:gd name="connsiteY1789" fmla="*/ 1963074 h 2479529"/>
                              <a:gd name="connsiteX1790" fmla="*/ 1348289 w 7228855"/>
                              <a:gd name="connsiteY1790" fmla="*/ 1952343 h 2479529"/>
                              <a:gd name="connsiteX1791" fmla="*/ 1349779 w 7228855"/>
                              <a:gd name="connsiteY1791" fmla="*/ 1949859 h 2479529"/>
                              <a:gd name="connsiteX1792" fmla="*/ 1349779 w 7228855"/>
                              <a:gd name="connsiteY1792" fmla="*/ 1963074 h 2479529"/>
                              <a:gd name="connsiteX1793" fmla="*/ 1350773 w 7228855"/>
                              <a:gd name="connsiteY1793" fmla="*/ 1970225 h 2479529"/>
                              <a:gd name="connsiteX1794" fmla="*/ 1357923 w 7228855"/>
                              <a:gd name="connsiteY1794" fmla="*/ 1971218 h 2479529"/>
                              <a:gd name="connsiteX1795" fmla="*/ 1371138 w 7228855"/>
                              <a:gd name="connsiteY1795" fmla="*/ 1971218 h 2479529"/>
                              <a:gd name="connsiteX1796" fmla="*/ 1368655 w 7228855"/>
                              <a:gd name="connsiteY1796" fmla="*/ 1972708 h 2479529"/>
                              <a:gd name="connsiteX1797" fmla="*/ 1357923 w 7228855"/>
                              <a:gd name="connsiteY1797" fmla="*/ 1971218 h 2479529"/>
                              <a:gd name="connsiteX1798" fmla="*/ 1355740 w 7228855"/>
                              <a:gd name="connsiteY1798" fmla="*/ 1971218 h 2479529"/>
                              <a:gd name="connsiteX1799" fmla="*/ 1367164 w 7228855"/>
                              <a:gd name="connsiteY1799" fmla="*/ 1973702 h 2479529"/>
                              <a:gd name="connsiteX1800" fmla="*/ 4626887 w 7228855"/>
                              <a:gd name="connsiteY1800" fmla="*/ 1974274 h 2479529"/>
                              <a:gd name="connsiteX1801" fmla="*/ 4637894 w 7228855"/>
                              <a:gd name="connsiteY1801" fmla="*/ 1968802 h 2479529"/>
                              <a:gd name="connsiteX1802" fmla="*/ 4645944 w 7228855"/>
                              <a:gd name="connsiteY1802" fmla="*/ 1960247 h 2479529"/>
                              <a:gd name="connsiteX1803" fmla="*/ 4641416 w 7228855"/>
                              <a:gd name="connsiteY1803" fmla="*/ 1924521 h 2479529"/>
                              <a:gd name="connsiteX1804" fmla="*/ 4623805 w 7228855"/>
                              <a:gd name="connsiteY1804" fmla="*/ 1922005 h 2479529"/>
                              <a:gd name="connsiteX1805" fmla="*/ 4607704 w 7228855"/>
                              <a:gd name="connsiteY1805" fmla="*/ 1938107 h 2479529"/>
                              <a:gd name="connsiteX1806" fmla="*/ 4605691 w 7228855"/>
                              <a:gd name="connsiteY1806" fmla="*/ 1950184 h 2479529"/>
                              <a:gd name="connsiteX1807" fmla="*/ 4606697 w 7228855"/>
                              <a:gd name="connsiteY1807" fmla="*/ 1962764 h 2479529"/>
                              <a:gd name="connsiteX1808" fmla="*/ 4614748 w 7228855"/>
                              <a:gd name="connsiteY1808" fmla="*/ 1971820 h 2479529"/>
                              <a:gd name="connsiteX1809" fmla="*/ 4626887 w 7228855"/>
                              <a:gd name="connsiteY1809" fmla="*/ 1974274 h 2479529"/>
                              <a:gd name="connsiteX1810" fmla="*/ 6550207 w 7228855"/>
                              <a:gd name="connsiteY1810" fmla="*/ 1976431 h 2479529"/>
                              <a:gd name="connsiteX1811" fmla="*/ 6554188 w 7228855"/>
                              <a:gd name="connsiteY1811" fmla="*/ 1945627 h 2479529"/>
                              <a:gd name="connsiteX1812" fmla="*/ 6532829 w 7228855"/>
                              <a:gd name="connsiteY1812" fmla="*/ 1911849 h 2479529"/>
                              <a:gd name="connsiteX1813" fmla="*/ 6503026 w 7228855"/>
                              <a:gd name="connsiteY1813" fmla="*/ 1911849 h 2479529"/>
                              <a:gd name="connsiteX1814" fmla="*/ 6537300 w 7228855"/>
                              <a:gd name="connsiteY1814" fmla="*/ 1974437 h 2479529"/>
                              <a:gd name="connsiteX1815" fmla="*/ 6550207 w 7228855"/>
                              <a:gd name="connsiteY1815" fmla="*/ 1976431 h 2479529"/>
                              <a:gd name="connsiteX1816" fmla="*/ 4346556 w 7228855"/>
                              <a:gd name="connsiteY1816" fmla="*/ 1976853 h 2479529"/>
                              <a:gd name="connsiteX1817" fmla="*/ 4346556 w 7228855"/>
                              <a:gd name="connsiteY1817" fmla="*/ 1944650 h 2479529"/>
                              <a:gd name="connsiteX1818" fmla="*/ 4346556 w 7228855"/>
                              <a:gd name="connsiteY1818" fmla="*/ 1976853 h 2479529"/>
                              <a:gd name="connsiteX1819" fmla="*/ 6021707 w 7228855"/>
                              <a:gd name="connsiteY1819" fmla="*/ 1979902 h 2479529"/>
                              <a:gd name="connsiteX1820" fmla="*/ 6031145 w 7228855"/>
                              <a:gd name="connsiteY1820" fmla="*/ 1977418 h 2479529"/>
                              <a:gd name="connsiteX1821" fmla="*/ 6039093 w 7228855"/>
                              <a:gd name="connsiteY1821" fmla="*/ 1968477 h 2479529"/>
                              <a:gd name="connsiteX1822" fmla="*/ 6035119 w 7228855"/>
                              <a:gd name="connsiteY1822" fmla="*/ 1947614 h 2479529"/>
                              <a:gd name="connsiteX1823" fmla="*/ 6016740 w 7228855"/>
                              <a:gd name="connsiteY1823" fmla="*/ 1942647 h 2479529"/>
                              <a:gd name="connsiteX1824" fmla="*/ 6006806 w 7228855"/>
                              <a:gd name="connsiteY1824" fmla="*/ 1949601 h 2479529"/>
                              <a:gd name="connsiteX1825" fmla="*/ 6001838 w 7228855"/>
                              <a:gd name="connsiteY1825" fmla="*/ 1960033 h 2479529"/>
                              <a:gd name="connsiteX1826" fmla="*/ 6004322 w 7228855"/>
                              <a:gd name="connsiteY1826" fmla="*/ 1971457 h 2479529"/>
                              <a:gd name="connsiteX1827" fmla="*/ 6004322 w 7228855"/>
                              <a:gd name="connsiteY1827" fmla="*/ 1969274 h 2479529"/>
                              <a:gd name="connsiteX1828" fmla="*/ 6002832 w 7228855"/>
                              <a:gd name="connsiteY1828" fmla="*/ 1958543 h 2479529"/>
                              <a:gd name="connsiteX1829" fmla="*/ 6004322 w 7228855"/>
                              <a:gd name="connsiteY1829" fmla="*/ 1956059 h 2479529"/>
                              <a:gd name="connsiteX1830" fmla="*/ 6004322 w 7228855"/>
                              <a:gd name="connsiteY1830" fmla="*/ 1969274 h 2479529"/>
                              <a:gd name="connsiteX1831" fmla="*/ 6005315 w 7228855"/>
                              <a:gd name="connsiteY1831" fmla="*/ 1976425 h 2479529"/>
                              <a:gd name="connsiteX1832" fmla="*/ 6012466 w 7228855"/>
                              <a:gd name="connsiteY1832" fmla="*/ 1977418 h 2479529"/>
                              <a:gd name="connsiteX1833" fmla="*/ 6025681 w 7228855"/>
                              <a:gd name="connsiteY1833" fmla="*/ 1977418 h 2479529"/>
                              <a:gd name="connsiteX1834" fmla="*/ 6023198 w 7228855"/>
                              <a:gd name="connsiteY1834" fmla="*/ 1978909 h 2479529"/>
                              <a:gd name="connsiteX1835" fmla="*/ 6012466 w 7228855"/>
                              <a:gd name="connsiteY1835" fmla="*/ 1977418 h 2479529"/>
                              <a:gd name="connsiteX1836" fmla="*/ 6010283 w 7228855"/>
                              <a:gd name="connsiteY1836" fmla="*/ 1977418 h 2479529"/>
                              <a:gd name="connsiteX1837" fmla="*/ 6021707 w 7228855"/>
                              <a:gd name="connsiteY1837" fmla="*/ 1979902 h 2479529"/>
                              <a:gd name="connsiteX1838" fmla="*/ 2062568 w 7228855"/>
                              <a:gd name="connsiteY1838" fmla="*/ 1981650 h 2479529"/>
                              <a:gd name="connsiteX1839" fmla="*/ 2072502 w 7228855"/>
                              <a:gd name="connsiteY1839" fmla="*/ 1973205 h 2479529"/>
                              <a:gd name="connsiteX1840" fmla="*/ 2078959 w 7228855"/>
                              <a:gd name="connsiteY1840" fmla="*/ 1965258 h 2479529"/>
                              <a:gd name="connsiteX1841" fmla="*/ 2084423 w 7228855"/>
                              <a:gd name="connsiteY1841" fmla="*/ 1951847 h 2479529"/>
                              <a:gd name="connsiteX1842" fmla="*/ 2076972 w 7228855"/>
                              <a:gd name="connsiteY1842" fmla="*/ 1936944 h 2479529"/>
                              <a:gd name="connsiteX1843" fmla="*/ 2049156 w 7228855"/>
                              <a:gd name="connsiteY1843" fmla="*/ 1941415 h 2479529"/>
                              <a:gd name="connsiteX1844" fmla="*/ 2043692 w 7228855"/>
                              <a:gd name="connsiteY1844" fmla="*/ 1950356 h 2479529"/>
                              <a:gd name="connsiteX1845" fmla="*/ 2038228 w 7228855"/>
                              <a:gd name="connsiteY1845" fmla="*/ 1962774 h 2479529"/>
                              <a:gd name="connsiteX1846" fmla="*/ 2044189 w 7228855"/>
                              <a:gd name="connsiteY1846" fmla="*/ 1980160 h 2479529"/>
                              <a:gd name="connsiteX1847" fmla="*/ 2062568 w 7228855"/>
                              <a:gd name="connsiteY1847" fmla="*/ 1981650 h 2479529"/>
                              <a:gd name="connsiteX1848" fmla="*/ 476299 w 7228855"/>
                              <a:gd name="connsiteY1848" fmla="*/ 1983762 h 2479529"/>
                              <a:gd name="connsiteX1849" fmla="*/ 484991 w 7228855"/>
                              <a:gd name="connsiteY1849" fmla="*/ 1978670 h 2479529"/>
                              <a:gd name="connsiteX1850" fmla="*/ 490952 w 7228855"/>
                              <a:gd name="connsiteY1850" fmla="*/ 1964762 h 2479529"/>
                              <a:gd name="connsiteX1851" fmla="*/ 484991 w 7228855"/>
                              <a:gd name="connsiteY1851" fmla="*/ 1950854 h 2479529"/>
                              <a:gd name="connsiteX1852" fmla="*/ 466116 w 7228855"/>
                              <a:gd name="connsiteY1852" fmla="*/ 1945886 h 2479529"/>
                              <a:gd name="connsiteX1853" fmla="*/ 461149 w 7228855"/>
                              <a:gd name="connsiteY1853" fmla="*/ 1947873 h 2479529"/>
                              <a:gd name="connsiteX1854" fmla="*/ 448235 w 7228855"/>
                              <a:gd name="connsiteY1854" fmla="*/ 1964762 h 2479529"/>
                              <a:gd name="connsiteX1855" fmla="*/ 450718 w 7228855"/>
                              <a:gd name="connsiteY1855" fmla="*/ 1973704 h 2479529"/>
                              <a:gd name="connsiteX1856" fmla="*/ 461149 w 7228855"/>
                              <a:gd name="connsiteY1856" fmla="*/ 1981651 h 2479529"/>
                              <a:gd name="connsiteX1857" fmla="*/ 466116 w 7228855"/>
                              <a:gd name="connsiteY1857" fmla="*/ 1983638 h 2479529"/>
                              <a:gd name="connsiteX1858" fmla="*/ 476299 w 7228855"/>
                              <a:gd name="connsiteY1858" fmla="*/ 1983762 h 2479529"/>
                              <a:gd name="connsiteX1859" fmla="*/ 6717112 w 7228855"/>
                              <a:gd name="connsiteY1859" fmla="*/ 1987850 h 2479529"/>
                              <a:gd name="connsiteX1860" fmla="*/ 6727046 w 7228855"/>
                              <a:gd name="connsiteY1860" fmla="*/ 1979405 h 2479529"/>
                              <a:gd name="connsiteX1861" fmla="*/ 6733503 w 7228855"/>
                              <a:gd name="connsiteY1861" fmla="*/ 1971458 h 2479529"/>
                              <a:gd name="connsiteX1862" fmla="*/ 6738967 w 7228855"/>
                              <a:gd name="connsiteY1862" fmla="*/ 1958047 h 2479529"/>
                              <a:gd name="connsiteX1863" fmla="*/ 6731516 w 7228855"/>
                              <a:gd name="connsiteY1863" fmla="*/ 1943144 h 2479529"/>
                              <a:gd name="connsiteX1864" fmla="*/ 6703700 w 7228855"/>
                              <a:gd name="connsiteY1864" fmla="*/ 1947615 h 2479529"/>
                              <a:gd name="connsiteX1865" fmla="*/ 6698236 w 7228855"/>
                              <a:gd name="connsiteY1865" fmla="*/ 1956556 h 2479529"/>
                              <a:gd name="connsiteX1866" fmla="*/ 6692772 w 7228855"/>
                              <a:gd name="connsiteY1866" fmla="*/ 1968974 h 2479529"/>
                              <a:gd name="connsiteX1867" fmla="*/ 6698732 w 7228855"/>
                              <a:gd name="connsiteY1867" fmla="*/ 1986360 h 2479529"/>
                              <a:gd name="connsiteX1868" fmla="*/ 6717112 w 7228855"/>
                              <a:gd name="connsiteY1868" fmla="*/ 1987850 h 2479529"/>
                              <a:gd name="connsiteX1869" fmla="*/ 5130845 w 7228855"/>
                              <a:gd name="connsiteY1869" fmla="*/ 1989963 h 2479529"/>
                              <a:gd name="connsiteX1870" fmla="*/ 5139538 w 7228855"/>
                              <a:gd name="connsiteY1870" fmla="*/ 1984871 h 2479529"/>
                              <a:gd name="connsiteX1871" fmla="*/ 5145499 w 7228855"/>
                              <a:gd name="connsiteY1871" fmla="*/ 1970962 h 2479529"/>
                              <a:gd name="connsiteX1872" fmla="*/ 5139538 w 7228855"/>
                              <a:gd name="connsiteY1872" fmla="*/ 1957054 h 2479529"/>
                              <a:gd name="connsiteX1873" fmla="*/ 5120662 w 7228855"/>
                              <a:gd name="connsiteY1873" fmla="*/ 1952087 h 2479529"/>
                              <a:gd name="connsiteX1874" fmla="*/ 5115695 w 7228855"/>
                              <a:gd name="connsiteY1874" fmla="*/ 1954074 h 2479529"/>
                              <a:gd name="connsiteX1875" fmla="*/ 5102781 w 7228855"/>
                              <a:gd name="connsiteY1875" fmla="*/ 1970962 h 2479529"/>
                              <a:gd name="connsiteX1876" fmla="*/ 5105264 w 7228855"/>
                              <a:gd name="connsiteY1876" fmla="*/ 1979904 h 2479529"/>
                              <a:gd name="connsiteX1877" fmla="*/ 5115695 w 7228855"/>
                              <a:gd name="connsiteY1877" fmla="*/ 1987852 h 2479529"/>
                              <a:gd name="connsiteX1878" fmla="*/ 5120662 w 7228855"/>
                              <a:gd name="connsiteY1878" fmla="*/ 1989839 h 2479529"/>
                              <a:gd name="connsiteX1879" fmla="*/ 5130845 w 7228855"/>
                              <a:gd name="connsiteY1879" fmla="*/ 1989963 h 2479529"/>
                              <a:gd name="connsiteX1880" fmla="*/ 4418596 w 7228855"/>
                              <a:gd name="connsiteY1880" fmla="*/ 1999660 h 2479529"/>
                              <a:gd name="connsiteX1881" fmla="*/ 4432599 w 7228855"/>
                              <a:gd name="connsiteY1881" fmla="*/ 1998992 h 2479529"/>
                              <a:gd name="connsiteX1882" fmla="*/ 4562921 w 7228855"/>
                              <a:gd name="connsiteY1882" fmla="*/ 1937100 h 2479529"/>
                              <a:gd name="connsiteX1883" fmla="*/ 4543297 w 7228855"/>
                              <a:gd name="connsiteY1883" fmla="*/ 1903889 h 2479529"/>
                              <a:gd name="connsiteX1884" fmla="*/ 4414988 w 7228855"/>
                              <a:gd name="connsiteY1884" fmla="*/ 1969304 h 2479529"/>
                              <a:gd name="connsiteX1885" fmla="*/ 4418596 w 7228855"/>
                              <a:gd name="connsiteY1885" fmla="*/ 1999660 h 2479529"/>
                              <a:gd name="connsiteX1886" fmla="*/ 3122891 w 7228855"/>
                              <a:gd name="connsiteY1886" fmla="*/ 2001759 h 2479529"/>
                              <a:gd name="connsiteX1887" fmla="*/ 3141269 w 7228855"/>
                              <a:gd name="connsiteY1887" fmla="*/ 1987851 h 2479529"/>
                              <a:gd name="connsiteX1888" fmla="*/ 3122891 w 7228855"/>
                              <a:gd name="connsiteY1888" fmla="*/ 1972949 h 2479529"/>
                              <a:gd name="connsiteX1889" fmla="*/ 3117924 w 7228855"/>
                              <a:gd name="connsiteY1889" fmla="*/ 1974439 h 2479529"/>
                              <a:gd name="connsiteX1890" fmla="*/ 3107989 w 7228855"/>
                              <a:gd name="connsiteY1890" fmla="*/ 1987354 h 2479529"/>
                              <a:gd name="connsiteX1891" fmla="*/ 3117924 w 7228855"/>
                              <a:gd name="connsiteY1891" fmla="*/ 2000269 h 2479529"/>
                              <a:gd name="connsiteX1892" fmla="*/ 3122891 w 7228855"/>
                              <a:gd name="connsiteY1892" fmla="*/ 2001759 h 2479529"/>
                              <a:gd name="connsiteX1893" fmla="*/ 4082174 w 7228855"/>
                              <a:gd name="connsiteY1893" fmla="*/ 2008859 h 2479529"/>
                              <a:gd name="connsiteX1894" fmla="*/ 4079048 w 7228855"/>
                              <a:gd name="connsiteY1894" fmla="*/ 2005732 h 2479529"/>
                              <a:gd name="connsiteX1895" fmla="*/ 4080041 w 7228855"/>
                              <a:gd name="connsiteY1895" fmla="*/ 2006726 h 2479529"/>
                              <a:gd name="connsiteX1896" fmla="*/ 4080406 w 7228855"/>
                              <a:gd name="connsiteY1896" fmla="*/ 2007842 h 2479529"/>
                              <a:gd name="connsiteX1897" fmla="*/ 4057045 w 7228855"/>
                              <a:gd name="connsiteY1897" fmla="*/ 2008859 h 2479529"/>
                              <a:gd name="connsiteX1898" fmla="*/ 4058701 w 7228855"/>
                              <a:gd name="connsiteY1898" fmla="*/ 2007907 h 2479529"/>
                              <a:gd name="connsiteX1899" fmla="*/ 4059179 w 7228855"/>
                              <a:gd name="connsiteY1899" fmla="*/ 2006726 h 2479529"/>
                              <a:gd name="connsiteX1900" fmla="*/ 4060172 w 7228855"/>
                              <a:gd name="connsiteY1900" fmla="*/ 2005732 h 2479529"/>
                              <a:gd name="connsiteX1901" fmla="*/ 4085505 w 7228855"/>
                              <a:gd name="connsiteY1901" fmla="*/ 2012190 h 2479529"/>
                              <a:gd name="connsiteX1902" fmla="*/ 4084512 w 7228855"/>
                              <a:gd name="connsiteY1902" fmla="*/ 2010203 h 2479529"/>
                              <a:gd name="connsiteX1903" fmla="*/ 4082174 w 7228855"/>
                              <a:gd name="connsiteY1903" fmla="*/ 2008859 h 2479529"/>
                              <a:gd name="connsiteX1904" fmla="*/ 4053715 w 7228855"/>
                              <a:gd name="connsiteY1904" fmla="*/ 2012190 h 2479529"/>
                              <a:gd name="connsiteX1905" fmla="*/ 4057045 w 7228855"/>
                              <a:gd name="connsiteY1905" fmla="*/ 2008859 h 2479529"/>
                              <a:gd name="connsiteX1906" fmla="*/ 4054708 w 7228855"/>
                              <a:gd name="connsiteY1906" fmla="*/ 2010203 h 2479529"/>
                              <a:gd name="connsiteX1907" fmla="*/ 4053715 w 7228855"/>
                              <a:gd name="connsiteY1907" fmla="*/ 2012190 h 2479529"/>
                              <a:gd name="connsiteX1908" fmla="*/ 517781 w 7228855"/>
                              <a:gd name="connsiteY1908" fmla="*/ 2016666 h 2479529"/>
                              <a:gd name="connsiteX1909" fmla="*/ 531690 w 7228855"/>
                              <a:gd name="connsiteY1909" fmla="*/ 2006980 h 2479529"/>
                              <a:gd name="connsiteX1910" fmla="*/ 531193 w 7228855"/>
                              <a:gd name="connsiteY1910" fmla="*/ 2007476 h 2479529"/>
                              <a:gd name="connsiteX1911" fmla="*/ 532187 w 7228855"/>
                              <a:gd name="connsiteY1911" fmla="*/ 2006483 h 2479529"/>
                              <a:gd name="connsiteX1912" fmla="*/ 532186 w 7228855"/>
                              <a:gd name="connsiteY1912" fmla="*/ 2006483 h 2479529"/>
                              <a:gd name="connsiteX1913" fmla="*/ 532683 w 7228855"/>
                              <a:gd name="connsiteY1913" fmla="*/ 2005987 h 2479529"/>
                              <a:gd name="connsiteX1914" fmla="*/ 532187 w 7228855"/>
                              <a:gd name="connsiteY1914" fmla="*/ 2006483 h 2479529"/>
                              <a:gd name="connsiteX1915" fmla="*/ 533677 w 7228855"/>
                              <a:gd name="connsiteY1915" fmla="*/ 2006111 h 2479529"/>
                              <a:gd name="connsiteX1916" fmla="*/ 533180 w 7228855"/>
                              <a:gd name="connsiteY1916" fmla="*/ 2005987 h 2479529"/>
                              <a:gd name="connsiteX1917" fmla="*/ 533677 w 7228855"/>
                              <a:gd name="connsiteY1917" fmla="*/ 2005987 h 2479529"/>
                              <a:gd name="connsiteX1918" fmla="*/ 534173 w 7228855"/>
                              <a:gd name="connsiteY1918" fmla="*/ 2005987 h 2479529"/>
                              <a:gd name="connsiteX1919" fmla="*/ 533677 w 7228855"/>
                              <a:gd name="connsiteY1919" fmla="*/ 2006111 h 2479529"/>
                              <a:gd name="connsiteX1920" fmla="*/ 535167 w 7228855"/>
                              <a:gd name="connsiteY1920" fmla="*/ 2006483 h 2479529"/>
                              <a:gd name="connsiteX1921" fmla="*/ 537154 w 7228855"/>
                              <a:gd name="connsiteY1921" fmla="*/ 2007974 h 2479529"/>
                              <a:gd name="connsiteX1922" fmla="*/ 559009 w 7228855"/>
                              <a:gd name="connsiteY1922" fmla="*/ 2003503 h 2479529"/>
                              <a:gd name="connsiteX1923" fmla="*/ 557519 w 7228855"/>
                              <a:gd name="connsiteY1923" fmla="*/ 1981150 h 2479529"/>
                              <a:gd name="connsiteX1924" fmla="*/ 498906 w 7228855"/>
                              <a:gd name="connsiteY1924" fmla="*/ 1982143 h 2479529"/>
                              <a:gd name="connsiteX1925" fmla="*/ 500893 w 7228855"/>
                              <a:gd name="connsiteY1925" fmla="*/ 2012940 h 2479529"/>
                              <a:gd name="connsiteX1926" fmla="*/ 517781 w 7228855"/>
                              <a:gd name="connsiteY1926" fmla="*/ 2016666 h 2479529"/>
                              <a:gd name="connsiteX1927" fmla="*/ 702346 w 7228855"/>
                              <a:gd name="connsiteY1927" fmla="*/ 2019390 h 2479529"/>
                              <a:gd name="connsiteX1928" fmla="*/ 712960 w 7228855"/>
                              <a:gd name="connsiteY1928" fmla="*/ 1992289 h 2479529"/>
                              <a:gd name="connsiteX1929" fmla="*/ 661133 w 7228855"/>
                              <a:gd name="connsiteY1929" fmla="*/ 1924359 h 2479529"/>
                              <a:gd name="connsiteX1930" fmla="*/ 632956 w 7228855"/>
                              <a:gd name="connsiteY1930" fmla="*/ 1940965 h 2479529"/>
                              <a:gd name="connsiteX1931" fmla="*/ 689814 w 7228855"/>
                              <a:gd name="connsiteY1931" fmla="*/ 2015436 h 2479529"/>
                              <a:gd name="connsiteX1932" fmla="*/ 702346 w 7228855"/>
                              <a:gd name="connsiteY1932" fmla="*/ 2019390 h 2479529"/>
                              <a:gd name="connsiteX1933" fmla="*/ 5172321 w 7228855"/>
                              <a:gd name="connsiteY1933" fmla="*/ 2022866 h 2479529"/>
                              <a:gd name="connsiteX1934" fmla="*/ 5186229 w 7228855"/>
                              <a:gd name="connsiteY1934" fmla="*/ 2013180 h 2479529"/>
                              <a:gd name="connsiteX1935" fmla="*/ 5185733 w 7228855"/>
                              <a:gd name="connsiteY1935" fmla="*/ 2013676 h 2479529"/>
                              <a:gd name="connsiteX1936" fmla="*/ 5186727 w 7228855"/>
                              <a:gd name="connsiteY1936" fmla="*/ 2012683 h 2479529"/>
                              <a:gd name="connsiteX1937" fmla="*/ 5186726 w 7228855"/>
                              <a:gd name="connsiteY1937" fmla="*/ 2012683 h 2479529"/>
                              <a:gd name="connsiteX1938" fmla="*/ 5187223 w 7228855"/>
                              <a:gd name="connsiteY1938" fmla="*/ 2012186 h 2479529"/>
                              <a:gd name="connsiteX1939" fmla="*/ 5186727 w 7228855"/>
                              <a:gd name="connsiteY1939" fmla="*/ 2012683 h 2479529"/>
                              <a:gd name="connsiteX1940" fmla="*/ 5188216 w 7228855"/>
                              <a:gd name="connsiteY1940" fmla="*/ 2012311 h 2479529"/>
                              <a:gd name="connsiteX1941" fmla="*/ 5187720 w 7228855"/>
                              <a:gd name="connsiteY1941" fmla="*/ 2012186 h 2479529"/>
                              <a:gd name="connsiteX1942" fmla="*/ 5188216 w 7228855"/>
                              <a:gd name="connsiteY1942" fmla="*/ 2012186 h 2479529"/>
                              <a:gd name="connsiteX1943" fmla="*/ 5188713 w 7228855"/>
                              <a:gd name="connsiteY1943" fmla="*/ 2012186 h 2479529"/>
                              <a:gd name="connsiteX1944" fmla="*/ 5188216 w 7228855"/>
                              <a:gd name="connsiteY1944" fmla="*/ 2012311 h 2479529"/>
                              <a:gd name="connsiteX1945" fmla="*/ 5189707 w 7228855"/>
                              <a:gd name="connsiteY1945" fmla="*/ 2012683 h 2479529"/>
                              <a:gd name="connsiteX1946" fmla="*/ 5191693 w 7228855"/>
                              <a:gd name="connsiteY1946" fmla="*/ 2014173 h 2479529"/>
                              <a:gd name="connsiteX1947" fmla="*/ 5213549 w 7228855"/>
                              <a:gd name="connsiteY1947" fmla="*/ 2009703 h 2479529"/>
                              <a:gd name="connsiteX1948" fmla="*/ 5212059 w 7228855"/>
                              <a:gd name="connsiteY1948" fmla="*/ 1987351 h 2479529"/>
                              <a:gd name="connsiteX1949" fmla="*/ 5153446 w 7228855"/>
                              <a:gd name="connsiteY1949" fmla="*/ 1988344 h 2479529"/>
                              <a:gd name="connsiteX1950" fmla="*/ 5155433 w 7228855"/>
                              <a:gd name="connsiteY1950" fmla="*/ 2019140 h 2479529"/>
                              <a:gd name="connsiteX1951" fmla="*/ 5172321 w 7228855"/>
                              <a:gd name="connsiteY1951" fmla="*/ 2022866 h 2479529"/>
                              <a:gd name="connsiteX1952" fmla="*/ 2271679 w 7228855"/>
                              <a:gd name="connsiteY1952" fmla="*/ 2025363 h 2479529"/>
                              <a:gd name="connsiteX1953" fmla="*/ 2271679 w 7228855"/>
                              <a:gd name="connsiteY1953" fmla="*/ 1958306 h 2479529"/>
                              <a:gd name="connsiteX1954" fmla="*/ 2271679 w 7228855"/>
                              <a:gd name="connsiteY1954" fmla="*/ 2025363 h 2479529"/>
                              <a:gd name="connsiteX1955" fmla="*/ 5356885 w 7228855"/>
                              <a:gd name="connsiteY1955" fmla="*/ 2025591 h 2479529"/>
                              <a:gd name="connsiteX1956" fmla="*/ 5367498 w 7228855"/>
                              <a:gd name="connsiteY1956" fmla="*/ 1998490 h 2479529"/>
                              <a:gd name="connsiteX1957" fmla="*/ 5315672 w 7228855"/>
                              <a:gd name="connsiteY1957" fmla="*/ 1930559 h 2479529"/>
                              <a:gd name="connsiteX1958" fmla="*/ 5287494 w 7228855"/>
                              <a:gd name="connsiteY1958" fmla="*/ 1947164 h 2479529"/>
                              <a:gd name="connsiteX1959" fmla="*/ 5344353 w 7228855"/>
                              <a:gd name="connsiteY1959" fmla="*/ 2021636 h 2479529"/>
                              <a:gd name="connsiteX1960" fmla="*/ 5356885 w 7228855"/>
                              <a:gd name="connsiteY1960" fmla="*/ 2025591 h 2479529"/>
                              <a:gd name="connsiteX1961" fmla="*/ 1682077 w 7228855"/>
                              <a:gd name="connsiteY1961" fmla="*/ 2025861 h 2479529"/>
                              <a:gd name="connsiteX1962" fmla="*/ 1695488 w 7228855"/>
                              <a:gd name="connsiteY1962" fmla="*/ 2021390 h 2479529"/>
                              <a:gd name="connsiteX1963" fmla="*/ 1705423 w 7228855"/>
                              <a:gd name="connsiteY1963" fmla="*/ 2011952 h 2479529"/>
                              <a:gd name="connsiteX1964" fmla="*/ 1711880 w 7228855"/>
                              <a:gd name="connsiteY1964" fmla="*/ 1999534 h 2479529"/>
                              <a:gd name="connsiteX1965" fmla="*/ 1713370 w 7228855"/>
                              <a:gd name="connsiteY1965" fmla="*/ 1990096 h 2479529"/>
                              <a:gd name="connsiteX1966" fmla="*/ 1710390 w 7228855"/>
                              <a:gd name="connsiteY1966" fmla="*/ 1976188 h 2479529"/>
                              <a:gd name="connsiteX1967" fmla="*/ 1702939 w 7228855"/>
                              <a:gd name="connsiteY1967" fmla="*/ 1964764 h 2479529"/>
                              <a:gd name="connsiteX1968" fmla="*/ 1683190 w 7228855"/>
                              <a:gd name="connsiteY1968" fmla="*/ 1956632 h 2479529"/>
                              <a:gd name="connsiteX1969" fmla="*/ 1662579 w 7228855"/>
                              <a:gd name="connsiteY1969" fmla="*/ 1959354 h 2479529"/>
                              <a:gd name="connsiteX1970" fmla="*/ 1652273 w 7228855"/>
                              <a:gd name="connsiteY1970" fmla="*/ 1965260 h 2479529"/>
                              <a:gd name="connsiteX1971" fmla="*/ 1643332 w 7228855"/>
                              <a:gd name="connsiteY1971" fmla="*/ 1980162 h 2479529"/>
                              <a:gd name="connsiteX1972" fmla="*/ 1642836 w 7228855"/>
                              <a:gd name="connsiteY1972" fmla="*/ 1998044 h 2479529"/>
                              <a:gd name="connsiteX1973" fmla="*/ 1642836 w 7228855"/>
                              <a:gd name="connsiteY1973" fmla="*/ 1998541 h 2479529"/>
                              <a:gd name="connsiteX1974" fmla="*/ 1642836 w 7228855"/>
                              <a:gd name="connsiteY1974" fmla="*/ 2000031 h 2479529"/>
                              <a:gd name="connsiteX1975" fmla="*/ 1649293 w 7228855"/>
                              <a:gd name="connsiteY1975" fmla="*/ 2012449 h 2479529"/>
                              <a:gd name="connsiteX1976" fmla="*/ 1659227 w 7228855"/>
                              <a:gd name="connsiteY1976" fmla="*/ 2021886 h 2479529"/>
                              <a:gd name="connsiteX1977" fmla="*/ 1667672 w 7228855"/>
                              <a:gd name="connsiteY1977" fmla="*/ 2025363 h 2479529"/>
                              <a:gd name="connsiteX1978" fmla="*/ 1682077 w 7228855"/>
                              <a:gd name="connsiteY1978" fmla="*/ 2025861 h 2479529"/>
                              <a:gd name="connsiteX1979" fmla="*/ 6926228 w 7228855"/>
                              <a:gd name="connsiteY1979" fmla="*/ 2031565 h 2479529"/>
                              <a:gd name="connsiteX1980" fmla="*/ 6926228 w 7228855"/>
                              <a:gd name="connsiteY1980" fmla="*/ 1964507 h 2479529"/>
                              <a:gd name="connsiteX1981" fmla="*/ 6926228 w 7228855"/>
                              <a:gd name="connsiteY1981" fmla="*/ 2031565 h 2479529"/>
                              <a:gd name="connsiteX1982" fmla="*/ 6336626 w 7228855"/>
                              <a:gd name="connsiteY1982" fmla="*/ 2032062 h 2479529"/>
                              <a:gd name="connsiteX1983" fmla="*/ 6350038 w 7228855"/>
                              <a:gd name="connsiteY1983" fmla="*/ 2027591 h 2479529"/>
                              <a:gd name="connsiteX1984" fmla="*/ 6359972 w 7228855"/>
                              <a:gd name="connsiteY1984" fmla="*/ 2018153 h 2479529"/>
                              <a:gd name="connsiteX1985" fmla="*/ 6366429 w 7228855"/>
                              <a:gd name="connsiteY1985" fmla="*/ 2005735 h 2479529"/>
                              <a:gd name="connsiteX1986" fmla="*/ 6367920 w 7228855"/>
                              <a:gd name="connsiteY1986" fmla="*/ 1996297 h 2479529"/>
                              <a:gd name="connsiteX1987" fmla="*/ 6364939 w 7228855"/>
                              <a:gd name="connsiteY1987" fmla="*/ 1982389 h 2479529"/>
                              <a:gd name="connsiteX1988" fmla="*/ 6357488 w 7228855"/>
                              <a:gd name="connsiteY1988" fmla="*/ 1970964 h 2479529"/>
                              <a:gd name="connsiteX1989" fmla="*/ 6337739 w 7228855"/>
                              <a:gd name="connsiteY1989" fmla="*/ 1962833 h 2479529"/>
                              <a:gd name="connsiteX1990" fmla="*/ 6317128 w 7228855"/>
                              <a:gd name="connsiteY1990" fmla="*/ 1965554 h 2479529"/>
                              <a:gd name="connsiteX1991" fmla="*/ 6306823 w 7228855"/>
                              <a:gd name="connsiteY1991" fmla="*/ 1971461 h 2479529"/>
                              <a:gd name="connsiteX1992" fmla="*/ 6297881 w 7228855"/>
                              <a:gd name="connsiteY1992" fmla="*/ 1986363 h 2479529"/>
                              <a:gd name="connsiteX1993" fmla="*/ 6297385 w 7228855"/>
                              <a:gd name="connsiteY1993" fmla="*/ 2004245 h 2479529"/>
                              <a:gd name="connsiteX1994" fmla="*/ 6297385 w 7228855"/>
                              <a:gd name="connsiteY1994" fmla="*/ 2004742 h 2479529"/>
                              <a:gd name="connsiteX1995" fmla="*/ 6297385 w 7228855"/>
                              <a:gd name="connsiteY1995" fmla="*/ 2006232 h 2479529"/>
                              <a:gd name="connsiteX1996" fmla="*/ 6303843 w 7228855"/>
                              <a:gd name="connsiteY1996" fmla="*/ 2018650 h 2479529"/>
                              <a:gd name="connsiteX1997" fmla="*/ 6313777 w 7228855"/>
                              <a:gd name="connsiteY1997" fmla="*/ 2028088 h 2479529"/>
                              <a:gd name="connsiteX1998" fmla="*/ 6322221 w 7228855"/>
                              <a:gd name="connsiteY1998" fmla="*/ 2031565 h 2479529"/>
                              <a:gd name="connsiteX1999" fmla="*/ 6336626 w 7228855"/>
                              <a:gd name="connsiteY1999" fmla="*/ 2032062 h 2479529"/>
                              <a:gd name="connsiteX2000" fmla="*/ 3943856 w 7228855"/>
                              <a:gd name="connsiteY2000" fmla="*/ 2033729 h 2479529"/>
                              <a:gd name="connsiteX2001" fmla="*/ 3944017 w 7228855"/>
                              <a:gd name="connsiteY2001" fmla="*/ 2033712 h 2479529"/>
                              <a:gd name="connsiteX2002" fmla="*/ 3943897 w 7228855"/>
                              <a:gd name="connsiteY2002" fmla="*/ 2033712 h 2479529"/>
                              <a:gd name="connsiteX2003" fmla="*/ 3943718 w 7228855"/>
                              <a:gd name="connsiteY2003" fmla="*/ 2033783 h 2479529"/>
                              <a:gd name="connsiteX2004" fmla="*/ 3943856 w 7228855"/>
                              <a:gd name="connsiteY2004" fmla="*/ 2033729 h 2479529"/>
                              <a:gd name="connsiteX2005" fmla="*/ 3943514 w 7228855"/>
                              <a:gd name="connsiteY2005" fmla="*/ 2033763 h 2479529"/>
                              <a:gd name="connsiteX2006" fmla="*/ 636414 w 7228855"/>
                              <a:gd name="connsiteY2006" fmla="*/ 2034996 h 2479529"/>
                              <a:gd name="connsiteX2007" fmla="*/ 646540 w 7228855"/>
                              <a:gd name="connsiteY2007" fmla="*/ 2032040 h 2479529"/>
                              <a:gd name="connsiteX2008" fmla="*/ 650565 w 7228855"/>
                              <a:gd name="connsiteY2008" fmla="*/ 2029524 h 2479529"/>
                              <a:gd name="connsiteX2009" fmla="*/ 650565 w 7228855"/>
                              <a:gd name="connsiteY2009" fmla="*/ 1998830 h 2479529"/>
                              <a:gd name="connsiteX2010" fmla="*/ 646540 w 7228855"/>
                              <a:gd name="connsiteY2010" fmla="*/ 1996314 h 2479529"/>
                              <a:gd name="connsiteX2011" fmla="*/ 625910 w 7228855"/>
                              <a:gd name="connsiteY2011" fmla="*/ 1996314 h 2479529"/>
                              <a:gd name="connsiteX2012" fmla="*/ 615847 w 7228855"/>
                              <a:gd name="connsiteY2012" fmla="*/ 2013925 h 2479529"/>
                              <a:gd name="connsiteX2013" fmla="*/ 625910 w 7228855"/>
                              <a:gd name="connsiteY2013" fmla="*/ 2031536 h 2479529"/>
                              <a:gd name="connsiteX2014" fmla="*/ 636414 w 7228855"/>
                              <a:gd name="connsiteY2014" fmla="*/ 2034996 h 2479529"/>
                              <a:gd name="connsiteX2015" fmla="*/ 3955590 w 7228855"/>
                              <a:gd name="connsiteY2015" fmla="*/ 2038744 h 2479529"/>
                              <a:gd name="connsiteX2016" fmla="*/ 3955086 w 7228855"/>
                              <a:gd name="connsiteY2016" fmla="*/ 2038241 h 2479529"/>
                              <a:gd name="connsiteX2017" fmla="*/ 3955302 w 7228855"/>
                              <a:gd name="connsiteY2017" fmla="*/ 2038529 h 2479529"/>
                              <a:gd name="connsiteX2018" fmla="*/ 5290952 w 7228855"/>
                              <a:gd name="connsiteY2018" fmla="*/ 2041196 h 2479529"/>
                              <a:gd name="connsiteX2019" fmla="*/ 5301078 w 7228855"/>
                              <a:gd name="connsiteY2019" fmla="*/ 2038240 h 2479529"/>
                              <a:gd name="connsiteX2020" fmla="*/ 5305104 w 7228855"/>
                              <a:gd name="connsiteY2020" fmla="*/ 2035724 h 2479529"/>
                              <a:gd name="connsiteX2021" fmla="*/ 5305104 w 7228855"/>
                              <a:gd name="connsiteY2021" fmla="*/ 2005030 h 2479529"/>
                              <a:gd name="connsiteX2022" fmla="*/ 5301078 w 7228855"/>
                              <a:gd name="connsiteY2022" fmla="*/ 2002514 h 2479529"/>
                              <a:gd name="connsiteX2023" fmla="*/ 5280448 w 7228855"/>
                              <a:gd name="connsiteY2023" fmla="*/ 2002514 h 2479529"/>
                              <a:gd name="connsiteX2024" fmla="*/ 5270385 w 7228855"/>
                              <a:gd name="connsiteY2024" fmla="*/ 2020124 h 2479529"/>
                              <a:gd name="connsiteX2025" fmla="*/ 5280448 w 7228855"/>
                              <a:gd name="connsiteY2025" fmla="*/ 2037737 h 2479529"/>
                              <a:gd name="connsiteX2026" fmla="*/ 5290952 w 7228855"/>
                              <a:gd name="connsiteY2026" fmla="*/ 2041196 h 2479529"/>
                              <a:gd name="connsiteX2027" fmla="*/ 3958105 w 7228855"/>
                              <a:gd name="connsiteY2027" fmla="*/ 2042266 h 2479529"/>
                              <a:gd name="connsiteX2028" fmla="*/ 3957602 w 7228855"/>
                              <a:gd name="connsiteY2028" fmla="*/ 2041260 h 2479529"/>
                              <a:gd name="connsiteX2029" fmla="*/ 3957968 w 7228855"/>
                              <a:gd name="connsiteY2029" fmla="*/ 2042083 h 2479529"/>
                              <a:gd name="connsiteX2030" fmla="*/ 3768117 w 7228855"/>
                              <a:gd name="connsiteY2030" fmla="*/ 2042490 h 2479529"/>
                              <a:gd name="connsiteX2031" fmla="*/ 3777058 w 7228855"/>
                              <a:gd name="connsiteY2031" fmla="*/ 2039013 h 2479529"/>
                              <a:gd name="connsiteX2032" fmla="*/ 3780537 w 7228855"/>
                              <a:gd name="connsiteY2032" fmla="*/ 2030072 h 2479529"/>
                              <a:gd name="connsiteX2033" fmla="*/ 3777058 w 7228855"/>
                              <a:gd name="connsiteY2033" fmla="*/ 2021131 h 2479529"/>
                              <a:gd name="connsiteX2034" fmla="*/ 3768117 w 7228855"/>
                              <a:gd name="connsiteY2034" fmla="*/ 2017654 h 2479529"/>
                              <a:gd name="connsiteX2035" fmla="*/ 3762654 w 7228855"/>
                              <a:gd name="connsiteY2035" fmla="*/ 2018150 h 2479529"/>
                              <a:gd name="connsiteX2036" fmla="*/ 3754211 w 7228855"/>
                              <a:gd name="connsiteY2036" fmla="*/ 2021628 h 2479529"/>
                              <a:gd name="connsiteX2037" fmla="*/ 3750735 w 7228855"/>
                              <a:gd name="connsiteY2037" fmla="*/ 2030072 h 2479529"/>
                              <a:gd name="connsiteX2038" fmla="*/ 3754211 w 7228855"/>
                              <a:gd name="connsiteY2038" fmla="*/ 2038516 h 2479529"/>
                              <a:gd name="connsiteX2039" fmla="*/ 3762654 w 7228855"/>
                              <a:gd name="connsiteY2039" fmla="*/ 2041993 h 2479529"/>
                              <a:gd name="connsiteX2040" fmla="*/ 3768117 w 7228855"/>
                              <a:gd name="connsiteY2040" fmla="*/ 2042490 h 2479529"/>
                              <a:gd name="connsiteX2041" fmla="*/ 4069610 w 7228855"/>
                              <a:gd name="connsiteY2041" fmla="*/ 2045470 h 2479529"/>
                              <a:gd name="connsiteX2042" fmla="*/ 4088485 w 7228855"/>
                              <a:gd name="connsiteY2042" fmla="*/ 2032556 h 2479529"/>
                              <a:gd name="connsiteX2043" fmla="*/ 4080406 w 7228855"/>
                              <a:gd name="connsiteY2043" fmla="*/ 2007842 h 2479529"/>
                              <a:gd name="connsiteX2044" fmla="*/ 4069610 w 7228855"/>
                              <a:gd name="connsiteY2044" fmla="*/ 2001634 h 2479529"/>
                              <a:gd name="connsiteX2045" fmla="*/ 4058701 w 7228855"/>
                              <a:gd name="connsiteY2045" fmla="*/ 2007907 h 2479529"/>
                              <a:gd name="connsiteX2046" fmla="*/ 4049741 w 7228855"/>
                              <a:gd name="connsiteY2046" fmla="*/ 2030072 h 2479529"/>
                              <a:gd name="connsiteX2047" fmla="*/ 4069610 w 7228855"/>
                              <a:gd name="connsiteY2047" fmla="*/ 2045470 h 2479529"/>
                              <a:gd name="connsiteX2048" fmla="*/ 2668396 w 7228855"/>
                              <a:gd name="connsiteY2048" fmla="*/ 2049939 h 2479529"/>
                              <a:gd name="connsiteX2049" fmla="*/ 2668396 w 7228855"/>
                              <a:gd name="connsiteY2049" fmla="*/ 2019638 h 2479529"/>
                              <a:gd name="connsiteX2050" fmla="*/ 2615246 w 7228855"/>
                              <a:gd name="connsiteY2050" fmla="*/ 1990828 h 2479529"/>
                              <a:gd name="connsiteX2051" fmla="*/ 2587925 w 7228855"/>
                              <a:gd name="connsiteY2051" fmla="*/ 2007220 h 2479529"/>
                              <a:gd name="connsiteX2052" fmla="*/ 2668396 w 7228855"/>
                              <a:gd name="connsiteY2052" fmla="*/ 2049939 h 2479529"/>
                              <a:gd name="connsiteX2053" fmla="*/ 3959615 w 7228855"/>
                              <a:gd name="connsiteY2053" fmla="*/ 2050317 h 2479529"/>
                              <a:gd name="connsiteX2054" fmla="*/ 3959615 w 7228855"/>
                              <a:gd name="connsiteY2054" fmla="*/ 2049311 h 2479529"/>
                              <a:gd name="connsiteX2055" fmla="*/ 3959569 w 7228855"/>
                              <a:gd name="connsiteY2055" fmla="*/ 2049814 h 2479529"/>
                              <a:gd name="connsiteX2056" fmla="*/ 983909 w 7228855"/>
                              <a:gd name="connsiteY2056" fmla="*/ 2050767 h 2479529"/>
                              <a:gd name="connsiteX2057" fmla="*/ 994240 w 7228855"/>
                              <a:gd name="connsiteY2057" fmla="*/ 2016944 h 2479529"/>
                              <a:gd name="connsiteX2058" fmla="*/ 946941 w 7228855"/>
                              <a:gd name="connsiteY2058" fmla="*/ 1980714 h 2479529"/>
                              <a:gd name="connsiteX2059" fmla="*/ 922788 w 7228855"/>
                              <a:gd name="connsiteY2059" fmla="*/ 2011912 h 2479529"/>
                              <a:gd name="connsiteX2060" fmla="*/ 970087 w 7228855"/>
                              <a:gd name="connsiteY2060" fmla="*/ 2048141 h 2479529"/>
                              <a:gd name="connsiteX2061" fmla="*/ 983909 w 7228855"/>
                              <a:gd name="connsiteY2061" fmla="*/ 2050767 h 2479529"/>
                              <a:gd name="connsiteX2062" fmla="*/ 2717069 w 7228855"/>
                              <a:gd name="connsiteY2062" fmla="*/ 2050934 h 2479529"/>
                              <a:gd name="connsiteX2063" fmla="*/ 2732467 w 7228855"/>
                              <a:gd name="connsiteY2063" fmla="*/ 2039510 h 2479529"/>
                              <a:gd name="connsiteX2064" fmla="*/ 2733462 w 7228855"/>
                              <a:gd name="connsiteY2064" fmla="*/ 2034542 h 2479529"/>
                              <a:gd name="connsiteX2065" fmla="*/ 2728990 w 7228855"/>
                              <a:gd name="connsiteY2065" fmla="*/ 2018150 h 2479529"/>
                              <a:gd name="connsiteX2066" fmla="*/ 2717069 w 7228855"/>
                              <a:gd name="connsiteY2066" fmla="*/ 2013183 h 2479529"/>
                              <a:gd name="connsiteX2067" fmla="*/ 2705147 w 7228855"/>
                              <a:gd name="connsiteY2067" fmla="*/ 2018150 h 2479529"/>
                              <a:gd name="connsiteX2068" fmla="*/ 2700679 w 7228855"/>
                              <a:gd name="connsiteY2068" fmla="*/ 2034542 h 2479529"/>
                              <a:gd name="connsiteX2069" fmla="*/ 2701670 w 7228855"/>
                              <a:gd name="connsiteY2069" fmla="*/ 2039510 h 2479529"/>
                              <a:gd name="connsiteX2070" fmla="*/ 2717069 w 7228855"/>
                              <a:gd name="connsiteY2070" fmla="*/ 2050934 h 2479529"/>
                              <a:gd name="connsiteX2071" fmla="*/ 3963600 w 7228855"/>
                              <a:gd name="connsiteY2071" fmla="*/ 2053893 h 2479529"/>
                              <a:gd name="connsiteX2072" fmla="*/ 3964646 w 7228855"/>
                              <a:gd name="connsiteY2072" fmla="*/ 2051324 h 2479529"/>
                              <a:gd name="connsiteX2073" fmla="*/ 3964116 w 7228855"/>
                              <a:gd name="connsiteY2073" fmla="*/ 2050022 h 2479529"/>
                              <a:gd name="connsiteX2074" fmla="*/ 2158428 w 7228855"/>
                              <a:gd name="connsiteY2074" fmla="*/ 2054669 h 2479529"/>
                              <a:gd name="connsiteX2075" fmla="*/ 2176310 w 7228855"/>
                              <a:gd name="connsiteY2075" fmla="*/ 2049702 h 2479529"/>
                              <a:gd name="connsiteX2076" fmla="*/ 2189225 w 7228855"/>
                              <a:gd name="connsiteY2076" fmla="*/ 2036787 h 2479529"/>
                              <a:gd name="connsiteX2077" fmla="*/ 2192205 w 7228855"/>
                              <a:gd name="connsiteY2077" fmla="*/ 2032813 h 2479529"/>
                              <a:gd name="connsiteX2078" fmla="*/ 2197670 w 7228855"/>
                              <a:gd name="connsiteY2078" fmla="*/ 2012945 h 2479529"/>
                              <a:gd name="connsiteX2079" fmla="*/ 2192205 w 7228855"/>
                              <a:gd name="connsiteY2079" fmla="*/ 1993076 h 2479529"/>
                              <a:gd name="connsiteX2080" fmla="*/ 2158428 w 7228855"/>
                              <a:gd name="connsiteY2080" fmla="*/ 1973704 h 2479529"/>
                              <a:gd name="connsiteX2081" fmla="*/ 2124652 w 7228855"/>
                              <a:gd name="connsiteY2081" fmla="*/ 1993076 h 2479529"/>
                              <a:gd name="connsiteX2082" fmla="*/ 2119188 w 7228855"/>
                              <a:gd name="connsiteY2082" fmla="*/ 2012945 h 2479529"/>
                              <a:gd name="connsiteX2083" fmla="*/ 2124652 w 7228855"/>
                              <a:gd name="connsiteY2083" fmla="*/ 2032813 h 2479529"/>
                              <a:gd name="connsiteX2084" fmla="*/ 2127632 w 7228855"/>
                              <a:gd name="connsiteY2084" fmla="*/ 2036787 h 2479529"/>
                              <a:gd name="connsiteX2085" fmla="*/ 2140547 w 7228855"/>
                              <a:gd name="connsiteY2085" fmla="*/ 2049702 h 2479529"/>
                              <a:gd name="connsiteX2086" fmla="*/ 2158428 w 7228855"/>
                              <a:gd name="connsiteY2086" fmla="*/ 2054669 h 2479529"/>
                              <a:gd name="connsiteX2087" fmla="*/ 3959111 w 7228855"/>
                              <a:gd name="connsiteY2087" fmla="*/ 2054846 h 2479529"/>
                              <a:gd name="connsiteX2088" fmla="*/ 3959615 w 7228855"/>
                              <a:gd name="connsiteY2088" fmla="*/ 2052834 h 2479529"/>
                              <a:gd name="connsiteX2089" fmla="*/ 3959200 w 7228855"/>
                              <a:gd name="connsiteY2089" fmla="*/ 2053870 h 2479529"/>
                              <a:gd name="connsiteX2090" fmla="*/ 4453571 w 7228855"/>
                              <a:gd name="connsiteY2090" fmla="*/ 2055902 h 2479529"/>
                              <a:gd name="connsiteX2091" fmla="*/ 4478904 w 7228855"/>
                              <a:gd name="connsiteY2091" fmla="*/ 2053418 h 2479529"/>
                              <a:gd name="connsiteX2092" fmla="*/ 4491322 w 7228855"/>
                              <a:gd name="connsiteY2092" fmla="*/ 2027589 h 2479529"/>
                              <a:gd name="connsiteX2093" fmla="*/ 4481388 w 7228855"/>
                              <a:gd name="connsiteY2093" fmla="*/ 2017654 h 2479529"/>
                              <a:gd name="connsiteX2094" fmla="*/ 4464003 w 7228855"/>
                              <a:gd name="connsiteY2094" fmla="*/ 2018151 h 2479529"/>
                              <a:gd name="connsiteX2095" fmla="*/ 4446121 w 7228855"/>
                              <a:gd name="connsiteY2095" fmla="*/ 2028582 h 2479529"/>
                              <a:gd name="connsiteX2096" fmla="*/ 4442147 w 7228855"/>
                              <a:gd name="connsiteY2096" fmla="*/ 2044477 h 2479529"/>
                              <a:gd name="connsiteX2097" fmla="*/ 4453571 w 7228855"/>
                              <a:gd name="connsiteY2097" fmla="*/ 2055902 h 2479529"/>
                              <a:gd name="connsiteX2098" fmla="*/ 5638442 w 7228855"/>
                              <a:gd name="connsiteY2098" fmla="*/ 2056968 h 2479529"/>
                              <a:gd name="connsiteX2099" fmla="*/ 5648773 w 7228855"/>
                              <a:gd name="connsiteY2099" fmla="*/ 2023145 h 2479529"/>
                              <a:gd name="connsiteX2100" fmla="*/ 5601474 w 7228855"/>
                              <a:gd name="connsiteY2100" fmla="*/ 1986916 h 2479529"/>
                              <a:gd name="connsiteX2101" fmla="*/ 5577322 w 7228855"/>
                              <a:gd name="connsiteY2101" fmla="*/ 2018112 h 2479529"/>
                              <a:gd name="connsiteX2102" fmla="*/ 5624620 w 7228855"/>
                              <a:gd name="connsiteY2102" fmla="*/ 2054341 h 2479529"/>
                              <a:gd name="connsiteX2103" fmla="*/ 5638442 w 7228855"/>
                              <a:gd name="connsiteY2103" fmla="*/ 2056968 h 2479529"/>
                              <a:gd name="connsiteX2104" fmla="*/ 3961690 w 7228855"/>
                              <a:gd name="connsiteY2104" fmla="*/ 2058580 h 2479529"/>
                              <a:gd name="connsiteX2105" fmla="*/ 3963137 w 7228855"/>
                              <a:gd name="connsiteY2105" fmla="*/ 2057361 h 2479529"/>
                              <a:gd name="connsiteX2106" fmla="*/ 3963600 w 7228855"/>
                              <a:gd name="connsiteY2106" fmla="*/ 2053893 h 2479529"/>
                              <a:gd name="connsiteX2107" fmla="*/ 315059 w 7228855"/>
                              <a:gd name="connsiteY2107" fmla="*/ 2059298 h 2479529"/>
                              <a:gd name="connsiteX2108" fmla="*/ 332452 w 7228855"/>
                              <a:gd name="connsiteY2108" fmla="*/ 2052601 h 2479529"/>
                              <a:gd name="connsiteX2109" fmla="*/ 333104 w 7228855"/>
                              <a:gd name="connsiteY2109" fmla="*/ 2040894 h 2479529"/>
                              <a:gd name="connsiteX2110" fmla="*/ 332507 w 7228855"/>
                              <a:gd name="connsiteY2110" fmla="*/ 2041253 h 2479529"/>
                              <a:gd name="connsiteX2111" fmla="*/ 333232 w 7228855"/>
                              <a:gd name="connsiteY2111" fmla="*/ 2038611 h 2479529"/>
                              <a:gd name="connsiteX2112" fmla="*/ 333500 w 7228855"/>
                              <a:gd name="connsiteY2112" fmla="*/ 2033802 h 2479529"/>
                              <a:gd name="connsiteX2113" fmla="*/ 333376 w 7228855"/>
                              <a:gd name="connsiteY2113" fmla="*/ 2038086 h 2479529"/>
                              <a:gd name="connsiteX2114" fmla="*/ 333232 w 7228855"/>
                              <a:gd name="connsiteY2114" fmla="*/ 2038611 h 2479529"/>
                              <a:gd name="connsiteX2115" fmla="*/ 333104 w 7228855"/>
                              <a:gd name="connsiteY2115" fmla="*/ 2040894 h 2479529"/>
                              <a:gd name="connsiteX2116" fmla="*/ 334990 w 7228855"/>
                              <a:gd name="connsiteY2116" fmla="*/ 2039763 h 2479529"/>
                              <a:gd name="connsiteX2117" fmla="*/ 346415 w 7228855"/>
                              <a:gd name="connsiteY2117" fmla="*/ 2040756 h 2479529"/>
                              <a:gd name="connsiteX2118" fmla="*/ 376714 w 7228855"/>
                              <a:gd name="connsiteY2118" fmla="*/ 2035789 h 2479529"/>
                              <a:gd name="connsiteX2119" fmla="*/ 360322 w 7228855"/>
                              <a:gd name="connsiteY2119" fmla="*/ 2007475 h 2479529"/>
                              <a:gd name="connsiteX2120" fmla="*/ 338964 w 7228855"/>
                              <a:gd name="connsiteY2120" fmla="*/ 2005489 h 2479529"/>
                              <a:gd name="connsiteX2121" fmla="*/ 316612 w 7228855"/>
                              <a:gd name="connsiteY2121" fmla="*/ 2010953 h 2479529"/>
                              <a:gd name="connsiteX2122" fmla="*/ 303697 w 7228855"/>
                              <a:gd name="connsiteY2122" fmla="*/ 2051684 h 2479529"/>
                              <a:gd name="connsiteX2123" fmla="*/ 315059 w 7228855"/>
                              <a:gd name="connsiteY2123" fmla="*/ 2059298 h 2479529"/>
                              <a:gd name="connsiteX2124" fmla="*/ 6812977 w 7228855"/>
                              <a:gd name="connsiteY2124" fmla="*/ 2060871 h 2479529"/>
                              <a:gd name="connsiteX2125" fmla="*/ 6830859 w 7228855"/>
                              <a:gd name="connsiteY2125" fmla="*/ 2055903 h 2479529"/>
                              <a:gd name="connsiteX2126" fmla="*/ 6843774 w 7228855"/>
                              <a:gd name="connsiteY2126" fmla="*/ 2042988 h 2479529"/>
                              <a:gd name="connsiteX2127" fmla="*/ 6846755 w 7228855"/>
                              <a:gd name="connsiteY2127" fmla="*/ 2039015 h 2479529"/>
                              <a:gd name="connsiteX2128" fmla="*/ 6852218 w 7228855"/>
                              <a:gd name="connsiteY2128" fmla="*/ 2019146 h 2479529"/>
                              <a:gd name="connsiteX2129" fmla="*/ 6846755 w 7228855"/>
                              <a:gd name="connsiteY2129" fmla="*/ 1999277 h 2479529"/>
                              <a:gd name="connsiteX2130" fmla="*/ 6812977 w 7228855"/>
                              <a:gd name="connsiteY2130" fmla="*/ 1979905 h 2479529"/>
                              <a:gd name="connsiteX2131" fmla="*/ 6779201 w 7228855"/>
                              <a:gd name="connsiteY2131" fmla="*/ 1999277 h 2479529"/>
                              <a:gd name="connsiteX2132" fmla="*/ 6773737 w 7228855"/>
                              <a:gd name="connsiteY2132" fmla="*/ 2019146 h 2479529"/>
                              <a:gd name="connsiteX2133" fmla="*/ 6779201 w 7228855"/>
                              <a:gd name="connsiteY2133" fmla="*/ 2039015 h 2479529"/>
                              <a:gd name="connsiteX2134" fmla="*/ 6782181 w 7228855"/>
                              <a:gd name="connsiteY2134" fmla="*/ 2042988 h 2479529"/>
                              <a:gd name="connsiteX2135" fmla="*/ 6795096 w 7228855"/>
                              <a:gd name="connsiteY2135" fmla="*/ 2055903 h 2479529"/>
                              <a:gd name="connsiteX2136" fmla="*/ 6812977 w 7228855"/>
                              <a:gd name="connsiteY2136" fmla="*/ 2060871 h 2479529"/>
                              <a:gd name="connsiteX2137" fmla="*/ 3954583 w 7228855"/>
                              <a:gd name="connsiteY2137" fmla="*/ 2061387 h 2479529"/>
                              <a:gd name="connsiteX2138" fmla="*/ 3955086 w 7228855"/>
                              <a:gd name="connsiteY2138" fmla="*/ 2060884 h 2479529"/>
                              <a:gd name="connsiteX2139" fmla="*/ 3954799 w 7228855"/>
                              <a:gd name="connsiteY2139" fmla="*/ 2061099 h 2479529"/>
                              <a:gd name="connsiteX2140" fmla="*/ 3951061 w 7228855"/>
                              <a:gd name="connsiteY2140" fmla="*/ 2063903 h 2479529"/>
                              <a:gd name="connsiteX2141" fmla="*/ 3952067 w 7228855"/>
                              <a:gd name="connsiteY2141" fmla="*/ 2063400 h 2479529"/>
                              <a:gd name="connsiteX2142" fmla="*/ 3951350 w 7228855"/>
                              <a:gd name="connsiteY2142" fmla="*/ 2063687 h 2479529"/>
                              <a:gd name="connsiteX2143" fmla="*/ 1268311 w 7228855"/>
                              <a:gd name="connsiteY2143" fmla="*/ 2064915 h 2479529"/>
                              <a:gd name="connsiteX2144" fmla="*/ 1280729 w 7228855"/>
                              <a:gd name="connsiteY2144" fmla="*/ 2061624 h 2479529"/>
                              <a:gd name="connsiteX2145" fmla="*/ 1281226 w 7228855"/>
                              <a:gd name="connsiteY2145" fmla="*/ 2061128 h 2479529"/>
                              <a:gd name="connsiteX2146" fmla="*/ 1281226 w 7228855"/>
                              <a:gd name="connsiteY2146" fmla="*/ 2018906 h 2479529"/>
                              <a:gd name="connsiteX2147" fmla="*/ 1280729 w 7228855"/>
                              <a:gd name="connsiteY2147" fmla="*/ 2018410 h 2479529"/>
                              <a:gd name="connsiteX2148" fmla="*/ 1255893 w 7228855"/>
                              <a:gd name="connsiteY2148" fmla="*/ 2018410 h 2479529"/>
                              <a:gd name="connsiteX2149" fmla="*/ 1243475 w 7228855"/>
                              <a:gd name="connsiteY2149" fmla="*/ 2039769 h 2479529"/>
                              <a:gd name="connsiteX2150" fmla="*/ 1255893 w 7228855"/>
                              <a:gd name="connsiteY2150" fmla="*/ 2061128 h 2479529"/>
                              <a:gd name="connsiteX2151" fmla="*/ 1268311 w 7228855"/>
                              <a:gd name="connsiteY2151" fmla="*/ 2064915 h 2479529"/>
                              <a:gd name="connsiteX2152" fmla="*/ 3942507 w 7228855"/>
                              <a:gd name="connsiteY2152" fmla="*/ 2065413 h 2479529"/>
                              <a:gd name="connsiteX2153" fmla="*/ 3944017 w 7228855"/>
                              <a:gd name="connsiteY2153" fmla="*/ 2065413 h 2479529"/>
                              <a:gd name="connsiteX2154" fmla="*/ 3943262 w 7228855"/>
                              <a:gd name="connsiteY2154" fmla="*/ 2065344 h 2479529"/>
                              <a:gd name="connsiteX2155" fmla="*/ 4969599 w 7228855"/>
                              <a:gd name="connsiteY2155" fmla="*/ 2065499 h 2479529"/>
                              <a:gd name="connsiteX2156" fmla="*/ 4986992 w 7228855"/>
                              <a:gd name="connsiteY2156" fmla="*/ 2058802 h 2479529"/>
                              <a:gd name="connsiteX2157" fmla="*/ 4987644 w 7228855"/>
                              <a:gd name="connsiteY2157" fmla="*/ 2047095 h 2479529"/>
                              <a:gd name="connsiteX2158" fmla="*/ 4987046 w 7228855"/>
                              <a:gd name="connsiteY2158" fmla="*/ 2047454 h 2479529"/>
                              <a:gd name="connsiteX2159" fmla="*/ 4987771 w 7228855"/>
                              <a:gd name="connsiteY2159" fmla="*/ 2044810 h 2479529"/>
                              <a:gd name="connsiteX2160" fmla="*/ 4988039 w 7228855"/>
                              <a:gd name="connsiteY2160" fmla="*/ 2040003 h 2479529"/>
                              <a:gd name="connsiteX2161" fmla="*/ 4987915 w 7228855"/>
                              <a:gd name="connsiteY2161" fmla="*/ 2044287 h 2479529"/>
                              <a:gd name="connsiteX2162" fmla="*/ 4987771 w 7228855"/>
                              <a:gd name="connsiteY2162" fmla="*/ 2044810 h 2479529"/>
                              <a:gd name="connsiteX2163" fmla="*/ 4987644 w 7228855"/>
                              <a:gd name="connsiteY2163" fmla="*/ 2047095 h 2479529"/>
                              <a:gd name="connsiteX2164" fmla="*/ 4989529 w 7228855"/>
                              <a:gd name="connsiteY2164" fmla="*/ 2045963 h 2479529"/>
                              <a:gd name="connsiteX2165" fmla="*/ 5000954 w 7228855"/>
                              <a:gd name="connsiteY2165" fmla="*/ 2046957 h 2479529"/>
                              <a:gd name="connsiteX2166" fmla="*/ 5031254 w 7228855"/>
                              <a:gd name="connsiteY2166" fmla="*/ 2041989 h 2479529"/>
                              <a:gd name="connsiteX2167" fmla="*/ 5014862 w 7228855"/>
                              <a:gd name="connsiteY2167" fmla="*/ 2013675 h 2479529"/>
                              <a:gd name="connsiteX2168" fmla="*/ 4993503 w 7228855"/>
                              <a:gd name="connsiteY2168" fmla="*/ 2011689 h 2479529"/>
                              <a:gd name="connsiteX2169" fmla="*/ 4971151 w 7228855"/>
                              <a:gd name="connsiteY2169" fmla="*/ 2017153 h 2479529"/>
                              <a:gd name="connsiteX2170" fmla="*/ 4958236 w 7228855"/>
                              <a:gd name="connsiteY2170" fmla="*/ 2057885 h 2479529"/>
                              <a:gd name="connsiteX2171" fmla="*/ 4969599 w 7228855"/>
                              <a:gd name="connsiteY2171" fmla="*/ 2065499 h 2479529"/>
                              <a:gd name="connsiteX2172" fmla="*/ 3941591 w 7228855"/>
                              <a:gd name="connsiteY2172" fmla="*/ 2070444 h 2479529"/>
                              <a:gd name="connsiteX2173" fmla="*/ 3949048 w 7228855"/>
                              <a:gd name="connsiteY2173" fmla="*/ 2070444 h 2479529"/>
                              <a:gd name="connsiteX2174" fmla="*/ 3959111 w 7228855"/>
                              <a:gd name="connsiteY2174" fmla="*/ 2064910 h 2479529"/>
                              <a:gd name="connsiteX2175" fmla="*/ 3961690 w 7228855"/>
                              <a:gd name="connsiteY2175" fmla="*/ 2058580 h 2479529"/>
                              <a:gd name="connsiteX2176" fmla="*/ 3953576 w 7228855"/>
                              <a:gd name="connsiteY2176" fmla="*/ 2065413 h 2479529"/>
                              <a:gd name="connsiteX2177" fmla="*/ 3939739 w 7228855"/>
                              <a:gd name="connsiteY2177" fmla="*/ 2066104 h 2479529"/>
                              <a:gd name="connsiteX2178" fmla="*/ 3938145 w 7228855"/>
                              <a:gd name="connsiteY2178" fmla="*/ 2064816 h 2479529"/>
                              <a:gd name="connsiteX2179" fmla="*/ 3934960 w 7228855"/>
                              <a:gd name="connsiteY2179" fmla="*/ 2063400 h 2479529"/>
                              <a:gd name="connsiteX2180" fmla="*/ 3935463 w 7228855"/>
                              <a:gd name="connsiteY2180" fmla="*/ 2063400 h 2479529"/>
                              <a:gd name="connsiteX2181" fmla="*/ 3931724 w 7228855"/>
                              <a:gd name="connsiteY2181" fmla="*/ 2060596 h 2479529"/>
                              <a:gd name="connsiteX2182" fmla="*/ 3931940 w 7228855"/>
                              <a:gd name="connsiteY2182" fmla="*/ 2060884 h 2479529"/>
                              <a:gd name="connsiteX2183" fmla="*/ 3931437 w 7228855"/>
                              <a:gd name="connsiteY2183" fmla="*/ 2060381 h 2479529"/>
                              <a:gd name="connsiteX2184" fmla="*/ 3931724 w 7228855"/>
                              <a:gd name="connsiteY2184" fmla="*/ 2060596 h 2479529"/>
                              <a:gd name="connsiteX2185" fmla="*/ 3929879 w 7228855"/>
                              <a:gd name="connsiteY2185" fmla="*/ 2058136 h 2479529"/>
                              <a:gd name="connsiteX2186" fmla="*/ 3928921 w 7228855"/>
                              <a:gd name="connsiteY2186" fmla="*/ 2057361 h 2479529"/>
                              <a:gd name="connsiteX2187" fmla="*/ 3928921 w 7228855"/>
                              <a:gd name="connsiteY2187" fmla="*/ 2056858 h 2479529"/>
                              <a:gd name="connsiteX2188" fmla="*/ 3929879 w 7228855"/>
                              <a:gd name="connsiteY2188" fmla="*/ 2058136 h 2479529"/>
                              <a:gd name="connsiteX2189" fmla="*/ 3938145 w 7228855"/>
                              <a:gd name="connsiteY2189" fmla="*/ 2064816 h 2479529"/>
                              <a:gd name="connsiteX2190" fmla="*/ 3939488 w 7228855"/>
                              <a:gd name="connsiteY2190" fmla="*/ 2065413 h 2479529"/>
                              <a:gd name="connsiteX2191" fmla="*/ 3938482 w 7228855"/>
                              <a:gd name="connsiteY2191" fmla="*/ 2064910 h 2479529"/>
                              <a:gd name="connsiteX2192" fmla="*/ 3943262 w 7228855"/>
                              <a:gd name="connsiteY2192" fmla="*/ 2065344 h 2479529"/>
                              <a:gd name="connsiteX2193" fmla="*/ 3948042 w 7228855"/>
                              <a:gd name="connsiteY2193" fmla="*/ 2064910 h 2479529"/>
                              <a:gd name="connsiteX2194" fmla="*/ 3947035 w 7228855"/>
                              <a:gd name="connsiteY2194" fmla="*/ 2065413 h 2479529"/>
                              <a:gd name="connsiteX2195" fmla="*/ 3951350 w 7228855"/>
                              <a:gd name="connsiteY2195" fmla="*/ 2063687 h 2479529"/>
                              <a:gd name="connsiteX2196" fmla="*/ 3954799 w 7228855"/>
                              <a:gd name="connsiteY2196" fmla="*/ 2061099 h 2479529"/>
                              <a:gd name="connsiteX2197" fmla="*/ 3957602 w 7228855"/>
                              <a:gd name="connsiteY2197" fmla="*/ 2057361 h 2479529"/>
                              <a:gd name="connsiteX2198" fmla="*/ 3957602 w 7228855"/>
                              <a:gd name="connsiteY2198" fmla="*/ 2057865 h 2479529"/>
                              <a:gd name="connsiteX2199" fmla="*/ 3959200 w 7228855"/>
                              <a:gd name="connsiteY2199" fmla="*/ 2053870 h 2479529"/>
                              <a:gd name="connsiteX2200" fmla="*/ 3959569 w 7228855"/>
                              <a:gd name="connsiteY2200" fmla="*/ 2049814 h 2479529"/>
                              <a:gd name="connsiteX2201" fmla="*/ 3959111 w 7228855"/>
                              <a:gd name="connsiteY2201" fmla="*/ 2044782 h 2479529"/>
                              <a:gd name="connsiteX2202" fmla="*/ 3959615 w 7228855"/>
                              <a:gd name="connsiteY2202" fmla="*/ 2045789 h 2479529"/>
                              <a:gd name="connsiteX2203" fmla="*/ 3957968 w 7228855"/>
                              <a:gd name="connsiteY2203" fmla="*/ 2042083 h 2479529"/>
                              <a:gd name="connsiteX2204" fmla="*/ 3955302 w 7228855"/>
                              <a:gd name="connsiteY2204" fmla="*/ 2038529 h 2479529"/>
                              <a:gd name="connsiteX2205" fmla="*/ 3951564 w 7228855"/>
                              <a:gd name="connsiteY2205" fmla="*/ 2035725 h 2479529"/>
                              <a:gd name="connsiteX2206" fmla="*/ 3952067 w 7228855"/>
                              <a:gd name="connsiteY2206" fmla="*/ 2036228 h 2479529"/>
                              <a:gd name="connsiteX2207" fmla="*/ 3947539 w 7228855"/>
                              <a:gd name="connsiteY2207" fmla="*/ 2034216 h 2479529"/>
                              <a:gd name="connsiteX2208" fmla="*/ 3948042 w 7228855"/>
                              <a:gd name="connsiteY2208" fmla="*/ 2034216 h 2479529"/>
                              <a:gd name="connsiteX2209" fmla="*/ 3943718 w 7228855"/>
                              <a:gd name="connsiteY2209" fmla="*/ 2033783 h 2479529"/>
                              <a:gd name="connsiteX2210" fmla="*/ 3932444 w 7228855"/>
                              <a:gd name="connsiteY2210" fmla="*/ 2038241 h 2479529"/>
                              <a:gd name="connsiteX2211" fmla="*/ 3935760 w 7228855"/>
                              <a:gd name="connsiteY2211" fmla="*/ 2035872 h 2479529"/>
                              <a:gd name="connsiteX2212" fmla="*/ 3934960 w 7228855"/>
                              <a:gd name="connsiteY2212" fmla="*/ 2036228 h 2479529"/>
                              <a:gd name="connsiteX2213" fmla="*/ 3935966 w 7228855"/>
                              <a:gd name="connsiteY2213" fmla="*/ 2035725 h 2479529"/>
                              <a:gd name="connsiteX2214" fmla="*/ 3935760 w 7228855"/>
                              <a:gd name="connsiteY2214" fmla="*/ 2035872 h 2479529"/>
                              <a:gd name="connsiteX2215" fmla="*/ 3939488 w 7228855"/>
                              <a:gd name="connsiteY2215" fmla="*/ 2034216 h 2479529"/>
                              <a:gd name="connsiteX2216" fmla="*/ 3938985 w 7228855"/>
                              <a:gd name="connsiteY2216" fmla="*/ 2034216 h 2479529"/>
                              <a:gd name="connsiteX2217" fmla="*/ 3943514 w 7228855"/>
                              <a:gd name="connsiteY2217" fmla="*/ 2033763 h 2479529"/>
                              <a:gd name="connsiteX2218" fmla="*/ 3943010 w 7228855"/>
                              <a:gd name="connsiteY2218" fmla="*/ 2033712 h 2479529"/>
                              <a:gd name="connsiteX2219" fmla="*/ 3943897 w 7228855"/>
                              <a:gd name="connsiteY2219" fmla="*/ 2033712 h 2479529"/>
                              <a:gd name="connsiteX2220" fmla="*/ 3945966 w 7228855"/>
                              <a:gd name="connsiteY2220" fmla="*/ 2032895 h 2479529"/>
                              <a:gd name="connsiteX2221" fmla="*/ 3959111 w 7228855"/>
                              <a:gd name="connsiteY2221" fmla="*/ 2037738 h 2479529"/>
                              <a:gd name="connsiteX2222" fmla="*/ 3964116 w 7228855"/>
                              <a:gd name="connsiteY2222" fmla="*/ 2050022 h 2479529"/>
                              <a:gd name="connsiteX2223" fmla="*/ 3965149 w 7228855"/>
                              <a:gd name="connsiteY2223" fmla="*/ 2042266 h 2479529"/>
                              <a:gd name="connsiteX2224" fmla="*/ 3959111 w 7228855"/>
                              <a:gd name="connsiteY2224" fmla="*/ 2032203 h 2479529"/>
                              <a:gd name="connsiteX2225" fmla="*/ 3949048 w 7228855"/>
                              <a:gd name="connsiteY2225" fmla="*/ 2026667 h 2479529"/>
                              <a:gd name="connsiteX2226" fmla="*/ 3925902 w 7228855"/>
                              <a:gd name="connsiteY2226" fmla="*/ 2032705 h 2479529"/>
                              <a:gd name="connsiteX2227" fmla="*/ 3922380 w 7228855"/>
                              <a:gd name="connsiteY2227" fmla="*/ 2059878 h 2479529"/>
                              <a:gd name="connsiteX2228" fmla="*/ 3942507 w 7228855"/>
                              <a:gd name="connsiteY2228" fmla="*/ 2070948 h 2479529"/>
                              <a:gd name="connsiteX2229" fmla="*/ 3941591 w 7228855"/>
                              <a:gd name="connsiteY2229" fmla="*/ 2070444 h 2479529"/>
                              <a:gd name="connsiteX2230" fmla="*/ 3937475 w 7228855"/>
                              <a:gd name="connsiteY2230" fmla="*/ 2070444 h 2479529"/>
                              <a:gd name="connsiteX2231" fmla="*/ 3942507 w 7228855"/>
                              <a:gd name="connsiteY2231" fmla="*/ 2070948 h 2479529"/>
                              <a:gd name="connsiteX2232" fmla="*/ 5922861 w 7228855"/>
                              <a:gd name="connsiteY2232" fmla="*/ 2071117 h 2479529"/>
                              <a:gd name="connsiteX2233" fmla="*/ 5935278 w 7228855"/>
                              <a:gd name="connsiteY2233" fmla="*/ 2067826 h 2479529"/>
                              <a:gd name="connsiteX2234" fmla="*/ 5935776 w 7228855"/>
                              <a:gd name="connsiteY2234" fmla="*/ 2067329 h 2479529"/>
                              <a:gd name="connsiteX2235" fmla="*/ 5935776 w 7228855"/>
                              <a:gd name="connsiteY2235" fmla="*/ 2025107 h 2479529"/>
                              <a:gd name="connsiteX2236" fmla="*/ 5935278 w 7228855"/>
                              <a:gd name="connsiteY2236" fmla="*/ 2024611 h 2479529"/>
                              <a:gd name="connsiteX2237" fmla="*/ 5910442 w 7228855"/>
                              <a:gd name="connsiteY2237" fmla="*/ 2024611 h 2479529"/>
                              <a:gd name="connsiteX2238" fmla="*/ 5898025 w 7228855"/>
                              <a:gd name="connsiteY2238" fmla="*/ 2045970 h 2479529"/>
                              <a:gd name="connsiteX2239" fmla="*/ 5910442 w 7228855"/>
                              <a:gd name="connsiteY2239" fmla="*/ 2067329 h 2479529"/>
                              <a:gd name="connsiteX2240" fmla="*/ 5922861 w 7228855"/>
                              <a:gd name="connsiteY2240" fmla="*/ 2071117 h 2479529"/>
                              <a:gd name="connsiteX2241" fmla="*/ 1740199 w 7228855"/>
                              <a:gd name="connsiteY2241" fmla="*/ 2074040 h 2479529"/>
                              <a:gd name="connsiteX2242" fmla="*/ 1766524 w 7228855"/>
                              <a:gd name="connsiteY2242" fmla="*/ 2073543 h 2479529"/>
                              <a:gd name="connsiteX2243" fmla="*/ 1783413 w 7228855"/>
                              <a:gd name="connsiteY2243" fmla="*/ 2056655 h 2479529"/>
                              <a:gd name="connsiteX2244" fmla="*/ 1766524 w 7228855"/>
                              <a:gd name="connsiteY2244" fmla="*/ 2040263 h 2479529"/>
                              <a:gd name="connsiteX2245" fmla="*/ 1740199 w 7228855"/>
                              <a:gd name="connsiteY2245" fmla="*/ 2039766 h 2479529"/>
                              <a:gd name="connsiteX2246" fmla="*/ 1740199 w 7228855"/>
                              <a:gd name="connsiteY2246" fmla="*/ 2074040 h 2479529"/>
                              <a:gd name="connsiteX2247" fmla="*/ 6394742 w 7228855"/>
                              <a:gd name="connsiteY2247" fmla="*/ 2080241 h 2479529"/>
                              <a:gd name="connsiteX2248" fmla="*/ 6421068 w 7228855"/>
                              <a:gd name="connsiteY2248" fmla="*/ 2079744 h 2479529"/>
                              <a:gd name="connsiteX2249" fmla="*/ 6437957 w 7228855"/>
                              <a:gd name="connsiteY2249" fmla="*/ 2062856 h 2479529"/>
                              <a:gd name="connsiteX2250" fmla="*/ 6421068 w 7228855"/>
                              <a:gd name="connsiteY2250" fmla="*/ 2046464 h 2479529"/>
                              <a:gd name="connsiteX2251" fmla="*/ 6394742 w 7228855"/>
                              <a:gd name="connsiteY2251" fmla="*/ 2045967 h 2479529"/>
                              <a:gd name="connsiteX2252" fmla="*/ 6394742 w 7228855"/>
                              <a:gd name="connsiteY2252" fmla="*/ 2080241 h 2479529"/>
                              <a:gd name="connsiteX2253" fmla="*/ 3501393 w 7228855"/>
                              <a:gd name="connsiteY2253" fmla="*/ 2080363 h 2479529"/>
                              <a:gd name="connsiteX2254" fmla="*/ 3515785 w 7228855"/>
                              <a:gd name="connsiteY2254" fmla="*/ 2061363 h 2479529"/>
                              <a:gd name="connsiteX2255" fmla="*/ 3462129 w 7228855"/>
                              <a:gd name="connsiteY2255" fmla="*/ 1951587 h 2479529"/>
                              <a:gd name="connsiteX2256" fmla="*/ 3440278 w 7228855"/>
                              <a:gd name="connsiteY2256" fmla="*/ 1957547 h 2479529"/>
                              <a:gd name="connsiteX2257" fmla="*/ 3493427 w 7228855"/>
                              <a:gd name="connsiteY2257" fmla="*/ 2074277 h 2479529"/>
                              <a:gd name="connsiteX2258" fmla="*/ 3501393 w 7228855"/>
                              <a:gd name="connsiteY2258" fmla="*/ 2080363 h 2479529"/>
                              <a:gd name="connsiteX2259" fmla="*/ 4546349 w 7228855"/>
                              <a:gd name="connsiteY2259" fmla="*/ 2081859 h 2479529"/>
                              <a:gd name="connsiteX2260" fmla="*/ 4557385 w 7228855"/>
                              <a:gd name="connsiteY2260" fmla="*/ 2076760 h 2479529"/>
                              <a:gd name="connsiteX2261" fmla="*/ 4612024 w 7228855"/>
                              <a:gd name="connsiteY2261" fmla="*/ 2070302 h 2479529"/>
                              <a:gd name="connsiteX2262" fmla="*/ 4634377 w 7228855"/>
                              <a:gd name="connsiteY2262" fmla="*/ 2047950 h 2479529"/>
                              <a:gd name="connsiteX2263" fmla="*/ 4535033 w 7228855"/>
                              <a:gd name="connsiteY2263" fmla="*/ 2054407 h 2479529"/>
                              <a:gd name="connsiteX2264" fmla="*/ 4546349 w 7228855"/>
                              <a:gd name="connsiteY2264" fmla="*/ 2081859 h 2479529"/>
                              <a:gd name="connsiteX2265" fmla="*/ 4398645 w 7228855"/>
                              <a:gd name="connsiteY2265" fmla="*/ 2086429 h 2479529"/>
                              <a:gd name="connsiteX2266" fmla="*/ 4399429 w 7228855"/>
                              <a:gd name="connsiteY2266" fmla="*/ 2085705 h 2479529"/>
                              <a:gd name="connsiteX2267" fmla="*/ 4399968 w 7228855"/>
                              <a:gd name="connsiteY2267" fmla="*/ 2084951 h 2479529"/>
                              <a:gd name="connsiteX2268" fmla="*/ 4399712 w 7228855"/>
                              <a:gd name="connsiteY2268" fmla="*/ 2085058 h 2479529"/>
                              <a:gd name="connsiteX2269" fmla="*/ 4398506 w 7228855"/>
                              <a:gd name="connsiteY2269" fmla="*/ 2086557 h 2479529"/>
                              <a:gd name="connsiteX2270" fmla="*/ 4398567 w 7228855"/>
                              <a:gd name="connsiteY2270" fmla="*/ 2086501 h 2479529"/>
                              <a:gd name="connsiteX2271" fmla="*/ 4399429 w 7228855"/>
                              <a:gd name="connsiteY2271" fmla="*/ 2085209 h 2479529"/>
                              <a:gd name="connsiteX2272" fmla="*/ 4398922 w 7228855"/>
                              <a:gd name="connsiteY2272" fmla="*/ 2085603 h 2479529"/>
                              <a:gd name="connsiteX2273" fmla="*/ 4398796 w 7228855"/>
                              <a:gd name="connsiteY2273" fmla="*/ 2085888 h 2479529"/>
                              <a:gd name="connsiteX2274" fmla="*/ 4398933 w 7228855"/>
                              <a:gd name="connsiteY2274" fmla="*/ 2085705 h 2479529"/>
                              <a:gd name="connsiteX2275" fmla="*/ 4398435 w 7228855"/>
                              <a:gd name="connsiteY2275" fmla="*/ 2086699 h 2479529"/>
                              <a:gd name="connsiteX2276" fmla="*/ 4398506 w 7228855"/>
                              <a:gd name="connsiteY2276" fmla="*/ 2086557 h 2479529"/>
                              <a:gd name="connsiteX2277" fmla="*/ 4398493 w 7228855"/>
                              <a:gd name="connsiteY2277" fmla="*/ 2086570 h 2479529"/>
                              <a:gd name="connsiteX2278" fmla="*/ 4398435 w 7228855"/>
                              <a:gd name="connsiteY2278" fmla="*/ 2086699 h 2479529"/>
                              <a:gd name="connsiteX2279" fmla="*/ 4398645 w 7228855"/>
                              <a:gd name="connsiteY2279" fmla="*/ 2086429 h 2479529"/>
                              <a:gd name="connsiteX2280" fmla="*/ 4398567 w 7228855"/>
                              <a:gd name="connsiteY2280" fmla="*/ 2086501 h 2479529"/>
                              <a:gd name="connsiteX2281" fmla="*/ 4397815 w 7228855"/>
                              <a:gd name="connsiteY2281" fmla="*/ 2087195 h 2479529"/>
                              <a:gd name="connsiteX2282" fmla="*/ 4398493 w 7228855"/>
                              <a:gd name="connsiteY2282" fmla="*/ 2086570 h 2479529"/>
                              <a:gd name="connsiteX2283" fmla="*/ 4398796 w 7228855"/>
                              <a:gd name="connsiteY2283" fmla="*/ 2085888 h 2479529"/>
                              <a:gd name="connsiteX2284" fmla="*/ 4395497 w 7228855"/>
                              <a:gd name="connsiteY2284" fmla="*/ 2088073 h 2479529"/>
                              <a:gd name="connsiteX2285" fmla="*/ 4396011 w 7228855"/>
                              <a:gd name="connsiteY2285" fmla="*/ 2087867 h 2479529"/>
                              <a:gd name="connsiteX2286" fmla="*/ 4398922 w 7228855"/>
                              <a:gd name="connsiteY2286" fmla="*/ 2085603 h 2479529"/>
                              <a:gd name="connsiteX2287" fmla="*/ 4399039 w 7228855"/>
                              <a:gd name="connsiteY2287" fmla="*/ 2085340 h 2479529"/>
                              <a:gd name="connsiteX2288" fmla="*/ 4397342 w 7228855"/>
                              <a:gd name="connsiteY2288" fmla="*/ 2086052 h 2479529"/>
                              <a:gd name="connsiteX2289" fmla="*/ 2998084 w 7228855"/>
                              <a:gd name="connsiteY2289" fmla="*/ 2088105 h 2479529"/>
                              <a:gd name="connsiteX2290" fmla="*/ 3007832 w 7228855"/>
                              <a:gd name="connsiteY2290" fmla="*/ 2080558 h 2479529"/>
                              <a:gd name="connsiteX2291" fmla="*/ 3001795 w 7228855"/>
                              <a:gd name="connsiteY2291" fmla="*/ 2058418 h 2479529"/>
                              <a:gd name="connsiteX2292" fmla="*/ 2958516 w 7228855"/>
                              <a:gd name="connsiteY2292" fmla="*/ 2015647 h 2479529"/>
                              <a:gd name="connsiteX2293" fmla="*/ 2935367 w 7228855"/>
                              <a:gd name="connsiteY2293" fmla="*/ 2009609 h 2479529"/>
                              <a:gd name="connsiteX2294" fmla="*/ 2929330 w 7228855"/>
                              <a:gd name="connsiteY2294" fmla="*/ 2032756 h 2479529"/>
                              <a:gd name="connsiteX2295" fmla="*/ 2985691 w 7228855"/>
                              <a:gd name="connsiteY2295" fmla="*/ 2086596 h 2479529"/>
                              <a:gd name="connsiteX2296" fmla="*/ 2998084 w 7228855"/>
                              <a:gd name="connsiteY2296" fmla="*/ 2088105 h 2479529"/>
                              <a:gd name="connsiteX2297" fmla="*/ 4394959 w 7228855"/>
                              <a:gd name="connsiteY2297" fmla="*/ 2088686 h 2479529"/>
                              <a:gd name="connsiteX2298" fmla="*/ 4396449 w 7228855"/>
                              <a:gd name="connsiteY2298" fmla="*/ 2087692 h 2479529"/>
                              <a:gd name="connsiteX2299" fmla="*/ 4396011 w 7228855"/>
                              <a:gd name="connsiteY2299" fmla="*/ 2087867 h 2479529"/>
                              <a:gd name="connsiteX2300" fmla="*/ 4395952 w 7228855"/>
                              <a:gd name="connsiteY2300" fmla="*/ 2089679 h 2479529"/>
                              <a:gd name="connsiteX2301" fmla="*/ 4396946 w 7228855"/>
                              <a:gd name="connsiteY2301" fmla="*/ 2088686 h 2479529"/>
                              <a:gd name="connsiteX2302" fmla="*/ 4396378 w 7228855"/>
                              <a:gd name="connsiteY2302" fmla="*/ 2089112 h 2479529"/>
                              <a:gd name="connsiteX2303" fmla="*/ 4392972 w 7228855"/>
                              <a:gd name="connsiteY2303" fmla="*/ 2091666 h 2479529"/>
                              <a:gd name="connsiteX2304" fmla="*/ 4396378 w 7228855"/>
                              <a:gd name="connsiteY2304" fmla="*/ 2089112 h 2479529"/>
                              <a:gd name="connsiteX2305" fmla="*/ 4397815 w 7228855"/>
                              <a:gd name="connsiteY2305" fmla="*/ 2087195 h 2479529"/>
                              <a:gd name="connsiteX2306" fmla="*/ 56760 w 7228855"/>
                              <a:gd name="connsiteY2306" fmla="*/ 2092232 h 2479529"/>
                              <a:gd name="connsiteX2307" fmla="*/ 67254 w 7228855"/>
                              <a:gd name="connsiteY2307" fmla="*/ 2091921 h 2479529"/>
                              <a:gd name="connsiteX2308" fmla="*/ 72221 w 7228855"/>
                              <a:gd name="connsiteY2308" fmla="*/ 2089934 h 2479529"/>
                              <a:gd name="connsiteX2309" fmla="*/ 81659 w 7228855"/>
                              <a:gd name="connsiteY2309" fmla="*/ 2083477 h 2479529"/>
                              <a:gd name="connsiteX2310" fmla="*/ 85632 w 7228855"/>
                              <a:gd name="connsiteY2310" fmla="*/ 2072549 h 2479529"/>
                              <a:gd name="connsiteX2311" fmla="*/ 83149 w 7228855"/>
                              <a:gd name="connsiteY2311" fmla="*/ 2063608 h 2479529"/>
                              <a:gd name="connsiteX2312" fmla="*/ 72221 w 7228855"/>
                              <a:gd name="connsiteY2312" fmla="*/ 2055163 h 2479529"/>
                              <a:gd name="connsiteX2313" fmla="*/ 67254 w 7228855"/>
                              <a:gd name="connsiteY2313" fmla="*/ 2053176 h 2479529"/>
                              <a:gd name="connsiteX2314" fmla="*/ 47385 w 7228855"/>
                              <a:gd name="connsiteY2314" fmla="*/ 2058144 h 2479529"/>
                              <a:gd name="connsiteX2315" fmla="*/ 41424 w 7228855"/>
                              <a:gd name="connsiteY2315" fmla="*/ 2072549 h 2479529"/>
                              <a:gd name="connsiteX2316" fmla="*/ 47385 w 7228855"/>
                              <a:gd name="connsiteY2316" fmla="*/ 2086954 h 2479529"/>
                              <a:gd name="connsiteX2317" fmla="*/ 56760 w 7228855"/>
                              <a:gd name="connsiteY2317" fmla="*/ 2092232 h 2479529"/>
                              <a:gd name="connsiteX2318" fmla="*/ 1451604 w 7228855"/>
                              <a:gd name="connsiteY2318" fmla="*/ 2092913 h 2479529"/>
                              <a:gd name="connsiteX2319" fmla="*/ 1468990 w 7228855"/>
                              <a:gd name="connsiteY2319" fmla="*/ 2079503 h 2479529"/>
                              <a:gd name="connsiteX2320" fmla="*/ 1451604 w 7228855"/>
                              <a:gd name="connsiteY2320" fmla="*/ 2066091 h 2479529"/>
                              <a:gd name="connsiteX2321" fmla="*/ 1446636 w 7228855"/>
                              <a:gd name="connsiteY2321" fmla="*/ 2067581 h 2479529"/>
                              <a:gd name="connsiteX2322" fmla="*/ 1437696 w 7228855"/>
                              <a:gd name="connsiteY2322" fmla="*/ 2079503 h 2479529"/>
                              <a:gd name="connsiteX2323" fmla="*/ 1446636 w 7228855"/>
                              <a:gd name="connsiteY2323" fmla="*/ 2091423 h 2479529"/>
                              <a:gd name="connsiteX2324" fmla="*/ 1451604 w 7228855"/>
                              <a:gd name="connsiteY2324" fmla="*/ 2092913 h 2479529"/>
                              <a:gd name="connsiteX2325" fmla="*/ 4389495 w 7228855"/>
                              <a:gd name="connsiteY2325" fmla="*/ 2094646 h 2479529"/>
                              <a:gd name="connsiteX2326" fmla="*/ 4395497 w 7228855"/>
                              <a:gd name="connsiteY2326" fmla="*/ 2088073 h 2479529"/>
                              <a:gd name="connsiteX2327" fmla="*/ 4392546 w 7228855"/>
                              <a:gd name="connsiteY2327" fmla="*/ 2089253 h 2479529"/>
                              <a:gd name="connsiteX2328" fmla="*/ 4392972 w 7228855"/>
                              <a:gd name="connsiteY2328" fmla="*/ 2089182 h 2479529"/>
                              <a:gd name="connsiteX2329" fmla="*/ 4391482 w 7228855"/>
                              <a:gd name="connsiteY2329" fmla="*/ 2089679 h 2479529"/>
                              <a:gd name="connsiteX2330" fmla="*/ 4392546 w 7228855"/>
                              <a:gd name="connsiteY2330" fmla="*/ 2089253 h 2479529"/>
                              <a:gd name="connsiteX2331" fmla="*/ 4387836 w 7228855"/>
                              <a:gd name="connsiteY2331" fmla="*/ 2090038 h 2479529"/>
                              <a:gd name="connsiteX2332" fmla="*/ 4387508 w 7228855"/>
                              <a:gd name="connsiteY2332" fmla="*/ 2090176 h 2479529"/>
                              <a:gd name="connsiteX2333" fmla="*/ 4387011 w 7228855"/>
                              <a:gd name="connsiteY2333" fmla="*/ 2090176 h 2479529"/>
                              <a:gd name="connsiteX2334" fmla="*/ 4387836 w 7228855"/>
                              <a:gd name="connsiteY2334" fmla="*/ 2090038 h 2479529"/>
                              <a:gd name="connsiteX2335" fmla="*/ 4397342 w 7228855"/>
                              <a:gd name="connsiteY2335" fmla="*/ 2086052 h 2479529"/>
                              <a:gd name="connsiteX2336" fmla="*/ 4399926 w 7228855"/>
                              <a:gd name="connsiteY2336" fmla="*/ 2083222 h 2479529"/>
                              <a:gd name="connsiteX2337" fmla="*/ 4400422 w 7228855"/>
                              <a:gd name="connsiteY2337" fmla="*/ 2082228 h 2479529"/>
                              <a:gd name="connsiteX2338" fmla="*/ 4399039 w 7228855"/>
                              <a:gd name="connsiteY2338" fmla="*/ 2085340 h 2479529"/>
                              <a:gd name="connsiteX2339" fmla="*/ 4399712 w 7228855"/>
                              <a:gd name="connsiteY2339" fmla="*/ 2085058 h 2479529"/>
                              <a:gd name="connsiteX2340" fmla="*/ 4401913 w 7228855"/>
                              <a:gd name="connsiteY2340" fmla="*/ 2082228 h 2479529"/>
                              <a:gd name="connsiteX2341" fmla="*/ 4399968 w 7228855"/>
                              <a:gd name="connsiteY2341" fmla="*/ 2084951 h 2479529"/>
                              <a:gd name="connsiteX2342" fmla="*/ 4402906 w 7228855"/>
                              <a:gd name="connsiteY2342" fmla="*/ 2083719 h 2479529"/>
                              <a:gd name="connsiteX2343" fmla="*/ 4408867 w 7228855"/>
                              <a:gd name="connsiteY2343" fmla="*/ 2065340 h 2479529"/>
                              <a:gd name="connsiteX2344" fmla="*/ 4382044 w 7228855"/>
                              <a:gd name="connsiteY2344" fmla="*/ 2047457 h 2479529"/>
                              <a:gd name="connsiteX2345" fmla="*/ 4362176 w 7228855"/>
                              <a:gd name="connsiteY2345" fmla="*/ 2066830 h 2479529"/>
                              <a:gd name="connsiteX2346" fmla="*/ 4373600 w 7228855"/>
                              <a:gd name="connsiteY2346" fmla="*/ 2093653 h 2479529"/>
                              <a:gd name="connsiteX2347" fmla="*/ 4389495 w 7228855"/>
                              <a:gd name="connsiteY2347" fmla="*/ 2094646 h 2479529"/>
                              <a:gd name="connsiteX2348" fmla="*/ 4711306 w 7228855"/>
                              <a:gd name="connsiteY2348" fmla="*/ 2098434 h 2479529"/>
                              <a:gd name="connsiteX2349" fmla="*/ 4721799 w 7228855"/>
                              <a:gd name="connsiteY2349" fmla="*/ 2098123 h 2479529"/>
                              <a:gd name="connsiteX2350" fmla="*/ 4726767 w 7228855"/>
                              <a:gd name="connsiteY2350" fmla="*/ 2096136 h 2479529"/>
                              <a:gd name="connsiteX2351" fmla="*/ 4736204 w 7228855"/>
                              <a:gd name="connsiteY2351" fmla="*/ 2089679 h 2479529"/>
                              <a:gd name="connsiteX2352" fmla="*/ 4740178 w 7228855"/>
                              <a:gd name="connsiteY2352" fmla="*/ 2078751 h 2479529"/>
                              <a:gd name="connsiteX2353" fmla="*/ 4737695 w 7228855"/>
                              <a:gd name="connsiteY2353" fmla="*/ 2069810 h 2479529"/>
                              <a:gd name="connsiteX2354" fmla="*/ 4726767 w 7228855"/>
                              <a:gd name="connsiteY2354" fmla="*/ 2061365 h 2479529"/>
                              <a:gd name="connsiteX2355" fmla="*/ 4721799 w 7228855"/>
                              <a:gd name="connsiteY2355" fmla="*/ 2059378 h 2479529"/>
                              <a:gd name="connsiteX2356" fmla="*/ 4701930 w 7228855"/>
                              <a:gd name="connsiteY2356" fmla="*/ 2064346 h 2479529"/>
                              <a:gd name="connsiteX2357" fmla="*/ 4695970 w 7228855"/>
                              <a:gd name="connsiteY2357" fmla="*/ 2078751 h 2479529"/>
                              <a:gd name="connsiteX2358" fmla="*/ 4701930 w 7228855"/>
                              <a:gd name="connsiteY2358" fmla="*/ 2093156 h 2479529"/>
                              <a:gd name="connsiteX2359" fmla="*/ 4711306 w 7228855"/>
                              <a:gd name="connsiteY2359" fmla="*/ 2098434 h 2479529"/>
                              <a:gd name="connsiteX2360" fmla="*/ 6106149 w 7228855"/>
                              <a:gd name="connsiteY2360" fmla="*/ 2099115 h 2479529"/>
                              <a:gd name="connsiteX2361" fmla="*/ 6123534 w 7228855"/>
                              <a:gd name="connsiteY2361" fmla="*/ 2085703 h 2479529"/>
                              <a:gd name="connsiteX2362" fmla="*/ 6106149 w 7228855"/>
                              <a:gd name="connsiteY2362" fmla="*/ 2072292 h 2479529"/>
                              <a:gd name="connsiteX2363" fmla="*/ 6101181 w 7228855"/>
                              <a:gd name="connsiteY2363" fmla="*/ 2073782 h 2479529"/>
                              <a:gd name="connsiteX2364" fmla="*/ 6092241 w 7228855"/>
                              <a:gd name="connsiteY2364" fmla="*/ 2085703 h 2479529"/>
                              <a:gd name="connsiteX2365" fmla="*/ 6101181 w 7228855"/>
                              <a:gd name="connsiteY2365" fmla="*/ 2097624 h 2479529"/>
                              <a:gd name="connsiteX2366" fmla="*/ 6106149 w 7228855"/>
                              <a:gd name="connsiteY2366" fmla="*/ 2099115 h 2479529"/>
                              <a:gd name="connsiteX2367" fmla="*/ 1252919 w 7228855"/>
                              <a:gd name="connsiteY2367" fmla="*/ 2102848 h 2479529"/>
                              <a:gd name="connsiteX2368" fmla="*/ 1265336 w 7228855"/>
                              <a:gd name="connsiteY2368" fmla="*/ 2095894 h 2479529"/>
                              <a:gd name="connsiteX2369" fmla="*/ 1269310 w 7228855"/>
                              <a:gd name="connsiteY2369" fmla="*/ 2089933 h 2479529"/>
                              <a:gd name="connsiteX2370" fmla="*/ 1267323 w 7228855"/>
                              <a:gd name="connsiteY2370" fmla="*/ 2074535 h 2479529"/>
                              <a:gd name="connsiteX2371" fmla="*/ 1251925 w 7228855"/>
                              <a:gd name="connsiteY2371" fmla="*/ 2072548 h 2479529"/>
                              <a:gd name="connsiteX2372" fmla="*/ 1245964 w 7228855"/>
                              <a:gd name="connsiteY2372" fmla="*/ 2076522 h 2479529"/>
                              <a:gd name="connsiteX2373" fmla="*/ 1239010 w 7228855"/>
                              <a:gd name="connsiteY2373" fmla="*/ 2088940 h 2479529"/>
                              <a:gd name="connsiteX2374" fmla="*/ 1242984 w 7228855"/>
                              <a:gd name="connsiteY2374" fmla="*/ 2098874 h 2479529"/>
                              <a:gd name="connsiteX2375" fmla="*/ 1252919 w 7228855"/>
                              <a:gd name="connsiteY2375" fmla="*/ 2102848 h 2479529"/>
                              <a:gd name="connsiteX2376" fmla="*/ 5907462 w 7228855"/>
                              <a:gd name="connsiteY2376" fmla="*/ 2109049 h 2479529"/>
                              <a:gd name="connsiteX2377" fmla="*/ 5919880 w 7228855"/>
                              <a:gd name="connsiteY2377" fmla="*/ 2102095 h 2479529"/>
                              <a:gd name="connsiteX2378" fmla="*/ 5923853 w 7228855"/>
                              <a:gd name="connsiteY2378" fmla="*/ 2096134 h 2479529"/>
                              <a:gd name="connsiteX2379" fmla="*/ 5921867 w 7228855"/>
                              <a:gd name="connsiteY2379" fmla="*/ 2080736 h 2479529"/>
                              <a:gd name="connsiteX2380" fmla="*/ 5906469 w 7228855"/>
                              <a:gd name="connsiteY2380" fmla="*/ 2078749 h 2479529"/>
                              <a:gd name="connsiteX2381" fmla="*/ 5900508 w 7228855"/>
                              <a:gd name="connsiteY2381" fmla="*/ 2082722 h 2479529"/>
                              <a:gd name="connsiteX2382" fmla="*/ 5893554 w 7228855"/>
                              <a:gd name="connsiteY2382" fmla="*/ 2095141 h 2479529"/>
                              <a:gd name="connsiteX2383" fmla="*/ 5897528 w 7228855"/>
                              <a:gd name="connsiteY2383" fmla="*/ 2105075 h 2479529"/>
                              <a:gd name="connsiteX2384" fmla="*/ 5907462 w 7228855"/>
                              <a:gd name="connsiteY2384" fmla="*/ 2109049 h 2479529"/>
                              <a:gd name="connsiteX2385" fmla="*/ 3564460 w 7228855"/>
                              <a:gd name="connsiteY2385" fmla="*/ 2110045 h 2479529"/>
                              <a:gd name="connsiteX2386" fmla="*/ 3577376 w 7228855"/>
                              <a:gd name="connsiteY2386" fmla="*/ 2100110 h 2479529"/>
                              <a:gd name="connsiteX2387" fmla="*/ 3579363 w 7228855"/>
                              <a:gd name="connsiteY2387" fmla="*/ 2083221 h 2479529"/>
                              <a:gd name="connsiteX2388" fmla="*/ 3568931 w 7228855"/>
                              <a:gd name="connsiteY2388" fmla="*/ 2070803 h 2479529"/>
                              <a:gd name="connsiteX2389" fmla="*/ 3563466 w 7228855"/>
                              <a:gd name="connsiteY2389" fmla="*/ 2068319 h 2479529"/>
                              <a:gd name="connsiteX2390" fmla="*/ 3553530 w 7228855"/>
                              <a:gd name="connsiteY2390" fmla="*/ 2064346 h 2479529"/>
                              <a:gd name="connsiteX2391" fmla="*/ 3548066 w 7228855"/>
                              <a:gd name="connsiteY2391" fmla="*/ 2063352 h 2479529"/>
                              <a:gd name="connsiteX2392" fmla="*/ 3540118 w 7228855"/>
                              <a:gd name="connsiteY2392" fmla="*/ 2065339 h 2479529"/>
                              <a:gd name="connsiteX2393" fmla="*/ 3530187 w 7228855"/>
                              <a:gd name="connsiteY2393" fmla="*/ 2073783 h 2479529"/>
                              <a:gd name="connsiteX2394" fmla="*/ 3533663 w 7228855"/>
                              <a:gd name="connsiteY2394" fmla="*/ 2099117 h 2479529"/>
                              <a:gd name="connsiteX2395" fmla="*/ 3547571 w 7228855"/>
                              <a:gd name="connsiteY2395" fmla="*/ 2108058 h 2479529"/>
                              <a:gd name="connsiteX2396" fmla="*/ 3564460 w 7228855"/>
                              <a:gd name="connsiteY2396" fmla="*/ 2110045 h 2479529"/>
                              <a:gd name="connsiteX2397" fmla="*/ 330452 w 7228855"/>
                              <a:gd name="connsiteY2397" fmla="*/ 2115081 h 2479529"/>
                              <a:gd name="connsiteX2398" fmla="*/ 339952 w 7228855"/>
                              <a:gd name="connsiteY2398" fmla="*/ 2106326 h 2479529"/>
                              <a:gd name="connsiteX2399" fmla="*/ 339952 w 7228855"/>
                              <a:gd name="connsiteY2399" fmla="*/ 2093908 h 2479529"/>
                              <a:gd name="connsiteX2400" fmla="*/ 330018 w 7228855"/>
                              <a:gd name="connsiteY2400" fmla="*/ 2084967 h 2479529"/>
                              <a:gd name="connsiteX2401" fmla="*/ 319090 w 7228855"/>
                              <a:gd name="connsiteY2401" fmla="*/ 2080496 h 2479529"/>
                              <a:gd name="connsiteX2402" fmla="*/ 307665 w 7228855"/>
                              <a:gd name="connsiteY2402" fmla="*/ 2081987 h 2479529"/>
                              <a:gd name="connsiteX2403" fmla="*/ 301704 w 7228855"/>
                              <a:gd name="connsiteY2403" fmla="*/ 2088941 h 2479529"/>
                              <a:gd name="connsiteX2404" fmla="*/ 307665 w 7228855"/>
                              <a:gd name="connsiteY2404" fmla="*/ 2107320 h 2479529"/>
                              <a:gd name="connsiteX2405" fmla="*/ 317599 w 7228855"/>
                              <a:gd name="connsiteY2405" fmla="*/ 2113777 h 2479529"/>
                              <a:gd name="connsiteX2406" fmla="*/ 330452 w 7228855"/>
                              <a:gd name="connsiteY2406" fmla="*/ 2115081 h 2479529"/>
                              <a:gd name="connsiteX2407" fmla="*/ 4984998 w 7228855"/>
                              <a:gd name="connsiteY2407" fmla="*/ 2121282 h 2479529"/>
                              <a:gd name="connsiteX2408" fmla="*/ 4994498 w 7228855"/>
                              <a:gd name="connsiteY2408" fmla="*/ 2112527 h 2479529"/>
                              <a:gd name="connsiteX2409" fmla="*/ 4994498 w 7228855"/>
                              <a:gd name="connsiteY2409" fmla="*/ 2100109 h 2479529"/>
                              <a:gd name="connsiteX2410" fmla="*/ 4984563 w 7228855"/>
                              <a:gd name="connsiteY2410" fmla="*/ 2091168 h 2479529"/>
                              <a:gd name="connsiteX2411" fmla="*/ 4973635 w 7228855"/>
                              <a:gd name="connsiteY2411" fmla="*/ 2086697 h 2479529"/>
                              <a:gd name="connsiteX2412" fmla="*/ 4962210 w 7228855"/>
                              <a:gd name="connsiteY2412" fmla="*/ 2088188 h 2479529"/>
                              <a:gd name="connsiteX2413" fmla="*/ 4956250 w 7228855"/>
                              <a:gd name="connsiteY2413" fmla="*/ 2095142 h 2479529"/>
                              <a:gd name="connsiteX2414" fmla="*/ 4962210 w 7228855"/>
                              <a:gd name="connsiteY2414" fmla="*/ 2113520 h 2479529"/>
                              <a:gd name="connsiteX2415" fmla="*/ 4972145 w 7228855"/>
                              <a:gd name="connsiteY2415" fmla="*/ 2119978 h 2479529"/>
                              <a:gd name="connsiteX2416" fmla="*/ 4984998 w 7228855"/>
                              <a:gd name="connsiteY2416" fmla="*/ 2121282 h 2479529"/>
                              <a:gd name="connsiteX2417" fmla="*/ 3712983 w 7228855"/>
                              <a:gd name="connsiteY2417" fmla="*/ 2121965 h 2479529"/>
                              <a:gd name="connsiteX2418" fmla="*/ 3717950 w 7228855"/>
                              <a:gd name="connsiteY2418" fmla="*/ 2120972 h 2479529"/>
                              <a:gd name="connsiteX2419" fmla="*/ 3729374 w 7228855"/>
                              <a:gd name="connsiteY2419" fmla="*/ 2106071 h 2479529"/>
                              <a:gd name="connsiteX2420" fmla="*/ 3717950 w 7228855"/>
                              <a:gd name="connsiteY2420" fmla="*/ 2091169 h 2479529"/>
                              <a:gd name="connsiteX2421" fmla="*/ 3712983 w 7228855"/>
                              <a:gd name="connsiteY2421" fmla="*/ 2090175 h 2479529"/>
                              <a:gd name="connsiteX2422" fmla="*/ 3696589 w 7228855"/>
                              <a:gd name="connsiteY2422" fmla="*/ 2094646 h 2479529"/>
                              <a:gd name="connsiteX2423" fmla="*/ 3691621 w 7228855"/>
                              <a:gd name="connsiteY2423" fmla="*/ 2106567 h 2479529"/>
                              <a:gd name="connsiteX2424" fmla="*/ 3696589 w 7228855"/>
                              <a:gd name="connsiteY2424" fmla="*/ 2118489 h 2479529"/>
                              <a:gd name="connsiteX2425" fmla="*/ 3712983 w 7228855"/>
                              <a:gd name="connsiteY2425" fmla="*/ 2121965 h 2479529"/>
                              <a:gd name="connsiteX2426" fmla="*/ 1829359 w 7228855"/>
                              <a:gd name="connsiteY2426" fmla="*/ 2123836 h 2479529"/>
                              <a:gd name="connsiteX2427" fmla="*/ 1838051 w 7228855"/>
                              <a:gd name="connsiteY2427" fmla="*/ 2118744 h 2479529"/>
                              <a:gd name="connsiteX2428" fmla="*/ 1844012 w 7228855"/>
                              <a:gd name="connsiteY2428" fmla="*/ 2104836 h 2479529"/>
                              <a:gd name="connsiteX2429" fmla="*/ 1838051 w 7228855"/>
                              <a:gd name="connsiteY2429" fmla="*/ 2090928 h 2479529"/>
                              <a:gd name="connsiteX2430" fmla="*/ 1819176 w 7228855"/>
                              <a:gd name="connsiteY2430" fmla="*/ 2085960 h 2479529"/>
                              <a:gd name="connsiteX2431" fmla="*/ 1809739 w 7228855"/>
                              <a:gd name="connsiteY2431" fmla="*/ 2090431 h 2479529"/>
                              <a:gd name="connsiteX2432" fmla="*/ 1802784 w 7228855"/>
                              <a:gd name="connsiteY2432" fmla="*/ 2104836 h 2479529"/>
                              <a:gd name="connsiteX2433" fmla="*/ 1808248 w 7228855"/>
                              <a:gd name="connsiteY2433" fmla="*/ 2117751 h 2479529"/>
                              <a:gd name="connsiteX2434" fmla="*/ 1819176 w 7228855"/>
                              <a:gd name="connsiteY2434" fmla="*/ 2123711 h 2479529"/>
                              <a:gd name="connsiteX2435" fmla="*/ 1829359 w 7228855"/>
                              <a:gd name="connsiteY2435" fmla="*/ 2123836 h 2479529"/>
                              <a:gd name="connsiteX2436" fmla="*/ 6483903 w 7228855"/>
                              <a:gd name="connsiteY2436" fmla="*/ 2130037 h 2479529"/>
                              <a:gd name="connsiteX2437" fmla="*/ 6492595 w 7228855"/>
                              <a:gd name="connsiteY2437" fmla="*/ 2124945 h 2479529"/>
                              <a:gd name="connsiteX2438" fmla="*/ 6498557 w 7228855"/>
                              <a:gd name="connsiteY2438" fmla="*/ 2111037 h 2479529"/>
                              <a:gd name="connsiteX2439" fmla="*/ 6492595 w 7228855"/>
                              <a:gd name="connsiteY2439" fmla="*/ 2097128 h 2479529"/>
                              <a:gd name="connsiteX2440" fmla="*/ 6473720 w 7228855"/>
                              <a:gd name="connsiteY2440" fmla="*/ 2092161 h 2479529"/>
                              <a:gd name="connsiteX2441" fmla="*/ 6464282 w 7228855"/>
                              <a:gd name="connsiteY2441" fmla="*/ 2096632 h 2479529"/>
                              <a:gd name="connsiteX2442" fmla="*/ 6457328 w 7228855"/>
                              <a:gd name="connsiteY2442" fmla="*/ 2111037 h 2479529"/>
                              <a:gd name="connsiteX2443" fmla="*/ 6462792 w 7228855"/>
                              <a:gd name="connsiteY2443" fmla="*/ 2123952 h 2479529"/>
                              <a:gd name="connsiteX2444" fmla="*/ 6473720 w 7228855"/>
                              <a:gd name="connsiteY2444" fmla="*/ 2129913 h 2479529"/>
                              <a:gd name="connsiteX2445" fmla="*/ 6483903 w 7228855"/>
                              <a:gd name="connsiteY2445" fmla="*/ 2130037 h 2479529"/>
                              <a:gd name="connsiteX2446" fmla="*/ 907198 w 7228855"/>
                              <a:gd name="connsiteY2446" fmla="*/ 2135635 h 2479529"/>
                              <a:gd name="connsiteX2447" fmla="*/ 919616 w 7228855"/>
                              <a:gd name="connsiteY2447" fmla="*/ 2133151 h 2479529"/>
                              <a:gd name="connsiteX2448" fmla="*/ 930047 w 7228855"/>
                              <a:gd name="connsiteY2448" fmla="*/ 2126694 h 2479529"/>
                              <a:gd name="connsiteX2449" fmla="*/ 935014 w 7228855"/>
                              <a:gd name="connsiteY2449" fmla="*/ 2120236 h 2479529"/>
                              <a:gd name="connsiteX2450" fmla="*/ 938988 w 7228855"/>
                              <a:gd name="connsiteY2450" fmla="*/ 2108315 h 2479529"/>
                              <a:gd name="connsiteX2451" fmla="*/ 938988 w 7228855"/>
                              <a:gd name="connsiteY2451" fmla="*/ 2099871 h 2479529"/>
                              <a:gd name="connsiteX2452" fmla="*/ 935014 w 7228855"/>
                              <a:gd name="connsiteY2452" fmla="*/ 2087950 h 2479529"/>
                              <a:gd name="connsiteX2453" fmla="*/ 930047 w 7228855"/>
                              <a:gd name="connsiteY2453" fmla="*/ 2081493 h 2479529"/>
                              <a:gd name="connsiteX2454" fmla="*/ 916139 w 7228855"/>
                              <a:gd name="connsiteY2454" fmla="*/ 2073545 h 2479529"/>
                              <a:gd name="connsiteX2455" fmla="*/ 915146 w 7228855"/>
                              <a:gd name="connsiteY2455" fmla="*/ 2073545 h 2479529"/>
                              <a:gd name="connsiteX2456" fmla="*/ 902231 w 7228855"/>
                              <a:gd name="connsiteY2456" fmla="*/ 2073048 h 2479529"/>
                              <a:gd name="connsiteX2457" fmla="*/ 894284 w 7228855"/>
                              <a:gd name="connsiteY2457" fmla="*/ 2075035 h 2479529"/>
                              <a:gd name="connsiteX2458" fmla="*/ 889813 w 7228855"/>
                              <a:gd name="connsiteY2458" fmla="*/ 2077022 h 2479529"/>
                              <a:gd name="connsiteX2459" fmla="*/ 874415 w 7228855"/>
                              <a:gd name="connsiteY2459" fmla="*/ 2103845 h 2479529"/>
                              <a:gd name="connsiteX2460" fmla="*/ 889316 w 7228855"/>
                              <a:gd name="connsiteY2460" fmla="*/ 2131164 h 2479529"/>
                              <a:gd name="connsiteX2461" fmla="*/ 907198 w 7228855"/>
                              <a:gd name="connsiteY2461" fmla="*/ 2135635 h 2479529"/>
                              <a:gd name="connsiteX2462" fmla="*/ 3867030 w 7228855"/>
                              <a:gd name="connsiteY2462" fmla="*/ 2135858 h 2479529"/>
                              <a:gd name="connsiteX2463" fmla="*/ 3867533 w 7228855"/>
                              <a:gd name="connsiteY2463" fmla="*/ 2135355 h 2479529"/>
                              <a:gd name="connsiteX2464" fmla="*/ 3870049 w 7228855"/>
                              <a:gd name="connsiteY2464" fmla="*/ 2131832 h 2479529"/>
                              <a:gd name="connsiteX2465" fmla="*/ 3865521 w 7228855"/>
                              <a:gd name="connsiteY2465" fmla="*/ 2137870 h 2479529"/>
                              <a:gd name="connsiteX2466" fmla="*/ 3867030 w 7228855"/>
                              <a:gd name="connsiteY2466" fmla="*/ 2135858 h 2479529"/>
                              <a:gd name="connsiteX2467" fmla="*/ 3865888 w 7228855"/>
                              <a:gd name="connsiteY2467" fmla="*/ 2137000 h 2479529"/>
                              <a:gd name="connsiteX2468" fmla="*/ 5561748 w 7228855"/>
                              <a:gd name="connsiteY2468" fmla="*/ 2141837 h 2479529"/>
                              <a:gd name="connsiteX2469" fmla="*/ 5574165 w 7228855"/>
                              <a:gd name="connsiteY2469" fmla="*/ 2139353 h 2479529"/>
                              <a:gd name="connsiteX2470" fmla="*/ 5584596 w 7228855"/>
                              <a:gd name="connsiteY2470" fmla="*/ 2132896 h 2479529"/>
                              <a:gd name="connsiteX2471" fmla="*/ 5589564 w 7228855"/>
                              <a:gd name="connsiteY2471" fmla="*/ 2126439 h 2479529"/>
                              <a:gd name="connsiteX2472" fmla="*/ 5593537 w 7228855"/>
                              <a:gd name="connsiteY2472" fmla="*/ 2114518 h 2479529"/>
                              <a:gd name="connsiteX2473" fmla="*/ 5593537 w 7228855"/>
                              <a:gd name="connsiteY2473" fmla="*/ 2106073 h 2479529"/>
                              <a:gd name="connsiteX2474" fmla="*/ 5589564 w 7228855"/>
                              <a:gd name="connsiteY2474" fmla="*/ 2094152 h 2479529"/>
                              <a:gd name="connsiteX2475" fmla="*/ 5584596 w 7228855"/>
                              <a:gd name="connsiteY2475" fmla="*/ 2087695 h 2479529"/>
                              <a:gd name="connsiteX2476" fmla="*/ 5570689 w 7228855"/>
                              <a:gd name="connsiteY2476" fmla="*/ 2079747 h 2479529"/>
                              <a:gd name="connsiteX2477" fmla="*/ 5569695 w 7228855"/>
                              <a:gd name="connsiteY2477" fmla="*/ 2079747 h 2479529"/>
                              <a:gd name="connsiteX2478" fmla="*/ 5556780 w 7228855"/>
                              <a:gd name="connsiteY2478" fmla="*/ 2079250 h 2479529"/>
                              <a:gd name="connsiteX2479" fmla="*/ 5548833 w 7228855"/>
                              <a:gd name="connsiteY2479" fmla="*/ 2081237 h 2479529"/>
                              <a:gd name="connsiteX2480" fmla="*/ 5544362 w 7228855"/>
                              <a:gd name="connsiteY2480" fmla="*/ 2083224 h 2479529"/>
                              <a:gd name="connsiteX2481" fmla="*/ 5528965 w 7228855"/>
                              <a:gd name="connsiteY2481" fmla="*/ 2110047 h 2479529"/>
                              <a:gd name="connsiteX2482" fmla="*/ 5543866 w 7228855"/>
                              <a:gd name="connsiteY2482" fmla="*/ 2137367 h 2479529"/>
                              <a:gd name="connsiteX2483" fmla="*/ 5561748 w 7228855"/>
                              <a:gd name="connsiteY2483" fmla="*/ 2141837 h 2479529"/>
                              <a:gd name="connsiteX2484" fmla="*/ 1383554 w 7228855"/>
                              <a:gd name="connsiteY2484" fmla="*/ 2142586 h 2479529"/>
                              <a:gd name="connsiteX2485" fmla="*/ 1396469 w 7228855"/>
                              <a:gd name="connsiteY2485" fmla="*/ 2141096 h 2479529"/>
                              <a:gd name="connsiteX2486" fmla="*/ 1403423 w 7228855"/>
                              <a:gd name="connsiteY2486" fmla="*/ 2138116 h 2479529"/>
                              <a:gd name="connsiteX2487" fmla="*/ 1412861 w 7228855"/>
                              <a:gd name="connsiteY2487" fmla="*/ 2121227 h 2479529"/>
                              <a:gd name="connsiteX2488" fmla="*/ 1407397 w 7228855"/>
                              <a:gd name="connsiteY2488" fmla="*/ 2107319 h 2479529"/>
                              <a:gd name="connsiteX2489" fmla="*/ 1393489 w 7228855"/>
                              <a:gd name="connsiteY2489" fmla="*/ 2101855 h 2479529"/>
                              <a:gd name="connsiteX2490" fmla="*/ 1376600 w 7228855"/>
                              <a:gd name="connsiteY2490" fmla="*/ 2111293 h 2479529"/>
                              <a:gd name="connsiteX2491" fmla="*/ 1373620 w 7228855"/>
                              <a:gd name="connsiteY2491" fmla="*/ 2118247 h 2479529"/>
                              <a:gd name="connsiteX2492" fmla="*/ 1371634 w 7228855"/>
                              <a:gd name="connsiteY2492" fmla="*/ 2128678 h 2479529"/>
                              <a:gd name="connsiteX2493" fmla="*/ 1376104 w 7228855"/>
                              <a:gd name="connsiteY2493" fmla="*/ 2138116 h 2479529"/>
                              <a:gd name="connsiteX2494" fmla="*/ 1383554 w 7228855"/>
                              <a:gd name="connsiteY2494" fmla="*/ 2142586 h 2479529"/>
                              <a:gd name="connsiteX2495" fmla="*/ 4062262 w 7228855"/>
                              <a:gd name="connsiteY2495" fmla="*/ 2146928 h 2479529"/>
                              <a:gd name="connsiteX2496" fmla="*/ 4062262 w 7228855"/>
                              <a:gd name="connsiteY2496" fmla="*/ 2123781 h 2479529"/>
                              <a:gd name="connsiteX2497" fmla="*/ 4062262 w 7228855"/>
                              <a:gd name="connsiteY2497" fmla="*/ 2146928 h 2479529"/>
                              <a:gd name="connsiteX2498" fmla="*/ 3847910 w 7228855"/>
                              <a:gd name="connsiteY2498" fmla="*/ 2146928 h 2479529"/>
                              <a:gd name="connsiteX2499" fmla="*/ 3855457 w 7228855"/>
                              <a:gd name="connsiteY2499" fmla="*/ 2144915 h 2479529"/>
                              <a:gd name="connsiteX2500" fmla="*/ 3861998 w 7228855"/>
                              <a:gd name="connsiteY2500" fmla="*/ 2140890 h 2479529"/>
                              <a:gd name="connsiteX2501" fmla="*/ 3865888 w 7228855"/>
                              <a:gd name="connsiteY2501" fmla="*/ 2137000 h 2479529"/>
                              <a:gd name="connsiteX2502" fmla="*/ 3875081 w 7228855"/>
                              <a:gd name="connsiteY2502" fmla="*/ 2115227 h 2479529"/>
                              <a:gd name="connsiteX2503" fmla="*/ 3875081 w 7228855"/>
                              <a:gd name="connsiteY2503" fmla="*/ 2112209 h 2479529"/>
                              <a:gd name="connsiteX2504" fmla="*/ 3872565 w 7228855"/>
                              <a:gd name="connsiteY2504" fmla="*/ 2100132 h 2479529"/>
                              <a:gd name="connsiteX2505" fmla="*/ 3866024 w 7228855"/>
                              <a:gd name="connsiteY2505" fmla="*/ 2090069 h 2479529"/>
                              <a:gd name="connsiteX2506" fmla="*/ 3859986 w 7228855"/>
                              <a:gd name="connsiteY2506" fmla="*/ 2085037 h 2479529"/>
                              <a:gd name="connsiteX2507" fmla="*/ 3848413 w 7228855"/>
                              <a:gd name="connsiteY2507" fmla="*/ 2081515 h 2479529"/>
                              <a:gd name="connsiteX2508" fmla="*/ 3840362 w 7228855"/>
                              <a:gd name="connsiteY2508" fmla="*/ 2081515 h 2479529"/>
                              <a:gd name="connsiteX2509" fmla="*/ 3828789 w 7228855"/>
                              <a:gd name="connsiteY2509" fmla="*/ 2085037 h 2479529"/>
                              <a:gd name="connsiteX2510" fmla="*/ 3814197 w 7228855"/>
                              <a:gd name="connsiteY2510" fmla="*/ 2105667 h 2479529"/>
                              <a:gd name="connsiteX2511" fmla="*/ 3812688 w 7228855"/>
                              <a:gd name="connsiteY2511" fmla="*/ 2116737 h 2479529"/>
                              <a:gd name="connsiteX2512" fmla="*/ 3813694 w 7228855"/>
                              <a:gd name="connsiteY2512" fmla="*/ 2124788 h 2479529"/>
                              <a:gd name="connsiteX2513" fmla="*/ 3819229 w 7228855"/>
                              <a:gd name="connsiteY2513" fmla="*/ 2135355 h 2479529"/>
                              <a:gd name="connsiteX2514" fmla="*/ 3835330 w 7228855"/>
                              <a:gd name="connsiteY2514" fmla="*/ 2146424 h 2479529"/>
                              <a:gd name="connsiteX2515" fmla="*/ 3847910 w 7228855"/>
                              <a:gd name="connsiteY2515" fmla="*/ 2146928 h 2479529"/>
                              <a:gd name="connsiteX2516" fmla="*/ 4490328 w 7228855"/>
                              <a:gd name="connsiteY2516" fmla="*/ 2147798 h 2479529"/>
                              <a:gd name="connsiteX2517" fmla="*/ 4490328 w 7228855"/>
                              <a:gd name="connsiteY2517" fmla="*/ 2096139 h 2479529"/>
                              <a:gd name="connsiteX2518" fmla="*/ 4490328 w 7228855"/>
                              <a:gd name="connsiteY2518" fmla="*/ 2147798 h 2479529"/>
                              <a:gd name="connsiteX2519" fmla="*/ 6038098 w 7228855"/>
                              <a:gd name="connsiteY2519" fmla="*/ 2148788 h 2479529"/>
                              <a:gd name="connsiteX2520" fmla="*/ 6051013 w 7228855"/>
                              <a:gd name="connsiteY2520" fmla="*/ 2147297 h 2479529"/>
                              <a:gd name="connsiteX2521" fmla="*/ 6057967 w 7228855"/>
                              <a:gd name="connsiteY2521" fmla="*/ 2144317 h 2479529"/>
                              <a:gd name="connsiteX2522" fmla="*/ 6067405 w 7228855"/>
                              <a:gd name="connsiteY2522" fmla="*/ 2127428 h 2479529"/>
                              <a:gd name="connsiteX2523" fmla="*/ 6061941 w 7228855"/>
                              <a:gd name="connsiteY2523" fmla="*/ 2113520 h 2479529"/>
                              <a:gd name="connsiteX2524" fmla="*/ 6048033 w 7228855"/>
                              <a:gd name="connsiteY2524" fmla="*/ 2108056 h 2479529"/>
                              <a:gd name="connsiteX2525" fmla="*/ 6031144 w 7228855"/>
                              <a:gd name="connsiteY2525" fmla="*/ 2117494 h 2479529"/>
                              <a:gd name="connsiteX2526" fmla="*/ 6028164 w 7228855"/>
                              <a:gd name="connsiteY2526" fmla="*/ 2124448 h 2479529"/>
                              <a:gd name="connsiteX2527" fmla="*/ 6026177 w 7228855"/>
                              <a:gd name="connsiteY2527" fmla="*/ 2134879 h 2479529"/>
                              <a:gd name="connsiteX2528" fmla="*/ 6030647 w 7228855"/>
                              <a:gd name="connsiteY2528" fmla="*/ 2144317 h 2479529"/>
                              <a:gd name="connsiteX2529" fmla="*/ 6038098 w 7228855"/>
                              <a:gd name="connsiteY2529" fmla="*/ 2148788 h 2479529"/>
                              <a:gd name="connsiteX2530" fmla="*/ 1107875 w 7228855"/>
                              <a:gd name="connsiteY2530" fmla="*/ 2160967 h 2479529"/>
                              <a:gd name="connsiteX2531" fmla="*/ 1120293 w 7228855"/>
                              <a:gd name="connsiteY2531" fmla="*/ 2151529 h 2479529"/>
                              <a:gd name="connsiteX2532" fmla="*/ 1121783 w 7228855"/>
                              <a:gd name="connsiteY2532" fmla="*/ 2146562 h 2479529"/>
                              <a:gd name="connsiteX2533" fmla="*/ 1107875 w 7228855"/>
                              <a:gd name="connsiteY2533" fmla="*/ 2128680 h 2479529"/>
                              <a:gd name="connsiteX2534" fmla="*/ 1093967 w 7228855"/>
                              <a:gd name="connsiteY2534" fmla="*/ 2146562 h 2479529"/>
                              <a:gd name="connsiteX2535" fmla="*/ 1095457 w 7228855"/>
                              <a:gd name="connsiteY2535" fmla="*/ 2151529 h 2479529"/>
                              <a:gd name="connsiteX2536" fmla="*/ 1107875 w 7228855"/>
                              <a:gd name="connsiteY2536" fmla="*/ 2160967 h 2479529"/>
                              <a:gd name="connsiteX2537" fmla="*/ 2517871 w 7228855"/>
                              <a:gd name="connsiteY2537" fmla="*/ 2162144 h 2479529"/>
                              <a:gd name="connsiteX2538" fmla="*/ 2529481 w 7228855"/>
                              <a:gd name="connsiteY2538" fmla="*/ 2160468 h 2479529"/>
                              <a:gd name="connsiteX2539" fmla="*/ 2546370 w 7228855"/>
                              <a:gd name="connsiteY2539" fmla="*/ 2151030 h 2479529"/>
                              <a:gd name="connsiteX2540" fmla="*/ 2551337 w 7228855"/>
                              <a:gd name="connsiteY2540" fmla="*/ 2124207 h 2479529"/>
                              <a:gd name="connsiteX2541" fmla="*/ 2524017 w 7228855"/>
                              <a:gd name="connsiteY2541" fmla="*/ 2121724 h 2479529"/>
                              <a:gd name="connsiteX2542" fmla="*/ 2509612 w 7228855"/>
                              <a:gd name="connsiteY2542" fmla="*/ 2134141 h 2479529"/>
                              <a:gd name="connsiteX2543" fmla="*/ 2508123 w 7228855"/>
                              <a:gd name="connsiteY2543" fmla="*/ 2155997 h 2479529"/>
                              <a:gd name="connsiteX2544" fmla="*/ 2517871 w 7228855"/>
                              <a:gd name="connsiteY2544" fmla="*/ 2162144 h 2479529"/>
                              <a:gd name="connsiteX2545" fmla="*/ 5762421 w 7228855"/>
                              <a:gd name="connsiteY2545" fmla="*/ 2167169 h 2479529"/>
                              <a:gd name="connsiteX2546" fmla="*/ 5774839 w 7228855"/>
                              <a:gd name="connsiteY2546" fmla="*/ 2157732 h 2479529"/>
                              <a:gd name="connsiteX2547" fmla="*/ 5776329 w 7228855"/>
                              <a:gd name="connsiteY2547" fmla="*/ 2152764 h 2479529"/>
                              <a:gd name="connsiteX2548" fmla="*/ 5762421 w 7228855"/>
                              <a:gd name="connsiteY2548" fmla="*/ 2134882 h 2479529"/>
                              <a:gd name="connsiteX2549" fmla="*/ 5748513 w 7228855"/>
                              <a:gd name="connsiteY2549" fmla="*/ 2152764 h 2479529"/>
                              <a:gd name="connsiteX2550" fmla="*/ 5750003 w 7228855"/>
                              <a:gd name="connsiteY2550" fmla="*/ 2157732 h 2479529"/>
                              <a:gd name="connsiteX2551" fmla="*/ 5762421 w 7228855"/>
                              <a:gd name="connsiteY2551" fmla="*/ 2167169 h 2479529"/>
                              <a:gd name="connsiteX2552" fmla="*/ 7172414 w 7228855"/>
                              <a:gd name="connsiteY2552" fmla="*/ 2168346 h 2479529"/>
                              <a:gd name="connsiteX2553" fmla="*/ 7184025 w 7228855"/>
                              <a:gd name="connsiteY2553" fmla="*/ 2166670 h 2479529"/>
                              <a:gd name="connsiteX2554" fmla="*/ 7200913 w 7228855"/>
                              <a:gd name="connsiteY2554" fmla="*/ 2157232 h 2479529"/>
                              <a:gd name="connsiteX2555" fmla="*/ 7205880 w 7228855"/>
                              <a:gd name="connsiteY2555" fmla="*/ 2130408 h 2479529"/>
                              <a:gd name="connsiteX2556" fmla="*/ 7178561 w 7228855"/>
                              <a:gd name="connsiteY2556" fmla="*/ 2127925 h 2479529"/>
                              <a:gd name="connsiteX2557" fmla="*/ 7164156 w 7228855"/>
                              <a:gd name="connsiteY2557" fmla="*/ 2140343 h 2479529"/>
                              <a:gd name="connsiteX2558" fmla="*/ 7162666 w 7228855"/>
                              <a:gd name="connsiteY2558" fmla="*/ 2162199 h 2479529"/>
                              <a:gd name="connsiteX2559" fmla="*/ 7172414 w 7228855"/>
                              <a:gd name="connsiteY2559" fmla="*/ 2168346 h 2479529"/>
                              <a:gd name="connsiteX2560" fmla="*/ 396076 w 7228855"/>
                              <a:gd name="connsiteY2560" fmla="*/ 2168418 h 2479529"/>
                              <a:gd name="connsiteX2561" fmla="*/ 402533 w 7228855"/>
                              <a:gd name="connsiteY2561" fmla="*/ 2167921 h 2479529"/>
                              <a:gd name="connsiteX2562" fmla="*/ 408494 w 7228855"/>
                              <a:gd name="connsiteY2562" fmla="*/ 2167424 h 2479529"/>
                              <a:gd name="connsiteX2563" fmla="*/ 417931 w 7228855"/>
                              <a:gd name="connsiteY2563" fmla="*/ 2164444 h 2479529"/>
                              <a:gd name="connsiteX2564" fmla="*/ 419422 w 7228855"/>
                              <a:gd name="connsiteY2564" fmla="*/ 2163947 h 2479529"/>
                              <a:gd name="connsiteX2565" fmla="*/ 431343 w 7228855"/>
                              <a:gd name="connsiteY2565" fmla="*/ 2143085 h 2479529"/>
                              <a:gd name="connsiteX2566" fmla="*/ 419422 w 7228855"/>
                              <a:gd name="connsiteY2566" fmla="*/ 2122222 h 2479529"/>
                              <a:gd name="connsiteX2567" fmla="*/ 411971 w 7228855"/>
                              <a:gd name="connsiteY2567" fmla="*/ 2118745 h 2479529"/>
                              <a:gd name="connsiteX2568" fmla="*/ 403030 w 7228855"/>
                              <a:gd name="connsiteY2568" fmla="*/ 2117752 h 2479529"/>
                              <a:gd name="connsiteX2569" fmla="*/ 396572 w 7228855"/>
                              <a:gd name="connsiteY2569" fmla="*/ 2117255 h 2479529"/>
                              <a:gd name="connsiteX2570" fmla="*/ 378691 w 7228855"/>
                              <a:gd name="connsiteY2570" fmla="*/ 2124706 h 2479529"/>
                              <a:gd name="connsiteX2571" fmla="*/ 371240 w 7228855"/>
                              <a:gd name="connsiteY2571" fmla="*/ 2142588 h 2479529"/>
                              <a:gd name="connsiteX2572" fmla="*/ 378691 w 7228855"/>
                              <a:gd name="connsiteY2572" fmla="*/ 2160470 h 2479529"/>
                              <a:gd name="connsiteX2573" fmla="*/ 396076 w 7228855"/>
                              <a:gd name="connsiteY2573" fmla="*/ 2168418 h 2479529"/>
                              <a:gd name="connsiteX2574" fmla="*/ 5050625 w 7228855"/>
                              <a:gd name="connsiteY2574" fmla="*/ 2174621 h 2479529"/>
                              <a:gd name="connsiteX2575" fmla="*/ 5057082 w 7228855"/>
                              <a:gd name="connsiteY2575" fmla="*/ 2174124 h 2479529"/>
                              <a:gd name="connsiteX2576" fmla="*/ 5063043 w 7228855"/>
                              <a:gd name="connsiteY2576" fmla="*/ 2173627 h 2479529"/>
                              <a:gd name="connsiteX2577" fmla="*/ 5072480 w 7228855"/>
                              <a:gd name="connsiteY2577" fmla="*/ 2170647 h 2479529"/>
                              <a:gd name="connsiteX2578" fmla="*/ 5073970 w 7228855"/>
                              <a:gd name="connsiteY2578" fmla="*/ 2170150 h 2479529"/>
                              <a:gd name="connsiteX2579" fmla="*/ 5085892 w 7228855"/>
                              <a:gd name="connsiteY2579" fmla="*/ 2149288 h 2479529"/>
                              <a:gd name="connsiteX2580" fmla="*/ 5073970 w 7228855"/>
                              <a:gd name="connsiteY2580" fmla="*/ 2128424 h 2479529"/>
                              <a:gd name="connsiteX2581" fmla="*/ 5066520 w 7228855"/>
                              <a:gd name="connsiteY2581" fmla="*/ 2124947 h 2479529"/>
                              <a:gd name="connsiteX2582" fmla="*/ 5057579 w 7228855"/>
                              <a:gd name="connsiteY2582" fmla="*/ 2123954 h 2479529"/>
                              <a:gd name="connsiteX2583" fmla="*/ 5051121 w 7228855"/>
                              <a:gd name="connsiteY2583" fmla="*/ 2123458 h 2479529"/>
                              <a:gd name="connsiteX2584" fmla="*/ 5033240 w 7228855"/>
                              <a:gd name="connsiteY2584" fmla="*/ 2130908 h 2479529"/>
                              <a:gd name="connsiteX2585" fmla="*/ 5025789 w 7228855"/>
                              <a:gd name="connsiteY2585" fmla="*/ 2148791 h 2479529"/>
                              <a:gd name="connsiteX2586" fmla="*/ 5033240 w 7228855"/>
                              <a:gd name="connsiteY2586" fmla="*/ 2166673 h 2479529"/>
                              <a:gd name="connsiteX2587" fmla="*/ 5050625 w 7228855"/>
                              <a:gd name="connsiteY2587" fmla="*/ 2174621 h 2479529"/>
                              <a:gd name="connsiteX2588" fmla="*/ 2309067 w 7228855"/>
                              <a:gd name="connsiteY2588" fmla="*/ 2176011 h 2479529"/>
                              <a:gd name="connsiteX2589" fmla="*/ 2333692 w 7228855"/>
                              <a:gd name="connsiteY2589" fmla="*/ 2143745 h 2479529"/>
                              <a:gd name="connsiteX2590" fmla="*/ 2332182 w 7228855"/>
                              <a:gd name="connsiteY2590" fmla="*/ 2087388 h 2479529"/>
                              <a:gd name="connsiteX2591" fmla="*/ 2297462 w 7228855"/>
                              <a:gd name="connsiteY2591" fmla="*/ 2067261 h 2479529"/>
                              <a:gd name="connsiteX2592" fmla="*/ 2296457 w 7228855"/>
                              <a:gd name="connsiteY2592" fmla="*/ 2165885 h 2479529"/>
                              <a:gd name="connsiteX2593" fmla="*/ 2309067 w 7228855"/>
                              <a:gd name="connsiteY2593" fmla="*/ 2176011 h 2479529"/>
                              <a:gd name="connsiteX2594" fmla="*/ 2776181 w 7228855"/>
                              <a:gd name="connsiteY2594" fmla="*/ 2177599 h 2479529"/>
                              <a:gd name="connsiteX2595" fmla="*/ 2776181 w 7228855"/>
                              <a:gd name="connsiteY2595" fmla="*/ 2141835 h 2479529"/>
                              <a:gd name="connsiteX2596" fmla="*/ 2776181 w 7228855"/>
                              <a:gd name="connsiteY2596" fmla="*/ 2177599 h 2479529"/>
                              <a:gd name="connsiteX2597" fmla="*/ 2402120 w 7228855"/>
                              <a:gd name="connsiteY2597" fmla="*/ 2178968 h 2479529"/>
                              <a:gd name="connsiteX2598" fmla="*/ 2421743 w 7228855"/>
                              <a:gd name="connsiteY2598" fmla="*/ 2159343 h 2479529"/>
                              <a:gd name="connsiteX2599" fmla="*/ 2402120 w 7228855"/>
                              <a:gd name="connsiteY2599" fmla="*/ 2139719 h 2479529"/>
                              <a:gd name="connsiteX2600" fmla="*/ 2370923 w 7228855"/>
                              <a:gd name="connsiteY2600" fmla="*/ 2143745 h 2479529"/>
                              <a:gd name="connsiteX2601" fmla="*/ 2370923 w 7228855"/>
                              <a:gd name="connsiteY2601" fmla="*/ 2174942 h 2479529"/>
                              <a:gd name="connsiteX2602" fmla="*/ 2402120 w 7228855"/>
                              <a:gd name="connsiteY2602" fmla="*/ 2178968 h 2479529"/>
                              <a:gd name="connsiteX2603" fmla="*/ 6963601 w 7228855"/>
                              <a:gd name="connsiteY2603" fmla="*/ 2182212 h 2479529"/>
                              <a:gd name="connsiteX2604" fmla="*/ 6988225 w 7228855"/>
                              <a:gd name="connsiteY2604" fmla="*/ 2149946 h 2479529"/>
                              <a:gd name="connsiteX2605" fmla="*/ 6986715 w 7228855"/>
                              <a:gd name="connsiteY2605" fmla="*/ 2093589 h 2479529"/>
                              <a:gd name="connsiteX2606" fmla="*/ 6951996 w 7228855"/>
                              <a:gd name="connsiteY2606" fmla="*/ 2073462 h 2479529"/>
                              <a:gd name="connsiteX2607" fmla="*/ 6950990 w 7228855"/>
                              <a:gd name="connsiteY2607" fmla="*/ 2172085 h 2479529"/>
                              <a:gd name="connsiteX2608" fmla="*/ 6963601 w 7228855"/>
                              <a:gd name="connsiteY2608" fmla="*/ 2182212 h 2479529"/>
                              <a:gd name="connsiteX2609" fmla="*/ 7056655 w 7228855"/>
                              <a:gd name="connsiteY2609" fmla="*/ 2185167 h 2479529"/>
                              <a:gd name="connsiteX2610" fmla="*/ 7076279 w 7228855"/>
                              <a:gd name="connsiteY2610" fmla="*/ 2165543 h 2479529"/>
                              <a:gd name="connsiteX2611" fmla="*/ 7056655 w 7228855"/>
                              <a:gd name="connsiteY2611" fmla="*/ 2145919 h 2479529"/>
                              <a:gd name="connsiteX2612" fmla="*/ 7025458 w 7228855"/>
                              <a:gd name="connsiteY2612" fmla="*/ 2149945 h 2479529"/>
                              <a:gd name="connsiteX2613" fmla="*/ 7025458 w 7228855"/>
                              <a:gd name="connsiteY2613" fmla="*/ 2181142 h 2479529"/>
                              <a:gd name="connsiteX2614" fmla="*/ 7056655 w 7228855"/>
                              <a:gd name="connsiteY2614" fmla="*/ 2185167 h 2479529"/>
                              <a:gd name="connsiteX2615" fmla="*/ 3034239 w 7228855"/>
                              <a:gd name="connsiteY2615" fmla="*/ 2187124 h 2479529"/>
                              <a:gd name="connsiteX2616" fmla="*/ 3034220 w 7228855"/>
                              <a:gd name="connsiteY2616" fmla="*/ 2187037 h 2479529"/>
                              <a:gd name="connsiteX2617" fmla="*/ 3034072 w 7228855"/>
                              <a:gd name="connsiteY2617" fmla="*/ 2186839 h 2479529"/>
                              <a:gd name="connsiteX2618" fmla="*/ 3034114 w 7228855"/>
                              <a:gd name="connsiteY2618" fmla="*/ 2186967 h 2479529"/>
                              <a:gd name="connsiteX2619" fmla="*/ 3034966 w 7228855"/>
                              <a:gd name="connsiteY2619" fmla="*/ 2187534 h 2479529"/>
                              <a:gd name="connsiteX2620" fmla="*/ 3034470 w 7228855"/>
                              <a:gd name="connsiteY2620" fmla="*/ 2185548 h 2479529"/>
                              <a:gd name="connsiteX2621" fmla="*/ 3034640 w 7228855"/>
                              <a:gd name="connsiteY2621" fmla="*/ 2186829 h 2479529"/>
                              <a:gd name="connsiteX2622" fmla="*/ 3034764 w 7228855"/>
                              <a:gd name="connsiteY2622" fmla="*/ 2187763 h 2479529"/>
                              <a:gd name="connsiteX2623" fmla="*/ 3034640 w 7228855"/>
                              <a:gd name="connsiteY2623" fmla="*/ 2186829 h 2479529"/>
                              <a:gd name="connsiteX2624" fmla="*/ 3033719 w 7228855"/>
                              <a:gd name="connsiteY2624" fmla="*/ 2184835 h 2479529"/>
                              <a:gd name="connsiteX2625" fmla="*/ 3034220 w 7228855"/>
                              <a:gd name="connsiteY2625" fmla="*/ 2187037 h 2479529"/>
                              <a:gd name="connsiteX2626" fmla="*/ 3034966 w 7228855"/>
                              <a:gd name="connsiteY2626" fmla="*/ 2188031 h 2479529"/>
                              <a:gd name="connsiteX2627" fmla="*/ 3034764 w 7228855"/>
                              <a:gd name="connsiteY2627" fmla="*/ 2187763 h 2479529"/>
                              <a:gd name="connsiteX2628" fmla="*/ 3034767 w 7228855"/>
                              <a:gd name="connsiteY2628" fmla="*/ 2187783 h 2479529"/>
                              <a:gd name="connsiteX2629" fmla="*/ 3034744 w 7228855"/>
                              <a:gd name="connsiteY2629" fmla="*/ 2189342 h 2479529"/>
                              <a:gd name="connsiteX2630" fmla="*/ 3034397 w 7228855"/>
                              <a:gd name="connsiteY2630" fmla="*/ 2187814 h 2479529"/>
                              <a:gd name="connsiteX2631" fmla="*/ 3034114 w 7228855"/>
                              <a:gd name="connsiteY2631" fmla="*/ 2186967 h 2479529"/>
                              <a:gd name="connsiteX2632" fmla="*/ 3033568 w 7228855"/>
                              <a:gd name="connsiteY2632" fmla="*/ 2186283 h 2479529"/>
                              <a:gd name="connsiteX2633" fmla="*/ 3035021 w 7228855"/>
                              <a:gd name="connsiteY2633" fmla="*/ 2189686 h 2479529"/>
                              <a:gd name="connsiteX2634" fmla="*/ 3034767 w 7228855"/>
                              <a:gd name="connsiteY2634" fmla="*/ 2187783 h 2479529"/>
                              <a:gd name="connsiteX2635" fmla="*/ 3034239 w 7228855"/>
                              <a:gd name="connsiteY2635" fmla="*/ 2187124 h 2479529"/>
                              <a:gd name="connsiteX2636" fmla="*/ 3034397 w 7228855"/>
                              <a:gd name="connsiteY2636" fmla="*/ 2187814 h 2479529"/>
                              <a:gd name="connsiteX2637" fmla="*/ 3035463 w 7228855"/>
                              <a:gd name="connsiteY2637" fmla="*/ 2191209 h 2479529"/>
                              <a:gd name="connsiteX2638" fmla="*/ 3035463 w 7228855"/>
                              <a:gd name="connsiteY2638" fmla="*/ 2191010 h 2479529"/>
                              <a:gd name="connsiteX2639" fmla="*/ 3035021 w 7228855"/>
                              <a:gd name="connsiteY2639" fmla="*/ 2189686 h 2479529"/>
                              <a:gd name="connsiteX2640" fmla="*/ 3035097 w 7228855"/>
                              <a:gd name="connsiteY2640" fmla="*/ 2190260 h 2479529"/>
                              <a:gd name="connsiteX2641" fmla="*/ 1739389 w 7228855"/>
                              <a:gd name="connsiteY2641" fmla="*/ 2191511 h 2479529"/>
                              <a:gd name="connsiteX2642" fmla="*/ 1750636 w 7228855"/>
                              <a:gd name="connsiteY2642" fmla="*/ 2162453 h 2479529"/>
                              <a:gd name="connsiteX2643" fmla="*/ 1692022 w 7228855"/>
                              <a:gd name="connsiteY2643" fmla="*/ 2107813 h 2479529"/>
                              <a:gd name="connsiteX2644" fmla="*/ 1665696 w 7228855"/>
                              <a:gd name="connsiteY2644" fmla="*/ 2134140 h 2479529"/>
                              <a:gd name="connsiteX2645" fmla="*/ 1726296 w 7228855"/>
                              <a:gd name="connsiteY2645" fmla="*/ 2186793 h 2479529"/>
                              <a:gd name="connsiteX2646" fmla="*/ 1739389 w 7228855"/>
                              <a:gd name="connsiteY2646" fmla="*/ 2191511 h 2479529"/>
                              <a:gd name="connsiteX2647" fmla="*/ 3035302 w 7228855"/>
                              <a:gd name="connsiteY2647" fmla="*/ 2191798 h 2479529"/>
                              <a:gd name="connsiteX2648" fmla="*/ 3035097 w 7228855"/>
                              <a:gd name="connsiteY2648" fmla="*/ 2190260 h 2479529"/>
                              <a:gd name="connsiteX2649" fmla="*/ 3034744 w 7228855"/>
                              <a:gd name="connsiteY2649" fmla="*/ 2189342 h 2479529"/>
                              <a:gd name="connsiteX2650" fmla="*/ 3035960 w 7228855"/>
                              <a:gd name="connsiteY2650" fmla="*/ 2192502 h 2479529"/>
                              <a:gd name="connsiteX2651" fmla="*/ 3035463 w 7228855"/>
                              <a:gd name="connsiteY2651" fmla="*/ 2190515 h 2479529"/>
                              <a:gd name="connsiteX2652" fmla="*/ 3035463 w 7228855"/>
                              <a:gd name="connsiteY2652" fmla="*/ 2191010 h 2479529"/>
                              <a:gd name="connsiteX2653" fmla="*/ 811273 w 7228855"/>
                              <a:gd name="connsiteY2653" fmla="*/ 2195240 h 2479529"/>
                              <a:gd name="connsiteX2654" fmla="*/ 824249 w 7228855"/>
                              <a:gd name="connsiteY2654" fmla="*/ 2187789 h 2479529"/>
                              <a:gd name="connsiteX2655" fmla="*/ 826236 w 7228855"/>
                              <a:gd name="connsiteY2655" fmla="*/ 2183815 h 2479529"/>
                              <a:gd name="connsiteX2656" fmla="*/ 826236 w 7228855"/>
                              <a:gd name="connsiteY2656" fmla="*/ 2165933 h 2479529"/>
                              <a:gd name="connsiteX2657" fmla="*/ 810838 w 7228855"/>
                              <a:gd name="connsiteY2657" fmla="*/ 2156992 h 2479529"/>
                              <a:gd name="connsiteX2658" fmla="*/ 795439 w 7228855"/>
                              <a:gd name="connsiteY2658" fmla="*/ 2165933 h 2479529"/>
                              <a:gd name="connsiteX2659" fmla="*/ 795936 w 7228855"/>
                              <a:gd name="connsiteY2659" fmla="*/ 2183815 h 2479529"/>
                              <a:gd name="connsiteX2660" fmla="*/ 797923 w 7228855"/>
                              <a:gd name="connsiteY2660" fmla="*/ 2187789 h 2479529"/>
                              <a:gd name="connsiteX2661" fmla="*/ 811273 w 7228855"/>
                              <a:gd name="connsiteY2661" fmla="*/ 2195240 h 2479529"/>
                              <a:gd name="connsiteX2662" fmla="*/ 3035847 w 7228855"/>
                              <a:gd name="connsiteY2662" fmla="*/ 2195296 h 2479529"/>
                              <a:gd name="connsiteX2663" fmla="*/ 3035960 w 7228855"/>
                              <a:gd name="connsiteY2663" fmla="*/ 2192502 h 2479529"/>
                              <a:gd name="connsiteX2664" fmla="*/ 3035463 w 7228855"/>
                              <a:gd name="connsiteY2664" fmla="*/ 2191209 h 2479529"/>
                              <a:gd name="connsiteX2665" fmla="*/ 3035463 w 7228855"/>
                              <a:gd name="connsiteY2665" fmla="*/ 2192502 h 2479529"/>
                              <a:gd name="connsiteX2666" fmla="*/ 3035302 w 7228855"/>
                              <a:gd name="connsiteY2666" fmla="*/ 2191798 h 2479529"/>
                              <a:gd name="connsiteX2667" fmla="*/ 3035463 w 7228855"/>
                              <a:gd name="connsiteY2667" fmla="*/ 2192999 h 2479529"/>
                              <a:gd name="connsiteX2668" fmla="*/ 3035463 w 7228855"/>
                              <a:gd name="connsiteY2668" fmla="*/ 2194259 h 2479529"/>
                              <a:gd name="connsiteX2669" fmla="*/ 1636385 w 7228855"/>
                              <a:gd name="connsiteY2669" fmla="*/ 2196232 h 2479529"/>
                              <a:gd name="connsiteX2670" fmla="*/ 1647312 w 7228855"/>
                              <a:gd name="connsiteY2670" fmla="*/ 2193748 h 2479529"/>
                              <a:gd name="connsiteX2671" fmla="*/ 1653769 w 7228855"/>
                              <a:gd name="connsiteY2671" fmla="*/ 2188781 h 2479529"/>
                              <a:gd name="connsiteX2672" fmla="*/ 1660723 w 7228855"/>
                              <a:gd name="connsiteY2672" fmla="*/ 2183317 h 2479529"/>
                              <a:gd name="connsiteX2673" fmla="*/ 1666188 w 7228855"/>
                              <a:gd name="connsiteY2673" fmla="*/ 2169408 h 2479529"/>
                              <a:gd name="connsiteX2674" fmla="*/ 1660723 w 7228855"/>
                              <a:gd name="connsiteY2674" fmla="*/ 2155501 h 2479529"/>
                              <a:gd name="connsiteX2675" fmla="*/ 1646815 w 7228855"/>
                              <a:gd name="connsiteY2675" fmla="*/ 2150036 h 2479529"/>
                              <a:gd name="connsiteX2676" fmla="*/ 1632907 w 7228855"/>
                              <a:gd name="connsiteY2676" fmla="*/ 2155997 h 2479529"/>
                              <a:gd name="connsiteX2677" fmla="*/ 1627444 w 7228855"/>
                              <a:gd name="connsiteY2677" fmla="*/ 2162951 h 2479529"/>
                              <a:gd name="connsiteX2678" fmla="*/ 1622972 w 7228855"/>
                              <a:gd name="connsiteY2678" fmla="*/ 2168912 h 2479529"/>
                              <a:gd name="connsiteX2679" fmla="*/ 1619993 w 7228855"/>
                              <a:gd name="connsiteY2679" fmla="*/ 2179840 h 2479529"/>
                              <a:gd name="connsiteX2680" fmla="*/ 1636385 w 7228855"/>
                              <a:gd name="connsiteY2680" fmla="*/ 2196232 h 2479529"/>
                              <a:gd name="connsiteX2681" fmla="*/ 6393927 w 7228855"/>
                              <a:gd name="connsiteY2681" fmla="*/ 2197713 h 2479529"/>
                              <a:gd name="connsiteX2682" fmla="*/ 6405173 w 7228855"/>
                              <a:gd name="connsiteY2682" fmla="*/ 2168654 h 2479529"/>
                              <a:gd name="connsiteX2683" fmla="*/ 6346560 w 7228855"/>
                              <a:gd name="connsiteY2683" fmla="*/ 2114014 h 2479529"/>
                              <a:gd name="connsiteX2684" fmla="*/ 6320234 w 7228855"/>
                              <a:gd name="connsiteY2684" fmla="*/ 2140341 h 2479529"/>
                              <a:gd name="connsiteX2685" fmla="*/ 6380834 w 7228855"/>
                              <a:gd name="connsiteY2685" fmla="*/ 2192995 h 2479529"/>
                              <a:gd name="connsiteX2686" fmla="*/ 6393927 w 7228855"/>
                              <a:gd name="connsiteY2686" fmla="*/ 2197713 h 2479529"/>
                              <a:gd name="connsiteX2687" fmla="*/ 5465819 w 7228855"/>
                              <a:gd name="connsiteY2687" fmla="*/ 2201443 h 2479529"/>
                              <a:gd name="connsiteX2688" fmla="*/ 5478796 w 7228855"/>
                              <a:gd name="connsiteY2688" fmla="*/ 2193993 h 2479529"/>
                              <a:gd name="connsiteX2689" fmla="*/ 5480782 w 7228855"/>
                              <a:gd name="connsiteY2689" fmla="*/ 2190018 h 2479529"/>
                              <a:gd name="connsiteX2690" fmla="*/ 5480782 w 7228855"/>
                              <a:gd name="connsiteY2690" fmla="*/ 2172135 h 2479529"/>
                              <a:gd name="connsiteX2691" fmla="*/ 5465384 w 7228855"/>
                              <a:gd name="connsiteY2691" fmla="*/ 2163195 h 2479529"/>
                              <a:gd name="connsiteX2692" fmla="*/ 5449986 w 7228855"/>
                              <a:gd name="connsiteY2692" fmla="*/ 2172135 h 2479529"/>
                              <a:gd name="connsiteX2693" fmla="*/ 5450483 w 7228855"/>
                              <a:gd name="connsiteY2693" fmla="*/ 2190018 h 2479529"/>
                              <a:gd name="connsiteX2694" fmla="*/ 5452470 w 7228855"/>
                              <a:gd name="connsiteY2694" fmla="*/ 2193993 h 2479529"/>
                              <a:gd name="connsiteX2695" fmla="*/ 5465819 w 7228855"/>
                              <a:gd name="connsiteY2695" fmla="*/ 2201443 h 2479529"/>
                              <a:gd name="connsiteX2696" fmla="*/ 6290928 w 7228855"/>
                              <a:gd name="connsiteY2696" fmla="*/ 2202434 h 2479529"/>
                              <a:gd name="connsiteX2697" fmla="*/ 6301856 w 7228855"/>
                              <a:gd name="connsiteY2697" fmla="*/ 2199950 h 2479529"/>
                              <a:gd name="connsiteX2698" fmla="*/ 6308313 w 7228855"/>
                              <a:gd name="connsiteY2698" fmla="*/ 2194983 h 2479529"/>
                              <a:gd name="connsiteX2699" fmla="*/ 6315267 w 7228855"/>
                              <a:gd name="connsiteY2699" fmla="*/ 2189518 h 2479529"/>
                              <a:gd name="connsiteX2700" fmla="*/ 6320731 w 7228855"/>
                              <a:gd name="connsiteY2700" fmla="*/ 2175610 h 2479529"/>
                              <a:gd name="connsiteX2701" fmla="*/ 6315267 w 7228855"/>
                              <a:gd name="connsiteY2701" fmla="*/ 2161702 h 2479529"/>
                              <a:gd name="connsiteX2702" fmla="*/ 6301358 w 7228855"/>
                              <a:gd name="connsiteY2702" fmla="*/ 2156237 h 2479529"/>
                              <a:gd name="connsiteX2703" fmla="*/ 6287451 w 7228855"/>
                              <a:gd name="connsiteY2703" fmla="*/ 2162198 h 2479529"/>
                              <a:gd name="connsiteX2704" fmla="*/ 6281987 w 7228855"/>
                              <a:gd name="connsiteY2704" fmla="*/ 2169153 h 2479529"/>
                              <a:gd name="connsiteX2705" fmla="*/ 6277516 w 7228855"/>
                              <a:gd name="connsiteY2705" fmla="*/ 2175113 h 2479529"/>
                              <a:gd name="connsiteX2706" fmla="*/ 6274536 w 7228855"/>
                              <a:gd name="connsiteY2706" fmla="*/ 2186041 h 2479529"/>
                              <a:gd name="connsiteX2707" fmla="*/ 6290928 w 7228855"/>
                              <a:gd name="connsiteY2707" fmla="*/ 2202434 h 2479529"/>
                              <a:gd name="connsiteX2708" fmla="*/ 3866088 w 7228855"/>
                              <a:gd name="connsiteY2708" fmla="*/ 2204983 h 2479529"/>
                              <a:gd name="connsiteX2709" fmla="*/ 3876592 w 7228855"/>
                              <a:gd name="connsiteY2709" fmla="*/ 2200769 h 2479529"/>
                              <a:gd name="connsiteX2710" fmla="*/ 3952572 w 7228855"/>
                              <a:gd name="connsiteY2710" fmla="*/ 2129315 h 2479529"/>
                              <a:gd name="connsiteX2711" fmla="*/ 3929929 w 7228855"/>
                              <a:gd name="connsiteY2711" fmla="*/ 2106672 h 2479529"/>
                              <a:gd name="connsiteX2712" fmla="*/ 3856464 w 7228855"/>
                              <a:gd name="connsiteY2712" fmla="*/ 2180640 h 2479529"/>
                              <a:gd name="connsiteX2713" fmla="*/ 3866088 w 7228855"/>
                              <a:gd name="connsiteY2713" fmla="*/ 2204983 h 2479529"/>
                              <a:gd name="connsiteX2714" fmla="*/ 3584331 w 7228855"/>
                              <a:gd name="connsiteY2714" fmla="*/ 2212369 h 2479529"/>
                              <a:gd name="connsiteX2715" fmla="*/ 3599230 w 7228855"/>
                              <a:gd name="connsiteY2715" fmla="*/ 2192997 h 2479529"/>
                              <a:gd name="connsiteX2716" fmla="*/ 3597740 w 7228855"/>
                              <a:gd name="connsiteY2716" fmla="*/ 2188029 h 2479529"/>
                              <a:gd name="connsiteX2717" fmla="*/ 3584331 w 7228855"/>
                              <a:gd name="connsiteY2717" fmla="*/ 2178095 h 2479529"/>
                              <a:gd name="connsiteX2718" fmla="*/ 3570916 w 7228855"/>
                              <a:gd name="connsiteY2718" fmla="*/ 2188029 h 2479529"/>
                              <a:gd name="connsiteX2719" fmla="*/ 3569426 w 7228855"/>
                              <a:gd name="connsiteY2719" fmla="*/ 2192997 h 2479529"/>
                              <a:gd name="connsiteX2720" fmla="*/ 3584331 w 7228855"/>
                              <a:gd name="connsiteY2720" fmla="*/ 2212369 h 2479529"/>
                              <a:gd name="connsiteX2721" fmla="*/ 1102907 w 7228855"/>
                              <a:gd name="connsiteY2721" fmla="*/ 2220572 h 2479529"/>
                              <a:gd name="connsiteX2722" fmla="*/ 1114828 w 7228855"/>
                              <a:gd name="connsiteY2722" fmla="*/ 2220572 h 2479529"/>
                              <a:gd name="connsiteX2723" fmla="*/ 1117809 w 7228855"/>
                              <a:gd name="connsiteY2723" fmla="*/ 2219578 h 2479529"/>
                              <a:gd name="connsiteX2724" fmla="*/ 1124266 w 7228855"/>
                              <a:gd name="connsiteY2724" fmla="*/ 2217095 h 2479529"/>
                              <a:gd name="connsiteX2725" fmla="*/ 1136684 w 7228855"/>
                              <a:gd name="connsiteY2725" fmla="*/ 2207160 h 2479529"/>
                              <a:gd name="connsiteX2726" fmla="*/ 1137678 w 7228855"/>
                              <a:gd name="connsiteY2726" fmla="*/ 2188285 h 2479529"/>
                              <a:gd name="connsiteX2727" fmla="*/ 1126253 w 7228855"/>
                              <a:gd name="connsiteY2727" fmla="*/ 2176860 h 2479529"/>
                              <a:gd name="connsiteX2728" fmla="*/ 1107874 w 7228855"/>
                              <a:gd name="connsiteY2728" fmla="*/ 2178847 h 2479529"/>
                              <a:gd name="connsiteX2729" fmla="*/ 1091483 w 7228855"/>
                              <a:gd name="connsiteY2729" fmla="*/ 2192755 h 2479529"/>
                              <a:gd name="connsiteX2730" fmla="*/ 1090490 w 7228855"/>
                              <a:gd name="connsiteY2730" fmla="*/ 2209644 h 2479529"/>
                              <a:gd name="connsiteX2731" fmla="*/ 1102907 w 7228855"/>
                              <a:gd name="connsiteY2731" fmla="*/ 2220572 h 2479529"/>
                              <a:gd name="connsiteX2732" fmla="*/ 3000691 w 7228855"/>
                              <a:gd name="connsiteY2732" fmla="*/ 2223795 h 2479529"/>
                              <a:gd name="connsiteX2733" fmla="*/ 3000327 w 7228855"/>
                              <a:gd name="connsiteY2733" fmla="*/ 2223528 h 2479529"/>
                              <a:gd name="connsiteX2734" fmla="*/ 2999698 w 7228855"/>
                              <a:gd name="connsiteY2734" fmla="*/ 2223299 h 2479529"/>
                              <a:gd name="connsiteX2735" fmla="*/ 2994234 w 7228855"/>
                              <a:gd name="connsiteY2735" fmla="*/ 2220815 h 2479529"/>
                              <a:gd name="connsiteX2736" fmla="*/ 3000691 w 7228855"/>
                              <a:gd name="connsiteY2736" fmla="*/ 2223795 h 2479529"/>
                              <a:gd name="connsiteX2737" fmla="*/ 3270794 w 7228855"/>
                              <a:gd name="connsiteY2737" fmla="*/ 2225425 h 2479529"/>
                              <a:gd name="connsiteX2738" fmla="*/ 3288906 w 7228855"/>
                              <a:gd name="connsiteY2738" fmla="*/ 2211336 h 2479529"/>
                              <a:gd name="connsiteX2739" fmla="*/ 3289411 w 7228855"/>
                              <a:gd name="connsiteY2739" fmla="*/ 2208819 h 2479529"/>
                              <a:gd name="connsiteX2740" fmla="*/ 3284380 w 7228855"/>
                              <a:gd name="connsiteY2740" fmla="*/ 2189698 h 2479529"/>
                              <a:gd name="connsiteX2741" fmla="*/ 3270794 w 7228855"/>
                              <a:gd name="connsiteY2741" fmla="*/ 2184162 h 2479529"/>
                              <a:gd name="connsiteX2742" fmla="*/ 3257209 w 7228855"/>
                              <a:gd name="connsiteY2742" fmla="*/ 2189698 h 2479529"/>
                              <a:gd name="connsiteX2743" fmla="*/ 3252175 w 7228855"/>
                              <a:gd name="connsiteY2743" fmla="*/ 2208819 h 2479529"/>
                              <a:gd name="connsiteX2744" fmla="*/ 3252678 w 7228855"/>
                              <a:gd name="connsiteY2744" fmla="*/ 2211336 h 2479529"/>
                              <a:gd name="connsiteX2745" fmla="*/ 3270794 w 7228855"/>
                              <a:gd name="connsiteY2745" fmla="*/ 2225425 h 2479529"/>
                              <a:gd name="connsiteX2746" fmla="*/ 3012116 w 7228855"/>
                              <a:gd name="connsiteY2746" fmla="*/ 2226279 h 2479529"/>
                              <a:gd name="connsiteX2747" fmla="*/ 3022051 w 7228855"/>
                              <a:gd name="connsiteY2747" fmla="*/ 2224292 h 2479529"/>
                              <a:gd name="connsiteX2748" fmla="*/ 3034470 w 7228855"/>
                              <a:gd name="connsiteY2748" fmla="*/ 2213861 h 2479529"/>
                              <a:gd name="connsiteX2749" fmla="*/ 3037946 w 7228855"/>
                              <a:gd name="connsiteY2749" fmla="*/ 2200946 h 2479529"/>
                              <a:gd name="connsiteX2750" fmla="*/ 3035847 w 7228855"/>
                              <a:gd name="connsiteY2750" fmla="*/ 2195296 h 2479529"/>
                              <a:gd name="connsiteX2751" fmla="*/ 3035463 w 7228855"/>
                              <a:gd name="connsiteY2751" fmla="*/ 2204920 h 2479529"/>
                              <a:gd name="connsiteX2752" fmla="*/ 3035463 w 7228855"/>
                              <a:gd name="connsiteY2752" fmla="*/ 2194259 h 2479529"/>
                              <a:gd name="connsiteX2753" fmla="*/ 3031574 w 7228855"/>
                              <a:gd name="connsiteY2753" fmla="*/ 2183792 h 2479529"/>
                              <a:gd name="connsiteX2754" fmla="*/ 3030993 w 7228855"/>
                              <a:gd name="connsiteY2754" fmla="*/ 2183064 h 2479529"/>
                              <a:gd name="connsiteX2755" fmla="*/ 3031488 w 7228855"/>
                              <a:gd name="connsiteY2755" fmla="*/ 2183561 h 2479529"/>
                              <a:gd name="connsiteX2756" fmla="*/ 3031574 w 7228855"/>
                              <a:gd name="connsiteY2756" fmla="*/ 2183792 h 2479529"/>
                              <a:gd name="connsiteX2757" fmla="*/ 3033568 w 7228855"/>
                              <a:gd name="connsiteY2757" fmla="*/ 2186283 h 2479529"/>
                              <a:gd name="connsiteX2758" fmla="*/ 3033474 w 7228855"/>
                              <a:gd name="connsiteY2758" fmla="*/ 2186044 h 2479529"/>
                              <a:gd name="connsiteX2759" fmla="*/ 3034072 w 7228855"/>
                              <a:gd name="connsiteY2759" fmla="*/ 2186839 h 2479529"/>
                              <a:gd name="connsiteX2760" fmla="*/ 3032581 w 7228855"/>
                              <a:gd name="connsiteY2760" fmla="*/ 2182369 h 2479529"/>
                              <a:gd name="connsiteX2761" fmla="*/ 3031986 w 7228855"/>
                              <a:gd name="connsiteY2761" fmla="*/ 2181077 h 2479529"/>
                              <a:gd name="connsiteX2762" fmla="*/ 3032482 w 7228855"/>
                              <a:gd name="connsiteY2762" fmla="*/ 2182070 h 2479529"/>
                              <a:gd name="connsiteX2763" fmla="*/ 3032581 w 7228855"/>
                              <a:gd name="connsiteY2763" fmla="*/ 2182369 h 2479529"/>
                              <a:gd name="connsiteX2764" fmla="*/ 3033719 w 7228855"/>
                              <a:gd name="connsiteY2764" fmla="*/ 2184835 h 2479529"/>
                              <a:gd name="connsiteX2765" fmla="*/ 3032979 w 7228855"/>
                              <a:gd name="connsiteY2765" fmla="*/ 2181574 h 2479529"/>
                              <a:gd name="connsiteX2766" fmla="*/ 3027018 w 7228855"/>
                              <a:gd name="connsiteY2766" fmla="*/ 2172633 h 2479529"/>
                              <a:gd name="connsiteX2767" fmla="*/ 3007148 w 7228855"/>
                              <a:gd name="connsiteY2767" fmla="*/ 2164685 h 2479529"/>
                              <a:gd name="connsiteX2768" fmla="*/ 2987279 w 7228855"/>
                              <a:gd name="connsiteY2768" fmla="*/ 2172633 h 2479529"/>
                              <a:gd name="connsiteX2769" fmla="*/ 2982808 w 7228855"/>
                              <a:gd name="connsiteY2769" fmla="*/ 2178097 h 2479529"/>
                              <a:gd name="connsiteX2770" fmla="*/ 2978834 w 7228855"/>
                              <a:gd name="connsiteY2770" fmla="*/ 2192005 h 2479529"/>
                              <a:gd name="connsiteX2771" fmla="*/ 2984174 w 7228855"/>
                              <a:gd name="connsiteY2771" fmla="*/ 2211626 h 2479529"/>
                              <a:gd name="connsiteX2772" fmla="*/ 3000327 w 7228855"/>
                              <a:gd name="connsiteY2772" fmla="*/ 2223528 h 2479529"/>
                              <a:gd name="connsiteX2773" fmla="*/ 3005161 w 7228855"/>
                              <a:gd name="connsiteY2773" fmla="*/ 2225286 h 2479529"/>
                              <a:gd name="connsiteX2774" fmla="*/ 3012116 w 7228855"/>
                              <a:gd name="connsiteY2774" fmla="*/ 2226279 h 2479529"/>
                              <a:gd name="connsiteX2775" fmla="*/ 5757454 w 7228855"/>
                              <a:gd name="connsiteY2775" fmla="*/ 2226775 h 2479529"/>
                              <a:gd name="connsiteX2776" fmla="*/ 5769375 w 7228855"/>
                              <a:gd name="connsiteY2776" fmla="*/ 2226775 h 2479529"/>
                              <a:gd name="connsiteX2777" fmla="*/ 5772355 w 7228855"/>
                              <a:gd name="connsiteY2777" fmla="*/ 2225781 h 2479529"/>
                              <a:gd name="connsiteX2778" fmla="*/ 5778812 w 7228855"/>
                              <a:gd name="connsiteY2778" fmla="*/ 2223298 h 2479529"/>
                              <a:gd name="connsiteX2779" fmla="*/ 5791231 w 7228855"/>
                              <a:gd name="connsiteY2779" fmla="*/ 2213363 h 2479529"/>
                              <a:gd name="connsiteX2780" fmla="*/ 5792224 w 7228855"/>
                              <a:gd name="connsiteY2780" fmla="*/ 2194488 h 2479529"/>
                              <a:gd name="connsiteX2781" fmla="*/ 5780800 w 7228855"/>
                              <a:gd name="connsiteY2781" fmla="*/ 2183063 h 2479529"/>
                              <a:gd name="connsiteX2782" fmla="*/ 5762421 w 7228855"/>
                              <a:gd name="connsiteY2782" fmla="*/ 2185050 h 2479529"/>
                              <a:gd name="connsiteX2783" fmla="*/ 5746029 w 7228855"/>
                              <a:gd name="connsiteY2783" fmla="*/ 2198959 h 2479529"/>
                              <a:gd name="connsiteX2784" fmla="*/ 5745036 w 7228855"/>
                              <a:gd name="connsiteY2784" fmla="*/ 2215847 h 2479529"/>
                              <a:gd name="connsiteX2785" fmla="*/ 5757454 w 7228855"/>
                              <a:gd name="connsiteY2785" fmla="*/ 2226775 h 2479529"/>
                              <a:gd name="connsiteX2786" fmla="*/ 3916621 w 7228855"/>
                              <a:gd name="connsiteY2786" fmla="*/ 2227767 h 2479529"/>
                              <a:gd name="connsiteX2787" fmla="*/ 3926059 w 7228855"/>
                              <a:gd name="connsiteY2787" fmla="*/ 2224787 h 2479529"/>
                              <a:gd name="connsiteX2788" fmla="*/ 3931523 w 7228855"/>
                              <a:gd name="connsiteY2788" fmla="*/ 2221310 h 2479529"/>
                              <a:gd name="connsiteX2789" fmla="*/ 3937980 w 7228855"/>
                              <a:gd name="connsiteY2789" fmla="*/ 2201441 h 2479529"/>
                              <a:gd name="connsiteX2790" fmla="*/ 3931523 w 7228855"/>
                              <a:gd name="connsiteY2790" fmla="*/ 2193990 h 2479529"/>
                              <a:gd name="connsiteX2791" fmla="*/ 3919601 w 7228855"/>
                              <a:gd name="connsiteY2791" fmla="*/ 2192003 h 2479529"/>
                              <a:gd name="connsiteX2792" fmla="*/ 3910163 w 7228855"/>
                              <a:gd name="connsiteY2792" fmla="*/ 2195977 h 2479529"/>
                              <a:gd name="connsiteX2793" fmla="*/ 3902216 w 7228855"/>
                              <a:gd name="connsiteY2793" fmla="*/ 2202434 h 2479529"/>
                              <a:gd name="connsiteX2794" fmla="*/ 3899732 w 7228855"/>
                              <a:gd name="connsiteY2794" fmla="*/ 2220813 h 2479529"/>
                              <a:gd name="connsiteX2795" fmla="*/ 3916621 w 7228855"/>
                              <a:gd name="connsiteY2795" fmla="*/ 2227767 h 2479529"/>
                              <a:gd name="connsiteX2796" fmla="*/ 3774067 w 7228855"/>
                              <a:gd name="connsiteY2796" fmla="*/ 2234228 h 2479529"/>
                              <a:gd name="connsiteX2797" fmla="*/ 3777048 w 7228855"/>
                              <a:gd name="connsiteY2797" fmla="*/ 2227273 h 2479529"/>
                              <a:gd name="connsiteX2798" fmla="*/ 3777048 w 7228855"/>
                              <a:gd name="connsiteY2798" fmla="*/ 2227770 h 2479529"/>
                              <a:gd name="connsiteX2799" fmla="*/ 3778041 w 7228855"/>
                              <a:gd name="connsiteY2799" fmla="*/ 2220319 h 2479529"/>
                              <a:gd name="connsiteX2800" fmla="*/ 3776146 w 7228855"/>
                              <a:gd name="connsiteY2800" fmla="*/ 2223542 h 2479529"/>
                              <a:gd name="connsiteX2801" fmla="*/ 1048766 w 7228855"/>
                              <a:gd name="connsiteY2801" fmla="*/ 2234977 h 2479529"/>
                              <a:gd name="connsiteX2802" fmla="*/ 1063668 w 7228855"/>
                              <a:gd name="connsiteY2802" fmla="*/ 2229513 h 2479529"/>
                              <a:gd name="connsiteX2803" fmla="*/ 1067642 w 7228855"/>
                              <a:gd name="connsiteY2803" fmla="*/ 2199710 h 2479529"/>
                              <a:gd name="connsiteX2804" fmla="*/ 1037341 w 7228855"/>
                              <a:gd name="connsiteY2804" fmla="*/ 2203187 h 2479529"/>
                              <a:gd name="connsiteX2805" fmla="*/ 1031877 w 7228855"/>
                              <a:gd name="connsiteY2805" fmla="*/ 2218089 h 2479529"/>
                              <a:gd name="connsiteX2806" fmla="*/ 1036845 w 7228855"/>
                              <a:gd name="connsiteY2806" fmla="*/ 2230011 h 2479529"/>
                              <a:gd name="connsiteX2807" fmla="*/ 1048766 w 7228855"/>
                              <a:gd name="connsiteY2807" fmla="*/ 2234977 h 2479529"/>
                              <a:gd name="connsiteX2808" fmla="*/ 3829695 w 7228855"/>
                              <a:gd name="connsiteY2808" fmla="*/ 2235466 h 2479529"/>
                              <a:gd name="connsiteX2809" fmla="*/ 3839132 w 7228855"/>
                              <a:gd name="connsiteY2809" fmla="*/ 2229754 h 2479529"/>
                              <a:gd name="connsiteX2810" fmla="*/ 3838139 w 7228855"/>
                              <a:gd name="connsiteY2810" fmla="*/ 2208891 h 2479529"/>
                              <a:gd name="connsiteX2811" fmla="*/ 3818767 w 7228855"/>
                              <a:gd name="connsiteY2811" fmla="*/ 2190511 h 2479529"/>
                              <a:gd name="connsiteX2812" fmla="*/ 3790480 w 7228855"/>
                              <a:gd name="connsiteY2812" fmla="*/ 2192499 h 2479529"/>
                              <a:gd name="connsiteX2813" fmla="*/ 3795450 w 7228855"/>
                              <a:gd name="connsiteY2813" fmla="*/ 2220316 h 2479529"/>
                              <a:gd name="connsiteX2814" fmla="*/ 3818767 w 7228855"/>
                              <a:gd name="connsiteY2814" fmla="*/ 2233727 h 2479529"/>
                              <a:gd name="connsiteX2815" fmla="*/ 3829695 w 7228855"/>
                              <a:gd name="connsiteY2815" fmla="*/ 2235466 h 2479529"/>
                              <a:gd name="connsiteX2816" fmla="*/ 1775958 w 7228855"/>
                              <a:gd name="connsiteY2816" fmla="*/ 2237957 h 2479529"/>
                              <a:gd name="connsiteX2817" fmla="*/ 1776748 w 7228855"/>
                              <a:gd name="connsiteY2817" fmla="*/ 2237145 h 2479529"/>
                              <a:gd name="connsiteX2818" fmla="*/ 1785891 w 7228855"/>
                              <a:gd name="connsiteY2818" fmla="*/ 2233488 h 2479529"/>
                              <a:gd name="connsiteX2819" fmla="*/ 1789865 w 7228855"/>
                              <a:gd name="connsiteY2819" fmla="*/ 2223553 h 2479529"/>
                              <a:gd name="connsiteX2820" fmla="*/ 1785891 w 7228855"/>
                              <a:gd name="connsiteY2820" fmla="*/ 2213619 h 2479529"/>
                              <a:gd name="connsiteX2821" fmla="*/ 1780924 w 7228855"/>
                              <a:gd name="connsiteY2821" fmla="*/ 2207658 h 2479529"/>
                              <a:gd name="connsiteX2822" fmla="*/ 1770493 w 7228855"/>
                              <a:gd name="connsiteY2822" fmla="*/ 2203188 h 2479529"/>
                              <a:gd name="connsiteX2823" fmla="*/ 1760062 w 7228855"/>
                              <a:gd name="connsiteY2823" fmla="*/ 2207658 h 2479529"/>
                              <a:gd name="connsiteX2824" fmla="*/ 1755592 w 7228855"/>
                              <a:gd name="connsiteY2824" fmla="*/ 2218090 h 2479529"/>
                              <a:gd name="connsiteX2825" fmla="*/ 1760062 w 7228855"/>
                              <a:gd name="connsiteY2825" fmla="*/ 2228521 h 2479529"/>
                              <a:gd name="connsiteX2826" fmla="*/ 1766023 w 7228855"/>
                              <a:gd name="connsiteY2826" fmla="*/ 2233488 h 2479529"/>
                              <a:gd name="connsiteX2827" fmla="*/ 1775169 w 7228855"/>
                              <a:gd name="connsiteY2827" fmla="*/ 2237146 h 2479529"/>
                              <a:gd name="connsiteX2828" fmla="*/ 5703312 w 7228855"/>
                              <a:gd name="connsiteY2828" fmla="*/ 2241181 h 2479529"/>
                              <a:gd name="connsiteX2829" fmla="*/ 5718214 w 7228855"/>
                              <a:gd name="connsiteY2829" fmla="*/ 2235717 h 2479529"/>
                              <a:gd name="connsiteX2830" fmla="*/ 5722188 w 7228855"/>
                              <a:gd name="connsiteY2830" fmla="*/ 2205913 h 2479529"/>
                              <a:gd name="connsiteX2831" fmla="*/ 5691888 w 7228855"/>
                              <a:gd name="connsiteY2831" fmla="*/ 2209390 h 2479529"/>
                              <a:gd name="connsiteX2832" fmla="*/ 5686424 w 7228855"/>
                              <a:gd name="connsiteY2832" fmla="*/ 2224292 h 2479529"/>
                              <a:gd name="connsiteX2833" fmla="*/ 5691391 w 7228855"/>
                              <a:gd name="connsiteY2833" fmla="*/ 2236214 h 2479529"/>
                              <a:gd name="connsiteX2834" fmla="*/ 5703312 w 7228855"/>
                              <a:gd name="connsiteY2834" fmla="*/ 2241181 h 2479529"/>
                              <a:gd name="connsiteX2835" fmla="*/ 1182381 w 7228855"/>
                              <a:gd name="connsiteY2835" fmla="*/ 2241434 h 2479529"/>
                              <a:gd name="connsiteX2836" fmla="*/ 1193806 w 7228855"/>
                              <a:gd name="connsiteY2836" fmla="*/ 2237957 h 2479529"/>
                              <a:gd name="connsiteX2837" fmla="*/ 1207217 w 7228855"/>
                              <a:gd name="connsiteY2837" fmla="*/ 2210141 h 2479529"/>
                              <a:gd name="connsiteX2838" fmla="*/ 1196289 w 7228855"/>
                              <a:gd name="connsiteY2838" fmla="*/ 2199213 h 2479529"/>
                              <a:gd name="connsiteX2839" fmla="*/ 1177414 w 7228855"/>
                              <a:gd name="connsiteY2839" fmla="*/ 2199709 h 2479529"/>
                              <a:gd name="connsiteX2840" fmla="*/ 1167480 w 7228855"/>
                              <a:gd name="connsiteY2840" fmla="*/ 2206664 h 2479529"/>
                              <a:gd name="connsiteX2841" fmla="*/ 1159035 w 7228855"/>
                              <a:gd name="connsiteY2841" fmla="*/ 2218088 h 2479529"/>
                              <a:gd name="connsiteX2842" fmla="*/ 1160029 w 7228855"/>
                              <a:gd name="connsiteY2842" fmla="*/ 2230506 h 2479529"/>
                              <a:gd name="connsiteX2843" fmla="*/ 1182381 w 7228855"/>
                              <a:gd name="connsiteY2843" fmla="*/ 2241434 h 2479529"/>
                              <a:gd name="connsiteX2844" fmla="*/ 6430506 w 7228855"/>
                              <a:gd name="connsiteY2844" fmla="*/ 2244161 h 2479529"/>
                              <a:gd name="connsiteX2845" fmla="*/ 6431296 w 7228855"/>
                              <a:gd name="connsiteY2845" fmla="*/ 2243349 h 2479529"/>
                              <a:gd name="connsiteX2846" fmla="*/ 6440439 w 7228855"/>
                              <a:gd name="connsiteY2846" fmla="*/ 2239691 h 2479529"/>
                              <a:gd name="connsiteX2847" fmla="*/ 6444413 w 7228855"/>
                              <a:gd name="connsiteY2847" fmla="*/ 2229757 h 2479529"/>
                              <a:gd name="connsiteX2848" fmla="*/ 6440439 w 7228855"/>
                              <a:gd name="connsiteY2848" fmla="*/ 2219822 h 2479529"/>
                              <a:gd name="connsiteX2849" fmla="*/ 6435472 w 7228855"/>
                              <a:gd name="connsiteY2849" fmla="*/ 2213861 h 2479529"/>
                              <a:gd name="connsiteX2850" fmla="*/ 6425041 w 7228855"/>
                              <a:gd name="connsiteY2850" fmla="*/ 2209391 h 2479529"/>
                              <a:gd name="connsiteX2851" fmla="*/ 6414610 w 7228855"/>
                              <a:gd name="connsiteY2851" fmla="*/ 2213861 h 2479529"/>
                              <a:gd name="connsiteX2852" fmla="*/ 6410140 w 7228855"/>
                              <a:gd name="connsiteY2852" fmla="*/ 2224293 h 2479529"/>
                              <a:gd name="connsiteX2853" fmla="*/ 6414610 w 7228855"/>
                              <a:gd name="connsiteY2853" fmla="*/ 2234724 h 2479529"/>
                              <a:gd name="connsiteX2854" fmla="*/ 6420571 w 7228855"/>
                              <a:gd name="connsiteY2854" fmla="*/ 2239691 h 2479529"/>
                              <a:gd name="connsiteX2855" fmla="*/ 6429717 w 7228855"/>
                              <a:gd name="connsiteY2855" fmla="*/ 2243350 h 2479529"/>
                              <a:gd name="connsiteX2856" fmla="*/ 5836928 w 7228855"/>
                              <a:gd name="connsiteY2856" fmla="*/ 2247638 h 2479529"/>
                              <a:gd name="connsiteX2857" fmla="*/ 5848353 w 7228855"/>
                              <a:gd name="connsiteY2857" fmla="*/ 2244160 h 2479529"/>
                              <a:gd name="connsiteX2858" fmla="*/ 5861764 w 7228855"/>
                              <a:gd name="connsiteY2858" fmla="*/ 2216344 h 2479529"/>
                              <a:gd name="connsiteX2859" fmla="*/ 5850836 w 7228855"/>
                              <a:gd name="connsiteY2859" fmla="*/ 2205416 h 2479529"/>
                              <a:gd name="connsiteX2860" fmla="*/ 5831961 w 7228855"/>
                              <a:gd name="connsiteY2860" fmla="*/ 2205912 h 2479529"/>
                              <a:gd name="connsiteX2861" fmla="*/ 5822027 w 7228855"/>
                              <a:gd name="connsiteY2861" fmla="*/ 2212867 h 2479529"/>
                              <a:gd name="connsiteX2862" fmla="*/ 5813582 w 7228855"/>
                              <a:gd name="connsiteY2862" fmla="*/ 2224291 h 2479529"/>
                              <a:gd name="connsiteX2863" fmla="*/ 5814576 w 7228855"/>
                              <a:gd name="connsiteY2863" fmla="*/ 2236710 h 2479529"/>
                              <a:gd name="connsiteX2864" fmla="*/ 5836928 w 7228855"/>
                              <a:gd name="connsiteY2864" fmla="*/ 2247638 h 2479529"/>
                              <a:gd name="connsiteX2865" fmla="*/ 3741285 w 7228855"/>
                              <a:gd name="connsiteY2865" fmla="*/ 2248633 h 2479529"/>
                              <a:gd name="connsiteX2866" fmla="*/ 3763139 w 7228855"/>
                              <a:gd name="connsiteY2866" fmla="*/ 2245652 h 2479529"/>
                              <a:gd name="connsiteX2867" fmla="*/ 3776146 w 7228855"/>
                              <a:gd name="connsiteY2867" fmla="*/ 2223542 h 2479529"/>
                              <a:gd name="connsiteX2868" fmla="*/ 3777546 w 7228855"/>
                              <a:gd name="connsiteY2868" fmla="*/ 2216345 h 2479529"/>
                              <a:gd name="connsiteX2869" fmla="*/ 3769598 w 7228855"/>
                              <a:gd name="connsiteY2869" fmla="*/ 2199954 h 2479529"/>
                              <a:gd name="connsiteX2870" fmla="*/ 3757181 w 7228855"/>
                              <a:gd name="connsiteY2870" fmla="*/ 2192503 h 2479529"/>
                              <a:gd name="connsiteX2871" fmla="*/ 3735324 w 7228855"/>
                              <a:gd name="connsiteY2871" fmla="*/ 2195483 h 2479529"/>
                              <a:gd name="connsiteX2872" fmla="*/ 3729363 w 7228855"/>
                              <a:gd name="connsiteY2872" fmla="*/ 2200450 h 2479529"/>
                              <a:gd name="connsiteX2873" fmla="*/ 3724398 w 7228855"/>
                              <a:gd name="connsiteY2873" fmla="*/ 2206908 h 2479529"/>
                              <a:gd name="connsiteX2874" fmla="*/ 3724398 w 7228855"/>
                              <a:gd name="connsiteY2874" fmla="*/ 2235717 h 2479529"/>
                              <a:gd name="connsiteX2875" fmla="*/ 3741285 w 7228855"/>
                              <a:gd name="connsiteY2875" fmla="*/ 2248633 h 2479529"/>
                              <a:gd name="connsiteX2876" fmla="*/ 1921501 w 7228855"/>
                              <a:gd name="connsiteY2876" fmla="*/ 2250373 h 2479529"/>
                              <a:gd name="connsiteX2877" fmla="*/ 1921501 w 7228855"/>
                              <a:gd name="connsiteY2877" fmla="*/ 2218087 h 2479529"/>
                              <a:gd name="connsiteX2878" fmla="*/ 1833582 w 7228855"/>
                              <a:gd name="connsiteY2878" fmla="*/ 2150533 h 2479529"/>
                              <a:gd name="connsiteX2879" fmla="*/ 1802786 w 7228855"/>
                              <a:gd name="connsiteY2879" fmla="*/ 2163448 h 2479529"/>
                              <a:gd name="connsiteX2880" fmla="*/ 1921501 w 7228855"/>
                              <a:gd name="connsiteY2880" fmla="*/ 2250373 h 2479529"/>
                              <a:gd name="connsiteX2881" fmla="*/ 1646314 w 7228855"/>
                              <a:gd name="connsiteY2881" fmla="*/ 2250873 h 2479529"/>
                              <a:gd name="connsiteX2882" fmla="*/ 1646314 w 7228855"/>
                              <a:gd name="connsiteY2882" fmla="*/ 2217096 h 2479529"/>
                              <a:gd name="connsiteX2883" fmla="*/ 1646314 w 7228855"/>
                              <a:gd name="connsiteY2883" fmla="*/ 2250873 h 2479529"/>
                              <a:gd name="connsiteX2884" fmla="*/ 804405 w 7228855"/>
                              <a:gd name="connsiteY2884" fmla="*/ 2251405 h 2479529"/>
                              <a:gd name="connsiteX2885" fmla="*/ 804381 w 7228855"/>
                              <a:gd name="connsiteY2885" fmla="*/ 2251369 h 2479529"/>
                              <a:gd name="connsiteX2886" fmla="*/ 804390 w 7228855"/>
                              <a:gd name="connsiteY2886" fmla="*/ 2251391 h 2479529"/>
                              <a:gd name="connsiteX2887" fmla="*/ 805043 w 7228855"/>
                              <a:gd name="connsiteY2887" fmla="*/ 2252362 h 2479529"/>
                              <a:gd name="connsiteX2888" fmla="*/ 804877 w 7228855"/>
                              <a:gd name="connsiteY2888" fmla="*/ 2251865 h 2479529"/>
                              <a:gd name="connsiteX2889" fmla="*/ 804405 w 7228855"/>
                              <a:gd name="connsiteY2889" fmla="*/ 2251405 h 2479529"/>
                              <a:gd name="connsiteX2890" fmla="*/ 6576044 w 7228855"/>
                              <a:gd name="connsiteY2890" fmla="*/ 2256576 h 2479529"/>
                              <a:gd name="connsiteX2891" fmla="*/ 6576044 w 7228855"/>
                              <a:gd name="connsiteY2891" fmla="*/ 2224289 h 2479529"/>
                              <a:gd name="connsiteX2892" fmla="*/ 6488125 w 7228855"/>
                              <a:gd name="connsiteY2892" fmla="*/ 2156734 h 2479529"/>
                              <a:gd name="connsiteX2893" fmla="*/ 6457328 w 7228855"/>
                              <a:gd name="connsiteY2893" fmla="*/ 2169649 h 2479529"/>
                              <a:gd name="connsiteX2894" fmla="*/ 6576044 w 7228855"/>
                              <a:gd name="connsiteY2894" fmla="*/ 2256576 h 2479529"/>
                              <a:gd name="connsiteX2895" fmla="*/ 6300862 w 7228855"/>
                              <a:gd name="connsiteY2895" fmla="*/ 2257076 h 2479529"/>
                              <a:gd name="connsiteX2896" fmla="*/ 6300862 w 7228855"/>
                              <a:gd name="connsiteY2896" fmla="*/ 2223299 h 2479529"/>
                              <a:gd name="connsiteX2897" fmla="*/ 6300862 w 7228855"/>
                              <a:gd name="connsiteY2897" fmla="*/ 2257076 h 2479529"/>
                              <a:gd name="connsiteX2898" fmla="*/ 5458952 w 7228855"/>
                              <a:gd name="connsiteY2898" fmla="*/ 2257610 h 2479529"/>
                              <a:gd name="connsiteX2899" fmla="*/ 5458927 w 7228855"/>
                              <a:gd name="connsiteY2899" fmla="*/ 2257572 h 2479529"/>
                              <a:gd name="connsiteX2900" fmla="*/ 5458937 w 7228855"/>
                              <a:gd name="connsiteY2900" fmla="*/ 2257595 h 2479529"/>
                              <a:gd name="connsiteX2901" fmla="*/ 5459589 w 7228855"/>
                              <a:gd name="connsiteY2901" fmla="*/ 2258565 h 2479529"/>
                              <a:gd name="connsiteX2902" fmla="*/ 5459424 w 7228855"/>
                              <a:gd name="connsiteY2902" fmla="*/ 2258069 h 2479529"/>
                              <a:gd name="connsiteX2903" fmla="*/ 5458952 w 7228855"/>
                              <a:gd name="connsiteY2903" fmla="*/ 2257610 h 2479529"/>
                              <a:gd name="connsiteX2904" fmla="*/ 4182860 w 7228855"/>
                              <a:gd name="connsiteY2904" fmla="*/ 2262038 h 2479529"/>
                              <a:gd name="connsiteX2905" fmla="*/ 4193788 w 7228855"/>
                              <a:gd name="connsiteY2905" fmla="*/ 2251110 h 2479529"/>
                              <a:gd name="connsiteX2906" fmla="*/ 4194285 w 7228855"/>
                              <a:gd name="connsiteY2906" fmla="*/ 2240183 h 2479529"/>
                              <a:gd name="connsiteX2907" fmla="*/ 4182860 w 7228855"/>
                              <a:gd name="connsiteY2907" fmla="*/ 2228758 h 2479529"/>
                              <a:gd name="connsiteX2908" fmla="*/ 4171436 w 7228855"/>
                              <a:gd name="connsiteY2908" fmla="*/ 2240183 h 2479529"/>
                              <a:gd name="connsiteX2909" fmla="*/ 4171932 w 7228855"/>
                              <a:gd name="connsiteY2909" fmla="*/ 2251110 h 2479529"/>
                              <a:gd name="connsiteX2910" fmla="*/ 4182860 w 7228855"/>
                              <a:gd name="connsiteY2910" fmla="*/ 2262038 h 2479529"/>
                              <a:gd name="connsiteX2911" fmla="*/ 784534 w 7228855"/>
                              <a:gd name="connsiteY2911" fmla="*/ 2271253 h 2479529"/>
                              <a:gd name="connsiteX2912" fmla="*/ 784525 w 7228855"/>
                              <a:gd name="connsiteY2912" fmla="*/ 2271243 h 2479529"/>
                              <a:gd name="connsiteX2913" fmla="*/ 784512 w 7228855"/>
                              <a:gd name="connsiteY2913" fmla="*/ 2271238 h 2479529"/>
                              <a:gd name="connsiteX2914" fmla="*/ 785505 w 7228855"/>
                              <a:gd name="connsiteY2914" fmla="*/ 2271900 h 2479529"/>
                              <a:gd name="connsiteX2915" fmla="*/ 784534 w 7228855"/>
                              <a:gd name="connsiteY2915" fmla="*/ 2271253 h 2479529"/>
                              <a:gd name="connsiteX2916" fmla="*/ 785009 w 7228855"/>
                              <a:gd name="connsiteY2916" fmla="*/ 2271734 h 2479529"/>
                              <a:gd name="connsiteX2917" fmla="*/ 787492 w 7228855"/>
                              <a:gd name="connsiteY2917" fmla="*/ 2273224 h 2479529"/>
                              <a:gd name="connsiteX2918" fmla="*/ 804381 w 7228855"/>
                              <a:gd name="connsiteY2918" fmla="*/ 2271238 h 2479529"/>
                              <a:gd name="connsiteX2919" fmla="*/ 806368 w 7228855"/>
                              <a:gd name="connsiteY2919" fmla="*/ 2254349 h 2479529"/>
                              <a:gd name="connsiteX2920" fmla="*/ 805043 w 7228855"/>
                              <a:gd name="connsiteY2920" fmla="*/ 2252362 h 2479529"/>
                              <a:gd name="connsiteX2921" fmla="*/ 805871 w 7228855"/>
                              <a:gd name="connsiteY2921" fmla="*/ 2254846 h 2479529"/>
                              <a:gd name="connsiteX2922" fmla="*/ 804390 w 7228855"/>
                              <a:gd name="connsiteY2922" fmla="*/ 2251391 h 2479529"/>
                              <a:gd name="connsiteX2923" fmla="*/ 793018 w 7228855"/>
                              <a:gd name="connsiteY2923" fmla="*/ 2240317 h 2479529"/>
                              <a:gd name="connsiteX2924" fmla="*/ 777061 w 7228855"/>
                              <a:gd name="connsiteY2924" fmla="*/ 2244414 h 2479529"/>
                              <a:gd name="connsiteX2925" fmla="*/ 773397 w 7228855"/>
                              <a:gd name="connsiteY2925" fmla="*/ 2259937 h 2479529"/>
                              <a:gd name="connsiteX2926" fmla="*/ 784525 w 7228855"/>
                              <a:gd name="connsiteY2926" fmla="*/ 2271243 h 2479529"/>
                              <a:gd name="connsiteX2927" fmla="*/ 787989 w 7228855"/>
                              <a:gd name="connsiteY2927" fmla="*/ 2272727 h 2479529"/>
                              <a:gd name="connsiteX2928" fmla="*/ 785505 w 7228855"/>
                              <a:gd name="connsiteY2928" fmla="*/ 2271900 h 2479529"/>
                              <a:gd name="connsiteX2929" fmla="*/ 439295 w 7228855"/>
                              <a:gd name="connsiteY2929" fmla="*/ 2275211 h 2479529"/>
                              <a:gd name="connsiteX2930" fmla="*/ 439295 w 7228855"/>
                              <a:gd name="connsiteY2930" fmla="*/ 2257329 h 2479529"/>
                              <a:gd name="connsiteX2931" fmla="*/ 439295 w 7228855"/>
                              <a:gd name="connsiteY2931" fmla="*/ 2275211 h 2479529"/>
                              <a:gd name="connsiteX2932" fmla="*/ 3024551 w 7228855"/>
                              <a:gd name="connsiteY2932" fmla="*/ 2275449 h 2479529"/>
                              <a:gd name="connsiteX2933" fmla="*/ 3157174 w 7228855"/>
                              <a:gd name="connsiteY2933" fmla="*/ 2212366 h 2479529"/>
                              <a:gd name="connsiteX2934" fmla="*/ 3138797 w 7228855"/>
                              <a:gd name="connsiteY2934" fmla="*/ 2180574 h 2479529"/>
                              <a:gd name="connsiteX2935" fmla="*/ 3011636 w 7228855"/>
                              <a:gd name="connsiteY2935" fmla="*/ 2244653 h 2479529"/>
                              <a:gd name="connsiteX2936" fmla="*/ 3024551 w 7228855"/>
                              <a:gd name="connsiteY2936" fmla="*/ 2275449 h 2479529"/>
                              <a:gd name="connsiteX2937" fmla="*/ 838158 w 7228855"/>
                              <a:gd name="connsiteY2937" fmla="*/ 2275708 h 2479529"/>
                              <a:gd name="connsiteX2938" fmla="*/ 838158 w 7228855"/>
                              <a:gd name="connsiteY2938" fmla="*/ 2257329 h 2479529"/>
                              <a:gd name="connsiteX2939" fmla="*/ 838158 w 7228855"/>
                              <a:gd name="connsiteY2939" fmla="*/ 2275708 h 2479529"/>
                              <a:gd name="connsiteX2940" fmla="*/ 2487757 w 7228855"/>
                              <a:gd name="connsiteY2940" fmla="*/ 2277198 h 2479529"/>
                              <a:gd name="connsiteX2941" fmla="*/ 2504645 w 7228855"/>
                              <a:gd name="connsiteY2941" fmla="*/ 2272728 h 2479529"/>
                              <a:gd name="connsiteX2942" fmla="*/ 2509614 w 7228855"/>
                              <a:gd name="connsiteY2942" fmla="*/ 2260310 h 2479529"/>
                              <a:gd name="connsiteX2943" fmla="*/ 2504645 w 7228855"/>
                              <a:gd name="connsiteY2943" fmla="*/ 2247892 h 2479529"/>
                              <a:gd name="connsiteX2944" fmla="*/ 2488254 w 7228855"/>
                              <a:gd name="connsiteY2944" fmla="*/ 2244414 h 2479529"/>
                              <a:gd name="connsiteX2945" fmla="*/ 2483287 w 7228855"/>
                              <a:gd name="connsiteY2945" fmla="*/ 2246402 h 2479529"/>
                              <a:gd name="connsiteX2946" fmla="*/ 2475339 w 7228855"/>
                              <a:gd name="connsiteY2946" fmla="*/ 2251866 h 2479529"/>
                              <a:gd name="connsiteX2947" fmla="*/ 2471861 w 7228855"/>
                              <a:gd name="connsiteY2947" fmla="*/ 2260806 h 2479529"/>
                              <a:gd name="connsiteX2948" fmla="*/ 2473848 w 7228855"/>
                              <a:gd name="connsiteY2948" fmla="*/ 2268257 h 2479529"/>
                              <a:gd name="connsiteX2949" fmla="*/ 2482790 w 7228855"/>
                              <a:gd name="connsiteY2949" fmla="*/ 2275211 h 2479529"/>
                              <a:gd name="connsiteX2950" fmla="*/ 2487757 w 7228855"/>
                              <a:gd name="connsiteY2950" fmla="*/ 2277198 h 2479529"/>
                              <a:gd name="connsiteX2951" fmla="*/ 5439081 w 7228855"/>
                              <a:gd name="connsiteY2951" fmla="*/ 2277456 h 2479529"/>
                              <a:gd name="connsiteX2952" fmla="*/ 5439072 w 7228855"/>
                              <a:gd name="connsiteY2952" fmla="*/ 2277447 h 2479529"/>
                              <a:gd name="connsiteX2953" fmla="*/ 5439059 w 7228855"/>
                              <a:gd name="connsiteY2953" fmla="*/ 2277441 h 2479529"/>
                              <a:gd name="connsiteX2954" fmla="*/ 5440051 w 7228855"/>
                              <a:gd name="connsiteY2954" fmla="*/ 2278103 h 2479529"/>
                              <a:gd name="connsiteX2955" fmla="*/ 5439081 w 7228855"/>
                              <a:gd name="connsiteY2955" fmla="*/ 2277456 h 2479529"/>
                              <a:gd name="connsiteX2956" fmla="*/ 5439555 w 7228855"/>
                              <a:gd name="connsiteY2956" fmla="*/ 2277938 h 2479529"/>
                              <a:gd name="connsiteX2957" fmla="*/ 5442038 w 7228855"/>
                              <a:gd name="connsiteY2957" fmla="*/ 2279428 h 2479529"/>
                              <a:gd name="connsiteX2958" fmla="*/ 5458927 w 7228855"/>
                              <a:gd name="connsiteY2958" fmla="*/ 2277441 h 2479529"/>
                              <a:gd name="connsiteX2959" fmla="*/ 5460914 w 7228855"/>
                              <a:gd name="connsiteY2959" fmla="*/ 2260552 h 2479529"/>
                              <a:gd name="connsiteX2960" fmla="*/ 5459589 w 7228855"/>
                              <a:gd name="connsiteY2960" fmla="*/ 2258565 h 2479529"/>
                              <a:gd name="connsiteX2961" fmla="*/ 5460417 w 7228855"/>
                              <a:gd name="connsiteY2961" fmla="*/ 2261049 h 2479529"/>
                              <a:gd name="connsiteX2962" fmla="*/ 5458937 w 7228855"/>
                              <a:gd name="connsiteY2962" fmla="*/ 2257595 h 2479529"/>
                              <a:gd name="connsiteX2963" fmla="*/ 5447565 w 7228855"/>
                              <a:gd name="connsiteY2963" fmla="*/ 2246520 h 2479529"/>
                              <a:gd name="connsiteX2964" fmla="*/ 5431608 w 7228855"/>
                              <a:gd name="connsiteY2964" fmla="*/ 2250618 h 2479529"/>
                              <a:gd name="connsiteX2965" fmla="*/ 5427944 w 7228855"/>
                              <a:gd name="connsiteY2965" fmla="*/ 2266141 h 2479529"/>
                              <a:gd name="connsiteX2966" fmla="*/ 5439072 w 7228855"/>
                              <a:gd name="connsiteY2966" fmla="*/ 2277447 h 2479529"/>
                              <a:gd name="connsiteX2967" fmla="*/ 5442535 w 7228855"/>
                              <a:gd name="connsiteY2967" fmla="*/ 2278931 h 2479529"/>
                              <a:gd name="connsiteX2968" fmla="*/ 5440051 w 7228855"/>
                              <a:gd name="connsiteY2968" fmla="*/ 2278103 h 2479529"/>
                              <a:gd name="connsiteX2969" fmla="*/ 2296455 w 7228855"/>
                              <a:gd name="connsiteY2969" fmla="*/ 2280108 h 2479529"/>
                              <a:gd name="connsiteX2970" fmla="*/ 2310040 w 7228855"/>
                              <a:gd name="connsiteY2970" fmla="*/ 2247903 h 2479529"/>
                              <a:gd name="connsiteX2971" fmla="*/ 2282869 w 7228855"/>
                              <a:gd name="connsiteY2971" fmla="*/ 2191045 h 2479529"/>
                              <a:gd name="connsiteX2972" fmla="*/ 2249155 w 7228855"/>
                              <a:gd name="connsiteY2972" fmla="*/ 2122108 h 2479529"/>
                              <a:gd name="connsiteX2973" fmla="*/ 2161101 w 7228855"/>
                              <a:gd name="connsiteY2973" fmla="*/ 2098459 h 2479529"/>
                              <a:gd name="connsiteX2974" fmla="*/ 2180221 w 7228855"/>
                              <a:gd name="connsiteY2974" fmla="*/ 2116574 h 2479529"/>
                              <a:gd name="connsiteX2975" fmla="*/ 2254690 w 7228855"/>
                              <a:gd name="connsiteY2975" fmla="*/ 2216204 h 2479529"/>
                              <a:gd name="connsiteX2976" fmla="*/ 2296455 w 7228855"/>
                              <a:gd name="connsiteY2976" fmla="*/ 2280108 h 2479529"/>
                              <a:gd name="connsiteX2977" fmla="*/ 5093841 w 7228855"/>
                              <a:gd name="connsiteY2977" fmla="*/ 2281414 h 2479529"/>
                              <a:gd name="connsiteX2978" fmla="*/ 5093841 w 7228855"/>
                              <a:gd name="connsiteY2978" fmla="*/ 2263532 h 2479529"/>
                              <a:gd name="connsiteX2979" fmla="*/ 5093841 w 7228855"/>
                              <a:gd name="connsiteY2979" fmla="*/ 2281414 h 2479529"/>
                              <a:gd name="connsiteX2980" fmla="*/ 5492704 w 7228855"/>
                              <a:gd name="connsiteY2980" fmla="*/ 2281912 h 2479529"/>
                              <a:gd name="connsiteX2981" fmla="*/ 5492704 w 7228855"/>
                              <a:gd name="connsiteY2981" fmla="*/ 2263533 h 2479529"/>
                              <a:gd name="connsiteX2982" fmla="*/ 5492704 w 7228855"/>
                              <a:gd name="connsiteY2982" fmla="*/ 2281912 h 2479529"/>
                              <a:gd name="connsiteX2983" fmla="*/ 7142301 w 7228855"/>
                              <a:gd name="connsiteY2983" fmla="*/ 2283401 h 2479529"/>
                              <a:gd name="connsiteX2984" fmla="*/ 7159190 w 7228855"/>
                              <a:gd name="connsiteY2984" fmla="*/ 2278931 h 2479529"/>
                              <a:gd name="connsiteX2985" fmla="*/ 7164157 w 7228855"/>
                              <a:gd name="connsiteY2985" fmla="*/ 2266512 h 2479529"/>
                              <a:gd name="connsiteX2986" fmla="*/ 7159190 w 7228855"/>
                              <a:gd name="connsiteY2986" fmla="*/ 2254094 h 2479529"/>
                              <a:gd name="connsiteX2987" fmla="*/ 7142798 w 7228855"/>
                              <a:gd name="connsiteY2987" fmla="*/ 2250617 h 2479529"/>
                              <a:gd name="connsiteX2988" fmla="*/ 7137830 w 7228855"/>
                              <a:gd name="connsiteY2988" fmla="*/ 2252605 h 2479529"/>
                              <a:gd name="connsiteX2989" fmla="*/ 7129883 w 7228855"/>
                              <a:gd name="connsiteY2989" fmla="*/ 2258068 h 2479529"/>
                              <a:gd name="connsiteX2990" fmla="*/ 7126406 w 7228855"/>
                              <a:gd name="connsiteY2990" fmla="*/ 2267009 h 2479529"/>
                              <a:gd name="connsiteX2991" fmla="*/ 7128393 w 7228855"/>
                              <a:gd name="connsiteY2991" fmla="*/ 2274460 h 2479529"/>
                              <a:gd name="connsiteX2992" fmla="*/ 7137334 w 7228855"/>
                              <a:gd name="connsiteY2992" fmla="*/ 2281414 h 2479529"/>
                              <a:gd name="connsiteX2993" fmla="*/ 7142301 w 7228855"/>
                              <a:gd name="connsiteY2993" fmla="*/ 2283401 h 2479529"/>
                              <a:gd name="connsiteX2994" fmla="*/ 4247434 w 7228855"/>
                              <a:gd name="connsiteY2994" fmla="*/ 2283898 h 2479529"/>
                              <a:gd name="connsiteX2995" fmla="*/ 4247434 w 7228855"/>
                              <a:gd name="connsiteY2995" fmla="*/ 2250618 h 2479529"/>
                              <a:gd name="connsiteX2996" fmla="*/ 4247434 w 7228855"/>
                              <a:gd name="connsiteY2996" fmla="*/ 2283898 h 2479529"/>
                              <a:gd name="connsiteX2997" fmla="*/ 6950989 w 7228855"/>
                              <a:gd name="connsiteY2997" fmla="*/ 2286309 h 2479529"/>
                              <a:gd name="connsiteX2998" fmla="*/ 6964575 w 7228855"/>
                              <a:gd name="connsiteY2998" fmla="*/ 2254105 h 2479529"/>
                              <a:gd name="connsiteX2999" fmla="*/ 6937403 w 7228855"/>
                              <a:gd name="connsiteY2999" fmla="*/ 2197246 h 2479529"/>
                              <a:gd name="connsiteX3000" fmla="*/ 6903691 w 7228855"/>
                              <a:gd name="connsiteY3000" fmla="*/ 2128308 h 2479529"/>
                              <a:gd name="connsiteX3001" fmla="*/ 6815635 w 7228855"/>
                              <a:gd name="connsiteY3001" fmla="*/ 2104660 h 2479529"/>
                              <a:gd name="connsiteX3002" fmla="*/ 6834756 w 7228855"/>
                              <a:gd name="connsiteY3002" fmla="*/ 2122774 h 2479529"/>
                              <a:gd name="connsiteX3003" fmla="*/ 6909225 w 7228855"/>
                              <a:gd name="connsiteY3003" fmla="*/ 2222405 h 2479529"/>
                              <a:gd name="connsiteX3004" fmla="*/ 6950989 w 7228855"/>
                              <a:gd name="connsiteY3004" fmla="*/ 2286309 h 2479529"/>
                              <a:gd name="connsiteX3005" fmla="*/ 2953010 w 7228855"/>
                              <a:gd name="connsiteY3005" fmla="*/ 2287872 h 2479529"/>
                              <a:gd name="connsiteX3006" fmla="*/ 2963443 w 7228855"/>
                              <a:gd name="connsiteY3006" fmla="*/ 2285885 h 2479529"/>
                              <a:gd name="connsiteX3007" fmla="*/ 2973874 w 7228855"/>
                              <a:gd name="connsiteY3007" fmla="*/ 2272473 h 2479529"/>
                              <a:gd name="connsiteX3008" fmla="*/ 2963443 w 7228855"/>
                              <a:gd name="connsiteY3008" fmla="*/ 2259062 h 2479529"/>
                              <a:gd name="connsiteX3009" fmla="*/ 2953010 w 7228855"/>
                              <a:gd name="connsiteY3009" fmla="*/ 2257075 h 2479529"/>
                              <a:gd name="connsiteX3010" fmla="*/ 2937612 w 7228855"/>
                              <a:gd name="connsiteY3010" fmla="*/ 2261049 h 2479529"/>
                              <a:gd name="connsiteX3011" fmla="*/ 2933142 w 7228855"/>
                              <a:gd name="connsiteY3011" fmla="*/ 2272473 h 2479529"/>
                              <a:gd name="connsiteX3012" fmla="*/ 2937612 w 7228855"/>
                              <a:gd name="connsiteY3012" fmla="*/ 2283898 h 2479529"/>
                              <a:gd name="connsiteX3013" fmla="*/ 2953010 w 7228855"/>
                              <a:gd name="connsiteY3013" fmla="*/ 2287872 h 2479529"/>
                              <a:gd name="connsiteX3014" fmla="*/ 1522135 w 7228855"/>
                              <a:gd name="connsiteY3014" fmla="*/ 2290610 h 2479529"/>
                              <a:gd name="connsiteX3015" fmla="*/ 1540018 w 7228855"/>
                              <a:gd name="connsiteY3015" fmla="*/ 2267264 h 2479529"/>
                              <a:gd name="connsiteX3016" fmla="*/ 1538527 w 7228855"/>
                              <a:gd name="connsiteY3016" fmla="*/ 2262297 h 2479529"/>
                              <a:gd name="connsiteX3017" fmla="*/ 1522135 w 7228855"/>
                              <a:gd name="connsiteY3017" fmla="*/ 2249879 h 2479529"/>
                              <a:gd name="connsiteX3018" fmla="*/ 1505743 w 7228855"/>
                              <a:gd name="connsiteY3018" fmla="*/ 2262297 h 2479529"/>
                              <a:gd name="connsiteX3019" fmla="*/ 1504253 w 7228855"/>
                              <a:gd name="connsiteY3019" fmla="*/ 2267264 h 2479529"/>
                              <a:gd name="connsiteX3020" fmla="*/ 1522135 w 7228855"/>
                              <a:gd name="connsiteY3020" fmla="*/ 2290610 h 2479529"/>
                              <a:gd name="connsiteX3021" fmla="*/ 6176683 w 7228855"/>
                              <a:gd name="connsiteY3021" fmla="*/ 2296814 h 2479529"/>
                              <a:gd name="connsiteX3022" fmla="*/ 6194565 w 7228855"/>
                              <a:gd name="connsiteY3022" fmla="*/ 2273468 h 2479529"/>
                              <a:gd name="connsiteX3023" fmla="*/ 6193075 w 7228855"/>
                              <a:gd name="connsiteY3023" fmla="*/ 2268500 h 2479529"/>
                              <a:gd name="connsiteX3024" fmla="*/ 6176683 w 7228855"/>
                              <a:gd name="connsiteY3024" fmla="*/ 2256083 h 2479529"/>
                              <a:gd name="connsiteX3025" fmla="*/ 6160291 w 7228855"/>
                              <a:gd name="connsiteY3025" fmla="*/ 2268500 h 2479529"/>
                              <a:gd name="connsiteX3026" fmla="*/ 6158801 w 7228855"/>
                              <a:gd name="connsiteY3026" fmla="*/ 2273468 h 2479529"/>
                              <a:gd name="connsiteX3027" fmla="*/ 6176683 w 7228855"/>
                              <a:gd name="connsiteY3027" fmla="*/ 2296814 h 2479529"/>
                              <a:gd name="connsiteX3028" fmla="*/ 3099606 w 7228855"/>
                              <a:gd name="connsiteY3028" fmla="*/ 2301656 h 2479529"/>
                              <a:gd name="connsiteX3029" fmla="*/ 3110970 w 7228855"/>
                              <a:gd name="connsiteY3029" fmla="*/ 2295323 h 2479529"/>
                              <a:gd name="connsiteX3030" fmla="*/ 3113455 w 7228855"/>
                              <a:gd name="connsiteY3030" fmla="*/ 2291349 h 2479529"/>
                              <a:gd name="connsiteX3031" fmla="*/ 3099546 w 7228855"/>
                              <a:gd name="connsiteY3031" fmla="*/ 2267507 h 2479529"/>
                              <a:gd name="connsiteX3032" fmla="*/ 3086132 w 7228855"/>
                              <a:gd name="connsiteY3032" fmla="*/ 2291349 h 2479529"/>
                              <a:gd name="connsiteX3033" fmla="*/ 3088618 w 7228855"/>
                              <a:gd name="connsiteY3033" fmla="*/ 2295323 h 2479529"/>
                              <a:gd name="connsiteX3034" fmla="*/ 3099606 w 7228855"/>
                              <a:gd name="connsiteY3034" fmla="*/ 2301656 h 2479529"/>
                              <a:gd name="connsiteX3035" fmla="*/ 2021594 w 7228855"/>
                              <a:gd name="connsiteY3035" fmla="*/ 2305896 h 2479529"/>
                              <a:gd name="connsiteX3036" fmla="*/ 2029771 w 7228855"/>
                              <a:gd name="connsiteY3036" fmla="*/ 2304261 h 2479529"/>
                              <a:gd name="connsiteX3037" fmla="*/ 2035809 w 7228855"/>
                              <a:gd name="connsiteY3037" fmla="*/ 2299732 h 2479529"/>
                              <a:gd name="connsiteX3038" fmla="*/ 2042853 w 7228855"/>
                              <a:gd name="connsiteY3038" fmla="*/ 2287656 h 2479529"/>
                              <a:gd name="connsiteX3039" fmla="*/ 2038828 w 7228855"/>
                              <a:gd name="connsiteY3039" fmla="*/ 2277592 h 2479529"/>
                              <a:gd name="connsiteX3040" fmla="*/ 2028765 w 7228855"/>
                              <a:gd name="connsiteY3040" fmla="*/ 2273567 h 2479529"/>
                              <a:gd name="connsiteX3041" fmla="*/ 2016688 w 7228855"/>
                              <a:gd name="connsiteY3041" fmla="*/ 2280611 h 2479529"/>
                              <a:gd name="connsiteX3042" fmla="*/ 2012160 w 7228855"/>
                              <a:gd name="connsiteY3042" fmla="*/ 2286650 h 2479529"/>
                              <a:gd name="connsiteX3043" fmla="*/ 2014173 w 7228855"/>
                              <a:gd name="connsiteY3043" fmla="*/ 2302248 h 2479529"/>
                              <a:gd name="connsiteX3044" fmla="*/ 2021594 w 7228855"/>
                              <a:gd name="connsiteY3044" fmla="*/ 2305896 h 2479529"/>
                              <a:gd name="connsiteX3045" fmla="*/ 359820 w 7228855"/>
                              <a:gd name="connsiteY3045" fmla="*/ 2307994 h 2479529"/>
                              <a:gd name="connsiteX3046" fmla="*/ 378198 w 7228855"/>
                              <a:gd name="connsiteY3046" fmla="*/ 2294085 h 2479529"/>
                              <a:gd name="connsiteX3047" fmla="*/ 359820 w 7228855"/>
                              <a:gd name="connsiteY3047" fmla="*/ 2279184 h 2479529"/>
                              <a:gd name="connsiteX3048" fmla="*/ 354852 w 7228855"/>
                              <a:gd name="connsiteY3048" fmla="*/ 2280674 h 2479529"/>
                              <a:gd name="connsiteX3049" fmla="*/ 344918 w 7228855"/>
                              <a:gd name="connsiteY3049" fmla="*/ 2293589 h 2479529"/>
                              <a:gd name="connsiteX3050" fmla="*/ 354852 w 7228855"/>
                              <a:gd name="connsiteY3050" fmla="*/ 2306503 h 2479529"/>
                              <a:gd name="connsiteX3051" fmla="*/ 359820 w 7228855"/>
                              <a:gd name="connsiteY3051" fmla="*/ 2307994 h 2479529"/>
                              <a:gd name="connsiteX3052" fmla="*/ 2722481 w 7228855"/>
                              <a:gd name="connsiteY3052" fmla="*/ 2311400 h 2479529"/>
                              <a:gd name="connsiteX3053" fmla="*/ 2734463 w 7228855"/>
                              <a:gd name="connsiteY3053" fmla="*/ 2306743 h 2479529"/>
                              <a:gd name="connsiteX3054" fmla="*/ 2749363 w 7228855"/>
                              <a:gd name="connsiteY3054" fmla="*/ 2288861 h 2479529"/>
                              <a:gd name="connsiteX3055" fmla="*/ 2749363 w 7228855"/>
                              <a:gd name="connsiteY3055" fmla="*/ 2267502 h 2479529"/>
                              <a:gd name="connsiteX3056" fmla="*/ 2728005 w 7228855"/>
                              <a:gd name="connsiteY3056" fmla="*/ 2267502 h 2479529"/>
                              <a:gd name="connsiteX3057" fmla="*/ 2710123 w 7228855"/>
                              <a:gd name="connsiteY3057" fmla="*/ 2282404 h 2479529"/>
                              <a:gd name="connsiteX3058" fmla="*/ 2710123 w 7228855"/>
                              <a:gd name="connsiteY3058" fmla="*/ 2306743 h 2479529"/>
                              <a:gd name="connsiteX3059" fmla="*/ 2722481 w 7228855"/>
                              <a:gd name="connsiteY3059" fmla="*/ 2311400 h 2479529"/>
                              <a:gd name="connsiteX3060" fmla="*/ 1689529 w 7228855"/>
                              <a:gd name="connsiteY3060" fmla="*/ 2311472 h 2479529"/>
                              <a:gd name="connsiteX3061" fmla="*/ 1706914 w 7228855"/>
                              <a:gd name="connsiteY3061" fmla="*/ 2288623 h 2479529"/>
                              <a:gd name="connsiteX3062" fmla="*/ 1705424 w 7228855"/>
                              <a:gd name="connsiteY3062" fmla="*/ 2283656 h 2479529"/>
                              <a:gd name="connsiteX3063" fmla="*/ 1689529 w 7228855"/>
                              <a:gd name="connsiteY3063" fmla="*/ 2271734 h 2479529"/>
                              <a:gd name="connsiteX3064" fmla="*/ 1673634 w 7228855"/>
                              <a:gd name="connsiteY3064" fmla="*/ 2283656 h 2479529"/>
                              <a:gd name="connsiteX3065" fmla="*/ 1672144 w 7228855"/>
                              <a:gd name="connsiteY3065" fmla="*/ 2288623 h 2479529"/>
                              <a:gd name="connsiteX3066" fmla="*/ 1689529 w 7228855"/>
                              <a:gd name="connsiteY3066" fmla="*/ 2311472 h 2479529"/>
                              <a:gd name="connsiteX3067" fmla="*/ 2213929 w 7228855"/>
                              <a:gd name="connsiteY3067" fmla="*/ 2311809 h 2479529"/>
                              <a:gd name="connsiteX3068" fmla="*/ 2213929 w 7228855"/>
                              <a:gd name="connsiteY3068" fmla="*/ 2262497 h 2479529"/>
                              <a:gd name="connsiteX3069" fmla="*/ 2213929 w 7228855"/>
                              <a:gd name="connsiteY3069" fmla="*/ 2311809 h 2479529"/>
                              <a:gd name="connsiteX3070" fmla="*/ 6676130 w 7228855"/>
                              <a:gd name="connsiteY3070" fmla="*/ 2312097 h 2479529"/>
                              <a:gd name="connsiteX3071" fmla="*/ 6684307 w 7228855"/>
                              <a:gd name="connsiteY3071" fmla="*/ 2310462 h 2479529"/>
                              <a:gd name="connsiteX3072" fmla="*/ 6690345 w 7228855"/>
                              <a:gd name="connsiteY3072" fmla="*/ 2305934 h 2479529"/>
                              <a:gd name="connsiteX3073" fmla="*/ 6697389 w 7228855"/>
                              <a:gd name="connsiteY3073" fmla="*/ 2293857 h 2479529"/>
                              <a:gd name="connsiteX3074" fmla="*/ 6693364 w 7228855"/>
                              <a:gd name="connsiteY3074" fmla="*/ 2283793 h 2479529"/>
                              <a:gd name="connsiteX3075" fmla="*/ 6683300 w 7228855"/>
                              <a:gd name="connsiteY3075" fmla="*/ 2279768 h 2479529"/>
                              <a:gd name="connsiteX3076" fmla="*/ 6671224 w 7228855"/>
                              <a:gd name="connsiteY3076" fmla="*/ 2286813 h 2479529"/>
                              <a:gd name="connsiteX3077" fmla="*/ 6666695 w 7228855"/>
                              <a:gd name="connsiteY3077" fmla="*/ 2292851 h 2479529"/>
                              <a:gd name="connsiteX3078" fmla="*/ 6668708 w 7228855"/>
                              <a:gd name="connsiteY3078" fmla="*/ 2308449 h 2479529"/>
                              <a:gd name="connsiteX3079" fmla="*/ 6676130 w 7228855"/>
                              <a:gd name="connsiteY3079" fmla="*/ 2312097 h 2479529"/>
                              <a:gd name="connsiteX3080" fmla="*/ 5014365 w 7228855"/>
                              <a:gd name="connsiteY3080" fmla="*/ 2314196 h 2479529"/>
                              <a:gd name="connsiteX3081" fmla="*/ 5032744 w 7228855"/>
                              <a:gd name="connsiteY3081" fmla="*/ 2300288 h 2479529"/>
                              <a:gd name="connsiteX3082" fmla="*/ 5014365 w 7228855"/>
                              <a:gd name="connsiteY3082" fmla="*/ 2285387 h 2479529"/>
                              <a:gd name="connsiteX3083" fmla="*/ 5009398 w 7228855"/>
                              <a:gd name="connsiteY3083" fmla="*/ 2286877 h 2479529"/>
                              <a:gd name="connsiteX3084" fmla="*/ 4999464 w 7228855"/>
                              <a:gd name="connsiteY3084" fmla="*/ 2299792 h 2479529"/>
                              <a:gd name="connsiteX3085" fmla="*/ 5009398 w 7228855"/>
                              <a:gd name="connsiteY3085" fmla="*/ 2312706 h 2479529"/>
                              <a:gd name="connsiteX3086" fmla="*/ 5014365 w 7228855"/>
                              <a:gd name="connsiteY3086" fmla="*/ 2314196 h 2479529"/>
                              <a:gd name="connsiteX3087" fmla="*/ 4324611 w 7228855"/>
                              <a:gd name="connsiteY3087" fmla="*/ 2316244 h 2479529"/>
                              <a:gd name="connsiteX3088" fmla="*/ 4337340 w 7228855"/>
                              <a:gd name="connsiteY3088" fmla="*/ 2314692 h 2479529"/>
                              <a:gd name="connsiteX3089" fmla="*/ 4374594 w 7228855"/>
                              <a:gd name="connsiteY3089" fmla="*/ 2297803 h 2479529"/>
                              <a:gd name="connsiteX3090" fmla="*/ 4362176 w 7228855"/>
                              <a:gd name="connsiteY3090" fmla="*/ 2268993 h 2479529"/>
                              <a:gd name="connsiteX3091" fmla="*/ 4320451 w 7228855"/>
                              <a:gd name="connsiteY3091" fmla="*/ 2286379 h 2479529"/>
                              <a:gd name="connsiteX3092" fmla="*/ 4314491 w 7228855"/>
                              <a:gd name="connsiteY3092" fmla="*/ 2309227 h 2479529"/>
                              <a:gd name="connsiteX3093" fmla="*/ 4324611 w 7228855"/>
                              <a:gd name="connsiteY3093" fmla="*/ 2316244 h 2479529"/>
                              <a:gd name="connsiteX3094" fmla="*/ 2261482 w 7228855"/>
                              <a:gd name="connsiteY3094" fmla="*/ 2316870 h 2479529"/>
                              <a:gd name="connsiteX3095" fmla="*/ 2261734 w 7228855"/>
                              <a:gd name="connsiteY3095" fmla="*/ 2316839 h 2479529"/>
                              <a:gd name="connsiteX3096" fmla="*/ 2261232 w 7228855"/>
                              <a:gd name="connsiteY3096" fmla="*/ 2316839 h 2479529"/>
                              <a:gd name="connsiteX3097" fmla="*/ 3314872 w 7228855"/>
                              <a:gd name="connsiteY3097" fmla="*/ 2317111 h 2479529"/>
                              <a:gd name="connsiteX3098" fmla="*/ 3326543 w 7228855"/>
                              <a:gd name="connsiteY3098" fmla="*/ 2308233 h 2479529"/>
                              <a:gd name="connsiteX3099" fmla="*/ 3328528 w 7228855"/>
                              <a:gd name="connsiteY3099" fmla="*/ 2294014 h 2479529"/>
                              <a:gd name="connsiteX3100" fmla="*/ 3322828 w 7228855"/>
                              <a:gd name="connsiteY3100" fmla="*/ 2286174 h 2479529"/>
                              <a:gd name="connsiteX3101" fmla="*/ 3322185 w 7228855"/>
                              <a:gd name="connsiteY3101" fmla="*/ 2287039 h 2479529"/>
                              <a:gd name="connsiteX3102" fmla="*/ 3322070 w 7228855"/>
                              <a:gd name="connsiteY3102" fmla="*/ 2287371 h 2479529"/>
                              <a:gd name="connsiteX3103" fmla="*/ 3322096 w 7228855"/>
                              <a:gd name="connsiteY3103" fmla="*/ 2287157 h 2479529"/>
                              <a:gd name="connsiteX3104" fmla="*/ 3321811 w 7228855"/>
                              <a:gd name="connsiteY3104" fmla="*/ 2287536 h 2479529"/>
                              <a:gd name="connsiteX3105" fmla="*/ 3321712 w 7228855"/>
                              <a:gd name="connsiteY3105" fmla="*/ 2287890 h 2479529"/>
                              <a:gd name="connsiteX3106" fmla="*/ 3321825 w 7228855"/>
                              <a:gd name="connsiteY3106" fmla="*/ 2287743 h 2479529"/>
                              <a:gd name="connsiteX3107" fmla="*/ 3321575 w 7228855"/>
                              <a:gd name="connsiteY3107" fmla="*/ 2288364 h 2479529"/>
                              <a:gd name="connsiteX3108" fmla="*/ 3321712 w 7228855"/>
                              <a:gd name="connsiteY3108" fmla="*/ 2287890 h 2479529"/>
                              <a:gd name="connsiteX3109" fmla="*/ 3320582 w 7228855"/>
                              <a:gd name="connsiteY3109" fmla="*/ 2289357 h 2479529"/>
                              <a:gd name="connsiteX3110" fmla="*/ 3320474 w 7228855"/>
                              <a:gd name="connsiteY3110" fmla="*/ 2289336 h 2479529"/>
                              <a:gd name="connsiteX3111" fmla="*/ 3320087 w 7228855"/>
                              <a:gd name="connsiteY3111" fmla="*/ 2289855 h 2479529"/>
                              <a:gd name="connsiteX3112" fmla="*/ 3319963 w 7228855"/>
                              <a:gd name="connsiteY3112" fmla="*/ 2289234 h 2479529"/>
                              <a:gd name="connsiteX3113" fmla="*/ 3320474 w 7228855"/>
                              <a:gd name="connsiteY3113" fmla="*/ 2289336 h 2479529"/>
                              <a:gd name="connsiteX3114" fmla="*/ 3321811 w 7228855"/>
                              <a:gd name="connsiteY3114" fmla="*/ 2287536 h 2479529"/>
                              <a:gd name="connsiteX3115" fmla="*/ 3322195 w 7228855"/>
                              <a:gd name="connsiteY3115" fmla="*/ 2286191 h 2479529"/>
                              <a:gd name="connsiteX3116" fmla="*/ 3322096 w 7228855"/>
                              <a:gd name="connsiteY3116" fmla="*/ 2287157 h 2479529"/>
                              <a:gd name="connsiteX3117" fmla="*/ 3322185 w 7228855"/>
                              <a:gd name="connsiteY3117" fmla="*/ 2287039 h 2479529"/>
                              <a:gd name="connsiteX3118" fmla="*/ 3322320 w 7228855"/>
                              <a:gd name="connsiteY3118" fmla="*/ 2286626 h 2479529"/>
                              <a:gd name="connsiteX3119" fmla="*/ 3322567 w 7228855"/>
                              <a:gd name="connsiteY3119" fmla="*/ 2285880 h 2479529"/>
                              <a:gd name="connsiteX3120" fmla="*/ 3322469 w 7228855"/>
                              <a:gd name="connsiteY3120" fmla="*/ 2285680 h 2479529"/>
                              <a:gd name="connsiteX3121" fmla="*/ 3321844 w 7228855"/>
                              <a:gd name="connsiteY3121" fmla="*/ 2284822 h 2479529"/>
                              <a:gd name="connsiteX3122" fmla="*/ 3321638 w 7228855"/>
                              <a:gd name="connsiteY3122" fmla="*/ 2284763 h 2479529"/>
                              <a:gd name="connsiteX3123" fmla="*/ 3321621 w 7228855"/>
                              <a:gd name="connsiteY3123" fmla="*/ 2284513 h 2479529"/>
                              <a:gd name="connsiteX3124" fmla="*/ 3320087 w 7228855"/>
                              <a:gd name="connsiteY3124" fmla="*/ 2282403 h 2479529"/>
                              <a:gd name="connsiteX3125" fmla="*/ 3320582 w 7228855"/>
                              <a:gd name="connsiteY3125" fmla="*/ 2282900 h 2479529"/>
                              <a:gd name="connsiteX3126" fmla="*/ 3321575 w 7228855"/>
                              <a:gd name="connsiteY3126" fmla="*/ 2283893 h 2479529"/>
                              <a:gd name="connsiteX3127" fmla="*/ 3321621 w 7228855"/>
                              <a:gd name="connsiteY3127" fmla="*/ 2284513 h 2479529"/>
                              <a:gd name="connsiteX3128" fmla="*/ 3321844 w 7228855"/>
                              <a:gd name="connsiteY3128" fmla="*/ 2284822 h 2479529"/>
                              <a:gd name="connsiteX3129" fmla="*/ 3322070 w 7228855"/>
                              <a:gd name="connsiteY3129" fmla="*/ 2284887 h 2479529"/>
                              <a:gd name="connsiteX3130" fmla="*/ 3322469 w 7228855"/>
                              <a:gd name="connsiteY3130" fmla="*/ 2285680 h 2479529"/>
                              <a:gd name="connsiteX3131" fmla="*/ 3322828 w 7228855"/>
                              <a:gd name="connsiteY3131" fmla="*/ 2286174 h 2479529"/>
                              <a:gd name="connsiteX3132" fmla="*/ 3329148 w 7228855"/>
                              <a:gd name="connsiteY3132" fmla="*/ 2277685 h 2479529"/>
                              <a:gd name="connsiteX3133" fmla="*/ 3327038 w 7228855"/>
                              <a:gd name="connsiteY3133" fmla="*/ 2262535 h 2479529"/>
                              <a:gd name="connsiteX3134" fmla="*/ 3299723 w 7228855"/>
                              <a:gd name="connsiteY3134" fmla="*/ 2255581 h 2479529"/>
                              <a:gd name="connsiteX3135" fmla="*/ 3300218 w 7228855"/>
                              <a:gd name="connsiteY3135" fmla="*/ 2315186 h 2479529"/>
                              <a:gd name="connsiteX3136" fmla="*/ 3314872 w 7228855"/>
                              <a:gd name="connsiteY3136" fmla="*/ 2317111 h 2479529"/>
                              <a:gd name="connsiteX3137" fmla="*/ 2258536 w 7228855"/>
                              <a:gd name="connsiteY3137" fmla="*/ 2317239 h 2479529"/>
                              <a:gd name="connsiteX3138" fmla="*/ 2259916 w 7228855"/>
                              <a:gd name="connsiteY3138" fmla="*/ 2317066 h 2479529"/>
                              <a:gd name="connsiteX3139" fmla="*/ 2259194 w 7228855"/>
                              <a:gd name="connsiteY3139" fmla="*/ 2316757 h 2479529"/>
                              <a:gd name="connsiteX3140" fmla="*/ 2258320 w 7228855"/>
                              <a:gd name="connsiteY3140" fmla="*/ 2317397 h 2479529"/>
                              <a:gd name="connsiteX3141" fmla="*/ 2258536 w 7228855"/>
                              <a:gd name="connsiteY3141" fmla="*/ 2317239 h 2479529"/>
                              <a:gd name="connsiteX3142" fmla="*/ 2257844 w 7228855"/>
                              <a:gd name="connsiteY3142" fmla="*/ 2317325 h 2479529"/>
                              <a:gd name="connsiteX3143" fmla="*/ 2257961 w 7228855"/>
                              <a:gd name="connsiteY3143" fmla="*/ 2317342 h 2479529"/>
                              <a:gd name="connsiteX3144" fmla="*/ 2258211 w 7228855"/>
                              <a:gd name="connsiteY3144" fmla="*/ 2317342 h 2479529"/>
                              <a:gd name="connsiteX3145" fmla="*/ 2258144 w 7228855"/>
                              <a:gd name="connsiteY3145" fmla="*/ 2317370 h 2479529"/>
                              <a:gd name="connsiteX3146" fmla="*/ 6344077 w 7228855"/>
                              <a:gd name="connsiteY3146" fmla="*/ 2317676 h 2479529"/>
                              <a:gd name="connsiteX3147" fmla="*/ 6361462 w 7228855"/>
                              <a:gd name="connsiteY3147" fmla="*/ 2294827 h 2479529"/>
                              <a:gd name="connsiteX3148" fmla="*/ 6359972 w 7228855"/>
                              <a:gd name="connsiteY3148" fmla="*/ 2289860 h 2479529"/>
                              <a:gd name="connsiteX3149" fmla="*/ 6344077 w 7228855"/>
                              <a:gd name="connsiteY3149" fmla="*/ 2277938 h 2479529"/>
                              <a:gd name="connsiteX3150" fmla="*/ 6328182 w 7228855"/>
                              <a:gd name="connsiteY3150" fmla="*/ 2289860 h 2479529"/>
                              <a:gd name="connsiteX3151" fmla="*/ 6326692 w 7228855"/>
                              <a:gd name="connsiteY3151" fmla="*/ 2294827 h 2479529"/>
                              <a:gd name="connsiteX3152" fmla="*/ 6344077 w 7228855"/>
                              <a:gd name="connsiteY3152" fmla="*/ 2317676 h 2479529"/>
                              <a:gd name="connsiteX3153" fmla="*/ 6868468 w 7228855"/>
                              <a:gd name="connsiteY3153" fmla="*/ 2318010 h 2479529"/>
                              <a:gd name="connsiteX3154" fmla="*/ 6868468 w 7228855"/>
                              <a:gd name="connsiteY3154" fmla="*/ 2268699 h 2479529"/>
                              <a:gd name="connsiteX3155" fmla="*/ 6868468 w 7228855"/>
                              <a:gd name="connsiteY3155" fmla="*/ 2318010 h 2479529"/>
                              <a:gd name="connsiteX3156" fmla="*/ 2267771 w 7228855"/>
                              <a:gd name="connsiteY3156" fmla="*/ 2318851 h 2479529"/>
                              <a:gd name="connsiteX3157" fmla="*/ 2264248 w 7228855"/>
                              <a:gd name="connsiteY3157" fmla="*/ 2317342 h 2479529"/>
                              <a:gd name="connsiteX3158" fmla="*/ 2265257 w 7228855"/>
                              <a:gd name="connsiteY3158" fmla="*/ 2317342 h 2479529"/>
                              <a:gd name="connsiteX3159" fmla="*/ 2261482 w 7228855"/>
                              <a:gd name="connsiteY3159" fmla="*/ 2316870 h 2479529"/>
                              <a:gd name="connsiteX3160" fmla="*/ 2259916 w 7228855"/>
                              <a:gd name="connsiteY3160" fmla="*/ 2317066 h 2479529"/>
                              <a:gd name="connsiteX3161" fmla="*/ 2262015 w 7228855"/>
                              <a:gd name="connsiteY3161" fmla="*/ 2317966 h 2479529"/>
                              <a:gd name="connsiteX3162" fmla="*/ 3687151 w 7228855"/>
                              <a:gd name="connsiteY3162" fmla="*/ 2319661 h 2479529"/>
                              <a:gd name="connsiteX3163" fmla="*/ 3687151 w 7228855"/>
                              <a:gd name="connsiteY3163" fmla="*/ 2279426 h 2479529"/>
                              <a:gd name="connsiteX3164" fmla="*/ 3687151 w 7228855"/>
                              <a:gd name="connsiteY3164" fmla="*/ 2319661 h 2479529"/>
                              <a:gd name="connsiteX3165" fmla="*/ 6916018 w 7228855"/>
                              <a:gd name="connsiteY3165" fmla="*/ 2323072 h 2479529"/>
                              <a:gd name="connsiteX3166" fmla="*/ 6916270 w 7228855"/>
                              <a:gd name="connsiteY3166" fmla="*/ 2323041 h 2479529"/>
                              <a:gd name="connsiteX3167" fmla="*/ 6915767 w 7228855"/>
                              <a:gd name="connsiteY3167" fmla="*/ 2323041 h 2479529"/>
                              <a:gd name="connsiteX3168" fmla="*/ 6913072 w 7228855"/>
                              <a:gd name="connsiteY3168" fmla="*/ 2323441 h 2479529"/>
                              <a:gd name="connsiteX3169" fmla="*/ 6914452 w 7228855"/>
                              <a:gd name="connsiteY3169" fmla="*/ 2323268 h 2479529"/>
                              <a:gd name="connsiteX3170" fmla="*/ 6913729 w 7228855"/>
                              <a:gd name="connsiteY3170" fmla="*/ 2322958 h 2479529"/>
                              <a:gd name="connsiteX3171" fmla="*/ 6912856 w 7228855"/>
                              <a:gd name="connsiteY3171" fmla="*/ 2323599 h 2479529"/>
                              <a:gd name="connsiteX3172" fmla="*/ 6913072 w 7228855"/>
                              <a:gd name="connsiteY3172" fmla="*/ 2323441 h 2479529"/>
                              <a:gd name="connsiteX3173" fmla="*/ 6912383 w 7228855"/>
                              <a:gd name="connsiteY3173" fmla="*/ 2323526 h 2479529"/>
                              <a:gd name="connsiteX3174" fmla="*/ 6912496 w 7228855"/>
                              <a:gd name="connsiteY3174" fmla="*/ 2323543 h 2479529"/>
                              <a:gd name="connsiteX3175" fmla="*/ 6912748 w 7228855"/>
                              <a:gd name="connsiteY3175" fmla="*/ 2323543 h 2479529"/>
                              <a:gd name="connsiteX3176" fmla="*/ 6912681 w 7228855"/>
                              <a:gd name="connsiteY3176" fmla="*/ 2323572 h 2479529"/>
                              <a:gd name="connsiteX3177" fmla="*/ 6922308 w 7228855"/>
                              <a:gd name="connsiteY3177" fmla="*/ 2325053 h 2479529"/>
                              <a:gd name="connsiteX3178" fmla="*/ 6918786 w 7228855"/>
                              <a:gd name="connsiteY3178" fmla="*/ 2323543 h 2479529"/>
                              <a:gd name="connsiteX3179" fmla="*/ 6919792 w 7228855"/>
                              <a:gd name="connsiteY3179" fmla="*/ 2323543 h 2479529"/>
                              <a:gd name="connsiteX3180" fmla="*/ 6916018 w 7228855"/>
                              <a:gd name="connsiteY3180" fmla="*/ 2323072 h 2479529"/>
                              <a:gd name="connsiteX3181" fmla="*/ 6914452 w 7228855"/>
                              <a:gd name="connsiteY3181" fmla="*/ 2323268 h 2479529"/>
                              <a:gd name="connsiteX3182" fmla="*/ 6916551 w 7228855"/>
                              <a:gd name="connsiteY3182" fmla="*/ 2324167 h 2479529"/>
                              <a:gd name="connsiteX3183" fmla="*/ 2272302 w 7228855"/>
                              <a:gd name="connsiteY3183" fmla="*/ 2328915 h 2479529"/>
                              <a:gd name="connsiteX3184" fmla="*/ 2272302 w 7228855"/>
                              <a:gd name="connsiteY3184" fmla="*/ 2328412 h 2479529"/>
                              <a:gd name="connsiteX3185" fmla="*/ 2272270 w 7228855"/>
                              <a:gd name="connsiteY3185" fmla="*/ 2328664 h 2479529"/>
                              <a:gd name="connsiteX3186" fmla="*/ 39940 w 7228855"/>
                              <a:gd name="connsiteY3186" fmla="*/ 2329847 h 2479529"/>
                              <a:gd name="connsiteX3187" fmla="*/ 64776 w 7228855"/>
                              <a:gd name="connsiteY3187" fmla="*/ 2315939 h 2479529"/>
                              <a:gd name="connsiteX3188" fmla="*/ 50868 w 7228855"/>
                              <a:gd name="connsiteY3188" fmla="*/ 2290606 h 2479529"/>
                              <a:gd name="connsiteX3189" fmla="*/ 13614 w 7228855"/>
                              <a:gd name="connsiteY3189" fmla="*/ 2292096 h 2479529"/>
                              <a:gd name="connsiteX3190" fmla="*/ 700 w 7228855"/>
                              <a:gd name="connsiteY3190" fmla="*/ 2314945 h 2479529"/>
                              <a:gd name="connsiteX3191" fmla="*/ 23549 w 7228855"/>
                              <a:gd name="connsiteY3191" fmla="*/ 2327860 h 2479529"/>
                              <a:gd name="connsiteX3192" fmla="*/ 25535 w 7228855"/>
                              <a:gd name="connsiteY3192" fmla="*/ 2327363 h 2479529"/>
                              <a:gd name="connsiteX3193" fmla="*/ 31496 w 7228855"/>
                              <a:gd name="connsiteY3193" fmla="*/ 2327363 h 2479529"/>
                              <a:gd name="connsiteX3194" fmla="*/ 33979 w 7228855"/>
                              <a:gd name="connsiteY3194" fmla="*/ 2327860 h 2479529"/>
                              <a:gd name="connsiteX3195" fmla="*/ 39940 w 7228855"/>
                              <a:gd name="connsiteY3195" fmla="*/ 2329847 h 2479529"/>
                              <a:gd name="connsiteX3196" fmla="*/ 2365892 w 7228855"/>
                              <a:gd name="connsiteY3196" fmla="*/ 2334451 h 2479529"/>
                              <a:gd name="connsiteX3197" fmla="*/ 2388030 w 7228855"/>
                              <a:gd name="connsiteY3197" fmla="*/ 2325393 h 2479529"/>
                              <a:gd name="connsiteX3198" fmla="*/ 2397088 w 7228855"/>
                              <a:gd name="connsiteY3198" fmla="*/ 2303254 h 2479529"/>
                              <a:gd name="connsiteX3199" fmla="*/ 2388030 w 7228855"/>
                              <a:gd name="connsiteY3199" fmla="*/ 2281114 h 2479529"/>
                              <a:gd name="connsiteX3200" fmla="*/ 2365892 w 7228855"/>
                              <a:gd name="connsiteY3200" fmla="*/ 2272057 h 2479529"/>
                              <a:gd name="connsiteX3201" fmla="*/ 2343751 w 7228855"/>
                              <a:gd name="connsiteY3201" fmla="*/ 2281114 h 2479529"/>
                              <a:gd name="connsiteX3202" fmla="*/ 2334695 w 7228855"/>
                              <a:gd name="connsiteY3202" fmla="*/ 2303254 h 2479529"/>
                              <a:gd name="connsiteX3203" fmla="*/ 2343751 w 7228855"/>
                              <a:gd name="connsiteY3203" fmla="*/ 2325393 h 2479529"/>
                              <a:gd name="connsiteX3204" fmla="*/ 2365892 w 7228855"/>
                              <a:gd name="connsiteY3204" fmla="*/ 2334451 h 2479529"/>
                              <a:gd name="connsiteX3205" fmla="*/ 6926837 w 7228855"/>
                              <a:gd name="connsiteY3205" fmla="*/ 2335116 h 2479529"/>
                              <a:gd name="connsiteX3206" fmla="*/ 6926837 w 7228855"/>
                              <a:gd name="connsiteY3206" fmla="*/ 2334614 h 2479529"/>
                              <a:gd name="connsiteX3207" fmla="*/ 6926806 w 7228855"/>
                              <a:gd name="connsiteY3207" fmla="*/ 2334865 h 2479529"/>
                              <a:gd name="connsiteX3208" fmla="*/ 4694479 w 7228855"/>
                              <a:gd name="connsiteY3208" fmla="*/ 2336049 h 2479529"/>
                              <a:gd name="connsiteX3209" fmla="*/ 4719315 w 7228855"/>
                              <a:gd name="connsiteY3209" fmla="*/ 2322140 h 2479529"/>
                              <a:gd name="connsiteX3210" fmla="*/ 4705407 w 7228855"/>
                              <a:gd name="connsiteY3210" fmla="*/ 2296808 h 2479529"/>
                              <a:gd name="connsiteX3211" fmla="*/ 4668153 w 7228855"/>
                              <a:gd name="connsiteY3211" fmla="*/ 2298298 h 2479529"/>
                              <a:gd name="connsiteX3212" fmla="*/ 4655239 w 7228855"/>
                              <a:gd name="connsiteY3212" fmla="*/ 2321147 h 2479529"/>
                              <a:gd name="connsiteX3213" fmla="*/ 4678088 w 7228855"/>
                              <a:gd name="connsiteY3213" fmla="*/ 2334062 h 2479529"/>
                              <a:gd name="connsiteX3214" fmla="*/ 4680075 w 7228855"/>
                              <a:gd name="connsiteY3214" fmla="*/ 2333565 h 2479529"/>
                              <a:gd name="connsiteX3215" fmla="*/ 4686035 w 7228855"/>
                              <a:gd name="connsiteY3215" fmla="*/ 2333565 h 2479529"/>
                              <a:gd name="connsiteX3216" fmla="*/ 4688518 w 7228855"/>
                              <a:gd name="connsiteY3216" fmla="*/ 2334062 h 2479529"/>
                              <a:gd name="connsiteX3217" fmla="*/ 4694479 w 7228855"/>
                              <a:gd name="connsiteY3217" fmla="*/ 2336049 h 2479529"/>
                              <a:gd name="connsiteX3218" fmla="*/ 3227446 w 7228855"/>
                              <a:gd name="connsiteY3218" fmla="*/ 2340550 h 2479529"/>
                              <a:gd name="connsiteX3219" fmla="*/ 3227694 w 7228855"/>
                              <a:gd name="connsiteY3219" fmla="*/ 2340522 h 2479529"/>
                              <a:gd name="connsiteX3220" fmla="*/ 3227197 w 7228855"/>
                              <a:gd name="connsiteY3220" fmla="*/ 2340522 h 2479529"/>
                              <a:gd name="connsiteX3221" fmla="*/ 1665634 w 7228855"/>
                              <a:gd name="connsiteY3221" fmla="*/ 2340585 h 2479529"/>
                              <a:gd name="connsiteX3222" fmla="*/ 1664697 w 7228855"/>
                              <a:gd name="connsiteY3222" fmla="*/ 2339782 h 2479529"/>
                              <a:gd name="connsiteX3223" fmla="*/ 1663576 w 7228855"/>
                              <a:gd name="connsiteY3223" fmla="*/ 2339670 h 2479529"/>
                              <a:gd name="connsiteX3224" fmla="*/ 7020427 w 7228855"/>
                              <a:gd name="connsiteY3224" fmla="*/ 2340652 h 2479529"/>
                              <a:gd name="connsiteX3225" fmla="*/ 7042567 w 7228855"/>
                              <a:gd name="connsiteY3225" fmla="*/ 2331595 h 2479529"/>
                              <a:gd name="connsiteX3226" fmla="*/ 7051624 w 7228855"/>
                              <a:gd name="connsiteY3226" fmla="*/ 2309456 h 2479529"/>
                              <a:gd name="connsiteX3227" fmla="*/ 7042567 w 7228855"/>
                              <a:gd name="connsiteY3227" fmla="*/ 2287316 h 2479529"/>
                              <a:gd name="connsiteX3228" fmla="*/ 7020427 w 7228855"/>
                              <a:gd name="connsiteY3228" fmla="*/ 2278259 h 2479529"/>
                              <a:gd name="connsiteX3229" fmla="*/ 6998288 w 7228855"/>
                              <a:gd name="connsiteY3229" fmla="*/ 2287316 h 2479529"/>
                              <a:gd name="connsiteX3230" fmla="*/ 6989231 w 7228855"/>
                              <a:gd name="connsiteY3230" fmla="*/ 2309456 h 2479529"/>
                              <a:gd name="connsiteX3231" fmla="*/ 6998288 w 7228855"/>
                              <a:gd name="connsiteY3231" fmla="*/ 2331595 h 2479529"/>
                              <a:gd name="connsiteX3232" fmla="*/ 7020427 w 7228855"/>
                              <a:gd name="connsiteY3232" fmla="*/ 2340652 h 2479529"/>
                              <a:gd name="connsiteX3233" fmla="*/ 1666287 w 7228855"/>
                              <a:gd name="connsiteY3233" fmla="*/ 2340875 h 2479529"/>
                              <a:gd name="connsiteX3234" fmla="*/ 1666188 w 7228855"/>
                              <a:gd name="connsiteY3234" fmla="*/ 2340776 h 2479529"/>
                              <a:gd name="connsiteX3235" fmla="*/ 1666265 w 7228855"/>
                              <a:gd name="connsiteY3235" fmla="*/ 2340865 h 2479529"/>
                              <a:gd name="connsiteX3236" fmla="*/ 1666396 w 7228855"/>
                              <a:gd name="connsiteY3236" fmla="*/ 2341019 h 2479529"/>
                              <a:gd name="connsiteX3237" fmla="*/ 1666265 w 7228855"/>
                              <a:gd name="connsiteY3237" fmla="*/ 2340865 h 2479529"/>
                              <a:gd name="connsiteX3238" fmla="*/ 1665634 w 7228855"/>
                              <a:gd name="connsiteY3238" fmla="*/ 2340585 h 2479529"/>
                              <a:gd name="connsiteX3239" fmla="*/ 1666088 w 7228855"/>
                              <a:gd name="connsiteY3239" fmla="*/ 2340975 h 2479529"/>
                              <a:gd name="connsiteX3240" fmla="*/ 1666711 w 7228855"/>
                              <a:gd name="connsiteY3240" fmla="*/ 2341064 h 2479529"/>
                              <a:gd name="connsiteX3241" fmla="*/ 1666287 w 7228855"/>
                              <a:gd name="connsiteY3241" fmla="*/ 2340875 h 2479529"/>
                              <a:gd name="connsiteX3242" fmla="*/ 1666437 w 7228855"/>
                              <a:gd name="connsiteY3242" fmla="*/ 2341024 h 2479529"/>
                              <a:gd name="connsiteX3243" fmla="*/ 1667181 w 7228855"/>
                              <a:gd name="connsiteY3243" fmla="*/ 2341273 h 2479529"/>
                              <a:gd name="connsiteX3244" fmla="*/ 1666871 w 7228855"/>
                              <a:gd name="connsiteY3244" fmla="*/ 2341087 h 2479529"/>
                              <a:gd name="connsiteX3245" fmla="*/ 1666711 w 7228855"/>
                              <a:gd name="connsiteY3245" fmla="*/ 2341064 h 2479529"/>
                              <a:gd name="connsiteX3246" fmla="*/ 3232636 w 7228855"/>
                              <a:gd name="connsiteY3246" fmla="*/ 2341752 h 2479529"/>
                              <a:gd name="connsiteX3247" fmla="*/ 3231170 w 7228855"/>
                              <a:gd name="connsiteY3247" fmla="*/ 2341019 h 2479529"/>
                              <a:gd name="connsiteX3248" fmla="*/ 3231667 w 7228855"/>
                              <a:gd name="connsiteY3248" fmla="*/ 2341019 h 2479529"/>
                              <a:gd name="connsiteX3249" fmla="*/ 3227446 w 7228855"/>
                              <a:gd name="connsiteY3249" fmla="*/ 2340550 h 2479529"/>
                              <a:gd name="connsiteX3250" fmla="*/ 3225247 w 7228855"/>
                              <a:gd name="connsiteY3250" fmla="*/ 2340794 h 2479529"/>
                              <a:gd name="connsiteX3251" fmla="*/ 3233833 w 7228855"/>
                              <a:gd name="connsiteY3251" fmla="*/ 2342350 h 2479529"/>
                              <a:gd name="connsiteX3252" fmla="*/ 3234809 w 7228855"/>
                              <a:gd name="connsiteY3252" fmla="*/ 2342339 h 2479529"/>
                              <a:gd name="connsiteX3253" fmla="*/ 3234648 w 7228855"/>
                              <a:gd name="connsiteY3253" fmla="*/ 2342013 h 2479529"/>
                              <a:gd name="connsiteX3254" fmla="*/ 3232636 w 7228855"/>
                              <a:gd name="connsiteY3254" fmla="*/ 2341752 h 2479529"/>
                              <a:gd name="connsiteX3255" fmla="*/ 1668071 w 7228855"/>
                              <a:gd name="connsiteY3255" fmla="*/ 2342557 h 2479529"/>
                              <a:gd name="connsiteX3256" fmla="*/ 1667934 w 7228855"/>
                              <a:gd name="connsiteY3256" fmla="*/ 2342197 h 2479529"/>
                              <a:gd name="connsiteX3257" fmla="*/ 1667678 w 7228855"/>
                              <a:gd name="connsiteY3257" fmla="*/ 2341770 h 2479529"/>
                              <a:gd name="connsiteX3258" fmla="*/ 1668138 w 7228855"/>
                              <a:gd name="connsiteY3258" fmla="*/ 2342732 h 2479529"/>
                              <a:gd name="connsiteX3259" fmla="*/ 1668135 w 7228855"/>
                              <a:gd name="connsiteY3259" fmla="*/ 2342723 h 2479529"/>
                              <a:gd name="connsiteX3260" fmla="*/ 1666437 w 7228855"/>
                              <a:gd name="connsiteY3260" fmla="*/ 2341024 h 2479529"/>
                              <a:gd name="connsiteX3261" fmla="*/ 1666396 w 7228855"/>
                              <a:gd name="connsiteY3261" fmla="*/ 2341019 h 2479529"/>
                              <a:gd name="connsiteX3262" fmla="*/ 1667106 w 7228855"/>
                              <a:gd name="connsiteY3262" fmla="*/ 2341847 h 2479529"/>
                              <a:gd name="connsiteX3263" fmla="*/ 1668174 w 7228855"/>
                              <a:gd name="connsiteY3263" fmla="*/ 2342763 h 2479529"/>
                              <a:gd name="connsiteX3264" fmla="*/ 1668071 w 7228855"/>
                              <a:gd name="connsiteY3264" fmla="*/ 2342557 h 2479529"/>
                              <a:gd name="connsiteX3265" fmla="*/ 1668135 w 7228855"/>
                              <a:gd name="connsiteY3265" fmla="*/ 2342723 h 2479529"/>
                              <a:gd name="connsiteX3266" fmla="*/ 1668174 w 7228855"/>
                              <a:gd name="connsiteY3266" fmla="*/ 2342763 h 2479529"/>
                              <a:gd name="connsiteX3267" fmla="*/ 1668174 w 7228855"/>
                              <a:gd name="connsiteY3267" fmla="*/ 2342763 h 2479529"/>
                              <a:gd name="connsiteX3268" fmla="*/ 1668174 w 7228855"/>
                              <a:gd name="connsiteY3268" fmla="*/ 2342763 h 2479529"/>
                              <a:gd name="connsiteX3269" fmla="*/ 1668174 w 7228855"/>
                              <a:gd name="connsiteY3269" fmla="*/ 2342763 h 2479529"/>
                              <a:gd name="connsiteX3270" fmla="*/ 1668571 w 7228855"/>
                              <a:gd name="connsiteY3270" fmla="*/ 2343557 h 2479529"/>
                              <a:gd name="connsiteX3271" fmla="*/ 1668174 w 7228855"/>
                              <a:gd name="connsiteY3271" fmla="*/ 2342763 h 2479529"/>
                              <a:gd name="connsiteX3272" fmla="*/ 1668174 w 7228855"/>
                              <a:gd name="connsiteY3272" fmla="*/ 2342763 h 2479529"/>
                              <a:gd name="connsiteX3273" fmla="*/ 1668174 w 7228855"/>
                              <a:gd name="connsiteY3273" fmla="*/ 2342763 h 2479529"/>
                              <a:gd name="connsiteX3274" fmla="*/ 1668174 w 7228855"/>
                              <a:gd name="connsiteY3274" fmla="*/ 2342763 h 2479529"/>
                              <a:gd name="connsiteX3275" fmla="*/ 1668138 w 7228855"/>
                              <a:gd name="connsiteY3275" fmla="*/ 2342732 h 2479529"/>
                              <a:gd name="connsiteX3276" fmla="*/ 1668357 w 7228855"/>
                              <a:gd name="connsiteY3276" fmla="*/ 2343307 h 2479529"/>
                              <a:gd name="connsiteX3277" fmla="*/ 3237836 w 7228855"/>
                              <a:gd name="connsiteY3277" fmla="*/ 2345283 h 2479529"/>
                              <a:gd name="connsiteX3278" fmla="*/ 3237629 w 7228855"/>
                              <a:gd name="connsiteY3278" fmla="*/ 2344993 h 2479529"/>
                              <a:gd name="connsiteX3279" fmla="*/ 3237863 w 7228855"/>
                              <a:gd name="connsiteY3279" fmla="*/ 2345230 h 2479529"/>
                              <a:gd name="connsiteX3280" fmla="*/ 3236261 w 7228855"/>
                              <a:gd name="connsiteY3280" fmla="*/ 2342323 h 2479529"/>
                              <a:gd name="connsiteX3281" fmla="*/ 3234809 w 7228855"/>
                              <a:gd name="connsiteY3281" fmla="*/ 2342339 h 2479529"/>
                              <a:gd name="connsiteX3282" fmla="*/ 3235143 w 7228855"/>
                              <a:gd name="connsiteY3282" fmla="*/ 2343006 h 2479529"/>
                              <a:gd name="connsiteX3283" fmla="*/ 3235421 w 7228855"/>
                              <a:gd name="connsiteY3283" fmla="*/ 2343558 h 2479529"/>
                              <a:gd name="connsiteX3284" fmla="*/ 3238124 w 7228855"/>
                              <a:gd name="connsiteY3284" fmla="*/ 2345490 h 2479529"/>
                              <a:gd name="connsiteX3285" fmla="*/ 3237863 w 7228855"/>
                              <a:gd name="connsiteY3285" fmla="*/ 2345230 h 2479529"/>
                              <a:gd name="connsiteX3286" fmla="*/ 3237934 w 7228855"/>
                              <a:gd name="connsiteY3286" fmla="*/ 2345353 h 2479529"/>
                              <a:gd name="connsiteX3287" fmla="*/ 3238095 w 7228855"/>
                              <a:gd name="connsiteY3287" fmla="*/ 2345645 h 2479529"/>
                              <a:gd name="connsiteX3288" fmla="*/ 3237934 w 7228855"/>
                              <a:gd name="connsiteY3288" fmla="*/ 2345353 h 2479529"/>
                              <a:gd name="connsiteX3289" fmla="*/ 3237836 w 7228855"/>
                              <a:gd name="connsiteY3289" fmla="*/ 2345283 h 2479529"/>
                              <a:gd name="connsiteX3290" fmla="*/ 6320177 w 7228855"/>
                              <a:gd name="connsiteY3290" fmla="*/ 2346787 h 2479529"/>
                              <a:gd name="connsiteX3291" fmla="*/ 6319241 w 7228855"/>
                              <a:gd name="connsiteY3291" fmla="*/ 2345985 h 2479529"/>
                              <a:gd name="connsiteX3292" fmla="*/ 6318119 w 7228855"/>
                              <a:gd name="connsiteY3292" fmla="*/ 2345873 h 2479529"/>
                              <a:gd name="connsiteX3293" fmla="*/ 2257206 w 7228855"/>
                              <a:gd name="connsiteY3293" fmla="*/ 2347030 h 2479529"/>
                              <a:gd name="connsiteX3294" fmla="*/ 2276828 w 7228855"/>
                              <a:gd name="connsiteY3294" fmla="*/ 2338979 h 2479529"/>
                              <a:gd name="connsiteX3295" fmla="*/ 2271293 w 7228855"/>
                              <a:gd name="connsiteY3295" fmla="*/ 2317845 h 2479529"/>
                              <a:gd name="connsiteX3296" fmla="*/ 2270010 w 7228855"/>
                              <a:gd name="connsiteY3296" fmla="*/ 2317693 h 2479529"/>
                              <a:gd name="connsiteX3297" fmla="*/ 2270289 w 7228855"/>
                              <a:gd name="connsiteY3297" fmla="*/ 2317845 h 2479529"/>
                              <a:gd name="connsiteX3298" fmla="*/ 2271795 w 7228855"/>
                              <a:gd name="connsiteY3298" fmla="*/ 2325694 h 2479529"/>
                              <a:gd name="connsiteX3299" fmla="*/ 2271795 w 7228855"/>
                              <a:gd name="connsiteY3299" fmla="*/ 2324889 h 2479529"/>
                              <a:gd name="connsiteX3300" fmla="*/ 2272087 w 7228855"/>
                              <a:gd name="connsiteY3300" fmla="*/ 2327194 h 2479529"/>
                              <a:gd name="connsiteX3301" fmla="*/ 2272804 w 7228855"/>
                              <a:gd name="connsiteY3301" fmla="*/ 2330928 h 2479529"/>
                              <a:gd name="connsiteX3302" fmla="*/ 2271828 w 7228855"/>
                              <a:gd name="connsiteY3302" fmla="*/ 2332180 h 2479529"/>
                              <a:gd name="connsiteX3303" fmla="*/ 2271795 w 7228855"/>
                              <a:gd name="connsiteY3303" fmla="*/ 2332437 h 2479529"/>
                              <a:gd name="connsiteX3304" fmla="*/ 2271795 w 7228855"/>
                              <a:gd name="connsiteY3304" fmla="*/ 2332222 h 2479529"/>
                              <a:gd name="connsiteX3305" fmla="*/ 2271524 w 7228855"/>
                              <a:gd name="connsiteY3305" fmla="*/ 2332574 h 2479529"/>
                              <a:gd name="connsiteX3306" fmla="*/ 2270289 w 7228855"/>
                              <a:gd name="connsiteY3306" fmla="*/ 2335456 h 2479529"/>
                              <a:gd name="connsiteX3307" fmla="*/ 2265758 w 7228855"/>
                              <a:gd name="connsiteY3307" fmla="*/ 2339985 h 2479529"/>
                              <a:gd name="connsiteX3308" fmla="*/ 2271524 w 7228855"/>
                              <a:gd name="connsiteY3308" fmla="*/ 2332574 h 2479529"/>
                              <a:gd name="connsiteX3309" fmla="*/ 2271795 w 7228855"/>
                              <a:gd name="connsiteY3309" fmla="*/ 2331934 h 2479529"/>
                              <a:gd name="connsiteX3310" fmla="*/ 2271795 w 7228855"/>
                              <a:gd name="connsiteY3310" fmla="*/ 2332222 h 2479529"/>
                              <a:gd name="connsiteX3311" fmla="*/ 2271828 w 7228855"/>
                              <a:gd name="connsiteY3311" fmla="*/ 2332180 h 2479529"/>
                              <a:gd name="connsiteX3312" fmla="*/ 2272270 w 7228855"/>
                              <a:gd name="connsiteY3312" fmla="*/ 2328664 h 2479529"/>
                              <a:gd name="connsiteX3313" fmla="*/ 2272087 w 7228855"/>
                              <a:gd name="connsiteY3313" fmla="*/ 2327194 h 2479529"/>
                              <a:gd name="connsiteX3314" fmla="*/ 2271795 w 7228855"/>
                              <a:gd name="connsiteY3314" fmla="*/ 2325694 h 2479529"/>
                              <a:gd name="connsiteX3315" fmla="*/ 2271795 w 7228855"/>
                              <a:gd name="connsiteY3315" fmla="*/ 2325896 h 2479529"/>
                              <a:gd name="connsiteX3316" fmla="*/ 2270289 w 7228855"/>
                              <a:gd name="connsiteY3316" fmla="*/ 2322374 h 2479529"/>
                              <a:gd name="connsiteX3317" fmla="*/ 2268780 w 7228855"/>
                              <a:gd name="connsiteY3317" fmla="*/ 2320864 h 2479529"/>
                              <a:gd name="connsiteX3318" fmla="*/ 2262015 w 7228855"/>
                              <a:gd name="connsiteY3318" fmla="*/ 2317966 h 2479529"/>
                              <a:gd name="connsiteX3319" fmla="*/ 2258320 w 7228855"/>
                              <a:gd name="connsiteY3319" fmla="*/ 2317397 h 2479529"/>
                              <a:gd name="connsiteX3320" fmla="*/ 2251239 w 7228855"/>
                              <a:gd name="connsiteY3320" fmla="*/ 2322590 h 2479529"/>
                              <a:gd name="connsiteX3321" fmla="*/ 2250158 w 7228855"/>
                              <a:gd name="connsiteY3321" fmla="*/ 2323883 h 2479529"/>
                              <a:gd name="connsiteX3322" fmla="*/ 2250158 w 7228855"/>
                              <a:gd name="connsiteY3322" fmla="*/ 2323380 h 2479529"/>
                              <a:gd name="connsiteX3323" fmla="*/ 2251239 w 7228855"/>
                              <a:gd name="connsiteY3323" fmla="*/ 2322590 h 2479529"/>
                              <a:gd name="connsiteX3324" fmla="*/ 2252447 w 7228855"/>
                              <a:gd name="connsiteY3324" fmla="*/ 2321139 h 2479529"/>
                              <a:gd name="connsiteX3325" fmla="*/ 2252173 w 7228855"/>
                              <a:gd name="connsiteY3325" fmla="*/ 2321368 h 2479529"/>
                              <a:gd name="connsiteX3326" fmla="*/ 2252676 w 7228855"/>
                              <a:gd name="connsiteY3326" fmla="*/ 2320864 h 2479529"/>
                              <a:gd name="connsiteX3327" fmla="*/ 2252447 w 7228855"/>
                              <a:gd name="connsiteY3327" fmla="*/ 2321139 h 2479529"/>
                              <a:gd name="connsiteX3328" fmla="*/ 2255191 w 7228855"/>
                              <a:gd name="connsiteY3328" fmla="*/ 2318851 h 2479529"/>
                              <a:gd name="connsiteX3329" fmla="*/ 2254690 w 7228855"/>
                              <a:gd name="connsiteY3329" fmla="*/ 2318851 h 2479529"/>
                              <a:gd name="connsiteX3330" fmla="*/ 2258144 w 7228855"/>
                              <a:gd name="connsiteY3330" fmla="*/ 2317370 h 2479529"/>
                              <a:gd name="connsiteX3331" fmla="*/ 2257961 w 7228855"/>
                              <a:gd name="connsiteY3331" fmla="*/ 2317342 h 2479529"/>
                              <a:gd name="connsiteX3332" fmla="*/ 2257709 w 7228855"/>
                              <a:gd name="connsiteY3332" fmla="*/ 2317342 h 2479529"/>
                              <a:gd name="connsiteX3333" fmla="*/ 2257844 w 7228855"/>
                              <a:gd name="connsiteY3333" fmla="*/ 2317325 h 2479529"/>
                              <a:gd name="connsiteX3334" fmla="*/ 2254690 w 7228855"/>
                              <a:gd name="connsiteY3334" fmla="*/ 2316839 h 2479529"/>
                              <a:gd name="connsiteX3335" fmla="*/ 2258325 w 7228855"/>
                              <a:gd name="connsiteY3335" fmla="*/ 2316384 h 2479529"/>
                              <a:gd name="connsiteX3336" fmla="*/ 2258211 w 7228855"/>
                              <a:gd name="connsiteY3336" fmla="*/ 2316336 h 2479529"/>
                              <a:gd name="connsiteX3337" fmla="*/ 2258714 w 7228855"/>
                              <a:gd name="connsiteY3337" fmla="*/ 2316336 h 2479529"/>
                              <a:gd name="connsiteX3338" fmla="*/ 2258325 w 7228855"/>
                              <a:gd name="connsiteY3338" fmla="*/ 2316384 h 2479529"/>
                              <a:gd name="connsiteX3339" fmla="*/ 2259194 w 7228855"/>
                              <a:gd name="connsiteY3339" fmla="*/ 2316757 h 2479529"/>
                              <a:gd name="connsiteX3340" fmla="*/ 2259595 w 7228855"/>
                              <a:gd name="connsiteY3340" fmla="*/ 2316462 h 2479529"/>
                              <a:gd name="connsiteX3341" fmla="*/ 2270010 w 7228855"/>
                              <a:gd name="connsiteY3341" fmla="*/ 2317693 h 2479529"/>
                              <a:gd name="connsiteX3342" fmla="*/ 2259595 w 7228855"/>
                              <a:gd name="connsiteY3342" fmla="*/ 2311996 h 2479529"/>
                              <a:gd name="connsiteX3343" fmla="*/ 2248149 w 7228855"/>
                              <a:gd name="connsiteY3343" fmla="*/ 2316336 h 2479529"/>
                              <a:gd name="connsiteX3344" fmla="*/ 2242926 w 7228855"/>
                              <a:gd name="connsiteY3344" fmla="*/ 2329104 h 2479529"/>
                              <a:gd name="connsiteX3345" fmla="*/ 2245362 w 7228855"/>
                              <a:gd name="connsiteY3345" fmla="*/ 2334378 h 2479529"/>
                              <a:gd name="connsiteX3346" fmla="*/ 2244122 w 7228855"/>
                              <a:gd name="connsiteY3346" fmla="*/ 2330928 h 2479529"/>
                              <a:gd name="connsiteX3347" fmla="*/ 2248651 w 7228855"/>
                              <a:gd name="connsiteY3347" fmla="*/ 2341495 h 2479529"/>
                              <a:gd name="connsiteX3348" fmla="*/ 2245362 w 7228855"/>
                              <a:gd name="connsiteY3348" fmla="*/ 2334378 h 2479529"/>
                              <a:gd name="connsiteX3349" fmla="*/ 2247832 w 7228855"/>
                              <a:gd name="connsiteY3349" fmla="*/ 2341243 h 2479529"/>
                              <a:gd name="connsiteX3350" fmla="*/ 2257206 w 7228855"/>
                              <a:gd name="connsiteY3350" fmla="*/ 2347030 h 2479529"/>
                              <a:gd name="connsiteX3351" fmla="*/ 6320831 w 7228855"/>
                              <a:gd name="connsiteY3351" fmla="*/ 2347078 h 2479529"/>
                              <a:gd name="connsiteX3352" fmla="*/ 6320732 w 7228855"/>
                              <a:gd name="connsiteY3352" fmla="*/ 2346979 h 2479529"/>
                              <a:gd name="connsiteX3353" fmla="*/ 6320808 w 7228855"/>
                              <a:gd name="connsiteY3353" fmla="*/ 2347068 h 2479529"/>
                              <a:gd name="connsiteX3354" fmla="*/ 6320940 w 7228855"/>
                              <a:gd name="connsiteY3354" fmla="*/ 2347221 h 2479529"/>
                              <a:gd name="connsiteX3355" fmla="*/ 6320808 w 7228855"/>
                              <a:gd name="connsiteY3355" fmla="*/ 2347068 h 2479529"/>
                              <a:gd name="connsiteX3356" fmla="*/ 6320177 w 7228855"/>
                              <a:gd name="connsiteY3356" fmla="*/ 2346787 h 2479529"/>
                              <a:gd name="connsiteX3357" fmla="*/ 6320632 w 7228855"/>
                              <a:gd name="connsiteY3357" fmla="*/ 2347177 h 2479529"/>
                              <a:gd name="connsiteX3358" fmla="*/ 6321254 w 7228855"/>
                              <a:gd name="connsiteY3358" fmla="*/ 2347266 h 2479529"/>
                              <a:gd name="connsiteX3359" fmla="*/ 6320831 w 7228855"/>
                              <a:gd name="connsiteY3359" fmla="*/ 2347078 h 2479529"/>
                              <a:gd name="connsiteX3360" fmla="*/ 6320980 w 7228855"/>
                              <a:gd name="connsiteY3360" fmla="*/ 2347227 h 2479529"/>
                              <a:gd name="connsiteX3361" fmla="*/ 6321725 w 7228855"/>
                              <a:gd name="connsiteY3361" fmla="*/ 2347475 h 2479529"/>
                              <a:gd name="connsiteX3362" fmla="*/ 6321415 w 7228855"/>
                              <a:gd name="connsiteY3362" fmla="*/ 2347289 h 2479529"/>
                              <a:gd name="connsiteX3363" fmla="*/ 6321254 w 7228855"/>
                              <a:gd name="connsiteY3363" fmla="*/ 2347266 h 2479529"/>
                              <a:gd name="connsiteX3364" fmla="*/ 145365 w 7228855"/>
                              <a:gd name="connsiteY3364" fmla="*/ 2347676 h 2479529"/>
                              <a:gd name="connsiteX3365" fmla="*/ 157162 w 7228855"/>
                              <a:gd name="connsiteY3365" fmla="*/ 2339782 h 2479529"/>
                              <a:gd name="connsiteX3366" fmla="*/ 224716 w 7228855"/>
                              <a:gd name="connsiteY3366" fmla="*/ 2196231 h 2479529"/>
                              <a:gd name="connsiteX3367" fmla="*/ 190442 w 7228855"/>
                              <a:gd name="connsiteY3367" fmla="*/ 2186793 h 2479529"/>
                              <a:gd name="connsiteX3368" fmla="*/ 126366 w 7228855"/>
                              <a:gd name="connsiteY3368" fmla="*/ 2321900 h 2479529"/>
                              <a:gd name="connsiteX3369" fmla="*/ 145365 w 7228855"/>
                              <a:gd name="connsiteY3369" fmla="*/ 2347676 h 2479529"/>
                              <a:gd name="connsiteX3370" fmla="*/ 1273688 w 7228855"/>
                              <a:gd name="connsiteY3370" fmla="*/ 2348665 h 2479529"/>
                              <a:gd name="connsiteX3371" fmla="*/ 1283562 w 7228855"/>
                              <a:gd name="connsiteY3371" fmla="*/ 2337469 h 2479529"/>
                              <a:gd name="connsiteX3372" fmla="*/ 1288091 w 7228855"/>
                              <a:gd name="connsiteY3372" fmla="*/ 2318852 h 2479529"/>
                              <a:gd name="connsiteX3373" fmla="*/ 1295135 w 7228855"/>
                              <a:gd name="connsiteY3373" fmla="*/ 2301744 h 2479529"/>
                              <a:gd name="connsiteX3374" fmla="*/ 1265951 w 7228855"/>
                              <a:gd name="connsiteY3374" fmla="*/ 2284637 h 2479529"/>
                              <a:gd name="connsiteX3375" fmla="*/ 1255385 w 7228855"/>
                              <a:gd name="connsiteY3375" fmla="*/ 2312311 h 2479529"/>
                              <a:gd name="connsiteX3376" fmla="*/ 1255887 w 7228855"/>
                              <a:gd name="connsiteY3376" fmla="*/ 2327406 h 2479529"/>
                              <a:gd name="connsiteX3377" fmla="*/ 1260416 w 7228855"/>
                              <a:gd name="connsiteY3377" fmla="*/ 2340992 h 2479529"/>
                              <a:gd name="connsiteX3378" fmla="*/ 1273688 w 7228855"/>
                              <a:gd name="connsiteY3378" fmla="*/ 2348665 h 2479529"/>
                              <a:gd name="connsiteX3379" fmla="*/ 6322615 w 7228855"/>
                              <a:gd name="connsiteY3379" fmla="*/ 2348760 h 2479529"/>
                              <a:gd name="connsiteX3380" fmla="*/ 6322478 w 7228855"/>
                              <a:gd name="connsiteY3380" fmla="*/ 2348400 h 2479529"/>
                              <a:gd name="connsiteX3381" fmla="*/ 6322221 w 7228855"/>
                              <a:gd name="connsiteY3381" fmla="*/ 2347972 h 2479529"/>
                              <a:gd name="connsiteX3382" fmla="*/ 6322682 w 7228855"/>
                              <a:gd name="connsiteY3382" fmla="*/ 2348935 h 2479529"/>
                              <a:gd name="connsiteX3383" fmla="*/ 6322679 w 7228855"/>
                              <a:gd name="connsiteY3383" fmla="*/ 2348926 h 2479529"/>
                              <a:gd name="connsiteX3384" fmla="*/ 6320980 w 7228855"/>
                              <a:gd name="connsiteY3384" fmla="*/ 2347227 h 2479529"/>
                              <a:gd name="connsiteX3385" fmla="*/ 6320940 w 7228855"/>
                              <a:gd name="connsiteY3385" fmla="*/ 2347221 h 2479529"/>
                              <a:gd name="connsiteX3386" fmla="*/ 6321650 w 7228855"/>
                              <a:gd name="connsiteY3386" fmla="*/ 2348051 h 2479529"/>
                              <a:gd name="connsiteX3387" fmla="*/ 3240119 w 7228855"/>
                              <a:gd name="connsiteY3387" fmla="*/ 2349317 h 2479529"/>
                              <a:gd name="connsiteX3388" fmla="*/ 3239613 w 7228855"/>
                              <a:gd name="connsiteY3388" fmla="*/ 2347973 h 2479529"/>
                              <a:gd name="connsiteX3389" fmla="*/ 3240110 w 7228855"/>
                              <a:gd name="connsiteY3389" fmla="*/ 2348470 h 2479529"/>
                              <a:gd name="connsiteX3390" fmla="*/ 3238095 w 7228855"/>
                              <a:gd name="connsiteY3390" fmla="*/ 2345645 h 2479529"/>
                              <a:gd name="connsiteX3391" fmla="*/ 6323115 w 7228855"/>
                              <a:gd name="connsiteY3391" fmla="*/ 2349759 h 2479529"/>
                              <a:gd name="connsiteX3392" fmla="*/ 6322615 w 7228855"/>
                              <a:gd name="connsiteY3392" fmla="*/ 2348760 h 2479529"/>
                              <a:gd name="connsiteX3393" fmla="*/ 6322679 w 7228855"/>
                              <a:gd name="connsiteY3393" fmla="*/ 2348926 h 2479529"/>
                              <a:gd name="connsiteX3394" fmla="*/ 6322718 w 7228855"/>
                              <a:gd name="connsiteY3394" fmla="*/ 2348966 h 2479529"/>
                              <a:gd name="connsiteX3395" fmla="*/ 6322682 w 7228855"/>
                              <a:gd name="connsiteY3395" fmla="*/ 2348935 h 2479529"/>
                              <a:gd name="connsiteX3396" fmla="*/ 6322901 w 7228855"/>
                              <a:gd name="connsiteY3396" fmla="*/ 2349510 h 2479529"/>
                              <a:gd name="connsiteX3397" fmla="*/ 2388197 w 7228855"/>
                              <a:gd name="connsiteY3397" fmla="*/ 2352553 h 2479529"/>
                              <a:gd name="connsiteX3398" fmla="*/ 2387530 w 7228855"/>
                              <a:gd name="connsiteY3398" fmla="*/ 2351055 h 2479529"/>
                              <a:gd name="connsiteX3399" fmla="*/ 2388032 w 7228855"/>
                              <a:gd name="connsiteY3399" fmla="*/ 2351558 h 2479529"/>
                              <a:gd name="connsiteX3400" fmla="*/ 2385748 w 7228855"/>
                              <a:gd name="connsiteY3400" fmla="*/ 2348512 h 2479529"/>
                              <a:gd name="connsiteX3401" fmla="*/ 2385991 w 7228855"/>
                              <a:gd name="connsiteY3401" fmla="*/ 2350603 h 2479529"/>
                              <a:gd name="connsiteX3402" fmla="*/ 6911741 w 7228855"/>
                              <a:gd name="connsiteY3402" fmla="*/ 2353231 h 2479529"/>
                              <a:gd name="connsiteX3403" fmla="*/ 6931365 w 7228855"/>
                              <a:gd name="connsiteY3403" fmla="*/ 2345180 h 2479529"/>
                              <a:gd name="connsiteX3404" fmla="*/ 6925830 w 7228855"/>
                              <a:gd name="connsiteY3404" fmla="*/ 2324046 h 2479529"/>
                              <a:gd name="connsiteX3405" fmla="*/ 6924546 w 7228855"/>
                              <a:gd name="connsiteY3405" fmla="*/ 2323895 h 2479529"/>
                              <a:gd name="connsiteX3406" fmla="*/ 6924824 w 7228855"/>
                              <a:gd name="connsiteY3406" fmla="*/ 2324046 h 2479529"/>
                              <a:gd name="connsiteX3407" fmla="*/ 6926333 w 7228855"/>
                              <a:gd name="connsiteY3407" fmla="*/ 2331896 h 2479529"/>
                              <a:gd name="connsiteX3408" fmla="*/ 6926333 w 7228855"/>
                              <a:gd name="connsiteY3408" fmla="*/ 2331091 h 2479529"/>
                              <a:gd name="connsiteX3409" fmla="*/ 6926622 w 7228855"/>
                              <a:gd name="connsiteY3409" fmla="*/ 2333397 h 2479529"/>
                              <a:gd name="connsiteX3410" fmla="*/ 6927340 w 7228855"/>
                              <a:gd name="connsiteY3410" fmla="*/ 2337129 h 2479529"/>
                              <a:gd name="connsiteX3411" fmla="*/ 6926365 w 7228855"/>
                              <a:gd name="connsiteY3411" fmla="*/ 2338382 h 2479529"/>
                              <a:gd name="connsiteX3412" fmla="*/ 6926333 w 7228855"/>
                              <a:gd name="connsiteY3412" fmla="*/ 2338638 h 2479529"/>
                              <a:gd name="connsiteX3413" fmla="*/ 6926333 w 7228855"/>
                              <a:gd name="connsiteY3413" fmla="*/ 2338423 h 2479529"/>
                              <a:gd name="connsiteX3414" fmla="*/ 6926059 w 7228855"/>
                              <a:gd name="connsiteY3414" fmla="*/ 2338776 h 2479529"/>
                              <a:gd name="connsiteX3415" fmla="*/ 6924824 w 7228855"/>
                              <a:gd name="connsiteY3415" fmla="*/ 2341658 h 2479529"/>
                              <a:gd name="connsiteX3416" fmla="*/ 6920296 w 7228855"/>
                              <a:gd name="connsiteY3416" fmla="*/ 2346186 h 2479529"/>
                              <a:gd name="connsiteX3417" fmla="*/ 6926059 w 7228855"/>
                              <a:gd name="connsiteY3417" fmla="*/ 2338776 h 2479529"/>
                              <a:gd name="connsiteX3418" fmla="*/ 6926333 w 7228855"/>
                              <a:gd name="connsiteY3418" fmla="*/ 2338136 h 2479529"/>
                              <a:gd name="connsiteX3419" fmla="*/ 6926333 w 7228855"/>
                              <a:gd name="connsiteY3419" fmla="*/ 2338423 h 2479529"/>
                              <a:gd name="connsiteX3420" fmla="*/ 6926365 w 7228855"/>
                              <a:gd name="connsiteY3420" fmla="*/ 2338382 h 2479529"/>
                              <a:gd name="connsiteX3421" fmla="*/ 6926806 w 7228855"/>
                              <a:gd name="connsiteY3421" fmla="*/ 2334865 h 2479529"/>
                              <a:gd name="connsiteX3422" fmla="*/ 6926622 w 7228855"/>
                              <a:gd name="connsiteY3422" fmla="*/ 2333397 h 2479529"/>
                              <a:gd name="connsiteX3423" fmla="*/ 6926333 w 7228855"/>
                              <a:gd name="connsiteY3423" fmla="*/ 2331896 h 2479529"/>
                              <a:gd name="connsiteX3424" fmla="*/ 6926333 w 7228855"/>
                              <a:gd name="connsiteY3424" fmla="*/ 2332097 h 2479529"/>
                              <a:gd name="connsiteX3425" fmla="*/ 6924824 w 7228855"/>
                              <a:gd name="connsiteY3425" fmla="*/ 2328575 h 2479529"/>
                              <a:gd name="connsiteX3426" fmla="*/ 6923315 w 7228855"/>
                              <a:gd name="connsiteY3426" fmla="*/ 2327066 h 2479529"/>
                              <a:gd name="connsiteX3427" fmla="*/ 6916551 w 7228855"/>
                              <a:gd name="connsiteY3427" fmla="*/ 2324167 h 2479529"/>
                              <a:gd name="connsiteX3428" fmla="*/ 6912856 w 7228855"/>
                              <a:gd name="connsiteY3428" fmla="*/ 2323599 h 2479529"/>
                              <a:gd name="connsiteX3429" fmla="*/ 6905775 w 7228855"/>
                              <a:gd name="connsiteY3429" fmla="*/ 2328791 h 2479529"/>
                              <a:gd name="connsiteX3430" fmla="*/ 6904697 w 7228855"/>
                              <a:gd name="connsiteY3430" fmla="*/ 2330085 h 2479529"/>
                              <a:gd name="connsiteX3431" fmla="*/ 6904697 w 7228855"/>
                              <a:gd name="connsiteY3431" fmla="*/ 2329582 h 2479529"/>
                              <a:gd name="connsiteX3432" fmla="*/ 6905775 w 7228855"/>
                              <a:gd name="connsiteY3432" fmla="*/ 2328791 h 2479529"/>
                              <a:gd name="connsiteX3433" fmla="*/ 6906985 w 7228855"/>
                              <a:gd name="connsiteY3433" fmla="*/ 2327339 h 2479529"/>
                              <a:gd name="connsiteX3434" fmla="*/ 6906709 w 7228855"/>
                              <a:gd name="connsiteY3434" fmla="*/ 2327569 h 2479529"/>
                              <a:gd name="connsiteX3435" fmla="*/ 6907213 w 7228855"/>
                              <a:gd name="connsiteY3435" fmla="*/ 2327066 h 2479529"/>
                              <a:gd name="connsiteX3436" fmla="*/ 6906985 w 7228855"/>
                              <a:gd name="connsiteY3436" fmla="*/ 2327339 h 2479529"/>
                              <a:gd name="connsiteX3437" fmla="*/ 6909729 w 7228855"/>
                              <a:gd name="connsiteY3437" fmla="*/ 2325053 h 2479529"/>
                              <a:gd name="connsiteX3438" fmla="*/ 6909226 w 7228855"/>
                              <a:gd name="connsiteY3438" fmla="*/ 2325053 h 2479529"/>
                              <a:gd name="connsiteX3439" fmla="*/ 6912681 w 7228855"/>
                              <a:gd name="connsiteY3439" fmla="*/ 2323572 h 2479529"/>
                              <a:gd name="connsiteX3440" fmla="*/ 6912496 w 7228855"/>
                              <a:gd name="connsiteY3440" fmla="*/ 2323543 h 2479529"/>
                              <a:gd name="connsiteX3441" fmla="*/ 6912244 w 7228855"/>
                              <a:gd name="connsiteY3441" fmla="*/ 2323543 h 2479529"/>
                              <a:gd name="connsiteX3442" fmla="*/ 6912383 w 7228855"/>
                              <a:gd name="connsiteY3442" fmla="*/ 2323526 h 2479529"/>
                              <a:gd name="connsiteX3443" fmla="*/ 6909226 w 7228855"/>
                              <a:gd name="connsiteY3443" fmla="*/ 2323041 h 2479529"/>
                              <a:gd name="connsiteX3444" fmla="*/ 6912861 w 7228855"/>
                              <a:gd name="connsiteY3444" fmla="*/ 2322586 h 2479529"/>
                              <a:gd name="connsiteX3445" fmla="*/ 6912748 w 7228855"/>
                              <a:gd name="connsiteY3445" fmla="*/ 2322537 h 2479529"/>
                              <a:gd name="connsiteX3446" fmla="*/ 6913251 w 7228855"/>
                              <a:gd name="connsiteY3446" fmla="*/ 2322537 h 2479529"/>
                              <a:gd name="connsiteX3447" fmla="*/ 6912861 w 7228855"/>
                              <a:gd name="connsiteY3447" fmla="*/ 2322586 h 2479529"/>
                              <a:gd name="connsiteX3448" fmla="*/ 6913729 w 7228855"/>
                              <a:gd name="connsiteY3448" fmla="*/ 2322958 h 2479529"/>
                              <a:gd name="connsiteX3449" fmla="*/ 6914132 w 7228855"/>
                              <a:gd name="connsiteY3449" fmla="*/ 2322663 h 2479529"/>
                              <a:gd name="connsiteX3450" fmla="*/ 6924546 w 7228855"/>
                              <a:gd name="connsiteY3450" fmla="*/ 2323895 h 2479529"/>
                              <a:gd name="connsiteX3451" fmla="*/ 6914131 w 7228855"/>
                              <a:gd name="connsiteY3451" fmla="*/ 2318197 h 2479529"/>
                              <a:gd name="connsiteX3452" fmla="*/ 6902684 w 7228855"/>
                              <a:gd name="connsiteY3452" fmla="*/ 2322537 h 2479529"/>
                              <a:gd name="connsiteX3453" fmla="*/ 6897464 w 7228855"/>
                              <a:gd name="connsiteY3453" fmla="*/ 2335305 h 2479529"/>
                              <a:gd name="connsiteX3454" fmla="*/ 6899900 w 7228855"/>
                              <a:gd name="connsiteY3454" fmla="*/ 2340579 h 2479529"/>
                              <a:gd name="connsiteX3455" fmla="*/ 6898659 w 7228855"/>
                              <a:gd name="connsiteY3455" fmla="*/ 2337129 h 2479529"/>
                              <a:gd name="connsiteX3456" fmla="*/ 6903188 w 7228855"/>
                              <a:gd name="connsiteY3456" fmla="*/ 2347696 h 2479529"/>
                              <a:gd name="connsiteX3457" fmla="*/ 6899900 w 7228855"/>
                              <a:gd name="connsiteY3457" fmla="*/ 2340579 h 2479529"/>
                              <a:gd name="connsiteX3458" fmla="*/ 6902370 w 7228855"/>
                              <a:gd name="connsiteY3458" fmla="*/ 2347444 h 2479529"/>
                              <a:gd name="connsiteX3459" fmla="*/ 6911741 w 7228855"/>
                              <a:gd name="connsiteY3459" fmla="*/ 2353231 h 2479529"/>
                              <a:gd name="connsiteX3460" fmla="*/ 4799908 w 7228855"/>
                              <a:gd name="connsiteY3460" fmla="*/ 2353878 h 2479529"/>
                              <a:gd name="connsiteX3461" fmla="*/ 4811705 w 7228855"/>
                              <a:gd name="connsiteY3461" fmla="*/ 2345985 h 2479529"/>
                              <a:gd name="connsiteX3462" fmla="*/ 4879259 w 7228855"/>
                              <a:gd name="connsiteY3462" fmla="*/ 2202433 h 2479529"/>
                              <a:gd name="connsiteX3463" fmla="*/ 4844985 w 7228855"/>
                              <a:gd name="connsiteY3463" fmla="*/ 2192995 h 2479529"/>
                              <a:gd name="connsiteX3464" fmla="*/ 4780908 w 7228855"/>
                              <a:gd name="connsiteY3464" fmla="*/ 2328103 h 2479529"/>
                              <a:gd name="connsiteX3465" fmla="*/ 4799908 w 7228855"/>
                              <a:gd name="connsiteY3465" fmla="*/ 2353878 h 2479529"/>
                              <a:gd name="connsiteX3466" fmla="*/ 622583 w 7228855"/>
                              <a:gd name="connsiteY3466" fmla="*/ 2354686 h 2479529"/>
                              <a:gd name="connsiteX3467" fmla="*/ 641458 w 7228855"/>
                              <a:gd name="connsiteY3467" fmla="*/ 2349719 h 2479529"/>
                              <a:gd name="connsiteX3468" fmla="*/ 649902 w 7228855"/>
                              <a:gd name="connsiteY3468" fmla="*/ 2341771 h 2479529"/>
                              <a:gd name="connsiteX3469" fmla="*/ 652386 w 7228855"/>
                              <a:gd name="connsiteY3469" fmla="*/ 2322399 h 2479529"/>
                              <a:gd name="connsiteX3470" fmla="*/ 634007 w 7228855"/>
                              <a:gd name="connsiteY3470" fmla="*/ 2314948 h 2479529"/>
                              <a:gd name="connsiteX3471" fmla="*/ 622583 w 7228855"/>
                              <a:gd name="connsiteY3471" fmla="*/ 2317431 h 2479529"/>
                              <a:gd name="connsiteX3472" fmla="*/ 609171 w 7228855"/>
                              <a:gd name="connsiteY3472" fmla="*/ 2330843 h 2479529"/>
                              <a:gd name="connsiteX3473" fmla="*/ 611158 w 7228855"/>
                              <a:gd name="connsiteY3473" fmla="*/ 2345745 h 2479529"/>
                              <a:gd name="connsiteX3474" fmla="*/ 622583 w 7228855"/>
                              <a:gd name="connsiteY3474" fmla="*/ 2354686 h 2479529"/>
                              <a:gd name="connsiteX3475" fmla="*/ 5928223 w 7228855"/>
                              <a:gd name="connsiteY3475" fmla="*/ 2354867 h 2479529"/>
                              <a:gd name="connsiteX3476" fmla="*/ 5938099 w 7228855"/>
                              <a:gd name="connsiteY3476" fmla="*/ 2343671 h 2479529"/>
                              <a:gd name="connsiteX3477" fmla="*/ 5942627 w 7228855"/>
                              <a:gd name="connsiteY3477" fmla="*/ 2325054 h 2479529"/>
                              <a:gd name="connsiteX3478" fmla="*/ 5949672 w 7228855"/>
                              <a:gd name="connsiteY3478" fmla="*/ 2307945 h 2479529"/>
                              <a:gd name="connsiteX3479" fmla="*/ 5920488 w 7228855"/>
                              <a:gd name="connsiteY3479" fmla="*/ 2290838 h 2479529"/>
                              <a:gd name="connsiteX3480" fmla="*/ 5909921 w 7228855"/>
                              <a:gd name="connsiteY3480" fmla="*/ 2318512 h 2479529"/>
                              <a:gd name="connsiteX3481" fmla="*/ 5910424 w 7228855"/>
                              <a:gd name="connsiteY3481" fmla="*/ 2333607 h 2479529"/>
                              <a:gd name="connsiteX3482" fmla="*/ 5914952 w 7228855"/>
                              <a:gd name="connsiteY3482" fmla="*/ 2347193 h 2479529"/>
                              <a:gd name="connsiteX3483" fmla="*/ 5928223 w 7228855"/>
                              <a:gd name="connsiteY3483" fmla="*/ 2354867 h 2479529"/>
                              <a:gd name="connsiteX3484" fmla="*/ 3241104 w 7228855"/>
                              <a:gd name="connsiteY3484" fmla="*/ 2355424 h 2479529"/>
                              <a:gd name="connsiteX3485" fmla="*/ 3241104 w 7228855"/>
                              <a:gd name="connsiteY3485" fmla="*/ 2354927 h 2479529"/>
                              <a:gd name="connsiteX3486" fmla="*/ 3241078 w 7228855"/>
                              <a:gd name="connsiteY3486" fmla="*/ 2355176 h 2479529"/>
                              <a:gd name="connsiteX3487" fmla="*/ 3735521 w 7228855"/>
                              <a:gd name="connsiteY3487" fmla="*/ 2357474 h 2479529"/>
                              <a:gd name="connsiteX3488" fmla="*/ 3746263 w 7228855"/>
                              <a:gd name="connsiteY3488" fmla="*/ 2357412 h 2479529"/>
                              <a:gd name="connsiteX3489" fmla="*/ 3754709 w 7228855"/>
                              <a:gd name="connsiteY3489" fmla="*/ 2353934 h 2479529"/>
                              <a:gd name="connsiteX3490" fmla="*/ 3754709 w 7228855"/>
                              <a:gd name="connsiteY3490" fmla="*/ 2321151 h 2479529"/>
                              <a:gd name="connsiteX3491" fmla="*/ 3746263 w 7228855"/>
                              <a:gd name="connsiteY3491" fmla="*/ 2317674 h 2479529"/>
                              <a:gd name="connsiteX3492" fmla="*/ 3725900 w 7228855"/>
                              <a:gd name="connsiteY3492" fmla="*/ 2323138 h 2479529"/>
                              <a:gd name="connsiteX3493" fmla="*/ 3719937 w 7228855"/>
                              <a:gd name="connsiteY3493" fmla="*/ 2337542 h 2479529"/>
                              <a:gd name="connsiteX3494" fmla="*/ 3725900 w 7228855"/>
                              <a:gd name="connsiteY3494" fmla="*/ 2351947 h 2479529"/>
                              <a:gd name="connsiteX3495" fmla="*/ 3735521 w 7228855"/>
                              <a:gd name="connsiteY3495" fmla="*/ 2357474 h 2479529"/>
                              <a:gd name="connsiteX3496" fmla="*/ 7042730 w 7228855"/>
                              <a:gd name="connsiteY3496" fmla="*/ 2358755 h 2479529"/>
                              <a:gd name="connsiteX3497" fmla="*/ 7042064 w 7228855"/>
                              <a:gd name="connsiteY3497" fmla="*/ 2357256 h 2479529"/>
                              <a:gd name="connsiteX3498" fmla="*/ 7042567 w 7228855"/>
                              <a:gd name="connsiteY3498" fmla="*/ 2357759 h 2479529"/>
                              <a:gd name="connsiteX3499" fmla="*/ 7040283 w 7228855"/>
                              <a:gd name="connsiteY3499" fmla="*/ 2354713 h 2479529"/>
                              <a:gd name="connsiteX3500" fmla="*/ 7040526 w 7228855"/>
                              <a:gd name="connsiteY3500" fmla="*/ 2356805 h 2479529"/>
                              <a:gd name="connsiteX3501" fmla="*/ 5277128 w 7228855"/>
                              <a:gd name="connsiteY3501" fmla="*/ 2360889 h 2479529"/>
                              <a:gd name="connsiteX3502" fmla="*/ 5296003 w 7228855"/>
                              <a:gd name="connsiteY3502" fmla="*/ 2355921 h 2479529"/>
                              <a:gd name="connsiteX3503" fmla="*/ 5304448 w 7228855"/>
                              <a:gd name="connsiteY3503" fmla="*/ 2347974 h 2479529"/>
                              <a:gd name="connsiteX3504" fmla="*/ 5306931 w 7228855"/>
                              <a:gd name="connsiteY3504" fmla="*/ 2328602 h 2479529"/>
                              <a:gd name="connsiteX3505" fmla="*/ 5288552 w 7228855"/>
                              <a:gd name="connsiteY3505" fmla="*/ 2321151 h 2479529"/>
                              <a:gd name="connsiteX3506" fmla="*/ 5277128 w 7228855"/>
                              <a:gd name="connsiteY3506" fmla="*/ 2323634 h 2479529"/>
                              <a:gd name="connsiteX3507" fmla="*/ 5263716 w 7228855"/>
                              <a:gd name="connsiteY3507" fmla="*/ 2337046 h 2479529"/>
                              <a:gd name="connsiteX3508" fmla="*/ 5265703 w 7228855"/>
                              <a:gd name="connsiteY3508" fmla="*/ 2351948 h 2479529"/>
                              <a:gd name="connsiteX3509" fmla="*/ 5277128 w 7228855"/>
                              <a:gd name="connsiteY3509" fmla="*/ 2360889 h 2479529"/>
                              <a:gd name="connsiteX3510" fmla="*/ 1823775 w 7228855"/>
                              <a:gd name="connsiteY3510" fmla="*/ 2361615 h 2479529"/>
                              <a:gd name="connsiteX3511" fmla="*/ 1827128 w 7228855"/>
                              <a:gd name="connsiteY3511" fmla="*/ 2333325 h 2479529"/>
                              <a:gd name="connsiteX3512" fmla="*/ 1759574 w 7228855"/>
                              <a:gd name="connsiteY3512" fmla="*/ 2282660 h 2479529"/>
                              <a:gd name="connsiteX3513" fmla="*/ 1738216 w 7228855"/>
                              <a:gd name="connsiteY3513" fmla="*/ 2304019 h 2479529"/>
                              <a:gd name="connsiteX3514" fmla="*/ 1811233 w 7228855"/>
                              <a:gd name="connsiteY3514" fmla="*/ 2360644 h 2479529"/>
                              <a:gd name="connsiteX3515" fmla="*/ 1823775 w 7228855"/>
                              <a:gd name="connsiteY3515" fmla="*/ 2361615 h 2479529"/>
                              <a:gd name="connsiteX3516" fmla="*/ 2436602 w 7228855"/>
                              <a:gd name="connsiteY3516" fmla="*/ 2364122 h 2479529"/>
                              <a:gd name="connsiteX3517" fmla="*/ 2458456 w 7228855"/>
                              <a:gd name="connsiteY3517" fmla="*/ 2359154 h 2479529"/>
                              <a:gd name="connsiteX3518" fmla="*/ 2466901 w 7228855"/>
                              <a:gd name="connsiteY3518" fmla="*/ 2343756 h 2479529"/>
                              <a:gd name="connsiteX3519" fmla="*/ 2451503 w 7228855"/>
                              <a:gd name="connsiteY3519" fmla="*/ 2335809 h 2479529"/>
                              <a:gd name="connsiteX3520" fmla="*/ 2430145 w 7228855"/>
                              <a:gd name="connsiteY3520" fmla="*/ 2341769 h 2479529"/>
                              <a:gd name="connsiteX3521" fmla="*/ 2422196 w 7228855"/>
                              <a:gd name="connsiteY3521" fmla="*/ 2356174 h 2479529"/>
                              <a:gd name="connsiteX3522" fmla="*/ 2436602 w 7228855"/>
                              <a:gd name="connsiteY3522" fmla="*/ 2364122 h 2479529"/>
                              <a:gd name="connsiteX3523" fmla="*/ 4226075 w 7228855"/>
                              <a:gd name="connsiteY3523" fmla="*/ 2364860 h 2479529"/>
                              <a:gd name="connsiteX3524" fmla="*/ 4230545 w 7228855"/>
                              <a:gd name="connsiteY3524" fmla="*/ 2331581 h 2479529"/>
                              <a:gd name="connsiteX3525" fmla="*/ 4196272 w 7228855"/>
                              <a:gd name="connsiteY3525" fmla="*/ 2313202 h 2479529"/>
                              <a:gd name="connsiteX3526" fmla="*/ 4169449 w 7228855"/>
                              <a:gd name="connsiteY3526" fmla="*/ 2340024 h 2479529"/>
                              <a:gd name="connsiteX3527" fmla="*/ 4226075 w 7228855"/>
                              <a:gd name="connsiteY3527" fmla="*/ 2364860 h 2479529"/>
                              <a:gd name="connsiteX3528" fmla="*/ 6478313 w 7228855"/>
                              <a:gd name="connsiteY3528" fmla="*/ 2367816 h 2479529"/>
                              <a:gd name="connsiteX3529" fmla="*/ 6481666 w 7228855"/>
                              <a:gd name="connsiteY3529" fmla="*/ 2339527 h 2479529"/>
                              <a:gd name="connsiteX3530" fmla="*/ 6414113 w 7228855"/>
                              <a:gd name="connsiteY3530" fmla="*/ 2288862 h 2479529"/>
                              <a:gd name="connsiteX3531" fmla="*/ 6392754 w 7228855"/>
                              <a:gd name="connsiteY3531" fmla="*/ 2310221 h 2479529"/>
                              <a:gd name="connsiteX3532" fmla="*/ 6465771 w 7228855"/>
                              <a:gd name="connsiteY3532" fmla="*/ 2366846 h 2479529"/>
                              <a:gd name="connsiteX3533" fmla="*/ 6478313 w 7228855"/>
                              <a:gd name="connsiteY3533" fmla="*/ 2367816 h 2479529"/>
                              <a:gd name="connsiteX3534" fmla="*/ 7091139 w 7228855"/>
                              <a:gd name="connsiteY3534" fmla="*/ 2370324 h 2479529"/>
                              <a:gd name="connsiteX3535" fmla="*/ 7112996 w 7228855"/>
                              <a:gd name="connsiteY3535" fmla="*/ 2365356 h 2479529"/>
                              <a:gd name="connsiteX3536" fmla="*/ 7121439 w 7228855"/>
                              <a:gd name="connsiteY3536" fmla="*/ 2349958 h 2479529"/>
                              <a:gd name="connsiteX3537" fmla="*/ 7106041 w 7228855"/>
                              <a:gd name="connsiteY3537" fmla="*/ 2342011 h 2479529"/>
                              <a:gd name="connsiteX3538" fmla="*/ 7084682 w 7228855"/>
                              <a:gd name="connsiteY3538" fmla="*/ 2347971 h 2479529"/>
                              <a:gd name="connsiteX3539" fmla="*/ 7076734 w 7228855"/>
                              <a:gd name="connsiteY3539" fmla="*/ 2362376 h 2479529"/>
                              <a:gd name="connsiteX3540" fmla="*/ 7091139 w 7228855"/>
                              <a:gd name="connsiteY3540" fmla="*/ 2370324 h 2479529"/>
                              <a:gd name="connsiteX3541" fmla="*/ 428370 w 7228855"/>
                              <a:gd name="connsiteY3541" fmla="*/ 2372069 h 2479529"/>
                              <a:gd name="connsiteX3542" fmla="*/ 471584 w 7228855"/>
                              <a:gd name="connsiteY3542" fmla="*/ 2366605 h 2479529"/>
                              <a:gd name="connsiteX3543" fmla="*/ 476552 w 7228855"/>
                              <a:gd name="connsiteY3543" fmla="*/ 2328855 h 2479529"/>
                              <a:gd name="connsiteX3544" fmla="*/ 417442 w 7228855"/>
                              <a:gd name="connsiteY3544" fmla="*/ 2332828 h 2479529"/>
                              <a:gd name="connsiteX3545" fmla="*/ 403534 w 7228855"/>
                              <a:gd name="connsiteY3545" fmla="*/ 2357664 h 2479529"/>
                              <a:gd name="connsiteX3546" fmla="*/ 428370 w 7228855"/>
                              <a:gd name="connsiteY3546" fmla="*/ 2372069 h 2479529"/>
                              <a:gd name="connsiteX3547" fmla="*/ 3440772 w 7228855"/>
                              <a:gd name="connsiteY3547" fmla="*/ 2372810 h 2479529"/>
                              <a:gd name="connsiteX3548" fmla="*/ 3436304 w 7228855"/>
                              <a:gd name="connsiteY3548" fmla="*/ 2369333 h 2479529"/>
                              <a:gd name="connsiteX3549" fmla="*/ 3439192 w 7228855"/>
                              <a:gd name="connsiteY3549" fmla="*/ 2371861 h 2479529"/>
                              <a:gd name="connsiteX3550" fmla="*/ 1663207 w 7228855"/>
                              <a:gd name="connsiteY3550" fmla="*/ 2376540 h 2479529"/>
                              <a:gd name="connsiteX3551" fmla="*/ 1682083 w 7228855"/>
                              <a:gd name="connsiteY3551" fmla="*/ 2354684 h 2479529"/>
                              <a:gd name="connsiteX3552" fmla="*/ 1675129 w 7228855"/>
                              <a:gd name="connsiteY3552" fmla="*/ 2342266 h 2479529"/>
                              <a:gd name="connsiteX3553" fmla="*/ 1667548 w 7228855"/>
                              <a:gd name="connsiteY3553" fmla="*/ 2341183 h 2479529"/>
                              <a:gd name="connsiteX3554" fmla="*/ 1667934 w 7228855"/>
                              <a:gd name="connsiteY3554" fmla="*/ 2342197 h 2479529"/>
                              <a:gd name="connsiteX3555" fmla="*/ 1669168 w 7228855"/>
                              <a:gd name="connsiteY3555" fmla="*/ 2344253 h 2479529"/>
                              <a:gd name="connsiteX3556" fmla="*/ 1668571 w 7228855"/>
                              <a:gd name="connsiteY3556" fmla="*/ 2343557 h 2479529"/>
                              <a:gd name="connsiteX3557" fmla="*/ 1669310 w 7228855"/>
                              <a:gd name="connsiteY3557" fmla="*/ 2345034 h 2479529"/>
                              <a:gd name="connsiteX3558" fmla="*/ 1669168 w 7228855"/>
                              <a:gd name="connsiteY3558" fmla="*/ 2343757 h 2479529"/>
                              <a:gd name="connsiteX3559" fmla="*/ 1669665 w 7228855"/>
                              <a:gd name="connsiteY3559" fmla="*/ 2345743 h 2479529"/>
                              <a:gd name="connsiteX3560" fmla="*/ 1669310 w 7228855"/>
                              <a:gd name="connsiteY3560" fmla="*/ 2345034 h 2479529"/>
                              <a:gd name="connsiteX3561" fmla="*/ 1669431 w 7228855"/>
                              <a:gd name="connsiteY3561" fmla="*/ 2346124 h 2479529"/>
                              <a:gd name="connsiteX3562" fmla="*/ 1669665 w 7228855"/>
                              <a:gd name="connsiteY3562" fmla="*/ 2346737 h 2479529"/>
                              <a:gd name="connsiteX3563" fmla="*/ 1669665 w 7228855"/>
                              <a:gd name="connsiteY3563" fmla="*/ 2348227 h 2479529"/>
                              <a:gd name="connsiteX3564" fmla="*/ 1669431 w 7228855"/>
                              <a:gd name="connsiteY3564" fmla="*/ 2346124 h 2479529"/>
                              <a:gd name="connsiteX3565" fmla="*/ 1668357 w 7228855"/>
                              <a:gd name="connsiteY3565" fmla="*/ 2343307 h 2479529"/>
                              <a:gd name="connsiteX3566" fmla="*/ 1667106 w 7228855"/>
                              <a:gd name="connsiteY3566" fmla="*/ 2341847 h 2479529"/>
                              <a:gd name="connsiteX3567" fmla="*/ 1666088 w 7228855"/>
                              <a:gd name="connsiteY3567" fmla="*/ 2340975 h 2479529"/>
                              <a:gd name="connsiteX3568" fmla="*/ 1657744 w 7228855"/>
                              <a:gd name="connsiteY3568" fmla="*/ 2339782 h 2479529"/>
                              <a:gd name="connsiteX3569" fmla="*/ 1657247 w 7228855"/>
                              <a:gd name="connsiteY3569" fmla="*/ 2339782 h 2479529"/>
                              <a:gd name="connsiteX3570" fmla="*/ 1660972 w 7228855"/>
                              <a:gd name="connsiteY3570" fmla="*/ 2339410 h 2479529"/>
                              <a:gd name="connsiteX3571" fmla="*/ 1659731 w 7228855"/>
                              <a:gd name="connsiteY3571" fmla="*/ 2339286 h 2479529"/>
                              <a:gd name="connsiteX3572" fmla="*/ 1662214 w 7228855"/>
                              <a:gd name="connsiteY3572" fmla="*/ 2339286 h 2479529"/>
                              <a:gd name="connsiteX3573" fmla="*/ 1660972 w 7228855"/>
                              <a:gd name="connsiteY3573" fmla="*/ 2339410 h 2479529"/>
                              <a:gd name="connsiteX3574" fmla="*/ 1663576 w 7228855"/>
                              <a:gd name="connsiteY3574" fmla="*/ 2339670 h 2479529"/>
                              <a:gd name="connsiteX3575" fmla="*/ 1662711 w 7228855"/>
                              <a:gd name="connsiteY3575" fmla="*/ 2339286 h 2479529"/>
                              <a:gd name="connsiteX3576" fmla="*/ 1664697 w 7228855"/>
                              <a:gd name="connsiteY3576" fmla="*/ 2339782 h 2479529"/>
                              <a:gd name="connsiteX3577" fmla="*/ 1666871 w 7228855"/>
                              <a:gd name="connsiteY3577" fmla="*/ 2341087 h 2479529"/>
                              <a:gd name="connsiteX3578" fmla="*/ 1667548 w 7228855"/>
                              <a:gd name="connsiteY3578" fmla="*/ 2341183 h 2479529"/>
                              <a:gd name="connsiteX3579" fmla="*/ 1665381 w 7228855"/>
                              <a:gd name="connsiteY3579" fmla="*/ 2335498 h 2479529"/>
                              <a:gd name="connsiteX3580" fmla="*/ 1654764 w 7228855"/>
                              <a:gd name="connsiteY3580" fmla="*/ 2329848 h 2479529"/>
                              <a:gd name="connsiteX3581" fmla="*/ 1635888 w 7228855"/>
                              <a:gd name="connsiteY3581" fmla="*/ 2342266 h 2479529"/>
                              <a:gd name="connsiteX3582" fmla="*/ 1642345 w 7228855"/>
                              <a:gd name="connsiteY3582" fmla="*/ 2367102 h 2479529"/>
                              <a:gd name="connsiteX3583" fmla="*/ 1663207 w 7228855"/>
                              <a:gd name="connsiteY3583" fmla="*/ 2376540 h 2479529"/>
                              <a:gd name="connsiteX3584" fmla="*/ 3222230 w 7228855"/>
                              <a:gd name="connsiteY3584" fmla="*/ 2376783 h 2479529"/>
                              <a:gd name="connsiteX3585" fmla="*/ 3239613 w 7228855"/>
                              <a:gd name="connsiteY3585" fmla="*/ 2372313 h 2479529"/>
                              <a:gd name="connsiteX3586" fmla="*/ 3244583 w 7228855"/>
                              <a:gd name="connsiteY3586" fmla="*/ 2357411 h 2479529"/>
                              <a:gd name="connsiteX3587" fmla="*/ 3240119 w 7228855"/>
                              <a:gd name="connsiteY3587" fmla="*/ 2349317 h 2479529"/>
                              <a:gd name="connsiteX3588" fmla="*/ 3241104 w 7228855"/>
                              <a:gd name="connsiteY3588" fmla="*/ 2351947 h 2479529"/>
                              <a:gd name="connsiteX3589" fmla="*/ 3240608 w 7228855"/>
                              <a:gd name="connsiteY3589" fmla="*/ 2350953 h 2479529"/>
                              <a:gd name="connsiteX3590" fmla="*/ 3241032 w 7228855"/>
                              <a:gd name="connsiteY3590" fmla="*/ 2354785 h 2479529"/>
                              <a:gd name="connsiteX3591" fmla="*/ 3241104 w 7228855"/>
                              <a:gd name="connsiteY3591" fmla="*/ 2354927 h 2479529"/>
                              <a:gd name="connsiteX3592" fmla="*/ 3242099 w 7228855"/>
                              <a:gd name="connsiteY3592" fmla="*/ 2356914 h 2479529"/>
                              <a:gd name="connsiteX3593" fmla="*/ 3240709 w 7228855"/>
                              <a:gd name="connsiteY3593" fmla="*/ 2358494 h 2479529"/>
                              <a:gd name="connsiteX3594" fmla="*/ 3240608 w 7228855"/>
                              <a:gd name="connsiteY3594" fmla="*/ 2359398 h 2479529"/>
                              <a:gd name="connsiteX3595" fmla="*/ 3240608 w 7228855"/>
                              <a:gd name="connsiteY3595" fmla="*/ 2358901 h 2479529"/>
                              <a:gd name="connsiteX3596" fmla="*/ 3239118 w 7228855"/>
                              <a:gd name="connsiteY3596" fmla="*/ 2362875 h 2479529"/>
                              <a:gd name="connsiteX3597" fmla="*/ 3239118 w 7228855"/>
                              <a:gd name="connsiteY3597" fmla="*/ 2362378 h 2479529"/>
                              <a:gd name="connsiteX3598" fmla="*/ 3236634 w 7228855"/>
                              <a:gd name="connsiteY3598" fmla="*/ 2365358 h 2479529"/>
                              <a:gd name="connsiteX3599" fmla="*/ 3233654 w 7228855"/>
                              <a:gd name="connsiteY3599" fmla="*/ 2367842 h 2479529"/>
                              <a:gd name="connsiteX3600" fmla="*/ 3234151 w 7228855"/>
                              <a:gd name="connsiteY3600" fmla="*/ 2367842 h 2479529"/>
                              <a:gd name="connsiteX3601" fmla="*/ 3231472 w 7228855"/>
                              <a:gd name="connsiteY3601" fmla="*/ 2368990 h 2479529"/>
                              <a:gd name="connsiteX3602" fmla="*/ 3231170 w 7228855"/>
                              <a:gd name="connsiteY3602" fmla="*/ 2369332 h 2479529"/>
                              <a:gd name="connsiteX3603" fmla="*/ 3230675 w 7228855"/>
                              <a:gd name="connsiteY3603" fmla="*/ 2369332 h 2479529"/>
                              <a:gd name="connsiteX3604" fmla="*/ 3231472 w 7228855"/>
                              <a:gd name="connsiteY3604" fmla="*/ 2368990 h 2479529"/>
                              <a:gd name="connsiteX3605" fmla="*/ 3240709 w 7228855"/>
                              <a:gd name="connsiteY3605" fmla="*/ 2358494 h 2479529"/>
                              <a:gd name="connsiteX3606" fmla="*/ 3241078 w 7228855"/>
                              <a:gd name="connsiteY3606" fmla="*/ 2355176 h 2479529"/>
                              <a:gd name="connsiteX3607" fmla="*/ 3241032 w 7228855"/>
                              <a:gd name="connsiteY3607" fmla="*/ 2354785 h 2479529"/>
                              <a:gd name="connsiteX3608" fmla="*/ 3235421 w 7228855"/>
                              <a:gd name="connsiteY3608" fmla="*/ 2343558 h 2479529"/>
                              <a:gd name="connsiteX3609" fmla="*/ 3234648 w 7228855"/>
                              <a:gd name="connsiteY3609" fmla="*/ 2343006 h 2479529"/>
                              <a:gd name="connsiteX3610" fmla="*/ 3235143 w 7228855"/>
                              <a:gd name="connsiteY3610" fmla="*/ 2343006 h 2479529"/>
                              <a:gd name="connsiteX3611" fmla="*/ 3233833 w 7228855"/>
                              <a:gd name="connsiteY3611" fmla="*/ 2342350 h 2479529"/>
                              <a:gd name="connsiteX3612" fmla="*/ 3219747 w 7228855"/>
                              <a:gd name="connsiteY3612" fmla="*/ 2342509 h 2479529"/>
                              <a:gd name="connsiteX3613" fmla="*/ 3223721 w 7228855"/>
                              <a:gd name="connsiteY3613" fmla="*/ 2341019 h 2479529"/>
                              <a:gd name="connsiteX3614" fmla="*/ 3223222 w 7228855"/>
                              <a:gd name="connsiteY3614" fmla="*/ 2341019 h 2479529"/>
                              <a:gd name="connsiteX3615" fmla="*/ 3225247 w 7228855"/>
                              <a:gd name="connsiteY3615" fmla="*/ 2340794 h 2479529"/>
                              <a:gd name="connsiteX3616" fmla="*/ 3221235 w 7228855"/>
                              <a:gd name="connsiteY3616" fmla="*/ 2340274 h 2479529"/>
                              <a:gd name="connsiteX3617" fmla="*/ 3210806 w 7228855"/>
                              <a:gd name="connsiteY3617" fmla="*/ 2348967 h 2479529"/>
                              <a:gd name="connsiteX3618" fmla="*/ 3208820 w 7228855"/>
                              <a:gd name="connsiteY3618" fmla="*/ 2363868 h 2479529"/>
                              <a:gd name="connsiteX3619" fmla="*/ 3222230 w 7228855"/>
                              <a:gd name="connsiteY3619" fmla="*/ 2376783 h 2479529"/>
                              <a:gd name="connsiteX3620" fmla="*/ 5082912 w 7228855"/>
                              <a:gd name="connsiteY3620" fmla="*/ 2378271 h 2479529"/>
                              <a:gd name="connsiteX3621" fmla="*/ 5126126 w 7228855"/>
                              <a:gd name="connsiteY3621" fmla="*/ 2372807 h 2479529"/>
                              <a:gd name="connsiteX3622" fmla="*/ 5131094 w 7228855"/>
                              <a:gd name="connsiteY3622" fmla="*/ 2335057 h 2479529"/>
                              <a:gd name="connsiteX3623" fmla="*/ 5071984 w 7228855"/>
                              <a:gd name="connsiteY3623" fmla="*/ 2339030 h 2479529"/>
                              <a:gd name="connsiteX3624" fmla="*/ 5058076 w 7228855"/>
                              <a:gd name="connsiteY3624" fmla="*/ 2363866 h 2479529"/>
                              <a:gd name="connsiteX3625" fmla="*/ 5082912 w 7228855"/>
                              <a:gd name="connsiteY3625" fmla="*/ 2378271 h 2479529"/>
                              <a:gd name="connsiteX3626" fmla="*/ 1747284 w 7228855"/>
                              <a:gd name="connsiteY3626" fmla="*/ 2378602 h 2479529"/>
                              <a:gd name="connsiteX3627" fmla="*/ 1746652 w 7228855"/>
                              <a:gd name="connsiteY3627" fmla="*/ 2377535 h 2479529"/>
                              <a:gd name="connsiteX3628" fmla="*/ 1745162 w 7228855"/>
                              <a:gd name="connsiteY3628" fmla="*/ 2376542 h 2479529"/>
                              <a:gd name="connsiteX3629" fmla="*/ 1745700 w 7228855"/>
                              <a:gd name="connsiteY3629" fmla="*/ 2377261 h 2479529"/>
                              <a:gd name="connsiteX3630" fmla="*/ 3406821 w 7228855"/>
                              <a:gd name="connsiteY3630" fmla="*/ 2379754 h 2479529"/>
                              <a:gd name="connsiteX3631" fmla="*/ 3407492 w 7228855"/>
                              <a:gd name="connsiteY3631" fmla="*/ 2377281 h 2479529"/>
                              <a:gd name="connsiteX3632" fmla="*/ 3406815 w 7228855"/>
                              <a:gd name="connsiteY3632" fmla="*/ 2379703 h 2479529"/>
                              <a:gd name="connsiteX3633" fmla="*/ 1451271 w 7228855"/>
                              <a:gd name="connsiteY3633" fmla="*/ 2381839 h 2479529"/>
                              <a:gd name="connsiteX3634" fmla="*/ 1451403 w 7228855"/>
                              <a:gd name="connsiteY3634" fmla="*/ 2381763 h 2479529"/>
                              <a:gd name="connsiteX3635" fmla="*/ 1451602 w 7228855"/>
                              <a:gd name="connsiteY3635" fmla="*/ 2381508 h 2479529"/>
                              <a:gd name="connsiteX3636" fmla="*/ 1451306 w 7228855"/>
                              <a:gd name="connsiteY3636" fmla="*/ 2381888 h 2479529"/>
                              <a:gd name="connsiteX3637" fmla="*/ 1452880 w 7228855"/>
                              <a:gd name="connsiteY3637" fmla="*/ 2380977 h 2479529"/>
                              <a:gd name="connsiteX3638" fmla="*/ 1453039 w 7228855"/>
                              <a:gd name="connsiteY3638" fmla="*/ 2380828 h 2479529"/>
                              <a:gd name="connsiteX3639" fmla="*/ 1451403 w 7228855"/>
                              <a:gd name="connsiteY3639" fmla="*/ 2381763 h 2479529"/>
                              <a:gd name="connsiteX3640" fmla="*/ 6317751 w 7228855"/>
                              <a:gd name="connsiteY3640" fmla="*/ 2382743 h 2479529"/>
                              <a:gd name="connsiteX3641" fmla="*/ 6336626 w 7228855"/>
                              <a:gd name="connsiteY3641" fmla="*/ 2360887 h 2479529"/>
                              <a:gd name="connsiteX3642" fmla="*/ 6329672 w 7228855"/>
                              <a:gd name="connsiteY3642" fmla="*/ 2348469 h 2479529"/>
                              <a:gd name="connsiteX3643" fmla="*/ 6322091 w 7228855"/>
                              <a:gd name="connsiteY3643" fmla="*/ 2347386 h 2479529"/>
                              <a:gd name="connsiteX3644" fmla="*/ 6322478 w 7228855"/>
                              <a:gd name="connsiteY3644" fmla="*/ 2348400 h 2479529"/>
                              <a:gd name="connsiteX3645" fmla="*/ 6323712 w 7228855"/>
                              <a:gd name="connsiteY3645" fmla="*/ 2350456 h 2479529"/>
                              <a:gd name="connsiteX3646" fmla="*/ 6323115 w 7228855"/>
                              <a:gd name="connsiteY3646" fmla="*/ 2349759 h 2479529"/>
                              <a:gd name="connsiteX3647" fmla="*/ 6323854 w 7228855"/>
                              <a:gd name="connsiteY3647" fmla="*/ 2351237 h 2479529"/>
                              <a:gd name="connsiteX3648" fmla="*/ 6323712 w 7228855"/>
                              <a:gd name="connsiteY3648" fmla="*/ 2349959 h 2479529"/>
                              <a:gd name="connsiteX3649" fmla="*/ 6324208 w 7228855"/>
                              <a:gd name="connsiteY3649" fmla="*/ 2351946 h 2479529"/>
                              <a:gd name="connsiteX3650" fmla="*/ 6323854 w 7228855"/>
                              <a:gd name="connsiteY3650" fmla="*/ 2351237 h 2479529"/>
                              <a:gd name="connsiteX3651" fmla="*/ 6323975 w 7228855"/>
                              <a:gd name="connsiteY3651" fmla="*/ 2352327 h 2479529"/>
                              <a:gd name="connsiteX3652" fmla="*/ 6324208 w 7228855"/>
                              <a:gd name="connsiteY3652" fmla="*/ 2352939 h 2479529"/>
                              <a:gd name="connsiteX3653" fmla="*/ 6324208 w 7228855"/>
                              <a:gd name="connsiteY3653" fmla="*/ 2354430 h 2479529"/>
                              <a:gd name="connsiteX3654" fmla="*/ 6323975 w 7228855"/>
                              <a:gd name="connsiteY3654" fmla="*/ 2352327 h 2479529"/>
                              <a:gd name="connsiteX3655" fmla="*/ 6322901 w 7228855"/>
                              <a:gd name="connsiteY3655" fmla="*/ 2349510 h 2479529"/>
                              <a:gd name="connsiteX3656" fmla="*/ 6321650 w 7228855"/>
                              <a:gd name="connsiteY3656" fmla="*/ 2348051 h 2479529"/>
                              <a:gd name="connsiteX3657" fmla="*/ 6320632 w 7228855"/>
                              <a:gd name="connsiteY3657" fmla="*/ 2347177 h 2479529"/>
                              <a:gd name="connsiteX3658" fmla="*/ 6312287 w 7228855"/>
                              <a:gd name="connsiteY3658" fmla="*/ 2345985 h 2479529"/>
                              <a:gd name="connsiteX3659" fmla="*/ 6311790 w 7228855"/>
                              <a:gd name="connsiteY3659" fmla="*/ 2345985 h 2479529"/>
                              <a:gd name="connsiteX3660" fmla="*/ 6315515 w 7228855"/>
                              <a:gd name="connsiteY3660" fmla="*/ 2345613 h 2479529"/>
                              <a:gd name="connsiteX3661" fmla="*/ 6314274 w 7228855"/>
                              <a:gd name="connsiteY3661" fmla="*/ 2345488 h 2479529"/>
                              <a:gd name="connsiteX3662" fmla="*/ 6316757 w 7228855"/>
                              <a:gd name="connsiteY3662" fmla="*/ 2345488 h 2479529"/>
                              <a:gd name="connsiteX3663" fmla="*/ 6315515 w 7228855"/>
                              <a:gd name="connsiteY3663" fmla="*/ 2345613 h 2479529"/>
                              <a:gd name="connsiteX3664" fmla="*/ 6318119 w 7228855"/>
                              <a:gd name="connsiteY3664" fmla="*/ 2345873 h 2479529"/>
                              <a:gd name="connsiteX3665" fmla="*/ 6317254 w 7228855"/>
                              <a:gd name="connsiteY3665" fmla="*/ 2345488 h 2479529"/>
                              <a:gd name="connsiteX3666" fmla="*/ 6319241 w 7228855"/>
                              <a:gd name="connsiteY3666" fmla="*/ 2345985 h 2479529"/>
                              <a:gd name="connsiteX3667" fmla="*/ 6321415 w 7228855"/>
                              <a:gd name="connsiteY3667" fmla="*/ 2347289 h 2479529"/>
                              <a:gd name="connsiteX3668" fmla="*/ 6322091 w 7228855"/>
                              <a:gd name="connsiteY3668" fmla="*/ 2347386 h 2479529"/>
                              <a:gd name="connsiteX3669" fmla="*/ 6319924 w 7228855"/>
                              <a:gd name="connsiteY3669" fmla="*/ 2341701 h 2479529"/>
                              <a:gd name="connsiteX3670" fmla="*/ 6309307 w 7228855"/>
                              <a:gd name="connsiteY3670" fmla="*/ 2336051 h 2479529"/>
                              <a:gd name="connsiteX3671" fmla="*/ 6290431 w 7228855"/>
                              <a:gd name="connsiteY3671" fmla="*/ 2348469 h 2479529"/>
                              <a:gd name="connsiteX3672" fmla="*/ 6296888 w 7228855"/>
                              <a:gd name="connsiteY3672" fmla="*/ 2373305 h 2479529"/>
                              <a:gd name="connsiteX3673" fmla="*/ 6317751 w 7228855"/>
                              <a:gd name="connsiteY3673" fmla="*/ 2382743 h 2479529"/>
                              <a:gd name="connsiteX3674" fmla="*/ 2372937 w 7228855"/>
                              <a:gd name="connsiteY3674" fmla="*/ 2383258 h 2479529"/>
                              <a:gd name="connsiteX3675" fmla="*/ 2383001 w 7228855"/>
                              <a:gd name="connsiteY3675" fmla="*/ 2380239 h 2479529"/>
                              <a:gd name="connsiteX3676" fmla="*/ 2390045 w 7228855"/>
                              <a:gd name="connsiteY3676" fmla="*/ 2373194 h 2479529"/>
                              <a:gd name="connsiteX3677" fmla="*/ 2391052 w 7228855"/>
                              <a:gd name="connsiteY3677" fmla="*/ 2355080 h 2479529"/>
                              <a:gd name="connsiteX3678" fmla="*/ 2388197 w 7228855"/>
                              <a:gd name="connsiteY3678" fmla="*/ 2352553 h 2479529"/>
                              <a:gd name="connsiteX3679" fmla="*/ 2389542 w 7228855"/>
                              <a:gd name="connsiteY3679" fmla="*/ 2355583 h 2479529"/>
                              <a:gd name="connsiteX3680" fmla="*/ 2389039 w 7228855"/>
                              <a:gd name="connsiteY3680" fmla="*/ 2354577 h 2479529"/>
                              <a:gd name="connsiteX3681" fmla="*/ 2389492 w 7228855"/>
                              <a:gd name="connsiteY3681" fmla="*/ 2359105 h 2479529"/>
                              <a:gd name="connsiteX3682" fmla="*/ 2389542 w 7228855"/>
                              <a:gd name="connsiteY3682" fmla="*/ 2358602 h 2479529"/>
                              <a:gd name="connsiteX3683" fmla="*/ 2389542 w 7228855"/>
                              <a:gd name="connsiteY3683" fmla="*/ 2359609 h 2479529"/>
                              <a:gd name="connsiteX3684" fmla="*/ 2389492 w 7228855"/>
                              <a:gd name="connsiteY3684" fmla="*/ 2359105 h 2479529"/>
                              <a:gd name="connsiteX3685" fmla="*/ 2389039 w 7228855"/>
                              <a:gd name="connsiteY3685" fmla="*/ 2363634 h 2479529"/>
                              <a:gd name="connsiteX3686" fmla="*/ 2389039 w 7228855"/>
                              <a:gd name="connsiteY3686" fmla="*/ 2363130 h 2479529"/>
                              <a:gd name="connsiteX3687" fmla="*/ 2387778 w 7228855"/>
                              <a:gd name="connsiteY3687" fmla="*/ 2365969 h 2479529"/>
                              <a:gd name="connsiteX3688" fmla="*/ 2388032 w 7228855"/>
                              <a:gd name="connsiteY3688" fmla="*/ 2368162 h 2479529"/>
                              <a:gd name="connsiteX3689" fmla="*/ 2379479 w 7228855"/>
                              <a:gd name="connsiteY3689" fmla="*/ 2375207 h 2479529"/>
                              <a:gd name="connsiteX3690" fmla="*/ 2377915 w 7228855"/>
                              <a:gd name="connsiteY3690" fmla="*/ 2375343 h 2479529"/>
                              <a:gd name="connsiteX3691" fmla="*/ 2375956 w 7228855"/>
                              <a:gd name="connsiteY3691" fmla="*/ 2376214 h 2479529"/>
                              <a:gd name="connsiteX3692" fmla="*/ 2371678 w 7228855"/>
                              <a:gd name="connsiteY3692" fmla="*/ 2376689 h 2479529"/>
                              <a:gd name="connsiteX3693" fmla="*/ 2371930 w 7228855"/>
                              <a:gd name="connsiteY3693" fmla="*/ 2376717 h 2479529"/>
                              <a:gd name="connsiteX3694" fmla="*/ 2371428 w 7228855"/>
                              <a:gd name="connsiteY3694" fmla="*/ 2376717 h 2479529"/>
                              <a:gd name="connsiteX3695" fmla="*/ 2371678 w 7228855"/>
                              <a:gd name="connsiteY3695" fmla="*/ 2376689 h 2479529"/>
                              <a:gd name="connsiteX3696" fmla="*/ 2367403 w 7228855"/>
                              <a:gd name="connsiteY3696" fmla="*/ 2376214 h 2479529"/>
                              <a:gd name="connsiteX3697" fmla="*/ 2367906 w 7228855"/>
                              <a:gd name="connsiteY3697" fmla="*/ 2376214 h 2479529"/>
                              <a:gd name="connsiteX3698" fmla="*/ 2377915 w 7228855"/>
                              <a:gd name="connsiteY3698" fmla="*/ 2375343 h 2479529"/>
                              <a:gd name="connsiteX3699" fmla="*/ 2380485 w 7228855"/>
                              <a:gd name="connsiteY3699" fmla="*/ 2374201 h 2479529"/>
                              <a:gd name="connsiteX3700" fmla="*/ 2384008 w 7228855"/>
                              <a:gd name="connsiteY3700" fmla="*/ 2371182 h 2479529"/>
                              <a:gd name="connsiteX3701" fmla="*/ 2387026 w 7228855"/>
                              <a:gd name="connsiteY3701" fmla="*/ 2367659 h 2479529"/>
                              <a:gd name="connsiteX3702" fmla="*/ 2387778 w 7228855"/>
                              <a:gd name="connsiteY3702" fmla="*/ 2365969 h 2479529"/>
                              <a:gd name="connsiteX3703" fmla="*/ 2385991 w 7228855"/>
                              <a:gd name="connsiteY3703" fmla="*/ 2350603 h 2479529"/>
                              <a:gd name="connsiteX3704" fmla="*/ 2378477 w 7228855"/>
                              <a:gd name="connsiteY3704" fmla="*/ 2343956 h 2479529"/>
                              <a:gd name="connsiteX3705" fmla="*/ 2377647 w 7228855"/>
                              <a:gd name="connsiteY3705" fmla="*/ 2343587 h 2479529"/>
                              <a:gd name="connsiteX3706" fmla="*/ 2357841 w 7228855"/>
                              <a:gd name="connsiteY3706" fmla="*/ 2348539 h 2479529"/>
                              <a:gd name="connsiteX3707" fmla="*/ 2361868 w 7228855"/>
                              <a:gd name="connsiteY3707" fmla="*/ 2345520 h 2479529"/>
                              <a:gd name="connsiteX3708" fmla="*/ 2366900 w 7228855"/>
                              <a:gd name="connsiteY3708" fmla="*/ 2343507 h 2479529"/>
                              <a:gd name="connsiteX3709" fmla="*/ 2372433 w 7228855"/>
                              <a:gd name="connsiteY3709" fmla="*/ 2343004 h 2479529"/>
                              <a:gd name="connsiteX3710" fmla="*/ 2377466 w 7228855"/>
                              <a:gd name="connsiteY3710" fmla="*/ 2343507 h 2479529"/>
                              <a:gd name="connsiteX3711" fmla="*/ 2377647 w 7228855"/>
                              <a:gd name="connsiteY3711" fmla="*/ 2343587 h 2479529"/>
                              <a:gd name="connsiteX3712" fmla="*/ 2377969 w 7228855"/>
                              <a:gd name="connsiteY3712" fmla="*/ 2343507 h 2479529"/>
                              <a:gd name="connsiteX3713" fmla="*/ 2378477 w 7228855"/>
                              <a:gd name="connsiteY3713" fmla="*/ 2343956 h 2479529"/>
                              <a:gd name="connsiteX3714" fmla="*/ 2381995 w 7228855"/>
                              <a:gd name="connsiteY3714" fmla="*/ 2345520 h 2479529"/>
                              <a:gd name="connsiteX3715" fmla="*/ 2381492 w 7228855"/>
                              <a:gd name="connsiteY3715" fmla="*/ 2345016 h 2479529"/>
                              <a:gd name="connsiteX3716" fmla="*/ 2385229 w 7228855"/>
                              <a:gd name="connsiteY3716" fmla="*/ 2347819 h 2479529"/>
                              <a:gd name="connsiteX3717" fmla="*/ 2385013 w 7228855"/>
                              <a:gd name="connsiteY3717" fmla="*/ 2347532 h 2479529"/>
                              <a:gd name="connsiteX3718" fmla="*/ 2385517 w 7228855"/>
                              <a:gd name="connsiteY3718" fmla="*/ 2348035 h 2479529"/>
                              <a:gd name="connsiteX3719" fmla="*/ 2385229 w 7228855"/>
                              <a:gd name="connsiteY3719" fmla="*/ 2347819 h 2479529"/>
                              <a:gd name="connsiteX3720" fmla="*/ 2385748 w 7228855"/>
                              <a:gd name="connsiteY3720" fmla="*/ 2348512 h 2479529"/>
                              <a:gd name="connsiteX3721" fmla="*/ 2385517 w 7228855"/>
                              <a:gd name="connsiteY3721" fmla="*/ 2346526 h 2479529"/>
                              <a:gd name="connsiteX3722" fmla="*/ 2362371 w 7228855"/>
                              <a:gd name="connsiteY3722" fmla="*/ 2343004 h 2479529"/>
                              <a:gd name="connsiteX3723" fmla="*/ 2353312 w 7228855"/>
                              <a:gd name="connsiteY3723" fmla="*/ 2353570 h 2479529"/>
                              <a:gd name="connsiteX3724" fmla="*/ 2354319 w 7228855"/>
                              <a:gd name="connsiteY3724" fmla="*/ 2372691 h 2479529"/>
                              <a:gd name="connsiteX3725" fmla="*/ 2372937 w 7228855"/>
                              <a:gd name="connsiteY3725" fmla="*/ 2383258 h 2479529"/>
                              <a:gd name="connsiteX3726" fmla="*/ 6401832 w 7228855"/>
                              <a:gd name="connsiteY3726" fmla="*/ 2384806 h 2479529"/>
                              <a:gd name="connsiteX3727" fmla="*/ 6401199 w 7228855"/>
                              <a:gd name="connsiteY3727" fmla="*/ 2383739 h 2479529"/>
                              <a:gd name="connsiteX3728" fmla="*/ 6399709 w 7228855"/>
                              <a:gd name="connsiteY3728" fmla="*/ 2382746 h 2479529"/>
                              <a:gd name="connsiteX3729" fmla="*/ 6400248 w 7228855"/>
                              <a:gd name="connsiteY3729" fmla="*/ 2383464 h 2479529"/>
                              <a:gd name="connsiteX3730" fmla="*/ 1752612 w 7228855"/>
                              <a:gd name="connsiteY3730" fmla="*/ 2386476 h 2479529"/>
                              <a:gd name="connsiteX3731" fmla="*/ 1750129 w 7228855"/>
                              <a:gd name="connsiteY3731" fmla="*/ 2381012 h 2479529"/>
                              <a:gd name="connsiteX3732" fmla="*/ 1747284 w 7228855"/>
                              <a:gd name="connsiteY3732" fmla="*/ 2378602 h 2479529"/>
                              <a:gd name="connsiteX3733" fmla="*/ 1749457 w 7228855"/>
                              <a:gd name="connsiteY3733" fmla="*/ 2382270 h 2479529"/>
                              <a:gd name="connsiteX3734" fmla="*/ 3404578 w 7228855"/>
                              <a:gd name="connsiteY3734" fmla="*/ 2387697 h 2479529"/>
                              <a:gd name="connsiteX3735" fmla="*/ 3406815 w 7228855"/>
                              <a:gd name="connsiteY3735" fmla="*/ 2379703 h 2479529"/>
                              <a:gd name="connsiteX3736" fmla="*/ 3406714 w 7228855"/>
                              <a:gd name="connsiteY3736" fmla="*/ 2378308 h 2479529"/>
                              <a:gd name="connsiteX3737" fmla="*/ 3405504 w 7228855"/>
                              <a:gd name="connsiteY3737" fmla="*/ 2380261 h 2479529"/>
                              <a:gd name="connsiteX3738" fmla="*/ 6105818 w 7228855"/>
                              <a:gd name="connsiteY3738" fmla="*/ 2388043 h 2479529"/>
                              <a:gd name="connsiteX3739" fmla="*/ 6105951 w 7228855"/>
                              <a:gd name="connsiteY3739" fmla="*/ 2387967 h 2479529"/>
                              <a:gd name="connsiteX3740" fmla="*/ 6106149 w 7228855"/>
                              <a:gd name="connsiteY3740" fmla="*/ 2387712 h 2479529"/>
                              <a:gd name="connsiteX3741" fmla="*/ 6105853 w 7228855"/>
                              <a:gd name="connsiteY3741" fmla="*/ 2388092 h 2479529"/>
                              <a:gd name="connsiteX3742" fmla="*/ 6107427 w 7228855"/>
                              <a:gd name="connsiteY3742" fmla="*/ 2387181 h 2479529"/>
                              <a:gd name="connsiteX3743" fmla="*/ 6107587 w 7228855"/>
                              <a:gd name="connsiteY3743" fmla="*/ 2387032 h 2479529"/>
                              <a:gd name="connsiteX3744" fmla="*/ 6105951 w 7228855"/>
                              <a:gd name="connsiteY3744" fmla="*/ 2387967 h 2479529"/>
                              <a:gd name="connsiteX3745" fmla="*/ 7027472 w 7228855"/>
                              <a:gd name="connsiteY3745" fmla="*/ 2389459 h 2479529"/>
                              <a:gd name="connsiteX3746" fmla="*/ 7037536 w 7228855"/>
                              <a:gd name="connsiteY3746" fmla="*/ 2386440 h 2479529"/>
                              <a:gd name="connsiteX3747" fmla="*/ 7044580 w 7228855"/>
                              <a:gd name="connsiteY3747" fmla="*/ 2379395 h 2479529"/>
                              <a:gd name="connsiteX3748" fmla="*/ 7045586 w 7228855"/>
                              <a:gd name="connsiteY3748" fmla="*/ 2361281 h 2479529"/>
                              <a:gd name="connsiteX3749" fmla="*/ 7042730 w 7228855"/>
                              <a:gd name="connsiteY3749" fmla="*/ 2358755 h 2479529"/>
                              <a:gd name="connsiteX3750" fmla="*/ 7044077 w 7228855"/>
                              <a:gd name="connsiteY3750" fmla="*/ 2361784 h 2479529"/>
                              <a:gd name="connsiteX3751" fmla="*/ 7043574 w 7228855"/>
                              <a:gd name="connsiteY3751" fmla="*/ 2360778 h 2479529"/>
                              <a:gd name="connsiteX3752" fmla="*/ 7044026 w 7228855"/>
                              <a:gd name="connsiteY3752" fmla="*/ 2365306 h 2479529"/>
                              <a:gd name="connsiteX3753" fmla="*/ 7044077 w 7228855"/>
                              <a:gd name="connsiteY3753" fmla="*/ 2364803 h 2479529"/>
                              <a:gd name="connsiteX3754" fmla="*/ 7044077 w 7228855"/>
                              <a:gd name="connsiteY3754" fmla="*/ 2365810 h 2479529"/>
                              <a:gd name="connsiteX3755" fmla="*/ 7044026 w 7228855"/>
                              <a:gd name="connsiteY3755" fmla="*/ 2365306 h 2479529"/>
                              <a:gd name="connsiteX3756" fmla="*/ 7043574 w 7228855"/>
                              <a:gd name="connsiteY3756" fmla="*/ 2369835 h 2479529"/>
                              <a:gd name="connsiteX3757" fmla="*/ 7043574 w 7228855"/>
                              <a:gd name="connsiteY3757" fmla="*/ 2369331 h 2479529"/>
                              <a:gd name="connsiteX3758" fmla="*/ 7042312 w 7228855"/>
                              <a:gd name="connsiteY3758" fmla="*/ 2372170 h 2479529"/>
                              <a:gd name="connsiteX3759" fmla="*/ 7042567 w 7228855"/>
                              <a:gd name="connsiteY3759" fmla="*/ 2374364 h 2479529"/>
                              <a:gd name="connsiteX3760" fmla="*/ 7034014 w 7228855"/>
                              <a:gd name="connsiteY3760" fmla="*/ 2381408 h 2479529"/>
                              <a:gd name="connsiteX3761" fmla="*/ 7032450 w 7228855"/>
                              <a:gd name="connsiteY3761" fmla="*/ 2381544 h 2479529"/>
                              <a:gd name="connsiteX3762" fmla="*/ 7030491 w 7228855"/>
                              <a:gd name="connsiteY3762" fmla="*/ 2382415 h 2479529"/>
                              <a:gd name="connsiteX3763" fmla="*/ 7026214 w 7228855"/>
                              <a:gd name="connsiteY3763" fmla="*/ 2382890 h 2479529"/>
                              <a:gd name="connsiteX3764" fmla="*/ 7026465 w 7228855"/>
                              <a:gd name="connsiteY3764" fmla="*/ 2382918 h 2479529"/>
                              <a:gd name="connsiteX3765" fmla="*/ 7025963 w 7228855"/>
                              <a:gd name="connsiteY3765" fmla="*/ 2382918 h 2479529"/>
                              <a:gd name="connsiteX3766" fmla="*/ 7026214 w 7228855"/>
                              <a:gd name="connsiteY3766" fmla="*/ 2382890 h 2479529"/>
                              <a:gd name="connsiteX3767" fmla="*/ 7021937 w 7228855"/>
                              <a:gd name="connsiteY3767" fmla="*/ 2382415 h 2479529"/>
                              <a:gd name="connsiteX3768" fmla="*/ 7022440 w 7228855"/>
                              <a:gd name="connsiteY3768" fmla="*/ 2382415 h 2479529"/>
                              <a:gd name="connsiteX3769" fmla="*/ 7032450 w 7228855"/>
                              <a:gd name="connsiteY3769" fmla="*/ 2381544 h 2479529"/>
                              <a:gd name="connsiteX3770" fmla="*/ 7035020 w 7228855"/>
                              <a:gd name="connsiteY3770" fmla="*/ 2380402 h 2479529"/>
                              <a:gd name="connsiteX3771" fmla="*/ 7038542 w 7228855"/>
                              <a:gd name="connsiteY3771" fmla="*/ 2377383 h 2479529"/>
                              <a:gd name="connsiteX3772" fmla="*/ 7041561 w 7228855"/>
                              <a:gd name="connsiteY3772" fmla="*/ 2373860 h 2479529"/>
                              <a:gd name="connsiteX3773" fmla="*/ 7042312 w 7228855"/>
                              <a:gd name="connsiteY3773" fmla="*/ 2372170 h 2479529"/>
                              <a:gd name="connsiteX3774" fmla="*/ 7040526 w 7228855"/>
                              <a:gd name="connsiteY3774" fmla="*/ 2356805 h 2479529"/>
                              <a:gd name="connsiteX3775" fmla="*/ 7033012 w 7228855"/>
                              <a:gd name="connsiteY3775" fmla="*/ 2350158 h 2479529"/>
                              <a:gd name="connsiteX3776" fmla="*/ 7032182 w 7228855"/>
                              <a:gd name="connsiteY3776" fmla="*/ 2349788 h 2479529"/>
                              <a:gd name="connsiteX3777" fmla="*/ 7012377 w 7228855"/>
                              <a:gd name="connsiteY3777" fmla="*/ 2354740 h 2479529"/>
                              <a:gd name="connsiteX3778" fmla="*/ 7016402 w 7228855"/>
                              <a:gd name="connsiteY3778" fmla="*/ 2351721 h 2479529"/>
                              <a:gd name="connsiteX3779" fmla="*/ 7021434 w 7228855"/>
                              <a:gd name="connsiteY3779" fmla="*/ 2349708 h 2479529"/>
                              <a:gd name="connsiteX3780" fmla="*/ 7026969 w 7228855"/>
                              <a:gd name="connsiteY3780" fmla="*/ 2349205 h 2479529"/>
                              <a:gd name="connsiteX3781" fmla="*/ 7032001 w 7228855"/>
                              <a:gd name="connsiteY3781" fmla="*/ 2349708 h 2479529"/>
                              <a:gd name="connsiteX3782" fmla="*/ 7032182 w 7228855"/>
                              <a:gd name="connsiteY3782" fmla="*/ 2349788 h 2479529"/>
                              <a:gd name="connsiteX3783" fmla="*/ 7032504 w 7228855"/>
                              <a:gd name="connsiteY3783" fmla="*/ 2349708 h 2479529"/>
                              <a:gd name="connsiteX3784" fmla="*/ 7033012 w 7228855"/>
                              <a:gd name="connsiteY3784" fmla="*/ 2350158 h 2479529"/>
                              <a:gd name="connsiteX3785" fmla="*/ 7036529 w 7228855"/>
                              <a:gd name="connsiteY3785" fmla="*/ 2351721 h 2479529"/>
                              <a:gd name="connsiteX3786" fmla="*/ 7036026 w 7228855"/>
                              <a:gd name="connsiteY3786" fmla="*/ 2351217 h 2479529"/>
                              <a:gd name="connsiteX3787" fmla="*/ 7039763 w 7228855"/>
                              <a:gd name="connsiteY3787" fmla="*/ 2354021 h 2479529"/>
                              <a:gd name="connsiteX3788" fmla="*/ 7039548 w 7228855"/>
                              <a:gd name="connsiteY3788" fmla="*/ 2353734 h 2479529"/>
                              <a:gd name="connsiteX3789" fmla="*/ 7040052 w 7228855"/>
                              <a:gd name="connsiteY3789" fmla="*/ 2354237 h 2479529"/>
                              <a:gd name="connsiteX3790" fmla="*/ 7039763 w 7228855"/>
                              <a:gd name="connsiteY3790" fmla="*/ 2354021 h 2479529"/>
                              <a:gd name="connsiteX3791" fmla="*/ 7040283 w 7228855"/>
                              <a:gd name="connsiteY3791" fmla="*/ 2354713 h 2479529"/>
                              <a:gd name="connsiteX3792" fmla="*/ 7040052 w 7228855"/>
                              <a:gd name="connsiteY3792" fmla="*/ 2352727 h 2479529"/>
                              <a:gd name="connsiteX3793" fmla="*/ 7016905 w 7228855"/>
                              <a:gd name="connsiteY3793" fmla="*/ 2349205 h 2479529"/>
                              <a:gd name="connsiteX3794" fmla="*/ 7007848 w 7228855"/>
                              <a:gd name="connsiteY3794" fmla="*/ 2359772 h 2479529"/>
                              <a:gd name="connsiteX3795" fmla="*/ 7008855 w 7228855"/>
                              <a:gd name="connsiteY3795" fmla="*/ 2378892 h 2479529"/>
                              <a:gd name="connsiteX3796" fmla="*/ 7027472 w 7228855"/>
                              <a:gd name="connsiteY3796" fmla="*/ 2389459 h 2479529"/>
                              <a:gd name="connsiteX3797" fmla="*/ 6407160 w 7228855"/>
                              <a:gd name="connsiteY3797" fmla="*/ 2392680 h 2479529"/>
                              <a:gd name="connsiteX3798" fmla="*/ 6404676 w 7228855"/>
                              <a:gd name="connsiteY3798" fmla="*/ 2387216 h 2479529"/>
                              <a:gd name="connsiteX3799" fmla="*/ 6401832 w 7228855"/>
                              <a:gd name="connsiteY3799" fmla="*/ 2384806 h 2479529"/>
                              <a:gd name="connsiteX3800" fmla="*/ 6404006 w 7228855"/>
                              <a:gd name="connsiteY3800" fmla="*/ 2388475 h 2479529"/>
                              <a:gd name="connsiteX3801" fmla="*/ 1747501 w 7228855"/>
                              <a:gd name="connsiteY3801" fmla="*/ 2402925 h 2479529"/>
                              <a:gd name="connsiteX3802" fmla="*/ 1750129 w 7228855"/>
                              <a:gd name="connsiteY3802" fmla="*/ 2400881 h 2479529"/>
                              <a:gd name="connsiteX3803" fmla="*/ 1752612 w 7228855"/>
                              <a:gd name="connsiteY3803" fmla="*/ 2395417 h 2479529"/>
                              <a:gd name="connsiteX3804" fmla="*/ 1749457 w 7228855"/>
                              <a:gd name="connsiteY3804" fmla="*/ 2399624 h 2479529"/>
                              <a:gd name="connsiteX3805" fmla="*/ 929074 w 7228855"/>
                              <a:gd name="connsiteY3805" fmla="*/ 2402931 h 2479529"/>
                              <a:gd name="connsiteX3806" fmla="*/ 929147 w 7228855"/>
                              <a:gd name="connsiteY3806" fmla="*/ 2402514 h 2479529"/>
                              <a:gd name="connsiteX3807" fmla="*/ 929056 w 7228855"/>
                              <a:gd name="connsiteY3807" fmla="*/ 2401874 h 2479529"/>
                              <a:gd name="connsiteX3808" fmla="*/ 929056 w 7228855"/>
                              <a:gd name="connsiteY3808" fmla="*/ 2402867 h 2479529"/>
                              <a:gd name="connsiteX3809" fmla="*/ 1745162 w 7228855"/>
                              <a:gd name="connsiteY3809" fmla="*/ 2405352 h 2479529"/>
                              <a:gd name="connsiteX3810" fmla="*/ 1746652 w 7228855"/>
                              <a:gd name="connsiteY3810" fmla="*/ 2404358 h 2479529"/>
                              <a:gd name="connsiteX3811" fmla="*/ 1747501 w 7228855"/>
                              <a:gd name="connsiteY3811" fmla="*/ 2402925 h 2479529"/>
                              <a:gd name="connsiteX3812" fmla="*/ 1746254 w 7228855"/>
                              <a:gd name="connsiteY3812" fmla="*/ 2403895 h 2479529"/>
                              <a:gd name="connsiteX3813" fmla="*/ 1086018 w 7228855"/>
                              <a:gd name="connsiteY3813" fmla="*/ 2406221 h 2479529"/>
                              <a:gd name="connsiteX3814" fmla="*/ 1099430 w 7228855"/>
                              <a:gd name="connsiteY3814" fmla="*/ 2398398 h 2479529"/>
                              <a:gd name="connsiteX3815" fmla="*/ 1101416 w 7228855"/>
                              <a:gd name="connsiteY3815" fmla="*/ 2394424 h 2479529"/>
                              <a:gd name="connsiteX3816" fmla="*/ 1101416 w 7228855"/>
                              <a:gd name="connsiteY3816" fmla="*/ 2376542 h 2479529"/>
                              <a:gd name="connsiteX3817" fmla="*/ 1086018 w 7228855"/>
                              <a:gd name="connsiteY3817" fmla="*/ 2367601 h 2479529"/>
                              <a:gd name="connsiteX3818" fmla="*/ 1070620 w 7228855"/>
                              <a:gd name="connsiteY3818" fmla="*/ 2376542 h 2479529"/>
                              <a:gd name="connsiteX3819" fmla="*/ 1070620 w 7228855"/>
                              <a:gd name="connsiteY3819" fmla="*/ 2394424 h 2479529"/>
                              <a:gd name="connsiteX3820" fmla="*/ 1072607 w 7228855"/>
                              <a:gd name="connsiteY3820" fmla="*/ 2398398 h 2479529"/>
                              <a:gd name="connsiteX3821" fmla="*/ 1086018 w 7228855"/>
                              <a:gd name="connsiteY3821" fmla="*/ 2406221 h 2479529"/>
                              <a:gd name="connsiteX3822" fmla="*/ 1809241 w 7228855"/>
                              <a:gd name="connsiteY3822" fmla="*/ 2406841 h 2479529"/>
                              <a:gd name="connsiteX3823" fmla="*/ 1829110 w 7228855"/>
                              <a:gd name="connsiteY3823" fmla="*/ 2406841 h 2479529"/>
                              <a:gd name="connsiteX3824" fmla="*/ 1839044 w 7228855"/>
                              <a:gd name="connsiteY3824" fmla="*/ 2389952 h 2479529"/>
                              <a:gd name="connsiteX3825" fmla="*/ 1829110 w 7228855"/>
                              <a:gd name="connsiteY3825" fmla="*/ 2373063 h 2479529"/>
                              <a:gd name="connsiteX3826" fmla="*/ 1809241 w 7228855"/>
                              <a:gd name="connsiteY3826" fmla="*/ 2373560 h 2479529"/>
                              <a:gd name="connsiteX3827" fmla="*/ 1805267 w 7228855"/>
                              <a:gd name="connsiteY3827" fmla="*/ 2375547 h 2479529"/>
                              <a:gd name="connsiteX3828" fmla="*/ 1805267 w 7228855"/>
                              <a:gd name="connsiteY3828" fmla="*/ 2404854 h 2479529"/>
                              <a:gd name="connsiteX3829" fmla="*/ 1809241 w 7228855"/>
                              <a:gd name="connsiteY3829" fmla="*/ 2406841 h 2479529"/>
                              <a:gd name="connsiteX3830" fmla="*/ 1146134 w 7228855"/>
                              <a:gd name="connsiteY3830" fmla="*/ 2407275 h 2479529"/>
                              <a:gd name="connsiteX3831" fmla="*/ 1159041 w 7228855"/>
                              <a:gd name="connsiteY3831" fmla="*/ 2405350 h 2479529"/>
                              <a:gd name="connsiteX3832" fmla="*/ 1217653 w 7228855"/>
                              <a:gd name="connsiteY3832" fmla="*/ 2366606 h 2479529"/>
                              <a:gd name="connsiteX3833" fmla="*/ 1200765 w 7228855"/>
                              <a:gd name="connsiteY3833" fmla="*/ 2338293 h 2479529"/>
                              <a:gd name="connsiteX3834" fmla="*/ 1142153 w 7228855"/>
                              <a:gd name="connsiteY3834" fmla="*/ 2376541 h 2479529"/>
                              <a:gd name="connsiteX3835" fmla="*/ 1146134 w 7228855"/>
                              <a:gd name="connsiteY3835" fmla="*/ 2407275 h 2479529"/>
                              <a:gd name="connsiteX3836" fmla="*/ 6402049 w 7228855"/>
                              <a:gd name="connsiteY3836" fmla="*/ 2409128 h 2479529"/>
                              <a:gd name="connsiteX3837" fmla="*/ 6404676 w 7228855"/>
                              <a:gd name="connsiteY3837" fmla="*/ 2407085 h 2479529"/>
                              <a:gd name="connsiteX3838" fmla="*/ 6407160 w 7228855"/>
                              <a:gd name="connsiteY3838" fmla="*/ 2401621 h 2479529"/>
                              <a:gd name="connsiteX3839" fmla="*/ 6404006 w 7228855"/>
                              <a:gd name="connsiteY3839" fmla="*/ 2405826 h 2479529"/>
                              <a:gd name="connsiteX3840" fmla="*/ 5583621 w 7228855"/>
                              <a:gd name="connsiteY3840" fmla="*/ 2409133 h 2479529"/>
                              <a:gd name="connsiteX3841" fmla="*/ 5583694 w 7228855"/>
                              <a:gd name="connsiteY3841" fmla="*/ 2408716 h 2479529"/>
                              <a:gd name="connsiteX3842" fmla="*/ 5583603 w 7228855"/>
                              <a:gd name="connsiteY3842" fmla="*/ 2408077 h 2479529"/>
                              <a:gd name="connsiteX3843" fmla="*/ 5583603 w 7228855"/>
                              <a:gd name="connsiteY3843" fmla="*/ 2409070 h 2479529"/>
                              <a:gd name="connsiteX3844" fmla="*/ 1738952 w 7228855"/>
                              <a:gd name="connsiteY3844" fmla="*/ 2409574 h 2479529"/>
                              <a:gd name="connsiteX3845" fmla="*/ 1746254 w 7228855"/>
                              <a:gd name="connsiteY3845" fmla="*/ 2403895 h 2479529"/>
                              <a:gd name="connsiteX3846" fmla="*/ 1749457 w 7228855"/>
                              <a:gd name="connsiteY3846" fmla="*/ 2399624 h 2479529"/>
                              <a:gd name="connsiteX3847" fmla="*/ 1754599 w 7228855"/>
                              <a:gd name="connsiteY3847" fmla="*/ 2390947 h 2479529"/>
                              <a:gd name="connsiteX3848" fmla="*/ 1749457 w 7228855"/>
                              <a:gd name="connsiteY3848" fmla="*/ 2382270 h 2479529"/>
                              <a:gd name="connsiteX3849" fmla="*/ 1745700 w 7228855"/>
                              <a:gd name="connsiteY3849" fmla="*/ 2377261 h 2479529"/>
                              <a:gd name="connsiteX3850" fmla="*/ 1740381 w 7228855"/>
                              <a:gd name="connsiteY3850" fmla="*/ 2372754 h 2479529"/>
                              <a:gd name="connsiteX3851" fmla="*/ 1727280 w 7228855"/>
                              <a:gd name="connsiteY3851" fmla="*/ 2371574 h 2479529"/>
                              <a:gd name="connsiteX3852" fmla="*/ 1712378 w 7228855"/>
                              <a:gd name="connsiteY3852" fmla="*/ 2390947 h 2479529"/>
                              <a:gd name="connsiteX3853" fmla="*/ 1724796 w 7228855"/>
                              <a:gd name="connsiteY3853" fmla="*/ 2409326 h 2479529"/>
                              <a:gd name="connsiteX3854" fmla="*/ 1738952 w 7228855"/>
                              <a:gd name="connsiteY3854" fmla="*/ 2409574 h 2479529"/>
                              <a:gd name="connsiteX3855" fmla="*/ 6399709 w 7228855"/>
                              <a:gd name="connsiteY3855" fmla="*/ 2411556 h 2479529"/>
                              <a:gd name="connsiteX3856" fmla="*/ 6401199 w 7228855"/>
                              <a:gd name="connsiteY3856" fmla="*/ 2410562 h 2479529"/>
                              <a:gd name="connsiteX3857" fmla="*/ 6402049 w 7228855"/>
                              <a:gd name="connsiteY3857" fmla="*/ 2409128 h 2479529"/>
                              <a:gd name="connsiteX3858" fmla="*/ 6400802 w 7228855"/>
                              <a:gd name="connsiteY3858" fmla="*/ 2410099 h 2479529"/>
                              <a:gd name="connsiteX3859" fmla="*/ 5740565 w 7228855"/>
                              <a:gd name="connsiteY3859" fmla="*/ 2412425 h 2479529"/>
                              <a:gd name="connsiteX3860" fmla="*/ 5753977 w 7228855"/>
                              <a:gd name="connsiteY3860" fmla="*/ 2404601 h 2479529"/>
                              <a:gd name="connsiteX3861" fmla="*/ 5755963 w 7228855"/>
                              <a:gd name="connsiteY3861" fmla="*/ 2400627 h 2479529"/>
                              <a:gd name="connsiteX3862" fmla="*/ 5755963 w 7228855"/>
                              <a:gd name="connsiteY3862" fmla="*/ 2382746 h 2479529"/>
                              <a:gd name="connsiteX3863" fmla="*/ 5740565 w 7228855"/>
                              <a:gd name="connsiteY3863" fmla="*/ 2373804 h 2479529"/>
                              <a:gd name="connsiteX3864" fmla="*/ 5725167 w 7228855"/>
                              <a:gd name="connsiteY3864" fmla="*/ 2382746 h 2479529"/>
                              <a:gd name="connsiteX3865" fmla="*/ 5725167 w 7228855"/>
                              <a:gd name="connsiteY3865" fmla="*/ 2400627 h 2479529"/>
                              <a:gd name="connsiteX3866" fmla="*/ 5727154 w 7228855"/>
                              <a:gd name="connsiteY3866" fmla="*/ 2404601 h 2479529"/>
                              <a:gd name="connsiteX3867" fmla="*/ 5740565 w 7228855"/>
                              <a:gd name="connsiteY3867" fmla="*/ 2412425 h 2479529"/>
                              <a:gd name="connsiteX3868" fmla="*/ 6463786 w 7228855"/>
                              <a:gd name="connsiteY3868" fmla="*/ 2413043 h 2479529"/>
                              <a:gd name="connsiteX3869" fmla="*/ 6483655 w 7228855"/>
                              <a:gd name="connsiteY3869" fmla="*/ 2413043 h 2479529"/>
                              <a:gd name="connsiteX3870" fmla="*/ 6493589 w 7228855"/>
                              <a:gd name="connsiteY3870" fmla="*/ 2396155 h 2479529"/>
                              <a:gd name="connsiteX3871" fmla="*/ 6483655 w 7228855"/>
                              <a:gd name="connsiteY3871" fmla="*/ 2379266 h 2479529"/>
                              <a:gd name="connsiteX3872" fmla="*/ 6463786 w 7228855"/>
                              <a:gd name="connsiteY3872" fmla="*/ 2379763 h 2479529"/>
                              <a:gd name="connsiteX3873" fmla="*/ 6459812 w 7228855"/>
                              <a:gd name="connsiteY3873" fmla="*/ 2381750 h 2479529"/>
                              <a:gd name="connsiteX3874" fmla="*/ 6459812 w 7228855"/>
                              <a:gd name="connsiteY3874" fmla="*/ 2411056 h 2479529"/>
                              <a:gd name="connsiteX3875" fmla="*/ 6463786 w 7228855"/>
                              <a:gd name="connsiteY3875" fmla="*/ 2413043 h 2479529"/>
                              <a:gd name="connsiteX3876" fmla="*/ 3432828 w 7228855"/>
                              <a:gd name="connsiteY3876" fmla="*/ 2413044 h 2479529"/>
                              <a:gd name="connsiteX3877" fmla="*/ 3442761 w 7228855"/>
                              <a:gd name="connsiteY3877" fmla="*/ 2407084 h 2479529"/>
                              <a:gd name="connsiteX3878" fmla="*/ 3449215 w 7228855"/>
                              <a:gd name="connsiteY3878" fmla="*/ 2391188 h 2479529"/>
                              <a:gd name="connsiteX3879" fmla="*/ 3444252 w 7228855"/>
                              <a:gd name="connsiteY3879" fmla="*/ 2376287 h 2479529"/>
                              <a:gd name="connsiteX3880" fmla="*/ 3439192 w 7228855"/>
                              <a:gd name="connsiteY3880" fmla="*/ 2371861 h 2479529"/>
                              <a:gd name="connsiteX3881" fmla="*/ 3435806 w 7228855"/>
                              <a:gd name="connsiteY3881" fmla="*/ 2369830 h 2479529"/>
                              <a:gd name="connsiteX3882" fmla="*/ 3435806 w 7228855"/>
                              <a:gd name="connsiteY3882" fmla="*/ 2369829 h 2479529"/>
                              <a:gd name="connsiteX3883" fmla="*/ 3435806 w 7228855"/>
                              <a:gd name="connsiteY3883" fmla="*/ 2369829 h 2479529"/>
                              <a:gd name="connsiteX3884" fmla="*/ 3435806 w 7228855"/>
                              <a:gd name="connsiteY3884" fmla="*/ 2369829 h 2479529"/>
                              <a:gd name="connsiteX3885" fmla="*/ 3428354 w 7228855"/>
                              <a:gd name="connsiteY3885" fmla="*/ 2365359 h 2479529"/>
                              <a:gd name="connsiteX3886" fmla="*/ 3435806 w 7228855"/>
                              <a:gd name="connsiteY3886" fmla="*/ 2369829 h 2479529"/>
                              <a:gd name="connsiteX3887" fmla="*/ 3434315 w 7228855"/>
                              <a:gd name="connsiteY3887" fmla="*/ 2367346 h 2479529"/>
                              <a:gd name="connsiteX3888" fmla="*/ 3416934 w 7228855"/>
                              <a:gd name="connsiteY3888" fmla="*/ 2360392 h 2479529"/>
                              <a:gd name="connsiteX3889" fmla="*/ 3406499 w 7228855"/>
                              <a:gd name="connsiteY3889" fmla="*/ 2375294 h 2479529"/>
                              <a:gd name="connsiteX3890" fmla="*/ 3406714 w 7228855"/>
                              <a:gd name="connsiteY3890" fmla="*/ 2378308 h 2479529"/>
                              <a:gd name="connsiteX3891" fmla="*/ 3411963 w 7228855"/>
                              <a:gd name="connsiteY3891" fmla="*/ 2369829 h 2479529"/>
                              <a:gd name="connsiteX3892" fmla="*/ 3406996 w 7228855"/>
                              <a:gd name="connsiteY3892" fmla="*/ 2382248 h 2479529"/>
                              <a:gd name="connsiteX3893" fmla="*/ 3406821 w 7228855"/>
                              <a:gd name="connsiteY3893" fmla="*/ 2379754 h 2479529"/>
                              <a:gd name="connsiteX3894" fmla="*/ 3404511 w 7228855"/>
                              <a:gd name="connsiteY3894" fmla="*/ 2388208 h 2479529"/>
                              <a:gd name="connsiteX3895" fmla="*/ 3404578 w 7228855"/>
                              <a:gd name="connsiteY3895" fmla="*/ 2387697 h 2479529"/>
                              <a:gd name="connsiteX3896" fmla="*/ 3404016 w 7228855"/>
                              <a:gd name="connsiteY3896" fmla="*/ 2389698 h 2479529"/>
                              <a:gd name="connsiteX3897" fmla="*/ 3407492 w 7228855"/>
                              <a:gd name="connsiteY3897" fmla="*/ 2402613 h 2479529"/>
                              <a:gd name="connsiteX3898" fmla="*/ 3432828 w 7228855"/>
                              <a:gd name="connsiteY3898" fmla="*/ 2413044 h 2479529"/>
                              <a:gd name="connsiteX3899" fmla="*/ 1480908 w 7228855"/>
                              <a:gd name="connsiteY3899" fmla="*/ 2413298 h 2479529"/>
                              <a:gd name="connsiteX3900" fmla="*/ 1481406 w 7228855"/>
                              <a:gd name="connsiteY3900" fmla="*/ 2412801 h 2479529"/>
                              <a:gd name="connsiteX3901" fmla="*/ 1481125 w 7228855"/>
                              <a:gd name="connsiteY3901" fmla="*/ 2413020 h 2479529"/>
                              <a:gd name="connsiteX3902" fmla="*/ 5800676 w 7228855"/>
                              <a:gd name="connsiteY3902" fmla="*/ 2413477 h 2479529"/>
                              <a:gd name="connsiteX3903" fmla="*/ 5813583 w 7228855"/>
                              <a:gd name="connsiteY3903" fmla="*/ 2411552 h 2479529"/>
                              <a:gd name="connsiteX3904" fmla="*/ 5872196 w 7228855"/>
                              <a:gd name="connsiteY3904" fmla="*/ 2372808 h 2479529"/>
                              <a:gd name="connsiteX3905" fmla="*/ 5855308 w 7228855"/>
                              <a:gd name="connsiteY3905" fmla="*/ 2344495 h 2479529"/>
                              <a:gd name="connsiteX3906" fmla="*/ 5796695 w 7228855"/>
                              <a:gd name="connsiteY3906" fmla="*/ 2382743 h 2479529"/>
                              <a:gd name="connsiteX3907" fmla="*/ 5800676 w 7228855"/>
                              <a:gd name="connsiteY3907" fmla="*/ 2413477 h 2479529"/>
                              <a:gd name="connsiteX3908" fmla="*/ 4630900 w 7228855"/>
                              <a:gd name="connsiteY3908" fmla="*/ 2414036 h 2479529"/>
                              <a:gd name="connsiteX3909" fmla="*/ 4642821 w 7228855"/>
                              <a:gd name="connsiteY3909" fmla="*/ 2385226 h 2479529"/>
                              <a:gd name="connsiteX3910" fmla="*/ 4599110 w 7228855"/>
                              <a:gd name="connsiteY3910" fmla="*/ 2322143 h 2479529"/>
                              <a:gd name="connsiteX3911" fmla="*/ 4566327 w 7228855"/>
                              <a:gd name="connsiteY3911" fmla="*/ 2326614 h 2479529"/>
                              <a:gd name="connsiteX3912" fmla="*/ 4630900 w 7228855"/>
                              <a:gd name="connsiteY3912" fmla="*/ 2414036 h 2479529"/>
                              <a:gd name="connsiteX3913" fmla="*/ 1478643 w 7228855"/>
                              <a:gd name="connsiteY3913" fmla="*/ 2414950 h 2479529"/>
                              <a:gd name="connsiteX3914" fmla="*/ 1481125 w 7228855"/>
                              <a:gd name="connsiteY3914" fmla="*/ 2413020 h 2479529"/>
                              <a:gd name="connsiteX3915" fmla="*/ 1484386 w 7228855"/>
                              <a:gd name="connsiteY3915" fmla="*/ 2408828 h 2479529"/>
                              <a:gd name="connsiteX3916" fmla="*/ 1481324 w 7228855"/>
                              <a:gd name="connsiteY3916" fmla="*/ 2410832 h 2479529"/>
                              <a:gd name="connsiteX3917" fmla="*/ 2543385 w 7228855"/>
                              <a:gd name="connsiteY3917" fmla="*/ 2415286 h 2479529"/>
                              <a:gd name="connsiteX3918" fmla="*/ 2551333 w 7228855"/>
                              <a:gd name="connsiteY3918" fmla="*/ 2413795 h 2479529"/>
                              <a:gd name="connsiteX3919" fmla="*/ 2558286 w 7228855"/>
                              <a:gd name="connsiteY3919" fmla="*/ 2411809 h 2479529"/>
                              <a:gd name="connsiteX3920" fmla="*/ 2572692 w 7228855"/>
                              <a:gd name="connsiteY3920" fmla="*/ 2382502 h 2479529"/>
                              <a:gd name="connsiteX3921" fmla="*/ 2561267 w 7228855"/>
                              <a:gd name="connsiteY3921" fmla="*/ 2371077 h 2479529"/>
                              <a:gd name="connsiteX3922" fmla="*/ 2552823 w 7228855"/>
                              <a:gd name="connsiteY3922" fmla="*/ 2369090 h 2479529"/>
                              <a:gd name="connsiteX3923" fmla="*/ 2540902 w 7228855"/>
                              <a:gd name="connsiteY3923" fmla="*/ 2371574 h 2479529"/>
                              <a:gd name="connsiteX3924" fmla="*/ 2523020 w 7228855"/>
                              <a:gd name="connsiteY3924" fmla="*/ 2390946 h 2479529"/>
                              <a:gd name="connsiteX3925" fmla="*/ 2524013 w 7228855"/>
                              <a:gd name="connsiteY3925" fmla="*/ 2403364 h 2479529"/>
                              <a:gd name="connsiteX3926" fmla="*/ 2531960 w 7228855"/>
                              <a:gd name="connsiteY3926" fmla="*/ 2412305 h 2479529"/>
                              <a:gd name="connsiteX3927" fmla="*/ 2543385 w 7228855"/>
                              <a:gd name="connsiteY3927" fmla="*/ 2415286 h 2479529"/>
                              <a:gd name="connsiteX3928" fmla="*/ 6393500 w 7228855"/>
                              <a:gd name="connsiteY3928" fmla="*/ 2415778 h 2479529"/>
                              <a:gd name="connsiteX3929" fmla="*/ 6400802 w 7228855"/>
                              <a:gd name="connsiteY3929" fmla="*/ 2410099 h 2479529"/>
                              <a:gd name="connsiteX3930" fmla="*/ 6404006 w 7228855"/>
                              <a:gd name="connsiteY3930" fmla="*/ 2405826 h 2479529"/>
                              <a:gd name="connsiteX3931" fmla="*/ 6409147 w 7228855"/>
                              <a:gd name="connsiteY3931" fmla="*/ 2397151 h 2479529"/>
                              <a:gd name="connsiteX3932" fmla="*/ 6404006 w 7228855"/>
                              <a:gd name="connsiteY3932" fmla="*/ 2388475 h 2479529"/>
                              <a:gd name="connsiteX3933" fmla="*/ 6400248 w 7228855"/>
                              <a:gd name="connsiteY3933" fmla="*/ 2383464 h 2479529"/>
                              <a:gd name="connsiteX3934" fmla="*/ 6394929 w 7228855"/>
                              <a:gd name="connsiteY3934" fmla="*/ 2378958 h 2479529"/>
                              <a:gd name="connsiteX3935" fmla="*/ 6381827 w 7228855"/>
                              <a:gd name="connsiteY3935" fmla="*/ 2377778 h 2479529"/>
                              <a:gd name="connsiteX3936" fmla="*/ 6366926 w 7228855"/>
                              <a:gd name="connsiteY3936" fmla="*/ 2397151 h 2479529"/>
                              <a:gd name="connsiteX3937" fmla="*/ 6379343 w 7228855"/>
                              <a:gd name="connsiteY3937" fmla="*/ 2415529 h 2479529"/>
                              <a:gd name="connsiteX3938" fmla="*/ 6393500 w 7228855"/>
                              <a:gd name="connsiteY3938" fmla="*/ 2415778 h 2479529"/>
                              <a:gd name="connsiteX3939" fmla="*/ 931043 w 7228855"/>
                              <a:gd name="connsiteY3939" fmla="*/ 2415782 h 2479529"/>
                              <a:gd name="connsiteX3940" fmla="*/ 929345 w 7228855"/>
                              <a:gd name="connsiteY3940" fmla="*/ 2403898 h 2479529"/>
                              <a:gd name="connsiteX3941" fmla="*/ 929074 w 7228855"/>
                              <a:gd name="connsiteY3941" fmla="*/ 2402931 h 2479529"/>
                              <a:gd name="connsiteX3942" fmla="*/ 928559 w 7228855"/>
                              <a:gd name="connsiteY3942" fmla="*/ 2405847 h 2479529"/>
                              <a:gd name="connsiteX3943" fmla="*/ 931043 w 7228855"/>
                              <a:gd name="connsiteY3943" fmla="*/ 2415782 h 2479529"/>
                              <a:gd name="connsiteX3944" fmla="*/ 1476935 w 7228855"/>
                              <a:gd name="connsiteY3944" fmla="*/ 2416279 h 2479529"/>
                              <a:gd name="connsiteX3945" fmla="*/ 1478425 w 7228855"/>
                              <a:gd name="connsiteY3945" fmla="*/ 2415285 h 2479529"/>
                              <a:gd name="connsiteX3946" fmla="*/ 1478643 w 7228855"/>
                              <a:gd name="connsiteY3946" fmla="*/ 2414950 h 2479529"/>
                              <a:gd name="connsiteX3947" fmla="*/ 2115812 w 7228855"/>
                              <a:gd name="connsiteY3947" fmla="*/ 2417977 h 2479529"/>
                              <a:gd name="connsiteX3948" fmla="*/ 2119335 w 7228855"/>
                              <a:gd name="connsiteY3948" fmla="*/ 2416971 h 2479529"/>
                              <a:gd name="connsiteX3949" fmla="*/ 2126379 w 7228855"/>
                              <a:gd name="connsiteY3949" fmla="*/ 2414454 h 2479529"/>
                              <a:gd name="connsiteX3950" fmla="*/ 2137449 w 7228855"/>
                              <a:gd name="connsiteY3950" fmla="*/ 2405901 h 2479529"/>
                              <a:gd name="connsiteX3951" fmla="*/ 2138456 w 7228855"/>
                              <a:gd name="connsiteY3951" fmla="*/ 2389296 h 2479529"/>
                              <a:gd name="connsiteX3952" fmla="*/ 2111787 w 7228855"/>
                              <a:gd name="connsiteY3952" fmla="*/ 2380742 h 2479529"/>
                              <a:gd name="connsiteX3953" fmla="*/ 2094679 w 7228855"/>
                              <a:gd name="connsiteY3953" fmla="*/ 2397850 h 2479529"/>
                              <a:gd name="connsiteX3954" fmla="*/ 2095686 w 7228855"/>
                              <a:gd name="connsiteY3954" fmla="*/ 2408416 h 2479529"/>
                              <a:gd name="connsiteX3955" fmla="*/ 2102227 w 7228855"/>
                              <a:gd name="connsiteY3955" fmla="*/ 2415964 h 2479529"/>
                              <a:gd name="connsiteX3956" fmla="*/ 2115812 w 7228855"/>
                              <a:gd name="connsiteY3956" fmla="*/ 2417977 h 2479529"/>
                              <a:gd name="connsiteX3957" fmla="*/ 3158655 w 7228855"/>
                              <a:gd name="connsiteY3957" fmla="*/ 2418507 h 2479529"/>
                              <a:gd name="connsiteX3958" fmla="*/ 3169085 w 7228855"/>
                              <a:gd name="connsiteY3958" fmla="*/ 2410560 h 2479529"/>
                              <a:gd name="connsiteX3959" fmla="*/ 3162625 w 7228855"/>
                              <a:gd name="connsiteY3959" fmla="*/ 2386717 h 2479529"/>
                              <a:gd name="connsiteX3960" fmla="*/ 3147728 w 7228855"/>
                              <a:gd name="connsiteY3960" fmla="*/ 2380260 h 2479529"/>
                              <a:gd name="connsiteX3961" fmla="*/ 3128853 w 7228855"/>
                              <a:gd name="connsiteY3961" fmla="*/ 2388207 h 2479529"/>
                              <a:gd name="connsiteX3962" fmla="*/ 3126370 w 7228855"/>
                              <a:gd name="connsiteY3962" fmla="*/ 2396652 h 2479529"/>
                              <a:gd name="connsiteX3963" fmla="*/ 3131336 w 7228855"/>
                              <a:gd name="connsiteY3963" fmla="*/ 2408573 h 2479529"/>
                              <a:gd name="connsiteX3964" fmla="*/ 3139283 w 7228855"/>
                              <a:gd name="connsiteY3964" fmla="*/ 2414037 h 2479529"/>
                              <a:gd name="connsiteX3965" fmla="*/ 3145246 w 7228855"/>
                              <a:gd name="connsiteY3965" fmla="*/ 2417017 h 2479529"/>
                              <a:gd name="connsiteX3966" fmla="*/ 3158655 w 7228855"/>
                              <a:gd name="connsiteY3966" fmla="*/ 2418507 h 2479529"/>
                              <a:gd name="connsiteX3967" fmla="*/ 6135456 w 7228855"/>
                              <a:gd name="connsiteY3967" fmla="*/ 2419501 h 2479529"/>
                              <a:gd name="connsiteX3968" fmla="*/ 6135953 w 7228855"/>
                              <a:gd name="connsiteY3968" fmla="*/ 2419005 h 2479529"/>
                              <a:gd name="connsiteX3969" fmla="*/ 6135672 w 7228855"/>
                              <a:gd name="connsiteY3969" fmla="*/ 2419224 h 2479529"/>
                              <a:gd name="connsiteX3970" fmla="*/ 1258876 w 7228855"/>
                              <a:gd name="connsiteY3970" fmla="*/ 2419756 h 2479529"/>
                              <a:gd name="connsiteX3971" fmla="*/ 1273778 w 7228855"/>
                              <a:gd name="connsiteY3971" fmla="*/ 2417769 h 2479529"/>
                              <a:gd name="connsiteX3972" fmla="*/ 1279241 w 7228855"/>
                              <a:gd name="connsiteY3972" fmla="*/ 2413795 h 2479529"/>
                              <a:gd name="connsiteX3973" fmla="*/ 1289673 w 7228855"/>
                              <a:gd name="connsiteY3973" fmla="*/ 2395913 h 2479529"/>
                              <a:gd name="connsiteX3974" fmla="*/ 1283712 w 7228855"/>
                              <a:gd name="connsiteY3974" fmla="*/ 2381508 h 2479529"/>
                              <a:gd name="connsiteX3975" fmla="*/ 1268811 w 7228855"/>
                              <a:gd name="connsiteY3975" fmla="*/ 2375548 h 2479529"/>
                              <a:gd name="connsiteX3976" fmla="*/ 1251425 w 7228855"/>
                              <a:gd name="connsiteY3976" fmla="*/ 2385482 h 2479529"/>
                              <a:gd name="connsiteX3977" fmla="*/ 1247451 w 7228855"/>
                              <a:gd name="connsiteY3977" fmla="*/ 2390946 h 2479529"/>
                              <a:gd name="connsiteX3978" fmla="*/ 1245465 w 7228855"/>
                              <a:gd name="connsiteY3978" fmla="*/ 2395416 h 2479529"/>
                              <a:gd name="connsiteX3979" fmla="*/ 1244967 w 7228855"/>
                              <a:gd name="connsiteY3979" fmla="*/ 2403364 h 2479529"/>
                              <a:gd name="connsiteX3980" fmla="*/ 1250432 w 7228855"/>
                              <a:gd name="connsiteY3980" fmla="*/ 2414788 h 2479529"/>
                              <a:gd name="connsiteX3981" fmla="*/ 1258876 w 7228855"/>
                              <a:gd name="connsiteY3981" fmla="*/ 2419756 h 2479529"/>
                              <a:gd name="connsiteX3982" fmla="*/ 1466938 w 7228855"/>
                              <a:gd name="connsiteY3982" fmla="*/ 2420252 h 2479529"/>
                              <a:gd name="connsiteX3983" fmla="*/ 1481324 w 7228855"/>
                              <a:gd name="connsiteY3983" fmla="*/ 2410832 h 2479529"/>
                              <a:gd name="connsiteX3984" fmla="*/ 1488856 w 7228855"/>
                              <a:gd name="connsiteY3984" fmla="*/ 2399266 h 2479529"/>
                              <a:gd name="connsiteX3985" fmla="*/ 1482896 w 7228855"/>
                              <a:gd name="connsiteY3985" fmla="*/ 2381011 h 2479529"/>
                              <a:gd name="connsiteX3986" fmla="*/ 1467497 w 7228855"/>
                              <a:gd name="connsiteY3986" fmla="*/ 2374554 h 2479529"/>
                              <a:gd name="connsiteX3987" fmla="*/ 1456569 w 7228855"/>
                              <a:gd name="connsiteY3987" fmla="*/ 2377534 h 2479529"/>
                              <a:gd name="connsiteX3988" fmla="*/ 1453039 w 7228855"/>
                              <a:gd name="connsiteY3988" fmla="*/ 2380828 h 2479529"/>
                              <a:gd name="connsiteX3989" fmla="*/ 1460543 w 7228855"/>
                              <a:gd name="connsiteY3989" fmla="*/ 2376541 h 2479529"/>
                              <a:gd name="connsiteX3990" fmla="*/ 1452880 w 7228855"/>
                              <a:gd name="connsiteY3990" fmla="*/ 2380977 h 2479529"/>
                              <a:gd name="connsiteX3991" fmla="*/ 1449722 w 7228855"/>
                              <a:gd name="connsiteY3991" fmla="*/ 2383924 h 2479529"/>
                              <a:gd name="connsiteX3992" fmla="*/ 1448124 w 7228855"/>
                              <a:gd name="connsiteY3992" fmla="*/ 2385978 h 2479529"/>
                              <a:gd name="connsiteX3993" fmla="*/ 1449118 w 7228855"/>
                              <a:gd name="connsiteY3993" fmla="*/ 2384488 h 2479529"/>
                              <a:gd name="connsiteX3994" fmla="*/ 1449722 w 7228855"/>
                              <a:gd name="connsiteY3994" fmla="*/ 2383924 h 2479529"/>
                              <a:gd name="connsiteX3995" fmla="*/ 1451306 w 7228855"/>
                              <a:gd name="connsiteY3995" fmla="*/ 2381888 h 2479529"/>
                              <a:gd name="connsiteX3996" fmla="*/ 1451105 w 7228855"/>
                              <a:gd name="connsiteY3996" fmla="*/ 2382005 h 2479529"/>
                              <a:gd name="connsiteX3997" fmla="*/ 1451271 w 7228855"/>
                              <a:gd name="connsiteY3997" fmla="*/ 2381839 h 2479529"/>
                              <a:gd name="connsiteX3998" fmla="*/ 1450112 w 7228855"/>
                              <a:gd name="connsiteY3998" fmla="*/ 2382501 h 2479529"/>
                              <a:gd name="connsiteX3999" fmla="*/ 1446138 w 7228855"/>
                              <a:gd name="connsiteY3999" fmla="*/ 2387965 h 2479529"/>
                              <a:gd name="connsiteX4000" fmla="*/ 1447628 w 7228855"/>
                              <a:gd name="connsiteY4000" fmla="*/ 2412304 h 2479529"/>
                              <a:gd name="connsiteX4001" fmla="*/ 1466938 w 7228855"/>
                              <a:gd name="connsiteY4001" fmla="*/ 2420252 h 2479529"/>
                              <a:gd name="connsiteX4002" fmla="*/ 6133190 w 7228855"/>
                              <a:gd name="connsiteY4002" fmla="*/ 2421154 h 2479529"/>
                              <a:gd name="connsiteX4003" fmla="*/ 6135672 w 7228855"/>
                              <a:gd name="connsiteY4003" fmla="*/ 2419224 h 2479529"/>
                              <a:gd name="connsiteX4004" fmla="*/ 6138933 w 7228855"/>
                              <a:gd name="connsiteY4004" fmla="*/ 2415031 h 2479529"/>
                              <a:gd name="connsiteX4005" fmla="*/ 6135872 w 7228855"/>
                              <a:gd name="connsiteY4005" fmla="*/ 2417036 h 2479529"/>
                              <a:gd name="connsiteX4006" fmla="*/ 7197933 w 7228855"/>
                              <a:gd name="connsiteY4006" fmla="*/ 2421489 h 2479529"/>
                              <a:gd name="connsiteX4007" fmla="*/ 7205880 w 7228855"/>
                              <a:gd name="connsiteY4007" fmla="*/ 2419999 h 2479529"/>
                              <a:gd name="connsiteX4008" fmla="*/ 7212835 w 7228855"/>
                              <a:gd name="connsiteY4008" fmla="*/ 2418012 h 2479529"/>
                              <a:gd name="connsiteX4009" fmla="*/ 7227239 w 7228855"/>
                              <a:gd name="connsiteY4009" fmla="*/ 2388706 h 2479529"/>
                              <a:gd name="connsiteX4010" fmla="*/ 7215814 w 7228855"/>
                              <a:gd name="connsiteY4010" fmla="*/ 2377281 h 2479529"/>
                              <a:gd name="connsiteX4011" fmla="*/ 7207371 w 7228855"/>
                              <a:gd name="connsiteY4011" fmla="*/ 2375294 h 2479529"/>
                              <a:gd name="connsiteX4012" fmla="*/ 7195449 w 7228855"/>
                              <a:gd name="connsiteY4012" fmla="*/ 2377778 h 2479529"/>
                              <a:gd name="connsiteX4013" fmla="*/ 7177568 w 7228855"/>
                              <a:gd name="connsiteY4013" fmla="*/ 2397149 h 2479529"/>
                              <a:gd name="connsiteX4014" fmla="*/ 7178561 w 7228855"/>
                              <a:gd name="connsiteY4014" fmla="*/ 2409568 h 2479529"/>
                              <a:gd name="connsiteX4015" fmla="*/ 7186508 w 7228855"/>
                              <a:gd name="connsiteY4015" fmla="*/ 2418509 h 2479529"/>
                              <a:gd name="connsiteX4016" fmla="*/ 7197933 w 7228855"/>
                              <a:gd name="connsiteY4016" fmla="*/ 2421489 h 2479529"/>
                              <a:gd name="connsiteX4017" fmla="*/ 5585589 w 7228855"/>
                              <a:gd name="connsiteY4017" fmla="*/ 2421986 h 2479529"/>
                              <a:gd name="connsiteX4018" fmla="*/ 5583892 w 7228855"/>
                              <a:gd name="connsiteY4018" fmla="*/ 2410101 h 2479529"/>
                              <a:gd name="connsiteX4019" fmla="*/ 5583621 w 7228855"/>
                              <a:gd name="connsiteY4019" fmla="*/ 2409133 h 2479529"/>
                              <a:gd name="connsiteX4020" fmla="*/ 5583106 w 7228855"/>
                              <a:gd name="connsiteY4020" fmla="*/ 2412051 h 2479529"/>
                              <a:gd name="connsiteX4021" fmla="*/ 5585589 w 7228855"/>
                              <a:gd name="connsiteY4021" fmla="*/ 2421986 h 2479529"/>
                              <a:gd name="connsiteX4022" fmla="*/ 6131482 w 7228855"/>
                              <a:gd name="connsiteY4022" fmla="*/ 2422482 h 2479529"/>
                              <a:gd name="connsiteX4023" fmla="*/ 6132972 w 7228855"/>
                              <a:gd name="connsiteY4023" fmla="*/ 2421488 h 2479529"/>
                              <a:gd name="connsiteX4024" fmla="*/ 6133190 w 7228855"/>
                              <a:gd name="connsiteY4024" fmla="*/ 2421154 h 2479529"/>
                              <a:gd name="connsiteX4025" fmla="*/ 3293758 w 7228855"/>
                              <a:gd name="connsiteY4025" fmla="*/ 2423472 h 2479529"/>
                              <a:gd name="connsiteX4026" fmla="*/ 3352365 w 7228855"/>
                              <a:gd name="connsiteY4026" fmla="*/ 2415028 h 2479529"/>
                              <a:gd name="connsiteX4027" fmla="*/ 3347399 w 7228855"/>
                              <a:gd name="connsiteY4027" fmla="*/ 2378768 h 2479529"/>
                              <a:gd name="connsiteX4028" fmla="*/ 3288789 w 7228855"/>
                              <a:gd name="connsiteY4028" fmla="*/ 2385721 h 2479529"/>
                              <a:gd name="connsiteX4029" fmla="*/ 3293758 w 7228855"/>
                              <a:gd name="connsiteY4029" fmla="*/ 2423472 h 2479529"/>
                              <a:gd name="connsiteX4030" fmla="*/ 950768 w 7228855"/>
                              <a:gd name="connsiteY4030" fmla="*/ 2424134 h 2479529"/>
                              <a:gd name="connsiteX4031" fmla="*/ 955879 w 7228855"/>
                              <a:gd name="connsiteY4031" fmla="*/ 2423233 h 2479529"/>
                              <a:gd name="connsiteX4032" fmla="*/ 962336 w 7228855"/>
                              <a:gd name="connsiteY4032" fmla="*/ 2419756 h 2479529"/>
                              <a:gd name="connsiteX4033" fmla="*/ 966310 w 7228855"/>
                              <a:gd name="connsiteY4033" fmla="*/ 2386972 h 2479529"/>
                              <a:gd name="connsiteX4034" fmla="*/ 933527 w 7228855"/>
                              <a:gd name="connsiteY4034" fmla="*/ 2390946 h 2479529"/>
                              <a:gd name="connsiteX4035" fmla="*/ 930049 w 7228855"/>
                              <a:gd name="connsiteY4035" fmla="*/ 2397403 h 2479529"/>
                              <a:gd name="connsiteX4036" fmla="*/ 929147 w 7228855"/>
                              <a:gd name="connsiteY4036" fmla="*/ 2402514 h 2479529"/>
                              <a:gd name="connsiteX4037" fmla="*/ 929345 w 7228855"/>
                              <a:gd name="connsiteY4037" fmla="*/ 2403898 h 2479529"/>
                              <a:gd name="connsiteX4038" fmla="*/ 933775 w 7228855"/>
                              <a:gd name="connsiteY4038" fmla="*/ 2419693 h 2479529"/>
                              <a:gd name="connsiteX4039" fmla="*/ 949318 w 7228855"/>
                              <a:gd name="connsiteY4039" fmla="*/ 2423927 h 2479529"/>
                              <a:gd name="connsiteX4040" fmla="*/ 6770349 w 7228855"/>
                              <a:gd name="connsiteY4040" fmla="*/ 2424177 h 2479529"/>
                              <a:gd name="connsiteX4041" fmla="*/ 6773871 w 7228855"/>
                              <a:gd name="connsiteY4041" fmla="*/ 2423171 h 2479529"/>
                              <a:gd name="connsiteX4042" fmla="*/ 6780915 w 7228855"/>
                              <a:gd name="connsiteY4042" fmla="*/ 2420655 h 2479529"/>
                              <a:gd name="connsiteX4043" fmla="*/ 6791985 w 7228855"/>
                              <a:gd name="connsiteY4043" fmla="*/ 2412101 h 2479529"/>
                              <a:gd name="connsiteX4044" fmla="*/ 6792992 w 7228855"/>
                              <a:gd name="connsiteY4044" fmla="*/ 2395497 h 2479529"/>
                              <a:gd name="connsiteX4045" fmla="*/ 6766323 w 7228855"/>
                              <a:gd name="connsiteY4045" fmla="*/ 2386942 h 2479529"/>
                              <a:gd name="connsiteX4046" fmla="*/ 6749216 w 7228855"/>
                              <a:gd name="connsiteY4046" fmla="*/ 2404051 h 2479529"/>
                              <a:gd name="connsiteX4047" fmla="*/ 6750222 w 7228855"/>
                              <a:gd name="connsiteY4047" fmla="*/ 2414617 h 2479529"/>
                              <a:gd name="connsiteX4048" fmla="*/ 6756763 w 7228855"/>
                              <a:gd name="connsiteY4048" fmla="*/ 2422165 h 2479529"/>
                              <a:gd name="connsiteX4049" fmla="*/ 6770349 w 7228855"/>
                              <a:gd name="connsiteY4049" fmla="*/ 2424177 h 2479529"/>
                              <a:gd name="connsiteX4050" fmla="*/ 950414 w 7228855"/>
                              <a:gd name="connsiteY4050" fmla="*/ 2424226 h 2479529"/>
                              <a:gd name="connsiteX4051" fmla="*/ 951408 w 7228855"/>
                              <a:gd name="connsiteY4051" fmla="*/ 2424226 h 2479529"/>
                              <a:gd name="connsiteX4052" fmla="*/ 950768 w 7228855"/>
                              <a:gd name="connsiteY4052" fmla="*/ 2424134 h 2479529"/>
                              <a:gd name="connsiteX4053" fmla="*/ 950350 w 7228855"/>
                              <a:gd name="connsiteY4053" fmla="*/ 2424208 h 2479529"/>
                              <a:gd name="connsiteX4054" fmla="*/ 947435 w 7228855"/>
                              <a:gd name="connsiteY4054" fmla="*/ 2424722 h 2479529"/>
                              <a:gd name="connsiteX4055" fmla="*/ 950350 w 7228855"/>
                              <a:gd name="connsiteY4055" fmla="*/ 2424208 h 2479529"/>
                              <a:gd name="connsiteX4056" fmla="*/ 949318 w 7228855"/>
                              <a:gd name="connsiteY4056" fmla="*/ 2423927 h 2479529"/>
                              <a:gd name="connsiteX4057" fmla="*/ 937500 w 7228855"/>
                              <a:gd name="connsiteY4057" fmla="*/ 2422239 h 2479529"/>
                              <a:gd name="connsiteX4058" fmla="*/ 947435 w 7228855"/>
                              <a:gd name="connsiteY4058" fmla="*/ 2424722 h 2479529"/>
                              <a:gd name="connsiteX4059" fmla="*/ 1347788 w 7228855"/>
                              <a:gd name="connsiteY4059" fmla="*/ 2425717 h 2479529"/>
                              <a:gd name="connsiteX4060" fmla="*/ 1354246 w 7228855"/>
                              <a:gd name="connsiteY4060" fmla="*/ 2422736 h 2479529"/>
                              <a:gd name="connsiteX4061" fmla="*/ 1363187 w 7228855"/>
                              <a:gd name="connsiteY4061" fmla="*/ 2406841 h 2479529"/>
                              <a:gd name="connsiteX4062" fmla="*/ 1357723 w 7228855"/>
                              <a:gd name="connsiteY4062" fmla="*/ 2393927 h 2479529"/>
                              <a:gd name="connsiteX4063" fmla="*/ 1344809 w 7228855"/>
                              <a:gd name="connsiteY4063" fmla="*/ 2388463 h 2479529"/>
                              <a:gd name="connsiteX4064" fmla="*/ 1328913 w 7228855"/>
                              <a:gd name="connsiteY4064" fmla="*/ 2397403 h 2479529"/>
                              <a:gd name="connsiteX4065" fmla="*/ 1325933 w 7228855"/>
                              <a:gd name="connsiteY4065" fmla="*/ 2403861 h 2479529"/>
                              <a:gd name="connsiteX4066" fmla="*/ 1328417 w 7228855"/>
                              <a:gd name="connsiteY4066" fmla="*/ 2423234 h 2479529"/>
                              <a:gd name="connsiteX4067" fmla="*/ 1347788 w 7228855"/>
                              <a:gd name="connsiteY4067" fmla="*/ 2425717 h 2479529"/>
                              <a:gd name="connsiteX4068" fmla="*/ 5913423 w 7228855"/>
                              <a:gd name="connsiteY4068" fmla="*/ 2425959 h 2479529"/>
                              <a:gd name="connsiteX4069" fmla="*/ 5928325 w 7228855"/>
                              <a:gd name="connsiteY4069" fmla="*/ 2423972 h 2479529"/>
                              <a:gd name="connsiteX4070" fmla="*/ 5933788 w 7228855"/>
                              <a:gd name="connsiteY4070" fmla="*/ 2419998 h 2479529"/>
                              <a:gd name="connsiteX4071" fmla="*/ 5944220 w 7228855"/>
                              <a:gd name="connsiteY4071" fmla="*/ 2402117 h 2479529"/>
                              <a:gd name="connsiteX4072" fmla="*/ 5938259 w 7228855"/>
                              <a:gd name="connsiteY4072" fmla="*/ 2387712 h 2479529"/>
                              <a:gd name="connsiteX4073" fmla="*/ 5923358 w 7228855"/>
                              <a:gd name="connsiteY4073" fmla="*/ 2381751 h 2479529"/>
                              <a:gd name="connsiteX4074" fmla="*/ 5905972 w 7228855"/>
                              <a:gd name="connsiteY4074" fmla="*/ 2391685 h 2479529"/>
                              <a:gd name="connsiteX4075" fmla="*/ 5901999 w 7228855"/>
                              <a:gd name="connsiteY4075" fmla="*/ 2397149 h 2479529"/>
                              <a:gd name="connsiteX4076" fmla="*/ 5900012 w 7228855"/>
                              <a:gd name="connsiteY4076" fmla="*/ 2401620 h 2479529"/>
                              <a:gd name="connsiteX4077" fmla="*/ 5899515 w 7228855"/>
                              <a:gd name="connsiteY4077" fmla="*/ 2409567 h 2479529"/>
                              <a:gd name="connsiteX4078" fmla="*/ 5904979 w 7228855"/>
                              <a:gd name="connsiteY4078" fmla="*/ 2420992 h 2479529"/>
                              <a:gd name="connsiteX4079" fmla="*/ 5913423 w 7228855"/>
                              <a:gd name="connsiteY4079" fmla="*/ 2425959 h 2479529"/>
                              <a:gd name="connsiteX4080" fmla="*/ 6121486 w 7228855"/>
                              <a:gd name="connsiteY4080" fmla="*/ 2426456 h 2479529"/>
                              <a:gd name="connsiteX4081" fmla="*/ 6135872 w 7228855"/>
                              <a:gd name="connsiteY4081" fmla="*/ 2417036 h 2479529"/>
                              <a:gd name="connsiteX4082" fmla="*/ 6143403 w 7228855"/>
                              <a:gd name="connsiteY4082" fmla="*/ 2405469 h 2479529"/>
                              <a:gd name="connsiteX4083" fmla="*/ 6137443 w 7228855"/>
                              <a:gd name="connsiteY4083" fmla="*/ 2387215 h 2479529"/>
                              <a:gd name="connsiteX4084" fmla="*/ 6122045 w 7228855"/>
                              <a:gd name="connsiteY4084" fmla="*/ 2380758 h 2479529"/>
                              <a:gd name="connsiteX4085" fmla="*/ 6111117 w 7228855"/>
                              <a:gd name="connsiteY4085" fmla="*/ 2383737 h 2479529"/>
                              <a:gd name="connsiteX4086" fmla="*/ 6107587 w 7228855"/>
                              <a:gd name="connsiteY4086" fmla="*/ 2387032 h 2479529"/>
                              <a:gd name="connsiteX4087" fmla="*/ 6115090 w 7228855"/>
                              <a:gd name="connsiteY4087" fmla="*/ 2382744 h 2479529"/>
                              <a:gd name="connsiteX4088" fmla="*/ 6107427 w 7228855"/>
                              <a:gd name="connsiteY4088" fmla="*/ 2387181 h 2479529"/>
                              <a:gd name="connsiteX4089" fmla="*/ 6104270 w 7228855"/>
                              <a:gd name="connsiteY4089" fmla="*/ 2390128 h 2479529"/>
                              <a:gd name="connsiteX4090" fmla="*/ 6102672 w 7228855"/>
                              <a:gd name="connsiteY4090" fmla="*/ 2392182 h 2479529"/>
                              <a:gd name="connsiteX4091" fmla="*/ 6103666 w 7228855"/>
                              <a:gd name="connsiteY4091" fmla="*/ 2390692 h 2479529"/>
                              <a:gd name="connsiteX4092" fmla="*/ 6104270 w 7228855"/>
                              <a:gd name="connsiteY4092" fmla="*/ 2390128 h 2479529"/>
                              <a:gd name="connsiteX4093" fmla="*/ 6105853 w 7228855"/>
                              <a:gd name="connsiteY4093" fmla="*/ 2388092 h 2479529"/>
                              <a:gd name="connsiteX4094" fmla="*/ 6105653 w 7228855"/>
                              <a:gd name="connsiteY4094" fmla="*/ 2388208 h 2479529"/>
                              <a:gd name="connsiteX4095" fmla="*/ 6105818 w 7228855"/>
                              <a:gd name="connsiteY4095" fmla="*/ 2388043 h 2479529"/>
                              <a:gd name="connsiteX4096" fmla="*/ 6104660 w 7228855"/>
                              <a:gd name="connsiteY4096" fmla="*/ 2388705 h 2479529"/>
                              <a:gd name="connsiteX4097" fmla="*/ 6100685 w 7228855"/>
                              <a:gd name="connsiteY4097" fmla="*/ 2394169 h 2479529"/>
                              <a:gd name="connsiteX4098" fmla="*/ 6102176 w 7228855"/>
                              <a:gd name="connsiteY4098" fmla="*/ 2418508 h 2479529"/>
                              <a:gd name="connsiteX4099" fmla="*/ 6121486 w 7228855"/>
                              <a:gd name="connsiteY4099" fmla="*/ 2426456 h 2479529"/>
                              <a:gd name="connsiteX4100" fmla="*/ 373544 w 7228855"/>
                              <a:gd name="connsiteY4100" fmla="*/ 2428510 h 2479529"/>
                              <a:gd name="connsiteX4101" fmla="*/ 392605 w 7228855"/>
                              <a:gd name="connsiteY4101" fmla="*/ 2414788 h 2479529"/>
                              <a:gd name="connsiteX4102" fmla="*/ 375717 w 7228855"/>
                              <a:gd name="connsiteY4102" fmla="*/ 2401873 h 2479529"/>
                              <a:gd name="connsiteX4103" fmla="*/ 324555 w 7228855"/>
                              <a:gd name="connsiteY4103" fmla="*/ 2311968 h 2479529"/>
                              <a:gd name="connsiteX4104" fmla="*/ 293759 w 7228855"/>
                              <a:gd name="connsiteY4104" fmla="*/ 2329849 h 2479529"/>
                              <a:gd name="connsiteX4105" fmla="*/ 350385 w 7228855"/>
                              <a:gd name="connsiteY4105" fmla="*/ 2415782 h 2479529"/>
                              <a:gd name="connsiteX4106" fmla="*/ 373544 w 7228855"/>
                              <a:gd name="connsiteY4106" fmla="*/ 2428510 h 2479529"/>
                              <a:gd name="connsiteX4107" fmla="*/ 5605315 w 7228855"/>
                              <a:gd name="connsiteY4107" fmla="*/ 2430338 h 2479529"/>
                              <a:gd name="connsiteX4108" fmla="*/ 5610426 w 7228855"/>
                              <a:gd name="connsiteY4108" fmla="*/ 2429436 h 2479529"/>
                              <a:gd name="connsiteX4109" fmla="*/ 5616883 w 7228855"/>
                              <a:gd name="connsiteY4109" fmla="*/ 2425959 h 2479529"/>
                              <a:gd name="connsiteX4110" fmla="*/ 5620856 w 7228855"/>
                              <a:gd name="connsiteY4110" fmla="*/ 2393176 h 2479529"/>
                              <a:gd name="connsiteX4111" fmla="*/ 5588073 w 7228855"/>
                              <a:gd name="connsiteY4111" fmla="*/ 2397149 h 2479529"/>
                              <a:gd name="connsiteX4112" fmla="*/ 5584596 w 7228855"/>
                              <a:gd name="connsiteY4112" fmla="*/ 2403606 h 2479529"/>
                              <a:gd name="connsiteX4113" fmla="*/ 5583694 w 7228855"/>
                              <a:gd name="connsiteY4113" fmla="*/ 2408716 h 2479529"/>
                              <a:gd name="connsiteX4114" fmla="*/ 5583892 w 7228855"/>
                              <a:gd name="connsiteY4114" fmla="*/ 2410101 h 2479529"/>
                              <a:gd name="connsiteX4115" fmla="*/ 5588322 w 7228855"/>
                              <a:gd name="connsiteY4115" fmla="*/ 2425897 h 2479529"/>
                              <a:gd name="connsiteX4116" fmla="*/ 5603865 w 7228855"/>
                              <a:gd name="connsiteY4116" fmla="*/ 2430131 h 2479529"/>
                              <a:gd name="connsiteX4117" fmla="*/ 5604961 w 7228855"/>
                              <a:gd name="connsiteY4117" fmla="*/ 2430429 h 2479529"/>
                              <a:gd name="connsiteX4118" fmla="*/ 5605955 w 7228855"/>
                              <a:gd name="connsiteY4118" fmla="*/ 2430429 h 2479529"/>
                              <a:gd name="connsiteX4119" fmla="*/ 5605315 w 7228855"/>
                              <a:gd name="connsiteY4119" fmla="*/ 2430338 h 2479529"/>
                              <a:gd name="connsiteX4120" fmla="*/ 5604896 w 7228855"/>
                              <a:gd name="connsiteY4120" fmla="*/ 2430411 h 2479529"/>
                              <a:gd name="connsiteX4121" fmla="*/ 5601981 w 7228855"/>
                              <a:gd name="connsiteY4121" fmla="*/ 2430926 h 2479529"/>
                              <a:gd name="connsiteX4122" fmla="*/ 5604896 w 7228855"/>
                              <a:gd name="connsiteY4122" fmla="*/ 2430411 h 2479529"/>
                              <a:gd name="connsiteX4123" fmla="*/ 5603865 w 7228855"/>
                              <a:gd name="connsiteY4123" fmla="*/ 2430131 h 2479529"/>
                              <a:gd name="connsiteX4124" fmla="*/ 5592047 w 7228855"/>
                              <a:gd name="connsiteY4124" fmla="*/ 2428443 h 2479529"/>
                              <a:gd name="connsiteX4125" fmla="*/ 5601981 w 7228855"/>
                              <a:gd name="connsiteY4125" fmla="*/ 2430926 h 2479529"/>
                              <a:gd name="connsiteX4126" fmla="*/ 6002336 w 7228855"/>
                              <a:gd name="connsiteY4126" fmla="*/ 2431921 h 2479529"/>
                              <a:gd name="connsiteX4127" fmla="*/ 6008793 w 7228855"/>
                              <a:gd name="connsiteY4127" fmla="*/ 2428940 h 2479529"/>
                              <a:gd name="connsiteX4128" fmla="*/ 6017735 w 7228855"/>
                              <a:gd name="connsiteY4128" fmla="*/ 2413045 h 2479529"/>
                              <a:gd name="connsiteX4129" fmla="*/ 6012270 w 7228855"/>
                              <a:gd name="connsiteY4129" fmla="*/ 2400130 h 2479529"/>
                              <a:gd name="connsiteX4130" fmla="*/ 5999356 w 7228855"/>
                              <a:gd name="connsiteY4130" fmla="*/ 2394667 h 2479529"/>
                              <a:gd name="connsiteX4131" fmla="*/ 5983461 w 7228855"/>
                              <a:gd name="connsiteY4131" fmla="*/ 2403607 h 2479529"/>
                              <a:gd name="connsiteX4132" fmla="*/ 5980480 w 7228855"/>
                              <a:gd name="connsiteY4132" fmla="*/ 2410065 h 2479529"/>
                              <a:gd name="connsiteX4133" fmla="*/ 5982964 w 7228855"/>
                              <a:gd name="connsiteY4133" fmla="*/ 2429437 h 2479529"/>
                              <a:gd name="connsiteX4134" fmla="*/ 6002336 w 7228855"/>
                              <a:gd name="connsiteY4134" fmla="*/ 2431921 h 2479529"/>
                              <a:gd name="connsiteX4135" fmla="*/ 4261093 w 7228855"/>
                              <a:gd name="connsiteY4135" fmla="*/ 2432045 h 2479529"/>
                              <a:gd name="connsiteX4136" fmla="*/ 4263329 w 7228855"/>
                              <a:gd name="connsiteY4136" fmla="*/ 2431423 h 2479529"/>
                              <a:gd name="connsiteX4137" fmla="*/ 4262832 w 7228855"/>
                              <a:gd name="connsiteY4137" fmla="*/ 2431423 h 2479529"/>
                              <a:gd name="connsiteX4138" fmla="*/ 4483374 w 7228855"/>
                              <a:gd name="connsiteY4138" fmla="*/ 2433904 h 2479529"/>
                              <a:gd name="connsiteX4139" fmla="*/ 4510197 w 7228855"/>
                              <a:gd name="connsiteY4139" fmla="*/ 2428441 h 2479529"/>
                              <a:gd name="connsiteX4140" fmla="*/ 4521125 w 7228855"/>
                              <a:gd name="connsiteY4140" fmla="*/ 2409069 h 2479529"/>
                              <a:gd name="connsiteX4141" fmla="*/ 4501754 w 7228855"/>
                              <a:gd name="connsiteY4141" fmla="*/ 2398141 h 2479529"/>
                              <a:gd name="connsiteX4142" fmla="*/ 4474931 w 7228855"/>
                              <a:gd name="connsiteY4142" fmla="*/ 2404102 h 2479529"/>
                              <a:gd name="connsiteX4143" fmla="*/ 4464003 w 7228855"/>
                              <a:gd name="connsiteY4143" fmla="*/ 2423473 h 2479529"/>
                              <a:gd name="connsiteX4144" fmla="*/ 4483374 w 7228855"/>
                              <a:gd name="connsiteY4144" fmla="*/ 2433904 h 2479529"/>
                              <a:gd name="connsiteX4145" fmla="*/ 4254388 w 7228855"/>
                              <a:gd name="connsiteY4145" fmla="*/ 2433907 h 2479529"/>
                              <a:gd name="connsiteX4146" fmla="*/ 4260690 w 7228855"/>
                              <a:gd name="connsiteY4146" fmla="*/ 2432189 h 2479529"/>
                              <a:gd name="connsiteX4147" fmla="*/ 4261093 w 7228855"/>
                              <a:gd name="connsiteY4147" fmla="*/ 2432045 h 2479529"/>
                              <a:gd name="connsiteX4148" fmla="*/ 5028088 w 7228855"/>
                              <a:gd name="connsiteY4148" fmla="*/ 2434712 h 2479529"/>
                              <a:gd name="connsiteX4149" fmla="*/ 5047149 w 7228855"/>
                              <a:gd name="connsiteY4149" fmla="*/ 2420990 h 2479529"/>
                              <a:gd name="connsiteX4150" fmla="*/ 5030261 w 7228855"/>
                              <a:gd name="connsiteY4150" fmla="*/ 2408076 h 2479529"/>
                              <a:gd name="connsiteX4151" fmla="*/ 4979099 w 7228855"/>
                              <a:gd name="connsiteY4151" fmla="*/ 2318171 h 2479529"/>
                              <a:gd name="connsiteX4152" fmla="*/ 4948302 w 7228855"/>
                              <a:gd name="connsiteY4152" fmla="*/ 2336052 h 2479529"/>
                              <a:gd name="connsiteX4153" fmla="*/ 5004928 w 7228855"/>
                              <a:gd name="connsiteY4153" fmla="*/ 2421984 h 2479529"/>
                              <a:gd name="connsiteX4154" fmla="*/ 5028088 w 7228855"/>
                              <a:gd name="connsiteY4154" fmla="*/ 2434712 h 2479529"/>
                              <a:gd name="connsiteX4155" fmla="*/ 3057522 w 7228855"/>
                              <a:gd name="connsiteY4155" fmla="*/ 2434852 h 2479529"/>
                              <a:gd name="connsiteX4156" fmla="*/ 3057096 w 7228855"/>
                              <a:gd name="connsiteY4156" fmla="*/ 2434291 h 2479529"/>
                              <a:gd name="connsiteX4157" fmla="*/ 3053348 w 7228855"/>
                              <a:gd name="connsiteY4157" fmla="*/ 2432417 h 2479529"/>
                              <a:gd name="connsiteX4158" fmla="*/ 3562973 w 7228855"/>
                              <a:gd name="connsiteY4158" fmla="*/ 2435394 h 2479529"/>
                              <a:gd name="connsiteX4159" fmla="*/ 3578867 w 7228855"/>
                              <a:gd name="connsiteY4159" fmla="*/ 2428938 h 2479529"/>
                              <a:gd name="connsiteX4160" fmla="*/ 3585323 w 7228855"/>
                              <a:gd name="connsiteY4160" fmla="*/ 2413043 h 2479529"/>
                              <a:gd name="connsiteX4161" fmla="*/ 3578867 w 7228855"/>
                              <a:gd name="connsiteY4161" fmla="*/ 2397148 h 2479529"/>
                              <a:gd name="connsiteX4162" fmla="*/ 3570919 w 7228855"/>
                              <a:gd name="connsiteY4162" fmla="*/ 2390691 h 2479529"/>
                              <a:gd name="connsiteX4163" fmla="*/ 3557505 w 7228855"/>
                              <a:gd name="connsiteY4163" fmla="*/ 2387214 h 2479529"/>
                              <a:gd name="connsiteX4164" fmla="*/ 3537139 w 7228855"/>
                              <a:gd name="connsiteY4164" fmla="*/ 2407579 h 2479529"/>
                              <a:gd name="connsiteX4165" fmla="*/ 3540616 w 7228855"/>
                              <a:gd name="connsiteY4165" fmla="*/ 2420991 h 2479529"/>
                              <a:gd name="connsiteX4166" fmla="*/ 3547073 w 7228855"/>
                              <a:gd name="connsiteY4166" fmla="*/ 2428938 h 2479529"/>
                              <a:gd name="connsiteX4167" fmla="*/ 3562973 w 7228855"/>
                              <a:gd name="connsiteY4167" fmla="*/ 2435394 h 2479529"/>
                              <a:gd name="connsiteX4168" fmla="*/ 4273773 w 7228855"/>
                              <a:gd name="connsiteY4168" fmla="*/ 2435593 h 2479529"/>
                              <a:gd name="connsiteX4169" fmla="*/ 4269289 w 7228855"/>
                              <a:gd name="connsiteY4169" fmla="*/ 2432417 h 2479529"/>
                              <a:gd name="connsiteX4170" fmla="*/ 4268296 w 7228855"/>
                              <a:gd name="connsiteY4170" fmla="*/ 2432417 h 2479529"/>
                              <a:gd name="connsiteX4171" fmla="*/ 4268500 w 7228855"/>
                              <a:gd name="connsiteY4171" fmla="*/ 2432684 h 2479529"/>
                              <a:gd name="connsiteX4172" fmla="*/ 3058314 w 7228855"/>
                              <a:gd name="connsiteY4172" fmla="*/ 2435894 h 2479529"/>
                              <a:gd name="connsiteX4173" fmla="*/ 3059308 w 7228855"/>
                              <a:gd name="connsiteY4173" fmla="*/ 2435894 h 2479529"/>
                              <a:gd name="connsiteX4174" fmla="*/ 3057522 w 7228855"/>
                              <a:gd name="connsiteY4174" fmla="*/ 2434852 h 2479529"/>
                              <a:gd name="connsiteX4175" fmla="*/ 516285 w 7228855"/>
                              <a:gd name="connsiteY4175" fmla="*/ 2437140 h 2479529"/>
                              <a:gd name="connsiteX4176" fmla="*/ 534167 w 7228855"/>
                              <a:gd name="connsiteY4176" fmla="*/ 2423232 h 2479529"/>
                              <a:gd name="connsiteX4177" fmla="*/ 516285 w 7228855"/>
                              <a:gd name="connsiteY4177" fmla="*/ 2409324 h 2479529"/>
                              <a:gd name="connsiteX4178" fmla="*/ 511318 w 7228855"/>
                              <a:gd name="connsiteY4178" fmla="*/ 2410814 h 2479529"/>
                              <a:gd name="connsiteX4179" fmla="*/ 501880 w 7228855"/>
                              <a:gd name="connsiteY4179" fmla="*/ 2423232 h 2479529"/>
                              <a:gd name="connsiteX4180" fmla="*/ 511318 w 7228855"/>
                              <a:gd name="connsiteY4180" fmla="*/ 2435650 h 2479529"/>
                              <a:gd name="connsiteX4181" fmla="*/ 516285 w 7228855"/>
                              <a:gd name="connsiteY4181" fmla="*/ 2437140 h 2479529"/>
                              <a:gd name="connsiteX4182" fmla="*/ 3063282 w 7228855"/>
                              <a:gd name="connsiteY4182" fmla="*/ 2437384 h 2479529"/>
                              <a:gd name="connsiteX4183" fmla="*/ 3081661 w 7228855"/>
                              <a:gd name="connsiteY4183" fmla="*/ 2423476 h 2479529"/>
                              <a:gd name="connsiteX4184" fmla="*/ 3063282 w 7228855"/>
                              <a:gd name="connsiteY4184" fmla="*/ 2409568 h 2479529"/>
                              <a:gd name="connsiteX4185" fmla="*/ 3053348 w 7228855"/>
                              <a:gd name="connsiteY4185" fmla="*/ 2414535 h 2479529"/>
                              <a:gd name="connsiteX4186" fmla="*/ 3059308 w 7228855"/>
                              <a:gd name="connsiteY4186" fmla="*/ 2411058 h 2479529"/>
                              <a:gd name="connsiteX4187" fmla="*/ 3058314 w 7228855"/>
                              <a:gd name="connsiteY4187" fmla="*/ 2411058 h 2479529"/>
                              <a:gd name="connsiteX4188" fmla="*/ 3048876 w 7228855"/>
                              <a:gd name="connsiteY4188" fmla="*/ 2423476 h 2479529"/>
                              <a:gd name="connsiteX4189" fmla="*/ 3057096 w 7228855"/>
                              <a:gd name="connsiteY4189" fmla="*/ 2434291 h 2479529"/>
                              <a:gd name="connsiteX4190" fmla="*/ 41424 w 7228855"/>
                              <a:gd name="connsiteY4190" fmla="*/ 2438631 h 2479529"/>
                              <a:gd name="connsiteX4191" fmla="*/ 61293 w 7228855"/>
                              <a:gd name="connsiteY4191" fmla="*/ 2423233 h 2479529"/>
                              <a:gd name="connsiteX4192" fmla="*/ 41424 w 7228855"/>
                              <a:gd name="connsiteY4192" fmla="*/ 2407834 h 2479529"/>
                              <a:gd name="connsiteX4193" fmla="*/ 36457 w 7228855"/>
                              <a:gd name="connsiteY4193" fmla="*/ 2409821 h 2479529"/>
                              <a:gd name="connsiteX4194" fmla="*/ 26026 w 7228855"/>
                              <a:gd name="connsiteY4194" fmla="*/ 2423233 h 2479529"/>
                              <a:gd name="connsiteX4195" fmla="*/ 36457 w 7228855"/>
                              <a:gd name="connsiteY4195" fmla="*/ 2436644 h 2479529"/>
                              <a:gd name="connsiteX4196" fmla="*/ 41424 w 7228855"/>
                              <a:gd name="connsiteY4196" fmla="*/ 2438631 h 2479529"/>
                              <a:gd name="connsiteX4197" fmla="*/ 4279721 w 7228855"/>
                              <a:gd name="connsiteY4197" fmla="*/ 2439805 h 2479529"/>
                              <a:gd name="connsiteX4198" fmla="*/ 4279721 w 7228855"/>
                              <a:gd name="connsiteY4198" fmla="*/ 2438874 h 2479529"/>
                              <a:gd name="connsiteX4199" fmla="*/ 4273773 w 7228855"/>
                              <a:gd name="connsiteY4199" fmla="*/ 2435593 h 2479529"/>
                              <a:gd name="connsiteX4200" fmla="*/ 3718456 w 7228855"/>
                              <a:gd name="connsiteY4200" fmla="*/ 2443339 h 2479529"/>
                              <a:gd name="connsiteX4201" fmla="*/ 3740809 w 7228855"/>
                              <a:gd name="connsiteY4201" fmla="*/ 2434895 h 2479529"/>
                              <a:gd name="connsiteX4202" fmla="*/ 3751737 w 7228855"/>
                              <a:gd name="connsiteY4202" fmla="*/ 2412047 h 2479529"/>
                              <a:gd name="connsiteX4203" fmla="*/ 3727397 w 7228855"/>
                              <a:gd name="connsiteY4203" fmla="*/ 2404099 h 2479529"/>
                              <a:gd name="connsiteX4204" fmla="*/ 3707030 w 7228855"/>
                              <a:gd name="connsiteY4204" fmla="*/ 2416517 h 2479529"/>
                              <a:gd name="connsiteX4205" fmla="*/ 3701068 w 7228855"/>
                              <a:gd name="connsiteY4205" fmla="*/ 2434895 h 2479529"/>
                              <a:gd name="connsiteX4206" fmla="*/ 3718456 w 7228855"/>
                              <a:gd name="connsiteY4206" fmla="*/ 2443339 h 2479529"/>
                              <a:gd name="connsiteX4207" fmla="*/ 5170831 w 7228855"/>
                              <a:gd name="connsiteY4207" fmla="*/ 2443341 h 2479529"/>
                              <a:gd name="connsiteX4208" fmla="*/ 5188712 w 7228855"/>
                              <a:gd name="connsiteY4208" fmla="*/ 2429434 h 2479529"/>
                              <a:gd name="connsiteX4209" fmla="*/ 5170831 w 7228855"/>
                              <a:gd name="connsiteY4209" fmla="*/ 2415527 h 2479529"/>
                              <a:gd name="connsiteX4210" fmla="*/ 5165863 w 7228855"/>
                              <a:gd name="connsiteY4210" fmla="*/ 2417016 h 2479529"/>
                              <a:gd name="connsiteX4211" fmla="*/ 5156426 w 7228855"/>
                              <a:gd name="connsiteY4211" fmla="*/ 2429434 h 2479529"/>
                              <a:gd name="connsiteX4212" fmla="*/ 5165863 w 7228855"/>
                              <a:gd name="connsiteY4212" fmla="*/ 2441851 h 2479529"/>
                              <a:gd name="connsiteX4213" fmla="*/ 5170831 w 7228855"/>
                              <a:gd name="connsiteY4213" fmla="*/ 2443341 h 2479529"/>
                              <a:gd name="connsiteX4214" fmla="*/ 2636106 w 7228855"/>
                              <a:gd name="connsiteY4214" fmla="*/ 2444336 h 2479529"/>
                              <a:gd name="connsiteX4215" fmla="*/ 2636106 w 7228855"/>
                              <a:gd name="connsiteY4215" fmla="*/ 2413540 h 2479529"/>
                              <a:gd name="connsiteX4216" fmla="*/ 2636106 w 7228855"/>
                              <a:gd name="connsiteY4216" fmla="*/ 2444336 h 2479529"/>
                              <a:gd name="connsiteX4217" fmla="*/ 4695970 w 7228855"/>
                              <a:gd name="connsiteY4217" fmla="*/ 2444832 h 2479529"/>
                              <a:gd name="connsiteX4218" fmla="*/ 4715839 w 7228855"/>
                              <a:gd name="connsiteY4218" fmla="*/ 2429434 h 2479529"/>
                              <a:gd name="connsiteX4219" fmla="*/ 4695970 w 7228855"/>
                              <a:gd name="connsiteY4219" fmla="*/ 2414036 h 2479529"/>
                              <a:gd name="connsiteX4220" fmla="*/ 4691003 w 7228855"/>
                              <a:gd name="connsiteY4220" fmla="*/ 2416023 h 2479529"/>
                              <a:gd name="connsiteX4221" fmla="*/ 4680572 w 7228855"/>
                              <a:gd name="connsiteY4221" fmla="*/ 2429434 h 2479529"/>
                              <a:gd name="connsiteX4222" fmla="*/ 4691003 w 7228855"/>
                              <a:gd name="connsiteY4222" fmla="*/ 2442845 h 2479529"/>
                              <a:gd name="connsiteX4223" fmla="*/ 4695970 w 7228855"/>
                              <a:gd name="connsiteY4223" fmla="*/ 2444832 h 2479529"/>
                              <a:gd name="connsiteX4224" fmla="*/ 4350751 w 7228855"/>
                              <a:gd name="connsiteY4224" fmla="*/ 2445327 h 2479529"/>
                              <a:gd name="connsiteX4225" fmla="*/ 4358699 w 7228855"/>
                              <a:gd name="connsiteY4225" fmla="*/ 2416023 h 2479529"/>
                              <a:gd name="connsiteX4226" fmla="*/ 4281707 w 7228855"/>
                              <a:gd name="connsiteY4226" fmla="*/ 2345985 h 2479529"/>
                              <a:gd name="connsiteX4227" fmla="*/ 4252898 w 7228855"/>
                              <a:gd name="connsiteY4227" fmla="*/ 2358403 h 2479529"/>
                              <a:gd name="connsiteX4228" fmla="*/ 4350751 w 7228855"/>
                              <a:gd name="connsiteY4228" fmla="*/ 2445327 h 2479529"/>
                              <a:gd name="connsiteX4229" fmla="*/ 2028763 w 7228855"/>
                              <a:gd name="connsiteY4229" fmla="*/ 2447665 h 2479529"/>
                              <a:gd name="connsiteX4230" fmla="*/ 2049897 w 7228855"/>
                              <a:gd name="connsiteY4230" fmla="*/ 2447665 h 2479529"/>
                              <a:gd name="connsiteX4231" fmla="*/ 2060463 w 7228855"/>
                              <a:gd name="connsiteY4231" fmla="*/ 2429550 h 2479529"/>
                              <a:gd name="connsiteX4232" fmla="*/ 2049897 w 7228855"/>
                              <a:gd name="connsiteY4232" fmla="*/ 2411436 h 2479529"/>
                              <a:gd name="connsiteX4233" fmla="*/ 2028763 w 7228855"/>
                              <a:gd name="connsiteY4233" fmla="*/ 2411436 h 2479529"/>
                              <a:gd name="connsiteX4234" fmla="*/ 2026248 w 7228855"/>
                              <a:gd name="connsiteY4234" fmla="*/ 2413448 h 2479529"/>
                              <a:gd name="connsiteX4235" fmla="*/ 2016688 w 7228855"/>
                              <a:gd name="connsiteY4235" fmla="*/ 2429550 h 2479529"/>
                              <a:gd name="connsiteX4236" fmla="*/ 2026248 w 7228855"/>
                              <a:gd name="connsiteY4236" fmla="*/ 2445652 h 2479529"/>
                              <a:gd name="connsiteX4237" fmla="*/ 2028763 w 7228855"/>
                              <a:gd name="connsiteY4237" fmla="*/ 2447665 h 2479529"/>
                              <a:gd name="connsiteX4238" fmla="*/ 3784514 w 7228855"/>
                              <a:gd name="connsiteY4238" fmla="*/ 2448806 h 2479529"/>
                              <a:gd name="connsiteX4239" fmla="*/ 3798422 w 7228855"/>
                              <a:gd name="connsiteY4239" fmla="*/ 2438376 h 2479529"/>
                              <a:gd name="connsiteX4240" fmla="*/ 3800407 w 7228855"/>
                              <a:gd name="connsiteY4240" fmla="*/ 2433409 h 2479529"/>
                              <a:gd name="connsiteX4241" fmla="*/ 3785009 w 7228855"/>
                              <a:gd name="connsiteY4241" fmla="*/ 2413044 h 2479529"/>
                              <a:gd name="connsiteX4242" fmla="*/ 3768618 w 7228855"/>
                              <a:gd name="connsiteY4242" fmla="*/ 2433409 h 2479529"/>
                              <a:gd name="connsiteX4243" fmla="*/ 3770605 w 7228855"/>
                              <a:gd name="connsiteY4243" fmla="*/ 2438376 h 2479529"/>
                              <a:gd name="connsiteX4244" fmla="*/ 3784514 w 7228855"/>
                              <a:gd name="connsiteY4244" fmla="*/ 2448806 h 2479529"/>
                              <a:gd name="connsiteX4245" fmla="*/ 6683300 w 7228855"/>
                              <a:gd name="connsiteY4245" fmla="*/ 2453863 h 2479529"/>
                              <a:gd name="connsiteX4246" fmla="*/ 6704433 w 7228855"/>
                              <a:gd name="connsiteY4246" fmla="*/ 2453863 h 2479529"/>
                              <a:gd name="connsiteX4247" fmla="*/ 6714999 w 7228855"/>
                              <a:gd name="connsiteY4247" fmla="*/ 2435750 h 2479529"/>
                              <a:gd name="connsiteX4248" fmla="*/ 6704433 w 7228855"/>
                              <a:gd name="connsiteY4248" fmla="*/ 2417636 h 2479529"/>
                              <a:gd name="connsiteX4249" fmla="*/ 6683300 w 7228855"/>
                              <a:gd name="connsiteY4249" fmla="*/ 2417636 h 2479529"/>
                              <a:gd name="connsiteX4250" fmla="*/ 6680784 w 7228855"/>
                              <a:gd name="connsiteY4250" fmla="*/ 2419648 h 2479529"/>
                              <a:gd name="connsiteX4251" fmla="*/ 6671224 w 7228855"/>
                              <a:gd name="connsiteY4251" fmla="*/ 2435750 h 2479529"/>
                              <a:gd name="connsiteX4252" fmla="*/ 6680784 w 7228855"/>
                              <a:gd name="connsiteY4252" fmla="*/ 2451851 h 2479529"/>
                              <a:gd name="connsiteX4253" fmla="*/ 6683300 w 7228855"/>
                              <a:gd name="connsiteY4253" fmla="*/ 2453863 h 2479529"/>
                              <a:gd name="connsiteX4254" fmla="*/ 4285867 w 7228855"/>
                              <a:gd name="connsiteY4254" fmla="*/ 2453900 h 2479529"/>
                              <a:gd name="connsiteX4255" fmla="*/ 4285185 w 7228855"/>
                              <a:gd name="connsiteY4255" fmla="*/ 2449803 h 2479529"/>
                              <a:gd name="connsiteX4256" fmla="*/ 4285185 w 7228855"/>
                              <a:gd name="connsiteY4256" fmla="*/ 2450796 h 2479529"/>
                              <a:gd name="connsiteX4257" fmla="*/ 4285027 w 7228855"/>
                              <a:gd name="connsiteY4257" fmla="*/ 2451546 h 2479529"/>
                              <a:gd name="connsiteX4258" fmla="*/ 4286178 w 7228855"/>
                              <a:gd name="connsiteY4258" fmla="*/ 2455763 h 2479529"/>
                              <a:gd name="connsiteX4259" fmla="*/ 4286178 w 7228855"/>
                              <a:gd name="connsiteY4259" fmla="*/ 2454770 h 2479529"/>
                              <a:gd name="connsiteX4260" fmla="*/ 4285867 w 7228855"/>
                              <a:gd name="connsiteY4260" fmla="*/ 2453900 h 2479529"/>
                              <a:gd name="connsiteX4261" fmla="*/ 1040815 w 7228855"/>
                              <a:gd name="connsiteY4261" fmla="*/ 2459494 h 2479529"/>
                              <a:gd name="connsiteX4262" fmla="*/ 1046054 w 7228855"/>
                              <a:gd name="connsiteY4262" fmla="*/ 2452659 h 2479529"/>
                              <a:gd name="connsiteX4263" fmla="*/ 1052239 w 7228855"/>
                              <a:gd name="connsiteY4263" fmla="*/ 2442108 h 2479529"/>
                              <a:gd name="connsiteX4264" fmla="*/ 1052239 w 7228855"/>
                              <a:gd name="connsiteY4264" fmla="*/ 2444592 h 2479529"/>
                              <a:gd name="connsiteX4265" fmla="*/ 1046054 w 7228855"/>
                              <a:gd name="connsiteY4265" fmla="*/ 2452659 h 2479529"/>
                              <a:gd name="connsiteX4266" fmla="*/ 1043795 w 7228855"/>
                              <a:gd name="connsiteY4266" fmla="*/ 2456513 h 2479529"/>
                              <a:gd name="connsiteX4267" fmla="*/ 1045782 w 7228855"/>
                              <a:gd name="connsiteY4267" fmla="*/ 2455023 h 2479529"/>
                              <a:gd name="connsiteX4268" fmla="*/ 1056213 w 7228855"/>
                              <a:gd name="connsiteY4268" fmla="*/ 2444592 h 2479529"/>
                              <a:gd name="connsiteX4269" fmla="*/ 1060187 w 7228855"/>
                              <a:gd name="connsiteY4269" fmla="*/ 2429691 h 2479529"/>
                              <a:gd name="connsiteX4270" fmla="*/ 1045782 w 7228855"/>
                              <a:gd name="connsiteY4270" fmla="*/ 2404358 h 2479529"/>
                              <a:gd name="connsiteX4271" fmla="*/ 1044788 w 7228855"/>
                              <a:gd name="connsiteY4271" fmla="*/ 2403862 h 2479529"/>
                              <a:gd name="connsiteX4272" fmla="*/ 1022933 w 7228855"/>
                              <a:gd name="connsiteY4272" fmla="*/ 2400881 h 2479529"/>
                              <a:gd name="connsiteX4273" fmla="*/ 1006044 w 7228855"/>
                              <a:gd name="connsiteY4273" fmla="*/ 2413796 h 2479529"/>
                              <a:gd name="connsiteX4274" fmla="*/ 1005548 w 7228855"/>
                              <a:gd name="connsiteY4274" fmla="*/ 2414292 h 2479529"/>
                              <a:gd name="connsiteX4275" fmla="*/ 1001574 w 7228855"/>
                              <a:gd name="connsiteY4275" fmla="*/ 2429194 h 2479529"/>
                              <a:gd name="connsiteX4276" fmla="*/ 1005548 w 7228855"/>
                              <a:gd name="connsiteY4276" fmla="*/ 2444095 h 2479529"/>
                              <a:gd name="connsiteX4277" fmla="*/ 1016165 w 7228855"/>
                              <a:gd name="connsiteY4277" fmla="*/ 2454837 h 2479529"/>
                              <a:gd name="connsiteX4278" fmla="*/ 1029678 w 7228855"/>
                              <a:gd name="connsiteY4278" fmla="*/ 2458201 h 2479529"/>
                              <a:gd name="connsiteX4279" fmla="*/ 1022436 w 7228855"/>
                              <a:gd name="connsiteY4279" fmla="*/ 2452043 h 2479529"/>
                              <a:gd name="connsiteX4280" fmla="*/ 1020946 w 7228855"/>
                              <a:gd name="connsiteY4280" fmla="*/ 2450056 h 2479529"/>
                              <a:gd name="connsiteX4281" fmla="*/ 1035351 w 7228855"/>
                              <a:gd name="connsiteY4281" fmla="*/ 2458500 h 2479529"/>
                              <a:gd name="connsiteX4282" fmla="*/ 1030880 w 7228855"/>
                              <a:gd name="connsiteY4282" fmla="*/ 2458500 h 2479529"/>
                              <a:gd name="connsiteX4283" fmla="*/ 1029678 w 7228855"/>
                              <a:gd name="connsiteY4283" fmla="*/ 2458201 h 2479529"/>
                              <a:gd name="connsiteX4284" fmla="*/ 1030321 w 7228855"/>
                              <a:gd name="connsiteY4284" fmla="*/ 2458748 h 2479529"/>
                              <a:gd name="connsiteX4285" fmla="*/ 1040815 w 7228855"/>
                              <a:gd name="connsiteY4285" fmla="*/ 2459494 h 2479529"/>
                              <a:gd name="connsiteX4286" fmla="*/ 1199268 w 7228855"/>
                              <a:gd name="connsiteY4286" fmla="*/ 2459991 h 2479529"/>
                              <a:gd name="connsiteX4287" fmla="*/ 1199268 w 7228855"/>
                              <a:gd name="connsiteY4287" fmla="*/ 2417769 h 2479529"/>
                              <a:gd name="connsiteX4288" fmla="*/ 1199268 w 7228855"/>
                              <a:gd name="connsiteY4288" fmla="*/ 2459991 h 2479529"/>
                              <a:gd name="connsiteX4289" fmla="*/ 148712 w 7228855"/>
                              <a:gd name="connsiteY4289" fmla="*/ 2460487 h 2479529"/>
                              <a:gd name="connsiteX4290" fmla="*/ 172058 w 7228855"/>
                              <a:gd name="connsiteY4290" fmla="*/ 2451049 h 2479529"/>
                              <a:gd name="connsiteX4291" fmla="*/ 181495 w 7228855"/>
                              <a:gd name="connsiteY4291" fmla="*/ 2427703 h 2479529"/>
                              <a:gd name="connsiteX4292" fmla="*/ 172058 w 7228855"/>
                              <a:gd name="connsiteY4292" fmla="*/ 2404358 h 2479529"/>
                              <a:gd name="connsiteX4293" fmla="*/ 148712 w 7228855"/>
                              <a:gd name="connsiteY4293" fmla="*/ 2394920 h 2479529"/>
                              <a:gd name="connsiteX4294" fmla="*/ 125366 w 7228855"/>
                              <a:gd name="connsiteY4294" fmla="*/ 2404358 h 2479529"/>
                              <a:gd name="connsiteX4295" fmla="*/ 115929 w 7228855"/>
                              <a:gd name="connsiteY4295" fmla="*/ 2427703 h 2479529"/>
                              <a:gd name="connsiteX4296" fmla="*/ 125366 w 7228855"/>
                              <a:gd name="connsiteY4296" fmla="*/ 2451049 h 2479529"/>
                              <a:gd name="connsiteX4297" fmla="*/ 148712 w 7228855"/>
                              <a:gd name="connsiteY4297" fmla="*/ 2460487 h 2479529"/>
                              <a:gd name="connsiteX4298" fmla="*/ 5695363 w 7228855"/>
                              <a:gd name="connsiteY4298" fmla="*/ 2465697 h 2479529"/>
                              <a:gd name="connsiteX4299" fmla="*/ 5700602 w 7228855"/>
                              <a:gd name="connsiteY4299" fmla="*/ 2458864 h 2479529"/>
                              <a:gd name="connsiteX4300" fmla="*/ 5706788 w 7228855"/>
                              <a:gd name="connsiteY4300" fmla="*/ 2448312 h 2479529"/>
                              <a:gd name="connsiteX4301" fmla="*/ 5706788 w 7228855"/>
                              <a:gd name="connsiteY4301" fmla="*/ 2450796 h 2479529"/>
                              <a:gd name="connsiteX4302" fmla="*/ 5700602 w 7228855"/>
                              <a:gd name="connsiteY4302" fmla="*/ 2458864 h 2479529"/>
                              <a:gd name="connsiteX4303" fmla="*/ 5698344 w 7228855"/>
                              <a:gd name="connsiteY4303" fmla="*/ 2462717 h 2479529"/>
                              <a:gd name="connsiteX4304" fmla="*/ 5700331 w 7228855"/>
                              <a:gd name="connsiteY4304" fmla="*/ 2461227 h 2479529"/>
                              <a:gd name="connsiteX4305" fmla="*/ 5710762 w 7228855"/>
                              <a:gd name="connsiteY4305" fmla="*/ 2450796 h 2479529"/>
                              <a:gd name="connsiteX4306" fmla="*/ 5714735 w 7228855"/>
                              <a:gd name="connsiteY4306" fmla="*/ 2435895 h 2479529"/>
                              <a:gd name="connsiteX4307" fmla="*/ 5700331 w 7228855"/>
                              <a:gd name="connsiteY4307" fmla="*/ 2410562 h 2479529"/>
                              <a:gd name="connsiteX4308" fmla="*/ 5699337 w 7228855"/>
                              <a:gd name="connsiteY4308" fmla="*/ 2410065 h 2479529"/>
                              <a:gd name="connsiteX4309" fmla="*/ 5677482 w 7228855"/>
                              <a:gd name="connsiteY4309" fmla="*/ 2407085 h 2479529"/>
                              <a:gd name="connsiteX4310" fmla="*/ 5660593 w 7228855"/>
                              <a:gd name="connsiteY4310" fmla="*/ 2419999 h 2479529"/>
                              <a:gd name="connsiteX4311" fmla="*/ 5660097 w 7228855"/>
                              <a:gd name="connsiteY4311" fmla="*/ 2420496 h 2479529"/>
                              <a:gd name="connsiteX4312" fmla="*/ 5656123 w 7228855"/>
                              <a:gd name="connsiteY4312" fmla="*/ 2435398 h 2479529"/>
                              <a:gd name="connsiteX4313" fmla="*/ 5660097 w 7228855"/>
                              <a:gd name="connsiteY4313" fmla="*/ 2450299 h 2479529"/>
                              <a:gd name="connsiteX4314" fmla="*/ 5670714 w 7228855"/>
                              <a:gd name="connsiteY4314" fmla="*/ 2461041 h 2479529"/>
                              <a:gd name="connsiteX4315" fmla="*/ 5684226 w 7228855"/>
                              <a:gd name="connsiteY4315" fmla="*/ 2464405 h 2479529"/>
                              <a:gd name="connsiteX4316" fmla="*/ 5676985 w 7228855"/>
                              <a:gd name="connsiteY4316" fmla="*/ 2458247 h 2479529"/>
                              <a:gd name="connsiteX4317" fmla="*/ 5675495 w 7228855"/>
                              <a:gd name="connsiteY4317" fmla="*/ 2456260 h 2479529"/>
                              <a:gd name="connsiteX4318" fmla="*/ 5689899 w 7228855"/>
                              <a:gd name="connsiteY4318" fmla="*/ 2464704 h 2479529"/>
                              <a:gd name="connsiteX4319" fmla="*/ 5685429 w 7228855"/>
                              <a:gd name="connsiteY4319" fmla="*/ 2464704 h 2479529"/>
                              <a:gd name="connsiteX4320" fmla="*/ 5684226 w 7228855"/>
                              <a:gd name="connsiteY4320" fmla="*/ 2464405 h 2479529"/>
                              <a:gd name="connsiteX4321" fmla="*/ 5684870 w 7228855"/>
                              <a:gd name="connsiteY4321" fmla="*/ 2464952 h 2479529"/>
                              <a:gd name="connsiteX4322" fmla="*/ 5695363 w 7228855"/>
                              <a:gd name="connsiteY4322" fmla="*/ 2465697 h 2479529"/>
                              <a:gd name="connsiteX4323" fmla="*/ 5853817 w 7228855"/>
                              <a:gd name="connsiteY4323" fmla="*/ 2466194 h 2479529"/>
                              <a:gd name="connsiteX4324" fmla="*/ 5853817 w 7228855"/>
                              <a:gd name="connsiteY4324" fmla="*/ 2423973 h 2479529"/>
                              <a:gd name="connsiteX4325" fmla="*/ 5853817 w 7228855"/>
                              <a:gd name="connsiteY4325" fmla="*/ 2466194 h 2479529"/>
                              <a:gd name="connsiteX4326" fmla="*/ 4803261 w 7228855"/>
                              <a:gd name="connsiteY4326" fmla="*/ 2466690 h 2479529"/>
                              <a:gd name="connsiteX4327" fmla="*/ 4826606 w 7228855"/>
                              <a:gd name="connsiteY4327" fmla="*/ 2457253 h 2479529"/>
                              <a:gd name="connsiteX4328" fmla="*/ 4836044 w 7228855"/>
                              <a:gd name="connsiteY4328" fmla="*/ 2433907 h 2479529"/>
                              <a:gd name="connsiteX4329" fmla="*/ 4826606 w 7228855"/>
                              <a:gd name="connsiteY4329" fmla="*/ 2410561 h 2479529"/>
                              <a:gd name="connsiteX4330" fmla="*/ 4803261 w 7228855"/>
                              <a:gd name="connsiteY4330" fmla="*/ 2401124 h 2479529"/>
                              <a:gd name="connsiteX4331" fmla="*/ 4779915 w 7228855"/>
                              <a:gd name="connsiteY4331" fmla="*/ 2410561 h 2479529"/>
                              <a:gd name="connsiteX4332" fmla="*/ 4770478 w 7228855"/>
                              <a:gd name="connsiteY4332" fmla="*/ 2433907 h 2479529"/>
                              <a:gd name="connsiteX4333" fmla="*/ 4779915 w 7228855"/>
                              <a:gd name="connsiteY4333" fmla="*/ 2457253 h 2479529"/>
                              <a:gd name="connsiteX4334" fmla="*/ 4803261 w 7228855"/>
                              <a:gd name="connsiteY4334" fmla="*/ 2466690 h 2479529"/>
                              <a:gd name="connsiteX4335" fmla="*/ 2921218 w 7228855"/>
                              <a:gd name="connsiteY4335" fmla="*/ 2467892 h 2479529"/>
                              <a:gd name="connsiteX4336" fmla="*/ 2924766 w 7228855"/>
                              <a:gd name="connsiteY4336" fmla="*/ 2465075 h 2479529"/>
                              <a:gd name="connsiteX4337" fmla="*/ 2922602 w 7228855"/>
                              <a:gd name="connsiteY4337" fmla="*/ 2465942 h 2479529"/>
                              <a:gd name="connsiteX4338" fmla="*/ 2931661 w 7228855"/>
                              <a:gd name="connsiteY4338" fmla="*/ 2459401 h 2479529"/>
                              <a:gd name="connsiteX4339" fmla="*/ 2930653 w 7228855"/>
                              <a:gd name="connsiteY4339" fmla="*/ 2460407 h 2479529"/>
                              <a:gd name="connsiteX4340" fmla="*/ 2924766 w 7228855"/>
                              <a:gd name="connsiteY4340" fmla="*/ 2465075 h 2479529"/>
                              <a:gd name="connsiteX4341" fmla="*/ 2925116 w 7228855"/>
                              <a:gd name="connsiteY4341" fmla="*/ 2464936 h 2479529"/>
                              <a:gd name="connsiteX4342" fmla="*/ 2932162 w 7228855"/>
                              <a:gd name="connsiteY4342" fmla="*/ 2459904 h 2479529"/>
                              <a:gd name="connsiteX4343" fmla="*/ 2935180 w 7228855"/>
                              <a:gd name="connsiteY4343" fmla="*/ 2451849 h 2479529"/>
                              <a:gd name="connsiteX4344" fmla="*/ 2933167 w 7228855"/>
                              <a:gd name="connsiteY4344" fmla="*/ 2444805 h 2479529"/>
                              <a:gd name="connsiteX4345" fmla="*/ 2926251 w 7228855"/>
                              <a:gd name="connsiteY4345" fmla="*/ 2439617 h 2479529"/>
                              <a:gd name="connsiteX4346" fmla="*/ 2930653 w 7228855"/>
                              <a:gd name="connsiteY4346" fmla="*/ 2443296 h 2479529"/>
                              <a:gd name="connsiteX4347" fmla="*/ 2931661 w 7228855"/>
                              <a:gd name="connsiteY4347" fmla="*/ 2444301 h 2479529"/>
                              <a:gd name="connsiteX4348" fmla="*/ 2922602 w 7228855"/>
                              <a:gd name="connsiteY4348" fmla="*/ 2437760 h 2479529"/>
                              <a:gd name="connsiteX4349" fmla="*/ 2925116 w 7228855"/>
                              <a:gd name="connsiteY4349" fmla="*/ 2438767 h 2479529"/>
                              <a:gd name="connsiteX4350" fmla="*/ 2926251 w 7228855"/>
                              <a:gd name="connsiteY4350" fmla="*/ 2439617 h 2479529"/>
                              <a:gd name="connsiteX4351" fmla="*/ 2922225 w 7228855"/>
                              <a:gd name="connsiteY4351" fmla="*/ 2436250 h 2479529"/>
                              <a:gd name="connsiteX4352" fmla="*/ 2911535 w 7228855"/>
                              <a:gd name="connsiteY4352" fmla="*/ 2435245 h 2479529"/>
                              <a:gd name="connsiteX4353" fmla="*/ 2898955 w 7228855"/>
                              <a:gd name="connsiteY4353" fmla="*/ 2451849 h 2479529"/>
                              <a:gd name="connsiteX4354" fmla="*/ 2909521 w 7228855"/>
                              <a:gd name="connsiteY4354" fmla="*/ 2467452 h 2479529"/>
                              <a:gd name="connsiteX4355" fmla="*/ 2921218 w 7228855"/>
                              <a:gd name="connsiteY4355" fmla="*/ 2467892 h 2479529"/>
                              <a:gd name="connsiteX4356" fmla="*/ 4569307 w 7228855"/>
                              <a:gd name="connsiteY4356" fmla="*/ 2470044 h 2479529"/>
                              <a:gd name="connsiteX4357" fmla="*/ 4593149 w 7228855"/>
                              <a:gd name="connsiteY4357" fmla="*/ 2462221 h 2479529"/>
                              <a:gd name="connsiteX4358" fmla="*/ 4587188 w 7228855"/>
                              <a:gd name="connsiteY4358" fmla="*/ 2417019 h 2479529"/>
                              <a:gd name="connsiteX4359" fmla="*/ 4585698 w 7228855"/>
                              <a:gd name="connsiteY4359" fmla="*/ 2416025 h 2479529"/>
                              <a:gd name="connsiteX4360" fmla="*/ 4567816 w 7228855"/>
                              <a:gd name="connsiteY4360" fmla="*/ 2412549 h 2479529"/>
                              <a:gd name="connsiteX4361" fmla="*/ 4551921 w 7228855"/>
                              <a:gd name="connsiteY4361" fmla="*/ 2420496 h 2479529"/>
                              <a:gd name="connsiteX4362" fmla="*/ 4544471 w 7228855"/>
                              <a:gd name="connsiteY4362" fmla="*/ 2432914 h 2479529"/>
                              <a:gd name="connsiteX4363" fmla="*/ 4547451 w 7228855"/>
                              <a:gd name="connsiteY4363" fmla="*/ 2454770 h 2479529"/>
                              <a:gd name="connsiteX4364" fmla="*/ 4548444 w 7228855"/>
                              <a:gd name="connsiteY4364" fmla="*/ 2456260 h 2479529"/>
                              <a:gd name="connsiteX4365" fmla="*/ 4569307 w 7228855"/>
                              <a:gd name="connsiteY4365" fmla="*/ 2470044 h 2479529"/>
                              <a:gd name="connsiteX4366" fmla="*/ 2186759 w 7228855"/>
                              <a:gd name="connsiteY4366" fmla="*/ 2473327 h 2479529"/>
                              <a:gd name="connsiteX4367" fmla="*/ 2211415 w 7228855"/>
                              <a:gd name="connsiteY4367" fmla="*/ 2463263 h 2479529"/>
                              <a:gd name="connsiteX4368" fmla="*/ 2221476 w 7228855"/>
                              <a:gd name="connsiteY4368" fmla="*/ 2438608 h 2479529"/>
                              <a:gd name="connsiteX4369" fmla="*/ 2211415 w 7228855"/>
                              <a:gd name="connsiteY4369" fmla="*/ 2413952 h 2479529"/>
                              <a:gd name="connsiteX4370" fmla="*/ 2186759 w 7228855"/>
                              <a:gd name="connsiteY4370" fmla="*/ 2403889 h 2479529"/>
                              <a:gd name="connsiteX4371" fmla="*/ 2162103 w 7228855"/>
                              <a:gd name="connsiteY4371" fmla="*/ 2413952 h 2479529"/>
                              <a:gd name="connsiteX4372" fmla="*/ 2152041 w 7228855"/>
                              <a:gd name="connsiteY4372" fmla="*/ 2438608 h 2479529"/>
                              <a:gd name="connsiteX4373" fmla="*/ 2162103 w 7228855"/>
                              <a:gd name="connsiteY4373" fmla="*/ 2463263 h 2479529"/>
                              <a:gd name="connsiteX4374" fmla="*/ 2186759 w 7228855"/>
                              <a:gd name="connsiteY4374" fmla="*/ 2473327 h 2479529"/>
                              <a:gd name="connsiteX4375" fmla="*/ 4263825 w 7228855"/>
                              <a:gd name="connsiteY4375" fmla="*/ 2478116 h 2479529"/>
                              <a:gd name="connsiteX4376" fmla="*/ 4281211 w 7228855"/>
                              <a:gd name="connsiteY4376" fmla="*/ 2469671 h 2479529"/>
                              <a:gd name="connsiteX4377" fmla="*/ 4285027 w 7228855"/>
                              <a:gd name="connsiteY4377" fmla="*/ 2451546 h 2479529"/>
                              <a:gd name="connsiteX4378" fmla="*/ 4281211 w 7228855"/>
                              <a:gd name="connsiteY4378" fmla="*/ 2440861 h 2479529"/>
                              <a:gd name="connsiteX4379" fmla="*/ 4279721 w 7228855"/>
                              <a:gd name="connsiteY4379" fmla="*/ 2439805 h 2479529"/>
                              <a:gd name="connsiteX4380" fmla="*/ 4279721 w 7228855"/>
                              <a:gd name="connsiteY4380" fmla="*/ 2447357 h 2479529"/>
                              <a:gd name="connsiteX4381" fmla="*/ 4281115 w 7228855"/>
                              <a:gd name="connsiteY4381" fmla="*/ 2449180 h 2479529"/>
                              <a:gd name="connsiteX4382" fmla="*/ 4281211 w 7228855"/>
                              <a:gd name="connsiteY4382" fmla="*/ 2448312 h 2479529"/>
                              <a:gd name="connsiteX4383" fmla="*/ 4281211 w 7228855"/>
                              <a:gd name="connsiteY4383" fmla="*/ 2449305 h 2479529"/>
                              <a:gd name="connsiteX4384" fmla="*/ 4281115 w 7228855"/>
                              <a:gd name="connsiteY4384" fmla="*/ 2449180 h 2479529"/>
                              <a:gd name="connsiteX4385" fmla="*/ 4280740 w 7228855"/>
                              <a:gd name="connsiteY4385" fmla="*/ 2452548 h 2479529"/>
                              <a:gd name="connsiteX4386" fmla="*/ 4281211 w 7228855"/>
                              <a:gd name="connsiteY4386" fmla="*/ 2451292 h 2479529"/>
                              <a:gd name="connsiteX4387" fmla="*/ 4280714 w 7228855"/>
                              <a:gd name="connsiteY4387" fmla="*/ 2452783 h 2479529"/>
                              <a:gd name="connsiteX4388" fmla="*/ 4280740 w 7228855"/>
                              <a:gd name="connsiteY4388" fmla="*/ 2452548 h 2479529"/>
                              <a:gd name="connsiteX4389" fmla="*/ 4279721 w 7228855"/>
                              <a:gd name="connsiteY4389" fmla="*/ 2455266 h 2479529"/>
                              <a:gd name="connsiteX4390" fmla="*/ 4279721 w 7228855"/>
                              <a:gd name="connsiteY4390" fmla="*/ 2454770 h 2479529"/>
                              <a:gd name="connsiteX4391" fmla="*/ 4279721 w 7228855"/>
                              <a:gd name="connsiteY4391" fmla="*/ 2447357 h 2479529"/>
                              <a:gd name="connsiteX4392" fmla="*/ 4268500 w 7228855"/>
                              <a:gd name="connsiteY4392" fmla="*/ 2432684 h 2479529"/>
                              <a:gd name="connsiteX4393" fmla="*/ 4265316 w 7228855"/>
                              <a:gd name="connsiteY4393" fmla="*/ 2430927 h 2479529"/>
                              <a:gd name="connsiteX4394" fmla="*/ 4260690 w 7228855"/>
                              <a:gd name="connsiteY4394" fmla="*/ 2432189 h 2479529"/>
                              <a:gd name="connsiteX4395" fmla="*/ 4248924 w 7228855"/>
                              <a:gd name="connsiteY4395" fmla="*/ 2436391 h 2479529"/>
                              <a:gd name="connsiteX4396" fmla="*/ 4240480 w 7228855"/>
                              <a:gd name="connsiteY4396" fmla="*/ 2448312 h 2479529"/>
                              <a:gd name="connsiteX4397" fmla="*/ 4240480 w 7228855"/>
                              <a:gd name="connsiteY4397" fmla="*/ 2460730 h 2479529"/>
                              <a:gd name="connsiteX4398" fmla="*/ 4250911 w 7228855"/>
                              <a:gd name="connsiteY4398" fmla="*/ 2474639 h 2479529"/>
                              <a:gd name="connsiteX4399" fmla="*/ 4263825 w 7228855"/>
                              <a:gd name="connsiteY4399" fmla="*/ 2478116 h 2479529"/>
                              <a:gd name="connsiteX4400" fmla="*/ 6841296 w 7228855"/>
                              <a:gd name="connsiteY4400" fmla="*/ 2479529 h 2479529"/>
                              <a:gd name="connsiteX4401" fmla="*/ 6865952 w 7228855"/>
                              <a:gd name="connsiteY4401" fmla="*/ 2469466 h 2479529"/>
                              <a:gd name="connsiteX4402" fmla="*/ 6876015 w 7228855"/>
                              <a:gd name="connsiteY4402" fmla="*/ 2444806 h 2479529"/>
                              <a:gd name="connsiteX4403" fmla="*/ 6865952 w 7228855"/>
                              <a:gd name="connsiteY4403" fmla="*/ 2420153 h 2479529"/>
                              <a:gd name="connsiteX4404" fmla="*/ 6841296 w 7228855"/>
                              <a:gd name="connsiteY4404" fmla="*/ 2410090 h 2479529"/>
                              <a:gd name="connsiteX4405" fmla="*/ 6816641 w 7228855"/>
                              <a:gd name="connsiteY4405" fmla="*/ 2420153 h 2479529"/>
                              <a:gd name="connsiteX4406" fmla="*/ 6806577 w 7228855"/>
                              <a:gd name="connsiteY4406" fmla="*/ 2444806 h 2479529"/>
                              <a:gd name="connsiteX4407" fmla="*/ 6816641 w 7228855"/>
                              <a:gd name="connsiteY4407" fmla="*/ 2469466 h 2479529"/>
                              <a:gd name="connsiteX4408" fmla="*/ 6841296 w 7228855"/>
                              <a:gd name="connsiteY4408" fmla="*/ 2479529 h 247952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  <a:cxn ang="0">
                                <a:pos x="connsiteX4408" y="connsiteY4408"/>
                              </a:cxn>
                            </a:cxnLst>
                            <a:rect l="l" t="t" r="r" b="b"/>
                            <a:pathLst>
                              <a:path w="7228855" h="2479529">
                                <a:moveTo>
                                  <a:pt x="3768109" y="17881"/>
                                </a:moveTo>
                                <a:cubicBezTo>
                                  <a:pt x="3779533" y="17881"/>
                                  <a:pt x="3779533" y="0"/>
                                  <a:pt x="3768109" y="0"/>
                                </a:cubicBezTo>
                                <a:cubicBezTo>
                                  <a:pt x="3756683" y="496"/>
                                  <a:pt x="3756683" y="17881"/>
                                  <a:pt x="3768109" y="17881"/>
                                </a:cubicBezTo>
                                <a:close/>
                                <a:moveTo>
                                  <a:pt x="101866" y="158933"/>
                                </a:moveTo>
                                <a:cubicBezTo>
                                  <a:pt x="105901" y="158142"/>
                                  <a:pt x="109720" y="155596"/>
                                  <a:pt x="112452" y="150753"/>
                                </a:cubicBezTo>
                                <a:cubicBezTo>
                                  <a:pt x="122387" y="132871"/>
                                  <a:pt x="135798" y="116976"/>
                                  <a:pt x="152189" y="105055"/>
                                </a:cubicBezTo>
                                <a:cubicBezTo>
                                  <a:pt x="160137" y="99591"/>
                                  <a:pt x="163614" y="89657"/>
                                  <a:pt x="158646" y="80716"/>
                                </a:cubicBezTo>
                                <a:cubicBezTo>
                                  <a:pt x="154176" y="72768"/>
                                  <a:pt x="142255" y="68794"/>
                                  <a:pt x="134307" y="74258"/>
                                </a:cubicBezTo>
                                <a:cubicBezTo>
                                  <a:pt x="112452" y="89657"/>
                                  <a:pt x="95067" y="109029"/>
                                  <a:pt x="83145" y="133368"/>
                                </a:cubicBezTo>
                                <a:cubicBezTo>
                                  <a:pt x="75695" y="147897"/>
                                  <a:pt x="89758" y="161308"/>
                                  <a:pt x="101866" y="158933"/>
                                </a:cubicBezTo>
                                <a:close/>
                                <a:moveTo>
                                  <a:pt x="4756414" y="165142"/>
                                </a:moveTo>
                                <a:cubicBezTo>
                                  <a:pt x="4760450" y="164351"/>
                                  <a:pt x="4764269" y="161805"/>
                                  <a:pt x="4767001" y="156962"/>
                                </a:cubicBezTo>
                                <a:cubicBezTo>
                                  <a:pt x="4776935" y="139080"/>
                                  <a:pt x="4790346" y="123185"/>
                                  <a:pt x="4806738" y="111264"/>
                                </a:cubicBezTo>
                                <a:cubicBezTo>
                                  <a:pt x="4814685" y="105800"/>
                                  <a:pt x="4818163" y="95866"/>
                                  <a:pt x="4813195" y="86925"/>
                                </a:cubicBezTo>
                                <a:cubicBezTo>
                                  <a:pt x="4808725" y="78977"/>
                                  <a:pt x="4796804" y="75003"/>
                                  <a:pt x="4788856" y="80467"/>
                                </a:cubicBezTo>
                                <a:cubicBezTo>
                                  <a:pt x="4767001" y="95866"/>
                                  <a:pt x="4749616" y="115238"/>
                                  <a:pt x="4737694" y="139577"/>
                                </a:cubicBezTo>
                                <a:cubicBezTo>
                                  <a:pt x="4730244" y="154106"/>
                                  <a:pt x="4744307" y="167517"/>
                                  <a:pt x="4756414" y="165142"/>
                                </a:cubicBezTo>
                                <a:close/>
                                <a:moveTo>
                                  <a:pt x="1051598" y="287037"/>
                                </a:moveTo>
                                <a:cubicBezTo>
                                  <a:pt x="1058642" y="288547"/>
                                  <a:pt x="1065687" y="287540"/>
                                  <a:pt x="1070719" y="282005"/>
                                </a:cubicBezTo>
                                <a:cubicBezTo>
                                  <a:pt x="1074241" y="277980"/>
                                  <a:pt x="1076756" y="273451"/>
                                  <a:pt x="1076756" y="267916"/>
                                </a:cubicBezTo>
                                <a:cubicBezTo>
                                  <a:pt x="1076756" y="262884"/>
                                  <a:pt x="1074744" y="257349"/>
                                  <a:pt x="1070719" y="253827"/>
                                </a:cubicBezTo>
                                <a:cubicBezTo>
                                  <a:pt x="1065183" y="248292"/>
                                  <a:pt x="1058642" y="246782"/>
                                  <a:pt x="1051598" y="248292"/>
                                </a:cubicBezTo>
                                <a:cubicBezTo>
                                  <a:pt x="1050089" y="248795"/>
                                  <a:pt x="1048579" y="248795"/>
                                  <a:pt x="1047070" y="249298"/>
                                </a:cubicBezTo>
                                <a:cubicBezTo>
                                  <a:pt x="1045561" y="249801"/>
                                  <a:pt x="1044051" y="250808"/>
                                  <a:pt x="1042541" y="251311"/>
                                </a:cubicBezTo>
                                <a:cubicBezTo>
                                  <a:pt x="1040529" y="252318"/>
                                  <a:pt x="1038516" y="254330"/>
                                  <a:pt x="1037006" y="256343"/>
                                </a:cubicBezTo>
                                <a:cubicBezTo>
                                  <a:pt x="1034491" y="259362"/>
                                  <a:pt x="1032982" y="263891"/>
                                  <a:pt x="1032982" y="267916"/>
                                </a:cubicBezTo>
                                <a:cubicBezTo>
                                  <a:pt x="1032982" y="271438"/>
                                  <a:pt x="1033987" y="274457"/>
                                  <a:pt x="1035497" y="277476"/>
                                </a:cubicBezTo>
                                <a:cubicBezTo>
                                  <a:pt x="1037510" y="281502"/>
                                  <a:pt x="1042541" y="285527"/>
                                  <a:pt x="1047070" y="286030"/>
                                </a:cubicBezTo>
                                <a:cubicBezTo>
                                  <a:pt x="1048579" y="286533"/>
                                  <a:pt x="1050089" y="286533"/>
                                  <a:pt x="1051598" y="287037"/>
                                </a:cubicBezTo>
                                <a:close/>
                                <a:moveTo>
                                  <a:pt x="5706134" y="293246"/>
                                </a:moveTo>
                                <a:cubicBezTo>
                                  <a:pt x="5713178" y="294756"/>
                                  <a:pt x="5720223" y="293749"/>
                                  <a:pt x="5725255" y="288214"/>
                                </a:cubicBezTo>
                                <a:cubicBezTo>
                                  <a:pt x="5728777" y="284189"/>
                                  <a:pt x="5731292" y="279660"/>
                                  <a:pt x="5731292" y="274125"/>
                                </a:cubicBezTo>
                                <a:cubicBezTo>
                                  <a:pt x="5731292" y="269093"/>
                                  <a:pt x="5729280" y="263558"/>
                                  <a:pt x="5725255" y="260036"/>
                                </a:cubicBezTo>
                                <a:cubicBezTo>
                                  <a:pt x="5719719" y="254501"/>
                                  <a:pt x="5713178" y="252991"/>
                                  <a:pt x="5706134" y="254501"/>
                                </a:cubicBezTo>
                                <a:cubicBezTo>
                                  <a:pt x="5704625" y="255004"/>
                                  <a:pt x="5703115" y="255004"/>
                                  <a:pt x="5701606" y="255507"/>
                                </a:cubicBezTo>
                                <a:cubicBezTo>
                                  <a:pt x="5700097" y="256010"/>
                                  <a:pt x="5698587" y="257017"/>
                                  <a:pt x="5697077" y="257520"/>
                                </a:cubicBezTo>
                                <a:cubicBezTo>
                                  <a:pt x="5695065" y="258527"/>
                                  <a:pt x="5693052" y="260539"/>
                                  <a:pt x="5691542" y="262552"/>
                                </a:cubicBezTo>
                                <a:cubicBezTo>
                                  <a:pt x="5689027" y="265571"/>
                                  <a:pt x="5687517" y="270100"/>
                                  <a:pt x="5687517" y="274125"/>
                                </a:cubicBezTo>
                                <a:cubicBezTo>
                                  <a:pt x="5687517" y="277647"/>
                                  <a:pt x="5688523" y="280666"/>
                                  <a:pt x="5690033" y="283685"/>
                                </a:cubicBezTo>
                                <a:cubicBezTo>
                                  <a:pt x="5692045" y="287711"/>
                                  <a:pt x="5697077" y="291736"/>
                                  <a:pt x="5701606" y="292239"/>
                                </a:cubicBezTo>
                                <a:cubicBezTo>
                                  <a:pt x="5703115" y="292742"/>
                                  <a:pt x="5704625" y="292742"/>
                                  <a:pt x="5706134" y="293246"/>
                                </a:cubicBezTo>
                                <a:close/>
                                <a:moveTo>
                                  <a:pt x="673671" y="328181"/>
                                </a:moveTo>
                                <a:lnTo>
                                  <a:pt x="675221" y="327793"/>
                                </a:lnTo>
                                <a:cubicBezTo>
                                  <a:pt x="678240" y="326787"/>
                                  <a:pt x="671195" y="328297"/>
                                  <a:pt x="674214" y="327793"/>
                                </a:cubicBezTo>
                                <a:close/>
                                <a:moveTo>
                                  <a:pt x="5328210" y="334390"/>
                                </a:moveTo>
                                <a:lnTo>
                                  <a:pt x="5329760" y="334002"/>
                                </a:lnTo>
                                <a:cubicBezTo>
                                  <a:pt x="5332779" y="332996"/>
                                  <a:pt x="5325734" y="334506"/>
                                  <a:pt x="5328753" y="334002"/>
                                </a:cubicBezTo>
                                <a:close/>
                                <a:moveTo>
                                  <a:pt x="660189" y="336788"/>
                                </a:moveTo>
                                <a:cubicBezTo>
                                  <a:pt x="663522" y="336473"/>
                                  <a:pt x="666667" y="335089"/>
                                  <a:pt x="668680" y="332322"/>
                                </a:cubicBezTo>
                                <a:cubicBezTo>
                                  <a:pt x="669183" y="331819"/>
                                  <a:pt x="669686" y="331316"/>
                                  <a:pt x="670189" y="330812"/>
                                </a:cubicBezTo>
                                <a:cubicBezTo>
                                  <a:pt x="668176" y="332322"/>
                                  <a:pt x="670189" y="330812"/>
                                  <a:pt x="670692" y="330309"/>
                                </a:cubicBezTo>
                                <a:lnTo>
                                  <a:pt x="673671" y="328181"/>
                                </a:lnTo>
                                <a:lnTo>
                                  <a:pt x="673609" y="328197"/>
                                </a:lnTo>
                                <a:lnTo>
                                  <a:pt x="673208" y="328297"/>
                                </a:lnTo>
                                <a:cubicBezTo>
                                  <a:pt x="674214" y="327793"/>
                                  <a:pt x="676730" y="326284"/>
                                  <a:pt x="674214" y="327793"/>
                                </a:cubicBezTo>
                                <a:cubicBezTo>
                                  <a:pt x="682768" y="327290"/>
                                  <a:pt x="691322" y="320749"/>
                                  <a:pt x="690819" y="311189"/>
                                </a:cubicBezTo>
                                <a:cubicBezTo>
                                  <a:pt x="690819" y="302634"/>
                                  <a:pt x="683774" y="293577"/>
                                  <a:pt x="674718" y="294583"/>
                                </a:cubicBezTo>
                                <a:cubicBezTo>
                                  <a:pt x="668176" y="295087"/>
                                  <a:pt x="661635" y="296597"/>
                                  <a:pt x="656100" y="300118"/>
                                </a:cubicBezTo>
                                <a:cubicBezTo>
                                  <a:pt x="649559" y="304647"/>
                                  <a:pt x="645534" y="310182"/>
                                  <a:pt x="643521" y="317730"/>
                                </a:cubicBezTo>
                                <a:cubicBezTo>
                                  <a:pt x="642012" y="323768"/>
                                  <a:pt x="644527" y="331819"/>
                                  <a:pt x="650565" y="334838"/>
                                </a:cubicBezTo>
                                <a:cubicBezTo>
                                  <a:pt x="653333" y="336347"/>
                                  <a:pt x="656855" y="337102"/>
                                  <a:pt x="660189" y="336788"/>
                                </a:cubicBezTo>
                                <a:close/>
                                <a:moveTo>
                                  <a:pt x="5314728" y="342997"/>
                                </a:moveTo>
                                <a:cubicBezTo>
                                  <a:pt x="5318061" y="342682"/>
                                  <a:pt x="5321206" y="341298"/>
                                  <a:pt x="5323219" y="338531"/>
                                </a:cubicBezTo>
                                <a:cubicBezTo>
                                  <a:pt x="5323722" y="338028"/>
                                  <a:pt x="5324225" y="337525"/>
                                  <a:pt x="5324728" y="337021"/>
                                </a:cubicBezTo>
                                <a:cubicBezTo>
                                  <a:pt x="5322715" y="338531"/>
                                  <a:pt x="5324728" y="337021"/>
                                  <a:pt x="5325231" y="336518"/>
                                </a:cubicBezTo>
                                <a:lnTo>
                                  <a:pt x="5328210" y="334390"/>
                                </a:lnTo>
                                <a:lnTo>
                                  <a:pt x="5328148" y="334406"/>
                                </a:lnTo>
                                <a:lnTo>
                                  <a:pt x="5327747" y="334506"/>
                                </a:lnTo>
                                <a:cubicBezTo>
                                  <a:pt x="5328753" y="334002"/>
                                  <a:pt x="5331269" y="332493"/>
                                  <a:pt x="5328753" y="334002"/>
                                </a:cubicBezTo>
                                <a:cubicBezTo>
                                  <a:pt x="5337307" y="333499"/>
                                  <a:pt x="5345861" y="326958"/>
                                  <a:pt x="5345358" y="317398"/>
                                </a:cubicBezTo>
                                <a:cubicBezTo>
                                  <a:pt x="5345358" y="308843"/>
                                  <a:pt x="5338313" y="299786"/>
                                  <a:pt x="5329257" y="300792"/>
                                </a:cubicBezTo>
                                <a:cubicBezTo>
                                  <a:pt x="5322715" y="301296"/>
                                  <a:pt x="5316174" y="302806"/>
                                  <a:pt x="5310639" y="306327"/>
                                </a:cubicBezTo>
                                <a:cubicBezTo>
                                  <a:pt x="5304098" y="310856"/>
                                  <a:pt x="5300073" y="316391"/>
                                  <a:pt x="5298060" y="323939"/>
                                </a:cubicBezTo>
                                <a:cubicBezTo>
                                  <a:pt x="5296551" y="329977"/>
                                  <a:pt x="5299066" y="338028"/>
                                  <a:pt x="5305104" y="341047"/>
                                </a:cubicBezTo>
                                <a:cubicBezTo>
                                  <a:pt x="5307872" y="342557"/>
                                  <a:pt x="5311394" y="343311"/>
                                  <a:pt x="5314728" y="342997"/>
                                </a:cubicBezTo>
                                <a:close/>
                                <a:moveTo>
                                  <a:pt x="1651240" y="467573"/>
                                </a:moveTo>
                                <a:cubicBezTo>
                                  <a:pt x="1663138" y="466851"/>
                                  <a:pt x="1673010" y="451391"/>
                                  <a:pt x="1662206" y="439842"/>
                                </a:cubicBezTo>
                                <a:cubicBezTo>
                                  <a:pt x="1639854" y="415503"/>
                                  <a:pt x="1617006" y="391660"/>
                                  <a:pt x="1593164" y="368811"/>
                                </a:cubicBezTo>
                                <a:cubicBezTo>
                                  <a:pt x="1578262" y="353909"/>
                                  <a:pt x="1556903" y="375765"/>
                                  <a:pt x="1570811" y="391163"/>
                                </a:cubicBezTo>
                                <a:cubicBezTo>
                                  <a:pt x="1593164" y="415999"/>
                                  <a:pt x="1616012" y="439345"/>
                                  <a:pt x="1639358" y="462691"/>
                                </a:cubicBezTo>
                                <a:cubicBezTo>
                                  <a:pt x="1643083" y="466417"/>
                                  <a:pt x="1647274" y="467814"/>
                                  <a:pt x="1651240" y="467573"/>
                                </a:cubicBezTo>
                                <a:close/>
                                <a:moveTo>
                                  <a:pt x="6305790" y="473782"/>
                                </a:moveTo>
                                <a:cubicBezTo>
                                  <a:pt x="6317688" y="473060"/>
                                  <a:pt x="6327560" y="457600"/>
                                  <a:pt x="6316757" y="446051"/>
                                </a:cubicBezTo>
                                <a:cubicBezTo>
                                  <a:pt x="6294405" y="421712"/>
                                  <a:pt x="6271556" y="397869"/>
                                  <a:pt x="6247714" y="375020"/>
                                </a:cubicBezTo>
                                <a:cubicBezTo>
                                  <a:pt x="6232812" y="360118"/>
                                  <a:pt x="6211453" y="381974"/>
                                  <a:pt x="6225361" y="397372"/>
                                </a:cubicBezTo>
                                <a:cubicBezTo>
                                  <a:pt x="6247714" y="422208"/>
                                  <a:pt x="6270562" y="445554"/>
                                  <a:pt x="6293908" y="468900"/>
                                </a:cubicBezTo>
                                <a:cubicBezTo>
                                  <a:pt x="6297633" y="472626"/>
                                  <a:pt x="6301824" y="474023"/>
                                  <a:pt x="6305790" y="473782"/>
                                </a:cubicBezTo>
                                <a:close/>
                                <a:moveTo>
                                  <a:pt x="620878" y="486294"/>
                                </a:moveTo>
                                <a:cubicBezTo>
                                  <a:pt x="631444" y="488810"/>
                                  <a:pt x="642514" y="481262"/>
                                  <a:pt x="642514" y="469689"/>
                                </a:cubicBezTo>
                                <a:cubicBezTo>
                                  <a:pt x="642514" y="458116"/>
                                  <a:pt x="631444" y="450568"/>
                                  <a:pt x="620878" y="453084"/>
                                </a:cubicBezTo>
                                <a:cubicBezTo>
                                  <a:pt x="617355" y="454090"/>
                                  <a:pt x="613833" y="454593"/>
                                  <a:pt x="610814" y="455600"/>
                                </a:cubicBezTo>
                                <a:cubicBezTo>
                                  <a:pt x="604775" y="457110"/>
                                  <a:pt x="599744" y="463148"/>
                                  <a:pt x="600247" y="469689"/>
                                </a:cubicBezTo>
                                <a:cubicBezTo>
                                  <a:pt x="600750" y="475727"/>
                                  <a:pt x="604272" y="482268"/>
                                  <a:pt x="610814" y="483778"/>
                                </a:cubicBezTo>
                                <a:cubicBezTo>
                                  <a:pt x="614336" y="484784"/>
                                  <a:pt x="617859" y="485287"/>
                                  <a:pt x="620878" y="486294"/>
                                </a:cubicBezTo>
                                <a:close/>
                                <a:moveTo>
                                  <a:pt x="5275417" y="492503"/>
                                </a:moveTo>
                                <a:cubicBezTo>
                                  <a:pt x="5285984" y="495019"/>
                                  <a:pt x="5297054" y="487471"/>
                                  <a:pt x="5297054" y="475898"/>
                                </a:cubicBezTo>
                                <a:cubicBezTo>
                                  <a:pt x="5297054" y="464325"/>
                                  <a:pt x="5285984" y="456777"/>
                                  <a:pt x="5275417" y="459293"/>
                                </a:cubicBezTo>
                                <a:cubicBezTo>
                                  <a:pt x="5271895" y="460299"/>
                                  <a:pt x="5268373" y="460802"/>
                                  <a:pt x="5265353" y="461809"/>
                                </a:cubicBezTo>
                                <a:cubicBezTo>
                                  <a:pt x="5259315" y="463319"/>
                                  <a:pt x="5254283" y="469357"/>
                                  <a:pt x="5254787" y="475898"/>
                                </a:cubicBezTo>
                                <a:cubicBezTo>
                                  <a:pt x="5255290" y="481936"/>
                                  <a:pt x="5258812" y="488477"/>
                                  <a:pt x="5265353" y="489987"/>
                                </a:cubicBezTo>
                                <a:cubicBezTo>
                                  <a:pt x="5268876" y="490993"/>
                                  <a:pt x="5272398" y="491496"/>
                                  <a:pt x="5275417" y="492503"/>
                                </a:cubicBezTo>
                                <a:close/>
                                <a:moveTo>
                                  <a:pt x="1416335" y="493486"/>
                                </a:moveTo>
                                <a:lnTo>
                                  <a:pt x="1417276" y="492368"/>
                                </a:lnTo>
                                <a:lnTo>
                                  <a:pt x="1417327" y="491997"/>
                                </a:lnTo>
                                <a:close/>
                                <a:moveTo>
                                  <a:pt x="1416333" y="493488"/>
                                </a:moveTo>
                                <a:lnTo>
                                  <a:pt x="1416335" y="493486"/>
                                </a:lnTo>
                                <a:lnTo>
                                  <a:pt x="1416333" y="493487"/>
                                </a:lnTo>
                                <a:close/>
                                <a:moveTo>
                                  <a:pt x="6070883" y="499695"/>
                                </a:moveTo>
                                <a:lnTo>
                                  <a:pt x="6071824" y="498578"/>
                                </a:lnTo>
                                <a:lnTo>
                                  <a:pt x="6071875" y="498206"/>
                                </a:lnTo>
                                <a:close/>
                                <a:moveTo>
                                  <a:pt x="6070882" y="499697"/>
                                </a:moveTo>
                                <a:lnTo>
                                  <a:pt x="6070883" y="499695"/>
                                </a:lnTo>
                                <a:lnTo>
                                  <a:pt x="6070882" y="499696"/>
                                </a:lnTo>
                                <a:close/>
                                <a:moveTo>
                                  <a:pt x="1441172" y="518322"/>
                                </a:moveTo>
                                <a:lnTo>
                                  <a:pt x="1442659" y="517330"/>
                                </a:lnTo>
                                <a:lnTo>
                                  <a:pt x="1442289" y="517381"/>
                                </a:lnTo>
                                <a:close/>
                                <a:moveTo>
                                  <a:pt x="1441169" y="518324"/>
                                </a:moveTo>
                                <a:lnTo>
                                  <a:pt x="1441169" y="518324"/>
                                </a:lnTo>
                                <a:lnTo>
                                  <a:pt x="1441172" y="518322"/>
                                </a:lnTo>
                                <a:close/>
                                <a:moveTo>
                                  <a:pt x="1425771" y="521304"/>
                                </a:moveTo>
                                <a:cubicBezTo>
                                  <a:pt x="1429745" y="522794"/>
                                  <a:pt x="1436202" y="521801"/>
                                  <a:pt x="1439679" y="519317"/>
                                </a:cubicBezTo>
                                <a:lnTo>
                                  <a:pt x="1441169" y="518324"/>
                                </a:lnTo>
                                <a:lnTo>
                                  <a:pt x="1428751" y="519317"/>
                                </a:lnTo>
                                <a:cubicBezTo>
                                  <a:pt x="1428751" y="519317"/>
                                  <a:pt x="1428254" y="519317"/>
                                  <a:pt x="1428254" y="519317"/>
                                </a:cubicBezTo>
                                <a:lnTo>
                                  <a:pt x="1442289" y="517381"/>
                                </a:lnTo>
                                <a:lnTo>
                                  <a:pt x="1450607" y="510376"/>
                                </a:lnTo>
                                <a:cubicBezTo>
                                  <a:pt x="1451104" y="509383"/>
                                  <a:pt x="1451601" y="508886"/>
                                  <a:pt x="1452097" y="507892"/>
                                </a:cubicBezTo>
                                <a:cubicBezTo>
                                  <a:pt x="1452595" y="506402"/>
                                  <a:pt x="1453588" y="504912"/>
                                  <a:pt x="1454084" y="503422"/>
                                </a:cubicBezTo>
                                <a:cubicBezTo>
                                  <a:pt x="1455078" y="500938"/>
                                  <a:pt x="1455078" y="498455"/>
                                  <a:pt x="1454581" y="495971"/>
                                </a:cubicBezTo>
                                <a:cubicBezTo>
                                  <a:pt x="1454084" y="491997"/>
                                  <a:pt x="1452595" y="488024"/>
                                  <a:pt x="1449614" y="485043"/>
                                </a:cubicBezTo>
                                <a:cubicBezTo>
                                  <a:pt x="1447130" y="483056"/>
                                  <a:pt x="1444647" y="481069"/>
                                  <a:pt x="1441169" y="480076"/>
                                </a:cubicBezTo>
                                <a:cubicBezTo>
                                  <a:pt x="1437196" y="479082"/>
                                  <a:pt x="1430242" y="480076"/>
                                  <a:pt x="1426765" y="482560"/>
                                </a:cubicBezTo>
                                <a:cubicBezTo>
                                  <a:pt x="1425771" y="483056"/>
                                  <a:pt x="1425275" y="483553"/>
                                  <a:pt x="1424281" y="484050"/>
                                </a:cubicBezTo>
                                <a:lnTo>
                                  <a:pt x="1417276" y="492368"/>
                                </a:lnTo>
                                <a:lnTo>
                                  <a:pt x="1415341" y="506402"/>
                                </a:lnTo>
                                <a:cubicBezTo>
                                  <a:pt x="1415341" y="506402"/>
                                  <a:pt x="1415341" y="505906"/>
                                  <a:pt x="1415341" y="505906"/>
                                </a:cubicBezTo>
                                <a:lnTo>
                                  <a:pt x="1416333" y="493488"/>
                                </a:lnTo>
                                <a:lnTo>
                                  <a:pt x="1415341" y="494978"/>
                                </a:lnTo>
                                <a:cubicBezTo>
                                  <a:pt x="1414843" y="496468"/>
                                  <a:pt x="1414347" y="497958"/>
                                  <a:pt x="1413353" y="499448"/>
                                </a:cubicBezTo>
                                <a:cubicBezTo>
                                  <a:pt x="1412360" y="501932"/>
                                  <a:pt x="1412360" y="504415"/>
                                  <a:pt x="1412857" y="506402"/>
                                </a:cubicBezTo>
                                <a:cubicBezTo>
                                  <a:pt x="1413353" y="510376"/>
                                  <a:pt x="1414843" y="513853"/>
                                  <a:pt x="1417824" y="516833"/>
                                </a:cubicBezTo>
                                <a:cubicBezTo>
                                  <a:pt x="1420308" y="518820"/>
                                  <a:pt x="1422791" y="520311"/>
                                  <a:pt x="1425771" y="521304"/>
                                </a:cubicBezTo>
                                <a:close/>
                                <a:moveTo>
                                  <a:pt x="6095721" y="524530"/>
                                </a:moveTo>
                                <a:lnTo>
                                  <a:pt x="6097208" y="523539"/>
                                </a:lnTo>
                                <a:lnTo>
                                  <a:pt x="6096837" y="523590"/>
                                </a:lnTo>
                                <a:close/>
                                <a:moveTo>
                                  <a:pt x="6095717" y="524533"/>
                                </a:moveTo>
                                <a:lnTo>
                                  <a:pt x="6095718" y="524533"/>
                                </a:lnTo>
                                <a:lnTo>
                                  <a:pt x="6095721" y="524530"/>
                                </a:lnTo>
                                <a:close/>
                                <a:moveTo>
                                  <a:pt x="6080320" y="527513"/>
                                </a:moveTo>
                                <a:cubicBezTo>
                                  <a:pt x="6084294" y="529003"/>
                                  <a:pt x="6090751" y="528010"/>
                                  <a:pt x="6094228" y="525526"/>
                                </a:cubicBezTo>
                                <a:lnTo>
                                  <a:pt x="6095717" y="524533"/>
                                </a:lnTo>
                                <a:lnTo>
                                  <a:pt x="6083300" y="525526"/>
                                </a:lnTo>
                                <a:cubicBezTo>
                                  <a:pt x="6083300" y="525526"/>
                                  <a:pt x="6082803" y="525526"/>
                                  <a:pt x="6082803" y="525526"/>
                                </a:cubicBezTo>
                                <a:lnTo>
                                  <a:pt x="6096837" y="523590"/>
                                </a:lnTo>
                                <a:lnTo>
                                  <a:pt x="6105156" y="516585"/>
                                </a:lnTo>
                                <a:cubicBezTo>
                                  <a:pt x="6105652" y="515592"/>
                                  <a:pt x="6106149" y="515095"/>
                                  <a:pt x="6106646" y="514101"/>
                                </a:cubicBezTo>
                                <a:cubicBezTo>
                                  <a:pt x="6107143" y="512611"/>
                                  <a:pt x="6108136" y="511121"/>
                                  <a:pt x="6108633" y="509631"/>
                                </a:cubicBezTo>
                                <a:cubicBezTo>
                                  <a:pt x="6109626" y="507147"/>
                                  <a:pt x="6109626" y="504664"/>
                                  <a:pt x="6109129" y="502180"/>
                                </a:cubicBezTo>
                                <a:cubicBezTo>
                                  <a:pt x="6108633" y="498206"/>
                                  <a:pt x="6107143" y="494233"/>
                                  <a:pt x="6104162" y="491252"/>
                                </a:cubicBezTo>
                                <a:cubicBezTo>
                                  <a:pt x="6101678" y="489265"/>
                                  <a:pt x="6099195" y="487278"/>
                                  <a:pt x="6095718" y="486285"/>
                                </a:cubicBezTo>
                                <a:cubicBezTo>
                                  <a:pt x="6091744" y="485291"/>
                                  <a:pt x="6084790" y="486285"/>
                                  <a:pt x="6081313" y="488769"/>
                                </a:cubicBezTo>
                                <a:cubicBezTo>
                                  <a:pt x="6080320" y="489265"/>
                                  <a:pt x="6079823" y="489762"/>
                                  <a:pt x="6078830" y="490259"/>
                                </a:cubicBezTo>
                                <a:lnTo>
                                  <a:pt x="6071824" y="498578"/>
                                </a:lnTo>
                                <a:lnTo>
                                  <a:pt x="6069889" y="512611"/>
                                </a:lnTo>
                                <a:cubicBezTo>
                                  <a:pt x="6069889" y="512611"/>
                                  <a:pt x="6069889" y="512115"/>
                                  <a:pt x="6069889" y="512115"/>
                                </a:cubicBezTo>
                                <a:lnTo>
                                  <a:pt x="6070882" y="499697"/>
                                </a:lnTo>
                                <a:lnTo>
                                  <a:pt x="6069889" y="501187"/>
                                </a:lnTo>
                                <a:cubicBezTo>
                                  <a:pt x="6069392" y="502677"/>
                                  <a:pt x="6068895" y="504167"/>
                                  <a:pt x="6067902" y="505657"/>
                                </a:cubicBezTo>
                                <a:cubicBezTo>
                                  <a:pt x="6066908" y="508141"/>
                                  <a:pt x="6066908" y="510624"/>
                                  <a:pt x="6067405" y="512611"/>
                                </a:cubicBezTo>
                                <a:cubicBezTo>
                                  <a:pt x="6067902" y="516585"/>
                                  <a:pt x="6069392" y="520062"/>
                                  <a:pt x="6072373" y="523042"/>
                                </a:cubicBezTo>
                                <a:cubicBezTo>
                                  <a:pt x="6074856" y="525029"/>
                                  <a:pt x="6077339" y="526520"/>
                                  <a:pt x="6080320" y="527513"/>
                                </a:cubicBezTo>
                                <a:close/>
                                <a:moveTo>
                                  <a:pt x="3892190" y="611253"/>
                                </a:moveTo>
                                <a:cubicBezTo>
                                  <a:pt x="3893699" y="610750"/>
                                  <a:pt x="3895711" y="610247"/>
                                  <a:pt x="3897221" y="609743"/>
                                </a:cubicBezTo>
                                <a:cubicBezTo>
                                  <a:pt x="3903259" y="607731"/>
                                  <a:pt x="3908291" y="602196"/>
                                  <a:pt x="3907788" y="595655"/>
                                </a:cubicBezTo>
                                <a:cubicBezTo>
                                  <a:pt x="3907285" y="589113"/>
                                  <a:pt x="3903259" y="583578"/>
                                  <a:pt x="3897221" y="581565"/>
                                </a:cubicBezTo>
                                <a:cubicBezTo>
                                  <a:pt x="3895711" y="581062"/>
                                  <a:pt x="3893699" y="580559"/>
                                  <a:pt x="3892190" y="580056"/>
                                </a:cubicBezTo>
                                <a:cubicBezTo>
                                  <a:pt x="3882126" y="577037"/>
                                  <a:pt x="3872063" y="585591"/>
                                  <a:pt x="3872063" y="595655"/>
                                </a:cubicBezTo>
                                <a:cubicBezTo>
                                  <a:pt x="3871559" y="605718"/>
                                  <a:pt x="3882126" y="614272"/>
                                  <a:pt x="3892190" y="611253"/>
                                </a:cubicBezTo>
                                <a:close/>
                                <a:moveTo>
                                  <a:pt x="1551250" y="618628"/>
                                </a:moveTo>
                                <a:cubicBezTo>
                                  <a:pt x="1562320" y="623157"/>
                                  <a:pt x="1574899" y="617119"/>
                                  <a:pt x="1577918" y="605546"/>
                                </a:cubicBezTo>
                                <a:lnTo>
                                  <a:pt x="1578391" y="603888"/>
                                </a:lnTo>
                                <a:lnTo>
                                  <a:pt x="1578358" y="603973"/>
                                </a:lnTo>
                                <a:cubicBezTo>
                                  <a:pt x="1578547" y="603659"/>
                                  <a:pt x="1578925" y="602778"/>
                                  <a:pt x="1578925" y="602023"/>
                                </a:cubicBezTo>
                                <a:lnTo>
                                  <a:pt x="1578391" y="603888"/>
                                </a:lnTo>
                                <a:lnTo>
                                  <a:pt x="1578925" y="602526"/>
                                </a:lnTo>
                                <a:cubicBezTo>
                                  <a:pt x="1579427" y="601520"/>
                                  <a:pt x="1579930" y="600514"/>
                                  <a:pt x="1580434" y="600011"/>
                                </a:cubicBezTo>
                                <a:cubicBezTo>
                                  <a:pt x="1582446" y="596488"/>
                                  <a:pt x="1577918" y="602526"/>
                                  <a:pt x="1580434" y="599508"/>
                                </a:cubicBezTo>
                                <a:cubicBezTo>
                                  <a:pt x="1581943" y="597998"/>
                                  <a:pt x="1583452" y="595985"/>
                                  <a:pt x="1584962" y="594979"/>
                                </a:cubicBezTo>
                                <a:cubicBezTo>
                                  <a:pt x="1580937" y="596991"/>
                                  <a:pt x="1584962" y="595482"/>
                                  <a:pt x="1585465" y="594979"/>
                                </a:cubicBezTo>
                                <a:cubicBezTo>
                                  <a:pt x="1586472" y="594476"/>
                                  <a:pt x="1587478" y="593973"/>
                                  <a:pt x="1588988" y="593470"/>
                                </a:cubicBezTo>
                                <a:cubicBezTo>
                                  <a:pt x="1596535" y="589947"/>
                                  <a:pt x="1599051" y="579381"/>
                                  <a:pt x="1596031" y="572336"/>
                                </a:cubicBezTo>
                                <a:cubicBezTo>
                                  <a:pt x="1593013" y="564789"/>
                                  <a:pt x="1584458" y="560260"/>
                                  <a:pt x="1575905" y="562273"/>
                                </a:cubicBezTo>
                                <a:cubicBezTo>
                                  <a:pt x="1561313" y="566298"/>
                                  <a:pt x="1548231" y="576865"/>
                                  <a:pt x="1541690" y="590450"/>
                                </a:cubicBezTo>
                                <a:cubicBezTo>
                                  <a:pt x="1536659" y="601017"/>
                                  <a:pt x="1539677" y="613596"/>
                                  <a:pt x="1551250" y="618628"/>
                                </a:cubicBezTo>
                                <a:close/>
                                <a:moveTo>
                                  <a:pt x="6205787" y="624837"/>
                                </a:moveTo>
                                <a:cubicBezTo>
                                  <a:pt x="6216857" y="629366"/>
                                  <a:pt x="6229436" y="623328"/>
                                  <a:pt x="6232455" y="611755"/>
                                </a:cubicBezTo>
                                <a:lnTo>
                                  <a:pt x="6232928" y="610099"/>
                                </a:lnTo>
                                <a:lnTo>
                                  <a:pt x="6232895" y="610182"/>
                                </a:lnTo>
                                <a:cubicBezTo>
                                  <a:pt x="6233084" y="609868"/>
                                  <a:pt x="6233462" y="608987"/>
                                  <a:pt x="6233462" y="608232"/>
                                </a:cubicBezTo>
                                <a:lnTo>
                                  <a:pt x="6232928" y="610099"/>
                                </a:lnTo>
                                <a:lnTo>
                                  <a:pt x="6233462" y="608735"/>
                                </a:lnTo>
                                <a:cubicBezTo>
                                  <a:pt x="6233965" y="607729"/>
                                  <a:pt x="6234467" y="606723"/>
                                  <a:pt x="6234971" y="606220"/>
                                </a:cubicBezTo>
                                <a:cubicBezTo>
                                  <a:pt x="6236983" y="602697"/>
                                  <a:pt x="6232455" y="608735"/>
                                  <a:pt x="6234971" y="605717"/>
                                </a:cubicBezTo>
                                <a:cubicBezTo>
                                  <a:pt x="6236480" y="604207"/>
                                  <a:pt x="6237990" y="602194"/>
                                  <a:pt x="6239499" y="601188"/>
                                </a:cubicBezTo>
                                <a:cubicBezTo>
                                  <a:pt x="6235474" y="603200"/>
                                  <a:pt x="6239499" y="601691"/>
                                  <a:pt x="6240003" y="601188"/>
                                </a:cubicBezTo>
                                <a:cubicBezTo>
                                  <a:pt x="6241009" y="600685"/>
                                  <a:pt x="6242015" y="600182"/>
                                  <a:pt x="6243525" y="599679"/>
                                </a:cubicBezTo>
                                <a:cubicBezTo>
                                  <a:pt x="6251073" y="596156"/>
                                  <a:pt x="6253588" y="585590"/>
                                  <a:pt x="6250569" y="578545"/>
                                </a:cubicBezTo>
                                <a:cubicBezTo>
                                  <a:pt x="6247550" y="570998"/>
                                  <a:pt x="6238996" y="566469"/>
                                  <a:pt x="6230442" y="568482"/>
                                </a:cubicBezTo>
                                <a:cubicBezTo>
                                  <a:pt x="6215850" y="572507"/>
                                  <a:pt x="6202767" y="583074"/>
                                  <a:pt x="6196227" y="596659"/>
                                </a:cubicBezTo>
                                <a:cubicBezTo>
                                  <a:pt x="6191195" y="607226"/>
                                  <a:pt x="6194214" y="619805"/>
                                  <a:pt x="6205787" y="624837"/>
                                </a:cubicBezTo>
                                <a:close/>
                                <a:moveTo>
                                  <a:pt x="2753539" y="735536"/>
                                </a:moveTo>
                                <a:cubicBezTo>
                                  <a:pt x="2764609" y="739562"/>
                                  <a:pt x="2777690" y="731008"/>
                                  <a:pt x="2780710" y="719938"/>
                                </a:cubicBezTo>
                                <a:cubicBezTo>
                                  <a:pt x="2785238" y="708364"/>
                                  <a:pt x="2777690" y="696288"/>
                                  <a:pt x="2766114" y="692766"/>
                                </a:cubicBezTo>
                                <a:cubicBezTo>
                                  <a:pt x="2752532" y="688741"/>
                                  <a:pt x="2740957" y="679180"/>
                                  <a:pt x="2733411" y="665594"/>
                                </a:cubicBezTo>
                                <a:cubicBezTo>
                                  <a:pt x="2728883" y="657040"/>
                                  <a:pt x="2717811" y="654021"/>
                                  <a:pt x="2708755" y="657543"/>
                                </a:cubicBezTo>
                                <a:cubicBezTo>
                                  <a:pt x="2700705" y="661066"/>
                                  <a:pt x="2693661" y="671632"/>
                                  <a:pt x="2697186" y="680690"/>
                                </a:cubicBezTo>
                                <a:cubicBezTo>
                                  <a:pt x="2707750" y="707358"/>
                                  <a:pt x="2726870" y="725473"/>
                                  <a:pt x="2753539" y="735536"/>
                                </a:cubicBezTo>
                                <a:close/>
                                <a:moveTo>
                                  <a:pt x="1101912" y="738866"/>
                                </a:moveTo>
                                <a:cubicBezTo>
                                  <a:pt x="1109363" y="738370"/>
                                  <a:pt x="1114330" y="734893"/>
                                  <a:pt x="1118304" y="729429"/>
                                </a:cubicBezTo>
                                <a:cubicBezTo>
                                  <a:pt x="1121284" y="724958"/>
                                  <a:pt x="1124762" y="720488"/>
                                  <a:pt x="1124265" y="714527"/>
                                </a:cubicBezTo>
                                <a:cubicBezTo>
                                  <a:pt x="1123768" y="710056"/>
                                  <a:pt x="1122774" y="705586"/>
                                  <a:pt x="1119297" y="702605"/>
                                </a:cubicBezTo>
                                <a:cubicBezTo>
                                  <a:pt x="1115820" y="699625"/>
                                  <a:pt x="1111846" y="698135"/>
                                  <a:pt x="1107376" y="697638"/>
                                </a:cubicBezTo>
                                <a:cubicBezTo>
                                  <a:pt x="1101415" y="697141"/>
                                  <a:pt x="1096945" y="700618"/>
                                  <a:pt x="1092474" y="703599"/>
                                </a:cubicBezTo>
                                <a:cubicBezTo>
                                  <a:pt x="1087010" y="707573"/>
                                  <a:pt x="1083037" y="713037"/>
                                  <a:pt x="1083037" y="719991"/>
                                </a:cubicBezTo>
                                <a:cubicBezTo>
                                  <a:pt x="1083037" y="724958"/>
                                  <a:pt x="1085024" y="729925"/>
                                  <a:pt x="1088500" y="733402"/>
                                </a:cubicBezTo>
                                <a:cubicBezTo>
                                  <a:pt x="1091977" y="736879"/>
                                  <a:pt x="1096945" y="738866"/>
                                  <a:pt x="1101912" y="738866"/>
                                </a:cubicBezTo>
                                <a:close/>
                                <a:moveTo>
                                  <a:pt x="5756460" y="745075"/>
                                </a:moveTo>
                                <a:cubicBezTo>
                                  <a:pt x="5763911" y="744579"/>
                                  <a:pt x="5768879" y="741102"/>
                                  <a:pt x="5772852" y="735638"/>
                                </a:cubicBezTo>
                                <a:cubicBezTo>
                                  <a:pt x="5775833" y="731167"/>
                                  <a:pt x="5779310" y="726697"/>
                                  <a:pt x="5778813" y="720736"/>
                                </a:cubicBezTo>
                                <a:cubicBezTo>
                                  <a:pt x="5778316" y="716265"/>
                                  <a:pt x="5777323" y="711795"/>
                                  <a:pt x="5773845" y="708814"/>
                                </a:cubicBezTo>
                                <a:cubicBezTo>
                                  <a:pt x="5770368" y="705834"/>
                                  <a:pt x="5766395" y="704344"/>
                                  <a:pt x="5761924" y="703847"/>
                                </a:cubicBezTo>
                                <a:cubicBezTo>
                                  <a:pt x="5755964" y="703350"/>
                                  <a:pt x="5751493" y="706827"/>
                                  <a:pt x="5747023" y="709808"/>
                                </a:cubicBezTo>
                                <a:cubicBezTo>
                                  <a:pt x="5741559" y="713782"/>
                                  <a:pt x="5737585" y="719246"/>
                                  <a:pt x="5737585" y="726200"/>
                                </a:cubicBezTo>
                                <a:cubicBezTo>
                                  <a:pt x="5737585" y="731167"/>
                                  <a:pt x="5739572" y="736134"/>
                                  <a:pt x="5743048" y="739611"/>
                                </a:cubicBezTo>
                                <a:cubicBezTo>
                                  <a:pt x="5746525" y="743088"/>
                                  <a:pt x="5751493" y="745075"/>
                                  <a:pt x="5756460" y="745075"/>
                                </a:cubicBezTo>
                                <a:close/>
                                <a:moveTo>
                                  <a:pt x="2393467" y="814119"/>
                                </a:moveTo>
                                <a:cubicBezTo>
                                  <a:pt x="2408915" y="813482"/>
                                  <a:pt x="2424008" y="791972"/>
                                  <a:pt x="2409670" y="776122"/>
                                </a:cubicBezTo>
                                <a:cubicBezTo>
                                  <a:pt x="2391052" y="755491"/>
                                  <a:pt x="2375454" y="729829"/>
                                  <a:pt x="2361868" y="705174"/>
                                </a:cubicBezTo>
                                <a:cubicBezTo>
                                  <a:pt x="2351805" y="686556"/>
                                  <a:pt x="2318091" y="699639"/>
                                  <a:pt x="2326645" y="720269"/>
                                </a:cubicBezTo>
                                <a:cubicBezTo>
                                  <a:pt x="2333187" y="735868"/>
                                  <a:pt x="2339728" y="751466"/>
                                  <a:pt x="2348282" y="766058"/>
                                </a:cubicBezTo>
                                <a:cubicBezTo>
                                  <a:pt x="2357339" y="780650"/>
                                  <a:pt x="2368408" y="793733"/>
                                  <a:pt x="2378977" y="806816"/>
                                </a:cubicBezTo>
                                <a:cubicBezTo>
                                  <a:pt x="2383128" y="812225"/>
                                  <a:pt x="2388317" y="814332"/>
                                  <a:pt x="2393467" y="814119"/>
                                </a:cubicBezTo>
                                <a:close/>
                                <a:moveTo>
                                  <a:pt x="7047999" y="820328"/>
                                </a:moveTo>
                                <a:cubicBezTo>
                                  <a:pt x="7063448" y="819691"/>
                                  <a:pt x="7078544" y="798181"/>
                                  <a:pt x="7064203" y="782331"/>
                                </a:cubicBezTo>
                                <a:cubicBezTo>
                                  <a:pt x="7045586" y="761700"/>
                                  <a:pt x="7029987" y="736038"/>
                                  <a:pt x="7016402" y="711383"/>
                                </a:cubicBezTo>
                                <a:cubicBezTo>
                                  <a:pt x="7006338" y="692765"/>
                                  <a:pt x="6972625" y="705848"/>
                                  <a:pt x="6981179" y="726478"/>
                                </a:cubicBezTo>
                                <a:cubicBezTo>
                                  <a:pt x="6987721" y="742077"/>
                                  <a:pt x="6994262" y="757675"/>
                                  <a:pt x="7002816" y="772267"/>
                                </a:cubicBezTo>
                                <a:cubicBezTo>
                                  <a:pt x="7011873" y="786859"/>
                                  <a:pt x="7022943" y="799942"/>
                                  <a:pt x="7033510" y="813025"/>
                                </a:cubicBezTo>
                                <a:cubicBezTo>
                                  <a:pt x="7037661" y="818434"/>
                                  <a:pt x="7042850" y="820541"/>
                                  <a:pt x="7047999" y="820328"/>
                                </a:cubicBezTo>
                                <a:close/>
                                <a:moveTo>
                                  <a:pt x="1837776" y="931048"/>
                                </a:moveTo>
                                <a:lnTo>
                                  <a:pt x="1837084" y="930509"/>
                                </a:lnTo>
                                <a:lnTo>
                                  <a:pt x="1836615" y="930321"/>
                                </a:lnTo>
                                <a:lnTo>
                                  <a:pt x="1837113" y="930962"/>
                                </a:lnTo>
                                <a:close/>
                                <a:moveTo>
                                  <a:pt x="1838562" y="931101"/>
                                </a:moveTo>
                                <a:cubicBezTo>
                                  <a:pt x="1838059" y="930597"/>
                                  <a:pt x="1837053" y="930597"/>
                                  <a:pt x="1836550" y="930094"/>
                                </a:cubicBezTo>
                                <a:lnTo>
                                  <a:pt x="1837084" y="930509"/>
                                </a:lnTo>
                                <a:close/>
                                <a:moveTo>
                                  <a:pt x="6492314" y="937257"/>
                                </a:moveTo>
                                <a:lnTo>
                                  <a:pt x="6491621" y="936718"/>
                                </a:lnTo>
                                <a:lnTo>
                                  <a:pt x="6491152" y="936530"/>
                                </a:lnTo>
                                <a:lnTo>
                                  <a:pt x="6491650" y="937171"/>
                                </a:lnTo>
                                <a:close/>
                                <a:moveTo>
                                  <a:pt x="6493100" y="937310"/>
                                </a:moveTo>
                                <a:cubicBezTo>
                                  <a:pt x="6492597" y="936806"/>
                                  <a:pt x="6491591" y="936806"/>
                                  <a:pt x="6491087" y="936303"/>
                                </a:cubicBezTo>
                                <a:lnTo>
                                  <a:pt x="6491621" y="936718"/>
                                </a:lnTo>
                                <a:close/>
                                <a:moveTo>
                                  <a:pt x="423869" y="963615"/>
                                </a:moveTo>
                                <a:cubicBezTo>
                                  <a:pt x="427905" y="963662"/>
                                  <a:pt x="431971" y="962265"/>
                                  <a:pt x="435324" y="958912"/>
                                </a:cubicBezTo>
                                <a:cubicBezTo>
                                  <a:pt x="449233" y="945501"/>
                                  <a:pt x="461154" y="930599"/>
                                  <a:pt x="473075" y="916194"/>
                                </a:cubicBezTo>
                                <a:cubicBezTo>
                                  <a:pt x="479532" y="908743"/>
                                  <a:pt x="480526" y="897815"/>
                                  <a:pt x="473075" y="890364"/>
                                </a:cubicBezTo>
                                <a:cubicBezTo>
                                  <a:pt x="466618" y="882914"/>
                                  <a:pt x="453703" y="881921"/>
                                  <a:pt x="447246" y="889868"/>
                                </a:cubicBezTo>
                                <a:cubicBezTo>
                                  <a:pt x="433834" y="905266"/>
                                  <a:pt x="420423" y="920664"/>
                                  <a:pt x="408501" y="938050"/>
                                </a:cubicBezTo>
                                <a:cubicBezTo>
                                  <a:pt x="399933" y="950343"/>
                                  <a:pt x="411761" y="963475"/>
                                  <a:pt x="423869" y="963615"/>
                                </a:cubicBezTo>
                                <a:close/>
                                <a:moveTo>
                                  <a:pt x="5078411" y="969824"/>
                                </a:moveTo>
                                <a:cubicBezTo>
                                  <a:pt x="5082447" y="969871"/>
                                  <a:pt x="5086514" y="968474"/>
                                  <a:pt x="5089867" y="965121"/>
                                </a:cubicBezTo>
                                <a:cubicBezTo>
                                  <a:pt x="5103775" y="951710"/>
                                  <a:pt x="5115696" y="936808"/>
                                  <a:pt x="5127618" y="922403"/>
                                </a:cubicBezTo>
                                <a:cubicBezTo>
                                  <a:pt x="5134075" y="914952"/>
                                  <a:pt x="5135068" y="904024"/>
                                  <a:pt x="5127618" y="896573"/>
                                </a:cubicBezTo>
                                <a:cubicBezTo>
                                  <a:pt x="5121160" y="889123"/>
                                  <a:pt x="5108245" y="888130"/>
                                  <a:pt x="5101788" y="896077"/>
                                </a:cubicBezTo>
                                <a:cubicBezTo>
                                  <a:pt x="5088376" y="911475"/>
                                  <a:pt x="5074965" y="926873"/>
                                  <a:pt x="5063044" y="944259"/>
                                </a:cubicBezTo>
                                <a:cubicBezTo>
                                  <a:pt x="5054475" y="956552"/>
                                  <a:pt x="5066303" y="969684"/>
                                  <a:pt x="5078411" y="969824"/>
                                </a:cubicBezTo>
                                <a:close/>
                                <a:moveTo>
                                  <a:pt x="1831015" y="971354"/>
                                </a:moveTo>
                                <a:cubicBezTo>
                                  <a:pt x="1835041" y="970851"/>
                                  <a:pt x="1839066" y="969845"/>
                                  <a:pt x="1842085" y="967329"/>
                                </a:cubicBezTo>
                                <a:cubicBezTo>
                                  <a:pt x="1846110" y="964310"/>
                                  <a:pt x="1850136" y="960788"/>
                                  <a:pt x="1851644" y="955253"/>
                                </a:cubicBezTo>
                                <a:cubicBezTo>
                                  <a:pt x="1852651" y="950724"/>
                                  <a:pt x="1852651" y="946196"/>
                                  <a:pt x="1850639" y="941667"/>
                                </a:cubicBezTo>
                                <a:cubicBezTo>
                                  <a:pt x="1849129" y="937642"/>
                                  <a:pt x="1846110" y="934119"/>
                                  <a:pt x="1842085" y="931604"/>
                                </a:cubicBezTo>
                                <a:lnTo>
                                  <a:pt x="1837776" y="931048"/>
                                </a:lnTo>
                                <a:lnTo>
                                  <a:pt x="1841079" y="933616"/>
                                </a:lnTo>
                                <a:cubicBezTo>
                                  <a:pt x="1840576" y="933113"/>
                                  <a:pt x="1840072" y="932610"/>
                                  <a:pt x="1839568" y="932610"/>
                                </a:cubicBezTo>
                                <a:lnTo>
                                  <a:pt x="1841551" y="935159"/>
                                </a:lnTo>
                                <a:lnTo>
                                  <a:pt x="1841079" y="934119"/>
                                </a:lnTo>
                                <a:cubicBezTo>
                                  <a:pt x="1841581" y="935126"/>
                                  <a:pt x="1842588" y="936132"/>
                                  <a:pt x="1843091" y="937139"/>
                                </a:cubicBezTo>
                                <a:lnTo>
                                  <a:pt x="1841551" y="935159"/>
                                </a:lnTo>
                                <a:lnTo>
                                  <a:pt x="1843594" y="939654"/>
                                </a:lnTo>
                                <a:cubicBezTo>
                                  <a:pt x="1843594" y="939151"/>
                                  <a:pt x="1843091" y="938648"/>
                                  <a:pt x="1843091" y="938648"/>
                                </a:cubicBezTo>
                                <a:lnTo>
                                  <a:pt x="1837113" y="930962"/>
                                </a:lnTo>
                                <a:lnTo>
                                  <a:pt x="1826487" y="929591"/>
                                </a:lnTo>
                                <a:cubicBezTo>
                                  <a:pt x="1826487" y="929591"/>
                                  <a:pt x="1825984" y="929591"/>
                                  <a:pt x="1825984" y="929591"/>
                                </a:cubicBezTo>
                                <a:lnTo>
                                  <a:pt x="1830513" y="929179"/>
                                </a:lnTo>
                                <a:lnTo>
                                  <a:pt x="1829507" y="929087"/>
                                </a:lnTo>
                                <a:cubicBezTo>
                                  <a:pt x="1830513" y="929087"/>
                                  <a:pt x="1831015" y="929087"/>
                                  <a:pt x="1831519" y="929087"/>
                                </a:cubicBezTo>
                                <a:lnTo>
                                  <a:pt x="1830513" y="929179"/>
                                </a:lnTo>
                                <a:lnTo>
                                  <a:pt x="1834714" y="929561"/>
                                </a:lnTo>
                                <a:lnTo>
                                  <a:pt x="1833530" y="929087"/>
                                </a:lnTo>
                                <a:cubicBezTo>
                                  <a:pt x="1834033" y="929591"/>
                                  <a:pt x="1834537" y="929591"/>
                                  <a:pt x="1835041" y="929591"/>
                                </a:cubicBezTo>
                                <a:lnTo>
                                  <a:pt x="1834714" y="929561"/>
                                </a:lnTo>
                                <a:lnTo>
                                  <a:pt x="1836615" y="930321"/>
                                </a:lnTo>
                                <a:lnTo>
                                  <a:pt x="1832524" y="925062"/>
                                </a:lnTo>
                                <a:cubicBezTo>
                                  <a:pt x="1827493" y="922043"/>
                                  <a:pt x="1820449" y="921037"/>
                                  <a:pt x="1814914" y="922546"/>
                                </a:cubicBezTo>
                                <a:cubicBezTo>
                                  <a:pt x="1803341" y="926069"/>
                                  <a:pt x="1795290" y="938145"/>
                                  <a:pt x="1798812" y="950724"/>
                                </a:cubicBezTo>
                                <a:cubicBezTo>
                                  <a:pt x="1801831" y="960788"/>
                                  <a:pt x="1808876" y="967832"/>
                                  <a:pt x="1818939" y="970851"/>
                                </a:cubicBezTo>
                                <a:cubicBezTo>
                                  <a:pt x="1822965" y="972361"/>
                                  <a:pt x="1826487" y="971858"/>
                                  <a:pt x="1831015" y="971354"/>
                                </a:cubicBezTo>
                                <a:close/>
                                <a:moveTo>
                                  <a:pt x="6485552" y="977563"/>
                                </a:moveTo>
                                <a:cubicBezTo>
                                  <a:pt x="6489578" y="977060"/>
                                  <a:pt x="6493603" y="976054"/>
                                  <a:pt x="6496622" y="973538"/>
                                </a:cubicBezTo>
                                <a:cubicBezTo>
                                  <a:pt x="6500648" y="970519"/>
                                  <a:pt x="6504673" y="966997"/>
                                  <a:pt x="6506183" y="961462"/>
                                </a:cubicBezTo>
                                <a:cubicBezTo>
                                  <a:pt x="6507189" y="956933"/>
                                  <a:pt x="6507189" y="952405"/>
                                  <a:pt x="6505176" y="947876"/>
                                </a:cubicBezTo>
                                <a:cubicBezTo>
                                  <a:pt x="6503667" y="943851"/>
                                  <a:pt x="6500648" y="940328"/>
                                  <a:pt x="6496622" y="937813"/>
                                </a:cubicBezTo>
                                <a:lnTo>
                                  <a:pt x="6492314" y="937257"/>
                                </a:lnTo>
                                <a:lnTo>
                                  <a:pt x="6495616" y="939825"/>
                                </a:lnTo>
                                <a:cubicBezTo>
                                  <a:pt x="6495113" y="939322"/>
                                  <a:pt x="6494609" y="938819"/>
                                  <a:pt x="6494106" y="938819"/>
                                </a:cubicBezTo>
                                <a:lnTo>
                                  <a:pt x="6496089" y="941368"/>
                                </a:lnTo>
                                <a:lnTo>
                                  <a:pt x="6495616" y="940328"/>
                                </a:lnTo>
                                <a:cubicBezTo>
                                  <a:pt x="6496119" y="941335"/>
                                  <a:pt x="6497126" y="942341"/>
                                  <a:pt x="6497629" y="943348"/>
                                </a:cubicBezTo>
                                <a:lnTo>
                                  <a:pt x="6496089" y="941368"/>
                                </a:lnTo>
                                <a:lnTo>
                                  <a:pt x="6498132" y="945863"/>
                                </a:lnTo>
                                <a:cubicBezTo>
                                  <a:pt x="6498132" y="945360"/>
                                  <a:pt x="6497629" y="944857"/>
                                  <a:pt x="6497629" y="944857"/>
                                </a:cubicBezTo>
                                <a:lnTo>
                                  <a:pt x="6491650" y="937171"/>
                                </a:lnTo>
                                <a:lnTo>
                                  <a:pt x="6481024" y="935800"/>
                                </a:lnTo>
                                <a:cubicBezTo>
                                  <a:pt x="6481024" y="935800"/>
                                  <a:pt x="6480521" y="935800"/>
                                  <a:pt x="6480521" y="935800"/>
                                </a:cubicBezTo>
                                <a:lnTo>
                                  <a:pt x="6485049" y="935388"/>
                                </a:lnTo>
                                <a:lnTo>
                                  <a:pt x="6484043" y="935296"/>
                                </a:lnTo>
                                <a:cubicBezTo>
                                  <a:pt x="6485049" y="935296"/>
                                  <a:pt x="6485552" y="935296"/>
                                  <a:pt x="6486056" y="935296"/>
                                </a:cubicBezTo>
                                <a:lnTo>
                                  <a:pt x="6485049" y="935388"/>
                                </a:lnTo>
                                <a:lnTo>
                                  <a:pt x="6489252" y="935770"/>
                                </a:lnTo>
                                <a:lnTo>
                                  <a:pt x="6488068" y="935296"/>
                                </a:lnTo>
                                <a:cubicBezTo>
                                  <a:pt x="6488571" y="935800"/>
                                  <a:pt x="6489075" y="935800"/>
                                  <a:pt x="6489578" y="935800"/>
                                </a:cubicBezTo>
                                <a:lnTo>
                                  <a:pt x="6489252" y="935770"/>
                                </a:lnTo>
                                <a:lnTo>
                                  <a:pt x="6491152" y="936530"/>
                                </a:lnTo>
                                <a:lnTo>
                                  <a:pt x="6487062" y="931271"/>
                                </a:lnTo>
                                <a:cubicBezTo>
                                  <a:pt x="6482030" y="928252"/>
                                  <a:pt x="6474986" y="927246"/>
                                  <a:pt x="6469450" y="928755"/>
                                </a:cubicBezTo>
                                <a:cubicBezTo>
                                  <a:pt x="6457878" y="932278"/>
                                  <a:pt x="6449827" y="944354"/>
                                  <a:pt x="6453349" y="956933"/>
                                </a:cubicBezTo>
                                <a:cubicBezTo>
                                  <a:pt x="6456368" y="966997"/>
                                  <a:pt x="6463412" y="974041"/>
                                  <a:pt x="6473476" y="977060"/>
                                </a:cubicBezTo>
                                <a:cubicBezTo>
                                  <a:pt x="6477502" y="978570"/>
                                  <a:pt x="6481024" y="978067"/>
                                  <a:pt x="6485552" y="977563"/>
                                </a:cubicBezTo>
                                <a:close/>
                                <a:moveTo>
                                  <a:pt x="2615162" y="1028950"/>
                                </a:moveTo>
                                <a:cubicBezTo>
                                  <a:pt x="2618308" y="1029139"/>
                                  <a:pt x="2621453" y="1028133"/>
                                  <a:pt x="2624220" y="1025365"/>
                                </a:cubicBezTo>
                                <a:cubicBezTo>
                                  <a:pt x="2629253" y="1020333"/>
                                  <a:pt x="2628745" y="1012786"/>
                                  <a:pt x="2624220" y="1007251"/>
                                </a:cubicBezTo>
                                <a:cubicBezTo>
                                  <a:pt x="2618181" y="1000709"/>
                                  <a:pt x="2615664" y="993162"/>
                                  <a:pt x="2614154" y="984608"/>
                                </a:cubicBezTo>
                                <a:cubicBezTo>
                                  <a:pt x="2612647" y="976054"/>
                                  <a:pt x="2602079" y="971525"/>
                                  <a:pt x="2594532" y="973538"/>
                                </a:cubicBezTo>
                                <a:cubicBezTo>
                                  <a:pt x="2587490" y="975550"/>
                                  <a:pt x="2581453" y="985111"/>
                                  <a:pt x="2583968" y="993162"/>
                                </a:cubicBezTo>
                                <a:cubicBezTo>
                                  <a:pt x="2588496" y="1005741"/>
                                  <a:pt x="2595541" y="1017314"/>
                                  <a:pt x="2606104" y="1025365"/>
                                </a:cubicBezTo>
                                <a:cubicBezTo>
                                  <a:pt x="2608872" y="1027378"/>
                                  <a:pt x="2612018" y="1028762"/>
                                  <a:pt x="2615162" y="1028950"/>
                                </a:cubicBezTo>
                                <a:close/>
                                <a:moveTo>
                                  <a:pt x="335541" y="1068315"/>
                                </a:moveTo>
                                <a:cubicBezTo>
                                  <a:pt x="346041" y="1064869"/>
                                  <a:pt x="350884" y="1048570"/>
                                  <a:pt x="338963" y="1040374"/>
                                </a:cubicBezTo>
                                <a:cubicBezTo>
                                  <a:pt x="329526" y="1033420"/>
                                  <a:pt x="326048" y="1021995"/>
                                  <a:pt x="327042" y="1011067"/>
                                </a:cubicBezTo>
                                <a:cubicBezTo>
                                  <a:pt x="329526" y="988218"/>
                                  <a:pt x="291775" y="987722"/>
                                  <a:pt x="291775" y="1010571"/>
                                </a:cubicBezTo>
                                <a:cubicBezTo>
                                  <a:pt x="291775" y="1033420"/>
                                  <a:pt x="303696" y="1054779"/>
                                  <a:pt x="323565" y="1066700"/>
                                </a:cubicBezTo>
                                <a:cubicBezTo>
                                  <a:pt x="327911" y="1069184"/>
                                  <a:pt x="332040" y="1069463"/>
                                  <a:pt x="335541" y="1068315"/>
                                </a:cubicBezTo>
                                <a:close/>
                                <a:moveTo>
                                  <a:pt x="4990080" y="1074524"/>
                                </a:moveTo>
                                <a:cubicBezTo>
                                  <a:pt x="5000581" y="1071078"/>
                                  <a:pt x="5005424" y="1054779"/>
                                  <a:pt x="4993503" y="1046583"/>
                                </a:cubicBezTo>
                                <a:cubicBezTo>
                                  <a:pt x="4984065" y="1039629"/>
                                  <a:pt x="4980588" y="1028204"/>
                                  <a:pt x="4981582" y="1017276"/>
                                </a:cubicBezTo>
                                <a:cubicBezTo>
                                  <a:pt x="4984065" y="994427"/>
                                  <a:pt x="4946315" y="993931"/>
                                  <a:pt x="4946315" y="1016780"/>
                                </a:cubicBezTo>
                                <a:cubicBezTo>
                                  <a:pt x="4946315" y="1039629"/>
                                  <a:pt x="4958236" y="1060988"/>
                                  <a:pt x="4978105" y="1072909"/>
                                </a:cubicBezTo>
                                <a:cubicBezTo>
                                  <a:pt x="4982451" y="1075393"/>
                                  <a:pt x="4986580" y="1075672"/>
                                  <a:pt x="4990080" y="1074524"/>
                                </a:cubicBezTo>
                                <a:close/>
                                <a:moveTo>
                                  <a:pt x="837565" y="1090891"/>
                                </a:moveTo>
                                <a:cubicBezTo>
                                  <a:pt x="846110" y="1088213"/>
                                  <a:pt x="849835" y="1075268"/>
                                  <a:pt x="840149" y="1068189"/>
                                </a:cubicBezTo>
                                <a:cubicBezTo>
                                  <a:pt x="811340" y="1046830"/>
                                  <a:pt x="786007" y="1025471"/>
                                  <a:pt x="753719" y="1008583"/>
                                </a:cubicBezTo>
                                <a:cubicBezTo>
                                  <a:pt x="732858" y="997655"/>
                                  <a:pt x="716962" y="1025968"/>
                                  <a:pt x="735837" y="1039380"/>
                                </a:cubicBezTo>
                                <a:cubicBezTo>
                                  <a:pt x="765144" y="1060738"/>
                                  <a:pt x="795444" y="1073653"/>
                                  <a:pt x="827731" y="1089548"/>
                                </a:cubicBezTo>
                                <a:cubicBezTo>
                                  <a:pt x="831333" y="1091535"/>
                                  <a:pt x="834716" y="1091783"/>
                                  <a:pt x="837565" y="1090891"/>
                                </a:cubicBezTo>
                                <a:close/>
                                <a:moveTo>
                                  <a:pt x="2273025" y="1094521"/>
                                </a:moveTo>
                                <a:cubicBezTo>
                                  <a:pt x="2277902" y="1094914"/>
                                  <a:pt x="2282996" y="1093248"/>
                                  <a:pt x="2287399" y="1088593"/>
                                </a:cubicBezTo>
                                <a:cubicBezTo>
                                  <a:pt x="2312558" y="1062931"/>
                                  <a:pt x="2338220" y="1037270"/>
                                  <a:pt x="2362876" y="1011105"/>
                                </a:cubicBezTo>
                                <a:cubicBezTo>
                                  <a:pt x="2377971" y="995003"/>
                                  <a:pt x="2355328" y="972360"/>
                                  <a:pt x="2338723" y="986952"/>
                                </a:cubicBezTo>
                                <a:cubicBezTo>
                                  <a:pt x="2312054" y="1011105"/>
                                  <a:pt x="2285890" y="1035760"/>
                                  <a:pt x="2259725" y="1060416"/>
                                </a:cubicBezTo>
                                <a:cubicBezTo>
                                  <a:pt x="2245760" y="1073624"/>
                                  <a:pt x="2258400" y="1093342"/>
                                  <a:pt x="2273025" y="1094521"/>
                                </a:cubicBezTo>
                                <a:close/>
                                <a:moveTo>
                                  <a:pt x="5492106" y="1097100"/>
                                </a:moveTo>
                                <a:cubicBezTo>
                                  <a:pt x="5500651" y="1094422"/>
                                  <a:pt x="5504377" y="1081477"/>
                                  <a:pt x="5494690" y="1074398"/>
                                </a:cubicBezTo>
                                <a:cubicBezTo>
                                  <a:pt x="5465881" y="1053039"/>
                                  <a:pt x="5440549" y="1031680"/>
                                  <a:pt x="5408262" y="1014792"/>
                                </a:cubicBezTo>
                                <a:cubicBezTo>
                                  <a:pt x="5387400" y="1003864"/>
                                  <a:pt x="5371505" y="1032177"/>
                                  <a:pt x="5390380" y="1045589"/>
                                </a:cubicBezTo>
                                <a:cubicBezTo>
                                  <a:pt x="5419687" y="1066947"/>
                                  <a:pt x="5449986" y="1079862"/>
                                  <a:pt x="5482273" y="1095757"/>
                                </a:cubicBezTo>
                                <a:cubicBezTo>
                                  <a:pt x="5485874" y="1097744"/>
                                  <a:pt x="5489258" y="1097992"/>
                                  <a:pt x="5492106" y="1097100"/>
                                </a:cubicBezTo>
                                <a:close/>
                                <a:moveTo>
                                  <a:pt x="6927561" y="1100730"/>
                                </a:moveTo>
                                <a:cubicBezTo>
                                  <a:pt x="6932435" y="1101123"/>
                                  <a:pt x="6937530" y="1099457"/>
                                  <a:pt x="6941933" y="1094802"/>
                                </a:cubicBezTo>
                                <a:cubicBezTo>
                                  <a:pt x="6967092" y="1069140"/>
                                  <a:pt x="6992753" y="1043479"/>
                                  <a:pt x="7017409" y="1017314"/>
                                </a:cubicBezTo>
                                <a:cubicBezTo>
                                  <a:pt x="7032504" y="1001212"/>
                                  <a:pt x="7009862" y="978569"/>
                                  <a:pt x="6993257" y="993161"/>
                                </a:cubicBezTo>
                                <a:cubicBezTo>
                                  <a:pt x="6966588" y="1017314"/>
                                  <a:pt x="6940423" y="1041969"/>
                                  <a:pt x="6914258" y="1066625"/>
                                </a:cubicBezTo>
                                <a:cubicBezTo>
                                  <a:pt x="6900295" y="1079833"/>
                                  <a:pt x="6912937" y="1099551"/>
                                  <a:pt x="6927561" y="1100730"/>
                                </a:cubicBezTo>
                                <a:close/>
                                <a:moveTo>
                                  <a:pt x="1044798" y="1107430"/>
                                </a:moveTo>
                                <a:cubicBezTo>
                                  <a:pt x="1051753" y="1106437"/>
                                  <a:pt x="1059203" y="1099980"/>
                                  <a:pt x="1058706" y="1092032"/>
                                </a:cubicBezTo>
                                <a:cubicBezTo>
                                  <a:pt x="1057713" y="1081105"/>
                                  <a:pt x="1056223" y="1070673"/>
                                  <a:pt x="1055230" y="1059746"/>
                                </a:cubicBezTo>
                                <a:cubicBezTo>
                                  <a:pt x="1054236" y="1049315"/>
                                  <a:pt x="1046289" y="1040374"/>
                                  <a:pt x="1034863" y="1042361"/>
                                </a:cubicBezTo>
                                <a:cubicBezTo>
                                  <a:pt x="1023439" y="1043354"/>
                                  <a:pt x="1016982" y="1053785"/>
                                  <a:pt x="1019465" y="1064216"/>
                                </a:cubicBezTo>
                                <a:cubicBezTo>
                                  <a:pt x="1021949" y="1074647"/>
                                  <a:pt x="1024433" y="1085575"/>
                                  <a:pt x="1027413" y="1096006"/>
                                </a:cubicBezTo>
                                <a:cubicBezTo>
                                  <a:pt x="1029400" y="1103457"/>
                                  <a:pt x="1037348" y="1108424"/>
                                  <a:pt x="1044798" y="1107430"/>
                                </a:cubicBezTo>
                                <a:close/>
                                <a:moveTo>
                                  <a:pt x="5699338" y="1113639"/>
                                </a:moveTo>
                                <a:cubicBezTo>
                                  <a:pt x="5706293" y="1112646"/>
                                  <a:pt x="5713743" y="1106189"/>
                                  <a:pt x="5713246" y="1098241"/>
                                </a:cubicBezTo>
                                <a:cubicBezTo>
                                  <a:pt x="5712253" y="1087314"/>
                                  <a:pt x="5710763" y="1076882"/>
                                  <a:pt x="5709770" y="1065955"/>
                                </a:cubicBezTo>
                                <a:cubicBezTo>
                                  <a:pt x="5708776" y="1055524"/>
                                  <a:pt x="5700829" y="1046583"/>
                                  <a:pt x="5689403" y="1048570"/>
                                </a:cubicBezTo>
                                <a:cubicBezTo>
                                  <a:pt x="5677979" y="1049563"/>
                                  <a:pt x="5671522" y="1059994"/>
                                  <a:pt x="5674005" y="1070425"/>
                                </a:cubicBezTo>
                                <a:cubicBezTo>
                                  <a:pt x="5676489" y="1080856"/>
                                  <a:pt x="5678973" y="1091784"/>
                                  <a:pt x="5681953" y="1102215"/>
                                </a:cubicBezTo>
                                <a:cubicBezTo>
                                  <a:pt x="5683940" y="1109666"/>
                                  <a:pt x="5691887" y="1114633"/>
                                  <a:pt x="5699338" y="1113639"/>
                                </a:cubicBezTo>
                                <a:close/>
                                <a:moveTo>
                                  <a:pt x="606692" y="1138228"/>
                                </a:moveTo>
                                <a:cubicBezTo>
                                  <a:pt x="609175" y="1138228"/>
                                  <a:pt x="611658" y="1137234"/>
                                  <a:pt x="614142" y="1136241"/>
                                </a:cubicBezTo>
                                <a:cubicBezTo>
                                  <a:pt x="617123" y="1134751"/>
                                  <a:pt x="620103" y="1130777"/>
                                  <a:pt x="621096" y="1127300"/>
                                </a:cubicBezTo>
                                <a:cubicBezTo>
                                  <a:pt x="621593" y="1123823"/>
                                  <a:pt x="622089" y="1120346"/>
                                  <a:pt x="623083" y="1116869"/>
                                </a:cubicBezTo>
                                <a:cubicBezTo>
                                  <a:pt x="624076" y="1110908"/>
                                  <a:pt x="623580" y="1104947"/>
                                  <a:pt x="618612" y="1100973"/>
                                </a:cubicBezTo>
                                <a:cubicBezTo>
                                  <a:pt x="615135" y="1097993"/>
                                  <a:pt x="611162" y="1096007"/>
                                  <a:pt x="606692" y="1096007"/>
                                </a:cubicBezTo>
                                <a:cubicBezTo>
                                  <a:pt x="602221" y="1096007"/>
                                  <a:pt x="598247" y="1097993"/>
                                  <a:pt x="594770" y="1100973"/>
                                </a:cubicBezTo>
                                <a:cubicBezTo>
                                  <a:pt x="590300" y="1105941"/>
                                  <a:pt x="589306" y="1111405"/>
                                  <a:pt x="590300" y="1117365"/>
                                </a:cubicBezTo>
                                <a:cubicBezTo>
                                  <a:pt x="590796" y="1120842"/>
                                  <a:pt x="591293" y="1124319"/>
                                  <a:pt x="592287" y="1127797"/>
                                </a:cubicBezTo>
                                <a:cubicBezTo>
                                  <a:pt x="592783" y="1130777"/>
                                  <a:pt x="595267" y="1133757"/>
                                  <a:pt x="597751" y="1135247"/>
                                </a:cubicBezTo>
                                <a:cubicBezTo>
                                  <a:pt x="600234" y="1137234"/>
                                  <a:pt x="603214" y="1138724"/>
                                  <a:pt x="606692" y="1138228"/>
                                </a:cubicBezTo>
                                <a:close/>
                                <a:moveTo>
                                  <a:pt x="5261234" y="1144437"/>
                                </a:moveTo>
                                <a:cubicBezTo>
                                  <a:pt x="5263717" y="1144437"/>
                                  <a:pt x="5266200" y="1143443"/>
                                  <a:pt x="5268684" y="1142450"/>
                                </a:cubicBezTo>
                                <a:cubicBezTo>
                                  <a:pt x="5271665" y="1140960"/>
                                  <a:pt x="5274645" y="1136986"/>
                                  <a:pt x="5275638" y="1133509"/>
                                </a:cubicBezTo>
                                <a:cubicBezTo>
                                  <a:pt x="5276135" y="1130032"/>
                                  <a:pt x="5276632" y="1126555"/>
                                  <a:pt x="5277625" y="1123078"/>
                                </a:cubicBezTo>
                                <a:cubicBezTo>
                                  <a:pt x="5278618" y="1117117"/>
                                  <a:pt x="5278122" y="1111156"/>
                                  <a:pt x="5273154" y="1107182"/>
                                </a:cubicBezTo>
                                <a:cubicBezTo>
                                  <a:pt x="5269677" y="1104202"/>
                                  <a:pt x="5265704" y="1102216"/>
                                  <a:pt x="5261234" y="1102216"/>
                                </a:cubicBezTo>
                                <a:cubicBezTo>
                                  <a:pt x="5256763" y="1102216"/>
                                  <a:pt x="5252789" y="1104202"/>
                                  <a:pt x="5249312" y="1107182"/>
                                </a:cubicBezTo>
                                <a:cubicBezTo>
                                  <a:pt x="5244842" y="1112150"/>
                                  <a:pt x="5243848" y="1117614"/>
                                  <a:pt x="5244842" y="1123574"/>
                                </a:cubicBezTo>
                                <a:cubicBezTo>
                                  <a:pt x="5245338" y="1127051"/>
                                  <a:pt x="5245835" y="1130528"/>
                                  <a:pt x="5246829" y="1134006"/>
                                </a:cubicBezTo>
                                <a:cubicBezTo>
                                  <a:pt x="5247325" y="1136986"/>
                                  <a:pt x="5249809" y="1139966"/>
                                  <a:pt x="5252293" y="1141456"/>
                                </a:cubicBezTo>
                                <a:cubicBezTo>
                                  <a:pt x="5254776" y="1143443"/>
                                  <a:pt x="5257756" y="1144933"/>
                                  <a:pt x="5261234" y="1144437"/>
                                </a:cubicBezTo>
                                <a:close/>
                                <a:moveTo>
                                  <a:pt x="1965365" y="1245081"/>
                                </a:moveTo>
                                <a:cubicBezTo>
                                  <a:pt x="1972913" y="1244075"/>
                                  <a:pt x="1980964" y="1237030"/>
                                  <a:pt x="1979957" y="1228476"/>
                                </a:cubicBezTo>
                                <a:cubicBezTo>
                                  <a:pt x="1978951" y="1218413"/>
                                  <a:pt x="1980461" y="1210865"/>
                                  <a:pt x="1987504" y="1204324"/>
                                </a:cubicBezTo>
                                <a:cubicBezTo>
                                  <a:pt x="1995053" y="1196776"/>
                                  <a:pt x="1995053" y="1183694"/>
                                  <a:pt x="1987504" y="1176146"/>
                                </a:cubicBezTo>
                                <a:cubicBezTo>
                                  <a:pt x="1980964" y="1169101"/>
                                  <a:pt x="1966875" y="1167592"/>
                                  <a:pt x="1959830" y="1176146"/>
                                </a:cubicBezTo>
                                <a:cubicBezTo>
                                  <a:pt x="1946747" y="1192247"/>
                                  <a:pt x="1940207" y="1212878"/>
                                  <a:pt x="1946747" y="1233005"/>
                                </a:cubicBezTo>
                                <a:cubicBezTo>
                                  <a:pt x="1949264" y="1241056"/>
                                  <a:pt x="1956811" y="1246591"/>
                                  <a:pt x="1965365" y="1245081"/>
                                </a:cubicBezTo>
                                <a:close/>
                                <a:moveTo>
                                  <a:pt x="6619900" y="1251290"/>
                                </a:moveTo>
                                <a:cubicBezTo>
                                  <a:pt x="6627447" y="1250284"/>
                                  <a:pt x="6635498" y="1243239"/>
                                  <a:pt x="6634492" y="1234685"/>
                                </a:cubicBezTo>
                                <a:cubicBezTo>
                                  <a:pt x="6633485" y="1224622"/>
                                  <a:pt x="6634995" y="1217074"/>
                                  <a:pt x="6642039" y="1210533"/>
                                </a:cubicBezTo>
                                <a:cubicBezTo>
                                  <a:pt x="6649587" y="1202985"/>
                                  <a:pt x="6649587" y="1189903"/>
                                  <a:pt x="6642039" y="1182355"/>
                                </a:cubicBezTo>
                                <a:cubicBezTo>
                                  <a:pt x="6635498" y="1175310"/>
                                  <a:pt x="6621409" y="1173801"/>
                                  <a:pt x="6614365" y="1182355"/>
                                </a:cubicBezTo>
                                <a:cubicBezTo>
                                  <a:pt x="6601282" y="1198456"/>
                                  <a:pt x="6594741" y="1219087"/>
                                  <a:pt x="6601282" y="1239214"/>
                                </a:cubicBezTo>
                                <a:cubicBezTo>
                                  <a:pt x="6603798" y="1247265"/>
                                  <a:pt x="6611346" y="1252800"/>
                                  <a:pt x="6619900" y="1251290"/>
                                </a:cubicBezTo>
                                <a:close/>
                                <a:moveTo>
                                  <a:pt x="1643145" y="1256466"/>
                                </a:moveTo>
                                <a:cubicBezTo>
                                  <a:pt x="1655536" y="1256529"/>
                                  <a:pt x="1667990" y="1249107"/>
                                  <a:pt x="1666983" y="1234012"/>
                                </a:cubicBezTo>
                                <a:cubicBezTo>
                                  <a:pt x="1665474" y="1212878"/>
                                  <a:pt x="1675537" y="1188726"/>
                                  <a:pt x="1689123" y="1173127"/>
                                </a:cubicBezTo>
                                <a:cubicBezTo>
                                  <a:pt x="1706735" y="1153000"/>
                                  <a:pt x="1679059" y="1124822"/>
                                  <a:pt x="1659436" y="1143440"/>
                                </a:cubicBezTo>
                                <a:cubicBezTo>
                                  <a:pt x="1647360" y="1155013"/>
                                  <a:pt x="1637296" y="1168598"/>
                                  <a:pt x="1630251" y="1183694"/>
                                </a:cubicBezTo>
                                <a:cubicBezTo>
                                  <a:pt x="1622703" y="1199795"/>
                                  <a:pt x="1621698" y="1216400"/>
                                  <a:pt x="1619685" y="1234012"/>
                                </a:cubicBezTo>
                                <a:cubicBezTo>
                                  <a:pt x="1618427" y="1248855"/>
                                  <a:pt x="1630755" y="1256403"/>
                                  <a:pt x="1643145" y="1256466"/>
                                </a:cubicBezTo>
                                <a:close/>
                                <a:moveTo>
                                  <a:pt x="432709" y="1262522"/>
                                </a:moveTo>
                                <a:cubicBezTo>
                                  <a:pt x="436286" y="1263400"/>
                                  <a:pt x="440291" y="1262779"/>
                                  <a:pt x="444265" y="1259923"/>
                                </a:cubicBezTo>
                                <a:cubicBezTo>
                                  <a:pt x="461154" y="1248001"/>
                                  <a:pt x="477048" y="1235086"/>
                                  <a:pt x="493440" y="1222668"/>
                                </a:cubicBezTo>
                                <a:cubicBezTo>
                                  <a:pt x="501884" y="1216211"/>
                                  <a:pt x="500394" y="1201309"/>
                                  <a:pt x="493440" y="1194355"/>
                                </a:cubicBezTo>
                                <a:cubicBezTo>
                                  <a:pt x="485989" y="1186408"/>
                                  <a:pt x="473571" y="1186904"/>
                                  <a:pt x="465624" y="1194355"/>
                                </a:cubicBezTo>
                                <a:cubicBezTo>
                                  <a:pt x="451716" y="1207270"/>
                                  <a:pt x="437808" y="1220185"/>
                                  <a:pt x="424397" y="1234093"/>
                                </a:cubicBezTo>
                                <a:cubicBezTo>
                                  <a:pt x="415083" y="1243779"/>
                                  <a:pt x="421975" y="1259891"/>
                                  <a:pt x="432709" y="1262522"/>
                                </a:cubicBezTo>
                                <a:close/>
                                <a:moveTo>
                                  <a:pt x="6297680" y="1262675"/>
                                </a:moveTo>
                                <a:cubicBezTo>
                                  <a:pt x="6310070" y="1262738"/>
                                  <a:pt x="6322524" y="1255316"/>
                                  <a:pt x="6321518" y="1240221"/>
                                </a:cubicBezTo>
                                <a:cubicBezTo>
                                  <a:pt x="6320008" y="1219087"/>
                                  <a:pt x="6330072" y="1194935"/>
                                  <a:pt x="6343657" y="1179336"/>
                                </a:cubicBezTo>
                                <a:cubicBezTo>
                                  <a:pt x="6361269" y="1159209"/>
                                  <a:pt x="6333593" y="1131031"/>
                                  <a:pt x="6313970" y="1149649"/>
                                </a:cubicBezTo>
                                <a:cubicBezTo>
                                  <a:pt x="6301894" y="1161222"/>
                                  <a:pt x="6291830" y="1174807"/>
                                  <a:pt x="6284786" y="1189903"/>
                                </a:cubicBezTo>
                                <a:cubicBezTo>
                                  <a:pt x="6277238" y="1206004"/>
                                  <a:pt x="6276232" y="1222609"/>
                                  <a:pt x="6274219" y="1240221"/>
                                </a:cubicBezTo>
                                <a:cubicBezTo>
                                  <a:pt x="6272961" y="1255064"/>
                                  <a:pt x="6285289" y="1262612"/>
                                  <a:pt x="6297680" y="1262675"/>
                                </a:cubicBezTo>
                                <a:close/>
                                <a:moveTo>
                                  <a:pt x="5087250" y="1268732"/>
                                </a:moveTo>
                                <a:cubicBezTo>
                                  <a:pt x="5090828" y="1269609"/>
                                  <a:pt x="5094833" y="1268988"/>
                                  <a:pt x="5098807" y="1266132"/>
                                </a:cubicBezTo>
                                <a:cubicBezTo>
                                  <a:pt x="5115695" y="1254210"/>
                                  <a:pt x="5131590" y="1241295"/>
                                  <a:pt x="5147982" y="1228877"/>
                                </a:cubicBezTo>
                                <a:cubicBezTo>
                                  <a:pt x="5156426" y="1222420"/>
                                  <a:pt x="5154936" y="1207518"/>
                                  <a:pt x="5147982" y="1200564"/>
                                </a:cubicBezTo>
                                <a:cubicBezTo>
                                  <a:pt x="5140531" y="1192617"/>
                                  <a:pt x="5128113" y="1193113"/>
                                  <a:pt x="5120166" y="1200564"/>
                                </a:cubicBezTo>
                                <a:cubicBezTo>
                                  <a:pt x="5106258" y="1213479"/>
                                  <a:pt x="5092350" y="1226394"/>
                                  <a:pt x="5078938" y="1240302"/>
                                </a:cubicBezTo>
                                <a:cubicBezTo>
                                  <a:pt x="5069625" y="1249988"/>
                                  <a:pt x="5076517" y="1266100"/>
                                  <a:pt x="5087250" y="1268732"/>
                                </a:cubicBezTo>
                                <a:close/>
                                <a:moveTo>
                                  <a:pt x="3848741" y="1333677"/>
                                </a:moveTo>
                                <a:cubicBezTo>
                                  <a:pt x="3858939" y="1336355"/>
                                  <a:pt x="3872910" y="1327228"/>
                                  <a:pt x="3868439" y="1315306"/>
                                </a:cubicBezTo>
                                <a:cubicBezTo>
                                  <a:pt x="3863968" y="1302392"/>
                                  <a:pt x="3859001" y="1289477"/>
                                  <a:pt x="3854531" y="1277059"/>
                                </a:cubicBezTo>
                                <a:cubicBezTo>
                                  <a:pt x="3851054" y="1267621"/>
                                  <a:pt x="3841616" y="1262157"/>
                                  <a:pt x="3831682" y="1266131"/>
                                </a:cubicBezTo>
                                <a:cubicBezTo>
                                  <a:pt x="3822244" y="1269608"/>
                                  <a:pt x="3819761" y="1280039"/>
                                  <a:pt x="3823734" y="1289477"/>
                                </a:cubicBezTo>
                                <a:cubicBezTo>
                                  <a:pt x="3829198" y="1301895"/>
                                  <a:pt x="3835159" y="1314313"/>
                                  <a:pt x="3840623" y="1326731"/>
                                </a:cubicBezTo>
                                <a:cubicBezTo>
                                  <a:pt x="3842361" y="1330581"/>
                                  <a:pt x="3845341" y="1332785"/>
                                  <a:pt x="3848741" y="1333677"/>
                                </a:cubicBezTo>
                                <a:close/>
                                <a:moveTo>
                                  <a:pt x="2096190" y="1338168"/>
                                </a:moveTo>
                                <a:cubicBezTo>
                                  <a:pt x="2111790" y="1341187"/>
                                  <a:pt x="2118330" y="1319047"/>
                                  <a:pt x="2102733" y="1314016"/>
                                </a:cubicBezTo>
                                <a:cubicBezTo>
                                  <a:pt x="2088140" y="1309487"/>
                                  <a:pt x="2074051" y="1304958"/>
                                  <a:pt x="2059459" y="1300933"/>
                                </a:cubicBezTo>
                                <a:cubicBezTo>
                                  <a:pt x="2041344" y="1294895"/>
                                  <a:pt x="2033294" y="1325589"/>
                                  <a:pt x="2051911" y="1329614"/>
                                </a:cubicBezTo>
                                <a:cubicBezTo>
                                  <a:pt x="2066503" y="1332633"/>
                                  <a:pt x="2081599" y="1335652"/>
                                  <a:pt x="2096190" y="1338168"/>
                                </a:cubicBezTo>
                                <a:close/>
                                <a:moveTo>
                                  <a:pt x="6750725" y="1344377"/>
                                </a:moveTo>
                                <a:cubicBezTo>
                                  <a:pt x="6766324" y="1347396"/>
                                  <a:pt x="6772865" y="1325256"/>
                                  <a:pt x="6757266" y="1320225"/>
                                </a:cubicBezTo>
                                <a:cubicBezTo>
                                  <a:pt x="6742675" y="1315696"/>
                                  <a:pt x="6728585" y="1311167"/>
                                  <a:pt x="6713993" y="1307142"/>
                                </a:cubicBezTo>
                                <a:cubicBezTo>
                                  <a:pt x="6695879" y="1301104"/>
                                  <a:pt x="6687829" y="1331798"/>
                                  <a:pt x="6706446" y="1335823"/>
                                </a:cubicBezTo>
                                <a:cubicBezTo>
                                  <a:pt x="6721038" y="1338842"/>
                                  <a:pt x="6736133" y="1341861"/>
                                  <a:pt x="6750725" y="1344377"/>
                                </a:cubicBezTo>
                                <a:close/>
                                <a:moveTo>
                                  <a:pt x="2709624" y="1369449"/>
                                </a:moveTo>
                                <a:cubicBezTo>
                                  <a:pt x="2715088" y="1371933"/>
                                  <a:pt x="2721547" y="1371436"/>
                                  <a:pt x="2727011" y="1368456"/>
                                </a:cubicBezTo>
                                <a:cubicBezTo>
                                  <a:pt x="2733469" y="1364482"/>
                                  <a:pt x="2735952" y="1358521"/>
                                  <a:pt x="2736946" y="1351070"/>
                                </a:cubicBezTo>
                                <a:cubicBezTo>
                                  <a:pt x="2736946" y="1349580"/>
                                  <a:pt x="2736946" y="1347593"/>
                                  <a:pt x="2737442" y="1346600"/>
                                </a:cubicBezTo>
                                <a:cubicBezTo>
                                  <a:pt x="2737442" y="1348587"/>
                                  <a:pt x="2737442" y="1348587"/>
                                  <a:pt x="2737939" y="1346600"/>
                                </a:cubicBezTo>
                                <a:cubicBezTo>
                                  <a:pt x="2738435" y="1345606"/>
                                  <a:pt x="2738435" y="1345110"/>
                                  <a:pt x="2738933" y="1344116"/>
                                </a:cubicBezTo>
                                <a:cubicBezTo>
                                  <a:pt x="2740422" y="1340639"/>
                                  <a:pt x="2741417" y="1337162"/>
                                  <a:pt x="2742907" y="1333685"/>
                                </a:cubicBezTo>
                                <a:cubicBezTo>
                                  <a:pt x="2745390" y="1326731"/>
                                  <a:pt x="2740422" y="1318287"/>
                                  <a:pt x="2733966" y="1315803"/>
                                </a:cubicBezTo>
                                <a:cubicBezTo>
                                  <a:pt x="2727011" y="1312823"/>
                                  <a:pt x="2719062" y="1315803"/>
                                  <a:pt x="2714592" y="1322260"/>
                                </a:cubicBezTo>
                                <a:cubicBezTo>
                                  <a:pt x="2712605" y="1325241"/>
                                  <a:pt x="2710617" y="1328718"/>
                                  <a:pt x="2708631" y="1331698"/>
                                </a:cubicBezTo>
                                <a:cubicBezTo>
                                  <a:pt x="2708135" y="1332195"/>
                                  <a:pt x="2707637" y="1333188"/>
                                  <a:pt x="2707141" y="1333685"/>
                                </a:cubicBezTo>
                                <a:cubicBezTo>
                                  <a:pt x="2706148" y="1335175"/>
                                  <a:pt x="2706148" y="1335672"/>
                                  <a:pt x="2706644" y="1334679"/>
                                </a:cubicBezTo>
                                <a:cubicBezTo>
                                  <a:pt x="2707141" y="1333685"/>
                                  <a:pt x="2707141" y="1334182"/>
                                  <a:pt x="2705649" y="1335175"/>
                                </a:cubicBezTo>
                                <a:cubicBezTo>
                                  <a:pt x="2704658" y="1336169"/>
                                  <a:pt x="2704160" y="1336665"/>
                                  <a:pt x="2703168" y="1337659"/>
                                </a:cubicBezTo>
                                <a:cubicBezTo>
                                  <a:pt x="2693232" y="1347097"/>
                                  <a:pt x="2697207" y="1363985"/>
                                  <a:pt x="2709624" y="1369449"/>
                                </a:cubicBezTo>
                                <a:close/>
                                <a:moveTo>
                                  <a:pt x="2525015" y="1379632"/>
                                </a:moveTo>
                                <a:cubicBezTo>
                                  <a:pt x="2534454" y="1382115"/>
                                  <a:pt x="2545381" y="1376155"/>
                                  <a:pt x="2548362" y="1366220"/>
                                </a:cubicBezTo>
                                <a:cubicBezTo>
                                  <a:pt x="2551342" y="1355292"/>
                                  <a:pt x="2554322" y="1344364"/>
                                  <a:pt x="2557302" y="1333436"/>
                                </a:cubicBezTo>
                                <a:cubicBezTo>
                                  <a:pt x="2559786" y="1324495"/>
                                  <a:pt x="2554322" y="1315057"/>
                                  <a:pt x="2545381" y="1312574"/>
                                </a:cubicBezTo>
                                <a:cubicBezTo>
                                  <a:pt x="2535448" y="1310091"/>
                                  <a:pt x="2527997" y="1316051"/>
                                  <a:pt x="2524519" y="1324495"/>
                                </a:cubicBezTo>
                                <a:cubicBezTo>
                                  <a:pt x="2520048" y="1334926"/>
                                  <a:pt x="2516075" y="1345854"/>
                                  <a:pt x="2511604" y="1356286"/>
                                </a:cubicBezTo>
                                <a:cubicBezTo>
                                  <a:pt x="2507629" y="1365723"/>
                                  <a:pt x="2515578" y="1377148"/>
                                  <a:pt x="2525015" y="1379632"/>
                                </a:cubicBezTo>
                                <a:close/>
                                <a:moveTo>
                                  <a:pt x="1466820" y="1383232"/>
                                </a:moveTo>
                                <a:cubicBezTo>
                                  <a:pt x="1475202" y="1380873"/>
                                  <a:pt x="1482405" y="1372925"/>
                                  <a:pt x="1480418" y="1361749"/>
                                </a:cubicBezTo>
                                <a:cubicBezTo>
                                  <a:pt x="1477935" y="1348834"/>
                                  <a:pt x="1481909" y="1337410"/>
                                  <a:pt x="1489359" y="1326979"/>
                                </a:cubicBezTo>
                                <a:cubicBezTo>
                                  <a:pt x="1495320" y="1319032"/>
                                  <a:pt x="1490850" y="1306117"/>
                                  <a:pt x="1482405" y="1301150"/>
                                </a:cubicBezTo>
                                <a:cubicBezTo>
                                  <a:pt x="1473961" y="1295686"/>
                                  <a:pt x="1463033" y="1299659"/>
                                  <a:pt x="1457071" y="1308104"/>
                                </a:cubicBezTo>
                                <a:cubicBezTo>
                                  <a:pt x="1444653" y="1326482"/>
                                  <a:pt x="1441176" y="1349331"/>
                                  <a:pt x="1446143" y="1371186"/>
                                </a:cubicBezTo>
                                <a:cubicBezTo>
                                  <a:pt x="1448875" y="1382363"/>
                                  <a:pt x="1458437" y="1385591"/>
                                  <a:pt x="1466820" y="1383232"/>
                                </a:cubicBezTo>
                                <a:close/>
                                <a:moveTo>
                                  <a:pt x="7179555" y="1385841"/>
                                </a:moveTo>
                                <a:cubicBezTo>
                                  <a:pt x="7188993" y="1388324"/>
                                  <a:pt x="7199921" y="1382364"/>
                                  <a:pt x="7202901" y="1372429"/>
                                </a:cubicBezTo>
                                <a:cubicBezTo>
                                  <a:pt x="7205881" y="1361501"/>
                                  <a:pt x="7208861" y="1350573"/>
                                  <a:pt x="7211841" y="1339645"/>
                                </a:cubicBezTo>
                                <a:cubicBezTo>
                                  <a:pt x="7214325" y="1330704"/>
                                  <a:pt x="7208861" y="1321266"/>
                                  <a:pt x="7199921" y="1318783"/>
                                </a:cubicBezTo>
                                <a:cubicBezTo>
                                  <a:pt x="7189986" y="1316300"/>
                                  <a:pt x="7182536" y="1322260"/>
                                  <a:pt x="7179059" y="1330704"/>
                                </a:cubicBezTo>
                                <a:cubicBezTo>
                                  <a:pt x="7174588" y="1341135"/>
                                  <a:pt x="7170614" y="1352063"/>
                                  <a:pt x="7166143" y="1362495"/>
                                </a:cubicBezTo>
                                <a:cubicBezTo>
                                  <a:pt x="7162170" y="1371932"/>
                                  <a:pt x="7170118" y="1383357"/>
                                  <a:pt x="7179555" y="1385841"/>
                                </a:cubicBezTo>
                                <a:close/>
                                <a:moveTo>
                                  <a:pt x="1135630" y="1386976"/>
                                </a:moveTo>
                                <a:cubicBezTo>
                                  <a:pt x="1160789" y="1394524"/>
                                  <a:pt x="1171859" y="1353766"/>
                                  <a:pt x="1146197" y="1347728"/>
                                </a:cubicBezTo>
                                <a:cubicBezTo>
                                  <a:pt x="1116007" y="1340181"/>
                                  <a:pt x="1088836" y="1325589"/>
                                  <a:pt x="1066193" y="1303952"/>
                                </a:cubicBezTo>
                                <a:cubicBezTo>
                                  <a:pt x="1051099" y="1289360"/>
                                  <a:pt x="1030971" y="1310996"/>
                                  <a:pt x="1044053" y="1326092"/>
                                </a:cubicBezTo>
                                <a:cubicBezTo>
                                  <a:pt x="1068206" y="1355779"/>
                                  <a:pt x="1098899" y="1375906"/>
                                  <a:pt x="1135630" y="1386976"/>
                                </a:cubicBezTo>
                                <a:close/>
                                <a:moveTo>
                                  <a:pt x="6121360" y="1389441"/>
                                </a:moveTo>
                                <a:cubicBezTo>
                                  <a:pt x="6129742" y="1387082"/>
                                  <a:pt x="6136945" y="1379134"/>
                                  <a:pt x="6134958" y="1367958"/>
                                </a:cubicBezTo>
                                <a:cubicBezTo>
                                  <a:pt x="6132475" y="1355043"/>
                                  <a:pt x="6136448" y="1343619"/>
                                  <a:pt x="6143899" y="1333188"/>
                                </a:cubicBezTo>
                                <a:cubicBezTo>
                                  <a:pt x="6149860" y="1325241"/>
                                  <a:pt x="6145389" y="1312326"/>
                                  <a:pt x="6136945" y="1307359"/>
                                </a:cubicBezTo>
                                <a:cubicBezTo>
                                  <a:pt x="6128501" y="1301895"/>
                                  <a:pt x="6117573" y="1305868"/>
                                  <a:pt x="6111612" y="1314313"/>
                                </a:cubicBezTo>
                                <a:cubicBezTo>
                                  <a:pt x="6099194" y="1332691"/>
                                  <a:pt x="6095717" y="1355540"/>
                                  <a:pt x="6100685" y="1377395"/>
                                </a:cubicBezTo>
                                <a:cubicBezTo>
                                  <a:pt x="6103416" y="1388572"/>
                                  <a:pt x="6112978" y="1391800"/>
                                  <a:pt x="6121360" y="1389441"/>
                                </a:cubicBezTo>
                                <a:close/>
                                <a:moveTo>
                                  <a:pt x="5790165" y="1393185"/>
                                </a:moveTo>
                                <a:cubicBezTo>
                                  <a:pt x="5815324" y="1400733"/>
                                  <a:pt x="5826394" y="1359975"/>
                                  <a:pt x="5800732" y="1353937"/>
                                </a:cubicBezTo>
                                <a:cubicBezTo>
                                  <a:pt x="5770541" y="1346390"/>
                                  <a:pt x="5743370" y="1331798"/>
                                  <a:pt x="5720727" y="1310161"/>
                                </a:cubicBezTo>
                                <a:cubicBezTo>
                                  <a:pt x="5705632" y="1295569"/>
                                  <a:pt x="5685505" y="1317205"/>
                                  <a:pt x="5698587" y="1332301"/>
                                </a:cubicBezTo>
                                <a:cubicBezTo>
                                  <a:pt x="5722740" y="1361988"/>
                                  <a:pt x="5753433" y="1382115"/>
                                  <a:pt x="5790165" y="1393185"/>
                                </a:cubicBezTo>
                                <a:close/>
                                <a:moveTo>
                                  <a:pt x="1553706" y="1435785"/>
                                </a:moveTo>
                                <a:cubicBezTo>
                                  <a:pt x="1559429" y="1437420"/>
                                  <a:pt x="1565845" y="1435282"/>
                                  <a:pt x="1567354" y="1427734"/>
                                </a:cubicBezTo>
                                <a:cubicBezTo>
                                  <a:pt x="1570876" y="1410626"/>
                                  <a:pt x="1583456" y="1398047"/>
                                  <a:pt x="1600564" y="1395531"/>
                                </a:cubicBezTo>
                                <a:cubicBezTo>
                                  <a:pt x="1616162" y="1393015"/>
                                  <a:pt x="1609620" y="1368359"/>
                                  <a:pt x="1594022" y="1371379"/>
                                </a:cubicBezTo>
                                <a:cubicBezTo>
                                  <a:pt x="1569366" y="1375907"/>
                                  <a:pt x="1548737" y="1396537"/>
                                  <a:pt x="1544208" y="1421193"/>
                                </a:cubicBezTo>
                                <a:cubicBezTo>
                                  <a:pt x="1542950" y="1428740"/>
                                  <a:pt x="1547982" y="1434149"/>
                                  <a:pt x="1553706" y="1435785"/>
                                </a:cubicBezTo>
                                <a:close/>
                                <a:moveTo>
                                  <a:pt x="6208240" y="1441994"/>
                                </a:moveTo>
                                <a:cubicBezTo>
                                  <a:pt x="6213964" y="1443629"/>
                                  <a:pt x="6220379" y="1441491"/>
                                  <a:pt x="6221889" y="1433943"/>
                                </a:cubicBezTo>
                                <a:cubicBezTo>
                                  <a:pt x="6225411" y="1416835"/>
                                  <a:pt x="6237990" y="1404256"/>
                                  <a:pt x="6255098" y="1401740"/>
                                </a:cubicBezTo>
                                <a:cubicBezTo>
                                  <a:pt x="6270696" y="1399224"/>
                                  <a:pt x="6264155" y="1374568"/>
                                  <a:pt x="6248557" y="1377588"/>
                                </a:cubicBezTo>
                                <a:cubicBezTo>
                                  <a:pt x="6223901" y="1382116"/>
                                  <a:pt x="6203271" y="1402746"/>
                                  <a:pt x="6198742" y="1427402"/>
                                </a:cubicBezTo>
                                <a:cubicBezTo>
                                  <a:pt x="6197485" y="1434949"/>
                                  <a:pt x="6202516" y="1440358"/>
                                  <a:pt x="6208240" y="1441994"/>
                                </a:cubicBezTo>
                                <a:close/>
                                <a:moveTo>
                                  <a:pt x="406532" y="1462593"/>
                                </a:moveTo>
                                <a:cubicBezTo>
                                  <a:pt x="416466" y="1462593"/>
                                  <a:pt x="424911" y="1452659"/>
                                  <a:pt x="421434" y="1443221"/>
                                </a:cubicBezTo>
                                <a:cubicBezTo>
                                  <a:pt x="420936" y="1441731"/>
                                  <a:pt x="420440" y="1439744"/>
                                  <a:pt x="419943" y="1438254"/>
                                </a:cubicBezTo>
                                <a:cubicBezTo>
                                  <a:pt x="417957" y="1432791"/>
                                  <a:pt x="412989" y="1427823"/>
                                  <a:pt x="406532" y="1428320"/>
                                </a:cubicBezTo>
                                <a:cubicBezTo>
                                  <a:pt x="400075" y="1428816"/>
                                  <a:pt x="395107" y="1432293"/>
                                  <a:pt x="393121" y="1438254"/>
                                </a:cubicBezTo>
                                <a:cubicBezTo>
                                  <a:pt x="392624" y="1439744"/>
                                  <a:pt x="392128" y="1441731"/>
                                  <a:pt x="391630" y="1443221"/>
                                </a:cubicBezTo>
                                <a:cubicBezTo>
                                  <a:pt x="388650" y="1452659"/>
                                  <a:pt x="396598" y="1462593"/>
                                  <a:pt x="406532" y="1462593"/>
                                </a:cubicBezTo>
                                <a:close/>
                                <a:moveTo>
                                  <a:pt x="718911" y="1462769"/>
                                </a:moveTo>
                                <a:cubicBezTo>
                                  <a:pt x="722427" y="1461869"/>
                                  <a:pt x="725532" y="1459603"/>
                                  <a:pt x="727395" y="1455629"/>
                                </a:cubicBezTo>
                                <a:cubicBezTo>
                                  <a:pt x="732361" y="1444701"/>
                                  <a:pt x="739812" y="1436257"/>
                                  <a:pt x="749249" y="1430296"/>
                                </a:cubicBezTo>
                                <a:cubicBezTo>
                                  <a:pt x="757197" y="1425329"/>
                                  <a:pt x="760674" y="1414401"/>
                                  <a:pt x="755707" y="1405957"/>
                                </a:cubicBezTo>
                                <a:cubicBezTo>
                                  <a:pt x="751733" y="1398507"/>
                                  <a:pt x="739812" y="1394036"/>
                                  <a:pt x="731865" y="1399500"/>
                                </a:cubicBezTo>
                                <a:cubicBezTo>
                                  <a:pt x="716466" y="1410924"/>
                                  <a:pt x="705538" y="1424832"/>
                                  <a:pt x="698584" y="1443211"/>
                                </a:cubicBezTo>
                                <a:cubicBezTo>
                                  <a:pt x="694114" y="1455877"/>
                                  <a:pt x="708364" y="1465470"/>
                                  <a:pt x="718911" y="1462769"/>
                                </a:cubicBezTo>
                                <a:close/>
                                <a:moveTo>
                                  <a:pt x="982213" y="1467675"/>
                                </a:moveTo>
                                <a:cubicBezTo>
                                  <a:pt x="989291" y="1467675"/>
                                  <a:pt x="996369" y="1462831"/>
                                  <a:pt x="997114" y="1453145"/>
                                </a:cubicBezTo>
                                <a:cubicBezTo>
                                  <a:pt x="998604" y="1431787"/>
                                  <a:pt x="999101" y="1409931"/>
                                  <a:pt x="1000095" y="1388572"/>
                                </a:cubicBezTo>
                                <a:cubicBezTo>
                                  <a:pt x="1000591" y="1366219"/>
                                  <a:pt x="963834" y="1366219"/>
                                  <a:pt x="964330" y="1388572"/>
                                </a:cubicBezTo>
                                <a:cubicBezTo>
                                  <a:pt x="965324" y="1409931"/>
                                  <a:pt x="965821" y="1431787"/>
                                  <a:pt x="967311" y="1453145"/>
                                </a:cubicBezTo>
                                <a:cubicBezTo>
                                  <a:pt x="968056" y="1462831"/>
                                  <a:pt x="975134" y="1467675"/>
                                  <a:pt x="982213" y="1467675"/>
                                </a:cubicBezTo>
                                <a:close/>
                                <a:moveTo>
                                  <a:pt x="5061046" y="1468802"/>
                                </a:moveTo>
                                <a:cubicBezTo>
                                  <a:pt x="5070981" y="1468802"/>
                                  <a:pt x="5079425" y="1458868"/>
                                  <a:pt x="5075948" y="1449430"/>
                                </a:cubicBezTo>
                                <a:cubicBezTo>
                                  <a:pt x="5075451" y="1447940"/>
                                  <a:pt x="5074954" y="1445953"/>
                                  <a:pt x="5074458" y="1444463"/>
                                </a:cubicBezTo>
                                <a:cubicBezTo>
                                  <a:pt x="5072471" y="1439000"/>
                                  <a:pt x="5067504" y="1434032"/>
                                  <a:pt x="5061046" y="1434529"/>
                                </a:cubicBezTo>
                                <a:cubicBezTo>
                                  <a:pt x="5054589" y="1435025"/>
                                  <a:pt x="5049622" y="1438502"/>
                                  <a:pt x="5047635" y="1444463"/>
                                </a:cubicBezTo>
                                <a:cubicBezTo>
                                  <a:pt x="5047139" y="1445953"/>
                                  <a:pt x="5046642" y="1447940"/>
                                  <a:pt x="5046145" y="1449430"/>
                                </a:cubicBezTo>
                                <a:cubicBezTo>
                                  <a:pt x="5043165" y="1458868"/>
                                  <a:pt x="5051112" y="1468802"/>
                                  <a:pt x="5061046" y="1468802"/>
                                </a:cubicBezTo>
                                <a:close/>
                                <a:moveTo>
                                  <a:pt x="5373453" y="1468978"/>
                                </a:moveTo>
                                <a:cubicBezTo>
                                  <a:pt x="5376969" y="1468078"/>
                                  <a:pt x="5380074" y="1465812"/>
                                  <a:pt x="5381936" y="1461838"/>
                                </a:cubicBezTo>
                                <a:cubicBezTo>
                                  <a:pt x="5386903" y="1450910"/>
                                  <a:pt x="5394354" y="1442466"/>
                                  <a:pt x="5403791" y="1436505"/>
                                </a:cubicBezTo>
                                <a:cubicBezTo>
                                  <a:pt x="5411739" y="1431538"/>
                                  <a:pt x="5415216" y="1420610"/>
                                  <a:pt x="5410249" y="1412166"/>
                                </a:cubicBezTo>
                                <a:cubicBezTo>
                                  <a:pt x="5406275" y="1404716"/>
                                  <a:pt x="5394354" y="1400245"/>
                                  <a:pt x="5386407" y="1405709"/>
                                </a:cubicBezTo>
                                <a:cubicBezTo>
                                  <a:pt x="5371008" y="1417133"/>
                                  <a:pt x="5360080" y="1431041"/>
                                  <a:pt x="5353126" y="1449420"/>
                                </a:cubicBezTo>
                                <a:cubicBezTo>
                                  <a:pt x="5348656" y="1462086"/>
                                  <a:pt x="5362905" y="1471679"/>
                                  <a:pt x="5373453" y="1468978"/>
                                </a:cubicBezTo>
                                <a:close/>
                                <a:moveTo>
                                  <a:pt x="5636752" y="1473884"/>
                                </a:moveTo>
                                <a:cubicBezTo>
                                  <a:pt x="5643830" y="1473884"/>
                                  <a:pt x="5650908" y="1469040"/>
                                  <a:pt x="5651653" y="1459354"/>
                                </a:cubicBezTo>
                                <a:cubicBezTo>
                                  <a:pt x="5653143" y="1437996"/>
                                  <a:pt x="5653640" y="1416140"/>
                                  <a:pt x="5654634" y="1394781"/>
                                </a:cubicBezTo>
                                <a:cubicBezTo>
                                  <a:pt x="5655130" y="1372428"/>
                                  <a:pt x="5618373" y="1372428"/>
                                  <a:pt x="5618870" y="1394781"/>
                                </a:cubicBezTo>
                                <a:cubicBezTo>
                                  <a:pt x="5619863" y="1416140"/>
                                  <a:pt x="5620360" y="1437996"/>
                                  <a:pt x="5621850" y="1459354"/>
                                </a:cubicBezTo>
                                <a:cubicBezTo>
                                  <a:pt x="5622595" y="1469040"/>
                                  <a:pt x="5629673" y="1473884"/>
                                  <a:pt x="5636752" y="1473884"/>
                                </a:cubicBezTo>
                                <a:close/>
                                <a:moveTo>
                                  <a:pt x="4229428" y="1490773"/>
                                </a:moveTo>
                                <a:cubicBezTo>
                                  <a:pt x="4233650" y="1492014"/>
                                  <a:pt x="4238245" y="1491642"/>
                                  <a:pt x="4242467" y="1489158"/>
                                </a:cubicBezTo>
                                <a:cubicBezTo>
                                  <a:pt x="4250414" y="1484688"/>
                                  <a:pt x="4253892" y="1473263"/>
                                  <a:pt x="4248924" y="1465315"/>
                                </a:cubicBezTo>
                                <a:cubicBezTo>
                                  <a:pt x="4245447" y="1460348"/>
                                  <a:pt x="4242467" y="1455381"/>
                                  <a:pt x="4238990" y="1449917"/>
                                </a:cubicBezTo>
                                <a:cubicBezTo>
                                  <a:pt x="4237500" y="1447433"/>
                                  <a:pt x="4236010" y="1444950"/>
                                  <a:pt x="4234519" y="1442963"/>
                                </a:cubicBezTo>
                                <a:cubicBezTo>
                                  <a:pt x="4233526" y="1441473"/>
                                  <a:pt x="4230546" y="1438493"/>
                                  <a:pt x="4230049" y="1437002"/>
                                </a:cubicBezTo>
                                <a:cubicBezTo>
                                  <a:pt x="4226572" y="1425577"/>
                                  <a:pt x="4213658" y="1420113"/>
                                  <a:pt x="4203226" y="1426075"/>
                                </a:cubicBezTo>
                                <a:cubicBezTo>
                                  <a:pt x="4193292" y="1431539"/>
                                  <a:pt x="4189815" y="1447433"/>
                                  <a:pt x="4198755" y="1454884"/>
                                </a:cubicBezTo>
                                <a:cubicBezTo>
                                  <a:pt x="4202233" y="1457865"/>
                                  <a:pt x="4205213" y="1463825"/>
                                  <a:pt x="4208194" y="1467799"/>
                                </a:cubicBezTo>
                                <a:cubicBezTo>
                                  <a:pt x="4211670" y="1472766"/>
                                  <a:pt x="4215147" y="1477734"/>
                                  <a:pt x="4218624" y="1482701"/>
                                </a:cubicBezTo>
                                <a:cubicBezTo>
                                  <a:pt x="4221356" y="1486675"/>
                                  <a:pt x="4225206" y="1489531"/>
                                  <a:pt x="4229428" y="1490773"/>
                                </a:cubicBezTo>
                                <a:close/>
                                <a:moveTo>
                                  <a:pt x="2889931" y="1533365"/>
                                </a:moveTo>
                                <a:cubicBezTo>
                                  <a:pt x="2894031" y="1533614"/>
                                  <a:pt x="2898132" y="1532372"/>
                                  <a:pt x="2901360" y="1528895"/>
                                </a:cubicBezTo>
                                <a:cubicBezTo>
                                  <a:pt x="2906824" y="1522934"/>
                                  <a:pt x="2908311" y="1511509"/>
                                  <a:pt x="2901360" y="1506045"/>
                                </a:cubicBezTo>
                                <a:cubicBezTo>
                                  <a:pt x="2894404" y="1500581"/>
                                  <a:pt x="2887450" y="1495117"/>
                                  <a:pt x="2880001" y="1489653"/>
                                </a:cubicBezTo>
                                <a:cubicBezTo>
                                  <a:pt x="2873544" y="1484687"/>
                                  <a:pt x="2863607" y="1482699"/>
                                  <a:pt x="2857152" y="1489653"/>
                                </a:cubicBezTo>
                                <a:cubicBezTo>
                                  <a:pt x="2852184" y="1495615"/>
                                  <a:pt x="2850198" y="1507039"/>
                                  <a:pt x="2857152" y="1512503"/>
                                </a:cubicBezTo>
                                <a:cubicBezTo>
                                  <a:pt x="2864105" y="1517967"/>
                                  <a:pt x="2871058" y="1523431"/>
                                  <a:pt x="2878507" y="1528895"/>
                                </a:cubicBezTo>
                                <a:cubicBezTo>
                                  <a:pt x="2881739" y="1531378"/>
                                  <a:pt x="2885837" y="1533117"/>
                                  <a:pt x="2889931" y="1533365"/>
                                </a:cubicBezTo>
                                <a:close/>
                                <a:moveTo>
                                  <a:pt x="680547" y="1536244"/>
                                </a:moveTo>
                                <a:cubicBezTo>
                                  <a:pt x="693399" y="1535568"/>
                                  <a:pt x="704296" y="1518338"/>
                                  <a:pt x="693120" y="1505300"/>
                                </a:cubicBezTo>
                                <a:cubicBezTo>
                                  <a:pt x="679212" y="1488908"/>
                                  <a:pt x="664807" y="1473013"/>
                                  <a:pt x="649905" y="1457119"/>
                                </a:cubicBezTo>
                                <a:cubicBezTo>
                                  <a:pt x="634010" y="1440230"/>
                                  <a:pt x="609671" y="1465066"/>
                                  <a:pt x="624573" y="1482451"/>
                                </a:cubicBezTo>
                                <a:cubicBezTo>
                                  <a:pt x="638481" y="1498842"/>
                                  <a:pt x="652886" y="1515234"/>
                                  <a:pt x="667787" y="1530632"/>
                                </a:cubicBezTo>
                                <a:cubicBezTo>
                                  <a:pt x="671761" y="1534854"/>
                                  <a:pt x="676262" y="1536469"/>
                                  <a:pt x="680547" y="1536244"/>
                                </a:cubicBezTo>
                                <a:close/>
                                <a:moveTo>
                                  <a:pt x="1665345" y="1538014"/>
                                </a:moveTo>
                                <a:cubicBezTo>
                                  <a:pt x="1671034" y="1537680"/>
                                  <a:pt x="1676746" y="1536097"/>
                                  <a:pt x="1682086" y="1533116"/>
                                </a:cubicBezTo>
                                <a:cubicBezTo>
                                  <a:pt x="1690531" y="1528149"/>
                                  <a:pt x="1693511" y="1516227"/>
                                  <a:pt x="1688544" y="1507784"/>
                                </a:cubicBezTo>
                                <a:cubicBezTo>
                                  <a:pt x="1684073" y="1499339"/>
                                  <a:pt x="1671655" y="1494869"/>
                                  <a:pt x="1663708" y="1500829"/>
                                </a:cubicBezTo>
                                <a:cubicBezTo>
                                  <a:pt x="1663211" y="1501326"/>
                                  <a:pt x="1659734" y="1503313"/>
                                  <a:pt x="1661721" y="1502320"/>
                                </a:cubicBezTo>
                                <a:cubicBezTo>
                                  <a:pt x="1663708" y="1501326"/>
                                  <a:pt x="1660727" y="1502320"/>
                                  <a:pt x="1660231" y="1502816"/>
                                </a:cubicBezTo>
                                <a:lnTo>
                                  <a:pt x="1659734" y="1502816"/>
                                </a:lnTo>
                                <a:lnTo>
                                  <a:pt x="1659237" y="1502816"/>
                                </a:lnTo>
                                <a:cubicBezTo>
                                  <a:pt x="1658740" y="1502816"/>
                                  <a:pt x="1656257" y="1501822"/>
                                  <a:pt x="1657747" y="1502320"/>
                                </a:cubicBezTo>
                                <a:cubicBezTo>
                                  <a:pt x="1659734" y="1503313"/>
                                  <a:pt x="1656257" y="1501326"/>
                                  <a:pt x="1655760" y="1500829"/>
                                </a:cubicBezTo>
                                <a:cubicBezTo>
                                  <a:pt x="1657747" y="1502320"/>
                                  <a:pt x="1655760" y="1500829"/>
                                  <a:pt x="1655760" y="1500332"/>
                                </a:cubicBezTo>
                                <a:cubicBezTo>
                                  <a:pt x="1656754" y="1501326"/>
                                  <a:pt x="1656754" y="1501822"/>
                                  <a:pt x="1656257" y="1500829"/>
                                </a:cubicBezTo>
                                <a:cubicBezTo>
                                  <a:pt x="1655760" y="1500332"/>
                                  <a:pt x="1655263" y="1499339"/>
                                  <a:pt x="1655263" y="1498843"/>
                                </a:cubicBezTo>
                                <a:cubicBezTo>
                                  <a:pt x="1647316" y="1482451"/>
                                  <a:pt x="1619500" y="1493875"/>
                                  <a:pt x="1625461" y="1511261"/>
                                </a:cubicBezTo>
                                <a:cubicBezTo>
                                  <a:pt x="1631421" y="1528770"/>
                                  <a:pt x="1648278" y="1539015"/>
                                  <a:pt x="1665345" y="1538014"/>
                                </a:cubicBezTo>
                                <a:close/>
                                <a:moveTo>
                                  <a:pt x="5335089" y="1542453"/>
                                </a:moveTo>
                                <a:cubicBezTo>
                                  <a:pt x="5347942" y="1541777"/>
                                  <a:pt x="5358839" y="1524547"/>
                                  <a:pt x="5347663" y="1511509"/>
                                </a:cubicBezTo>
                                <a:cubicBezTo>
                                  <a:pt x="5333755" y="1495117"/>
                                  <a:pt x="5319350" y="1479222"/>
                                  <a:pt x="5304448" y="1463328"/>
                                </a:cubicBezTo>
                                <a:cubicBezTo>
                                  <a:pt x="5288553" y="1446439"/>
                                  <a:pt x="5264214" y="1471275"/>
                                  <a:pt x="5279116" y="1488660"/>
                                </a:cubicBezTo>
                                <a:cubicBezTo>
                                  <a:pt x="5293024" y="1505051"/>
                                  <a:pt x="5307429" y="1521443"/>
                                  <a:pt x="5322330" y="1536841"/>
                                </a:cubicBezTo>
                                <a:cubicBezTo>
                                  <a:pt x="5326304" y="1541063"/>
                                  <a:pt x="5330805" y="1542678"/>
                                  <a:pt x="5335089" y="1542453"/>
                                </a:cubicBezTo>
                                <a:close/>
                                <a:moveTo>
                                  <a:pt x="6319884" y="1544223"/>
                                </a:moveTo>
                                <a:cubicBezTo>
                                  <a:pt x="6325573" y="1543889"/>
                                  <a:pt x="6331286" y="1542306"/>
                                  <a:pt x="6336625" y="1539325"/>
                                </a:cubicBezTo>
                                <a:cubicBezTo>
                                  <a:pt x="6345070" y="1534358"/>
                                  <a:pt x="6348050" y="1522436"/>
                                  <a:pt x="6343083" y="1513993"/>
                                </a:cubicBezTo>
                                <a:cubicBezTo>
                                  <a:pt x="6338612" y="1505548"/>
                                  <a:pt x="6326194" y="1501078"/>
                                  <a:pt x="6318247" y="1507038"/>
                                </a:cubicBezTo>
                                <a:cubicBezTo>
                                  <a:pt x="6317750" y="1507535"/>
                                  <a:pt x="6314273" y="1509522"/>
                                  <a:pt x="6316260" y="1508529"/>
                                </a:cubicBezTo>
                                <a:cubicBezTo>
                                  <a:pt x="6318247" y="1507535"/>
                                  <a:pt x="6315266" y="1508529"/>
                                  <a:pt x="6314770" y="1509025"/>
                                </a:cubicBezTo>
                                <a:lnTo>
                                  <a:pt x="6314273" y="1509025"/>
                                </a:lnTo>
                                <a:lnTo>
                                  <a:pt x="6313777" y="1509025"/>
                                </a:lnTo>
                                <a:cubicBezTo>
                                  <a:pt x="6313280" y="1509025"/>
                                  <a:pt x="6310796" y="1508031"/>
                                  <a:pt x="6312287" y="1508529"/>
                                </a:cubicBezTo>
                                <a:cubicBezTo>
                                  <a:pt x="6314273" y="1509522"/>
                                  <a:pt x="6310796" y="1507535"/>
                                  <a:pt x="6310300" y="1507038"/>
                                </a:cubicBezTo>
                                <a:cubicBezTo>
                                  <a:pt x="6312287" y="1508529"/>
                                  <a:pt x="6310300" y="1507038"/>
                                  <a:pt x="6310300" y="1506541"/>
                                </a:cubicBezTo>
                                <a:cubicBezTo>
                                  <a:pt x="6311293" y="1507535"/>
                                  <a:pt x="6311293" y="1508031"/>
                                  <a:pt x="6310796" y="1507038"/>
                                </a:cubicBezTo>
                                <a:cubicBezTo>
                                  <a:pt x="6310300" y="1506541"/>
                                  <a:pt x="6309803" y="1505548"/>
                                  <a:pt x="6309803" y="1505052"/>
                                </a:cubicBezTo>
                                <a:cubicBezTo>
                                  <a:pt x="6301855" y="1488660"/>
                                  <a:pt x="6274039" y="1500084"/>
                                  <a:pt x="6280000" y="1517470"/>
                                </a:cubicBezTo>
                                <a:cubicBezTo>
                                  <a:pt x="6285960" y="1534979"/>
                                  <a:pt x="6302817" y="1545224"/>
                                  <a:pt x="6319884" y="1544223"/>
                                </a:cubicBezTo>
                                <a:close/>
                                <a:moveTo>
                                  <a:pt x="1436207" y="1549011"/>
                                </a:moveTo>
                                <a:cubicBezTo>
                                  <a:pt x="1457566" y="1550998"/>
                                  <a:pt x="1456573" y="1518712"/>
                                  <a:pt x="1436207" y="1515732"/>
                                </a:cubicBezTo>
                                <a:cubicBezTo>
                                  <a:pt x="1397464" y="1510764"/>
                                  <a:pt x="1359217" y="1502320"/>
                                  <a:pt x="1321467" y="1491392"/>
                                </a:cubicBezTo>
                                <a:cubicBezTo>
                                  <a:pt x="1299612" y="1484935"/>
                                  <a:pt x="1290173" y="1519705"/>
                                  <a:pt x="1312029" y="1526162"/>
                                </a:cubicBezTo>
                                <a:cubicBezTo>
                                  <a:pt x="1352759" y="1538084"/>
                                  <a:pt x="1393987" y="1545534"/>
                                  <a:pt x="1436207" y="1549011"/>
                                </a:cubicBezTo>
                                <a:close/>
                                <a:moveTo>
                                  <a:pt x="6090750" y="1555220"/>
                                </a:moveTo>
                                <a:cubicBezTo>
                                  <a:pt x="6112109" y="1557207"/>
                                  <a:pt x="6111116" y="1524921"/>
                                  <a:pt x="6090750" y="1521941"/>
                                </a:cubicBezTo>
                                <a:cubicBezTo>
                                  <a:pt x="6052007" y="1516973"/>
                                  <a:pt x="6013759" y="1508529"/>
                                  <a:pt x="5976009" y="1497601"/>
                                </a:cubicBezTo>
                                <a:cubicBezTo>
                                  <a:pt x="5954153" y="1491144"/>
                                  <a:pt x="5944716" y="1525914"/>
                                  <a:pt x="5966571" y="1532371"/>
                                </a:cubicBezTo>
                                <a:cubicBezTo>
                                  <a:pt x="6007302" y="1544293"/>
                                  <a:pt x="6048529" y="1551743"/>
                                  <a:pt x="6090750" y="1555220"/>
                                </a:cubicBezTo>
                                <a:close/>
                                <a:moveTo>
                                  <a:pt x="4010500" y="1571612"/>
                                </a:moveTo>
                                <a:cubicBezTo>
                                  <a:pt x="4030369" y="1570122"/>
                                  <a:pt x="4030865" y="1539326"/>
                                  <a:pt x="4010500" y="1539822"/>
                                </a:cubicBezTo>
                                <a:cubicBezTo>
                                  <a:pt x="3991128" y="1540816"/>
                                  <a:pt x="3974240" y="1533364"/>
                                  <a:pt x="3961325" y="1518463"/>
                                </a:cubicBezTo>
                                <a:cubicBezTo>
                                  <a:pt x="3947417" y="1502568"/>
                                  <a:pt x="3924071" y="1525914"/>
                                  <a:pt x="3937979" y="1541809"/>
                                </a:cubicBezTo>
                                <a:cubicBezTo>
                                  <a:pt x="3955861" y="1562174"/>
                                  <a:pt x="3983181" y="1573599"/>
                                  <a:pt x="4010500" y="1571612"/>
                                </a:cubicBezTo>
                                <a:close/>
                                <a:moveTo>
                                  <a:pt x="3524448" y="1574808"/>
                                </a:moveTo>
                                <a:cubicBezTo>
                                  <a:pt x="3527908" y="1574203"/>
                                  <a:pt x="3531303" y="1572316"/>
                                  <a:pt x="3533946" y="1568793"/>
                                </a:cubicBezTo>
                                <a:cubicBezTo>
                                  <a:pt x="3545522" y="1552692"/>
                                  <a:pt x="3557597" y="1537093"/>
                                  <a:pt x="3568167" y="1520489"/>
                                </a:cubicBezTo>
                                <a:cubicBezTo>
                                  <a:pt x="3579237" y="1503884"/>
                                  <a:pt x="3552561" y="1488285"/>
                                  <a:pt x="3541497" y="1504890"/>
                                </a:cubicBezTo>
                                <a:cubicBezTo>
                                  <a:pt x="3530424" y="1521495"/>
                                  <a:pt x="3520361" y="1538100"/>
                                  <a:pt x="3510293" y="1555208"/>
                                </a:cubicBezTo>
                                <a:cubicBezTo>
                                  <a:pt x="3503124" y="1566907"/>
                                  <a:pt x="3514067" y="1576624"/>
                                  <a:pt x="3524448" y="1574808"/>
                                </a:cubicBezTo>
                                <a:close/>
                                <a:moveTo>
                                  <a:pt x="847229" y="1576083"/>
                                </a:moveTo>
                                <a:cubicBezTo>
                                  <a:pt x="858653" y="1572979"/>
                                  <a:pt x="868215" y="1563169"/>
                                  <a:pt x="863000" y="1550006"/>
                                </a:cubicBezTo>
                                <a:cubicBezTo>
                                  <a:pt x="856543" y="1533614"/>
                                  <a:pt x="859523" y="1511758"/>
                                  <a:pt x="866477" y="1495863"/>
                                </a:cubicBezTo>
                                <a:cubicBezTo>
                                  <a:pt x="876908" y="1473014"/>
                                  <a:pt x="844621" y="1452649"/>
                                  <a:pt x="831706" y="1475498"/>
                                </a:cubicBezTo>
                                <a:cubicBezTo>
                                  <a:pt x="824256" y="1488412"/>
                                  <a:pt x="819288" y="1502321"/>
                                  <a:pt x="817301" y="1517222"/>
                                </a:cubicBezTo>
                                <a:cubicBezTo>
                                  <a:pt x="815315" y="1532620"/>
                                  <a:pt x="818295" y="1546529"/>
                                  <a:pt x="820282" y="1561927"/>
                                </a:cubicBezTo>
                                <a:cubicBezTo>
                                  <a:pt x="822517" y="1575587"/>
                                  <a:pt x="835804" y="1579188"/>
                                  <a:pt x="847229" y="1576083"/>
                                </a:cubicBezTo>
                                <a:close/>
                                <a:moveTo>
                                  <a:pt x="1128587" y="1581705"/>
                                </a:moveTo>
                                <a:cubicBezTo>
                                  <a:pt x="1140663" y="1586737"/>
                                  <a:pt x="1155758" y="1580195"/>
                                  <a:pt x="1159280" y="1566610"/>
                                </a:cubicBezTo>
                                <a:cubicBezTo>
                                  <a:pt x="1163305" y="1550005"/>
                                  <a:pt x="1182929" y="1535916"/>
                                  <a:pt x="1197521" y="1528872"/>
                                </a:cubicBezTo>
                                <a:cubicBezTo>
                                  <a:pt x="1216138" y="1519814"/>
                                  <a:pt x="1203056" y="1488114"/>
                                  <a:pt x="1182929" y="1494655"/>
                                </a:cubicBezTo>
                                <a:cubicBezTo>
                                  <a:pt x="1168840" y="1499687"/>
                                  <a:pt x="1155758" y="1506229"/>
                                  <a:pt x="1144185" y="1515789"/>
                                </a:cubicBezTo>
                                <a:cubicBezTo>
                                  <a:pt x="1132612" y="1525349"/>
                                  <a:pt x="1126071" y="1537425"/>
                                  <a:pt x="1117517" y="1548999"/>
                                </a:cubicBezTo>
                                <a:cubicBezTo>
                                  <a:pt x="1108963" y="1560068"/>
                                  <a:pt x="1117014" y="1576673"/>
                                  <a:pt x="1128587" y="1581705"/>
                                </a:cubicBezTo>
                                <a:close/>
                                <a:moveTo>
                                  <a:pt x="5501769" y="1582292"/>
                                </a:moveTo>
                                <a:cubicBezTo>
                                  <a:pt x="5513194" y="1579188"/>
                                  <a:pt x="5522756" y="1569378"/>
                                  <a:pt x="5517540" y="1556215"/>
                                </a:cubicBezTo>
                                <a:cubicBezTo>
                                  <a:pt x="5511083" y="1539823"/>
                                  <a:pt x="5514063" y="1517967"/>
                                  <a:pt x="5521017" y="1502072"/>
                                </a:cubicBezTo>
                                <a:cubicBezTo>
                                  <a:pt x="5531448" y="1479223"/>
                                  <a:pt x="5499161" y="1458858"/>
                                  <a:pt x="5486247" y="1481707"/>
                                </a:cubicBezTo>
                                <a:cubicBezTo>
                                  <a:pt x="5478796" y="1494621"/>
                                  <a:pt x="5473829" y="1508530"/>
                                  <a:pt x="5471842" y="1523431"/>
                                </a:cubicBezTo>
                                <a:cubicBezTo>
                                  <a:pt x="5469855" y="1538829"/>
                                  <a:pt x="5472836" y="1552738"/>
                                  <a:pt x="5474822" y="1568136"/>
                                </a:cubicBezTo>
                                <a:cubicBezTo>
                                  <a:pt x="5477057" y="1581796"/>
                                  <a:pt x="5490345" y="1585397"/>
                                  <a:pt x="5501769" y="1582292"/>
                                </a:cubicBezTo>
                                <a:close/>
                                <a:moveTo>
                                  <a:pt x="1954746" y="1587173"/>
                                </a:moveTo>
                                <a:cubicBezTo>
                                  <a:pt x="1967482" y="1585893"/>
                                  <a:pt x="1977634" y="1570991"/>
                                  <a:pt x="1965713" y="1559443"/>
                                </a:cubicBezTo>
                                <a:cubicBezTo>
                                  <a:pt x="1948328" y="1543051"/>
                                  <a:pt x="1930942" y="1526162"/>
                                  <a:pt x="1913557" y="1509771"/>
                                </a:cubicBezTo>
                                <a:cubicBezTo>
                                  <a:pt x="1894185" y="1491392"/>
                                  <a:pt x="1864878" y="1522189"/>
                                  <a:pt x="1884747" y="1538084"/>
                                </a:cubicBezTo>
                                <a:cubicBezTo>
                                  <a:pt x="1903622" y="1552985"/>
                                  <a:pt x="1922497" y="1568384"/>
                                  <a:pt x="1941870" y="1583285"/>
                                </a:cubicBezTo>
                                <a:cubicBezTo>
                                  <a:pt x="1945968" y="1586514"/>
                                  <a:pt x="1950500" y="1587600"/>
                                  <a:pt x="1954746" y="1587173"/>
                                </a:cubicBezTo>
                                <a:close/>
                                <a:moveTo>
                                  <a:pt x="5783121" y="1587914"/>
                                </a:moveTo>
                                <a:cubicBezTo>
                                  <a:pt x="5795197" y="1592946"/>
                                  <a:pt x="5810292" y="1586404"/>
                                  <a:pt x="5813814" y="1572819"/>
                                </a:cubicBezTo>
                                <a:cubicBezTo>
                                  <a:pt x="5817839" y="1556214"/>
                                  <a:pt x="5837463" y="1542125"/>
                                  <a:pt x="5852055" y="1535081"/>
                                </a:cubicBezTo>
                                <a:cubicBezTo>
                                  <a:pt x="5870673" y="1526023"/>
                                  <a:pt x="5857591" y="1494323"/>
                                  <a:pt x="5837463" y="1500864"/>
                                </a:cubicBezTo>
                                <a:cubicBezTo>
                                  <a:pt x="5823374" y="1505896"/>
                                  <a:pt x="5810292" y="1512438"/>
                                  <a:pt x="5798719" y="1521998"/>
                                </a:cubicBezTo>
                                <a:cubicBezTo>
                                  <a:pt x="5787146" y="1531558"/>
                                  <a:pt x="5780605" y="1543634"/>
                                  <a:pt x="5772051" y="1555208"/>
                                </a:cubicBezTo>
                                <a:cubicBezTo>
                                  <a:pt x="5763497" y="1566277"/>
                                  <a:pt x="5771548" y="1582882"/>
                                  <a:pt x="5783121" y="1587914"/>
                                </a:cubicBezTo>
                                <a:close/>
                                <a:moveTo>
                                  <a:pt x="6609285" y="1593382"/>
                                </a:moveTo>
                                <a:cubicBezTo>
                                  <a:pt x="6622021" y="1592102"/>
                                  <a:pt x="6632173" y="1577200"/>
                                  <a:pt x="6620252" y="1565652"/>
                                </a:cubicBezTo>
                                <a:cubicBezTo>
                                  <a:pt x="6602867" y="1549260"/>
                                  <a:pt x="6585481" y="1532371"/>
                                  <a:pt x="6568096" y="1515980"/>
                                </a:cubicBezTo>
                                <a:cubicBezTo>
                                  <a:pt x="6548724" y="1497601"/>
                                  <a:pt x="6519417" y="1528398"/>
                                  <a:pt x="6539286" y="1544293"/>
                                </a:cubicBezTo>
                                <a:cubicBezTo>
                                  <a:pt x="6558161" y="1559194"/>
                                  <a:pt x="6577037" y="1574593"/>
                                  <a:pt x="6596409" y="1589494"/>
                                </a:cubicBezTo>
                                <a:cubicBezTo>
                                  <a:pt x="6600507" y="1592723"/>
                                  <a:pt x="6605040" y="1593809"/>
                                  <a:pt x="6609285" y="1593382"/>
                                </a:cubicBezTo>
                                <a:close/>
                                <a:moveTo>
                                  <a:pt x="229684" y="1599676"/>
                                </a:moveTo>
                                <a:cubicBezTo>
                                  <a:pt x="267435" y="1589246"/>
                                  <a:pt x="302205" y="1565403"/>
                                  <a:pt x="328531" y="1536594"/>
                                </a:cubicBezTo>
                                <a:cubicBezTo>
                                  <a:pt x="345420" y="1517718"/>
                                  <a:pt x="319590" y="1491393"/>
                                  <a:pt x="300715" y="1508777"/>
                                </a:cubicBezTo>
                                <a:cubicBezTo>
                                  <a:pt x="275879" y="1531627"/>
                                  <a:pt x="249056" y="1545534"/>
                                  <a:pt x="217763" y="1556463"/>
                                </a:cubicBezTo>
                                <a:cubicBezTo>
                                  <a:pt x="190940" y="1565403"/>
                                  <a:pt x="201371" y="1607624"/>
                                  <a:pt x="229684" y="1599676"/>
                                </a:cubicBezTo>
                                <a:close/>
                                <a:moveTo>
                                  <a:pt x="4884225" y="1605885"/>
                                </a:moveTo>
                                <a:cubicBezTo>
                                  <a:pt x="4921976" y="1595455"/>
                                  <a:pt x="4956746" y="1571612"/>
                                  <a:pt x="4983073" y="1542803"/>
                                </a:cubicBezTo>
                                <a:cubicBezTo>
                                  <a:pt x="4999961" y="1523927"/>
                                  <a:pt x="4974132" y="1497602"/>
                                  <a:pt x="4955256" y="1514986"/>
                                </a:cubicBezTo>
                                <a:cubicBezTo>
                                  <a:pt x="4930421" y="1537836"/>
                                  <a:pt x="4903598" y="1551743"/>
                                  <a:pt x="4872305" y="1562672"/>
                                </a:cubicBezTo>
                                <a:cubicBezTo>
                                  <a:pt x="4845482" y="1571612"/>
                                  <a:pt x="4855913" y="1613833"/>
                                  <a:pt x="4884225" y="1605885"/>
                                </a:cubicBezTo>
                                <a:close/>
                                <a:moveTo>
                                  <a:pt x="3625214" y="1607161"/>
                                </a:moveTo>
                                <a:cubicBezTo>
                                  <a:pt x="3629806" y="1607161"/>
                                  <a:pt x="3634338" y="1605525"/>
                                  <a:pt x="3638111" y="1602003"/>
                                </a:cubicBezTo>
                                <a:cubicBezTo>
                                  <a:pt x="3641634" y="1598481"/>
                                  <a:pt x="3645659" y="1594959"/>
                                  <a:pt x="3649181" y="1591436"/>
                                </a:cubicBezTo>
                                <a:cubicBezTo>
                                  <a:pt x="3655723" y="1584895"/>
                                  <a:pt x="3656228" y="1572819"/>
                                  <a:pt x="3649181" y="1566278"/>
                                </a:cubicBezTo>
                                <a:cubicBezTo>
                                  <a:pt x="3645659" y="1563259"/>
                                  <a:pt x="3641634" y="1560743"/>
                                  <a:pt x="3636603" y="1561246"/>
                                </a:cubicBezTo>
                                <a:cubicBezTo>
                                  <a:pt x="3631568" y="1561246"/>
                                  <a:pt x="3628046" y="1563259"/>
                                  <a:pt x="3624018" y="1566278"/>
                                </a:cubicBezTo>
                                <a:cubicBezTo>
                                  <a:pt x="3619993" y="1569800"/>
                                  <a:pt x="3615965" y="1572819"/>
                                  <a:pt x="3611944" y="1576341"/>
                                </a:cubicBezTo>
                                <a:cubicBezTo>
                                  <a:pt x="3608423" y="1579360"/>
                                  <a:pt x="3606411" y="1584895"/>
                                  <a:pt x="3606411" y="1589424"/>
                                </a:cubicBezTo>
                                <a:cubicBezTo>
                                  <a:pt x="3606411" y="1593953"/>
                                  <a:pt x="3608423" y="1598984"/>
                                  <a:pt x="3611944" y="1602506"/>
                                </a:cubicBezTo>
                                <a:cubicBezTo>
                                  <a:pt x="3615967" y="1605525"/>
                                  <a:pt x="3620622" y="1607161"/>
                                  <a:pt x="3625214" y="1607161"/>
                                </a:cubicBezTo>
                                <a:close/>
                                <a:moveTo>
                                  <a:pt x="4516469" y="1612281"/>
                                </a:moveTo>
                                <a:cubicBezTo>
                                  <a:pt x="4521374" y="1610978"/>
                                  <a:pt x="4525845" y="1607873"/>
                                  <a:pt x="4528577" y="1603403"/>
                                </a:cubicBezTo>
                                <a:cubicBezTo>
                                  <a:pt x="4534537" y="1593468"/>
                                  <a:pt x="4530067" y="1583037"/>
                                  <a:pt x="4521622" y="1576580"/>
                                </a:cubicBezTo>
                                <a:cubicBezTo>
                                  <a:pt x="4511192" y="1569129"/>
                                  <a:pt x="4500264" y="1561678"/>
                                  <a:pt x="4489832" y="1554228"/>
                                </a:cubicBezTo>
                                <a:cubicBezTo>
                                  <a:pt x="4480891" y="1548267"/>
                                  <a:pt x="4466983" y="1552241"/>
                                  <a:pt x="4462016" y="1561678"/>
                                </a:cubicBezTo>
                                <a:cubicBezTo>
                                  <a:pt x="4456552" y="1572109"/>
                                  <a:pt x="4459532" y="1583534"/>
                                  <a:pt x="4468970" y="1589494"/>
                                </a:cubicBezTo>
                                <a:cubicBezTo>
                                  <a:pt x="4479898" y="1596448"/>
                                  <a:pt x="4490825" y="1603899"/>
                                  <a:pt x="4501753" y="1610357"/>
                                </a:cubicBezTo>
                                <a:cubicBezTo>
                                  <a:pt x="4506224" y="1613089"/>
                                  <a:pt x="4511564" y="1613585"/>
                                  <a:pt x="4516469" y="1612281"/>
                                </a:cubicBezTo>
                                <a:close/>
                                <a:moveTo>
                                  <a:pt x="480378" y="1613034"/>
                                </a:moveTo>
                                <a:cubicBezTo>
                                  <a:pt x="485710" y="1612374"/>
                                  <a:pt x="490708" y="1609239"/>
                                  <a:pt x="493936" y="1602657"/>
                                </a:cubicBezTo>
                                <a:cubicBezTo>
                                  <a:pt x="506354" y="1577325"/>
                                  <a:pt x="529204" y="1554972"/>
                                  <a:pt x="549072" y="1535600"/>
                                </a:cubicBezTo>
                                <a:cubicBezTo>
                                  <a:pt x="565463" y="1519706"/>
                                  <a:pt x="541124" y="1495862"/>
                                  <a:pt x="524236" y="1510765"/>
                                </a:cubicBezTo>
                                <a:cubicBezTo>
                                  <a:pt x="512812" y="1520699"/>
                                  <a:pt x="501884" y="1531626"/>
                                  <a:pt x="491453" y="1543051"/>
                                </a:cubicBezTo>
                                <a:cubicBezTo>
                                  <a:pt x="481022" y="1554476"/>
                                  <a:pt x="472578" y="1567391"/>
                                  <a:pt x="462147" y="1578318"/>
                                </a:cubicBezTo>
                                <a:cubicBezTo>
                                  <a:pt x="445383" y="1594710"/>
                                  <a:pt x="464382" y="1615013"/>
                                  <a:pt x="480378" y="1613034"/>
                                </a:cubicBezTo>
                                <a:close/>
                                <a:moveTo>
                                  <a:pt x="5134919" y="1619243"/>
                                </a:moveTo>
                                <a:cubicBezTo>
                                  <a:pt x="5140251" y="1618584"/>
                                  <a:pt x="5145250" y="1615448"/>
                                  <a:pt x="5148478" y="1608866"/>
                                </a:cubicBezTo>
                                <a:cubicBezTo>
                                  <a:pt x="5160896" y="1583534"/>
                                  <a:pt x="5183745" y="1561181"/>
                                  <a:pt x="5203613" y="1541809"/>
                                </a:cubicBezTo>
                                <a:cubicBezTo>
                                  <a:pt x="5220005" y="1525915"/>
                                  <a:pt x="5195666" y="1502071"/>
                                  <a:pt x="5178778" y="1516974"/>
                                </a:cubicBezTo>
                                <a:cubicBezTo>
                                  <a:pt x="5167354" y="1526908"/>
                                  <a:pt x="5156426" y="1537835"/>
                                  <a:pt x="5145995" y="1549260"/>
                                </a:cubicBezTo>
                                <a:cubicBezTo>
                                  <a:pt x="5135564" y="1560685"/>
                                  <a:pt x="5127119" y="1573600"/>
                                  <a:pt x="5116689" y="1584527"/>
                                </a:cubicBezTo>
                                <a:cubicBezTo>
                                  <a:pt x="5099924" y="1600919"/>
                                  <a:pt x="5118924" y="1621222"/>
                                  <a:pt x="5134919" y="1619243"/>
                                </a:cubicBezTo>
                                <a:close/>
                                <a:moveTo>
                                  <a:pt x="3440652" y="1630731"/>
                                </a:moveTo>
                                <a:cubicBezTo>
                                  <a:pt x="3450980" y="1630024"/>
                                  <a:pt x="3459469" y="1616721"/>
                                  <a:pt x="3450412" y="1606532"/>
                                </a:cubicBezTo>
                                <a:cubicBezTo>
                                  <a:pt x="3431297" y="1585399"/>
                                  <a:pt x="3417708" y="1562755"/>
                                  <a:pt x="3403119" y="1538603"/>
                                </a:cubicBezTo>
                                <a:cubicBezTo>
                                  <a:pt x="3395069" y="1525017"/>
                                  <a:pt x="3370920" y="1534074"/>
                                  <a:pt x="3376954" y="1549673"/>
                                </a:cubicBezTo>
                                <a:cubicBezTo>
                                  <a:pt x="3388023" y="1578354"/>
                                  <a:pt x="3408149" y="1605526"/>
                                  <a:pt x="3430292" y="1626659"/>
                                </a:cubicBezTo>
                                <a:cubicBezTo>
                                  <a:pt x="3433563" y="1629804"/>
                                  <a:pt x="3437206" y="1630967"/>
                                  <a:pt x="3440652" y="1630731"/>
                                </a:cubicBezTo>
                                <a:close/>
                                <a:moveTo>
                                  <a:pt x="3210419" y="1632194"/>
                                </a:moveTo>
                                <a:cubicBezTo>
                                  <a:pt x="3213940" y="1632194"/>
                                  <a:pt x="3218974" y="1630684"/>
                                  <a:pt x="3221489" y="1627665"/>
                                </a:cubicBezTo>
                                <a:cubicBezTo>
                                  <a:pt x="3224507" y="1623640"/>
                                  <a:pt x="3228031" y="1619614"/>
                                  <a:pt x="3231049" y="1615589"/>
                                </a:cubicBezTo>
                                <a:cubicBezTo>
                                  <a:pt x="3233564" y="1612570"/>
                                  <a:pt x="3235575" y="1609550"/>
                                  <a:pt x="3235575" y="1605022"/>
                                </a:cubicBezTo>
                                <a:cubicBezTo>
                                  <a:pt x="3235575" y="1601500"/>
                                  <a:pt x="3234067" y="1596971"/>
                                  <a:pt x="3231049" y="1594455"/>
                                </a:cubicBezTo>
                                <a:cubicBezTo>
                                  <a:pt x="3225010" y="1588920"/>
                                  <a:pt x="3216456" y="1588920"/>
                                  <a:pt x="3210419" y="1594455"/>
                                </a:cubicBezTo>
                                <a:cubicBezTo>
                                  <a:pt x="3206395" y="1597977"/>
                                  <a:pt x="3202369" y="1600997"/>
                                  <a:pt x="3198848" y="1604519"/>
                                </a:cubicBezTo>
                                <a:cubicBezTo>
                                  <a:pt x="3195830" y="1607035"/>
                                  <a:pt x="3194320" y="1612067"/>
                                  <a:pt x="3194320" y="1616092"/>
                                </a:cubicBezTo>
                                <a:cubicBezTo>
                                  <a:pt x="3194320" y="1620117"/>
                                  <a:pt x="3195830" y="1624646"/>
                                  <a:pt x="3198848" y="1627665"/>
                                </a:cubicBezTo>
                                <a:cubicBezTo>
                                  <a:pt x="3201865" y="1630684"/>
                                  <a:pt x="3205891" y="1632697"/>
                                  <a:pt x="3210419" y="1632194"/>
                                </a:cubicBezTo>
                                <a:close/>
                                <a:moveTo>
                                  <a:pt x="2377969" y="1632525"/>
                                </a:moveTo>
                                <a:cubicBezTo>
                                  <a:pt x="2388537" y="1632525"/>
                                  <a:pt x="2397593" y="1621958"/>
                                  <a:pt x="2394071" y="1611392"/>
                                </a:cubicBezTo>
                                <a:cubicBezTo>
                                  <a:pt x="2393567" y="1609882"/>
                                  <a:pt x="2393066" y="1607869"/>
                                  <a:pt x="2392561" y="1606360"/>
                                </a:cubicBezTo>
                                <a:cubicBezTo>
                                  <a:pt x="2390550" y="1600322"/>
                                  <a:pt x="2384511" y="1594787"/>
                                  <a:pt x="2377969" y="1595290"/>
                                </a:cubicBezTo>
                                <a:cubicBezTo>
                                  <a:pt x="2370925" y="1595793"/>
                                  <a:pt x="2365391" y="1599819"/>
                                  <a:pt x="2363378" y="1606360"/>
                                </a:cubicBezTo>
                                <a:cubicBezTo>
                                  <a:pt x="2362874" y="1607869"/>
                                  <a:pt x="2362372" y="1609882"/>
                                  <a:pt x="2361868" y="1611392"/>
                                </a:cubicBezTo>
                                <a:cubicBezTo>
                                  <a:pt x="2358345" y="1621958"/>
                                  <a:pt x="2367403" y="1632525"/>
                                  <a:pt x="2377969" y="1632525"/>
                                </a:cubicBezTo>
                                <a:close/>
                                <a:moveTo>
                                  <a:pt x="7032504" y="1638734"/>
                                </a:moveTo>
                                <a:cubicBezTo>
                                  <a:pt x="7043071" y="1638734"/>
                                  <a:pt x="7052128" y="1628167"/>
                                  <a:pt x="7048606" y="1617601"/>
                                </a:cubicBezTo>
                                <a:cubicBezTo>
                                  <a:pt x="7048103" y="1616091"/>
                                  <a:pt x="7047600" y="1614078"/>
                                  <a:pt x="7047096" y="1612569"/>
                                </a:cubicBezTo>
                                <a:cubicBezTo>
                                  <a:pt x="7045083" y="1606531"/>
                                  <a:pt x="7039045" y="1600996"/>
                                  <a:pt x="7032504" y="1601499"/>
                                </a:cubicBezTo>
                                <a:cubicBezTo>
                                  <a:pt x="7025459" y="1602002"/>
                                  <a:pt x="7019924" y="1606028"/>
                                  <a:pt x="7017912" y="1612569"/>
                                </a:cubicBezTo>
                                <a:cubicBezTo>
                                  <a:pt x="7017409" y="1614078"/>
                                  <a:pt x="7016906" y="1616091"/>
                                  <a:pt x="7016403" y="1617601"/>
                                </a:cubicBezTo>
                                <a:cubicBezTo>
                                  <a:pt x="7012880" y="1628167"/>
                                  <a:pt x="7021937" y="1638734"/>
                                  <a:pt x="7032504" y="1638734"/>
                                </a:cubicBezTo>
                                <a:close/>
                                <a:moveTo>
                                  <a:pt x="3604904" y="1649301"/>
                                </a:moveTo>
                                <a:cubicBezTo>
                                  <a:pt x="3615967" y="1651817"/>
                                  <a:pt x="3627042" y="1643767"/>
                                  <a:pt x="3627042" y="1632697"/>
                                </a:cubicBezTo>
                                <a:cubicBezTo>
                                  <a:pt x="3626536" y="1621627"/>
                                  <a:pt x="3615468" y="1613576"/>
                                  <a:pt x="3604904" y="1616092"/>
                                </a:cubicBezTo>
                                <a:cubicBezTo>
                                  <a:pt x="3601379" y="1617098"/>
                                  <a:pt x="3597858" y="1617601"/>
                                  <a:pt x="3594838" y="1618608"/>
                                </a:cubicBezTo>
                                <a:cubicBezTo>
                                  <a:pt x="3588800" y="1620117"/>
                                  <a:pt x="3583768" y="1626659"/>
                                  <a:pt x="3583768" y="1632697"/>
                                </a:cubicBezTo>
                                <a:cubicBezTo>
                                  <a:pt x="3584269" y="1639238"/>
                                  <a:pt x="3588296" y="1645276"/>
                                  <a:pt x="3594838" y="1646786"/>
                                </a:cubicBezTo>
                                <a:cubicBezTo>
                                  <a:pt x="3598362" y="1647792"/>
                                  <a:pt x="3601883" y="1648295"/>
                                  <a:pt x="3604904" y="1649301"/>
                                </a:cubicBezTo>
                                <a:close/>
                                <a:moveTo>
                                  <a:pt x="1996995" y="1651833"/>
                                </a:moveTo>
                                <a:cubicBezTo>
                                  <a:pt x="2024315" y="1651833"/>
                                  <a:pt x="2024812" y="1609115"/>
                                  <a:pt x="1996995" y="1609115"/>
                                </a:cubicBezTo>
                                <a:cubicBezTo>
                                  <a:pt x="1969179" y="1609115"/>
                                  <a:pt x="1969179" y="1651833"/>
                                  <a:pt x="1996995" y="1651833"/>
                                </a:cubicBezTo>
                                <a:close/>
                                <a:moveTo>
                                  <a:pt x="6651545" y="1658042"/>
                                </a:moveTo>
                                <a:cubicBezTo>
                                  <a:pt x="6678865" y="1658042"/>
                                  <a:pt x="6679362" y="1615324"/>
                                  <a:pt x="6651545" y="1615324"/>
                                </a:cubicBezTo>
                                <a:cubicBezTo>
                                  <a:pt x="6623729" y="1615324"/>
                                  <a:pt x="6623729" y="1658042"/>
                                  <a:pt x="6651545" y="1658042"/>
                                </a:cubicBezTo>
                                <a:close/>
                                <a:moveTo>
                                  <a:pt x="4000069" y="1679386"/>
                                </a:moveTo>
                                <a:cubicBezTo>
                                  <a:pt x="4004167" y="1679510"/>
                                  <a:pt x="4008265" y="1678144"/>
                                  <a:pt x="4011494" y="1674915"/>
                                </a:cubicBezTo>
                                <a:cubicBezTo>
                                  <a:pt x="4017455" y="1668458"/>
                                  <a:pt x="4017455" y="1659035"/>
                                  <a:pt x="4011494" y="1652081"/>
                                </a:cubicBezTo>
                                <a:cubicBezTo>
                                  <a:pt x="4004540" y="1644630"/>
                                  <a:pt x="3998082" y="1637179"/>
                                  <a:pt x="3991128" y="1629232"/>
                                </a:cubicBezTo>
                                <a:cubicBezTo>
                                  <a:pt x="3985168" y="1622278"/>
                                  <a:pt x="3972253" y="1622278"/>
                                  <a:pt x="3966292" y="1629232"/>
                                </a:cubicBezTo>
                                <a:cubicBezTo>
                                  <a:pt x="3959338" y="1636683"/>
                                  <a:pt x="3958345" y="1648107"/>
                                  <a:pt x="3965795" y="1654565"/>
                                </a:cubicBezTo>
                                <a:cubicBezTo>
                                  <a:pt x="3973246" y="1661519"/>
                                  <a:pt x="3980697" y="1667976"/>
                                  <a:pt x="3988645" y="1674915"/>
                                </a:cubicBezTo>
                                <a:cubicBezTo>
                                  <a:pt x="3991873" y="1677647"/>
                                  <a:pt x="3995971" y="1679261"/>
                                  <a:pt x="4000069" y="1679386"/>
                                </a:cubicBezTo>
                                <a:close/>
                                <a:moveTo>
                                  <a:pt x="496909" y="1681635"/>
                                </a:moveTo>
                                <a:cubicBezTo>
                                  <a:pt x="498399" y="1681138"/>
                                  <a:pt x="500386" y="1680642"/>
                                  <a:pt x="501876" y="1680642"/>
                                </a:cubicBezTo>
                                <a:cubicBezTo>
                                  <a:pt x="506843" y="1679648"/>
                                  <a:pt x="511314" y="1673688"/>
                                  <a:pt x="511314" y="1668721"/>
                                </a:cubicBezTo>
                                <a:cubicBezTo>
                                  <a:pt x="511314" y="1663257"/>
                                  <a:pt x="507837" y="1657793"/>
                                  <a:pt x="501876" y="1656800"/>
                                </a:cubicBezTo>
                                <a:cubicBezTo>
                                  <a:pt x="500386" y="1656303"/>
                                  <a:pt x="498399" y="1655806"/>
                                  <a:pt x="496909" y="1655806"/>
                                </a:cubicBezTo>
                                <a:cubicBezTo>
                                  <a:pt x="488464" y="1653819"/>
                                  <a:pt x="479524" y="1659780"/>
                                  <a:pt x="479524" y="1669218"/>
                                </a:cubicBezTo>
                                <a:cubicBezTo>
                                  <a:pt x="479524" y="1677661"/>
                                  <a:pt x="487968" y="1683622"/>
                                  <a:pt x="496909" y="1681635"/>
                                </a:cubicBezTo>
                                <a:close/>
                                <a:moveTo>
                                  <a:pt x="3877503" y="1687333"/>
                                </a:moveTo>
                                <a:cubicBezTo>
                                  <a:pt x="3881974" y="1687581"/>
                                  <a:pt x="3886569" y="1686091"/>
                                  <a:pt x="3890294" y="1682862"/>
                                </a:cubicBezTo>
                                <a:cubicBezTo>
                                  <a:pt x="3895261" y="1678888"/>
                                  <a:pt x="3899732" y="1674418"/>
                                  <a:pt x="3904699" y="1670444"/>
                                </a:cubicBezTo>
                                <a:cubicBezTo>
                                  <a:pt x="3910163" y="1665988"/>
                                  <a:pt x="3909666" y="1657048"/>
                                  <a:pt x="3905693" y="1651583"/>
                                </a:cubicBezTo>
                                <a:cubicBezTo>
                                  <a:pt x="3901222" y="1645623"/>
                                  <a:pt x="3893771" y="1644630"/>
                                  <a:pt x="3887314" y="1648106"/>
                                </a:cubicBezTo>
                                <a:cubicBezTo>
                                  <a:pt x="3881353" y="1651087"/>
                                  <a:pt x="3875889" y="1654067"/>
                                  <a:pt x="3869928" y="1657048"/>
                                </a:cubicBezTo>
                                <a:cubicBezTo>
                                  <a:pt x="3860987" y="1661518"/>
                                  <a:pt x="3859497" y="1673922"/>
                                  <a:pt x="3865458" y="1681372"/>
                                </a:cubicBezTo>
                                <a:cubicBezTo>
                                  <a:pt x="3868687" y="1685097"/>
                                  <a:pt x="3873033" y="1687084"/>
                                  <a:pt x="3877503" y="1687333"/>
                                </a:cubicBezTo>
                                <a:close/>
                                <a:moveTo>
                                  <a:pt x="5151459" y="1687836"/>
                                </a:moveTo>
                                <a:cubicBezTo>
                                  <a:pt x="5152949" y="1687339"/>
                                  <a:pt x="5154936" y="1686843"/>
                                  <a:pt x="5156426" y="1686843"/>
                                </a:cubicBezTo>
                                <a:cubicBezTo>
                                  <a:pt x="5161393" y="1685849"/>
                                  <a:pt x="5165863" y="1679888"/>
                                  <a:pt x="5165863" y="1674922"/>
                                </a:cubicBezTo>
                                <a:cubicBezTo>
                                  <a:pt x="5165863" y="1669458"/>
                                  <a:pt x="5162386" y="1664002"/>
                                  <a:pt x="5156426" y="1663009"/>
                                </a:cubicBezTo>
                                <a:cubicBezTo>
                                  <a:pt x="5154936" y="1662512"/>
                                  <a:pt x="5152949" y="1662015"/>
                                  <a:pt x="5151459" y="1662015"/>
                                </a:cubicBezTo>
                                <a:cubicBezTo>
                                  <a:pt x="5143014" y="1660028"/>
                                  <a:pt x="5134074" y="1665989"/>
                                  <a:pt x="5134074" y="1675418"/>
                                </a:cubicBezTo>
                                <a:cubicBezTo>
                                  <a:pt x="5134074" y="1683862"/>
                                  <a:pt x="5142518" y="1689823"/>
                                  <a:pt x="5151459" y="1687836"/>
                                </a:cubicBezTo>
                                <a:close/>
                                <a:moveTo>
                                  <a:pt x="1414355" y="1690882"/>
                                </a:moveTo>
                                <a:cubicBezTo>
                                  <a:pt x="1418825" y="1690820"/>
                                  <a:pt x="1423296" y="1689081"/>
                                  <a:pt x="1426772" y="1686101"/>
                                </a:cubicBezTo>
                                <a:cubicBezTo>
                                  <a:pt x="1441176" y="1673683"/>
                                  <a:pt x="1455582" y="1661270"/>
                                  <a:pt x="1469987" y="1648355"/>
                                </a:cubicBezTo>
                                <a:cubicBezTo>
                                  <a:pt x="1476942" y="1642394"/>
                                  <a:pt x="1476446" y="1630473"/>
                                  <a:pt x="1469987" y="1624016"/>
                                </a:cubicBezTo>
                                <a:cubicBezTo>
                                  <a:pt x="1463033" y="1617062"/>
                                  <a:pt x="1452602" y="1618055"/>
                                  <a:pt x="1445647" y="1624016"/>
                                </a:cubicBezTo>
                                <a:cubicBezTo>
                                  <a:pt x="1431242" y="1636434"/>
                                  <a:pt x="1416341" y="1648852"/>
                                  <a:pt x="1401937" y="1660773"/>
                                </a:cubicBezTo>
                                <a:cubicBezTo>
                                  <a:pt x="1394487" y="1666734"/>
                                  <a:pt x="1395480" y="1679643"/>
                                  <a:pt x="1401937" y="1685604"/>
                                </a:cubicBezTo>
                                <a:cubicBezTo>
                                  <a:pt x="1405414" y="1689329"/>
                                  <a:pt x="1409884" y="1690944"/>
                                  <a:pt x="1414355" y="1690882"/>
                                </a:cubicBezTo>
                                <a:close/>
                                <a:moveTo>
                                  <a:pt x="2354821" y="1690888"/>
                                </a:moveTo>
                                <a:cubicBezTo>
                                  <a:pt x="2354821" y="1690385"/>
                                  <a:pt x="2354318" y="1690385"/>
                                  <a:pt x="2354318" y="1689882"/>
                                </a:cubicBezTo>
                                <a:lnTo>
                                  <a:pt x="2354684" y="1690704"/>
                                </a:lnTo>
                                <a:close/>
                                <a:moveTo>
                                  <a:pt x="2356437" y="1694976"/>
                                </a:moveTo>
                                <a:lnTo>
                                  <a:pt x="2356331" y="1693907"/>
                                </a:lnTo>
                                <a:cubicBezTo>
                                  <a:pt x="2356331" y="1693907"/>
                                  <a:pt x="2356331" y="1694410"/>
                                  <a:pt x="2356331" y="1694410"/>
                                </a:cubicBezTo>
                                <a:lnTo>
                                  <a:pt x="2354684" y="1690704"/>
                                </a:lnTo>
                                <a:lnTo>
                                  <a:pt x="2351801" y="1686863"/>
                                </a:lnTo>
                                <a:lnTo>
                                  <a:pt x="2350128" y="1685608"/>
                                </a:lnTo>
                                <a:lnTo>
                                  <a:pt x="2350440" y="1686250"/>
                                </a:lnTo>
                                <a:close/>
                                <a:moveTo>
                                  <a:pt x="6068896" y="1697082"/>
                                </a:moveTo>
                                <a:cubicBezTo>
                                  <a:pt x="6073366" y="1697019"/>
                                  <a:pt x="6077837" y="1695281"/>
                                  <a:pt x="6081314" y="1692301"/>
                                </a:cubicBezTo>
                                <a:cubicBezTo>
                                  <a:pt x="6095718" y="1679883"/>
                                  <a:pt x="6110123" y="1667479"/>
                                  <a:pt x="6124528" y="1654564"/>
                                </a:cubicBezTo>
                                <a:cubicBezTo>
                                  <a:pt x="6131482" y="1648603"/>
                                  <a:pt x="6130986" y="1636682"/>
                                  <a:pt x="6124528" y="1630225"/>
                                </a:cubicBezTo>
                                <a:cubicBezTo>
                                  <a:pt x="6117574" y="1623271"/>
                                  <a:pt x="6107143" y="1624264"/>
                                  <a:pt x="6100189" y="1630225"/>
                                </a:cubicBezTo>
                                <a:cubicBezTo>
                                  <a:pt x="6085784" y="1642643"/>
                                  <a:pt x="6070883" y="1655061"/>
                                  <a:pt x="6056478" y="1666982"/>
                                </a:cubicBezTo>
                                <a:cubicBezTo>
                                  <a:pt x="6049027" y="1672929"/>
                                  <a:pt x="6050021" y="1685843"/>
                                  <a:pt x="6056478" y="1691804"/>
                                </a:cubicBezTo>
                                <a:cubicBezTo>
                                  <a:pt x="6059955" y="1695529"/>
                                  <a:pt x="6064425" y="1697144"/>
                                  <a:pt x="6068896" y="1697082"/>
                                </a:cubicBezTo>
                                <a:close/>
                                <a:moveTo>
                                  <a:pt x="7009357" y="1697088"/>
                                </a:moveTo>
                                <a:cubicBezTo>
                                  <a:pt x="7009357" y="1696585"/>
                                  <a:pt x="7008854" y="1696585"/>
                                  <a:pt x="7008854" y="1696082"/>
                                </a:cubicBezTo>
                                <a:lnTo>
                                  <a:pt x="7009220" y="1696905"/>
                                </a:lnTo>
                                <a:close/>
                                <a:moveTo>
                                  <a:pt x="2449838" y="1699244"/>
                                </a:moveTo>
                                <a:cubicBezTo>
                                  <a:pt x="2459766" y="1698182"/>
                                  <a:pt x="2467787" y="1685729"/>
                                  <a:pt x="2457973" y="1677804"/>
                                </a:cubicBezTo>
                                <a:cubicBezTo>
                                  <a:pt x="2447911" y="1669250"/>
                                  <a:pt x="2441371" y="1658691"/>
                                  <a:pt x="2438854" y="1645609"/>
                                </a:cubicBezTo>
                                <a:cubicBezTo>
                                  <a:pt x="2435332" y="1629507"/>
                                  <a:pt x="2411683" y="1636552"/>
                                  <a:pt x="2414701" y="1652150"/>
                                </a:cubicBezTo>
                                <a:cubicBezTo>
                                  <a:pt x="2417721" y="1669250"/>
                                  <a:pt x="2426778" y="1684346"/>
                                  <a:pt x="2439861" y="1695919"/>
                                </a:cubicBezTo>
                                <a:cubicBezTo>
                                  <a:pt x="2443004" y="1698686"/>
                                  <a:pt x="2446527" y="1699598"/>
                                  <a:pt x="2449838" y="1699244"/>
                                </a:cubicBezTo>
                                <a:close/>
                                <a:moveTo>
                                  <a:pt x="7010974" y="1701176"/>
                                </a:moveTo>
                                <a:lnTo>
                                  <a:pt x="7010867" y="1700107"/>
                                </a:lnTo>
                                <a:cubicBezTo>
                                  <a:pt x="7010867" y="1700107"/>
                                  <a:pt x="7010867" y="1700610"/>
                                  <a:pt x="7010867" y="1700610"/>
                                </a:cubicBezTo>
                                <a:lnTo>
                                  <a:pt x="7009220" y="1696905"/>
                                </a:lnTo>
                                <a:lnTo>
                                  <a:pt x="7006338" y="1693063"/>
                                </a:lnTo>
                                <a:lnTo>
                                  <a:pt x="7004665" y="1691808"/>
                                </a:lnTo>
                                <a:lnTo>
                                  <a:pt x="7004977" y="1692450"/>
                                </a:lnTo>
                                <a:close/>
                                <a:moveTo>
                                  <a:pt x="7104371" y="1705443"/>
                                </a:moveTo>
                                <a:cubicBezTo>
                                  <a:pt x="7114301" y="1704382"/>
                                  <a:pt x="7122321" y="1691929"/>
                                  <a:pt x="7112509" y="1684004"/>
                                </a:cubicBezTo>
                                <a:cubicBezTo>
                                  <a:pt x="7102445" y="1675450"/>
                                  <a:pt x="7095904" y="1664900"/>
                                  <a:pt x="7093388" y="1651818"/>
                                </a:cubicBezTo>
                                <a:cubicBezTo>
                                  <a:pt x="7089866" y="1635716"/>
                                  <a:pt x="7066217" y="1642761"/>
                                  <a:pt x="7069236" y="1658359"/>
                                </a:cubicBezTo>
                                <a:cubicBezTo>
                                  <a:pt x="7072254" y="1675450"/>
                                  <a:pt x="7081312" y="1690546"/>
                                  <a:pt x="7094394" y="1702118"/>
                                </a:cubicBezTo>
                                <a:cubicBezTo>
                                  <a:pt x="7097539" y="1704886"/>
                                  <a:pt x="7101061" y="1705797"/>
                                  <a:pt x="7104371" y="1705443"/>
                                </a:cubicBezTo>
                                <a:close/>
                                <a:moveTo>
                                  <a:pt x="1705919" y="1705974"/>
                                </a:moveTo>
                                <a:cubicBezTo>
                                  <a:pt x="1719330" y="1705974"/>
                                  <a:pt x="1719330" y="1685112"/>
                                  <a:pt x="1705919" y="1685112"/>
                                </a:cubicBezTo>
                                <a:cubicBezTo>
                                  <a:pt x="1692010" y="1684615"/>
                                  <a:pt x="1692010" y="1705974"/>
                                  <a:pt x="1705919" y="1705974"/>
                                </a:cubicBezTo>
                                <a:close/>
                                <a:moveTo>
                                  <a:pt x="6360468" y="1712175"/>
                                </a:moveTo>
                                <a:cubicBezTo>
                                  <a:pt x="6373880" y="1712175"/>
                                  <a:pt x="6373880" y="1691313"/>
                                  <a:pt x="6360468" y="1691313"/>
                                </a:cubicBezTo>
                                <a:cubicBezTo>
                                  <a:pt x="6346560" y="1690816"/>
                                  <a:pt x="6346560" y="1712175"/>
                                  <a:pt x="6360468" y="1712175"/>
                                </a:cubicBezTo>
                                <a:close/>
                                <a:moveTo>
                                  <a:pt x="1914199" y="1717519"/>
                                </a:moveTo>
                                <a:cubicBezTo>
                                  <a:pt x="1928239" y="1713049"/>
                                  <a:pt x="1935783" y="1690696"/>
                                  <a:pt x="1919018" y="1680638"/>
                                </a:cubicBezTo>
                                <a:cubicBezTo>
                                  <a:pt x="1898156" y="1668220"/>
                                  <a:pt x="1882261" y="1648853"/>
                                  <a:pt x="1872823" y="1626003"/>
                                </a:cubicBezTo>
                                <a:cubicBezTo>
                                  <a:pt x="1864876" y="1607128"/>
                                  <a:pt x="1837059" y="1613585"/>
                                  <a:pt x="1841530" y="1634448"/>
                                </a:cubicBezTo>
                                <a:cubicBezTo>
                                  <a:pt x="1848484" y="1668220"/>
                                  <a:pt x="1869843" y="1696037"/>
                                  <a:pt x="1898653" y="1714912"/>
                                </a:cubicBezTo>
                                <a:cubicBezTo>
                                  <a:pt x="1904117" y="1718513"/>
                                  <a:pt x="1909518" y="1719010"/>
                                  <a:pt x="1914199" y="1717519"/>
                                </a:cubicBezTo>
                                <a:close/>
                                <a:moveTo>
                                  <a:pt x="2344568" y="1723154"/>
                                </a:moveTo>
                                <a:cubicBezTo>
                                  <a:pt x="2348280" y="1722085"/>
                                  <a:pt x="2351801" y="1720072"/>
                                  <a:pt x="2354318" y="1717556"/>
                                </a:cubicBezTo>
                                <a:cubicBezTo>
                                  <a:pt x="2358847" y="1713028"/>
                                  <a:pt x="2360859" y="1706486"/>
                                  <a:pt x="2359852" y="1699945"/>
                                </a:cubicBezTo>
                                <a:lnTo>
                                  <a:pt x="2356437" y="1694976"/>
                                </a:lnTo>
                                <a:lnTo>
                                  <a:pt x="2356809" y="1698687"/>
                                </a:lnTo>
                                <a:lnTo>
                                  <a:pt x="2356833" y="1698435"/>
                                </a:lnTo>
                                <a:cubicBezTo>
                                  <a:pt x="2356833" y="1698435"/>
                                  <a:pt x="2356833" y="1698939"/>
                                  <a:pt x="2356833" y="1698939"/>
                                </a:cubicBezTo>
                                <a:lnTo>
                                  <a:pt x="2356809" y="1698687"/>
                                </a:lnTo>
                                <a:lnTo>
                                  <a:pt x="2356752" y="1699246"/>
                                </a:lnTo>
                                <a:lnTo>
                                  <a:pt x="2357337" y="1700448"/>
                                </a:lnTo>
                                <a:lnTo>
                                  <a:pt x="2356540" y="1701367"/>
                                </a:lnTo>
                                <a:lnTo>
                                  <a:pt x="2356331" y="1703467"/>
                                </a:lnTo>
                                <a:cubicBezTo>
                                  <a:pt x="2356331" y="1703467"/>
                                  <a:pt x="2356331" y="1703467"/>
                                  <a:pt x="2356331" y="1702964"/>
                                </a:cubicBezTo>
                                <a:cubicBezTo>
                                  <a:pt x="2355827" y="1704474"/>
                                  <a:pt x="2355324" y="1705983"/>
                                  <a:pt x="2354318" y="1707493"/>
                                </a:cubicBezTo>
                                <a:cubicBezTo>
                                  <a:pt x="2354318" y="1707493"/>
                                  <a:pt x="2354318" y="1707493"/>
                                  <a:pt x="2354318" y="1706990"/>
                                </a:cubicBezTo>
                                <a:cubicBezTo>
                                  <a:pt x="2353312" y="1707996"/>
                                  <a:pt x="2352305" y="1709505"/>
                                  <a:pt x="2351298" y="1710512"/>
                                </a:cubicBezTo>
                                <a:cubicBezTo>
                                  <a:pt x="2350292" y="1711518"/>
                                  <a:pt x="2348783" y="1712525"/>
                                  <a:pt x="2347776" y="1713531"/>
                                </a:cubicBezTo>
                                <a:cubicBezTo>
                                  <a:pt x="2347776" y="1713531"/>
                                  <a:pt x="2347776" y="1713531"/>
                                  <a:pt x="2348280" y="1713531"/>
                                </a:cubicBezTo>
                                <a:lnTo>
                                  <a:pt x="2344568" y="1715179"/>
                                </a:lnTo>
                                <a:lnTo>
                                  <a:pt x="2344254" y="1715543"/>
                                </a:lnTo>
                                <a:cubicBezTo>
                                  <a:pt x="2343751" y="1715543"/>
                                  <a:pt x="2343751" y="1715543"/>
                                  <a:pt x="2343751" y="1715543"/>
                                </a:cubicBezTo>
                                <a:lnTo>
                                  <a:pt x="2344568" y="1715179"/>
                                </a:lnTo>
                                <a:lnTo>
                                  <a:pt x="2356540" y="1701367"/>
                                </a:lnTo>
                                <a:lnTo>
                                  <a:pt x="2356752" y="1699246"/>
                                </a:lnTo>
                                <a:lnTo>
                                  <a:pt x="2350440" y="1686250"/>
                                </a:lnTo>
                                <a:lnTo>
                                  <a:pt x="2349860" y="1685407"/>
                                </a:lnTo>
                                <a:lnTo>
                                  <a:pt x="2347776" y="1683844"/>
                                </a:lnTo>
                                <a:cubicBezTo>
                                  <a:pt x="2347776" y="1684347"/>
                                  <a:pt x="2348280" y="1684347"/>
                                  <a:pt x="2348280" y="1684347"/>
                                </a:cubicBezTo>
                                <a:lnTo>
                                  <a:pt x="2346721" y="1683724"/>
                                </a:lnTo>
                                <a:lnTo>
                                  <a:pt x="2329158" y="1684347"/>
                                </a:lnTo>
                                <a:cubicBezTo>
                                  <a:pt x="2330668" y="1683844"/>
                                  <a:pt x="2332177" y="1683340"/>
                                  <a:pt x="2333687" y="1682334"/>
                                </a:cubicBezTo>
                                <a:cubicBezTo>
                                  <a:pt x="2333687" y="1682334"/>
                                  <a:pt x="2333687" y="1682334"/>
                                  <a:pt x="2333184" y="1682334"/>
                                </a:cubicBezTo>
                                <a:lnTo>
                                  <a:pt x="2338467" y="1681854"/>
                                </a:lnTo>
                                <a:lnTo>
                                  <a:pt x="2338215" y="1681831"/>
                                </a:lnTo>
                                <a:cubicBezTo>
                                  <a:pt x="2338719" y="1681831"/>
                                  <a:pt x="2338719" y="1681831"/>
                                  <a:pt x="2338719" y="1681831"/>
                                </a:cubicBezTo>
                                <a:lnTo>
                                  <a:pt x="2338467" y="1681854"/>
                                </a:lnTo>
                                <a:lnTo>
                                  <a:pt x="2343751" y="1682334"/>
                                </a:lnTo>
                                <a:cubicBezTo>
                                  <a:pt x="2343751" y="1682334"/>
                                  <a:pt x="2343751" y="1682334"/>
                                  <a:pt x="2343247" y="1682334"/>
                                </a:cubicBezTo>
                                <a:lnTo>
                                  <a:pt x="2346721" y="1683724"/>
                                </a:lnTo>
                                <a:lnTo>
                                  <a:pt x="2348658" y="1683655"/>
                                </a:lnTo>
                                <a:lnTo>
                                  <a:pt x="2349860" y="1685407"/>
                                </a:lnTo>
                                <a:lnTo>
                                  <a:pt x="2350128" y="1685608"/>
                                </a:lnTo>
                                <a:lnTo>
                                  <a:pt x="2348783" y="1682837"/>
                                </a:lnTo>
                                <a:cubicBezTo>
                                  <a:pt x="2339222" y="1676296"/>
                                  <a:pt x="2326139" y="1681328"/>
                                  <a:pt x="2320604" y="1690888"/>
                                </a:cubicBezTo>
                                <a:cubicBezTo>
                                  <a:pt x="2317585" y="1695920"/>
                                  <a:pt x="2317082" y="1702461"/>
                                  <a:pt x="2318592" y="1707996"/>
                                </a:cubicBezTo>
                                <a:cubicBezTo>
                                  <a:pt x="2319598" y="1711518"/>
                                  <a:pt x="2321612" y="1715040"/>
                                  <a:pt x="2324127" y="1717556"/>
                                </a:cubicBezTo>
                                <a:cubicBezTo>
                                  <a:pt x="2327649" y="1721078"/>
                                  <a:pt x="2329662" y="1721581"/>
                                  <a:pt x="2333687" y="1723091"/>
                                </a:cubicBezTo>
                                <a:cubicBezTo>
                                  <a:pt x="2336958" y="1724349"/>
                                  <a:pt x="2340857" y="1724223"/>
                                  <a:pt x="2344568" y="1723154"/>
                                </a:cubicBezTo>
                                <a:close/>
                                <a:moveTo>
                                  <a:pt x="6568740" y="1723719"/>
                                </a:moveTo>
                                <a:cubicBezTo>
                                  <a:pt x="6582780" y="1719249"/>
                                  <a:pt x="6590324" y="1696897"/>
                                  <a:pt x="6573560" y="1686838"/>
                                </a:cubicBezTo>
                                <a:cubicBezTo>
                                  <a:pt x="6552698" y="1674419"/>
                                  <a:pt x="6536803" y="1655062"/>
                                  <a:pt x="6527365" y="1632212"/>
                                </a:cubicBezTo>
                                <a:cubicBezTo>
                                  <a:pt x="6519418" y="1613337"/>
                                  <a:pt x="6491602" y="1619794"/>
                                  <a:pt x="6496072" y="1640657"/>
                                </a:cubicBezTo>
                                <a:cubicBezTo>
                                  <a:pt x="6503026" y="1674419"/>
                                  <a:pt x="6524385" y="1702236"/>
                                  <a:pt x="6553195" y="1721111"/>
                                </a:cubicBezTo>
                                <a:cubicBezTo>
                                  <a:pt x="6558659" y="1724713"/>
                                  <a:pt x="6564060" y="1725209"/>
                                  <a:pt x="6568740" y="1723719"/>
                                </a:cubicBezTo>
                                <a:close/>
                                <a:moveTo>
                                  <a:pt x="6999105" y="1729353"/>
                                </a:moveTo>
                                <a:cubicBezTo>
                                  <a:pt x="7002816" y="1728284"/>
                                  <a:pt x="7006338" y="1726271"/>
                                  <a:pt x="7008854" y="1723756"/>
                                </a:cubicBezTo>
                                <a:cubicBezTo>
                                  <a:pt x="7013383" y="1719227"/>
                                  <a:pt x="7015396" y="1712686"/>
                                  <a:pt x="7014389" y="1706144"/>
                                </a:cubicBezTo>
                                <a:lnTo>
                                  <a:pt x="7010974" y="1701176"/>
                                </a:lnTo>
                                <a:lnTo>
                                  <a:pt x="7011345" y="1704886"/>
                                </a:lnTo>
                                <a:lnTo>
                                  <a:pt x="7011370" y="1704635"/>
                                </a:lnTo>
                                <a:cubicBezTo>
                                  <a:pt x="7011370" y="1704635"/>
                                  <a:pt x="7011370" y="1705138"/>
                                  <a:pt x="7011370" y="1705138"/>
                                </a:cubicBezTo>
                                <a:lnTo>
                                  <a:pt x="7011345" y="1704886"/>
                                </a:lnTo>
                                <a:lnTo>
                                  <a:pt x="7011289" y="1705444"/>
                                </a:lnTo>
                                <a:lnTo>
                                  <a:pt x="7011873" y="1706648"/>
                                </a:lnTo>
                                <a:lnTo>
                                  <a:pt x="7011077" y="1707567"/>
                                </a:lnTo>
                                <a:lnTo>
                                  <a:pt x="7010867" y="1709667"/>
                                </a:lnTo>
                                <a:cubicBezTo>
                                  <a:pt x="7010867" y="1709667"/>
                                  <a:pt x="7010867" y="1709667"/>
                                  <a:pt x="7010867" y="1709164"/>
                                </a:cubicBezTo>
                                <a:cubicBezTo>
                                  <a:pt x="7010364" y="1710673"/>
                                  <a:pt x="7009861" y="1712183"/>
                                  <a:pt x="7008854" y="1713693"/>
                                </a:cubicBezTo>
                                <a:cubicBezTo>
                                  <a:pt x="7008854" y="1713693"/>
                                  <a:pt x="7008854" y="1713693"/>
                                  <a:pt x="7008854" y="1713189"/>
                                </a:cubicBezTo>
                                <a:cubicBezTo>
                                  <a:pt x="7007848" y="1714195"/>
                                  <a:pt x="7006841" y="1715704"/>
                                  <a:pt x="7005835" y="1716712"/>
                                </a:cubicBezTo>
                                <a:cubicBezTo>
                                  <a:pt x="7004829" y="1717718"/>
                                  <a:pt x="7003319" y="1718724"/>
                                  <a:pt x="7002313" y="1719730"/>
                                </a:cubicBezTo>
                                <a:cubicBezTo>
                                  <a:pt x="7002313" y="1719730"/>
                                  <a:pt x="7002313" y="1719730"/>
                                  <a:pt x="7002816" y="1719730"/>
                                </a:cubicBezTo>
                                <a:lnTo>
                                  <a:pt x="6999105" y="1721380"/>
                                </a:lnTo>
                                <a:lnTo>
                                  <a:pt x="6998790" y="1721743"/>
                                </a:lnTo>
                                <a:cubicBezTo>
                                  <a:pt x="6998287" y="1721743"/>
                                  <a:pt x="6998287" y="1721743"/>
                                  <a:pt x="6998287" y="1721743"/>
                                </a:cubicBezTo>
                                <a:lnTo>
                                  <a:pt x="6999105" y="1721380"/>
                                </a:lnTo>
                                <a:lnTo>
                                  <a:pt x="7011077" y="1707567"/>
                                </a:lnTo>
                                <a:lnTo>
                                  <a:pt x="7011289" y="1705444"/>
                                </a:lnTo>
                                <a:lnTo>
                                  <a:pt x="7004977" y="1692450"/>
                                </a:lnTo>
                                <a:lnTo>
                                  <a:pt x="7004398" y="1691608"/>
                                </a:lnTo>
                                <a:lnTo>
                                  <a:pt x="7002313" y="1690043"/>
                                </a:lnTo>
                                <a:cubicBezTo>
                                  <a:pt x="7002313" y="1690546"/>
                                  <a:pt x="7002816" y="1690546"/>
                                  <a:pt x="7002816" y="1690546"/>
                                </a:cubicBezTo>
                                <a:lnTo>
                                  <a:pt x="7001258" y="1689923"/>
                                </a:lnTo>
                                <a:lnTo>
                                  <a:pt x="6983695" y="1690546"/>
                                </a:lnTo>
                                <a:cubicBezTo>
                                  <a:pt x="6985205" y="1690043"/>
                                  <a:pt x="6986714" y="1689540"/>
                                  <a:pt x="6988224" y="1688534"/>
                                </a:cubicBezTo>
                                <a:cubicBezTo>
                                  <a:pt x="6988224" y="1688534"/>
                                  <a:pt x="6988224" y="1688534"/>
                                  <a:pt x="6987720" y="1688534"/>
                                </a:cubicBezTo>
                                <a:lnTo>
                                  <a:pt x="6993004" y="1688054"/>
                                </a:lnTo>
                                <a:lnTo>
                                  <a:pt x="6992752" y="1688031"/>
                                </a:lnTo>
                                <a:cubicBezTo>
                                  <a:pt x="6993255" y="1688031"/>
                                  <a:pt x="6993255" y="1688031"/>
                                  <a:pt x="6993255" y="1688031"/>
                                </a:cubicBezTo>
                                <a:lnTo>
                                  <a:pt x="6993004" y="1688054"/>
                                </a:lnTo>
                                <a:lnTo>
                                  <a:pt x="6998287" y="1688534"/>
                                </a:lnTo>
                                <a:cubicBezTo>
                                  <a:pt x="6998287" y="1688534"/>
                                  <a:pt x="6998287" y="1688534"/>
                                  <a:pt x="6997784" y="1688534"/>
                                </a:cubicBezTo>
                                <a:lnTo>
                                  <a:pt x="7001258" y="1689923"/>
                                </a:lnTo>
                                <a:lnTo>
                                  <a:pt x="7003193" y="1689855"/>
                                </a:lnTo>
                                <a:lnTo>
                                  <a:pt x="7004398" y="1691608"/>
                                </a:lnTo>
                                <a:lnTo>
                                  <a:pt x="7004665" y="1691808"/>
                                </a:lnTo>
                                <a:lnTo>
                                  <a:pt x="7003319" y="1689037"/>
                                </a:lnTo>
                                <a:cubicBezTo>
                                  <a:pt x="6993759" y="1682496"/>
                                  <a:pt x="6980676" y="1687528"/>
                                  <a:pt x="6975141" y="1697088"/>
                                </a:cubicBezTo>
                                <a:cubicBezTo>
                                  <a:pt x="6972122" y="1702119"/>
                                  <a:pt x="6971619" y="1708661"/>
                                  <a:pt x="6973128" y="1714195"/>
                                </a:cubicBezTo>
                                <a:cubicBezTo>
                                  <a:pt x="6974135" y="1717718"/>
                                  <a:pt x="6976148" y="1721240"/>
                                  <a:pt x="6978663" y="1723756"/>
                                </a:cubicBezTo>
                                <a:cubicBezTo>
                                  <a:pt x="6982186" y="1727278"/>
                                  <a:pt x="6984198" y="1727781"/>
                                  <a:pt x="6988224" y="1729291"/>
                                </a:cubicBezTo>
                                <a:cubicBezTo>
                                  <a:pt x="6991495" y="1730549"/>
                                  <a:pt x="6995394" y="1730423"/>
                                  <a:pt x="6999105" y="1729353"/>
                                </a:cubicBezTo>
                                <a:close/>
                                <a:moveTo>
                                  <a:pt x="4196965" y="1742720"/>
                                </a:moveTo>
                                <a:lnTo>
                                  <a:pt x="4196770" y="1739986"/>
                                </a:lnTo>
                                <a:lnTo>
                                  <a:pt x="4196770" y="1742239"/>
                                </a:lnTo>
                                <a:close/>
                                <a:moveTo>
                                  <a:pt x="4197073" y="1744235"/>
                                </a:moveTo>
                                <a:lnTo>
                                  <a:pt x="4197266" y="1743463"/>
                                </a:lnTo>
                                <a:lnTo>
                                  <a:pt x="4196965" y="1742720"/>
                                </a:lnTo>
                                <a:close/>
                                <a:moveTo>
                                  <a:pt x="2503259" y="1747746"/>
                                </a:moveTo>
                                <a:cubicBezTo>
                                  <a:pt x="2521375" y="1746236"/>
                                  <a:pt x="2539490" y="1744727"/>
                                  <a:pt x="2558104" y="1743721"/>
                                </a:cubicBezTo>
                                <a:cubicBezTo>
                                  <a:pt x="2575718" y="1741708"/>
                                  <a:pt x="2575213" y="1714033"/>
                                  <a:pt x="2558104" y="1716046"/>
                                </a:cubicBezTo>
                                <a:cubicBezTo>
                                  <a:pt x="2539993" y="1718059"/>
                                  <a:pt x="2521876" y="1720072"/>
                                  <a:pt x="2503259" y="1722084"/>
                                </a:cubicBezTo>
                                <a:cubicBezTo>
                                  <a:pt x="2487157" y="1724097"/>
                                  <a:pt x="2486653" y="1748753"/>
                                  <a:pt x="2503259" y="1747746"/>
                                </a:cubicBezTo>
                                <a:close/>
                                <a:moveTo>
                                  <a:pt x="7157793" y="1753947"/>
                                </a:moveTo>
                                <a:cubicBezTo>
                                  <a:pt x="7175909" y="1752436"/>
                                  <a:pt x="7194022" y="1750928"/>
                                  <a:pt x="7212640" y="1749921"/>
                                </a:cubicBezTo>
                                <a:cubicBezTo>
                                  <a:pt x="7230251" y="1747908"/>
                                  <a:pt x="7229748" y="1720234"/>
                                  <a:pt x="7212640" y="1722246"/>
                                </a:cubicBezTo>
                                <a:cubicBezTo>
                                  <a:pt x="7194526" y="1724259"/>
                                  <a:pt x="7176411" y="1726271"/>
                                  <a:pt x="7157793" y="1728284"/>
                                </a:cubicBezTo>
                                <a:cubicBezTo>
                                  <a:pt x="7141692" y="1730297"/>
                                  <a:pt x="7141189" y="1754953"/>
                                  <a:pt x="7157793" y="1753947"/>
                                </a:cubicBezTo>
                                <a:close/>
                                <a:moveTo>
                                  <a:pt x="558245" y="1762138"/>
                                </a:moveTo>
                                <a:cubicBezTo>
                                  <a:pt x="561365" y="1762162"/>
                                  <a:pt x="564469" y="1760982"/>
                                  <a:pt x="566953" y="1758126"/>
                                </a:cubicBezTo>
                                <a:cubicBezTo>
                                  <a:pt x="577384" y="1746701"/>
                                  <a:pt x="589306" y="1739250"/>
                                  <a:pt x="604704" y="1735774"/>
                                </a:cubicBezTo>
                                <a:cubicBezTo>
                                  <a:pt x="624573" y="1731799"/>
                                  <a:pt x="615631" y="1700009"/>
                                  <a:pt x="596260" y="1705970"/>
                                </a:cubicBezTo>
                                <a:cubicBezTo>
                                  <a:pt x="575894" y="1712924"/>
                                  <a:pt x="559005" y="1724846"/>
                                  <a:pt x="546091" y="1742231"/>
                                </a:cubicBezTo>
                                <a:cubicBezTo>
                                  <a:pt x="539385" y="1751172"/>
                                  <a:pt x="548885" y="1762069"/>
                                  <a:pt x="558245" y="1762138"/>
                                </a:cubicBezTo>
                                <a:close/>
                                <a:moveTo>
                                  <a:pt x="5212787" y="1768338"/>
                                </a:moveTo>
                                <a:cubicBezTo>
                                  <a:pt x="5215907" y="1768361"/>
                                  <a:pt x="5219012" y="1767182"/>
                                  <a:pt x="5221495" y="1764326"/>
                                </a:cubicBezTo>
                                <a:cubicBezTo>
                                  <a:pt x="5231927" y="1752901"/>
                                  <a:pt x="5243848" y="1745450"/>
                                  <a:pt x="5259246" y="1741974"/>
                                </a:cubicBezTo>
                                <a:cubicBezTo>
                                  <a:pt x="5279115" y="1737998"/>
                                  <a:pt x="5270174" y="1706209"/>
                                  <a:pt x="5250803" y="1712170"/>
                                </a:cubicBezTo>
                                <a:cubicBezTo>
                                  <a:pt x="5230437" y="1719124"/>
                                  <a:pt x="5213548" y="1731045"/>
                                  <a:pt x="5200633" y="1748430"/>
                                </a:cubicBezTo>
                                <a:cubicBezTo>
                                  <a:pt x="5193927" y="1757371"/>
                                  <a:pt x="5203427" y="1768268"/>
                                  <a:pt x="5212787" y="1768338"/>
                                </a:cubicBezTo>
                                <a:close/>
                                <a:moveTo>
                                  <a:pt x="4177894" y="1771279"/>
                                </a:moveTo>
                                <a:cubicBezTo>
                                  <a:pt x="4181867" y="1772273"/>
                                  <a:pt x="4187332" y="1771776"/>
                                  <a:pt x="4191306" y="1769789"/>
                                </a:cubicBezTo>
                                <a:cubicBezTo>
                                  <a:pt x="4198757" y="1764822"/>
                                  <a:pt x="4202730" y="1754391"/>
                                  <a:pt x="4197266" y="1746444"/>
                                </a:cubicBezTo>
                                <a:lnTo>
                                  <a:pt x="4197235" y="1746496"/>
                                </a:lnTo>
                                <a:lnTo>
                                  <a:pt x="4197266" y="1746939"/>
                                </a:lnTo>
                                <a:cubicBezTo>
                                  <a:pt x="4197266" y="1748927"/>
                                  <a:pt x="4197018" y="1748057"/>
                                  <a:pt x="4196894" y="1747064"/>
                                </a:cubicBezTo>
                                <a:lnTo>
                                  <a:pt x="4197235" y="1746496"/>
                                </a:lnTo>
                                <a:lnTo>
                                  <a:pt x="4197227" y="1746384"/>
                                </a:lnTo>
                                <a:lnTo>
                                  <a:pt x="4197073" y="1744235"/>
                                </a:lnTo>
                                <a:lnTo>
                                  <a:pt x="4196770" y="1745450"/>
                                </a:lnTo>
                                <a:lnTo>
                                  <a:pt x="4196770" y="1742239"/>
                                </a:lnTo>
                                <a:lnTo>
                                  <a:pt x="4189815" y="1725085"/>
                                </a:lnTo>
                                <a:cubicBezTo>
                                  <a:pt x="4184351" y="1722104"/>
                                  <a:pt x="4176404" y="1722600"/>
                                  <a:pt x="4171437" y="1727567"/>
                                </a:cubicBezTo>
                                <a:cubicBezTo>
                                  <a:pt x="4169946" y="1729058"/>
                                  <a:pt x="4168953" y="1730548"/>
                                  <a:pt x="4167463" y="1732039"/>
                                </a:cubicBezTo>
                                <a:lnTo>
                                  <a:pt x="4167371" y="1732227"/>
                                </a:lnTo>
                                <a:lnTo>
                                  <a:pt x="4167960" y="1731541"/>
                                </a:lnTo>
                                <a:cubicBezTo>
                                  <a:pt x="4166966" y="1733528"/>
                                  <a:pt x="4166594" y="1734025"/>
                                  <a:pt x="4166594" y="1733838"/>
                                </a:cubicBezTo>
                                <a:lnTo>
                                  <a:pt x="4167371" y="1732227"/>
                                </a:lnTo>
                                <a:lnTo>
                                  <a:pt x="4164979" y="1735018"/>
                                </a:lnTo>
                                <a:cubicBezTo>
                                  <a:pt x="4163986" y="1736509"/>
                                  <a:pt x="4163489" y="1737998"/>
                                  <a:pt x="4162992" y="1739489"/>
                                </a:cubicBezTo>
                                <a:cubicBezTo>
                                  <a:pt x="4162496" y="1741476"/>
                                  <a:pt x="4161999" y="1743959"/>
                                  <a:pt x="4161999" y="1745946"/>
                                </a:cubicBezTo>
                                <a:cubicBezTo>
                                  <a:pt x="4161999" y="1751907"/>
                                  <a:pt x="4163986" y="1758365"/>
                                  <a:pt x="4167463" y="1763332"/>
                                </a:cubicBezTo>
                                <a:cubicBezTo>
                                  <a:pt x="4170443" y="1767306"/>
                                  <a:pt x="4172927" y="1769789"/>
                                  <a:pt x="4177894" y="1771279"/>
                                </a:cubicBezTo>
                                <a:close/>
                                <a:moveTo>
                                  <a:pt x="1091829" y="1773647"/>
                                </a:moveTo>
                                <a:cubicBezTo>
                                  <a:pt x="1094965" y="1773740"/>
                                  <a:pt x="1098193" y="1772406"/>
                                  <a:pt x="1100925" y="1769053"/>
                                </a:cubicBezTo>
                                <a:cubicBezTo>
                                  <a:pt x="1144636" y="1717394"/>
                                  <a:pt x="1192817" y="1670206"/>
                                  <a:pt x="1245966" y="1627989"/>
                                </a:cubicBezTo>
                                <a:cubicBezTo>
                                  <a:pt x="1259874" y="1617558"/>
                                  <a:pt x="1240005" y="1598186"/>
                                  <a:pt x="1226594" y="1609114"/>
                                </a:cubicBezTo>
                                <a:cubicBezTo>
                                  <a:pt x="1173942" y="1651335"/>
                                  <a:pt x="1125761" y="1698519"/>
                                  <a:pt x="1082050" y="1750177"/>
                                </a:cubicBezTo>
                                <a:cubicBezTo>
                                  <a:pt x="1073854" y="1760236"/>
                                  <a:pt x="1082423" y="1773368"/>
                                  <a:pt x="1091829" y="1773647"/>
                                </a:cubicBezTo>
                                <a:close/>
                                <a:moveTo>
                                  <a:pt x="664803" y="1775017"/>
                                </a:moveTo>
                                <a:cubicBezTo>
                                  <a:pt x="668777" y="1776010"/>
                                  <a:pt x="672751" y="1776010"/>
                                  <a:pt x="676227" y="1775017"/>
                                </a:cubicBezTo>
                                <a:cubicBezTo>
                                  <a:pt x="679704" y="1774024"/>
                                  <a:pt x="683182" y="1772037"/>
                                  <a:pt x="685665" y="1769553"/>
                                </a:cubicBezTo>
                                <a:cubicBezTo>
                                  <a:pt x="689639" y="1765083"/>
                                  <a:pt x="692123" y="1760115"/>
                                  <a:pt x="692123" y="1754155"/>
                                </a:cubicBezTo>
                                <a:cubicBezTo>
                                  <a:pt x="692123" y="1748691"/>
                                  <a:pt x="689639" y="1742730"/>
                                  <a:pt x="685665" y="1738756"/>
                                </a:cubicBezTo>
                                <a:cubicBezTo>
                                  <a:pt x="683182" y="1736273"/>
                                  <a:pt x="679704" y="1734286"/>
                                  <a:pt x="676227" y="1733293"/>
                                </a:cubicBezTo>
                                <a:cubicBezTo>
                                  <a:pt x="672751" y="1732299"/>
                                  <a:pt x="668777" y="1732299"/>
                                  <a:pt x="665300" y="1733293"/>
                                </a:cubicBezTo>
                                <a:cubicBezTo>
                                  <a:pt x="663809" y="1733789"/>
                                  <a:pt x="662320" y="1734782"/>
                                  <a:pt x="660333" y="1735280"/>
                                </a:cubicBezTo>
                                <a:cubicBezTo>
                                  <a:pt x="658842" y="1735776"/>
                                  <a:pt x="657352" y="1736769"/>
                                  <a:pt x="655365" y="1737266"/>
                                </a:cubicBezTo>
                                <a:cubicBezTo>
                                  <a:pt x="652882" y="1738756"/>
                                  <a:pt x="651391" y="1740246"/>
                                  <a:pt x="649902" y="1742233"/>
                                </a:cubicBezTo>
                                <a:cubicBezTo>
                                  <a:pt x="647418" y="1745710"/>
                                  <a:pt x="645431" y="1749684"/>
                                  <a:pt x="645431" y="1754155"/>
                                </a:cubicBezTo>
                                <a:cubicBezTo>
                                  <a:pt x="645431" y="1757632"/>
                                  <a:pt x="646424" y="1761109"/>
                                  <a:pt x="647915" y="1764089"/>
                                </a:cubicBezTo>
                                <a:cubicBezTo>
                                  <a:pt x="650398" y="1769056"/>
                                  <a:pt x="654868" y="1771043"/>
                                  <a:pt x="659836" y="1773030"/>
                                </a:cubicBezTo>
                                <a:cubicBezTo>
                                  <a:pt x="661326" y="1773527"/>
                                  <a:pt x="662816" y="1774520"/>
                                  <a:pt x="664803" y="1775017"/>
                                </a:cubicBezTo>
                                <a:close/>
                                <a:moveTo>
                                  <a:pt x="5746370" y="1779846"/>
                                </a:moveTo>
                                <a:cubicBezTo>
                                  <a:pt x="5749506" y="1779940"/>
                                  <a:pt x="5752734" y="1778605"/>
                                  <a:pt x="5755466" y="1775252"/>
                                </a:cubicBezTo>
                                <a:cubicBezTo>
                                  <a:pt x="5799177" y="1723594"/>
                                  <a:pt x="5847359" y="1676405"/>
                                  <a:pt x="5900508" y="1634198"/>
                                </a:cubicBezTo>
                                <a:cubicBezTo>
                                  <a:pt x="5914415" y="1623767"/>
                                  <a:pt x="5894547" y="1604395"/>
                                  <a:pt x="5881136" y="1615323"/>
                                </a:cubicBezTo>
                                <a:cubicBezTo>
                                  <a:pt x="5828484" y="1657544"/>
                                  <a:pt x="5780302" y="1704718"/>
                                  <a:pt x="5736591" y="1756377"/>
                                </a:cubicBezTo>
                                <a:cubicBezTo>
                                  <a:pt x="5728395" y="1766435"/>
                                  <a:pt x="5736963" y="1779567"/>
                                  <a:pt x="5746370" y="1779846"/>
                                </a:cubicBezTo>
                                <a:close/>
                                <a:moveTo>
                                  <a:pt x="5319350" y="1781217"/>
                                </a:moveTo>
                                <a:cubicBezTo>
                                  <a:pt x="5323323" y="1782211"/>
                                  <a:pt x="5327298" y="1782211"/>
                                  <a:pt x="5330774" y="1781217"/>
                                </a:cubicBezTo>
                                <a:cubicBezTo>
                                  <a:pt x="5334251" y="1780224"/>
                                  <a:pt x="5337728" y="1778237"/>
                                  <a:pt x="5340212" y="1775753"/>
                                </a:cubicBezTo>
                                <a:cubicBezTo>
                                  <a:pt x="5344186" y="1771283"/>
                                  <a:pt x="5346669" y="1766316"/>
                                  <a:pt x="5346669" y="1760355"/>
                                </a:cubicBezTo>
                                <a:cubicBezTo>
                                  <a:pt x="5346669" y="1754892"/>
                                  <a:pt x="5344186" y="1748931"/>
                                  <a:pt x="5340212" y="1744957"/>
                                </a:cubicBezTo>
                                <a:cubicBezTo>
                                  <a:pt x="5337728" y="1742473"/>
                                  <a:pt x="5334251" y="1740487"/>
                                  <a:pt x="5330774" y="1739493"/>
                                </a:cubicBezTo>
                                <a:cubicBezTo>
                                  <a:pt x="5327298" y="1738500"/>
                                  <a:pt x="5323323" y="1738500"/>
                                  <a:pt x="5319846" y="1739493"/>
                                </a:cubicBezTo>
                                <a:cubicBezTo>
                                  <a:pt x="5318356" y="1739990"/>
                                  <a:pt x="5316866" y="1740983"/>
                                  <a:pt x="5314879" y="1741480"/>
                                </a:cubicBezTo>
                                <a:cubicBezTo>
                                  <a:pt x="5313389" y="1741977"/>
                                  <a:pt x="5311899" y="1742970"/>
                                  <a:pt x="5309912" y="1743467"/>
                                </a:cubicBezTo>
                                <a:cubicBezTo>
                                  <a:pt x="5307429" y="1744957"/>
                                  <a:pt x="5305938" y="1746447"/>
                                  <a:pt x="5304448" y="1748434"/>
                                </a:cubicBezTo>
                                <a:cubicBezTo>
                                  <a:pt x="5301964" y="1751911"/>
                                  <a:pt x="5299978" y="1755884"/>
                                  <a:pt x="5299978" y="1760355"/>
                                </a:cubicBezTo>
                                <a:cubicBezTo>
                                  <a:pt x="5299978" y="1763833"/>
                                  <a:pt x="5300971" y="1767310"/>
                                  <a:pt x="5302461" y="1770290"/>
                                </a:cubicBezTo>
                                <a:cubicBezTo>
                                  <a:pt x="5304945" y="1775257"/>
                                  <a:pt x="5309415" y="1777244"/>
                                  <a:pt x="5314382" y="1779230"/>
                                </a:cubicBezTo>
                                <a:cubicBezTo>
                                  <a:pt x="5315873" y="1779727"/>
                                  <a:pt x="5317363" y="1780721"/>
                                  <a:pt x="5319350" y="1781217"/>
                                </a:cubicBezTo>
                                <a:close/>
                                <a:moveTo>
                                  <a:pt x="1501282" y="1784450"/>
                                </a:moveTo>
                                <a:cubicBezTo>
                                  <a:pt x="1505752" y="1786933"/>
                                  <a:pt x="1512210" y="1785940"/>
                                  <a:pt x="1514693" y="1780973"/>
                                </a:cubicBezTo>
                                <a:cubicBezTo>
                                  <a:pt x="1516681" y="1777495"/>
                                  <a:pt x="1518667" y="1774019"/>
                                  <a:pt x="1520158" y="1770542"/>
                                </a:cubicBezTo>
                                <a:cubicBezTo>
                                  <a:pt x="1522641" y="1766071"/>
                                  <a:pt x="1521648" y="1759614"/>
                                  <a:pt x="1516681" y="1756634"/>
                                </a:cubicBezTo>
                                <a:cubicBezTo>
                                  <a:pt x="1511713" y="1754150"/>
                                  <a:pt x="1504759" y="1755144"/>
                                  <a:pt x="1502772" y="1760111"/>
                                </a:cubicBezTo>
                                <a:cubicBezTo>
                                  <a:pt x="1501282" y="1763587"/>
                                  <a:pt x="1499295" y="1767562"/>
                                  <a:pt x="1497804" y="1771039"/>
                                </a:cubicBezTo>
                                <a:cubicBezTo>
                                  <a:pt x="1495818" y="1775509"/>
                                  <a:pt x="1496314" y="1781966"/>
                                  <a:pt x="1501282" y="1784450"/>
                                </a:cubicBezTo>
                                <a:close/>
                                <a:moveTo>
                                  <a:pt x="6155821" y="1790649"/>
                                </a:moveTo>
                                <a:cubicBezTo>
                                  <a:pt x="6160291" y="1793133"/>
                                  <a:pt x="6166749" y="1792140"/>
                                  <a:pt x="6169232" y="1787173"/>
                                </a:cubicBezTo>
                                <a:cubicBezTo>
                                  <a:pt x="6171219" y="1783695"/>
                                  <a:pt x="6173206" y="1780218"/>
                                  <a:pt x="6174696" y="1776741"/>
                                </a:cubicBezTo>
                                <a:cubicBezTo>
                                  <a:pt x="6177180" y="1772271"/>
                                  <a:pt x="6176187" y="1765814"/>
                                  <a:pt x="6171219" y="1762834"/>
                                </a:cubicBezTo>
                                <a:cubicBezTo>
                                  <a:pt x="6166252" y="1760350"/>
                                  <a:pt x="6159298" y="1761344"/>
                                  <a:pt x="6157311" y="1766311"/>
                                </a:cubicBezTo>
                                <a:cubicBezTo>
                                  <a:pt x="6155821" y="1769787"/>
                                  <a:pt x="6153834" y="1773761"/>
                                  <a:pt x="6152344" y="1777238"/>
                                </a:cubicBezTo>
                                <a:cubicBezTo>
                                  <a:pt x="6150357" y="1781708"/>
                                  <a:pt x="6150854" y="1788166"/>
                                  <a:pt x="6155821" y="1790649"/>
                                </a:cubicBezTo>
                                <a:close/>
                                <a:moveTo>
                                  <a:pt x="3724901" y="1802079"/>
                                </a:moveTo>
                                <a:cubicBezTo>
                                  <a:pt x="3737815" y="1805556"/>
                                  <a:pt x="3751225" y="1795621"/>
                                  <a:pt x="3751225" y="1782210"/>
                                </a:cubicBezTo>
                                <a:cubicBezTo>
                                  <a:pt x="3750730" y="1768799"/>
                                  <a:pt x="3737815" y="1758864"/>
                                  <a:pt x="3724901" y="1762341"/>
                                </a:cubicBezTo>
                                <a:cubicBezTo>
                                  <a:pt x="3723410" y="1762837"/>
                                  <a:pt x="3721921" y="1762837"/>
                                  <a:pt x="3720925" y="1763335"/>
                                </a:cubicBezTo>
                                <a:cubicBezTo>
                                  <a:pt x="3712978" y="1765818"/>
                                  <a:pt x="3706025" y="1773765"/>
                                  <a:pt x="3706521" y="1782210"/>
                                </a:cubicBezTo>
                                <a:cubicBezTo>
                                  <a:pt x="3707019" y="1790655"/>
                                  <a:pt x="3712485" y="1798602"/>
                                  <a:pt x="3720925" y="1801085"/>
                                </a:cubicBezTo>
                                <a:cubicBezTo>
                                  <a:pt x="3722416" y="1801582"/>
                                  <a:pt x="3723909" y="1802079"/>
                                  <a:pt x="3724901" y="1802079"/>
                                </a:cubicBezTo>
                                <a:close/>
                                <a:moveTo>
                                  <a:pt x="1770503" y="1802331"/>
                                </a:moveTo>
                                <a:cubicBezTo>
                                  <a:pt x="1793849" y="1811272"/>
                                  <a:pt x="1804777" y="1773025"/>
                                  <a:pt x="1780933" y="1766071"/>
                                </a:cubicBezTo>
                                <a:cubicBezTo>
                                  <a:pt x="1770005" y="1763091"/>
                                  <a:pt x="1782424" y="1736764"/>
                                  <a:pt x="1784411" y="1732790"/>
                                </a:cubicBezTo>
                                <a:cubicBezTo>
                                  <a:pt x="1790868" y="1718386"/>
                                  <a:pt x="1795836" y="1704975"/>
                                  <a:pt x="1796829" y="1689079"/>
                                </a:cubicBezTo>
                                <a:cubicBezTo>
                                  <a:pt x="1797823" y="1669211"/>
                                  <a:pt x="1764542" y="1664249"/>
                                  <a:pt x="1761563" y="1684112"/>
                                </a:cubicBezTo>
                                <a:cubicBezTo>
                                  <a:pt x="1758086" y="1709445"/>
                                  <a:pt x="1737721" y="1728817"/>
                                  <a:pt x="1737721" y="1755143"/>
                                </a:cubicBezTo>
                                <a:cubicBezTo>
                                  <a:pt x="1737721" y="1778488"/>
                                  <a:pt x="1749145" y="1794880"/>
                                  <a:pt x="1770503" y="1802331"/>
                                </a:cubicBezTo>
                                <a:close/>
                                <a:moveTo>
                                  <a:pt x="1932436" y="1805266"/>
                                </a:moveTo>
                                <a:cubicBezTo>
                                  <a:pt x="1935564" y="1805623"/>
                                  <a:pt x="1938886" y="1804816"/>
                                  <a:pt x="1941866" y="1802333"/>
                                </a:cubicBezTo>
                                <a:cubicBezTo>
                                  <a:pt x="1955774" y="1790412"/>
                                  <a:pt x="1965708" y="1775013"/>
                                  <a:pt x="1970675" y="1757629"/>
                                </a:cubicBezTo>
                                <a:cubicBezTo>
                                  <a:pt x="1975643" y="1741733"/>
                                  <a:pt x="1949813" y="1734283"/>
                                  <a:pt x="1945343" y="1750675"/>
                                </a:cubicBezTo>
                                <a:cubicBezTo>
                                  <a:pt x="1941369" y="1764086"/>
                                  <a:pt x="1934415" y="1775510"/>
                                  <a:pt x="1923983" y="1784451"/>
                                </a:cubicBezTo>
                                <a:cubicBezTo>
                                  <a:pt x="1915416" y="1792647"/>
                                  <a:pt x="1923053" y="1804195"/>
                                  <a:pt x="1932436" y="1805266"/>
                                </a:cubicBezTo>
                                <a:close/>
                                <a:moveTo>
                                  <a:pt x="6425042" y="1808531"/>
                                </a:moveTo>
                                <a:cubicBezTo>
                                  <a:pt x="6448387" y="1817471"/>
                                  <a:pt x="6459315" y="1779224"/>
                                  <a:pt x="6435473" y="1772271"/>
                                </a:cubicBezTo>
                                <a:cubicBezTo>
                                  <a:pt x="6424545" y="1769291"/>
                                  <a:pt x="6436963" y="1742964"/>
                                  <a:pt x="6438950" y="1738991"/>
                                </a:cubicBezTo>
                                <a:cubicBezTo>
                                  <a:pt x="6445408" y="1724586"/>
                                  <a:pt x="6450375" y="1711174"/>
                                  <a:pt x="6451368" y="1695279"/>
                                </a:cubicBezTo>
                                <a:cubicBezTo>
                                  <a:pt x="6452362" y="1675411"/>
                                  <a:pt x="6419081" y="1670444"/>
                                  <a:pt x="6416101" y="1690312"/>
                                </a:cubicBezTo>
                                <a:cubicBezTo>
                                  <a:pt x="6412624" y="1715645"/>
                                  <a:pt x="6392259" y="1735017"/>
                                  <a:pt x="6392259" y="1761343"/>
                                </a:cubicBezTo>
                                <a:cubicBezTo>
                                  <a:pt x="6392259" y="1784689"/>
                                  <a:pt x="6403683" y="1801080"/>
                                  <a:pt x="6425042" y="1808531"/>
                                </a:cubicBezTo>
                                <a:close/>
                                <a:moveTo>
                                  <a:pt x="6586978" y="1811466"/>
                                </a:moveTo>
                                <a:cubicBezTo>
                                  <a:pt x="6590106" y="1811823"/>
                                  <a:pt x="6593428" y="1811016"/>
                                  <a:pt x="6596408" y="1808532"/>
                                </a:cubicBezTo>
                                <a:cubicBezTo>
                                  <a:pt x="6610317" y="1796612"/>
                                  <a:pt x="6620251" y="1781213"/>
                                  <a:pt x="6625218" y="1763829"/>
                                </a:cubicBezTo>
                                <a:cubicBezTo>
                                  <a:pt x="6630185" y="1747934"/>
                                  <a:pt x="6604356" y="1740483"/>
                                  <a:pt x="6599885" y="1756875"/>
                                </a:cubicBezTo>
                                <a:cubicBezTo>
                                  <a:pt x="6595912" y="1770285"/>
                                  <a:pt x="6588958" y="1781710"/>
                                  <a:pt x="6578526" y="1790651"/>
                                </a:cubicBezTo>
                                <a:cubicBezTo>
                                  <a:pt x="6569958" y="1798848"/>
                                  <a:pt x="6577595" y="1810395"/>
                                  <a:pt x="6586978" y="1811466"/>
                                </a:cubicBezTo>
                                <a:close/>
                                <a:moveTo>
                                  <a:pt x="584832" y="1814754"/>
                                </a:moveTo>
                                <a:cubicBezTo>
                                  <a:pt x="589302" y="1814754"/>
                                  <a:pt x="593276" y="1813263"/>
                                  <a:pt x="596753" y="1809786"/>
                                </a:cubicBezTo>
                                <a:cubicBezTo>
                                  <a:pt x="599733" y="1806806"/>
                                  <a:pt x="601720" y="1802336"/>
                                  <a:pt x="601720" y="1797865"/>
                                </a:cubicBezTo>
                                <a:cubicBezTo>
                                  <a:pt x="601224" y="1787931"/>
                                  <a:pt x="594269" y="1781473"/>
                                  <a:pt x="584832" y="1780976"/>
                                </a:cubicBezTo>
                                <a:cubicBezTo>
                                  <a:pt x="579864" y="1780480"/>
                                  <a:pt x="574898" y="1779983"/>
                                  <a:pt x="569433" y="1781970"/>
                                </a:cubicBezTo>
                                <a:cubicBezTo>
                                  <a:pt x="562976" y="1783957"/>
                                  <a:pt x="557016" y="1790414"/>
                                  <a:pt x="557512" y="1797865"/>
                                </a:cubicBezTo>
                                <a:cubicBezTo>
                                  <a:pt x="558009" y="1805315"/>
                                  <a:pt x="562479" y="1811276"/>
                                  <a:pt x="569433" y="1813760"/>
                                </a:cubicBezTo>
                                <a:cubicBezTo>
                                  <a:pt x="574400" y="1815250"/>
                                  <a:pt x="579368" y="1814754"/>
                                  <a:pt x="584832" y="1814754"/>
                                </a:cubicBezTo>
                                <a:close/>
                                <a:moveTo>
                                  <a:pt x="1447321" y="1819035"/>
                                </a:moveTo>
                                <a:cubicBezTo>
                                  <a:pt x="1455828" y="1821333"/>
                                  <a:pt x="1465514" y="1818228"/>
                                  <a:pt x="1467500" y="1807301"/>
                                </a:cubicBezTo>
                                <a:cubicBezTo>
                                  <a:pt x="1471971" y="1783458"/>
                                  <a:pt x="1480416" y="1761603"/>
                                  <a:pt x="1493331" y="1741238"/>
                                </a:cubicBezTo>
                                <a:cubicBezTo>
                                  <a:pt x="1503762" y="1724350"/>
                                  <a:pt x="1477932" y="1709944"/>
                                  <a:pt x="1467004" y="1725839"/>
                                </a:cubicBezTo>
                                <a:cubicBezTo>
                                  <a:pt x="1451606" y="1747695"/>
                                  <a:pt x="1440677" y="1772034"/>
                                  <a:pt x="1434220" y="1798359"/>
                                </a:cubicBezTo>
                                <a:cubicBezTo>
                                  <a:pt x="1431489" y="1809039"/>
                                  <a:pt x="1438815" y="1816738"/>
                                  <a:pt x="1447321" y="1819035"/>
                                </a:cubicBezTo>
                                <a:close/>
                                <a:moveTo>
                                  <a:pt x="5239378" y="1820954"/>
                                </a:moveTo>
                                <a:cubicBezTo>
                                  <a:pt x="5243849" y="1820954"/>
                                  <a:pt x="5247823" y="1819463"/>
                                  <a:pt x="5251299" y="1815987"/>
                                </a:cubicBezTo>
                                <a:cubicBezTo>
                                  <a:pt x="5254280" y="1813006"/>
                                  <a:pt x="5256267" y="1808536"/>
                                  <a:pt x="5256267" y="1804065"/>
                                </a:cubicBezTo>
                                <a:cubicBezTo>
                                  <a:pt x="5255770" y="1794131"/>
                                  <a:pt x="5248816" y="1787674"/>
                                  <a:pt x="5239378" y="1787177"/>
                                </a:cubicBezTo>
                                <a:cubicBezTo>
                                  <a:pt x="5234411" y="1786681"/>
                                  <a:pt x="5229444" y="1786184"/>
                                  <a:pt x="5223980" y="1788171"/>
                                </a:cubicBezTo>
                                <a:cubicBezTo>
                                  <a:pt x="5217523" y="1790158"/>
                                  <a:pt x="5211562" y="1796615"/>
                                  <a:pt x="5212059" y="1804065"/>
                                </a:cubicBezTo>
                                <a:cubicBezTo>
                                  <a:pt x="5212555" y="1811516"/>
                                  <a:pt x="5217026" y="1817477"/>
                                  <a:pt x="5223980" y="1819960"/>
                                </a:cubicBezTo>
                                <a:cubicBezTo>
                                  <a:pt x="5228947" y="1821450"/>
                                  <a:pt x="5233914" y="1820954"/>
                                  <a:pt x="5239378" y="1820954"/>
                                </a:cubicBezTo>
                                <a:close/>
                                <a:moveTo>
                                  <a:pt x="3574961" y="1824613"/>
                                </a:moveTo>
                                <a:cubicBezTo>
                                  <a:pt x="3581482" y="1824178"/>
                                  <a:pt x="3587814" y="1820700"/>
                                  <a:pt x="3591788" y="1814491"/>
                                </a:cubicBezTo>
                                <a:cubicBezTo>
                                  <a:pt x="3590795" y="1815982"/>
                                  <a:pt x="3591293" y="1815982"/>
                                  <a:pt x="3592781" y="1813995"/>
                                </a:cubicBezTo>
                                <a:cubicBezTo>
                                  <a:pt x="3593778" y="1813002"/>
                                  <a:pt x="3594769" y="1812008"/>
                                  <a:pt x="3596256" y="1811015"/>
                                </a:cubicBezTo>
                                <a:cubicBezTo>
                                  <a:pt x="3598246" y="1809525"/>
                                  <a:pt x="3600232" y="1807538"/>
                                  <a:pt x="3601724" y="1806048"/>
                                </a:cubicBezTo>
                                <a:cubicBezTo>
                                  <a:pt x="3605698" y="1802571"/>
                                  <a:pt x="3609670" y="1799094"/>
                                  <a:pt x="3614140" y="1795617"/>
                                </a:cubicBezTo>
                                <a:cubicBezTo>
                                  <a:pt x="3621091" y="1789160"/>
                                  <a:pt x="3621091" y="1777734"/>
                                  <a:pt x="3615629" y="1770780"/>
                                </a:cubicBezTo>
                                <a:cubicBezTo>
                                  <a:pt x="3610169" y="1763827"/>
                                  <a:pt x="3598741" y="1760350"/>
                                  <a:pt x="3590795" y="1765814"/>
                                </a:cubicBezTo>
                                <a:cubicBezTo>
                                  <a:pt x="3586323" y="1768794"/>
                                  <a:pt x="3582351" y="1772271"/>
                                  <a:pt x="3577881" y="1775251"/>
                                </a:cubicBezTo>
                                <a:cubicBezTo>
                                  <a:pt x="3575889" y="1776741"/>
                                  <a:pt x="3573903" y="1778231"/>
                                  <a:pt x="3571917" y="1779721"/>
                                </a:cubicBezTo>
                                <a:cubicBezTo>
                                  <a:pt x="3571421" y="1780218"/>
                                  <a:pt x="3564959" y="1784689"/>
                                  <a:pt x="3567943" y="1783199"/>
                                </a:cubicBezTo>
                                <a:cubicBezTo>
                                  <a:pt x="3554031" y="1788166"/>
                                  <a:pt x="3547577" y="1804061"/>
                                  <a:pt x="3557012" y="1816479"/>
                                </a:cubicBezTo>
                                <a:cubicBezTo>
                                  <a:pt x="3561735" y="1822439"/>
                                  <a:pt x="3568439" y="1825048"/>
                                  <a:pt x="3574961" y="1824613"/>
                                </a:cubicBezTo>
                                <a:close/>
                                <a:moveTo>
                                  <a:pt x="6101864" y="1825236"/>
                                </a:moveTo>
                                <a:cubicBezTo>
                                  <a:pt x="6110371" y="1827533"/>
                                  <a:pt x="6120057" y="1824428"/>
                                  <a:pt x="6122043" y="1813501"/>
                                </a:cubicBezTo>
                                <a:cubicBezTo>
                                  <a:pt x="6126514" y="1789658"/>
                                  <a:pt x="6134958" y="1767803"/>
                                  <a:pt x="6147873" y="1747437"/>
                                </a:cubicBezTo>
                                <a:cubicBezTo>
                                  <a:pt x="6158304" y="1730549"/>
                                  <a:pt x="6132475" y="1716144"/>
                                  <a:pt x="6121547" y="1732039"/>
                                </a:cubicBezTo>
                                <a:cubicBezTo>
                                  <a:pt x="6106149" y="1753895"/>
                                  <a:pt x="6095221" y="1778233"/>
                                  <a:pt x="6088764" y="1804559"/>
                                </a:cubicBezTo>
                                <a:cubicBezTo>
                                  <a:pt x="6086032" y="1815238"/>
                                  <a:pt x="6093358" y="1822938"/>
                                  <a:pt x="6101864" y="1825236"/>
                                </a:cubicBezTo>
                                <a:close/>
                                <a:moveTo>
                                  <a:pt x="3873949" y="1833104"/>
                                </a:moveTo>
                                <a:cubicBezTo>
                                  <a:pt x="3883588" y="1829891"/>
                                  <a:pt x="3888058" y="1815361"/>
                                  <a:pt x="3876882" y="1807538"/>
                                </a:cubicBezTo>
                                <a:cubicBezTo>
                                  <a:pt x="3862478" y="1797605"/>
                                  <a:pt x="3845093" y="1795120"/>
                                  <a:pt x="3827708" y="1798101"/>
                                </a:cubicBezTo>
                                <a:cubicBezTo>
                                  <a:pt x="3807878" y="1802074"/>
                                  <a:pt x="3816283" y="1835354"/>
                                  <a:pt x="3836648" y="1829394"/>
                                </a:cubicBezTo>
                                <a:cubicBezTo>
                                  <a:pt x="3845589" y="1826911"/>
                                  <a:pt x="3854530" y="1827408"/>
                                  <a:pt x="3862975" y="1831878"/>
                                </a:cubicBezTo>
                                <a:cubicBezTo>
                                  <a:pt x="3866948" y="1833988"/>
                                  <a:pt x="3870736" y="1834174"/>
                                  <a:pt x="3873949" y="1833104"/>
                                </a:cubicBezTo>
                                <a:close/>
                                <a:moveTo>
                                  <a:pt x="4308531" y="1835852"/>
                                </a:moveTo>
                                <a:cubicBezTo>
                                  <a:pt x="4322439" y="1834361"/>
                                  <a:pt x="4328399" y="1821943"/>
                                  <a:pt x="4326413" y="1809029"/>
                                </a:cubicBezTo>
                                <a:cubicBezTo>
                                  <a:pt x="4324426" y="1794624"/>
                                  <a:pt x="4321942" y="1780715"/>
                                  <a:pt x="4318962" y="1766311"/>
                                </a:cubicBezTo>
                                <a:cubicBezTo>
                                  <a:pt x="4314492" y="1744455"/>
                                  <a:pt x="4279721" y="1749423"/>
                                  <a:pt x="4280714" y="1771278"/>
                                </a:cubicBezTo>
                                <a:cubicBezTo>
                                  <a:pt x="4281211" y="1785683"/>
                                  <a:pt x="4282205" y="1800088"/>
                                  <a:pt x="4283695" y="1814492"/>
                                </a:cubicBezTo>
                                <a:cubicBezTo>
                                  <a:pt x="4284689" y="1827408"/>
                                  <a:pt x="4294623" y="1837838"/>
                                  <a:pt x="4308531" y="1835852"/>
                                </a:cubicBezTo>
                                <a:close/>
                                <a:moveTo>
                                  <a:pt x="2406146" y="1839826"/>
                                </a:moveTo>
                                <a:cubicBezTo>
                                  <a:pt x="2412184" y="1840832"/>
                                  <a:pt x="2418725" y="1840329"/>
                                  <a:pt x="2423254" y="1835297"/>
                                </a:cubicBezTo>
                                <a:cubicBezTo>
                                  <a:pt x="2426273" y="1831775"/>
                                  <a:pt x="2428286" y="1827749"/>
                                  <a:pt x="2428286" y="1822718"/>
                                </a:cubicBezTo>
                                <a:cubicBezTo>
                                  <a:pt x="2428286" y="1818189"/>
                                  <a:pt x="2426273" y="1813660"/>
                                  <a:pt x="2423254" y="1810138"/>
                                </a:cubicBezTo>
                                <a:cubicBezTo>
                                  <a:pt x="2418223" y="1806616"/>
                                  <a:pt x="2412184" y="1805106"/>
                                  <a:pt x="2406146" y="1806616"/>
                                </a:cubicBezTo>
                                <a:cubicBezTo>
                                  <a:pt x="2402623" y="1807119"/>
                                  <a:pt x="2399102" y="1808125"/>
                                  <a:pt x="2396082" y="1809132"/>
                                </a:cubicBezTo>
                                <a:cubicBezTo>
                                  <a:pt x="2390044" y="1811145"/>
                                  <a:pt x="2385013" y="1816177"/>
                                  <a:pt x="2385517" y="1823221"/>
                                </a:cubicBezTo>
                                <a:cubicBezTo>
                                  <a:pt x="2386019" y="1830265"/>
                                  <a:pt x="2390044" y="1834794"/>
                                  <a:pt x="2396082" y="1837310"/>
                                </a:cubicBezTo>
                                <a:cubicBezTo>
                                  <a:pt x="2399605" y="1838819"/>
                                  <a:pt x="2402623" y="1839322"/>
                                  <a:pt x="2406146" y="1839826"/>
                                </a:cubicBezTo>
                                <a:close/>
                                <a:moveTo>
                                  <a:pt x="2000980" y="1841572"/>
                                </a:moveTo>
                                <a:cubicBezTo>
                                  <a:pt x="2038234" y="1842565"/>
                                  <a:pt x="2071514" y="1833624"/>
                                  <a:pt x="2105788" y="1817729"/>
                                </a:cubicBezTo>
                                <a:cubicBezTo>
                                  <a:pt x="2129133" y="1806801"/>
                                  <a:pt x="2108768" y="1773024"/>
                                  <a:pt x="2085422" y="1782959"/>
                                </a:cubicBezTo>
                                <a:cubicBezTo>
                                  <a:pt x="2059096" y="1794383"/>
                                  <a:pt x="2029293" y="1800344"/>
                                  <a:pt x="2000980" y="1802828"/>
                                </a:cubicBezTo>
                                <a:cubicBezTo>
                                  <a:pt x="1976641" y="1804814"/>
                                  <a:pt x="1975647" y="1841074"/>
                                  <a:pt x="2000980" y="1841572"/>
                                </a:cubicBezTo>
                                <a:close/>
                                <a:moveTo>
                                  <a:pt x="185968" y="1844557"/>
                                </a:moveTo>
                                <a:cubicBezTo>
                                  <a:pt x="190935" y="1844557"/>
                                  <a:pt x="196896" y="1842570"/>
                                  <a:pt x="200373" y="1838596"/>
                                </a:cubicBezTo>
                                <a:cubicBezTo>
                                  <a:pt x="203850" y="1834623"/>
                                  <a:pt x="206333" y="1829655"/>
                                  <a:pt x="206333" y="1824191"/>
                                </a:cubicBezTo>
                                <a:cubicBezTo>
                                  <a:pt x="205837" y="1819721"/>
                                  <a:pt x="203850" y="1813760"/>
                                  <a:pt x="199876" y="1810283"/>
                                </a:cubicBezTo>
                                <a:cubicBezTo>
                                  <a:pt x="193916" y="1804819"/>
                                  <a:pt x="187458" y="1798858"/>
                                  <a:pt x="180008" y="1796375"/>
                                </a:cubicBezTo>
                                <a:cubicBezTo>
                                  <a:pt x="167093" y="1792401"/>
                                  <a:pt x="153681" y="1805812"/>
                                  <a:pt x="157655" y="1818727"/>
                                </a:cubicBezTo>
                                <a:cubicBezTo>
                                  <a:pt x="160139" y="1826675"/>
                                  <a:pt x="166596" y="1832636"/>
                                  <a:pt x="171563" y="1838596"/>
                                </a:cubicBezTo>
                                <a:cubicBezTo>
                                  <a:pt x="174544" y="1842073"/>
                                  <a:pt x="181001" y="1844557"/>
                                  <a:pt x="185968" y="1844557"/>
                                </a:cubicBezTo>
                                <a:close/>
                                <a:moveTo>
                                  <a:pt x="1045479" y="1844803"/>
                                </a:moveTo>
                                <a:cubicBezTo>
                                  <a:pt x="1064168" y="1846666"/>
                                  <a:pt x="1083043" y="1846542"/>
                                  <a:pt x="1101918" y="1844058"/>
                                </a:cubicBezTo>
                                <a:cubicBezTo>
                                  <a:pt x="1120297" y="1841575"/>
                                  <a:pt x="1120794" y="1812765"/>
                                  <a:pt x="1101918" y="1814752"/>
                                </a:cubicBezTo>
                                <a:cubicBezTo>
                                  <a:pt x="1066652" y="1817732"/>
                                  <a:pt x="1032378" y="1815745"/>
                                  <a:pt x="998105" y="1805314"/>
                                </a:cubicBezTo>
                                <a:cubicBezTo>
                                  <a:pt x="979726" y="1800346"/>
                                  <a:pt x="972275" y="1828163"/>
                                  <a:pt x="990157" y="1833627"/>
                                </a:cubicBezTo>
                                <a:cubicBezTo>
                                  <a:pt x="1008287" y="1839091"/>
                                  <a:pt x="1026790" y="1842941"/>
                                  <a:pt x="1045479" y="1844803"/>
                                </a:cubicBezTo>
                                <a:close/>
                                <a:moveTo>
                                  <a:pt x="7060681" y="1846027"/>
                                </a:moveTo>
                                <a:cubicBezTo>
                                  <a:pt x="7066719" y="1847033"/>
                                  <a:pt x="7073260" y="1846530"/>
                                  <a:pt x="7077789" y="1841498"/>
                                </a:cubicBezTo>
                                <a:cubicBezTo>
                                  <a:pt x="7080807" y="1837975"/>
                                  <a:pt x="7082820" y="1833949"/>
                                  <a:pt x="7082820" y="1828919"/>
                                </a:cubicBezTo>
                                <a:cubicBezTo>
                                  <a:pt x="7082820" y="1824390"/>
                                  <a:pt x="7080807" y="1819860"/>
                                  <a:pt x="7077789" y="1816338"/>
                                </a:cubicBezTo>
                                <a:cubicBezTo>
                                  <a:pt x="7072757" y="1812815"/>
                                  <a:pt x="7066719" y="1811306"/>
                                  <a:pt x="7060681" y="1812815"/>
                                </a:cubicBezTo>
                                <a:cubicBezTo>
                                  <a:pt x="7057158" y="1813320"/>
                                  <a:pt x="7053636" y="1814325"/>
                                  <a:pt x="7050617" y="1815331"/>
                                </a:cubicBezTo>
                                <a:cubicBezTo>
                                  <a:pt x="7044579" y="1817344"/>
                                  <a:pt x="7039547" y="1822377"/>
                                  <a:pt x="7040051" y="1829421"/>
                                </a:cubicBezTo>
                                <a:cubicBezTo>
                                  <a:pt x="7040554" y="1836465"/>
                                  <a:pt x="7044579" y="1840994"/>
                                  <a:pt x="7050617" y="1843511"/>
                                </a:cubicBezTo>
                                <a:cubicBezTo>
                                  <a:pt x="7054140" y="1845020"/>
                                  <a:pt x="7057158" y="1845523"/>
                                  <a:pt x="7060681" y="1846027"/>
                                </a:cubicBezTo>
                                <a:close/>
                                <a:moveTo>
                                  <a:pt x="1585907" y="1847473"/>
                                </a:moveTo>
                                <a:cubicBezTo>
                                  <a:pt x="1590936" y="1848901"/>
                                  <a:pt x="1596649" y="1848280"/>
                                  <a:pt x="1602112" y="1846045"/>
                                </a:cubicBezTo>
                                <a:cubicBezTo>
                                  <a:pt x="1610060" y="1842568"/>
                                  <a:pt x="1620491" y="1839587"/>
                                  <a:pt x="1629432" y="1836110"/>
                                </a:cubicBezTo>
                                <a:cubicBezTo>
                                  <a:pt x="1638373" y="1832634"/>
                                  <a:pt x="1644334" y="1824189"/>
                                  <a:pt x="1641850" y="1814254"/>
                                </a:cubicBezTo>
                                <a:cubicBezTo>
                                  <a:pt x="1639366" y="1804817"/>
                                  <a:pt x="1629432" y="1799353"/>
                                  <a:pt x="1619994" y="1801837"/>
                                </a:cubicBezTo>
                                <a:cubicBezTo>
                                  <a:pt x="1609067" y="1804817"/>
                                  <a:pt x="1598139" y="1807797"/>
                                  <a:pt x="1586714" y="1810280"/>
                                </a:cubicBezTo>
                                <a:cubicBezTo>
                                  <a:pt x="1575289" y="1812267"/>
                                  <a:pt x="1569825" y="1826672"/>
                                  <a:pt x="1573799" y="1836607"/>
                                </a:cubicBezTo>
                                <a:cubicBezTo>
                                  <a:pt x="1576531" y="1842568"/>
                                  <a:pt x="1580878" y="1846044"/>
                                  <a:pt x="1585907" y="1847473"/>
                                </a:cubicBezTo>
                                <a:close/>
                                <a:moveTo>
                                  <a:pt x="6655518" y="1847772"/>
                                </a:moveTo>
                                <a:cubicBezTo>
                                  <a:pt x="6692772" y="1848765"/>
                                  <a:pt x="6726052" y="1839825"/>
                                  <a:pt x="6760326" y="1823930"/>
                                </a:cubicBezTo>
                                <a:cubicBezTo>
                                  <a:pt x="6783671" y="1813001"/>
                                  <a:pt x="6763306" y="1779224"/>
                                  <a:pt x="6739961" y="1789159"/>
                                </a:cubicBezTo>
                                <a:cubicBezTo>
                                  <a:pt x="6713634" y="1800584"/>
                                  <a:pt x="6683831" y="1806544"/>
                                  <a:pt x="6655518" y="1809028"/>
                                </a:cubicBezTo>
                                <a:cubicBezTo>
                                  <a:pt x="6631179" y="1811014"/>
                                  <a:pt x="6630186" y="1847275"/>
                                  <a:pt x="6655518" y="1847772"/>
                                </a:cubicBezTo>
                                <a:close/>
                                <a:moveTo>
                                  <a:pt x="1795825" y="1850022"/>
                                </a:moveTo>
                                <a:lnTo>
                                  <a:pt x="1795431" y="1849233"/>
                                </a:lnTo>
                                <a:lnTo>
                                  <a:pt x="1795413" y="1849219"/>
                                </a:lnTo>
                                <a:lnTo>
                                  <a:pt x="1795690" y="1849842"/>
                                </a:lnTo>
                                <a:close/>
                                <a:moveTo>
                                  <a:pt x="708874" y="1850203"/>
                                </a:moveTo>
                                <a:cubicBezTo>
                                  <a:pt x="714723" y="1848379"/>
                                  <a:pt x="719755" y="1844102"/>
                                  <a:pt x="722523" y="1837309"/>
                                </a:cubicBezTo>
                                <a:cubicBezTo>
                                  <a:pt x="728058" y="1824227"/>
                                  <a:pt x="720510" y="1811647"/>
                                  <a:pt x="707931" y="1807118"/>
                                </a:cubicBezTo>
                                <a:cubicBezTo>
                                  <a:pt x="694848" y="1802087"/>
                                  <a:pt x="683275" y="1795043"/>
                                  <a:pt x="669185" y="1792527"/>
                                </a:cubicBezTo>
                                <a:cubicBezTo>
                                  <a:pt x="645536" y="1787998"/>
                                  <a:pt x="633460" y="1816679"/>
                                  <a:pt x="653084" y="1830768"/>
                                </a:cubicBezTo>
                                <a:cubicBezTo>
                                  <a:pt x="664657" y="1838819"/>
                                  <a:pt x="677740" y="1842341"/>
                                  <a:pt x="690319" y="1848379"/>
                                </a:cubicBezTo>
                                <a:cubicBezTo>
                                  <a:pt x="696357" y="1851398"/>
                                  <a:pt x="703025" y="1852027"/>
                                  <a:pt x="708874" y="1850203"/>
                                </a:cubicBezTo>
                                <a:close/>
                                <a:moveTo>
                                  <a:pt x="4840514" y="1850757"/>
                                </a:moveTo>
                                <a:cubicBezTo>
                                  <a:pt x="4845481" y="1850757"/>
                                  <a:pt x="4851442" y="1848770"/>
                                  <a:pt x="4854919" y="1844797"/>
                                </a:cubicBezTo>
                                <a:cubicBezTo>
                                  <a:pt x="4858396" y="1840823"/>
                                  <a:pt x="4860879" y="1835856"/>
                                  <a:pt x="4860879" y="1830392"/>
                                </a:cubicBezTo>
                                <a:cubicBezTo>
                                  <a:pt x="4860383" y="1825922"/>
                                  <a:pt x="4858396" y="1819960"/>
                                  <a:pt x="4854422" y="1816483"/>
                                </a:cubicBezTo>
                                <a:cubicBezTo>
                                  <a:pt x="4848462" y="1811019"/>
                                  <a:pt x="4842004" y="1805058"/>
                                  <a:pt x="4834554" y="1802575"/>
                                </a:cubicBezTo>
                                <a:cubicBezTo>
                                  <a:pt x="4821639" y="1798602"/>
                                  <a:pt x="4808227" y="1812013"/>
                                  <a:pt x="4812201" y="1824928"/>
                                </a:cubicBezTo>
                                <a:cubicBezTo>
                                  <a:pt x="4814685" y="1832875"/>
                                  <a:pt x="4821142" y="1838836"/>
                                  <a:pt x="4826109" y="1844797"/>
                                </a:cubicBezTo>
                                <a:cubicBezTo>
                                  <a:pt x="4829090" y="1848274"/>
                                  <a:pt x="4835547" y="1850757"/>
                                  <a:pt x="4840514" y="1850757"/>
                                </a:cubicBezTo>
                                <a:close/>
                                <a:moveTo>
                                  <a:pt x="5700021" y="1851004"/>
                                </a:moveTo>
                                <a:cubicBezTo>
                                  <a:pt x="5718711" y="1852866"/>
                                  <a:pt x="5737586" y="1852743"/>
                                  <a:pt x="5756461" y="1850258"/>
                                </a:cubicBezTo>
                                <a:cubicBezTo>
                                  <a:pt x="5774840" y="1847775"/>
                                  <a:pt x="5775336" y="1818964"/>
                                  <a:pt x="5756461" y="1820951"/>
                                </a:cubicBezTo>
                                <a:cubicBezTo>
                                  <a:pt x="5721194" y="1823932"/>
                                  <a:pt x="5686920" y="1821945"/>
                                  <a:pt x="5652647" y="1811514"/>
                                </a:cubicBezTo>
                                <a:cubicBezTo>
                                  <a:pt x="5634269" y="1806546"/>
                                  <a:pt x="5626817" y="1834362"/>
                                  <a:pt x="5644699" y="1839827"/>
                                </a:cubicBezTo>
                                <a:cubicBezTo>
                                  <a:pt x="5662830" y="1845291"/>
                                  <a:pt x="5681332" y="1849141"/>
                                  <a:pt x="5700021" y="1851004"/>
                                </a:cubicBezTo>
                                <a:close/>
                                <a:moveTo>
                                  <a:pt x="1796478" y="1851615"/>
                                </a:moveTo>
                                <a:lnTo>
                                  <a:pt x="1796322" y="1850518"/>
                                </a:lnTo>
                                <a:lnTo>
                                  <a:pt x="1796418" y="1851479"/>
                                </a:lnTo>
                                <a:close/>
                                <a:moveTo>
                                  <a:pt x="1796983" y="1852751"/>
                                </a:moveTo>
                                <a:lnTo>
                                  <a:pt x="1797032" y="1852650"/>
                                </a:lnTo>
                                <a:lnTo>
                                  <a:pt x="1796819" y="1852008"/>
                                </a:lnTo>
                                <a:lnTo>
                                  <a:pt x="1796861" y="1852477"/>
                                </a:lnTo>
                                <a:close/>
                                <a:moveTo>
                                  <a:pt x="4248055" y="1852806"/>
                                </a:moveTo>
                                <a:cubicBezTo>
                                  <a:pt x="4252774" y="1851129"/>
                                  <a:pt x="4256872" y="1847528"/>
                                  <a:pt x="4258859" y="1842809"/>
                                </a:cubicBezTo>
                                <a:cubicBezTo>
                                  <a:pt x="4260846" y="1838339"/>
                                  <a:pt x="4260846" y="1833371"/>
                                  <a:pt x="4258859" y="1828901"/>
                                </a:cubicBezTo>
                                <a:cubicBezTo>
                                  <a:pt x="4256375" y="1823437"/>
                                  <a:pt x="4252402" y="1820457"/>
                                  <a:pt x="4247434" y="1818470"/>
                                </a:cubicBezTo>
                                <a:cubicBezTo>
                                  <a:pt x="4243957" y="1816979"/>
                                  <a:pt x="4239984" y="1815986"/>
                                  <a:pt x="4236506" y="1814495"/>
                                </a:cubicBezTo>
                                <a:cubicBezTo>
                                  <a:pt x="4233029" y="1813005"/>
                                  <a:pt x="4227069" y="1813999"/>
                                  <a:pt x="4223592" y="1815986"/>
                                </a:cubicBezTo>
                                <a:cubicBezTo>
                                  <a:pt x="4220612" y="1817973"/>
                                  <a:pt x="4218128" y="1820457"/>
                                  <a:pt x="4216638" y="1823934"/>
                                </a:cubicBezTo>
                                <a:cubicBezTo>
                                  <a:pt x="4213161" y="1831882"/>
                                  <a:pt x="4216638" y="1839829"/>
                                  <a:pt x="4223592" y="1844796"/>
                                </a:cubicBezTo>
                                <a:cubicBezTo>
                                  <a:pt x="4227069" y="1846783"/>
                                  <a:pt x="4230546" y="1849266"/>
                                  <a:pt x="4233526" y="1851254"/>
                                </a:cubicBezTo>
                                <a:cubicBezTo>
                                  <a:pt x="4237997" y="1854234"/>
                                  <a:pt x="4243337" y="1854482"/>
                                  <a:pt x="4248055" y="1852806"/>
                                </a:cubicBezTo>
                                <a:close/>
                                <a:moveTo>
                                  <a:pt x="1796718" y="1853296"/>
                                </a:moveTo>
                                <a:lnTo>
                                  <a:pt x="1796901" y="1852919"/>
                                </a:lnTo>
                                <a:lnTo>
                                  <a:pt x="1796861" y="1852477"/>
                                </a:lnTo>
                                <a:lnTo>
                                  <a:pt x="1796478" y="1851615"/>
                                </a:lnTo>
                                <a:close/>
                                <a:moveTo>
                                  <a:pt x="6240449" y="1853673"/>
                                </a:moveTo>
                                <a:cubicBezTo>
                                  <a:pt x="6245478" y="1855101"/>
                                  <a:pt x="6251190" y="1854480"/>
                                  <a:pt x="6256654" y="1852245"/>
                                </a:cubicBezTo>
                                <a:cubicBezTo>
                                  <a:pt x="6264602" y="1848768"/>
                                  <a:pt x="6275033" y="1845787"/>
                                  <a:pt x="6283974" y="1842310"/>
                                </a:cubicBezTo>
                                <a:cubicBezTo>
                                  <a:pt x="6292915" y="1838834"/>
                                  <a:pt x="6298876" y="1830389"/>
                                  <a:pt x="6296392" y="1820454"/>
                                </a:cubicBezTo>
                                <a:cubicBezTo>
                                  <a:pt x="6293908" y="1811016"/>
                                  <a:pt x="6283974" y="1805552"/>
                                  <a:pt x="6274537" y="1808036"/>
                                </a:cubicBezTo>
                                <a:cubicBezTo>
                                  <a:pt x="6263609" y="1811016"/>
                                  <a:pt x="6252681" y="1813997"/>
                                  <a:pt x="6241256" y="1816480"/>
                                </a:cubicBezTo>
                                <a:cubicBezTo>
                                  <a:pt x="6229831" y="1818467"/>
                                  <a:pt x="6224367" y="1832872"/>
                                  <a:pt x="6228341" y="1842807"/>
                                </a:cubicBezTo>
                                <a:cubicBezTo>
                                  <a:pt x="6231073" y="1848768"/>
                                  <a:pt x="6235419" y="1852245"/>
                                  <a:pt x="6240449" y="1853673"/>
                                </a:cubicBezTo>
                                <a:close/>
                                <a:moveTo>
                                  <a:pt x="1796744" y="1854740"/>
                                </a:moveTo>
                                <a:lnTo>
                                  <a:pt x="1796819" y="1853997"/>
                                </a:lnTo>
                                <a:lnTo>
                                  <a:pt x="1796718" y="1853296"/>
                                </a:lnTo>
                                <a:lnTo>
                                  <a:pt x="1796620" y="1853499"/>
                                </a:lnTo>
                                <a:close/>
                                <a:moveTo>
                                  <a:pt x="6450375" y="1856222"/>
                                </a:moveTo>
                                <a:lnTo>
                                  <a:pt x="6449981" y="1855433"/>
                                </a:lnTo>
                                <a:lnTo>
                                  <a:pt x="6449963" y="1855419"/>
                                </a:lnTo>
                                <a:lnTo>
                                  <a:pt x="6450240" y="1856042"/>
                                </a:lnTo>
                                <a:close/>
                                <a:moveTo>
                                  <a:pt x="5363411" y="1856403"/>
                                </a:moveTo>
                                <a:cubicBezTo>
                                  <a:pt x="5369260" y="1854580"/>
                                  <a:pt x="5374292" y="1850304"/>
                                  <a:pt x="5377059" y="1843510"/>
                                </a:cubicBezTo>
                                <a:cubicBezTo>
                                  <a:pt x="5382594" y="1830428"/>
                                  <a:pt x="5375047" y="1817847"/>
                                  <a:pt x="5362467" y="1813320"/>
                                </a:cubicBezTo>
                                <a:cubicBezTo>
                                  <a:pt x="5349385" y="1808287"/>
                                  <a:pt x="5337811" y="1801244"/>
                                  <a:pt x="5323722" y="1798728"/>
                                </a:cubicBezTo>
                                <a:cubicBezTo>
                                  <a:pt x="5300073" y="1794199"/>
                                  <a:pt x="5287997" y="1822880"/>
                                  <a:pt x="5307621" y="1836969"/>
                                </a:cubicBezTo>
                                <a:cubicBezTo>
                                  <a:pt x="5319194" y="1845020"/>
                                  <a:pt x="5332276" y="1848542"/>
                                  <a:pt x="5344856" y="1854580"/>
                                </a:cubicBezTo>
                                <a:cubicBezTo>
                                  <a:pt x="5350894" y="1857598"/>
                                  <a:pt x="5357561" y="1858228"/>
                                  <a:pt x="5363411" y="1856403"/>
                                </a:cubicBezTo>
                                <a:close/>
                                <a:moveTo>
                                  <a:pt x="6451028" y="1857815"/>
                                </a:moveTo>
                                <a:lnTo>
                                  <a:pt x="6450871" y="1856718"/>
                                </a:lnTo>
                                <a:lnTo>
                                  <a:pt x="6450967" y="1857679"/>
                                </a:lnTo>
                                <a:close/>
                                <a:moveTo>
                                  <a:pt x="1862393" y="1857963"/>
                                </a:moveTo>
                                <a:cubicBezTo>
                                  <a:pt x="1876302" y="1855480"/>
                                  <a:pt x="1888223" y="1837598"/>
                                  <a:pt x="1878785" y="1824683"/>
                                </a:cubicBezTo>
                                <a:cubicBezTo>
                                  <a:pt x="1880275" y="1826670"/>
                                  <a:pt x="1878289" y="1822200"/>
                                  <a:pt x="1878785" y="1824187"/>
                                </a:cubicBezTo>
                                <a:cubicBezTo>
                                  <a:pt x="1878785" y="1822200"/>
                                  <a:pt x="1878785" y="1818722"/>
                                  <a:pt x="1878785" y="1817232"/>
                                </a:cubicBezTo>
                                <a:cubicBezTo>
                                  <a:pt x="1879282" y="1813755"/>
                                  <a:pt x="1880772" y="1810279"/>
                                  <a:pt x="1883256" y="1806801"/>
                                </a:cubicBezTo>
                                <a:cubicBezTo>
                                  <a:pt x="1888223" y="1798854"/>
                                  <a:pt x="1884746" y="1787429"/>
                                  <a:pt x="1876798" y="1782959"/>
                                </a:cubicBezTo>
                                <a:cubicBezTo>
                                  <a:pt x="1867857" y="1777495"/>
                                  <a:pt x="1858420" y="1781469"/>
                                  <a:pt x="1852956" y="1789416"/>
                                </a:cubicBezTo>
                                <a:cubicBezTo>
                                  <a:pt x="1848485" y="1795377"/>
                                  <a:pt x="1845008" y="1802827"/>
                                  <a:pt x="1842028" y="1810279"/>
                                </a:cubicBezTo>
                                <a:cubicBezTo>
                                  <a:pt x="1841034" y="1813259"/>
                                  <a:pt x="1840041" y="1816239"/>
                                  <a:pt x="1839544" y="1819219"/>
                                </a:cubicBezTo>
                                <a:cubicBezTo>
                                  <a:pt x="1839048" y="1822200"/>
                                  <a:pt x="1838551" y="1825180"/>
                                  <a:pt x="1838551" y="1828160"/>
                                </a:cubicBezTo>
                                <a:cubicBezTo>
                                  <a:pt x="1838551" y="1828657"/>
                                  <a:pt x="1837558" y="1833624"/>
                                  <a:pt x="1838551" y="1830644"/>
                                </a:cubicBezTo>
                                <a:cubicBezTo>
                                  <a:pt x="1834081" y="1845546"/>
                                  <a:pt x="1847492" y="1859950"/>
                                  <a:pt x="1862393" y="1857963"/>
                                </a:cubicBezTo>
                                <a:close/>
                                <a:moveTo>
                                  <a:pt x="6451533" y="1858951"/>
                                </a:moveTo>
                                <a:lnTo>
                                  <a:pt x="6451582" y="1858850"/>
                                </a:lnTo>
                                <a:lnTo>
                                  <a:pt x="6451368" y="1858209"/>
                                </a:lnTo>
                                <a:lnTo>
                                  <a:pt x="6451411" y="1858677"/>
                                </a:lnTo>
                                <a:close/>
                                <a:moveTo>
                                  <a:pt x="4029189" y="1859141"/>
                                </a:moveTo>
                                <a:cubicBezTo>
                                  <a:pt x="4034343" y="1858582"/>
                                  <a:pt x="4039310" y="1856471"/>
                                  <a:pt x="4042787" y="1852746"/>
                                </a:cubicBezTo>
                                <a:cubicBezTo>
                                  <a:pt x="4049741" y="1845295"/>
                                  <a:pt x="4051728" y="1833373"/>
                                  <a:pt x="4046264" y="1824432"/>
                                </a:cubicBezTo>
                                <a:cubicBezTo>
                                  <a:pt x="4045767" y="1823439"/>
                                  <a:pt x="4044774" y="1822445"/>
                                  <a:pt x="4044277" y="1821452"/>
                                </a:cubicBezTo>
                                <a:cubicBezTo>
                                  <a:pt x="4036330" y="1808040"/>
                                  <a:pt x="4017454" y="1805557"/>
                                  <a:pt x="4006526" y="1816485"/>
                                </a:cubicBezTo>
                                <a:cubicBezTo>
                                  <a:pt x="4002056" y="1820955"/>
                                  <a:pt x="3999573" y="1827413"/>
                                  <a:pt x="3999573" y="1833373"/>
                                </a:cubicBezTo>
                                <a:cubicBezTo>
                                  <a:pt x="3999573" y="1842314"/>
                                  <a:pt x="4004540" y="1849765"/>
                                  <a:pt x="4011494" y="1854235"/>
                                </a:cubicBezTo>
                                <a:cubicBezTo>
                                  <a:pt x="4012488" y="1854732"/>
                                  <a:pt x="4013481" y="1855726"/>
                                  <a:pt x="4014474" y="1856223"/>
                                </a:cubicBezTo>
                                <a:cubicBezTo>
                                  <a:pt x="4018696" y="1858706"/>
                                  <a:pt x="4024036" y="1859699"/>
                                  <a:pt x="4029189" y="1859141"/>
                                </a:cubicBezTo>
                                <a:close/>
                                <a:moveTo>
                                  <a:pt x="6451268" y="1859496"/>
                                </a:moveTo>
                                <a:lnTo>
                                  <a:pt x="6451451" y="1859120"/>
                                </a:lnTo>
                                <a:lnTo>
                                  <a:pt x="6451411" y="1858677"/>
                                </a:lnTo>
                                <a:lnTo>
                                  <a:pt x="6451028" y="1857815"/>
                                </a:lnTo>
                                <a:close/>
                                <a:moveTo>
                                  <a:pt x="6451294" y="1860940"/>
                                </a:moveTo>
                                <a:lnTo>
                                  <a:pt x="6451368" y="1860196"/>
                                </a:lnTo>
                                <a:lnTo>
                                  <a:pt x="6451268" y="1859496"/>
                                </a:lnTo>
                                <a:lnTo>
                                  <a:pt x="6451170" y="1859699"/>
                                </a:lnTo>
                                <a:close/>
                                <a:moveTo>
                                  <a:pt x="6516933" y="1864163"/>
                                </a:moveTo>
                                <a:cubicBezTo>
                                  <a:pt x="6530842" y="1861680"/>
                                  <a:pt x="6542763" y="1843799"/>
                                  <a:pt x="6533325" y="1830883"/>
                                </a:cubicBezTo>
                                <a:cubicBezTo>
                                  <a:pt x="6534815" y="1832870"/>
                                  <a:pt x="6532828" y="1828400"/>
                                  <a:pt x="6533325" y="1830387"/>
                                </a:cubicBezTo>
                                <a:cubicBezTo>
                                  <a:pt x="6533325" y="1828400"/>
                                  <a:pt x="6533325" y="1824923"/>
                                  <a:pt x="6533325" y="1823433"/>
                                </a:cubicBezTo>
                                <a:cubicBezTo>
                                  <a:pt x="6533822" y="1819955"/>
                                  <a:pt x="6535312" y="1816478"/>
                                  <a:pt x="6537796" y="1813001"/>
                                </a:cubicBezTo>
                                <a:cubicBezTo>
                                  <a:pt x="6542763" y="1805054"/>
                                  <a:pt x="6539286" y="1793630"/>
                                  <a:pt x="6531338" y="1789159"/>
                                </a:cubicBezTo>
                                <a:cubicBezTo>
                                  <a:pt x="6522397" y="1783695"/>
                                  <a:pt x="6512960" y="1787669"/>
                                  <a:pt x="6507496" y="1795617"/>
                                </a:cubicBezTo>
                                <a:cubicBezTo>
                                  <a:pt x="6503025" y="1801577"/>
                                  <a:pt x="6499549" y="1809027"/>
                                  <a:pt x="6496568" y="1816478"/>
                                </a:cubicBezTo>
                                <a:cubicBezTo>
                                  <a:pt x="6495574" y="1819458"/>
                                  <a:pt x="6494581" y="1822439"/>
                                  <a:pt x="6494085" y="1825420"/>
                                </a:cubicBezTo>
                                <a:cubicBezTo>
                                  <a:pt x="6493588" y="1828400"/>
                                  <a:pt x="6493091" y="1831381"/>
                                  <a:pt x="6493091" y="1834360"/>
                                </a:cubicBezTo>
                                <a:cubicBezTo>
                                  <a:pt x="6493091" y="1834857"/>
                                  <a:pt x="6492098" y="1839825"/>
                                  <a:pt x="6493091" y="1836844"/>
                                </a:cubicBezTo>
                                <a:cubicBezTo>
                                  <a:pt x="6488621" y="1851746"/>
                                  <a:pt x="6502032" y="1866150"/>
                                  <a:pt x="6516933" y="1864163"/>
                                </a:cubicBezTo>
                                <a:close/>
                                <a:moveTo>
                                  <a:pt x="779882" y="1871526"/>
                                </a:moveTo>
                                <a:cubicBezTo>
                                  <a:pt x="785922" y="1874545"/>
                                  <a:pt x="792464" y="1875048"/>
                                  <a:pt x="797998" y="1871526"/>
                                </a:cubicBezTo>
                                <a:cubicBezTo>
                                  <a:pt x="803533" y="1868507"/>
                                  <a:pt x="807055" y="1862469"/>
                                  <a:pt x="807055" y="1855928"/>
                                </a:cubicBezTo>
                                <a:cubicBezTo>
                                  <a:pt x="807055" y="1849386"/>
                                  <a:pt x="803533" y="1843348"/>
                                  <a:pt x="797998" y="1840329"/>
                                </a:cubicBezTo>
                                <a:cubicBezTo>
                                  <a:pt x="792464" y="1836807"/>
                                  <a:pt x="785922" y="1837814"/>
                                  <a:pt x="779882" y="1840329"/>
                                </a:cubicBezTo>
                                <a:cubicBezTo>
                                  <a:pt x="778372" y="1840833"/>
                                  <a:pt x="776862" y="1841839"/>
                                  <a:pt x="775856" y="1842342"/>
                                </a:cubicBezTo>
                                <a:cubicBezTo>
                                  <a:pt x="765290" y="1847374"/>
                                  <a:pt x="765290" y="1864482"/>
                                  <a:pt x="775856" y="1869514"/>
                                </a:cubicBezTo>
                                <a:cubicBezTo>
                                  <a:pt x="777366" y="1870017"/>
                                  <a:pt x="778876" y="1871023"/>
                                  <a:pt x="779882" y="1871526"/>
                                </a:cubicBezTo>
                                <a:close/>
                                <a:moveTo>
                                  <a:pt x="4150575" y="1874097"/>
                                </a:moveTo>
                                <a:cubicBezTo>
                                  <a:pt x="4164979" y="1875588"/>
                                  <a:pt x="4164979" y="1852740"/>
                                  <a:pt x="4150575" y="1851249"/>
                                </a:cubicBezTo>
                                <a:cubicBezTo>
                                  <a:pt x="4132693" y="1849262"/>
                                  <a:pt x="4114811" y="1847771"/>
                                  <a:pt x="4096929" y="1845785"/>
                                </a:cubicBezTo>
                                <a:cubicBezTo>
                                  <a:pt x="4082027" y="1844294"/>
                                  <a:pt x="4082027" y="1867143"/>
                                  <a:pt x="4096929" y="1868633"/>
                                </a:cubicBezTo>
                                <a:cubicBezTo>
                                  <a:pt x="4114811" y="1870620"/>
                                  <a:pt x="4132693" y="1872110"/>
                                  <a:pt x="4150575" y="1874097"/>
                                </a:cubicBezTo>
                                <a:close/>
                                <a:moveTo>
                                  <a:pt x="5434421" y="1877726"/>
                                </a:moveTo>
                                <a:cubicBezTo>
                                  <a:pt x="5440459" y="1880745"/>
                                  <a:pt x="5447000" y="1881248"/>
                                  <a:pt x="5452535" y="1877726"/>
                                </a:cubicBezTo>
                                <a:cubicBezTo>
                                  <a:pt x="5458070" y="1874708"/>
                                  <a:pt x="5461592" y="1868668"/>
                                  <a:pt x="5461592" y="1862128"/>
                                </a:cubicBezTo>
                                <a:cubicBezTo>
                                  <a:pt x="5461592" y="1855586"/>
                                  <a:pt x="5458070" y="1849549"/>
                                  <a:pt x="5452535" y="1846530"/>
                                </a:cubicBezTo>
                                <a:cubicBezTo>
                                  <a:pt x="5447000" y="1843007"/>
                                  <a:pt x="5440459" y="1844014"/>
                                  <a:pt x="5434421" y="1846530"/>
                                </a:cubicBezTo>
                                <a:cubicBezTo>
                                  <a:pt x="5432911" y="1847033"/>
                                  <a:pt x="5431401" y="1848039"/>
                                  <a:pt x="5430395" y="1848542"/>
                                </a:cubicBezTo>
                                <a:cubicBezTo>
                                  <a:pt x="5419829" y="1853576"/>
                                  <a:pt x="5419829" y="1870682"/>
                                  <a:pt x="5430395" y="1875714"/>
                                </a:cubicBezTo>
                                <a:cubicBezTo>
                                  <a:pt x="5431904" y="1876217"/>
                                  <a:pt x="5433414" y="1877223"/>
                                  <a:pt x="5434421" y="1877726"/>
                                </a:cubicBezTo>
                                <a:close/>
                                <a:moveTo>
                                  <a:pt x="1775459" y="1880818"/>
                                </a:moveTo>
                                <a:cubicBezTo>
                                  <a:pt x="1785394" y="1883798"/>
                                  <a:pt x="1797812" y="1877341"/>
                                  <a:pt x="1800296" y="1866910"/>
                                </a:cubicBezTo>
                                <a:cubicBezTo>
                                  <a:pt x="1801289" y="1861943"/>
                                  <a:pt x="1801289" y="1855982"/>
                                  <a:pt x="1798309" y="1851511"/>
                                </a:cubicBezTo>
                                <a:lnTo>
                                  <a:pt x="1797786" y="1851098"/>
                                </a:lnTo>
                                <a:lnTo>
                                  <a:pt x="1797032" y="1852650"/>
                                </a:lnTo>
                                <a:lnTo>
                                  <a:pt x="1797315" y="1853498"/>
                                </a:lnTo>
                                <a:lnTo>
                                  <a:pt x="1796983" y="1852751"/>
                                </a:lnTo>
                                <a:lnTo>
                                  <a:pt x="1796901" y="1852919"/>
                                </a:lnTo>
                                <a:lnTo>
                                  <a:pt x="1797315" y="1857472"/>
                                </a:lnTo>
                                <a:lnTo>
                                  <a:pt x="1796819" y="1853998"/>
                                </a:lnTo>
                                <a:lnTo>
                                  <a:pt x="1796819" y="1855485"/>
                                </a:lnTo>
                                <a:lnTo>
                                  <a:pt x="1796744" y="1854740"/>
                                </a:lnTo>
                                <a:lnTo>
                                  <a:pt x="1796322" y="1858962"/>
                                </a:lnTo>
                                <a:cubicBezTo>
                                  <a:pt x="1796322" y="1858466"/>
                                  <a:pt x="1796322" y="1857969"/>
                                  <a:pt x="1796819" y="1857969"/>
                                </a:cubicBezTo>
                                <a:cubicBezTo>
                                  <a:pt x="1796322" y="1859459"/>
                                  <a:pt x="1795825" y="1860950"/>
                                  <a:pt x="1794832" y="1862439"/>
                                </a:cubicBezTo>
                                <a:cubicBezTo>
                                  <a:pt x="1794832" y="1861943"/>
                                  <a:pt x="1794832" y="1861943"/>
                                  <a:pt x="1795328" y="1861943"/>
                                </a:cubicBezTo>
                                <a:lnTo>
                                  <a:pt x="1792575" y="1865154"/>
                                </a:lnTo>
                                <a:lnTo>
                                  <a:pt x="1792845" y="1864923"/>
                                </a:lnTo>
                                <a:cubicBezTo>
                                  <a:pt x="1792845" y="1864923"/>
                                  <a:pt x="1792348" y="1865420"/>
                                  <a:pt x="1792348" y="1865420"/>
                                </a:cubicBezTo>
                                <a:lnTo>
                                  <a:pt x="1792575" y="1865154"/>
                                </a:lnTo>
                                <a:lnTo>
                                  <a:pt x="1789368" y="1867903"/>
                                </a:lnTo>
                                <a:cubicBezTo>
                                  <a:pt x="1789368" y="1867903"/>
                                  <a:pt x="1789864" y="1867903"/>
                                  <a:pt x="1789864" y="1867407"/>
                                </a:cubicBezTo>
                                <a:lnTo>
                                  <a:pt x="1796620" y="1853499"/>
                                </a:lnTo>
                                <a:lnTo>
                                  <a:pt x="1796418" y="1851479"/>
                                </a:lnTo>
                                <a:lnTo>
                                  <a:pt x="1795690" y="1849842"/>
                                </a:lnTo>
                                <a:lnTo>
                                  <a:pt x="1794945" y="1848849"/>
                                </a:lnTo>
                                <a:lnTo>
                                  <a:pt x="1787402" y="1842877"/>
                                </a:lnTo>
                                <a:lnTo>
                                  <a:pt x="1785394" y="1842074"/>
                                </a:lnTo>
                                <a:cubicBezTo>
                                  <a:pt x="1785891" y="1842074"/>
                                  <a:pt x="1785891" y="1842074"/>
                                  <a:pt x="1786387" y="1842074"/>
                                </a:cubicBezTo>
                                <a:lnTo>
                                  <a:pt x="1787402" y="1842877"/>
                                </a:lnTo>
                                <a:lnTo>
                                  <a:pt x="1789651" y="1843776"/>
                                </a:lnTo>
                                <a:lnTo>
                                  <a:pt x="1789368" y="1843564"/>
                                </a:lnTo>
                                <a:cubicBezTo>
                                  <a:pt x="1789368" y="1843564"/>
                                  <a:pt x="1789864" y="1844061"/>
                                  <a:pt x="1790361" y="1844061"/>
                                </a:cubicBezTo>
                                <a:lnTo>
                                  <a:pt x="1789651" y="1843776"/>
                                </a:lnTo>
                                <a:lnTo>
                                  <a:pt x="1793059" y="1846332"/>
                                </a:lnTo>
                                <a:lnTo>
                                  <a:pt x="1792845" y="1846047"/>
                                </a:lnTo>
                                <a:cubicBezTo>
                                  <a:pt x="1792845" y="1846047"/>
                                  <a:pt x="1793341" y="1846545"/>
                                  <a:pt x="1793341" y="1846545"/>
                                </a:cubicBezTo>
                                <a:lnTo>
                                  <a:pt x="1793059" y="1846332"/>
                                </a:lnTo>
                                <a:lnTo>
                                  <a:pt x="1794945" y="1848849"/>
                                </a:lnTo>
                                <a:lnTo>
                                  <a:pt x="1795413" y="1849219"/>
                                </a:lnTo>
                                <a:lnTo>
                                  <a:pt x="1795328" y="1849028"/>
                                </a:lnTo>
                                <a:lnTo>
                                  <a:pt x="1795431" y="1849233"/>
                                </a:lnTo>
                                <a:lnTo>
                                  <a:pt x="1797786" y="1851098"/>
                                </a:lnTo>
                                <a:lnTo>
                                  <a:pt x="1798309" y="1850022"/>
                                </a:lnTo>
                                <a:cubicBezTo>
                                  <a:pt x="1797812" y="1847041"/>
                                  <a:pt x="1796819" y="1844061"/>
                                  <a:pt x="1794832" y="1841577"/>
                                </a:cubicBezTo>
                                <a:cubicBezTo>
                                  <a:pt x="1792845" y="1839094"/>
                                  <a:pt x="1789368" y="1835617"/>
                                  <a:pt x="1785891" y="1835120"/>
                                </a:cubicBezTo>
                                <a:cubicBezTo>
                                  <a:pt x="1781917" y="1834623"/>
                                  <a:pt x="1778937" y="1834126"/>
                                  <a:pt x="1774963" y="1835120"/>
                                </a:cubicBezTo>
                                <a:cubicBezTo>
                                  <a:pt x="1772976" y="1835617"/>
                                  <a:pt x="1770989" y="1836610"/>
                                  <a:pt x="1769002" y="1837604"/>
                                </a:cubicBezTo>
                                <a:cubicBezTo>
                                  <a:pt x="1762545" y="1841577"/>
                                  <a:pt x="1758075" y="1848531"/>
                                  <a:pt x="1758075" y="1856479"/>
                                </a:cubicBezTo>
                                <a:cubicBezTo>
                                  <a:pt x="1757577" y="1867903"/>
                                  <a:pt x="1765028" y="1877838"/>
                                  <a:pt x="1775459" y="1880818"/>
                                </a:cubicBezTo>
                                <a:close/>
                                <a:moveTo>
                                  <a:pt x="37947" y="1886776"/>
                                </a:moveTo>
                                <a:cubicBezTo>
                                  <a:pt x="42914" y="1891246"/>
                                  <a:pt x="48875" y="1890750"/>
                                  <a:pt x="53842" y="1886776"/>
                                </a:cubicBezTo>
                                <a:cubicBezTo>
                                  <a:pt x="55829" y="1885286"/>
                                  <a:pt x="57816" y="1883299"/>
                                  <a:pt x="59803" y="1881809"/>
                                </a:cubicBezTo>
                                <a:cubicBezTo>
                                  <a:pt x="64770" y="1877835"/>
                                  <a:pt x="64273" y="1868894"/>
                                  <a:pt x="59803" y="1864921"/>
                                </a:cubicBezTo>
                                <a:cubicBezTo>
                                  <a:pt x="55332" y="1860947"/>
                                  <a:pt x="46888" y="1859457"/>
                                  <a:pt x="42914" y="1864921"/>
                                </a:cubicBezTo>
                                <a:cubicBezTo>
                                  <a:pt x="41424" y="1866907"/>
                                  <a:pt x="39437" y="1868894"/>
                                  <a:pt x="37947" y="1870881"/>
                                </a:cubicBezTo>
                                <a:cubicBezTo>
                                  <a:pt x="33973" y="1875351"/>
                                  <a:pt x="32980" y="1882305"/>
                                  <a:pt x="37947" y="1886776"/>
                                </a:cubicBezTo>
                                <a:close/>
                                <a:moveTo>
                                  <a:pt x="6430009" y="1887018"/>
                                </a:moveTo>
                                <a:cubicBezTo>
                                  <a:pt x="6439944" y="1889998"/>
                                  <a:pt x="6452362" y="1883541"/>
                                  <a:pt x="6454845" y="1873110"/>
                                </a:cubicBezTo>
                                <a:cubicBezTo>
                                  <a:pt x="6455839" y="1868143"/>
                                  <a:pt x="6455839" y="1862182"/>
                                  <a:pt x="6452859" y="1857711"/>
                                </a:cubicBezTo>
                                <a:lnTo>
                                  <a:pt x="6452336" y="1857298"/>
                                </a:lnTo>
                                <a:lnTo>
                                  <a:pt x="6451582" y="1858850"/>
                                </a:lnTo>
                                <a:lnTo>
                                  <a:pt x="6451865" y="1859698"/>
                                </a:lnTo>
                                <a:lnTo>
                                  <a:pt x="6451533" y="1858951"/>
                                </a:lnTo>
                                <a:lnTo>
                                  <a:pt x="6451451" y="1859120"/>
                                </a:lnTo>
                                <a:lnTo>
                                  <a:pt x="6451865" y="1863672"/>
                                </a:lnTo>
                                <a:lnTo>
                                  <a:pt x="6451368" y="1860197"/>
                                </a:lnTo>
                                <a:lnTo>
                                  <a:pt x="6451368" y="1861685"/>
                                </a:lnTo>
                                <a:lnTo>
                                  <a:pt x="6451294" y="1860940"/>
                                </a:lnTo>
                                <a:lnTo>
                                  <a:pt x="6450871" y="1865162"/>
                                </a:lnTo>
                                <a:cubicBezTo>
                                  <a:pt x="6450871" y="1864665"/>
                                  <a:pt x="6450871" y="1864169"/>
                                  <a:pt x="6451368" y="1864169"/>
                                </a:cubicBezTo>
                                <a:cubicBezTo>
                                  <a:pt x="6450871" y="1865659"/>
                                  <a:pt x="6450375" y="1867149"/>
                                  <a:pt x="6449382" y="1868639"/>
                                </a:cubicBezTo>
                                <a:cubicBezTo>
                                  <a:pt x="6449382" y="1868143"/>
                                  <a:pt x="6449382" y="1868143"/>
                                  <a:pt x="6449878" y="1868143"/>
                                </a:cubicBezTo>
                                <a:lnTo>
                                  <a:pt x="6447126" y="1871354"/>
                                </a:lnTo>
                                <a:lnTo>
                                  <a:pt x="6447395" y="1871123"/>
                                </a:lnTo>
                                <a:cubicBezTo>
                                  <a:pt x="6447395" y="1871123"/>
                                  <a:pt x="6446898" y="1871620"/>
                                  <a:pt x="6446898" y="1871620"/>
                                </a:cubicBezTo>
                                <a:lnTo>
                                  <a:pt x="6447126" y="1871354"/>
                                </a:lnTo>
                                <a:lnTo>
                                  <a:pt x="6443918" y="1874103"/>
                                </a:lnTo>
                                <a:cubicBezTo>
                                  <a:pt x="6443918" y="1874103"/>
                                  <a:pt x="6444414" y="1874103"/>
                                  <a:pt x="6444414" y="1873606"/>
                                </a:cubicBezTo>
                                <a:lnTo>
                                  <a:pt x="6451170" y="1859699"/>
                                </a:lnTo>
                                <a:lnTo>
                                  <a:pt x="6450967" y="1857679"/>
                                </a:lnTo>
                                <a:lnTo>
                                  <a:pt x="6450240" y="1856042"/>
                                </a:lnTo>
                                <a:lnTo>
                                  <a:pt x="6449495" y="1855049"/>
                                </a:lnTo>
                                <a:lnTo>
                                  <a:pt x="6441952" y="1849077"/>
                                </a:lnTo>
                                <a:lnTo>
                                  <a:pt x="6439944" y="1848274"/>
                                </a:lnTo>
                                <a:cubicBezTo>
                                  <a:pt x="6440440" y="1848274"/>
                                  <a:pt x="6440440" y="1848274"/>
                                  <a:pt x="6440937" y="1848274"/>
                                </a:cubicBezTo>
                                <a:lnTo>
                                  <a:pt x="6441952" y="1849077"/>
                                </a:lnTo>
                                <a:lnTo>
                                  <a:pt x="6444201" y="1849977"/>
                                </a:lnTo>
                                <a:lnTo>
                                  <a:pt x="6443918" y="1849764"/>
                                </a:lnTo>
                                <a:cubicBezTo>
                                  <a:pt x="6443918" y="1849764"/>
                                  <a:pt x="6444414" y="1850261"/>
                                  <a:pt x="6444911" y="1850261"/>
                                </a:cubicBezTo>
                                <a:lnTo>
                                  <a:pt x="6444201" y="1849977"/>
                                </a:lnTo>
                                <a:lnTo>
                                  <a:pt x="6447608" y="1852533"/>
                                </a:lnTo>
                                <a:lnTo>
                                  <a:pt x="6447395" y="1852248"/>
                                </a:lnTo>
                                <a:cubicBezTo>
                                  <a:pt x="6447395" y="1852248"/>
                                  <a:pt x="6447891" y="1852745"/>
                                  <a:pt x="6447891" y="1852745"/>
                                </a:cubicBezTo>
                                <a:lnTo>
                                  <a:pt x="6447608" y="1852533"/>
                                </a:lnTo>
                                <a:lnTo>
                                  <a:pt x="6449495" y="1855049"/>
                                </a:lnTo>
                                <a:lnTo>
                                  <a:pt x="6449963" y="1855419"/>
                                </a:lnTo>
                                <a:lnTo>
                                  <a:pt x="6449878" y="1855228"/>
                                </a:lnTo>
                                <a:lnTo>
                                  <a:pt x="6449981" y="1855433"/>
                                </a:lnTo>
                                <a:lnTo>
                                  <a:pt x="6452336" y="1857298"/>
                                </a:lnTo>
                                <a:lnTo>
                                  <a:pt x="6452859" y="1856222"/>
                                </a:lnTo>
                                <a:cubicBezTo>
                                  <a:pt x="6452362" y="1853241"/>
                                  <a:pt x="6451368" y="1850261"/>
                                  <a:pt x="6449382" y="1847777"/>
                                </a:cubicBezTo>
                                <a:cubicBezTo>
                                  <a:pt x="6447395" y="1845294"/>
                                  <a:pt x="6443918" y="1841817"/>
                                  <a:pt x="6440440" y="1841320"/>
                                </a:cubicBezTo>
                                <a:cubicBezTo>
                                  <a:pt x="6436467" y="1840823"/>
                                  <a:pt x="6433486" y="1840327"/>
                                  <a:pt x="6429513" y="1841320"/>
                                </a:cubicBezTo>
                                <a:cubicBezTo>
                                  <a:pt x="6427526" y="1841817"/>
                                  <a:pt x="6425539" y="1842810"/>
                                  <a:pt x="6423552" y="1843804"/>
                                </a:cubicBezTo>
                                <a:cubicBezTo>
                                  <a:pt x="6417094" y="1847777"/>
                                  <a:pt x="6412624" y="1854732"/>
                                  <a:pt x="6412624" y="1862679"/>
                                </a:cubicBezTo>
                                <a:cubicBezTo>
                                  <a:pt x="6412127" y="1874103"/>
                                  <a:pt x="6419578" y="1884038"/>
                                  <a:pt x="6430009" y="1887018"/>
                                </a:cubicBezTo>
                                <a:close/>
                                <a:moveTo>
                                  <a:pt x="4692493" y="1892976"/>
                                </a:moveTo>
                                <a:cubicBezTo>
                                  <a:pt x="4697460" y="1897447"/>
                                  <a:pt x="4703421" y="1896950"/>
                                  <a:pt x="4708387" y="1892976"/>
                                </a:cubicBezTo>
                                <a:cubicBezTo>
                                  <a:pt x="4710375" y="1891486"/>
                                  <a:pt x="4712361" y="1889499"/>
                                  <a:pt x="4714348" y="1888009"/>
                                </a:cubicBezTo>
                                <a:cubicBezTo>
                                  <a:pt x="4719316" y="1884035"/>
                                  <a:pt x="4718818" y="1875094"/>
                                  <a:pt x="4714348" y="1871121"/>
                                </a:cubicBezTo>
                                <a:cubicBezTo>
                                  <a:pt x="4709878" y="1867147"/>
                                  <a:pt x="4701434" y="1865657"/>
                                  <a:pt x="4697460" y="1871121"/>
                                </a:cubicBezTo>
                                <a:cubicBezTo>
                                  <a:pt x="4695970" y="1873107"/>
                                  <a:pt x="4693983" y="1875094"/>
                                  <a:pt x="4692493" y="1877081"/>
                                </a:cubicBezTo>
                                <a:cubicBezTo>
                                  <a:pt x="4688519" y="1881551"/>
                                  <a:pt x="4687526" y="1888505"/>
                                  <a:pt x="4692493" y="1892976"/>
                                </a:cubicBezTo>
                                <a:close/>
                                <a:moveTo>
                                  <a:pt x="3945430" y="1907382"/>
                                </a:moveTo>
                                <a:cubicBezTo>
                                  <a:pt x="3950894" y="1907382"/>
                                  <a:pt x="3957351" y="1904898"/>
                                  <a:pt x="3961325" y="1900924"/>
                                </a:cubicBezTo>
                                <a:cubicBezTo>
                                  <a:pt x="3965299" y="1896454"/>
                                  <a:pt x="3968279" y="1890989"/>
                                  <a:pt x="3967783" y="1885028"/>
                                </a:cubicBezTo>
                                <a:cubicBezTo>
                                  <a:pt x="3967783" y="1879068"/>
                                  <a:pt x="3966293" y="1872611"/>
                                  <a:pt x="3961325" y="1869134"/>
                                </a:cubicBezTo>
                                <a:cubicBezTo>
                                  <a:pt x="3957351" y="1866153"/>
                                  <a:pt x="3953874" y="1862180"/>
                                  <a:pt x="3948410" y="1861187"/>
                                </a:cubicBezTo>
                                <a:cubicBezTo>
                                  <a:pt x="3943940" y="1860193"/>
                                  <a:pt x="3939470" y="1860690"/>
                                  <a:pt x="3934999" y="1861187"/>
                                </a:cubicBezTo>
                                <a:cubicBezTo>
                                  <a:pt x="3929039" y="1862180"/>
                                  <a:pt x="3922581" y="1868638"/>
                                  <a:pt x="3921588" y="1874598"/>
                                </a:cubicBezTo>
                                <a:cubicBezTo>
                                  <a:pt x="3921091" y="1879068"/>
                                  <a:pt x="3920098" y="1883539"/>
                                  <a:pt x="3921588" y="1888009"/>
                                </a:cubicBezTo>
                                <a:cubicBezTo>
                                  <a:pt x="3923078" y="1892977"/>
                                  <a:pt x="3926555" y="1896454"/>
                                  <a:pt x="3929535" y="1900924"/>
                                </a:cubicBezTo>
                                <a:cubicBezTo>
                                  <a:pt x="3933012" y="1904898"/>
                                  <a:pt x="3940463" y="1907382"/>
                                  <a:pt x="3945430" y="1907382"/>
                                </a:cubicBezTo>
                                <a:close/>
                                <a:moveTo>
                                  <a:pt x="4388823" y="1908419"/>
                                </a:moveTo>
                                <a:lnTo>
                                  <a:pt x="4388758" y="1907961"/>
                                </a:lnTo>
                                <a:lnTo>
                                  <a:pt x="4388635" y="1907666"/>
                                </a:lnTo>
                                <a:lnTo>
                                  <a:pt x="4388822" y="1908416"/>
                                </a:lnTo>
                                <a:close/>
                                <a:moveTo>
                                  <a:pt x="3288477" y="1909493"/>
                                </a:moveTo>
                                <a:cubicBezTo>
                                  <a:pt x="3291892" y="1910486"/>
                                  <a:pt x="3295492" y="1910610"/>
                                  <a:pt x="3298722" y="1909368"/>
                                </a:cubicBezTo>
                                <a:cubicBezTo>
                                  <a:pt x="3300211" y="1908872"/>
                                  <a:pt x="3302197" y="1908375"/>
                                  <a:pt x="3303688" y="1907381"/>
                                </a:cubicBezTo>
                                <a:cubicBezTo>
                                  <a:pt x="3311137" y="1904898"/>
                                  <a:pt x="3317593" y="1898441"/>
                                  <a:pt x="3317098" y="1889996"/>
                                </a:cubicBezTo>
                                <a:cubicBezTo>
                                  <a:pt x="3317098" y="1887016"/>
                                  <a:pt x="3316105" y="1883539"/>
                                  <a:pt x="3314614" y="1881055"/>
                                </a:cubicBezTo>
                                <a:cubicBezTo>
                                  <a:pt x="3312130" y="1876584"/>
                                  <a:pt x="3308158" y="1874101"/>
                                  <a:pt x="3303688" y="1872611"/>
                                </a:cubicBezTo>
                                <a:cubicBezTo>
                                  <a:pt x="3302197" y="1872114"/>
                                  <a:pt x="3300211" y="1871617"/>
                                  <a:pt x="3298722" y="1870624"/>
                                </a:cubicBezTo>
                                <a:cubicBezTo>
                                  <a:pt x="3292263" y="1868140"/>
                                  <a:pt x="3283820" y="1871121"/>
                                  <a:pt x="3279350" y="1875591"/>
                                </a:cubicBezTo>
                                <a:cubicBezTo>
                                  <a:pt x="3275873" y="1879565"/>
                                  <a:pt x="3273390" y="1884532"/>
                                  <a:pt x="3273390" y="1889996"/>
                                </a:cubicBezTo>
                                <a:cubicBezTo>
                                  <a:pt x="3273390" y="1894964"/>
                                  <a:pt x="3275377" y="1900428"/>
                                  <a:pt x="3279350" y="1904401"/>
                                </a:cubicBezTo>
                                <a:cubicBezTo>
                                  <a:pt x="3281833" y="1906637"/>
                                  <a:pt x="3285060" y="1908499"/>
                                  <a:pt x="3288477" y="1909493"/>
                                </a:cubicBezTo>
                                <a:close/>
                                <a:moveTo>
                                  <a:pt x="4390465" y="1912057"/>
                                </a:moveTo>
                                <a:lnTo>
                                  <a:pt x="4390171" y="1911352"/>
                                </a:lnTo>
                                <a:lnTo>
                                  <a:pt x="4389829" y="1910935"/>
                                </a:lnTo>
                                <a:lnTo>
                                  <a:pt x="4390293" y="1911863"/>
                                </a:lnTo>
                                <a:close/>
                                <a:moveTo>
                                  <a:pt x="4394358" y="1916470"/>
                                </a:moveTo>
                                <a:lnTo>
                                  <a:pt x="4394121" y="1916180"/>
                                </a:lnTo>
                                <a:lnTo>
                                  <a:pt x="4394058" y="1916129"/>
                                </a:lnTo>
                                <a:close/>
                                <a:moveTo>
                                  <a:pt x="1388522" y="1917572"/>
                                </a:moveTo>
                                <a:cubicBezTo>
                                  <a:pt x="1394979" y="1920553"/>
                                  <a:pt x="1401933" y="1920056"/>
                                  <a:pt x="1408391" y="1917076"/>
                                </a:cubicBezTo>
                                <a:lnTo>
                                  <a:pt x="1409715" y="1916487"/>
                                </a:lnTo>
                                <a:lnTo>
                                  <a:pt x="1408887" y="1916579"/>
                                </a:lnTo>
                                <a:cubicBezTo>
                                  <a:pt x="1410377" y="1916082"/>
                                  <a:pt x="1411370" y="1915585"/>
                                  <a:pt x="1412861" y="1915089"/>
                                </a:cubicBezTo>
                                <a:lnTo>
                                  <a:pt x="1409715" y="1916487"/>
                                </a:lnTo>
                                <a:lnTo>
                                  <a:pt x="1413357" y="1916082"/>
                                </a:lnTo>
                                <a:cubicBezTo>
                                  <a:pt x="1414847" y="1915585"/>
                                  <a:pt x="1415841" y="1915089"/>
                                  <a:pt x="1417331" y="1914592"/>
                                </a:cubicBezTo>
                                <a:cubicBezTo>
                                  <a:pt x="1419318" y="1913598"/>
                                  <a:pt x="1420808" y="1912108"/>
                                  <a:pt x="1421801" y="1910618"/>
                                </a:cubicBezTo>
                                <a:cubicBezTo>
                                  <a:pt x="1423788" y="1907638"/>
                                  <a:pt x="1425278" y="1904161"/>
                                  <a:pt x="1425278" y="1900684"/>
                                </a:cubicBezTo>
                                <a:cubicBezTo>
                                  <a:pt x="1425278" y="1897703"/>
                                  <a:pt x="1424285" y="1895220"/>
                                  <a:pt x="1423291" y="1892239"/>
                                </a:cubicBezTo>
                                <a:cubicBezTo>
                                  <a:pt x="1421801" y="1889259"/>
                                  <a:pt x="1417331" y="1885285"/>
                                  <a:pt x="1413357" y="1884788"/>
                                </a:cubicBezTo>
                                <a:lnTo>
                                  <a:pt x="1409715" y="1884384"/>
                                </a:lnTo>
                                <a:lnTo>
                                  <a:pt x="1412861" y="1885782"/>
                                </a:lnTo>
                                <a:cubicBezTo>
                                  <a:pt x="1411370" y="1885285"/>
                                  <a:pt x="1410377" y="1884788"/>
                                  <a:pt x="1408887" y="1884292"/>
                                </a:cubicBezTo>
                                <a:lnTo>
                                  <a:pt x="1409715" y="1884384"/>
                                </a:lnTo>
                                <a:lnTo>
                                  <a:pt x="1408391" y="1883795"/>
                                </a:lnTo>
                                <a:cubicBezTo>
                                  <a:pt x="1401933" y="1880814"/>
                                  <a:pt x="1394979" y="1879821"/>
                                  <a:pt x="1388522" y="1883795"/>
                                </a:cubicBezTo>
                                <a:cubicBezTo>
                                  <a:pt x="1382562" y="1887272"/>
                                  <a:pt x="1378588" y="1893729"/>
                                  <a:pt x="1378588" y="1900684"/>
                                </a:cubicBezTo>
                                <a:cubicBezTo>
                                  <a:pt x="1378588" y="1907638"/>
                                  <a:pt x="1382562" y="1914095"/>
                                  <a:pt x="1388522" y="1917572"/>
                                </a:cubicBezTo>
                                <a:close/>
                                <a:moveTo>
                                  <a:pt x="6043066" y="1923772"/>
                                </a:moveTo>
                                <a:cubicBezTo>
                                  <a:pt x="6049523" y="1926752"/>
                                  <a:pt x="6056477" y="1926256"/>
                                  <a:pt x="6062935" y="1923275"/>
                                </a:cubicBezTo>
                                <a:lnTo>
                                  <a:pt x="6064260" y="1922687"/>
                                </a:lnTo>
                                <a:lnTo>
                                  <a:pt x="6063432" y="1922779"/>
                                </a:lnTo>
                                <a:cubicBezTo>
                                  <a:pt x="6064922" y="1922281"/>
                                  <a:pt x="6065915" y="1921785"/>
                                  <a:pt x="6067406" y="1921288"/>
                                </a:cubicBezTo>
                                <a:lnTo>
                                  <a:pt x="6064260" y="1922687"/>
                                </a:lnTo>
                                <a:lnTo>
                                  <a:pt x="6067902" y="1922281"/>
                                </a:lnTo>
                                <a:cubicBezTo>
                                  <a:pt x="6069392" y="1921785"/>
                                  <a:pt x="6070386" y="1921288"/>
                                  <a:pt x="6071876" y="1920792"/>
                                </a:cubicBezTo>
                                <a:cubicBezTo>
                                  <a:pt x="6073863" y="1919798"/>
                                  <a:pt x="6075353" y="1918307"/>
                                  <a:pt x="6076346" y="1916817"/>
                                </a:cubicBezTo>
                                <a:cubicBezTo>
                                  <a:pt x="6078333" y="1913837"/>
                                  <a:pt x="6079823" y="1910360"/>
                                  <a:pt x="6079823" y="1906883"/>
                                </a:cubicBezTo>
                                <a:cubicBezTo>
                                  <a:pt x="6079823" y="1903903"/>
                                  <a:pt x="6078830" y="1901419"/>
                                  <a:pt x="6077837" y="1898438"/>
                                </a:cubicBezTo>
                                <a:cubicBezTo>
                                  <a:pt x="6076346" y="1895458"/>
                                  <a:pt x="6071876" y="1891484"/>
                                  <a:pt x="6067902" y="1890987"/>
                                </a:cubicBezTo>
                                <a:lnTo>
                                  <a:pt x="6064259" y="1890583"/>
                                </a:lnTo>
                                <a:lnTo>
                                  <a:pt x="6067406" y="1891981"/>
                                </a:lnTo>
                                <a:cubicBezTo>
                                  <a:pt x="6065915" y="1891484"/>
                                  <a:pt x="6064922" y="1890987"/>
                                  <a:pt x="6063432" y="1890491"/>
                                </a:cubicBezTo>
                                <a:lnTo>
                                  <a:pt x="6064259" y="1890583"/>
                                </a:lnTo>
                                <a:lnTo>
                                  <a:pt x="6062935" y="1889994"/>
                                </a:lnTo>
                                <a:cubicBezTo>
                                  <a:pt x="6056477" y="1887014"/>
                                  <a:pt x="6049523" y="1886021"/>
                                  <a:pt x="6043066" y="1889994"/>
                                </a:cubicBezTo>
                                <a:cubicBezTo>
                                  <a:pt x="6037106" y="1893471"/>
                                  <a:pt x="6033132" y="1899929"/>
                                  <a:pt x="6033132" y="1906883"/>
                                </a:cubicBezTo>
                                <a:cubicBezTo>
                                  <a:pt x="6033132" y="1913837"/>
                                  <a:pt x="6037106" y="1920294"/>
                                  <a:pt x="6043066" y="1923772"/>
                                </a:cubicBezTo>
                                <a:close/>
                                <a:moveTo>
                                  <a:pt x="3503856" y="1926257"/>
                                </a:moveTo>
                                <a:cubicBezTo>
                                  <a:pt x="3508826" y="1926257"/>
                                  <a:pt x="3513796" y="1924270"/>
                                  <a:pt x="3517770" y="1920296"/>
                                </a:cubicBezTo>
                                <a:cubicBezTo>
                                  <a:pt x="3521246" y="1916819"/>
                                  <a:pt x="3523733" y="1911355"/>
                                  <a:pt x="3523733" y="1906388"/>
                                </a:cubicBezTo>
                                <a:cubicBezTo>
                                  <a:pt x="3523235" y="1899931"/>
                                  <a:pt x="3519755" y="1891983"/>
                                  <a:pt x="3513796" y="1889499"/>
                                </a:cubicBezTo>
                                <a:cubicBezTo>
                                  <a:pt x="3510320" y="1888009"/>
                                  <a:pt x="3506840" y="1886022"/>
                                  <a:pt x="3502863" y="1885029"/>
                                </a:cubicBezTo>
                                <a:cubicBezTo>
                                  <a:pt x="3496900" y="1884035"/>
                                  <a:pt x="3490941" y="1885029"/>
                                  <a:pt x="3486964" y="1889499"/>
                                </a:cubicBezTo>
                                <a:cubicBezTo>
                                  <a:pt x="3482496" y="1893970"/>
                                  <a:pt x="3481499" y="1899434"/>
                                  <a:pt x="3482496" y="1905395"/>
                                </a:cubicBezTo>
                                <a:cubicBezTo>
                                  <a:pt x="3483484" y="1909368"/>
                                  <a:pt x="3485472" y="1912845"/>
                                  <a:pt x="3486964" y="1916323"/>
                                </a:cubicBezTo>
                                <a:cubicBezTo>
                                  <a:pt x="3489446" y="1922283"/>
                                  <a:pt x="3497398" y="1926257"/>
                                  <a:pt x="3503856" y="1926257"/>
                                </a:cubicBezTo>
                                <a:close/>
                                <a:moveTo>
                                  <a:pt x="2599348" y="1926753"/>
                                </a:moveTo>
                                <a:cubicBezTo>
                                  <a:pt x="2609282" y="1929236"/>
                                  <a:pt x="2619714" y="1921786"/>
                                  <a:pt x="2619714" y="1911354"/>
                                </a:cubicBezTo>
                                <a:cubicBezTo>
                                  <a:pt x="2619714" y="1907381"/>
                                  <a:pt x="2617728" y="1902911"/>
                                  <a:pt x="2615243" y="1899930"/>
                                </a:cubicBezTo>
                                <a:cubicBezTo>
                                  <a:pt x="2610773" y="1895957"/>
                                  <a:pt x="2605307" y="1894963"/>
                                  <a:pt x="2599348" y="1895957"/>
                                </a:cubicBezTo>
                                <a:cubicBezTo>
                                  <a:pt x="2597858" y="1896453"/>
                                  <a:pt x="2595871" y="1896950"/>
                                  <a:pt x="2594380" y="1896950"/>
                                </a:cubicBezTo>
                                <a:cubicBezTo>
                                  <a:pt x="2588422" y="1898441"/>
                                  <a:pt x="2582957" y="1904898"/>
                                  <a:pt x="2583454" y="1911354"/>
                                </a:cubicBezTo>
                                <a:cubicBezTo>
                                  <a:pt x="2583950" y="1917812"/>
                                  <a:pt x="2587924" y="1924270"/>
                                  <a:pt x="2594380" y="1925760"/>
                                </a:cubicBezTo>
                                <a:cubicBezTo>
                                  <a:pt x="2595871" y="1926256"/>
                                  <a:pt x="2597858" y="1926753"/>
                                  <a:pt x="2599348" y="1926753"/>
                                </a:cubicBezTo>
                                <a:close/>
                                <a:moveTo>
                                  <a:pt x="357832" y="1929494"/>
                                </a:moveTo>
                                <a:lnTo>
                                  <a:pt x="358825" y="1927011"/>
                                </a:lnTo>
                                <a:cubicBezTo>
                                  <a:pt x="358329" y="1927508"/>
                                  <a:pt x="358329" y="1928004"/>
                                  <a:pt x="357832" y="1928501"/>
                                </a:cubicBezTo>
                                <a:close/>
                                <a:moveTo>
                                  <a:pt x="1149991" y="1931667"/>
                                </a:moveTo>
                                <a:cubicBezTo>
                                  <a:pt x="1153452" y="1930766"/>
                                  <a:pt x="1156557" y="1928500"/>
                                  <a:pt x="1158543" y="1924526"/>
                                </a:cubicBezTo>
                                <a:cubicBezTo>
                                  <a:pt x="1163014" y="1916082"/>
                                  <a:pt x="1166988" y="1907637"/>
                                  <a:pt x="1171458" y="1898697"/>
                                </a:cubicBezTo>
                                <a:cubicBezTo>
                                  <a:pt x="1176425" y="1888762"/>
                                  <a:pt x="1173445" y="1876841"/>
                                  <a:pt x="1162517" y="1872370"/>
                                </a:cubicBezTo>
                                <a:cubicBezTo>
                                  <a:pt x="1153080" y="1868397"/>
                                  <a:pt x="1141655" y="1873861"/>
                                  <a:pt x="1138178" y="1884292"/>
                                </a:cubicBezTo>
                                <a:cubicBezTo>
                                  <a:pt x="1135198" y="1893729"/>
                                  <a:pt x="1132714" y="1902670"/>
                                  <a:pt x="1129734" y="1912108"/>
                                </a:cubicBezTo>
                                <a:cubicBezTo>
                                  <a:pt x="1126009" y="1924774"/>
                                  <a:pt x="1139606" y="1934367"/>
                                  <a:pt x="1149991" y="1931667"/>
                                </a:cubicBezTo>
                                <a:close/>
                                <a:moveTo>
                                  <a:pt x="356839" y="1931978"/>
                                </a:moveTo>
                                <a:lnTo>
                                  <a:pt x="357832" y="1930928"/>
                                </a:lnTo>
                                <a:lnTo>
                                  <a:pt x="357832" y="1929494"/>
                                </a:lnTo>
                                <a:close/>
                                <a:moveTo>
                                  <a:pt x="5012379" y="1935694"/>
                                </a:moveTo>
                                <a:lnTo>
                                  <a:pt x="5013372" y="1933211"/>
                                </a:lnTo>
                                <a:cubicBezTo>
                                  <a:pt x="5012875" y="1933708"/>
                                  <a:pt x="5012875" y="1934205"/>
                                  <a:pt x="5012379" y="1934702"/>
                                </a:cubicBezTo>
                                <a:close/>
                                <a:moveTo>
                                  <a:pt x="3121402" y="1936191"/>
                                </a:moveTo>
                                <a:cubicBezTo>
                                  <a:pt x="3125872" y="1937681"/>
                                  <a:pt x="3131834" y="1936688"/>
                                  <a:pt x="3136304" y="1934204"/>
                                </a:cubicBezTo>
                                <a:cubicBezTo>
                                  <a:pt x="3144745" y="1927746"/>
                                  <a:pt x="3147231" y="1917315"/>
                                  <a:pt x="3142762" y="1907878"/>
                                </a:cubicBezTo>
                                <a:cubicBezTo>
                                  <a:pt x="3141769" y="1905891"/>
                                  <a:pt x="3140773" y="1903407"/>
                                  <a:pt x="3139779" y="1901420"/>
                                </a:cubicBezTo>
                                <a:cubicBezTo>
                                  <a:pt x="3137298" y="1896950"/>
                                  <a:pt x="3133819" y="1894466"/>
                                  <a:pt x="3129847" y="1891486"/>
                                </a:cubicBezTo>
                                <a:cubicBezTo>
                                  <a:pt x="3124880" y="1888009"/>
                                  <a:pt x="3117429" y="1888505"/>
                                  <a:pt x="3112460" y="1891486"/>
                                </a:cubicBezTo>
                                <a:cubicBezTo>
                                  <a:pt x="3106998" y="1894466"/>
                                  <a:pt x="3104014" y="1900427"/>
                                  <a:pt x="3104014" y="1906387"/>
                                </a:cubicBezTo>
                                <a:cubicBezTo>
                                  <a:pt x="3104014" y="1911355"/>
                                  <a:pt x="3104512" y="1915825"/>
                                  <a:pt x="3106998" y="1920792"/>
                                </a:cubicBezTo>
                                <a:cubicBezTo>
                                  <a:pt x="3107991" y="1922779"/>
                                  <a:pt x="3108984" y="1924766"/>
                                  <a:pt x="3109976" y="1927250"/>
                                </a:cubicBezTo>
                                <a:cubicBezTo>
                                  <a:pt x="3111962" y="1931224"/>
                                  <a:pt x="3116932" y="1934701"/>
                                  <a:pt x="3121402" y="1936191"/>
                                </a:cubicBezTo>
                                <a:close/>
                                <a:moveTo>
                                  <a:pt x="864983" y="1936944"/>
                                </a:moveTo>
                                <a:cubicBezTo>
                                  <a:pt x="888329" y="1935951"/>
                                  <a:pt x="911179" y="1931977"/>
                                  <a:pt x="933034" y="1923035"/>
                                </a:cubicBezTo>
                                <a:cubicBezTo>
                                  <a:pt x="948929" y="1917075"/>
                                  <a:pt x="941975" y="1891742"/>
                                  <a:pt x="926080" y="1897206"/>
                                </a:cubicBezTo>
                                <a:cubicBezTo>
                                  <a:pt x="906211" y="1904657"/>
                                  <a:pt x="886342" y="1908134"/>
                                  <a:pt x="864983" y="1908631"/>
                                </a:cubicBezTo>
                                <a:cubicBezTo>
                                  <a:pt x="847101" y="1909624"/>
                                  <a:pt x="847101" y="1937938"/>
                                  <a:pt x="864983" y="1936944"/>
                                </a:cubicBezTo>
                                <a:close/>
                                <a:moveTo>
                                  <a:pt x="5804534" y="1937866"/>
                                </a:moveTo>
                                <a:cubicBezTo>
                                  <a:pt x="5807995" y="1936966"/>
                                  <a:pt x="5811100" y="1934700"/>
                                  <a:pt x="5813087" y="1930725"/>
                                </a:cubicBezTo>
                                <a:cubicBezTo>
                                  <a:pt x="5817557" y="1922281"/>
                                  <a:pt x="5821531" y="1913837"/>
                                  <a:pt x="5826001" y="1904896"/>
                                </a:cubicBezTo>
                                <a:cubicBezTo>
                                  <a:pt x="5830969" y="1894962"/>
                                  <a:pt x="5827988" y="1883041"/>
                                  <a:pt x="5817060" y="1878570"/>
                                </a:cubicBezTo>
                                <a:cubicBezTo>
                                  <a:pt x="5807623" y="1874596"/>
                                  <a:pt x="5796198" y="1880060"/>
                                  <a:pt x="5792721" y="1890492"/>
                                </a:cubicBezTo>
                                <a:cubicBezTo>
                                  <a:pt x="5789740" y="1899929"/>
                                  <a:pt x="5787257" y="1908870"/>
                                  <a:pt x="5784277" y="1918307"/>
                                </a:cubicBezTo>
                                <a:cubicBezTo>
                                  <a:pt x="5780552" y="1930974"/>
                                  <a:pt x="5794149" y="1940567"/>
                                  <a:pt x="5804534" y="1937866"/>
                                </a:cubicBezTo>
                                <a:close/>
                                <a:moveTo>
                                  <a:pt x="4412975" y="1938107"/>
                                </a:moveTo>
                                <a:cubicBezTo>
                                  <a:pt x="4424045" y="1939617"/>
                                  <a:pt x="4434108" y="1934081"/>
                                  <a:pt x="4440146" y="1925024"/>
                                </a:cubicBezTo>
                                <a:cubicBezTo>
                                  <a:pt x="4443669" y="1919489"/>
                                  <a:pt x="4445178" y="1912445"/>
                                  <a:pt x="4444675" y="1905904"/>
                                </a:cubicBezTo>
                                <a:cubicBezTo>
                                  <a:pt x="4444171" y="1897853"/>
                                  <a:pt x="4442159" y="1890808"/>
                                  <a:pt x="4436121" y="1884771"/>
                                </a:cubicBezTo>
                                <a:cubicBezTo>
                                  <a:pt x="4434108" y="1882758"/>
                                  <a:pt x="4431090" y="1880243"/>
                                  <a:pt x="4428573" y="1878733"/>
                                </a:cubicBezTo>
                                <a:cubicBezTo>
                                  <a:pt x="4421529" y="1874205"/>
                                  <a:pt x="4413479" y="1871688"/>
                                  <a:pt x="4405427" y="1871185"/>
                                </a:cubicBezTo>
                                <a:cubicBezTo>
                                  <a:pt x="4395364" y="1870682"/>
                                  <a:pt x="4384294" y="1878733"/>
                                  <a:pt x="4382282" y="1888795"/>
                                </a:cubicBezTo>
                                <a:cubicBezTo>
                                  <a:pt x="4381527" y="1894079"/>
                                  <a:pt x="4382030" y="1899740"/>
                                  <a:pt x="4383980" y="1904708"/>
                                </a:cubicBezTo>
                                <a:lnTo>
                                  <a:pt x="4389443" y="1910899"/>
                                </a:lnTo>
                                <a:lnTo>
                                  <a:pt x="4388822" y="1908416"/>
                                </a:lnTo>
                                <a:lnTo>
                                  <a:pt x="4388320" y="1906910"/>
                                </a:lnTo>
                                <a:lnTo>
                                  <a:pt x="4388635" y="1907666"/>
                                </a:lnTo>
                                <a:lnTo>
                                  <a:pt x="4387817" y="1904394"/>
                                </a:lnTo>
                                <a:cubicBezTo>
                                  <a:pt x="4387817" y="1903387"/>
                                  <a:pt x="4387817" y="1902381"/>
                                  <a:pt x="4387817" y="1901375"/>
                                </a:cubicBezTo>
                                <a:lnTo>
                                  <a:pt x="4388758" y="1907961"/>
                                </a:lnTo>
                                <a:lnTo>
                                  <a:pt x="4390171" y="1911352"/>
                                </a:lnTo>
                                <a:lnTo>
                                  <a:pt x="4394121" y="1916180"/>
                                </a:lnTo>
                                <a:lnTo>
                                  <a:pt x="4396371" y="1917980"/>
                                </a:lnTo>
                                <a:cubicBezTo>
                                  <a:pt x="4395867" y="1917476"/>
                                  <a:pt x="4395364" y="1916973"/>
                                  <a:pt x="4394358" y="1916470"/>
                                </a:cubicBezTo>
                                <a:cubicBezTo>
                                  <a:pt x="4392848" y="1915463"/>
                                  <a:pt x="4392345" y="1914457"/>
                                  <a:pt x="4391339" y="1913954"/>
                                </a:cubicBezTo>
                                <a:lnTo>
                                  <a:pt x="4394058" y="1916129"/>
                                </a:lnTo>
                                <a:lnTo>
                                  <a:pt x="4390465" y="1912057"/>
                                </a:lnTo>
                                <a:lnTo>
                                  <a:pt x="4390836" y="1912948"/>
                                </a:lnTo>
                                <a:lnTo>
                                  <a:pt x="4390293" y="1911863"/>
                                </a:lnTo>
                                <a:lnTo>
                                  <a:pt x="4389443" y="1910899"/>
                                </a:lnTo>
                                <a:lnTo>
                                  <a:pt x="4391842" y="1920495"/>
                                </a:lnTo>
                                <a:cubicBezTo>
                                  <a:pt x="4390836" y="1917980"/>
                                  <a:pt x="4389829" y="1915967"/>
                                  <a:pt x="4388823" y="1913451"/>
                                </a:cubicBezTo>
                                <a:cubicBezTo>
                                  <a:pt x="4389326" y="1914960"/>
                                  <a:pt x="4389829" y="1916973"/>
                                  <a:pt x="4390332" y="1918483"/>
                                </a:cubicBezTo>
                                <a:cubicBezTo>
                                  <a:pt x="4392345" y="1923011"/>
                                  <a:pt x="4393854" y="1927037"/>
                                  <a:pt x="4397377" y="1930560"/>
                                </a:cubicBezTo>
                                <a:cubicBezTo>
                                  <a:pt x="4401905" y="1935088"/>
                                  <a:pt x="4406937" y="1937101"/>
                                  <a:pt x="4412975" y="1938107"/>
                                </a:cubicBezTo>
                                <a:close/>
                                <a:moveTo>
                                  <a:pt x="5011385" y="1938179"/>
                                </a:moveTo>
                                <a:lnTo>
                                  <a:pt x="5012379" y="1937128"/>
                                </a:lnTo>
                                <a:lnTo>
                                  <a:pt x="5012379" y="1935694"/>
                                </a:lnTo>
                                <a:close/>
                                <a:moveTo>
                                  <a:pt x="574400" y="1939926"/>
                                </a:moveTo>
                                <a:cubicBezTo>
                                  <a:pt x="578871" y="1939926"/>
                                  <a:pt x="583838" y="1938436"/>
                                  <a:pt x="587315" y="1934462"/>
                                </a:cubicBezTo>
                                <a:cubicBezTo>
                                  <a:pt x="589798" y="1930985"/>
                                  <a:pt x="592282" y="1926514"/>
                                  <a:pt x="591785" y="1921547"/>
                                </a:cubicBezTo>
                                <a:cubicBezTo>
                                  <a:pt x="591785" y="1919561"/>
                                  <a:pt x="591289" y="1918070"/>
                                  <a:pt x="591289" y="1916083"/>
                                </a:cubicBezTo>
                                <a:cubicBezTo>
                                  <a:pt x="590792" y="1911613"/>
                                  <a:pt x="589798" y="1907142"/>
                                  <a:pt x="586321" y="1903665"/>
                                </a:cubicBezTo>
                                <a:cubicBezTo>
                                  <a:pt x="583341" y="1900685"/>
                                  <a:pt x="578374" y="1898201"/>
                                  <a:pt x="573904" y="1898698"/>
                                </a:cubicBezTo>
                                <a:cubicBezTo>
                                  <a:pt x="569433" y="1898698"/>
                                  <a:pt x="564466" y="1900188"/>
                                  <a:pt x="561486" y="1903665"/>
                                </a:cubicBezTo>
                                <a:cubicBezTo>
                                  <a:pt x="558009" y="1907142"/>
                                  <a:pt x="557015" y="1911116"/>
                                  <a:pt x="556518" y="1916083"/>
                                </a:cubicBezTo>
                                <a:cubicBezTo>
                                  <a:pt x="556518" y="1918070"/>
                                  <a:pt x="556022" y="1919561"/>
                                  <a:pt x="556022" y="1921547"/>
                                </a:cubicBezTo>
                                <a:cubicBezTo>
                                  <a:pt x="555525" y="1926018"/>
                                  <a:pt x="558505" y="1931482"/>
                                  <a:pt x="561486" y="1934462"/>
                                </a:cubicBezTo>
                                <a:cubicBezTo>
                                  <a:pt x="564466" y="1937442"/>
                                  <a:pt x="569930" y="1939926"/>
                                  <a:pt x="574400" y="1939926"/>
                                </a:cubicBezTo>
                                <a:close/>
                                <a:moveTo>
                                  <a:pt x="5519526" y="1943144"/>
                                </a:moveTo>
                                <a:cubicBezTo>
                                  <a:pt x="5542872" y="1942151"/>
                                  <a:pt x="5565721" y="1938176"/>
                                  <a:pt x="5587576" y="1929235"/>
                                </a:cubicBezTo>
                                <a:cubicBezTo>
                                  <a:pt x="5603471" y="1923275"/>
                                  <a:pt x="5596517" y="1897941"/>
                                  <a:pt x="5580623" y="1903405"/>
                                </a:cubicBezTo>
                                <a:cubicBezTo>
                                  <a:pt x="5560754" y="1910856"/>
                                  <a:pt x="5540885" y="1914333"/>
                                  <a:pt x="5519526" y="1914830"/>
                                </a:cubicBezTo>
                                <a:cubicBezTo>
                                  <a:pt x="5501644" y="1915823"/>
                                  <a:pt x="5501644" y="1944138"/>
                                  <a:pt x="5519526" y="1943144"/>
                                </a:cubicBezTo>
                                <a:close/>
                                <a:moveTo>
                                  <a:pt x="5228947" y="1946127"/>
                                </a:moveTo>
                                <a:cubicBezTo>
                                  <a:pt x="5233417" y="1946127"/>
                                  <a:pt x="5238384" y="1944637"/>
                                  <a:pt x="5241861" y="1940663"/>
                                </a:cubicBezTo>
                                <a:cubicBezTo>
                                  <a:pt x="5244345" y="1937185"/>
                                  <a:pt x="5246829" y="1932714"/>
                                  <a:pt x="5246332" y="1927747"/>
                                </a:cubicBezTo>
                                <a:cubicBezTo>
                                  <a:pt x="5246332" y="1925761"/>
                                  <a:pt x="5245835" y="1924270"/>
                                  <a:pt x="5245835" y="1922283"/>
                                </a:cubicBezTo>
                                <a:cubicBezTo>
                                  <a:pt x="5245339" y="1917813"/>
                                  <a:pt x="5244345" y="1913342"/>
                                  <a:pt x="5240868" y="1909865"/>
                                </a:cubicBezTo>
                                <a:cubicBezTo>
                                  <a:pt x="5237888" y="1906885"/>
                                  <a:pt x="5232920" y="1904401"/>
                                  <a:pt x="5228450" y="1904898"/>
                                </a:cubicBezTo>
                                <a:cubicBezTo>
                                  <a:pt x="5223979" y="1904898"/>
                                  <a:pt x="5219012" y="1906388"/>
                                  <a:pt x="5216032" y="1909865"/>
                                </a:cubicBezTo>
                                <a:cubicBezTo>
                                  <a:pt x="5212555" y="1913342"/>
                                  <a:pt x="5211561" y="1917316"/>
                                  <a:pt x="5211065" y="1922283"/>
                                </a:cubicBezTo>
                                <a:cubicBezTo>
                                  <a:pt x="5211065" y="1924270"/>
                                  <a:pt x="5210568" y="1925761"/>
                                  <a:pt x="5210568" y="1927747"/>
                                </a:cubicBezTo>
                                <a:cubicBezTo>
                                  <a:pt x="5210071" y="1932218"/>
                                  <a:pt x="5213052" y="1937682"/>
                                  <a:pt x="5216032" y="1940663"/>
                                </a:cubicBezTo>
                                <a:cubicBezTo>
                                  <a:pt x="5219012" y="1943642"/>
                                  <a:pt x="5224476" y="1946127"/>
                                  <a:pt x="5228947" y="1946127"/>
                                </a:cubicBezTo>
                                <a:close/>
                                <a:moveTo>
                                  <a:pt x="1683190" y="1956632"/>
                                </a:moveTo>
                                <a:lnTo>
                                  <a:pt x="1685554" y="1956320"/>
                                </a:lnTo>
                                <a:cubicBezTo>
                                  <a:pt x="1685554" y="1956320"/>
                                  <a:pt x="1685057" y="1956320"/>
                                  <a:pt x="1685057" y="1956320"/>
                                </a:cubicBezTo>
                                <a:lnTo>
                                  <a:pt x="1682498" y="1956347"/>
                                </a:lnTo>
                                <a:close/>
                                <a:moveTo>
                                  <a:pt x="1505938" y="1956935"/>
                                </a:moveTo>
                                <a:cubicBezTo>
                                  <a:pt x="1511216" y="1955817"/>
                                  <a:pt x="1515935" y="1952837"/>
                                  <a:pt x="1518170" y="1947870"/>
                                </a:cubicBezTo>
                                <a:cubicBezTo>
                                  <a:pt x="1524131" y="1933465"/>
                                  <a:pt x="1530092" y="1919557"/>
                                  <a:pt x="1536052" y="1905152"/>
                                </a:cubicBezTo>
                                <a:cubicBezTo>
                                  <a:pt x="1540026" y="1896211"/>
                                  <a:pt x="1532575" y="1885283"/>
                                  <a:pt x="1524628" y="1881806"/>
                                </a:cubicBezTo>
                                <a:cubicBezTo>
                                  <a:pt x="1516183" y="1878329"/>
                                  <a:pt x="1503764" y="1880812"/>
                                  <a:pt x="1499791" y="1889754"/>
                                </a:cubicBezTo>
                                <a:cubicBezTo>
                                  <a:pt x="1494326" y="1902171"/>
                                  <a:pt x="1488863" y="1914589"/>
                                  <a:pt x="1483399" y="1927504"/>
                                </a:cubicBezTo>
                                <a:cubicBezTo>
                                  <a:pt x="1478928" y="1937439"/>
                                  <a:pt x="1480418" y="1948863"/>
                                  <a:pt x="1490353" y="1954824"/>
                                </a:cubicBezTo>
                                <a:cubicBezTo>
                                  <a:pt x="1494824" y="1957308"/>
                                  <a:pt x="1500660" y="1958053"/>
                                  <a:pt x="1505938" y="1956935"/>
                                </a:cubicBezTo>
                                <a:close/>
                                <a:moveTo>
                                  <a:pt x="374224" y="1957311"/>
                                </a:moveTo>
                                <a:cubicBezTo>
                                  <a:pt x="374721" y="1957311"/>
                                  <a:pt x="375217" y="1957311"/>
                                  <a:pt x="375714" y="1957311"/>
                                </a:cubicBezTo>
                                <a:cubicBezTo>
                                  <a:pt x="372237" y="1956317"/>
                                  <a:pt x="368760" y="1955324"/>
                                  <a:pt x="365780" y="1954331"/>
                                </a:cubicBezTo>
                                <a:cubicBezTo>
                                  <a:pt x="371740" y="1957311"/>
                                  <a:pt x="378694" y="1958801"/>
                                  <a:pt x="385152" y="1956317"/>
                                </a:cubicBezTo>
                                <a:cubicBezTo>
                                  <a:pt x="387139" y="1955324"/>
                                  <a:pt x="389126" y="1954828"/>
                                  <a:pt x="391112" y="1953834"/>
                                </a:cubicBezTo>
                                <a:cubicBezTo>
                                  <a:pt x="397073" y="1951847"/>
                                  <a:pt x="401047" y="1948867"/>
                                  <a:pt x="404524" y="1943403"/>
                                </a:cubicBezTo>
                                <a:cubicBezTo>
                                  <a:pt x="408498" y="1937442"/>
                                  <a:pt x="408498" y="1929991"/>
                                  <a:pt x="405517" y="1923534"/>
                                </a:cubicBezTo>
                                <a:cubicBezTo>
                                  <a:pt x="401047" y="1912606"/>
                                  <a:pt x="385649" y="1906149"/>
                                  <a:pt x="374224" y="1913600"/>
                                </a:cubicBezTo>
                                <a:lnTo>
                                  <a:pt x="357832" y="1930928"/>
                                </a:lnTo>
                                <a:lnTo>
                                  <a:pt x="357832" y="1947874"/>
                                </a:lnTo>
                                <a:cubicBezTo>
                                  <a:pt x="359323" y="1950853"/>
                                  <a:pt x="361806" y="1952840"/>
                                  <a:pt x="364787" y="1954828"/>
                                </a:cubicBezTo>
                                <a:cubicBezTo>
                                  <a:pt x="367767" y="1956317"/>
                                  <a:pt x="370747" y="1957311"/>
                                  <a:pt x="374224" y="1957311"/>
                                </a:cubicBezTo>
                                <a:close/>
                                <a:moveTo>
                                  <a:pt x="1659227" y="1959796"/>
                                </a:moveTo>
                                <a:lnTo>
                                  <a:pt x="1662579" y="1959354"/>
                                </a:lnTo>
                                <a:lnTo>
                                  <a:pt x="1667548" y="1956506"/>
                                </a:lnTo>
                                <a:lnTo>
                                  <a:pt x="1682498" y="1956347"/>
                                </a:lnTo>
                                <a:lnTo>
                                  <a:pt x="1677606" y="1954333"/>
                                </a:lnTo>
                                <a:cubicBezTo>
                                  <a:pt x="1674626" y="1954829"/>
                                  <a:pt x="1671149" y="1955326"/>
                                  <a:pt x="1668169" y="1955823"/>
                                </a:cubicBezTo>
                                <a:cubicBezTo>
                                  <a:pt x="1665189" y="1956816"/>
                                  <a:pt x="1662208" y="1958307"/>
                                  <a:pt x="1659227" y="1959796"/>
                                </a:cubicBezTo>
                                <a:close/>
                                <a:moveTo>
                                  <a:pt x="6337739" y="1962833"/>
                                </a:moveTo>
                                <a:lnTo>
                                  <a:pt x="6340103" y="1962520"/>
                                </a:lnTo>
                                <a:cubicBezTo>
                                  <a:pt x="6340103" y="1962520"/>
                                  <a:pt x="6339606" y="1962520"/>
                                  <a:pt x="6339606" y="1962520"/>
                                </a:cubicBezTo>
                                <a:lnTo>
                                  <a:pt x="6337047" y="1962547"/>
                                </a:lnTo>
                                <a:close/>
                                <a:moveTo>
                                  <a:pt x="6160477" y="1963135"/>
                                </a:moveTo>
                                <a:cubicBezTo>
                                  <a:pt x="6165755" y="1962017"/>
                                  <a:pt x="6170474" y="1959037"/>
                                  <a:pt x="6172709" y="1954069"/>
                                </a:cubicBezTo>
                                <a:cubicBezTo>
                                  <a:pt x="6178670" y="1939665"/>
                                  <a:pt x="6184631" y="1925756"/>
                                  <a:pt x="6190591" y="1911351"/>
                                </a:cubicBezTo>
                                <a:cubicBezTo>
                                  <a:pt x="6194565" y="1902410"/>
                                  <a:pt x="6187114" y="1891482"/>
                                  <a:pt x="6179167" y="1888006"/>
                                </a:cubicBezTo>
                                <a:cubicBezTo>
                                  <a:pt x="6170722" y="1884529"/>
                                  <a:pt x="6158304" y="1887012"/>
                                  <a:pt x="6154330" y="1895953"/>
                                </a:cubicBezTo>
                                <a:cubicBezTo>
                                  <a:pt x="6148867" y="1908371"/>
                                  <a:pt x="6143403" y="1920788"/>
                                  <a:pt x="6137939" y="1933704"/>
                                </a:cubicBezTo>
                                <a:cubicBezTo>
                                  <a:pt x="6133468" y="1943638"/>
                                  <a:pt x="6134958" y="1955063"/>
                                  <a:pt x="6144893" y="1961024"/>
                                </a:cubicBezTo>
                                <a:cubicBezTo>
                                  <a:pt x="6149363" y="1963508"/>
                                  <a:pt x="6155200" y="1964253"/>
                                  <a:pt x="6160477" y="1963135"/>
                                </a:cubicBezTo>
                                <a:close/>
                                <a:moveTo>
                                  <a:pt x="5028770" y="1963512"/>
                                </a:moveTo>
                                <a:cubicBezTo>
                                  <a:pt x="5029267" y="1963512"/>
                                  <a:pt x="5029763" y="1963512"/>
                                  <a:pt x="5030261" y="1963512"/>
                                </a:cubicBezTo>
                                <a:cubicBezTo>
                                  <a:pt x="5026784" y="1962518"/>
                                  <a:pt x="5023306" y="1961525"/>
                                  <a:pt x="5020326" y="1960531"/>
                                </a:cubicBezTo>
                                <a:cubicBezTo>
                                  <a:pt x="5026286" y="1963512"/>
                                  <a:pt x="5033241" y="1965002"/>
                                  <a:pt x="5039698" y="1962518"/>
                                </a:cubicBezTo>
                                <a:cubicBezTo>
                                  <a:pt x="5041685" y="1961525"/>
                                  <a:pt x="5043672" y="1961028"/>
                                  <a:pt x="5045659" y="1960035"/>
                                </a:cubicBezTo>
                                <a:cubicBezTo>
                                  <a:pt x="5051619" y="1958048"/>
                                  <a:pt x="5055593" y="1955067"/>
                                  <a:pt x="5059070" y="1949603"/>
                                </a:cubicBezTo>
                                <a:cubicBezTo>
                                  <a:pt x="5063044" y="1943642"/>
                                  <a:pt x="5063044" y="1936192"/>
                                  <a:pt x="5060064" y="1929734"/>
                                </a:cubicBezTo>
                                <a:cubicBezTo>
                                  <a:pt x="5055593" y="1918806"/>
                                  <a:pt x="5040195" y="1912349"/>
                                  <a:pt x="5028770" y="1919800"/>
                                </a:cubicBezTo>
                                <a:lnTo>
                                  <a:pt x="5012379" y="1937128"/>
                                </a:lnTo>
                                <a:lnTo>
                                  <a:pt x="5012379" y="1954074"/>
                                </a:lnTo>
                                <a:cubicBezTo>
                                  <a:pt x="5013869" y="1957054"/>
                                  <a:pt x="5016352" y="1959041"/>
                                  <a:pt x="5019333" y="1961028"/>
                                </a:cubicBezTo>
                                <a:cubicBezTo>
                                  <a:pt x="5022313" y="1962518"/>
                                  <a:pt x="5025293" y="1963512"/>
                                  <a:pt x="5028770" y="1963512"/>
                                </a:cubicBezTo>
                                <a:close/>
                                <a:moveTo>
                                  <a:pt x="288919" y="1964597"/>
                                </a:moveTo>
                                <a:cubicBezTo>
                                  <a:pt x="300830" y="1966626"/>
                                  <a:pt x="313944" y="1954926"/>
                                  <a:pt x="306396" y="1940963"/>
                                </a:cubicBezTo>
                                <a:cubicBezTo>
                                  <a:pt x="276709" y="1887123"/>
                                  <a:pt x="263626" y="1830265"/>
                                  <a:pt x="264129" y="1768878"/>
                                </a:cubicBezTo>
                                <a:cubicBezTo>
                                  <a:pt x="264633" y="1745229"/>
                                  <a:pt x="229913" y="1746235"/>
                                  <a:pt x="227901" y="1768878"/>
                                </a:cubicBezTo>
                                <a:cubicBezTo>
                                  <a:pt x="221359" y="1835296"/>
                                  <a:pt x="239977" y="1903225"/>
                                  <a:pt x="278218" y="1957569"/>
                                </a:cubicBezTo>
                                <a:cubicBezTo>
                                  <a:pt x="281112" y="1961720"/>
                                  <a:pt x="284948" y="1963921"/>
                                  <a:pt x="288919" y="1964597"/>
                                </a:cubicBezTo>
                                <a:close/>
                                <a:moveTo>
                                  <a:pt x="6313777" y="1965997"/>
                                </a:moveTo>
                                <a:lnTo>
                                  <a:pt x="6317128" y="1965554"/>
                                </a:lnTo>
                                <a:lnTo>
                                  <a:pt x="6322097" y="1962706"/>
                                </a:lnTo>
                                <a:lnTo>
                                  <a:pt x="6337047" y="1962547"/>
                                </a:lnTo>
                                <a:lnTo>
                                  <a:pt x="6332155" y="1960533"/>
                                </a:lnTo>
                                <a:cubicBezTo>
                                  <a:pt x="6329175" y="1961030"/>
                                  <a:pt x="6325698" y="1961526"/>
                                  <a:pt x="6322718" y="1962023"/>
                                </a:cubicBezTo>
                                <a:cubicBezTo>
                                  <a:pt x="6319738" y="1963017"/>
                                  <a:pt x="6316757" y="1964507"/>
                                  <a:pt x="6313777" y="1965997"/>
                                </a:cubicBezTo>
                                <a:close/>
                                <a:moveTo>
                                  <a:pt x="1954650" y="1966056"/>
                                </a:moveTo>
                                <a:cubicBezTo>
                                  <a:pt x="1958476" y="1967306"/>
                                  <a:pt x="1962978" y="1966995"/>
                                  <a:pt x="1967697" y="1964263"/>
                                </a:cubicBezTo>
                                <a:cubicBezTo>
                                  <a:pt x="2029290" y="1928996"/>
                                  <a:pt x="2089891" y="1892239"/>
                                  <a:pt x="2151981" y="1857965"/>
                                </a:cubicBezTo>
                                <a:cubicBezTo>
                                  <a:pt x="2170855" y="1847535"/>
                                  <a:pt x="2153967" y="1819718"/>
                                  <a:pt x="2135092" y="1829653"/>
                                </a:cubicBezTo>
                                <a:cubicBezTo>
                                  <a:pt x="2072505" y="1862436"/>
                                  <a:pt x="2009918" y="1896212"/>
                                  <a:pt x="1950808" y="1935950"/>
                                </a:cubicBezTo>
                                <a:cubicBezTo>
                                  <a:pt x="1937770" y="1944518"/>
                                  <a:pt x="1943172" y="1962307"/>
                                  <a:pt x="1954650" y="1966056"/>
                                </a:cubicBezTo>
                                <a:close/>
                                <a:moveTo>
                                  <a:pt x="2185051" y="1966117"/>
                                </a:moveTo>
                                <a:cubicBezTo>
                                  <a:pt x="2189577" y="1967739"/>
                                  <a:pt x="2194823" y="1967491"/>
                                  <a:pt x="2200163" y="1964262"/>
                                </a:cubicBezTo>
                                <a:cubicBezTo>
                                  <a:pt x="2219534" y="1952340"/>
                                  <a:pt x="2238906" y="1940916"/>
                                  <a:pt x="2257286" y="1928497"/>
                                </a:cubicBezTo>
                                <a:cubicBezTo>
                                  <a:pt x="2274673" y="1917073"/>
                                  <a:pt x="2259770" y="1892733"/>
                                  <a:pt x="2241391" y="1901178"/>
                                </a:cubicBezTo>
                                <a:lnTo>
                                  <a:pt x="2213255" y="1915014"/>
                                </a:lnTo>
                                <a:lnTo>
                                  <a:pt x="2210718" y="1907752"/>
                                </a:lnTo>
                                <a:cubicBezTo>
                                  <a:pt x="2207490" y="1904003"/>
                                  <a:pt x="2202647" y="1901551"/>
                                  <a:pt x="2196189" y="1901675"/>
                                </a:cubicBezTo>
                                <a:cubicBezTo>
                                  <a:pt x="2170857" y="1902171"/>
                                  <a:pt x="2146021" y="1902668"/>
                                  <a:pt x="2120688" y="1904656"/>
                                </a:cubicBezTo>
                                <a:cubicBezTo>
                                  <a:pt x="2098336" y="1906145"/>
                                  <a:pt x="2098336" y="1937440"/>
                                  <a:pt x="2120688" y="1938930"/>
                                </a:cubicBezTo>
                                <a:lnTo>
                                  <a:pt x="2175925" y="1941110"/>
                                </a:lnTo>
                                <a:lnTo>
                                  <a:pt x="2171684" y="1949937"/>
                                </a:lnTo>
                                <a:cubicBezTo>
                                  <a:pt x="2173102" y="1957042"/>
                                  <a:pt x="2178265" y="1963684"/>
                                  <a:pt x="2185051" y="1966117"/>
                                </a:cubicBezTo>
                                <a:close/>
                                <a:moveTo>
                                  <a:pt x="3347395" y="1966491"/>
                                </a:moveTo>
                                <a:cubicBezTo>
                                  <a:pt x="3362298" y="1966491"/>
                                  <a:pt x="3362298" y="1943145"/>
                                  <a:pt x="3347395" y="1943145"/>
                                </a:cubicBezTo>
                                <a:cubicBezTo>
                                  <a:pt x="3332494" y="1943145"/>
                                  <a:pt x="3332494" y="1966491"/>
                                  <a:pt x="3347395" y="1966491"/>
                                </a:cubicBezTo>
                                <a:close/>
                                <a:moveTo>
                                  <a:pt x="1895664" y="1970231"/>
                                </a:moveTo>
                                <a:cubicBezTo>
                                  <a:pt x="1907189" y="1966529"/>
                                  <a:pt x="1913057" y="1948368"/>
                                  <a:pt x="1899645" y="1939427"/>
                                </a:cubicBezTo>
                                <a:cubicBezTo>
                                  <a:pt x="1888718" y="1932472"/>
                                  <a:pt x="1879777" y="1918564"/>
                                  <a:pt x="1878286" y="1905649"/>
                                </a:cubicBezTo>
                                <a:cubicBezTo>
                                  <a:pt x="1876299" y="1886774"/>
                                  <a:pt x="1848980" y="1885780"/>
                                  <a:pt x="1848483" y="1905649"/>
                                </a:cubicBezTo>
                                <a:cubicBezTo>
                                  <a:pt x="1847986" y="1931976"/>
                                  <a:pt x="1860405" y="1954328"/>
                                  <a:pt x="1882757" y="1968237"/>
                                </a:cubicBezTo>
                                <a:cubicBezTo>
                                  <a:pt x="1887352" y="1971093"/>
                                  <a:pt x="1891822" y="1971465"/>
                                  <a:pt x="1895664" y="1970231"/>
                                </a:cubicBezTo>
                                <a:close/>
                                <a:moveTo>
                                  <a:pt x="4943455" y="1970798"/>
                                </a:moveTo>
                                <a:cubicBezTo>
                                  <a:pt x="4955367" y="1972826"/>
                                  <a:pt x="4968481" y="1961127"/>
                                  <a:pt x="4960933" y="1947164"/>
                                </a:cubicBezTo>
                                <a:cubicBezTo>
                                  <a:pt x="4931245" y="1893324"/>
                                  <a:pt x="4918163" y="1836465"/>
                                  <a:pt x="4918666" y="1775077"/>
                                </a:cubicBezTo>
                                <a:cubicBezTo>
                                  <a:pt x="4919169" y="1751429"/>
                                  <a:pt x="4884450" y="1752435"/>
                                  <a:pt x="4882437" y="1775077"/>
                                </a:cubicBezTo>
                                <a:cubicBezTo>
                                  <a:pt x="4875896" y="1841497"/>
                                  <a:pt x="4894513" y="1909424"/>
                                  <a:pt x="4932755" y="1963768"/>
                                </a:cubicBezTo>
                                <a:cubicBezTo>
                                  <a:pt x="4935648" y="1967920"/>
                                  <a:pt x="4939485" y="1970121"/>
                                  <a:pt x="4943455" y="1970798"/>
                                </a:cubicBezTo>
                                <a:close/>
                                <a:moveTo>
                                  <a:pt x="6609192" y="1972256"/>
                                </a:moveTo>
                                <a:cubicBezTo>
                                  <a:pt x="6613018" y="1973506"/>
                                  <a:pt x="6617520" y="1973195"/>
                                  <a:pt x="6622238" y="1970463"/>
                                </a:cubicBezTo>
                                <a:cubicBezTo>
                                  <a:pt x="6683831" y="1935195"/>
                                  <a:pt x="6744431" y="1898438"/>
                                  <a:pt x="6806521" y="1864165"/>
                                </a:cubicBezTo>
                                <a:cubicBezTo>
                                  <a:pt x="6825396" y="1853735"/>
                                  <a:pt x="6808507" y="1825918"/>
                                  <a:pt x="6789632" y="1835852"/>
                                </a:cubicBezTo>
                                <a:cubicBezTo>
                                  <a:pt x="6727046" y="1868635"/>
                                  <a:pt x="6664459" y="1902412"/>
                                  <a:pt x="6605350" y="1942150"/>
                                </a:cubicBezTo>
                                <a:cubicBezTo>
                                  <a:pt x="6592311" y="1950718"/>
                                  <a:pt x="6597713" y="1968507"/>
                                  <a:pt x="6609192" y="1972256"/>
                                </a:cubicBezTo>
                                <a:close/>
                                <a:moveTo>
                                  <a:pt x="6839590" y="1972317"/>
                                </a:moveTo>
                                <a:cubicBezTo>
                                  <a:pt x="6844115" y="1973939"/>
                                  <a:pt x="6849362" y="1973691"/>
                                  <a:pt x="6854702" y="1970462"/>
                                </a:cubicBezTo>
                                <a:cubicBezTo>
                                  <a:pt x="6874074" y="1958541"/>
                                  <a:pt x="6893446" y="1947116"/>
                                  <a:pt x="6911825" y="1934697"/>
                                </a:cubicBezTo>
                                <a:cubicBezTo>
                                  <a:pt x="6929210" y="1923272"/>
                                  <a:pt x="6914309" y="1898933"/>
                                  <a:pt x="6895929" y="1907377"/>
                                </a:cubicBezTo>
                                <a:lnTo>
                                  <a:pt x="6867795" y="1921214"/>
                                </a:lnTo>
                                <a:lnTo>
                                  <a:pt x="6865257" y="1913951"/>
                                </a:lnTo>
                                <a:cubicBezTo>
                                  <a:pt x="6862028" y="1910203"/>
                                  <a:pt x="6857185" y="1907750"/>
                                  <a:pt x="6850728" y="1907874"/>
                                </a:cubicBezTo>
                                <a:cubicBezTo>
                                  <a:pt x="6825395" y="1908371"/>
                                  <a:pt x="6800560" y="1908868"/>
                                  <a:pt x="6775227" y="1910855"/>
                                </a:cubicBezTo>
                                <a:cubicBezTo>
                                  <a:pt x="6752875" y="1912345"/>
                                  <a:pt x="6752875" y="1943639"/>
                                  <a:pt x="6775227" y="1945130"/>
                                </a:cubicBezTo>
                                <a:lnTo>
                                  <a:pt x="6830463" y="1947310"/>
                                </a:lnTo>
                                <a:lnTo>
                                  <a:pt x="6826223" y="1956137"/>
                                </a:lnTo>
                                <a:cubicBezTo>
                                  <a:pt x="6827640" y="1963242"/>
                                  <a:pt x="6832803" y="1969884"/>
                                  <a:pt x="6839590" y="1972317"/>
                                </a:cubicBezTo>
                                <a:close/>
                                <a:moveTo>
                                  <a:pt x="1367164" y="1973702"/>
                                </a:moveTo>
                                <a:cubicBezTo>
                                  <a:pt x="1370641" y="1973205"/>
                                  <a:pt x="1373622" y="1972708"/>
                                  <a:pt x="1376602" y="1971218"/>
                                </a:cubicBezTo>
                                <a:cubicBezTo>
                                  <a:pt x="1380079" y="1969231"/>
                                  <a:pt x="1383059" y="1965754"/>
                                  <a:pt x="1384550" y="1962277"/>
                                </a:cubicBezTo>
                                <a:cubicBezTo>
                                  <a:pt x="1387529" y="1955323"/>
                                  <a:pt x="1386039" y="1946382"/>
                                  <a:pt x="1380576" y="1941415"/>
                                </a:cubicBezTo>
                                <a:cubicBezTo>
                                  <a:pt x="1375609" y="1936944"/>
                                  <a:pt x="1368655" y="1934460"/>
                                  <a:pt x="1362197" y="1936447"/>
                                </a:cubicBezTo>
                                <a:cubicBezTo>
                                  <a:pt x="1358223" y="1937441"/>
                                  <a:pt x="1354746" y="1939924"/>
                                  <a:pt x="1352263" y="1943401"/>
                                </a:cubicBezTo>
                                <a:cubicBezTo>
                                  <a:pt x="1348289" y="1945885"/>
                                  <a:pt x="1347295" y="1949362"/>
                                  <a:pt x="1347295" y="1953833"/>
                                </a:cubicBezTo>
                                <a:cubicBezTo>
                                  <a:pt x="1346799" y="1957807"/>
                                  <a:pt x="1347295" y="1961780"/>
                                  <a:pt x="1349779" y="1965258"/>
                                </a:cubicBezTo>
                                <a:lnTo>
                                  <a:pt x="1349779" y="1963074"/>
                                </a:lnTo>
                                <a:lnTo>
                                  <a:pt x="1348289" y="1952343"/>
                                </a:lnTo>
                                <a:cubicBezTo>
                                  <a:pt x="1348786" y="1951349"/>
                                  <a:pt x="1349282" y="1950852"/>
                                  <a:pt x="1349779" y="1949859"/>
                                </a:cubicBezTo>
                                <a:lnTo>
                                  <a:pt x="1349779" y="1963074"/>
                                </a:lnTo>
                                <a:lnTo>
                                  <a:pt x="1350773" y="1970225"/>
                                </a:lnTo>
                                <a:lnTo>
                                  <a:pt x="1357923" y="1971218"/>
                                </a:lnTo>
                                <a:lnTo>
                                  <a:pt x="1371138" y="1971218"/>
                                </a:lnTo>
                                <a:cubicBezTo>
                                  <a:pt x="1370145" y="1971715"/>
                                  <a:pt x="1369648" y="1972212"/>
                                  <a:pt x="1368655" y="1972708"/>
                                </a:cubicBezTo>
                                <a:lnTo>
                                  <a:pt x="1357923" y="1971218"/>
                                </a:lnTo>
                                <a:lnTo>
                                  <a:pt x="1355740" y="1971218"/>
                                </a:lnTo>
                                <a:cubicBezTo>
                                  <a:pt x="1359217" y="1973205"/>
                                  <a:pt x="1363190" y="1973702"/>
                                  <a:pt x="1367164" y="1973702"/>
                                </a:cubicBezTo>
                                <a:close/>
                                <a:moveTo>
                                  <a:pt x="4626887" y="1974274"/>
                                </a:moveTo>
                                <a:cubicBezTo>
                                  <a:pt x="4630975" y="1973834"/>
                                  <a:pt x="4634875" y="1972073"/>
                                  <a:pt x="4637894" y="1968802"/>
                                </a:cubicBezTo>
                                <a:cubicBezTo>
                                  <a:pt x="4640410" y="1965783"/>
                                  <a:pt x="4643429" y="1963267"/>
                                  <a:pt x="4645944" y="1960247"/>
                                </a:cubicBezTo>
                                <a:cubicBezTo>
                                  <a:pt x="4656008" y="1949681"/>
                                  <a:pt x="4653995" y="1932069"/>
                                  <a:pt x="4641416" y="1924521"/>
                                </a:cubicBezTo>
                                <a:cubicBezTo>
                                  <a:pt x="4636385" y="1921502"/>
                                  <a:pt x="4629843" y="1920495"/>
                                  <a:pt x="4623805" y="1922005"/>
                                </a:cubicBezTo>
                                <a:cubicBezTo>
                                  <a:pt x="4616761" y="1924017"/>
                                  <a:pt x="4609213" y="1930560"/>
                                  <a:pt x="4607704" y="1938107"/>
                                </a:cubicBezTo>
                                <a:cubicBezTo>
                                  <a:pt x="4607201" y="1942133"/>
                                  <a:pt x="4606194" y="1946158"/>
                                  <a:pt x="4605691" y="1950184"/>
                                </a:cubicBezTo>
                                <a:cubicBezTo>
                                  <a:pt x="4604685" y="1954712"/>
                                  <a:pt x="4604685" y="1958235"/>
                                  <a:pt x="4606697" y="1962764"/>
                                </a:cubicBezTo>
                                <a:cubicBezTo>
                                  <a:pt x="4608207" y="1966286"/>
                                  <a:pt x="4610723" y="1969808"/>
                                  <a:pt x="4614748" y="1971820"/>
                                </a:cubicBezTo>
                                <a:cubicBezTo>
                                  <a:pt x="4618522" y="1973834"/>
                                  <a:pt x="4622799" y="1974714"/>
                                  <a:pt x="4626887" y="1974274"/>
                                </a:cubicBezTo>
                                <a:close/>
                                <a:moveTo>
                                  <a:pt x="6550207" y="1976431"/>
                                </a:moveTo>
                                <a:cubicBezTo>
                                  <a:pt x="6561732" y="1972729"/>
                                  <a:pt x="6567600" y="1954567"/>
                                  <a:pt x="6554188" y="1945627"/>
                                </a:cubicBezTo>
                                <a:cubicBezTo>
                                  <a:pt x="6543260" y="1938672"/>
                                  <a:pt x="6534319" y="1924764"/>
                                  <a:pt x="6532829" y="1911849"/>
                                </a:cubicBezTo>
                                <a:cubicBezTo>
                                  <a:pt x="6530842" y="1892974"/>
                                  <a:pt x="6503523" y="1891980"/>
                                  <a:pt x="6503026" y="1911849"/>
                                </a:cubicBezTo>
                                <a:cubicBezTo>
                                  <a:pt x="6502529" y="1938176"/>
                                  <a:pt x="6514947" y="1960528"/>
                                  <a:pt x="6537300" y="1974437"/>
                                </a:cubicBezTo>
                                <a:cubicBezTo>
                                  <a:pt x="6541894" y="1977293"/>
                                  <a:pt x="6546365" y="1977665"/>
                                  <a:pt x="6550207" y="1976431"/>
                                </a:cubicBezTo>
                                <a:close/>
                                <a:moveTo>
                                  <a:pt x="4346556" y="1976853"/>
                                </a:moveTo>
                                <a:cubicBezTo>
                                  <a:pt x="4367187" y="1976853"/>
                                  <a:pt x="4367187" y="1944650"/>
                                  <a:pt x="4346556" y="1944650"/>
                                </a:cubicBezTo>
                                <a:cubicBezTo>
                                  <a:pt x="4325926" y="1944650"/>
                                  <a:pt x="4325423" y="1976853"/>
                                  <a:pt x="4346556" y="1976853"/>
                                </a:cubicBezTo>
                                <a:close/>
                                <a:moveTo>
                                  <a:pt x="6021707" y="1979902"/>
                                </a:moveTo>
                                <a:cubicBezTo>
                                  <a:pt x="6025184" y="1979405"/>
                                  <a:pt x="6028165" y="1978909"/>
                                  <a:pt x="6031145" y="1977418"/>
                                </a:cubicBezTo>
                                <a:cubicBezTo>
                                  <a:pt x="6034622" y="1975431"/>
                                  <a:pt x="6037603" y="1971954"/>
                                  <a:pt x="6039093" y="1968477"/>
                                </a:cubicBezTo>
                                <a:cubicBezTo>
                                  <a:pt x="6042073" y="1961523"/>
                                  <a:pt x="6040583" y="1952582"/>
                                  <a:pt x="6035119" y="1947614"/>
                                </a:cubicBezTo>
                                <a:cubicBezTo>
                                  <a:pt x="6030152" y="1943144"/>
                                  <a:pt x="6023198" y="1940660"/>
                                  <a:pt x="6016740" y="1942647"/>
                                </a:cubicBezTo>
                                <a:cubicBezTo>
                                  <a:pt x="6012766" y="1943640"/>
                                  <a:pt x="6009289" y="1946124"/>
                                  <a:pt x="6006806" y="1949601"/>
                                </a:cubicBezTo>
                                <a:cubicBezTo>
                                  <a:pt x="6002832" y="1952085"/>
                                  <a:pt x="6001838" y="1955562"/>
                                  <a:pt x="6001838" y="1960033"/>
                                </a:cubicBezTo>
                                <a:cubicBezTo>
                                  <a:pt x="6001342" y="1964007"/>
                                  <a:pt x="6001838" y="1967980"/>
                                  <a:pt x="6004322" y="1971457"/>
                                </a:cubicBezTo>
                                <a:lnTo>
                                  <a:pt x="6004322" y="1969274"/>
                                </a:lnTo>
                                <a:lnTo>
                                  <a:pt x="6002832" y="1958543"/>
                                </a:lnTo>
                                <a:cubicBezTo>
                                  <a:pt x="6003329" y="1957549"/>
                                  <a:pt x="6003825" y="1957052"/>
                                  <a:pt x="6004322" y="1956059"/>
                                </a:cubicBezTo>
                                <a:lnTo>
                                  <a:pt x="6004322" y="1969274"/>
                                </a:lnTo>
                                <a:lnTo>
                                  <a:pt x="6005315" y="1976425"/>
                                </a:lnTo>
                                <a:lnTo>
                                  <a:pt x="6012466" y="1977418"/>
                                </a:lnTo>
                                <a:lnTo>
                                  <a:pt x="6025681" y="1977418"/>
                                </a:lnTo>
                                <a:cubicBezTo>
                                  <a:pt x="6024688" y="1977915"/>
                                  <a:pt x="6024191" y="1978412"/>
                                  <a:pt x="6023198" y="1978909"/>
                                </a:cubicBezTo>
                                <a:lnTo>
                                  <a:pt x="6012466" y="1977418"/>
                                </a:lnTo>
                                <a:lnTo>
                                  <a:pt x="6010283" y="1977418"/>
                                </a:lnTo>
                                <a:cubicBezTo>
                                  <a:pt x="6013759" y="1979405"/>
                                  <a:pt x="6017734" y="1979902"/>
                                  <a:pt x="6021707" y="1979902"/>
                                </a:cubicBezTo>
                                <a:close/>
                                <a:moveTo>
                                  <a:pt x="2062568" y="1981650"/>
                                </a:moveTo>
                                <a:cubicBezTo>
                                  <a:pt x="2066045" y="1979167"/>
                                  <a:pt x="2069521" y="1976683"/>
                                  <a:pt x="2072502" y="1973205"/>
                                </a:cubicBezTo>
                                <a:cubicBezTo>
                                  <a:pt x="2074489" y="1970722"/>
                                  <a:pt x="2076972" y="1967741"/>
                                  <a:pt x="2078959" y="1965258"/>
                                </a:cubicBezTo>
                                <a:cubicBezTo>
                                  <a:pt x="2082436" y="1961284"/>
                                  <a:pt x="2084423" y="1957310"/>
                                  <a:pt x="2084423" y="1951847"/>
                                </a:cubicBezTo>
                                <a:cubicBezTo>
                                  <a:pt x="2084920" y="1945885"/>
                                  <a:pt x="2081443" y="1940421"/>
                                  <a:pt x="2076972" y="1936944"/>
                                </a:cubicBezTo>
                                <a:cubicBezTo>
                                  <a:pt x="2068031" y="1928997"/>
                                  <a:pt x="2055116" y="1931978"/>
                                  <a:pt x="2049156" y="1941415"/>
                                </a:cubicBezTo>
                                <a:cubicBezTo>
                                  <a:pt x="2047169" y="1944396"/>
                                  <a:pt x="2045679" y="1947376"/>
                                  <a:pt x="2043692" y="1950356"/>
                                </a:cubicBezTo>
                                <a:cubicBezTo>
                                  <a:pt x="2041208" y="1954330"/>
                                  <a:pt x="2039718" y="1958304"/>
                                  <a:pt x="2038228" y="1962774"/>
                                </a:cubicBezTo>
                                <a:cubicBezTo>
                                  <a:pt x="2036241" y="1969232"/>
                                  <a:pt x="2039222" y="1976186"/>
                                  <a:pt x="2044189" y="1980160"/>
                                </a:cubicBezTo>
                                <a:cubicBezTo>
                                  <a:pt x="2049156" y="1983637"/>
                                  <a:pt x="2057103" y="1985127"/>
                                  <a:pt x="2062568" y="1981650"/>
                                </a:cubicBezTo>
                                <a:close/>
                                <a:moveTo>
                                  <a:pt x="476299" y="1983762"/>
                                </a:moveTo>
                                <a:cubicBezTo>
                                  <a:pt x="479776" y="1982769"/>
                                  <a:pt x="483004" y="1980906"/>
                                  <a:pt x="484991" y="1978670"/>
                                </a:cubicBezTo>
                                <a:cubicBezTo>
                                  <a:pt x="488468" y="1974697"/>
                                  <a:pt x="490952" y="1970226"/>
                                  <a:pt x="490952" y="1964762"/>
                                </a:cubicBezTo>
                                <a:cubicBezTo>
                                  <a:pt x="490952" y="1959795"/>
                                  <a:pt x="488965" y="1954331"/>
                                  <a:pt x="484991" y="1950854"/>
                                </a:cubicBezTo>
                                <a:cubicBezTo>
                                  <a:pt x="480521" y="1946384"/>
                                  <a:pt x="472574" y="1943403"/>
                                  <a:pt x="466116" y="1945886"/>
                                </a:cubicBezTo>
                                <a:cubicBezTo>
                                  <a:pt x="464626" y="1946384"/>
                                  <a:pt x="462639" y="1946880"/>
                                  <a:pt x="461149" y="1947873"/>
                                </a:cubicBezTo>
                                <a:cubicBezTo>
                                  <a:pt x="454195" y="1950357"/>
                                  <a:pt x="447737" y="1956814"/>
                                  <a:pt x="448235" y="1964762"/>
                                </a:cubicBezTo>
                                <a:cubicBezTo>
                                  <a:pt x="448235" y="1967742"/>
                                  <a:pt x="449228" y="1970723"/>
                                  <a:pt x="450718" y="1973704"/>
                                </a:cubicBezTo>
                                <a:cubicBezTo>
                                  <a:pt x="452705" y="1977677"/>
                                  <a:pt x="457175" y="1980161"/>
                                  <a:pt x="461149" y="1981651"/>
                                </a:cubicBezTo>
                                <a:cubicBezTo>
                                  <a:pt x="462639" y="1982148"/>
                                  <a:pt x="464626" y="1982644"/>
                                  <a:pt x="466116" y="1983638"/>
                                </a:cubicBezTo>
                                <a:cubicBezTo>
                                  <a:pt x="469096" y="1984880"/>
                                  <a:pt x="472822" y="1984755"/>
                                  <a:pt x="476299" y="1983762"/>
                                </a:cubicBezTo>
                                <a:close/>
                                <a:moveTo>
                                  <a:pt x="6717112" y="1987850"/>
                                </a:moveTo>
                                <a:cubicBezTo>
                                  <a:pt x="6720589" y="1985367"/>
                                  <a:pt x="6724065" y="1982883"/>
                                  <a:pt x="6727046" y="1979405"/>
                                </a:cubicBezTo>
                                <a:cubicBezTo>
                                  <a:pt x="6729033" y="1976922"/>
                                  <a:pt x="6731516" y="1973941"/>
                                  <a:pt x="6733503" y="1971458"/>
                                </a:cubicBezTo>
                                <a:cubicBezTo>
                                  <a:pt x="6736980" y="1967484"/>
                                  <a:pt x="6738967" y="1963510"/>
                                  <a:pt x="6738967" y="1958047"/>
                                </a:cubicBezTo>
                                <a:cubicBezTo>
                                  <a:pt x="6739464" y="1952085"/>
                                  <a:pt x="6735987" y="1946621"/>
                                  <a:pt x="6731516" y="1943144"/>
                                </a:cubicBezTo>
                                <a:cubicBezTo>
                                  <a:pt x="6722575" y="1935197"/>
                                  <a:pt x="6709660" y="1938177"/>
                                  <a:pt x="6703700" y="1947615"/>
                                </a:cubicBezTo>
                                <a:cubicBezTo>
                                  <a:pt x="6701713" y="1950595"/>
                                  <a:pt x="6700223" y="1953575"/>
                                  <a:pt x="6698236" y="1956556"/>
                                </a:cubicBezTo>
                                <a:cubicBezTo>
                                  <a:pt x="6695753" y="1960530"/>
                                  <a:pt x="6694262" y="1964503"/>
                                  <a:pt x="6692772" y="1968974"/>
                                </a:cubicBezTo>
                                <a:cubicBezTo>
                                  <a:pt x="6690785" y="1975432"/>
                                  <a:pt x="6693766" y="1982386"/>
                                  <a:pt x="6698732" y="1986360"/>
                                </a:cubicBezTo>
                                <a:cubicBezTo>
                                  <a:pt x="6703700" y="1989837"/>
                                  <a:pt x="6711647" y="1991327"/>
                                  <a:pt x="6717112" y="1987850"/>
                                </a:cubicBezTo>
                                <a:close/>
                                <a:moveTo>
                                  <a:pt x="5130845" y="1989963"/>
                                </a:moveTo>
                                <a:cubicBezTo>
                                  <a:pt x="5134322" y="1988970"/>
                                  <a:pt x="5137551" y="1987107"/>
                                  <a:pt x="5139538" y="1984871"/>
                                </a:cubicBezTo>
                                <a:cubicBezTo>
                                  <a:pt x="5143015" y="1980898"/>
                                  <a:pt x="5145499" y="1976427"/>
                                  <a:pt x="5145499" y="1970962"/>
                                </a:cubicBezTo>
                                <a:cubicBezTo>
                                  <a:pt x="5145499" y="1965996"/>
                                  <a:pt x="5143512" y="1960532"/>
                                  <a:pt x="5139538" y="1957054"/>
                                </a:cubicBezTo>
                                <a:cubicBezTo>
                                  <a:pt x="5135067" y="1952584"/>
                                  <a:pt x="5127120" y="1949603"/>
                                  <a:pt x="5120662" y="1952087"/>
                                </a:cubicBezTo>
                                <a:cubicBezTo>
                                  <a:pt x="5119172" y="1952584"/>
                                  <a:pt x="5117185" y="1953081"/>
                                  <a:pt x="5115695" y="1954074"/>
                                </a:cubicBezTo>
                                <a:cubicBezTo>
                                  <a:pt x="5108741" y="1956558"/>
                                  <a:pt x="5102284" y="1963015"/>
                                  <a:pt x="5102781" y="1970962"/>
                                </a:cubicBezTo>
                                <a:cubicBezTo>
                                  <a:pt x="5102781" y="1973943"/>
                                  <a:pt x="5103774" y="1976924"/>
                                  <a:pt x="5105264" y="1979904"/>
                                </a:cubicBezTo>
                                <a:cubicBezTo>
                                  <a:pt x="5107251" y="1983878"/>
                                  <a:pt x="5111721" y="1986362"/>
                                  <a:pt x="5115695" y="1987852"/>
                                </a:cubicBezTo>
                                <a:cubicBezTo>
                                  <a:pt x="5117185" y="1988348"/>
                                  <a:pt x="5119172" y="1988845"/>
                                  <a:pt x="5120662" y="1989839"/>
                                </a:cubicBezTo>
                                <a:cubicBezTo>
                                  <a:pt x="5123643" y="1991080"/>
                                  <a:pt x="5127368" y="1990956"/>
                                  <a:pt x="5130845" y="1989963"/>
                                </a:cubicBezTo>
                                <a:close/>
                                <a:moveTo>
                                  <a:pt x="4418596" y="1999660"/>
                                </a:moveTo>
                                <a:cubicBezTo>
                                  <a:pt x="4422724" y="2001193"/>
                                  <a:pt x="4427567" y="2001256"/>
                                  <a:pt x="4432599" y="1998992"/>
                                </a:cubicBezTo>
                                <a:cubicBezTo>
                                  <a:pt x="4476376" y="1978864"/>
                                  <a:pt x="4519648" y="1958234"/>
                                  <a:pt x="4562921" y="1937100"/>
                                </a:cubicBezTo>
                                <a:cubicBezTo>
                                  <a:pt x="4585061" y="1926532"/>
                                  <a:pt x="4565437" y="1892820"/>
                                  <a:pt x="4543297" y="1903889"/>
                                </a:cubicBezTo>
                                <a:cubicBezTo>
                                  <a:pt x="4500527" y="1925526"/>
                                  <a:pt x="4457757" y="1946660"/>
                                  <a:pt x="4414988" y="1969304"/>
                                </a:cubicBezTo>
                                <a:cubicBezTo>
                                  <a:pt x="4400270" y="1977228"/>
                                  <a:pt x="4406214" y="1995061"/>
                                  <a:pt x="4418596" y="1999660"/>
                                </a:cubicBezTo>
                                <a:close/>
                                <a:moveTo>
                                  <a:pt x="3122891" y="2001759"/>
                                </a:moveTo>
                                <a:cubicBezTo>
                                  <a:pt x="3132329" y="2004242"/>
                                  <a:pt x="3141269" y="1997288"/>
                                  <a:pt x="3141269" y="1987851"/>
                                </a:cubicBezTo>
                                <a:cubicBezTo>
                                  <a:pt x="3141269" y="1977420"/>
                                  <a:pt x="3131833" y="1970466"/>
                                  <a:pt x="3122891" y="1972949"/>
                                </a:cubicBezTo>
                                <a:cubicBezTo>
                                  <a:pt x="3121402" y="1973445"/>
                                  <a:pt x="3119414" y="1973943"/>
                                  <a:pt x="3117924" y="1974439"/>
                                </a:cubicBezTo>
                                <a:cubicBezTo>
                                  <a:pt x="3112458" y="1975930"/>
                                  <a:pt x="3107989" y="1981394"/>
                                  <a:pt x="3107989" y="1987354"/>
                                </a:cubicBezTo>
                                <a:cubicBezTo>
                                  <a:pt x="3108486" y="1993315"/>
                                  <a:pt x="3111962" y="1998779"/>
                                  <a:pt x="3117924" y="2000269"/>
                                </a:cubicBezTo>
                                <a:cubicBezTo>
                                  <a:pt x="3119414" y="2000765"/>
                                  <a:pt x="3121402" y="2001263"/>
                                  <a:pt x="3122891" y="2001759"/>
                                </a:cubicBezTo>
                                <a:close/>
                                <a:moveTo>
                                  <a:pt x="4082174" y="2008859"/>
                                </a:moveTo>
                                <a:lnTo>
                                  <a:pt x="4079048" y="2005732"/>
                                </a:lnTo>
                                <a:cubicBezTo>
                                  <a:pt x="4079048" y="2006229"/>
                                  <a:pt x="4079544" y="2006229"/>
                                  <a:pt x="4080041" y="2006726"/>
                                </a:cubicBezTo>
                                <a:lnTo>
                                  <a:pt x="4080406" y="2007842"/>
                                </a:lnTo>
                                <a:close/>
                                <a:moveTo>
                                  <a:pt x="4057045" y="2008859"/>
                                </a:moveTo>
                                <a:lnTo>
                                  <a:pt x="4058701" y="2007907"/>
                                </a:lnTo>
                                <a:lnTo>
                                  <a:pt x="4059179" y="2006726"/>
                                </a:lnTo>
                                <a:cubicBezTo>
                                  <a:pt x="4059179" y="2006229"/>
                                  <a:pt x="4059675" y="2006229"/>
                                  <a:pt x="4060172" y="2005732"/>
                                </a:cubicBezTo>
                                <a:close/>
                                <a:moveTo>
                                  <a:pt x="4085505" y="2012190"/>
                                </a:moveTo>
                                <a:cubicBezTo>
                                  <a:pt x="4085008" y="2011693"/>
                                  <a:pt x="4085008" y="2010699"/>
                                  <a:pt x="4084512" y="2010203"/>
                                </a:cubicBezTo>
                                <a:lnTo>
                                  <a:pt x="4082174" y="2008859"/>
                                </a:lnTo>
                                <a:close/>
                                <a:moveTo>
                                  <a:pt x="4053715" y="2012190"/>
                                </a:moveTo>
                                <a:lnTo>
                                  <a:pt x="4057045" y="2008859"/>
                                </a:lnTo>
                                <a:lnTo>
                                  <a:pt x="4054708" y="2010203"/>
                                </a:lnTo>
                                <a:cubicBezTo>
                                  <a:pt x="4054211" y="2010699"/>
                                  <a:pt x="4054211" y="2011693"/>
                                  <a:pt x="4053715" y="2012190"/>
                                </a:cubicBezTo>
                                <a:close/>
                                <a:moveTo>
                                  <a:pt x="517781" y="2016666"/>
                                </a:moveTo>
                                <a:cubicBezTo>
                                  <a:pt x="523494" y="2015673"/>
                                  <a:pt x="528709" y="2012444"/>
                                  <a:pt x="531690" y="2006980"/>
                                </a:cubicBezTo>
                                <a:cubicBezTo>
                                  <a:pt x="532683" y="2004993"/>
                                  <a:pt x="532186" y="2005987"/>
                                  <a:pt x="531193" y="2007476"/>
                                </a:cubicBezTo>
                                <a:lnTo>
                                  <a:pt x="532187" y="2006483"/>
                                </a:lnTo>
                                <a:lnTo>
                                  <a:pt x="532186" y="2006483"/>
                                </a:lnTo>
                                <a:cubicBezTo>
                                  <a:pt x="533677" y="2005987"/>
                                  <a:pt x="531690" y="2007476"/>
                                  <a:pt x="532683" y="2005987"/>
                                </a:cubicBezTo>
                                <a:lnTo>
                                  <a:pt x="532187" y="2006483"/>
                                </a:lnTo>
                                <a:lnTo>
                                  <a:pt x="533677" y="2006111"/>
                                </a:lnTo>
                                <a:lnTo>
                                  <a:pt x="533180" y="2005987"/>
                                </a:lnTo>
                                <a:cubicBezTo>
                                  <a:pt x="534670" y="2005987"/>
                                  <a:pt x="535663" y="2006483"/>
                                  <a:pt x="533677" y="2005987"/>
                                </a:cubicBezTo>
                                <a:cubicBezTo>
                                  <a:pt x="531690" y="2005490"/>
                                  <a:pt x="532683" y="2006483"/>
                                  <a:pt x="534173" y="2005987"/>
                                </a:cubicBezTo>
                                <a:lnTo>
                                  <a:pt x="533677" y="2006111"/>
                                </a:lnTo>
                                <a:lnTo>
                                  <a:pt x="535167" y="2006483"/>
                                </a:lnTo>
                                <a:cubicBezTo>
                                  <a:pt x="533180" y="2005490"/>
                                  <a:pt x="537154" y="2007974"/>
                                  <a:pt x="537154" y="2007974"/>
                                </a:cubicBezTo>
                                <a:cubicBezTo>
                                  <a:pt x="543611" y="2012940"/>
                                  <a:pt x="554539" y="2009463"/>
                                  <a:pt x="559009" y="2003503"/>
                                </a:cubicBezTo>
                                <a:cubicBezTo>
                                  <a:pt x="564473" y="1996549"/>
                                  <a:pt x="563480" y="1987608"/>
                                  <a:pt x="557519" y="1981150"/>
                                </a:cubicBezTo>
                                <a:cubicBezTo>
                                  <a:pt x="542618" y="1964262"/>
                                  <a:pt x="513311" y="1965255"/>
                                  <a:pt x="498906" y="1982143"/>
                                </a:cubicBezTo>
                                <a:cubicBezTo>
                                  <a:pt x="490958" y="1991582"/>
                                  <a:pt x="490462" y="2004993"/>
                                  <a:pt x="500893" y="2012940"/>
                                </a:cubicBezTo>
                                <a:cubicBezTo>
                                  <a:pt x="505860" y="2016418"/>
                                  <a:pt x="512069" y="2017659"/>
                                  <a:pt x="517781" y="2016666"/>
                                </a:cubicBezTo>
                                <a:close/>
                                <a:moveTo>
                                  <a:pt x="702346" y="2019390"/>
                                </a:moveTo>
                                <a:cubicBezTo>
                                  <a:pt x="714658" y="2018140"/>
                                  <a:pt x="724281" y="2003233"/>
                                  <a:pt x="712960" y="1992289"/>
                                </a:cubicBezTo>
                                <a:cubicBezTo>
                                  <a:pt x="692833" y="1972162"/>
                                  <a:pt x="675222" y="1949015"/>
                                  <a:pt x="661133" y="1924359"/>
                                </a:cubicBezTo>
                                <a:cubicBezTo>
                                  <a:pt x="650567" y="1905741"/>
                                  <a:pt x="623899" y="1922347"/>
                                  <a:pt x="632956" y="1940965"/>
                                </a:cubicBezTo>
                                <a:cubicBezTo>
                                  <a:pt x="647045" y="1969646"/>
                                  <a:pt x="666165" y="1993798"/>
                                  <a:pt x="689814" y="2015436"/>
                                </a:cubicBezTo>
                                <a:cubicBezTo>
                                  <a:pt x="693840" y="2018706"/>
                                  <a:pt x="698242" y="2019807"/>
                                  <a:pt x="702346" y="2019390"/>
                                </a:cubicBezTo>
                                <a:close/>
                                <a:moveTo>
                                  <a:pt x="5172321" y="2022866"/>
                                </a:moveTo>
                                <a:cubicBezTo>
                                  <a:pt x="5178033" y="2021872"/>
                                  <a:pt x="5183249" y="2018644"/>
                                  <a:pt x="5186229" y="2013180"/>
                                </a:cubicBezTo>
                                <a:cubicBezTo>
                                  <a:pt x="5187223" y="2011193"/>
                                  <a:pt x="5186726" y="2012186"/>
                                  <a:pt x="5185733" y="2013676"/>
                                </a:cubicBezTo>
                                <a:lnTo>
                                  <a:pt x="5186727" y="2012683"/>
                                </a:lnTo>
                                <a:lnTo>
                                  <a:pt x="5186726" y="2012683"/>
                                </a:lnTo>
                                <a:cubicBezTo>
                                  <a:pt x="5188216" y="2012186"/>
                                  <a:pt x="5186229" y="2013676"/>
                                  <a:pt x="5187223" y="2012186"/>
                                </a:cubicBezTo>
                                <a:lnTo>
                                  <a:pt x="5186727" y="2012683"/>
                                </a:lnTo>
                                <a:lnTo>
                                  <a:pt x="5188216" y="2012311"/>
                                </a:lnTo>
                                <a:lnTo>
                                  <a:pt x="5187720" y="2012186"/>
                                </a:lnTo>
                                <a:cubicBezTo>
                                  <a:pt x="5189209" y="2012186"/>
                                  <a:pt x="5190203" y="2012683"/>
                                  <a:pt x="5188216" y="2012186"/>
                                </a:cubicBezTo>
                                <a:cubicBezTo>
                                  <a:pt x="5186229" y="2011689"/>
                                  <a:pt x="5187223" y="2012683"/>
                                  <a:pt x="5188713" y="2012186"/>
                                </a:cubicBezTo>
                                <a:lnTo>
                                  <a:pt x="5188216" y="2012311"/>
                                </a:lnTo>
                                <a:lnTo>
                                  <a:pt x="5189707" y="2012683"/>
                                </a:lnTo>
                                <a:cubicBezTo>
                                  <a:pt x="5187720" y="2011689"/>
                                  <a:pt x="5191693" y="2014173"/>
                                  <a:pt x="5191693" y="2014173"/>
                                </a:cubicBezTo>
                                <a:cubicBezTo>
                                  <a:pt x="5198151" y="2019140"/>
                                  <a:pt x="5209078" y="2015664"/>
                                  <a:pt x="5213549" y="2009703"/>
                                </a:cubicBezTo>
                                <a:cubicBezTo>
                                  <a:pt x="5219013" y="2002749"/>
                                  <a:pt x="5218020" y="1993809"/>
                                  <a:pt x="5212059" y="1987351"/>
                                </a:cubicBezTo>
                                <a:cubicBezTo>
                                  <a:pt x="5197157" y="1970462"/>
                                  <a:pt x="5167851" y="1971455"/>
                                  <a:pt x="5153446" y="1988344"/>
                                </a:cubicBezTo>
                                <a:cubicBezTo>
                                  <a:pt x="5145498" y="1997782"/>
                                  <a:pt x="5145001" y="2011193"/>
                                  <a:pt x="5155433" y="2019140"/>
                                </a:cubicBezTo>
                                <a:cubicBezTo>
                                  <a:pt x="5160400" y="2022617"/>
                                  <a:pt x="5166609" y="2023860"/>
                                  <a:pt x="5172321" y="2022866"/>
                                </a:cubicBezTo>
                                <a:close/>
                                <a:moveTo>
                                  <a:pt x="2271679" y="2025363"/>
                                </a:moveTo>
                                <a:cubicBezTo>
                                  <a:pt x="2314893" y="2025363"/>
                                  <a:pt x="2314893" y="1958306"/>
                                  <a:pt x="2271679" y="1958306"/>
                                </a:cubicBezTo>
                                <a:cubicBezTo>
                                  <a:pt x="2228464" y="1958306"/>
                                  <a:pt x="2228464" y="2025363"/>
                                  <a:pt x="2271679" y="2025363"/>
                                </a:cubicBezTo>
                                <a:close/>
                                <a:moveTo>
                                  <a:pt x="5356885" y="2025591"/>
                                </a:moveTo>
                                <a:cubicBezTo>
                                  <a:pt x="5369196" y="2024340"/>
                                  <a:pt x="5378819" y="2009433"/>
                                  <a:pt x="5367498" y="1998490"/>
                                </a:cubicBezTo>
                                <a:cubicBezTo>
                                  <a:pt x="5347371" y="1978362"/>
                                  <a:pt x="5329760" y="1955215"/>
                                  <a:pt x="5315672" y="1930559"/>
                                </a:cubicBezTo>
                                <a:cubicBezTo>
                                  <a:pt x="5305105" y="1911941"/>
                                  <a:pt x="5278437" y="1928546"/>
                                  <a:pt x="5287494" y="1947164"/>
                                </a:cubicBezTo>
                                <a:cubicBezTo>
                                  <a:pt x="5301583" y="1975846"/>
                                  <a:pt x="5320703" y="1999999"/>
                                  <a:pt x="5344353" y="2021636"/>
                                </a:cubicBezTo>
                                <a:cubicBezTo>
                                  <a:pt x="5348378" y="2024906"/>
                                  <a:pt x="5352781" y="2026007"/>
                                  <a:pt x="5356885" y="2025591"/>
                                </a:cubicBezTo>
                                <a:close/>
                                <a:moveTo>
                                  <a:pt x="1682077" y="2025861"/>
                                </a:moveTo>
                                <a:cubicBezTo>
                                  <a:pt x="1687044" y="2025861"/>
                                  <a:pt x="1691515" y="2024370"/>
                                  <a:pt x="1695488" y="2021390"/>
                                </a:cubicBezTo>
                                <a:cubicBezTo>
                                  <a:pt x="1699462" y="2018906"/>
                                  <a:pt x="1702939" y="2015926"/>
                                  <a:pt x="1705423" y="2011952"/>
                                </a:cubicBezTo>
                                <a:cubicBezTo>
                                  <a:pt x="1708403" y="2008475"/>
                                  <a:pt x="1710887" y="2004501"/>
                                  <a:pt x="1711880" y="1999534"/>
                                </a:cubicBezTo>
                                <a:cubicBezTo>
                                  <a:pt x="1712377" y="1996554"/>
                                  <a:pt x="1712874" y="1993077"/>
                                  <a:pt x="1713370" y="1990096"/>
                                </a:cubicBezTo>
                                <a:cubicBezTo>
                                  <a:pt x="1713370" y="1985129"/>
                                  <a:pt x="1712377" y="1980659"/>
                                  <a:pt x="1710390" y="1976188"/>
                                </a:cubicBezTo>
                                <a:cubicBezTo>
                                  <a:pt x="1708900" y="1971718"/>
                                  <a:pt x="1706416" y="1967744"/>
                                  <a:pt x="1702939" y="1964764"/>
                                </a:cubicBezTo>
                                <a:lnTo>
                                  <a:pt x="1683190" y="1956632"/>
                                </a:lnTo>
                                <a:lnTo>
                                  <a:pt x="1662579" y="1959354"/>
                                </a:lnTo>
                                <a:lnTo>
                                  <a:pt x="1652273" y="1965260"/>
                                </a:lnTo>
                                <a:cubicBezTo>
                                  <a:pt x="1648300" y="1969235"/>
                                  <a:pt x="1645320" y="1974698"/>
                                  <a:pt x="1643332" y="1980162"/>
                                </a:cubicBezTo>
                                <a:cubicBezTo>
                                  <a:pt x="1640849" y="1986123"/>
                                  <a:pt x="1640849" y="1992083"/>
                                  <a:pt x="1642836" y="1998044"/>
                                </a:cubicBezTo>
                                <a:cubicBezTo>
                                  <a:pt x="1642836" y="1998044"/>
                                  <a:pt x="1642836" y="1998541"/>
                                  <a:pt x="1642836" y="1998541"/>
                                </a:cubicBezTo>
                                <a:lnTo>
                                  <a:pt x="1642836" y="2000031"/>
                                </a:lnTo>
                                <a:cubicBezTo>
                                  <a:pt x="1643829" y="2004501"/>
                                  <a:pt x="1646313" y="2008972"/>
                                  <a:pt x="1649293" y="2012449"/>
                                </a:cubicBezTo>
                                <a:cubicBezTo>
                                  <a:pt x="1651777" y="2016423"/>
                                  <a:pt x="1655254" y="2019403"/>
                                  <a:pt x="1659227" y="2021886"/>
                                </a:cubicBezTo>
                                <a:cubicBezTo>
                                  <a:pt x="1662208" y="2022880"/>
                                  <a:pt x="1664691" y="2024370"/>
                                  <a:pt x="1667672" y="2025363"/>
                                </a:cubicBezTo>
                                <a:cubicBezTo>
                                  <a:pt x="1672639" y="2026854"/>
                                  <a:pt x="1677110" y="2026854"/>
                                  <a:pt x="1682077" y="2025861"/>
                                </a:cubicBezTo>
                                <a:close/>
                                <a:moveTo>
                                  <a:pt x="6926228" y="2031565"/>
                                </a:moveTo>
                                <a:cubicBezTo>
                                  <a:pt x="6969443" y="2031565"/>
                                  <a:pt x="6969443" y="1964507"/>
                                  <a:pt x="6926228" y="1964507"/>
                                </a:cubicBezTo>
                                <a:cubicBezTo>
                                  <a:pt x="6883014" y="1964507"/>
                                  <a:pt x="6883014" y="2031565"/>
                                  <a:pt x="6926228" y="2031565"/>
                                </a:cubicBezTo>
                                <a:close/>
                                <a:moveTo>
                                  <a:pt x="6336626" y="2032062"/>
                                </a:moveTo>
                                <a:cubicBezTo>
                                  <a:pt x="6341593" y="2032062"/>
                                  <a:pt x="6346064" y="2030572"/>
                                  <a:pt x="6350038" y="2027591"/>
                                </a:cubicBezTo>
                                <a:cubicBezTo>
                                  <a:pt x="6354011" y="2025108"/>
                                  <a:pt x="6357488" y="2022127"/>
                                  <a:pt x="6359972" y="2018153"/>
                                </a:cubicBezTo>
                                <a:cubicBezTo>
                                  <a:pt x="6362952" y="2014676"/>
                                  <a:pt x="6365436" y="2010703"/>
                                  <a:pt x="6366429" y="2005735"/>
                                </a:cubicBezTo>
                                <a:cubicBezTo>
                                  <a:pt x="6366926" y="2002755"/>
                                  <a:pt x="6367423" y="1999278"/>
                                  <a:pt x="6367920" y="1996297"/>
                                </a:cubicBezTo>
                                <a:cubicBezTo>
                                  <a:pt x="6367920" y="1991330"/>
                                  <a:pt x="6366926" y="1986860"/>
                                  <a:pt x="6364939" y="1982389"/>
                                </a:cubicBezTo>
                                <a:cubicBezTo>
                                  <a:pt x="6363449" y="1977918"/>
                                  <a:pt x="6360966" y="1973945"/>
                                  <a:pt x="6357488" y="1970964"/>
                                </a:cubicBezTo>
                                <a:lnTo>
                                  <a:pt x="6337739" y="1962833"/>
                                </a:lnTo>
                                <a:lnTo>
                                  <a:pt x="6317128" y="1965554"/>
                                </a:lnTo>
                                <a:lnTo>
                                  <a:pt x="6306823" y="1971461"/>
                                </a:lnTo>
                                <a:cubicBezTo>
                                  <a:pt x="6302849" y="1975435"/>
                                  <a:pt x="6299869" y="1980899"/>
                                  <a:pt x="6297881" y="1986363"/>
                                </a:cubicBezTo>
                                <a:cubicBezTo>
                                  <a:pt x="6295398" y="1992324"/>
                                  <a:pt x="6295398" y="1998284"/>
                                  <a:pt x="6297385" y="2004245"/>
                                </a:cubicBezTo>
                                <a:cubicBezTo>
                                  <a:pt x="6297385" y="2004245"/>
                                  <a:pt x="6297385" y="2004742"/>
                                  <a:pt x="6297385" y="2004742"/>
                                </a:cubicBezTo>
                                <a:lnTo>
                                  <a:pt x="6297385" y="2006232"/>
                                </a:lnTo>
                                <a:cubicBezTo>
                                  <a:pt x="6298379" y="2010703"/>
                                  <a:pt x="6300862" y="2015173"/>
                                  <a:pt x="6303843" y="2018650"/>
                                </a:cubicBezTo>
                                <a:cubicBezTo>
                                  <a:pt x="6306326" y="2022624"/>
                                  <a:pt x="6309803" y="2025604"/>
                                  <a:pt x="6313777" y="2028088"/>
                                </a:cubicBezTo>
                                <a:cubicBezTo>
                                  <a:pt x="6316757" y="2029081"/>
                                  <a:pt x="6319241" y="2030572"/>
                                  <a:pt x="6322221" y="2031565"/>
                                </a:cubicBezTo>
                                <a:cubicBezTo>
                                  <a:pt x="6327189" y="2033055"/>
                                  <a:pt x="6331659" y="2033055"/>
                                  <a:pt x="6336626" y="2032062"/>
                                </a:cubicBezTo>
                                <a:close/>
                                <a:moveTo>
                                  <a:pt x="3943856" y="2033729"/>
                                </a:moveTo>
                                <a:lnTo>
                                  <a:pt x="3944017" y="2033712"/>
                                </a:lnTo>
                                <a:lnTo>
                                  <a:pt x="3943897" y="2033712"/>
                                </a:lnTo>
                                <a:close/>
                                <a:moveTo>
                                  <a:pt x="3943718" y="2033783"/>
                                </a:moveTo>
                                <a:lnTo>
                                  <a:pt x="3943856" y="2033729"/>
                                </a:lnTo>
                                <a:lnTo>
                                  <a:pt x="3943514" y="2033763"/>
                                </a:lnTo>
                                <a:close/>
                                <a:moveTo>
                                  <a:pt x="636414" y="2034996"/>
                                </a:moveTo>
                                <a:cubicBezTo>
                                  <a:pt x="640125" y="2035185"/>
                                  <a:pt x="643773" y="2034304"/>
                                  <a:pt x="646540" y="2032040"/>
                                </a:cubicBezTo>
                                <a:cubicBezTo>
                                  <a:pt x="648050" y="2031033"/>
                                  <a:pt x="649056" y="2030530"/>
                                  <a:pt x="650565" y="2029524"/>
                                </a:cubicBezTo>
                                <a:cubicBezTo>
                                  <a:pt x="662138" y="2023989"/>
                                  <a:pt x="662138" y="2004365"/>
                                  <a:pt x="650565" y="1998830"/>
                                </a:cubicBezTo>
                                <a:cubicBezTo>
                                  <a:pt x="649056" y="1998326"/>
                                  <a:pt x="648050" y="1997320"/>
                                  <a:pt x="646540" y="1996314"/>
                                </a:cubicBezTo>
                                <a:cubicBezTo>
                                  <a:pt x="641005" y="1992288"/>
                                  <a:pt x="631445" y="1992791"/>
                                  <a:pt x="625910" y="1996314"/>
                                </a:cubicBezTo>
                                <a:cubicBezTo>
                                  <a:pt x="619872" y="1999836"/>
                                  <a:pt x="615847" y="2006880"/>
                                  <a:pt x="615847" y="2013925"/>
                                </a:cubicBezTo>
                                <a:cubicBezTo>
                                  <a:pt x="615847" y="2020969"/>
                                  <a:pt x="619872" y="2028014"/>
                                  <a:pt x="625910" y="2031536"/>
                                </a:cubicBezTo>
                                <a:cubicBezTo>
                                  <a:pt x="628929" y="2033549"/>
                                  <a:pt x="632703" y="2034807"/>
                                  <a:pt x="636414" y="2034996"/>
                                </a:cubicBezTo>
                                <a:close/>
                                <a:moveTo>
                                  <a:pt x="3955590" y="2038744"/>
                                </a:moveTo>
                                <a:cubicBezTo>
                                  <a:pt x="3955590" y="2038744"/>
                                  <a:pt x="3955590" y="2038744"/>
                                  <a:pt x="3955086" y="2038241"/>
                                </a:cubicBezTo>
                                <a:lnTo>
                                  <a:pt x="3955302" y="2038529"/>
                                </a:lnTo>
                                <a:close/>
                                <a:moveTo>
                                  <a:pt x="5290952" y="2041196"/>
                                </a:moveTo>
                                <a:cubicBezTo>
                                  <a:pt x="5294663" y="2041385"/>
                                  <a:pt x="5298311" y="2040505"/>
                                  <a:pt x="5301078" y="2038240"/>
                                </a:cubicBezTo>
                                <a:cubicBezTo>
                                  <a:pt x="5302588" y="2037234"/>
                                  <a:pt x="5303594" y="2036731"/>
                                  <a:pt x="5305104" y="2035724"/>
                                </a:cubicBezTo>
                                <a:cubicBezTo>
                                  <a:pt x="5316677" y="2030189"/>
                                  <a:pt x="5316677" y="2010565"/>
                                  <a:pt x="5305104" y="2005030"/>
                                </a:cubicBezTo>
                                <a:cubicBezTo>
                                  <a:pt x="5303594" y="2004527"/>
                                  <a:pt x="5302588" y="2003521"/>
                                  <a:pt x="5301078" y="2002514"/>
                                </a:cubicBezTo>
                                <a:cubicBezTo>
                                  <a:pt x="5295544" y="1998489"/>
                                  <a:pt x="5285983" y="1998992"/>
                                  <a:pt x="5280448" y="2002514"/>
                                </a:cubicBezTo>
                                <a:cubicBezTo>
                                  <a:pt x="5274410" y="2006036"/>
                                  <a:pt x="5270385" y="2013080"/>
                                  <a:pt x="5270385" y="2020124"/>
                                </a:cubicBezTo>
                                <a:cubicBezTo>
                                  <a:pt x="5270385" y="2027170"/>
                                  <a:pt x="5274410" y="2034214"/>
                                  <a:pt x="5280448" y="2037737"/>
                                </a:cubicBezTo>
                                <a:cubicBezTo>
                                  <a:pt x="5283467" y="2039749"/>
                                  <a:pt x="5287241" y="2041007"/>
                                  <a:pt x="5290952" y="2041196"/>
                                </a:cubicBezTo>
                                <a:close/>
                                <a:moveTo>
                                  <a:pt x="3958105" y="2042266"/>
                                </a:moveTo>
                                <a:cubicBezTo>
                                  <a:pt x="3958105" y="2042266"/>
                                  <a:pt x="3957602" y="2041763"/>
                                  <a:pt x="3957602" y="2041260"/>
                                </a:cubicBezTo>
                                <a:lnTo>
                                  <a:pt x="3957968" y="2042083"/>
                                </a:lnTo>
                                <a:close/>
                                <a:moveTo>
                                  <a:pt x="3768117" y="2042490"/>
                                </a:moveTo>
                                <a:cubicBezTo>
                                  <a:pt x="3771098" y="2042986"/>
                                  <a:pt x="3775074" y="2041000"/>
                                  <a:pt x="3777058" y="2039013"/>
                                </a:cubicBezTo>
                                <a:cubicBezTo>
                                  <a:pt x="3779048" y="2037026"/>
                                  <a:pt x="3781035" y="2033052"/>
                                  <a:pt x="3780537" y="2030072"/>
                                </a:cubicBezTo>
                                <a:cubicBezTo>
                                  <a:pt x="3780537" y="2026595"/>
                                  <a:pt x="3779543" y="2023614"/>
                                  <a:pt x="3777058" y="2021131"/>
                                </a:cubicBezTo>
                                <a:cubicBezTo>
                                  <a:pt x="3774579" y="2019144"/>
                                  <a:pt x="3771098" y="2017157"/>
                                  <a:pt x="3768117" y="2017654"/>
                                </a:cubicBezTo>
                                <a:cubicBezTo>
                                  <a:pt x="3766133" y="2017654"/>
                                  <a:pt x="3764641" y="2018150"/>
                                  <a:pt x="3762654" y="2018150"/>
                                </a:cubicBezTo>
                                <a:cubicBezTo>
                                  <a:pt x="3759176" y="2018647"/>
                                  <a:pt x="3756693" y="2019144"/>
                                  <a:pt x="3754211" y="2021628"/>
                                </a:cubicBezTo>
                                <a:cubicBezTo>
                                  <a:pt x="3752221" y="2023614"/>
                                  <a:pt x="3750735" y="2027092"/>
                                  <a:pt x="3750735" y="2030072"/>
                                </a:cubicBezTo>
                                <a:cubicBezTo>
                                  <a:pt x="3750735" y="2033052"/>
                                  <a:pt x="3751726" y="2036529"/>
                                  <a:pt x="3754211" y="2038516"/>
                                </a:cubicBezTo>
                                <a:cubicBezTo>
                                  <a:pt x="3756693" y="2041000"/>
                                  <a:pt x="3759176" y="2041497"/>
                                  <a:pt x="3762654" y="2041993"/>
                                </a:cubicBezTo>
                                <a:cubicBezTo>
                                  <a:pt x="3764641" y="2041993"/>
                                  <a:pt x="3766133" y="2042490"/>
                                  <a:pt x="3768117" y="2042490"/>
                                </a:cubicBezTo>
                                <a:close/>
                                <a:moveTo>
                                  <a:pt x="4069610" y="2045470"/>
                                </a:moveTo>
                                <a:cubicBezTo>
                                  <a:pt x="4078054" y="2044974"/>
                                  <a:pt x="4085505" y="2040503"/>
                                  <a:pt x="4088485" y="2032556"/>
                                </a:cubicBezTo>
                                <a:lnTo>
                                  <a:pt x="4080406" y="2007842"/>
                                </a:lnTo>
                                <a:lnTo>
                                  <a:pt x="4069610" y="2001634"/>
                                </a:lnTo>
                                <a:lnTo>
                                  <a:pt x="4058701" y="2007907"/>
                                </a:lnTo>
                                <a:lnTo>
                                  <a:pt x="4049741" y="2030072"/>
                                </a:lnTo>
                                <a:cubicBezTo>
                                  <a:pt x="4052224" y="2038517"/>
                                  <a:pt x="4060669" y="2045470"/>
                                  <a:pt x="4069610" y="2045470"/>
                                </a:cubicBezTo>
                                <a:close/>
                                <a:moveTo>
                                  <a:pt x="2668396" y="2049939"/>
                                </a:moveTo>
                                <a:cubicBezTo>
                                  <a:pt x="2687271" y="2047455"/>
                                  <a:pt x="2688265" y="2018644"/>
                                  <a:pt x="2668396" y="2019638"/>
                                </a:cubicBezTo>
                                <a:cubicBezTo>
                                  <a:pt x="2646042" y="2020632"/>
                                  <a:pt x="2625677" y="2010697"/>
                                  <a:pt x="2615246" y="1990828"/>
                                </a:cubicBezTo>
                                <a:cubicBezTo>
                                  <a:pt x="2605311" y="1972946"/>
                                  <a:pt x="2577994" y="1988841"/>
                                  <a:pt x="2587925" y="2007220"/>
                                </a:cubicBezTo>
                                <a:cubicBezTo>
                                  <a:pt x="2603325" y="2036031"/>
                                  <a:pt x="2635614" y="2054410"/>
                                  <a:pt x="2668396" y="2049939"/>
                                </a:cubicBezTo>
                                <a:close/>
                                <a:moveTo>
                                  <a:pt x="3959615" y="2050317"/>
                                </a:moveTo>
                                <a:cubicBezTo>
                                  <a:pt x="3959615" y="2049814"/>
                                  <a:pt x="3959615" y="2049814"/>
                                  <a:pt x="3959615" y="2049311"/>
                                </a:cubicBezTo>
                                <a:lnTo>
                                  <a:pt x="3959569" y="2049814"/>
                                </a:lnTo>
                                <a:close/>
                                <a:moveTo>
                                  <a:pt x="983909" y="2050767"/>
                                </a:moveTo>
                                <a:cubicBezTo>
                                  <a:pt x="997259" y="2047135"/>
                                  <a:pt x="1007071" y="2027511"/>
                                  <a:pt x="994240" y="2016944"/>
                                </a:cubicBezTo>
                                <a:cubicBezTo>
                                  <a:pt x="978641" y="2004364"/>
                                  <a:pt x="963545" y="1991785"/>
                                  <a:pt x="946941" y="1980714"/>
                                </a:cubicBezTo>
                                <a:cubicBezTo>
                                  <a:pt x="928323" y="1968135"/>
                                  <a:pt x="905680" y="1997320"/>
                                  <a:pt x="922788" y="2011912"/>
                                </a:cubicBezTo>
                                <a:cubicBezTo>
                                  <a:pt x="937884" y="2024995"/>
                                  <a:pt x="953985" y="2036568"/>
                                  <a:pt x="970087" y="2048141"/>
                                </a:cubicBezTo>
                                <a:cubicBezTo>
                                  <a:pt x="974616" y="2051411"/>
                                  <a:pt x="979459" y="2051978"/>
                                  <a:pt x="983909" y="2050767"/>
                                </a:cubicBezTo>
                                <a:close/>
                                <a:moveTo>
                                  <a:pt x="2717069" y="2050934"/>
                                </a:moveTo>
                                <a:cubicBezTo>
                                  <a:pt x="2724026" y="2050438"/>
                                  <a:pt x="2730978" y="2046464"/>
                                  <a:pt x="2732467" y="2039510"/>
                                </a:cubicBezTo>
                                <a:cubicBezTo>
                                  <a:pt x="2732964" y="2038019"/>
                                  <a:pt x="2733462" y="2036033"/>
                                  <a:pt x="2733462" y="2034542"/>
                                </a:cubicBezTo>
                                <a:cubicBezTo>
                                  <a:pt x="2734951" y="2028582"/>
                                  <a:pt x="2733462" y="2022125"/>
                                  <a:pt x="2728990" y="2018150"/>
                                </a:cubicBezTo>
                                <a:cubicBezTo>
                                  <a:pt x="2725517" y="2015170"/>
                                  <a:pt x="2721542" y="2013183"/>
                                  <a:pt x="2717069" y="2013183"/>
                                </a:cubicBezTo>
                                <a:cubicBezTo>
                                  <a:pt x="2712599" y="2013183"/>
                                  <a:pt x="2708127" y="2015170"/>
                                  <a:pt x="2705147" y="2018150"/>
                                </a:cubicBezTo>
                                <a:cubicBezTo>
                                  <a:pt x="2700679" y="2022621"/>
                                  <a:pt x="2699187" y="2028582"/>
                                  <a:pt x="2700679" y="2034542"/>
                                </a:cubicBezTo>
                                <a:cubicBezTo>
                                  <a:pt x="2701173" y="2036033"/>
                                  <a:pt x="2701670" y="2038019"/>
                                  <a:pt x="2701670" y="2039510"/>
                                </a:cubicBezTo>
                                <a:cubicBezTo>
                                  <a:pt x="2703161" y="2045967"/>
                                  <a:pt x="2710114" y="2051432"/>
                                  <a:pt x="2717069" y="2050934"/>
                                </a:cubicBezTo>
                                <a:close/>
                                <a:moveTo>
                                  <a:pt x="3963600" y="2053893"/>
                                </a:moveTo>
                                <a:lnTo>
                                  <a:pt x="3964646" y="2051324"/>
                                </a:lnTo>
                                <a:lnTo>
                                  <a:pt x="3964116" y="2050022"/>
                                </a:lnTo>
                                <a:close/>
                                <a:moveTo>
                                  <a:pt x="2158428" y="2054669"/>
                                </a:moveTo>
                                <a:cubicBezTo>
                                  <a:pt x="2164886" y="2054669"/>
                                  <a:pt x="2170847" y="2053179"/>
                                  <a:pt x="2176310" y="2049702"/>
                                </a:cubicBezTo>
                                <a:cubicBezTo>
                                  <a:pt x="2181774" y="2046721"/>
                                  <a:pt x="2185748" y="2042251"/>
                                  <a:pt x="2189225" y="2036787"/>
                                </a:cubicBezTo>
                                <a:cubicBezTo>
                                  <a:pt x="2190219" y="2035297"/>
                                  <a:pt x="2191212" y="2034304"/>
                                  <a:pt x="2192205" y="2032813"/>
                                </a:cubicBezTo>
                                <a:cubicBezTo>
                                  <a:pt x="2195683" y="2026853"/>
                                  <a:pt x="2197670" y="2019899"/>
                                  <a:pt x="2197670" y="2012945"/>
                                </a:cubicBezTo>
                                <a:cubicBezTo>
                                  <a:pt x="2197670" y="2005991"/>
                                  <a:pt x="2195683" y="1999533"/>
                                  <a:pt x="2192205" y="1993076"/>
                                </a:cubicBezTo>
                                <a:cubicBezTo>
                                  <a:pt x="2185251" y="1981155"/>
                                  <a:pt x="2172337" y="1973704"/>
                                  <a:pt x="2158428" y="1973704"/>
                                </a:cubicBezTo>
                                <a:cubicBezTo>
                                  <a:pt x="2144521" y="1973704"/>
                                  <a:pt x="2131606" y="1981155"/>
                                  <a:pt x="2124652" y="1993076"/>
                                </a:cubicBezTo>
                                <a:cubicBezTo>
                                  <a:pt x="2121175" y="1999037"/>
                                  <a:pt x="2119188" y="2005991"/>
                                  <a:pt x="2119188" y="2012945"/>
                                </a:cubicBezTo>
                                <a:cubicBezTo>
                                  <a:pt x="2119188" y="2020395"/>
                                  <a:pt x="2121175" y="2026853"/>
                                  <a:pt x="2124652" y="2032813"/>
                                </a:cubicBezTo>
                                <a:cubicBezTo>
                                  <a:pt x="2125645" y="2034304"/>
                                  <a:pt x="2126639" y="2035297"/>
                                  <a:pt x="2127632" y="2036787"/>
                                </a:cubicBezTo>
                                <a:cubicBezTo>
                                  <a:pt x="2130612" y="2042251"/>
                                  <a:pt x="2135083" y="2046225"/>
                                  <a:pt x="2140547" y="2049702"/>
                                </a:cubicBezTo>
                                <a:cubicBezTo>
                                  <a:pt x="2146010" y="2053179"/>
                                  <a:pt x="2151971" y="2054669"/>
                                  <a:pt x="2158428" y="2054669"/>
                                </a:cubicBezTo>
                                <a:close/>
                                <a:moveTo>
                                  <a:pt x="3959111" y="2054846"/>
                                </a:moveTo>
                                <a:cubicBezTo>
                                  <a:pt x="3959111" y="2054343"/>
                                  <a:pt x="3959615" y="2053839"/>
                                  <a:pt x="3959615" y="2052834"/>
                                </a:cubicBezTo>
                                <a:lnTo>
                                  <a:pt x="3959200" y="2053870"/>
                                </a:lnTo>
                                <a:close/>
                                <a:moveTo>
                                  <a:pt x="4453571" y="2055902"/>
                                </a:moveTo>
                                <a:cubicBezTo>
                                  <a:pt x="4462016" y="2057889"/>
                                  <a:pt x="4470957" y="2054909"/>
                                  <a:pt x="4478904" y="2053418"/>
                                </a:cubicBezTo>
                                <a:cubicBezTo>
                                  <a:pt x="4490328" y="2050935"/>
                                  <a:pt x="4495296" y="2037523"/>
                                  <a:pt x="4491322" y="2027589"/>
                                </a:cubicBezTo>
                                <a:cubicBezTo>
                                  <a:pt x="4489335" y="2022621"/>
                                  <a:pt x="4485858" y="2019641"/>
                                  <a:pt x="4481388" y="2017654"/>
                                </a:cubicBezTo>
                                <a:cubicBezTo>
                                  <a:pt x="4474930" y="2014673"/>
                                  <a:pt x="4469467" y="2015170"/>
                                  <a:pt x="4464003" y="2018151"/>
                                </a:cubicBezTo>
                                <a:cubicBezTo>
                                  <a:pt x="4458042" y="2021131"/>
                                  <a:pt x="4450094" y="2023614"/>
                                  <a:pt x="4446121" y="2028582"/>
                                </a:cubicBezTo>
                                <a:cubicBezTo>
                                  <a:pt x="4442147" y="2033052"/>
                                  <a:pt x="4440160" y="2038517"/>
                                  <a:pt x="4442147" y="2044477"/>
                                </a:cubicBezTo>
                                <a:cubicBezTo>
                                  <a:pt x="4443637" y="2049941"/>
                                  <a:pt x="4448108" y="2054412"/>
                                  <a:pt x="4453571" y="2055902"/>
                                </a:cubicBezTo>
                                <a:close/>
                                <a:moveTo>
                                  <a:pt x="5638442" y="2056968"/>
                                </a:moveTo>
                                <a:cubicBezTo>
                                  <a:pt x="5651792" y="2053336"/>
                                  <a:pt x="5661603" y="2033711"/>
                                  <a:pt x="5648773" y="2023145"/>
                                </a:cubicBezTo>
                                <a:cubicBezTo>
                                  <a:pt x="5633174" y="2010565"/>
                                  <a:pt x="5618078" y="1997986"/>
                                  <a:pt x="5601474" y="1986916"/>
                                </a:cubicBezTo>
                                <a:cubicBezTo>
                                  <a:pt x="5582857" y="1974336"/>
                                  <a:pt x="5560214" y="2003521"/>
                                  <a:pt x="5577322" y="2018112"/>
                                </a:cubicBezTo>
                                <a:cubicBezTo>
                                  <a:pt x="5592417" y="2031196"/>
                                  <a:pt x="5608518" y="2042768"/>
                                  <a:pt x="5624620" y="2054341"/>
                                </a:cubicBezTo>
                                <a:cubicBezTo>
                                  <a:pt x="5629149" y="2057612"/>
                                  <a:pt x="5633992" y="2058179"/>
                                  <a:pt x="5638442" y="2056968"/>
                                </a:cubicBezTo>
                                <a:close/>
                                <a:moveTo>
                                  <a:pt x="3961690" y="2058580"/>
                                </a:moveTo>
                                <a:lnTo>
                                  <a:pt x="3963137" y="2057361"/>
                                </a:lnTo>
                                <a:lnTo>
                                  <a:pt x="3963600" y="2053893"/>
                                </a:lnTo>
                                <a:close/>
                                <a:moveTo>
                                  <a:pt x="315059" y="2059298"/>
                                </a:moveTo>
                                <a:cubicBezTo>
                                  <a:pt x="321486" y="2060288"/>
                                  <a:pt x="328331" y="2057453"/>
                                  <a:pt x="332452" y="2052601"/>
                                </a:cubicBezTo>
                                <a:lnTo>
                                  <a:pt x="333104" y="2040894"/>
                                </a:lnTo>
                                <a:lnTo>
                                  <a:pt x="332507" y="2041253"/>
                                </a:lnTo>
                                <a:lnTo>
                                  <a:pt x="333232" y="2038611"/>
                                </a:lnTo>
                                <a:lnTo>
                                  <a:pt x="333500" y="2033802"/>
                                </a:lnTo>
                                <a:cubicBezTo>
                                  <a:pt x="333748" y="2034299"/>
                                  <a:pt x="333624" y="2036286"/>
                                  <a:pt x="333376" y="2038086"/>
                                </a:cubicBezTo>
                                <a:lnTo>
                                  <a:pt x="333232" y="2038611"/>
                                </a:lnTo>
                                <a:lnTo>
                                  <a:pt x="333104" y="2040894"/>
                                </a:lnTo>
                                <a:lnTo>
                                  <a:pt x="334990" y="2039763"/>
                                </a:lnTo>
                                <a:cubicBezTo>
                                  <a:pt x="338964" y="2040259"/>
                                  <a:pt x="342441" y="2040259"/>
                                  <a:pt x="346415" y="2040756"/>
                                </a:cubicBezTo>
                                <a:cubicBezTo>
                                  <a:pt x="356845" y="2041750"/>
                                  <a:pt x="366780" y="2040756"/>
                                  <a:pt x="376714" y="2035789"/>
                                </a:cubicBezTo>
                                <a:cubicBezTo>
                                  <a:pt x="395590" y="2025358"/>
                                  <a:pt x="379197" y="1999032"/>
                                  <a:pt x="360322" y="2007475"/>
                                </a:cubicBezTo>
                                <a:cubicBezTo>
                                  <a:pt x="354859" y="2009959"/>
                                  <a:pt x="344427" y="2005489"/>
                                  <a:pt x="338964" y="2005489"/>
                                </a:cubicBezTo>
                                <a:cubicBezTo>
                                  <a:pt x="331016" y="2004992"/>
                                  <a:pt x="323566" y="2006482"/>
                                  <a:pt x="316612" y="2010953"/>
                                </a:cubicBezTo>
                                <a:cubicBezTo>
                                  <a:pt x="302703" y="2019397"/>
                                  <a:pt x="294259" y="2036782"/>
                                  <a:pt x="303697" y="2051684"/>
                                </a:cubicBezTo>
                                <a:cubicBezTo>
                                  <a:pt x="306677" y="2056279"/>
                                  <a:pt x="310775" y="2058639"/>
                                  <a:pt x="315059" y="2059298"/>
                                </a:cubicBezTo>
                                <a:close/>
                                <a:moveTo>
                                  <a:pt x="6812977" y="2060871"/>
                                </a:moveTo>
                                <a:cubicBezTo>
                                  <a:pt x="6819435" y="2060871"/>
                                  <a:pt x="6825395" y="2059380"/>
                                  <a:pt x="6830859" y="2055903"/>
                                </a:cubicBezTo>
                                <a:cubicBezTo>
                                  <a:pt x="6836323" y="2052923"/>
                                  <a:pt x="6840297" y="2048452"/>
                                  <a:pt x="6843774" y="2042988"/>
                                </a:cubicBezTo>
                                <a:cubicBezTo>
                                  <a:pt x="6844768" y="2041498"/>
                                  <a:pt x="6845761" y="2040505"/>
                                  <a:pt x="6846755" y="2039015"/>
                                </a:cubicBezTo>
                                <a:cubicBezTo>
                                  <a:pt x="6850232" y="2033054"/>
                                  <a:pt x="6852218" y="2026100"/>
                                  <a:pt x="6852218" y="2019146"/>
                                </a:cubicBezTo>
                                <a:cubicBezTo>
                                  <a:pt x="6852218" y="2012192"/>
                                  <a:pt x="6850232" y="2005734"/>
                                  <a:pt x="6846755" y="1999277"/>
                                </a:cubicBezTo>
                                <a:cubicBezTo>
                                  <a:pt x="6839800" y="1987356"/>
                                  <a:pt x="6826886" y="1979905"/>
                                  <a:pt x="6812977" y="1979905"/>
                                </a:cubicBezTo>
                                <a:cubicBezTo>
                                  <a:pt x="6799070" y="1979905"/>
                                  <a:pt x="6786154" y="1987356"/>
                                  <a:pt x="6779201" y="1999277"/>
                                </a:cubicBezTo>
                                <a:cubicBezTo>
                                  <a:pt x="6775724" y="2005238"/>
                                  <a:pt x="6773737" y="2012192"/>
                                  <a:pt x="6773737" y="2019146"/>
                                </a:cubicBezTo>
                                <a:cubicBezTo>
                                  <a:pt x="6773737" y="2026597"/>
                                  <a:pt x="6775724" y="2033054"/>
                                  <a:pt x="6779201" y="2039015"/>
                                </a:cubicBezTo>
                                <a:cubicBezTo>
                                  <a:pt x="6780194" y="2040505"/>
                                  <a:pt x="6781188" y="2041498"/>
                                  <a:pt x="6782181" y="2042988"/>
                                </a:cubicBezTo>
                                <a:cubicBezTo>
                                  <a:pt x="6785161" y="2048452"/>
                                  <a:pt x="6789631" y="2052426"/>
                                  <a:pt x="6795096" y="2055903"/>
                                </a:cubicBezTo>
                                <a:cubicBezTo>
                                  <a:pt x="6800559" y="2059380"/>
                                  <a:pt x="6806520" y="2060871"/>
                                  <a:pt x="6812977" y="2060871"/>
                                </a:cubicBezTo>
                                <a:close/>
                                <a:moveTo>
                                  <a:pt x="3954583" y="2061387"/>
                                </a:moveTo>
                                <a:cubicBezTo>
                                  <a:pt x="3954583" y="2061387"/>
                                  <a:pt x="3955086" y="2060884"/>
                                  <a:pt x="3955086" y="2060884"/>
                                </a:cubicBezTo>
                                <a:lnTo>
                                  <a:pt x="3954799" y="2061099"/>
                                </a:lnTo>
                                <a:close/>
                                <a:moveTo>
                                  <a:pt x="3951061" y="2063903"/>
                                </a:moveTo>
                                <a:cubicBezTo>
                                  <a:pt x="3951564" y="2063903"/>
                                  <a:pt x="3951564" y="2063400"/>
                                  <a:pt x="3952067" y="2063400"/>
                                </a:cubicBezTo>
                                <a:lnTo>
                                  <a:pt x="3951350" y="2063687"/>
                                </a:lnTo>
                                <a:close/>
                                <a:moveTo>
                                  <a:pt x="1268311" y="2064915"/>
                                </a:moveTo>
                                <a:cubicBezTo>
                                  <a:pt x="1272533" y="2064853"/>
                                  <a:pt x="1276756" y="2063611"/>
                                  <a:pt x="1280729" y="2061624"/>
                                </a:cubicBezTo>
                                <a:cubicBezTo>
                                  <a:pt x="1280729" y="2061624"/>
                                  <a:pt x="1281226" y="2061624"/>
                                  <a:pt x="1281226" y="2061128"/>
                                </a:cubicBezTo>
                                <a:cubicBezTo>
                                  <a:pt x="1297121" y="2053180"/>
                                  <a:pt x="1297121" y="2026854"/>
                                  <a:pt x="1281226" y="2018906"/>
                                </a:cubicBezTo>
                                <a:cubicBezTo>
                                  <a:pt x="1281226" y="2018906"/>
                                  <a:pt x="1280729" y="2018906"/>
                                  <a:pt x="1280729" y="2018410"/>
                                </a:cubicBezTo>
                                <a:cubicBezTo>
                                  <a:pt x="1272782" y="2014435"/>
                                  <a:pt x="1263841" y="2013939"/>
                                  <a:pt x="1255893" y="2018410"/>
                                </a:cubicBezTo>
                                <a:cubicBezTo>
                                  <a:pt x="1248442" y="2022880"/>
                                  <a:pt x="1243475" y="2031324"/>
                                  <a:pt x="1243475" y="2039769"/>
                                </a:cubicBezTo>
                                <a:cubicBezTo>
                                  <a:pt x="1243475" y="2048213"/>
                                  <a:pt x="1248442" y="2056657"/>
                                  <a:pt x="1255893" y="2061128"/>
                                </a:cubicBezTo>
                                <a:cubicBezTo>
                                  <a:pt x="1259867" y="2063860"/>
                                  <a:pt x="1264089" y="2064977"/>
                                  <a:pt x="1268311" y="2064915"/>
                                </a:cubicBezTo>
                                <a:close/>
                                <a:moveTo>
                                  <a:pt x="3942507" y="2065413"/>
                                </a:moveTo>
                                <a:cubicBezTo>
                                  <a:pt x="3943010" y="2065413"/>
                                  <a:pt x="3943513" y="2065413"/>
                                  <a:pt x="3944017" y="2065413"/>
                                </a:cubicBezTo>
                                <a:lnTo>
                                  <a:pt x="3943262" y="2065344"/>
                                </a:lnTo>
                                <a:close/>
                                <a:moveTo>
                                  <a:pt x="4969599" y="2065499"/>
                                </a:moveTo>
                                <a:cubicBezTo>
                                  <a:pt x="4976025" y="2066488"/>
                                  <a:pt x="4982870" y="2063653"/>
                                  <a:pt x="4986992" y="2058802"/>
                                </a:cubicBezTo>
                                <a:lnTo>
                                  <a:pt x="4987644" y="2047095"/>
                                </a:lnTo>
                                <a:lnTo>
                                  <a:pt x="4987046" y="2047454"/>
                                </a:lnTo>
                                <a:lnTo>
                                  <a:pt x="4987771" y="2044810"/>
                                </a:lnTo>
                                <a:lnTo>
                                  <a:pt x="4988039" y="2040003"/>
                                </a:lnTo>
                                <a:cubicBezTo>
                                  <a:pt x="4988288" y="2040499"/>
                                  <a:pt x="4988163" y="2042486"/>
                                  <a:pt x="4987915" y="2044287"/>
                                </a:cubicBezTo>
                                <a:lnTo>
                                  <a:pt x="4987771" y="2044810"/>
                                </a:lnTo>
                                <a:lnTo>
                                  <a:pt x="4987644" y="2047095"/>
                                </a:lnTo>
                                <a:lnTo>
                                  <a:pt x="4989529" y="2045963"/>
                                </a:lnTo>
                                <a:cubicBezTo>
                                  <a:pt x="4993503" y="2046460"/>
                                  <a:pt x="4996980" y="2046460"/>
                                  <a:pt x="5000954" y="2046957"/>
                                </a:cubicBezTo>
                                <a:cubicBezTo>
                                  <a:pt x="5011385" y="2047950"/>
                                  <a:pt x="5021319" y="2046957"/>
                                  <a:pt x="5031254" y="2041989"/>
                                </a:cubicBezTo>
                                <a:cubicBezTo>
                                  <a:pt x="5050129" y="2031558"/>
                                  <a:pt x="5033737" y="2005232"/>
                                  <a:pt x="5014862" y="2013675"/>
                                </a:cubicBezTo>
                                <a:cubicBezTo>
                                  <a:pt x="5009398" y="2016160"/>
                                  <a:pt x="4998967" y="2011689"/>
                                  <a:pt x="4993503" y="2011689"/>
                                </a:cubicBezTo>
                                <a:cubicBezTo>
                                  <a:pt x="4985556" y="2011192"/>
                                  <a:pt x="4978105" y="2012683"/>
                                  <a:pt x="4971151" y="2017153"/>
                                </a:cubicBezTo>
                                <a:cubicBezTo>
                                  <a:pt x="4957243" y="2025597"/>
                                  <a:pt x="4948799" y="2042982"/>
                                  <a:pt x="4958236" y="2057885"/>
                                </a:cubicBezTo>
                                <a:cubicBezTo>
                                  <a:pt x="4961217" y="2062480"/>
                                  <a:pt x="4965315" y="2064839"/>
                                  <a:pt x="4969599" y="2065499"/>
                                </a:cubicBezTo>
                                <a:close/>
                                <a:moveTo>
                                  <a:pt x="3941591" y="2070444"/>
                                </a:moveTo>
                                <a:lnTo>
                                  <a:pt x="3949048" y="2070444"/>
                                </a:lnTo>
                                <a:cubicBezTo>
                                  <a:pt x="3953576" y="2069438"/>
                                  <a:pt x="3955590" y="2067425"/>
                                  <a:pt x="3959111" y="2064910"/>
                                </a:cubicBezTo>
                                <a:lnTo>
                                  <a:pt x="3961690" y="2058580"/>
                                </a:lnTo>
                                <a:lnTo>
                                  <a:pt x="3953576" y="2065413"/>
                                </a:lnTo>
                                <a:cubicBezTo>
                                  <a:pt x="3949048" y="2067425"/>
                                  <a:pt x="3944142" y="2067551"/>
                                  <a:pt x="3939739" y="2066104"/>
                                </a:cubicBezTo>
                                <a:lnTo>
                                  <a:pt x="3938145" y="2064816"/>
                                </a:lnTo>
                                <a:lnTo>
                                  <a:pt x="3934960" y="2063400"/>
                                </a:lnTo>
                                <a:cubicBezTo>
                                  <a:pt x="3934960" y="2063400"/>
                                  <a:pt x="3935463" y="2063400"/>
                                  <a:pt x="3935463" y="2063400"/>
                                </a:cubicBezTo>
                                <a:lnTo>
                                  <a:pt x="3931724" y="2060596"/>
                                </a:lnTo>
                                <a:lnTo>
                                  <a:pt x="3931940" y="2060884"/>
                                </a:lnTo>
                                <a:cubicBezTo>
                                  <a:pt x="3931940" y="2060884"/>
                                  <a:pt x="3931940" y="2060381"/>
                                  <a:pt x="3931437" y="2060381"/>
                                </a:cubicBezTo>
                                <a:lnTo>
                                  <a:pt x="3931724" y="2060596"/>
                                </a:lnTo>
                                <a:lnTo>
                                  <a:pt x="3929879" y="2058136"/>
                                </a:lnTo>
                                <a:lnTo>
                                  <a:pt x="3928921" y="2057361"/>
                                </a:lnTo>
                                <a:cubicBezTo>
                                  <a:pt x="3928921" y="2057361"/>
                                  <a:pt x="3928921" y="2056858"/>
                                  <a:pt x="3928921" y="2056858"/>
                                </a:cubicBezTo>
                                <a:lnTo>
                                  <a:pt x="3929879" y="2058136"/>
                                </a:lnTo>
                                <a:lnTo>
                                  <a:pt x="3938145" y="2064816"/>
                                </a:lnTo>
                                <a:lnTo>
                                  <a:pt x="3939488" y="2065413"/>
                                </a:lnTo>
                                <a:cubicBezTo>
                                  <a:pt x="3938985" y="2064910"/>
                                  <a:pt x="3938985" y="2064910"/>
                                  <a:pt x="3938482" y="2064910"/>
                                </a:cubicBezTo>
                                <a:lnTo>
                                  <a:pt x="3943262" y="2065344"/>
                                </a:lnTo>
                                <a:lnTo>
                                  <a:pt x="3948042" y="2064910"/>
                                </a:lnTo>
                                <a:cubicBezTo>
                                  <a:pt x="3947539" y="2065413"/>
                                  <a:pt x="3947539" y="2065413"/>
                                  <a:pt x="3947035" y="2065413"/>
                                </a:cubicBezTo>
                                <a:lnTo>
                                  <a:pt x="3951350" y="2063687"/>
                                </a:lnTo>
                                <a:lnTo>
                                  <a:pt x="3954799" y="2061099"/>
                                </a:lnTo>
                                <a:lnTo>
                                  <a:pt x="3957602" y="2057361"/>
                                </a:lnTo>
                                <a:cubicBezTo>
                                  <a:pt x="3957602" y="2057361"/>
                                  <a:pt x="3957602" y="2057865"/>
                                  <a:pt x="3957602" y="2057865"/>
                                </a:cubicBezTo>
                                <a:lnTo>
                                  <a:pt x="3959200" y="2053870"/>
                                </a:lnTo>
                                <a:lnTo>
                                  <a:pt x="3959569" y="2049814"/>
                                </a:lnTo>
                                <a:lnTo>
                                  <a:pt x="3959111" y="2044782"/>
                                </a:lnTo>
                                <a:cubicBezTo>
                                  <a:pt x="3959615" y="2045285"/>
                                  <a:pt x="3959615" y="2045285"/>
                                  <a:pt x="3959615" y="2045789"/>
                                </a:cubicBezTo>
                                <a:lnTo>
                                  <a:pt x="3957968" y="2042083"/>
                                </a:lnTo>
                                <a:lnTo>
                                  <a:pt x="3955302" y="2038529"/>
                                </a:lnTo>
                                <a:lnTo>
                                  <a:pt x="3951564" y="2035725"/>
                                </a:lnTo>
                                <a:cubicBezTo>
                                  <a:pt x="3951564" y="2036228"/>
                                  <a:pt x="3952067" y="2036228"/>
                                  <a:pt x="3952067" y="2036228"/>
                                </a:cubicBezTo>
                                <a:cubicBezTo>
                                  <a:pt x="3950558" y="2035725"/>
                                  <a:pt x="3949048" y="2034719"/>
                                  <a:pt x="3947539" y="2034216"/>
                                </a:cubicBezTo>
                                <a:cubicBezTo>
                                  <a:pt x="3947539" y="2034216"/>
                                  <a:pt x="3948042" y="2034216"/>
                                  <a:pt x="3948042" y="2034216"/>
                                </a:cubicBezTo>
                                <a:lnTo>
                                  <a:pt x="3943718" y="2033783"/>
                                </a:lnTo>
                                <a:lnTo>
                                  <a:pt x="3932444" y="2038241"/>
                                </a:lnTo>
                                <a:lnTo>
                                  <a:pt x="3935760" y="2035872"/>
                                </a:lnTo>
                                <a:lnTo>
                                  <a:pt x="3934960" y="2036228"/>
                                </a:lnTo>
                                <a:cubicBezTo>
                                  <a:pt x="3935463" y="2036228"/>
                                  <a:pt x="3935966" y="2035725"/>
                                  <a:pt x="3935966" y="2035725"/>
                                </a:cubicBezTo>
                                <a:lnTo>
                                  <a:pt x="3935760" y="2035872"/>
                                </a:lnTo>
                                <a:lnTo>
                                  <a:pt x="3939488" y="2034216"/>
                                </a:lnTo>
                                <a:cubicBezTo>
                                  <a:pt x="3939488" y="2034216"/>
                                  <a:pt x="3938985" y="2034216"/>
                                  <a:pt x="3938985" y="2034216"/>
                                </a:cubicBezTo>
                                <a:lnTo>
                                  <a:pt x="3943514" y="2033763"/>
                                </a:lnTo>
                                <a:lnTo>
                                  <a:pt x="3943010" y="2033712"/>
                                </a:lnTo>
                                <a:lnTo>
                                  <a:pt x="3943897" y="2033712"/>
                                </a:lnTo>
                                <a:lnTo>
                                  <a:pt x="3945966" y="2032895"/>
                                </a:lnTo>
                                <a:cubicBezTo>
                                  <a:pt x="3950809" y="2032958"/>
                                  <a:pt x="3955589" y="2034718"/>
                                  <a:pt x="3959111" y="2037738"/>
                                </a:cubicBezTo>
                                <a:lnTo>
                                  <a:pt x="3964116" y="2050022"/>
                                </a:lnTo>
                                <a:lnTo>
                                  <a:pt x="3965149" y="2042266"/>
                                </a:lnTo>
                                <a:cubicBezTo>
                                  <a:pt x="3963640" y="2038241"/>
                                  <a:pt x="3962131" y="2034719"/>
                                  <a:pt x="3959111" y="2032203"/>
                                </a:cubicBezTo>
                                <a:cubicBezTo>
                                  <a:pt x="3956093" y="2029687"/>
                                  <a:pt x="3953073" y="2027675"/>
                                  <a:pt x="3949048" y="2026667"/>
                                </a:cubicBezTo>
                                <a:cubicBezTo>
                                  <a:pt x="3941500" y="2024152"/>
                                  <a:pt x="3931437" y="2026667"/>
                                  <a:pt x="3925902" y="2032705"/>
                                </a:cubicBezTo>
                                <a:cubicBezTo>
                                  <a:pt x="3918858" y="2040254"/>
                                  <a:pt x="3916845" y="2050820"/>
                                  <a:pt x="3922380" y="2059878"/>
                                </a:cubicBezTo>
                                <a:close/>
                                <a:moveTo>
                                  <a:pt x="3942507" y="2070948"/>
                                </a:moveTo>
                                <a:lnTo>
                                  <a:pt x="3941591" y="2070444"/>
                                </a:lnTo>
                                <a:lnTo>
                                  <a:pt x="3937475" y="2070444"/>
                                </a:lnTo>
                                <a:cubicBezTo>
                                  <a:pt x="3938985" y="2070444"/>
                                  <a:pt x="3940997" y="2070948"/>
                                  <a:pt x="3942507" y="2070948"/>
                                </a:cubicBezTo>
                                <a:close/>
                                <a:moveTo>
                                  <a:pt x="5922861" y="2071117"/>
                                </a:moveTo>
                                <a:cubicBezTo>
                                  <a:pt x="5927083" y="2071055"/>
                                  <a:pt x="5931305" y="2069813"/>
                                  <a:pt x="5935278" y="2067826"/>
                                </a:cubicBezTo>
                                <a:cubicBezTo>
                                  <a:pt x="5935278" y="2067826"/>
                                  <a:pt x="5935776" y="2067826"/>
                                  <a:pt x="5935776" y="2067329"/>
                                </a:cubicBezTo>
                                <a:cubicBezTo>
                                  <a:pt x="5951670" y="2059382"/>
                                  <a:pt x="5951670" y="2033055"/>
                                  <a:pt x="5935776" y="2025107"/>
                                </a:cubicBezTo>
                                <a:cubicBezTo>
                                  <a:pt x="5935776" y="2025107"/>
                                  <a:pt x="5935278" y="2025107"/>
                                  <a:pt x="5935278" y="2024611"/>
                                </a:cubicBezTo>
                                <a:cubicBezTo>
                                  <a:pt x="5927331" y="2020637"/>
                                  <a:pt x="5918390" y="2020140"/>
                                  <a:pt x="5910442" y="2024611"/>
                                </a:cubicBezTo>
                                <a:cubicBezTo>
                                  <a:pt x="5902992" y="2029081"/>
                                  <a:pt x="5898025" y="2037526"/>
                                  <a:pt x="5898025" y="2045970"/>
                                </a:cubicBezTo>
                                <a:cubicBezTo>
                                  <a:pt x="5898025" y="2054414"/>
                                  <a:pt x="5902992" y="2062858"/>
                                  <a:pt x="5910442" y="2067329"/>
                                </a:cubicBezTo>
                                <a:cubicBezTo>
                                  <a:pt x="5914416" y="2070061"/>
                                  <a:pt x="5918639" y="2071179"/>
                                  <a:pt x="5922861" y="2071117"/>
                                </a:cubicBezTo>
                                <a:close/>
                                <a:moveTo>
                                  <a:pt x="1740199" y="2074040"/>
                                </a:moveTo>
                                <a:cubicBezTo>
                                  <a:pt x="1748643" y="2076027"/>
                                  <a:pt x="1758080" y="2074536"/>
                                  <a:pt x="1766524" y="2073543"/>
                                </a:cubicBezTo>
                                <a:cubicBezTo>
                                  <a:pt x="1775465" y="2073047"/>
                                  <a:pt x="1783909" y="2066093"/>
                                  <a:pt x="1783413" y="2056655"/>
                                </a:cubicBezTo>
                                <a:cubicBezTo>
                                  <a:pt x="1782419" y="2047714"/>
                                  <a:pt x="1775465" y="2041256"/>
                                  <a:pt x="1766524" y="2040263"/>
                                </a:cubicBezTo>
                                <a:cubicBezTo>
                                  <a:pt x="1758080" y="2039766"/>
                                  <a:pt x="1748643" y="2037779"/>
                                  <a:pt x="1740199" y="2039766"/>
                                </a:cubicBezTo>
                                <a:cubicBezTo>
                                  <a:pt x="1723310" y="2043740"/>
                                  <a:pt x="1723310" y="2069570"/>
                                  <a:pt x="1740199" y="2074040"/>
                                </a:cubicBezTo>
                                <a:close/>
                                <a:moveTo>
                                  <a:pt x="6394742" y="2080241"/>
                                </a:moveTo>
                                <a:cubicBezTo>
                                  <a:pt x="6403186" y="2082228"/>
                                  <a:pt x="6412624" y="2080737"/>
                                  <a:pt x="6421068" y="2079744"/>
                                </a:cubicBezTo>
                                <a:cubicBezTo>
                                  <a:pt x="6430009" y="2079248"/>
                                  <a:pt x="6438453" y="2072294"/>
                                  <a:pt x="6437957" y="2062856"/>
                                </a:cubicBezTo>
                                <a:cubicBezTo>
                                  <a:pt x="6436963" y="2053915"/>
                                  <a:pt x="6430009" y="2047457"/>
                                  <a:pt x="6421068" y="2046464"/>
                                </a:cubicBezTo>
                                <a:cubicBezTo>
                                  <a:pt x="6412624" y="2045967"/>
                                  <a:pt x="6403186" y="2043980"/>
                                  <a:pt x="6394742" y="2045967"/>
                                </a:cubicBezTo>
                                <a:cubicBezTo>
                                  <a:pt x="6377854" y="2049941"/>
                                  <a:pt x="6377854" y="2075771"/>
                                  <a:pt x="6394742" y="2080241"/>
                                </a:cubicBezTo>
                                <a:close/>
                                <a:moveTo>
                                  <a:pt x="3501393" y="2080363"/>
                                </a:moveTo>
                                <a:cubicBezTo>
                                  <a:pt x="3510661" y="2082132"/>
                                  <a:pt x="3521748" y="2072167"/>
                                  <a:pt x="3515785" y="2061363"/>
                                </a:cubicBezTo>
                                <a:cubicBezTo>
                                  <a:pt x="3495907" y="2025598"/>
                                  <a:pt x="3477528" y="1989338"/>
                                  <a:pt x="3462129" y="1951587"/>
                                </a:cubicBezTo>
                                <a:cubicBezTo>
                                  <a:pt x="3456174" y="1938672"/>
                                  <a:pt x="3435314" y="1943638"/>
                                  <a:pt x="3440278" y="1957547"/>
                                </a:cubicBezTo>
                                <a:cubicBezTo>
                                  <a:pt x="3455178" y="1997782"/>
                                  <a:pt x="3472562" y="2037023"/>
                                  <a:pt x="3493427" y="2074277"/>
                                </a:cubicBezTo>
                                <a:cubicBezTo>
                                  <a:pt x="3495410" y="2077879"/>
                                  <a:pt x="3498301" y="2079772"/>
                                  <a:pt x="3501393" y="2080363"/>
                                </a:cubicBezTo>
                                <a:close/>
                                <a:moveTo>
                                  <a:pt x="4546349" y="2081859"/>
                                </a:moveTo>
                                <a:cubicBezTo>
                                  <a:pt x="4550121" y="2082069"/>
                                  <a:pt x="4554032" y="2080610"/>
                                  <a:pt x="4557385" y="2076760"/>
                                </a:cubicBezTo>
                                <a:cubicBezTo>
                                  <a:pt x="4570797" y="2061858"/>
                                  <a:pt x="4595136" y="2057387"/>
                                  <a:pt x="4612024" y="2070302"/>
                                </a:cubicBezTo>
                                <a:cubicBezTo>
                                  <a:pt x="4627919" y="2082721"/>
                                  <a:pt x="4650272" y="2061361"/>
                                  <a:pt x="4634377" y="2047950"/>
                                </a:cubicBezTo>
                                <a:cubicBezTo>
                                  <a:pt x="4605071" y="2023609"/>
                                  <a:pt x="4560862" y="2025100"/>
                                  <a:pt x="4535033" y="2054407"/>
                                </a:cubicBezTo>
                                <a:cubicBezTo>
                                  <a:pt x="4524974" y="2065583"/>
                                  <a:pt x="4535033" y="2081230"/>
                                  <a:pt x="4546349" y="2081859"/>
                                </a:cubicBezTo>
                                <a:close/>
                                <a:moveTo>
                                  <a:pt x="4398645" y="2086429"/>
                                </a:moveTo>
                                <a:lnTo>
                                  <a:pt x="4399429" y="2085705"/>
                                </a:lnTo>
                                <a:lnTo>
                                  <a:pt x="4399968" y="2084951"/>
                                </a:lnTo>
                                <a:lnTo>
                                  <a:pt x="4399712" y="2085058"/>
                                </a:lnTo>
                                <a:close/>
                                <a:moveTo>
                                  <a:pt x="4398506" y="2086557"/>
                                </a:moveTo>
                                <a:lnTo>
                                  <a:pt x="4398567" y="2086501"/>
                                </a:lnTo>
                                <a:lnTo>
                                  <a:pt x="4399429" y="2085209"/>
                                </a:lnTo>
                                <a:lnTo>
                                  <a:pt x="4398922" y="2085603"/>
                                </a:lnTo>
                                <a:lnTo>
                                  <a:pt x="4398796" y="2085888"/>
                                </a:lnTo>
                                <a:lnTo>
                                  <a:pt x="4398933" y="2085705"/>
                                </a:lnTo>
                                <a:close/>
                                <a:moveTo>
                                  <a:pt x="4398435" y="2086699"/>
                                </a:moveTo>
                                <a:lnTo>
                                  <a:pt x="4398506" y="2086557"/>
                                </a:lnTo>
                                <a:lnTo>
                                  <a:pt x="4398493" y="2086570"/>
                                </a:lnTo>
                                <a:close/>
                                <a:moveTo>
                                  <a:pt x="4398435" y="2086699"/>
                                </a:moveTo>
                                <a:lnTo>
                                  <a:pt x="4398645" y="2086429"/>
                                </a:lnTo>
                                <a:lnTo>
                                  <a:pt x="4398567" y="2086501"/>
                                </a:lnTo>
                                <a:close/>
                                <a:moveTo>
                                  <a:pt x="4397815" y="2087195"/>
                                </a:moveTo>
                                <a:lnTo>
                                  <a:pt x="4398493" y="2086570"/>
                                </a:lnTo>
                                <a:lnTo>
                                  <a:pt x="4398796" y="2085888"/>
                                </a:lnTo>
                                <a:close/>
                                <a:moveTo>
                                  <a:pt x="4395497" y="2088073"/>
                                </a:moveTo>
                                <a:lnTo>
                                  <a:pt x="4396011" y="2087867"/>
                                </a:lnTo>
                                <a:lnTo>
                                  <a:pt x="4398922" y="2085603"/>
                                </a:lnTo>
                                <a:lnTo>
                                  <a:pt x="4399039" y="2085340"/>
                                </a:lnTo>
                                <a:lnTo>
                                  <a:pt x="4397342" y="2086052"/>
                                </a:lnTo>
                                <a:close/>
                                <a:moveTo>
                                  <a:pt x="2998084" y="2088105"/>
                                </a:moveTo>
                                <a:cubicBezTo>
                                  <a:pt x="3002172" y="2086974"/>
                                  <a:pt x="3005820" y="2084332"/>
                                  <a:pt x="3007832" y="2080558"/>
                                </a:cubicBezTo>
                                <a:cubicBezTo>
                                  <a:pt x="3012865" y="2072507"/>
                                  <a:pt x="3008839" y="2063450"/>
                                  <a:pt x="3001795" y="2058418"/>
                                </a:cubicBezTo>
                                <a:cubicBezTo>
                                  <a:pt x="2985691" y="2046342"/>
                                  <a:pt x="2970595" y="2031749"/>
                                  <a:pt x="2958516" y="2015647"/>
                                </a:cubicBezTo>
                                <a:cubicBezTo>
                                  <a:pt x="2952981" y="2008099"/>
                                  <a:pt x="2943921" y="2004577"/>
                                  <a:pt x="2935367" y="2009609"/>
                                </a:cubicBezTo>
                                <a:cubicBezTo>
                                  <a:pt x="2928323" y="2013634"/>
                                  <a:pt x="2924296" y="2025207"/>
                                  <a:pt x="2929330" y="2032756"/>
                                </a:cubicBezTo>
                                <a:cubicBezTo>
                                  <a:pt x="2944931" y="2054895"/>
                                  <a:pt x="2963049" y="2072507"/>
                                  <a:pt x="2985691" y="2086596"/>
                                </a:cubicBezTo>
                                <a:cubicBezTo>
                                  <a:pt x="2989464" y="2088861"/>
                                  <a:pt x="2993993" y="2089238"/>
                                  <a:pt x="2998084" y="2088105"/>
                                </a:cubicBezTo>
                                <a:close/>
                                <a:moveTo>
                                  <a:pt x="4394959" y="2088686"/>
                                </a:moveTo>
                                <a:cubicBezTo>
                                  <a:pt x="4395456" y="2088189"/>
                                  <a:pt x="4395952" y="2088189"/>
                                  <a:pt x="4396449" y="2087692"/>
                                </a:cubicBezTo>
                                <a:lnTo>
                                  <a:pt x="4396011" y="2087867"/>
                                </a:lnTo>
                                <a:close/>
                                <a:moveTo>
                                  <a:pt x="4395952" y="2089679"/>
                                </a:moveTo>
                                <a:cubicBezTo>
                                  <a:pt x="4396449" y="2089182"/>
                                  <a:pt x="4396449" y="2089182"/>
                                  <a:pt x="4396946" y="2088686"/>
                                </a:cubicBezTo>
                                <a:lnTo>
                                  <a:pt x="4396378" y="2089112"/>
                                </a:lnTo>
                                <a:close/>
                                <a:moveTo>
                                  <a:pt x="4392972" y="2091666"/>
                                </a:moveTo>
                                <a:lnTo>
                                  <a:pt x="4396378" y="2089112"/>
                                </a:lnTo>
                                <a:lnTo>
                                  <a:pt x="4397815" y="2087195"/>
                                </a:lnTo>
                                <a:close/>
                                <a:moveTo>
                                  <a:pt x="56760" y="2092232"/>
                                </a:moveTo>
                                <a:cubicBezTo>
                                  <a:pt x="60299" y="2093287"/>
                                  <a:pt x="64025" y="2093411"/>
                                  <a:pt x="67254" y="2091921"/>
                                </a:cubicBezTo>
                                <a:cubicBezTo>
                                  <a:pt x="68744" y="2091424"/>
                                  <a:pt x="70234" y="2090431"/>
                                  <a:pt x="72221" y="2089934"/>
                                </a:cubicBezTo>
                                <a:cubicBezTo>
                                  <a:pt x="76195" y="2088445"/>
                                  <a:pt x="79175" y="2086954"/>
                                  <a:pt x="81659" y="2083477"/>
                                </a:cubicBezTo>
                                <a:cubicBezTo>
                                  <a:pt x="84142" y="2080496"/>
                                  <a:pt x="85632" y="2076523"/>
                                  <a:pt x="85632" y="2072549"/>
                                </a:cubicBezTo>
                                <a:cubicBezTo>
                                  <a:pt x="85632" y="2069568"/>
                                  <a:pt x="84638" y="2066091"/>
                                  <a:pt x="83149" y="2063608"/>
                                </a:cubicBezTo>
                                <a:cubicBezTo>
                                  <a:pt x="80665" y="2059137"/>
                                  <a:pt x="76691" y="2057150"/>
                                  <a:pt x="72221" y="2055163"/>
                                </a:cubicBezTo>
                                <a:cubicBezTo>
                                  <a:pt x="70731" y="2054667"/>
                                  <a:pt x="69240" y="2053674"/>
                                  <a:pt x="67254" y="2053176"/>
                                </a:cubicBezTo>
                                <a:cubicBezTo>
                                  <a:pt x="60796" y="2050693"/>
                                  <a:pt x="51855" y="2053674"/>
                                  <a:pt x="47385" y="2058144"/>
                                </a:cubicBezTo>
                                <a:cubicBezTo>
                                  <a:pt x="43907" y="2062118"/>
                                  <a:pt x="41424" y="2067085"/>
                                  <a:pt x="41424" y="2072549"/>
                                </a:cubicBezTo>
                                <a:cubicBezTo>
                                  <a:pt x="41424" y="2077517"/>
                                  <a:pt x="43907" y="2082981"/>
                                  <a:pt x="47385" y="2086954"/>
                                </a:cubicBezTo>
                                <a:cubicBezTo>
                                  <a:pt x="49868" y="2089189"/>
                                  <a:pt x="53221" y="2091176"/>
                                  <a:pt x="56760" y="2092232"/>
                                </a:cubicBezTo>
                                <a:close/>
                                <a:moveTo>
                                  <a:pt x="1451604" y="2092913"/>
                                </a:moveTo>
                                <a:cubicBezTo>
                                  <a:pt x="1460049" y="2095397"/>
                                  <a:pt x="1468990" y="2088443"/>
                                  <a:pt x="1468990" y="2079503"/>
                                </a:cubicBezTo>
                                <a:cubicBezTo>
                                  <a:pt x="1468990" y="2070561"/>
                                  <a:pt x="1460545" y="2063111"/>
                                  <a:pt x="1451604" y="2066091"/>
                                </a:cubicBezTo>
                                <a:cubicBezTo>
                                  <a:pt x="1450113" y="2066588"/>
                                  <a:pt x="1448127" y="2067084"/>
                                  <a:pt x="1446636" y="2067581"/>
                                </a:cubicBezTo>
                                <a:cubicBezTo>
                                  <a:pt x="1441670" y="2069071"/>
                                  <a:pt x="1437696" y="2074039"/>
                                  <a:pt x="1437696" y="2079503"/>
                                </a:cubicBezTo>
                                <a:cubicBezTo>
                                  <a:pt x="1437696" y="2084966"/>
                                  <a:pt x="1441173" y="2089437"/>
                                  <a:pt x="1446636" y="2091423"/>
                                </a:cubicBezTo>
                                <a:cubicBezTo>
                                  <a:pt x="1448127" y="2091920"/>
                                  <a:pt x="1450113" y="2092417"/>
                                  <a:pt x="1451604" y="2092913"/>
                                </a:cubicBezTo>
                                <a:close/>
                                <a:moveTo>
                                  <a:pt x="4389495" y="2094646"/>
                                </a:moveTo>
                                <a:lnTo>
                                  <a:pt x="4395497" y="2088073"/>
                                </a:lnTo>
                                <a:lnTo>
                                  <a:pt x="4392546" y="2089253"/>
                                </a:lnTo>
                                <a:lnTo>
                                  <a:pt x="4392972" y="2089182"/>
                                </a:lnTo>
                                <a:cubicBezTo>
                                  <a:pt x="4392475" y="2089182"/>
                                  <a:pt x="4391978" y="2089679"/>
                                  <a:pt x="4391482" y="2089679"/>
                                </a:cubicBezTo>
                                <a:lnTo>
                                  <a:pt x="4392546" y="2089253"/>
                                </a:lnTo>
                                <a:lnTo>
                                  <a:pt x="4387836" y="2090038"/>
                                </a:lnTo>
                                <a:lnTo>
                                  <a:pt x="4387508" y="2090176"/>
                                </a:lnTo>
                                <a:cubicBezTo>
                                  <a:pt x="4387508" y="2090176"/>
                                  <a:pt x="4387011" y="2090176"/>
                                  <a:pt x="4387011" y="2090176"/>
                                </a:cubicBezTo>
                                <a:lnTo>
                                  <a:pt x="4387836" y="2090038"/>
                                </a:lnTo>
                                <a:lnTo>
                                  <a:pt x="4397342" y="2086052"/>
                                </a:lnTo>
                                <a:lnTo>
                                  <a:pt x="4399926" y="2083222"/>
                                </a:lnTo>
                                <a:cubicBezTo>
                                  <a:pt x="4399926" y="2082725"/>
                                  <a:pt x="4399926" y="2082725"/>
                                  <a:pt x="4400422" y="2082228"/>
                                </a:cubicBezTo>
                                <a:lnTo>
                                  <a:pt x="4399039" y="2085340"/>
                                </a:lnTo>
                                <a:lnTo>
                                  <a:pt x="4399712" y="2085058"/>
                                </a:lnTo>
                                <a:lnTo>
                                  <a:pt x="4401913" y="2082228"/>
                                </a:lnTo>
                                <a:lnTo>
                                  <a:pt x="4399968" y="2084951"/>
                                </a:lnTo>
                                <a:lnTo>
                                  <a:pt x="4402906" y="2083719"/>
                                </a:lnTo>
                                <a:cubicBezTo>
                                  <a:pt x="4407874" y="2079248"/>
                                  <a:pt x="4409860" y="2071797"/>
                                  <a:pt x="4408867" y="2065340"/>
                                </a:cubicBezTo>
                                <a:cubicBezTo>
                                  <a:pt x="4407376" y="2052424"/>
                                  <a:pt x="4394959" y="2043980"/>
                                  <a:pt x="4382044" y="2047457"/>
                                </a:cubicBezTo>
                                <a:cubicBezTo>
                                  <a:pt x="4372606" y="2049940"/>
                                  <a:pt x="4364659" y="2057392"/>
                                  <a:pt x="4362176" y="2066830"/>
                                </a:cubicBezTo>
                                <a:cubicBezTo>
                                  <a:pt x="4359195" y="2076764"/>
                                  <a:pt x="4363665" y="2089679"/>
                                  <a:pt x="4373600" y="2093653"/>
                                </a:cubicBezTo>
                                <a:cubicBezTo>
                                  <a:pt x="4379064" y="2096137"/>
                                  <a:pt x="4384031" y="2097130"/>
                                  <a:pt x="4389495" y="2094646"/>
                                </a:cubicBezTo>
                                <a:close/>
                                <a:moveTo>
                                  <a:pt x="4711306" y="2098434"/>
                                </a:moveTo>
                                <a:cubicBezTo>
                                  <a:pt x="4714845" y="2099489"/>
                                  <a:pt x="4718571" y="2099613"/>
                                  <a:pt x="4721799" y="2098123"/>
                                </a:cubicBezTo>
                                <a:cubicBezTo>
                                  <a:pt x="4723290" y="2097626"/>
                                  <a:pt x="4724780" y="2096633"/>
                                  <a:pt x="4726767" y="2096136"/>
                                </a:cubicBezTo>
                                <a:cubicBezTo>
                                  <a:pt x="4730740" y="2094646"/>
                                  <a:pt x="4733720" y="2093156"/>
                                  <a:pt x="4736204" y="2089679"/>
                                </a:cubicBezTo>
                                <a:cubicBezTo>
                                  <a:pt x="4738688" y="2086698"/>
                                  <a:pt x="4740178" y="2082725"/>
                                  <a:pt x="4740178" y="2078751"/>
                                </a:cubicBezTo>
                                <a:cubicBezTo>
                                  <a:pt x="4740178" y="2075770"/>
                                  <a:pt x="4739184" y="2072293"/>
                                  <a:pt x="4737695" y="2069810"/>
                                </a:cubicBezTo>
                                <a:cubicBezTo>
                                  <a:pt x="4735211" y="2065339"/>
                                  <a:pt x="4731237" y="2063352"/>
                                  <a:pt x="4726767" y="2061365"/>
                                </a:cubicBezTo>
                                <a:cubicBezTo>
                                  <a:pt x="4725276" y="2060868"/>
                                  <a:pt x="4723786" y="2059875"/>
                                  <a:pt x="4721799" y="2059378"/>
                                </a:cubicBezTo>
                                <a:cubicBezTo>
                                  <a:pt x="4715342" y="2056895"/>
                                  <a:pt x="4706401" y="2059875"/>
                                  <a:pt x="4701930" y="2064346"/>
                                </a:cubicBezTo>
                                <a:cubicBezTo>
                                  <a:pt x="4698453" y="2068319"/>
                                  <a:pt x="4695970" y="2073287"/>
                                  <a:pt x="4695970" y="2078751"/>
                                </a:cubicBezTo>
                                <a:cubicBezTo>
                                  <a:pt x="4695970" y="2083718"/>
                                  <a:pt x="4698453" y="2089182"/>
                                  <a:pt x="4701930" y="2093156"/>
                                </a:cubicBezTo>
                                <a:cubicBezTo>
                                  <a:pt x="4704414" y="2095391"/>
                                  <a:pt x="4707767" y="2097378"/>
                                  <a:pt x="4711306" y="2098434"/>
                                </a:cubicBezTo>
                                <a:close/>
                                <a:moveTo>
                                  <a:pt x="6106149" y="2099115"/>
                                </a:moveTo>
                                <a:cubicBezTo>
                                  <a:pt x="6114593" y="2101598"/>
                                  <a:pt x="6123534" y="2094644"/>
                                  <a:pt x="6123534" y="2085703"/>
                                </a:cubicBezTo>
                                <a:cubicBezTo>
                                  <a:pt x="6123534" y="2076762"/>
                                  <a:pt x="6115089" y="2069312"/>
                                  <a:pt x="6106149" y="2072292"/>
                                </a:cubicBezTo>
                                <a:cubicBezTo>
                                  <a:pt x="6104658" y="2072788"/>
                                  <a:pt x="6102671" y="2073285"/>
                                  <a:pt x="6101181" y="2073782"/>
                                </a:cubicBezTo>
                                <a:cubicBezTo>
                                  <a:pt x="6096214" y="2075272"/>
                                  <a:pt x="6092241" y="2080239"/>
                                  <a:pt x="6092241" y="2085703"/>
                                </a:cubicBezTo>
                                <a:cubicBezTo>
                                  <a:pt x="6092241" y="2091167"/>
                                  <a:pt x="6095717" y="2095637"/>
                                  <a:pt x="6101181" y="2097624"/>
                                </a:cubicBezTo>
                                <a:cubicBezTo>
                                  <a:pt x="6102671" y="2098121"/>
                                  <a:pt x="6104658" y="2098618"/>
                                  <a:pt x="6106149" y="2099115"/>
                                </a:cubicBezTo>
                                <a:close/>
                                <a:moveTo>
                                  <a:pt x="1252919" y="2102848"/>
                                </a:moveTo>
                                <a:cubicBezTo>
                                  <a:pt x="1258382" y="2102848"/>
                                  <a:pt x="1262356" y="2099868"/>
                                  <a:pt x="1265336" y="2095894"/>
                                </a:cubicBezTo>
                                <a:cubicBezTo>
                                  <a:pt x="1266827" y="2093907"/>
                                  <a:pt x="1268317" y="2091920"/>
                                  <a:pt x="1269310" y="2089933"/>
                                </a:cubicBezTo>
                                <a:cubicBezTo>
                                  <a:pt x="1272291" y="2085463"/>
                                  <a:pt x="1271297" y="2078012"/>
                                  <a:pt x="1267323" y="2074535"/>
                                </a:cubicBezTo>
                                <a:cubicBezTo>
                                  <a:pt x="1263350" y="2071058"/>
                                  <a:pt x="1256396" y="2069071"/>
                                  <a:pt x="1251925" y="2072548"/>
                                </a:cubicBezTo>
                                <a:cubicBezTo>
                                  <a:pt x="1249938" y="2074038"/>
                                  <a:pt x="1247952" y="2075529"/>
                                  <a:pt x="1245964" y="2076522"/>
                                </a:cubicBezTo>
                                <a:cubicBezTo>
                                  <a:pt x="1241990" y="2079502"/>
                                  <a:pt x="1238513" y="2083476"/>
                                  <a:pt x="1239010" y="2088940"/>
                                </a:cubicBezTo>
                                <a:cubicBezTo>
                                  <a:pt x="1239010" y="2092913"/>
                                  <a:pt x="1240501" y="2096391"/>
                                  <a:pt x="1242984" y="2098874"/>
                                </a:cubicBezTo>
                                <a:cubicBezTo>
                                  <a:pt x="1245467" y="2101358"/>
                                  <a:pt x="1249442" y="2102848"/>
                                  <a:pt x="1252919" y="2102848"/>
                                </a:cubicBezTo>
                                <a:close/>
                                <a:moveTo>
                                  <a:pt x="5907462" y="2109049"/>
                                </a:moveTo>
                                <a:cubicBezTo>
                                  <a:pt x="5912926" y="2109049"/>
                                  <a:pt x="5916899" y="2106069"/>
                                  <a:pt x="5919880" y="2102095"/>
                                </a:cubicBezTo>
                                <a:cubicBezTo>
                                  <a:pt x="5921370" y="2100108"/>
                                  <a:pt x="5922860" y="2098121"/>
                                  <a:pt x="5923853" y="2096134"/>
                                </a:cubicBezTo>
                                <a:cubicBezTo>
                                  <a:pt x="5926834" y="2091664"/>
                                  <a:pt x="5925841" y="2084213"/>
                                  <a:pt x="5921867" y="2080736"/>
                                </a:cubicBezTo>
                                <a:cubicBezTo>
                                  <a:pt x="5917893" y="2077259"/>
                                  <a:pt x="5910939" y="2075272"/>
                                  <a:pt x="5906469" y="2078749"/>
                                </a:cubicBezTo>
                                <a:cubicBezTo>
                                  <a:pt x="5904482" y="2080239"/>
                                  <a:pt x="5902495" y="2081730"/>
                                  <a:pt x="5900508" y="2082722"/>
                                </a:cubicBezTo>
                                <a:cubicBezTo>
                                  <a:pt x="5896534" y="2085703"/>
                                  <a:pt x="5893057" y="2089677"/>
                                  <a:pt x="5893554" y="2095141"/>
                                </a:cubicBezTo>
                                <a:cubicBezTo>
                                  <a:pt x="5893554" y="2099114"/>
                                  <a:pt x="5895044" y="2102591"/>
                                  <a:pt x="5897528" y="2105075"/>
                                </a:cubicBezTo>
                                <a:cubicBezTo>
                                  <a:pt x="5900011" y="2107559"/>
                                  <a:pt x="5903985" y="2109049"/>
                                  <a:pt x="5907462" y="2109049"/>
                                </a:cubicBezTo>
                                <a:close/>
                                <a:moveTo>
                                  <a:pt x="3564460" y="2110045"/>
                                </a:moveTo>
                                <a:cubicBezTo>
                                  <a:pt x="3569426" y="2108554"/>
                                  <a:pt x="3574891" y="2104581"/>
                                  <a:pt x="3577376" y="2100110"/>
                                </a:cubicBezTo>
                                <a:cubicBezTo>
                                  <a:pt x="3579860" y="2095143"/>
                                  <a:pt x="3581353" y="2088686"/>
                                  <a:pt x="3579363" y="2083221"/>
                                </a:cubicBezTo>
                                <a:cubicBezTo>
                                  <a:pt x="3577376" y="2078751"/>
                                  <a:pt x="3573896" y="2072790"/>
                                  <a:pt x="3568931" y="2070803"/>
                                </a:cubicBezTo>
                                <a:cubicBezTo>
                                  <a:pt x="3566941" y="2069810"/>
                                  <a:pt x="3565453" y="2069313"/>
                                  <a:pt x="3563466" y="2068319"/>
                                </a:cubicBezTo>
                                <a:cubicBezTo>
                                  <a:pt x="3560484" y="2066830"/>
                                  <a:pt x="3557005" y="2064843"/>
                                  <a:pt x="3553530" y="2064346"/>
                                </a:cubicBezTo>
                                <a:cubicBezTo>
                                  <a:pt x="3551544" y="2063849"/>
                                  <a:pt x="3550055" y="2063849"/>
                                  <a:pt x="3548066" y="2063352"/>
                                </a:cubicBezTo>
                                <a:cubicBezTo>
                                  <a:pt x="3545089" y="2063352"/>
                                  <a:pt x="3542605" y="2063849"/>
                                  <a:pt x="3540118" y="2065339"/>
                                </a:cubicBezTo>
                                <a:cubicBezTo>
                                  <a:pt x="3536149" y="2066830"/>
                                  <a:pt x="3532173" y="2069810"/>
                                  <a:pt x="3530187" y="2073783"/>
                                </a:cubicBezTo>
                                <a:cubicBezTo>
                                  <a:pt x="3525718" y="2082228"/>
                                  <a:pt x="3526714" y="2092163"/>
                                  <a:pt x="3533663" y="2099117"/>
                                </a:cubicBezTo>
                                <a:cubicBezTo>
                                  <a:pt x="3537634" y="2103090"/>
                                  <a:pt x="3542605" y="2105574"/>
                                  <a:pt x="3547571" y="2108058"/>
                                </a:cubicBezTo>
                                <a:cubicBezTo>
                                  <a:pt x="3552538" y="2111038"/>
                                  <a:pt x="3558992" y="2111535"/>
                                  <a:pt x="3564460" y="2110045"/>
                                </a:cubicBezTo>
                                <a:close/>
                                <a:moveTo>
                                  <a:pt x="330452" y="2115081"/>
                                </a:moveTo>
                                <a:cubicBezTo>
                                  <a:pt x="334612" y="2113653"/>
                                  <a:pt x="338213" y="2110548"/>
                                  <a:pt x="339952" y="2106326"/>
                                </a:cubicBezTo>
                                <a:cubicBezTo>
                                  <a:pt x="341442" y="2102352"/>
                                  <a:pt x="341442" y="2098379"/>
                                  <a:pt x="339952" y="2093908"/>
                                </a:cubicBezTo>
                                <a:cubicBezTo>
                                  <a:pt x="337965" y="2088941"/>
                                  <a:pt x="334488" y="2086457"/>
                                  <a:pt x="330018" y="2084967"/>
                                </a:cubicBezTo>
                                <a:cubicBezTo>
                                  <a:pt x="326541" y="2083477"/>
                                  <a:pt x="322567" y="2081987"/>
                                  <a:pt x="319090" y="2080496"/>
                                </a:cubicBezTo>
                                <a:cubicBezTo>
                                  <a:pt x="316109" y="2079006"/>
                                  <a:pt x="310645" y="2080000"/>
                                  <a:pt x="307665" y="2081987"/>
                                </a:cubicBezTo>
                                <a:cubicBezTo>
                                  <a:pt x="305181" y="2083974"/>
                                  <a:pt x="302698" y="2085960"/>
                                  <a:pt x="301704" y="2088941"/>
                                </a:cubicBezTo>
                                <a:cubicBezTo>
                                  <a:pt x="298724" y="2095895"/>
                                  <a:pt x="301704" y="2103346"/>
                                  <a:pt x="307665" y="2107320"/>
                                </a:cubicBezTo>
                                <a:cubicBezTo>
                                  <a:pt x="311142" y="2109307"/>
                                  <a:pt x="314619" y="2111790"/>
                                  <a:pt x="317599" y="2113777"/>
                                </a:cubicBezTo>
                                <a:cubicBezTo>
                                  <a:pt x="321573" y="2116260"/>
                                  <a:pt x="326292" y="2116509"/>
                                  <a:pt x="330452" y="2115081"/>
                                </a:cubicBezTo>
                                <a:close/>
                                <a:moveTo>
                                  <a:pt x="4984998" y="2121282"/>
                                </a:moveTo>
                                <a:cubicBezTo>
                                  <a:pt x="4989158" y="2119854"/>
                                  <a:pt x="4992759" y="2116749"/>
                                  <a:pt x="4994498" y="2112527"/>
                                </a:cubicBezTo>
                                <a:cubicBezTo>
                                  <a:pt x="4995988" y="2108553"/>
                                  <a:pt x="4995988" y="2104579"/>
                                  <a:pt x="4994498" y="2100109"/>
                                </a:cubicBezTo>
                                <a:cubicBezTo>
                                  <a:pt x="4992511" y="2095142"/>
                                  <a:pt x="4989034" y="2092658"/>
                                  <a:pt x="4984563" y="2091168"/>
                                </a:cubicBezTo>
                                <a:cubicBezTo>
                                  <a:pt x="4981086" y="2089678"/>
                                  <a:pt x="4977113" y="2088188"/>
                                  <a:pt x="4973635" y="2086697"/>
                                </a:cubicBezTo>
                                <a:cubicBezTo>
                                  <a:pt x="4970655" y="2085207"/>
                                  <a:pt x="4965191" y="2086201"/>
                                  <a:pt x="4962210" y="2088188"/>
                                </a:cubicBezTo>
                                <a:cubicBezTo>
                                  <a:pt x="4959727" y="2090174"/>
                                  <a:pt x="4957243" y="2092161"/>
                                  <a:pt x="4956250" y="2095142"/>
                                </a:cubicBezTo>
                                <a:cubicBezTo>
                                  <a:pt x="4953270" y="2102096"/>
                                  <a:pt x="4956250" y="2109547"/>
                                  <a:pt x="4962210" y="2113520"/>
                                </a:cubicBezTo>
                                <a:cubicBezTo>
                                  <a:pt x="4965687" y="2115507"/>
                                  <a:pt x="4969165" y="2117991"/>
                                  <a:pt x="4972145" y="2119978"/>
                                </a:cubicBezTo>
                                <a:cubicBezTo>
                                  <a:pt x="4976119" y="2122461"/>
                                  <a:pt x="4980838" y="2122710"/>
                                  <a:pt x="4984998" y="2121282"/>
                                </a:cubicBezTo>
                                <a:close/>
                                <a:moveTo>
                                  <a:pt x="3712983" y="2121965"/>
                                </a:moveTo>
                                <a:cubicBezTo>
                                  <a:pt x="3714471" y="2121469"/>
                                  <a:pt x="3716459" y="2120972"/>
                                  <a:pt x="3717950" y="2120972"/>
                                </a:cubicBezTo>
                                <a:cubicBezTo>
                                  <a:pt x="3724406" y="2119482"/>
                                  <a:pt x="3729869" y="2112528"/>
                                  <a:pt x="3729374" y="2106071"/>
                                </a:cubicBezTo>
                                <a:cubicBezTo>
                                  <a:pt x="3728876" y="2099613"/>
                                  <a:pt x="3724905" y="2092659"/>
                                  <a:pt x="3717950" y="2091169"/>
                                </a:cubicBezTo>
                                <a:cubicBezTo>
                                  <a:pt x="3716459" y="2090672"/>
                                  <a:pt x="3714471" y="2090175"/>
                                  <a:pt x="3712983" y="2090175"/>
                                </a:cubicBezTo>
                                <a:cubicBezTo>
                                  <a:pt x="3707021" y="2088685"/>
                                  <a:pt x="3701061" y="2090175"/>
                                  <a:pt x="3696589" y="2094646"/>
                                </a:cubicBezTo>
                                <a:cubicBezTo>
                                  <a:pt x="3693611" y="2098123"/>
                                  <a:pt x="3691621" y="2102096"/>
                                  <a:pt x="3691621" y="2106567"/>
                                </a:cubicBezTo>
                                <a:cubicBezTo>
                                  <a:pt x="3691621" y="2111037"/>
                                  <a:pt x="3693611" y="2115508"/>
                                  <a:pt x="3696589" y="2118489"/>
                                </a:cubicBezTo>
                                <a:cubicBezTo>
                                  <a:pt x="3701061" y="2121965"/>
                                  <a:pt x="3707021" y="2122959"/>
                                  <a:pt x="3712983" y="2121965"/>
                                </a:cubicBezTo>
                                <a:close/>
                                <a:moveTo>
                                  <a:pt x="1829359" y="2123836"/>
                                </a:moveTo>
                                <a:cubicBezTo>
                                  <a:pt x="1832836" y="2122842"/>
                                  <a:pt x="1836064" y="2120979"/>
                                  <a:pt x="1838051" y="2118744"/>
                                </a:cubicBezTo>
                                <a:cubicBezTo>
                                  <a:pt x="1841528" y="2114770"/>
                                  <a:pt x="1844012" y="2110300"/>
                                  <a:pt x="1844012" y="2104836"/>
                                </a:cubicBezTo>
                                <a:cubicBezTo>
                                  <a:pt x="1844012" y="2099869"/>
                                  <a:pt x="1842025" y="2094405"/>
                                  <a:pt x="1838051" y="2090928"/>
                                </a:cubicBezTo>
                                <a:cubicBezTo>
                                  <a:pt x="1833581" y="2086457"/>
                                  <a:pt x="1825633" y="2083477"/>
                                  <a:pt x="1819176" y="2085960"/>
                                </a:cubicBezTo>
                                <a:cubicBezTo>
                                  <a:pt x="1815699" y="2087450"/>
                                  <a:pt x="1812718" y="2088444"/>
                                  <a:pt x="1809739" y="2090431"/>
                                </a:cubicBezTo>
                                <a:cubicBezTo>
                                  <a:pt x="1805764" y="2093411"/>
                                  <a:pt x="1802287" y="2099371"/>
                                  <a:pt x="1802784" y="2104836"/>
                                </a:cubicBezTo>
                                <a:cubicBezTo>
                                  <a:pt x="1802784" y="2109803"/>
                                  <a:pt x="1804771" y="2113777"/>
                                  <a:pt x="1808248" y="2117751"/>
                                </a:cubicBezTo>
                                <a:cubicBezTo>
                                  <a:pt x="1811228" y="2121227"/>
                                  <a:pt x="1815202" y="2122221"/>
                                  <a:pt x="1819176" y="2123711"/>
                                </a:cubicBezTo>
                                <a:cubicBezTo>
                                  <a:pt x="1822156" y="2124953"/>
                                  <a:pt x="1825881" y="2124829"/>
                                  <a:pt x="1829359" y="2123836"/>
                                </a:cubicBezTo>
                                <a:close/>
                                <a:moveTo>
                                  <a:pt x="6483903" y="2130037"/>
                                </a:moveTo>
                                <a:cubicBezTo>
                                  <a:pt x="6487380" y="2129043"/>
                                  <a:pt x="6490609" y="2127181"/>
                                  <a:pt x="6492595" y="2124945"/>
                                </a:cubicBezTo>
                                <a:cubicBezTo>
                                  <a:pt x="6496073" y="2120972"/>
                                  <a:pt x="6498557" y="2116501"/>
                                  <a:pt x="6498557" y="2111037"/>
                                </a:cubicBezTo>
                                <a:cubicBezTo>
                                  <a:pt x="6498557" y="2106070"/>
                                  <a:pt x="6496569" y="2100606"/>
                                  <a:pt x="6492595" y="2097128"/>
                                </a:cubicBezTo>
                                <a:cubicBezTo>
                                  <a:pt x="6488125" y="2092657"/>
                                  <a:pt x="6480177" y="2089678"/>
                                  <a:pt x="6473720" y="2092161"/>
                                </a:cubicBezTo>
                                <a:cubicBezTo>
                                  <a:pt x="6470243" y="2093651"/>
                                  <a:pt x="6467262" y="2094645"/>
                                  <a:pt x="6464282" y="2096632"/>
                                </a:cubicBezTo>
                                <a:cubicBezTo>
                                  <a:pt x="6460308" y="2099612"/>
                                  <a:pt x="6456831" y="2105572"/>
                                  <a:pt x="6457328" y="2111037"/>
                                </a:cubicBezTo>
                                <a:cubicBezTo>
                                  <a:pt x="6457328" y="2116004"/>
                                  <a:pt x="6459315" y="2119978"/>
                                  <a:pt x="6462792" y="2123952"/>
                                </a:cubicBezTo>
                                <a:cubicBezTo>
                                  <a:pt x="6465772" y="2127429"/>
                                  <a:pt x="6469746" y="2128422"/>
                                  <a:pt x="6473720" y="2129913"/>
                                </a:cubicBezTo>
                                <a:cubicBezTo>
                                  <a:pt x="6476700" y="2131154"/>
                                  <a:pt x="6480426" y="2131030"/>
                                  <a:pt x="6483903" y="2130037"/>
                                </a:cubicBezTo>
                                <a:close/>
                                <a:moveTo>
                                  <a:pt x="907198" y="2135635"/>
                                </a:moveTo>
                                <a:cubicBezTo>
                                  <a:pt x="911668" y="2135635"/>
                                  <a:pt x="915642" y="2134641"/>
                                  <a:pt x="919616" y="2133151"/>
                                </a:cubicBezTo>
                                <a:cubicBezTo>
                                  <a:pt x="923590" y="2131661"/>
                                  <a:pt x="927066" y="2129674"/>
                                  <a:pt x="930047" y="2126694"/>
                                </a:cubicBezTo>
                                <a:cubicBezTo>
                                  <a:pt x="931537" y="2124707"/>
                                  <a:pt x="933524" y="2122223"/>
                                  <a:pt x="935014" y="2120236"/>
                                </a:cubicBezTo>
                                <a:cubicBezTo>
                                  <a:pt x="937498" y="2116759"/>
                                  <a:pt x="938491" y="2112786"/>
                                  <a:pt x="938988" y="2108315"/>
                                </a:cubicBezTo>
                                <a:cubicBezTo>
                                  <a:pt x="939982" y="2105335"/>
                                  <a:pt x="939982" y="2102852"/>
                                  <a:pt x="938988" y="2099871"/>
                                </a:cubicBezTo>
                                <a:cubicBezTo>
                                  <a:pt x="938988" y="2095898"/>
                                  <a:pt x="937498" y="2091924"/>
                                  <a:pt x="935014" y="2087950"/>
                                </a:cubicBezTo>
                                <a:cubicBezTo>
                                  <a:pt x="933524" y="2085963"/>
                                  <a:pt x="931537" y="2083480"/>
                                  <a:pt x="930047" y="2081493"/>
                                </a:cubicBezTo>
                                <a:cubicBezTo>
                                  <a:pt x="926073" y="2077519"/>
                                  <a:pt x="921603" y="2075035"/>
                                  <a:pt x="916139" y="2073545"/>
                                </a:cubicBezTo>
                                <a:cubicBezTo>
                                  <a:pt x="915642" y="2073545"/>
                                  <a:pt x="915642" y="2073545"/>
                                  <a:pt x="915146" y="2073545"/>
                                </a:cubicBezTo>
                                <a:cubicBezTo>
                                  <a:pt x="910675" y="2072055"/>
                                  <a:pt x="906701" y="2072055"/>
                                  <a:pt x="902231" y="2073048"/>
                                </a:cubicBezTo>
                                <a:cubicBezTo>
                                  <a:pt x="899251" y="2073048"/>
                                  <a:pt x="896767" y="2073545"/>
                                  <a:pt x="894284" y="2075035"/>
                                </a:cubicBezTo>
                                <a:cubicBezTo>
                                  <a:pt x="892794" y="2075532"/>
                                  <a:pt x="891303" y="2076029"/>
                                  <a:pt x="889813" y="2077022"/>
                                </a:cubicBezTo>
                                <a:cubicBezTo>
                                  <a:pt x="880375" y="2082486"/>
                                  <a:pt x="874415" y="2093414"/>
                                  <a:pt x="874415" y="2103845"/>
                                </a:cubicBezTo>
                                <a:cubicBezTo>
                                  <a:pt x="873918" y="2114772"/>
                                  <a:pt x="879879" y="2125204"/>
                                  <a:pt x="889316" y="2131164"/>
                                </a:cubicBezTo>
                                <a:cubicBezTo>
                                  <a:pt x="894284" y="2134145"/>
                                  <a:pt x="901238" y="2136628"/>
                                  <a:pt x="907198" y="2135635"/>
                                </a:cubicBezTo>
                                <a:close/>
                                <a:moveTo>
                                  <a:pt x="3867030" y="2135858"/>
                                </a:moveTo>
                                <a:lnTo>
                                  <a:pt x="3867533" y="2135355"/>
                                </a:lnTo>
                                <a:cubicBezTo>
                                  <a:pt x="3868539" y="2134348"/>
                                  <a:pt x="3869043" y="2133342"/>
                                  <a:pt x="3870049" y="2131832"/>
                                </a:cubicBezTo>
                                <a:close/>
                                <a:moveTo>
                                  <a:pt x="3865521" y="2137870"/>
                                </a:moveTo>
                                <a:lnTo>
                                  <a:pt x="3867030" y="2135858"/>
                                </a:lnTo>
                                <a:lnTo>
                                  <a:pt x="3865888" y="2137000"/>
                                </a:lnTo>
                                <a:close/>
                                <a:moveTo>
                                  <a:pt x="5561748" y="2141837"/>
                                </a:moveTo>
                                <a:cubicBezTo>
                                  <a:pt x="5566218" y="2141837"/>
                                  <a:pt x="5570192" y="2140844"/>
                                  <a:pt x="5574165" y="2139353"/>
                                </a:cubicBezTo>
                                <a:cubicBezTo>
                                  <a:pt x="5578139" y="2137863"/>
                                  <a:pt x="5581616" y="2135876"/>
                                  <a:pt x="5584596" y="2132896"/>
                                </a:cubicBezTo>
                                <a:cubicBezTo>
                                  <a:pt x="5586087" y="2130909"/>
                                  <a:pt x="5588073" y="2128425"/>
                                  <a:pt x="5589564" y="2126439"/>
                                </a:cubicBezTo>
                                <a:cubicBezTo>
                                  <a:pt x="5592048" y="2122962"/>
                                  <a:pt x="5593041" y="2118988"/>
                                  <a:pt x="5593537" y="2114518"/>
                                </a:cubicBezTo>
                                <a:cubicBezTo>
                                  <a:pt x="5594531" y="2111537"/>
                                  <a:pt x="5594531" y="2109054"/>
                                  <a:pt x="5593537" y="2106073"/>
                                </a:cubicBezTo>
                                <a:cubicBezTo>
                                  <a:pt x="5593537" y="2102100"/>
                                  <a:pt x="5592048" y="2098126"/>
                                  <a:pt x="5589564" y="2094152"/>
                                </a:cubicBezTo>
                                <a:cubicBezTo>
                                  <a:pt x="5588073" y="2092165"/>
                                  <a:pt x="5586087" y="2089681"/>
                                  <a:pt x="5584596" y="2087695"/>
                                </a:cubicBezTo>
                                <a:cubicBezTo>
                                  <a:pt x="5580623" y="2083721"/>
                                  <a:pt x="5576153" y="2081237"/>
                                  <a:pt x="5570689" y="2079747"/>
                                </a:cubicBezTo>
                                <a:cubicBezTo>
                                  <a:pt x="5570192" y="2079747"/>
                                  <a:pt x="5570192" y="2079747"/>
                                  <a:pt x="5569695" y="2079747"/>
                                </a:cubicBezTo>
                                <a:cubicBezTo>
                                  <a:pt x="5565225" y="2078257"/>
                                  <a:pt x="5561251" y="2078257"/>
                                  <a:pt x="5556780" y="2079250"/>
                                </a:cubicBezTo>
                                <a:cubicBezTo>
                                  <a:pt x="5553800" y="2079250"/>
                                  <a:pt x="5551317" y="2079747"/>
                                  <a:pt x="5548833" y="2081237"/>
                                </a:cubicBezTo>
                                <a:cubicBezTo>
                                  <a:pt x="5547343" y="2081734"/>
                                  <a:pt x="5545853" y="2082231"/>
                                  <a:pt x="5544362" y="2083224"/>
                                </a:cubicBezTo>
                                <a:cubicBezTo>
                                  <a:pt x="5534925" y="2088688"/>
                                  <a:pt x="5528965" y="2099616"/>
                                  <a:pt x="5528965" y="2110047"/>
                                </a:cubicBezTo>
                                <a:cubicBezTo>
                                  <a:pt x="5528468" y="2120975"/>
                                  <a:pt x="5534428" y="2131406"/>
                                  <a:pt x="5543866" y="2137367"/>
                                </a:cubicBezTo>
                                <a:cubicBezTo>
                                  <a:pt x="5548833" y="2140347"/>
                                  <a:pt x="5555787" y="2142830"/>
                                  <a:pt x="5561748" y="2141837"/>
                                </a:cubicBezTo>
                                <a:close/>
                                <a:moveTo>
                                  <a:pt x="1383554" y="2142586"/>
                                </a:moveTo>
                                <a:cubicBezTo>
                                  <a:pt x="1388025" y="2144077"/>
                                  <a:pt x="1392495" y="2142586"/>
                                  <a:pt x="1396469" y="2141096"/>
                                </a:cubicBezTo>
                                <a:cubicBezTo>
                                  <a:pt x="1398953" y="2140103"/>
                                  <a:pt x="1400940" y="2139109"/>
                                  <a:pt x="1403423" y="2138116"/>
                                </a:cubicBezTo>
                                <a:cubicBezTo>
                                  <a:pt x="1409384" y="2135632"/>
                                  <a:pt x="1413357" y="2127685"/>
                                  <a:pt x="1412861" y="2121227"/>
                                </a:cubicBezTo>
                                <a:cubicBezTo>
                                  <a:pt x="1412861" y="2116260"/>
                                  <a:pt x="1410874" y="2111293"/>
                                  <a:pt x="1407397" y="2107319"/>
                                </a:cubicBezTo>
                                <a:cubicBezTo>
                                  <a:pt x="1403919" y="2103842"/>
                                  <a:pt x="1398456" y="2101855"/>
                                  <a:pt x="1393489" y="2101855"/>
                                </a:cubicBezTo>
                                <a:cubicBezTo>
                                  <a:pt x="1387031" y="2101855"/>
                                  <a:pt x="1379084" y="2105332"/>
                                  <a:pt x="1376600" y="2111293"/>
                                </a:cubicBezTo>
                                <a:cubicBezTo>
                                  <a:pt x="1375607" y="2113776"/>
                                  <a:pt x="1374614" y="2115763"/>
                                  <a:pt x="1373620" y="2118247"/>
                                </a:cubicBezTo>
                                <a:cubicBezTo>
                                  <a:pt x="1372130" y="2121724"/>
                                  <a:pt x="1371137" y="2124704"/>
                                  <a:pt x="1371634" y="2128678"/>
                                </a:cubicBezTo>
                                <a:cubicBezTo>
                                  <a:pt x="1372130" y="2132155"/>
                                  <a:pt x="1373620" y="2135632"/>
                                  <a:pt x="1376104" y="2138116"/>
                                </a:cubicBezTo>
                                <a:cubicBezTo>
                                  <a:pt x="1378091" y="2140103"/>
                                  <a:pt x="1380574" y="2141593"/>
                                  <a:pt x="1383554" y="2142586"/>
                                </a:cubicBezTo>
                                <a:close/>
                                <a:moveTo>
                                  <a:pt x="4062262" y="2146928"/>
                                </a:moveTo>
                                <a:cubicBezTo>
                                  <a:pt x="4077358" y="2146928"/>
                                  <a:pt x="4077358" y="2123781"/>
                                  <a:pt x="4062262" y="2123781"/>
                                </a:cubicBezTo>
                                <a:cubicBezTo>
                                  <a:pt x="4047670" y="2123781"/>
                                  <a:pt x="4047670" y="2146928"/>
                                  <a:pt x="4062262" y="2146928"/>
                                </a:cubicBezTo>
                                <a:close/>
                                <a:moveTo>
                                  <a:pt x="3847910" y="2146928"/>
                                </a:moveTo>
                                <a:cubicBezTo>
                                  <a:pt x="3850426" y="2146928"/>
                                  <a:pt x="3852941" y="2146424"/>
                                  <a:pt x="3855457" y="2144915"/>
                                </a:cubicBezTo>
                                <a:cubicBezTo>
                                  <a:pt x="3857973" y="2144412"/>
                                  <a:pt x="3859986" y="2142902"/>
                                  <a:pt x="3861998" y="2140890"/>
                                </a:cubicBezTo>
                                <a:lnTo>
                                  <a:pt x="3865888" y="2137000"/>
                                </a:lnTo>
                                <a:lnTo>
                                  <a:pt x="3875081" y="2115227"/>
                                </a:lnTo>
                                <a:cubicBezTo>
                                  <a:pt x="3875081" y="2114221"/>
                                  <a:pt x="3875081" y="2113215"/>
                                  <a:pt x="3875081" y="2112209"/>
                                </a:cubicBezTo>
                                <a:cubicBezTo>
                                  <a:pt x="3875081" y="2108183"/>
                                  <a:pt x="3874578" y="2104158"/>
                                  <a:pt x="3872565" y="2100132"/>
                                </a:cubicBezTo>
                                <a:cubicBezTo>
                                  <a:pt x="3871559" y="2096107"/>
                                  <a:pt x="3869043" y="2093088"/>
                                  <a:pt x="3866024" y="2090069"/>
                                </a:cubicBezTo>
                                <a:cubicBezTo>
                                  <a:pt x="3864011" y="2088559"/>
                                  <a:pt x="3861998" y="2087050"/>
                                  <a:pt x="3859986" y="2085037"/>
                                </a:cubicBezTo>
                                <a:cubicBezTo>
                                  <a:pt x="3856464" y="2083024"/>
                                  <a:pt x="3852438" y="2081515"/>
                                  <a:pt x="3848413" y="2081515"/>
                                </a:cubicBezTo>
                                <a:cubicBezTo>
                                  <a:pt x="3845897" y="2081012"/>
                                  <a:pt x="3842878" y="2081012"/>
                                  <a:pt x="3840362" y="2081515"/>
                                </a:cubicBezTo>
                                <a:cubicBezTo>
                                  <a:pt x="3836337" y="2081515"/>
                                  <a:pt x="3832312" y="2083024"/>
                                  <a:pt x="3828789" y="2085037"/>
                                </a:cubicBezTo>
                                <a:cubicBezTo>
                                  <a:pt x="3821745" y="2091578"/>
                                  <a:pt x="3816210" y="2098120"/>
                                  <a:pt x="3814197" y="2105667"/>
                                </a:cubicBezTo>
                                <a:cubicBezTo>
                                  <a:pt x="3813191" y="2109190"/>
                                  <a:pt x="3812184" y="2113215"/>
                                  <a:pt x="3812688" y="2116737"/>
                                </a:cubicBezTo>
                                <a:cubicBezTo>
                                  <a:pt x="3813191" y="2119253"/>
                                  <a:pt x="3813191" y="2122271"/>
                                  <a:pt x="3813694" y="2124788"/>
                                </a:cubicBezTo>
                                <a:cubicBezTo>
                                  <a:pt x="3814700" y="2128814"/>
                                  <a:pt x="3816713" y="2132336"/>
                                  <a:pt x="3819229" y="2135355"/>
                                </a:cubicBezTo>
                                <a:cubicBezTo>
                                  <a:pt x="3823254" y="2140890"/>
                                  <a:pt x="3828789" y="2144412"/>
                                  <a:pt x="3835330" y="2146424"/>
                                </a:cubicBezTo>
                                <a:cubicBezTo>
                                  <a:pt x="3839356" y="2147934"/>
                                  <a:pt x="3843885" y="2147934"/>
                                  <a:pt x="3847910" y="2146928"/>
                                </a:cubicBezTo>
                                <a:close/>
                                <a:moveTo>
                                  <a:pt x="4490328" y="2147798"/>
                                </a:moveTo>
                                <a:cubicBezTo>
                                  <a:pt x="4523609" y="2147798"/>
                                  <a:pt x="4523609" y="2096139"/>
                                  <a:pt x="4490328" y="2096139"/>
                                </a:cubicBezTo>
                                <a:cubicBezTo>
                                  <a:pt x="4457048" y="2096139"/>
                                  <a:pt x="4456552" y="2147798"/>
                                  <a:pt x="4490328" y="2147798"/>
                                </a:cubicBezTo>
                                <a:close/>
                                <a:moveTo>
                                  <a:pt x="6038098" y="2148788"/>
                                </a:moveTo>
                                <a:cubicBezTo>
                                  <a:pt x="6042569" y="2150278"/>
                                  <a:pt x="6047039" y="2148788"/>
                                  <a:pt x="6051013" y="2147297"/>
                                </a:cubicBezTo>
                                <a:cubicBezTo>
                                  <a:pt x="6053497" y="2146304"/>
                                  <a:pt x="6055484" y="2145311"/>
                                  <a:pt x="6057967" y="2144317"/>
                                </a:cubicBezTo>
                                <a:cubicBezTo>
                                  <a:pt x="6063928" y="2141833"/>
                                  <a:pt x="6067902" y="2133886"/>
                                  <a:pt x="6067405" y="2127428"/>
                                </a:cubicBezTo>
                                <a:cubicBezTo>
                                  <a:pt x="6067405" y="2122461"/>
                                  <a:pt x="6065418" y="2117494"/>
                                  <a:pt x="6061941" y="2113520"/>
                                </a:cubicBezTo>
                                <a:cubicBezTo>
                                  <a:pt x="6058464" y="2110043"/>
                                  <a:pt x="6053000" y="2108056"/>
                                  <a:pt x="6048033" y="2108056"/>
                                </a:cubicBezTo>
                                <a:cubicBezTo>
                                  <a:pt x="6041575" y="2108056"/>
                                  <a:pt x="6033628" y="2111533"/>
                                  <a:pt x="6031144" y="2117494"/>
                                </a:cubicBezTo>
                                <a:cubicBezTo>
                                  <a:pt x="6030151" y="2119977"/>
                                  <a:pt x="6029158" y="2121964"/>
                                  <a:pt x="6028164" y="2124448"/>
                                </a:cubicBezTo>
                                <a:cubicBezTo>
                                  <a:pt x="6026674" y="2127925"/>
                                  <a:pt x="6025680" y="2130905"/>
                                  <a:pt x="6026177" y="2134879"/>
                                </a:cubicBezTo>
                                <a:cubicBezTo>
                                  <a:pt x="6026674" y="2138356"/>
                                  <a:pt x="6028164" y="2141833"/>
                                  <a:pt x="6030647" y="2144317"/>
                                </a:cubicBezTo>
                                <a:cubicBezTo>
                                  <a:pt x="6032635" y="2146304"/>
                                  <a:pt x="6035118" y="2147794"/>
                                  <a:pt x="6038098" y="2148788"/>
                                </a:cubicBezTo>
                                <a:close/>
                                <a:moveTo>
                                  <a:pt x="1107875" y="2160967"/>
                                </a:moveTo>
                                <a:cubicBezTo>
                                  <a:pt x="1113338" y="2160470"/>
                                  <a:pt x="1118802" y="2156993"/>
                                  <a:pt x="1120293" y="2151529"/>
                                </a:cubicBezTo>
                                <a:cubicBezTo>
                                  <a:pt x="1120789" y="2150039"/>
                                  <a:pt x="1121286" y="2148052"/>
                                  <a:pt x="1121783" y="2146562"/>
                                </a:cubicBezTo>
                                <a:cubicBezTo>
                                  <a:pt x="1124266" y="2137621"/>
                                  <a:pt x="1117312" y="2128680"/>
                                  <a:pt x="1107875" y="2128680"/>
                                </a:cubicBezTo>
                                <a:cubicBezTo>
                                  <a:pt x="1098437" y="2128183"/>
                                  <a:pt x="1091483" y="2137621"/>
                                  <a:pt x="1093967" y="2146562"/>
                                </a:cubicBezTo>
                                <a:cubicBezTo>
                                  <a:pt x="1094463" y="2148052"/>
                                  <a:pt x="1094960" y="2150039"/>
                                  <a:pt x="1095457" y="2151529"/>
                                </a:cubicBezTo>
                                <a:cubicBezTo>
                                  <a:pt x="1096947" y="2156993"/>
                                  <a:pt x="1102411" y="2160967"/>
                                  <a:pt x="1107875" y="2160967"/>
                                </a:cubicBezTo>
                                <a:close/>
                                <a:moveTo>
                                  <a:pt x="2517871" y="2162144"/>
                                </a:moveTo>
                                <a:cubicBezTo>
                                  <a:pt x="2521658" y="2162952"/>
                                  <a:pt x="2525755" y="2162455"/>
                                  <a:pt x="2529481" y="2160468"/>
                                </a:cubicBezTo>
                                <a:cubicBezTo>
                                  <a:pt x="2534944" y="2157488"/>
                                  <a:pt x="2540907" y="2154010"/>
                                  <a:pt x="2546370" y="2151030"/>
                                </a:cubicBezTo>
                                <a:cubicBezTo>
                                  <a:pt x="2555807" y="2145566"/>
                                  <a:pt x="2558291" y="2132652"/>
                                  <a:pt x="2551337" y="2124207"/>
                                </a:cubicBezTo>
                                <a:cubicBezTo>
                                  <a:pt x="2544383" y="2114770"/>
                                  <a:pt x="2532461" y="2114770"/>
                                  <a:pt x="2524017" y="2121724"/>
                                </a:cubicBezTo>
                                <a:cubicBezTo>
                                  <a:pt x="2519051" y="2125698"/>
                                  <a:pt x="2514082" y="2130168"/>
                                  <a:pt x="2509612" y="2134141"/>
                                </a:cubicBezTo>
                                <a:cubicBezTo>
                                  <a:pt x="2503155" y="2139605"/>
                                  <a:pt x="2503652" y="2150037"/>
                                  <a:pt x="2508123" y="2155997"/>
                                </a:cubicBezTo>
                                <a:cubicBezTo>
                                  <a:pt x="2510606" y="2159226"/>
                                  <a:pt x="2514082" y="2161337"/>
                                  <a:pt x="2517871" y="2162144"/>
                                </a:cubicBezTo>
                                <a:close/>
                                <a:moveTo>
                                  <a:pt x="5762421" y="2167169"/>
                                </a:moveTo>
                                <a:cubicBezTo>
                                  <a:pt x="5767885" y="2166673"/>
                                  <a:pt x="5773349" y="2163196"/>
                                  <a:pt x="5774839" y="2157732"/>
                                </a:cubicBezTo>
                                <a:cubicBezTo>
                                  <a:pt x="5775335" y="2156241"/>
                                  <a:pt x="5775833" y="2154254"/>
                                  <a:pt x="5776329" y="2152764"/>
                                </a:cubicBezTo>
                                <a:cubicBezTo>
                                  <a:pt x="5778812" y="2143823"/>
                                  <a:pt x="5771858" y="2134882"/>
                                  <a:pt x="5762421" y="2134882"/>
                                </a:cubicBezTo>
                                <a:cubicBezTo>
                                  <a:pt x="5752983" y="2134386"/>
                                  <a:pt x="5746029" y="2143823"/>
                                  <a:pt x="5748513" y="2152764"/>
                                </a:cubicBezTo>
                                <a:cubicBezTo>
                                  <a:pt x="5749010" y="2154254"/>
                                  <a:pt x="5749506" y="2156241"/>
                                  <a:pt x="5750003" y="2157732"/>
                                </a:cubicBezTo>
                                <a:cubicBezTo>
                                  <a:pt x="5751493" y="2163196"/>
                                  <a:pt x="5756957" y="2167169"/>
                                  <a:pt x="5762421" y="2167169"/>
                                </a:cubicBezTo>
                                <a:close/>
                                <a:moveTo>
                                  <a:pt x="7172414" y="2168346"/>
                                </a:moveTo>
                                <a:cubicBezTo>
                                  <a:pt x="7176202" y="2169153"/>
                                  <a:pt x="7180300" y="2168656"/>
                                  <a:pt x="7184025" y="2166670"/>
                                </a:cubicBezTo>
                                <a:cubicBezTo>
                                  <a:pt x="7189488" y="2163689"/>
                                  <a:pt x="7195449" y="2160212"/>
                                  <a:pt x="7200913" y="2157232"/>
                                </a:cubicBezTo>
                                <a:cubicBezTo>
                                  <a:pt x="7210351" y="2151768"/>
                                  <a:pt x="7212834" y="2138853"/>
                                  <a:pt x="7205880" y="2130408"/>
                                </a:cubicBezTo>
                                <a:cubicBezTo>
                                  <a:pt x="7198927" y="2120971"/>
                                  <a:pt x="7187005" y="2120971"/>
                                  <a:pt x="7178561" y="2127925"/>
                                </a:cubicBezTo>
                                <a:cubicBezTo>
                                  <a:pt x="7173594" y="2131899"/>
                                  <a:pt x="7168627" y="2136369"/>
                                  <a:pt x="7164156" y="2140343"/>
                                </a:cubicBezTo>
                                <a:cubicBezTo>
                                  <a:pt x="7157699" y="2145807"/>
                                  <a:pt x="7158195" y="2156238"/>
                                  <a:pt x="7162666" y="2162199"/>
                                </a:cubicBezTo>
                                <a:cubicBezTo>
                                  <a:pt x="7165150" y="2165427"/>
                                  <a:pt x="7168627" y="2167539"/>
                                  <a:pt x="7172414" y="2168346"/>
                                </a:cubicBezTo>
                                <a:close/>
                                <a:moveTo>
                                  <a:pt x="396076" y="2168418"/>
                                </a:moveTo>
                                <a:cubicBezTo>
                                  <a:pt x="398062" y="2168418"/>
                                  <a:pt x="400546" y="2168418"/>
                                  <a:pt x="402533" y="2167921"/>
                                </a:cubicBezTo>
                                <a:cubicBezTo>
                                  <a:pt x="404520" y="2167921"/>
                                  <a:pt x="406507" y="2167424"/>
                                  <a:pt x="408494" y="2167424"/>
                                </a:cubicBezTo>
                                <a:cubicBezTo>
                                  <a:pt x="411971" y="2167424"/>
                                  <a:pt x="414951" y="2166431"/>
                                  <a:pt x="417931" y="2164444"/>
                                </a:cubicBezTo>
                                <a:cubicBezTo>
                                  <a:pt x="418428" y="2164444"/>
                                  <a:pt x="418925" y="2163947"/>
                                  <a:pt x="419422" y="2163947"/>
                                </a:cubicBezTo>
                                <a:cubicBezTo>
                                  <a:pt x="426872" y="2160470"/>
                                  <a:pt x="431343" y="2151032"/>
                                  <a:pt x="431343" y="2143085"/>
                                </a:cubicBezTo>
                                <a:cubicBezTo>
                                  <a:pt x="431343" y="2135138"/>
                                  <a:pt x="426872" y="2125699"/>
                                  <a:pt x="419422" y="2122222"/>
                                </a:cubicBezTo>
                                <a:cubicBezTo>
                                  <a:pt x="416938" y="2121229"/>
                                  <a:pt x="414454" y="2119739"/>
                                  <a:pt x="411971" y="2118745"/>
                                </a:cubicBezTo>
                                <a:cubicBezTo>
                                  <a:pt x="409487" y="2118248"/>
                                  <a:pt x="405514" y="2117752"/>
                                  <a:pt x="403030" y="2117752"/>
                                </a:cubicBezTo>
                                <a:cubicBezTo>
                                  <a:pt x="401043" y="2117752"/>
                                  <a:pt x="398560" y="2117752"/>
                                  <a:pt x="396572" y="2117255"/>
                                </a:cubicBezTo>
                                <a:cubicBezTo>
                                  <a:pt x="390115" y="2116758"/>
                                  <a:pt x="382664" y="2120235"/>
                                  <a:pt x="378691" y="2124706"/>
                                </a:cubicBezTo>
                                <a:cubicBezTo>
                                  <a:pt x="374220" y="2129176"/>
                                  <a:pt x="370743" y="2136627"/>
                                  <a:pt x="371240" y="2142588"/>
                                </a:cubicBezTo>
                                <a:cubicBezTo>
                                  <a:pt x="371737" y="2149045"/>
                                  <a:pt x="373724" y="2156000"/>
                                  <a:pt x="378691" y="2160470"/>
                                </a:cubicBezTo>
                                <a:cubicBezTo>
                                  <a:pt x="382664" y="2164941"/>
                                  <a:pt x="389122" y="2168418"/>
                                  <a:pt x="396076" y="2168418"/>
                                </a:cubicBezTo>
                                <a:close/>
                                <a:moveTo>
                                  <a:pt x="5050625" y="2174621"/>
                                </a:moveTo>
                                <a:cubicBezTo>
                                  <a:pt x="5052611" y="2174621"/>
                                  <a:pt x="5055095" y="2174621"/>
                                  <a:pt x="5057082" y="2174124"/>
                                </a:cubicBezTo>
                                <a:cubicBezTo>
                                  <a:pt x="5059069" y="2174124"/>
                                  <a:pt x="5061056" y="2173627"/>
                                  <a:pt x="5063043" y="2173627"/>
                                </a:cubicBezTo>
                                <a:cubicBezTo>
                                  <a:pt x="5066520" y="2173627"/>
                                  <a:pt x="5069500" y="2172634"/>
                                  <a:pt x="5072480" y="2170647"/>
                                </a:cubicBezTo>
                                <a:cubicBezTo>
                                  <a:pt x="5072977" y="2170647"/>
                                  <a:pt x="5073474" y="2170150"/>
                                  <a:pt x="5073970" y="2170150"/>
                                </a:cubicBezTo>
                                <a:cubicBezTo>
                                  <a:pt x="5081421" y="2166673"/>
                                  <a:pt x="5085892" y="2157235"/>
                                  <a:pt x="5085892" y="2149288"/>
                                </a:cubicBezTo>
                                <a:cubicBezTo>
                                  <a:pt x="5085892" y="2141340"/>
                                  <a:pt x="5081421" y="2131902"/>
                                  <a:pt x="5073970" y="2128424"/>
                                </a:cubicBezTo>
                                <a:cubicBezTo>
                                  <a:pt x="5071487" y="2127431"/>
                                  <a:pt x="5069003" y="2125941"/>
                                  <a:pt x="5066520" y="2124947"/>
                                </a:cubicBezTo>
                                <a:cubicBezTo>
                                  <a:pt x="5064036" y="2124451"/>
                                  <a:pt x="5060063" y="2123954"/>
                                  <a:pt x="5057579" y="2123954"/>
                                </a:cubicBezTo>
                                <a:cubicBezTo>
                                  <a:pt x="5055592" y="2123954"/>
                                  <a:pt x="5053109" y="2123954"/>
                                  <a:pt x="5051121" y="2123458"/>
                                </a:cubicBezTo>
                                <a:cubicBezTo>
                                  <a:pt x="5044664" y="2122960"/>
                                  <a:pt x="5037213" y="2126438"/>
                                  <a:pt x="5033240" y="2130908"/>
                                </a:cubicBezTo>
                                <a:cubicBezTo>
                                  <a:pt x="5028769" y="2135379"/>
                                  <a:pt x="5025292" y="2142830"/>
                                  <a:pt x="5025789" y="2148791"/>
                                </a:cubicBezTo>
                                <a:cubicBezTo>
                                  <a:pt x="5026286" y="2155248"/>
                                  <a:pt x="5028272" y="2162202"/>
                                  <a:pt x="5033240" y="2166673"/>
                                </a:cubicBezTo>
                                <a:cubicBezTo>
                                  <a:pt x="5037213" y="2171144"/>
                                  <a:pt x="5043670" y="2174621"/>
                                  <a:pt x="5050625" y="2174621"/>
                                </a:cubicBezTo>
                                <a:close/>
                                <a:moveTo>
                                  <a:pt x="2309067" y="2176011"/>
                                </a:moveTo>
                                <a:cubicBezTo>
                                  <a:pt x="2324634" y="2178842"/>
                                  <a:pt x="2345013" y="2161859"/>
                                  <a:pt x="2333692" y="2143745"/>
                                </a:cubicBezTo>
                                <a:cubicBezTo>
                                  <a:pt x="2323628" y="2127140"/>
                                  <a:pt x="2324634" y="2104497"/>
                                  <a:pt x="2332182" y="2087388"/>
                                </a:cubicBezTo>
                                <a:cubicBezTo>
                                  <a:pt x="2342245" y="2064242"/>
                                  <a:pt x="2311049" y="2044115"/>
                                  <a:pt x="2297462" y="2067261"/>
                                </a:cubicBezTo>
                                <a:cubicBezTo>
                                  <a:pt x="2278846" y="2099465"/>
                                  <a:pt x="2282369" y="2132675"/>
                                  <a:pt x="2296457" y="2165885"/>
                                </a:cubicBezTo>
                                <a:cubicBezTo>
                                  <a:pt x="2299225" y="2171923"/>
                                  <a:pt x="2303878" y="2175068"/>
                                  <a:pt x="2309067" y="2176011"/>
                                </a:cubicBezTo>
                                <a:close/>
                                <a:moveTo>
                                  <a:pt x="2776181" y="2177599"/>
                                </a:moveTo>
                                <a:cubicBezTo>
                                  <a:pt x="2799032" y="2177599"/>
                                  <a:pt x="2799526" y="2141835"/>
                                  <a:pt x="2776181" y="2141835"/>
                                </a:cubicBezTo>
                                <a:cubicBezTo>
                                  <a:pt x="2753332" y="2141835"/>
                                  <a:pt x="2753332" y="2177599"/>
                                  <a:pt x="2776181" y="2177599"/>
                                </a:cubicBezTo>
                                <a:close/>
                                <a:moveTo>
                                  <a:pt x="2402120" y="2178968"/>
                                </a:moveTo>
                                <a:cubicBezTo>
                                  <a:pt x="2412184" y="2178968"/>
                                  <a:pt x="2422248" y="2169911"/>
                                  <a:pt x="2421743" y="2159343"/>
                                </a:cubicBezTo>
                                <a:cubicBezTo>
                                  <a:pt x="2421240" y="2149280"/>
                                  <a:pt x="2413190" y="2139719"/>
                                  <a:pt x="2402120" y="2139719"/>
                                </a:cubicBezTo>
                                <a:cubicBezTo>
                                  <a:pt x="2392560" y="2139719"/>
                                  <a:pt x="2378975" y="2138210"/>
                                  <a:pt x="2370923" y="2143745"/>
                                </a:cubicBezTo>
                                <a:cubicBezTo>
                                  <a:pt x="2359351" y="2151796"/>
                                  <a:pt x="2359351" y="2166892"/>
                                  <a:pt x="2370923" y="2174942"/>
                                </a:cubicBezTo>
                                <a:cubicBezTo>
                                  <a:pt x="2378975" y="2180477"/>
                                  <a:pt x="2392560" y="2178465"/>
                                  <a:pt x="2402120" y="2178968"/>
                                </a:cubicBezTo>
                                <a:close/>
                                <a:moveTo>
                                  <a:pt x="6963601" y="2182212"/>
                                </a:moveTo>
                                <a:cubicBezTo>
                                  <a:pt x="6979168" y="2185041"/>
                                  <a:pt x="6999546" y="2168060"/>
                                  <a:pt x="6988225" y="2149946"/>
                                </a:cubicBezTo>
                                <a:cubicBezTo>
                                  <a:pt x="6978162" y="2133340"/>
                                  <a:pt x="6979168" y="2110697"/>
                                  <a:pt x="6986715" y="2093589"/>
                                </a:cubicBezTo>
                                <a:cubicBezTo>
                                  <a:pt x="6996779" y="2070443"/>
                                  <a:pt x="6965582" y="2050316"/>
                                  <a:pt x="6951996" y="2073462"/>
                                </a:cubicBezTo>
                                <a:cubicBezTo>
                                  <a:pt x="6933379" y="2105665"/>
                                  <a:pt x="6936901" y="2138875"/>
                                  <a:pt x="6950990" y="2172085"/>
                                </a:cubicBezTo>
                                <a:cubicBezTo>
                                  <a:pt x="6953757" y="2178123"/>
                                  <a:pt x="6958412" y="2181268"/>
                                  <a:pt x="6963601" y="2182212"/>
                                </a:cubicBezTo>
                                <a:close/>
                                <a:moveTo>
                                  <a:pt x="7056655" y="2185167"/>
                                </a:moveTo>
                                <a:cubicBezTo>
                                  <a:pt x="7066719" y="2185167"/>
                                  <a:pt x="7076782" y="2176110"/>
                                  <a:pt x="7076279" y="2165543"/>
                                </a:cubicBezTo>
                                <a:cubicBezTo>
                                  <a:pt x="7075776" y="2155480"/>
                                  <a:pt x="7067725" y="2145919"/>
                                  <a:pt x="7056655" y="2145919"/>
                                </a:cubicBezTo>
                                <a:cubicBezTo>
                                  <a:pt x="7047095" y="2145919"/>
                                  <a:pt x="7033510" y="2144410"/>
                                  <a:pt x="7025458" y="2149945"/>
                                </a:cubicBezTo>
                                <a:cubicBezTo>
                                  <a:pt x="7013886" y="2157995"/>
                                  <a:pt x="7013886" y="2173092"/>
                                  <a:pt x="7025458" y="2181142"/>
                                </a:cubicBezTo>
                                <a:cubicBezTo>
                                  <a:pt x="7033510" y="2186677"/>
                                  <a:pt x="7047095" y="2184665"/>
                                  <a:pt x="7056655" y="2185167"/>
                                </a:cubicBezTo>
                                <a:close/>
                                <a:moveTo>
                                  <a:pt x="3034239" y="2187124"/>
                                </a:moveTo>
                                <a:lnTo>
                                  <a:pt x="3034220" y="2187037"/>
                                </a:lnTo>
                                <a:lnTo>
                                  <a:pt x="3034072" y="2186839"/>
                                </a:lnTo>
                                <a:lnTo>
                                  <a:pt x="3034114" y="2186967"/>
                                </a:lnTo>
                                <a:close/>
                                <a:moveTo>
                                  <a:pt x="3034966" y="2187534"/>
                                </a:moveTo>
                                <a:cubicBezTo>
                                  <a:pt x="3034966" y="2187038"/>
                                  <a:pt x="3034470" y="2186044"/>
                                  <a:pt x="3034470" y="2185548"/>
                                </a:cubicBezTo>
                                <a:lnTo>
                                  <a:pt x="3034640" y="2186829"/>
                                </a:lnTo>
                                <a:close/>
                                <a:moveTo>
                                  <a:pt x="3034764" y="2187763"/>
                                </a:moveTo>
                                <a:lnTo>
                                  <a:pt x="3034640" y="2186829"/>
                                </a:lnTo>
                                <a:lnTo>
                                  <a:pt x="3033719" y="2184835"/>
                                </a:lnTo>
                                <a:lnTo>
                                  <a:pt x="3034220" y="2187037"/>
                                </a:lnTo>
                                <a:close/>
                                <a:moveTo>
                                  <a:pt x="3034966" y="2188031"/>
                                </a:moveTo>
                                <a:lnTo>
                                  <a:pt x="3034764" y="2187763"/>
                                </a:lnTo>
                                <a:lnTo>
                                  <a:pt x="3034767" y="2187783"/>
                                </a:lnTo>
                                <a:close/>
                                <a:moveTo>
                                  <a:pt x="3034744" y="2189342"/>
                                </a:moveTo>
                                <a:lnTo>
                                  <a:pt x="3034397" y="2187814"/>
                                </a:lnTo>
                                <a:lnTo>
                                  <a:pt x="3034114" y="2186967"/>
                                </a:lnTo>
                                <a:lnTo>
                                  <a:pt x="3033568" y="2186283"/>
                                </a:lnTo>
                                <a:close/>
                                <a:moveTo>
                                  <a:pt x="3035021" y="2189686"/>
                                </a:moveTo>
                                <a:lnTo>
                                  <a:pt x="3034767" y="2187783"/>
                                </a:lnTo>
                                <a:lnTo>
                                  <a:pt x="3034239" y="2187124"/>
                                </a:lnTo>
                                <a:lnTo>
                                  <a:pt x="3034397" y="2187814"/>
                                </a:lnTo>
                                <a:close/>
                                <a:moveTo>
                                  <a:pt x="3035463" y="2191209"/>
                                </a:moveTo>
                                <a:lnTo>
                                  <a:pt x="3035463" y="2191010"/>
                                </a:lnTo>
                                <a:lnTo>
                                  <a:pt x="3035021" y="2189686"/>
                                </a:lnTo>
                                <a:lnTo>
                                  <a:pt x="3035097" y="2190260"/>
                                </a:lnTo>
                                <a:close/>
                                <a:moveTo>
                                  <a:pt x="1739389" y="2191511"/>
                                </a:moveTo>
                                <a:cubicBezTo>
                                  <a:pt x="1752498" y="2190207"/>
                                  <a:pt x="1763301" y="2173257"/>
                                  <a:pt x="1750636" y="2162453"/>
                                </a:cubicBezTo>
                                <a:cubicBezTo>
                                  <a:pt x="1730269" y="2145068"/>
                                  <a:pt x="1712388" y="2125199"/>
                                  <a:pt x="1692022" y="2107813"/>
                                </a:cubicBezTo>
                                <a:cubicBezTo>
                                  <a:pt x="1674140" y="2092415"/>
                                  <a:pt x="1648311" y="2117251"/>
                                  <a:pt x="1665696" y="2134140"/>
                                </a:cubicBezTo>
                                <a:cubicBezTo>
                                  <a:pt x="1685068" y="2152519"/>
                                  <a:pt x="1706924" y="2168413"/>
                                  <a:pt x="1726296" y="2186793"/>
                                </a:cubicBezTo>
                                <a:cubicBezTo>
                                  <a:pt x="1730394" y="2190642"/>
                                  <a:pt x="1735019" y="2191946"/>
                                  <a:pt x="1739389" y="2191511"/>
                                </a:cubicBezTo>
                                <a:close/>
                                <a:moveTo>
                                  <a:pt x="3035302" y="2191798"/>
                                </a:moveTo>
                                <a:lnTo>
                                  <a:pt x="3035097" y="2190260"/>
                                </a:lnTo>
                                <a:lnTo>
                                  <a:pt x="3034744" y="2189342"/>
                                </a:lnTo>
                                <a:close/>
                                <a:moveTo>
                                  <a:pt x="3035960" y="2192502"/>
                                </a:moveTo>
                                <a:cubicBezTo>
                                  <a:pt x="3035960" y="2192005"/>
                                  <a:pt x="3035463" y="2191508"/>
                                  <a:pt x="3035463" y="2190515"/>
                                </a:cubicBezTo>
                                <a:lnTo>
                                  <a:pt x="3035463" y="2191010"/>
                                </a:lnTo>
                                <a:close/>
                                <a:moveTo>
                                  <a:pt x="811273" y="2195240"/>
                                </a:moveTo>
                                <a:cubicBezTo>
                                  <a:pt x="816674" y="2195240"/>
                                  <a:pt x="822014" y="2192757"/>
                                  <a:pt x="824249" y="2187789"/>
                                </a:cubicBezTo>
                                <a:cubicBezTo>
                                  <a:pt x="824746" y="2186299"/>
                                  <a:pt x="825739" y="2184809"/>
                                  <a:pt x="826236" y="2183815"/>
                                </a:cubicBezTo>
                                <a:cubicBezTo>
                                  <a:pt x="829216" y="2177855"/>
                                  <a:pt x="829713" y="2171894"/>
                                  <a:pt x="826236" y="2165933"/>
                                </a:cubicBezTo>
                                <a:cubicBezTo>
                                  <a:pt x="823256" y="2160469"/>
                                  <a:pt x="817295" y="2156992"/>
                                  <a:pt x="810838" y="2156992"/>
                                </a:cubicBezTo>
                                <a:cubicBezTo>
                                  <a:pt x="804381" y="2156992"/>
                                  <a:pt x="798916" y="2160469"/>
                                  <a:pt x="795439" y="2165933"/>
                                </a:cubicBezTo>
                                <a:cubicBezTo>
                                  <a:pt x="792459" y="2171894"/>
                                  <a:pt x="792956" y="2177855"/>
                                  <a:pt x="795936" y="2183815"/>
                                </a:cubicBezTo>
                                <a:cubicBezTo>
                                  <a:pt x="796433" y="2185305"/>
                                  <a:pt x="797427" y="2186796"/>
                                  <a:pt x="797923" y="2187789"/>
                                </a:cubicBezTo>
                                <a:cubicBezTo>
                                  <a:pt x="800406" y="2192757"/>
                                  <a:pt x="805870" y="2195240"/>
                                  <a:pt x="811273" y="2195240"/>
                                </a:cubicBezTo>
                                <a:close/>
                                <a:moveTo>
                                  <a:pt x="3035847" y="2195296"/>
                                </a:moveTo>
                                <a:lnTo>
                                  <a:pt x="3035960" y="2192502"/>
                                </a:lnTo>
                                <a:lnTo>
                                  <a:pt x="3035463" y="2191209"/>
                                </a:lnTo>
                                <a:lnTo>
                                  <a:pt x="3035463" y="2192502"/>
                                </a:lnTo>
                                <a:lnTo>
                                  <a:pt x="3035302" y="2191798"/>
                                </a:lnTo>
                                <a:lnTo>
                                  <a:pt x="3035463" y="2192999"/>
                                </a:lnTo>
                                <a:lnTo>
                                  <a:pt x="3035463" y="2194259"/>
                                </a:lnTo>
                                <a:close/>
                                <a:moveTo>
                                  <a:pt x="1636385" y="2196232"/>
                                </a:moveTo>
                                <a:cubicBezTo>
                                  <a:pt x="1640358" y="2196232"/>
                                  <a:pt x="1643835" y="2195735"/>
                                  <a:pt x="1647312" y="2193748"/>
                                </a:cubicBezTo>
                                <a:cubicBezTo>
                                  <a:pt x="1649795" y="2192258"/>
                                  <a:pt x="1651782" y="2190768"/>
                                  <a:pt x="1653769" y="2188781"/>
                                </a:cubicBezTo>
                                <a:cubicBezTo>
                                  <a:pt x="1656253" y="2186794"/>
                                  <a:pt x="1658240" y="2185304"/>
                                  <a:pt x="1660723" y="2183317"/>
                                </a:cubicBezTo>
                                <a:cubicBezTo>
                                  <a:pt x="1664200" y="2180336"/>
                                  <a:pt x="1666188" y="2173879"/>
                                  <a:pt x="1666188" y="2169408"/>
                                </a:cubicBezTo>
                                <a:cubicBezTo>
                                  <a:pt x="1666188" y="2164441"/>
                                  <a:pt x="1664200" y="2158977"/>
                                  <a:pt x="1660723" y="2155501"/>
                                </a:cubicBezTo>
                                <a:cubicBezTo>
                                  <a:pt x="1657246" y="2152023"/>
                                  <a:pt x="1652279" y="2149539"/>
                                  <a:pt x="1646815" y="2150036"/>
                                </a:cubicBezTo>
                                <a:cubicBezTo>
                                  <a:pt x="1641848" y="2150533"/>
                                  <a:pt x="1635887" y="2152023"/>
                                  <a:pt x="1632907" y="2155997"/>
                                </a:cubicBezTo>
                                <a:cubicBezTo>
                                  <a:pt x="1630920" y="2158481"/>
                                  <a:pt x="1629430" y="2160467"/>
                                  <a:pt x="1627444" y="2162951"/>
                                </a:cubicBezTo>
                                <a:cubicBezTo>
                                  <a:pt x="1625953" y="2164938"/>
                                  <a:pt x="1623966" y="2166925"/>
                                  <a:pt x="1622972" y="2168912"/>
                                </a:cubicBezTo>
                                <a:cubicBezTo>
                                  <a:pt x="1620986" y="2172389"/>
                                  <a:pt x="1619993" y="2176363"/>
                                  <a:pt x="1619993" y="2179840"/>
                                </a:cubicBezTo>
                                <a:cubicBezTo>
                                  <a:pt x="1619993" y="2188781"/>
                                  <a:pt x="1627444" y="2196232"/>
                                  <a:pt x="1636385" y="2196232"/>
                                </a:cubicBezTo>
                                <a:close/>
                                <a:moveTo>
                                  <a:pt x="6393927" y="2197713"/>
                                </a:moveTo>
                                <a:cubicBezTo>
                                  <a:pt x="6407036" y="2196410"/>
                                  <a:pt x="6417840" y="2179457"/>
                                  <a:pt x="6405173" y="2168654"/>
                                </a:cubicBezTo>
                                <a:cubicBezTo>
                                  <a:pt x="6384807" y="2151269"/>
                                  <a:pt x="6366926" y="2131400"/>
                                  <a:pt x="6346560" y="2114014"/>
                                </a:cubicBezTo>
                                <a:cubicBezTo>
                                  <a:pt x="6328678" y="2098616"/>
                                  <a:pt x="6302848" y="2123451"/>
                                  <a:pt x="6320234" y="2140341"/>
                                </a:cubicBezTo>
                                <a:cubicBezTo>
                                  <a:pt x="6339606" y="2158719"/>
                                  <a:pt x="6361462" y="2174614"/>
                                  <a:pt x="6380834" y="2192995"/>
                                </a:cubicBezTo>
                                <a:cubicBezTo>
                                  <a:pt x="6384932" y="2196844"/>
                                  <a:pt x="6389557" y="2198148"/>
                                  <a:pt x="6393927" y="2197713"/>
                                </a:cubicBezTo>
                                <a:close/>
                                <a:moveTo>
                                  <a:pt x="5465819" y="2201443"/>
                                </a:moveTo>
                                <a:cubicBezTo>
                                  <a:pt x="5471221" y="2201443"/>
                                  <a:pt x="5476561" y="2198960"/>
                                  <a:pt x="5478796" y="2193993"/>
                                </a:cubicBezTo>
                                <a:cubicBezTo>
                                  <a:pt x="5479293" y="2192502"/>
                                  <a:pt x="5480286" y="2191012"/>
                                  <a:pt x="5480782" y="2190018"/>
                                </a:cubicBezTo>
                                <a:cubicBezTo>
                                  <a:pt x="5483763" y="2184057"/>
                                  <a:pt x="5484259" y="2178097"/>
                                  <a:pt x="5480782" y="2172135"/>
                                </a:cubicBezTo>
                                <a:cubicBezTo>
                                  <a:pt x="5477802" y="2166672"/>
                                  <a:pt x="5471842" y="2163195"/>
                                  <a:pt x="5465384" y="2163195"/>
                                </a:cubicBezTo>
                                <a:cubicBezTo>
                                  <a:pt x="5458927" y="2163195"/>
                                  <a:pt x="5453463" y="2166672"/>
                                  <a:pt x="5449986" y="2172135"/>
                                </a:cubicBezTo>
                                <a:cubicBezTo>
                                  <a:pt x="5447006" y="2178097"/>
                                  <a:pt x="5447502" y="2184057"/>
                                  <a:pt x="5450483" y="2190018"/>
                                </a:cubicBezTo>
                                <a:cubicBezTo>
                                  <a:pt x="5450979" y="2191508"/>
                                  <a:pt x="5451973" y="2192999"/>
                                  <a:pt x="5452470" y="2193993"/>
                                </a:cubicBezTo>
                                <a:cubicBezTo>
                                  <a:pt x="5454953" y="2198960"/>
                                  <a:pt x="5460417" y="2201443"/>
                                  <a:pt x="5465819" y="2201443"/>
                                </a:cubicBezTo>
                                <a:close/>
                                <a:moveTo>
                                  <a:pt x="6290928" y="2202434"/>
                                </a:moveTo>
                                <a:cubicBezTo>
                                  <a:pt x="6294901" y="2202434"/>
                                  <a:pt x="6298379" y="2201937"/>
                                  <a:pt x="6301856" y="2199950"/>
                                </a:cubicBezTo>
                                <a:cubicBezTo>
                                  <a:pt x="6304339" y="2198460"/>
                                  <a:pt x="6306326" y="2196970"/>
                                  <a:pt x="6308313" y="2194983"/>
                                </a:cubicBezTo>
                                <a:cubicBezTo>
                                  <a:pt x="6310797" y="2192996"/>
                                  <a:pt x="6312783" y="2191505"/>
                                  <a:pt x="6315267" y="2189518"/>
                                </a:cubicBezTo>
                                <a:cubicBezTo>
                                  <a:pt x="6318744" y="2186538"/>
                                  <a:pt x="6320731" y="2180080"/>
                                  <a:pt x="6320731" y="2175610"/>
                                </a:cubicBezTo>
                                <a:cubicBezTo>
                                  <a:pt x="6320731" y="2170642"/>
                                  <a:pt x="6318744" y="2165178"/>
                                  <a:pt x="6315267" y="2161702"/>
                                </a:cubicBezTo>
                                <a:cubicBezTo>
                                  <a:pt x="6311790" y="2158225"/>
                                  <a:pt x="6306822" y="2155741"/>
                                  <a:pt x="6301358" y="2156237"/>
                                </a:cubicBezTo>
                                <a:cubicBezTo>
                                  <a:pt x="6296392" y="2156734"/>
                                  <a:pt x="6290431" y="2158225"/>
                                  <a:pt x="6287451" y="2162198"/>
                                </a:cubicBezTo>
                                <a:cubicBezTo>
                                  <a:pt x="6285464" y="2164682"/>
                                  <a:pt x="6283974" y="2166668"/>
                                  <a:pt x="6281987" y="2169153"/>
                                </a:cubicBezTo>
                                <a:cubicBezTo>
                                  <a:pt x="6280496" y="2171139"/>
                                  <a:pt x="6278510" y="2173126"/>
                                  <a:pt x="6277516" y="2175113"/>
                                </a:cubicBezTo>
                                <a:cubicBezTo>
                                  <a:pt x="6275529" y="2178590"/>
                                  <a:pt x="6274536" y="2182564"/>
                                  <a:pt x="6274536" y="2186041"/>
                                </a:cubicBezTo>
                                <a:cubicBezTo>
                                  <a:pt x="6274536" y="2194983"/>
                                  <a:pt x="6281987" y="2202434"/>
                                  <a:pt x="6290928" y="2202434"/>
                                </a:cubicBezTo>
                                <a:close/>
                                <a:moveTo>
                                  <a:pt x="3866088" y="2204983"/>
                                </a:moveTo>
                                <a:cubicBezTo>
                                  <a:pt x="3869610" y="2205234"/>
                                  <a:pt x="3873321" y="2204039"/>
                                  <a:pt x="3876592" y="2200769"/>
                                </a:cubicBezTo>
                                <a:cubicBezTo>
                                  <a:pt x="3901751" y="2177118"/>
                                  <a:pt x="3927413" y="2152965"/>
                                  <a:pt x="3952572" y="2129315"/>
                                </a:cubicBezTo>
                                <a:cubicBezTo>
                                  <a:pt x="3968170" y="2115227"/>
                                  <a:pt x="3944521" y="2091577"/>
                                  <a:pt x="3929929" y="2106672"/>
                                </a:cubicBezTo>
                                <a:cubicBezTo>
                                  <a:pt x="3905273" y="2131328"/>
                                  <a:pt x="3881120" y="2155983"/>
                                  <a:pt x="3856464" y="2180640"/>
                                </a:cubicBezTo>
                                <a:cubicBezTo>
                                  <a:pt x="3846652" y="2190452"/>
                                  <a:pt x="3855521" y="2204228"/>
                                  <a:pt x="3866088" y="2204983"/>
                                </a:cubicBezTo>
                                <a:close/>
                                <a:moveTo>
                                  <a:pt x="3584331" y="2212369"/>
                                </a:moveTo>
                                <a:cubicBezTo>
                                  <a:pt x="3594263" y="2212866"/>
                                  <a:pt x="3602709" y="2202932"/>
                                  <a:pt x="3599230" y="2192997"/>
                                </a:cubicBezTo>
                                <a:cubicBezTo>
                                  <a:pt x="3598734" y="2191507"/>
                                  <a:pt x="3598235" y="2189519"/>
                                  <a:pt x="3597740" y="2188029"/>
                                </a:cubicBezTo>
                                <a:cubicBezTo>
                                  <a:pt x="3595756" y="2182565"/>
                                  <a:pt x="3590786" y="2177598"/>
                                  <a:pt x="3584331" y="2178095"/>
                                </a:cubicBezTo>
                                <a:cubicBezTo>
                                  <a:pt x="3577874" y="2178591"/>
                                  <a:pt x="3572903" y="2182069"/>
                                  <a:pt x="3570916" y="2188029"/>
                                </a:cubicBezTo>
                                <a:cubicBezTo>
                                  <a:pt x="3570421" y="2189519"/>
                                  <a:pt x="3569925" y="2191507"/>
                                  <a:pt x="3569426" y="2192997"/>
                                </a:cubicBezTo>
                                <a:cubicBezTo>
                                  <a:pt x="3566445" y="2202435"/>
                                  <a:pt x="3574395" y="2212369"/>
                                  <a:pt x="3584331" y="2212369"/>
                                </a:cubicBezTo>
                                <a:close/>
                                <a:moveTo>
                                  <a:pt x="1102907" y="2220572"/>
                                </a:moveTo>
                                <a:cubicBezTo>
                                  <a:pt x="1107378" y="2221068"/>
                                  <a:pt x="1110358" y="2221565"/>
                                  <a:pt x="1114828" y="2220572"/>
                                </a:cubicBezTo>
                                <a:cubicBezTo>
                                  <a:pt x="1115822" y="2220075"/>
                                  <a:pt x="1116815" y="2220075"/>
                                  <a:pt x="1117809" y="2219578"/>
                                </a:cubicBezTo>
                                <a:cubicBezTo>
                                  <a:pt x="1119796" y="2218585"/>
                                  <a:pt x="1122279" y="2218088"/>
                                  <a:pt x="1124266" y="2217095"/>
                                </a:cubicBezTo>
                                <a:cubicBezTo>
                                  <a:pt x="1129730" y="2215108"/>
                                  <a:pt x="1133704" y="2212127"/>
                                  <a:pt x="1136684" y="2207160"/>
                                </a:cubicBezTo>
                                <a:cubicBezTo>
                                  <a:pt x="1140161" y="2201696"/>
                                  <a:pt x="1140161" y="2194245"/>
                                  <a:pt x="1137678" y="2188285"/>
                                </a:cubicBezTo>
                                <a:cubicBezTo>
                                  <a:pt x="1135690" y="2182821"/>
                                  <a:pt x="1131717" y="2179343"/>
                                  <a:pt x="1126253" y="2176860"/>
                                </a:cubicBezTo>
                                <a:cubicBezTo>
                                  <a:pt x="1120789" y="2175370"/>
                                  <a:pt x="1113338" y="2174873"/>
                                  <a:pt x="1107874" y="2178847"/>
                                </a:cubicBezTo>
                                <a:cubicBezTo>
                                  <a:pt x="1101914" y="2182821"/>
                                  <a:pt x="1094463" y="2186298"/>
                                  <a:pt x="1091483" y="2192755"/>
                                </a:cubicBezTo>
                                <a:cubicBezTo>
                                  <a:pt x="1088503" y="2198219"/>
                                  <a:pt x="1088005" y="2204180"/>
                                  <a:pt x="1090490" y="2209644"/>
                                </a:cubicBezTo>
                                <a:cubicBezTo>
                                  <a:pt x="1092476" y="2214611"/>
                                  <a:pt x="1096947" y="2220075"/>
                                  <a:pt x="1102907" y="2220572"/>
                                </a:cubicBezTo>
                                <a:close/>
                                <a:moveTo>
                                  <a:pt x="3000691" y="2223795"/>
                                </a:moveTo>
                                <a:lnTo>
                                  <a:pt x="3000327" y="2223528"/>
                                </a:lnTo>
                                <a:lnTo>
                                  <a:pt x="2999698" y="2223299"/>
                                </a:lnTo>
                                <a:cubicBezTo>
                                  <a:pt x="2997712" y="2222802"/>
                                  <a:pt x="2995725" y="2221809"/>
                                  <a:pt x="2994234" y="2220815"/>
                                </a:cubicBezTo>
                                <a:cubicBezTo>
                                  <a:pt x="2996221" y="2221809"/>
                                  <a:pt x="2998704" y="2222802"/>
                                  <a:pt x="3000691" y="2223795"/>
                                </a:cubicBezTo>
                                <a:close/>
                                <a:moveTo>
                                  <a:pt x="3270794" y="2225425"/>
                                </a:moveTo>
                                <a:cubicBezTo>
                                  <a:pt x="3278843" y="2224922"/>
                                  <a:pt x="3286893" y="2219890"/>
                                  <a:pt x="3288906" y="2211336"/>
                                </a:cubicBezTo>
                                <a:cubicBezTo>
                                  <a:pt x="3288906" y="2210330"/>
                                  <a:pt x="3289411" y="2209826"/>
                                  <a:pt x="3289411" y="2208819"/>
                                </a:cubicBezTo>
                                <a:cubicBezTo>
                                  <a:pt x="3290921" y="2202279"/>
                                  <a:pt x="3289411" y="2194731"/>
                                  <a:pt x="3284380" y="2189698"/>
                                </a:cubicBezTo>
                                <a:cubicBezTo>
                                  <a:pt x="3280357" y="2186175"/>
                                  <a:pt x="3275826" y="2184162"/>
                                  <a:pt x="3270794" y="2184162"/>
                                </a:cubicBezTo>
                                <a:cubicBezTo>
                                  <a:pt x="3265762" y="2184162"/>
                                  <a:pt x="3260731" y="2186175"/>
                                  <a:pt x="3257209" y="2189698"/>
                                </a:cubicBezTo>
                                <a:cubicBezTo>
                                  <a:pt x="3252175" y="2194731"/>
                                  <a:pt x="3250666" y="2201775"/>
                                  <a:pt x="3252175" y="2208819"/>
                                </a:cubicBezTo>
                                <a:cubicBezTo>
                                  <a:pt x="3252175" y="2209826"/>
                                  <a:pt x="3252678" y="2210330"/>
                                  <a:pt x="3252678" y="2211336"/>
                                </a:cubicBezTo>
                                <a:cubicBezTo>
                                  <a:pt x="3254191" y="2218883"/>
                                  <a:pt x="3262742" y="2225425"/>
                                  <a:pt x="3270794" y="2225425"/>
                                </a:cubicBezTo>
                                <a:close/>
                                <a:moveTo>
                                  <a:pt x="3012116" y="2226279"/>
                                </a:moveTo>
                                <a:cubicBezTo>
                                  <a:pt x="3015594" y="2226279"/>
                                  <a:pt x="3019071" y="2225782"/>
                                  <a:pt x="3022051" y="2224292"/>
                                </a:cubicBezTo>
                                <a:cubicBezTo>
                                  <a:pt x="3027018" y="2222305"/>
                                  <a:pt x="3031488" y="2218828"/>
                                  <a:pt x="3034470" y="2213861"/>
                                </a:cubicBezTo>
                                <a:cubicBezTo>
                                  <a:pt x="3036455" y="2209887"/>
                                  <a:pt x="3037946" y="2205417"/>
                                  <a:pt x="3037946" y="2200946"/>
                                </a:cubicBezTo>
                                <a:lnTo>
                                  <a:pt x="3035847" y="2195296"/>
                                </a:lnTo>
                                <a:lnTo>
                                  <a:pt x="3035463" y="2204920"/>
                                </a:lnTo>
                                <a:lnTo>
                                  <a:pt x="3035463" y="2194259"/>
                                </a:lnTo>
                                <a:lnTo>
                                  <a:pt x="3031574" y="2183792"/>
                                </a:lnTo>
                                <a:lnTo>
                                  <a:pt x="3030993" y="2183064"/>
                                </a:lnTo>
                                <a:cubicBezTo>
                                  <a:pt x="3030993" y="2183064"/>
                                  <a:pt x="3031488" y="2183561"/>
                                  <a:pt x="3031488" y="2183561"/>
                                </a:cubicBezTo>
                                <a:lnTo>
                                  <a:pt x="3031574" y="2183792"/>
                                </a:lnTo>
                                <a:lnTo>
                                  <a:pt x="3033568" y="2186283"/>
                                </a:lnTo>
                                <a:lnTo>
                                  <a:pt x="3033474" y="2186044"/>
                                </a:lnTo>
                                <a:lnTo>
                                  <a:pt x="3034072" y="2186839"/>
                                </a:lnTo>
                                <a:lnTo>
                                  <a:pt x="3032581" y="2182369"/>
                                </a:lnTo>
                                <a:lnTo>
                                  <a:pt x="3031986" y="2181077"/>
                                </a:lnTo>
                                <a:cubicBezTo>
                                  <a:pt x="3031986" y="2181077"/>
                                  <a:pt x="3032482" y="2181574"/>
                                  <a:pt x="3032482" y="2182070"/>
                                </a:cubicBezTo>
                                <a:lnTo>
                                  <a:pt x="3032581" y="2182369"/>
                                </a:lnTo>
                                <a:lnTo>
                                  <a:pt x="3033719" y="2184835"/>
                                </a:lnTo>
                                <a:lnTo>
                                  <a:pt x="3032979" y="2181574"/>
                                </a:lnTo>
                                <a:cubicBezTo>
                                  <a:pt x="3031986" y="2178097"/>
                                  <a:pt x="3029999" y="2175116"/>
                                  <a:pt x="3027018" y="2172633"/>
                                </a:cubicBezTo>
                                <a:cubicBezTo>
                                  <a:pt x="3022051" y="2167665"/>
                                  <a:pt x="3014103" y="2164188"/>
                                  <a:pt x="3007148" y="2164685"/>
                                </a:cubicBezTo>
                                <a:cubicBezTo>
                                  <a:pt x="3000193" y="2165182"/>
                                  <a:pt x="2992742" y="2167169"/>
                                  <a:pt x="2987279" y="2172633"/>
                                </a:cubicBezTo>
                                <a:cubicBezTo>
                                  <a:pt x="2985788" y="2174620"/>
                                  <a:pt x="2984298" y="2176607"/>
                                  <a:pt x="2982808" y="2178097"/>
                                </a:cubicBezTo>
                                <a:cubicBezTo>
                                  <a:pt x="2980324" y="2182567"/>
                                  <a:pt x="2978834" y="2187038"/>
                                  <a:pt x="2978834" y="2192005"/>
                                </a:cubicBezTo>
                                <a:cubicBezTo>
                                  <a:pt x="2978089" y="2198959"/>
                                  <a:pt x="2980201" y="2205913"/>
                                  <a:pt x="2984174" y="2211626"/>
                                </a:cubicBezTo>
                                <a:lnTo>
                                  <a:pt x="3000327" y="2223528"/>
                                </a:lnTo>
                                <a:lnTo>
                                  <a:pt x="3005161" y="2225286"/>
                                </a:lnTo>
                                <a:cubicBezTo>
                                  <a:pt x="3007645" y="2225782"/>
                                  <a:pt x="3009633" y="2225782"/>
                                  <a:pt x="3012116" y="2226279"/>
                                </a:cubicBezTo>
                                <a:close/>
                                <a:moveTo>
                                  <a:pt x="5757454" y="2226775"/>
                                </a:moveTo>
                                <a:cubicBezTo>
                                  <a:pt x="5761924" y="2227272"/>
                                  <a:pt x="5764905" y="2227768"/>
                                  <a:pt x="5769375" y="2226775"/>
                                </a:cubicBezTo>
                                <a:cubicBezTo>
                                  <a:pt x="5770369" y="2226279"/>
                                  <a:pt x="5771362" y="2226279"/>
                                  <a:pt x="5772355" y="2225781"/>
                                </a:cubicBezTo>
                                <a:cubicBezTo>
                                  <a:pt x="5774342" y="2224788"/>
                                  <a:pt x="5776826" y="2224291"/>
                                  <a:pt x="5778812" y="2223298"/>
                                </a:cubicBezTo>
                                <a:cubicBezTo>
                                  <a:pt x="5784277" y="2221311"/>
                                  <a:pt x="5788251" y="2218330"/>
                                  <a:pt x="5791231" y="2213363"/>
                                </a:cubicBezTo>
                                <a:cubicBezTo>
                                  <a:pt x="5794708" y="2207899"/>
                                  <a:pt x="5794708" y="2200448"/>
                                  <a:pt x="5792224" y="2194488"/>
                                </a:cubicBezTo>
                                <a:cubicBezTo>
                                  <a:pt x="5790237" y="2189023"/>
                                  <a:pt x="5786263" y="2185546"/>
                                  <a:pt x="5780800" y="2183063"/>
                                </a:cubicBezTo>
                                <a:cubicBezTo>
                                  <a:pt x="5775335" y="2181572"/>
                                  <a:pt x="5767885" y="2181076"/>
                                  <a:pt x="5762421" y="2185050"/>
                                </a:cubicBezTo>
                                <a:cubicBezTo>
                                  <a:pt x="5756460" y="2189023"/>
                                  <a:pt x="5749010" y="2192501"/>
                                  <a:pt x="5746029" y="2198959"/>
                                </a:cubicBezTo>
                                <a:cubicBezTo>
                                  <a:pt x="5743049" y="2204422"/>
                                  <a:pt x="5742552" y="2210383"/>
                                  <a:pt x="5745036" y="2215847"/>
                                </a:cubicBezTo>
                                <a:cubicBezTo>
                                  <a:pt x="5747023" y="2220814"/>
                                  <a:pt x="5751493" y="2226279"/>
                                  <a:pt x="5757454" y="2226775"/>
                                </a:cubicBezTo>
                                <a:close/>
                                <a:moveTo>
                                  <a:pt x="3916621" y="2227767"/>
                                </a:moveTo>
                                <a:cubicBezTo>
                                  <a:pt x="3920098" y="2226774"/>
                                  <a:pt x="3923078" y="2226277"/>
                                  <a:pt x="3926059" y="2224787"/>
                                </a:cubicBezTo>
                                <a:cubicBezTo>
                                  <a:pt x="3928045" y="2223793"/>
                                  <a:pt x="3930032" y="2222800"/>
                                  <a:pt x="3931523" y="2221310"/>
                                </a:cubicBezTo>
                                <a:cubicBezTo>
                                  <a:pt x="3938477" y="2217336"/>
                                  <a:pt x="3941457" y="2208395"/>
                                  <a:pt x="3937980" y="2201441"/>
                                </a:cubicBezTo>
                                <a:cubicBezTo>
                                  <a:pt x="3936490" y="2198461"/>
                                  <a:pt x="3934503" y="2195481"/>
                                  <a:pt x="3931523" y="2193990"/>
                                </a:cubicBezTo>
                                <a:cubicBezTo>
                                  <a:pt x="3928542" y="2192003"/>
                                  <a:pt x="3923575" y="2190513"/>
                                  <a:pt x="3919601" y="2192003"/>
                                </a:cubicBezTo>
                                <a:cubicBezTo>
                                  <a:pt x="3916621" y="2193494"/>
                                  <a:pt x="3913144" y="2194487"/>
                                  <a:pt x="3910163" y="2195977"/>
                                </a:cubicBezTo>
                                <a:cubicBezTo>
                                  <a:pt x="3907183" y="2197467"/>
                                  <a:pt x="3904699" y="2199951"/>
                                  <a:pt x="3902216" y="2202434"/>
                                </a:cubicBezTo>
                                <a:cubicBezTo>
                                  <a:pt x="3897248" y="2206409"/>
                                  <a:pt x="3896255" y="2215350"/>
                                  <a:pt x="3899732" y="2220813"/>
                                </a:cubicBezTo>
                                <a:cubicBezTo>
                                  <a:pt x="3903706" y="2226774"/>
                                  <a:pt x="3910163" y="2229257"/>
                                  <a:pt x="3916621" y="2227767"/>
                                </a:cubicBezTo>
                                <a:close/>
                                <a:moveTo>
                                  <a:pt x="3774067" y="2234228"/>
                                </a:moveTo>
                                <a:cubicBezTo>
                                  <a:pt x="3775061" y="2231744"/>
                                  <a:pt x="3776054" y="2229757"/>
                                  <a:pt x="3777048" y="2227273"/>
                                </a:cubicBezTo>
                                <a:cubicBezTo>
                                  <a:pt x="3777048" y="2227273"/>
                                  <a:pt x="3777048" y="2227770"/>
                                  <a:pt x="3777048" y="2227770"/>
                                </a:cubicBezTo>
                                <a:cubicBezTo>
                                  <a:pt x="3777546" y="2225287"/>
                                  <a:pt x="3777546" y="2222306"/>
                                  <a:pt x="3778041" y="2220319"/>
                                </a:cubicBezTo>
                                <a:lnTo>
                                  <a:pt x="3776146" y="2223542"/>
                                </a:lnTo>
                                <a:close/>
                                <a:moveTo>
                                  <a:pt x="1048766" y="2234977"/>
                                </a:moveTo>
                                <a:cubicBezTo>
                                  <a:pt x="1054231" y="2235474"/>
                                  <a:pt x="1059197" y="2231998"/>
                                  <a:pt x="1063668" y="2229513"/>
                                </a:cubicBezTo>
                                <a:cubicBezTo>
                                  <a:pt x="1074099" y="2223056"/>
                                  <a:pt x="1076086" y="2208651"/>
                                  <a:pt x="1067642" y="2199710"/>
                                </a:cubicBezTo>
                                <a:cubicBezTo>
                                  <a:pt x="1058204" y="2190769"/>
                                  <a:pt x="1043799" y="2192756"/>
                                  <a:pt x="1037341" y="2203187"/>
                                </a:cubicBezTo>
                                <a:cubicBezTo>
                                  <a:pt x="1034361" y="2207658"/>
                                  <a:pt x="1030884" y="2212625"/>
                                  <a:pt x="1031877" y="2218089"/>
                                </a:cubicBezTo>
                                <a:cubicBezTo>
                                  <a:pt x="1032374" y="2222559"/>
                                  <a:pt x="1033368" y="2226534"/>
                                  <a:pt x="1036845" y="2230011"/>
                                </a:cubicBezTo>
                                <a:cubicBezTo>
                                  <a:pt x="1040322" y="2232991"/>
                                  <a:pt x="1043799" y="2234481"/>
                                  <a:pt x="1048766" y="2234977"/>
                                </a:cubicBezTo>
                                <a:close/>
                                <a:moveTo>
                                  <a:pt x="3829695" y="2235466"/>
                                </a:moveTo>
                                <a:cubicBezTo>
                                  <a:pt x="3833296" y="2234721"/>
                                  <a:pt x="3836649" y="2232734"/>
                                  <a:pt x="3839132" y="2229754"/>
                                </a:cubicBezTo>
                                <a:cubicBezTo>
                                  <a:pt x="3843603" y="2223793"/>
                                  <a:pt x="3843603" y="2214355"/>
                                  <a:pt x="3838139" y="2208891"/>
                                </a:cubicBezTo>
                                <a:cubicBezTo>
                                  <a:pt x="3831681" y="2202930"/>
                                  <a:pt x="3825224" y="2196473"/>
                                  <a:pt x="3818767" y="2190511"/>
                                </a:cubicBezTo>
                                <a:cubicBezTo>
                                  <a:pt x="3810323" y="2182563"/>
                                  <a:pt x="3797437" y="2183060"/>
                                  <a:pt x="3790480" y="2192499"/>
                                </a:cubicBezTo>
                                <a:cubicBezTo>
                                  <a:pt x="3783030" y="2200943"/>
                                  <a:pt x="3785515" y="2214355"/>
                                  <a:pt x="3795450" y="2220316"/>
                                </a:cubicBezTo>
                                <a:cubicBezTo>
                                  <a:pt x="3803398" y="2224786"/>
                                  <a:pt x="3810819" y="2229256"/>
                                  <a:pt x="3818767" y="2233727"/>
                                </a:cubicBezTo>
                                <a:cubicBezTo>
                                  <a:pt x="3822244" y="2235714"/>
                                  <a:pt x="3826093" y="2236211"/>
                                  <a:pt x="3829695" y="2235466"/>
                                </a:cubicBezTo>
                                <a:close/>
                                <a:moveTo>
                                  <a:pt x="1775958" y="2237957"/>
                                </a:moveTo>
                                <a:lnTo>
                                  <a:pt x="1776748" y="2237145"/>
                                </a:lnTo>
                                <a:lnTo>
                                  <a:pt x="1785891" y="2233488"/>
                                </a:lnTo>
                                <a:cubicBezTo>
                                  <a:pt x="1788375" y="2231004"/>
                                  <a:pt x="1789865" y="2227527"/>
                                  <a:pt x="1789865" y="2223553"/>
                                </a:cubicBezTo>
                                <a:cubicBezTo>
                                  <a:pt x="1789865" y="2219580"/>
                                  <a:pt x="1788375" y="2217096"/>
                                  <a:pt x="1785891" y="2213619"/>
                                </a:cubicBezTo>
                                <a:cubicBezTo>
                                  <a:pt x="1784401" y="2211632"/>
                                  <a:pt x="1782911" y="2209645"/>
                                  <a:pt x="1780924" y="2207658"/>
                                </a:cubicBezTo>
                                <a:cubicBezTo>
                                  <a:pt x="1778937" y="2204678"/>
                                  <a:pt x="1773970" y="2203188"/>
                                  <a:pt x="1770493" y="2203188"/>
                                </a:cubicBezTo>
                                <a:cubicBezTo>
                                  <a:pt x="1767016" y="2203188"/>
                                  <a:pt x="1762545" y="2204678"/>
                                  <a:pt x="1760062" y="2207658"/>
                                </a:cubicBezTo>
                                <a:cubicBezTo>
                                  <a:pt x="1757578" y="2210639"/>
                                  <a:pt x="1755592" y="2214116"/>
                                  <a:pt x="1755592" y="2218090"/>
                                </a:cubicBezTo>
                                <a:cubicBezTo>
                                  <a:pt x="1756089" y="2221567"/>
                                  <a:pt x="1757081" y="2226037"/>
                                  <a:pt x="1760062" y="2228521"/>
                                </a:cubicBezTo>
                                <a:cubicBezTo>
                                  <a:pt x="1762049" y="2230010"/>
                                  <a:pt x="1764036" y="2231501"/>
                                  <a:pt x="1766023" y="2233488"/>
                                </a:cubicBezTo>
                                <a:lnTo>
                                  <a:pt x="1775169" y="2237146"/>
                                </a:lnTo>
                                <a:close/>
                                <a:moveTo>
                                  <a:pt x="5703312" y="2241181"/>
                                </a:moveTo>
                                <a:cubicBezTo>
                                  <a:pt x="5708777" y="2241678"/>
                                  <a:pt x="5713744" y="2238201"/>
                                  <a:pt x="5718214" y="2235717"/>
                                </a:cubicBezTo>
                                <a:cubicBezTo>
                                  <a:pt x="5728645" y="2229260"/>
                                  <a:pt x="5730632" y="2214854"/>
                                  <a:pt x="5722188" y="2205913"/>
                                </a:cubicBezTo>
                                <a:cubicBezTo>
                                  <a:pt x="5712750" y="2196972"/>
                                  <a:pt x="5698345" y="2198959"/>
                                  <a:pt x="5691888" y="2209390"/>
                                </a:cubicBezTo>
                                <a:cubicBezTo>
                                  <a:pt x="5688908" y="2213861"/>
                                  <a:pt x="5685431" y="2218828"/>
                                  <a:pt x="5686424" y="2224292"/>
                                </a:cubicBezTo>
                                <a:cubicBezTo>
                                  <a:pt x="5686920" y="2228763"/>
                                  <a:pt x="5687914" y="2232737"/>
                                  <a:pt x="5691391" y="2236214"/>
                                </a:cubicBezTo>
                                <a:cubicBezTo>
                                  <a:pt x="5694868" y="2239194"/>
                                  <a:pt x="5698345" y="2240684"/>
                                  <a:pt x="5703312" y="2241181"/>
                                </a:cubicBezTo>
                                <a:close/>
                                <a:moveTo>
                                  <a:pt x="1182381" y="2241434"/>
                                </a:moveTo>
                                <a:cubicBezTo>
                                  <a:pt x="1186355" y="2240441"/>
                                  <a:pt x="1189832" y="2238951"/>
                                  <a:pt x="1193806" y="2237957"/>
                                </a:cubicBezTo>
                                <a:cubicBezTo>
                                  <a:pt x="1205727" y="2233983"/>
                                  <a:pt x="1212184" y="2221565"/>
                                  <a:pt x="1207217" y="2210141"/>
                                </a:cubicBezTo>
                                <a:cubicBezTo>
                                  <a:pt x="1205230" y="2205174"/>
                                  <a:pt x="1201257" y="2201200"/>
                                  <a:pt x="1196289" y="2199213"/>
                                </a:cubicBezTo>
                                <a:cubicBezTo>
                                  <a:pt x="1190329" y="2196232"/>
                                  <a:pt x="1182878" y="2195736"/>
                                  <a:pt x="1177414" y="2199709"/>
                                </a:cubicBezTo>
                                <a:cubicBezTo>
                                  <a:pt x="1173937" y="2202193"/>
                                  <a:pt x="1170957" y="2204677"/>
                                  <a:pt x="1167480" y="2206664"/>
                                </a:cubicBezTo>
                                <a:cubicBezTo>
                                  <a:pt x="1163506" y="2209644"/>
                                  <a:pt x="1160029" y="2213121"/>
                                  <a:pt x="1159035" y="2218088"/>
                                </a:cubicBezTo>
                                <a:cubicBezTo>
                                  <a:pt x="1158042" y="2222062"/>
                                  <a:pt x="1158539" y="2226533"/>
                                  <a:pt x="1160029" y="2230506"/>
                                </a:cubicBezTo>
                                <a:cubicBezTo>
                                  <a:pt x="1163506" y="2238951"/>
                                  <a:pt x="1173441" y="2244415"/>
                                  <a:pt x="1182381" y="2241434"/>
                                </a:cubicBezTo>
                                <a:close/>
                                <a:moveTo>
                                  <a:pt x="6430506" y="2244161"/>
                                </a:moveTo>
                                <a:lnTo>
                                  <a:pt x="6431296" y="2243349"/>
                                </a:lnTo>
                                <a:lnTo>
                                  <a:pt x="6440439" y="2239691"/>
                                </a:lnTo>
                                <a:cubicBezTo>
                                  <a:pt x="6442923" y="2237207"/>
                                  <a:pt x="6444413" y="2233730"/>
                                  <a:pt x="6444413" y="2229757"/>
                                </a:cubicBezTo>
                                <a:cubicBezTo>
                                  <a:pt x="6444413" y="2225783"/>
                                  <a:pt x="6442923" y="2223299"/>
                                  <a:pt x="6440439" y="2219822"/>
                                </a:cubicBezTo>
                                <a:cubicBezTo>
                                  <a:pt x="6438949" y="2217835"/>
                                  <a:pt x="6437459" y="2215848"/>
                                  <a:pt x="6435472" y="2213861"/>
                                </a:cubicBezTo>
                                <a:cubicBezTo>
                                  <a:pt x="6433485" y="2210881"/>
                                  <a:pt x="6428518" y="2209391"/>
                                  <a:pt x="6425041" y="2209391"/>
                                </a:cubicBezTo>
                                <a:cubicBezTo>
                                  <a:pt x="6421564" y="2209391"/>
                                  <a:pt x="6417093" y="2210881"/>
                                  <a:pt x="6414610" y="2213861"/>
                                </a:cubicBezTo>
                                <a:cubicBezTo>
                                  <a:pt x="6412126" y="2216842"/>
                                  <a:pt x="6410140" y="2220319"/>
                                  <a:pt x="6410140" y="2224293"/>
                                </a:cubicBezTo>
                                <a:cubicBezTo>
                                  <a:pt x="6410636" y="2227770"/>
                                  <a:pt x="6411630" y="2232240"/>
                                  <a:pt x="6414610" y="2234724"/>
                                </a:cubicBezTo>
                                <a:cubicBezTo>
                                  <a:pt x="6416597" y="2236214"/>
                                  <a:pt x="6418584" y="2237704"/>
                                  <a:pt x="6420571" y="2239691"/>
                                </a:cubicBezTo>
                                <a:lnTo>
                                  <a:pt x="6429717" y="2243350"/>
                                </a:lnTo>
                                <a:close/>
                                <a:moveTo>
                                  <a:pt x="5836928" y="2247638"/>
                                </a:moveTo>
                                <a:cubicBezTo>
                                  <a:pt x="5840902" y="2246644"/>
                                  <a:pt x="5844379" y="2245154"/>
                                  <a:pt x="5848353" y="2244160"/>
                                </a:cubicBezTo>
                                <a:cubicBezTo>
                                  <a:pt x="5860274" y="2240187"/>
                                  <a:pt x="5866732" y="2227768"/>
                                  <a:pt x="5861764" y="2216344"/>
                                </a:cubicBezTo>
                                <a:cubicBezTo>
                                  <a:pt x="5859777" y="2211377"/>
                                  <a:pt x="5855804" y="2207403"/>
                                  <a:pt x="5850836" y="2205416"/>
                                </a:cubicBezTo>
                                <a:cubicBezTo>
                                  <a:pt x="5844876" y="2202435"/>
                                  <a:pt x="5837425" y="2201939"/>
                                  <a:pt x="5831961" y="2205912"/>
                                </a:cubicBezTo>
                                <a:cubicBezTo>
                                  <a:pt x="5828484" y="2208396"/>
                                  <a:pt x="5825504" y="2210880"/>
                                  <a:pt x="5822027" y="2212867"/>
                                </a:cubicBezTo>
                                <a:cubicBezTo>
                                  <a:pt x="5818053" y="2215847"/>
                                  <a:pt x="5814576" y="2219324"/>
                                  <a:pt x="5813582" y="2224291"/>
                                </a:cubicBezTo>
                                <a:cubicBezTo>
                                  <a:pt x="5812589" y="2228266"/>
                                  <a:pt x="5813086" y="2232736"/>
                                  <a:pt x="5814576" y="2236710"/>
                                </a:cubicBezTo>
                                <a:cubicBezTo>
                                  <a:pt x="5818053" y="2245154"/>
                                  <a:pt x="5827988" y="2250618"/>
                                  <a:pt x="5836928" y="2247638"/>
                                </a:cubicBezTo>
                                <a:close/>
                                <a:moveTo>
                                  <a:pt x="3741285" y="2248633"/>
                                </a:moveTo>
                                <a:cubicBezTo>
                                  <a:pt x="3748239" y="2250619"/>
                                  <a:pt x="3756683" y="2249626"/>
                                  <a:pt x="3763139" y="2245652"/>
                                </a:cubicBezTo>
                                <a:lnTo>
                                  <a:pt x="3776146" y="2223542"/>
                                </a:lnTo>
                                <a:lnTo>
                                  <a:pt x="3777546" y="2216345"/>
                                </a:lnTo>
                                <a:cubicBezTo>
                                  <a:pt x="3776552" y="2210385"/>
                                  <a:pt x="3774067" y="2204424"/>
                                  <a:pt x="3769598" y="2199954"/>
                                </a:cubicBezTo>
                                <a:cubicBezTo>
                                  <a:pt x="3766119" y="2196476"/>
                                  <a:pt x="3761650" y="2193993"/>
                                  <a:pt x="3757181" y="2192503"/>
                                </a:cubicBezTo>
                                <a:cubicBezTo>
                                  <a:pt x="3750226" y="2190019"/>
                                  <a:pt x="3741780" y="2192006"/>
                                  <a:pt x="3735324" y="2195483"/>
                                </a:cubicBezTo>
                                <a:cubicBezTo>
                                  <a:pt x="3733833" y="2196476"/>
                                  <a:pt x="3730357" y="2198960"/>
                                  <a:pt x="3729363" y="2200450"/>
                                </a:cubicBezTo>
                                <a:cubicBezTo>
                                  <a:pt x="3727379" y="2202437"/>
                                  <a:pt x="3725887" y="2204424"/>
                                  <a:pt x="3724398" y="2206908"/>
                                </a:cubicBezTo>
                                <a:cubicBezTo>
                                  <a:pt x="3718933" y="2214855"/>
                                  <a:pt x="3719430" y="2227770"/>
                                  <a:pt x="3724398" y="2235717"/>
                                </a:cubicBezTo>
                                <a:cubicBezTo>
                                  <a:pt x="3728370" y="2242175"/>
                                  <a:pt x="3734331" y="2246645"/>
                                  <a:pt x="3741285" y="2248633"/>
                                </a:cubicBezTo>
                                <a:close/>
                                <a:moveTo>
                                  <a:pt x="1921501" y="2250373"/>
                                </a:moveTo>
                                <a:cubicBezTo>
                                  <a:pt x="1942364" y="2251864"/>
                                  <a:pt x="1941370" y="2220074"/>
                                  <a:pt x="1921501" y="2218087"/>
                                </a:cubicBezTo>
                                <a:cubicBezTo>
                                  <a:pt x="1881267" y="2213616"/>
                                  <a:pt x="1850470" y="2185800"/>
                                  <a:pt x="1833582" y="2150533"/>
                                </a:cubicBezTo>
                                <a:cubicBezTo>
                                  <a:pt x="1825635" y="2133644"/>
                                  <a:pt x="1796328" y="2145565"/>
                                  <a:pt x="1802786" y="2163448"/>
                                </a:cubicBezTo>
                                <a:cubicBezTo>
                                  <a:pt x="1822158" y="2214113"/>
                                  <a:pt x="1867856" y="2245903"/>
                                  <a:pt x="1921501" y="2250373"/>
                                </a:cubicBezTo>
                                <a:close/>
                                <a:moveTo>
                                  <a:pt x="1646314" y="2250873"/>
                                </a:moveTo>
                                <a:cubicBezTo>
                                  <a:pt x="1667673" y="2250873"/>
                                  <a:pt x="1668170" y="2217096"/>
                                  <a:pt x="1646314" y="2217096"/>
                                </a:cubicBezTo>
                                <a:cubicBezTo>
                                  <a:pt x="1624955" y="2217592"/>
                                  <a:pt x="1624955" y="2250873"/>
                                  <a:pt x="1646314" y="2250873"/>
                                </a:cubicBezTo>
                                <a:close/>
                                <a:moveTo>
                                  <a:pt x="804405" y="2251405"/>
                                </a:moveTo>
                                <a:lnTo>
                                  <a:pt x="804381" y="2251369"/>
                                </a:lnTo>
                                <a:lnTo>
                                  <a:pt x="804390" y="2251391"/>
                                </a:lnTo>
                                <a:close/>
                                <a:moveTo>
                                  <a:pt x="805043" y="2252362"/>
                                </a:moveTo>
                                <a:lnTo>
                                  <a:pt x="804877" y="2251865"/>
                                </a:lnTo>
                                <a:lnTo>
                                  <a:pt x="804405" y="2251405"/>
                                </a:lnTo>
                                <a:close/>
                                <a:moveTo>
                                  <a:pt x="6576044" y="2256576"/>
                                </a:moveTo>
                                <a:cubicBezTo>
                                  <a:pt x="6596906" y="2258067"/>
                                  <a:pt x="6595913" y="2226276"/>
                                  <a:pt x="6576044" y="2224289"/>
                                </a:cubicBezTo>
                                <a:cubicBezTo>
                                  <a:pt x="6535810" y="2219818"/>
                                  <a:pt x="6505013" y="2192001"/>
                                  <a:pt x="6488125" y="2156734"/>
                                </a:cubicBezTo>
                                <a:cubicBezTo>
                                  <a:pt x="6480178" y="2139845"/>
                                  <a:pt x="6450871" y="2151767"/>
                                  <a:pt x="6457328" y="2169649"/>
                                </a:cubicBezTo>
                                <a:cubicBezTo>
                                  <a:pt x="6476701" y="2220316"/>
                                  <a:pt x="6522399" y="2252106"/>
                                  <a:pt x="6576044" y="2256576"/>
                                </a:cubicBezTo>
                                <a:close/>
                                <a:moveTo>
                                  <a:pt x="6300862" y="2257076"/>
                                </a:moveTo>
                                <a:cubicBezTo>
                                  <a:pt x="6322221" y="2257076"/>
                                  <a:pt x="6322717" y="2223299"/>
                                  <a:pt x="6300862" y="2223299"/>
                                </a:cubicBezTo>
                                <a:cubicBezTo>
                                  <a:pt x="6279503" y="2223796"/>
                                  <a:pt x="6279503" y="2257076"/>
                                  <a:pt x="6300862" y="2257076"/>
                                </a:cubicBezTo>
                                <a:close/>
                                <a:moveTo>
                                  <a:pt x="5458952" y="2257610"/>
                                </a:moveTo>
                                <a:lnTo>
                                  <a:pt x="5458927" y="2257572"/>
                                </a:lnTo>
                                <a:lnTo>
                                  <a:pt x="5458937" y="2257595"/>
                                </a:lnTo>
                                <a:close/>
                                <a:moveTo>
                                  <a:pt x="5459589" y="2258565"/>
                                </a:moveTo>
                                <a:lnTo>
                                  <a:pt x="5459424" y="2258069"/>
                                </a:lnTo>
                                <a:lnTo>
                                  <a:pt x="5458952" y="2257610"/>
                                </a:lnTo>
                                <a:close/>
                                <a:moveTo>
                                  <a:pt x="4182860" y="2262038"/>
                                </a:moveTo>
                                <a:cubicBezTo>
                                  <a:pt x="4188821" y="2261542"/>
                                  <a:pt x="4193291" y="2257072"/>
                                  <a:pt x="4193788" y="2251110"/>
                                </a:cubicBezTo>
                                <a:cubicBezTo>
                                  <a:pt x="4193788" y="2247634"/>
                                  <a:pt x="4194285" y="2244156"/>
                                  <a:pt x="4194285" y="2240183"/>
                                </a:cubicBezTo>
                                <a:cubicBezTo>
                                  <a:pt x="4194781" y="2234222"/>
                                  <a:pt x="4188821" y="2228261"/>
                                  <a:pt x="4182860" y="2228758"/>
                                </a:cubicBezTo>
                                <a:cubicBezTo>
                                  <a:pt x="4176899" y="2229255"/>
                                  <a:pt x="4171436" y="2234222"/>
                                  <a:pt x="4171436" y="2240183"/>
                                </a:cubicBezTo>
                                <a:cubicBezTo>
                                  <a:pt x="4171436" y="2243660"/>
                                  <a:pt x="4171932" y="2247137"/>
                                  <a:pt x="4171932" y="2251110"/>
                                </a:cubicBezTo>
                                <a:cubicBezTo>
                                  <a:pt x="4171932" y="2256575"/>
                                  <a:pt x="4176899" y="2262536"/>
                                  <a:pt x="4182860" y="2262038"/>
                                </a:cubicBezTo>
                                <a:close/>
                                <a:moveTo>
                                  <a:pt x="784534" y="2271253"/>
                                </a:moveTo>
                                <a:lnTo>
                                  <a:pt x="784525" y="2271243"/>
                                </a:lnTo>
                                <a:lnTo>
                                  <a:pt x="784512" y="2271238"/>
                                </a:lnTo>
                                <a:close/>
                                <a:moveTo>
                                  <a:pt x="785505" y="2271900"/>
                                </a:moveTo>
                                <a:lnTo>
                                  <a:pt x="784534" y="2271253"/>
                                </a:lnTo>
                                <a:lnTo>
                                  <a:pt x="785009" y="2271734"/>
                                </a:lnTo>
                                <a:close/>
                                <a:moveTo>
                                  <a:pt x="787492" y="2273224"/>
                                </a:moveTo>
                                <a:cubicBezTo>
                                  <a:pt x="792459" y="2276204"/>
                                  <a:pt x="800407" y="2275211"/>
                                  <a:pt x="804381" y="2271238"/>
                                </a:cubicBezTo>
                                <a:cubicBezTo>
                                  <a:pt x="808355" y="2266767"/>
                                  <a:pt x="809845" y="2259812"/>
                                  <a:pt x="806368" y="2254349"/>
                                </a:cubicBezTo>
                                <a:lnTo>
                                  <a:pt x="805043" y="2252362"/>
                                </a:lnTo>
                                <a:lnTo>
                                  <a:pt x="805871" y="2254846"/>
                                </a:lnTo>
                                <a:lnTo>
                                  <a:pt x="804390" y="2251391"/>
                                </a:lnTo>
                                <a:lnTo>
                                  <a:pt x="793018" y="2240317"/>
                                </a:lnTo>
                                <a:cubicBezTo>
                                  <a:pt x="787617" y="2238826"/>
                                  <a:pt x="781531" y="2239944"/>
                                  <a:pt x="777061" y="2244414"/>
                                </a:cubicBezTo>
                                <a:cubicBezTo>
                                  <a:pt x="772839" y="2248636"/>
                                  <a:pt x="771845" y="2254597"/>
                                  <a:pt x="773397" y="2259937"/>
                                </a:cubicBezTo>
                                <a:lnTo>
                                  <a:pt x="784525" y="2271243"/>
                                </a:lnTo>
                                <a:lnTo>
                                  <a:pt x="787989" y="2272727"/>
                                </a:lnTo>
                                <a:lnTo>
                                  <a:pt x="785505" y="2271900"/>
                                </a:lnTo>
                                <a:close/>
                                <a:moveTo>
                                  <a:pt x="439295" y="2275211"/>
                                </a:moveTo>
                                <a:cubicBezTo>
                                  <a:pt x="450720" y="2275211"/>
                                  <a:pt x="450720" y="2257329"/>
                                  <a:pt x="439295" y="2257329"/>
                                </a:cubicBezTo>
                                <a:cubicBezTo>
                                  <a:pt x="427870" y="2257826"/>
                                  <a:pt x="427870" y="2275211"/>
                                  <a:pt x="439295" y="2275211"/>
                                </a:cubicBezTo>
                                <a:close/>
                                <a:moveTo>
                                  <a:pt x="3024551" y="2275449"/>
                                </a:moveTo>
                                <a:cubicBezTo>
                                  <a:pt x="3070249" y="2258561"/>
                                  <a:pt x="3114459" y="2235711"/>
                                  <a:pt x="3157174" y="2212366"/>
                                </a:cubicBezTo>
                                <a:cubicBezTo>
                                  <a:pt x="3178036" y="2200941"/>
                                  <a:pt x="3159655" y="2170143"/>
                                  <a:pt x="3138797" y="2180574"/>
                                </a:cubicBezTo>
                                <a:cubicBezTo>
                                  <a:pt x="3096574" y="2201935"/>
                                  <a:pt x="3053359" y="2221803"/>
                                  <a:pt x="3011636" y="2244653"/>
                                </a:cubicBezTo>
                                <a:cubicBezTo>
                                  <a:pt x="2995244" y="2253594"/>
                                  <a:pt x="3006175" y="2281907"/>
                                  <a:pt x="3024551" y="2275449"/>
                                </a:cubicBezTo>
                                <a:close/>
                                <a:moveTo>
                                  <a:pt x="838158" y="2275708"/>
                                </a:moveTo>
                                <a:cubicBezTo>
                                  <a:pt x="850079" y="2275708"/>
                                  <a:pt x="850079" y="2257329"/>
                                  <a:pt x="838158" y="2257329"/>
                                </a:cubicBezTo>
                                <a:cubicBezTo>
                                  <a:pt x="826236" y="2257329"/>
                                  <a:pt x="826236" y="2275708"/>
                                  <a:pt x="838158" y="2275708"/>
                                </a:cubicBezTo>
                                <a:close/>
                                <a:moveTo>
                                  <a:pt x="2487757" y="2277198"/>
                                </a:moveTo>
                                <a:cubicBezTo>
                                  <a:pt x="2493221" y="2279185"/>
                                  <a:pt x="2500672" y="2276701"/>
                                  <a:pt x="2504645" y="2272728"/>
                                </a:cubicBezTo>
                                <a:cubicBezTo>
                                  <a:pt x="2507626" y="2269251"/>
                                  <a:pt x="2509614" y="2265277"/>
                                  <a:pt x="2509614" y="2260310"/>
                                </a:cubicBezTo>
                                <a:cubicBezTo>
                                  <a:pt x="2509614" y="2255839"/>
                                  <a:pt x="2507626" y="2251369"/>
                                  <a:pt x="2504645" y="2247892"/>
                                </a:cubicBezTo>
                                <a:cubicBezTo>
                                  <a:pt x="2500672" y="2244911"/>
                                  <a:pt x="2493718" y="2242427"/>
                                  <a:pt x="2488254" y="2244414"/>
                                </a:cubicBezTo>
                                <a:cubicBezTo>
                                  <a:pt x="2486763" y="2244911"/>
                                  <a:pt x="2485273" y="2245905"/>
                                  <a:pt x="2483287" y="2246402"/>
                                </a:cubicBezTo>
                                <a:cubicBezTo>
                                  <a:pt x="2480306" y="2247892"/>
                                  <a:pt x="2477823" y="2248885"/>
                                  <a:pt x="2475339" y="2251866"/>
                                </a:cubicBezTo>
                                <a:cubicBezTo>
                                  <a:pt x="2473352" y="2254349"/>
                                  <a:pt x="2471861" y="2257826"/>
                                  <a:pt x="2471861" y="2260806"/>
                                </a:cubicBezTo>
                                <a:cubicBezTo>
                                  <a:pt x="2471861" y="2263290"/>
                                  <a:pt x="2472855" y="2266270"/>
                                  <a:pt x="2473848" y="2268257"/>
                                </a:cubicBezTo>
                                <a:cubicBezTo>
                                  <a:pt x="2475836" y="2271734"/>
                                  <a:pt x="2479313" y="2273721"/>
                                  <a:pt x="2482790" y="2275211"/>
                                </a:cubicBezTo>
                                <a:cubicBezTo>
                                  <a:pt x="2484280" y="2275708"/>
                                  <a:pt x="2485770" y="2276701"/>
                                  <a:pt x="2487757" y="2277198"/>
                                </a:cubicBezTo>
                                <a:close/>
                                <a:moveTo>
                                  <a:pt x="5439081" y="2277456"/>
                                </a:moveTo>
                                <a:lnTo>
                                  <a:pt x="5439072" y="2277447"/>
                                </a:lnTo>
                                <a:lnTo>
                                  <a:pt x="5439059" y="2277441"/>
                                </a:lnTo>
                                <a:close/>
                                <a:moveTo>
                                  <a:pt x="5440051" y="2278103"/>
                                </a:moveTo>
                                <a:lnTo>
                                  <a:pt x="5439081" y="2277456"/>
                                </a:lnTo>
                                <a:lnTo>
                                  <a:pt x="5439555" y="2277938"/>
                                </a:lnTo>
                                <a:close/>
                                <a:moveTo>
                                  <a:pt x="5442038" y="2279428"/>
                                </a:moveTo>
                                <a:cubicBezTo>
                                  <a:pt x="5447006" y="2282408"/>
                                  <a:pt x="5454953" y="2281415"/>
                                  <a:pt x="5458927" y="2277441"/>
                                </a:cubicBezTo>
                                <a:cubicBezTo>
                                  <a:pt x="5462901" y="2272971"/>
                                  <a:pt x="5464391" y="2266016"/>
                                  <a:pt x="5460914" y="2260552"/>
                                </a:cubicBezTo>
                                <a:lnTo>
                                  <a:pt x="5459589" y="2258565"/>
                                </a:lnTo>
                                <a:lnTo>
                                  <a:pt x="5460417" y="2261049"/>
                                </a:lnTo>
                                <a:lnTo>
                                  <a:pt x="5458937" y="2257595"/>
                                </a:lnTo>
                                <a:lnTo>
                                  <a:pt x="5447565" y="2246520"/>
                                </a:lnTo>
                                <a:cubicBezTo>
                                  <a:pt x="5442163" y="2245030"/>
                                  <a:pt x="5436078" y="2246147"/>
                                  <a:pt x="5431608" y="2250618"/>
                                </a:cubicBezTo>
                                <a:cubicBezTo>
                                  <a:pt x="5427386" y="2254840"/>
                                  <a:pt x="5426392" y="2260801"/>
                                  <a:pt x="5427944" y="2266141"/>
                                </a:cubicBezTo>
                                <a:lnTo>
                                  <a:pt x="5439072" y="2277447"/>
                                </a:lnTo>
                                <a:lnTo>
                                  <a:pt x="5442535" y="2278931"/>
                                </a:lnTo>
                                <a:lnTo>
                                  <a:pt x="5440051" y="2278103"/>
                                </a:lnTo>
                                <a:close/>
                                <a:moveTo>
                                  <a:pt x="2296455" y="2280108"/>
                                </a:moveTo>
                                <a:cubicBezTo>
                                  <a:pt x="2315072" y="2284636"/>
                                  <a:pt x="2328658" y="2256458"/>
                                  <a:pt x="2310040" y="2247903"/>
                                </a:cubicBezTo>
                                <a:cubicBezTo>
                                  <a:pt x="2289410" y="2237840"/>
                                  <a:pt x="2288906" y="2210669"/>
                                  <a:pt x="2282869" y="2191045"/>
                                </a:cubicBezTo>
                                <a:cubicBezTo>
                                  <a:pt x="2275322" y="2166388"/>
                                  <a:pt x="2263748" y="2142739"/>
                                  <a:pt x="2249155" y="2122108"/>
                                </a:cubicBezTo>
                                <a:cubicBezTo>
                                  <a:pt x="2230035" y="2094434"/>
                                  <a:pt x="2189780" y="2063237"/>
                                  <a:pt x="2161101" y="2098459"/>
                                </a:cubicBezTo>
                                <a:cubicBezTo>
                                  <a:pt x="2151037" y="2111039"/>
                                  <a:pt x="2169151" y="2130160"/>
                                  <a:pt x="2180221" y="2116574"/>
                                </a:cubicBezTo>
                                <a:cubicBezTo>
                                  <a:pt x="2213429" y="2076319"/>
                                  <a:pt x="2251168" y="2197082"/>
                                  <a:pt x="2254690" y="2216204"/>
                                </a:cubicBezTo>
                                <a:cubicBezTo>
                                  <a:pt x="2259723" y="2242872"/>
                                  <a:pt x="2266768" y="2272559"/>
                                  <a:pt x="2296455" y="2280108"/>
                                </a:cubicBezTo>
                                <a:close/>
                                <a:moveTo>
                                  <a:pt x="5093841" y="2281414"/>
                                </a:moveTo>
                                <a:cubicBezTo>
                                  <a:pt x="5105265" y="2281414"/>
                                  <a:pt x="5105265" y="2263532"/>
                                  <a:pt x="5093841" y="2263532"/>
                                </a:cubicBezTo>
                                <a:cubicBezTo>
                                  <a:pt x="5082416" y="2264028"/>
                                  <a:pt x="5082416" y="2281414"/>
                                  <a:pt x="5093841" y="2281414"/>
                                </a:cubicBezTo>
                                <a:close/>
                                <a:moveTo>
                                  <a:pt x="5492704" y="2281912"/>
                                </a:moveTo>
                                <a:cubicBezTo>
                                  <a:pt x="5504625" y="2281912"/>
                                  <a:pt x="5504625" y="2263533"/>
                                  <a:pt x="5492704" y="2263533"/>
                                </a:cubicBezTo>
                                <a:cubicBezTo>
                                  <a:pt x="5480782" y="2263533"/>
                                  <a:pt x="5480782" y="2281912"/>
                                  <a:pt x="5492704" y="2281912"/>
                                </a:cubicBezTo>
                                <a:close/>
                                <a:moveTo>
                                  <a:pt x="7142301" y="2283401"/>
                                </a:moveTo>
                                <a:cubicBezTo>
                                  <a:pt x="7147765" y="2285388"/>
                                  <a:pt x="7155216" y="2282904"/>
                                  <a:pt x="7159190" y="2278931"/>
                                </a:cubicBezTo>
                                <a:cubicBezTo>
                                  <a:pt x="7162170" y="2275453"/>
                                  <a:pt x="7164157" y="2271480"/>
                                  <a:pt x="7164157" y="2266512"/>
                                </a:cubicBezTo>
                                <a:cubicBezTo>
                                  <a:pt x="7164157" y="2262042"/>
                                  <a:pt x="7162170" y="2257571"/>
                                  <a:pt x="7159190" y="2254094"/>
                                </a:cubicBezTo>
                                <a:cubicBezTo>
                                  <a:pt x="7155216" y="2251114"/>
                                  <a:pt x="7148262" y="2248630"/>
                                  <a:pt x="7142798" y="2250617"/>
                                </a:cubicBezTo>
                                <a:cubicBezTo>
                                  <a:pt x="7141308" y="2251114"/>
                                  <a:pt x="7139817" y="2252107"/>
                                  <a:pt x="7137830" y="2252605"/>
                                </a:cubicBezTo>
                                <a:cubicBezTo>
                                  <a:pt x="7134850" y="2254094"/>
                                  <a:pt x="7132367" y="2255088"/>
                                  <a:pt x="7129883" y="2258068"/>
                                </a:cubicBezTo>
                                <a:cubicBezTo>
                                  <a:pt x="7127896" y="2260552"/>
                                  <a:pt x="7126406" y="2264029"/>
                                  <a:pt x="7126406" y="2267009"/>
                                </a:cubicBezTo>
                                <a:cubicBezTo>
                                  <a:pt x="7126406" y="2269493"/>
                                  <a:pt x="7127399" y="2272473"/>
                                  <a:pt x="7128393" y="2274460"/>
                                </a:cubicBezTo>
                                <a:cubicBezTo>
                                  <a:pt x="7130380" y="2277937"/>
                                  <a:pt x="7133857" y="2279924"/>
                                  <a:pt x="7137334" y="2281414"/>
                                </a:cubicBezTo>
                                <a:cubicBezTo>
                                  <a:pt x="7138824" y="2281911"/>
                                  <a:pt x="7140315" y="2282904"/>
                                  <a:pt x="7142301" y="2283401"/>
                                </a:cubicBezTo>
                                <a:close/>
                                <a:moveTo>
                                  <a:pt x="4247434" y="2283898"/>
                                </a:moveTo>
                                <a:cubicBezTo>
                                  <a:pt x="4268793" y="2283898"/>
                                  <a:pt x="4268793" y="2250618"/>
                                  <a:pt x="4247434" y="2250618"/>
                                </a:cubicBezTo>
                                <a:cubicBezTo>
                                  <a:pt x="4226075" y="2250618"/>
                                  <a:pt x="4226075" y="2283898"/>
                                  <a:pt x="4247434" y="2283898"/>
                                </a:cubicBezTo>
                                <a:close/>
                                <a:moveTo>
                                  <a:pt x="6950989" y="2286309"/>
                                </a:moveTo>
                                <a:cubicBezTo>
                                  <a:pt x="6969607" y="2290837"/>
                                  <a:pt x="6983192" y="2262660"/>
                                  <a:pt x="6964575" y="2254105"/>
                                </a:cubicBezTo>
                                <a:cubicBezTo>
                                  <a:pt x="6943944" y="2244042"/>
                                  <a:pt x="6943441" y="2216870"/>
                                  <a:pt x="6937403" y="2197246"/>
                                </a:cubicBezTo>
                                <a:cubicBezTo>
                                  <a:pt x="6929855" y="2172588"/>
                                  <a:pt x="6918282" y="2148939"/>
                                  <a:pt x="6903691" y="2128308"/>
                                </a:cubicBezTo>
                                <a:cubicBezTo>
                                  <a:pt x="6884570" y="2100634"/>
                                  <a:pt x="6844316" y="2069437"/>
                                  <a:pt x="6815635" y="2104660"/>
                                </a:cubicBezTo>
                                <a:cubicBezTo>
                                  <a:pt x="6805571" y="2117239"/>
                                  <a:pt x="6823686" y="2136360"/>
                                  <a:pt x="6834756" y="2122774"/>
                                </a:cubicBezTo>
                                <a:cubicBezTo>
                                  <a:pt x="6867965" y="2082519"/>
                                  <a:pt x="6905703" y="2203284"/>
                                  <a:pt x="6909225" y="2222405"/>
                                </a:cubicBezTo>
                                <a:cubicBezTo>
                                  <a:pt x="6914257" y="2249074"/>
                                  <a:pt x="6921302" y="2278761"/>
                                  <a:pt x="6950989" y="2286309"/>
                                </a:cubicBezTo>
                                <a:close/>
                                <a:moveTo>
                                  <a:pt x="2953010" y="2287872"/>
                                </a:moveTo>
                                <a:cubicBezTo>
                                  <a:pt x="2956487" y="2287375"/>
                                  <a:pt x="2959967" y="2286878"/>
                                  <a:pt x="2963443" y="2285885"/>
                                </a:cubicBezTo>
                                <a:cubicBezTo>
                                  <a:pt x="2969402" y="2284891"/>
                                  <a:pt x="2973874" y="2277937"/>
                                  <a:pt x="2973874" y="2272473"/>
                                </a:cubicBezTo>
                                <a:cubicBezTo>
                                  <a:pt x="2973375" y="2266513"/>
                                  <a:pt x="2969899" y="2260055"/>
                                  <a:pt x="2963443" y="2259062"/>
                                </a:cubicBezTo>
                                <a:cubicBezTo>
                                  <a:pt x="2959967" y="2258565"/>
                                  <a:pt x="2956487" y="2258069"/>
                                  <a:pt x="2953010" y="2257075"/>
                                </a:cubicBezTo>
                                <a:cubicBezTo>
                                  <a:pt x="2947545" y="2256082"/>
                                  <a:pt x="2941587" y="2256578"/>
                                  <a:pt x="2937612" y="2261049"/>
                                </a:cubicBezTo>
                                <a:cubicBezTo>
                                  <a:pt x="2934631" y="2264029"/>
                                  <a:pt x="2933142" y="2268003"/>
                                  <a:pt x="2933142" y="2272473"/>
                                </a:cubicBezTo>
                                <a:cubicBezTo>
                                  <a:pt x="2933142" y="2276447"/>
                                  <a:pt x="2935128" y="2280917"/>
                                  <a:pt x="2937612" y="2283898"/>
                                </a:cubicBezTo>
                                <a:cubicBezTo>
                                  <a:pt x="2941587" y="2288368"/>
                                  <a:pt x="2947050" y="2288865"/>
                                  <a:pt x="2953010" y="2287872"/>
                                </a:cubicBezTo>
                                <a:close/>
                                <a:moveTo>
                                  <a:pt x="1522135" y="2290610"/>
                                </a:moveTo>
                                <a:cubicBezTo>
                                  <a:pt x="1534056" y="2290113"/>
                                  <a:pt x="1543992" y="2278689"/>
                                  <a:pt x="1540018" y="2267264"/>
                                </a:cubicBezTo>
                                <a:cubicBezTo>
                                  <a:pt x="1539521" y="2265774"/>
                                  <a:pt x="1539024" y="2263787"/>
                                  <a:pt x="1538527" y="2262297"/>
                                </a:cubicBezTo>
                                <a:cubicBezTo>
                                  <a:pt x="1536541" y="2255342"/>
                                  <a:pt x="1530083" y="2249879"/>
                                  <a:pt x="1522135" y="2249879"/>
                                </a:cubicBezTo>
                                <a:cubicBezTo>
                                  <a:pt x="1514685" y="2250375"/>
                                  <a:pt x="1508227" y="2254846"/>
                                  <a:pt x="1505743" y="2262297"/>
                                </a:cubicBezTo>
                                <a:cubicBezTo>
                                  <a:pt x="1505247" y="2263787"/>
                                  <a:pt x="1504751" y="2265774"/>
                                  <a:pt x="1504253" y="2267264"/>
                                </a:cubicBezTo>
                                <a:cubicBezTo>
                                  <a:pt x="1500776" y="2278689"/>
                                  <a:pt x="1510214" y="2290610"/>
                                  <a:pt x="1522135" y="2290610"/>
                                </a:cubicBezTo>
                                <a:close/>
                                <a:moveTo>
                                  <a:pt x="6176683" y="2296814"/>
                                </a:moveTo>
                                <a:cubicBezTo>
                                  <a:pt x="6188604" y="2296317"/>
                                  <a:pt x="6198539" y="2284892"/>
                                  <a:pt x="6194565" y="2273468"/>
                                </a:cubicBezTo>
                                <a:cubicBezTo>
                                  <a:pt x="6194068" y="2271978"/>
                                  <a:pt x="6193571" y="2269991"/>
                                  <a:pt x="6193075" y="2268500"/>
                                </a:cubicBezTo>
                                <a:cubicBezTo>
                                  <a:pt x="6191088" y="2261546"/>
                                  <a:pt x="6184630" y="2256083"/>
                                  <a:pt x="6176683" y="2256083"/>
                                </a:cubicBezTo>
                                <a:cubicBezTo>
                                  <a:pt x="6169232" y="2256579"/>
                                  <a:pt x="6162774" y="2261049"/>
                                  <a:pt x="6160291" y="2268500"/>
                                </a:cubicBezTo>
                                <a:cubicBezTo>
                                  <a:pt x="6159794" y="2269991"/>
                                  <a:pt x="6159298" y="2271978"/>
                                  <a:pt x="6158801" y="2273468"/>
                                </a:cubicBezTo>
                                <a:cubicBezTo>
                                  <a:pt x="6155323" y="2284892"/>
                                  <a:pt x="6164761" y="2296814"/>
                                  <a:pt x="6176683" y="2296814"/>
                                </a:cubicBezTo>
                                <a:close/>
                                <a:moveTo>
                                  <a:pt x="3099606" y="2301656"/>
                                </a:moveTo>
                                <a:cubicBezTo>
                                  <a:pt x="3103767" y="2301656"/>
                                  <a:pt x="3107991" y="2299545"/>
                                  <a:pt x="3110970" y="2295323"/>
                                </a:cubicBezTo>
                                <a:cubicBezTo>
                                  <a:pt x="3111965" y="2293833"/>
                                  <a:pt x="3112957" y="2292839"/>
                                  <a:pt x="3113455" y="2291349"/>
                                </a:cubicBezTo>
                                <a:cubicBezTo>
                                  <a:pt x="3120410" y="2281414"/>
                                  <a:pt x="3110970" y="2267507"/>
                                  <a:pt x="3099546" y="2267507"/>
                                </a:cubicBezTo>
                                <a:cubicBezTo>
                                  <a:pt x="3088118" y="2267507"/>
                                  <a:pt x="3079180" y="2281414"/>
                                  <a:pt x="3086132" y="2291349"/>
                                </a:cubicBezTo>
                                <a:cubicBezTo>
                                  <a:pt x="3087128" y="2292839"/>
                                  <a:pt x="3088118" y="2293833"/>
                                  <a:pt x="3088618" y="2295323"/>
                                </a:cubicBezTo>
                                <a:cubicBezTo>
                                  <a:pt x="3091351" y="2299545"/>
                                  <a:pt x="3095448" y="2301656"/>
                                  <a:pt x="3099606" y="2301656"/>
                                </a:cubicBezTo>
                                <a:close/>
                                <a:moveTo>
                                  <a:pt x="2021594" y="2305896"/>
                                </a:moveTo>
                                <a:cubicBezTo>
                                  <a:pt x="2024362" y="2306399"/>
                                  <a:pt x="2027255" y="2306022"/>
                                  <a:pt x="2029771" y="2304261"/>
                                </a:cubicBezTo>
                                <a:cubicBezTo>
                                  <a:pt x="2031784" y="2302751"/>
                                  <a:pt x="2033797" y="2301242"/>
                                  <a:pt x="2035809" y="2299732"/>
                                </a:cubicBezTo>
                                <a:cubicBezTo>
                                  <a:pt x="2039835" y="2296713"/>
                                  <a:pt x="2042853" y="2292688"/>
                                  <a:pt x="2042853" y="2287656"/>
                                </a:cubicBezTo>
                                <a:cubicBezTo>
                                  <a:pt x="2042853" y="2284133"/>
                                  <a:pt x="2041344" y="2280611"/>
                                  <a:pt x="2038828" y="2277592"/>
                                </a:cubicBezTo>
                                <a:cubicBezTo>
                                  <a:pt x="2036312" y="2275076"/>
                                  <a:pt x="2032790" y="2273567"/>
                                  <a:pt x="2028765" y="2273567"/>
                                </a:cubicBezTo>
                                <a:cubicBezTo>
                                  <a:pt x="2023230" y="2273567"/>
                                  <a:pt x="2019707" y="2276586"/>
                                  <a:pt x="2016688" y="2280611"/>
                                </a:cubicBezTo>
                                <a:cubicBezTo>
                                  <a:pt x="2015179" y="2282624"/>
                                  <a:pt x="2013668" y="2284636"/>
                                  <a:pt x="2012160" y="2286650"/>
                                </a:cubicBezTo>
                                <a:cubicBezTo>
                                  <a:pt x="2009141" y="2291178"/>
                                  <a:pt x="2010147" y="2298726"/>
                                  <a:pt x="2014173" y="2302248"/>
                                </a:cubicBezTo>
                                <a:cubicBezTo>
                                  <a:pt x="2016186" y="2304009"/>
                                  <a:pt x="2018826" y="2305393"/>
                                  <a:pt x="2021594" y="2305896"/>
                                </a:cubicBezTo>
                                <a:close/>
                                <a:moveTo>
                                  <a:pt x="359820" y="2307994"/>
                                </a:moveTo>
                                <a:cubicBezTo>
                                  <a:pt x="369257" y="2310477"/>
                                  <a:pt x="378198" y="2303523"/>
                                  <a:pt x="378198" y="2294085"/>
                                </a:cubicBezTo>
                                <a:cubicBezTo>
                                  <a:pt x="378198" y="2284151"/>
                                  <a:pt x="369257" y="2276701"/>
                                  <a:pt x="359820" y="2279184"/>
                                </a:cubicBezTo>
                                <a:cubicBezTo>
                                  <a:pt x="358330" y="2279681"/>
                                  <a:pt x="356343" y="2280178"/>
                                  <a:pt x="354852" y="2280674"/>
                                </a:cubicBezTo>
                                <a:cubicBezTo>
                                  <a:pt x="349389" y="2282165"/>
                                  <a:pt x="344918" y="2287629"/>
                                  <a:pt x="344918" y="2293589"/>
                                </a:cubicBezTo>
                                <a:cubicBezTo>
                                  <a:pt x="345415" y="2299549"/>
                                  <a:pt x="348892" y="2305013"/>
                                  <a:pt x="354852" y="2306503"/>
                                </a:cubicBezTo>
                                <a:cubicBezTo>
                                  <a:pt x="356343" y="2307000"/>
                                  <a:pt x="358330" y="2307497"/>
                                  <a:pt x="359820" y="2307994"/>
                                </a:cubicBezTo>
                                <a:close/>
                                <a:moveTo>
                                  <a:pt x="2722481" y="2311400"/>
                                </a:moveTo>
                                <a:cubicBezTo>
                                  <a:pt x="2727013" y="2311586"/>
                                  <a:pt x="2731482" y="2310220"/>
                                  <a:pt x="2734463" y="2306743"/>
                                </a:cubicBezTo>
                                <a:cubicBezTo>
                                  <a:pt x="2739431" y="2300783"/>
                                  <a:pt x="2744398" y="2294822"/>
                                  <a:pt x="2749363" y="2288861"/>
                                </a:cubicBezTo>
                                <a:cubicBezTo>
                                  <a:pt x="2754332" y="2282901"/>
                                  <a:pt x="2755821" y="2273463"/>
                                  <a:pt x="2749363" y="2267502"/>
                                </a:cubicBezTo>
                                <a:cubicBezTo>
                                  <a:pt x="2742907" y="2261541"/>
                                  <a:pt x="2734463" y="2262038"/>
                                  <a:pt x="2728005" y="2267502"/>
                                </a:cubicBezTo>
                                <a:cubicBezTo>
                                  <a:pt x="2722046" y="2272469"/>
                                  <a:pt x="2716084" y="2277437"/>
                                  <a:pt x="2710123" y="2282404"/>
                                </a:cubicBezTo>
                                <a:cubicBezTo>
                                  <a:pt x="2703170" y="2288365"/>
                                  <a:pt x="2703666" y="2300783"/>
                                  <a:pt x="2710123" y="2306743"/>
                                </a:cubicBezTo>
                                <a:cubicBezTo>
                                  <a:pt x="2713354" y="2309475"/>
                                  <a:pt x="2717947" y="2311214"/>
                                  <a:pt x="2722481" y="2311400"/>
                                </a:cubicBezTo>
                                <a:close/>
                                <a:moveTo>
                                  <a:pt x="1689529" y="2311472"/>
                                </a:moveTo>
                                <a:cubicBezTo>
                                  <a:pt x="1700954" y="2311472"/>
                                  <a:pt x="1709894" y="2300047"/>
                                  <a:pt x="1706914" y="2288623"/>
                                </a:cubicBezTo>
                                <a:cubicBezTo>
                                  <a:pt x="1706418" y="2287133"/>
                                  <a:pt x="1705921" y="2285146"/>
                                  <a:pt x="1705424" y="2283656"/>
                                </a:cubicBezTo>
                                <a:cubicBezTo>
                                  <a:pt x="1703438" y="2276702"/>
                                  <a:pt x="1696484" y="2271238"/>
                                  <a:pt x="1689529" y="2271734"/>
                                </a:cubicBezTo>
                                <a:cubicBezTo>
                                  <a:pt x="1682078" y="2272231"/>
                                  <a:pt x="1675621" y="2276702"/>
                                  <a:pt x="1673634" y="2283656"/>
                                </a:cubicBezTo>
                                <a:cubicBezTo>
                                  <a:pt x="1673138" y="2285146"/>
                                  <a:pt x="1672641" y="2287133"/>
                                  <a:pt x="1672144" y="2288623"/>
                                </a:cubicBezTo>
                                <a:cubicBezTo>
                                  <a:pt x="1669164" y="2300047"/>
                                  <a:pt x="1677608" y="2311472"/>
                                  <a:pt x="1689529" y="2311472"/>
                                </a:cubicBezTo>
                                <a:close/>
                                <a:moveTo>
                                  <a:pt x="2213929" y="2311809"/>
                                </a:moveTo>
                                <a:cubicBezTo>
                                  <a:pt x="2245629" y="2311809"/>
                                  <a:pt x="2245629" y="2262497"/>
                                  <a:pt x="2213929" y="2262497"/>
                                </a:cubicBezTo>
                                <a:cubicBezTo>
                                  <a:pt x="2182734" y="2263000"/>
                                  <a:pt x="2182734" y="2311809"/>
                                  <a:pt x="2213929" y="2311809"/>
                                </a:cubicBezTo>
                                <a:close/>
                                <a:moveTo>
                                  <a:pt x="6676130" y="2312097"/>
                                </a:moveTo>
                                <a:cubicBezTo>
                                  <a:pt x="6678897" y="2312600"/>
                                  <a:pt x="6681791" y="2312223"/>
                                  <a:pt x="6684307" y="2310462"/>
                                </a:cubicBezTo>
                                <a:cubicBezTo>
                                  <a:pt x="6686320" y="2308952"/>
                                  <a:pt x="6688332" y="2307443"/>
                                  <a:pt x="6690345" y="2305934"/>
                                </a:cubicBezTo>
                                <a:cubicBezTo>
                                  <a:pt x="6694370" y="2302914"/>
                                  <a:pt x="6697389" y="2298889"/>
                                  <a:pt x="6697389" y="2293857"/>
                                </a:cubicBezTo>
                                <a:cubicBezTo>
                                  <a:pt x="6697389" y="2290335"/>
                                  <a:pt x="6695880" y="2286813"/>
                                  <a:pt x="6693364" y="2283793"/>
                                </a:cubicBezTo>
                                <a:cubicBezTo>
                                  <a:pt x="6690848" y="2281278"/>
                                  <a:pt x="6687325" y="2279768"/>
                                  <a:pt x="6683300" y="2279768"/>
                                </a:cubicBezTo>
                                <a:cubicBezTo>
                                  <a:pt x="6677765" y="2279768"/>
                                  <a:pt x="6674243" y="2282787"/>
                                  <a:pt x="6671224" y="2286813"/>
                                </a:cubicBezTo>
                                <a:cubicBezTo>
                                  <a:pt x="6669715" y="2288825"/>
                                  <a:pt x="6668205" y="2290838"/>
                                  <a:pt x="6666695" y="2292851"/>
                                </a:cubicBezTo>
                                <a:cubicBezTo>
                                  <a:pt x="6663677" y="2297379"/>
                                  <a:pt x="6664683" y="2304927"/>
                                  <a:pt x="6668708" y="2308449"/>
                                </a:cubicBezTo>
                                <a:cubicBezTo>
                                  <a:pt x="6670721" y="2310210"/>
                                  <a:pt x="6673362" y="2311594"/>
                                  <a:pt x="6676130" y="2312097"/>
                                </a:cubicBezTo>
                                <a:close/>
                                <a:moveTo>
                                  <a:pt x="5014365" y="2314196"/>
                                </a:moveTo>
                                <a:cubicBezTo>
                                  <a:pt x="5023803" y="2316680"/>
                                  <a:pt x="5032744" y="2309726"/>
                                  <a:pt x="5032744" y="2300288"/>
                                </a:cubicBezTo>
                                <a:cubicBezTo>
                                  <a:pt x="5032744" y="2290354"/>
                                  <a:pt x="5023803" y="2282904"/>
                                  <a:pt x="5014365" y="2285387"/>
                                </a:cubicBezTo>
                                <a:cubicBezTo>
                                  <a:pt x="5012875" y="2285884"/>
                                  <a:pt x="5010888" y="2286381"/>
                                  <a:pt x="5009398" y="2286877"/>
                                </a:cubicBezTo>
                                <a:cubicBezTo>
                                  <a:pt x="5003934" y="2288368"/>
                                  <a:pt x="4999464" y="2293832"/>
                                  <a:pt x="4999464" y="2299792"/>
                                </a:cubicBezTo>
                                <a:cubicBezTo>
                                  <a:pt x="4999960" y="2305752"/>
                                  <a:pt x="5003438" y="2311216"/>
                                  <a:pt x="5009398" y="2312706"/>
                                </a:cubicBezTo>
                                <a:cubicBezTo>
                                  <a:pt x="5010888" y="2313203"/>
                                  <a:pt x="5012875" y="2313700"/>
                                  <a:pt x="5014365" y="2314196"/>
                                </a:cubicBezTo>
                                <a:close/>
                                <a:moveTo>
                                  <a:pt x="4324611" y="2316244"/>
                                </a:moveTo>
                                <a:cubicBezTo>
                                  <a:pt x="4328647" y="2317051"/>
                                  <a:pt x="4333118" y="2316430"/>
                                  <a:pt x="4337340" y="2314692"/>
                                </a:cubicBezTo>
                                <a:cubicBezTo>
                                  <a:pt x="4349758" y="2309227"/>
                                  <a:pt x="4362176" y="2303267"/>
                                  <a:pt x="4374594" y="2297803"/>
                                </a:cubicBezTo>
                                <a:cubicBezTo>
                                  <a:pt x="4390489" y="2290352"/>
                                  <a:pt x="4379065" y="2262039"/>
                                  <a:pt x="4362176" y="2268993"/>
                                </a:cubicBezTo>
                                <a:cubicBezTo>
                                  <a:pt x="4348268" y="2274457"/>
                                  <a:pt x="4334359" y="2280418"/>
                                  <a:pt x="4320451" y="2286379"/>
                                </a:cubicBezTo>
                                <a:cubicBezTo>
                                  <a:pt x="4312504" y="2289856"/>
                                  <a:pt x="4310517" y="2301777"/>
                                  <a:pt x="4314491" y="2309227"/>
                                </a:cubicBezTo>
                                <a:cubicBezTo>
                                  <a:pt x="4316974" y="2313201"/>
                                  <a:pt x="4320575" y="2315437"/>
                                  <a:pt x="4324611" y="2316244"/>
                                </a:cubicBezTo>
                                <a:close/>
                                <a:moveTo>
                                  <a:pt x="2261482" y="2316870"/>
                                </a:moveTo>
                                <a:lnTo>
                                  <a:pt x="2261734" y="2316839"/>
                                </a:lnTo>
                                <a:cubicBezTo>
                                  <a:pt x="2261734" y="2316839"/>
                                  <a:pt x="2261734" y="2316839"/>
                                  <a:pt x="2261232" y="2316839"/>
                                </a:cubicBezTo>
                                <a:close/>
                                <a:moveTo>
                                  <a:pt x="3314872" y="2317111"/>
                                </a:moveTo>
                                <a:cubicBezTo>
                                  <a:pt x="3319713" y="2315932"/>
                                  <a:pt x="3324059" y="2312952"/>
                                  <a:pt x="3326543" y="2308233"/>
                                </a:cubicBezTo>
                                <a:cubicBezTo>
                                  <a:pt x="3329028" y="2303763"/>
                                  <a:pt x="3329649" y="2298671"/>
                                  <a:pt x="3328528" y="2294014"/>
                                </a:cubicBezTo>
                                <a:lnTo>
                                  <a:pt x="3322828" y="2286174"/>
                                </a:lnTo>
                                <a:lnTo>
                                  <a:pt x="3322185" y="2287039"/>
                                </a:lnTo>
                                <a:lnTo>
                                  <a:pt x="3322070" y="2287371"/>
                                </a:lnTo>
                                <a:lnTo>
                                  <a:pt x="3322096" y="2287157"/>
                                </a:lnTo>
                                <a:lnTo>
                                  <a:pt x="3321811" y="2287536"/>
                                </a:lnTo>
                                <a:lnTo>
                                  <a:pt x="3321712" y="2287890"/>
                                </a:lnTo>
                                <a:lnTo>
                                  <a:pt x="3321825" y="2287743"/>
                                </a:lnTo>
                                <a:cubicBezTo>
                                  <a:pt x="3322198" y="2287246"/>
                                  <a:pt x="3322320" y="2287122"/>
                                  <a:pt x="3321575" y="2288364"/>
                                </a:cubicBezTo>
                                <a:lnTo>
                                  <a:pt x="3321712" y="2287890"/>
                                </a:lnTo>
                                <a:lnTo>
                                  <a:pt x="3320582" y="2289357"/>
                                </a:lnTo>
                                <a:lnTo>
                                  <a:pt x="3320474" y="2289336"/>
                                </a:lnTo>
                                <a:lnTo>
                                  <a:pt x="3320087" y="2289855"/>
                                </a:lnTo>
                                <a:cubicBezTo>
                                  <a:pt x="3318347" y="2290848"/>
                                  <a:pt x="3319092" y="2289979"/>
                                  <a:pt x="3319963" y="2289234"/>
                                </a:cubicBezTo>
                                <a:lnTo>
                                  <a:pt x="3320474" y="2289336"/>
                                </a:lnTo>
                                <a:lnTo>
                                  <a:pt x="3321811" y="2287536"/>
                                </a:lnTo>
                                <a:lnTo>
                                  <a:pt x="3322195" y="2286191"/>
                                </a:lnTo>
                                <a:lnTo>
                                  <a:pt x="3322096" y="2287157"/>
                                </a:lnTo>
                                <a:lnTo>
                                  <a:pt x="3322185" y="2287039"/>
                                </a:lnTo>
                                <a:lnTo>
                                  <a:pt x="3322320" y="2286626"/>
                                </a:lnTo>
                                <a:cubicBezTo>
                                  <a:pt x="3322567" y="2285632"/>
                                  <a:pt x="3322816" y="2284638"/>
                                  <a:pt x="3322567" y="2285880"/>
                                </a:cubicBezTo>
                                <a:lnTo>
                                  <a:pt x="3322469" y="2285680"/>
                                </a:lnTo>
                                <a:lnTo>
                                  <a:pt x="3321844" y="2284822"/>
                                </a:lnTo>
                                <a:lnTo>
                                  <a:pt x="3321638" y="2284763"/>
                                </a:lnTo>
                                <a:lnTo>
                                  <a:pt x="3321621" y="2284513"/>
                                </a:lnTo>
                                <a:lnTo>
                                  <a:pt x="3320087" y="2282403"/>
                                </a:lnTo>
                                <a:cubicBezTo>
                                  <a:pt x="3317106" y="2280913"/>
                                  <a:pt x="3322567" y="2284390"/>
                                  <a:pt x="3320582" y="2282900"/>
                                </a:cubicBezTo>
                                <a:cubicBezTo>
                                  <a:pt x="3319092" y="2281410"/>
                                  <a:pt x="3323067" y="2285880"/>
                                  <a:pt x="3321575" y="2283893"/>
                                </a:cubicBezTo>
                                <a:lnTo>
                                  <a:pt x="3321621" y="2284513"/>
                                </a:lnTo>
                                <a:lnTo>
                                  <a:pt x="3321844" y="2284822"/>
                                </a:lnTo>
                                <a:lnTo>
                                  <a:pt x="3322070" y="2284887"/>
                                </a:lnTo>
                                <a:lnTo>
                                  <a:pt x="3322469" y="2285680"/>
                                </a:lnTo>
                                <a:lnTo>
                                  <a:pt x="3322828" y="2286174"/>
                                </a:lnTo>
                                <a:lnTo>
                                  <a:pt x="3329148" y="2277685"/>
                                </a:lnTo>
                                <a:cubicBezTo>
                                  <a:pt x="3330516" y="2272593"/>
                                  <a:pt x="3330018" y="2267005"/>
                                  <a:pt x="3327038" y="2262535"/>
                                </a:cubicBezTo>
                                <a:cubicBezTo>
                                  <a:pt x="3321575" y="2253594"/>
                                  <a:pt x="3309158" y="2249620"/>
                                  <a:pt x="3299723" y="2255581"/>
                                </a:cubicBezTo>
                                <a:cubicBezTo>
                                  <a:pt x="3278365" y="2268992"/>
                                  <a:pt x="3277866" y="2302272"/>
                                  <a:pt x="3300218" y="2315186"/>
                                </a:cubicBezTo>
                                <a:cubicBezTo>
                                  <a:pt x="3304690" y="2317670"/>
                                  <a:pt x="3310027" y="2318291"/>
                                  <a:pt x="3314872" y="2317111"/>
                                </a:cubicBezTo>
                                <a:close/>
                                <a:moveTo>
                                  <a:pt x="2258536" y="2317239"/>
                                </a:moveTo>
                                <a:lnTo>
                                  <a:pt x="2259916" y="2317066"/>
                                </a:lnTo>
                                <a:lnTo>
                                  <a:pt x="2259194" y="2316757"/>
                                </a:lnTo>
                                <a:close/>
                                <a:moveTo>
                                  <a:pt x="2258320" y="2317397"/>
                                </a:moveTo>
                                <a:lnTo>
                                  <a:pt x="2258536" y="2317239"/>
                                </a:lnTo>
                                <a:lnTo>
                                  <a:pt x="2257844" y="2317325"/>
                                </a:lnTo>
                                <a:lnTo>
                                  <a:pt x="2257961" y="2317342"/>
                                </a:lnTo>
                                <a:lnTo>
                                  <a:pt x="2258211" y="2317342"/>
                                </a:lnTo>
                                <a:lnTo>
                                  <a:pt x="2258144" y="2317370"/>
                                </a:lnTo>
                                <a:close/>
                                <a:moveTo>
                                  <a:pt x="6344077" y="2317676"/>
                                </a:moveTo>
                                <a:cubicBezTo>
                                  <a:pt x="6355501" y="2317676"/>
                                  <a:pt x="6364442" y="2306251"/>
                                  <a:pt x="6361462" y="2294827"/>
                                </a:cubicBezTo>
                                <a:cubicBezTo>
                                  <a:pt x="6360965" y="2293337"/>
                                  <a:pt x="6360469" y="2291350"/>
                                  <a:pt x="6359972" y="2289860"/>
                                </a:cubicBezTo>
                                <a:cubicBezTo>
                                  <a:pt x="6357985" y="2282906"/>
                                  <a:pt x="6351031" y="2277441"/>
                                  <a:pt x="6344077" y="2277938"/>
                                </a:cubicBezTo>
                                <a:cubicBezTo>
                                  <a:pt x="6336626" y="2278435"/>
                                  <a:pt x="6330169" y="2282906"/>
                                  <a:pt x="6328182" y="2289860"/>
                                </a:cubicBezTo>
                                <a:cubicBezTo>
                                  <a:pt x="6327685" y="2291350"/>
                                  <a:pt x="6327189" y="2293337"/>
                                  <a:pt x="6326692" y="2294827"/>
                                </a:cubicBezTo>
                                <a:cubicBezTo>
                                  <a:pt x="6323712" y="2306251"/>
                                  <a:pt x="6332156" y="2317676"/>
                                  <a:pt x="6344077" y="2317676"/>
                                </a:cubicBezTo>
                                <a:close/>
                                <a:moveTo>
                                  <a:pt x="6868468" y="2318010"/>
                                </a:moveTo>
                                <a:cubicBezTo>
                                  <a:pt x="6900168" y="2318010"/>
                                  <a:pt x="6900168" y="2268699"/>
                                  <a:pt x="6868468" y="2268699"/>
                                </a:cubicBezTo>
                                <a:cubicBezTo>
                                  <a:pt x="6837272" y="2269202"/>
                                  <a:pt x="6837272" y="2318010"/>
                                  <a:pt x="6868468" y="2318010"/>
                                </a:cubicBezTo>
                                <a:close/>
                                <a:moveTo>
                                  <a:pt x="2267771" y="2318851"/>
                                </a:moveTo>
                                <a:cubicBezTo>
                                  <a:pt x="2266766" y="2318348"/>
                                  <a:pt x="2265257" y="2317845"/>
                                  <a:pt x="2264248" y="2317342"/>
                                </a:cubicBezTo>
                                <a:cubicBezTo>
                                  <a:pt x="2264754" y="2317342"/>
                                  <a:pt x="2264754" y="2317342"/>
                                  <a:pt x="2265257" y="2317342"/>
                                </a:cubicBezTo>
                                <a:lnTo>
                                  <a:pt x="2261482" y="2316870"/>
                                </a:lnTo>
                                <a:lnTo>
                                  <a:pt x="2259916" y="2317066"/>
                                </a:lnTo>
                                <a:lnTo>
                                  <a:pt x="2262015" y="2317966"/>
                                </a:lnTo>
                                <a:close/>
                                <a:moveTo>
                                  <a:pt x="3687151" y="2319661"/>
                                </a:moveTo>
                                <a:cubicBezTo>
                                  <a:pt x="3712983" y="2319661"/>
                                  <a:pt x="3712983" y="2279426"/>
                                  <a:pt x="3687151" y="2279426"/>
                                </a:cubicBezTo>
                                <a:cubicBezTo>
                                  <a:pt x="3661321" y="2279923"/>
                                  <a:pt x="3661321" y="2319661"/>
                                  <a:pt x="3687151" y="2319661"/>
                                </a:cubicBezTo>
                                <a:close/>
                                <a:moveTo>
                                  <a:pt x="6916018" y="2323072"/>
                                </a:moveTo>
                                <a:lnTo>
                                  <a:pt x="6916270" y="2323041"/>
                                </a:lnTo>
                                <a:cubicBezTo>
                                  <a:pt x="6916270" y="2323041"/>
                                  <a:pt x="6916270" y="2323041"/>
                                  <a:pt x="6915767" y="2323041"/>
                                </a:cubicBezTo>
                                <a:close/>
                                <a:moveTo>
                                  <a:pt x="6913072" y="2323441"/>
                                </a:moveTo>
                                <a:lnTo>
                                  <a:pt x="6914452" y="2323268"/>
                                </a:lnTo>
                                <a:lnTo>
                                  <a:pt x="6913729" y="2322958"/>
                                </a:lnTo>
                                <a:close/>
                                <a:moveTo>
                                  <a:pt x="6912856" y="2323599"/>
                                </a:moveTo>
                                <a:lnTo>
                                  <a:pt x="6913072" y="2323441"/>
                                </a:lnTo>
                                <a:lnTo>
                                  <a:pt x="6912383" y="2323526"/>
                                </a:lnTo>
                                <a:lnTo>
                                  <a:pt x="6912496" y="2323543"/>
                                </a:lnTo>
                                <a:lnTo>
                                  <a:pt x="6912748" y="2323543"/>
                                </a:lnTo>
                                <a:lnTo>
                                  <a:pt x="6912681" y="2323572"/>
                                </a:lnTo>
                                <a:close/>
                                <a:moveTo>
                                  <a:pt x="6922308" y="2325053"/>
                                </a:moveTo>
                                <a:cubicBezTo>
                                  <a:pt x="6921301" y="2324550"/>
                                  <a:pt x="6919792" y="2324046"/>
                                  <a:pt x="6918786" y="2323543"/>
                                </a:cubicBezTo>
                                <a:cubicBezTo>
                                  <a:pt x="6919289" y="2323543"/>
                                  <a:pt x="6919289" y="2323543"/>
                                  <a:pt x="6919792" y="2323543"/>
                                </a:cubicBezTo>
                                <a:lnTo>
                                  <a:pt x="6916018" y="2323072"/>
                                </a:lnTo>
                                <a:lnTo>
                                  <a:pt x="6914452" y="2323268"/>
                                </a:lnTo>
                                <a:lnTo>
                                  <a:pt x="6916551" y="2324167"/>
                                </a:lnTo>
                                <a:close/>
                                <a:moveTo>
                                  <a:pt x="2272302" y="2328915"/>
                                </a:moveTo>
                                <a:cubicBezTo>
                                  <a:pt x="2272302" y="2328915"/>
                                  <a:pt x="2272302" y="2328915"/>
                                  <a:pt x="2272302" y="2328412"/>
                                </a:cubicBezTo>
                                <a:lnTo>
                                  <a:pt x="2272270" y="2328664"/>
                                </a:lnTo>
                                <a:close/>
                                <a:moveTo>
                                  <a:pt x="39940" y="2329847"/>
                                </a:moveTo>
                                <a:cubicBezTo>
                                  <a:pt x="49874" y="2333821"/>
                                  <a:pt x="62292" y="2325376"/>
                                  <a:pt x="64776" y="2315939"/>
                                </a:cubicBezTo>
                                <a:cubicBezTo>
                                  <a:pt x="67260" y="2304514"/>
                                  <a:pt x="61796" y="2293586"/>
                                  <a:pt x="50868" y="2290606"/>
                                </a:cubicBezTo>
                                <a:cubicBezTo>
                                  <a:pt x="38947" y="2287129"/>
                                  <a:pt x="25535" y="2287625"/>
                                  <a:pt x="13614" y="2292096"/>
                                </a:cubicBezTo>
                                <a:cubicBezTo>
                                  <a:pt x="4673" y="2295573"/>
                                  <a:pt x="-2280" y="2304514"/>
                                  <a:pt x="700" y="2314945"/>
                                </a:cubicBezTo>
                                <a:cubicBezTo>
                                  <a:pt x="3680" y="2324383"/>
                                  <a:pt x="13118" y="2330343"/>
                                  <a:pt x="23549" y="2327860"/>
                                </a:cubicBezTo>
                                <a:cubicBezTo>
                                  <a:pt x="24542" y="2327860"/>
                                  <a:pt x="29013" y="2326866"/>
                                  <a:pt x="25535" y="2327363"/>
                                </a:cubicBezTo>
                                <a:lnTo>
                                  <a:pt x="31496" y="2327363"/>
                                </a:lnTo>
                                <a:cubicBezTo>
                                  <a:pt x="32490" y="2327363"/>
                                  <a:pt x="33483" y="2327860"/>
                                  <a:pt x="33979" y="2327860"/>
                                </a:cubicBezTo>
                                <a:cubicBezTo>
                                  <a:pt x="35967" y="2328357"/>
                                  <a:pt x="37953" y="2328853"/>
                                  <a:pt x="39940" y="2329847"/>
                                </a:cubicBezTo>
                                <a:close/>
                                <a:moveTo>
                                  <a:pt x="2365892" y="2334451"/>
                                </a:moveTo>
                                <a:cubicBezTo>
                                  <a:pt x="2373942" y="2334451"/>
                                  <a:pt x="2382495" y="2330928"/>
                                  <a:pt x="2388030" y="2325393"/>
                                </a:cubicBezTo>
                                <a:cubicBezTo>
                                  <a:pt x="2393565" y="2319858"/>
                                  <a:pt x="2397591" y="2310801"/>
                                  <a:pt x="2397088" y="2303254"/>
                                </a:cubicBezTo>
                                <a:cubicBezTo>
                                  <a:pt x="2396584" y="2295203"/>
                                  <a:pt x="2394068" y="2286649"/>
                                  <a:pt x="2388030" y="2281114"/>
                                </a:cubicBezTo>
                                <a:cubicBezTo>
                                  <a:pt x="2381992" y="2275579"/>
                                  <a:pt x="2374444" y="2272057"/>
                                  <a:pt x="2365892" y="2272057"/>
                                </a:cubicBezTo>
                                <a:cubicBezTo>
                                  <a:pt x="2357840" y="2272057"/>
                                  <a:pt x="2349286" y="2275579"/>
                                  <a:pt x="2343751" y="2281114"/>
                                </a:cubicBezTo>
                                <a:cubicBezTo>
                                  <a:pt x="2338216" y="2286649"/>
                                  <a:pt x="2334191" y="2295706"/>
                                  <a:pt x="2334695" y="2303254"/>
                                </a:cubicBezTo>
                                <a:cubicBezTo>
                                  <a:pt x="2335197" y="2311305"/>
                                  <a:pt x="2337713" y="2319858"/>
                                  <a:pt x="2343751" y="2325393"/>
                                </a:cubicBezTo>
                                <a:cubicBezTo>
                                  <a:pt x="2350292" y="2330425"/>
                                  <a:pt x="2357840" y="2334451"/>
                                  <a:pt x="2365892" y="2334451"/>
                                </a:cubicBezTo>
                                <a:close/>
                                <a:moveTo>
                                  <a:pt x="6926837" y="2335116"/>
                                </a:moveTo>
                                <a:cubicBezTo>
                                  <a:pt x="6926837" y="2335116"/>
                                  <a:pt x="6926837" y="2335116"/>
                                  <a:pt x="6926837" y="2334614"/>
                                </a:cubicBezTo>
                                <a:lnTo>
                                  <a:pt x="6926806" y="2334865"/>
                                </a:lnTo>
                                <a:close/>
                                <a:moveTo>
                                  <a:pt x="4694479" y="2336049"/>
                                </a:moveTo>
                                <a:cubicBezTo>
                                  <a:pt x="4704413" y="2340022"/>
                                  <a:pt x="4716831" y="2331578"/>
                                  <a:pt x="4719315" y="2322140"/>
                                </a:cubicBezTo>
                                <a:cubicBezTo>
                                  <a:pt x="4721799" y="2310716"/>
                                  <a:pt x="4716335" y="2299788"/>
                                  <a:pt x="4705407" y="2296808"/>
                                </a:cubicBezTo>
                                <a:cubicBezTo>
                                  <a:pt x="4693486" y="2293331"/>
                                  <a:pt x="4680075" y="2293827"/>
                                  <a:pt x="4668153" y="2298298"/>
                                </a:cubicBezTo>
                                <a:cubicBezTo>
                                  <a:pt x="4659212" y="2301775"/>
                                  <a:pt x="4652259" y="2310716"/>
                                  <a:pt x="4655239" y="2321147"/>
                                </a:cubicBezTo>
                                <a:cubicBezTo>
                                  <a:pt x="4658219" y="2330585"/>
                                  <a:pt x="4667657" y="2336545"/>
                                  <a:pt x="4678088" y="2334062"/>
                                </a:cubicBezTo>
                                <a:cubicBezTo>
                                  <a:pt x="4679081" y="2334062"/>
                                  <a:pt x="4683552" y="2333068"/>
                                  <a:pt x="4680075" y="2333565"/>
                                </a:cubicBezTo>
                                <a:lnTo>
                                  <a:pt x="4686035" y="2333565"/>
                                </a:lnTo>
                                <a:cubicBezTo>
                                  <a:pt x="4687029" y="2333565"/>
                                  <a:pt x="4688022" y="2334062"/>
                                  <a:pt x="4688518" y="2334062"/>
                                </a:cubicBezTo>
                                <a:cubicBezTo>
                                  <a:pt x="4690506" y="2334558"/>
                                  <a:pt x="4692493" y="2335055"/>
                                  <a:pt x="4694479" y="2336049"/>
                                </a:cubicBezTo>
                                <a:close/>
                                <a:moveTo>
                                  <a:pt x="3227446" y="2340550"/>
                                </a:moveTo>
                                <a:lnTo>
                                  <a:pt x="3227694" y="2340522"/>
                                </a:lnTo>
                                <a:cubicBezTo>
                                  <a:pt x="3227694" y="2340522"/>
                                  <a:pt x="3227694" y="2340522"/>
                                  <a:pt x="3227197" y="2340522"/>
                                </a:cubicBezTo>
                                <a:close/>
                                <a:moveTo>
                                  <a:pt x="1665634" y="2340585"/>
                                </a:moveTo>
                                <a:lnTo>
                                  <a:pt x="1664697" y="2339782"/>
                                </a:lnTo>
                                <a:lnTo>
                                  <a:pt x="1663576" y="2339670"/>
                                </a:lnTo>
                                <a:close/>
                                <a:moveTo>
                                  <a:pt x="7020427" y="2340652"/>
                                </a:moveTo>
                                <a:cubicBezTo>
                                  <a:pt x="7028478" y="2340652"/>
                                  <a:pt x="7037032" y="2337130"/>
                                  <a:pt x="7042567" y="2331595"/>
                                </a:cubicBezTo>
                                <a:cubicBezTo>
                                  <a:pt x="7048101" y="2326060"/>
                                  <a:pt x="7052127" y="2317003"/>
                                  <a:pt x="7051624" y="2309456"/>
                                </a:cubicBezTo>
                                <a:cubicBezTo>
                                  <a:pt x="7051121" y="2301405"/>
                                  <a:pt x="7048605" y="2292851"/>
                                  <a:pt x="7042567" y="2287316"/>
                                </a:cubicBezTo>
                                <a:cubicBezTo>
                                  <a:pt x="7036528" y="2281781"/>
                                  <a:pt x="7028981" y="2278259"/>
                                  <a:pt x="7020427" y="2278259"/>
                                </a:cubicBezTo>
                                <a:cubicBezTo>
                                  <a:pt x="7012377" y="2278259"/>
                                  <a:pt x="7003822" y="2281781"/>
                                  <a:pt x="6998288" y="2287316"/>
                                </a:cubicBezTo>
                                <a:cubicBezTo>
                                  <a:pt x="6992753" y="2292851"/>
                                  <a:pt x="6988728" y="2301908"/>
                                  <a:pt x="6989231" y="2309456"/>
                                </a:cubicBezTo>
                                <a:cubicBezTo>
                                  <a:pt x="6989734" y="2317506"/>
                                  <a:pt x="6992249" y="2326060"/>
                                  <a:pt x="6998288" y="2331595"/>
                                </a:cubicBezTo>
                                <a:cubicBezTo>
                                  <a:pt x="7004829" y="2336627"/>
                                  <a:pt x="7012377" y="2340652"/>
                                  <a:pt x="7020427" y="2340652"/>
                                </a:cubicBezTo>
                                <a:close/>
                                <a:moveTo>
                                  <a:pt x="1666287" y="2340875"/>
                                </a:moveTo>
                                <a:lnTo>
                                  <a:pt x="1666188" y="2340776"/>
                                </a:lnTo>
                                <a:lnTo>
                                  <a:pt x="1666265" y="2340865"/>
                                </a:lnTo>
                                <a:close/>
                                <a:moveTo>
                                  <a:pt x="1666396" y="2341019"/>
                                </a:moveTo>
                                <a:lnTo>
                                  <a:pt x="1666265" y="2340865"/>
                                </a:lnTo>
                                <a:lnTo>
                                  <a:pt x="1665634" y="2340585"/>
                                </a:lnTo>
                                <a:lnTo>
                                  <a:pt x="1666088" y="2340975"/>
                                </a:lnTo>
                                <a:close/>
                                <a:moveTo>
                                  <a:pt x="1666711" y="2341064"/>
                                </a:moveTo>
                                <a:lnTo>
                                  <a:pt x="1666287" y="2340875"/>
                                </a:lnTo>
                                <a:lnTo>
                                  <a:pt x="1666437" y="2341024"/>
                                </a:lnTo>
                                <a:close/>
                                <a:moveTo>
                                  <a:pt x="1667181" y="2341273"/>
                                </a:moveTo>
                                <a:lnTo>
                                  <a:pt x="1666871" y="2341087"/>
                                </a:lnTo>
                                <a:lnTo>
                                  <a:pt x="1666711" y="2341064"/>
                                </a:lnTo>
                                <a:close/>
                                <a:moveTo>
                                  <a:pt x="3232636" y="2341752"/>
                                </a:moveTo>
                                <a:lnTo>
                                  <a:pt x="3231170" y="2341019"/>
                                </a:lnTo>
                                <a:cubicBezTo>
                                  <a:pt x="3231667" y="2341019"/>
                                  <a:pt x="3231667" y="2341019"/>
                                  <a:pt x="3231667" y="2341019"/>
                                </a:cubicBezTo>
                                <a:lnTo>
                                  <a:pt x="3227446" y="2340550"/>
                                </a:lnTo>
                                <a:lnTo>
                                  <a:pt x="3225247" y="2340794"/>
                                </a:lnTo>
                                <a:close/>
                                <a:moveTo>
                                  <a:pt x="3233833" y="2342350"/>
                                </a:moveTo>
                                <a:lnTo>
                                  <a:pt x="3234809" y="2342339"/>
                                </a:lnTo>
                                <a:lnTo>
                                  <a:pt x="3234648" y="2342013"/>
                                </a:lnTo>
                                <a:lnTo>
                                  <a:pt x="3232636" y="2341752"/>
                                </a:lnTo>
                                <a:close/>
                                <a:moveTo>
                                  <a:pt x="1668071" y="2342557"/>
                                </a:moveTo>
                                <a:lnTo>
                                  <a:pt x="1667934" y="2342197"/>
                                </a:lnTo>
                                <a:lnTo>
                                  <a:pt x="1667678" y="2341770"/>
                                </a:lnTo>
                                <a:close/>
                                <a:moveTo>
                                  <a:pt x="1668138" y="2342732"/>
                                </a:moveTo>
                                <a:lnTo>
                                  <a:pt x="1668135" y="2342723"/>
                                </a:lnTo>
                                <a:lnTo>
                                  <a:pt x="1666437" y="2341024"/>
                                </a:lnTo>
                                <a:lnTo>
                                  <a:pt x="1666396" y="2341019"/>
                                </a:lnTo>
                                <a:lnTo>
                                  <a:pt x="1667106" y="2341847"/>
                                </a:lnTo>
                                <a:close/>
                                <a:moveTo>
                                  <a:pt x="1668174" y="2342763"/>
                                </a:moveTo>
                                <a:lnTo>
                                  <a:pt x="1668071" y="2342557"/>
                                </a:lnTo>
                                <a:lnTo>
                                  <a:pt x="1668135" y="2342723"/>
                                </a:lnTo>
                                <a:lnTo>
                                  <a:pt x="1668174" y="2342763"/>
                                </a:lnTo>
                                <a:close/>
                                <a:moveTo>
                                  <a:pt x="1668174" y="2342763"/>
                                </a:move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close/>
                                <a:moveTo>
                                  <a:pt x="1668571" y="2343557"/>
                                </a:move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38" y="2342732"/>
                                </a:lnTo>
                                <a:lnTo>
                                  <a:pt x="1668357" y="2343307"/>
                                </a:lnTo>
                                <a:close/>
                                <a:moveTo>
                                  <a:pt x="3237836" y="2345283"/>
                                </a:moveTo>
                                <a:lnTo>
                                  <a:pt x="3237629" y="2344993"/>
                                </a:lnTo>
                                <a:lnTo>
                                  <a:pt x="3237863" y="2345230"/>
                                </a:lnTo>
                                <a:lnTo>
                                  <a:pt x="3236261" y="2342323"/>
                                </a:lnTo>
                                <a:lnTo>
                                  <a:pt x="3234809" y="2342339"/>
                                </a:lnTo>
                                <a:lnTo>
                                  <a:pt x="3235143" y="2343006"/>
                                </a:lnTo>
                                <a:lnTo>
                                  <a:pt x="3235421" y="2343558"/>
                                </a:lnTo>
                                <a:close/>
                                <a:moveTo>
                                  <a:pt x="3238124" y="2345490"/>
                                </a:moveTo>
                                <a:lnTo>
                                  <a:pt x="3237863" y="2345230"/>
                                </a:lnTo>
                                <a:lnTo>
                                  <a:pt x="3237934" y="2345353"/>
                                </a:lnTo>
                                <a:close/>
                                <a:moveTo>
                                  <a:pt x="3238095" y="2345645"/>
                                </a:moveTo>
                                <a:lnTo>
                                  <a:pt x="3237934" y="2345353"/>
                                </a:lnTo>
                                <a:lnTo>
                                  <a:pt x="3237836" y="2345283"/>
                                </a:lnTo>
                                <a:close/>
                                <a:moveTo>
                                  <a:pt x="6320177" y="2346787"/>
                                </a:moveTo>
                                <a:lnTo>
                                  <a:pt x="6319241" y="2345985"/>
                                </a:lnTo>
                                <a:lnTo>
                                  <a:pt x="6318119" y="2345873"/>
                                </a:lnTo>
                                <a:close/>
                                <a:moveTo>
                                  <a:pt x="2257206" y="2347030"/>
                                </a:moveTo>
                                <a:cubicBezTo>
                                  <a:pt x="2265257" y="2348539"/>
                                  <a:pt x="2272302" y="2345520"/>
                                  <a:pt x="2276828" y="2338979"/>
                                </a:cubicBezTo>
                                <a:cubicBezTo>
                                  <a:pt x="2281358" y="2331934"/>
                                  <a:pt x="2278339" y="2321368"/>
                                  <a:pt x="2271293" y="2317845"/>
                                </a:cubicBezTo>
                                <a:lnTo>
                                  <a:pt x="2270010" y="2317693"/>
                                </a:lnTo>
                                <a:lnTo>
                                  <a:pt x="2270289" y="2317845"/>
                                </a:lnTo>
                                <a:lnTo>
                                  <a:pt x="2271795" y="2325694"/>
                                </a:lnTo>
                                <a:lnTo>
                                  <a:pt x="2271795" y="2324889"/>
                                </a:lnTo>
                                <a:lnTo>
                                  <a:pt x="2272087" y="2327194"/>
                                </a:lnTo>
                                <a:lnTo>
                                  <a:pt x="2272804" y="2330928"/>
                                </a:lnTo>
                                <a:lnTo>
                                  <a:pt x="2271828" y="2332180"/>
                                </a:lnTo>
                                <a:lnTo>
                                  <a:pt x="2271795" y="2332437"/>
                                </a:lnTo>
                                <a:lnTo>
                                  <a:pt x="2271795" y="2332222"/>
                                </a:lnTo>
                                <a:lnTo>
                                  <a:pt x="2271524" y="2332574"/>
                                </a:lnTo>
                                <a:lnTo>
                                  <a:pt x="2270289" y="2335456"/>
                                </a:lnTo>
                                <a:cubicBezTo>
                                  <a:pt x="2268780" y="2336966"/>
                                  <a:pt x="2267269" y="2338475"/>
                                  <a:pt x="2265758" y="2339985"/>
                                </a:cubicBezTo>
                                <a:lnTo>
                                  <a:pt x="2271524" y="2332574"/>
                                </a:lnTo>
                                <a:lnTo>
                                  <a:pt x="2271795" y="2331934"/>
                                </a:lnTo>
                                <a:lnTo>
                                  <a:pt x="2271795" y="2332222"/>
                                </a:lnTo>
                                <a:lnTo>
                                  <a:pt x="2271828" y="2332180"/>
                                </a:lnTo>
                                <a:lnTo>
                                  <a:pt x="2272270" y="2328664"/>
                                </a:lnTo>
                                <a:lnTo>
                                  <a:pt x="2272087" y="2327194"/>
                                </a:lnTo>
                                <a:lnTo>
                                  <a:pt x="2271795" y="2325694"/>
                                </a:lnTo>
                                <a:lnTo>
                                  <a:pt x="2271795" y="2325896"/>
                                </a:lnTo>
                                <a:cubicBezTo>
                                  <a:pt x="2271293" y="2324889"/>
                                  <a:pt x="2270792" y="2323380"/>
                                  <a:pt x="2270289" y="2322374"/>
                                </a:cubicBezTo>
                                <a:cubicBezTo>
                                  <a:pt x="2270792" y="2323883"/>
                                  <a:pt x="2271795" y="2323883"/>
                                  <a:pt x="2268780" y="2320864"/>
                                </a:cubicBezTo>
                                <a:lnTo>
                                  <a:pt x="2262015" y="2317966"/>
                                </a:lnTo>
                                <a:lnTo>
                                  <a:pt x="2258320" y="2317397"/>
                                </a:lnTo>
                                <a:lnTo>
                                  <a:pt x="2251239" y="2322590"/>
                                </a:lnTo>
                                <a:lnTo>
                                  <a:pt x="2250158" y="2323883"/>
                                </a:lnTo>
                                <a:cubicBezTo>
                                  <a:pt x="2250158" y="2323883"/>
                                  <a:pt x="2250158" y="2323380"/>
                                  <a:pt x="2250158" y="2323380"/>
                                </a:cubicBezTo>
                                <a:lnTo>
                                  <a:pt x="2251239" y="2322590"/>
                                </a:lnTo>
                                <a:lnTo>
                                  <a:pt x="2252447" y="2321139"/>
                                </a:lnTo>
                                <a:lnTo>
                                  <a:pt x="2252173" y="2321368"/>
                                </a:lnTo>
                                <a:cubicBezTo>
                                  <a:pt x="2252676" y="2320864"/>
                                  <a:pt x="2252676" y="2320864"/>
                                  <a:pt x="2252676" y="2320864"/>
                                </a:cubicBezTo>
                                <a:lnTo>
                                  <a:pt x="2252447" y="2321139"/>
                                </a:lnTo>
                                <a:lnTo>
                                  <a:pt x="2255191" y="2318851"/>
                                </a:lnTo>
                                <a:cubicBezTo>
                                  <a:pt x="2255191" y="2318851"/>
                                  <a:pt x="2255191" y="2318851"/>
                                  <a:pt x="2254690" y="2318851"/>
                                </a:cubicBezTo>
                                <a:lnTo>
                                  <a:pt x="2258144" y="2317370"/>
                                </a:lnTo>
                                <a:lnTo>
                                  <a:pt x="2257961" y="2317342"/>
                                </a:lnTo>
                                <a:lnTo>
                                  <a:pt x="2257709" y="2317342"/>
                                </a:lnTo>
                                <a:lnTo>
                                  <a:pt x="2257844" y="2317325"/>
                                </a:lnTo>
                                <a:lnTo>
                                  <a:pt x="2254690" y="2316839"/>
                                </a:lnTo>
                                <a:lnTo>
                                  <a:pt x="2258325" y="2316384"/>
                                </a:lnTo>
                                <a:lnTo>
                                  <a:pt x="2258211" y="2316336"/>
                                </a:lnTo>
                                <a:cubicBezTo>
                                  <a:pt x="2258714" y="2316336"/>
                                  <a:pt x="2258714" y="2316336"/>
                                  <a:pt x="2258714" y="2316336"/>
                                </a:cubicBezTo>
                                <a:lnTo>
                                  <a:pt x="2258325" y="2316384"/>
                                </a:lnTo>
                                <a:lnTo>
                                  <a:pt x="2259194" y="2316757"/>
                                </a:lnTo>
                                <a:lnTo>
                                  <a:pt x="2259595" y="2316462"/>
                                </a:lnTo>
                                <a:lnTo>
                                  <a:pt x="2270010" y="2317693"/>
                                </a:lnTo>
                                <a:lnTo>
                                  <a:pt x="2259595" y="2311996"/>
                                </a:lnTo>
                                <a:cubicBezTo>
                                  <a:pt x="2255570" y="2311807"/>
                                  <a:pt x="2251417" y="2313317"/>
                                  <a:pt x="2248149" y="2316336"/>
                                </a:cubicBezTo>
                                <a:cubicBezTo>
                                  <a:pt x="2244373" y="2319606"/>
                                  <a:pt x="2242738" y="2324386"/>
                                  <a:pt x="2242926" y="2329104"/>
                                </a:cubicBezTo>
                                <a:lnTo>
                                  <a:pt x="2245362" y="2334378"/>
                                </a:lnTo>
                                <a:lnTo>
                                  <a:pt x="2244122" y="2330928"/>
                                </a:lnTo>
                                <a:cubicBezTo>
                                  <a:pt x="2245630" y="2334450"/>
                                  <a:pt x="2247141" y="2337972"/>
                                  <a:pt x="2248651" y="2341495"/>
                                </a:cubicBezTo>
                                <a:lnTo>
                                  <a:pt x="2245362" y="2334378"/>
                                </a:lnTo>
                                <a:lnTo>
                                  <a:pt x="2247832" y="2341243"/>
                                </a:lnTo>
                                <a:cubicBezTo>
                                  <a:pt x="2250034" y="2344136"/>
                                  <a:pt x="2253179" y="2346275"/>
                                  <a:pt x="2257206" y="2347030"/>
                                </a:cubicBezTo>
                                <a:close/>
                                <a:moveTo>
                                  <a:pt x="6320831" y="2347078"/>
                                </a:moveTo>
                                <a:lnTo>
                                  <a:pt x="6320732" y="2346979"/>
                                </a:lnTo>
                                <a:lnTo>
                                  <a:pt x="6320808" y="2347068"/>
                                </a:lnTo>
                                <a:close/>
                                <a:moveTo>
                                  <a:pt x="6320940" y="2347221"/>
                                </a:moveTo>
                                <a:lnTo>
                                  <a:pt x="6320808" y="2347068"/>
                                </a:lnTo>
                                <a:lnTo>
                                  <a:pt x="6320177" y="2346787"/>
                                </a:lnTo>
                                <a:lnTo>
                                  <a:pt x="6320632" y="2347177"/>
                                </a:lnTo>
                                <a:close/>
                                <a:moveTo>
                                  <a:pt x="6321254" y="2347266"/>
                                </a:moveTo>
                                <a:lnTo>
                                  <a:pt x="6320831" y="2347078"/>
                                </a:lnTo>
                                <a:lnTo>
                                  <a:pt x="6320980" y="2347227"/>
                                </a:lnTo>
                                <a:close/>
                                <a:moveTo>
                                  <a:pt x="6321725" y="2347475"/>
                                </a:moveTo>
                                <a:lnTo>
                                  <a:pt x="6321415" y="2347289"/>
                                </a:lnTo>
                                <a:lnTo>
                                  <a:pt x="6321254" y="2347266"/>
                                </a:lnTo>
                                <a:close/>
                                <a:moveTo>
                                  <a:pt x="145365" y="2347676"/>
                                </a:moveTo>
                                <a:cubicBezTo>
                                  <a:pt x="149805" y="2346954"/>
                                  <a:pt x="154058" y="2344501"/>
                                  <a:pt x="157162" y="2339782"/>
                                </a:cubicBezTo>
                                <a:cubicBezTo>
                                  <a:pt x="186469" y="2295078"/>
                                  <a:pt x="209317" y="2247393"/>
                                  <a:pt x="224716" y="2196231"/>
                                </a:cubicBezTo>
                                <a:cubicBezTo>
                                  <a:pt x="231173" y="2174375"/>
                                  <a:pt x="197893" y="2165434"/>
                                  <a:pt x="190442" y="2186793"/>
                                </a:cubicBezTo>
                                <a:cubicBezTo>
                                  <a:pt x="173554" y="2233981"/>
                                  <a:pt x="152692" y="2279183"/>
                                  <a:pt x="126366" y="2321900"/>
                                </a:cubicBezTo>
                                <a:cubicBezTo>
                                  <a:pt x="117052" y="2336430"/>
                                  <a:pt x="132047" y="2349841"/>
                                  <a:pt x="145365" y="2347676"/>
                                </a:cubicBezTo>
                                <a:close/>
                                <a:moveTo>
                                  <a:pt x="1273688" y="2348665"/>
                                </a:moveTo>
                                <a:cubicBezTo>
                                  <a:pt x="1279286" y="2347910"/>
                                  <a:pt x="1284317" y="2344011"/>
                                  <a:pt x="1283562" y="2337469"/>
                                </a:cubicBezTo>
                                <a:cubicBezTo>
                                  <a:pt x="1282556" y="2331431"/>
                                  <a:pt x="1286582" y="2324890"/>
                                  <a:pt x="1288091" y="2318852"/>
                                </a:cubicBezTo>
                                <a:cubicBezTo>
                                  <a:pt x="1290104" y="2312814"/>
                                  <a:pt x="1291612" y="2307279"/>
                                  <a:pt x="1295135" y="2301744"/>
                                </a:cubicBezTo>
                                <a:cubicBezTo>
                                  <a:pt x="1306709" y="2283126"/>
                                  <a:pt x="1277525" y="2266019"/>
                                  <a:pt x="1265951" y="2284637"/>
                                </a:cubicBezTo>
                                <a:cubicBezTo>
                                  <a:pt x="1260920" y="2292687"/>
                                  <a:pt x="1256391" y="2302247"/>
                                  <a:pt x="1255385" y="2312311"/>
                                </a:cubicBezTo>
                                <a:cubicBezTo>
                                  <a:pt x="1254880" y="2317343"/>
                                  <a:pt x="1254880" y="2322375"/>
                                  <a:pt x="1255887" y="2327406"/>
                                </a:cubicBezTo>
                                <a:cubicBezTo>
                                  <a:pt x="1256893" y="2331934"/>
                                  <a:pt x="1259410" y="2335960"/>
                                  <a:pt x="1260416" y="2340992"/>
                                </a:cubicBezTo>
                                <a:cubicBezTo>
                                  <a:pt x="1261926" y="2347030"/>
                                  <a:pt x="1268089" y="2349420"/>
                                  <a:pt x="1273688" y="2348665"/>
                                </a:cubicBezTo>
                                <a:close/>
                                <a:moveTo>
                                  <a:pt x="6322615" y="2348760"/>
                                </a:moveTo>
                                <a:lnTo>
                                  <a:pt x="6322478" y="2348400"/>
                                </a:lnTo>
                                <a:lnTo>
                                  <a:pt x="6322221" y="2347972"/>
                                </a:lnTo>
                                <a:close/>
                                <a:moveTo>
                                  <a:pt x="6322682" y="2348935"/>
                                </a:moveTo>
                                <a:lnTo>
                                  <a:pt x="6322679" y="2348926"/>
                                </a:lnTo>
                                <a:lnTo>
                                  <a:pt x="6320980" y="2347227"/>
                                </a:lnTo>
                                <a:lnTo>
                                  <a:pt x="6320940" y="2347221"/>
                                </a:lnTo>
                                <a:lnTo>
                                  <a:pt x="6321650" y="2348051"/>
                                </a:lnTo>
                                <a:close/>
                                <a:moveTo>
                                  <a:pt x="3240119" y="2349317"/>
                                </a:moveTo>
                                <a:lnTo>
                                  <a:pt x="3239613" y="2347973"/>
                                </a:lnTo>
                                <a:cubicBezTo>
                                  <a:pt x="3239613" y="2347973"/>
                                  <a:pt x="3240110" y="2348470"/>
                                  <a:pt x="3240110" y="2348470"/>
                                </a:cubicBezTo>
                                <a:lnTo>
                                  <a:pt x="3238095" y="2345645"/>
                                </a:lnTo>
                                <a:close/>
                                <a:moveTo>
                                  <a:pt x="6323115" y="2349759"/>
                                </a:moveTo>
                                <a:lnTo>
                                  <a:pt x="6322615" y="2348760"/>
                                </a:lnTo>
                                <a:lnTo>
                                  <a:pt x="6322679" y="2348926"/>
                                </a:lnTo>
                                <a:lnTo>
                                  <a:pt x="6322718" y="2348966"/>
                                </a:lnTo>
                                <a:lnTo>
                                  <a:pt x="6322682" y="2348935"/>
                                </a:lnTo>
                                <a:lnTo>
                                  <a:pt x="6322901" y="2349510"/>
                                </a:lnTo>
                                <a:close/>
                                <a:moveTo>
                                  <a:pt x="2388197" y="2352553"/>
                                </a:moveTo>
                                <a:lnTo>
                                  <a:pt x="2387530" y="2351055"/>
                                </a:lnTo>
                                <a:cubicBezTo>
                                  <a:pt x="2388032" y="2351055"/>
                                  <a:pt x="2388032" y="2351558"/>
                                  <a:pt x="2388032" y="2351558"/>
                                </a:cubicBezTo>
                                <a:lnTo>
                                  <a:pt x="2385748" y="2348512"/>
                                </a:lnTo>
                                <a:lnTo>
                                  <a:pt x="2385991" y="2350603"/>
                                </a:lnTo>
                                <a:close/>
                                <a:moveTo>
                                  <a:pt x="6911741" y="2353231"/>
                                </a:moveTo>
                                <a:cubicBezTo>
                                  <a:pt x="6919792" y="2354740"/>
                                  <a:pt x="6926837" y="2351721"/>
                                  <a:pt x="6931365" y="2345180"/>
                                </a:cubicBezTo>
                                <a:cubicBezTo>
                                  <a:pt x="6935894" y="2338136"/>
                                  <a:pt x="6932875" y="2327569"/>
                                  <a:pt x="6925830" y="2324046"/>
                                </a:cubicBezTo>
                                <a:lnTo>
                                  <a:pt x="6924546" y="2323895"/>
                                </a:lnTo>
                                <a:lnTo>
                                  <a:pt x="6924824" y="2324046"/>
                                </a:lnTo>
                                <a:lnTo>
                                  <a:pt x="6926333" y="2331896"/>
                                </a:lnTo>
                                <a:lnTo>
                                  <a:pt x="6926333" y="2331091"/>
                                </a:lnTo>
                                <a:lnTo>
                                  <a:pt x="6926622" y="2333397"/>
                                </a:lnTo>
                                <a:lnTo>
                                  <a:pt x="6927340" y="2337129"/>
                                </a:lnTo>
                                <a:lnTo>
                                  <a:pt x="6926365" y="2338382"/>
                                </a:lnTo>
                                <a:lnTo>
                                  <a:pt x="6926333" y="2338638"/>
                                </a:lnTo>
                                <a:lnTo>
                                  <a:pt x="6926333" y="2338423"/>
                                </a:lnTo>
                                <a:lnTo>
                                  <a:pt x="6926059" y="2338776"/>
                                </a:lnTo>
                                <a:lnTo>
                                  <a:pt x="6924824" y="2341658"/>
                                </a:lnTo>
                                <a:cubicBezTo>
                                  <a:pt x="6923315" y="2343167"/>
                                  <a:pt x="6921805" y="2344676"/>
                                  <a:pt x="6920296" y="2346186"/>
                                </a:cubicBezTo>
                                <a:lnTo>
                                  <a:pt x="6926059" y="2338776"/>
                                </a:lnTo>
                                <a:lnTo>
                                  <a:pt x="6926333" y="2338136"/>
                                </a:lnTo>
                                <a:lnTo>
                                  <a:pt x="6926333" y="2338423"/>
                                </a:lnTo>
                                <a:lnTo>
                                  <a:pt x="6926365" y="2338382"/>
                                </a:lnTo>
                                <a:lnTo>
                                  <a:pt x="6926806" y="2334865"/>
                                </a:lnTo>
                                <a:lnTo>
                                  <a:pt x="6926622" y="2333397"/>
                                </a:lnTo>
                                <a:lnTo>
                                  <a:pt x="6926333" y="2331896"/>
                                </a:lnTo>
                                <a:lnTo>
                                  <a:pt x="6926333" y="2332097"/>
                                </a:lnTo>
                                <a:cubicBezTo>
                                  <a:pt x="6925830" y="2331091"/>
                                  <a:pt x="6925327" y="2329582"/>
                                  <a:pt x="6924824" y="2328575"/>
                                </a:cubicBezTo>
                                <a:cubicBezTo>
                                  <a:pt x="6925327" y="2330085"/>
                                  <a:pt x="6926333" y="2330085"/>
                                  <a:pt x="6923315" y="2327066"/>
                                </a:cubicBezTo>
                                <a:lnTo>
                                  <a:pt x="6916551" y="2324167"/>
                                </a:lnTo>
                                <a:lnTo>
                                  <a:pt x="6912856" y="2323599"/>
                                </a:lnTo>
                                <a:lnTo>
                                  <a:pt x="6905775" y="2328791"/>
                                </a:lnTo>
                                <a:lnTo>
                                  <a:pt x="6904697" y="2330085"/>
                                </a:lnTo>
                                <a:cubicBezTo>
                                  <a:pt x="6904697" y="2330085"/>
                                  <a:pt x="6904697" y="2329582"/>
                                  <a:pt x="6904697" y="2329582"/>
                                </a:cubicBezTo>
                                <a:lnTo>
                                  <a:pt x="6905775" y="2328791"/>
                                </a:lnTo>
                                <a:lnTo>
                                  <a:pt x="6906985" y="2327339"/>
                                </a:lnTo>
                                <a:lnTo>
                                  <a:pt x="6906709" y="2327569"/>
                                </a:lnTo>
                                <a:cubicBezTo>
                                  <a:pt x="6907213" y="2327066"/>
                                  <a:pt x="6907213" y="2327066"/>
                                  <a:pt x="6907213" y="2327066"/>
                                </a:cubicBezTo>
                                <a:lnTo>
                                  <a:pt x="6906985" y="2327339"/>
                                </a:lnTo>
                                <a:lnTo>
                                  <a:pt x="6909729" y="2325053"/>
                                </a:lnTo>
                                <a:cubicBezTo>
                                  <a:pt x="6909729" y="2325053"/>
                                  <a:pt x="6909729" y="2325053"/>
                                  <a:pt x="6909226" y="2325053"/>
                                </a:cubicBezTo>
                                <a:lnTo>
                                  <a:pt x="6912681" y="2323572"/>
                                </a:lnTo>
                                <a:lnTo>
                                  <a:pt x="6912496" y="2323543"/>
                                </a:lnTo>
                                <a:lnTo>
                                  <a:pt x="6912244" y="2323543"/>
                                </a:lnTo>
                                <a:lnTo>
                                  <a:pt x="6912383" y="2323526"/>
                                </a:lnTo>
                                <a:lnTo>
                                  <a:pt x="6909226" y="2323041"/>
                                </a:lnTo>
                                <a:lnTo>
                                  <a:pt x="6912861" y="2322586"/>
                                </a:lnTo>
                                <a:lnTo>
                                  <a:pt x="6912748" y="2322537"/>
                                </a:lnTo>
                                <a:cubicBezTo>
                                  <a:pt x="6913251" y="2322537"/>
                                  <a:pt x="6913251" y="2322537"/>
                                  <a:pt x="6913251" y="2322537"/>
                                </a:cubicBezTo>
                                <a:lnTo>
                                  <a:pt x="6912861" y="2322586"/>
                                </a:lnTo>
                                <a:lnTo>
                                  <a:pt x="6913729" y="2322958"/>
                                </a:lnTo>
                                <a:lnTo>
                                  <a:pt x="6914132" y="2322663"/>
                                </a:lnTo>
                                <a:lnTo>
                                  <a:pt x="6924546" y="2323895"/>
                                </a:lnTo>
                                <a:lnTo>
                                  <a:pt x="6914131" y="2318197"/>
                                </a:lnTo>
                                <a:cubicBezTo>
                                  <a:pt x="6910106" y="2318008"/>
                                  <a:pt x="6905955" y="2319518"/>
                                  <a:pt x="6902684" y="2322537"/>
                                </a:cubicBezTo>
                                <a:cubicBezTo>
                                  <a:pt x="6898911" y="2325808"/>
                                  <a:pt x="6897275" y="2330588"/>
                                  <a:pt x="6897464" y="2335305"/>
                                </a:cubicBezTo>
                                <a:lnTo>
                                  <a:pt x="6899900" y="2340579"/>
                                </a:lnTo>
                                <a:lnTo>
                                  <a:pt x="6898659" y="2337129"/>
                                </a:lnTo>
                                <a:cubicBezTo>
                                  <a:pt x="6900168" y="2340651"/>
                                  <a:pt x="6901678" y="2344173"/>
                                  <a:pt x="6903188" y="2347696"/>
                                </a:cubicBezTo>
                                <a:lnTo>
                                  <a:pt x="6899900" y="2340579"/>
                                </a:lnTo>
                                <a:lnTo>
                                  <a:pt x="6902370" y="2347444"/>
                                </a:lnTo>
                                <a:cubicBezTo>
                                  <a:pt x="6904571" y="2350338"/>
                                  <a:pt x="6907716" y="2352476"/>
                                  <a:pt x="6911741" y="2353231"/>
                                </a:cubicBezTo>
                                <a:close/>
                                <a:moveTo>
                                  <a:pt x="4799908" y="2353878"/>
                                </a:moveTo>
                                <a:cubicBezTo>
                                  <a:pt x="4804347" y="2353156"/>
                                  <a:pt x="4808600" y="2350704"/>
                                  <a:pt x="4811705" y="2345985"/>
                                </a:cubicBezTo>
                                <a:cubicBezTo>
                                  <a:pt x="4841011" y="2301280"/>
                                  <a:pt x="4863860" y="2253595"/>
                                  <a:pt x="4879259" y="2202433"/>
                                </a:cubicBezTo>
                                <a:cubicBezTo>
                                  <a:pt x="4885716" y="2180576"/>
                                  <a:pt x="4852436" y="2171635"/>
                                  <a:pt x="4844985" y="2192995"/>
                                </a:cubicBezTo>
                                <a:cubicBezTo>
                                  <a:pt x="4828097" y="2240184"/>
                                  <a:pt x="4807234" y="2285386"/>
                                  <a:pt x="4780908" y="2328103"/>
                                </a:cubicBezTo>
                                <a:cubicBezTo>
                                  <a:pt x="4771595" y="2342632"/>
                                  <a:pt x="4786589" y="2356044"/>
                                  <a:pt x="4799908" y="2353878"/>
                                </a:cubicBezTo>
                                <a:close/>
                                <a:moveTo>
                                  <a:pt x="622583" y="2354686"/>
                                </a:moveTo>
                                <a:cubicBezTo>
                                  <a:pt x="629537" y="2356673"/>
                                  <a:pt x="635994" y="2354686"/>
                                  <a:pt x="641458" y="2349719"/>
                                </a:cubicBezTo>
                                <a:cubicBezTo>
                                  <a:pt x="644438" y="2347235"/>
                                  <a:pt x="646922" y="2344751"/>
                                  <a:pt x="649902" y="2341771"/>
                                </a:cubicBezTo>
                                <a:cubicBezTo>
                                  <a:pt x="654869" y="2337300"/>
                                  <a:pt x="656359" y="2327863"/>
                                  <a:pt x="652386" y="2322399"/>
                                </a:cubicBezTo>
                                <a:cubicBezTo>
                                  <a:pt x="648412" y="2315942"/>
                                  <a:pt x="641458" y="2313458"/>
                                  <a:pt x="634007" y="2314948"/>
                                </a:cubicBezTo>
                                <a:cubicBezTo>
                                  <a:pt x="630033" y="2315942"/>
                                  <a:pt x="626060" y="2316438"/>
                                  <a:pt x="622583" y="2317431"/>
                                </a:cubicBezTo>
                                <a:cubicBezTo>
                                  <a:pt x="616125" y="2318425"/>
                                  <a:pt x="610661" y="2324882"/>
                                  <a:pt x="609171" y="2330843"/>
                                </a:cubicBezTo>
                                <a:cubicBezTo>
                                  <a:pt x="608178" y="2335810"/>
                                  <a:pt x="608674" y="2341274"/>
                                  <a:pt x="611158" y="2345745"/>
                                </a:cubicBezTo>
                                <a:cubicBezTo>
                                  <a:pt x="613642" y="2349719"/>
                                  <a:pt x="618112" y="2353196"/>
                                  <a:pt x="622583" y="2354686"/>
                                </a:cubicBezTo>
                                <a:close/>
                                <a:moveTo>
                                  <a:pt x="5928223" y="2354867"/>
                                </a:moveTo>
                                <a:cubicBezTo>
                                  <a:pt x="5933821" y="2354112"/>
                                  <a:pt x="5938853" y="2350212"/>
                                  <a:pt x="5938099" y="2343671"/>
                                </a:cubicBezTo>
                                <a:cubicBezTo>
                                  <a:pt x="5937092" y="2337633"/>
                                  <a:pt x="5941118" y="2331091"/>
                                  <a:pt x="5942627" y="2325054"/>
                                </a:cubicBezTo>
                                <a:cubicBezTo>
                                  <a:pt x="5944640" y="2319015"/>
                                  <a:pt x="5946149" y="2313480"/>
                                  <a:pt x="5949672" y="2307945"/>
                                </a:cubicBezTo>
                                <a:cubicBezTo>
                                  <a:pt x="5961245" y="2289328"/>
                                  <a:pt x="5932060" y="2272220"/>
                                  <a:pt x="5920488" y="2290838"/>
                                </a:cubicBezTo>
                                <a:cubicBezTo>
                                  <a:pt x="5915456" y="2298889"/>
                                  <a:pt x="5910927" y="2308449"/>
                                  <a:pt x="5909921" y="2318512"/>
                                </a:cubicBezTo>
                                <a:cubicBezTo>
                                  <a:pt x="5909418" y="2323544"/>
                                  <a:pt x="5909418" y="2328576"/>
                                  <a:pt x="5910424" y="2333607"/>
                                </a:cubicBezTo>
                                <a:cubicBezTo>
                                  <a:pt x="5911430" y="2338136"/>
                                  <a:pt x="5913946" y="2342161"/>
                                  <a:pt x="5914952" y="2347193"/>
                                </a:cubicBezTo>
                                <a:cubicBezTo>
                                  <a:pt x="5916462" y="2353231"/>
                                  <a:pt x="5922626" y="2355621"/>
                                  <a:pt x="5928223" y="2354867"/>
                                </a:cubicBezTo>
                                <a:close/>
                                <a:moveTo>
                                  <a:pt x="3241104" y="2355424"/>
                                </a:moveTo>
                                <a:lnTo>
                                  <a:pt x="3241104" y="2354927"/>
                                </a:lnTo>
                                <a:lnTo>
                                  <a:pt x="3241078" y="2355176"/>
                                </a:lnTo>
                                <a:close/>
                                <a:moveTo>
                                  <a:pt x="3735521" y="2357474"/>
                                </a:moveTo>
                                <a:cubicBezTo>
                                  <a:pt x="3739185" y="2358529"/>
                                  <a:pt x="3743035" y="2358654"/>
                                  <a:pt x="3746263" y="2357412"/>
                                </a:cubicBezTo>
                                <a:cubicBezTo>
                                  <a:pt x="3749244" y="2356418"/>
                                  <a:pt x="3752224" y="2355425"/>
                                  <a:pt x="3754709" y="2353934"/>
                                </a:cubicBezTo>
                                <a:cubicBezTo>
                                  <a:pt x="3767126" y="2346981"/>
                                  <a:pt x="3767126" y="2328105"/>
                                  <a:pt x="3754709" y="2321151"/>
                                </a:cubicBezTo>
                                <a:cubicBezTo>
                                  <a:pt x="3752224" y="2319661"/>
                                  <a:pt x="3749244" y="2318667"/>
                                  <a:pt x="3746263" y="2317674"/>
                                </a:cubicBezTo>
                                <a:cubicBezTo>
                                  <a:pt x="3739807" y="2315190"/>
                                  <a:pt x="3730866" y="2318171"/>
                                  <a:pt x="3725900" y="2323138"/>
                                </a:cubicBezTo>
                                <a:cubicBezTo>
                                  <a:pt x="3722422" y="2327112"/>
                                  <a:pt x="3719937" y="2332079"/>
                                  <a:pt x="3719937" y="2337542"/>
                                </a:cubicBezTo>
                                <a:cubicBezTo>
                                  <a:pt x="3719937" y="2343006"/>
                                  <a:pt x="3722422" y="2348470"/>
                                  <a:pt x="3725900" y="2351947"/>
                                </a:cubicBezTo>
                                <a:cubicBezTo>
                                  <a:pt x="3728381" y="2354431"/>
                                  <a:pt x="3731856" y="2356418"/>
                                  <a:pt x="3735521" y="2357474"/>
                                </a:cubicBezTo>
                                <a:close/>
                                <a:moveTo>
                                  <a:pt x="7042730" y="2358755"/>
                                </a:moveTo>
                                <a:lnTo>
                                  <a:pt x="7042064" y="2357256"/>
                                </a:lnTo>
                                <a:cubicBezTo>
                                  <a:pt x="7042567" y="2357256"/>
                                  <a:pt x="7042567" y="2357759"/>
                                  <a:pt x="7042567" y="2357759"/>
                                </a:cubicBezTo>
                                <a:lnTo>
                                  <a:pt x="7040283" y="2354713"/>
                                </a:lnTo>
                                <a:lnTo>
                                  <a:pt x="7040526" y="2356805"/>
                                </a:lnTo>
                                <a:close/>
                                <a:moveTo>
                                  <a:pt x="5277128" y="2360889"/>
                                </a:moveTo>
                                <a:cubicBezTo>
                                  <a:pt x="5284082" y="2362876"/>
                                  <a:pt x="5290539" y="2360889"/>
                                  <a:pt x="5296003" y="2355921"/>
                                </a:cubicBezTo>
                                <a:cubicBezTo>
                                  <a:pt x="5298984" y="2353438"/>
                                  <a:pt x="5301467" y="2350954"/>
                                  <a:pt x="5304448" y="2347974"/>
                                </a:cubicBezTo>
                                <a:cubicBezTo>
                                  <a:pt x="5309414" y="2343503"/>
                                  <a:pt x="5310905" y="2334066"/>
                                  <a:pt x="5306931" y="2328602"/>
                                </a:cubicBezTo>
                                <a:cubicBezTo>
                                  <a:pt x="5302957" y="2322145"/>
                                  <a:pt x="5296003" y="2319660"/>
                                  <a:pt x="5288552" y="2321151"/>
                                </a:cubicBezTo>
                                <a:cubicBezTo>
                                  <a:pt x="5284579" y="2322145"/>
                                  <a:pt x="5280605" y="2322641"/>
                                  <a:pt x="5277128" y="2323634"/>
                                </a:cubicBezTo>
                                <a:cubicBezTo>
                                  <a:pt x="5270670" y="2324628"/>
                                  <a:pt x="5265206" y="2331085"/>
                                  <a:pt x="5263716" y="2337046"/>
                                </a:cubicBezTo>
                                <a:cubicBezTo>
                                  <a:pt x="5262723" y="2342013"/>
                                  <a:pt x="5263220" y="2347477"/>
                                  <a:pt x="5265703" y="2351948"/>
                                </a:cubicBezTo>
                                <a:cubicBezTo>
                                  <a:pt x="5268187" y="2355921"/>
                                  <a:pt x="5272657" y="2359399"/>
                                  <a:pt x="5277128" y="2360889"/>
                                </a:cubicBezTo>
                                <a:close/>
                                <a:moveTo>
                                  <a:pt x="1823775" y="2361615"/>
                                </a:moveTo>
                                <a:cubicBezTo>
                                  <a:pt x="1834950" y="2357633"/>
                                  <a:pt x="1840538" y="2341149"/>
                                  <a:pt x="1827128" y="2333325"/>
                                </a:cubicBezTo>
                                <a:cubicBezTo>
                                  <a:pt x="1802789" y="2318920"/>
                                  <a:pt x="1779443" y="2303026"/>
                                  <a:pt x="1759574" y="2282660"/>
                                </a:cubicBezTo>
                                <a:cubicBezTo>
                                  <a:pt x="1745668" y="2269249"/>
                                  <a:pt x="1725302" y="2290111"/>
                                  <a:pt x="1738216" y="2304019"/>
                                </a:cubicBezTo>
                                <a:cubicBezTo>
                                  <a:pt x="1759078" y="2326868"/>
                                  <a:pt x="1782920" y="2347233"/>
                                  <a:pt x="1811233" y="2360644"/>
                                </a:cubicBezTo>
                                <a:cubicBezTo>
                                  <a:pt x="1815703" y="2362880"/>
                                  <a:pt x="1820049" y="2362942"/>
                                  <a:pt x="1823775" y="2361615"/>
                                </a:cubicBezTo>
                                <a:close/>
                                <a:moveTo>
                                  <a:pt x="2436602" y="2364122"/>
                                </a:moveTo>
                                <a:cubicBezTo>
                                  <a:pt x="2444053" y="2362632"/>
                                  <a:pt x="2451006" y="2361141"/>
                                  <a:pt x="2458456" y="2359154"/>
                                </a:cubicBezTo>
                                <a:cubicBezTo>
                                  <a:pt x="2464915" y="2357664"/>
                                  <a:pt x="2468887" y="2350214"/>
                                  <a:pt x="2466901" y="2343756"/>
                                </a:cubicBezTo>
                                <a:cubicBezTo>
                                  <a:pt x="2464915" y="2338292"/>
                                  <a:pt x="2457959" y="2334319"/>
                                  <a:pt x="2451503" y="2335809"/>
                                </a:cubicBezTo>
                                <a:cubicBezTo>
                                  <a:pt x="2444549" y="2337796"/>
                                  <a:pt x="2437098" y="2339782"/>
                                  <a:pt x="2430145" y="2341769"/>
                                </a:cubicBezTo>
                                <a:cubicBezTo>
                                  <a:pt x="2424184" y="2343259"/>
                                  <a:pt x="2420210" y="2350214"/>
                                  <a:pt x="2422196" y="2356174"/>
                                </a:cubicBezTo>
                                <a:cubicBezTo>
                                  <a:pt x="2424184" y="2362632"/>
                                  <a:pt x="2430145" y="2365611"/>
                                  <a:pt x="2436602" y="2364122"/>
                                </a:cubicBezTo>
                                <a:close/>
                                <a:moveTo>
                                  <a:pt x="4226075" y="2364860"/>
                                </a:moveTo>
                                <a:cubicBezTo>
                                  <a:pt x="4244950" y="2365853"/>
                                  <a:pt x="4249421" y="2334561"/>
                                  <a:pt x="4230545" y="2331581"/>
                                </a:cubicBezTo>
                                <a:cubicBezTo>
                                  <a:pt x="4216637" y="2329594"/>
                                  <a:pt x="4205710" y="2323633"/>
                                  <a:pt x="4196272" y="2313202"/>
                                </a:cubicBezTo>
                                <a:cubicBezTo>
                                  <a:pt x="4180377" y="2294824"/>
                                  <a:pt x="4151567" y="2322640"/>
                                  <a:pt x="4169449" y="2340024"/>
                                </a:cubicBezTo>
                                <a:cubicBezTo>
                                  <a:pt x="4184847" y="2355423"/>
                                  <a:pt x="4204716" y="2363370"/>
                                  <a:pt x="4226075" y="2364860"/>
                                </a:cubicBezTo>
                                <a:close/>
                                <a:moveTo>
                                  <a:pt x="6478313" y="2367816"/>
                                </a:moveTo>
                                <a:cubicBezTo>
                                  <a:pt x="6489490" y="2363835"/>
                                  <a:pt x="6495078" y="2347351"/>
                                  <a:pt x="6481666" y="2339527"/>
                                </a:cubicBezTo>
                                <a:cubicBezTo>
                                  <a:pt x="6457327" y="2325123"/>
                                  <a:pt x="6433982" y="2309228"/>
                                  <a:pt x="6414113" y="2288862"/>
                                </a:cubicBezTo>
                                <a:cubicBezTo>
                                  <a:pt x="6400205" y="2275451"/>
                                  <a:pt x="6379840" y="2296313"/>
                                  <a:pt x="6392754" y="2310221"/>
                                </a:cubicBezTo>
                                <a:cubicBezTo>
                                  <a:pt x="6413616" y="2333070"/>
                                  <a:pt x="6437459" y="2353436"/>
                                  <a:pt x="6465771" y="2366846"/>
                                </a:cubicBezTo>
                                <a:cubicBezTo>
                                  <a:pt x="6470242" y="2369082"/>
                                  <a:pt x="6474588" y="2369144"/>
                                  <a:pt x="6478313" y="2367816"/>
                                </a:cubicBezTo>
                                <a:close/>
                                <a:moveTo>
                                  <a:pt x="7091139" y="2370324"/>
                                </a:moveTo>
                                <a:cubicBezTo>
                                  <a:pt x="7098591" y="2368833"/>
                                  <a:pt x="7105545" y="2367343"/>
                                  <a:pt x="7112996" y="2365356"/>
                                </a:cubicBezTo>
                                <a:cubicBezTo>
                                  <a:pt x="7119453" y="2363866"/>
                                  <a:pt x="7123426" y="2356416"/>
                                  <a:pt x="7121439" y="2349958"/>
                                </a:cubicBezTo>
                                <a:cubicBezTo>
                                  <a:pt x="7119453" y="2344494"/>
                                  <a:pt x="7112498" y="2340521"/>
                                  <a:pt x="7106041" y="2342011"/>
                                </a:cubicBezTo>
                                <a:cubicBezTo>
                                  <a:pt x="7099087" y="2343998"/>
                                  <a:pt x="7091636" y="2345984"/>
                                  <a:pt x="7084682" y="2347971"/>
                                </a:cubicBezTo>
                                <a:cubicBezTo>
                                  <a:pt x="7078722" y="2349462"/>
                                  <a:pt x="7074748" y="2356416"/>
                                  <a:pt x="7076734" y="2362376"/>
                                </a:cubicBezTo>
                                <a:cubicBezTo>
                                  <a:pt x="7078722" y="2368833"/>
                                  <a:pt x="7084682" y="2371813"/>
                                  <a:pt x="7091139" y="2370324"/>
                                </a:cubicBezTo>
                                <a:close/>
                                <a:moveTo>
                                  <a:pt x="428370" y="2372069"/>
                                </a:moveTo>
                                <a:cubicBezTo>
                                  <a:pt x="442775" y="2367102"/>
                                  <a:pt x="456683" y="2365115"/>
                                  <a:pt x="471584" y="2366605"/>
                                </a:cubicBezTo>
                                <a:cubicBezTo>
                                  <a:pt x="492943" y="2368592"/>
                                  <a:pt x="497911" y="2332828"/>
                                  <a:pt x="476552" y="2328855"/>
                                </a:cubicBezTo>
                                <a:cubicBezTo>
                                  <a:pt x="456186" y="2325377"/>
                                  <a:pt x="436814" y="2325377"/>
                                  <a:pt x="417442" y="2332828"/>
                                </a:cubicBezTo>
                                <a:cubicBezTo>
                                  <a:pt x="407011" y="2336802"/>
                                  <a:pt x="400057" y="2346736"/>
                                  <a:pt x="403534" y="2357664"/>
                                </a:cubicBezTo>
                                <a:cubicBezTo>
                                  <a:pt x="406018" y="2368095"/>
                                  <a:pt x="417939" y="2375546"/>
                                  <a:pt x="428370" y="2372069"/>
                                </a:cubicBezTo>
                                <a:close/>
                                <a:moveTo>
                                  <a:pt x="3440772" y="2372810"/>
                                </a:moveTo>
                                <a:cubicBezTo>
                                  <a:pt x="3439285" y="2371817"/>
                                  <a:pt x="3437794" y="2370327"/>
                                  <a:pt x="3436304" y="2369333"/>
                                </a:cubicBezTo>
                                <a:lnTo>
                                  <a:pt x="3439192" y="2371861"/>
                                </a:lnTo>
                                <a:close/>
                                <a:moveTo>
                                  <a:pt x="1663207" y="2376540"/>
                                </a:moveTo>
                                <a:cubicBezTo>
                                  <a:pt x="1674632" y="2377037"/>
                                  <a:pt x="1683573" y="2366109"/>
                                  <a:pt x="1682083" y="2354684"/>
                                </a:cubicBezTo>
                                <a:cubicBezTo>
                                  <a:pt x="1681586" y="2349717"/>
                                  <a:pt x="1679103" y="2345246"/>
                                  <a:pt x="1675129" y="2342266"/>
                                </a:cubicBezTo>
                                <a:lnTo>
                                  <a:pt x="1667548" y="2341183"/>
                                </a:lnTo>
                                <a:lnTo>
                                  <a:pt x="1667934" y="2342197"/>
                                </a:lnTo>
                                <a:lnTo>
                                  <a:pt x="1669168" y="2344253"/>
                                </a:lnTo>
                                <a:lnTo>
                                  <a:pt x="1668571" y="2343557"/>
                                </a:lnTo>
                                <a:lnTo>
                                  <a:pt x="1669310" y="2345034"/>
                                </a:lnTo>
                                <a:lnTo>
                                  <a:pt x="1669168" y="2343757"/>
                                </a:lnTo>
                                <a:cubicBezTo>
                                  <a:pt x="1669168" y="2344253"/>
                                  <a:pt x="1669665" y="2345246"/>
                                  <a:pt x="1669665" y="2345743"/>
                                </a:cubicBezTo>
                                <a:lnTo>
                                  <a:pt x="1669310" y="2345034"/>
                                </a:lnTo>
                                <a:lnTo>
                                  <a:pt x="1669431" y="2346124"/>
                                </a:lnTo>
                                <a:lnTo>
                                  <a:pt x="1669665" y="2346737"/>
                                </a:lnTo>
                                <a:cubicBezTo>
                                  <a:pt x="1669665" y="2347233"/>
                                  <a:pt x="1669665" y="2347730"/>
                                  <a:pt x="1669665" y="2348227"/>
                                </a:cubicBezTo>
                                <a:lnTo>
                                  <a:pt x="1669431" y="2346124"/>
                                </a:lnTo>
                                <a:lnTo>
                                  <a:pt x="1668357" y="2343307"/>
                                </a:lnTo>
                                <a:lnTo>
                                  <a:pt x="1667106" y="2341847"/>
                                </a:lnTo>
                                <a:lnTo>
                                  <a:pt x="1666088" y="2340975"/>
                                </a:lnTo>
                                <a:lnTo>
                                  <a:pt x="1657744" y="2339782"/>
                                </a:lnTo>
                                <a:cubicBezTo>
                                  <a:pt x="1657744" y="2339782"/>
                                  <a:pt x="1657247" y="2339782"/>
                                  <a:pt x="1657247" y="2339782"/>
                                </a:cubicBezTo>
                                <a:lnTo>
                                  <a:pt x="1660972" y="2339410"/>
                                </a:lnTo>
                                <a:lnTo>
                                  <a:pt x="1659731" y="2339286"/>
                                </a:lnTo>
                                <a:cubicBezTo>
                                  <a:pt x="1660227" y="2339286"/>
                                  <a:pt x="1661221" y="2339286"/>
                                  <a:pt x="1662214" y="2339286"/>
                                </a:cubicBezTo>
                                <a:lnTo>
                                  <a:pt x="1660972" y="2339410"/>
                                </a:lnTo>
                                <a:lnTo>
                                  <a:pt x="1663576" y="2339670"/>
                                </a:lnTo>
                                <a:lnTo>
                                  <a:pt x="1662711" y="2339286"/>
                                </a:lnTo>
                                <a:cubicBezTo>
                                  <a:pt x="1663207" y="2339286"/>
                                  <a:pt x="1664200" y="2339782"/>
                                  <a:pt x="1664697" y="2339782"/>
                                </a:cubicBezTo>
                                <a:lnTo>
                                  <a:pt x="1666871" y="2341087"/>
                                </a:lnTo>
                                <a:lnTo>
                                  <a:pt x="1667548" y="2341183"/>
                                </a:lnTo>
                                <a:lnTo>
                                  <a:pt x="1665381" y="2335498"/>
                                </a:lnTo>
                                <a:cubicBezTo>
                                  <a:pt x="1662711" y="2332456"/>
                                  <a:pt x="1658986" y="2330345"/>
                                  <a:pt x="1654764" y="2329848"/>
                                </a:cubicBezTo>
                                <a:cubicBezTo>
                                  <a:pt x="1646816" y="2328855"/>
                                  <a:pt x="1637378" y="2333822"/>
                                  <a:pt x="1635888" y="2342266"/>
                                </a:cubicBezTo>
                                <a:cubicBezTo>
                                  <a:pt x="1633901" y="2351704"/>
                                  <a:pt x="1636385" y="2359651"/>
                                  <a:pt x="1642345" y="2367102"/>
                                </a:cubicBezTo>
                                <a:cubicBezTo>
                                  <a:pt x="1647312" y="2373063"/>
                                  <a:pt x="1655260" y="2376540"/>
                                  <a:pt x="1663207" y="2376540"/>
                                </a:cubicBezTo>
                                <a:close/>
                                <a:moveTo>
                                  <a:pt x="3222230" y="2376783"/>
                                </a:moveTo>
                                <a:cubicBezTo>
                                  <a:pt x="3228190" y="2378770"/>
                                  <a:pt x="3235643" y="2376287"/>
                                  <a:pt x="3239613" y="2372313"/>
                                </a:cubicBezTo>
                                <a:cubicBezTo>
                                  <a:pt x="3243589" y="2368339"/>
                                  <a:pt x="3245077" y="2362875"/>
                                  <a:pt x="3244583" y="2357411"/>
                                </a:cubicBezTo>
                                <a:lnTo>
                                  <a:pt x="3240119" y="2349317"/>
                                </a:lnTo>
                                <a:lnTo>
                                  <a:pt x="3241104" y="2351947"/>
                                </a:lnTo>
                                <a:cubicBezTo>
                                  <a:pt x="3241104" y="2351450"/>
                                  <a:pt x="3241104" y="2351450"/>
                                  <a:pt x="3240608" y="2350953"/>
                                </a:cubicBezTo>
                                <a:lnTo>
                                  <a:pt x="3241032" y="2354785"/>
                                </a:lnTo>
                                <a:lnTo>
                                  <a:pt x="3241104" y="2354927"/>
                                </a:lnTo>
                                <a:lnTo>
                                  <a:pt x="3242099" y="2356914"/>
                                </a:lnTo>
                                <a:lnTo>
                                  <a:pt x="3240709" y="2358494"/>
                                </a:lnTo>
                                <a:lnTo>
                                  <a:pt x="3240608" y="2359398"/>
                                </a:lnTo>
                                <a:cubicBezTo>
                                  <a:pt x="3240608" y="2359398"/>
                                  <a:pt x="3240608" y="2358901"/>
                                  <a:pt x="3240608" y="2358901"/>
                                </a:cubicBezTo>
                                <a:cubicBezTo>
                                  <a:pt x="3240110" y="2360391"/>
                                  <a:pt x="3239613" y="2361385"/>
                                  <a:pt x="3239118" y="2362875"/>
                                </a:cubicBezTo>
                                <a:cubicBezTo>
                                  <a:pt x="3239118" y="2362875"/>
                                  <a:pt x="3239118" y="2362875"/>
                                  <a:pt x="3239118" y="2362378"/>
                                </a:cubicBezTo>
                                <a:cubicBezTo>
                                  <a:pt x="3238124" y="2363372"/>
                                  <a:pt x="3237629" y="2364365"/>
                                  <a:pt x="3236634" y="2365358"/>
                                </a:cubicBezTo>
                                <a:cubicBezTo>
                                  <a:pt x="3235643" y="2366352"/>
                                  <a:pt x="3234648" y="2366849"/>
                                  <a:pt x="3233654" y="2367842"/>
                                </a:cubicBezTo>
                                <a:cubicBezTo>
                                  <a:pt x="3233654" y="2367842"/>
                                  <a:pt x="3233654" y="2367842"/>
                                  <a:pt x="3234151" y="2367842"/>
                                </a:cubicBezTo>
                                <a:lnTo>
                                  <a:pt x="3231472" y="2368990"/>
                                </a:lnTo>
                                <a:lnTo>
                                  <a:pt x="3231170" y="2369332"/>
                                </a:lnTo>
                                <a:cubicBezTo>
                                  <a:pt x="3230675" y="2369332"/>
                                  <a:pt x="3230675" y="2369332"/>
                                  <a:pt x="3230675" y="2369332"/>
                                </a:cubicBezTo>
                                <a:lnTo>
                                  <a:pt x="3231472" y="2368990"/>
                                </a:lnTo>
                                <a:lnTo>
                                  <a:pt x="3240709" y="2358494"/>
                                </a:lnTo>
                                <a:lnTo>
                                  <a:pt x="3241078" y="2355176"/>
                                </a:lnTo>
                                <a:lnTo>
                                  <a:pt x="3241032" y="2354785"/>
                                </a:lnTo>
                                <a:lnTo>
                                  <a:pt x="3235421" y="2343558"/>
                                </a:lnTo>
                                <a:lnTo>
                                  <a:pt x="3234648" y="2343006"/>
                                </a:lnTo>
                                <a:lnTo>
                                  <a:pt x="3235143" y="2343006"/>
                                </a:lnTo>
                                <a:lnTo>
                                  <a:pt x="3233833" y="2342350"/>
                                </a:lnTo>
                                <a:lnTo>
                                  <a:pt x="3219747" y="2342509"/>
                                </a:lnTo>
                                <a:cubicBezTo>
                                  <a:pt x="3220740" y="2342013"/>
                                  <a:pt x="3222230" y="2341516"/>
                                  <a:pt x="3223721" y="2341019"/>
                                </a:cubicBezTo>
                                <a:cubicBezTo>
                                  <a:pt x="3223721" y="2341019"/>
                                  <a:pt x="3223721" y="2341019"/>
                                  <a:pt x="3223222" y="2341019"/>
                                </a:cubicBezTo>
                                <a:lnTo>
                                  <a:pt x="3225247" y="2340794"/>
                                </a:lnTo>
                                <a:lnTo>
                                  <a:pt x="3221235" y="2340274"/>
                                </a:lnTo>
                                <a:cubicBezTo>
                                  <a:pt x="3216889" y="2341640"/>
                                  <a:pt x="3213041" y="2344745"/>
                                  <a:pt x="3210806" y="2348967"/>
                                </a:cubicBezTo>
                                <a:cubicBezTo>
                                  <a:pt x="3208321" y="2353437"/>
                                  <a:pt x="3207826" y="2358901"/>
                                  <a:pt x="3208820" y="2363868"/>
                                </a:cubicBezTo>
                                <a:cubicBezTo>
                                  <a:pt x="3210806" y="2370823"/>
                                  <a:pt x="3215774" y="2374796"/>
                                  <a:pt x="3222230" y="2376783"/>
                                </a:cubicBezTo>
                                <a:close/>
                                <a:moveTo>
                                  <a:pt x="5082912" y="2378271"/>
                                </a:moveTo>
                                <a:cubicBezTo>
                                  <a:pt x="5097317" y="2373304"/>
                                  <a:pt x="5111225" y="2371317"/>
                                  <a:pt x="5126126" y="2372807"/>
                                </a:cubicBezTo>
                                <a:cubicBezTo>
                                  <a:pt x="5147485" y="2374794"/>
                                  <a:pt x="5152453" y="2339030"/>
                                  <a:pt x="5131094" y="2335057"/>
                                </a:cubicBezTo>
                                <a:cubicBezTo>
                                  <a:pt x="5110728" y="2331579"/>
                                  <a:pt x="5091356" y="2331579"/>
                                  <a:pt x="5071984" y="2339030"/>
                                </a:cubicBezTo>
                                <a:cubicBezTo>
                                  <a:pt x="5061553" y="2343004"/>
                                  <a:pt x="5054599" y="2352938"/>
                                  <a:pt x="5058076" y="2363866"/>
                                </a:cubicBezTo>
                                <a:cubicBezTo>
                                  <a:pt x="5060560" y="2374297"/>
                                  <a:pt x="5072481" y="2381748"/>
                                  <a:pt x="5082912" y="2378271"/>
                                </a:cubicBezTo>
                                <a:close/>
                                <a:moveTo>
                                  <a:pt x="1747284" y="2378602"/>
                                </a:moveTo>
                                <a:lnTo>
                                  <a:pt x="1746652" y="2377535"/>
                                </a:lnTo>
                                <a:cubicBezTo>
                                  <a:pt x="1746155" y="2377038"/>
                                  <a:pt x="1745659" y="2377038"/>
                                  <a:pt x="1745162" y="2376542"/>
                                </a:cubicBezTo>
                                <a:lnTo>
                                  <a:pt x="1745700" y="2377261"/>
                                </a:lnTo>
                                <a:close/>
                                <a:moveTo>
                                  <a:pt x="3406821" y="2379754"/>
                                </a:moveTo>
                                <a:lnTo>
                                  <a:pt x="3407492" y="2377281"/>
                                </a:lnTo>
                                <a:lnTo>
                                  <a:pt x="3406815" y="2379703"/>
                                </a:lnTo>
                                <a:close/>
                                <a:moveTo>
                                  <a:pt x="1451271" y="2381839"/>
                                </a:moveTo>
                                <a:lnTo>
                                  <a:pt x="1451403" y="2381763"/>
                                </a:lnTo>
                                <a:lnTo>
                                  <a:pt x="1451602" y="2381508"/>
                                </a:lnTo>
                                <a:close/>
                                <a:moveTo>
                                  <a:pt x="1451306" y="2381888"/>
                                </a:moveTo>
                                <a:lnTo>
                                  <a:pt x="1452880" y="2380977"/>
                                </a:lnTo>
                                <a:lnTo>
                                  <a:pt x="1453039" y="2380828"/>
                                </a:lnTo>
                                <a:lnTo>
                                  <a:pt x="1451403" y="2381763"/>
                                </a:lnTo>
                                <a:close/>
                                <a:moveTo>
                                  <a:pt x="6317751" y="2382743"/>
                                </a:moveTo>
                                <a:cubicBezTo>
                                  <a:pt x="6329175" y="2383239"/>
                                  <a:pt x="6338117" y="2372312"/>
                                  <a:pt x="6336626" y="2360887"/>
                                </a:cubicBezTo>
                                <a:cubicBezTo>
                                  <a:pt x="6336130" y="2355920"/>
                                  <a:pt x="6333646" y="2351449"/>
                                  <a:pt x="6329672" y="2348469"/>
                                </a:cubicBezTo>
                                <a:lnTo>
                                  <a:pt x="6322091" y="2347386"/>
                                </a:lnTo>
                                <a:lnTo>
                                  <a:pt x="6322478" y="2348400"/>
                                </a:lnTo>
                                <a:lnTo>
                                  <a:pt x="6323712" y="2350456"/>
                                </a:lnTo>
                                <a:lnTo>
                                  <a:pt x="6323115" y="2349759"/>
                                </a:lnTo>
                                <a:lnTo>
                                  <a:pt x="6323854" y="2351237"/>
                                </a:lnTo>
                                <a:lnTo>
                                  <a:pt x="6323712" y="2349959"/>
                                </a:lnTo>
                                <a:cubicBezTo>
                                  <a:pt x="6323712" y="2350456"/>
                                  <a:pt x="6324208" y="2351449"/>
                                  <a:pt x="6324208" y="2351946"/>
                                </a:cubicBezTo>
                                <a:lnTo>
                                  <a:pt x="6323854" y="2351237"/>
                                </a:lnTo>
                                <a:lnTo>
                                  <a:pt x="6323975" y="2352327"/>
                                </a:lnTo>
                                <a:lnTo>
                                  <a:pt x="6324208" y="2352939"/>
                                </a:lnTo>
                                <a:cubicBezTo>
                                  <a:pt x="6324208" y="2353436"/>
                                  <a:pt x="6324208" y="2353933"/>
                                  <a:pt x="6324208" y="2354430"/>
                                </a:cubicBezTo>
                                <a:lnTo>
                                  <a:pt x="6323975" y="2352327"/>
                                </a:lnTo>
                                <a:lnTo>
                                  <a:pt x="6322901" y="2349510"/>
                                </a:lnTo>
                                <a:lnTo>
                                  <a:pt x="6321650" y="2348051"/>
                                </a:lnTo>
                                <a:lnTo>
                                  <a:pt x="6320632" y="2347177"/>
                                </a:lnTo>
                                <a:lnTo>
                                  <a:pt x="6312287" y="2345985"/>
                                </a:lnTo>
                                <a:cubicBezTo>
                                  <a:pt x="6312287" y="2345985"/>
                                  <a:pt x="6311790" y="2345985"/>
                                  <a:pt x="6311790" y="2345985"/>
                                </a:cubicBezTo>
                                <a:lnTo>
                                  <a:pt x="6315515" y="2345613"/>
                                </a:lnTo>
                                <a:lnTo>
                                  <a:pt x="6314274" y="2345488"/>
                                </a:lnTo>
                                <a:cubicBezTo>
                                  <a:pt x="6314771" y="2345488"/>
                                  <a:pt x="6315764" y="2345488"/>
                                  <a:pt x="6316757" y="2345488"/>
                                </a:cubicBezTo>
                                <a:lnTo>
                                  <a:pt x="6315515" y="2345613"/>
                                </a:lnTo>
                                <a:lnTo>
                                  <a:pt x="6318119" y="2345873"/>
                                </a:lnTo>
                                <a:lnTo>
                                  <a:pt x="6317254" y="2345488"/>
                                </a:lnTo>
                                <a:cubicBezTo>
                                  <a:pt x="6317751" y="2345488"/>
                                  <a:pt x="6318744" y="2345985"/>
                                  <a:pt x="6319241" y="2345985"/>
                                </a:cubicBezTo>
                                <a:lnTo>
                                  <a:pt x="6321415" y="2347289"/>
                                </a:lnTo>
                                <a:lnTo>
                                  <a:pt x="6322091" y="2347386"/>
                                </a:lnTo>
                                <a:lnTo>
                                  <a:pt x="6319924" y="2341701"/>
                                </a:lnTo>
                                <a:cubicBezTo>
                                  <a:pt x="6317254" y="2338659"/>
                                  <a:pt x="6313529" y="2336548"/>
                                  <a:pt x="6309307" y="2336051"/>
                                </a:cubicBezTo>
                                <a:cubicBezTo>
                                  <a:pt x="6301359" y="2335057"/>
                                  <a:pt x="6291921" y="2340025"/>
                                  <a:pt x="6290431" y="2348469"/>
                                </a:cubicBezTo>
                                <a:cubicBezTo>
                                  <a:pt x="6288445" y="2357907"/>
                                  <a:pt x="6290928" y="2365854"/>
                                  <a:pt x="6296888" y="2373305"/>
                                </a:cubicBezTo>
                                <a:cubicBezTo>
                                  <a:pt x="6301856" y="2379266"/>
                                  <a:pt x="6309804" y="2382743"/>
                                  <a:pt x="6317751" y="2382743"/>
                                </a:cubicBezTo>
                                <a:close/>
                                <a:moveTo>
                                  <a:pt x="2372937" y="2383258"/>
                                </a:moveTo>
                                <a:cubicBezTo>
                                  <a:pt x="2376458" y="2383258"/>
                                  <a:pt x="2379981" y="2382252"/>
                                  <a:pt x="2383001" y="2380239"/>
                                </a:cubicBezTo>
                                <a:cubicBezTo>
                                  <a:pt x="2386021" y="2378226"/>
                                  <a:pt x="2388537" y="2376214"/>
                                  <a:pt x="2390045" y="2373194"/>
                                </a:cubicBezTo>
                                <a:cubicBezTo>
                                  <a:pt x="2393567" y="2367659"/>
                                  <a:pt x="2393567" y="2361118"/>
                                  <a:pt x="2391052" y="2355080"/>
                                </a:cubicBezTo>
                                <a:lnTo>
                                  <a:pt x="2388197" y="2352553"/>
                                </a:lnTo>
                                <a:lnTo>
                                  <a:pt x="2389542" y="2355583"/>
                                </a:lnTo>
                                <a:cubicBezTo>
                                  <a:pt x="2389542" y="2355080"/>
                                  <a:pt x="2389542" y="2355080"/>
                                  <a:pt x="2389039" y="2354577"/>
                                </a:cubicBezTo>
                                <a:lnTo>
                                  <a:pt x="2389492" y="2359105"/>
                                </a:lnTo>
                                <a:lnTo>
                                  <a:pt x="2389542" y="2358602"/>
                                </a:lnTo>
                                <a:cubicBezTo>
                                  <a:pt x="2389542" y="2359105"/>
                                  <a:pt x="2389542" y="2359105"/>
                                  <a:pt x="2389542" y="2359609"/>
                                </a:cubicBezTo>
                                <a:lnTo>
                                  <a:pt x="2389492" y="2359105"/>
                                </a:lnTo>
                                <a:lnTo>
                                  <a:pt x="2389039" y="2363634"/>
                                </a:lnTo>
                                <a:cubicBezTo>
                                  <a:pt x="2389039" y="2363634"/>
                                  <a:pt x="2389039" y="2363634"/>
                                  <a:pt x="2389039" y="2363130"/>
                                </a:cubicBezTo>
                                <a:lnTo>
                                  <a:pt x="2387778" y="2365969"/>
                                </a:lnTo>
                                <a:lnTo>
                                  <a:pt x="2388032" y="2368162"/>
                                </a:lnTo>
                                <a:cubicBezTo>
                                  <a:pt x="2386021" y="2371182"/>
                                  <a:pt x="2383001" y="2373697"/>
                                  <a:pt x="2379479" y="2375207"/>
                                </a:cubicBezTo>
                                <a:lnTo>
                                  <a:pt x="2377915" y="2375343"/>
                                </a:lnTo>
                                <a:lnTo>
                                  <a:pt x="2375956" y="2376214"/>
                                </a:lnTo>
                                <a:lnTo>
                                  <a:pt x="2371678" y="2376689"/>
                                </a:lnTo>
                                <a:lnTo>
                                  <a:pt x="2371930" y="2376717"/>
                                </a:lnTo>
                                <a:cubicBezTo>
                                  <a:pt x="2371428" y="2376717"/>
                                  <a:pt x="2371428" y="2376717"/>
                                  <a:pt x="2371428" y="2376717"/>
                                </a:cubicBezTo>
                                <a:lnTo>
                                  <a:pt x="2371678" y="2376689"/>
                                </a:lnTo>
                                <a:lnTo>
                                  <a:pt x="2367403" y="2376214"/>
                                </a:lnTo>
                                <a:cubicBezTo>
                                  <a:pt x="2367403" y="2376214"/>
                                  <a:pt x="2367403" y="2376214"/>
                                  <a:pt x="2367906" y="2376214"/>
                                </a:cubicBezTo>
                                <a:lnTo>
                                  <a:pt x="2377915" y="2375343"/>
                                </a:lnTo>
                                <a:lnTo>
                                  <a:pt x="2380485" y="2374201"/>
                                </a:lnTo>
                                <a:cubicBezTo>
                                  <a:pt x="2381492" y="2373194"/>
                                  <a:pt x="2383001" y="2372188"/>
                                  <a:pt x="2384008" y="2371182"/>
                                </a:cubicBezTo>
                                <a:cubicBezTo>
                                  <a:pt x="2385013" y="2370175"/>
                                  <a:pt x="2386021" y="2368666"/>
                                  <a:pt x="2387026" y="2367659"/>
                                </a:cubicBezTo>
                                <a:lnTo>
                                  <a:pt x="2387778" y="2365969"/>
                                </a:lnTo>
                                <a:lnTo>
                                  <a:pt x="2385991" y="2350603"/>
                                </a:lnTo>
                                <a:lnTo>
                                  <a:pt x="2378477" y="2343956"/>
                                </a:lnTo>
                                <a:lnTo>
                                  <a:pt x="2377647" y="2343587"/>
                                </a:lnTo>
                                <a:lnTo>
                                  <a:pt x="2357841" y="2348539"/>
                                </a:lnTo>
                                <a:cubicBezTo>
                                  <a:pt x="2358848" y="2347532"/>
                                  <a:pt x="2360357" y="2346526"/>
                                  <a:pt x="2361868" y="2345520"/>
                                </a:cubicBezTo>
                                <a:cubicBezTo>
                                  <a:pt x="2363377" y="2345016"/>
                                  <a:pt x="2364886" y="2344010"/>
                                  <a:pt x="2366900" y="2343507"/>
                                </a:cubicBezTo>
                                <a:cubicBezTo>
                                  <a:pt x="2368912" y="2343507"/>
                                  <a:pt x="2370421" y="2343004"/>
                                  <a:pt x="2372433" y="2343004"/>
                                </a:cubicBezTo>
                                <a:cubicBezTo>
                                  <a:pt x="2373943" y="2343004"/>
                                  <a:pt x="2375956" y="2343507"/>
                                  <a:pt x="2377466" y="2343507"/>
                                </a:cubicBezTo>
                                <a:lnTo>
                                  <a:pt x="2377647" y="2343587"/>
                                </a:lnTo>
                                <a:lnTo>
                                  <a:pt x="2377969" y="2343507"/>
                                </a:lnTo>
                                <a:lnTo>
                                  <a:pt x="2378477" y="2343956"/>
                                </a:lnTo>
                                <a:lnTo>
                                  <a:pt x="2381995" y="2345520"/>
                                </a:lnTo>
                                <a:cubicBezTo>
                                  <a:pt x="2381995" y="2345520"/>
                                  <a:pt x="2381492" y="2345520"/>
                                  <a:pt x="2381492" y="2345016"/>
                                </a:cubicBezTo>
                                <a:lnTo>
                                  <a:pt x="2385229" y="2347819"/>
                                </a:lnTo>
                                <a:lnTo>
                                  <a:pt x="2385013" y="2347532"/>
                                </a:lnTo>
                                <a:cubicBezTo>
                                  <a:pt x="2385013" y="2347532"/>
                                  <a:pt x="2385517" y="2348035"/>
                                  <a:pt x="2385517" y="2348035"/>
                                </a:cubicBezTo>
                                <a:lnTo>
                                  <a:pt x="2385229" y="2347819"/>
                                </a:lnTo>
                                <a:lnTo>
                                  <a:pt x="2385748" y="2348512"/>
                                </a:lnTo>
                                <a:lnTo>
                                  <a:pt x="2385517" y="2346526"/>
                                </a:lnTo>
                                <a:cubicBezTo>
                                  <a:pt x="2379981" y="2339985"/>
                                  <a:pt x="2369414" y="2338978"/>
                                  <a:pt x="2362371" y="2343004"/>
                                </a:cubicBezTo>
                                <a:cubicBezTo>
                                  <a:pt x="2358345" y="2345520"/>
                                  <a:pt x="2355326" y="2349042"/>
                                  <a:pt x="2353312" y="2353570"/>
                                </a:cubicBezTo>
                                <a:cubicBezTo>
                                  <a:pt x="2350796" y="2360112"/>
                                  <a:pt x="2350796" y="2366653"/>
                                  <a:pt x="2354319" y="2372691"/>
                                </a:cubicBezTo>
                                <a:cubicBezTo>
                                  <a:pt x="2357339" y="2378729"/>
                                  <a:pt x="2365892" y="2384264"/>
                                  <a:pt x="2372937" y="2383258"/>
                                </a:cubicBezTo>
                                <a:close/>
                                <a:moveTo>
                                  <a:pt x="6401832" y="2384806"/>
                                </a:moveTo>
                                <a:lnTo>
                                  <a:pt x="6401199" y="2383739"/>
                                </a:lnTo>
                                <a:cubicBezTo>
                                  <a:pt x="6400703" y="2383242"/>
                                  <a:pt x="6400206" y="2383242"/>
                                  <a:pt x="6399709" y="2382746"/>
                                </a:cubicBezTo>
                                <a:lnTo>
                                  <a:pt x="6400248" y="2383464"/>
                                </a:lnTo>
                                <a:close/>
                                <a:moveTo>
                                  <a:pt x="1752612" y="2386476"/>
                                </a:moveTo>
                                <a:cubicBezTo>
                                  <a:pt x="1752115" y="2384489"/>
                                  <a:pt x="1751123" y="2382502"/>
                                  <a:pt x="1750129" y="2381012"/>
                                </a:cubicBezTo>
                                <a:lnTo>
                                  <a:pt x="1747284" y="2378602"/>
                                </a:lnTo>
                                <a:lnTo>
                                  <a:pt x="1749457" y="2382270"/>
                                </a:lnTo>
                                <a:close/>
                                <a:moveTo>
                                  <a:pt x="3404578" y="2387697"/>
                                </a:moveTo>
                                <a:lnTo>
                                  <a:pt x="3406815" y="2379703"/>
                                </a:lnTo>
                                <a:lnTo>
                                  <a:pt x="3406714" y="2378308"/>
                                </a:lnTo>
                                <a:lnTo>
                                  <a:pt x="3405504" y="2380261"/>
                                </a:lnTo>
                                <a:close/>
                                <a:moveTo>
                                  <a:pt x="6105818" y="2388043"/>
                                </a:moveTo>
                                <a:lnTo>
                                  <a:pt x="6105951" y="2387967"/>
                                </a:lnTo>
                                <a:lnTo>
                                  <a:pt x="6106149" y="2387712"/>
                                </a:lnTo>
                                <a:close/>
                                <a:moveTo>
                                  <a:pt x="6105853" y="2388092"/>
                                </a:moveTo>
                                <a:lnTo>
                                  <a:pt x="6107427" y="2387181"/>
                                </a:lnTo>
                                <a:lnTo>
                                  <a:pt x="6107587" y="2387032"/>
                                </a:lnTo>
                                <a:lnTo>
                                  <a:pt x="6105951" y="2387967"/>
                                </a:lnTo>
                                <a:close/>
                                <a:moveTo>
                                  <a:pt x="7027472" y="2389459"/>
                                </a:moveTo>
                                <a:cubicBezTo>
                                  <a:pt x="7030994" y="2389459"/>
                                  <a:pt x="7034516" y="2388453"/>
                                  <a:pt x="7037536" y="2386440"/>
                                </a:cubicBezTo>
                                <a:cubicBezTo>
                                  <a:pt x="7040555" y="2384427"/>
                                  <a:pt x="7043071" y="2382415"/>
                                  <a:pt x="7044580" y="2379395"/>
                                </a:cubicBezTo>
                                <a:cubicBezTo>
                                  <a:pt x="7048103" y="2373860"/>
                                  <a:pt x="7048103" y="2367319"/>
                                  <a:pt x="7045586" y="2361281"/>
                                </a:cubicBezTo>
                                <a:lnTo>
                                  <a:pt x="7042730" y="2358755"/>
                                </a:lnTo>
                                <a:lnTo>
                                  <a:pt x="7044077" y="2361784"/>
                                </a:lnTo>
                                <a:cubicBezTo>
                                  <a:pt x="7044077" y="2361281"/>
                                  <a:pt x="7044077" y="2361281"/>
                                  <a:pt x="7043574" y="2360778"/>
                                </a:cubicBezTo>
                                <a:lnTo>
                                  <a:pt x="7044026" y="2365306"/>
                                </a:lnTo>
                                <a:lnTo>
                                  <a:pt x="7044077" y="2364803"/>
                                </a:lnTo>
                                <a:cubicBezTo>
                                  <a:pt x="7044077" y="2365306"/>
                                  <a:pt x="7044077" y="2365306"/>
                                  <a:pt x="7044077" y="2365810"/>
                                </a:cubicBezTo>
                                <a:lnTo>
                                  <a:pt x="7044026" y="2365306"/>
                                </a:lnTo>
                                <a:lnTo>
                                  <a:pt x="7043574" y="2369835"/>
                                </a:lnTo>
                                <a:cubicBezTo>
                                  <a:pt x="7043574" y="2369835"/>
                                  <a:pt x="7043574" y="2369835"/>
                                  <a:pt x="7043574" y="2369331"/>
                                </a:cubicBezTo>
                                <a:lnTo>
                                  <a:pt x="7042312" y="2372170"/>
                                </a:lnTo>
                                <a:lnTo>
                                  <a:pt x="7042567" y="2374364"/>
                                </a:lnTo>
                                <a:cubicBezTo>
                                  <a:pt x="7040555" y="2377383"/>
                                  <a:pt x="7037536" y="2379899"/>
                                  <a:pt x="7034014" y="2381408"/>
                                </a:cubicBezTo>
                                <a:lnTo>
                                  <a:pt x="7032450" y="2381544"/>
                                </a:lnTo>
                                <a:lnTo>
                                  <a:pt x="7030491" y="2382415"/>
                                </a:lnTo>
                                <a:lnTo>
                                  <a:pt x="7026214" y="2382890"/>
                                </a:lnTo>
                                <a:lnTo>
                                  <a:pt x="7026465" y="2382918"/>
                                </a:lnTo>
                                <a:cubicBezTo>
                                  <a:pt x="7025963" y="2382918"/>
                                  <a:pt x="7025963" y="2382918"/>
                                  <a:pt x="7025963" y="2382918"/>
                                </a:cubicBezTo>
                                <a:lnTo>
                                  <a:pt x="7026214" y="2382890"/>
                                </a:lnTo>
                                <a:lnTo>
                                  <a:pt x="7021937" y="2382415"/>
                                </a:lnTo>
                                <a:cubicBezTo>
                                  <a:pt x="7021937" y="2382415"/>
                                  <a:pt x="7021937" y="2382415"/>
                                  <a:pt x="7022440" y="2382415"/>
                                </a:cubicBezTo>
                                <a:lnTo>
                                  <a:pt x="7032450" y="2381544"/>
                                </a:lnTo>
                                <a:lnTo>
                                  <a:pt x="7035020" y="2380402"/>
                                </a:lnTo>
                                <a:cubicBezTo>
                                  <a:pt x="7036026" y="2379395"/>
                                  <a:pt x="7037536" y="2378389"/>
                                  <a:pt x="7038542" y="2377383"/>
                                </a:cubicBezTo>
                                <a:cubicBezTo>
                                  <a:pt x="7039548" y="2376376"/>
                                  <a:pt x="7040555" y="2374867"/>
                                  <a:pt x="7041561" y="2373860"/>
                                </a:cubicBezTo>
                                <a:lnTo>
                                  <a:pt x="7042312" y="2372170"/>
                                </a:lnTo>
                                <a:lnTo>
                                  <a:pt x="7040526" y="2356805"/>
                                </a:lnTo>
                                <a:lnTo>
                                  <a:pt x="7033012" y="2350158"/>
                                </a:lnTo>
                                <a:lnTo>
                                  <a:pt x="7032182" y="2349788"/>
                                </a:lnTo>
                                <a:lnTo>
                                  <a:pt x="7012377" y="2354740"/>
                                </a:lnTo>
                                <a:cubicBezTo>
                                  <a:pt x="7013383" y="2353734"/>
                                  <a:pt x="7014893" y="2352727"/>
                                  <a:pt x="7016402" y="2351721"/>
                                </a:cubicBezTo>
                                <a:cubicBezTo>
                                  <a:pt x="7017912" y="2351217"/>
                                  <a:pt x="7019421" y="2350211"/>
                                  <a:pt x="7021434" y="2349708"/>
                                </a:cubicBezTo>
                                <a:cubicBezTo>
                                  <a:pt x="7023447" y="2349708"/>
                                  <a:pt x="7024956" y="2349205"/>
                                  <a:pt x="7026969" y="2349205"/>
                                </a:cubicBezTo>
                                <a:cubicBezTo>
                                  <a:pt x="7028479" y="2349205"/>
                                  <a:pt x="7030491" y="2349708"/>
                                  <a:pt x="7032001" y="2349708"/>
                                </a:cubicBezTo>
                                <a:lnTo>
                                  <a:pt x="7032182" y="2349788"/>
                                </a:lnTo>
                                <a:lnTo>
                                  <a:pt x="7032504" y="2349708"/>
                                </a:lnTo>
                                <a:lnTo>
                                  <a:pt x="7033012" y="2350158"/>
                                </a:lnTo>
                                <a:lnTo>
                                  <a:pt x="7036529" y="2351721"/>
                                </a:lnTo>
                                <a:cubicBezTo>
                                  <a:pt x="7036529" y="2351721"/>
                                  <a:pt x="7036026" y="2351721"/>
                                  <a:pt x="7036026" y="2351217"/>
                                </a:cubicBezTo>
                                <a:lnTo>
                                  <a:pt x="7039763" y="2354021"/>
                                </a:lnTo>
                                <a:lnTo>
                                  <a:pt x="7039548" y="2353734"/>
                                </a:lnTo>
                                <a:cubicBezTo>
                                  <a:pt x="7039548" y="2353734"/>
                                  <a:pt x="7040052" y="2354237"/>
                                  <a:pt x="7040052" y="2354237"/>
                                </a:cubicBezTo>
                                <a:lnTo>
                                  <a:pt x="7039763" y="2354021"/>
                                </a:lnTo>
                                <a:lnTo>
                                  <a:pt x="7040283" y="2354713"/>
                                </a:lnTo>
                                <a:lnTo>
                                  <a:pt x="7040052" y="2352727"/>
                                </a:lnTo>
                                <a:cubicBezTo>
                                  <a:pt x="7034516" y="2346186"/>
                                  <a:pt x="7023950" y="2345180"/>
                                  <a:pt x="7016905" y="2349205"/>
                                </a:cubicBezTo>
                                <a:cubicBezTo>
                                  <a:pt x="7012880" y="2351721"/>
                                  <a:pt x="7009861" y="2355243"/>
                                  <a:pt x="7007848" y="2359772"/>
                                </a:cubicBezTo>
                                <a:cubicBezTo>
                                  <a:pt x="7005332" y="2366313"/>
                                  <a:pt x="7005332" y="2372854"/>
                                  <a:pt x="7008855" y="2378892"/>
                                </a:cubicBezTo>
                                <a:cubicBezTo>
                                  <a:pt x="7011873" y="2384930"/>
                                  <a:pt x="7020427" y="2390466"/>
                                  <a:pt x="7027472" y="2389459"/>
                                </a:cubicBezTo>
                                <a:close/>
                                <a:moveTo>
                                  <a:pt x="6407160" y="2392680"/>
                                </a:moveTo>
                                <a:cubicBezTo>
                                  <a:pt x="6406663" y="2390693"/>
                                  <a:pt x="6405670" y="2388706"/>
                                  <a:pt x="6404676" y="2387216"/>
                                </a:cubicBezTo>
                                <a:lnTo>
                                  <a:pt x="6401832" y="2384806"/>
                                </a:lnTo>
                                <a:lnTo>
                                  <a:pt x="6404006" y="2388475"/>
                                </a:lnTo>
                                <a:close/>
                                <a:moveTo>
                                  <a:pt x="1747501" y="2402925"/>
                                </a:moveTo>
                                <a:lnTo>
                                  <a:pt x="1750129" y="2400881"/>
                                </a:lnTo>
                                <a:cubicBezTo>
                                  <a:pt x="1751123" y="2398894"/>
                                  <a:pt x="1752115" y="2397404"/>
                                  <a:pt x="1752612" y="2395417"/>
                                </a:cubicBezTo>
                                <a:lnTo>
                                  <a:pt x="1749457" y="2399624"/>
                                </a:lnTo>
                                <a:close/>
                                <a:moveTo>
                                  <a:pt x="929074" y="2402931"/>
                                </a:moveTo>
                                <a:lnTo>
                                  <a:pt x="929147" y="2402514"/>
                                </a:lnTo>
                                <a:lnTo>
                                  <a:pt x="929056" y="2401874"/>
                                </a:lnTo>
                                <a:cubicBezTo>
                                  <a:pt x="929056" y="2402370"/>
                                  <a:pt x="929056" y="2402370"/>
                                  <a:pt x="929056" y="2402867"/>
                                </a:cubicBezTo>
                                <a:close/>
                                <a:moveTo>
                                  <a:pt x="1745162" y="2405352"/>
                                </a:moveTo>
                                <a:cubicBezTo>
                                  <a:pt x="1745659" y="2404855"/>
                                  <a:pt x="1746155" y="2404855"/>
                                  <a:pt x="1746652" y="2404358"/>
                                </a:cubicBezTo>
                                <a:lnTo>
                                  <a:pt x="1747501" y="2402925"/>
                                </a:lnTo>
                                <a:lnTo>
                                  <a:pt x="1746254" y="2403895"/>
                                </a:lnTo>
                                <a:close/>
                                <a:moveTo>
                                  <a:pt x="1086018" y="2406221"/>
                                </a:moveTo>
                                <a:cubicBezTo>
                                  <a:pt x="1091482" y="2406221"/>
                                  <a:pt x="1096946" y="2403613"/>
                                  <a:pt x="1099430" y="2398398"/>
                                </a:cubicBezTo>
                                <a:cubicBezTo>
                                  <a:pt x="1099926" y="2396908"/>
                                  <a:pt x="1100919" y="2395417"/>
                                  <a:pt x="1101416" y="2394424"/>
                                </a:cubicBezTo>
                                <a:cubicBezTo>
                                  <a:pt x="1104396" y="2388463"/>
                                  <a:pt x="1104893" y="2382005"/>
                                  <a:pt x="1101416" y="2376542"/>
                                </a:cubicBezTo>
                                <a:cubicBezTo>
                                  <a:pt x="1098436" y="2371078"/>
                                  <a:pt x="1092476" y="2367601"/>
                                  <a:pt x="1086018" y="2367601"/>
                                </a:cubicBezTo>
                                <a:cubicBezTo>
                                  <a:pt x="1079561" y="2367601"/>
                                  <a:pt x="1073600" y="2371078"/>
                                  <a:pt x="1070620" y="2376542"/>
                                </a:cubicBezTo>
                                <a:cubicBezTo>
                                  <a:pt x="1067143" y="2382005"/>
                                  <a:pt x="1067640" y="2388463"/>
                                  <a:pt x="1070620" y="2394424"/>
                                </a:cubicBezTo>
                                <a:cubicBezTo>
                                  <a:pt x="1071117" y="2395914"/>
                                  <a:pt x="1072110" y="2397404"/>
                                  <a:pt x="1072607" y="2398398"/>
                                </a:cubicBezTo>
                                <a:cubicBezTo>
                                  <a:pt x="1075090" y="2403613"/>
                                  <a:pt x="1080554" y="2406221"/>
                                  <a:pt x="1086018" y="2406221"/>
                                </a:cubicBezTo>
                                <a:close/>
                                <a:moveTo>
                                  <a:pt x="1809241" y="2406841"/>
                                </a:moveTo>
                                <a:cubicBezTo>
                                  <a:pt x="1815698" y="2410318"/>
                                  <a:pt x="1822653" y="2410318"/>
                                  <a:pt x="1829110" y="2406841"/>
                                </a:cubicBezTo>
                                <a:cubicBezTo>
                                  <a:pt x="1835070" y="2403364"/>
                                  <a:pt x="1839044" y="2396906"/>
                                  <a:pt x="1839044" y="2389952"/>
                                </a:cubicBezTo>
                                <a:cubicBezTo>
                                  <a:pt x="1839044" y="2382998"/>
                                  <a:pt x="1835070" y="2376540"/>
                                  <a:pt x="1829110" y="2373063"/>
                                </a:cubicBezTo>
                                <a:cubicBezTo>
                                  <a:pt x="1822653" y="2370083"/>
                                  <a:pt x="1815202" y="2370083"/>
                                  <a:pt x="1809241" y="2373560"/>
                                </a:cubicBezTo>
                                <a:cubicBezTo>
                                  <a:pt x="1807751" y="2374057"/>
                                  <a:pt x="1806757" y="2375050"/>
                                  <a:pt x="1805267" y="2375547"/>
                                </a:cubicBezTo>
                                <a:cubicBezTo>
                                  <a:pt x="1794339" y="2381508"/>
                                  <a:pt x="1794339" y="2398893"/>
                                  <a:pt x="1805267" y="2404854"/>
                                </a:cubicBezTo>
                                <a:cubicBezTo>
                                  <a:pt x="1806757" y="2405351"/>
                                  <a:pt x="1807751" y="2406344"/>
                                  <a:pt x="1809241" y="2406841"/>
                                </a:cubicBezTo>
                                <a:close/>
                                <a:moveTo>
                                  <a:pt x="1146134" y="2407275"/>
                                </a:moveTo>
                                <a:cubicBezTo>
                                  <a:pt x="1149976" y="2408548"/>
                                  <a:pt x="1154446" y="2408206"/>
                                  <a:pt x="1159041" y="2405350"/>
                                </a:cubicBezTo>
                                <a:cubicBezTo>
                                  <a:pt x="1178909" y="2392435"/>
                                  <a:pt x="1198282" y="2380017"/>
                                  <a:pt x="1217653" y="2366606"/>
                                </a:cubicBezTo>
                                <a:cubicBezTo>
                                  <a:pt x="1234541" y="2354685"/>
                                  <a:pt x="1219640" y="2326868"/>
                                  <a:pt x="1200765" y="2338293"/>
                                </a:cubicBezTo>
                                <a:cubicBezTo>
                                  <a:pt x="1180896" y="2350711"/>
                                  <a:pt x="1161524" y="2363626"/>
                                  <a:pt x="1142153" y="2376541"/>
                                </a:cubicBezTo>
                                <a:cubicBezTo>
                                  <a:pt x="1128741" y="2385109"/>
                                  <a:pt x="1134608" y="2403457"/>
                                  <a:pt x="1146134" y="2407275"/>
                                </a:cubicBezTo>
                                <a:close/>
                                <a:moveTo>
                                  <a:pt x="6402049" y="2409128"/>
                                </a:moveTo>
                                <a:lnTo>
                                  <a:pt x="6404676" y="2407085"/>
                                </a:lnTo>
                                <a:cubicBezTo>
                                  <a:pt x="6405670" y="2405098"/>
                                  <a:pt x="6406663" y="2403608"/>
                                  <a:pt x="6407160" y="2401621"/>
                                </a:cubicBezTo>
                                <a:lnTo>
                                  <a:pt x="6404006" y="2405826"/>
                                </a:lnTo>
                                <a:close/>
                                <a:moveTo>
                                  <a:pt x="5583621" y="2409133"/>
                                </a:moveTo>
                                <a:lnTo>
                                  <a:pt x="5583694" y="2408716"/>
                                </a:lnTo>
                                <a:lnTo>
                                  <a:pt x="5583603" y="2408077"/>
                                </a:lnTo>
                                <a:cubicBezTo>
                                  <a:pt x="5583603" y="2408574"/>
                                  <a:pt x="5583603" y="2408574"/>
                                  <a:pt x="5583603" y="2409070"/>
                                </a:cubicBezTo>
                                <a:close/>
                                <a:moveTo>
                                  <a:pt x="1738952" y="2409574"/>
                                </a:moveTo>
                                <a:lnTo>
                                  <a:pt x="1746254" y="2403895"/>
                                </a:lnTo>
                                <a:lnTo>
                                  <a:pt x="1749457" y="2399624"/>
                                </a:lnTo>
                                <a:lnTo>
                                  <a:pt x="1754599" y="2390947"/>
                                </a:lnTo>
                                <a:lnTo>
                                  <a:pt x="1749457" y="2382270"/>
                                </a:lnTo>
                                <a:lnTo>
                                  <a:pt x="1745700" y="2377261"/>
                                </a:lnTo>
                                <a:lnTo>
                                  <a:pt x="1740381" y="2372754"/>
                                </a:lnTo>
                                <a:cubicBezTo>
                                  <a:pt x="1736345" y="2371078"/>
                                  <a:pt x="1731751" y="2370581"/>
                                  <a:pt x="1727280" y="2371574"/>
                                </a:cubicBezTo>
                                <a:cubicBezTo>
                                  <a:pt x="1719332" y="2374059"/>
                                  <a:pt x="1712378" y="2382006"/>
                                  <a:pt x="1712378" y="2390947"/>
                                </a:cubicBezTo>
                                <a:cubicBezTo>
                                  <a:pt x="1712875" y="2398894"/>
                                  <a:pt x="1717345" y="2405849"/>
                                  <a:pt x="1724796" y="2409326"/>
                                </a:cubicBezTo>
                                <a:cubicBezTo>
                                  <a:pt x="1729515" y="2411064"/>
                                  <a:pt x="1734482" y="2411064"/>
                                  <a:pt x="1738952" y="2409574"/>
                                </a:cubicBezTo>
                                <a:close/>
                                <a:moveTo>
                                  <a:pt x="6399709" y="2411556"/>
                                </a:moveTo>
                                <a:cubicBezTo>
                                  <a:pt x="6400206" y="2411058"/>
                                  <a:pt x="6400703" y="2411058"/>
                                  <a:pt x="6401199" y="2410562"/>
                                </a:cubicBezTo>
                                <a:lnTo>
                                  <a:pt x="6402049" y="2409128"/>
                                </a:lnTo>
                                <a:lnTo>
                                  <a:pt x="6400802" y="2410099"/>
                                </a:lnTo>
                                <a:close/>
                                <a:moveTo>
                                  <a:pt x="5740565" y="2412425"/>
                                </a:moveTo>
                                <a:cubicBezTo>
                                  <a:pt x="5746029" y="2412425"/>
                                  <a:pt x="5751493" y="2409817"/>
                                  <a:pt x="5753977" y="2404601"/>
                                </a:cubicBezTo>
                                <a:cubicBezTo>
                                  <a:pt x="5754473" y="2403111"/>
                                  <a:pt x="5755466" y="2401621"/>
                                  <a:pt x="5755963" y="2400627"/>
                                </a:cubicBezTo>
                                <a:cubicBezTo>
                                  <a:pt x="5758943" y="2394667"/>
                                  <a:pt x="5759440" y="2388209"/>
                                  <a:pt x="5755963" y="2382746"/>
                                </a:cubicBezTo>
                                <a:cubicBezTo>
                                  <a:pt x="5752983" y="2377282"/>
                                  <a:pt x="5747022" y="2373804"/>
                                  <a:pt x="5740565" y="2373804"/>
                                </a:cubicBezTo>
                                <a:cubicBezTo>
                                  <a:pt x="5734108" y="2373804"/>
                                  <a:pt x="5728147" y="2377282"/>
                                  <a:pt x="5725167" y="2382746"/>
                                </a:cubicBezTo>
                                <a:cubicBezTo>
                                  <a:pt x="5721690" y="2388209"/>
                                  <a:pt x="5722187" y="2394667"/>
                                  <a:pt x="5725167" y="2400627"/>
                                </a:cubicBezTo>
                                <a:cubicBezTo>
                                  <a:pt x="5725663" y="2402117"/>
                                  <a:pt x="5726657" y="2403608"/>
                                  <a:pt x="5727154" y="2404601"/>
                                </a:cubicBezTo>
                                <a:cubicBezTo>
                                  <a:pt x="5729637" y="2409817"/>
                                  <a:pt x="5735101" y="2412425"/>
                                  <a:pt x="5740565" y="2412425"/>
                                </a:cubicBezTo>
                                <a:close/>
                                <a:moveTo>
                                  <a:pt x="6463786" y="2413043"/>
                                </a:moveTo>
                                <a:cubicBezTo>
                                  <a:pt x="6470243" y="2416520"/>
                                  <a:pt x="6477197" y="2416520"/>
                                  <a:pt x="6483655" y="2413043"/>
                                </a:cubicBezTo>
                                <a:cubicBezTo>
                                  <a:pt x="6489615" y="2409566"/>
                                  <a:pt x="6493589" y="2403108"/>
                                  <a:pt x="6493589" y="2396155"/>
                                </a:cubicBezTo>
                                <a:cubicBezTo>
                                  <a:pt x="6493589" y="2389201"/>
                                  <a:pt x="6489615" y="2382743"/>
                                  <a:pt x="6483655" y="2379266"/>
                                </a:cubicBezTo>
                                <a:cubicBezTo>
                                  <a:pt x="6477197" y="2376286"/>
                                  <a:pt x="6469746" y="2376286"/>
                                  <a:pt x="6463786" y="2379763"/>
                                </a:cubicBezTo>
                                <a:cubicBezTo>
                                  <a:pt x="6462295" y="2380260"/>
                                  <a:pt x="6461302" y="2381253"/>
                                  <a:pt x="6459812" y="2381750"/>
                                </a:cubicBezTo>
                                <a:cubicBezTo>
                                  <a:pt x="6448884" y="2387710"/>
                                  <a:pt x="6448884" y="2405096"/>
                                  <a:pt x="6459812" y="2411056"/>
                                </a:cubicBezTo>
                                <a:cubicBezTo>
                                  <a:pt x="6461302" y="2411553"/>
                                  <a:pt x="6462295" y="2412547"/>
                                  <a:pt x="6463786" y="2413043"/>
                                </a:cubicBezTo>
                                <a:close/>
                                <a:moveTo>
                                  <a:pt x="3432828" y="2413044"/>
                                </a:moveTo>
                                <a:cubicBezTo>
                                  <a:pt x="3436802" y="2412051"/>
                                  <a:pt x="3439782" y="2410064"/>
                                  <a:pt x="3442761" y="2407084"/>
                                </a:cubicBezTo>
                                <a:cubicBezTo>
                                  <a:pt x="3446237" y="2403607"/>
                                  <a:pt x="3450210" y="2396156"/>
                                  <a:pt x="3449215" y="2391188"/>
                                </a:cubicBezTo>
                                <a:cubicBezTo>
                                  <a:pt x="3448219" y="2385228"/>
                                  <a:pt x="3447727" y="2380757"/>
                                  <a:pt x="3444252" y="2376287"/>
                                </a:cubicBezTo>
                                <a:lnTo>
                                  <a:pt x="3439192" y="2371861"/>
                                </a:lnTo>
                                <a:lnTo>
                                  <a:pt x="3435806" y="2369830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28354" y="236535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4315" y="2367346"/>
                                </a:lnTo>
                                <a:cubicBezTo>
                                  <a:pt x="3430841" y="2361882"/>
                                  <a:pt x="3423387" y="2357909"/>
                                  <a:pt x="3416934" y="2360392"/>
                                </a:cubicBezTo>
                                <a:cubicBezTo>
                                  <a:pt x="3411963" y="2362379"/>
                                  <a:pt x="3406004" y="2368836"/>
                                  <a:pt x="3406499" y="2375294"/>
                                </a:cubicBezTo>
                                <a:lnTo>
                                  <a:pt x="3406714" y="2378308"/>
                                </a:lnTo>
                                <a:lnTo>
                                  <a:pt x="3411963" y="2369829"/>
                                </a:lnTo>
                                <a:cubicBezTo>
                                  <a:pt x="3410472" y="2374300"/>
                                  <a:pt x="3408485" y="2378274"/>
                                  <a:pt x="3406996" y="2382248"/>
                                </a:cubicBezTo>
                                <a:lnTo>
                                  <a:pt x="3406821" y="2379754"/>
                                </a:lnTo>
                                <a:lnTo>
                                  <a:pt x="3404511" y="2388208"/>
                                </a:lnTo>
                                <a:lnTo>
                                  <a:pt x="3404578" y="2387697"/>
                                </a:lnTo>
                                <a:lnTo>
                                  <a:pt x="3404016" y="2389698"/>
                                </a:lnTo>
                                <a:cubicBezTo>
                                  <a:pt x="3404016" y="2394666"/>
                                  <a:pt x="3405009" y="2398639"/>
                                  <a:pt x="3407492" y="2402613"/>
                                </a:cubicBezTo>
                                <a:cubicBezTo>
                                  <a:pt x="3412460" y="2411058"/>
                                  <a:pt x="3423387" y="2416025"/>
                                  <a:pt x="3432828" y="2413044"/>
                                </a:cubicBezTo>
                                <a:close/>
                                <a:moveTo>
                                  <a:pt x="1480908" y="2413298"/>
                                </a:moveTo>
                                <a:cubicBezTo>
                                  <a:pt x="1480908" y="2413298"/>
                                  <a:pt x="1481406" y="2412801"/>
                                  <a:pt x="1481406" y="2412801"/>
                                </a:cubicBezTo>
                                <a:lnTo>
                                  <a:pt x="1481125" y="2413020"/>
                                </a:lnTo>
                                <a:close/>
                                <a:moveTo>
                                  <a:pt x="5800676" y="2413477"/>
                                </a:moveTo>
                                <a:cubicBezTo>
                                  <a:pt x="5804518" y="2414750"/>
                                  <a:pt x="5808989" y="2414408"/>
                                  <a:pt x="5813583" y="2411552"/>
                                </a:cubicBezTo>
                                <a:cubicBezTo>
                                  <a:pt x="5833452" y="2398638"/>
                                  <a:pt x="5852824" y="2386219"/>
                                  <a:pt x="5872196" y="2372808"/>
                                </a:cubicBezTo>
                                <a:cubicBezTo>
                                  <a:pt x="5889084" y="2360887"/>
                                  <a:pt x="5874183" y="2333071"/>
                                  <a:pt x="5855308" y="2344495"/>
                                </a:cubicBezTo>
                                <a:cubicBezTo>
                                  <a:pt x="5835439" y="2356913"/>
                                  <a:pt x="5816067" y="2369828"/>
                                  <a:pt x="5796695" y="2382743"/>
                                </a:cubicBezTo>
                                <a:cubicBezTo>
                                  <a:pt x="5783283" y="2391311"/>
                                  <a:pt x="5789151" y="2409659"/>
                                  <a:pt x="5800676" y="2413477"/>
                                </a:cubicBezTo>
                                <a:close/>
                                <a:moveTo>
                                  <a:pt x="4630900" y="2414036"/>
                                </a:moveTo>
                                <a:cubicBezTo>
                                  <a:pt x="4647291" y="2420990"/>
                                  <a:pt x="4658219" y="2393671"/>
                                  <a:pt x="4642821" y="2385226"/>
                                </a:cubicBezTo>
                                <a:cubicBezTo>
                                  <a:pt x="4618978" y="2372312"/>
                                  <a:pt x="4604573" y="2348469"/>
                                  <a:pt x="4599110" y="2322143"/>
                                </a:cubicBezTo>
                                <a:cubicBezTo>
                                  <a:pt x="4595633" y="2303764"/>
                                  <a:pt x="4565333" y="2307739"/>
                                  <a:pt x="4566327" y="2326614"/>
                                </a:cubicBezTo>
                                <a:cubicBezTo>
                                  <a:pt x="4567816" y="2367344"/>
                                  <a:pt x="4593646" y="2399134"/>
                                  <a:pt x="4630900" y="2414036"/>
                                </a:cubicBezTo>
                                <a:close/>
                                <a:moveTo>
                                  <a:pt x="1478643" y="2414950"/>
                                </a:moveTo>
                                <a:lnTo>
                                  <a:pt x="1481125" y="2413020"/>
                                </a:lnTo>
                                <a:lnTo>
                                  <a:pt x="1484386" y="2408828"/>
                                </a:lnTo>
                                <a:lnTo>
                                  <a:pt x="1481324" y="2410832"/>
                                </a:lnTo>
                                <a:close/>
                                <a:moveTo>
                                  <a:pt x="2543385" y="2415286"/>
                                </a:moveTo>
                                <a:cubicBezTo>
                                  <a:pt x="2546365" y="2415286"/>
                                  <a:pt x="2548849" y="2414788"/>
                                  <a:pt x="2551333" y="2413795"/>
                                </a:cubicBezTo>
                                <a:cubicBezTo>
                                  <a:pt x="2553816" y="2413299"/>
                                  <a:pt x="2555803" y="2412305"/>
                                  <a:pt x="2558286" y="2411809"/>
                                </a:cubicBezTo>
                                <a:cubicBezTo>
                                  <a:pt x="2570705" y="2408331"/>
                                  <a:pt x="2577659" y="2394423"/>
                                  <a:pt x="2572692" y="2382502"/>
                                </a:cubicBezTo>
                                <a:cubicBezTo>
                                  <a:pt x="2570208" y="2377038"/>
                                  <a:pt x="2566731" y="2373064"/>
                                  <a:pt x="2561267" y="2371077"/>
                                </a:cubicBezTo>
                                <a:cubicBezTo>
                                  <a:pt x="2558783" y="2369587"/>
                                  <a:pt x="2555803" y="2369090"/>
                                  <a:pt x="2552823" y="2369090"/>
                                </a:cubicBezTo>
                                <a:cubicBezTo>
                                  <a:pt x="2547856" y="2368594"/>
                                  <a:pt x="2544378" y="2369587"/>
                                  <a:pt x="2540902" y="2371574"/>
                                </a:cubicBezTo>
                                <a:cubicBezTo>
                                  <a:pt x="2533947" y="2377038"/>
                                  <a:pt x="2525006" y="2382005"/>
                                  <a:pt x="2523020" y="2390946"/>
                                </a:cubicBezTo>
                                <a:cubicBezTo>
                                  <a:pt x="2522026" y="2394920"/>
                                  <a:pt x="2522523" y="2399390"/>
                                  <a:pt x="2524013" y="2403364"/>
                                </a:cubicBezTo>
                                <a:cubicBezTo>
                                  <a:pt x="2525503" y="2406841"/>
                                  <a:pt x="2527987" y="2410815"/>
                                  <a:pt x="2531960" y="2412305"/>
                                </a:cubicBezTo>
                                <a:cubicBezTo>
                                  <a:pt x="2535935" y="2414292"/>
                                  <a:pt x="2538418" y="2415286"/>
                                  <a:pt x="2543385" y="2415286"/>
                                </a:cubicBezTo>
                                <a:close/>
                                <a:moveTo>
                                  <a:pt x="6393500" y="2415778"/>
                                </a:moveTo>
                                <a:lnTo>
                                  <a:pt x="6400802" y="2410099"/>
                                </a:lnTo>
                                <a:lnTo>
                                  <a:pt x="6404006" y="2405826"/>
                                </a:lnTo>
                                <a:lnTo>
                                  <a:pt x="6409147" y="2397151"/>
                                </a:lnTo>
                                <a:lnTo>
                                  <a:pt x="6404006" y="2388475"/>
                                </a:lnTo>
                                <a:lnTo>
                                  <a:pt x="6400248" y="2383464"/>
                                </a:lnTo>
                                <a:lnTo>
                                  <a:pt x="6394929" y="2378958"/>
                                </a:lnTo>
                                <a:cubicBezTo>
                                  <a:pt x="6390893" y="2377281"/>
                                  <a:pt x="6386298" y="2376785"/>
                                  <a:pt x="6381827" y="2377778"/>
                                </a:cubicBezTo>
                                <a:cubicBezTo>
                                  <a:pt x="6373880" y="2380262"/>
                                  <a:pt x="6366926" y="2388209"/>
                                  <a:pt x="6366926" y="2397151"/>
                                </a:cubicBezTo>
                                <a:cubicBezTo>
                                  <a:pt x="6367422" y="2405098"/>
                                  <a:pt x="6371893" y="2412052"/>
                                  <a:pt x="6379343" y="2415529"/>
                                </a:cubicBezTo>
                                <a:cubicBezTo>
                                  <a:pt x="6384062" y="2417268"/>
                                  <a:pt x="6389029" y="2417268"/>
                                  <a:pt x="6393500" y="2415778"/>
                                </a:cubicBezTo>
                                <a:close/>
                                <a:moveTo>
                                  <a:pt x="931043" y="2415782"/>
                                </a:moveTo>
                                <a:lnTo>
                                  <a:pt x="929345" y="2403898"/>
                                </a:lnTo>
                                <a:lnTo>
                                  <a:pt x="929074" y="2402931"/>
                                </a:lnTo>
                                <a:lnTo>
                                  <a:pt x="928559" y="2405847"/>
                                </a:lnTo>
                                <a:cubicBezTo>
                                  <a:pt x="928559" y="2409324"/>
                                  <a:pt x="929552" y="2412304"/>
                                  <a:pt x="931043" y="2415782"/>
                                </a:cubicBezTo>
                                <a:close/>
                                <a:moveTo>
                                  <a:pt x="1476935" y="2416279"/>
                                </a:moveTo>
                                <a:cubicBezTo>
                                  <a:pt x="1477432" y="2415781"/>
                                  <a:pt x="1477929" y="2415781"/>
                                  <a:pt x="1478425" y="2415285"/>
                                </a:cubicBezTo>
                                <a:lnTo>
                                  <a:pt x="1478643" y="2414950"/>
                                </a:lnTo>
                                <a:close/>
                                <a:moveTo>
                                  <a:pt x="2115812" y="2417977"/>
                                </a:moveTo>
                                <a:cubicBezTo>
                                  <a:pt x="2116819" y="2417474"/>
                                  <a:pt x="2118328" y="2417474"/>
                                  <a:pt x="2119335" y="2416971"/>
                                </a:cubicBezTo>
                                <a:cubicBezTo>
                                  <a:pt x="2121851" y="2415964"/>
                                  <a:pt x="2123863" y="2415461"/>
                                  <a:pt x="2126379" y="2414454"/>
                                </a:cubicBezTo>
                                <a:cubicBezTo>
                                  <a:pt x="2130908" y="2412945"/>
                                  <a:pt x="2134933" y="2409926"/>
                                  <a:pt x="2137449" y="2405901"/>
                                </a:cubicBezTo>
                                <a:cubicBezTo>
                                  <a:pt x="2140468" y="2400869"/>
                                  <a:pt x="2140468" y="2394327"/>
                                  <a:pt x="2138456" y="2389296"/>
                                </a:cubicBezTo>
                                <a:cubicBezTo>
                                  <a:pt x="2134430" y="2379735"/>
                                  <a:pt x="2121346" y="2374200"/>
                                  <a:pt x="2111787" y="2380742"/>
                                </a:cubicBezTo>
                                <a:cubicBezTo>
                                  <a:pt x="2105246" y="2385270"/>
                                  <a:pt x="2096692" y="2389296"/>
                                  <a:pt x="2094679" y="2397850"/>
                                </a:cubicBezTo>
                                <a:cubicBezTo>
                                  <a:pt x="2093673" y="2401372"/>
                                  <a:pt x="2094177" y="2404894"/>
                                  <a:pt x="2095686" y="2408416"/>
                                </a:cubicBezTo>
                                <a:cubicBezTo>
                                  <a:pt x="2096692" y="2411436"/>
                                  <a:pt x="2099207" y="2414958"/>
                                  <a:pt x="2102227" y="2415964"/>
                                </a:cubicBezTo>
                                <a:cubicBezTo>
                                  <a:pt x="2106756" y="2417977"/>
                                  <a:pt x="2110781" y="2418983"/>
                                  <a:pt x="2115812" y="2417977"/>
                                </a:cubicBezTo>
                                <a:close/>
                                <a:moveTo>
                                  <a:pt x="3158655" y="2418507"/>
                                </a:moveTo>
                                <a:cubicBezTo>
                                  <a:pt x="3162625" y="2417514"/>
                                  <a:pt x="3167100" y="2414533"/>
                                  <a:pt x="3169085" y="2410560"/>
                                </a:cubicBezTo>
                                <a:cubicBezTo>
                                  <a:pt x="3173058" y="2402116"/>
                                  <a:pt x="3171073" y="2391187"/>
                                  <a:pt x="3162625" y="2386717"/>
                                </a:cubicBezTo>
                                <a:cubicBezTo>
                                  <a:pt x="3157661" y="2384234"/>
                                  <a:pt x="3153192" y="2381253"/>
                                  <a:pt x="3147728" y="2380260"/>
                                </a:cubicBezTo>
                                <a:cubicBezTo>
                                  <a:pt x="3140773" y="2378770"/>
                                  <a:pt x="3132331" y="2381253"/>
                                  <a:pt x="3128853" y="2388207"/>
                                </a:cubicBezTo>
                                <a:cubicBezTo>
                                  <a:pt x="3127365" y="2390691"/>
                                  <a:pt x="3126866" y="2393672"/>
                                  <a:pt x="3126370" y="2396652"/>
                                </a:cubicBezTo>
                                <a:cubicBezTo>
                                  <a:pt x="3126370" y="2400626"/>
                                  <a:pt x="3128357" y="2406090"/>
                                  <a:pt x="3131336" y="2408573"/>
                                </a:cubicBezTo>
                                <a:cubicBezTo>
                                  <a:pt x="3133819" y="2410560"/>
                                  <a:pt x="3136304" y="2413043"/>
                                  <a:pt x="3139283" y="2414037"/>
                                </a:cubicBezTo>
                                <a:cubicBezTo>
                                  <a:pt x="3141269" y="2415030"/>
                                  <a:pt x="3143255" y="2416024"/>
                                  <a:pt x="3145246" y="2417017"/>
                                </a:cubicBezTo>
                                <a:cubicBezTo>
                                  <a:pt x="3149713" y="2419004"/>
                                  <a:pt x="3153688" y="2419997"/>
                                  <a:pt x="3158655" y="2418507"/>
                                </a:cubicBezTo>
                                <a:close/>
                                <a:moveTo>
                                  <a:pt x="6135456" y="2419501"/>
                                </a:moveTo>
                                <a:cubicBezTo>
                                  <a:pt x="6135456" y="2419501"/>
                                  <a:pt x="6135953" y="2419005"/>
                                  <a:pt x="6135953" y="2419005"/>
                                </a:cubicBezTo>
                                <a:lnTo>
                                  <a:pt x="6135672" y="2419224"/>
                                </a:lnTo>
                                <a:close/>
                                <a:moveTo>
                                  <a:pt x="1258876" y="2419756"/>
                                </a:moveTo>
                                <a:cubicBezTo>
                                  <a:pt x="1263346" y="2421246"/>
                                  <a:pt x="1270301" y="2420252"/>
                                  <a:pt x="1273778" y="2417769"/>
                                </a:cubicBezTo>
                                <a:cubicBezTo>
                                  <a:pt x="1275764" y="2416278"/>
                                  <a:pt x="1277254" y="2415285"/>
                                  <a:pt x="1279241" y="2413795"/>
                                </a:cubicBezTo>
                                <a:cubicBezTo>
                                  <a:pt x="1285202" y="2409821"/>
                                  <a:pt x="1289673" y="2403364"/>
                                  <a:pt x="1289673" y="2395913"/>
                                </a:cubicBezTo>
                                <a:cubicBezTo>
                                  <a:pt x="1289673" y="2390449"/>
                                  <a:pt x="1287686" y="2384985"/>
                                  <a:pt x="1283712" y="2381508"/>
                                </a:cubicBezTo>
                                <a:cubicBezTo>
                                  <a:pt x="1279738" y="2377534"/>
                                  <a:pt x="1274274" y="2375548"/>
                                  <a:pt x="1268811" y="2375548"/>
                                </a:cubicBezTo>
                                <a:cubicBezTo>
                                  <a:pt x="1261359" y="2375050"/>
                                  <a:pt x="1255399" y="2379521"/>
                                  <a:pt x="1251425" y="2385482"/>
                                </a:cubicBezTo>
                                <a:cubicBezTo>
                                  <a:pt x="1249935" y="2387468"/>
                                  <a:pt x="1248941" y="2388959"/>
                                  <a:pt x="1247451" y="2390946"/>
                                </a:cubicBezTo>
                                <a:cubicBezTo>
                                  <a:pt x="1246955" y="2392436"/>
                                  <a:pt x="1245961" y="2393926"/>
                                  <a:pt x="1245465" y="2395416"/>
                                </a:cubicBezTo>
                                <a:cubicBezTo>
                                  <a:pt x="1244471" y="2397900"/>
                                  <a:pt x="1244471" y="2400383"/>
                                  <a:pt x="1244967" y="2403364"/>
                                </a:cubicBezTo>
                                <a:cubicBezTo>
                                  <a:pt x="1245465" y="2407337"/>
                                  <a:pt x="1247451" y="2411808"/>
                                  <a:pt x="1250432" y="2414788"/>
                                </a:cubicBezTo>
                                <a:cubicBezTo>
                                  <a:pt x="1252915" y="2417272"/>
                                  <a:pt x="1255896" y="2418762"/>
                                  <a:pt x="1258876" y="2419756"/>
                                </a:cubicBezTo>
                                <a:close/>
                                <a:moveTo>
                                  <a:pt x="1466938" y="2420252"/>
                                </a:moveTo>
                                <a:lnTo>
                                  <a:pt x="1481324" y="2410832"/>
                                </a:lnTo>
                                <a:lnTo>
                                  <a:pt x="1488856" y="2399266"/>
                                </a:lnTo>
                                <a:cubicBezTo>
                                  <a:pt x="1489725" y="2392808"/>
                                  <a:pt x="1487863" y="2385978"/>
                                  <a:pt x="1482896" y="2381011"/>
                                </a:cubicBezTo>
                                <a:cubicBezTo>
                                  <a:pt x="1478921" y="2377037"/>
                                  <a:pt x="1472961" y="2374554"/>
                                  <a:pt x="1467497" y="2374554"/>
                                </a:cubicBezTo>
                                <a:cubicBezTo>
                                  <a:pt x="1463523" y="2374554"/>
                                  <a:pt x="1460046" y="2375547"/>
                                  <a:pt x="1456569" y="2377534"/>
                                </a:cubicBezTo>
                                <a:lnTo>
                                  <a:pt x="1453039" y="2380828"/>
                                </a:lnTo>
                                <a:lnTo>
                                  <a:pt x="1460543" y="2376541"/>
                                </a:lnTo>
                                <a:lnTo>
                                  <a:pt x="1452880" y="2380977"/>
                                </a:lnTo>
                                <a:lnTo>
                                  <a:pt x="1449722" y="2383924"/>
                                </a:lnTo>
                                <a:lnTo>
                                  <a:pt x="1448124" y="2385978"/>
                                </a:lnTo>
                                <a:cubicBezTo>
                                  <a:pt x="1448621" y="2385482"/>
                                  <a:pt x="1448621" y="2384985"/>
                                  <a:pt x="1449118" y="2384488"/>
                                </a:cubicBezTo>
                                <a:lnTo>
                                  <a:pt x="1449722" y="2383924"/>
                                </a:lnTo>
                                <a:lnTo>
                                  <a:pt x="1451306" y="2381888"/>
                                </a:lnTo>
                                <a:lnTo>
                                  <a:pt x="1451105" y="2382005"/>
                                </a:lnTo>
                                <a:lnTo>
                                  <a:pt x="1451271" y="2381839"/>
                                </a:lnTo>
                                <a:lnTo>
                                  <a:pt x="1450112" y="2382501"/>
                                </a:lnTo>
                                <a:cubicBezTo>
                                  <a:pt x="1448621" y="2383991"/>
                                  <a:pt x="1447132" y="2385978"/>
                                  <a:pt x="1446138" y="2387965"/>
                                </a:cubicBezTo>
                                <a:cubicBezTo>
                                  <a:pt x="1441667" y="2395416"/>
                                  <a:pt x="1442661" y="2405351"/>
                                  <a:pt x="1447628" y="2412304"/>
                                </a:cubicBezTo>
                                <a:cubicBezTo>
                                  <a:pt x="1452347" y="2418513"/>
                                  <a:pt x="1459798" y="2420997"/>
                                  <a:pt x="1466938" y="2420252"/>
                                </a:cubicBezTo>
                                <a:close/>
                                <a:moveTo>
                                  <a:pt x="6133190" y="2421154"/>
                                </a:moveTo>
                                <a:lnTo>
                                  <a:pt x="6135672" y="2419224"/>
                                </a:lnTo>
                                <a:lnTo>
                                  <a:pt x="6138933" y="2415031"/>
                                </a:lnTo>
                                <a:lnTo>
                                  <a:pt x="6135872" y="2417036"/>
                                </a:lnTo>
                                <a:close/>
                                <a:moveTo>
                                  <a:pt x="7197933" y="2421489"/>
                                </a:moveTo>
                                <a:cubicBezTo>
                                  <a:pt x="7200913" y="2421489"/>
                                  <a:pt x="7203396" y="2420992"/>
                                  <a:pt x="7205880" y="2419999"/>
                                </a:cubicBezTo>
                                <a:cubicBezTo>
                                  <a:pt x="7208364" y="2419502"/>
                                  <a:pt x="7210351" y="2418509"/>
                                  <a:pt x="7212835" y="2418012"/>
                                </a:cubicBezTo>
                                <a:cubicBezTo>
                                  <a:pt x="7225253" y="2414535"/>
                                  <a:pt x="7232207" y="2400627"/>
                                  <a:pt x="7227239" y="2388706"/>
                                </a:cubicBezTo>
                                <a:cubicBezTo>
                                  <a:pt x="7224756" y="2383242"/>
                                  <a:pt x="7221279" y="2379268"/>
                                  <a:pt x="7215814" y="2377281"/>
                                </a:cubicBezTo>
                                <a:cubicBezTo>
                                  <a:pt x="7213331" y="2375790"/>
                                  <a:pt x="7210351" y="2375294"/>
                                  <a:pt x="7207371" y="2375294"/>
                                </a:cubicBezTo>
                                <a:cubicBezTo>
                                  <a:pt x="7202403" y="2374797"/>
                                  <a:pt x="7198926" y="2375790"/>
                                  <a:pt x="7195449" y="2377778"/>
                                </a:cubicBezTo>
                                <a:cubicBezTo>
                                  <a:pt x="7188495" y="2383242"/>
                                  <a:pt x="7179554" y="2388209"/>
                                  <a:pt x="7177568" y="2397149"/>
                                </a:cubicBezTo>
                                <a:cubicBezTo>
                                  <a:pt x="7176574" y="2401123"/>
                                  <a:pt x="7177071" y="2405594"/>
                                  <a:pt x="7178561" y="2409568"/>
                                </a:cubicBezTo>
                                <a:cubicBezTo>
                                  <a:pt x="7180051" y="2413045"/>
                                  <a:pt x="7182535" y="2417018"/>
                                  <a:pt x="7186508" y="2418509"/>
                                </a:cubicBezTo>
                                <a:cubicBezTo>
                                  <a:pt x="7190482" y="2420496"/>
                                  <a:pt x="7192966" y="2421489"/>
                                  <a:pt x="7197933" y="2421489"/>
                                </a:cubicBezTo>
                                <a:close/>
                                <a:moveTo>
                                  <a:pt x="5585589" y="2421986"/>
                                </a:moveTo>
                                <a:lnTo>
                                  <a:pt x="5583892" y="2410101"/>
                                </a:lnTo>
                                <a:lnTo>
                                  <a:pt x="5583621" y="2409133"/>
                                </a:lnTo>
                                <a:lnTo>
                                  <a:pt x="5583106" y="2412051"/>
                                </a:lnTo>
                                <a:cubicBezTo>
                                  <a:pt x="5583106" y="2415528"/>
                                  <a:pt x="5584099" y="2418508"/>
                                  <a:pt x="5585589" y="2421986"/>
                                </a:cubicBezTo>
                                <a:close/>
                                <a:moveTo>
                                  <a:pt x="6131482" y="2422482"/>
                                </a:moveTo>
                                <a:cubicBezTo>
                                  <a:pt x="6131979" y="2421985"/>
                                  <a:pt x="6132476" y="2421985"/>
                                  <a:pt x="6132972" y="2421488"/>
                                </a:cubicBezTo>
                                <a:lnTo>
                                  <a:pt x="6133190" y="2421154"/>
                                </a:lnTo>
                                <a:close/>
                                <a:moveTo>
                                  <a:pt x="3293758" y="2423472"/>
                                </a:moveTo>
                                <a:cubicBezTo>
                                  <a:pt x="3313626" y="2421982"/>
                                  <a:pt x="3332996" y="2418505"/>
                                  <a:pt x="3352365" y="2415028"/>
                                </a:cubicBezTo>
                                <a:cubicBezTo>
                                  <a:pt x="3372728" y="2411551"/>
                                  <a:pt x="3368259" y="2377278"/>
                                  <a:pt x="3347399" y="2378768"/>
                                </a:cubicBezTo>
                                <a:cubicBezTo>
                                  <a:pt x="3327532" y="2380257"/>
                                  <a:pt x="3308161" y="2382245"/>
                                  <a:pt x="3288789" y="2385721"/>
                                </a:cubicBezTo>
                                <a:cubicBezTo>
                                  <a:pt x="3267928" y="2389695"/>
                                  <a:pt x="3272401" y="2424962"/>
                                  <a:pt x="3293758" y="2423472"/>
                                </a:cubicBezTo>
                                <a:close/>
                                <a:moveTo>
                                  <a:pt x="950768" y="2424134"/>
                                </a:moveTo>
                                <a:lnTo>
                                  <a:pt x="955879" y="2423233"/>
                                </a:lnTo>
                                <a:cubicBezTo>
                                  <a:pt x="958362" y="2422239"/>
                                  <a:pt x="959853" y="2421246"/>
                                  <a:pt x="962336" y="2419756"/>
                                </a:cubicBezTo>
                                <a:cubicBezTo>
                                  <a:pt x="973761" y="2412801"/>
                                  <a:pt x="975748" y="2396410"/>
                                  <a:pt x="966310" y="2386972"/>
                                </a:cubicBezTo>
                                <a:cubicBezTo>
                                  <a:pt x="956376" y="2377037"/>
                                  <a:pt x="939984" y="2379521"/>
                                  <a:pt x="933527" y="2390946"/>
                                </a:cubicBezTo>
                                <a:cubicBezTo>
                                  <a:pt x="932533" y="2392932"/>
                                  <a:pt x="931043" y="2394919"/>
                                  <a:pt x="930049" y="2397403"/>
                                </a:cubicBezTo>
                                <a:lnTo>
                                  <a:pt x="929147" y="2402514"/>
                                </a:lnTo>
                                <a:lnTo>
                                  <a:pt x="929345" y="2403898"/>
                                </a:lnTo>
                                <a:lnTo>
                                  <a:pt x="933775" y="2419693"/>
                                </a:lnTo>
                                <a:lnTo>
                                  <a:pt x="949318" y="2423927"/>
                                </a:lnTo>
                                <a:close/>
                                <a:moveTo>
                                  <a:pt x="6770349" y="2424177"/>
                                </a:moveTo>
                                <a:cubicBezTo>
                                  <a:pt x="6771355" y="2423674"/>
                                  <a:pt x="6772864" y="2423674"/>
                                  <a:pt x="6773871" y="2423171"/>
                                </a:cubicBezTo>
                                <a:cubicBezTo>
                                  <a:pt x="6776387" y="2422165"/>
                                  <a:pt x="6778399" y="2421661"/>
                                  <a:pt x="6780915" y="2420655"/>
                                </a:cubicBezTo>
                                <a:cubicBezTo>
                                  <a:pt x="6785443" y="2419145"/>
                                  <a:pt x="6789469" y="2416126"/>
                                  <a:pt x="6791985" y="2412101"/>
                                </a:cubicBezTo>
                                <a:cubicBezTo>
                                  <a:pt x="6795004" y="2407070"/>
                                  <a:pt x="6795004" y="2400528"/>
                                  <a:pt x="6792992" y="2395497"/>
                                </a:cubicBezTo>
                                <a:cubicBezTo>
                                  <a:pt x="6788966" y="2385936"/>
                                  <a:pt x="6775884" y="2380402"/>
                                  <a:pt x="6766323" y="2386942"/>
                                </a:cubicBezTo>
                                <a:cubicBezTo>
                                  <a:pt x="6759782" y="2391472"/>
                                  <a:pt x="6751228" y="2395497"/>
                                  <a:pt x="6749216" y="2404051"/>
                                </a:cubicBezTo>
                                <a:cubicBezTo>
                                  <a:pt x="6748209" y="2407573"/>
                                  <a:pt x="6748713" y="2411095"/>
                                  <a:pt x="6750222" y="2414617"/>
                                </a:cubicBezTo>
                                <a:cubicBezTo>
                                  <a:pt x="6751228" y="2417636"/>
                                  <a:pt x="6753744" y="2421158"/>
                                  <a:pt x="6756763" y="2422165"/>
                                </a:cubicBezTo>
                                <a:cubicBezTo>
                                  <a:pt x="6761292" y="2424177"/>
                                  <a:pt x="6765317" y="2425184"/>
                                  <a:pt x="6770349" y="2424177"/>
                                </a:cubicBezTo>
                                <a:close/>
                                <a:moveTo>
                                  <a:pt x="950414" y="2424226"/>
                                </a:moveTo>
                                <a:cubicBezTo>
                                  <a:pt x="950912" y="2424226"/>
                                  <a:pt x="950912" y="2424226"/>
                                  <a:pt x="951408" y="2424226"/>
                                </a:cubicBezTo>
                                <a:lnTo>
                                  <a:pt x="950768" y="2424134"/>
                                </a:lnTo>
                                <a:lnTo>
                                  <a:pt x="950350" y="2424208"/>
                                </a:lnTo>
                                <a:close/>
                                <a:moveTo>
                                  <a:pt x="947435" y="2424722"/>
                                </a:moveTo>
                                <a:lnTo>
                                  <a:pt x="950350" y="2424208"/>
                                </a:lnTo>
                                <a:lnTo>
                                  <a:pt x="949318" y="2423927"/>
                                </a:lnTo>
                                <a:lnTo>
                                  <a:pt x="937500" y="2422239"/>
                                </a:lnTo>
                                <a:cubicBezTo>
                                  <a:pt x="940977" y="2423729"/>
                                  <a:pt x="943461" y="2424722"/>
                                  <a:pt x="947435" y="2424722"/>
                                </a:cubicBezTo>
                                <a:close/>
                                <a:moveTo>
                                  <a:pt x="1347788" y="2425717"/>
                                </a:moveTo>
                                <a:cubicBezTo>
                                  <a:pt x="1349776" y="2424723"/>
                                  <a:pt x="1352260" y="2423730"/>
                                  <a:pt x="1354246" y="2422736"/>
                                </a:cubicBezTo>
                                <a:cubicBezTo>
                                  <a:pt x="1359710" y="2420253"/>
                                  <a:pt x="1363684" y="2412802"/>
                                  <a:pt x="1363187" y="2406841"/>
                                </a:cubicBezTo>
                                <a:cubicBezTo>
                                  <a:pt x="1363187" y="2401874"/>
                                  <a:pt x="1361200" y="2397403"/>
                                  <a:pt x="1357723" y="2393927"/>
                                </a:cubicBezTo>
                                <a:cubicBezTo>
                                  <a:pt x="1354246" y="2390450"/>
                                  <a:pt x="1349279" y="2388463"/>
                                  <a:pt x="1344809" y="2388463"/>
                                </a:cubicBezTo>
                                <a:cubicBezTo>
                                  <a:pt x="1338351" y="2388463"/>
                                  <a:pt x="1331397" y="2391939"/>
                                  <a:pt x="1328913" y="2397403"/>
                                </a:cubicBezTo>
                                <a:cubicBezTo>
                                  <a:pt x="1327920" y="2399390"/>
                                  <a:pt x="1326926" y="2401874"/>
                                  <a:pt x="1325933" y="2403861"/>
                                </a:cubicBezTo>
                                <a:cubicBezTo>
                                  <a:pt x="1322952" y="2409822"/>
                                  <a:pt x="1322952" y="2418266"/>
                                  <a:pt x="1328417" y="2423234"/>
                                </a:cubicBezTo>
                                <a:cubicBezTo>
                                  <a:pt x="1333880" y="2428200"/>
                                  <a:pt x="1340834" y="2428697"/>
                                  <a:pt x="1347788" y="2425717"/>
                                </a:cubicBezTo>
                                <a:close/>
                                <a:moveTo>
                                  <a:pt x="5913423" y="2425959"/>
                                </a:moveTo>
                                <a:cubicBezTo>
                                  <a:pt x="5917894" y="2427449"/>
                                  <a:pt x="5924848" y="2426456"/>
                                  <a:pt x="5928325" y="2423972"/>
                                </a:cubicBezTo>
                                <a:cubicBezTo>
                                  <a:pt x="5930311" y="2422482"/>
                                  <a:pt x="5931802" y="2421488"/>
                                  <a:pt x="5933788" y="2419998"/>
                                </a:cubicBezTo>
                                <a:cubicBezTo>
                                  <a:pt x="5939750" y="2416024"/>
                                  <a:pt x="5944220" y="2409567"/>
                                  <a:pt x="5944220" y="2402117"/>
                                </a:cubicBezTo>
                                <a:cubicBezTo>
                                  <a:pt x="5944220" y="2396652"/>
                                  <a:pt x="5942233" y="2391189"/>
                                  <a:pt x="5938259" y="2387712"/>
                                </a:cubicBezTo>
                                <a:cubicBezTo>
                                  <a:pt x="5934285" y="2383738"/>
                                  <a:pt x="5928822" y="2381751"/>
                                  <a:pt x="5923358" y="2381751"/>
                                </a:cubicBezTo>
                                <a:cubicBezTo>
                                  <a:pt x="5915907" y="2381254"/>
                                  <a:pt x="5909946" y="2385725"/>
                                  <a:pt x="5905972" y="2391685"/>
                                </a:cubicBezTo>
                                <a:cubicBezTo>
                                  <a:pt x="5904482" y="2393672"/>
                                  <a:pt x="5903489" y="2395162"/>
                                  <a:pt x="5901999" y="2397149"/>
                                </a:cubicBezTo>
                                <a:cubicBezTo>
                                  <a:pt x="5901502" y="2398639"/>
                                  <a:pt x="5900508" y="2400130"/>
                                  <a:pt x="5900012" y="2401620"/>
                                </a:cubicBezTo>
                                <a:cubicBezTo>
                                  <a:pt x="5899018" y="2404103"/>
                                  <a:pt x="5899018" y="2406587"/>
                                  <a:pt x="5899515" y="2409567"/>
                                </a:cubicBezTo>
                                <a:cubicBezTo>
                                  <a:pt x="5900012" y="2413541"/>
                                  <a:pt x="5901999" y="2418011"/>
                                  <a:pt x="5904979" y="2420992"/>
                                </a:cubicBezTo>
                                <a:cubicBezTo>
                                  <a:pt x="5907463" y="2423476"/>
                                  <a:pt x="5910443" y="2424965"/>
                                  <a:pt x="5913423" y="2425959"/>
                                </a:cubicBezTo>
                                <a:close/>
                                <a:moveTo>
                                  <a:pt x="6121486" y="2426456"/>
                                </a:moveTo>
                                <a:lnTo>
                                  <a:pt x="6135872" y="2417036"/>
                                </a:lnTo>
                                <a:lnTo>
                                  <a:pt x="6143403" y="2405469"/>
                                </a:lnTo>
                                <a:cubicBezTo>
                                  <a:pt x="6144273" y="2399012"/>
                                  <a:pt x="6142410" y="2392182"/>
                                  <a:pt x="6137443" y="2387215"/>
                                </a:cubicBezTo>
                                <a:cubicBezTo>
                                  <a:pt x="6133469" y="2383241"/>
                                  <a:pt x="6127509" y="2380758"/>
                                  <a:pt x="6122045" y="2380758"/>
                                </a:cubicBezTo>
                                <a:cubicBezTo>
                                  <a:pt x="6118071" y="2380758"/>
                                  <a:pt x="6114594" y="2381751"/>
                                  <a:pt x="6111117" y="2383737"/>
                                </a:cubicBezTo>
                                <a:lnTo>
                                  <a:pt x="6107587" y="2387032"/>
                                </a:lnTo>
                                <a:lnTo>
                                  <a:pt x="6115090" y="2382744"/>
                                </a:lnTo>
                                <a:lnTo>
                                  <a:pt x="6107427" y="2387181"/>
                                </a:lnTo>
                                <a:lnTo>
                                  <a:pt x="6104270" y="2390128"/>
                                </a:lnTo>
                                <a:lnTo>
                                  <a:pt x="6102672" y="2392182"/>
                                </a:lnTo>
                                <a:cubicBezTo>
                                  <a:pt x="6103169" y="2391685"/>
                                  <a:pt x="6103169" y="2391188"/>
                                  <a:pt x="6103666" y="2390692"/>
                                </a:cubicBezTo>
                                <a:lnTo>
                                  <a:pt x="6104270" y="2390128"/>
                                </a:lnTo>
                                <a:lnTo>
                                  <a:pt x="6105853" y="2388092"/>
                                </a:lnTo>
                                <a:lnTo>
                                  <a:pt x="6105653" y="2388208"/>
                                </a:lnTo>
                                <a:lnTo>
                                  <a:pt x="6105818" y="2388043"/>
                                </a:lnTo>
                                <a:lnTo>
                                  <a:pt x="6104660" y="2388705"/>
                                </a:lnTo>
                                <a:cubicBezTo>
                                  <a:pt x="6103169" y="2390195"/>
                                  <a:pt x="6101679" y="2392182"/>
                                  <a:pt x="6100685" y="2394169"/>
                                </a:cubicBezTo>
                                <a:cubicBezTo>
                                  <a:pt x="6096215" y="2401619"/>
                                  <a:pt x="6097209" y="2411554"/>
                                  <a:pt x="6102176" y="2418508"/>
                                </a:cubicBezTo>
                                <a:cubicBezTo>
                                  <a:pt x="6106894" y="2424717"/>
                                  <a:pt x="6114345" y="2427201"/>
                                  <a:pt x="6121486" y="2426456"/>
                                </a:cubicBezTo>
                                <a:close/>
                                <a:moveTo>
                                  <a:pt x="373544" y="2428510"/>
                                </a:moveTo>
                                <a:cubicBezTo>
                                  <a:pt x="381926" y="2429441"/>
                                  <a:pt x="389625" y="2425964"/>
                                  <a:pt x="392605" y="2414788"/>
                                </a:cubicBezTo>
                                <a:cubicBezTo>
                                  <a:pt x="395089" y="2405847"/>
                                  <a:pt x="384161" y="2395913"/>
                                  <a:pt x="375717" y="2401873"/>
                                </a:cubicBezTo>
                                <a:cubicBezTo>
                                  <a:pt x="379194" y="2399390"/>
                                  <a:pt x="330516" y="2321902"/>
                                  <a:pt x="324555" y="2311968"/>
                                </a:cubicBezTo>
                                <a:cubicBezTo>
                                  <a:pt x="312137" y="2292596"/>
                                  <a:pt x="281341" y="2310478"/>
                                  <a:pt x="293759" y="2329849"/>
                                </a:cubicBezTo>
                                <a:cubicBezTo>
                                  <a:pt x="311144" y="2358162"/>
                                  <a:pt x="328529" y="2390449"/>
                                  <a:pt x="350385" y="2415782"/>
                                </a:cubicBezTo>
                                <a:cubicBezTo>
                                  <a:pt x="356097" y="2422239"/>
                                  <a:pt x="365162" y="2427579"/>
                                  <a:pt x="373544" y="2428510"/>
                                </a:cubicBezTo>
                                <a:close/>
                                <a:moveTo>
                                  <a:pt x="5605315" y="2430338"/>
                                </a:moveTo>
                                <a:lnTo>
                                  <a:pt x="5610426" y="2429436"/>
                                </a:lnTo>
                                <a:cubicBezTo>
                                  <a:pt x="5612909" y="2428443"/>
                                  <a:pt x="5614399" y="2427449"/>
                                  <a:pt x="5616883" y="2425959"/>
                                </a:cubicBezTo>
                                <a:cubicBezTo>
                                  <a:pt x="5628307" y="2419005"/>
                                  <a:pt x="5630295" y="2402613"/>
                                  <a:pt x="5620856" y="2393176"/>
                                </a:cubicBezTo>
                                <a:cubicBezTo>
                                  <a:pt x="5610922" y="2383241"/>
                                  <a:pt x="5594530" y="2385724"/>
                                  <a:pt x="5588073" y="2397149"/>
                                </a:cubicBezTo>
                                <a:cubicBezTo>
                                  <a:pt x="5587080" y="2399136"/>
                                  <a:pt x="5585589" y="2401123"/>
                                  <a:pt x="5584596" y="2403606"/>
                                </a:cubicBezTo>
                                <a:lnTo>
                                  <a:pt x="5583694" y="2408716"/>
                                </a:lnTo>
                                <a:lnTo>
                                  <a:pt x="5583892" y="2410101"/>
                                </a:lnTo>
                                <a:lnTo>
                                  <a:pt x="5588322" y="2425897"/>
                                </a:lnTo>
                                <a:lnTo>
                                  <a:pt x="5603865" y="2430131"/>
                                </a:lnTo>
                                <a:close/>
                                <a:moveTo>
                                  <a:pt x="5604961" y="2430429"/>
                                </a:moveTo>
                                <a:cubicBezTo>
                                  <a:pt x="5605458" y="2430429"/>
                                  <a:pt x="5605458" y="2430429"/>
                                  <a:pt x="5605955" y="2430429"/>
                                </a:cubicBezTo>
                                <a:lnTo>
                                  <a:pt x="5605315" y="2430338"/>
                                </a:lnTo>
                                <a:lnTo>
                                  <a:pt x="5604896" y="2430411"/>
                                </a:lnTo>
                                <a:close/>
                                <a:moveTo>
                                  <a:pt x="5601981" y="2430926"/>
                                </a:moveTo>
                                <a:lnTo>
                                  <a:pt x="5604896" y="2430411"/>
                                </a:lnTo>
                                <a:lnTo>
                                  <a:pt x="5603865" y="2430131"/>
                                </a:lnTo>
                                <a:lnTo>
                                  <a:pt x="5592047" y="2428443"/>
                                </a:lnTo>
                                <a:cubicBezTo>
                                  <a:pt x="5595524" y="2429933"/>
                                  <a:pt x="5598008" y="2430926"/>
                                  <a:pt x="5601981" y="2430926"/>
                                </a:cubicBezTo>
                                <a:close/>
                                <a:moveTo>
                                  <a:pt x="6002336" y="2431921"/>
                                </a:moveTo>
                                <a:cubicBezTo>
                                  <a:pt x="6004323" y="2430927"/>
                                  <a:pt x="6006807" y="2429934"/>
                                  <a:pt x="6008793" y="2428940"/>
                                </a:cubicBezTo>
                                <a:cubicBezTo>
                                  <a:pt x="6014258" y="2426457"/>
                                  <a:pt x="6018231" y="2419006"/>
                                  <a:pt x="6017735" y="2413045"/>
                                </a:cubicBezTo>
                                <a:cubicBezTo>
                                  <a:pt x="6017735" y="2408078"/>
                                  <a:pt x="6015747" y="2403607"/>
                                  <a:pt x="6012270" y="2400130"/>
                                </a:cubicBezTo>
                                <a:cubicBezTo>
                                  <a:pt x="6008793" y="2396653"/>
                                  <a:pt x="6003826" y="2394667"/>
                                  <a:pt x="5999356" y="2394667"/>
                                </a:cubicBezTo>
                                <a:cubicBezTo>
                                  <a:pt x="5992898" y="2394667"/>
                                  <a:pt x="5985944" y="2398143"/>
                                  <a:pt x="5983461" y="2403607"/>
                                </a:cubicBezTo>
                                <a:cubicBezTo>
                                  <a:pt x="5982467" y="2405594"/>
                                  <a:pt x="5981473" y="2408078"/>
                                  <a:pt x="5980480" y="2410065"/>
                                </a:cubicBezTo>
                                <a:cubicBezTo>
                                  <a:pt x="5977499" y="2416025"/>
                                  <a:pt x="5977499" y="2424470"/>
                                  <a:pt x="5982964" y="2429437"/>
                                </a:cubicBezTo>
                                <a:cubicBezTo>
                                  <a:pt x="5988427" y="2434404"/>
                                  <a:pt x="5995382" y="2434901"/>
                                  <a:pt x="6002336" y="2431921"/>
                                </a:cubicBezTo>
                                <a:close/>
                                <a:moveTo>
                                  <a:pt x="4261093" y="2432045"/>
                                </a:moveTo>
                                <a:lnTo>
                                  <a:pt x="4263329" y="2431423"/>
                                </a:lnTo>
                                <a:cubicBezTo>
                                  <a:pt x="4263329" y="2431423"/>
                                  <a:pt x="4262832" y="2431423"/>
                                  <a:pt x="4262832" y="2431423"/>
                                </a:cubicBezTo>
                                <a:close/>
                                <a:moveTo>
                                  <a:pt x="4483374" y="2433904"/>
                                </a:moveTo>
                                <a:cubicBezTo>
                                  <a:pt x="4492315" y="2432413"/>
                                  <a:pt x="4501256" y="2430924"/>
                                  <a:pt x="4510197" y="2428441"/>
                                </a:cubicBezTo>
                                <a:cubicBezTo>
                                  <a:pt x="4518642" y="2426453"/>
                                  <a:pt x="4523609" y="2417016"/>
                                  <a:pt x="4521125" y="2409069"/>
                                </a:cubicBezTo>
                                <a:cubicBezTo>
                                  <a:pt x="4518642" y="2400128"/>
                                  <a:pt x="4510197" y="2396651"/>
                                  <a:pt x="4501754" y="2398141"/>
                                </a:cubicBezTo>
                                <a:cubicBezTo>
                                  <a:pt x="4492812" y="2399631"/>
                                  <a:pt x="4483872" y="2401618"/>
                                  <a:pt x="4474931" y="2404102"/>
                                </a:cubicBezTo>
                                <a:cubicBezTo>
                                  <a:pt x="4466983" y="2406586"/>
                                  <a:pt x="4462016" y="2415029"/>
                                  <a:pt x="4464003" y="2423473"/>
                                </a:cubicBezTo>
                                <a:cubicBezTo>
                                  <a:pt x="4466983" y="2431917"/>
                                  <a:pt x="4474931" y="2434897"/>
                                  <a:pt x="4483374" y="2433904"/>
                                </a:cubicBezTo>
                                <a:close/>
                                <a:moveTo>
                                  <a:pt x="4254388" y="2433907"/>
                                </a:moveTo>
                                <a:lnTo>
                                  <a:pt x="4260690" y="2432189"/>
                                </a:lnTo>
                                <a:lnTo>
                                  <a:pt x="4261093" y="2432045"/>
                                </a:lnTo>
                                <a:close/>
                                <a:moveTo>
                                  <a:pt x="5028088" y="2434712"/>
                                </a:moveTo>
                                <a:cubicBezTo>
                                  <a:pt x="5036470" y="2435642"/>
                                  <a:pt x="5044169" y="2432165"/>
                                  <a:pt x="5047149" y="2420990"/>
                                </a:cubicBezTo>
                                <a:cubicBezTo>
                                  <a:pt x="5049633" y="2412049"/>
                                  <a:pt x="5038705" y="2402115"/>
                                  <a:pt x="5030261" y="2408076"/>
                                </a:cubicBezTo>
                                <a:cubicBezTo>
                                  <a:pt x="5033738" y="2405593"/>
                                  <a:pt x="4985059" y="2328105"/>
                                  <a:pt x="4979099" y="2318171"/>
                                </a:cubicBezTo>
                                <a:cubicBezTo>
                                  <a:pt x="4966681" y="2298799"/>
                                  <a:pt x="4935884" y="2316680"/>
                                  <a:pt x="4948302" y="2336052"/>
                                </a:cubicBezTo>
                                <a:cubicBezTo>
                                  <a:pt x="4965687" y="2364365"/>
                                  <a:pt x="4983073" y="2396651"/>
                                  <a:pt x="5004928" y="2421984"/>
                                </a:cubicBezTo>
                                <a:cubicBezTo>
                                  <a:pt x="5010641" y="2428441"/>
                                  <a:pt x="5019706" y="2433780"/>
                                  <a:pt x="5028088" y="2434712"/>
                                </a:cubicBezTo>
                                <a:close/>
                                <a:moveTo>
                                  <a:pt x="3057522" y="2434852"/>
                                </a:moveTo>
                                <a:lnTo>
                                  <a:pt x="3057096" y="2434291"/>
                                </a:lnTo>
                                <a:lnTo>
                                  <a:pt x="3053348" y="2432417"/>
                                </a:lnTo>
                                <a:close/>
                                <a:moveTo>
                                  <a:pt x="3562973" y="2435394"/>
                                </a:moveTo>
                                <a:cubicBezTo>
                                  <a:pt x="3568432" y="2435394"/>
                                  <a:pt x="3574891" y="2432911"/>
                                  <a:pt x="3578867" y="2428938"/>
                                </a:cubicBezTo>
                                <a:cubicBezTo>
                                  <a:pt x="3582839" y="2424468"/>
                                  <a:pt x="3585821" y="2419004"/>
                                  <a:pt x="3585323" y="2413043"/>
                                </a:cubicBezTo>
                                <a:cubicBezTo>
                                  <a:pt x="3585323" y="2407083"/>
                                  <a:pt x="3583335" y="2401122"/>
                                  <a:pt x="3578867" y="2397148"/>
                                </a:cubicBezTo>
                                <a:cubicBezTo>
                                  <a:pt x="3576383" y="2395162"/>
                                  <a:pt x="3573896" y="2392181"/>
                                  <a:pt x="3570919" y="2390691"/>
                                </a:cubicBezTo>
                                <a:cubicBezTo>
                                  <a:pt x="3566445" y="2388207"/>
                                  <a:pt x="3561974" y="2387710"/>
                                  <a:pt x="3557505" y="2387214"/>
                                </a:cubicBezTo>
                                <a:cubicBezTo>
                                  <a:pt x="3547073" y="2386717"/>
                                  <a:pt x="3536643" y="2397148"/>
                                  <a:pt x="3537139" y="2407579"/>
                                </a:cubicBezTo>
                                <a:cubicBezTo>
                                  <a:pt x="3537139" y="2412547"/>
                                  <a:pt x="3538131" y="2417017"/>
                                  <a:pt x="3540616" y="2420991"/>
                                </a:cubicBezTo>
                                <a:cubicBezTo>
                                  <a:pt x="3542605" y="2423971"/>
                                  <a:pt x="3544591" y="2426455"/>
                                  <a:pt x="3547073" y="2428938"/>
                                </a:cubicBezTo>
                                <a:cubicBezTo>
                                  <a:pt x="3551047" y="2432911"/>
                                  <a:pt x="3557505" y="2435394"/>
                                  <a:pt x="3562973" y="2435394"/>
                                </a:cubicBezTo>
                                <a:close/>
                                <a:moveTo>
                                  <a:pt x="4273773" y="2435593"/>
                                </a:moveTo>
                                <a:lnTo>
                                  <a:pt x="4269289" y="2432417"/>
                                </a:lnTo>
                                <a:cubicBezTo>
                                  <a:pt x="4268793" y="2432417"/>
                                  <a:pt x="4268793" y="2432417"/>
                                  <a:pt x="4268296" y="2432417"/>
                                </a:cubicBezTo>
                                <a:lnTo>
                                  <a:pt x="4268500" y="2432684"/>
                                </a:lnTo>
                                <a:close/>
                                <a:moveTo>
                                  <a:pt x="3058314" y="2435894"/>
                                </a:moveTo>
                                <a:cubicBezTo>
                                  <a:pt x="3058811" y="2435894"/>
                                  <a:pt x="3058811" y="2435894"/>
                                  <a:pt x="3059308" y="2435894"/>
                                </a:cubicBezTo>
                                <a:lnTo>
                                  <a:pt x="3057522" y="2434852"/>
                                </a:lnTo>
                                <a:close/>
                                <a:moveTo>
                                  <a:pt x="516285" y="2437140"/>
                                </a:moveTo>
                                <a:cubicBezTo>
                                  <a:pt x="525225" y="2439624"/>
                                  <a:pt x="534167" y="2432669"/>
                                  <a:pt x="534167" y="2423232"/>
                                </a:cubicBezTo>
                                <a:cubicBezTo>
                                  <a:pt x="534167" y="2413795"/>
                                  <a:pt x="525225" y="2406840"/>
                                  <a:pt x="516285" y="2409324"/>
                                </a:cubicBezTo>
                                <a:cubicBezTo>
                                  <a:pt x="514794" y="2409821"/>
                                  <a:pt x="512808" y="2410317"/>
                                  <a:pt x="511318" y="2410814"/>
                                </a:cubicBezTo>
                                <a:cubicBezTo>
                                  <a:pt x="505854" y="2412304"/>
                                  <a:pt x="501880" y="2417768"/>
                                  <a:pt x="501880" y="2423232"/>
                                </a:cubicBezTo>
                                <a:cubicBezTo>
                                  <a:pt x="502377" y="2428696"/>
                                  <a:pt x="505854" y="2434160"/>
                                  <a:pt x="511318" y="2435650"/>
                                </a:cubicBezTo>
                                <a:cubicBezTo>
                                  <a:pt x="512808" y="2436147"/>
                                  <a:pt x="514794" y="2436644"/>
                                  <a:pt x="516285" y="2437140"/>
                                </a:cubicBezTo>
                                <a:close/>
                                <a:moveTo>
                                  <a:pt x="3063282" y="2437384"/>
                                </a:moveTo>
                                <a:cubicBezTo>
                                  <a:pt x="3072720" y="2439867"/>
                                  <a:pt x="3081661" y="2432913"/>
                                  <a:pt x="3081661" y="2423476"/>
                                </a:cubicBezTo>
                                <a:cubicBezTo>
                                  <a:pt x="3082156" y="2414038"/>
                                  <a:pt x="3072720" y="2407084"/>
                                  <a:pt x="3063282" y="2409568"/>
                                </a:cubicBezTo>
                                <a:cubicBezTo>
                                  <a:pt x="3059308" y="2410561"/>
                                  <a:pt x="3056329" y="2411555"/>
                                  <a:pt x="3053348" y="2414535"/>
                                </a:cubicBezTo>
                                <a:cubicBezTo>
                                  <a:pt x="3055334" y="2413542"/>
                                  <a:pt x="3057320" y="2412052"/>
                                  <a:pt x="3059308" y="2411058"/>
                                </a:cubicBezTo>
                                <a:cubicBezTo>
                                  <a:pt x="3058811" y="2411058"/>
                                  <a:pt x="3058811" y="2411058"/>
                                  <a:pt x="3058314" y="2411058"/>
                                </a:cubicBezTo>
                                <a:cubicBezTo>
                                  <a:pt x="3052850" y="2412052"/>
                                  <a:pt x="3048380" y="2418509"/>
                                  <a:pt x="3048876" y="2423476"/>
                                </a:cubicBezTo>
                                <a:lnTo>
                                  <a:pt x="3057096" y="2434291"/>
                                </a:lnTo>
                                <a:close/>
                                <a:moveTo>
                                  <a:pt x="41424" y="2438631"/>
                                </a:moveTo>
                                <a:cubicBezTo>
                                  <a:pt x="51358" y="2442108"/>
                                  <a:pt x="61293" y="2433167"/>
                                  <a:pt x="61293" y="2423233"/>
                                </a:cubicBezTo>
                                <a:cubicBezTo>
                                  <a:pt x="61790" y="2413298"/>
                                  <a:pt x="51358" y="2403860"/>
                                  <a:pt x="41424" y="2407834"/>
                                </a:cubicBezTo>
                                <a:cubicBezTo>
                                  <a:pt x="39934" y="2408331"/>
                                  <a:pt x="37947" y="2408828"/>
                                  <a:pt x="36457" y="2409821"/>
                                </a:cubicBezTo>
                                <a:cubicBezTo>
                                  <a:pt x="30993" y="2411808"/>
                                  <a:pt x="26026" y="2416775"/>
                                  <a:pt x="26026" y="2423233"/>
                                </a:cubicBezTo>
                                <a:cubicBezTo>
                                  <a:pt x="26523" y="2429690"/>
                                  <a:pt x="30497" y="2434657"/>
                                  <a:pt x="36457" y="2436644"/>
                                </a:cubicBezTo>
                                <a:cubicBezTo>
                                  <a:pt x="37947" y="2437140"/>
                                  <a:pt x="39934" y="2437637"/>
                                  <a:pt x="41424" y="2438631"/>
                                </a:cubicBezTo>
                                <a:close/>
                                <a:moveTo>
                                  <a:pt x="4279721" y="2439805"/>
                                </a:moveTo>
                                <a:lnTo>
                                  <a:pt x="4279721" y="2438874"/>
                                </a:lnTo>
                                <a:lnTo>
                                  <a:pt x="4273773" y="2435593"/>
                                </a:lnTo>
                                <a:close/>
                                <a:moveTo>
                                  <a:pt x="3718456" y="2443339"/>
                                </a:moveTo>
                                <a:cubicBezTo>
                                  <a:pt x="3725906" y="2440359"/>
                                  <a:pt x="3733356" y="2437378"/>
                                  <a:pt x="3740809" y="2434895"/>
                                </a:cubicBezTo>
                                <a:cubicBezTo>
                                  <a:pt x="3750245" y="2431418"/>
                                  <a:pt x="3756209" y="2421981"/>
                                  <a:pt x="3751737" y="2412047"/>
                                </a:cubicBezTo>
                                <a:cubicBezTo>
                                  <a:pt x="3747265" y="2403106"/>
                                  <a:pt x="3735841" y="2398635"/>
                                  <a:pt x="3727397" y="2404099"/>
                                </a:cubicBezTo>
                                <a:cubicBezTo>
                                  <a:pt x="3720443" y="2408073"/>
                                  <a:pt x="3713488" y="2412544"/>
                                  <a:pt x="3707030" y="2416517"/>
                                </a:cubicBezTo>
                                <a:cubicBezTo>
                                  <a:pt x="3700571" y="2420491"/>
                                  <a:pt x="3698088" y="2428439"/>
                                  <a:pt x="3701068" y="2434895"/>
                                </a:cubicBezTo>
                                <a:cubicBezTo>
                                  <a:pt x="3703555" y="2441352"/>
                                  <a:pt x="3711502" y="2446320"/>
                                  <a:pt x="3718456" y="2443339"/>
                                </a:cubicBezTo>
                                <a:close/>
                                <a:moveTo>
                                  <a:pt x="5170831" y="2443341"/>
                                </a:moveTo>
                                <a:cubicBezTo>
                                  <a:pt x="5179771" y="2445825"/>
                                  <a:pt x="5188712" y="2438870"/>
                                  <a:pt x="5188712" y="2429434"/>
                                </a:cubicBezTo>
                                <a:cubicBezTo>
                                  <a:pt x="5188712" y="2419997"/>
                                  <a:pt x="5179771" y="2413043"/>
                                  <a:pt x="5170831" y="2415527"/>
                                </a:cubicBezTo>
                                <a:cubicBezTo>
                                  <a:pt x="5169340" y="2416023"/>
                                  <a:pt x="5167354" y="2416520"/>
                                  <a:pt x="5165863" y="2417016"/>
                                </a:cubicBezTo>
                                <a:cubicBezTo>
                                  <a:pt x="5160400" y="2418507"/>
                                  <a:pt x="5156426" y="2423971"/>
                                  <a:pt x="5156426" y="2429434"/>
                                </a:cubicBezTo>
                                <a:cubicBezTo>
                                  <a:pt x="5156922" y="2434897"/>
                                  <a:pt x="5160400" y="2440361"/>
                                  <a:pt x="5165863" y="2441851"/>
                                </a:cubicBezTo>
                                <a:cubicBezTo>
                                  <a:pt x="5167354" y="2442347"/>
                                  <a:pt x="5169340" y="2442845"/>
                                  <a:pt x="5170831" y="2443341"/>
                                </a:cubicBezTo>
                                <a:close/>
                                <a:moveTo>
                                  <a:pt x="2636106" y="2444336"/>
                                </a:moveTo>
                                <a:cubicBezTo>
                                  <a:pt x="2655976" y="2444336"/>
                                  <a:pt x="2655976" y="2413540"/>
                                  <a:pt x="2636106" y="2413540"/>
                                </a:cubicBezTo>
                                <a:cubicBezTo>
                                  <a:pt x="2616235" y="2413540"/>
                                  <a:pt x="2616235" y="2444336"/>
                                  <a:pt x="2636106" y="2444336"/>
                                </a:cubicBezTo>
                                <a:close/>
                                <a:moveTo>
                                  <a:pt x="4695970" y="2444832"/>
                                </a:moveTo>
                                <a:cubicBezTo>
                                  <a:pt x="4705904" y="2448309"/>
                                  <a:pt x="4715839" y="2439368"/>
                                  <a:pt x="4715839" y="2429434"/>
                                </a:cubicBezTo>
                                <a:cubicBezTo>
                                  <a:pt x="4716335" y="2419500"/>
                                  <a:pt x="4705904" y="2410063"/>
                                  <a:pt x="4695970" y="2414036"/>
                                </a:cubicBezTo>
                                <a:cubicBezTo>
                                  <a:pt x="4694480" y="2414533"/>
                                  <a:pt x="4692493" y="2415030"/>
                                  <a:pt x="4691003" y="2416023"/>
                                </a:cubicBezTo>
                                <a:cubicBezTo>
                                  <a:pt x="4685539" y="2418010"/>
                                  <a:pt x="4680572" y="2422977"/>
                                  <a:pt x="4680572" y="2429434"/>
                                </a:cubicBezTo>
                                <a:cubicBezTo>
                                  <a:pt x="4681068" y="2435892"/>
                                  <a:pt x="4685042" y="2440859"/>
                                  <a:pt x="4691003" y="2442845"/>
                                </a:cubicBezTo>
                                <a:cubicBezTo>
                                  <a:pt x="4692493" y="2443342"/>
                                  <a:pt x="4694480" y="2443839"/>
                                  <a:pt x="4695970" y="2444832"/>
                                </a:cubicBezTo>
                                <a:close/>
                                <a:moveTo>
                                  <a:pt x="4350751" y="2445327"/>
                                </a:moveTo>
                                <a:cubicBezTo>
                                  <a:pt x="4369627" y="2450294"/>
                                  <a:pt x="4376580" y="2422479"/>
                                  <a:pt x="4358699" y="2416023"/>
                                </a:cubicBezTo>
                                <a:cubicBezTo>
                                  <a:pt x="4324425" y="2403604"/>
                                  <a:pt x="4298596" y="2377775"/>
                                  <a:pt x="4281707" y="2345985"/>
                                </a:cubicBezTo>
                                <a:cubicBezTo>
                                  <a:pt x="4273760" y="2330588"/>
                                  <a:pt x="4245944" y="2341515"/>
                                  <a:pt x="4252898" y="2358403"/>
                                </a:cubicBezTo>
                                <a:cubicBezTo>
                                  <a:pt x="4270283" y="2401618"/>
                                  <a:pt x="4306047" y="2432413"/>
                                  <a:pt x="4350751" y="2445327"/>
                                </a:cubicBezTo>
                                <a:close/>
                                <a:moveTo>
                                  <a:pt x="2028763" y="2447665"/>
                                </a:moveTo>
                                <a:cubicBezTo>
                                  <a:pt x="2034801" y="2451690"/>
                                  <a:pt x="2043859" y="2451187"/>
                                  <a:pt x="2049897" y="2447665"/>
                                </a:cubicBezTo>
                                <a:cubicBezTo>
                                  <a:pt x="2056438" y="2444142"/>
                                  <a:pt x="2060463" y="2437098"/>
                                  <a:pt x="2060463" y="2429550"/>
                                </a:cubicBezTo>
                                <a:cubicBezTo>
                                  <a:pt x="2060463" y="2422002"/>
                                  <a:pt x="2056438" y="2414958"/>
                                  <a:pt x="2049897" y="2411436"/>
                                </a:cubicBezTo>
                                <a:cubicBezTo>
                                  <a:pt x="2043859" y="2407913"/>
                                  <a:pt x="2034801" y="2406907"/>
                                  <a:pt x="2028763" y="2411436"/>
                                </a:cubicBezTo>
                                <a:cubicBezTo>
                                  <a:pt x="2027757" y="2411939"/>
                                  <a:pt x="2027254" y="2412442"/>
                                  <a:pt x="2026248" y="2413448"/>
                                </a:cubicBezTo>
                                <a:cubicBezTo>
                                  <a:pt x="2020713" y="2417474"/>
                                  <a:pt x="2016688" y="2422506"/>
                                  <a:pt x="2016688" y="2429550"/>
                                </a:cubicBezTo>
                                <a:cubicBezTo>
                                  <a:pt x="2016688" y="2436595"/>
                                  <a:pt x="2020210" y="2442130"/>
                                  <a:pt x="2026248" y="2445652"/>
                                </a:cubicBezTo>
                                <a:cubicBezTo>
                                  <a:pt x="2027254" y="2446155"/>
                                  <a:pt x="2027757" y="2446658"/>
                                  <a:pt x="2028763" y="2447665"/>
                                </a:cubicBezTo>
                                <a:close/>
                                <a:moveTo>
                                  <a:pt x="3784514" y="2448806"/>
                                </a:moveTo>
                                <a:cubicBezTo>
                                  <a:pt x="3790973" y="2448310"/>
                                  <a:pt x="3795934" y="2444336"/>
                                  <a:pt x="3798422" y="2438376"/>
                                </a:cubicBezTo>
                                <a:cubicBezTo>
                                  <a:pt x="3798920" y="2436886"/>
                                  <a:pt x="3799413" y="2434898"/>
                                  <a:pt x="3800407" y="2433409"/>
                                </a:cubicBezTo>
                                <a:cubicBezTo>
                                  <a:pt x="3803882" y="2423474"/>
                                  <a:pt x="3794448" y="2413044"/>
                                  <a:pt x="3785009" y="2413044"/>
                                </a:cubicBezTo>
                                <a:cubicBezTo>
                                  <a:pt x="3774081" y="2413044"/>
                                  <a:pt x="3765139" y="2423474"/>
                                  <a:pt x="3768618" y="2433409"/>
                                </a:cubicBezTo>
                                <a:cubicBezTo>
                                  <a:pt x="3769113" y="2434898"/>
                                  <a:pt x="3769611" y="2436886"/>
                                  <a:pt x="3770605" y="2438376"/>
                                </a:cubicBezTo>
                                <a:cubicBezTo>
                                  <a:pt x="3772589" y="2443840"/>
                                  <a:pt x="3777559" y="2449303"/>
                                  <a:pt x="3784514" y="2448806"/>
                                </a:cubicBezTo>
                                <a:close/>
                                <a:moveTo>
                                  <a:pt x="6683300" y="2453863"/>
                                </a:moveTo>
                                <a:cubicBezTo>
                                  <a:pt x="6689338" y="2457892"/>
                                  <a:pt x="6698395" y="2457389"/>
                                  <a:pt x="6704433" y="2453863"/>
                                </a:cubicBezTo>
                                <a:cubicBezTo>
                                  <a:pt x="6710975" y="2450341"/>
                                  <a:pt x="6714999" y="2443296"/>
                                  <a:pt x="6714999" y="2435750"/>
                                </a:cubicBezTo>
                                <a:cubicBezTo>
                                  <a:pt x="6714999" y="2428202"/>
                                  <a:pt x="6710975" y="2421158"/>
                                  <a:pt x="6704433" y="2417636"/>
                                </a:cubicBezTo>
                                <a:cubicBezTo>
                                  <a:pt x="6698395" y="2414114"/>
                                  <a:pt x="6689338" y="2413107"/>
                                  <a:pt x="6683300" y="2417636"/>
                                </a:cubicBezTo>
                                <a:cubicBezTo>
                                  <a:pt x="6682294" y="2418139"/>
                                  <a:pt x="6681790" y="2418642"/>
                                  <a:pt x="6680784" y="2419648"/>
                                </a:cubicBezTo>
                                <a:cubicBezTo>
                                  <a:pt x="6675249" y="2423674"/>
                                  <a:pt x="6671224" y="2428706"/>
                                  <a:pt x="6671224" y="2435750"/>
                                </a:cubicBezTo>
                                <a:cubicBezTo>
                                  <a:pt x="6671224" y="2442793"/>
                                  <a:pt x="6674746" y="2448328"/>
                                  <a:pt x="6680784" y="2451851"/>
                                </a:cubicBezTo>
                                <a:cubicBezTo>
                                  <a:pt x="6681790" y="2452353"/>
                                  <a:pt x="6682294" y="2452856"/>
                                  <a:pt x="6683300" y="2453863"/>
                                </a:cubicBezTo>
                                <a:close/>
                                <a:moveTo>
                                  <a:pt x="4285867" y="2453900"/>
                                </a:moveTo>
                                <a:lnTo>
                                  <a:pt x="4285185" y="2449803"/>
                                </a:lnTo>
                                <a:cubicBezTo>
                                  <a:pt x="4285185" y="2450299"/>
                                  <a:pt x="4285185" y="2450299"/>
                                  <a:pt x="4285185" y="2450796"/>
                                </a:cubicBezTo>
                                <a:lnTo>
                                  <a:pt x="4285027" y="2451546"/>
                                </a:lnTo>
                                <a:close/>
                                <a:moveTo>
                                  <a:pt x="4286178" y="2455763"/>
                                </a:moveTo>
                                <a:cubicBezTo>
                                  <a:pt x="4286178" y="2455266"/>
                                  <a:pt x="4286178" y="2455266"/>
                                  <a:pt x="4286178" y="2454770"/>
                                </a:cubicBezTo>
                                <a:lnTo>
                                  <a:pt x="4285867" y="2453900"/>
                                </a:lnTo>
                                <a:close/>
                                <a:moveTo>
                                  <a:pt x="1040815" y="2459494"/>
                                </a:moveTo>
                                <a:lnTo>
                                  <a:pt x="1046054" y="2452659"/>
                                </a:lnTo>
                                <a:lnTo>
                                  <a:pt x="1052239" y="2442108"/>
                                </a:lnTo>
                                <a:cubicBezTo>
                                  <a:pt x="1052239" y="2443102"/>
                                  <a:pt x="1052239" y="2443598"/>
                                  <a:pt x="1052239" y="2444592"/>
                                </a:cubicBezTo>
                                <a:lnTo>
                                  <a:pt x="1046054" y="2452659"/>
                                </a:lnTo>
                                <a:lnTo>
                                  <a:pt x="1043795" y="2456513"/>
                                </a:lnTo>
                                <a:cubicBezTo>
                                  <a:pt x="1044292" y="2456016"/>
                                  <a:pt x="1045285" y="2455520"/>
                                  <a:pt x="1045782" y="2455023"/>
                                </a:cubicBezTo>
                                <a:cubicBezTo>
                                  <a:pt x="1050253" y="2452539"/>
                                  <a:pt x="1053729" y="2449062"/>
                                  <a:pt x="1056213" y="2444592"/>
                                </a:cubicBezTo>
                                <a:cubicBezTo>
                                  <a:pt x="1058697" y="2440121"/>
                                  <a:pt x="1060187" y="2435155"/>
                                  <a:pt x="1060187" y="2429691"/>
                                </a:cubicBezTo>
                                <a:cubicBezTo>
                                  <a:pt x="1060187" y="2419756"/>
                                  <a:pt x="1054723" y="2409325"/>
                                  <a:pt x="1045782" y="2404358"/>
                                </a:cubicBezTo>
                                <a:cubicBezTo>
                                  <a:pt x="1045285" y="2404358"/>
                                  <a:pt x="1045285" y="2403862"/>
                                  <a:pt x="1044788" y="2403862"/>
                                </a:cubicBezTo>
                                <a:cubicBezTo>
                                  <a:pt x="1038331" y="2400384"/>
                                  <a:pt x="1029887" y="2398894"/>
                                  <a:pt x="1022933" y="2400881"/>
                                </a:cubicBezTo>
                                <a:cubicBezTo>
                                  <a:pt x="1016476" y="2402868"/>
                                  <a:pt x="1009025" y="2407338"/>
                                  <a:pt x="1006044" y="2413796"/>
                                </a:cubicBezTo>
                                <a:cubicBezTo>
                                  <a:pt x="1006044" y="2413796"/>
                                  <a:pt x="1006044" y="2414292"/>
                                  <a:pt x="1005548" y="2414292"/>
                                </a:cubicBezTo>
                                <a:cubicBezTo>
                                  <a:pt x="1003064" y="2418763"/>
                                  <a:pt x="1001574" y="2423730"/>
                                  <a:pt x="1001574" y="2429194"/>
                                </a:cubicBezTo>
                                <a:cubicBezTo>
                                  <a:pt x="1001574" y="2434657"/>
                                  <a:pt x="1003064" y="2439625"/>
                                  <a:pt x="1005548" y="2444095"/>
                                </a:cubicBezTo>
                                <a:cubicBezTo>
                                  <a:pt x="1008032" y="2448566"/>
                                  <a:pt x="1011757" y="2452291"/>
                                  <a:pt x="1016165" y="2454837"/>
                                </a:cubicBezTo>
                                <a:lnTo>
                                  <a:pt x="1029678" y="2458201"/>
                                </a:lnTo>
                                <a:lnTo>
                                  <a:pt x="1022436" y="2452043"/>
                                </a:lnTo>
                                <a:cubicBezTo>
                                  <a:pt x="1021940" y="2451546"/>
                                  <a:pt x="1021442" y="2450553"/>
                                  <a:pt x="1020946" y="2450056"/>
                                </a:cubicBezTo>
                                <a:cubicBezTo>
                                  <a:pt x="1025913" y="2453036"/>
                                  <a:pt x="1030384" y="2455520"/>
                                  <a:pt x="1035351" y="2458500"/>
                                </a:cubicBezTo>
                                <a:cubicBezTo>
                                  <a:pt x="1033860" y="2458500"/>
                                  <a:pt x="1032371" y="2458500"/>
                                  <a:pt x="1030880" y="2458500"/>
                                </a:cubicBezTo>
                                <a:lnTo>
                                  <a:pt x="1029678" y="2458201"/>
                                </a:lnTo>
                                <a:lnTo>
                                  <a:pt x="1030321" y="2458748"/>
                                </a:lnTo>
                                <a:cubicBezTo>
                                  <a:pt x="1033488" y="2460114"/>
                                  <a:pt x="1037089" y="2460487"/>
                                  <a:pt x="1040815" y="2459494"/>
                                </a:cubicBezTo>
                                <a:close/>
                                <a:moveTo>
                                  <a:pt x="1199268" y="2459991"/>
                                </a:moveTo>
                                <a:cubicBezTo>
                                  <a:pt x="1226588" y="2459991"/>
                                  <a:pt x="1226588" y="2417769"/>
                                  <a:pt x="1199268" y="2417769"/>
                                </a:cubicBezTo>
                                <a:cubicBezTo>
                                  <a:pt x="1171948" y="2417769"/>
                                  <a:pt x="1171948" y="2459991"/>
                                  <a:pt x="1199268" y="2459991"/>
                                </a:cubicBezTo>
                                <a:close/>
                                <a:moveTo>
                                  <a:pt x="148712" y="2460487"/>
                                </a:moveTo>
                                <a:cubicBezTo>
                                  <a:pt x="157156" y="2460487"/>
                                  <a:pt x="166097" y="2457010"/>
                                  <a:pt x="172058" y="2451049"/>
                                </a:cubicBezTo>
                                <a:cubicBezTo>
                                  <a:pt x="177521" y="2445585"/>
                                  <a:pt x="181992" y="2436147"/>
                                  <a:pt x="181495" y="2427703"/>
                                </a:cubicBezTo>
                                <a:cubicBezTo>
                                  <a:pt x="180999" y="2419259"/>
                                  <a:pt x="178515" y="2410318"/>
                                  <a:pt x="172058" y="2404358"/>
                                </a:cubicBezTo>
                                <a:cubicBezTo>
                                  <a:pt x="165600" y="2398397"/>
                                  <a:pt x="157653" y="2394920"/>
                                  <a:pt x="148712" y="2394920"/>
                                </a:cubicBezTo>
                                <a:cubicBezTo>
                                  <a:pt x="140268" y="2394920"/>
                                  <a:pt x="131327" y="2398397"/>
                                  <a:pt x="125366" y="2404358"/>
                                </a:cubicBezTo>
                                <a:cubicBezTo>
                                  <a:pt x="119902" y="2409822"/>
                                  <a:pt x="115432" y="2419259"/>
                                  <a:pt x="115929" y="2427703"/>
                                </a:cubicBezTo>
                                <a:cubicBezTo>
                                  <a:pt x="116425" y="2436147"/>
                                  <a:pt x="118909" y="2445088"/>
                                  <a:pt x="125366" y="2451049"/>
                                </a:cubicBezTo>
                                <a:cubicBezTo>
                                  <a:pt x="132320" y="2456512"/>
                                  <a:pt x="140268" y="2460487"/>
                                  <a:pt x="148712" y="2460487"/>
                                </a:cubicBezTo>
                                <a:close/>
                                <a:moveTo>
                                  <a:pt x="5695363" y="2465697"/>
                                </a:moveTo>
                                <a:lnTo>
                                  <a:pt x="5700602" y="2458864"/>
                                </a:lnTo>
                                <a:lnTo>
                                  <a:pt x="5706788" y="2448312"/>
                                </a:lnTo>
                                <a:cubicBezTo>
                                  <a:pt x="5706788" y="2449306"/>
                                  <a:pt x="5706788" y="2449802"/>
                                  <a:pt x="5706788" y="2450796"/>
                                </a:cubicBezTo>
                                <a:lnTo>
                                  <a:pt x="5700602" y="2458864"/>
                                </a:lnTo>
                                <a:lnTo>
                                  <a:pt x="5698344" y="2462717"/>
                                </a:lnTo>
                                <a:cubicBezTo>
                                  <a:pt x="5698840" y="2462220"/>
                                  <a:pt x="5699834" y="2461724"/>
                                  <a:pt x="5700331" y="2461227"/>
                                </a:cubicBezTo>
                                <a:cubicBezTo>
                                  <a:pt x="5704801" y="2458743"/>
                                  <a:pt x="5708278" y="2455266"/>
                                  <a:pt x="5710762" y="2450796"/>
                                </a:cubicBezTo>
                                <a:cubicBezTo>
                                  <a:pt x="5713245" y="2446325"/>
                                  <a:pt x="5714735" y="2441358"/>
                                  <a:pt x="5714735" y="2435895"/>
                                </a:cubicBezTo>
                                <a:cubicBezTo>
                                  <a:pt x="5714735" y="2425960"/>
                                  <a:pt x="5709272" y="2415529"/>
                                  <a:pt x="5700331" y="2410562"/>
                                </a:cubicBezTo>
                                <a:cubicBezTo>
                                  <a:pt x="5699834" y="2410562"/>
                                  <a:pt x="5699834" y="2410065"/>
                                  <a:pt x="5699337" y="2410065"/>
                                </a:cubicBezTo>
                                <a:cubicBezTo>
                                  <a:pt x="5692880" y="2406588"/>
                                  <a:pt x="5684435" y="2405098"/>
                                  <a:pt x="5677482" y="2407085"/>
                                </a:cubicBezTo>
                                <a:cubicBezTo>
                                  <a:pt x="5671024" y="2409072"/>
                                  <a:pt x="5663574" y="2413542"/>
                                  <a:pt x="5660593" y="2419999"/>
                                </a:cubicBezTo>
                                <a:cubicBezTo>
                                  <a:pt x="5660593" y="2419999"/>
                                  <a:pt x="5660593" y="2420496"/>
                                  <a:pt x="5660097" y="2420496"/>
                                </a:cubicBezTo>
                                <a:cubicBezTo>
                                  <a:pt x="5657613" y="2424967"/>
                                  <a:pt x="5656123" y="2429933"/>
                                  <a:pt x="5656123" y="2435398"/>
                                </a:cubicBezTo>
                                <a:cubicBezTo>
                                  <a:pt x="5656123" y="2440861"/>
                                  <a:pt x="5657613" y="2445828"/>
                                  <a:pt x="5660097" y="2450299"/>
                                </a:cubicBezTo>
                                <a:cubicBezTo>
                                  <a:pt x="5662580" y="2454769"/>
                                  <a:pt x="5666305" y="2458495"/>
                                  <a:pt x="5670714" y="2461041"/>
                                </a:cubicBezTo>
                                <a:lnTo>
                                  <a:pt x="5684226" y="2464405"/>
                                </a:lnTo>
                                <a:lnTo>
                                  <a:pt x="5676985" y="2458247"/>
                                </a:lnTo>
                                <a:cubicBezTo>
                                  <a:pt x="5676488" y="2457750"/>
                                  <a:pt x="5675991" y="2456757"/>
                                  <a:pt x="5675495" y="2456260"/>
                                </a:cubicBezTo>
                                <a:cubicBezTo>
                                  <a:pt x="5680462" y="2459240"/>
                                  <a:pt x="5684933" y="2461724"/>
                                  <a:pt x="5689899" y="2464704"/>
                                </a:cubicBezTo>
                                <a:cubicBezTo>
                                  <a:pt x="5688409" y="2464704"/>
                                  <a:pt x="5686919" y="2464704"/>
                                  <a:pt x="5685429" y="2464704"/>
                                </a:cubicBezTo>
                                <a:lnTo>
                                  <a:pt x="5684226" y="2464405"/>
                                </a:lnTo>
                                <a:lnTo>
                                  <a:pt x="5684870" y="2464952"/>
                                </a:lnTo>
                                <a:cubicBezTo>
                                  <a:pt x="5688037" y="2466318"/>
                                  <a:pt x="5691638" y="2466691"/>
                                  <a:pt x="5695363" y="2465697"/>
                                </a:cubicBezTo>
                                <a:close/>
                                <a:moveTo>
                                  <a:pt x="5853817" y="2466194"/>
                                </a:moveTo>
                                <a:cubicBezTo>
                                  <a:pt x="5881137" y="2466194"/>
                                  <a:pt x="5881137" y="2423973"/>
                                  <a:pt x="5853817" y="2423973"/>
                                </a:cubicBezTo>
                                <a:cubicBezTo>
                                  <a:pt x="5826497" y="2423973"/>
                                  <a:pt x="5826497" y="2466194"/>
                                  <a:pt x="5853817" y="2466194"/>
                                </a:cubicBezTo>
                                <a:close/>
                                <a:moveTo>
                                  <a:pt x="4803261" y="2466690"/>
                                </a:moveTo>
                                <a:cubicBezTo>
                                  <a:pt x="4811705" y="2466690"/>
                                  <a:pt x="4820645" y="2463213"/>
                                  <a:pt x="4826606" y="2457253"/>
                                </a:cubicBezTo>
                                <a:cubicBezTo>
                                  <a:pt x="4832070" y="2451789"/>
                                  <a:pt x="4836540" y="2442351"/>
                                  <a:pt x="4836044" y="2433907"/>
                                </a:cubicBezTo>
                                <a:cubicBezTo>
                                  <a:pt x="4835547" y="2425463"/>
                                  <a:pt x="4833063" y="2416522"/>
                                  <a:pt x="4826606" y="2410561"/>
                                </a:cubicBezTo>
                                <a:cubicBezTo>
                                  <a:pt x="4820149" y="2404601"/>
                                  <a:pt x="4812202" y="2401124"/>
                                  <a:pt x="4803261" y="2401124"/>
                                </a:cubicBezTo>
                                <a:cubicBezTo>
                                  <a:pt x="4794816" y="2401124"/>
                                  <a:pt x="4785875" y="2404601"/>
                                  <a:pt x="4779915" y="2410561"/>
                                </a:cubicBezTo>
                                <a:cubicBezTo>
                                  <a:pt x="4774451" y="2416025"/>
                                  <a:pt x="4769981" y="2425463"/>
                                  <a:pt x="4770478" y="2433907"/>
                                </a:cubicBezTo>
                                <a:cubicBezTo>
                                  <a:pt x="4770974" y="2442351"/>
                                  <a:pt x="4773457" y="2451292"/>
                                  <a:pt x="4779915" y="2457253"/>
                                </a:cubicBezTo>
                                <a:cubicBezTo>
                                  <a:pt x="4786869" y="2462716"/>
                                  <a:pt x="4794816" y="2466690"/>
                                  <a:pt x="4803261" y="2466690"/>
                                </a:cubicBezTo>
                                <a:close/>
                                <a:moveTo>
                                  <a:pt x="2921218" y="2467892"/>
                                </a:moveTo>
                                <a:lnTo>
                                  <a:pt x="2924766" y="2465075"/>
                                </a:lnTo>
                                <a:lnTo>
                                  <a:pt x="2922602" y="2465942"/>
                                </a:lnTo>
                                <a:cubicBezTo>
                                  <a:pt x="2925618" y="2463929"/>
                                  <a:pt x="2928637" y="2461414"/>
                                  <a:pt x="2931661" y="2459401"/>
                                </a:cubicBezTo>
                                <a:cubicBezTo>
                                  <a:pt x="2931155" y="2459401"/>
                                  <a:pt x="2931155" y="2459904"/>
                                  <a:pt x="2930653" y="2460407"/>
                                </a:cubicBezTo>
                                <a:lnTo>
                                  <a:pt x="2924766" y="2465075"/>
                                </a:lnTo>
                                <a:lnTo>
                                  <a:pt x="2925116" y="2464936"/>
                                </a:lnTo>
                                <a:cubicBezTo>
                                  <a:pt x="2928137" y="2463929"/>
                                  <a:pt x="2930149" y="2462420"/>
                                  <a:pt x="2932162" y="2459904"/>
                                </a:cubicBezTo>
                                <a:cubicBezTo>
                                  <a:pt x="2934173" y="2457388"/>
                                  <a:pt x="2935180" y="2454365"/>
                                  <a:pt x="2935180" y="2451849"/>
                                </a:cubicBezTo>
                                <a:cubicBezTo>
                                  <a:pt x="2935180" y="2449333"/>
                                  <a:pt x="2934679" y="2447321"/>
                                  <a:pt x="2933167" y="2444805"/>
                                </a:cubicBezTo>
                                <a:lnTo>
                                  <a:pt x="2926251" y="2439617"/>
                                </a:lnTo>
                                <a:lnTo>
                                  <a:pt x="2930653" y="2443296"/>
                                </a:lnTo>
                                <a:cubicBezTo>
                                  <a:pt x="2931155" y="2443296"/>
                                  <a:pt x="2931155" y="2443799"/>
                                  <a:pt x="2931661" y="2444301"/>
                                </a:cubicBezTo>
                                <a:cubicBezTo>
                                  <a:pt x="2928637" y="2442289"/>
                                  <a:pt x="2925618" y="2439772"/>
                                  <a:pt x="2922602" y="2437760"/>
                                </a:cubicBezTo>
                                <a:cubicBezTo>
                                  <a:pt x="2923609" y="2438263"/>
                                  <a:pt x="2924110" y="2438263"/>
                                  <a:pt x="2925116" y="2438767"/>
                                </a:cubicBezTo>
                                <a:lnTo>
                                  <a:pt x="2926251" y="2439617"/>
                                </a:lnTo>
                                <a:lnTo>
                                  <a:pt x="2922225" y="2436250"/>
                                </a:lnTo>
                                <a:cubicBezTo>
                                  <a:pt x="2918953" y="2434742"/>
                                  <a:pt x="2915306" y="2434239"/>
                                  <a:pt x="2911535" y="2435245"/>
                                </a:cubicBezTo>
                                <a:cubicBezTo>
                                  <a:pt x="2904488" y="2437257"/>
                                  <a:pt x="2898955" y="2444301"/>
                                  <a:pt x="2898955" y="2451849"/>
                                </a:cubicBezTo>
                                <a:cubicBezTo>
                                  <a:pt x="2899461" y="2458898"/>
                                  <a:pt x="2902981" y="2464433"/>
                                  <a:pt x="2909521" y="2467452"/>
                                </a:cubicBezTo>
                                <a:cubicBezTo>
                                  <a:pt x="2913545" y="2469213"/>
                                  <a:pt x="2917570" y="2469213"/>
                                  <a:pt x="2921218" y="2467892"/>
                                </a:cubicBezTo>
                                <a:close/>
                                <a:moveTo>
                                  <a:pt x="4569307" y="2470044"/>
                                </a:moveTo>
                                <a:cubicBezTo>
                                  <a:pt x="4577751" y="2471161"/>
                                  <a:pt x="4586692" y="2468678"/>
                                  <a:pt x="4593149" y="2462221"/>
                                </a:cubicBezTo>
                                <a:cubicBezTo>
                                  <a:pt x="4606064" y="2449306"/>
                                  <a:pt x="4603580" y="2426457"/>
                                  <a:pt x="4587188" y="2417019"/>
                                </a:cubicBezTo>
                                <a:cubicBezTo>
                                  <a:pt x="4586692" y="2416522"/>
                                  <a:pt x="4586195" y="2416522"/>
                                  <a:pt x="4585698" y="2416025"/>
                                </a:cubicBezTo>
                                <a:cubicBezTo>
                                  <a:pt x="4580235" y="2413045"/>
                                  <a:pt x="4573777" y="2412052"/>
                                  <a:pt x="4567816" y="2412549"/>
                                </a:cubicBezTo>
                                <a:cubicBezTo>
                                  <a:pt x="4561855" y="2413542"/>
                                  <a:pt x="4555895" y="2415529"/>
                                  <a:pt x="4551921" y="2420496"/>
                                </a:cubicBezTo>
                                <a:cubicBezTo>
                                  <a:pt x="4548444" y="2423973"/>
                                  <a:pt x="4545961" y="2428443"/>
                                  <a:pt x="4544471" y="2432914"/>
                                </a:cubicBezTo>
                                <a:cubicBezTo>
                                  <a:pt x="4542484" y="2439868"/>
                                  <a:pt x="4543974" y="2448312"/>
                                  <a:pt x="4547451" y="2454770"/>
                                </a:cubicBezTo>
                                <a:cubicBezTo>
                                  <a:pt x="4547948" y="2455266"/>
                                  <a:pt x="4547948" y="2455763"/>
                                  <a:pt x="4548444" y="2456260"/>
                                </a:cubicBezTo>
                                <a:cubicBezTo>
                                  <a:pt x="4552915" y="2464207"/>
                                  <a:pt x="4560862" y="2468926"/>
                                  <a:pt x="4569307" y="2470044"/>
                                </a:cubicBezTo>
                                <a:close/>
                                <a:moveTo>
                                  <a:pt x="2186759" y="2473327"/>
                                </a:moveTo>
                                <a:cubicBezTo>
                                  <a:pt x="2195816" y="2473327"/>
                                  <a:pt x="2205375" y="2469301"/>
                                  <a:pt x="2211415" y="2463263"/>
                                </a:cubicBezTo>
                                <a:cubicBezTo>
                                  <a:pt x="2217454" y="2457225"/>
                                  <a:pt x="2221980" y="2447162"/>
                                  <a:pt x="2221476" y="2438608"/>
                                </a:cubicBezTo>
                                <a:cubicBezTo>
                                  <a:pt x="2220977" y="2429551"/>
                                  <a:pt x="2217954" y="2419990"/>
                                  <a:pt x="2211415" y="2413952"/>
                                </a:cubicBezTo>
                                <a:cubicBezTo>
                                  <a:pt x="2204370" y="2407914"/>
                                  <a:pt x="2196318" y="2403889"/>
                                  <a:pt x="2186759" y="2403889"/>
                                </a:cubicBezTo>
                                <a:cubicBezTo>
                                  <a:pt x="2177703" y="2403889"/>
                                  <a:pt x="2168142" y="2407914"/>
                                  <a:pt x="2162103" y="2413952"/>
                                </a:cubicBezTo>
                                <a:cubicBezTo>
                                  <a:pt x="2156066" y="2419990"/>
                                  <a:pt x="2151538" y="2430054"/>
                                  <a:pt x="2152041" y="2438608"/>
                                </a:cubicBezTo>
                                <a:cubicBezTo>
                                  <a:pt x="2152544" y="2447665"/>
                                  <a:pt x="2155563" y="2457225"/>
                                  <a:pt x="2162103" y="2463263"/>
                                </a:cubicBezTo>
                                <a:cubicBezTo>
                                  <a:pt x="2169148" y="2469301"/>
                                  <a:pt x="2177198" y="2473327"/>
                                  <a:pt x="2186759" y="2473327"/>
                                </a:cubicBezTo>
                                <a:close/>
                                <a:moveTo>
                                  <a:pt x="4263825" y="2478116"/>
                                </a:moveTo>
                                <a:cubicBezTo>
                                  <a:pt x="4270283" y="2479109"/>
                                  <a:pt x="4277237" y="2474142"/>
                                  <a:pt x="4281211" y="2469671"/>
                                </a:cubicBezTo>
                                <a:lnTo>
                                  <a:pt x="4285027" y="2451546"/>
                                </a:lnTo>
                                <a:lnTo>
                                  <a:pt x="4281211" y="2440861"/>
                                </a:lnTo>
                                <a:lnTo>
                                  <a:pt x="4279721" y="2439805"/>
                                </a:lnTo>
                                <a:lnTo>
                                  <a:pt x="4279721" y="2447357"/>
                                </a:lnTo>
                                <a:lnTo>
                                  <a:pt x="4281115" y="2449180"/>
                                </a:lnTo>
                                <a:lnTo>
                                  <a:pt x="4281211" y="2448312"/>
                                </a:lnTo>
                                <a:cubicBezTo>
                                  <a:pt x="4281211" y="2448809"/>
                                  <a:pt x="4281211" y="2448809"/>
                                  <a:pt x="4281211" y="2449305"/>
                                </a:cubicBezTo>
                                <a:lnTo>
                                  <a:pt x="4281115" y="2449180"/>
                                </a:lnTo>
                                <a:lnTo>
                                  <a:pt x="4280740" y="2452548"/>
                                </a:lnTo>
                                <a:lnTo>
                                  <a:pt x="4281211" y="2451292"/>
                                </a:lnTo>
                                <a:cubicBezTo>
                                  <a:pt x="4280714" y="2451790"/>
                                  <a:pt x="4280714" y="2452286"/>
                                  <a:pt x="4280714" y="2452783"/>
                                </a:cubicBezTo>
                                <a:lnTo>
                                  <a:pt x="4280740" y="2452548"/>
                                </a:lnTo>
                                <a:lnTo>
                                  <a:pt x="4279721" y="2455266"/>
                                </a:lnTo>
                                <a:cubicBezTo>
                                  <a:pt x="4279721" y="2455266"/>
                                  <a:pt x="4279721" y="2454770"/>
                                  <a:pt x="4279721" y="2454770"/>
                                </a:cubicBezTo>
                                <a:lnTo>
                                  <a:pt x="4279721" y="2447357"/>
                                </a:lnTo>
                                <a:lnTo>
                                  <a:pt x="4268500" y="2432684"/>
                                </a:lnTo>
                                <a:lnTo>
                                  <a:pt x="4265316" y="2430927"/>
                                </a:lnTo>
                                <a:lnTo>
                                  <a:pt x="4260690" y="2432189"/>
                                </a:lnTo>
                                <a:lnTo>
                                  <a:pt x="4248924" y="2436391"/>
                                </a:lnTo>
                                <a:cubicBezTo>
                                  <a:pt x="4244950" y="2439371"/>
                                  <a:pt x="4241970" y="2443345"/>
                                  <a:pt x="4240480" y="2448312"/>
                                </a:cubicBezTo>
                                <a:cubicBezTo>
                                  <a:pt x="4239486" y="2452286"/>
                                  <a:pt x="4239486" y="2456260"/>
                                  <a:pt x="4240480" y="2460730"/>
                                </a:cubicBezTo>
                                <a:cubicBezTo>
                                  <a:pt x="4241473" y="2465698"/>
                                  <a:pt x="4246441" y="2472155"/>
                                  <a:pt x="4250911" y="2474639"/>
                                </a:cubicBezTo>
                                <a:cubicBezTo>
                                  <a:pt x="4255878" y="2477123"/>
                                  <a:pt x="4258362" y="2477619"/>
                                  <a:pt x="4263825" y="2478116"/>
                                </a:cubicBezTo>
                                <a:close/>
                                <a:moveTo>
                                  <a:pt x="6841296" y="2479529"/>
                                </a:moveTo>
                                <a:cubicBezTo>
                                  <a:pt x="6850354" y="2479529"/>
                                  <a:pt x="6859914" y="2475504"/>
                                  <a:pt x="6865952" y="2469466"/>
                                </a:cubicBezTo>
                                <a:cubicBezTo>
                                  <a:pt x="6871990" y="2463428"/>
                                  <a:pt x="6876519" y="2453360"/>
                                  <a:pt x="6876015" y="2444806"/>
                                </a:cubicBezTo>
                                <a:cubicBezTo>
                                  <a:pt x="6875512" y="2435751"/>
                                  <a:pt x="6872493" y="2426190"/>
                                  <a:pt x="6865952" y="2420153"/>
                                </a:cubicBezTo>
                                <a:cubicBezTo>
                                  <a:pt x="6858907" y="2414115"/>
                                  <a:pt x="6850856" y="2410090"/>
                                  <a:pt x="6841296" y="2410090"/>
                                </a:cubicBezTo>
                                <a:cubicBezTo>
                                  <a:pt x="6832239" y="2410090"/>
                                  <a:pt x="6822679" y="2414115"/>
                                  <a:pt x="6816641" y="2420153"/>
                                </a:cubicBezTo>
                                <a:cubicBezTo>
                                  <a:pt x="6810603" y="2426190"/>
                                  <a:pt x="6806074" y="2436253"/>
                                  <a:pt x="6806577" y="2444806"/>
                                </a:cubicBezTo>
                                <a:cubicBezTo>
                                  <a:pt x="6807081" y="2453863"/>
                                  <a:pt x="6810099" y="2463428"/>
                                  <a:pt x="6816641" y="2469466"/>
                                </a:cubicBezTo>
                                <a:cubicBezTo>
                                  <a:pt x="6823685" y="2475504"/>
                                  <a:pt x="6831736" y="2479529"/>
                                  <a:pt x="6841296" y="247952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63" name="Forma libre: Forma 29"/>
                        <wps:cNvSpPr/>
                        <wps:spPr>
                          <a:xfrm flipV="1">
                            <a:off x="303392" y="14233"/>
                            <a:ext cx="7254735" cy="2233812"/>
                          </a:xfrm>
                          <a:custGeom>
                            <a:avLst/>
                            <a:gdLst>
                              <a:gd name="connsiteX0" fmla="*/ 4045883 w 7254735"/>
                              <a:gd name="connsiteY0" fmla="*/ 123491 h 2233812"/>
                              <a:gd name="connsiteX1" fmla="*/ 4058175 w 7254735"/>
                              <a:gd name="connsiteY1" fmla="*/ 117588 h 2233812"/>
                              <a:gd name="connsiteX2" fmla="*/ 4115134 w 7254735"/>
                              <a:gd name="connsiteY2" fmla="*/ 17303 h 2233812"/>
                              <a:gd name="connsiteX3" fmla="*/ 4099069 w 7254735"/>
                              <a:gd name="connsiteY3" fmla="*/ 4645 h 2233812"/>
                              <a:gd name="connsiteX4" fmla="*/ 4040163 w 7254735"/>
                              <a:gd name="connsiteY4" fmla="*/ 112234 h 2233812"/>
                              <a:gd name="connsiteX5" fmla="*/ 4045883 w 7254735"/>
                              <a:gd name="connsiteY5" fmla="*/ 123491 h 2233812"/>
                              <a:gd name="connsiteX6" fmla="*/ 3526062 w 7254735"/>
                              <a:gd name="connsiteY6" fmla="*/ 182900 h 2233812"/>
                              <a:gd name="connsiteX7" fmla="*/ 3538735 w 7254735"/>
                              <a:gd name="connsiteY7" fmla="*/ 173574 h 2233812"/>
                              <a:gd name="connsiteX8" fmla="*/ 3581576 w 7254735"/>
                              <a:gd name="connsiteY8" fmla="*/ 89352 h 2233812"/>
                              <a:gd name="connsiteX9" fmla="*/ 3543606 w 7254735"/>
                              <a:gd name="connsiteY9" fmla="*/ 67445 h 2233812"/>
                              <a:gd name="connsiteX10" fmla="*/ 3498817 w 7254735"/>
                              <a:gd name="connsiteY10" fmla="*/ 157022 h 2233812"/>
                              <a:gd name="connsiteX11" fmla="*/ 3526062 w 7254735"/>
                              <a:gd name="connsiteY11" fmla="*/ 182900 h 2233812"/>
                              <a:gd name="connsiteX12" fmla="*/ 2029071 w 7254735"/>
                              <a:gd name="connsiteY12" fmla="*/ 379620 h 2233812"/>
                              <a:gd name="connsiteX13" fmla="*/ 2044649 w 7254735"/>
                              <a:gd name="connsiteY13" fmla="*/ 373291 h 2233812"/>
                              <a:gd name="connsiteX14" fmla="*/ 2045136 w 7254735"/>
                              <a:gd name="connsiteY14" fmla="*/ 341647 h 2233812"/>
                              <a:gd name="connsiteX15" fmla="*/ 2042215 w 7254735"/>
                              <a:gd name="connsiteY15" fmla="*/ 338726 h 2233812"/>
                              <a:gd name="connsiteX16" fmla="*/ 2030532 w 7254735"/>
                              <a:gd name="connsiteY16" fmla="*/ 331910 h 2233812"/>
                              <a:gd name="connsiteX17" fmla="*/ 2003755 w 7254735"/>
                              <a:gd name="connsiteY17" fmla="*/ 358686 h 2233812"/>
                              <a:gd name="connsiteX18" fmla="*/ 2010571 w 7254735"/>
                              <a:gd name="connsiteY18" fmla="*/ 370370 h 2233812"/>
                              <a:gd name="connsiteX19" fmla="*/ 2013493 w 7254735"/>
                              <a:gd name="connsiteY19" fmla="*/ 373291 h 2233812"/>
                              <a:gd name="connsiteX20" fmla="*/ 2029071 w 7254735"/>
                              <a:gd name="connsiteY20" fmla="*/ 379620 h 2233812"/>
                              <a:gd name="connsiteX21" fmla="*/ 6683620 w 7254735"/>
                              <a:gd name="connsiteY21" fmla="*/ 385829 h 2233812"/>
                              <a:gd name="connsiteX22" fmla="*/ 6699198 w 7254735"/>
                              <a:gd name="connsiteY22" fmla="*/ 379500 h 2233812"/>
                              <a:gd name="connsiteX23" fmla="*/ 6699685 w 7254735"/>
                              <a:gd name="connsiteY23" fmla="*/ 347856 h 2233812"/>
                              <a:gd name="connsiteX24" fmla="*/ 6696764 w 7254735"/>
                              <a:gd name="connsiteY24" fmla="*/ 344935 h 2233812"/>
                              <a:gd name="connsiteX25" fmla="*/ 6685081 w 7254735"/>
                              <a:gd name="connsiteY25" fmla="*/ 338119 h 2233812"/>
                              <a:gd name="connsiteX26" fmla="*/ 6658304 w 7254735"/>
                              <a:gd name="connsiteY26" fmla="*/ 364895 h 2233812"/>
                              <a:gd name="connsiteX27" fmla="*/ 6665120 w 7254735"/>
                              <a:gd name="connsiteY27" fmla="*/ 376579 h 2233812"/>
                              <a:gd name="connsiteX28" fmla="*/ 6668041 w 7254735"/>
                              <a:gd name="connsiteY28" fmla="*/ 379500 h 2233812"/>
                              <a:gd name="connsiteX29" fmla="*/ 6683620 w 7254735"/>
                              <a:gd name="connsiteY29" fmla="*/ 385829 h 2233812"/>
                              <a:gd name="connsiteX30" fmla="*/ 224137 w 7254735"/>
                              <a:gd name="connsiteY30" fmla="*/ 506913 h 2233812"/>
                              <a:gd name="connsiteX31" fmla="*/ 224099 w 7254735"/>
                              <a:gd name="connsiteY31" fmla="*/ 506613 h 2233812"/>
                              <a:gd name="connsiteX32" fmla="*/ 224009 w 7254735"/>
                              <a:gd name="connsiteY32" fmla="*/ 506145 h 2233812"/>
                              <a:gd name="connsiteX33" fmla="*/ 224064 w 7254735"/>
                              <a:gd name="connsiteY33" fmla="*/ 506750 h 2233812"/>
                              <a:gd name="connsiteX34" fmla="*/ 224412 w 7254735"/>
                              <a:gd name="connsiteY34" fmla="*/ 510576 h 2233812"/>
                              <a:gd name="connsiteX35" fmla="*/ 224412 w 7254735"/>
                              <a:gd name="connsiteY35" fmla="*/ 509116 h 2233812"/>
                              <a:gd name="connsiteX36" fmla="*/ 224346 w 7254735"/>
                              <a:gd name="connsiteY36" fmla="*/ 509846 h 2233812"/>
                              <a:gd name="connsiteX37" fmla="*/ 224742 w 7254735"/>
                              <a:gd name="connsiteY37" fmla="*/ 511753 h 2233812"/>
                              <a:gd name="connsiteX38" fmla="*/ 224777 w 7254735"/>
                              <a:gd name="connsiteY38" fmla="*/ 511671 h 2233812"/>
                              <a:gd name="connsiteX39" fmla="*/ 224513 w 7254735"/>
                              <a:gd name="connsiteY39" fmla="*/ 508765 h 2233812"/>
                              <a:gd name="connsiteX40" fmla="*/ 224172 w 7254735"/>
                              <a:gd name="connsiteY40" fmla="*/ 506993 h 2233812"/>
                              <a:gd name="connsiteX41" fmla="*/ 224137 w 7254735"/>
                              <a:gd name="connsiteY41" fmla="*/ 506913 h 2233812"/>
                              <a:gd name="connsiteX42" fmla="*/ 4878687 w 7254735"/>
                              <a:gd name="connsiteY42" fmla="*/ 513122 h 2233812"/>
                              <a:gd name="connsiteX43" fmla="*/ 4878649 w 7254735"/>
                              <a:gd name="connsiteY43" fmla="*/ 512822 h 2233812"/>
                              <a:gd name="connsiteX44" fmla="*/ 4878559 w 7254735"/>
                              <a:gd name="connsiteY44" fmla="*/ 512354 h 2233812"/>
                              <a:gd name="connsiteX45" fmla="*/ 4878614 w 7254735"/>
                              <a:gd name="connsiteY45" fmla="*/ 512959 h 2233812"/>
                              <a:gd name="connsiteX46" fmla="*/ 4879292 w 7254735"/>
                              <a:gd name="connsiteY46" fmla="*/ 517962 h 2233812"/>
                              <a:gd name="connsiteX47" fmla="*/ 4879327 w 7254735"/>
                              <a:gd name="connsiteY47" fmla="*/ 517880 h 2233812"/>
                              <a:gd name="connsiteX48" fmla="*/ 4879063 w 7254735"/>
                              <a:gd name="connsiteY48" fmla="*/ 514974 h 2233812"/>
                              <a:gd name="connsiteX49" fmla="*/ 4878722 w 7254735"/>
                              <a:gd name="connsiteY49" fmla="*/ 513203 h 2233812"/>
                              <a:gd name="connsiteX50" fmla="*/ 4878687 w 7254735"/>
                              <a:gd name="connsiteY50" fmla="*/ 513122 h 2233812"/>
                              <a:gd name="connsiteX51" fmla="*/ 4878962 w 7254735"/>
                              <a:gd name="connsiteY51" fmla="*/ 515325 h 2233812"/>
                              <a:gd name="connsiteX52" fmla="*/ 4878896 w 7254735"/>
                              <a:gd name="connsiteY52" fmla="*/ 516055 h 2233812"/>
                              <a:gd name="connsiteX53" fmla="*/ 4878962 w 7254735"/>
                              <a:gd name="connsiteY53" fmla="*/ 516785 h 2233812"/>
                              <a:gd name="connsiteX54" fmla="*/ 4878962 w 7254735"/>
                              <a:gd name="connsiteY54" fmla="*/ 515325 h 2233812"/>
                              <a:gd name="connsiteX55" fmla="*/ 202991 w 7254735"/>
                              <a:gd name="connsiteY55" fmla="*/ 533944 h 2233812"/>
                              <a:gd name="connsiteX56" fmla="*/ 222465 w 7254735"/>
                              <a:gd name="connsiteY56" fmla="*/ 527128 h 2233812"/>
                              <a:gd name="connsiteX57" fmla="*/ 226360 w 7254735"/>
                              <a:gd name="connsiteY57" fmla="*/ 518365 h 2233812"/>
                              <a:gd name="connsiteX58" fmla="*/ 224981 w 7254735"/>
                              <a:gd name="connsiteY58" fmla="*/ 511196 h 2233812"/>
                              <a:gd name="connsiteX59" fmla="*/ 224777 w 7254735"/>
                              <a:gd name="connsiteY59" fmla="*/ 511671 h 2233812"/>
                              <a:gd name="connsiteX60" fmla="*/ 224899 w 7254735"/>
                              <a:gd name="connsiteY60" fmla="*/ 513010 h 2233812"/>
                              <a:gd name="connsiteX61" fmla="*/ 224742 w 7254735"/>
                              <a:gd name="connsiteY61" fmla="*/ 511753 h 2233812"/>
                              <a:gd name="connsiteX62" fmla="*/ 224019 w 7254735"/>
                              <a:gd name="connsiteY62" fmla="*/ 513441 h 2233812"/>
                              <a:gd name="connsiteX63" fmla="*/ 223954 w 7254735"/>
                              <a:gd name="connsiteY63" fmla="*/ 514156 h 2233812"/>
                              <a:gd name="connsiteX64" fmla="*/ 224412 w 7254735"/>
                              <a:gd name="connsiteY64" fmla="*/ 513010 h 2233812"/>
                              <a:gd name="connsiteX65" fmla="*/ 223925 w 7254735"/>
                              <a:gd name="connsiteY65" fmla="*/ 514470 h 2233812"/>
                              <a:gd name="connsiteX66" fmla="*/ 223954 w 7254735"/>
                              <a:gd name="connsiteY66" fmla="*/ 514156 h 2233812"/>
                              <a:gd name="connsiteX67" fmla="*/ 222604 w 7254735"/>
                              <a:gd name="connsiteY67" fmla="*/ 517530 h 2233812"/>
                              <a:gd name="connsiteX68" fmla="*/ 223438 w 7254735"/>
                              <a:gd name="connsiteY68" fmla="*/ 516418 h 2233812"/>
                              <a:gd name="connsiteX69" fmla="*/ 222465 w 7254735"/>
                              <a:gd name="connsiteY69" fmla="*/ 517878 h 2233812"/>
                              <a:gd name="connsiteX70" fmla="*/ 222604 w 7254735"/>
                              <a:gd name="connsiteY70" fmla="*/ 517530 h 2233812"/>
                              <a:gd name="connsiteX71" fmla="*/ 221816 w 7254735"/>
                              <a:gd name="connsiteY71" fmla="*/ 518582 h 2233812"/>
                              <a:gd name="connsiteX72" fmla="*/ 221491 w 7254735"/>
                              <a:gd name="connsiteY72" fmla="*/ 519339 h 2233812"/>
                              <a:gd name="connsiteX73" fmla="*/ 220517 w 7254735"/>
                              <a:gd name="connsiteY73" fmla="*/ 520313 h 2233812"/>
                              <a:gd name="connsiteX74" fmla="*/ 221816 w 7254735"/>
                              <a:gd name="connsiteY74" fmla="*/ 518582 h 2233812"/>
                              <a:gd name="connsiteX75" fmla="*/ 224019 w 7254735"/>
                              <a:gd name="connsiteY75" fmla="*/ 513441 h 2233812"/>
                              <a:gd name="connsiteX76" fmla="*/ 224346 w 7254735"/>
                              <a:gd name="connsiteY76" fmla="*/ 509846 h 2233812"/>
                              <a:gd name="connsiteX77" fmla="*/ 224064 w 7254735"/>
                              <a:gd name="connsiteY77" fmla="*/ 506750 h 2233812"/>
                              <a:gd name="connsiteX78" fmla="*/ 222952 w 7254735"/>
                              <a:gd name="connsiteY78" fmla="*/ 504247 h 2233812"/>
                              <a:gd name="connsiteX79" fmla="*/ 223925 w 7254735"/>
                              <a:gd name="connsiteY79" fmla="*/ 505708 h 2233812"/>
                              <a:gd name="connsiteX80" fmla="*/ 224009 w 7254735"/>
                              <a:gd name="connsiteY80" fmla="*/ 506145 h 2233812"/>
                              <a:gd name="connsiteX81" fmla="*/ 223925 w 7254735"/>
                              <a:gd name="connsiteY81" fmla="*/ 505221 h 2233812"/>
                              <a:gd name="connsiteX82" fmla="*/ 224099 w 7254735"/>
                              <a:gd name="connsiteY82" fmla="*/ 506613 h 2233812"/>
                              <a:gd name="connsiteX83" fmla="*/ 224172 w 7254735"/>
                              <a:gd name="connsiteY83" fmla="*/ 506993 h 2233812"/>
                              <a:gd name="connsiteX84" fmla="*/ 224899 w 7254735"/>
                              <a:gd name="connsiteY84" fmla="*/ 508629 h 2233812"/>
                              <a:gd name="connsiteX85" fmla="*/ 224412 w 7254735"/>
                              <a:gd name="connsiteY85" fmla="*/ 507655 h 2233812"/>
                              <a:gd name="connsiteX86" fmla="*/ 224513 w 7254735"/>
                              <a:gd name="connsiteY86" fmla="*/ 508765 h 2233812"/>
                              <a:gd name="connsiteX87" fmla="*/ 224981 w 7254735"/>
                              <a:gd name="connsiteY87" fmla="*/ 511196 h 2233812"/>
                              <a:gd name="connsiteX88" fmla="*/ 227333 w 7254735"/>
                              <a:gd name="connsiteY88" fmla="*/ 505708 h 2233812"/>
                              <a:gd name="connsiteX89" fmla="*/ 222952 w 7254735"/>
                              <a:gd name="connsiteY89" fmla="*/ 494023 h 2233812"/>
                              <a:gd name="connsiteX90" fmla="*/ 198123 w 7254735"/>
                              <a:gd name="connsiteY90" fmla="*/ 489155 h 2233812"/>
                              <a:gd name="connsiteX91" fmla="*/ 185465 w 7254735"/>
                              <a:gd name="connsiteY91" fmla="*/ 511063 h 2233812"/>
                              <a:gd name="connsiteX92" fmla="*/ 202991 w 7254735"/>
                              <a:gd name="connsiteY92" fmla="*/ 533944 h 2233812"/>
                              <a:gd name="connsiteX93" fmla="*/ 4857541 w 7254735"/>
                              <a:gd name="connsiteY93" fmla="*/ 540153 h 2233812"/>
                              <a:gd name="connsiteX94" fmla="*/ 4877015 w 7254735"/>
                              <a:gd name="connsiteY94" fmla="*/ 533337 h 2233812"/>
                              <a:gd name="connsiteX95" fmla="*/ 4880910 w 7254735"/>
                              <a:gd name="connsiteY95" fmla="*/ 524574 h 2233812"/>
                              <a:gd name="connsiteX96" fmla="*/ 4879531 w 7254735"/>
                              <a:gd name="connsiteY96" fmla="*/ 517405 h 2233812"/>
                              <a:gd name="connsiteX97" fmla="*/ 4879327 w 7254735"/>
                              <a:gd name="connsiteY97" fmla="*/ 517880 h 2233812"/>
                              <a:gd name="connsiteX98" fmla="*/ 4879449 w 7254735"/>
                              <a:gd name="connsiteY98" fmla="*/ 519219 h 2233812"/>
                              <a:gd name="connsiteX99" fmla="*/ 4879292 w 7254735"/>
                              <a:gd name="connsiteY99" fmla="*/ 517962 h 2233812"/>
                              <a:gd name="connsiteX100" fmla="*/ 4878569 w 7254735"/>
                              <a:gd name="connsiteY100" fmla="*/ 519650 h 2233812"/>
                              <a:gd name="connsiteX101" fmla="*/ 4878504 w 7254735"/>
                              <a:gd name="connsiteY101" fmla="*/ 520365 h 2233812"/>
                              <a:gd name="connsiteX102" fmla="*/ 4878962 w 7254735"/>
                              <a:gd name="connsiteY102" fmla="*/ 519219 h 2233812"/>
                              <a:gd name="connsiteX103" fmla="*/ 4878475 w 7254735"/>
                              <a:gd name="connsiteY103" fmla="*/ 520679 h 2233812"/>
                              <a:gd name="connsiteX104" fmla="*/ 4878504 w 7254735"/>
                              <a:gd name="connsiteY104" fmla="*/ 520365 h 2233812"/>
                              <a:gd name="connsiteX105" fmla="*/ 4877154 w 7254735"/>
                              <a:gd name="connsiteY105" fmla="*/ 523739 h 2233812"/>
                              <a:gd name="connsiteX106" fmla="*/ 4877988 w 7254735"/>
                              <a:gd name="connsiteY106" fmla="*/ 522627 h 2233812"/>
                              <a:gd name="connsiteX107" fmla="*/ 4877015 w 7254735"/>
                              <a:gd name="connsiteY107" fmla="*/ 524087 h 2233812"/>
                              <a:gd name="connsiteX108" fmla="*/ 4877154 w 7254735"/>
                              <a:gd name="connsiteY108" fmla="*/ 523739 h 2233812"/>
                              <a:gd name="connsiteX109" fmla="*/ 4876365 w 7254735"/>
                              <a:gd name="connsiteY109" fmla="*/ 524791 h 2233812"/>
                              <a:gd name="connsiteX110" fmla="*/ 4876041 w 7254735"/>
                              <a:gd name="connsiteY110" fmla="*/ 525548 h 2233812"/>
                              <a:gd name="connsiteX111" fmla="*/ 4875068 w 7254735"/>
                              <a:gd name="connsiteY111" fmla="*/ 526522 h 2233812"/>
                              <a:gd name="connsiteX112" fmla="*/ 4876365 w 7254735"/>
                              <a:gd name="connsiteY112" fmla="*/ 524791 h 2233812"/>
                              <a:gd name="connsiteX113" fmla="*/ 4878569 w 7254735"/>
                              <a:gd name="connsiteY113" fmla="*/ 519650 h 2233812"/>
                              <a:gd name="connsiteX114" fmla="*/ 4878896 w 7254735"/>
                              <a:gd name="connsiteY114" fmla="*/ 516055 h 2233812"/>
                              <a:gd name="connsiteX115" fmla="*/ 4878614 w 7254735"/>
                              <a:gd name="connsiteY115" fmla="*/ 512959 h 2233812"/>
                              <a:gd name="connsiteX116" fmla="*/ 4877502 w 7254735"/>
                              <a:gd name="connsiteY116" fmla="*/ 510456 h 2233812"/>
                              <a:gd name="connsiteX117" fmla="*/ 4878475 w 7254735"/>
                              <a:gd name="connsiteY117" fmla="*/ 511917 h 2233812"/>
                              <a:gd name="connsiteX118" fmla="*/ 4878559 w 7254735"/>
                              <a:gd name="connsiteY118" fmla="*/ 512354 h 2233812"/>
                              <a:gd name="connsiteX119" fmla="*/ 4878475 w 7254735"/>
                              <a:gd name="connsiteY119" fmla="*/ 511430 h 2233812"/>
                              <a:gd name="connsiteX120" fmla="*/ 4878649 w 7254735"/>
                              <a:gd name="connsiteY120" fmla="*/ 512822 h 2233812"/>
                              <a:gd name="connsiteX121" fmla="*/ 4878722 w 7254735"/>
                              <a:gd name="connsiteY121" fmla="*/ 513203 h 2233812"/>
                              <a:gd name="connsiteX122" fmla="*/ 4879449 w 7254735"/>
                              <a:gd name="connsiteY122" fmla="*/ 514838 h 2233812"/>
                              <a:gd name="connsiteX123" fmla="*/ 4878962 w 7254735"/>
                              <a:gd name="connsiteY123" fmla="*/ 513864 h 2233812"/>
                              <a:gd name="connsiteX124" fmla="*/ 4879063 w 7254735"/>
                              <a:gd name="connsiteY124" fmla="*/ 514974 h 2233812"/>
                              <a:gd name="connsiteX125" fmla="*/ 4879531 w 7254735"/>
                              <a:gd name="connsiteY125" fmla="*/ 517405 h 2233812"/>
                              <a:gd name="connsiteX126" fmla="*/ 4881883 w 7254735"/>
                              <a:gd name="connsiteY126" fmla="*/ 511917 h 2233812"/>
                              <a:gd name="connsiteX127" fmla="*/ 4877502 w 7254735"/>
                              <a:gd name="connsiteY127" fmla="*/ 500232 h 2233812"/>
                              <a:gd name="connsiteX128" fmla="*/ 4852673 w 7254735"/>
                              <a:gd name="connsiteY128" fmla="*/ 495364 h 2233812"/>
                              <a:gd name="connsiteX129" fmla="*/ 4840015 w 7254735"/>
                              <a:gd name="connsiteY129" fmla="*/ 517272 h 2233812"/>
                              <a:gd name="connsiteX130" fmla="*/ 4857541 w 7254735"/>
                              <a:gd name="connsiteY130" fmla="*/ 540153 h 2233812"/>
                              <a:gd name="connsiteX131" fmla="*/ 1247535 w 7254735"/>
                              <a:gd name="connsiteY131" fmla="*/ 828776 h 2233812"/>
                              <a:gd name="connsiteX132" fmla="*/ 1259888 w 7254735"/>
                              <a:gd name="connsiteY132" fmla="*/ 806565 h 2233812"/>
                              <a:gd name="connsiteX133" fmla="*/ 1245771 w 7254735"/>
                              <a:gd name="connsiteY133" fmla="*/ 689727 h 2233812"/>
                              <a:gd name="connsiteX134" fmla="*/ 1208772 w 7254735"/>
                              <a:gd name="connsiteY134" fmla="*/ 689727 h 2233812"/>
                              <a:gd name="connsiteX135" fmla="*/ 1223864 w 7254735"/>
                              <a:gd name="connsiteY135" fmla="*/ 816302 h 2233812"/>
                              <a:gd name="connsiteX136" fmla="*/ 1247535 w 7254735"/>
                              <a:gd name="connsiteY136" fmla="*/ 828776 h 2233812"/>
                              <a:gd name="connsiteX137" fmla="*/ 5902084 w 7254735"/>
                              <a:gd name="connsiteY137" fmla="*/ 834985 h 2233812"/>
                              <a:gd name="connsiteX138" fmla="*/ 5914437 w 7254735"/>
                              <a:gd name="connsiteY138" fmla="*/ 812774 h 2233812"/>
                              <a:gd name="connsiteX139" fmla="*/ 5900319 w 7254735"/>
                              <a:gd name="connsiteY139" fmla="*/ 695936 h 2233812"/>
                              <a:gd name="connsiteX140" fmla="*/ 5863320 w 7254735"/>
                              <a:gd name="connsiteY140" fmla="*/ 695936 h 2233812"/>
                              <a:gd name="connsiteX141" fmla="*/ 5878412 w 7254735"/>
                              <a:gd name="connsiteY141" fmla="*/ 822511 h 2233812"/>
                              <a:gd name="connsiteX142" fmla="*/ 5902084 w 7254735"/>
                              <a:gd name="connsiteY142" fmla="*/ 834985 h 2233812"/>
                              <a:gd name="connsiteX143" fmla="*/ 2859315 w 7254735"/>
                              <a:gd name="connsiteY143" fmla="*/ 998132 h 2233812"/>
                              <a:gd name="connsiteX144" fmla="*/ 2878606 w 7254735"/>
                              <a:gd name="connsiteY144" fmla="*/ 981702 h 2233812"/>
                              <a:gd name="connsiteX145" fmla="*/ 2895643 w 7254735"/>
                              <a:gd name="connsiteY145" fmla="*/ 915980 h 2233812"/>
                              <a:gd name="connsiteX146" fmla="*/ 2866922 w 7254735"/>
                              <a:gd name="connsiteY146" fmla="*/ 898941 h 2233812"/>
                              <a:gd name="connsiteX147" fmla="*/ 2844040 w 7254735"/>
                              <a:gd name="connsiteY147" fmla="*/ 981702 h 2233812"/>
                              <a:gd name="connsiteX148" fmla="*/ 2859315 w 7254735"/>
                              <a:gd name="connsiteY148" fmla="*/ 998132 h 2233812"/>
                              <a:gd name="connsiteX149" fmla="*/ 3206296 w 7254735"/>
                              <a:gd name="connsiteY149" fmla="*/ 1043650 h 2233812"/>
                              <a:gd name="connsiteX150" fmla="*/ 3220842 w 7254735"/>
                              <a:gd name="connsiteY150" fmla="*/ 1033792 h 2233812"/>
                              <a:gd name="connsiteX151" fmla="*/ 3256867 w 7254735"/>
                              <a:gd name="connsiteY151" fmla="*/ 985597 h 2233812"/>
                              <a:gd name="connsiteX152" fmla="*/ 3226196 w 7254735"/>
                              <a:gd name="connsiteY152" fmla="*/ 961742 h 2233812"/>
                              <a:gd name="connsiteX153" fmla="*/ 3187249 w 7254735"/>
                              <a:gd name="connsiteY153" fmla="*/ 1007504 h 2233812"/>
                              <a:gd name="connsiteX154" fmla="*/ 3189198 w 7254735"/>
                              <a:gd name="connsiteY154" fmla="*/ 1039634 h 2233812"/>
                              <a:gd name="connsiteX155" fmla="*/ 3206296 w 7254735"/>
                              <a:gd name="connsiteY155" fmla="*/ 1043650 h 2233812"/>
                              <a:gd name="connsiteX156" fmla="*/ 758603 w 7254735"/>
                              <a:gd name="connsiteY156" fmla="*/ 1065175 h 2233812"/>
                              <a:gd name="connsiteX157" fmla="*/ 772090 w 7254735"/>
                              <a:gd name="connsiteY157" fmla="*/ 1059227 h 2233812"/>
                              <a:gd name="connsiteX158" fmla="*/ 850469 w 7254735"/>
                              <a:gd name="connsiteY158" fmla="*/ 973546 h 2233812"/>
                              <a:gd name="connsiteX159" fmla="*/ 825154 w 7254735"/>
                              <a:gd name="connsiteY159" fmla="*/ 948230 h 2233812"/>
                              <a:gd name="connsiteX160" fmla="*/ 745801 w 7254735"/>
                              <a:gd name="connsiteY160" fmla="*/ 1032451 h 2233812"/>
                              <a:gd name="connsiteX161" fmla="*/ 758603 w 7254735"/>
                              <a:gd name="connsiteY161" fmla="*/ 1065175 h 2233812"/>
                              <a:gd name="connsiteX162" fmla="*/ 5413152 w 7254735"/>
                              <a:gd name="connsiteY162" fmla="*/ 1071384 h 2233812"/>
                              <a:gd name="connsiteX163" fmla="*/ 5426639 w 7254735"/>
                              <a:gd name="connsiteY163" fmla="*/ 1065436 h 2233812"/>
                              <a:gd name="connsiteX164" fmla="*/ 5505017 w 7254735"/>
                              <a:gd name="connsiteY164" fmla="*/ 979755 h 2233812"/>
                              <a:gd name="connsiteX165" fmla="*/ 5479702 w 7254735"/>
                              <a:gd name="connsiteY165" fmla="*/ 954439 h 2233812"/>
                              <a:gd name="connsiteX166" fmla="*/ 5400350 w 7254735"/>
                              <a:gd name="connsiteY166" fmla="*/ 1038660 h 2233812"/>
                              <a:gd name="connsiteX167" fmla="*/ 5413152 w 7254735"/>
                              <a:gd name="connsiteY167" fmla="*/ 1071384 h 2233812"/>
                              <a:gd name="connsiteX168" fmla="*/ 2944265 w 7254735"/>
                              <a:gd name="connsiteY168" fmla="*/ 1088439 h 2233812"/>
                              <a:gd name="connsiteX169" fmla="*/ 2966719 w 7254735"/>
                              <a:gd name="connsiteY169" fmla="*/ 1075660 h 2233812"/>
                              <a:gd name="connsiteX170" fmla="*/ 2994956 w 7254735"/>
                              <a:gd name="connsiteY170" fmla="*/ 1020648 h 2233812"/>
                              <a:gd name="connsiteX171" fmla="*/ 2969154 w 7254735"/>
                              <a:gd name="connsiteY171" fmla="*/ 994847 h 2233812"/>
                              <a:gd name="connsiteX172" fmla="*/ 2930207 w 7254735"/>
                              <a:gd name="connsiteY172" fmla="*/ 1065436 h 2233812"/>
                              <a:gd name="connsiteX173" fmla="*/ 2944265 w 7254735"/>
                              <a:gd name="connsiteY173" fmla="*/ 1088439 h 2233812"/>
                              <a:gd name="connsiteX174" fmla="*/ 520242 w 7254735"/>
                              <a:gd name="connsiteY174" fmla="*/ 1194801 h 2233812"/>
                              <a:gd name="connsiteX175" fmla="*/ 534033 w 7254735"/>
                              <a:gd name="connsiteY175" fmla="*/ 1192131 h 2233812"/>
                              <a:gd name="connsiteX176" fmla="*/ 612899 w 7254735"/>
                              <a:gd name="connsiteY176" fmla="*/ 1133712 h 2233812"/>
                              <a:gd name="connsiteX177" fmla="*/ 592938 w 7254735"/>
                              <a:gd name="connsiteY177" fmla="*/ 1099634 h 2233812"/>
                              <a:gd name="connsiteX178" fmla="*/ 510178 w 7254735"/>
                              <a:gd name="connsiteY178" fmla="*/ 1161461 h 2233812"/>
                              <a:gd name="connsiteX179" fmla="*/ 520242 w 7254735"/>
                              <a:gd name="connsiteY179" fmla="*/ 1194801 h 2233812"/>
                              <a:gd name="connsiteX180" fmla="*/ 5174791 w 7254735"/>
                              <a:gd name="connsiteY180" fmla="*/ 1201009 h 2233812"/>
                              <a:gd name="connsiteX181" fmla="*/ 5188582 w 7254735"/>
                              <a:gd name="connsiteY181" fmla="*/ 1198339 h 2233812"/>
                              <a:gd name="connsiteX182" fmla="*/ 5267447 w 7254735"/>
                              <a:gd name="connsiteY182" fmla="*/ 1139920 h 2233812"/>
                              <a:gd name="connsiteX183" fmla="*/ 5247487 w 7254735"/>
                              <a:gd name="connsiteY183" fmla="*/ 1105842 h 2233812"/>
                              <a:gd name="connsiteX184" fmla="*/ 5164727 w 7254735"/>
                              <a:gd name="connsiteY184" fmla="*/ 1167669 h 2233812"/>
                              <a:gd name="connsiteX185" fmla="*/ 5174791 w 7254735"/>
                              <a:gd name="connsiteY185" fmla="*/ 1201009 h 2233812"/>
                              <a:gd name="connsiteX186" fmla="*/ 3372731 w 7254735"/>
                              <a:gd name="connsiteY186" fmla="*/ 1245925 h 2233812"/>
                              <a:gd name="connsiteX187" fmla="*/ 3384416 w 7254735"/>
                              <a:gd name="connsiteY187" fmla="*/ 1241179 h 2233812"/>
                              <a:gd name="connsiteX188" fmla="*/ 3384416 w 7254735"/>
                              <a:gd name="connsiteY188" fmla="*/ 1217811 h 2233812"/>
                              <a:gd name="connsiteX189" fmla="*/ 3369811 w 7254735"/>
                              <a:gd name="connsiteY189" fmla="*/ 1200772 h 2233812"/>
                              <a:gd name="connsiteX190" fmla="*/ 3344495 w 7254735"/>
                              <a:gd name="connsiteY190" fmla="*/ 1200772 h 2233812"/>
                              <a:gd name="connsiteX191" fmla="*/ 3344008 w 7254735"/>
                              <a:gd name="connsiteY191" fmla="*/ 1226574 h 2233812"/>
                              <a:gd name="connsiteX192" fmla="*/ 3361046 w 7254735"/>
                              <a:gd name="connsiteY192" fmla="*/ 1241179 h 2233812"/>
                              <a:gd name="connsiteX193" fmla="*/ 3372731 w 7254735"/>
                              <a:gd name="connsiteY193" fmla="*/ 1245925 h 2233812"/>
                              <a:gd name="connsiteX194" fmla="*/ 3735291 w 7254735"/>
                              <a:gd name="connsiteY194" fmla="*/ 1295460 h 2233812"/>
                              <a:gd name="connsiteX195" fmla="*/ 3747584 w 7254735"/>
                              <a:gd name="connsiteY195" fmla="*/ 1291809 h 2233812"/>
                              <a:gd name="connsiteX196" fmla="*/ 3752452 w 7254735"/>
                              <a:gd name="connsiteY196" fmla="*/ 1268441 h 2233812"/>
                              <a:gd name="connsiteX197" fmla="*/ 3750505 w 7254735"/>
                              <a:gd name="connsiteY197" fmla="*/ 1265520 h 2233812"/>
                              <a:gd name="connsiteX198" fmla="*/ 3750505 w 7254735"/>
                              <a:gd name="connsiteY198" fmla="*/ 1265033 h 2233812"/>
                              <a:gd name="connsiteX199" fmla="*/ 3750505 w 7254735"/>
                              <a:gd name="connsiteY199" fmla="*/ 1263086 h 2233812"/>
                              <a:gd name="connsiteX200" fmla="*/ 3751479 w 7254735"/>
                              <a:gd name="connsiteY200" fmla="*/ 1259678 h 2233812"/>
                              <a:gd name="connsiteX201" fmla="*/ 3749531 w 7254735"/>
                              <a:gd name="connsiteY201" fmla="*/ 1230955 h 2233812"/>
                              <a:gd name="connsiteX202" fmla="*/ 3720808 w 7254735"/>
                              <a:gd name="connsiteY202" fmla="*/ 1236311 h 2233812"/>
                              <a:gd name="connsiteX203" fmla="*/ 3723729 w 7254735"/>
                              <a:gd name="connsiteY203" fmla="*/ 1290348 h 2233812"/>
                              <a:gd name="connsiteX204" fmla="*/ 3735291 w 7254735"/>
                              <a:gd name="connsiteY204" fmla="*/ 1295460 h 2233812"/>
                              <a:gd name="connsiteX205" fmla="*/ 135090 w 7254735"/>
                              <a:gd name="connsiteY205" fmla="*/ 1396991 h 2233812"/>
                              <a:gd name="connsiteX206" fmla="*/ 148851 w 7254735"/>
                              <a:gd name="connsiteY206" fmla="*/ 1378096 h 2233812"/>
                              <a:gd name="connsiteX207" fmla="*/ 100655 w 7254735"/>
                              <a:gd name="connsiteY207" fmla="*/ 1297770 h 2233812"/>
                              <a:gd name="connsiteX208" fmla="*/ 78261 w 7254735"/>
                              <a:gd name="connsiteY208" fmla="*/ 1262231 h 2233812"/>
                              <a:gd name="connsiteX209" fmla="*/ 53919 w 7254735"/>
                              <a:gd name="connsiteY209" fmla="*/ 1224259 h 2233812"/>
                              <a:gd name="connsiteX210" fmla="*/ 23736 w 7254735"/>
                              <a:gd name="connsiteY210" fmla="*/ 1215983 h 2233812"/>
                              <a:gd name="connsiteX211" fmla="*/ 60248 w 7254735"/>
                              <a:gd name="connsiteY211" fmla="*/ 1294362 h 2233812"/>
                              <a:gd name="connsiteX212" fmla="*/ 126457 w 7254735"/>
                              <a:gd name="connsiteY212" fmla="*/ 1391240 h 2233812"/>
                              <a:gd name="connsiteX213" fmla="*/ 135090 w 7254735"/>
                              <a:gd name="connsiteY213" fmla="*/ 1396991 h 2233812"/>
                              <a:gd name="connsiteX214" fmla="*/ 2773916 w 7254735"/>
                              <a:gd name="connsiteY214" fmla="*/ 1400416 h 2233812"/>
                              <a:gd name="connsiteX215" fmla="*/ 2776859 w 7254735"/>
                              <a:gd name="connsiteY215" fmla="*/ 1377002 h 2233812"/>
                              <a:gd name="connsiteX216" fmla="*/ 2740835 w 7254735"/>
                              <a:gd name="connsiteY216" fmla="*/ 1354609 h 2233812"/>
                              <a:gd name="connsiteX217" fmla="*/ 2725742 w 7254735"/>
                              <a:gd name="connsiteY217" fmla="*/ 1379437 h 2233812"/>
                              <a:gd name="connsiteX218" fmla="*/ 2763714 w 7254735"/>
                              <a:gd name="connsiteY218" fmla="*/ 1399396 h 2233812"/>
                              <a:gd name="connsiteX219" fmla="*/ 2773916 w 7254735"/>
                              <a:gd name="connsiteY219" fmla="*/ 1400416 h 2233812"/>
                              <a:gd name="connsiteX220" fmla="*/ 4772705 w 7254735"/>
                              <a:gd name="connsiteY220" fmla="*/ 1403200 h 2233812"/>
                              <a:gd name="connsiteX221" fmla="*/ 4786466 w 7254735"/>
                              <a:gd name="connsiteY221" fmla="*/ 1384305 h 2233812"/>
                              <a:gd name="connsiteX222" fmla="*/ 4738270 w 7254735"/>
                              <a:gd name="connsiteY222" fmla="*/ 1303979 h 2233812"/>
                              <a:gd name="connsiteX223" fmla="*/ 4715876 w 7254735"/>
                              <a:gd name="connsiteY223" fmla="*/ 1268440 h 2233812"/>
                              <a:gd name="connsiteX224" fmla="*/ 4691534 w 7254735"/>
                              <a:gd name="connsiteY224" fmla="*/ 1230468 h 2233812"/>
                              <a:gd name="connsiteX225" fmla="*/ 4661351 w 7254735"/>
                              <a:gd name="connsiteY225" fmla="*/ 1222192 h 2233812"/>
                              <a:gd name="connsiteX226" fmla="*/ 4697863 w 7254735"/>
                              <a:gd name="connsiteY226" fmla="*/ 1300571 h 2233812"/>
                              <a:gd name="connsiteX227" fmla="*/ 4764072 w 7254735"/>
                              <a:gd name="connsiteY227" fmla="*/ 1397449 h 2233812"/>
                              <a:gd name="connsiteX228" fmla="*/ 4772705 w 7254735"/>
                              <a:gd name="connsiteY228" fmla="*/ 1403200 h 2233812"/>
                              <a:gd name="connsiteX229" fmla="*/ 2429726 w 7254735"/>
                              <a:gd name="connsiteY229" fmla="*/ 1469619 h 2233812"/>
                              <a:gd name="connsiteX230" fmla="*/ 2525144 w 7254735"/>
                              <a:gd name="connsiteY230" fmla="*/ 1444791 h 2233812"/>
                              <a:gd name="connsiteX231" fmla="*/ 2515895 w 7254735"/>
                              <a:gd name="connsiteY231" fmla="*/ 1411687 h 2233812"/>
                              <a:gd name="connsiteX232" fmla="*/ 2420963 w 7254735"/>
                              <a:gd name="connsiteY232" fmla="*/ 1439436 h 2233812"/>
                              <a:gd name="connsiteX233" fmla="*/ 2429726 w 7254735"/>
                              <a:gd name="connsiteY233" fmla="*/ 1469619 h 2233812"/>
                              <a:gd name="connsiteX234" fmla="*/ 7084276 w 7254735"/>
                              <a:gd name="connsiteY234" fmla="*/ 1475827 h 2233812"/>
                              <a:gd name="connsiteX235" fmla="*/ 7179693 w 7254735"/>
                              <a:gd name="connsiteY235" fmla="*/ 1450999 h 2233812"/>
                              <a:gd name="connsiteX236" fmla="*/ 7170443 w 7254735"/>
                              <a:gd name="connsiteY236" fmla="*/ 1417896 h 2233812"/>
                              <a:gd name="connsiteX237" fmla="*/ 7075512 w 7254735"/>
                              <a:gd name="connsiteY237" fmla="*/ 1445644 h 2233812"/>
                              <a:gd name="connsiteX238" fmla="*/ 7084276 w 7254735"/>
                              <a:gd name="connsiteY238" fmla="*/ 1475827 h 2233812"/>
                              <a:gd name="connsiteX239" fmla="*/ 658195 w 7254735"/>
                              <a:gd name="connsiteY239" fmla="*/ 1479668 h 2233812"/>
                              <a:gd name="connsiteX240" fmla="*/ 675211 w 7254735"/>
                              <a:gd name="connsiteY240" fmla="*/ 1474488 h 2233812"/>
                              <a:gd name="connsiteX241" fmla="*/ 724867 w 7254735"/>
                              <a:gd name="connsiteY241" fmla="*/ 1448199 h 2233812"/>
                              <a:gd name="connsiteX242" fmla="*/ 715131 w 7254735"/>
                              <a:gd name="connsiteY242" fmla="*/ 1412174 h 2233812"/>
                              <a:gd name="connsiteX243" fmla="*/ 650870 w 7254735"/>
                              <a:gd name="connsiteY243" fmla="*/ 1442357 h 2233812"/>
                              <a:gd name="connsiteX244" fmla="*/ 658195 w 7254735"/>
                              <a:gd name="connsiteY244" fmla="*/ 1479668 h 2233812"/>
                              <a:gd name="connsiteX245" fmla="*/ 5312744 w 7254735"/>
                              <a:gd name="connsiteY245" fmla="*/ 1485876 h 2233812"/>
                              <a:gd name="connsiteX246" fmla="*/ 5329760 w 7254735"/>
                              <a:gd name="connsiteY246" fmla="*/ 1480696 h 2233812"/>
                              <a:gd name="connsiteX247" fmla="*/ 5379416 w 7254735"/>
                              <a:gd name="connsiteY247" fmla="*/ 1454407 h 2233812"/>
                              <a:gd name="connsiteX248" fmla="*/ 5369680 w 7254735"/>
                              <a:gd name="connsiteY248" fmla="*/ 1418383 h 2233812"/>
                              <a:gd name="connsiteX249" fmla="*/ 5305419 w 7254735"/>
                              <a:gd name="connsiteY249" fmla="*/ 1448565 h 2233812"/>
                              <a:gd name="connsiteX250" fmla="*/ 5312744 w 7254735"/>
                              <a:gd name="connsiteY250" fmla="*/ 1485876 h 2233812"/>
                              <a:gd name="connsiteX251" fmla="*/ 4259052 w 7254735"/>
                              <a:gd name="connsiteY251" fmla="*/ 1511974 h 2233812"/>
                              <a:gd name="connsiteX252" fmla="*/ 4272865 w 7254735"/>
                              <a:gd name="connsiteY252" fmla="*/ 1506497 h 2233812"/>
                              <a:gd name="connsiteX253" fmla="*/ 4330310 w 7254735"/>
                              <a:gd name="connsiteY253" fmla="*/ 1458302 h 2233812"/>
                              <a:gd name="connsiteX254" fmla="*/ 4308890 w 7254735"/>
                              <a:gd name="connsiteY254" fmla="*/ 1430553 h 2233812"/>
                              <a:gd name="connsiteX255" fmla="*/ 4245603 w 7254735"/>
                              <a:gd name="connsiteY255" fmla="*/ 1479235 h 2233812"/>
                              <a:gd name="connsiteX256" fmla="*/ 4245603 w 7254735"/>
                              <a:gd name="connsiteY256" fmla="*/ 1506497 h 2233812"/>
                              <a:gd name="connsiteX257" fmla="*/ 4259052 w 7254735"/>
                              <a:gd name="connsiteY257" fmla="*/ 1511974 h 2233812"/>
                              <a:gd name="connsiteX258" fmla="*/ 3801195 w 7254735"/>
                              <a:gd name="connsiteY258" fmla="*/ 1517633 h 2233812"/>
                              <a:gd name="connsiteX259" fmla="*/ 3819634 w 7254735"/>
                              <a:gd name="connsiteY259" fmla="*/ 1499194 h 2233812"/>
                              <a:gd name="connsiteX260" fmla="*/ 3845436 w 7254735"/>
                              <a:gd name="connsiteY260" fmla="*/ 1444184 h 2233812"/>
                              <a:gd name="connsiteX261" fmla="*/ 3823528 w 7254735"/>
                              <a:gd name="connsiteY261" fmla="*/ 1415949 h 2233812"/>
                              <a:gd name="connsiteX262" fmla="*/ 3781662 w 7254735"/>
                              <a:gd name="connsiteY262" fmla="*/ 1499194 h 2233812"/>
                              <a:gd name="connsiteX263" fmla="*/ 3801195 w 7254735"/>
                              <a:gd name="connsiteY263" fmla="*/ 1517633 h 2233812"/>
                              <a:gd name="connsiteX264" fmla="*/ 4532365 w 7254735"/>
                              <a:gd name="connsiteY264" fmla="*/ 1583993 h 2233812"/>
                              <a:gd name="connsiteX265" fmla="*/ 4538184 w 7254735"/>
                              <a:gd name="connsiteY265" fmla="*/ 1563455 h 2233812"/>
                              <a:gd name="connsiteX266" fmla="*/ 4453963 w 7254735"/>
                              <a:gd name="connsiteY266" fmla="*/ 1504063 h 2233812"/>
                              <a:gd name="connsiteX267" fmla="*/ 4435464 w 7254735"/>
                              <a:gd name="connsiteY267" fmla="*/ 1535707 h 2233812"/>
                              <a:gd name="connsiteX268" fmla="*/ 4523579 w 7254735"/>
                              <a:gd name="connsiteY268" fmla="*/ 1582441 h 2233812"/>
                              <a:gd name="connsiteX269" fmla="*/ 4532365 w 7254735"/>
                              <a:gd name="connsiteY269" fmla="*/ 1583993 h 2233812"/>
                              <a:gd name="connsiteX270" fmla="*/ 3975073 w 7254735"/>
                              <a:gd name="connsiteY270" fmla="*/ 1598660 h 2233812"/>
                              <a:gd name="connsiteX271" fmla="*/ 3987586 w 7254735"/>
                              <a:gd name="connsiteY271" fmla="*/ 1596560 h 2233812"/>
                              <a:gd name="connsiteX272" fmla="*/ 4140936 w 7254735"/>
                              <a:gd name="connsiteY272" fmla="*/ 1480695 h 2233812"/>
                              <a:gd name="connsiteX273" fmla="*/ 4124871 w 7254735"/>
                              <a:gd name="connsiteY273" fmla="*/ 1464629 h 2233812"/>
                              <a:gd name="connsiteX274" fmla="*/ 3971035 w 7254735"/>
                              <a:gd name="connsiteY274" fmla="*/ 1568811 h 2233812"/>
                              <a:gd name="connsiteX275" fmla="*/ 3975073 w 7254735"/>
                              <a:gd name="connsiteY275" fmla="*/ 1598660 h 2233812"/>
                              <a:gd name="connsiteX276" fmla="*/ 2487112 w 7254735"/>
                              <a:gd name="connsiteY276" fmla="*/ 1683577 h 2233812"/>
                              <a:gd name="connsiteX277" fmla="*/ 2499831 w 7254735"/>
                              <a:gd name="connsiteY277" fmla="*/ 1662887 h 2233812"/>
                              <a:gd name="connsiteX278" fmla="*/ 2460398 w 7254735"/>
                              <a:gd name="connsiteY278" fmla="*/ 1580127 h 2233812"/>
                              <a:gd name="connsiteX279" fmla="*/ 2434595 w 7254735"/>
                              <a:gd name="connsiteY279" fmla="*/ 1605929 h 2233812"/>
                              <a:gd name="connsiteX280" fmla="*/ 2466725 w 7254735"/>
                              <a:gd name="connsiteY280" fmla="*/ 1672137 h 2233812"/>
                              <a:gd name="connsiteX281" fmla="*/ 2487112 w 7254735"/>
                              <a:gd name="connsiteY281" fmla="*/ 1683577 h 2233812"/>
                              <a:gd name="connsiteX282" fmla="*/ 7141660 w 7254735"/>
                              <a:gd name="connsiteY282" fmla="*/ 1689785 h 2233812"/>
                              <a:gd name="connsiteX283" fmla="*/ 7154379 w 7254735"/>
                              <a:gd name="connsiteY283" fmla="*/ 1669095 h 2233812"/>
                              <a:gd name="connsiteX284" fmla="*/ 7114946 w 7254735"/>
                              <a:gd name="connsiteY284" fmla="*/ 1586335 h 2233812"/>
                              <a:gd name="connsiteX285" fmla="*/ 7089144 w 7254735"/>
                              <a:gd name="connsiteY285" fmla="*/ 1612137 h 2233812"/>
                              <a:gd name="connsiteX286" fmla="*/ 7121274 w 7254735"/>
                              <a:gd name="connsiteY286" fmla="*/ 1678345 h 2233812"/>
                              <a:gd name="connsiteX287" fmla="*/ 7141660 w 7254735"/>
                              <a:gd name="connsiteY287" fmla="*/ 1689785 h 2233812"/>
                              <a:gd name="connsiteX288" fmla="*/ 1274539 w 7254735"/>
                              <a:gd name="connsiteY288" fmla="*/ 1721855 h 2233812"/>
                              <a:gd name="connsiteX289" fmla="*/ 1284717 w 7254735"/>
                              <a:gd name="connsiteY289" fmla="*/ 1713518 h 2233812"/>
                              <a:gd name="connsiteX290" fmla="*/ 1337781 w 7254735"/>
                              <a:gd name="connsiteY290" fmla="*/ 1653637 h 2233812"/>
                              <a:gd name="connsiteX291" fmla="*/ 1316360 w 7254735"/>
                              <a:gd name="connsiteY291" fmla="*/ 1617126 h 2233812"/>
                              <a:gd name="connsiteX292" fmla="*/ 1251126 w 7254735"/>
                              <a:gd name="connsiteY292" fmla="*/ 1699400 h 2233812"/>
                              <a:gd name="connsiteX293" fmla="*/ 1274539 w 7254735"/>
                              <a:gd name="connsiteY293" fmla="*/ 1721855 h 2233812"/>
                              <a:gd name="connsiteX294" fmla="*/ 5929087 w 7254735"/>
                              <a:gd name="connsiteY294" fmla="*/ 1728063 h 2233812"/>
                              <a:gd name="connsiteX295" fmla="*/ 5939264 w 7254735"/>
                              <a:gd name="connsiteY295" fmla="*/ 1719726 h 2233812"/>
                              <a:gd name="connsiteX296" fmla="*/ 5992328 w 7254735"/>
                              <a:gd name="connsiteY296" fmla="*/ 1659846 h 2233812"/>
                              <a:gd name="connsiteX297" fmla="*/ 5970908 w 7254735"/>
                              <a:gd name="connsiteY297" fmla="*/ 1623334 h 2233812"/>
                              <a:gd name="connsiteX298" fmla="*/ 5905674 w 7254735"/>
                              <a:gd name="connsiteY298" fmla="*/ 1705608 h 2233812"/>
                              <a:gd name="connsiteX299" fmla="*/ 5929087 w 7254735"/>
                              <a:gd name="connsiteY299" fmla="*/ 1728063 h 2233812"/>
                              <a:gd name="connsiteX300" fmla="*/ 4129739 w 7254735"/>
                              <a:gd name="connsiteY300" fmla="*/ 1784960 h 2233812"/>
                              <a:gd name="connsiteX301" fmla="*/ 4142884 w 7254735"/>
                              <a:gd name="connsiteY301" fmla="*/ 1763053 h 2233812"/>
                              <a:gd name="connsiteX302" fmla="*/ 4036755 w 7254735"/>
                              <a:gd name="connsiteY302" fmla="*/ 1704148 h 2233812"/>
                              <a:gd name="connsiteX303" fmla="*/ 4017769 w 7254735"/>
                              <a:gd name="connsiteY303" fmla="*/ 1736278 h 2233812"/>
                              <a:gd name="connsiteX304" fmla="*/ 4129739 w 7254735"/>
                              <a:gd name="connsiteY304" fmla="*/ 1784960 h 2233812"/>
                              <a:gd name="connsiteX305" fmla="*/ 4348110 w 7254735"/>
                              <a:gd name="connsiteY305" fmla="*/ 1836152 h 2233812"/>
                              <a:gd name="connsiteX306" fmla="*/ 4360980 w 7254735"/>
                              <a:gd name="connsiteY306" fmla="*/ 1814656 h 2233812"/>
                              <a:gd name="connsiteX307" fmla="*/ 4313758 w 7254735"/>
                              <a:gd name="connsiteY307" fmla="*/ 1705607 h 2233812"/>
                              <a:gd name="connsiteX308" fmla="*/ 4280654 w 7254735"/>
                              <a:gd name="connsiteY308" fmla="*/ 1714857 h 2233812"/>
                              <a:gd name="connsiteX309" fmla="*/ 4338586 w 7254735"/>
                              <a:gd name="connsiteY309" fmla="*/ 1832182 h 2233812"/>
                              <a:gd name="connsiteX310" fmla="*/ 4348110 w 7254735"/>
                              <a:gd name="connsiteY310" fmla="*/ 1836152 h 2233812"/>
                              <a:gd name="connsiteX311" fmla="*/ 3129310 w 7254735"/>
                              <a:gd name="connsiteY311" fmla="*/ 1837233 h 2233812"/>
                              <a:gd name="connsiteX312" fmla="*/ 3133215 w 7254735"/>
                              <a:gd name="connsiteY312" fmla="*/ 1804920 h 2233812"/>
                              <a:gd name="connsiteX313" fmla="*/ 2986677 w 7254735"/>
                              <a:gd name="connsiteY313" fmla="*/ 1678345 h 2233812"/>
                              <a:gd name="connsiteX314" fmla="*/ 2963800 w 7254735"/>
                              <a:gd name="connsiteY314" fmla="*/ 1701226 h 2233812"/>
                              <a:gd name="connsiteX315" fmla="*/ 3115687 w 7254735"/>
                              <a:gd name="connsiteY315" fmla="*/ 1835103 h 2233812"/>
                              <a:gd name="connsiteX316" fmla="*/ 3129310 w 7254735"/>
                              <a:gd name="connsiteY316" fmla="*/ 1837233 h 2233812"/>
                              <a:gd name="connsiteX317" fmla="*/ 2563230 w 7254735"/>
                              <a:gd name="connsiteY317" fmla="*/ 1844801 h 2233812"/>
                              <a:gd name="connsiteX318" fmla="*/ 2583563 w 7254735"/>
                              <a:gd name="connsiteY318" fmla="*/ 1817211 h 2233812"/>
                              <a:gd name="connsiteX319" fmla="*/ 2587458 w 7254735"/>
                              <a:gd name="connsiteY319" fmla="*/ 1729583 h 2233812"/>
                              <a:gd name="connsiteX320" fmla="*/ 2600115 w 7254735"/>
                              <a:gd name="connsiteY320" fmla="*/ 1640494 h 2233812"/>
                              <a:gd name="connsiteX321" fmla="*/ 2558248 w 7254735"/>
                              <a:gd name="connsiteY321" fmla="*/ 1634652 h 2233812"/>
                              <a:gd name="connsiteX322" fmla="*/ 2540236 w 7254735"/>
                              <a:gd name="connsiteY322" fmla="*/ 1750029 h 2233812"/>
                              <a:gd name="connsiteX323" fmla="*/ 2550946 w 7254735"/>
                              <a:gd name="connsiteY323" fmla="*/ 1836197 h 2233812"/>
                              <a:gd name="connsiteX324" fmla="*/ 2563230 w 7254735"/>
                              <a:gd name="connsiteY324" fmla="*/ 1844801 h 2233812"/>
                              <a:gd name="connsiteX325" fmla="*/ 7217779 w 7254735"/>
                              <a:gd name="connsiteY325" fmla="*/ 1851009 h 2233812"/>
                              <a:gd name="connsiteX326" fmla="*/ 7238112 w 7254735"/>
                              <a:gd name="connsiteY326" fmla="*/ 1823419 h 2233812"/>
                              <a:gd name="connsiteX327" fmla="*/ 7242006 w 7254735"/>
                              <a:gd name="connsiteY327" fmla="*/ 1735791 h 2233812"/>
                              <a:gd name="connsiteX328" fmla="*/ 7254664 w 7254735"/>
                              <a:gd name="connsiteY328" fmla="*/ 1646702 h 2233812"/>
                              <a:gd name="connsiteX329" fmla="*/ 7212797 w 7254735"/>
                              <a:gd name="connsiteY329" fmla="*/ 1640860 h 2233812"/>
                              <a:gd name="connsiteX330" fmla="*/ 7194784 w 7254735"/>
                              <a:gd name="connsiteY330" fmla="*/ 1756237 h 2233812"/>
                              <a:gd name="connsiteX331" fmla="*/ 7205495 w 7254735"/>
                              <a:gd name="connsiteY331" fmla="*/ 1842405 h 2233812"/>
                              <a:gd name="connsiteX332" fmla="*/ 7217779 w 7254735"/>
                              <a:gd name="connsiteY332" fmla="*/ 1851009 h 2233812"/>
                              <a:gd name="connsiteX333" fmla="*/ 3373218 w 7254735"/>
                              <a:gd name="connsiteY333" fmla="*/ 1854089 h 2233812"/>
                              <a:gd name="connsiteX334" fmla="*/ 3382468 w 7254735"/>
                              <a:gd name="connsiteY334" fmla="*/ 1820985 h 2233812"/>
                              <a:gd name="connsiteX335" fmla="*/ 3298247 w 7254735"/>
                              <a:gd name="connsiteY335" fmla="*/ 1794209 h 2233812"/>
                              <a:gd name="connsiteX336" fmla="*/ 3286077 w 7254735"/>
                              <a:gd name="connsiteY336" fmla="*/ 1822445 h 2233812"/>
                              <a:gd name="connsiteX337" fmla="*/ 3373218 w 7254735"/>
                              <a:gd name="connsiteY337" fmla="*/ 1854089 h 2233812"/>
                              <a:gd name="connsiteX338" fmla="*/ 761865 w 7254735"/>
                              <a:gd name="connsiteY338" fmla="*/ 1855183 h 2233812"/>
                              <a:gd name="connsiteX339" fmla="*/ 846086 w 7254735"/>
                              <a:gd name="connsiteY339" fmla="*/ 1833276 h 2233812"/>
                              <a:gd name="connsiteX340" fmla="*/ 836350 w 7254735"/>
                              <a:gd name="connsiteY340" fmla="*/ 1797251 h 2233812"/>
                              <a:gd name="connsiteX341" fmla="*/ 751642 w 7254735"/>
                              <a:gd name="connsiteY341" fmla="*/ 1818185 h 2233812"/>
                              <a:gd name="connsiteX342" fmla="*/ 761865 w 7254735"/>
                              <a:gd name="connsiteY342" fmla="*/ 1855183 h 2233812"/>
                              <a:gd name="connsiteX343" fmla="*/ 5416415 w 7254735"/>
                              <a:gd name="connsiteY343" fmla="*/ 1861391 h 2233812"/>
                              <a:gd name="connsiteX344" fmla="*/ 5500635 w 7254735"/>
                              <a:gd name="connsiteY344" fmla="*/ 1839484 h 2233812"/>
                              <a:gd name="connsiteX345" fmla="*/ 5490899 w 7254735"/>
                              <a:gd name="connsiteY345" fmla="*/ 1803459 h 2233812"/>
                              <a:gd name="connsiteX346" fmla="*/ 5406192 w 7254735"/>
                              <a:gd name="connsiteY346" fmla="*/ 1824392 h 2233812"/>
                              <a:gd name="connsiteX347" fmla="*/ 5416415 w 7254735"/>
                              <a:gd name="connsiteY347" fmla="*/ 1861391 h 2233812"/>
                              <a:gd name="connsiteX348" fmla="*/ 1274287 w 7254735"/>
                              <a:gd name="connsiteY348" fmla="*/ 1878110 h 2233812"/>
                              <a:gd name="connsiteX349" fmla="*/ 1287637 w 7254735"/>
                              <a:gd name="connsiteY349" fmla="*/ 1876117 h 2233812"/>
                              <a:gd name="connsiteX350" fmla="*/ 1337292 w 7254735"/>
                              <a:gd name="connsiteY350" fmla="*/ 1853723 h 2233812"/>
                              <a:gd name="connsiteX351" fmla="*/ 1328042 w 7254735"/>
                              <a:gd name="connsiteY351" fmla="*/ 1819645 h 2233812"/>
                              <a:gd name="connsiteX352" fmla="*/ 1270111 w 7254735"/>
                              <a:gd name="connsiteY352" fmla="*/ 1845934 h 2233812"/>
                              <a:gd name="connsiteX353" fmla="*/ 1274287 w 7254735"/>
                              <a:gd name="connsiteY353" fmla="*/ 1878110 h 2233812"/>
                              <a:gd name="connsiteX354" fmla="*/ 5928836 w 7254735"/>
                              <a:gd name="connsiteY354" fmla="*/ 1884318 h 2233812"/>
                              <a:gd name="connsiteX355" fmla="*/ 5942185 w 7254735"/>
                              <a:gd name="connsiteY355" fmla="*/ 1882325 h 2233812"/>
                              <a:gd name="connsiteX356" fmla="*/ 5991841 w 7254735"/>
                              <a:gd name="connsiteY356" fmla="*/ 1859931 h 2233812"/>
                              <a:gd name="connsiteX357" fmla="*/ 5982591 w 7254735"/>
                              <a:gd name="connsiteY357" fmla="*/ 1825853 h 2233812"/>
                              <a:gd name="connsiteX358" fmla="*/ 5924659 w 7254735"/>
                              <a:gd name="connsiteY358" fmla="*/ 1852142 h 2233812"/>
                              <a:gd name="connsiteX359" fmla="*/ 5928836 w 7254735"/>
                              <a:gd name="connsiteY359" fmla="*/ 1884318 h 2233812"/>
                              <a:gd name="connsiteX360" fmla="*/ 1185890 w 7254735"/>
                              <a:gd name="connsiteY360" fmla="*/ 1888775 h 2233812"/>
                              <a:gd name="connsiteX361" fmla="*/ 1206336 w 7254735"/>
                              <a:gd name="connsiteY361" fmla="*/ 1877092 h 2233812"/>
                              <a:gd name="connsiteX362" fmla="*/ 1194653 w 7254735"/>
                              <a:gd name="connsiteY362" fmla="*/ 1856645 h 2233812"/>
                              <a:gd name="connsiteX363" fmla="*/ 1179074 w 7254735"/>
                              <a:gd name="connsiteY363" fmla="*/ 1851290 h 2233812"/>
                              <a:gd name="connsiteX364" fmla="*/ 1159601 w 7254735"/>
                              <a:gd name="connsiteY364" fmla="*/ 1861026 h 2233812"/>
                              <a:gd name="connsiteX365" fmla="*/ 1166416 w 7254735"/>
                              <a:gd name="connsiteY365" fmla="*/ 1881473 h 2233812"/>
                              <a:gd name="connsiteX366" fmla="*/ 1185890 w 7254735"/>
                              <a:gd name="connsiteY366" fmla="*/ 1888775 h 2233812"/>
                              <a:gd name="connsiteX367" fmla="*/ 5840440 w 7254735"/>
                              <a:gd name="connsiteY367" fmla="*/ 1894983 h 2233812"/>
                              <a:gd name="connsiteX368" fmla="*/ 5860886 w 7254735"/>
                              <a:gd name="connsiteY368" fmla="*/ 1883299 h 2233812"/>
                              <a:gd name="connsiteX369" fmla="*/ 5849203 w 7254735"/>
                              <a:gd name="connsiteY369" fmla="*/ 1862853 h 2233812"/>
                              <a:gd name="connsiteX370" fmla="*/ 5833624 w 7254735"/>
                              <a:gd name="connsiteY370" fmla="*/ 1857498 h 2233812"/>
                              <a:gd name="connsiteX371" fmla="*/ 5814151 w 7254735"/>
                              <a:gd name="connsiteY371" fmla="*/ 1867234 h 2233812"/>
                              <a:gd name="connsiteX372" fmla="*/ 5820966 w 7254735"/>
                              <a:gd name="connsiteY372" fmla="*/ 1887681 h 2233812"/>
                              <a:gd name="connsiteX373" fmla="*/ 5840440 w 7254735"/>
                              <a:gd name="connsiteY373" fmla="*/ 1894983 h 2233812"/>
                              <a:gd name="connsiteX374" fmla="*/ 696143 w 7254735"/>
                              <a:gd name="connsiteY374" fmla="*/ 1895584 h 2233812"/>
                              <a:gd name="connsiteX375" fmla="*/ 719998 w 7254735"/>
                              <a:gd name="connsiteY375" fmla="*/ 1892662 h 2233812"/>
                              <a:gd name="connsiteX376" fmla="*/ 721458 w 7254735"/>
                              <a:gd name="connsiteY376" fmla="*/ 1891688 h 2233812"/>
                              <a:gd name="connsiteX377" fmla="*/ 727787 w 7254735"/>
                              <a:gd name="connsiteY377" fmla="*/ 1843007 h 2233812"/>
                              <a:gd name="connsiteX378" fmla="*/ 705880 w 7254735"/>
                              <a:gd name="connsiteY378" fmla="*/ 1833757 h 2233812"/>
                              <a:gd name="connsiteX379" fmla="*/ 678618 w 7254735"/>
                              <a:gd name="connsiteY379" fmla="*/ 1849335 h 2233812"/>
                              <a:gd name="connsiteX380" fmla="*/ 677644 w 7254735"/>
                              <a:gd name="connsiteY380" fmla="*/ 1850795 h 2233812"/>
                              <a:gd name="connsiteX381" fmla="*/ 674723 w 7254735"/>
                              <a:gd name="connsiteY381" fmla="*/ 1858098 h 2233812"/>
                              <a:gd name="connsiteX382" fmla="*/ 674236 w 7254735"/>
                              <a:gd name="connsiteY382" fmla="*/ 1870268 h 2233812"/>
                              <a:gd name="connsiteX383" fmla="*/ 676184 w 7254735"/>
                              <a:gd name="connsiteY383" fmla="*/ 1878058 h 2233812"/>
                              <a:gd name="connsiteX384" fmla="*/ 682512 w 7254735"/>
                              <a:gd name="connsiteY384" fmla="*/ 1887794 h 2233812"/>
                              <a:gd name="connsiteX385" fmla="*/ 696143 w 7254735"/>
                              <a:gd name="connsiteY385" fmla="*/ 1895584 h 2233812"/>
                              <a:gd name="connsiteX386" fmla="*/ 2803573 w 7254735"/>
                              <a:gd name="connsiteY386" fmla="*/ 1899242 h 2233812"/>
                              <a:gd name="connsiteX387" fmla="*/ 2826027 w 7254735"/>
                              <a:gd name="connsiteY387" fmla="*/ 1888167 h 2233812"/>
                              <a:gd name="connsiteX388" fmla="*/ 2882014 w 7254735"/>
                              <a:gd name="connsiteY388" fmla="*/ 1741633 h 2233812"/>
                              <a:gd name="connsiteX389" fmla="*/ 2852315 w 7254735"/>
                              <a:gd name="connsiteY389" fmla="*/ 1728975 h 2233812"/>
                              <a:gd name="connsiteX390" fmla="*/ 2792436 w 7254735"/>
                              <a:gd name="connsiteY390" fmla="*/ 1878917 h 2233812"/>
                              <a:gd name="connsiteX391" fmla="*/ 2803573 w 7254735"/>
                              <a:gd name="connsiteY391" fmla="*/ 1899242 h 2233812"/>
                              <a:gd name="connsiteX392" fmla="*/ 5350694 w 7254735"/>
                              <a:gd name="connsiteY392" fmla="*/ 1901798 h 2233812"/>
                              <a:gd name="connsiteX393" fmla="*/ 5374549 w 7254735"/>
                              <a:gd name="connsiteY393" fmla="*/ 1898877 h 2233812"/>
                              <a:gd name="connsiteX394" fmla="*/ 5376009 w 7254735"/>
                              <a:gd name="connsiteY394" fmla="*/ 1897903 h 2233812"/>
                              <a:gd name="connsiteX395" fmla="*/ 5382338 w 7254735"/>
                              <a:gd name="connsiteY395" fmla="*/ 1849221 h 2233812"/>
                              <a:gd name="connsiteX396" fmla="*/ 5360431 w 7254735"/>
                              <a:gd name="connsiteY396" fmla="*/ 1839971 h 2233812"/>
                              <a:gd name="connsiteX397" fmla="*/ 5333169 w 7254735"/>
                              <a:gd name="connsiteY397" fmla="*/ 1855549 h 2233812"/>
                              <a:gd name="connsiteX398" fmla="*/ 5332195 w 7254735"/>
                              <a:gd name="connsiteY398" fmla="*/ 1857010 h 2233812"/>
                              <a:gd name="connsiteX399" fmla="*/ 5329274 w 7254735"/>
                              <a:gd name="connsiteY399" fmla="*/ 1864312 h 2233812"/>
                              <a:gd name="connsiteX400" fmla="*/ 5328787 w 7254735"/>
                              <a:gd name="connsiteY400" fmla="*/ 1876483 h 2233812"/>
                              <a:gd name="connsiteX401" fmla="*/ 5330734 w 7254735"/>
                              <a:gd name="connsiteY401" fmla="*/ 1884272 h 2233812"/>
                              <a:gd name="connsiteX402" fmla="*/ 5337063 w 7254735"/>
                              <a:gd name="connsiteY402" fmla="*/ 1894009 h 2233812"/>
                              <a:gd name="connsiteX403" fmla="*/ 5350694 w 7254735"/>
                              <a:gd name="connsiteY403" fmla="*/ 1901798 h 2233812"/>
                              <a:gd name="connsiteX404" fmla="*/ 3177147 w 7254735"/>
                              <a:gd name="connsiteY404" fmla="*/ 1922001 h 2233812"/>
                              <a:gd name="connsiteX405" fmla="*/ 3196986 w 7254735"/>
                              <a:gd name="connsiteY405" fmla="*/ 1911048 h 2233812"/>
                              <a:gd name="connsiteX406" fmla="*/ 3238369 w 7254735"/>
                              <a:gd name="connsiteY406" fmla="*/ 1750882 h 2233812"/>
                              <a:gd name="connsiteX407" fmla="*/ 3206237 w 7254735"/>
                              <a:gd name="connsiteY407" fmla="*/ 1742120 h 2233812"/>
                              <a:gd name="connsiteX408" fmla="*/ 3165343 w 7254735"/>
                              <a:gd name="connsiteY408" fmla="*/ 1902285 h 2233812"/>
                              <a:gd name="connsiteX409" fmla="*/ 3177147 w 7254735"/>
                              <a:gd name="connsiteY409" fmla="*/ 1922001 h 2233812"/>
                              <a:gd name="connsiteX410" fmla="*/ 3784340 w 7254735"/>
                              <a:gd name="connsiteY410" fmla="*/ 1937054 h 2233812"/>
                              <a:gd name="connsiteX411" fmla="*/ 3795294 w 7254735"/>
                              <a:gd name="connsiteY411" fmla="*/ 1932467 h 2233812"/>
                              <a:gd name="connsiteX412" fmla="*/ 3940366 w 7254735"/>
                              <a:gd name="connsiteY412" fmla="*/ 1824392 h 2233812"/>
                              <a:gd name="connsiteX413" fmla="*/ 3924301 w 7254735"/>
                              <a:gd name="connsiteY413" fmla="*/ 1796644 h 2233812"/>
                              <a:gd name="connsiteX414" fmla="*/ 3773388 w 7254735"/>
                              <a:gd name="connsiteY414" fmla="*/ 1910560 h 2233812"/>
                              <a:gd name="connsiteX415" fmla="*/ 3784340 w 7254735"/>
                              <a:gd name="connsiteY415" fmla="*/ 1937054 h 2233812"/>
                              <a:gd name="connsiteX416" fmla="*/ 1438551 w 7254735"/>
                              <a:gd name="connsiteY416" fmla="*/ 1955471 h 2233812"/>
                              <a:gd name="connsiteX417" fmla="*/ 1464840 w 7254735"/>
                              <a:gd name="connsiteY417" fmla="*/ 1951576 h 2233812"/>
                              <a:gd name="connsiteX418" fmla="*/ 1478957 w 7254735"/>
                              <a:gd name="connsiteY418" fmla="*/ 1926748 h 2233812"/>
                              <a:gd name="connsiteX419" fmla="*/ 1454130 w 7254735"/>
                              <a:gd name="connsiteY419" fmla="*/ 1912142 h 2233812"/>
                              <a:gd name="connsiteX420" fmla="*/ 1429302 w 7254735"/>
                              <a:gd name="connsiteY420" fmla="*/ 1921879 h 2233812"/>
                              <a:gd name="connsiteX421" fmla="*/ 1438551 w 7254735"/>
                              <a:gd name="connsiteY421" fmla="*/ 1955471 h 2233812"/>
                              <a:gd name="connsiteX422" fmla="*/ 6093101 w 7254735"/>
                              <a:gd name="connsiteY422" fmla="*/ 1961678 h 2233812"/>
                              <a:gd name="connsiteX423" fmla="*/ 6119390 w 7254735"/>
                              <a:gd name="connsiteY423" fmla="*/ 1957783 h 2233812"/>
                              <a:gd name="connsiteX424" fmla="*/ 6133507 w 7254735"/>
                              <a:gd name="connsiteY424" fmla="*/ 1932954 h 2233812"/>
                              <a:gd name="connsiteX425" fmla="*/ 6108679 w 7254735"/>
                              <a:gd name="connsiteY425" fmla="*/ 1918349 h 2233812"/>
                              <a:gd name="connsiteX426" fmla="*/ 6083852 w 7254735"/>
                              <a:gd name="connsiteY426" fmla="*/ 1928085 h 2233812"/>
                              <a:gd name="connsiteX427" fmla="*/ 6093101 w 7254735"/>
                              <a:gd name="connsiteY427" fmla="*/ 1961678 h 2233812"/>
                              <a:gd name="connsiteX428" fmla="*/ 1287330 w 7254735"/>
                              <a:gd name="connsiteY428" fmla="*/ 1968229 h 2233812"/>
                              <a:gd name="connsiteX429" fmla="*/ 1287489 w 7254735"/>
                              <a:gd name="connsiteY429" fmla="*/ 1968176 h 2233812"/>
                              <a:gd name="connsiteX430" fmla="*/ 1287394 w 7254735"/>
                              <a:gd name="connsiteY430" fmla="*/ 1967579 h 2233812"/>
                              <a:gd name="connsiteX431" fmla="*/ 1287318 w 7254735"/>
                              <a:gd name="connsiteY431" fmla="*/ 1968356 h 2233812"/>
                              <a:gd name="connsiteX432" fmla="*/ 1287330 w 7254735"/>
                              <a:gd name="connsiteY432" fmla="*/ 1968229 h 2233812"/>
                              <a:gd name="connsiteX433" fmla="*/ 1287272 w 7254735"/>
                              <a:gd name="connsiteY433" fmla="*/ 1968248 h 2233812"/>
                              <a:gd name="connsiteX434" fmla="*/ 1287783 w 7254735"/>
                              <a:gd name="connsiteY434" fmla="*/ 1969002 h 2233812"/>
                              <a:gd name="connsiteX435" fmla="*/ 1287637 w 7254735"/>
                              <a:gd name="connsiteY435" fmla="*/ 1968127 h 2233812"/>
                              <a:gd name="connsiteX436" fmla="*/ 1287489 w 7254735"/>
                              <a:gd name="connsiteY436" fmla="*/ 1968176 h 2233812"/>
                              <a:gd name="connsiteX437" fmla="*/ 1287587 w 7254735"/>
                              <a:gd name="connsiteY437" fmla="*/ 1968789 h 2233812"/>
                              <a:gd name="connsiteX438" fmla="*/ 1287577 w 7254735"/>
                              <a:gd name="connsiteY438" fmla="*/ 1968613 h 2233812"/>
                              <a:gd name="connsiteX439" fmla="*/ 1287637 w 7254735"/>
                              <a:gd name="connsiteY439" fmla="*/ 1969100 h 2233812"/>
                              <a:gd name="connsiteX440" fmla="*/ 1287587 w 7254735"/>
                              <a:gd name="connsiteY440" fmla="*/ 1968789 h 2233812"/>
                              <a:gd name="connsiteX441" fmla="*/ 1287602 w 7254735"/>
                              <a:gd name="connsiteY441" fmla="*/ 1969017 h 2233812"/>
                              <a:gd name="connsiteX442" fmla="*/ 1287854 w 7254735"/>
                              <a:gd name="connsiteY442" fmla="*/ 1969424 h 2233812"/>
                              <a:gd name="connsiteX443" fmla="*/ 1287832 w 7254735"/>
                              <a:gd name="connsiteY443" fmla="*/ 1969295 h 2233812"/>
                              <a:gd name="connsiteX444" fmla="*/ 1287637 w 7254735"/>
                              <a:gd name="connsiteY444" fmla="*/ 1969100 h 2233812"/>
                              <a:gd name="connsiteX445" fmla="*/ 1287628 w 7254735"/>
                              <a:gd name="connsiteY445" fmla="*/ 1969446 h 2233812"/>
                              <a:gd name="connsiteX446" fmla="*/ 1287602 w 7254735"/>
                              <a:gd name="connsiteY446" fmla="*/ 1969017 h 2233812"/>
                              <a:gd name="connsiteX447" fmla="*/ 1287318 w 7254735"/>
                              <a:gd name="connsiteY447" fmla="*/ 1968356 h 2233812"/>
                              <a:gd name="connsiteX448" fmla="*/ 1287223 w 7254735"/>
                              <a:gd name="connsiteY448" fmla="*/ 1969330 h 2233812"/>
                              <a:gd name="connsiteX449" fmla="*/ 1288060 w 7254735"/>
                              <a:gd name="connsiteY449" fmla="*/ 1969523 h 2233812"/>
                              <a:gd name="connsiteX450" fmla="*/ 1287783 w 7254735"/>
                              <a:gd name="connsiteY450" fmla="*/ 1969002 h 2233812"/>
                              <a:gd name="connsiteX451" fmla="*/ 1287832 w 7254735"/>
                              <a:gd name="connsiteY451" fmla="*/ 1969295 h 2233812"/>
                              <a:gd name="connsiteX452" fmla="*/ 1287924 w 7254735"/>
                              <a:gd name="connsiteY452" fmla="*/ 1969530 h 2233812"/>
                              <a:gd name="connsiteX453" fmla="*/ 1287854 w 7254735"/>
                              <a:gd name="connsiteY453" fmla="*/ 1969424 h 2233812"/>
                              <a:gd name="connsiteX454" fmla="*/ 1287868 w 7254735"/>
                              <a:gd name="connsiteY454" fmla="*/ 1969514 h 2233812"/>
                              <a:gd name="connsiteX455" fmla="*/ 1288124 w 7254735"/>
                              <a:gd name="connsiteY455" fmla="*/ 1969587 h 2233812"/>
                              <a:gd name="connsiteX456" fmla="*/ 1288060 w 7254735"/>
                              <a:gd name="connsiteY456" fmla="*/ 1969523 h 2233812"/>
                              <a:gd name="connsiteX457" fmla="*/ 1288088 w 7254735"/>
                              <a:gd name="connsiteY457" fmla="*/ 1969577 h 2233812"/>
                              <a:gd name="connsiteX458" fmla="*/ 1287192 w 7254735"/>
                              <a:gd name="connsiteY458" fmla="*/ 1969657 h 2233812"/>
                              <a:gd name="connsiteX459" fmla="*/ 1287223 w 7254735"/>
                              <a:gd name="connsiteY459" fmla="*/ 1969330 h 2233812"/>
                              <a:gd name="connsiteX460" fmla="*/ 1286470 w 7254735"/>
                              <a:gd name="connsiteY460" fmla="*/ 1969114 h 2233812"/>
                              <a:gd name="connsiteX461" fmla="*/ 1286401 w 7254735"/>
                              <a:gd name="connsiteY461" fmla="*/ 1969324 h 2233812"/>
                              <a:gd name="connsiteX462" fmla="*/ 1287945 w 7254735"/>
                              <a:gd name="connsiteY462" fmla="*/ 1969975 h 2233812"/>
                              <a:gd name="connsiteX463" fmla="*/ 1287868 w 7254735"/>
                              <a:gd name="connsiteY463" fmla="*/ 1969514 h 2233812"/>
                              <a:gd name="connsiteX464" fmla="*/ 1287628 w 7254735"/>
                              <a:gd name="connsiteY464" fmla="*/ 1969446 h 2233812"/>
                              <a:gd name="connsiteX465" fmla="*/ 1287637 w 7254735"/>
                              <a:gd name="connsiteY465" fmla="*/ 1969587 h 2233812"/>
                              <a:gd name="connsiteX466" fmla="*/ 1287801 w 7254735"/>
                              <a:gd name="connsiteY466" fmla="*/ 1969914 h 2233812"/>
                              <a:gd name="connsiteX467" fmla="*/ 2716676 w 7254735"/>
                              <a:gd name="connsiteY467" fmla="*/ 1969975 h 2233812"/>
                              <a:gd name="connsiteX468" fmla="*/ 2726716 w 7254735"/>
                              <a:gd name="connsiteY468" fmla="*/ 1961676 h 2233812"/>
                              <a:gd name="connsiteX469" fmla="*/ 2744243 w 7254735"/>
                              <a:gd name="connsiteY469" fmla="*/ 1874047 h 2233812"/>
                              <a:gd name="connsiteX470" fmla="*/ 2711137 w 7254735"/>
                              <a:gd name="connsiteY470" fmla="*/ 1874047 h 2233812"/>
                              <a:gd name="connsiteX471" fmla="*/ 2697506 w 7254735"/>
                              <a:gd name="connsiteY471" fmla="*/ 1945124 h 2233812"/>
                              <a:gd name="connsiteX472" fmla="*/ 2716676 w 7254735"/>
                              <a:gd name="connsiteY472" fmla="*/ 1969975 h 2233812"/>
                              <a:gd name="connsiteX473" fmla="*/ 1288402 w 7254735"/>
                              <a:gd name="connsiteY473" fmla="*/ 1970167 h 2233812"/>
                              <a:gd name="connsiteX474" fmla="*/ 1288088 w 7254735"/>
                              <a:gd name="connsiteY474" fmla="*/ 1969577 h 2233812"/>
                              <a:gd name="connsiteX475" fmla="*/ 1287924 w 7254735"/>
                              <a:gd name="connsiteY475" fmla="*/ 1969530 h 2233812"/>
                              <a:gd name="connsiteX476" fmla="*/ 1288328 w 7254735"/>
                              <a:gd name="connsiteY476" fmla="*/ 1970136 h 2233812"/>
                              <a:gd name="connsiteX477" fmla="*/ 1288924 w 7254735"/>
                              <a:gd name="connsiteY477" fmla="*/ 1970387 h 2233812"/>
                              <a:gd name="connsiteX478" fmla="*/ 1288124 w 7254735"/>
                              <a:gd name="connsiteY478" fmla="*/ 1969587 h 2233812"/>
                              <a:gd name="connsiteX479" fmla="*/ 1288124 w 7254735"/>
                              <a:gd name="connsiteY479" fmla="*/ 1969587 h 2233812"/>
                              <a:gd name="connsiteX480" fmla="*/ 2981811 w 7254735"/>
                              <a:gd name="connsiteY480" fmla="*/ 1972388 h 2233812"/>
                              <a:gd name="connsiteX481" fmla="*/ 2991547 w 7254735"/>
                              <a:gd name="connsiteY481" fmla="*/ 1936363 h 2233812"/>
                              <a:gd name="connsiteX482" fmla="*/ 2874226 w 7254735"/>
                              <a:gd name="connsiteY482" fmla="*/ 1895469 h 2233812"/>
                              <a:gd name="connsiteX483" fmla="*/ 2856698 w 7254735"/>
                              <a:gd name="connsiteY483" fmla="*/ 1925653 h 2233812"/>
                              <a:gd name="connsiteX484" fmla="*/ 2981811 w 7254735"/>
                              <a:gd name="connsiteY484" fmla="*/ 1972388 h 2233812"/>
                              <a:gd name="connsiteX485" fmla="*/ 5941878 w 7254735"/>
                              <a:gd name="connsiteY485" fmla="*/ 1974437 h 2233812"/>
                              <a:gd name="connsiteX486" fmla="*/ 5942037 w 7254735"/>
                              <a:gd name="connsiteY486" fmla="*/ 1974384 h 2233812"/>
                              <a:gd name="connsiteX487" fmla="*/ 5941942 w 7254735"/>
                              <a:gd name="connsiteY487" fmla="*/ 1973787 h 2233812"/>
                              <a:gd name="connsiteX488" fmla="*/ 5941866 w 7254735"/>
                              <a:gd name="connsiteY488" fmla="*/ 1974564 h 2233812"/>
                              <a:gd name="connsiteX489" fmla="*/ 5941878 w 7254735"/>
                              <a:gd name="connsiteY489" fmla="*/ 1974437 h 2233812"/>
                              <a:gd name="connsiteX490" fmla="*/ 5941820 w 7254735"/>
                              <a:gd name="connsiteY490" fmla="*/ 1974456 h 2233812"/>
                              <a:gd name="connsiteX491" fmla="*/ 5942331 w 7254735"/>
                              <a:gd name="connsiteY491" fmla="*/ 1975210 h 2233812"/>
                              <a:gd name="connsiteX492" fmla="*/ 5942185 w 7254735"/>
                              <a:gd name="connsiteY492" fmla="*/ 1974335 h 2233812"/>
                              <a:gd name="connsiteX493" fmla="*/ 5942037 w 7254735"/>
                              <a:gd name="connsiteY493" fmla="*/ 1974384 h 2233812"/>
                              <a:gd name="connsiteX494" fmla="*/ 5942135 w 7254735"/>
                              <a:gd name="connsiteY494" fmla="*/ 1974997 h 2233812"/>
                              <a:gd name="connsiteX495" fmla="*/ 5942124 w 7254735"/>
                              <a:gd name="connsiteY495" fmla="*/ 1974821 h 2233812"/>
                              <a:gd name="connsiteX496" fmla="*/ 5942185 w 7254735"/>
                              <a:gd name="connsiteY496" fmla="*/ 1975308 h 2233812"/>
                              <a:gd name="connsiteX497" fmla="*/ 5942135 w 7254735"/>
                              <a:gd name="connsiteY497" fmla="*/ 1974997 h 2233812"/>
                              <a:gd name="connsiteX498" fmla="*/ 5942149 w 7254735"/>
                              <a:gd name="connsiteY498" fmla="*/ 1975225 h 2233812"/>
                              <a:gd name="connsiteX499" fmla="*/ 5942401 w 7254735"/>
                              <a:gd name="connsiteY499" fmla="*/ 1975632 h 2233812"/>
                              <a:gd name="connsiteX500" fmla="*/ 5942380 w 7254735"/>
                              <a:gd name="connsiteY500" fmla="*/ 1975503 h 2233812"/>
                              <a:gd name="connsiteX501" fmla="*/ 5942185 w 7254735"/>
                              <a:gd name="connsiteY501" fmla="*/ 1975308 h 2233812"/>
                              <a:gd name="connsiteX502" fmla="*/ 5942176 w 7254735"/>
                              <a:gd name="connsiteY502" fmla="*/ 1975653 h 2233812"/>
                              <a:gd name="connsiteX503" fmla="*/ 5942149 w 7254735"/>
                              <a:gd name="connsiteY503" fmla="*/ 1975225 h 2233812"/>
                              <a:gd name="connsiteX504" fmla="*/ 5941866 w 7254735"/>
                              <a:gd name="connsiteY504" fmla="*/ 1974564 h 2233812"/>
                              <a:gd name="connsiteX505" fmla="*/ 5941771 w 7254735"/>
                              <a:gd name="connsiteY505" fmla="*/ 1975538 h 2233812"/>
                              <a:gd name="connsiteX506" fmla="*/ 5942607 w 7254735"/>
                              <a:gd name="connsiteY506" fmla="*/ 1975731 h 2233812"/>
                              <a:gd name="connsiteX507" fmla="*/ 5942331 w 7254735"/>
                              <a:gd name="connsiteY507" fmla="*/ 1975210 h 2233812"/>
                              <a:gd name="connsiteX508" fmla="*/ 5942380 w 7254735"/>
                              <a:gd name="connsiteY508" fmla="*/ 1975503 h 2233812"/>
                              <a:gd name="connsiteX509" fmla="*/ 5942471 w 7254735"/>
                              <a:gd name="connsiteY509" fmla="*/ 1975738 h 2233812"/>
                              <a:gd name="connsiteX510" fmla="*/ 5942401 w 7254735"/>
                              <a:gd name="connsiteY510" fmla="*/ 1975632 h 2233812"/>
                              <a:gd name="connsiteX511" fmla="*/ 5942416 w 7254735"/>
                              <a:gd name="connsiteY511" fmla="*/ 1975722 h 2233812"/>
                              <a:gd name="connsiteX512" fmla="*/ 5942672 w 7254735"/>
                              <a:gd name="connsiteY512" fmla="*/ 1975795 h 2233812"/>
                              <a:gd name="connsiteX513" fmla="*/ 5942607 w 7254735"/>
                              <a:gd name="connsiteY513" fmla="*/ 1975731 h 2233812"/>
                              <a:gd name="connsiteX514" fmla="*/ 5942636 w 7254735"/>
                              <a:gd name="connsiteY514" fmla="*/ 1975785 h 2233812"/>
                              <a:gd name="connsiteX515" fmla="*/ 5941739 w 7254735"/>
                              <a:gd name="connsiteY515" fmla="*/ 1975865 h 2233812"/>
                              <a:gd name="connsiteX516" fmla="*/ 5941771 w 7254735"/>
                              <a:gd name="connsiteY516" fmla="*/ 1975538 h 2233812"/>
                              <a:gd name="connsiteX517" fmla="*/ 5941017 w 7254735"/>
                              <a:gd name="connsiteY517" fmla="*/ 1975322 h 2233812"/>
                              <a:gd name="connsiteX518" fmla="*/ 5940949 w 7254735"/>
                              <a:gd name="connsiteY518" fmla="*/ 1975532 h 2233812"/>
                              <a:gd name="connsiteX519" fmla="*/ 5942493 w 7254735"/>
                              <a:gd name="connsiteY519" fmla="*/ 1976183 h 2233812"/>
                              <a:gd name="connsiteX520" fmla="*/ 5942416 w 7254735"/>
                              <a:gd name="connsiteY520" fmla="*/ 1975722 h 2233812"/>
                              <a:gd name="connsiteX521" fmla="*/ 5942176 w 7254735"/>
                              <a:gd name="connsiteY521" fmla="*/ 1975653 h 2233812"/>
                              <a:gd name="connsiteX522" fmla="*/ 5942185 w 7254735"/>
                              <a:gd name="connsiteY522" fmla="*/ 1975795 h 2233812"/>
                              <a:gd name="connsiteX523" fmla="*/ 5942348 w 7254735"/>
                              <a:gd name="connsiteY523" fmla="*/ 1976122 h 2233812"/>
                              <a:gd name="connsiteX524" fmla="*/ 5942950 w 7254735"/>
                              <a:gd name="connsiteY524" fmla="*/ 1976375 h 2233812"/>
                              <a:gd name="connsiteX525" fmla="*/ 5942636 w 7254735"/>
                              <a:gd name="connsiteY525" fmla="*/ 1975785 h 2233812"/>
                              <a:gd name="connsiteX526" fmla="*/ 5942471 w 7254735"/>
                              <a:gd name="connsiteY526" fmla="*/ 1975738 h 2233812"/>
                              <a:gd name="connsiteX527" fmla="*/ 5942876 w 7254735"/>
                              <a:gd name="connsiteY527" fmla="*/ 1976344 h 2233812"/>
                              <a:gd name="connsiteX528" fmla="*/ 2032736 w 7254735"/>
                              <a:gd name="connsiteY528" fmla="*/ 1986246 h 2233812"/>
                              <a:gd name="connsiteX529" fmla="*/ 2041726 w 7254735"/>
                              <a:gd name="connsiteY529" fmla="*/ 1980298 h 2233812"/>
                              <a:gd name="connsiteX530" fmla="*/ 2102092 w 7254735"/>
                              <a:gd name="connsiteY530" fmla="*/ 1886340 h 2233812"/>
                              <a:gd name="connsiteX531" fmla="*/ 2074343 w 7254735"/>
                              <a:gd name="connsiteY531" fmla="*/ 1870275 h 2233812"/>
                              <a:gd name="connsiteX532" fmla="*/ 2018359 w 7254735"/>
                              <a:gd name="connsiteY532" fmla="*/ 1966667 h 2233812"/>
                              <a:gd name="connsiteX533" fmla="*/ 2032736 w 7254735"/>
                              <a:gd name="connsiteY533" fmla="*/ 1986246 h 2233812"/>
                              <a:gd name="connsiteX534" fmla="*/ 6687285 w 7254735"/>
                              <a:gd name="connsiteY534" fmla="*/ 1992454 h 2233812"/>
                              <a:gd name="connsiteX535" fmla="*/ 6696276 w 7254735"/>
                              <a:gd name="connsiteY535" fmla="*/ 1986506 h 2233812"/>
                              <a:gd name="connsiteX536" fmla="*/ 6756642 w 7254735"/>
                              <a:gd name="connsiteY536" fmla="*/ 1892548 h 2233812"/>
                              <a:gd name="connsiteX537" fmla="*/ 6728893 w 7254735"/>
                              <a:gd name="connsiteY537" fmla="*/ 1876483 h 2233812"/>
                              <a:gd name="connsiteX538" fmla="*/ 6672909 w 7254735"/>
                              <a:gd name="connsiteY538" fmla="*/ 1972875 h 2233812"/>
                              <a:gd name="connsiteX539" fmla="*/ 6687285 w 7254735"/>
                              <a:gd name="connsiteY539" fmla="*/ 1992454 h 2233812"/>
                              <a:gd name="connsiteX540" fmla="*/ 1284716 w 7254735"/>
                              <a:gd name="connsiteY540" fmla="*/ 2007560 h 2233812"/>
                              <a:gd name="connsiteX541" fmla="*/ 1304190 w 7254735"/>
                              <a:gd name="connsiteY541" fmla="*/ 1988086 h 2233812"/>
                              <a:gd name="connsiteX542" fmla="*/ 1298287 w 7254735"/>
                              <a:gd name="connsiteY542" fmla="*/ 1974334 h 2233812"/>
                              <a:gd name="connsiteX543" fmla="*/ 1288924 w 7254735"/>
                              <a:gd name="connsiteY543" fmla="*/ 1970387 h 2233812"/>
                              <a:gd name="connsiteX544" fmla="*/ 1288402 w 7254735"/>
                              <a:gd name="connsiteY544" fmla="*/ 1970167 h 2233812"/>
                              <a:gd name="connsiteX545" fmla="*/ 1288611 w 7254735"/>
                              <a:gd name="connsiteY545" fmla="*/ 1970561 h 2233812"/>
                              <a:gd name="connsiteX546" fmla="*/ 1288328 w 7254735"/>
                              <a:gd name="connsiteY546" fmla="*/ 1970136 h 2233812"/>
                              <a:gd name="connsiteX547" fmla="*/ 1287945 w 7254735"/>
                              <a:gd name="connsiteY547" fmla="*/ 1969975 h 2233812"/>
                              <a:gd name="connsiteX548" fmla="*/ 1288003 w 7254735"/>
                              <a:gd name="connsiteY548" fmla="*/ 1970317 h 2233812"/>
                              <a:gd name="connsiteX549" fmla="*/ 1287801 w 7254735"/>
                              <a:gd name="connsiteY549" fmla="*/ 1969914 h 2233812"/>
                              <a:gd name="connsiteX550" fmla="*/ 1287192 w 7254735"/>
                              <a:gd name="connsiteY550" fmla="*/ 1969657 h 2233812"/>
                              <a:gd name="connsiteX551" fmla="*/ 1287151 w 7254735"/>
                              <a:gd name="connsiteY551" fmla="*/ 1970074 h 2233812"/>
                              <a:gd name="connsiteX552" fmla="*/ 1285880 w 7254735"/>
                              <a:gd name="connsiteY552" fmla="*/ 1970911 h 2233812"/>
                              <a:gd name="connsiteX553" fmla="*/ 1284716 w 7254735"/>
                              <a:gd name="connsiteY553" fmla="*/ 1974455 h 2233812"/>
                              <a:gd name="connsiteX554" fmla="*/ 1284656 w 7254735"/>
                              <a:gd name="connsiteY554" fmla="*/ 1971717 h 2233812"/>
                              <a:gd name="connsiteX555" fmla="*/ 1285880 w 7254735"/>
                              <a:gd name="connsiteY555" fmla="*/ 1970911 h 2233812"/>
                              <a:gd name="connsiteX556" fmla="*/ 1286401 w 7254735"/>
                              <a:gd name="connsiteY556" fmla="*/ 1969324 h 2233812"/>
                              <a:gd name="connsiteX557" fmla="*/ 1284716 w 7254735"/>
                              <a:gd name="connsiteY557" fmla="*/ 1968614 h 2233812"/>
                              <a:gd name="connsiteX558" fmla="*/ 1286470 w 7254735"/>
                              <a:gd name="connsiteY558" fmla="*/ 1969114 h 2233812"/>
                              <a:gd name="connsiteX559" fmla="*/ 1291228 w 7254735"/>
                              <a:gd name="connsiteY559" fmla="*/ 1954617 h 2233812"/>
                              <a:gd name="connsiteX560" fmla="*/ 1279848 w 7254735"/>
                              <a:gd name="connsiteY560" fmla="*/ 1936969 h 2233812"/>
                              <a:gd name="connsiteX561" fmla="*/ 1245284 w 7254735"/>
                              <a:gd name="connsiteY561" fmla="*/ 1950601 h 2233812"/>
                              <a:gd name="connsiteX562" fmla="*/ 1249666 w 7254735"/>
                              <a:gd name="connsiteY562" fmla="*/ 1988573 h 2233812"/>
                              <a:gd name="connsiteX563" fmla="*/ 1284716 w 7254735"/>
                              <a:gd name="connsiteY563" fmla="*/ 2007560 h 2233812"/>
                              <a:gd name="connsiteX564" fmla="*/ 5939264 w 7254735"/>
                              <a:gd name="connsiteY564" fmla="*/ 2013768 h 2233812"/>
                              <a:gd name="connsiteX565" fmla="*/ 5958737 w 7254735"/>
                              <a:gd name="connsiteY565" fmla="*/ 1994294 h 2233812"/>
                              <a:gd name="connsiteX566" fmla="*/ 5952834 w 7254735"/>
                              <a:gd name="connsiteY566" fmla="*/ 1980542 h 2233812"/>
                              <a:gd name="connsiteX567" fmla="*/ 5943472 w 7254735"/>
                              <a:gd name="connsiteY567" fmla="*/ 1976595 h 2233812"/>
                              <a:gd name="connsiteX568" fmla="*/ 5942950 w 7254735"/>
                              <a:gd name="connsiteY568" fmla="*/ 1976375 h 2233812"/>
                              <a:gd name="connsiteX569" fmla="*/ 5943159 w 7254735"/>
                              <a:gd name="connsiteY569" fmla="*/ 1976768 h 2233812"/>
                              <a:gd name="connsiteX570" fmla="*/ 5942876 w 7254735"/>
                              <a:gd name="connsiteY570" fmla="*/ 1976344 h 2233812"/>
                              <a:gd name="connsiteX571" fmla="*/ 5942493 w 7254735"/>
                              <a:gd name="connsiteY571" fmla="*/ 1976183 h 2233812"/>
                              <a:gd name="connsiteX572" fmla="*/ 5942550 w 7254735"/>
                              <a:gd name="connsiteY572" fmla="*/ 1976525 h 2233812"/>
                              <a:gd name="connsiteX573" fmla="*/ 5942348 w 7254735"/>
                              <a:gd name="connsiteY573" fmla="*/ 1976122 h 2233812"/>
                              <a:gd name="connsiteX574" fmla="*/ 5941739 w 7254735"/>
                              <a:gd name="connsiteY574" fmla="*/ 1975865 h 2233812"/>
                              <a:gd name="connsiteX575" fmla="*/ 5941698 w 7254735"/>
                              <a:gd name="connsiteY575" fmla="*/ 1976282 h 2233812"/>
                              <a:gd name="connsiteX576" fmla="*/ 5940428 w 7254735"/>
                              <a:gd name="connsiteY576" fmla="*/ 1977119 h 2233812"/>
                              <a:gd name="connsiteX577" fmla="*/ 5939264 w 7254735"/>
                              <a:gd name="connsiteY577" fmla="*/ 1980663 h 2233812"/>
                              <a:gd name="connsiteX578" fmla="*/ 5939203 w 7254735"/>
                              <a:gd name="connsiteY578" fmla="*/ 1977925 h 2233812"/>
                              <a:gd name="connsiteX579" fmla="*/ 5940428 w 7254735"/>
                              <a:gd name="connsiteY579" fmla="*/ 1977119 h 2233812"/>
                              <a:gd name="connsiteX580" fmla="*/ 5940949 w 7254735"/>
                              <a:gd name="connsiteY580" fmla="*/ 1975532 h 2233812"/>
                              <a:gd name="connsiteX581" fmla="*/ 5939264 w 7254735"/>
                              <a:gd name="connsiteY581" fmla="*/ 1974822 h 2233812"/>
                              <a:gd name="connsiteX582" fmla="*/ 5941017 w 7254735"/>
                              <a:gd name="connsiteY582" fmla="*/ 1975322 h 2233812"/>
                              <a:gd name="connsiteX583" fmla="*/ 5945776 w 7254735"/>
                              <a:gd name="connsiteY583" fmla="*/ 1960825 h 2233812"/>
                              <a:gd name="connsiteX584" fmla="*/ 5934396 w 7254735"/>
                              <a:gd name="connsiteY584" fmla="*/ 1943178 h 2233812"/>
                              <a:gd name="connsiteX585" fmla="*/ 5899831 w 7254735"/>
                              <a:gd name="connsiteY585" fmla="*/ 1956809 h 2233812"/>
                              <a:gd name="connsiteX586" fmla="*/ 5904213 w 7254735"/>
                              <a:gd name="connsiteY586" fmla="*/ 1994781 h 2233812"/>
                              <a:gd name="connsiteX587" fmla="*/ 5939264 w 7254735"/>
                              <a:gd name="connsiteY587" fmla="*/ 2013768 h 2233812"/>
                              <a:gd name="connsiteX588" fmla="*/ 2631784 w 7254735"/>
                              <a:gd name="connsiteY588" fmla="*/ 2018149 h 2233812"/>
                              <a:gd name="connsiteX589" fmla="*/ 2638113 w 7254735"/>
                              <a:gd name="connsiteY589" fmla="*/ 2017662 h 2233812"/>
                              <a:gd name="connsiteX590" fmla="*/ 2650283 w 7254735"/>
                              <a:gd name="connsiteY590" fmla="*/ 2012793 h 2233812"/>
                              <a:gd name="connsiteX591" fmla="*/ 2655151 w 7254735"/>
                              <a:gd name="connsiteY591" fmla="*/ 2000623 h 2233812"/>
                              <a:gd name="connsiteX592" fmla="*/ 2638113 w 7254735"/>
                              <a:gd name="connsiteY592" fmla="*/ 1983584 h 2233812"/>
                              <a:gd name="connsiteX593" fmla="*/ 2631784 w 7254735"/>
                              <a:gd name="connsiteY593" fmla="*/ 1983097 h 2233812"/>
                              <a:gd name="connsiteX594" fmla="*/ 2626915 w 7254735"/>
                              <a:gd name="connsiteY594" fmla="*/ 1983097 h 2233812"/>
                              <a:gd name="connsiteX595" fmla="*/ 2618640 w 7254735"/>
                              <a:gd name="connsiteY595" fmla="*/ 1986018 h 2233812"/>
                              <a:gd name="connsiteX596" fmla="*/ 2618640 w 7254735"/>
                              <a:gd name="connsiteY596" fmla="*/ 2015228 h 2233812"/>
                              <a:gd name="connsiteX597" fmla="*/ 2624482 w 7254735"/>
                              <a:gd name="connsiteY597" fmla="*/ 2017662 h 2233812"/>
                              <a:gd name="connsiteX598" fmla="*/ 2631784 w 7254735"/>
                              <a:gd name="connsiteY598" fmla="*/ 2018149 h 2233812"/>
                              <a:gd name="connsiteX599" fmla="*/ 1479073 w 7254735"/>
                              <a:gd name="connsiteY599" fmla="*/ 2028592 h 2233812"/>
                              <a:gd name="connsiteX600" fmla="*/ 1481879 w 7254735"/>
                              <a:gd name="connsiteY600" fmla="*/ 2004152 h 2233812"/>
                              <a:gd name="connsiteX601" fmla="*/ 1362607 w 7254735"/>
                              <a:gd name="connsiteY601" fmla="*/ 1998796 h 2233812"/>
                              <a:gd name="connsiteX602" fmla="*/ 1372831 w 7254735"/>
                              <a:gd name="connsiteY602" fmla="*/ 2023625 h 2233812"/>
                              <a:gd name="connsiteX603" fmla="*/ 1468248 w 7254735"/>
                              <a:gd name="connsiteY603" fmla="*/ 2027520 h 2233812"/>
                              <a:gd name="connsiteX604" fmla="*/ 1479073 w 7254735"/>
                              <a:gd name="connsiteY604" fmla="*/ 2028592 h 2233812"/>
                              <a:gd name="connsiteX605" fmla="*/ 75012 w 7254735"/>
                              <a:gd name="connsiteY605" fmla="*/ 2033398 h 2233812"/>
                              <a:gd name="connsiteX606" fmla="*/ 89457 w 7254735"/>
                              <a:gd name="connsiteY606" fmla="*/ 2013887 h 2233812"/>
                              <a:gd name="connsiteX607" fmla="*/ 27143 w 7254735"/>
                              <a:gd name="connsiteY607" fmla="*/ 1892668 h 2233812"/>
                              <a:gd name="connsiteX608" fmla="*/ 854 w 7254735"/>
                              <a:gd name="connsiteY608" fmla="*/ 1899484 h 2233812"/>
                              <a:gd name="connsiteX609" fmla="*/ 65602 w 7254735"/>
                              <a:gd name="connsiteY609" fmla="*/ 2027519 h 2233812"/>
                              <a:gd name="connsiteX610" fmla="*/ 75012 w 7254735"/>
                              <a:gd name="connsiteY610" fmla="*/ 2033398 h 2233812"/>
                              <a:gd name="connsiteX611" fmla="*/ 6133622 w 7254735"/>
                              <a:gd name="connsiteY611" fmla="*/ 2034800 h 2233812"/>
                              <a:gd name="connsiteX612" fmla="*/ 6136429 w 7254735"/>
                              <a:gd name="connsiteY612" fmla="*/ 2010360 h 2233812"/>
                              <a:gd name="connsiteX613" fmla="*/ 6017157 w 7254735"/>
                              <a:gd name="connsiteY613" fmla="*/ 2005004 h 2233812"/>
                              <a:gd name="connsiteX614" fmla="*/ 6027380 w 7254735"/>
                              <a:gd name="connsiteY614" fmla="*/ 2029833 h 2233812"/>
                              <a:gd name="connsiteX615" fmla="*/ 6122798 w 7254735"/>
                              <a:gd name="connsiteY615" fmla="*/ 2033728 h 2233812"/>
                              <a:gd name="connsiteX616" fmla="*/ 6133622 w 7254735"/>
                              <a:gd name="connsiteY616" fmla="*/ 2034800 h 2233812"/>
                              <a:gd name="connsiteX617" fmla="*/ 4712627 w 7254735"/>
                              <a:gd name="connsiteY617" fmla="*/ 2039607 h 2233812"/>
                              <a:gd name="connsiteX618" fmla="*/ 4727072 w 7254735"/>
                              <a:gd name="connsiteY618" fmla="*/ 2020096 h 2233812"/>
                              <a:gd name="connsiteX619" fmla="*/ 4664758 w 7254735"/>
                              <a:gd name="connsiteY619" fmla="*/ 1898877 h 2233812"/>
                              <a:gd name="connsiteX620" fmla="*/ 4638470 w 7254735"/>
                              <a:gd name="connsiteY620" fmla="*/ 1905693 h 2233812"/>
                              <a:gd name="connsiteX621" fmla="*/ 4703218 w 7254735"/>
                              <a:gd name="connsiteY621" fmla="*/ 2033727 h 2233812"/>
                              <a:gd name="connsiteX622" fmla="*/ 4712627 w 7254735"/>
                              <a:gd name="connsiteY622" fmla="*/ 2039607 h 2233812"/>
                              <a:gd name="connsiteX623" fmla="*/ 587889 w 7254735"/>
                              <a:gd name="connsiteY623" fmla="*/ 2046566 h 2233812"/>
                              <a:gd name="connsiteX624" fmla="*/ 624583 w 7254735"/>
                              <a:gd name="connsiteY624" fmla="*/ 2044558 h 2233812"/>
                              <a:gd name="connsiteX625" fmla="*/ 613873 w 7254735"/>
                              <a:gd name="connsiteY625" fmla="*/ 2005612 h 2233812"/>
                              <a:gd name="connsiteX626" fmla="*/ 566164 w 7254735"/>
                              <a:gd name="connsiteY626" fmla="*/ 1968127 h 2233812"/>
                              <a:gd name="connsiteX627" fmla="*/ 525757 w 7254735"/>
                              <a:gd name="connsiteY627" fmla="*/ 1968127 h 2233812"/>
                              <a:gd name="connsiteX628" fmla="*/ 554480 w 7254735"/>
                              <a:gd name="connsiteY628" fmla="*/ 2031414 h 2233812"/>
                              <a:gd name="connsiteX629" fmla="*/ 587889 w 7254735"/>
                              <a:gd name="connsiteY629" fmla="*/ 2046566 h 2233812"/>
                              <a:gd name="connsiteX630" fmla="*/ 5242436 w 7254735"/>
                              <a:gd name="connsiteY630" fmla="*/ 2052774 h 2233812"/>
                              <a:gd name="connsiteX631" fmla="*/ 5279131 w 7254735"/>
                              <a:gd name="connsiteY631" fmla="*/ 2050766 h 2233812"/>
                              <a:gd name="connsiteX632" fmla="*/ 5268421 w 7254735"/>
                              <a:gd name="connsiteY632" fmla="*/ 2011820 h 2233812"/>
                              <a:gd name="connsiteX633" fmla="*/ 5220712 w 7254735"/>
                              <a:gd name="connsiteY633" fmla="*/ 1974335 h 2233812"/>
                              <a:gd name="connsiteX634" fmla="*/ 5180305 w 7254735"/>
                              <a:gd name="connsiteY634" fmla="*/ 1974335 h 2233812"/>
                              <a:gd name="connsiteX635" fmla="*/ 5209028 w 7254735"/>
                              <a:gd name="connsiteY635" fmla="*/ 2037622 h 2233812"/>
                              <a:gd name="connsiteX636" fmla="*/ 5242436 w 7254735"/>
                              <a:gd name="connsiteY636" fmla="*/ 2052774 h 2233812"/>
                              <a:gd name="connsiteX637" fmla="*/ 2378429 w 7254735"/>
                              <a:gd name="connsiteY637" fmla="*/ 2065917 h 2233812"/>
                              <a:gd name="connsiteX638" fmla="*/ 2392242 w 7254735"/>
                              <a:gd name="connsiteY638" fmla="*/ 2061597 h 2233812"/>
                              <a:gd name="connsiteX639" fmla="*/ 2471107 w 7254735"/>
                              <a:gd name="connsiteY639" fmla="*/ 1992468 h 2233812"/>
                              <a:gd name="connsiteX640" fmla="*/ 2445793 w 7254735"/>
                              <a:gd name="connsiteY640" fmla="*/ 1967153 h 2233812"/>
                              <a:gd name="connsiteX641" fmla="*/ 2366927 w 7254735"/>
                              <a:gd name="connsiteY641" fmla="*/ 2035795 h 2233812"/>
                              <a:gd name="connsiteX642" fmla="*/ 2378429 w 7254735"/>
                              <a:gd name="connsiteY642" fmla="*/ 2065917 h 2233812"/>
                              <a:gd name="connsiteX643" fmla="*/ 7032976 w 7254735"/>
                              <a:gd name="connsiteY643" fmla="*/ 2072125 h 2233812"/>
                              <a:gd name="connsiteX644" fmla="*/ 7046790 w 7254735"/>
                              <a:gd name="connsiteY644" fmla="*/ 2067804 h 2233812"/>
                              <a:gd name="connsiteX645" fmla="*/ 7125656 w 7254735"/>
                              <a:gd name="connsiteY645" fmla="*/ 1998675 h 2233812"/>
                              <a:gd name="connsiteX646" fmla="*/ 7100341 w 7254735"/>
                              <a:gd name="connsiteY646" fmla="*/ 1973361 h 2233812"/>
                              <a:gd name="connsiteX647" fmla="*/ 7021475 w 7254735"/>
                              <a:gd name="connsiteY647" fmla="*/ 2042003 h 2233812"/>
                              <a:gd name="connsiteX648" fmla="*/ 7032976 w 7254735"/>
                              <a:gd name="connsiteY648" fmla="*/ 2072125 h 2233812"/>
                              <a:gd name="connsiteX649" fmla="*/ 3623931 w 7254735"/>
                              <a:gd name="connsiteY649" fmla="*/ 2119408 h 2233812"/>
                              <a:gd name="connsiteX650" fmla="*/ 3623931 w 7254735"/>
                              <a:gd name="connsiteY650" fmla="*/ 2061963 h 2233812"/>
                              <a:gd name="connsiteX651" fmla="*/ 3620522 w 7254735"/>
                              <a:gd name="connsiteY651" fmla="*/ 2062450 h 2233812"/>
                              <a:gd name="connsiteX652" fmla="*/ 3620522 w 7254735"/>
                              <a:gd name="connsiteY652" fmla="*/ 2118921 h 2233812"/>
                              <a:gd name="connsiteX653" fmla="*/ 3623931 w 7254735"/>
                              <a:gd name="connsiteY653" fmla="*/ 2119408 h 2233812"/>
                              <a:gd name="connsiteX654" fmla="*/ 3691114 w 7254735"/>
                              <a:gd name="connsiteY654" fmla="*/ 2147156 h 2233812"/>
                              <a:gd name="connsiteX655" fmla="*/ 3709126 w 7254735"/>
                              <a:gd name="connsiteY655" fmla="*/ 2136933 h 2233812"/>
                              <a:gd name="connsiteX656" fmla="*/ 3698904 w 7254735"/>
                              <a:gd name="connsiteY656" fmla="*/ 2118920 h 2233812"/>
                              <a:gd name="connsiteX657" fmla="*/ 3678457 w 7254735"/>
                              <a:gd name="connsiteY657" fmla="*/ 2111617 h 2233812"/>
                              <a:gd name="connsiteX658" fmla="*/ 3658011 w 7254735"/>
                              <a:gd name="connsiteY658" fmla="*/ 2123302 h 2233812"/>
                              <a:gd name="connsiteX659" fmla="*/ 3669207 w 7254735"/>
                              <a:gd name="connsiteY659" fmla="*/ 2143749 h 2233812"/>
                              <a:gd name="connsiteX660" fmla="*/ 3691114 w 7254735"/>
                              <a:gd name="connsiteY660" fmla="*/ 2147156 h 2233812"/>
                              <a:gd name="connsiteX661" fmla="*/ 4486034 w 7254735"/>
                              <a:gd name="connsiteY661" fmla="*/ 2166021 h 2233812"/>
                              <a:gd name="connsiteX662" fmla="*/ 4503620 w 7254735"/>
                              <a:gd name="connsiteY662" fmla="*/ 2156894 h 2233812"/>
                              <a:gd name="connsiteX663" fmla="*/ 4600012 w 7254735"/>
                              <a:gd name="connsiteY663" fmla="*/ 2003057 h 2233812"/>
                              <a:gd name="connsiteX664" fmla="*/ 4575670 w 7254735"/>
                              <a:gd name="connsiteY664" fmla="*/ 1978715 h 2233812"/>
                              <a:gd name="connsiteX665" fmla="*/ 4476844 w 7254735"/>
                              <a:gd name="connsiteY665" fmla="*/ 2149591 h 2233812"/>
                              <a:gd name="connsiteX666" fmla="*/ 4486034 w 7254735"/>
                              <a:gd name="connsiteY666" fmla="*/ 2166021 h 2233812"/>
                              <a:gd name="connsiteX667" fmla="*/ 4404353 w 7254735"/>
                              <a:gd name="connsiteY667" fmla="*/ 2171733 h 2233812"/>
                              <a:gd name="connsiteX668" fmla="*/ 4413557 w 7254735"/>
                              <a:gd name="connsiteY668" fmla="*/ 2165656 h 2233812"/>
                              <a:gd name="connsiteX669" fmla="*/ 4504107 w 7254735"/>
                              <a:gd name="connsiteY669" fmla="*/ 2011333 h 2233812"/>
                              <a:gd name="connsiteX670" fmla="*/ 4475871 w 7254735"/>
                              <a:gd name="connsiteY670" fmla="*/ 1999162 h 2233812"/>
                              <a:gd name="connsiteX671" fmla="*/ 4389703 w 7254735"/>
                              <a:gd name="connsiteY671" fmla="*/ 2151538 h 2233812"/>
                              <a:gd name="connsiteX672" fmla="*/ 4404353 w 7254735"/>
                              <a:gd name="connsiteY672" fmla="*/ 2171733 h 2233812"/>
                              <a:gd name="connsiteX673" fmla="*/ 863028 w 7254735"/>
                              <a:gd name="connsiteY673" fmla="*/ 2174114 h 2233812"/>
                              <a:gd name="connsiteX674" fmla="*/ 877245 w 7254735"/>
                              <a:gd name="connsiteY674" fmla="*/ 2167724 h 2233812"/>
                              <a:gd name="connsiteX675" fmla="*/ 992136 w 7254735"/>
                              <a:gd name="connsiteY675" fmla="*/ 2039689 h 2233812"/>
                              <a:gd name="connsiteX676" fmla="*/ 965847 w 7254735"/>
                              <a:gd name="connsiteY676" fmla="*/ 2013401 h 2233812"/>
                              <a:gd name="connsiteX677" fmla="*/ 848036 w 7254735"/>
                              <a:gd name="connsiteY677" fmla="*/ 2138515 h 2233812"/>
                              <a:gd name="connsiteX678" fmla="*/ 863028 w 7254735"/>
                              <a:gd name="connsiteY678" fmla="*/ 2174114 h 2233812"/>
                              <a:gd name="connsiteX679" fmla="*/ 5517576 w 7254735"/>
                              <a:gd name="connsiteY679" fmla="*/ 2180321 h 2233812"/>
                              <a:gd name="connsiteX680" fmla="*/ 5531793 w 7254735"/>
                              <a:gd name="connsiteY680" fmla="*/ 2173932 h 2233812"/>
                              <a:gd name="connsiteX681" fmla="*/ 5646683 w 7254735"/>
                              <a:gd name="connsiteY681" fmla="*/ 2045897 h 2233812"/>
                              <a:gd name="connsiteX682" fmla="*/ 5620395 w 7254735"/>
                              <a:gd name="connsiteY682" fmla="*/ 2019609 h 2233812"/>
                              <a:gd name="connsiteX683" fmla="*/ 5502583 w 7254735"/>
                              <a:gd name="connsiteY683" fmla="*/ 2144723 h 2233812"/>
                              <a:gd name="connsiteX684" fmla="*/ 5517576 w 7254735"/>
                              <a:gd name="connsiteY684" fmla="*/ 2180321 h 2233812"/>
                              <a:gd name="connsiteX685" fmla="*/ 1921467 w 7254735"/>
                              <a:gd name="connsiteY685" fmla="*/ 2198387 h 2233812"/>
                              <a:gd name="connsiteX686" fmla="*/ 1938035 w 7254735"/>
                              <a:gd name="connsiteY686" fmla="*/ 2171619 h 2233812"/>
                              <a:gd name="connsiteX687" fmla="*/ 1813408 w 7254735"/>
                              <a:gd name="connsiteY687" fmla="*/ 2025572 h 2233812"/>
                              <a:gd name="connsiteX688" fmla="*/ 1786145 w 7254735"/>
                              <a:gd name="connsiteY688" fmla="*/ 2052834 h 2233812"/>
                              <a:gd name="connsiteX689" fmla="*/ 1909798 w 7254735"/>
                              <a:gd name="connsiteY689" fmla="*/ 2193039 h 2233812"/>
                              <a:gd name="connsiteX690" fmla="*/ 1921467 w 7254735"/>
                              <a:gd name="connsiteY690" fmla="*/ 2198387 h 2233812"/>
                              <a:gd name="connsiteX691" fmla="*/ 2262259 w 7254735"/>
                              <a:gd name="connsiteY691" fmla="*/ 2199368 h 2233812"/>
                              <a:gd name="connsiteX692" fmla="*/ 2262259 w 7254735"/>
                              <a:gd name="connsiteY692" fmla="*/ 2159936 h 2233812"/>
                              <a:gd name="connsiteX693" fmla="*/ 2209194 w 7254735"/>
                              <a:gd name="connsiteY693" fmla="*/ 2160423 h 2233812"/>
                              <a:gd name="connsiteX694" fmla="*/ 2209194 w 7254735"/>
                              <a:gd name="connsiteY694" fmla="*/ 2198881 h 2233812"/>
                              <a:gd name="connsiteX695" fmla="*/ 2262259 w 7254735"/>
                              <a:gd name="connsiteY695" fmla="*/ 2199368 h 2233812"/>
                              <a:gd name="connsiteX696" fmla="*/ 598195 w 7254735"/>
                              <a:gd name="connsiteY696" fmla="*/ 2201127 h 2233812"/>
                              <a:gd name="connsiteX697" fmla="*/ 613872 w 7254735"/>
                              <a:gd name="connsiteY697" fmla="*/ 2176002 h 2233812"/>
                              <a:gd name="connsiteX698" fmla="*/ 526244 w 7254735"/>
                              <a:gd name="connsiteY698" fmla="*/ 2046020 h 2233812"/>
                              <a:gd name="connsiteX699" fmla="*/ 494600 w 7254735"/>
                              <a:gd name="connsiteY699" fmla="*/ 2064032 h 2233812"/>
                              <a:gd name="connsiteX700" fmla="*/ 587584 w 7254735"/>
                              <a:gd name="connsiteY700" fmla="*/ 2195962 h 2233812"/>
                              <a:gd name="connsiteX701" fmla="*/ 598195 w 7254735"/>
                              <a:gd name="connsiteY701" fmla="*/ 2201127 h 2233812"/>
                              <a:gd name="connsiteX702" fmla="*/ 6576016 w 7254735"/>
                              <a:gd name="connsiteY702" fmla="*/ 2204594 h 2233812"/>
                              <a:gd name="connsiteX703" fmla="*/ 6592584 w 7254735"/>
                              <a:gd name="connsiteY703" fmla="*/ 2177827 h 2233812"/>
                              <a:gd name="connsiteX704" fmla="*/ 6467956 w 7254735"/>
                              <a:gd name="connsiteY704" fmla="*/ 2031780 h 2233812"/>
                              <a:gd name="connsiteX705" fmla="*/ 6440694 w 7254735"/>
                              <a:gd name="connsiteY705" fmla="*/ 2059042 h 2233812"/>
                              <a:gd name="connsiteX706" fmla="*/ 6564348 w 7254735"/>
                              <a:gd name="connsiteY706" fmla="*/ 2199247 h 2233812"/>
                              <a:gd name="connsiteX707" fmla="*/ 6576016 w 7254735"/>
                              <a:gd name="connsiteY707" fmla="*/ 2204594 h 2233812"/>
                              <a:gd name="connsiteX708" fmla="*/ 6916808 w 7254735"/>
                              <a:gd name="connsiteY708" fmla="*/ 2205576 h 2233812"/>
                              <a:gd name="connsiteX709" fmla="*/ 6916808 w 7254735"/>
                              <a:gd name="connsiteY709" fmla="*/ 2166143 h 2233812"/>
                              <a:gd name="connsiteX710" fmla="*/ 6863743 w 7254735"/>
                              <a:gd name="connsiteY710" fmla="*/ 2166630 h 2233812"/>
                              <a:gd name="connsiteX711" fmla="*/ 6863743 w 7254735"/>
                              <a:gd name="connsiteY711" fmla="*/ 2205089 h 2233812"/>
                              <a:gd name="connsiteX712" fmla="*/ 6916808 w 7254735"/>
                              <a:gd name="connsiteY712" fmla="*/ 2205576 h 2233812"/>
                              <a:gd name="connsiteX713" fmla="*/ 5252745 w 7254735"/>
                              <a:gd name="connsiteY713" fmla="*/ 2207334 h 2233812"/>
                              <a:gd name="connsiteX714" fmla="*/ 5268422 w 7254735"/>
                              <a:gd name="connsiteY714" fmla="*/ 2182210 h 2233812"/>
                              <a:gd name="connsiteX715" fmla="*/ 5180793 w 7254735"/>
                              <a:gd name="connsiteY715" fmla="*/ 2052227 h 2233812"/>
                              <a:gd name="connsiteX716" fmla="*/ 5149150 w 7254735"/>
                              <a:gd name="connsiteY716" fmla="*/ 2070240 h 2233812"/>
                              <a:gd name="connsiteX717" fmla="*/ 5242133 w 7254735"/>
                              <a:gd name="connsiteY717" fmla="*/ 2202169 h 2233812"/>
                              <a:gd name="connsiteX718" fmla="*/ 5252745 w 7254735"/>
                              <a:gd name="connsiteY718" fmla="*/ 2207334 h 2233812"/>
                              <a:gd name="connsiteX719" fmla="*/ 2886393 w 7254735"/>
                              <a:gd name="connsiteY719" fmla="*/ 2233812 h 2233812"/>
                              <a:gd name="connsiteX720" fmla="*/ 2898077 w 7254735"/>
                              <a:gd name="connsiteY720" fmla="*/ 2228944 h 2233812"/>
                              <a:gd name="connsiteX721" fmla="*/ 2902457 w 7254735"/>
                              <a:gd name="connsiteY721" fmla="*/ 2212879 h 2233812"/>
                              <a:gd name="connsiteX722" fmla="*/ 2901484 w 7254735"/>
                              <a:gd name="connsiteY722" fmla="*/ 2208010 h 2233812"/>
                              <a:gd name="connsiteX723" fmla="*/ 2886393 w 7254735"/>
                              <a:gd name="connsiteY723" fmla="*/ 2196814 h 2233812"/>
                              <a:gd name="connsiteX724" fmla="*/ 2871301 w 7254735"/>
                              <a:gd name="connsiteY724" fmla="*/ 2208010 h 2233812"/>
                              <a:gd name="connsiteX725" fmla="*/ 2870327 w 7254735"/>
                              <a:gd name="connsiteY725" fmla="*/ 2212879 h 2233812"/>
                              <a:gd name="connsiteX726" fmla="*/ 2874708 w 7254735"/>
                              <a:gd name="connsiteY726" fmla="*/ 2228944 h 2233812"/>
                              <a:gd name="connsiteX727" fmla="*/ 2886393 w 7254735"/>
                              <a:gd name="connsiteY727" fmla="*/ 2233812 h 223381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</a:cxnLst>
                            <a:rect l="l" t="t" r="r" b="b"/>
                            <a:pathLst>
                              <a:path w="7254735" h="2233812">
                                <a:moveTo>
                                  <a:pt x="4045883" y="123491"/>
                                </a:moveTo>
                                <a:cubicBezTo>
                                  <a:pt x="4050386" y="124769"/>
                                  <a:pt x="4055985" y="123187"/>
                                  <a:pt x="4058175" y="117588"/>
                                </a:cubicBezTo>
                                <a:cubicBezTo>
                                  <a:pt x="4071806" y="81077"/>
                                  <a:pt x="4090793" y="47486"/>
                                  <a:pt x="4115134" y="17303"/>
                                </a:cubicBezTo>
                                <a:cubicBezTo>
                                  <a:pt x="4124384" y="5619"/>
                                  <a:pt x="4108319" y="-7039"/>
                                  <a:pt x="4099069" y="4645"/>
                                </a:cubicBezTo>
                                <a:cubicBezTo>
                                  <a:pt x="4073754" y="37262"/>
                                  <a:pt x="4054281" y="73287"/>
                                  <a:pt x="4040163" y="112234"/>
                                </a:cubicBezTo>
                                <a:cubicBezTo>
                                  <a:pt x="4037972" y="118075"/>
                                  <a:pt x="4041380" y="122213"/>
                                  <a:pt x="4045883" y="123491"/>
                                </a:cubicBezTo>
                                <a:close/>
                                <a:moveTo>
                                  <a:pt x="3526062" y="182900"/>
                                </a:moveTo>
                                <a:cubicBezTo>
                                  <a:pt x="3531098" y="181667"/>
                                  <a:pt x="3535693" y="178685"/>
                                  <a:pt x="3538735" y="173574"/>
                                </a:cubicBezTo>
                                <a:cubicBezTo>
                                  <a:pt x="3555289" y="146798"/>
                                  <a:pt x="3568432" y="117589"/>
                                  <a:pt x="3581576" y="89352"/>
                                </a:cubicBezTo>
                                <a:cubicBezTo>
                                  <a:pt x="3593260" y="64038"/>
                                  <a:pt x="3557722" y="42131"/>
                                  <a:pt x="3543606" y="67445"/>
                                </a:cubicBezTo>
                                <a:cubicBezTo>
                                  <a:pt x="3527539" y="96655"/>
                                  <a:pt x="3511474" y="125865"/>
                                  <a:pt x="3498817" y="157022"/>
                                </a:cubicBezTo>
                                <a:cubicBezTo>
                                  <a:pt x="3491881" y="174548"/>
                                  <a:pt x="3510957" y="186597"/>
                                  <a:pt x="3526062" y="182900"/>
                                </a:cubicBezTo>
                                <a:close/>
                                <a:moveTo>
                                  <a:pt x="2029071" y="379620"/>
                                </a:moveTo>
                                <a:cubicBezTo>
                                  <a:pt x="2034426" y="379620"/>
                                  <a:pt x="2040755" y="377186"/>
                                  <a:pt x="2044649" y="373291"/>
                                </a:cubicBezTo>
                                <a:cubicBezTo>
                                  <a:pt x="2053412" y="363554"/>
                                  <a:pt x="2053899" y="350410"/>
                                  <a:pt x="2045136" y="341647"/>
                                </a:cubicBezTo>
                                <a:cubicBezTo>
                                  <a:pt x="2044163" y="340673"/>
                                  <a:pt x="2043189" y="339700"/>
                                  <a:pt x="2042215" y="338726"/>
                                </a:cubicBezTo>
                                <a:cubicBezTo>
                                  <a:pt x="2039295" y="335318"/>
                                  <a:pt x="2034913" y="332884"/>
                                  <a:pt x="2030532" y="331910"/>
                                </a:cubicBezTo>
                                <a:cubicBezTo>
                                  <a:pt x="2014953" y="327042"/>
                                  <a:pt x="1998887" y="343107"/>
                                  <a:pt x="2003755" y="358686"/>
                                </a:cubicBezTo>
                                <a:cubicBezTo>
                                  <a:pt x="2005217" y="363067"/>
                                  <a:pt x="2007163" y="366962"/>
                                  <a:pt x="2010571" y="370370"/>
                                </a:cubicBezTo>
                                <a:cubicBezTo>
                                  <a:pt x="2011545" y="371344"/>
                                  <a:pt x="2012518" y="372317"/>
                                  <a:pt x="2013493" y="373291"/>
                                </a:cubicBezTo>
                                <a:cubicBezTo>
                                  <a:pt x="2017874" y="377186"/>
                                  <a:pt x="2023229" y="379620"/>
                                  <a:pt x="2029071" y="379620"/>
                                </a:cubicBezTo>
                                <a:close/>
                                <a:moveTo>
                                  <a:pt x="6683620" y="385829"/>
                                </a:moveTo>
                                <a:cubicBezTo>
                                  <a:pt x="6688975" y="385829"/>
                                  <a:pt x="6695304" y="383395"/>
                                  <a:pt x="6699198" y="379500"/>
                                </a:cubicBezTo>
                                <a:cubicBezTo>
                                  <a:pt x="6707961" y="369763"/>
                                  <a:pt x="6708448" y="356619"/>
                                  <a:pt x="6699685" y="347856"/>
                                </a:cubicBezTo>
                                <a:cubicBezTo>
                                  <a:pt x="6698712" y="346882"/>
                                  <a:pt x="6697738" y="345909"/>
                                  <a:pt x="6696764" y="344935"/>
                                </a:cubicBezTo>
                                <a:cubicBezTo>
                                  <a:pt x="6693844" y="341527"/>
                                  <a:pt x="6689462" y="339093"/>
                                  <a:pt x="6685081" y="338119"/>
                                </a:cubicBezTo>
                                <a:cubicBezTo>
                                  <a:pt x="6669502" y="333251"/>
                                  <a:pt x="6653436" y="349316"/>
                                  <a:pt x="6658304" y="364895"/>
                                </a:cubicBezTo>
                                <a:cubicBezTo>
                                  <a:pt x="6659765" y="369276"/>
                                  <a:pt x="6661712" y="373171"/>
                                  <a:pt x="6665120" y="376579"/>
                                </a:cubicBezTo>
                                <a:cubicBezTo>
                                  <a:pt x="6666094" y="377553"/>
                                  <a:pt x="6667067" y="378526"/>
                                  <a:pt x="6668041" y="379500"/>
                                </a:cubicBezTo>
                                <a:cubicBezTo>
                                  <a:pt x="6672423" y="383395"/>
                                  <a:pt x="6677778" y="385829"/>
                                  <a:pt x="6683620" y="385829"/>
                                </a:cubicBezTo>
                                <a:close/>
                                <a:moveTo>
                                  <a:pt x="224137" y="506913"/>
                                </a:moveTo>
                                <a:lnTo>
                                  <a:pt x="224099" y="506613"/>
                                </a:lnTo>
                                <a:lnTo>
                                  <a:pt x="224009" y="506145"/>
                                </a:lnTo>
                                <a:lnTo>
                                  <a:pt x="224064" y="506750"/>
                                </a:lnTo>
                                <a:close/>
                                <a:moveTo>
                                  <a:pt x="224412" y="510576"/>
                                </a:moveTo>
                                <a:cubicBezTo>
                                  <a:pt x="224412" y="510089"/>
                                  <a:pt x="224412" y="509602"/>
                                  <a:pt x="224412" y="509116"/>
                                </a:cubicBezTo>
                                <a:lnTo>
                                  <a:pt x="224346" y="509846"/>
                                </a:lnTo>
                                <a:close/>
                                <a:moveTo>
                                  <a:pt x="224742" y="511753"/>
                                </a:moveTo>
                                <a:lnTo>
                                  <a:pt x="224777" y="511671"/>
                                </a:lnTo>
                                <a:lnTo>
                                  <a:pt x="224513" y="508765"/>
                                </a:lnTo>
                                <a:lnTo>
                                  <a:pt x="224172" y="506993"/>
                                </a:lnTo>
                                <a:lnTo>
                                  <a:pt x="224137" y="506913"/>
                                </a:lnTo>
                                <a:close/>
                                <a:moveTo>
                                  <a:pt x="4878687" y="513122"/>
                                </a:moveTo>
                                <a:lnTo>
                                  <a:pt x="4878649" y="512822"/>
                                </a:lnTo>
                                <a:lnTo>
                                  <a:pt x="4878559" y="512354"/>
                                </a:lnTo>
                                <a:lnTo>
                                  <a:pt x="4878614" y="512959"/>
                                </a:lnTo>
                                <a:close/>
                                <a:moveTo>
                                  <a:pt x="4879292" y="517962"/>
                                </a:moveTo>
                                <a:lnTo>
                                  <a:pt x="4879327" y="517880"/>
                                </a:lnTo>
                                <a:lnTo>
                                  <a:pt x="4879063" y="514974"/>
                                </a:lnTo>
                                <a:lnTo>
                                  <a:pt x="4878722" y="513203"/>
                                </a:lnTo>
                                <a:lnTo>
                                  <a:pt x="4878687" y="513122"/>
                                </a:lnTo>
                                <a:lnTo>
                                  <a:pt x="4878962" y="515325"/>
                                </a:lnTo>
                                <a:lnTo>
                                  <a:pt x="4878896" y="516055"/>
                                </a:lnTo>
                                <a:lnTo>
                                  <a:pt x="4878962" y="516785"/>
                                </a:lnTo>
                                <a:lnTo>
                                  <a:pt x="4878962" y="515325"/>
                                </a:lnTo>
                                <a:close/>
                                <a:moveTo>
                                  <a:pt x="202991" y="533944"/>
                                </a:moveTo>
                                <a:cubicBezTo>
                                  <a:pt x="210294" y="536378"/>
                                  <a:pt x="218084" y="532970"/>
                                  <a:pt x="222465" y="527128"/>
                                </a:cubicBezTo>
                                <a:cubicBezTo>
                                  <a:pt x="224412" y="524207"/>
                                  <a:pt x="225873" y="521773"/>
                                  <a:pt x="226360" y="518365"/>
                                </a:cubicBezTo>
                                <a:lnTo>
                                  <a:pt x="224981" y="511196"/>
                                </a:lnTo>
                                <a:lnTo>
                                  <a:pt x="224777" y="511671"/>
                                </a:lnTo>
                                <a:lnTo>
                                  <a:pt x="224899" y="513010"/>
                                </a:lnTo>
                                <a:lnTo>
                                  <a:pt x="224742" y="511753"/>
                                </a:lnTo>
                                <a:lnTo>
                                  <a:pt x="224019" y="513441"/>
                                </a:lnTo>
                                <a:lnTo>
                                  <a:pt x="223954" y="514156"/>
                                </a:lnTo>
                                <a:lnTo>
                                  <a:pt x="224412" y="513010"/>
                                </a:lnTo>
                                <a:cubicBezTo>
                                  <a:pt x="223925" y="513497"/>
                                  <a:pt x="223925" y="513984"/>
                                  <a:pt x="223925" y="514470"/>
                                </a:cubicBezTo>
                                <a:lnTo>
                                  <a:pt x="223954" y="514156"/>
                                </a:lnTo>
                                <a:lnTo>
                                  <a:pt x="222604" y="517530"/>
                                </a:lnTo>
                                <a:lnTo>
                                  <a:pt x="223438" y="516418"/>
                                </a:lnTo>
                                <a:cubicBezTo>
                                  <a:pt x="222952" y="516905"/>
                                  <a:pt x="222465" y="517392"/>
                                  <a:pt x="222465" y="517878"/>
                                </a:cubicBezTo>
                                <a:lnTo>
                                  <a:pt x="222604" y="517530"/>
                                </a:lnTo>
                                <a:lnTo>
                                  <a:pt x="221816" y="518582"/>
                                </a:lnTo>
                                <a:lnTo>
                                  <a:pt x="221491" y="519339"/>
                                </a:lnTo>
                                <a:cubicBezTo>
                                  <a:pt x="221004" y="519826"/>
                                  <a:pt x="220517" y="519826"/>
                                  <a:pt x="220517" y="520313"/>
                                </a:cubicBezTo>
                                <a:lnTo>
                                  <a:pt x="221816" y="518582"/>
                                </a:lnTo>
                                <a:lnTo>
                                  <a:pt x="224019" y="513441"/>
                                </a:lnTo>
                                <a:lnTo>
                                  <a:pt x="224346" y="509846"/>
                                </a:lnTo>
                                <a:lnTo>
                                  <a:pt x="224064" y="506750"/>
                                </a:lnTo>
                                <a:lnTo>
                                  <a:pt x="222952" y="504247"/>
                                </a:lnTo>
                                <a:cubicBezTo>
                                  <a:pt x="223438" y="504734"/>
                                  <a:pt x="223438" y="505221"/>
                                  <a:pt x="223925" y="505708"/>
                                </a:cubicBezTo>
                                <a:lnTo>
                                  <a:pt x="224009" y="506145"/>
                                </a:lnTo>
                                <a:lnTo>
                                  <a:pt x="223925" y="505221"/>
                                </a:lnTo>
                                <a:lnTo>
                                  <a:pt x="224099" y="506613"/>
                                </a:lnTo>
                                <a:lnTo>
                                  <a:pt x="224172" y="506993"/>
                                </a:lnTo>
                                <a:lnTo>
                                  <a:pt x="224899" y="508629"/>
                                </a:lnTo>
                                <a:cubicBezTo>
                                  <a:pt x="224899" y="508142"/>
                                  <a:pt x="224899" y="508142"/>
                                  <a:pt x="224412" y="507655"/>
                                </a:cubicBezTo>
                                <a:lnTo>
                                  <a:pt x="224513" y="508765"/>
                                </a:lnTo>
                                <a:lnTo>
                                  <a:pt x="224981" y="511196"/>
                                </a:lnTo>
                                <a:lnTo>
                                  <a:pt x="227333" y="505708"/>
                                </a:lnTo>
                                <a:cubicBezTo>
                                  <a:pt x="227333" y="501326"/>
                                  <a:pt x="225873" y="497431"/>
                                  <a:pt x="222952" y="494023"/>
                                </a:cubicBezTo>
                                <a:cubicBezTo>
                                  <a:pt x="217110" y="486234"/>
                                  <a:pt x="206399" y="484287"/>
                                  <a:pt x="198123" y="489155"/>
                                </a:cubicBezTo>
                                <a:cubicBezTo>
                                  <a:pt x="190334" y="493537"/>
                                  <a:pt x="185465" y="502300"/>
                                  <a:pt x="185465" y="511063"/>
                                </a:cubicBezTo>
                                <a:cubicBezTo>
                                  <a:pt x="185465" y="522260"/>
                                  <a:pt x="192768" y="530536"/>
                                  <a:pt x="202991" y="533944"/>
                                </a:cubicBezTo>
                                <a:close/>
                                <a:moveTo>
                                  <a:pt x="4857541" y="540153"/>
                                </a:moveTo>
                                <a:cubicBezTo>
                                  <a:pt x="4864844" y="542587"/>
                                  <a:pt x="4872634" y="539179"/>
                                  <a:pt x="4877015" y="533337"/>
                                </a:cubicBezTo>
                                <a:cubicBezTo>
                                  <a:pt x="4878962" y="530416"/>
                                  <a:pt x="4880423" y="527982"/>
                                  <a:pt x="4880910" y="524574"/>
                                </a:cubicBezTo>
                                <a:lnTo>
                                  <a:pt x="4879531" y="517405"/>
                                </a:lnTo>
                                <a:lnTo>
                                  <a:pt x="4879327" y="517880"/>
                                </a:lnTo>
                                <a:lnTo>
                                  <a:pt x="4879449" y="519219"/>
                                </a:lnTo>
                                <a:lnTo>
                                  <a:pt x="4879292" y="517962"/>
                                </a:lnTo>
                                <a:lnTo>
                                  <a:pt x="4878569" y="519650"/>
                                </a:lnTo>
                                <a:lnTo>
                                  <a:pt x="4878504" y="520365"/>
                                </a:lnTo>
                                <a:lnTo>
                                  <a:pt x="4878962" y="519219"/>
                                </a:lnTo>
                                <a:cubicBezTo>
                                  <a:pt x="4878475" y="519706"/>
                                  <a:pt x="4878475" y="520193"/>
                                  <a:pt x="4878475" y="520679"/>
                                </a:cubicBezTo>
                                <a:lnTo>
                                  <a:pt x="4878504" y="520365"/>
                                </a:lnTo>
                                <a:lnTo>
                                  <a:pt x="4877154" y="523739"/>
                                </a:lnTo>
                                <a:lnTo>
                                  <a:pt x="4877988" y="522627"/>
                                </a:lnTo>
                                <a:cubicBezTo>
                                  <a:pt x="4877502" y="523114"/>
                                  <a:pt x="4877015" y="523601"/>
                                  <a:pt x="4877015" y="524087"/>
                                </a:cubicBezTo>
                                <a:lnTo>
                                  <a:pt x="4877154" y="523739"/>
                                </a:lnTo>
                                <a:lnTo>
                                  <a:pt x="4876365" y="524791"/>
                                </a:lnTo>
                                <a:lnTo>
                                  <a:pt x="4876041" y="525548"/>
                                </a:lnTo>
                                <a:cubicBezTo>
                                  <a:pt x="4875555" y="526035"/>
                                  <a:pt x="4875068" y="526035"/>
                                  <a:pt x="4875068" y="526522"/>
                                </a:cubicBezTo>
                                <a:lnTo>
                                  <a:pt x="4876365" y="524791"/>
                                </a:lnTo>
                                <a:lnTo>
                                  <a:pt x="4878569" y="519650"/>
                                </a:lnTo>
                                <a:lnTo>
                                  <a:pt x="4878896" y="516055"/>
                                </a:lnTo>
                                <a:lnTo>
                                  <a:pt x="4878614" y="512959"/>
                                </a:lnTo>
                                <a:lnTo>
                                  <a:pt x="4877502" y="510456"/>
                                </a:lnTo>
                                <a:cubicBezTo>
                                  <a:pt x="4877988" y="510943"/>
                                  <a:pt x="4877988" y="511430"/>
                                  <a:pt x="4878475" y="511917"/>
                                </a:cubicBezTo>
                                <a:lnTo>
                                  <a:pt x="4878559" y="512354"/>
                                </a:lnTo>
                                <a:lnTo>
                                  <a:pt x="4878475" y="511430"/>
                                </a:lnTo>
                                <a:lnTo>
                                  <a:pt x="4878649" y="512822"/>
                                </a:lnTo>
                                <a:lnTo>
                                  <a:pt x="4878722" y="513203"/>
                                </a:lnTo>
                                <a:lnTo>
                                  <a:pt x="4879449" y="514838"/>
                                </a:lnTo>
                                <a:cubicBezTo>
                                  <a:pt x="4879449" y="514351"/>
                                  <a:pt x="4879449" y="514351"/>
                                  <a:pt x="4878962" y="513864"/>
                                </a:cubicBezTo>
                                <a:lnTo>
                                  <a:pt x="4879063" y="514974"/>
                                </a:lnTo>
                                <a:lnTo>
                                  <a:pt x="4879531" y="517405"/>
                                </a:lnTo>
                                <a:lnTo>
                                  <a:pt x="4881883" y="511917"/>
                                </a:lnTo>
                                <a:cubicBezTo>
                                  <a:pt x="4881883" y="507535"/>
                                  <a:pt x="4880423" y="503640"/>
                                  <a:pt x="4877502" y="500232"/>
                                </a:cubicBezTo>
                                <a:cubicBezTo>
                                  <a:pt x="4871660" y="492443"/>
                                  <a:pt x="4860949" y="490496"/>
                                  <a:pt x="4852673" y="495364"/>
                                </a:cubicBezTo>
                                <a:cubicBezTo>
                                  <a:pt x="4844884" y="499746"/>
                                  <a:pt x="4840015" y="508509"/>
                                  <a:pt x="4840015" y="517272"/>
                                </a:cubicBezTo>
                                <a:cubicBezTo>
                                  <a:pt x="4840015" y="528469"/>
                                  <a:pt x="4847318" y="536745"/>
                                  <a:pt x="4857541" y="540153"/>
                                </a:cubicBezTo>
                                <a:close/>
                                <a:moveTo>
                                  <a:pt x="1247535" y="828776"/>
                                </a:moveTo>
                                <a:cubicBezTo>
                                  <a:pt x="1256603" y="826281"/>
                                  <a:pt x="1263783" y="818005"/>
                                  <a:pt x="1259888" y="806565"/>
                                </a:cubicBezTo>
                                <a:cubicBezTo>
                                  <a:pt x="1247231" y="768593"/>
                                  <a:pt x="1243336" y="729646"/>
                                  <a:pt x="1245771" y="689727"/>
                                </a:cubicBezTo>
                                <a:cubicBezTo>
                                  <a:pt x="1247231" y="665385"/>
                                  <a:pt x="1211206" y="666359"/>
                                  <a:pt x="1208772" y="689727"/>
                                </a:cubicBezTo>
                                <a:cubicBezTo>
                                  <a:pt x="1203904" y="733054"/>
                                  <a:pt x="1210233" y="774921"/>
                                  <a:pt x="1223864" y="816302"/>
                                </a:cubicBezTo>
                                <a:cubicBezTo>
                                  <a:pt x="1227515" y="827985"/>
                                  <a:pt x="1238468" y="831271"/>
                                  <a:pt x="1247535" y="828776"/>
                                </a:cubicBezTo>
                                <a:close/>
                                <a:moveTo>
                                  <a:pt x="5902084" y="834985"/>
                                </a:moveTo>
                                <a:cubicBezTo>
                                  <a:pt x="5911151" y="832490"/>
                                  <a:pt x="5918332" y="824214"/>
                                  <a:pt x="5914437" y="812774"/>
                                </a:cubicBezTo>
                                <a:cubicBezTo>
                                  <a:pt x="5901780" y="774802"/>
                                  <a:pt x="5897885" y="735855"/>
                                  <a:pt x="5900319" y="695936"/>
                                </a:cubicBezTo>
                                <a:cubicBezTo>
                                  <a:pt x="5901780" y="671594"/>
                                  <a:pt x="5865755" y="672568"/>
                                  <a:pt x="5863320" y="695936"/>
                                </a:cubicBezTo>
                                <a:cubicBezTo>
                                  <a:pt x="5858452" y="739263"/>
                                  <a:pt x="5864781" y="781130"/>
                                  <a:pt x="5878412" y="822511"/>
                                </a:cubicBezTo>
                                <a:cubicBezTo>
                                  <a:pt x="5882063" y="834194"/>
                                  <a:pt x="5893017" y="837480"/>
                                  <a:pt x="5902084" y="834985"/>
                                </a:cubicBezTo>
                                <a:close/>
                                <a:moveTo>
                                  <a:pt x="2859315" y="998132"/>
                                </a:moveTo>
                                <a:cubicBezTo>
                                  <a:pt x="2868019" y="998132"/>
                                  <a:pt x="2877388" y="992656"/>
                                  <a:pt x="2878606" y="981702"/>
                                </a:cubicBezTo>
                                <a:cubicBezTo>
                                  <a:pt x="2881038" y="959308"/>
                                  <a:pt x="2886882" y="936914"/>
                                  <a:pt x="2895643" y="915980"/>
                                </a:cubicBezTo>
                                <a:cubicBezTo>
                                  <a:pt x="2903921" y="896507"/>
                                  <a:pt x="2875684" y="879468"/>
                                  <a:pt x="2866922" y="898941"/>
                                </a:cubicBezTo>
                                <a:cubicBezTo>
                                  <a:pt x="2855238" y="925717"/>
                                  <a:pt x="2847935" y="952492"/>
                                  <a:pt x="2844040" y="981702"/>
                                </a:cubicBezTo>
                                <a:cubicBezTo>
                                  <a:pt x="2842581" y="992656"/>
                                  <a:pt x="2850612" y="998132"/>
                                  <a:pt x="2859315" y="998132"/>
                                </a:cubicBezTo>
                                <a:close/>
                                <a:moveTo>
                                  <a:pt x="3206296" y="1043650"/>
                                </a:moveTo>
                                <a:cubicBezTo>
                                  <a:pt x="3211957" y="1042433"/>
                                  <a:pt x="3217191" y="1038904"/>
                                  <a:pt x="3220842" y="1033792"/>
                                </a:cubicBezTo>
                                <a:cubicBezTo>
                                  <a:pt x="3232039" y="1017240"/>
                                  <a:pt x="3244694" y="1001662"/>
                                  <a:pt x="3256867" y="985597"/>
                                </a:cubicBezTo>
                                <a:cubicBezTo>
                                  <a:pt x="3270012" y="968072"/>
                                  <a:pt x="3240313" y="944704"/>
                                  <a:pt x="3226196" y="961742"/>
                                </a:cubicBezTo>
                                <a:cubicBezTo>
                                  <a:pt x="3213539" y="977321"/>
                                  <a:pt x="3200881" y="992899"/>
                                  <a:pt x="3187249" y="1007504"/>
                                </a:cubicBezTo>
                                <a:cubicBezTo>
                                  <a:pt x="3178487" y="1016753"/>
                                  <a:pt x="3178975" y="1031358"/>
                                  <a:pt x="3189198" y="1039634"/>
                                </a:cubicBezTo>
                                <a:cubicBezTo>
                                  <a:pt x="3194552" y="1043772"/>
                                  <a:pt x="3200637" y="1044867"/>
                                  <a:pt x="3206296" y="1043650"/>
                                </a:cubicBezTo>
                                <a:close/>
                                <a:moveTo>
                                  <a:pt x="758603" y="1065175"/>
                                </a:moveTo>
                                <a:cubicBezTo>
                                  <a:pt x="763175" y="1065433"/>
                                  <a:pt x="767952" y="1063730"/>
                                  <a:pt x="772090" y="1059227"/>
                                </a:cubicBezTo>
                                <a:cubicBezTo>
                                  <a:pt x="798378" y="1030504"/>
                                  <a:pt x="824180" y="1002268"/>
                                  <a:pt x="850469" y="973546"/>
                                </a:cubicBezTo>
                                <a:cubicBezTo>
                                  <a:pt x="866047" y="956506"/>
                                  <a:pt x="841219" y="931679"/>
                                  <a:pt x="825154" y="948230"/>
                                </a:cubicBezTo>
                                <a:cubicBezTo>
                                  <a:pt x="798865" y="976466"/>
                                  <a:pt x="772090" y="1004216"/>
                                  <a:pt x="745801" y="1032451"/>
                                </a:cubicBezTo>
                                <a:cubicBezTo>
                                  <a:pt x="733022" y="1045960"/>
                                  <a:pt x="744889" y="1064399"/>
                                  <a:pt x="758603" y="1065175"/>
                                </a:cubicBezTo>
                                <a:close/>
                                <a:moveTo>
                                  <a:pt x="5413152" y="1071384"/>
                                </a:moveTo>
                                <a:cubicBezTo>
                                  <a:pt x="5417724" y="1071642"/>
                                  <a:pt x="5422501" y="1069939"/>
                                  <a:pt x="5426639" y="1065436"/>
                                </a:cubicBezTo>
                                <a:cubicBezTo>
                                  <a:pt x="5452927" y="1036713"/>
                                  <a:pt x="5478728" y="1008477"/>
                                  <a:pt x="5505017" y="979755"/>
                                </a:cubicBezTo>
                                <a:cubicBezTo>
                                  <a:pt x="5520596" y="962715"/>
                                  <a:pt x="5495767" y="937888"/>
                                  <a:pt x="5479702" y="954439"/>
                                </a:cubicBezTo>
                                <a:cubicBezTo>
                                  <a:pt x="5453414" y="982675"/>
                                  <a:pt x="5426639" y="1010425"/>
                                  <a:pt x="5400350" y="1038660"/>
                                </a:cubicBezTo>
                                <a:cubicBezTo>
                                  <a:pt x="5387571" y="1052170"/>
                                  <a:pt x="5399437" y="1070608"/>
                                  <a:pt x="5413152" y="1071384"/>
                                </a:cubicBezTo>
                                <a:close/>
                                <a:moveTo>
                                  <a:pt x="2944265" y="1088439"/>
                                </a:moveTo>
                                <a:cubicBezTo>
                                  <a:pt x="2953577" y="1090994"/>
                                  <a:pt x="2964286" y="1087587"/>
                                  <a:pt x="2966719" y="1075660"/>
                                </a:cubicBezTo>
                                <a:cubicBezTo>
                                  <a:pt x="2971100" y="1055213"/>
                                  <a:pt x="2980838" y="1036713"/>
                                  <a:pt x="2994956" y="1020648"/>
                                </a:cubicBezTo>
                                <a:cubicBezTo>
                                  <a:pt x="3010048" y="1003123"/>
                                  <a:pt x="2985706" y="977808"/>
                                  <a:pt x="2969154" y="994847"/>
                                </a:cubicBezTo>
                                <a:cubicBezTo>
                                  <a:pt x="2949683" y="1014806"/>
                                  <a:pt x="2937510" y="1038661"/>
                                  <a:pt x="2930207" y="1065436"/>
                                </a:cubicBezTo>
                                <a:cubicBezTo>
                                  <a:pt x="2927042" y="1077363"/>
                                  <a:pt x="2934954" y="1085883"/>
                                  <a:pt x="2944265" y="1088439"/>
                                </a:cubicBezTo>
                                <a:close/>
                                <a:moveTo>
                                  <a:pt x="520242" y="1194801"/>
                                </a:moveTo>
                                <a:cubicBezTo>
                                  <a:pt x="524692" y="1195995"/>
                                  <a:pt x="529530" y="1195417"/>
                                  <a:pt x="534033" y="1192131"/>
                                </a:cubicBezTo>
                                <a:cubicBezTo>
                                  <a:pt x="560808" y="1173145"/>
                                  <a:pt x="586610" y="1152698"/>
                                  <a:pt x="612899" y="1133712"/>
                                </a:cubicBezTo>
                                <a:cubicBezTo>
                                  <a:pt x="633832" y="1119107"/>
                                  <a:pt x="612899" y="1084056"/>
                                  <a:pt x="592938" y="1099634"/>
                                </a:cubicBezTo>
                                <a:cubicBezTo>
                                  <a:pt x="565676" y="1120567"/>
                                  <a:pt x="537441" y="1140528"/>
                                  <a:pt x="510178" y="1161461"/>
                                </a:cubicBezTo>
                                <a:cubicBezTo>
                                  <a:pt x="497034" y="1171685"/>
                                  <a:pt x="506892" y="1191218"/>
                                  <a:pt x="520242" y="1194801"/>
                                </a:cubicBezTo>
                                <a:close/>
                                <a:moveTo>
                                  <a:pt x="5174791" y="1201009"/>
                                </a:moveTo>
                                <a:cubicBezTo>
                                  <a:pt x="5179241" y="1202203"/>
                                  <a:pt x="5184079" y="1201625"/>
                                  <a:pt x="5188582" y="1198339"/>
                                </a:cubicBezTo>
                                <a:cubicBezTo>
                                  <a:pt x="5215357" y="1179353"/>
                                  <a:pt x="5241158" y="1158906"/>
                                  <a:pt x="5267447" y="1139920"/>
                                </a:cubicBezTo>
                                <a:cubicBezTo>
                                  <a:pt x="5288381" y="1125315"/>
                                  <a:pt x="5267447" y="1090264"/>
                                  <a:pt x="5247487" y="1105842"/>
                                </a:cubicBezTo>
                                <a:cubicBezTo>
                                  <a:pt x="5220225" y="1126775"/>
                                  <a:pt x="5191989" y="1146736"/>
                                  <a:pt x="5164727" y="1167669"/>
                                </a:cubicBezTo>
                                <a:cubicBezTo>
                                  <a:pt x="5151583" y="1177893"/>
                                  <a:pt x="5161441" y="1197426"/>
                                  <a:pt x="5174791" y="1201009"/>
                                </a:cubicBezTo>
                                <a:close/>
                                <a:moveTo>
                                  <a:pt x="3372731" y="1245925"/>
                                </a:moveTo>
                                <a:cubicBezTo>
                                  <a:pt x="3376993" y="1246047"/>
                                  <a:pt x="3381251" y="1244587"/>
                                  <a:pt x="3384416" y="1241179"/>
                                </a:cubicBezTo>
                                <a:cubicBezTo>
                                  <a:pt x="3390745" y="1234364"/>
                                  <a:pt x="3390258" y="1225114"/>
                                  <a:pt x="3384416" y="1217811"/>
                                </a:cubicBezTo>
                                <a:cubicBezTo>
                                  <a:pt x="3379548" y="1211969"/>
                                  <a:pt x="3374679" y="1206614"/>
                                  <a:pt x="3369811" y="1200772"/>
                                </a:cubicBezTo>
                                <a:cubicBezTo>
                                  <a:pt x="3363482" y="1193469"/>
                                  <a:pt x="3350825" y="1193956"/>
                                  <a:pt x="3344495" y="1200772"/>
                                </a:cubicBezTo>
                                <a:cubicBezTo>
                                  <a:pt x="3337681" y="1207588"/>
                                  <a:pt x="3336220" y="1219758"/>
                                  <a:pt x="3344008" y="1226574"/>
                                </a:cubicBezTo>
                                <a:cubicBezTo>
                                  <a:pt x="3349850" y="1231442"/>
                                  <a:pt x="3355206" y="1236311"/>
                                  <a:pt x="3361046" y="1241179"/>
                                </a:cubicBezTo>
                                <a:cubicBezTo>
                                  <a:pt x="3364211" y="1244100"/>
                                  <a:pt x="3368471" y="1245804"/>
                                  <a:pt x="3372731" y="1245925"/>
                                </a:cubicBezTo>
                                <a:close/>
                                <a:moveTo>
                                  <a:pt x="3735291" y="1295460"/>
                                </a:moveTo>
                                <a:cubicBezTo>
                                  <a:pt x="3739794" y="1295581"/>
                                  <a:pt x="3744420" y="1294243"/>
                                  <a:pt x="3747584" y="1291809"/>
                                </a:cubicBezTo>
                                <a:cubicBezTo>
                                  <a:pt x="3753913" y="1286454"/>
                                  <a:pt x="3757320" y="1276230"/>
                                  <a:pt x="3752452" y="1268441"/>
                                </a:cubicBezTo>
                                <a:cubicBezTo>
                                  <a:pt x="3751966" y="1267467"/>
                                  <a:pt x="3750992" y="1266494"/>
                                  <a:pt x="3750505" y="1265520"/>
                                </a:cubicBezTo>
                                <a:cubicBezTo>
                                  <a:pt x="3750992" y="1267467"/>
                                  <a:pt x="3750992" y="1266981"/>
                                  <a:pt x="3750505" y="1265033"/>
                                </a:cubicBezTo>
                                <a:lnTo>
                                  <a:pt x="3750505" y="1263086"/>
                                </a:lnTo>
                                <a:cubicBezTo>
                                  <a:pt x="3750505" y="1262113"/>
                                  <a:pt x="3750992" y="1260652"/>
                                  <a:pt x="3751479" y="1259678"/>
                                </a:cubicBezTo>
                                <a:cubicBezTo>
                                  <a:pt x="3759269" y="1250915"/>
                                  <a:pt x="3758781" y="1238258"/>
                                  <a:pt x="3749531" y="1230955"/>
                                </a:cubicBezTo>
                                <a:cubicBezTo>
                                  <a:pt x="3738820" y="1223166"/>
                                  <a:pt x="3727624" y="1227061"/>
                                  <a:pt x="3720808" y="1236311"/>
                                </a:cubicBezTo>
                                <a:cubicBezTo>
                                  <a:pt x="3708151" y="1252863"/>
                                  <a:pt x="3711559" y="1275257"/>
                                  <a:pt x="3723729" y="1290348"/>
                                </a:cubicBezTo>
                                <a:cubicBezTo>
                                  <a:pt x="3726407" y="1293756"/>
                                  <a:pt x="3730789" y="1295338"/>
                                  <a:pt x="3735291" y="1295460"/>
                                </a:cubicBezTo>
                                <a:close/>
                                <a:moveTo>
                                  <a:pt x="135090" y="1396991"/>
                                </a:moveTo>
                                <a:cubicBezTo>
                                  <a:pt x="144743" y="1398634"/>
                                  <a:pt x="155423" y="1389050"/>
                                  <a:pt x="148851" y="1378096"/>
                                </a:cubicBezTo>
                                <a:cubicBezTo>
                                  <a:pt x="132785" y="1351320"/>
                                  <a:pt x="116720" y="1324545"/>
                                  <a:pt x="100655" y="1297770"/>
                                </a:cubicBezTo>
                                <a:cubicBezTo>
                                  <a:pt x="93352" y="1285599"/>
                                  <a:pt x="85563" y="1273915"/>
                                  <a:pt x="78261" y="1262231"/>
                                </a:cubicBezTo>
                                <a:cubicBezTo>
                                  <a:pt x="75339" y="1257850"/>
                                  <a:pt x="52459" y="1228641"/>
                                  <a:pt x="53919" y="1224259"/>
                                </a:cubicBezTo>
                                <a:cubicBezTo>
                                  <a:pt x="58300" y="1204786"/>
                                  <a:pt x="30552" y="1197484"/>
                                  <a:pt x="23736" y="1215983"/>
                                </a:cubicBezTo>
                                <a:cubicBezTo>
                                  <a:pt x="14486" y="1242272"/>
                                  <a:pt x="47591" y="1274889"/>
                                  <a:pt x="60248" y="1294362"/>
                                </a:cubicBezTo>
                                <a:cubicBezTo>
                                  <a:pt x="81668" y="1326980"/>
                                  <a:pt x="104063" y="1359110"/>
                                  <a:pt x="126457" y="1391240"/>
                                </a:cubicBezTo>
                                <a:cubicBezTo>
                                  <a:pt x="128769" y="1394648"/>
                                  <a:pt x="131873" y="1396443"/>
                                  <a:pt x="135090" y="1396991"/>
                                </a:cubicBezTo>
                                <a:close/>
                                <a:moveTo>
                                  <a:pt x="2773916" y="1400416"/>
                                </a:moveTo>
                                <a:cubicBezTo>
                                  <a:pt x="2782974" y="1397267"/>
                                  <a:pt x="2787448" y="1383574"/>
                                  <a:pt x="2776859" y="1377002"/>
                                </a:cubicBezTo>
                                <a:cubicBezTo>
                                  <a:pt x="2764688" y="1369700"/>
                                  <a:pt x="2752518" y="1361911"/>
                                  <a:pt x="2740835" y="1354609"/>
                                </a:cubicBezTo>
                                <a:cubicBezTo>
                                  <a:pt x="2724769" y="1344384"/>
                                  <a:pt x="2709191" y="1371161"/>
                                  <a:pt x="2725742" y="1379437"/>
                                </a:cubicBezTo>
                                <a:cubicBezTo>
                                  <a:pt x="2738400" y="1386252"/>
                                  <a:pt x="2751057" y="1392581"/>
                                  <a:pt x="2763714" y="1399396"/>
                                </a:cubicBezTo>
                                <a:cubicBezTo>
                                  <a:pt x="2767368" y="1401344"/>
                                  <a:pt x="2770895" y="1401466"/>
                                  <a:pt x="2773916" y="1400416"/>
                                </a:cubicBezTo>
                                <a:close/>
                                <a:moveTo>
                                  <a:pt x="4772705" y="1403200"/>
                                </a:moveTo>
                                <a:cubicBezTo>
                                  <a:pt x="4782358" y="1404843"/>
                                  <a:pt x="4793038" y="1395259"/>
                                  <a:pt x="4786466" y="1384305"/>
                                </a:cubicBezTo>
                                <a:cubicBezTo>
                                  <a:pt x="4770400" y="1357529"/>
                                  <a:pt x="4754335" y="1330754"/>
                                  <a:pt x="4738270" y="1303979"/>
                                </a:cubicBezTo>
                                <a:cubicBezTo>
                                  <a:pt x="4730967" y="1291808"/>
                                  <a:pt x="4723178" y="1280124"/>
                                  <a:pt x="4715876" y="1268440"/>
                                </a:cubicBezTo>
                                <a:cubicBezTo>
                                  <a:pt x="4712954" y="1264059"/>
                                  <a:pt x="4690074" y="1234850"/>
                                  <a:pt x="4691534" y="1230468"/>
                                </a:cubicBezTo>
                                <a:cubicBezTo>
                                  <a:pt x="4695916" y="1210995"/>
                                  <a:pt x="4668167" y="1203693"/>
                                  <a:pt x="4661351" y="1222192"/>
                                </a:cubicBezTo>
                                <a:cubicBezTo>
                                  <a:pt x="4652101" y="1248481"/>
                                  <a:pt x="4685206" y="1281098"/>
                                  <a:pt x="4697863" y="1300571"/>
                                </a:cubicBezTo>
                                <a:cubicBezTo>
                                  <a:pt x="4719284" y="1333189"/>
                                  <a:pt x="4741678" y="1365319"/>
                                  <a:pt x="4764072" y="1397449"/>
                                </a:cubicBezTo>
                                <a:cubicBezTo>
                                  <a:pt x="4766384" y="1400857"/>
                                  <a:pt x="4769488" y="1402652"/>
                                  <a:pt x="4772705" y="1403200"/>
                                </a:cubicBezTo>
                                <a:close/>
                                <a:moveTo>
                                  <a:pt x="2429726" y="1469619"/>
                                </a:moveTo>
                                <a:cubicBezTo>
                                  <a:pt x="2461857" y="1462317"/>
                                  <a:pt x="2493500" y="1454527"/>
                                  <a:pt x="2525144" y="1444791"/>
                                </a:cubicBezTo>
                                <a:cubicBezTo>
                                  <a:pt x="2546078" y="1438462"/>
                                  <a:pt x="2537316" y="1406332"/>
                                  <a:pt x="2515895" y="1411687"/>
                                </a:cubicBezTo>
                                <a:cubicBezTo>
                                  <a:pt x="2483765" y="1419476"/>
                                  <a:pt x="2452608" y="1429213"/>
                                  <a:pt x="2420963" y="1439436"/>
                                </a:cubicBezTo>
                                <a:cubicBezTo>
                                  <a:pt x="2402464" y="1445764"/>
                                  <a:pt x="2410253" y="1474487"/>
                                  <a:pt x="2429726" y="1469619"/>
                                </a:cubicBezTo>
                                <a:close/>
                                <a:moveTo>
                                  <a:pt x="7084276" y="1475827"/>
                                </a:moveTo>
                                <a:cubicBezTo>
                                  <a:pt x="7116406" y="1468525"/>
                                  <a:pt x="7148049" y="1460735"/>
                                  <a:pt x="7179693" y="1450999"/>
                                </a:cubicBezTo>
                                <a:cubicBezTo>
                                  <a:pt x="7200627" y="1444671"/>
                                  <a:pt x="7191864" y="1412541"/>
                                  <a:pt x="7170443" y="1417896"/>
                                </a:cubicBezTo>
                                <a:cubicBezTo>
                                  <a:pt x="7138313" y="1425684"/>
                                  <a:pt x="7107156" y="1435421"/>
                                  <a:pt x="7075512" y="1445644"/>
                                </a:cubicBezTo>
                                <a:cubicBezTo>
                                  <a:pt x="7057013" y="1451973"/>
                                  <a:pt x="7064802" y="1480695"/>
                                  <a:pt x="7084276" y="1475827"/>
                                </a:cubicBezTo>
                                <a:close/>
                                <a:moveTo>
                                  <a:pt x="658195" y="1479668"/>
                                </a:moveTo>
                                <a:cubicBezTo>
                                  <a:pt x="663436" y="1480482"/>
                                  <a:pt x="669370" y="1479113"/>
                                  <a:pt x="675211" y="1474488"/>
                                </a:cubicBezTo>
                                <a:cubicBezTo>
                                  <a:pt x="689816" y="1462803"/>
                                  <a:pt x="707342" y="1454040"/>
                                  <a:pt x="724867" y="1448199"/>
                                </a:cubicBezTo>
                                <a:cubicBezTo>
                                  <a:pt x="747749" y="1440409"/>
                                  <a:pt x="738499" y="1405359"/>
                                  <a:pt x="715131" y="1412174"/>
                                </a:cubicBezTo>
                                <a:cubicBezTo>
                                  <a:pt x="692250" y="1418503"/>
                                  <a:pt x="670343" y="1428725"/>
                                  <a:pt x="650870" y="1442357"/>
                                </a:cubicBezTo>
                                <a:cubicBezTo>
                                  <a:pt x="632979" y="1455136"/>
                                  <a:pt x="642473" y="1477226"/>
                                  <a:pt x="658195" y="1479668"/>
                                </a:cubicBezTo>
                                <a:close/>
                                <a:moveTo>
                                  <a:pt x="5312744" y="1485876"/>
                                </a:moveTo>
                                <a:cubicBezTo>
                                  <a:pt x="5317985" y="1486690"/>
                                  <a:pt x="5323918" y="1485321"/>
                                  <a:pt x="5329760" y="1480696"/>
                                </a:cubicBezTo>
                                <a:cubicBezTo>
                                  <a:pt x="5344365" y="1469012"/>
                                  <a:pt x="5361890" y="1460249"/>
                                  <a:pt x="5379416" y="1454407"/>
                                </a:cubicBezTo>
                                <a:cubicBezTo>
                                  <a:pt x="5402297" y="1446618"/>
                                  <a:pt x="5393047" y="1411568"/>
                                  <a:pt x="5369680" y="1418383"/>
                                </a:cubicBezTo>
                                <a:cubicBezTo>
                                  <a:pt x="5346799" y="1424710"/>
                                  <a:pt x="5324892" y="1434934"/>
                                  <a:pt x="5305419" y="1448565"/>
                                </a:cubicBezTo>
                                <a:cubicBezTo>
                                  <a:pt x="5287528" y="1461344"/>
                                  <a:pt x="5297021" y="1483434"/>
                                  <a:pt x="5312744" y="1485876"/>
                                </a:cubicBezTo>
                                <a:close/>
                                <a:moveTo>
                                  <a:pt x="4259052" y="1511974"/>
                                </a:moveTo>
                                <a:cubicBezTo>
                                  <a:pt x="4263859" y="1511852"/>
                                  <a:pt x="4268727" y="1509905"/>
                                  <a:pt x="4272865" y="1506497"/>
                                </a:cubicBezTo>
                                <a:cubicBezTo>
                                  <a:pt x="4292338" y="1490432"/>
                                  <a:pt x="4311324" y="1474853"/>
                                  <a:pt x="4330310" y="1458302"/>
                                </a:cubicBezTo>
                                <a:cubicBezTo>
                                  <a:pt x="4345402" y="1445157"/>
                                  <a:pt x="4324955" y="1418383"/>
                                  <a:pt x="4308890" y="1430553"/>
                                </a:cubicBezTo>
                                <a:cubicBezTo>
                                  <a:pt x="4287470" y="1446618"/>
                                  <a:pt x="4266536" y="1463170"/>
                                  <a:pt x="4245603" y="1479235"/>
                                </a:cubicBezTo>
                                <a:cubicBezTo>
                                  <a:pt x="4237327" y="1485563"/>
                                  <a:pt x="4238787" y="1499681"/>
                                  <a:pt x="4245603" y="1506497"/>
                                </a:cubicBezTo>
                                <a:cubicBezTo>
                                  <a:pt x="4249498" y="1510391"/>
                                  <a:pt x="4254244" y="1512095"/>
                                  <a:pt x="4259052" y="1511974"/>
                                </a:cubicBezTo>
                                <a:close/>
                                <a:moveTo>
                                  <a:pt x="3801195" y="1517633"/>
                                </a:moveTo>
                                <a:cubicBezTo>
                                  <a:pt x="3811114" y="1517572"/>
                                  <a:pt x="3820851" y="1511365"/>
                                  <a:pt x="3819634" y="1499194"/>
                                </a:cubicBezTo>
                                <a:cubicBezTo>
                                  <a:pt x="3817687" y="1477774"/>
                                  <a:pt x="3829858" y="1457814"/>
                                  <a:pt x="3845436" y="1444184"/>
                                </a:cubicBezTo>
                                <a:cubicBezTo>
                                  <a:pt x="3861014" y="1431039"/>
                                  <a:pt x="3840568" y="1404265"/>
                                  <a:pt x="3823528" y="1415949"/>
                                </a:cubicBezTo>
                                <a:cubicBezTo>
                                  <a:pt x="3794319" y="1436394"/>
                                  <a:pt x="3783122" y="1464630"/>
                                  <a:pt x="3781662" y="1499194"/>
                                </a:cubicBezTo>
                                <a:cubicBezTo>
                                  <a:pt x="3781174" y="1511609"/>
                                  <a:pt x="3791276" y="1517694"/>
                                  <a:pt x="3801195" y="1517633"/>
                                </a:cubicBezTo>
                                <a:close/>
                                <a:moveTo>
                                  <a:pt x="4532365" y="1583993"/>
                                </a:moveTo>
                                <a:cubicBezTo>
                                  <a:pt x="4540466" y="1582076"/>
                                  <a:pt x="4545487" y="1571123"/>
                                  <a:pt x="4538184" y="1563455"/>
                                </a:cubicBezTo>
                                <a:cubicBezTo>
                                  <a:pt x="4513843" y="1538141"/>
                                  <a:pt x="4485607" y="1518668"/>
                                  <a:pt x="4453963" y="1504063"/>
                                </a:cubicBezTo>
                                <a:cubicBezTo>
                                  <a:pt x="4433030" y="1494326"/>
                                  <a:pt x="4414043" y="1525483"/>
                                  <a:pt x="4435464" y="1535707"/>
                                </a:cubicBezTo>
                                <a:cubicBezTo>
                                  <a:pt x="4465647" y="1550311"/>
                                  <a:pt x="4494856" y="1566377"/>
                                  <a:pt x="4523579" y="1582441"/>
                                </a:cubicBezTo>
                                <a:cubicBezTo>
                                  <a:pt x="4526622" y="1584267"/>
                                  <a:pt x="4529665" y="1584632"/>
                                  <a:pt x="4532365" y="1583993"/>
                                </a:cubicBezTo>
                                <a:close/>
                                <a:moveTo>
                                  <a:pt x="3975073" y="1598660"/>
                                </a:moveTo>
                                <a:cubicBezTo>
                                  <a:pt x="3978854" y="1599876"/>
                                  <a:pt x="3983205" y="1599481"/>
                                  <a:pt x="3987586" y="1596560"/>
                                </a:cubicBezTo>
                                <a:cubicBezTo>
                                  <a:pt x="4041137" y="1561022"/>
                                  <a:pt x="4092254" y="1522562"/>
                                  <a:pt x="4140936" y="1480695"/>
                                </a:cubicBezTo>
                                <a:cubicBezTo>
                                  <a:pt x="4152133" y="1470959"/>
                                  <a:pt x="4136068" y="1455867"/>
                                  <a:pt x="4124871" y="1464629"/>
                                </a:cubicBezTo>
                                <a:cubicBezTo>
                                  <a:pt x="4075702" y="1502603"/>
                                  <a:pt x="4024585" y="1537167"/>
                                  <a:pt x="3971035" y="1568811"/>
                                </a:cubicBezTo>
                                <a:cubicBezTo>
                                  <a:pt x="3957525" y="1576844"/>
                                  <a:pt x="3963732" y="1595008"/>
                                  <a:pt x="3975073" y="1598660"/>
                                </a:cubicBezTo>
                                <a:close/>
                                <a:moveTo>
                                  <a:pt x="2487112" y="1683577"/>
                                </a:moveTo>
                                <a:cubicBezTo>
                                  <a:pt x="2495206" y="1681265"/>
                                  <a:pt x="2502022" y="1673597"/>
                                  <a:pt x="2499831" y="1662887"/>
                                </a:cubicBezTo>
                                <a:cubicBezTo>
                                  <a:pt x="2493501" y="1632217"/>
                                  <a:pt x="2479385" y="1604955"/>
                                  <a:pt x="2460398" y="1580127"/>
                                </a:cubicBezTo>
                                <a:cubicBezTo>
                                  <a:pt x="2445792" y="1562115"/>
                                  <a:pt x="2420477" y="1587429"/>
                                  <a:pt x="2434595" y="1605929"/>
                                </a:cubicBezTo>
                                <a:cubicBezTo>
                                  <a:pt x="2450174" y="1625402"/>
                                  <a:pt x="2460398" y="1648283"/>
                                  <a:pt x="2466725" y="1672137"/>
                                </a:cubicBezTo>
                                <a:cubicBezTo>
                                  <a:pt x="2469647" y="1682847"/>
                                  <a:pt x="2479019" y="1685889"/>
                                  <a:pt x="2487112" y="1683577"/>
                                </a:cubicBezTo>
                                <a:close/>
                                <a:moveTo>
                                  <a:pt x="7141660" y="1689785"/>
                                </a:moveTo>
                                <a:cubicBezTo>
                                  <a:pt x="7149754" y="1687473"/>
                                  <a:pt x="7156569" y="1679806"/>
                                  <a:pt x="7154379" y="1669095"/>
                                </a:cubicBezTo>
                                <a:cubicBezTo>
                                  <a:pt x="7148050" y="1638425"/>
                                  <a:pt x="7133932" y="1611164"/>
                                  <a:pt x="7114946" y="1586335"/>
                                </a:cubicBezTo>
                                <a:cubicBezTo>
                                  <a:pt x="7100340" y="1568323"/>
                                  <a:pt x="7075025" y="1593638"/>
                                  <a:pt x="7089144" y="1612137"/>
                                </a:cubicBezTo>
                                <a:cubicBezTo>
                                  <a:pt x="7104722" y="1631610"/>
                                  <a:pt x="7114946" y="1654491"/>
                                  <a:pt x="7121274" y="1678345"/>
                                </a:cubicBezTo>
                                <a:cubicBezTo>
                                  <a:pt x="7124195" y="1689055"/>
                                  <a:pt x="7133567" y="1692098"/>
                                  <a:pt x="7141660" y="1689785"/>
                                </a:cubicBezTo>
                                <a:close/>
                                <a:moveTo>
                                  <a:pt x="1274539" y="1721855"/>
                                </a:moveTo>
                                <a:cubicBezTo>
                                  <a:pt x="1278692" y="1720790"/>
                                  <a:pt x="1282404" y="1718143"/>
                                  <a:pt x="1284717" y="1713518"/>
                                </a:cubicBezTo>
                                <a:cubicBezTo>
                                  <a:pt x="1295914" y="1689663"/>
                                  <a:pt x="1313926" y="1666295"/>
                                  <a:pt x="1337781" y="1653637"/>
                                </a:cubicBezTo>
                                <a:cubicBezTo>
                                  <a:pt x="1362122" y="1640006"/>
                                  <a:pt x="1337781" y="1601060"/>
                                  <a:pt x="1316360" y="1617126"/>
                                </a:cubicBezTo>
                                <a:cubicBezTo>
                                  <a:pt x="1286664" y="1639520"/>
                                  <a:pt x="1264757" y="1663861"/>
                                  <a:pt x="1251126" y="1699400"/>
                                </a:cubicBezTo>
                                <a:cubicBezTo>
                                  <a:pt x="1245649" y="1714004"/>
                                  <a:pt x="1262079" y="1725049"/>
                                  <a:pt x="1274539" y="1721855"/>
                                </a:cubicBezTo>
                                <a:close/>
                                <a:moveTo>
                                  <a:pt x="5929087" y="1728063"/>
                                </a:moveTo>
                                <a:cubicBezTo>
                                  <a:pt x="5933240" y="1726998"/>
                                  <a:pt x="5936952" y="1724351"/>
                                  <a:pt x="5939264" y="1719726"/>
                                </a:cubicBezTo>
                                <a:cubicBezTo>
                                  <a:pt x="5950462" y="1695871"/>
                                  <a:pt x="5968474" y="1672503"/>
                                  <a:pt x="5992328" y="1659846"/>
                                </a:cubicBezTo>
                                <a:cubicBezTo>
                                  <a:pt x="6016670" y="1646215"/>
                                  <a:pt x="5992328" y="1607269"/>
                                  <a:pt x="5970908" y="1623334"/>
                                </a:cubicBezTo>
                                <a:cubicBezTo>
                                  <a:pt x="5941212" y="1645728"/>
                                  <a:pt x="5919305" y="1670070"/>
                                  <a:pt x="5905674" y="1705608"/>
                                </a:cubicBezTo>
                                <a:cubicBezTo>
                                  <a:pt x="5900197" y="1720213"/>
                                  <a:pt x="5916627" y="1731258"/>
                                  <a:pt x="5929087" y="1728063"/>
                                </a:cubicBezTo>
                                <a:close/>
                                <a:moveTo>
                                  <a:pt x="4129739" y="1784960"/>
                                </a:moveTo>
                                <a:cubicBezTo>
                                  <a:pt x="4141910" y="1787882"/>
                                  <a:pt x="4153594" y="1772303"/>
                                  <a:pt x="4142884" y="1763053"/>
                                </a:cubicBezTo>
                                <a:cubicBezTo>
                                  <a:pt x="4113187" y="1737739"/>
                                  <a:pt x="4072294" y="1720700"/>
                                  <a:pt x="4036755" y="1704148"/>
                                </a:cubicBezTo>
                                <a:cubicBezTo>
                                  <a:pt x="4015335" y="1693924"/>
                                  <a:pt x="3996349" y="1725568"/>
                                  <a:pt x="4017769" y="1736278"/>
                                </a:cubicBezTo>
                                <a:cubicBezTo>
                                  <a:pt x="4052334" y="1753804"/>
                                  <a:pt x="4091767" y="1776684"/>
                                  <a:pt x="4129739" y="1784960"/>
                                </a:cubicBezTo>
                                <a:close/>
                                <a:moveTo>
                                  <a:pt x="4348110" y="1836152"/>
                                </a:moveTo>
                                <a:cubicBezTo>
                                  <a:pt x="4358150" y="1836106"/>
                                  <a:pt x="4367917" y="1825244"/>
                                  <a:pt x="4360980" y="1814656"/>
                                </a:cubicBezTo>
                                <a:cubicBezTo>
                                  <a:pt x="4339073" y="1780578"/>
                                  <a:pt x="4322034" y="1745527"/>
                                  <a:pt x="4313758" y="1705607"/>
                                </a:cubicBezTo>
                                <a:cubicBezTo>
                                  <a:pt x="4309377" y="1683700"/>
                                  <a:pt x="4277733" y="1693436"/>
                                  <a:pt x="4280654" y="1714857"/>
                                </a:cubicBezTo>
                                <a:cubicBezTo>
                                  <a:pt x="4287470" y="1759158"/>
                                  <a:pt x="4305969" y="1800538"/>
                                  <a:pt x="4338586" y="1832182"/>
                                </a:cubicBezTo>
                                <a:cubicBezTo>
                                  <a:pt x="4341385" y="1834981"/>
                                  <a:pt x="4344763" y="1836167"/>
                                  <a:pt x="4348110" y="1836152"/>
                                </a:cubicBezTo>
                                <a:close/>
                                <a:moveTo>
                                  <a:pt x="3129310" y="1837233"/>
                                </a:moveTo>
                                <a:cubicBezTo>
                                  <a:pt x="3141429" y="1833308"/>
                                  <a:pt x="3147451" y="1814048"/>
                                  <a:pt x="3133215" y="1804920"/>
                                </a:cubicBezTo>
                                <a:cubicBezTo>
                                  <a:pt x="3079664" y="1768894"/>
                                  <a:pt x="3030007" y="1726054"/>
                                  <a:pt x="2986677" y="1678345"/>
                                </a:cubicBezTo>
                                <a:cubicBezTo>
                                  <a:pt x="2972561" y="1662280"/>
                                  <a:pt x="2950654" y="1685161"/>
                                  <a:pt x="2963800" y="1701226"/>
                                </a:cubicBezTo>
                                <a:cubicBezTo>
                                  <a:pt x="3007125" y="1754290"/>
                                  <a:pt x="3057755" y="1799078"/>
                                  <a:pt x="3115687" y="1835103"/>
                                </a:cubicBezTo>
                                <a:cubicBezTo>
                                  <a:pt x="3120555" y="1838146"/>
                                  <a:pt x="3125271" y="1838541"/>
                                  <a:pt x="3129310" y="1837233"/>
                                </a:cubicBezTo>
                                <a:close/>
                                <a:moveTo>
                                  <a:pt x="2563230" y="1844801"/>
                                </a:moveTo>
                                <a:cubicBezTo>
                                  <a:pt x="2576717" y="1847516"/>
                                  <a:pt x="2591230" y="1834007"/>
                                  <a:pt x="2583563" y="1817211"/>
                                </a:cubicBezTo>
                                <a:cubicBezTo>
                                  <a:pt x="2571393" y="1791409"/>
                                  <a:pt x="2583076" y="1756358"/>
                                  <a:pt x="2587458" y="1729583"/>
                                </a:cubicBezTo>
                                <a:cubicBezTo>
                                  <a:pt x="2592326" y="1699886"/>
                                  <a:pt x="2597681" y="1670190"/>
                                  <a:pt x="2600115" y="1640494"/>
                                </a:cubicBezTo>
                                <a:cubicBezTo>
                                  <a:pt x="2602061" y="1616640"/>
                                  <a:pt x="2563604" y="1611771"/>
                                  <a:pt x="2558248" y="1634652"/>
                                </a:cubicBezTo>
                                <a:cubicBezTo>
                                  <a:pt x="2549485" y="1672624"/>
                                  <a:pt x="2545591" y="1711571"/>
                                  <a:pt x="2540236" y="1750029"/>
                                </a:cubicBezTo>
                                <a:cubicBezTo>
                                  <a:pt x="2536341" y="1780213"/>
                                  <a:pt x="2531960" y="1809909"/>
                                  <a:pt x="2550946" y="1836197"/>
                                </a:cubicBezTo>
                                <a:cubicBezTo>
                                  <a:pt x="2554354" y="1841187"/>
                                  <a:pt x="2558735" y="1843895"/>
                                  <a:pt x="2563230" y="1844801"/>
                                </a:cubicBezTo>
                                <a:close/>
                                <a:moveTo>
                                  <a:pt x="7217779" y="1851009"/>
                                </a:moveTo>
                                <a:cubicBezTo>
                                  <a:pt x="7231266" y="1853724"/>
                                  <a:pt x="7245779" y="1840215"/>
                                  <a:pt x="7238112" y="1823419"/>
                                </a:cubicBezTo>
                                <a:cubicBezTo>
                                  <a:pt x="7225941" y="1797617"/>
                                  <a:pt x="7237625" y="1762566"/>
                                  <a:pt x="7242006" y="1735791"/>
                                </a:cubicBezTo>
                                <a:cubicBezTo>
                                  <a:pt x="7246875" y="1706094"/>
                                  <a:pt x="7252230" y="1676399"/>
                                  <a:pt x="7254664" y="1646702"/>
                                </a:cubicBezTo>
                                <a:cubicBezTo>
                                  <a:pt x="7256611" y="1622848"/>
                                  <a:pt x="7218152" y="1617979"/>
                                  <a:pt x="7212797" y="1640860"/>
                                </a:cubicBezTo>
                                <a:cubicBezTo>
                                  <a:pt x="7204034" y="1678832"/>
                                  <a:pt x="7200140" y="1717779"/>
                                  <a:pt x="7194784" y="1756237"/>
                                </a:cubicBezTo>
                                <a:cubicBezTo>
                                  <a:pt x="7190890" y="1786421"/>
                                  <a:pt x="7186509" y="1816117"/>
                                  <a:pt x="7205495" y="1842405"/>
                                </a:cubicBezTo>
                                <a:cubicBezTo>
                                  <a:pt x="7208903" y="1847395"/>
                                  <a:pt x="7213284" y="1850104"/>
                                  <a:pt x="7217779" y="1851009"/>
                                </a:cubicBezTo>
                                <a:close/>
                                <a:moveTo>
                                  <a:pt x="3373218" y="1854089"/>
                                </a:moveTo>
                                <a:cubicBezTo>
                                  <a:pt x="3394638" y="1860905"/>
                                  <a:pt x="3402914" y="1828774"/>
                                  <a:pt x="3382468" y="1820985"/>
                                </a:cubicBezTo>
                                <a:cubicBezTo>
                                  <a:pt x="3354719" y="1810761"/>
                                  <a:pt x="3326970" y="1801025"/>
                                  <a:pt x="3298247" y="1794209"/>
                                </a:cubicBezTo>
                                <a:cubicBezTo>
                                  <a:pt x="3281697" y="1790315"/>
                                  <a:pt x="3269036" y="1814656"/>
                                  <a:pt x="3286077" y="1822445"/>
                                </a:cubicBezTo>
                                <a:cubicBezTo>
                                  <a:pt x="3314313" y="1835103"/>
                                  <a:pt x="3344008" y="1844839"/>
                                  <a:pt x="3373218" y="1854089"/>
                                </a:cubicBezTo>
                                <a:close/>
                                <a:moveTo>
                                  <a:pt x="761865" y="1855183"/>
                                </a:moveTo>
                                <a:cubicBezTo>
                                  <a:pt x="790101" y="1848368"/>
                                  <a:pt x="818338" y="1841552"/>
                                  <a:pt x="846086" y="1833276"/>
                                </a:cubicBezTo>
                                <a:cubicBezTo>
                                  <a:pt x="869454" y="1826947"/>
                                  <a:pt x="859718" y="1791896"/>
                                  <a:pt x="836350" y="1797251"/>
                                </a:cubicBezTo>
                                <a:cubicBezTo>
                                  <a:pt x="808114" y="1803580"/>
                                  <a:pt x="779878" y="1810396"/>
                                  <a:pt x="751642" y="1818185"/>
                                </a:cubicBezTo>
                                <a:cubicBezTo>
                                  <a:pt x="728275" y="1825000"/>
                                  <a:pt x="738012" y="1861025"/>
                                  <a:pt x="761865" y="1855183"/>
                                </a:cubicBezTo>
                                <a:close/>
                                <a:moveTo>
                                  <a:pt x="5416415" y="1861391"/>
                                </a:moveTo>
                                <a:cubicBezTo>
                                  <a:pt x="5444651" y="1854575"/>
                                  <a:pt x="5472887" y="1847760"/>
                                  <a:pt x="5500635" y="1839484"/>
                                </a:cubicBezTo>
                                <a:cubicBezTo>
                                  <a:pt x="5524003" y="1833155"/>
                                  <a:pt x="5514267" y="1798104"/>
                                  <a:pt x="5490899" y="1803459"/>
                                </a:cubicBezTo>
                                <a:cubicBezTo>
                                  <a:pt x="5462663" y="1809788"/>
                                  <a:pt x="5434428" y="1816604"/>
                                  <a:pt x="5406192" y="1824392"/>
                                </a:cubicBezTo>
                                <a:cubicBezTo>
                                  <a:pt x="5382824" y="1831208"/>
                                  <a:pt x="5392561" y="1867233"/>
                                  <a:pt x="5416415" y="1861391"/>
                                </a:cubicBezTo>
                                <a:close/>
                                <a:moveTo>
                                  <a:pt x="1274287" y="1878110"/>
                                </a:moveTo>
                                <a:cubicBezTo>
                                  <a:pt x="1278265" y="1879403"/>
                                  <a:pt x="1282890" y="1879038"/>
                                  <a:pt x="1287637" y="1876117"/>
                                </a:cubicBezTo>
                                <a:cubicBezTo>
                                  <a:pt x="1303215" y="1866380"/>
                                  <a:pt x="1319767" y="1859565"/>
                                  <a:pt x="1337292" y="1853723"/>
                                </a:cubicBezTo>
                                <a:cubicBezTo>
                                  <a:pt x="1358713" y="1846421"/>
                                  <a:pt x="1349950" y="1814290"/>
                                  <a:pt x="1328042" y="1819645"/>
                                </a:cubicBezTo>
                                <a:cubicBezTo>
                                  <a:pt x="1307110" y="1825000"/>
                                  <a:pt x="1287637" y="1834250"/>
                                  <a:pt x="1270111" y="1845934"/>
                                </a:cubicBezTo>
                                <a:cubicBezTo>
                                  <a:pt x="1256237" y="1855427"/>
                                  <a:pt x="1262352" y="1874231"/>
                                  <a:pt x="1274287" y="1878110"/>
                                </a:cubicBezTo>
                                <a:close/>
                                <a:moveTo>
                                  <a:pt x="5928836" y="1884318"/>
                                </a:moveTo>
                                <a:cubicBezTo>
                                  <a:pt x="5932814" y="1885611"/>
                                  <a:pt x="5937439" y="1885246"/>
                                  <a:pt x="5942185" y="1882325"/>
                                </a:cubicBezTo>
                                <a:cubicBezTo>
                                  <a:pt x="5957763" y="1872588"/>
                                  <a:pt x="5974316" y="1865773"/>
                                  <a:pt x="5991841" y="1859931"/>
                                </a:cubicBezTo>
                                <a:cubicBezTo>
                                  <a:pt x="6013261" y="1852629"/>
                                  <a:pt x="6004498" y="1820499"/>
                                  <a:pt x="5982591" y="1825853"/>
                                </a:cubicBezTo>
                                <a:cubicBezTo>
                                  <a:pt x="5961658" y="1831208"/>
                                  <a:pt x="5942185" y="1840458"/>
                                  <a:pt x="5924659" y="1852142"/>
                                </a:cubicBezTo>
                                <a:cubicBezTo>
                                  <a:pt x="5910785" y="1861635"/>
                                  <a:pt x="5916901" y="1880439"/>
                                  <a:pt x="5928836" y="1884318"/>
                                </a:cubicBezTo>
                                <a:close/>
                                <a:moveTo>
                                  <a:pt x="1185890" y="1888775"/>
                                </a:moveTo>
                                <a:cubicBezTo>
                                  <a:pt x="1194166" y="1891696"/>
                                  <a:pt x="1204389" y="1885368"/>
                                  <a:pt x="1206336" y="1877092"/>
                                </a:cubicBezTo>
                                <a:cubicBezTo>
                                  <a:pt x="1208284" y="1867842"/>
                                  <a:pt x="1203415" y="1859566"/>
                                  <a:pt x="1194653" y="1856645"/>
                                </a:cubicBezTo>
                                <a:cubicBezTo>
                                  <a:pt x="1189784" y="1854697"/>
                                  <a:pt x="1183942" y="1852264"/>
                                  <a:pt x="1179074" y="1851290"/>
                                </a:cubicBezTo>
                                <a:cubicBezTo>
                                  <a:pt x="1170798" y="1849829"/>
                                  <a:pt x="1163009" y="1852750"/>
                                  <a:pt x="1159601" y="1861026"/>
                                </a:cubicBezTo>
                                <a:cubicBezTo>
                                  <a:pt x="1156680" y="1868329"/>
                                  <a:pt x="1159114" y="1877092"/>
                                  <a:pt x="1166416" y="1881473"/>
                                </a:cubicBezTo>
                                <a:cubicBezTo>
                                  <a:pt x="1172258" y="1884880"/>
                                  <a:pt x="1179561" y="1886828"/>
                                  <a:pt x="1185890" y="1888775"/>
                                </a:cubicBezTo>
                                <a:close/>
                                <a:moveTo>
                                  <a:pt x="5840440" y="1894983"/>
                                </a:moveTo>
                                <a:cubicBezTo>
                                  <a:pt x="5848716" y="1897904"/>
                                  <a:pt x="5858939" y="1891575"/>
                                  <a:pt x="5860886" y="1883299"/>
                                </a:cubicBezTo>
                                <a:cubicBezTo>
                                  <a:pt x="5862834" y="1874049"/>
                                  <a:pt x="5857965" y="1865774"/>
                                  <a:pt x="5849203" y="1862853"/>
                                </a:cubicBezTo>
                                <a:cubicBezTo>
                                  <a:pt x="5844334" y="1860905"/>
                                  <a:pt x="5838492" y="1858472"/>
                                  <a:pt x="5833624" y="1857498"/>
                                </a:cubicBezTo>
                                <a:cubicBezTo>
                                  <a:pt x="5825347" y="1856037"/>
                                  <a:pt x="5817558" y="1858958"/>
                                  <a:pt x="5814151" y="1867234"/>
                                </a:cubicBezTo>
                                <a:cubicBezTo>
                                  <a:pt x="5811230" y="1874537"/>
                                  <a:pt x="5813664" y="1883299"/>
                                  <a:pt x="5820966" y="1887681"/>
                                </a:cubicBezTo>
                                <a:cubicBezTo>
                                  <a:pt x="5826808" y="1891088"/>
                                  <a:pt x="5834110" y="1893036"/>
                                  <a:pt x="5840440" y="1894983"/>
                                </a:cubicBezTo>
                                <a:close/>
                                <a:moveTo>
                                  <a:pt x="696143" y="1895584"/>
                                </a:moveTo>
                                <a:cubicBezTo>
                                  <a:pt x="703446" y="1898017"/>
                                  <a:pt x="713182" y="1896070"/>
                                  <a:pt x="719998" y="1892662"/>
                                </a:cubicBezTo>
                                <a:cubicBezTo>
                                  <a:pt x="720485" y="1892175"/>
                                  <a:pt x="720971" y="1892175"/>
                                  <a:pt x="721458" y="1891688"/>
                                </a:cubicBezTo>
                                <a:cubicBezTo>
                                  <a:pt x="738984" y="1881466"/>
                                  <a:pt x="741905" y="1856637"/>
                                  <a:pt x="727787" y="1843007"/>
                                </a:cubicBezTo>
                                <a:cubicBezTo>
                                  <a:pt x="721945" y="1837164"/>
                                  <a:pt x="713669" y="1833757"/>
                                  <a:pt x="705880" y="1833757"/>
                                </a:cubicBezTo>
                                <a:cubicBezTo>
                                  <a:pt x="694196" y="1834244"/>
                                  <a:pt x="684460" y="1840086"/>
                                  <a:pt x="678618" y="1849335"/>
                                </a:cubicBezTo>
                                <a:cubicBezTo>
                                  <a:pt x="678131" y="1849822"/>
                                  <a:pt x="678131" y="1850309"/>
                                  <a:pt x="677644" y="1850795"/>
                                </a:cubicBezTo>
                                <a:cubicBezTo>
                                  <a:pt x="676671" y="1853229"/>
                                  <a:pt x="675697" y="1855664"/>
                                  <a:pt x="674723" y="1858098"/>
                                </a:cubicBezTo>
                                <a:cubicBezTo>
                                  <a:pt x="673263" y="1861993"/>
                                  <a:pt x="673263" y="1866374"/>
                                  <a:pt x="674236" y="1870268"/>
                                </a:cubicBezTo>
                                <a:cubicBezTo>
                                  <a:pt x="674236" y="1873190"/>
                                  <a:pt x="674723" y="1875624"/>
                                  <a:pt x="676184" y="1878058"/>
                                </a:cubicBezTo>
                                <a:cubicBezTo>
                                  <a:pt x="677644" y="1881952"/>
                                  <a:pt x="679591" y="1885360"/>
                                  <a:pt x="682512" y="1887794"/>
                                </a:cubicBezTo>
                                <a:cubicBezTo>
                                  <a:pt x="686407" y="1891202"/>
                                  <a:pt x="690789" y="1894123"/>
                                  <a:pt x="696143" y="1895584"/>
                                </a:cubicBezTo>
                                <a:close/>
                                <a:moveTo>
                                  <a:pt x="2803573" y="1899242"/>
                                </a:moveTo>
                                <a:cubicBezTo>
                                  <a:pt x="2811909" y="1901433"/>
                                  <a:pt x="2822133" y="1898390"/>
                                  <a:pt x="2826027" y="1888167"/>
                                </a:cubicBezTo>
                                <a:cubicBezTo>
                                  <a:pt x="2845014" y="1839484"/>
                                  <a:pt x="2863027" y="1790315"/>
                                  <a:pt x="2882014" y="1741633"/>
                                </a:cubicBezTo>
                                <a:cubicBezTo>
                                  <a:pt x="2888826" y="1724594"/>
                                  <a:pt x="2860105" y="1712423"/>
                                  <a:pt x="2852315" y="1728975"/>
                                </a:cubicBezTo>
                                <a:cubicBezTo>
                                  <a:pt x="2830410" y="1778144"/>
                                  <a:pt x="2809961" y="1827800"/>
                                  <a:pt x="2792436" y="1878917"/>
                                </a:cubicBezTo>
                                <a:cubicBezTo>
                                  <a:pt x="2788785" y="1889627"/>
                                  <a:pt x="2795236" y="1897051"/>
                                  <a:pt x="2803573" y="1899242"/>
                                </a:cubicBezTo>
                                <a:close/>
                                <a:moveTo>
                                  <a:pt x="5350694" y="1901798"/>
                                </a:moveTo>
                                <a:cubicBezTo>
                                  <a:pt x="5357996" y="1904232"/>
                                  <a:pt x="5367733" y="1902284"/>
                                  <a:pt x="5374549" y="1898877"/>
                                </a:cubicBezTo>
                                <a:cubicBezTo>
                                  <a:pt x="5375035" y="1898390"/>
                                  <a:pt x="5375522" y="1898390"/>
                                  <a:pt x="5376009" y="1897903"/>
                                </a:cubicBezTo>
                                <a:cubicBezTo>
                                  <a:pt x="5393534" y="1887680"/>
                                  <a:pt x="5396456" y="1862852"/>
                                  <a:pt x="5382338" y="1849221"/>
                                </a:cubicBezTo>
                                <a:cubicBezTo>
                                  <a:pt x="5376495" y="1843379"/>
                                  <a:pt x="5368220" y="1839971"/>
                                  <a:pt x="5360431" y="1839971"/>
                                </a:cubicBezTo>
                                <a:cubicBezTo>
                                  <a:pt x="5348747" y="1840458"/>
                                  <a:pt x="5339010" y="1846300"/>
                                  <a:pt x="5333169" y="1855549"/>
                                </a:cubicBezTo>
                                <a:cubicBezTo>
                                  <a:pt x="5332682" y="1856036"/>
                                  <a:pt x="5332682" y="1856523"/>
                                  <a:pt x="5332195" y="1857010"/>
                                </a:cubicBezTo>
                                <a:cubicBezTo>
                                  <a:pt x="5331221" y="1859444"/>
                                  <a:pt x="5330247" y="1861878"/>
                                  <a:pt x="5329274" y="1864312"/>
                                </a:cubicBezTo>
                                <a:cubicBezTo>
                                  <a:pt x="5327814" y="1868207"/>
                                  <a:pt x="5327814" y="1872589"/>
                                  <a:pt x="5328787" y="1876483"/>
                                </a:cubicBezTo>
                                <a:cubicBezTo>
                                  <a:pt x="5328787" y="1879404"/>
                                  <a:pt x="5329274" y="1881838"/>
                                  <a:pt x="5330734" y="1884272"/>
                                </a:cubicBezTo>
                                <a:cubicBezTo>
                                  <a:pt x="5332195" y="1888166"/>
                                  <a:pt x="5334142" y="1891574"/>
                                  <a:pt x="5337063" y="1894009"/>
                                </a:cubicBezTo>
                                <a:cubicBezTo>
                                  <a:pt x="5340958" y="1897416"/>
                                  <a:pt x="5345339" y="1900337"/>
                                  <a:pt x="5350694" y="1901798"/>
                                </a:cubicBezTo>
                                <a:close/>
                                <a:moveTo>
                                  <a:pt x="3177147" y="1922001"/>
                                </a:moveTo>
                                <a:cubicBezTo>
                                  <a:pt x="3185060" y="1924192"/>
                                  <a:pt x="3194308" y="1921271"/>
                                  <a:pt x="3196986" y="1911048"/>
                                </a:cubicBezTo>
                                <a:cubicBezTo>
                                  <a:pt x="3211103" y="1857984"/>
                                  <a:pt x="3226684" y="1804920"/>
                                  <a:pt x="3238369" y="1750882"/>
                                </a:cubicBezTo>
                                <a:cubicBezTo>
                                  <a:pt x="3243234" y="1729949"/>
                                  <a:pt x="3212567" y="1721186"/>
                                  <a:pt x="3206237" y="1742120"/>
                                </a:cubicBezTo>
                                <a:cubicBezTo>
                                  <a:pt x="3190658" y="1794697"/>
                                  <a:pt x="3178487" y="1848734"/>
                                  <a:pt x="3165343" y="1902285"/>
                                </a:cubicBezTo>
                                <a:cubicBezTo>
                                  <a:pt x="3162667" y="1912508"/>
                                  <a:pt x="3169238" y="1919811"/>
                                  <a:pt x="3177147" y="1922001"/>
                                </a:cubicBezTo>
                                <a:close/>
                                <a:moveTo>
                                  <a:pt x="3784340" y="1937054"/>
                                </a:moveTo>
                                <a:cubicBezTo>
                                  <a:pt x="3788021" y="1937305"/>
                                  <a:pt x="3791887" y="1935997"/>
                                  <a:pt x="3795294" y="1932467"/>
                                </a:cubicBezTo>
                                <a:cubicBezTo>
                                  <a:pt x="3837161" y="1888166"/>
                                  <a:pt x="3886331" y="1851655"/>
                                  <a:pt x="3940366" y="1824392"/>
                                </a:cubicBezTo>
                                <a:cubicBezTo>
                                  <a:pt x="3958863" y="1815143"/>
                                  <a:pt x="3942801" y="1788368"/>
                                  <a:pt x="3924301" y="1796644"/>
                                </a:cubicBezTo>
                                <a:cubicBezTo>
                                  <a:pt x="3865884" y="1823906"/>
                                  <a:pt x="3816228" y="1861878"/>
                                  <a:pt x="3773388" y="1910560"/>
                                </a:cubicBezTo>
                                <a:cubicBezTo>
                                  <a:pt x="3763894" y="1921514"/>
                                  <a:pt x="3773296" y="1936301"/>
                                  <a:pt x="3784340" y="1937054"/>
                                </a:cubicBezTo>
                                <a:close/>
                                <a:moveTo>
                                  <a:pt x="1438551" y="1955471"/>
                                </a:moveTo>
                                <a:cubicBezTo>
                                  <a:pt x="1447801" y="1955471"/>
                                  <a:pt x="1456077" y="1953523"/>
                                  <a:pt x="1464840" y="1951576"/>
                                </a:cubicBezTo>
                                <a:cubicBezTo>
                                  <a:pt x="1475063" y="1949142"/>
                                  <a:pt x="1482366" y="1936971"/>
                                  <a:pt x="1478957" y="1926748"/>
                                </a:cubicBezTo>
                                <a:cubicBezTo>
                                  <a:pt x="1475550" y="1916037"/>
                                  <a:pt x="1464840" y="1908735"/>
                                  <a:pt x="1454130" y="1912142"/>
                                </a:cubicBezTo>
                                <a:cubicBezTo>
                                  <a:pt x="1445367" y="1914577"/>
                                  <a:pt x="1437578" y="1917498"/>
                                  <a:pt x="1429302" y="1921879"/>
                                </a:cubicBezTo>
                                <a:cubicBezTo>
                                  <a:pt x="1413724" y="1930642"/>
                                  <a:pt x="1420538" y="1955958"/>
                                  <a:pt x="1438551" y="1955471"/>
                                </a:cubicBezTo>
                                <a:close/>
                                <a:moveTo>
                                  <a:pt x="6093101" y="1961678"/>
                                </a:moveTo>
                                <a:cubicBezTo>
                                  <a:pt x="6102351" y="1961678"/>
                                  <a:pt x="6110627" y="1959730"/>
                                  <a:pt x="6119390" y="1957783"/>
                                </a:cubicBezTo>
                                <a:cubicBezTo>
                                  <a:pt x="6129613" y="1955349"/>
                                  <a:pt x="6136915" y="1943178"/>
                                  <a:pt x="6133507" y="1932954"/>
                                </a:cubicBezTo>
                                <a:cubicBezTo>
                                  <a:pt x="6130100" y="1922244"/>
                                  <a:pt x="6119390" y="1914941"/>
                                  <a:pt x="6108679" y="1918349"/>
                                </a:cubicBezTo>
                                <a:cubicBezTo>
                                  <a:pt x="6099916" y="1920784"/>
                                  <a:pt x="6092128" y="1923704"/>
                                  <a:pt x="6083852" y="1928085"/>
                                </a:cubicBezTo>
                                <a:cubicBezTo>
                                  <a:pt x="6068273" y="1936849"/>
                                  <a:pt x="6075088" y="1962165"/>
                                  <a:pt x="6093101" y="1961678"/>
                                </a:cubicBezTo>
                                <a:close/>
                                <a:moveTo>
                                  <a:pt x="1287330" y="1968229"/>
                                </a:moveTo>
                                <a:lnTo>
                                  <a:pt x="1287489" y="1968176"/>
                                </a:lnTo>
                                <a:lnTo>
                                  <a:pt x="1287394" y="1967579"/>
                                </a:lnTo>
                                <a:close/>
                                <a:moveTo>
                                  <a:pt x="1287318" y="1968356"/>
                                </a:moveTo>
                                <a:lnTo>
                                  <a:pt x="1287330" y="1968229"/>
                                </a:lnTo>
                                <a:lnTo>
                                  <a:pt x="1287272" y="1968248"/>
                                </a:lnTo>
                                <a:close/>
                                <a:moveTo>
                                  <a:pt x="1287783" y="1969002"/>
                                </a:moveTo>
                                <a:lnTo>
                                  <a:pt x="1287637" y="1968127"/>
                                </a:lnTo>
                                <a:lnTo>
                                  <a:pt x="1287489" y="1968176"/>
                                </a:lnTo>
                                <a:lnTo>
                                  <a:pt x="1287587" y="1968789"/>
                                </a:lnTo>
                                <a:lnTo>
                                  <a:pt x="1287577" y="1968613"/>
                                </a:lnTo>
                                <a:close/>
                                <a:moveTo>
                                  <a:pt x="1287637" y="1969100"/>
                                </a:moveTo>
                                <a:lnTo>
                                  <a:pt x="1287587" y="1968789"/>
                                </a:lnTo>
                                <a:lnTo>
                                  <a:pt x="1287602" y="1969017"/>
                                </a:lnTo>
                                <a:close/>
                                <a:moveTo>
                                  <a:pt x="1287854" y="1969424"/>
                                </a:moveTo>
                                <a:lnTo>
                                  <a:pt x="1287832" y="1969295"/>
                                </a:lnTo>
                                <a:lnTo>
                                  <a:pt x="1287637" y="1969100"/>
                                </a:lnTo>
                                <a:close/>
                                <a:moveTo>
                                  <a:pt x="1287628" y="1969446"/>
                                </a:moveTo>
                                <a:lnTo>
                                  <a:pt x="1287602" y="1969017"/>
                                </a:lnTo>
                                <a:lnTo>
                                  <a:pt x="1287318" y="1968356"/>
                                </a:lnTo>
                                <a:lnTo>
                                  <a:pt x="1287223" y="1969330"/>
                                </a:lnTo>
                                <a:close/>
                                <a:moveTo>
                                  <a:pt x="1288060" y="1969523"/>
                                </a:moveTo>
                                <a:lnTo>
                                  <a:pt x="1287783" y="1969002"/>
                                </a:lnTo>
                                <a:lnTo>
                                  <a:pt x="1287832" y="1969295"/>
                                </a:lnTo>
                                <a:close/>
                                <a:moveTo>
                                  <a:pt x="1287924" y="1969530"/>
                                </a:moveTo>
                                <a:lnTo>
                                  <a:pt x="1287854" y="1969424"/>
                                </a:lnTo>
                                <a:lnTo>
                                  <a:pt x="1287868" y="1969514"/>
                                </a:lnTo>
                                <a:close/>
                                <a:moveTo>
                                  <a:pt x="1288124" y="1969587"/>
                                </a:moveTo>
                                <a:lnTo>
                                  <a:pt x="1288060" y="1969523"/>
                                </a:lnTo>
                                <a:lnTo>
                                  <a:pt x="1288088" y="1969577"/>
                                </a:lnTo>
                                <a:close/>
                                <a:moveTo>
                                  <a:pt x="1287192" y="1969657"/>
                                </a:moveTo>
                                <a:lnTo>
                                  <a:pt x="1287223" y="1969330"/>
                                </a:lnTo>
                                <a:lnTo>
                                  <a:pt x="1286470" y="1969114"/>
                                </a:lnTo>
                                <a:lnTo>
                                  <a:pt x="1286401" y="1969324"/>
                                </a:lnTo>
                                <a:close/>
                                <a:moveTo>
                                  <a:pt x="1287945" y="1969975"/>
                                </a:moveTo>
                                <a:lnTo>
                                  <a:pt x="1287868" y="1969514"/>
                                </a:lnTo>
                                <a:lnTo>
                                  <a:pt x="1287628" y="1969446"/>
                                </a:lnTo>
                                <a:lnTo>
                                  <a:pt x="1287637" y="1969587"/>
                                </a:lnTo>
                                <a:lnTo>
                                  <a:pt x="1287801" y="1969914"/>
                                </a:lnTo>
                                <a:close/>
                                <a:moveTo>
                                  <a:pt x="2716676" y="1969975"/>
                                </a:moveTo>
                                <a:cubicBezTo>
                                  <a:pt x="2720538" y="1969131"/>
                                  <a:pt x="2724160" y="1966544"/>
                                  <a:pt x="2726716" y="1961676"/>
                                </a:cubicBezTo>
                                <a:cubicBezTo>
                                  <a:pt x="2741322" y="1933928"/>
                                  <a:pt x="2747651" y="1905204"/>
                                  <a:pt x="2744243" y="1874047"/>
                                </a:cubicBezTo>
                                <a:cubicBezTo>
                                  <a:pt x="2741809" y="1853602"/>
                                  <a:pt x="2710651" y="1852628"/>
                                  <a:pt x="2711137" y="1874047"/>
                                </a:cubicBezTo>
                                <a:cubicBezTo>
                                  <a:pt x="2712113" y="1898389"/>
                                  <a:pt x="2707730" y="1923217"/>
                                  <a:pt x="2697506" y="1945124"/>
                                </a:cubicBezTo>
                                <a:cubicBezTo>
                                  <a:pt x="2691299" y="1959363"/>
                                  <a:pt x="2705083" y="1972508"/>
                                  <a:pt x="2716676" y="1969975"/>
                                </a:cubicBezTo>
                                <a:close/>
                                <a:moveTo>
                                  <a:pt x="1288402" y="1970167"/>
                                </a:moveTo>
                                <a:lnTo>
                                  <a:pt x="1288088" y="1969577"/>
                                </a:lnTo>
                                <a:lnTo>
                                  <a:pt x="1287924" y="1969530"/>
                                </a:lnTo>
                                <a:lnTo>
                                  <a:pt x="1288328" y="1970136"/>
                                </a:lnTo>
                                <a:close/>
                                <a:moveTo>
                                  <a:pt x="1288924" y="1970387"/>
                                </a:moveTo>
                                <a:lnTo>
                                  <a:pt x="1288124" y="1969587"/>
                                </a:lnTo>
                                <a:lnTo>
                                  <a:pt x="1288124" y="1969587"/>
                                </a:lnTo>
                                <a:close/>
                                <a:moveTo>
                                  <a:pt x="2981811" y="1972388"/>
                                </a:moveTo>
                                <a:cubicBezTo>
                                  <a:pt x="3005178" y="1976283"/>
                                  <a:pt x="3015402" y="1941718"/>
                                  <a:pt x="2991547" y="1936363"/>
                                </a:cubicBezTo>
                                <a:cubicBezTo>
                                  <a:pt x="2951141" y="1927113"/>
                                  <a:pt x="2911709" y="1913969"/>
                                  <a:pt x="2874226" y="1895469"/>
                                </a:cubicBezTo>
                                <a:cubicBezTo>
                                  <a:pt x="2854263" y="1885733"/>
                                  <a:pt x="2836738" y="1914456"/>
                                  <a:pt x="2856698" y="1925653"/>
                                </a:cubicBezTo>
                                <a:cubicBezTo>
                                  <a:pt x="2895643" y="1948533"/>
                                  <a:pt x="2937023" y="1964599"/>
                                  <a:pt x="2981811" y="1972388"/>
                                </a:cubicBezTo>
                                <a:close/>
                                <a:moveTo>
                                  <a:pt x="5941878" y="1974437"/>
                                </a:moveTo>
                                <a:lnTo>
                                  <a:pt x="5942037" y="1974384"/>
                                </a:lnTo>
                                <a:lnTo>
                                  <a:pt x="5941942" y="1973787"/>
                                </a:lnTo>
                                <a:close/>
                                <a:moveTo>
                                  <a:pt x="5941866" y="1974564"/>
                                </a:moveTo>
                                <a:lnTo>
                                  <a:pt x="5941878" y="1974437"/>
                                </a:lnTo>
                                <a:lnTo>
                                  <a:pt x="5941820" y="1974456"/>
                                </a:lnTo>
                                <a:close/>
                                <a:moveTo>
                                  <a:pt x="5942331" y="1975210"/>
                                </a:moveTo>
                                <a:lnTo>
                                  <a:pt x="5942185" y="1974335"/>
                                </a:lnTo>
                                <a:lnTo>
                                  <a:pt x="5942037" y="1974384"/>
                                </a:lnTo>
                                <a:lnTo>
                                  <a:pt x="5942135" y="1974997"/>
                                </a:lnTo>
                                <a:lnTo>
                                  <a:pt x="5942124" y="1974821"/>
                                </a:lnTo>
                                <a:close/>
                                <a:moveTo>
                                  <a:pt x="5942185" y="1975308"/>
                                </a:moveTo>
                                <a:lnTo>
                                  <a:pt x="5942135" y="1974997"/>
                                </a:lnTo>
                                <a:lnTo>
                                  <a:pt x="5942149" y="1975225"/>
                                </a:lnTo>
                                <a:close/>
                                <a:moveTo>
                                  <a:pt x="5942401" y="1975632"/>
                                </a:moveTo>
                                <a:lnTo>
                                  <a:pt x="5942380" y="1975503"/>
                                </a:lnTo>
                                <a:lnTo>
                                  <a:pt x="5942185" y="1975308"/>
                                </a:lnTo>
                                <a:close/>
                                <a:moveTo>
                                  <a:pt x="5942176" y="1975653"/>
                                </a:moveTo>
                                <a:lnTo>
                                  <a:pt x="5942149" y="1975225"/>
                                </a:lnTo>
                                <a:lnTo>
                                  <a:pt x="5941866" y="1974564"/>
                                </a:lnTo>
                                <a:lnTo>
                                  <a:pt x="5941771" y="1975538"/>
                                </a:lnTo>
                                <a:close/>
                                <a:moveTo>
                                  <a:pt x="5942607" y="1975731"/>
                                </a:moveTo>
                                <a:lnTo>
                                  <a:pt x="5942331" y="1975210"/>
                                </a:lnTo>
                                <a:lnTo>
                                  <a:pt x="5942380" y="1975503"/>
                                </a:lnTo>
                                <a:close/>
                                <a:moveTo>
                                  <a:pt x="5942471" y="1975738"/>
                                </a:moveTo>
                                <a:lnTo>
                                  <a:pt x="5942401" y="1975632"/>
                                </a:lnTo>
                                <a:lnTo>
                                  <a:pt x="5942416" y="1975722"/>
                                </a:lnTo>
                                <a:close/>
                                <a:moveTo>
                                  <a:pt x="5942672" y="1975795"/>
                                </a:moveTo>
                                <a:lnTo>
                                  <a:pt x="5942607" y="1975731"/>
                                </a:lnTo>
                                <a:lnTo>
                                  <a:pt x="5942636" y="1975785"/>
                                </a:lnTo>
                                <a:close/>
                                <a:moveTo>
                                  <a:pt x="5941739" y="1975865"/>
                                </a:moveTo>
                                <a:lnTo>
                                  <a:pt x="5941771" y="1975538"/>
                                </a:lnTo>
                                <a:lnTo>
                                  <a:pt x="5941017" y="1975322"/>
                                </a:lnTo>
                                <a:lnTo>
                                  <a:pt x="5940949" y="1975532"/>
                                </a:lnTo>
                                <a:close/>
                                <a:moveTo>
                                  <a:pt x="5942493" y="1976183"/>
                                </a:moveTo>
                                <a:lnTo>
                                  <a:pt x="5942416" y="1975722"/>
                                </a:lnTo>
                                <a:lnTo>
                                  <a:pt x="5942176" y="1975653"/>
                                </a:lnTo>
                                <a:lnTo>
                                  <a:pt x="5942185" y="1975795"/>
                                </a:lnTo>
                                <a:lnTo>
                                  <a:pt x="5942348" y="1976122"/>
                                </a:lnTo>
                                <a:close/>
                                <a:moveTo>
                                  <a:pt x="5942950" y="1976375"/>
                                </a:moveTo>
                                <a:lnTo>
                                  <a:pt x="5942636" y="1975785"/>
                                </a:lnTo>
                                <a:lnTo>
                                  <a:pt x="5942471" y="1975738"/>
                                </a:lnTo>
                                <a:lnTo>
                                  <a:pt x="5942876" y="1976344"/>
                                </a:lnTo>
                                <a:close/>
                                <a:moveTo>
                                  <a:pt x="2032736" y="1986246"/>
                                </a:moveTo>
                                <a:cubicBezTo>
                                  <a:pt x="2036067" y="1985683"/>
                                  <a:pt x="2039292" y="1983827"/>
                                  <a:pt x="2041726" y="1980298"/>
                                </a:cubicBezTo>
                                <a:cubicBezTo>
                                  <a:pt x="2062173" y="1949141"/>
                                  <a:pt x="2083106" y="1918470"/>
                                  <a:pt x="2102092" y="1886340"/>
                                </a:cubicBezTo>
                                <a:cubicBezTo>
                                  <a:pt x="2112803" y="1868815"/>
                                  <a:pt x="2085540" y="1852750"/>
                                  <a:pt x="2074343" y="1870275"/>
                                </a:cubicBezTo>
                                <a:cubicBezTo>
                                  <a:pt x="2054384" y="1901919"/>
                                  <a:pt x="2036371" y="1934049"/>
                                  <a:pt x="2018359" y="1966667"/>
                                </a:cubicBezTo>
                                <a:cubicBezTo>
                                  <a:pt x="2011787" y="1977985"/>
                                  <a:pt x="2022740" y="1987935"/>
                                  <a:pt x="2032736" y="1986246"/>
                                </a:cubicBezTo>
                                <a:close/>
                                <a:moveTo>
                                  <a:pt x="6687285" y="1992454"/>
                                </a:moveTo>
                                <a:cubicBezTo>
                                  <a:pt x="6690617" y="1991891"/>
                                  <a:pt x="6693842" y="1990035"/>
                                  <a:pt x="6696276" y="1986506"/>
                                </a:cubicBezTo>
                                <a:cubicBezTo>
                                  <a:pt x="6716722" y="1955349"/>
                                  <a:pt x="6737656" y="1924678"/>
                                  <a:pt x="6756642" y="1892548"/>
                                </a:cubicBezTo>
                                <a:cubicBezTo>
                                  <a:pt x="6767352" y="1875022"/>
                                  <a:pt x="6740090" y="1858958"/>
                                  <a:pt x="6728893" y="1876483"/>
                                </a:cubicBezTo>
                                <a:cubicBezTo>
                                  <a:pt x="6708933" y="1908126"/>
                                  <a:pt x="6690921" y="1940257"/>
                                  <a:pt x="6672909" y="1972875"/>
                                </a:cubicBezTo>
                                <a:cubicBezTo>
                                  <a:pt x="6666336" y="1984193"/>
                                  <a:pt x="6677290" y="1994143"/>
                                  <a:pt x="6687285" y="1992454"/>
                                </a:cubicBezTo>
                                <a:close/>
                                <a:moveTo>
                                  <a:pt x="1284716" y="2007560"/>
                                </a:moveTo>
                                <a:cubicBezTo>
                                  <a:pt x="1294940" y="2006586"/>
                                  <a:pt x="1304676" y="1999284"/>
                                  <a:pt x="1304190" y="1988086"/>
                                </a:cubicBezTo>
                                <a:cubicBezTo>
                                  <a:pt x="1303946" y="1982245"/>
                                  <a:pt x="1301755" y="1977620"/>
                                  <a:pt x="1298287" y="1974334"/>
                                </a:cubicBezTo>
                                <a:lnTo>
                                  <a:pt x="1288924" y="1970387"/>
                                </a:lnTo>
                                <a:lnTo>
                                  <a:pt x="1288402" y="1970167"/>
                                </a:lnTo>
                                <a:lnTo>
                                  <a:pt x="1288611" y="1970561"/>
                                </a:lnTo>
                                <a:lnTo>
                                  <a:pt x="1288328" y="1970136"/>
                                </a:lnTo>
                                <a:lnTo>
                                  <a:pt x="1287945" y="1969975"/>
                                </a:lnTo>
                                <a:lnTo>
                                  <a:pt x="1288003" y="1970317"/>
                                </a:lnTo>
                                <a:lnTo>
                                  <a:pt x="1287801" y="1969914"/>
                                </a:lnTo>
                                <a:lnTo>
                                  <a:pt x="1287192" y="1969657"/>
                                </a:lnTo>
                                <a:lnTo>
                                  <a:pt x="1287151" y="1970074"/>
                                </a:lnTo>
                                <a:lnTo>
                                  <a:pt x="1285880" y="1970911"/>
                                </a:lnTo>
                                <a:lnTo>
                                  <a:pt x="1284716" y="1974455"/>
                                </a:lnTo>
                                <a:cubicBezTo>
                                  <a:pt x="1282526" y="1976403"/>
                                  <a:pt x="1283378" y="1973969"/>
                                  <a:pt x="1284656" y="1971717"/>
                                </a:cubicBezTo>
                                <a:lnTo>
                                  <a:pt x="1285880" y="1970911"/>
                                </a:lnTo>
                                <a:lnTo>
                                  <a:pt x="1286401" y="1969324"/>
                                </a:lnTo>
                                <a:lnTo>
                                  <a:pt x="1284716" y="1968614"/>
                                </a:lnTo>
                                <a:lnTo>
                                  <a:pt x="1286470" y="1969114"/>
                                </a:lnTo>
                                <a:lnTo>
                                  <a:pt x="1291228" y="1954617"/>
                                </a:lnTo>
                                <a:cubicBezTo>
                                  <a:pt x="1290193" y="1947558"/>
                                  <a:pt x="1286177" y="1940864"/>
                                  <a:pt x="1279848" y="1936969"/>
                                </a:cubicBezTo>
                                <a:cubicBezTo>
                                  <a:pt x="1266704" y="1928694"/>
                                  <a:pt x="1250639" y="1936482"/>
                                  <a:pt x="1245284" y="1950601"/>
                                </a:cubicBezTo>
                                <a:cubicBezTo>
                                  <a:pt x="1240903" y="1962772"/>
                                  <a:pt x="1241876" y="1977376"/>
                                  <a:pt x="1249666" y="1988573"/>
                                </a:cubicBezTo>
                                <a:cubicBezTo>
                                  <a:pt x="1257455" y="1999770"/>
                                  <a:pt x="1270598" y="2009020"/>
                                  <a:pt x="1284716" y="2007560"/>
                                </a:cubicBezTo>
                                <a:close/>
                                <a:moveTo>
                                  <a:pt x="5939264" y="2013768"/>
                                </a:moveTo>
                                <a:cubicBezTo>
                                  <a:pt x="5949487" y="2012794"/>
                                  <a:pt x="5959224" y="2005492"/>
                                  <a:pt x="5958737" y="1994294"/>
                                </a:cubicBezTo>
                                <a:cubicBezTo>
                                  <a:pt x="5958494" y="1988453"/>
                                  <a:pt x="5956303" y="1983828"/>
                                  <a:pt x="5952834" y="1980542"/>
                                </a:cubicBezTo>
                                <a:lnTo>
                                  <a:pt x="5943472" y="1976595"/>
                                </a:lnTo>
                                <a:lnTo>
                                  <a:pt x="5942950" y="1976375"/>
                                </a:lnTo>
                                <a:lnTo>
                                  <a:pt x="5943159" y="1976768"/>
                                </a:lnTo>
                                <a:lnTo>
                                  <a:pt x="5942876" y="1976344"/>
                                </a:lnTo>
                                <a:lnTo>
                                  <a:pt x="5942493" y="1976183"/>
                                </a:lnTo>
                                <a:lnTo>
                                  <a:pt x="5942550" y="1976525"/>
                                </a:lnTo>
                                <a:lnTo>
                                  <a:pt x="5942348" y="1976122"/>
                                </a:lnTo>
                                <a:lnTo>
                                  <a:pt x="5941739" y="1975865"/>
                                </a:lnTo>
                                <a:lnTo>
                                  <a:pt x="5941698" y="1976282"/>
                                </a:lnTo>
                                <a:lnTo>
                                  <a:pt x="5940428" y="1977119"/>
                                </a:lnTo>
                                <a:lnTo>
                                  <a:pt x="5939264" y="1980663"/>
                                </a:lnTo>
                                <a:cubicBezTo>
                                  <a:pt x="5937073" y="1982611"/>
                                  <a:pt x="5937925" y="1980176"/>
                                  <a:pt x="5939203" y="1977925"/>
                                </a:cubicBezTo>
                                <a:lnTo>
                                  <a:pt x="5940428" y="1977119"/>
                                </a:lnTo>
                                <a:lnTo>
                                  <a:pt x="5940949" y="1975532"/>
                                </a:lnTo>
                                <a:lnTo>
                                  <a:pt x="5939264" y="1974822"/>
                                </a:lnTo>
                                <a:lnTo>
                                  <a:pt x="5941017" y="1975322"/>
                                </a:lnTo>
                                <a:lnTo>
                                  <a:pt x="5945776" y="1960825"/>
                                </a:lnTo>
                                <a:cubicBezTo>
                                  <a:pt x="5944741" y="1953766"/>
                                  <a:pt x="5940725" y="1947072"/>
                                  <a:pt x="5934396" y="1943178"/>
                                </a:cubicBezTo>
                                <a:cubicBezTo>
                                  <a:pt x="5921252" y="1934902"/>
                                  <a:pt x="5905187" y="1942691"/>
                                  <a:pt x="5899831" y="1956809"/>
                                </a:cubicBezTo>
                                <a:cubicBezTo>
                                  <a:pt x="5895450" y="1968979"/>
                                  <a:pt x="5896424" y="1983584"/>
                                  <a:pt x="5904213" y="1994781"/>
                                </a:cubicBezTo>
                                <a:cubicBezTo>
                                  <a:pt x="5912002" y="2005978"/>
                                  <a:pt x="5925146" y="2015228"/>
                                  <a:pt x="5939264" y="2013768"/>
                                </a:cubicBezTo>
                                <a:close/>
                                <a:moveTo>
                                  <a:pt x="2631784" y="2018149"/>
                                </a:moveTo>
                                <a:cubicBezTo>
                                  <a:pt x="2633732" y="2018149"/>
                                  <a:pt x="2636165" y="2018149"/>
                                  <a:pt x="2638113" y="2017662"/>
                                </a:cubicBezTo>
                                <a:cubicBezTo>
                                  <a:pt x="2642494" y="2017175"/>
                                  <a:pt x="2646877" y="2015715"/>
                                  <a:pt x="2650283" y="2012793"/>
                                </a:cubicBezTo>
                                <a:cubicBezTo>
                                  <a:pt x="2653204" y="2009873"/>
                                  <a:pt x="2655639" y="2005005"/>
                                  <a:pt x="2655151" y="2000623"/>
                                </a:cubicBezTo>
                                <a:cubicBezTo>
                                  <a:pt x="2655151" y="1990886"/>
                                  <a:pt x="2647850" y="1984071"/>
                                  <a:pt x="2638113" y="1983584"/>
                                </a:cubicBezTo>
                                <a:cubicBezTo>
                                  <a:pt x="2636165" y="1983584"/>
                                  <a:pt x="2633732" y="1983584"/>
                                  <a:pt x="2631784" y="1983097"/>
                                </a:cubicBezTo>
                                <a:cubicBezTo>
                                  <a:pt x="2630322" y="1983097"/>
                                  <a:pt x="2628863" y="1983097"/>
                                  <a:pt x="2626915" y="1983097"/>
                                </a:cubicBezTo>
                                <a:cubicBezTo>
                                  <a:pt x="2623994" y="1983584"/>
                                  <a:pt x="2621560" y="1984558"/>
                                  <a:pt x="2618640" y="1986018"/>
                                </a:cubicBezTo>
                                <a:cubicBezTo>
                                  <a:pt x="2607442" y="1991860"/>
                                  <a:pt x="2607442" y="2009386"/>
                                  <a:pt x="2618640" y="2015228"/>
                                </a:cubicBezTo>
                                <a:cubicBezTo>
                                  <a:pt x="2620587" y="2016201"/>
                                  <a:pt x="2622534" y="2017175"/>
                                  <a:pt x="2624482" y="2017662"/>
                                </a:cubicBezTo>
                                <a:cubicBezTo>
                                  <a:pt x="2626915" y="2018636"/>
                                  <a:pt x="2629350" y="2018149"/>
                                  <a:pt x="2631784" y="2018149"/>
                                </a:cubicBezTo>
                                <a:close/>
                                <a:moveTo>
                                  <a:pt x="1479073" y="2028592"/>
                                </a:moveTo>
                                <a:cubicBezTo>
                                  <a:pt x="1488634" y="2025238"/>
                                  <a:pt x="1493198" y="2010724"/>
                                  <a:pt x="1481879" y="2004152"/>
                                </a:cubicBezTo>
                                <a:cubicBezTo>
                                  <a:pt x="1444881" y="1982244"/>
                                  <a:pt x="1401066" y="1979810"/>
                                  <a:pt x="1362607" y="1998796"/>
                                </a:cubicBezTo>
                                <a:cubicBezTo>
                                  <a:pt x="1348976" y="2005613"/>
                                  <a:pt x="1358713" y="2028980"/>
                                  <a:pt x="1372831" y="2023625"/>
                                </a:cubicBezTo>
                                <a:cubicBezTo>
                                  <a:pt x="1404961" y="2010481"/>
                                  <a:pt x="1437578" y="2009994"/>
                                  <a:pt x="1468248" y="2027520"/>
                                </a:cubicBezTo>
                                <a:cubicBezTo>
                                  <a:pt x="1472143" y="2029589"/>
                                  <a:pt x="1475885" y="2029711"/>
                                  <a:pt x="1479073" y="2028592"/>
                                </a:cubicBezTo>
                                <a:close/>
                                <a:moveTo>
                                  <a:pt x="75012" y="2033398"/>
                                </a:moveTo>
                                <a:cubicBezTo>
                                  <a:pt x="85440" y="2034973"/>
                                  <a:pt x="96759" y="2024841"/>
                                  <a:pt x="89457" y="2013887"/>
                                </a:cubicBezTo>
                                <a:cubicBezTo>
                                  <a:pt x="64142" y="1975428"/>
                                  <a:pt x="42721" y="1935996"/>
                                  <a:pt x="27143" y="1892668"/>
                                </a:cubicBezTo>
                                <a:cubicBezTo>
                                  <a:pt x="20814" y="1876116"/>
                                  <a:pt x="-4987" y="1882932"/>
                                  <a:pt x="854" y="1899484"/>
                                </a:cubicBezTo>
                                <a:cubicBezTo>
                                  <a:pt x="16920" y="1944759"/>
                                  <a:pt x="37366" y="1988572"/>
                                  <a:pt x="65602" y="2027519"/>
                                </a:cubicBezTo>
                                <a:cubicBezTo>
                                  <a:pt x="68158" y="2031048"/>
                                  <a:pt x="71536" y="2032873"/>
                                  <a:pt x="75012" y="2033398"/>
                                </a:cubicBezTo>
                                <a:close/>
                                <a:moveTo>
                                  <a:pt x="6133622" y="2034800"/>
                                </a:moveTo>
                                <a:cubicBezTo>
                                  <a:pt x="6143184" y="2031446"/>
                                  <a:pt x="6147748" y="2016932"/>
                                  <a:pt x="6136429" y="2010360"/>
                                </a:cubicBezTo>
                                <a:cubicBezTo>
                                  <a:pt x="6099430" y="1988452"/>
                                  <a:pt x="6055616" y="1986018"/>
                                  <a:pt x="6017157" y="2005004"/>
                                </a:cubicBezTo>
                                <a:cubicBezTo>
                                  <a:pt x="6003526" y="2011821"/>
                                  <a:pt x="6013262" y="2035188"/>
                                  <a:pt x="6027380" y="2029833"/>
                                </a:cubicBezTo>
                                <a:cubicBezTo>
                                  <a:pt x="6059511" y="2016689"/>
                                  <a:pt x="6092128" y="2016202"/>
                                  <a:pt x="6122798" y="2033728"/>
                                </a:cubicBezTo>
                                <a:cubicBezTo>
                                  <a:pt x="6126692" y="2035797"/>
                                  <a:pt x="6130435" y="2035919"/>
                                  <a:pt x="6133622" y="2034800"/>
                                </a:cubicBezTo>
                                <a:close/>
                                <a:moveTo>
                                  <a:pt x="4712627" y="2039607"/>
                                </a:moveTo>
                                <a:cubicBezTo>
                                  <a:pt x="4723056" y="2041181"/>
                                  <a:pt x="4734375" y="2031050"/>
                                  <a:pt x="4727072" y="2020096"/>
                                </a:cubicBezTo>
                                <a:cubicBezTo>
                                  <a:pt x="4701757" y="1981637"/>
                                  <a:pt x="4680337" y="1942204"/>
                                  <a:pt x="4664758" y="1898877"/>
                                </a:cubicBezTo>
                                <a:cubicBezTo>
                                  <a:pt x="4658430" y="1882325"/>
                                  <a:pt x="4632628" y="1889141"/>
                                  <a:pt x="4638470" y="1905693"/>
                                </a:cubicBezTo>
                                <a:cubicBezTo>
                                  <a:pt x="4654535" y="1950968"/>
                                  <a:pt x="4674982" y="1994781"/>
                                  <a:pt x="4703218" y="2033727"/>
                                </a:cubicBezTo>
                                <a:cubicBezTo>
                                  <a:pt x="4705774" y="2037257"/>
                                  <a:pt x="4709151" y="2039082"/>
                                  <a:pt x="4712627" y="2039607"/>
                                </a:cubicBezTo>
                                <a:close/>
                                <a:moveTo>
                                  <a:pt x="587889" y="2046566"/>
                                </a:moveTo>
                                <a:cubicBezTo>
                                  <a:pt x="599755" y="2048696"/>
                                  <a:pt x="612169" y="2047966"/>
                                  <a:pt x="624583" y="2044558"/>
                                </a:cubicBezTo>
                                <a:cubicBezTo>
                                  <a:pt x="649898" y="2038230"/>
                                  <a:pt x="638701" y="1997823"/>
                                  <a:pt x="613873" y="2005612"/>
                                </a:cubicBezTo>
                                <a:cubicBezTo>
                                  <a:pt x="592453" y="2012428"/>
                                  <a:pt x="567137" y="1989547"/>
                                  <a:pt x="566164" y="1968127"/>
                                </a:cubicBezTo>
                                <a:cubicBezTo>
                                  <a:pt x="565191" y="1941838"/>
                                  <a:pt x="528192" y="1942325"/>
                                  <a:pt x="525757" y="1968127"/>
                                </a:cubicBezTo>
                                <a:cubicBezTo>
                                  <a:pt x="523324" y="1992955"/>
                                  <a:pt x="535494" y="2016322"/>
                                  <a:pt x="554480" y="2031414"/>
                                </a:cubicBezTo>
                                <a:cubicBezTo>
                                  <a:pt x="564704" y="2039446"/>
                                  <a:pt x="576022" y="2044436"/>
                                  <a:pt x="587889" y="2046566"/>
                                </a:cubicBezTo>
                                <a:close/>
                                <a:moveTo>
                                  <a:pt x="5242436" y="2052774"/>
                                </a:moveTo>
                                <a:cubicBezTo>
                                  <a:pt x="5254303" y="2054904"/>
                                  <a:pt x="5266717" y="2054174"/>
                                  <a:pt x="5279131" y="2050766"/>
                                </a:cubicBezTo>
                                <a:cubicBezTo>
                                  <a:pt x="5304446" y="2044437"/>
                                  <a:pt x="5293249" y="2004031"/>
                                  <a:pt x="5268421" y="2011820"/>
                                </a:cubicBezTo>
                                <a:cubicBezTo>
                                  <a:pt x="5247001" y="2018636"/>
                                  <a:pt x="5221685" y="1995755"/>
                                  <a:pt x="5220712" y="1974335"/>
                                </a:cubicBezTo>
                                <a:cubicBezTo>
                                  <a:pt x="5219739" y="1948046"/>
                                  <a:pt x="5182740" y="1948533"/>
                                  <a:pt x="5180305" y="1974335"/>
                                </a:cubicBezTo>
                                <a:cubicBezTo>
                                  <a:pt x="5177871" y="1999163"/>
                                  <a:pt x="5190042" y="2022530"/>
                                  <a:pt x="5209028" y="2037622"/>
                                </a:cubicBezTo>
                                <a:cubicBezTo>
                                  <a:pt x="5219252" y="2045654"/>
                                  <a:pt x="5230570" y="2050644"/>
                                  <a:pt x="5242436" y="2052774"/>
                                </a:cubicBezTo>
                                <a:close/>
                                <a:moveTo>
                                  <a:pt x="2378429" y="2065917"/>
                                </a:moveTo>
                                <a:cubicBezTo>
                                  <a:pt x="2382992" y="2066434"/>
                                  <a:pt x="2387860" y="2065248"/>
                                  <a:pt x="2392242" y="2061597"/>
                                </a:cubicBezTo>
                                <a:cubicBezTo>
                                  <a:pt x="2419017" y="2038716"/>
                                  <a:pt x="2445306" y="2015835"/>
                                  <a:pt x="2471107" y="1992468"/>
                                </a:cubicBezTo>
                                <a:cubicBezTo>
                                  <a:pt x="2488147" y="1976889"/>
                                  <a:pt x="2463319" y="1953035"/>
                                  <a:pt x="2445793" y="1967153"/>
                                </a:cubicBezTo>
                                <a:cubicBezTo>
                                  <a:pt x="2419017" y="1989547"/>
                                  <a:pt x="2392729" y="2012427"/>
                                  <a:pt x="2366927" y="2035795"/>
                                </a:cubicBezTo>
                                <a:cubicBezTo>
                                  <a:pt x="2353783" y="2047479"/>
                                  <a:pt x="2364736" y="2064365"/>
                                  <a:pt x="2378429" y="2065917"/>
                                </a:cubicBezTo>
                                <a:close/>
                                <a:moveTo>
                                  <a:pt x="7032976" y="2072125"/>
                                </a:moveTo>
                                <a:cubicBezTo>
                                  <a:pt x="7037540" y="2072642"/>
                                  <a:pt x="7042409" y="2071456"/>
                                  <a:pt x="7046790" y="2067804"/>
                                </a:cubicBezTo>
                                <a:cubicBezTo>
                                  <a:pt x="7073566" y="2044924"/>
                                  <a:pt x="7099854" y="2022043"/>
                                  <a:pt x="7125656" y="1998675"/>
                                </a:cubicBezTo>
                                <a:cubicBezTo>
                                  <a:pt x="7142695" y="1983097"/>
                                  <a:pt x="7117867" y="1959243"/>
                                  <a:pt x="7100341" y="1973361"/>
                                </a:cubicBezTo>
                                <a:cubicBezTo>
                                  <a:pt x="7073566" y="1995754"/>
                                  <a:pt x="7047277" y="2018635"/>
                                  <a:pt x="7021475" y="2042003"/>
                                </a:cubicBezTo>
                                <a:cubicBezTo>
                                  <a:pt x="7008331" y="2053687"/>
                                  <a:pt x="7019284" y="2070573"/>
                                  <a:pt x="7032976" y="2072125"/>
                                </a:cubicBezTo>
                                <a:close/>
                                <a:moveTo>
                                  <a:pt x="3623931" y="2119408"/>
                                </a:moveTo>
                                <a:cubicBezTo>
                                  <a:pt x="3660928" y="2123303"/>
                                  <a:pt x="3660928" y="2058069"/>
                                  <a:pt x="3623931" y="2061963"/>
                                </a:cubicBezTo>
                                <a:cubicBezTo>
                                  <a:pt x="3622957" y="2061963"/>
                                  <a:pt x="3621983" y="2061963"/>
                                  <a:pt x="3620522" y="2062450"/>
                                </a:cubicBezTo>
                                <a:cubicBezTo>
                                  <a:pt x="3584010" y="2066345"/>
                                  <a:pt x="3584010" y="2115027"/>
                                  <a:pt x="3620522" y="2118921"/>
                                </a:cubicBezTo>
                                <a:cubicBezTo>
                                  <a:pt x="3621496" y="2118921"/>
                                  <a:pt x="3622469" y="2118921"/>
                                  <a:pt x="3623931" y="2119408"/>
                                </a:cubicBezTo>
                                <a:close/>
                                <a:moveTo>
                                  <a:pt x="3691114" y="2147156"/>
                                </a:moveTo>
                                <a:cubicBezTo>
                                  <a:pt x="3698416" y="2148130"/>
                                  <a:pt x="3707180" y="2145209"/>
                                  <a:pt x="3709126" y="2136933"/>
                                </a:cubicBezTo>
                                <a:cubicBezTo>
                                  <a:pt x="3711073" y="2128657"/>
                                  <a:pt x="3706692" y="2121841"/>
                                  <a:pt x="3698904" y="2118920"/>
                                </a:cubicBezTo>
                                <a:cubicBezTo>
                                  <a:pt x="3692088" y="2116486"/>
                                  <a:pt x="3685272" y="2114052"/>
                                  <a:pt x="3678457" y="2111617"/>
                                </a:cubicBezTo>
                                <a:cubicBezTo>
                                  <a:pt x="3670180" y="2108697"/>
                                  <a:pt x="3659957" y="2115025"/>
                                  <a:pt x="3658011" y="2123302"/>
                                </a:cubicBezTo>
                                <a:cubicBezTo>
                                  <a:pt x="3655575" y="2131578"/>
                                  <a:pt x="3659957" y="2142775"/>
                                  <a:pt x="3669207" y="2143749"/>
                                </a:cubicBezTo>
                                <a:cubicBezTo>
                                  <a:pt x="3676509" y="2144722"/>
                                  <a:pt x="3683811" y="2146182"/>
                                  <a:pt x="3691114" y="2147156"/>
                                </a:cubicBezTo>
                                <a:close/>
                                <a:moveTo>
                                  <a:pt x="4486034" y="2166021"/>
                                </a:moveTo>
                                <a:cubicBezTo>
                                  <a:pt x="4492423" y="2167604"/>
                                  <a:pt x="4500212" y="2164926"/>
                                  <a:pt x="4503620" y="2156894"/>
                                </a:cubicBezTo>
                                <a:cubicBezTo>
                                  <a:pt x="4526988" y="2100422"/>
                                  <a:pt x="4558632" y="2047845"/>
                                  <a:pt x="4600012" y="2003057"/>
                                </a:cubicBezTo>
                                <a:cubicBezTo>
                                  <a:pt x="4615103" y="1986505"/>
                                  <a:pt x="4591249" y="1962650"/>
                                  <a:pt x="4575670" y="1978715"/>
                                </a:cubicBezTo>
                                <a:cubicBezTo>
                                  <a:pt x="4527961" y="2025938"/>
                                  <a:pt x="4492423" y="2084357"/>
                                  <a:pt x="4476844" y="2149591"/>
                                </a:cubicBezTo>
                                <a:cubicBezTo>
                                  <a:pt x="4474654" y="2158598"/>
                                  <a:pt x="4479644" y="2164439"/>
                                  <a:pt x="4486034" y="2166021"/>
                                </a:cubicBezTo>
                                <a:close/>
                                <a:moveTo>
                                  <a:pt x="4404353" y="2171733"/>
                                </a:moveTo>
                                <a:cubicBezTo>
                                  <a:pt x="4407807" y="2171193"/>
                                  <a:pt x="4411123" y="2169307"/>
                                  <a:pt x="4413557" y="2165656"/>
                                </a:cubicBezTo>
                                <a:cubicBezTo>
                                  <a:pt x="4447148" y="2117460"/>
                                  <a:pt x="4481713" y="2066344"/>
                                  <a:pt x="4504107" y="2011333"/>
                                </a:cubicBezTo>
                                <a:cubicBezTo>
                                  <a:pt x="4510922" y="1994781"/>
                                  <a:pt x="4484633" y="1984558"/>
                                  <a:pt x="4475871" y="1999162"/>
                                </a:cubicBezTo>
                                <a:cubicBezTo>
                                  <a:pt x="4446175" y="2049792"/>
                                  <a:pt x="4421346" y="2102369"/>
                                  <a:pt x="4389703" y="2151538"/>
                                </a:cubicBezTo>
                                <a:cubicBezTo>
                                  <a:pt x="4382400" y="2162857"/>
                                  <a:pt x="4393993" y="2173353"/>
                                  <a:pt x="4404353" y="2171733"/>
                                </a:cubicBezTo>
                                <a:close/>
                                <a:moveTo>
                                  <a:pt x="863028" y="2174114"/>
                                </a:moveTo>
                                <a:cubicBezTo>
                                  <a:pt x="867935" y="2174418"/>
                                  <a:pt x="872986" y="2172592"/>
                                  <a:pt x="877245" y="2167724"/>
                                </a:cubicBezTo>
                                <a:cubicBezTo>
                                  <a:pt x="915217" y="2124884"/>
                                  <a:pt x="954650" y="2083016"/>
                                  <a:pt x="992136" y="2039689"/>
                                </a:cubicBezTo>
                                <a:cubicBezTo>
                                  <a:pt x="1007714" y="2021677"/>
                                  <a:pt x="982887" y="1996362"/>
                                  <a:pt x="965847" y="2013401"/>
                                </a:cubicBezTo>
                                <a:cubicBezTo>
                                  <a:pt x="925928" y="2054294"/>
                                  <a:pt x="887468" y="2097135"/>
                                  <a:pt x="848036" y="2138515"/>
                                </a:cubicBezTo>
                                <a:cubicBezTo>
                                  <a:pt x="834891" y="2153119"/>
                                  <a:pt x="848309" y="2173201"/>
                                  <a:pt x="863028" y="2174114"/>
                                </a:cubicBezTo>
                                <a:close/>
                                <a:moveTo>
                                  <a:pt x="5517576" y="2180321"/>
                                </a:moveTo>
                                <a:cubicBezTo>
                                  <a:pt x="5522482" y="2180625"/>
                                  <a:pt x="5527533" y="2178800"/>
                                  <a:pt x="5531793" y="2173932"/>
                                </a:cubicBezTo>
                                <a:cubicBezTo>
                                  <a:pt x="5569765" y="2131091"/>
                                  <a:pt x="5609198" y="2089224"/>
                                  <a:pt x="5646683" y="2045897"/>
                                </a:cubicBezTo>
                                <a:cubicBezTo>
                                  <a:pt x="5662262" y="2027885"/>
                                  <a:pt x="5637434" y="2002569"/>
                                  <a:pt x="5620395" y="2019609"/>
                                </a:cubicBezTo>
                                <a:cubicBezTo>
                                  <a:pt x="5580475" y="2060502"/>
                                  <a:pt x="5542016" y="2103342"/>
                                  <a:pt x="5502583" y="2144723"/>
                                </a:cubicBezTo>
                                <a:cubicBezTo>
                                  <a:pt x="5489439" y="2159327"/>
                                  <a:pt x="5502857" y="2179409"/>
                                  <a:pt x="5517576" y="2180321"/>
                                </a:cubicBezTo>
                                <a:close/>
                                <a:moveTo>
                                  <a:pt x="1921467" y="2198387"/>
                                </a:moveTo>
                                <a:cubicBezTo>
                                  <a:pt x="1934109" y="2198364"/>
                                  <a:pt x="1947163" y="2184033"/>
                                  <a:pt x="1938035" y="2171619"/>
                                </a:cubicBezTo>
                                <a:cubicBezTo>
                                  <a:pt x="1900061" y="2120503"/>
                                  <a:pt x="1859655" y="2069386"/>
                                  <a:pt x="1813408" y="2025572"/>
                                </a:cubicBezTo>
                                <a:cubicBezTo>
                                  <a:pt x="1794908" y="2008533"/>
                                  <a:pt x="1771053" y="2033848"/>
                                  <a:pt x="1786145" y="2052834"/>
                                </a:cubicBezTo>
                                <a:cubicBezTo>
                                  <a:pt x="1825578" y="2101029"/>
                                  <a:pt x="1868905" y="2146304"/>
                                  <a:pt x="1909798" y="2193039"/>
                                </a:cubicBezTo>
                                <a:cubicBezTo>
                                  <a:pt x="1913085" y="2196812"/>
                                  <a:pt x="1917253" y="2198395"/>
                                  <a:pt x="1921467" y="2198387"/>
                                </a:cubicBezTo>
                                <a:close/>
                                <a:moveTo>
                                  <a:pt x="2262259" y="2199368"/>
                                </a:moveTo>
                                <a:cubicBezTo>
                                  <a:pt x="2287574" y="2198881"/>
                                  <a:pt x="2287574" y="2160423"/>
                                  <a:pt x="2262259" y="2159936"/>
                                </a:cubicBezTo>
                                <a:cubicBezTo>
                                  <a:pt x="2244734" y="2159448"/>
                                  <a:pt x="2227207" y="2158962"/>
                                  <a:pt x="2209194" y="2160423"/>
                                </a:cubicBezTo>
                                <a:cubicBezTo>
                                  <a:pt x="2184366" y="2162856"/>
                                  <a:pt x="2184366" y="2196448"/>
                                  <a:pt x="2209194" y="2198881"/>
                                </a:cubicBezTo>
                                <a:cubicBezTo>
                                  <a:pt x="2226720" y="2200342"/>
                                  <a:pt x="2244246" y="2199368"/>
                                  <a:pt x="2262259" y="2199368"/>
                                </a:cubicBezTo>
                                <a:close/>
                                <a:moveTo>
                                  <a:pt x="598195" y="2201127"/>
                                </a:moveTo>
                                <a:cubicBezTo>
                                  <a:pt x="609856" y="2201104"/>
                                  <a:pt x="622270" y="2187321"/>
                                  <a:pt x="613872" y="2176002"/>
                                </a:cubicBezTo>
                                <a:cubicBezTo>
                                  <a:pt x="583202" y="2133648"/>
                                  <a:pt x="553019" y="2090808"/>
                                  <a:pt x="526244" y="2046020"/>
                                </a:cubicBezTo>
                                <a:cubicBezTo>
                                  <a:pt x="513586" y="2026060"/>
                                  <a:pt x="482429" y="2044073"/>
                                  <a:pt x="494600" y="2064032"/>
                                </a:cubicBezTo>
                                <a:cubicBezTo>
                                  <a:pt x="522836" y="2109794"/>
                                  <a:pt x="553506" y="2154581"/>
                                  <a:pt x="587584" y="2195962"/>
                                </a:cubicBezTo>
                                <a:cubicBezTo>
                                  <a:pt x="590505" y="2199613"/>
                                  <a:pt x="594308" y="2201134"/>
                                  <a:pt x="598195" y="2201127"/>
                                </a:cubicBezTo>
                                <a:close/>
                                <a:moveTo>
                                  <a:pt x="6576016" y="2204594"/>
                                </a:moveTo>
                                <a:cubicBezTo>
                                  <a:pt x="6588658" y="2204572"/>
                                  <a:pt x="6601711" y="2190241"/>
                                  <a:pt x="6592584" y="2177827"/>
                                </a:cubicBezTo>
                                <a:cubicBezTo>
                                  <a:pt x="6554611" y="2126710"/>
                                  <a:pt x="6514205" y="2075594"/>
                                  <a:pt x="6467956" y="2031780"/>
                                </a:cubicBezTo>
                                <a:cubicBezTo>
                                  <a:pt x="6449457" y="2014741"/>
                                  <a:pt x="6425602" y="2040055"/>
                                  <a:pt x="6440694" y="2059042"/>
                                </a:cubicBezTo>
                                <a:cubicBezTo>
                                  <a:pt x="6480127" y="2107237"/>
                                  <a:pt x="6523454" y="2152512"/>
                                  <a:pt x="6564348" y="2199247"/>
                                </a:cubicBezTo>
                                <a:cubicBezTo>
                                  <a:pt x="6567634" y="2203020"/>
                                  <a:pt x="6571802" y="2204602"/>
                                  <a:pt x="6576016" y="2204594"/>
                                </a:cubicBezTo>
                                <a:close/>
                                <a:moveTo>
                                  <a:pt x="6916808" y="2205576"/>
                                </a:moveTo>
                                <a:cubicBezTo>
                                  <a:pt x="6942123" y="2205089"/>
                                  <a:pt x="6942123" y="2166630"/>
                                  <a:pt x="6916808" y="2166143"/>
                                </a:cubicBezTo>
                                <a:cubicBezTo>
                                  <a:pt x="6899282" y="2165656"/>
                                  <a:pt x="6881756" y="2165170"/>
                                  <a:pt x="6863743" y="2166630"/>
                                </a:cubicBezTo>
                                <a:cubicBezTo>
                                  <a:pt x="6838916" y="2169064"/>
                                  <a:pt x="6838916" y="2202655"/>
                                  <a:pt x="6863743" y="2205089"/>
                                </a:cubicBezTo>
                                <a:cubicBezTo>
                                  <a:pt x="6881269" y="2206550"/>
                                  <a:pt x="6898795" y="2205576"/>
                                  <a:pt x="6916808" y="2205576"/>
                                </a:cubicBezTo>
                                <a:close/>
                                <a:moveTo>
                                  <a:pt x="5252745" y="2207334"/>
                                </a:moveTo>
                                <a:cubicBezTo>
                                  <a:pt x="5264406" y="2207312"/>
                                  <a:pt x="5276820" y="2193528"/>
                                  <a:pt x="5268422" y="2182210"/>
                                </a:cubicBezTo>
                                <a:cubicBezTo>
                                  <a:pt x="5237752" y="2139856"/>
                                  <a:pt x="5207569" y="2097016"/>
                                  <a:pt x="5180793" y="2052227"/>
                                </a:cubicBezTo>
                                <a:cubicBezTo>
                                  <a:pt x="5168135" y="2032268"/>
                                  <a:pt x="5136979" y="2050281"/>
                                  <a:pt x="5149150" y="2070240"/>
                                </a:cubicBezTo>
                                <a:cubicBezTo>
                                  <a:pt x="5177385" y="2116001"/>
                                  <a:pt x="5208055" y="2160789"/>
                                  <a:pt x="5242133" y="2202169"/>
                                </a:cubicBezTo>
                                <a:cubicBezTo>
                                  <a:pt x="5245054" y="2205821"/>
                                  <a:pt x="5248858" y="2207342"/>
                                  <a:pt x="5252745" y="2207334"/>
                                </a:cubicBezTo>
                                <a:close/>
                                <a:moveTo>
                                  <a:pt x="2886393" y="2233812"/>
                                </a:moveTo>
                                <a:cubicBezTo>
                                  <a:pt x="2890774" y="2233812"/>
                                  <a:pt x="2895156" y="2231865"/>
                                  <a:pt x="2898077" y="2228944"/>
                                </a:cubicBezTo>
                                <a:cubicBezTo>
                                  <a:pt x="2902457" y="2224563"/>
                                  <a:pt x="2903917" y="2218721"/>
                                  <a:pt x="2902457" y="2212879"/>
                                </a:cubicBezTo>
                                <a:cubicBezTo>
                                  <a:pt x="2901971" y="2211418"/>
                                  <a:pt x="2901484" y="2209471"/>
                                  <a:pt x="2901484" y="2208010"/>
                                </a:cubicBezTo>
                                <a:cubicBezTo>
                                  <a:pt x="2900024" y="2201682"/>
                                  <a:pt x="2893209" y="2196326"/>
                                  <a:pt x="2886393" y="2196814"/>
                                </a:cubicBezTo>
                                <a:cubicBezTo>
                                  <a:pt x="2879578" y="2197300"/>
                                  <a:pt x="2872762" y="2201195"/>
                                  <a:pt x="2871301" y="2208010"/>
                                </a:cubicBezTo>
                                <a:cubicBezTo>
                                  <a:pt x="2870814" y="2209471"/>
                                  <a:pt x="2870327" y="2211418"/>
                                  <a:pt x="2870327" y="2212879"/>
                                </a:cubicBezTo>
                                <a:cubicBezTo>
                                  <a:pt x="2868866" y="2218721"/>
                                  <a:pt x="2870327" y="2225050"/>
                                  <a:pt x="2874708" y="2228944"/>
                                </a:cubicBezTo>
                                <a:cubicBezTo>
                                  <a:pt x="2878116" y="2231865"/>
                                  <a:pt x="2882010" y="2233812"/>
                                  <a:pt x="2886393" y="223381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3840" name="Forma libre: Forma 44"/>
                        <wps:cNvSpPr/>
                        <wps:spPr>
                          <a:xfrm flipV="1">
                            <a:off x="369730" y="11250"/>
                            <a:ext cx="7187327" cy="2431850"/>
                          </a:xfrm>
                          <a:custGeom>
                            <a:avLst/>
                            <a:gdLst>
                              <a:gd name="connsiteX0" fmla="*/ 2257260 w 7187327"/>
                              <a:gd name="connsiteY0" fmla="*/ 38701 h 2431850"/>
                              <a:gd name="connsiteX1" fmla="*/ 2267971 w 7187327"/>
                              <a:gd name="connsiteY1" fmla="*/ 38701 h 2431850"/>
                              <a:gd name="connsiteX2" fmla="*/ 2271865 w 7187327"/>
                              <a:gd name="connsiteY2" fmla="*/ 38215 h 2431850"/>
                              <a:gd name="connsiteX3" fmla="*/ 2284036 w 7187327"/>
                              <a:gd name="connsiteY3" fmla="*/ 28965 h 2431850"/>
                              <a:gd name="connsiteX4" fmla="*/ 2284036 w 7187327"/>
                              <a:gd name="connsiteY4" fmla="*/ 10466 h 2431850"/>
                              <a:gd name="connsiteX5" fmla="*/ 2271865 w 7187327"/>
                              <a:gd name="connsiteY5" fmla="*/ 1216 h 2431850"/>
                              <a:gd name="connsiteX6" fmla="*/ 2267971 w 7187327"/>
                              <a:gd name="connsiteY6" fmla="*/ 729 h 2431850"/>
                              <a:gd name="connsiteX7" fmla="*/ 2257260 w 7187327"/>
                              <a:gd name="connsiteY7" fmla="*/ 729 h 2431850"/>
                              <a:gd name="connsiteX8" fmla="*/ 2248497 w 7187327"/>
                              <a:gd name="connsiteY8" fmla="*/ 5598 h 2431850"/>
                              <a:gd name="connsiteX9" fmla="*/ 2242655 w 7187327"/>
                              <a:gd name="connsiteY9" fmla="*/ 19715 h 2431850"/>
                              <a:gd name="connsiteX10" fmla="*/ 2248497 w 7187327"/>
                              <a:gd name="connsiteY10" fmla="*/ 33833 h 2431850"/>
                              <a:gd name="connsiteX11" fmla="*/ 2257260 w 7187327"/>
                              <a:gd name="connsiteY11" fmla="*/ 38701 h 2431850"/>
                              <a:gd name="connsiteX12" fmla="*/ 6911810 w 7187327"/>
                              <a:gd name="connsiteY12" fmla="*/ 44910 h 2431850"/>
                              <a:gd name="connsiteX13" fmla="*/ 6922520 w 7187327"/>
                              <a:gd name="connsiteY13" fmla="*/ 44910 h 2431850"/>
                              <a:gd name="connsiteX14" fmla="*/ 6926414 w 7187327"/>
                              <a:gd name="connsiteY14" fmla="*/ 44424 h 2431850"/>
                              <a:gd name="connsiteX15" fmla="*/ 6938585 w 7187327"/>
                              <a:gd name="connsiteY15" fmla="*/ 35174 h 2431850"/>
                              <a:gd name="connsiteX16" fmla="*/ 6938585 w 7187327"/>
                              <a:gd name="connsiteY16" fmla="*/ 16675 h 2431850"/>
                              <a:gd name="connsiteX17" fmla="*/ 6926414 w 7187327"/>
                              <a:gd name="connsiteY17" fmla="*/ 7425 h 2431850"/>
                              <a:gd name="connsiteX18" fmla="*/ 6922520 w 7187327"/>
                              <a:gd name="connsiteY18" fmla="*/ 6938 h 2431850"/>
                              <a:gd name="connsiteX19" fmla="*/ 6911810 w 7187327"/>
                              <a:gd name="connsiteY19" fmla="*/ 6938 h 2431850"/>
                              <a:gd name="connsiteX20" fmla="*/ 6903047 w 7187327"/>
                              <a:gd name="connsiteY20" fmla="*/ 11807 h 2431850"/>
                              <a:gd name="connsiteX21" fmla="*/ 6897204 w 7187327"/>
                              <a:gd name="connsiteY21" fmla="*/ 25924 h 2431850"/>
                              <a:gd name="connsiteX22" fmla="*/ 6903047 w 7187327"/>
                              <a:gd name="connsiteY22" fmla="*/ 40042 h 2431850"/>
                              <a:gd name="connsiteX23" fmla="*/ 6911810 w 7187327"/>
                              <a:gd name="connsiteY23" fmla="*/ 44910 h 2431850"/>
                              <a:gd name="connsiteX24" fmla="*/ 2848292 w 7187327"/>
                              <a:gd name="connsiteY24" fmla="*/ 241101 h 2431850"/>
                              <a:gd name="connsiteX25" fmla="*/ 2847805 w 7187327"/>
                              <a:gd name="connsiteY25" fmla="*/ 240127 h 2431850"/>
                              <a:gd name="connsiteX26" fmla="*/ 2848091 w 7187327"/>
                              <a:gd name="connsiteY26" fmla="*/ 240842 h 2431850"/>
                              <a:gd name="connsiteX27" fmla="*/ 2849295 w 7187327"/>
                              <a:gd name="connsiteY27" fmla="*/ 243851 h 2431850"/>
                              <a:gd name="connsiteX28" fmla="*/ 2848778 w 7187327"/>
                              <a:gd name="connsiteY28" fmla="*/ 241101 h 2431850"/>
                              <a:gd name="connsiteX29" fmla="*/ 2848951 w 7187327"/>
                              <a:gd name="connsiteY29" fmla="*/ 242992 h 2431850"/>
                              <a:gd name="connsiteX30" fmla="*/ 2849752 w 7187327"/>
                              <a:gd name="connsiteY30" fmla="*/ 244995 h 2431850"/>
                              <a:gd name="connsiteX31" fmla="*/ 2849266 w 7187327"/>
                              <a:gd name="connsiteY31" fmla="*/ 243535 h 2431850"/>
                              <a:gd name="connsiteX32" fmla="*/ 2849348 w 7187327"/>
                              <a:gd name="connsiteY32" fmla="*/ 243984 h 2431850"/>
                              <a:gd name="connsiteX33" fmla="*/ 2849266 w 7187327"/>
                              <a:gd name="connsiteY33" fmla="*/ 246456 h 2431850"/>
                              <a:gd name="connsiteX34" fmla="*/ 2849266 w 7187327"/>
                              <a:gd name="connsiteY34" fmla="*/ 245482 h 2431850"/>
                              <a:gd name="connsiteX35" fmla="*/ 2849221 w 7187327"/>
                              <a:gd name="connsiteY35" fmla="*/ 245969 h 2431850"/>
                              <a:gd name="connsiteX36" fmla="*/ 2850240 w 7187327"/>
                              <a:gd name="connsiteY36" fmla="*/ 248890 h 2431850"/>
                              <a:gd name="connsiteX37" fmla="*/ 2849348 w 7187327"/>
                              <a:gd name="connsiteY37" fmla="*/ 243984 h 2431850"/>
                              <a:gd name="connsiteX38" fmla="*/ 2849295 w 7187327"/>
                              <a:gd name="connsiteY38" fmla="*/ 243851 h 2431850"/>
                              <a:gd name="connsiteX39" fmla="*/ 2843911 w 7187327"/>
                              <a:gd name="connsiteY39" fmla="*/ 258140 h 2431850"/>
                              <a:gd name="connsiteX40" fmla="*/ 2844398 w 7187327"/>
                              <a:gd name="connsiteY40" fmla="*/ 257653 h 2431850"/>
                              <a:gd name="connsiteX41" fmla="*/ 2844121 w 7187327"/>
                              <a:gd name="connsiteY41" fmla="*/ 257860 h 2431850"/>
                              <a:gd name="connsiteX42" fmla="*/ 2838556 w 7187327"/>
                              <a:gd name="connsiteY42" fmla="*/ 272258 h 2431850"/>
                              <a:gd name="connsiteX43" fmla="*/ 2853647 w 7187327"/>
                              <a:gd name="connsiteY43" fmla="*/ 257166 h 2431850"/>
                              <a:gd name="connsiteX44" fmla="*/ 2851699 w 7187327"/>
                              <a:gd name="connsiteY44" fmla="*/ 240614 h 2431850"/>
                              <a:gd name="connsiteX45" fmla="*/ 2849388 w 7187327"/>
                              <a:gd name="connsiteY45" fmla="*/ 238836 h 2431850"/>
                              <a:gd name="connsiteX46" fmla="*/ 2851699 w 7187327"/>
                              <a:gd name="connsiteY46" fmla="*/ 244508 h 2431850"/>
                              <a:gd name="connsiteX47" fmla="*/ 2849266 w 7187327"/>
                              <a:gd name="connsiteY47" fmla="*/ 253758 h 2431850"/>
                              <a:gd name="connsiteX48" fmla="*/ 2840260 w 7187327"/>
                              <a:gd name="connsiteY48" fmla="*/ 261183 h 2431850"/>
                              <a:gd name="connsiteX49" fmla="*/ 2838192 w 7187327"/>
                              <a:gd name="connsiteY49" fmla="*/ 261330 h 2431850"/>
                              <a:gd name="connsiteX50" fmla="*/ 2836608 w 7187327"/>
                              <a:gd name="connsiteY50" fmla="*/ 262034 h 2431850"/>
                              <a:gd name="connsiteX51" fmla="*/ 2837096 w 7187327"/>
                              <a:gd name="connsiteY51" fmla="*/ 262034 h 2431850"/>
                              <a:gd name="connsiteX52" fmla="*/ 2832471 w 7187327"/>
                              <a:gd name="connsiteY52" fmla="*/ 262497 h 2431850"/>
                              <a:gd name="connsiteX53" fmla="*/ 2832713 w 7187327"/>
                              <a:gd name="connsiteY53" fmla="*/ 262521 h 2431850"/>
                              <a:gd name="connsiteX54" fmla="*/ 2832227 w 7187327"/>
                              <a:gd name="connsiteY54" fmla="*/ 262521 h 2431850"/>
                              <a:gd name="connsiteX55" fmla="*/ 2832471 w 7187327"/>
                              <a:gd name="connsiteY55" fmla="*/ 262497 h 2431850"/>
                              <a:gd name="connsiteX56" fmla="*/ 2827845 w 7187327"/>
                              <a:gd name="connsiteY56" fmla="*/ 262034 h 2431850"/>
                              <a:gd name="connsiteX57" fmla="*/ 2828332 w 7187327"/>
                              <a:gd name="connsiteY57" fmla="*/ 262034 h 2431850"/>
                              <a:gd name="connsiteX58" fmla="*/ 2838192 w 7187327"/>
                              <a:gd name="connsiteY58" fmla="*/ 261330 h 2431850"/>
                              <a:gd name="connsiteX59" fmla="*/ 2840990 w 7187327"/>
                              <a:gd name="connsiteY59" fmla="*/ 260087 h 2431850"/>
                              <a:gd name="connsiteX60" fmla="*/ 2840503 w 7187327"/>
                              <a:gd name="connsiteY60" fmla="*/ 260574 h 2431850"/>
                              <a:gd name="connsiteX61" fmla="*/ 2844121 w 7187327"/>
                              <a:gd name="connsiteY61" fmla="*/ 257860 h 2431850"/>
                              <a:gd name="connsiteX62" fmla="*/ 2846830 w 7187327"/>
                              <a:gd name="connsiteY62" fmla="*/ 254245 h 2431850"/>
                              <a:gd name="connsiteX63" fmla="*/ 2848778 w 7187327"/>
                              <a:gd name="connsiteY63" fmla="*/ 249864 h 2431850"/>
                              <a:gd name="connsiteX64" fmla="*/ 2848778 w 7187327"/>
                              <a:gd name="connsiteY64" fmla="*/ 250837 h 2431850"/>
                              <a:gd name="connsiteX65" fmla="*/ 2849221 w 7187327"/>
                              <a:gd name="connsiteY65" fmla="*/ 245969 h 2431850"/>
                              <a:gd name="connsiteX66" fmla="*/ 2848951 w 7187327"/>
                              <a:gd name="connsiteY66" fmla="*/ 242992 h 2431850"/>
                              <a:gd name="connsiteX67" fmla="*/ 2848091 w 7187327"/>
                              <a:gd name="connsiteY67" fmla="*/ 240842 h 2431850"/>
                              <a:gd name="connsiteX68" fmla="*/ 2844884 w 7187327"/>
                              <a:gd name="connsiteY68" fmla="*/ 236719 h 2431850"/>
                              <a:gd name="connsiteX69" fmla="*/ 2840503 w 7187327"/>
                              <a:gd name="connsiteY69" fmla="*/ 233312 h 2431850"/>
                              <a:gd name="connsiteX70" fmla="*/ 2835635 w 7187327"/>
                              <a:gd name="connsiteY70" fmla="*/ 231364 h 2431850"/>
                              <a:gd name="connsiteX71" fmla="*/ 2836122 w 7187327"/>
                              <a:gd name="connsiteY71" fmla="*/ 231364 h 2431850"/>
                              <a:gd name="connsiteX72" fmla="*/ 2833444 w 7187327"/>
                              <a:gd name="connsiteY72" fmla="*/ 230877 h 2431850"/>
                              <a:gd name="connsiteX73" fmla="*/ 2828574 w 7187327"/>
                              <a:gd name="connsiteY73" fmla="*/ 230877 h 2431850"/>
                              <a:gd name="connsiteX74" fmla="*/ 2827427 w 7187327"/>
                              <a:gd name="connsiteY74" fmla="*/ 231086 h 2431850"/>
                              <a:gd name="connsiteX75" fmla="*/ 2818108 w 7187327"/>
                              <a:gd name="connsiteY75" fmla="*/ 235745 h 2431850"/>
                              <a:gd name="connsiteX76" fmla="*/ 2822003 w 7187327"/>
                              <a:gd name="connsiteY76" fmla="*/ 232825 h 2431850"/>
                              <a:gd name="connsiteX77" fmla="*/ 2821516 w 7187327"/>
                              <a:gd name="connsiteY77" fmla="*/ 233312 h 2431850"/>
                              <a:gd name="connsiteX78" fmla="*/ 2826385 w 7187327"/>
                              <a:gd name="connsiteY78" fmla="*/ 231364 h 2431850"/>
                              <a:gd name="connsiteX79" fmla="*/ 2825897 w 7187327"/>
                              <a:gd name="connsiteY79" fmla="*/ 231364 h 2431850"/>
                              <a:gd name="connsiteX80" fmla="*/ 2827427 w 7187327"/>
                              <a:gd name="connsiteY80" fmla="*/ 231086 h 2431850"/>
                              <a:gd name="connsiteX81" fmla="*/ 2827845 w 7187327"/>
                              <a:gd name="connsiteY81" fmla="*/ 230877 h 2431850"/>
                              <a:gd name="connsiteX82" fmla="*/ 2828574 w 7187327"/>
                              <a:gd name="connsiteY82" fmla="*/ 230877 h 2431850"/>
                              <a:gd name="connsiteX83" fmla="*/ 2831009 w 7187327"/>
                              <a:gd name="connsiteY83" fmla="*/ 230434 h 2431850"/>
                              <a:gd name="connsiteX84" fmla="*/ 2830765 w 7187327"/>
                              <a:gd name="connsiteY84" fmla="*/ 230390 h 2431850"/>
                              <a:gd name="connsiteX85" fmla="*/ 2831254 w 7187327"/>
                              <a:gd name="connsiteY85" fmla="*/ 230390 h 2431850"/>
                              <a:gd name="connsiteX86" fmla="*/ 2831009 w 7187327"/>
                              <a:gd name="connsiteY86" fmla="*/ 230434 h 2431850"/>
                              <a:gd name="connsiteX87" fmla="*/ 2833444 w 7187327"/>
                              <a:gd name="connsiteY87" fmla="*/ 230877 h 2431850"/>
                              <a:gd name="connsiteX88" fmla="*/ 2839043 w 7187327"/>
                              <a:gd name="connsiteY88" fmla="*/ 230877 h 2431850"/>
                              <a:gd name="connsiteX89" fmla="*/ 2849388 w 7187327"/>
                              <a:gd name="connsiteY89" fmla="*/ 238836 h 2431850"/>
                              <a:gd name="connsiteX90" fmla="*/ 2846344 w 7187327"/>
                              <a:gd name="connsiteY90" fmla="*/ 231364 h 2431850"/>
                              <a:gd name="connsiteX91" fmla="*/ 2831740 w 7187327"/>
                              <a:gd name="connsiteY91" fmla="*/ 225035 h 2431850"/>
                              <a:gd name="connsiteX92" fmla="*/ 2821029 w 7187327"/>
                              <a:gd name="connsiteY92" fmla="*/ 227956 h 2431850"/>
                              <a:gd name="connsiteX93" fmla="*/ 2810319 w 7187327"/>
                              <a:gd name="connsiteY93" fmla="*/ 240127 h 2431850"/>
                              <a:gd name="connsiteX94" fmla="*/ 2813727 w 7187327"/>
                              <a:gd name="connsiteY94" fmla="*/ 263982 h 2431850"/>
                              <a:gd name="connsiteX95" fmla="*/ 2820543 w 7187327"/>
                              <a:gd name="connsiteY95" fmla="*/ 270311 h 2431850"/>
                              <a:gd name="connsiteX96" fmla="*/ 2838556 w 7187327"/>
                              <a:gd name="connsiteY96" fmla="*/ 272258 h 2431850"/>
                              <a:gd name="connsiteX97" fmla="*/ 1043873 w 7187327"/>
                              <a:gd name="connsiteY97" fmla="*/ 375373 h 2431850"/>
                              <a:gd name="connsiteX98" fmla="*/ 1053351 w 7187327"/>
                              <a:gd name="connsiteY98" fmla="*/ 366823 h 2431850"/>
                              <a:gd name="connsiteX99" fmla="*/ 1097166 w 7187327"/>
                              <a:gd name="connsiteY99" fmla="*/ 306456 h 2431850"/>
                              <a:gd name="connsiteX100" fmla="*/ 1069416 w 7187327"/>
                              <a:gd name="connsiteY100" fmla="*/ 278706 h 2431850"/>
                              <a:gd name="connsiteX101" fmla="*/ 1020734 w 7187327"/>
                              <a:gd name="connsiteY101" fmla="*/ 353192 h 2431850"/>
                              <a:gd name="connsiteX102" fmla="*/ 1043873 w 7187327"/>
                              <a:gd name="connsiteY102" fmla="*/ 375373 h 2431850"/>
                              <a:gd name="connsiteX103" fmla="*/ 5698415 w 7187327"/>
                              <a:gd name="connsiteY103" fmla="*/ 381582 h 2431850"/>
                              <a:gd name="connsiteX104" fmla="*/ 5707893 w 7187327"/>
                              <a:gd name="connsiteY104" fmla="*/ 373032 h 2431850"/>
                              <a:gd name="connsiteX105" fmla="*/ 5751707 w 7187327"/>
                              <a:gd name="connsiteY105" fmla="*/ 312665 h 2431850"/>
                              <a:gd name="connsiteX106" fmla="*/ 5723958 w 7187327"/>
                              <a:gd name="connsiteY106" fmla="*/ 284915 h 2431850"/>
                              <a:gd name="connsiteX107" fmla="*/ 5675276 w 7187327"/>
                              <a:gd name="connsiteY107" fmla="*/ 359401 h 2431850"/>
                              <a:gd name="connsiteX108" fmla="*/ 5698415 w 7187327"/>
                              <a:gd name="connsiteY108" fmla="*/ 381582 h 2431850"/>
                              <a:gd name="connsiteX109" fmla="*/ 4347038 w 7187327"/>
                              <a:gd name="connsiteY109" fmla="*/ 813425 h 2431850"/>
                              <a:gd name="connsiteX110" fmla="*/ 4358418 w 7187327"/>
                              <a:gd name="connsiteY110" fmla="*/ 793161 h 2431850"/>
                              <a:gd name="connsiteX111" fmla="*/ 4361825 w 7187327"/>
                              <a:gd name="connsiteY111" fmla="*/ 738149 h 2431850"/>
                              <a:gd name="connsiteX112" fmla="*/ 4331642 w 7187327"/>
                              <a:gd name="connsiteY112" fmla="*/ 725492 h 2431850"/>
                              <a:gd name="connsiteX113" fmla="*/ 4325800 w 7187327"/>
                              <a:gd name="connsiteY113" fmla="*/ 801923 h 2431850"/>
                              <a:gd name="connsiteX114" fmla="*/ 4347038 w 7187327"/>
                              <a:gd name="connsiteY114" fmla="*/ 813425 h 2431850"/>
                              <a:gd name="connsiteX115" fmla="*/ 3168287 w 7187327"/>
                              <a:gd name="connsiteY115" fmla="*/ 910995 h 2431850"/>
                              <a:gd name="connsiteX116" fmla="*/ 3177874 w 7187327"/>
                              <a:gd name="connsiteY116" fmla="*/ 886144 h 2431850"/>
                              <a:gd name="connsiteX117" fmla="*/ 3073693 w 7187327"/>
                              <a:gd name="connsiteY117" fmla="*/ 877868 h 2431850"/>
                              <a:gd name="connsiteX118" fmla="*/ 3091218 w 7187327"/>
                              <a:gd name="connsiteY118" fmla="*/ 908052 h 2431850"/>
                              <a:gd name="connsiteX119" fmla="*/ 3156452 w 7187327"/>
                              <a:gd name="connsiteY119" fmla="*/ 907565 h 2431850"/>
                              <a:gd name="connsiteX120" fmla="*/ 3168287 w 7187327"/>
                              <a:gd name="connsiteY120" fmla="*/ 910995 h 2431850"/>
                              <a:gd name="connsiteX121" fmla="*/ 2042131 w 7187327"/>
                              <a:gd name="connsiteY121" fmla="*/ 968256 h 2431850"/>
                              <a:gd name="connsiteX122" fmla="*/ 2077137 w 7187327"/>
                              <a:gd name="connsiteY122" fmla="*/ 960748 h 2431850"/>
                              <a:gd name="connsiteX123" fmla="*/ 2067401 w 7187327"/>
                              <a:gd name="connsiteY123" fmla="*/ 925209 h 2431850"/>
                              <a:gd name="connsiteX124" fmla="*/ 1970523 w 7187327"/>
                              <a:gd name="connsiteY124" fmla="*/ 903789 h 2431850"/>
                              <a:gd name="connsiteX125" fmla="*/ 1944234 w 7187327"/>
                              <a:gd name="connsiteY125" fmla="*/ 937380 h 2431850"/>
                              <a:gd name="connsiteX126" fmla="*/ 2042131 w 7187327"/>
                              <a:gd name="connsiteY126" fmla="*/ 968256 h 2431850"/>
                              <a:gd name="connsiteX127" fmla="*/ 6696679 w 7187327"/>
                              <a:gd name="connsiteY127" fmla="*/ 974465 h 2431850"/>
                              <a:gd name="connsiteX128" fmla="*/ 6731684 w 7187327"/>
                              <a:gd name="connsiteY128" fmla="*/ 966957 h 2431850"/>
                              <a:gd name="connsiteX129" fmla="*/ 6721948 w 7187327"/>
                              <a:gd name="connsiteY129" fmla="*/ 931418 h 2431850"/>
                              <a:gd name="connsiteX130" fmla="*/ 6625070 w 7187327"/>
                              <a:gd name="connsiteY130" fmla="*/ 909998 h 2431850"/>
                              <a:gd name="connsiteX131" fmla="*/ 6598781 w 7187327"/>
                              <a:gd name="connsiteY131" fmla="*/ 943589 h 2431850"/>
                              <a:gd name="connsiteX132" fmla="*/ 6696679 w 7187327"/>
                              <a:gd name="connsiteY132" fmla="*/ 974465 h 2431850"/>
                              <a:gd name="connsiteX133" fmla="*/ 3683687 w 7187327"/>
                              <a:gd name="connsiteY133" fmla="*/ 1009941 h 2431850"/>
                              <a:gd name="connsiteX134" fmla="*/ 3693416 w 7187327"/>
                              <a:gd name="connsiteY134" fmla="*/ 1006389 h 2431850"/>
                              <a:gd name="connsiteX135" fmla="*/ 3734797 w 7187327"/>
                              <a:gd name="connsiteY135" fmla="*/ 968416 h 2431850"/>
                              <a:gd name="connsiteX136" fmla="*/ 3719704 w 7187327"/>
                              <a:gd name="connsiteY136" fmla="*/ 953325 h 2431850"/>
                              <a:gd name="connsiteX137" fmla="*/ 3675404 w 7187327"/>
                              <a:gd name="connsiteY137" fmla="*/ 988376 h 2431850"/>
                              <a:gd name="connsiteX138" fmla="*/ 3683687 w 7187327"/>
                              <a:gd name="connsiteY138" fmla="*/ 1009941 h 2431850"/>
                              <a:gd name="connsiteX139" fmla="*/ 4672692 w 7187327"/>
                              <a:gd name="connsiteY139" fmla="*/ 1123805 h 2431850"/>
                              <a:gd name="connsiteX140" fmla="*/ 4676800 w 7187327"/>
                              <a:gd name="connsiteY140" fmla="*/ 1085741 h 2431850"/>
                              <a:gd name="connsiteX141" fmla="*/ 4575540 w 7187327"/>
                              <a:gd name="connsiteY141" fmla="*/ 1069189 h 2431850"/>
                              <a:gd name="connsiteX142" fmla="*/ 4581869 w 7187327"/>
                              <a:gd name="connsiteY142" fmla="*/ 1112029 h 2431850"/>
                              <a:gd name="connsiteX143" fmla="*/ 4655379 w 7187327"/>
                              <a:gd name="connsiteY143" fmla="*/ 1122740 h 2431850"/>
                              <a:gd name="connsiteX144" fmla="*/ 4672692 w 7187327"/>
                              <a:gd name="connsiteY144" fmla="*/ 1123805 h 2431850"/>
                              <a:gd name="connsiteX145" fmla="*/ 3542921 w 7187327"/>
                              <a:gd name="connsiteY145" fmla="*/ 1306052 h 2431850"/>
                              <a:gd name="connsiteX146" fmla="*/ 3547371 w 7187327"/>
                              <a:gd name="connsiteY146" fmla="*/ 1270248 h 2431850"/>
                              <a:gd name="connsiteX147" fmla="*/ 3479703 w 7187327"/>
                              <a:gd name="connsiteY147" fmla="*/ 1167528 h 2431850"/>
                              <a:gd name="connsiteX148" fmla="*/ 3443191 w 7187327"/>
                              <a:gd name="connsiteY148" fmla="*/ 1172396 h 2431850"/>
                              <a:gd name="connsiteX149" fmla="*/ 3526924 w 7187327"/>
                              <a:gd name="connsiteY149" fmla="*/ 1304325 h 2431850"/>
                              <a:gd name="connsiteX150" fmla="*/ 3542921 w 7187327"/>
                              <a:gd name="connsiteY150" fmla="*/ 1306052 h 2431850"/>
                              <a:gd name="connsiteX151" fmla="*/ 43126 w 7187327"/>
                              <a:gd name="connsiteY151" fmla="*/ 1324649 h 2431850"/>
                              <a:gd name="connsiteX152" fmla="*/ 55357 w 7187327"/>
                              <a:gd name="connsiteY152" fmla="*/ 1303959 h 2431850"/>
                              <a:gd name="connsiteX153" fmla="*/ 46108 w 7187327"/>
                              <a:gd name="connsiteY153" fmla="*/ 1266473 h 2431850"/>
                              <a:gd name="connsiteX154" fmla="*/ 9595 w 7187327"/>
                              <a:gd name="connsiteY154" fmla="*/ 1276696 h 2431850"/>
                              <a:gd name="connsiteX155" fmla="*/ 21766 w 7187327"/>
                              <a:gd name="connsiteY155" fmla="*/ 1313208 h 2431850"/>
                              <a:gd name="connsiteX156" fmla="*/ 43126 w 7187327"/>
                              <a:gd name="connsiteY156" fmla="*/ 1324649 h 2431850"/>
                              <a:gd name="connsiteX157" fmla="*/ 4697673 w 7187327"/>
                              <a:gd name="connsiteY157" fmla="*/ 1330858 h 2431850"/>
                              <a:gd name="connsiteX158" fmla="*/ 4709905 w 7187327"/>
                              <a:gd name="connsiteY158" fmla="*/ 1310168 h 2431850"/>
                              <a:gd name="connsiteX159" fmla="*/ 4700655 w 7187327"/>
                              <a:gd name="connsiteY159" fmla="*/ 1272682 h 2431850"/>
                              <a:gd name="connsiteX160" fmla="*/ 4664143 w 7187327"/>
                              <a:gd name="connsiteY160" fmla="*/ 1282905 h 2431850"/>
                              <a:gd name="connsiteX161" fmla="*/ 4676313 w 7187327"/>
                              <a:gd name="connsiteY161" fmla="*/ 1319417 h 2431850"/>
                              <a:gd name="connsiteX162" fmla="*/ 4697673 w 7187327"/>
                              <a:gd name="connsiteY162" fmla="*/ 1330858 h 2431850"/>
                              <a:gd name="connsiteX163" fmla="*/ 4032474 w 7187327"/>
                              <a:gd name="connsiteY163" fmla="*/ 1366686 h 2431850"/>
                              <a:gd name="connsiteX164" fmla="*/ 4046850 w 7187327"/>
                              <a:gd name="connsiteY164" fmla="*/ 1343273 h 2431850"/>
                              <a:gd name="connsiteX165" fmla="*/ 4033219 w 7187327"/>
                              <a:gd name="connsiteY165" fmla="*/ 1304813 h 2431850"/>
                              <a:gd name="connsiteX166" fmla="*/ 4011798 w 7187327"/>
                              <a:gd name="connsiteY166" fmla="*/ 1292643 h 2431850"/>
                              <a:gd name="connsiteX167" fmla="*/ 3999627 w 7187327"/>
                              <a:gd name="connsiteY167" fmla="*/ 1314063 h 2431850"/>
                              <a:gd name="connsiteX168" fmla="*/ 4022995 w 7187327"/>
                              <a:gd name="connsiteY168" fmla="*/ 1361772 h 2431850"/>
                              <a:gd name="connsiteX169" fmla="*/ 4032474 w 7187327"/>
                              <a:gd name="connsiteY169" fmla="*/ 1366686 h 2431850"/>
                              <a:gd name="connsiteX170" fmla="*/ 2127889 w 7187327"/>
                              <a:gd name="connsiteY170" fmla="*/ 1463271 h 2431850"/>
                              <a:gd name="connsiteX171" fmla="*/ 2142859 w 7187327"/>
                              <a:gd name="connsiteY171" fmla="*/ 1459742 h 2431850"/>
                              <a:gd name="connsiteX172" fmla="*/ 2145293 w 7187327"/>
                              <a:gd name="connsiteY172" fmla="*/ 1431506 h 2431850"/>
                              <a:gd name="connsiteX173" fmla="*/ 2089308 w 7187327"/>
                              <a:gd name="connsiteY173" fmla="*/ 1413980 h 2431850"/>
                              <a:gd name="connsiteX174" fmla="*/ 2077137 w 7187327"/>
                              <a:gd name="connsiteY174" fmla="*/ 1432480 h 2431850"/>
                              <a:gd name="connsiteX175" fmla="*/ 2093690 w 7187327"/>
                              <a:gd name="connsiteY175" fmla="*/ 1447085 h 2431850"/>
                              <a:gd name="connsiteX176" fmla="*/ 2115110 w 7187327"/>
                              <a:gd name="connsiteY176" fmla="*/ 1454387 h 2431850"/>
                              <a:gd name="connsiteX177" fmla="*/ 2127889 w 7187327"/>
                              <a:gd name="connsiteY177" fmla="*/ 1463271 h 2431850"/>
                              <a:gd name="connsiteX178" fmla="*/ 6782437 w 7187327"/>
                              <a:gd name="connsiteY178" fmla="*/ 1469480 h 2431850"/>
                              <a:gd name="connsiteX179" fmla="*/ 6797406 w 7187327"/>
                              <a:gd name="connsiteY179" fmla="*/ 1465951 h 2431850"/>
                              <a:gd name="connsiteX180" fmla="*/ 6799841 w 7187327"/>
                              <a:gd name="connsiteY180" fmla="*/ 1437715 h 2431850"/>
                              <a:gd name="connsiteX181" fmla="*/ 6743855 w 7187327"/>
                              <a:gd name="connsiteY181" fmla="*/ 1420189 h 2431850"/>
                              <a:gd name="connsiteX182" fmla="*/ 6731684 w 7187327"/>
                              <a:gd name="connsiteY182" fmla="*/ 1438689 h 2431850"/>
                              <a:gd name="connsiteX183" fmla="*/ 6748237 w 7187327"/>
                              <a:gd name="connsiteY183" fmla="*/ 1453294 h 2431850"/>
                              <a:gd name="connsiteX184" fmla="*/ 6769658 w 7187327"/>
                              <a:gd name="connsiteY184" fmla="*/ 1460596 h 2431850"/>
                              <a:gd name="connsiteX185" fmla="*/ 6782437 w 7187327"/>
                              <a:gd name="connsiteY185" fmla="*/ 1469480 h 2431850"/>
                              <a:gd name="connsiteX186" fmla="*/ 4132530 w 7187327"/>
                              <a:gd name="connsiteY186" fmla="*/ 1601776 h 2431850"/>
                              <a:gd name="connsiteX187" fmla="*/ 4258131 w 7187327"/>
                              <a:gd name="connsiteY187" fmla="*/ 1540922 h 2431850"/>
                              <a:gd name="connsiteX188" fmla="*/ 4244986 w 7187327"/>
                              <a:gd name="connsiteY188" fmla="*/ 1509765 h 2431850"/>
                              <a:gd name="connsiteX189" fmla="*/ 4116951 w 7187327"/>
                              <a:gd name="connsiteY189" fmla="*/ 1565750 h 2431850"/>
                              <a:gd name="connsiteX190" fmla="*/ 4132530 w 7187327"/>
                              <a:gd name="connsiteY190" fmla="*/ 1601776 h 2431850"/>
                              <a:gd name="connsiteX191" fmla="*/ 2918441 w 7187327"/>
                              <a:gd name="connsiteY191" fmla="*/ 1651831 h 2431850"/>
                              <a:gd name="connsiteX192" fmla="*/ 2928133 w 7187327"/>
                              <a:gd name="connsiteY192" fmla="*/ 1647046 h 2431850"/>
                              <a:gd name="connsiteX193" fmla="*/ 2978763 w 7187327"/>
                              <a:gd name="connsiteY193" fmla="*/ 1581328 h 2431850"/>
                              <a:gd name="connsiteX194" fmla="*/ 2953935 w 7187327"/>
                              <a:gd name="connsiteY194" fmla="*/ 1562342 h 2431850"/>
                              <a:gd name="connsiteX195" fmla="*/ 2903792 w 7187327"/>
                              <a:gd name="connsiteY195" fmla="*/ 1629033 h 2431850"/>
                              <a:gd name="connsiteX196" fmla="*/ 2918441 w 7187327"/>
                              <a:gd name="connsiteY196" fmla="*/ 1651831 h 2431850"/>
                              <a:gd name="connsiteX197" fmla="*/ 4643551 w 7187327"/>
                              <a:gd name="connsiteY197" fmla="*/ 1678614 h 2431850"/>
                              <a:gd name="connsiteX198" fmla="*/ 4651972 w 7187327"/>
                              <a:gd name="connsiteY198" fmla="*/ 1638770 h 2431850"/>
                              <a:gd name="connsiteX199" fmla="*/ 4566777 w 7187327"/>
                              <a:gd name="connsiteY199" fmla="*/ 1609565 h 2431850"/>
                              <a:gd name="connsiteX200" fmla="*/ 4561909 w 7187327"/>
                              <a:gd name="connsiteY200" fmla="*/ 1644125 h 2431850"/>
                              <a:gd name="connsiteX201" fmla="*/ 4625196 w 7187327"/>
                              <a:gd name="connsiteY201" fmla="*/ 1673335 h 2431850"/>
                              <a:gd name="connsiteX202" fmla="*/ 4643551 w 7187327"/>
                              <a:gd name="connsiteY202" fmla="*/ 1678614 h 2431850"/>
                              <a:gd name="connsiteX203" fmla="*/ 323109 w 7187327"/>
                              <a:gd name="connsiteY203" fmla="*/ 1704614 h 2431850"/>
                              <a:gd name="connsiteX204" fmla="*/ 335280 w 7187327"/>
                              <a:gd name="connsiteY204" fmla="*/ 1683194 h 2431850"/>
                              <a:gd name="connsiteX205" fmla="*/ 313860 w 7187327"/>
                              <a:gd name="connsiteY205" fmla="*/ 1671024 h 2431850"/>
                              <a:gd name="connsiteX206" fmla="*/ 308991 w 7187327"/>
                              <a:gd name="connsiteY206" fmla="*/ 1671510 h 2431850"/>
                              <a:gd name="connsiteX207" fmla="*/ 308018 w 7187327"/>
                              <a:gd name="connsiteY207" fmla="*/ 1671024 h 2431850"/>
                              <a:gd name="connsiteX208" fmla="*/ 306071 w 7187327"/>
                              <a:gd name="connsiteY208" fmla="*/ 1670537 h 2431850"/>
                              <a:gd name="connsiteX209" fmla="*/ 302663 w 7187327"/>
                              <a:gd name="connsiteY209" fmla="*/ 1668589 h 2431850"/>
                              <a:gd name="connsiteX210" fmla="*/ 300715 w 7187327"/>
                              <a:gd name="connsiteY210" fmla="*/ 1667129 h 2431850"/>
                              <a:gd name="connsiteX211" fmla="*/ 299742 w 7187327"/>
                              <a:gd name="connsiteY211" fmla="*/ 1666155 h 2431850"/>
                              <a:gd name="connsiteX212" fmla="*/ 297795 w 7187327"/>
                              <a:gd name="connsiteY212" fmla="*/ 1663234 h 2431850"/>
                              <a:gd name="connsiteX213" fmla="*/ 271993 w 7187327"/>
                              <a:gd name="connsiteY213" fmla="*/ 1656419 h 2431850"/>
                              <a:gd name="connsiteX214" fmla="*/ 265177 w 7187327"/>
                              <a:gd name="connsiteY214" fmla="*/ 1682220 h 2431850"/>
                              <a:gd name="connsiteX215" fmla="*/ 323109 w 7187327"/>
                              <a:gd name="connsiteY215" fmla="*/ 1704614 h 2431850"/>
                              <a:gd name="connsiteX216" fmla="*/ 69472 w 7187327"/>
                              <a:gd name="connsiteY216" fmla="*/ 1705589 h 2431850"/>
                              <a:gd name="connsiteX217" fmla="*/ 90892 w 7187327"/>
                              <a:gd name="connsiteY217" fmla="*/ 1678813 h 2431850"/>
                              <a:gd name="connsiteX218" fmla="*/ 90406 w 7187327"/>
                              <a:gd name="connsiteY218" fmla="*/ 1677840 h 2431850"/>
                              <a:gd name="connsiteX219" fmla="*/ 69958 w 7187327"/>
                              <a:gd name="connsiteY219" fmla="*/ 1662261 h 2431850"/>
                              <a:gd name="connsiteX220" fmla="*/ 49512 w 7187327"/>
                              <a:gd name="connsiteY220" fmla="*/ 1677840 h 2431850"/>
                              <a:gd name="connsiteX221" fmla="*/ 49025 w 7187327"/>
                              <a:gd name="connsiteY221" fmla="*/ 1678813 h 2431850"/>
                              <a:gd name="connsiteX222" fmla="*/ 69472 w 7187327"/>
                              <a:gd name="connsiteY222" fmla="*/ 1705589 h 2431850"/>
                              <a:gd name="connsiteX223" fmla="*/ 4977658 w 7187327"/>
                              <a:gd name="connsiteY223" fmla="*/ 1710821 h 2431850"/>
                              <a:gd name="connsiteX224" fmla="*/ 4989829 w 7187327"/>
                              <a:gd name="connsiteY224" fmla="*/ 1689401 h 2431850"/>
                              <a:gd name="connsiteX225" fmla="*/ 4968408 w 7187327"/>
                              <a:gd name="connsiteY225" fmla="*/ 1677230 h 2431850"/>
                              <a:gd name="connsiteX226" fmla="*/ 4963540 w 7187327"/>
                              <a:gd name="connsiteY226" fmla="*/ 1677717 h 2431850"/>
                              <a:gd name="connsiteX227" fmla="*/ 4962567 w 7187327"/>
                              <a:gd name="connsiteY227" fmla="*/ 1677230 h 2431850"/>
                              <a:gd name="connsiteX228" fmla="*/ 4960619 w 7187327"/>
                              <a:gd name="connsiteY228" fmla="*/ 1676743 h 2431850"/>
                              <a:gd name="connsiteX229" fmla="*/ 4957211 w 7187327"/>
                              <a:gd name="connsiteY229" fmla="*/ 1674796 h 2431850"/>
                              <a:gd name="connsiteX230" fmla="*/ 4955264 w 7187327"/>
                              <a:gd name="connsiteY230" fmla="*/ 1673336 h 2431850"/>
                              <a:gd name="connsiteX231" fmla="*/ 4954291 w 7187327"/>
                              <a:gd name="connsiteY231" fmla="*/ 1672362 h 2431850"/>
                              <a:gd name="connsiteX232" fmla="*/ 4952343 w 7187327"/>
                              <a:gd name="connsiteY232" fmla="*/ 1669441 h 2431850"/>
                              <a:gd name="connsiteX233" fmla="*/ 4926541 w 7187327"/>
                              <a:gd name="connsiteY233" fmla="*/ 1662625 h 2431850"/>
                              <a:gd name="connsiteX234" fmla="*/ 4919726 w 7187327"/>
                              <a:gd name="connsiteY234" fmla="*/ 1688427 h 2431850"/>
                              <a:gd name="connsiteX235" fmla="*/ 4977658 w 7187327"/>
                              <a:gd name="connsiteY235" fmla="*/ 1710821 h 2431850"/>
                              <a:gd name="connsiteX236" fmla="*/ 4724022 w 7187327"/>
                              <a:gd name="connsiteY236" fmla="*/ 1711796 h 2431850"/>
                              <a:gd name="connsiteX237" fmla="*/ 4745442 w 7187327"/>
                              <a:gd name="connsiteY237" fmla="*/ 1685020 h 2431850"/>
                              <a:gd name="connsiteX238" fmla="*/ 4744956 w 7187327"/>
                              <a:gd name="connsiteY238" fmla="*/ 1684047 h 2431850"/>
                              <a:gd name="connsiteX239" fmla="*/ 4724508 w 7187327"/>
                              <a:gd name="connsiteY239" fmla="*/ 1668468 h 2431850"/>
                              <a:gd name="connsiteX240" fmla="*/ 4704062 w 7187327"/>
                              <a:gd name="connsiteY240" fmla="*/ 1684047 h 2431850"/>
                              <a:gd name="connsiteX241" fmla="*/ 4703575 w 7187327"/>
                              <a:gd name="connsiteY241" fmla="*/ 1685020 h 2431850"/>
                              <a:gd name="connsiteX242" fmla="*/ 4724022 w 7187327"/>
                              <a:gd name="connsiteY242" fmla="*/ 1711796 h 2431850"/>
                              <a:gd name="connsiteX243" fmla="*/ 977081 w 7187327"/>
                              <a:gd name="connsiteY243" fmla="*/ 1736957 h 2431850"/>
                              <a:gd name="connsiteX244" fmla="*/ 996387 w 7187327"/>
                              <a:gd name="connsiteY244" fmla="*/ 1710943 h 2431850"/>
                              <a:gd name="connsiteX245" fmla="*/ 905837 w 7187327"/>
                              <a:gd name="connsiteY245" fmla="*/ 1544936 h 2431850"/>
                              <a:gd name="connsiteX246" fmla="*/ 875653 w 7187327"/>
                              <a:gd name="connsiteY246" fmla="*/ 1557594 h 2431850"/>
                              <a:gd name="connsiteX247" fmla="*/ 966204 w 7187327"/>
                              <a:gd name="connsiteY247" fmla="*/ 1728469 h 2431850"/>
                              <a:gd name="connsiteX248" fmla="*/ 977081 w 7187327"/>
                              <a:gd name="connsiteY248" fmla="*/ 1736957 h 2431850"/>
                              <a:gd name="connsiteX249" fmla="*/ 5631630 w 7187327"/>
                              <a:gd name="connsiteY249" fmla="*/ 1743164 h 2431850"/>
                              <a:gd name="connsiteX250" fmla="*/ 5650936 w 7187327"/>
                              <a:gd name="connsiteY250" fmla="*/ 1717150 h 2431850"/>
                              <a:gd name="connsiteX251" fmla="*/ 5560386 w 7187327"/>
                              <a:gd name="connsiteY251" fmla="*/ 1551145 h 2431850"/>
                              <a:gd name="connsiteX252" fmla="*/ 5530202 w 7187327"/>
                              <a:gd name="connsiteY252" fmla="*/ 1563803 h 2431850"/>
                              <a:gd name="connsiteX253" fmla="*/ 5620753 w 7187327"/>
                              <a:gd name="connsiteY253" fmla="*/ 1734675 h 2431850"/>
                              <a:gd name="connsiteX254" fmla="*/ 5631630 w 7187327"/>
                              <a:gd name="connsiteY254" fmla="*/ 1743164 h 2431850"/>
                              <a:gd name="connsiteX255" fmla="*/ 1537309 w 7187327"/>
                              <a:gd name="connsiteY255" fmla="*/ 1752164 h 2431850"/>
                              <a:gd name="connsiteX256" fmla="*/ 1545524 w 7187327"/>
                              <a:gd name="connsiteY256" fmla="*/ 1724574 h 2431850"/>
                              <a:gd name="connsiteX257" fmla="*/ 1468607 w 7187327"/>
                              <a:gd name="connsiteY257" fmla="*/ 1598974 h 2431850"/>
                              <a:gd name="connsiteX258" fmla="*/ 1430634 w 7187327"/>
                              <a:gd name="connsiteY258" fmla="*/ 1609197 h 2431850"/>
                              <a:gd name="connsiteX259" fmla="*/ 1525564 w 7187327"/>
                              <a:gd name="connsiteY259" fmla="*/ 1750376 h 2431850"/>
                              <a:gd name="connsiteX260" fmla="*/ 1537309 w 7187327"/>
                              <a:gd name="connsiteY260" fmla="*/ 1752164 h 2431850"/>
                              <a:gd name="connsiteX261" fmla="*/ 6191858 w 7187327"/>
                              <a:gd name="connsiteY261" fmla="*/ 1758370 h 2431850"/>
                              <a:gd name="connsiteX262" fmla="*/ 6200073 w 7187327"/>
                              <a:gd name="connsiteY262" fmla="*/ 1730781 h 2431850"/>
                              <a:gd name="connsiteX263" fmla="*/ 6123155 w 7187327"/>
                              <a:gd name="connsiteY263" fmla="*/ 1605183 h 2431850"/>
                              <a:gd name="connsiteX264" fmla="*/ 6085182 w 7187327"/>
                              <a:gd name="connsiteY264" fmla="*/ 1615406 h 2431850"/>
                              <a:gd name="connsiteX265" fmla="*/ 6180113 w 7187327"/>
                              <a:gd name="connsiteY265" fmla="*/ 1756583 h 2431850"/>
                              <a:gd name="connsiteX266" fmla="*/ 6191858 w 7187327"/>
                              <a:gd name="connsiteY266" fmla="*/ 1758370 h 2431850"/>
                              <a:gd name="connsiteX267" fmla="*/ 2226593 w 7187327"/>
                              <a:gd name="connsiteY267" fmla="*/ 1787375 h 2431850"/>
                              <a:gd name="connsiteX268" fmla="*/ 2240711 w 7187327"/>
                              <a:gd name="connsiteY268" fmla="*/ 1762059 h 2431850"/>
                              <a:gd name="connsiteX269" fmla="*/ 2240223 w 7187327"/>
                              <a:gd name="connsiteY269" fmla="*/ 1762546 h 2431850"/>
                              <a:gd name="connsiteX270" fmla="*/ 2240223 w 7187327"/>
                              <a:gd name="connsiteY270" fmla="*/ 1759138 h 2431850"/>
                              <a:gd name="connsiteX271" fmla="*/ 2240711 w 7187327"/>
                              <a:gd name="connsiteY271" fmla="*/ 1756704 h 2431850"/>
                              <a:gd name="connsiteX272" fmla="*/ 2240223 w 7187327"/>
                              <a:gd name="connsiteY272" fmla="*/ 1757678 h 2431850"/>
                              <a:gd name="connsiteX273" fmla="*/ 2241684 w 7187327"/>
                              <a:gd name="connsiteY273" fmla="*/ 1754270 h 2431850"/>
                              <a:gd name="connsiteX274" fmla="*/ 2243144 w 7187327"/>
                              <a:gd name="connsiteY274" fmla="*/ 1750862 h 2431850"/>
                              <a:gd name="connsiteX275" fmla="*/ 2240711 w 7187327"/>
                              <a:gd name="connsiteY275" fmla="*/ 1752810 h 2431850"/>
                              <a:gd name="connsiteX276" fmla="*/ 2246552 w 7187327"/>
                              <a:gd name="connsiteY276" fmla="*/ 1723113 h 2431850"/>
                              <a:gd name="connsiteX277" fmla="*/ 2216370 w 7187327"/>
                              <a:gd name="connsiteY277" fmla="*/ 1721166 h 2431850"/>
                              <a:gd name="connsiteX278" fmla="*/ 2209066 w 7187327"/>
                              <a:gd name="connsiteY278" fmla="*/ 1728468 h 2431850"/>
                              <a:gd name="connsiteX279" fmla="*/ 2200791 w 7187327"/>
                              <a:gd name="connsiteY279" fmla="*/ 1744533 h 2431850"/>
                              <a:gd name="connsiteX280" fmla="*/ 2201277 w 7187327"/>
                              <a:gd name="connsiteY280" fmla="*/ 1773257 h 2431850"/>
                              <a:gd name="connsiteX281" fmla="*/ 2226593 w 7187327"/>
                              <a:gd name="connsiteY281" fmla="*/ 1787375 h 2431850"/>
                              <a:gd name="connsiteX282" fmla="*/ 6881139 w 7187327"/>
                              <a:gd name="connsiteY282" fmla="*/ 1793581 h 2431850"/>
                              <a:gd name="connsiteX283" fmla="*/ 6895257 w 7187327"/>
                              <a:gd name="connsiteY283" fmla="*/ 1768266 h 2431850"/>
                              <a:gd name="connsiteX284" fmla="*/ 6894770 w 7187327"/>
                              <a:gd name="connsiteY284" fmla="*/ 1768753 h 2431850"/>
                              <a:gd name="connsiteX285" fmla="*/ 6894770 w 7187327"/>
                              <a:gd name="connsiteY285" fmla="*/ 1765345 h 2431850"/>
                              <a:gd name="connsiteX286" fmla="*/ 6895257 w 7187327"/>
                              <a:gd name="connsiteY286" fmla="*/ 1762910 h 2431850"/>
                              <a:gd name="connsiteX287" fmla="*/ 6894770 w 7187327"/>
                              <a:gd name="connsiteY287" fmla="*/ 1763885 h 2431850"/>
                              <a:gd name="connsiteX288" fmla="*/ 6896231 w 7187327"/>
                              <a:gd name="connsiteY288" fmla="*/ 1760477 h 2431850"/>
                              <a:gd name="connsiteX289" fmla="*/ 6897691 w 7187327"/>
                              <a:gd name="connsiteY289" fmla="*/ 1757069 h 2431850"/>
                              <a:gd name="connsiteX290" fmla="*/ 6895257 w 7187327"/>
                              <a:gd name="connsiteY290" fmla="*/ 1759017 h 2431850"/>
                              <a:gd name="connsiteX291" fmla="*/ 6901099 w 7187327"/>
                              <a:gd name="connsiteY291" fmla="*/ 1729320 h 2431850"/>
                              <a:gd name="connsiteX292" fmla="*/ 6870916 w 7187327"/>
                              <a:gd name="connsiteY292" fmla="*/ 1727373 h 2431850"/>
                              <a:gd name="connsiteX293" fmla="*/ 6863613 w 7187327"/>
                              <a:gd name="connsiteY293" fmla="*/ 1734675 h 2431850"/>
                              <a:gd name="connsiteX294" fmla="*/ 6855338 w 7187327"/>
                              <a:gd name="connsiteY294" fmla="*/ 1750740 h 2431850"/>
                              <a:gd name="connsiteX295" fmla="*/ 6855824 w 7187327"/>
                              <a:gd name="connsiteY295" fmla="*/ 1779463 h 2431850"/>
                              <a:gd name="connsiteX296" fmla="*/ 6881139 w 7187327"/>
                              <a:gd name="connsiteY296" fmla="*/ 1793581 h 2431850"/>
                              <a:gd name="connsiteX297" fmla="*/ 337653 w 7187327"/>
                              <a:gd name="connsiteY297" fmla="*/ 1805691 h 2431850"/>
                              <a:gd name="connsiteX298" fmla="*/ 345016 w 7187327"/>
                              <a:gd name="connsiteY298" fmla="*/ 1800032 h 2431850"/>
                              <a:gd name="connsiteX299" fmla="*/ 340635 w 7187327"/>
                              <a:gd name="connsiteY299" fmla="*/ 1783480 h 2431850"/>
                              <a:gd name="connsiteX300" fmla="*/ 309965 w 7187327"/>
                              <a:gd name="connsiteY300" fmla="*/ 1760111 h 2431850"/>
                              <a:gd name="connsiteX301" fmla="*/ 290492 w 7187327"/>
                              <a:gd name="connsiteY301" fmla="*/ 1765467 h 2431850"/>
                              <a:gd name="connsiteX302" fmla="*/ 295847 w 7187327"/>
                              <a:gd name="connsiteY302" fmla="*/ 1785426 h 2431850"/>
                              <a:gd name="connsiteX303" fmla="*/ 328464 w 7187327"/>
                              <a:gd name="connsiteY303" fmla="*/ 1804413 h 2431850"/>
                              <a:gd name="connsiteX304" fmla="*/ 337653 w 7187327"/>
                              <a:gd name="connsiteY304" fmla="*/ 1805691 h 2431850"/>
                              <a:gd name="connsiteX305" fmla="*/ 4992200 w 7187327"/>
                              <a:gd name="connsiteY305" fmla="*/ 1811898 h 2431850"/>
                              <a:gd name="connsiteX306" fmla="*/ 4999563 w 7187327"/>
                              <a:gd name="connsiteY306" fmla="*/ 1806238 h 2431850"/>
                              <a:gd name="connsiteX307" fmla="*/ 4995182 w 7187327"/>
                              <a:gd name="connsiteY307" fmla="*/ 1789686 h 2431850"/>
                              <a:gd name="connsiteX308" fmla="*/ 4964512 w 7187327"/>
                              <a:gd name="connsiteY308" fmla="*/ 1766318 h 2431850"/>
                              <a:gd name="connsiteX309" fmla="*/ 4945039 w 7187327"/>
                              <a:gd name="connsiteY309" fmla="*/ 1771673 h 2431850"/>
                              <a:gd name="connsiteX310" fmla="*/ 4950394 w 7187327"/>
                              <a:gd name="connsiteY310" fmla="*/ 1791633 h 2431850"/>
                              <a:gd name="connsiteX311" fmla="*/ 4983011 w 7187327"/>
                              <a:gd name="connsiteY311" fmla="*/ 1810620 h 2431850"/>
                              <a:gd name="connsiteX312" fmla="*/ 4992200 w 7187327"/>
                              <a:gd name="connsiteY312" fmla="*/ 1811898 h 2431850"/>
                              <a:gd name="connsiteX313" fmla="*/ 261281 w 7187327"/>
                              <a:gd name="connsiteY313" fmla="*/ 1847742 h 2431850"/>
                              <a:gd name="connsiteX314" fmla="*/ 271991 w 7187327"/>
                              <a:gd name="connsiteY314" fmla="*/ 1846767 h 2431850"/>
                              <a:gd name="connsiteX315" fmla="*/ 281727 w 7187327"/>
                              <a:gd name="connsiteY315" fmla="*/ 1827295 h 2431850"/>
                              <a:gd name="connsiteX316" fmla="*/ 278807 w 7187327"/>
                              <a:gd name="connsiteY316" fmla="*/ 1816097 h 2431850"/>
                              <a:gd name="connsiteX317" fmla="*/ 265175 w 7187327"/>
                              <a:gd name="connsiteY317" fmla="*/ 1802466 h 2431850"/>
                              <a:gd name="connsiteX318" fmla="*/ 250571 w 7187327"/>
                              <a:gd name="connsiteY318" fmla="*/ 1804413 h 2431850"/>
                              <a:gd name="connsiteX319" fmla="*/ 241808 w 7187327"/>
                              <a:gd name="connsiteY319" fmla="*/ 1816097 h 2431850"/>
                              <a:gd name="connsiteX320" fmla="*/ 247163 w 7187327"/>
                              <a:gd name="connsiteY320" fmla="*/ 1834597 h 2431850"/>
                              <a:gd name="connsiteX321" fmla="*/ 251544 w 7187327"/>
                              <a:gd name="connsiteY321" fmla="*/ 1839952 h 2431850"/>
                              <a:gd name="connsiteX322" fmla="*/ 261281 w 7187327"/>
                              <a:gd name="connsiteY322" fmla="*/ 1847742 h 2431850"/>
                              <a:gd name="connsiteX323" fmla="*/ 4326955 w 7187327"/>
                              <a:gd name="connsiteY323" fmla="*/ 1851453 h 2431850"/>
                              <a:gd name="connsiteX324" fmla="*/ 4342838 w 7187327"/>
                              <a:gd name="connsiteY324" fmla="*/ 1837396 h 2431850"/>
                              <a:gd name="connsiteX325" fmla="*/ 4348680 w 7187327"/>
                              <a:gd name="connsiteY325" fmla="*/ 1731755 h 2431850"/>
                              <a:gd name="connsiteX326" fmla="*/ 4326773 w 7187327"/>
                              <a:gd name="connsiteY326" fmla="*/ 1728834 h 2431850"/>
                              <a:gd name="connsiteX327" fmla="*/ 4313628 w 7187327"/>
                              <a:gd name="connsiteY327" fmla="*/ 1837396 h 2431850"/>
                              <a:gd name="connsiteX328" fmla="*/ 4326955 w 7187327"/>
                              <a:gd name="connsiteY328" fmla="*/ 1851453 h 2431850"/>
                              <a:gd name="connsiteX329" fmla="*/ 4915830 w 7187327"/>
                              <a:gd name="connsiteY329" fmla="*/ 1853948 h 2431850"/>
                              <a:gd name="connsiteX330" fmla="*/ 4926540 w 7187327"/>
                              <a:gd name="connsiteY330" fmla="*/ 1852974 h 2431850"/>
                              <a:gd name="connsiteX331" fmla="*/ 4936277 w 7187327"/>
                              <a:gd name="connsiteY331" fmla="*/ 1833502 h 2431850"/>
                              <a:gd name="connsiteX332" fmla="*/ 4933356 w 7187327"/>
                              <a:gd name="connsiteY332" fmla="*/ 1822304 h 2431850"/>
                              <a:gd name="connsiteX333" fmla="*/ 4919724 w 7187327"/>
                              <a:gd name="connsiteY333" fmla="*/ 1808673 h 2431850"/>
                              <a:gd name="connsiteX334" fmla="*/ 4905120 w 7187327"/>
                              <a:gd name="connsiteY334" fmla="*/ 1810620 h 2431850"/>
                              <a:gd name="connsiteX335" fmla="*/ 4896357 w 7187327"/>
                              <a:gd name="connsiteY335" fmla="*/ 1822304 h 2431850"/>
                              <a:gd name="connsiteX336" fmla="*/ 4901712 w 7187327"/>
                              <a:gd name="connsiteY336" fmla="*/ 1840803 h 2431850"/>
                              <a:gd name="connsiteX337" fmla="*/ 4906093 w 7187327"/>
                              <a:gd name="connsiteY337" fmla="*/ 1846159 h 2431850"/>
                              <a:gd name="connsiteX338" fmla="*/ 4915830 w 7187327"/>
                              <a:gd name="connsiteY338" fmla="*/ 1853948 h 2431850"/>
                              <a:gd name="connsiteX339" fmla="*/ 623479 w 7187327"/>
                              <a:gd name="connsiteY339" fmla="*/ 1878898 h 2431850"/>
                              <a:gd name="connsiteX340" fmla="*/ 623506 w 7187327"/>
                              <a:gd name="connsiteY340" fmla="*/ 1878654 h 2431850"/>
                              <a:gd name="connsiteX341" fmla="*/ 623479 w 7187327"/>
                              <a:gd name="connsiteY341" fmla="*/ 1878411 h 2431850"/>
                              <a:gd name="connsiteX342" fmla="*/ 623479 w 7187327"/>
                              <a:gd name="connsiteY342" fmla="*/ 1878898 h 2431850"/>
                              <a:gd name="connsiteX343" fmla="*/ 623273 w 7187327"/>
                              <a:gd name="connsiteY343" fmla="*/ 1880825 h 2431850"/>
                              <a:gd name="connsiteX344" fmla="*/ 623208 w 7187327"/>
                              <a:gd name="connsiteY344" fmla="*/ 1879137 h 2431850"/>
                              <a:gd name="connsiteX345" fmla="*/ 622992 w 7187327"/>
                              <a:gd name="connsiteY345" fmla="*/ 1879871 h 2431850"/>
                              <a:gd name="connsiteX346" fmla="*/ 5278028 w 7187327"/>
                              <a:gd name="connsiteY346" fmla="*/ 1885105 h 2431850"/>
                              <a:gd name="connsiteX347" fmla="*/ 5278055 w 7187327"/>
                              <a:gd name="connsiteY347" fmla="*/ 1884861 h 2431850"/>
                              <a:gd name="connsiteX348" fmla="*/ 5278028 w 7187327"/>
                              <a:gd name="connsiteY348" fmla="*/ 1884618 h 2431850"/>
                              <a:gd name="connsiteX349" fmla="*/ 5278028 w 7187327"/>
                              <a:gd name="connsiteY349" fmla="*/ 1885105 h 2431850"/>
                              <a:gd name="connsiteX350" fmla="*/ 625081 w 7187327"/>
                              <a:gd name="connsiteY350" fmla="*/ 1886974 h 2431850"/>
                              <a:gd name="connsiteX351" fmla="*/ 623273 w 7187327"/>
                              <a:gd name="connsiteY351" fmla="*/ 1880825 h 2431850"/>
                              <a:gd name="connsiteX352" fmla="*/ 623479 w 7187327"/>
                              <a:gd name="connsiteY352" fmla="*/ 1886201 h 2431850"/>
                              <a:gd name="connsiteX353" fmla="*/ 5277822 w 7187327"/>
                              <a:gd name="connsiteY353" fmla="*/ 1887033 h 2431850"/>
                              <a:gd name="connsiteX354" fmla="*/ 5277758 w 7187327"/>
                              <a:gd name="connsiteY354" fmla="*/ 1885344 h 2431850"/>
                              <a:gd name="connsiteX355" fmla="*/ 5277542 w 7187327"/>
                              <a:gd name="connsiteY355" fmla="*/ 1886078 h 2431850"/>
                              <a:gd name="connsiteX356" fmla="*/ 636623 w 7187327"/>
                              <a:gd name="connsiteY356" fmla="*/ 1892529 h 2431850"/>
                              <a:gd name="connsiteX357" fmla="*/ 637110 w 7187327"/>
                              <a:gd name="connsiteY357" fmla="*/ 1892529 h 2431850"/>
                              <a:gd name="connsiteX358" fmla="*/ 636866 w 7187327"/>
                              <a:gd name="connsiteY358" fmla="*/ 1892499 h 2431850"/>
                              <a:gd name="connsiteX359" fmla="*/ 5279630 w 7187327"/>
                              <a:gd name="connsiteY359" fmla="*/ 1893181 h 2431850"/>
                              <a:gd name="connsiteX360" fmla="*/ 5277822 w 7187327"/>
                              <a:gd name="connsiteY360" fmla="*/ 1887033 h 2431850"/>
                              <a:gd name="connsiteX361" fmla="*/ 5278028 w 7187327"/>
                              <a:gd name="connsiteY361" fmla="*/ 1892407 h 2431850"/>
                              <a:gd name="connsiteX362" fmla="*/ 637597 w 7187327"/>
                              <a:gd name="connsiteY362" fmla="*/ 1895937 h 2431850"/>
                              <a:gd name="connsiteX363" fmla="*/ 656096 w 7187327"/>
                              <a:gd name="connsiteY363" fmla="*/ 1874517 h 2431850"/>
                              <a:gd name="connsiteX364" fmla="*/ 633702 w 7187327"/>
                              <a:gd name="connsiteY364" fmla="*/ 1862346 h 2431850"/>
                              <a:gd name="connsiteX365" fmla="*/ 622931 w 7187327"/>
                              <a:gd name="connsiteY365" fmla="*/ 1871900 h 2431850"/>
                              <a:gd name="connsiteX366" fmla="*/ 623208 w 7187327"/>
                              <a:gd name="connsiteY366" fmla="*/ 1879137 h 2431850"/>
                              <a:gd name="connsiteX367" fmla="*/ 623600 w 7187327"/>
                              <a:gd name="connsiteY367" fmla="*/ 1877804 h 2431850"/>
                              <a:gd name="connsiteX368" fmla="*/ 623966 w 7187327"/>
                              <a:gd name="connsiteY368" fmla="*/ 1874517 h 2431850"/>
                              <a:gd name="connsiteX369" fmla="*/ 623966 w 7187327"/>
                              <a:gd name="connsiteY369" fmla="*/ 1875003 h 2431850"/>
                              <a:gd name="connsiteX370" fmla="*/ 625426 w 7187327"/>
                              <a:gd name="connsiteY370" fmla="*/ 1871108 h 2431850"/>
                              <a:gd name="connsiteX371" fmla="*/ 625426 w 7187327"/>
                              <a:gd name="connsiteY371" fmla="*/ 1871595 h 2431850"/>
                              <a:gd name="connsiteX372" fmla="*/ 623600 w 7187327"/>
                              <a:gd name="connsiteY372" fmla="*/ 1877804 h 2431850"/>
                              <a:gd name="connsiteX373" fmla="*/ 623506 w 7187327"/>
                              <a:gd name="connsiteY373" fmla="*/ 1878654 h 2431850"/>
                              <a:gd name="connsiteX374" fmla="*/ 623966 w 7187327"/>
                              <a:gd name="connsiteY374" fmla="*/ 1882793 h 2431850"/>
                              <a:gd name="connsiteX375" fmla="*/ 623966 w 7187327"/>
                              <a:gd name="connsiteY375" fmla="*/ 1882306 h 2431850"/>
                              <a:gd name="connsiteX376" fmla="*/ 625426 w 7187327"/>
                              <a:gd name="connsiteY376" fmla="*/ 1886201 h 2431850"/>
                              <a:gd name="connsiteX377" fmla="*/ 625426 w 7187327"/>
                              <a:gd name="connsiteY377" fmla="*/ 1885714 h 2431850"/>
                              <a:gd name="connsiteX378" fmla="*/ 626982 w 7187327"/>
                              <a:gd name="connsiteY378" fmla="*/ 1887892 h 2431850"/>
                              <a:gd name="connsiteX379" fmla="*/ 636406 w 7187327"/>
                              <a:gd name="connsiteY379" fmla="*/ 1892441 h 2431850"/>
                              <a:gd name="connsiteX380" fmla="*/ 636866 w 7187327"/>
                              <a:gd name="connsiteY380" fmla="*/ 1892499 h 2431850"/>
                              <a:gd name="connsiteX381" fmla="*/ 638408 w 7187327"/>
                              <a:gd name="connsiteY381" fmla="*/ 1892306 h 2431850"/>
                              <a:gd name="connsiteX382" fmla="*/ 649280 w 7187327"/>
                              <a:gd name="connsiteY382" fmla="*/ 1882793 h 2431850"/>
                              <a:gd name="connsiteX383" fmla="*/ 643438 w 7187327"/>
                              <a:gd name="connsiteY383" fmla="*/ 1890582 h 2431850"/>
                              <a:gd name="connsiteX384" fmla="*/ 640031 w 7187327"/>
                              <a:gd name="connsiteY384" fmla="*/ 1892042 h 2431850"/>
                              <a:gd name="connsiteX385" fmla="*/ 640517 w 7187327"/>
                              <a:gd name="connsiteY385" fmla="*/ 1892042 h 2431850"/>
                              <a:gd name="connsiteX386" fmla="*/ 638408 w 7187327"/>
                              <a:gd name="connsiteY386" fmla="*/ 1892306 h 2431850"/>
                              <a:gd name="connsiteX387" fmla="*/ 637597 w 7187327"/>
                              <a:gd name="connsiteY387" fmla="*/ 1893016 h 2431850"/>
                              <a:gd name="connsiteX388" fmla="*/ 636406 w 7187327"/>
                              <a:gd name="connsiteY388" fmla="*/ 1892441 h 2431850"/>
                              <a:gd name="connsiteX389" fmla="*/ 633215 w 7187327"/>
                              <a:gd name="connsiteY389" fmla="*/ 1892042 h 2431850"/>
                              <a:gd name="connsiteX390" fmla="*/ 633702 w 7187327"/>
                              <a:gd name="connsiteY390" fmla="*/ 1892042 h 2431850"/>
                              <a:gd name="connsiteX391" fmla="*/ 629807 w 7187327"/>
                              <a:gd name="connsiteY391" fmla="*/ 1890582 h 2431850"/>
                              <a:gd name="connsiteX392" fmla="*/ 630294 w 7187327"/>
                              <a:gd name="connsiteY392" fmla="*/ 1891069 h 2431850"/>
                              <a:gd name="connsiteX393" fmla="*/ 627717 w 7187327"/>
                              <a:gd name="connsiteY393" fmla="*/ 1888921 h 2431850"/>
                              <a:gd name="connsiteX394" fmla="*/ 627860 w 7187327"/>
                              <a:gd name="connsiteY394" fmla="*/ 1889121 h 2431850"/>
                              <a:gd name="connsiteX395" fmla="*/ 627373 w 7187327"/>
                              <a:gd name="connsiteY395" fmla="*/ 1888634 h 2431850"/>
                              <a:gd name="connsiteX396" fmla="*/ 627717 w 7187327"/>
                              <a:gd name="connsiteY396" fmla="*/ 1888921 h 2431850"/>
                              <a:gd name="connsiteX397" fmla="*/ 626982 w 7187327"/>
                              <a:gd name="connsiteY397" fmla="*/ 1887892 h 2431850"/>
                              <a:gd name="connsiteX398" fmla="*/ 625081 w 7187327"/>
                              <a:gd name="connsiteY398" fmla="*/ 1886974 h 2431850"/>
                              <a:gd name="connsiteX399" fmla="*/ 625426 w 7187327"/>
                              <a:gd name="connsiteY399" fmla="*/ 1888148 h 2431850"/>
                              <a:gd name="connsiteX400" fmla="*/ 637597 w 7187327"/>
                              <a:gd name="connsiteY400" fmla="*/ 1895937 h 2431850"/>
                              <a:gd name="connsiteX401" fmla="*/ 5291173 w 7187327"/>
                              <a:gd name="connsiteY401" fmla="*/ 1898736 h 2431850"/>
                              <a:gd name="connsiteX402" fmla="*/ 5291659 w 7187327"/>
                              <a:gd name="connsiteY402" fmla="*/ 1898736 h 2431850"/>
                              <a:gd name="connsiteX403" fmla="*/ 5291416 w 7187327"/>
                              <a:gd name="connsiteY403" fmla="*/ 1898706 h 2431850"/>
                              <a:gd name="connsiteX404" fmla="*/ 5292146 w 7187327"/>
                              <a:gd name="connsiteY404" fmla="*/ 1902144 h 2431850"/>
                              <a:gd name="connsiteX405" fmla="*/ 5310645 w 7187327"/>
                              <a:gd name="connsiteY405" fmla="*/ 1880723 h 2431850"/>
                              <a:gd name="connsiteX406" fmla="*/ 5288251 w 7187327"/>
                              <a:gd name="connsiteY406" fmla="*/ 1868553 h 2431850"/>
                              <a:gd name="connsiteX407" fmla="*/ 5277480 w 7187327"/>
                              <a:gd name="connsiteY407" fmla="*/ 1878107 h 2431850"/>
                              <a:gd name="connsiteX408" fmla="*/ 5277758 w 7187327"/>
                              <a:gd name="connsiteY408" fmla="*/ 1885344 h 2431850"/>
                              <a:gd name="connsiteX409" fmla="*/ 5278150 w 7187327"/>
                              <a:gd name="connsiteY409" fmla="*/ 1884010 h 2431850"/>
                              <a:gd name="connsiteX410" fmla="*/ 5278515 w 7187327"/>
                              <a:gd name="connsiteY410" fmla="*/ 1880723 h 2431850"/>
                              <a:gd name="connsiteX411" fmla="*/ 5278515 w 7187327"/>
                              <a:gd name="connsiteY411" fmla="*/ 1881210 h 2431850"/>
                              <a:gd name="connsiteX412" fmla="*/ 5279975 w 7187327"/>
                              <a:gd name="connsiteY412" fmla="*/ 1877315 h 2431850"/>
                              <a:gd name="connsiteX413" fmla="*/ 5279975 w 7187327"/>
                              <a:gd name="connsiteY413" fmla="*/ 1877802 h 2431850"/>
                              <a:gd name="connsiteX414" fmla="*/ 5278150 w 7187327"/>
                              <a:gd name="connsiteY414" fmla="*/ 1884010 h 2431850"/>
                              <a:gd name="connsiteX415" fmla="*/ 5278055 w 7187327"/>
                              <a:gd name="connsiteY415" fmla="*/ 1884861 h 2431850"/>
                              <a:gd name="connsiteX416" fmla="*/ 5278515 w 7187327"/>
                              <a:gd name="connsiteY416" fmla="*/ 1888999 h 2431850"/>
                              <a:gd name="connsiteX417" fmla="*/ 5278515 w 7187327"/>
                              <a:gd name="connsiteY417" fmla="*/ 1888512 h 2431850"/>
                              <a:gd name="connsiteX418" fmla="*/ 5279975 w 7187327"/>
                              <a:gd name="connsiteY418" fmla="*/ 1892407 h 2431850"/>
                              <a:gd name="connsiteX419" fmla="*/ 5279975 w 7187327"/>
                              <a:gd name="connsiteY419" fmla="*/ 1891920 h 2431850"/>
                              <a:gd name="connsiteX420" fmla="*/ 5281531 w 7187327"/>
                              <a:gd name="connsiteY420" fmla="*/ 1894098 h 2431850"/>
                              <a:gd name="connsiteX421" fmla="*/ 5290955 w 7187327"/>
                              <a:gd name="connsiteY421" fmla="*/ 1898648 h 2431850"/>
                              <a:gd name="connsiteX422" fmla="*/ 5291416 w 7187327"/>
                              <a:gd name="connsiteY422" fmla="*/ 1898706 h 2431850"/>
                              <a:gd name="connsiteX423" fmla="*/ 5292958 w 7187327"/>
                              <a:gd name="connsiteY423" fmla="*/ 1898512 h 2431850"/>
                              <a:gd name="connsiteX424" fmla="*/ 5303830 w 7187327"/>
                              <a:gd name="connsiteY424" fmla="*/ 1888999 h 2431850"/>
                              <a:gd name="connsiteX425" fmla="*/ 5297988 w 7187327"/>
                              <a:gd name="connsiteY425" fmla="*/ 1896788 h 2431850"/>
                              <a:gd name="connsiteX426" fmla="*/ 5294581 w 7187327"/>
                              <a:gd name="connsiteY426" fmla="*/ 1898249 h 2431850"/>
                              <a:gd name="connsiteX427" fmla="*/ 5295067 w 7187327"/>
                              <a:gd name="connsiteY427" fmla="*/ 1898249 h 2431850"/>
                              <a:gd name="connsiteX428" fmla="*/ 5292958 w 7187327"/>
                              <a:gd name="connsiteY428" fmla="*/ 1898512 h 2431850"/>
                              <a:gd name="connsiteX429" fmla="*/ 5292146 w 7187327"/>
                              <a:gd name="connsiteY429" fmla="*/ 1899223 h 2431850"/>
                              <a:gd name="connsiteX430" fmla="*/ 5290955 w 7187327"/>
                              <a:gd name="connsiteY430" fmla="*/ 1898648 h 2431850"/>
                              <a:gd name="connsiteX431" fmla="*/ 5287764 w 7187327"/>
                              <a:gd name="connsiteY431" fmla="*/ 1898249 h 2431850"/>
                              <a:gd name="connsiteX432" fmla="*/ 5288251 w 7187327"/>
                              <a:gd name="connsiteY432" fmla="*/ 1898249 h 2431850"/>
                              <a:gd name="connsiteX433" fmla="*/ 5284357 w 7187327"/>
                              <a:gd name="connsiteY433" fmla="*/ 1896788 h 2431850"/>
                              <a:gd name="connsiteX434" fmla="*/ 5284844 w 7187327"/>
                              <a:gd name="connsiteY434" fmla="*/ 1897275 h 2431850"/>
                              <a:gd name="connsiteX435" fmla="*/ 5282267 w 7187327"/>
                              <a:gd name="connsiteY435" fmla="*/ 1895128 h 2431850"/>
                              <a:gd name="connsiteX436" fmla="*/ 5282410 w 7187327"/>
                              <a:gd name="connsiteY436" fmla="*/ 1895328 h 2431850"/>
                              <a:gd name="connsiteX437" fmla="*/ 5281923 w 7187327"/>
                              <a:gd name="connsiteY437" fmla="*/ 1894841 h 2431850"/>
                              <a:gd name="connsiteX438" fmla="*/ 5282267 w 7187327"/>
                              <a:gd name="connsiteY438" fmla="*/ 1895128 h 2431850"/>
                              <a:gd name="connsiteX439" fmla="*/ 5281531 w 7187327"/>
                              <a:gd name="connsiteY439" fmla="*/ 1894098 h 2431850"/>
                              <a:gd name="connsiteX440" fmla="*/ 5279630 w 7187327"/>
                              <a:gd name="connsiteY440" fmla="*/ 1893181 h 2431850"/>
                              <a:gd name="connsiteX441" fmla="*/ 5279975 w 7187327"/>
                              <a:gd name="connsiteY441" fmla="*/ 1894355 h 2431850"/>
                              <a:gd name="connsiteX442" fmla="*/ 5292146 w 7187327"/>
                              <a:gd name="connsiteY442" fmla="*/ 1902144 h 2431850"/>
                              <a:gd name="connsiteX443" fmla="*/ 2257086 w 7187327"/>
                              <a:gd name="connsiteY443" fmla="*/ 1934442 h 2431850"/>
                              <a:gd name="connsiteX444" fmla="*/ 2268945 w 7187327"/>
                              <a:gd name="connsiteY444" fmla="*/ 1925633 h 2431850"/>
                              <a:gd name="connsiteX445" fmla="*/ 2297180 w 7187327"/>
                              <a:gd name="connsiteY445" fmla="*/ 1875977 h 2431850"/>
                              <a:gd name="connsiteX446" fmla="*/ 2270892 w 7187327"/>
                              <a:gd name="connsiteY446" fmla="*/ 1860399 h 2431850"/>
                              <a:gd name="connsiteX447" fmla="*/ 2237300 w 7187327"/>
                              <a:gd name="connsiteY447" fmla="*/ 1906647 h 2431850"/>
                              <a:gd name="connsiteX448" fmla="*/ 2257086 w 7187327"/>
                              <a:gd name="connsiteY448" fmla="*/ 1934442 h 2431850"/>
                              <a:gd name="connsiteX449" fmla="*/ 6911635 w 7187327"/>
                              <a:gd name="connsiteY449" fmla="*/ 1940648 h 2431850"/>
                              <a:gd name="connsiteX450" fmla="*/ 6923493 w 7187327"/>
                              <a:gd name="connsiteY450" fmla="*/ 1931840 h 2431850"/>
                              <a:gd name="connsiteX451" fmla="*/ 6951729 w 7187327"/>
                              <a:gd name="connsiteY451" fmla="*/ 1882184 h 2431850"/>
                              <a:gd name="connsiteX452" fmla="*/ 6925441 w 7187327"/>
                              <a:gd name="connsiteY452" fmla="*/ 1866606 h 2431850"/>
                              <a:gd name="connsiteX453" fmla="*/ 6891850 w 7187327"/>
                              <a:gd name="connsiteY453" fmla="*/ 1912854 h 2431850"/>
                              <a:gd name="connsiteX454" fmla="*/ 6911635 w 7187327"/>
                              <a:gd name="connsiteY454" fmla="*/ 1940648 h 2431850"/>
                              <a:gd name="connsiteX455" fmla="*/ 2681547 w 7187327"/>
                              <a:gd name="connsiteY455" fmla="*/ 1962820 h 2431850"/>
                              <a:gd name="connsiteX456" fmla="*/ 2696404 w 7187327"/>
                              <a:gd name="connsiteY456" fmla="*/ 1943036 h 2431850"/>
                              <a:gd name="connsiteX457" fmla="*/ 2648206 w 7187327"/>
                              <a:gd name="connsiteY457" fmla="*/ 1852000 h 2431850"/>
                              <a:gd name="connsiteX458" fmla="*/ 2609262 w 7187327"/>
                              <a:gd name="connsiteY458" fmla="*/ 1752201 h 2431850"/>
                              <a:gd name="connsiteX459" fmla="*/ 2580051 w 7187327"/>
                              <a:gd name="connsiteY459" fmla="*/ 1748306 h 2431850"/>
                              <a:gd name="connsiteX460" fmla="*/ 2608775 w 7187327"/>
                              <a:gd name="connsiteY460" fmla="*/ 1847618 h 2431850"/>
                              <a:gd name="connsiteX461" fmla="*/ 2672548 w 7187327"/>
                              <a:gd name="connsiteY461" fmla="*/ 1956667 h 2431850"/>
                              <a:gd name="connsiteX462" fmla="*/ 2681547 w 7187327"/>
                              <a:gd name="connsiteY462" fmla="*/ 1962820 h 2431850"/>
                              <a:gd name="connsiteX463" fmla="*/ 3864420 w 7187327"/>
                              <a:gd name="connsiteY463" fmla="*/ 2009099 h 2431850"/>
                              <a:gd name="connsiteX464" fmla="*/ 3878409 w 7187327"/>
                              <a:gd name="connsiteY464" fmla="*/ 2006322 h 2431850"/>
                              <a:gd name="connsiteX465" fmla="*/ 3931959 w 7187327"/>
                              <a:gd name="connsiteY465" fmla="*/ 1981494 h 2431850"/>
                              <a:gd name="connsiteX466" fmla="*/ 3922709 w 7187327"/>
                              <a:gd name="connsiteY466" fmla="*/ 1947417 h 2431850"/>
                              <a:gd name="connsiteX467" fmla="*/ 3859422 w 7187327"/>
                              <a:gd name="connsiteY467" fmla="*/ 1973706 h 2431850"/>
                              <a:gd name="connsiteX468" fmla="*/ 3864420 w 7187327"/>
                              <a:gd name="connsiteY468" fmla="*/ 2009099 h 2431850"/>
                              <a:gd name="connsiteX469" fmla="*/ 1784069 w 7187327"/>
                              <a:gd name="connsiteY469" fmla="*/ 2031273 h 2431850"/>
                              <a:gd name="connsiteX470" fmla="*/ 1792345 w 7187327"/>
                              <a:gd name="connsiteY470" fmla="*/ 2000603 h 2431850"/>
                              <a:gd name="connsiteX471" fmla="*/ 1672587 w 7187327"/>
                              <a:gd name="connsiteY471" fmla="*/ 1903238 h 2431850"/>
                              <a:gd name="connsiteX472" fmla="*/ 1544065 w 7187327"/>
                              <a:gd name="connsiteY472" fmla="*/ 1834109 h 2431850"/>
                              <a:gd name="connsiteX473" fmla="*/ 1537736 w 7187327"/>
                              <a:gd name="connsiteY473" fmla="*/ 1880358 h 2431850"/>
                              <a:gd name="connsiteX474" fmla="*/ 1660416 w 7187327"/>
                              <a:gd name="connsiteY474" fmla="*/ 1955328 h 2431850"/>
                              <a:gd name="connsiteX475" fmla="*/ 1784069 w 7187327"/>
                              <a:gd name="connsiteY475" fmla="*/ 2031273 h 2431850"/>
                              <a:gd name="connsiteX476" fmla="*/ 6438616 w 7187327"/>
                              <a:gd name="connsiteY476" fmla="*/ 2037480 h 2431850"/>
                              <a:gd name="connsiteX477" fmla="*/ 6446892 w 7187327"/>
                              <a:gd name="connsiteY477" fmla="*/ 2006810 h 2431850"/>
                              <a:gd name="connsiteX478" fmla="*/ 6327134 w 7187327"/>
                              <a:gd name="connsiteY478" fmla="*/ 1909445 h 2431850"/>
                              <a:gd name="connsiteX479" fmla="*/ 6198612 w 7187327"/>
                              <a:gd name="connsiteY479" fmla="*/ 1840316 h 2431850"/>
                              <a:gd name="connsiteX480" fmla="*/ 6192283 w 7187327"/>
                              <a:gd name="connsiteY480" fmla="*/ 1886564 h 2431850"/>
                              <a:gd name="connsiteX481" fmla="*/ 6314963 w 7187327"/>
                              <a:gd name="connsiteY481" fmla="*/ 1961535 h 2431850"/>
                              <a:gd name="connsiteX482" fmla="*/ 6438616 w 7187327"/>
                              <a:gd name="connsiteY482" fmla="*/ 2037480 h 2431850"/>
                              <a:gd name="connsiteX483" fmla="*/ 3625793 w 7187327"/>
                              <a:gd name="connsiteY483" fmla="*/ 2044729 h 2431850"/>
                              <a:gd name="connsiteX484" fmla="*/ 3628668 w 7187327"/>
                              <a:gd name="connsiteY484" fmla="*/ 2019467 h 2431850"/>
                              <a:gd name="connsiteX485" fmla="*/ 3624287 w 7187327"/>
                              <a:gd name="connsiteY485" fmla="*/ 1961048 h 2431850"/>
                              <a:gd name="connsiteX486" fmla="*/ 3623313 w 7187327"/>
                              <a:gd name="connsiteY486" fmla="*/ 1900195 h 2431850"/>
                              <a:gd name="connsiteX487" fmla="*/ 3622827 w 7187327"/>
                              <a:gd name="connsiteY487" fmla="*/ 1774107 h 2431850"/>
                              <a:gd name="connsiteX488" fmla="*/ 3589236 w 7187327"/>
                              <a:gd name="connsiteY488" fmla="*/ 1774107 h 2431850"/>
                              <a:gd name="connsiteX489" fmla="*/ 3588752 w 7187327"/>
                              <a:gd name="connsiteY489" fmla="*/ 1932811 h 2431850"/>
                              <a:gd name="connsiteX490" fmla="*/ 3592645 w 7187327"/>
                              <a:gd name="connsiteY490" fmla="*/ 2007296 h 2431850"/>
                              <a:gd name="connsiteX491" fmla="*/ 3614550 w 7187327"/>
                              <a:gd name="connsiteY491" fmla="*/ 2043808 h 2431850"/>
                              <a:gd name="connsiteX492" fmla="*/ 3625793 w 7187327"/>
                              <a:gd name="connsiteY492" fmla="*/ 2044729 h 2431850"/>
                              <a:gd name="connsiteX493" fmla="*/ 3388971 w 7187327"/>
                              <a:gd name="connsiteY493" fmla="*/ 2062553 h 2431850"/>
                              <a:gd name="connsiteX494" fmla="*/ 3404730 w 7187327"/>
                              <a:gd name="connsiteY494" fmla="*/ 2055981 h 2431850"/>
                              <a:gd name="connsiteX495" fmla="*/ 3413493 w 7187327"/>
                              <a:gd name="connsiteY495" fmla="*/ 2042837 h 2431850"/>
                              <a:gd name="connsiteX496" fmla="*/ 3410085 w 7187327"/>
                              <a:gd name="connsiteY496" fmla="*/ 2020929 h 2431850"/>
                              <a:gd name="connsiteX497" fmla="*/ 3389154 w 7187327"/>
                              <a:gd name="connsiteY497" fmla="*/ 2008759 h 2431850"/>
                              <a:gd name="connsiteX498" fmla="*/ 3368219 w 7187327"/>
                              <a:gd name="connsiteY498" fmla="*/ 2020929 h 2431850"/>
                              <a:gd name="connsiteX499" fmla="*/ 3364810 w 7187327"/>
                              <a:gd name="connsiteY499" fmla="*/ 2042837 h 2431850"/>
                              <a:gd name="connsiteX500" fmla="*/ 3373574 w 7187327"/>
                              <a:gd name="connsiteY500" fmla="*/ 2055981 h 2431850"/>
                              <a:gd name="connsiteX501" fmla="*/ 3388971 w 7187327"/>
                              <a:gd name="connsiteY501" fmla="*/ 2062553 h 2431850"/>
                              <a:gd name="connsiteX502" fmla="*/ 1534812 w 7187327"/>
                              <a:gd name="connsiteY502" fmla="*/ 2063892 h 2431850"/>
                              <a:gd name="connsiteX503" fmla="*/ 1543089 w 7187327"/>
                              <a:gd name="connsiteY503" fmla="*/ 2061945 h 2431850"/>
                              <a:gd name="connsiteX504" fmla="*/ 1553312 w 7187327"/>
                              <a:gd name="connsiteY504" fmla="*/ 2055129 h 2431850"/>
                              <a:gd name="connsiteX505" fmla="*/ 1558180 w 7187327"/>
                              <a:gd name="connsiteY505" fmla="*/ 2048800 h 2431850"/>
                              <a:gd name="connsiteX506" fmla="*/ 1561588 w 7187327"/>
                              <a:gd name="connsiteY506" fmla="*/ 2041011 h 2431850"/>
                              <a:gd name="connsiteX507" fmla="*/ 1562074 w 7187327"/>
                              <a:gd name="connsiteY507" fmla="*/ 2028354 h 2431850"/>
                              <a:gd name="connsiteX508" fmla="*/ 1560127 w 7187327"/>
                              <a:gd name="connsiteY508" fmla="*/ 2020078 h 2431850"/>
                              <a:gd name="connsiteX509" fmla="*/ 1553312 w 7187327"/>
                              <a:gd name="connsiteY509" fmla="*/ 2009855 h 2431850"/>
                              <a:gd name="connsiteX510" fmla="*/ 1539194 w 7187327"/>
                              <a:gd name="connsiteY510" fmla="*/ 2001579 h 2431850"/>
                              <a:gd name="connsiteX511" fmla="*/ 1526536 w 7187327"/>
                              <a:gd name="connsiteY511" fmla="*/ 2001092 h 2431850"/>
                              <a:gd name="connsiteX512" fmla="*/ 1518260 w 7187327"/>
                              <a:gd name="connsiteY512" fmla="*/ 2003039 h 2431850"/>
                              <a:gd name="connsiteX513" fmla="*/ 1508037 w 7187327"/>
                              <a:gd name="connsiteY513" fmla="*/ 2009855 h 2431850"/>
                              <a:gd name="connsiteX514" fmla="*/ 1503169 w 7187327"/>
                              <a:gd name="connsiteY514" fmla="*/ 2016183 h 2431850"/>
                              <a:gd name="connsiteX515" fmla="*/ 1499761 w 7187327"/>
                              <a:gd name="connsiteY515" fmla="*/ 2023973 h 2431850"/>
                              <a:gd name="connsiteX516" fmla="*/ 1499761 w 7187327"/>
                              <a:gd name="connsiteY516" fmla="*/ 2041011 h 2431850"/>
                              <a:gd name="connsiteX517" fmla="*/ 1499761 w 7187327"/>
                              <a:gd name="connsiteY517" fmla="*/ 2041985 h 2431850"/>
                              <a:gd name="connsiteX518" fmla="*/ 1521181 w 7187327"/>
                              <a:gd name="connsiteY518" fmla="*/ 2063405 h 2431850"/>
                              <a:gd name="connsiteX519" fmla="*/ 1522155 w 7187327"/>
                              <a:gd name="connsiteY519" fmla="*/ 2063405 h 2431850"/>
                              <a:gd name="connsiteX520" fmla="*/ 1534812 w 7187327"/>
                              <a:gd name="connsiteY520" fmla="*/ 2063892 h 2431850"/>
                              <a:gd name="connsiteX521" fmla="*/ 6189362 w 7187327"/>
                              <a:gd name="connsiteY521" fmla="*/ 2070099 h 2431850"/>
                              <a:gd name="connsiteX522" fmla="*/ 6197639 w 7187327"/>
                              <a:gd name="connsiteY522" fmla="*/ 2068152 h 2431850"/>
                              <a:gd name="connsiteX523" fmla="*/ 6207862 w 7187327"/>
                              <a:gd name="connsiteY523" fmla="*/ 2061336 h 2431850"/>
                              <a:gd name="connsiteX524" fmla="*/ 6212730 w 7187327"/>
                              <a:gd name="connsiteY524" fmla="*/ 2055007 h 2431850"/>
                              <a:gd name="connsiteX525" fmla="*/ 6216138 w 7187327"/>
                              <a:gd name="connsiteY525" fmla="*/ 2047218 h 2431850"/>
                              <a:gd name="connsiteX526" fmla="*/ 6216624 w 7187327"/>
                              <a:gd name="connsiteY526" fmla="*/ 2034560 h 2431850"/>
                              <a:gd name="connsiteX527" fmla="*/ 6214677 w 7187327"/>
                              <a:gd name="connsiteY527" fmla="*/ 2026285 h 2431850"/>
                              <a:gd name="connsiteX528" fmla="*/ 6207862 w 7187327"/>
                              <a:gd name="connsiteY528" fmla="*/ 2016061 h 2431850"/>
                              <a:gd name="connsiteX529" fmla="*/ 6193744 w 7187327"/>
                              <a:gd name="connsiteY529" fmla="*/ 2007786 h 2431850"/>
                              <a:gd name="connsiteX530" fmla="*/ 6181086 w 7187327"/>
                              <a:gd name="connsiteY530" fmla="*/ 2007298 h 2431850"/>
                              <a:gd name="connsiteX531" fmla="*/ 6172810 w 7187327"/>
                              <a:gd name="connsiteY531" fmla="*/ 2009246 h 2431850"/>
                              <a:gd name="connsiteX532" fmla="*/ 6162587 w 7187327"/>
                              <a:gd name="connsiteY532" fmla="*/ 2016061 h 2431850"/>
                              <a:gd name="connsiteX533" fmla="*/ 6157719 w 7187327"/>
                              <a:gd name="connsiteY533" fmla="*/ 2022390 h 2431850"/>
                              <a:gd name="connsiteX534" fmla="*/ 6154311 w 7187327"/>
                              <a:gd name="connsiteY534" fmla="*/ 2030179 h 2431850"/>
                              <a:gd name="connsiteX535" fmla="*/ 6154311 w 7187327"/>
                              <a:gd name="connsiteY535" fmla="*/ 2047218 h 2431850"/>
                              <a:gd name="connsiteX536" fmla="*/ 6154311 w 7187327"/>
                              <a:gd name="connsiteY536" fmla="*/ 2048192 h 2431850"/>
                              <a:gd name="connsiteX537" fmla="*/ 6175731 w 7187327"/>
                              <a:gd name="connsiteY537" fmla="*/ 2069612 h 2431850"/>
                              <a:gd name="connsiteX538" fmla="*/ 6176704 w 7187327"/>
                              <a:gd name="connsiteY538" fmla="*/ 2069612 h 2431850"/>
                              <a:gd name="connsiteX539" fmla="*/ 6189362 w 7187327"/>
                              <a:gd name="connsiteY539" fmla="*/ 2070099 h 2431850"/>
                              <a:gd name="connsiteX540" fmla="*/ 2358522 w 7187327"/>
                              <a:gd name="connsiteY540" fmla="*/ 2096508 h 2431850"/>
                              <a:gd name="connsiteX541" fmla="*/ 2369233 w 7187327"/>
                              <a:gd name="connsiteY541" fmla="*/ 2058048 h 2431850"/>
                              <a:gd name="connsiteX542" fmla="*/ 2229513 w 7187327"/>
                              <a:gd name="connsiteY542" fmla="*/ 1936829 h 2431850"/>
                              <a:gd name="connsiteX543" fmla="*/ 2196409 w 7187327"/>
                              <a:gd name="connsiteY543" fmla="*/ 1950946 h 2431850"/>
                              <a:gd name="connsiteX544" fmla="*/ 2358522 w 7187327"/>
                              <a:gd name="connsiteY544" fmla="*/ 2096508 h 2431850"/>
                              <a:gd name="connsiteX545" fmla="*/ 3304445 w 7187327"/>
                              <a:gd name="connsiteY545" fmla="*/ 2100281 h 2431850"/>
                              <a:gd name="connsiteX546" fmla="*/ 3304445 w 7187327"/>
                              <a:gd name="connsiteY546" fmla="*/ 2082268 h 2431850"/>
                              <a:gd name="connsiteX547" fmla="*/ 3304445 w 7187327"/>
                              <a:gd name="connsiteY547" fmla="*/ 2100281 h 2431850"/>
                              <a:gd name="connsiteX548" fmla="*/ 7013070 w 7187327"/>
                              <a:gd name="connsiteY548" fmla="*/ 2102715 h 2431850"/>
                              <a:gd name="connsiteX549" fmla="*/ 7023780 w 7187327"/>
                              <a:gd name="connsiteY549" fmla="*/ 2064255 h 2431850"/>
                              <a:gd name="connsiteX550" fmla="*/ 6884061 w 7187327"/>
                              <a:gd name="connsiteY550" fmla="*/ 1943035 h 2431850"/>
                              <a:gd name="connsiteX551" fmla="*/ 6850957 w 7187327"/>
                              <a:gd name="connsiteY551" fmla="*/ 1957153 h 2431850"/>
                              <a:gd name="connsiteX552" fmla="*/ 7013070 w 7187327"/>
                              <a:gd name="connsiteY552" fmla="*/ 2102715 h 2431850"/>
                              <a:gd name="connsiteX553" fmla="*/ 4254601 w 7187327"/>
                              <a:gd name="connsiteY553" fmla="*/ 2106837 h 2431850"/>
                              <a:gd name="connsiteX554" fmla="*/ 4264459 w 7187327"/>
                              <a:gd name="connsiteY554" fmla="*/ 2081781 h 2431850"/>
                              <a:gd name="connsiteX555" fmla="*/ 4154923 w 7187327"/>
                              <a:gd name="connsiteY555" fmla="*/ 1963968 h 2431850"/>
                              <a:gd name="connsiteX556" fmla="*/ 4125714 w 7187327"/>
                              <a:gd name="connsiteY556" fmla="*/ 1981007 h 2431850"/>
                              <a:gd name="connsiteX557" fmla="*/ 4243039 w 7187327"/>
                              <a:gd name="connsiteY557" fmla="*/ 2103201 h 2431850"/>
                              <a:gd name="connsiteX558" fmla="*/ 4254601 w 7187327"/>
                              <a:gd name="connsiteY558" fmla="*/ 2106837 h 2431850"/>
                              <a:gd name="connsiteX559" fmla="*/ 1502884 w 7187327"/>
                              <a:gd name="connsiteY559" fmla="*/ 2129391 h 2431850"/>
                              <a:gd name="connsiteX560" fmla="*/ 1515344 w 7187327"/>
                              <a:gd name="connsiteY560" fmla="*/ 2097968 h 2431850"/>
                              <a:gd name="connsiteX561" fmla="*/ 1390229 w 7187327"/>
                              <a:gd name="connsiteY561" fmla="*/ 1995734 h 2431850"/>
                              <a:gd name="connsiteX562" fmla="*/ 1371243 w 7187327"/>
                              <a:gd name="connsiteY562" fmla="*/ 2027865 h 2431850"/>
                              <a:gd name="connsiteX563" fmla="*/ 1489055 w 7187327"/>
                              <a:gd name="connsiteY563" fmla="*/ 2124257 h 2431850"/>
                              <a:gd name="connsiteX564" fmla="*/ 1502884 w 7187327"/>
                              <a:gd name="connsiteY564" fmla="*/ 2129391 h 2431850"/>
                              <a:gd name="connsiteX565" fmla="*/ 6157430 w 7187327"/>
                              <a:gd name="connsiteY565" fmla="*/ 2135598 h 2431850"/>
                              <a:gd name="connsiteX566" fmla="*/ 6169890 w 7187327"/>
                              <a:gd name="connsiteY566" fmla="*/ 2104175 h 2431850"/>
                              <a:gd name="connsiteX567" fmla="*/ 6044776 w 7187327"/>
                              <a:gd name="connsiteY567" fmla="*/ 2001941 h 2431850"/>
                              <a:gd name="connsiteX568" fmla="*/ 6025789 w 7187327"/>
                              <a:gd name="connsiteY568" fmla="*/ 2034072 h 2431850"/>
                              <a:gd name="connsiteX569" fmla="*/ 6143601 w 7187327"/>
                              <a:gd name="connsiteY569" fmla="*/ 2130464 h 2431850"/>
                              <a:gd name="connsiteX570" fmla="*/ 6157430 w 7187327"/>
                              <a:gd name="connsiteY570" fmla="*/ 2135598 h 2431850"/>
                              <a:gd name="connsiteX571" fmla="*/ 11786 w 7187327"/>
                              <a:gd name="connsiteY571" fmla="*/ 2167644 h 2431850"/>
                              <a:gd name="connsiteX572" fmla="*/ 31502 w 7187327"/>
                              <a:gd name="connsiteY572" fmla="*/ 2157361 h 2431850"/>
                              <a:gd name="connsiteX573" fmla="*/ 94790 w 7187327"/>
                              <a:gd name="connsiteY573" fmla="*/ 2019101 h 2431850"/>
                              <a:gd name="connsiteX574" fmla="*/ 67527 w 7187327"/>
                              <a:gd name="connsiteY574" fmla="*/ 2003036 h 2431850"/>
                              <a:gd name="connsiteX575" fmla="*/ 833 w 7187327"/>
                              <a:gd name="connsiteY575" fmla="*/ 2149084 h 2431850"/>
                              <a:gd name="connsiteX576" fmla="*/ 11786 w 7187327"/>
                              <a:gd name="connsiteY576" fmla="*/ 2167644 h 2431850"/>
                              <a:gd name="connsiteX577" fmla="*/ 902810 w 7187327"/>
                              <a:gd name="connsiteY577" fmla="*/ 2167820 h 2431850"/>
                              <a:gd name="connsiteX578" fmla="*/ 913140 w 7187327"/>
                              <a:gd name="connsiteY578" fmla="*/ 2162717 h 2431850"/>
                              <a:gd name="connsiteX579" fmla="*/ 1088396 w 7187327"/>
                              <a:gd name="connsiteY579" fmla="*/ 1978209 h 2431850"/>
                              <a:gd name="connsiteX580" fmla="*/ 1062595 w 7187327"/>
                              <a:gd name="connsiteY580" fmla="*/ 1952408 h 2431850"/>
                              <a:gd name="connsiteX581" fmla="*/ 887338 w 7187327"/>
                              <a:gd name="connsiteY581" fmla="*/ 2143243 h 2431850"/>
                              <a:gd name="connsiteX582" fmla="*/ 902810 w 7187327"/>
                              <a:gd name="connsiteY582" fmla="*/ 2167820 h 2431850"/>
                              <a:gd name="connsiteX583" fmla="*/ 4666333 w 7187327"/>
                              <a:gd name="connsiteY583" fmla="*/ 2173851 h 2431850"/>
                              <a:gd name="connsiteX584" fmla="*/ 4686049 w 7187327"/>
                              <a:gd name="connsiteY584" fmla="*/ 2163567 h 2431850"/>
                              <a:gd name="connsiteX585" fmla="*/ 4749337 w 7187327"/>
                              <a:gd name="connsiteY585" fmla="*/ 2025308 h 2431850"/>
                              <a:gd name="connsiteX586" fmla="*/ 4722074 w 7187327"/>
                              <a:gd name="connsiteY586" fmla="*/ 2009243 h 2431850"/>
                              <a:gd name="connsiteX587" fmla="*/ 4655379 w 7187327"/>
                              <a:gd name="connsiteY587" fmla="*/ 2155291 h 2431850"/>
                              <a:gd name="connsiteX588" fmla="*/ 4666333 w 7187327"/>
                              <a:gd name="connsiteY588" fmla="*/ 2173851 h 2431850"/>
                              <a:gd name="connsiteX589" fmla="*/ 5557358 w 7187327"/>
                              <a:gd name="connsiteY589" fmla="*/ 2174028 h 2431850"/>
                              <a:gd name="connsiteX590" fmla="*/ 5567687 w 7187327"/>
                              <a:gd name="connsiteY590" fmla="*/ 2168924 h 2431850"/>
                              <a:gd name="connsiteX591" fmla="*/ 5742944 w 7187327"/>
                              <a:gd name="connsiteY591" fmla="*/ 1984416 h 2431850"/>
                              <a:gd name="connsiteX592" fmla="*/ 5717143 w 7187327"/>
                              <a:gd name="connsiteY592" fmla="*/ 1958614 h 2431850"/>
                              <a:gd name="connsiteX593" fmla="*/ 5541886 w 7187327"/>
                              <a:gd name="connsiteY593" fmla="*/ 2149450 h 2431850"/>
                              <a:gd name="connsiteX594" fmla="*/ 5557358 w 7187327"/>
                              <a:gd name="connsiteY594" fmla="*/ 2174028 h 2431850"/>
                              <a:gd name="connsiteX595" fmla="*/ 338619 w 7187327"/>
                              <a:gd name="connsiteY595" fmla="*/ 2196925 h 2431850"/>
                              <a:gd name="connsiteX596" fmla="*/ 350371 w 7187327"/>
                              <a:gd name="connsiteY596" fmla="*/ 2190953 h 2431850"/>
                              <a:gd name="connsiteX597" fmla="*/ 549482 w 7187327"/>
                              <a:gd name="connsiteY597" fmla="*/ 2020564 h 2431850"/>
                              <a:gd name="connsiteX598" fmla="*/ 532443 w 7187327"/>
                              <a:gd name="connsiteY598" fmla="*/ 1991355 h 2431850"/>
                              <a:gd name="connsiteX599" fmla="*/ 325543 w 7187327"/>
                              <a:gd name="connsiteY599" fmla="*/ 2165638 h 2431850"/>
                              <a:gd name="connsiteX600" fmla="*/ 338619 w 7187327"/>
                              <a:gd name="connsiteY600" fmla="*/ 2196925 h 2431850"/>
                              <a:gd name="connsiteX601" fmla="*/ 4993167 w 7187327"/>
                              <a:gd name="connsiteY601" fmla="*/ 2203132 h 2431850"/>
                              <a:gd name="connsiteX602" fmla="*/ 5004920 w 7187327"/>
                              <a:gd name="connsiteY602" fmla="*/ 2197161 h 2431850"/>
                              <a:gd name="connsiteX603" fmla="*/ 5204031 w 7187327"/>
                              <a:gd name="connsiteY603" fmla="*/ 2026771 h 2431850"/>
                              <a:gd name="connsiteX604" fmla="*/ 5186992 w 7187327"/>
                              <a:gd name="connsiteY604" fmla="*/ 1997562 h 2431850"/>
                              <a:gd name="connsiteX605" fmla="*/ 4980091 w 7187327"/>
                              <a:gd name="connsiteY605" fmla="*/ 2171845 h 2431850"/>
                              <a:gd name="connsiteX606" fmla="*/ 4993167 w 7187327"/>
                              <a:gd name="connsiteY606" fmla="*/ 2203132 h 2431850"/>
                              <a:gd name="connsiteX607" fmla="*/ 2800096 w 7187327"/>
                              <a:gd name="connsiteY607" fmla="*/ 2213227 h 2431850"/>
                              <a:gd name="connsiteX608" fmla="*/ 2814215 w 7187327"/>
                              <a:gd name="connsiteY608" fmla="*/ 2206411 h 2431850"/>
                              <a:gd name="connsiteX609" fmla="*/ 2821030 w 7187327"/>
                              <a:gd name="connsiteY609" fmla="*/ 2189371 h 2431850"/>
                              <a:gd name="connsiteX610" fmla="*/ 2813241 w 7187327"/>
                              <a:gd name="connsiteY610" fmla="*/ 2169411 h 2431850"/>
                              <a:gd name="connsiteX611" fmla="*/ 2793280 w 7187327"/>
                              <a:gd name="connsiteY611" fmla="*/ 2162596 h 2431850"/>
                              <a:gd name="connsiteX612" fmla="*/ 2784518 w 7187327"/>
                              <a:gd name="connsiteY612" fmla="*/ 2165517 h 2431850"/>
                              <a:gd name="connsiteX613" fmla="*/ 2775756 w 7187327"/>
                              <a:gd name="connsiteY613" fmla="*/ 2174280 h 2431850"/>
                              <a:gd name="connsiteX614" fmla="*/ 2771859 w 7187327"/>
                              <a:gd name="connsiteY614" fmla="*/ 2187425 h 2431850"/>
                              <a:gd name="connsiteX615" fmla="*/ 2773320 w 7187327"/>
                              <a:gd name="connsiteY615" fmla="*/ 2195701 h 2431850"/>
                              <a:gd name="connsiteX616" fmla="*/ 2800096 w 7187327"/>
                              <a:gd name="connsiteY616" fmla="*/ 2213227 h 2431850"/>
                              <a:gd name="connsiteX617" fmla="*/ 1069392 w 7187327"/>
                              <a:gd name="connsiteY617" fmla="*/ 2257317 h 2431850"/>
                              <a:gd name="connsiteX618" fmla="*/ 1068923 w 7187327"/>
                              <a:gd name="connsiteY618" fmla="*/ 2256674 h 2431850"/>
                              <a:gd name="connsiteX619" fmla="*/ 1066002 w 7187327"/>
                              <a:gd name="connsiteY619" fmla="*/ 2255700 h 2431850"/>
                              <a:gd name="connsiteX620" fmla="*/ 1063939 w 7187327"/>
                              <a:gd name="connsiteY620" fmla="*/ 2256095 h 2431850"/>
                              <a:gd name="connsiteX621" fmla="*/ 1048692 w 7187327"/>
                              <a:gd name="connsiteY621" fmla="*/ 2259009 h 2431850"/>
                              <a:gd name="connsiteX622" fmla="*/ 1063939 w 7187327"/>
                              <a:gd name="connsiteY622" fmla="*/ 2256095 h 2431850"/>
                              <a:gd name="connsiteX623" fmla="*/ 1058181 w 7187327"/>
                              <a:gd name="connsiteY623" fmla="*/ 2254804 h 2431850"/>
                              <a:gd name="connsiteX624" fmla="*/ 1049229 w 7187327"/>
                              <a:gd name="connsiteY624" fmla="*/ 2257815 h 2431850"/>
                              <a:gd name="connsiteX625" fmla="*/ 5723941 w 7187327"/>
                              <a:gd name="connsiteY625" fmla="*/ 2263524 h 2431850"/>
                              <a:gd name="connsiteX626" fmla="*/ 5723472 w 7187327"/>
                              <a:gd name="connsiteY626" fmla="*/ 2262881 h 2431850"/>
                              <a:gd name="connsiteX627" fmla="*/ 5720551 w 7187327"/>
                              <a:gd name="connsiteY627" fmla="*/ 2261908 h 2431850"/>
                              <a:gd name="connsiteX628" fmla="*/ 5718488 w 7187327"/>
                              <a:gd name="connsiteY628" fmla="*/ 2262302 h 2431850"/>
                              <a:gd name="connsiteX629" fmla="*/ 5703241 w 7187327"/>
                              <a:gd name="connsiteY629" fmla="*/ 2265217 h 2431850"/>
                              <a:gd name="connsiteX630" fmla="*/ 5718488 w 7187327"/>
                              <a:gd name="connsiteY630" fmla="*/ 2262302 h 2431850"/>
                              <a:gd name="connsiteX631" fmla="*/ 5712731 w 7187327"/>
                              <a:gd name="connsiteY631" fmla="*/ 2261012 h 2431850"/>
                              <a:gd name="connsiteX632" fmla="*/ 5703779 w 7187327"/>
                              <a:gd name="connsiteY632" fmla="*/ 2264022 h 2431850"/>
                              <a:gd name="connsiteX633" fmla="*/ 1045627 w 7187327"/>
                              <a:gd name="connsiteY633" fmla="*/ 2265818 h 2431850"/>
                              <a:gd name="connsiteX634" fmla="*/ 1048692 w 7187327"/>
                              <a:gd name="connsiteY634" fmla="*/ 2259009 h 2431850"/>
                              <a:gd name="connsiteX635" fmla="*/ 1047936 w 7187327"/>
                              <a:gd name="connsiteY635" fmla="*/ 2259154 h 2431850"/>
                              <a:gd name="connsiteX636" fmla="*/ 5700177 w 7187327"/>
                              <a:gd name="connsiteY636" fmla="*/ 2272026 h 2431850"/>
                              <a:gd name="connsiteX637" fmla="*/ 5703241 w 7187327"/>
                              <a:gd name="connsiteY637" fmla="*/ 2265217 h 2431850"/>
                              <a:gd name="connsiteX638" fmla="*/ 5702486 w 7187327"/>
                              <a:gd name="connsiteY638" fmla="*/ 2265361 h 2431850"/>
                              <a:gd name="connsiteX639" fmla="*/ 3903646 w 7187327"/>
                              <a:gd name="connsiteY639" fmla="*/ 2274892 h 2431850"/>
                              <a:gd name="connsiteX640" fmla="*/ 3912485 w 7187327"/>
                              <a:gd name="connsiteY640" fmla="*/ 2267262 h 2431850"/>
                              <a:gd name="connsiteX641" fmla="*/ 3993785 w 7187327"/>
                              <a:gd name="connsiteY641" fmla="*/ 2120240 h 2431850"/>
                              <a:gd name="connsiteX642" fmla="*/ 3963602 w 7187327"/>
                              <a:gd name="connsiteY642" fmla="*/ 2102715 h 2431850"/>
                              <a:gd name="connsiteX643" fmla="*/ 3885710 w 7187327"/>
                              <a:gd name="connsiteY643" fmla="*/ 2251684 h 2431850"/>
                              <a:gd name="connsiteX644" fmla="*/ 3903646 w 7187327"/>
                              <a:gd name="connsiteY644" fmla="*/ 2274892 h 2431850"/>
                              <a:gd name="connsiteX645" fmla="*/ 1082432 w 7187327"/>
                              <a:gd name="connsiteY645" fmla="*/ 2275173 h 2431850"/>
                              <a:gd name="connsiteX646" fmla="*/ 1073304 w 7187327"/>
                              <a:gd name="connsiteY646" fmla="*/ 2258621 h 2431850"/>
                              <a:gd name="connsiteX647" fmla="*/ 1070870 w 7187327"/>
                              <a:gd name="connsiteY647" fmla="*/ 2257648 h 2431850"/>
                              <a:gd name="connsiteX648" fmla="*/ 1069392 w 7187327"/>
                              <a:gd name="connsiteY648" fmla="*/ 2257317 h 2431850"/>
                              <a:gd name="connsiteX649" fmla="*/ 1082432 w 7187327"/>
                              <a:gd name="connsiteY649" fmla="*/ 2275173 h 2431850"/>
                              <a:gd name="connsiteX650" fmla="*/ 1082432 w 7187327"/>
                              <a:gd name="connsiteY650" fmla="*/ 2275173 h 2431850"/>
                              <a:gd name="connsiteX651" fmla="*/ 1082432 w 7187327"/>
                              <a:gd name="connsiteY651" fmla="*/ 2275173 h 2431850"/>
                              <a:gd name="connsiteX652" fmla="*/ 1042387 w 7187327"/>
                              <a:gd name="connsiteY652" fmla="*/ 2275173 h 2431850"/>
                              <a:gd name="connsiteX653" fmla="*/ 1045627 w 7187327"/>
                              <a:gd name="connsiteY653" fmla="*/ 2265818 h 2431850"/>
                              <a:gd name="connsiteX654" fmla="*/ 1041965 w 7187327"/>
                              <a:gd name="connsiteY654" fmla="*/ 2273956 h 2431850"/>
                              <a:gd name="connsiteX655" fmla="*/ 3474249 w 7187327"/>
                              <a:gd name="connsiteY655" fmla="*/ 2278163 h 2431850"/>
                              <a:gd name="connsiteX656" fmla="*/ 3494309 w 7187327"/>
                              <a:gd name="connsiteY656" fmla="*/ 2250710 h 2431850"/>
                              <a:gd name="connsiteX657" fmla="*/ 3369683 w 7187327"/>
                              <a:gd name="connsiteY657" fmla="*/ 2093951 h 2431850"/>
                              <a:gd name="connsiteX658" fmla="*/ 3339498 w 7187327"/>
                              <a:gd name="connsiteY658" fmla="*/ 2124135 h 2431850"/>
                              <a:gd name="connsiteX659" fmla="*/ 3461693 w 7187327"/>
                              <a:gd name="connsiteY659" fmla="*/ 2269697 h 2431850"/>
                              <a:gd name="connsiteX660" fmla="*/ 3474249 w 7187327"/>
                              <a:gd name="connsiteY660" fmla="*/ 2278163 h 2431850"/>
                              <a:gd name="connsiteX661" fmla="*/ 5736981 w 7187327"/>
                              <a:gd name="connsiteY661" fmla="*/ 2281380 h 2431850"/>
                              <a:gd name="connsiteX662" fmla="*/ 5727854 w 7187327"/>
                              <a:gd name="connsiteY662" fmla="*/ 2264829 h 2431850"/>
                              <a:gd name="connsiteX663" fmla="*/ 5725419 w 7187327"/>
                              <a:gd name="connsiteY663" fmla="*/ 2263855 h 2431850"/>
                              <a:gd name="connsiteX664" fmla="*/ 5723941 w 7187327"/>
                              <a:gd name="connsiteY664" fmla="*/ 2263524 h 2431850"/>
                              <a:gd name="connsiteX665" fmla="*/ 5736982 w 7187327"/>
                              <a:gd name="connsiteY665" fmla="*/ 2281381 h 2431850"/>
                              <a:gd name="connsiteX666" fmla="*/ 5736982 w 7187327"/>
                              <a:gd name="connsiteY666" fmla="*/ 2281381 h 2431850"/>
                              <a:gd name="connsiteX667" fmla="*/ 5736981 w 7187327"/>
                              <a:gd name="connsiteY667" fmla="*/ 2281380 h 2431850"/>
                              <a:gd name="connsiteX668" fmla="*/ 5696936 w 7187327"/>
                              <a:gd name="connsiteY668" fmla="*/ 2281381 h 2431850"/>
                              <a:gd name="connsiteX669" fmla="*/ 5700177 w 7187327"/>
                              <a:gd name="connsiteY669" fmla="*/ 2272026 h 2431850"/>
                              <a:gd name="connsiteX670" fmla="*/ 5696514 w 7187327"/>
                              <a:gd name="connsiteY670" fmla="*/ 2280164 h 2431850"/>
                              <a:gd name="connsiteX671" fmla="*/ 3758650 w 7187327"/>
                              <a:gd name="connsiteY671" fmla="*/ 2284301 h 2431850"/>
                              <a:gd name="connsiteX672" fmla="*/ 3779584 w 7187327"/>
                              <a:gd name="connsiteY672" fmla="*/ 2283327 h 2431850"/>
                              <a:gd name="connsiteX673" fmla="*/ 3791756 w 7187327"/>
                              <a:gd name="connsiteY673" fmla="*/ 2271157 h 2431850"/>
                              <a:gd name="connsiteX674" fmla="*/ 3779584 w 7187327"/>
                              <a:gd name="connsiteY674" fmla="*/ 2258986 h 2431850"/>
                              <a:gd name="connsiteX675" fmla="*/ 3758650 w 7187327"/>
                              <a:gd name="connsiteY675" fmla="*/ 2258013 h 2431850"/>
                              <a:gd name="connsiteX676" fmla="*/ 3745020 w 7187327"/>
                              <a:gd name="connsiteY676" fmla="*/ 2271644 h 2431850"/>
                              <a:gd name="connsiteX677" fmla="*/ 3758650 w 7187327"/>
                              <a:gd name="connsiteY677" fmla="*/ 2284301 h 2431850"/>
                              <a:gd name="connsiteX678" fmla="*/ 1045627 w 7187327"/>
                              <a:gd name="connsiteY678" fmla="*/ 2284528 h 2431850"/>
                              <a:gd name="connsiteX679" fmla="*/ 1042387 w 7187327"/>
                              <a:gd name="connsiteY679" fmla="*/ 2275173 h 2431850"/>
                              <a:gd name="connsiteX680" fmla="*/ 1041965 w 7187327"/>
                              <a:gd name="connsiteY680" fmla="*/ 2276390 h 2431850"/>
                              <a:gd name="connsiteX681" fmla="*/ 5700177 w 7187327"/>
                              <a:gd name="connsiteY681" fmla="*/ 2290736 h 2431850"/>
                              <a:gd name="connsiteX682" fmla="*/ 5696936 w 7187327"/>
                              <a:gd name="connsiteY682" fmla="*/ 2281381 h 2431850"/>
                              <a:gd name="connsiteX683" fmla="*/ 5696514 w 7187327"/>
                              <a:gd name="connsiteY683" fmla="*/ 2282598 h 2431850"/>
                              <a:gd name="connsiteX684" fmla="*/ 1048692 w 7187327"/>
                              <a:gd name="connsiteY684" fmla="*/ 2291338 h 2431850"/>
                              <a:gd name="connsiteX685" fmla="*/ 1045627 w 7187327"/>
                              <a:gd name="connsiteY685" fmla="*/ 2284528 h 2431850"/>
                              <a:gd name="connsiteX686" fmla="*/ 1047936 w 7187327"/>
                              <a:gd name="connsiteY686" fmla="*/ 2291193 h 2431850"/>
                              <a:gd name="connsiteX687" fmla="*/ 1069392 w 7187327"/>
                              <a:gd name="connsiteY687" fmla="*/ 2293031 h 2431850"/>
                              <a:gd name="connsiteX688" fmla="*/ 1070870 w 7187327"/>
                              <a:gd name="connsiteY688" fmla="*/ 2292699 h 2431850"/>
                              <a:gd name="connsiteX689" fmla="*/ 1073304 w 7187327"/>
                              <a:gd name="connsiteY689" fmla="*/ 2291726 h 2431850"/>
                              <a:gd name="connsiteX690" fmla="*/ 1082432 w 7187327"/>
                              <a:gd name="connsiteY690" fmla="*/ 2275174 h 2431850"/>
                              <a:gd name="connsiteX691" fmla="*/ 1082432 w 7187327"/>
                              <a:gd name="connsiteY691" fmla="*/ 2275173 h 2431850"/>
                              <a:gd name="connsiteX692" fmla="*/ 1066002 w 7187327"/>
                              <a:gd name="connsiteY692" fmla="*/ 2294647 h 2431850"/>
                              <a:gd name="connsiteX693" fmla="*/ 1068923 w 7187327"/>
                              <a:gd name="connsiteY693" fmla="*/ 2293673 h 2431850"/>
                              <a:gd name="connsiteX694" fmla="*/ 1069392 w 7187327"/>
                              <a:gd name="connsiteY694" fmla="*/ 2293031 h 2431850"/>
                              <a:gd name="connsiteX695" fmla="*/ 1063939 w 7187327"/>
                              <a:gd name="connsiteY695" fmla="*/ 2294252 h 2431850"/>
                              <a:gd name="connsiteX696" fmla="*/ 1058181 w 7187327"/>
                              <a:gd name="connsiteY696" fmla="*/ 2295542 h 2431850"/>
                              <a:gd name="connsiteX697" fmla="*/ 1063939 w 7187327"/>
                              <a:gd name="connsiteY697" fmla="*/ 2294252 h 2431850"/>
                              <a:gd name="connsiteX698" fmla="*/ 1048692 w 7187327"/>
                              <a:gd name="connsiteY698" fmla="*/ 2291338 h 2431850"/>
                              <a:gd name="connsiteX699" fmla="*/ 1049229 w 7187327"/>
                              <a:gd name="connsiteY699" fmla="*/ 2292532 h 2431850"/>
                              <a:gd name="connsiteX700" fmla="*/ 1058181 w 7187327"/>
                              <a:gd name="connsiteY700" fmla="*/ 2295542 h 2431850"/>
                              <a:gd name="connsiteX701" fmla="*/ 5703241 w 7187327"/>
                              <a:gd name="connsiteY701" fmla="*/ 2297546 h 2431850"/>
                              <a:gd name="connsiteX702" fmla="*/ 5700177 w 7187327"/>
                              <a:gd name="connsiteY702" fmla="*/ 2290736 h 2431850"/>
                              <a:gd name="connsiteX703" fmla="*/ 5702486 w 7187327"/>
                              <a:gd name="connsiteY703" fmla="*/ 2297401 h 2431850"/>
                              <a:gd name="connsiteX704" fmla="*/ 5723941 w 7187327"/>
                              <a:gd name="connsiteY704" fmla="*/ 2299238 h 2431850"/>
                              <a:gd name="connsiteX705" fmla="*/ 5725419 w 7187327"/>
                              <a:gd name="connsiteY705" fmla="*/ 2298907 h 2431850"/>
                              <a:gd name="connsiteX706" fmla="*/ 5727854 w 7187327"/>
                              <a:gd name="connsiteY706" fmla="*/ 2297934 h 2431850"/>
                              <a:gd name="connsiteX707" fmla="*/ 5736982 w 7187327"/>
                              <a:gd name="connsiteY707" fmla="*/ 2281381 h 2431850"/>
                              <a:gd name="connsiteX708" fmla="*/ 5736982 w 7187327"/>
                              <a:gd name="connsiteY708" fmla="*/ 2281381 h 2431850"/>
                              <a:gd name="connsiteX709" fmla="*/ 5720551 w 7187327"/>
                              <a:gd name="connsiteY709" fmla="*/ 2300854 h 2431850"/>
                              <a:gd name="connsiteX710" fmla="*/ 5723472 w 7187327"/>
                              <a:gd name="connsiteY710" fmla="*/ 2299881 h 2431850"/>
                              <a:gd name="connsiteX711" fmla="*/ 5723941 w 7187327"/>
                              <a:gd name="connsiteY711" fmla="*/ 2299238 h 2431850"/>
                              <a:gd name="connsiteX712" fmla="*/ 5718488 w 7187327"/>
                              <a:gd name="connsiteY712" fmla="*/ 2300460 h 2431850"/>
                              <a:gd name="connsiteX713" fmla="*/ 5712731 w 7187327"/>
                              <a:gd name="connsiteY713" fmla="*/ 2301750 h 2431850"/>
                              <a:gd name="connsiteX714" fmla="*/ 5718488 w 7187327"/>
                              <a:gd name="connsiteY714" fmla="*/ 2300460 h 2431850"/>
                              <a:gd name="connsiteX715" fmla="*/ 5703241 w 7187327"/>
                              <a:gd name="connsiteY715" fmla="*/ 2297546 h 2431850"/>
                              <a:gd name="connsiteX716" fmla="*/ 5703779 w 7187327"/>
                              <a:gd name="connsiteY716" fmla="*/ 2298740 h 2431850"/>
                              <a:gd name="connsiteX717" fmla="*/ 5712731 w 7187327"/>
                              <a:gd name="connsiteY717" fmla="*/ 2301750 h 2431850"/>
                              <a:gd name="connsiteX718" fmla="*/ 2422591 w 7187327"/>
                              <a:gd name="connsiteY718" fmla="*/ 2311206 h 2431850"/>
                              <a:gd name="connsiteX719" fmla="*/ 2436413 w 7187327"/>
                              <a:gd name="connsiteY719" fmla="*/ 2306818 h 2431850"/>
                              <a:gd name="connsiteX720" fmla="*/ 2532318 w 7187327"/>
                              <a:gd name="connsiteY720" fmla="*/ 2152980 h 2431850"/>
                              <a:gd name="connsiteX721" fmla="*/ 2493859 w 7187327"/>
                              <a:gd name="connsiteY721" fmla="*/ 2142269 h 2431850"/>
                              <a:gd name="connsiteX722" fmla="*/ 2410611 w 7187327"/>
                              <a:gd name="connsiteY722" fmla="*/ 2281016 h 2431850"/>
                              <a:gd name="connsiteX723" fmla="*/ 2422591 w 7187327"/>
                              <a:gd name="connsiteY723" fmla="*/ 2311206 h 2431850"/>
                              <a:gd name="connsiteX724" fmla="*/ 7077139 w 7187327"/>
                              <a:gd name="connsiteY724" fmla="*/ 2317414 h 2431850"/>
                              <a:gd name="connsiteX725" fmla="*/ 7090961 w 7187327"/>
                              <a:gd name="connsiteY725" fmla="*/ 2313025 h 2431850"/>
                              <a:gd name="connsiteX726" fmla="*/ 7186866 w 7187327"/>
                              <a:gd name="connsiteY726" fmla="*/ 2159187 h 2431850"/>
                              <a:gd name="connsiteX727" fmla="*/ 7148407 w 7187327"/>
                              <a:gd name="connsiteY727" fmla="*/ 2148477 h 2431850"/>
                              <a:gd name="connsiteX728" fmla="*/ 7065159 w 7187327"/>
                              <a:gd name="connsiteY728" fmla="*/ 2287223 h 2431850"/>
                              <a:gd name="connsiteX729" fmla="*/ 7077139 w 7187327"/>
                              <a:gd name="connsiteY729" fmla="*/ 2317414 h 2431850"/>
                              <a:gd name="connsiteX730" fmla="*/ 2556830 w 7187327"/>
                              <a:gd name="connsiteY730" fmla="*/ 2334567 h 2431850"/>
                              <a:gd name="connsiteX731" fmla="*/ 2567395 w 7187327"/>
                              <a:gd name="connsiteY731" fmla="*/ 2332011 h 2431850"/>
                              <a:gd name="connsiteX732" fmla="*/ 2618512 w 7187327"/>
                              <a:gd name="connsiteY732" fmla="*/ 2287710 h 2431850"/>
                              <a:gd name="connsiteX733" fmla="*/ 2596118 w 7187327"/>
                              <a:gd name="connsiteY733" fmla="*/ 2265316 h 2431850"/>
                              <a:gd name="connsiteX734" fmla="*/ 2548409 w 7187327"/>
                              <a:gd name="connsiteY734" fmla="*/ 2307183 h 2431850"/>
                              <a:gd name="connsiteX735" fmla="*/ 2556830 w 7187327"/>
                              <a:gd name="connsiteY735" fmla="*/ 2334567 h 2431850"/>
                              <a:gd name="connsiteX736" fmla="*/ 3115560 w 7187327"/>
                              <a:gd name="connsiteY736" fmla="*/ 2337852 h 2431850"/>
                              <a:gd name="connsiteX737" fmla="*/ 3122862 w 7187327"/>
                              <a:gd name="connsiteY737" fmla="*/ 2310590 h 2431850"/>
                              <a:gd name="connsiteX738" fmla="*/ 2803991 w 7187327"/>
                              <a:gd name="connsiteY738" fmla="*/ 2304747 h 2431850"/>
                              <a:gd name="connsiteX739" fmla="*/ 2807401 w 7187327"/>
                              <a:gd name="connsiteY739" fmla="*/ 2327142 h 2431850"/>
                              <a:gd name="connsiteX740" fmla="*/ 3115560 w 7187327"/>
                              <a:gd name="connsiteY740" fmla="*/ 2337852 h 2431850"/>
                              <a:gd name="connsiteX741" fmla="*/ 3939831 w 7187327"/>
                              <a:gd name="connsiteY741" fmla="*/ 2356602 h 2431850"/>
                              <a:gd name="connsiteX742" fmla="*/ 3951918 w 7187327"/>
                              <a:gd name="connsiteY742" fmla="*/ 2347587 h 2431850"/>
                              <a:gd name="connsiteX743" fmla="*/ 4052690 w 7187327"/>
                              <a:gd name="connsiteY743" fmla="*/ 2259959 h 2431850"/>
                              <a:gd name="connsiteX744" fmla="*/ 4039546 w 7187327"/>
                              <a:gd name="connsiteY744" fmla="*/ 2229288 h 2431850"/>
                              <a:gd name="connsiteX745" fmla="*/ 3918814 w 7187327"/>
                              <a:gd name="connsiteY745" fmla="*/ 2328601 h 2431850"/>
                              <a:gd name="connsiteX746" fmla="*/ 3939831 w 7187327"/>
                              <a:gd name="connsiteY746" fmla="*/ 2356602 h 2431850"/>
                              <a:gd name="connsiteX747" fmla="*/ 1444267 w 7187327"/>
                              <a:gd name="connsiteY747" fmla="*/ 2360792 h 2431850"/>
                              <a:gd name="connsiteX748" fmla="*/ 1457411 w 7187327"/>
                              <a:gd name="connsiteY748" fmla="*/ 2349656 h 2431850"/>
                              <a:gd name="connsiteX749" fmla="*/ 1517291 w 7187327"/>
                              <a:gd name="connsiteY749" fmla="*/ 2253265 h 2431850"/>
                              <a:gd name="connsiteX750" fmla="*/ 1488082 w 7187327"/>
                              <a:gd name="connsiteY750" fmla="*/ 2224056 h 2431850"/>
                              <a:gd name="connsiteX751" fmla="*/ 1417978 w 7187327"/>
                              <a:gd name="connsiteY751" fmla="*/ 2326288 h 2431850"/>
                              <a:gd name="connsiteX752" fmla="*/ 1444267 w 7187327"/>
                              <a:gd name="connsiteY752" fmla="*/ 2360792 h 2431850"/>
                              <a:gd name="connsiteX753" fmla="*/ 125931 w 7187327"/>
                              <a:gd name="connsiteY753" fmla="*/ 2364970 h 2431850"/>
                              <a:gd name="connsiteX754" fmla="*/ 137143 w 7187327"/>
                              <a:gd name="connsiteY754" fmla="*/ 2356960 h 2431850"/>
                              <a:gd name="connsiteX755" fmla="*/ 278322 w 7187327"/>
                              <a:gd name="connsiteY755" fmla="*/ 2148111 h 2431850"/>
                              <a:gd name="connsiteX756" fmla="*/ 242784 w 7187327"/>
                              <a:gd name="connsiteY756" fmla="*/ 2127177 h 2431850"/>
                              <a:gd name="connsiteX757" fmla="*/ 107447 w 7187327"/>
                              <a:gd name="connsiteY757" fmla="*/ 2339434 h 2431850"/>
                              <a:gd name="connsiteX758" fmla="*/ 125931 w 7187327"/>
                              <a:gd name="connsiteY758" fmla="*/ 2364970 h 2431850"/>
                              <a:gd name="connsiteX759" fmla="*/ 6098814 w 7187327"/>
                              <a:gd name="connsiteY759" fmla="*/ 2366999 h 2431850"/>
                              <a:gd name="connsiteX760" fmla="*/ 6111958 w 7187327"/>
                              <a:gd name="connsiteY760" fmla="*/ 2355863 h 2431850"/>
                              <a:gd name="connsiteX761" fmla="*/ 6171838 w 7187327"/>
                              <a:gd name="connsiteY761" fmla="*/ 2259472 h 2431850"/>
                              <a:gd name="connsiteX762" fmla="*/ 6142628 w 7187327"/>
                              <a:gd name="connsiteY762" fmla="*/ 2230263 h 2431850"/>
                              <a:gd name="connsiteX763" fmla="*/ 6072525 w 7187327"/>
                              <a:gd name="connsiteY763" fmla="*/ 2332495 h 2431850"/>
                              <a:gd name="connsiteX764" fmla="*/ 6098814 w 7187327"/>
                              <a:gd name="connsiteY764" fmla="*/ 2366999 h 2431850"/>
                              <a:gd name="connsiteX765" fmla="*/ 4780478 w 7187327"/>
                              <a:gd name="connsiteY765" fmla="*/ 2371177 h 2431850"/>
                              <a:gd name="connsiteX766" fmla="*/ 4791690 w 7187327"/>
                              <a:gd name="connsiteY766" fmla="*/ 2363167 h 2431850"/>
                              <a:gd name="connsiteX767" fmla="*/ 4932869 w 7187327"/>
                              <a:gd name="connsiteY767" fmla="*/ 2154318 h 2431850"/>
                              <a:gd name="connsiteX768" fmla="*/ 4897331 w 7187327"/>
                              <a:gd name="connsiteY768" fmla="*/ 2133384 h 2431850"/>
                              <a:gd name="connsiteX769" fmla="*/ 4761994 w 7187327"/>
                              <a:gd name="connsiteY769" fmla="*/ 2345641 h 2431850"/>
                              <a:gd name="connsiteX770" fmla="*/ 4780478 w 7187327"/>
                              <a:gd name="connsiteY770" fmla="*/ 2371177 h 2431850"/>
                              <a:gd name="connsiteX771" fmla="*/ 652933 w 7187327"/>
                              <a:gd name="connsiteY771" fmla="*/ 2383856 h 2431850"/>
                              <a:gd name="connsiteX772" fmla="*/ 672162 w 7187327"/>
                              <a:gd name="connsiteY772" fmla="*/ 2365235 h 2431850"/>
                              <a:gd name="connsiteX773" fmla="*/ 671189 w 7187327"/>
                              <a:gd name="connsiteY773" fmla="*/ 2111599 h 2431850"/>
                              <a:gd name="connsiteX774" fmla="*/ 635650 w 7187327"/>
                              <a:gd name="connsiteY774" fmla="*/ 2111599 h 2431850"/>
                              <a:gd name="connsiteX775" fmla="*/ 633703 w 7187327"/>
                              <a:gd name="connsiteY775" fmla="*/ 2365235 h 2431850"/>
                              <a:gd name="connsiteX776" fmla="*/ 652933 w 7187327"/>
                              <a:gd name="connsiteY776" fmla="*/ 2383856 h 2431850"/>
                              <a:gd name="connsiteX777" fmla="*/ 5307480 w 7187327"/>
                              <a:gd name="connsiteY777" fmla="*/ 2390063 h 2431850"/>
                              <a:gd name="connsiteX778" fmla="*/ 5326710 w 7187327"/>
                              <a:gd name="connsiteY778" fmla="*/ 2371442 h 2431850"/>
                              <a:gd name="connsiteX779" fmla="*/ 5325736 w 7187327"/>
                              <a:gd name="connsiteY779" fmla="*/ 2117806 h 2431850"/>
                              <a:gd name="connsiteX780" fmla="*/ 5290198 w 7187327"/>
                              <a:gd name="connsiteY780" fmla="*/ 2117806 h 2431850"/>
                              <a:gd name="connsiteX781" fmla="*/ 5288251 w 7187327"/>
                              <a:gd name="connsiteY781" fmla="*/ 2371442 h 2431850"/>
                              <a:gd name="connsiteX782" fmla="*/ 5307480 w 7187327"/>
                              <a:gd name="connsiteY782" fmla="*/ 2390063 h 2431850"/>
                              <a:gd name="connsiteX783" fmla="*/ 4075390 w 7187327"/>
                              <a:gd name="connsiteY783" fmla="*/ 2397732 h 2431850"/>
                              <a:gd name="connsiteX784" fmla="*/ 4132044 w 7187327"/>
                              <a:gd name="connsiteY784" fmla="*/ 2389456 h 2431850"/>
                              <a:gd name="connsiteX785" fmla="*/ 4124742 w 7187327"/>
                              <a:gd name="connsiteY785" fmla="*/ 2363168 h 2431850"/>
                              <a:gd name="connsiteX786" fmla="*/ 4031271 w 7187327"/>
                              <a:gd name="connsiteY786" fmla="*/ 2358786 h 2431850"/>
                              <a:gd name="connsiteX787" fmla="*/ 4020561 w 7187327"/>
                              <a:gd name="connsiteY787" fmla="*/ 2384101 h 2431850"/>
                              <a:gd name="connsiteX788" fmla="*/ 4075390 w 7187327"/>
                              <a:gd name="connsiteY788" fmla="*/ 2397732 h 2431850"/>
                              <a:gd name="connsiteX789" fmla="*/ 1505116 w 7187327"/>
                              <a:gd name="connsiteY789" fmla="*/ 2422680 h 2431850"/>
                              <a:gd name="connsiteX790" fmla="*/ 1517773 w 7187327"/>
                              <a:gd name="connsiteY790" fmla="*/ 2422194 h 2431850"/>
                              <a:gd name="connsiteX791" fmla="*/ 1538707 w 7187327"/>
                              <a:gd name="connsiteY791" fmla="*/ 2401260 h 2431850"/>
                              <a:gd name="connsiteX792" fmla="*/ 1540167 w 7187327"/>
                              <a:gd name="connsiteY792" fmla="*/ 2392497 h 2431850"/>
                              <a:gd name="connsiteX793" fmla="*/ 1537246 w 7187327"/>
                              <a:gd name="connsiteY793" fmla="*/ 2380327 h 2431850"/>
                              <a:gd name="connsiteX794" fmla="*/ 1524589 w 7187327"/>
                              <a:gd name="connsiteY794" fmla="*/ 2365235 h 2431850"/>
                              <a:gd name="connsiteX795" fmla="*/ 1523615 w 7187327"/>
                              <a:gd name="connsiteY795" fmla="*/ 2364748 h 2431850"/>
                              <a:gd name="connsiteX796" fmla="*/ 1516313 w 7187327"/>
                              <a:gd name="connsiteY796" fmla="*/ 2361828 h 2431850"/>
                              <a:gd name="connsiteX797" fmla="*/ 1504142 w 7187327"/>
                              <a:gd name="connsiteY797" fmla="*/ 2361341 h 2431850"/>
                              <a:gd name="connsiteX798" fmla="*/ 1496353 w 7187327"/>
                              <a:gd name="connsiteY798" fmla="*/ 2363288 h 2431850"/>
                              <a:gd name="connsiteX799" fmla="*/ 1486617 w 7187327"/>
                              <a:gd name="connsiteY799" fmla="*/ 2369617 h 2431850"/>
                              <a:gd name="connsiteX800" fmla="*/ 1478827 w 7187327"/>
                              <a:gd name="connsiteY800" fmla="*/ 2383247 h 2431850"/>
                              <a:gd name="connsiteX801" fmla="*/ 1481748 w 7187327"/>
                              <a:gd name="connsiteY801" fmla="*/ 2407102 h 2431850"/>
                              <a:gd name="connsiteX802" fmla="*/ 1482235 w 7187327"/>
                              <a:gd name="connsiteY802" fmla="*/ 2408076 h 2431850"/>
                              <a:gd name="connsiteX803" fmla="*/ 1487104 w 7187327"/>
                              <a:gd name="connsiteY803" fmla="*/ 2414404 h 2431850"/>
                              <a:gd name="connsiteX804" fmla="*/ 1497327 w 7187327"/>
                              <a:gd name="connsiteY804" fmla="*/ 2420733 h 2431850"/>
                              <a:gd name="connsiteX805" fmla="*/ 1505116 w 7187327"/>
                              <a:gd name="connsiteY805" fmla="*/ 2422680 h 2431850"/>
                              <a:gd name="connsiteX806" fmla="*/ 1792830 w 7187327"/>
                              <a:gd name="connsiteY806" fmla="*/ 2425602 h 2431850"/>
                              <a:gd name="connsiteX807" fmla="*/ 1813276 w 7187327"/>
                              <a:gd name="connsiteY807" fmla="*/ 2417326 h 2431850"/>
                              <a:gd name="connsiteX808" fmla="*/ 1813763 w 7187327"/>
                              <a:gd name="connsiteY808" fmla="*/ 2416839 h 2431850"/>
                              <a:gd name="connsiteX809" fmla="*/ 1818631 w 7187327"/>
                              <a:gd name="connsiteY809" fmla="*/ 2410997 h 2431850"/>
                              <a:gd name="connsiteX810" fmla="*/ 1821552 w 7187327"/>
                              <a:gd name="connsiteY810" fmla="*/ 2403694 h 2431850"/>
                              <a:gd name="connsiteX811" fmla="*/ 1820091 w 7187327"/>
                              <a:gd name="connsiteY811" fmla="*/ 2384222 h 2431850"/>
                              <a:gd name="connsiteX812" fmla="*/ 1816197 w 7187327"/>
                              <a:gd name="connsiteY812" fmla="*/ 2377893 h 2431850"/>
                              <a:gd name="connsiteX813" fmla="*/ 1810842 w 7187327"/>
                              <a:gd name="connsiteY813" fmla="*/ 2372538 h 2431850"/>
                              <a:gd name="connsiteX814" fmla="*/ 1792830 w 7187327"/>
                              <a:gd name="connsiteY814" fmla="*/ 2366209 h 2431850"/>
                              <a:gd name="connsiteX815" fmla="*/ 1767028 w 7187327"/>
                              <a:gd name="connsiteY815" fmla="*/ 2380814 h 2431850"/>
                              <a:gd name="connsiteX816" fmla="*/ 1764107 w 7187327"/>
                              <a:gd name="connsiteY816" fmla="*/ 2388116 h 2431850"/>
                              <a:gd name="connsiteX817" fmla="*/ 1763620 w 7187327"/>
                              <a:gd name="connsiteY817" fmla="*/ 2399800 h 2431850"/>
                              <a:gd name="connsiteX818" fmla="*/ 1765568 w 7187327"/>
                              <a:gd name="connsiteY818" fmla="*/ 2407102 h 2431850"/>
                              <a:gd name="connsiteX819" fmla="*/ 1771896 w 7187327"/>
                              <a:gd name="connsiteY819" fmla="*/ 2416839 h 2431850"/>
                              <a:gd name="connsiteX820" fmla="*/ 1792830 w 7187327"/>
                              <a:gd name="connsiteY820" fmla="*/ 2425602 h 2431850"/>
                              <a:gd name="connsiteX821" fmla="*/ 6159665 w 7187327"/>
                              <a:gd name="connsiteY821" fmla="*/ 2428888 h 2431850"/>
                              <a:gd name="connsiteX822" fmla="*/ 6172323 w 7187327"/>
                              <a:gd name="connsiteY822" fmla="*/ 2428401 h 2431850"/>
                              <a:gd name="connsiteX823" fmla="*/ 6193256 w 7187327"/>
                              <a:gd name="connsiteY823" fmla="*/ 2407468 h 2431850"/>
                              <a:gd name="connsiteX824" fmla="*/ 6194717 w 7187327"/>
                              <a:gd name="connsiteY824" fmla="*/ 2398705 h 2431850"/>
                              <a:gd name="connsiteX825" fmla="*/ 6191796 w 7187327"/>
                              <a:gd name="connsiteY825" fmla="*/ 2386534 h 2431850"/>
                              <a:gd name="connsiteX826" fmla="*/ 6179138 w 7187327"/>
                              <a:gd name="connsiteY826" fmla="*/ 2371443 h 2431850"/>
                              <a:gd name="connsiteX827" fmla="*/ 6178165 w 7187327"/>
                              <a:gd name="connsiteY827" fmla="*/ 2370956 h 2431850"/>
                              <a:gd name="connsiteX828" fmla="*/ 6170863 w 7187327"/>
                              <a:gd name="connsiteY828" fmla="*/ 2368035 h 2431850"/>
                              <a:gd name="connsiteX829" fmla="*/ 6158692 w 7187327"/>
                              <a:gd name="connsiteY829" fmla="*/ 2367548 h 2431850"/>
                              <a:gd name="connsiteX830" fmla="*/ 6150902 w 7187327"/>
                              <a:gd name="connsiteY830" fmla="*/ 2369496 h 2431850"/>
                              <a:gd name="connsiteX831" fmla="*/ 6141166 w 7187327"/>
                              <a:gd name="connsiteY831" fmla="*/ 2375824 h 2431850"/>
                              <a:gd name="connsiteX832" fmla="*/ 6133377 w 7187327"/>
                              <a:gd name="connsiteY832" fmla="*/ 2389455 h 2431850"/>
                              <a:gd name="connsiteX833" fmla="*/ 6136298 w 7187327"/>
                              <a:gd name="connsiteY833" fmla="*/ 2413309 h 2431850"/>
                              <a:gd name="connsiteX834" fmla="*/ 6136785 w 7187327"/>
                              <a:gd name="connsiteY834" fmla="*/ 2414283 h 2431850"/>
                              <a:gd name="connsiteX835" fmla="*/ 6141653 w 7187327"/>
                              <a:gd name="connsiteY835" fmla="*/ 2420612 h 2431850"/>
                              <a:gd name="connsiteX836" fmla="*/ 6151876 w 7187327"/>
                              <a:gd name="connsiteY836" fmla="*/ 2426940 h 2431850"/>
                              <a:gd name="connsiteX837" fmla="*/ 6159665 w 7187327"/>
                              <a:gd name="connsiteY837" fmla="*/ 2428888 h 2431850"/>
                              <a:gd name="connsiteX838" fmla="*/ 6447379 w 7187327"/>
                              <a:gd name="connsiteY838" fmla="*/ 2431810 h 2431850"/>
                              <a:gd name="connsiteX839" fmla="*/ 6467826 w 7187327"/>
                              <a:gd name="connsiteY839" fmla="*/ 2423534 h 2431850"/>
                              <a:gd name="connsiteX840" fmla="*/ 6468313 w 7187327"/>
                              <a:gd name="connsiteY840" fmla="*/ 2423047 h 2431850"/>
                              <a:gd name="connsiteX841" fmla="*/ 6473181 w 7187327"/>
                              <a:gd name="connsiteY841" fmla="*/ 2417205 h 2431850"/>
                              <a:gd name="connsiteX842" fmla="*/ 6476102 w 7187327"/>
                              <a:gd name="connsiteY842" fmla="*/ 2409902 h 2431850"/>
                              <a:gd name="connsiteX843" fmla="*/ 6474641 w 7187327"/>
                              <a:gd name="connsiteY843" fmla="*/ 2390429 h 2431850"/>
                              <a:gd name="connsiteX844" fmla="*/ 6470747 w 7187327"/>
                              <a:gd name="connsiteY844" fmla="*/ 2384100 h 2431850"/>
                              <a:gd name="connsiteX845" fmla="*/ 6465392 w 7187327"/>
                              <a:gd name="connsiteY845" fmla="*/ 2378745 h 2431850"/>
                              <a:gd name="connsiteX846" fmla="*/ 6447379 w 7187327"/>
                              <a:gd name="connsiteY846" fmla="*/ 2372417 h 2431850"/>
                              <a:gd name="connsiteX847" fmla="*/ 6421578 w 7187327"/>
                              <a:gd name="connsiteY847" fmla="*/ 2387022 h 2431850"/>
                              <a:gd name="connsiteX848" fmla="*/ 6418657 w 7187327"/>
                              <a:gd name="connsiteY848" fmla="*/ 2394324 h 2431850"/>
                              <a:gd name="connsiteX849" fmla="*/ 6418170 w 7187327"/>
                              <a:gd name="connsiteY849" fmla="*/ 2406008 h 2431850"/>
                              <a:gd name="connsiteX850" fmla="*/ 6420117 w 7187327"/>
                              <a:gd name="connsiteY850" fmla="*/ 2413310 h 2431850"/>
                              <a:gd name="connsiteX851" fmla="*/ 6426446 w 7187327"/>
                              <a:gd name="connsiteY851" fmla="*/ 2423047 h 2431850"/>
                              <a:gd name="connsiteX852" fmla="*/ 6447379 w 7187327"/>
                              <a:gd name="connsiteY852" fmla="*/ 2431810 h 24318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</a:cxnLst>
                            <a:rect l="l" t="t" r="r" b="b"/>
                            <a:pathLst>
                              <a:path w="7187327" h="2431850">
                                <a:moveTo>
                                  <a:pt x="2257260" y="38701"/>
                                </a:moveTo>
                                <a:cubicBezTo>
                                  <a:pt x="2261155" y="39675"/>
                                  <a:pt x="2264563" y="39675"/>
                                  <a:pt x="2267971" y="38701"/>
                                </a:cubicBezTo>
                                <a:cubicBezTo>
                                  <a:pt x="2269431" y="38701"/>
                                  <a:pt x="2270404" y="38215"/>
                                  <a:pt x="2271865" y="38215"/>
                                </a:cubicBezTo>
                                <a:cubicBezTo>
                                  <a:pt x="2277221" y="37241"/>
                                  <a:pt x="2281115" y="33346"/>
                                  <a:pt x="2284036" y="28965"/>
                                </a:cubicBezTo>
                                <a:cubicBezTo>
                                  <a:pt x="2287443" y="23610"/>
                                  <a:pt x="2287443" y="15334"/>
                                  <a:pt x="2284036" y="10466"/>
                                </a:cubicBezTo>
                                <a:cubicBezTo>
                                  <a:pt x="2281115" y="6084"/>
                                  <a:pt x="2277221" y="2190"/>
                                  <a:pt x="2271865" y="1216"/>
                                </a:cubicBezTo>
                                <a:cubicBezTo>
                                  <a:pt x="2270404" y="1216"/>
                                  <a:pt x="2269431" y="729"/>
                                  <a:pt x="2267971" y="729"/>
                                </a:cubicBezTo>
                                <a:cubicBezTo>
                                  <a:pt x="2264563" y="-244"/>
                                  <a:pt x="2261155" y="-244"/>
                                  <a:pt x="2257260" y="729"/>
                                </a:cubicBezTo>
                                <a:cubicBezTo>
                                  <a:pt x="2253852" y="1703"/>
                                  <a:pt x="2250932" y="3163"/>
                                  <a:pt x="2248497" y="5598"/>
                                </a:cubicBezTo>
                                <a:cubicBezTo>
                                  <a:pt x="2245089" y="9492"/>
                                  <a:pt x="2242655" y="14361"/>
                                  <a:pt x="2242655" y="19715"/>
                                </a:cubicBezTo>
                                <a:cubicBezTo>
                                  <a:pt x="2242655" y="24584"/>
                                  <a:pt x="2245089" y="29939"/>
                                  <a:pt x="2248497" y="33833"/>
                                </a:cubicBezTo>
                                <a:cubicBezTo>
                                  <a:pt x="2250932" y="36268"/>
                                  <a:pt x="2253852" y="38215"/>
                                  <a:pt x="2257260" y="38701"/>
                                </a:cubicBezTo>
                                <a:close/>
                                <a:moveTo>
                                  <a:pt x="6911810" y="44910"/>
                                </a:moveTo>
                                <a:cubicBezTo>
                                  <a:pt x="6915704" y="45884"/>
                                  <a:pt x="6919112" y="45884"/>
                                  <a:pt x="6922520" y="44910"/>
                                </a:cubicBezTo>
                                <a:cubicBezTo>
                                  <a:pt x="6923980" y="44910"/>
                                  <a:pt x="6924954" y="44424"/>
                                  <a:pt x="6926414" y="44424"/>
                                </a:cubicBezTo>
                                <a:cubicBezTo>
                                  <a:pt x="6931770" y="43450"/>
                                  <a:pt x="6935664" y="39555"/>
                                  <a:pt x="6938585" y="35174"/>
                                </a:cubicBezTo>
                                <a:cubicBezTo>
                                  <a:pt x="6941993" y="29819"/>
                                  <a:pt x="6941993" y="21543"/>
                                  <a:pt x="6938585" y="16675"/>
                                </a:cubicBezTo>
                                <a:cubicBezTo>
                                  <a:pt x="6935664" y="12293"/>
                                  <a:pt x="6931770" y="8399"/>
                                  <a:pt x="6926414" y="7425"/>
                                </a:cubicBezTo>
                                <a:cubicBezTo>
                                  <a:pt x="6924954" y="7425"/>
                                  <a:pt x="6923980" y="6938"/>
                                  <a:pt x="6922520" y="6938"/>
                                </a:cubicBezTo>
                                <a:cubicBezTo>
                                  <a:pt x="6919112" y="5965"/>
                                  <a:pt x="6915704" y="5965"/>
                                  <a:pt x="6911810" y="6938"/>
                                </a:cubicBezTo>
                                <a:cubicBezTo>
                                  <a:pt x="6908402" y="7912"/>
                                  <a:pt x="6905481" y="9372"/>
                                  <a:pt x="6903047" y="11807"/>
                                </a:cubicBezTo>
                                <a:cubicBezTo>
                                  <a:pt x="6899639" y="15701"/>
                                  <a:pt x="6897204" y="20570"/>
                                  <a:pt x="6897204" y="25924"/>
                                </a:cubicBezTo>
                                <a:cubicBezTo>
                                  <a:pt x="6897204" y="30793"/>
                                  <a:pt x="6899639" y="36148"/>
                                  <a:pt x="6903047" y="40042"/>
                                </a:cubicBezTo>
                                <a:cubicBezTo>
                                  <a:pt x="6905481" y="42477"/>
                                  <a:pt x="6908402" y="44424"/>
                                  <a:pt x="6911810" y="44910"/>
                                </a:cubicBezTo>
                                <a:close/>
                                <a:moveTo>
                                  <a:pt x="2848292" y="241101"/>
                                </a:moveTo>
                                <a:cubicBezTo>
                                  <a:pt x="2848292" y="241101"/>
                                  <a:pt x="2847805" y="240614"/>
                                  <a:pt x="2847805" y="240127"/>
                                </a:cubicBezTo>
                                <a:lnTo>
                                  <a:pt x="2848091" y="240842"/>
                                </a:lnTo>
                                <a:close/>
                                <a:moveTo>
                                  <a:pt x="2849295" y="243851"/>
                                </a:moveTo>
                                <a:lnTo>
                                  <a:pt x="2848778" y="241101"/>
                                </a:lnTo>
                                <a:lnTo>
                                  <a:pt x="2848951" y="242992"/>
                                </a:lnTo>
                                <a:close/>
                                <a:moveTo>
                                  <a:pt x="2849752" y="244995"/>
                                </a:moveTo>
                                <a:cubicBezTo>
                                  <a:pt x="2849752" y="244508"/>
                                  <a:pt x="2849266" y="244021"/>
                                  <a:pt x="2849266" y="243535"/>
                                </a:cubicBezTo>
                                <a:lnTo>
                                  <a:pt x="2849348" y="243984"/>
                                </a:lnTo>
                                <a:close/>
                                <a:moveTo>
                                  <a:pt x="2849266" y="246456"/>
                                </a:moveTo>
                                <a:cubicBezTo>
                                  <a:pt x="2849266" y="245969"/>
                                  <a:pt x="2849266" y="245482"/>
                                  <a:pt x="2849266" y="245482"/>
                                </a:cubicBezTo>
                                <a:lnTo>
                                  <a:pt x="2849221" y="245969"/>
                                </a:lnTo>
                                <a:close/>
                                <a:moveTo>
                                  <a:pt x="2850240" y="248890"/>
                                </a:moveTo>
                                <a:lnTo>
                                  <a:pt x="2849348" y="243984"/>
                                </a:lnTo>
                                <a:lnTo>
                                  <a:pt x="2849295" y="243851"/>
                                </a:lnTo>
                                <a:close/>
                                <a:moveTo>
                                  <a:pt x="2843911" y="258140"/>
                                </a:moveTo>
                                <a:cubicBezTo>
                                  <a:pt x="2843911" y="258140"/>
                                  <a:pt x="2843911" y="257653"/>
                                  <a:pt x="2844398" y="257653"/>
                                </a:cubicBezTo>
                                <a:lnTo>
                                  <a:pt x="2844121" y="257860"/>
                                </a:lnTo>
                                <a:close/>
                                <a:moveTo>
                                  <a:pt x="2838556" y="272258"/>
                                </a:moveTo>
                                <a:cubicBezTo>
                                  <a:pt x="2845371" y="270798"/>
                                  <a:pt x="2852186" y="263982"/>
                                  <a:pt x="2853647" y="257166"/>
                                </a:cubicBezTo>
                                <a:cubicBezTo>
                                  <a:pt x="2855107" y="251324"/>
                                  <a:pt x="2854621" y="245482"/>
                                  <a:pt x="2851699" y="240614"/>
                                </a:cubicBezTo>
                                <a:lnTo>
                                  <a:pt x="2849388" y="238836"/>
                                </a:lnTo>
                                <a:lnTo>
                                  <a:pt x="2851699" y="244508"/>
                                </a:lnTo>
                                <a:cubicBezTo>
                                  <a:pt x="2851699" y="247916"/>
                                  <a:pt x="2850726" y="250837"/>
                                  <a:pt x="2849266" y="253758"/>
                                </a:cubicBezTo>
                                <a:cubicBezTo>
                                  <a:pt x="2847319" y="257166"/>
                                  <a:pt x="2844032" y="259722"/>
                                  <a:pt x="2840260" y="261183"/>
                                </a:cubicBezTo>
                                <a:lnTo>
                                  <a:pt x="2838192" y="261330"/>
                                </a:lnTo>
                                <a:lnTo>
                                  <a:pt x="2836608" y="262034"/>
                                </a:lnTo>
                                <a:cubicBezTo>
                                  <a:pt x="2836608" y="262034"/>
                                  <a:pt x="2837096" y="262034"/>
                                  <a:pt x="2837096" y="262034"/>
                                </a:cubicBezTo>
                                <a:lnTo>
                                  <a:pt x="2832471" y="262497"/>
                                </a:lnTo>
                                <a:lnTo>
                                  <a:pt x="2832713" y="262521"/>
                                </a:lnTo>
                                <a:cubicBezTo>
                                  <a:pt x="2832713" y="262521"/>
                                  <a:pt x="2832227" y="262521"/>
                                  <a:pt x="2832227" y="262521"/>
                                </a:cubicBezTo>
                                <a:lnTo>
                                  <a:pt x="2832471" y="262497"/>
                                </a:lnTo>
                                <a:lnTo>
                                  <a:pt x="2827845" y="262034"/>
                                </a:lnTo>
                                <a:cubicBezTo>
                                  <a:pt x="2827845" y="262034"/>
                                  <a:pt x="2828332" y="262034"/>
                                  <a:pt x="2828332" y="262034"/>
                                </a:cubicBezTo>
                                <a:lnTo>
                                  <a:pt x="2838192" y="261330"/>
                                </a:lnTo>
                                <a:lnTo>
                                  <a:pt x="2840990" y="260087"/>
                                </a:lnTo>
                                <a:cubicBezTo>
                                  <a:pt x="2840990" y="260574"/>
                                  <a:pt x="2840503" y="260574"/>
                                  <a:pt x="2840503" y="260574"/>
                                </a:cubicBezTo>
                                <a:lnTo>
                                  <a:pt x="2844121" y="257860"/>
                                </a:lnTo>
                                <a:lnTo>
                                  <a:pt x="2846830" y="254245"/>
                                </a:lnTo>
                                <a:cubicBezTo>
                                  <a:pt x="2847319" y="252784"/>
                                  <a:pt x="2848292" y="251324"/>
                                  <a:pt x="2848778" y="249864"/>
                                </a:cubicBezTo>
                                <a:cubicBezTo>
                                  <a:pt x="2848778" y="250351"/>
                                  <a:pt x="2848778" y="250351"/>
                                  <a:pt x="2848778" y="250837"/>
                                </a:cubicBezTo>
                                <a:lnTo>
                                  <a:pt x="2849221" y="245969"/>
                                </a:lnTo>
                                <a:lnTo>
                                  <a:pt x="2848951" y="242992"/>
                                </a:lnTo>
                                <a:lnTo>
                                  <a:pt x="2848091" y="240842"/>
                                </a:lnTo>
                                <a:lnTo>
                                  <a:pt x="2844884" y="236719"/>
                                </a:lnTo>
                                <a:cubicBezTo>
                                  <a:pt x="2843424" y="235258"/>
                                  <a:pt x="2841964" y="234285"/>
                                  <a:pt x="2840503" y="233312"/>
                                </a:cubicBezTo>
                                <a:cubicBezTo>
                                  <a:pt x="2839043" y="232825"/>
                                  <a:pt x="2837096" y="231851"/>
                                  <a:pt x="2835635" y="231364"/>
                                </a:cubicBezTo>
                                <a:cubicBezTo>
                                  <a:pt x="2835635" y="231364"/>
                                  <a:pt x="2836122" y="231364"/>
                                  <a:pt x="2836122" y="231364"/>
                                </a:cubicBezTo>
                                <a:lnTo>
                                  <a:pt x="2833444" y="230877"/>
                                </a:lnTo>
                                <a:lnTo>
                                  <a:pt x="2828574" y="230877"/>
                                </a:lnTo>
                                <a:lnTo>
                                  <a:pt x="2827427" y="231086"/>
                                </a:lnTo>
                                <a:lnTo>
                                  <a:pt x="2818108" y="235745"/>
                                </a:lnTo>
                                <a:cubicBezTo>
                                  <a:pt x="2819082" y="234772"/>
                                  <a:pt x="2820543" y="233798"/>
                                  <a:pt x="2822003" y="232825"/>
                                </a:cubicBezTo>
                                <a:cubicBezTo>
                                  <a:pt x="2822003" y="232825"/>
                                  <a:pt x="2821516" y="232825"/>
                                  <a:pt x="2821516" y="233312"/>
                                </a:cubicBezTo>
                                <a:cubicBezTo>
                                  <a:pt x="2822976" y="232825"/>
                                  <a:pt x="2824924" y="231851"/>
                                  <a:pt x="2826385" y="231364"/>
                                </a:cubicBezTo>
                                <a:cubicBezTo>
                                  <a:pt x="2826385" y="231364"/>
                                  <a:pt x="2825897" y="231364"/>
                                  <a:pt x="2825897" y="231364"/>
                                </a:cubicBezTo>
                                <a:lnTo>
                                  <a:pt x="2827427" y="231086"/>
                                </a:lnTo>
                                <a:lnTo>
                                  <a:pt x="2827845" y="230877"/>
                                </a:lnTo>
                                <a:lnTo>
                                  <a:pt x="2828574" y="230877"/>
                                </a:lnTo>
                                <a:lnTo>
                                  <a:pt x="2831009" y="230434"/>
                                </a:lnTo>
                                <a:lnTo>
                                  <a:pt x="2830765" y="230390"/>
                                </a:lnTo>
                                <a:cubicBezTo>
                                  <a:pt x="2830765" y="230390"/>
                                  <a:pt x="2831254" y="230390"/>
                                  <a:pt x="2831254" y="230390"/>
                                </a:cubicBezTo>
                                <a:lnTo>
                                  <a:pt x="2831009" y="230434"/>
                                </a:lnTo>
                                <a:lnTo>
                                  <a:pt x="2833444" y="230877"/>
                                </a:lnTo>
                                <a:lnTo>
                                  <a:pt x="2839043" y="230877"/>
                                </a:lnTo>
                                <a:lnTo>
                                  <a:pt x="2849388" y="238836"/>
                                </a:lnTo>
                                <a:lnTo>
                                  <a:pt x="2846344" y="231364"/>
                                </a:lnTo>
                                <a:cubicBezTo>
                                  <a:pt x="2841964" y="227469"/>
                                  <a:pt x="2837582" y="225035"/>
                                  <a:pt x="2831740" y="225035"/>
                                </a:cubicBezTo>
                                <a:cubicBezTo>
                                  <a:pt x="2827845" y="225035"/>
                                  <a:pt x="2824437" y="226009"/>
                                  <a:pt x="2821029" y="227956"/>
                                </a:cubicBezTo>
                                <a:cubicBezTo>
                                  <a:pt x="2816161" y="230877"/>
                                  <a:pt x="2812752" y="235258"/>
                                  <a:pt x="2810319" y="240127"/>
                                </a:cubicBezTo>
                                <a:cubicBezTo>
                                  <a:pt x="2806911" y="248403"/>
                                  <a:pt x="2808372" y="257166"/>
                                  <a:pt x="2813727" y="263982"/>
                                </a:cubicBezTo>
                                <a:cubicBezTo>
                                  <a:pt x="2815674" y="266903"/>
                                  <a:pt x="2817134" y="268363"/>
                                  <a:pt x="2820543" y="270311"/>
                                </a:cubicBezTo>
                                <a:cubicBezTo>
                                  <a:pt x="2826385" y="273719"/>
                                  <a:pt x="2832227" y="273719"/>
                                  <a:pt x="2838556" y="272258"/>
                                </a:cubicBezTo>
                                <a:close/>
                                <a:moveTo>
                                  <a:pt x="1043873" y="375373"/>
                                </a:moveTo>
                                <a:cubicBezTo>
                                  <a:pt x="1047815" y="374277"/>
                                  <a:pt x="1051283" y="371569"/>
                                  <a:pt x="1053351" y="366823"/>
                                </a:cubicBezTo>
                                <a:cubicBezTo>
                                  <a:pt x="1063089" y="344429"/>
                                  <a:pt x="1078181" y="322034"/>
                                  <a:pt x="1097166" y="306456"/>
                                </a:cubicBezTo>
                                <a:cubicBezTo>
                                  <a:pt x="1116638" y="290877"/>
                                  <a:pt x="1088403" y="261180"/>
                                  <a:pt x="1069416" y="278706"/>
                                </a:cubicBezTo>
                                <a:cubicBezTo>
                                  <a:pt x="1046537" y="300127"/>
                                  <a:pt x="1030471" y="323008"/>
                                  <a:pt x="1020734" y="353192"/>
                                </a:cubicBezTo>
                                <a:cubicBezTo>
                                  <a:pt x="1015988" y="367431"/>
                                  <a:pt x="1032053" y="378659"/>
                                  <a:pt x="1043873" y="375373"/>
                                </a:cubicBezTo>
                                <a:close/>
                                <a:moveTo>
                                  <a:pt x="5698415" y="381582"/>
                                </a:moveTo>
                                <a:cubicBezTo>
                                  <a:pt x="5702356" y="380486"/>
                                  <a:pt x="5705824" y="377778"/>
                                  <a:pt x="5707893" y="373032"/>
                                </a:cubicBezTo>
                                <a:cubicBezTo>
                                  <a:pt x="5717629" y="350638"/>
                                  <a:pt x="5732721" y="328243"/>
                                  <a:pt x="5751707" y="312665"/>
                                </a:cubicBezTo>
                                <a:cubicBezTo>
                                  <a:pt x="5771180" y="297086"/>
                                  <a:pt x="5742945" y="267389"/>
                                  <a:pt x="5723958" y="284915"/>
                                </a:cubicBezTo>
                                <a:cubicBezTo>
                                  <a:pt x="5701078" y="306336"/>
                                  <a:pt x="5685012" y="329217"/>
                                  <a:pt x="5675276" y="359401"/>
                                </a:cubicBezTo>
                                <a:cubicBezTo>
                                  <a:pt x="5670530" y="373640"/>
                                  <a:pt x="5686595" y="384868"/>
                                  <a:pt x="5698415" y="381582"/>
                                </a:cubicBezTo>
                                <a:close/>
                                <a:moveTo>
                                  <a:pt x="4347038" y="813425"/>
                                </a:moveTo>
                                <a:cubicBezTo>
                                  <a:pt x="4355253" y="811173"/>
                                  <a:pt x="4361825" y="803627"/>
                                  <a:pt x="4358418" y="793161"/>
                                </a:cubicBezTo>
                                <a:cubicBezTo>
                                  <a:pt x="4352576" y="774175"/>
                                  <a:pt x="4354036" y="756649"/>
                                  <a:pt x="4361825" y="738149"/>
                                </a:cubicBezTo>
                                <a:cubicBezTo>
                                  <a:pt x="4368641" y="721110"/>
                                  <a:pt x="4339431" y="708453"/>
                                  <a:pt x="4331642" y="725492"/>
                                </a:cubicBezTo>
                                <a:cubicBezTo>
                                  <a:pt x="4320444" y="749834"/>
                                  <a:pt x="4318011" y="776122"/>
                                  <a:pt x="4325800" y="801923"/>
                                </a:cubicBezTo>
                                <a:cubicBezTo>
                                  <a:pt x="4328964" y="812634"/>
                                  <a:pt x="4338823" y="815676"/>
                                  <a:pt x="4347038" y="813425"/>
                                </a:cubicBezTo>
                                <a:close/>
                                <a:moveTo>
                                  <a:pt x="3168287" y="910995"/>
                                </a:moveTo>
                                <a:cubicBezTo>
                                  <a:pt x="3179972" y="909694"/>
                                  <a:pt x="3189190" y="896003"/>
                                  <a:pt x="3177874" y="886144"/>
                                </a:cubicBezTo>
                                <a:cubicBezTo>
                                  <a:pt x="3148662" y="860829"/>
                                  <a:pt x="3106796" y="856934"/>
                                  <a:pt x="3073693" y="877868"/>
                                </a:cubicBezTo>
                                <a:cubicBezTo>
                                  <a:pt x="3055193" y="890525"/>
                                  <a:pt x="3073206" y="921196"/>
                                  <a:pt x="3091218" y="908052"/>
                                </a:cubicBezTo>
                                <a:cubicBezTo>
                                  <a:pt x="3110691" y="893933"/>
                                  <a:pt x="3136979" y="892473"/>
                                  <a:pt x="3156452" y="907565"/>
                                </a:cubicBezTo>
                                <a:cubicBezTo>
                                  <a:pt x="3160225" y="910486"/>
                                  <a:pt x="3164394" y="911429"/>
                                  <a:pt x="3168287" y="910995"/>
                                </a:cubicBezTo>
                                <a:close/>
                                <a:moveTo>
                                  <a:pt x="2042131" y="968256"/>
                                </a:moveTo>
                                <a:cubicBezTo>
                                  <a:pt x="2053739" y="967350"/>
                                  <a:pt x="2065453" y="964886"/>
                                  <a:pt x="2077137" y="960748"/>
                                </a:cubicBezTo>
                                <a:cubicBezTo>
                                  <a:pt x="2099044" y="952959"/>
                                  <a:pt x="2090282" y="918394"/>
                                  <a:pt x="2067401" y="925209"/>
                                </a:cubicBezTo>
                                <a:cubicBezTo>
                                  <a:pt x="2034296" y="934946"/>
                                  <a:pt x="1995351" y="929104"/>
                                  <a:pt x="1970523" y="903789"/>
                                </a:cubicBezTo>
                                <a:cubicBezTo>
                                  <a:pt x="1949102" y="882369"/>
                                  <a:pt x="1918919" y="917907"/>
                                  <a:pt x="1944234" y="937380"/>
                                </a:cubicBezTo>
                                <a:cubicBezTo>
                                  <a:pt x="1973443" y="959653"/>
                                  <a:pt x="2007308" y="970971"/>
                                  <a:pt x="2042131" y="968256"/>
                                </a:cubicBezTo>
                                <a:close/>
                                <a:moveTo>
                                  <a:pt x="6696679" y="974465"/>
                                </a:moveTo>
                                <a:cubicBezTo>
                                  <a:pt x="6708286" y="973559"/>
                                  <a:pt x="6720001" y="971095"/>
                                  <a:pt x="6731684" y="966957"/>
                                </a:cubicBezTo>
                                <a:cubicBezTo>
                                  <a:pt x="6753592" y="959168"/>
                                  <a:pt x="6744829" y="924603"/>
                                  <a:pt x="6721948" y="931418"/>
                                </a:cubicBezTo>
                                <a:cubicBezTo>
                                  <a:pt x="6688843" y="941155"/>
                                  <a:pt x="6649898" y="935313"/>
                                  <a:pt x="6625070" y="909998"/>
                                </a:cubicBezTo>
                                <a:cubicBezTo>
                                  <a:pt x="6603649" y="888578"/>
                                  <a:pt x="6573466" y="924116"/>
                                  <a:pt x="6598781" y="943589"/>
                                </a:cubicBezTo>
                                <a:cubicBezTo>
                                  <a:pt x="6627990" y="965862"/>
                                  <a:pt x="6661855" y="977180"/>
                                  <a:pt x="6696679" y="974465"/>
                                </a:cubicBezTo>
                                <a:close/>
                                <a:moveTo>
                                  <a:pt x="3683687" y="1009941"/>
                                </a:moveTo>
                                <a:cubicBezTo>
                                  <a:pt x="3686935" y="1010283"/>
                                  <a:pt x="3690374" y="1009309"/>
                                  <a:pt x="3693416" y="1006389"/>
                                </a:cubicBezTo>
                                <a:cubicBezTo>
                                  <a:pt x="3707048" y="993731"/>
                                  <a:pt x="3720678" y="981074"/>
                                  <a:pt x="3734797" y="968416"/>
                                </a:cubicBezTo>
                                <a:cubicBezTo>
                                  <a:pt x="3745021" y="958680"/>
                                  <a:pt x="3729928" y="945049"/>
                                  <a:pt x="3719704" y="953325"/>
                                </a:cubicBezTo>
                                <a:cubicBezTo>
                                  <a:pt x="3705100" y="965009"/>
                                  <a:pt x="3690494" y="976692"/>
                                  <a:pt x="3675404" y="988376"/>
                                </a:cubicBezTo>
                                <a:cubicBezTo>
                                  <a:pt x="3665909" y="996044"/>
                                  <a:pt x="3673943" y="1008914"/>
                                  <a:pt x="3683687" y="1009941"/>
                                </a:cubicBezTo>
                                <a:close/>
                                <a:moveTo>
                                  <a:pt x="4672692" y="1123805"/>
                                </a:moveTo>
                                <a:cubicBezTo>
                                  <a:pt x="4688028" y="1118236"/>
                                  <a:pt x="4695422" y="1095964"/>
                                  <a:pt x="4676800" y="1085741"/>
                                </a:cubicBezTo>
                                <a:cubicBezTo>
                                  <a:pt x="4644670" y="1068216"/>
                                  <a:pt x="4611565" y="1062373"/>
                                  <a:pt x="4575540" y="1069189"/>
                                </a:cubicBezTo>
                                <a:cubicBezTo>
                                  <a:pt x="4552172" y="1073084"/>
                                  <a:pt x="4557527" y="1114464"/>
                                  <a:pt x="4581869" y="1112029"/>
                                </a:cubicBezTo>
                                <a:cubicBezTo>
                                  <a:pt x="4607184" y="1109595"/>
                                  <a:pt x="4632499" y="1112029"/>
                                  <a:pt x="4655379" y="1122740"/>
                                </a:cubicBezTo>
                                <a:cubicBezTo>
                                  <a:pt x="4661586" y="1125661"/>
                                  <a:pt x="4667581" y="1125661"/>
                                  <a:pt x="4672692" y="1123805"/>
                                </a:cubicBezTo>
                                <a:close/>
                                <a:moveTo>
                                  <a:pt x="3542921" y="1306052"/>
                                </a:moveTo>
                                <a:cubicBezTo>
                                  <a:pt x="3557139" y="1301100"/>
                                  <a:pt x="3564166" y="1279376"/>
                                  <a:pt x="3547371" y="1270248"/>
                                </a:cubicBezTo>
                                <a:cubicBezTo>
                                  <a:pt x="3507937" y="1248341"/>
                                  <a:pt x="3485545" y="1211342"/>
                                  <a:pt x="3479703" y="1167528"/>
                                </a:cubicBezTo>
                                <a:cubicBezTo>
                                  <a:pt x="3476781" y="1147081"/>
                                  <a:pt x="3442218" y="1151949"/>
                                  <a:pt x="3443191" y="1172396"/>
                                </a:cubicBezTo>
                                <a:cubicBezTo>
                                  <a:pt x="3447083" y="1227894"/>
                                  <a:pt x="3478727" y="1277063"/>
                                  <a:pt x="3526924" y="1304325"/>
                                </a:cubicBezTo>
                                <a:cubicBezTo>
                                  <a:pt x="3532644" y="1307490"/>
                                  <a:pt x="3538183" y="1307703"/>
                                  <a:pt x="3542921" y="1306052"/>
                                </a:cubicBezTo>
                                <a:close/>
                                <a:moveTo>
                                  <a:pt x="43126" y="1324649"/>
                                </a:moveTo>
                                <a:cubicBezTo>
                                  <a:pt x="51341" y="1322458"/>
                                  <a:pt x="58035" y="1314912"/>
                                  <a:pt x="55357" y="1303959"/>
                                </a:cubicBezTo>
                                <a:cubicBezTo>
                                  <a:pt x="52436" y="1291301"/>
                                  <a:pt x="49028" y="1279130"/>
                                  <a:pt x="46108" y="1266473"/>
                                </a:cubicBezTo>
                                <a:cubicBezTo>
                                  <a:pt x="39778" y="1243105"/>
                                  <a:pt x="2292" y="1253815"/>
                                  <a:pt x="9595" y="1276696"/>
                                </a:cubicBezTo>
                                <a:cubicBezTo>
                                  <a:pt x="13490" y="1288866"/>
                                  <a:pt x="17384" y="1301037"/>
                                  <a:pt x="21766" y="1313208"/>
                                </a:cubicBezTo>
                                <a:cubicBezTo>
                                  <a:pt x="25174" y="1323675"/>
                                  <a:pt x="34910" y="1326839"/>
                                  <a:pt x="43126" y="1324649"/>
                                </a:cubicBezTo>
                                <a:close/>
                                <a:moveTo>
                                  <a:pt x="4697673" y="1330858"/>
                                </a:moveTo>
                                <a:cubicBezTo>
                                  <a:pt x="4705888" y="1328667"/>
                                  <a:pt x="4712582" y="1321121"/>
                                  <a:pt x="4709905" y="1310168"/>
                                </a:cubicBezTo>
                                <a:cubicBezTo>
                                  <a:pt x="4706984" y="1297510"/>
                                  <a:pt x="4703576" y="1285339"/>
                                  <a:pt x="4700655" y="1272682"/>
                                </a:cubicBezTo>
                                <a:cubicBezTo>
                                  <a:pt x="4694326" y="1249314"/>
                                  <a:pt x="4656840" y="1260024"/>
                                  <a:pt x="4664143" y="1282905"/>
                                </a:cubicBezTo>
                                <a:cubicBezTo>
                                  <a:pt x="4668037" y="1295075"/>
                                  <a:pt x="4671932" y="1307246"/>
                                  <a:pt x="4676313" y="1319417"/>
                                </a:cubicBezTo>
                                <a:cubicBezTo>
                                  <a:pt x="4679721" y="1329884"/>
                                  <a:pt x="4689458" y="1333048"/>
                                  <a:pt x="4697673" y="1330858"/>
                                </a:cubicBezTo>
                                <a:close/>
                                <a:moveTo>
                                  <a:pt x="4032474" y="1366686"/>
                                </a:moveTo>
                                <a:cubicBezTo>
                                  <a:pt x="4042743" y="1366823"/>
                                  <a:pt x="4053423" y="1354226"/>
                                  <a:pt x="4046850" y="1343273"/>
                                </a:cubicBezTo>
                                <a:cubicBezTo>
                                  <a:pt x="4039548" y="1331589"/>
                                  <a:pt x="4035166" y="1318445"/>
                                  <a:pt x="4033219" y="1304813"/>
                                </a:cubicBezTo>
                                <a:cubicBezTo>
                                  <a:pt x="4031759" y="1295564"/>
                                  <a:pt x="4020075" y="1290208"/>
                                  <a:pt x="4011798" y="1292643"/>
                                </a:cubicBezTo>
                                <a:cubicBezTo>
                                  <a:pt x="4002062" y="1295564"/>
                                  <a:pt x="3997680" y="1304813"/>
                                  <a:pt x="3999627" y="1314063"/>
                                </a:cubicBezTo>
                                <a:cubicBezTo>
                                  <a:pt x="4003522" y="1332076"/>
                                  <a:pt x="4011312" y="1347654"/>
                                  <a:pt x="4022995" y="1361772"/>
                                </a:cubicBezTo>
                                <a:cubicBezTo>
                                  <a:pt x="4025673" y="1365180"/>
                                  <a:pt x="4029050" y="1366640"/>
                                  <a:pt x="4032474" y="1366686"/>
                                </a:cubicBezTo>
                                <a:close/>
                                <a:moveTo>
                                  <a:pt x="2127889" y="1463271"/>
                                </a:moveTo>
                                <a:cubicBezTo>
                                  <a:pt x="2132879" y="1464367"/>
                                  <a:pt x="2138234" y="1463393"/>
                                  <a:pt x="2142859" y="1459742"/>
                                </a:cubicBezTo>
                                <a:cubicBezTo>
                                  <a:pt x="2152596" y="1452927"/>
                                  <a:pt x="2152596" y="1440269"/>
                                  <a:pt x="2145293" y="1431506"/>
                                </a:cubicBezTo>
                                <a:cubicBezTo>
                                  <a:pt x="2131175" y="1415441"/>
                                  <a:pt x="2109755" y="1409599"/>
                                  <a:pt x="2089308" y="1413980"/>
                                </a:cubicBezTo>
                                <a:cubicBezTo>
                                  <a:pt x="2081033" y="1415928"/>
                                  <a:pt x="2076164" y="1424691"/>
                                  <a:pt x="2077137" y="1432480"/>
                                </a:cubicBezTo>
                                <a:cubicBezTo>
                                  <a:pt x="2078111" y="1439782"/>
                                  <a:pt x="2085413" y="1448058"/>
                                  <a:pt x="2093690" y="1447085"/>
                                </a:cubicBezTo>
                                <a:cubicBezTo>
                                  <a:pt x="2102940" y="1445624"/>
                                  <a:pt x="2111216" y="1448058"/>
                                  <a:pt x="2115110" y="1454387"/>
                                </a:cubicBezTo>
                                <a:cubicBezTo>
                                  <a:pt x="2118275" y="1459012"/>
                                  <a:pt x="2122900" y="1462176"/>
                                  <a:pt x="2127889" y="1463271"/>
                                </a:cubicBezTo>
                                <a:close/>
                                <a:moveTo>
                                  <a:pt x="6782437" y="1469480"/>
                                </a:moveTo>
                                <a:cubicBezTo>
                                  <a:pt x="6787426" y="1470576"/>
                                  <a:pt x="6792781" y="1469602"/>
                                  <a:pt x="6797406" y="1465951"/>
                                </a:cubicBezTo>
                                <a:cubicBezTo>
                                  <a:pt x="6807143" y="1459136"/>
                                  <a:pt x="6807143" y="1446478"/>
                                  <a:pt x="6799841" y="1437715"/>
                                </a:cubicBezTo>
                                <a:cubicBezTo>
                                  <a:pt x="6785722" y="1421650"/>
                                  <a:pt x="6764302" y="1415808"/>
                                  <a:pt x="6743855" y="1420189"/>
                                </a:cubicBezTo>
                                <a:cubicBezTo>
                                  <a:pt x="6735580" y="1422137"/>
                                  <a:pt x="6730711" y="1430900"/>
                                  <a:pt x="6731684" y="1438689"/>
                                </a:cubicBezTo>
                                <a:cubicBezTo>
                                  <a:pt x="6732658" y="1445991"/>
                                  <a:pt x="6739961" y="1454267"/>
                                  <a:pt x="6748237" y="1453294"/>
                                </a:cubicBezTo>
                                <a:cubicBezTo>
                                  <a:pt x="6757487" y="1451833"/>
                                  <a:pt x="6765763" y="1454267"/>
                                  <a:pt x="6769658" y="1460596"/>
                                </a:cubicBezTo>
                                <a:cubicBezTo>
                                  <a:pt x="6772822" y="1465221"/>
                                  <a:pt x="6777447" y="1468385"/>
                                  <a:pt x="6782437" y="1469480"/>
                                </a:cubicBezTo>
                                <a:close/>
                                <a:moveTo>
                                  <a:pt x="4132530" y="1601776"/>
                                </a:moveTo>
                                <a:cubicBezTo>
                                  <a:pt x="4175371" y="1583763"/>
                                  <a:pt x="4215777" y="1559909"/>
                                  <a:pt x="4258131" y="1540922"/>
                                </a:cubicBezTo>
                                <a:cubicBezTo>
                                  <a:pt x="4275656" y="1533133"/>
                                  <a:pt x="4262999" y="1502950"/>
                                  <a:pt x="4244986" y="1509765"/>
                                </a:cubicBezTo>
                                <a:cubicBezTo>
                                  <a:pt x="4202146" y="1524857"/>
                                  <a:pt x="4155411" y="1540922"/>
                                  <a:pt x="4116951" y="1565750"/>
                                </a:cubicBezTo>
                                <a:cubicBezTo>
                                  <a:pt x="4099426" y="1576947"/>
                                  <a:pt x="4111110" y="1610539"/>
                                  <a:pt x="4132530" y="1601776"/>
                                </a:cubicBezTo>
                                <a:close/>
                                <a:moveTo>
                                  <a:pt x="2918441" y="1651831"/>
                                </a:moveTo>
                                <a:cubicBezTo>
                                  <a:pt x="2921987" y="1651853"/>
                                  <a:pt x="2925456" y="1650454"/>
                                  <a:pt x="2928133" y="1647046"/>
                                </a:cubicBezTo>
                                <a:cubicBezTo>
                                  <a:pt x="2945172" y="1625139"/>
                                  <a:pt x="2962698" y="1603722"/>
                                  <a:pt x="2978763" y="1581328"/>
                                </a:cubicBezTo>
                                <a:cubicBezTo>
                                  <a:pt x="2988986" y="1567210"/>
                                  <a:pt x="2965132" y="1548224"/>
                                  <a:pt x="2953935" y="1562342"/>
                                </a:cubicBezTo>
                                <a:cubicBezTo>
                                  <a:pt x="2936897" y="1584249"/>
                                  <a:pt x="2920345" y="1606643"/>
                                  <a:pt x="2903792" y="1629033"/>
                                </a:cubicBezTo>
                                <a:cubicBezTo>
                                  <a:pt x="2896489" y="1638892"/>
                                  <a:pt x="2907807" y="1651762"/>
                                  <a:pt x="2918441" y="1651831"/>
                                </a:cubicBezTo>
                                <a:close/>
                                <a:moveTo>
                                  <a:pt x="4643551" y="1678614"/>
                                </a:moveTo>
                                <a:cubicBezTo>
                                  <a:pt x="4660735" y="1675739"/>
                                  <a:pt x="4671688" y="1651915"/>
                                  <a:pt x="4651972" y="1638770"/>
                                </a:cubicBezTo>
                                <a:cubicBezTo>
                                  <a:pt x="4625683" y="1621732"/>
                                  <a:pt x="4598908" y="1608104"/>
                                  <a:pt x="4566777" y="1609565"/>
                                </a:cubicBezTo>
                                <a:cubicBezTo>
                                  <a:pt x="4546331" y="1610539"/>
                                  <a:pt x="4543896" y="1636823"/>
                                  <a:pt x="4561909" y="1644125"/>
                                </a:cubicBezTo>
                                <a:cubicBezTo>
                                  <a:pt x="4582843" y="1652401"/>
                                  <a:pt x="4607184" y="1659217"/>
                                  <a:pt x="4625196" y="1673335"/>
                                </a:cubicBezTo>
                                <a:cubicBezTo>
                                  <a:pt x="4631403" y="1678204"/>
                                  <a:pt x="4637823" y="1679573"/>
                                  <a:pt x="4643551" y="1678614"/>
                                </a:cubicBezTo>
                                <a:close/>
                                <a:moveTo>
                                  <a:pt x="323109" y="1704614"/>
                                </a:moveTo>
                                <a:cubicBezTo>
                                  <a:pt x="332359" y="1701693"/>
                                  <a:pt x="338201" y="1692444"/>
                                  <a:pt x="335280" y="1683194"/>
                                </a:cubicBezTo>
                                <a:cubicBezTo>
                                  <a:pt x="333333" y="1674431"/>
                                  <a:pt x="323109" y="1668103"/>
                                  <a:pt x="313860" y="1671024"/>
                                </a:cubicBezTo>
                                <a:cubicBezTo>
                                  <a:pt x="310939" y="1671997"/>
                                  <a:pt x="310939" y="1671997"/>
                                  <a:pt x="308991" y="1671510"/>
                                </a:cubicBezTo>
                                <a:cubicBezTo>
                                  <a:pt x="310939" y="1671997"/>
                                  <a:pt x="308504" y="1671024"/>
                                  <a:pt x="308018" y="1671024"/>
                                </a:cubicBezTo>
                                <a:cubicBezTo>
                                  <a:pt x="307531" y="1671024"/>
                                  <a:pt x="306558" y="1670537"/>
                                  <a:pt x="306071" y="1670537"/>
                                </a:cubicBezTo>
                                <a:cubicBezTo>
                                  <a:pt x="305097" y="1670050"/>
                                  <a:pt x="303636" y="1669563"/>
                                  <a:pt x="302663" y="1668589"/>
                                </a:cubicBezTo>
                                <a:cubicBezTo>
                                  <a:pt x="302176" y="1668589"/>
                                  <a:pt x="299742" y="1666642"/>
                                  <a:pt x="300715" y="1667129"/>
                                </a:cubicBezTo>
                                <a:cubicBezTo>
                                  <a:pt x="302176" y="1668103"/>
                                  <a:pt x="299255" y="1664695"/>
                                  <a:pt x="299742" y="1666155"/>
                                </a:cubicBezTo>
                                <a:cubicBezTo>
                                  <a:pt x="300228" y="1667129"/>
                                  <a:pt x="297795" y="1663234"/>
                                  <a:pt x="297795" y="1663234"/>
                                </a:cubicBezTo>
                                <a:cubicBezTo>
                                  <a:pt x="292926" y="1654471"/>
                                  <a:pt x="280756" y="1651550"/>
                                  <a:pt x="271993" y="1656419"/>
                                </a:cubicBezTo>
                                <a:cubicBezTo>
                                  <a:pt x="262743" y="1661774"/>
                                  <a:pt x="260795" y="1672971"/>
                                  <a:pt x="265177" y="1682220"/>
                                </a:cubicBezTo>
                                <a:cubicBezTo>
                                  <a:pt x="276374" y="1703641"/>
                                  <a:pt x="300715" y="1711917"/>
                                  <a:pt x="323109" y="1704614"/>
                                </a:cubicBezTo>
                                <a:close/>
                                <a:moveTo>
                                  <a:pt x="69472" y="1705589"/>
                                </a:moveTo>
                                <a:cubicBezTo>
                                  <a:pt x="83590" y="1705589"/>
                                  <a:pt x="95761" y="1691958"/>
                                  <a:pt x="90892" y="1678813"/>
                                </a:cubicBezTo>
                                <a:cubicBezTo>
                                  <a:pt x="90892" y="1678326"/>
                                  <a:pt x="90892" y="1678326"/>
                                  <a:pt x="90406" y="1677840"/>
                                </a:cubicBezTo>
                                <a:cubicBezTo>
                                  <a:pt x="87484" y="1669563"/>
                                  <a:pt x="79695" y="1661774"/>
                                  <a:pt x="69958" y="1662261"/>
                                </a:cubicBezTo>
                                <a:cubicBezTo>
                                  <a:pt x="60222" y="1662748"/>
                                  <a:pt x="52919" y="1668590"/>
                                  <a:pt x="49512" y="1677840"/>
                                </a:cubicBezTo>
                                <a:cubicBezTo>
                                  <a:pt x="49512" y="1678326"/>
                                  <a:pt x="49512" y="1678326"/>
                                  <a:pt x="49025" y="1678813"/>
                                </a:cubicBezTo>
                                <a:cubicBezTo>
                                  <a:pt x="44643" y="1691958"/>
                                  <a:pt x="56327" y="1705589"/>
                                  <a:pt x="69472" y="1705589"/>
                                </a:cubicBezTo>
                                <a:close/>
                                <a:moveTo>
                                  <a:pt x="4977658" y="1710821"/>
                                </a:moveTo>
                                <a:cubicBezTo>
                                  <a:pt x="4986908" y="1707900"/>
                                  <a:pt x="4992750" y="1698650"/>
                                  <a:pt x="4989829" y="1689401"/>
                                </a:cubicBezTo>
                                <a:cubicBezTo>
                                  <a:pt x="4987881" y="1680638"/>
                                  <a:pt x="4977658" y="1674310"/>
                                  <a:pt x="4968408" y="1677230"/>
                                </a:cubicBezTo>
                                <a:cubicBezTo>
                                  <a:pt x="4965487" y="1678204"/>
                                  <a:pt x="4965487" y="1678204"/>
                                  <a:pt x="4963540" y="1677717"/>
                                </a:cubicBezTo>
                                <a:cubicBezTo>
                                  <a:pt x="4965487" y="1678204"/>
                                  <a:pt x="4963053" y="1677230"/>
                                  <a:pt x="4962567" y="1677230"/>
                                </a:cubicBezTo>
                                <a:cubicBezTo>
                                  <a:pt x="4962080" y="1677230"/>
                                  <a:pt x="4961106" y="1676743"/>
                                  <a:pt x="4960619" y="1676743"/>
                                </a:cubicBezTo>
                                <a:cubicBezTo>
                                  <a:pt x="4959645" y="1676256"/>
                                  <a:pt x="4958185" y="1675770"/>
                                  <a:pt x="4957211" y="1674796"/>
                                </a:cubicBezTo>
                                <a:cubicBezTo>
                                  <a:pt x="4956724" y="1674796"/>
                                  <a:pt x="4954291" y="1672849"/>
                                  <a:pt x="4955264" y="1673336"/>
                                </a:cubicBezTo>
                                <a:cubicBezTo>
                                  <a:pt x="4956724" y="1674310"/>
                                  <a:pt x="4953804" y="1670901"/>
                                  <a:pt x="4954291" y="1672362"/>
                                </a:cubicBezTo>
                                <a:cubicBezTo>
                                  <a:pt x="4954777" y="1673336"/>
                                  <a:pt x="4952343" y="1669441"/>
                                  <a:pt x="4952343" y="1669441"/>
                                </a:cubicBezTo>
                                <a:cubicBezTo>
                                  <a:pt x="4947475" y="1660678"/>
                                  <a:pt x="4935304" y="1657757"/>
                                  <a:pt x="4926541" y="1662625"/>
                                </a:cubicBezTo>
                                <a:cubicBezTo>
                                  <a:pt x="4917291" y="1667980"/>
                                  <a:pt x="4915344" y="1679178"/>
                                  <a:pt x="4919726" y="1688427"/>
                                </a:cubicBezTo>
                                <a:cubicBezTo>
                                  <a:pt x="4930923" y="1709848"/>
                                  <a:pt x="4955264" y="1718123"/>
                                  <a:pt x="4977658" y="1710821"/>
                                </a:cubicBezTo>
                                <a:close/>
                                <a:moveTo>
                                  <a:pt x="4724022" y="1711796"/>
                                </a:moveTo>
                                <a:cubicBezTo>
                                  <a:pt x="4738140" y="1711796"/>
                                  <a:pt x="4750311" y="1698165"/>
                                  <a:pt x="4745442" y="1685020"/>
                                </a:cubicBezTo>
                                <a:cubicBezTo>
                                  <a:pt x="4745442" y="1684533"/>
                                  <a:pt x="4745442" y="1684533"/>
                                  <a:pt x="4744956" y="1684047"/>
                                </a:cubicBezTo>
                                <a:cubicBezTo>
                                  <a:pt x="4742034" y="1675770"/>
                                  <a:pt x="4734245" y="1667981"/>
                                  <a:pt x="4724508" y="1668468"/>
                                </a:cubicBezTo>
                                <a:cubicBezTo>
                                  <a:pt x="4714772" y="1668955"/>
                                  <a:pt x="4707469" y="1674797"/>
                                  <a:pt x="4704062" y="1684047"/>
                                </a:cubicBezTo>
                                <a:cubicBezTo>
                                  <a:pt x="4704062" y="1684533"/>
                                  <a:pt x="4704062" y="1684533"/>
                                  <a:pt x="4703575" y="1685020"/>
                                </a:cubicBezTo>
                                <a:cubicBezTo>
                                  <a:pt x="4699193" y="1698165"/>
                                  <a:pt x="4710877" y="1711796"/>
                                  <a:pt x="4724022" y="1711796"/>
                                </a:cubicBezTo>
                                <a:close/>
                                <a:moveTo>
                                  <a:pt x="977081" y="1736957"/>
                                </a:moveTo>
                                <a:cubicBezTo>
                                  <a:pt x="989541" y="1739513"/>
                                  <a:pt x="1004055" y="1725913"/>
                                  <a:pt x="996387" y="1710943"/>
                                </a:cubicBezTo>
                                <a:cubicBezTo>
                                  <a:pt x="968151" y="1655932"/>
                                  <a:pt x="940889" y="1596540"/>
                                  <a:pt x="905837" y="1544936"/>
                                </a:cubicBezTo>
                                <a:cubicBezTo>
                                  <a:pt x="896101" y="1529845"/>
                                  <a:pt x="867865" y="1539095"/>
                                  <a:pt x="875653" y="1557594"/>
                                </a:cubicBezTo>
                                <a:cubicBezTo>
                                  <a:pt x="899995" y="1616500"/>
                                  <a:pt x="935047" y="1672970"/>
                                  <a:pt x="966204" y="1728469"/>
                                </a:cubicBezTo>
                                <a:cubicBezTo>
                                  <a:pt x="969003" y="1733459"/>
                                  <a:pt x="972928" y="1736106"/>
                                  <a:pt x="977081" y="1736957"/>
                                </a:cubicBezTo>
                                <a:close/>
                                <a:moveTo>
                                  <a:pt x="5631630" y="1743164"/>
                                </a:moveTo>
                                <a:cubicBezTo>
                                  <a:pt x="5644090" y="1745720"/>
                                  <a:pt x="5658603" y="1732120"/>
                                  <a:pt x="5650936" y="1717150"/>
                                </a:cubicBezTo>
                                <a:cubicBezTo>
                                  <a:pt x="5622700" y="1662139"/>
                                  <a:pt x="5595438" y="1602749"/>
                                  <a:pt x="5560386" y="1551145"/>
                                </a:cubicBezTo>
                                <a:cubicBezTo>
                                  <a:pt x="5550650" y="1536054"/>
                                  <a:pt x="5522413" y="1545304"/>
                                  <a:pt x="5530202" y="1563803"/>
                                </a:cubicBezTo>
                                <a:cubicBezTo>
                                  <a:pt x="5554544" y="1622706"/>
                                  <a:pt x="5589596" y="1679177"/>
                                  <a:pt x="5620753" y="1734675"/>
                                </a:cubicBezTo>
                                <a:cubicBezTo>
                                  <a:pt x="5623552" y="1739665"/>
                                  <a:pt x="5627477" y="1742312"/>
                                  <a:pt x="5631630" y="1743164"/>
                                </a:cubicBezTo>
                                <a:close/>
                                <a:moveTo>
                                  <a:pt x="1537309" y="1752164"/>
                                </a:moveTo>
                                <a:cubicBezTo>
                                  <a:pt x="1548537" y="1749128"/>
                                  <a:pt x="1556478" y="1733702"/>
                                  <a:pt x="1545524" y="1724574"/>
                                </a:cubicBezTo>
                                <a:cubicBezTo>
                                  <a:pt x="1506092" y="1692443"/>
                                  <a:pt x="1479804" y="1648629"/>
                                  <a:pt x="1468607" y="1598974"/>
                                </a:cubicBezTo>
                                <a:cubicBezTo>
                                  <a:pt x="1462764" y="1573658"/>
                                  <a:pt x="1427226" y="1585343"/>
                                  <a:pt x="1430634" y="1609197"/>
                                </a:cubicBezTo>
                                <a:cubicBezTo>
                                  <a:pt x="1439397" y="1669076"/>
                                  <a:pt x="1474448" y="1718732"/>
                                  <a:pt x="1525564" y="1750376"/>
                                </a:cubicBezTo>
                                <a:cubicBezTo>
                                  <a:pt x="1529459" y="1752810"/>
                                  <a:pt x="1533567" y="1753175"/>
                                  <a:pt x="1537309" y="1752164"/>
                                </a:cubicBezTo>
                                <a:close/>
                                <a:moveTo>
                                  <a:pt x="6191858" y="1758370"/>
                                </a:moveTo>
                                <a:cubicBezTo>
                                  <a:pt x="6203085" y="1755335"/>
                                  <a:pt x="6211027" y="1739909"/>
                                  <a:pt x="6200073" y="1730781"/>
                                </a:cubicBezTo>
                                <a:cubicBezTo>
                                  <a:pt x="6160640" y="1698650"/>
                                  <a:pt x="6134352" y="1654836"/>
                                  <a:pt x="6123155" y="1605183"/>
                                </a:cubicBezTo>
                                <a:cubicBezTo>
                                  <a:pt x="6117312" y="1579867"/>
                                  <a:pt x="6081774" y="1591552"/>
                                  <a:pt x="6085182" y="1615406"/>
                                </a:cubicBezTo>
                                <a:cubicBezTo>
                                  <a:pt x="6093945" y="1675283"/>
                                  <a:pt x="6128996" y="1724939"/>
                                  <a:pt x="6180113" y="1756583"/>
                                </a:cubicBezTo>
                                <a:cubicBezTo>
                                  <a:pt x="6184008" y="1759017"/>
                                  <a:pt x="6188115" y="1759382"/>
                                  <a:pt x="6191858" y="1758370"/>
                                </a:cubicBezTo>
                                <a:close/>
                                <a:moveTo>
                                  <a:pt x="2226593" y="1787375"/>
                                </a:moveTo>
                                <a:cubicBezTo>
                                  <a:pt x="2237302" y="1783967"/>
                                  <a:pt x="2244118" y="1773257"/>
                                  <a:pt x="2240711" y="1762059"/>
                                </a:cubicBezTo>
                                <a:cubicBezTo>
                                  <a:pt x="2240223" y="1759625"/>
                                  <a:pt x="2240223" y="1759625"/>
                                  <a:pt x="2240223" y="1762546"/>
                                </a:cubicBezTo>
                                <a:cubicBezTo>
                                  <a:pt x="2240223" y="1761573"/>
                                  <a:pt x="2240223" y="1760112"/>
                                  <a:pt x="2240223" y="1759138"/>
                                </a:cubicBezTo>
                                <a:cubicBezTo>
                                  <a:pt x="2239737" y="1754757"/>
                                  <a:pt x="2240223" y="1762546"/>
                                  <a:pt x="2240711" y="1756704"/>
                                </a:cubicBezTo>
                                <a:cubicBezTo>
                                  <a:pt x="2241196" y="1755243"/>
                                  <a:pt x="2241196" y="1755731"/>
                                  <a:pt x="2240223" y="1757678"/>
                                </a:cubicBezTo>
                                <a:cubicBezTo>
                                  <a:pt x="2240711" y="1756704"/>
                                  <a:pt x="2241196" y="1755731"/>
                                  <a:pt x="2241684" y="1754270"/>
                                </a:cubicBezTo>
                                <a:cubicBezTo>
                                  <a:pt x="2244118" y="1748428"/>
                                  <a:pt x="2244605" y="1747455"/>
                                  <a:pt x="2243144" y="1750862"/>
                                </a:cubicBezTo>
                                <a:cubicBezTo>
                                  <a:pt x="2245092" y="1747942"/>
                                  <a:pt x="2244118" y="1748428"/>
                                  <a:pt x="2240711" y="1752810"/>
                                </a:cubicBezTo>
                                <a:cubicBezTo>
                                  <a:pt x="2251421" y="1746481"/>
                                  <a:pt x="2253854" y="1732363"/>
                                  <a:pt x="2246552" y="1723113"/>
                                </a:cubicBezTo>
                                <a:cubicBezTo>
                                  <a:pt x="2239737" y="1714837"/>
                                  <a:pt x="2224157" y="1711916"/>
                                  <a:pt x="2216370" y="1721166"/>
                                </a:cubicBezTo>
                                <a:cubicBezTo>
                                  <a:pt x="2213935" y="1724087"/>
                                  <a:pt x="2211014" y="1726034"/>
                                  <a:pt x="2209066" y="1728468"/>
                                </a:cubicBezTo>
                                <a:cubicBezTo>
                                  <a:pt x="2205170" y="1732850"/>
                                  <a:pt x="2202738" y="1738692"/>
                                  <a:pt x="2200791" y="1744533"/>
                                </a:cubicBezTo>
                                <a:cubicBezTo>
                                  <a:pt x="2198357" y="1753783"/>
                                  <a:pt x="2198357" y="1764006"/>
                                  <a:pt x="2201277" y="1773257"/>
                                </a:cubicBezTo>
                                <a:cubicBezTo>
                                  <a:pt x="2204685" y="1783480"/>
                                  <a:pt x="2215395" y="1791269"/>
                                  <a:pt x="2226593" y="1787375"/>
                                </a:cubicBezTo>
                                <a:close/>
                                <a:moveTo>
                                  <a:pt x="6881139" y="1793581"/>
                                </a:moveTo>
                                <a:cubicBezTo>
                                  <a:pt x="6891849" y="1790174"/>
                                  <a:pt x="6898665" y="1779463"/>
                                  <a:pt x="6895257" y="1768266"/>
                                </a:cubicBezTo>
                                <a:cubicBezTo>
                                  <a:pt x="6894770" y="1765832"/>
                                  <a:pt x="6894770" y="1765832"/>
                                  <a:pt x="6894770" y="1768753"/>
                                </a:cubicBezTo>
                                <a:cubicBezTo>
                                  <a:pt x="6894770" y="1767779"/>
                                  <a:pt x="6894770" y="1766319"/>
                                  <a:pt x="6894770" y="1765345"/>
                                </a:cubicBezTo>
                                <a:cubicBezTo>
                                  <a:pt x="6894283" y="1760964"/>
                                  <a:pt x="6894770" y="1768753"/>
                                  <a:pt x="6895257" y="1762910"/>
                                </a:cubicBezTo>
                                <a:cubicBezTo>
                                  <a:pt x="6895744" y="1761450"/>
                                  <a:pt x="6895744" y="1761937"/>
                                  <a:pt x="6894770" y="1763885"/>
                                </a:cubicBezTo>
                                <a:cubicBezTo>
                                  <a:pt x="6895257" y="1762910"/>
                                  <a:pt x="6895744" y="1761937"/>
                                  <a:pt x="6896231" y="1760477"/>
                                </a:cubicBezTo>
                                <a:cubicBezTo>
                                  <a:pt x="6898665" y="1754635"/>
                                  <a:pt x="6899151" y="1753661"/>
                                  <a:pt x="6897691" y="1757069"/>
                                </a:cubicBezTo>
                                <a:cubicBezTo>
                                  <a:pt x="6899638" y="1754149"/>
                                  <a:pt x="6898665" y="1754635"/>
                                  <a:pt x="6895257" y="1759017"/>
                                </a:cubicBezTo>
                                <a:cubicBezTo>
                                  <a:pt x="6905967" y="1752688"/>
                                  <a:pt x="6908401" y="1738570"/>
                                  <a:pt x="6901099" y="1729320"/>
                                </a:cubicBezTo>
                                <a:cubicBezTo>
                                  <a:pt x="6894283" y="1721044"/>
                                  <a:pt x="6878705" y="1718123"/>
                                  <a:pt x="6870916" y="1727373"/>
                                </a:cubicBezTo>
                                <a:cubicBezTo>
                                  <a:pt x="6868482" y="1730294"/>
                                  <a:pt x="6865561" y="1732241"/>
                                  <a:pt x="6863613" y="1734675"/>
                                </a:cubicBezTo>
                                <a:cubicBezTo>
                                  <a:pt x="6859719" y="1739056"/>
                                  <a:pt x="6857285" y="1744899"/>
                                  <a:pt x="6855338" y="1750740"/>
                                </a:cubicBezTo>
                                <a:cubicBezTo>
                                  <a:pt x="6852903" y="1759990"/>
                                  <a:pt x="6852903" y="1770213"/>
                                  <a:pt x="6855824" y="1779463"/>
                                </a:cubicBezTo>
                                <a:cubicBezTo>
                                  <a:pt x="6859232" y="1789686"/>
                                  <a:pt x="6869942" y="1797475"/>
                                  <a:pt x="6881139" y="1793581"/>
                                </a:cubicBezTo>
                                <a:close/>
                                <a:moveTo>
                                  <a:pt x="337653" y="1805691"/>
                                </a:moveTo>
                                <a:cubicBezTo>
                                  <a:pt x="340635" y="1804900"/>
                                  <a:pt x="343312" y="1802953"/>
                                  <a:pt x="345016" y="1800032"/>
                                </a:cubicBezTo>
                                <a:cubicBezTo>
                                  <a:pt x="348424" y="1793703"/>
                                  <a:pt x="345990" y="1787374"/>
                                  <a:pt x="340635" y="1783480"/>
                                </a:cubicBezTo>
                                <a:cubicBezTo>
                                  <a:pt x="330412" y="1775690"/>
                                  <a:pt x="320189" y="1767901"/>
                                  <a:pt x="309965" y="1760111"/>
                                </a:cubicBezTo>
                                <a:cubicBezTo>
                                  <a:pt x="303636" y="1755243"/>
                                  <a:pt x="293900" y="1759138"/>
                                  <a:pt x="290492" y="1765467"/>
                                </a:cubicBezTo>
                                <a:cubicBezTo>
                                  <a:pt x="286597" y="1772769"/>
                                  <a:pt x="289032" y="1781532"/>
                                  <a:pt x="295847" y="1785426"/>
                                </a:cubicBezTo>
                                <a:cubicBezTo>
                                  <a:pt x="306558" y="1791756"/>
                                  <a:pt x="317754" y="1798084"/>
                                  <a:pt x="328464" y="1804413"/>
                                </a:cubicBezTo>
                                <a:cubicBezTo>
                                  <a:pt x="331386" y="1806117"/>
                                  <a:pt x="334672" y="1806482"/>
                                  <a:pt x="337653" y="1805691"/>
                                </a:cubicBezTo>
                                <a:close/>
                                <a:moveTo>
                                  <a:pt x="4992200" y="1811898"/>
                                </a:moveTo>
                                <a:cubicBezTo>
                                  <a:pt x="4995182" y="1811107"/>
                                  <a:pt x="4997859" y="1809160"/>
                                  <a:pt x="4999563" y="1806238"/>
                                </a:cubicBezTo>
                                <a:cubicBezTo>
                                  <a:pt x="5002971" y="1799910"/>
                                  <a:pt x="5000537" y="1793581"/>
                                  <a:pt x="4995182" y="1789686"/>
                                </a:cubicBezTo>
                                <a:cubicBezTo>
                                  <a:pt x="4984959" y="1781897"/>
                                  <a:pt x="4974736" y="1774107"/>
                                  <a:pt x="4964512" y="1766318"/>
                                </a:cubicBezTo>
                                <a:cubicBezTo>
                                  <a:pt x="4958183" y="1761450"/>
                                  <a:pt x="4948447" y="1765345"/>
                                  <a:pt x="4945039" y="1771673"/>
                                </a:cubicBezTo>
                                <a:cubicBezTo>
                                  <a:pt x="4941144" y="1778976"/>
                                  <a:pt x="4943579" y="1787739"/>
                                  <a:pt x="4950394" y="1791633"/>
                                </a:cubicBezTo>
                                <a:cubicBezTo>
                                  <a:pt x="4961105" y="1797962"/>
                                  <a:pt x="4972301" y="1804291"/>
                                  <a:pt x="4983011" y="1810620"/>
                                </a:cubicBezTo>
                                <a:cubicBezTo>
                                  <a:pt x="4985932" y="1812324"/>
                                  <a:pt x="4989219" y="1812689"/>
                                  <a:pt x="4992200" y="1811898"/>
                                </a:cubicBezTo>
                                <a:close/>
                                <a:moveTo>
                                  <a:pt x="261281" y="1847742"/>
                                </a:moveTo>
                                <a:cubicBezTo>
                                  <a:pt x="265175" y="1848715"/>
                                  <a:pt x="268583" y="1848229"/>
                                  <a:pt x="271991" y="1846767"/>
                                </a:cubicBezTo>
                                <a:cubicBezTo>
                                  <a:pt x="279293" y="1843847"/>
                                  <a:pt x="284161" y="1835084"/>
                                  <a:pt x="281727" y="1827295"/>
                                </a:cubicBezTo>
                                <a:cubicBezTo>
                                  <a:pt x="280753" y="1823400"/>
                                  <a:pt x="279780" y="1819992"/>
                                  <a:pt x="278807" y="1816097"/>
                                </a:cubicBezTo>
                                <a:cubicBezTo>
                                  <a:pt x="277833" y="1809769"/>
                                  <a:pt x="271504" y="1803926"/>
                                  <a:pt x="265175" y="1802466"/>
                                </a:cubicBezTo>
                                <a:cubicBezTo>
                                  <a:pt x="260307" y="1801493"/>
                                  <a:pt x="254952" y="1801979"/>
                                  <a:pt x="250571" y="1804413"/>
                                </a:cubicBezTo>
                                <a:cubicBezTo>
                                  <a:pt x="246189" y="1806848"/>
                                  <a:pt x="243268" y="1811229"/>
                                  <a:pt x="241808" y="1816097"/>
                                </a:cubicBezTo>
                                <a:cubicBezTo>
                                  <a:pt x="240347" y="1822426"/>
                                  <a:pt x="242781" y="1829242"/>
                                  <a:pt x="247163" y="1834597"/>
                                </a:cubicBezTo>
                                <a:cubicBezTo>
                                  <a:pt x="248623" y="1836058"/>
                                  <a:pt x="250084" y="1838005"/>
                                  <a:pt x="251544" y="1839952"/>
                                </a:cubicBezTo>
                                <a:cubicBezTo>
                                  <a:pt x="253978" y="1843360"/>
                                  <a:pt x="256899" y="1846767"/>
                                  <a:pt x="261281" y="1847742"/>
                                </a:cubicBezTo>
                                <a:close/>
                                <a:moveTo>
                                  <a:pt x="4326955" y="1851453"/>
                                </a:moveTo>
                                <a:cubicBezTo>
                                  <a:pt x="4334197" y="1851392"/>
                                  <a:pt x="4341864" y="1846646"/>
                                  <a:pt x="4342838" y="1837396"/>
                                </a:cubicBezTo>
                                <a:cubicBezTo>
                                  <a:pt x="4346246" y="1802345"/>
                                  <a:pt x="4348680" y="1766806"/>
                                  <a:pt x="4348680" y="1731755"/>
                                </a:cubicBezTo>
                                <a:cubicBezTo>
                                  <a:pt x="4348193" y="1720071"/>
                                  <a:pt x="4329207" y="1716176"/>
                                  <a:pt x="4326773" y="1728834"/>
                                </a:cubicBezTo>
                                <a:cubicBezTo>
                                  <a:pt x="4319957" y="1764859"/>
                                  <a:pt x="4316549" y="1800884"/>
                                  <a:pt x="4313628" y="1837396"/>
                                </a:cubicBezTo>
                                <a:cubicBezTo>
                                  <a:pt x="4312898" y="1846890"/>
                                  <a:pt x="4319714" y="1851514"/>
                                  <a:pt x="4326955" y="1851453"/>
                                </a:cubicBezTo>
                                <a:close/>
                                <a:moveTo>
                                  <a:pt x="4915830" y="1853948"/>
                                </a:moveTo>
                                <a:cubicBezTo>
                                  <a:pt x="4919724" y="1854921"/>
                                  <a:pt x="4923132" y="1854435"/>
                                  <a:pt x="4926540" y="1852974"/>
                                </a:cubicBezTo>
                                <a:cubicBezTo>
                                  <a:pt x="4933843" y="1850053"/>
                                  <a:pt x="4938711" y="1841290"/>
                                  <a:pt x="4936277" y="1833502"/>
                                </a:cubicBezTo>
                                <a:cubicBezTo>
                                  <a:pt x="4935303" y="1829607"/>
                                  <a:pt x="4934330" y="1826199"/>
                                  <a:pt x="4933356" y="1822304"/>
                                </a:cubicBezTo>
                                <a:cubicBezTo>
                                  <a:pt x="4932382" y="1815976"/>
                                  <a:pt x="4926054" y="1810133"/>
                                  <a:pt x="4919724" y="1808673"/>
                                </a:cubicBezTo>
                                <a:cubicBezTo>
                                  <a:pt x="4914856" y="1807700"/>
                                  <a:pt x="4909501" y="1808186"/>
                                  <a:pt x="4905120" y="1810620"/>
                                </a:cubicBezTo>
                                <a:cubicBezTo>
                                  <a:pt x="4900738" y="1813055"/>
                                  <a:pt x="4897817" y="1817436"/>
                                  <a:pt x="4896357" y="1822304"/>
                                </a:cubicBezTo>
                                <a:cubicBezTo>
                                  <a:pt x="4894897" y="1828633"/>
                                  <a:pt x="4897330" y="1835449"/>
                                  <a:pt x="4901712" y="1840803"/>
                                </a:cubicBezTo>
                                <a:cubicBezTo>
                                  <a:pt x="4903173" y="1842264"/>
                                  <a:pt x="4904633" y="1844212"/>
                                  <a:pt x="4906093" y="1846159"/>
                                </a:cubicBezTo>
                                <a:cubicBezTo>
                                  <a:pt x="4908528" y="1849567"/>
                                  <a:pt x="4911449" y="1852974"/>
                                  <a:pt x="4915830" y="1853948"/>
                                </a:cubicBezTo>
                                <a:close/>
                                <a:moveTo>
                                  <a:pt x="623479" y="1878898"/>
                                </a:moveTo>
                                <a:lnTo>
                                  <a:pt x="623506" y="1878654"/>
                                </a:lnTo>
                                <a:lnTo>
                                  <a:pt x="623479" y="1878411"/>
                                </a:lnTo>
                                <a:cubicBezTo>
                                  <a:pt x="623479" y="1878411"/>
                                  <a:pt x="623479" y="1878411"/>
                                  <a:pt x="623479" y="1878898"/>
                                </a:cubicBezTo>
                                <a:close/>
                                <a:moveTo>
                                  <a:pt x="623273" y="1880825"/>
                                </a:moveTo>
                                <a:lnTo>
                                  <a:pt x="623208" y="1879137"/>
                                </a:lnTo>
                                <a:lnTo>
                                  <a:pt x="622992" y="1879871"/>
                                </a:lnTo>
                                <a:close/>
                                <a:moveTo>
                                  <a:pt x="5278028" y="1885105"/>
                                </a:moveTo>
                                <a:lnTo>
                                  <a:pt x="5278055" y="1884861"/>
                                </a:lnTo>
                                <a:lnTo>
                                  <a:pt x="5278028" y="1884618"/>
                                </a:lnTo>
                                <a:cubicBezTo>
                                  <a:pt x="5278028" y="1884618"/>
                                  <a:pt x="5278028" y="1884618"/>
                                  <a:pt x="5278028" y="1885105"/>
                                </a:cubicBezTo>
                                <a:close/>
                                <a:moveTo>
                                  <a:pt x="625081" y="1886974"/>
                                </a:moveTo>
                                <a:lnTo>
                                  <a:pt x="623273" y="1880825"/>
                                </a:lnTo>
                                <a:lnTo>
                                  <a:pt x="623479" y="1886201"/>
                                </a:lnTo>
                                <a:close/>
                                <a:moveTo>
                                  <a:pt x="5277822" y="1887033"/>
                                </a:moveTo>
                                <a:lnTo>
                                  <a:pt x="5277758" y="1885344"/>
                                </a:lnTo>
                                <a:lnTo>
                                  <a:pt x="5277542" y="1886078"/>
                                </a:lnTo>
                                <a:close/>
                                <a:moveTo>
                                  <a:pt x="636623" y="1892529"/>
                                </a:moveTo>
                                <a:cubicBezTo>
                                  <a:pt x="636623" y="1892529"/>
                                  <a:pt x="637110" y="1892529"/>
                                  <a:pt x="637110" y="1892529"/>
                                </a:cubicBezTo>
                                <a:lnTo>
                                  <a:pt x="636866" y="1892499"/>
                                </a:lnTo>
                                <a:close/>
                                <a:moveTo>
                                  <a:pt x="5279630" y="1893181"/>
                                </a:moveTo>
                                <a:lnTo>
                                  <a:pt x="5277822" y="1887033"/>
                                </a:lnTo>
                                <a:lnTo>
                                  <a:pt x="5278028" y="1892407"/>
                                </a:lnTo>
                                <a:close/>
                                <a:moveTo>
                                  <a:pt x="637597" y="1895937"/>
                                </a:moveTo>
                                <a:cubicBezTo>
                                  <a:pt x="649280" y="1896424"/>
                                  <a:pt x="659504" y="1885714"/>
                                  <a:pt x="656096" y="1874517"/>
                                </a:cubicBezTo>
                                <a:cubicBezTo>
                                  <a:pt x="653175" y="1864780"/>
                                  <a:pt x="643438" y="1859425"/>
                                  <a:pt x="633702" y="1862346"/>
                                </a:cubicBezTo>
                                <a:cubicBezTo>
                                  <a:pt x="628590" y="1863807"/>
                                  <a:pt x="624817" y="1867458"/>
                                  <a:pt x="622931" y="1871900"/>
                                </a:cubicBezTo>
                                <a:lnTo>
                                  <a:pt x="623208" y="1879137"/>
                                </a:lnTo>
                                <a:lnTo>
                                  <a:pt x="623600" y="1877804"/>
                                </a:lnTo>
                                <a:lnTo>
                                  <a:pt x="623966" y="1874517"/>
                                </a:lnTo>
                                <a:cubicBezTo>
                                  <a:pt x="623966" y="1874517"/>
                                  <a:pt x="623966" y="1874517"/>
                                  <a:pt x="623966" y="1875003"/>
                                </a:cubicBezTo>
                                <a:cubicBezTo>
                                  <a:pt x="624453" y="1873543"/>
                                  <a:pt x="624939" y="1872569"/>
                                  <a:pt x="625426" y="1871108"/>
                                </a:cubicBezTo>
                                <a:cubicBezTo>
                                  <a:pt x="625426" y="1871108"/>
                                  <a:pt x="625426" y="1871108"/>
                                  <a:pt x="625426" y="1871595"/>
                                </a:cubicBezTo>
                                <a:lnTo>
                                  <a:pt x="623600" y="1877804"/>
                                </a:lnTo>
                                <a:lnTo>
                                  <a:pt x="623506" y="1878654"/>
                                </a:lnTo>
                                <a:lnTo>
                                  <a:pt x="623966" y="1882793"/>
                                </a:lnTo>
                                <a:cubicBezTo>
                                  <a:pt x="623966" y="1882306"/>
                                  <a:pt x="623966" y="1882306"/>
                                  <a:pt x="623966" y="1882306"/>
                                </a:cubicBezTo>
                                <a:cubicBezTo>
                                  <a:pt x="624453" y="1883766"/>
                                  <a:pt x="624939" y="1884740"/>
                                  <a:pt x="625426" y="1886201"/>
                                </a:cubicBezTo>
                                <a:cubicBezTo>
                                  <a:pt x="625426" y="1885714"/>
                                  <a:pt x="625426" y="1885714"/>
                                  <a:pt x="625426" y="1885714"/>
                                </a:cubicBezTo>
                                <a:lnTo>
                                  <a:pt x="626982" y="1887892"/>
                                </a:lnTo>
                                <a:lnTo>
                                  <a:pt x="636406" y="1892441"/>
                                </a:lnTo>
                                <a:lnTo>
                                  <a:pt x="636866" y="1892499"/>
                                </a:lnTo>
                                <a:lnTo>
                                  <a:pt x="638408" y="1892306"/>
                                </a:lnTo>
                                <a:lnTo>
                                  <a:pt x="649280" y="1882793"/>
                                </a:lnTo>
                                <a:cubicBezTo>
                                  <a:pt x="647333" y="1885227"/>
                                  <a:pt x="645386" y="1887661"/>
                                  <a:pt x="643438" y="1890582"/>
                                </a:cubicBezTo>
                                <a:cubicBezTo>
                                  <a:pt x="642465" y="1891069"/>
                                  <a:pt x="641005" y="1891556"/>
                                  <a:pt x="640031" y="1892042"/>
                                </a:cubicBezTo>
                                <a:cubicBezTo>
                                  <a:pt x="640031" y="1892042"/>
                                  <a:pt x="640517" y="1892042"/>
                                  <a:pt x="640517" y="1892042"/>
                                </a:cubicBezTo>
                                <a:lnTo>
                                  <a:pt x="638408" y="1892306"/>
                                </a:lnTo>
                                <a:lnTo>
                                  <a:pt x="637597" y="1893016"/>
                                </a:lnTo>
                                <a:lnTo>
                                  <a:pt x="636406" y="1892441"/>
                                </a:lnTo>
                                <a:lnTo>
                                  <a:pt x="633215" y="1892042"/>
                                </a:lnTo>
                                <a:cubicBezTo>
                                  <a:pt x="633215" y="1892042"/>
                                  <a:pt x="633702" y="1892042"/>
                                  <a:pt x="633702" y="1892042"/>
                                </a:cubicBezTo>
                                <a:cubicBezTo>
                                  <a:pt x="632242" y="1891556"/>
                                  <a:pt x="631268" y="1891069"/>
                                  <a:pt x="629807" y="1890582"/>
                                </a:cubicBezTo>
                                <a:cubicBezTo>
                                  <a:pt x="629807" y="1890582"/>
                                  <a:pt x="630294" y="1890582"/>
                                  <a:pt x="630294" y="1891069"/>
                                </a:cubicBezTo>
                                <a:lnTo>
                                  <a:pt x="627717" y="1888921"/>
                                </a:lnTo>
                                <a:lnTo>
                                  <a:pt x="627860" y="1889121"/>
                                </a:lnTo>
                                <a:cubicBezTo>
                                  <a:pt x="627860" y="1889121"/>
                                  <a:pt x="627373" y="1888634"/>
                                  <a:pt x="627373" y="1888634"/>
                                </a:cubicBezTo>
                                <a:lnTo>
                                  <a:pt x="627717" y="1888921"/>
                                </a:lnTo>
                                <a:lnTo>
                                  <a:pt x="626982" y="1887892"/>
                                </a:lnTo>
                                <a:lnTo>
                                  <a:pt x="625081" y="1886974"/>
                                </a:lnTo>
                                <a:lnTo>
                                  <a:pt x="625426" y="1888148"/>
                                </a:lnTo>
                                <a:cubicBezTo>
                                  <a:pt x="627860" y="1892529"/>
                                  <a:pt x="632242" y="1895450"/>
                                  <a:pt x="637597" y="1895937"/>
                                </a:cubicBezTo>
                                <a:close/>
                                <a:moveTo>
                                  <a:pt x="5291173" y="1898736"/>
                                </a:moveTo>
                                <a:cubicBezTo>
                                  <a:pt x="5291173" y="1898736"/>
                                  <a:pt x="5291659" y="1898736"/>
                                  <a:pt x="5291659" y="1898736"/>
                                </a:cubicBezTo>
                                <a:lnTo>
                                  <a:pt x="5291416" y="1898706"/>
                                </a:lnTo>
                                <a:close/>
                                <a:moveTo>
                                  <a:pt x="5292146" y="1902144"/>
                                </a:moveTo>
                                <a:cubicBezTo>
                                  <a:pt x="5303830" y="1902631"/>
                                  <a:pt x="5314053" y="1891920"/>
                                  <a:pt x="5310645" y="1880723"/>
                                </a:cubicBezTo>
                                <a:cubicBezTo>
                                  <a:pt x="5307725" y="1870987"/>
                                  <a:pt x="5297988" y="1865632"/>
                                  <a:pt x="5288251" y="1868553"/>
                                </a:cubicBezTo>
                                <a:cubicBezTo>
                                  <a:pt x="5283140" y="1870013"/>
                                  <a:pt x="5279367" y="1873664"/>
                                  <a:pt x="5277480" y="1878107"/>
                                </a:cubicBezTo>
                                <a:lnTo>
                                  <a:pt x="5277758" y="1885344"/>
                                </a:lnTo>
                                <a:lnTo>
                                  <a:pt x="5278150" y="1884010"/>
                                </a:lnTo>
                                <a:lnTo>
                                  <a:pt x="5278515" y="1880723"/>
                                </a:lnTo>
                                <a:cubicBezTo>
                                  <a:pt x="5278515" y="1880723"/>
                                  <a:pt x="5278515" y="1880723"/>
                                  <a:pt x="5278515" y="1881210"/>
                                </a:cubicBezTo>
                                <a:cubicBezTo>
                                  <a:pt x="5279002" y="1879750"/>
                                  <a:pt x="5279488" y="1878776"/>
                                  <a:pt x="5279975" y="1877315"/>
                                </a:cubicBezTo>
                                <a:cubicBezTo>
                                  <a:pt x="5279975" y="1877315"/>
                                  <a:pt x="5279975" y="1877315"/>
                                  <a:pt x="5279975" y="1877802"/>
                                </a:cubicBezTo>
                                <a:lnTo>
                                  <a:pt x="5278150" y="1884010"/>
                                </a:lnTo>
                                <a:lnTo>
                                  <a:pt x="5278055" y="1884861"/>
                                </a:lnTo>
                                <a:lnTo>
                                  <a:pt x="5278515" y="1888999"/>
                                </a:lnTo>
                                <a:cubicBezTo>
                                  <a:pt x="5278515" y="1888512"/>
                                  <a:pt x="5278515" y="1888512"/>
                                  <a:pt x="5278515" y="1888512"/>
                                </a:cubicBezTo>
                                <a:cubicBezTo>
                                  <a:pt x="5279002" y="1889973"/>
                                  <a:pt x="5279488" y="1890947"/>
                                  <a:pt x="5279975" y="1892407"/>
                                </a:cubicBezTo>
                                <a:cubicBezTo>
                                  <a:pt x="5279975" y="1891920"/>
                                  <a:pt x="5279975" y="1891920"/>
                                  <a:pt x="5279975" y="1891920"/>
                                </a:cubicBezTo>
                                <a:lnTo>
                                  <a:pt x="5281531" y="1894098"/>
                                </a:lnTo>
                                <a:lnTo>
                                  <a:pt x="5290955" y="1898648"/>
                                </a:lnTo>
                                <a:lnTo>
                                  <a:pt x="5291416" y="1898706"/>
                                </a:lnTo>
                                <a:lnTo>
                                  <a:pt x="5292958" y="1898512"/>
                                </a:lnTo>
                                <a:lnTo>
                                  <a:pt x="5303830" y="1888999"/>
                                </a:lnTo>
                                <a:cubicBezTo>
                                  <a:pt x="5301882" y="1891433"/>
                                  <a:pt x="5299935" y="1893868"/>
                                  <a:pt x="5297988" y="1896788"/>
                                </a:cubicBezTo>
                                <a:cubicBezTo>
                                  <a:pt x="5297014" y="1897275"/>
                                  <a:pt x="5295554" y="1897762"/>
                                  <a:pt x="5294581" y="1898249"/>
                                </a:cubicBezTo>
                                <a:cubicBezTo>
                                  <a:pt x="5294581" y="1898249"/>
                                  <a:pt x="5295067" y="1898249"/>
                                  <a:pt x="5295067" y="1898249"/>
                                </a:cubicBezTo>
                                <a:lnTo>
                                  <a:pt x="5292958" y="1898512"/>
                                </a:lnTo>
                                <a:lnTo>
                                  <a:pt x="5292146" y="1899223"/>
                                </a:lnTo>
                                <a:lnTo>
                                  <a:pt x="5290955" y="1898648"/>
                                </a:lnTo>
                                <a:lnTo>
                                  <a:pt x="5287764" y="1898249"/>
                                </a:lnTo>
                                <a:cubicBezTo>
                                  <a:pt x="5287764" y="1898249"/>
                                  <a:pt x="5288251" y="1898249"/>
                                  <a:pt x="5288251" y="1898249"/>
                                </a:cubicBezTo>
                                <a:cubicBezTo>
                                  <a:pt x="5286791" y="1897762"/>
                                  <a:pt x="5285817" y="1897275"/>
                                  <a:pt x="5284357" y="1896788"/>
                                </a:cubicBezTo>
                                <a:cubicBezTo>
                                  <a:pt x="5284357" y="1896788"/>
                                  <a:pt x="5284844" y="1896788"/>
                                  <a:pt x="5284844" y="1897275"/>
                                </a:cubicBezTo>
                                <a:lnTo>
                                  <a:pt x="5282267" y="1895128"/>
                                </a:lnTo>
                                <a:lnTo>
                                  <a:pt x="5282410" y="1895328"/>
                                </a:lnTo>
                                <a:cubicBezTo>
                                  <a:pt x="5282410" y="1895328"/>
                                  <a:pt x="5281923" y="1894841"/>
                                  <a:pt x="5281923" y="1894841"/>
                                </a:cubicBezTo>
                                <a:lnTo>
                                  <a:pt x="5282267" y="1895128"/>
                                </a:lnTo>
                                <a:lnTo>
                                  <a:pt x="5281531" y="1894098"/>
                                </a:lnTo>
                                <a:lnTo>
                                  <a:pt x="5279630" y="1893181"/>
                                </a:lnTo>
                                <a:lnTo>
                                  <a:pt x="5279975" y="1894355"/>
                                </a:lnTo>
                                <a:cubicBezTo>
                                  <a:pt x="5282410" y="1898736"/>
                                  <a:pt x="5286791" y="1901657"/>
                                  <a:pt x="5292146" y="1902144"/>
                                </a:cubicBezTo>
                                <a:close/>
                                <a:moveTo>
                                  <a:pt x="2257086" y="1934442"/>
                                </a:moveTo>
                                <a:cubicBezTo>
                                  <a:pt x="2261703" y="1933696"/>
                                  <a:pt x="2266024" y="1930988"/>
                                  <a:pt x="2268945" y="1925633"/>
                                </a:cubicBezTo>
                                <a:cubicBezTo>
                                  <a:pt x="2278194" y="1909081"/>
                                  <a:pt x="2287443" y="1892529"/>
                                  <a:pt x="2297180" y="1875977"/>
                                </a:cubicBezTo>
                                <a:cubicBezTo>
                                  <a:pt x="2306917" y="1858452"/>
                                  <a:pt x="2282089" y="1844821"/>
                                  <a:pt x="2270892" y="1860399"/>
                                </a:cubicBezTo>
                                <a:cubicBezTo>
                                  <a:pt x="2259695" y="1875977"/>
                                  <a:pt x="2248498" y="1891556"/>
                                  <a:pt x="2237300" y="1906647"/>
                                </a:cubicBezTo>
                                <a:cubicBezTo>
                                  <a:pt x="2226712" y="1921252"/>
                                  <a:pt x="2243234" y="1936678"/>
                                  <a:pt x="2257086" y="1934442"/>
                                </a:cubicBezTo>
                                <a:close/>
                                <a:moveTo>
                                  <a:pt x="6911635" y="1940648"/>
                                </a:moveTo>
                                <a:cubicBezTo>
                                  <a:pt x="6916252" y="1939903"/>
                                  <a:pt x="6920572" y="1937195"/>
                                  <a:pt x="6923493" y="1931840"/>
                                </a:cubicBezTo>
                                <a:cubicBezTo>
                                  <a:pt x="6932743" y="1915288"/>
                                  <a:pt x="6941993" y="1898736"/>
                                  <a:pt x="6951729" y="1882184"/>
                                </a:cubicBezTo>
                                <a:cubicBezTo>
                                  <a:pt x="6961466" y="1864658"/>
                                  <a:pt x="6936637" y="1851027"/>
                                  <a:pt x="6925441" y="1866606"/>
                                </a:cubicBezTo>
                                <a:cubicBezTo>
                                  <a:pt x="6914244" y="1882184"/>
                                  <a:pt x="6903047" y="1897762"/>
                                  <a:pt x="6891850" y="1912854"/>
                                </a:cubicBezTo>
                                <a:cubicBezTo>
                                  <a:pt x="6881261" y="1927458"/>
                                  <a:pt x="6897783" y="1942885"/>
                                  <a:pt x="6911635" y="1940648"/>
                                </a:cubicBezTo>
                                <a:close/>
                                <a:moveTo>
                                  <a:pt x="2681547" y="1962820"/>
                                </a:moveTo>
                                <a:cubicBezTo>
                                  <a:pt x="2691565" y="1964577"/>
                                  <a:pt x="2702610" y="1954354"/>
                                  <a:pt x="2696404" y="1943036"/>
                                </a:cubicBezTo>
                                <a:cubicBezTo>
                                  <a:pt x="2679851" y="1912852"/>
                                  <a:pt x="2664272" y="1882670"/>
                                  <a:pt x="2648206" y="1852000"/>
                                </a:cubicBezTo>
                                <a:cubicBezTo>
                                  <a:pt x="2633116" y="1823764"/>
                                  <a:pt x="2605854" y="1785305"/>
                                  <a:pt x="2609262" y="1752201"/>
                                </a:cubicBezTo>
                                <a:cubicBezTo>
                                  <a:pt x="2610723" y="1735649"/>
                                  <a:pt x="2583460" y="1732241"/>
                                  <a:pt x="2580051" y="1748306"/>
                                </a:cubicBezTo>
                                <a:cubicBezTo>
                                  <a:pt x="2572750" y="1784332"/>
                                  <a:pt x="2593196" y="1816462"/>
                                  <a:pt x="2608775" y="1847618"/>
                                </a:cubicBezTo>
                                <a:cubicBezTo>
                                  <a:pt x="2627761" y="1885103"/>
                                  <a:pt x="2649182" y="1921128"/>
                                  <a:pt x="2672548" y="1956667"/>
                                </a:cubicBezTo>
                                <a:cubicBezTo>
                                  <a:pt x="2674982" y="1960318"/>
                                  <a:pt x="2678209" y="1962234"/>
                                  <a:pt x="2681547" y="1962820"/>
                                </a:cubicBezTo>
                                <a:close/>
                                <a:moveTo>
                                  <a:pt x="3864420" y="2009099"/>
                                </a:moveTo>
                                <a:cubicBezTo>
                                  <a:pt x="3868672" y="2010430"/>
                                  <a:pt x="3873540" y="2009852"/>
                                  <a:pt x="3878409" y="2006322"/>
                                </a:cubicBezTo>
                                <a:cubicBezTo>
                                  <a:pt x="3894960" y="1994638"/>
                                  <a:pt x="3912486" y="1986362"/>
                                  <a:pt x="3931959" y="1981494"/>
                                </a:cubicBezTo>
                                <a:cubicBezTo>
                                  <a:pt x="3953866" y="1975652"/>
                                  <a:pt x="3944616" y="1943035"/>
                                  <a:pt x="3922709" y="1947417"/>
                                </a:cubicBezTo>
                                <a:cubicBezTo>
                                  <a:pt x="3900315" y="1952285"/>
                                  <a:pt x="3878896" y="1961535"/>
                                  <a:pt x="3859422" y="1973706"/>
                                </a:cubicBezTo>
                                <a:cubicBezTo>
                                  <a:pt x="3844453" y="1983929"/>
                                  <a:pt x="3851664" y="2005105"/>
                                  <a:pt x="3864420" y="2009099"/>
                                </a:cubicBezTo>
                                <a:close/>
                                <a:moveTo>
                                  <a:pt x="1784069" y="2031273"/>
                                </a:moveTo>
                                <a:cubicBezTo>
                                  <a:pt x="1803542" y="2035654"/>
                                  <a:pt x="1811331" y="2006932"/>
                                  <a:pt x="1792345" y="2000603"/>
                                </a:cubicBezTo>
                                <a:cubicBezTo>
                                  <a:pt x="1743176" y="1984051"/>
                                  <a:pt x="1708124" y="1938776"/>
                                  <a:pt x="1672587" y="1903238"/>
                                </a:cubicBezTo>
                                <a:cubicBezTo>
                                  <a:pt x="1636562" y="1867700"/>
                                  <a:pt x="1595669" y="1838491"/>
                                  <a:pt x="1544065" y="1834109"/>
                                </a:cubicBezTo>
                                <a:cubicBezTo>
                                  <a:pt x="1517777" y="1831676"/>
                                  <a:pt x="1511448" y="1875976"/>
                                  <a:pt x="1537736" y="1880358"/>
                                </a:cubicBezTo>
                                <a:cubicBezTo>
                                  <a:pt x="1587879" y="1888147"/>
                                  <a:pt x="1623904" y="1923198"/>
                                  <a:pt x="1660416" y="1955328"/>
                                </a:cubicBezTo>
                                <a:cubicBezTo>
                                  <a:pt x="1697414" y="1987946"/>
                                  <a:pt x="1735387" y="2018616"/>
                                  <a:pt x="1784069" y="2031273"/>
                                </a:cubicBezTo>
                                <a:close/>
                                <a:moveTo>
                                  <a:pt x="6438616" y="2037480"/>
                                </a:moveTo>
                                <a:cubicBezTo>
                                  <a:pt x="6458089" y="2041861"/>
                                  <a:pt x="6465878" y="2013139"/>
                                  <a:pt x="6446892" y="2006810"/>
                                </a:cubicBezTo>
                                <a:cubicBezTo>
                                  <a:pt x="6397723" y="1990258"/>
                                  <a:pt x="6362672" y="1944983"/>
                                  <a:pt x="6327134" y="1909445"/>
                                </a:cubicBezTo>
                                <a:cubicBezTo>
                                  <a:pt x="6291109" y="1873907"/>
                                  <a:pt x="6250216" y="1844698"/>
                                  <a:pt x="6198612" y="1840316"/>
                                </a:cubicBezTo>
                                <a:cubicBezTo>
                                  <a:pt x="6172324" y="1837882"/>
                                  <a:pt x="6165995" y="1882183"/>
                                  <a:pt x="6192283" y="1886564"/>
                                </a:cubicBezTo>
                                <a:cubicBezTo>
                                  <a:pt x="6242426" y="1894354"/>
                                  <a:pt x="6278451" y="1929405"/>
                                  <a:pt x="6314963" y="1961535"/>
                                </a:cubicBezTo>
                                <a:cubicBezTo>
                                  <a:pt x="6351961" y="1994153"/>
                                  <a:pt x="6389934" y="2024822"/>
                                  <a:pt x="6438616" y="2037480"/>
                                </a:cubicBezTo>
                                <a:close/>
                                <a:moveTo>
                                  <a:pt x="3625793" y="2044729"/>
                                </a:moveTo>
                                <a:cubicBezTo>
                                  <a:pt x="3635789" y="2041374"/>
                                  <a:pt x="3640718" y="2027134"/>
                                  <a:pt x="3628668" y="2019467"/>
                                </a:cubicBezTo>
                                <a:cubicBezTo>
                                  <a:pt x="3620392" y="2014112"/>
                                  <a:pt x="3624287" y="1970784"/>
                                  <a:pt x="3624287" y="1961048"/>
                                </a:cubicBezTo>
                                <a:cubicBezTo>
                                  <a:pt x="3623800" y="1940601"/>
                                  <a:pt x="3623800" y="1920641"/>
                                  <a:pt x="3623313" y="1900195"/>
                                </a:cubicBezTo>
                                <a:cubicBezTo>
                                  <a:pt x="3622827" y="1858328"/>
                                  <a:pt x="3622827" y="1815974"/>
                                  <a:pt x="3622827" y="1774107"/>
                                </a:cubicBezTo>
                                <a:cubicBezTo>
                                  <a:pt x="3622827" y="1752200"/>
                                  <a:pt x="3590210" y="1752687"/>
                                  <a:pt x="3589236" y="1774107"/>
                                </a:cubicBezTo>
                                <a:cubicBezTo>
                                  <a:pt x="3586804" y="1826685"/>
                                  <a:pt x="3586315" y="1880235"/>
                                  <a:pt x="3588752" y="1932811"/>
                                </a:cubicBezTo>
                                <a:cubicBezTo>
                                  <a:pt x="3589725" y="1957641"/>
                                  <a:pt x="3590210" y="1982955"/>
                                  <a:pt x="3592645" y="2007296"/>
                                </a:cubicBezTo>
                                <a:cubicBezTo>
                                  <a:pt x="3594590" y="2022875"/>
                                  <a:pt x="3599458" y="2037479"/>
                                  <a:pt x="3614550" y="2043808"/>
                                </a:cubicBezTo>
                                <a:cubicBezTo>
                                  <a:pt x="3618567" y="2045756"/>
                                  <a:pt x="3622461" y="2045847"/>
                                  <a:pt x="3625793" y="2044729"/>
                                </a:cubicBezTo>
                                <a:close/>
                                <a:moveTo>
                                  <a:pt x="3388971" y="2062553"/>
                                </a:moveTo>
                                <a:cubicBezTo>
                                  <a:pt x="3394629" y="2062553"/>
                                  <a:pt x="3400349" y="2060363"/>
                                  <a:pt x="3404730" y="2055981"/>
                                </a:cubicBezTo>
                                <a:cubicBezTo>
                                  <a:pt x="3408626" y="2052573"/>
                                  <a:pt x="3412034" y="2048192"/>
                                  <a:pt x="3413493" y="2042837"/>
                                </a:cubicBezTo>
                                <a:cubicBezTo>
                                  <a:pt x="3415442" y="2035048"/>
                                  <a:pt x="3413981" y="2027259"/>
                                  <a:pt x="3410085" y="2020929"/>
                                </a:cubicBezTo>
                                <a:cubicBezTo>
                                  <a:pt x="3405219" y="2013627"/>
                                  <a:pt x="3397915" y="2008759"/>
                                  <a:pt x="3389154" y="2008759"/>
                                </a:cubicBezTo>
                                <a:cubicBezTo>
                                  <a:pt x="3380388" y="2008759"/>
                                  <a:pt x="3372600" y="2013627"/>
                                  <a:pt x="3368219" y="2020929"/>
                                </a:cubicBezTo>
                                <a:cubicBezTo>
                                  <a:pt x="3364324" y="2027259"/>
                                  <a:pt x="3362376" y="2035535"/>
                                  <a:pt x="3364810" y="2042837"/>
                                </a:cubicBezTo>
                                <a:cubicBezTo>
                                  <a:pt x="3366272" y="2048192"/>
                                  <a:pt x="3369679" y="2052086"/>
                                  <a:pt x="3373574" y="2055981"/>
                                </a:cubicBezTo>
                                <a:cubicBezTo>
                                  <a:pt x="3377712" y="2060363"/>
                                  <a:pt x="3383310" y="2062553"/>
                                  <a:pt x="3388971" y="2062553"/>
                                </a:cubicBezTo>
                                <a:close/>
                                <a:moveTo>
                                  <a:pt x="1534812" y="2063892"/>
                                </a:moveTo>
                                <a:cubicBezTo>
                                  <a:pt x="1537733" y="2063892"/>
                                  <a:pt x="1540167" y="2062918"/>
                                  <a:pt x="1543089" y="2061945"/>
                                </a:cubicBezTo>
                                <a:cubicBezTo>
                                  <a:pt x="1546983" y="2060484"/>
                                  <a:pt x="1550390" y="2058537"/>
                                  <a:pt x="1553312" y="2055129"/>
                                </a:cubicBezTo>
                                <a:cubicBezTo>
                                  <a:pt x="1554772" y="2053182"/>
                                  <a:pt x="1556720" y="2050748"/>
                                  <a:pt x="1558180" y="2048800"/>
                                </a:cubicBezTo>
                                <a:cubicBezTo>
                                  <a:pt x="1559153" y="2046366"/>
                                  <a:pt x="1560127" y="2043932"/>
                                  <a:pt x="1561588" y="2041011"/>
                                </a:cubicBezTo>
                                <a:cubicBezTo>
                                  <a:pt x="1563048" y="2036630"/>
                                  <a:pt x="1563048" y="2032735"/>
                                  <a:pt x="1562074" y="2028354"/>
                                </a:cubicBezTo>
                                <a:cubicBezTo>
                                  <a:pt x="1562074" y="2025433"/>
                                  <a:pt x="1561101" y="2022999"/>
                                  <a:pt x="1560127" y="2020078"/>
                                </a:cubicBezTo>
                                <a:cubicBezTo>
                                  <a:pt x="1558666" y="2016183"/>
                                  <a:pt x="1556720" y="2012775"/>
                                  <a:pt x="1553312" y="2009855"/>
                                </a:cubicBezTo>
                                <a:cubicBezTo>
                                  <a:pt x="1549417" y="2005960"/>
                                  <a:pt x="1544549" y="2003526"/>
                                  <a:pt x="1539194" y="2001579"/>
                                </a:cubicBezTo>
                                <a:cubicBezTo>
                                  <a:pt x="1534812" y="2000118"/>
                                  <a:pt x="1530918" y="2000118"/>
                                  <a:pt x="1526536" y="2001092"/>
                                </a:cubicBezTo>
                                <a:cubicBezTo>
                                  <a:pt x="1523615" y="2001092"/>
                                  <a:pt x="1521181" y="2002065"/>
                                  <a:pt x="1518260" y="2003039"/>
                                </a:cubicBezTo>
                                <a:cubicBezTo>
                                  <a:pt x="1514365" y="2004499"/>
                                  <a:pt x="1510958" y="2006447"/>
                                  <a:pt x="1508037" y="2009855"/>
                                </a:cubicBezTo>
                                <a:cubicBezTo>
                                  <a:pt x="1506577" y="2011802"/>
                                  <a:pt x="1504629" y="2014236"/>
                                  <a:pt x="1503169" y="2016183"/>
                                </a:cubicBezTo>
                                <a:cubicBezTo>
                                  <a:pt x="1502195" y="2018618"/>
                                  <a:pt x="1501221" y="2021052"/>
                                  <a:pt x="1499761" y="2023973"/>
                                </a:cubicBezTo>
                                <a:cubicBezTo>
                                  <a:pt x="1497814" y="2029814"/>
                                  <a:pt x="1497814" y="2035656"/>
                                  <a:pt x="1499761" y="2041011"/>
                                </a:cubicBezTo>
                                <a:cubicBezTo>
                                  <a:pt x="1499761" y="2041498"/>
                                  <a:pt x="1499761" y="2041498"/>
                                  <a:pt x="1499761" y="2041985"/>
                                </a:cubicBezTo>
                                <a:cubicBezTo>
                                  <a:pt x="1501221" y="2051235"/>
                                  <a:pt x="1511445" y="2061458"/>
                                  <a:pt x="1521181" y="2063405"/>
                                </a:cubicBezTo>
                                <a:cubicBezTo>
                                  <a:pt x="1521668" y="2063405"/>
                                  <a:pt x="1521668" y="2063405"/>
                                  <a:pt x="1522155" y="2063405"/>
                                </a:cubicBezTo>
                                <a:cubicBezTo>
                                  <a:pt x="1526536" y="2064866"/>
                                  <a:pt x="1530431" y="2064866"/>
                                  <a:pt x="1534812" y="2063892"/>
                                </a:cubicBezTo>
                                <a:close/>
                                <a:moveTo>
                                  <a:pt x="6189362" y="2070099"/>
                                </a:moveTo>
                                <a:cubicBezTo>
                                  <a:pt x="6192283" y="2070099"/>
                                  <a:pt x="6194717" y="2069125"/>
                                  <a:pt x="6197639" y="2068152"/>
                                </a:cubicBezTo>
                                <a:cubicBezTo>
                                  <a:pt x="6201533" y="2066691"/>
                                  <a:pt x="6204940" y="2064744"/>
                                  <a:pt x="6207862" y="2061336"/>
                                </a:cubicBezTo>
                                <a:cubicBezTo>
                                  <a:pt x="6209322" y="2059389"/>
                                  <a:pt x="6211270" y="2056954"/>
                                  <a:pt x="6212730" y="2055007"/>
                                </a:cubicBezTo>
                                <a:cubicBezTo>
                                  <a:pt x="6213703" y="2052573"/>
                                  <a:pt x="6214677" y="2050139"/>
                                  <a:pt x="6216138" y="2047218"/>
                                </a:cubicBezTo>
                                <a:cubicBezTo>
                                  <a:pt x="6217598" y="2042836"/>
                                  <a:pt x="6217598" y="2038942"/>
                                  <a:pt x="6216624" y="2034560"/>
                                </a:cubicBezTo>
                                <a:cubicBezTo>
                                  <a:pt x="6216624" y="2031640"/>
                                  <a:pt x="6215651" y="2029206"/>
                                  <a:pt x="6214677" y="2026285"/>
                                </a:cubicBezTo>
                                <a:cubicBezTo>
                                  <a:pt x="6213216" y="2022390"/>
                                  <a:pt x="6211270" y="2018982"/>
                                  <a:pt x="6207862" y="2016061"/>
                                </a:cubicBezTo>
                                <a:cubicBezTo>
                                  <a:pt x="6203967" y="2012167"/>
                                  <a:pt x="6199099" y="2009733"/>
                                  <a:pt x="6193744" y="2007786"/>
                                </a:cubicBezTo>
                                <a:cubicBezTo>
                                  <a:pt x="6189362" y="2006325"/>
                                  <a:pt x="6185468" y="2006325"/>
                                  <a:pt x="6181086" y="2007298"/>
                                </a:cubicBezTo>
                                <a:cubicBezTo>
                                  <a:pt x="6178165" y="2007298"/>
                                  <a:pt x="6175731" y="2008272"/>
                                  <a:pt x="6172810" y="2009246"/>
                                </a:cubicBezTo>
                                <a:cubicBezTo>
                                  <a:pt x="6168916" y="2010706"/>
                                  <a:pt x="6165508" y="2012654"/>
                                  <a:pt x="6162587" y="2016061"/>
                                </a:cubicBezTo>
                                <a:cubicBezTo>
                                  <a:pt x="6161127" y="2018009"/>
                                  <a:pt x="6159179" y="2020443"/>
                                  <a:pt x="6157719" y="2022390"/>
                                </a:cubicBezTo>
                                <a:cubicBezTo>
                                  <a:pt x="6156745" y="2024824"/>
                                  <a:pt x="6155772" y="2027259"/>
                                  <a:pt x="6154311" y="2030179"/>
                                </a:cubicBezTo>
                                <a:cubicBezTo>
                                  <a:pt x="6152364" y="2036021"/>
                                  <a:pt x="6152364" y="2041863"/>
                                  <a:pt x="6154311" y="2047218"/>
                                </a:cubicBezTo>
                                <a:cubicBezTo>
                                  <a:pt x="6154311" y="2047705"/>
                                  <a:pt x="6154311" y="2047705"/>
                                  <a:pt x="6154311" y="2048192"/>
                                </a:cubicBezTo>
                                <a:cubicBezTo>
                                  <a:pt x="6155772" y="2057442"/>
                                  <a:pt x="6165995" y="2067665"/>
                                  <a:pt x="6175731" y="2069612"/>
                                </a:cubicBezTo>
                                <a:cubicBezTo>
                                  <a:pt x="6176218" y="2069612"/>
                                  <a:pt x="6176218" y="2069612"/>
                                  <a:pt x="6176704" y="2069612"/>
                                </a:cubicBezTo>
                                <a:cubicBezTo>
                                  <a:pt x="6181086" y="2071073"/>
                                  <a:pt x="6184981" y="2071073"/>
                                  <a:pt x="6189362" y="2070099"/>
                                </a:cubicBezTo>
                                <a:close/>
                                <a:moveTo>
                                  <a:pt x="2358522" y="2096508"/>
                                </a:moveTo>
                                <a:cubicBezTo>
                                  <a:pt x="2383351" y="2102836"/>
                                  <a:pt x="2393574" y="2064864"/>
                                  <a:pt x="2369233" y="2058048"/>
                                </a:cubicBezTo>
                                <a:cubicBezTo>
                                  <a:pt x="2303998" y="2040035"/>
                                  <a:pt x="2260671" y="1994761"/>
                                  <a:pt x="2229513" y="1936829"/>
                                </a:cubicBezTo>
                                <a:cubicBezTo>
                                  <a:pt x="2219777" y="1918816"/>
                                  <a:pt x="2190567" y="1930987"/>
                                  <a:pt x="2196409" y="1950946"/>
                                </a:cubicBezTo>
                                <a:cubicBezTo>
                                  <a:pt x="2219777" y="2023971"/>
                                  <a:pt x="2286472" y="2077034"/>
                                  <a:pt x="2358522" y="2096508"/>
                                </a:cubicBezTo>
                                <a:close/>
                                <a:moveTo>
                                  <a:pt x="3304445" y="2100281"/>
                                </a:moveTo>
                                <a:cubicBezTo>
                                  <a:pt x="3316128" y="2100281"/>
                                  <a:pt x="3316128" y="2082268"/>
                                  <a:pt x="3304445" y="2082268"/>
                                </a:cubicBezTo>
                                <a:cubicBezTo>
                                  <a:pt x="3292762" y="2082268"/>
                                  <a:pt x="3292762" y="2100281"/>
                                  <a:pt x="3304445" y="2100281"/>
                                </a:cubicBezTo>
                                <a:close/>
                                <a:moveTo>
                                  <a:pt x="7013070" y="2102715"/>
                                </a:moveTo>
                                <a:cubicBezTo>
                                  <a:pt x="7037898" y="2109043"/>
                                  <a:pt x="7048121" y="2071071"/>
                                  <a:pt x="7023780" y="2064255"/>
                                </a:cubicBezTo>
                                <a:cubicBezTo>
                                  <a:pt x="6958546" y="2046242"/>
                                  <a:pt x="6915218" y="2000968"/>
                                  <a:pt x="6884061" y="1943035"/>
                                </a:cubicBezTo>
                                <a:cubicBezTo>
                                  <a:pt x="6874325" y="1925023"/>
                                  <a:pt x="6845115" y="1937194"/>
                                  <a:pt x="6850957" y="1957153"/>
                                </a:cubicBezTo>
                                <a:cubicBezTo>
                                  <a:pt x="6874325" y="2030177"/>
                                  <a:pt x="6941020" y="2083242"/>
                                  <a:pt x="7013070" y="2102715"/>
                                </a:cubicBezTo>
                                <a:close/>
                                <a:moveTo>
                                  <a:pt x="4254601" y="2106837"/>
                                </a:moveTo>
                                <a:cubicBezTo>
                                  <a:pt x="4266102" y="2105605"/>
                                  <a:pt x="4275412" y="2091639"/>
                                  <a:pt x="4264459" y="2081781"/>
                                </a:cubicBezTo>
                                <a:cubicBezTo>
                                  <a:pt x="4224052" y="2046242"/>
                                  <a:pt x="4187054" y="2006809"/>
                                  <a:pt x="4154923" y="1963968"/>
                                </a:cubicBezTo>
                                <a:cubicBezTo>
                                  <a:pt x="4141779" y="1946930"/>
                                  <a:pt x="4112570" y="1963482"/>
                                  <a:pt x="4125714" y="1981007"/>
                                </a:cubicBezTo>
                                <a:cubicBezTo>
                                  <a:pt x="4159792" y="2026770"/>
                                  <a:pt x="4198738" y="2067176"/>
                                  <a:pt x="4243039" y="2103201"/>
                                </a:cubicBezTo>
                                <a:cubicBezTo>
                                  <a:pt x="4246690" y="2106243"/>
                                  <a:pt x="4250767" y="2107248"/>
                                  <a:pt x="4254601" y="2106837"/>
                                </a:cubicBezTo>
                                <a:close/>
                                <a:moveTo>
                                  <a:pt x="1502884" y="2129391"/>
                                </a:moveTo>
                                <a:cubicBezTo>
                                  <a:pt x="1516621" y="2128365"/>
                                  <a:pt x="1527757" y="2111113"/>
                                  <a:pt x="1515344" y="2097968"/>
                                </a:cubicBezTo>
                                <a:cubicBezTo>
                                  <a:pt x="1477371" y="2059022"/>
                                  <a:pt x="1434530" y="2025918"/>
                                  <a:pt x="1390229" y="1995734"/>
                                </a:cubicBezTo>
                                <a:cubicBezTo>
                                  <a:pt x="1370269" y="1982103"/>
                                  <a:pt x="1351769" y="2014234"/>
                                  <a:pt x="1371243" y="2027865"/>
                                </a:cubicBezTo>
                                <a:cubicBezTo>
                                  <a:pt x="1413110" y="2056588"/>
                                  <a:pt x="1451569" y="2089692"/>
                                  <a:pt x="1489055" y="2124257"/>
                                </a:cubicBezTo>
                                <a:cubicBezTo>
                                  <a:pt x="1493436" y="2128274"/>
                                  <a:pt x="1498305" y="2129734"/>
                                  <a:pt x="1502884" y="2129391"/>
                                </a:cubicBezTo>
                                <a:close/>
                                <a:moveTo>
                                  <a:pt x="6157430" y="2135598"/>
                                </a:moveTo>
                                <a:cubicBezTo>
                                  <a:pt x="6171168" y="2134571"/>
                                  <a:pt x="6182304" y="2117320"/>
                                  <a:pt x="6169890" y="2104175"/>
                                </a:cubicBezTo>
                                <a:cubicBezTo>
                                  <a:pt x="6131918" y="2065229"/>
                                  <a:pt x="6089077" y="2032125"/>
                                  <a:pt x="6044776" y="2001941"/>
                                </a:cubicBezTo>
                                <a:cubicBezTo>
                                  <a:pt x="6024816" y="1988310"/>
                                  <a:pt x="6006316" y="2020440"/>
                                  <a:pt x="6025789" y="2034072"/>
                                </a:cubicBezTo>
                                <a:cubicBezTo>
                                  <a:pt x="6067657" y="2062795"/>
                                  <a:pt x="6106115" y="2095899"/>
                                  <a:pt x="6143601" y="2130464"/>
                                </a:cubicBezTo>
                                <a:cubicBezTo>
                                  <a:pt x="6147983" y="2134481"/>
                                  <a:pt x="6152851" y="2135941"/>
                                  <a:pt x="6157430" y="2135598"/>
                                </a:cubicBezTo>
                                <a:close/>
                                <a:moveTo>
                                  <a:pt x="11786" y="2167644"/>
                                </a:moveTo>
                                <a:cubicBezTo>
                                  <a:pt x="19575" y="2169774"/>
                                  <a:pt x="28825" y="2167097"/>
                                  <a:pt x="31502" y="2157361"/>
                                </a:cubicBezTo>
                                <a:cubicBezTo>
                                  <a:pt x="45134" y="2107704"/>
                                  <a:pt x="68014" y="2062429"/>
                                  <a:pt x="94790" y="2019101"/>
                                </a:cubicBezTo>
                                <a:cubicBezTo>
                                  <a:pt x="105500" y="2001576"/>
                                  <a:pt x="78725" y="1986484"/>
                                  <a:pt x="67527" y="2003036"/>
                                </a:cubicBezTo>
                                <a:cubicBezTo>
                                  <a:pt x="37831" y="2048311"/>
                                  <a:pt x="17871" y="2097967"/>
                                  <a:pt x="833" y="2149084"/>
                                </a:cubicBezTo>
                                <a:cubicBezTo>
                                  <a:pt x="-2332" y="2158577"/>
                                  <a:pt x="3997" y="2165514"/>
                                  <a:pt x="11786" y="2167644"/>
                                </a:cubicBezTo>
                                <a:close/>
                                <a:moveTo>
                                  <a:pt x="902810" y="2167820"/>
                                </a:moveTo>
                                <a:cubicBezTo>
                                  <a:pt x="906629" y="2167859"/>
                                  <a:pt x="910340" y="2166368"/>
                                  <a:pt x="913140" y="2162717"/>
                                </a:cubicBezTo>
                                <a:cubicBezTo>
                                  <a:pt x="966690" y="2096021"/>
                                  <a:pt x="1026083" y="2036628"/>
                                  <a:pt x="1088396" y="1978209"/>
                                </a:cubicBezTo>
                                <a:cubicBezTo>
                                  <a:pt x="1105922" y="1962145"/>
                                  <a:pt x="1080120" y="1937316"/>
                                  <a:pt x="1062595" y="1952408"/>
                                </a:cubicBezTo>
                                <a:cubicBezTo>
                                  <a:pt x="996873" y="2008393"/>
                                  <a:pt x="939915" y="2074601"/>
                                  <a:pt x="887338" y="2143243"/>
                                </a:cubicBezTo>
                                <a:cubicBezTo>
                                  <a:pt x="878940" y="2153832"/>
                                  <a:pt x="891355" y="2167706"/>
                                  <a:pt x="902810" y="2167820"/>
                                </a:cubicBezTo>
                                <a:close/>
                                <a:moveTo>
                                  <a:pt x="4666333" y="2173851"/>
                                </a:moveTo>
                                <a:cubicBezTo>
                                  <a:pt x="4674122" y="2175981"/>
                                  <a:pt x="4683371" y="2173304"/>
                                  <a:pt x="4686049" y="2163567"/>
                                </a:cubicBezTo>
                                <a:cubicBezTo>
                                  <a:pt x="4699681" y="2113911"/>
                                  <a:pt x="4722561" y="2068636"/>
                                  <a:pt x="4749337" y="2025308"/>
                                </a:cubicBezTo>
                                <a:cubicBezTo>
                                  <a:pt x="4760047" y="2007782"/>
                                  <a:pt x="4733271" y="1992691"/>
                                  <a:pt x="4722074" y="2009243"/>
                                </a:cubicBezTo>
                                <a:cubicBezTo>
                                  <a:pt x="4692378" y="2054518"/>
                                  <a:pt x="4672418" y="2104174"/>
                                  <a:pt x="4655379" y="2155291"/>
                                </a:cubicBezTo>
                                <a:cubicBezTo>
                                  <a:pt x="4652215" y="2164784"/>
                                  <a:pt x="4658544" y="2171721"/>
                                  <a:pt x="4666333" y="2173851"/>
                                </a:cubicBezTo>
                                <a:close/>
                                <a:moveTo>
                                  <a:pt x="5557358" y="2174028"/>
                                </a:moveTo>
                                <a:cubicBezTo>
                                  <a:pt x="5561176" y="2174066"/>
                                  <a:pt x="5564888" y="2172575"/>
                                  <a:pt x="5567687" y="2168924"/>
                                </a:cubicBezTo>
                                <a:cubicBezTo>
                                  <a:pt x="5621238" y="2102229"/>
                                  <a:pt x="5680631" y="2042835"/>
                                  <a:pt x="5742944" y="1984416"/>
                                </a:cubicBezTo>
                                <a:cubicBezTo>
                                  <a:pt x="5760469" y="1968351"/>
                                  <a:pt x="5734668" y="1943523"/>
                                  <a:pt x="5717143" y="1958614"/>
                                </a:cubicBezTo>
                                <a:cubicBezTo>
                                  <a:pt x="5651421" y="2014600"/>
                                  <a:pt x="5594463" y="2080808"/>
                                  <a:pt x="5541886" y="2149450"/>
                                </a:cubicBezTo>
                                <a:cubicBezTo>
                                  <a:pt x="5533488" y="2160039"/>
                                  <a:pt x="5545902" y="2173914"/>
                                  <a:pt x="5557358" y="2174028"/>
                                </a:cubicBezTo>
                                <a:close/>
                                <a:moveTo>
                                  <a:pt x="338619" y="2196925"/>
                                </a:moveTo>
                                <a:cubicBezTo>
                                  <a:pt x="342673" y="2197069"/>
                                  <a:pt x="346841" y="2195335"/>
                                  <a:pt x="350371" y="2190953"/>
                                </a:cubicBezTo>
                                <a:cubicBezTo>
                                  <a:pt x="405869" y="2122797"/>
                                  <a:pt x="473537" y="2065839"/>
                                  <a:pt x="549482" y="2020564"/>
                                </a:cubicBezTo>
                                <a:cubicBezTo>
                                  <a:pt x="567981" y="2009367"/>
                                  <a:pt x="551430" y="1981131"/>
                                  <a:pt x="532443" y="1991355"/>
                                </a:cubicBezTo>
                                <a:cubicBezTo>
                                  <a:pt x="452117" y="2035168"/>
                                  <a:pt x="382501" y="2094562"/>
                                  <a:pt x="325543" y="2165638"/>
                                </a:cubicBezTo>
                                <a:cubicBezTo>
                                  <a:pt x="315319" y="2179148"/>
                                  <a:pt x="326455" y="2196491"/>
                                  <a:pt x="338619" y="2196925"/>
                                </a:cubicBezTo>
                                <a:close/>
                                <a:moveTo>
                                  <a:pt x="4993167" y="2203132"/>
                                </a:moveTo>
                                <a:cubicBezTo>
                                  <a:pt x="4997222" y="2203276"/>
                                  <a:pt x="5001390" y="2201542"/>
                                  <a:pt x="5004920" y="2197161"/>
                                </a:cubicBezTo>
                                <a:cubicBezTo>
                                  <a:pt x="5060417" y="2129004"/>
                                  <a:pt x="5128086" y="2072045"/>
                                  <a:pt x="5204031" y="2026771"/>
                                </a:cubicBezTo>
                                <a:cubicBezTo>
                                  <a:pt x="5222530" y="2015574"/>
                                  <a:pt x="5205978" y="1987338"/>
                                  <a:pt x="5186992" y="1997562"/>
                                </a:cubicBezTo>
                                <a:cubicBezTo>
                                  <a:pt x="5106666" y="2041376"/>
                                  <a:pt x="5037050" y="2100769"/>
                                  <a:pt x="4980091" y="2171845"/>
                                </a:cubicBezTo>
                                <a:cubicBezTo>
                                  <a:pt x="4969868" y="2185355"/>
                                  <a:pt x="4981004" y="2202698"/>
                                  <a:pt x="4993167" y="2203132"/>
                                </a:cubicBezTo>
                                <a:close/>
                                <a:moveTo>
                                  <a:pt x="2800096" y="2213227"/>
                                </a:moveTo>
                                <a:cubicBezTo>
                                  <a:pt x="2804964" y="2212740"/>
                                  <a:pt x="2810320" y="2210305"/>
                                  <a:pt x="2814215" y="2206411"/>
                                </a:cubicBezTo>
                                <a:cubicBezTo>
                                  <a:pt x="2818108" y="2201542"/>
                                  <a:pt x="2820543" y="2195701"/>
                                  <a:pt x="2821030" y="2189371"/>
                                </a:cubicBezTo>
                                <a:cubicBezTo>
                                  <a:pt x="2821518" y="2182069"/>
                                  <a:pt x="2819083" y="2174280"/>
                                  <a:pt x="2813241" y="2169411"/>
                                </a:cubicBezTo>
                                <a:cubicBezTo>
                                  <a:pt x="2807399" y="2164056"/>
                                  <a:pt x="2801069" y="2161622"/>
                                  <a:pt x="2793280" y="2162596"/>
                                </a:cubicBezTo>
                                <a:cubicBezTo>
                                  <a:pt x="2789873" y="2162596"/>
                                  <a:pt x="2786951" y="2163570"/>
                                  <a:pt x="2784518" y="2165517"/>
                                </a:cubicBezTo>
                                <a:cubicBezTo>
                                  <a:pt x="2781110" y="2167464"/>
                                  <a:pt x="2778188" y="2170385"/>
                                  <a:pt x="2775756" y="2174280"/>
                                </a:cubicBezTo>
                                <a:cubicBezTo>
                                  <a:pt x="2773320" y="2177687"/>
                                  <a:pt x="2771859" y="2183530"/>
                                  <a:pt x="2771859" y="2187425"/>
                                </a:cubicBezTo>
                                <a:cubicBezTo>
                                  <a:pt x="2771859" y="2190345"/>
                                  <a:pt x="2772348" y="2193266"/>
                                  <a:pt x="2773320" y="2195701"/>
                                </a:cubicBezTo>
                                <a:cubicBezTo>
                                  <a:pt x="2776729" y="2207384"/>
                                  <a:pt x="2787925" y="2214687"/>
                                  <a:pt x="2800096" y="2213227"/>
                                </a:cubicBezTo>
                                <a:close/>
                                <a:moveTo>
                                  <a:pt x="1069392" y="2257317"/>
                                </a:moveTo>
                                <a:lnTo>
                                  <a:pt x="1068923" y="2256674"/>
                                </a:lnTo>
                                <a:cubicBezTo>
                                  <a:pt x="1067949" y="2256187"/>
                                  <a:pt x="1066975" y="2256187"/>
                                  <a:pt x="1066002" y="2255700"/>
                                </a:cubicBezTo>
                                <a:lnTo>
                                  <a:pt x="1063939" y="2256095"/>
                                </a:lnTo>
                                <a:close/>
                                <a:moveTo>
                                  <a:pt x="1048692" y="2259009"/>
                                </a:moveTo>
                                <a:lnTo>
                                  <a:pt x="1063939" y="2256095"/>
                                </a:lnTo>
                                <a:lnTo>
                                  <a:pt x="1058181" y="2254804"/>
                                </a:lnTo>
                                <a:cubicBezTo>
                                  <a:pt x="1054582" y="2254936"/>
                                  <a:pt x="1051606" y="2256042"/>
                                  <a:pt x="1049229" y="2257815"/>
                                </a:cubicBezTo>
                                <a:close/>
                                <a:moveTo>
                                  <a:pt x="5723941" y="2263524"/>
                                </a:moveTo>
                                <a:lnTo>
                                  <a:pt x="5723472" y="2262881"/>
                                </a:lnTo>
                                <a:cubicBezTo>
                                  <a:pt x="5722499" y="2262394"/>
                                  <a:pt x="5721525" y="2262394"/>
                                  <a:pt x="5720551" y="2261908"/>
                                </a:cubicBezTo>
                                <a:lnTo>
                                  <a:pt x="5718488" y="2262302"/>
                                </a:lnTo>
                                <a:close/>
                                <a:moveTo>
                                  <a:pt x="5703241" y="2265217"/>
                                </a:moveTo>
                                <a:lnTo>
                                  <a:pt x="5718488" y="2262302"/>
                                </a:lnTo>
                                <a:lnTo>
                                  <a:pt x="5712731" y="2261012"/>
                                </a:lnTo>
                                <a:cubicBezTo>
                                  <a:pt x="5709132" y="2261143"/>
                                  <a:pt x="5706156" y="2262250"/>
                                  <a:pt x="5703779" y="2264022"/>
                                </a:cubicBezTo>
                                <a:close/>
                                <a:moveTo>
                                  <a:pt x="1045627" y="2265818"/>
                                </a:moveTo>
                                <a:lnTo>
                                  <a:pt x="1048692" y="2259009"/>
                                </a:lnTo>
                                <a:lnTo>
                                  <a:pt x="1047936" y="2259154"/>
                                </a:lnTo>
                                <a:close/>
                                <a:moveTo>
                                  <a:pt x="5700177" y="2272026"/>
                                </a:moveTo>
                                <a:lnTo>
                                  <a:pt x="5703241" y="2265217"/>
                                </a:lnTo>
                                <a:lnTo>
                                  <a:pt x="5702486" y="2265361"/>
                                </a:lnTo>
                                <a:close/>
                                <a:moveTo>
                                  <a:pt x="3903646" y="2274892"/>
                                </a:moveTo>
                                <a:cubicBezTo>
                                  <a:pt x="3907100" y="2274139"/>
                                  <a:pt x="3910295" y="2271765"/>
                                  <a:pt x="3912485" y="2267262"/>
                                </a:cubicBezTo>
                                <a:cubicBezTo>
                                  <a:pt x="3936826" y="2216632"/>
                                  <a:pt x="3964089" y="2167950"/>
                                  <a:pt x="3993785" y="2120240"/>
                                </a:cubicBezTo>
                                <a:cubicBezTo>
                                  <a:pt x="4005955" y="2101254"/>
                                  <a:pt x="3975772" y="2083728"/>
                                  <a:pt x="3963602" y="2102715"/>
                                </a:cubicBezTo>
                                <a:cubicBezTo>
                                  <a:pt x="3933418" y="2150424"/>
                                  <a:pt x="3907617" y="2199593"/>
                                  <a:pt x="3885710" y="2251684"/>
                                </a:cubicBezTo>
                                <a:cubicBezTo>
                                  <a:pt x="3880598" y="2264828"/>
                                  <a:pt x="3893286" y="2277151"/>
                                  <a:pt x="3903646" y="2274892"/>
                                </a:cubicBezTo>
                                <a:close/>
                                <a:moveTo>
                                  <a:pt x="1082432" y="2275173"/>
                                </a:moveTo>
                                <a:lnTo>
                                  <a:pt x="1073304" y="2258621"/>
                                </a:lnTo>
                                <a:cubicBezTo>
                                  <a:pt x="1072330" y="2258134"/>
                                  <a:pt x="1071357" y="2257648"/>
                                  <a:pt x="1070870" y="2257648"/>
                                </a:cubicBezTo>
                                <a:lnTo>
                                  <a:pt x="1069392" y="2257317"/>
                                </a:lnTo>
                                <a:close/>
                                <a:moveTo>
                                  <a:pt x="1082432" y="2275173"/>
                                </a:moveTo>
                                <a:lnTo>
                                  <a:pt x="1082432" y="2275173"/>
                                </a:lnTo>
                                <a:lnTo>
                                  <a:pt x="1082432" y="2275173"/>
                                </a:lnTo>
                                <a:close/>
                                <a:moveTo>
                                  <a:pt x="1042387" y="2275173"/>
                                </a:moveTo>
                                <a:lnTo>
                                  <a:pt x="1045627" y="2265818"/>
                                </a:lnTo>
                                <a:lnTo>
                                  <a:pt x="1041965" y="2273956"/>
                                </a:lnTo>
                                <a:close/>
                                <a:moveTo>
                                  <a:pt x="3474249" y="2278163"/>
                                </a:moveTo>
                                <a:cubicBezTo>
                                  <a:pt x="3488193" y="2280650"/>
                                  <a:pt x="3503435" y="2266775"/>
                                  <a:pt x="3494309" y="2250710"/>
                                </a:cubicBezTo>
                                <a:cubicBezTo>
                                  <a:pt x="3460720" y="2190830"/>
                                  <a:pt x="3417392" y="2142148"/>
                                  <a:pt x="3369683" y="2093951"/>
                                </a:cubicBezTo>
                                <a:cubicBezTo>
                                  <a:pt x="3350207" y="2073991"/>
                                  <a:pt x="3319052" y="2106122"/>
                                  <a:pt x="3339498" y="2124135"/>
                                </a:cubicBezTo>
                                <a:cubicBezTo>
                                  <a:pt x="3387208" y="2165515"/>
                                  <a:pt x="3427126" y="2217606"/>
                                  <a:pt x="3461693" y="2269697"/>
                                </a:cubicBezTo>
                                <a:cubicBezTo>
                                  <a:pt x="3465099" y="2274687"/>
                                  <a:pt x="3469603" y="2277334"/>
                                  <a:pt x="3474249" y="2278163"/>
                                </a:cubicBezTo>
                                <a:close/>
                                <a:moveTo>
                                  <a:pt x="5736981" y="2281380"/>
                                </a:moveTo>
                                <a:lnTo>
                                  <a:pt x="5727854" y="2264829"/>
                                </a:lnTo>
                                <a:cubicBezTo>
                                  <a:pt x="5726880" y="2264342"/>
                                  <a:pt x="5725906" y="2263855"/>
                                  <a:pt x="5725419" y="2263855"/>
                                </a:cubicBezTo>
                                <a:lnTo>
                                  <a:pt x="5723941" y="2263524"/>
                                </a:lnTo>
                                <a:close/>
                                <a:moveTo>
                                  <a:pt x="5736982" y="2281381"/>
                                </a:moveTo>
                                <a:lnTo>
                                  <a:pt x="5736982" y="2281381"/>
                                </a:lnTo>
                                <a:lnTo>
                                  <a:pt x="5736981" y="2281380"/>
                                </a:lnTo>
                                <a:close/>
                                <a:moveTo>
                                  <a:pt x="5696936" y="2281381"/>
                                </a:moveTo>
                                <a:lnTo>
                                  <a:pt x="5700177" y="2272026"/>
                                </a:lnTo>
                                <a:lnTo>
                                  <a:pt x="5696514" y="2280164"/>
                                </a:lnTo>
                                <a:close/>
                                <a:moveTo>
                                  <a:pt x="3758650" y="2284301"/>
                                </a:moveTo>
                                <a:cubicBezTo>
                                  <a:pt x="3765466" y="2283813"/>
                                  <a:pt x="3772769" y="2283327"/>
                                  <a:pt x="3779584" y="2283327"/>
                                </a:cubicBezTo>
                                <a:cubicBezTo>
                                  <a:pt x="3786400" y="2282840"/>
                                  <a:pt x="3791756" y="2277972"/>
                                  <a:pt x="3791756" y="2271157"/>
                                </a:cubicBezTo>
                                <a:cubicBezTo>
                                  <a:pt x="3791756" y="2264341"/>
                                  <a:pt x="3785913" y="2258986"/>
                                  <a:pt x="3779584" y="2258986"/>
                                </a:cubicBezTo>
                                <a:cubicBezTo>
                                  <a:pt x="3772769" y="2258499"/>
                                  <a:pt x="3765466" y="2258013"/>
                                  <a:pt x="3758650" y="2258013"/>
                                </a:cubicBezTo>
                                <a:cubicBezTo>
                                  <a:pt x="3751835" y="2257526"/>
                                  <a:pt x="3745020" y="2264341"/>
                                  <a:pt x="3745020" y="2271644"/>
                                </a:cubicBezTo>
                                <a:cubicBezTo>
                                  <a:pt x="3745506" y="2277972"/>
                                  <a:pt x="3750862" y="2284787"/>
                                  <a:pt x="3758650" y="2284301"/>
                                </a:cubicBezTo>
                                <a:close/>
                                <a:moveTo>
                                  <a:pt x="1045627" y="2284528"/>
                                </a:moveTo>
                                <a:lnTo>
                                  <a:pt x="1042387" y="2275173"/>
                                </a:lnTo>
                                <a:lnTo>
                                  <a:pt x="1041965" y="2276390"/>
                                </a:lnTo>
                                <a:close/>
                                <a:moveTo>
                                  <a:pt x="5700177" y="2290736"/>
                                </a:moveTo>
                                <a:lnTo>
                                  <a:pt x="5696936" y="2281381"/>
                                </a:lnTo>
                                <a:lnTo>
                                  <a:pt x="5696514" y="2282598"/>
                                </a:lnTo>
                                <a:close/>
                                <a:moveTo>
                                  <a:pt x="1048692" y="2291338"/>
                                </a:moveTo>
                                <a:lnTo>
                                  <a:pt x="1045627" y="2284528"/>
                                </a:lnTo>
                                <a:lnTo>
                                  <a:pt x="1047936" y="2291193"/>
                                </a:lnTo>
                                <a:close/>
                                <a:moveTo>
                                  <a:pt x="1069392" y="2293031"/>
                                </a:moveTo>
                                <a:lnTo>
                                  <a:pt x="1070870" y="2292699"/>
                                </a:lnTo>
                                <a:cubicBezTo>
                                  <a:pt x="1071843" y="2292212"/>
                                  <a:pt x="1072817" y="2291726"/>
                                  <a:pt x="1073304" y="2291726"/>
                                </a:cubicBezTo>
                                <a:cubicBezTo>
                                  <a:pt x="1079390" y="2288805"/>
                                  <a:pt x="1082432" y="2281989"/>
                                  <a:pt x="1082432" y="2275174"/>
                                </a:cubicBezTo>
                                <a:lnTo>
                                  <a:pt x="1082432" y="2275173"/>
                                </a:lnTo>
                                <a:close/>
                                <a:moveTo>
                                  <a:pt x="1066002" y="2294647"/>
                                </a:moveTo>
                                <a:cubicBezTo>
                                  <a:pt x="1066975" y="2294160"/>
                                  <a:pt x="1067949" y="2294160"/>
                                  <a:pt x="1068923" y="2293673"/>
                                </a:cubicBezTo>
                                <a:lnTo>
                                  <a:pt x="1069392" y="2293031"/>
                                </a:lnTo>
                                <a:lnTo>
                                  <a:pt x="1063939" y="2294252"/>
                                </a:lnTo>
                                <a:close/>
                                <a:moveTo>
                                  <a:pt x="1058181" y="2295542"/>
                                </a:moveTo>
                                <a:lnTo>
                                  <a:pt x="1063939" y="2294252"/>
                                </a:lnTo>
                                <a:lnTo>
                                  <a:pt x="1048692" y="2291338"/>
                                </a:lnTo>
                                <a:lnTo>
                                  <a:pt x="1049229" y="2292532"/>
                                </a:lnTo>
                                <a:cubicBezTo>
                                  <a:pt x="1051606" y="2294304"/>
                                  <a:pt x="1054582" y="2295411"/>
                                  <a:pt x="1058181" y="2295542"/>
                                </a:cubicBezTo>
                                <a:close/>
                                <a:moveTo>
                                  <a:pt x="5703241" y="2297546"/>
                                </a:moveTo>
                                <a:lnTo>
                                  <a:pt x="5700177" y="2290736"/>
                                </a:lnTo>
                                <a:lnTo>
                                  <a:pt x="5702486" y="2297401"/>
                                </a:lnTo>
                                <a:close/>
                                <a:moveTo>
                                  <a:pt x="5723941" y="2299238"/>
                                </a:moveTo>
                                <a:lnTo>
                                  <a:pt x="5725419" y="2298907"/>
                                </a:lnTo>
                                <a:cubicBezTo>
                                  <a:pt x="5726393" y="2298420"/>
                                  <a:pt x="5727367" y="2297934"/>
                                  <a:pt x="5727854" y="2297934"/>
                                </a:cubicBezTo>
                                <a:cubicBezTo>
                                  <a:pt x="5733939" y="2295013"/>
                                  <a:pt x="5736982" y="2288197"/>
                                  <a:pt x="5736982" y="2281381"/>
                                </a:cubicBezTo>
                                <a:lnTo>
                                  <a:pt x="5736982" y="2281381"/>
                                </a:lnTo>
                                <a:close/>
                                <a:moveTo>
                                  <a:pt x="5720551" y="2300854"/>
                                </a:moveTo>
                                <a:cubicBezTo>
                                  <a:pt x="5721525" y="2300367"/>
                                  <a:pt x="5722499" y="2300367"/>
                                  <a:pt x="5723472" y="2299881"/>
                                </a:cubicBezTo>
                                <a:lnTo>
                                  <a:pt x="5723941" y="2299238"/>
                                </a:lnTo>
                                <a:lnTo>
                                  <a:pt x="5718488" y="2300460"/>
                                </a:lnTo>
                                <a:close/>
                                <a:moveTo>
                                  <a:pt x="5712731" y="2301750"/>
                                </a:moveTo>
                                <a:lnTo>
                                  <a:pt x="5718488" y="2300460"/>
                                </a:lnTo>
                                <a:lnTo>
                                  <a:pt x="5703241" y="2297546"/>
                                </a:lnTo>
                                <a:lnTo>
                                  <a:pt x="5703779" y="2298740"/>
                                </a:lnTo>
                                <a:cubicBezTo>
                                  <a:pt x="5706156" y="2300512"/>
                                  <a:pt x="5709132" y="2301619"/>
                                  <a:pt x="5712731" y="2301750"/>
                                </a:cubicBezTo>
                                <a:close/>
                                <a:moveTo>
                                  <a:pt x="2422591" y="2311206"/>
                                </a:moveTo>
                                <a:cubicBezTo>
                                  <a:pt x="2427163" y="2311686"/>
                                  <a:pt x="2432031" y="2310469"/>
                                  <a:pt x="2436413" y="2306818"/>
                                </a:cubicBezTo>
                                <a:cubicBezTo>
                                  <a:pt x="2481688" y="2267871"/>
                                  <a:pt x="2520634" y="2212860"/>
                                  <a:pt x="2532318" y="2152980"/>
                                </a:cubicBezTo>
                                <a:cubicBezTo>
                                  <a:pt x="2537186" y="2128152"/>
                                  <a:pt x="2502135" y="2117928"/>
                                  <a:pt x="2493859" y="2142269"/>
                                </a:cubicBezTo>
                                <a:cubicBezTo>
                                  <a:pt x="2476333" y="2196308"/>
                                  <a:pt x="2452965" y="2242069"/>
                                  <a:pt x="2410611" y="2281016"/>
                                </a:cubicBezTo>
                                <a:cubicBezTo>
                                  <a:pt x="2397832" y="2293064"/>
                                  <a:pt x="2408876" y="2309769"/>
                                  <a:pt x="2422591" y="2311206"/>
                                </a:cubicBezTo>
                                <a:close/>
                                <a:moveTo>
                                  <a:pt x="7077139" y="2317414"/>
                                </a:moveTo>
                                <a:cubicBezTo>
                                  <a:pt x="7081711" y="2317893"/>
                                  <a:pt x="7086579" y="2316676"/>
                                  <a:pt x="7090961" y="2313025"/>
                                </a:cubicBezTo>
                                <a:cubicBezTo>
                                  <a:pt x="7136236" y="2274078"/>
                                  <a:pt x="7175182" y="2219067"/>
                                  <a:pt x="7186866" y="2159187"/>
                                </a:cubicBezTo>
                                <a:cubicBezTo>
                                  <a:pt x="7191734" y="2134359"/>
                                  <a:pt x="7156683" y="2124135"/>
                                  <a:pt x="7148407" y="2148477"/>
                                </a:cubicBezTo>
                                <a:cubicBezTo>
                                  <a:pt x="7130881" y="2202515"/>
                                  <a:pt x="7107513" y="2248277"/>
                                  <a:pt x="7065159" y="2287223"/>
                                </a:cubicBezTo>
                                <a:cubicBezTo>
                                  <a:pt x="7052380" y="2299272"/>
                                  <a:pt x="7063425" y="2315976"/>
                                  <a:pt x="7077139" y="2317414"/>
                                </a:cubicBezTo>
                                <a:close/>
                                <a:moveTo>
                                  <a:pt x="2556830" y="2334567"/>
                                </a:moveTo>
                                <a:cubicBezTo>
                                  <a:pt x="2560184" y="2335419"/>
                                  <a:pt x="2563866" y="2334810"/>
                                  <a:pt x="2567395" y="2332011"/>
                                </a:cubicBezTo>
                                <a:cubicBezTo>
                                  <a:pt x="2585408" y="2318380"/>
                                  <a:pt x="2601960" y="2303288"/>
                                  <a:pt x="2618512" y="2287710"/>
                                </a:cubicBezTo>
                                <a:cubicBezTo>
                                  <a:pt x="2633603" y="2274079"/>
                                  <a:pt x="2611697" y="2252658"/>
                                  <a:pt x="2596118" y="2265316"/>
                                </a:cubicBezTo>
                                <a:cubicBezTo>
                                  <a:pt x="2580053" y="2278947"/>
                                  <a:pt x="2563500" y="2292578"/>
                                  <a:pt x="2548409" y="2307183"/>
                                </a:cubicBezTo>
                                <a:cubicBezTo>
                                  <a:pt x="2539647" y="2316311"/>
                                  <a:pt x="2546767" y="2332011"/>
                                  <a:pt x="2556830" y="2334567"/>
                                </a:cubicBezTo>
                                <a:close/>
                                <a:moveTo>
                                  <a:pt x="3115560" y="2337852"/>
                                </a:moveTo>
                                <a:cubicBezTo>
                                  <a:pt x="3133084" y="2341260"/>
                                  <a:pt x="3140877" y="2313997"/>
                                  <a:pt x="3122862" y="2310590"/>
                                </a:cubicBezTo>
                                <a:cubicBezTo>
                                  <a:pt x="3017709" y="2289656"/>
                                  <a:pt x="2910120" y="2287708"/>
                                  <a:pt x="2803991" y="2304747"/>
                                </a:cubicBezTo>
                                <a:cubicBezTo>
                                  <a:pt x="2792307" y="2307182"/>
                                  <a:pt x="2794743" y="2328116"/>
                                  <a:pt x="2807401" y="2327142"/>
                                </a:cubicBezTo>
                                <a:cubicBezTo>
                                  <a:pt x="2910606" y="2316431"/>
                                  <a:pt x="3013328" y="2319839"/>
                                  <a:pt x="3115560" y="2337852"/>
                                </a:cubicBezTo>
                                <a:close/>
                                <a:moveTo>
                                  <a:pt x="3939831" y="2356602"/>
                                </a:moveTo>
                                <a:cubicBezTo>
                                  <a:pt x="3944494" y="2355742"/>
                                  <a:pt x="3948875" y="2352943"/>
                                  <a:pt x="3951918" y="2347587"/>
                                </a:cubicBezTo>
                                <a:cubicBezTo>
                                  <a:pt x="3974798" y="2307181"/>
                                  <a:pt x="4009850" y="2277972"/>
                                  <a:pt x="4052690" y="2259959"/>
                                </a:cubicBezTo>
                                <a:cubicBezTo>
                                  <a:pt x="4070216" y="2252656"/>
                                  <a:pt x="4057558" y="2222473"/>
                                  <a:pt x="4039546" y="2229288"/>
                                </a:cubicBezTo>
                                <a:cubicBezTo>
                                  <a:pt x="3988429" y="2247788"/>
                                  <a:pt x="3947049" y="2282353"/>
                                  <a:pt x="3918814" y="2328601"/>
                                </a:cubicBezTo>
                                <a:cubicBezTo>
                                  <a:pt x="3909321" y="2344302"/>
                                  <a:pt x="3925843" y="2359180"/>
                                  <a:pt x="3939831" y="2356602"/>
                                </a:cubicBezTo>
                                <a:close/>
                                <a:moveTo>
                                  <a:pt x="1444267" y="2360792"/>
                                </a:moveTo>
                                <a:cubicBezTo>
                                  <a:pt x="1449653" y="2359697"/>
                                  <a:pt x="1454491" y="2356228"/>
                                  <a:pt x="1457411" y="2349656"/>
                                </a:cubicBezTo>
                                <a:cubicBezTo>
                                  <a:pt x="1472503" y="2315579"/>
                                  <a:pt x="1494411" y="2282961"/>
                                  <a:pt x="1517291" y="2253265"/>
                                </a:cubicBezTo>
                                <a:cubicBezTo>
                                  <a:pt x="1533357" y="2232819"/>
                                  <a:pt x="1506095" y="2204095"/>
                                  <a:pt x="1488082" y="2224056"/>
                                </a:cubicBezTo>
                                <a:cubicBezTo>
                                  <a:pt x="1459846" y="2255699"/>
                                  <a:pt x="1438425" y="2289777"/>
                                  <a:pt x="1417978" y="2326288"/>
                                </a:cubicBezTo>
                                <a:cubicBezTo>
                                  <a:pt x="1407025" y="2346005"/>
                                  <a:pt x="1428111" y="2364078"/>
                                  <a:pt x="1444267" y="2360792"/>
                                </a:cubicBezTo>
                                <a:close/>
                                <a:moveTo>
                                  <a:pt x="125931" y="2364970"/>
                                </a:moveTo>
                                <a:cubicBezTo>
                                  <a:pt x="130175" y="2364201"/>
                                  <a:pt x="134222" y="2361706"/>
                                  <a:pt x="137143" y="2356960"/>
                                </a:cubicBezTo>
                                <a:cubicBezTo>
                                  <a:pt x="182905" y="2286370"/>
                                  <a:pt x="231587" y="2217727"/>
                                  <a:pt x="278322" y="2148111"/>
                                </a:cubicBezTo>
                                <a:cubicBezTo>
                                  <a:pt x="293414" y="2125717"/>
                                  <a:pt x="257876" y="2106243"/>
                                  <a:pt x="242784" y="2127177"/>
                                </a:cubicBezTo>
                                <a:cubicBezTo>
                                  <a:pt x="193128" y="2195820"/>
                                  <a:pt x="149801" y="2266897"/>
                                  <a:pt x="107447" y="2339434"/>
                                </a:cubicBezTo>
                                <a:cubicBezTo>
                                  <a:pt x="98684" y="2354039"/>
                                  <a:pt x="113198" y="2367274"/>
                                  <a:pt x="125931" y="2364970"/>
                                </a:cubicBezTo>
                                <a:close/>
                                <a:moveTo>
                                  <a:pt x="6098814" y="2366999"/>
                                </a:moveTo>
                                <a:cubicBezTo>
                                  <a:pt x="6104199" y="2365904"/>
                                  <a:pt x="6109037" y="2362435"/>
                                  <a:pt x="6111958" y="2355863"/>
                                </a:cubicBezTo>
                                <a:cubicBezTo>
                                  <a:pt x="6127050" y="2321786"/>
                                  <a:pt x="6148957" y="2289169"/>
                                  <a:pt x="6171838" y="2259472"/>
                                </a:cubicBezTo>
                                <a:cubicBezTo>
                                  <a:pt x="6187903" y="2239025"/>
                                  <a:pt x="6160641" y="2210302"/>
                                  <a:pt x="6142628" y="2230263"/>
                                </a:cubicBezTo>
                                <a:cubicBezTo>
                                  <a:pt x="6114392" y="2261906"/>
                                  <a:pt x="6092972" y="2295984"/>
                                  <a:pt x="6072525" y="2332495"/>
                                </a:cubicBezTo>
                                <a:cubicBezTo>
                                  <a:pt x="6061571" y="2352212"/>
                                  <a:pt x="6082657" y="2370285"/>
                                  <a:pt x="6098814" y="2366999"/>
                                </a:cubicBezTo>
                                <a:close/>
                                <a:moveTo>
                                  <a:pt x="4780478" y="2371177"/>
                                </a:moveTo>
                                <a:cubicBezTo>
                                  <a:pt x="4784722" y="2370408"/>
                                  <a:pt x="4788769" y="2367913"/>
                                  <a:pt x="4791690" y="2363167"/>
                                </a:cubicBezTo>
                                <a:cubicBezTo>
                                  <a:pt x="4837452" y="2292577"/>
                                  <a:pt x="4886134" y="2223934"/>
                                  <a:pt x="4932869" y="2154318"/>
                                </a:cubicBezTo>
                                <a:cubicBezTo>
                                  <a:pt x="4947961" y="2131923"/>
                                  <a:pt x="4912423" y="2112450"/>
                                  <a:pt x="4897331" y="2133384"/>
                                </a:cubicBezTo>
                                <a:cubicBezTo>
                                  <a:pt x="4847675" y="2202027"/>
                                  <a:pt x="4804348" y="2273104"/>
                                  <a:pt x="4761994" y="2345641"/>
                                </a:cubicBezTo>
                                <a:cubicBezTo>
                                  <a:pt x="4753231" y="2360245"/>
                                  <a:pt x="4767744" y="2373481"/>
                                  <a:pt x="4780478" y="2371177"/>
                                </a:cubicBezTo>
                                <a:close/>
                                <a:moveTo>
                                  <a:pt x="652933" y="2383856"/>
                                </a:moveTo>
                                <a:cubicBezTo>
                                  <a:pt x="662304" y="2383856"/>
                                  <a:pt x="671675" y="2377649"/>
                                  <a:pt x="672162" y="2365235"/>
                                </a:cubicBezTo>
                                <a:cubicBezTo>
                                  <a:pt x="675570" y="2281014"/>
                                  <a:pt x="671675" y="2195820"/>
                                  <a:pt x="671189" y="2111599"/>
                                </a:cubicBezTo>
                                <a:cubicBezTo>
                                  <a:pt x="670702" y="2088718"/>
                                  <a:pt x="636137" y="2088718"/>
                                  <a:pt x="635650" y="2111599"/>
                                </a:cubicBezTo>
                                <a:cubicBezTo>
                                  <a:pt x="634676" y="2195820"/>
                                  <a:pt x="630782" y="2281014"/>
                                  <a:pt x="633703" y="2365235"/>
                                </a:cubicBezTo>
                                <a:cubicBezTo>
                                  <a:pt x="634190" y="2377649"/>
                                  <a:pt x="643561" y="2383856"/>
                                  <a:pt x="652933" y="2383856"/>
                                </a:cubicBezTo>
                                <a:close/>
                                <a:moveTo>
                                  <a:pt x="5307480" y="2390063"/>
                                </a:moveTo>
                                <a:cubicBezTo>
                                  <a:pt x="5316852" y="2390063"/>
                                  <a:pt x="5326223" y="2383856"/>
                                  <a:pt x="5326710" y="2371442"/>
                                </a:cubicBezTo>
                                <a:cubicBezTo>
                                  <a:pt x="5330118" y="2287222"/>
                                  <a:pt x="5326223" y="2202027"/>
                                  <a:pt x="5325736" y="2117806"/>
                                </a:cubicBezTo>
                                <a:cubicBezTo>
                                  <a:pt x="5325250" y="2094925"/>
                                  <a:pt x="5290685" y="2094925"/>
                                  <a:pt x="5290198" y="2117806"/>
                                </a:cubicBezTo>
                                <a:cubicBezTo>
                                  <a:pt x="5289224" y="2202027"/>
                                  <a:pt x="5285330" y="2287222"/>
                                  <a:pt x="5288251" y="2371442"/>
                                </a:cubicBezTo>
                                <a:cubicBezTo>
                                  <a:pt x="5288738" y="2383856"/>
                                  <a:pt x="5298109" y="2390063"/>
                                  <a:pt x="5307480" y="2390063"/>
                                </a:cubicBezTo>
                                <a:close/>
                                <a:moveTo>
                                  <a:pt x="4075390" y="2397732"/>
                                </a:moveTo>
                                <a:cubicBezTo>
                                  <a:pt x="4094680" y="2398219"/>
                                  <a:pt x="4114275" y="2395055"/>
                                  <a:pt x="4132044" y="2389456"/>
                                </a:cubicBezTo>
                                <a:cubicBezTo>
                                  <a:pt x="4149083" y="2384101"/>
                                  <a:pt x="4141781" y="2358786"/>
                                  <a:pt x="4124742" y="2363168"/>
                                </a:cubicBezTo>
                                <a:cubicBezTo>
                                  <a:pt x="4091637" y="2371444"/>
                                  <a:pt x="4063888" y="2366089"/>
                                  <a:pt x="4031271" y="2358786"/>
                                </a:cubicBezTo>
                                <a:cubicBezTo>
                                  <a:pt x="4016666" y="2354892"/>
                                  <a:pt x="4005956" y="2376312"/>
                                  <a:pt x="4020561" y="2384101"/>
                                </a:cubicBezTo>
                                <a:cubicBezTo>
                                  <a:pt x="4037113" y="2393107"/>
                                  <a:pt x="4056099" y="2397246"/>
                                  <a:pt x="4075390" y="2397732"/>
                                </a:cubicBezTo>
                                <a:close/>
                                <a:moveTo>
                                  <a:pt x="1505116" y="2422680"/>
                                </a:moveTo>
                                <a:cubicBezTo>
                                  <a:pt x="1509497" y="2423654"/>
                                  <a:pt x="1513392" y="2423654"/>
                                  <a:pt x="1517773" y="2422194"/>
                                </a:cubicBezTo>
                                <a:cubicBezTo>
                                  <a:pt x="1527023" y="2419759"/>
                                  <a:pt x="1535786" y="2411483"/>
                                  <a:pt x="1538707" y="2401260"/>
                                </a:cubicBezTo>
                                <a:cubicBezTo>
                                  <a:pt x="1539193" y="2397853"/>
                                  <a:pt x="1539680" y="2395418"/>
                                  <a:pt x="1540167" y="2392497"/>
                                </a:cubicBezTo>
                                <a:cubicBezTo>
                                  <a:pt x="1540167" y="2388116"/>
                                  <a:pt x="1539193" y="2384222"/>
                                  <a:pt x="1537246" y="2380327"/>
                                </a:cubicBezTo>
                                <a:cubicBezTo>
                                  <a:pt x="1534812" y="2374485"/>
                                  <a:pt x="1530430" y="2368643"/>
                                  <a:pt x="1524589" y="2365235"/>
                                </a:cubicBezTo>
                                <a:cubicBezTo>
                                  <a:pt x="1524102" y="2365235"/>
                                  <a:pt x="1524102" y="2364748"/>
                                  <a:pt x="1523615" y="2364748"/>
                                </a:cubicBezTo>
                                <a:cubicBezTo>
                                  <a:pt x="1521181" y="2363775"/>
                                  <a:pt x="1518747" y="2362801"/>
                                  <a:pt x="1516313" y="2361828"/>
                                </a:cubicBezTo>
                                <a:cubicBezTo>
                                  <a:pt x="1512418" y="2360367"/>
                                  <a:pt x="1508037" y="2360367"/>
                                  <a:pt x="1504142" y="2361341"/>
                                </a:cubicBezTo>
                                <a:cubicBezTo>
                                  <a:pt x="1501221" y="2361341"/>
                                  <a:pt x="1498787" y="2361828"/>
                                  <a:pt x="1496353" y="2363288"/>
                                </a:cubicBezTo>
                                <a:cubicBezTo>
                                  <a:pt x="1492459" y="2364748"/>
                                  <a:pt x="1489050" y="2366696"/>
                                  <a:pt x="1486617" y="2369617"/>
                                </a:cubicBezTo>
                                <a:cubicBezTo>
                                  <a:pt x="1483209" y="2373511"/>
                                  <a:pt x="1480288" y="2378379"/>
                                  <a:pt x="1478827" y="2383247"/>
                                </a:cubicBezTo>
                                <a:cubicBezTo>
                                  <a:pt x="1476393" y="2391037"/>
                                  <a:pt x="1478341" y="2399800"/>
                                  <a:pt x="1481748" y="2407102"/>
                                </a:cubicBezTo>
                                <a:cubicBezTo>
                                  <a:pt x="1481748" y="2407589"/>
                                  <a:pt x="1482235" y="2407589"/>
                                  <a:pt x="1482235" y="2408076"/>
                                </a:cubicBezTo>
                                <a:cubicBezTo>
                                  <a:pt x="1483696" y="2410023"/>
                                  <a:pt x="1485643" y="2412457"/>
                                  <a:pt x="1487104" y="2414404"/>
                                </a:cubicBezTo>
                                <a:cubicBezTo>
                                  <a:pt x="1490024" y="2417326"/>
                                  <a:pt x="1493432" y="2419759"/>
                                  <a:pt x="1497327" y="2420733"/>
                                </a:cubicBezTo>
                                <a:cubicBezTo>
                                  <a:pt x="1499761" y="2422194"/>
                                  <a:pt x="1502195" y="2422680"/>
                                  <a:pt x="1505116" y="2422680"/>
                                </a:cubicBezTo>
                                <a:close/>
                                <a:moveTo>
                                  <a:pt x="1792830" y="2425602"/>
                                </a:moveTo>
                                <a:cubicBezTo>
                                  <a:pt x="1800618" y="2425115"/>
                                  <a:pt x="1807435" y="2422681"/>
                                  <a:pt x="1813276" y="2417326"/>
                                </a:cubicBezTo>
                                <a:cubicBezTo>
                                  <a:pt x="1813276" y="2417326"/>
                                  <a:pt x="1813763" y="2416839"/>
                                  <a:pt x="1813763" y="2416839"/>
                                </a:cubicBezTo>
                                <a:cubicBezTo>
                                  <a:pt x="1815223" y="2414892"/>
                                  <a:pt x="1816684" y="2412944"/>
                                  <a:pt x="1818631" y="2410997"/>
                                </a:cubicBezTo>
                                <a:cubicBezTo>
                                  <a:pt x="1819605" y="2408563"/>
                                  <a:pt x="1820579" y="2406129"/>
                                  <a:pt x="1821552" y="2403694"/>
                                </a:cubicBezTo>
                                <a:cubicBezTo>
                                  <a:pt x="1823499" y="2397366"/>
                                  <a:pt x="1822526" y="2390063"/>
                                  <a:pt x="1820091" y="2384222"/>
                                </a:cubicBezTo>
                                <a:cubicBezTo>
                                  <a:pt x="1819605" y="2381787"/>
                                  <a:pt x="1818144" y="2379353"/>
                                  <a:pt x="1816197" y="2377893"/>
                                </a:cubicBezTo>
                                <a:cubicBezTo>
                                  <a:pt x="1814736" y="2375459"/>
                                  <a:pt x="1813276" y="2373999"/>
                                  <a:pt x="1810842" y="2372538"/>
                                </a:cubicBezTo>
                                <a:cubicBezTo>
                                  <a:pt x="1805974" y="2368643"/>
                                  <a:pt x="1799158" y="2365722"/>
                                  <a:pt x="1792830" y="2366209"/>
                                </a:cubicBezTo>
                                <a:cubicBezTo>
                                  <a:pt x="1782606" y="2366696"/>
                                  <a:pt x="1772383" y="2371564"/>
                                  <a:pt x="1767028" y="2380814"/>
                                </a:cubicBezTo>
                                <a:cubicBezTo>
                                  <a:pt x="1766055" y="2383248"/>
                                  <a:pt x="1765081" y="2385682"/>
                                  <a:pt x="1764107" y="2388116"/>
                                </a:cubicBezTo>
                                <a:cubicBezTo>
                                  <a:pt x="1762647" y="2392011"/>
                                  <a:pt x="1762647" y="2395905"/>
                                  <a:pt x="1763620" y="2399800"/>
                                </a:cubicBezTo>
                                <a:cubicBezTo>
                                  <a:pt x="1763620" y="2402234"/>
                                  <a:pt x="1764107" y="2405155"/>
                                  <a:pt x="1765568" y="2407102"/>
                                </a:cubicBezTo>
                                <a:cubicBezTo>
                                  <a:pt x="1766541" y="2410997"/>
                                  <a:pt x="1768975" y="2413918"/>
                                  <a:pt x="1771896" y="2416839"/>
                                </a:cubicBezTo>
                                <a:cubicBezTo>
                                  <a:pt x="1777738" y="2422194"/>
                                  <a:pt x="1785040" y="2426088"/>
                                  <a:pt x="1792830" y="2425602"/>
                                </a:cubicBezTo>
                                <a:close/>
                                <a:moveTo>
                                  <a:pt x="6159665" y="2428888"/>
                                </a:moveTo>
                                <a:cubicBezTo>
                                  <a:pt x="6164047" y="2429862"/>
                                  <a:pt x="6167941" y="2429862"/>
                                  <a:pt x="6172323" y="2428401"/>
                                </a:cubicBezTo>
                                <a:cubicBezTo>
                                  <a:pt x="6181572" y="2425967"/>
                                  <a:pt x="6190336" y="2417691"/>
                                  <a:pt x="6193256" y="2407468"/>
                                </a:cubicBezTo>
                                <a:cubicBezTo>
                                  <a:pt x="6193743" y="2404060"/>
                                  <a:pt x="6194230" y="2401626"/>
                                  <a:pt x="6194717" y="2398705"/>
                                </a:cubicBezTo>
                                <a:cubicBezTo>
                                  <a:pt x="6194717" y="2394324"/>
                                  <a:pt x="6193743" y="2390429"/>
                                  <a:pt x="6191796" y="2386534"/>
                                </a:cubicBezTo>
                                <a:cubicBezTo>
                                  <a:pt x="6189362" y="2380692"/>
                                  <a:pt x="6184980" y="2374851"/>
                                  <a:pt x="6179138" y="2371443"/>
                                </a:cubicBezTo>
                                <a:cubicBezTo>
                                  <a:pt x="6178651" y="2371443"/>
                                  <a:pt x="6178651" y="2370956"/>
                                  <a:pt x="6178165" y="2370956"/>
                                </a:cubicBezTo>
                                <a:cubicBezTo>
                                  <a:pt x="6175731" y="2369983"/>
                                  <a:pt x="6173296" y="2369009"/>
                                  <a:pt x="6170863" y="2368035"/>
                                </a:cubicBezTo>
                                <a:cubicBezTo>
                                  <a:pt x="6166968" y="2366575"/>
                                  <a:pt x="6162587" y="2366575"/>
                                  <a:pt x="6158692" y="2367548"/>
                                </a:cubicBezTo>
                                <a:cubicBezTo>
                                  <a:pt x="6155771" y="2367548"/>
                                  <a:pt x="6153337" y="2368035"/>
                                  <a:pt x="6150902" y="2369496"/>
                                </a:cubicBezTo>
                                <a:cubicBezTo>
                                  <a:pt x="6147008" y="2370956"/>
                                  <a:pt x="6143600" y="2372903"/>
                                  <a:pt x="6141166" y="2375824"/>
                                </a:cubicBezTo>
                                <a:cubicBezTo>
                                  <a:pt x="6137758" y="2379719"/>
                                  <a:pt x="6134838" y="2384587"/>
                                  <a:pt x="6133377" y="2389455"/>
                                </a:cubicBezTo>
                                <a:cubicBezTo>
                                  <a:pt x="6130943" y="2397245"/>
                                  <a:pt x="6132890" y="2406008"/>
                                  <a:pt x="6136298" y="2413309"/>
                                </a:cubicBezTo>
                                <a:cubicBezTo>
                                  <a:pt x="6136298" y="2413796"/>
                                  <a:pt x="6136785" y="2413796"/>
                                  <a:pt x="6136785" y="2414283"/>
                                </a:cubicBezTo>
                                <a:cubicBezTo>
                                  <a:pt x="6138245" y="2416231"/>
                                  <a:pt x="6140192" y="2418665"/>
                                  <a:pt x="6141653" y="2420612"/>
                                </a:cubicBezTo>
                                <a:cubicBezTo>
                                  <a:pt x="6144574" y="2423533"/>
                                  <a:pt x="6147982" y="2425967"/>
                                  <a:pt x="6151876" y="2426940"/>
                                </a:cubicBezTo>
                                <a:cubicBezTo>
                                  <a:pt x="6154310" y="2428401"/>
                                  <a:pt x="6156745" y="2428888"/>
                                  <a:pt x="6159665" y="2428888"/>
                                </a:cubicBezTo>
                                <a:close/>
                                <a:moveTo>
                                  <a:pt x="6447379" y="2431810"/>
                                </a:moveTo>
                                <a:cubicBezTo>
                                  <a:pt x="6455168" y="2431323"/>
                                  <a:pt x="6461984" y="2428888"/>
                                  <a:pt x="6467826" y="2423534"/>
                                </a:cubicBezTo>
                                <a:cubicBezTo>
                                  <a:pt x="6467826" y="2423534"/>
                                  <a:pt x="6468313" y="2423047"/>
                                  <a:pt x="6468313" y="2423047"/>
                                </a:cubicBezTo>
                                <a:cubicBezTo>
                                  <a:pt x="6469773" y="2421099"/>
                                  <a:pt x="6471234" y="2419152"/>
                                  <a:pt x="6473181" y="2417205"/>
                                </a:cubicBezTo>
                                <a:cubicBezTo>
                                  <a:pt x="6474155" y="2414770"/>
                                  <a:pt x="6475128" y="2412336"/>
                                  <a:pt x="6476102" y="2409902"/>
                                </a:cubicBezTo>
                                <a:cubicBezTo>
                                  <a:pt x="6478049" y="2403574"/>
                                  <a:pt x="6477076" y="2396271"/>
                                  <a:pt x="6474641" y="2390429"/>
                                </a:cubicBezTo>
                                <a:cubicBezTo>
                                  <a:pt x="6474155" y="2387995"/>
                                  <a:pt x="6472694" y="2385561"/>
                                  <a:pt x="6470747" y="2384100"/>
                                </a:cubicBezTo>
                                <a:cubicBezTo>
                                  <a:pt x="6469286" y="2381667"/>
                                  <a:pt x="6467826" y="2380206"/>
                                  <a:pt x="6465392" y="2378745"/>
                                </a:cubicBezTo>
                                <a:cubicBezTo>
                                  <a:pt x="6460524" y="2374851"/>
                                  <a:pt x="6453708" y="2371930"/>
                                  <a:pt x="6447379" y="2372417"/>
                                </a:cubicBezTo>
                                <a:cubicBezTo>
                                  <a:pt x="6437156" y="2372904"/>
                                  <a:pt x="6426933" y="2377772"/>
                                  <a:pt x="6421578" y="2387022"/>
                                </a:cubicBezTo>
                                <a:cubicBezTo>
                                  <a:pt x="6420604" y="2389455"/>
                                  <a:pt x="6419630" y="2391890"/>
                                  <a:pt x="6418657" y="2394324"/>
                                </a:cubicBezTo>
                                <a:cubicBezTo>
                                  <a:pt x="6417197" y="2398218"/>
                                  <a:pt x="6417197" y="2402113"/>
                                  <a:pt x="6418170" y="2406008"/>
                                </a:cubicBezTo>
                                <a:cubicBezTo>
                                  <a:pt x="6418170" y="2408442"/>
                                  <a:pt x="6418657" y="2411363"/>
                                  <a:pt x="6420117" y="2413310"/>
                                </a:cubicBezTo>
                                <a:cubicBezTo>
                                  <a:pt x="6421091" y="2417205"/>
                                  <a:pt x="6423525" y="2420125"/>
                                  <a:pt x="6426446" y="2423047"/>
                                </a:cubicBezTo>
                                <a:cubicBezTo>
                                  <a:pt x="6432288" y="2428402"/>
                                  <a:pt x="6439590" y="2432296"/>
                                  <a:pt x="6447379" y="24318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3841" name="Forma libre: Forma 57"/>
                        <wps:cNvSpPr/>
                        <wps:spPr>
                          <a:xfrm flipV="1">
                            <a:off x="312426" y="11288"/>
                            <a:ext cx="7247699" cy="2676028"/>
                          </a:xfrm>
                          <a:custGeom>
                            <a:avLst/>
                            <a:gdLst>
                              <a:gd name="connsiteX0" fmla="*/ 1173027 w 7247699"/>
                              <a:gd name="connsiteY0" fmla="*/ 48901 h 2676028"/>
                              <a:gd name="connsiteX1" fmla="*/ 1185180 w 7247699"/>
                              <a:gd name="connsiteY1" fmla="*/ 39897 h 2676028"/>
                              <a:gd name="connsiteX2" fmla="*/ 1178128 w 7247699"/>
                              <a:gd name="connsiteY2" fmla="*/ 12192 h 2676028"/>
                              <a:gd name="connsiteX3" fmla="*/ 1165534 w 7247699"/>
                              <a:gd name="connsiteY3" fmla="*/ 6148 h 2676028"/>
                              <a:gd name="connsiteX4" fmla="*/ 1155964 w 7247699"/>
                              <a:gd name="connsiteY4" fmla="*/ 1614 h 2676028"/>
                              <a:gd name="connsiteX5" fmla="*/ 1145889 w 7247699"/>
                              <a:gd name="connsiteY5" fmla="*/ 103 h 2676028"/>
                              <a:gd name="connsiteX6" fmla="*/ 1128762 w 7247699"/>
                              <a:gd name="connsiteY6" fmla="*/ 11689 h 2676028"/>
                              <a:gd name="connsiteX7" fmla="*/ 1132793 w 7247699"/>
                              <a:gd name="connsiteY7" fmla="*/ 31837 h 2676028"/>
                              <a:gd name="connsiteX8" fmla="*/ 1157475 w 7247699"/>
                              <a:gd name="connsiteY8" fmla="*/ 46949 h 2676028"/>
                              <a:gd name="connsiteX9" fmla="*/ 1173027 w 7247699"/>
                              <a:gd name="connsiteY9" fmla="*/ 48901 h 2676028"/>
                              <a:gd name="connsiteX10" fmla="*/ 5827577 w 7247699"/>
                              <a:gd name="connsiteY10" fmla="*/ 55110 h 2676028"/>
                              <a:gd name="connsiteX11" fmla="*/ 5839730 w 7247699"/>
                              <a:gd name="connsiteY11" fmla="*/ 46106 h 2676028"/>
                              <a:gd name="connsiteX12" fmla="*/ 5832678 w 7247699"/>
                              <a:gd name="connsiteY12" fmla="*/ 18401 h 2676028"/>
                              <a:gd name="connsiteX13" fmla="*/ 5820084 w 7247699"/>
                              <a:gd name="connsiteY13" fmla="*/ 12357 h 2676028"/>
                              <a:gd name="connsiteX14" fmla="*/ 5810514 w 7247699"/>
                              <a:gd name="connsiteY14" fmla="*/ 7823 h 2676028"/>
                              <a:gd name="connsiteX15" fmla="*/ 5800439 w 7247699"/>
                              <a:gd name="connsiteY15" fmla="*/ 6312 h 2676028"/>
                              <a:gd name="connsiteX16" fmla="*/ 5783312 w 7247699"/>
                              <a:gd name="connsiteY16" fmla="*/ 17898 h 2676028"/>
                              <a:gd name="connsiteX17" fmla="*/ 5787343 w 7247699"/>
                              <a:gd name="connsiteY17" fmla="*/ 38046 h 2676028"/>
                              <a:gd name="connsiteX18" fmla="*/ 5812025 w 7247699"/>
                              <a:gd name="connsiteY18" fmla="*/ 53158 h 2676028"/>
                              <a:gd name="connsiteX19" fmla="*/ 5827577 w 7247699"/>
                              <a:gd name="connsiteY19" fmla="*/ 55110 h 2676028"/>
                              <a:gd name="connsiteX20" fmla="*/ 3023939 w 7247699"/>
                              <a:gd name="connsiteY20" fmla="*/ 143828 h 2676028"/>
                              <a:gd name="connsiteX21" fmla="*/ 3049630 w 7247699"/>
                              <a:gd name="connsiteY21" fmla="*/ 129220 h 2676028"/>
                              <a:gd name="connsiteX22" fmla="*/ 3035021 w 7247699"/>
                              <a:gd name="connsiteY22" fmla="*/ 103027 h 2676028"/>
                              <a:gd name="connsiteX23" fmla="*/ 3007820 w 7247699"/>
                              <a:gd name="connsiteY23" fmla="*/ 97989 h 2676028"/>
                              <a:gd name="connsiteX24" fmla="*/ 2988677 w 7247699"/>
                              <a:gd name="connsiteY24" fmla="*/ 112597 h 2676028"/>
                              <a:gd name="connsiteX25" fmla="*/ 2997746 w 7247699"/>
                              <a:gd name="connsiteY25" fmla="*/ 134761 h 2676028"/>
                              <a:gd name="connsiteX26" fmla="*/ 3011850 w 7247699"/>
                              <a:gd name="connsiteY26" fmla="*/ 141310 h 2676028"/>
                              <a:gd name="connsiteX27" fmla="*/ 3023939 w 7247699"/>
                              <a:gd name="connsiteY27" fmla="*/ 143828 h 2676028"/>
                              <a:gd name="connsiteX28" fmla="*/ 637409 w 7247699"/>
                              <a:gd name="connsiteY28" fmla="*/ 194085 h 2676028"/>
                              <a:gd name="connsiteX29" fmla="*/ 648695 w 7247699"/>
                              <a:gd name="connsiteY29" fmla="*/ 165387 h 2676028"/>
                              <a:gd name="connsiteX30" fmla="*/ 530263 w 7247699"/>
                              <a:gd name="connsiteY30" fmla="*/ 100787 h 2676028"/>
                              <a:gd name="connsiteX31" fmla="*/ 521454 w 7247699"/>
                              <a:gd name="connsiteY31" fmla="*/ 132108 h 2676028"/>
                              <a:gd name="connsiteX32" fmla="*/ 624226 w 7247699"/>
                              <a:gd name="connsiteY32" fmla="*/ 189857 h 2676028"/>
                              <a:gd name="connsiteX33" fmla="*/ 637409 w 7247699"/>
                              <a:gd name="connsiteY33" fmla="*/ 194085 h 2676028"/>
                              <a:gd name="connsiteX34" fmla="*/ 5291956 w 7247699"/>
                              <a:gd name="connsiteY34" fmla="*/ 200294 h 2676028"/>
                              <a:gd name="connsiteX35" fmla="*/ 5303242 w 7247699"/>
                              <a:gd name="connsiteY35" fmla="*/ 171596 h 2676028"/>
                              <a:gd name="connsiteX36" fmla="*/ 5184809 w 7247699"/>
                              <a:gd name="connsiteY36" fmla="*/ 106996 h 2676028"/>
                              <a:gd name="connsiteX37" fmla="*/ 5176001 w 7247699"/>
                              <a:gd name="connsiteY37" fmla="*/ 138317 h 2676028"/>
                              <a:gd name="connsiteX38" fmla="*/ 5278773 w 7247699"/>
                              <a:gd name="connsiteY38" fmla="*/ 196066 h 2676028"/>
                              <a:gd name="connsiteX39" fmla="*/ 5291956 w 7247699"/>
                              <a:gd name="connsiteY39" fmla="*/ 200294 h 2676028"/>
                              <a:gd name="connsiteX40" fmla="*/ 1731285 w 7247699"/>
                              <a:gd name="connsiteY40" fmla="*/ 314627 h 2676028"/>
                              <a:gd name="connsiteX41" fmla="*/ 1741501 w 7247699"/>
                              <a:gd name="connsiteY41" fmla="*/ 310245 h 2676028"/>
                              <a:gd name="connsiteX42" fmla="*/ 1781632 w 7247699"/>
                              <a:gd name="connsiteY42" fmla="*/ 281861 h 2676028"/>
                              <a:gd name="connsiteX43" fmla="*/ 1768907 w 7247699"/>
                              <a:gd name="connsiteY43" fmla="*/ 251030 h 2676028"/>
                              <a:gd name="connsiteX44" fmla="*/ 1717521 w 7247699"/>
                              <a:gd name="connsiteY44" fmla="*/ 291159 h 2676028"/>
                              <a:gd name="connsiteX45" fmla="*/ 1731285 w 7247699"/>
                              <a:gd name="connsiteY45" fmla="*/ 314627 h 2676028"/>
                              <a:gd name="connsiteX46" fmla="*/ 6385831 w 7247699"/>
                              <a:gd name="connsiteY46" fmla="*/ 320836 h 2676028"/>
                              <a:gd name="connsiteX47" fmla="*/ 6396047 w 7247699"/>
                              <a:gd name="connsiteY47" fmla="*/ 316454 h 2676028"/>
                              <a:gd name="connsiteX48" fmla="*/ 6436178 w 7247699"/>
                              <a:gd name="connsiteY48" fmla="*/ 288070 h 2676028"/>
                              <a:gd name="connsiteX49" fmla="*/ 6423454 w 7247699"/>
                              <a:gd name="connsiteY49" fmla="*/ 257239 h 2676028"/>
                              <a:gd name="connsiteX50" fmla="*/ 6372067 w 7247699"/>
                              <a:gd name="connsiteY50" fmla="*/ 297368 h 2676028"/>
                              <a:gd name="connsiteX51" fmla="*/ 6385831 w 7247699"/>
                              <a:gd name="connsiteY51" fmla="*/ 320836 h 2676028"/>
                              <a:gd name="connsiteX52" fmla="*/ 4530313 w 7247699"/>
                              <a:gd name="connsiteY52" fmla="*/ 617981 h 2676028"/>
                              <a:gd name="connsiteX53" fmla="*/ 4542732 w 7247699"/>
                              <a:gd name="connsiteY53" fmla="*/ 608621 h 2676028"/>
                              <a:gd name="connsiteX54" fmla="*/ 4535390 w 7247699"/>
                              <a:gd name="connsiteY54" fmla="*/ 581215 h 2676028"/>
                              <a:gd name="connsiteX55" fmla="*/ 4510921 w 7247699"/>
                              <a:gd name="connsiteY55" fmla="*/ 562618 h 2676028"/>
                              <a:gd name="connsiteX56" fmla="*/ 4487430 w 7247699"/>
                              <a:gd name="connsiteY56" fmla="*/ 545979 h 2676028"/>
                              <a:gd name="connsiteX57" fmla="*/ 4461492 w 7247699"/>
                              <a:gd name="connsiteY57" fmla="*/ 580236 h 2676028"/>
                              <a:gd name="connsiteX58" fmla="*/ 4488409 w 7247699"/>
                              <a:gd name="connsiteY58" fmla="*/ 598344 h 2676028"/>
                              <a:gd name="connsiteX59" fmla="*/ 4515326 w 7247699"/>
                              <a:gd name="connsiteY59" fmla="*/ 615962 h 2676028"/>
                              <a:gd name="connsiteX60" fmla="*/ 4530313 w 7247699"/>
                              <a:gd name="connsiteY60" fmla="*/ 617981 h 2676028"/>
                              <a:gd name="connsiteX61" fmla="*/ 4143899 w 7247699"/>
                              <a:gd name="connsiteY61" fmla="*/ 777902 h 2676028"/>
                              <a:gd name="connsiteX62" fmla="*/ 4147228 w 7247699"/>
                              <a:gd name="connsiteY62" fmla="*/ 748293 h 2676028"/>
                              <a:gd name="connsiteX63" fmla="*/ 4120027 w 7247699"/>
                              <a:gd name="connsiteY63" fmla="*/ 730159 h 2676028"/>
                              <a:gd name="connsiteX64" fmla="*/ 4095848 w 7247699"/>
                              <a:gd name="connsiteY64" fmla="*/ 706988 h 2676028"/>
                              <a:gd name="connsiteX65" fmla="*/ 4069655 w 7247699"/>
                              <a:gd name="connsiteY65" fmla="*/ 727640 h 2676028"/>
                              <a:gd name="connsiteX66" fmla="*/ 4130605 w 7247699"/>
                              <a:gd name="connsiteY66" fmla="*/ 777005 h 2676028"/>
                              <a:gd name="connsiteX67" fmla="*/ 4143899 w 7247699"/>
                              <a:gd name="connsiteY67" fmla="*/ 777902 h 2676028"/>
                              <a:gd name="connsiteX68" fmla="*/ 427836 w 7247699"/>
                              <a:gd name="connsiteY68" fmla="*/ 921660 h 2676028"/>
                              <a:gd name="connsiteX69" fmla="*/ 438666 w 7247699"/>
                              <a:gd name="connsiteY69" fmla="*/ 914860 h 2676028"/>
                              <a:gd name="connsiteX70" fmla="*/ 437154 w 7247699"/>
                              <a:gd name="connsiteY70" fmla="*/ 891185 h 2676028"/>
                              <a:gd name="connsiteX71" fmla="*/ 400886 w 7247699"/>
                              <a:gd name="connsiteY71" fmla="*/ 856428 h 2676028"/>
                              <a:gd name="connsiteX72" fmla="*/ 369656 w 7247699"/>
                              <a:gd name="connsiteY72" fmla="*/ 858443 h 2676028"/>
                              <a:gd name="connsiteX73" fmla="*/ 375700 w 7247699"/>
                              <a:gd name="connsiteY73" fmla="*/ 889170 h 2676028"/>
                              <a:gd name="connsiteX74" fmla="*/ 415494 w 7247699"/>
                              <a:gd name="connsiteY74" fmla="*/ 919394 h 2676028"/>
                              <a:gd name="connsiteX75" fmla="*/ 427836 w 7247699"/>
                              <a:gd name="connsiteY75" fmla="*/ 921660 h 2676028"/>
                              <a:gd name="connsiteX76" fmla="*/ 621012 w 7247699"/>
                              <a:gd name="connsiteY76" fmla="*/ 926948 h 2676028"/>
                              <a:gd name="connsiteX77" fmla="*/ 621012 w 7247699"/>
                              <a:gd name="connsiteY77" fmla="*/ 892696 h 2676028"/>
                              <a:gd name="connsiteX78" fmla="*/ 621012 w 7247699"/>
                              <a:gd name="connsiteY78" fmla="*/ 926948 h 2676028"/>
                              <a:gd name="connsiteX79" fmla="*/ 5082385 w 7247699"/>
                              <a:gd name="connsiteY79" fmla="*/ 927869 h 2676028"/>
                              <a:gd name="connsiteX80" fmla="*/ 5093216 w 7247699"/>
                              <a:gd name="connsiteY80" fmla="*/ 921069 h 2676028"/>
                              <a:gd name="connsiteX81" fmla="*/ 5091705 w 7247699"/>
                              <a:gd name="connsiteY81" fmla="*/ 897394 h 2676028"/>
                              <a:gd name="connsiteX82" fmla="*/ 5055436 w 7247699"/>
                              <a:gd name="connsiteY82" fmla="*/ 862637 h 2676028"/>
                              <a:gd name="connsiteX83" fmla="*/ 5024206 w 7247699"/>
                              <a:gd name="connsiteY83" fmla="*/ 864652 h 2676028"/>
                              <a:gd name="connsiteX84" fmla="*/ 5030251 w 7247699"/>
                              <a:gd name="connsiteY84" fmla="*/ 895379 h 2676028"/>
                              <a:gd name="connsiteX85" fmla="*/ 5070044 w 7247699"/>
                              <a:gd name="connsiteY85" fmla="*/ 925603 h 2676028"/>
                              <a:gd name="connsiteX86" fmla="*/ 5082385 w 7247699"/>
                              <a:gd name="connsiteY86" fmla="*/ 927869 h 2676028"/>
                              <a:gd name="connsiteX87" fmla="*/ 5275562 w 7247699"/>
                              <a:gd name="connsiteY87" fmla="*/ 933157 h 2676028"/>
                              <a:gd name="connsiteX88" fmla="*/ 5275562 w 7247699"/>
                              <a:gd name="connsiteY88" fmla="*/ 898905 h 2676028"/>
                              <a:gd name="connsiteX89" fmla="*/ 5275562 w 7247699"/>
                              <a:gd name="connsiteY89" fmla="*/ 933157 h 2676028"/>
                              <a:gd name="connsiteX90" fmla="*/ 3771224 w 7247699"/>
                              <a:gd name="connsiteY90" fmla="*/ 942330 h 2676028"/>
                              <a:gd name="connsiteX91" fmla="*/ 3783198 w 7247699"/>
                              <a:gd name="connsiteY91" fmla="*/ 925744 h 2676028"/>
                              <a:gd name="connsiteX92" fmla="*/ 3751877 w 7247699"/>
                              <a:gd name="connsiteY92" fmla="*/ 882678 h 2676028"/>
                              <a:gd name="connsiteX93" fmla="*/ 3731323 w 7247699"/>
                              <a:gd name="connsiteY93" fmla="*/ 894913 h 2676028"/>
                              <a:gd name="connsiteX94" fmla="*/ 3763134 w 7247699"/>
                              <a:gd name="connsiteY94" fmla="*/ 937490 h 2676028"/>
                              <a:gd name="connsiteX95" fmla="*/ 3771224 w 7247699"/>
                              <a:gd name="connsiteY95" fmla="*/ 942330 h 2676028"/>
                              <a:gd name="connsiteX96" fmla="*/ 3577659 w 7247699"/>
                              <a:gd name="connsiteY96" fmla="*/ 1078434 h 2676028"/>
                              <a:gd name="connsiteX97" fmla="*/ 3588913 w 7247699"/>
                              <a:gd name="connsiteY97" fmla="*/ 1076966 h 2676028"/>
                              <a:gd name="connsiteX98" fmla="*/ 3595767 w 7247699"/>
                              <a:gd name="connsiteY98" fmla="*/ 1068157 h 2676028"/>
                              <a:gd name="connsiteX99" fmla="*/ 3585488 w 7247699"/>
                              <a:gd name="connsiteY99" fmla="*/ 1050049 h 2676028"/>
                              <a:gd name="connsiteX100" fmla="*/ 3581085 w 7247699"/>
                              <a:gd name="connsiteY100" fmla="*/ 1049070 h 2676028"/>
                              <a:gd name="connsiteX101" fmla="*/ 3582062 w 7247699"/>
                              <a:gd name="connsiteY101" fmla="*/ 1049559 h 2676028"/>
                              <a:gd name="connsiteX102" fmla="*/ 3580104 w 7247699"/>
                              <a:gd name="connsiteY102" fmla="*/ 1048580 h 2676028"/>
                              <a:gd name="connsiteX103" fmla="*/ 3576678 w 7247699"/>
                              <a:gd name="connsiteY103" fmla="*/ 1047112 h 2676028"/>
                              <a:gd name="connsiteX104" fmla="*/ 3578146 w 7247699"/>
                              <a:gd name="connsiteY104" fmla="*/ 1047602 h 2676028"/>
                              <a:gd name="connsiteX105" fmla="*/ 3576189 w 7247699"/>
                              <a:gd name="connsiteY105" fmla="*/ 1046623 h 2676028"/>
                              <a:gd name="connsiteX106" fmla="*/ 3575213 w 7247699"/>
                              <a:gd name="connsiteY106" fmla="*/ 1046134 h 2676028"/>
                              <a:gd name="connsiteX107" fmla="*/ 3574231 w 7247699"/>
                              <a:gd name="connsiteY107" fmla="*/ 1045155 h 2676028"/>
                              <a:gd name="connsiteX108" fmla="*/ 3557592 w 7247699"/>
                              <a:gd name="connsiteY108" fmla="*/ 1044176 h 2676028"/>
                              <a:gd name="connsiteX109" fmla="*/ 3554166 w 7247699"/>
                              <a:gd name="connsiteY109" fmla="*/ 1060816 h 2676028"/>
                              <a:gd name="connsiteX110" fmla="*/ 3577659 w 7247699"/>
                              <a:gd name="connsiteY110" fmla="*/ 1078434 h 2676028"/>
                              <a:gd name="connsiteX111" fmla="*/ 4146814 w 7247699"/>
                              <a:gd name="connsiteY111" fmla="*/ 1128352 h 2676028"/>
                              <a:gd name="connsiteX112" fmla="*/ 4161496 w 7247699"/>
                              <a:gd name="connsiteY112" fmla="*/ 1123948 h 2676028"/>
                              <a:gd name="connsiteX113" fmla="*/ 4176178 w 7247699"/>
                              <a:gd name="connsiteY113" fmla="*/ 1112202 h 2676028"/>
                              <a:gd name="connsiteX114" fmla="*/ 4177156 w 7247699"/>
                              <a:gd name="connsiteY114" fmla="*/ 1092137 h 2676028"/>
                              <a:gd name="connsiteX115" fmla="*/ 4157580 w 7247699"/>
                              <a:gd name="connsiteY115" fmla="*/ 1088221 h 2676028"/>
                              <a:gd name="connsiteX116" fmla="*/ 4140452 w 7247699"/>
                              <a:gd name="connsiteY116" fmla="*/ 1096541 h 2676028"/>
                              <a:gd name="connsiteX117" fmla="*/ 4135558 w 7247699"/>
                              <a:gd name="connsiteY117" fmla="*/ 1121990 h 2676028"/>
                              <a:gd name="connsiteX118" fmla="*/ 4146814 w 7247699"/>
                              <a:gd name="connsiteY118" fmla="*/ 1128352 h 2676028"/>
                              <a:gd name="connsiteX119" fmla="*/ 4620100 w 7247699"/>
                              <a:gd name="connsiteY119" fmla="*/ 1219394 h 2676028"/>
                              <a:gd name="connsiteX120" fmla="*/ 4630332 w 7247699"/>
                              <a:gd name="connsiteY120" fmla="*/ 1211058 h 2676028"/>
                              <a:gd name="connsiteX121" fmla="*/ 4678781 w 7247699"/>
                              <a:gd name="connsiteY121" fmla="*/ 1160162 h 2676028"/>
                              <a:gd name="connsiteX122" fmla="*/ 4661163 w 7247699"/>
                              <a:gd name="connsiteY122" fmla="*/ 1129820 h 2676028"/>
                              <a:gd name="connsiteX123" fmla="*/ 4600968 w 7247699"/>
                              <a:gd name="connsiteY123" fmla="*/ 1193930 h 2676028"/>
                              <a:gd name="connsiteX124" fmla="*/ 4620100 w 7247699"/>
                              <a:gd name="connsiteY124" fmla="*/ 1219394 h 2676028"/>
                              <a:gd name="connsiteX125" fmla="*/ 850396 w 7247699"/>
                              <a:gd name="connsiteY125" fmla="*/ 1252352 h 2676028"/>
                              <a:gd name="connsiteX126" fmla="*/ 859274 w 7247699"/>
                              <a:gd name="connsiteY126" fmla="*/ 1245300 h 2676028"/>
                              <a:gd name="connsiteX127" fmla="*/ 872371 w 7247699"/>
                              <a:gd name="connsiteY127" fmla="*/ 1224648 h 2676028"/>
                              <a:gd name="connsiteX128" fmla="*/ 863807 w 7247699"/>
                              <a:gd name="connsiteY128" fmla="*/ 1198958 h 2676028"/>
                              <a:gd name="connsiteX129" fmla="*/ 839125 w 7247699"/>
                              <a:gd name="connsiteY129" fmla="*/ 1211047 h 2676028"/>
                              <a:gd name="connsiteX130" fmla="*/ 830562 w 7247699"/>
                              <a:gd name="connsiteY130" fmla="*/ 1233714 h 2676028"/>
                              <a:gd name="connsiteX131" fmla="*/ 839629 w 7247699"/>
                              <a:gd name="connsiteY131" fmla="*/ 1251848 h 2676028"/>
                              <a:gd name="connsiteX132" fmla="*/ 850396 w 7247699"/>
                              <a:gd name="connsiteY132" fmla="*/ 1252352 h 2676028"/>
                              <a:gd name="connsiteX133" fmla="*/ 5504943 w 7247699"/>
                              <a:gd name="connsiteY133" fmla="*/ 1258561 h 2676028"/>
                              <a:gd name="connsiteX134" fmla="*/ 5513822 w 7247699"/>
                              <a:gd name="connsiteY134" fmla="*/ 1251509 h 2676028"/>
                              <a:gd name="connsiteX135" fmla="*/ 5526918 w 7247699"/>
                              <a:gd name="connsiteY135" fmla="*/ 1230857 h 2676028"/>
                              <a:gd name="connsiteX136" fmla="*/ 5518355 w 7247699"/>
                              <a:gd name="connsiteY136" fmla="*/ 1205167 h 2676028"/>
                              <a:gd name="connsiteX137" fmla="*/ 5493673 w 7247699"/>
                              <a:gd name="connsiteY137" fmla="*/ 1217256 h 2676028"/>
                              <a:gd name="connsiteX138" fmla="*/ 5485110 w 7247699"/>
                              <a:gd name="connsiteY138" fmla="*/ 1239923 h 2676028"/>
                              <a:gd name="connsiteX139" fmla="*/ 5494176 w 7247699"/>
                              <a:gd name="connsiteY139" fmla="*/ 1258057 h 2676028"/>
                              <a:gd name="connsiteX140" fmla="*/ 5504943 w 7247699"/>
                              <a:gd name="connsiteY140" fmla="*/ 1258561 h 2676028"/>
                              <a:gd name="connsiteX141" fmla="*/ 4291788 w 7247699"/>
                              <a:gd name="connsiteY141" fmla="*/ 1263631 h 2676028"/>
                              <a:gd name="connsiteX142" fmla="*/ 4313960 w 7247699"/>
                              <a:gd name="connsiteY142" fmla="*/ 1233880 h 2676028"/>
                              <a:gd name="connsiteX143" fmla="*/ 4293307 w 7247699"/>
                              <a:gd name="connsiteY143" fmla="*/ 1173433 h 2676028"/>
                              <a:gd name="connsiteX144" fmla="*/ 4258046 w 7247699"/>
                              <a:gd name="connsiteY144" fmla="*/ 1177966 h 2676028"/>
                              <a:gd name="connsiteX145" fmla="*/ 4279707 w 7247699"/>
                              <a:gd name="connsiteY145" fmla="*/ 1254029 h 2676028"/>
                              <a:gd name="connsiteX146" fmla="*/ 4291788 w 7247699"/>
                              <a:gd name="connsiteY146" fmla="*/ 1263631 h 2676028"/>
                              <a:gd name="connsiteX147" fmla="*/ 3331709 w 7247699"/>
                              <a:gd name="connsiteY147" fmla="*/ 1282741 h 2676028"/>
                              <a:gd name="connsiteX148" fmla="*/ 3350851 w 7247699"/>
                              <a:gd name="connsiteY148" fmla="*/ 1254533 h 2676028"/>
                              <a:gd name="connsiteX149" fmla="*/ 3350347 w 7247699"/>
                              <a:gd name="connsiteY149" fmla="*/ 1252014 h 2676028"/>
                              <a:gd name="connsiteX150" fmla="*/ 3350347 w 7247699"/>
                              <a:gd name="connsiteY150" fmla="*/ 1247480 h 2676028"/>
                              <a:gd name="connsiteX151" fmla="*/ 3350347 w 7247699"/>
                              <a:gd name="connsiteY151" fmla="*/ 1245969 h 2676028"/>
                              <a:gd name="connsiteX152" fmla="*/ 3351355 w 7247699"/>
                              <a:gd name="connsiteY152" fmla="*/ 1241436 h 2676028"/>
                              <a:gd name="connsiteX153" fmla="*/ 3353369 w 7247699"/>
                              <a:gd name="connsiteY153" fmla="*/ 1237910 h 2676028"/>
                              <a:gd name="connsiteX154" fmla="*/ 3345814 w 7247699"/>
                              <a:gd name="connsiteY154" fmla="*/ 1209701 h 2676028"/>
                              <a:gd name="connsiteX155" fmla="*/ 3317606 w 7247699"/>
                              <a:gd name="connsiteY155" fmla="*/ 1217257 h 2676028"/>
                              <a:gd name="connsiteX156" fmla="*/ 3306020 w 7247699"/>
                              <a:gd name="connsiteY156" fmla="*/ 1260577 h 2676028"/>
                              <a:gd name="connsiteX157" fmla="*/ 3331709 w 7247699"/>
                              <a:gd name="connsiteY157" fmla="*/ 1282741 h 2676028"/>
                              <a:gd name="connsiteX158" fmla="*/ 1363474 w 7247699"/>
                              <a:gd name="connsiteY158" fmla="*/ 1295754 h 2676028"/>
                              <a:gd name="connsiteX159" fmla="*/ 1377399 w 7247699"/>
                              <a:gd name="connsiteY159" fmla="*/ 1289514 h 2676028"/>
                              <a:gd name="connsiteX160" fmla="*/ 1501214 w 7247699"/>
                              <a:gd name="connsiteY160" fmla="*/ 1191636 h 2676028"/>
                              <a:gd name="connsiteX161" fmla="*/ 1483106 w 7247699"/>
                              <a:gd name="connsiteY161" fmla="*/ 1160804 h 2676028"/>
                              <a:gd name="connsiteX162" fmla="*/ 1349503 w 7247699"/>
                              <a:gd name="connsiteY162" fmla="*/ 1261618 h 2676028"/>
                              <a:gd name="connsiteX163" fmla="*/ 1363474 w 7247699"/>
                              <a:gd name="connsiteY163" fmla="*/ 1295754 h 2676028"/>
                              <a:gd name="connsiteX164" fmla="*/ 6018018 w 7247699"/>
                              <a:gd name="connsiteY164" fmla="*/ 1301963 h 2676028"/>
                              <a:gd name="connsiteX165" fmla="*/ 6031943 w 7247699"/>
                              <a:gd name="connsiteY165" fmla="*/ 1295723 h 2676028"/>
                              <a:gd name="connsiteX166" fmla="*/ 6155758 w 7247699"/>
                              <a:gd name="connsiteY166" fmla="*/ 1197845 h 2676028"/>
                              <a:gd name="connsiteX167" fmla="*/ 6137650 w 7247699"/>
                              <a:gd name="connsiteY167" fmla="*/ 1167013 h 2676028"/>
                              <a:gd name="connsiteX168" fmla="*/ 6004047 w 7247699"/>
                              <a:gd name="connsiteY168" fmla="*/ 1267827 h 2676028"/>
                              <a:gd name="connsiteX169" fmla="*/ 6018018 w 7247699"/>
                              <a:gd name="connsiteY169" fmla="*/ 1301963 h 2676028"/>
                              <a:gd name="connsiteX170" fmla="*/ 1634382 w 7247699"/>
                              <a:gd name="connsiteY170" fmla="*/ 1305850 h 2676028"/>
                              <a:gd name="connsiteX171" fmla="*/ 1649612 w 7247699"/>
                              <a:gd name="connsiteY171" fmla="*/ 1285095 h 2676028"/>
                              <a:gd name="connsiteX172" fmla="*/ 1624425 w 7247699"/>
                              <a:gd name="connsiteY172" fmla="*/ 1234722 h 2676028"/>
                              <a:gd name="connsiteX173" fmla="*/ 1596218 w 7247699"/>
                              <a:gd name="connsiteY173" fmla="*/ 1251345 h 2676028"/>
                              <a:gd name="connsiteX174" fmla="*/ 1625433 w 7247699"/>
                              <a:gd name="connsiteY174" fmla="*/ 1299199 h 2676028"/>
                              <a:gd name="connsiteX175" fmla="*/ 1634382 w 7247699"/>
                              <a:gd name="connsiteY175" fmla="*/ 1305850 h 2676028"/>
                              <a:gd name="connsiteX176" fmla="*/ 6288930 w 7247699"/>
                              <a:gd name="connsiteY176" fmla="*/ 1312058 h 2676028"/>
                              <a:gd name="connsiteX177" fmla="*/ 6304159 w 7247699"/>
                              <a:gd name="connsiteY177" fmla="*/ 1291304 h 2676028"/>
                              <a:gd name="connsiteX178" fmla="*/ 6278973 w 7247699"/>
                              <a:gd name="connsiteY178" fmla="*/ 1240931 h 2676028"/>
                              <a:gd name="connsiteX179" fmla="*/ 6250766 w 7247699"/>
                              <a:gd name="connsiteY179" fmla="*/ 1257554 h 2676028"/>
                              <a:gd name="connsiteX180" fmla="*/ 6279981 w 7247699"/>
                              <a:gd name="connsiteY180" fmla="*/ 1305408 h 2676028"/>
                              <a:gd name="connsiteX181" fmla="*/ 6288930 w 7247699"/>
                              <a:gd name="connsiteY181" fmla="*/ 1312058 h 2676028"/>
                              <a:gd name="connsiteX182" fmla="*/ 125353 w 7247699"/>
                              <a:gd name="connsiteY182" fmla="*/ 1338490 h 2676028"/>
                              <a:gd name="connsiteX183" fmla="*/ 148524 w 7247699"/>
                              <a:gd name="connsiteY183" fmla="*/ 1324889 h 2676028"/>
                              <a:gd name="connsiteX184" fmla="*/ 157591 w 7247699"/>
                              <a:gd name="connsiteY184" fmla="*/ 1264946 h 2676028"/>
                              <a:gd name="connsiteX185" fmla="*/ 122834 w 7247699"/>
                              <a:gd name="connsiteY185" fmla="*/ 1260412 h 2676028"/>
                              <a:gd name="connsiteX186" fmla="*/ 111752 w 7247699"/>
                              <a:gd name="connsiteY186" fmla="*/ 1314814 h 2676028"/>
                              <a:gd name="connsiteX187" fmla="*/ 125353 w 7247699"/>
                              <a:gd name="connsiteY187" fmla="*/ 1338490 h 2676028"/>
                              <a:gd name="connsiteX188" fmla="*/ 4779901 w 7247699"/>
                              <a:gd name="connsiteY188" fmla="*/ 1344699 h 2676028"/>
                              <a:gd name="connsiteX189" fmla="*/ 4803072 w 7247699"/>
                              <a:gd name="connsiteY189" fmla="*/ 1331098 h 2676028"/>
                              <a:gd name="connsiteX190" fmla="*/ 4812139 w 7247699"/>
                              <a:gd name="connsiteY190" fmla="*/ 1271155 h 2676028"/>
                              <a:gd name="connsiteX191" fmla="*/ 4777382 w 7247699"/>
                              <a:gd name="connsiteY191" fmla="*/ 1266621 h 2676028"/>
                              <a:gd name="connsiteX192" fmla="*/ 4766301 w 7247699"/>
                              <a:gd name="connsiteY192" fmla="*/ 1321023 h 2676028"/>
                              <a:gd name="connsiteX193" fmla="*/ 4779901 w 7247699"/>
                              <a:gd name="connsiteY193" fmla="*/ 1344699 h 2676028"/>
                              <a:gd name="connsiteX194" fmla="*/ 3947439 w 7247699"/>
                              <a:gd name="connsiteY194" fmla="*/ 1432786 h 2676028"/>
                              <a:gd name="connsiteX195" fmla="*/ 3956821 w 7247699"/>
                              <a:gd name="connsiteY195" fmla="*/ 1428819 h 2676028"/>
                              <a:gd name="connsiteX196" fmla="*/ 3956821 w 7247699"/>
                              <a:gd name="connsiteY196" fmla="*/ 1409678 h 2676028"/>
                              <a:gd name="connsiteX197" fmla="*/ 3929620 w 7247699"/>
                              <a:gd name="connsiteY197" fmla="*/ 1376936 h 2676028"/>
                              <a:gd name="connsiteX198" fmla="*/ 3909975 w 7247699"/>
                              <a:gd name="connsiteY198" fmla="*/ 1376936 h 2676028"/>
                              <a:gd name="connsiteX199" fmla="*/ 3909975 w 7247699"/>
                              <a:gd name="connsiteY199" fmla="*/ 1396077 h 2676028"/>
                              <a:gd name="connsiteX200" fmla="*/ 3937679 w 7247699"/>
                              <a:gd name="connsiteY200" fmla="*/ 1428819 h 2676028"/>
                              <a:gd name="connsiteX201" fmla="*/ 3947439 w 7247699"/>
                              <a:gd name="connsiteY201" fmla="*/ 1432786 h 2676028"/>
                              <a:gd name="connsiteX202" fmla="*/ 1147699 w 7247699"/>
                              <a:gd name="connsiteY202" fmla="*/ 1467491 h 2676028"/>
                              <a:gd name="connsiteX203" fmla="*/ 1158641 w 7247699"/>
                              <a:gd name="connsiteY203" fmla="*/ 1439756 h 2676028"/>
                              <a:gd name="connsiteX204" fmla="*/ 1197304 w 7247699"/>
                              <a:gd name="connsiteY204" fmla="*/ 1362923 h 2676028"/>
                              <a:gd name="connsiteX205" fmla="*/ 1259456 w 7247699"/>
                              <a:gd name="connsiteY205" fmla="*/ 1293429 h 2676028"/>
                              <a:gd name="connsiteX206" fmla="*/ 1235965 w 7247699"/>
                              <a:gd name="connsiteY206" fmla="*/ 1269939 h 2676028"/>
                              <a:gd name="connsiteX207" fmla="*/ 1146896 w 7247699"/>
                              <a:gd name="connsiteY207" fmla="*/ 1372710 h 2676028"/>
                              <a:gd name="connsiteX208" fmla="*/ 1135640 w 7247699"/>
                              <a:gd name="connsiteY208" fmla="*/ 1463247 h 2676028"/>
                              <a:gd name="connsiteX209" fmla="*/ 1147699 w 7247699"/>
                              <a:gd name="connsiteY209" fmla="*/ 1467491 h 2676028"/>
                              <a:gd name="connsiteX210" fmla="*/ 5802243 w 7247699"/>
                              <a:gd name="connsiteY210" fmla="*/ 1473700 h 2676028"/>
                              <a:gd name="connsiteX211" fmla="*/ 5813185 w 7247699"/>
                              <a:gd name="connsiteY211" fmla="*/ 1445965 h 2676028"/>
                              <a:gd name="connsiteX212" fmla="*/ 5851847 w 7247699"/>
                              <a:gd name="connsiteY212" fmla="*/ 1369132 h 2676028"/>
                              <a:gd name="connsiteX213" fmla="*/ 5914000 w 7247699"/>
                              <a:gd name="connsiteY213" fmla="*/ 1299638 h 2676028"/>
                              <a:gd name="connsiteX214" fmla="*/ 5890510 w 7247699"/>
                              <a:gd name="connsiteY214" fmla="*/ 1276148 h 2676028"/>
                              <a:gd name="connsiteX215" fmla="*/ 5801440 w 7247699"/>
                              <a:gd name="connsiteY215" fmla="*/ 1378919 h 2676028"/>
                              <a:gd name="connsiteX216" fmla="*/ 5790184 w 7247699"/>
                              <a:gd name="connsiteY216" fmla="*/ 1469456 h 2676028"/>
                              <a:gd name="connsiteX217" fmla="*/ 5802243 w 7247699"/>
                              <a:gd name="connsiteY217" fmla="*/ 1473700 h 2676028"/>
                              <a:gd name="connsiteX218" fmla="*/ 4488436 w 7247699"/>
                              <a:gd name="connsiteY218" fmla="*/ 1476925 h 2676028"/>
                              <a:gd name="connsiteX219" fmla="*/ 4511418 w 7247699"/>
                              <a:gd name="connsiteY219" fmla="*/ 1456524 h 2676028"/>
                              <a:gd name="connsiteX220" fmla="*/ 4535596 w 7247699"/>
                              <a:gd name="connsiteY220" fmla="*/ 1405144 h 2676028"/>
                              <a:gd name="connsiteX221" fmla="*/ 4509403 w 7247699"/>
                              <a:gd name="connsiteY221" fmla="*/ 1378950 h 2676028"/>
                              <a:gd name="connsiteX222" fmla="*/ 4469609 w 7247699"/>
                              <a:gd name="connsiteY222" fmla="*/ 1456524 h 2676028"/>
                              <a:gd name="connsiteX223" fmla="*/ 4488436 w 7247699"/>
                              <a:gd name="connsiteY223" fmla="*/ 1476925 h 2676028"/>
                              <a:gd name="connsiteX224" fmla="*/ 2656265 w 7247699"/>
                              <a:gd name="connsiteY224" fmla="*/ 1498697 h 2676028"/>
                              <a:gd name="connsiteX225" fmla="*/ 2665931 w 7247699"/>
                              <a:gd name="connsiteY225" fmla="*/ 1491967 h 2676028"/>
                              <a:gd name="connsiteX226" fmla="*/ 2660547 w 7247699"/>
                              <a:gd name="connsiteY226" fmla="*/ 1470435 h 2676028"/>
                              <a:gd name="connsiteX227" fmla="*/ 2638036 w 7247699"/>
                              <a:gd name="connsiteY227" fmla="*/ 1442050 h 2676028"/>
                              <a:gd name="connsiteX228" fmla="*/ 2615524 w 7247699"/>
                              <a:gd name="connsiteY228" fmla="*/ 1429326 h 2676028"/>
                              <a:gd name="connsiteX229" fmla="*/ 2602799 w 7247699"/>
                              <a:gd name="connsiteY229" fmla="*/ 1451838 h 2676028"/>
                              <a:gd name="connsiteX230" fmla="*/ 2644396 w 7247699"/>
                              <a:gd name="connsiteY230" fmla="*/ 1497351 h 2676028"/>
                              <a:gd name="connsiteX231" fmla="*/ 2656265 w 7247699"/>
                              <a:gd name="connsiteY231" fmla="*/ 1498697 h 2676028"/>
                              <a:gd name="connsiteX232" fmla="*/ 112761 w 7247699"/>
                              <a:gd name="connsiteY232" fmla="*/ 1546273 h 2676028"/>
                              <a:gd name="connsiteX233" fmla="*/ 125858 w 7247699"/>
                              <a:gd name="connsiteY233" fmla="*/ 1540984 h 2676028"/>
                              <a:gd name="connsiteX234" fmla="*/ 126361 w 7247699"/>
                              <a:gd name="connsiteY234" fmla="*/ 1514287 h 2676028"/>
                              <a:gd name="connsiteX235" fmla="*/ 117798 w 7247699"/>
                              <a:gd name="connsiteY235" fmla="*/ 1494642 h 2676028"/>
                              <a:gd name="connsiteX236" fmla="*/ 87071 w 7247699"/>
                              <a:gd name="connsiteY236" fmla="*/ 1490612 h 2676028"/>
                              <a:gd name="connsiteX237" fmla="*/ 99664 w 7247699"/>
                              <a:gd name="connsiteY237" fmla="*/ 1540984 h 2676028"/>
                              <a:gd name="connsiteX238" fmla="*/ 112761 w 7247699"/>
                              <a:gd name="connsiteY238" fmla="*/ 1546273 h 2676028"/>
                              <a:gd name="connsiteX239" fmla="*/ 4767309 w 7247699"/>
                              <a:gd name="connsiteY239" fmla="*/ 1552482 h 2676028"/>
                              <a:gd name="connsiteX240" fmla="*/ 4780405 w 7247699"/>
                              <a:gd name="connsiteY240" fmla="*/ 1547193 h 2676028"/>
                              <a:gd name="connsiteX241" fmla="*/ 4780909 w 7247699"/>
                              <a:gd name="connsiteY241" fmla="*/ 1520496 h 2676028"/>
                              <a:gd name="connsiteX242" fmla="*/ 4772346 w 7247699"/>
                              <a:gd name="connsiteY242" fmla="*/ 1500851 h 2676028"/>
                              <a:gd name="connsiteX243" fmla="*/ 4741619 w 7247699"/>
                              <a:gd name="connsiteY243" fmla="*/ 1496821 h 2676028"/>
                              <a:gd name="connsiteX244" fmla="*/ 4754212 w 7247699"/>
                              <a:gd name="connsiteY244" fmla="*/ 1547193 h 2676028"/>
                              <a:gd name="connsiteX245" fmla="*/ 4767309 w 7247699"/>
                              <a:gd name="connsiteY245" fmla="*/ 1552482 h 2676028"/>
                              <a:gd name="connsiteX246" fmla="*/ 1745358 w 7247699"/>
                              <a:gd name="connsiteY246" fmla="*/ 1556353 h 2676028"/>
                              <a:gd name="connsiteX247" fmla="*/ 1765484 w 7247699"/>
                              <a:gd name="connsiteY247" fmla="*/ 1536655 h 2676028"/>
                              <a:gd name="connsiteX248" fmla="*/ 1792402 w 7247699"/>
                              <a:gd name="connsiteY248" fmla="*/ 1466183 h 2676028"/>
                              <a:gd name="connsiteX249" fmla="*/ 1764995 w 7247699"/>
                              <a:gd name="connsiteY249" fmla="*/ 1438778 h 2676028"/>
                              <a:gd name="connsiteX250" fmla="*/ 1724865 w 7247699"/>
                              <a:gd name="connsiteY250" fmla="*/ 1537145 h 2676028"/>
                              <a:gd name="connsiteX251" fmla="*/ 1745358 w 7247699"/>
                              <a:gd name="connsiteY251" fmla="*/ 1556353 h 2676028"/>
                              <a:gd name="connsiteX252" fmla="*/ 6399902 w 7247699"/>
                              <a:gd name="connsiteY252" fmla="*/ 1562562 h 2676028"/>
                              <a:gd name="connsiteX253" fmla="*/ 6420029 w 7247699"/>
                              <a:gd name="connsiteY253" fmla="*/ 1542864 h 2676028"/>
                              <a:gd name="connsiteX254" fmla="*/ 6446946 w 7247699"/>
                              <a:gd name="connsiteY254" fmla="*/ 1472392 h 2676028"/>
                              <a:gd name="connsiteX255" fmla="*/ 6419539 w 7247699"/>
                              <a:gd name="connsiteY255" fmla="*/ 1444987 h 2676028"/>
                              <a:gd name="connsiteX256" fmla="*/ 6379409 w 7247699"/>
                              <a:gd name="connsiteY256" fmla="*/ 1543354 h 2676028"/>
                              <a:gd name="connsiteX257" fmla="*/ 6399902 w 7247699"/>
                              <a:gd name="connsiteY257" fmla="*/ 1562562 h 2676028"/>
                              <a:gd name="connsiteX258" fmla="*/ 1609817 w 7247699"/>
                              <a:gd name="connsiteY258" fmla="*/ 1563148 h 2676028"/>
                              <a:gd name="connsiteX259" fmla="*/ 1624929 w 7247699"/>
                              <a:gd name="connsiteY259" fmla="*/ 1561133 h 2676028"/>
                              <a:gd name="connsiteX260" fmla="*/ 1633996 w 7247699"/>
                              <a:gd name="connsiteY260" fmla="*/ 1549547 h 2676028"/>
                              <a:gd name="connsiteX261" fmla="*/ 1619892 w 7247699"/>
                              <a:gd name="connsiteY261" fmla="*/ 1525872 h 2676028"/>
                              <a:gd name="connsiteX262" fmla="*/ 1612840 w 7247699"/>
                              <a:gd name="connsiteY262" fmla="*/ 1524361 h 2676028"/>
                              <a:gd name="connsiteX263" fmla="*/ 1613344 w 7247699"/>
                              <a:gd name="connsiteY263" fmla="*/ 1524361 h 2676028"/>
                              <a:gd name="connsiteX264" fmla="*/ 1610321 w 7247699"/>
                              <a:gd name="connsiteY264" fmla="*/ 1522346 h 2676028"/>
                              <a:gd name="connsiteX265" fmla="*/ 1608306 w 7247699"/>
                              <a:gd name="connsiteY265" fmla="*/ 1519828 h 2676028"/>
                              <a:gd name="connsiteX266" fmla="*/ 1607803 w 7247699"/>
                              <a:gd name="connsiteY266" fmla="*/ 1518820 h 2676028"/>
                              <a:gd name="connsiteX267" fmla="*/ 1605788 w 7247699"/>
                              <a:gd name="connsiteY267" fmla="*/ 1515294 h 2676028"/>
                              <a:gd name="connsiteX268" fmla="*/ 1586646 w 7247699"/>
                              <a:gd name="connsiteY268" fmla="*/ 1509250 h 2676028"/>
                              <a:gd name="connsiteX269" fmla="*/ 1577580 w 7247699"/>
                              <a:gd name="connsiteY269" fmla="*/ 1527384 h 2676028"/>
                              <a:gd name="connsiteX270" fmla="*/ 1609817 w 7247699"/>
                              <a:gd name="connsiteY270" fmla="*/ 1563148 h 2676028"/>
                              <a:gd name="connsiteX271" fmla="*/ 6264365 w 7247699"/>
                              <a:gd name="connsiteY271" fmla="*/ 1569357 h 2676028"/>
                              <a:gd name="connsiteX272" fmla="*/ 6279476 w 7247699"/>
                              <a:gd name="connsiteY272" fmla="*/ 1567342 h 2676028"/>
                              <a:gd name="connsiteX273" fmla="*/ 6288544 w 7247699"/>
                              <a:gd name="connsiteY273" fmla="*/ 1555756 h 2676028"/>
                              <a:gd name="connsiteX274" fmla="*/ 6274439 w 7247699"/>
                              <a:gd name="connsiteY274" fmla="*/ 1532081 h 2676028"/>
                              <a:gd name="connsiteX275" fmla="*/ 6267388 w 7247699"/>
                              <a:gd name="connsiteY275" fmla="*/ 1530570 h 2676028"/>
                              <a:gd name="connsiteX276" fmla="*/ 6267891 w 7247699"/>
                              <a:gd name="connsiteY276" fmla="*/ 1530570 h 2676028"/>
                              <a:gd name="connsiteX277" fmla="*/ 6264869 w 7247699"/>
                              <a:gd name="connsiteY277" fmla="*/ 1528555 h 2676028"/>
                              <a:gd name="connsiteX278" fmla="*/ 6262854 w 7247699"/>
                              <a:gd name="connsiteY278" fmla="*/ 1526037 h 2676028"/>
                              <a:gd name="connsiteX279" fmla="*/ 6262351 w 7247699"/>
                              <a:gd name="connsiteY279" fmla="*/ 1525029 h 2676028"/>
                              <a:gd name="connsiteX280" fmla="*/ 6260336 w 7247699"/>
                              <a:gd name="connsiteY280" fmla="*/ 1521503 h 2676028"/>
                              <a:gd name="connsiteX281" fmla="*/ 6241194 w 7247699"/>
                              <a:gd name="connsiteY281" fmla="*/ 1515459 h 2676028"/>
                              <a:gd name="connsiteX282" fmla="*/ 6232127 w 7247699"/>
                              <a:gd name="connsiteY282" fmla="*/ 1533593 h 2676028"/>
                              <a:gd name="connsiteX283" fmla="*/ 6264365 w 7247699"/>
                              <a:gd name="connsiteY283" fmla="*/ 1569357 h 2676028"/>
                              <a:gd name="connsiteX284" fmla="*/ 2341496 w 7247699"/>
                              <a:gd name="connsiteY284" fmla="*/ 1589999 h 2676028"/>
                              <a:gd name="connsiteX285" fmla="*/ 2363519 w 7247699"/>
                              <a:gd name="connsiteY285" fmla="*/ 1564550 h 2676028"/>
                              <a:gd name="connsiteX286" fmla="*/ 2335134 w 7247699"/>
                              <a:gd name="connsiteY286" fmla="*/ 1546443 h 2676028"/>
                              <a:gd name="connsiteX287" fmla="*/ 2293047 w 7247699"/>
                              <a:gd name="connsiteY287" fmla="*/ 1544975 h 2676028"/>
                              <a:gd name="connsiteX288" fmla="*/ 2282769 w 7247699"/>
                              <a:gd name="connsiteY288" fmla="*/ 1581680 h 2676028"/>
                              <a:gd name="connsiteX289" fmla="*/ 2311643 w 7247699"/>
                              <a:gd name="connsiteY289" fmla="*/ 1589021 h 2676028"/>
                              <a:gd name="connsiteX290" fmla="*/ 2341496 w 7247699"/>
                              <a:gd name="connsiteY290" fmla="*/ 1589999 h 2676028"/>
                              <a:gd name="connsiteX291" fmla="*/ 6996040 w 7247699"/>
                              <a:gd name="connsiteY291" fmla="*/ 1596208 h 2676028"/>
                              <a:gd name="connsiteX292" fmla="*/ 7018062 w 7247699"/>
                              <a:gd name="connsiteY292" fmla="*/ 1570759 h 2676028"/>
                              <a:gd name="connsiteX293" fmla="*/ 6989677 w 7247699"/>
                              <a:gd name="connsiteY293" fmla="*/ 1552652 h 2676028"/>
                              <a:gd name="connsiteX294" fmla="*/ 6947590 w 7247699"/>
                              <a:gd name="connsiteY294" fmla="*/ 1551184 h 2676028"/>
                              <a:gd name="connsiteX295" fmla="*/ 6937313 w 7247699"/>
                              <a:gd name="connsiteY295" fmla="*/ 1587889 h 2676028"/>
                              <a:gd name="connsiteX296" fmla="*/ 6966187 w 7247699"/>
                              <a:gd name="connsiteY296" fmla="*/ 1595230 h 2676028"/>
                              <a:gd name="connsiteX297" fmla="*/ 6996040 w 7247699"/>
                              <a:gd name="connsiteY297" fmla="*/ 1596208 h 2676028"/>
                              <a:gd name="connsiteX298" fmla="*/ 167320 w 7247699"/>
                              <a:gd name="connsiteY298" fmla="*/ 1606531 h 2676028"/>
                              <a:gd name="connsiteX299" fmla="*/ 181267 w 7247699"/>
                              <a:gd name="connsiteY299" fmla="*/ 1600927 h 2676028"/>
                              <a:gd name="connsiteX300" fmla="*/ 240202 w 7247699"/>
                              <a:gd name="connsiteY300" fmla="*/ 1539473 h 2676028"/>
                              <a:gd name="connsiteX301" fmla="*/ 216024 w 7247699"/>
                              <a:gd name="connsiteY301" fmla="*/ 1515294 h 2676028"/>
                              <a:gd name="connsiteX302" fmla="*/ 154570 w 7247699"/>
                              <a:gd name="connsiteY302" fmla="*/ 1574230 h 2676028"/>
                              <a:gd name="connsiteX303" fmla="*/ 167320 w 7247699"/>
                              <a:gd name="connsiteY303" fmla="*/ 1606531 h 2676028"/>
                              <a:gd name="connsiteX304" fmla="*/ 4821868 w 7247699"/>
                              <a:gd name="connsiteY304" fmla="*/ 1612740 h 2676028"/>
                              <a:gd name="connsiteX305" fmla="*/ 4835815 w 7247699"/>
                              <a:gd name="connsiteY305" fmla="*/ 1607136 h 2676028"/>
                              <a:gd name="connsiteX306" fmla="*/ 4894750 w 7247699"/>
                              <a:gd name="connsiteY306" fmla="*/ 1545682 h 2676028"/>
                              <a:gd name="connsiteX307" fmla="*/ 4870571 w 7247699"/>
                              <a:gd name="connsiteY307" fmla="*/ 1521503 h 2676028"/>
                              <a:gd name="connsiteX308" fmla="*/ 4809118 w 7247699"/>
                              <a:gd name="connsiteY308" fmla="*/ 1580439 h 2676028"/>
                              <a:gd name="connsiteX309" fmla="*/ 4821868 w 7247699"/>
                              <a:gd name="connsiteY309" fmla="*/ 1612740 h 2676028"/>
                              <a:gd name="connsiteX310" fmla="*/ 2822952 w 7247699"/>
                              <a:gd name="connsiteY310" fmla="*/ 1614692 h 2676028"/>
                              <a:gd name="connsiteX311" fmla="*/ 2831012 w 7247699"/>
                              <a:gd name="connsiteY311" fmla="*/ 1590514 h 2676028"/>
                              <a:gd name="connsiteX312" fmla="*/ 2818420 w 7247699"/>
                              <a:gd name="connsiteY312" fmla="*/ 1574898 h 2676028"/>
                              <a:gd name="connsiteX313" fmla="*/ 2803309 w 7247699"/>
                              <a:gd name="connsiteY313" fmla="*/ 1574898 h 2676028"/>
                              <a:gd name="connsiteX314" fmla="*/ 2795753 w 7247699"/>
                              <a:gd name="connsiteY314" fmla="*/ 1587995 h 2676028"/>
                              <a:gd name="connsiteX315" fmla="*/ 2799782 w 7247699"/>
                              <a:gd name="connsiteY315" fmla="*/ 1603610 h 2676028"/>
                              <a:gd name="connsiteX316" fmla="*/ 2807842 w 7247699"/>
                              <a:gd name="connsiteY316" fmla="*/ 1613684 h 2676028"/>
                              <a:gd name="connsiteX317" fmla="*/ 2822952 w 7247699"/>
                              <a:gd name="connsiteY317" fmla="*/ 1614692 h 2676028"/>
                              <a:gd name="connsiteX318" fmla="*/ 4369731 w 7247699"/>
                              <a:gd name="connsiteY318" fmla="*/ 1653511 h 2676028"/>
                              <a:gd name="connsiteX319" fmla="*/ 4367529 w 7247699"/>
                              <a:gd name="connsiteY319" fmla="*/ 1612357 h 2676028"/>
                              <a:gd name="connsiteX320" fmla="*/ 4298035 w 7247699"/>
                              <a:gd name="connsiteY320" fmla="*/ 1588377 h 2676028"/>
                              <a:gd name="connsiteX321" fmla="*/ 4283353 w 7247699"/>
                              <a:gd name="connsiteY321" fmla="*/ 1623613 h 2676028"/>
                              <a:gd name="connsiteX322" fmla="*/ 4316143 w 7247699"/>
                              <a:gd name="connsiteY322" fmla="*/ 1639273 h 2676028"/>
                              <a:gd name="connsiteX323" fmla="*/ 4350889 w 7247699"/>
                              <a:gd name="connsiteY323" fmla="*/ 1652487 h 2676028"/>
                              <a:gd name="connsiteX324" fmla="*/ 4369731 w 7247699"/>
                              <a:gd name="connsiteY324" fmla="*/ 1653511 h 2676028"/>
                              <a:gd name="connsiteX325" fmla="*/ 3001272 w 7247699"/>
                              <a:gd name="connsiteY325" fmla="*/ 1670605 h 2676028"/>
                              <a:gd name="connsiteX326" fmla="*/ 3008325 w 7247699"/>
                              <a:gd name="connsiteY326" fmla="*/ 1655997 h 2676028"/>
                              <a:gd name="connsiteX327" fmla="*/ 3006813 w 7247699"/>
                              <a:gd name="connsiteY327" fmla="*/ 1647937 h 2676028"/>
                              <a:gd name="connsiteX328" fmla="*/ 3005806 w 7247699"/>
                              <a:gd name="connsiteY328" fmla="*/ 1644411 h 2676028"/>
                              <a:gd name="connsiteX329" fmla="*/ 3005806 w 7247699"/>
                              <a:gd name="connsiteY329" fmla="*/ 1642396 h 2676028"/>
                              <a:gd name="connsiteX330" fmla="*/ 2987167 w 7247699"/>
                              <a:gd name="connsiteY330" fmla="*/ 1628292 h 2676028"/>
                              <a:gd name="connsiteX331" fmla="*/ 2978099 w 7247699"/>
                              <a:gd name="connsiteY331" fmla="*/ 1650456 h 2676028"/>
                              <a:gd name="connsiteX332" fmla="*/ 2985656 w 7247699"/>
                              <a:gd name="connsiteY332" fmla="*/ 1665568 h 2676028"/>
                              <a:gd name="connsiteX333" fmla="*/ 3001272 w 7247699"/>
                              <a:gd name="connsiteY333" fmla="*/ 1670605 h 2676028"/>
                              <a:gd name="connsiteX334" fmla="*/ 1773313 w 7247699"/>
                              <a:gd name="connsiteY334" fmla="*/ 1688366 h 2676028"/>
                              <a:gd name="connsiteX335" fmla="*/ 1943131 w 7247699"/>
                              <a:gd name="connsiteY335" fmla="*/ 1687876 h 2676028"/>
                              <a:gd name="connsiteX336" fmla="*/ 1943131 w 7247699"/>
                              <a:gd name="connsiteY336" fmla="*/ 1650193 h 2676028"/>
                              <a:gd name="connsiteX337" fmla="*/ 1773313 w 7247699"/>
                              <a:gd name="connsiteY337" fmla="*/ 1649704 h 2676028"/>
                              <a:gd name="connsiteX338" fmla="*/ 1773313 w 7247699"/>
                              <a:gd name="connsiteY338" fmla="*/ 1688366 h 2676028"/>
                              <a:gd name="connsiteX339" fmla="*/ 6427858 w 7247699"/>
                              <a:gd name="connsiteY339" fmla="*/ 1694575 h 2676028"/>
                              <a:gd name="connsiteX340" fmla="*/ 6597676 w 7247699"/>
                              <a:gd name="connsiteY340" fmla="*/ 1694085 h 2676028"/>
                              <a:gd name="connsiteX341" fmla="*/ 6597676 w 7247699"/>
                              <a:gd name="connsiteY341" fmla="*/ 1656402 h 2676028"/>
                              <a:gd name="connsiteX342" fmla="*/ 6427858 w 7247699"/>
                              <a:gd name="connsiteY342" fmla="*/ 1655913 h 2676028"/>
                              <a:gd name="connsiteX343" fmla="*/ 6427858 w 7247699"/>
                              <a:gd name="connsiteY343" fmla="*/ 1694575 h 2676028"/>
                              <a:gd name="connsiteX344" fmla="*/ 4494771 w 7247699"/>
                              <a:gd name="connsiteY344" fmla="*/ 1720023 h 2676028"/>
                              <a:gd name="connsiteX345" fmla="*/ 4516303 w 7247699"/>
                              <a:gd name="connsiteY345" fmla="*/ 1707788 h 2676028"/>
                              <a:gd name="connsiteX346" fmla="*/ 4504558 w 7247699"/>
                              <a:gd name="connsiteY346" fmla="*/ 1685766 h 2676028"/>
                              <a:gd name="connsiteX347" fmla="*/ 4496728 w 7247699"/>
                              <a:gd name="connsiteY347" fmla="*/ 1683808 h 2676028"/>
                              <a:gd name="connsiteX348" fmla="*/ 4495260 w 7247699"/>
                              <a:gd name="connsiteY348" fmla="*/ 1682829 h 2676028"/>
                              <a:gd name="connsiteX349" fmla="*/ 4491345 w 7247699"/>
                              <a:gd name="connsiteY349" fmla="*/ 1680382 h 2676028"/>
                              <a:gd name="connsiteX350" fmla="*/ 4490365 w 7247699"/>
                              <a:gd name="connsiteY350" fmla="*/ 1679893 h 2676028"/>
                              <a:gd name="connsiteX351" fmla="*/ 4486940 w 7247699"/>
                              <a:gd name="connsiteY351" fmla="*/ 1676957 h 2676028"/>
                              <a:gd name="connsiteX352" fmla="*/ 4484494 w 7247699"/>
                              <a:gd name="connsiteY352" fmla="*/ 1674510 h 2676028"/>
                              <a:gd name="connsiteX353" fmla="*/ 4482535 w 7247699"/>
                              <a:gd name="connsiteY353" fmla="*/ 1672063 h 2676028"/>
                              <a:gd name="connsiteX354" fmla="*/ 4460024 w 7247699"/>
                              <a:gd name="connsiteY354" fmla="*/ 1666190 h 2676028"/>
                              <a:gd name="connsiteX355" fmla="*/ 4454151 w 7247699"/>
                              <a:gd name="connsiteY355" fmla="*/ 1688702 h 2676028"/>
                              <a:gd name="connsiteX356" fmla="*/ 4494771 w 7247699"/>
                              <a:gd name="connsiteY356" fmla="*/ 1720023 h 2676028"/>
                              <a:gd name="connsiteX357" fmla="*/ 2244051 w 7247699"/>
                              <a:gd name="connsiteY357" fmla="*/ 1733964 h 2676028"/>
                              <a:gd name="connsiteX358" fmla="*/ 2257318 w 7247699"/>
                              <a:gd name="connsiteY358" fmla="*/ 1732901 h 2676028"/>
                              <a:gd name="connsiteX359" fmla="*/ 2378197 w 7247699"/>
                              <a:gd name="connsiteY359" fmla="*/ 1681515 h 2676028"/>
                              <a:gd name="connsiteX360" fmla="*/ 2368899 w 7247699"/>
                              <a:gd name="connsiteY360" fmla="*/ 1647746 h 2676028"/>
                              <a:gd name="connsiteX361" fmla="*/ 2240679 w 7247699"/>
                              <a:gd name="connsiteY361" fmla="*/ 1704027 h 2676028"/>
                              <a:gd name="connsiteX362" fmla="*/ 2244051 w 7247699"/>
                              <a:gd name="connsiteY362" fmla="*/ 1733964 h 2676028"/>
                              <a:gd name="connsiteX363" fmla="*/ 6898596 w 7247699"/>
                              <a:gd name="connsiteY363" fmla="*/ 1740173 h 2676028"/>
                              <a:gd name="connsiteX364" fmla="*/ 6911864 w 7247699"/>
                              <a:gd name="connsiteY364" fmla="*/ 1739110 h 2676028"/>
                              <a:gd name="connsiteX365" fmla="*/ 7032742 w 7247699"/>
                              <a:gd name="connsiteY365" fmla="*/ 1687724 h 2676028"/>
                              <a:gd name="connsiteX366" fmla="*/ 7023444 w 7247699"/>
                              <a:gd name="connsiteY366" fmla="*/ 1653955 h 2676028"/>
                              <a:gd name="connsiteX367" fmla="*/ 6895224 w 7247699"/>
                              <a:gd name="connsiteY367" fmla="*/ 1710236 h 2676028"/>
                              <a:gd name="connsiteX368" fmla="*/ 6898596 w 7247699"/>
                              <a:gd name="connsiteY368" fmla="*/ 1740173 h 2676028"/>
                              <a:gd name="connsiteX369" fmla="*/ 3968407 w 7247699"/>
                              <a:gd name="connsiteY369" fmla="*/ 1742133 h 2676028"/>
                              <a:gd name="connsiteX370" fmla="*/ 4002156 w 7247699"/>
                              <a:gd name="connsiteY370" fmla="*/ 1729540 h 2676028"/>
                              <a:gd name="connsiteX371" fmla="*/ 4015253 w 7247699"/>
                              <a:gd name="connsiteY371" fmla="*/ 1702339 h 2676028"/>
                              <a:gd name="connsiteX372" fmla="*/ 3986541 w 7247699"/>
                              <a:gd name="connsiteY372" fmla="*/ 1692769 h 2676028"/>
                              <a:gd name="connsiteX373" fmla="*/ 3955814 w 7247699"/>
                              <a:gd name="connsiteY373" fmla="*/ 1712414 h 2676028"/>
                              <a:gd name="connsiteX374" fmla="*/ 3949266 w 7247699"/>
                              <a:gd name="connsiteY374" fmla="*/ 1732563 h 2676028"/>
                              <a:gd name="connsiteX375" fmla="*/ 3968407 w 7247699"/>
                              <a:gd name="connsiteY375" fmla="*/ 1742133 h 2676028"/>
                              <a:gd name="connsiteX376" fmla="*/ 2495347 w 7247699"/>
                              <a:gd name="connsiteY376" fmla="*/ 1754800 h 2676028"/>
                              <a:gd name="connsiteX377" fmla="*/ 2512292 w 7247699"/>
                              <a:gd name="connsiteY377" fmla="*/ 1738283 h 2676028"/>
                              <a:gd name="connsiteX378" fmla="*/ 2519633 w 7247699"/>
                              <a:gd name="connsiteY378" fmla="*/ 1714303 h 2676028"/>
                              <a:gd name="connsiteX379" fmla="*/ 2494674 w 7247699"/>
                              <a:gd name="connsiteY379" fmla="*/ 1695217 h 2676028"/>
                              <a:gd name="connsiteX380" fmla="*/ 2478035 w 7247699"/>
                              <a:gd name="connsiteY380" fmla="*/ 1738283 h 2676028"/>
                              <a:gd name="connsiteX381" fmla="*/ 2495347 w 7247699"/>
                              <a:gd name="connsiteY381" fmla="*/ 1754800 h 2676028"/>
                              <a:gd name="connsiteX382" fmla="*/ 7149891 w 7247699"/>
                              <a:gd name="connsiteY382" fmla="*/ 1761009 h 2676028"/>
                              <a:gd name="connsiteX383" fmla="*/ 7166836 w 7247699"/>
                              <a:gd name="connsiteY383" fmla="*/ 1744492 h 2676028"/>
                              <a:gd name="connsiteX384" fmla="*/ 7174177 w 7247699"/>
                              <a:gd name="connsiteY384" fmla="*/ 1720512 h 2676028"/>
                              <a:gd name="connsiteX385" fmla="*/ 7149218 w 7247699"/>
                              <a:gd name="connsiteY385" fmla="*/ 1701426 h 2676028"/>
                              <a:gd name="connsiteX386" fmla="*/ 7132579 w 7247699"/>
                              <a:gd name="connsiteY386" fmla="*/ 1744492 h 2676028"/>
                              <a:gd name="connsiteX387" fmla="*/ 7149891 w 7247699"/>
                              <a:gd name="connsiteY387" fmla="*/ 1761009 h 2676028"/>
                              <a:gd name="connsiteX388" fmla="*/ 2479991 w 7247699"/>
                              <a:gd name="connsiteY388" fmla="*/ 1800926 h 2676028"/>
                              <a:gd name="connsiteX389" fmla="*/ 2492225 w 7247699"/>
                              <a:gd name="connsiteY389" fmla="*/ 1772541 h 2676028"/>
                              <a:gd name="connsiteX390" fmla="*/ 2466287 w 7247699"/>
                              <a:gd name="connsiteY390" fmla="*/ 1751498 h 2676028"/>
                              <a:gd name="connsiteX391" fmla="*/ 2438393 w 7247699"/>
                              <a:gd name="connsiteY391" fmla="*/ 1767648 h 2676028"/>
                              <a:gd name="connsiteX392" fmla="*/ 2479991 w 7247699"/>
                              <a:gd name="connsiteY392" fmla="*/ 1800926 h 2676028"/>
                              <a:gd name="connsiteX393" fmla="*/ 7134536 w 7247699"/>
                              <a:gd name="connsiteY393" fmla="*/ 1807135 h 2676028"/>
                              <a:gd name="connsiteX394" fmla="*/ 7146770 w 7247699"/>
                              <a:gd name="connsiteY394" fmla="*/ 1778750 h 2676028"/>
                              <a:gd name="connsiteX395" fmla="*/ 7120833 w 7247699"/>
                              <a:gd name="connsiteY395" fmla="*/ 1757707 h 2676028"/>
                              <a:gd name="connsiteX396" fmla="*/ 7092938 w 7247699"/>
                              <a:gd name="connsiteY396" fmla="*/ 1773857 h 2676028"/>
                              <a:gd name="connsiteX397" fmla="*/ 7134536 w 7247699"/>
                              <a:gd name="connsiteY397" fmla="*/ 1807135 h 2676028"/>
                              <a:gd name="connsiteX398" fmla="*/ 2174991 w 7247699"/>
                              <a:gd name="connsiteY398" fmla="*/ 1809467 h 2676028"/>
                              <a:gd name="connsiteX399" fmla="*/ 2193628 w 7247699"/>
                              <a:gd name="connsiteY399" fmla="*/ 1798889 h 2676028"/>
                              <a:gd name="connsiteX400" fmla="*/ 2183051 w 7247699"/>
                              <a:gd name="connsiteY400" fmla="*/ 1780252 h 2676028"/>
                              <a:gd name="connsiteX401" fmla="*/ 2182043 w 7247699"/>
                              <a:gd name="connsiteY401" fmla="*/ 1779748 h 2676028"/>
                              <a:gd name="connsiteX402" fmla="*/ 2180028 w 7247699"/>
                              <a:gd name="connsiteY402" fmla="*/ 1778237 h 2676028"/>
                              <a:gd name="connsiteX403" fmla="*/ 2179020 w 7247699"/>
                              <a:gd name="connsiteY403" fmla="*/ 1777229 h 2676028"/>
                              <a:gd name="connsiteX404" fmla="*/ 2176502 w 7247699"/>
                              <a:gd name="connsiteY404" fmla="*/ 1775214 h 2676028"/>
                              <a:gd name="connsiteX405" fmla="*/ 2174488 w 7247699"/>
                              <a:gd name="connsiteY405" fmla="*/ 1772696 h 2676028"/>
                              <a:gd name="connsiteX406" fmla="*/ 2173983 w 7247699"/>
                              <a:gd name="connsiteY406" fmla="*/ 1772192 h 2676028"/>
                              <a:gd name="connsiteX407" fmla="*/ 2170458 w 7247699"/>
                              <a:gd name="connsiteY407" fmla="*/ 1765644 h 2676028"/>
                              <a:gd name="connsiteX408" fmla="*/ 2149301 w 7247699"/>
                              <a:gd name="connsiteY408" fmla="*/ 1760103 h 2676028"/>
                              <a:gd name="connsiteX409" fmla="*/ 2143257 w 7247699"/>
                              <a:gd name="connsiteY409" fmla="*/ 1781259 h 2676028"/>
                              <a:gd name="connsiteX410" fmla="*/ 2174991 w 7247699"/>
                              <a:gd name="connsiteY410" fmla="*/ 1809467 h 2676028"/>
                              <a:gd name="connsiteX411" fmla="*/ 6829539 w 7247699"/>
                              <a:gd name="connsiteY411" fmla="*/ 1815676 h 2676028"/>
                              <a:gd name="connsiteX412" fmla="*/ 6848177 w 7247699"/>
                              <a:gd name="connsiteY412" fmla="*/ 1805098 h 2676028"/>
                              <a:gd name="connsiteX413" fmla="*/ 6837599 w 7247699"/>
                              <a:gd name="connsiteY413" fmla="*/ 1786461 h 2676028"/>
                              <a:gd name="connsiteX414" fmla="*/ 6836591 w 7247699"/>
                              <a:gd name="connsiteY414" fmla="*/ 1785957 h 2676028"/>
                              <a:gd name="connsiteX415" fmla="*/ 6834577 w 7247699"/>
                              <a:gd name="connsiteY415" fmla="*/ 1784446 h 2676028"/>
                              <a:gd name="connsiteX416" fmla="*/ 6833569 w 7247699"/>
                              <a:gd name="connsiteY416" fmla="*/ 1783438 h 2676028"/>
                              <a:gd name="connsiteX417" fmla="*/ 6831050 w 7247699"/>
                              <a:gd name="connsiteY417" fmla="*/ 1781423 h 2676028"/>
                              <a:gd name="connsiteX418" fmla="*/ 6829036 w 7247699"/>
                              <a:gd name="connsiteY418" fmla="*/ 1778905 h 2676028"/>
                              <a:gd name="connsiteX419" fmla="*/ 6828532 w 7247699"/>
                              <a:gd name="connsiteY419" fmla="*/ 1778401 h 2676028"/>
                              <a:gd name="connsiteX420" fmla="*/ 6825006 w 7247699"/>
                              <a:gd name="connsiteY420" fmla="*/ 1771853 h 2676028"/>
                              <a:gd name="connsiteX421" fmla="*/ 6803850 w 7247699"/>
                              <a:gd name="connsiteY421" fmla="*/ 1766312 h 2676028"/>
                              <a:gd name="connsiteX422" fmla="*/ 6797805 w 7247699"/>
                              <a:gd name="connsiteY422" fmla="*/ 1787468 h 2676028"/>
                              <a:gd name="connsiteX423" fmla="*/ 6829539 w 7247699"/>
                              <a:gd name="connsiteY423" fmla="*/ 1815676 h 2676028"/>
                              <a:gd name="connsiteX424" fmla="*/ 2576890 w 7247699"/>
                              <a:gd name="connsiteY424" fmla="*/ 1824416 h 2676028"/>
                              <a:gd name="connsiteX425" fmla="*/ 2589125 w 7247699"/>
                              <a:gd name="connsiteY425" fmla="*/ 1802883 h 2676028"/>
                              <a:gd name="connsiteX426" fmla="*/ 2592551 w 7247699"/>
                              <a:gd name="connsiteY426" fmla="*/ 1753944 h 2676028"/>
                              <a:gd name="connsiteX427" fmla="*/ 2558783 w 7247699"/>
                              <a:gd name="connsiteY427" fmla="*/ 1744645 h 2676028"/>
                              <a:gd name="connsiteX428" fmla="*/ 2555357 w 7247699"/>
                              <a:gd name="connsiteY428" fmla="*/ 1812181 h 2676028"/>
                              <a:gd name="connsiteX429" fmla="*/ 2576890 w 7247699"/>
                              <a:gd name="connsiteY429" fmla="*/ 1824416 h 2676028"/>
                              <a:gd name="connsiteX430" fmla="*/ 2001369 w 7247699"/>
                              <a:gd name="connsiteY430" fmla="*/ 1827352 h 2676028"/>
                              <a:gd name="connsiteX431" fmla="*/ 2018497 w 7247699"/>
                              <a:gd name="connsiteY431" fmla="*/ 1801904 h 2676028"/>
                              <a:gd name="connsiteX432" fmla="*/ 2029264 w 7247699"/>
                              <a:gd name="connsiteY432" fmla="*/ 1776945 h 2676028"/>
                              <a:gd name="connsiteX433" fmla="*/ 2008709 w 7247699"/>
                              <a:gd name="connsiteY433" fmla="*/ 1750518 h 2676028"/>
                              <a:gd name="connsiteX434" fmla="*/ 1978367 w 7247699"/>
                              <a:gd name="connsiteY434" fmla="*/ 1807287 h 2676028"/>
                              <a:gd name="connsiteX435" fmla="*/ 2001369 w 7247699"/>
                              <a:gd name="connsiteY435" fmla="*/ 1827352 h 2676028"/>
                              <a:gd name="connsiteX436" fmla="*/ 7231436 w 7247699"/>
                              <a:gd name="connsiteY436" fmla="*/ 1830625 h 2676028"/>
                              <a:gd name="connsiteX437" fmla="*/ 7243670 w 7247699"/>
                              <a:gd name="connsiteY437" fmla="*/ 1809092 h 2676028"/>
                              <a:gd name="connsiteX438" fmla="*/ 7247097 w 7247699"/>
                              <a:gd name="connsiteY438" fmla="*/ 1760153 h 2676028"/>
                              <a:gd name="connsiteX439" fmla="*/ 7213328 w 7247699"/>
                              <a:gd name="connsiteY439" fmla="*/ 1750854 h 2676028"/>
                              <a:gd name="connsiteX440" fmla="*/ 7209902 w 7247699"/>
                              <a:gd name="connsiteY440" fmla="*/ 1818390 h 2676028"/>
                              <a:gd name="connsiteX441" fmla="*/ 7231436 w 7247699"/>
                              <a:gd name="connsiteY441" fmla="*/ 1830625 h 2676028"/>
                              <a:gd name="connsiteX442" fmla="*/ 2349715 w 7247699"/>
                              <a:gd name="connsiteY442" fmla="*/ 1831756 h 2676028"/>
                              <a:gd name="connsiteX443" fmla="*/ 2361071 w 7247699"/>
                              <a:gd name="connsiteY443" fmla="*/ 1821479 h 2676028"/>
                              <a:gd name="connsiteX444" fmla="*/ 2400711 w 7247699"/>
                              <a:gd name="connsiteY444" fmla="*/ 1753944 h 2676028"/>
                              <a:gd name="connsiteX445" fmla="*/ 2371348 w 7247699"/>
                              <a:gd name="connsiteY445" fmla="*/ 1731432 h 2676028"/>
                              <a:gd name="connsiteX446" fmla="*/ 2325835 w 7247699"/>
                              <a:gd name="connsiteY446" fmla="*/ 1800925 h 2676028"/>
                              <a:gd name="connsiteX447" fmla="*/ 2349715 w 7247699"/>
                              <a:gd name="connsiteY447" fmla="*/ 1831756 h 2676028"/>
                              <a:gd name="connsiteX448" fmla="*/ 6655914 w 7247699"/>
                              <a:gd name="connsiteY448" fmla="*/ 1833561 h 2676028"/>
                              <a:gd name="connsiteX449" fmla="*/ 6673042 w 7247699"/>
                              <a:gd name="connsiteY449" fmla="*/ 1808113 h 2676028"/>
                              <a:gd name="connsiteX450" fmla="*/ 6683809 w 7247699"/>
                              <a:gd name="connsiteY450" fmla="*/ 1783154 h 2676028"/>
                              <a:gd name="connsiteX451" fmla="*/ 6663254 w 7247699"/>
                              <a:gd name="connsiteY451" fmla="*/ 1756727 h 2676028"/>
                              <a:gd name="connsiteX452" fmla="*/ 6632912 w 7247699"/>
                              <a:gd name="connsiteY452" fmla="*/ 1813496 h 2676028"/>
                              <a:gd name="connsiteX453" fmla="*/ 6655914 w 7247699"/>
                              <a:gd name="connsiteY453" fmla="*/ 1833561 h 2676028"/>
                              <a:gd name="connsiteX454" fmla="*/ 2043537 w 7247699"/>
                              <a:gd name="connsiteY454" fmla="*/ 1834079 h 2676028"/>
                              <a:gd name="connsiteX455" fmla="*/ 2056617 w 7247699"/>
                              <a:gd name="connsiteY455" fmla="*/ 1832134 h 2676028"/>
                              <a:gd name="connsiteX456" fmla="*/ 2110013 w 7247699"/>
                              <a:gd name="connsiteY456" fmla="*/ 1796874 h 2676028"/>
                              <a:gd name="connsiteX457" fmla="*/ 2095909 w 7247699"/>
                              <a:gd name="connsiteY457" fmla="*/ 1772192 h 2676028"/>
                              <a:gd name="connsiteX458" fmla="*/ 2039995 w 7247699"/>
                              <a:gd name="connsiteY458" fmla="*/ 1802415 h 2676028"/>
                              <a:gd name="connsiteX459" fmla="*/ 2043537 w 7247699"/>
                              <a:gd name="connsiteY459" fmla="*/ 1834079 h 2676028"/>
                              <a:gd name="connsiteX460" fmla="*/ 7004259 w 7247699"/>
                              <a:gd name="connsiteY460" fmla="*/ 1837965 h 2676028"/>
                              <a:gd name="connsiteX461" fmla="*/ 7015615 w 7247699"/>
                              <a:gd name="connsiteY461" fmla="*/ 1827688 h 2676028"/>
                              <a:gd name="connsiteX462" fmla="*/ 7055255 w 7247699"/>
                              <a:gd name="connsiteY462" fmla="*/ 1760153 h 2676028"/>
                              <a:gd name="connsiteX463" fmla="*/ 7025892 w 7247699"/>
                              <a:gd name="connsiteY463" fmla="*/ 1737641 h 2676028"/>
                              <a:gd name="connsiteX464" fmla="*/ 6980379 w 7247699"/>
                              <a:gd name="connsiteY464" fmla="*/ 1807134 h 2676028"/>
                              <a:gd name="connsiteX465" fmla="*/ 7004259 w 7247699"/>
                              <a:gd name="connsiteY465" fmla="*/ 1837965 h 2676028"/>
                              <a:gd name="connsiteX466" fmla="*/ 6698084 w 7247699"/>
                              <a:gd name="connsiteY466" fmla="*/ 1840288 h 2676028"/>
                              <a:gd name="connsiteX467" fmla="*/ 6711165 w 7247699"/>
                              <a:gd name="connsiteY467" fmla="*/ 1838343 h 2676028"/>
                              <a:gd name="connsiteX468" fmla="*/ 6764560 w 7247699"/>
                              <a:gd name="connsiteY468" fmla="*/ 1803083 h 2676028"/>
                              <a:gd name="connsiteX469" fmla="*/ 6750456 w 7247699"/>
                              <a:gd name="connsiteY469" fmla="*/ 1778401 h 2676028"/>
                              <a:gd name="connsiteX470" fmla="*/ 6694543 w 7247699"/>
                              <a:gd name="connsiteY470" fmla="*/ 1808624 h 2676028"/>
                              <a:gd name="connsiteX471" fmla="*/ 6698084 w 7247699"/>
                              <a:gd name="connsiteY471" fmla="*/ 1840288 h 2676028"/>
                              <a:gd name="connsiteX472" fmla="*/ 1636089 w 7247699"/>
                              <a:gd name="connsiteY472" fmla="*/ 1851284 h 2676028"/>
                              <a:gd name="connsiteX473" fmla="*/ 1645581 w 7247699"/>
                              <a:gd name="connsiteY473" fmla="*/ 1820045 h 2676028"/>
                              <a:gd name="connsiteX474" fmla="*/ 1570527 w 7247699"/>
                              <a:gd name="connsiteY474" fmla="*/ 1758591 h 2676028"/>
                              <a:gd name="connsiteX475" fmla="*/ 1546349 w 7247699"/>
                              <a:gd name="connsiteY475" fmla="*/ 1789822 h 2676028"/>
                              <a:gd name="connsiteX476" fmla="*/ 1623417 w 7247699"/>
                              <a:gd name="connsiteY476" fmla="*/ 1848758 h 2676028"/>
                              <a:gd name="connsiteX477" fmla="*/ 1636089 w 7247699"/>
                              <a:gd name="connsiteY477" fmla="*/ 1851284 h 2676028"/>
                              <a:gd name="connsiteX478" fmla="*/ 6290638 w 7247699"/>
                              <a:gd name="connsiteY478" fmla="*/ 1857493 h 2676028"/>
                              <a:gd name="connsiteX479" fmla="*/ 6300130 w 7247699"/>
                              <a:gd name="connsiteY479" fmla="*/ 1826254 h 2676028"/>
                              <a:gd name="connsiteX480" fmla="*/ 6225075 w 7247699"/>
                              <a:gd name="connsiteY480" fmla="*/ 1764800 h 2676028"/>
                              <a:gd name="connsiteX481" fmla="*/ 6200897 w 7247699"/>
                              <a:gd name="connsiteY481" fmla="*/ 1796031 h 2676028"/>
                              <a:gd name="connsiteX482" fmla="*/ 6277966 w 7247699"/>
                              <a:gd name="connsiteY482" fmla="*/ 1854967 h 2676028"/>
                              <a:gd name="connsiteX483" fmla="*/ 6290638 w 7247699"/>
                              <a:gd name="connsiteY483" fmla="*/ 1857493 h 2676028"/>
                              <a:gd name="connsiteX484" fmla="*/ 742659 w 7247699"/>
                              <a:gd name="connsiteY484" fmla="*/ 1947741 h 2676028"/>
                              <a:gd name="connsiteX485" fmla="*/ 751468 w 7247699"/>
                              <a:gd name="connsiteY485" fmla="*/ 1945294 h 2676028"/>
                              <a:gd name="connsiteX486" fmla="*/ 759788 w 7247699"/>
                              <a:gd name="connsiteY486" fmla="*/ 1934527 h 2676028"/>
                              <a:gd name="connsiteX487" fmla="*/ 761745 w 7247699"/>
                              <a:gd name="connsiteY487" fmla="*/ 1929633 h 2676028"/>
                              <a:gd name="connsiteX488" fmla="*/ 756851 w 7247699"/>
                              <a:gd name="connsiteY488" fmla="*/ 1910057 h 2676028"/>
                              <a:gd name="connsiteX489" fmla="*/ 742659 w 7247699"/>
                              <a:gd name="connsiteY489" fmla="*/ 1904185 h 2676028"/>
                              <a:gd name="connsiteX490" fmla="*/ 728466 w 7247699"/>
                              <a:gd name="connsiteY490" fmla="*/ 1910057 h 2676028"/>
                              <a:gd name="connsiteX491" fmla="*/ 723572 w 7247699"/>
                              <a:gd name="connsiteY491" fmla="*/ 1929633 h 2676028"/>
                              <a:gd name="connsiteX492" fmla="*/ 725530 w 7247699"/>
                              <a:gd name="connsiteY492" fmla="*/ 1934527 h 2676028"/>
                              <a:gd name="connsiteX493" fmla="*/ 731892 w 7247699"/>
                              <a:gd name="connsiteY493" fmla="*/ 1943825 h 2676028"/>
                              <a:gd name="connsiteX494" fmla="*/ 742659 w 7247699"/>
                              <a:gd name="connsiteY494" fmla="*/ 1947741 h 2676028"/>
                              <a:gd name="connsiteX495" fmla="*/ 5397205 w 7247699"/>
                              <a:gd name="connsiteY495" fmla="*/ 1953944 h 2676028"/>
                              <a:gd name="connsiteX496" fmla="*/ 5406014 w 7247699"/>
                              <a:gd name="connsiteY496" fmla="*/ 1951497 h 2676028"/>
                              <a:gd name="connsiteX497" fmla="*/ 5414334 w 7247699"/>
                              <a:gd name="connsiteY497" fmla="*/ 1940731 h 2676028"/>
                              <a:gd name="connsiteX498" fmla="*/ 5416292 w 7247699"/>
                              <a:gd name="connsiteY498" fmla="*/ 1935837 h 2676028"/>
                              <a:gd name="connsiteX499" fmla="*/ 5411398 w 7247699"/>
                              <a:gd name="connsiteY499" fmla="*/ 1916261 h 2676028"/>
                              <a:gd name="connsiteX500" fmla="*/ 5397205 w 7247699"/>
                              <a:gd name="connsiteY500" fmla="*/ 1910388 h 2676028"/>
                              <a:gd name="connsiteX501" fmla="*/ 5383013 w 7247699"/>
                              <a:gd name="connsiteY501" fmla="*/ 1916261 h 2676028"/>
                              <a:gd name="connsiteX502" fmla="*/ 5378119 w 7247699"/>
                              <a:gd name="connsiteY502" fmla="*/ 1935837 h 2676028"/>
                              <a:gd name="connsiteX503" fmla="*/ 5380076 w 7247699"/>
                              <a:gd name="connsiteY503" fmla="*/ 1940731 h 2676028"/>
                              <a:gd name="connsiteX504" fmla="*/ 5386438 w 7247699"/>
                              <a:gd name="connsiteY504" fmla="*/ 1950029 h 2676028"/>
                              <a:gd name="connsiteX505" fmla="*/ 5397205 w 7247699"/>
                              <a:gd name="connsiteY505" fmla="*/ 1953944 h 2676028"/>
                              <a:gd name="connsiteX506" fmla="*/ 1250499 w 7247699"/>
                              <a:gd name="connsiteY506" fmla="*/ 1960591 h 2676028"/>
                              <a:gd name="connsiteX507" fmla="*/ 1262754 w 7247699"/>
                              <a:gd name="connsiteY507" fmla="*/ 1929352 h 2676028"/>
                              <a:gd name="connsiteX508" fmla="*/ 1238575 w 7247699"/>
                              <a:gd name="connsiteY508" fmla="*/ 1882506 h 2676028"/>
                              <a:gd name="connsiteX509" fmla="*/ 1198278 w 7247699"/>
                              <a:gd name="connsiteY509" fmla="*/ 1893587 h 2676028"/>
                              <a:gd name="connsiteX510" fmla="*/ 1212382 w 7247699"/>
                              <a:gd name="connsiteY510" fmla="*/ 1926833 h 2676028"/>
                              <a:gd name="connsiteX511" fmla="*/ 1236560 w 7247699"/>
                              <a:gd name="connsiteY511" fmla="*/ 1955546 h 2676028"/>
                              <a:gd name="connsiteX512" fmla="*/ 1250499 w 7247699"/>
                              <a:gd name="connsiteY512" fmla="*/ 1960591 h 2676028"/>
                              <a:gd name="connsiteX513" fmla="*/ 5905047 w 7247699"/>
                              <a:gd name="connsiteY513" fmla="*/ 1966796 h 2676028"/>
                              <a:gd name="connsiteX514" fmla="*/ 5917302 w 7247699"/>
                              <a:gd name="connsiteY514" fmla="*/ 1935557 h 2676028"/>
                              <a:gd name="connsiteX515" fmla="*/ 5893123 w 7247699"/>
                              <a:gd name="connsiteY515" fmla="*/ 1888711 h 2676028"/>
                              <a:gd name="connsiteX516" fmla="*/ 5852826 w 7247699"/>
                              <a:gd name="connsiteY516" fmla="*/ 1899792 h 2676028"/>
                              <a:gd name="connsiteX517" fmla="*/ 5866930 w 7247699"/>
                              <a:gd name="connsiteY517" fmla="*/ 1933038 h 2676028"/>
                              <a:gd name="connsiteX518" fmla="*/ 5891108 w 7247699"/>
                              <a:gd name="connsiteY518" fmla="*/ 1961751 h 2676028"/>
                              <a:gd name="connsiteX519" fmla="*/ 5905047 w 7247699"/>
                              <a:gd name="connsiteY519" fmla="*/ 1966796 h 2676028"/>
                              <a:gd name="connsiteX520" fmla="*/ 1938244 w 7247699"/>
                              <a:gd name="connsiteY520" fmla="*/ 1979221 h 2676028"/>
                              <a:gd name="connsiteX521" fmla="*/ 2211260 w 7247699"/>
                              <a:gd name="connsiteY521" fmla="*/ 1870921 h 2676028"/>
                              <a:gd name="connsiteX522" fmla="*/ 2193126 w 7247699"/>
                              <a:gd name="connsiteY522" fmla="*/ 1847247 h 2676028"/>
                              <a:gd name="connsiteX523" fmla="*/ 1938244 w 7247699"/>
                              <a:gd name="connsiteY523" fmla="*/ 1945472 h 2676028"/>
                              <a:gd name="connsiteX524" fmla="*/ 1938244 w 7247699"/>
                              <a:gd name="connsiteY524" fmla="*/ 1979221 h 2676028"/>
                              <a:gd name="connsiteX525" fmla="*/ 6592792 w 7247699"/>
                              <a:gd name="connsiteY525" fmla="*/ 1985426 h 2676028"/>
                              <a:gd name="connsiteX526" fmla="*/ 6865808 w 7247699"/>
                              <a:gd name="connsiteY526" fmla="*/ 1877126 h 2676028"/>
                              <a:gd name="connsiteX527" fmla="*/ 6847674 w 7247699"/>
                              <a:gd name="connsiteY527" fmla="*/ 1853456 h 2676028"/>
                              <a:gd name="connsiteX528" fmla="*/ 6592792 w 7247699"/>
                              <a:gd name="connsiteY528" fmla="*/ 1951677 h 2676028"/>
                              <a:gd name="connsiteX529" fmla="*/ 6592792 w 7247699"/>
                              <a:gd name="connsiteY529" fmla="*/ 1985426 h 2676028"/>
                              <a:gd name="connsiteX530" fmla="*/ 956799 w 7247699"/>
                              <a:gd name="connsiteY530" fmla="*/ 2004241 h 2676028"/>
                              <a:gd name="connsiteX531" fmla="*/ 965333 w 7247699"/>
                              <a:gd name="connsiteY531" fmla="*/ 1965357 h 2676028"/>
                              <a:gd name="connsiteX532" fmla="*/ 889967 w 7247699"/>
                              <a:gd name="connsiteY532" fmla="*/ 1909077 h 2676028"/>
                              <a:gd name="connsiteX533" fmla="*/ 867455 w 7247699"/>
                              <a:gd name="connsiteY533" fmla="*/ 1938441 h 2676028"/>
                              <a:gd name="connsiteX534" fmla="*/ 939884 w 7247699"/>
                              <a:gd name="connsiteY534" fmla="*/ 1998636 h 2676028"/>
                              <a:gd name="connsiteX535" fmla="*/ 956799 w 7247699"/>
                              <a:gd name="connsiteY535" fmla="*/ 2004241 h 2676028"/>
                              <a:gd name="connsiteX536" fmla="*/ 5611342 w 7247699"/>
                              <a:gd name="connsiteY536" fmla="*/ 2010445 h 2676028"/>
                              <a:gd name="connsiteX537" fmla="*/ 5619876 w 7247699"/>
                              <a:gd name="connsiteY537" fmla="*/ 1971561 h 2676028"/>
                              <a:gd name="connsiteX538" fmla="*/ 5544510 w 7247699"/>
                              <a:gd name="connsiteY538" fmla="*/ 1915281 h 2676028"/>
                              <a:gd name="connsiteX539" fmla="*/ 5521998 w 7247699"/>
                              <a:gd name="connsiteY539" fmla="*/ 1944645 h 2676028"/>
                              <a:gd name="connsiteX540" fmla="*/ 5594428 w 7247699"/>
                              <a:gd name="connsiteY540" fmla="*/ 2004840 h 2676028"/>
                              <a:gd name="connsiteX541" fmla="*/ 5611342 w 7247699"/>
                              <a:gd name="connsiteY541" fmla="*/ 2010445 h 2676028"/>
                              <a:gd name="connsiteX542" fmla="*/ 3292499 w 7247699"/>
                              <a:gd name="connsiteY542" fmla="*/ 2032850 h 2676028"/>
                              <a:gd name="connsiteX543" fmla="*/ 3306538 w 7247699"/>
                              <a:gd name="connsiteY543" fmla="*/ 2013649 h 2676028"/>
                              <a:gd name="connsiteX544" fmla="*/ 3265431 w 7247699"/>
                              <a:gd name="connsiteY544" fmla="*/ 1943666 h 2676028"/>
                              <a:gd name="connsiteX545" fmla="*/ 3241451 w 7247699"/>
                              <a:gd name="connsiteY545" fmla="*/ 1957858 h 2676028"/>
                              <a:gd name="connsiteX546" fmla="*/ 3284027 w 7247699"/>
                              <a:gd name="connsiteY546" fmla="*/ 2026863 h 2676028"/>
                              <a:gd name="connsiteX547" fmla="*/ 3292499 w 7247699"/>
                              <a:gd name="connsiteY547" fmla="*/ 2032850 h 2676028"/>
                              <a:gd name="connsiteX548" fmla="*/ 2920006 w 7247699"/>
                              <a:gd name="connsiteY548" fmla="*/ 2040307 h 2676028"/>
                              <a:gd name="connsiteX549" fmla="*/ 2929710 w 7247699"/>
                              <a:gd name="connsiteY549" fmla="*/ 2038120 h 2676028"/>
                              <a:gd name="connsiteX550" fmla="*/ 3084359 w 7247699"/>
                              <a:gd name="connsiteY550" fmla="*/ 1938284 h 2676028"/>
                              <a:gd name="connsiteX551" fmla="*/ 3068698 w 7247699"/>
                              <a:gd name="connsiteY551" fmla="*/ 1911367 h 2676028"/>
                              <a:gd name="connsiteX552" fmla="*/ 2916494 w 7247699"/>
                              <a:gd name="connsiteY552" fmla="*/ 2015118 h 2676028"/>
                              <a:gd name="connsiteX553" fmla="*/ 2920006 w 7247699"/>
                              <a:gd name="connsiteY553" fmla="*/ 2040307 h 2676028"/>
                              <a:gd name="connsiteX554" fmla="*/ 81986 w 7247699"/>
                              <a:gd name="connsiteY554" fmla="*/ 2043170 h 2676028"/>
                              <a:gd name="connsiteX555" fmla="*/ 103519 w 7247699"/>
                              <a:gd name="connsiteY555" fmla="*/ 2025062 h 2676028"/>
                              <a:gd name="connsiteX556" fmla="*/ 104498 w 7247699"/>
                              <a:gd name="connsiteY556" fmla="*/ 2022126 h 2676028"/>
                              <a:gd name="connsiteX557" fmla="*/ 104987 w 7247699"/>
                              <a:gd name="connsiteY557" fmla="*/ 2020658 h 2676028"/>
                              <a:gd name="connsiteX558" fmla="*/ 109881 w 7247699"/>
                              <a:gd name="connsiteY558" fmla="*/ 2013317 h 2676028"/>
                              <a:gd name="connsiteX559" fmla="*/ 121626 w 7247699"/>
                              <a:gd name="connsiteY559" fmla="*/ 2006955 h 2676028"/>
                              <a:gd name="connsiteX560" fmla="*/ 139734 w 7247699"/>
                              <a:gd name="connsiteY560" fmla="*/ 1988847 h 2676028"/>
                              <a:gd name="connsiteX561" fmla="*/ 121626 w 7247699"/>
                              <a:gd name="connsiteY561" fmla="*/ 1970739 h 2676028"/>
                              <a:gd name="connsiteX562" fmla="*/ 66325 w 7247699"/>
                              <a:gd name="connsiteY562" fmla="*/ 2019679 h 2676028"/>
                              <a:gd name="connsiteX563" fmla="*/ 81986 w 7247699"/>
                              <a:gd name="connsiteY563" fmla="*/ 2043170 h 2676028"/>
                              <a:gd name="connsiteX564" fmla="*/ 4736529 w 7247699"/>
                              <a:gd name="connsiteY564" fmla="*/ 2049375 h 2676028"/>
                              <a:gd name="connsiteX565" fmla="*/ 4758062 w 7247699"/>
                              <a:gd name="connsiteY565" fmla="*/ 2031267 h 2676028"/>
                              <a:gd name="connsiteX566" fmla="*/ 4759041 w 7247699"/>
                              <a:gd name="connsiteY566" fmla="*/ 2028330 h 2676028"/>
                              <a:gd name="connsiteX567" fmla="*/ 4759531 w 7247699"/>
                              <a:gd name="connsiteY567" fmla="*/ 2026862 h 2676028"/>
                              <a:gd name="connsiteX568" fmla="*/ 4764424 w 7247699"/>
                              <a:gd name="connsiteY568" fmla="*/ 2019521 h 2676028"/>
                              <a:gd name="connsiteX569" fmla="*/ 4776170 w 7247699"/>
                              <a:gd name="connsiteY569" fmla="*/ 2013159 h 2676028"/>
                              <a:gd name="connsiteX570" fmla="*/ 4794278 w 7247699"/>
                              <a:gd name="connsiteY570" fmla="*/ 1995051 h 2676028"/>
                              <a:gd name="connsiteX571" fmla="*/ 4776170 w 7247699"/>
                              <a:gd name="connsiteY571" fmla="*/ 1976944 h 2676028"/>
                              <a:gd name="connsiteX572" fmla="*/ 4720868 w 7247699"/>
                              <a:gd name="connsiteY572" fmla="*/ 2025883 h 2676028"/>
                              <a:gd name="connsiteX573" fmla="*/ 4736529 w 7247699"/>
                              <a:gd name="connsiteY573" fmla="*/ 2049375 h 2676028"/>
                              <a:gd name="connsiteX574" fmla="*/ 2218313 w 7247699"/>
                              <a:gd name="connsiteY574" fmla="*/ 2057297 h 2676028"/>
                              <a:gd name="connsiteX575" fmla="*/ 2231914 w 7247699"/>
                              <a:gd name="connsiteY575" fmla="*/ 2024555 h 2676028"/>
                              <a:gd name="connsiteX576" fmla="*/ 2202193 w 7247699"/>
                              <a:gd name="connsiteY576" fmla="*/ 1992317 h 2676028"/>
                              <a:gd name="connsiteX577" fmla="*/ 2202193 w 7247699"/>
                              <a:gd name="connsiteY577" fmla="*/ 1966627 h 2676028"/>
                              <a:gd name="connsiteX578" fmla="*/ 2176503 w 7247699"/>
                              <a:gd name="connsiteY578" fmla="*/ 1966627 h 2676028"/>
                              <a:gd name="connsiteX579" fmla="*/ 2167437 w 7247699"/>
                              <a:gd name="connsiteY579" fmla="*/ 2022037 h 2676028"/>
                              <a:gd name="connsiteX580" fmla="*/ 2218313 w 7247699"/>
                              <a:gd name="connsiteY580" fmla="*/ 2057297 h 2676028"/>
                              <a:gd name="connsiteX581" fmla="*/ 6872861 w 7247699"/>
                              <a:gd name="connsiteY581" fmla="*/ 2063503 h 2676028"/>
                              <a:gd name="connsiteX582" fmla="*/ 6886462 w 7247699"/>
                              <a:gd name="connsiteY582" fmla="*/ 2030760 h 2676028"/>
                              <a:gd name="connsiteX583" fmla="*/ 6856742 w 7247699"/>
                              <a:gd name="connsiteY583" fmla="*/ 1998522 h 2676028"/>
                              <a:gd name="connsiteX584" fmla="*/ 6856742 w 7247699"/>
                              <a:gd name="connsiteY584" fmla="*/ 1972832 h 2676028"/>
                              <a:gd name="connsiteX585" fmla="*/ 6831052 w 7247699"/>
                              <a:gd name="connsiteY585" fmla="*/ 1972832 h 2676028"/>
                              <a:gd name="connsiteX586" fmla="*/ 6821985 w 7247699"/>
                              <a:gd name="connsiteY586" fmla="*/ 2028242 h 2676028"/>
                              <a:gd name="connsiteX587" fmla="*/ 6872861 w 7247699"/>
                              <a:gd name="connsiteY587" fmla="*/ 2063503 h 2676028"/>
                              <a:gd name="connsiteX588" fmla="*/ 2788722 w 7247699"/>
                              <a:gd name="connsiteY588" fmla="*/ 2081240 h 2676028"/>
                              <a:gd name="connsiteX589" fmla="*/ 2802470 w 7247699"/>
                              <a:gd name="connsiteY589" fmla="*/ 2072377 h 2676028"/>
                              <a:gd name="connsiteX590" fmla="*/ 2818254 w 7247699"/>
                              <a:gd name="connsiteY590" fmla="*/ 2054542 h 2676028"/>
                              <a:gd name="connsiteX591" fmla="*/ 2825346 w 7247699"/>
                              <a:gd name="connsiteY591" fmla="*/ 2057899 h 2676028"/>
                              <a:gd name="connsiteX592" fmla="*/ 2835548 w 7247699"/>
                              <a:gd name="connsiteY592" fmla="*/ 2055947 h 2676028"/>
                              <a:gd name="connsiteX593" fmla="*/ 2842096 w 7247699"/>
                              <a:gd name="connsiteY593" fmla="*/ 2051918 h 2676028"/>
                              <a:gd name="connsiteX594" fmla="*/ 2845622 w 7247699"/>
                              <a:gd name="connsiteY594" fmla="*/ 2023709 h 2676028"/>
                              <a:gd name="connsiteX595" fmla="*/ 2845559 w 7247699"/>
                              <a:gd name="connsiteY595" fmla="*/ 2023688 h 2676028"/>
                              <a:gd name="connsiteX596" fmla="*/ 2889091 w 7247699"/>
                              <a:gd name="connsiteY596" fmla="*/ 1974499 h 2676028"/>
                              <a:gd name="connsiteX597" fmla="*/ 2866579 w 7247699"/>
                              <a:gd name="connsiteY597" fmla="*/ 1951986 h 2676028"/>
                              <a:gd name="connsiteX598" fmla="*/ 2772616 w 7247699"/>
                              <a:gd name="connsiteY598" fmla="*/ 2049375 h 2676028"/>
                              <a:gd name="connsiteX599" fmla="*/ 2788722 w 7247699"/>
                              <a:gd name="connsiteY599" fmla="*/ 2081240 h 2676028"/>
                              <a:gd name="connsiteX600" fmla="*/ 3423838 w 7247699"/>
                              <a:gd name="connsiteY600" fmla="*/ 2083104 h 2676028"/>
                              <a:gd name="connsiteX601" fmla="*/ 3445035 w 7247699"/>
                              <a:gd name="connsiteY601" fmla="*/ 2063077 h 2676028"/>
                              <a:gd name="connsiteX602" fmla="*/ 3377990 w 7247699"/>
                              <a:gd name="connsiteY602" fmla="*/ 1932410 h 2676028"/>
                              <a:gd name="connsiteX603" fmla="*/ 3347646 w 7247699"/>
                              <a:gd name="connsiteY603" fmla="*/ 1950028 h 2676028"/>
                              <a:gd name="connsiteX604" fmla="*/ 3415182 w 7247699"/>
                              <a:gd name="connsiteY604" fmla="*/ 2075312 h 2676028"/>
                              <a:gd name="connsiteX605" fmla="*/ 3423838 w 7247699"/>
                              <a:gd name="connsiteY605" fmla="*/ 2083104 h 2676028"/>
                              <a:gd name="connsiteX606" fmla="*/ 863462 w 7247699"/>
                              <a:gd name="connsiteY606" fmla="*/ 2087070 h 2676028"/>
                              <a:gd name="connsiteX607" fmla="*/ 876262 w 7247699"/>
                              <a:gd name="connsiteY607" fmla="*/ 2055894 h 2676028"/>
                              <a:gd name="connsiteX608" fmla="*/ 803343 w 7247699"/>
                              <a:gd name="connsiteY608" fmla="*/ 1892438 h 2676028"/>
                              <a:gd name="connsiteX609" fmla="*/ 769086 w 7247699"/>
                              <a:gd name="connsiteY609" fmla="*/ 1896843 h 2676028"/>
                              <a:gd name="connsiteX610" fmla="*/ 850814 w 7247699"/>
                              <a:gd name="connsiteY610" fmla="*/ 2080854 h 2676028"/>
                              <a:gd name="connsiteX611" fmla="*/ 863462 w 7247699"/>
                              <a:gd name="connsiteY611" fmla="*/ 2087070 h 2676028"/>
                              <a:gd name="connsiteX612" fmla="*/ 5518007 w 7247699"/>
                              <a:gd name="connsiteY612" fmla="*/ 2093275 h 2676028"/>
                              <a:gd name="connsiteX613" fmla="*/ 5530807 w 7247699"/>
                              <a:gd name="connsiteY613" fmla="*/ 2062099 h 2676028"/>
                              <a:gd name="connsiteX614" fmla="*/ 5457888 w 7247699"/>
                              <a:gd name="connsiteY614" fmla="*/ 1898642 h 2676028"/>
                              <a:gd name="connsiteX615" fmla="*/ 5423631 w 7247699"/>
                              <a:gd name="connsiteY615" fmla="*/ 1903046 h 2676028"/>
                              <a:gd name="connsiteX616" fmla="*/ 5505359 w 7247699"/>
                              <a:gd name="connsiteY616" fmla="*/ 2087058 h 2676028"/>
                              <a:gd name="connsiteX617" fmla="*/ 5518007 w 7247699"/>
                              <a:gd name="connsiteY617" fmla="*/ 2093275 h 2676028"/>
                              <a:gd name="connsiteX618" fmla="*/ 1137276 w 7247699"/>
                              <a:gd name="connsiteY618" fmla="*/ 2095353 h 2676028"/>
                              <a:gd name="connsiteX619" fmla="*/ 1152441 w 7247699"/>
                              <a:gd name="connsiteY619" fmla="*/ 2063341 h 2676028"/>
                              <a:gd name="connsiteX620" fmla="*/ 1162515 w 7247699"/>
                              <a:gd name="connsiteY620" fmla="*/ 2002895 h 2676028"/>
                              <a:gd name="connsiteX621" fmla="*/ 1131284 w 7247699"/>
                              <a:gd name="connsiteY621" fmla="*/ 1971664 h 2676028"/>
                              <a:gd name="connsiteX622" fmla="*/ 1111640 w 7247699"/>
                              <a:gd name="connsiteY622" fmla="*/ 2079964 h 2676028"/>
                              <a:gd name="connsiteX623" fmla="*/ 1124744 w 7247699"/>
                              <a:gd name="connsiteY623" fmla="*/ 2094296 h 2676028"/>
                              <a:gd name="connsiteX624" fmla="*/ 1137276 w 7247699"/>
                              <a:gd name="connsiteY624" fmla="*/ 2095353 h 2676028"/>
                              <a:gd name="connsiteX625" fmla="*/ 3039649 w 7247699"/>
                              <a:gd name="connsiteY625" fmla="*/ 2095473 h 2676028"/>
                              <a:gd name="connsiteX626" fmla="*/ 3050140 w 7247699"/>
                              <a:gd name="connsiteY626" fmla="*/ 2088287 h 2676028"/>
                              <a:gd name="connsiteX627" fmla="*/ 3088927 w 7247699"/>
                              <a:gd name="connsiteY627" fmla="*/ 2028344 h 2676028"/>
                              <a:gd name="connsiteX628" fmla="*/ 3060213 w 7247699"/>
                              <a:gd name="connsiteY628" fmla="*/ 2011721 h 2676028"/>
                              <a:gd name="connsiteX629" fmla="*/ 3022435 w 7247699"/>
                              <a:gd name="connsiteY629" fmla="*/ 2072168 h 2676028"/>
                              <a:gd name="connsiteX630" fmla="*/ 3039649 w 7247699"/>
                              <a:gd name="connsiteY630" fmla="*/ 2095473 h 2676028"/>
                              <a:gd name="connsiteX631" fmla="*/ 5791823 w 7247699"/>
                              <a:gd name="connsiteY631" fmla="*/ 2101559 h 2676028"/>
                              <a:gd name="connsiteX632" fmla="*/ 5806988 w 7247699"/>
                              <a:gd name="connsiteY632" fmla="*/ 2069546 h 2676028"/>
                              <a:gd name="connsiteX633" fmla="*/ 5817062 w 7247699"/>
                              <a:gd name="connsiteY633" fmla="*/ 2009100 h 2676028"/>
                              <a:gd name="connsiteX634" fmla="*/ 5785831 w 7247699"/>
                              <a:gd name="connsiteY634" fmla="*/ 1977869 h 2676028"/>
                              <a:gd name="connsiteX635" fmla="*/ 5766186 w 7247699"/>
                              <a:gd name="connsiteY635" fmla="*/ 2086169 h 2676028"/>
                              <a:gd name="connsiteX636" fmla="*/ 5779291 w 7247699"/>
                              <a:gd name="connsiteY636" fmla="*/ 2100502 h 2676028"/>
                              <a:gd name="connsiteX637" fmla="*/ 5791823 w 7247699"/>
                              <a:gd name="connsiteY637" fmla="*/ 2101559 h 2676028"/>
                              <a:gd name="connsiteX638" fmla="*/ 3504985 w 7247699"/>
                              <a:gd name="connsiteY638" fmla="*/ 2104809 h 2676028"/>
                              <a:gd name="connsiteX639" fmla="*/ 3504985 w 7247699"/>
                              <a:gd name="connsiteY639" fmla="*/ 2077103 h 2676028"/>
                              <a:gd name="connsiteX640" fmla="*/ 3504985 w 7247699"/>
                              <a:gd name="connsiteY640" fmla="*/ 2104809 h 2676028"/>
                              <a:gd name="connsiteX641" fmla="*/ 4067338 w 7247699"/>
                              <a:gd name="connsiteY641" fmla="*/ 2115891 h 2676028"/>
                              <a:gd name="connsiteX642" fmla="*/ 4068144 w 7247699"/>
                              <a:gd name="connsiteY642" fmla="*/ 2115891 h 2676028"/>
                              <a:gd name="connsiteX643" fmla="*/ 4066129 w 7247699"/>
                              <a:gd name="connsiteY643" fmla="*/ 2115388 h 2676028"/>
                              <a:gd name="connsiteX644" fmla="*/ 2944412 w 7247699"/>
                              <a:gd name="connsiteY644" fmla="*/ 2117465 h 2676028"/>
                              <a:gd name="connsiteX645" fmla="*/ 2954424 w 7247699"/>
                              <a:gd name="connsiteY645" fmla="*/ 2103298 h 2676028"/>
                              <a:gd name="connsiteX646" fmla="*/ 2949387 w 7247699"/>
                              <a:gd name="connsiteY646" fmla="*/ 2087682 h 2676028"/>
                              <a:gd name="connsiteX647" fmla="*/ 2931756 w 7247699"/>
                              <a:gd name="connsiteY647" fmla="*/ 2083652 h 2676028"/>
                              <a:gd name="connsiteX648" fmla="*/ 2927223 w 7247699"/>
                              <a:gd name="connsiteY648" fmla="*/ 2085164 h 2676028"/>
                              <a:gd name="connsiteX649" fmla="*/ 2915637 w 7247699"/>
                              <a:gd name="connsiteY649" fmla="*/ 2098260 h 2676028"/>
                              <a:gd name="connsiteX650" fmla="*/ 2923193 w 7247699"/>
                              <a:gd name="connsiteY650" fmla="*/ 2114380 h 2676028"/>
                              <a:gd name="connsiteX651" fmla="*/ 2927223 w 7247699"/>
                              <a:gd name="connsiteY651" fmla="*/ 2116898 h 2676028"/>
                              <a:gd name="connsiteX652" fmla="*/ 2944412 w 7247699"/>
                              <a:gd name="connsiteY652" fmla="*/ 2117465 h 2676028"/>
                              <a:gd name="connsiteX653" fmla="*/ 4071263 w 7247699"/>
                              <a:gd name="connsiteY653" fmla="*/ 2117527 h 2676028"/>
                              <a:gd name="connsiteX654" fmla="*/ 4067338 w 7247699"/>
                              <a:gd name="connsiteY654" fmla="*/ 2115891 h 2676028"/>
                              <a:gd name="connsiteX655" fmla="*/ 4057565 w 7247699"/>
                              <a:gd name="connsiteY655" fmla="*/ 2115891 h 2676028"/>
                              <a:gd name="connsiteX656" fmla="*/ 4058652 w 7247699"/>
                              <a:gd name="connsiteY656" fmla="*/ 2116183 h 2676028"/>
                              <a:gd name="connsiteX657" fmla="*/ 4067424 w 7247699"/>
                              <a:gd name="connsiteY657" fmla="*/ 2117301 h 2676028"/>
                              <a:gd name="connsiteX658" fmla="*/ 4083080 w 7247699"/>
                              <a:gd name="connsiteY658" fmla="*/ 2132177 h 2676028"/>
                              <a:gd name="connsiteX659" fmla="*/ 4083242 w 7247699"/>
                              <a:gd name="connsiteY659" fmla="*/ 2131777 h 2676028"/>
                              <a:gd name="connsiteX660" fmla="*/ 4083207 w 7247699"/>
                              <a:gd name="connsiteY660" fmla="*/ 2131693 h 2676028"/>
                              <a:gd name="connsiteX661" fmla="*/ 4083759 w 7247699"/>
                              <a:gd name="connsiteY661" fmla="*/ 2133018 h 2676028"/>
                              <a:gd name="connsiteX662" fmla="*/ 4083299 w 7247699"/>
                              <a:gd name="connsiteY662" fmla="*/ 2131636 h 2676028"/>
                              <a:gd name="connsiteX663" fmla="*/ 4083242 w 7247699"/>
                              <a:gd name="connsiteY663" fmla="*/ 2131777 h 2676028"/>
                              <a:gd name="connsiteX664" fmla="*/ 4082577 w 7247699"/>
                              <a:gd name="connsiteY664" fmla="*/ 2134099 h 2676028"/>
                              <a:gd name="connsiteX665" fmla="*/ 4083080 w 7247699"/>
                              <a:gd name="connsiteY665" fmla="*/ 2132177 h 2676028"/>
                              <a:gd name="connsiteX666" fmla="*/ 4082490 w 7247699"/>
                              <a:gd name="connsiteY666" fmla="*/ 2133636 h 2676028"/>
                              <a:gd name="connsiteX667" fmla="*/ 4499803 w 7247699"/>
                              <a:gd name="connsiteY667" fmla="*/ 2139561 h 2676028"/>
                              <a:gd name="connsiteX668" fmla="*/ 4508963 w 7247699"/>
                              <a:gd name="connsiteY668" fmla="*/ 2135508 h 2676028"/>
                              <a:gd name="connsiteX669" fmla="*/ 4651376 w 7247699"/>
                              <a:gd name="connsiteY669" fmla="*/ 2007287 h 2676028"/>
                              <a:gd name="connsiteX670" fmla="*/ 4632779 w 7247699"/>
                              <a:gd name="connsiteY670" fmla="*/ 1983307 h 2676028"/>
                              <a:gd name="connsiteX671" fmla="*/ 4490856 w 7247699"/>
                              <a:gd name="connsiteY671" fmla="*/ 2117400 h 2676028"/>
                              <a:gd name="connsiteX672" fmla="*/ 4499803 w 7247699"/>
                              <a:gd name="connsiteY672" fmla="*/ 2139561 h 2676028"/>
                              <a:gd name="connsiteX673" fmla="*/ 3620338 w 7247699"/>
                              <a:gd name="connsiteY673" fmla="*/ 2148633 h 2676028"/>
                              <a:gd name="connsiteX674" fmla="*/ 3628900 w 7247699"/>
                              <a:gd name="connsiteY674" fmla="*/ 2143596 h 2676028"/>
                              <a:gd name="connsiteX675" fmla="*/ 3636959 w 7247699"/>
                              <a:gd name="connsiteY675" fmla="*/ 2128988 h 2676028"/>
                              <a:gd name="connsiteX676" fmla="*/ 3631922 w 7247699"/>
                              <a:gd name="connsiteY676" fmla="*/ 2116899 h 2676028"/>
                              <a:gd name="connsiteX677" fmla="*/ 3619834 w 7247699"/>
                              <a:gd name="connsiteY677" fmla="*/ 2111861 h 2676028"/>
                              <a:gd name="connsiteX678" fmla="*/ 3605226 w 7247699"/>
                              <a:gd name="connsiteY678" fmla="*/ 2120928 h 2676028"/>
                              <a:gd name="connsiteX679" fmla="*/ 3601196 w 7247699"/>
                              <a:gd name="connsiteY679" fmla="*/ 2127477 h 2676028"/>
                              <a:gd name="connsiteX680" fmla="*/ 3604220 w 7247699"/>
                              <a:gd name="connsiteY680" fmla="*/ 2145107 h 2676028"/>
                              <a:gd name="connsiteX681" fmla="*/ 3620338 w 7247699"/>
                              <a:gd name="connsiteY681" fmla="*/ 2148633 h 2676028"/>
                              <a:gd name="connsiteX682" fmla="*/ 4078521 w 7247699"/>
                              <a:gd name="connsiteY682" fmla="*/ 2149586 h 2676028"/>
                              <a:gd name="connsiteX683" fmla="*/ 4079876 w 7247699"/>
                              <a:gd name="connsiteY683" fmla="*/ 2149060 h 2676028"/>
                              <a:gd name="connsiteX684" fmla="*/ 4083759 w 7247699"/>
                              <a:gd name="connsiteY684" fmla="*/ 2142589 h 2676028"/>
                              <a:gd name="connsiteX685" fmla="*/ 4083759 w 7247699"/>
                              <a:gd name="connsiteY685" fmla="*/ 2140407 h 2676028"/>
                              <a:gd name="connsiteX686" fmla="*/ 4082577 w 7247699"/>
                              <a:gd name="connsiteY686" fmla="*/ 2134099 h 2676028"/>
                              <a:gd name="connsiteX687" fmla="*/ 1194953 w 7247699"/>
                              <a:gd name="connsiteY687" fmla="*/ 2151393 h 2676028"/>
                              <a:gd name="connsiteX688" fmla="*/ 1194984 w 7247699"/>
                              <a:gd name="connsiteY688" fmla="*/ 2151300 h 2676028"/>
                              <a:gd name="connsiteX689" fmla="*/ 1194929 w 7247699"/>
                              <a:gd name="connsiteY689" fmla="*/ 2151109 h 2676028"/>
                              <a:gd name="connsiteX690" fmla="*/ 1194910 w 7247699"/>
                              <a:gd name="connsiteY690" fmla="*/ 2151202 h 2676028"/>
                              <a:gd name="connsiteX691" fmla="*/ 1195034 w 7247699"/>
                              <a:gd name="connsiteY691" fmla="*/ 2151478 h 2676028"/>
                              <a:gd name="connsiteX692" fmla="*/ 1195255 w 7247699"/>
                              <a:gd name="connsiteY692" fmla="*/ 2150487 h 2676028"/>
                              <a:gd name="connsiteX693" fmla="*/ 1194984 w 7247699"/>
                              <a:gd name="connsiteY693" fmla="*/ 2151300 h 2676028"/>
                              <a:gd name="connsiteX694" fmla="*/ 4035065 w 7247699"/>
                              <a:gd name="connsiteY694" fmla="*/ 2151824 h 2676028"/>
                              <a:gd name="connsiteX695" fmla="*/ 4034394 w 7247699"/>
                              <a:gd name="connsiteY695" fmla="*/ 2150648 h 2676028"/>
                              <a:gd name="connsiteX696" fmla="*/ 4034394 w 7247699"/>
                              <a:gd name="connsiteY696" fmla="*/ 2151152 h 2676028"/>
                              <a:gd name="connsiteX697" fmla="*/ 18062 w 7247699"/>
                              <a:gd name="connsiteY697" fmla="*/ 2153004 h 2676028"/>
                              <a:gd name="connsiteX698" fmla="*/ 107221 w 7247699"/>
                              <a:gd name="connsiteY698" fmla="*/ 2144944 h 2676028"/>
                              <a:gd name="connsiteX699" fmla="*/ 111250 w 7247699"/>
                              <a:gd name="connsiteY699" fmla="*/ 2114217 h 2676028"/>
                              <a:gd name="connsiteX700" fmla="*/ 10002 w 7247699"/>
                              <a:gd name="connsiteY700" fmla="*/ 2124291 h 2676028"/>
                              <a:gd name="connsiteX701" fmla="*/ 18062 w 7247699"/>
                              <a:gd name="connsiteY701" fmla="*/ 2153004 h 2676028"/>
                              <a:gd name="connsiteX702" fmla="*/ 3852698 w 7247699"/>
                              <a:gd name="connsiteY702" fmla="*/ 2154029 h 2676028"/>
                              <a:gd name="connsiteX703" fmla="*/ 3852779 w 7247699"/>
                              <a:gd name="connsiteY703" fmla="*/ 2154018 h 2676028"/>
                              <a:gd name="connsiteX704" fmla="*/ 3853671 w 7247699"/>
                              <a:gd name="connsiteY704" fmla="*/ 2153126 h 2676028"/>
                              <a:gd name="connsiteX705" fmla="*/ 3853284 w 7247699"/>
                              <a:gd name="connsiteY705" fmla="*/ 2153358 h 2676028"/>
                              <a:gd name="connsiteX706" fmla="*/ 3852202 w 7247699"/>
                              <a:gd name="connsiteY706" fmla="*/ 2154594 h 2676028"/>
                              <a:gd name="connsiteX707" fmla="*/ 3852698 w 7247699"/>
                              <a:gd name="connsiteY707" fmla="*/ 2154029 h 2676028"/>
                              <a:gd name="connsiteX708" fmla="*/ 3852529 w 7247699"/>
                              <a:gd name="connsiteY708" fmla="*/ 2154050 h 2676028"/>
                              <a:gd name="connsiteX709" fmla="*/ 3852202 w 7247699"/>
                              <a:gd name="connsiteY709" fmla="*/ 2154594 h 2676028"/>
                              <a:gd name="connsiteX710" fmla="*/ 3852635 w 7247699"/>
                              <a:gd name="connsiteY710" fmla="*/ 2154594 h 2676028"/>
                              <a:gd name="connsiteX711" fmla="*/ 3853118 w 7247699"/>
                              <a:gd name="connsiteY711" fmla="*/ 2153975 h 2676028"/>
                              <a:gd name="connsiteX712" fmla="*/ 3852779 w 7247699"/>
                              <a:gd name="connsiteY712" fmla="*/ 2154018 h 2676028"/>
                              <a:gd name="connsiteX713" fmla="*/ 3852548 w 7247699"/>
                              <a:gd name="connsiteY713" fmla="*/ 2154707 h 2676028"/>
                              <a:gd name="connsiteX714" fmla="*/ 3853671 w 7247699"/>
                              <a:gd name="connsiteY714" fmla="*/ 2154594 h 2676028"/>
                              <a:gd name="connsiteX715" fmla="*/ 3852635 w 7247699"/>
                              <a:gd name="connsiteY715" fmla="*/ 2154594 h 2676028"/>
                              <a:gd name="connsiteX716" fmla="*/ 5849501 w 7247699"/>
                              <a:gd name="connsiteY716" fmla="*/ 2157599 h 2676028"/>
                              <a:gd name="connsiteX717" fmla="*/ 5849532 w 7247699"/>
                              <a:gd name="connsiteY717" fmla="*/ 2157506 h 2676028"/>
                              <a:gd name="connsiteX718" fmla="*/ 5849478 w 7247699"/>
                              <a:gd name="connsiteY718" fmla="*/ 2157315 h 2676028"/>
                              <a:gd name="connsiteX719" fmla="*/ 5849459 w 7247699"/>
                              <a:gd name="connsiteY719" fmla="*/ 2157408 h 2676028"/>
                              <a:gd name="connsiteX720" fmla="*/ 5849583 w 7247699"/>
                              <a:gd name="connsiteY720" fmla="*/ 2157684 h 2676028"/>
                              <a:gd name="connsiteX721" fmla="*/ 5849804 w 7247699"/>
                              <a:gd name="connsiteY721" fmla="*/ 2156692 h 2676028"/>
                              <a:gd name="connsiteX722" fmla="*/ 5849532 w 7247699"/>
                              <a:gd name="connsiteY722" fmla="*/ 2157506 h 2676028"/>
                              <a:gd name="connsiteX723" fmla="*/ 4077211 w 7247699"/>
                              <a:gd name="connsiteY723" fmla="*/ 2157701 h 2676028"/>
                              <a:gd name="connsiteX724" fmla="*/ 4080737 w 7247699"/>
                              <a:gd name="connsiteY724" fmla="*/ 2153167 h 2676028"/>
                              <a:gd name="connsiteX725" fmla="*/ 4077364 w 7247699"/>
                              <a:gd name="connsiteY725" fmla="*/ 2157383 h 2676028"/>
                              <a:gd name="connsiteX726" fmla="*/ 4076707 w 7247699"/>
                              <a:gd name="connsiteY726" fmla="*/ 2158204 h 2676028"/>
                              <a:gd name="connsiteX727" fmla="*/ 4077211 w 7247699"/>
                              <a:gd name="connsiteY727" fmla="*/ 2157701 h 2676028"/>
                              <a:gd name="connsiteX728" fmla="*/ 4077004 w 7247699"/>
                              <a:gd name="connsiteY728" fmla="*/ 2157833 h 2676028"/>
                              <a:gd name="connsiteX729" fmla="*/ 4672609 w 7247699"/>
                              <a:gd name="connsiteY729" fmla="*/ 2159209 h 2676028"/>
                              <a:gd name="connsiteX730" fmla="*/ 4761768 w 7247699"/>
                              <a:gd name="connsiteY730" fmla="*/ 2151149 h 2676028"/>
                              <a:gd name="connsiteX731" fmla="*/ 4765797 w 7247699"/>
                              <a:gd name="connsiteY731" fmla="*/ 2120422 h 2676028"/>
                              <a:gd name="connsiteX732" fmla="*/ 4664549 w 7247699"/>
                              <a:gd name="connsiteY732" fmla="*/ 2130497 h 2676028"/>
                              <a:gd name="connsiteX733" fmla="*/ 4672609 w 7247699"/>
                              <a:gd name="connsiteY733" fmla="*/ 2159209 h 2676028"/>
                              <a:gd name="connsiteX734" fmla="*/ 4039747 w 7247699"/>
                              <a:gd name="connsiteY734" fmla="*/ 2160016 h 2676028"/>
                              <a:gd name="connsiteX735" fmla="*/ 4038480 w 7247699"/>
                              <a:gd name="connsiteY735" fmla="*/ 2155237 h 2676028"/>
                              <a:gd name="connsiteX736" fmla="*/ 4035065 w 7247699"/>
                              <a:gd name="connsiteY736" fmla="*/ 2151824 h 2676028"/>
                              <a:gd name="connsiteX737" fmla="*/ 4040439 w 7247699"/>
                              <a:gd name="connsiteY737" fmla="*/ 2161226 h 2676028"/>
                              <a:gd name="connsiteX738" fmla="*/ 4039747 w 7247699"/>
                              <a:gd name="connsiteY738" fmla="*/ 2160016 h 2676028"/>
                              <a:gd name="connsiteX739" fmla="*/ 4039935 w 7247699"/>
                              <a:gd name="connsiteY739" fmla="*/ 2160723 h 2676028"/>
                              <a:gd name="connsiteX740" fmla="*/ 4040439 w 7247699"/>
                              <a:gd name="connsiteY740" fmla="*/ 2161226 h 2676028"/>
                              <a:gd name="connsiteX741" fmla="*/ 4072475 w 7247699"/>
                              <a:gd name="connsiteY741" fmla="*/ 2161414 h 2676028"/>
                              <a:gd name="connsiteX742" fmla="*/ 4073181 w 7247699"/>
                              <a:gd name="connsiteY742" fmla="*/ 2161226 h 2676028"/>
                              <a:gd name="connsiteX743" fmla="*/ 4073685 w 7247699"/>
                              <a:gd name="connsiteY743" fmla="*/ 2160723 h 2676028"/>
                              <a:gd name="connsiteX744" fmla="*/ 3832627 w 7247699"/>
                              <a:gd name="connsiteY744" fmla="*/ 2164872 h 2676028"/>
                              <a:gd name="connsiteX745" fmla="*/ 3845963 w 7247699"/>
                              <a:gd name="connsiteY745" fmla="*/ 2163159 h 2676028"/>
                              <a:gd name="connsiteX746" fmla="*/ 3852548 w 7247699"/>
                              <a:gd name="connsiteY746" fmla="*/ 2154707 h 2676028"/>
                              <a:gd name="connsiteX747" fmla="*/ 3850490 w 7247699"/>
                              <a:gd name="connsiteY747" fmla="*/ 2154913 h 2676028"/>
                              <a:gd name="connsiteX748" fmla="*/ 3852202 w 7247699"/>
                              <a:gd name="connsiteY748" fmla="*/ 2155084 h 2676028"/>
                              <a:gd name="connsiteX749" fmla="*/ 3848777 w 7247699"/>
                              <a:gd name="connsiteY749" fmla="*/ 2155084 h 2676028"/>
                              <a:gd name="connsiteX750" fmla="*/ 3850490 w 7247699"/>
                              <a:gd name="connsiteY750" fmla="*/ 2154913 h 2676028"/>
                              <a:gd name="connsiteX751" fmla="*/ 3847309 w 7247699"/>
                              <a:gd name="connsiteY751" fmla="*/ 2154594 h 2676028"/>
                              <a:gd name="connsiteX752" fmla="*/ 3848287 w 7247699"/>
                              <a:gd name="connsiteY752" fmla="*/ 2154594 h 2676028"/>
                              <a:gd name="connsiteX753" fmla="*/ 3852529 w 7247699"/>
                              <a:gd name="connsiteY753" fmla="*/ 2154050 h 2676028"/>
                              <a:gd name="connsiteX754" fmla="*/ 3852753 w 7247699"/>
                              <a:gd name="connsiteY754" fmla="*/ 2153677 h 2676028"/>
                              <a:gd name="connsiteX755" fmla="*/ 3853284 w 7247699"/>
                              <a:gd name="connsiteY755" fmla="*/ 2153358 h 2676028"/>
                              <a:gd name="connsiteX756" fmla="*/ 3853487 w 7247699"/>
                              <a:gd name="connsiteY756" fmla="*/ 2153126 h 2676028"/>
                              <a:gd name="connsiteX757" fmla="*/ 3853671 w 7247699"/>
                              <a:gd name="connsiteY757" fmla="*/ 2153126 h 2676028"/>
                              <a:gd name="connsiteX758" fmla="*/ 3854649 w 7247699"/>
                              <a:gd name="connsiteY758" fmla="*/ 2151169 h 2676028"/>
                              <a:gd name="connsiteX759" fmla="*/ 3854160 w 7247699"/>
                              <a:gd name="connsiteY759" fmla="*/ 2152637 h 2676028"/>
                              <a:gd name="connsiteX760" fmla="*/ 3853118 w 7247699"/>
                              <a:gd name="connsiteY760" fmla="*/ 2153975 h 2676028"/>
                              <a:gd name="connsiteX761" fmla="*/ 3862113 w 7247699"/>
                              <a:gd name="connsiteY761" fmla="*/ 2152820 h 2676028"/>
                              <a:gd name="connsiteX762" fmla="*/ 3870800 w 7247699"/>
                              <a:gd name="connsiteY762" fmla="*/ 2141870 h 2676028"/>
                              <a:gd name="connsiteX763" fmla="*/ 3868842 w 7247699"/>
                              <a:gd name="connsiteY763" fmla="*/ 2127678 h 2676028"/>
                              <a:gd name="connsiteX764" fmla="*/ 3857096 w 7247699"/>
                              <a:gd name="connsiteY764" fmla="*/ 2119847 h 2676028"/>
                              <a:gd name="connsiteX765" fmla="*/ 3842904 w 7247699"/>
                              <a:gd name="connsiteY765" fmla="*/ 2119847 h 2676028"/>
                              <a:gd name="connsiteX766" fmla="*/ 3833606 w 7247699"/>
                              <a:gd name="connsiteY766" fmla="*/ 2124252 h 2676028"/>
                              <a:gd name="connsiteX767" fmla="*/ 3820392 w 7247699"/>
                              <a:gd name="connsiteY767" fmla="*/ 2143828 h 2676028"/>
                              <a:gd name="connsiteX768" fmla="*/ 3822350 w 7247699"/>
                              <a:gd name="connsiteY768" fmla="*/ 2157041 h 2676028"/>
                              <a:gd name="connsiteX769" fmla="*/ 3832627 w 7247699"/>
                              <a:gd name="connsiteY769" fmla="*/ 2164872 h 2676028"/>
                              <a:gd name="connsiteX770" fmla="*/ 4063106 w 7247699"/>
                              <a:gd name="connsiteY770" fmla="*/ 2166767 h 2676028"/>
                              <a:gd name="connsiteX771" fmla="*/ 4072475 w 7247699"/>
                              <a:gd name="connsiteY771" fmla="*/ 2161414 h 2676028"/>
                              <a:gd name="connsiteX772" fmla="*/ 4070695 w 7247699"/>
                              <a:gd name="connsiteY772" fmla="*/ 2161889 h 2676028"/>
                              <a:gd name="connsiteX773" fmla="*/ 4050513 w 7247699"/>
                              <a:gd name="connsiteY773" fmla="*/ 2167271 h 2676028"/>
                              <a:gd name="connsiteX774" fmla="*/ 4070695 w 7247699"/>
                              <a:gd name="connsiteY774" fmla="*/ 2161889 h 2676028"/>
                              <a:gd name="connsiteX775" fmla="*/ 4077004 w 7247699"/>
                              <a:gd name="connsiteY775" fmla="*/ 2157833 h 2676028"/>
                              <a:gd name="connsiteX776" fmla="*/ 4077364 w 7247699"/>
                              <a:gd name="connsiteY776" fmla="*/ 2157383 h 2676028"/>
                              <a:gd name="connsiteX777" fmla="*/ 4081728 w 7247699"/>
                              <a:gd name="connsiteY777" fmla="*/ 2148343 h 2676028"/>
                              <a:gd name="connsiteX778" fmla="*/ 4079876 w 7247699"/>
                              <a:gd name="connsiteY778" fmla="*/ 2149060 h 2676028"/>
                              <a:gd name="connsiteX779" fmla="*/ 4077715 w 7247699"/>
                              <a:gd name="connsiteY779" fmla="*/ 2152663 h 2676028"/>
                              <a:gd name="connsiteX780" fmla="*/ 4078521 w 7247699"/>
                              <a:gd name="connsiteY780" fmla="*/ 2149586 h 2676028"/>
                              <a:gd name="connsiteX781" fmla="*/ 4075571 w 7247699"/>
                              <a:gd name="connsiteY781" fmla="*/ 2150729 h 2676028"/>
                              <a:gd name="connsiteX782" fmla="*/ 4075390 w 7247699"/>
                              <a:gd name="connsiteY782" fmla="*/ 2151175 h 2676028"/>
                              <a:gd name="connsiteX783" fmla="*/ 4076707 w 7247699"/>
                              <a:gd name="connsiteY783" fmla="*/ 2150648 h 2676028"/>
                              <a:gd name="connsiteX784" fmla="*/ 4075196 w 7247699"/>
                              <a:gd name="connsiteY784" fmla="*/ 2151656 h 2676028"/>
                              <a:gd name="connsiteX785" fmla="*/ 4075390 w 7247699"/>
                              <a:gd name="connsiteY785" fmla="*/ 2151175 h 2676028"/>
                              <a:gd name="connsiteX786" fmla="*/ 4074188 w 7247699"/>
                              <a:gd name="connsiteY786" fmla="*/ 2151656 h 2676028"/>
                              <a:gd name="connsiteX787" fmla="*/ 4073942 w 7247699"/>
                              <a:gd name="connsiteY787" fmla="*/ 2151360 h 2676028"/>
                              <a:gd name="connsiteX788" fmla="*/ 4073181 w 7247699"/>
                              <a:gd name="connsiteY788" fmla="*/ 2151656 h 2676028"/>
                              <a:gd name="connsiteX789" fmla="*/ 4073874 w 7247699"/>
                              <a:gd name="connsiteY789" fmla="*/ 2151278 h 2676028"/>
                              <a:gd name="connsiteX790" fmla="*/ 4073942 w 7247699"/>
                              <a:gd name="connsiteY790" fmla="*/ 2151360 h 2676028"/>
                              <a:gd name="connsiteX791" fmla="*/ 4075571 w 7247699"/>
                              <a:gd name="connsiteY791" fmla="*/ 2150729 h 2676028"/>
                              <a:gd name="connsiteX792" fmla="*/ 4082490 w 7247699"/>
                              <a:gd name="connsiteY792" fmla="*/ 2133636 h 2676028"/>
                              <a:gd name="connsiteX793" fmla="*/ 4081241 w 7247699"/>
                              <a:gd name="connsiteY793" fmla="*/ 2126973 h 2676028"/>
                              <a:gd name="connsiteX794" fmla="*/ 4083207 w 7247699"/>
                              <a:gd name="connsiteY794" fmla="*/ 2131693 h 2676028"/>
                              <a:gd name="connsiteX795" fmla="*/ 4083256 w 7247699"/>
                              <a:gd name="connsiteY795" fmla="*/ 2131507 h 2676028"/>
                              <a:gd name="connsiteX796" fmla="*/ 4083299 w 7247699"/>
                              <a:gd name="connsiteY796" fmla="*/ 2131636 h 2676028"/>
                              <a:gd name="connsiteX797" fmla="*/ 4083759 w 7247699"/>
                              <a:gd name="connsiteY797" fmla="*/ 2130499 h 2676028"/>
                              <a:gd name="connsiteX798" fmla="*/ 4083759 w 7247699"/>
                              <a:gd name="connsiteY798" fmla="*/ 2133018 h 2676028"/>
                              <a:gd name="connsiteX799" fmla="*/ 4083759 w 7247699"/>
                              <a:gd name="connsiteY799" fmla="*/ 2140407 h 2676028"/>
                              <a:gd name="connsiteX800" fmla="*/ 4084263 w 7247699"/>
                              <a:gd name="connsiteY800" fmla="*/ 2143092 h 2676028"/>
                              <a:gd name="connsiteX801" fmla="*/ 4081728 w 7247699"/>
                              <a:gd name="connsiteY801" fmla="*/ 2148343 h 2676028"/>
                              <a:gd name="connsiteX802" fmla="*/ 4084389 w 7247699"/>
                              <a:gd name="connsiteY802" fmla="*/ 2147311 h 2676028"/>
                              <a:gd name="connsiteX803" fmla="*/ 4090308 w 7247699"/>
                              <a:gd name="connsiteY803" fmla="*/ 2136544 h 2676028"/>
                              <a:gd name="connsiteX804" fmla="*/ 4077715 w 7247699"/>
                              <a:gd name="connsiteY804" fmla="*/ 2117906 h 2676028"/>
                              <a:gd name="connsiteX805" fmla="*/ 4071263 w 7247699"/>
                              <a:gd name="connsiteY805" fmla="*/ 2117527 h 2676028"/>
                              <a:gd name="connsiteX806" fmla="*/ 4072174 w 7247699"/>
                              <a:gd name="connsiteY806" fmla="*/ 2117906 h 2676028"/>
                              <a:gd name="connsiteX807" fmla="*/ 4067424 w 7247699"/>
                              <a:gd name="connsiteY807" fmla="*/ 2117301 h 2676028"/>
                              <a:gd name="connsiteX808" fmla="*/ 4061526 w 7247699"/>
                              <a:gd name="connsiteY808" fmla="*/ 2116954 h 2676028"/>
                              <a:gd name="connsiteX809" fmla="*/ 4078218 w 7247699"/>
                              <a:gd name="connsiteY809" fmla="*/ 2121432 h 2676028"/>
                              <a:gd name="connsiteX810" fmla="*/ 4078722 w 7247699"/>
                              <a:gd name="connsiteY810" fmla="*/ 2121936 h 2676028"/>
                              <a:gd name="connsiteX811" fmla="*/ 4060588 w 7247699"/>
                              <a:gd name="connsiteY811" fmla="*/ 2116899 h 2676028"/>
                              <a:gd name="connsiteX812" fmla="*/ 4061526 w 7247699"/>
                              <a:gd name="connsiteY812" fmla="*/ 2116954 h 2676028"/>
                              <a:gd name="connsiteX813" fmla="*/ 4058652 w 7247699"/>
                              <a:gd name="connsiteY813" fmla="*/ 2116183 h 2676028"/>
                              <a:gd name="connsiteX814" fmla="*/ 4052906 w 7247699"/>
                              <a:gd name="connsiteY814" fmla="*/ 2115451 h 2676028"/>
                              <a:gd name="connsiteX815" fmla="*/ 4037416 w 7247699"/>
                              <a:gd name="connsiteY815" fmla="*/ 2126973 h 2676028"/>
                              <a:gd name="connsiteX816" fmla="*/ 4033386 w 7247699"/>
                              <a:gd name="connsiteY816" fmla="*/ 2136040 h 2676028"/>
                              <a:gd name="connsiteX817" fmla="*/ 4038480 w 7247699"/>
                              <a:gd name="connsiteY817" fmla="*/ 2155237 h 2676028"/>
                              <a:gd name="connsiteX818" fmla="*/ 2758119 w 7247699"/>
                              <a:gd name="connsiteY818" fmla="*/ 2170990 h 2676028"/>
                              <a:gd name="connsiteX819" fmla="*/ 2770170 w 7247699"/>
                              <a:gd name="connsiteY819" fmla="*/ 2165851 h 2676028"/>
                              <a:gd name="connsiteX820" fmla="*/ 2770660 w 7247699"/>
                              <a:gd name="connsiteY820" fmla="*/ 2140891 h 2676028"/>
                              <a:gd name="connsiteX821" fmla="*/ 2753042 w 7247699"/>
                              <a:gd name="connsiteY821" fmla="*/ 2131593 h 2676028"/>
                              <a:gd name="connsiteX822" fmla="*/ 2736401 w 7247699"/>
                              <a:gd name="connsiteY822" fmla="*/ 2148233 h 2676028"/>
                              <a:gd name="connsiteX823" fmla="*/ 2742274 w 7247699"/>
                              <a:gd name="connsiteY823" fmla="*/ 2161936 h 2676028"/>
                              <a:gd name="connsiteX824" fmla="*/ 2745700 w 7247699"/>
                              <a:gd name="connsiteY824" fmla="*/ 2165851 h 2676028"/>
                              <a:gd name="connsiteX825" fmla="*/ 2758119 w 7247699"/>
                              <a:gd name="connsiteY825" fmla="*/ 2170990 h 2676028"/>
                              <a:gd name="connsiteX826" fmla="*/ 986559 w 7247699"/>
                              <a:gd name="connsiteY826" fmla="*/ 2175612 h 2676028"/>
                              <a:gd name="connsiteX827" fmla="*/ 999590 w 7247699"/>
                              <a:gd name="connsiteY827" fmla="*/ 2170412 h 2676028"/>
                              <a:gd name="connsiteX828" fmla="*/ 1034336 w 7247699"/>
                              <a:gd name="connsiteY828" fmla="*/ 2136155 h 2676028"/>
                              <a:gd name="connsiteX829" fmla="*/ 1034336 w 7247699"/>
                              <a:gd name="connsiteY829" fmla="*/ 2114132 h 2676028"/>
                              <a:gd name="connsiteX830" fmla="*/ 1012314 w 7247699"/>
                              <a:gd name="connsiteY830" fmla="*/ 2114132 h 2676028"/>
                              <a:gd name="connsiteX831" fmla="*/ 973162 w 7247699"/>
                              <a:gd name="connsiteY831" fmla="*/ 2144475 h 2676028"/>
                              <a:gd name="connsiteX832" fmla="*/ 973162 w 7247699"/>
                              <a:gd name="connsiteY832" fmla="*/ 2170902 h 2676028"/>
                              <a:gd name="connsiteX833" fmla="*/ 986559 w 7247699"/>
                              <a:gd name="connsiteY833" fmla="*/ 2175612 h 2676028"/>
                              <a:gd name="connsiteX834" fmla="*/ 4111464 w 7247699"/>
                              <a:gd name="connsiteY834" fmla="*/ 2180871 h 2676028"/>
                              <a:gd name="connsiteX835" fmla="*/ 4125064 w 7247699"/>
                              <a:gd name="connsiteY835" fmla="*/ 2175330 h 2676028"/>
                              <a:gd name="connsiteX836" fmla="*/ 4130605 w 7247699"/>
                              <a:gd name="connsiteY836" fmla="*/ 2161729 h 2676028"/>
                              <a:gd name="connsiteX837" fmla="*/ 4128087 w 7247699"/>
                              <a:gd name="connsiteY837" fmla="*/ 2152158 h 2676028"/>
                              <a:gd name="connsiteX838" fmla="*/ 4121034 w 7247699"/>
                              <a:gd name="connsiteY838" fmla="*/ 2145610 h 2676028"/>
                              <a:gd name="connsiteX839" fmla="*/ 4114990 w 7247699"/>
                              <a:gd name="connsiteY839" fmla="*/ 2141580 h 2676028"/>
                              <a:gd name="connsiteX840" fmla="*/ 4094841 w 7247699"/>
                              <a:gd name="connsiteY840" fmla="*/ 2145106 h 2676028"/>
                              <a:gd name="connsiteX841" fmla="*/ 4090307 w 7247699"/>
                              <a:gd name="connsiteY841" fmla="*/ 2163240 h 2676028"/>
                              <a:gd name="connsiteX842" fmla="*/ 4094841 w 7247699"/>
                              <a:gd name="connsiteY842" fmla="*/ 2171300 h 2676028"/>
                              <a:gd name="connsiteX843" fmla="*/ 4101893 w 7247699"/>
                              <a:gd name="connsiteY843" fmla="*/ 2178352 h 2676028"/>
                              <a:gd name="connsiteX844" fmla="*/ 4111464 w 7247699"/>
                              <a:gd name="connsiteY844" fmla="*/ 2180871 h 2676028"/>
                              <a:gd name="connsiteX845" fmla="*/ 5641104 w 7247699"/>
                              <a:gd name="connsiteY845" fmla="*/ 2181817 h 2676028"/>
                              <a:gd name="connsiteX846" fmla="*/ 5654134 w 7247699"/>
                              <a:gd name="connsiteY846" fmla="*/ 2176617 h 2676028"/>
                              <a:gd name="connsiteX847" fmla="*/ 5688880 w 7247699"/>
                              <a:gd name="connsiteY847" fmla="*/ 2142360 h 2676028"/>
                              <a:gd name="connsiteX848" fmla="*/ 5688880 w 7247699"/>
                              <a:gd name="connsiteY848" fmla="*/ 2120337 h 2676028"/>
                              <a:gd name="connsiteX849" fmla="*/ 5666858 w 7247699"/>
                              <a:gd name="connsiteY849" fmla="*/ 2120337 h 2676028"/>
                              <a:gd name="connsiteX850" fmla="*/ 5627707 w 7247699"/>
                              <a:gd name="connsiteY850" fmla="*/ 2150680 h 2676028"/>
                              <a:gd name="connsiteX851" fmla="*/ 5627707 w 7247699"/>
                              <a:gd name="connsiteY851" fmla="*/ 2177107 h 2676028"/>
                              <a:gd name="connsiteX852" fmla="*/ 5641104 w 7247699"/>
                              <a:gd name="connsiteY852" fmla="*/ 2181817 h 2676028"/>
                              <a:gd name="connsiteX853" fmla="*/ 3788581 w 7247699"/>
                              <a:gd name="connsiteY853" fmla="*/ 2195216 h 2676028"/>
                              <a:gd name="connsiteX854" fmla="*/ 3788581 w 7247699"/>
                              <a:gd name="connsiteY854" fmla="*/ 2164873 h 2676028"/>
                              <a:gd name="connsiteX855" fmla="*/ 3788581 w 7247699"/>
                              <a:gd name="connsiteY855" fmla="*/ 2195216 h 2676028"/>
                              <a:gd name="connsiteX856" fmla="*/ 1184676 w 7247699"/>
                              <a:gd name="connsiteY856" fmla="*/ 2195318 h 2676028"/>
                              <a:gd name="connsiteX857" fmla="*/ 1207848 w 7247699"/>
                              <a:gd name="connsiteY857" fmla="*/ 2183732 h 2676028"/>
                              <a:gd name="connsiteX858" fmla="*/ 1199788 w 7247699"/>
                              <a:gd name="connsiteY858" fmla="*/ 2159050 h 2676028"/>
                              <a:gd name="connsiteX859" fmla="*/ 1196766 w 7247699"/>
                              <a:gd name="connsiteY859" fmla="*/ 2157035 h 2676028"/>
                              <a:gd name="connsiteX860" fmla="*/ 1196262 w 7247699"/>
                              <a:gd name="connsiteY860" fmla="*/ 2155524 h 2676028"/>
                              <a:gd name="connsiteX861" fmla="*/ 1196262 w 7247699"/>
                              <a:gd name="connsiteY861" fmla="*/ 2155020 h 2676028"/>
                              <a:gd name="connsiteX862" fmla="*/ 1195759 w 7247699"/>
                              <a:gd name="connsiteY862" fmla="*/ 2154013 h 2676028"/>
                              <a:gd name="connsiteX863" fmla="*/ 1195034 w 7247699"/>
                              <a:gd name="connsiteY863" fmla="*/ 2151478 h 2676028"/>
                              <a:gd name="connsiteX864" fmla="*/ 1195003 w 7247699"/>
                              <a:gd name="connsiteY864" fmla="*/ 2151620 h 2676028"/>
                              <a:gd name="connsiteX865" fmla="*/ 1194953 w 7247699"/>
                              <a:gd name="connsiteY865" fmla="*/ 2151393 h 2676028"/>
                              <a:gd name="connsiteX866" fmla="*/ 1194751 w 7247699"/>
                              <a:gd name="connsiteY866" fmla="*/ 2151998 h 2676028"/>
                              <a:gd name="connsiteX867" fmla="*/ 1194910 w 7247699"/>
                              <a:gd name="connsiteY867" fmla="*/ 2151202 h 2676028"/>
                              <a:gd name="connsiteX868" fmla="*/ 1194751 w 7247699"/>
                              <a:gd name="connsiteY868" fmla="*/ 2150487 h 2676028"/>
                              <a:gd name="connsiteX869" fmla="*/ 1194929 w 7247699"/>
                              <a:gd name="connsiteY869" fmla="*/ 2151109 h 2676028"/>
                              <a:gd name="connsiteX870" fmla="*/ 1195255 w 7247699"/>
                              <a:gd name="connsiteY870" fmla="*/ 2149479 h 2676028"/>
                              <a:gd name="connsiteX871" fmla="*/ 1196262 w 7247699"/>
                              <a:gd name="connsiteY871" fmla="*/ 2148472 h 2676028"/>
                              <a:gd name="connsiteX872" fmla="*/ 1161002 w 7247699"/>
                              <a:gd name="connsiteY872" fmla="*/ 2128826 h 2676028"/>
                              <a:gd name="connsiteX873" fmla="*/ 1156972 w 7247699"/>
                              <a:gd name="connsiteY873" fmla="*/ 2166606 h 2676028"/>
                              <a:gd name="connsiteX874" fmla="*/ 1184676 w 7247699"/>
                              <a:gd name="connsiteY874" fmla="*/ 2195318 h 2676028"/>
                              <a:gd name="connsiteX875" fmla="*/ 87393 w 7247699"/>
                              <a:gd name="connsiteY875" fmla="*/ 2196206 h 2676028"/>
                              <a:gd name="connsiteX876" fmla="*/ 83543 w 7247699"/>
                              <a:gd name="connsiteY876" fmla="*/ 2195821 h 2676028"/>
                              <a:gd name="connsiteX877" fmla="*/ 81242 w 7247699"/>
                              <a:gd name="connsiteY877" fmla="*/ 2196051 h 2676028"/>
                              <a:gd name="connsiteX878" fmla="*/ 3874225 w 7247699"/>
                              <a:gd name="connsiteY878" fmla="*/ 2196275 h 2676028"/>
                              <a:gd name="connsiteX879" fmla="*/ 3874714 w 7247699"/>
                              <a:gd name="connsiteY879" fmla="*/ 2196194 h 2676028"/>
                              <a:gd name="connsiteX880" fmla="*/ 3873735 w 7247699"/>
                              <a:gd name="connsiteY880" fmla="*/ 2196194 h 2676028"/>
                              <a:gd name="connsiteX881" fmla="*/ 754771 w 7247699"/>
                              <a:gd name="connsiteY881" fmla="*/ 2197757 h 2676028"/>
                              <a:gd name="connsiteX882" fmla="*/ 766639 w 7247699"/>
                              <a:gd name="connsiteY882" fmla="*/ 2192435 h 2676028"/>
                              <a:gd name="connsiteX883" fmla="*/ 789640 w 7247699"/>
                              <a:gd name="connsiteY883" fmla="*/ 2167475 h 2676028"/>
                              <a:gd name="connsiteX884" fmla="*/ 787683 w 7247699"/>
                              <a:gd name="connsiteY884" fmla="*/ 2136155 h 2676028"/>
                              <a:gd name="connsiteX885" fmla="*/ 756362 w 7247699"/>
                              <a:gd name="connsiteY885" fmla="*/ 2141538 h 2676028"/>
                              <a:gd name="connsiteX886" fmla="*/ 737276 w 7247699"/>
                              <a:gd name="connsiteY886" fmla="*/ 2169433 h 2676028"/>
                              <a:gd name="connsiteX887" fmla="*/ 742170 w 7247699"/>
                              <a:gd name="connsiteY887" fmla="*/ 2193903 h 2676028"/>
                              <a:gd name="connsiteX888" fmla="*/ 754771 w 7247699"/>
                              <a:gd name="connsiteY888" fmla="*/ 2197757 h 2676028"/>
                              <a:gd name="connsiteX889" fmla="*/ 3883034 w 7247699"/>
                              <a:gd name="connsiteY889" fmla="*/ 2198641 h 2676028"/>
                              <a:gd name="connsiteX890" fmla="*/ 3882055 w 7247699"/>
                              <a:gd name="connsiteY890" fmla="*/ 2198151 h 2676028"/>
                              <a:gd name="connsiteX891" fmla="*/ 3882314 w 7247699"/>
                              <a:gd name="connsiteY891" fmla="*/ 2198352 h 2676028"/>
                              <a:gd name="connsiteX892" fmla="*/ 94457 w 7247699"/>
                              <a:gd name="connsiteY892" fmla="*/ 2199347 h 2676028"/>
                              <a:gd name="connsiteX893" fmla="*/ 92106 w 7247699"/>
                              <a:gd name="connsiteY893" fmla="*/ 2196324 h 2676028"/>
                              <a:gd name="connsiteX894" fmla="*/ 87393 w 7247699"/>
                              <a:gd name="connsiteY894" fmla="*/ 2196206 h 2676028"/>
                              <a:gd name="connsiteX895" fmla="*/ 88580 w 7247699"/>
                              <a:gd name="connsiteY895" fmla="*/ 2196324 h 2676028"/>
                              <a:gd name="connsiteX896" fmla="*/ 93114 w 7247699"/>
                              <a:gd name="connsiteY896" fmla="*/ 2198339 h 2676028"/>
                              <a:gd name="connsiteX897" fmla="*/ 97144 w 7247699"/>
                              <a:gd name="connsiteY897" fmla="*/ 2201362 h 2676028"/>
                              <a:gd name="connsiteX898" fmla="*/ 96640 w 7247699"/>
                              <a:gd name="connsiteY898" fmla="*/ 2200858 h 2676028"/>
                              <a:gd name="connsiteX899" fmla="*/ 96856 w 7247699"/>
                              <a:gd name="connsiteY899" fmla="*/ 2201146 h 2676028"/>
                              <a:gd name="connsiteX900" fmla="*/ 5839225 w 7247699"/>
                              <a:gd name="connsiteY900" fmla="*/ 2201524 h 2676028"/>
                              <a:gd name="connsiteX901" fmla="*/ 5862397 w 7247699"/>
                              <a:gd name="connsiteY901" fmla="*/ 2189938 h 2676028"/>
                              <a:gd name="connsiteX902" fmla="*/ 5854337 w 7247699"/>
                              <a:gd name="connsiteY902" fmla="*/ 2165256 h 2676028"/>
                              <a:gd name="connsiteX903" fmla="*/ 5851315 w 7247699"/>
                              <a:gd name="connsiteY903" fmla="*/ 2163241 h 2676028"/>
                              <a:gd name="connsiteX904" fmla="*/ 5850811 w 7247699"/>
                              <a:gd name="connsiteY904" fmla="*/ 2161730 h 2676028"/>
                              <a:gd name="connsiteX905" fmla="*/ 5850811 w 7247699"/>
                              <a:gd name="connsiteY905" fmla="*/ 2161226 h 2676028"/>
                              <a:gd name="connsiteX906" fmla="*/ 5850307 w 7247699"/>
                              <a:gd name="connsiteY906" fmla="*/ 2160218 h 2676028"/>
                              <a:gd name="connsiteX907" fmla="*/ 5849583 w 7247699"/>
                              <a:gd name="connsiteY907" fmla="*/ 2157684 h 2676028"/>
                              <a:gd name="connsiteX908" fmla="*/ 5849552 w 7247699"/>
                              <a:gd name="connsiteY908" fmla="*/ 2157826 h 2676028"/>
                              <a:gd name="connsiteX909" fmla="*/ 5849501 w 7247699"/>
                              <a:gd name="connsiteY909" fmla="*/ 2157599 h 2676028"/>
                              <a:gd name="connsiteX910" fmla="*/ 5849300 w 7247699"/>
                              <a:gd name="connsiteY910" fmla="*/ 2158204 h 2676028"/>
                              <a:gd name="connsiteX911" fmla="*/ 5849459 w 7247699"/>
                              <a:gd name="connsiteY911" fmla="*/ 2157408 h 2676028"/>
                              <a:gd name="connsiteX912" fmla="*/ 5849300 w 7247699"/>
                              <a:gd name="connsiteY912" fmla="*/ 2156692 h 2676028"/>
                              <a:gd name="connsiteX913" fmla="*/ 5849478 w 7247699"/>
                              <a:gd name="connsiteY913" fmla="*/ 2157315 h 2676028"/>
                              <a:gd name="connsiteX914" fmla="*/ 5849804 w 7247699"/>
                              <a:gd name="connsiteY914" fmla="*/ 2155685 h 2676028"/>
                              <a:gd name="connsiteX915" fmla="*/ 5850811 w 7247699"/>
                              <a:gd name="connsiteY915" fmla="*/ 2154677 h 2676028"/>
                              <a:gd name="connsiteX916" fmla="*/ 5815550 w 7247699"/>
                              <a:gd name="connsiteY916" fmla="*/ 2135032 h 2676028"/>
                              <a:gd name="connsiteX917" fmla="*/ 5811521 w 7247699"/>
                              <a:gd name="connsiteY917" fmla="*/ 2172812 h 2676028"/>
                              <a:gd name="connsiteX918" fmla="*/ 5839225 w 7247699"/>
                              <a:gd name="connsiteY918" fmla="*/ 2201524 h 2676028"/>
                              <a:gd name="connsiteX919" fmla="*/ 3886459 w 7247699"/>
                              <a:gd name="connsiteY919" fmla="*/ 2201577 h 2676028"/>
                              <a:gd name="connsiteX920" fmla="*/ 3885970 w 7247699"/>
                              <a:gd name="connsiteY920" fmla="*/ 2201088 h 2676028"/>
                              <a:gd name="connsiteX921" fmla="*/ 3886184 w 7247699"/>
                              <a:gd name="connsiteY921" fmla="*/ 2201363 h 2676028"/>
                              <a:gd name="connsiteX922" fmla="*/ 4741943 w 7247699"/>
                              <a:gd name="connsiteY922" fmla="*/ 2202412 h 2676028"/>
                              <a:gd name="connsiteX923" fmla="*/ 4738092 w 7247699"/>
                              <a:gd name="connsiteY923" fmla="*/ 2202027 h 2676028"/>
                              <a:gd name="connsiteX924" fmla="*/ 4735791 w 7247699"/>
                              <a:gd name="connsiteY924" fmla="*/ 2202257 h 2676028"/>
                              <a:gd name="connsiteX925" fmla="*/ 5409316 w 7247699"/>
                              <a:gd name="connsiteY925" fmla="*/ 2203962 h 2676028"/>
                              <a:gd name="connsiteX926" fmla="*/ 5421184 w 7247699"/>
                              <a:gd name="connsiteY926" fmla="*/ 2198640 h 2676028"/>
                              <a:gd name="connsiteX927" fmla="*/ 5444185 w 7247699"/>
                              <a:gd name="connsiteY927" fmla="*/ 2173681 h 2676028"/>
                              <a:gd name="connsiteX928" fmla="*/ 5442228 w 7247699"/>
                              <a:gd name="connsiteY928" fmla="*/ 2142359 h 2676028"/>
                              <a:gd name="connsiteX929" fmla="*/ 5410907 w 7247699"/>
                              <a:gd name="connsiteY929" fmla="*/ 2147743 h 2676028"/>
                              <a:gd name="connsiteX930" fmla="*/ 5391821 w 7247699"/>
                              <a:gd name="connsiteY930" fmla="*/ 2175638 h 2676028"/>
                              <a:gd name="connsiteX931" fmla="*/ 5396715 w 7247699"/>
                              <a:gd name="connsiteY931" fmla="*/ 2200108 h 2676028"/>
                              <a:gd name="connsiteX932" fmla="*/ 5409316 w 7247699"/>
                              <a:gd name="connsiteY932" fmla="*/ 2203962 h 2676028"/>
                              <a:gd name="connsiteX933" fmla="*/ 99382 w 7247699"/>
                              <a:gd name="connsiteY933" fmla="*/ 2204888 h 2676028"/>
                              <a:gd name="connsiteX934" fmla="*/ 99158 w 7247699"/>
                              <a:gd name="connsiteY934" fmla="*/ 2204384 h 2676028"/>
                              <a:gd name="connsiteX935" fmla="*/ 99662 w 7247699"/>
                              <a:gd name="connsiteY935" fmla="*/ 2204888 h 2676028"/>
                              <a:gd name="connsiteX936" fmla="*/ 96856 w 7247699"/>
                              <a:gd name="connsiteY936" fmla="*/ 2201146 h 2676028"/>
                              <a:gd name="connsiteX937" fmla="*/ 94457 w 7247699"/>
                              <a:gd name="connsiteY937" fmla="*/ 2199347 h 2676028"/>
                              <a:gd name="connsiteX938" fmla="*/ 97809 w 7247699"/>
                              <a:gd name="connsiteY938" fmla="*/ 2203656 h 2676028"/>
                              <a:gd name="connsiteX939" fmla="*/ 3889396 w 7247699"/>
                              <a:gd name="connsiteY939" fmla="*/ 2205492 h 2676028"/>
                              <a:gd name="connsiteX940" fmla="*/ 3888906 w 7247699"/>
                              <a:gd name="connsiteY940" fmla="*/ 2204513 h 2676028"/>
                              <a:gd name="connsiteX941" fmla="*/ 3889194 w 7247699"/>
                              <a:gd name="connsiteY941" fmla="*/ 2205233 h 2676028"/>
                              <a:gd name="connsiteX942" fmla="*/ 4749006 w 7247699"/>
                              <a:gd name="connsiteY942" fmla="*/ 2205553 h 2676028"/>
                              <a:gd name="connsiteX943" fmla="*/ 4746656 w 7247699"/>
                              <a:gd name="connsiteY943" fmla="*/ 2202531 h 2676028"/>
                              <a:gd name="connsiteX944" fmla="*/ 4741943 w 7247699"/>
                              <a:gd name="connsiteY944" fmla="*/ 2202412 h 2676028"/>
                              <a:gd name="connsiteX945" fmla="*/ 4743129 w 7247699"/>
                              <a:gd name="connsiteY945" fmla="*/ 2202531 h 2676028"/>
                              <a:gd name="connsiteX946" fmla="*/ 4747663 w 7247699"/>
                              <a:gd name="connsiteY946" fmla="*/ 2204546 h 2676028"/>
                              <a:gd name="connsiteX947" fmla="*/ 3457591 w 7247699"/>
                              <a:gd name="connsiteY947" fmla="*/ 2206472 h 2676028"/>
                              <a:gd name="connsiteX948" fmla="*/ 3469728 w 7247699"/>
                              <a:gd name="connsiteY948" fmla="*/ 2197492 h 2676028"/>
                              <a:gd name="connsiteX949" fmla="*/ 3521107 w 7247699"/>
                              <a:gd name="connsiteY949" fmla="*/ 2153164 h 2676028"/>
                              <a:gd name="connsiteX950" fmla="*/ 3511538 w 7247699"/>
                              <a:gd name="connsiteY950" fmla="*/ 2118911 h 2676028"/>
                              <a:gd name="connsiteX951" fmla="*/ 3436481 w 7247699"/>
                              <a:gd name="connsiteY951" fmla="*/ 2178350 h 2676028"/>
                              <a:gd name="connsiteX952" fmla="*/ 3457591 w 7247699"/>
                              <a:gd name="connsiteY952" fmla="*/ 2206472 h 2676028"/>
                              <a:gd name="connsiteX953" fmla="*/ 4751693 w 7247699"/>
                              <a:gd name="connsiteY953" fmla="*/ 2207568 h 2676028"/>
                              <a:gd name="connsiteX954" fmla="*/ 4751189 w 7247699"/>
                              <a:gd name="connsiteY954" fmla="*/ 2207064 h 2676028"/>
                              <a:gd name="connsiteX955" fmla="*/ 4751405 w 7247699"/>
                              <a:gd name="connsiteY955" fmla="*/ 2207353 h 2676028"/>
                              <a:gd name="connsiteX956" fmla="*/ 100825 w 7247699"/>
                              <a:gd name="connsiteY956" fmla="*/ 2208135 h 2676028"/>
                              <a:gd name="connsiteX957" fmla="*/ 100670 w 7247699"/>
                              <a:gd name="connsiteY957" fmla="*/ 2205895 h 2676028"/>
                              <a:gd name="connsiteX958" fmla="*/ 99382 w 7247699"/>
                              <a:gd name="connsiteY958" fmla="*/ 2204888 h 2676028"/>
                              <a:gd name="connsiteX959" fmla="*/ 100203 w 7247699"/>
                              <a:gd name="connsiteY959" fmla="*/ 2206735 h 2676028"/>
                              <a:gd name="connsiteX960" fmla="*/ 100481 w 7247699"/>
                              <a:gd name="connsiteY960" fmla="*/ 2207092 h 2676028"/>
                              <a:gd name="connsiteX961" fmla="*/ 100453 w 7247699"/>
                              <a:gd name="connsiteY961" fmla="*/ 2207296 h 2676028"/>
                              <a:gd name="connsiteX962" fmla="*/ 101173 w 7247699"/>
                              <a:gd name="connsiteY962" fmla="*/ 2208918 h 2676028"/>
                              <a:gd name="connsiteX963" fmla="*/ 100825 w 7247699"/>
                              <a:gd name="connsiteY963" fmla="*/ 2208135 h 2676028"/>
                              <a:gd name="connsiteX964" fmla="*/ 100833 w 7247699"/>
                              <a:gd name="connsiteY964" fmla="*/ 2208236 h 2676028"/>
                              <a:gd name="connsiteX965" fmla="*/ 4177451 w 7247699"/>
                              <a:gd name="connsiteY965" fmla="*/ 2209078 h 2676028"/>
                              <a:gd name="connsiteX966" fmla="*/ 4177451 w 7247699"/>
                              <a:gd name="connsiteY966" fmla="*/ 2190944 h 2676028"/>
                              <a:gd name="connsiteX967" fmla="*/ 4177451 w 7247699"/>
                              <a:gd name="connsiteY967" fmla="*/ 2209078 h 2676028"/>
                              <a:gd name="connsiteX968" fmla="*/ 3890864 w 7247699"/>
                              <a:gd name="connsiteY968" fmla="*/ 2209408 h 2676028"/>
                              <a:gd name="connsiteX969" fmla="*/ 3890374 w 7247699"/>
                              <a:gd name="connsiteY969" fmla="*/ 2207939 h 2676028"/>
                              <a:gd name="connsiteX970" fmla="*/ 3890403 w 7247699"/>
                              <a:gd name="connsiteY970" fmla="*/ 2208255 h 2676028"/>
                              <a:gd name="connsiteX971" fmla="*/ 4753932 w 7247699"/>
                              <a:gd name="connsiteY971" fmla="*/ 2211095 h 2676028"/>
                              <a:gd name="connsiteX972" fmla="*/ 4753708 w 7247699"/>
                              <a:gd name="connsiteY972" fmla="*/ 2210590 h 2676028"/>
                              <a:gd name="connsiteX973" fmla="*/ 4754212 w 7247699"/>
                              <a:gd name="connsiteY973" fmla="*/ 2211094 h 2676028"/>
                              <a:gd name="connsiteX974" fmla="*/ 4751405 w 7247699"/>
                              <a:gd name="connsiteY974" fmla="*/ 2207353 h 2676028"/>
                              <a:gd name="connsiteX975" fmla="*/ 4749006 w 7247699"/>
                              <a:gd name="connsiteY975" fmla="*/ 2205553 h 2676028"/>
                              <a:gd name="connsiteX976" fmla="*/ 4752359 w 7247699"/>
                              <a:gd name="connsiteY976" fmla="*/ 2209863 h 2676028"/>
                              <a:gd name="connsiteX977" fmla="*/ 101123 w 7247699"/>
                              <a:gd name="connsiteY977" fmla="*/ 2212444 h 2676028"/>
                              <a:gd name="connsiteX978" fmla="*/ 101124 w 7247699"/>
                              <a:gd name="connsiteY978" fmla="*/ 2212429 h 2676028"/>
                              <a:gd name="connsiteX979" fmla="*/ 100833 w 7247699"/>
                              <a:gd name="connsiteY979" fmla="*/ 2208236 h 2676028"/>
                              <a:gd name="connsiteX980" fmla="*/ 100670 w 7247699"/>
                              <a:gd name="connsiteY980" fmla="*/ 2207910 h 2676028"/>
                              <a:gd name="connsiteX981" fmla="*/ 101173 w 7247699"/>
                              <a:gd name="connsiteY981" fmla="*/ 2212947 h 2676028"/>
                              <a:gd name="connsiteX982" fmla="*/ 101173 w 7247699"/>
                              <a:gd name="connsiteY982" fmla="*/ 2211940 h 2676028"/>
                              <a:gd name="connsiteX983" fmla="*/ 101124 w 7247699"/>
                              <a:gd name="connsiteY983" fmla="*/ 2212429 h 2676028"/>
                              <a:gd name="connsiteX984" fmla="*/ 101131 w 7247699"/>
                              <a:gd name="connsiteY984" fmla="*/ 2212524 h 2676028"/>
                              <a:gd name="connsiteX985" fmla="*/ 3890864 w 7247699"/>
                              <a:gd name="connsiteY985" fmla="*/ 2213322 h 2676028"/>
                              <a:gd name="connsiteX986" fmla="*/ 3890864 w 7247699"/>
                              <a:gd name="connsiteY986" fmla="*/ 2212833 h 2676028"/>
                              <a:gd name="connsiteX987" fmla="*/ 3890842 w 7247699"/>
                              <a:gd name="connsiteY987" fmla="*/ 2213078 h 2676028"/>
                              <a:gd name="connsiteX988" fmla="*/ 4755375 w 7247699"/>
                              <a:gd name="connsiteY988" fmla="*/ 2214341 h 2676028"/>
                              <a:gd name="connsiteX989" fmla="*/ 4755219 w 7247699"/>
                              <a:gd name="connsiteY989" fmla="*/ 2212102 h 2676028"/>
                              <a:gd name="connsiteX990" fmla="*/ 4753932 w 7247699"/>
                              <a:gd name="connsiteY990" fmla="*/ 2211095 h 2676028"/>
                              <a:gd name="connsiteX991" fmla="*/ 4754753 w 7247699"/>
                              <a:gd name="connsiteY991" fmla="*/ 2212942 h 2676028"/>
                              <a:gd name="connsiteX992" fmla="*/ 4755030 w 7247699"/>
                              <a:gd name="connsiteY992" fmla="*/ 2213298 h 2676028"/>
                              <a:gd name="connsiteX993" fmla="*/ 4755002 w 7247699"/>
                              <a:gd name="connsiteY993" fmla="*/ 2213503 h 2676028"/>
                              <a:gd name="connsiteX994" fmla="*/ 152853 w 7247699"/>
                              <a:gd name="connsiteY994" fmla="*/ 2214394 h 2676028"/>
                              <a:gd name="connsiteX995" fmla="*/ 155072 w 7247699"/>
                              <a:gd name="connsiteY995" fmla="*/ 2211437 h 2676028"/>
                              <a:gd name="connsiteX996" fmla="*/ 154568 w 7247699"/>
                              <a:gd name="connsiteY996" fmla="*/ 2211940 h 2676028"/>
                              <a:gd name="connsiteX997" fmla="*/ 155192 w 7247699"/>
                              <a:gd name="connsiteY997" fmla="*/ 2210536 h 2676028"/>
                              <a:gd name="connsiteX998" fmla="*/ 153085 w 7247699"/>
                              <a:gd name="connsiteY998" fmla="*/ 2212399 h 2676028"/>
                              <a:gd name="connsiteX999" fmla="*/ 4755723 w 7247699"/>
                              <a:gd name="connsiteY999" fmla="*/ 2215124 h 2676028"/>
                              <a:gd name="connsiteX1000" fmla="*/ 4755375 w 7247699"/>
                              <a:gd name="connsiteY1000" fmla="*/ 2214341 h 2676028"/>
                              <a:gd name="connsiteX1001" fmla="*/ 4755382 w 7247699"/>
                              <a:gd name="connsiteY1001" fmla="*/ 2214442 h 2676028"/>
                              <a:gd name="connsiteX1002" fmla="*/ 2480543 w 7247699"/>
                              <a:gd name="connsiteY1002" fmla="*/ 2215864 h 2676028"/>
                              <a:gd name="connsiteX1003" fmla="*/ 2495163 w 7247699"/>
                              <a:gd name="connsiteY1003" fmla="*/ 2208095 h 2676028"/>
                              <a:gd name="connsiteX1004" fmla="*/ 2489290 w 7247699"/>
                              <a:gd name="connsiteY1004" fmla="*/ 2177753 h 2676028"/>
                              <a:gd name="connsiteX1005" fmla="*/ 2466779 w 7247699"/>
                              <a:gd name="connsiteY1005" fmla="*/ 2164539 h 2676028"/>
                              <a:gd name="connsiteX1006" fmla="*/ 2444268 w 7247699"/>
                              <a:gd name="connsiteY1006" fmla="*/ 2168943 h 2676028"/>
                              <a:gd name="connsiteX1007" fmla="*/ 2445735 w 7247699"/>
                              <a:gd name="connsiteY1007" fmla="*/ 2191945 h 2676028"/>
                              <a:gd name="connsiteX1008" fmla="*/ 2464821 w 7247699"/>
                              <a:gd name="connsiteY1008" fmla="*/ 2210052 h 2676028"/>
                              <a:gd name="connsiteX1009" fmla="*/ 2480543 w 7247699"/>
                              <a:gd name="connsiteY1009" fmla="*/ 2215864 h 2676028"/>
                              <a:gd name="connsiteX1010" fmla="*/ 4755672 w 7247699"/>
                              <a:gd name="connsiteY1010" fmla="*/ 2218650 h 2676028"/>
                              <a:gd name="connsiteX1011" fmla="*/ 4755674 w 7247699"/>
                              <a:gd name="connsiteY1011" fmla="*/ 2218637 h 2676028"/>
                              <a:gd name="connsiteX1012" fmla="*/ 4755382 w 7247699"/>
                              <a:gd name="connsiteY1012" fmla="*/ 2214442 h 2676028"/>
                              <a:gd name="connsiteX1013" fmla="*/ 4755219 w 7247699"/>
                              <a:gd name="connsiteY1013" fmla="*/ 2214117 h 2676028"/>
                              <a:gd name="connsiteX1014" fmla="*/ 4755723 w 7247699"/>
                              <a:gd name="connsiteY1014" fmla="*/ 2219154 h 2676028"/>
                              <a:gd name="connsiteX1015" fmla="*/ 4755723 w 7247699"/>
                              <a:gd name="connsiteY1015" fmla="*/ 2218147 h 2676028"/>
                              <a:gd name="connsiteX1016" fmla="*/ 4755674 w 7247699"/>
                              <a:gd name="connsiteY1016" fmla="*/ 2218637 h 2676028"/>
                              <a:gd name="connsiteX1017" fmla="*/ 4755680 w 7247699"/>
                              <a:gd name="connsiteY1017" fmla="*/ 2218723 h 2676028"/>
                              <a:gd name="connsiteX1018" fmla="*/ 4807403 w 7247699"/>
                              <a:gd name="connsiteY1018" fmla="*/ 2220601 h 2676028"/>
                              <a:gd name="connsiteX1019" fmla="*/ 4809621 w 7247699"/>
                              <a:gd name="connsiteY1019" fmla="*/ 2217643 h 2676028"/>
                              <a:gd name="connsiteX1020" fmla="*/ 4809117 w 7247699"/>
                              <a:gd name="connsiteY1020" fmla="*/ 2218147 h 2676028"/>
                              <a:gd name="connsiteX1021" fmla="*/ 4809742 w 7247699"/>
                              <a:gd name="connsiteY1021" fmla="*/ 2216742 h 2676028"/>
                              <a:gd name="connsiteX1022" fmla="*/ 4807635 w 7247699"/>
                              <a:gd name="connsiteY1022" fmla="*/ 2218606 h 2676028"/>
                              <a:gd name="connsiteX1023" fmla="*/ 7135086 w 7247699"/>
                              <a:gd name="connsiteY1023" fmla="*/ 2222069 h 2676028"/>
                              <a:gd name="connsiteX1024" fmla="*/ 7149707 w 7247699"/>
                              <a:gd name="connsiteY1024" fmla="*/ 2214300 h 2676028"/>
                              <a:gd name="connsiteX1025" fmla="*/ 7143834 w 7247699"/>
                              <a:gd name="connsiteY1025" fmla="*/ 2183958 h 2676028"/>
                              <a:gd name="connsiteX1026" fmla="*/ 7121323 w 7247699"/>
                              <a:gd name="connsiteY1026" fmla="*/ 2170743 h 2676028"/>
                              <a:gd name="connsiteX1027" fmla="*/ 7098810 w 7247699"/>
                              <a:gd name="connsiteY1027" fmla="*/ 2175148 h 2676028"/>
                              <a:gd name="connsiteX1028" fmla="*/ 7100279 w 7247699"/>
                              <a:gd name="connsiteY1028" fmla="*/ 2198150 h 2676028"/>
                              <a:gd name="connsiteX1029" fmla="*/ 7119364 w 7247699"/>
                              <a:gd name="connsiteY1029" fmla="*/ 2216258 h 2676028"/>
                              <a:gd name="connsiteX1030" fmla="*/ 7135086 w 7247699"/>
                              <a:gd name="connsiteY1030" fmla="*/ 2222069 h 2676028"/>
                              <a:gd name="connsiteX1031" fmla="*/ 141534 w 7247699"/>
                              <a:gd name="connsiteY1031" fmla="*/ 2222707 h 2676028"/>
                              <a:gd name="connsiteX1032" fmla="*/ 152553 w 7247699"/>
                              <a:gd name="connsiteY1032" fmla="*/ 2216978 h 2676028"/>
                              <a:gd name="connsiteX1033" fmla="*/ 152853 w 7247699"/>
                              <a:gd name="connsiteY1033" fmla="*/ 2214394 h 2676028"/>
                              <a:gd name="connsiteX1034" fmla="*/ 152265 w 7247699"/>
                              <a:gd name="connsiteY1034" fmla="*/ 2215178 h 2676028"/>
                              <a:gd name="connsiteX1035" fmla="*/ 152553 w 7247699"/>
                              <a:gd name="connsiteY1035" fmla="*/ 2214963 h 2676028"/>
                              <a:gd name="connsiteX1036" fmla="*/ 152049 w 7247699"/>
                              <a:gd name="connsiteY1036" fmla="*/ 2215466 h 2676028"/>
                              <a:gd name="connsiteX1037" fmla="*/ 152265 w 7247699"/>
                              <a:gd name="connsiteY1037" fmla="*/ 2215178 h 2676028"/>
                              <a:gd name="connsiteX1038" fmla="*/ 148523 w 7247699"/>
                              <a:gd name="connsiteY1038" fmla="*/ 2217985 h 2676028"/>
                              <a:gd name="connsiteX1039" fmla="*/ 149027 w 7247699"/>
                              <a:gd name="connsiteY1039" fmla="*/ 2217481 h 2676028"/>
                              <a:gd name="connsiteX1040" fmla="*/ 145638 w 7247699"/>
                              <a:gd name="connsiteY1040" fmla="*/ 2218988 h 2676028"/>
                              <a:gd name="connsiteX1041" fmla="*/ 144493 w 7247699"/>
                              <a:gd name="connsiteY1041" fmla="*/ 2220000 h 2676028"/>
                              <a:gd name="connsiteX1042" fmla="*/ 143080 w 7247699"/>
                              <a:gd name="connsiteY1042" fmla="*/ 2219638 h 2676028"/>
                              <a:gd name="connsiteX1043" fmla="*/ 139456 w 7247699"/>
                              <a:gd name="connsiteY1043" fmla="*/ 2220000 h 2676028"/>
                              <a:gd name="connsiteX1044" fmla="*/ 133915 w 7247699"/>
                              <a:gd name="connsiteY1044" fmla="*/ 2219496 h 2676028"/>
                              <a:gd name="connsiteX1045" fmla="*/ 128878 w 7247699"/>
                              <a:gd name="connsiteY1045" fmla="*/ 2217481 h 2676028"/>
                              <a:gd name="connsiteX1046" fmla="*/ 125868 w 7247699"/>
                              <a:gd name="connsiteY1046" fmla="*/ 2215224 h 2676028"/>
                              <a:gd name="connsiteX1047" fmla="*/ 124848 w 7247699"/>
                              <a:gd name="connsiteY1047" fmla="*/ 2214963 h 2676028"/>
                              <a:gd name="connsiteX1048" fmla="*/ 124848 w 7247699"/>
                              <a:gd name="connsiteY1048" fmla="*/ 2214459 h 2676028"/>
                              <a:gd name="connsiteX1049" fmla="*/ 125868 w 7247699"/>
                              <a:gd name="connsiteY1049" fmla="*/ 2215224 h 2676028"/>
                              <a:gd name="connsiteX1050" fmla="*/ 143080 w 7247699"/>
                              <a:gd name="connsiteY1050" fmla="*/ 2219638 h 2676028"/>
                              <a:gd name="connsiteX1051" fmla="*/ 144493 w 7247699"/>
                              <a:gd name="connsiteY1051" fmla="*/ 2219496 h 2676028"/>
                              <a:gd name="connsiteX1052" fmla="*/ 145638 w 7247699"/>
                              <a:gd name="connsiteY1052" fmla="*/ 2218988 h 2676028"/>
                              <a:gd name="connsiteX1053" fmla="*/ 153085 w 7247699"/>
                              <a:gd name="connsiteY1053" fmla="*/ 2212399 h 2676028"/>
                              <a:gd name="connsiteX1054" fmla="*/ 154863 w 7247699"/>
                              <a:gd name="connsiteY1054" fmla="*/ 2197114 h 2676028"/>
                              <a:gd name="connsiteX1055" fmla="*/ 154064 w 7247699"/>
                              <a:gd name="connsiteY1055" fmla="*/ 2195317 h 2676028"/>
                              <a:gd name="connsiteX1056" fmla="*/ 151042 w 7247699"/>
                              <a:gd name="connsiteY1056" fmla="*/ 2191791 h 2676028"/>
                              <a:gd name="connsiteX1057" fmla="*/ 147516 w 7247699"/>
                              <a:gd name="connsiteY1057" fmla="*/ 2188769 h 2676028"/>
                              <a:gd name="connsiteX1058" fmla="*/ 147012 w 7247699"/>
                              <a:gd name="connsiteY1058" fmla="*/ 2188545 h 2676028"/>
                              <a:gd name="connsiteX1059" fmla="*/ 134923 w 7247699"/>
                              <a:gd name="connsiteY1059" fmla="*/ 2186754 h 2676028"/>
                              <a:gd name="connsiteX1060" fmla="*/ 134419 w 7247699"/>
                              <a:gd name="connsiteY1060" fmla="*/ 2186754 h 2676028"/>
                              <a:gd name="connsiteX1061" fmla="*/ 138700 w 7247699"/>
                              <a:gd name="connsiteY1061" fmla="*/ 2186278 h 2676028"/>
                              <a:gd name="connsiteX1062" fmla="*/ 138449 w 7247699"/>
                              <a:gd name="connsiteY1062" fmla="*/ 2186250 h 2676028"/>
                              <a:gd name="connsiteX1063" fmla="*/ 138952 w 7247699"/>
                              <a:gd name="connsiteY1063" fmla="*/ 2186250 h 2676028"/>
                              <a:gd name="connsiteX1064" fmla="*/ 138700 w 7247699"/>
                              <a:gd name="connsiteY1064" fmla="*/ 2186278 h 2676028"/>
                              <a:gd name="connsiteX1065" fmla="*/ 142982 w 7247699"/>
                              <a:gd name="connsiteY1065" fmla="*/ 2186754 h 2676028"/>
                              <a:gd name="connsiteX1066" fmla="*/ 147012 w 7247699"/>
                              <a:gd name="connsiteY1066" fmla="*/ 2188545 h 2676028"/>
                              <a:gd name="connsiteX1067" fmla="*/ 148523 w 7247699"/>
                              <a:gd name="connsiteY1067" fmla="*/ 2188769 h 2676028"/>
                              <a:gd name="connsiteX1068" fmla="*/ 155072 w 7247699"/>
                              <a:gd name="connsiteY1068" fmla="*/ 2195317 h 2676028"/>
                              <a:gd name="connsiteX1069" fmla="*/ 154863 w 7247699"/>
                              <a:gd name="connsiteY1069" fmla="*/ 2197114 h 2676028"/>
                              <a:gd name="connsiteX1070" fmla="*/ 156079 w 7247699"/>
                              <a:gd name="connsiteY1070" fmla="*/ 2199851 h 2676028"/>
                              <a:gd name="connsiteX1071" fmla="*/ 156079 w 7247699"/>
                              <a:gd name="connsiteY1071" fmla="*/ 2199347 h 2676028"/>
                              <a:gd name="connsiteX1072" fmla="*/ 156533 w 7247699"/>
                              <a:gd name="connsiteY1072" fmla="*/ 2203881 h 2676028"/>
                              <a:gd name="connsiteX1073" fmla="*/ 156583 w 7247699"/>
                              <a:gd name="connsiteY1073" fmla="*/ 2203377 h 2676028"/>
                              <a:gd name="connsiteX1074" fmla="*/ 156583 w 7247699"/>
                              <a:gd name="connsiteY1074" fmla="*/ 2204384 h 2676028"/>
                              <a:gd name="connsiteX1075" fmla="*/ 156533 w 7247699"/>
                              <a:gd name="connsiteY1075" fmla="*/ 2203881 h 2676028"/>
                              <a:gd name="connsiteX1076" fmla="*/ 156079 w 7247699"/>
                              <a:gd name="connsiteY1076" fmla="*/ 2208414 h 2676028"/>
                              <a:gd name="connsiteX1077" fmla="*/ 156583 w 7247699"/>
                              <a:gd name="connsiteY1077" fmla="*/ 2207407 h 2676028"/>
                              <a:gd name="connsiteX1078" fmla="*/ 155192 w 7247699"/>
                              <a:gd name="connsiteY1078" fmla="*/ 2210536 h 2676028"/>
                              <a:gd name="connsiteX1079" fmla="*/ 157590 w 7247699"/>
                              <a:gd name="connsiteY1079" fmla="*/ 2208414 h 2676028"/>
                              <a:gd name="connsiteX1080" fmla="*/ 156583 w 7247699"/>
                              <a:gd name="connsiteY1080" fmla="*/ 2190280 h 2676028"/>
                              <a:gd name="connsiteX1081" fmla="*/ 149531 w 7247699"/>
                              <a:gd name="connsiteY1081" fmla="*/ 2183228 h 2676028"/>
                              <a:gd name="connsiteX1082" fmla="*/ 139960 w 7247699"/>
                              <a:gd name="connsiteY1082" fmla="*/ 2180205 h 2676028"/>
                              <a:gd name="connsiteX1083" fmla="*/ 136434 w 7247699"/>
                              <a:gd name="connsiteY1083" fmla="*/ 2180709 h 2676028"/>
                              <a:gd name="connsiteX1084" fmla="*/ 128878 w 7247699"/>
                              <a:gd name="connsiteY1084" fmla="*/ 2183228 h 2676028"/>
                              <a:gd name="connsiteX1085" fmla="*/ 121322 w 7247699"/>
                              <a:gd name="connsiteY1085" fmla="*/ 2190784 h 2676028"/>
                              <a:gd name="connsiteX1086" fmla="*/ 120314 w 7247699"/>
                              <a:gd name="connsiteY1086" fmla="*/ 2209925 h 2676028"/>
                              <a:gd name="connsiteX1087" fmla="*/ 129382 w 7247699"/>
                              <a:gd name="connsiteY1087" fmla="*/ 2220504 h 2676028"/>
                              <a:gd name="connsiteX1088" fmla="*/ 141534 w 7247699"/>
                              <a:gd name="connsiteY1088" fmla="*/ 2222707 h 2676028"/>
                              <a:gd name="connsiteX1089" fmla="*/ 3885970 w 7247699"/>
                              <a:gd name="connsiteY1089" fmla="*/ 2225558 h 2676028"/>
                              <a:gd name="connsiteX1090" fmla="*/ 3886459 w 7247699"/>
                              <a:gd name="connsiteY1090" fmla="*/ 2225068 h 2676028"/>
                              <a:gd name="connsiteX1091" fmla="*/ 3886180 w 7247699"/>
                              <a:gd name="connsiteY1091" fmla="*/ 2225277 h 2676028"/>
                              <a:gd name="connsiteX1092" fmla="*/ 3882544 w 7247699"/>
                              <a:gd name="connsiteY1092" fmla="*/ 2228005 h 2676028"/>
                              <a:gd name="connsiteX1093" fmla="*/ 3883523 w 7247699"/>
                              <a:gd name="connsiteY1093" fmla="*/ 2227515 h 2676028"/>
                              <a:gd name="connsiteX1094" fmla="*/ 3882722 w 7247699"/>
                              <a:gd name="connsiteY1094" fmla="*/ 2227871 h 2676028"/>
                              <a:gd name="connsiteX1095" fmla="*/ 4625259 w 7247699"/>
                              <a:gd name="connsiteY1095" fmla="*/ 2228723 h 2676028"/>
                              <a:gd name="connsiteX1096" fmla="*/ 4646919 w 7247699"/>
                              <a:gd name="connsiteY1096" fmla="*/ 2228220 h 2676028"/>
                              <a:gd name="connsiteX1097" fmla="*/ 4646919 w 7247699"/>
                              <a:gd name="connsiteY1097" fmla="*/ 2206056 h 2676028"/>
                              <a:gd name="connsiteX1098" fmla="*/ 4625259 w 7247699"/>
                              <a:gd name="connsiteY1098" fmla="*/ 2205552 h 2676028"/>
                              <a:gd name="connsiteX1099" fmla="*/ 4613673 w 7247699"/>
                              <a:gd name="connsiteY1099" fmla="*/ 2217138 h 2676028"/>
                              <a:gd name="connsiteX1100" fmla="*/ 4625259 w 7247699"/>
                              <a:gd name="connsiteY1100" fmla="*/ 2228723 h 2676028"/>
                              <a:gd name="connsiteX1101" fmla="*/ 4796083 w 7247699"/>
                              <a:gd name="connsiteY1101" fmla="*/ 2228914 h 2676028"/>
                              <a:gd name="connsiteX1102" fmla="*/ 4807102 w 7247699"/>
                              <a:gd name="connsiteY1102" fmla="*/ 2223184 h 2676028"/>
                              <a:gd name="connsiteX1103" fmla="*/ 4807403 w 7247699"/>
                              <a:gd name="connsiteY1103" fmla="*/ 2220601 h 2676028"/>
                              <a:gd name="connsiteX1104" fmla="*/ 4806815 w 7247699"/>
                              <a:gd name="connsiteY1104" fmla="*/ 2221385 h 2676028"/>
                              <a:gd name="connsiteX1105" fmla="*/ 4807102 w 7247699"/>
                              <a:gd name="connsiteY1105" fmla="*/ 2221169 h 2676028"/>
                              <a:gd name="connsiteX1106" fmla="*/ 4806599 w 7247699"/>
                              <a:gd name="connsiteY1106" fmla="*/ 2221673 h 2676028"/>
                              <a:gd name="connsiteX1107" fmla="*/ 4806815 w 7247699"/>
                              <a:gd name="connsiteY1107" fmla="*/ 2221385 h 2676028"/>
                              <a:gd name="connsiteX1108" fmla="*/ 4803073 w 7247699"/>
                              <a:gd name="connsiteY1108" fmla="*/ 2224191 h 2676028"/>
                              <a:gd name="connsiteX1109" fmla="*/ 4803576 w 7247699"/>
                              <a:gd name="connsiteY1109" fmla="*/ 2223688 h 2676028"/>
                              <a:gd name="connsiteX1110" fmla="*/ 4800187 w 7247699"/>
                              <a:gd name="connsiteY1110" fmla="*/ 2225194 h 2676028"/>
                              <a:gd name="connsiteX1111" fmla="*/ 4799043 w 7247699"/>
                              <a:gd name="connsiteY1111" fmla="*/ 2226207 h 2676028"/>
                              <a:gd name="connsiteX1112" fmla="*/ 4797629 w 7247699"/>
                              <a:gd name="connsiteY1112" fmla="*/ 2225844 h 2676028"/>
                              <a:gd name="connsiteX1113" fmla="*/ 4794005 w 7247699"/>
                              <a:gd name="connsiteY1113" fmla="*/ 2226207 h 2676028"/>
                              <a:gd name="connsiteX1114" fmla="*/ 4788464 w 7247699"/>
                              <a:gd name="connsiteY1114" fmla="*/ 2225703 h 2676028"/>
                              <a:gd name="connsiteX1115" fmla="*/ 4783427 w 7247699"/>
                              <a:gd name="connsiteY1115" fmla="*/ 2223688 h 2676028"/>
                              <a:gd name="connsiteX1116" fmla="*/ 4780418 w 7247699"/>
                              <a:gd name="connsiteY1116" fmla="*/ 2221431 h 2676028"/>
                              <a:gd name="connsiteX1117" fmla="*/ 4779397 w 7247699"/>
                              <a:gd name="connsiteY1117" fmla="*/ 2221169 h 2676028"/>
                              <a:gd name="connsiteX1118" fmla="*/ 4779397 w 7247699"/>
                              <a:gd name="connsiteY1118" fmla="*/ 2220666 h 2676028"/>
                              <a:gd name="connsiteX1119" fmla="*/ 4780418 w 7247699"/>
                              <a:gd name="connsiteY1119" fmla="*/ 2221431 h 2676028"/>
                              <a:gd name="connsiteX1120" fmla="*/ 4797629 w 7247699"/>
                              <a:gd name="connsiteY1120" fmla="*/ 2225844 h 2676028"/>
                              <a:gd name="connsiteX1121" fmla="*/ 4799043 w 7247699"/>
                              <a:gd name="connsiteY1121" fmla="*/ 2225703 h 2676028"/>
                              <a:gd name="connsiteX1122" fmla="*/ 4800187 w 7247699"/>
                              <a:gd name="connsiteY1122" fmla="*/ 2225194 h 2676028"/>
                              <a:gd name="connsiteX1123" fmla="*/ 4807635 w 7247699"/>
                              <a:gd name="connsiteY1123" fmla="*/ 2218606 h 2676028"/>
                              <a:gd name="connsiteX1124" fmla="*/ 4809412 w 7247699"/>
                              <a:gd name="connsiteY1124" fmla="*/ 2203320 h 2676028"/>
                              <a:gd name="connsiteX1125" fmla="*/ 4808614 w 7247699"/>
                              <a:gd name="connsiteY1125" fmla="*/ 2201524 h 2676028"/>
                              <a:gd name="connsiteX1126" fmla="*/ 4805591 w 7247699"/>
                              <a:gd name="connsiteY1126" fmla="*/ 2197998 h 2676028"/>
                              <a:gd name="connsiteX1127" fmla="*/ 4802065 w 7247699"/>
                              <a:gd name="connsiteY1127" fmla="*/ 2194975 h 2676028"/>
                              <a:gd name="connsiteX1128" fmla="*/ 4801562 w 7247699"/>
                              <a:gd name="connsiteY1128" fmla="*/ 2194751 h 2676028"/>
                              <a:gd name="connsiteX1129" fmla="*/ 4789472 w 7247699"/>
                              <a:gd name="connsiteY1129" fmla="*/ 2192961 h 2676028"/>
                              <a:gd name="connsiteX1130" fmla="*/ 4788968 w 7247699"/>
                              <a:gd name="connsiteY1130" fmla="*/ 2192961 h 2676028"/>
                              <a:gd name="connsiteX1131" fmla="*/ 4793250 w 7247699"/>
                              <a:gd name="connsiteY1131" fmla="*/ 2192484 h 2676028"/>
                              <a:gd name="connsiteX1132" fmla="*/ 4792998 w 7247699"/>
                              <a:gd name="connsiteY1132" fmla="*/ 2192456 h 2676028"/>
                              <a:gd name="connsiteX1133" fmla="*/ 4793502 w 7247699"/>
                              <a:gd name="connsiteY1133" fmla="*/ 2192456 h 2676028"/>
                              <a:gd name="connsiteX1134" fmla="*/ 4793250 w 7247699"/>
                              <a:gd name="connsiteY1134" fmla="*/ 2192484 h 2676028"/>
                              <a:gd name="connsiteX1135" fmla="*/ 4797532 w 7247699"/>
                              <a:gd name="connsiteY1135" fmla="*/ 2192961 h 2676028"/>
                              <a:gd name="connsiteX1136" fmla="*/ 4801562 w 7247699"/>
                              <a:gd name="connsiteY1136" fmla="*/ 2194751 h 2676028"/>
                              <a:gd name="connsiteX1137" fmla="*/ 4803073 w 7247699"/>
                              <a:gd name="connsiteY1137" fmla="*/ 2194975 h 2676028"/>
                              <a:gd name="connsiteX1138" fmla="*/ 4809621 w 7247699"/>
                              <a:gd name="connsiteY1138" fmla="*/ 2201524 h 2676028"/>
                              <a:gd name="connsiteX1139" fmla="*/ 4809412 w 7247699"/>
                              <a:gd name="connsiteY1139" fmla="*/ 2203320 h 2676028"/>
                              <a:gd name="connsiteX1140" fmla="*/ 4810629 w 7247699"/>
                              <a:gd name="connsiteY1140" fmla="*/ 2206057 h 2676028"/>
                              <a:gd name="connsiteX1141" fmla="*/ 4810629 w 7247699"/>
                              <a:gd name="connsiteY1141" fmla="*/ 2205554 h 2676028"/>
                              <a:gd name="connsiteX1142" fmla="*/ 4811082 w 7247699"/>
                              <a:gd name="connsiteY1142" fmla="*/ 2210087 h 2676028"/>
                              <a:gd name="connsiteX1143" fmla="*/ 4811132 w 7247699"/>
                              <a:gd name="connsiteY1143" fmla="*/ 2209583 h 2676028"/>
                              <a:gd name="connsiteX1144" fmla="*/ 4811132 w 7247699"/>
                              <a:gd name="connsiteY1144" fmla="*/ 2210591 h 2676028"/>
                              <a:gd name="connsiteX1145" fmla="*/ 4811082 w 7247699"/>
                              <a:gd name="connsiteY1145" fmla="*/ 2210087 h 2676028"/>
                              <a:gd name="connsiteX1146" fmla="*/ 4810629 w 7247699"/>
                              <a:gd name="connsiteY1146" fmla="*/ 2214621 h 2676028"/>
                              <a:gd name="connsiteX1147" fmla="*/ 4811132 w 7247699"/>
                              <a:gd name="connsiteY1147" fmla="*/ 2213613 h 2676028"/>
                              <a:gd name="connsiteX1148" fmla="*/ 4809742 w 7247699"/>
                              <a:gd name="connsiteY1148" fmla="*/ 2216742 h 2676028"/>
                              <a:gd name="connsiteX1149" fmla="*/ 4812140 w 7247699"/>
                              <a:gd name="connsiteY1149" fmla="*/ 2214621 h 2676028"/>
                              <a:gd name="connsiteX1150" fmla="*/ 4811132 w 7247699"/>
                              <a:gd name="connsiteY1150" fmla="*/ 2196486 h 2676028"/>
                              <a:gd name="connsiteX1151" fmla="*/ 4804080 w 7247699"/>
                              <a:gd name="connsiteY1151" fmla="*/ 2189434 h 2676028"/>
                              <a:gd name="connsiteX1152" fmla="*/ 4794509 w 7247699"/>
                              <a:gd name="connsiteY1152" fmla="*/ 2186412 h 2676028"/>
                              <a:gd name="connsiteX1153" fmla="*/ 4790983 w 7247699"/>
                              <a:gd name="connsiteY1153" fmla="*/ 2186915 h 2676028"/>
                              <a:gd name="connsiteX1154" fmla="*/ 4783427 w 7247699"/>
                              <a:gd name="connsiteY1154" fmla="*/ 2189434 h 2676028"/>
                              <a:gd name="connsiteX1155" fmla="*/ 4775871 w 7247699"/>
                              <a:gd name="connsiteY1155" fmla="*/ 2196990 h 2676028"/>
                              <a:gd name="connsiteX1156" fmla="*/ 4774864 w 7247699"/>
                              <a:gd name="connsiteY1156" fmla="*/ 2216132 h 2676028"/>
                              <a:gd name="connsiteX1157" fmla="*/ 4783931 w 7247699"/>
                              <a:gd name="connsiteY1157" fmla="*/ 2226710 h 2676028"/>
                              <a:gd name="connsiteX1158" fmla="*/ 4796083 w 7247699"/>
                              <a:gd name="connsiteY1158" fmla="*/ 2228914 h 2676028"/>
                              <a:gd name="connsiteX1159" fmla="*/ 1029930 w 7247699"/>
                              <a:gd name="connsiteY1159" fmla="*/ 2231587 h 2676028"/>
                              <a:gd name="connsiteX1160" fmla="*/ 1044123 w 7247699"/>
                              <a:gd name="connsiteY1160" fmla="*/ 2225714 h 2676028"/>
                              <a:gd name="connsiteX1161" fmla="*/ 1049506 w 7247699"/>
                              <a:gd name="connsiteY1161" fmla="*/ 2216905 h 2676028"/>
                              <a:gd name="connsiteX1162" fmla="*/ 1049506 w 7247699"/>
                              <a:gd name="connsiteY1162" fmla="*/ 2205649 h 2676028"/>
                              <a:gd name="connsiteX1163" fmla="*/ 1047548 w 7247699"/>
                              <a:gd name="connsiteY1163" fmla="*/ 2200755 h 2676028"/>
                              <a:gd name="connsiteX1164" fmla="*/ 1041186 w 7247699"/>
                              <a:gd name="connsiteY1164" fmla="*/ 2191456 h 2676028"/>
                              <a:gd name="connsiteX1165" fmla="*/ 1029930 w 7247699"/>
                              <a:gd name="connsiteY1165" fmla="*/ 2187541 h 2676028"/>
                              <a:gd name="connsiteX1166" fmla="*/ 1020632 w 7247699"/>
                              <a:gd name="connsiteY1166" fmla="*/ 2189988 h 2676028"/>
                              <a:gd name="connsiteX1167" fmla="*/ 1012312 w 7247699"/>
                              <a:gd name="connsiteY1167" fmla="*/ 2200755 h 2676028"/>
                              <a:gd name="connsiteX1168" fmla="*/ 1010355 w 7247699"/>
                              <a:gd name="connsiteY1168" fmla="*/ 2205649 h 2676028"/>
                              <a:gd name="connsiteX1169" fmla="*/ 1015737 w 7247699"/>
                              <a:gd name="connsiteY1169" fmla="*/ 2225714 h 2676028"/>
                              <a:gd name="connsiteX1170" fmla="*/ 1029930 w 7247699"/>
                              <a:gd name="connsiteY1170" fmla="*/ 2231587 h 2676028"/>
                              <a:gd name="connsiteX1171" fmla="*/ 89084 w 7247699"/>
                              <a:gd name="connsiteY1171" fmla="*/ 2234608 h 2676028"/>
                              <a:gd name="connsiteX1172" fmla="*/ 101866 w 7247699"/>
                              <a:gd name="connsiteY1172" fmla="*/ 2223085 h 2676028"/>
                              <a:gd name="connsiteX1173" fmla="*/ 101131 w 7247699"/>
                              <a:gd name="connsiteY1173" fmla="*/ 2212524 h 2676028"/>
                              <a:gd name="connsiteX1174" fmla="*/ 101123 w 7247699"/>
                              <a:gd name="connsiteY1174" fmla="*/ 2212444 h 2676028"/>
                              <a:gd name="connsiteX1175" fmla="*/ 100670 w 7247699"/>
                              <a:gd name="connsiteY1175" fmla="*/ 2216977 h 2676028"/>
                              <a:gd name="connsiteX1176" fmla="*/ 100670 w 7247699"/>
                              <a:gd name="connsiteY1176" fmla="*/ 2216473 h 2676028"/>
                              <a:gd name="connsiteX1177" fmla="*/ 98655 w 7247699"/>
                              <a:gd name="connsiteY1177" fmla="*/ 2221007 h 2676028"/>
                              <a:gd name="connsiteX1178" fmla="*/ 95632 w 7247699"/>
                              <a:gd name="connsiteY1178" fmla="*/ 2224533 h 2676028"/>
                              <a:gd name="connsiteX1179" fmla="*/ 98655 w 7247699"/>
                              <a:gd name="connsiteY1179" fmla="*/ 2220503 h 2676028"/>
                              <a:gd name="connsiteX1180" fmla="*/ 100453 w 7247699"/>
                              <a:gd name="connsiteY1180" fmla="*/ 2207296 h 2676028"/>
                              <a:gd name="connsiteX1181" fmla="*/ 100203 w 7247699"/>
                              <a:gd name="connsiteY1181" fmla="*/ 2206735 h 2676028"/>
                              <a:gd name="connsiteX1182" fmla="*/ 97809 w 7247699"/>
                              <a:gd name="connsiteY1182" fmla="*/ 2203656 h 2676028"/>
                              <a:gd name="connsiteX1183" fmla="*/ 89084 w 7247699"/>
                              <a:gd name="connsiteY1183" fmla="*/ 2196828 h 2676028"/>
                              <a:gd name="connsiteX1184" fmla="*/ 71454 w 7247699"/>
                              <a:gd name="connsiteY1184" fmla="*/ 2201362 h 2676028"/>
                              <a:gd name="connsiteX1185" fmla="*/ 74979 w 7247699"/>
                              <a:gd name="connsiteY1185" fmla="*/ 2198339 h 2676028"/>
                              <a:gd name="connsiteX1186" fmla="*/ 74476 w 7247699"/>
                              <a:gd name="connsiteY1186" fmla="*/ 2198339 h 2676028"/>
                              <a:gd name="connsiteX1187" fmla="*/ 79010 w 7247699"/>
                              <a:gd name="connsiteY1187" fmla="*/ 2196324 h 2676028"/>
                              <a:gd name="connsiteX1188" fmla="*/ 78506 w 7247699"/>
                              <a:gd name="connsiteY1188" fmla="*/ 2196324 h 2676028"/>
                              <a:gd name="connsiteX1189" fmla="*/ 81242 w 7247699"/>
                              <a:gd name="connsiteY1189" fmla="*/ 2196051 h 2676028"/>
                              <a:gd name="connsiteX1190" fmla="*/ 74602 w 7247699"/>
                              <a:gd name="connsiteY1190" fmla="*/ 2195884 h 2676028"/>
                              <a:gd name="connsiteX1191" fmla="*/ 63898 w 7247699"/>
                              <a:gd name="connsiteY1191" fmla="*/ 2209421 h 2676028"/>
                              <a:gd name="connsiteX1192" fmla="*/ 67424 w 7247699"/>
                              <a:gd name="connsiteY1192" fmla="*/ 2227556 h 2676028"/>
                              <a:gd name="connsiteX1193" fmla="*/ 89084 w 7247699"/>
                              <a:gd name="connsiteY1193" fmla="*/ 2234608 h 2676028"/>
                              <a:gd name="connsiteX1194" fmla="*/ 1357955 w 7247699"/>
                              <a:gd name="connsiteY1194" fmla="*/ 2237630 h 2676028"/>
                              <a:gd name="connsiteX1195" fmla="*/ 1381630 w 7247699"/>
                              <a:gd name="connsiteY1195" fmla="*/ 2226548 h 2676028"/>
                              <a:gd name="connsiteX1196" fmla="*/ 1382637 w 7247699"/>
                              <a:gd name="connsiteY1196" fmla="*/ 2223022 h 2676028"/>
                              <a:gd name="connsiteX1197" fmla="*/ 1382336 w 7247699"/>
                              <a:gd name="connsiteY1197" fmla="*/ 2221951 h 2676028"/>
                              <a:gd name="connsiteX1198" fmla="*/ 1382134 w 7247699"/>
                              <a:gd name="connsiteY1198" fmla="*/ 2222518 h 2676028"/>
                              <a:gd name="connsiteX1199" fmla="*/ 1378104 w 7247699"/>
                              <a:gd name="connsiteY1199" fmla="*/ 2206902 h 2676028"/>
                              <a:gd name="connsiteX1200" fmla="*/ 1382336 w 7247699"/>
                              <a:gd name="connsiteY1200" fmla="*/ 2221951 h 2676028"/>
                              <a:gd name="connsiteX1201" fmla="*/ 1384652 w 7247699"/>
                              <a:gd name="connsiteY1201" fmla="*/ 2215466 h 2676028"/>
                              <a:gd name="connsiteX1202" fmla="*/ 1376089 w 7247699"/>
                              <a:gd name="connsiteY1202" fmla="*/ 2197835 h 2676028"/>
                              <a:gd name="connsiteX1203" fmla="*/ 1356443 w 7247699"/>
                              <a:gd name="connsiteY1203" fmla="*/ 2202873 h 2676028"/>
                              <a:gd name="connsiteX1204" fmla="*/ 1352917 w 7247699"/>
                              <a:gd name="connsiteY1204" fmla="*/ 2208414 h 2676028"/>
                              <a:gd name="connsiteX1205" fmla="*/ 1355039 w 7247699"/>
                              <a:gd name="connsiteY1205" fmla="*/ 2205867 h 2676028"/>
                              <a:gd name="connsiteX1206" fmla="*/ 1354933 w 7247699"/>
                              <a:gd name="connsiteY1206" fmla="*/ 2205895 h 2676028"/>
                              <a:gd name="connsiteX1207" fmla="*/ 1355436 w 7247699"/>
                              <a:gd name="connsiteY1207" fmla="*/ 2205391 h 2676028"/>
                              <a:gd name="connsiteX1208" fmla="*/ 1355039 w 7247699"/>
                              <a:gd name="connsiteY1208" fmla="*/ 2205867 h 2676028"/>
                              <a:gd name="connsiteX1209" fmla="*/ 1356464 w 7247699"/>
                              <a:gd name="connsiteY1209" fmla="*/ 2205500 h 2676028"/>
                              <a:gd name="connsiteX1210" fmla="*/ 1359466 w 7247699"/>
                              <a:gd name="connsiteY1210" fmla="*/ 2202873 h 2676028"/>
                              <a:gd name="connsiteX1211" fmla="*/ 1370548 w 7247699"/>
                              <a:gd name="connsiteY1211" fmla="*/ 2201865 h 2676028"/>
                              <a:gd name="connsiteX1212" fmla="*/ 1356464 w 7247699"/>
                              <a:gd name="connsiteY1212" fmla="*/ 2205500 h 2676028"/>
                              <a:gd name="connsiteX1213" fmla="*/ 1351407 w 7247699"/>
                              <a:gd name="connsiteY1213" fmla="*/ 2209925 h 2676028"/>
                              <a:gd name="connsiteX1214" fmla="*/ 1349392 w 7247699"/>
                              <a:gd name="connsiteY1214" fmla="*/ 2212947 h 2676028"/>
                              <a:gd name="connsiteX1215" fmla="*/ 1347880 w 7247699"/>
                              <a:gd name="connsiteY1215" fmla="*/ 2226548 h 2676028"/>
                              <a:gd name="connsiteX1216" fmla="*/ 1357955 w 7247699"/>
                              <a:gd name="connsiteY1216" fmla="*/ 2237630 h 2676028"/>
                              <a:gd name="connsiteX1217" fmla="*/ 5684476 w 7247699"/>
                              <a:gd name="connsiteY1217" fmla="*/ 2237792 h 2676028"/>
                              <a:gd name="connsiteX1218" fmla="*/ 5698668 w 7247699"/>
                              <a:gd name="connsiteY1218" fmla="*/ 2231919 h 2676028"/>
                              <a:gd name="connsiteX1219" fmla="*/ 5704052 w 7247699"/>
                              <a:gd name="connsiteY1219" fmla="*/ 2223110 h 2676028"/>
                              <a:gd name="connsiteX1220" fmla="*/ 5704052 w 7247699"/>
                              <a:gd name="connsiteY1220" fmla="*/ 2211854 h 2676028"/>
                              <a:gd name="connsiteX1221" fmla="*/ 5702094 w 7247699"/>
                              <a:gd name="connsiteY1221" fmla="*/ 2206960 h 2676028"/>
                              <a:gd name="connsiteX1222" fmla="*/ 5695732 w 7247699"/>
                              <a:gd name="connsiteY1222" fmla="*/ 2197661 h 2676028"/>
                              <a:gd name="connsiteX1223" fmla="*/ 5684476 w 7247699"/>
                              <a:gd name="connsiteY1223" fmla="*/ 2193747 h 2676028"/>
                              <a:gd name="connsiteX1224" fmla="*/ 5675178 w 7247699"/>
                              <a:gd name="connsiteY1224" fmla="*/ 2196193 h 2676028"/>
                              <a:gd name="connsiteX1225" fmla="*/ 5666858 w 7247699"/>
                              <a:gd name="connsiteY1225" fmla="*/ 2206960 h 2676028"/>
                              <a:gd name="connsiteX1226" fmla="*/ 5664901 w 7247699"/>
                              <a:gd name="connsiteY1226" fmla="*/ 2211854 h 2676028"/>
                              <a:gd name="connsiteX1227" fmla="*/ 5670283 w 7247699"/>
                              <a:gd name="connsiteY1227" fmla="*/ 2231919 h 2676028"/>
                              <a:gd name="connsiteX1228" fmla="*/ 5684476 w 7247699"/>
                              <a:gd name="connsiteY1228" fmla="*/ 2237792 h 2676028"/>
                              <a:gd name="connsiteX1229" fmla="*/ 3874714 w 7247699"/>
                              <a:gd name="connsiteY1229" fmla="*/ 2239261 h 2676028"/>
                              <a:gd name="connsiteX1230" fmla="*/ 3881076 w 7247699"/>
                              <a:gd name="connsiteY1230" fmla="*/ 2238282 h 2676028"/>
                              <a:gd name="connsiteX1231" fmla="*/ 3891353 w 7247699"/>
                              <a:gd name="connsiteY1231" fmla="*/ 2232410 h 2676028"/>
                              <a:gd name="connsiteX1232" fmla="*/ 3897715 w 7247699"/>
                              <a:gd name="connsiteY1232" fmla="*/ 2217238 h 2676028"/>
                              <a:gd name="connsiteX1233" fmla="*/ 3889396 w 7247699"/>
                              <a:gd name="connsiteY1233" fmla="*/ 2200109 h 2676028"/>
                              <a:gd name="connsiteX1234" fmla="*/ 3887302 w 7247699"/>
                              <a:gd name="connsiteY1234" fmla="*/ 2199538 h 2676028"/>
                              <a:gd name="connsiteX1235" fmla="*/ 3887438 w 7247699"/>
                              <a:gd name="connsiteY1235" fmla="*/ 2199619 h 2676028"/>
                              <a:gd name="connsiteX1236" fmla="*/ 3893311 w 7247699"/>
                              <a:gd name="connsiteY1236" fmla="*/ 2213322 h 2676028"/>
                              <a:gd name="connsiteX1237" fmla="*/ 3888652 w 7247699"/>
                              <a:gd name="connsiteY1237" fmla="*/ 2221545 h 2676028"/>
                              <a:gd name="connsiteX1238" fmla="*/ 3888417 w 7247699"/>
                              <a:gd name="connsiteY1238" fmla="*/ 2222132 h 2676028"/>
                              <a:gd name="connsiteX1239" fmla="*/ 3888906 w 7247699"/>
                              <a:gd name="connsiteY1239" fmla="*/ 2221642 h 2676028"/>
                              <a:gd name="connsiteX1240" fmla="*/ 3887639 w 7247699"/>
                              <a:gd name="connsiteY1240" fmla="*/ 2223333 h 2676028"/>
                              <a:gd name="connsiteX1241" fmla="*/ 3884991 w 7247699"/>
                              <a:gd name="connsiteY1241" fmla="*/ 2228005 h 2676028"/>
                              <a:gd name="connsiteX1242" fmla="*/ 3882544 w 7247699"/>
                              <a:gd name="connsiteY1242" fmla="*/ 2228005 h 2676028"/>
                              <a:gd name="connsiteX1243" fmla="*/ 3882422 w 7247699"/>
                              <a:gd name="connsiteY1243" fmla="*/ 2228005 h 2676028"/>
                              <a:gd name="connsiteX1244" fmla="*/ 3879119 w 7247699"/>
                              <a:gd name="connsiteY1244" fmla="*/ 2229473 h 2676028"/>
                              <a:gd name="connsiteX1245" fmla="*/ 3880097 w 7247699"/>
                              <a:gd name="connsiteY1245" fmla="*/ 2229473 h 2676028"/>
                              <a:gd name="connsiteX1246" fmla="*/ 3875693 w 7247699"/>
                              <a:gd name="connsiteY1246" fmla="*/ 2229913 h 2676028"/>
                              <a:gd name="connsiteX1247" fmla="*/ 3876182 w 7247699"/>
                              <a:gd name="connsiteY1247" fmla="*/ 2229962 h 2676028"/>
                              <a:gd name="connsiteX1248" fmla="*/ 3875203 w 7247699"/>
                              <a:gd name="connsiteY1248" fmla="*/ 2229962 h 2676028"/>
                              <a:gd name="connsiteX1249" fmla="*/ 3875693 w 7247699"/>
                              <a:gd name="connsiteY1249" fmla="*/ 2229913 h 2676028"/>
                              <a:gd name="connsiteX1250" fmla="*/ 3871288 w 7247699"/>
                              <a:gd name="connsiteY1250" fmla="*/ 2229473 h 2676028"/>
                              <a:gd name="connsiteX1251" fmla="*/ 3871778 w 7247699"/>
                              <a:gd name="connsiteY1251" fmla="*/ 2229473 h 2676028"/>
                              <a:gd name="connsiteX1252" fmla="*/ 3868474 w 7247699"/>
                              <a:gd name="connsiteY1252" fmla="*/ 2228005 h 2676028"/>
                              <a:gd name="connsiteX1253" fmla="*/ 3867863 w 7247699"/>
                              <a:gd name="connsiteY1253" fmla="*/ 2228005 h 2676028"/>
                              <a:gd name="connsiteX1254" fmla="*/ 3867373 w 7247699"/>
                              <a:gd name="connsiteY1254" fmla="*/ 2227515 h 2676028"/>
                              <a:gd name="connsiteX1255" fmla="*/ 3868474 w 7247699"/>
                              <a:gd name="connsiteY1255" fmla="*/ 2228005 h 2676028"/>
                              <a:gd name="connsiteX1256" fmla="*/ 3882422 w 7247699"/>
                              <a:gd name="connsiteY1256" fmla="*/ 2228005 h 2676028"/>
                              <a:gd name="connsiteX1257" fmla="*/ 3882722 w 7247699"/>
                              <a:gd name="connsiteY1257" fmla="*/ 2227871 h 2676028"/>
                              <a:gd name="connsiteX1258" fmla="*/ 3886180 w 7247699"/>
                              <a:gd name="connsiteY1258" fmla="*/ 2225277 h 2676028"/>
                              <a:gd name="connsiteX1259" fmla="*/ 3887639 w 7247699"/>
                              <a:gd name="connsiteY1259" fmla="*/ 2223333 h 2676028"/>
                              <a:gd name="connsiteX1260" fmla="*/ 3888652 w 7247699"/>
                              <a:gd name="connsiteY1260" fmla="*/ 2221545 h 2676028"/>
                              <a:gd name="connsiteX1261" fmla="*/ 3890374 w 7247699"/>
                              <a:gd name="connsiteY1261" fmla="*/ 2217238 h 2676028"/>
                              <a:gd name="connsiteX1262" fmla="*/ 3890374 w 7247699"/>
                              <a:gd name="connsiteY1262" fmla="*/ 2218216 h 2676028"/>
                              <a:gd name="connsiteX1263" fmla="*/ 3890842 w 7247699"/>
                              <a:gd name="connsiteY1263" fmla="*/ 2213078 h 2676028"/>
                              <a:gd name="connsiteX1264" fmla="*/ 3890403 w 7247699"/>
                              <a:gd name="connsiteY1264" fmla="*/ 2208255 h 2676028"/>
                              <a:gd name="connsiteX1265" fmla="*/ 3889194 w 7247699"/>
                              <a:gd name="connsiteY1265" fmla="*/ 2205233 h 2676028"/>
                              <a:gd name="connsiteX1266" fmla="*/ 3886184 w 7247699"/>
                              <a:gd name="connsiteY1266" fmla="*/ 2201363 h 2676028"/>
                              <a:gd name="connsiteX1267" fmla="*/ 3882314 w 7247699"/>
                              <a:gd name="connsiteY1267" fmla="*/ 2198352 h 2676028"/>
                              <a:gd name="connsiteX1268" fmla="*/ 3880936 w 7247699"/>
                              <a:gd name="connsiteY1268" fmla="*/ 2197802 h 2676028"/>
                              <a:gd name="connsiteX1269" fmla="*/ 3877091 w 7247699"/>
                              <a:gd name="connsiteY1269" fmla="*/ 2196753 h 2676028"/>
                              <a:gd name="connsiteX1270" fmla="*/ 3874225 w 7247699"/>
                              <a:gd name="connsiteY1270" fmla="*/ 2196275 h 2676028"/>
                              <a:gd name="connsiteX1271" fmla="*/ 3868841 w 7247699"/>
                              <a:gd name="connsiteY1271" fmla="*/ 2197173 h 2676028"/>
                              <a:gd name="connsiteX1272" fmla="*/ 3869331 w 7247699"/>
                              <a:gd name="connsiteY1272" fmla="*/ 2196928 h 2676028"/>
                              <a:gd name="connsiteX1273" fmla="*/ 3868771 w 7247699"/>
                              <a:gd name="connsiteY1273" fmla="*/ 2197103 h 2676028"/>
                              <a:gd name="connsiteX1274" fmla="*/ 3864926 w 7247699"/>
                              <a:gd name="connsiteY1274" fmla="*/ 2198641 h 2676028"/>
                              <a:gd name="connsiteX1275" fmla="*/ 3865416 w 7247699"/>
                              <a:gd name="connsiteY1275" fmla="*/ 2198151 h 2676028"/>
                              <a:gd name="connsiteX1276" fmla="*/ 3858564 w 7247699"/>
                              <a:gd name="connsiteY1276" fmla="*/ 2205003 h 2676028"/>
                              <a:gd name="connsiteX1277" fmla="*/ 3861305 w 7247699"/>
                              <a:gd name="connsiteY1277" fmla="*/ 2201348 h 2676028"/>
                              <a:gd name="connsiteX1278" fmla="*/ 3861011 w 7247699"/>
                              <a:gd name="connsiteY1278" fmla="*/ 2201577 h 2676028"/>
                              <a:gd name="connsiteX1279" fmla="*/ 3861501 w 7247699"/>
                              <a:gd name="connsiteY1279" fmla="*/ 2201088 h 2676028"/>
                              <a:gd name="connsiteX1280" fmla="*/ 3861305 w 7247699"/>
                              <a:gd name="connsiteY1280" fmla="*/ 2201348 h 2676028"/>
                              <a:gd name="connsiteX1281" fmla="*/ 3865416 w 7247699"/>
                              <a:gd name="connsiteY1281" fmla="*/ 2198151 h 2676028"/>
                              <a:gd name="connsiteX1282" fmla="*/ 3868771 w 7247699"/>
                              <a:gd name="connsiteY1282" fmla="*/ 2197103 h 2676028"/>
                              <a:gd name="connsiteX1283" fmla="*/ 3869820 w 7247699"/>
                              <a:gd name="connsiteY1283" fmla="*/ 2196683 h 2676028"/>
                              <a:gd name="connsiteX1284" fmla="*/ 3869331 w 7247699"/>
                              <a:gd name="connsiteY1284" fmla="*/ 2196928 h 2676028"/>
                              <a:gd name="connsiteX1285" fmla="*/ 3873246 w 7247699"/>
                              <a:gd name="connsiteY1285" fmla="*/ 2195704 h 2676028"/>
                              <a:gd name="connsiteX1286" fmla="*/ 3877091 w 7247699"/>
                              <a:gd name="connsiteY1286" fmla="*/ 2196753 h 2676028"/>
                              <a:gd name="connsiteX1287" fmla="*/ 3879189 w 7247699"/>
                              <a:gd name="connsiteY1287" fmla="*/ 2197103 h 2676028"/>
                              <a:gd name="connsiteX1288" fmla="*/ 3878140 w 7247699"/>
                              <a:gd name="connsiteY1288" fmla="*/ 2196683 h 2676028"/>
                              <a:gd name="connsiteX1289" fmla="*/ 3879608 w 7247699"/>
                              <a:gd name="connsiteY1289" fmla="*/ 2197173 h 2676028"/>
                              <a:gd name="connsiteX1290" fmla="*/ 3879189 w 7247699"/>
                              <a:gd name="connsiteY1290" fmla="*/ 2197103 h 2676028"/>
                              <a:gd name="connsiteX1291" fmla="*/ 3880936 w 7247699"/>
                              <a:gd name="connsiteY1291" fmla="*/ 2197802 h 2676028"/>
                              <a:gd name="connsiteX1292" fmla="*/ 3887302 w 7247699"/>
                              <a:gd name="connsiteY1292" fmla="*/ 2199538 h 2676028"/>
                              <a:gd name="connsiteX1293" fmla="*/ 3877650 w 7247699"/>
                              <a:gd name="connsiteY1293" fmla="*/ 2193747 h 2676028"/>
                              <a:gd name="connsiteX1294" fmla="*/ 3852202 w 7247699"/>
                              <a:gd name="connsiteY1294" fmla="*/ 2204024 h 2676028"/>
                              <a:gd name="connsiteX1295" fmla="*/ 3861501 w 7247699"/>
                              <a:gd name="connsiteY1295" fmla="*/ 2235835 h 2676028"/>
                              <a:gd name="connsiteX1296" fmla="*/ 3874714 w 7247699"/>
                              <a:gd name="connsiteY1296" fmla="*/ 2239261 h 2676028"/>
                              <a:gd name="connsiteX1297" fmla="*/ 4743633 w 7247699"/>
                              <a:gd name="connsiteY1297" fmla="*/ 2240815 h 2676028"/>
                              <a:gd name="connsiteX1298" fmla="*/ 4756415 w 7247699"/>
                              <a:gd name="connsiteY1298" fmla="*/ 2229292 h 2676028"/>
                              <a:gd name="connsiteX1299" fmla="*/ 4755680 w 7247699"/>
                              <a:gd name="connsiteY1299" fmla="*/ 2218723 h 2676028"/>
                              <a:gd name="connsiteX1300" fmla="*/ 4755672 w 7247699"/>
                              <a:gd name="connsiteY1300" fmla="*/ 2218650 h 2676028"/>
                              <a:gd name="connsiteX1301" fmla="*/ 4755219 w 7247699"/>
                              <a:gd name="connsiteY1301" fmla="*/ 2223184 h 2676028"/>
                              <a:gd name="connsiteX1302" fmla="*/ 4755219 w 7247699"/>
                              <a:gd name="connsiteY1302" fmla="*/ 2222680 h 2676028"/>
                              <a:gd name="connsiteX1303" fmla="*/ 4753204 w 7247699"/>
                              <a:gd name="connsiteY1303" fmla="*/ 2227214 h 2676028"/>
                              <a:gd name="connsiteX1304" fmla="*/ 4750182 w 7247699"/>
                              <a:gd name="connsiteY1304" fmla="*/ 2230740 h 2676028"/>
                              <a:gd name="connsiteX1305" fmla="*/ 4753204 w 7247699"/>
                              <a:gd name="connsiteY1305" fmla="*/ 2226710 h 2676028"/>
                              <a:gd name="connsiteX1306" fmla="*/ 4755002 w 7247699"/>
                              <a:gd name="connsiteY1306" fmla="*/ 2213503 h 2676028"/>
                              <a:gd name="connsiteX1307" fmla="*/ 4754753 w 7247699"/>
                              <a:gd name="connsiteY1307" fmla="*/ 2212942 h 2676028"/>
                              <a:gd name="connsiteX1308" fmla="*/ 4752359 w 7247699"/>
                              <a:gd name="connsiteY1308" fmla="*/ 2209863 h 2676028"/>
                              <a:gd name="connsiteX1309" fmla="*/ 4743633 w 7247699"/>
                              <a:gd name="connsiteY1309" fmla="*/ 2203035 h 2676028"/>
                              <a:gd name="connsiteX1310" fmla="*/ 4726003 w 7247699"/>
                              <a:gd name="connsiteY1310" fmla="*/ 2207568 h 2676028"/>
                              <a:gd name="connsiteX1311" fmla="*/ 4729529 w 7247699"/>
                              <a:gd name="connsiteY1311" fmla="*/ 2204546 h 2676028"/>
                              <a:gd name="connsiteX1312" fmla="*/ 4729025 w 7247699"/>
                              <a:gd name="connsiteY1312" fmla="*/ 2204546 h 2676028"/>
                              <a:gd name="connsiteX1313" fmla="*/ 4733559 w 7247699"/>
                              <a:gd name="connsiteY1313" fmla="*/ 2202531 h 2676028"/>
                              <a:gd name="connsiteX1314" fmla="*/ 4733056 w 7247699"/>
                              <a:gd name="connsiteY1314" fmla="*/ 2202531 h 2676028"/>
                              <a:gd name="connsiteX1315" fmla="*/ 4735791 w 7247699"/>
                              <a:gd name="connsiteY1315" fmla="*/ 2202257 h 2676028"/>
                              <a:gd name="connsiteX1316" fmla="*/ 4729151 w 7247699"/>
                              <a:gd name="connsiteY1316" fmla="*/ 2202090 h 2676028"/>
                              <a:gd name="connsiteX1317" fmla="*/ 4718447 w 7247699"/>
                              <a:gd name="connsiteY1317" fmla="*/ 2215628 h 2676028"/>
                              <a:gd name="connsiteX1318" fmla="*/ 4721973 w 7247699"/>
                              <a:gd name="connsiteY1318" fmla="*/ 2233762 h 2676028"/>
                              <a:gd name="connsiteX1319" fmla="*/ 4743633 w 7247699"/>
                              <a:gd name="connsiteY1319" fmla="*/ 2240815 h 2676028"/>
                              <a:gd name="connsiteX1320" fmla="*/ 2389942 w 7247699"/>
                              <a:gd name="connsiteY1320" fmla="*/ 2243332 h 2676028"/>
                              <a:gd name="connsiteX1321" fmla="*/ 2404625 w 7247699"/>
                              <a:gd name="connsiteY1321" fmla="*/ 2242843 h 2676028"/>
                              <a:gd name="connsiteX1322" fmla="*/ 2413923 w 7247699"/>
                              <a:gd name="connsiteY1322" fmla="*/ 2238928 h 2676028"/>
                              <a:gd name="connsiteX1323" fmla="*/ 2421264 w 7247699"/>
                              <a:gd name="connsiteY1323" fmla="*/ 2233055 h 2676028"/>
                              <a:gd name="connsiteX1324" fmla="*/ 2424200 w 7247699"/>
                              <a:gd name="connsiteY1324" fmla="*/ 2229140 h 2676028"/>
                              <a:gd name="connsiteX1325" fmla="*/ 2427137 w 7247699"/>
                              <a:gd name="connsiteY1325" fmla="*/ 2225225 h 2676028"/>
                              <a:gd name="connsiteX1326" fmla="*/ 2431051 w 7247699"/>
                              <a:gd name="connsiteY1326" fmla="*/ 2216416 h 2676028"/>
                              <a:gd name="connsiteX1327" fmla="*/ 2431540 w 7247699"/>
                              <a:gd name="connsiteY1327" fmla="*/ 2202223 h 2676028"/>
                              <a:gd name="connsiteX1328" fmla="*/ 2427137 w 7247699"/>
                              <a:gd name="connsiteY1328" fmla="*/ 2189009 h 2676028"/>
                              <a:gd name="connsiteX1329" fmla="*/ 2407062 w 7247699"/>
                              <a:gd name="connsiteY1329" fmla="*/ 2173236 h 2676028"/>
                              <a:gd name="connsiteX1330" fmla="*/ 2406093 w 7247699"/>
                              <a:gd name="connsiteY1330" fmla="*/ 2172859 h 2676028"/>
                              <a:gd name="connsiteX1331" fmla="*/ 2406582 w 7247699"/>
                              <a:gd name="connsiteY1331" fmla="*/ 2172859 h 2676028"/>
                              <a:gd name="connsiteX1332" fmla="*/ 2407062 w 7247699"/>
                              <a:gd name="connsiteY1332" fmla="*/ 2173236 h 2676028"/>
                              <a:gd name="connsiteX1333" fmla="*/ 2414902 w 7247699"/>
                              <a:gd name="connsiteY1333" fmla="*/ 2176285 h 2676028"/>
                              <a:gd name="connsiteX1334" fmla="*/ 2414413 w 7247699"/>
                              <a:gd name="connsiteY1334" fmla="*/ 2175796 h 2676028"/>
                              <a:gd name="connsiteX1335" fmla="*/ 2405604 w 7247699"/>
                              <a:gd name="connsiteY1335" fmla="*/ 2171881 h 2676028"/>
                              <a:gd name="connsiteX1336" fmla="*/ 2400220 w 7247699"/>
                              <a:gd name="connsiteY1336" fmla="*/ 2171391 h 2676028"/>
                              <a:gd name="connsiteX1337" fmla="*/ 2390432 w 7247699"/>
                              <a:gd name="connsiteY1337" fmla="*/ 2171391 h 2676028"/>
                              <a:gd name="connsiteX1338" fmla="*/ 2381133 w 7247699"/>
                              <a:gd name="connsiteY1338" fmla="*/ 2173838 h 2676028"/>
                              <a:gd name="connsiteX1339" fmla="*/ 2372813 w 7247699"/>
                              <a:gd name="connsiteY1339" fmla="*/ 2178732 h 2676028"/>
                              <a:gd name="connsiteX1340" fmla="*/ 2368898 w 7247699"/>
                              <a:gd name="connsiteY1340" fmla="*/ 2181668 h 2676028"/>
                              <a:gd name="connsiteX1341" fmla="*/ 2363026 w 7247699"/>
                              <a:gd name="connsiteY1341" fmla="*/ 2189009 h 2676028"/>
                              <a:gd name="connsiteX1342" fmla="*/ 2358621 w 7247699"/>
                              <a:gd name="connsiteY1342" fmla="*/ 2202713 h 2676028"/>
                              <a:gd name="connsiteX1343" fmla="*/ 2358621 w 7247699"/>
                              <a:gd name="connsiteY1343" fmla="*/ 2212501 h 2676028"/>
                              <a:gd name="connsiteX1344" fmla="*/ 2363026 w 7247699"/>
                              <a:gd name="connsiteY1344" fmla="*/ 2226204 h 2676028"/>
                              <a:gd name="connsiteX1345" fmla="*/ 2368898 w 7247699"/>
                              <a:gd name="connsiteY1345" fmla="*/ 2233544 h 2676028"/>
                              <a:gd name="connsiteX1346" fmla="*/ 2380644 w 7247699"/>
                              <a:gd name="connsiteY1346" fmla="*/ 2240885 h 2676028"/>
                              <a:gd name="connsiteX1347" fmla="*/ 2389942 w 7247699"/>
                              <a:gd name="connsiteY1347" fmla="*/ 2243332 h 2676028"/>
                              <a:gd name="connsiteX1348" fmla="*/ 6012505 w 7247699"/>
                              <a:gd name="connsiteY1348" fmla="*/ 2243836 h 2676028"/>
                              <a:gd name="connsiteX1349" fmla="*/ 6036180 w 7247699"/>
                              <a:gd name="connsiteY1349" fmla="*/ 2232754 h 2676028"/>
                              <a:gd name="connsiteX1350" fmla="*/ 6037187 w 7247699"/>
                              <a:gd name="connsiteY1350" fmla="*/ 2229228 h 2676028"/>
                              <a:gd name="connsiteX1351" fmla="*/ 6036886 w 7247699"/>
                              <a:gd name="connsiteY1351" fmla="*/ 2228158 h 2676028"/>
                              <a:gd name="connsiteX1352" fmla="*/ 6036684 w 7247699"/>
                              <a:gd name="connsiteY1352" fmla="*/ 2228725 h 2676028"/>
                              <a:gd name="connsiteX1353" fmla="*/ 6032654 w 7247699"/>
                              <a:gd name="connsiteY1353" fmla="*/ 2213109 h 2676028"/>
                              <a:gd name="connsiteX1354" fmla="*/ 6036886 w 7247699"/>
                              <a:gd name="connsiteY1354" fmla="*/ 2228158 h 2676028"/>
                              <a:gd name="connsiteX1355" fmla="*/ 6039202 w 7247699"/>
                              <a:gd name="connsiteY1355" fmla="*/ 2221672 h 2676028"/>
                              <a:gd name="connsiteX1356" fmla="*/ 6030639 w 7247699"/>
                              <a:gd name="connsiteY1356" fmla="*/ 2204042 h 2676028"/>
                              <a:gd name="connsiteX1357" fmla="*/ 6010994 w 7247699"/>
                              <a:gd name="connsiteY1357" fmla="*/ 2209079 h 2676028"/>
                              <a:gd name="connsiteX1358" fmla="*/ 6007467 w 7247699"/>
                              <a:gd name="connsiteY1358" fmla="*/ 2214620 h 2676028"/>
                              <a:gd name="connsiteX1359" fmla="*/ 6009589 w 7247699"/>
                              <a:gd name="connsiteY1359" fmla="*/ 2212074 h 2676028"/>
                              <a:gd name="connsiteX1360" fmla="*/ 6009483 w 7247699"/>
                              <a:gd name="connsiteY1360" fmla="*/ 2212102 h 2676028"/>
                              <a:gd name="connsiteX1361" fmla="*/ 6009986 w 7247699"/>
                              <a:gd name="connsiteY1361" fmla="*/ 2211598 h 2676028"/>
                              <a:gd name="connsiteX1362" fmla="*/ 6009589 w 7247699"/>
                              <a:gd name="connsiteY1362" fmla="*/ 2212074 h 2676028"/>
                              <a:gd name="connsiteX1363" fmla="*/ 6011014 w 7247699"/>
                              <a:gd name="connsiteY1363" fmla="*/ 2211707 h 2676028"/>
                              <a:gd name="connsiteX1364" fmla="*/ 6014016 w 7247699"/>
                              <a:gd name="connsiteY1364" fmla="*/ 2209079 h 2676028"/>
                              <a:gd name="connsiteX1365" fmla="*/ 6025098 w 7247699"/>
                              <a:gd name="connsiteY1365" fmla="*/ 2208072 h 2676028"/>
                              <a:gd name="connsiteX1366" fmla="*/ 6011014 w 7247699"/>
                              <a:gd name="connsiteY1366" fmla="*/ 2211707 h 2676028"/>
                              <a:gd name="connsiteX1367" fmla="*/ 6005957 w 7247699"/>
                              <a:gd name="connsiteY1367" fmla="*/ 2216131 h 2676028"/>
                              <a:gd name="connsiteX1368" fmla="*/ 6003942 w 7247699"/>
                              <a:gd name="connsiteY1368" fmla="*/ 2219154 h 2676028"/>
                              <a:gd name="connsiteX1369" fmla="*/ 6002430 w 7247699"/>
                              <a:gd name="connsiteY1369" fmla="*/ 2232754 h 2676028"/>
                              <a:gd name="connsiteX1370" fmla="*/ 6012505 w 7247699"/>
                              <a:gd name="connsiteY1370" fmla="*/ 2243836 h 2676028"/>
                              <a:gd name="connsiteX1371" fmla="*/ 1547582 w 7247699"/>
                              <a:gd name="connsiteY1371" fmla="*/ 2244983 h 2676028"/>
                              <a:gd name="connsiteX1372" fmla="*/ 1562386 w 7247699"/>
                              <a:gd name="connsiteY1372" fmla="*/ 2235501 h 2676028"/>
                              <a:gd name="connsiteX1373" fmla="*/ 1552108 w 7247699"/>
                              <a:gd name="connsiteY1373" fmla="*/ 2142028 h 2676028"/>
                              <a:gd name="connsiteX1374" fmla="*/ 1519319 w 7247699"/>
                              <a:gd name="connsiteY1374" fmla="*/ 2161114 h 2676028"/>
                              <a:gd name="connsiteX1375" fmla="*/ 1536448 w 7247699"/>
                              <a:gd name="connsiteY1375" fmla="*/ 2232076 h 2676028"/>
                              <a:gd name="connsiteX1376" fmla="*/ 1547582 w 7247699"/>
                              <a:gd name="connsiteY1376" fmla="*/ 2244983 h 2676028"/>
                              <a:gd name="connsiteX1377" fmla="*/ 7044489 w 7247699"/>
                              <a:gd name="connsiteY1377" fmla="*/ 2249537 h 2676028"/>
                              <a:gd name="connsiteX1378" fmla="*/ 7059171 w 7247699"/>
                              <a:gd name="connsiteY1378" fmla="*/ 2249048 h 2676028"/>
                              <a:gd name="connsiteX1379" fmla="*/ 7068469 w 7247699"/>
                              <a:gd name="connsiteY1379" fmla="*/ 2245133 h 2676028"/>
                              <a:gd name="connsiteX1380" fmla="*/ 7075810 w 7247699"/>
                              <a:gd name="connsiteY1380" fmla="*/ 2239261 h 2676028"/>
                              <a:gd name="connsiteX1381" fmla="*/ 7078747 w 7247699"/>
                              <a:gd name="connsiteY1381" fmla="*/ 2235345 h 2676028"/>
                              <a:gd name="connsiteX1382" fmla="*/ 7081683 w 7247699"/>
                              <a:gd name="connsiteY1382" fmla="*/ 2231430 h 2676028"/>
                              <a:gd name="connsiteX1383" fmla="*/ 7085598 w 7247699"/>
                              <a:gd name="connsiteY1383" fmla="*/ 2222621 h 2676028"/>
                              <a:gd name="connsiteX1384" fmla="*/ 7086087 w 7247699"/>
                              <a:gd name="connsiteY1384" fmla="*/ 2208429 h 2676028"/>
                              <a:gd name="connsiteX1385" fmla="*/ 7081683 w 7247699"/>
                              <a:gd name="connsiteY1385" fmla="*/ 2195214 h 2676028"/>
                              <a:gd name="connsiteX1386" fmla="*/ 7061608 w 7247699"/>
                              <a:gd name="connsiteY1386" fmla="*/ 2179441 h 2676028"/>
                              <a:gd name="connsiteX1387" fmla="*/ 7060639 w 7247699"/>
                              <a:gd name="connsiteY1387" fmla="*/ 2179065 h 2676028"/>
                              <a:gd name="connsiteX1388" fmla="*/ 7061129 w 7247699"/>
                              <a:gd name="connsiteY1388" fmla="*/ 2179065 h 2676028"/>
                              <a:gd name="connsiteX1389" fmla="*/ 7061608 w 7247699"/>
                              <a:gd name="connsiteY1389" fmla="*/ 2179441 h 2676028"/>
                              <a:gd name="connsiteX1390" fmla="*/ 7069448 w 7247699"/>
                              <a:gd name="connsiteY1390" fmla="*/ 2182490 h 2676028"/>
                              <a:gd name="connsiteX1391" fmla="*/ 7068959 w 7247699"/>
                              <a:gd name="connsiteY1391" fmla="*/ 2182001 h 2676028"/>
                              <a:gd name="connsiteX1392" fmla="*/ 7060150 w 7247699"/>
                              <a:gd name="connsiteY1392" fmla="*/ 2178086 h 2676028"/>
                              <a:gd name="connsiteX1393" fmla="*/ 7054767 w 7247699"/>
                              <a:gd name="connsiteY1393" fmla="*/ 2177596 h 2676028"/>
                              <a:gd name="connsiteX1394" fmla="*/ 7044979 w 7247699"/>
                              <a:gd name="connsiteY1394" fmla="*/ 2177596 h 2676028"/>
                              <a:gd name="connsiteX1395" fmla="*/ 7035680 w 7247699"/>
                              <a:gd name="connsiteY1395" fmla="*/ 2180043 h 2676028"/>
                              <a:gd name="connsiteX1396" fmla="*/ 7027360 w 7247699"/>
                              <a:gd name="connsiteY1396" fmla="*/ 2184937 h 2676028"/>
                              <a:gd name="connsiteX1397" fmla="*/ 7023445 w 7247699"/>
                              <a:gd name="connsiteY1397" fmla="*/ 2187874 h 2676028"/>
                              <a:gd name="connsiteX1398" fmla="*/ 7017572 w 7247699"/>
                              <a:gd name="connsiteY1398" fmla="*/ 2195214 h 2676028"/>
                              <a:gd name="connsiteX1399" fmla="*/ 7013168 w 7247699"/>
                              <a:gd name="connsiteY1399" fmla="*/ 2208918 h 2676028"/>
                              <a:gd name="connsiteX1400" fmla="*/ 7013168 w 7247699"/>
                              <a:gd name="connsiteY1400" fmla="*/ 2218706 h 2676028"/>
                              <a:gd name="connsiteX1401" fmla="*/ 7017572 w 7247699"/>
                              <a:gd name="connsiteY1401" fmla="*/ 2232409 h 2676028"/>
                              <a:gd name="connsiteX1402" fmla="*/ 7023445 w 7247699"/>
                              <a:gd name="connsiteY1402" fmla="*/ 2239750 h 2676028"/>
                              <a:gd name="connsiteX1403" fmla="*/ 7035191 w 7247699"/>
                              <a:gd name="connsiteY1403" fmla="*/ 2247091 h 2676028"/>
                              <a:gd name="connsiteX1404" fmla="*/ 7044489 w 7247699"/>
                              <a:gd name="connsiteY1404" fmla="*/ 2249537 h 2676028"/>
                              <a:gd name="connsiteX1405" fmla="*/ 6202127 w 7247699"/>
                              <a:gd name="connsiteY1405" fmla="*/ 2251188 h 2676028"/>
                              <a:gd name="connsiteX1406" fmla="*/ 6216931 w 7247699"/>
                              <a:gd name="connsiteY1406" fmla="*/ 2241706 h 2676028"/>
                              <a:gd name="connsiteX1407" fmla="*/ 6206653 w 7247699"/>
                              <a:gd name="connsiteY1407" fmla="*/ 2148232 h 2676028"/>
                              <a:gd name="connsiteX1408" fmla="*/ 6173864 w 7247699"/>
                              <a:gd name="connsiteY1408" fmla="*/ 2167318 h 2676028"/>
                              <a:gd name="connsiteX1409" fmla="*/ 6190993 w 7247699"/>
                              <a:gd name="connsiteY1409" fmla="*/ 2238281 h 2676028"/>
                              <a:gd name="connsiteX1410" fmla="*/ 6202127 w 7247699"/>
                              <a:gd name="connsiteY1410" fmla="*/ 2251188 h 2676028"/>
                              <a:gd name="connsiteX1411" fmla="*/ 2866776 w 7247699"/>
                              <a:gd name="connsiteY1411" fmla="*/ 2270029 h 2676028"/>
                              <a:gd name="connsiteX1412" fmla="*/ 2878866 w 7247699"/>
                              <a:gd name="connsiteY1412" fmla="*/ 2268518 h 2676028"/>
                              <a:gd name="connsiteX1413" fmla="*/ 2884911 w 7247699"/>
                              <a:gd name="connsiteY1413" fmla="*/ 2263985 h 2676028"/>
                              <a:gd name="connsiteX1414" fmla="*/ 2893473 w 7247699"/>
                              <a:gd name="connsiteY1414" fmla="*/ 2249376 h 2676028"/>
                              <a:gd name="connsiteX1415" fmla="*/ 2888435 w 7247699"/>
                              <a:gd name="connsiteY1415" fmla="*/ 2237287 h 2676028"/>
                              <a:gd name="connsiteX1416" fmla="*/ 2876347 w 7247699"/>
                              <a:gd name="connsiteY1416" fmla="*/ 2232250 h 2676028"/>
                              <a:gd name="connsiteX1417" fmla="*/ 2861739 w 7247699"/>
                              <a:gd name="connsiteY1417" fmla="*/ 2240813 h 2676028"/>
                              <a:gd name="connsiteX1418" fmla="*/ 2857205 w 7247699"/>
                              <a:gd name="connsiteY1418" fmla="*/ 2246858 h 2676028"/>
                              <a:gd name="connsiteX1419" fmla="*/ 2855191 w 7247699"/>
                              <a:gd name="connsiteY1419" fmla="*/ 2256933 h 2676028"/>
                              <a:gd name="connsiteX1420" fmla="*/ 2859724 w 7247699"/>
                              <a:gd name="connsiteY1420" fmla="*/ 2266000 h 2676028"/>
                              <a:gd name="connsiteX1421" fmla="*/ 2866776 w 7247699"/>
                              <a:gd name="connsiteY1421" fmla="*/ 2270029 h 2676028"/>
                              <a:gd name="connsiteX1422" fmla="*/ 2549974 w 7247699"/>
                              <a:gd name="connsiteY1422" fmla="*/ 2288288 h 2676028"/>
                              <a:gd name="connsiteX1423" fmla="*/ 2549051 w 7247699"/>
                              <a:gd name="connsiteY1423" fmla="*/ 2287596 h 2676028"/>
                              <a:gd name="connsiteX1424" fmla="*/ 2548636 w 7247699"/>
                              <a:gd name="connsiteY1424" fmla="*/ 2287358 h 2676028"/>
                              <a:gd name="connsiteX1425" fmla="*/ 2549365 w 7247699"/>
                              <a:gd name="connsiteY1425" fmla="*/ 2288044 h 2676028"/>
                              <a:gd name="connsiteX1426" fmla="*/ 2550101 w 7247699"/>
                              <a:gd name="connsiteY1426" fmla="*/ 2288383 h 2676028"/>
                              <a:gd name="connsiteX1427" fmla="*/ 2550051 w 7247699"/>
                              <a:gd name="connsiteY1427" fmla="*/ 2288319 h 2676028"/>
                              <a:gd name="connsiteX1428" fmla="*/ 2549974 w 7247699"/>
                              <a:gd name="connsiteY1428" fmla="*/ 2288288 h 2676028"/>
                              <a:gd name="connsiteX1429" fmla="*/ 2550935 w 7247699"/>
                              <a:gd name="connsiteY1429" fmla="*/ 2288672 h 2676028"/>
                              <a:gd name="connsiteX1430" fmla="*/ 2549842 w 7247699"/>
                              <a:gd name="connsiteY1430" fmla="*/ 2288047 h 2676028"/>
                              <a:gd name="connsiteX1431" fmla="*/ 2550051 w 7247699"/>
                              <a:gd name="connsiteY1431" fmla="*/ 2288319 h 2676028"/>
                              <a:gd name="connsiteX1432" fmla="*/ 2551170 w 7247699"/>
                              <a:gd name="connsiteY1432" fmla="*/ 2288806 h 2676028"/>
                              <a:gd name="connsiteX1433" fmla="*/ 2551054 w 7247699"/>
                              <a:gd name="connsiteY1433" fmla="*/ 2288720 h 2676028"/>
                              <a:gd name="connsiteX1434" fmla="*/ 2550935 w 7247699"/>
                              <a:gd name="connsiteY1434" fmla="*/ 2288672 h 2676028"/>
                              <a:gd name="connsiteX1435" fmla="*/ 2551774 w 7247699"/>
                              <a:gd name="connsiteY1435" fmla="*/ 2289008 h 2676028"/>
                              <a:gd name="connsiteX1436" fmla="*/ 2550767 w 7247699"/>
                              <a:gd name="connsiteY1436" fmla="*/ 2288504 h 2676028"/>
                              <a:gd name="connsiteX1437" fmla="*/ 2551054 w 7247699"/>
                              <a:gd name="connsiteY1437" fmla="*/ 2288720 h 2676028"/>
                              <a:gd name="connsiteX1438" fmla="*/ 2552278 w 7247699"/>
                              <a:gd name="connsiteY1438" fmla="*/ 2290016 h 2676028"/>
                              <a:gd name="connsiteX1439" fmla="*/ 2551774 w 7247699"/>
                              <a:gd name="connsiteY1439" fmla="*/ 2289512 h 2676028"/>
                              <a:gd name="connsiteX1440" fmla="*/ 2551991 w 7247699"/>
                              <a:gd name="connsiteY1440" fmla="*/ 2289801 h 2676028"/>
                              <a:gd name="connsiteX1441" fmla="*/ 2553815 w 7247699"/>
                              <a:gd name="connsiteY1441" fmla="*/ 2292233 h 2676028"/>
                              <a:gd name="connsiteX1442" fmla="*/ 2551991 w 7247699"/>
                              <a:gd name="connsiteY1442" fmla="*/ 2289801 h 2676028"/>
                              <a:gd name="connsiteX1443" fmla="*/ 2550101 w 7247699"/>
                              <a:gd name="connsiteY1443" fmla="*/ 2288383 h 2676028"/>
                              <a:gd name="connsiteX1444" fmla="*/ 2551103 w 7247699"/>
                              <a:gd name="connsiteY1444" fmla="*/ 2289681 h 2676028"/>
                              <a:gd name="connsiteX1445" fmla="*/ 2554887 w 7247699"/>
                              <a:gd name="connsiteY1445" fmla="*/ 2293241 h 2676028"/>
                              <a:gd name="connsiteX1446" fmla="*/ 2554797 w 7247699"/>
                              <a:gd name="connsiteY1446" fmla="*/ 2293038 h 2676028"/>
                              <a:gd name="connsiteX1447" fmla="*/ 2554797 w 7247699"/>
                              <a:gd name="connsiteY1447" fmla="*/ 2293156 h 2676028"/>
                              <a:gd name="connsiteX1448" fmla="*/ 2554797 w 7247699"/>
                              <a:gd name="connsiteY1448" fmla="*/ 2293541 h 2676028"/>
                              <a:gd name="connsiteX1449" fmla="*/ 2554797 w 7247699"/>
                              <a:gd name="connsiteY1449" fmla="*/ 2293156 h 2676028"/>
                              <a:gd name="connsiteX1450" fmla="*/ 2553815 w 7247699"/>
                              <a:gd name="connsiteY1450" fmla="*/ 2292233 h 2676028"/>
                              <a:gd name="connsiteX1451" fmla="*/ 7204523 w 7247699"/>
                              <a:gd name="connsiteY1451" fmla="*/ 2294494 h 2676028"/>
                              <a:gd name="connsiteX1452" fmla="*/ 7203600 w 7247699"/>
                              <a:gd name="connsiteY1452" fmla="*/ 2293802 h 2676028"/>
                              <a:gd name="connsiteX1453" fmla="*/ 7203185 w 7247699"/>
                              <a:gd name="connsiteY1453" fmla="*/ 2293565 h 2676028"/>
                              <a:gd name="connsiteX1454" fmla="*/ 7203914 w 7247699"/>
                              <a:gd name="connsiteY1454" fmla="*/ 2294251 h 2676028"/>
                              <a:gd name="connsiteX1455" fmla="*/ 7204650 w 7247699"/>
                              <a:gd name="connsiteY1455" fmla="*/ 2294589 h 2676028"/>
                              <a:gd name="connsiteX1456" fmla="*/ 7204600 w 7247699"/>
                              <a:gd name="connsiteY1456" fmla="*/ 2294525 h 2676028"/>
                              <a:gd name="connsiteX1457" fmla="*/ 7204523 w 7247699"/>
                              <a:gd name="connsiteY1457" fmla="*/ 2294494 h 2676028"/>
                              <a:gd name="connsiteX1458" fmla="*/ 7205485 w 7247699"/>
                              <a:gd name="connsiteY1458" fmla="*/ 2294879 h 2676028"/>
                              <a:gd name="connsiteX1459" fmla="*/ 7204390 w 7247699"/>
                              <a:gd name="connsiteY1459" fmla="*/ 2294254 h 2676028"/>
                              <a:gd name="connsiteX1460" fmla="*/ 7204600 w 7247699"/>
                              <a:gd name="connsiteY1460" fmla="*/ 2294525 h 2676028"/>
                              <a:gd name="connsiteX1461" fmla="*/ 7205719 w 7247699"/>
                              <a:gd name="connsiteY1461" fmla="*/ 2295013 h 2676028"/>
                              <a:gd name="connsiteX1462" fmla="*/ 7205604 w 7247699"/>
                              <a:gd name="connsiteY1462" fmla="*/ 2294927 h 2676028"/>
                              <a:gd name="connsiteX1463" fmla="*/ 7205485 w 7247699"/>
                              <a:gd name="connsiteY1463" fmla="*/ 2294879 h 2676028"/>
                              <a:gd name="connsiteX1464" fmla="*/ 7206323 w 7247699"/>
                              <a:gd name="connsiteY1464" fmla="*/ 2295214 h 2676028"/>
                              <a:gd name="connsiteX1465" fmla="*/ 7205316 w 7247699"/>
                              <a:gd name="connsiteY1465" fmla="*/ 2294711 h 2676028"/>
                              <a:gd name="connsiteX1466" fmla="*/ 7205604 w 7247699"/>
                              <a:gd name="connsiteY1466" fmla="*/ 2294927 h 2676028"/>
                              <a:gd name="connsiteX1467" fmla="*/ 7206827 w 7247699"/>
                              <a:gd name="connsiteY1467" fmla="*/ 2296222 h 2676028"/>
                              <a:gd name="connsiteX1468" fmla="*/ 7206323 w 7247699"/>
                              <a:gd name="connsiteY1468" fmla="*/ 2295718 h 2676028"/>
                              <a:gd name="connsiteX1469" fmla="*/ 7206540 w 7247699"/>
                              <a:gd name="connsiteY1469" fmla="*/ 2296007 h 2676028"/>
                              <a:gd name="connsiteX1470" fmla="*/ 7208364 w 7247699"/>
                              <a:gd name="connsiteY1470" fmla="*/ 2298439 h 2676028"/>
                              <a:gd name="connsiteX1471" fmla="*/ 7206540 w 7247699"/>
                              <a:gd name="connsiteY1471" fmla="*/ 2296007 h 2676028"/>
                              <a:gd name="connsiteX1472" fmla="*/ 7204650 w 7247699"/>
                              <a:gd name="connsiteY1472" fmla="*/ 2294589 h 2676028"/>
                              <a:gd name="connsiteX1473" fmla="*/ 7205653 w 7247699"/>
                              <a:gd name="connsiteY1473" fmla="*/ 2295887 h 2676028"/>
                              <a:gd name="connsiteX1474" fmla="*/ 7209436 w 7247699"/>
                              <a:gd name="connsiteY1474" fmla="*/ 2299448 h 2676028"/>
                              <a:gd name="connsiteX1475" fmla="*/ 7209346 w 7247699"/>
                              <a:gd name="connsiteY1475" fmla="*/ 2299245 h 2676028"/>
                              <a:gd name="connsiteX1476" fmla="*/ 7209346 w 7247699"/>
                              <a:gd name="connsiteY1476" fmla="*/ 2299363 h 2676028"/>
                              <a:gd name="connsiteX1477" fmla="*/ 7209346 w 7247699"/>
                              <a:gd name="connsiteY1477" fmla="*/ 2299748 h 2676028"/>
                              <a:gd name="connsiteX1478" fmla="*/ 7209346 w 7247699"/>
                              <a:gd name="connsiteY1478" fmla="*/ 2299363 h 2676028"/>
                              <a:gd name="connsiteX1479" fmla="*/ 7208364 w 7247699"/>
                              <a:gd name="connsiteY1479" fmla="*/ 2298439 h 2676028"/>
                              <a:gd name="connsiteX1480" fmla="*/ 3134255 w 7247699"/>
                              <a:gd name="connsiteY1480" fmla="*/ 2305290 h 2676028"/>
                              <a:gd name="connsiteX1481" fmla="*/ 3135259 w 7247699"/>
                              <a:gd name="connsiteY1481" fmla="*/ 2305038 h 2676028"/>
                              <a:gd name="connsiteX1482" fmla="*/ 3135784 w 7247699"/>
                              <a:gd name="connsiteY1482" fmla="*/ 2304834 h 2676028"/>
                              <a:gd name="connsiteX1483" fmla="*/ 3135132 w 7247699"/>
                              <a:gd name="connsiteY1483" fmla="*/ 2304900 h 2676028"/>
                              <a:gd name="connsiteX1484" fmla="*/ 3131232 w 7247699"/>
                              <a:gd name="connsiteY1484" fmla="*/ 2305290 h 2676028"/>
                              <a:gd name="connsiteX1485" fmla="*/ 3132238 w 7247699"/>
                              <a:gd name="connsiteY1485" fmla="*/ 2305290 h 2676028"/>
                              <a:gd name="connsiteX1486" fmla="*/ 3131736 w 7247699"/>
                              <a:gd name="connsiteY1486" fmla="*/ 2305239 h 2676028"/>
                              <a:gd name="connsiteX1487" fmla="*/ 3130728 w 7247699"/>
                              <a:gd name="connsiteY1487" fmla="*/ 2306801 h 2676028"/>
                              <a:gd name="connsiteX1488" fmla="*/ 3143322 w 7247699"/>
                              <a:gd name="connsiteY1488" fmla="*/ 2304282 h 2676028"/>
                              <a:gd name="connsiteX1489" fmla="*/ 3150877 w 7247699"/>
                              <a:gd name="connsiteY1489" fmla="*/ 2292697 h 2676028"/>
                              <a:gd name="connsiteX1490" fmla="*/ 3150877 w 7247699"/>
                              <a:gd name="connsiteY1490" fmla="*/ 2281614 h 2676028"/>
                              <a:gd name="connsiteX1491" fmla="*/ 3145335 w 7247699"/>
                              <a:gd name="connsiteY1491" fmla="*/ 2272547 h 2676028"/>
                              <a:gd name="connsiteX1492" fmla="*/ 3129721 w 7247699"/>
                              <a:gd name="connsiteY1492" fmla="*/ 2265999 h 2676028"/>
                              <a:gd name="connsiteX1493" fmla="*/ 3111586 w 7247699"/>
                              <a:gd name="connsiteY1493" fmla="*/ 2276073 h 2676028"/>
                              <a:gd name="connsiteX1494" fmla="*/ 3108564 w 7247699"/>
                              <a:gd name="connsiteY1494" fmla="*/ 2286652 h 2676028"/>
                              <a:gd name="connsiteX1495" fmla="*/ 3111586 w 7247699"/>
                              <a:gd name="connsiteY1495" fmla="*/ 2297230 h 2676028"/>
                              <a:gd name="connsiteX1496" fmla="*/ 3118639 w 7247699"/>
                              <a:gd name="connsiteY1496" fmla="*/ 2304282 h 2676028"/>
                              <a:gd name="connsiteX1497" fmla="*/ 3130728 w 7247699"/>
                              <a:gd name="connsiteY1497" fmla="*/ 2306801 h 2676028"/>
                              <a:gd name="connsiteX1498" fmla="*/ 3124871 w 7247699"/>
                              <a:gd name="connsiteY1498" fmla="*/ 2303527 h 2676028"/>
                              <a:gd name="connsiteX1499" fmla="*/ 3123171 w 7247699"/>
                              <a:gd name="connsiteY1499" fmla="*/ 2302771 h 2676028"/>
                              <a:gd name="connsiteX1500" fmla="*/ 3123521 w 7247699"/>
                              <a:gd name="connsiteY1500" fmla="*/ 2302771 h 2676028"/>
                              <a:gd name="connsiteX1501" fmla="*/ 3119016 w 7247699"/>
                              <a:gd name="connsiteY1501" fmla="*/ 2300252 h 2676028"/>
                              <a:gd name="connsiteX1502" fmla="*/ 3117925 w 7247699"/>
                              <a:gd name="connsiteY1502" fmla="*/ 2297454 h 2676028"/>
                              <a:gd name="connsiteX1503" fmla="*/ 3116624 w 7247699"/>
                              <a:gd name="connsiteY1503" fmla="*/ 2295719 h 2676028"/>
                              <a:gd name="connsiteX1504" fmla="*/ 3116624 w 7247699"/>
                              <a:gd name="connsiteY1504" fmla="*/ 2296222 h 2676028"/>
                              <a:gd name="connsiteX1505" fmla="*/ 3114609 w 7247699"/>
                              <a:gd name="connsiteY1505" fmla="*/ 2291689 h 2676028"/>
                              <a:gd name="connsiteX1506" fmla="*/ 3114609 w 7247699"/>
                              <a:gd name="connsiteY1506" fmla="*/ 2292192 h 2676028"/>
                              <a:gd name="connsiteX1507" fmla="*/ 3114173 w 7247699"/>
                              <a:gd name="connsiteY1507" fmla="*/ 2287833 h 2676028"/>
                              <a:gd name="connsiteX1508" fmla="*/ 3114106 w 7247699"/>
                              <a:gd name="connsiteY1508" fmla="*/ 2287659 h 2676028"/>
                              <a:gd name="connsiteX1509" fmla="*/ 3114106 w 7247699"/>
                              <a:gd name="connsiteY1509" fmla="*/ 2287155 h 2676028"/>
                              <a:gd name="connsiteX1510" fmla="*/ 3114173 w 7247699"/>
                              <a:gd name="connsiteY1510" fmla="*/ 2287833 h 2676028"/>
                              <a:gd name="connsiteX1511" fmla="*/ 3117925 w 7247699"/>
                              <a:gd name="connsiteY1511" fmla="*/ 2297454 h 2676028"/>
                              <a:gd name="connsiteX1512" fmla="*/ 3119646 w 7247699"/>
                              <a:gd name="connsiteY1512" fmla="*/ 2299749 h 2676028"/>
                              <a:gd name="connsiteX1513" fmla="*/ 3123676 w 7247699"/>
                              <a:gd name="connsiteY1513" fmla="*/ 2302771 h 2676028"/>
                              <a:gd name="connsiteX1514" fmla="*/ 3123521 w 7247699"/>
                              <a:gd name="connsiteY1514" fmla="*/ 2302771 h 2676028"/>
                              <a:gd name="connsiteX1515" fmla="*/ 3124871 w 7247699"/>
                              <a:gd name="connsiteY1515" fmla="*/ 2303527 h 2676028"/>
                              <a:gd name="connsiteX1516" fmla="*/ 3127704 w 7247699"/>
                              <a:gd name="connsiteY1516" fmla="*/ 2304786 h 2676028"/>
                              <a:gd name="connsiteX1517" fmla="*/ 3127203 w 7247699"/>
                              <a:gd name="connsiteY1517" fmla="*/ 2304786 h 2676028"/>
                              <a:gd name="connsiteX1518" fmla="*/ 3131736 w 7247699"/>
                              <a:gd name="connsiteY1518" fmla="*/ 2305239 h 2676028"/>
                              <a:gd name="connsiteX1519" fmla="*/ 3135132 w 7247699"/>
                              <a:gd name="connsiteY1519" fmla="*/ 2304900 h 2676028"/>
                              <a:gd name="connsiteX1520" fmla="*/ 3138787 w 7247699"/>
                              <a:gd name="connsiteY1520" fmla="*/ 2303275 h 2676028"/>
                              <a:gd name="connsiteX1521" fmla="*/ 3138284 w 7247699"/>
                              <a:gd name="connsiteY1521" fmla="*/ 2303275 h 2676028"/>
                              <a:gd name="connsiteX1522" fmla="*/ 3141465 w 7247699"/>
                              <a:gd name="connsiteY1522" fmla="*/ 2300889 h 2676028"/>
                              <a:gd name="connsiteX1523" fmla="*/ 3146233 w 7247699"/>
                              <a:gd name="connsiteY1523" fmla="*/ 2294076 h 2676028"/>
                              <a:gd name="connsiteX1524" fmla="*/ 3146847 w 7247699"/>
                              <a:gd name="connsiteY1524" fmla="*/ 2292697 h 2676028"/>
                              <a:gd name="connsiteX1525" fmla="*/ 3146847 w 7247699"/>
                              <a:gd name="connsiteY1525" fmla="*/ 2293200 h 2676028"/>
                              <a:gd name="connsiteX1526" fmla="*/ 3146233 w 7247699"/>
                              <a:gd name="connsiteY1526" fmla="*/ 2294076 h 2676028"/>
                              <a:gd name="connsiteX1527" fmla="*/ 3144831 w 7247699"/>
                              <a:gd name="connsiteY1527" fmla="*/ 2297230 h 2676028"/>
                              <a:gd name="connsiteX1528" fmla="*/ 3144831 w 7247699"/>
                              <a:gd name="connsiteY1528" fmla="*/ 2296726 h 2676028"/>
                              <a:gd name="connsiteX1529" fmla="*/ 3142024 w 7247699"/>
                              <a:gd name="connsiteY1529" fmla="*/ 2300469 h 2676028"/>
                              <a:gd name="connsiteX1530" fmla="*/ 3142311 w 7247699"/>
                              <a:gd name="connsiteY1530" fmla="*/ 2300252 h 2676028"/>
                              <a:gd name="connsiteX1531" fmla="*/ 3141810 w 7247699"/>
                              <a:gd name="connsiteY1531" fmla="*/ 2300756 h 2676028"/>
                              <a:gd name="connsiteX1532" fmla="*/ 3142024 w 7247699"/>
                              <a:gd name="connsiteY1532" fmla="*/ 2300469 h 2676028"/>
                              <a:gd name="connsiteX1533" fmla="*/ 3141465 w 7247699"/>
                              <a:gd name="connsiteY1533" fmla="*/ 2300889 h 2676028"/>
                              <a:gd name="connsiteX1534" fmla="*/ 3139795 w 7247699"/>
                              <a:gd name="connsiteY1534" fmla="*/ 2303275 h 2676028"/>
                              <a:gd name="connsiteX1535" fmla="*/ 3135784 w 7247699"/>
                              <a:gd name="connsiteY1535" fmla="*/ 2304834 h 2676028"/>
                              <a:gd name="connsiteX1536" fmla="*/ 3136269 w 7247699"/>
                              <a:gd name="connsiteY1536" fmla="*/ 2304786 h 2676028"/>
                              <a:gd name="connsiteX1537" fmla="*/ 3135259 w 7247699"/>
                              <a:gd name="connsiteY1537" fmla="*/ 2305038 h 2676028"/>
                              <a:gd name="connsiteX1538" fmla="*/ 934010 w 7247699"/>
                              <a:gd name="connsiteY1538" fmla="*/ 2310378 h 2676028"/>
                              <a:gd name="connsiteX1539" fmla="*/ 934010 w 7247699"/>
                              <a:gd name="connsiteY1539" fmla="*/ 2270248 h 2676028"/>
                              <a:gd name="connsiteX1540" fmla="*/ 934010 w 7247699"/>
                              <a:gd name="connsiteY1540" fmla="*/ 2310378 h 2676028"/>
                              <a:gd name="connsiteX1541" fmla="*/ 2815903 w 7247699"/>
                              <a:gd name="connsiteY1541" fmla="*/ 2312343 h 2676028"/>
                              <a:gd name="connsiteX1542" fmla="*/ 2826984 w 7247699"/>
                              <a:gd name="connsiteY1542" fmla="*/ 2312343 h 2676028"/>
                              <a:gd name="connsiteX1543" fmla="*/ 2841592 w 7247699"/>
                              <a:gd name="connsiteY1543" fmla="*/ 2297735 h 2676028"/>
                              <a:gd name="connsiteX1544" fmla="*/ 2826984 w 7247699"/>
                              <a:gd name="connsiteY1544" fmla="*/ 2284134 h 2676028"/>
                              <a:gd name="connsiteX1545" fmla="*/ 2815903 w 7247699"/>
                              <a:gd name="connsiteY1545" fmla="*/ 2284134 h 2676028"/>
                              <a:gd name="connsiteX1546" fmla="*/ 2801797 w 7247699"/>
                              <a:gd name="connsiteY1546" fmla="*/ 2298239 h 2676028"/>
                              <a:gd name="connsiteX1547" fmla="*/ 2815903 w 7247699"/>
                              <a:gd name="connsiteY1547" fmla="*/ 2312343 h 2676028"/>
                              <a:gd name="connsiteX1548" fmla="*/ 5588556 w 7247699"/>
                              <a:gd name="connsiteY1548" fmla="*/ 2316584 h 2676028"/>
                              <a:gd name="connsiteX1549" fmla="*/ 5588556 w 7247699"/>
                              <a:gd name="connsiteY1549" fmla="*/ 2276454 h 2676028"/>
                              <a:gd name="connsiteX1550" fmla="*/ 5588556 w 7247699"/>
                              <a:gd name="connsiteY1550" fmla="*/ 2316584 h 2676028"/>
                              <a:gd name="connsiteX1551" fmla="*/ 2542707 w 7247699"/>
                              <a:gd name="connsiteY1551" fmla="*/ 2328299 h 2676028"/>
                              <a:gd name="connsiteX1552" fmla="*/ 2554293 w 7247699"/>
                              <a:gd name="connsiteY1552" fmla="*/ 2325276 h 2676028"/>
                              <a:gd name="connsiteX1553" fmla="*/ 2564368 w 7247699"/>
                              <a:gd name="connsiteY1553" fmla="*/ 2312683 h 2676028"/>
                              <a:gd name="connsiteX1554" fmla="*/ 2560338 w 7247699"/>
                              <a:gd name="connsiteY1554" fmla="*/ 2294045 h 2676028"/>
                              <a:gd name="connsiteX1555" fmla="*/ 2551170 w 7247699"/>
                              <a:gd name="connsiteY1555" fmla="*/ 2288806 h 2676028"/>
                              <a:gd name="connsiteX1556" fmla="*/ 2554797 w 7247699"/>
                              <a:gd name="connsiteY1556" fmla="*/ 2291527 h 2676028"/>
                              <a:gd name="connsiteX1557" fmla="*/ 2553789 w 7247699"/>
                              <a:gd name="connsiteY1557" fmla="*/ 2291023 h 2676028"/>
                              <a:gd name="connsiteX1558" fmla="*/ 2556811 w 7247699"/>
                              <a:gd name="connsiteY1558" fmla="*/ 2295053 h 2676028"/>
                              <a:gd name="connsiteX1559" fmla="*/ 2554887 w 7247699"/>
                              <a:gd name="connsiteY1559" fmla="*/ 2293241 h 2676028"/>
                              <a:gd name="connsiteX1560" fmla="*/ 2556284 w 7247699"/>
                              <a:gd name="connsiteY1560" fmla="*/ 2296386 h 2676028"/>
                              <a:gd name="connsiteX1561" fmla="*/ 2556811 w 7247699"/>
                              <a:gd name="connsiteY1561" fmla="*/ 2297068 h 2676028"/>
                              <a:gd name="connsiteX1562" fmla="*/ 2556811 w 7247699"/>
                              <a:gd name="connsiteY1562" fmla="*/ 2297571 h 2676028"/>
                              <a:gd name="connsiteX1563" fmla="*/ 2556284 w 7247699"/>
                              <a:gd name="connsiteY1563" fmla="*/ 2296386 h 2676028"/>
                              <a:gd name="connsiteX1564" fmla="*/ 2551103 w 7247699"/>
                              <a:gd name="connsiteY1564" fmla="*/ 2289681 h 2676028"/>
                              <a:gd name="connsiteX1565" fmla="*/ 2549365 w 7247699"/>
                              <a:gd name="connsiteY1565" fmla="*/ 2288044 h 2676028"/>
                              <a:gd name="connsiteX1566" fmla="*/ 2546737 w 7247699"/>
                              <a:gd name="connsiteY1566" fmla="*/ 2286994 h 2676028"/>
                              <a:gd name="connsiteX1567" fmla="*/ 2547745 w 7247699"/>
                              <a:gd name="connsiteY1567" fmla="*/ 2287497 h 2676028"/>
                              <a:gd name="connsiteX1568" fmla="*/ 2543566 w 7247699"/>
                              <a:gd name="connsiteY1568" fmla="*/ 2287117 h 2676028"/>
                              <a:gd name="connsiteX1569" fmla="*/ 2529611 w 7247699"/>
                              <a:gd name="connsiteY1569" fmla="*/ 2293038 h 2676028"/>
                              <a:gd name="connsiteX1570" fmla="*/ 2533640 w 7247699"/>
                              <a:gd name="connsiteY1570" fmla="*/ 2290016 h 2676028"/>
                              <a:gd name="connsiteX1571" fmla="*/ 2533137 w 7247699"/>
                              <a:gd name="connsiteY1571" fmla="*/ 2290016 h 2676028"/>
                              <a:gd name="connsiteX1572" fmla="*/ 2538174 w 7247699"/>
                              <a:gd name="connsiteY1572" fmla="*/ 2288001 h 2676028"/>
                              <a:gd name="connsiteX1573" fmla="*/ 2537670 w 7247699"/>
                              <a:gd name="connsiteY1573" fmla="*/ 2288001 h 2676028"/>
                              <a:gd name="connsiteX1574" fmla="*/ 2542875 w 7247699"/>
                              <a:gd name="connsiteY1574" fmla="*/ 2287055 h 2676028"/>
                              <a:gd name="connsiteX1575" fmla="*/ 2542204 w 7247699"/>
                              <a:gd name="connsiteY1575" fmla="*/ 2286994 h 2676028"/>
                              <a:gd name="connsiteX1576" fmla="*/ 2543211 w 7247699"/>
                              <a:gd name="connsiteY1576" fmla="*/ 2286994 h 2676028"/>
                              <a:gd name="connsiteX1577" fmla="*/ 2542875 w 7247699"/>
                              <a:gd name="connsiteY1577" fmla="*/ 2287055 h 2676028"/>
                              <a:gd name="connsiteX1578" fmla="*/ 2543566 w 7247699"/>
                              <a:gd name="connsiteY1578" fmla="*/ 2287117 h 2676028"/>
                              <a:gd name="connsiteX1579" fmla="*/ 2546233 w 7247699"/>
                              <a:gd name="connsiteY1579" fmla="*/ 2285986 h 2676028"/>
                              <a:gd name="connsiteX1580" fmla="*/ 2548636 w 7247699"/>
                              <a:gd name="connsiteY1580" fmla="*/ 2287358 h 2676028"/>
                              <a:gd name="connsiteX1581" fmla="*/ 2548248 w 7247699"/>
                              <a:gd name="connsiteY1581" fmla="*/ 2286994 h 2676028"/>
                              <a:gd name="connsiteX1582" fmla="*/ 2549051 w 7247699"/>
                              <a:gd name="connsiteY1582" fmla="*/ 2287596 h 2676028"/>
                              <a:gd name="connsiteX1583" fmla="*/ 2549842 w 7247699"/>
                              <a:gd name="connsiteY1583" fmla="*/ 2288047 h 2676028"/>
                              <a:gd name="connsiteX1584" fmla="*/ 2548248 w 7247699"/>
                              <a:gd name="connsiteY1584" fmla="*/ 2285986 h 2676028"/>
                              <a:gd name="connsiteX1585" fmla="*/ 2534144 w 7247699"/>
                              <a:gd name="connsiteY1585" fmla="*/ 2283971 h 2676028"/>
                              <a:gd name="connsiteX1586" fmla="*/ 2521048 w 7247699"/>
                              <a:gd name="connsiteY1586" fmla="*/ 2294045 h 2676028"/>
                              <a:gd name="connsiteX1587" fmla="*/ 2521551 w 7247699"/>
                              <a:gd name="connsiteY1587" fmla="*/ 2316209 h 2676028"/>
                              <a:gd name="connsiteX1588" fmla="*/ 2535656 w 7247699"/>
                              <a:gd name="connsiteY1588" fmla="*/ 2327291 h 2676028"/>
                              <a:gd name="connsiteX1589" fmla="*/ 2542707 w 7247699"/>
                              <a:gd name="connsiteY1589" fmla="*/ 2328299 h 2676028"/>
                              <a:gd name="connsiteX1590" fmla="*/ 7197256 w 7247699"/>
                              <a:gd name="connsiteY1590" fmla="*/ 2334505 h 2676028"/>
                              <a:gd name="connsiteX1591" fmla="*/ 7208842 w 7247699"/>
                              <a:gd name="connsiteY1591" fmla="*/ 2331483 h 2676028"/>
                              <a:gd name="connsiteX1592" fmla="*/ 7218916 w 7247699"/>
                              <a:gd name="connsiteY1592" fmla="*/ 2318889 h 2676028"/>
                              <a:gd name="connsiteX1593" fmla="*/ 7214887 w 7247699"/>
                              <a:gd name="connsiteY1593" fmla="*/ 2300251 h 2676028"/>
                              <a:gd name="connsiteX1594" fmla="*/ 7205719 w 7247699"/>
                              <a:gd name="connsiteY1594" fmla="*/ 2295013 h 2676028"/>
                              <a:gd name="connsiteX1595" fmla="*/ 7209346 w 7247699"/>
                              <a:gd name="connsiteY1595" fmla="*/ 2297733 h 2676028"/>
                              <a:gd name="connsiteX1596" fmla="*/ 7208338 w 7247699"/>
                              <a:gd name="connsiteY1596" fmla="*/ 2297229 h 2676028"/>
                              <a:gd name="connsiteX1597" fmla="*/ 7211361 w 7247699"/>
                              <a:gd name="connsiteY1597" fmla="*/ 2301259 h 2676028"/>
                              <a:gd name="connsiteX1598" fmla="*/ 7209436 w 7247699"/>
                              <a:gd name="connsiteY1598" fmla="*/ 2299448 h 2676028"/>
                              <a:gd name="connsiteX1599" fmla="*/ 7210834 w 7247699"/>
                              <a:gd name="connsiteY1599" fmla="*/ 2302592 h 2676028"/>
                              <a:gd name="connsiteX1600" fmla="*/ 7211361 w 7247699"/>
                              <a:gd name="connsiteY1600" fmla="*/ 2303274 h 2676028"/>
                              <a:gd name="connsiteX1601" fmla="*/ 7211361 w 7247699"/>
                              <a:gd name="connsiteY1601" fmla="*/ 2303778 h 2676028"/>
                              <a:gd name="connsiteX1602" fmla="*/ 7210834 w 7247699"/>
                              <a:gd name="connsiteY1602" fmla="*/ 2302592 h 2676028"/>
                              <a:gd name="connsiteX1603" fmla="*/ 7205653 w 7247699"/>
                              <a:gd name="connsiteY1603" fmla="*/ 2295887 h 2676028"/>
                              <a:gd name="connsiteX1604" fmla="*/ 7203914 w 7247699"/>
                              <a:gd name="connsiteY1604" fmla="*/ 2294251 h 2676028"/>
                              <a:gd name="connsiteX1605" fmla="*/ 7201286 w 7247699"/>
                              <a:gd name="connsiteY1605" fmla="*/ 2293200 h 2676028"/>
                              <a:gd name="connsiteX1606" fmla="*/ 7202294 w 7247699"/>
                              <a:gd name="connsiteY1606" fmla="*/ 2293704 h 2676028"/>
                              <a:gd name="connsiteX1607" fmla="*/ 7198115 w 7247699"/>
                              <a:gd name="connsiteY1607" fmla="*/ 2293324 h 2676028"/>
                              <a:gd name="connsiteX1608" fmla="*/ 7184160 w 7247699"/>
                              <a:gd name="connsiteY1608" fmla="*/ 2299245 h 2676028"/>
                              <a:gd name="connsiteX1609" fmla="*/ 7188189 w 7247699"/>
                              <a:gd name="connsiteY1609" fmla="*/ 2296222 h 2676028"/>
                              <a:gd name="connsiteX1610" fmla="*/ 7187686 w 7247699"/>
                              <a:gd name="connsiteY1610" fmla="*/ 2296222 h 2676028"/>
                              <a:gd name="connsiteX1611" fmla="*/ 7192723 w 7247699"/>
                              <a:gd name="connsiteY1611" fmla="*/ 2294207 h 2676028"/>
                              <a:gd name="connsiteX1612" fmla="*/ 7192219 w 7247699"/>
                              <a:gd name="connsiteY1612" fmla="*/ 2294207 h 2676028"/>
                              <a:gd name="connsiteX1613" fmla="*/ 7197425 w 7247699"/>
                              <a:gd name="connsiteY1613" fmla="*/ 2293261 h 2676028"/>
                              <a:gd name="connsiteX1614" fmla="*/ 7196753 w 7247699"/>
                              <a:gd name="connsiteY1614" fmla="*/ 2293200 h 2676028"/>
                              <a:gd name="connsiteX1615" fmla="*/ 7197761 w 7247699"/>
                              <a:gd name="connsiteY1615" fmla="*/ 2293200 h 2676028"/>
                              <a:gd name="connsiteX1616" fmla="*/ 7197425 w 7247699"/>
                              <a:gd name="connsiteY1616" fmla="*/ 2293261 h 2676028"/>
                              <a:gd name="connsiteX1617" fmla="*/ 7198115 w 7247699"/>
                              <a:gd name="connsiteY1617" fmla="*/ 2293324 h 2676028"/>
                              <a:gd name="connsiteX1618" fmla="*/ 7200782 w 7247699"/>
                              <a:gd name="connsiteY1618" fmla="*/ 2292192 h 2676028"/>
                              <a:gd name="connsiteX1619" fmla="*/ 7203185 w 7247699"/>
                              <a:gd name="connsiteY1619" fmla="*/ 2293565 h 2676028"/>
                              <a:gd name="connsiteX1620" fmla="*/ 7202797 w 7247699"/>
                              <a:gd name="connsiteY1620" fmla="*/ 2293200 h 2676028"/>
                              <a:gd name="connsiteX1621" fmla="*/ 7203600 w 7247699"/>
                              <a:gd name="connsiteY1621" fmla="*/ 2293802 h 2676028"/>
                              <a:gd name="connsiteX1622" fmla="*/ 7204390 w 7247699"/>
                              <a:gd name="connsiteY1622" fmla="*/ 2294254 h 2676028"/>
                              <a:gd name="connsiteX1623" fmla="*/ 7202797 w 7247699"/>
                              <a:gd name="connsiteY1623" fmla="*/ 2292192 h 2676028"/>
                              <a:gd name="connsiteX1624" fmla="*/ 7188693 w 7247699"/>
                              <a:gd name="connsiteY1624" fmla="*/ 2290178 h 2676028"/>
                              <a:gd name="connsiteX1625" fmla="*/ 7175597 w 7247699"/>
                              <a:gd name="connsiteY1625" fmla="*/ 2300251 h 2676028"/>
                              <a:gd name="connsiteX1626" fmla="*/ 7176100 w 7247699"/>
                              <a:gd name="connsiteY1626" fmla="*/ 2322416 h 2676028"/>
                              <a:gd name="connsiteX1627" fmla="*/ 7190205 w 7247699"/>
                              <a:gd name="connsiteY1627" fmla="*/ 2333498 h 2676028"/>
                              <a:gd name="connsiteX1628" fmla="*/ 7197256 w 7247699"/>
                              <a:gd name="connsiteY1628" fmla="*/ 2334505 h 2676028"/>
                              <a:gd name="connsiteX1629" fmla="*/ 4056054 w 7247699"/>
                              <a:gd name="connsiteY1629" fmla="*/ 2336519 h 2676028"/>
                              <a:gd name="connsiteX1630" fmla="*/ 4077210 w 7247699"/>
                              <a:gd name="connsiteY1630" fmla="*/ 2329467 h 2676028"/>
                              <a:gd name="connsiteX1631" fmla="*/ 4088292 w 7247699"/>
                              <a:gd name="connsiteY1631" fmla="*/ 2309822 h 2676028"/>
                              <a:gd name="connsiteX1632" fmla="*/ 4068647 w 7247699"/>
                              <a:gd name="connsiteY1632" fmla="*/ 2298740 h 2676028"/>
                              <a:gd name="connsiteX1633" fmla="*/ 4046483 w 7247699"/>
                              <a:gd name="connsiteY1633" fmla="*/ 2302266 h 2676028"/>
                              <a:gd name="connsiteX1634" fmla="*/ 4033890 w 7247699"/>
                              <a:gd name="connsiteY1634" fmla="*/ 2324430 h 2676028"/>
                              <a:gd name="connsiteX1635" fmla="*/ 4056054 w 7247699"/>
                              <a:gd name="connsiteY1635" fmla="*/ 2336519 h 2676028"/>
                              <a:gd name="connsiteX1636" fmla="*/ 1862259 w 7247699"/>
                              <a:gd name="connsiteY1636" fmla="*/ 2344574 h 2676028"/>
                              <a:gd name="connsiteX1637" fmla="*/ 1877552 w 7247699"/>
                              <a:gd name="connsiteY1637" fmla="*/ 2343167 h 2676028"/>
                              <a:gd name="connsiteX1638" fmla="*/ 1921597 w 7247699"/>
                              <a:gd name="connsiteY1638" fmla="*/ 2306462 h 2676028"/>
                              <a:gd name="connsiteX1639" fmla="*/ 1921597 w 7247699"/>
                              <a:gd name="connsiteY1639" fmla="*/ 2284930 h 2676028"/>
                              <a:gd name="connsiteX1640" fmla="*/ 1900064 w 7247699"/>
                              <a:gd name="connsiteY1640" fmla="*/ 2284930 h 2676028"/>
                              <a:gd name="connsiteX1641" fmla="*/ 1862870 w 7247699"/>
                              <a:gd name="connsiteY1641" fmla="*/ 2308909 h 2676028"/>
                              <a:gd name="connsiteX1642" fmla="*/ 1850635 w 7247699"/>
                              <a:gd name="connsiteY1642" fmla="*/ 2333868 h 2676028"/>
                              <a:gd name="connsiteX1643" fmla="*/ 1862259 w 7247699"/>
                              <a:gd name="connsiteY1643" fmla="*/ 2344574 h 2676028"/>
                              <a:gd name="connsiteX1644" fmla="*/ 3082402 w 7247699"/>
                              <a:gd name="connsiteY1644" fmla="*/ 2345458 h 2676028"/>
                              <a:gd name="connsiteX1645" fmla="*/ 3099041 w 7247699"/>
                              <a:gd name="connsiteY1645" fmla="*/ 2328818 h 2676028"/>
                              <a:gd name="connsiteX1646" fmla="*/ 3082402 w 7247699"/>
                              <a:gd name="connsiteY1646" fmla="*/ 2312179 h 2676028"/>
                              <a:gd name="connsiteX1647" fmla="*/ 3065762 w 7247699"/>
                              <a:gd name="connsiteY1647" fmla="*/ 2317562 h 2676028"/>
                              <a:gd name="connsiteX1648" fmla="*/ 3061357 w 7247699"/>
                              <a:gd name="connsiteY1648" fmla="*/ 2328818 h 2676028"/>
                              <a:gd name="connsiteX1649" fmla="*/ 3065762 w 7247699"/>
                              <a:gd name="connsiteY1649" fmla="*/ 2340075 h 2676028"/>
                              <a:gd name="connsiteX1650" fmla="*/ 3082402 w 7247699"/>
                              <a:gd name="connsiteY1650" fmla="*/ 2345458 h 2676028"/>
                              <a:gd name="connsiteX1651" fmla="*/ 6516804 w 7247699"/>
                              <a:gd name="connsiteY1651" fmla="*/ 2350779 h 2676028"/>
                              <a:gd name="connsiteX1652" fmla="*/ 6532098 w 7247699"/>
                              <a:gd name="connsiteY1652" fmla="*/ 2349373 h 2676028"/>
                              <a:gd name="connsiteX1653" fmla="*/ 6576143 w 7247699"/>
                              <a:gd name="connsiteY1653" fmla="*/ 2312668 h 2676028"/>
                              <a:gd name="connsiteX1654" fmla="*/ 6576143 w 7247699"/>
                              <a:gd name="connsiteY1654" fmla="*/ 2291135 h 2676028"/>
                              <a:gd name="connsiteX1655" fmla="*/ 6554610 w 7247699"/>
                              <a:gd name="connsiteY1655" fmla="*/ 2291135 h 2676028"/>
                              <a:gd name="connsiteX1656" fmla="*/ 6517416 w 7247699"/>
                              <a:gd name="connsiteY1656" fmla="*/ 2315115 h 2676028"/>
                              <a:gd name="connsiteX1657" fmla="*/ 6505181 w 7247699"/>
                              <a:gd name="connsiteY1657" fmla="*/ 2340074 h 2676028"/>
                              <a:gd name="connsiteX1658" fmla="*/ 6516804 w 7247699"/>
                              <a:gd name="connsiteY1658" fmla="*/ 2350779 h 2676028"/>
                              <a:gd name="connsiteX1659" fmla="*/ 4098333 w 7247699"/>
                              <a:gd name="connsiteY1659" fmla="*/ 2353410 h 2676028"/>
                              <a:gd name="connsiteX1660" fmla="*/ 4098192 w 7247699"/>
                              <a:gd name="connsiteY1660" fmla="*/ 2353061 h 2676028"/>
                              <a:gd name="connsiteX1661" fmla="*/ 4097863 w 7247699"/>
                              <a:gd name="connsiteY1661" fmla="*/ 2352639 h 2676028"/>
                              <a:gd name="connsiteX1662" fmla="*/ 4097863 w 7247699"/>
                              <a:gd name="connsiteY1662" fmla="*/ 2353143 h 2676028"/>
                              <a:gd name="connsiteX1663" fmla="*/ 126611 w 7247699"/>
                              <a:gd name="connsiteY1663" fmla="*/ 2353486 h 2676028"/>
                              <a:gd name="connsiteX1664" fmla="*/ 146509 w 7247699"/>
                              <a:gd name="connsiteY1664" fmla="*/ 2336359 h 2676028"/>
                              <a:gd name="connsiteX1665" fmla="*/ 171695 w 7247699"/>
                              <a:gd name="connsiteY1665" fmla="*/ 2268860 h 2676028"/>
                              <a:gd name="connsiteX1666" fmla="*/ 141975 w 7247699"/>
                              <a:gd name="connsiteY1666" fmla="*/ 2251229 h 2676028"/>
                              <a:gd name="connsiteX1667" fmla="*/ 109737 w 7247699"/>
                              <a:gd name="connsiteY1667" fmla="*/ 2335856 h 2676028"/>
                              <a:gd name="connsiteX1668" fmla="*/ 126611 w 7247699"/>
                              <a:gd name="connsiteY1668" fmla="*/ 2353486 h 2676028"/>
                              <a:gd name="connsiteX1669" fmla="*/ 4132116 w 7247699"/>
                              <a:gd name="connsiteY1669" fmla="*/ 2355662 h 2676028"/>
                              <a:gd name="connsiteX1670" fmla="*/ 4132620 w 7247699"/>
                              <a:gd name="connsiteY1670" fmla="*/ 2354654 h 2676028"/>
                              <a:gd name="connsiteX1671" fmla="*/ 4132482 w 7247699"/>
                              <a:gd name="connsiteY1671" fmla="*/ 2354838 h 2676028"/>
                              <a:gd name="connsiteX1672" fmla="*/ 4129597 w 7247699"/>
                              <a:gd name="connsiteY1672" fmla="*/ 2358684 h 2676028"/>
                              <a:gd name="connsiteX1673" fmla="*/ 4130101 w 7247699"/>
                              <a:gd name="connsiteY1673" fmla="*/ 2358180 h 2676028"/>
                              <a:gd name="connsiteX1674" fmla="*/ 4129814 w 7247699"/>
                              <a:gd name="connsiteY1674" fmla="*/ 2358396 h 2676028"/>
                              <a:gd name="connsiteX1675" fmla="*/ 4128711 w 7247699"/>
                              <a:gd name="connsiteY1675" fmla="*/ 2359223 h 2676028"/>
                              <a:gd name="connsiteX1676" fmla="*/ 4129814 w 7247699"/>
                              <a:gd name="connsiteY1676" fmla="*/ 2358396 h 2676028"/>
                              <a:gd name="connsiteX1677" fmla="*/ 4132482 w 7247699"/>
                              <a:gd name="connsiteY1677" fmla="*/ 2354838 h 2676028"/>
                              <a:gd name="connsiteX1678" fmla="*/ 4132593 w 7247699"/>
                              <a:gd name="connsiteY1678" fmla="*/ 2354587 h 2676028"/>
                              <a:gd name="connsiteX1679" fmla="*/ 4130065 w 7247699"/>
                              <a:gd name="connsiteY1679" fmla="*/ 2356023 h 2676028"/>
                              <a:gd name="connsiteX1680" fmla="*/ 4781160 w 7247699"/>
                              <a:gd name="connsiteY1680" fmla="*/ 2359692 h 2676028"/>
                              <a:gd name="connsiteX1681" fmla="*/ 4801057 w 7247699"/>
                              <a:gd name="connsiteY1681" fmla="*/ 2342565 h 2676028"/>
                              <a:gd name="connsiteX1682" fmla="*/ 4826244 w 7247699"/>
                              <a:gd name="connsiteY1682" fmla="*/ 2275066 h 2676028"/>
                              <a:gd name="connsiteX1683" fmla="*/ 4796524 w 7247699"/>
                              <a:gd name="connsiteY1683" fmla="*/ 2257436 h 2676028"/>
                              <a:gd name="connsiteX1684" fmla="*/ 4764286 w 7247699"/>
                              <a:gd name="connsiteY1684" fmla="*/ 2342062 h 2676028"/>
                              <a:gd name="connsiteX1685" fmla="*/ 4781160 w 7247699"/>
                              <a:gd name="connsiteY1685" fmla="*/ 2359692 h 2676028"/>
                              <a:gd name="connsiteX1686" fmla="*/ 4124056 w 7247699"/>
                              <a:gd name="connsiteY1686" fmla="*/ 2361706 h 2676028"/>
                              <a:gd name="connsiteX1687" fmla="*/ 4128086 w 7247699"/>
                              <a:gd name="connsiteY1687" fmla="*/ 2360699 h 2676028"/>
                              <a:gd name="connsiteX1688" fmla="*/ 4128711 w 7247699"/>
                              <a:gd name="connsiteY1688" fmla="*/ 2359223 h 2676028"/>
                              <a:gd name="connsiteX1689" fmla="*/ 4126071 w 7247699"/>
                              <a:gd name="connsiteY1689" fmla="*/ 2361203 h 2676028"/>
                              <a:gd name="connsiteX1690" fmla="*/ 4126575 w 7247699"/>
                              <a:gd name="connsiteY1690" fmla="*/ 2360699 h 2676028"/>
                              <a:gd name="connsiteX1691" fmla="*/ 4119163 w 7247699"/>
                              <a:gd name="connsiteY1691" fmla="*/ 2362930 h 2676028"/>
                              <a:gd name="connsiteX1692" fmla="*/ 4121538 w 7247699"/>
                              <a:gd name="connsiteY1692" fmla="*/ 2362714 h 2676028"/>
                              <a:gd name="connsiteX1693" fmla="*/ 4124056 w 7247699"/>
                              <a:gd name="connsiteY1693" fmla="*/ 2361706 h 2676028"/>
                              <a:gd name="connsiteX1694" fmla="*/ 4115997 w 7247699"/>
                              <a:gd name="connsiteY1694" fmla="*/ 2363218 h 2676028"/>
                              <a:gd name="connsiteX1695" fmla="*/ 4117653 w 7247699"/>
                              <a:gd name="connsiteY1695" fmla="*/ 2363067 h 2676028"/>
                              <a:gd name="connsiteX1696" fmla="*/ 4130065 w 7247699"/>
                              <a:gd name="connsiteY1696" fmla="*/ 2356023 h 2676028"/>
                              <a:gd name="connsiteX1697" fmla="*/ 4133627 w 7247699"/>
                              <a:gd name="connsiteY1697" fmla="*/ 2347602 h 2676028"/>
                              <a:gd name="connsiteX1698" fmla="*/ 4125064 w 7247699"/>
                              <a:gd name="connsiteY1698" fmla="*/ 2332490 h 2676028"/>
                              <a:gd name="connsiteX1699" fmla="*/ 4128590 w 7247699"/>
                              <a:gd name="connsiteY1699" fmla="*/ 2335009 h 2676028"/>
                              <a:gd name="connsiteX1700" fmla="*/ 4131612 w 7247699"/>
                              <a:gd name="connsiteY1700" fmla="*/ 2338535 h 2676028"/>
                              <a:gd name="connsiteX1701" fmla="*/ 4133627 w 7247699"/>
                              <a:gd name="connsiteY1701" fmla="*/ 2343068 h 2676028"/>
                              <a:gd name="connsiteX1702" fmla="*/ 4133627 w 7247699"/>
                              <a:gd name="connsiteY1702" fmla="*/ 2342565 h 2676028"/>
                              <a:gd name="connsiteX1703" fmla="*/ 4134106 w 7247699"/>
                              <a:gd name="connsiteY1703" fmla="*/ 2347350 h 2676028"/>
                              <a:gd name="connsiteX1704" fmla="*/ 4134131 w 7247699"/>
                              <a:gd name="connsiteY1704" fmla="*/ 2347099 h 2676028"/>
                              <a:gd name="connsiteX1705" fmla="*/ 4134131 w 7247699"/>
                              <a:gd name="connsiteY1705" fmla="*/ 2347602 h 2676028"/>
                              <a:gd name="connsiteX1706" fmla="*/ 4134106 w 7247699"/>
                              <a:gd name="connsiteY1706" fmla="*/ 2347350 h 2676028"/>
                              <a:gd name="connsiteX1707" fmla="*/ 4133627 w 7247699"/>
                              <a:gd name="connsiteY1707" fmla="*/ 2352136 h 2676028"/>
                              <a:gd name="connsiteX1708" fmla="*/ 4134131 w 7247699"/>
                              <a:gd name="connsiteY1708" fmla="*/ 2351128 h 2676028"/>
                              <a:gd name="connsiteX1709" fmla="*/ 4132593 w 7247699"/>
                              <a:gd name="connsiteY1709" fmla="*/ 2354587 h 2676028"/>
                              <a:gd name="connsiteX1710" fmla="*/ 4135138 w 7247699"/>
                              <a:gd name="connsiteY1710" fmla="*/ 2353143 h 2676028"/>
                              <a:gd name="connsiteX1711" fmla="*/ 4116500 w 7247699"/>
                              <a:gd name="connsiteY1711" fmla="*/ 2321913 h 2676028"/>
                              <a:gd name="connsiteX1712" fmla="*/ 4100885 w 7247699"/>
                              <a:gd name="connsiteY1712" fmla="*/ 2328461 h 2676028"/>
                              <a:gd name="connsiteX1713" fmla="*/ 4094336 w 7247699"/>
                              <a:gd name="connsiteY1713" fmla="*/ 2343572 h 2676028"/>
                              <a:gd name="connsiteX1714" fmla="*/ 4098192 w 7247699"/>
                              <a:gd name="connsiteY1714" fmla="*/ 2353061 h 2676028"/>
                              <a:gd name="connsiteX1715" fmla="*/ 4098565 w 7247699"/>
                              <a:gd name="connsiteY1715" fmla="*/ 2353541 h 2676028"/>
                              <a:gd name="connsiteX1716" fmla="*/ 4115540 w 7247699"/>
                              <a:gd name="connsiteY1716" fmla="*/ 2363176 h 2676028"/>
                              <a:gd name="connsiteX1717" fmla="*/ 4116897 w 7247699"/>
                              <a:gd name="connsiteY1717" fmla="*/ 2363496 h 2676028"/>
                              <a:gd name="connsiteX1718" fmla="*/ 4119163 w 7247699"/>
                              <a:gd name="connsiteY1718" fmla="*/ 2362930 h 2676028"/>
                              <a:gd name="connsiteX1719" fmla="*/ 4117653 w 7247699"/>
                              <a:gd name="connsiteY1719" fmla="*/ 2363067 h 2676028"/>
                              <a:gd name="connsiteX1720" fmla="*/ 4116500 w 7247699"/>
                              <a:gd name="connsiteY1720" fmla="*/ 2363721 h 2676028"/>
                              <a:gd name="connsiteX1721" fmla="*/ 4116897 w 7247699"/>
                              <a:gd name="connsiteY1721" fmla="*/ 2363496 h 2676028"/>
                              <a:gd name="connsiteX1722" fmla="*/ 4116346 w 7247699"/>
                              <a:gd name="connsiteY1722" fmla="*/ 2363634 h 2676028"/>
                              <a:gd name="connsiteX1723" fmla="*/ 4109952 w 7247699"/>
                              <a:gd name="connsiteY1723" fmla="*/ 2365232 h 2676028"/>
                              <a:gd name="connsiteX1724" fmla="*/ 4116346 w 7247699"/>
                              <a:gd name="connsiteY1724" fmla="*/ 2363634 h 2676028"/>
                              <a:gd name="connsiteX1725" fmla="*/ 4115540 w 7247699"/>
                              <a:gd name="connsiteY1725" fmla="*/ 2363176 h 2676028"/>
                              <a:gd name="connsiteX1726" fmla="*/ 4110456 w 7247699"/>
                              <a:gd name="connsiteY1726" fmla="*/ 2362714 h 2676028"/>
                              <a:gd name="connsiteX1727" fmla="*/ 4105418 w 7247699"/>
                              <a:gd name="connsiteY1727" fmla="*/ 2360699 h 2676028"/>
                              <a:gd name="connsiteX1728" fmla="*/ 4101389 w 7247699"/>
                              <a:gd name="connsiteY1728" fmla="*/ 2357173 h 2676028"/>
                              <a:gd name="connsiteX1729" fmla="*/ 4098565 w 7247699"/>
                              <a:gd name="connsiteY1729" fmla="*/ 2353541 h 2676028"/>
                              <a:gd name="connsiteX1730" fmla="*/ 4098333 w 7247699"/>
                              <a:gd name="connsiteY1730" fmla="*/ 2353410 h 2676028"/>
                              <a:gd name="connsiteX1731" fmla="*/ 4100885 w 7247699"/>
                              <a:gd name="connsiteY1731" fmla="*/ 2359691 h 2676028"/>
                              <a:gd name="connsiteX1732" fmla="*/ 4109952 w 7247699"/>
                              <a:gd name="connsiteY1732" fmla="*/ 2365232 h 2676028"/>
                              <a:gd name="connsiteX1733" fmla="*/ 819006 w 7247699"/>
                              <a:gd name="connsiteY1733" fmla="*/ 2366168 h 2676028"/>
                              <a:gd name="connsiteX1734" fmla="*/ 834667 w 7247699"/>
                              <a:gd name="connsiteY1734" fmla="*/ 2358338 h 2676028"/>
                              <a:gd name="connsiteX1735" fmla="*/ 829283 w 7247699"/>
                              <a:gd name="connsiteY1735" fmla="*/ 2341698 h 2676028"/>
                              <a:gd name="connsiteX1736" fmla="*/ 809708 w 7247699"/>
                              <a:gd name="connsiteY1736" fmla="*/ 2327995 h 2676028"/>
                              <a:gd name="connsiteX1737" fmla="*/ 785727 w 7247699"/>
                              <a:gd name="connsiteY1737" fmla="*/ 2336314 h 2676028"/>
                              <a:gd name="connsiteX1738" fmla="*/ 796982 w 7247699"/>
                              <a:gd name="connsiteY1738" fmla="*/ 2359316 h 2676028"/>
                              <a:gd name="connsiteX1739" fmla="*/ 819006 w 7247699"/>
                              <a:gd name="connsiteY1739" fmla="*/ 2366168 h 2676028"/>
                              <a:gd name="connsiteX1740" fmla="*/ 631566 w 7247699"/>
                              <a:gd name="connsiteY1740" fmla="*/ 2369104 h 2676028"/>
                              <a:gd name="connsiteX1741" fmla="*/ 643801 w 7247699"/>
                              <a:gd name="connsiteY1741" fmla="*/ 2359317 h 2676028"/>
                              <a:gd name="connsiteX1742" fmla="*/ 636460 w 7247699"/>
                              <a:gd name="connsiteY1742" fmla="*/ 2331421 h 2676028"/>
                              <a:gd name="connsiteX1743" fmla="*/ 627651 w 7247699"/>
                              <a:gd name="connsiteY1743" fmla="*/ 2326038 h 2676028"/>
                              <a:gd name="connsiteX1744" fmla="*/ 614438 w 7247699"/>
                              <a:gd name="connsiteY1744" fmla="*/ 2320654 h 2676028"/>
                              <a:gd name="connsiteX1745" fmla="*/ 601714 w 7247699"/>
                              <a:gd name="connsiteY1745" fmla="*/ 2321633 h 2676028"/>
                              <a:gd name="connsiteX1746" fmla="*/ 592416 w 7247699"/>
                              <a:gd name="connsiteY1746" fmla="*/ 2329463 h 2676028"/>
                              <a:gd name="connsiteX1747" fmla="*/ 595352 w 7247699"/>
                              <a:gd name="connsiteY1747" fmla="*/ 2353444 h 2676028"/>
                              <a:gd name="connsiteX1748" fmla="*/ 606608 w 7247699"/>
                              <a:gd name="connsiteY1748" fmla="*/ 2362253 h 2676028"/>
                              <a:gd name="connsiteX1749" fmla="*/ 615417 w 7247699"/>
                              <a:gd name="connsiteY1749" fmla="*/ 2367147 h 2676028"/>
                              <a:gd name="connsiteX1750" fmla="*/ 631566 w 7247699"/>
                              <a:gd name="connsiteY1750" fmla="*/ 2369104 h 2676028"/>
                              <a:gd name="connsiteX1751" fmla="*/ 5473550 w 7247699"/>
                              <a:gd name="connsiteY1751" fmla="*/ 2372374 h 2676028"/>
                              <a:gd name="connsiteX1752" fmla="*/ 5489210 w 7247699"/>
                              <a:gd name="connsiteY1752" fmla="*/ 2364543 h 2676028"/>
                              <a:gd name="connsiteX1753" fmla="*/ 5483827 w 7247699"/>
                              <a:gd name="connsiteY1753" fmla="*/ 2347903 h 2676028"/>
                              <a:gd name="connsiteX1754" fmla="*/ 5464251 w 7247699"/>
                              <a:gd name="connsiteY1754" fmla="*/ 2334200 h 2676028"/>
                              <a:gd name="connsiteX1755" fmla="*/ 5440271 w 7247699"/>
                              <a:gd name="connsiteY1755" fmla="*/ 2342520 h 2676028"/>
                              <a:gd name="connsiteX1756" fmla="*/ 5451527 w 7247699"/>
                              <a:gd name="connsiteY1756" fmla="*/ 2365522 h 2676028"/>
                              <a:gd name="connsiteX1757" fmla="*/ 5473550 w 7247699"/>
                              <a:gd name="connsiteY1757" fmla="*/ 2372374 h 2676028"/>
                              <a:gd name="connsiteX1758" fmla="*/ 5286113 w 7247699"/>
                              <a:gd name="connsiteY1758" fmla="*/ 2375310 h 2676028"/>
                              <a:gd name="connsiteX1759" fmla="*/ 5298348 w 7247699"/>
                              <a:gd name="connsiteY1759" fmla="*/ 2365523 h 2676028"/>
                              <a:gd name="connsiteX1760" fmla="*/ 5291006 w 7247699"/>
                              <a:gd name="connsiteY1760" fmla="*/ 2337627 h 2676028"/>
                              <a:gd name="connsiteX1761" fmla="*/ 5282198 w 7247699"/>
                              <a:gd name="connsiteY1761" fmla="*/ 2332243 h 2676028"/>
                              <a:gd name="connsiteX1762" fmla="*/ 5268984 w 7247699"/>
                              <a:gd name="connsiteY1762" fmla="*/ 2326860 h 2676028"/>
                              <a:gd name="connsiteX1763" fmla="*/ 5256260 w 7247699"/>
                              <a:gd name="connsiteY1763" fmla="*/ 2327839 h 2676028"/>
                              <a:gd name="connsiteX1764" fmla="*/ 5246962 w 7247699"/>
                              <a:gd name="connsiteY1764" fmla="*/ 2335669 h 2676028"/>
                              <a:gd name="connsiteX1765" fmla="*/ 5249898 w 7247699"/>
                              <a:gd name="connsiteY1765" fmla="*/ 2359650 h 2676028"/>
                              <a:gd name="connsiteX1766" fmla="*/ 5261154 w 7247699"/>
                              <a:gd name="connsiteY1766" fmla="*/ 2368458 h 2676028"/>
                              <a:gd name="connsiteX1767" fmla="*/ 5269963 w 7247699"/>
                              <a:gd name="connsiteY1767" fmla="*/ 2373353 h 2676028"/>
                              <a:gd name="connsiteX1768" fmla="*/ 5286113 w 7247699"/>
                              <a:gd name="connsiteY1768" fmla="*/ 2375310 h 2676028"/>
                              <a:gd name="connsiteX1769" fmla="*/ 4532943 w 7247699"/>
                              <a:gd name="connsiteY1769" fmla="*/ 2409078 h 2676028"/>
                              <a:gd name="connsiteX1770" fmla="*/ 4548114 w 7247699"/>
                              <a:gd name="connsiteY1770" fmla="*/ 2388035 h 2676028"/>
                              <a:gd name="connsiteX1771" fmla="*/ 4547135 w 7247699"/>
                              <a:gd name="connsiteY1771" fmla="*/ 2384609 h 2676028"/>
                              <a:gd name="connsiteX1772" fmla="*/ 4542730 w 7247699"/>
                              <a:gd name="connsiteY1772" fmla="*/ 2376779 h 2676028"/>
                              <a:gd name="connsiteX1773" fmla="*/ 4522176 w 7247699"/>
                              <a:gd name="connsiteY1773" fmla="*/ 2376779 h 2676028"/>
                              <a:gd name="connsiteX1774" fmla="*/ 4517772 w 7247699"/>
                              <a:gd name="connsiteY1774" fmla="*/ 2384609 h 2676028"/>
                              <a:gd name="connsiteX1775" fmla="*/ 4516793 w 7247699"/>
                              <a:gd name="connsiteY1775" fmla="*/ 2388035 h 2676028"/>
                              <a:gd name="connsiteX1776" fmla="*/ 4532943 w 7247699"/>
                              <a:gd name="connsiteY1776" fmla="*/ 2409078 h 2676028"/>
                              <a:gd name="connsiteX1777" fmla="*/ 1375586 w 7247699"/>
                              <a:gd name="connsiteY1777" fmla="*/ 2413428 h 2676028"/>
                              <a:gd name="connsiteX1778" fmla="*/ 1384149 w 7247699"/>
                              <a:gd name="connsiteY1778" fmla="*/ 2410909 h 2676028"/>
                              <a:gd name="connsiteX1779" fmla="*/ 1389690 w 7247699"/>
                              <a:gd name="connsiteY1779" fmla="*/ 2403521 h 2676028"/>
                              <a:gd name="connsiteX1780" fmla="*/ 1392209 w 7247699"/>
                              <a:gd name="connsiteY1780" fmla="*/ 2399323 h 2676028"/>
                              <a:gd name="connsiteX1781" fmla="*/ 1391705 w 7247699"/>
                              <a:gd name="connsiteY1781" fmla="*/ 2400834 h 2676028"/>
                              <a:gd name="connsiteX1782" fmla="*/ 1389690 w 7247699"/>
                              <a:gd name="connsiteY1782" fmla="*/ 2403521 h 2676028"/>
                              <a:gd name="connsiteX1783" fmla="*/ 1387675 w 7247699"/>
                              <a:gd name="connsiteY1783" fmla="*/ 2406879 h 2676028"/>
                              <a:gd name="connsiteX1784" fmla="*/ 1393216 w 7247699"/>
                              <a:gd name="connsiteY1784" fmla="*/ 2399323 h 2676028"/>
                              <a:gd name="connsiteX1785" fmla="*/ 1394224 w 7247699"/>
                              <a:gd name="connsiteY1785" fmla="*/ 2385723 h 2676028"/>
                              <a:gd name="connsiteX1786" fmla="*/ 1392209 w 7247699"/>
                              <a:gd name="connsiteY1786" fmla="*/ 2381190 h 2676028"/>
                              <a:gd name="connsiteX1787" fmla="*/ 1387172 w 7247699"/>
                              <a:gd name="connsiteY1787" fmla="*/ 2375649 h 2676028"/>
                              <a:gd name="connsiteX1788" fmla="*/ 1375586 w 7247699"/>
                              <a:gd name="connsiteY1788" fmla="*/ 2371618 h 2676028"/>
                              <a:gd name="connsiteX1789" fmla="*/ 1366015 w 7247699"/>
                              <a:gd name="connsiteY1789" fmla="*/ 2374137 h 2676028"/>
                              <a:gd name="connsiteX1790" fmla="*/ 1356949 w 7247699"/>
                              <a:gd name="connsiteY1790" fmla="*/ 2385723 h 2676028"/>
                              <a:gd name="connsiteX1791" fmla="*/ 1357955 w 7247699"/>
                              <a:gd name="connsiteY1791" fmla="*/ 2399323 h 2676028"/>
                              <a:gd name="connsiteX1792" fmla="*/ 1363496 w 7247699"/>
                              <a:gd name="connsiteY1792" fmla="*/ 2406879 h 2676028"/>
                              <a:gd name="connsiteX1793" fmla="*/ 1363494 w 7247699"/>
                              <a:gd name="connsiteY1793" fmla="*/ 2406876 h 2676028"/>
                              <a:gd name="connsiteX1794" fmla="*/ 1359467 w 7247699"/>
                              <a:gd name="connsiteY1794" fmla="*/ 2400834 h 2676028"/>
                              <a:gd name="connsiteX1795" fmla="*/ 1358963 w 7247699"/>
                              <a:gd name="connsiteY1795" fmla="*/ 2399323 h 2676028"/>
                              <a:gd name="connsiteX1796" fmla="*/ 1363494 w 7247699"/>
                              <a:gd name="connsiteY1796" fmla="*/ 2406876 h 2676028"/>
                              <a:gd name="connsiteX1797" fmla="*/ 1365511 w 7247699"/>
                              <a:gd name="connsiteY1797" fmla="*/ 2409902 h 2676028"/>
                              <a:gd name="connsiteX1798" fmla="*/ 1375586 w 7247699"/>
                              <a:gd name="connsiteY1798" fmla="*/ 2413428 h 2676028"/>
                              <a:gd name="connsiteX1799" fmla="*/ 3987930 w 7247699"/>
                              <a:gd name="connsiteY1799" fmla="*/ 2418751 h 2676028"/>
                              <a:gd name="connsiteX1800" fmla="*/ 3987863 w 7247699"/>
                              <a:gd name="connsiteY1800" fmla="*/ 2409245 h 2676028"/>
                              <a:gd name="connsiteX1801" fmla="*/ 4014245 w 7247699"/>
                              <a:gd name="connsiteY1801" fmla="*/ 2397974 h 2676028"/>
                              <a:gd name="connsiteX1802" fmla="*/ 4016764 w 7247699"/>
                              <a:gd name="connsiteY1802" fmla="*/ 2398982 h 2676028"/>
                              <a:gd name="connsiteX1803" fmla="*/ 4023445 w 7247699"/>
                              <a:gd name="connsiteY1803" fmla="*/ 2410927 h 2676028"/>
                              <a:gd name="connsiteX1804" fmla="*/ 4024486 w 7247699"/>
                              <a:gd name="connsiteY1804" fmla="*/ 2405843 h 2676028"/>
                              <a:gd name="connsiteX1805" fmla="*/ 4002660 w 7247699"/>
                              <a:gd name="connsiteY1805" fmla="*/ 2394952 h 2676028"/>
                              <a:gd name="connsiteX1806" fmla="*/ 3999637 w 7247699"/>
                              <a:gd name="connsiteY1806" fmla="*/ 2395456 h 2676028"/>
                              <a:gd name="connsiteX1807" fmla="*/ 3987674 w 7247699"/>
                              <a:gd name="connsiteY1807" fmla="*/ 2418438 h 2676028"/>
                              <a:gd name="connsiteX1808" fmla="*/ 6030135 w 7247699"/>
                              <a:gd name="connsiteY1808" fmla="*/ 2419634 h 2676028"/>
                              <a:gd name="connsiteX1809" fmla="*/ 6038699 w 7247699"/>
                              <a:gd name="connsiteY1809" fmla="*/ 2417116 h 2676028"/>
                              <a:gd name="connsiteX1810" fmla="*/ 6044239 w 7247699"/>
                              <a:gd name="connsiteY1810" fmla="*/ 2409729 h 2676028"/>
                              <a:gd name="connsiteX1811" fmla="*/ 6046758 w 7247699"/>
                              <a:gd name="connsiteY1811" fmla="*/ 2405530 h 2676028"/>
                              <a:gd name="connsiteX1812" fmla="*/ 6046255 w 7247699"/>
                              <a:gd name="connsiteY1812" fmla="*/ 2407041 h 2676028"/>
                              <a:gd name="connsiteX1813" fmla="*/ 6044239 w 7247699"/>
                              <a:gd name="connsiteY1813" fmla="*/ 2409729 h 2676028"/>
                              <a:gd name="connsiteX1814" fmla="*/ 6042225 w 7247699"/>
                              <a:gd name="connsiteY1814" fmla="*/ 2413086 h 2676028"/>
                              <a:gd name="connsiteX1815" fmla="*/ 6047766 w 7247699"/>
                              <a:gd name="connsiteY1815" fmla="*/ 2405530 h 2676028"/>
                              <a:gd name="connsiteX1816" fmla="*/ 6048773 w 7247699"/>
                              <a:gd name="connsiteY1816" fmla="*/ 2391929 h 2676028"/>
                              <a:gd name="connsiteX1817" fmla="*/ 6046758 w 7247699"/>
                              <a:gd name="connsiteY1817" fmla="*/ 2387396 h 2676028"/>
                              <a:gd name="connsiteX1818" fmla="*/ 6041721 w 7247699"/>
                              <a:gd name="connsiteY1818" fmla="*/ 2381856 h 2676028"/>
                              <a:gd name="connsiteX1819" fmla="*/ 6030135 w 7247699"/>
                              <a:gd name="connsiteY1819" fmla="*/ 2377825 h 2676028"/>
                              <a:gd name="connsiteX1820" fmla="*/ 6020565 w 7247699"/>
                              <a:gd name="connsiteY1820" fmla="*/ 2380344 h 2676028"/>
                              <a:gd name="connsiteX1821" fmla="*/ 6011498 w 7247699"/>
                              <a:gd name="connsiteY1821" fmla="*/ 2391929 h 2676028"/>
                              <a:gd name="connsiteX1822" fmla="*/ 6012505 w 7247699"/>
                              <a:gd name="connsiteY1822" fmla="*/ 2405530 h 2676028"/>
                              <a:gd name="connsiteX1823" fmla="*/ 6018046 w 7247699"/>
                              <a:gd name="connsiteY1823" fmla="*/ 2413086 h 2676028"/>
                              <a:gd name="connsiteX1824" fmla="*/ 6018043 w 7247699"/>
                              <a:gd name="connsiteY1824" fmla="*/ 2413081 h 2676028"/>
                              <a:gd name="connsiteX1825" fmla="*/ 6014017 w 7247699"/>
                              <a:gd name="connsiteY1825" fmla="*/ 2407041 h 2676028"/>
                              <a:gd name="connsiteX1826" fmla="*/ 6013512 w 7247699"/>
                              <a:gd name="connsiteY1826" fmla="*/ 2405530 h 2676028"/>
                              <a:gd name="connsiteX1827" fmla="*/ 6018043 w 7247699"/>
                              <a:gd name="connsiteY1827" fmla="*/ 2413081 h 2676028"/>
                              <a:gd name="connsiteX1828" fmla="*/ 6020061 w 7247699"/>
                              <a:gd name="connsiteY1828" fmla="*/ 2416108 h 2676028"/>
                              <a:gd name="connsiteX1829" fmla="*/ 6030135 w 7247699"/>
                              <a:gd name="connsiteY1829" fmla="*/ 2419634 h 2676028"/>
                              <a:gd name="connsiteX1830" fmla="*/ 4021562 w 7247699"/>
                              <a:gd name="connsiteY1830" fmla="*/ 2420122 h 2676028"/>
                              <a:gd name="connsiteX1831" fmla="*/ 4025075 w 7247699"/>
                              <a:gd name="connsiteY1831" fmla="*/ 2413841 h 2676028"/>
                              <a:gd name="connsiteX1832" fmla="*/ 4023445 w 7247699"/>
                              <a:gd name="connsiteY1832" fmla="*/ 2410927 h 2676028"/>
                              <a:gd name="connsiteX1833" fmla="*/ 4016815 w 7247699"/>
                              <a:gd name="connsiteY1833" fmla="*/ 2428609 h 2676028"/>
                              <a:gd name="connsiteX1834" fmla="*/ 4020015 w 7247699"/>
                              <a:gd name="connsiteY1834" fmla="*/ 2427678 h 2676028"/>
                              <a:gd name="connsiteX1835" fmla="*/ 4021562 w 7247699"/>
                              <a:gd name="connsiteY1835" fmla="*/ 2420122 h 2676028"/>
                              <a:gd name="connsiteX1836" fmla="*/ 4012979 w 7247699"/>
                              <a:gd name="connsiteY1836" fmla="*/ 2429726 h 2676028"/>
                              <a:gd name="connsiteX1837" fmla="*/ 4014245 w 7247699"/>
                              <a:gd name="connsiteY1837" fmla="*/ 2429708 h 2676028"/>
                              <a:gd name="connsiteX1838" fmla="*/ 4016764 w 7247699"/>
                              <a:gd name="connsiteY1838" fmla="*/ 2428701 h 2676028"/>
                              <a:gd name="connsiteX1839" fmla="*/ 4016815 w 7247699"/>
                              <a:gd name="connsiteY1839" fmla="*/ 2428609 h 2676028"/>
                              <a:gd name="connsiteX1840" fmla="*/ 2123614 w 7247699"/>
                              <a:gd name="connsiteY1840" fmla="*/ 2431436 h 2676028"/>
                              <a:gd name="connsiteX1841" fmla="*/ 2136207 w 7247699"/>
                              <a:gd name="connsiteY1841" fmla="*/ 2421991 h 2676028"/>
                              <a:gd name="connsiteX1842" fmla="*/ 2129155 w 7247699"/>
                              <a:gd name="connsiteY1842" fmla="*/ 2394790 h 2676028"/>
                              <a:gd name="connsiteX1843" fmla="*/ 2120087 w 7247699"/>
                              <a:gd name="connsiteY1843" fmla="*/ 2389753 h 2676028"/>
                              <a:gd name="connsiteX1844" fmla="*/ 2113539 w 7247699"/>
                              <a:gd name="connsiteY1844" fmla="*/ 2384716 h 2676028"/>
                              <a:gd name="connsiteX1845" fmla="*/ 2100946 w 7247699"/>
                              <a:gd name="connsiteY1845" fmla="*/ 2370611 h 2676028"/>
                              <a:gd name="connsiteX1846" fmla="*/ 2079286 w 7247699"/>
                              <a:gd name="connsiteY1846" fmla="*/ 2363559 h 2676028"/>
                              <a:gd name="connsiteX1847" fmla="*/ 2069211 w 7247699"/>
                              <a:gd name="connsiteY1847" fmla="*/ 2383708 h 2676028"/>
                              <a:gd name="connsiteX1848" fmla="*/ 2107998 w 7247699"/>
                              <a:gd name="connsiteY1848" fmla="*/ 2429546 h 2676028"/>
                              <a:gd name="connsiteX1849" fmla="*/ 2123614 w 7247699"/>
                              <a:gd name="connsiteY1849" fmla="*/ 2431436 h 2676028"/>
                              <a:gd name="connsiteX1850" fmla="*/ 4002660 w 7247699"/>
                              <a:gd name="connsiteY1850" fmla="*/ 2432731 h 2676028"/>
                              <a:gd name="connsiteX1851" fmla="*/ 4012979 w 7247699"/>
                              <a:gd name="connsiteY1851" fmla="*/ 2429726 h 2676028"/>
                              <a:gd name="connsiteX1852" fmla="*/ 3997087 w 7247699"/>
                              <a:gd name="connsiteY1852" fmla="*/ 2429952 h 2676028"/>
                              <a:gd name="connsiteX1853" fmla="*/ 3987930 w 7247699"/>
                              <a:gd name="connsiteY1853" fmla="*/ 2418751 h 2676028"/>
                              <a:gd name="connsiteX1854" fmla="*/ 3987965 w 7247699"/>
                              <a:gd name="connsiteY1854" fmla="*/ 2423687 h 2676028"/>
                              <a:gd name="connsiteX1855" fmla="*/ 3999637 w 7247699"/>
                              <a:gd name="connsiteY1855" fmla="*/ 2432227 h 2676028"/>
                              <a:gd name="connsiteX1856" fmla="*/ 4002660 w 7247699"/>
                              <a:gd name="connsiteY1856" fmla="*/ 2432731 h 2676028"/>
                              <a:gd name="connsiteX1857" fmla="*/ 6778161 w 7247699"/>
                              <a:gd name="connsiteY1857" fmla="*/ 2437642 h 2676028"/>
                              <a:gd name="connsiteX1858" fmla="*/ 6790754 w 7247699"/>
                              <a:gd name="connsiteY1858" fmla="*/ 2428197 h 2676028"/>
                              <a:gd name="connsiteX1859" fmla="*/ 6783702 w 7247699"/>
                              <a:gd name="connsiteY1859" fmla="*/ 2400996 h 2676028"/>
                              <a:gd name="connsiteX1860" fmla="*/ 6774635 w 7247699"/>
                              <a:gd name="connsiteY1860" fmla="*/ 2395959 h 2676028"/>
                              <a:gd name="connsiteX1861" fmla="*/ 6768086 w 7247699"/>
                              <a:gd name="connsiteY1861" fmla="*/ 2390922 h 2676028"/>
                              <a:gd name="connsiteX1862" fmla="*/ 6755493 w 7247699"/>
                              <a:gd name="connsiteY1862" fmla="*/ 2376818 h 2676028"/>
                              <a:gd name="connsiteX1863" fmla="*/ 6733833 w 7247699"/>
                              <a:gd name="connsiteY1863" fmla="*/ 2369766 h 2676028"/>
                              <a:gd name="connsiteX1864" fmla="*/ 6723759 w 7247699"/>
                              <a:gd name="connsiteY1864" fmla="*/ 2389914 h 2676028"/>
                              <a:gd name="connsiteX1865" fmla="*/ 6762545 w 7247699"/>
                              <a:gd name="connsiteY1865" fmla="*/ 2435753 h 2676028"/>
                              <a:gd name="connsiteX1866" fmla="*/ 6778161 w 7247699"/>
                              <a:gd name="connsiteY1866" fmla="*/ 2437642 h 2676028"/>
                              <a:gd name="connsiteX1867" fmla="*/ 1194987 w 7247699"/>
                              <a:gd name="connsiteY1867" fmla="*/ 2438520 h 2676028"/>
                              <a:gd name="connsiteX1868" fmla="*/ 1211985 w 7247699"/>
                              <a:gd name="connsiteY1868" fmla="*/ 2416085 h 2676028"/>
                              <a:gd name="connsiteX1869" fmla="*/ 1101873 w 7247699"/>
                              <a:gd name="connsiteY1869" fmla="*/ 2287864 h 2676028"/>
                              <a:gd name="connsiteX1870" fmla="*/ 1086702 w 7247699"/>
                              <a:gd name="connsiteY1870" fmla="*/ 2312824 h 2676028"/>
                              <a:gd name="connsiteX1871" fmla="*/ 1186048 w 7247699"/>
                              <a:gd name="connsiteY1871" fmla="*/ 2431256 h 2676028"/>
                              <a:gd name="connsiteX1872" fmla="*/ 1194987 w 7247699"/>
                              <a:gd name="connsiteY1872" fmla="*/ 2438520 h 2676028"/>
                              <a:gd name="connsiteX1873" fmla="*/ 5849530 w 7247699"/>
                              <a:gd name="connsiteY1873" fmla="*/ 2444725 h 2676028"/>
                              <a:gd name="connsiteX1874" fmla="*/ 5866528 w 7247699"/>
                              <a:gd name="connsiteY1874" fmla="*/ 2422290 h 2676028"/>
                              <a:gd name="connsiteX1875" fmla="*/ 5756416 w 7247699"/>
                              <a:gd name="connsiteY1875" fmla="*/ 2294069 h 2676028"/>
                              <a:gd name="connsiteX1876" fmla="*/ 5741245 w 7247699"/>
                              <a:gd name="connsiteY1876" fmla="*/ 2319029 h 2676028"/>
                              <a:gd name="connsiteX1877" fmla="*/ 5840591 w 7247699"/>
                              <a:gd name="connsiteY1877" fmla="*/ 2437461 h 2676028"/>
                              <a:gd name="connsiteX1878" fmla="*/ 5849530 w 7247699"/>
                              <a:gd name="connsiteY1878" fmla="*/ 2444725 h 2676028"/>
                              <a:gd name="connsiteX1879" fmla="*/ 4314683 w 7247699"/>
                              <a:gd name="connsiteY1879" fmla="*/ 2445904 h 2676028"/>
                              <a:gd name="connsiteX1880" fmla="*/ 4327399 w 7247699"/>
                              <a:gd name="connsiteY1880" fmla="*/ 2443335 h 2676028"/>
                              <a:gd name="connsiteX1881" fmla="*/ 4408148 w 7247699"/>
                              <a:gd name="connsiteY1881" fmla="*/ 2386566 h 2676028"/>
                              <a:gd name="connsiteX1882" fmla="*/ 4390041 w 7247699"/>
                              <a:gd name="connsiteY1882" fmla="*/ 2355245 h 2676028"/>
                              <a:gd name="connsiteX1883" fmla="*/ 4310760 w 7247699"/>
                              <a:gd name="connsiteY1883" fmla="*/ 2413971 h 2676028"/>
                              <a:gd name="connsiteX1884" fmla="*/ 4314683 w 7247699"/>
                              <a:gd name="connsiteY1884" fmla="*/ 2445904 h 2676028"/>
                              <a:gd name="connsiteX1885" fmla="*/ 1910022 w 7247699"/>
                              <a:gd name="connsiteY1885" fmla="*/ 2455542 h 2676028"/>
                              <a:gd name="connsiteX1886" fmla="*/ 1922578 w 7247699"/>
                              <a:gd name="connsiteY1886" fmla="*/ 2450831 h 2676028"/>
                              <a:gd name="connsiteX1887" fmla="*/ 2015073 w 7247699"/>
                              <a:gd name="connsiteY1887" fmla="*/ 2248224 h 2676028"/>
                              <a:gd name="connsiteX1888" fmla="*/ 1982773 w 7247699"/>
                              <a:gd name="connsiteY1888" fmla="*/ 2248224 h 2676028"/>
                              <a:gd name="connsiteX1889" fmla="*/ 1903002 w 7247699"/>
                              <a:gd name="connsiteY1889" fmla="*/ 2426362 h 2676028"/>
                              <a:gd name="connsiteX1890" fmla="*/ 1910022 w 7247699"/>
                              <a:gd name="connsiteY1890" fmla="*/ 2455542 h 2676028"/>
                              <a:gd name="connsiteX1891" fmla="*/ 3593138 w 7247699"/>
                              <a:gd name="connsiteY1891" fmla="*/ 2459640 h 2676028"/>
                              <a:gd name="connsiteX1892" fmla="*/ 3602205 w 7247699"/>
                              <a:gd name="connsiteY1892" fmla="*/ 2436760 h 2676028"/>
                              <a:gd name="connsiteX1893" fmla="*/ 3530677 w 7247699"/>
                              <a:gd name="connsiteY1893" fmla="*/ 2371780 h 2676028"/>
                              <a:gd name="connsiteX1894" fmla="*/ 3512540 w 7247699"/>
                              <a:gd name="connsiteY1894" fmla="*/ 2389914 h 2676028"/>
                              <a:gd name="connsiteX1895" fmla="*/ 3583063 w 7247699"/>
                              <a:gd name="connsiteY1895" fmla="*/ 2455901 h 2676028"/>
                              <a:gd name="connsiteX1896" fmla="*/ 3593138 w 7247699"/>
                              <a:gd name="connsiteY1896" fmla="*/ 2459640 h 2676028"/>
                              <a:gd name="connsiteX1897" fmla="*/ 6564566 w 7247699"/>
                              <a:gd name="connsiteY1897" fmla="*/ 2461747 h 2676028"/>
                              <a:gd name="connsiteX1898" fmla="*/ 6577122 w 7247699"/>
                              <a:gd name="connsiteY1898" fmla="*/ 2457037 h 2676028"/>
                              <a:gd name="connsiteX1899" fmla="*/ 6669617 w 7247699"/>
                              <a:gd name="connsiteY1899" fmla="*/ 2254429 h 2676028"/>
                              <a:gd name="connsiteX1900" fmla="*/ 6637317 w 7247699"/>
                              <a:gd name="connsiteY1900" fmla="*/ 2254429 h 2676028"/>
                              <a:gd name="connsiteX1901" fmla="*/ 6557546 w 7247699"/>
                              <a:gd name="connsiteY1901" fmla="*/ 2432568 h 2676028"/>
                              <a:gd name="connsiteX1902" fmla="*/ 6564566 w 7247699"/>
                              <a:gd name="connsiteY1902" fmla="*/ 2461747 h 2676028"/>
                              <a:gd name="connsiteX1903" fmla="*/ 3969414 w 7247699"/>
                              <a:gd name="connsiteY1903" fmla="*/ 2464466 h 2676028"/>
                              <a:gd name="connsiteX1904" fmla="*/ 3987548 w 7247699"/>
                              <a:gd name="connsiteY1904" fmla="*/ 2459429 h 2676028"/>
                              <a:gd name="connsiteX1905" fmla="*/ 3993089 w 7247699"/>
                              <a:gd name="connsiteY1905" fmla="*/ 2446332 h 2676028"/>
                              <a:gd name="connsiteX1906" fmla="*/ 3987548 w 7247699"/>
                              <a:gd name="connsiteY1906" fmla="*/ 2433235 h 2676028"/>
                              <a:gd name="connsiteX1907" fmla="*/ 3969919 w 7247699"/>
                              <a:gd name="connsiteY1907" fmla="*/ 2428198 h 2676028"/>
                              <a:gd name="connsiteX1908" fmla="*/ 3963874 w 7247699"/>
                              <a:gd name="connsiteY1908" fmla="*/ 2429205 h 2676028"/>
                              <a:gd name="connsiteX1909" fmla="*/ 3960851 w 7247699"/>
                              <a:gd name="connsiteY1909" fmla="*/ 2429709 h 2676028"/>
                              <a:gd name="connsiteX1910" fmla="*/ 3952288 w 7247699"/>
                              <a:gd name="connsiteY1910" fmla="*/ 2434746 h 2676028"/>
                              <a:gd name="connsiteX1911" fmla="*/ 3952288 w 7247699"/>
                              <a:gd name="connsiteY1911" fmla="*/ 2457917 h 2676028"/>
                              <a:gd name="connsiteX1912" fmla="*/ 3963370 w 7247699"/>
                              <a:gd name="connsiteY1912" fmla="*/ 2463458 h 2676028"/>
                              <a:gd name="connsiteX1913" fmla="*/ 3969414 w 7247699"/>
                              <a:gd name="connsiteY1913" fmla="*/ 2464466 h 2676028"/>
                              <a:gd name="connsiteX1914" fmla="*/ 2091878 w 7247699"/>
                              <a:gd name="connsiteY1914" fmla="*/ 2472866 h 2676028"/>
                              <a:gd name="connsiteX1915" fmla="*/ 2091878 w 7247699"/>
                              <a:gd name="connsiteY1915" fmla="*/ 2472363 h 2676028"/>
                              <a:gd name="connsiteX1916" fmla="*/ 2091853 w 7247699"/>
                              <a:gd name="connsiteY1916" fmla="*/ 2472614 h 2676028"/>
                              <a:gd name="connsiteX1917" fmla="*/ 2091687 w 7247699"/>
                              <a:gd name="connsiteY1917" fmla="*/ 2474269 h 2676028"/>
                              <a:gd name="connsiteX1918" fmla="*/ 2091853 w 7247699"/>
                              <a:gd name="connsiteY1918" fmla="*/ 2472614 h 2676028"/>
                              <a:gd name="connsiteX1919" fmla="*/ 2091799 w 7247699"/>
                              <a:gd name="connsiteY1919" fmla="*/ 2472076 h 2676028"/>
                              <a:gd name="connsiteX1920" fmla="*/ 6746427 w 7247699"/>
                              <a:gd name="connsiteY1920" fmla="*/ 2479072 h 2676028"/>
                              <a:gd name="connsiteX1921" fmla="*/ 6746427 w 7247699"/>
                              <a:gd name="connsiteY1921" fmla="*/ 2478569 h 2676028"/>
                              <a:gd name="connsiteX1922" fmla="*/ 6746402 w 7247699"/>
                              <a:gd name="connsiteY1922" fmla="*/ 2478820 h 2676028"/>
                              <a:gd name="connsiteX1923" fmla="*/ 6746237 w 7247699"/>
                              <a:gd name="connsiteY1923" fmla="*/ 2480473 h 2676028"/>
                              <a:gd name="connsiteX1924" fmla="*/ 6746402 w 7247699"/>
                              <a:gd name="connsiteY1924" fmla="*/ 2478820 h 2676028"/>
                              <a:gd name="connsiteX1925" fmla="*/ 6746348 w 7247699"/>
                              <a:gd name="connsiteY1925" fmla="*/ 2478283 h 2676028"/>
                              <a:gd name="connsiteX1926" fmla="*/ 2089401 w 7247699"/>
                              <a:gd name="connsiteY1926" fmla="*/ 2481337 h 2676028"/>
                              <a:gd name="connsiteX1927" fmla="*/ 2089410 w 7247699"/>
                              <a:gd name="connsiteY1927" fmla="*/ 2481329 h 2676028"/>
                              <a:gd name="connsiteX1928" fmla="*/ 2089863 w 7247699"/>
                              <a:gd name="connsiteY1928" fmla="*/ 2480422 h 2676028"/>
                              <a:gd name="connsiteX1929" fmla="*/ 2089726 w 7247699"/>
                              <a:gd name="connsiteY1929" fmla="*/ 2480605 h 2676028"/>
                              <a:gd name="connsiteX1930" fmla="*/ 2056617 w 7247699"/>
                              <a:gd name="connsiteY1930" fmla="*/ 2481933 h 2676028"/>
                              <a:gd name="connsiteX1931" fmla="*/ 2055106 w 7247699"/>
                              <a:gd name="connsiteY1931" fmla="*/ 2479918 h 2676028"/>
                              <a:gd name="connsiteX1932" fmla="*/ 2055106 w 7247699"/>
                              <a:gd name="connsiteY1932" fmla="*/ 2480422 h 2676028"/>
                              <a:gd name="connsiteX1933" fmla="*/ 2088688 w 7247699"/>
                              <a:gd name="connsiteY1933" fmla="*/ 2481989 h 2676028"/>
                              <a:gd name="connsiteX1934" fmla="*/ 2091374 w 7247699"/>
                              <a:gd name="connsiteY1934" fmla="*/ 2480422 h 2676028"/>
                              <a:gd name="connsiteX1935" fmla="*/ 2091687 w 7247699"/>
                              <a:gd name="connsiteY1935" fmla="*/ 2474269 h 2676028"/>
                              <a:gd name="connsiteX1936" fmla="*/ 2091374 w 7247699"/>
                              <a:gd name="connsiteY1936" fmla="*/ 2477400 h 2676028"/>
                              <a:gd name="connsiteX1937" fmla="*/ 2091374 w 7247699"/>
                              <a:gd name="connsiteY1937" fmla="*/ 2476896 h 2676028"/>
                              <a:gd name="connsiteX1938" fmla="*/ 2089863 w 7247699"/>
                              <a:gd name="connsiteY1938" fmla="*/ 2480297 h 2676028"/>
                              <a:gd name="connsiteX1939" fmla="*/ 2089863 w 7247699"/>
                              <a:gd name="connsiteY1939" fmla="*/ 2480422 h 2676028"/>
                              <a:gd name="connsiteX1940" fmla="*/ 2089863 w 7247699"/>
                              <a:gd name="connsiteY1940" fmla="*/ 2480926 h 2676028"/>
                              <a:gd name="connsiteX1941" fmla="*/ 2089410 w 7247699"/>
                              <a:gd name="connsiteY1941" fmla="*/ 2481329 h 2676028"/>
                              <a:gd name="connsiteX1942" fmla="*/ 2089360 w 7247699"/>
                              <a:gd name="connsiteY1942" fmla="*/ 2481430 h 2676028"/>
                              <a:gd name="connsiteX1943" fmla="*/ 2089401 w 7247699"/>
                              <a:gd name="connsiteY1943" fmla="*/ 2481337 h 2676028"/>
                              <a:gd name="connsiteX1944" fmla="*/ 2088730 w 7247699"/>
                              <a:gd name="connsiteY1944" fmla="*/ 2481933 h 2676028"/>
                              <a:gd name="connsiteX1945" fmla="*/ 2086841 w 7247699"/>
                              <a:gd name="connsiteY1945" fmla="*/ 2484452 h 2676028"/>
                              <a:gd name="connsiteX1946" fmla="*/ 2087345 w 7247699"/>
                              <a:gd name="connsiteY1946" fmla="*/ 2483948 h 2676028"/>
                              <a:gd name="connsiteX1947" fmla="*/ 2087057 w 7247699"/>
                              <a:gd name="connsiteY1947" fmla="*/ 2484164 h 2676028"/>
                              <a:gd name="connsiteX1948" fmla="*/ 4628374 w 7247699"/>
                              <a:gd name="connsiteY1948" fmla="*/ 2484934 h 2676028"/>
                              <a:gd name="connsiteX1949" fmla="*/ 4653333 w 7247699"/>
                              <a:gd name="connsiteY1949" fmla="*/ 2470741 h 2676028"/>
                              <a:gd name="connsiteX1950" fmla="*/ 4657737 w 7247699"/>
                              <a:gd name="connsiteY1950" fmla="*/ 2452145 h 2676028"/>
                              <a:gd name="connsiteX1951" fmla="*/ 4653333 w 7247699"/>
                              <a:gd name="connsiteY1951" fmla="*/ 2441378 h 2676028"/>
                              <a:gd name="connsiteX1952" fmla="*/ 4628374 w 7247699"/>
                              <a:gd name="connsiteY1952" fmla="*/ 2427186 h 2676028"/>
                              <a:gd name="connsiteX1953" fmla="*/ 4603415 w 7247699"/>
                              <a:gd name="connsiteY1953" fmla="*/ 2441378 h 2676028"/>
                              <a:gd name="connsiteX1954" fmla="*/ 4599500 w 7247699"/>
                              <a:gd name="connsiteY1954" fmla="*/ 2456060 h 2676028"/>
                              <a:gd name="connsiteX1955" fmla="*/ 4603415 w 7247699"/>
                              <a:gd name="connsiteY1955" fmla="*/ 2470741 h 2676028"/>
                              <a:gd name="connsiteX1956" fmla="*/ 4628374 w 7247699"/>
                              <a:gd name="connsiteY1956" fmla="*/ 2484934 h 2676028"/>
                              <a:gd name="connsiteX1957" fmla="*/ 2060143 w 7247699"/>
                              <a:gd name="connsiteY1957" fmla="*/ 2485459 h 2676028"/>
                              <a:gd name="connsiteX1958" fmla="*/ 2056617 w 7247699"/>
                              <a:gd name="connsiteY1958" fmla="*/ 2481933 h 2676028"/>
                              <a:gd name="connsiteX1959" fmla="*/ 2058128 w 7247699"/>
                              <a:gd name="connsiteY1959" fmla="*/ 2483948 h 2676028"/>
                              <a:gd name="connsiteX1960" fmla="*/ 2082857 w 7247699"/>
                              <a:gd name="connsiteY1960" fmla="*/ 2487153 h 2676028"/>
                              <a:gd name="connsiteX1961" fmla="*/ 2083314 w 7247699"/>
                              <a:gd name="connsiteY1961" fmla="*/ 2486971 h 2676028"/>
                              <a:gd name="connsiteX1962" fmla="*/ 2087057 w 7247699"/>
                              <a:gd name="connsiteY1962" fmla="*/ 2484164 h 2676028"/>
                              <a:gd name="connsiteX1963" fmla="*/ 2088688 w 7247699"/>
                              <a:gd name="connsiteY1963" fmla="*/ 2481989 h 2676028"/>
                              <a:gd name="connsiteX1964" fmla="*/ 2088627 w 7247699"/>
                              <a:gd name="connsiteY1964" fmla="*/ 2482025 h 2676028"/>
                              <a:gd name="connsiteX1965" fmla="*/ 6743950 w 7247699"/>
                              <a:gd name="connsiteY1965" fmla="*/ 2487543 h 2676028"/>
                              <a:gd name="connsiteX1966" fmla="*/ 6743959 w 7247699"/>
                              <a:gd name="connsiteY1966" fmla="*/ 2487535 h 2676028"/>
                              <a:gd name="connsiteX1967" fmla="*/ 6744412 w 7247699"/>
                              <a:gd name="connsiteY1967" fmla="*/ 2486628 h 2676028"/>
                              <a:gd name="connsiteX1968" fmla="*/ 6744275 w 7247699"/>
                              <a:gd name="connsiteY1968" fmla="*/ 2486811 h 2676028"/>
                              <a:gd name="connsiteX1969" fmla="*/ 6711166 w 7247699"/>
                              <a:gd name="connsiteY1969" fmla="*/ 2488139 h 2676028"/>
                              <a:gd name="connsiteX1970" fmla="*/ 6709655 w 7247699"/>
                              <a:gd name="connsiteY1970" fmla="*/ 2486125 h 2676028"/>
                              <a:gd name="connsiteX1971" fmla="*/ 6709655 w 7247699"/>
                              <a:gd name="connsiteY1971" fmla="*/ 2486628 h 2676028"/>
                              <a:gd name="connsiteX1972" fmla="*/ 6743237 w 7247699"/>
                              <a:gd name="connsiteY1972" fmla="*/ 2488196 h 2676028"/>
                              <a:gd name="connsiteX1973" fmla="*/ 6745924 w 7247699"/>
                              <a:gd name="connsiteY1973" fmla="*/ 2486628 h 2676028"/>
                              <a:gd name="connsiteX1974" fmla="*/ 6746237 w 7247699"/>
                              <a:gd name="connsiteY1974" fmla="*/ 2480473 h 2676028"/>
                              <a:gd name="connsiteX1975" fmla="*/ 6745924 w 7247699"/>
                              <a:gd name="connsiteY1975" fmla="*/ 2483606 h 2676028"/>
                              <a:gd name="connsiteX1976" fmla="*/ 6745924 w 7247699"/>
                              <a:gd name="connsiteY1976" fmla="*/ 2483102 h 2676028"/>
                              <a:gd name="connsiteX1977" fmla="*/ 6744412 w 7247699"/>
                              <a:gd name="connsiteY1977" fmla="*/ 2486503 h 2676028"/>
                              <a:gd name="connsiteX1978" fmla="*/ 6744412 w 7247699"/>
                              <a:gd name="connsiteY1978" fmla="*/ 2486628 h 2676028"/>
                              <a:gd name="connsiteX1979" fmla="*/ 6744412 w 7247699"/>
                              <a:gd name="connsiteY1979" fmla="*/ 2487132 h 2676028"/>
                              <a:gd name="connsiteX1980" fmla="*/ 6743959 w 7247699"/>
                              <a:gd name="connsiteY1980" fmla="*/ 2487535 h 2676028"/>
                              <a:gd name="connsiteX1981" fmla="*/ 6743909 w 7247699"/>
                              <a:gd name="connsiteY1981" fmla="*/ 2487636 h 2676028"/>
                              <a:gd name="connsiteX1982" fmla="*/ 6743950 w 7247699"/>
                              <a:gd name="connsiteY1982" fmla="*/ 2487543 h 2676028"/>
                              <a:gd name="connsiteX1983" fmla="*/ 6743279 w 7247699"/>
                              <a:gd name="connsiteY1983" fmla="*/ 2488140 h 2676028"/>
                              <a:gd name="connsiteX1984" fmla="*/ 2067363 w 7247699"/>
                              <a:gd name="connsiteY1984" fmla="*/ 2489321 h 2676028"/>
                              <a:gd name="connsiteX1985" fmla="*/ 2066692 w 7247699"/>
                              <a:gd name="connsiteY1985" fmla="*/ 2488784 h 2676028"/>
                              <a:gd name="connsiteX1986" fmla="*/ 2062158 w 7247699"/>
                              <a:gd name="connsiteY1986" fmla="*/ 2486971 h 2676028"/>
                              <a:gd name="connsiteX1987" fmla="*/ 2060143 w 7247699"/>
                              <a:gd name="connsiteY1987" fmla="*/ 2485459 h 2676028"/>
                              <a:gd name="connsiteX1988" fmla="*/ 2062662 w 7247699"/>
                              <a:gd name="connsiteY1988" fmla="*/ 2487978 h 2676028"/>
                              <a:gd name="connsiteX1989" fmla="*/ 2076042 w 7247699"/>
                              <a:gd name="connsiteY1989" fmla="*/ 2489366 h 2676028"/>
                              <a:gd name="connsiteX1990" fmla="*/ 2080796 w 7247699"/>
                              <a:gd name="connsiteY1990" fmla="*/ 2488985 h 2676028"/>
                              <a:gd name="connsiteX1991" fmla="*/ 2082857 w 7247699"/>
                              <a:gd name="connsiteY1991" fmla="*/ 2487153 h 2676028"/>
                              <a:gd name="connsiteX1992" fmla="*/ 2078278 w 7247699"/>
                              <a:gd name="connsiteY1992" fmla="*/ 2488985 h 2676028"/>
                              <a:gd name="connsiteX1993" fmla="*/ 2076402 w 7247699"/>
                              <a:gd name="connsiteY1993" fmla="*/ 2489156 h 2676028"/>
                              <a:gd name="connsiteX1994" fmla="*/ 2072737 w 7247699"/>
                              <a:gd name="connsiteY1994" fmla="*/ 2489489 h 2676028"/>
                              <a:gd name="connsiteX1995" fmla="*/ 2076402 w 7247699"/>
                              <a:gd name="connsiteY1995" fmla="*/ 2489156 h 2676028"/>
                              <a:gd name="connsiteX1996" fmla="*/ 2088627 w 7247699"/>
                              <a:gd name="connsiteY1996" fmla="*/ 2482025 h 2676028"/>
                              <a:gd name="connsiteX1997" fmla="*/ 2088730 w 7247699"/>
                              <a:gd name="connsiteY1997" fmla="*/ 2481933 h 2676028"/>
                              <a:gd name="connsiteX1998" fmla="*/ 2089726 w 7247699"/>
                              <a:gd name="connsiteY1998" fmla="*/ 2480605 h 2676028"/>
                              <a:gd name="connsiteX1999" fmla="*/ 2089863 w 7247699"/>
                              <a:gd name="connsiteY1999" fmla="*/ 2480297 h 2676028"/>
                              <a:gd name="connsiteX2000" fmla="*/ 2089863 w 7247699"/>
                              <a:gd name="connsiteY2000" fmla="*/ 2464932 h 2676028"/>
                              <a:gd name="connsiteX2001" fmla="*/ 2089360 w 7247699"/>
                              <a:gd name="connsiteY2001" fmla="*/ 2463799 h 2676028"/>
                              <a:gd name="connsiteX2002" fmla="*/ 2088045 w 7247699"/>
                              <a:gd name="connsiteY2002" fmla="*/ 2462265 h 2676028"/>
                              <a:gd name="connsiteX2003" fmla="*/ 2074874 w 7247699"/>
                              <a:gd name="connsiteY2003" fmla="*/ 2454802 h 2676028"/>
                              <a:gd name="connsiteX2004" fmla="*/ 2074248 w 7247699"/>
                              <a:gd name="connsiteY2004" fmla="*/ 2454732 h 2676028"/>
                              <a:gd name="connsiteX2005" fmla="*/ 2074751 w 7247699"/>
                              <a:gd name="connsiteY2005" fmla="*/ 2454732 h 2676028"/>
                              <a:gd name="connsiteX2006" fmla="*/ 2074874 w 7247699"/>
                              <a:gd name="connsiteY2006" fmla="*/ 2454802 h 2676028"/>
                              <a:gd name="connsiteX2007" fmla="*/ 2078781 w 7247699"/>
                              <a:gd name="connsiteY2007" fmla="*/ 2455236 h 2676028"/>
                              <a:gd name="connsiteX2008" fmla="*/ 2078278 w 7247699"/>
                              <a:gd name="connsiteY2008" fmla="*/ 2455236 h 2676028"/>
                              <a:gd name="connsiteX2009" fmla="*/ 2082811 w 7247699"/>
                              <a:gd name="connsiteY2009" fmla="*/ 2457251 h 2676028"/>
                              <a:gd name="connsiteX2010" fmla="*/ 2086337 w 7247699"/>
                              <a:gd name="connsiteY2010" fmla="*/ 2460273 h 2676028"/>
                              <a:gd name="connsiteX2011" fmla="*/ 2088045 w 7247699"/>
                              <a:gd name="connsiteY2011" fmla="*/ 2462265 h 2676028"/>
                              <a:gd name="connsiteX2012" fmla="*/ 2089863 w 7247699"/>
                              <a:gd name="connsiteY2012" fmla="*/ 2463295 h 2676028"/>
                              <a:gd name="connsiteX2013" fmla="*/ 2089863 w 7247699"/>
                              <a:gd name="connsiteY2013" fmla="*/ 2464932 h 2676028"/>
                              <a:gd name="connsiteX2014" fmla="*/ 2091374 w 7247699"/>
                              <a:gd name="connsiteY2014" fmla="*/ 2468333 h 2676028"/>
                              <a:gd name="connsiteX2015" fmla="*/ 2091374 w 7247699"/>
                              <a:gd name="connsiteY2015" fmla="*/ 2467829 h 2676028"/>
                              <a:gd name="connsiteX2016" fmla="*/ 2091799 w 7247699"/>
                              <a:gd name="connsiteY2016" fmla="*/ 2472076 h 2676028"/>
                              <a:gd name="connsiteX2017" fmla="*/ 2092508 w 7247699"/>
                              <a:gd name="connsiteY2017" fmla="*/ 2458132 h 2676028"/>
                              <a:gd name="connsiteX2018" fmla="*/ 2074751 w 7247699"/>
                              <a:gd name="connsiteY2018" fmla="*/ 2447176 h 2676028"/>
                              <a:gd name="connsiteX2019" fmla="*/ 2053595 w 7247699"/>
                              <a:gd name="connsiteY2019" fmla="*/ 2462792 h 2676028"/>
                              <a:gd name="connsiteX2020" fmla="*/ 2055610 w 7247699"/>
                              <a:gd name="connsiteY2020" fmla="*/ 2479918 h 2676028"/>
                              <a:gd name="connsiteX2021" fmla="*/ 2066692 w 7247699"/>
                              <a:gd name="connsiteY2021" fmla="*/ 2488784 h 2676028"/>
                              <a:gd name="connsiteX2022" fmla="*/ 2067196 w 7247699"/>
                              <a:gd name="connsiteY2022" fmla="*/ 2488985 h 2676028"/>
                              <a:gd name="connsiteX2023" fmla="*/ 2072737 w 7247699"/>
                              <a:gd name="connsiteY2023" fmla="*/ 2489489 h 2676028"/>
                              <a:gd name="connsiteX2024" fmla="*/ 2068203 w 7247699"/>
                              <a:gd name="connsiteY2024" fmla="*/ 2489993 h 2676028"/>
                              <a:gd name="connsiteX2025" fmla="*/ 2069384 w 7247699"/>
                              <a:gd name="connsiteY2025" fmla="*/ 2489898 h 2676028"/>
                              <a:gd name="connsiteX2026" fmla="*/ 2067363 w 7247699"/>
                              <a:gd name="connsiteY2026" fmla="*/ 2489321 h 2676028"/>
                              <a:gd name="connsiteX2027" fmla="*/ 6741390 w 7247699"/>
                              <a:gd name="connsiteY2027" fmla="*/ 2490658 h 2676028"/>
                              <a:gd name="connsiteX2028" fmla="*/ 6741894 w 7247699"/>
                              <a:gd name="connsiteY2028" fmla="*/ 2490154 h 2676028"/>
                              <a:gd name="connsiteX2029" fmla="*/ 6741605 w 7247699"/>
                              <a:gd name="connsiteY2029" fmla="*/ 2490371 h 2676028"/>
                              <a:gd name="connsiteX2030" fmla="*/ 2073240 w 7247699"/>
                              <a:gd name="connsiteY2030" fmla="*/ 2491000 h 2676028"/>
                              <a:gd name="connsiteX2031" fmla="*/ 2076042 w 7247699"/>
                              <a:gd name="connsiteY2031" fmla="*/ 2489366 h 2676028"/>
                              <a:gd name="connsiteX2032" fmla="*/ 2069384 w 7247699"/>
                              <a:gd name="connsiteY2032" fmla="*/ 2489898 h 2676028"/>
                              <a:gd name="connsiteX2033" fmla="*/ 6714692 w 7247699"/>
                              <a:gd name="connsiteY2033" fmla="*/ 2491666 h 2676028"/>
                              <a:gd name="connsiteX2034" fmla="*/ 6711166 w 7247699"/>
                              <a:gd name="connsiteY2034" fmla="*/ 2488139 h 2676028"/>
                              <a:gd name="connsiteX2035" fmla="*/ 6712677 w 7247699"/>
                              <a:gd name="connsiteY2035" fmla="*/ 2490154 h 2676028"/>
                              <a:gd name="connsiteX2036" fmla="*/ 6737406 w 7247699"/>
                              <a:gd name="connsiteY2036" fmla="*/ 2493360 h 2676028"/>
                              <a:gd name="connsiteX2037" fmla="*/ 6737863 w 7247699"/>
                              <a:gd name="connsiteY2037" fmla="*/ 2493177 h 2676028"/>
                              <a:gd name="connsiteX2038" fmla="*/ 6741605 w 7247699"/>
                              <a:gd name="connsiteY2038" fmla="*/ 2490371 h 2676028"/>
                              <a:gd name="connsiteX2039" fmla="*/ 6743237 w 7247699"/>
                              <a:gd name="connsiteY2039" fmla="*/ 2488196 h 2676028"/>
                              <a:gd name="connsiteX2040" fmla="*/ 6743175 w 7247699"/>
                              <a:gd name="connsiteY2040" fmla="*/ 2488231 h 2676028"/>
                              <a:gd name="connsiteX2041" fmla="*/ 6721913 w 7247699"/>
                              <a:gd name="connsiteY2041" fmla="*/ 2495528 h 2676028"/>
                              <a:gd name="connsiteX2042" fmla="*/ 6721241 w 7247699"/>
                              <a:gd name="connsiteY2042" fmla="*/ 2494990 h 2676028"/>
                              <a:gd name="connsiteX2043" fmla="*/ 6716707 w 7247699"/>
                              <a:gd name="connsiteY2043" fmla="*/ 2493177 h 2676028"/>
                              <a:gd name="connsiteX2044" fmla="*/ 6714692 w 7247699"/>
                              <a:gd name="connsiteY2044" fmla="*/ 2491666 h 2676028"/>
                              <a:gd name="connsiteX2045" fmla="*/ 6717211 w 7247699"/>
                              <a:gd name="connsiteY2045" fmla="*/ 2494184 h 2676028"/>
                              <a:gd name="connsiteX2046" fmla="*/ 6730591 w 7247699"/>
                              <a:gd name="connsiteY2046" fmla="*/ 2495572 h 2676028"/>
                              <a:gd name="connsiteX2047" fmla="*/ 6735345 w 7247699"/>
                              <a:gd name="connsiteY2047" fmla="*/ 2495192 h 2676028"/>
                              <a:gd name="connsiteX2048" fmla="*/ 6737406 w 7247699"/>
                              <a:gd name="connsiteY2048" fmla="*/ 2493360 h 2676028"/>
                              <a:gd name="connsiteX2049" fmla="*/ 6732827 w 7247699"/>
                              <a:gd name="connsiteY2049" fmla="*/ 2495192 h 2676028"/>
                              <a:gd name="connsiteX2050" fmla="*/ 6730951 w 7247699"/>
                              <a:gd name="connsiteY2050" fmla="*/ 2495362 h 2676028"/>
                              <a:gd name="connsiteX2051" fmla="*/ 6727286 w 7247699"/>
                              <a:gd name="connsiteY2051" fmla="*/ 2495695 h 2676028"/>
                              <a:gd name="connsiteX2052" fmla="*/ 6730951 w 7247699"/>
                              <a:gd name="connsiteY2052" fmla="*/ 2495362 h 2676028"/>
                              <a:gd name="connsiteX2053" fmla="*/ 6743175 w 7247699"/>
                              <a:gd name="connsiteY2053" fmla="*/ 2488231 h 2676028"/>
                              <a:gd name="connsiteX2054" fmla="*/ 6743279 w 7247699"/>
                              <a:gd name="connsiteY2054" fmla="*/ 2488140 h 2676028"/>
                              <a:gd name="connsiteX2055" fmla="*/ 6744275 w 7247699"/>
                              <a:gd name="connsiteY2055" fmla="*/ 2486811 h 2676028"/>
                              <a:gd name="connsiteX2056" fmla="*/ 6744412 w 7247699"/>
                              <a:gd name="connsiteY2056" fmla="*/ 2486503 h 2676028"/>
                              <a:gd name="connsiteX2057" fmla="*/ 6744412 w 7247699"/>
                              <a:gd name="connsiteY2057" fmla="*/ 2471138 h 2676028"/>
                              <a:gd name="connsiteX2058" fmla="*/ 6743909 w 7247699"/>
                              <a:gd name="connsiteY2058" fmla="*/ 2470005 h 2676028"/>
                              <a:gd name="connsiteX2059" fmla="*/ 6742594 w 7247699"/>
                              <a:gd name="connsiteY2059" fmla="*/ 2468471 h 2676028"/>
                              <a:gd name="connsiteX2060" fmla="*/ 6729423 w 7247699"/>
                              <a:gd name="connsiteY2060" fmla="*/ 2461008 h 2676028"/>
                              <a:gd name="connsiteX2061" fmla="*/ 6728797 w 7247699"/>
                              <a:gd name="connsiteY2061" fmla="*/ 2460938 h 2676028"/>
                              <a:gd name="connsiteX2062" fmla="*/ 6729300 w 7247699"/>
                              <a:gd name="connsiteY2062" fmla="*/ 2460938 h 2676028"/>
                              <a:gd name="connsiteX2063" fmla="*/ 6729423 w 7247699"/>
                              <a:gd name="connsiteY2063" fmla="*/ 2461008 h 2676028"/>
                              <a:gd name="connsiteX2064" fmla="*/ 6733330 w 7247699"/>
                              <a:gd name="connsiteY2064" fmla="*/ 2461442 h 2676028"/>
                              <a:gd name="connsiteX2065" fmla="*/ 6732827 w 7247699"/>
                              <a:gd name="connsiteY2065" fmla="*/ 2461442 h 2676028"/>
                              <a:gd name="connsiteX2066" fmla="*/ 6737360 w 7247699"/>
                              <a:gd name="connsiteY2066" fmla="*/ 2463457 h 2676028"/>
                              <a:gd name="connsiteX2067" fmla="*/ 6740886 w 7247699"/>
                              <a:gd name="connsiteY2067" fmla="*/ 2466479 h 2676028"/>
                              <a:gd name="connsiteX2068" fmla="*/ 6742594 w 7247699"/>
                              <a:gd name="connsiteY2068" fmla="*/ 2468471 h 2676028"/>
                              <a:gd name="connsiteX2069" fmla="*/ 6744412 w 7247699"/>
                              <a:gd name="connsiteY2069" fmla="*/ 2469502 h 2676028"/>
                              <a:gd name="connsiteX2070" fmla="*/ 6744412 w 7247699"/>
                              <a:gd name="connsiteY2070" fmla="*/ 2471138 h 2676028"/>
                              <a:gd name="connsiteX2071" fmla="*/ 6745924 w 7247699"/>
                              <a:gd name="connsiteY2071" fmla="*/ 2474539 h 2676028"/>
                              <a:gd name="connsiteX2072" fmla="*/ 6745924 w 7247699"/>
                              <a:gd name="connsiteY2072" fmla="*/ 2474035 h 2676028"/>
                              <a:gd name="connsiteX2073" fmla="*/ 6746348 w 7247699"/>
                              <a:gd name="connsiteY2073" fmla="*/ 2478283 h 2676028"/>
                              <a:gd name="connsiteX2074" fmla="*/ 6747057 w 7247699"/>
                              <a:gd name="connsiteY2074" fmla="*/ 2464338 h 2676028"/>
                              <a:gd name="connsiteX2075" fmla="*/ 6729300 w 7247699"/>
                              <a:gd name="connsiteY2075" fmla="*/ 2453382 h 2676028"/>
                              <a:gd name="connsiteX2076" fmla="*/ 6708144 w 7247699"/>
                              <a:gd name="connsiteY2076" fmla="*/ 2468998 h 2676028"/>
                              <a:gd name="connsiteX2077" fmla="*/ 6710159 w 7247699"/>
                              <a:gd name="connsiteY2077" fmla="*/ 2486125 h 2676028"/>
                              <a:gd name="connsiteX2078" fmla="*/ 6721241 w 7247699"/>
                              <a:gd name="connsiteY2078" fmla="*/ 2494990 h 2676028"/>
                              <a:gd name="connsiteX2079" fmla="*/ 6721745 w 7247699"/>
                              <a:gd name="connsiteY2079" fmla="*/ 2495192 h 2676028"/>
                              <a:gd name="connsiteX2080" fmla="*/ 6727286 w 7247699"/>
                              <a:gd name="connsiteY2080" fmla="*/ 2495695 h 2676028"/>
                              <a:gd name="connsiteX2081" fmla="*/ 6722752 w 7247699"/>
                              <a:gd name="connsiteY2081" fmla="*/ 2496199 h 2676028"/>
                              <a:gd name="connsiteX2082" fmla="*/ 6723933 w 7247699"/>
                              <a:gd name="connsiteY2082" fmla="*/ 2496105 h 2676028"/>
                              <a:gd name="connsiteX2083" fmla="*/ 6721913 w 7247699"/>
                              <a:gd name="connsiteY2083" fmla="*/ 2495528 h 2676028"/>
                              <a:gd name="connsiteX2084" fmla="*/ 6727789 w 7247699"/>
                              <a:gd name="connsiteY2084" fmla="*/ 2497207 h 2676028"/>
                              <a:gd name="connsiteX2085" fmla="*/ 6730591 w 7247699"/>
                              <a:gd name="connsiteY2085" fmla="*/ 2495572 h 2676028"/>
                              <a:gd name="connsiteX2086" fmla="*/ 6723933 w 7247699"/>
                              <a:gd name="connsiteY2086" fmla="*/ 2496105 h 2676028"/>
                              <a:gd name="connsiteX2087" fmla="*/ 2851775 w 7247699"/>
                              <a:gd name="connsiteY2087" fmla="*/ 2514725 h 2676028"/>
                              <a:gd name="connsiteX2088" fmla="*/ 2862664 w 7247699"/>
                              <a:gd name="connsiteY2088" fmla="*/ 2506956 h 2676028"/>
                              <a:gd name="connsiteX2089" fmla="*/ 2871473 w 7247699"/>
                              <a:gd name="connsiteY2089" fmla="*/ 2489826 h 2676028"/>
                              <a:gd name="connsiteX2090" fmla="*/ 2868047 w 7247699"/>
                              <a:gd name="connsiteY2090" fmla="*/ 2471719 h 2676028"/>
                              <a:gd name="connsiteX2091" fmla="*/ 2849451 w 7247699"/>
                              <a:gd name="connsiteY2091" fmla="*/ 2472698 h 2676028"/>
                              <a:gd name="connsiteX2092" fmla="*/ 2837217 w 7247699"/>
                              <a:gd name="connsiteY2092" fmla="*/ 2487379 h 2676028"/>
                              <a:gd name="connsiteX2093" fmla="*/ 2838684 w 7247699"/>
                              <a:gd name="connsiteY2093" fmla="*/ 2511850 h 2676028"/>
                              <a:gd name="connsiteX2094" fmla="*/ 2851775 w 7247699"/>
                              <a:gd name="connsiteY2094" fmla="*/ 2514725 h 2676028"/>
                              <a:gd name="connsiteX2095" fmla="*/ 838924 w 7247699"/>
                              <a:gd name="connsiteY2095" fmla="*/ 2516939 h 2676028"/>
                              <a:gd name="connsiteX2096" fmla="*/ 849346 w 7247699"/>
                              <a:gd name="connsiteY2096" fmla="*/ 2509559 h 2676028"/>
                              <a:gd name="connsiteX2097" fmla="*/ 945756 w 7247699"/>
                              <a:gd name="connsiteY2097" fmla="*/ 2382319 h 2676028"/>
                              <a:gd name="connsiteX2098" fmla="*/ 922755 w 7247699"/>
                              <a:gd name="connsiteY2098" fmla="*/ 2359318 h 2676028"/>
                              <a:gd name="connsiteX2099" fmla="*/ 820962 w 7247699"/>
                              <a:gd name="connsiteY2099" fmla="*/ 2492920 h 2676028"/>
                              <a:gd name="connsiteX2100" fmla="*/ 838924 w 7247699"/>
                              <a:gd name="connsiteY2100" fmla="*/ 2516939 h 2676028"/>
                              <a:gd name="connsiteX2101" fmla="*/ 5493469 w 7247699"/>
                              <a:gd name="connsiteY2101" fmla="*/ 2523144 h 2676028"/>
                              <a:gd name="connsiteX2102" fmla="*/ 5503891 w 7247699"/>
                              <a:gd name="connsiteY2102" fmla="*/ 2515765 h 2676028"/>
                              <a:gd name="connsiteX2103" fmla="*/ 5600301 w 7247699"/>
                              <a:gd name="connsiteY2103" fmla="*/ 2388524 h 2676028"/>
                              <a:gd name="connsiteX2104" fmla="*/ 5577300 w 7247699"/>
                              <a:gd name="connsiteY2104" fmla="*/ 2365524 h 2676028"/>
                              <a:gd name="connsiteX2105" fmla="*/ 5475507 w 7247699"/>
                              <a:gd name="connsiteY2105" fmla="*/ 2499126 h 2676028"/>
                              <a:gd name="connsiteX2106" fmla="*/ 5493469 w 7247699"/>
                              <a:gd name="connsiteY2106" fmla="*/ 2523144 h 2676028"/>
                              <a:gd name="connsiteX2107" fmla="*/ 1288442 w 7247699"/>
                              <a:gd name="connsiteY2107" fmla="*/ 2530795 h 2676028"/>
                              <a:gd name="connsiteX2108" fmla="*/ 1308087 w 7247699"/>
                              <a:gd name="connsiteY2108" fmla="*/ 2526765 h 2676028"/>
                              <a:gd name="connsiteX2109" fmla="*/ 1313628 w 7247699"/>
                              <a:gd name="connsiteY2109" fmla="*/ 2522232 h 2676028"/>
                              <a:gd name="connsiteX2110" fmla="*/ 1320680 w 7247699"/>
                              <a:gd name="connsiteY2110" fmla="*/ 2516187 h 2676028"/>
                              <a:gd name="connsiteX2111" fmla="*/ 1327228 w 7247699"/>
                              <a:gd name="connsiteY2111" fmla="*/ 2500068 h 2676028"/>
                              <a:gd name="connsiteX2112" fmla="*/ 1320680 w 7247699"/>
                              <a:gd name="connsiteY2112" fmla="*/ 2483949 h 2676028"/>
                              <a:gd name="connsiteX2113" fmla="*/ 1304561 w 7247699"/>
                              <a:gd name="connsiteY2113" fmla="*/ 2477400 h 2676028"/>
                              <a:gd name="connsiteX2114" fmla="*/ 1288442 w 7247699"/>
                              <a:gd name="connsiteY2114" fmla="*/ 2483949 h 2676028"/>
                              <a:gd name="connsiteX2115" fmla="*/ 1282397 w 7247699"/>
                              <a:gd name="connsiteY2115" fmla="*/ 2491001 h 2676028"/>
                              <a:gd name="connsiteX2116" fmla="*/ 1279375 w 7247699"/>
                              <a:gd name="connsiteY2116" fmla="*/ 2494527 h 2676028"/>
                              <a:gd name="connsiteX2117" fmla="*/ 1273834 w 7247699"/>
                              <a:gd name="connsiteY2117" fmla="*/ 2504098 h 2676028"/>
                              <a:gd name="connsiteX2118" fmla="*/ 1273834 w 7247699"/>
                              <a:gd name="connsiteY2118" fmla="*/ 2516187 h 2676028"/>
                              <a:gd name="connsiteX2119" fmla="*/ 1288442 w 7247699"/>
                              <a:gd name="connsiteY2119" fmla="*/ 2530795 h 2676028"/>
                              <a:gd name="connsiteX2120" fmla="*/ 5942992 w 7247699"/>
                              <a:gd name="connsiteY2120" fmla="*/ 2537001 h 2676028"/>
                              <a:gd name="connsiteX2121" fmla="*/ 5962636 w 7247699"/>
                              <a:gd name="connsiteY2121" fmla="*/ 2532972 h 2676028"/>
                              <a:gd name="connsiteX2122" fmla="*/ 5968177 w 7247699"/>
                              <a:gd name="connsiteY2122" fmla="*/ 2528438 h 2676028"/>
                              <a:gd name="connsiteX2123" fmla="*/ 5975229 w 7247699"/>
                              <a:gd name="connsiteY2123" fmla="*/ 2522393 h 2676028"/>
                              <a:gd name="connsiteX2124" fmla="*/ 5981778 w 7247699"/>
                              <a:gd name="connsiteY2124" fmla="*/ 2506274 h 2676028"/>
                              <a:gd name="connsiteX2125" fmla="*/ 5975229 w 7247699"/>
                              <a:gd name="connsiteY2125" fmla="*/ 2490155 h 2676028"/>
                              <a:gd name="connsiteX2126" fmla="*/ 5959110 w 7247699"/>
                              <a:gd name="connsiteY2126" fmla="*/ 2483607 h 2676028"/>
                              <a:gd name="connsiteX2127" fmla="*/ 5942992 w 7247699"/>
                              <a:gd name="connsiteY2127" fmla="*/ 2490155 h 2676028"/>
                              <a:gd name="connsiteX2128" fmla="*/ 5936946 w 7247699"/>
                              <a:gd name="connsiteY2128" fmla="*/ 2497207 h 2676028"/>
                              <a:gd name="connsiteX2129" fmla="*/ 5933925 w 7247699"/>
                              <a:gd name="connsiteY2129" fmla="*/ 2500733 h 2676028"/>
                              <a:gd name="connsiteX2130" fmla="*/ 5928384 w 7247699"/>
                              <a:gd name="connsiteY2130" fmla="*/ 2510304 h 2676028"/>
                              <a:gd name="connsiteX2131" fmla="*/ 5928384 w 7247699"/>
                              <a:gd name="connsiteY2131" fmla="*/ 2522393 h 2676028"/>
                              <a:gd name="connsiteX2132" fmla="*/ 5942992 w 7247699"/>
                              <a:gd name="connsiteY2132" fmla="*/ 2537001 h 2676028"/>
                              <a:gd name="connsiteX2133" fmla="*/ 3429557 w 7247699"/>
                              <a:gd name="connsiteY2133" fmla="*/ 2543668 h 2676028"/>
                              <a:gd name="connsiteX2134" fmla="*/ 3445524 w 7247699"/>
                              <a:gd name="connsiteY2134" fmla="*/ 2522127 h 2676028"/>
                              <a:gd name="connsiteX2135" fmla="*/ 3390714 w 7247699"/>
                              <a:gd name="connsiteY2135" fmla="*/ 2416908 h 2676028"/>
                              <a:gd name="connsiteX2136" fmla="*/ 3362817 w 7247699"/>
                              <a:gd name="connsiteY2136" fmla="*/ 2433547 h 2676028"/>
                              <a:gd name="connsiteX2137" fmla="*/ 3420564 w 7247699"/>
                              <a:gd name="connsiteY2137" fmla="*/ 2536809 h 2676028"/>
                              <a:gd name="connsiteX2138" fmla="*/ 3429557 w 7247699"/>
                              <a:gd name="connsiteY2138" fmla="*/ 2543668 h 2676028"/>
                              <a:gd name="connsiteX2139" fmla="*/ 2063734 w 7247699"/>
                              <a:gd name="connsiteY2139" fmla="*/ 2573611 h 2676028"/>
                              <a:gd name="connsiteX2140" fmla="*/ 2112028 w 7247699"/>
                              <a:gd name="connsiteY2140" fmla="*/ 2571092 h 2676028"/>
                              <a:gd name="connsiteX2141" fmla="*/ 2107495 w 7247699"/>
                              <a:gd name="connsiteY2141" fmla="*/ 2536839 h 2676028"/>
                              <a:gd name="connsiteX2142" fmla="*/ 2024380 w 7247699"/>
                              <a:gd name="connsiteY2142" fmla="*/ 2534824 h 2676028"/>
                              <a:gd name="connsiteX2143" fmla="*/ 2015817 w 7247699"/>
                              <a:gd name="connsiteY2143" fmla="*/ 2565551 h 2676028"/>
                              <a:gd name="connsiteX2144" fmla="*/ 2063734 w 7247699"/>
                              <a:gd name="connsiteY2144" fmla="*/ 2573611 h 2676028"/>
                              <a:gd name="connsiteX2145" fmla="*/ 6718281 w 7247699"/>
                              <a:gd name="connsiteY2145" fmla="*/ 2579817 h 2676028"/>
                              <a:gd name="connsiteX2146" fmla="*/ 6766575 w 7247699"/>
                              <a:gd name="connsiteY2146" fmla="*/ 2577298 h 2676028"/>
                              <a:gd name="connsiteX2147" fmla="*/ 6762042 w 7247699"/>
                              <a:gd name="connsiteY2147" fmla="*/ 2543045 h 2676028"/>
                              <a:gd name="connsiteX2148" fmla="*/ 6678928 w 7247699"/>
                              <a:gd name="connsiteY2148" fmla="*/ 2541031 h 2676028"/>
                              <a:gd name="connsiteX2149" fmla="*/ 6670364 w 7247699"/>
                              <a:gd name="connsiteY2149" fmla="*/ 2571757 h 2676028"/>
                              <a:gd name="connsiteX2150" fmla="*/ 6718281 w 7247699"/>
                              <a:gd name="connsiteY2150" fmla="*/ 2579817 h 2676028"/>
                              <a:gd name="connsiteX2151" fmla="*/ 1011313 w 7247699"/>
                              <a:gd name="connsiteY2151" fmla="*/ 2602581 h 2676028"/>
                              <a:gd name="connsiteX2152" fmla="*/ 1025528 w 7247699"/>
                              <a:gd name="connsiteY2152" fmla="*/ 2592266 h 2676028"/>
                              <a:gd name="connsiteX2153" fmla="*/ 1106767 w 7247699"/>
                              <a:gd name="connsiteY2153" fmla="*/ 2499771 h 2676028"/>
                              <a:gd name="connsiteX2154" fmla="*/ 1084745 w 7247699"/>
                              <a:gd name="connsiteY2154" fmla="*/ 2471386 h 2676028"/>
                              <a:gd name="connsiteX2155" fmla="*/ 987845 w 7247699"/>
                              <a:gd name="connsiteY2155" fmla="*/ 2569754 h 2676028"/>
                              <a:gd name="connsiteX2156" fmla="*/ 1011313 w 7247699"/>
                              <a:gd name="connsiteY2156" fmla="*/ 2602581 h 2676028"/>
                              <a:gd name="connsiteX2157" fmla="*/ 1320888 w 7247699"/>
                              <a:gd name="connsiteY2157" fmla="*/ 2605533 h 2676028"/>
                              <a:gd name="connsiteX2158" fmla="*/ 1339321 w 7247699"/>
                              <a:gd name="connsiteY2158" fmla="*/ 2603330 h 2676028"/>
                              <a:gd name="connsiteX2159" fmla="*/ 1425960 w 7247699"/>
                              <a:gd name="connsiteY2159" fmla="*/ 2492008 h 2676028"/>
                              <a:gd name="connsiteX2160" fmla="*/ 1385160 w 7247699"/>
                              <a:gd name="connsiteY2160" fmla="*/ 2480926 h 2676028"/>
                              <a:gd name="connsiteX2161" fmla="*/ 1315646 w 7247699"/>
                              <a:gd name="connsiteY2161" fmla="*/ 2563032 h 2676028"/>
                              <a:gd name="connsiteX2162" fmla="*/ 1320888 w 7247699"/>
                              <a:gd name="connsiteY2162" fmla="*/ 2605533 h 2676028"/>
                              <a:gd name="connsiteX2163" fmla="*/ 5665856 w 7247699"/>
                              <a:gd name="connsiteY2163" fmla="*/ 2608787 h 2676028"/>
                              <a:gd name="connsiteX2164" fmla="*/ 5680071 w 7247699"/>
                              <a:gd name="connsiteY2164" fmla="*/ 2598471 h 2676028"/>
                              <a:gd name="connsiteX2165" fmla="*/ 5761310 w 7247699"/>
                              <a:gd name="connsiteY2165" fmla="*/ 2505977 h 2676028"/>
                              <a:gd name="connsiteX2166" fmla="*/ 5739287 w 7247699"/>
                              <a:gd name="connsiteY2166" fmla="*/ 2477592 h 2676028"/>
                              <a:gd name="connsiteX2167" fmla="*/ 5642388 w 7247699"/>
                              <a:gd name="connsiteY2167" fmla="*/ 2575959 h 2676028"/>
                              <a:gd name="connsiteX2168" fmla="*/ 5665856 w 7247699"/>
                              <a:gd name="connsiteY2168" fmla="*/ 2608787 h 2676028"/>
                              <a:gd name="connsiteX2169" fmla="*/ 5975435 w 7247699"/>
                              <a:gd name="connsiteY2169" fmla="*/ 2611740 h 2676028"/>
                              <a:gd name="connsiteX2170" fmla="*/ 5993868 w 7247699"/>
                              <a:gd name="connsiteY2170" fmla="*/ 2609536 h 2676028"/>
                              <a:gd name="connsiteX2171" fmla="*/ 6080507 w 7247699"/>
                              <a:gd name="connsiteY2171" fmla="*/ 2498214 h 2676028"/>
                              <a:gd name="connsiteX2172" fmla="*/ 6039706 w 7247699"/>
                              <a:gd name="connsiteY2172" fmla="*/ 2487132 h 2676028"/>
                              <a:gd name="connsiteX2173" fmla="*/ 5970193 w 7247699"/>
                              <a:gd name="connsiteY2173" fmla="*/ 2569238 h 2676028"/>
                              <a:gd name="connsiteX2174" fmla="*/ 5975435 w 7247699"/>
                              <a:gd name="connsiteY2174" fmla="*/ 2611740 h 2676028"/>
                              <a:gd name="connsiteX2175" fmla="*/ 2619954 w 7247699"/>
                              <a:gd name="connsiteY2175" fmla="*/ 2634723 h 2676028"/>
                              <a:gd name="connsiteX2176" fmla="*/ 2638593 w 7247699"/>
                              <a:gd name="connsiteY2176" fmla="*/ 2629685 h 2676028"/>
                              <a:gd name="connsiteX2177" fmla="*/ 2644133 w 7247699"/>
                              <a:gd name="connsiteY2177" fmla="*/ 2616085 h 2676028"/>
                              <a:gd name="connsiteX2178" fmla="*/ 2638593 w 7247699"/>
                              <a:gd name="connsiteY2178" fmla="*/ 2602485 h 2676028"/>
                              <a:gd name="connsiteX2179" fmla="*/ 2619954 w 7247699"/>
                              <a:gd name="connsiteY2179" fmla="*/ 2596944 h 2676028"/>
                              <a:gd name="connsiteX2180" fmla="*/ 2615925 w 7247699"/>
                              <a:gd name="connsiteY2180" fmla="*/ 2597951 h 2676028"/>
                              <a:gd name="connsiteX2181" fmla="*/ 2604339 w 7247699"/>
                              <a:gd name="connsiteY2181" fmla="*/ 2607018 h 2676028"/>
                              <a:gd name="connsiteX2182" fmla="*/ 2604339 w 7247699"/>
                              <a:gd name="connsiteY2182" fmla="*/ 2624648 h 2676028"/>
                              <a:gd name="connsiteX2183" fmla="*/ 2615925 w 7247699"/>
                              <a:gd name="connsiteY2183" fmla="*/ 2633715 h 2676028"/>
                              <a:gd name="connsiteX2184" fmla="*/ 2619954 w 7247699"/>
                              <a:gd name="connsiteY2184" fmla="*/ 2634723 h 2676028"/>
                              <a:gd name="connsiteX2185" fmla="*/ 2391087 w 7247699"/>
                              <a:gd name="connsiteY2185" fmla="*/ 2636577 h 2676028"/>
                              <a:gd name="connsiteX2186" fmla="*/ 2390583 w 7247699"/>
                              <a:gd name="connsiteY2186" fmla="*/ 2634561 h 2676028"/>
                              <a:gd name="connsiteX2187" fmla="*/ 2390680 w 7247699"/>
                              <a:gd name="connsiteY2187" fmla="*/ 2635607 h 2676028"/>
                              <a:gd name="connsiteX2188" fmla="*/ 2390816 w 7247699"/>
                              <a:gd name="connsiteY2188" fmla="*/ 2637063 h 2676028"/>
                              <a:gd name="connsiteX2189" fmla="*/ 2390680 w 7247699"/>
                              <a:gd name="connsiteY2189" fmla="*/ 2635607 h 2676028"/>
                              <a:gd name="connsiteX2190" fmla="*/ 2390268 w 7247699"/>
                              <a:gd name="connsiteY2190" fmla="*/ 2634625 h 2676028"/>
                              <a:gd name="connsiteX2191" fmla="*/ 2390583 w 7247699"/>
                              <a:gd name="connsiteY2191" fmla="*/ 2634561 h 2676028"/>
                              <a:gd name="connsiteX2192" fmla="*/ 2389954 w 7247699"/>
                              <a:gd name="connsiteY2192" fmla="*/ 2633932 h 2676028"/>
                              <a:gd name="connsiteX2193" fmla="*/ 2389850 w 7247699"/>
                              <a:gd name="connsiteY2193" fmla="*/ 2635637 h 2676028"/>
                              <a:gd name="connsiteX2194" fmla="*/ 2390881 w 7247699"/>
                              <a:gd name="connsiteY2194" fmla="*/ 2637160 h 2676028"/>
                              <a:gd name="connsiteX2195" fmla="*/ 2391087 w 7247699"/>
                              <a:gd name="connsiteY2195" fmla="*/ 2636577 h 2676028"/>
                              <a:gd name="connsiteX2196" fmla="*/ 2390877 w 7247699"/>
                              <a:gd name="connsiteY2196" fmla="*/ 2637154 h 2676028"/>
                              <a:gd name="connsiteX2197" fmla="*/ 2390835 w 7247699"/>
                              <a:gd name="connsiteY2197" fmla="*/ 2637269 h 2676028"/>
                              <a:gd name="connsiteX2198" fmla="*/ 2390877 w 7247699"/>
                              <a:gd name="connsiteY2198" fmla="*/ 2637154 h 2676028"/>
                              <a:gd name="connsiteX2199" fmla="*/ 2390816 w 7247699"/>
                              <a:gd name="connsiteY2199" fmla="*/ 2637063 h 2676028"/>
                              <a:gd name="connsiteX2200" fmla="*/ 2391385 w 7247699"/>
                              <a:gd name="connsiteY2200" fmla="*/ 2637903 h 2676028"/>
                              <a:gd name="connsiteX2201" fmla="*/ 2391590 w 7247699"/>
                              <a:gd name="connsiteY2201" fmla="*/ 2637080 h 2676028"/>
                              <a:gd name="connsiteX2202" fmla="*/ 2391266 w 7247699"/>
                              <a:gd name="connsiteY2202" fmla="*/ 2637729 h 2676028"/>
                              <a:gd name="connsiteX2203" fmla="*/ 2390892 w 7247699"/>
                              <a:gd name="connsiteY2203" fmla="*/ 2638348 h 2676028"/>
                              <a:gd name="connsiteX2204" fmla="*/ 2391087 w 7247699"/>
                              <a:gd name="connsiteY2204" fmla="*/ 2638088 h 2676028"/>
                              <a:gd name="connsiteX2205" fmla="*/ 2391266 w 7247699"/>
                              <a:gd name="connsiteY2205" fmla="*/ 2637729 h 2676028"/>
                              <a:gd name="connsiteX2206" fmla="*/ 2390881 w 7247699"/>
                              <a:gd name="connsiteY2206" fmla="*/ 2637160 h 2676028"/>
                              <a:gd name="connsiteX2207" fmla="*/ 2390709 w 7247699"/>
                              <a:gd name="connsiteY2207" fmla="*/ 2637647 h 2676028"/>
                              <a:gd name="connsiteX2208" fmla="*/ 7045637 w 7247699"/>
                              <a:gd name="connsiteY2208" fmla="*/ 2642783 h 2676028"/>
                              <a:gd name="connsiteX2209" fmla="*/ 7045133 w 7247699"/>
                              <a:gd name="connsiteY2209" fmla="*/ 2640768 h 2676028"/>
                              <a:gd name="connsiteX2210" fmla="*/ 7045230 w 7247699"/>
                              <a:gd name="connsiteY2210" fmla="*/ 2641814 h 2676028"/>
                              <a:gd name="connsiteX2211" fmla="*/ 7045366 w 7247699"/>
                              <a:gd name="connsiteY2211" fmla="*/ 2643270 h 2676028"/>
                              <a:gd name="connsiteX2212" fmla="*/ 7045230 w 7247699"/>
                              <a:gd name="connsiteY2212" fmla="*/ 2641814 h 2676028"/>
                              <a:gd name="connsiteX2213" fmla="*/ 7044818 w 7247699"/>
                              <a:gd name="connsiteY2213" fmla="*/ 2640831 h 2676028"/>
                              <a:gd name="connsiteX2214" fmla="*/ 7045133 w 7247699"/>
                              <a:gd name="connsiteY2214" fmla="*/ 2640768 h 2676028"/>
                              <a:gd name="connsiteX2215" fmla="*/ 7044503 w 7247699"/>
                              <a:gd name="connsiteY2215" fmla="*/ 2640138 h 2676028"/>
                              <a:gd name="connsiteX2216" fmla="*/ 7044399 w 7247699"/>
                              <a:gd name="connsiteY2216" fmla="*/ 2641843 h 2676028"/>
                              <a:gd name="connsiteX2217" fmla="*/ 7045431 w 7247699"/>
                              <a:gd name="connsiteY2217" fmla="*/ 2643366 h 2676028"/>
                              <a:gd name="connsiteX2218" fmla="*/ 7045637 w 7247699"/>
                              <a:gd name="connsiteY2218" fmla="*/ 2642783 h 2676028"/>
                              <a:gd name="connsiteX2219" fmla="*/ 7045427 w 7247699"/>
                              <a:gd name="connsiteY2219" fmla="*/ 2643360 h 2676028"/>
                              <a:gd name="connsiteX2220" fmla="*/ 7045385 w 7247699"/>
                              <a:gd name="connsiteY2220" fmla="*/ 2643475 h 2676028"/>
                              <a:gd name="connsiteX2221" fmla="*/ 7045427 w 7247699"/>
                              <a:gd name="connsiteY2221" fmla="*/ 2643360 h 2676028"/>
                              <a:gd name="connsiteX2222" fmla="*/ 7045366 w 7247699"/>
                              <a:gd name="connsiteY2222" fmla="*/ 2643270 h 2676028"/>
                              <a:gd name="connsiteX2223" fmla="*/ 7045935 w 7247699"/>
                              <a:gd name="connsiteY2223" fmla="*/ 2644110 h 2676028"/>
                              <a:gd name="connsiteX2224" fmla="*/ 7046140 w 7247699"/>
                              <a:gd name="connsiteY2224" fmla="*/ 2643286 h 2676028"/>
                              <a:gd name="connsiteX2225" fmla="*/ 7045816 w 7247699"/>
                              <a:gd name="connsiteY2225" fmla="*/ 2643935 h 2676028"/>
                              <a:gd name="connsiteX2226" fmla="*/ 2572930 w 7247699"/>
                              <a:gd name="connsiteY2226" fmla="*/ 2644132 h 2676028"/>
                              <a:gd name="connsiteX2227" fmla="*/ 2589049 w 7247699"/>
                              <a:gd name="connsiteY2227" fmla="*/ 2635065 h 2676028"/>
                              <a:gd name="connsiteX2228" fmla="*/ 2588545 w 7247699"/>
                              <a:gd name="connsiteY2228" fmla="*/ 2616427 h 2676028"/>
                              <a:gd name="connsiteX2229" fmla="*/ 2586530 w 7247699"/>
                              <a:gd name="connsiteY2229" fmla="*/ 2612397 h 2676028"/>
                              <a:gd name="connsiteX2230" fmla="*/ 2558826 w 7247699"/>
                              <a:gd name="connsiteY2230" fmla="*/ 2612397 h 2676028"/>
                              <a:gd name="connsiteX2231" fmla="*/ 2556811 w 7247699"/>
                              <a:gd name="connsiteY2231" fmla="*/ 2616427 h 2676028"/>
                              <a:gd name="connsiteX2232" fmla="*/ 2556811 w 7247699"/>
                              <a:gd name="connsiteY2232" fmla="*/ 2635065 h 2676028"/>
                              <a:gd name="connsiteX2233" fmla="*/ 2572930 w 7247699"/>
                              <a:gd name="connsiteY2233" fmla="*/ 2644132 h 2676028"/>
                              <a:gd name="connsiteX2234" fmla="*/ 7045442 w 7247699"/>
                              <a:gd name="connsiteY2234" fmla="*/ 2644554 h 2676028"/>
                              <a:gd name="connsiteX2235" fmla="*/ 7045637 w 7247699"/>
                              <a:gd name="connsiteY2235" fmla="*/ 2644294 h 2676028"/>
                              <a:gd name="connsiteX2236" fmla="*/ 7045816 w 7247699"/>
                              <a:gd name="connsiteY2236" fmla="*/ 2643935 h 2676028"/>
                              <a:gd name="connsiteX2237" fmla="*/ 7045431 w 7247699"/>
                              <a:gd name="connsiteY2237" fmla="*/ 2643366 h 2676028"/>
                              <a:gd name="connsiteX2238" fmla="*/ 7045259 w 7247699"/>
                              <a:gd name="connsiteY2238" fmla="*/ 2643853 h 2676028"/>
                              <a:gd name="connsiteX2239" fmla="*/ 4039657 w 7247699"/>
                              <a:gd name="connsiteY2239" fmla="*/ 2644687 h 2676028"/>
                              <a:gd name="connsiteX2240" fmla="*/ 4040127 w 7247699"/>
                              <a:gd name="connsiteY2240" fmla="*/ 2643528 h 2676028"/>
                              <a:gd name="connsiteX2241" fmla="*/ 4040127 w 7247699"/>
                              <a:gd name="connsiteY2241" fmla="*/ 2634595 h 2676028"/>
                              <a:gd name="connsiteX2242" fmla="*/ 4039620 w 7247699"/>
                              <a:gd name="connsiteY2242" fmla="*/ 2633548 h 2676028"/>
                              <a:gd name="connsiteX2243" fmla="*/ 4038630 w 7247699"/>
                              <a:gd name="connsiteY2243" fmla="*/ 2640871 h 2676028"/>
                              <a:gd name="connsiteX2244" fmla="*/ 4039612 w 7247699"/>
                              <a:gd name="connsiteY2244" fmla="*/ 2644518 h 2676028"/>
                              <a:gd name="connsiteX2245" fmla="*/ 4039638 w 7247699"/>
                              <a:gd name="connsiteY2245" fmla="*/ 2644474 h 2676028"/>
                              <a:gd name="connsiteX2246" fmla="*/ 4039612 w 7247699"/>
                              <a:gd name="connsiteY2246" fmla="*/ 2644519 h 2676028"/>
                              <a:gd name="connsiteX2247" fmla="*/ 4038170 w 7247699"/>
                              <a:gd name="connsiteY2247" fmla="*/ 2646921 h 2676028"/>
                              <a:gd name="connsiteX2248" fmla="*/ 4038333 w 7247699"/>
                              <a:gd name="connsiteY2248" fmla="*/ 2646758 h 2676028"/>
                              <a:gd name="connsiteX2249" fmla="*/ 4039612 w 7247699"/>
                              <a:gd name="connsiteY2249" fmla="*/ 2644519 h 2676028"/>
                              <a:gd name="connsiteX2250" fmla="*/ 4039612 w 7247699"/>
                              <a:gd name="connsiteY2250" fmla="*/ 2644518 h 2676028"/>
                              <a:gd name="connsiteX2251" fmla="*/ 3947144 w 7247699"/>
                              <a:gd name="connsiteY2251" fmla="*/ 2649857 h 2676028"/>
                              <a:gd name="connsiteX2252" fmla="*/ 3956443 w 7247699"/>
                              <a:gd name="connsiteY2252" fmla="*/ 2618047 h 2676028"/>
                              <a:gd name="connsiteX2253" fmla="*/ 3839479 w 7247699"/>
                              <a:gd name="connsiteY2253" fmla="*/ 2563235 h 2676028"/>
                              <a:gd name="connsiteX2254" fmla="*/ 3822839 w 7247699"/>
                              <a:gd name="connsiteY2254" fmla="*/ 2591130 h 2676028"/>
                              <a:gd name="connsiteX2255" fmla="*/ 3947144 w 7247699"/>
                              <a:gd name="connsiteY2255" fmla="*/ 2649857 h 2676028"/>
                              <a:gd name="connsiteX2256" fmla="*/ 7227479 w 7247699"/>
                              <a:gd name="connsiteY2256" fmla="*/ 2650338 h 2676028"/>
                              <a:gd name="connsiteX2257" fmla="*/ 7243598 w 7247699"/>
                              <a:gd name="connsiteY2257" fmla="*/ 2641271 h 2676028"/>
                              <a:gd name="connsiteX2258" fmla="*/ 7243095 w 7247699"/>
                              <a:gd name="connsiteY2258" fmla="*/ 2622633 h 2676028"/>
                              <a:gd name="connsiteX2259" fmla="*/ 7241080 w 7247699"/>
                              <a:gd name="connsiteY2259" fmla="*/ 2618603 h 2676028"/>
                              <a:gd name="connsiteX2260" fmla="*/ 7213375 w 7247699"/>
                              <a:gd name="connsiteY2260" fmla="*/ 2618603 h 2676028"/>
                              <a:gd name="connsiteX2261" fmla="*/ 7211360 w 7247699"/>
                              <a:gd name="connsiteY2261" fmla="*/ 2622633 h 2676028"/>
                              <a:gd name="connsiteX2262" fmla="*/ 7211360 w 7247699"/>
                              <a:gd name="connsiteY2262" fmla="*/ 2641271 h 2676028"/>
                              <a:gd name="connsiteX2263" fmla="*/ 7227479 w 7247699"/>
                              <a:gd name="connsiteY2263" fmla="*/ 2650338 h 2676028"/>
                              <a:gd name="connsiteX2264" fmla="*/ 3476048 w 7247699"/>
                              <a:gd name="connsiteY2264" fmla="*/ 2652863 h 2676028"/>
                              <a:gd name="connsiteX2265" fmla="*/ 3486631 w 7247699"/>
                              <a:gd name="connsiteY2265" fmla="*/ 2647900 h 2676028"/>
                              <a:gd name="connsiteX2266" fmla="*/ 3545357 w 7247699"/>
                              <a:gd name="connsiteY2266" fmla="*/ 2578895 h 2676028"/>
                              <a:gd name="connsiteX2267" fmla="*/ 3522846 w 7247699"/>
                              <a:gd name="connsiteY2267" fmla="*/ 2556384 h 2676028"/>
                              <a:gd name="connsiteX2268" fmla="*/ 3465587 w 7247699"/>
                              <a:gd name="connsiteY2268" fmla="*/ 2626366 h 2676028"/>
                              <a:gd name="connsiteX2269" fmla="*/ 3476048 w 7247699"/>
                              <a:gd name="connsiteY2269" fmla="*/ 2652863 h 2676028"/>
                              <a:gd name="connsiteX2270" fmla="*/ 764191 w 7247699"/>
                              <a:gd name="connsiteY2270" fmla="*/ 2661270 h 2676028"/>
                              <a:gd name="connsiteX2271" fmla="*/ 790128 w 7247699"/>
                              <a:gd name="connsiteY2271" fmla="*/ 2641694 h 2676028"/>
                              <a:gd name="connsiteX2272" fmla="*/ 785192 w 7247699"/>
                              <a:gd name="connsiteY2272" fmla="*/ 2631748 h 2676028"/>
                              <a:gd name="connsiteX2273" fmla="*/ 790617 w 7247699"/>
                              <a:gd name="connsiteY2273" fmla="*/ 2633376 h 2676028"/>
                              <a:gd name="connsiteX2274" fmla="*/ 816066 w 7247699"/>
                              <a:gd name="connsiteY2274" fmla="*/ 2614289 h 2676028"/>
                              <a:gd name="connsiteX2275" fmla="*/ 790617 w 7247699"/>
                              <a:gd name="connsiteY2275" fmla="*/ 2595203 h 2676028"/>
                              <a:gd name="connsiteX2276" fmla="*/ 780830 w 7247699"/>
                              <a:gd name="connsiteY2276" fmla="*/ 2598139 h 2676028"/>
                              <a:gd name="connsiteX2277" fmla="*/ 768594 w 7247699"/>
                              <a:gd name="connsiteY2277" fmla="*/ 2614289 h 2676028"/>
                              <a:gd name="connsiteX2278" fmla="*/ 775589 w 7247699"/>
                              <a:gd name="connsiteY2278" fmla="*/ 2623523 h 2676028"/>
                              <a:gd name="connsiteX2279" fmla="*/ 764191 w 7247699"/>
                              <a:gd name="connsiteY2279" fmla="*/ 2621140 h 2676028"/>
                              <a:gd name="connsiteX2280" fmla="*/ 760276 w 7247699"/>
                              <a:gd name="connsiteY2280" fmla="*/ 2622608 h 2676028"/>
                              <a:gd name="connsiteX2281" fmla="*/ 746083 w 7247699"/>
                              <a:gd name="connsiteY2281" fmla="*/ 2641205 h 2676028"/>
                              <a:gd name="connsiteX2282" fmla="*/ 760276 w 7247699"/>
                              <a:gd name="connsiteY2282" fmla="*/ 2659801 h 2676028"/>
                              <a:gd name="connsiteX2283" fmla="*/ 764191 w 7247699"/>
                              <a:gd name="connsiteY2283" fmla="*/ 2661270 h 2676028"/>
                              <a:gd name="connsiteX2284" fmla="*/ 663865 w 7247699"/>
                              <a:gd name="connsiteY2284" fmla="*/ 2664696 h 2676028"/>
                              <a:gd name="connsiteX2285" fmla="*/ 684909 w 7247699"/>
                              <a:gd name="connsiteY2285" fmla="*/ 2655887 h 2676028"/>
                              <a:gd name="connsiteX2286" fmla="*/ 692739 w 7247699"/>
                              <a:gd name="connsiteY2286" fmla="*/ 2642673 h 2676028"/>
                              <a:gd name="connsiteX2287" fmla="*/ 692739 w 7247699"/>
                              <a:gd name="connsiteY2287" fmla="*/ 2626523 h 2676028"/>
                              <a:gd name="connsiteX2288" fmla="*/ 689313 w 7247699"/>
                              <a:gd name="connsiteY2288" fmla="*/ 2618693 h 2676028"/>
                              <a:gd name="connsiteX2289" fmla="*/ 684419 w 7247699"/>
                              <a:gd name="connsiteY2289" fmla="*/ 2612821 h 2676028"/>
                              <a:gd name="connsiteX2290" fmla="*/ 674632 w 7247699"/>
                              <a:gd name="connsiteY2290" fmla="*/ 2606459 h 2676028"/>
                              <a:gd name="connsiteX2291" fmla="*/ 666802 w 7247699"/>
                              <a:gd name="connsiteY2291" fmla="*/ 2604501 h 2676028"/>
                              <a:gd name="connsiteX2292" fmla="*/ 658971 w 7247699"/>
                              <a:gd name="connsiteY2292" fmla="*/ 2604501 h 2676028"/>
                              <a:gd name="connsiteX2293" fmla="*/ 649183 w 7247699"/>
                              <a:gd name="connsiteY2293" fmla="*/ 2607927 h 2676028"/>
                              <a:gd name="connsiteX2294" fmla="*/ 640375 w 7247699"/>
                              <a:gd name="connsiteY2294" fmla="*/ 2615757 h 2676028"/>
                              <a:gd name="connsiteX2295" fmla="*/ 636460 w 7247699"/>
                              <a:gd name="connsiteY2295" fmla="*/ 2622119 h 2676028"/>
                              <a:gd name="connsiteX2296" fmla="*/ 634991 w 7247699"/>
                              <a:gd name="connsiteY2296" fmla="*/ 2626523 h 2676028"/>
                              <a:gd name="connsiteX2297" fmla="*/ 634991 w 7247699"/>
                              <a:gd name="connsiteY2297" fmla="*/ 2642673 h 2676028"/>
                              <a:gd name="connsiteX2298" fmla="*/ 642822 w 7247699"/>
                              <a:gd name="connsiteY2298" fmla="*/ 2655887 h 2676028"/>
                              <a:gd name="connsiteX2299" fmla="*/ 663865 w 7247699"/>
                              <a:gd name="connsiteY2299" fmla="*/ 2664696 h 2676028"/>
                              <a:gd name="connsiteX2300" fmla="*/ 5418737 w 7247699"/>
                              <a:gd name="connsiteY2300" fmla="*/ 2667476 h 2676028"/>
                              <a:gd name="connsiteX2301" fmla="*/ 5444675 w 7247699"/>
                              <a:gd name="connsiteY2301" fmla="*/ 2647900 h 2676028"/>
                              <a:gd name="connsiteX2302" fmla="*/ 5439738 w 7247699"/>
                              <a:gd name="connsiteY2302" fmla="*/ 2637954 h 2676028"/>
                              <a:gd name="connsiteX2303" fmla="*/ 5445164 w 7247699"/>
                              <a:gd name="connsiteY2303" fmla="*/ 2639582 h 2676028"/>
                              <a:gd name="connsiteX2304" fmla="*/ 5470612 w 7247699"/>
                              <a:gd name="connsiteY2304" fmla="*/ 2620495 h 2676028"/>
                              <a:gd name="connsiteX2305" fmla="*/ 5445164 w 7247699"/>
                              <a:gd name="connsiteY2305" fmla="*/ 2601409 h 2676028"/>
                              <a:gd name="connsiteX2306" fmla="*/ 5435376 w 7247699"/>
                              <a:gd name="connsiteY2306" fmla="*/ 2604345 h 2676028"/>
                              <a:gd name="connsiteX2307" fmla="*/ 5423141 w 7247699"/>
                              <a:gd name="connsiteY2307" fmla="*/ 2620495 h 2676028"/>
                              <a:gd name="connsiteX2308" fmla="*/ 5430136 w 7247699"/>
                              <a:gd name="connsiteY2308" fmla="*/ 2629728 h 2676028"/>
                              <a:gd name="connsiteX2309" fmla="*/ 5418737 w 7247699"/>
                              <a:gd name="connsiteY2309" fmla="*/ 2627345 h 2676028"/>
                              <a:gd name="connsiteX2310" fmla="*/ 5414822 w 7247699"/>
                              <a:gd name="connsiteY2310" fmla="*/ 2628813 h 2676028"/>
                              <a:gd name="connsiteX2311" fmla="*/ 5400630 w 7247699"/>
                              <a:gd name="connsiteY2311" fmla="*/ 2647410 h 2676028"/>
                              <a:gd name="connsiteX2312" fmla="*/ 5414822 w 7247699"/>
                              <a:gd name="connsiteY2312" fmla="*/ 2666007 h 2676028"/>
                              <a:gd name="connsiteX2313" fmla="*/ 5418737 w 7247699"/>
                              <a:gd name="connsiteY2313" fmla="*/ 2667476 h 2676028"/>
                              <a:gd name="connsiteX2314" fmla="*/ 2376857 w 7247699"/>
                              <a:gd name="connsiteY2314" fmla="*/ 2669759 h 2676028"/>
                              <a:gd name="connsiteX2315" fmla="*/ 2392598 w 7247699"/>
                              <a:gd name="connsiteY2315" fmla="*/ 2661762 h 2676028"/>
                              <a:gd name="connsiteX2316" fmla="*/ 2396627 w 7247699"/>
                              <a:gd name="connsiteY2316" fmla="*/ 2645643 h 2676028"/>
                              <a:gd name="connsiteX2317" fmla="*/ 2391385 w 7247699"/>
                              <a:gd name="connsiteY2317" fmla="*/ 2637903 h 2676028"/>
                              <a:gd name="connsiteX2318" fmla="*/ 2391087 w 7247699"/>
                              <a:gd name="connsiteY2318" fmla="*/ 2639095 h 2676028"/>
                              <a:gd name="connsiteX2319" fmla="*/ 2390892 w 7247699"/>
                              <a:gd name="connsiteY2319" fmla="*/ 2638348 h 2676028"/>
                              <a:gd name="connsiteX2320" fmla="*/ 2389576 w 7247699"/>
                              <a:gd name="connsiteY2320" fmla="*/ 2640102 h 2676028"/>
                              <a:gd name="connsiteX2321" fmla="*/ 2389850 w 7247699"/>
                              <a:gd name="connsiteY2321" fmla="*/ 2635637 h 2676028"/>
                              <a:gd name="connsiteX2322" fmla="*/ 2386050 w 7247699"/>
                              <a:gd name="connsiteY2322" fmla="*/ 2630028 h 2676028"/>
                              <a:gd name="connsiteX2323" fmla="*/ 2389954 w 7247699"/>
                              <a:gd name="connsiteY2323" fmla="*/ 2633932 h 2676028"/>
                              <a:gd name="connsiteX2324" fmla="*/ 2391087 w 7247699"/>
                              <a:gd name="connsiteY2324" fmla="*/ 2615420 h 2676028"/>
                              <a:gd name="connsiteX2325" fmla="*/ 2366908 w 7247699"/>
                              <a:gd name="connsiteY2325" fmla="*/ 2610383 h 2676028"/>
                              <a:gd name="connsiteX2326" fmla="*/ 2360360 w 7247699"/>
                              <a:gd name="connsiteY2326" fmla="*/ 2663777 h 2676028"/>
                              <a:gd name="connsiteX2327" fmla="*/ 2376857 w 7247699"/>
                              <a:gd name="connsiteY2327" fmla="*/ 2669759 h 2676028"/>
                              <a:gd name="connsiteX2328" fmla="*/ 5318413 w 7247699"/>
                              <a:gd name="connsiteY2328" fmla="*/ 2670901 h 2676028"/>
                              <a:gd name="connsiteX2329" fmla="*/ 5339456 w 7247699"/>
                              <a:gd name="connsiteY2329" fmla="*/ 2662093 h 2676028"/>
                              <a:gd name="connsiteX2330" fmla="*/ 5347286 w 7247699"/>
                              <a:gd name="connsiteY2330" fmla="*/ 2648879 h 2676028"/>
                              <a:gd name="connsiteX2331" fmla="*/ 5347286 w 7247699"/>
                              <a:gd name="connsiteY2331" fmla="*/ 2632729 h 2676028"/>
                              <a:gd name="connsiteX2332" fmla="*/ 5343860 w 7247699"/>
                              <a:gd name="connsiteY2332" fmla="*/ 2624899 h 2676028"/>
                              <a:gd name="connsiteX2333" fmla="*/ 5338967 w 7247699"/>
                              <a:gd name="connsiteY2333" fmla="*/ 2619027 h 2676028"/>
                              <a:gd name="connsiteX2334" fmla="*/ 5329179 w 7247699"/>
                              <a:gd name="connsiteY2334" fmla="*/ 2612665 h 2676028"/>
                              <a:gd name="connsiteX2335" fmla="*/ 5321349 w 7247699"/>
                              <a:gd name="connsiteY2335" fmla="*/ 2610707 h 2676028"/>
                              <a:gd name="connsiteX2336" fmla="*/ 5313518 w 7247699"/>
                              <a:gd name="connsiteY2336" fmla="*/ 2610707 h 2676028"/>
                              <a:gd name="connsiteX2337" fmla="*/ 5303731 w 7247699"/>
                              <a:gd name="connsiteY2337" fmla="*/ 2614133 h 2676028"/>
                              <a:gd name="connsiteX2338" fmla="*/ 5294922 w 7247699"/>
                              <a:gd name="connsiteY2338" fmla="*/ 2621963 h 2676028"/>
                              <a:gd name="connsiteX2339" fmla="*/ 5291007 w 7247699"/>
                              <a:gd name="connsiteY2339" fmla="*/ 2628325 h 2676028"/>
                              <a:gd name="connsiteX2340" fmla="*/ 5289539 w 7247699"/>
                              <a:gd name="connsiteY2340" fmla="*/ 2632729 h 2676028"/>
                              <a:gd name="connsiteX2341" fmla="*/ 5289539 w 7247699"/>
                              <a:gd name="connsiteY2341" fmla="*/ 2648879 h 2676028"/>
                              <a:gd name="connsiteX2342" fmla="*/ 5297369 w 7247699"/>
                              <a:gd name="connsiteY2342" fmla="*/ 2662093 h 2676028"/>
                              <a:gd name="connsiteX2343" fmla="*/ 5318413 w 7247699"/>
                              <a:gd name="connsiteY2343" fmla="*/ 2670901 h 2676028"/>
                              <a:gd name="connsiteX2344" fmla="*/ 4013211 w 7247699"/>
                              <a:gd name="connsiteY2344" fmla="*/ 2673838 h 2676028"/>
                              <a:gd name="connsiteX2345" fmla="*/ 4029055 w 7247699"/>
                              <a:gd name="connsiteY2345" fmla="*/ 2668271 h 2676028"/>
                              <a:gd name="connsiteX2346" fmla="*/ 4037391 w 7247699"/>
                              <a:gd name="connsiteY2346" fmla="*/ 2656113 h 2676028"/>
                              <a:gd name="connsiteX2347" fmla="*/ 4039148 w 7247699"/>
                              <a:gd name="connsiteY2347" fmla="*/ 2652304 h 2676028"/>
                              <a:gd name="connsiteX2348" fmla="*/ 4038659 w 7247699"/>
                              <a:gd name="connsiteY2348" fmla="*/ 2654263 h 2676028"/>
                              <a:gd name="connsiteX2349" fmla="*/ 4037391 w 7247699"/>
                              <a:gd name="connsiteY2349" fmla="*/ 2656113 h 2676028"/>
                              <a:gd name="connsiteX2350" fmla="*/ 4036212 w 7247699"/>
                              <a:gd name="connsiteY2350" fmla="*/ 2658666 h 2676028"/>
                              <a:gd name="connsiteX2351" fmla="*/ 4038170 w 7247699"/>
                              <a:gd name="connsiteY2351" fmla="*/ 2655731 h 2676028"/>
                              <a:gd name="connsiteX2352" fmla="*/ 4041106 w 7247699"/>
                              <a:gd name="connsiteY2352" fmla="*/ 2648879 h 2676028"/>
                              <a:gd name="connsiteX2353" fmla="*/ 4041484 w 7247699"/>
                              <a:gd name="connsiteY2353" fmla="*/ 2640181 h 2676028"/>
                              <a:gd name="connsiteX2354" fmla="*/ 4040127 w 7247699"/>
                              <a:gd name="connsiteY2354" fmla="*/ 2643528 h 2676028"/>
                              <a:gd name="connsiteX2355" fmla="*/ 4040127 w 7247699"/>
                              <a:gd name="connsiteY2355" fmla="*/ 2646432 h 2676028"/>
                              <a:gd name="connsiteX2356" fmla="*/ 4039657 w 7247699"/>
                              <a:gd name="connsiteY2356" fmla="*/ 2644687 h 2676028"/>
                              <a:gd name="connsiteX2357" fmla="*/ 4039148 w 7247699"/>
                              <a:gd name="connsiteY2357" fmla="*/ 2645942 h 2676028"/>
                              <a:gd name="connsiteX2358" fmla="*/ 4038333 w 7247699"/>
                              <a:gd name="connsiteY2358" fmla="*/ 2646758 h 2676028"/>
                              <a:gd name="connsiteX2359" fmla="*/ 4037680 w 7247699"/>
                              <a:gd name="connsiteY2359" fmla="*/ 2647901 h 2676028"/>
                              <a:gd name="connsiteX2360" fmla="*/ 4038630 w 7247699"/>
                              <a:gd name="connsiteY2360" fmla="*/ 2640871 h 2676028"/>
                              <a:gd name="connsiteX2361" fmla="*/ 4033276 w 7247699"/>
                              <a:gd name="connsiteY2361" fmla="*/ 2620984 h 2676028"/>
                              <a:gd name="connsiteX2362" fmla="*/ 4033765 w 7247699"/>
                              <a:gd name="connsiteY2362" fmla="*/ 2621473 h 2676028"/>
                              <a:gd name="connsiteX2363" fmla="*/ 4039620 w 7247699"/>
                              <a:gd name="connsiteY2363" fmla="*/ 2633548 h 2676028"/>
                              <a:gd name="connsiteX2364" fmla="*/ 4040127 w 7247699"/>
                              <a:gd name="connsiteY2364" fmla="*/ 2629793 h 2676028"/>
                              <a:gd name="connsiteX2365" fmla="*/ 4040127 w 7247699"/>
                              <a:gd name="connsiteY2365" fmla="*/ 2634595 h 2676028"/>
                              <a:gd name="connsiteX2366" fmla="*/ 4041595 w 7247699"/>
                              <a:gd name="connsiteY2366" fmla="*/ 2637623 h 2676028"/>
                              <a:gd name="connsiteX2367" fmla="*/ 4041484 w 7247699"/>
                              <a:gd name="connsiteY2367" fmla="*/ 2640181 h 2676028"/>
                              <a:gd name="connsiteX2368" fmla="*/ 4046489 w 7247699"/>
                              <a:gd name="connsiteY2368" fmla="*/ 2627835 h 2676028"/>
                              <a:gd name="connsiteX2369" fmla="*/ 4046000 w 7247699"/>
                              <a:gd name="connsiteY2369" fmla="*/ 2626367 h 2676028"/>
                              <a:gd name="connsiteX2370" fmla="*/ 4032297 w 7247699"/>
                              <a:gd name="connsiteY2370" fmla="*/ 2612665 h 2676028"/>
                              <a:gd name="connsiteX2371" fmla="*/ 4005870 w 7247699"/>
                              <a:gd name="connsiteY2371" fmla="*/ 2616090 h 2676028"/>
                              <a:gd name="connsiteX2372" fmla="*/ 4023977 w 7247699"/>
                              <a:gd name="connsiteY2372" fmla="*/ 2613643 h 2676028"/>
                              <a:gd name="connsiteX2373" fmla="*/ 4001955 w 7247699"/>
                              <a:gd name="connsiteY2373" fmla="*/ 2617069 h 2676028"/>
                              <a:gd name="connsiteX2374" fmla="*/ 4020740 w 7247699"/>
                              <a:gd name="connsiteY2374" fmla="*/ 2614778 h 2676028"/>
                              <a:gd name="connsiteX2375" fmla="*/ 4021530 w 7247699"/>
                              <a:gd name="connsiteY2375" fmla="*/ 2614622 h 2676028"/>
                              <a:gd name="connsiteX2376" fmla="*/ 4022020 w 7247699"/>
                              <a:gd name="connsiteY2376" fmla="*/ 2614622 h 2676028"/>
                              <a:gd name="connsiteX2377" fmla="*/ 4020740 w 7247699"/>
                              <a:gd name="connsiteY2377" fmla="*/ 2614778 h 2676028"/>
                              <a:gd name="connsiteX2378" fmla="*/ 3997061 w 7247699"/>
                              <a:gd name="connsiteY2378" fmla="*/ 2619455 h 2676028"/>
                              <a:gd name="connsiteX2379" fmla="*/ 3985805 w 7247699"/>
                              <a:gd name="connsiteY2379" fmla="*/ 2641538 h 2676028"/>
                              <a:gd name="connsiteX2380" fmla="*/ 3987763 w 7247699"/>
                              <a:gd name="connsiteY2380" fmla="*/ 2654263 h 2676028"/>
                              <a:gd name="connsiteX2381" fmla="*/ 4013211 w 7247699"/>
                              <a:gd name="connsiteY2381" fmla="*/ 2673838 h 2676028"/>
                              <a:gd name="connsiteX2382" fmla="*/ 7031407 w 7247699"/>
                              <a:gd name="connsiteY2382" fmla="*/ 2675966 h 2676028"/>
                              <a:gd name="connsiteX2383" fmla="*/ 7047148 w 7247699"/>
                              <a:gd name="connsiteY2383" fmla="*/ 2667969 h 2676028"/>
                              <a:gd name="connsiteX2384" fmla="*/ 7051177 w 7247699"/>
                              <a:gd name="connsiteY2384" fmla="*/ 2651850 h 2676028"/>
                              <a:gd name="connsiteX2385" fmla="*/ 7045935 w 7247699"/>
                              <a:gd name="connsiteY2385" fmla="*/ 2644110 h 2676028"/>
                              <a:gd name="connsiteX2386" fmla="*/ 7045637 w 7247699"/>
                              <a:gd name="connsiteY2386" fmla="*/ 2645302 h 2676028"/>
                              <a:gd name="connsiteX2387" fmla="*/ 7045442 w 7247699"/>
                              <a:gd name="connsiteY2387" fmla="*/ 2644554 h 2676028"/>
                              <a:gd name="connsiteX2388" fmla="*/ 7044126 w 7247699"/>
                              <a:gd name="connsiteY2388" fmla="*/ 2646309 h 2676028"/>
                              <a:gd name="connsiteX2389" fmla="*/ 7044399 w 7247699"/>
                              <a:gd name="connsiteY2389" fmla="*/ 2641843 h 2676028"/>
                              <a:gd name="connsiteX2390" fmla="*/ 7040600 w 7247699"/>
                              <a:gd name="connsiteY2390" fmla="*/ 2636234 h 2676028"/>
                              <a:gd name="connsiteX2391" fmla="*/ 7044503 w 7247699"/>
                              <a:gd name="connsiteY2391" fmla="*/ 2640138 h 2676028"/>
                              <a:gd name="connsiteX2392" fmla="*/ 7045637 w 7247699"/>
                              <a:gd name="connsiteY2392" fmla="*/ 2621627 h 2676028"/>
                              <a:gd name="connsiteX2393" fmla="*/ 7021458 w 7247699"/>
                              <a:gd name="connsiteY2393" fmla="*/ 2616589 h 2676028"/>
                              <a:gd name="connsiteX2394" fmla="*/ 7014910 w 7247699"/>
                              <a:gd name="connsiteY2394" fmla="*/ 2669984 h 2676028"/>
                              <a:gd name="connsiteX2395" fmla="*/ 7031407 w 7247699"/>
                              <a:gd name="connsiteY2395" fmla="*/ 2675966 h 26760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</a:cxnLst>
                            <a:rect l="l" t="t" r="r" b="b"/>
                            <a:pathLst>
                              <a:path w="7247699" h="2676028">
                                <a:moveTo>
                                  <a:pt x="1173027" y="48901"/>
                                </a:moveTo>
                                <a:cubicBezTo>
                                  <a:pt x="1178128" y="47831"/>
                                  <a:pt x="1182661" y="44934"/>
                                  <a:pt x="1185180" y="39897"/>
                                </a:cubicBezTo>
                                <a:cubicBezTo>
                                  <a:pt x="1190217" y="30830"/>
                                  <a:pt x="1188202" y="17229"/>
                                  <a:pt x="1178128" y="12192"/>
                                </a:cubicBezTo>
                                <a:cubicBezTo>
                                  <a:pt x="1174098" y="10177"/>
                                  <a:pt x="1169564" y="8162"/>
                                  <a:pt x="1165534" y="6148"/>
                                </a:cubicBezTo>
                                <a:cubicBezTo>
                                  <a:pt x="1162512" y="4636"/>
                                  <a:pt x="1159490" y="2621"/>
                                  <a:pt x="1155964" y="1614"/>
                                </a:cubicBezTo>
                                <a:cubicBezTo>
                                  <a:pt x="1152942" y="607"/>
                                  <a:pt x="1149415" y="607"/>
                                  <a:pt x="1145889" y="103"/>
                                </a:cubicBezTo>
                                <a:cubicBezTo>
                                  <a:pt x="1138837" y="-905"/>
                                  <a:pt x="1131281" y="5644"/>
                                  <a:pt x="1128762" y="11689"/>
                                </a:cubicBezTo>
                                <a:cubicBezTo>
                                  <a:pt x="1125741" y="18741"/>
                                  <a:pt x="1127252" y="26800"/>
                                  <a:pt x="1132793" y="31837"/>
                                </a:cubicBezTo>
                                <a:cubicBezTo>
                                  <a:pt x="1139844" y="38890"/>
                                  <a:pt x="1148911" y="42919"/>
                                  <a:pt x="1157475" y="46949"/>
                                </a:cubicBezTo>
                                <a:cubicBezTo>
                                  <a:pt x="1162260" y="49216"/>
                                  <a:pt x="1167927" y="49971"/>
                                  <a:pt x="1173027" y="48901"/>
                                </a:cubicBezTo>
                                <a:close/>
                                <a:moveTo>
                                  <a:pt x="5827577" y="55110"/>
                                </a:moveTo>
                                <a:cubicBezTo>
                                  <a:pt x="5832677" y="54040"/>
                                  <a:pt x="5837211" y="51143"/>
                                  <a:pt x="5839730" y="46106"/>
                                </a:cubicBezTo>
                                <a:cubicBezTo>
                                  <a:pt x="5844767" y="37039"/>
                                  <a:pt x="5842752" y="23438"/>
                                  <a:pt x="5832678" y="18401"/>
                                </a:cubicBezTo>
                                <a:cubicBezTo>
                                  <a:pt x="5828648" y="16386"/>
                                  <a:pt x="5824114" y="14371"/>
                                  <a:pt x="5820084" y="12357"/>
                                </a:cubicBezTo>
                                <a:cubicBezTo>
                                  <a:pt x="5817062" y="10845"/>
                                  <a:pt x="5814040" y="8830"/>
                                  <a:pt x="5810514" y="7823"/>
                                </a:cubicBezTo>
                                <a:cubicBezTo>
                                  <a:pt x="5807492" y="6816"/>
                                  <a:pt x="5803965" y="6816"/>
                                  <a:pt x="5800439" y="6312"/>
                                </a:cubicBezTo>
                                <a:cubicBezTo>
                                  <a:pt x="5793387" y="5304"/>
                                  <a:pt x="5785831" y="11853"/>
                                  <a:pt x="5783312" y="17898"/>
                                </a:cubicBezTo>
                                <a:cubicBezTo>
                                  <a:pt x="5780290" y="24950"/>
                                  <a:pt x="5781802" y="33009"/>
                                  <a:pt x="5787343" y="38046"/>
                                </a:cubicBezTo>
                                <a:cubicBezTo>
                                  <a:pt x="5794394" y="45099"/>
                                  <a:pt x="5803461" y="49128"/>
                                  <a:pt x="5812025" y="53158"/>
                                </a:cubicBezTo>
                                <a:cubicBezTo>
                                  <a:pt x="5816810" y="55425"/>
                                  <a:pt x="5822477" y="56181"/>
                                  <a:pt x="5827577" y="55110"/>
                                </a:cubicBezTo>
                                <a:close/>
                                <a:moveTo>
                                  <a:pt x="3023939" y="143828"/>
                                </a:moveTo>
                                <a:cubicBezTo>
                                  <a:pt x="3034518" y="145843"/>
                                  <a:pt x="3047110" y="140806"/>
                                  <a:pt x="3049630" y="129220"/>
                                </a:cubicBezTo>
                                <a:cubicBezTo>
                                  <a:pt x="3052652" y="117131"/>
                                  <a:pt x="3046103" y="106553"/>
                                  <a:pt x="3035021" y="103027"/>
                                </a:cubicBezTo>
                                <a:cubicBezTo>
                                  <a:pt x="3025954" y="100004"/>
                                  <a:pt x="3017391" y="96982"/>
                                  <a:pt x="3007820" y="97989"/>
                                </a:cubicBezTo>
                                <a:cubicBezTo>
                                  <a:pt x="2999257" y="98493"/>
                                  <a:pt x="2990693" y="103530"/>
                                  <a:pt x="2988677" y="112597"/>
                                </a:cubicBezTo>
                                <a:cubicBezTo>
                                  <a:pt x="2986664" y="121664"/>
                                  <a:pt x="2990189" y="129724"/>
                                  <a:pt x="2997746" y="134761"/>
                                </a:cubicBezTo>
                                <a:cubicBezTo>
                                  <a:pt x="3002279" y="137784"/>
                                  <a:pt x="3006813" y="140302"/>
                                  <a:pt x="3011850" y="141310"/>
                                </a:cubicBezTo>
                                <a:cubicBezTo>
                                  <a:pt x="3015880" y="142317"/>
                                  <a:pt x="3019909" y="142821"/>
                                  <a:pt x="3023939" y="143828"/>
                                </a:cubicBezTo>
                                <a:close/>
                                <a:moveTo>
                                  <a:pt x="637409" y="194085"/>
                                </a:moveTo>
                                <a:cubicBezTo>
                                  <a:pt x="650531" y="192640"/>
                                  <a:pt x="661175" y="176398"/>
                                  <a:pt x="648695" y="165387"/>
                                </a:cubicBezTo>
                                <a:cubicBezTo>
                                  <a:pt x="613949" y="134555"/>
                                  <a:pt x="575287" y="113022"/>
                                  <a:pt x="530263" y="100787"/>
                                </a:cubicBezTo>
                                <a:cubicBezTo>
                                  <a:pt x="509708" y="94914"/>
                                  <a:pt x="501878" y="125257"/>
                                  <a:pt x="521454" y="132108"/>
                                </a:cubicBezTo>
                                <a:cubicBezTo>
                                  <a:pt x="558647" y="144832"/>
                                  <a:pt x="593883" y="164408"/>
                                  <a:pt x="624226" y="189857"/>
                                </a:cubicBezTo>
                                <a:cubicBezTo>
                                  <a:pt x="628386" y="193405"/>
                                  <a:pt x="633035" y="194567"/>
                                  <a:pt x="637409" y="194085"/>
                                </a:cubicBezTo>
                                <a:close/>
                                <a:moveTo>
                                  <a:pt x="5291956" y="200294"/>
                                </a:moveTo>
                                <a:cubicBezTo>
                                  <a:pt x="5305077" y="198849"/>
                                  <a:pt x="5315722" y="182607"/>
                                  <a:pt x="5303242" y="171596"/>
                                </a:cubicBezTo>
                                <a:cubicBezTo>
                                  <a:pt x="5268496" y="140764"/>
                                  <a:pt x="5229834" y="119231"/>
                                  <a:pt x="5184809" y="106996"/>
                                </a:cubicBezTo>
                                <a:cubicBezTo>
                                  <a:pt x="5164255" y="101123"/>
                                  <a:pt x="5156425" y="131466"/>
                                  <a:pt x="5176001" y="138317"/>
                                </a:cubicBezTo>
                                <a:cubicBezTo>
                                  <a:pt x="5213194" y="151041"/>
                                  <a:pt x="5248430" y="170617"/>
                                  <a:pt x="5278773" y="196066"/>
                                </a:cubicBezTo>
                                <a:cubicBezTo>
                                  <a:pt x="5282932" y="199614"/>
                                  <a:pt x="5287582" y="200776"/>
                                  <a:pt x="5291956" y="200294"/>
                                </a:cubicBezTo>
                                <a:close/>
                                <a:moveTo>
                                  <a:pt x="1731285" y="314627"/>
                                </a:moveTo>
                                <a:cubicBezTo>
                                  <a:pt x="1734924" y="314711"/>
                                  <a:pt x="1738564" y="313426"/>
                                  <a:pt x="1741501" y="310245"/>
                                </a:cubicBezTo>
                                <a:cubicBezTo>
                                  <a:pt x="1752757" y="298011"/>
                                  <a:pt x="1766460" y="288712"/>
                                  <a:pt x="1781632" y="281861"/>
                                </a:cubicBezTo>
                                <a:cubicBezTo>
                                  <a:pt x="1798761" y="274520"/>
                                  <a:pt x="1786036" y="243689"/>
                                  <a:pt x="1768907" y="251030"/>
                                </a:cubicBezTo>
                                <a:cubicBezTo>
                                  <a:pt x="1747374" y="259838"/>
                                  <a:pt x="1731224" y="272562"/>
                                  <a:pt x="1717521" y="291159"/>
                                </a:cubicBezTo>
                                <a:cubicBezTo>
                                  <a:pt x="1709446" y="301803"/>
                                  <a:pt x="1720365" y="314374"/>
                                  <a:pt x="1731285" y="314627"/>
                                </a:cubicBezTo>
                                <a:close/>
                                <a:moveTo>
                                  <a:pt x="6385831" y="320836"/>
                                </a:moveTo>
                                <a:cubicBezTo>
                                  <a:pt x="6389471" y="320920"/>
                                  <a:pt x="6393111" y="319635"/>
                                  <a:pt x="6396047" y="316454"/>
                                </a:cubicBezTo>
                                <a:cubicBezTo>
                                  <a:pt x="6407303" y="304220"/>
                                  <a:pt x="6421007" y="294921"/>
                                  <a:pt x="6436178" y="288070"/>
                                </a:cubicBezTo>
                                <a:cubicBezTo>
                                  <a:pt x="6453307" y="280729"/>
                                  <a:pt x="6440583" y="249898"/>
                                  <a:pt x="6423454" y="257239"/>
                                </a:cubicBezTo>
                                <a:cubicBezTo>
                                  <a:pt x="6401920" y="266047"/>
                                  <a:pt x="6385770" y="278771"/>
                                  <a:pt x="6372067" y="297368"/>
                                </a:cubicBezTo>
                                <a:cubicBezTo>
                                  <a:pt x="6363992" y="308012"/>
                                  <a:pt x="6374912" y="320583"/>
                                  <a:pt x="6385831" y="320836"/>
                                </a:cubicBezTo>
                                <a:close/>
                                <a:moveTo>
                                  <a:pt x="4530313" y="617981"/>
                                </a:moveTo>
                                <a:cubicBezTo>
                                  <a:pt x="4535391" y="616573"/>
                                  <a:pt x="4540040" y="613270"/>
                                  <a:pt x="4542732" y="608621"/>
                                </a:cubicBezTo>
                                <a:cubicBezTo>
                                  <a:pt x="4548604" y="598344"/>
                                  <a:pt x="4544200" y="588066"/>
                                  <a:pt x="4535390" y="581215"/>
                                </a:cubicBezTo>
                                <a:cubicBezTo>
                                  <a:pt x="4527071" y="574853"/>
                                  <a:pt x="4519241" y="568980"/>
                                  <a:pt x="4510921" y="562618"/>
                                </a:cubicBezTo>
                                <a:cubicBezTo>
                                  <a:pt x="4503580" y="556746"/>
                                  <a:pt x="4494282" y="551852"/>
                                  <a:pt x="4487430" y="545979"/>
                                </a:cubicBezTo>
                                <a:cubicBezTo>
                                  <a:pt x="4463939" y="524935"/>
                                  <a:pt x="4434575" y="566044"/>
                                  <a:pt x="4461492" y="580236"/>
                                </a:cubicBezTo>
                                <a:cubicBezTo>
                                  <a:pt x="4470791" y="585130"/>
                                  <a:pt x="4479110" y="592961"/>
                                  <a:pt x="4488409" y="598344"/>
                                </a:cubicBezTo>
                                <a:cubicBezTo>
                                  <a:pt x="4497218" y="604217"/>
                                  <a:pt x="4506517" y="610089"/>
                                  <a:pt x="4515326" y="615962"/>
                                </a:cubicBezTo>
                                <a:cubicBezTo>
                                  <a:pt x="4519730" y="618898"/>
                                  <a:pt x="4525236" y="619387"/>
                                  <a:pt x="4530313" y="617981"/>
                                </a:cubicBezTo>
                                <a:close/>
                                <a:moveTo>
                                  <a:pt x="4143899" y="777902"/>
                                </a:moveTo>
                                <a:cubicBezTo>
                                  <a:pt x="4155634" y="773699"/>
                                  <a:pt x="4161206" y="756605"/>
                                  <a:pt x="4147228" y="748293"/>
                                </a:cubicBezTo>
                                <a:cubicBezTo>
                                  <a:pt x="4137657" y="742752"/>
                                  <a:pt x="4128590" y="737211"/>
                                  <a:pt x="4120027" y="730159"/>
                                </a:cubicBezTo>
                                <a:cubicBezTo>
                                  <a:pt x="4111464" y="723107"/>
                                  <a:pt x="4104412" y="714543"/>
                                  <a:pt x="4095848" y="706988"/>
                                </a:cubicBezTo>
                                <a:cubicBezTo>
                                  <a:pt x="4082751" y="695402"/>
                                  <a:pt x="4059076" y="710514"/>
                                  <a:pt x="4069655" y="727640"/>
                                </a:cubicBezTo>
                                <a:cubicBezTo>
                                  <a:pt x="4083255" y="749301"/>
                                  <a:pt x="4107938" y="766427"/>
                                  <a:pt x="4130605" y="777005"/>
                                </a:cubicBezTo>
                                <a:cubicBezTo>
                                  <a:pt x="4135390" y="779272"/>
                                  <a:pt x="4139987" y="779303"/>
                                  <a:pt x="4143899" y="777902"/>
                                </a:cubicBezTo>
                                <a:close/>
                                <a:moveTo>
                                  <a:pt x="427836" y="921660"/>
                                </a:moveTo>
                                <a:cubicBezTo>
                                  <a:pt x="432117" y="920653"/>
                                  <a:pt x="436147" y="918134"/>
                                  <a:pt x="438666" y="914860"/>
                                </a:cubicBezTo>
                                <a:cubicBezTo>
                                  <a:pt x="443703" y="907808"/>
                                  <a:pt x="443703" y="897734"/>
                                  <a:pt x="437154" y="891185"/>
                                </a:cubicBezTo>
                                <a:cubicBezTo>
                                  <a:pt x="425065" y="879599"/>
                                  <a:pt x="412975" y="868014"/>
                                  <a:pt x="400886" y="856428"/>
                                </a:cubicBezTo>
                                <a:cubicBezTo>
                                  <a:pt x="391819" y="847865"/>
                                  <a:pt x="377212" y="848369"/>
                                  <a:pt x="369656" y="858443"/>
                                </a:cubicBezTo>
                                <a:cubicBezTo>
                                  <a:pt x="361596" y="869021"/>
                                  <a:pt x="365626" y="881614"/>
                                  <a:pt x="375700" y="889170"/>
                                </a:cubicBezTo>
                                <a:cubicBezTo>
                                  <a:pt x="388797" y="899245"/>
                                  <a:pt x="402397" y="909319"/>
                                  <a:pt x="415494" y="919394"/>
                                </a:cubicBezTo>
                                <a:cubicBezTo>
                                  <a:pt x="419020" y="922164"/>
                                  <a:pt x="423554" y="922668"/>
                                  <a:pt x="427836" y="921660"/>
                                </a:cubicBezTo>
                                <a:close/>
                                <a:moveTo>
                                  <a:pt x="621012" y="926948"/>
                                </a:moveTo>
                                <a:cubicBezTo>
                                  <a:pt x="643175" y="926948"/>
                                  <a:pt x="643175" y="892696"/>
                                  <a:pt x="621012" y="892696"/>
                                </a:cubicBezTo>
                                <a:cubicBezTo>
                                  <a:pt x="598849" y="892696"/>
                                  <a:pt x="598849" y="926948"/>
                                  <a:pt x="621012" y="926948"/>
                                </a:cubicBezTo>
                                <a:close/>
                                <a:moveTo>
                                  <a:pt x="5082385" y="927869"/>
                                </a:moveTo>
                                <a:cubicBezTo>
                                  <a:pt x="5086667" y="926862"/>
                                  <a:pt x="5090697" y="924343"/>
                                  <a:pt x="5093216" y="921069"/>
                                </a:cubicBezTo>
                                <a:cubicBezTo>
                                  <a:pt x="5098253" y="914017"/>
                                  <a:pt x="5098253" y="903943"/>
                                  <a:pt x="5091705" y="897394"/>
                                </a:cubicBezTo>
                                <a:cubicBezTo>
                                  <a:pt x="5079615" y="885808"/>
                                  <a:pt x="5067526" y="874223"/>
                                  <a:pt x="5055436" y="862637"/>
                                </a:cubicBezTo>
                                <a:cubicBezTo>
                                  <a:pt x="5046369" y="854074"/>
                                  <a:pt x="5031762" y="854578"/>
                                  <a:pt x="5024206" y="864652"/>
                                </a:cubicBezTo>
                                <a:cubicBezTo>
                                  <a:pt x="5016146" y="875230"/>
                                  <a:pt x="5020176" y="887823"/>
                                  <a:pt x="5030251" y="895379"/>
                                </a:cubicBezTo>
                                <a:cubicBezTo>
                                  <a:pt x="5043347" y="905454"/>
                                  <a:pt x="5056947" y="915528"/>
                                  <a:pt x="5070044" y="925603"/>
                                </a:cubicBezTo>
                                <a:cubicBezTo>
                                  <a:pt x="5073570" y="928373"/>
                                  <a:pt x="5078104" y="928877"/>
                                  <a:pt x="5082385" y="927869"/>
                                </a:cubicBezTo>
                                <a:close/>
                                <a:moveTo>
                                  <a:pt x="5275562" y="933157"/>
                                </a:moveTo>
                                <a:cubicBezTo>
                                  <a:pt x="5297725" y="933157"/>
                                  <a:pt x="5297725" y="898905"/>
                                  <a:pt x="5275562" y="898905"/>
                                </a:cubicBezTo>
                                <a:cubicBezTo>
                                  <a:pt x="5253399" y="898905"/>
                                  <a:pt x="5253399" y="933157"/>
                                  <a:pt x="5275562" y="933157"/>
                                </a:cubicBezTo>
                                <a:close/>
                                <a:moveTo>
                                  <a:pt x="3771224" y="942330"/>
                                </a:moveTo>
                                <a:cubicBezTo>
                                  <a:pt x="3780170" y="943546"/>
                                  <a:pt x="3789805" y="934920"/>
                                  <a:pt x="3783198" y="925744"/>
                                </a:cubicBezTo>
                                <a:cubicBezTo>
                                  <a:pt x="3772921" y="911552"/>
                                  <a:pt x="3762644" y="896870"/>
                                  <a:pt x="3751877" y="882678"/>
                                </a:cubicBezTo>
                                <a:cubicBezTo>
                                  <a:pt x="3743068" y="869954"/>
                                  <a:pt x="3721536" y="882678"/>
                                  <a:pt x="3731323" y="894913"/>
                                </a:cubicBezTo>
                                <a:cubicBezTo>
                                  <a:pt x="3742090" y="909105"/>
                                  <a:pt x="3752367" y="923297"/>
                                  <a:pt x="3763134" y="937490"/>
                                </a:cubicBezTo>
                                <a:cubicBezTo>
                                  <a:pt x="3765336" y="940426"/>
                                  <a:pt x="3768242" y="941925"/>
                                  <a:pt x="3771224" y="942330"/>
                                </a:cubicBezTo>
                                <a:close/>
                                <a:moveTo>
                                  <a:pt x="3577659" y="1078434"/>
                                </a:moveTo>
                                <a:cubicBezTo>
                                  <a:pt x="3581573" y="1078923"/>
                                  <a:pt x="3585488" y="1078923"/>
                                  <a:pt x="3588913" y="1076966"/>
                                </a:cubicBezTo>
                                <a:cubicBezTo>
                                  <a:pt x="3591850" y="1075008"/>
                                  <a:pt x="3594787" y="1071582"/>
                                  <a:pt x="3595767" y="1068157"/>
                                </a:cubicBezTo>
                                <a:cubicBezTo>
                                  <a:pt x="3597233" y="1061305"/>
                                  <a:pt x="3593808" y="1051517"/>
                                  <a:pt x="3585488" y="1050049"/>
                                </a:cubicBezTo>
                                <a:cubicBezTo>
                                  <a:pt x="3584022" y="1050049"/>
                                  <a:pt x="3582552" y="1049559"/>
                                  <a:pt x="3581085" y="1049070"/>
                                </a:cubicBezTo>
                                <a:cubicBezTo>
                                  <a:pt x="3579126" y="1048580"/>
                                  <a:pt x="3583530" y="1050538"/>
                                  <a:pt x="3582062" y="1049559"/>
                                </a:cubicBezTo>
                                <a:cubicBezTo>
                                  <a:pt x="3581573" y="1049070"/>
                                  <a:pt x="3580598" y="1048580"/>
                                  <a:pt x="3580104" y="1048580"/>
                                </a:cubicBezTo>
                                <a:cubicBezTo>
                                  <a:pt x="3579126" y="1048091"/>
                                  <a:pt x="3577659" y="1047602"/>
                                  <a:pt x="3576678" y="1047112"/>
                                </a:cubicBezTo>
                                <a:cubicBezTo>
                                  <a:pt x="3577168" y="1047112"/>
                                  <a:pt x="3577659" y="1047602"/>
                                  <a:pt x="3578146" y="1047602"/>
                                </a:cubicBezTo>
                                <a:cubicBezTo>
                                  <a:pt x="3578146" y="1047112"/>
                                  <a:pt x="3576678" y="1047112"/>
                                  <a:pt x="3576189" y="1046623"/>
                                </a:cubicBezTo>
                                <a:cubicBezTo>
                                  <a:pt x="3575701" y="1046623"/>
                                  <a:pt x="3573742" y="1044665"/>
                                  <a:pt x="3575213" y="1046134"/>
                                </a:cubicBezTo>
                                <a:cubicBezTo>
                                  <a:pt x="3576678" y="1047602"/>
                                  <a:pt x="3574231" y="1045155"/>
                                  <a:pt x="3574231" y="1045155"/>
                                </a:cubicBezTo>
                                <a:cubicBezTo>
                                  <a:pt x="3569827" y="1040750"/>
                                  <a:pt x="3562488" y="1040261"/>
                                  <a:pt x="3557592" y="1044176"/>
                                </a:cubicBezTo>
                                <a:cubicBezTo>
                                  <a:pt x="3551719" y="1048580"/>
                                  <a:pt x="3551230" y="1054943"/>
                                  <a:pt x="3554166" y="1060816"/>
                                </a:cubicBezTo>
                                <a:cubicBezTo>
                                  <a:pt x="3558572" y="1070114"/>
                                  <a:pt x="3567381" y="1076966"/>
                                  <a:pt x="3577659" y="1078434"/>
                                </a:cubicBezTo>
                                <a:close/>
                                <a:moveTo>
                                  <a:pt x="4146814" y="1128352"/>
                                </a:moveTo>
                                <a:cubicBezTo>
                                  <a:pt x="4152687" y="1129820"/>
                                  <a:pt x="4157091" y="1127863"/>
                                  <a:pt x="4161496" y="1123948"/>
                                </a:cubicBezTo>
                                <a:cubicBezTo>
                                  <a:pt x="4166390" y="1120032"/>
                                  <a:pt x="4171284" y="1116117"/>
                                  <a:pt x="4176178" y="1112202"/>
                                </a:cubicBezTo>
                                <a:cubicBezTo>
                                  <a:pt x="4182050" y="1107308"/>
                                  <a:pt x="4181561" y="1098009"/>
                                  <a:pt x="4177156" y="1092137"/>
                                </a:cubicBezTo>
                                <a:cubicBezTo>
                                  <a:pt x="4172263" y="1085775"/>
                                  <a:pt x="4164432" y="1084796"/>
                                  <a:pt x="4157580" y="1088221"/>
                                </a:cubicBezTo>
                                <a:cubicBezTo>
                                  <a:pt x="4151708" y="1091158"/>
                                  <a:pt x="4145835" y="1093605"/>
                                  <a:pt x="4140452" y="1096541"/>
                                </a:cubicBezTo>
                                <a:cubicBezTo>
                                  <a:pt x="4131154" y="1100946"/>
                                  <a:pt x="4129685" y="1114649"/>
                                  <a:pt x="4135558" y="1121990"/>
                                </a:cubicBezTo>
                                <a:cubicBezTo>
                                  <a:pt x="4138494" y="1125905"/>
                                  <a:pt x="4142409" y="1127863"/>
                                  <a:pt x="4146814" y="1128352"/>
                                </a:cubicBezTo>
                                <a:close/>
                                <a:moveTo>
                                  <a:pt x="4620100" y="1219394"/>
                                </a:moveTo>
                                <a:cubicBezTo>
                                  <a:pt x="4624061" y="1218552"/>
                                  <a:pt x="4627762" y="1215952"/>
                                  <a:pt x="4630332" y="1211058"/>
                                </a:cubicBezTo>
                                <a:cubicBezTo>
                                  <a:pt x="4641098" y="1190504"/>
                                  <a:pt x="4658716" y="1172397"/>
                                  <a:pt x="4678781" y="1160162"/>
                                </a:cubicBezTo>
                                <a:cubicBezTo>
                                  <a:pt x="4697867" y="1148416"/>
                                  <a:pt x="4680739" y="1119053"/>
                                  <a:pt x="4661163" y="1129820"/>
                                </a:cubicBezTo>
                                <a:cubicBezTo>
                                  <a:pt x="4634247" y="1144991"/>
                                  <a:pt x="4614671" y="1166035"/>
                                  <a:pt x="4600968" y="1193930"/>
                                </a:cubicBezTo>
                                <a:cubicBezTo>
                                  <a:pt x="4593994" y="1208612"/>
                                  <a:pt x="4608217" y="1221917"/>
                                  <a:pt x="4620100" y="1219394"/>
                                </a:cubicBezTo>
                                <a:close/>
                                <a:moveTo>
                                  <a:pt x="850396" y="1252352"/>
                                </a:moveTo>
                                <a:cubicBezTo>
                                  <a:pt x="853859" y="1251219"/>
                                  <a:pt x="857007" y="1248826"/>
                                  <a:pt x="859274" y="1245300"/>
                                </a:cubicBezTo>
                                <a:cubicBezTo>
                                  <a:pt x="863807" y="1238248"/>
                                  <a:pt x="867837" y="1231699"/>
                                  <a:pt x="872371" y="1224648"/>
                                </a:cubicBezTo>
                                <a:cubicBezTo>
                                  <a:pt x="877912" y="1215581"/>
                                  <a:pt x="873378" y="1202988"/>
                                  <a:pt x="863807" y="1198958"/>
                                </a:cubicBezTo>
                                <a:cubicBezTo>
                                  <a:pt x="852725" y="1194928"/>
                                  <a:pt x="842651" y="1200973"/>
                                  <a:pt x="839125" y="1211047"/>
                                </a:cubicBezTo>
                                <a:cubicBezTo>
                                  <a:pt x="836103" y="1218603"/>
                                  <a:pt x="833584" y="1226159"/>
                                  <a:pt x="830562" y="1233714"/>
                                </a:cubicBezTo>
                                <a:cubicBezTo>
                                  <a:pt x="827539" y="1240766"/>
                                  <a:pt x="833081" y="1249330"/>
                                  <a:pt x="839629" y="1251848"/>
                                </a:cubicBezTo>
                                <a:cubicBezTo>
                                  <a:pt x="843155" y="1253359"/>
                                  <a:pt x="846932" y="1253485"/>
                                  <a:pt x="850396" y="1252352"/>
                                </a:cubicBezTo>
                                <a:close/>
                                <a:moveTo>
                                  <a:pt x="5504943" y="1258561"/>
                                </a:moveTo>
                                <a:cubicBezTo>
                                  <a:pt x="5508407" y="1257428"/>
                                  <a:pt x="5511555" y="1255035"/>
                                  <a:pt x="5513822" y="1251509"/>
                                </a:cubicBezTo>
                                <a:cubicBezTo>
                                  <a:pt x="5518355" y="1244457"/>
                                  <a:pt x="5522385" y="1237908"/>
                                  <a:pt x="5526918" y="1230857"/>
                                </a:cubicBezTo>
                                <a:cubicBezTo>
                                  <a:pt x="5532459" y="1221790"/>
                                  <a:pt x="5527926" y="1209197"/>
                                  <a:pt x="5518355" y="1205167"/>
                                </a:cubicBezTo>
                                <a:cubicBezTo>
                                  <a:pt x="5507273" y="1201137"/>
                                  <a:pt x="5497199" y="1207182"/>
                                  <a:pt x="5493673" y="1217256"/>
                                </a:cubicBezTo>
                                <a:cubicBezTo>
                                  <a:pt x="5490650" y="1224812"/>
                                  <a:pt x="5488132" y="1232368"/>
                                  <a:pt x="5485110" y="1239923"/>
                                </a:cubicBezTo>
                                <a:cubicBezTo>
                                  <a:pt x="5482087" y="1246975"/>
                                  <a:pt x="5487628" y="1255539"/>
                                  <a:pt x="5494176" y="1258057"/>
                                </a:cubicBezTo>
                                <a:cubicBezTo>
                                  <a:pt x="5497702" y="1259569"/>
                                  <a:pt x="5501480" y="1259694"/>
                                  <a:pt x="5504943" y="1258561"/>
                                </a:cubicBezTo>
                                <a:close/>
                                <a:moveTo>
                                  <a:pt x="4291788" y="1263631"/>
                                </a:moveTo>
                                <a:cubicBezTo>
                                  <a:pt x="4306121" y="1266465"/>
                                  <a:pt x="4323783" y="1250880"/>
                                  <a:pt x="4313960" y="1233880"/>
                                </a:cubicBezTo>
                                <a:cubicBezTo>
                                  <a:pt x="4302878" y="1214738"/>
                                  <a:pt x="4296329" y="1195093"/>
                                  <a:pt x="4293307" y="1173433"/>
                                </a:cubicBezTo>
                                <a:cubicBezTo>
                                  <a:pt x="4290788" y="1153787"/>
                                  <a:pt x="4256535" y="1158321"/>
                                  <a:pt x="4258046" y="1177966"/>
                                </a:cubicBezTo>
                                <a:cubicBezTo>
                                  <a:pt x="4260061" y="1204664"/>
                                  <a:pt x="4267114" y="1229850"/>
                                  <a:pt x="4279707" y="1254029"/>
                                </a:cubicBezTo>
                                <a:cubicBezTo>
                                  <a:pt x="4282603" y="1259696"/>
                                  <a:pt x="4287011" y="1262687"/>
                                  <a:pt x="4291788" y="1263631"/>
                                </a:cubicBezTo>
                                <a:close/>
                                <a:moveTo>
                                  <a:pt x="3331709" y="1282741"/>
                                </a:moveTo>
                                <a:cubicBezTo>
                                  <a:pt x="3345814" y="1280726"/>
                                  <a:pt x="3354376" y="1267629"/>
                                  <a:pt x="3350851" y="1254533"/>
                                </a:cubicBezTo>
                                <a:lnTo>
                                  <a:pt x="3350347" y="1252014"/>
                                </a:lnTo>
                                <a:lnTo>
                                  <a:pt x="3350347" y="1247480"/>
                                </a:lnTo>
                                <a:cubicBezTo>
                                  <a:pt x="3350347" y="1244962"/>
                                  <a:pt x="3350347" y="1244458"/>
                                  <a:pt x="3350347" y="1245969"/>
                                </a:cubicBezTo>
                                <a:cubicBezTo>
                                  <a:pt x="3349844" y="1247984"/>
                                  <a:pt x="3351355" y="1242443"/>
                                  <a:pt x="3351355" y="1241436"/>
                                </a:cubicBezTo>
                                <a:cubicBezTo>
                                  <a:pt x="3351858" y="1239925"/>
                                  <a:pt x="3352865" y="1238917"/>
                                  <a:pt x="3353369" y="1237910"/>
                                </a:cubicBezTo>
                                <a:cubicBezTo>
                                  <a:pt x="3358911" y="1228843"/>
                                  <a:pt x="3355888" y="1214738"/>
                                  <a:pt x="3345814" y="1209701"/>
                                </a:cubicBezTo>
                                <a:cubicBezTo>
                                  <a:pt x="3334733" y="1204160"/>
                                  <a:pt x="3324657" y="1207686"/>
                                  <a:pt x="3317606" y="1217257"/>
                                </a:cubicBezTo>
                                <a:cubicBezTo>
                                  <a:pt x="3308538" y="1229346"/>
                                  <a:pt x="3304005" y="1245466"/>
                                  <a:pt x="3306020" y="1260577"/>
                                </a:cubicBezTo>
                                <a:cubicBezTo>
                                  <a:pt x="3308035" y="1274177"/>
                                  <a:pt x="3316599" y="1284756"/>
                                  <a:pt x="3331709" y="1282741"/>
                                </a:cubicBezTo>
                                <a:close/>
                                <a:moveTo>
                                  <a:pt x="1363474" y="1295754"/>
                                </a:moveTo>
                                <a:cubicBezTo>
                                  <a:pt x="1368283" y="1296059"/>
                                  <a:pt x="1373239" y="1294285"/>
                                  <a:pt x="1377399" y="1289514"/>
                                </a:cubicBezTo>
                                <a:cubicBezTo>
                                  <a:pt x="1412144" y="1250362"/>
                                  <a:pt x="1455700" y="1217573"/>
                                  <a:pt x="1501214" y="1191636"/>
                                </a:cubicBezTo>
                                <a:cubicBezTo>
                                  <a:pt x="1521278" y="1179890"/>
                                  <a:pt x="1503661" y="1150037"/>
                                  <a:pt x="1483106" y="1160804"/>
                                </a:cubicBezTo>
                                <a:cubicBezTo>
                                  <a:pt x="1431719" y="1187231"/>
                                  <a:pt x="1390122" y="1220999"/>
                                  <a:pt x="1349503" y="1261618"/>
                                </a:cubicBezTo>
                                <a:cubicBezTo>
                                  <a:pt x="1335922" y="1275199"/>
                                  <a:pt x="1349044" y="1294836"/>
                                  <a:pt x="1363474" y="1295754"/>
                                </a:cubicBezTo>
                                <a:close/>
                                <a:moveTo>
                                  <a:pt x="6018018" y="1301963"/>
                                </a:moveTo>
                                <a:cubicBezTo>
                                  <a:pt x="6022828" y="1302268"/>
                                  <a:pt x="6027783" y="1300494"/>
                                  <a:pt x="6031943" y="1295723"/>
                                </a:cubicBezTo>
                                <a:cubicBezTo>
                                  <a:pt x="6066689" y="1256571"/>
                                  <a:pt x="6110245" y="1223782"/>
                                  <a:pt x="6155758" y="1197845"/>
                                </a:cubicBezTo>
                                <a:cubicBezTo>
                                  <a:pt x="6175823" y="1186099"/>
                                  <a:pt x="6158205" y="1156246"/>
                                  <a:pt x="6137650" y="1167013"/>
                                </a:cubicBezTo>
                                <a:cubicBezTo>
                                  <a:pt x="6086264" y="1193440"/>
                                  <a:pt x="6044667" y="1227208"/>
                                  <a:pt x="6004047" y="1267827"/>
                                </a:cubicBezTo>
                                <a:cubicBezTo>
                                  <a:pt x="5990466" y="1281408"/>
                                  <a:pt x="6003588" y="1301045"/>
                                  <a:pt x="6018018" y="1301963"/>
                                </a:cubicBezTo>
                                <a:close/>
                                <a:moveTo>
                                  <a:pt x="1634382" y="1305850"/>
                                </a:moveTo>
                                <a:cubicBezTo>
                                  <a:pt x="1644417" y="1307857"/>
                                  <a:pt x="1655656" y="1297184"/>
                                  <a:pt x="1649612" y="1285095"/>
                                </a:cubicBezTo>
                                <a:cubicBezTo>
                                  <a:pt x="1641049" y="1268472"/>
                                  <a:pt x="1632989" y="1251345"/>
                                  <a:pt x="1624425" y="1234722"/>
                                </a:cubicBezTo>
                                <a:cubicBezTo>
                                  <a:pt x="1615358" y="1216084"/>
                                  <a:pt x="1585640" y="1233211"/>
                                  <a:pt x="1596218" y="1251345"/>
                                </a:cubicBezTo>
                                <a:cubicBezTo>
                                  <a:pt x="1605788" y="1267464"/>
                                  <a:pt x="1615862" y="1283584"/>
                                  <a:pt x="1625433" y="1299199"/>
                                </a:cubicBezTo>
                                <a:cubicBezTo>
                                  <a:pt x="1627826" y="1303103"/>
                                  <a:pt x="1631037" y="1305180"/>
                                  <a:pt x="1634382" y="1305850"/>
                                </a:cubicBezTo>
                                <a:close/>
                                <a:moveTo>
                                  <a:pt x="6288930" y="1312058"/>
                                </a:moveTo>
                                <a:cubicBezTo>
                                  <a:pt x="6298965" y="1314066"/>
                                  <a:pt x="6310204" y="1303393"/>
                                  <a:pt x="6304159" y="1291304"/>
                                </a:cubicBezTo>
                                <a:cubicBezTo>
                                  <a:pt x="6295596" y="1274681"/>
                                  <a:pt x="6287537" y="1257554"/>
                                  <a:pt x="6278973" y="1240931"/>
                                </a:cubicBezTo>
                                <a:cubicBezTo>
                                  <a:pt x="6269906" y="1222293"/>
                                  <a:pt x="6240187" y="1239420"/>
                                  <a:pt x="6250766" y="1257554"/>
                                </a:cubicBezTo>
                                <a:cubicBezTo>
                                  <a:pt x="6260336" y="1273673"/>
                                  <a:pt x="6270410" y="1289793"/>
                                  <a:pt x="6279981" y="1305408"/>
                                </a:cubicBezTo>
                                <a:cubicBezTo>
                                  <a:pt x="6282374" y="1309312"/>
                                  <a:pt x="6285585" y="1311389"/>
                                  <a:pt x="6288930" y="1312058"/>
                                </a:cubicBezTo>
                                <a:close/>
                                <a:moveTo>
                                  <a:pt x="125353" y="1338490"/>
                                </a:moveTo>
                                <a:cubicBezTo>
                                  <a:pt x="134420" y="1341008"/>
                                  <a:pt x="147013" y="1334964"/>
                                  <a:pt x="148524" y="1324889"/>
                                </a:cubicBezTo>
                                <a:cubicBezTo>
                                  <a:pt x="152050" y="1304740"/>
                                  <a:pt x="155072" y="1285095"/>
                                  <a:pt x="157591" y="1264946"/>
                                </a:cubicBezTo>
                                <a:cubicBezTo>
                                  <a:pt x="160110" y="1245301"/>
                                  <a:pt x="126864" y="1240767"/>
                                  <a:pt x="122834" y="1260412"/>
                                </a:cubicBezTo>
                                <a:cubicBezTo>
                                  <a:pt x="118805" y="1278547"/>
                                  <a:pt x="115278" y="1296680"/>
                                  <a:pt x="111752" y="1314814"/>
                                </a:cubicBezTo>
                                <a:cubicBezTo>
                                  <a:pt x="109737" y="1324889"/>
                                  <a:pt x="114774" y="1335467"/>
                                  <a:pt x="125353" y="1338490"/>
                                </a:cubicBezTo>
                                <a:close/>
                                <a:moveTo>
                                  <a:pt x="4779901" y="1344699"/>
                                </a:moveTo>
                                <a:cubicBezTo>
                                  <a:pt x="4788968" y="1347217"/>
                                  <a:pt x="4801561" y="1341173"/>
                                  <a:pt x="4803072" y="1331098"/>
                                </a:cubicBezTo>
                                <a:cubicBezTo>
                                  <a:pt x="4806598" y="1310949"/>
                                  <a:pt x="4809621" y="1291304"/>
                                  <a:pt x="4812139" y="1271155"/>
                                </a:cubicBezTo>
                                <a:cubicBezTo>
                                  <a:pt x="4814658" y="1251510"/>
                                  <a:pt x="4781412" y="1246976"/>
                                  <a:pt x="4777382" y="1266621"/>
                                </a:cubicBezTo>
                                <a:cubicBezTo>
                                  <a:pt x="4773353" y="1284756"/>
                                  <a:pt x="4769826" y="1302889"/>
                                  <a:pt x="4766301" y="1321023"/>
                                </a:cubicBezTo>
                                <a:cubicBezTo>
                                  <a:pt x="4764285" y="1331098"/>
                                  <a:pt x="4769322" y="1341676"/>
                                  <a:pt x="4779901" y="1344699"/>
                                </a:cubicBezTo>
                                <a:close/>
                                <a:moveTo>
                                  <a:pt x="3947439" y="1432786"/>
                                </a:moveTo>
                                <a:cubicBezTo>
                                  <a:pt x="3951028" y="1432723"/>
                                  <a:pt x="3954554" y="1431338"/>
                                  <a:pt x="3956821" y="1428819"/>
                                </a:cubicBezTo>
                                <a:cubicBezTo>
                                  <a:pt x="3962362" y="1423278"/>
                                  <a:pt x="3961354" y="1415219"/>
                                  <a:pt x="3956821" y="1409678"/>
                                </a:cubicBezTo>
                                <a:cubicBezTo>
                                  <a:pt x="3947754" y="1398596"/>
                                  <a:pt x="3938687" y="1387514"/>
                                  <a:pt x="3929620" y="1376936"/>
                                </a:cubicBezTo>
                                <a:cubicBezTo>
                                  <a:pt x="3924583" y="1371395"/>
                                  <a:pt x="3915012" y="1371899"/>
                                  <a:pt x="3909975" y="1376936"/>
                                </a:cubicBezTo>
                                <a:cubicBezTo>
                                  <a:pt x="3904434" y="1381973"/>
                                  <a:pt x="3905442" y="1390536"/>
                                  <a:pt x="3909975" y="1396077"/>
                                </a:cubicBezTo>
                                <a:cubicBezTo>
                                  <a:pt x="3919042" y="1407159"/>
                                  <a:pt x="3928109" y="1418241"/>
                                  <a:pt x="3937679" y="1428819"/>
                                </a:cubicBezTo>
                                <a:cubicBezTo>
                                  <a:pt x="3940198" y="1431590"/>
                                  <a:pt x="3943850" y="1432849"/>
                                  <a:pt x="3947439" y="1432786"/>
                                </a:cubicBezTo>
                                <a:close/>
                                <a:moveTo>
                                  <a:pt x="1147699" y="1467491"/>
                                </a:moveTo>
                                <a:cubicBezTo>
                                  <a:pt x="1159743" y="1466367"/>
                                  <a:pt x="1169653" y="1451134"/>
                                  <a:pt x="1158641" y="1439756"/>
                                </a:cubicBezTo>
                                <a:cubicBezTo>
                                  <a:pt x="1145918" y="1427032"/>
                                  <a:pt x="1189963" y="1373200"/>
                                  <a:pt x="1197304" y="1362923"/>
                                </a:cubicBezTo>
                                <a:cubicBezTo>
                                  <a:pt x="1215901" y="1337964"/>
                                  <a:pt x="1236944" y="1314963"/>
                                  <a:pt x="1259456" y="1293429"/>
                                </a:cubicBezTo>
                                <a:cubicBezTo>
                                  <a:pt x="1275117" y="1278258"/>
                                  <a:pt x="1252115" y="1255746"/>
                                  <a:pt x="1235965" y="1269939"/>
                                </a:cubicBezTo>
                                <a:cubicBezTo>
                                  <a:pt x="1201219" y="1299791"/>
                                  <a:pt x="1171855" y="1334049"/>
                                  <a:pt x="1146896" y="1372710"/>
                                </a:cubicBezTo>
                                <a:cubicBezTo>
                                  <a:pt x="1130747" y="1397669"/>
                                  <a:pt x="1107255" y="1437799"/>
                                  <a:pt x="1135640" y="1463247"/>
                                </a:cubicBezTo>
                                <a:cubicBezTo>
                                  <a:pt x="1139433" y="1466672"/>
                                  <a:pt x="1143685" y="1467865"/>
                                  <a:pt x="1147699" y="1467491"/>
                                </a:cubicBezTo>
                                <a:close/>
                                <a:moveTo>
                                  <a:pt x="5802243" y="1473700"/>
                                </a:moveTo>
                                <a:cubicBezTo>
                                  <a:pt x="5814287" y="1472576"/>
                                  <a:pt x="5824197" y="1457343"/>
                                  <a:pt x="5813185" y="1445965"/>
                                </a:cubicBezTo>
                                <a:cubicBezTo>
                                  <a:pt x="5800461" y="1433241"/>
                                  <a:pt x="5844507" y="1379409"/>
                                  <a:pt x="5851847" y="1369132"/>
                                </a:cubicBezTo>
                                <a:cubicBezTo>
                                  <a:pt x="5870445" y="1344173"/>
                                  <a:pt x="5891488" y="1321172"/>
                                  <a:pt x="5914000" y="1299638"/>
                                </a:cubicBezTo>
                                <a:cubicBezTo>
                                  <a:pt x="5929661" y="1284467"/>
                                  <a:pt x="5906659" y="1261955"/>
                                  <a:pt x="5890510" y="1276148"/>
                                </a:cubicBezTo>
                                <a:cubicBezTo>
                                  <a:pt x="5855763" y="1306000"/>
                                  <a:pt x="5826399" y="1340258"/>
                                  <a:pt x="5801440" y="1378919"/>
                                </a:cubicBezTo>
                                <a:cubicBezTo>
                                  <a:pt x="5785290" y="1403878"/>
                                  <a:pt x="5761799" y="1444008"/>
                                  <a:pt x="5790184" y="1469456"/>
                                </a:cubicBezTo>
                                <a:cubicBezTo>
                                  <a:pt x="5793977" y="1472882"/>
                                  <a:pt x="5798229" y="1474074"/>
                                  <a:pt x="5802243" y="1473700"/>
                                </a:cubicBezTo>
                                <a:close/>
                                <a:moveTo>
                                  <a:pt x="4488436" y="1476925"/>
                                </a:moveTo>
                                <a:cubicBezTo>
                                  <a:pt x="4499077" y="1477051"/>
                                  <a:pt x="4510411" y="1470376"/>
                                  <a:pt x="4511418" y="1456524"/>
                                </a:cubicBezTo>
                                <a:cubicBezTo>
                                  <a:pt x="4512929" y="1436879"/>
                                  <a:pt x="4521492" y="1419249"/>
                                  <a:pt x="4535596" y="1405144"/>
                                </a:cubicBezTo>
                                <a:cubicBezTo>
                                  <a:pt x="4552723" y="1388017"/>
                                  <a:pt x="4527033" y="1363335"/>
                                  <a:pt x="4509403" y="1378950"/>
                                </a:cubicBezTo>
                                <a:cubicBezTo>
                                  <a:pt x="4486232" y="1399099"/>
                                  <a:pt x="4473639" y="1426301"/>
                                  <a:pt x="4469609" y="1456524"/>
                                </a:cubicBezTo>
                                <a:cubicBezTo>
                                  <a:pt x="4467846" y="1469873"/>
                                  <a:pt x="4477795" y="1476799"/>
                                  <a:pt x="4488436" y="1476925"/>
                                </a:cubicBezTo>
                                <a:close/>
                                <a:moveTo>
                                  <a:pt x="2656265" y="1498697"/>
                                </a:moveTo>
                                <a:cubicBezTo>
                                  <a:pt x="2660057" y="1497840"/>
                                  <a:pt x="2663484" y="1495638"/>
                                  <a:pt x="2665931" y="1491967"/>
                                </a:cubicBezTo>
                                <a:cubicBezTo>
                                  <a:pt x="2670335" y="1484627"/>
                                  <a:pt x="2667398" y="1474839"/>
                                  <a:pt x="2660547" y="1470435"/>
                                </a:cubicBezTo>
                                <a:cubicBezTo>
                                  <a:pt x="2649291" y="1463583"/>
                                  <a:pt x="2641951" y="1453795"/>
                                  <a:pt x="2638036" y="1442050"/>
                                </a:cubicBezTo>
                                <a:cubicBezTo>
                                  <a:pt x="2635099" y="1432752"/>
                                  <a:pt x="2625310" y="1426879"/>
                                  <a:pt x="2615524" y="1429326"/>
                                </a:cubicBezTo>
                                <a:cubicBezTo>
                                  <a:pt x="2606715" y="1431773"/>
                                  <a:pt x="2598885" y="1443029"/>
                                  <a:pt x="2602799" y="1451838"/>
                                </a:cubicBezTo>
                                <a:cubicBezTo>
                                  <a:pt x="2611118" y="1471413"/>
                                  <a:pt x="2624821" y="1488052"/>
                                  <a:pt x="2644396" y="1497351"/>
                                </a:cubicBezTo>
                                <a:cubicBezTo>
                                  <a:pt x="2648312" y="1499064"/>
                                  <a:pt x="2652472" y="1499553"/>
                                  <a:pt x="2656265" y="1498697"/>
                                </a:cubicBezTo>
                                <a:close/>
                                <a:moveTo>
                                  <a:pt x="112761" y="1546273"/>
                                </a:moveTo>
                                <a:cubicBezTo>
                                  <a:pt x="117672" y="1546147"/>
                                  <a:pt x="122584" y="1544258"/>
                                  <a:pt x="125858" y="1540984"/>
                                </a:cubicBezTo>
                                <a:cubicBezTo>
                                  <a:pt x="132910" y="1533932"/>
                                  <a:pt x="133917" y="1520835"/>
                                  <a:pt x="126361" y="1514287"/>
                                </a:cubicBezTo>
                                <a:cubicBezTo>
                                  <a:pt x="119813" y="1508746"/>
                                  <a:pt x="117294" y="1503709"/>
                                  <a:pt x="117798" y="1494642"/>
                                </a:cubicBezTo>
                                <a:cubicBezTo>
                                  <a:pt x="118806" y="1477011"/>
                                  <a:pt x="91101" y="1473485"/>
                                  <a:pt x="87071" y="1490612"/>
                                </a:cubicBezTo>
                                <a:cubicBezTo>
                                  <a:pt x="82538" y="1508746"/>
                                  <a:pt x="87575" y="1526376"/>
                                  <a:pt x="99664" y="1540984"/>
                                </a:cubicBezTo>
                                <a:cubicBezTo>
                                  <a:pt x="102938" y="1544762"/>
                                  <a:pt x="107850" y="1546399"/>
                                  <a:pt x="112761" y="1546273"/>
                                </a:cubicBezTo>
                                <a:close/>
                                <a:moveTo>
                                  <a:pt x="4767309" y="1552482"/>
                                </a:moveTo>
                                <a:cubicBezTo>
                                  <a:pt x="4772220" y="1552356"/>
                                  <a:pt x="4777131" y="1550467"/>
                                  <a:pt x="4780405" y="1547193"/>
                                </a:cubicBezTo>
                                <a:cubicBezTo>
                                  <a:pt x="4787458" y="1540141"/>
                                  <a:pt x="4788465" y="1527044"/>
                                  <a:pt x="4780909" y="1520496"/>
                                </a:cubicBezTo>
                                <a:cubicBezTo>
                                  <a:pt x="4774361" y="1514955"/>
                                  <a:pt x="4771842" y="1509918"/>
                                  <a:pt x="4772346" y="1500851"/>
                                </a:cubicBezTo>
                                <a:cubicBezTo>
                                  <a:pt x="4773353" y="1483220"/>
                                  <a:pt x="4745649" y="1479694"/>
                                  <a:pt x="4741619" y="1496821"/>
                                </a:cubicBezTo>
                                <a:cubicBezTo>
                                  <a:pt x="4737086" y="1514955"/>
                                  <a:pt x="4742123" y="1532585"/>
                                  <a:pt x="4754212" y="1547193"/>
                                </a:cubicBezTo>
                                <a:cubicBezTo>
                                  <a:pt x="4757486" y="1550971"/>
                                  <a:pt x="4762397" y="1552608"/>
                                  <a:pt x="4767309" y="1552482"/>
                                </a:cubicBezTo>
                                <a:close/>
                                <a:moveTo>
                                  <a:pt x="1745358" y="1556353"/>
                                </a:moveTo>
                                <a:cubicBezTo>
                                  <a:pt x="1755697" y="1556231"/>
                                  <a:pt x="1765974" y="1549624"/>
                                  <a:pt x="1765484" y="1536655"/>
                                </a:cubicBezTo>
                                <a:cubicBezTo>
                                  <a:pt x="1764506" y="1510228"/>
                                  <a:pt x="1774783" y="1485759"/>
                                  <a:pt x="1792402" y="1466183"/>
                                </a:cubicBezTo>
                                <a:cubicBezTo>
                                  <a:pt x="1809040" y="1447586"/>
                                  <a:pt x="1783102" y="1421159"/>
                                  <a:pt x="1764995" y="1438778"/>
                                </a:cubicBezTo>
                                <a:cubicBezTo>
                                  <a:pt x="1737589" y="1464715"/>
                                  <a:pt x="1725354" y="1499951"/>
                                  <a:pt x="1724865" y="1537145"/>
                                </a:cubicBezTo>
                                <a:cubicBezTo>
                                  <a:pt x="1724620" y="1550114"/>
                                  <a:pt x="1735019" y="1556476"/>
                                  <a:pt x="1745358" y="1556353"/>
                                </a:cubicBezTo>
                                <a:close/>
                                <a:moveTo>
                                  <a:pt x="6399902" y="1562562"/>
                                </a:moveTo>
                                <a:cubicBezTo>
                                  <a:pt x="6410241" y="1562440"/>
                                  <a:pt x="6420518" y="1555833"/>
                                  <a:pt x="6420029" y="1542864"/>
                                </a:cubicBezTo>
                                <a:cubicBezTo>
                                  <a:pt x="6419050" y="1516437"/>
                                  <a:pt x="6429327" y="1491968"/>
                                  <a:pt x="6446946" y="1472392"/>
                                </a:cubicBezTo>
                                <a:cubicBezTo>
                                  <a:pt x="6463585" y="1453795"/>
                                  <a:pt x="6437647" y="1427368"/>
                                  <a:pt x="6419539" y="1444987"/>
                                </a:cubicBezTo>
                                <a:cubicBezTo>
                                  <a:pt x="6392133" y="1470924"/>
                                  <a:pt x="6379898" y="1506160"/>
                                  <a:pt x="6379409" y="1543354"/>
                                </a:cubicBezTo>
                                <a:cubicBezTo>
                                  <a:pt x="6379164" y="1556323"/>
                                  <a:pt x="6389564" y="1562685"/>
                                  <a:pt x="6399902" y="1562562"/>
                                </a:cubicBezTo>
                                <a:close/>
                                <a:moveTo>
                                  <a:pt x="1609817" y="1563148"/>
                                </a:moveTo>
                                <a:cubicBezTo>
                                  <a:pt x="1614351" y="1565163"/>
                                  <a:pt x="1620899" y="1563651"/>
                                  <a:pt x="1624929" y="1561133"/>
                                </a:cubicBezTo>
                                <a:cubicBezTo>
                                  <a:pt x="1628959" y="1558614"/>
                                  <a:pt x="1632989" y="1554081"/>
                                  <a:pt x="1633996" y="1549547"/>
                                </a:cubicBezTo>
                                <a:cubicBezTo>
                                  <a:pt x="1635507" y="1540480"/>
                                  <a:pt x="1630470" y="1527384"/>
                                  <a:pt x="1619892" y="1525872"/>
                                </a:cubicBezTo>
                                <a:cubicBezTo>
                                  <a:pt x="1617373" y="1525369"/>
                                  <a:pt x="1615358" y="1524865"/>
                                  <a:pt x="1612840" y="1524361"/>
                                </a:cubicBezTo>
                                <a:cubicBezTo>
                                  <a:pt x="1610825" y="1523857"/>
                                  <a:pt x="1615862" y="1525872"/>
                                  <a:pt x="1613344" y="1524361"/>
                                </a:cubicBezTo>
                                <a:cubicBezTo>
                                  <a:pt x="1613344" y="1524361"/>
                                  <a:pt x="1609817" y="1522346"/>
                                  <a:pt x="1610321" y="1522346"/>
                                </a:cubicBezTo>
                                <a:cubicBezTo>
                                  <a:pt x="1609314" y="1521843"/>
                                  <a:pt x="1608810" y="1520835"/>
                                  <a:pt x="1608306" y="1519828"/>
                                </a:cubicBezTo>
                                <a:cubicBezTo>
                                  <a:pt x="1605788" y="1517310"/>
                                  <a:pt x="1609817" y="1522346"/>
                                  <a:pt x="1607803" y="1518820"/>
                                </a:cubicBezTo>
                                <a:cubicBezTo>
                                  <a:pt x="1607299" y="1517813"/>
                                  <a:pt x="1606795" y="1516805"/>
                                  <a:pt x="1605788" y="1515294"/>
                                </a:cubicBezTo>
                                <a:cubicBezTo>
                                  <a:pt x="1602262" y="1508242"/>
                                  <a:pt x="1593195" y="1506228"/>
                                  <a:pt x="1586646" y="1509250"/>
                                </a:cubicBezTo>
                                <a:cubicBezTo>
                                  <a:pt x="1579594" y="1512272"/>
                                  <a:pt x="1576068" y="1519828"/>
                                  <a:pt x="1577580" y="1527384"/>
                                </a:cubicBezTo>
                                <a:cubicBezTo>
                                  <a:pt x="1581106" y="1544510"/>
                                  <a:pt x="1594202" y="1556599"/>
                                  <a:pt x="1609817" y="1563148"/>
                                </a:cubicBezTo>
                                <a:close/>
                                <a:moveTo>
                                  <a:pt x="6264365" y="1569357"/>
                                </a:moveTo>
                                <a:cubicBezTo>
                                  <a:pt x="6268899" y="1571372"/>
                                  <a:pt x="6275447" y="1569860"/>
                                  <a:pt x="6279476" y="1567342"/>
                                </a:cubicBezTo>
                                <a:cubicBezTo>
                                  <a:pt x="6283507" y="1564823"/>
                                  <a:pt x="6287537" y="1560290"/>
                                  <a:pt x="6288544" y="1555756"/>
                                </a:cubicBezTo>
                                <a:cubicBezTo>
                                  <a:pt x="6290055" y="1546689"/>
                                  <a:pt x="6285018" y="1533593"/>
                                  <a:pt x="6274439" y="1532081"/>
                                </a:cubicBezTo>
                                <a:cubicBezTo>
                                  <a:pt x="6271921" y="1531578"/>
                                  <a:pt x="6269906" y="1531074"/>
                                  <a:pt x="6267388" y="1530570"/>
                                </a:cubicBezTo>
                                <a:cubicBezTo>
                                  <a:pt x="6265373" y="1530066"/>
                                  <a:pt x="6270410" y="1532081"/>
                                  <a:pt x="6267891" y="1530570"/>
                                </a:cubicBezTo>
                                <a:cubicBezTo>
                                  <a:pt x="6267891" y="1530570"/>
                                  <a:pt x="6264365" y="1528555"/>
                                  <a:pt x="6264869" y="1528555"/>
                                </a:cubicBezTo>
                                <a:cubicBezTo>
                                  <a:pt x="6263862" y="1528052"/>
                                  <a:pt x="6263358" y="1527044"/>
                                  <a:pt x="6262854" y="1526037"/>
                                </a:cubicBezTo>
                                <a:cubicBezTo>
                                  <a:pt x="6260336" y="1523519"/>
                                  <a:pt x="6264365" y="1528555"/>
                                  <a:pt x="6262351" y="1525029"/>
                                </a:cubicBezTo>
                                <a:cubicBezTo>
                                  <a:pt x="6261847" y="1524022"/>
                                  <a:pt x="6261343" y="1523014"/>
                                  <a:pt x="6260336" y="1521503"/>
                                </a:cubicBezTo>
                                <a:cubicBezTo>
                                  <a:pt x="6256810" y="1514451"/>
                                  <a:pt x="6247743" y="1512437"/>
                                  <a:pt x="6241194" y="1515459"/>
                                </a:cubicBezTo>
                                <a:cubicBezTo>
                                  <a:pt x="6234142" y="1518481"/>
                                  <a:pt x="6230616" y="1526037"/>
                                  <a:pt x="6232127" y="1533593"/>
                                </a:cubicBezTo>
                                <a:cubicBezTo>
                                  <a:pt x="6235653" y="1550719"/>
                                  <a:pt x="6248750" y="1562808"/>
                                  <a:pt x="6264365" y="1569357"/>
                                </a:cubicBezTo>
                                <a:close/>
                                <a:moveTo>
                                  <a:pt x="2341496" y="1589999"/>
                                </a:moveTo>
                                <a:cubicBezTo>
                                  <a:pt x="2355200" y="1590489"/>
                                  <a:pt x="2364988" y="1577275"/>
                                  <a:pt x="2363519" y="1564550"/>
                                </a:cubicBezTo>
                                <a:cubicBezTo>
                                  <a:pt x="2361072" y="1552316"/>
                                  <a:pt x="2348348" y="1542528"/>
                                  <a:pt x="2335134" y="1546443"/>
                                </a:cubicBezTo>
                                <a:cubicBezTo>
                                  <a:pt x="2322409" y="1550358"/>
                                  <a:pt x="2305771" y="1547911"/>
                                  <a:pt x="2293047" y="1544975"/>
                                </a:cubicBezTo>
                                <a:cubicBezTo>
                                  <a:pt x="2268577" y="1539102"/>
                                  <a:pt x="2260258" y="1572871"/>
                                  <a:pt x="2282769" y="1581680"/>
                                </a:cubicBezTo>
                                <a:cubicBezTo>
                                  <a:pt x="2292069" y="1585105"/>
                                  <a:pt x="2301366" y="1587552"/>
                                  <a:pt x="2311643" y="1589021"/>
                                </a:cubicBezTo>
                                <a:cubicBezTo>
                                  <a:pt x="2321921" y="1590489"/>
                                  <a:pt x="2331219" y="1589510"/>
                                  <a:pt x="2341496" y="1589999"/>
                                </a:cubicBezTo>
                                <a:close/>
                                <a:moveTo>
                                  <a:pt x="6996040" y="1596208"/>
                                </a:moveTo>
                                <a:cubicBezTo>
                                  <a:pt x="7009743" y="1596698"/>
                                  <a:pt x="7019531" y="1583484"/>
                                  <a:pt x="7018062" y="1570759"/>
                                </a:cubicBezTo>
                                <a:cubicBezTo>
                                  <a:pt x="7015616" y="1558525"/>
                                  <a:pt x="7002891" y="1548737"/>
                                  <a:pt x="6989677" y="1552652"/>
                                </a:cubicBezTo>
                                <a:cubicBezTo>
                                  <a:pt x="6976953" y="1556567"/>
                                  <a:pt x="6960314" y="1554120"/>
                                  <a:pt x="6947590" y="1551184"/>
                                </a:cubicBezTo>
                                <a:cubicBezTo>
                                  <a:pt x="6923120" y="1545311"/>
                                  <a:pt x="6914801" y="1579080"/>
                                  <a:pt x="6937313" y="1587889"/>
                                </a:cubicBezTo>
                                <a:cubicBezTo>
                                  <a:pt x="6946611" y="1591314"/>
                                  <a:pt x="6955910" y="1593761"/>
                                  <a:pt x="6966187" y="1595230"/>
                                </a:cubicBezTo>
                                <a:cubicBezTo>
                                  <a:pt x="6976464" y="1596698"/>
                                  <a:pt x="6985762" y="1595719"/>
                                  <a:pt x="6996040" y="1596208"/>
                                </a:cubicBezTo>
                                <a:close/>
                                <a:moveTo>
                                  <a:pt x="167320" y="1606531"/>
                                </a:moveTo>
                                <a:cubicBezTo>
                                  <a:pt x="172043" y="1606909"/>
                                  <a:pt x="176985" y="1605334"/>
                                  <a:pt x="181267" y="1600927"/>
                                </a:cubicBezTo>
                                <a:cubicBezTo>
                                  <a:pt x="200912" y="1580778"/>
                                  <a:pt x="221061" y="1560126"/>
                                  <a:pt x="240202" y="1539473"/>
                                </a:cubicBezTo>
                                <a:cubicBezTo>
                                  <a:pt x="255314" y="1523354"/>
                                  <a:pt x="232143" y="1500183"/>
                                  <a:pt x="216024" y="1515294"/>
                                </a:cubicBezTo>
                                <a:cubicBezTo>
                                  <a:pt x="195371" y="1534436"/>
                                  <a:pt x="174719" y="1554585"/>
                                  <a:pt x="154570" y="1574230"/>
                                </a:cubicBezTo>
                                <a:cubicBezTo>
                                  <a:pt x="140969" y="1586697"/>
                                  <a:pt x="153153" y="1605397"/>
                                  <a:pt x="167320" y="1606531"/>
                                </a:cubicBezTo>
                                <a:close/>
                                <a:moveTo>
                                  <a:pt x="4821868" y="1612740"/>
                                </a:moveTo>
                                <a:cubicBezTo>
                                  <a:pt x="4826590" y="1613118"/>
                                  <a:pt x="4831533" y="1611543"/>
                                  <a:pt x="4835815" y="1607136"/>
                                </a:cubicBezTo>
                                <a:cubicBezTo>
                                  <a:pt x="4855460" y="1586987"/>
                                  <a:pt x="4875609" y="1566335"/>
                                  <a:pt x="4894750" y="1545682"/>
                                </a:cubicBezTo>
                                <a:cubicBezTo>
                                  <a:pt x="4909862" y="1529563"/>
                                  <a:pt x="4886691" y="1506392"/>
                                  <a:pt x="4870571" y="1521503"/>
                                </a:cubicBezTo>
                                <a:cubicBezTo>
                                  <a:pt x="4849919" y="1540645"/>
                                  <a:pt x="4829267" y="1560794"/>
                                  <a:pt x="4809118" y="1580439"/>
                                </a:cubicBezTo>
                                <a:cubicBezTo>
                                  <a:pt x="4795517" y="1592906"/>
                                  <a:pt x="4807701" y="1611606"/>
                                  <a:pt x="4821868" y="1612740"/>
                                </a:cubicBezTo>
                                <a:close/>
                                <a:moveTo>
                                  <a:pt x="2822952" y="1614692"/>
                                </a:moveTo>
                                <a:cubicBezTo>
                                  <a:pt x="2832020" y="1610662"/>
                                  <a:pt x="2836553" y="1599077"/>
                                  <a:pt x="2831012" y="1590514"/>
                                </a:cubicBezTo>
                                <a:cubicBezTo>
                                  <a:pt x="2827488" y="1584973"/>
                                  <a:pt x="2824463" y="1578424"/>
                                  <a:pt x="2818420" y="1574898"/>
                                </a:cubicBezTo>
                                <a:cubicBezTo>
                                  <a:pt x="2813887" y="1572379"/>
                                  <a:pt x="2807842" y="1572379"/>
                                  <a:pt x="2803309" y="1574898"/>
                                </a:cubicBezTo>
                                <a:cubicBezTo>
                                  <a:pt x="2798271" y="1577920"/>
                                  <a:pt x="2796255" y="1582454"/>
                                  <a:pt x="2795753" y="1587995"/>
                                </a:cubicBezTo>
                                <a:cubicBezTo>
                                  <a:pt x="2795248" y="1593536"/>
                                  <a:pt x="2798271" y="1598573"/>
                                  <a:pt x="2799782" y="1603610"/>
                                </a:cubicBezTo>
                                <a:cubicBezTo>
                                  <a:pt x="2801293" y="1608143"/>
                                  <a:pt x="2803811" y="1611166"/>
                                  <a:pt x="2807842" y="1613684"/>
                                </a:cubicBezTo>
                                <a:cubicBezTo>
                                  <a:pt x="2812375" y="1616707"/>
                                  <a:pt x="2818420" y="1616707"/>
                                  <a:pt x="2822952" y="1614692"/>
                                </a:cubicBezTo>
                                <a:close/>
                                <a:moveTo>
                                  <a:pt x="4369731" y="1653511"/>
                                </a:moveTo>
                                <a:cubicBezTo>
                                  <a:pt x="4385513" y="1646400"/>
                                  <a:pt x="4390285" y="1619331"/>
                                  <a:pt x="4367529" y="1612357"/>
                                </a:cubicBezTo>
                                <a:cubicBezTo>
                                  <a:pt x="4344038" y="1605016"/>
                                  <a:pt x="4322016" y="1593760"/>
                                  <a:pt x="4298035" y="1588377"/>
                                </a:cubicBezTo>
                                <a:cubicBezTo>
                                  <a:pt x="4277481" y="1583483"/>
                                  <a:pt x="4263289" y="1612846"/>
                                  <a:pt x="4283353" y="1623613"/>
                                </a:cubicBezTo>
                                <a:cubicBezTo>
                                  <a:pt x="4294120" y="1629485"/>
                                  <a:pt x="4305377" y="1634379"/>
                                  <a:pt x="4316143" y="1639273"/>
                                </a:cubicBezTo>
                                <a:cubicBezTo>
                                  <a:pt x="4327399" y="1644167"/>
                                  <a:pt x="4339633" y="1647103"/>
                                  <a:pt x="4350889" y="1652487"/>
                                </a:cubicBezTo>
                                <a:cubicBezTo>
                                  <a:pt x="4357985" y="1656035"/>
                                  <a:pt x="4364470" y="1655882"/>
                                  <a:pt x="4369731" y="1653511"/>
                                </a:cubicBezTo>
                                <a:close/>
                                <a:moveTo>
                                  <a:pt x="3001272" y="1670605"/>
                                </a:moveTo>
                                <a:cubicBezTo>
                                  <a:pt x="3007317" y="1668086"/>
                                  <a:pt x="3009835" y="1662041"/>
                                  <a:pt x="3008325" y="1655997"/>
                                </a:cubicBezTo>
                                <a:cubicBezTo>
                                  <a:pt x="3007821" y="1653478"/>
                                  <a:pt x="3007317" y="1650959"/>
                                  <a:pt x="3006813" y="1647937"/>
                                </a:cubicBezTo>
                                <a:cubicBezTo>
                                  <a:pt x="3006309" y="1646930"/>
                                  <a:pt x="3006309" y="1645418"/>
                                  <a:pt x="3005806" y="1644411"/>
                                </a:cubicBezTo>
                                <a:lnTo>
                                  <a:pt x="3005806" y="1642396"/>
                                </a:lnTo>
                                <a:cubicBezTo>
                                  <a:pt x="3005302" y="1632825"/>
                                  <a:pt x="2996739" y="1625269"/>
                                  <a:pt x="2987167" y="1628292"/>
                                </a:cubicBezTo>
                                <a:cubicBezTo>
                                  <a:pt x="2978603" y="1630810"/>
                                  <a:pt x="2973061" y="1642396"/>
                                  <a:pt x="2978099" y="1650456"/>
                                </a:cubicBezTo>
                                <a:cubicBezTo>
                                  <a:pt x="2981122" y="1654989"/>
                                  <a:pt x="2983136" y="1660530"/>
                                  <a:pt x="2985656" y="1665568"/>
                                </a:cubicBezTo>
                                <a:cubicBezTo>
                                  <a:pt x="2988174" y="1671109"/>
                                  <a:pt x="2996235" y="1673123"/>
                                  <a:pt x="3001272" y="1670605"/>
                                </a:cubicBezTo>
                                <a:close/>
                                <a:moveTo>
                                  <a:pt x="1773313" y="1688366"/>
                                </a:moveTo>
                                <a:cubicBezTo>
                                  <a:pt x="1830082" y="1689345"/>
                                  <a:pt x="1886361" y="1687876"/>
                                  <a:pt x="1943131" y="1687876"/>
                                </a:cubicBezTo>
                                <a:cubicBezTo>
                                  <a:pt x="1967111" y="1687876"/>
                                  <a:pt x="1967111" y="1650193"/>
                                  <a:pt x="1943131" y="1650193"/>
                                </a:cubicBezTo>
                                <a:cubicBezTo>
                                  <a:pt x="1886361" y="1650193"/>
                                  <a:pt x="1830082" y="1648725"/>
                                  <a:pt x="1773313" y="1649704"/>
                                </a:cubicBezTo>
                                <a:cubicBezTo>
                                  <a:pt x="1748354" y="1650193"/>
                                  <a:pt x="1748354" y="1687876"/>
                                  <a:pt x="1773313" y="1688366"/>
                                </a:cubicBezTo>
                                <a:close/>
                                <a:moveTo>
                                  <a:pt x="6427858" y="1694575"/>
                                </a:moveTo>
                                <a:cubicBezTo>
                                  <a:pt x="6484627" y="1695554"/>
                                  <a:pt x="6540907" y="1694085"/>
                                  <a:pt x="6597676" y="1694085"/>
                                </a:cubicBezTo>
                                <a:cubicBezTo>
                                  <a:pt x="6621656" y="1694085"/>
                                  <a:pt x="6621656" y="1656402"/>
                                  <a:pt x="6597676" y="1656402"/>
                                </a:cubicBezTo>
                                <a:cubicBezTo>
                                  <a:pt x="6540907" y="1656402"/>
                                  <a:pt x="6484627" y="1654934"/>
                                  <a:pt x="6427858" y="1655913"/>
                                </a:cubicBezTo>
                                <a:cubicBezTo>
                                  <a:pt x="6402899" y="1656402"/>
                                  <a:pt x="6402899" y="1694085"/>
                                  <a:pt x="6427858" y="1694575"/>
                                </a:cubicBezTo>
                                <a:close/>
                                <a:moveTo>
                                  <a:pt x="4494771" y="1720023"/>
                                </a:moveTo>
                                <a:cubicBezTo>
                                  <a:pt x="4504069" y="1721980"/>
                                  <a:pt x="4513856" y="1717086"/>
                                  <a:pt x="4516303" y="1707788"/>
                                </a:cubicBezTo>
                                <a:cubicBezTo>
                                  <a:pt x="4519240" y="1698979"/>
                                  <a:pt x="4513856" y="1687723"/>
                                  <a:pt x="4504558" y="1685766"/>
                                </a:cubicBezTo>
                                <a:cubicBezTo>
                                  <a:pt x="4502111" y="1685276"/>
                                  <a:pt x="4499175" y="1684787"/>
                                  <a:pt x="4496728" y="1683808"/>
                                </a:cubicBezTo>
                                <a:cubicBezTo>
                                  <a:pt x="4496239" y="1683319"/>
                                  <a:pt x="4495749" y="1683319"/>
                                  <a:pt x="4495260" y="1682829"/>
                                </a:cubicBezTo>
                                <a:cubicBezTo>
                                  <a:pt x="4493792" y="1681851"/>
                                  <a:pt x="4492813" y="1681361"/>
                                  <a:pt x="4491345" y="1680382"/>
                                </a:cubicBezTo>
                                <a:cubicBezTo>
                                  <a:pt x="4488898" y="1678914"/>
                                  <a:pt x="4492813" y="1681851"/>
                                  <a:pt x="4490365" y="1679893"/>
                                </a:cubicBezTo>
                                <a:cubicBezTo>
                                  <a:pt x="4489387" y="1678914"/>
                                  <a:pt x="4487919" y="1677935"/>
                                  <a:pt x="4486940" y="1676957"/>
                                </a:cubicBezTo>
                                <a:cubicBezTo>
                                  <a:pt x="4485961" y="1675978"/>
                                  <a:pt x="4485472" y="1674999"/>
                                  <a:pt x="4484494" y="1674510"/>
                                </a:cubicBezTo>
                                <a:cubicBezTo>
                                  <a:pt x="4484494" y="1674510"/>
                                  <a:pt x="4481557" y="1670595"/>
                                  <a:pt x="4482535" y="1672063"/>
                                </a:cubicBezTo>
                                <a:cubicBezTo>
                                  <a:pt x="4477642" y="1664722"/>
                                  <a:pt x="4468343" y="1661296"/>
                                  <a:pt x="4460024" y="1666190"/>
                                </a:cubicBezTo>
                                <a:cubicBezTo>
                                  <a:pt x="4451704" y="1671084"/>
                                  <a:pt x="4450726" y="1680382"/>
                                  <a:pt x="4454151" y="1688702"/>
                                </a:cubicBezTo>
                                <a:cubicBezTo>
                                  <a:pt x="4461492" y="1704851"/>
                                  <a:pt x="4477642" y="1716108"/>
                                  <a:pt x="4494771" y="1720023"/>
                                </a:cubicBezTo>
                                <a:close/>
                                <a:moveTo>
                                  <a:pt x="2244051" y="1733964"/>
                                </a:moveTo>
                                <a:cubicBezTo>
                                  <a:pt x="2247959" y="1735317"/>
                                  <a:pt x="2252547" y="1735225"/>
                                  <a:pt x="2257318" y="1732901"/>
                                </a:cubicBezTo>
                                <a:cubicBezTo>
                                  <a:pt x="2296470" y="1713325"/>
                                  <a:pt x="2337088" y="1696686"/>
                                  <a:pt x="2378197" y="1681515"/>
                                </a:cubicBezTo>
                                <a:cubicBezTo>
                                  <a:pt x="2398751" y="1673685"/>
                                  <a:pt x="2390921" y="1642363"/>
                                  <a:pt x="2368899" y="1647746"/>
                                </a:cubicBezTo>
                                <a:cubicBezTo>
                                  <a:pt x="2322896" y="1659492"/>
                                  <a:pt x="2280809" y="1679068"/>
                                  <a:pt x="2240679" y="1704027"/>
                                </a:cubicBezTo>
                                <a:cubicBezTo>
                                  <a:pt x="2226731" y="1712836"/>
                                  <a:pt x="2232329" y="1729903"/>
                                  <a:pt x="2244051" y="1733964"/>
                                </a:cubicBezTo>
                                <a:close/>
                                <a:moveTo>
                                  <a:pt x="6898596" y="1740173"/>
                                </a:moveTo>
                                <a:cubicBezTo>
                                  <a:pt x="6902504" y="1741526"/>
                                  <a:pt x="6907092" y="1741434"/>
                                  <a:pt x="6911864" y="1739110"/>
                                </a:cubicBezTo>
                                <a:cubicBezTo>
                                  <a:pt x="6951015" y="1719534"/>
                                  <a:pt x="6991634" y="1702895"/>
                                  <a:pt x="7032742" y="1687724"/>
                                </a:cubicBezTo>
                                <a:cubicBezTo>
                                  <a:pt x="7053296" y="1679894"/>
                                  <a:pt x="7045466" y="1648572"/>
                                  <a:pt x="7023444" y="1653955"/>
                                </a:cubicBezTo>
                                <a:cubicBezTo>
                                  <a:pt x="6977441" y="1665701"/>
                                  <a:pt x="6935354" y="1685277"/>
                                  <a:pt x="6895224" y="1710236"/>
                                </a:cubicBezTo>
                                <a:cubicBezTo>
                                  <a:pt x="6881277" y="1719045"/>
                                  <a:pt x="6886874" y="1736112"/>
                                  <a:pt x="6898596" y="1740173"/>
                                </a:cubicBezTo>
                                <a:close/>
                                <a:moveTo>
                                  <a:pt x="3968407" y="1742133"/>
                                </a:moveTo>
                                <a:cubicBezTo>
                                  <a:pt x="3979489" y="1738104"/>
                                  <a:pt x="3991074" y="1733570"/>
                                  <a:pt x="4002156" y="1729540"/>
                                </a:cubicBezTo>
                                <a:cubicBezTo>
                                  <a:pt x="4013742" y="1725511"/>
                                  <a:pt x="4020290" y="1713925"/>
                                  <a:pt x="4015253" y="1702339"/>
                                </a:cubicBezTo>
                                <a:cubicBezTo>
                                  <a:pt x="4010720" y="1691762"/>
                                  <a:pt x="3996615" y="1685717"/>
                                  <a:pt x="3986541" y="1692769"/>
                                </a:cubicBezTo>
                                <a:cubicBezTo>
                                  <a:pt x="3976467" y="1699317"/>
                                  <a:pt x="3965889" y="1705865"/>
                                  <a:pt x="3955814" y="1712414"/>
                                </a:cubicBezTo>
                                <a:cubicBezTo>
                                  <a:pt x="3949266" y="1716947"/>
                                  <a:pt x="3945740" y="1725007"/>
                                  <a:pt x="3949266" y="1732563"/>
                                </a:cubicBezTo>
                                <a:cubicBezTo>
                                  <a:pt x="3952288" y="1739615"/>
                                  <a:pt x="3960851" y="1744652"/>
                                  <a:pt x="3968407" y="1742133"/>
                                </a:cubicBezTo>
                                <a:close/>
                                <a:moveTo>
                                  <a:pt x="2495347" y="1754800"/>
                                </a:moveTo>
                                <a:cubicBezTo>
                                  <a:pt x="2503972" y="1754800"/>
                                  <a:pt x="2512537" y="1749294"/>
                                  <a:pt x="2512292" y="1738283"/>
                                </a:cubicBezTo>
                                <a:cubicBezTo>
                                  <a:pt x="2512292" y="1729474"/>
                                  <a:pt x="2514739" y="1722623"/>
                                  <a:pt x="2519633" y="1714303"/>
                                </a:cubicBezTo>
                                <a:cubicBezTo>
                                  <a:pt x="2528931" y="1699132"/>
                                  <a:pt x="2507398" y="1682004"/>
                                  <a:pt x="2494674" y="1695217"/>
                                </a:cubicBezTo>
                                <a:cubicBezTo>
                                  <a:pt x="2483418" y="1706963"/>
                                  <a:pt x="2478524" y="1722133"/>
                                  <a:pt x="2478035" y="1738283"/>
                                </a:cubicBezTo>
                                <a:cubicBezTo>
                                  <a:pt x="2478035" y="1749294"/>
                                  <a:pt x="2486721" y="1754800"/>
                                  <a:pt x="2495347" y="1754800"/>
                                </a:cubicBezTo>
                                <a:close/>
                                <a:moveTo>
                                  <a:pt x="7149891" y="1761009"/>
                                </a:moveTo>
                                <a:cubicBezTo>
                                  <a:pt x="7158517" y="1761009"/>
                                  <a:pt x="7167081" y="1755503"/>
                                  <a:pt x="7166836" y="1744492"/>
                                </a:cubicBezTo>
                                <a:cubicBezTo>
                                  <a:pt x="7166836" y="1735683"/>
                                  <a:pt x="7169283" y="1728832"/>
                                  <a:pt x="7174177" y="1720512"/>
                                </a:cubicBezTo>
                                <a:cubicBezTo>
                                  <a:pt x="7183476" y="1705341"/>
                                  <a:pt x="7161942" y="1688213"/>
                                  <a:pt x="7149218" y="1701426"/>
                                </a:cubicBezTo>
                                <a:cubicBezTo>
                                  <a:pt x="7137962" y="1713172"/>
                                  <a:pt x="7133068" y="1728342"/>
                                  <a:pt x="7132579" y="1744492"/>
                                </a:cubicBezTo>
                                <a:cubicBezTo>
                                  <a:pt x="7132579" y="1755503"/>
                                  <a:pt x="7141266" y="1761009"/>
                                  <a:pt x="7149891" y="1761009"/>
                                </a:cubicBezTo>
                                <a:close/>
                                <a:moveTo>
                                  <a:pt x="2479991" y="1800926"/>
                                </a:moveTo>
                                <a:cubicBezTo>
                                  <a:pt x="2496629" y="1806309"/>
                                  <a:pt x="2507885" y="1780371"/>
                                  <a:pt x="2492225" y="1772541"/>
                                </a:cubicBezTo>
                                <a:cubicBezTo>
                                  <a:pt x="2481458" y="1767158"/>
                                  <a:pt x="2472650" y="1761286"/>
                                  <a:pt x="2466287" y="1751498"/>
                                </a:cubicBezTo>
                                <a:cubicBezTo>
                                  <a:pt x="2455521" y="1733390"/>
                                  <a:pt x="2427137" y="1750030"/>
                                  <a:pt x="2438393" y="1767648"/>
                                </a:cubicBezTo>
                                <a:cubicBezTo>
                                  <a:pt x="2448179" y="1782818"/>
                                  <a:pt x="2462372" y="1795053"/>
                                  <a:pt x="2479991" y="1800926"/>
                                </a:cubicBezTo>
                                <a:close/>
                                <a:moveTo>
                                  <a:pt x="7134536" y="1807135"/>
                                </a:moveTo>
                                <a:cubicBezTo>
                                  <a:pt x="7151175" y="1812518"/>
                                  <a:pt x="7162431" y="1786580"/>
                                  <a:pt x="7146770" y="1778750"/>
                                </a:cubicBezTo>
                                <a:cubicBezTo>
                                  <a:pt x="7136004" y="1773367"/>
                                  <a:pt x="7127195" y="1767495"/>
                                  <a:pt x="7120833" y="1757707"/>
                                </a:cubicBezTo>
                                <a:cubicBezTo>
                                  <a:pt x="7110066" y="1739599"/>
                                  <a:pt x="7081682" y="1756239"/>
                                  <a:pt x="7092938" y="1773857"/>
                                </a:cubicBezTo>
                                <a:cubicBezTo>
                                  <a:pt x="7102725" y="1789027"/>
                                  <a:pt x="7116917" y="1801262"/>
                                  <a:pt x="7134536" y="1807135"/>
                                </a:cubicBezTo>
                                <a:close/>
                                <a:moveTo>
                                  <a:pt x="2174991" y="1809467"/>
                                </a:moveTo>
                                <a:cubicBezTo>
                                  <a:pt x="2182547" y="1812490"/>
                                  <a:pt x="2192117" y="1806445"/>
                                  <a:pt x="2193628" y="1798889"/>
                                </a:cubicBezTo>
                                <a:cubicBezTo>
                                  <a:pt x="2195644" y="1790326"/>
                                  <a:pt x="2191110" y="1783274"/>
                                  <a:pt x="2183051" y="1780252"/>
                                </a:cubicBezTo>
                                <a:cubicBezTo>
                                  <a:pt x="2186072" y="1781259"/>
                                  <a:pt x="2182043" y="1779748"/>
                                  <a:pt x="2182043" y="1779748"/>
                                </a:cubicBezTo>
                                <a:cubicBezTo>
                                  <a:pt x="2181035" y="1779244"/>
                                  <a:pt x="2180532" y="1778740"/>
                                  <a:pt x="2180028" y="1778237"/>
                                </a:cubicBezTo>
                                <a:cubicBezTo>
                                  <a:pt x="2176502" y="1776222"/>
                                  <a:pt x="2182043" y="1780252"/>
                                  <a:pt x="2179020" y="1777229"/>
                                </a:cubicBezTo>
                                <a:cubicBezTo>
                                  <a:pt x="2178013" y="1776725"/>
                                  <a:pt x="2177509" y="1775718"/>
                                  <a:pt x="2176502" y="1775214"/>
                                </a:cubicBezTo>
                                <a:cubicBezTo>
                                  <a:pt x="2175495" y="1774207"/>
                                  <a:pt x="2174991" y="1773703"/>
                                  <a:pt x="2174488" y="1772696"/>
                                </a:cubicBezTo>
                                <a:cubicBezTo>
                                  <a:pt x="2175998" y="1774207"/>
                                  <a:pt x="2174991" y="1773199"/>
                                  <a:pt x="2173983" y="1772192"/>
                                </a:cubicBezTo>
                                <a:cubicBezTo>
                                  <a:pt x="2172472" y="1770177"/>
                                  <a:pt x="2171465" y="1768162"/>
                                  <a:pt x="2170458" y="1765644"/>
                                </a:cubicBezTo>
                                <a:cubicBezTo>
                                  <a:pt x="2167435" y="1758088"/>
                                  <a:pt x="2155850" y="1756073"/>
                                  <a:pt x="2149301" y="1760103"/>
                                </a:cubicBezTo>
                                <a:cubicBezTo>
                                  <a:pt x="2141242" y="1765140"/>
                                  <a:pt x="2139730" y="1773199"/>
                                  <a:pt x="2143257" y="1781259"/>
                                </a:cubicBezTo>
                                <a:cubicBezTo>
                                  <a:pt x="2149301" y="1794860"/>
                                  <a:pt x="2161390" y="1803927"/>
                                  <a:pt x="2174991" y="1809467"/>
                                </a:cubicBezTo>
                                <a:close/>
                                <a:moveTo>
                                  <a:pt x="6829539" y="1815676"/>
                                </a:moveTo>
                                <a:cubicBezTo>
                                  <a:pt x="6837095" y="1818699"/>
                                  <a:pt x="6846666" y="1812654"/>
                                  <a:pt x="6848177" y="1805098"/>
                                </a:cubicBezTo>
                                <a:cubicBezTo>
                                  <a:pt x="6850192" y="1796535"/>
                                  <a:pt x="6845658" y="1789483"/>
                                  <a:pt x="6837599" y="1786461"/>
                                </a:cubicBezTo>
                                <a:cubicBezTo>
                                  <a:pt x="6840621" y="1787468"/>
                                  <a:pt x="6836591" y="1785957"/>
                                  <a:pt x="6836591" y="1785957"/>
                                </a:cubicBezTo>
                                <a:cubicBezTo>
                                  <a:pt x="6835584" y="1785453"/>
                                  <a:pt x="6835081" y="1784949"/>
                                  <a:pt x="6834577" y="1784446"/>
                                </a:cubicBezTo>
                                <a:cubicBezTo>
                                  <a:pt x="6831050" y="1782431"/>
                                  <a:pt x="6836591" y="1786461"/>
                                  <a:pt x="6833569" y="1783438"/>
                                </a:cubicBezTo>
                                <a:cubicBezTo>
                                  <a:pt x="6832562" y="1782934"/>
                                  <a:pt x="6832058" y="1781927"/>
                                  <a:pt x="6831050" y="1781423"/>
                                </a:cubicBezTo>
                                <a:cubicBezTo>
                                  <a:pt x="6830044" y="1780416"/>
                                  <a:pt x="6829539" y="1779912"/>
                                  <a:pt x="6829036" y="1778905"/>
                                </a:cubicBezTo>
                                <a:cubicBezTo>
                                  <a:pt x="6830547" y="1780416"/>
                                  <a:pt x="6829539" y="1779408"/>
                                  <a:pt x="6828532" y="1778401"/>
                                </a:cubicBezTo>
                                <a:cubicBezTo>
                                  <a:pt x="6827021" y="1776386"/>
                                  <a:pt x="6826013" y="1774371"/>
                                  <a:pt x="6825006" y="1771853"/>
                                </a:cubicBezTo>
                                <a:cubicBezTo>
                                  <a:pt x="6821983" y="1764297"/>
                                  <a:pt x="6810398" y="1762282"/>
                                  <a:pt x="6803850" y="1766312"/>
                                </a:cubicBezTo>
                                <a:cubicBezTo>
                                  <a:pt x="6795790" y="1771349"/>
                                  <a:pt x="6794279" y="1779408"/>
                                  <a:pt x="6797805" y="1787468"/>
                                </a:cubicBezTo>
                                <a:cubicBezTo>
                                  <a:pt x="6803850" y="1801069"/>
                                  <a:pt x="6815939" y="1810136"/>
                                  <a:pt x="6829539" y="1815676"/>
                                </a:cubicBezTo>
                                <a:close/>
                                <a:moveTo>
                                  <a:pt x="2576890" y="1824416"/>
                                </a:moveTo>
                                <a:cubicBezTo>
                                  <a:pt x="2587167" y="1821480"/>
                                  <a:pt x="2590593" y="1812671"/>
                                  <a:pt x="2589125" y="1802883"/>
                                </a:cubicBezTo>
                                <a:cubicBezTo>
                                  <a:pt x="2586678" y="1786244"/>
                                  <a:pt x="2588636" y="1770093"/>
                                  <a:pt x="2592551" y="1753944"/>
                                </a:cubicBezTo>
                                <a:cubicBezTo>
                                  <a:pt x="2597935" y="1731921"/>
                                  <a:pt x="2565634" y="1723112"/>
                                  <a:pt x="2558783" y="1744645"/>
                                </a:cubicBezTo>
                                <a:cubicBezTo>
                                  <a:pt x="2551931" y="1766668"/>
                                  <a:pt x="2551442" y="1789669"/>
                                  <a:pt x="2555357" y="1812181"/>
                                </a:cubicBezTo>
                                <a:cubicBezTo>
                                  <a:pt x="2556826" y="1821480"/>
                                  <a:pt x="2568571" y="1826863"/>
                                  <a:pt x="2576890" y="1824416"/>
                                </a:cubicBezTo>
                                <a:close/>
                                <a:moveTo>
                                  <a:pt x="2001369" y="1827352"/>
                                </a:moveTo>
                                <a:cubicBezTo>
                                  <a:pt x="2014092" y="1825884"/>
                                  <a:pt x="2021434" y="1814138"/>
                                  <a:pt x="2018497" y="1801904"/>
                                </a:cubicBezTo>
                                <a:cubicBezTo>
                                  <a:pt x="2016540" y="1792605"/>
                                  <a:pt x="2022412" y="1783307"/>
                                  <a:pt x="2029264" y="1776945"/>
                                </a:cubicBezTo>
                                <a:cubicBezTo>
                                  <a:pt x="2043456" y="1764221"/>
                                  <a:pt x="2024370" y="1738773"/>
                                  <a:pt x="2008709" y="1750518"/>
                                </a:cubicBezTo>
                                <a:cubicBezTo>
                                  <a:pt x="1989623" y="1764221"/>
                                  <a:pt x="1980324" y="1784286"/>
                                  <a:pt x="1978367" y="1807287"/>
                                </a:cubicBezTo>
                                <a:cubicBezTo>
                                  <a:pt x="1977388" y="1819522"/>
                                  <a:pt x="1990602" y="1828820"/>
                                  <a:pt x="2001369" y="1827352"/>
                                </a:cubicBezTo>
                                <a:close/>
                                <a:moveTo>
                                  <a:pt x="7231436" y="1830625"/>
                                </a:moveTo>
                                <a:cubicBezTo>
                                  <a:pt x="7241713" y="1827689"/>
                                  <a:pt x="7245138" y="1818880"/>
                                  <a:pt x="7243670" y="1809092"/>
                                </a:cubicBezTo>
                                <a:cubicBezTo>
                                  <a:pt x="7241223" y="1792453"/>
                                  <a:pt x="7243181" y="1776302"/>
                                  <a:pt x="7247097" y="1760153"/>
                                </a:cubicBezTo>
                                <a:cubicBezTo>
                                  <a:pt x="7252480" y="1738130"/>
                                  <a:pt x="7220180" y="1729321"/>
                                  <a:pt x="7213328" y="1750854"/>
                                </a:cubicBezTo>
                                <a:cubicBezTo>
                                  <a:pt x="7206477" y="1772877"/>
                                  <a:pt x="7205987" y="1795878"/>
                                  <a:pt x="7209902" y="1818390"/>
                                </a:cubicBezTo>
                                <a:cubicBezTo>
                                  <a:pt x="7211371" y="1827689"/>
                                  <a:pt x="7223116" y="1833072"/>
                                  <a:pt x="7231436" y="1830625"/>
                                </a:cubicBezTo>
                                <a:close/>
                                <a:moveTo>
                                  <a:pt x="2349715" y="1831756"/>
                                </a:moveTo>
                                <a:cubicBezTo>
                                  <a:pt x="2354434" y="1830686"/>
                                  <a:pt x="2358624" y="1827474"/>
                                  <a:pt x="2361071" y="1821479"/>
                                </a:cubicBezTo>
                                <a:cubicBezTo>
                                  <a:pt x="2371348" y="1797499"/>
                                  <a:pt x="2385540" y="1774987"/>
                                  <a:pt x="2400711" y="1753944"/>
                                </a:cubicBezTo>
                                <a:cubicBezTo>
                                  <a:pt x="2412946" y="1736815"/>
                                  <a:pt x="2385051" y="1715282"/>
                                  <a:pt x="2371348" y="1731432"/>
                                </a:cubicBezTo>
                                <a:cubicBezTo>
                                  <a:pt x="2353239" y="1752965"/>
                                  <a:pt x="2338558" y="1775966"/>
                                  <a:pt x="2325835" y="1800925"/>
                                </a:cubicBezTo>
                                <a:cubicBezTo>
                                  <a:pt x="2316659" y="1818910"/>
                                  <a:pt x="2335561" y="1834968"/>
                                  <a:pt x="2349715" y="1831756"/>
                                </a:cubicBezTo>
                                <a:close/>
                                <a:moveTo>
                                  <a:pt x="6655914" y="1833561"/>
                                </a:moveTo>
                                <a:cubicBezTo>
                                  <a:pt x="6668638" y="1832093"/>
                                  <a:pt x="6675978" y="1820347"/>
                                  <a:pt x="6673042" y="1808113"/>
                                </a:cubicBezTo>
                                <a:cubicBezTo>
                                  <a:pt x="6671084" y="1798814"/>
                                  <a:pt x="6676957" y="1789516"/>
                                  <a:pt x="6683809" y="1783154"/>
                                </a:cubicBezTo>
                                <a:cubicBezTo>
                                  <a:pt x="6698001" y="1770430"/>
                                  <a:pt x="6678915" y="1744982"/>
                                  <a:pt x="6663254" y="1756727"/>
                                </a:cubicBezTo>
                                <a:cubicBezTo>
                                  <a:pt x="6644168" y="1770430"/>
                                  <a:pt x="6634869" y="1790495"/>
                                  <a:pt x="6632912" y="1813496"/>
                                </a:cubicBezTo>
                                <a:cubicBezTo>
                                  <a:pt x="6631933" y="1825731"/>
                                  <a:pt x="6645147" y="1835029"/>
                                  <a:pt x="6655914" y="1833561"/>
                                </a:cubicBezTo>
                                <a:close/>
                                <a:moveTo>
                                  <a:pt x="2043537" y="1834079"/>
                                </a:moveTo>
                                <a:cubicBezTo>
                                  <a:pt x="2047519" y="1835472"/>
                                  <a:pt x="2052084" y="1835157"/>
                                  <a:pt x="2056617" y="1832134"/>
                                </a:cubicBezTo>
                                <a:cubicBezTo>
                                  <a:pt x="2074248" y="1820549"/>
                                  <a:pt x="2091879" y="1808459"/>
                                  <a:pt x="2110013" y="1796874"/>
                                </a:cubicBezTo>
                                <a:cubicBezTo>
                                  <a:pt x="2125125" y="1786800"/>
                                  <a:pt x="2112028" y="1763628"/>
                                  <a:pt x="2095909" y="1772192"/>
                                </a:cubicBezTo>
                                <a:cubicBezTo>
                                  <a:pt x="2077270" y="1782266"/>
                                  <a:pt x="2058633" y="1792341"/>
                                  <a:pt x="2039995" y="1802415"/>
                                </a:cubicBezTo>
                                <a:cubicBezTo>
                                  <a:pt x="2024883" y="1810348"/>
                                  <a:pt x="2031589" y="1829899"/>
                                  <a:pt x="2043537" y="1834079"/>
                                </a:cubicBezTo>
                                <a:close/>
                                <a:moveTo>
                                  <a:pt x="7004259" y="1837965"/>
                                </a:moveTo>
                                <a:cubicBezTo>
                                  <a:pt x="7008978" y="1836895"/>
                                  <a:pt x="7013168" y="1833683"/>
                                  <a:pt x="7015615" y="1827688"/>
                                </a:cubicBezTo>
                                <a:cubicBezTo>
                                  <a:pt x="7025892" y="1803708"/>
                                  <a:pt x="7040084" y="1781196"/>
                                  <a:pt x="7055255" y="1760153"/>
                                </a:cubicBezTo>
                                <a:cubicBezTo>
                                  <a:pt x="7067490" y="1743024"/>
                                  <a:pt x="7039595" y="1721491"/>
                                  <a:pt x="7025892" y="1737641"/>
                                </a:cubicBezTo>
                                <a:cubicBezTo>
                                  <a:pt x="7007784" y="1759174"/>
                                  <a:pt x="6993103" y="1782175"/>
                                  <a:pt x="6980379" y="1807134"/>
                                </a:cubicBezTo>
                                <a:cubicBezTo>
                                  <a:pt x="6971203" y="1825119"/>
                                  <a:pt x="6990105" y="1841177"/>
                                  <a:pt x="7004259" y="1837965"/>
                                </a:cubicBezTo>
                                <a:close/>
                                <a:moveTo>
                                  <a:pt x="6698084" y="1840288"/>
                                </a:moveTo>
                                <a:cubicBezTo>
                                  <a:pt x="6702067" y="1841681"/>
                                  <a:pt x="6706632" y="1841366"/>
                                  <a:pt x="6711165" y="1838343"/>
                                </a:cubicBezTo>
                                <a:cubicBezTo>
                                  <a:pt x="6728796" y="1826758"/>
                                  <a:pt x="6746426" y="1814668"/>
                                  <a:pt x="6764560" y="1803083"/>
                                </a:cubicBezTo>
                                <a:cubicBezTo>
                                  <a:pt x="6779672" y="1793009"/>
                                  <a:pt x="6766575" y="1769837"/>
                                  <a:pt x="6750456" y="1778401"/>
                                </a:cubicBezTo>
                                <a:cubicBezTo>
                                  <a:pt x="6731818" y="1788475"/>
                                  <a:pt x="6713181" y="1798550"/>
                                  <a:pt x="6694543" y="1808624"/>
                                </a:cubicBezTo>
                                <a:cubicBezTo>
                                  <a:pt x="6679431" y="1816557"/>
                                  <a:pt x="6686136" y="1836108"/>
                                  <a:pt x="6698084" y="1840288"/>
                                </a:cubicBezTo>
                                <a:close/>
                                <a:moveTo>
                                  <a:pt x="1636089" y="1851284"/>
                                </a:moveTo>
                                <a:cubicBezTo>
                                  <a:pt x="1648320" y="1848097"/>
                                  <a:pt x="1657293" y="1830246"/>
                                  <a:pt x="1645581" y="1820045"/>
                                </a:cubicBezTo>
                                <a:cubicBezTo>
                                  <a:pt x="1620899" y="1798889"/>
                                  <a:pt x="1595209" y="1779244"/>
                                  <a:pt x="1570527" y="1758591"/>
                                </a:cubicBezTo>
                                <a:cubicBezTo>
                                  <a:pt x="1548363" y="1740456"/>
                                  <a:pt x="1523177" y="1772695"/>
                                  <a:pt x="1546349" y="1789822"/>
                                </a:cubicBezTo>
                                <a:cubicBezTo>
                                  <a:pt x="1572542" y="1808964"/>
                                  <a:pt x="1597224" y="1829616"/>
                                  <a:pt x="1623417" y="1848758"/>
                                </a:cubicBezTo>
                                <a:cubicBezTo>
                                  <a:pt x="1627573" y="1851780"/>
                                  <a:pt x="1632012" y="1852347"/>
                                  <a:pt x="1636089" y="1851284"/>
                                </a:cubicBezTo>
                                <a:close/>
                                <a:moveTo>
                                  <a:pt x="6290638" y="1857493"/>
                                </a:moveTo>
                                <a:cubicBezTo>
                                  <a:pt x="6302869" y="1854306"/>
                                  <a:pt x="6311841" y="1836455"/>
                                  <a:pt x="6300130" y="1826254"/>
                                </a:cubicBezTo>
                                <a:cubicBezTo>
                                  <a:pt x="6275447" y="1805098"/>
                                  <a:pt x="6249758" y="1785453"/>
                                  <a:pt x="6225075" y="1764800"/>
                                </a:cubicBezTo>
                                <a:cubicBezTo>
                                  <a:pt x="6202912" y="1746665"/>
                                  <a:pt x="6177725" y="1778904"/>
                                  <a:pt x="6200897" y="1796031"/>
                                </a:cubicBezTo>
                                <a:cubicBezTo>
                                  <a:pt x="6227090" y="1815173"/>
                                  <a:pt x="6251772" y="1835825"/>
                                  <a:pt x="6277966" y="1854967"/>
                                </a:cubicBezTo>
                                <a:cubicBezTo>
                                  <a:pt x="6282122" y="1857989"/>
                                  <a:pt x="6286561" y="1858556"/>
                                  <a:pt x="6290638" y="1857493"/>
                                </a:cubicBezTo>
                                <a:close/>
                                <a:moveTo>
                                  <a:pt x="742659" y="1947741"/>
                                </a:moveTo>
                                <a:cubicBezTo>
                                  <a:pt x="745595" y="1947741"/>
                                  <a:pt x="749021" y="1946762"/>
                                  <a:pt x="751468" y="1945294"/>
                                </a:cubicBezTo>
                                <a:cubicBezTo>
                                  <a:pt x="755872" y="1942847"/>
                                  <a:pt x="757830" y="1938931"/>
                                  <a:pt x="759788" y="1934527"/>
                                </a:cubicBezTo>
                                <a:cubicBezTo>
                                  <a:pt x="760277" y="1933059"/>
                                  <a:pt x="761256" y="1931591"/>
                                  <a:pt x="761745" y="1929633"/>
                                </a:cubicBezTo>
                                <a:cubicBezTo>
                                  <a:pt x="764192" y="1923271"/>
                                  <a:pt x="761256" y="1914462"/>
                                  <a:pt x="756851" y="1910057"/>
                                </a:cubicBezTo>
                                <a:cubicBezTo>
                                  <a:pt x="752936" y="1906632"/>
                                  <a:pt x="748042" y="1904185"/>
                                  <a:pt x="742659" y="1904185"/>
                                </a:cubicBezTo>
                                <a:cubicBezTo>
                                  <a:pt x="737765" y="1904185"/>
                                  <a:pt x="732381" y="1906632"/>
                                  <a:pt x="728466" y="1910057"/>
                                </a:cubicBezTo>
                                <a:cubicBezTo>
                                  <a:pt x="724062" y="1914462"/>
                                  <a:pt x="721125" y="1923271"/>
                                  <a:pt x="723572" y="1929633"/>
                                </a:cubicBezTo>
                                <a:cubicBezTo>
                                  <a:pt x="724062" y="1931101"/>
                                  <a:pt x="725040" y="1932569"/>
                                  <a:pt x="725530" y="1934527"/>
                                </a:cubicBezTo>
                                <a:cubicBezTo>
                                  <a:pt x="726998" y="1938442"/>
                                  <a:pt x="728466" y="1941378"/>
                                  <a:pt x="731892" y="1943825"/>
                                </a:cubicBezTo>
                                <a:cubicBezTo>
                                  <a:pt x="734828" y="1946272"/>
                                  <a:pt x="738744" y="1947741"/>
                                  <a:pt x="742659" y="1947741"/>
                                </a:cubicBezTo>
                                <a:close/>
                                <a:moveTo>
                                  <a:pt x="5397205" y="1953944"/>
                                </a:moveTo>
                                <a:cubicBezTo>
                                  <a:pt x="5400141" y="1953944"/>
                                  <a:pt x="5403568" y="1952966"/>
                                  <a:pt x="5406014" y="1951497"/>
                                </a:cubicBezTo>
                                <a:cubicBezTo>
                                  <a:pt x="5410419" y="1949050"/>
                                  <a:pt x="5412377" y="1945135"/>
                                  <a:pt x="5414334" y="1940731"/>
                                </a:cubicBezTo>
                                <a:cubicBezTo>
                                  <a:pt x="5414823" y="1939263"/>
                                  <a:pt x="5415802" y="1937794"/>
                                  <a:pt x="5416292" y="1935837"/>
                                </a:cubicBezTo>
                                <a:cubicBezTo>
                                  <a:pt x="5418739" y="1929475"/>
                                  <a:pt x="5415802" y="1920666"/>
                                  <a:pt x="5411398" y="1916261"/>
                                </a:cubicBezTo>
                                <a:cubicBezTo>
                                  <a:pt x="5407483" y="1912835"/>
                                  <a:pt x="5402588" y="1910388"/>
                                  <a:pt x="5397205" y="1910388"/>
                                </a:cubicBezTo>
                                <a:cubicBezTo>
                                  <a:pt x="5392311" y="1910388"/>
                                  <a:pt x="5386928" y="1912835"/>
                                  <a:pt x="5383013" y="1916261"/>
                                </a:cubicBezTo>
                                <a:cubicBezTo>
                                  <a:pt x="5378608" y="1920666"/>
                                  <a:pt x="5375672" y="1929475"/>
                                  <a:pt x="5378119" y="1935837"/>
                                </a:cubicBezTo>
                                <a:cubicBezTo>
                                  <a:pt x="5378608" y="1937305"/>
                                  <a:pt x="5379587" y="1938773"/>
                                  <a:pt x="5380076" y="1940731"/>
                                </a:cubicBezTo>
                                <a:cubicBezTo>
                                  <a:pt x="5381544" y="1944646"/>
                                  <a:pt x="5383013" y="1947582"/>
                                  <a:pt x="5386438" y="1950029"/>
                                </a:cubicBezTo>
                                <a:cubicBezTo>
                                  <a:pt x="5389375" y="1952476"/>
                                  <a:pt x="5393290" y="1953944"/>
                                  <a:pt x="5397205" y="1953944"/>
                                </a:cubicBezTo>
                                <a:close/>
                                <a:moveTo>
                                  <a:pt x="1250499" y="1960591"/>
                                </a:moveTo>
                                <a:cubicBezTo>
                                  <a:pt x="1264076" y="1959670"/>
                                  <a:pt x="1274464" y="1942953"/>
                                  <a:pt x="1262754" y="1929352"/>
                                </a:cubicBezTo>
                                <a:cubicBezTo>
                                  <a:pt x="1252175" y="1917766"/>
                                  <a:pt x="1238575" y="1898625"/>
                                  <a:pt x="1238575" y="1882506"/>
                                </a:cubicBezTo>
                                <a:cubicBezTo>
                                  <a:pt x="1238071" y="1849261"/>
                                  <a:pt x="1183166" y="1858831"/>
                                  <a:pt x="1198278" y="1893587"/>
                                </a:cubicBezTo>
                                <a:cubicBezTo>
                                  <a:pt x="1203315" y="1904669"/>
                                  <a:pt x="1205833" y="1916255"/>
                                  <a:pt x="1212382" y="1926833"/>
                                </a:cubicBezTo>
                                <a:cubicBezTo>
                                  <a:pt x="1218930" y="1937915"/>
                                  <a:pt x="1226989" y="1947487"/>
                                  <a:pt x="1236560" y="1955546"/>
                                </a:cubicBezTo>
                                <a:cubicBezTo>
                                  <a:pt x="1241093" y="1959450"/>
                                  <a:pt x="1245973" y="1960898"/>
                                  <a:pt x="1250499" y="1960591"/>
                                </a:cubicBezTo>
                                <a:close/>
                                <a:moveTo>
                                  <a:pt x="5905047" y="1966796"/>
                                </a:moveTo>
                                <a:cubicBezTo>
                                  <a:pt x="5918624" y="1965875"/>
                                  <a:pt x="5929013" y="1949158"/>
                                  <a:pt x="5917302" y="1935557"/>
                                </a:cubicBezTo>
                                <a:cubicBezTo>
                                  <a:pt x="5906724" y="1923971"/>
                                  <a:pt x="5893123" y="1904829"/>
                                  <a:pt x="5893123" y="1888711"/>
                                </a:cubicBezTo>
                                <a:cubicBezTo>
                                  <a:pt x="5892619" y="1855470"/>
                                  <a:pt x="5837714" y="1865035"/>
                                  <a:pt x="5852826" y="1899792"/>
                                </a:cubicBezTo>
                                <a:cubicBezTo>
                                  <a:pt x="5857863" y="1910874"/>
                                  <a:pt x="5860382" y="1922460"/>
                                  <a:pt x="5866930" y="1933038"/>
                                </a:cubicBezTo>
                                <a:cubicBezTo>
                                  <a:pt x="5873478" y="1944121"/>
                                  <a:pt x="5881538" y="1953691"/>
                                  <a:pt x="5891108" y="1961751"/>
                                </a:cubicBezTo>
                                <a:cubicBezTo>
                                  <a:pt x="5895642" y="1965655"/>
                                  <a:pt x="5900522" y="1967103"/>
                                  <a:pt x="5905047" y="1966796"/>
                                </a:cubicBezTo>
                                <a:close/>
                                <a:moveTo>
                                  <a:pt x="1938244" y="1979221"/>
                                </a:moveTo>
                                <a:cubicBezTo>
                                  <a:pt x="2036469" y="1968643"/>
                                  <a:pt x="2132680" y="1931368"/>
                                  <a:pt x="2211260" y="1870921"/>
                                </a:cubicBezTo>
                                <a:cubicBezTo>
                                  <a:pt x="2228386" y="1857825"/>
                                  <a:pt x="2210252" y="1833646"/>
                                  <a:pt x="2193126" y="1847247"/>
                                </a:cubicBezTo>
                                <a:cubicBezTo>
                                  <a:pt x="2119582" y="1907189"/>
                                  <a:pt x="2032439" y="1940434"/>
                                  <a:pt x="1938244" y="1945472"/>
                                </a:cubicBezTo>
                                <a:cubicBezTo>
                                  <a:pt x="1916583" y="1946479"/>
                                  <a:pt x="1917087" y="1981236"/>
                                  <a:pt x="1938244" y="1979221"/>
                                </a:cubicBezTo>
                                <a:close/>
                                <a:moveTo>
                                  <a:pt x="6592792" y="1985426"/>
                                </a:moveTo>
                                <a:cubicBezTo>
                                  <a:pt x="6691017" y="1974848"/>
                                  <a:pt x="6787228" y="1937572"/>
                                  <a:pt x="6865808" y="1877126"/>
                                </a:cubicBezTo>
                                <a:cubicBezTo>
                                  <a:pt x="6882935" y="1864029"/>
                                  <a:pt x="6864800" y="1839855"/>
                                  <a:pt x="6847674" y="1853456"/>
                                </a:cubicBezTo>
                                <a:cubicBezTo>
                                  <a:pt x="6774131" y="1913393"/>
                                  <a:pt x="6686988" y="1946639"/>
                                  <a:pt x="6592792" y="1951677"/>
                                </a:cubicBezTo>
                                <a:cubicBezTo>
                                  <a:pt x="6571132" y="1952684"/>
                                  <a:pt x="6571635" y="1987441"/>
                                  <a:pt x="6592792" y="1985426"/>
                                </a:cubicBezTo>
                                <a:close/>
                                <a:moveTo>
                                  <a:pt x="956799" y="2004241"/>
                                </a:moveTo>
                                <a:cubicBezTo>
                                  <a:pt x="972857" y="2001878"/>
                                  <a:pt x="983685" y="1978938"/>
                                  <a:pt x="965333" y="1965357"/>
                                </a:cubicBezTo>
                                <a:cubicBezTo>
                                  <a:pt x="939884" y="1946760"/>
                                  <a:pt x="916394" y="1926206"/>
                                  <a:pt x="889967" y="1909077"/>
                                </a:cubicBezTo>
                                <a:cubicBezTo>
                                  <a:pt x="872349" y="1897821"/>
                                  <a:pt x="852283" y="1923759"/>
                                  <a:pt x="867455" y="1938441"/>
                                </a:cubicBezTo>
                                <a:cubicBezTo>
                                  <a:pt x="890456" y="1960463"/>
                                  <a:pt x="915904" y="1978081"/>
                                  <a:pt x="939884" y="1998636"/>
                                </a:cubicBezTo>
                                <a:cubicBezTo>
                                  <a:pt x="945512" y="2003530"/>
                                  <a:pt x="951446" y="2005029"/>
                                  <a:pt x="956799" y="2004241"/>
                                </a:cubicBezTo>
                                <a:close/>
                                <a:moveTo>
                                  <a:pt x="5611342" y="2010445"/>
                                </a:moveTo>
                                <a:cubicBezTo>
                                  <a:pt x="5627400" y="2008083"/>
                                  <a:pt x="5638228" y="1985142"/>
                                  <a:pt x="5619876" y="1971561"/>
                                </a:cubicBezTo>
                                <a:cubicBezTo>
                                  <a:pt x="5594428" y="1952965"/>
                                  <a:pt x="5570937" y="1932410"/>
                                  <a:pt x="5544510" y="1915281"/>
                                </a:cubicBezTo>
                                <a:cubicBezTo>
                                  <a:pt x="5526892" y="1904025"/>
                                  <a:pt x="5506827" y="1929964"/>
                                  <a:pt x="5521998" y="1944645"/>
                                </a:cubicBezTo>
                                <a:cubicBezTo>
                                  <a:pt x="5544999" y="1966668"/>
                                  <a:pt x="5570447" y="1984285"/>
                                  <a:pt x="5594428" y="2004840"/>
                                </a:cubicBezTo>
                                <a:cubicBezTo>
                                  <a:pt x="5600056" y="2009734"/>
                                  <a:pt x="5605989" y="2011233"/>
                                  <a:pt x="5611342" y="2010445"/>
                                </a:cubicBezTo>
                                <a:close/>
                                <a:moveTo>
                                  <a:pt x="3292499" y="2032850"/>
                                </a:moveTo>
                                <a:cubicBezTo>
                                  <a:pt x="3302135" y="2034571"/>
                                  <a:pt x="3313147" y="2024661"/>
                                  <a:pt x="3306538" y="2013649"/>
                                </a:cubicBezTo>
                                <a:cubicBezTo>
                                  <a:pt x="3292837" y="1990158"/>
                                  <a:pt x="3279133" y="1967157"/>
                                  <a:pt x="3265431" y="1943666"/>
                                </a:cubicBezTo>
                                <a:cubicBezTo>
                                  <a:pt x="3256133" y="1928005"/>
                                  <a:pt x="3231664" y="1942687"/>
                                  <a:pt x="3241451" y="1957858"/>
                                </a:cubicBezTo>
                                <a:cubicBezTo>
                                  <a:pt x="3255643" y="1980860"/>
                                  <a:pt x="3269835" y="2003861"/>
                                  <a:pt x="3284027" y="2026863"/>
                                </a:cubicBezTo>
                                <a:cubicBezTo>
                                  <a:pt x="3286230" y="2030411"/>
                                  <a:pt x="3289289" y="2032277"/>
                                  <a:pt x="3292499" y="2032850"/>
                                </a:cubicBezTo>
                                <a:close/>
                                <a:moveTo>
                                  <a:pt x="2920006" y="2040307"/>
                                </a:moveTo>
                                <a:cubicBezTo>
                                  <a:pt x="2922919" y="2041178"/>
                                  <a:pt x="2926284" y="2040689"/>
                                  <a:pt x="2929710" y="2038120"/>
                                </a:cubicBezTo>
                                <a:cubicBezTo>
                                  <a:pt x="2979137" y="2001905"/>
                                  <a:pt x="3031016" y="1968626"/>
                                  <a:pt x="3084359" y="1938284"/>
                                </a:cubicBezTo>
                                <a:cubicBezTo>
                                  <a:pt x="3102467" y="1928496"/>
                                  <a:pt x="3086315" y="1900600"/>
                                  <a:pt x="3068698" y="1911367"/>
                                </a:cubicBezTo>
                                <a:cubicBezTo>
                                  <a:pt x="3015844" y="1943177"/>
                                  <a:pt x="2965437" y="1977925"/>
                                  <a:pt x="2916494" y="2015118"/>
                                </a:cubicBezTo>
                                <a:cubicBezTo>
                                  <a:pt x="2906585" y="2022826"/>
                                  <a:pt x="2911265" y="2037692"/>
                                  <a:pt x="2920006" y="2040307"/>
                                </a:cubicBezTo>
                                <a:close/>
                                <a:moveTo>
                                  <a:pt x="81986" y="2043170"/>
                                </a:moveTo>
                                <a:cubicBezTo>
                                  <a:pt x="93731" y="2045128"/>
                                  <a:pt x="102540" y="2036319"/>
                                  <a:pt x="103519" y="2025062"/>
                                </a:cubicBezTo>
                                <a:cubicBezTo>
                                  <a:pt x="103519" y="2027509"/>
                                  <a:pt x="104498" y="2022126"/>
                                  <a:pt x="104498" y="2022126"/>
                                </a:cubicBezTo>
                                <a:cubicBezTo>
                                  <a:pt x="104498" y="2021636"/>
                                  <a:pt x="105476" y="2019189"/>
                                  <a:pt x="104987" y="2020658"/>
                                </a:cubicBezTo>
                                <a:cubicBezTo>
                                  <a:pt x="106455" y="2017232"/>
                                  <a:pt x="107923" y="2015764"/>
                                  <a:pt x="109881" y="2013317"/>
                                </a:cubicBezTo>
                                <a:cubicBezTo>
                                  <a:pt x="113306" y="2009891"/>
                                  <a:pt x="118690" y="2007444"/>
                                  <a:pt x="121626" y="2006955"/>
                                </a:cubicBezTo>
                                <a:cubicBezTo>
                                  <a:pt x="131414" y="2005976"/>
                                  <a:pt x="139734" y="1999124"/>
                                  <a:pt x="139734" y="1988847"/>
                                </a:cubicBezTo>
                                <a:cubicBezTo>
                                  <a:pt x="139734" y="1979548"/>
                                  <a:pt x="131414" y="1969760"/>
                                  <a:pt x="121626" y="1970739"/>
                                </a:cubicBezTo>
                                <a:cubicBezTo>
                                  <a:pt x="94710" y="1972697"/>
                                  <a:pt x="70240" y="1992273"/>
                                  <a:pt x="66325" y="2019679"/>
                                </a:cubicBezTo>
                                <a:cubicBezTo>
                                  <a:pt x="64856" y="2030935"/>
                                  <a:pt x="69750" y="2041701"/>
                                  <a:pt x="81986" y="2043170"/>
                                </a:cubicBezTo>
                                <a:close/>
                                <a:moveTo>
                                  <a:pt x="4736529" y="2049375"/>
                                </a:moveTo>
                                <a:cubicBezTo>
                                  <a:pt x="4748275" y="2051332"/>
                                  <a:pt x="4757084" y="2042523"/>
                                  <a:pt x="4758062" y="2031267"/>
                                </a:cubicBezTo>
                                <a:cubicBezTo>
                                  <a:pt x="4758062" y="2033713"/>
                                  <a:pt x="4759041" y="2028330"/>
                                  <a:pt x="4759041" y="2028330"/>
                                </a:cubicBezTo>
                                <a:cubicBezTo>
                                  <a:pt x="4759041" y="2027841"/>
                                  <a:pt x="4760020" y="2025394"/>
                                  <a:pt x="4759531" y="2026862"/>
                                </a:cubicBezTo>
                                <a:cubicBezTo>
                                  <a:pt x="4760999" y="2023436"/>
                                  <a:pt x="4762467" y="2021968"/>
                                  <a:pt x="4764424" y="2019521"/>
                                </a:cubicBezTo>
                                <a:cubicBezTo>
                                  <a:pt x="4767850" y="2016096"/>
                                  <a:pt x="4773233" y="2013648"/>
                                  <a:pt x="4776170" y="2013159"/>
                                </a:cubicBezTo>
                                <a:cubicBezTo>
                                  <a:pt x="4785958" y="2012180"/>
                                  <a:pt x="4794278" y="2005329"/>
                                  <a:pt x="4794278" y="1995051"/>
                                </a:cubicBezTo>
                                <a:cubicBezTo>
                                  <a:pt x="4794278" y="1985752"/>
                                  <a:pt x="4785958" y="1975965"/>
                                  <a:pt x="4776170" y="1976944"/>
                                </a:cubicBezTo>
                                <a:cubicBezTo>
                                  <a:pt x="4749253" y="1978901"/>
                                  <a:pt x="4724783" y="1998478"/>
                                  <a:pt x="4720868" y="2025883"/>
                                </a:cubicBezTo>
                                <a:cubicBezTo>
                                  <a:pt x="4719400" y="2037139"/>
                                  <a:pt x="4724294" y="2047906"/>
                                  <a:pt x="4736529" y="2049375"/>
                                </a:cubicBezTo>
                                <a:close/>
                                <a:moveTo>
                                  <a:pt x="2218313" y="2057297"/>
                                </a:moveTo>
                                <a:cubicBezTo>
                                  <a:pt x="2237454" y="2063846"/>
                                  <a:pt x="2250552" y="2032615"/>
                                  <a:pt x="2231914" y="2024555"/>
                                </a:cubicBezTo>
                                <a:cubicBezTo>
                                  <a:pt x="2224358" y="2021029"/>
                                  <a:pt x="2187585" y="2004910"/>
                                  <a:pt x="2202193" y="1992317"/>
                                </a:cubicBezTo>
                                <a:cubicBezTo>
                                  <a:pt x="2209749" y="1985769"/>
                                  <a:pt x="2208742" y="1973176"/>
                                  <a:pt x="2202193" y="1966627"/>
                                </a:cubicBezTo>
                                <a:cubicBezTo>
                                  <a:pt x="2194638" y="1959071"/>
                                  <a:pt x="2184059" y="1961086"/>
                                  <a:pt x="2176503" y="1966627"/>
                                </a:cubicBezTo>
                                <a:cubicBezTo>
                                  <a:pt x="2159880" y="1979724"/>
                                  <a:pt x="2158369" y="2004406"/>
                                  <a:pt x="2167437" y="2022037"/>
                                </a:cubicBezTo>
                                <a:cubicBezTo>
                                  <a:pt x="2177008" y="2042186"/>
                                  <a:pt x="2198667" y="2050245"/>
                                  <a:pt x="2218313" y="2057297"/>
                                </a:cubicBezTo>
                                <a:close/>
                                <a:moveTo>
                                  <a:pt x="6872861" y="2063503"/>
                                </a:moveTo>
                                <a:cubicBezTo>
                                  <a:pt x="6892003" y="2070051"/>
                                  <a:pt x="6905100" y="2038820"/>
                                  <a:pt x="6886462" y="2030760"/>
                                </a:cubicBezTo>
                                <a:cubicBezTo>
                                  <a:pt x="6878906" y="2027234"/>
                                  <a:pt x="6842134" y="2011115"/>
                                  <a:pt x="6856742" y="1998522"/>
                                </a:cubicBezTo>
                                <a:cubicBezTo>
                                  <a:pt x="6864298" y="1991974"/>
                                  <a:pt x="6863290" y="1979381"/>
                                  <a:pt x="6856742" y="1972832"/>
                                </a:cubicBezTo>
                                <a:cubicBezTo>
                                  <a:pt x="6849186" y="1965276"/>
                                  <a:pt x="6838608" y="1967291"/>
                                  <a:pt x="6831052" y="1972832"/>
                                </a:cubicBezTo>
                                <a:cubicBezTo>
                                  <a:pt x="6814429" y="1985929"/>
                                  <a:pt x="6812918" y="2010611"/>
                                  <a:pt x="6821985" y="2028242"/>
                                </a:cubicBezTo>
                                <a:cubicBezTo>
                                  <a:pt x="6831556" y="2048391"/>
                                  <a:pt x="6853216" y="2056450"/>
                                  <a:pt x="6872861" y="2063503"/>
                                </a:cubicBezTo>
                                <a:close/>
                                <a:moveTo>
                                  <a:pt x="2788722" y="2081240"/>
                                </a:moveTo>
                                <a:cubicBezTo>
                                  <a:pt x="2793631" y="2080697"/>
                                  <a:pt x="2798556" y="2078005"/>
                                  <a:pt x="2802470" y="2072377"/>
                                </a:cubicBezTo>
                                <a:lnTo>
                                  <a:pt x="2818254" y="2054542"/>
                                </a:lnTo>
                                <a:lnTo>
                                  <a:pt x="2825346" y="2057899"/>
                                </a:lnTo>
                                <a:cubicBezTo>
                                  <a:pt x="2828873" y="2058466"/>
                                  <a:pt x="2832525" y="2057962"/>
                                  <a:pt x="2835548" y="2055947"/>
                                </a:cubicBezTo>
                                <a:cubicBezTo>
                                  <a:pt x="2837561" y="2054436"/>
                                  <a:pt x="2839577" y="2053429"/>
                                  <a:pt x="2842096" y="2051918"/>
                                </a:cubicBezTo>
                                <a:cubicBezTo>
                                  <a:pt x="2851665" y="2045873"/>
                                  <a:pt x="2854184" y="2032273"/>
                                  <a:pt x="2845622" y="2023709"/>
                                </a:cubicBezTo>
                                <a:lnTo>
                                  <a:pt x="2845559" y="2023688"/>
                                </a:lnTo>
                                <a:lnTo>
                                  <a:pt x="2889091" y="1974499"/>
                                </a:lnTo>
                                <a:cubicBezTo>
                                  <a:pt x="2904261" y="1959817"/>
                                  <a:pt x="2882240" y="1938773"/>
                                  <a:pt x="2866579" y="1951986"/>
                                </a:cubicBezTo>
                                <a:cubicBezTo>
                                  <a:pt x="2831345" y="1981350"/>
                                  <a:pt x="2801979" y="2014628"/>
                                  <a:pt x="2772616" y="2049375"/>
                                </a:cubicBezTo>
                                <a:cubicBezTo>
                                  <a:pt x="2759403" y="2065158"/>
                                  <a:pt x="2773994" y="2082868"/>
                                  <a:pt x="2788722" y="2081240"/>
                                </a:cubicBezTo>
                                <a:close/>
                                <a:moveTo>
                                  <a:pt x="3423838" y="2083104"/>
                                </a:moveTo>
                                <a:cubicBezTo>
                                  <a:pt x="3434757" y="2086201"/>
                                  <a:pt x="3449807" y="2076290"/>
                                  <a:pt x="3445035" y="2063077"/>
                                </a:cubicBezTo>
                                <a:cubicBezTo>
                                  <a:pt x="3426927" y="2017074"/>
                                  <a:pt x="3405394" y="1973519"/>
                                  <a:pt x="3377990" y="1932410"/>
                                </a:cubicBezTo>
                                <a:cubicBezTo>
                                  <a:pt x="3365265" y="1913812"/>
                                  <a:pt x="3335413" y="1930942"/>
                                  <a:pt x="3347646" y="1950028"/>
                                </a:cubicBezTo>
                                <a:cubicBezTo>
                                  <a:pt x="3373096" y="1990158"/>
                                  <a:pt x="3396096" y="2031756"/>
                                  <a:pt x="3415182" y="2075312"/>
                                </a:cubicBezTo>
                                <a:cubicBezTo>
                                  <a:pt x="3417017" y="2079594"/>
                                  <a:pt x="3420199" y="2082072"/>
                                  <a:pt x="3423838" y="2083104"/>
                                </a:cubicBezTo>
                                <a:close/>
                                <a:moveTo>
                                  <a:pt x="863462" y="2087070"/>
                                </a:moveTo>
                                <a:cubicBezTo>
                                  <a:pt x="876262" y="2086726"/>
                                  <a:pt x="887273" y="2069108"/>
                                  <a:pt x="876262" y="2055894"/>
                                </a:cubicBezTo>
                                <a:cubicBezTo>
                                  <a:pt x="836622" y="2008914"/>
                                  <a:pt x="814111" y="1952633"/>
                                  <a:pt x="803343" y="1892438"/>
                                </a:cubicBezTo>
                                <a:cubicBezTo>
                                  <a:pt x="799917" y="1873352"/>
                                  <a:pt x="767618" y="1877267"/>
                                  <a:pt x="769086" y="1896843"/>
                                </a:cubicBezTo>
                                <a:cubicBezTo>
                                  <a:pt x="773979" y="1966826"/>
                                  <a:pt x="804323" y="2029468"/>
                                  <a:pt x="850814" y="2080854"/>
                                </a:cubicBezTo>
                                <a:cubicBezTo>
                                  <a:pt x="854729" y="2085380"/>
                                  <a:pt x="859195" y="2087185"/>
                                  <a:pt x="863462" y="2087070"/>
                                </a:cubicBezTo>
                                <a:close/>
                                <a:moveTo>
                                  <a:pt x="5518007" y="2093275"/>
                                </a:moveTo>
                                <a:cubicBezTo>
                                  <a:pt x="5530807" y="2092930"/>
                                  <a:pt x="5541818" y="2075313"/>
                                  <a:pt x="5530807" y="2062099"/>
                                </a:cubicBezTo>
                                <a:cubicBezTo>
                                  <a:pt x="5491167" y="2015118"/>
                                  <a:pt x="5468655" y="1958837"/>
                                  <a:pt x="5457888" y="1898642"/>
                                </a:cubicBezTo>
                                <a:cubicBezTo>
                                  <a:pt x="5454463" y="1879556"/>
                                  <a:pt x="5422163" y="1883471"/>
                                  <a:pt x="5423631" y="1903046"/>
                                </a:cubicBezTo>
                                <a:cubicBezTo>
                                  <a:pt x="5428525" y="1973030"/>
                                  <a:pt x="5458867" y="2035672"/>
                                  <a:pt x="5505359" y="2087058"/>
                                </a:cubicBezTo>
                                <a:cubicBezTo>
                                  <a:pt x="5509274" y="2091585"/>
                                  <a:pt x="5513740" y="2093389"/>
                                  <a:pt x="5518007" y="2093275"/>
                                </a:cubicBezTo>
                                <a:close/>
                                <a:moveTo>
                                  <a:pt x="1137276" y="2095353"/>
                                </a:moveTo>
                                <a:cubicBezTo>
                                  <a:pt x="1149643" y="2092791"/>
                                  <a:pt x="1159808" y="2080058"/>
                                  <a:pt x="1152441" y="2063341"/>
                                </a:cubicBezTo>
                                <a:cubicBezTo>
                                  <a:pt x="1144381" y="2045208"/>
                                  <a:pt x="1150426" y="2018006"/>
                                  <a:pt x="1162515" y="2002895"/>
                                </a:cubicBezTo>
                                <a:cubicBezTo>
                                  <a:pt x="1179642" y="1981235"/>
                                  <a:pt x="1150426" y="1950508"/>
                                  <a:pt x="1131284" y="1971664"/>
                                </a:cubicBezTo>
                                <a:cubicBezTo>
                                  <a:pt x="1103579" y="2002895"/>
                                  <a:pt x="1097031" y="2041178"/>
                                  <a:pt x="1111640" y="2079964"/>
                                </a:cubicBezTo>
                                <a:cubicBezTo>
                                  <a:pt x="1114536" y="2087520"/>
                                  <a:pt x="1119352" y="2092116"/>
                                  <a:pt x="1124744" y="2094296"/>
                                </a:cubicBezTo>
                                <a:cubicBezTo>
                                  <a:pt x="1128787" y="2095932"/>
                                  <a:pt x="1133154" y="2096207"/>
                                  <a:pt x="1137276" y="2095353"/>
                                </a:cubicBezTo>
                                <a:close/>
                                <a:moveTo>
                                  <a:pt x="3039649" y="2095473"/>
                                </a:moveTo>
                                <a:cubicBezTo>
                                  <a:pt x="3043591" y="2094804"/>
                                  <a:pt x="3047370" y="2092569"/>
                                  <a:pt x="3050140" y="2088287"/>
                                </a:cubicBezTo>
                                <a:cubicBezTo>
                                  <a:pt x="3063236" y="2068642"/>
                                  <a:pt x="3076333" y="2048492"/>
                                  <a:pt x="3088927" y="2028344"/>
                                </a:cubicBezTo>
                                <a:cubicBezTo>
                                  <a:pt x="3100008" y="2010210"/>
                                  <a:pt x="3072304" y="1994090"/>
                                  <a:pt x="3060213" y="2011721"/>
                                </a:cubicBezTo>
                                <a:cubicBezTo>
                                  <a:pt x="3047118" y="2031366"/>
                                  <a:pt x="3034522" y="2052018"/>
                                  <a:pt x="3022435" y="2072168"/>
                                </a:cubicBezTo>
                                <a:cubicBezTo>
                                  <a:pt x="3014501" y="2085391"/>
                                  <a:pt x="3027819" y="2097480"/>
                                  <a:pt x="3039649" y="2095473"/>
                                </a:cubicBezTo>
                                <a:close/>
                                <a:moveTo>
                                  <a:pt x="5791823" y="2101559"/>
                                </a:moveTo>
                                <a:cubicBezTo>
                                  <a:pt x="5804190" y="2098996"/>
                                  <a:pt x="5814355" y="2086263"/>
                                  <a:pt x="5806988" y="2069546"/>
                                </a:cubicBezTo>
                                <a:cubicBezTo>
                                  <a:pt x="5798928" y="2051413"/>
                                  <a:pt x="5804973" y="2024211"/>
                                  <a:pt x="5817062" y="2009100"/>
                                </a:cubicBezTo>
                                <a:cubicBezTo>
                                  <a:pt x="5834189" y="1987439"/>
                                  <a:pt x="5804973" y="1956713"/>
                                  <a:pt x="5785831" y="1977869"/>
                                </a:cubicBezTo>
                                <a:cubicBezTo>
                                  <a:pt x="5758126" y="2009100"/>
                                  <a:pt x="5751578" y="2047383"/>
                                  <a:pt x="5766186" y="2086169"/>
                                </a:cubicBezTo>
                                <a:cubicBezTo>
                                  <a:pt x="5769082" y="2093725"/>
                                  <a:pt x="5773899" y="2098322"/>
                                  <a:pt x="5779291" y="2100502"/>
                                </a:cubicBezTo>
                                <a:cubicBezTo>
                                  <a:pt x="5783334" y="2102137"/>
                                  <a:pt x="5787701" y="2102413"/>
                                  <a:pt x="5791823" y="2101559"/>
                                </a:cubicBezTo>
                                <a:close/>
                                <a:moveTo>
                                  <a:pt x="3504985" y="2104809"/>
                                </a:moveTo>
                                <a:cubicBezTo>
                                  <a:pt x="3523121" y="2104809"/>
                                  <a:pt x="3523121" y="2077103"/>
                                  <a:pt x="3504985" y="2077103"/>
                                </a:cubicBezTo>
                                <a:cubicBezTo>
                                  <a:pt x="3486854" y="2077103"/>
                                  <a:pt x="3486854" y="2104809"/>
                                  <a:pt x="3504985" y="2104809"/>
                                </a:cubicBezTo>
                                <a:close/>
                                <a:moveTo>
                                  <a:pt x="4067338" y="2115891"/>
                                </a:moveTo>
                                <a:lnTo>
                                  <a:pt x="4068144" y="2115891"/>
                                </a:lnTo>
                                <a:cubicBezTo>
                                  <a:pt x="4067640" y="2115891"/>
                                  <a:pt x="4067136" y="2115388"/>
                                  <a:pt x="4066129" y="2115388"/>
                                </a:cubicBezTo>
                                <a:close/>
                                <a:moveTo>
                                  <a:pt x="2944412" y="2117465"/>
                                </a:moveTo>
                                <a:cubicBezTo>
                                  <a:pt x="2949638" y="2114757"/>
                                  <a:pt x="2953669" y="2109594"/>
                                  <a:pt x="2954424" y="2103298"/>
                                </a:cubicBezTo>
                                <a:cubicBezTo>
                                  <a:pt x="2955432" y="2097757"/>
                                  <a:pt x="2953417" y="2092216"/>
                                  <a:pt x="2949387" y="2087682"/>
                                </a:cubicBezTo>
                                <a:cubicBezTo>
                                  <a:pt x="2945358" y="2084156"/>
                                  <a:pt x="2937801" y="2081638"/>
                                  <a:pt x="2931756" y="2083652"/>
                                </a:cubicBezTo>
                                <a:cubicBezTo>
                                  <a:pt x="2930246" y="2084156"/>
                                  <a:pt x="2928733" y="2084660"/>
                                  <a:pt x="2927223" y="2085164"/>
                                </a:cubicBezTo>
                                <a:cubicBezTo>
                                  <a:pt x="2921178" y="2087179"/>
                                  <a:pt x="2916644" y="2091712"/>
                                  <a:pt x="2915637" y="2098260"/>
                                </a:cubicBezTo>
                                <a:cubicBezTo>
                                  <a:pt x="2914629" y="2104809"/>
                                  <a:pt x="2917652" y="2110854"/>
                                  <a:pt x="2923193" y="2114380"/>
                                </a:cubicBezTo>
                                <a:cubicBezTo>
                                  <a:pt x="2924705" y="2115387"/>
                                  <a:pt x="2926215" y="2115891"/>
                                  <a:pt x="2927223" y="2116898"/>
                                </a:cubicBezTo>
                                <a:cubicBezTo>
                                  <a:pt x="2932764" y="2120424"/>
                                  <a:pt x="2939187" y="2120172"/>
                                  <a:pt x="2944412" y="2117465"/>
                                </a:cubicBezTo>
                                <a:close/>
                                <a:moveTo>
                                  <a:pt x="4071263" y="2117527"/>
                                </a:moveTo>
                                <a:lnTo>
                                  <a:pt x="4067338" y="2115891"/>
                                </a:lnTo>
                                <a:lnTo>
                                  <a:pt x="4057565" y="2115891"/>
                                </a:lnTo>
                                <a:lnTo>
                                  <a:pt x="4058652" y="2116183"/>
                                </a:lnTo>
                                <a:lnTo>
                                  <a:pt x="4067424" y="2117301"/>
                                </a:lnTo>
                                <a:close/>
                                <a:moveTo>
                                  <a:pt x="4083080" y="2132177"/>
                                </a:moveTo>
                                <a:lnTo>
                                  <a:pt x="4083242" y="2131777"/>
                                </a:lnTo>
                                <a:lnTo>
                                  <a:pt x="4083207" y="2131693"/>
                                </a:lnTo>
                                <a:close/>
                                <a:moveTo>
                                  <a:pt x="4083759" y="2133018"/>
                                </a:moveTo>
                                <a:lnTo>
                                  <a:pt x="4083299" y="2131636"/>
                                </a:lnTo>
                                <a:lnTo>
                                  <a:pt x="4083242" y="2131777"/>
                                </a:lnTo>
                                <a:close/>
                                <a:moveTo>
                                  <a:pt x="4082577" y="2134099"/>
                                </a:moveTo>
                                <a:lnTo>
                                  <a:pt x="4083080" y="2132177"/>
                                </a:lnTo>
                                <a:lnTo>
                                  <a:pt x="4082490" y="2133636"/>
                                </a:lnTo>
                                <a:close/>
                                <a:moveTo>
                                  <a:pt x="4499803" y="2139561"/>
                                </a:moveTo>
                                <a:cubicBezTo>
                                  <a:pt x="4502907" y="2139729"/>
                                  <a:pt x="4506149" y="2138567"/>
                                  <a:pt x="4508963" y="2135508"/>
                                </a:cubicBezTo>
                                <a:cubicBezTo>
                                  <a:pt x="4552519" y="2089016"/>
                                  <a:pt x="4599501" y="2044481"/>
                                  <a:pt x="4651376" y="2007287"/>
                                </a:cubicBezTo>
                                <a:cubicBezTo>
                                  <a:pt x="4668994" y="1994563"/>
                                  <a:pt x="4649418" y="1968625"/>
                                  <a:pt x="4632779" y="1983307"/>
                                </a:cubicBezTo>
                                <a:cubicBezTo>
                                  <a:pt x="4583350" y="2026373"/>
                                  <a:pt x="4534901" y="2069440"/>
                                  <a:pt x="4490856" y="2117400"/>
                                </a:cubicBezTo>
                                <a:cubicBezTo>
                                  <a:pt x="4482414" y="2126577"/>
                                  <a:pt x="4490489" y="2139056"/>
                                  <a:pt x="4499803" y="2139561"/>
                                </a:cubicBezTo>
                                <a:close/>
                                <a:moveTo>
                                  <a:pt x="3620338" y="2148633"/>
                                </a:moveTo>
                                <a:cubicBezTo>
                                  <a:pt x="3623864" y="2147626"/>
                                  <a:pt x="3625877" y="2145611"/>
                                  <a:pt x="3628900" y="2143596"/>
                                </a:cubicBezTo>
                                <a:cubicBezTo>
                                  <a:pt x="3633434" y="2140070"/>
                                  <a:pt x="3637464" y="2135536"/>
                                  <a:pt x="3636959" y="2128988"/>
                                </a:cubicBezTo>
                                <a:cubicBezTo>
                                  <a:pt x="3636959" y="2124455"/>
                                  <a:pt x="3635447" y="2120425"/>
                                  <a:pt x="3631922" y="2116899"/>
                                </a:cubicBezTo>
                                <a:cubicBezTo>
                                  <a:pt x="3628900" y="2113876"/>
                                  <a:pt x="3624365" y="2111861"/>
                                  <a:pt x="3619834" y="2111861"/>
                                </a:cubicBezTo>
                                <a:cubicBezTo>
                                  <a:pt x="3613286" y="2112365"/>
                                  <a:pt x="3608754" y="2115891"/>
                                  <a:pt x="3605226" y="2120928"/>
                                </a:cubicBezTo>
                                <a:cubicBezTo>
                                  <a:pt x="3603715" y="2122943"/>
                                  <a:pt x="3602205" y="2124958"/>
                                  <a:pt x="3601196" y="2127477"/>
                                </a:cubicBezTo>
                                <a:cubicBezTo>
                                  <a:pt x="3598679" y="2133521"/>
                                  <a:pt x="3599182" y="2140573"/>
                                  <a:pt x="3604220" y="2145107"/>
                                </a:cubicBezTo>
                                <a:cubicBezTo>
                                  <a:pt x="3608250" y="2149137"/>
                                  <a:pt x="3614798" y="2150648"/>
                                  <a:pt x="3620338" y="2148633"/>
                                </a:cubicBezTo>
                                <a:close/>
                                <a:moveTo>
                                  <a:pt x="4078521" y="2149586"/>
                                </a:moveTo>
                                <a:lnTo>
                                  <a:pt x="4079876" y="2149060"/>
                                </a:lnTo>
                                <a:lnTo>
                                  <a:pt x="4083759" y="2142589"/>
                                </a:lnTo>
                                <a:lnTo>
                                  <a:pt x="4083759" y="2140407"/>
                                </a:lnTo>
                                <a:lnTo>
                                  <a:pt x="4082577" y="2134099"/>
                                </a:lnTo>
                                <a:close/>
                                <a:moveTo>
                                  <a:pt x="1194953" y="2151393"/>
                                </a:moveTo>
                                <a:lnTo>
                                  <a:pt x="1194984" y="2151300"/>
                                </a:lnTo>
                                <a:lnTo>
                                  <a:pt x="1194929" y="2151109"/>
                                </a:lnTo>
                                <a:lnTo>
                                  <a:pt x="1194910" y="2151202"/>
                                </a:lnTo>
                                <a:close/>
                                <a:moveTo>
                                  <a:pt x="1195034" y="2151478"/>
                                </a:moveTo>
                                <a:lnTo>
                                  <a:pt x="1195255" y="2150487"/>
                                </a:lnTo>
                                <a:lnTo>
                                  <a:pt x="1194984" y="2151300"/>
                                </a:lnTo>
                                <a:close/>
                                <a:moveTo>
                                  <a:pt x="4035065" y="2151824"/>
                                </a:moveTo>
                                <a:lnTo>
                                  <a:pt x="4034394" y="2150648"/>
                                </a:lnTo>
                                <a:cubicBezTo>
                                  <a:pt x="4034394" y="2150648"/>
                                  <a:pt x="4034394" y="2151152"/>
                                  <a:pt x="4034394" y="2151152"/>
                                </a:cubicBezTo>
                                <a:close/>
                                <a:moveTo>
                                  <a:pt x="18062" y="2153004"/>
                                </a:moveTo>
                                <a:cubicBezTo>
                                  <a:pt x="47278" y="2143433"/>
                                  <a:pt x="76493" y="2141418"/>
                                  <a:pt x="107221" y="2144944"/>
                                </a:cubicBezTo>
                                <a:cubicBezTo>
                                  <a:pt x="124347" y="2146959"/>
                                  <a:pt x="128881" y="2116735"/>
                                  <a:pt x="111250" y="2114217"/>
                                </a:cubicBezTo>
                                <a:cubicBezTo>
                                  <a:pt x="76493" y="2109179"/>
                                  <a:pt x="42744" y="2112706"/>
                                  <a:pt x="10002" y="2124291"/>
                                </a:cubicBezTo>
                                <a:cubicBezTo>
                                  <a:pt x="-7628" y="2130336"/>
                                  <a:pt x="-72" y="2159049"/>
                                  <a:pt x="18062" y="2153004"/>
                                </a:cubicBezTo>
                                <a:close/>
                                <a:moveTo>
                                  <a:pt x="3852698" y="2154029"/>
                                </a:moveTo>
                                <a:lnTo>
                                  <a:pt x="3852779" y="2154018"/>
                                </a:lnTo>
                                <a:lnTo>
                                  <a:pt x="3853671" y="2153126"/>
                                </a:lnTo>
                                <a:lnTo>
                                  <a:pt x="3853284" y="2153358"/>
                                </a:lnTo>
                                <a:close/>
                                <a:moveTo>
                                  <a:pt x="3852202" y="2154594"/>
                                </a:moveTo>
                                <a:lnTo>
                                  <a:pt x="3852698" y="2154029"/>
                                </a:lnTo>
                                <a:lnTo>
                                  <a:pt x="3852529" y="2154050"/>
                                </a:lnTo>
                                <a:close/>
                                <a:moveTo>
                                  <a:pt x="3852202" y="2154594"/>
                                </a:moveTo>
                                <a:lnTo>
                                  <a:pt x="3852635" y="2154594"/>
                                </a:lnTo>
                                <a:lnTo>
                                  <a:pt x="3853118" y="2153975"/>
                                </a:lnTo>
                                <a:lnTo>
                                  <a:pt x="3852779" y="2154018"/>
                                </a:lnTo>
                                <a:close/>
                                <a:moveTo>
                                  <a:pt x="3852548" y="2154707"/>
                                </a:moveTo>
                                <a:lnTo>
                                  <a:pt x="3853671" y="2154594"/>
                                </a:lnTo>
                                <a:lnTo>
                                  <a:pt x="3852635" y="2154594"/>
                                </a:lnTo>
                                <a:close/>
                                <a:moveTo>
                                  <a:pt x="5849501" y="2157599"/>
                                </a:moveTo>
                                <a:lnTo>
                                  <a:pt x="5849532" y="2157506"/>
                                </a:lnTo>
                                <a:lnTo>
                                  <a:pt x="5849478" y="2157315"/>
                                </a:lnTo>
                                <a:lnTo>
                                  <a:pt x="5849459" y="2157408"/>
                                </a:lnTo>
                                <a:close/>
                                <a:moveTo>
                                  <a:pt x="5849583" y="2157684"/>
                                </a:moveTo>
                                <a:lnTo>
                                  <a:pt x="5849804" y="2156692"/>
                                </a:lnTo>
                                <a:lnTo>
                                  <a:pt x="5849532" y="2157506"/>
                                </a:lnTo>
                                <a:close/>
                                <a:moveTo>
                                  <a:pt x="4077211" y="2157701"/>
                                </a:moveTo>
                                <a:cubicBezTo>
                                  <a:pt x="4078218" y="2156189"/>
                                  <a:pt x="4079226" y="2154678"/>
                                  <a:pt x="4080737" y="2153167"/>
                                </a:cubicBezTo>
                                <a:lnTo>
                                  <a:pt x="4077364" y="2157383"/>
                                </a:lnTo>
                                <a:close/>
                                <a:moveTo>
                                  <a:pt x="4076707" y="2158204"/>
                                </a:moveTo>
                                <a:cubicBezTo>
                                  <a:pt x="4076707" y="2158204"/>
                                  <a:pt x="4077211" y="2157701"/>
                                  <a:pt x="4077211" y="2157701"/>
                                </a:cubicBezTo>
                                <a:lnTo>
                                  <a:pt x="4077004" y="2157833"/>
                                </a:lnTo>
                                <a:close/>
                                <a:moveTo>
                                  <a:pt x="4672609" y="2159209"/>
                                </a:moveTo>
                                <a:cubicBezTo>
                                  <a:pt x="4701825" y="2149638"/>
                                  <a:pt x="4731040" y="2147623"/>
                                  <a:pt x="4761768" y="2151149"/>
                                </a:cubicBezTo>
                                <a:cubicBezTo>
                                  <a:pt x="4778894" y="2153164"/>
                                  <a:pt x="4783428" y="2122940"/>
                                  <a:pt x="4765797" y="2120422"/>
                                </a:cubicBezTo>
                                <a:cubicBezTo>
                                  <a:pt x="4731040" y="2115385"/>
                                  <a:pt x="4697291" y="2118910"/>
                                  <a:pt x="4664549" y="2130497"/>
                                </a:cubicBezTo>
                                <a:cubicBezTo>
                                  <a:pt x="4646919" y="2136541"/>
                                  <a:pt x="4654475" y="2165254"/>
                                  <a:pt x="4672609" y="2159209"/>
                                </a:cubicBezTo>
                                <a:close/>
                                <a:moveTo>
                                  <a:pt x="4039747" y="2160016"/>
                                </a:moveTo>
                                <a:lnTo>
                                  <a:pt x="4038480" y="2155237"/>
                                </a:lnTo>
                                <a:lnTo>
                                  <a:pt x="4035065" y="2151824"/>
                                </a:lnTo>
                                <a:close/>
                                <a:moveTo>
                                  <a:pt x="4040439" y="2161226"/>
                                </a:moveTo>
                                <a:lnTo>
                                  <a:pt x="4039747" y="2160016"/>
                                </a:lnTo>
                                <a:lnTo>
                                  <a:pt x="4039935" y="2160723"/>
                                </a:lnTo>
                                <a:cubicBezTo>
                                  <a:pt x="4039935" y="2160723"/>
                                  <a:pt x="4040439" y="2161226"/>
                                  <a:pt x="4040439" y="2161226"/>
                                </a:cubicBezTo>
                                <a:close/>
                                <a:moveTo>
                                  <a:pt x="4072475" y="2161414"/>
                                </a:moveTo>
                                <a:lnTo>
                                  <a:pt x="4073181" y="2161226"/>
                                </a:lnTo>
                                <a:cubicBezTo>
                                  <a:pt x="4073181" y="2161226"/>
                                  <a:pt x="4073685" y="2160723"/>
                                  <a:pt x="4073685" y="2160723"/>
                                </a:cubicBezTo>
                                <a:close/>
                                <a:moveTo>
                                  <a:pt x="3832627" y="2164872"/>
                                </a:moveTo>
                                <a:cubicBezTo>
                                  <a:pt x="3837032" y="2165850"/>
                                  <a:pt x="3841926" y="2165239"/>
                                  <a:pt x="3845963" y="2163159"/>
                                </a:cubicBezTo>
                                <a:lnTo>
                                  <a:pt x="3852548" y="2154707"/>
                                </a:lnTo>
                                <a:lnTo>
                                  <a:pt x="3850490" y="2154913"/>
                                </a:lnTo>
                                <a:lnTo>
                                  <a:pt x="3852202" y="2155084"/>
                                </a:lnTo>
                                <a:cubicBezTo>
                                  <a:pt x="3850734" y="2155084"/>
                                  <a:pt x="3849756" y="2155084"/>
                                  <a:pt x="3848777" y="2155084"/>
                                </a:cubicBezTo>
                                <a:lnTo>
                                  <a:pt x="3850490" y="2154913"/>
                                </a:lnTo>
                                <a:lnTo>
                                  <a:pt x="3847309" y="2154594"/>
                                </a:lnTo>
                                <a:cubicBezTo>
                                  <a:pt x="3847798" y="2154594"/>
                                  <a:pt x="3847798" y="2154594"/>
                                  <a:pt x="3848287" y="2154594"/>
                                </a:cubicBezTo>
                                <a:lnTo>
                                  <a:pt x="3852529" y="2154050"/>
                                </a:lnTo>
                                <a:lnTo>
                                  <a:pt x="3852753" y="2153677"/>
                                </a:lnTo>
                                <a:lnTo>
                                  <a:pt x="3853284" y="2153358"/>
                                </a:lnTo>
                                <a:lnTo>
                                  <a:pt x="3853487" y="2153126"/>
                                </a:lnTo>
                                <a:cubicBezTo>
                                  <a:pt x="3854038" y="2152515"/>
                                  <a:pt x="3854405" y="2152147"/>
                                  <a:pt x="3853671" y="2153126"/>
                                </a:cubicBezTo>
                                <a:cubicBezTo>
                                  <a:pt x="3852692" y="2155084"/>
                                  <a:pt x="3854649" y="2151169"/>
                                  <a:pt x="3854649" y="2151169"/>
                                </a:cubicBezTo>
                                <a:cubicBezTo>
                                  <a:pt x="3854649" y="2151169"/>
                                  <a:pt x="3854160" y="2152637"/>
                                  <a:pt x="3854160" y="2152637"/>
                                </a:cubicBezTo>
                                <a:lnTo>
                                  <a:pt x="3853118" y="2153975"/>
                                </a:lnTo>
                                <a:lnTo>
                                  <a:pt x="3862113" y="2152820"/>
                                </a:lnTo>
                                <a:cubicBezTo>
                                  <a:pt x="3866273" y="2150679"/>
                                  <a:pt x="3869576" y="2147009"/>
                                  <a:pt x="3870800" y="2141870"/>
                                </a:cubicBezTo>
                                <a:cubicBezTo>
                                  <a:pt x="3871779" y="2137466"/>
                                  <a:pt x="3871779" y="2132083"/>
                                  <a:pt x="3868842" y="2127678"/>
                                </a:cubicBezTo>
                                <a:cubicBezTo>
                                  <a:pt x="3865417" y="2124252"/>
                                  <a:pt x="3861501" y="2120336"/>
                                  <a:pt x="3857096" y="2119847"/>
                                </a:cubicBezTo>
                                <a:cubicBezTo>
                                  <a:pt x="3851713" y="2119358"/>
                                  <a:pt x="3847798" y="2118868"/>
                                  <a:pt x="3842904" y="2119847"/>
                                </a:cubicBezTo>
                                <a:cubicBezTo>
                                  <a:pt x="3839478" y="2120826"/>
                                  <a:pt x="3836542" y="2122294"/>
                                  <a:pt x="3833606" y="2124252"/>
                                </a:cubicBezTo>
                                <a:cubicBezTo>
                                  <a:pt x="3827244" y="2128656"/>
                                  <a:pt x="3821371" y="2135508"/>
                                  <a:pt x="3820392" y="2143828"/>
                                </a:cubicBezTo>
                                <a:cubicBezTo>
                                  <a:pt x="3819903" y="2148722"/>
                                  <a:pt x="3819414" y="2152637"/>
                                  <a:pt x="3822350" y="2157041"/>
                                </a:cubicBezTo>
                                <a:cubicBezTo>
                                  <a:pt x="3824308" y="2160467"/>
                                  <a:pt x="3828712" y="2163893"/>
                                  <a:pt x="3832627" y="2164872"/>
                                </a:cubicBezTo>
                                <a:close/>
                                <a:moveTo>
                                  <a:pt x="4063106" y="2166767"/>
                                </a:moveTo>
                                <a:lnTo>
                                  <a:pt x="4072475" y="2161414"/>
                                </a:lnTo>
                                <a:lnTo>
                                  <a:pt x="4070695" y="2161889"/>
                                </a:lnTo>
                                <a:close/>
                                <a:moveTo>
                                  <a:pt x="4050513" y="2167271"/>
                                </a:moveTo>
                                <a:lnTo>
                                  <a:pt x="4070695" y="2161889"/>
                                </a:lnTo>
                                <a:lnTo>
                                  <a:pt x="4077004" y="2157833"/>
                                </a:lnTo>
                                <a:lnTo>
                                  <a:pt x="4077364" y="2157383"/>
                                </a:lnTo>
                                <a:lnTo>
                                  <a:pt x="4081728" y="2148343"/>
                                </a:lnTo>
                                <a:lnTo>
                                  <a:pt x="4079876" y="2149060"/>
                                </a:lnTo>
                                <a:lnTo>
                                  <a:pt x="4077715" y="2152663"/>
                                </a:lnTo>
                                <a:lnTo>
                                  <a:pt x="4078521" y="2149586"/>
                                </a:lnTo>
                                <a:lnTo>
                                  <a:pt x="4075571" y="2150729"/>
                                </a:lnTo>
                                <a:lnTo>
                                  <a:pt x="4075390" y="2151175"/>
                                </a:lnTo>
                                <a:lnTo>
                                  <a:pt x="4076707" y="2150648"/>
                                </a:lnTo>
                                <a:cubicBezTo>
                                  <a:pt x="4076203" y="2151152"/>
                                  <a:pt x="4075700" y="2151152"/>
                                  <a:pt x="4075196" y="2151656"/>
                                </a:cubicBezTo>
                                <a:lnTo>
                                  <a:pt x="4075390" y="2151175"/>
                                </a:lnTo>
                                <a:lnTo>
                                  <a:pt x="4074188" y="2151656"/>
                                </a:lnTo>
                                <a:lnTo>
                                  <a:pt x="4073942" y="2151360"/>
                                </a:lnTo>
                                <a:lnTo>
                                  <a:pt x="4073181" y="2151656"/>
                                </a:lnTo>
                                <a:cubicBezTo>
                                  <a:pt x="4071670" y="2151656"/>
                                  <a:pt x="4072803" y="2151404"/>
                                  <a:pt x="4073874" y="2151278"/>
                                </a:cubicBezTo>
                                <a:lnTo>
                                  <a:pt x="4073942" y="2151360"/>
                                </a:lnTo>
                                <a:lnTo>
                                  <a:pt x="4075571" y="2150729"/>
                                </a:lnTo>
                                <a:lnTo>
                                  <a:pt x="4082490" y="2133636"/>
                                </a:lnTo>
                                <a:lnTo>
                                  <a:pt x="4081241" y="2126973"/>
                                </a:lnTo>
                                <a:lnTo>
                                  <a:pt x="4083207" y="2131693"/>
                                </a:lnTo>
                                <a:lnTo>
                                  <a:pt x="4083256" y="2131507"/>
                                </a:lnTo>
                                <a:lnTo>
                                  <a:pt x="4083299" y="2131636"/>
                                </a:lnTo>
                                <a:lnTo>
                                  <a:pt x="4083759" y="2130499"/>
                                </a:lnTo>
                                <a:lnTo>
                                  <a:pt x="4083759" y="2133018"/>
                                </a:lnTo>
                                <a:lnTo>
                                  <a:pt x="4083759" y="2140407"/>
                                </a:lnTo>
                                <a:lnTo>
                                  <a:pt x="4084263" y="2143092"/>
                                </a:lnTo>
                                <a:lnTo>
                                  <a:pt x="4081728" y="2148343"/>
                                </a:lnTo>
                                <a:lnTo>
                                  <a:pt x="4084389" y="2147311"/>
                                </a:lnTo>
                                <a:cubicBezTo>
                                  <a:pt x="4087411" y="2144604"/>
                                  <a:pt x="4089552" y="2140826"/>
                                  <a:pt x="4090308" y="2136544"/>
                                </a:cubicBezTo>
                                <a:cubicBezTo>
                                  <a:pt x="4091315" y="2127981"/>
                                  <a:pt x="4086278" y="2121432"/>
                                  <a:pt x="4077715" y="2117906"/>
                                </a:cubicBezTo>
                                <a:lnTo>
                                  <a:pt x="4071263" y="2117527"/>
                                </a:lnTo>
                                <a:lnTo>
                                  <a:pt x="4072174" y="2117906"/>
                                </a:lnTo>
                                <a:lnTo>
                                  <a:pt x="4067424" y="2117301"/>
                                </a:lnTo>
                                <a:lnTo>
                                  <a:pt x="4061526" y="2116954"/>
                                </a:lnTo>
                                <a:lnTo>
                                  <a:pt x="4078218" y="2121432"/>
                                </a:lnTo>
                                <a:cubicBezTo>
                                  <a:pt x="4078218" y="2121432"/>
                                  <a:pt x="4078722" y="2121936"/>
                                  <a:pt x="4078722" y="2121936"/>
                                </a:cubicBezTo>
                                <a:cubicBezTo>
                                  <a:pt x="4072677" y="2119921"/>
                                  <a:pt x="4066633" y="2118410"/>
                                  <a:pt x="4060588" y="2116899"/>
                                </a:cubicBezTo>
                                <a:lnTo>
                                  <a:pt x="4061526" y="2116954"/>
                                </a:lnTo>
                                <a:lnTo>
                                  <a:pt x="4058652" y="2116183"/>
                                </a:lnTo>
                                <a:lnTo>
                                  <a:pt x="4052906" y="2115451"/>
                                </a:lnTo>
                                <a:cubicBezTo>
                                  <a:pt x="4046735" y="2117025"/>
                                  <a:pt x="4041194" y="2120929"/>
                                  <a:pt x="4037416" y="2126973"/>
                                </a:cubicBezTo>
                                <a:cubicBezTo>
                                  <a:pt x="4035401" y="2129996"/>
                                  <a:pt x="4034394" y="2133018"/>
                                  <a:pt x="4033386" y="2136040"/>
                                </a:cubicBezTo>
                                <a:lnTo>
                                  <a:pt x="4038480" y="2155237"/>
                                </a:lnTo>
                                <a:close/>
                                <a:moveTo>
                                  <a:pt x="2758119" y="2170990"/>
                                </a:moveTo>
                                <a:cubicBezTo>
                                  <a:pt x="2762707" y="2170990"/>
                                  <a:pt x="2767234" y="2169277"/>
                                  <a:pt x="2770170" y="2165851"/>
                                </a:cubicBezTo>
                                <a:cubicBezTo>
                                  <a:pt x="2777022" y="2159000"/>
                                  <a:pt x="2777512" y="2147744"/>
                                  <a:pt x="2770660" y="2140891"/>
                                </a:cubicBezTo>
                                <a:cubicBezTo>
                                  <a:pt x="2765767" y="2135998"/>
                                  <a:pt x="2760871" y="2131104"/>
                                  <a:pt x="2753042" y="2131593"/>
                                </a:cubicBezTo>
                                <a:cubicBezTo>
                                  <a:pt x="2743743" y="2132083"/>
                                  <a:pt x="2736890" y="2138934"/>
                                  <a:pt x="2736401" y="2148233"/>
                                </a:cubicBezTo>
                                <a:cubicBezTo>
                                  <a:pt x="2735913" y="2153616"/>
                                  <a:pt x="2738849" y="2158021"/>
                                  <a:pt x="2742274" y="2161936"/>
                                </a:cubicBezTo>
                                <a:cubicBezTo>
                                  <a:pt x="2743253" y="2163404"/>
                                  <a:pt x="2744723" y="2164383"/>
                                  <a:pt x="2745700" y="2165851"/>
                                </a:cubicBezTo>
                                <a:cubicBezTo>
                                  <a:pt x="2748882" y="2169277"/>
                                  <a:pt x="2753531" y="2170990"/>
                                  <a:pt x="2758119" y="2170990"/>
                                </a:cubicBezTo>
                                <a:close/>
                                <a:moveTo>
                                  <a:pt x="986559" y="2175612"/>
                                </a:moveTo>
                                <a:cubicBezTo>
                                  <a:pt x="991392" y="2175551"/>
                                  <a:pt x="996164" y="2173838"/>
                                  <a:pt x="999590" y="2170412"/>
                                </a:cubicBezTo>
                                <a:cubicBezTo>
                                  <a:pt x="1011335" y="2159156"/>
                                  <a:pt x="1022591" y="2147411"/>
                                  <a:pt x="1034336" y="2136155"/>
                                </a:cubicBezTo>
                                <a:cubicBezTo>
                                  <a:pt x="1040208" y="2130282"/>
                                  <a:pt x="1040208" y="2120005"/>
                                  <a:pt x="1034336" y="2114132"/>
                                </a:cubicBezTo>
                                <a:cubicBezTo>
                                  <a:pt x="1027974" y="2107770"/>
                                  <a:pt x="1019165" y="2108749"/>
                                  <a:pt x="1012314" y="2114132"/>
                                </a:cubicBezTo>
                                <a:cubicBezTo>
                                  <a:pt x="999100" y="2124410"/>
                                  <a:pt x="986375" y="2134198"/>
                                  <a:pt x="973162" y="2144475"/>
                                </a:cubicBezTo>
                                <a:cubicBezTo>
                                  <a:pt x="965332" y="2150837"/>
                                  <a:pt x="966800" y="2164050"/>
                                  <a:pt x="973162" y="2170902"/>
                                </a:cubicBezTo>
                                <a:cubicBezTo>
                                  <a:pt x="976833" y="2174083"/>
                                  <a:pt x="981726" y="2175673"/>
                                  <a:pt x="986559" y="2175612"/>
                                </a:cubicBezTo>
                                <a:close/>
                                <a:moveTo>
                                  <a:pt x="4111464" y="2180871"/>
                                </a:moveTo>
                                <a:cubicBezTo>
                                  <a:pt x="4116501" y="2180871"/>
                                  <a:pt x="4121538" y="2178856"/>
                                  <a:pt x="4125064" y="2175330"/>
                                </a:cubicBezTo>
                                <a:cubicBezTo>
                                  <a:pt x="4128590" y="2171804"/>
                                  <a:pt x="4130605" y="2166766"/>
                                  <a:pt x="4130605" y="2161729"/>
                                </a:cubicBezTo>
                                <a:cubicBezTo>
                                  <a:pt x="4130605" y="2158203"/>
                                  <a:pt x="4129598" y="2155181"/>
                                  <a:pt x="4128087" y="2152158"/>
                                </a:cubicBezTo>
                                <a:cubicBezTo>
                                  <a:pt x="4126575" y="2149639"/>
                                  <a:pt x="4124057" y="2147121"/>
                                  <a:pt x="4121034" y="2145610"/>
                                </a:cubicBezTo>
                                <a:cubicBezTo>
                                  <a:pt x="4119020" y="2144098"/>
                                  <a:pt x="4117508" y="2142588"/>
                                  <a:pt x="4114990" y="2141580"/>
                                </a:cubicBezTo>
                                <a:cubicBezTo>
                                  <a:pt x="4108945" y="2139061"/>
                                  <a:pt x="4099375" y="2140069"/>
                                  <a:pt x="4094841" y="2145106"/>
                                </a:cubicBezTo>
                                <a:cubicBezTo>
                                  <a:pt x="4090307" y="2150143"/>
                                  <a:pt x="4088796" y="2156691"/>
                                  <a:pt x="4090307" y="2163240"/>
                                </a:cubicBezTo>
                                <a:cubicBezTo>
                                  <a:pt x="4091315" y="2166766"/>
                                  <a:pt x="4092826" y="2168781"/>
                                  <a:pt x="4094841" y="2171300"/>
                                </a:cubicBezTo>
                                <a:cubicBezTo>
                                  <a:pt x="4096352" y="2174322"/>
                                  <a:pt x="4098871" y="2176337"/>
                                  <a:pt x="4101893" y="2178352"/>
                                </a:cubicBezTo>
                                <a:cubicBezTo>
                                  <a:pt x="4104916" y="2179863"/>
                                  <a:pt x="4107938" y="2180871"/>
                                  <a:pt x="4111464" y="2180871"/>
                                </a:cubicBezTo>
                                <a:close/>
                                <a:moveTo>
                                  <a:pt x="5641104" y="2181817"/>
                                </a:moveTo>
                                <a:cubicBezTo>
                                  <a:pt x="5645937" y="2181756"/>
                                  <a:pt x="5650708" y="2180043"/>
                                  <a:pt x="5654134" y="2176617"/>
                                </a:cubicBezTo>
                                <a:cubicBezTo>
                                  <a:pt x="5665879" y="2165361"/>
                                  <a:pt x="5677135" y="2153616"/>
                                  <a:pt x="5688880" y="2142360"/>
                                </a:cubicBezTo>
                                <a:cubicBezTo>
                                  <a:pt x="5694753" y="2136487"/>
                                  <a:pt x="5694753" y="2126210"/>
                                  <a:pt x="5688880" y="2120337"/>
                                </a:cubicBezTo>
                                <a:cubicBezTo>
                                  <a:pt x="5682518" y="2113975"/>
                                  <a:pt x="5673709" y="2114954"/>
                                  <a:pt x="5666858" y="2120337"/>
                                </a:cubicBezTo>
                                <a:cubicBezTo>
                                  <a:pt x="5653644" y="2130615"/>
                                  <a:pt x="5640920" y="2140402"/>
                                  <a:pt x="5627707" y="2150680"/>
                                </a:cubicBezTo>
                                <a:cubicBezTo>
                                  <a:pt x="5619877" y="2157041"/>
                                  <a:pt x="5621345" y="2170255"/>
                                  <a:pt x="5627707" y="2177107"/>
                                </a:cubicBezTo>
                                <a:cubicBezTo>
                                  <a:pt x="5631377" y="2180288"/>
                                  <a:pt x="5636271" y="2181878"/>
                                  <a:pt x="5641104" y="2181817"/>
                                </a:cubicBezTo>
                                <a:close/>
                                <a:moveTo>
                                  <a:pt x="3788581" y="2195216"/>
                                </a:moveTo>
                                <a:cubicBezTo>
                                  <a:pt x="3808157" y="2195216"/>
                                  <a:pt x="3808157" y="2164873"/>
                                  <a:pt x="3788581" y="2164873"/>
                                </a:cubicBezTo>
                                <a:cubicBezTo>
                                  <a:pt x="3769005" y="2164873"/>
                                  <a:pt x="3769005" y="2195216"/>
                                  <a:pt x="3788581" y="2195216"/>
                                </a:cubicBezTo>
                                <a:close/>
                                <a:moveTo>
                                  <a:pt x="1184676" y="2195318"/>
                                </a:moveTo>
                                <a:cubicBezTo>
                                  <a:pt x="1193743" y="2198844"/>
                                  <a:pt x="1204322" y="2191791"/>
                                  <a:pt x="1207848" y="2183732"/>
                                </a:cubicBezTo>
                                <a:cubicBezTo>
                                  <a:pt x="1211374" y="2175168"/>
                                  <a:pt x="1208855" y="2164087"/>
                                  <a:pt x="1199788" y="2159050"/>
                                </a:cubicBezTo>
                                <a:cubicBezTo>
                                  <a:pt x="1198781" y="2158546"/>
                                  <a:pt x="1197773" y="2158042"/>
                                  <a:pt x="1196766" y="2157035"/>
                                </a:cubicBezTo>
                                <a:cubicBezTo>
                                  <a:pt x="1199788" y="2159050"/>
                                  <a:pt x="1196262" y="2156531"/>
                                  <a:pt x="1196262" y="2155524"/>
                                </a:cubicBezTo>
                                <a:cubicBezTo>
                                  <a:pt x="1194751" y="2153005"/>
                                  <a:pt x="1197270" y="2158042"/>
                                  <a:pt x="1196262" y="2155020"/>
                                </a:cubicBezTo>
                                <a:cubicBezTo>
                                  <a:pt x="1194751" y="2151998"/>
                                  <a:pt x="1197270" y="2159554"/>
                                  <a:pt x="1195759" y="2154013"/>
                                </a:cubicBezTo>
                                <a:lnTo>
                                  <a:pt x="1195034" y="2151478"/>
                                </a:lnTo>
                                <a:lnTo>
                                  <a:pt x="1195003" y="2151620"/>
                                </a:lnTo>
                                <a:lnTo>
                                  <a:pt x="1194953" y="2151393"/>
                                </a:lnTo>
                                <a:lnTo>
                                  <a:pt x="1194751" y="2151998"/>
                                </a:lnTo>
                                <a:lnTo>
                                  <a:pt x="1194910" y="2151202"/>
                                </a:lnTo>
                                <a:lnTo>
                                  <a:pt x="1194751" y="2150487"/>
                                </a:lnTo>
                                <a:lnTo>
                                  <a:pt x="1194929" y="2151109"/>
                                </a:lnTo>
                                <a:lnTo>
                                  <a:pt x="1195255" y="2149479"/>
                                </a:lnTo>
                                <a:lnTo>
                                  <a:pt x="1196262" y="2148472"/>
                                </a:lnTo>
                                <a:cubicBezTo>
                                  <a:pt x="1209863" y="2127315"/>
                                  <a:pt x="1173091" y="2106159"/>
                                  <a:pt x="1161002" y="2128826"/>
                                </a:cubicBezTo>
                                <a:cubicBezTo>
                                  <a:pt x="1154454" y="2140412"/>
                                  <a:pt x="1152943" y="2154013"/>
                                  <a:pt x="1156972" y="2166606"/>
                                </a:cubicBezTo>
                                <a:cubicBezTo>
                                  <a:pt x="1161505" y="2180709"/>
                                  <a:pt x="1171580" y="2189777"/>
                                  <a:pt x="1184676" y="2195318"/>
                                </a:cubicBezTo>
                                <a:close/>
                                <a:moveTo>
                                  <a:pt x="87393" y="2196206"/>
                                </a:moveTo>
                                <a:lnTo>
                                  <a:pt x="83543" y="2195821"/>
                                </a:lnTo>
                                <a:lnTo>
                                  <a:pt x="81242" y="2196051"/>
                                </a:lnTo>
                                <a:close/>
                                <a:moveTo>
                                  <a:pt x="3874225" y="2196275"/>
                                </a:moveTo>
                                <a:lnTo>
                                  <a:pt x="3874714" y="2196194"/>
                                </a:lnTo>
                                <a:cubicBezTo>
                                  <a:pt x="3874225" y="2196194"/>
                                  <a:pt x="3874225" y="2196194"/>
                                  <a:pt x="3873735" y="2196194"/>
                                </a:cubicBezTo>
                                <a:close/>
                                <a:moveTo>
                                  <a:pt x="754771" y="2197757"/>
                                </a:moveTo>
                                <a:cubicBezTo>
                                  <a:pt x="759054" y="2197451"/>
                                  <a:pt x="763213" y="2195616"/>
                                  <a:pt x="766639" y="2192435"/>
                                </a:cubicBezTo>
                                <a:cubicBezTo>
                                  <a:pt x="774958" y="2185094"/>
                                  <a:pt x="781810" y="2175795"/>
                                  <a:pt x="789640" y="2167475"/>
                                </a:cubicBezTo>
                                <a:cubicBezTo>
                                  <a:pt x="797960" y="2158177"/>
                                  <a:pt x="797960" y="2143985"/>
                                  <a:pt x="787683" y="2136155"/>
                                </a:cubicBezTo>
                                <a:cubicBezTo>
                                  <a:pt x="776426" y="2127345"/>
                                  <a:pt x="763703" y="2131261"/>
                                  <a:pt x="756362" y="2141538"/>
                                </a:cubicBezTo>
                                <a:cubicBezTo>
                                  <a:pt x="749511" y="2150836"/>
                                  <a:pt x="742659" y="2159645"/>
                                  <a:pt x="737276" y="2169433"/>
                                </a:cubicBezTo>
                                <a:cubicBezTo>
                                  <a:pt x="732872" y="2177752"/>
                                  <a:pt x="734829" y="2188030"/>
                                  <a:pt x="742170" y="2193903"/>
                                </a:cubicBezTo>
                                <a:cubicBezTo>
                                  <a:pt x="746085" y="2196839"/>
                                  <a:pt x="750489" y="2198062"/>
                                  <a:pt x="754771" y="2197757"/>
                                </a:cubicBezTo>
                                <a:close/>
                                <a:moveTo>
                                  <a:pt x="3883034" y="2198641"/>
                                </a:moveTo>
                                <a:cubicBezTo>
                                  <a:pt x="3882544" y="2198641"/>
                                  <a:pt x="3882544" y="2198151"/>
                                  <a:pt x="3882055" y="2198151"/>
                                </a:cubicBezTo>
                                <a:lnTo>
                                  <a:pt x="3882314" y="2198352"/>
                                </a:lnTo>
                                <a:close/>
                                <a:moveTo>
                                  <a:pt x="94457" y="2199347"/>
                                </a:moveTo>
                                <a:lnTo>
                                  <a:pt x="92106" y="2196324"/>
                                </a:lnTo>
                                <a:lnTo>
                                  <a:pt x="87393" y="2196206"/>
                                </a:lnTo>
                                <a:lnTo>
                                  <a:pt x="88580" y="2196324"/>
                                </a:lnTo>
                                <a:cubicBezTo>
                                  <a:pt x="90091" y="2196828"/>
                                  <a:pt x="91603" y="2197836"/>
                                  <a:pt x="93114" y="2198339"/>
                                </a:cubicBezTo>
                                <a:close/>
                                <a:moveTo>
                                  <a:pt x="97144" y="2201362"/>
                                </a:moveTo>
                                <a:cubicBezTo>
                                  <a:pt x="97144" y="2201362"/>
                                  <a:pt x="96640" y="2201362"/>
                                  <a:pt x="96640" y="2200858"/>
                                </a:cubicBezTo>
                                <a:lnTo>
                                  <a:pt x="96856" y="2201146"/>
                                </a:lnTo>
                                <a:close/>
                                <a:moveTo>
                                  <a:pt x="5839225" y="2201524"/>
                                </a:moveTo>
                                <a:cubicBezTo>
                                  <a:pt x="5848292" y="2205050"/>
                                  <a:pt x="5858871" y="2197997"/>
                                  <a:pt x="5862397" y="2189938"/>
                                </a:cubicBezTo>
                                <a:cubicBezTo>
                                  <a:pt x="5865923" y="2181374"/>
                                  <a:pt x="5863404" y="2170293"/>
                                  <a:pt x="5854337" y="2165256"/>
                                </a:cubicBezTo>
                                <a:cubicBezTo>
                                  <a:pt x="5853330" y="2164752"/>
                                  <a:pt x="5852322" y="2164248"/>
                                  <a:pt x="5851315" y="2163241"/>
                                </a:cubicBezTo>
                                <a:cubicBezTo>
                                  <a:pt x="5854337" y="2165256"/>
                                  <a:pt x="5850811" y="2162737"/>
                                  <a:pt x="5850811" y="2161730"/>
                                </a:cubicBezTo>
                                <a:cubicBezTo>
                                  <a:pt x="5849300" y="2159211"/>
                                  <a:pt x="5851818" y="2164248"/>
                                  <a:pt x="5850811" y="2161226"/>
                                </a:cubicBezTo>
                                <a:cubicBezTo>
                                  <a:pt x="5849300" y="2158204"/>
                                  <a:pt x="5851818" y="2165760"/>
                                  <a:pt x="5850307" y="2160218"/>
                                </a:cubicBezTo>
                                <a:lnTo>
                                  <a:pt x="5849583" y="2157684"/>
                                </a:lnTo>
                                <a:lnTo>
                                  <a:pt x="5849552" y="2157826"/>
                                </a:lnTo>
                                <a:lnTo>
                                  <a:pt x="5849501" y="2157599"/>
                                </a:lnTo>
                                <a:lnTo>
                                  <a:pt x="5849300" y="2158204"/>
                                </a:lnTo>
                                <a:lnTo>
                                  <a:pt x="5849459" y="2157408"/>
                                </a:lnTo>
                                <a:lnTo>
                                  <a:pt x="5849300" y="2156692"/>
                                </a:lnTo>
                                <a:lnTo>
                                  <a:pt x="5849478" y="2157315"/>
                                </a:lnTo>
                                <a:lnTo>
                                  <a:pt x="5849804" y="2155685"/>
                                </a:lnTo>
                                <a:cubicBezTo>
                                  <a:pt x="5850811" y="2152663"/>
                                  <a:pt x="5847789" y="2159715"/>
                                  <a:pt x="5850811" y="2154677"/>
                                </a:cubicBezTo>
                                <a:cubicBezTo>
                                  <a:pt x="5864411" y="2133521"/>
                                  <a:pt x="5827640" y="2112364"/>
                                  <a:pt x="5815550" y="2135032"/>
                                </a:cubicBezTo>
                                <a:cubicBezTo>
                                  <a:pt x="5809003" y="2146618"/>
                                  <a:pt x="5807492" y="2160218"/>
                                  <a:pt x="5811521" y="2172812"/>
                                </a:cubicBezTo>
                                <a:cubicBezTo>
                                  <a:pt x="5816054" y="2186915"/>
                                  <a:pt x="5826129" y="2195982"/>
                                  <a:pt x="5839225" y="2201524"/>
                                </a:cubicBezTo>
                                <a:close/>
                                <a:moveTo>
                                  <a:pt x="3886459" y="2201577"/>
                                </a:moveTo>
                                <a:cubicBezTo>
                                  <a:pt x="3886459" y="2201577"/>
                                  <a:pt x="3886459" y="2201577"/>
                                  <a:pt x="3885970" y="2201088"/>
                                </a:cubicBezTo>
                                <a:lnTo>
                                  <a:pt x="3886184" y="2201363"/>
                                </a:lnTo>
                                <a:close/>
                                <a:moveTo>
                                  <a:pt x="4741943" y="2202412"/>
                                </a:moveTo>
                                <a:lnTo>
                                  <a:pt x="4738092" y="2202027"/>
                                </a:lnTo>
                                <a:lnTo>
                                  <a:pt x="4735791" y="2202257"/>
                                </a:lnTo>
                                <a:close/>
                                <a:moveTo>
                                  <a:pt x="5409316" y="2203962"/>
                                </a:moveTo>
                                <a:cubicBezTo>
                                  <a:pt x="5413599" y="2203656"/>
                                  <a:pt x="5417758" y="2201821"/>
                                  <a:pt x="5421184" y="2198640"/>
                                </a:cubicBezTo>
                                <a:cubicBezTo>
                                  <a:pt x="5429503" y="2191299"/>
                                  <a:pt x="5436355" y="2182000"/>
                                  <a:pt x="5444185" y="2173681"/>
                                </a:cubicBezTo>
                                <a:cubicBezTo>
                                  <a:pt x="5452505" y="2164382"/>
                                  <a:pt x="5452505" y="2150190"/>
                                  <a:pt x="5442228" y="2142359"/>
                                </a:cubicBezTo>
                                <a:cubicBezTo>
                                  <a:pt x="5430971" y="2133550"/>
                                  <a:pt x="5418248" y="2137466"/>
                                  <a:pt x="5410907" y="2147743"/>
                                </a:cubicBezTo>
                                <a:cubicBezTo>
                                  <a:pt x="5404056" y="2157041"/>
                                  <a:pt x="5397204" y="2165850"/>
                                  <a:pt x="5391821" y="2175638"/>
                                </a:cubicBezTo>
                                <a:cubicBezTo>
                                  <a:pt x="5387417" y="2183957"/>
                                  <a:pt x="5389374" y="2194235"/>
                                  <a:pt x="5396715" y="2200108"/>
                                </a:cubicBezTo>
                                <a:cubicBezTo>
                                  <a:pt x="5400630" y="2203044"/>
                                  <a:pt x="5405034" y="2204268"/>
                                  <a:pt x="5409316" y="2203962"/>
                                </a:cubicBezTo>
                                <a:close/>
                                <a:moveTo>
                                  <a:pt x="99382" y="2204888"/>
                                </a:moveTo>
                                <a:lnTo>
                                  <a:pt x="99158" y="2204384"/>
                                </a:lnTo>
                                <a:cubicBezTo>
                                  <a:pt x="99662" y="2204384"/>
                                  <a:pt x="99662" y="2204888"/>
                                  <a:pt x="99662" y="2204888"/>
                                </a:cubicBezTo>
                                <a:lnTo>
                                  <a:pt x="96856" y="2201146"/>
                                </a:lnTo>
                                <a:lnTo>
                                  <a:pt x="94457" y="2199347"/>
                                </a:lnTo>
                                <a:lnTo>
                                  <a:pt x="97809" y="2203656"/>
                                </a:lnTo>
                                <a:close/>
                                <a:moveTo>
                                  <a:pt x="3889396" y="2205492"/>
                                </a:moveTo>
                                <a:cubicBezTo>
                                  <a:pt x="3889396" y="2205492"/>
                                  <a:pt x="3888906" y="2205003"/>
                                  <a:pt x="3888906" y="2204513"/>
                                </a:cubicBezTo>
                                <a:lnTo>
                                  <a:pt x="3889194" y="2205233"/>
                                </a:lnTo>
                                <a:close/>
                                <a:moveTo>
                                  <a:pt x="4749006" y="2205553"/>
                                </a:moveTo>
                                <a:lnTo>
                                  <a:pt x="4746656" y="2202531"/>
                                </a:lnTo>
                                <a:lnTo>
                                  <a:pt x="4741943" y="2202412"/>
                                </a:lnTo>
                                <a:lnTo>
                                  <a:pt x="4743129" y="2202531"/>
                                </a:lnTo>
                                <a:cubicBezTo>
                                  <a:pt x="4744641" y="2203035"/>
                                  <a:pt x="4746152" y="2204042"/>
                                  <a:pt x="4747663" y="2204546"/>
                                </a:cubicBezTo>
                                <a:close/>
                                <a:moveTo>
                                  <a:pt x="3457591" y="2206472"/>
                                </a:moveTo>
                                <a:cubicBezTo>
                                  <a:pt x="3462202" y="2205583"/>
                                  <a:pt x="3466579" y="2202781"/>
                                  <a:pt x="3469728" y="2197492"/>
                                </a:cubicBezTo>
                                <a:cubicBezTo>
                                  <a:pt x="3481312" y="2178350"/>
                                  <a:pt x="3499948" y="2161223"/>
                                  <a:pt x="3521107" y="2153164"/>
                                </a:cubicBezTo>
                                <a:cubicBezTo>
                                  <a:pt x="3541760" y="2145104"/>
                                  <a:pt x="3534204" y="2112362"/>
                                  <a:pt x="3511538" y="2118911"/>
                                </a:cubicBezTo>
                                <a:cubicBezTo>
                                  <a:pt x="3479297" y="2128481"/>
                                  <a:pt x="3453104" y="2148630"/>
                                  <a:pt x="3436481" y="2178350"/>
                                </a:cubicBezTo>
                                <a:cubicBezTo>
                                  <a:pt x="3427792" y="2194596"/>
                                  <a:pt x="3443755" y="2209141"/>
                                  <a:pt x="3457591" y="2206472"/>
                                </a:cubicBezTo>
                                <a:close/>
                                <a:moveTo>
                                  <a:pt x="4751693" y="2207568"/>
                                </a:moveTo>
                                <a:cubicBezTo>
                                  <a:pt x="4751693" y="2207568"/>
                                  <a:pt x="4751189" y="2207568"/>
                                  <a:pt x="4751189" y="2207064"/>
                                </a:cubicBezTo>
                                <a:lnTo>
                                  <a:pt x="4751405" y="2207353"/>
                                </a:lnTo>
                                <a:close/>
                                <a:moveTo>
                                  <a:pt x="100825" y="2208135"/>
                                </a:moveTo>
                                <a:lnTo>
                                  <a:pt x="100670" y="2205895"/>
                                </a:lnTo>
                                <a:lnTo>
                                  <a:pt x="99382" y="2204888"/>
                                </a:lnTo>
                                <a:lnTo>
                                  <a:pt x="100203" y="2206735"/>
                                </a:lnTo>
                                <a:lnTo>
                                  <a:pt x="100481" y="2207092"/>
                                </a:lnTo>
                                <a:lnTo>
                                  <a:pt x="100453" y="2207296"/>
                                </a:lnTo>
                                <a:close/>
                                <a:moveTo>
                                  <a:pt x="101173" y="2208918"/>
                                </a:moveTo>
                                <a:lnTo>
                                  <a:pt x="100825" y="2208135"/>
                                </a:lnTo>
                                <a:lnTo>
                                  <a:pt x="100833" y="2208236"/>
                                </a:lnTo>
                                <a:close/>
                                <a:moveTo>
                                  <a:pt x="4177451" y="2209078"/>
                                </a:moveTo>
                                <a:cubicBezTo>
                                  <a:pt x="4189037" y="2209078"/>
                                  <a:pt x="4189037" y="2190944"/>
                                  <a:pt x="4177451" y="2190944"/>
                                </a:cubicBezTo>
                                <a:cubicBezTo>
                                  <a:pt x="4165865" y="2191447"/>
                                  <a:pt x="4165865" y="2209078"/>
                                  <a:pt x="4177451" y="2209078"/>
                                </a:cubicBezTo>
                                <a:close/>
                                <a:moveTo>
                                  <a:pt x="3890864" y="2209408"/>
                                </a:moveTo>
                                <a:cubicBezTo>
                                  <a:pt x="3890864" y="2208918"/>
                                  <a:pt x="3890864" y="2208428"/>
                                  <a:pt x="3890374" y="2207939"/>
                                </a:cubicBezTo>
                                <a:lnTo>
                                  <a:pt x="3890403" y="2208255"/>
                                </a:lnTo>
                                <a:close/>
                                <a:moveTo>
                                  <a:pt x="4753932" y="2211095"/>
                                </a:moveTo>
                                <a:lnTo>
                                  <a:pt x="4753708" y="2210590"/>
                                </a:lnTo>
                                <a:cubicBezTo>
                                  <a:pt x="4754212" y="2210590"/>
                                  <a:pt x="4754212" y="2211094"/>
                                  <a:pt x="4754212" y="2211094"/>
                                </a:cubicBezTo>
                                <a:lnTo>
                                  <a:pt x="4751405" y="2207353"/>
                                </a:lnTo>
                                <a:lnTo>
                                  <a:pt x="4749006" y="2205553"/>
                                </a:lnTo>
                                <a:lnTo>
                                  <a:pt x="4752359" y="2209863"/>
                                </a:lnTo>
                                <a:close/>
                                <a:moveTo>
                                  <a:pt x="101123" y="2212444"/>
                                </a:moveTo>
                                <a:lnTo>
                                  <a:pt x="101124" y="2212429"/>
                                </a:lnTo>
                                <a:lnTo>
                                  <a:pt x="100833" y="2208236"/>
                                </a:lnTo>
                                <a:lnTo>
                                  <a:pt x="100670" y="2207910"/>
                                </a:lnTo>
                                <a:close/>
                                <a:moveTo>
                                  <a:pt x="101173" y="2212947"/>
                                </a:moveTo>
                                <a:cubicBezTo>
                                  <a:pt x="101173" y="2212444"/>
                                  <a:pt x="101173" y="2212444"/>
                                  <a:pt x="101173" y="2211940"/>
                                </a:cubicBezTo>
                                <a:lnTo>
                                  <a:pt x="101124" y="2212429"/>
                                </a:lnTo>
                                <a:lnTo>
                                  <a:pt x="101131" y="2212524"/>
                                </a:lnTo>
                                <a:close/>
                                <a:moveTo>
                                  <a:pt x="3890864" y="2213322"/>
                                </a:moveTo>
                                <a:cubicBezTo>
                                  <a:pt x="3890864" y="2213322"/>
                                  <a:pt x="3890864" y="2212833"/>
                                  <a:pt x="3890864" y="2212833"/>
                                </a:cubicBezTo>
                                <a:lnTo>
                                  <a:pt x="3890842" y="2213078"/>
                                </a:lnTo>
                                <a:close/>
                                <a:moveTo>
                                  <a:pt x="4755375" y="2214341"/>
                                </a:moveTo>
                                <a:lnTo>
                                  <a:pt x="4755219" y="2212102"/>
                                </a:lnTo>
                                <a:lnTo>
                                  <a:pt x="4753932" y="2211095"/>
                                </a:lnTo>
                                <a:lnTo>
                                  <a:pt x="4754753" y="2212942"/>
                                </a:lnTo>
                                <a:lnTo>
                                  <a:pt x="4755030" y="2213298"/>
                                </a:lnTo>
                                <a:lnTo>
                                  <a:pt x="4755002" y="2213503"/>
                                </a:lnTo>
                                <a:close/>
                                <a:moveTo>
                                  <a:pt x="152853" y="2214394"/>
                                </a:moveTo>
                                <a:lnTo>
                                  <a:pt x="155072" y="2211437"/>
                                </a:lnTo>
                                <a:cubicBezTo>
                                  <a:pt x="154568" y="2211437"/>
                                  <a:pt x="154568" y="2211940"/>
                                  <a:pt x="154568" y="2211940"/>
                                </a:cubicBezTo>
                                <a:lnTo>
                                  <a:pt x="155192" y="2210536"/>
                                </a:lnTo>
                                <a:lnTo>
                                  <a:pt x="153085" y="2212399"/>
                                </a:lnTo>
                                <a:close/>
                                <a:moveTo>
                                  <a:pt x="4755723" y="2215124"/>
                                </a:moveTo>
                                <a:lnTo>
                                  <a:pt x="4755375" y="2214341"/>
                                </a:lnTo>
                                <a:lnTo>
                                  <a:pt x="4755382" y="2214442"/>
                                </a:lnTo>
                                <a:close/>
                                <a:moveTo>
                                  <a:pt x="2480543" y="2215864"/>
                                </a:moveTo>
                                <a:cubicBezTo>
                                  <a:pt x="2486109" y="2215558"/>
                                  <a:pt x="2491493" y="2212989"/>
                                  <a:pt x="2495163" y="2208095"/>
                                </a:cubicBezTo>
                                <a:cubicBezTo>
                                  <a:pt x="2502504" y="2197818"/>
                                  <a:pt x="2500057" y="2183625"/>
                                  <a:pt x="2489290" y="2177753"/>
                                </a:cubicBezTo>
                                <a:cubicBezTo>
                                  <a:pt x="2481950" y="2173348"/>
                                  <a:pt x="2474121" y="2168943"/>
                                  <a:pt x="2466779" y="2164539"/>
                                </a:cubicBezTo>
                                <a:cubicBezTo>
                                  <a:pt x="2459438" y="2160134"/>
                                  <a:pt x="2449651" y="2162092"/>
                                  <a:pt x="2444268" y="2168943"/>
                                </a:cubicBezTo>
                                <a:cubicBezTo>
                                  <a:pt x="2438885" y="2175795"/>
                                  <a:pt x="2439373" y="2186072"/>
                                  <a:pt x="2445735" y="2191945"/>
                                </a:cubicBezTo>
                                <a:cubicBezTo>
                                  <a:pt x="2452098" y="2197818"/>
                                  <a:pt x="2458459" y="2204180"/>
                                  <a:pt x="2464821" y="2210052"/>
                                </a:cubicBezTo>
                                <a:cubicBezTo>
                                  <a:pt x="2469227" y="2214212"/>
                                  <a:pt x="2474976" y="2216170"/>
                                  <a:pt x="2480543" y="2215864"/>
                                </a:cubicBezTo>
                                <a:close/>
                                <a:moveTo>
                                  <a:pt x="4755672" y="2218650"/>
                                </a:moveTo>
                                <a:lnTo>
                                  <a:pt x="4755674" y="2218637"/>
                                </a:lnTo>
                                <a:lnTo>
                                  <a:pt x="4755382" y="2214442"/>
                                </a:lnTo>
                                <a:lnTo>
                                  <a:pt x="4755219" y="2214117"/>
                                </a:lnTo>
                                <a:close/>
                                <a:moveTo>
                                  <a:pt x="4755723" y="2219154"/>
                                </a:moveTo>
                                <a:cubicBezTo>
                                  <a:pt x="4755723" y="2218650"/>
                                  <a:pt x="4755723" y="2218650"/>
                                  <a:pt x="4755723" y="2218147"/>
                                </a:cubicBezTo>
                                <a:lnTo>
                                  <a:pt x="4755674" y="2218637"/>
                                </a:lnTo>
                                <a:lnTo>
                                  <a:pt x="4755680" y="2218723"/>
                                </a:lnTo>
                                <a:close/>
                                <a:moveTo>
                                  <a:pt x="4807403" y="2220601"/>
                                </a:moveTo>
                                <a:lnTo>
                                  <a:pt x="4809621" y="2217643"/>
                                </a:lnTo>
                                <a:cubicBezTo>
                                  <a:pt x="4809117" y="2217643"/>
                                  <a:pt x="4809117" y="2218147"/>
                                  <a:pt x="4809117" y="2218147"/>
                                </a:cubicBezTo>
                                <a:lnTo>
                                  <a:pt x="4809742" y="2216742"/>
                                </a:lnTo>
                                <a:lnTo>
                                  <a:pt x="4807635" y="2218606"/>
                                </a:lnTo>
                                <a:close/>
                                <a:moveTo>
                                  <a:pt x="7135086" y="2222069"/>
                                </a:moveTo>
                                <a:cubicBezTo>
                                  <a:pt x="7140653" y="2221763"/>
                                  <a:pt x="7146036" y="2219194"/>
                                  <a:pt x="7149707" y="2214300"/>
                                </a:cubicBezTo>
                                <a:cubicBezTo>
                                  <a:pt x="7157047" y="2204023"/>
                                  <a:pt x="7154600" y="2189830"/>
                                  <a:pt x="7143834" y="2183958"/>
                                </a:cubicBezTo>
                                <a:cubicBezTo>
                                  <a:pt x="7136493" y="2179554"/>
                                  <a:pt x="7128663" y="2175148"/>
                                  <a:pt x="7121323" y="2170743"/>
                                </a:cubicBezTo>
                                <a:cubicBezTo>
                                  <a:pt x="7113982" y="2166339"/>
                                  <a:pt x="7104194" y="2168297"/>
                                  <a:pt x="7098810" y="2175148"/>
                                </a:cubicBezTo>
                                <a:cubicBezTo>
                                  <a:pt x="7093427" y="2182001"/>
                                  <a:pt x="7093917" y="2192278"/>
                                  <a:pt x="7100279" y="2198150"/>
                                </a:cubicBezTo>
                                <a:cubicBezTo>
                                  <a:pt x="7106641" y="2204023"/>
                                  <a:pt x="7113002" y="2210385"/>
                                  <a:pt x="7119364" y="2216258"/>
                                </a:cubicBezTo>
                                <a:cubicBezTo>
                                  <a:pt x="7123769" y="2220418"/>
                                  <a:pt x="7129519" y="2222375"/>
                                  <a:pt x="7135086" y="2222069"/>
                                </a:cubicBezTo>
                                <a:close/>
                                <a:moveTo>
                                  <a:pt x="141534" y="2222707"/>
                                </a:moveTo>
                                <a:cubicBezTo>
                                  <a:pt x="145753" y="2222141"/>
                                  <a:pt x="149782" y="2220252"/>
                                  <a:pt x="152553" y="2216978"/>
                                </a:cubicBezTo>
                                <a:lnTo>
                                  <a:pt x="152853" y="2214394"/>
                                </a:lnTo>
                                <a:lnTo>
                                  <a:pt x="152265" y="2215178"/>
                                </a:lnTo>
                                <a:lnTo>
                                  <a:pt x="152553" y="2214963"/>
                                </a:lnTo>
                                <a:cubicBezTo>
                                  <a:pt x="152049" y="2214963"/>
                                  <a:pt x="152049" y="2215466"/>
                                  <a:pt x="152049" y="2215466"/>
                                </a:cubicBezTo>
                                <a:lnTo>
                                  <a:pt x="152265" y="2215178"/>
                                </a:lnTo>
                                <a:lnTo>
                                  <a:pt x="148523" y="2217985"/>
                                </a:lnTo>
                                <a:cubicBezTo>
                                  <a:pt x="148523" y="2217985"/>
                                  <a:pt x="149027" y="2217985"/>
                                  <a:pt x="149027" y="2217481"/>
                                </a:cubicBezTo>
                                <a:lnTo>
                                  <a:pt x="145638" y="2218988"/>
                                </a:lnTo>
                                <a:lnTo>
                                  <a:pt x="144493" y="2220000"/>
                                </a:lnTo>
                                <a:lnTo>
                                  <a:pt x="143080" y="2219638"/>
                                </a:lnTo>
                                <a:lnTo>
                                  <a:pt x="139456" y="2220000"/>
                                </a:lnTo>
                                <a:cubicBezTo>
                                  <a:pt x="137441" y="2220000"/>
                                  <a:pt x="135930" y="2219496"/>
                                  <a:pt x="133915" y="2219496"/>
                                </a:cubicBezTo>
                                <a:cubicBezTo>
                                  <a:pt x="132404" y="2218992"/>
                                  <a:pt x="130893" y="2217985"/>
                                  <a:pt x="128878" y="2217481"/>
                                </a:cubicBezTo>
                                <a:lnTo>
                                  <a:pt x="125868" y="2215224"/>
                                </a:lnTo>
                                <a:lnTo>
                                  <a:pt x="124848" y="2214963"/>
                                </a:lnTo>
                                <a:cubicBezTo>
                                  <a:pt x="124848" y="2214459"/>
                                  <a:pt x="124848" y="2214459"/>
                                  <a:pt x="124848" y="2214459"/>
                                </a:cubicBezTo>
                                <a:lnTo>
                                  <a:pt x="125868" y="2215224"/>
                                </a:lnTo>
                                <a:lnTo>
                                  <a:pt x="143080" y="2219638"/>
                                </a:lnTo>
                                <a:lnTo>
                                  <a:pt x="144493" y="2219496"/>
                                </a:lnTo>
                                <a:lnTo>
                                  <a:pt x="145638" y="2218988"/>
                                </a:lnTo>
                                <a:lnTo>
                                  <a:pt x="153085" y="2212399"/>
                                </a:lnTo>
                                <a:lnTo>
                                  <a:pt x="154863" y="2197114"/>
                                </a:lnTo>
                                <a:lnTo>
                                  <a:pt x="154064" y="2195317"/>
                                </a:lnTo>
                                <a:cubicBezTo>
                                  <a:pt x="153057" y="2194310"/>
                                  <a:pt x="152049" y="2192798"/>
                                  <a:pt x="151042" y="2191791"/>
                                </a:cubicBezTo>
                                <a:cubicBezTo>
                                  <a:pt x="150034" y="2190784"/>
                                  <a:pt x="148523" y="2189777"/>
                                  <a:pt x="147516" y="2188769"/>
                                </a:cubicBezTo>
                                <a:lnTo>
                                  <a:pt x="147012" y="2188545"/>
                                </a:lnTo>
                                <a:lnTo>
                                  <a:pt x="134923" y="2186754"/>
                                </a:lnTo>
                                <a:cubicBezTo>
                                  <a:pt x="134923" y="2186754"/>
                                  <a:pt x="134923" y="2186754"/>
                                  <a:pt x="134419" y="2186754"/>
                                </a:cubicBezTo>
                                <a:lnTo>
                                  <a:pt x="138700" y="2186278"/>
                                </a:lnTo>
                                <a:lnTo>
                                  <a:pt x="138449" y="2186250"/>
                                </a:lnTo>
                                <a:cubicBezTo>
                                  <a:pt x="138952" y="2186250"/>
                                  <a:pt x="138952" y="2186250"/>
                                  <a:pt x="138952" y="2186250"/>
                                </a:cubicBezTo>
                                <a:lnTo>
                                  <a:pt x="138700" y="2186278"/>
                                </a:lnTo>
                                <a:lnTo>
                                  <a:pt x="142982" y="2186754"/>
                                </a:lnTo>
                                <a:lnTo>
                                  <a:pt x="147012" y="2188545"/>
                                </a:lnTo>
                                <a:lnTo>
                                  <a:pt x="148523" y="2188769"/>
                                </a:lnTo>
                                <a:cubicBezTo>
                                  <a:pt x="151042" y="2190784"/>
                                  <a:pt x="153560" y="2192798"/>
                                  <a:pt x="155072" y="2195317"/>
                                </a:cubicBezTo>
                                <a:lnTo>
                                  <a:pt x="154863" y="2197114"/>
                                </a:lnTo>
                                <a:lnTo>
                                  <a:pt x="156079" y="2199851"/>
                                </a:lnTo>
                                <a:cubicBezTo>
                                  <a:pt x="156079" y="2199851"/>
                                  <a:pt x="156079" y="2199851"/>
                                  <a:pt x="156079" y="2199347"/>
                                </a:cubicBezTo>
                                <a:lnTo>
                                  <a:pt x="156533" y="2203881"/>
                                </a:lnTo>
                                <a:lnTo>
                                  <a:pt x="156583" y="2203377"/>
                                </a:lnTo>
                                <a:cubicBezTo>
                                  <a:pt x="156583" y="2203881"/>
                                  <a:pt x="156583" y="2203881"/>
                                  <a:pt x="156583" y="2204384"/>
                                </a:cubicBezTo>
                                <a:lnTo>
                                  <a:pt x="156533" y="2203881"/>
                                </a:lnTo>
                                <a:lnTo>
                                  <a:pt x="156079" y="2208414"/>
                                </a:lnTo>
                                <a:cubicBezTo>
                                  <a:pt x="156079" y="2207910"/>
                                  <a:pt x="156079" y="2207910"/>
                                  <a:pt x="156583" y="2207407"/>
                                </a:cubicBezTo>
                                <a:lnTo>
                                  <a:pt x="155192" y="2210536"/>
                                </a:lnTo>
                                <a:lnTo>
                                  <a:pt x="157590" y="2208414"/>
                                </a:lnTo>
                                <a:cubicBezTo>
                                  <a:pt x="160109" y="2202369"/>
                                  <a:pt x="160109" y="2195821"/>
                                  <a:pt x="156583" y="2190280"/>
                                </a:cubicBezTo>
                                <a:cubicBezTo>
                                  <a:pt x="154568" y="2187258"/>
                                  <a:pt x="152553" y="2184739"/>
                                  <a:pt x="149531" y="2183228"/>
                                </a:cubicBezTo>
                                <a:cubicBezTo>
                                  <a:pt x="147012" y="2181213"/>
                                  <a:pt x="143486" y="2180205"/>
                                  <a:pt x="139960" y="2180205"/>
                                </a:cubicBezTo>
                                <a:cubicBezTo>
                                  <a:pt x="138952" y="2180205"/>
                                  <a:pt x="137441" y="2180205"/>
                                  <a:pt x="136434" y="2180709"/>
                                </a:cubicBezTo>
                                <a:cubicBezTo>
                                  <a:pt x="133411" y="2181213"/>
                                  <a:pt x="131396" y="2181717"/>
                                  <a:pt x="128878" y="2183228"/>
                                </a:cubicBezTo>
                                <a:cubicBezTo>
                                  <a:pt x="125855" y="2184739"/>
                                  <a:pt x="122833" y="2187761"/>
                                  <a:pt x="121322" y="2190784"/>
                                </a:cubicBezTo>
                                <a:cubicBezTo>
                                  <a:pt x="117796" y="2196828"/>
                                  <a:pt x="117796" y="2203881"/>
                                  <a:pt x="120314" y="2209925"/>
                                </a:cubicBezTo>
                                <a:cubicBezTo>
                                  <a:pt x="122329" y="2214459"/>
                                  <a:pt x="124848" y="2217985"/>
                                  <a:pt x="129382" y="2220504"/>
                                </a:cubicBezTo>
                                <a:cubicBezTo>
                                  <a:pt x="132908" y="2222519"/>
                                  <a:pt x="137315" y="2223274"/>
                                  <a:pt x="141534" y="2222707"/>
                                </a:cubicBezTo>
                                <a:close/>
                                <a:moveTo>
                                  <a:pt x="3885970" y="2225558"/>
                                </a:moveTo>
                                <a:cubicBezTo>
                                  <a:pt x="3885970" y="2225558"/>
                                  <a:pt x="3886459" y="2225068"/>
                                  <a:pt x="3886459" y="2225068"/>
                                </a:cubicBezTo>
                                <a:lnTo>
                                  <a:pt x="3886180" y="2225277"/>
                                </a:lnTo>
                                <a:close/>
                                <a:moveTo>
                                  <a:pt x="3882544" y="2228005"/>
                                </a:moveTo>
                                <a:cubicBezTo>
                                  <a:pt x="3883034" y="2227515"/>
                                  <a:pt x="3883034" y="2227515"/>
                                  <a:pt x="3883523" y="2227515"/>
                                </a:cubicBezTo>
                                <a:lnTo>
                                  <a:pt x="3882722" y="2227871"/>
                                </a:lnTo>
                                <a:close/>
                                <a:moveTo>
                                  <a:pt x="4625259" y="2228723"/>
                                </a:moveTo>
                                <a:cubicBezTo>
                                  <a:pt x="4632311" y="2228723"/>
                                  <a:pt x="4639867" y="2228220"/>
                                  <a:pt x="4646919" y="2228220"/>
                                </a:cubicBezTo>
                                <a:cubicBezTo>
                                  <a:pt x="4661023" y="2227716"/>
                                  <a:pt x="4661023" y="2206559"/>
                                  <a:pt x="4646919" y="2206056"/>
                                </a:cubicBezTo>
                                <a:cubicBezTo>
                                  <a:pt x="4639867" y="2206056"/>
                                  <a:pt x="4632311" y="2205552"/>
                                  <a:pt x="4625259" y="2205552"/>
                                </a:cubicBezTo>
                                <a:cubicBezTo>
                                  <a:pt x="4618710" y="2205552"/>
                                  <a:pt x="4613673" y="2211093"/>
                                  <a:pt x="4613673" y="2217138"/>
                                </a:cubicBezTo>
                                <a:cubicBezTo>
                                  <a:pt x="4613673" y="2223182"/>
                                  <a:pt x="4619214" y="2228723"/>
                                  <a:pt x="4625259" y="2228723"/>
                                </a:cubicBezTo>
                                <a:close/>
                                <a:moveTo>
                                  <a:pt x="4796083" y="2228914"/>
                                </a:moveTo>
                                <a:cubicBezTo>
                                  <a:pt x="4800302" y="2228347"/>
                                  <a:pt x="4804332" y="2226458"/>
                                  <a:pt x="4807102" y="2223184"/>
                                </a:cubicBezTo>
                                <a:lnTo>
                                  <a:pt x="4807403" y="2220601"/>
                                </a:lnTo>
                                <a:lnTo>
                                  <a:pt x="4806815" y="2221385"/>
                                </a:lnTo>
                                <a:lnTo>
                                  <a:pt x="4807102" y="2221169"/>
                                </a:lnTo>
                                <a:cubicBezTo>
                                  <a:pt x="4806599" y="2221169"/>
                                  <a:pt x="4806599" y="2221673"/>
                                  <a:pt x="4806599" y="2221673"/>
                                </a:cubicBezTo>
                                <a:lnTo>
                                  <a:pt x="4806815" y="2221385"/>
                                </a:lnTo>
                                <a:lnTo>
                                  <a:pt x="4803073" y="2224191"/>
                                </a:lnTo>
                                <a:cubicBezTo>
                                  <a:pt x="4803073" y="2224191"/>
                                  <a:pt x="4803576" y="2224191"/>
                                  <a:pt x="4803576" y="2223688"/>
                                </a:cubicBezTo>
                                <a:lnTo>
                                  <a:pt x="4800187" y="2225194"/>
                                </a:lnTo>
                                <a:lnTo>
                                  <a:pt x="4799043" y="2226207"/>
                                </a:lnTo>
                                <a:lnTo>
                                  <a:pt x="4797629" y="2225844"/>
                                </a:lnTo>
                                <a:lnTo>
                                  <a:pt x="4794005" y="2226207"/>
                                </a:lnTo>
                                <a:cubicBezTo>
                                  <a:pt x="4791991" y="2226207"/>
                                  <a:pt x="4790479" y="2225703"/>
                                  <a:pt x="4788464" y="2225703"/>
                                </a:cubicBezTo>
                                <a:cubicBezTo>
                                  <a:pt x="4786953" y="2225199"/>
                                  <a:pt x="4785442" y="2224191"/>
                                  <a:pt x="4783427" y="2223688"/>
                                </a:cubicBezTo>
                                <a:lnTo>
                                  <a:pt x="4780418" y="2221431"/>
                                </a:lnTo>
                                <a:lnTo>
                                  <a:pt x="4779397" y="2221169"/>
                                </a:lnTo>
                                <a:cubicBezTo>
                                  <a:pt x="4779397" y="2220666"/>
                                  <a:pt x="4779397" y="2220666"/>
                                  <a:pt x="4779397" y="2220666"/>
                                </a:cubicBezTo>
                                <a:lnTo>
                                  <a:pt x="4780418" y="2221431"/>
                                </a:lnTo>
                                <a:lnTo>
                                  <a:pt x="4797629" y="2225844"/>
                                </a:lnTo>
                                <a:lnTo>
                                  <a:pt x="4799043" y="2225703"/>
                                </a:lnTo>
                                <a:lnTo>
                                  <a:pt x="4800187" y="2225194"/>
                                </a:lnTo>
                                <a:lnTo>
                                  <a:pt x="4807635" y="2218606"/>
                                </a:lnTo>
                                <a:lnTo>
                                  <a:pt x="4809412" y="2203320"/>
                                </a:lnTo>
                                <a:lnTo>
                                  <a:pt x="4808614" y="2201524"/>
                                </a:lnTo>
                                <a:cubicBezTo>
                                  <a:pt x="4807606" y="2200516"/>
                                  <a:pt x="4806599" y="2199005"/>
                                  <a:pt x="4805591" y="2197998"/>
                                </a:cubicBezTo>
                                <a:cubicBezTo>
                                  <a:pt x="4804584" y="2196990"/>
                                  <a:pt x="4803073" y="2195983"/>
                                  <a:pt x="4802065" y="2194975"/>
                                </a:cubicBezTo>
                                <a:lnTo>
                                  <a:pt x="4801562" y="2194751"/>
                                </a:lnTo>
                                <a:lnTo>
                                  <a:pt x="4789472" y="2192961"/>
                                </a:lnTo>
                                <a:cubicBezTo>
                                  <a:pt x="4789472" y="2192961"/>
                                  <a:pt x="4789472" y="2192961"/>
                                  <a:pt x="4788968" y="2192961"/>
                                </a:cubicBezTo>
                                <a:lnTo>
                                  <a:pt x="4793250" y="2192484"/>
                                </a:lnTo>
                                <a:lnTo>
                                  <a:pt x="4792998" y="2192456"/>
                                </a:lnTo>
                                <a:cubicBezTo>
                                  <a:pt x="4793502" y="2192456"/>
                                  <a:pt x="4793502" y="2192456"/>
                                  <a:pt x="4793502" y="2192456"/>
                                </a:cubicBezTo>
                                <a:lnTo>
                                  <a:pt x="4793250" y="2192484"/>
                                </a:lnTo>
                                <a:lnTo>
                                  <a:pt x="4797532" y="2192961"/>
                                </a:lnTo>
                                <a:lnTo>
                                  <a:pt x="4801562" y="2194751"/>
                                </a:lnTo>
                                <a:lnTo>
                                  <a:pt x="4803073" y="2194975"/>
                                </a:lnTo>
                                <a:cubicBezTo>
                                  <a:pt x="4805591" y="2196990"/>
                                  <a:pt x="4808110" y="2199005"/>
                                  <a:pt x="4809621" y="2201524"/>
                                </a:cubicBezTo>
                                <a:lnTo>
                                  <a:pt x="4809412" y="2203320"/>
                                </a:lnTo>
                                <a:lnTo>
                                  <a:pt x="4810629" y="2206057"/>
                                </a:lnTo>
                                <a:cubicBezTo>
                                  <a:pt x="4810629" y="2206057"/>
                                  <a:pt x="4810629" y="2206057"/>
                                  <a:pt x="4810629" y="2205554"/>
                                </a:cubicBezTo>
                                <a:lnTo>
                                  <a:pt x="4811082" y="2210087"/>
                                </a:lnTo>
                                <a:lnTo>
                                  <a:pt x="4811132" y="2209583"/>
                                </a:lnTo>
                                <a:cubicBezTo>
                                  <a:pt x="4811132" y="2210087"/>
                                  <a:pt x="4811132" y="2210087"/>
                                  <a:pt x="4811132" y="2210591"/>
                                </a:cubicBezTo>
                                <a:lnTo>
                                  <a:pt x="4811082" y="2210087"/>
                                </a:lnTo>
                                <a:lnTo>
                                  <a:pt x="4810629" y="2214621"/>
                                </a:lnTo>
                                <a:cubicBezTo>
                                  <a:pt x="4810629" y="2214117"/>
                                  <a:pt x="4810629" y="2214117"/>
                                  <a:pt x="4811132" y="2213613"/>
                                </a:cubicBezTo>
                                <a:lnTo>
                                  <a:pt x="4809742" y="2216742"/>
                                </a:lnTo>
                                <a:lnTo>
                                  <a:pt x="4812140" y="2214621"/>
                                </a:lnTo>
                                <a:cubicBezTo>
                                  <a:pt x="4814658" y="2208576"/>
                                  <a:pt x="4814658" y="2202028"/>
                                  <a:pt x="4811132" y="2196486"/>
                                </a:cubicBezTo>
                                <a:cubicBezTo>
                                  <a:pt x="4809117" y="2193465"/>
                                  <a:pt x="4807102" y="2190946"/>
                                  <a:pt x="4804080" y="2189434"/>
                                </a:cubicBezTo>
                                <a:cubicBezTo>
                                  <a:pt x="4801561" y="2187420"/>
                                  <a:pt x="4798035" y="2186412"/>
                                  <a:pt x="4794509" y="2186412"/>
                                </a:cubicBezTo>
                                <a:cubicBezTo>
                                  <a:pt x="4793502" y="2186412"/>
                                  <a:pt x="4791991" y="2186412"/>
                                  <a:pt x="4790983" y="2186915"/>
                                </a:cubicBezTo>
                                <a:cubicBezTo>
                                  <a:pt x="4787961" y="2187420"/>
                                  <a:pt x="4785946" y="2187924"/>
                                  <a:pt x="4783427" y="2189434"/>
                                </a:cubicBezTo>
                                <a:cubicBezTo>
                                  <a:pt x="4780405" y="2190946"/>
                                  <a:pt x="4777382" y="2193968"/>
                                  <a:pt x="4775871" y="2196990"/>
                                </a:cubicBezTo>
                                <a:cubicBezTo>
                                  <a:pt x="4772345" y="2203035"/>
                                  <a:pt x="4772345" y="2210087"/>
                                  <a:pt x="4774864" y="2216132"/>
                                </a:cubicBezTo>
                                <a:cubicBezTo>
                                  <a:pt x="4776879" y="2220666"/>
                                  <a:pt x="4779397" y="2224191"/>
                                  <a:pt x="4783931" y="2226710"/>
                                </a:cubicBezTo>
                                <a:cubicBezTo>
                                  <a:pt x="4787457" y="2228725"/>
                                  <a:pt x="4791865" y="2229481"/>
                                  <a:pt x="4796083" y="2228914"/>
                                </a:cubicBezTo>
                                <a:close/>
                                <a:moveTo>
                                  <a:pt x="1029930" y="2231587"/>
                                </a:moveTo>
                                <a:cubicBezTo>
                                  <a:pt x="1035314" y="2231587"/>
                                  <a:pt x="1040697" y="2229140"/>
                                  <a:pt x="1044123" y="2225714"/>
                                </a:cubicBezTo>
                                <a:cubicBezTo>
                                  <a:pt x="1046569" y="2223267"/>
                                  <a:pt x="1048527" y="2220330"/>
                                  <a:pt x="1049506" y="2216905"/>
                                </a:cubicBezTo>
                                <a:cubicBezTo>
                                  <a:pt x="1049995" y="2212500"/>
                                  <a:pt x="1049995" y="2209075"/>
                                  <a:pt x="1049506" y="2205649"/>
                                </a:cubicBezTo>
                                <a:cubicBezTo>
                                  <a:pt x="1049016" y="2204181"/>
                                  <a:pt x="1048038" y="2202712"/>
                                  <a:pt x="1047548" y="2200755"/>
                                </a:cubicBezTo>
                                <a:cubicBezTo>
                                  <a:pt x="1046080" y="2196840"/>
                                  <a:pt x="1044612" y="2193903"/>
                                  <a:pt x="1041186" y="2191456"/>
                                </a:cubicBezTo>
                                <a:cubicBezTo>
                                  <a:pt x="1038250" y="2189010"/>
                                  <a:pt x="1033845" y="2187541"/>
                                  <a:pt x="1029930" y="2187541"/>
                                </a:cubicBezTo>
                                <a:cubicBezTo>
                                  <a:pt x="1026505" y="2187541"/>
                                  <a:pt x="1023568" y="2188519"/>
                                  <a:pt x="1020632" y="2189988"/>
                                </a:cubicBezTo>
                                <a:cubicBezTo>
                                  <a:pt x="1016227" y="2192435"/>
                                  <a:pt x="1014269" y="2196350"/>
                                  <a:pt x="1012312" y="2200755"/>
                                </a:cubicBezTo>
                                <a:cubicBezTo>
                                  <a:pt x="1011822" y="2202223"/>
                                  <a:pt x="1010843" y="2203691"/>
                                  <a:pt x="1010355" y="2205649"/>
                                </a:cubicBezTo>
                                <a:cubicBezTo>
                                  <a:pt x="1007907" y="2212011"/>
                                  <a:pt x="1010843" y="2221309"/>
                                  <a:pt x="1015737" y="2225714"/>
                                </a:cubicBezTo>
                                <a:cubicBezTo>
                                  <a:pt x="1019653" y="2229140"/>
                                  <a:pt x="1024546" y="2231587"/>
                                  <a:pt x="1029930" y="2231587"/>
                                </a:cubicBezTo>
                                <a:close/>
                                <a:moveTo>
                                  <a:pt x="89084" y="2234608"/>
                                </a:moveTo>
                                <a:cubicBezTo>
                                  <a:pt x="95381" y="2233348"/>
                                  <a:pt x="99788" y="2228689"/>
                                  <a:pt x="101866" y="2223085"/>
                                </a:cubicBezTo>
                                <a:lnTo>
                                  <a:pt x="101131" y="2212524"/>
                                </a:lnTo>
                                <a:lnTo>
                                  <a:pt x="101123" y="2212444"/>
                                </a:lnTo>
                                <a:lnTo>
                                  <a:pt x="100670" y="2216977"/>
                                </a:lnTo>
                                <a:cubicBezTo>
                                  <a:pt x="100670" y="2216977"/>
                                  <a:pt x="100670" y="2216473"/>
                                  <a:pt x="100670" y="2216473"/>
                                </a:cubicBezTo>
                                <a:cubicBezTo>
                                  <a:pt x="100166" y="2217985"/>
                                  <a:pt x="99662" y="2219496"/>
                                  <a:pt x="98655" y="2221007"/>
                                </a:cubicBezTo>
                                <a:cubicBezTo>
                                  <a:pt x="97647" y="2222014"/>
                                  <a:pt x="96640" y="2223526"/>
                                  <a:pt x="95632" y="2224533"/>
                                </a:cubicBezTo>
                                <a:cubicBezTo>
                                  <a:pt x="96640" y="2223526"/>
                                  <a:pt x="98151" y="2221511"/>
                                  <a:pt x="98655" y="2220503"/>
                                </a:cubicBezTo>
                                <a:lnTo>
                                  <a:pt x="100453" y="2207296"/>
                                </a:lnTo>
                                <a:lnTo>
                                  <a:pt x="100203" y="2206735"/>
                                </a:lnTo>
                                <a:lnTo>
                                  <a:pt x="97809" y="2203656"/>
                                </a:lnTo>
                                <a:lnTo>
                                  <a:pt x="89084" y="2196828"/>
                                </a:lnTo>
                                <a:cubicBezTo>
                                  <a:pt x="83039" y="2194309"/>
                                  <a:pt x="76491" y="2196828"/>
                                  <a:pt x="71454" y="2201362"/>
                                </a:cubicBezTo>
                                <a:cubicBezTo>
                                  <a:pt x="72461" y="2200354"/>
                                  <a:pt x="73973" y="2199347"/>
                                  <a:pt x="74979" y="2198339"/>
                                </a:cubicBezTo>
                                <a:cubicBezTo>
                                  <a:pt x="74979" y="2198339"/>
                                  <a:pt x="74979" y="2198339"/>
                                  <a:pt x="74476" y="2198339"/>
                                </a:cubicBezTo>
                                <a:cubicBezTo>
                                  <a:pt x="75987" y="2197836"/>
                                  <a:pt x="77498" y="2196828"/>
                                  <a:pt x="79010" y="2196324"/>
                                </a:cubicBezTo>
                                <a:cubicBezTo>
                                  <a:pt x="79010" y="2196324"/>
                                  <a:pt x="79010" y="2196324"/>
                                  <a:pt x="78506" y="2196324"/>
                                </a:cubicBezTo>
                                <a:lnTo>
                                  <a:pt x="81242" y="2196051"/>
                                </a:lnTo>
                                <a:lnTo>
                                  <a:pt x="74602" y="2195884"/>
                                </a:lnTo>
                                <a:cubicBezTo>
                                  <a:pt x="69313" y="2198465"/>
                                  <a:pt x="65157" y="2203376"/>
                                  <a:pt x="63898" y="2209421"/>
                                </a:cubicBezTo>
                                <a:cubicBezTo>
                                  <a:pt x="62387" y="2215970"/>
                                  <a:pt x="63394" y="2222014"/>
                                  <a:pt x="67424" y="2227556"/>
                                </a:cubicBezTo>
                                <a:cubicBezTo>
                                  <a:pt x="72965" y="2234608"/>
                                  <a:pt x="80520" y="2236623"/>
                                  <a:pt x="89084" y="2234608"/>
                                </a:cubicBezTo>
                                <a:close/>
                                <a:moveTo>
                                  <a:pt x="1357955" y="2237630"/>
                                </a:moveTo>
                                <a:cubicBezTo>
                                  <a:pt x="1367525" y="2241660"/>
                                  <a:pt x="1378608" y="2236622"/>
                                  <a:pt x="1381630" y="2226548"/>
                                </a:cubicBezTo>
                                <a:cubicBezTo>
                                  <a:pt x="1382134" y="2225540"/>
                                  <a:pt x="1382134" y="2224029"/>
                                  <a:pt x="1382637" y="2223022"/>
                                </a:cubicBezTo>
                                <a:lnTo>
                                  <a:pt x="1382336" y="2221951"/>
                                </a:lnTo>
                                <a:lnTo>
                                  <a:pt x="1382134" y="2222518"/>
                                </a:lnTo>
                                <a:cubicBezTo>
                                  <a:pt x="1380622" y="2216977"/>
                                  <a:pt x="1379615" y="2211940"/>
                                  <a:pt x="1378104" y="2206902"/>
                                </a:cubicBezTo>
                                <a:lnTo>
                                  <a:pt x="1382336" y="2221951"/>
                                </a:lnTo>
                                <a:lnTo>
                                  <a:pt x="1384652" y="2215466"/>
                                </a:lnTo>
                                <a:cubicBezTo>
                                  <a:pt x="1387171" y="2208414"/>
                                  <a:pt x="1382637" y="2200858"/>
                                  <a:pt x="1376089" y="2197835"/>
                                </a:cubicBezTo>
                                <a:cubicBezTo>
                                  <a:pt x="1368029" y="2193805"/>
                                  <a:pt x="1360978" y="2196324"/>
                                  <a:pt x="1356443" y="2202873"/>
                                </a:cubicBezTo>
                                <a:cubicBezTo>
                                  <a:pt x="1355436" y="2204887"/>
                                  <a:pt x="1353925" y="2206399"/>
                                  <a:pt x="1352917" y="2208414"/>
                                </a:cubicBezTo>
                                <a:lnTo>
                                  <a:pt x="1355039" y="2205867"/>
                                </a:lnTo>
                                <a:lnTo>
                                  <a:pt x="1354933" y="2205895"/>
                                </a:lnTo>
                                <a:cubicBezTo>
                                  <a:pt x="1354933" y="2205895"/>
                                  <a:pt x="1355436" y="2205391"/>
                                  <a:pt x="1355436" y="2205391"/>
                                </a:cubicBezTo>
                                <a:lnTo>
                                  <a:pt x="1355039" y="2205867"/>
                                </a:lnTo>
                                <a:lnTo>
                                  <a:pt x="1356464" y="2205500"/>
                                </a:lnTo>
                                <a:lnTo>
                                  <a:pt x="1359466" y="2202873"/>
                                </a:lnTo>
                                <a:cubicBezTo>
                                  <a:pt x="1363496" y="2201361"/>
                                  <a:pt x="1366518" y="2201361"/>
                                  <a:pt x="1370548" y="2201865"/>
                                </a:cubicBezTo>
                                <a:lnTo>
                                  <a:pt x="1356464" y="2205500"/>
                                </a:lnTo>
                                <a:lnTo>
                                  <a:pt x="1351407" y="2209925"/>
                                </a:lnTo>
                                <a:cubicBezTo>
                                  <a:pt x="1350903" y="2210932"/>
                                  <a:pt x="1349896" y="2211940"/>
                                  <a:pt x="1349392" y="2212947"/>
                                </a:cubicBezTo>
                                <a:cubicBezTo>
                                  <a:pt x="1346873" y="2216473"/>
                                  <a:pt x="1346873" y="2222014"/>
                                  <a:pt x="1347880" y="2226548"/>
                                </a:cubicBezTo>
                                <a:cubicBezTo>
                                  <a:pt x="1348888" y="2231585"/>
                                  <a:pt x="1353422" y="2235615"/>
                                  <a:pt x="1357955" y="2237630"/>
                                </a:cubicBezTo>
                                <a:close/>
                                <a:moveTo>
                                  <a:pt x="5684476" y="2237792"/>
                                </a:moveTo>
                                <a:cubicBezTo>
                                  <a:pt x="5689859" y="2237792"/>
                                  <a:pt x="5695243" y="2235345"/>
                                  <a:pt x="5698668" y="2231919"/>
                                </a:cubicBezTo>
                                <a:cubicBezTo>
                                  <a:pt x="5701115" y="2229472"/>
                                  <a:pt x="5703073" y="2226536"/>
                                  <a:pt x="5704052" y="2223110"/>
                                </a:cubicBezTo>
                                <a:cubicBezTo>
                                  <a:pt x="5704541" y="2218705"/>
                                  <a:pt x="5704541" y="2215280"/>
                                  <a:pt x="5704052" y="2211854"/>
                                </a:cubicBezTo>
                                <a:cubicBezTo>
                                  <a:pt x="5703562" y="2210386"/>
                                  <a:pt x="5702583" y="2208918"/>
                                  <a:pt x="5702094" y="2206960"/>
                                </a:cubicBezTo>
                                <a:cubicBezTo>
                                  <a:pt x="5700626" y="2203045"/>
                                  <a:pt x="5699158" y="2200108"/>
                                  <a:pt x="5695732" y="2197661"/>
                                </a:cubicBezTo>
                                <a:cubicBezTo>
                                  <a:pt x="5692796" y="2195214"/>
                                  <a:pt x="5688391" y="2193747"/>
                                  <a:pt x="5684476" y="2193747"/>
                                </a:cubicBezTo>
                                <a:cubicBezTo>
                                  <a:pt x="5681050" y="2193747"/>
                                  <a:pt x="5678113" y="2194725"/>
                                  <a:pt x="5675178" y="2196193"/>
                                </a:cubicBezTo>
                                <a:cubicBezTo>
                                  <a:pt x="5670773" y="2198640"/>
                                  <a:pt x="5668815" y="2202555"/>
                                  <a:pt x="5666858" y="2206960"/>
                                </a:cubicBezTo>
                                <a:cubicBezTo>
                                  <a:pt x="5666368" y="2208428"/>
                                  <a:pt x="5665389" y="2209896"/>
                                  <a:pt x="5664901" y="2211854"/>
                                </a:cubicBezTo>
                                <a:cubicBezTo>
                                  <a:pt x="5662453" y="2218216"/>
                                  <a:pt x="5665389" y="2227515"/>
                                  <a:pt x="5670283" y="2231919"/>
                                </a:cubicBezTo>
                                <a:cubicBezTo>
                                  <a:pt x="5674198" y="2235345"/>
                                  <a:pt x="5679092" y="2237792"/>
                                  <a:pt x="5684476" y="2237792"/>
                                </a:cubicBezTo>
                                <a:close/>
                                <a:moveTo>
                                  <a:pt x="3874714" y="2239261"/>
                                </a:moveTo>
                                <a:cubicBezTo>
                                  <a:pt x="3876672" y="2239261"/>
                                  <a:pt x="3879119" y="2238772"/>
                                  <a:pt x="3881076" y="2238282"/>
                                </a:cubicBezTo>
                                <a:cubicBezTo>
                                  <a:pt x="3885481" y="2237303"/>
                                  <a:pt x="3887927" y="2234856"/>
                                  <a:pt x="3891353" y="2232410"/>
                                </a:cubicBezTo>
                                <a:cubicBezTo>
                                  <a:pt x="3895758" y="2228983"/>
                                  <a:pt x="3897226" y="2222621"/>
                                  <a:pt x="3897715" y="2217238"/>
                                </a:cubicBezTo>
                                <a:cubicBezTo>
                                  <a:pt x="3898205" y="2210386"/>
                                  <a:pt x="3894289" y="2204513"/>
                                  <a:pt x="3889396" y="2200109"/>
                                </a:cubicBezTo>
                                <a:lnTo>
                                  <a:pt x="3887302" y="2199538"/>
                                </a:lnTo>
                                <a:lnTo>
                                  <a:pt x="3887438" y="2199619"/>
                                </a:lnTo>
                                <a:cubicBezTo>
                                  <a:pt x="3891353" y="2203534"/>
                                  <a:pt x="3892821" y="2207939"/>
                                  <a:pt x="3893311" y="2213322"/>
                                </a:cubicBezTo>
                                <a:lnTo>
                                  <a:pt x="3888652" y="2221545"/>
                                </a:lnTo>
                                <a:lnTo>
                                  <a:pt x="3888417" y="2222132"/>
                                </a:lnTo>
                                <a:cubicBezTo>
                                  <a:pt x="3888417" y="2221642"/>
                                  <a:pt x="3888417" y="2221642"/>
                                  <a:pt x="3888906" y="2221642"/>
                                </a:cubicBezTo>
                                <a:lnTo>
                                  <a:pt x="3887639" y="2223333"/>
                                </a:lnTo>
                                <a:lnTo>
                                  <a:pt x="3884991" y="2228005"/>
                                </a:lnTo>
                                <a:lnTo>
                                  <a:pt x="3882544" y="2228005"/>
                                </a:lnTo>
                                <a:lnTo>
                                  <a:pt x="3882422" y="2228005"/>
                                </a:lnTo>
                                <a:lnTo>
                                  <a:pt x="3879119" y="2229473"/>
                                </a:lnTo>
                                <a:cubicBezTo>
                                  <a:pt x="3879608" y="2229473"/>
                                  <a:pt x="3879608" y="2229473"/>
                                  <a:pt x="3880097" y="2229473"/>
                                </a:cubicBezTo>
                                <a:lnTo>
                                  <a:pt x="3875693" y="2229913"/>
                                </a:lnTo>
                                <a:lnTo>
                                  <a:pt x="3876182" y="2229962"/>
                                </a:lnTo>
                                <a:cubicBezTo>
                                  <a:pt x="3875693" y="2229962"/>
                                  <a:pt x="3875693" y="2229962"/>
                                  <a:pt x="3875203" y="2229962"/>
                                </a:cubicBezTo>
                                <a:lnTo>
                                  <a:pt x="3875693" y="2229913"/>
                                </a:lnTo>
                                <a:lnTo>
                                  <a:pt x="3871288" y="2229473"/>
                                </a:lnTo>
                                <a:cubicBezTo>
                                  <a:pt x="3871288" y="2229473"/>
                                  <a:pt x="3871778" y="2229473"/>
                                  <a:pt x="3871778" y="2229473"/>
                                </a:cubicBezTo>
                                <a:lnTo>
                                  <a:pt x="3868474" y="2228005"/>
                                </a:lnTo>
                                <a:lnTo>
                                  <a:pt x="3867863" y="2228005"/>
                                </a:lnTo>
                                <a:cubicBezTo>
                                  <a:pt x="3867863" y="2227515"/>
                                  <a:pt x="3867863" y="2227515"/>
                                  <a:pt x="3867373" y="2227515"/>
                                </a:cubicBezTo>
                                <a:lnTo>
                                  <a:pt x="3868474" y="2228005"/>
                                </a:lnTo>
                                <a:lnTo>
                                  <a:pt x="3882422" y="2228005"/>
                                </a:lnTo>
                                <a:lnTo>
                                  <a:pt x="3882722" y="2227871"/>
                                </a:lnTo>
                                <a:lnTo>
                                  <a:pt x="3886180" y="2225277"/>
                                </a:lnTo>
                                <a:lnTo>
                                  <a:pt x="3887639" y="2223333"/>
                                </a:lnTo>
                                <a:lnTo>
                                  <a:pt x="3888652" y="2221545"/>
                                </a:lnTo>
                                <a:lnTo>
                                  <a:pt x="3890374" y="2217238"/>
                                </a:lnTo>
                                <a:cubicBezTo>
                                  <a:pt x="3890374" y="2217727"/>
                                  <a:pt x="3890374" y="2217727"/>
                                  <a:pt x="3890374" y="2218216"/>
                                </a:cubicBezTo>
                                <a:lnTo>
                                  <a:pt x="3890842" y="2213078"/>
                                </a:lnTo>
                                <a:lnTo>
                                  <a:pt x="3890403" y="2208255"/>
                                </a:lnTo>
                                <a:lnTo>
                                  <a:pt x="3889194" y="2205233"/>
                                </a:lnTo>
                                <a:lnTo>
                                  <a:pt x="3886184" y="2201363"/>
                                </a:lnTo>
                                <a:lnTo>
                                  <a:pt x="3882314" y="2198352"/>
                                </a:lnTo>
                                <a:lnTo>
                                  <a:pt x="3880936" y="2197802"/>
                                </a:lnTo>
                                <a:lnTo>
                                  <a:pt x="3877091" y="2196753"/>
                                </a:lnTo>
                                <a:lnTo>
                                  <a:pt x="3874225" y="2196275"/>
                                </a:lnTo>
                                <a:lnTo>
                                  <a:pt x="3868841" y="2197173"/>
                                </a:lnTo>
                                <a:lnTo>
                                  <a:pt x="3869331" y="2196928"/>
                                </a:lnTo>
                                <a:lnTo>
                                  <a:pt x="3868771" y="2197103"/>
                                </a:lnTo>
                                <a:lnTo>
                                  <a:pt x="3864926" y="2198641"/>
                                </a:lnTo>
                                <a:cubicBezTo>
                                  <a:pt x="3864926" y="2198151"/>
                                  <a:pt x="3865416" y="2198151"/>
                                  <a:pt x="3865416" y="2198151"/>
                                </a:cubicBezTo>
                                <a:cubicBezTo>
                                  <a:pt x="3862969" y="2199130"/>
                                  <a:pt x="3860522" y="2201577"/>
                                  <a:pt x="3858564" y="2205003"/>
                                </a:cubicBezTo>
                                <a:lnTo>
                                  <a:pt x="3861305" y="2201348"/>
                                </a:lnTo>
                                <a:lnTo>
                                  <a:pt x="3861011" y="2201577"/>
                                </a:lnTo>
                                <a:cubicBezTo>
                                  <a:pt x="3861501" y="2201088"/>
                                  <a:pt x="3861501" y="2201088"/>
                                  <a:pt x="3861501" y="2201088"/>
                                </a:cubicBezTo>
                                <a:lnTo>
                                  <a:pt x="3861305" y="2201348"/>
                                </a:lnTo>
                                <a:lnTo>
                                  <a:pt x="3865416" y="2198151"/>
                                </a:lnTo>
                                <a:lnTo>
                                  <a:pt x="3868771" y="2197103"/>
                                </a:lnTo>
                                <a:lnTo>
                                  <a:pt x="3869820" y="2196683"/>
                                </a:lnTo>
                                <a:lnTo>
                                  <a:pt x="3869331" y="2196928"/>
                                </a:lnTo>
                                <a:lnTo>
                                  <a:pt x="3873246" y="2195704"/>
                                </a:lnTo>
                                <a:lnTo>
                                  <a:pt x="3877091" y="2196753"/>
                                </a:lnTo>
                                <a:lnTo>
                                  <a:pt x="3879189" y="2197103"/>
                                </a:lnTo>
                                <a:lnTo>
                                  <a:pt x="3878140" y="2196683"/>
                                </a:lnTo>
                                <a:cubicBezTo>
                                  <a:pt x="3878629" y="2197173"/>
                                  <a:pt x="3879119" y="2197173"/>
                                  <a:pt x="3879608" y="2197173"/>
                                </a:cubicBezTo>
                                <a:lnTo>
                                  <a:pt x="3879189" y="2197103"/>
                                </a:lnTo>
                                <a:lnTo>
                                  <a:pt x="3880936" y="2197802"/>
                                </a:lnTo>
                                <a:lnTo>
                                  <a:pt x="3887302" y="2199538"/>
                                </a:lnTo>
                                <a:lnTo>
                                  <a:pt x="3877650" y="2193747"/>
                                </a:lnTo>
                                <a:cubicBezTo>
                                  <a:pt x="3867863" y="2191300"/>
                                  <a:pt x="3857096" y="2195215"/>
                                  <a:pt x="3852202" y="2204024"/>
                                </a:cubicBezTo>
                                <a:cubicBezTo>
                                  <a:pt x="3845840" y="2214790"/>
                                  <a:pt x="3850244" y="2229473"/>
                                  <a:pt x="3861501" y="2235835"/>
                                </a:cubicBezTo>
                                <a:cubicBezTo>
                                  <a:pt x="3865416" y="2237793"/>
                                  <a:pt x="3870310" y="2239750"/>
                                  <a:pt x="3874714" y="2239261"/>
                                </a:cubicBezTo>
                                <a:close/>
                                <a:moveTo>
                                  <a:pt x="4743633" y="2240815"/>
                                </a:moveTo>
                                <a:cubicBezTo>
                                  <a:pt x="4749930" y="2239555"/>
                                  <a:pt x="4754337" y="2234896"/>
                                  <a:pt x="4756415" y="2229292"/>
                                </a:cubicBezTo>
                                <a:lnTo>
                                  <a:pt x="4755680" y="2218723"/>
                                </a:lnTo>
                                <a:lnTo>
                                  <a:pt x="4755672" y="2218650"/>
                                </a:lnTo>
                                <a:lnTo>
                                  <a:pt x="4755219" y="2223184"/>
                                </a:lnTo>
                                <a:cubicBezTo>
                                  <a:pt x="4755219" y="2223184"/>
                                  <a:pt x="4755219" y="2222680"/>
                                  <a:pt x="4755219" y="2222680"/>
                                </a:cubicBezTo>
                                <a:cubicBezTo>
                                  <a:pt x="4754715" y="2224191"/>
                                  <a:pt x="4754212" y="2225702"/>
                                  <a:pt x="4753204" y="2227214"/>
                                </a:cubicBezTo>
                                <a:cubicBezTo>
                                  <a:pt x="4752197" y="2228221"/>
                                  <a:pt x="4751189" y="2229732"/>
                                  <a:pt x="4750182" y="2230740"/>
                                </a:cubicBezTo>
                                <a:cubicBezTo>
                                  <a:pt x="4751189" y="2229732"/>
                                  <a:pt x="4752700" y="2227717"/>
                                  <a:pt x="4753204" y="2226710"/>
                                </a:cubicBezTo>
                                <a:lnTo>
                                  <a:pt x="4755002" y="2213503"/>
                                </a:lnTo>
                                <a:lnTo>
                                  <a:pt x="4754753" y="2212942"/>
                                </a:lnTo>
                                <a:lnTo>
                                  <a:pt x="4752359" y="2209863"/>
                                </a:lnTo>
                                <a:lnTo>
                                  <a:pt x="4743633" y="2203035"/>
                                </a:lnTo>
                                <a:cubicBezTo>
                                  <a:pt x="4737588" y="2200516"/>
                                  <a:pt x="4731041" y="2203035"/>
                                  <a:pt x="4726003" y="2207568"/>
                                </a:cubicBezTo>
                                <a:cubicBezTo>
                                  <a:pt x="4727011" y="2206561"/>
                                  <a:pt x="4728522" y="2205553"/>
                                  <a:pt x="4729529" y="2204546"/>
                                </a:cubicBezTo>
                                <a:cubicBezTo>
                                  <a:pt x="4729529" y="2204546"/>
                                  <a:pt x="4729529" y="2204546"/>
                                  <a:pt x="4729025" y="2204546"/>
                                </a:cubicBezTo>
                                <a:cubicBezTo>
                                  <a:pt x="4730537" y="2204042"/>
                                  <a:pt x="4732047" y="2203035"/>
                                  <a:pt x="4733559" y="2202531"/>
                                </a:cubicBezTo>
                                <a:cubicBezTo>
                                  <a:pt x="4733559" y="2202531"/>
                                  <a:pt x="4733559" y="2202531"/>
                                  <a:pt x="4733056" y="2202531"/>
                                </a:cubicBezTo>
                                <a:lnTo>
                                  <a:pt x="4735791" y="2202257"/>
                                </a:lnTo>
                                <a:lnTo>
                                  <a:pt x="4729151" y="2202090"/>
                                </a:lnTo>
                                <a:cubicBezTo>
                                  <a:pt x="4723862" y="2204672"/>
                                  <a:pt x="4719707" y="2209583"/>
                                  <a:pt x="4718447" y="2215628"/>
                                </a:cubicBezTo>
                                <a:cubicBezTo>
                                  <a:pt x="4716936" y="2222176"/>
                                  <a:pt x="4717944" y="2228221"/>
                                  <a:pt x="4721973" y="2233762"/>
                                </a:cubicBezTo>
                                <a:cubicBezTo>
                                  <a:pt x="4727514" y="2240815"/>
                                  <a:pt x="4735070" y="2242829"/>
                                  <a:pt x="4743633" y="2240815"/>
                                </a:cubicBezTo>
                                <a:close/>
                                <a:moveTo>
                                  <a:pt x="2389942" y="2243332"/>
                                </a:moveTo>
                                <a:cubicBezTo>
                                  <a:pt x="2394837" y="2244312"/>
                                  <a:pt x="2399730" y="2244312"/>
                                  <a:pt x="2404625" y="2242843"/>
                                </a:cubicBezTo>
                                <a:cubicBezTo>
                                  <a:pt x="2406582" y="2242354"/>
                                  <a:pt x="2411965" y="2240396"/>
                                  <a:pt x="2413923" y="2238928"/>
                                </a:cubicBezTo>
                                <a:cubicBezTo>
                                  <a:pt x="2416370" y="2236970"/>
                                  <a:pt x="2418817" y="2235013"/>
                                  <a:pt x="2421264" y="2233055"/>
                                </a:cubicBezTo>
                                <a:cubicBezTo>
                                  <a:pt x="2422242" y="2231587"/>
                                  <a:pt x="2423221" y="2230608"/>
                                  <a:pt x="2424200" y="2229140"/>
                                </a:cubicBezTo>
                                <a:cubicBezTo>
                                  <a:pt x="2426158" y="2226693"/>
                                  <a:pt x="2426158" y="2226693"/>
                                  <a:pt x="2427137" y="2225225"/>
                                </a:cubicBezTo>
                                <a:cubicBezTo>
                                  <a:pt x="2428115" y="2223267"/>
                                  <a:pt x="2430072" y="2218373"/>
                                  <a:pt x="2431051" y="2216416"/>
                                </a:cubicBezTo>
                                <a:cubicBezTo>
                                  <a:pt x="2432520" y="2211522"/>
                                  <a:pt x="2432520" y="2207117"/>
                                  <a:pt x="2431540" y="2202223"/>
                                </a:cubicBezTo>
                                <a:cubicBezTo>
                                  <a:pt x="2431540" y="2197330"/>
                                  <a:pt x="2430072" y="2192925"/>
                                  <a:pt x="2427137" y="2189009"/>
                                </a:cubicBezTo>
                                <a:lnTo>
                                  <a:pt x="2407062" y="2173236"/>
                                </a:lnTo>
                                <a:lnTo>
                                  <a:pt x="2406093" y="2172859"/>
                                </a:lnTo>
                                <a:cubicBezTo>
                                  <a:pt x="2406093" y="2172859"/>
                                  <a:pt x="2406582" y="2172859"/>
                                  <a:pt x="2406582" y="2172859"/>
                                </a:cubicBezTo>
                                <a:lnTo>
                                  <a:pt x="2407062" y="2173236"/>
                                </a:lnTo>
                                <a:lnTo>
                                  <a:pt x="2414902" y="2176285"/>
                                </a:lnTo>
                                <a:cubicBezTo>
                                  <a:pt x="2414902" y="2176285"/>
                                  <a:pt x="2414413" y="2176285"/>
                                  <a:pt x="2414413" y="2175796"/>
                                </a:cubicBezTo>
                                <a:cubicBezTo>
                                  <a:pt x="2411476" y="2174328"/>
                                  <a:pt x="2408539" y="2173349"/>
                                  <a:pt x="2405604" y="2171881"/>
                                </a:cubicBezTo>
                                <a:cubicBezTo>
                                  <a:pt x="2403646" y="2171391"/>
                                  <a:pt x="2402178" y="2171391"/>
                                  <a:pt x="2400220" y="2171391"/>
                                </a:cubicBezTo>
                                <a:cubicBezTo>
                                  <a:pt x="2396795" y="2170412"/>
                                  <a:pt x="2393857" y="2170412"/>
                                  <a:pt x="2390432" y="2171391"/>
                                </a:cubicBezTo>
                                <a:cubicBezTo>
                                  <a:pt x="2387006" y="2171391"/>
                                  <a:pt x="2384070" y="2172370"/>
                                  <a:pt x="2381133" y="2173838"/>
                                </a:cubicBezTo>
                                <a:cubicBezTo>
                                  <a:pt x="2378197" y="2174817"/>
                                  <a:pt x="2375261" y="2176285"/>
                                  <a:pt x="2372813" y="2178732"/>
                                </a:cubicBezTo>
                                <a:cubicBezTo>
                                  <a:pt x="2371346" y="2179711"/>
                                  <a:pt x="2369877" y="2180690"/>
                                  <a:pt x="2368898" y="2181668"/>
                                </a:cubicBezTo>
                                <a:cubicBezTo>
                                  <a:pt x="2366941" y="2184115"/>
                                  <a:pt x="2364983" y="2186562"/>
                                  <a:pt x="2363026" y="2189009"/>
                                </a:cubicBezTo>
                                <a:cubicBezTo>
                                  <a:pt x="2360579" y="2193414"/>
                                  <a:pt x="2359111" y="2197819"/>
                                  <a:pt x="2358621" y="2202713"/>
                                </a:cubicBezTo>
                                <a:cubicBezTo>
                                  <a:pt x="2357643" y="2206139"/>
                                  <a:pt x="2357643" y="2209075"/>
                                  <a:pt x="2358621" y="2212501"/>
                                </a:cubicBezTo>
                                <a:cubicBezTo>
                                  <a:pt x="2358621" y="2217395"/>
                                  <a:pt x="2360090" y="2221799"/>
                                  <a:pt x="2363026" y="2226204"/>
                                </a:cubicBezTo>
                                <a:cubicBezTo>
                                  <a:pt x="2364983" y="2228651"/>
                                  <a:pt x="2366941" y="2231097"/>
                                  <a:pt x="2368898" y="2233544"/>
                                </a:cubicBezTo>
                                <a:cubicBezTo>
                                  <a:pt x="2372324" y="2236970"/>
                                  <a:pt x="2376239" y="2239418"/>
                                  <a:pt x="2380644" y="2240885"/>
                                </a:cubicBezTo>
                                <a:cubicBezTo>
                                  <a:pt x="2383580" y="2242354"/>
                                  <a:pt x="2386517" y="2243332"/>
                                  <a:pt x="2389942" y="2243332"/>
                                </a:cubicBezTo>
                                <a:close/>
                                <a:moveTo>
                                  <a:pt x="6012505" y="2243836"/>
                                </a:moveTo>
                                <a:cubicBezTo>
                                  <a:pt x="6022076" y="2247866"/>
                                  <a:pt x="6033158" y="2242829"/>
                                  <a:pt x="6036180" y="2232754"/>
                                </a:cubicBezTo>
                                <a:cubicBezTo>
                                  <a:pt x="6036684" y="2231747"/>
                                  <a:pt x="6036684" y="2230236"/>
                                  <a:pt x="6037187" y="2229228"/>
                                </a:cubicBezTo>
                                <a:lnTo>
                                  <a:pt x="6036886" y="2228158"/>
                                </a:lnTo>
                                <a:lnTo>
                                  <a:pt x="6036684" y="2228725"/>
                                </a:lnTo>
                                <a:cubicBezTo>
                                  <a:pt x="6035173" y="2223184"/>
                                  <a:pt x="6034165" y="2218146"/>
                                  <a:pt x="6032654" y="2213109"/>
                                </a:cubicBezTo>
                                <a:lnTo>
                                  <a:pt x="6036886" y="2228158"/>
                                </a:lnTo>
                                <a:lnTo>
                                  <a:pt x="6039202" y="2221672"/>
                                </a:lnTo>
                                <a:cubicBezTo>
                                  <a:pt x="6041721" y="2214620"/>
                                  <a:pt x="6037187" y="2207064"/>
                                  <a:pt x="6030639" y="2204042"/>
                                </a:cubicBezTo>
                                <a:cubicBezTo>
                                  <a:pt x="6022579" y="2200012"/>
                                  <a:pt x="6015528" y="2202531"/>
                                  <a:pt x="6010994" y="2209079"/>
                                </a:cubicBezTo>
                                <a:cubicBezTo>
                                  <a:pt x="6009986" y="2211094"/>
                                  <a:pt x="6008475" y="2212605"/>
                                  <a:pt x="6007467" y="2214620"/>
                                </a:cubicBezTo>
                                <a:lnTo>
                                  <a:pt x="6009589" y="2212074"/>
                                </a:lnTo>
                                <a:lnTo>
                                  <a:pt x="6009483" y="2212102"/>
                                </a:lnTo>
                                <a:cubicBezTo>
                                  <a:pt x="6009483" y="2212102"/>
                                  <a:pt x="6009986" y="2211598"/>
                                  <a:pt x="6009986" y="2211598"/>
                                </a:cubicBezTo>
                                <a:lnTo>
                                  <a:pt x="6009589" y="2212074"/>
                                </a:lnTo>
                                <a:lnTo>
                                  <a:pt x="6011014" y="2211707"/>
                                </a:lnTo>
                                <a:lnTo>
                                  <a:pt x="6014016" y="2209079"/>
                                </a:lnTo>
                                <a:cubicBezTo>
                                  <a:pt x="6018046" y="2207568"/>
                                  <a:pt x="6021068" y="2207568"/>
                                  <a:pt x="6025098" y="2208072"/>
                                </a:cubicBezTo>
                                <a:lnTo>
                                  <a:pt x="6011014" y="2211707"/>
                                </a:lnTo>
                                <a:lnTo>
                                  <a:pt x="6005957" y="2216131"/>
                                </a:lnTo>
                                <a:cubicBezTo>
                                  <a:pt x="6005453" y="2217139"/>
                                  <a:pt x="6004446" y="2218146"/>
                                  <a:pt x="6003942" y="2219154"/>
                                </a:cubicBezTo>
                                <a:cubicBezTo>
                                  <a:pt x="6001423" y="2222680"/>
                                  <a:pt x="6001423" y="2228221"/>
                                  <a:pt x="6002430" y="2232754"/>
                                </a:cubicBezTo>
                                <a:cubicBezTo>
                                  <a:pt x="6003438" y="2237792"/>
                                  <a:pt x="6007972" y="2241822"/>
                                  <a:pt x="6012505" y="2243836"/>
                                </a:cubicBezTo>
                                <a:close/>
                                <a:moveTo>
                                  <a:pt x="1547582" y="2244983"/>
                                </a:moveTo>
                                <a:cubicBezTo>
                                  <a:pt x="1553822" y="2245778"/>
                                  <a:pt x="1560673" y="2242842"/>
                                  <a:pt x="1562386" y="2235501"/>
                                </a:cubicBezTo>
                                <a:cubicBezTo>
                                  <a:pt x="1569727" y="2203201"/>
                                  <a:pt x="1565812" y="2171881"/>
                                  <a:pt x="1552108" y="2142028"/>
                                </a:cubicBezTo>
                                <a:cubicBezTo>
                                  <a:pt x="1541831" y="2120005"/>
                                  <a:pt x="1505616" y="2140070"/>
                                  <a:pt x="1519319" y="2161114"/>
                                </a:cubicBezTo>
                                <a:cubicBezTo>
                                  <a:pt x="1533511" y="2182647"/>
                                  <a:pt x="1538895" y="2206137"/>
                                  <a:pt x="1536448" y="2232076"/>
                                </a:cubicBezTo>
                                <a:cubicBezTo>
                                  <a:pt x="1535714" y="2239661"/>
                                  <a:pt x="1541342" y="2244188"/>
                                  <a:pt x="1547582" y="2244983"/>
                                </a:cubicBezTo>
                                <a:close/>
                                <a:moveTo>
                                  <a:pt x="7044489" y="2249537"/>
                                </a:moveTo>
                                <a:cubicBezTo>
                                  <a:pt x="7049383" y="2250517"/>
                                  <a:pt x="7054277" y="2250517"/>
                                  <a:pt x="7059171" y="2249048"/>
                                </a:cubicBezTo>
                                <a:cubicBezTo>
                                  <a:pt x="7061129" y="2248559"/>
                                  <a:pt x="7066512" y="2246601"/>
                                  <a:pt x="7068469" y="2245133"/>
                                </a:cubicBezTo>
                                <a:cubicBezTo>
                                  <a:pt x="7070916" y="2243176"/>
                                  <a:pt x="7073363" y="2241218"/>
                                  <a:pt x="7075810" y="2239261"/>
                                </a:cubicBezTo>
                                <a:cubicBezTo>
                                  <a:pt x="7076789" y="2237792"/>
                                  <a:pt x="7077768" y="2236814"/>
                                  <a:pt x="7078747" y="2235345"/>
                                </a:cubicBezTo>
                                <a:cubicBezTo>
                                  <a:pt x="7080704" y="2232898"/>
                                  <a:pt x="7080704" y="2232898"/>
                                  <a:pt x="7081683" y="2231430"/>
                                </a:cubicBezTo>
                                <a:cubicBezTo>
                                  <a:pt x="7082662" y="2229473"/>
                                  <a:pt x="7084619" y="2224579"/>
                                  <a:pt x="7085598" y="2222621"/>
                                </a:cubicBezTo>
                                <a:cubicBezTo>
                                  <a:pt x="7087066" y="2217727"/>
                                  <a:pt x="7087066" y="2213322"/>
                                  <a:pt x="7086087" y="2208429"/>
                                </a:cubicBezTo>
                                <a:cubicBezTo>
                                  <a:pt x="7086087" y="2203535"/>
                                  <a:pt x="7084619" y="2199130"/>
                                  <a:pt x="7081683" y="2195214"/>
                                </a:cubicBezTo>
                                <a:lnTo>
                                  <a:pt x="7061608" y="2179441"/>
                                </a:lnTo>
                                <a:lnTo>
                                  <a:pt x="7060639" y="2179065"/>
                                </a:lnTo>
                                <a:cubicBezTo>
                                  <a:pt x="7060639" y="2179065"/>
                                  <a:pt x="7061129" y="2179065"/>
                                  <a:pt x="7061129" y="2179065"/>
                                </a:cubicBezTo>
                                <a:lnTo>
                                  <a:pt x="7061608" y="2179441"/>
                                </a:lnTo>
                                <a:lnTo>
                                  <a:pt x="7069448" y="2182490"/>
                                </a:lnTo>
                                <a:cubicBezTo>
                                  <a:pt x="7069448" y="2182490"/>
                                  <a:pt x="7068959" y="2182490"/>
                                  <a:pt x="7068959" y="2182001"/>
                                </a:cubicBezTo>
                                <a:cubicBezTo>
                                  <a:pt x="7066022" y="2180533"/>
                                  <a:pt x="7063086" y="2179554"/>
                                  <a:pt x="7060150" y="2178086"/>
                                </a:cubicBezTo>
                                <a:cubicBezTo>
                                  <a:pt x="7058192" y="2177596"/>
                                  <a:pt x="7056724" y="2177596"/>
                                  <a:pt x="7054767" y="2177596"/>
                                </a:cubicBezTo>
                                <a:cubicBezTo>
                                  <a:pt x="7051341" y="2176617"/>
                                  <a:pt x="7048404" y="2176617"/>
                                  <a:pt x="7044979" y="2177596"/>
                                </a:cubicBezTo>
                                <a:cubicBezTo>
                                  <a:pt x="7041553" y="2177596"/>
                                  <a:pt x="7038616" y="2178575"/>
                                  <a:pt x="7035680" y="2180043"/>
                                </a:cubicBezTo>
                                <a:cubicBezTo>
                                  <a:pt x="7032744" y="2181022"/>
                                  <a:pt x="7029807" y="2182490"/>
                                  <a:pt x="7027360" y="2184937"/>
                                </a:cubicBezTo>
                                <a:cubicBezTo>
                                  <a:pt x="7025892" y="2185916"/>
                                  <a:pt x="7024424" y="2186895"/>
                                  <a:pt x="7023445" y="2187874"/>
                                </a:cubicBezTo>
                                <a:cubicBezTo>
                                  <a:pt x="7021487" y="2190321"/>
                                  <a:pt x="7019530" y="2192768"/>
                                  <a:pt x="7017572" y="2195214"/>
                                </a:cubicBezTo>
                                <a:cubicBezTo>
                                  <a:pt x="7015125" y="2199619"/>
                                  <a:pt x="7013657" y="2204024"/>
                                  <a:pt x="7013168" y="2208918"/>
                                </a:cubicBezTo>
                                <a:cubicBezTo>
                                  <a:pt x="7012189" y="2212344"/>
                                  <a:pt x="7012189" y="2215280"/>
                                  <a:pt x="7013168" y="2218706"/>
                                </a:cubicBezTo>
                                <a:cubicBezTo>
                                  <a:pt x="7013168" y="2223600"/>
                                  <a:pt x="7014636" y="2228004"/>
                                  <a:pt x="7017572" y="2232409"/>
                                </a:cubicBezTo>
                                <a:cubicBezTo>
                                  <a:pt x="7019530" y="2234856"/>
                                  <a:pt x="7021487" y="2237303"/>
                                  <a:pt x="7023445" y="2239750"/>
                                </a:cubicBezTo>
                                <a:cubicBezTo>
                                  <a:pt x="7026871" y="2243176"/>
                                  <a:pt x="7030786" y="2245623"/>
                                  <a:pt x="7035191" y="2247091"/>
                                </a:cubicBezTo>
                                <a:cubicBezTo>
                                  <a:pt x="7038127" y="2248559"/>
                                  <a:pt x="7041063" y="2249537"/>
                                  <a:pt x="7044489" y="2249537"/>
                                </a:cubicBezTo>
                                <a:close/>
                                <a:moveTo>
                                  <a:pt x="6202127" y="2251188"/>
                                </a:moveTo>
                                <a:cubicBezTo>
                                  <a:pt x="6208367" y="2251984"/>
                                  <a:pt x="6215218" y="2249047"/>
                                  <a:pt x="6216931" y="2241706"/>
                                </a:cubicBezTo>
                                <a:cubicBezTo>
                                  <a:pt x="6224272" y="2209406"/>
                                  <a:pt x="6220357" y="2178086"/>
                                  <a:pt x="6206653" y="2148232"/>
                                </a:cubicBezTo>
                                <a:cubicBezTo>
                                  <a:pt x="6196376" y="2126210"/>
                                  <a:pt x="6160161" y="2146275"/>
                                  <a:pt x="6173864" y="2167318"/>
                                </a:cubicBezTo>
                                <a:cubicBezTo>
                                  <a:pt x="6188057" y="2188852"/>
                                  <a:pt x="6193440" y="2212343"/>
                                  <a:pt x="6190993" y="2238281"/>
                                </a:cubicBezTo>
                                <a:cubicBezTo>
                                  <a:pt x="6190259" y="2245866"/>
                                  <a:pt x="6195887" y="2250393"/>
                                  <a:pt x="6202127" y="2251188"/>
                                </a:cubicBezTo>
                                <a:close/>
                                <a:moveTo>
                                  <a:pt x="2866776" y="2270029"/>
                                </a:moveTo>
                                <a:cubicBezTo>
                                  <a:pt x="2870303" y="2271037"/>
                                  <a:pt x="2875844" y="2270533"/>
                                  <a:pt x="2878866" y="2268518"/>
                                </a:cubicBezTo>
                                <a:cubicBezTo>
                                  <a:pt x="2880880" y="2267007"/>
                                  <a:pt x="2882895" y="2265496"/>
                                  <a:pt x="2884911" y="2263985"/>
                                </a:cubicBezTo>
                                <a:cubicBezTo>
                                  <a:pt x="2889947" y="2260459"/>
                                  <a:pt x="2893473" y="2255925"/>
                                  <a:pt x="2893473" y="2249376"/>
                                </a:cubicBezTo>
                                <a:cubicBezTo>
                                  <a:pt x="2893473" y="2244843"/>
                                  <a:pt x="2891963" y="2240813"/>
                                  <a:pt x="2888435" y="2237287"/>
                                </a:cubicBezTo>
                                <a:cubicBezTo>
                                  <a:pt x="2885414" y="2234265"/>
                                  <a:pt x="2880880" y="2232250"/>
                                  <a:pt x="2876347" y="2232250"/>
                                </a:cubicBezTo>
                                <a:cubicBezTo>
                                  <a:pt x="2869799" y="2232753"/>
                                  <a:pt x="2865266" y="2235776"/>
                                  <a:pt x="2861739" y="2240813"/>
                                </a:cubicBezTo>
                                <a:cubicBezTo>
                                  <a:pt x="2860227" y="2242828"/>
                                  <a:pt x="2858717" y="2244843"/>
                                  <a:pt x="2857205" y="2246858"/>
                                </a:cubicBezTo>
                                <a:cubicBezTo>
                                  <a:pt x="2855191" y="2249376"/>
                                  <a:pt x="2854688" y="2253910"/>
                                  <a:pt x="2855191" y="2256933"/>
                                </a:cubicBezTo>
                                <a:cubicBezTo>
                                  <a:pt x="2855696" y="2260459"/>
                                  <a:pt x="2857205" y="2263481"/>
                                  <a:pt x="2859724" y="2266000"/>
                                </a:cubicBezTo>
                                <a:cubicBezTo>
                                  <a:pt x="2861739" y="2268015"/>
                                  <a:pt x="2864258" y="2269022"/>
                                  <a:pt x="2866776" y="2270029"/>
                                </a:cubicBezTo>
                                <a:close/>
                                <a:moveTo>
                                  <a:pt x="2549974" y="2288288"/>
                                </a:moveTo>
                                <a:lnTo>
                                  <a:pt x="2549051" y="2287596"/>
                                </a:lnTo>
                                <a:lnTo>
                                  <a:pt x="2548636" y="2287358"/>
                                </a:lnTo>
                                <a:lnTo>
                                  <a:pt x="2549365" y="2288044"/>
                                </a:lnTo>
                                <a:close/>
                                <a:moveTo>
                                  <a:pt x="2550101" y="2288383"/>
                                </a:moveTo>
                                <a:lnTo>
                                  <a:pt x="2550051" y="2288319"/>
                                </a:lnTo>
                                <a:lnTo>
                                  <a:pt x="2549974" y="2288288"/>
                                </a:lnTo>
                                <a:close/>
                                <a:moveTo>
                                  <a:pt x="2550935" y="2288672"/>
                                </a:moveTo>
                                <a:lnTo>
                                  <a:pt x="2549842" y="2288047"/>
                                </a:lnTo>
                                <a:lnTo>
                                  <a:pt x="2550051" y="2288319"/>
                                </a:lnTo>
                                <a:close/>
                                <a:moveTo>
                                  <a:pt x="2551170" y="2288806"/>
                                </a:moveTo>
                                <a:lnTo>
                                  <a:pt x="2551054" y="2288720"/>
                                </a:lnTo>
                                <a:lnTo>
                                  <a:pt x="2550935" y="2288672"/>
                                </a:lnTo>
                                <a:close/>
                                <a:moveTo>
                                  <a:pt x="2551774" y="2289008"/>
                                </a:moveTo>
                                <a:cubicBezTo>
                                  <a:pt x="2551270" y="2289008"/>
                                  <a:pt x="2551270" y="2288504"/>
                                  <a:pt x="2550767" y="2288504"/>
                                </a:cubicBezTo>
                                <a:lnTo>
                                  <a:pt x="2551054" y="2288720"/>
                                </a:lnTo>
                                <a:close/>
                                <a:moveTo>
                                  <a:pt x="2552278" y="2290016"/>
                                </a:moveTo>
                                <a:cubicBezTo>
                                  <a:pt x="2552278" y="2290016"/>
                                  <a:pt x="2551774" y="2289512"/>
                                  <a:pt x="2551774" y="2289512"/>
                                </a:cubicBezTo>
                                <a:lnTo>
                                  <a:pt x="2551991" y="2289801"/>
                                </a:lnTo>
                                <a:close/>
                                <a:moveTo>
                                  <a:pt x="2553815" y="2292233"/>
                                </a:moveTo>
                                <a:lnTo>
                                  <a:pt x="2551991" y="2289801"/>
                                </a:lnTo>
                                <a:lnTo>
                                  <a:pt x="2550101" y="2288383"/>
                                </a:lnTo>
                                <a:lnTo>
                                  <a:pt x="2551103" y="2289681"/>
                                </a:lnTo>
                                <a:close/>
                                <a:moveTo>
                                  <a:pt x="2554887" y="2293241"/>
                                </a:moveTo>
                                <a:lnTo>
                                  <a:pt x="2554797" y="2293038"/>
                                </a:lnTo>
                                <a:lnTo>
                                  <a:pt x="2554797" y="2293156"/>
                                </a:lnTo>
                                <a:close/>
                                <a:moveTo>
                                  <a:pt x="2554797" y="2293541"/>
                                </a:moveTo>
                                <a:lnTo>
                                  <a:pt x="2554797" y="2293156"/>
                                </a:lnTo>
                                <a:lnTo>
                                  <a:pt x="2553815" y="2292233"/>
                                </a:lnTo>
                                <a:close/>
                                <a:moveTo>
                                  <a:pt x="7204523" y="2294494"/>
                                </a:moveTo>
                                <a:lnTo>
                                  <a:pt x="7203600" y="2293802"/>
                                </a:lnTo>
                                <a:lnTo>
                                  <a:pt x="7203185" y="2293565"/>
                                </a:lnTo>
                                <a:lnTo>
                                  <a:pt x="7203914" y="2294251"/>
                                </a:lnTo>
                                <a:close/>
                                <a:moveTo>
                                  <a:pt x="7204650" y="2294589"/>
                                </a:moveTo>
                                <a:lnTo>
                                  <a:pt x="7204600" y="2294525"/>
                                </a:lnTo>
                                <a:lnTo>
                                  <a:pt x="7204523" y="2294494"/>
                                </a:lnTo>
                                <a:close/>
                                <a:moveTo>
                                  <a:pt x="7205485" y="2294879"/>
                                </a:moveTo>
                                <a:lnTo>
                                  <a:pt x="7204390" y="2294254"/>
                                </a:lnTo>
                                <a:lnTo>
                                  <a:pt x="7204600" y="2294525"/>
                                </a:lnTo>
                                <a:close/>
                                <a:moveTo>
                                  <a:pt x="7205719" y="2295013"/>
                                </a:moveTo>
                                <a:lnTo>
                                  <a:pt x="7205604" y="2294927"/>
                                </a:lnTo>
                                <a:lnTo>
                                  <a:pt x="7205485" y="2294879"/>
                                </a:lnTo>
                                <a:close/>
                                <a:moveTo>
                                  <a:pt x="7206323" y="2295214"/>
                                </a:moveTo>
                                <a:cubicBezTo>
                                  <a:pt x="7205820" y="2295214"/>
                                  <a:pt x="7205820" y="2294711"/>
                                  <a:pt x="7205316" y="2294711"/>
                                </a:cubicBezTo>
                                <a:lnTo>
                                  <a:pt x="7205604" y="2294927"/>
                                </a:lnTo>
                                <a:close/>
                                <a:moveTo>
                                  <a:pt x="7206827" y="2296222"/>
                                </a:moveTo>
                                <a:cubicBezTo>
                                  <a:pt x="7206827" y="2296222"/>
                                  <a:pt x="7206323" y="2295718"/>
                                  <a:pt x="7206323" y="2295718"/>
                                </a:cubicBezTo>
                                <a:lnTo>
                                  <a:pt x="7206540" y="2296007"/>
                                </a:lnTo>
                                <a:close/>
                                <a:moveTo>
                                  <a:pt x="7208364" y="2298439"/>
                                </a:moveTo>
                                <a:lnTo>
                                  <a:pt x="7206540" y="2296007"/>
                                </a:lnTo>
                                <a:lnTo>
                                  <a:pt x="7204650" y="2294589"/>
                                </a:lnTo>
                                <a:lnTo>
                                  <a:pt x="7205653" y="2295887"/>
                                </a:lnTo>
                                <a:close/>
                                <a:moveTo>
                                  <a:pt x="7209436" y="2299448"/>
                                </a:moveTo>
                                <a:lnTo>
                                  <a:pt x="7209346" y="2299245"/>
                                </a:lnTo>
                                <a:lnTo>
                                  <a:pt x="7209346" y="2299363"/>
                                </a:lnTo>
                                <a:close/>
                                <a:moveTo>
                                  <a:pt x="7209346" y="2299748"/>
                                </a:moveTo>
                                <a:lnTo>
                                  <a:pt x="7209346" y="2299363"/>
                                </a:lnTo>
                                <a:lnTo>
                                  <a:pt x="7208364" y="2298439"/>
                                </a:lnTo>
                                <a:close/>
                                <a:moveTo>
                                  <a:pt x="3134255" y="2305290"/>
                                </a:moveTo>
                                <a:lnTo>
                                  <a:pt x="3135259" y="2305038"/>
                                </a:lnTo>
                                <a:lnTo>
                                  <a:pt x="3135784" y="2304834"/>
                                </a:lnTo>
                                <a:lnTo>
                                  <a:pt x="3135132" y="2304900"/>
                                </a:lnTo>
                                <a:close/>
                                <a:moveTo>
                                  <a:pt x="3131232" y="2305290"/>
                                </a:moveTo>
                                <a:cubicBezTo>
                                  <a:pt x="3131736" y="2305290"/>
                                  <a:pt x="3131736" y="2305290"/>
                                  <a:pt x="3132238" y="2305290"/>
                                </a:cubicBezTo>
                                <a:lnTo>
                                  <a:pt x="3131736" y="2305239"/>
                                </a:lnTo>
                                <a:close/>
                                <a:moveTo>
                                  <a:pt x="3130728" y="2306801"/>
                                </a:moveTo>
                                <a:cubicBezTo>
                                  <a:pt x="3134758" y="2307305"/>
                                  <a:pt x="3139292" y="2306801"/>
                                  <a:pt x="3143322" y="2304282"/>
                                </a:cubicBezTo>
                                <a:cubicBezTo>
                                  <a:pt x="3146344" y="2301764"/>
                                  <a:pt x="3150373" y="2297734"/>
                                  <a:pt x="3150877" y="2292697"/>
                                </a:cubicBezTo>
                                <a:cubicBezTo>
                                  <a:pt x="3151380" y="2288666"/>
                                  <a:pt x="3151883" y="2285644"/>
                                  <a:pt x="3150877" y="2281614"/>
                                </a:cubicBezTo>
                                <a:cubicBezTo>
                                  <a:pt x="3150373" y="2278088"/>
                                  <a:pt x="3147855" y="2274562"/>
                                  <a:pt x="3145335" y="2272547"/>
                                </a:cubicBezTo>
                                <a:cubicBezTo>
                                  <a:pt x="3141307" y="2268517"/>
                                  <a:pt x="3135259" y="2265999"/>
                                  <a:pt x="3129721" y="2265999"/>
                                </a:cubicBezTo>
                                <a:cubicBezTo>
                                  <a:pt x="3122165" y="2265999"/>
                                  <a:pt x="3115112" y="2270028"/>
                                  <a:pt x="3111586" y="2276073"/>
                                </a:cubicBezTo>
                                <a:cubicBezTo>
                                  <a:pt x="3109571" y="2279096"/>
                                  <a:pt x="3108564" y="2283126"/>
                                  <a:pt x="3108564" y="2286652"/>
                                </a:cubicBezTo>
                                <a:cubicBezTo>
                                  <a:pt x="3108564" y="2290682"/>
                                  <a:pt x="3109571" y="2293704"/>
                                  <a:pt x="3111586" y="2297230"/>
                                </a:cubicBezTo>
                                <a:cubicBezTo>
                                  <a:pt x="3112594" y="2299749"/>
                                  <a:pt x="3116120" y="2302771"/>
                                  <a:pt x="3118639" y="2304282"/>
                                </a:cubicBezTo>
                                <a:cubicBezTo>
                                  <a:pt x="3122165" y="2306297"/>
                                  <a:pt x="3126699" y="2307305"/>
                                  <a:pt x="3130728" y="2306801"/>
                                </a:cubicBezTo>
                                <a:lnTo>
                                  <a:pt x="3124871" y="2303527"/>
                                </a:lnTo>
                                <a:lnTo>
                                  <a:pt x="3123171" y="2302771"/>
                                </a:lnTo>
                                <a:lnTo>
                                  <a:pt x="3123521" y="2302771"/>
                                </a:lnTo>
                                <a:lnTo>
                                  <a:pt x="3119016" y="2300252"/>
                                </a:lnTo>
                                <a:lnTo>
                                  <a:pt x="3117925" y="2297454"/>
                                </a:lnTo>
                                <a:lnTo>
                                  <a:pt x="3116624" y="2295719"/>
                                </a:lnTo>
                                <a:cubicBezTo>
                                  <a:pt x="3116624" y="2295719"/>
                                  <a:pt x="3116624" y="2295719"/>
                                  <a:pt x="3116624" y="2296222"/>
                                </a:cubicBezTo>
                                <a:cubicBezTo>
                                  <a:pt x="3116120" y="2294711"/>
                                  <a:pt x="3115112" y="2293200"/>
                                  <a:pt x="3114609" y="2291689"/>
                                </a:cubicBezTo>
                                <a:cubicBezTo>
                                  <a:pt x="3114609" y="2291689"/>
                                  <a:pt x="3114609" y="2291689"/>
                                  <a:pt x="3114609" y="2292192"/>
                                </a:cubicBezTo>
                                <a:lnTo>
                                  <a:pt x="3114173" y="2287833"/>
                                </a:lnTo>
                                <a:lnTo>
                                  <a:pt x="3114106" y="2287659"/>
                                </a:lnTo>
                                <a:cubicBezTo>
                                  <a:pt x="3114106" y="2287659"/>
                                  <a:pt x="3114106" y="2287155"/>
                                  <a:pt x="3114106" y="2287155"/>
                                </a:cubicBezTo>
                                <a:lnTo>
                                  <a:pt x="3114173" y="2287833"/>
                                </a:lnTo>
                                <a:lnTo>
                                  <a:pt x="3117925" y="2297454"/>
                                </a:lnTo>
                                <a:lnTo>
                                  <a:pt x="3119646" y="2299749"/>
                                </a:lnTo>
                                <a:cubicBezTo>
                                  <a:pt x="3121158" y="2300756"/>
                                  <a:pt x="3122165" y="2301764"/>
                                  <a:pt x="3123676" y="2302771"/>
                                </a:cubicBezTo>
                                <a:lnTo>
                                  <a:pt x="3123521" y="2302771"/>
                                </a:lnTo>
                                <a:lnTo>
                                  <a:pt x="3124871" y="2303527"/>
                                </a:lnTo>
                                <a:lnTo>
                                  <a:pt x="3127704" y="2304786"/>
                                </a:lnTo>
                                <a:cubicBezTo>
                                  <a:pt x="3127704" y="2304786"/>
                                  <a:pt x="3127203" y="2304786"/>
                                  <a:pt x="3127203" y="2304786"/>
                                </a:cubicBezTo>
                                <a:lnTo>
                                  <a:pt x="3131736" y="2305239"/>
                                </a:lnTo>
                                <a:lnTo>
                                  <a:pt x="3135132" y="2304900"/>
                                </a:lnTo>
                                <a:lnTo>
                                  <a:pt x="3138787" y="2303275"/>
                                </a:lnTo>
                                <a:cubicBezTo>
                                  <a:pt x="3138284" y="2303275"/>
                                  <a:pt x="3138284" y="2303275"/>
                                  <a:pt x="3138284" y="2303275"/>
                                </a:cubicBezTo>
                                <a:lnTo>
                                  <a:pt x="3141465" y="2300889"/>
                                </a:lnTo>
                                <a:lnTo>
                                  <a:pt x="3146233" y="2294076"/>
                                </a:lnTo>
                                <a:lnTo>
                                  <a:pt x="3146847" y="2292697"/>
                                </a:lnTo>
                                <a:cubicBezTo>
                                  <a:pt x="3146847" y="2293200"/>
                                  <a:pt x="3146847" y="2293200"/>
                                  <a:pt x="3146847" y="2293200"/>
                                </a:cubicBezTo>
                                <a:lnTo>
                                  <a:pt x="3146233" y="2294076"/>
                                </a:lnTo>
                                <a:lnTo>
                                  <a:pt x="3144831" y="2297230"/>
                                </a:lnTo>
                                <a:cubicBezTo>
                                  <a:pt x="3144831" y="2297230"/>
                                  <a:pt x="3144831" y="2297230"/>
                                  <a:pt x="3144831" y="2296726"/>
                                </a:cubicBezTo>
                                <a:lnTo>
                                  <a:pt x="3142024" y="2300469"/>
                                </a:lnTo>
                                <a:lnTo>
                                  <a:pt x="3142311" y="2300252"/>
                                </a:lnTo>
                                <a:cubicBezTo>
                                  <a:pt x="3142311" y="2300252"/>
                                  <a:pt x="3141810" y="2300756"/>
                                  <a:pt x="3141810" y="2300756"/>
                                </a:cubicBezTo>
                                <a:lnTo>
                                  <a:pt x="3142024" y="2300469"/>
                                </a:lnTo>
                                <a:lnTo>
                                  <a:pt x="3141465" y="2300889"/>
                                </a:lnTo>
                                <a:lnTo>
                                  <a:pt x="3139795" y="2303275"/>
                                </a:lnTo>
                                <a:lnTo>
                                  <a:pt x="3135784" y="2304834"/>
                                </a:lnTo>
                                <a:lnTo>
                                  <a:pt x="3136269" y="2304786"/>
                                </a:lnTo>
                                <a:lnTo>
                                  <a:pt x="3135259" y="2305038"/>
                                </a:lnTo>
                                <a:close/>
                                <a:moveTo>
                                  <a:pt x="934010" y="2310378"/>
                                </a:moveTo>
                                <a:cubicBezTo>
                                  <a:pt x="959459" y="2310378"/>
                                  <a:pt x="959948" y="2270248"/>
                                  <a:pt x="934010" y="2270248"/>
                                </a:cubicBezTo>
                                <a:cubicBezTo>
                                  <a:pt x="908072" y="2270738"/>
                                  <a:pt x="908072" y="2310378"/>
                                  <a:pt x="934010" y="2310378"/>
                                </a:cubicBezTo>
                                <a:close/>
                                <a:moveTo>
                                  <a:pt x="2815903" y="2312343"/>
                                </a:moveTo>
                                <a:cubicBezTo>
                                  <a:pt x="2819429" y="2312343"/>
                                  <a:pt x="2822954" y="2312343"/>
                                  <a:pt x="2826984" y="2312343"/>
                                </a:cubicBezTo>
                                <a:cubicBezTo>
                                  <a:pt x="2834540" y="2312343"/>
                                  <a:pt x="2841592" y="2305794"/>
                                  <a:pt x="2841592" y="2297735"/>
                                </a:cubicBezTo>
                                <a:cubicBezTo>
                                  <a:pt x="2841089" y="2291186"/>
                                  <a:pt x="2835548" y="2284134"/>
                                  <a:pt x="2826984" y="2284134"/>
                                </a:cubicBezTo>
                                <a:cubicBezTo>
                                  <a:pt x="2823459" y="2284134"/>
                                  <a:pt x="2819931" y="2284134"/>
                                  <a:pt x="2815903" y="2284134"/>
                                </a:cubicBezTo>
                                <a:cubicBezTo>
                                  <a:pt x="2808347" y="2284134"/>
                                  <a:pt x="2801294" y="2290683"/>
                                  <a:pt x="2801797" y="2298239"/>
                                </a:cubicBezTo>
                                <a:cubicBezTo>
                                  <a:pt x="2802301" y="2306299"/>
                                  <a:pt x="2807843" y="2312343"/>
                                  <a:pt x="2815903" y="2312343"/>
                                </a:cubicBezTo>
                                <a:close/>
                                <a:moveTo>
                                  <a:pt x="5588556" y="2316584"/>
                                </a:moveTo>
                                <a:cubicBezTo>
                                  <a:pt x="5614005" y="2316584"/>
                                  <a:pt x="5614494" y="2276454"/>
                                  <a:pt x="5588556" y="2276454"/>
                                </a:cubicBezTo>
                                <a:cubicBezTo>
                                  <a:pt x="5562618" y="2276943"/>
                                  <a:pt x="5562618" y="2316584"/>
                                  <a:pt x="5588556" y="2316584"/>
                                </a:cubicBezTo>
                                <a:close/>
                                <a:moveTo>
                                  <a:pt x="2542707" y="2328299"/>
                                </a:moveTo>
                                <a:cubicBezTo>
                                  <a:pt x="2547745" y="2328299"/>
                                  <a:pt x="2550263" y="2326787"/>
                                  <a:pt x="2554293" y="2325276"/>
                                </a:cubicBezTo>
                                <a:cubicBezTo>
                                  <a:pt x="2559330" y="2323261"/>
                                  <a:pt x="2562352" y="2317217"/>
                                  <a:pt x="2564368" y="2312683"/>
                                </a:cubicBezTo>
                                <a:cubicBezTo>
                                  <a:pt x="2566382" y="2306135"/>
                                  <a:pt x="2564368" y="2299082"/>
                                  <a:pt x="2560338" y="2294045"/>
                                </a:cubicBezTo>
                                <a:lnTo>
                                  <a:pt x="2551170" y="2288806"/>
                                </a:lnTo>
                                <a:lnTo>
                                  <a:pt x="2554797" y="2291527"/>
                                </a:lnTo>
                                <a:cubicBezTo>
                                  <a:pt x="2554293" y="2291527"/>
                                  <a:pt x="2554293" y="2291023"/>
                                  <a:pt x="2553789" y="2291023"/>
                                </a:cubicBezTo>
                                <a:cubicBezTo>
                                  <a:pt x="2554797" y="2292535"/>
                                  <a:pt x="2555804" y="2294045"/>
                                  <a:pt x="2556811" y="2295053"/>
                                </a:cubicBezTo>
                                <a:lnTo>
                                  <a:pt x="2554887" y="2293241"/>
                                </a:lnTo>
                                <a:lnTo>
                                  <a:pt x="2556284" y="2296386"/>
                                </a:lnTo>
                                <a:lnTo>
                                  <a:pt x="2556811" y="2297068"/>
                                </a:lnTo>
                                <a:cubicBezTo>
                                  <a:pt x="2556811" y="2297571"/>
                                  <a:pt x="2556811" y="2297571"/>
                                  <a:pt x="2556811" y="2297571"/>
                                </a:cubicBezTo>
                                <a:lnTo>
                                  <a:pt x="2556284" y="2296386"/>
                                </a:lnTo>
                                <a:lnTo>
                                  <a:pt x="2551103" y="2289681"/>
                                </a:lnTo>
                                <a:lnTo>
                                  <a:pt x="2549365" y="2288044"/>
                                </a:lnTo>
                                <a:lnTo>
                                  <a:pt x="2546737" y="2286994"/>
                                </a:lnTo>
                                <a:cubicBezTo>
                                  <a:pt x="2547241" y="2287497"/>
                                  <a:pt x="2547241" y="2287497"/>
                                  <a:pt x="2547745" y="2287497"/>
                                </a:cubicBezTo>
                                <a:lnTo>
                                  <a:pt x="2543566" y="2287117"/>
                                </a:lnTo>
                                <a:lnTo>
                                  <a:pt x="2529611" y="2293038"/>
                                </a:lnTo>
                                <a:cubicBezTo>
                                  <a:pt x="2530618" y="2292030"/>
                                  <a:pt x="2532129" y="2291023"/>
                                  <a:pt x="2533640" y="2290016"/>
                                </a:cubicBezTo>
                                <a:cubicBezTo>
                                  <a:pt x="2533640" y="2290016"/>
                                  <a:pt x="2533137" y="2290016"/>
                                  <a:pt x="2533137" y="2290016"/>
                                </a:cubicBezTo>
                                <a:cubicBezTo>
                                  <a:pt x="2534648" y="2289512"/>
                                  <a:pt x="2536662" y="2288504"/>
                                  <a:pt x="2538174" y="2288001"/>
                                </a:cubicBezTo>
                                <a:cubicBezTo>
                                  <a:pt x="2538174" y="2288001"/>
                                  <a:pt x="2537670" y="2288001"/>
                                  <a:pt x="2537670" y="2288001"/>
                                </a:cubicBezTo>
                                <a:lnTo>
                                  <a:pt x="2542875" y="2287055"/>
                                </a:lnTo>
                                <a:lnTo>
                                  <a:pt x="2542204" y="2286994"/>
                                </a:lnTo>
                                <a:cubicBezTo>
                                  <a:pt x="2542707" y="2286994"/>
                                  <a:pt x="2542707" y="2286994"/>
                                  <a:pt x="2543211" y="2286994"/>
                                </a:cubicBezTo>
                                <a:lnTo>
                                  <a:pt x="2542875" y="2287055"/>
                                </a:lnTo>
                                <a:lnTo>
                                  <a:pt x="2543566" y="2287117"/>
                                </a:lnTo>
                                <a:lnTo>
                                  <a:pt x="2546233" y="2285986"/>
                                </a:lnTo>
                                <a:lnTo>
                                  <a:pt x="2548636" y="2287358"/>
                                </a:lnTo>
                                <a:lnTo>
                                  <a:pt x="2548248" y="2286994"/>
                                </a:lnTo>
                                <a:lnTo>
                                  <a:pt x="2549051" y="2287596"/>
                                </a:lnTo>
                                <a:lnTo>
                                  <a:pt x="2549842" y="2288047"/>
                                </a:lnTo>
                                <a:lnTo>
                                  <a:pt x="2548248" y="2285986"/>
                                </a:lnTo>
                                <a:cubicBezTo>
                                  <a:pt x="2543715" y="2283467"/>
                                  <a:pt x="2539181" y="2282964"/>
                                  <a:pt x="2534144" y="2283971"/>
                                </a:cubicBezTo>
                                <a:cubicBezTo>
                                  <a:pt x="2528603" y="2284979"/>
                                  <a:pt x="2523566" y="2289512"/>
                                  <a:pt x="2521048" y="2294045"/>
                                </a:cubicBezTo>
                                <a:cubicBezTo>
                                  <a:pt x="2517018" y="2301097"/>
                                  <a:pt x="2517521" y="2309661"/>
                                  <a:pt x="2521551" y="2316209"/>
                                </a:cubicBezTo>
                                <a:cubicBezTo>
                                  <a:pt x="2524574" y="2321750"/>
                                  <a:pt x="2530114" y="2325780"/>
                                  <a:pt x="2535656" y="2327291"/>
                                </a:cubicBezTo>
                                <a:cubicBezTo>
                                  <a:pt x="2538174" y="2327795"/>
                                  <a:pt x="2540189" y="2328299"/>
                                  <a:pt x="2542707" y="2328299"/>
                                </a:cubicBezTo>
                                <a:close/>
                                <a:moveTo>
                                  <a:pt x="7197256" y="2334505"/>
                                </a:moveTo>
                                <a:cubicBezTo>
                                  <a:pt x="7202294" y="2334505"/>
                                  <a:pt x="7204812" y="2332994"/>
                                  <a:pt x="7208842" y="2331483"/>
                                </a:cubicBezTo>
                                <a:cubicBezTo>
                                  <a:pt x="7213879" y="2329468"/>
                                  <a:pt x="7216902" y="2323423"/>
                                  <a:pt x="7218916" y="2318889"/>
                                </a:cubicBezTo>
                                <a:cubicBezTo>
                                  <a:pt x="7220931" y="2312341"/>
                                  <a:pt x="7218916" y="2305289"/>
                                  <a:pt x="7214887" y="2300251"/>
                                </a:cubicBezTo>
                                <a:lnTo>
                                  <a:pt x="7205719" y="2295013"/>
                                </a:lnTo>
                                <a:lnTo>
                                  <a:pt x="7209346" y="2297733"/>
                                </a:lnTo>
                                <a:cubicBezTo>
                                  <a:pt x="7208842" y="2297733"/>
                                  <a:pt x="7208842" y="2297229"/>
                                  <a:pt x="7208338" y="2297229"/>
                                </a:cubicBezTo>
                                <a:cubicBezTo>
                                  <a:pt x="7209346" y="2298741"/>
                                  <a:pt x="7210353" y="2300251"/>
                                  <a:pt x="7211361" y="2301259"/>
                                </a:cubicBezTo>
                                <a:lnTo>
                                  <a:pt x="7209436" y="2299448"/>
                                </a:lnTo>
                                <a:lnTo>
                                  <a:pt x="7210834" y="2302592"/>
                                </a:lnTo>
                                <a:lnTo>
                                  <a:pt x="7211361" y="2303274"/>
                                </a:lnTo>
                                <a:cubicBezTo>
                                  <a:pt x="7211361" y="2303778"/>
                                  <a:pt x="7211361" y="2303778"/>
                                  <a:pt x="7211361" y="2303778"/>
                                </a:cubicBezTo>
                                <a:lnTo>
                                  <a:pt x="7210834" y="2302592"/>
                                </a:lnTo>
                                <a:lnTo>
                                  <a:pt x="7205653" y="2295887"/>
                                </a:lnTo>
                                <a:lnTo>
                                  <a:pt x="7203914" y="2294251"/>
                                </a:lnTo>
                                <a:lnTo>
                                  <a:pt x="7201286" y="2293200"/>
                                </a:lnTo>
                                <a:cubicBezTo>
                                  <a:pt x="7201790" y="2293704"/>
                                  <a:pt x="7201790" y="2293704"/>
                                  <a:pt x="7202294" y="2293704"/>
                                </a:cubicBezTo>
                                <a:lnTo>
                                  <a:pt x="7198115" y="2293324"/>
                                </a:lnTo>
                                <a:lnTo>
                                  <a:pt x="7184160" y="2299245"/>
                                </a:lnTo>
                                <a:cubicBezTo>
                                  <a:pt x="7185167" y="2298237"/>
                                  <a:pt x="7186679" y="2297229"/>
                                  <a:pt x="7188189" y="2296222"/>
                                </a:cubicBezTo>
                                <a:cubicBezTo>
                                  <a:pt x="7188189" y="2296222"/>
                                  <a:pt x="7187686" y="2296222"/>
                                  <a:pt x="7187686" y="2296222"/>
                                </a:cubicBezTo>
                                <a:cubicBezTo>
                                  <a:pt x="7189197" y="2295718"/>
                                  <a:pt x="7191212" y="2294711"/>
                                  <a:pt x="7192723" y="2294207"/>
                                </a:cubicBezTo>
                                <a:cubicBezTo>
                                  <a:pt x="7192723" y="2294207"/>
                                  <a:pt x="7192219" y="2294207"/>
                                  <a:pt x="7192219" y="2294207"/>
                                </a:cubicBezTo>
                                <a:lnTo>
                                  <a:pt x="7197425" y="2293261"/>
                                </a:lnTo>
                                <a:lnTo>
                                  <a:pt x="7196753" y="2293200"/>
                                </a:lnTo>
                                <a:cubicBezTo>
                                  <a:pt x="7197256" y="2293200"/>
                                  <a:pt x="7197256" y="2293200"/>
                                  <a:pt x="7197761" y="2293200"/>
                                </a:cubicBezTo>
                                <a:lnTo>
                                  <a:pt x="7197425" y="2293261"/>
                                </a:lnTo>
                                <a:lnTo>
                                  <a:pt x="7198115" y="2293324"/>
                                </a:lnTo>
                                <a:lnTo>
                                  <a:pt x="7200782" y="2292192"/>
                                </a:lnTo>
                                <a:lnTo>
                                  <a:pt x="7203185" y="2293565"/>
                                </a:lnTo>
                                <a:lnTo>
                                  <a:pt x="7202797" y="2293200"/>
                                </a:lnTo>
                                <a:lnTo>
                                  <a:pt x="7203600" y="2293802"/>
                                </a:lnTo>
                                <a:lnTo>
                                  <a:pt x="7204390" y="2294254"/>
                                </a:lnTo>
                                <a:lnTo>
                                  <a:pt x="7202797" y="2292192"/>
                                </a:lnTo>
                                <a:cubicBezTo>
                                  <a:pt x="7198264" y="2289673"/>
                                  <a:pt x="7193730" y="2289170"/>
                                  <a:pt x="7188693" y="2290178"/>
                                </a:cubicBezTo>
                                <a:cubicBezTo>
                                  <a:pt x="7183153" y="2291185"/>
                                  <a:pt x="7178115" y="2295718"/>
                                  <a:pt x="7175597" y="2300251"/>
                                </a:cubicBezTo>
                                <a:cubicBezTo>
                                  <a:pt x="7171567" y="2307304"/>
                                  <a:pt x="7172071" y="2315867"/>
                                  <a:pt x="7176100" y="2322416"/>
                                </a:cubicBezTo>
                                <a:cubicBezTo>
                                  <a:pt x="7179123" y="2327957"/>
                                  <a:pt x="7184663" y="2331986"/>
                                  <a:pt x="7190205" y="2333498"/>
                                </a:cubicBezTo>
                                <a:cubicBezTo>
                                  <a:pt x="7192723" y="2334002"/>
                                  <a:pt x="7194738" y="2334505"/>
                                  <a:pt x="7197256" y="2334505"/>
                                </a:cubicBezTo>
                                <a:close/>
                                <a:moveTo>
                                  <a:pt x="4056054" y="2336519"/>
                                </a:moveTo>
                                <a:cubicBezTo>
                                  <a:pt x="4063106" y="2334001"/>
                                  <a:pt x="4070158" y="2331986"/>
                                  <a:pt x="4077210" y="2329467"/>
                                </a:cubicBezTo>
                                <a:cubicBezTo>
                                  <a:pt x="4085269" y="2326949"/>
                                  <a:pt x="4091314" y="2318385"/>
                                  <a:pt x="4088292" y="2309822"/>
                                </a:cubicBezTo>
                                <a:cubicBezTo>
                                  <a:pt x="4085269" y="2300755"/>
                                  <a:pt x="4077210" y="2297229"/>
                                  <a:pt x="4068647" y="2298740"/>
                                </a:cubicBezTo>
                                <a:cubicBezTo>
                                  <a:pt x="4061091" y="2299748"/>
                                  <a:pt x="4053535" y="2301259"/>
                                  <a:pt x="4046483" y="2302266"/>
                                </a:cubicBezTo>
                                <a:cubicBezTo>
                                  <a:pt x="4037416" y="2303778"/>
                                  <a:pt x="4031372" y="2315867"/>
                                  <a:pt x="4033890" y="2324430"/>
                                </a:cubicBezTo>
                                <a:cubicBezTo>
                                  <a:pt x="4036913" y="2332993"/>
                                  <a:pt x="4046483" y="2339542"/>
                                  <a:pt x="4056054" y="2336519"/>
                                </a:cubicBezTo>
                                <a:close/>
                                <a:moveTo>
                                  <a:pt x="1862259" y="2344574"/>
                                </a:moveTo>
                                <a:cubicBezTo>
                                  <a:pt x="1867153" y="2346225"/>
                                  <a:pt x="1872658" y="2345858"/>
                                  <a:pt x="1877552" y="2343167"/>
                                </a:cubicBezTo>
                                <a:cubicBezTo>
                                  <a:pt x="1894681" y="2334358"/>
                                  <a:pt x="1909852" y="2321633"/>
                                  <a:pt x="1921597" y="2306462"/>
                                </a:cubicBezTo>
                                <a:cubicBezTo>
                                  <a:pt x="1926492" y="2300100"/>
                                  <a:pt x="1927959" y="2291292"/>
                                  <a:pt x="1921597" y="2284930"/>
                                </a:cubicBezTo>
                                <a:cubicBezTo>
                                  <a:pt x="1915725" y="2279057"/>
                                  <a:pt x="1905937" y="2279057"/>
                                  <a:pt x="1900064" y="2284930"/>
                                </a:cubicBezTo>
                                <a:cubicBezTo>
                                  <a:pt x="1889297" y="2295207"/>
                                  <a:pt x="1877063" y="2303526"/>
                                  <a:pt x="1862870" y="2308909"/>
                                </a:cubicBezTo>
                                <a:cubicBezTo>
                                  <a:pt x="1852593" y="2312824"/>
                                  <a:pt x="1846231" y="2323102"/>
                                  <a:pt x="1850635" y="2333868"/>
                                </a:cubicBezTo>
                                <a:cubicBezTo>
                                  <a:pt x="1853082" y="2339252"/>
                                  <a:pt x="1857365" y="2342922"/>
                                  <a:pt x="1862259" y="2344574"/>
                                </a:cubicBezTo>
                                <a:close/>
                                <a:moveTo>
                                  <a:pt x="3082402" y="2345458"/>
                                </a:moveTo>
                                <a:cubicBezTo>
                                  <a:pt x="3091211" y="2345458"/>
                                  <a:pt x="3099531" y="2337627"/>
                                  <a:pt x="3099041" y="2328818"/>
                                </a:cubicBezTo>
                                <a:cubicBezTo>
                                  <a:pt x="3098551" y="2319520"/>
                                  <a:pt x="3091211" y="2312179"/>
                                  <a:pt x="3082402" y="2312179"/>
                                </a:cubicBezTo>
                                <a:cubicBezTo>
                                  <a:pt x="3076529" y="2312179"/>
                                  <a:pt x="3070167" y="2312668"/>
                                  <a:pt x="3065762" y="2317562"/>
                                </a:cubicBezTo>
                                <a:cubicBezTo>
                                  <a:pt x="3063315" y="2320988"/>
                                  <a:pt x="3060868" y="2324414"/>
                                  <a:pt x="3061357" y="2328818"/>
                                </a:cubicBezTo>
                                <a:cubicBezTo>
                                  <a:pt x="3061357" y="2333223"/>
                                  <a:pt x="3063315" y="2336649"/>
                                  <a:pt x="3065762" y="2340075"/>
                                </a:cubicBezTo>
                                <a:cubicBezTo>
                                  <a:pt x="3069677" y="2344968"/>
                                  <a:pt x="3076529" y="2345458"/>
                                  <a:pt x="3082402" y="2345458"/>
                                </a:cubicBezTo>
                                <a:close/>
                                <a:moveTo>
                                  <a:pt x="6516804" y="2350779"/>
                                </a:moveTo>
                                <a:cubicBezTo>
                                  <a:pt x="6521698" y="2352431"/>
                                  <a:pt x="6527204" y="2352064"/>
                                  <a:pt x="6532098" y="2349373"/>
                                </a:cubicBezTo>
                                <a:cubicBezTo>
                                  <a:pt x="6549226" y="2340563"/>
                                  <a:pt x="6564398" y="2327839"/>
                                  <a:pt x="6576143" y="2312668"/>
                                </a:cubicBezTo>
                                <a:cubicBezTo>
                                  <a:pt x="6581037" y="2306306"/>
                                  <a:pt x="6582505" y="2297497"/>
                                  <a:pt x="6576143" y="2291135"/>
                                </a:cubicBezTo>
                                <a:cubicBezTo>
                                  <a:pt x="6570270" y="2285263"/>
                                  <a:pt x="6560483" y="2285263"/>
                                  <a:pt x="6554610" y="2291135"/>
                                </a:cubicBezTo>
                                <a:cubicBezTo>
                                  <a:pt x="6543843" y="2301412"/>
                                  <a:pt x="6531608" y="2309732"/>
                                  <a:pt x="6517416" y="2315115"/>
                                </a:cubicBezTo>
                                <a:cubicBezTo>
                                  <a:pt x="6507139" y="2319030"/>
                                  <a:pt x="6500777" y="2329307"/>
                                  <a:pt x="6505181" y="2340074"/>
                                </a:cubicBezTo>
                                <a:cubicBezTo>
                                  <a:pt x="6507628" y="2345458"/>
                                  <a:pt x="6511910" y="2349128"/>
                                  <a:pt x="6516804" y="2350779"/>
                                </a:cubicBezTo>
                                <a:close/>
                                <a:moveTo>
                                  <a:pt x="4098333" y="2353410"/>
                                </a:moveTo>
                                <a:lnTo>
                                  <a:pt x="4098192" y="2353061"/>
                                </a:lnTo>
                                <a:lnTo>
                                  <a:pt x="4097863" y="2352639"/>
                                </a:lnTo>
                                <a:cubicBezTo>
                                  <a:pt x="4097863" y="2352639"/>
                                  <a:pt x="4097863" y="2352639"/>
                                  <a:pt x="4097863" y="2353143"/>
                                </a:cubicBezTo>
                                <a:close/>
                                <a:moveTo>
                                  <a:pt x="126611" y="2353486"/>
                                </a:moveTo>
                                <a:cubicBezTo>
                                  <a:pt x="135679" y="2353486"/>
                                  <a:pt x="145249" y="2347693"/>
                                  <a:pt x="146509" y="2336359"/>
                                </a:cubicBezTo>
                                <a:cubicBezTo>
                                  <a:pt x="149027" y="2312180"/>
                                  <a:pt x="158094" y="2289009"/>
                                  <a:pt x="171695" y="2268860"/>
                                </a:cubicBezTo>
                                <a:cubicBezTo>
                                  <a:pt x="184288" y="2250223"/>
                                  <a:pt x="155072" y="2234103"/>
                                  <a:pt x="141975" y="2251229"/>
                                </a:cubicBezTo>
                                <a:cubicBezTo>
                                  <a:pt x="123337" y="2276416"/>
                                  <a:pt x="112759" y="2304624"/>
                                  <a:pt x="109737" y="2335856"/>
                                </a:cubicBezTo>
                                <a:cubicBezTo>
                                  <a:pt x="108981" y="2347693"/>
                                  <a:pt x="117544" y="2353486"/>
                                  <a:pt x="126611" y="2353486"/>
                                </a:cubicBezTo>
                                <a:close/>
                                <a:moveTo>
                                  <a:pt x="4132116" y="2355662"/>
                                </a:moveTo>
                                <a:cubicBezTo>
                                  <a:pt x="4132116" y="2355158"/>
                                  <a:pt x="4132620" y="2355158"/>
                                  <a:pt x="4132620" y="2354654"/>
                                </a:cubicBezTo>
                                <a:lnTo>
                                  <a:pt x="4132482" y="2354838"/>
                                </a:lnTo>
                                <a:close/>
                                <a:moveTo>
                                  <a:pt x="4129597" y="2358684"/>
                                </a:moveTo>
                                <a:cubicBezTo>
                                  <a:pt x="4129597" y="2358684"/>
                                  <a:pt x="4130101" y="2358180"/>
                                  <a:pt x="4130101" y="2358180"/>
                                </a:cubicBezTo>
                                <a:lnTo>
                                  <a:pt x="4129814" y="2358396"/>
                                </a:lnTo>
                                <a:close/>
                                <a:moveTo>
                                  <a:pt x="4128711" y="2359223"/>
                                </a:moveTo>
                                <a:lnTo>
                                  <a:pt x="4129814" y="2358396"/>
                                </a:lnTo>
                                <a:lnTo>
                                  <a:pt x="4132482" y="2354838"/>
                                </a:lnTo>
                                <a:lnTo>
                                  <a:pt x="4132593" y="2354587"/>
                                </a:lnTo>
                                <a:lnTo>
                                  <a:pt x="4130065" y="2356023"/>
                                </a:lnTo>
                                <a:close/>
                                <a:moveTo>
                                  <a:pt x="4781160" y="2359692"/>
                                </a:moveTo>
                                <a:cubicBezTo>
                                  <a:pt x="4790227" y="2359692"/>
                                  <a:pt x="4799798" y="2353899"/>
                                  <a:pt x="4801057" y="2342565"/>
                                </a:cubicBezTo>
                                <a:cubicBezTo>
                                  <a:pt x="4803576" y="2318387"/>
                                  <a:pt x="4812643" y="2295215"/>
                                  <a:pt x="4826244" y="2275066"/>
                                </a:cubicBezTo>
                                <a:cubicBezTo>
                                  <a:pt x="4838837" y="2256429"/>
                                  <a:pt x="4809621" y="2240309"/>
                                  <a:pt x="4796524" y="2257436"/>
                                </a:cubicBezTo>
                                <a:cubicBezTo>
                                  <a:pt x="4777886" y="2282622"/>
                                  <a:pt x="4767308" y="2310831"/>
                                  <a:pt x="4764286" y="2342062"/>
                                </a:cubicBezTo>
                                <a:cubicBezTo>
                                  <a:pt x="4763530" y="2353900"/>
                                  <a:pt x="4772093" y="2359692"/>
                                  <a:pt x="4781160" y="2359692"/>
                                </a:cubicBezTo>
                                <a:close/>
                                <a:moveTo>
                                  <a:pt x="4124056" y="2361706"/>
                                </a:moveTo>
                                <a:lnTo>
                                  <a:pt x="4128086" y="2360699"/>
                                </a:lnTo>
                                <a:lnTo>
                                  <a:pt x="4128711" y="2359223"/>
                                </a:lnTo>
                                <a:lnTo>
                                  <a:pt x="4126071" y="2361203"/>
                                </a:lnTo>
                                <a:cubicBezTo>
                                  <a:pt x="4126071" y="2361203"/>
                                  <a:pt x="4126575" y="2361203"/>
                                  <a:pt x="4126575" y="2360699"/>
                                </a:cubicBezTo>
                                <a:close/>
                                <a:moveTo>
                                  <a:pt x="4119163" y="2362930"/>
                                </a:moveTo>
                                <a:lnTo>
                                  <a:pt x="4121538" y="2362714"/>
                                </a:lnTo>
                                <a:lnTo>
                                  <a:pt x="4124056" y="2361706"/>
                                </a:lnTo>
                                <a:close/>
                                <a:moveTo>
                                  <a:pt x="4115997" y="2363218"/>
                                </a:moveTo>
                                <a:lnTo>
                                  <a:pt x="4117653" y="2363067"/>
                                </a:lnTo>
                                <a:lnTo>
                                  <a:pt x="4130065" y="2356023"/>
                                </a:lnTo>
                                <a:lnTo>
                                  <a:pt x="4133627" y="2347602"/>
                                </a:lnTo>
                                <a:cubicBezTo>
                                  <a:pt x="4133627" y="2341053"/>
                                  <a:pt x="4130101" y="2336017"/>
                                  <a:pt x="4125064" y="2332490"/>
                                </a:cubicBezTo>
                                <a:cubicBezTo>
                                  <a:pt x="4126071" y="2333498"/>
                                  <a:pt x="4127582" y="2334506"/>
                                  <a:pt x="4128590" y="2335009"/>
                                </a:cubicBezTo>
                                <a:cubicBezTo>
                                  <a:pt x="4129597" y="2336017"/>
                                  <a:pt x="4130605" y="2337527"/>
                                  <a:pt x="4131612" y="2338535"/>
                                </a:cubicBezTo>
                                <a:cubicBezTo>
                                  <a:pt x="4132116" y="2340046"/>
                                  <a:pt x="4132620" y="2341558"/>
                                  <a:pt x="4133627" y="2343068"/>
                                </a:cubicBezTo>
                                <a:cubicBezTo>
                                  <a:pt x="4133627" y="2343068"/>
                                  <a:pt x="4133627" y="2342565"/>
                                  <a:pt x="4133627" y="2342565"/>
                                </a:cubicBezTo>
                                <a:lnTo>
                                  <a:pt x="4134106" y="2347350"/>
                                </a:lnTo>
                                <a:lnTo>
                                  <a:pt x="4134131" y="2347099"/>
                                </a:lnTo>
                                <a:cubicBezTo>
                                  <a:pt x="4134131" y="2347099"/>
                                  <a:pt x="4134131" y="2347602"/>
                                  <a:pt x="4134131" y="2347602"/>
                                </a:cubicBezTo>
                                <a:lnTo>
                                  <a:pt x="4134106" y="2347350"/>
                                </a:lnTo>
                                <a:lnTo>
                                  <a:pt x="4133627" y="2352136"/>
                                </a:lnTo>
                                <a:cubicBezTo>
                                  <a:pt x="4133627" y="2351632"/>
                                  <a:pt x="4133627" y="2351632"/>
                                  <a:pt x="4134131" y="2351128"/>
                                </a:cubicBezTo>
                                <a:lnTo>
                                  <a:pt x="4132593" y="2354587"/>
                                </a:lnTo>
                                <a:lnTo>
                                  <a:pt x="4135138" y="2353143"/>
                                </a:lnTo>
                                <a:cubicBezTo>
                                  <a:pt x="4143198" y="2340550"/>
                                  <a:pt x="4133123" y="2320905"/>
                                  <a:pt x="4116500" y="2321913"/>
                                </a:cubicBezTo>
                                <a:cubicBezTo>
                                  <a:pt x="4110456" y="2322416"/>
                                  <a:pt x="4104915" y="2323927"/>
                                  <a:pt x="4100885" y="2328461"/>
                                </a:cubicBezTo>
                                <a:cubicBezTo>
                                  <a:pt x="4096855" y="2332490"/>
                                  <a:pt x="4094336" y="2338031"/>
                                  <a:pt x="4094336" y="2343572"/>
                                </a:cubicBezTo>
                                <a:lnTo>
                                  <a:pt x="4098192" y="2353061"/>
                                </a:lnTo>
                                <a:lnTo>
                                  <a:pt x="4098565" y="2353541"/>
                                </a:lnTo>
                                <a:lnTo>
                                  <a:pt x="4115540" y="2363176"/>
                                </a:lnTo>
                                <a:close/>
                                <a:moveTo>
                                  <a:pt x="4116897" y="2363496"/>
                                </a:moveTo>
                                <a:lnTo>
                                  <a:pt x="4119163" y="2362930"/>
                                </a:lnTo>
                                <a:lnTo>
                                  <a:pt x="4117653" y="2363067"/>
                                </a:lnTo>
                                <a:close/>
                                <a:moveTo>
                                  <a:pt x="4116500" y="2363721"/>
                                </a:moveTo>
                                <a:lnTo>
                                  <a:pt x="4116897" y="2363496"/>
                                </a:lnTo>
                                <a:lnTo>
                                  <a:pt x="4116346" y="2363634"/>
                                </a:lnTo>
                                <a:close/>
                                <a:moveTo>
                                  <a:pt x="4109952" y="2365232"/>
                                </a:moveTo>
                                <a:lnTo>
                                  <a:pt x="4116346" y="2363634"/>
                                </a:lnTo>
                                <a:lnTo>
                                  <a:pt x="4115540" y="2363176"/>
                                </a:lnTo>
                                <a:lnTo>
                                  <a:pt x="4110456" y="2362714"/>
                                </a:lnTo>
                                <a:cubicBezTo>
                                  <a:pt x="4108944" y="2362210"/>
                                  <a:pt x="4106930" y="2361203"/>
                                  <a:pt x="4105418" y="2360699"/>
                                </a:cubicBezTo>
                                <a:cubicBezTo>
                                  <a:pt x="4103908" y="2359691"/>
                                  <a:pt x="4102396" y="2358684"/>
                                  <a:pt x="4101389" y="2357173"/>
                                </a:cubicBezTo>
                                <a:lnTo>
                                  <a:pt x="4098565" y="2353541"/>
                                </a:lnTo>
                                <a:lnTo>
                                  <a:pt x="4098333" y="2353410"/>
                                </a:lnTo>
                                <a:lnTo>
                                  <a:pt x="4100885" y="2359691"/>
                                </a:lnTo>
                                <a:cubicBezTo>
                                  <a:pt x="4103403" y="2362210"/>
                                  <a:pt x="4106426" y="2364225"/>
                                  <a:pt x="4109952" y="2365232"/>
                                </a:cubicBezTo>
                                <a:close/>
                                <a:moveTo>
                                  <a:pt x="819006" y="2366168"/>
                                </a:moveTo>
                                <a:cubicBezTo>
                                  <a:pt x="825368" y="2368126"/>
                                  <a:pt x="832220" y="2364210"/>
                                  <a:pt x="834667" y="2358338"/>
                                </a:cubicBezTo>
                                <a:cubicBezTo>
                                  <a:pt x="837603" y="2351976"/>
                                  <a:pt x="834667" y="2345613"/>
                                  <a:pt x="829283" y="2341698"/>
                                </a:cubicBezTo>
                                <a:cubicBezTo>
                                  <a:pt x="822922" y="2337293"/>
                                  <a:pt x="816560" y="2332399"/>
                                  <a:pt x="809708" y="2327995"/>
                                </a:cubicBezTo>
                                <a:cubicBezTo>
                                  <a:pt x="801388" y="2322122"/>
                                  <a:pt x="789152" y="2327505"/>
                                  <a:pt x="785727" y="2336314"/>
                                </a:cubicBezTo>
                                <a:cubicBezTo>
                                  <a:pt x="781811" y="2346102"/>
                                  <a:pt x="787195" y="2356380"/>
                                  <a:pt x="796982" y="2359316"/>
                                </a:cubicBezTo>
                                <a:cubicBezTo>
                                  <a:pt x="804324" y="2361763"/>
                                  <a:pt x="811666" y="2364210"/>
                                  <a:pt x="819006" y="2366168"/>
                                </a:cubicBezTo>
                                <a:close/>
                                <a:moveTo>
                                  <a:pt x="631566" y="2369104"/>
                                </a:moveTo>
                                <a:cubicBezTo>
                                  <a:pt x="636460" y="2367636"/>
                                  <a:pt x="641843" y="2364210"/>
                                  <a:pt x="643801" y="2359317"/>
                                </a:cubicBezTo>
                                <a:cubicBezTo>
                                  <a:pt x="648695" y="2350508"/>
                                  <a:pt x="646737" y="2336315"/>
                                  <a:pt x="636460" y="2331421"/>
                                </a:cubicBezTo>
                                <a:cubicBezTo>
                                  <a:pt x="633034" y="2329953"/>
                                  <a:pt x="630587" y="2327995"/>
                                  <a:pt x="627651" y="2326038"/>
                                </a:cubicBezTo>
                                <a:cubicBezTo>
                                  <a:pt x="623736" y="2323591"/>
                                  <a:pt x="618842" y="2322123"/>
                                  <a:pt x="614438" y="2320654"/>
                                </a:cubicBezTo>
                                <a:cubicBezTo>
                                  <a:pt x="610523" y="2319186"/>
                                  <a:pt x="605140" y="2320165"/>
                                  <a:pt x="601714" y="2321633"/>
                                </a:cubicBezTo>
                                <a:cubicBezTo>
                                  <a:pt x="597798" y="2323101"/>
                                  <a:pt x="594373" y="2326038"/>
                                  <a:pt x="592416" y="2329463"/>
                                </a:cubicBezTo>
                                <a:cubicBezTo>
                                  <a:pt x="588501" y="2336804"/>
                                  <a:pt x="588501" y="2347571"/>
                                  <a:pt x="595352" y="2353444"/>
                                </a:cubicBezTo>
                                <a:cubicBezTo>
                                  <a:pt x="598778" y="2356380"/>
                                  <a:pt x="602203" y="2360295"/>
                                  <a:pt x="606608" y="2362253"/>
                                </a:cubicBezTo>
                                <a:cubicBezTo>
                                  <a:pt x="609544" y="2363721"/>
                                  <a:pt x="612480" y="2365189"/>
                                  <a:pt x="615417" y="2367147"/>
                                </a:cubicBezTo>
                                <a:cubicBezTo>
                                  <a:pt x="619332" y="2370083"/>
                                  <a:pt x="626672" y="2370573"/>
                                  <a:pt x="631566" y="2369104"/>
                                </a:cubicBezTo>
                                <a:close/>
                                <a:moveTo>
                                  <a:pt x="5473550" y="2372374"/>
                                </a:moveTo>
                                <a:cubicBezTo>
                                  <a:pt x="5479912" y="2374332"/>
                                  <a:pt x="5486763" y="2370416"/>
                                  <a:pt x="5489210" y="2364543"/>
                                </a:cubicBezTo>
                                <a:cubicBezTo>
                                  <a:pt x="5492146" y="2358182"/>
                                  <a:pt x="5489210" y="2351819"/>
                                  <a:pt x="5483827" y="2347903"/>
                                </a:cubicBezTo>
                                <a:cubicBezTo>
                                  <a:pt x="5477465" y="2343499"/>
                                  <a:pt x="5471103" y="2338605"/>
                                  <a:pt x="5464251" y="2334200"/>
                                </a:cubicBezTo>
                                <a:cubicBezTo>
                                  <a:pt x="5455932" y="2328328"/>
                                  <a:pt x="5443697" y="2333711"/>
                                  <a:pt x="5440271" y="2342520"/>
                                </a:cubicBezTo>
                                <a:cubicBezTo>
                                  <a:pt x="5436356" y="2352308"/>
                                  <a:pt x="5441739" y="2362586"/>
                                  <a:pt x="5451527" y="2365522"/>
                                </a:cubicBezTo>
                                <a:cubicBezTo>
                                  <a:pt x="5458868" y="2367969"/>
                                  <a:pt x="5466209" y="2370416"/>
                                  <a:pt x="5473550" y="2372374"/>
                                </a:cubicBezTo>
                                <a:close/>
                                <a:moveTo>
                                  <a:pt x="5286113" y="2375310"/>
                                </a:moveTo>
                                <a:cubicBezTo>
                                  <a:pt x="5291006" y="2373842"/>
                                  <a:pt x="5296390" y="2370416"/>
                                  <a:pt x="5298348" y="2365523"/>
                                </a:cubicBezTo>
                                <a:cubicBezTo>
                                  <a:pt x="5303241" y="2356713"/>
                                  <a:pt x="5301283" y="2342521"/>
                                  <a:pt x="5291006" y="2337627"/>
                                </a:cubicBezTo>
                                <a:cubicBezTo>
                                  <a:pt x="5287581" y="2336158"/>
                                  <a:pt x="5285134" y="2334201"/>
                                  <a:pt x="5282198" y="2332243"/>
                                </a:cubicBezTo>
                                <a:cubicBezTo>
                                  <a:pt x="5278282" y="2329796"/>
                                  <a:pt x="5273389" y="2328328"/>
                                  <a:pt x="5268984" y="2326860"/>
                                </a:cubicBezTo>
                                <a:cubicBezTo>
                                  <a:pt x="5265069" y="2325392"/>
                                  <a:pt x="5259686" y="2326371"/>
                                  <a:pt x="5256260" y="2327839"/>
                                </a:cubicBezTo>
                                <a:cubicBezTo>
                                  <a:pt x="5252345" y="2329307"/>
                                  <a:pt x="5248920" y="2332243"/>
                                  <a:pt x="5246962" y="2335669"/>
                                </a:cubicBezTo>
                                <a:cubicBezTo>
                                  <a:pt x="5243047" y="2343010"/>
                                  <a:pt x="5243047" y="2353777"/>
                                  <a:pt x="5249898" y="2359650"/>
                                </a:cubicBezTo>
                                <a:cubicBezTo>
                                  <a:pt x="5253324" y="2362586"/>
                                  <a:pt x="5256750" y="2366501"/>
                                  <a:pt x="5261154" y="2368458"/>
                                </a:cubicBezTo>
                                <a:cubicBezTo>
                                  <a:pt x="5264090" y="2369927"/>
                                  <a:pt x="5267027" y="2371395"/>
                                  <a:pt x="5269963" y="2373353"/>
                                </a:cubicBezTo>
                                <a:cubicBezTo>
                                  <a:pt x="5273878" y="2376289"/>
                                  <a:pt x="5281219" y="2376778"/>
                                  <a:pt x="5286113" y="2375310"/>
                                </a:cubicBezTo>
                                <a:close/>
                                <a:moveTo>
                                  <a:pt x="4532943" y="2409078"/>
                                </a:moveTo>
                                <a:cubicBezTo>
                                  <a:pt x="4542241" y="2409078"/>
                                  <a:pt x="4551540" y="2398312"/>
                                  <a:pt x="4548114" y="2388035"/>
                                </a:cubicBezTo>
                                <a:cubicBezTo>
                                  <a:pt x="4547625" y="2387056"/>
                                  <a:pt x="4547135" y="2386078"/>
                                  <a:pt x="4547135" y="2384609"/>
                                </a:cubicBezTo>
                                <a:cubicBezTo>
                                  <a:pt x="4546156" y="2381183"/>
                                  <a:pt x="4544688" y="2379226"/>
                                  <a:pt x="4542730" y="2376779"/>
                                </a:cubicBezTo>
                                <a:cubicBezTo>
                                  <a:pt x="4537837" y="2370906"/>
                                  <a:pt x="4527070" y="2370906"/>
                                  <a:pt x="4522176" y="2376779"/>
                                </a:cubicBezTo>
                                <a:cubicBezTo>
                                  <a:pt x="4519729" y="2379226"/>
                                  <a:pt x="4518750" y="2381673"/>
                                  <a:pt x="4517772" y="2384609"/>
                                </a:cubicBezTo>
                                <a:cubicBezTo>
                                  <a:pt x="4517282" y="2385588"/>
                                  <a:pt x="4516793" y="2386567"/>
                                  <a:pt x="4516793" y="2388035"/>
                                </a:cubicBezTo>
                                <a:cubicBezTo>
                                  <a:pt x="4512878" y="2398312"/>
                                  <a:pt x="4522666" y="2409078"/>
                                  <a:pt x="4532943" y="2409078"/>
                                </a:cubicBezTo>
                                <a:close/>
                                <a:moveTo>
                                  <a:pt x="1375586" y="2413428"/>
                                </a:moveTo>
                                <a:cubicBezTo>
                                  <a:pt x="1378608" y="2413428"/>
                                  <a:pt x="1381631" y="2412420"/>
                                  <a:pt x="1384149" y="2410909"/>
                                </a:cubicBezTo>
                                <a:lnTo>
                                  <a:pt x="1389690" y="2403521"/>
                                </a:lnTo>
                                <a:lnTo>
                                  <a:pt x="1392209" y="2399323"/>
                                </a:lnTo>
                                <a:cubicBezTo>
                                  <a:pt x="1392209" y="2399827"/>
                                  <a:pt x="1391705" y="2400331"/>
                                  <a:pt x="1391705" y="2400834"/>
                                </a:cubicBezTo>
                                <a:lnTo>
                                  <a:pt x="1389690" y="2403521"/>
                                </a:lnTo>
                                <a:lnTo>
                                  <a:pt x="1387675" y="2406879"/>
                                </a:lnTo>
                                <a:cubicBezTo>
                                  <a:pt x="1390194" y="2404864"/>
                                  <a:pt x="1391705" y="2402346"/>
                                  <a:pt x="1393216" y="2399323"/>
                                </a:cubicBezTo>
                                <a:cubicBezTo>
                                  <a:pt x="1395231" y="2394790"/>
                                  <a:pt x="1394727" y="2390760"/>
                                  <a:pt x="1394224" y="2385723"/>
                                </a:cubicBezTo>
                                <a:cubicBezTo>
                                  <a:pt x="1393720" y="2384211"/>
                                  <a:pt x="1392713" y="2382700"/>
                                  <a:pt x="1392209" y="2381190"/>
                                </a:cubicBezTo>
                                <a:cubicBezTo>
                                  <a:pt x="1391201" y="2379174"/>
                                  <a:pt x="1389187" y="2377159"/>
                                  <a:pt x="1387172" y="2375649"/>
                                </a:cubicBezTo>
                                <a:cubicBezTo>
                                  <a:pt x="1384149" y="2373130"/>
                                  <a:pt x="1379616" y="2371115"/>
                                  <a:pt x="1375586" y="2371618"/>
                                </a:cubicBezTo>
                                <a:cubicBezTo>
                                  <a:pt x="1372060" y="2371618"/>
                                  <a:pt x="1369037" y="2372626"/>
                                  <a:pt x="1366015" y="2374137"/>
                                </a:cubicBezTo>
                                <a:cubicBezTo>
                                  <a:pt x="1362489" y="2376152"/>
                                  <a:pt x="1357955" y="2381190"/>
                                  <a:pt x="1356949" y="2385723"/>
                                </a:cubicBezTo>
                                <a:cubicBezTo>
                                  <a:pt x="1356444" y="2390760"/>
                                  <a:pt x="1355941" y="2394790"/>
                                  <a:pt x="1357955" y="2399323"/>
                                </a:cubicBezTo>
                                <a:cubicBezTo>
                                  <a:pt x="1359467" y="2402346"/>
                                  <a:pt x="1360978" y="2404864"/>
                                  <a:pt x="1363496" y="2406879"/>
                                </a:cubicBezTo>
                                <a:lnTo>
                                  <a:pt x="1363494" y="2406876"/>
                                </a:lnTo>
                                <a:lnTo>
                                  <a:pt x="1359467" y="2400834"/>
                                </a:lnTo>
                                <a:cubicBezTo>
                                  <a:pt x="1359467" y="2400331"/>
                                  <a:pt x="1358963" y="2399827"/>
                                  <a:pt x="1358963" y="2399323"/>
                                </a:cubicBezTo>
                                <a:lnTo>
                                  <a:pt x="1363494" y="2406876"/>
                                </a:lnTo>
                                <a:lnTo>
                                  <a:pt x="1365511" y="2409902"/>
                                </a:lnTo>
                                <a:cubicBezTo>
                                  <a:pt x="1368534" y="2411916"/>
                                  <a:pt x="1372060" y="2413931"/>
                                  <a:pt x="1375586" y="2413428"/>
                                </a:cubicBezTo>
                                <a:close/>
                                <a:moveTo>
                                  <a:pt x="3987930" y="2418751"/>
                                </a:moveTo>
                                <a:lnTo>
                                  <a:pt x="3987863" y="2409245"/>
                                </a:lnTo>
                                <a:cubicBezTo>
                                  <a:pt x="3991200" y="2399611"/>
                                  <a:pt x="4000896" y="2391929"/>
                                  <a:pt x="4014245" y="2397974"/>
                                </a:cubicBezTo>
                                <a:cubicBezTo>
                                  <a:pt x="4014749" y="2397974"/>
                                  <a:pt x="4015756" y="2398478"/>
                                  <a:pt x="4016764" y="2398982"/>
                                </a:cubicBezTo>
                                <a:lnTo>
                                  <a:pt x="4023445" y="2410927"/>
                                </a:lnTo>
                                <a:lnTo>
                                  <a:pt x="4024486" y="2405843"/>
                                </a:lnTo>
                                <a:cubicBezTo>
                                  <a:pt x="4021620" y="2398635"/>
                                  <a:pt x="4014371" y="2393252"/>
                                  <a:pt x="4002660" y="2394952"/>
                                </a:cubicBezTo>
                                <a:cubicBezTo>
                                  <a:pt x="4001652" y="2394952"/>
                                  <a:pt x="4000645" y="2395456"/>
                                  <a:pt x="3999637" y="2395456"/>
                                </a:cubicBezTo>
                                <a:cubicBezTo>
                                  <a:pt x="3987548" y="2397219"/>
                                  <a:pt x="3984400" y="2408804"/>
                                  <a:pt x="3987674" y="2418438"/>
                                </a:cubicBezTo>
                                <a:close/>
                                <a:moveTo>
                                  <a:pt x="6030135" y="2419634"/>
                                </a:moveTo>
                                <a:cubicBezTo>
                                  <a:pt x="6033158" y="2419634"/>
                                  <a:pt x="6036180" y="2418627"/>
                                  <a:pt x="6038699" y="2417116"/>
                                </a:cubicBezTo>
                                <a:lnTo>
                                  <a:pt x="6044239" y="2409729"/>
                                </a:lnTo>
                                <a:lnTo>
                                  <a:pt x="6046758" y="2405530"/>
                                </a:lnTo>
                                <a:cubicBezTo>
                                  <a:pt x="6046758" y="2406034"/>
                                  <a:pt x="6046255" y="2406537"/>
                                  <a:pt x="6046255" y="2407041"/>
                                </a:cubicBezTo>
                                <a:lnTo>
                                  <a:pt x="6044239" y="2409729"/>
                                </a:lnTo>
                                <a:lnTo>
                                  <a:pt x="6042225" y="2413086"/>
                                </a:lnTo>
                                <a:cubicBezTo>
                                  <a:pt x="6044744" y="2411071"/>
                                  <a:pt x="6046255" y="2408552"/>
                                  <a:pt x="6047766" y="2405530"/>
                                </a:cubicBezTo>
                                <a:cubicBezTo>
                                  <a:pt x="6049781" y="2400996"/>
                                  <a:pt x="6049277" y="2396966"/>
                                  <a:pt x="6048773" y="2391929"/>
                                </a:cubicBezTo>
                                <a:cubicBezTo>
                                  <a:pt x="6048270" y="2390418"/>
                                  <a:pt x="6047262" y="2388907"/>
                                  <a:pt x="6046758" y="2387396"/>
                                </a:cubicBezTo>
                                <a:cubicBezTo>
                                  <a:pt x="6045751" y="2385381"/>
                                  <a:pt x="6043736" y="2383366"/>
                                  <a:pt x="6041721" y="2381856"/>
                                </a:cubicBezTo>
                                <a:cubicBezTo>
                                  <a:pt x="6038699" y="2379337"/>
                                  <a:pt x="6034165" y="2377322"/>
                                  <a:pt x="6030135" y="2377825"/>
                                </a:cubicBezTo>
                                <a:cubicBezTo>
                                  <a:pt x="6026609" y="2377825"/>
                                  <a:pt x="6023587" y="2378833"/>
                                  <a:pt x="6020565" y="2380344"/>
                                </a:cubicBezTo>
                                <a:cubicBezTo>
                                  <a:pt x="6017038" y="2382360"/>
                                  <a:pt x="6012505" y="2387396"/>
                                  <a:pt x="6011498" y="2391929"/>
                                </a:cubicBezTo>
                                <a:cubicBezTo>
                                  <a:pt x="6010994" y="2396966"/>
                                  <a:pt x="6010491" y="2400996"/>
                                  <a:pt x="6012505" y="2405530"/>
                                </a:cubicBezTo>
                                <a:cubicBezTo>
                                  <a:pt x="6014017" y="2408552"/>
                                  <a:pt x="6015527" y="2411071"/>
                                  <a:pt x="6018046" y="2413086"/>
                                </a:cubicBezTo>
                                <a:lnTo>
                                  <a:pt x="6018043" y="2413081"/>
                                </a:lnTo>
                                <a:lnTo>
                                  <a:pt x="6014017" y="2407041"/>
                                </a:lnTo>
                                <a:cubicBezTo>
                                  <a:pt x="6014017" y="2406537"/>
                                  <a:pt x="6013512" y="2406034"/>
                                  <a:pt x="6013512" y="2405530"/>
                                </a:cubicBezTo>
                                <a:lnTo>
                                  <a:pt x="6018043" y="2413081"/>
                                </a:lnTo>
                                <a:lnTo>
                                  <a:pt x="6020061" y="2416108"/>
                                </a:lnTo>
                                <a:cubicBezTo>
                                  <a:pt x="6023083" y="2418123"/>
                                  <a:pt x="6026609" y="2420138"/>
                                  <a:pt x="6030135" y="2419634"/>
                                </a:cubicBezTo>
                                <a:close/>
                                <a:moveTo>
                                  <a:pt x="4021562" y="2420122"/>
                                </a:moveTo>
                                <a:lnTo>
                                  <a:pt x="4025075" y="2413841"/>
                                </a:lnTo>
                                <a:lnTo>
                                  <a:pt x="4023445" y="2410927"/>
                                </a:lnTo>
                                <a:close/>
                                <a:moveTo>
                                  <a:pt x="4016815" y="2428609"/>
                                </a:moveTo>
                                <a:lnTo>
                                  <a:pt x="4020015" y="2427678"/>
                                </a:lnTo>
                                <a:lnTo>
                                  <a:pt x="4021562" y="2420122"/>
                                </a:lnTo>
                                <a:close/>
                                <a:moveTo>
                                  <a:pt x="4012979" y="2429726"/>
                                </a:moveTo>
                                <a:lnTo>
                                  <a:pt x="4014245" y="2429708"/>
                                </a:lnTo>
                                <a:cubicBezTo>
                                  <a:pt x="4015252" y="2429205"/>
                                  <a:pt x="4016260" y="2428701"/>
                                  <a:pt x="4016764" y="2428701"/>
                                </a:cubicBezTo>
                                <a:lnTo>
                                  <a:pt x="4016815" y="2428609"/>
                                </a:lnTo>
                                <a:close/>
                                <a:moveTo>
                                  <a:pt x="2123614" y="2431436"/>
                                </a:moveTo>
                                <a:cubicBezTo>
                                  <a:pt x="2128902" y="2430050"/>
                                  <a:pt x="2133688" y="2426776"/>
                                  <a:pt x="2136207" y="2421991"/>
                                </a:cubicBezTo>
                                <a:cubicBezTo>
                                  <a:pt x="2141243" y="2413931"/>
                                  <a:pt x="2139733" y="2399827"/>
                                  <a:pt x="2129155" y="2394790"/>
                                </a:cubicBezTo>
                                <a:cubicBezTo>
                                  <a:pt x="2126132" y="2393279"/>
                                  <a:pt x="2123110" y="2391768"/>
                                  <a:pt x="2120087" y="2389753"/>
                                </a:cubicBezTo>
                                <a:cubicBezTo>
                                  <a:pt x="2116561" y="2387234"/>
                                  <a:pt x="2115554" y="2386731"/>
                                  <a:pt x="2113539" y="2384716"/>
                                </a:cubicBezTo>
                                <a:cubicBezTo>
                                  <a:pt x="2109005" y="2380686"/>
                                  <a:pt x="2103968" y="2374641"/>
                                  <a:pt x="2100946" y="2370611"/>
                                </a:cubicBezTo>
                                <a:cubicBezTo>
                                  <a:pt x="2095909" y="2363559"/>
                                  <a:pt x="2087849" y="2360033"/>
                                  <a:pt x="2079286" y="2363559"/>
                                </a:cubicBezTo>
                                <a:cubicBezTo>
                                  <a:pt x="2072234" y="2366581"/>
                                  <a:pt x="2066189" y="2375649"/>
                                  <a:pt x="2069211" y="2383708"/>
                                </a:cubicBezTo>
                                <a:cubicBezTo>
                                  <a:pt x="2076767" y="2403353"/>
                                  <a:pt x="2090368" y="2418465"/>
                                  <a:pt x="2107998" y="2429546"/>
                                </a:cubicBezTo>
                                <a:cubicBezTo>
                                  <a:pt x="2112531" y="2432317"/>
                                  <a:pt x="2118324" y="2432821"/>
                                  <a:pt x="2123614" y="2431436"/>
                                </a:cubicBezTo>
                                <a:close/>
                                <a:moveTo>
                                  <a:pt x="4002660" y="2432731"/>
                                </a:moveTo>
                                <a:lnTo>
                                  <a:pt x="4012979" y="2429726"/>
                                </a:lnTo>
                                <a:lnTo>
                                  <a:pt x="3997087" y="2429952"/>
                                </a:lnTo>
                                <a:lnTo>
                                  <a:pt x="3987930" y="2418751"/>
                                </a:lnTo>
                                <a:lnTo>
                                  <a:pt x="3987965" y="2423687"/>
                                </a:lnTo>
                                <a:cubicBezTo>
                                  <a:pt x="3989815" y="2428008"/>
                                  <a:pt x="3993593" y="2431346"/>
                                  <a:pt x="3999637" y="2432227"/>
                                </a:cubicBezTo>
                                <a:cubicBezTo>
                                  <a:pt x="4000645" y="2432227"/>
                                  <a:pt x="4001652" y="2432731"/>
                                  <a:pt x="4002660" y="2432731"/>
                                </a:cubicBezTo>
                                <a:close/>
                                <a:moveTo>
                                  <a:pt x="6778161" y="2437642"/>
                                </a:moveTo>
                                <a:cubicBezTo>
                                  <a:pt x="6783450" y="2436257"/>
                                  <a:pt x="6788235" y="2432982"/>
                                  <a:pt x="6790754" y="2428197"/>
                                </a:cubicBezTo>
                                <a:cubicBezTo>
                                  <a:pt x="6795791" y="2420138"/>
                                  <a:pt x="6794280" y="2406033"/>
                                  <a:pt x="6783702" y="2400996"/>
                                </a:cubicBezTo>
                                <a:cubicBezTo>
                                  <a:pt x="6780679" y="2399485"/>
                                  <a:pt x="6777657" y="2397974"/>
                                  <a:pt x="6774635" y="2395959"/>
                                </a:cubicBezTo>
                                <a:cubicBezTo>
                                  <a:pt x="6771109" y="2393440"/>
                                  <a:pt x="6770101" y="2392937"/>
                                  <a:pt x="6768086" y="2390922"/>
                                </a:cubicBezTo>
                                <a:cubicBezTo>
                                  <a:pt x="6763553" y="2386892"/>
                                  <a:pt x="6758516" y="2380848"/>
                                  <a:pt x="6755493" y="2376818"/>
                                </a:cubicBezTo>
                                <a:cubicBezTo>
                                  <a:pt x="6750456" y="2369766"/>
                                  <a:pt x="6742396" y="2366240"/>
                                  <a:pt x="6733833" y="2369766"/>
                                </a:cubicBezTo>
                                <a:cubicBezTo>
                                  <a:pt x="6726782" y="2372788"/>
                                  <a:pt x="6720737" y="2381855"/>
                                  <a:pt x="6723759" y="2389914"/>
                                </a:cubicBezTo>
                                <a:cubicBezTo>
                                  <a:pt x="6731314" y="2409559"/>
                                  <a:pt x="6744915" y="2424671"/>
                                  <a:pt x="6762545" y="2435753"/>
                                </a:cubicBezTo>
                                <a:cubicBezTo>
                                  <a:pt x="6767079" y="2438523"/>
                                  <a:pt x="6772872" y="2439027"/>
                                  <a:pt x="6778161" y="2437642"/>
                                </a:cubicBezTo>
                                <a:close/>
                                <a:moveTo>
                                  <a:pt x="1194987" y="2438520"/>
                                </a:moveTo>
                                <a:cubicBezTo>
                                  <a:pt x="1205470" y="2440676"/>
                                  <a:pt x="1218225" y="2428931"/>
                                  <a:pt x="1211985" y="2416085"/>
                                </a:cubicBezTo>
                                <a:cubicBezTo>
                                  <a:pt x="1186537" y="2363720"/>
                                  <a:pt x="1149343" y="2321143"/>
                                  <a:pt x="1101873" y="2287864"/>
                                </a:cubicBezTo>
                                <a:cubicBezTo>
                                  <a:pt x="1085723" y="2277098"/>
                                  <a:pt x="1072020" y="2301567"/>
                                  <a:pt x="1086702" y="2312824"/>
                                </a:cubicBezTo>
                                <a:cubicBezTo>
                                  <a:pt x="1128300" y="2344144"/>
                                  <a:pt x="1161579" y="2385253"/>
                                  <a:pt x="1186048" y="2431256"/>
                                </a:cubicBezTo>
                                <a:cubicBezTo>
                                  <a:pt x="1188250" y="2435538"/>
                                  <a:pt x="1191492" y="2437801"/>
                                  <a:pt x="1194987" y="2438520"/>
                                </a:cubicBezTo>
                                <a:close/>
                                <a:moveTo>
                                  <a:pt x="5849530" y="2444725"/>
                                </a:moveTo>
                                <a:cubicBezTo>
                                  <a:pt x="5860013" y="2446882"/>
                                  <a:pt x="5872768" y="2435137"/>
                                  <a:pt x="5866528" y="2422290"/>
                                </a:cubicBezTo>
                                <a:cubicBezTo>
                                  <a:pt x="5841080" y="2369926"/>
                                  <a:pt x="5803886" y="2327349"/>
                                  <a:pt x="5756416" y="2294069"/>
                                </a:cubicBezTo>
                                <a:cubicBezTo>
                                  <a:pt x="5740266" y="2283303"/>
                                  <a:pt x="5726563" y="2307772"/>
                                  <a:pt x="5741245" y="2319029"/>
                                </a:cubicBezTo>
                                <a:cubicBezTo>
                                  <a:pt x="5782843" y="2350350"/>
                                  <a:pt x="5816122" y="2391458"/>
                                  <a:pt x="5840591" y="2437461"/>
                                </a:cubicBezTo>
                                <a:cubicBezTo>
                                  <a:pt x="5842793" y="2441743"/>
                                  <a:pt x="5846035" y="2444007"/>
                                  <a:pt x="5849530" y="2444725"/>
                                </a:cubicBezTo>
                                <a:close/>
                                <a:moveTo>
                                  <a:pt x="4314683" y="2445904"/>
                                </a:moveTo>
                                <a:cubicBezTo>
                                  <a:pt x="4318468" y="2447067"/>
                                  <a:pt x="4322872" y="2446516"/>
                                  <a:pt x="4327399" y="2443335"/>
                                </a:cubicBezTo>
                                <a:cubicBezTo>
                                  <a:pt x="4354315" y="2424738"/>
                                  <a:pt x="4381721" y="2406141"/>
                                  <a:pt x="4408148" y="2386566"/>
                                </a:cubicBezTo>
                                <a:cubicBezTo>
                                  <a:pt x="4426255" y="2372863"/>
                                  <a:pt x="4409127" y="2341541"/>
                                  <a:pt x="4390041" y="2355245"/>
                                </a:cubicBezTo>
                                <a:cubicBezTo>
                                  <a:pt x="4363124" y="2374331"/>
                                  <a:pt x="4337187" y="2394396"/>
                                  <a:pt x="4310760" y="2413971"/>
                                </a:cubicBezTo>
                                <a:cubicBezTo>
                                  <a:pt x="4297546" y="2423514"/>
                                  <a:pt x="4303327" y="2442417"/>
                                  <a:pt x="4314683" y="2445904"/>
                                </a:cubicBezTo>
                                <a:close/>
                                <a:moveTo>
                                  <a:pt x="1910022" y="2455542"/>
                                </a:moveTo>
                                <a:cubicBezTo>
                                  <a:pt x="1914105" y="2456123"/>
                                  <a:pt x="1918541" y="2454869"/>
                                  <a:pt x="1922578" y="2450831"/>
                                </a:cubicBezTo>
                                <a:cubicBezTo>
                                  <a:pt x="1977879" y="2396020"/>
                                  <a:pt x="2018009" y="2327995"/>
                                  <a:pt x="2015073" y="2248224"/>
                                </a:cubicBezTo>
                                <a:cubicBezTo>
                                  <a:pt x="2014583" y="2227670"/>
                                  <a:pt x="1982284" y="2227670"/>
                                  <a:pt x="1982773" y="2248224"/>
                                </a:cubicBezTo>
                                <a:cubicBezTo>
                                  <a:pt x="1985220" y="2315271"/>
                                  <a:pt x="1961729" y="2388190"/>
                                  <a:pt x="1903002" y="2426362"/>
                                </a:cubicBezTo>
                                <a:cubicBezTo>
                                  <a:pt x="1888688" y="2435538"/>
                                  <a:pt x="1897772" y="2453798"/>
                                  <a:pt x="1910022" y="2455542"/>
                                </a:cubicBezTo>
                                <a:close/>
                                <a:moveTo>
                                  <a:pt x="3593138" y="2459640"/>
                                </a:moveTo>
                                <a:cubicBezTo>
                                  <a:pt x="3603244" y="2458672"/>
                                  <a:pt x="3611650" y="2445449"/>
                                  <a:pt x="3602205" y="2436760"/>
                                </a:cubicBezTo>
                                <a:cubicBezTo>
                                  <a:pt x="3578531" y="2415100"/>
                                  <a:pt x="3554350" y="2393440"/>
                                  <a:pt x="3530677" y="2371780"/>
                                </a:cubicBezTo>
                                <a:cubicBezTo>
                                  <a:pt x="3518083" y="2360698"/>
                                  <a:pt x="3500450" y="2378328"/>
                                  <a:pt x="3512540" y="2389914"/>
                                </a:cubicBezTo>
                                <a:cubicBezTo>
                                  <a:pt x="3536215" y="2412078"/>
                                  <a:pt x="3559388" y="2433737"/>
                                  <a:pt x="3583063" y="2455901"/>
                                </a:cubicBezTo>
                                <a:cubicBezTo>
                                  <a:pt x="3586213" y="2458923"/>
                                  <a:pt x="3589769" y="2459962"/>
                                  <a:pt x="3593138" y="2459640"/>
                                </a:cubicBezTo>
                                <a:close/>
                                <a:moveTo>
                                  <a:pt x="6564566" y="2461747"/>
                                </a:moveTo>
                                <a:cubicBezTo>
                                  <a:pt x="6568649" y="2462328"/>
                                  <a:pt x="6573084" y="2461074"/>
                                  <a:pt x="6577122" y="2457037"/>
                                </a:cubicBezTo>
                                <a:cubicBezTo>
                                  <a:pt x="6632423" y="2402225"/>
                                  <a:pt x="6672553" y="2334200"/>
                                  <a:pt x="6669617" y="2254429"/>
                                </a:cubicBezTo>
                                <a:cubicBezTo>
                                  <a:pt x="6669127" y="2233875"/>
                                  <a:pt x="6636827" y="2233875"/>
                                  <a:pt x="6637317" y="2254429"/>
                                </a:cubicBezTo>
                                <a:cubicBezTo>
                                  <a:pt x="6639764" y="2321476"/>
                                  <a:pt x="6616273" y="2394395"/>
                                  <a:pt x="6557546" y="2432568"/>
                                </a:cubicBezTo>
                                <a:cubicBezTo>
                                  <a:pt x="6543232" y="2441744"/>
                                  <a:pt x="6552316" y="2460004"/>
                                  <a:pt x="6564566" y="2461747"/>
                                </a:cubicBezTo>
                                <a:close/>
                                <a:moveTo>
                                  <a:pt x="3969414" y="2464466"/>
                                </a:moveTo>
                                <a:cubicBezTo>
                                  <a:pt x="3975963" y="2465473"/>
                                  <a:pt x="3983015" y="2464969"/>
                                  <a:pt x="3987548" y="2459429"/>
                                </a:cubicBezTo>
                                <a:cubicBezTo>
                                  <a:pt x="3991074" y="2455903"/>
                                  <a:pt x="3993089" y="2451369"/>
                                  <a:pt x="3993089" y="2446332"/>
                                </a:cubicBezTo>
                                <a:cubicBezTo>
                                  <a:pt x="3993089" y="2441798"/>
                                  <a:pt x="3991074" y="2436761"/>
                                  <a:pt x="3987548" y="2433235"/>
                                </a:cubicBezTo>
                                <a:cubicBezTo>
                                  <a:pt x="3983015" y="2428198"/>
                                  <a:pt x="3976970" y="2427190"/>
                                  <a:pt x="3969919" y="2428198"/>
                                </a:cubicBezTo>
                                <a:cubicBezTo>
                                  <a:pt x="3967904" y="2428702"/>
                                  <a:pt x="3965888" y="2428702"/>
                                  <a:pt x="3963874" y="2429205"/>
                                </a:cubicBezTo>
                                <a:cubicBezTo>
                                  <a:pt x="3962866" y="2429205"/>
                                  <a:pt x="3961859" y="2429709"/>
                                  <a:pt x="3960851" y="2429709"/>
                                </a:cubicBezTo>
                                <a:cubicBezTo>
                                  <a:pt x="3957325" y="2430717"/>
                                  <a:pt x="3954807" y="2432228"/>
                                  <a:pt x="3952288" y="2434746"/>
                                </a:cubicBezTo>
                                <a:cubicBezTo>
                                  <a:pt x="3945740" y="2440287"/>
                                  <a:pt x="3945740" y="2452376"/>
                                  <a:pt x="3952288" y="2457917"/>
                                </a:cubicBezTo>
                                <a:cubicBezTo>
                                  <a:pt x="3955814" y="2460939"/>
                                  <a:pt x="3959340" y="2462451"/>
                                  <a:pt x="3963370" y="2463458"/>
                                </a:cubicBezTo>
                                <a:cubicBezTo>
                                  <a:pt x="3965385" y="2463962"/>
                                  <a:pt x="3967400" y="2463962"/>
                                  <a:pt x="3969414" y="2464466"/>
                                </a:cubicBezTo>
                                <a:close/>
                                <a:moveTo>
                                  <a:pt x="2091878" y="2472866"/>
                                </a:moveTo>
                                <a:cubicBezTo>
                                  <a:pt x="2091878" y="2472866"/>
                                  <a:pt x="2091878" y="2472363"/>
                                  <a:pt x="2091878" y="2472363"/>
                                </a:cubicBezTo>
                                <a:lnTo>
                                  <a:pt x="2091853" y="2472614"/>
                                </a:lnTo>
                                <a:close/>
                                <a:moveTo>
                                  <a:pt x="2091687" y="2474269"/>
                                </a:moveTo>
                                <a:lnTo>
                                  <a:pt x="2091853" y="2472614"/>
                                </a:lnTo>
                                <a:lnTo>
                                  <a:pt x="2091799" y="2472076"/>
                                </a:lnTo>
                                <a:close/>
                                <a:moveTo>
                                  <a:pt x="6746427" y="2479072"/>
                                </a:moveTo>
                                <a:cubicBezTo>
                                  <a:pt x="6746427" y="2479072"/>
                                  <a:pt x="6746427" y="2478569"/>
                                  <a:pt x="6746427" y="2478569"/>
                                </a:cubicBezTo>
                                <a:lnTo>
                                  <a:pt x="6746402" y="2478820"/>
                                </a:lnTo>
                                <a:close/>
                                <a:moveTo>
                                  <a:pt x="6746237" y="2480473"/>
                                </a:moveTo>
                                <a:lnTo>
                                  <a:pt x="6746402" y="2478820"/>
                                </a:lnTo>
                                <a:lnTo>
                                  <a:pt x="6746348" y="2478283"/>
                                </a:lnTo>
                                <a:close/>
                                <a:moveTo>
                                  <a:pt x="2089401" y="2481337"/>
                                </a:moveTo>
                                <a:lnTo>
                                  <a:pt x="2089410" y="2481329"/>
                                </a:lnTo>
                                <a:lnTo>
                                  <a:pt x="2089863" y="2480422"/>
                                </a:lnTo>
                                <a:lnTo>
                                  <a:pt x="2089726" y="2480605"/>
                                </a:lnTo>
                                <a:close/>
                                <a:moveTo>
                                  <a:pt x="2056617" y="2481933"/>
                                </a:moveTo>
                                <a:lnTo>
                                  <a:pt x="2055106" y="2479918"/>
                                </a:lnTo>
                                <a:cubicBezTo>
                                  <a:pt x="2055106" y="2479918"/>
                                  <a:pt x="2055106" y="2479918"/>
                                  <a:pt x="2055106" y="2480422"/>
                                </a:cubicBezTo>
                                <a:close/>
                                <a:moveTo>
                                  <a:pt x="2088688" y="2481989"/>
                                </a:moveTo>
                                <a:lnTo>
                                  <a:pt x="2091374" y="2480422"/>
                                </a:lnTo>
                                <a:lnTo>
                                  <a:pt x="2091687" y="2474269"/>
                                </a:lnTo>
                                <a:lnTo>
                                  <a:pt x="2091374" y="2477400"/>
                                </a:lnTo>
                                <a:cubicBezTo>
                                  <a:pt x="2091374" y="2477400"/>
                                  <a:pt x="2091374" y="2476896"/>
                                  <a:pt x="2091374" y="2476896"/>
                                </a:cubicBezTo>
                                <a:lnTo>
                                  <a:pt x="2089863" y="2480297"/>
                                </a:lnTo>
                                <a:lnTo>
                                  <a:pt x="2089863" y="2480422"/>
                                </a:lnTo>
                                <a:lnTo>
                                  <a:pt x="2089863" y="2480926"/>
                                </a:lnTo>
                                <a:lnTo>
                                  <a:pt x="2089410" y="2481329"/>
                                </a:lnTo>
                                <a:lnTo>
                                  <a:pt x="2089360" y="2481430"/>
                                </a:lnTo>
                                <a:lnTo>
                                  <a:pt x="2089401" y="2481337"/>
                                </a:lnTo>
                                <a:lnTo>
                                  <a:pt x="2088730" y="2481933"/>
                                </a:lnTo>
                                <a:close/>
                                <a:moveTo>
                                  <a:pt x="2086841" y="2484452"/>
                                </a:moveTo>
                                <a:cubicBezTo>
                                  <a:pt x="2086841" y="2484452"/>
                                  <a:pt x="2087345" y="2483948"/>
                                  <a:pt x="2087345" y="2483948"/>
                                </a:cubicBezTo>
                                <a:lnTo>
                                  <a:pt x="2087057" y="2484164"/>
                                </a:lnTo>
                                <a:close/>
                                <a:moveTo>
                                  <a:pt x="4628374" y="2484934"/>
                                </a:moveTo>
                                <a:cubicBezTo>
                                  <a:pt x="4638162" y="2484934"/>
                                  <a:pt x="4648439" y="2479550"/>
                                  <a:pt x="4653333" y="2470741"/>
                                </a:cubicBezTo>
                                <a:cubicBezTo>
                                  <a:pt x="4656269" y="2465358"/>
                                  <a:pt x="4659695" y="2458017"/>
                                  <a:pt x="4657737" y="2452145"/>
                                </a:cubicBezTo>
                                <a:cubicBezTo>
                                  <a:pt x="4656758" y="2448230"/>
                                  <a:pt x="4655290" y="2444804"/>
                                  <a:pt x="4653333" y="2441378"/>
                                </a:cubicBezTo>
                                <a:cubicBezTo>
                                  <a:pt x="4648439" y="2432569"/>
                                  <a:pt x="4638162" y="2427186"/>
                                  <a:pt x="4628374" y="2427186"/>
                                </a:cubicBezTo>
                                <a:cubicBezTo>
                                  <a:pt x="4618586" y="2427186"/>
                                  <a:pt x="4607820" y="2432569"/>
                                  <a:pt x="4603415" y="2441378"/>
                                </a:cubicBezTo>
                                <a:cubicBezTo>
                                  <a:pt x="4600968" y="2445783"/>
                                  <a:pt x="4599011" y="2450676"/>
                                  <a:pt x="4599500" y="2456060"/>
                                </a:cubicBezTo>
                                <a:cubicBezTo>
                                  <a:pt x="4599500" y="2461443"/>
                                  <a:pt x="4600968" y="2465848"/>
                                  <a:pt x="4603415" y="2470741"/>
                                </a:cubicBezTo>
                                <a:cubicBezTo>
                                  <a:pt x="4607820" y="2479550"/>
                                  <a:pt x="4618586" y="2484934"/>
                                  <a:pt x="4628374" y="2484934"/>
                                </a:cubicBezTo>
                                <a:close/>
                                <a:moveTo>
                                  <a:pt x="2060143" y="2485459"/>
                                </a:moveTo>
                                <a:lnTo>
                                  <a:pt x="2056617" y="2481933"/>
                                </a:lnTo>
                                <a:lnTo>
                                  <a:pt x="2058128" y="2483948"/>
                                </a:lnTo>
                                <a:close/>
                                <a:moveTo>
                                  <a:pt x="2082857" y="2487153"/>
                                </a:moveTo>
                                <a:lnTo>
                                  <a:pt x="2083314" y="2486971"/>
                                </a:lnTo>
                                <a:lnTo>
                                  <a:pt x="2087057" y="2484164"/>
                                </a:lnTo>
                                <a:lnTo>
                                  <a:pt x="2088688" y="2481989"/>
                                </a:lnTo>
                                <a:lnTo>
                                  <a:pt x="2088627" y="2482025"/>
                                </a:lnTo>
                                <a:close/>
                                <a:moveTo>
                                  <a:pt x="6743950" y="2487543"/>
                                </a:moveTo>
                                <a:lnTo>
                                  <a:pt x="6743959" y="2487535"/>
                                </a:lnTo>
                                <a:lnTo>
                                  <a:pt x="6744412" y="2486628"/>
                                </a:lnTo>
                                <a:lnTo>
                                  <a:pt x="6744275" y="2486811"/>
                                </a:lnTo>
                                <a:close/>
                                <a:moveTo>
                                  <a:pt x="6711166" y="2488139"/>
                                </a:moveTo>
                                <a:lnTo>
                                  <a:pt x="6709655" y="2486125"/>
                                </a:lnTo>
                                <a:cubicBezTo>
                                  <a:pt x="6709655" y="2486125"/>
                                  <a:pt x="6709655" y="2486125"/>
                                  <a:pt x="6709655" y="2486628"/>
                                </a:cubicBezTo>
                                <a:close/>
                                <a:moveTo>
                                  <a:pt x="6743237" y="2488196"/>
                                </a:moveTo>
                                <a:lnTo>
                                  <a:pt x="6745924" y="2486628"/>
                                </a:lnTo>
                                <a:lnTo>
                                  <a:pt x="6746237" y="2480473"/>
                                </a:lnTo>
                                <a:lnTo>
                                  <a:pt x="6745924" y="2483606"/>
                                </a:lnTo>
                                <a:cubicBezTo>
                                  <a:pt x="6745924" y="2483606"/>
                                  <a:pt x="6745924" y="2483102"/>
                                  <a:pt x="6745924" y="2483102"/>
                                </a:cubicBezTo>
                                <a:lnTo>
                                  <a:pt x="6744412" y="2486503"/>
                                </a:lnTo>
                                <a:lnTo>
                                  <a:pt x="6744412" y="2486628"/>
                                </a:lnTo>
                                <a:lnTo>
                                  <a:pt x="6744412" y="2487132"/>
                                </a:lnTo>
                                <a:lnTo>
                                  <a:pt x="6743959" y="2487535"/>
                                </a:lnTo>
                                <a:lnTo>
                                  <a:pt x="6743909" y="2487636"/>
                                </a:lnTo>
                                <a:lnTo>
                                  <a:pt x="6743950" y="2487543"/>
                                </a:lnTo>
                                <a:lnTo>
                                  <a:pt x="6743279" y="2488140"/>
                                </a:lnTo>
                                <a:close/>
                                <a:moveTo>
                                  <a:pt x="2067363" y="2489321"/>
                                </a:moveTo>
                                <a:lnTo>
                                  <a:pt x="2066692" y="2488784"/>
                                </a:lnTo>
                                <a:lnTo>
                                  <a:pt x="2062158" y="2486971"/>
                                </a:lnTo>
                                <a:lnTo>
                                  <a:pt x="2060143" y="2485459"/>
                                </a:lnTo>
                                <a:lnTo>
                                  <a:pt x="2062662" y="2487978"/>
                                </a:lnTo>
                                <a:close/>
                                <a:moveTo>
                                  <a:pt x="2076042" y="2489366"/>
                                </a:moveTo>
                                <a:lnTo>
                                  <a:pt x="2080796" y="2488985"/>
                                </a:lnTo>
                                <a:lnTo>
                                  <a:pt x="2082857" y="2487153"/>
                                </a:lnTo>
                                <a:lnTo>
                                  <a:pt x="2078278" y="2488985"/>
                                </a:lnTo>
                                <a:lnTo>
                                  <a:pt x="2076402" y="2489156"/>
                                </a:lnTo>
                                <a:close/>
                                <a:moveTo>
                                  <a:pt x="2072737" y="2489489"/>
                                </a:moveTo>
                                <a:lnTo>
                                  <a:pt x="2076402" y="2489156"/>
                                </a:lnTo>
                                <a:lnTo>
                                  <a:pt x="2088627" y="2482025"/>
                                </a:lnTo>
                                <a:lnTo>
                                  <a:pt x="2088730" y="2481933"/>
                                </a:lnTo>
                                <a:lnTo>
                                  <a:pt x="2089726" y="2480605"/>
                                </a:lnTo>
                                <a:lnTo>
                                  <a:pt x="2089863" y="2480297"/>
                                </a:lnTo>
                                <a:lnTo>
                                  <a:pt x="2089863" y="2464932"/>
                                </a:lnTo>
                                <a:lnTo>
                                  <a:pt x="2089360" y="2463799"/>
                                </a:lnTo>
                                <a:lnTo>
                                  <a:pt x="2088045" y="2462265"/>
                                </a:lnTo>
                                <a:lnTo>
                                  <a:pt x="2074874" y="2454802"/>
                                </a:lnTo>
                                <a:lnTo>
                                  <a:pt x="2074248" y="2454732"/>
                                </a:lnTo>
                                <a:cubicBezTo>
                                  <a:pt x="2074751" y="2454732"/>
                                  <a:pt x="2074751" y="2454732"/>
                                  <a:pt x="2074751" y="2454732"/>
                                </a:cubicBezTo>
                                <a:lnTo>
                                  <a:pt x="2074874" y="2454802"/>
                                </a:lnTo>
                                <a:lnTo>
                                  <a:pt x="2078781" y="2455236"/>
                                </a:lnTo>
                                <a:cubicBezTo>
                                  <a:pt x="2078781" y="2455236"/>
                                  <a:pt x="2078781" y="2455236"/>
                                  <a:pt x="2078278" y="2455236"/>
                                </a:cubicBezTo>
                                <a:cubicBezTo>
                                  <a:pt x="2079789" y="2455740"/>
                                  <a:pt x="2081300" y="2456243"/>
                                  <a:pt x="2082811" y="2457251"/>
                                </a:cubicBezTo>
                                <a:cubicBezTo>
                                  <a:pt x="2083819" y="2458258"/>
                                  <a:pt x="2085330" y="2459266"/>
                                  <a:pt x="2086337" y="2460273"/>
                                </a:cubicBezTo>
                                <a:lnTo>
                                  <a:pt x="2088045" y="2462265"/>
                                </a:lnTo>
                                <a:lnTo>
                                  <a:pt x="2089863" y="2463295"/>
                                </a:lnTo>
                                <a:lnTo>
                                  <a:pt x="2089863" y="2464932"/>
                                </a:lnTo>
                                <a:lnTo>
                                  <a:pt x="2091374" y="2468333"/>
                                </a:lnTo>
                                <a:cubicBezTo>
                                  <a:pt x="2091374" y="2468333"/>
                                  <a:pt x="2091374" y="2467829"/>
                                  <a:pt x="2091374" y="2467829"/>
                                </a:cubicBezTo>
                                <a:lnTo>
                                  <a:pt x="2091799" y="2472076"/>
                                </a:lnTo>
                                <a:lnTo>
                                  <a:pt x="2092508" y="2458132"/>
                                </a:lnTo>
                                <a:cubicBezTo>
                                  <a:pt x="2089108" y="2451836"/>
                                  <a:pt x="2082559" y="2447428"/>
                                  <a:pt x="2074751" y="2447176"/>
                                </a:cubicBezTo>
                                <a:cubicBezTo>
                                  <a:pt x="2064677" y="2447176"/>
                                  <a:pt x="2056617" y="2453725"/>
                                  <a:pt x="2053595" y="2462792"/>
                                </a:cubicBezTo>
                                <a:cubicBezTo>
                                  <a:pt x="2051580" y="2468333"/>
                                  <a:pt x="2053091" y="2474881"/>
                                  <a:pt x="2055610" y="2479918"/>
                                </a:cubicBezTo>
                                <a:lnTo>
                                  <a:pt x="2066692" y="2488784"/>
                                </a:lnTo>
                                <a:lnTo>
                                  <a:pt x="2067196" y="2488985"/>
                                </a:lnTo>
                                <a:cubicBezTo>
                                  <a:pt x="2069210" y="2488985"/>
                                  <a:pt x="2070722" y="2489489"/>
                                  <a:pt x="2072737" y="2489489"/>
                                </a:cubicBezTo>
                                <a:close/>
                                <a:moveTo>
                                  <a:pt x="2068203" y="2489993"/>
                                </a:moveTo>
                                <a:lnTo>
                                  <a:pt x="2069384" y="2489898"/>
                                </a:lnTo>
                                <a:lnTo>
                                  <a:pt x="2067363" y="2489321"/>
                                </a:lnTo>
                                <a:close/>
                                <a:moveTo>
                                  <a:pt x="6741390" y="2490658"/>
                                </a:moveTo>
                                <a:cubicBezTo>
                                  <a:pt x="6741390" y="2490658"/>
                                  <a:pt x="6741894" y="2490154"/>
                                  <a:pt x="6741894" y="2490154"/>
                                </a:cubicBezTo>
                                <a:lnTo>
                                  <a:pt x="6741605" y="2490371"/>
                                </a:lnTo>
                                <a:close/>
                                <a:moveTo>
                                  <a:pt x="2073240" y="2491000"/>
                                </a:moveTo>
                                <a:lnTo>
                                  <a:pt x="2076042" y="2489366"/>
                                </a:lnTo>
                                <a:lnTo>
                                  <a:pt x="2069384" y="2489898"/>
                                </a:lnTo>
                                <a:close/>
                                <a:moveTo>
                                  <a:pt x="6714692" y="2491666"/>
                                </a:moveTo>
                                <a:lnTo>
                                  <a:pt x="6711166" y="2488139"/>
                                </a:lnTo>
                                <a:lnTo>
                                  <a:pt x="6712677" y="2490154"/>
                                </a:lnTo>
                                <a:close/>
                                <a:moveTo>
                                  <a:pt x="6737406" y="2493360"/>
                                </a:moveTo>
                                <a:lnTo>
                                  <a:pt x="6737863" y="2493177"/>
                                </a:lnTo>
                                <a:lnTo>
                                  <a:pt x="6741605" y="2490371"/>
                                </a:lnTo>
                                <a:lnTo>
                                  <a:pt x="6743237" y="2488196"/>
                                </a:lnTo>
                                <a:lnTo>
                                  <a:pt x="6743175" y="2488231"/>
                                </a:lnTo>
                                <a:close/>
                                <a:moveTo>
                                  <a:pt x="6721913" y="2495528"/>
                                </a:moveTo>
                                <a:lnTo>
                                  <a:pt x="6721241" y="2494990"/>
                                </a:lnTo>
                                <a:lnTo>
                                  <a:pt x="6716707" y="2493177"/>
                                </a:lnTo>
                                <a:lnTo>
                                  <a:pt x="6714692" y="2491666"/>
                                </a:lnTo>
                                <a:lnTo>
                                  <a:pt x="6717211" y="2494184"/>
                                </a:lnTo>
                                <a:close/>
                                <a:moveTo>
                                  <a:pt x="6730591" y="2495572"/>
                                </a:moveTo>
                                <a:lnTo>
                                  <a:pt x="6735345" y="2495192"/>
                                </a:lnTo>
                                <a:lnTo>
                                  <a:pt x="6737406" y="2493360"/>
                                </a:lnTo>
                                <a:lnTo>
                                  <a:pt x="6732827" y="2495192"/>
                                </a:lnTo>
                                <a:lnTo>
                                  <a:pt x="6730951" y="2495362"/>
                                </a:lnTo>
                                <a:close/>
                                <a:moveTo>
                                  <a:pt x="6727286" y="2495695"/>
                                </a:moveTo>
                                <a:lnTo>
                                  <a:pt x="6730951" y="2495362"/>
                                </a:lnTo>
                                <a:lnTo>
                                  <a:pt x="6743175" y="2488231"/>
                                </a:lnTo>
                                <a:lnTo>
                                  <a:pt x="6743279" y="2488140"/>
                                </a:lnTo>
                                <a:lnTo>
                                  <a:pt x="6744275" y="2486811"/>
                                </a:lnTo>
                                <a:lnTo>
                                  <a:pt x="6744412" y="2486503"/>
                                </a:lnTo>
                                <a:lnTo>
                                  <a:pt x="6744412" y="2471138"/>
                                </a:lnTo>
                                <a:lnTo>
                                  <a:pt x="6743909" y="2470005"/>
                                </a:lnTo>
                                <a:lnTo>
                                  <a:pt x="6742594" y="2468471"/>
                                </a:lnTo>
                                <a:lnTo>
                                  <a:pt x="6729423" y="2461008"/>
                                </a:lnTo>
                                <a:lnTo>
                                  <a:pt x="6728797" y="2460938"/>
                                </a:lnTo>
                                <a:cubicBezTo>
                                  <a:pt x="6729300" y="2460938"/>
                                  <a:pt x="6729300" y="2460938"/>
                                  <a:pt x="6729300" y="2460938"/>
                                </a:cubicBezTo>
                                <a:lnTo>
                                  <a:pt x="6729423" y="2461008"/>
                                </a:lnTo>
                                <a:lnTo>
                                  <a:pt x="6733330" y="2461442"/>
                                </a:lnTo>
                                <a:cubicBezTo>
                                  <a:pt x="6733330" y="2461442"/>
                                  <a:pt x="6733330" y="2461442"/>
                                  <a:pt x="6732827" y="2461442"/>
                                </a:cubicBezTo>
                                <a:cubicBezTo>
                                  <a:pt x="6734338" y="2461946"/>
                                  <a:pt x="6735849" y="2462450"/>
                                  <a:pt x="6737360" y="2463457"/>
                                </a:cubicBezTo>
                                <a:cubicBezTo>
                                  <a:pt x="6738368" y="2464464"/>
                                  <a:pt x="6739879" y="2465472"/>
                                  <a:pt x="6740886" y="2466479"/>
                                </a:cubicBezTo>
                                <a:lnTo>
                                  <a:pt x="6742594" y="2468471"/>
                                </a:lnTo>
                                <a:lnTo>
                                  <a:pt x="6744412" y="2469502"/>
                                </a:lnTo>
                                <a:lnTo>
                                  <a:pt x="6744412" y="2471138"/>
                                </a:lnTo>
                                <a:lnTo>
                                  <a:pt x="6745924" y="2474539"/>
                                </a:lnTo>
                                <a:cubicBezTo>
                                  <a:pt x="6745924" y="2474539"/>
                                  <a:pt x="6745924" y="2474035"/>
                                  <a:pt x="6745924" y="2474035"/>
                                </a:cubicBezTo>
                                <a:lnTo>
                                  <a:pt x="6746348" y="2478283"/>
                                </a:lnTo>
                                <a:lnTo>
                                  <a:pt x="6747057" y="2464338"/>
                                </a:lnTo>
                                <a:cubicBezTo>
                                  <a:pt x="6743657" y="2458042"/>
                                  <a:pt x="6737108" y="2453634"/>
                                  <a:pt x="6729300" y="2453382"/>
                                </a:cubicBezTo>
                                <a:cubicBezTo>
                                  <a:pt x="6719226" y="2453382"/>
                                  <a:pt x="6711166" y="2459931"/>
                                  <a:pt x="6708144" y="2468998"/>
                                </a:cubicBezTo>
                                <a:cubicBezTo>
                                  <a:pt x="6706129" y="2474539"/>
                                  <a:pt x="6707640" y="2481087"/>
                                  <a:pt x="6710159" y="2486125"/>
                                </a:cubicBezTo>
                                <a:lnTo>
                                  <a:pt x="6721241" y="2494990"/>
                                </a:lnTo>
                                <a:lnTo>
                                  <a:pt x="6721745" y="2495192"/>
                                </a:lnTo>
                                <a:cubicBezTo>
                                  <a:pt x="6723759" y="2495192"/>
                                  <a:pt x="6725271" y="2495695"/>
                                  <a:pt x="6727286" y="2495695"/>
                                </a:cubicBezTo>
                                <a:close/>
                                <a:moveTo>
                                  <a:pt x="6722752" y="2496199"/>
                                </a:moveTo>
                                <a:lnTo>
                                  <a:pt x="6723933" y="2496105"/>
                                </a:lnTo>
                                <a:lnTo>
                                  <a:pt x="6721913" y="2495528"/>
                                </a:lnTo>
                                <a:close/>
                                <a:moveTo>
                                  <a:pt x="6727789" y="2497207"/>
                                </a:moveTo>
                                <a:lnTo>
                                  <a:pt x="6730591" y="2495572"/>
                                </a:lnTo>
                                <a:lnTo>
                                  <a:pt x="6723933" y="2496105"/>
                                </a:lnTo>
                                <a:close/>
                                <a:moveTo>
                                  <a:pt x="2851775" y="2514725"/>
                                </a:moveTo>
                                <a:cubicBezTo>
                                  <a:pt x="2856302" y="2513929"/>
                                  <a:pt x="2860461" y="2511360"/>
                                  <a:pt x="2862664" y="2506956"/>
                                </a:cubicBezTo>
                                <a:cubicBezTo>
                                  <a:pt x="2865600" y="2501083"/>
                                  <a:pt x="2868536" y="2495699"/>
                                  <a:pt x="2871473" y="2489826"/>
                                </a:cubicBezTo>
                                <a:cubicBezTo>
                                  <a:pt x="2874897" y="2483464"/>
                                  <a:pt x="2873430" y="2476123"/>
                                  <a:pt x="2868047" y="2471719"/>
                                </a:cubicBezTo>
                                <a:cubicBezTo>
                                  <a:pt x="2862664" y="2467804"/>
                                  <a:pt x="2853856" y="2467314"/>
                                  <a:pt x="2849451" y="2472698"/>
                                </a:cubicBezTo>
                                <a:cubicBezTo>
                                  <a:pt x="2845536" y="2477592"/>
                                  <a:pt x="2841621" y="2482486"/>
                                  <a:pt x="2837217" y="2487379"/>
                                </a:cubicBezTo>
                                <a:cubicBezTo>
                                  <a:pt x="2830855" y="2494721"/>
                                  <a:pt x="2830855" y="2505487"/>
                                  <a:pt x="2838684" y="2511850"/>
                                </a:cubicBezTo>
                                <a:cubicBezTo>
                                  <a:pt x="2842356" y="2514541"/>
                                  <a:pt x="2847248" y="2515520"/>
                                  <a:pt x="2851775" y="2514725"/>
                                </a:cubicBezTo>
                                <a:close/>
                                <a:moveTo>
                                  <a:pt x="838924" y="2516939"/>
                                </a:moveTo>
                                <a:cubicBezTo>
                                  <a:pt x="842892" y="2516258"/>
                                  <a:pt x="846655" y="2513964"/>
                                  <a:pt x="849346" y="2509559"/>
                                </a:cubicBezTo>
                                <a:cubicBezTo>
                                  <a:pt x="877731" y="2464046"/>
                                  <a:pt x="910031" y="2422449"/>
                                  <a:pt x="945756" y="2382319"/>
                                </a:cubicBezTo>
                                <a:cubicBezTo>
                                  <a:pt x="959459" y="2366659"/>
                                  <a:pt x="937437" y="2344146"/>
                                  <a:pt x="922755" y="2359318"/>
                                </a:cubicBezTo>
                                <a:cubicBezTo>
                                  <a:pt x="883114" y="2399447"/>
                                  <a:pt x="849835" y="2444960"/>
                                  <a:pt x="820962" y="2492920"/>
                                </a:cubicBezTo>
                                <a:cubicBezTo>
                                  <a:pt x="813253" y="2506501"/>
                                  <a:pt x="827017" y="2518980"/>
                                  <a:pt x="838924" y="2516939"/>
                                </a:cubicBezTo>
                                <a:close/>
                                <a:moveTo>
                                  <a:pt x="5493469" y="2523144"/>
                                </a:moveTo>
                                <a:cubicBezTo>
                                  <a:pt x="5497437" y="2522463"/>
                                  <a:pt x="5501200" y="2520170"/>
                                  <a:pt x="5503891" y="2515765"/>
                                </a:cubicBezTo>
                                <a:cubicBezTo>
                                  <a:pt x="5532276" y="2470252"/>
                                  <a:pt x="5564576" y="2428654"/>
                                  <a:pt x="5600301" y="2388524"/>
                                </a:cubicBezTo>
                                <a:cubicBezTo>
                                  <a:pt x="5614004" y="2372864"/>
                                  <a:pt x="5591982" y="2350352"/>
                                  <a:pt x="5577300" y="2365524"/>
                                </a:cubicBezTo>
                                <a:cubicBezTo>
                                  <a:pt x="5537659" y="2405653"/>
                                  <a:pt x="5504380" y="2451166"/>
                                  <a:pt x="5475507" y="2499126"/>
                                </a:cubicBezTo>
                                <a:cubicBezTo>
                                  <a:pt x="5467799" y="2512706"/>
                                  <a:pt x="5481563" y="2525186"/>
                                  <a:pt x="5493469" y="2523144"/>
                                </a:cubicBezTo>
                                <a:close/>
                                <a:moveTo>
                                  <a:pt x="1288442" y="2530795"/>
                                </a:moveTo>
                                <a:cubicBezTo>
                                  <a:pt x="1295494" y="2532306"/>
                                  <a:pt x="1302042" y="2531299"/>
                                  <a:pt x="1308087" y="2526765"/>
                                </a:cubicBezTo>
                                <a:cubicBezTo>
                                  <a:pt x="1310102" y="2525254"/>
                                  <a:pt x="1311613" y="2523743"/>
                                  <a:pt x="1313628" y="2522232"/>
                                </a:cubicBezTo>
                                <a:cubicBezTo>
                                  <a:pt x="1316146" y="2520217"/>
                                  <a:pt x="1318161" y="2518202"/>
                                  <a:pt x="1320680" y="2516187"/>
                                </a:cubicBezTo>
                                <a:cubicBezTo>
                                  <a:pt x="1324710" y="2512661"/>
                                  <a:pt x="1327228" y="2505609"/>
                                  <a:pt x="1327228" y="2500068"/>
                                </a:cubicBezTo>
                                <a:cubicBezTo>
                                  <a:pt x="1327228" y="2494527"/>
                                  <a:pt x="1324710" y="2487979"/>
                                  <a:pt x="1320680" y="2483949"/>
                                </a:cubicBezTo>
                                <a:cubicBezTo>
                                  <a:pt x="1316146" y="2479919"/>
                                  <a:pt x="1310605" y="2476897"/>
                                  <a:pt x="1304561" y="2477400"/>
                                </a:cubicBezTo>
                                <a:cubicBezTo>
                                  <a:pt x="1298516" y="2477904"/>
                                  <a:pt x="1292471" y="2479919"/>
                                  <a:pt x="1288442" y="2483949"/>
                                </a:cubicBezTo>
                                <a:cubicBezTo>
                                  <a:pt x="1286427" y="2486467"/>
                                  <a:pt x="1284412" y="2488482"/>
                                  <a:pt x="1282397" y="2491001"/>
                                </a:cubicBezTo>
                                <a:cubicBezTo>
                                  <a:pt x="1281390" y="2492008"/>
                                  <a:pt x="1280383" y="2493016"/>
                                  <a:pt x="1279375" y="2494527"/>
                                </a:cubicBezTo>
                                <a:cubicBezTo>
                                  <a:pt x="1276857" y="2497549"/>
                                  <a:pt x="1274842" y="2500572"/>
                                  <a:pt x="1273834" y="2504098"/>
                                </a:cubicBezTo>
                                <a:cubicBezTo>
                                  <a:pt x="1272827" y="2507624"/>
                                  <a:pt x="1272827" y="2512157"/>
                                  <a:pt x="1273834" y="2516187"/>
                                </a:cubicBezTo>
                                <a:cubicBezTo>
                                  <a:pt x="1275345" y="2523239"/>
                                  <a:pt x="1281390" y="2529284"/>
                                  <a:pt x="1288442" y="2530795"/>
                                </a:cubicBezTo>
                                <a:close/>
                                <a:moveTo>
                                  <a:pt x="5942992" y="2537001"/>
                                </a:moveTo>
                                <a:cubicBezTo>
                                  <a:pt x="5950044" y="2538513"/>
                                  <a:pt x="5956592" y="2537505"/>
                                  <a:pt x="5962636" y="2532972"/>
                                </a:cubicBezTo>
                                <a:cubicBezTo>
                                  <a:pt x="5964651" y="2531461"/>
                                  <a:pt x="5966163" y="2529949"/>
                                  <a:pt x="5968177" y="2528438"/>
                                </a:cubicBezTo>
                                <a:cubicBezTo>
                                  <a:pt x="5970696" y="2526423"/>
                                  <a:pt x="5972711" y="2524408"/>
                                  <a:pt x="5975229" y="2522393"/>
                                </a:cubicBezTo>
                                <a:cubicBezTo>
                                  <a:pt x="5979259" y="2518867"/>
                                  <a:pt x="5981778" y="2511815"/>
                                  <a:pt x="5981778" y="2506274"/>
                                </a:cubicBezTo>
                                <a:cubicBezTo>
                                  <a:pt x="5981778" y="2500733"/>
                                  <a:pt x="5979259" y="2494185"/>
                                  <a:pt x="5975229" y="2490155"/>
                                </a:cubicBezTo>
                                <a:cubicBezTo>
                                  <a:pt x="5970696" y="2486126"/>
                                  <a:pt x="5965155" y="2483104"/>
                                  <a:pt x="5959110" y="2483607"/>
                                </a:cubicBezTo>
                                <a:cubicBezTo>
                                  <a:pt x="5953066" y="2484111"/>
                                  <a:pt x="5947021" y="2486126"/>
                                  <a:pt x="5942992" y="2490155"/>
                                </a:cubicBezTo>
                                <a:cubicBezTo>
                                  <a:pt x="5940977" y="2492674"/>
                                  <a:pt x="5938962" y="2494689"/>
                                  <a:pt x="5936946" y="2497207"/>
                                </a:cubicBezTo>
                                <a:cubicBezTo>
                                  <a:pt x="5935940" y="2498215"/>
                                  <a:pt x="5934932" y="2499222"/>
                                  <a:pt x="5933925" y="2500733"/>
                                </a:cubicBezTo>
                                <a:cubicBezTo>
                                  <a:pt x="5931406" y="2503756"/>
                                  <a:pt x="5929391" y="2506778"/>
                                  <a:pt x="5928384" y="2510304"/>
                                </a:cubicBezTo>
                                <a:cubicBezTo>
                                  <a:pt x="5927376" y="2513830"/>
                                  <a:pt x="5927376" y="2518364"/>
                                  <a:pt x="5928384" y="2522393"/>
                                </a:cubicBezTo>
                                <a:cubicBezTo>
                                  <a:pt x="5929895" y="2529446"/>
                                  <a:pt x="5935940" y="2535490"/>
                                  <a:pt x="5942992" y="2537001"/>
                                </a:cubicBezTo>
                                <a:close/>
                                <a:moveTo>
                                  <a:pt x="3429557" y="2543668"/>
                                </a:moveTo>
                                <a:cubicBezTo>
                                  <a:pt x="3439835" y="2545709"/>
                                  <a:pt x="3451764" y="2534606"/>
                                  <a:pt x="3445524" y="2522127"/>
                                </a:cubicBezTo>
                                <a:cubicBezTo>
                                  <a:pt x="3427906" y="2486891"/>
                                  <a:pt x="3408819" y="2451655"/>
                                  <a:pt x="3390714" y="2416908"/>
                                </a:cubicBezTo>
                                <a:cubicBezTo>
                                  <a:pt x="3381414" y="2398801"/>
                                  <a:pt x="3352541" y="2415440"/>
                                  <a:pt x="3362817" y="2433547"/>
                                </a:cubicBezTo>
                                <a:cubicBezTo>
                                  <a:pt x="3381903" y="2468294"/>
                                  <a:pt x="3400989" y="2503041"/>
                                  <a:pt x="3420564" y="2536809"/>
                                </a:cubicBezTo>
                                <a:cubicBezTo>
                                  <a:pt x="3422890" y="2540846"/>
                                  <a:pt x="3426132" y="2542987"/>
                                  <a:pt x="3429557" y="2543668"/>
                                </a:cubicBezTo>
                                <a:close/>
                                <a:moveTo>
                                  <a:pt x="2063734" y="2573611"/>
                                </a:moveTo>
                                <a:cubicBezTo>
                                  <a:pt x="2079664" y="2574618"/>
                                  <a:pt x="2095657" y="2573863"/>
                                  <a:pt x="2112028" y="2571092"/>
                                </a:cubicBezTo>
                                <a:cubicBezTo>
                                  <a:pt x="2131169" y="2568070"/>
                                  <a:pt x="2127140" y="2534321"/>
                                  <a:pt x="2107495" y="2536839"/>
                                </a:cubicBezTo>
                                <a:cubicBezTo>
                                  <a:pt x="2079790" y="2540365"/>
                                  <a:pt x="2051582" y="2540365"/>
                                  <a:pt x="2024380" y="2534824"/>
                                </a:cubicBezTo>
                                <a:cubicBezTo>
                                  <a:pt x="2004735" y="2530794"/>
                                  <a:pt x="1996172" y="2560010"/>
                                  <a:pt x="2015817" y="2565551"/>
                                </a:cubicBezTo>
                                <a:cubicBezTo>
                                  <a:pt x="2031936" y="2569833"/>
                                  <a:pt x="2047804" y="2572603"/>
                                  <a:pt x="2063734" y="2573611"/>
                                </a:cubicBezTo>
                                <a:close/>
                                <a:moveTo>
                                  <a:pt x="6718281" y="2579817"/>
                                </a:moveTo>
                                <a:cubicBezTo>
                                  <a:pt x="6734211" y="2580824"/>
                                  <a:pt x="6750204" y="2580069"/>
                                  <a:pt x="6766575" y="2577298"/>
                                </a:cubicBezTo>
                                <a:cubicBezTo>
                                  <a:pt x="6785716" y="2574276"/>
                                  <a:pt x="6781687" y="2540527"/>
                                  <a:pt x="6762042" y="2543045"/>
                                </a:cubicBezTo>
                                <a:cubicBezTo>
                                  <a:pt x="6734337" y="2546571"/>
                                  <a:pt x="6706129" y="2546571"/>
                                  <a:pt x="6678928" y="2541031"/>
                                </a:cubicBezTo>
                                <a:cubicBezTo>
                                  <a:pt x="6659282" y="2537001"/>
                                  <a:pt x="6650719" y="2566216"/>
                                  <a:pt x="6670364" y="2571757"/>
                                </a:cubicBezTo>
                                <a:cubicBezTo>
                                  <a:pt x="6686484" y="2576039"/>
                                  <a:pt x="6702351" y="2578809"/>
                                  <a:pt x="6718281" y="2579817"/>
                                </a:cubicBezTo>
                                <a:close/>
                                <a:moveTo>
                                  <a:pt x="1011313" y="2602581"/>
                                </a:moveTo>
                                <a:cubicBezTo>
                                  <a:pt x="1016811" y="2601687"/>
                                  <a:pt x="1021980" y="2598505"/>
                                  <a:pt x="1025528" y="2592266"/>
                                </a:cubicBezTo>
                                <a:cubicBezTo>
                                  <a:pt x="1045593" y="2557030"/>
                                  <a:pt x="1074957" y="2525709"/>
                                  <a:pt x="1106767" y="2499771"/>
                                </a:cubicBezTo>
                                <a:cubicBezTo>
                                  <a:pt x="1122428" y="2487047"/>
                                  <a:pt x="1101873" y="2459641"/>
                                  <a:pt x="1084745" y="2471386"/>
                                </a:cubicBezTo>
                                <a:cubicBezTo>
                                  <a:pt x="1044615" y="2498303"/>
                                  <a:pt x="1015251" y="2530603"/>
                                  <a:pt x="987845" y="2569754"/>
                                </a:cubicBezTo>
                                <a:cubicBezTo>
                                  <a:pt x="975366" y="2587372"/>
                                  <a:pt x="994820" y="2605265"/>
                                  <a:pt x="1011313" y="2602581"/>
                                </a:cubicBezTo>
                                <a:close/>
                                <a:moveTo>
                                  <a:pt x="1320888" y="2605533"/>
                                </a:moveTo>
                                <a:cubicBezTo>
                                  <a:pt x="1326287" y="2607328"/>
                                  <a:pt x="1332647" y="2606982"/>
                                  <a:pt x="1339321" y="2603330"/>
                                </a:cubicBezTo>
                                <a:cubicBezTo>
                                  <a:pt x="1384656" y="2579151"/>
                                  <a:pt x="1408834" y="2538853"/>
                                  <a:pt x="1425960" y="2492008"/>
                                </a:cubicBezTo>
                                <a:cubicBezTo>
                                  <a:pt x="1434523" y="2466821"/>
                                  <a:pt x="1393219" y="2454732"/>
                                  <a:pt x="1385160" y="2480926"/>
                                </a:cubicBezTo>
                                <a:cubicBezTo>
                                  <a:pt x="1374581" y="2515178"/>
                                  <a:pt x="1344862" y="2543891"/>
                                  <a:pt x="1315646" y="2563032"/>
                                </a:cubicBezTo>
                                <a:cubicBezTo>
                                  <a:pt x="1297134" y="2575499"/>
                                  <a:pt x="1304690" y="2600150"/>
                                  <a:pt x="1320888" y="2605533"/>
                                </a:cubicBezTo>
                                <a:close/>
                                <a:moveTo>
                                  <a:pt x="5665856" y="2608787"/>
                                </a:moveTo>
                                <a:cubicBezTo>
                                  <a:pt x="5671354" y="2607892"/>
                                  <a:pt x="5676523" y="2604711"/>
                                  <a:pt x="5680071" y="2598471"/>
                                </a:cubicBezTo>
                                <a:cubicBezTo>
                                  <a:pt x="5700136" y="2563235"/>
                                  <a:pt x="5729500" y="2531914"/>
                                  <a:pt x="5761310" y="2505977"/>
                                </a:cubicBezTo>
                                <a:cubicBezTo>
                                  <a:pt x="5776971" y="2493252"/>
                                  <a:pt x="5756416" y="2465846"/>
                                  <a:pt x="5739287" y="2477592"/>
                                </a:cubicBezTo>
                                <a:cubicBezTo>
                                  <a:pt x="5699158" y="2504508"/>
                                  <a:pt x="5669794" y="2536808"/>
                                  <a:pt x="5642388" y="2575959"/>
                                </a:cubicBezTo>
                                <a:cubicBezTo>
                                  <a:pt x="5629909" y="2593578"/>
                                  <a:pt x="5649362" y="2611471"/>
                                  <a:pt x="5665856" y="2608787"/>
                                </a:cubicBezTo>
                                <a:close/>
                                <a:moveTo>
                                  <a:pt x="5975435" y="2611740"/>
                                </a:moveTo>
                                <a:cubicBezTo>
                                  <a:pt x="5980834" y="2613534"/>
                                  <a:pt x="5987193" y="2613188"/>
                                  <a:pt x="5993868" y="2609536"/>
                                </a:cubicBezTo>
                                <a:cubicBezTo>
                                  <a:pt x="6039203" y="2585357"/>
                                  <a:pt x="6063381" y="2545060"/>
                                  <a:pt x="6080507" y="2498214"/>
                                </a:cubicBezTo>
                                <a:cubicBezTo>
                                  <a:pt x="6089071" y="2473027"/>
                                  <a:pt x="6047766" y="2460938"/>
                                  <a:pt x="6039706" y="2487132"/>
                                </a:cubicBezTo>
                                <a:cubicBezTo>
                                  <a:pt x="6029128" y="2521384"/>
                                  <a:pt x="5999409" y="2550097"/>
                                  <a:pt x="5970193" y="2569238"/>
                                </a:cubicBezTo>
                                <a:cubicBezTo>
                                  <a:pt x="5951681" y="2581705"/>
                                  <a:pt x="5959237" y="2606356"/>
                                  <a:pt x="5975435" y="2611740"/>
                                </a:cubicBezTo>
                                <a:close/>
                                <a:moveTo>
                                  <a:pt x="2619954" y="2634723"/>
                                </a:moveTo>
                                <a:cubicBezTo>
                                  <a:pt x="2626502" y="2636234"/>
                                  <a:pt x="2634059" y="2635227"/>
                                  <a:pt x="2638593" y="2629685"/>
                                </a:cubicBezTo>
                                <a:cubicBezTo>
                                  <a:pt x="2642118" y="2625656"/>
                                  <a:pt x="2644133" y="2621122"/>
                                  <a:pt x="2644133" y="2616085"/>
                                </a:cubicBezTo>
                                <a:cubicBezTo>
                                  <a:pt x="2644133" y="2611047"/>
                                  <a:pt x="2642118" y="2606011"/>
                                  <a:pt x="2638593" y="2602485"/>
                                </a:cubicBezTo>
                                <a:cubicBezTo>
                                  <a:pt x="2633555" y="2596944"/>
                                  <a:pt x="2627006" y="2595936"/>
                                  <a:pt x="2619954" y="2596944"/>
                                </a:cubicBezTo>
                                <a:cubicBezTo>
                                  <a:pt x="2618443" y="2596944"/>
                                  <a:pt x="2617436" y="2597447"/>
                                  <a:pt x="2615925" y="2597951"/>
                                </a:cubicBezTo>
                                <a:cubicBezTo>
                                  <a:pt x="2610889" y="2598959"/>
                                  <a:pt x="2606857" y="2602485"/>
                                  <a:pt x="2604339" y="2607018"/>
                                </a:cubicBezTo>
                                <a:cubicBezTo>
                                  <a:pt x="2601317" y="2612559"/>
                                  <a:pt x="2601317" y="2619611"/>
                                  <a:pt x="2604339" y="2624648"/>
                                </a:cubicBezTo>
                                <a:cubicBezTo>
                                  <a:pt x="2606857" y="2629182"/>
                                  <a:pt x="2610889" y="2632708"/>
                                  <a:pt x="2615925" y="2633715"/>
                                </a:cubicBezTo>
                                <a:cubicBezTo>
                                  <a:pt x="2617436" y="2634219"/>
                                  <a:pt x="2618443" y="2634219"/>
                                  <a:pt x="2619954" y="2634723"/>
                                </a:cubicBezTo>
                                <a:close/>
                                <a:moveTo>
                                  <a:pt x="2391087" y="2636577"/>
                                </a:moveTo>
                                <a:cubicBezTo>
                                  <a:pt x="2391087" y="2636072"/>
                                  <a:pt x="2390079" y="2635065"/>
                                  <a:pt x="2390583" y="2634561"/>
                                </a:cubicBezTo>
                                <a:lnTo>
                                  <a:pt x="2390680" y="2635607"/>
                                </a:lnTo>
                                <a:close/>
                                <a:moveTo>
                                  <a:pt x="2390816" y="2637063"/>
                                </a:moveTo>
                                <a:lnTo>
                                  <a:pt x="2390680" y="2635607"/>
                                </a:lnTo>
                                <a:lnTo>
                                  <a:pt x="2390268" y="2634625"/>
                                </a:lnTo>
                                <a:cubicBezTo>
                                  <a:pt x="2389953" y="2633806"/>
                                  <a:pt x="2389827" y="2633302"/>
                                  <a:pt x="2390583" y="2634561"/>
                                </a:cubicBezTo>
                                <a:lnTo>
                                  <a:pt x="2389954" y="2633932"/>
                                </a:lnTo>
                                <a:lnTo>
                                  <a:pt x="2389850" y="2635637"/>
                                </a:lnTo>
                                <a:close/>
                                <a:moveTo>
                                  <a:pt x="2390881" y="2637160"/>
                                </a:moveTo>
                                <a:lnTo>
                                  <a:pt x="2391087" y="2636577"/>
                                </a:lnTo>
                                <a:lnTo>
                                  <a:pt x="2390877" y="2637154"/>
                                </a:lnTo>
                                <a:close/>
                                <a:moveTo>
                                  <a:pt x="2390835" y="2637269"/>
                                </a:moveTo>
                                <a:lnTo>
                                  <a:pt x="2390877" y="2637154"/>
                                </a:lnTo>
                                <a:lnTo>
                                  <a:pt x="2390816" y="2637063"/>
                                </a:lnTo>
                                <a:close/>
                                <a:moveTo>
                                  <a:pt x="2391385" y="2637903"/>
                                </a:moveTo>
                                <a:lnTo>
                                  <a:pt x="2391590" y="2637080"/>
                                </a:lnTo>
                                <a:lnTo>
                                  <a:pt x="2391266" y="2637729"/>
                                </a:lnTo>
                                <a:close/>
                                <a:moveTo>
                                  <a:pt x="2390892" y="2638348"/>
                                </a:moveTo>
                                <a:lnTo>
                                  <a:pt x="2391087" y="2638088"/>
                                </a:lnTo>
                                <a:lnTo>
                                  <a:pt x="2391266" y="2637729"/>
                                </a:lnTo>
                                <a:lnTo>
                                  <a:pt x="2390881" y="2637160"/>
                                </a:lnTo>
                                <a:lnTo>
                                  <a:pt x="2390709" y="2637647"/>
                                </a:lnTo>
                                <a:close/>
                                <a:moveTo>
                                  <a:pt x="7045637" y="2642783"/>
                                </a:moveTo>
                                <a:cubicBezTo>
                                  <a:pt x="7045637" y="2642279"/>
                                  <a:pt x="7044629" y="2641271"/>
                                  <a:pt x="7045133" y="2640768"/>
                                </a:cubicBezTo>
                                <a:lnTo>
                                  <a:pt x="7045230" y="2641814"/>
                                </a:lnTo>
                                <a:close/>
                                <a:moveTo>
                                  <a:pt x="7045366" y="2643270"/>
                                </a:moveTo>
                                <a:lnTo>
                                  <a:pt x="7045230" y="2641814"/>
                                </a:lnTo>
                                <a:lnTo>
                                  <a:pt x="7044818" y="2640831"/>
                                </a:lnTo>
                                <a:cubicBezTo>
                                  <a:pt x="7044503" y="2640012"/>
                                  <a:pt x="7044377" y="2639509"/>
                                  <a:pt x="7045133" y="2640768"/>
                                </a:cubicBezTo>
                                <a:lnTo>
                                  <a:pt x="7044503" y="2640138"/>
                                </a:lnTo>
                                <a:lnTo>
                                  <a:pt x="7044399" y="2641843"/>
                                </a:lnTo>
                                <a:close/>
                                <a:moveTo>
                                  <a:pt x="7045431" y="2643366"/>
                                </a:moveTo>
                                <a:lnTo>
                                  <a:pt x="7045637" y="2642783"/>
                                </a:lnTo>
                                <a:lnTo>
                                  <a:pt x="7045427" y="2643360"/>
                                </a:lnTo>
                                <a:close/>
                                <a:moveTo>
                                  <a:pt x="7045385" y="2643475"/>
                                </a:moveTo>
                                <a:lnTo>
                                  <a:pt x="7045427" y="2643360"/>
                                </a:lnTo>
                                <a:lnTo>
                                  <a:pt x="7045366" y="2643270"/>
                                </a:lnTo>
                                <a:close/>
                                <a:moveTo>
                                  <a:pt x="7045935" y="2644110"/>
                                </a:moveTo>
                                <a:lnTo>
                                  <a:pt x="7046140" y="2643286"/>
                                </a:lnTo>
                                <a:lnTo>
                                  <a:pt x="7045816" y="2643935"/>
                                </a:lnTo>
                                <a:close/>
                                <a:moveTo>
                                  <a:pt x="2572930" y="2644132"/>
                                </a:moveTo>
                                <a:cubicBezTo>
                                  <a:pt x="2579478" y="2644132"/>
                                  <a:pt x="2585523" y="2640606"/>
                                  <a:pt x="2589049" y="2635065"/>
                                </a:cubicBezTo>
                                <a:cubicBezTo>
                                  <a:pt x="2592071" y="2629524"/>
                                  <a:pt x="2591568" y="2622471"/>
                                  <a:pt x="2588545" y="2616427"/>
                                </a:cubicBezTo>
                                <a:cubicBezTo>
                                  <a:pt x="2588041" y="2614916"/>
                                  <a:pt x="2587034" y="2613909"/>
                                  <a:pt x="2586530" y="2612397"/>
                                </a:cubicBezTo>
                                <a:cubicBezTo>
                                  <a:pt x="2580990" y="2601819"/>
                                  <a:pt x="2564367" y="2601819"/>
                                  <a:pt x="2558826" y="2612397"/>
                                </a:cubicBezTo>
                                <a:cubicBezTo>
                                  <a:pt x="2558322" y="2613909"/>
                                  <a:pt x="2557315" y="2614916"/>
                                  <a:pt x="2556811" y="2616427"/>
                                </a:cubicBezTo>
                                <a:cubicBezTo>
                                  <a:pt x="2553788" y="2622471"/>
                                  <a:pt x="2553285" y="2629524"/>
                                  <a:pt x="2556811" y="2635065"/>
                                </a:cubicBezTo>
                                <a:cubicBezTo>
                                  <a:pt x="2560337" y="2640606"/>
                                  <a:pt x="2566382" y="2644132"/>
                                  <a:pt x="2572930" y="2644132"/>
                                </a:cubicBezTo>
                                <a:close/>
                                <a:moveTo>
                                  <a:pt x="7045442" y="2644554"/>
                                </a:moveTo>
                                <a:lnTo>
                                  <a:pt x="7045637" y="2644294"/>
                                </a:lnTo>
                                <a:lnTo>
                                  <a:pt x="7045816" y="2643935"/>
                                </a:lnTo>
                                <a:lnTo>
                                  <a:pt x="7045431" y="2643366"/>
                                </a:lnTo>
                                <a:lnTo>
                                  <a:pt x="7045259" y="2643853"/>
                                </a:lnTo>
                                <a:close/>
                                <a:moveTo>
                                  <a:pt x="4039657" y="2644687"/>
                                </a:moveTo>
                                <a:lnTo>
                                  <a:pt x="4040127" y="2643528"/>
                                </a:lnTo>
                                <a:lnTo>
                                  <a:pt x="4040127" y="2634595"/>
                                </a:lnTo>
                                <a:lnTo>
                                  <a:pt x="4039620" y="2633548"/>
                                </a:lnTo>
                                <a:lnTo>
                                  <a:pt x="4038630" y="2640871"/>
                                </a:lnTo>
                                <a:lnTo>
                                  <a:pt x="4039612" y="2644518"/>
                                </a:lnTo>
                                <a:lnTo>
                                  <a:pt x="4039638" y="2644474"/>
                                </a:lnTo>
                                <a:lnTo>
                                  <a:pt x="4039612" y="2644519"/>
                                </a:lnTo>
                                <a:close/>
                                <a:moveTo>
                                  <a:pt x="4038170" y="2646921"/>
                                </a:moveTo>
                                <a:lnTo>
                                  <a:pt x="4038333" y="2646758"/>
                                </a:lnTo>
                                <a:lnTo>
                                  <a:pt x="4039612" y="2644519"/>
                                </a:lnTo>
                                <a:lnTo>
                                  <a:pt x="4039612" y="2644518"/>
                                </a:lnTo>
                                <a:close/>
                                <a:moveTo>
                                  <a:pt x="3947144" y="2649857"/>
                                </a:moveTo>
                                <a:cubicBezTo>
                                  <a:pt x="3969167" y="2654751"/>
                                  <a:pt x="3975529" y="2626367"/>
                                  <a:pt x="3956443" y="2618047"/>
                                </a:cubicBezTo>
                                <a:cubicBezTo>
                                  <a:pt x="3916802" y="2601407"/>
                                  <a:pt x="3877162" y="2584768"/>
                                  <a:pt x="3839479" y="2563235"/>
                                </a:cubicBezTo>
                                <a:cubicBezTo>
                                  <a:pt x="3820881" y="2552468"/>
                                  <a:pt x="3806200" y="2579385"/>
                                  <a:pt x="3822839" y="2591130"/>
                                </a:cubicBezTo>
                                <a:cubicBezTo>
                                  <a:pt x="3860522" y="2618047"/>
                                  <a:pt x="3901631" y="2639580"/>
                                  <a:pt x="3947144" y="2649857"/>
                                </a:cubicBezTo>
                                <a:close/>
                                <a:moveTo>
                                  <a:pt x="7227479" y="2650338"/>
                                </a:moveTo>
                                <a:cubicBezTo>
                                  <a:pt x="7234028" y="2650338"/>
                                  <a:pt x="7240072" y="2646812"/>
                                  <a:pt x="7243598" y="2641271"/>
                                </a:cubicBezTo>
                                <a:cubicBezTo>
                                  <a:pt x="7246620" y="2635730"/>
                                  <a:pt x="7246117" y="2628678"/>
                                  <a:pt x="7243095" y="2622633"/>
                                </a:cubicBezTo>
                                <a:cubicBezTo>
                                  <a:pt x="7242591" y="2621122"/>
                                  <a:pt x="7241583" y="2620115"/>
                                  <a:pt x="7241080" y="2618603"/>
                                </a:cubicBezTo>
                                <a:cubicBezTo>
                                  <a:pt x="7235539" y="2608025"/>
                                  <a:pt x="7218916" y="2608025"/>
                                  <a:pt x="7213375" y="2618603"/>
                                </a:cubicBezTo>
                                <a:cubicBezTo>
                                  <a:pt x="7212871" y="2620115"/>
                                  <a:pt x="7211864" y="2621122"/>
                                  <a:pt x="7211360" y="2622633"/>
                                </a:cubicBezTo>
                                <a:cubicBezTo>
                                  <a:pt x="7208338" y="2628678"/>
                                  <a:pt x="7207834" y="2635730"/>
                                  <a:pt x="7211360" y="2641271"/>
                                </a:cubicBezTo>
                                <a:cubicBezTo>
                                  <a:pt x="7214886" y="2646812"/>
                                  <a:pt x="7220931" y="2650338"/>
                                  <a:pt x="7227479" y="2650338"/>
                                </a:cubicBezTo>
                                <a:close/>
                                <a:moveTo>
                                  <a:pt x="3476048" y="2652863"/>
                                </a:moveTo>
                                <a:cubicBezTo>
                                  <a:pt x="3479596" y="2653008"/>
                                  <a:pt x="3483327" y="2651570"/>
                                  <a:pt x="3486631" y="2647900"/>
                                </a:cubicBezTo>
                                <a:cubicBezTo>
                                  <a:pt x="3506695" y="2625388"/>
                                  <a:pt x="3526272" y="2602386"/>
                                  <a:pt x="3545357" y="2578895"/>
                                </a:cubicBezTo>
                                <a:cubicBezTo>
                                  <a:pt x="3558082" y="2563235"/>
                                  <a:pt x="3536551" y="2540234"/>
                                  <a:pt x="3522846" y="2556384"/>
                                </a:cubicBezTo>
                                <a:cubicBezTo>
                                  <a:pt x="3503268" y="2579385"/>
                                  <a:pt x="3484185" y="2602876"/>
                                  <a:pt x="3465587" y="2626366"/>
                                </a:cubicBezTo>
                                <a:cubicBezTo>
                                  <a:pt x="3456412" y="2637744"/>
                                  <a:pt x="3465404" y="2652427"/>
                                  <a:pt x="3476048" y="2652863"/>
                                </a:cubicBezTo>
                                <a:close/>
                                <a:moveTo>
                                  <a:pt x="764191" y="2661270"/>
                                </a:moveTo>
                                <a:cubicBezTo>
                                  <a:pt x="776915" y="2665185"/>
                                  <a:pt x="790128" y="2654418"/>
                                  <a:pt x="790128" y="2641694"/>
                                </a:cubicBezTo>
                                <a:lnTo>
                                  <a:pt x="785192" y="2631748"/>
                                </a:lnTo>
                                <a:lnTo>
                                  <a:pt x="790617" y="2633376"/>
                                </a:lnTo>
                                <a:cubicBezTo>
                                  <a:pt x="803342" y="2636802"/>
                                  <a:pt x="816066" y="2627014"/>
                                  <a:pt x="816066" y="2614289"/>
                                </a:cubicBezTo>
                                <a:cubicBezTo>
                                  <a:pt x="816066" y="2601565"/>
                                  <a:pt x="803342" y="2591288"/>
                                  <a:pt x="790617" y="2595203"/>
                                </a:cubicBezTo>
                                <a:cubicBezTo>
                                  <a:pt x="787192" y="2596182"/>
                                  <a:pt x="784255" y="2597161"/>
                                  <a:pt x="780830" y="2598139"/>
                                </a:cubicBezTo>
                                <a:cubicBezTo>
                                  <a:pt x="773978" y="2600097"/>
                                  <a:pt x="768105" y="2606948"/>
                                  <a:pt x="768594" y="2614289"/>
                                </a:cubicBezTo>
                                <a:lnTo>
                                  <a:pt x="775589" y="2623523"/>
                                </a:lnTo>
                                <a:lnTo>
                                  <a:pt x="764191" y="2621140"/>
                                </a:lnTo>
                                <a:cubicBezTo>
                                  <a:pt x="762723" y="2621629"/>
                                  <a:pt x="761254" y="2622118"/>
                                  <a:pt x="760276" y="2622608"/>
                                </a:cubicBezTo>
                                <a:cubicBezTo>
                                  <a:pt x="752445" y="2625055"/>
                                  <a:pt x="746083" y="2632396"/>
                                  <a:pt x="746083" y="2641205"/>
                                </a:cubicBezTo>
                                <a:cubicBezTo>
                                  <a:pt x="746572" y="2650014"/>
                                  <a:pt x="751956" y="2657354"/>
                                  <a:pt x="760276" y="2659801"/>
                                </a:cubicBezTo>
                                <a:cubicBezTo>
                                  <a:pt x="761743" y="2660291"/>
                                  <a:pt x="763212" y="2660780"/>
                                  <a:pt x="764191" y="2661270"/>
                                </a:cubicBezTo>
                                <a:close/>
                                <a:moveTo>
                                  <a:pt x="663865" y="2664696"/>
                                </a:moveTo>
                                <a:cubicBezTo>
                                  <a:pt x="671696" y="2664696"/>
                                  <a:pt x="679526" y="2661270"/>
                                  <a:pt x="684909" y="2655887"/>
                                </a:cubicBezTo>
                                <a:cubicBezTo>
                                  <a:pt x="688824" y="2651972"/>
                                  <a:pt x="691271" y="2647567"/>
                                  <a:pt x="692739" y="2642673"/>
                                </a:cubicBezTo>
                                <a:cubicBezTo>
                                  <a:pt x="694207" y="2637290"/>
                                  <a:pt x="694207" y="2631907"/>
                                  <a:pt x="692739" y="2626523"/>
                                </a:cubicBezTo>
                                <a:cubicBezTo>
                                  <a:pt x="691760" y="2624077"/>
                                  <a:pt x="690781" y="2621140"/>
                                  <a:pt x="689313" y="2618693"/>
                                </a:cubicBezTo>
                                <a:cubicBezTo>
                                  <a:pt x="687845" y="2616736"/>
                                  <a:pt x="686377" y="2614778"/>
                                  <a:pt x="684419" y="2612821"/>
                                </a:cubicBezTo>
                                <a:cubicBezTo>
                                  <a:pt x="681483" y="2609885"/>
                                  <a:pt x="678547" y="2607927"/>
                                  <a:pt x="674632" y="2606459"/>
                                </a:cubicBezTo>
                                <a:cubicBezTo>
                                  <a:pt x="670227" y="2604501"/>
                                  <a:pt x="671696" y="2604991"/>
                                  <a:pt x="666802" y="2604501"/>
                                </a:cubicBezTo>
                                <a:cubicBezTo>
                                  <a:pt x="664355" y="2604012"/>
                                  <a:pt x="661908" y="2604012"/>
                                  <a:pt x="658971" y="2604501"/>
                                </a:cubicBezTo>
                                <a:cubicBezTo>
                                  <a:pt x="656035" y="2604501"/>
                                  <a:pt x="652609" y="2605480"/>
                                  <a:pt x="649183" y="2607927"/>
                                </a:cubicBezTo>
                                <a:cubicBezTo>
                                  <a:pt x="644779" y="2609885"/>
                                  <a:pt x="643312" y="2612331"/>
                                  <a:pt x="640375" y="2615757"/>
                                </a:cubicBezTo>
                                <a:cubicBezTo>
                                  <a:pt x="638417" y="2617715"/>
                                  <a:pt x="637438" y="2619672"/>
                                  <a:pt x="636460" y="2622119"/>
                                </a:cubicBezTo>
                                <a:cubicBezTo>
                                  <a:pt x="635481" y="2623587"/>
                                  <a:pt x="634991" y="2625055"/>
                                  <a:pt x="634991" y="2626523"/>
                                </a:cubicBezTo>
                                <a:cubicBezTo>
                                  <a:pt x="633523" y="2631907"/>
                                  <a:pt x="633523" y="2637290"/>
                                  <a:pt x="634991" y="2642673"/>
                                </a:cubicBezTo>
                                <a:cubicBezTo>
                                  <a:pt x="636460" y="2647567"/>
                                  <a:pt x="638907" y="2651972"/>
                                  <a:pt x="642822" y="2655887"/>
                                </a:cubicBezTo>
                                <a:cubicBezTo>
                                  <a:pt x="648694" y="2661270"/>
                                  <a:pt x="656035" y="2664696"/>
                                  <a:pt x="663865" y="2664696"/>
                                </a:cubicBezTo>
                                <a:close/>
                                <a:moveTo>
                                  <a:pt x="5418737" y="2667476"/>
                                </a:moveTo>
                                <a:cubicBezTo>
                                  <a:pt x="5431462" y="2671391"/>
                                  <a:pt x="5444675" y="2660624"/>
                                  <a:pt x="5444675" y="2647900"/>
                                </a:cubicBezTo>
                                <a:lnTo>
                                  <a:pt x="5439738" y="2637954"/>
                                </a:lnTo>
                                <a:lnTo>
                                  <a:pt x="5445164" y="2639582"/>
                                </a:lnTo>
                                <a:cubicBezTo>
                                  <a:pt x="5457888" y="2643007"/>
                                  <a:pt x="5470612" y="2633220"/>
                                  <a:pt x="5470612" y="2620495"/>
                                </a:cubicBezTo>
                                <a:cubicBezTo>
                                  <a:pt x="5470612" y="2607771"/>
                                  <a:pt x="5457888" y="2597494"/>
                                  <a:pt x="5445164" y="2601409"/>
                                </a:cubicBezTo>
                                <a:cubicBezTo>
                                  <a:pt x="5441738" y="2602387"/>
                                  <a:pt x="5438802" y="2603366"/>
                                  <a:pt x="5435376" y="2604345"/>
                                </a:cubicBezTo>
                                <a:cubicBezTo>
                                  <a:pt x="5428524" y="2606303"/>
                                  <a:pt x="5422652" y="2613154"/>
                                  <a:pt x="5423141" y="2620495"/>
                                </a:cubicBezTo>
                                <a:lnTo>
                                  <a:pt x="5430136" y="2629728"/>
                                </a:lnTo>
                                <a:lnTo>
                                  <a:pt x="5418737" y="2627345"/>
                                </a:lnTo>
                                <a:cubicBezTo>
                                  <a:pt x="5417269" y="2627835"/>
                                  <a:pt x="5415801" y="2628324"/>
                                  <a:pt x="5414822" y="2628813"/>
                                </a:cubicBezTo>
                                <a:cubicBezTo>
                                  <a:pt x="5406992" y="2631260"/>
                                  <a:pt x="5400630" y="2638601"/>
                                  <a:pt x="5400630" y="2647410"/>
                                </a:cubicBezTo>
                                <a:cubicBezTo>
                                  <a:pt x="5401119" y="2656219"/>
                                  <a:pt x="5406502" y="2663560"/>
                                  <a:pt x="5414822" y="2666007"/>
                                </a:cubicBezTo>
                                <a:cubicBezTo>
                                  <a:pt x="5416290" y="2666497"/>
                                  <a:pt x="5417759" y="2666986"/>
                                  <a:pt x="5418737" y="2667476"/>
                                </a:cubicBezTo>
                                <a:close/>
                                <a:moveTo>
                                  <a:pt x="2376857" y="2669759"/>
                                </a:moveTo>
                                <a:cubicBezTo>
                                  <a:pt x="2382776" y="2669318"/>
                                  <a:pt x="2388568" y="2666548"/>
                                  <a:pt x="2392598" y="2661762"/>
                                </a:cubicBezTo>
                                <a:cubicBezTo>
                                  <a:pt x="2396124" y="2657229"/>
                                  <a:pt x="2397635" y="2651688"/>
                                  <a:pt x="2396627" y="2645643"/>
                                </a:cubicBezTo>
                                <a:lnTo>
                                  <a:pt x="2391385" y="2637903"/>
                                </a:lnTo>
                                <a:lnTo>
                                  <a:pt x="2391087" y="2639095"/>
                                </a:lnTo>
                                <a:lnTo>
                                  <a:pt x="2390892" y="2638348"/>
                                </a:lnTo>
                                <a:lnTo>
                                  <a:pt x="2389576" y="2640102"/>
                                </a:lnTo>
                                <a:lnTo>
                                  <a:pt x="2389850" y="2635637"/>
                                </a:lnTo>
                                <a:lnTo>
                                  <a:pt x="2386050" y="2630028"/>
                                </a:lnTo>
                                <a:lnTo>
                                  <a:pt x="2389954" y="2633932"/>
                                </a:lnTo>
                                <a:lnTo>
                                  <a:pt x="2391087" y="2615420"/>
                                </a:lnTo>
                                <a:cubicBezTo>
                                  <a:pt x="2385042" y="2607360"/>
                                  <a:pt x="2375471" y="2606857"/>
                                  <a:pt x="2366908" y="2610383"/>
                                </a:cubicBezTo>
                                <a:cubicBezTo>
                                  <a:pt x="2345752" y="2619450"/>
                                  <a:pt x="2345752" y="2649169"/>
                                  <a:pt x="2360360" y="2663777"/>
                                </a:cubicBezTo>
                                <a:cubicBezTo>
                                  <a:pt x="2364893" y="2668311"/>
                                  <a:pt x="2370938" y="2670200"/>
                                  <a:pt x="2376857" y="2669759"/>
                                </a:cubicBezTo>
                                <a:close/>
                                <a:moveTo>
                                  <a:pt x="5318413" y="2670901"/>
                                </a:moveTo>
                                <a:cubicBezTo>
                                  <a:pt x="5326243" y="2670901"/>
                                  <a:pt x="5334073" y="2667476"/>
                                  <a:pt x="5339456" y="2662093"/>
                                </a:cubicBezTo>
                                <a:cubicBezTo>
                                  <a:pt x="5343371" y="2658177"/>
                                  <a:pt x="5345818" y="2653772"/>
                                  <a:pt x="5347286" y="2648879"/>
                                </a:cubicBezTo>
                                <a:cubicBezTo>
                                  <a:pt x="5348754" y="2643495"/>
                                  <a:pt x="5348754" y="2638113"/>
                                  <a:pt x="5347286" y="2632729"/>
                                </a:cubicBezTo>
                                <a:cubicBezTo>
                                  <a:pt x="5346307" y="2630282"/>
                                  <a:pt x="5345328" y="2627346"/>
                                  <a:pt x="5343860" y="2624899"/>
                                </a:cubicBezTo>
                                <a:cubicBezTo>
                                  <a:pt x="5342392" y="2622941"/>
                                  <a:pt x="5340924" y="2620984"/>
                                  <a:pt x="5338967" y="2619027"/>
                                </a:cubicBezTo>
                                <a:cubicBezTo>
                                  <a:pt x="5336030" y="2616090"/>
                                  <a:pt x="5333094" y="2614133"/>
                                  <a:pt x="5329179" y="2612665"/>
                                </a:cubicBezTo>
                                <a:cubicBezTo>
                                  <a:pt x="5324775" y="2610707"/>
                                  <a:pt x="5326243" y="2611196"/>
                                  <a:pt x="5321349" y="2610707"/>
                                </a:cubicBezTo>
                                <a:cubicBezTo>
                                  <a:pt x="5318902" y="2610218"/>
                                  <a:pt x="5316455" y="2610218"/>
                                  <a:pt x="5313518" y="2610707"/>
                                </a:cubicBezTo>
                                <a:cubicBezTo>
                                  <a:pt x="5310582" y="2610707"/>
                                  <a:pt x="5307156" y="2611686"/>
                                  <a:pt x="5303731" y="2614133"/>
                                </a:cubicBezTo>
                                <a:cubicBezTo>
                                  <a:pt x="5299326" y="2616090"/>
                                  <a:pt x="5297859" y="2618537"/>
                                  <a:pt x="5294922" y="2621963"/>
                                </a:cubicBezTo>
                                <a:cubicBezTo>
                                  <a:pt x="5292964" y="2623920"/>
                                  <a:pt x="5291985" y="2625878"/>
                                  <a:pt x="5291007" y="2628325"/>
                                </a:cubicBezTo>
                                <a:cubicBezTo>
                                  <a:pt x="5290028" y="2629793"/>
                                  <a:pt x="5289539" y="2631261"/>
                                  <a:pt x="5289539" y="2632729"/>
                                </a:cubicBezTo>
                                <a:cubicBezTo>
                                  <a:pt x="5288070" y="2638113"/>
                                  <a:pt x="5288070" y="2643495"/>
                                  <a:pt x="5289539" y="2648879"/>
                                </a:cubicBezTo>
                                <a:cubicBezTo>
                                  <a:pt x="5291007" y="2653772"/>
                                  <a:pt x="5293454" y="2658177"/>
                                  <a:pt x="5297369" y="2662093"/>
                                </a:cubicBezTo>
                                <a:cubicBezTo>
                                  <a:pt x="5303241" y="2667476"/>
                                  <a:pt x="5310582" y="2670901"/>
                                  <a:pt x="5318413" y="2670901"/>
                                </a:cubicBezTo>
                                <a:close/>
                                <a:moveTo>
                                  <a:pt x="4013211" y="2673838"/>
                                </a:moveTo>
                                <a:cubicBezTo>
                                  <a:pt x="4019083" y="2673593"/>
                                  <a:pt x="4024589" y="2671636"/>
                                  <a:pt x="4029055" y="2668271"/>
                                </a:cubicBezTo>
                                <a:lnTo>
                                  <a:pt x="4037391" y="2656113"/>
                                </a:lnTo>
                                <a:lnTo>
                                  <a:pt x="4039148" y="2652304"/>
                                </a:lnTo>
                                <a:cubicBezTo>
                                  <a:pt x="4039148" y="2653283"/>
                                  <a:pt x="4038659" y="2653773"/>
                                  <a:pt x="4038659" y="2654263"/>
                                </a:cubicBezTo>
                                <a:lnTo>
                                  <a:pt x="4037391" y="2656113"/>
                                </a:lnTo>
                                <a:lnTo>
                                  <a:pt x="4036212" y="2658666"/>
                                </a:lnTo>
                                <a:cubicBezTo>
                                  <a:pt x="4036702" y="2657688"/>
                                  <a:pt x="4037191" y="2656709"/>
                                  <a:pt x="4038170" y="2655731"/>
                                </a:cubicBezTo>
                                <a:cubicBezTo>
                                  <a:pt x="4039148" y="2653283"/>
                                  <a:pt x="4040127" y="2651326"/>
                                  <a:pt x="4041106" y="2648879"/>
                                </a:cubicBezTo>
                                <a:lnTo>
                                  <a:pt x="4041484" y="2640181"/>
                                </a:lnTo>
                                <a:lnTo>
                                  <a:pt x="4040127" y="2643528"/>
                                </a:lnTo>
                                <a:lnTo>
                                  <a:pt x="4040127" y="2646432"/>
                                </a:lnTo>
                                <a:lnTo>
                                  <a:pt x="4039657" y="2644687"/>
                                </a:lnTo>
                                <a:lnTo>
                                  <a:pt x="4039148" y="2645942"/>
                                </a:lnTo>
                                <a:lnTo>
                                  <a:pt x="4038333" y="2646758"/>
                                </a:lnTo>
                                <a:lnTo>
                                  <a:pt x="4037680" y="2647901"/>
                                </a:lnTo>
                                <a:lnTo>
                                  <a:pt x="4038630" y="2640871"/>
                                </a:lnTo>
                                <a:lnTo>
                                  <a:pt x="4033276" y="2620984"/>
                                </a:lnTo>
                                <a:cubicBezTo>
                                  <a:pt x="4033276" y="2620984"/>
                                  <a:pt x="4033765" y="2621473"/>
                                  <a:pt x="4033765" y="2621473"/>
                                </a:cubicBezTo>
                                <a:lnTo>
                                  <a:pt x="4039620" y="2633548"/>
                                </a:lnTo>
                                <a:lnTo>
                                  <a:pt x="4040127" y="2629793"/>
                                </a:lnTo>
                                <a:lnTo>
                                  <a:pt x="4040127" y="2634595"/>
                                </a:lnTo>
                                <a:lnTo>
                                  <a:pt x="4041595" y="2637623"/>
                                </a:lnTo>
                                <a:lnTo>
                                  <a:pt x="4041484" y="2640181"/>
                                </a:lnTo>
                                <a:lnTo>
                                  <a:pt x="4046489" y="2627835"/>
                                </a:lnTo>
                                <a:cubicBezTo>
                                  <a:pt x="4046489" y="2627346"/>
                                  <a:pt x="4046489" y="2626857"/>
                                  <a:pt x="4046000" y="2626367"/>
                                </a:cubicBezTo>
                                <a:cubicBezTo>
                                  <a:pt x="4044532" y="2619516"/>
                                  <a:pt x="4038659" y="2615111"/>
                                  <a:pt x="4032297" y="2612665"/>
                                </a:cubicBezTo>
                                <a:cubicBezTo>
                                  <a:pt x="4022998" y="2609728"/>
                                  <a:pt x="4014189" y="2612175"/>
                                  <a:pt x="4005870" y="2616090"/>
                                </a:cubicBezTo>
                                <a:cubicBezTo>
                                  <a:pt x="4011743" y="2615111"/>
                                  <a:pt x="4018104" y="2614622"/>
                                  <a:pt x="4023977" y="2613643"/>
                                </a:cubicBezTo>
                                <a:cubicBezTo>
                                  <a:pt x="4016636" y="2612175"/>
                                  <a:pt x="4008317" y="2612175"/>
                                  <a:pt x="4001955" y="2617069"/>
                                </a:cubicBezTo>
                                <a:lnTo>
                                  <a:pt x="4020740" y="2614778"/>
                                </a:lnTo>
                                <a:lnTo>
                                  <a:pt x="4021530" y="2614622"/>
                                </a:lnTo>
                                <a:cubicBezTo>
                                  <a:pt x="4022020" y="2614622"/>
                                  <a:pt x="4022020" y="2614622"/>
                                  <a:pt x="4022020" y="2614622"/>
                                </a:cubicBezTo>
                                <a:lnTo>
                                  <a:pt x="4020740" y="2614778"/>
                                </a:lnTo>
                                <a:lnTo>
                                  <a:pt x="3997061" y="2619455"/>
                                </a:lnTo>
                                <a:cubicBezTo>
                                  <a:pt x="3990455" y="2624410"/>
                                  <a:pt x="3986050" y="2632240"/>
                                  <a:pt x="3985805" y="2641538"/>
                                </a:cubicBezTo>
                                <a:cubicBezTo>
                                  <a:pt x="3985805" y="2645454"/>
                                  <a:pt x="3986295" y="2650347"/>
                                  <a:pt x="3987763" y="2654263"/>
                                </a:cubicBezTo>
                                <a:cubicBezTo>
                                  <a:pt x="3991678" y="2665029"/>
                                  <a:pt x="4000976" y="2674327"/>
                                  <a:pt x="4013211" y="2673838"/>
                                </a:cubicBezTo>
                                <a:close/>
                                <a:moveTo>
                                  <a:pt x="7031407" y="2675966"/>
                                </a:moveTo>
                                <a:cubicBezTo>
                                  <a:pt x="7037326" y="2675525"/>
                                  <a:pt x="7043118" y="2672754"/>
                                  <a:pt x="7047148" y="2667969"/>
                                </a:cubicBezTo>
                                <a:cubicBezTo>
                                  <a:pt x="7050674" y="2663435"/>
                                  <a:pt x="7052185" y="2657894"/>
                                  <a:pt x="7051177" y="2651850"/>
                                </a:cubicBezTo>
                                <a:lnTo>
                                  <a:pt x="7045935" y="2644110"/>
                                </a:lnTo>
                                <a:lnTo>
                                  <a:pt x="7045637" y="2645302"/>
                                </a:lnTo>
                                <a:lnTo>
                                  <a:pt x="7045442" y="2644554"/>
                                </a:lnTo>
                                <a:lnTo>
                                  <a:pt x="7044126" y="2646309"/>
                                </a:lnTo>
                                <a:lnTo>
                                  <a:pt x="7044399" y="2641843"/>
                                </a:lnTo>
                                <a:lnTo>
                                  <a:pt x="7040600" y="2636234"/>
                                </a:lnTo>
                                <a:lnTo>
                                  <a:pt x="7044503" y="2640138"/>
                                </a:lnTo>
                                <a:lnTo>
                                  <a:pt x="7045637" y="2621627"/>
                                </a:lnTo>
                                <a:cubicBezTo>
                                  <a:pt x="7039592" y="2613567"/>
                                  <a:pt x="7030021" y="2613063"/>
                                  <a:pt x="7021458" y="2616589"/>
                                </a:cubicBezTo>
                                <a:cubicBezTo>
                                  <a:pt x="7000302" y="2625656"/>
                                  <a:pt x="7000302" y="2655376"/>
                                  <a:pt x="7014910" y="2669984"/>
                                </a:cubicBezTo>
                                <a:cubicBezTo>
                                  <a:pt x="7019443" y="2674517"/>
                                  <a:pt x="7025488" y="2676406"/>
                                  <a:pt x="7031407" y="26759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</wpg:grpSp>
                    <wps:wsp>
                      <wps:cNvPr id="3842" name="Conector recto 58"/>
                      <wps:cNvCnPr>
                        <a:cxnSpLocks/>
                      </wps:cNvCnPr>
                      <wps:spPr>
                        <a:xfrm>
                          <a:off x="3910433" y="0"/>
                          <a:ext cx="0" cy="478799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3843" name="Conector recto 59"/>
                      <wps:cNvCnPr>
                        <a:cxnSpLocks/>
                      </wps:cNvCnPr>
                      <wps:spPr>
                        <a:xfrm>
                          <a:off x="3910433" y="4788000"/>
                          <a:ext cx="0" cy="478799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3844" name="Conector recto 60"/>
                      <wps:cNvCnPr>
                        <a:cxnSpLocks/>
                      </wps:cNvCnPr>
                      <wps:spPr>
                        <a:xfrm flipH="1">
                          <a:off x="0" y="4788000"/>
                          <a:ext cx="7811483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00700</wp14:pctWidth>
              </wp14:sizeRelH>
              <wp14:sizeRelV relativeFrom="page">
                <wp14:pctHeight>95500</wp14:pctHeight>
              </wp14:sizeRelV>
            </wp:anchor>
          </w:drawing>
        </mc:Choice>
        <mc:Fallback>
          <w:pict>
            <v:group w14:anchorId="431BF944" id="Grupo 7" o:spid="_x0000_s1026" style="position:absolute;margin-left:0;margin-top:0;width:615.1pt;height:754pt;z-index:251666432;mso-width-percent:1007;mso-height-percent:955;mso-top-percent:24;mso-position-horizontal:center;mso-position-horizontal-relative:page;mso-position-vertical-relative:page;mso-width-percent:1007;mso-height-percent:955;mso-top-percent:24" coordsize="78114,957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">
              <v:rect id="Rectángulo 3" o:spid="_x0000_s1027" style="position:absolute;left:2607;width:72994;height:47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" fillcolor="#212934 [1615]" stroked="f" strokeweight="1pt"/>
              <v:rect id="Rectángulo 4" o:spid="_x0000_s1028" style="position:absolute;left:2607;top:47880;width:72994;height:47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" fillcolor="#212934 [1615]" stroked="f" strokeweight="1pt"/>
              <v:group id="Grupo 5" o:spid="_x0000_s1029" style="position:absolute;left:3033;top:47808;width:72568;height:26760" coordorigin="3033,47808" coordsize="72567,26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">
                <v:shape id="Forma libre: Forma 6" o:spid="_x0000_s1030" style="position:absolute;left:3308;top:47829;width:72288;height:24795;flip:y;visibility:visible;mso-wrap-style:square;v-text-anchor:middle" coordsize="7228855,24795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" path="m3768109,17881v11424,,11424,-17881,,-17881c3756683,496,3756683,17881,3768109,17881xm101866,158933v4035,-791,7854,-3337,10586,-8180c122387,132871,135798,116976,152189,105055v7948,-5464,11425,-15398,6457,-24339c154176,72768,142255,68794,134307,74258,112452,89657,95067,109029,83145,133368v-7450,14529,6613,27940,18721,25565xm4756414,165142v4036,-791,7855,-3337,10587,-8180c4776935,139080,4790346,123185,4806738,111264v7947,-5464,11425,-15398,6457,-24339c4808725,78977,4796804,75003,4788856,80467v-21855,15399,-39240,34771,-51162,59110c4730244,154106,4744307,167517,4756414,165142xm1051598,287037v7044,1510,14089,503,19121,-5032c1074241,277980,1076756,273451,1076756,267916v,-5032,-2012,-10567,-6037,-14089c1065183,248292,1058642,246782,1051598,248292v-1509,503,-3019,503,-4528,1006c1045561,249801,1044051,250808,1042541,251311v-2012,1007,-4025,3019,-5535,5032c1034491,259362,1032982,263891,1032982,267916v,3522,1005,6541,2515,9560c1037510,281502,1042541,285527,1047070,286030v1509,503,3019,503,4528,1007xm5706134,293246v7044,1510,14089,503,19121,-5032c5728777,284189,5731292,279660,5731292,274125v,-5032,-2012,-10567,-6037,-14089c5719719,254501,5713178,252991,5706134,254501v-1509,503,-3019,503,-4528,1006c5700097,256010,5698587,257017,5697077,257520v-2012,1007,-4025,3019,-5535,5032c5689027,265571,5687517,270100,5687517,274125v,3522,1006,6541,2516,9560c5692045,287711,5697077,291736,5701606,292239v1509,503,3019,503,4528,1007xm673671,328181r1550,-388c678240,326787,671195,328297,674214,327793r-543,388xm5328210,334390r1550,-388c5332779,332996,5325734,334506,5328753,334002r-543,388xm660189,336788v3333,-315,6478,-1699,8491,-4466c669183,331819,669686,331316,670189,330812v-2013,1510,,,503,-503l673671,328181r-62,16l673208,328297v1006,-504,3522,-2013,1006,-504c682768,327290,691322,320749,690819,311189v,-8555,-7045,-17612,-16101,-16606c668176,295087,661635,296597,656100,300118v-6541,4529,-10566,10064,-12579,17612c642012,323768,644527,331819,650565,334838v2768,1509,6290,2264,9624,1950xm5314728,342997v3333,-315,6478,-1699,8491,-4466c5323722,338028,5324225,337525,5324728,337021v-2013,1510,,,503,-503l5328210,334390r-62,16l5327747,334506v1006,-504,3522,-2013,1006,-504c5337307,333499,5345861,326958,5345358,317398v,-8555,-7045,-17612,-16101,-16606c5322715,301296,5316174,302806,5310639,306327v-6541,4529,-10566,10064,-12579,17612c5296551,329977,5299066,338028,5305104,341047v2768,1510,6290,2264,9624,1950xm1651240,467573v11898,-722,21770,-16182,10966,-27731c1639854,415503,1617006,391660,1593164,368811v-14902,-14902,-36261,6954,-22353,22352c1593164,415999,1616012,439345,1639358,462691v3725,3726,7916,5123,11882,4882xm6305790,473782v11898,-722,21770,-16182,10967,-27731c6294405,421712,6271556,397869,6247714,375020v-14902,-14902,-36261,6954,-22353,22352c6247714,422208,6270562,445554,6293908,468900v3725,3726,7916,5123,11882,4882xm620878,486294v10566,2516,21636,-5032,21636,-16605c642514,458116,631444,450568,620878,453084v-3523,1006,-7045,1509,-10064,2516c604775,457110,599744,463148,600247,469689v503,6038,4025,12579,10567,14089c614336,484784,617859,485287,620878,486294xm5275417,492503v10567,2516,21637,-5032,21637,-16605c5297054,464325,5285984,456777,5275417,459293v-3522,1006,-7044,1509,-10064,2516c5259315,463319,5254283,469357,5254787,475898v503,6038,4025,12579,10566,14089c5268876,490993,5272398,491496,5275417,492503xm1416335,493486r941,-1118l1417327,491997r-992,1489xm1416333,493488r2,-2l1416333,493487r,1xm6070883,499695r941,-1117l6071875,498206r-992,1489xm6070882,499697r1,-2l6070882,499696r,1xm1441172,518322r1487,-992l1442289,517381r-1117,941xm1441169,518324r,l1441172,518322r-3,2xm1425771,521304v3974,1490,10431,497,13908,-1987l1441169,518324r-12418,993c1428751,519317,1428254,519317,1428254,519317r14035,-1936l1450607,510376v497,-993,994,-1490,1490,-2484c1452595,506402,1453588,504912,1454084,503422v994,-2484,994,-4967,497,-7451c1454084,491997,1452595,488024,1449614,485043v-2484,-1987,-4967,-3974,-8445,-4967c1437196,479082,1430242,480076,1426765,482560v-994,496,-1490,993,-2484,1490l1417276,492368r-1935,14034c1415341,506402,1415341,505906,1415341,505906r992,-12418l1415341,494978v-498,1490,-994,2980,-1988,4470c1412360,501932,1412360,504415,1412857,506402v496,3974,1986,7451,4967,10431c1420308,518820,1422791,520311,1425771,521304xm6095721,524530r1487,-991l6096837,523590r-1116,940xm6095717,524533r1,l6095721,524530r-4,3xm6080320,527513v3974,1490,10431,497,13908,-1987l6095717,524533r-12417,993c6083300,525526,6082803,525526,6082803,525526r14034,-1936l6105156,516585v496,-993,993,-1490,1490,-2484c6107143,512611,6108136,511121,6108633,509631v993,-2484,993,-4967,496,-7451c6108633,498206,6107143,494233,6104162,491252v-2484,-1987,-4967,-3974,-8444,-4967c6091744,485291,6084790,486285,6081313,488769v-993,496,-1490,993,-2483,1490l6071824,498578r-1935,14033c6069889,512611,6069889,512115,6069889,512115r993,-12418l6069889,501187v-497,1490,-994,2980,-1987,4470c6066908,508141,6066908,510624,6067405,512611v497,3974,1987,7451,4968,10431c6074856,525029,6077339,526520,6080320,527513xm3892190,611253v1509,-503,3521,-1006,5031,-1510c3903259,607731,3908291,602196,3907788,595655v-503,-6542,-4529,-12077,-10567,-14090c3895711,581062,3893699,580559,3892190,580056v-10064,-3019,-20127,5535,-20127,15599c3871559,605718,3882126,614272,3892190,611253xm1551250,618628v11070,4529,23649,-1509,26668,-13082l1578391,603888r-33,85c1578547,603659,1578925,602778,1578925,602023r-534,1865l1578925,602526v502,-1006,1005,-2012,1509,-2515c1582446,596488,1577918,602526,1580434,599508v1509,-1510,3018,-3523,4528,-4529c1580937,596991,1584962,595482,1585465,594979v1007,-503,2013,-1006,3523,-1509c1596535,589947,1599051,579381,1596031,572336v-3018,-7547,-11573,-12076,-20126,-10063c1561313,566298,1548231,576865,1541690,590450v-5031,10567,-2013,23146,9560,28178xm6205787,624837v11070,4529,23649,-1509,26668,-13082l6232928,610099r-33,83c6233084,609868,6233462,608987,6233462,608232r-534,1867l6233462,608735v503,-1006,1005,-2012,1509,-2515c6236983,602697,6232455,608735,6234971,605717v1509,-1510,3019,-3523,4528,-4529c6235474,603200,6239499,601691,6240003,601188v1006,-503,2012,-1006,3522,-1509c6251073,596156,6253588,585590,6250569,578545v-3019,-7547,-11573,-12076,-20127,-10063c6215850,572507,6202767,583074,6196227,596659v-5032,10567,-2013,23146,9560,28178xm2753539,735536v11070,4026,24151,-4528,27171,-15598c2785238,708364,2777690,696288,2766114,692766v-13582,-4025,-25157,-13586,-32703,-27172c2728883,657040,2717811,654021,2708755,657543v-8050,3523,-15094,14089,-11569,23147c2707750,707358,2726870,725473,2753539,735536xm1101912,738866v7451,-496,12418,-3973,16392,-9437c1121284,724958,1124762,720488,1124265,714527v-497,-4471,-1491,-8941,-4968,-11922c1115820,699625,1111846,698135,1107376,697638v-5961,-497,-10431,2980,-14902,5961c1087010,707573,1083037,713037,1083037,719991v,4967,1987,9934,5463,13411c1091977,736879,1096945,738866,1101912,738866xm5756460,745075v7451,-496,12419,-3973,16392,-9437c5775833,731167,5779310,726697,5778813,720736v-497,-4471,-1490,-8941,-4968,-11922c5770368,705834,5766395,704344,5761924,703847v-5960,-497,-10431,2980,-14901,5961c5741559,713782,5737585,719246,5737585,726200v,4967,1987,9934,5463,13411c5746525,743088,5751493,745075,5756460,745075xm2393467,814119v15448,-637,30541,-22147,16203,-37997c2391052,755491,2375454,729829,2361868,705174v-10063,-18618,-43777,-5535,-35223,15095c2333187,735868,2339728,751466,2348282,766058v9057,14592,20126,27675,30695,40758c2383128,812225,2388317,814332,2393467,814119xm7047999,820328v15449,-637,30545,-22147,16204,-37997c7045586,761700,7029987,736038,7016402,711383v-10064,-18618,-43777,-5535,-35223,15095c6987721,742077,6994262,757675,7002816,772267v9057,14592,20127,27675,30694,40758c7037661,818434,7042850,820541,7047999,820328xm1837776,931048r-692,-539l1836615,930321r498,641l1837776,931048xm1838562,931101v-503,-504,-1509,-504,-2012,-1007l1837084,930509r1478,592xm6492314,937257r-693,-539l6491152,936530r498,641l6492314,937257xm6493100,937310v-503,-504,-1509,-504,-2013,-1007l6491621,936718r1479,592xm423869,963615v4036,47,8102,-1350,11455,-4703c449233,945501,461154,930599,473075,916194v6457,-7451,7451,-18379,,-25830c466618,882914,453703,881921,447246,889868v-13412,15398,-26823,30796,-38745,48182c399933,950343,411761,963475,423869,963615xm5078411,969824v4036,47,8103,-1350,11456,-4703c5103775,951710,5115696,936808,5127618,922403v6457,-7451,7450,-18379,,-25830c5121160,889123,5108245,888130,5101788,896077v-13412,15398,-26823,30796,-38744,48182c5054475,956552,5066303,969684,5078411,969824xm1831015,971354v4026,-503,8051,-1509,11070,-4025c1846110,964310,1850136,960788,1851644,955253v1007,-4529,1007,-9057,-1005,-13586c1849129,937642,1846110,934119,1842085,931604r-4309,-556l1841079,933616v-503,-503,-1007,-1006,-1511,-1006l1841551,935159r-472,-1040c1841581,935126,1842588,936132,1843091,937139r-1540,-1980l1843594,939654v,-503,-503,-1006,-503,-1006l1837113,930962r-10626,-1371c1826487,929591,1825984,929591,1825984,929591r4529,-412l1829507,929087v1006,,1508,,2012,l1830513,929179r4201,382l1833530,929087v503,504,1007,504,1511,504l1834714,929561r1901,760l1832524,925062v-5031,-3019,-12075,-4025,-17610,-2516c1803341,926069,1795290,938145,1798812,950724v3019,10064,10064,17108,20127,20127c1822965,972361,1826487,971858,1831015,971354xm6485552,977563v4026,-503,8051,-1509,11070,-4025c6500648,970519,6504673,966997,6506183,961462v1006,-4529,1006,-9057,-1007,-13586c6503667,943851,6500648,940328,6496622,937813r-4308,-556l6495616,939825v-503,-503,-1007,-1006,-1510,-1006l6496089,941368r-473,-1040c6496119,941335,6497126,942341,6497629,943348r-1540,-1980l6498132,945863v,-503,-503,-1006,-503,-1006l6491650,937171r-10626,-1371c6481024,935800,6480521,935800,6480521,935800r4528,-412l6484043,935296v1006,,1509,,2013,l6485049,935388r4203,382l6488068,935296v503,504,1007,504,1510,504l6489252,935770r1900,760l6487062,931271v-5032,-3019,-12076,-4025,-17612,-2516c6457878,932278,6449827,944354,6453349,956933v3019,10064,10063,17108,20127,20127c6477502,978570,6481024,978067,6485552,977563xm2615162,1028950v3146,189,6291,-817,9058,-3585c2629253,1020333,2628745,1012786,2624220,1007251v-6039,-6542,-8556,-14089,-10066,-22643c2612647,976054,2602079,971525,2594532,973538v-7042,2012,-13079,11573,-10564,19624c2588496,1005741,2595541,1017314,2606104,1025365v2768,2013,5914,3397,9058,3585xm335541,1068315v10500,-3446,15343,-19745,3422,-27941c329526,1033420,326048,1021995,327042,1011067v2484,-22849,-35267,-23345,-35267,-496c291775,1033420,303696,1054779,323565,1066700v4346,2484,8475,2763,11976,1615xm4990080,1074524v10501,-3446,15344,-19745,3423,-27941c4984065,1039629,4980588,1028204,4981582,1017276v2483,-22849,-35267,-23345,-35267,-496c4946315,1039629,4958236,1060988,4978105,1072909v4346,2484,8475,2763,11975,1615xm837565,1090891v8545,-2678,12270,-15623,2584,-22702c811340,1046830,786007,1025471,753719,1008583v-20861,-10928,-36757,17385,-17882,30797c765144,1060738,795444,1073653,827731,1089548v3602,1987,6985,2235,9834,1343xm2273025,1094521v4877,393,9971,-1273,14374,-5928c2312558,1062931,2338220,1037270,2362876,1011105v15095,-16102,-7548,-38745,-24153,-24153c2312054,1011105,2285890,1035760,2259725,1060416v-13965,13208,-1325,32926,13300,34105xm5492106,1097100v8545,-2678,12271,-15623,2584,-22702c5465881,1053039,5440549,1031680,5408262,1014792v-20862,-10928,-36757,17385,-17882,30797c5419687,1066947,5449986,1079862,5482273,1095757v3601,1987,6985,2235,9833,1343xm6927561,1100730v4874,393,9969,-1273,14372,-5928c6967092,1069140,6992753,1043479,7017409,1017314v15095,-16102,-7547,-38745,-24152,-24153c6966588,1017314,6940423,1041969,6914258,1066625v-13963,13208,-1321,32926,13303,34105xm1044798,1107430v6955,-993,14405,-7450,13908,-15398c1057713,1081105,1056223,1070673,1055230,1059746v-994,-10431,-8941,-19372,-20367,-17385c1023439,1043354,1016982,1053785,1019465,1064216v2484,10431,4968,21359,7948,31790c1029400,1103457,1037348,1108424,1044798,1107430xm5699338,1113639v6955,-993,14405,-7450,13908,-15398c5712253,1087314,5710763,1076882,5709770,1065955v-994,-10431,-8941,-19372,-20367,-17385c5677979,1049563,5671522,1059994,5674005,1070425v2484,10431,4968,21359,7948,31790c5683940,1109666,5691887,1114633,5699338,1113639xm606692,1138228v2483,,4966,-994,7450,-1987c617123,1134751,620103,1130777,621096,1127300v497,-3477,993,-6954,1987,-10431c624076,1110908,623580,1104947,618612,1100973v-3477,-2980,-7450,-4966,-11920,-4966c602221,1096007,598247,1097993,594770,1100973v-4470,4968,-5464,10432,-4470,16392c590796,1120842,591293,1124319,592287,1127797v496,2980,2980,5960,5464,7450c600234,1137234,603214,1138724,606692,1138228xm5261234,1144437v2483,,4966,-994,7450,-1987c5271665,1140960,5274645,1136986,5275638,1133509v497,-3477,994,-6954,1987,-10431c5278618,1117117,5278122,1111156,5273154,1107182v-3477,-2980,-7450,-4966,-11920,-4966c5256763,1102216,5252789,1104202,5249312,1107182v-4470,4968,-5464,10432,-4470,16392c5245338,1127051,5245835,1130528,5246829,1134006v496,2980,2980,5960,5464,7450c5254776,1143443,5257756,1144933,5261234,1144437xm1965365,1245081v7548,-1006,15599,-8051,14592,-16605c1978951,1218413,1980461,1210865,1987504,1204324v7549,-7548,7549,-20630,,-28178c1980964,1169101,1966875,1167592,1959830,1176146v-13083,16101,-19623,36732,-13083,56859c1949264,1241056,1956811,1246591,1965365,1245081xm6619900,1251290v7547,-1006,15598,-8051,14592,-16605c6633485,1224622,6634995,1217074,6642039,1210533v7548,-7548,7548,-20630,,-28178c6635498,1175310,6621409,1173801,6614365,1182355v-13083,16101,-19624,36732,-13083,56859c6603798,1247265,6611346,1252800,6619900,1251290xm1643145,1256466v12391,63,24845,-7359,23838,-22454c1665474,1212878,1675537,1188726,1689123,1173127v17612,-20127,-10064,-48305,-29687,-29687c1647360,1155013,1637296,1168598,1630251,1183694v-7548,16101,-8553,32706,-10566,50318c1618427,1248855,1630755,1256403,1643145,1256466xm432709,1262522v3577,878,7582,257,11556,-2599c461154,1248001,477048,1235086,493440,1222668v8444,-6457,6954,-21359,,-28313c485989,1186408,473571,1186904,465624,1194355v-13908,12915,-27816,25830,-41227,39738c415083,1243779,421975,1259891,432709,1262522xm6297680,1262675v12390,63,24844,-7359,23838,-22454c6320008,1219087,6330072,1194935,6343657,1179336v17612,-20127,-10064,-48305,-29687,-29687c6301894,1161222,6291830,1174807,6284786,1189903v-7548,16101,-8554,32706,-10567,50318c6272961,1255064,6285289,1262612,6297680,1262675xm5087250,1268732v3578,877,7583,256,11557,-2600c5115695,1254210,5131590,1241295,5147982,1228877v8444,-6457,6954,-21359,,-28313c5140531,1192617,5128113,1193113,5120166,1200564v-13908,12915,-27816,25830,-41228,39738c5069625,1249988,5076517,1266100,5087250,1268732xm3848741,1333677v10198,2678,24169,-6449,19698,-18371c3863968,1302392,3859001,1289477,3854531,1277059v-3477,-9438,-12915,-14902,-22849,-10928c3822244,1269608,3819761,1280039,3823734,1289477v5464,12418,11425,24836,16889,37254c3842361,1330581,3845341,1332785,3848741,1333677xm2096190,1338168v15600,3019,22140,-19121,6543,-24152c2088140,1309487,2074051,1304958,2059459,1300933v-18115,-6038,-26165,24656,-7548,28681c2066503,1332633,2081599,1335652,2096190,1338168xm6750725,1344377v15599,3019,22140,-19121,6541,-24152c6742675,1315696,6728585,1311167,6713993,1307142v-18114,-6038,-26164,24656,-7547,28681c6721038,1338842,6736133,1341861,6750725,1344377xm2709624,1369449v5464,2484,11923,1987,17387,-993c2733469,1364482,2735952,1358521,2736946,1351070v,-1490,,-3477,496,-4470c2737442,1348587,2737442,1348587,2737939,1346600v496,-994,496,-1490,994,-2484c2740422,1340639,2741417,1337162,2742907,1333685v2483,-6954,-2485,-15398,-8941,-17882c2727011,1312823,2719062,1315803,2714592,1322260v-1987,2981,-3975,6458,-5961,9438c2708135,1332195,2707637,1333188,2707141,1333685v-993,1490,-993,1987,-497,994c2707141,1333685,2707141,1334182,2705649,1335175v-991,994,-1489,1490,-2481,2484c2693232,1347097,2697207,1363985,2709624,1369449xm2525015,1379632v9439,2483,20366,-3477,23347,-13412c2551342,1355292,2554322,1344364,2557302,1333436v2484,-8941,-2980,-18379,-11921,-20862c2535448,1310091,2527997,1316051,2524519,1324495v-4471,10431,-8444,21359,-12915,31791c2507629,1365723,2515578,1377148,2525015,1379632xm1466820,1383232v8382,-2359,15585,-10307,13598,-21483c1477935,1348834,1481909,1337410,1489359,1326979v5961,-7947,1491,-20862,-6954,-25829c1473961,1295686,1463033,1299659,1457071,1308104v-12418,18378,-15895,41227,-10928,63082c1448875,1382363,1458437,1385591,1466820,1383232xm7179555,1385841v9438,2483,20366,-3477,23346,-13412c7205881,1361501,7208861,1350573,7211841,1339645v2484,-8941,-2980,-18379,-11920,-20862c7189986,1316300,7182536,1322260,7179059,1330704v-4471,10431,-8445,21359,-12916,31791c7162170,1371932,7170118,1383357,7179555,1385841xm1135630,1386976v25159,7548,36229,-33210,10567,-39248c1116007,1340181,1088836,1325589,1066193,1303952v-15094,-14592,-35222,7044,-22140,22140c1068206,1355779,1098899,1375906,1135630,1386976xm6121360,1389441v8382,-2359,15585,-10307,13598,-21483c6132475,1355043,6136448,1343619,6143899,1333188v5961,-7947,1490,-20862,-6954,-25829c6128501,1301895,6117573,1305868,6111612,1314313v-12418,18378,-15895,41227,-10927,63082c6103416,1388572,6112978,1391800,6121360,1389441xm5790165,1393185v25159,7548,36229,-33210,10567,-39248c5770541,1346390,5743370,1331798,5720727,1310161v-15095,-14592,-35222,7044,-22140,22140c5722740,1361988,5753433,1382115,5790165,1393185xm1553706,1435785v5723,1635,12139,-503,13648,-8051c1570876,1410626,1583456,1398047,1600564,1395531v15598,-2516,9056,-27172,-6542,-24152c1569366,1375907,1548737,1396537,1544208,1421193v-1258,7547,3774,12956,9498,14592xm6208240,1441994v5724,1635,12139,-503,13649,-8051c6225411,1416835,6237990,1404256,6255098,1401740v15598,-2516,9057,-27172,-6541,-24152c6223901,1382116,6203271,1402746,6198742,1427402v-1257,7547,3774,12956,9498,14592xm406532,1462593v9934,,18379,-9934,14902,-19372c420936,1441731,420440,1439744,419943,1438254v-1986,-5463,-6954,-10431,-13411,-9934c400075,1428816,395107,1432293,393121,1438254v-497,1490,-993,3477,-1491,4967c388650,1452659,396598,1462593,406532,1462593xm718911,1462769v3516,-900,6621,-3166,8484,-7140c732361,1444701,739812,1436257,749249,1430296v7948,-4967,11425,-15895,6458,-24339c751733,1398507,739812,1394036,731865,1399500v-15399,11424,-26327,25332,-33281,43711c694114,1455877,708364,1465470,718911,1462769xm982213,1467675v7078,,14156,-4844,14901,-14530c998604,1431787,999101,1409931,1000095,1388572v496,-22353,-36261,-22353,-35765,c965324,1409931,965821,1431787,967311,1453145v745,9686,7823,14530,14902,14530xm5061046,1468802v9935,,18379,-9934,14902,-19372c5075451,1447940,5074954,1445953,5074458,1444463v-1987,-5463,-6954,-10431,-13412,-9934c5054589,1435025,5049622,1438502,5047635,1444463v-496,1490,-993,3477,-1490,4967c5043165,1458868,5051112,1468802,5061046,1468802xm5373453,1468978v3516,-900,6621,-3166,8483,-7140c5386903,1450910,5394354,1442466,5403791,1436505v7948,-4967,11425,-15895,6458,-24339c5406275,1404716,5394354,1400245,5386407,1405709v-15399,11424,-26327,25332,-33281,43711c5348656,1462086,5362905,1471679,5373453,1468978xm5636752,1473884v7078,,14156,-4844,14901,-14530c5653143,1437996,5653640,1416140,5654634,1394781v496,-22353,-36261,-22353,-35764,c5619863,1416140,5620360,1437996,5621850,1459354v745,9686,7823,14530,14902,14530xm4229428,1490773v4222,1241,8817,869,13039,-1615c4250414,1484688,4253892,1473263,4248924,1465315v-3477,-4967,-6457,-9934,-9934,-15398c4237500,1447433,4236010,1444950,4234519,1442963v-993,-1490,-3973,-4470,-4470,-5961c4226572,1425577,4213658,1420113,4203226,1426075v-9934,5464,-13411,21358,-4471,28809c4202233,1457865,4205213,1463825,4208194,1467799v3476,4967,6953,9935,10430,14902c4221356,1486675,4225206,1489531,4229428,1490773xm2889931,1533365v4100,249,8201,-993,11429,-4470c2906824,1522934,2908311,1511509,2901360,1506045v-6956,-5464,-13910,-10928,-21359,-16392c2873544,1484687,2863607,1482699,2857152,1489653v-4968,5962,-6954,17386,,22850c2864105,1517967,2871058,1523431,2878507,1528895v3232,2483,7330,4222,11424,4470xm680547,1536244v12852,-676,23749,-17906,12573,-30944c679212,1488908,664807,1473013,649905,1457119v-15895,-16889,-40234,7947,-25332,25332c638481,1498842,652886,1515234,667787,1530632v3974,4222,8475,5837,12760,5612xm1665345,1538014v5689,-334,11401,-1917,16741,-4898c1690531,1528149,1693511,1516227,1688544,1507784v-4471,-8445,-16889,-12915,-24836,-6955c1663211,1501326,1659734,1503313,1661721,1502320v1987,-994,-994,,-1490,496l1659734,1502816r-497,c1658740,1502816,1656257,1501822,1657747,1502320v1987,993,-1490,-994,-1987,-1491c1657747,1502320,1655760,1500829,1655760,1500332v994,994,994,1490,497,497c1655760,1500332,1655263,1499339,1655263,1498843v-7947,-16392,-35763,-4968,-29802,12418c1631421,1528770,1648278,1539015,1665345,1538014xm5335089,1542453v12853,-676,23750,-17906,12574,-30944c5333755,1495117,5319350,1479222,5304448,1463328v-15895,-16889,-40234,7947,-25332,25332c5293024,1505051,5307429,1521443,5322330,1536841v3974,4222,8475,5837,12759,5612xm6319884,1544223v5689,-334,11402,-1917,16741,-4898c6345070,1534358,6348050,1522436,6343083,1513993v-4471,-8445,-16889,-12915,-24836,-6955c6317750,1507535,6314273,1509522,6316260,1508529v1987,-994,-994,,-1490,496l6314273,1509025r-496,c6313280,1509025,6310796,1508031,6312287,1508529v1986,993,-1491,-994,-1987,-1491c6312287,1508529,6310300,1507038,6310300,1506541v993,994,993,1490,496,497c6310300,1506541,6309803,1505548,6309803,1505052v-7948,-16392,-35764,-4968,-29803,12418c6285960,1534979,6302817,1545224,6319884,1544223xm1436207,1549011v21359,1987,20366,-30299,,-33279c1397464,1510764,1359217,1502320,1321467,1491392v-21855,-6457,-31294,28313,-9438,34770c1352759,1538084,1393987,1545534,1436207,1549011xm6090750,1555220v21359,1987,20366,-30299,,-33279c6052007,1516973,6013759,1508529,5976009,1497601v-21856,-6457,-31293,28313,-9438,34770c6007302,1544293,6048529,1551743,6090750,1555220xm4010500,1571612v19869,-1490,20365,-32286,,-31790c3991128,1540816,3974240,1533364,3961325,1518463v-13908,-15895,-37254,7451,-23346,23346c3955861,1562174,3983181,1573599,4010500,1571612xm3524448,1574808v3460,-605,6855,-2492,9498,-6015c3545522,1552692,3557597,1537093,3568167,1520489v11070,-16605,-15606,-32204,-26670,-15599c3530424,1521495,3520361,1538100,3510293,1555208v-7169,11699,3774,21416,14155,19600xm847229,1576083v11424,-3104,20986,-12914,15771,-26077c856543,1533614,859523,1511758,866477,1495863v10431,-22849,-21856,-43214,-34771,-20365c824256,1488412,819288,1502321,817301,1517222v-1986,15398,994,29307,2981,44705c822517,1575587,835804,1579188,847229,1576083xm1128587,1581705v12076,5032,27171,-1510,30693,-15095c1163305,1550005,1182929,1535916,1197521,1528872v18617,-9058,5535,-40758,-14592,-34217c1168840,1499687,1155758,1506229,1144185,1515789v-11573,9560,-18114,21636,-26668,33210c1108963,1560068,1117014,1576673,1128587,1581705xm5501769,1582292v11425,-3104,20987,-12914,15771,-26077c5511083,1539823,5514063,1517967,5521017,1502072v10431,-22849,-21856,-43214,-34770,-20365c5478796,1494621,5473829,1508530,5471842,1523431v-1987,15398,994,29307,2980,44705c5477057,1581796,5490345,1585397,5501769,1582292xm1954746,1587173v12736,-1280,22888,-16182,10967,-27730c1948328,1543051,1930942,1526162,1913557,1509771v-19372,-18379,-48679,12418,-28810,28313c1903622,1552985,1922497,1568384,1941870,1583285v4098,3229,8630,4315,12876,3888xm5783121,1587914v12076,5032,27171,-1510,30693,-15095c5817839,1556214,5837463,1542125,5852055,1535081v18618,-9058,5536,-40758,-14592,-34217c5823374,1505896,5810292,1512438,5798719,1521998v-11573,9560,-18114,21636,-26668,33210c5763497,1566277,5771548,1582882,5783121,1587914xm6609285,1593382v12736,-1280,22888,-16182,10967,-27730c6602867,1549260,6585481,1532371,6568096,1515980v-19372,-18379,-48679,12418,-28810,28313c6558161,1559194,6577037,1574593,6596409,1589494v4098,3229,8631,4315,12876,3888xm229684,1599676v37751,-10430,72521,-34273,98847,-63082c345420,1517718,319590,1491393,300715,1508777v-24836,22850,-51659,36757,-82952,47686c190940,1565403,201371,1607624,229684,1599676xm4884225,1605885v37751,-10430,72521,-34273,98848,-63082c4999961,1523927,4974132,1497602,4955256,1514986v-24835,22850,-51658,36757,-82951,47686c4845482,1571612,4855913,1613833,4884225,1605885xm3625214,1607161v4592,,9124,-1636,12897,-5158c3641634,1598481,3645659,1594959,3649181,1591436v6542,-6541,7047,-18617,,-25158c3645659,1563259,3641634,1560743,3636603,1561246v-5035,,-8557,2013,-12585,5032c3619993,1569800,3615965,1572819,3611944,1576341v-3521,3019,-5533,8554,-5533,13083c3606411,1593953,3608423,1598984,3611944,1602506v4023,3019,8678,4655,13270,4655xm4516469,1612281v4905,-1303,9376,-4408,12108,-8878c4534537,1593468,4530067,1583037,4521622,1576580v-10430,-7451,-21358,-14902,-31790,-22352c4480891,1548267,4466983,1552241,4462016,1561678v-5464,10431,-2484,21856,6954,27816c4479898,1596448,4490825,1603899,4501753,1610357v4471,2732,9811,3228,14716,1924xm480378,1613034v5332,-660,10330,-3795,13558,-10377c506354,1577325,529204,1554972,549072,1535600v16391,-15894,-7948,-39738,-24836,-24835c512812,1520699,501884,1531626,491453,1543051v-10431,11425,-18875,24340,-29306,35267c445383,1594710,464382,1615013,480378,1613034xm5134919,1619243v5332,-659,10331,-3795,13559,-10377c5160896,1583534,5183745,1561181,5203613,1541809v16392,-15894,-7947,-39738,-24835,-24835c5167354,1526908,5156426,1537835,5145995,1549260v-10431,11425,-18876,24340,-29306,35267c5099924,1600919,5118924,1621222,5134919,1619243xm3440652,1630731v10328,-707,18817,-14010,9760,-24199c3431297,1585399,3417708,1562755,3403119,1538603v-8050,-13586,-32199,-4529,-26165,11070c3388023,1578354,3408149,1605526,3430292,1626659v3271,3145,6914,4308,10360,4072xm3210419,1632194v3521,,8555,-1510,11070,-4529c3224507,1623640,3228031,1619614,3231049,1615589v2515,-3019,4526,-6039,4526,-10567c3235575,1601500,3234067,1596971,3231049,1594455v-6039,-5535,-14593,-5535,-20630,c3206395,1597977,3202369,1600997,3198848,1604519v-3018,2516,-4528,7548,-4528,11573c3194320,1620117,3195830,1624646,3198848,1627665v3017,3019,7043,5032,11571,4529xm2377969,1632525v10568,,19624,-10567,16102,-21133c2393567,1609882,2393066,1607869,2392561,1606360v-2011,-6038,-8050,-11573,-14592,-11070c2370925,1595793,2365391,1599819,2363378,1606360v-504,1509,-1006,3522,-1510,5032c2358345,1621958,2367403,1632525,2377969,1632525xm7032504,1638734v10567,,19624,-10567,16102,-21133c7048103,1616091,7047600,1614078,7047096,1612569v-2013,-6038,-8051,-11573,-14592,-11070c7025459,1602002,7019924,1606028,7017912,1612569v-503,1509,-1006,3522,-1509,5032c7012880,1628167,7021937,1638734,7032504,1638734xm3604904,1649301v11063,2516,22138,-5534,22138,-16604c3626536,1621627,3615468,1613576,3604904,1616092v-3525,1006,-7046,1509,-10066,2516c3588800,1620117,3583768,1626659,3583768,1632697v501,6541,4528,12579,11070,14089c3598362,1647792,3601883,1648295,3604904,1649301xm1996995,1651833v27320,,27817,-42718,,-42718c1969179,1609115,1969179,1651833,1996995,1651833xm6651545,1658042v27320,,27817,-42718,,-42718c6623729,1615324,6623729,1658042,6651545,1658042xm4000069,1679386v4098,124,8196,-1242,11425,-4471c4017455,1668458,4017455,1659035,4011494,1652081v-6954,-7451,-13412,-14902,-20366,-22849c3985168,1622278,3972253,1622278,3966292,1629232v-6954,7451,-7947,18875,-497,25333c3973246,1661519,3980697,1667976,3988645,1674915v3228,2732,7326,4346,11424,4471xm496909,1681635v1490,-497,3477,-993,4967,-993c506843,1679648,511314,1673688,511314,1668721v,-5464,-3477,-10928,-9438,-11921c500386,1656303,498399,1655806,496909,1655806v-8445,-1987,-17385,3974,-17385,13412c479524,1677661,487968,1683622,496909,1681635xm3877503,1687333v4471,248,9066,-1242,12791,-4471c3895261,1678888,3899732,1674418,3904699,1670444v5464,-4456,4967,-13396,994,-18861c3901222,1645623,3893771,1644630,3887314,1648106v-5961,2981,-11425,5961,-17386,8942c3860987,1661518,3859497,1673922,3865458,1681372v3229,3725,7575,5712,12045,5961xm5151459,1687836v1490,-497,3477,-993,4967,-993c5161393,1685849,5165863,1679888,5165863,1674922v,-5464,-3477,-10920,-9437,-11913c5154936,1662512,5152949,1662015,5151459,1662015v-8445,-1987,-17385,3974,-17385,13403c5134074,1683862,5142518,1689823,5151459,1687836xm1414355,1690882v4470,-62,8941,-1801,12417,-4781c1441176,1673683,1455582,1661270,1469987,1648355v6955,-5961,6459,-17882,,-24339c1463033,1617062,1452602,1618055,1445647,1624016v-14405,12418,-29306,24836,-43710,36757c1394487,1666734,1395480,1679643,1401937,1685604v3477,3725,7947,5340,12418,5278xm2354821,1690888v,-503,-503,-503,-503,-1006l2354684,1690704r137,184xm2356437,1694976r-106,-1069c2356331,1693907,2356331,1694410,2356331,1694410r-1647,-3706l2351801,1686863r-1673,-1255l2350440,1686250r5997,8726xm6068896,1697082v4470,-63,8941,-1801,12418,-4781c6095718,1679883,6110123,1667479,6124528,1654564v6954,-5961,6458,-17882,,-24339c6117574,1623271,6107143,1624264,6100189,1630225v-14405,12418,-29306,24836,-43711,36757c6049027,1672929,6050021,1685843,6056478,1691804v3477,3725,7947,5340,12418,5278xm7009357,1697088v,-503,-503,-503,-503,-1006l7009220,1696905r137,183xm2449838,1699244v9928,-1062,17949,-13515,8135,-21440c2447911,1669250,2441371,1658691,2438854,1645609v-3522,-16102,-27171,-9057,-24153,6541c2417721,1669250,2426778,1684346,2439861,1695919v3143,2767,6666,3679,9977,3325xm7010974,1701176r-107,-1069c7010867,1700107,7010867,1700610,7010867,1700610r-1647,-3705l7006338,1693063r-1673,-1255l7004977,1692450r5997,8726xm7104371,1705443v9930,-1061,17950,-13514,8138,-21439c7102445,1675450,7095904,1664900,7093388,1651818v-3522,-16102,-27171,-9057,-24152,6541c7072254,1675450,7081312,1690546,7094394,1702118v3145,2768,6667,3679,9977,3325xm1705919,1705974v13411,,13411,-20862,,-20862c1692010,1684615,1692010,1705974,1705919,1705974xm6360468,1712175v13412,,13412,-20862,,-20862c6346560,1690816,6346560,1712175,6360468,1712175xm1914199,1717519v14040,-4470,21584,-26823,4819,-36881c1898156,1668220,1882261,1648853,1872823,1626003v-7947,-18875,-35764,-12418,-31293,8445c1848484,1668220,1869843,1696037,1898653,1714912v5464,3601,10865,4098,15546,2607xm2344568,1723154v3712,-1069,7233,-3082,9750,-5598c2358847,1713028,2360859,1706486,2359852,1699945r-3415,-4969l2356809,1698687r24,-252c2356833,1698435,2356833,1698939,2356833,1698939r-24,-252l2356752,1699246r585,1202l2356540,1701367r-209,2100c2356331,1703467,2356331,1703467,2356331,1702964v-504,1510,-1007,3019,-2013,4529c2354318,1707493,2354318,1707493,2354318,1706990v-1006,1006,-2013,2515,-3020,3522c2350292,1711518,2348783,1712525,2347776,1713531v,,,,504,l2344568,1715179r-314,364c2343751,1715543,2343751,1715543,2343751,1715543r817,-364l2356540,1701367r212,-2121l2350440,1686250r-580,-843l2347776,1683844v,503,504,503,504,503l2346721,1683724r-17563,623c2330668,1683844,2332177,1683340,2333687,1682334v,,,,-503,l2338467,1681854r-252,-23c2338719,1681831,2338719,1681831,2338719,1681831r-252,23l2343751,1682334v,,,,-504,l2346721,1683724r1937,-69l2349860,1685407r268,201l2348783,1682837v-9561,-6541,-22644,-1509,-28179,8051c2317585,1695920,2317082,1702461,2318592,1707996v1006,3522,3020,7044,5535,9560c2327649,1721078,2329662,1721581,2333687,1723091v3271,1258,7170,1132,10881,63xm6568740,1723719v14040,-4470,21584,-26822,4820,-36881c6552698,1674419,6536803,1655062,6527365,1632212v-7947,-18875,-35763,-12418,-31293,8445c6503026,1674419,6524385,1702236,6553195,1721111v5464,3602,10865,4098,15545,2608xm6999105,1729353v3711,-1069,7233,-3082,9749,-5597c7013383,1719227,7015396,1712686,7014389,1706144r-3415,-4968l7011345,1704886r25,-251c7011370,1704635,7011370,1705138,7011370,1705138r-25,-252l7011289,1705444r584,1204l7011077,1707567r-210,2100c7010867,1709667,7010867,1709667,7010867,1709164v-503,1509,-1006,3019,-2013,4529c7008854,1713693,7008854,1713693,7008854,1713189v-1006,1006,-2013,2515,-3019,3523c7004829,1717718,7003319,1718724,7002313,1719730v,,,,503,l6999105,1721380r-315,363c6998287,1721743,6998287,1721743,6998287,1721743r818,-363l7011077,1707567r212,-2123l7004977,1692450r-579,-842l7002313,1690043v,503,503,503,503,503l7001258,1689923r-17563,623c6985205,1690043,6986714,1689540,6988224,1688534v,,,,-504,l6993004,1688054r-252,-23c6993255,1688031,6993255,1688031,6993255,1688031r-251,23l6998287,1688534v,,,,-503,l7001258,1689923r1935,-68l7004398,1691608r267,200l7003319,1689037v-9560,-6541,-22643,-1509,-28178,8051c6972122,1702119,6971619,1708661,6973128,1714195v1007,3523,3020,7045,5535,9561c6982186,1727278,6984198,1727781,6988224,1729291v3271,1258,7170,1132,10881,62xm4196965,1742720r-195,-2734l4196770,1742239r195,481xm4197073,1744235r193,-772l4196965,1742720r108,1515xm2503259,1747746v18116,-1510,36231,-3019,54845,-4025c2575718,1741708,2575213,1714033,2558104,1716046v-18111,2013,-36228,4026,-54845,6038c2487157,1724097,2486653,1748753,2503259,1747746xm7157793,1753947v18116,-1511,36229,-3019,54847,-4026c7230251,1747908,7229748,1720234,7212640,1722246v-18114,2013,-36229,4025,-54847,6038c7141692,1730297,7141189,1754953,7157793,1753947xm558245,1762138v3120,24,6224,-1156,8708,-4012c577384,1746701,589306,1739250,604704,1735774v19869,-3975,10927,-35765,-8444,-29804c575894,1712924,559005,1724846,546091,1742231v-6706,8941,2794,19838,12154,19907xm5212787,1768338v3120,23,6225,-1156,8708,-4012c5231927,1752901,5243848,1745450,5259246,1741974v19869,-3976,10928,-35765,-8443,-29804c5230437,1719124,5213548,1731045,5200633,1748430v-6706,8941,2794,19838,12154,19908xm4177894,1771279v3973,994,9438,497,13412,-1490c4198757,1764822,4202730,1754391,4197266,1746444r-31,52l4197266,1746939v,1988,-248,1118,-372,125l4197235,1746496r-8,-112l4197073,1744235r-303,1215l4196770,1742239r-6955,-17154c4184351,1722104,4176404,1722600,4171437,1727567v-1491,1491,-2484,2981,-3974,4472l4167371,1732227r589,-686c4166966,1733528,4166594,1734025,4166594,1733838r777,-1611l4164979,1735018v-993,1491,-1490,2980,-1987,4471c4162496,1741476,4161999,1743959,4161999,1745946v,5961,1987,12419,5464,17386c4170443,1767306,4172927,1769789,4177894,1771279xm1091829,1773647v3136,93,6364,-1241,9096,-4594c1144636,1717394,1192817,1670206,1245966,1627989v13908,-10431,-5961,-29803,-19372,-18875c1173942,1651335,1125761,1698519,1082050,1750177v-8196,10059,373,23191,9779,23470xm664803,1775017v3974,993,7948,993,11424,c679704,1774024,683182,1772037,685665,1769553v3974,-4470,6458,-9438,6458,-15398c692123,1748691,689639,1742730,685665,1738756v-2483,-2483,-5961,-4470,-9438,-5463c672751,1732299,668777,1732299,665300,1733293v-1491,496,-2980,1489,-4967,1987c658842,1735776,657352,1736769,655365,1737266v-2483,1490,-3974,2980,-5463,4967c647418,1745710,645431,1749684,645431,1754155v,3477,993,6954,2484,9934c650398,1769056,654868,1771043,659836,1773030v1490,497,2980,1490,4967,1987xm5746370,1779846v3136,94,6364,-1241,9096,-4594c5799177,1723594,5847359,1676405,5900508,1634198v13907,-10431,-5961,-29803,-19372,-18875c5828484,1657544,5780302,1704718,5736591,1756377v-8196,10058,372,23190,9779,23469xm5319350,1781217v3973,994,7948,994,11424,c5334251,1780224,5337728,1778237,5340212,1775753v3974,-4470,6457,-9437,6457,-15398c5346669,1754892,5344186,1748931,5340212,1744957v-2484,-2484,-5961,-4470,-9438,-5464c5327298,1738500,5323323,1738500,5319846,1739493v-1490,497,-2980,1490,-4967,1987c5313389,1741977,5311899,1742970,5309912,1743467v-2483,1490,-3974,2980,-5464,4967c5301964,1751911,5299978,1755884,5299978,1760355v,3478,993,6955,2483,9935c5304945,1775257,5309415,1777244,5314382,1779230v1491,497,2981,1491,4968,1987xm1501282,1784450v4470,2483,10928,1490,13411,-3477c1516681,1777495,1518667,1774019,1520158,1770542v2483,-4471,1490,-10928,-3477,-13908c1511713,1754150,1504759,1755144,1502772,1760111v-1490,3476,-3477,7451,-4968,10928c1495818,1775509,1496314,1781966,1501282,1784450xm6155821,1790649v4470,2484,10928,1491,13411,-3476c6171219,1783695,6173206,1780218,6174696,1776741v2484,-4470,1491,-10927,-3477,-13907c6166252,1760350,6159298,1761344,6157311,1766311v-1490,3476,-3477,7450,-4967,10927c6150357,1781708,6150854,1788166,6155821,1790649xm3724901,1802079v12914,3477,26324,-6458,26324,-19869c3750730,1768799,3737815,1758864,3724901,1762341v-1491,496,-2980,496,-3976,994c3712978,1765818,3706025,1773765,3706521,1782210v498,8445,5964,16392,14404,18875c3722416,1801582,3723909,1802079,3724901,1802079xm1770503,1802331v23346,8941,34274,-29306,10430,-36260c1770005,1763091,1782424,1736764,1784411,1732790v6457,-14404,11425,-27815,12418,-43711c1797823,1669211,1764542,1664249,1761563,1684112v-3477,25333,-23842,44705,-23842,71031c1737721,1778488,1749145,1794880,1770503,1802331xm1932436,1805266v3128,357,6450,-450,9430,-2933c1955774,1790412,1965708,1775013,1970675,1757629v4968,-15896,-20862,-23346,-25332,-6954c1941369,1764086,1934415,1775510,1923983,1784451v-8567,8196,-930,19744,8453,20815xm6425042,1808531v23345,8940,34273,-29307,10431,-36260c6424545,1769291,6436963,1742964,6438950,1738991v6458,-14405,11425,-27817,12418,-43712c6452362,1675411,6419081,1670444,6416101,1690312v-3477,25333,-23842,44705,-23842,71031c6392259,1784689,6403683,1801080,6425042,1808531xm6586978,1811466v3128,357,6450,-450,9430,-2934c6610317,1796612,6620251,1781213,6625218,1763829v4967,-15895,-20862,-23346,-25333,-6954c6595912,1770285,6588958,1781710,6578526,1790651v-8568,8197,-931,19744,8452,20815xm584832,1814754v4470,,8444,-1491,11921,-4968c599733,1806806,601720,1802336,601720,1797865v-496,-9934,-7451,-16392,-16888,-16889c579864,1780480,574898,1779983,569433,1781970v-6457,1987,-12417,8444,-11921,15895c558009,1805315,562479,1811276,569433,1813760v4967,1490,9935,994,15399,994xm1447321,1819035v8507,2298,18193,-807,20179,-11734c1471971,1783458,1480416,1761603,1493331,1741238v10431,-16888,-15399,-31294,-26327,-15399c1451606,1747695,1440677,1772034,1434220,1798359v-2731,10680,4595,18379,13101,20676xm5239378,1820954v4471,,8445,-1491,11921,-4967c5254280,1813006,5256267,1808536,5256267,1804065v-497,-9934,-7451,-16391,-16889,-16888c5234411,1786681,5229444,1786184,5223980,1788171v-6457,1987,-12418,8444,-11921,15894c5212555,1811516,5217026,1817477,5223980,1819960v4967,1490,9934,994,15398,994xm3574961,1824613v6521,-435,12853,-3913,16827,-10122c3590795,1815982,3591293,1815982,3592781,1813995v997,-993,1988,-1987,3475,-2980c3598246,1809525,3600232,1807538,3601724,1806048v3974,-3477,7946,-6954,12416,-10431c3621091,1789160,3621091,1777734,3615629,1770780v-5460,-6953,-16888,-10430,-24834,-4966c3586323,1768794,3582351,1772271,3577881,1775251v-1992,1490,-3978,2980,-5964,4470c3571421,1780218,3564959,1784689,3567943,1783199v-13912,4967,-20366,20862,-10931,33280c3561735,1822439,3568439,1825048,3574961,1824613xm6101864,1825236v8507,2297,18193,-808,20179,-11735c6126514,1789658,6134958,1767803,6147873,1747437v10431,-16888,-15398,-31293,-26326,-15398c6106149,1753895,6095221,1778233,6088764,1804559v-2732,10679,4594,18379,13100,20677xm3873949,1833104v9639,-3213,14109,-17743,2933,-25566c3862478,1797605,3845093,1795120,3827708,1798101v-19830,3973,-11425,37253,8940,31293c3845589,1826911,3854530,1827408,3862975,1831878v3973,2110,7761,2296,10974,1226xm4308531,1835852v13908,-1491,19868,-13909,17882,-26823c4324426,1794624,4321942,1780715,4318962,1766311v-4470,-21856,-39241,-16888,-38248,4967c4281211,1785683,4282205,1800088,4283695,1814492v994,12916,10928,23346,24836,21360xm2406146,1839826v6038,1006,12579,503,17108,-4529c2426273,1831775,2428286,1827749,2428286,1822718v,-4529,-2013,-9058,-5032,-12580c2418223,1806616,2412184,1805106,2406146,1806616v-3523,503,-7044,1509,-10064,2516c2390044,1811145,2385013,1816177,2385517,1823221v502,7044,4527,11573,10565,14089c2399605,1838819,2402623,1839322,2406146,1839826xm2000980,1841572v37254,993,70534,-7948,104808,-23843c2129133,1806801,2108768,1773024,2085422,1782959v-26326,11424,-56129,17385,-84442,19869c1976641,1804814,1975647,1841074,2000980,1841572xm185968,1844557v4967,,10928,-1987,14405,-5961c203850,1834623,206333,1829655,206333,1824191v-496,-4470,-2483,-10431,-6457,-13908c193916,1804819,187458,1798858,180008,1796375v-12915,-3974,-26327,9437,-22353,22352c160139,1826675,166596,1832636,171563,1838596v2981,3477,9438,5961,14405,5961xm1045479,1844803v18689,1863,37564,1739,56439,-745c1120297,1841575,1120794,1812765,1101918,1814752v-35266,2980,-69540,993,-103813,-9438c979726,1800346,972275,1828163,990157,1833627v18130,5464,36633,9314,55322,11176xm7060681,1846027v6038,1006,12579,503,17108,-4529c7080807,1837975,7082820,1833949,7082820,1828919v,-4529,-2013,-9059,-5031,-12581c7072757,1812815,7066719,1811306,7060681,1812815v-3523,505,-7045,1510,-10064,2516c7044579,1817344,7039547,1822377,7040051,1829421v503,7044,4528,11573,10566,14090c7054140,1845020,7057158,1845523,7060681,1846027xm1585907,1847473v5029,1428,10742,807,16205,-1428c1610060,1842568,1620491,1839587,1629432,1836110v8941,-3476,14902,-11921,12418,-21856c1639366,1804817,1629432,1799353,1619994,1801837v-10927,2980,-21855,5960,-33280,8443c1575289,1812267,1569825,1826672,1573799,1836607v2732,5961,7079,9437,12108,10866xm6655518,1847772v37254,993,70534,-7947,104808,-23842c6783671,1813001,6763306,1779224,6739961,1789159v-26327,11425,-56130,17385,-84443,19869c6631179,1811014,6630186,1847275,6655518,1847772xm1795825,1850022r-394,-789l1795413,1849219r277,623l1795825,1850022xm708874,1850203v5849,-1824,10881,-6101,13649,-12894c728058,1824227,720510,1811647,707931,1807118v-13083,-5031,-24656,-12075,-38746,-14591c645536,1787998,633460,1816679,653084,1830768v11573,8051,24656,11573,37235,17611c696357,1851398,703025,1852027,708874,1850203xm4840514,1850757v4967,,10928,-1987,14405,-5960c4858396,1840823,4860879,1835856,4860879,1830392v-496,-4470,-2483,-10432,-6457,-13909c4848462,1811019,4842004,1805058,4834554,1802575v-12915,-3973,-26327,9438,-22353,22353c4814685,1832875,4821142,1838836,4826109,1844797v2981,3477,9438,5960,14405,5960xm5700021,1851004v18690,1862,37565,1739,56440,-746c5774840,1847775,5775336,1818964,5756461,1820951v-35267,2981,-69541,994,-103814,-9437c5634269,1806546,5626817,1834362,5644699,1839827v18131,5464,36633,9314,55322,11177xm1796478,1851615r-156,-1097l1796418,1851479r60,136xm1796983,1852751r49,-101l1796819,1852008r42,469l1796983,1852751xm4248055,1852806v4719,-1677,8817,-5278,10804,-9997c4260846,1838339,4260846,1833371,4258859,1828901v-2484,-5464,-6457,-8444,-11425,-10431c4243957,1816979,4239984,1815986,4236506,1814495v-3477,-1490,-9437,-496,-12914,1491c4220612,1817973,4218128,1820457,4216638,1823934v-3477,7948,,15895,6954,20862c4227069,1846783,4230546,1849266,4233526,1851254v4471,2980,9811,3228,14529,1552xm1796718,1853296r183,-377l1796861,1852477r-383,-862l1796718,1853296xm6240449,1853673v5029,1428,10741,807,16205,-1428c6264602,1848768,6275033,1845787,6283974,1842310v8941,-3476,14902,-11921,12418,-21856c6293908,1811016,6283974,1805552,6274537,1808036v-10928,2980,-21856,5961,-33281,8444c6229831,1818467,6224367,1832872,6228341,1842807v2732,5961,7078,9438,12108,10866xm1796744,1854740r75,-743l1796718,1853296r-98,203l1796744,1854740xm6450375,1856222r-394,-789l6449963,1855419r277,623l6450375,1856222xm5363411,1856403v5849,-1823,10881,-6099,13648,-12893c5382594,1830428,5375047,1817847,5362467,1813320v-13082,-5033,-24656,-12076,-38745,-14592c5300073,1794199,5287997,1822880,5307621,1836969v11573,8051,24655,11573,37235,17611c5350894,1857598,5357561,1858228,5363411,1856403xm6451028,1857815r-157,-1097l6450967,1857679r61,136xm1862393,1857963v13909,-2483,25830,-20365,16392,-33280c1880275,1826670,1878289,1822200,1878785,1824187v,-1987,,-5465,,-6955c1879282,1813755,1880772,1810279,1883256,1806801v4967,-7947,1490,-19372,-6458,-23842c1867857,1777495,1858420,1781469,1852956,1789416v-4471,5961,-7948,13411,-10928,20863c1841034,1813259,1840041,1816239,1839544,1819219v-496,2981,-993,5961,-993,8941c1838551,1828657,1837558,1833624,1838551,1830644v-4470,14902,8941,29306,23842,27319xm6451533,1858951r49,-101l6451368,1858209r43,468l6451533,1858951xm4029189,1859141v5154,-559,10121,-2670,13598,-6395c4049741,1845295,4051728,1833373,4046264,1824432v-497,-993,-1490,-1987,-1987,-2980c4036330,1808040,4017454,1805557,4006526,1816485v-4470,4470,-6953,10928,-6953,16888c3999573,1842314,4004540,1849765,4011494,1854235v994,497,1987,1491,2980,1988c4018696,1858706,4024036,1859699,4029189,1859141xm6451268,1859496r183,-376l6451411,1858677r-383,-862l6451268,1859496xm6451294,1860940r74,-744l6451268,1859496r-98,203l6451294,1860940xm6516933,1864163v13909,-2483,25830,-20364,16392,-33280c6534815,1832870,6532828,1828400,6533325,1830387v,-1987,,-5464,,-6954c6533822,1819955,6535312,1816478,6537796,1813001v4967,-7947,1490,-19371,-6458,-23842c6522397,1783695,6512960,1787669,6507496,1795617v-4471,5960,-7947,13410,-10928,20861c6495574,1819458,6494581,1822439,6494085,1825420v-497,2980,-994,5961,-994,8940c6493091,1834857,6492098,1839825,6493091,1836844v-4470,14902,8941,29306,23842,27319xm779882,1871526v6040,3019,12582,3522,18116,c803533,1868507,807055,1862469,807055,1855928v,-6542,-3522,-12580,-9057,-15599c792464,1836807,785922,1837814,779882,1840329v-1510,504,-3020,1510,-4026,2013c765290,1847374,765290,1864482,775856,1869514v1510,503,3020,1509,4026,2012xm4150575,1874097v14404,1491,14404,-21357,,-22848c4132693,1849262,4114811,1847771,4096929,1845785v-14902,-1491,-14902,21358,,22848c4114811,1870620,4132693,1872110,4150575,1874097xm5434421,1877726v6038,3019,12579,3522,18114,c5458070,1874708,5461592,1868668,5461592,1862128v,-6542,-3522,-12579,-9057,-15598c5447000,1843007,5440459,1844014,5434421,1846530v-1510,503,-3020,1509,-4026,2012c5419829,1853576,5419829,1870682,5430395,1875714v1509,503,3019,1509,4026,2012xm1775459,1880818v9935,2980,22353,-3477,24837,-13908c1801289,1861943,1801289,1855982,1798309,1851511r-523,-413l1797032,1852650r283,848l1796983,1852751r-82,168l1797315,1857472r-496,-3474l1796819,1855485r-75,-745l1796322,1858962v,-496,,-993,497,-993c1796322,1859459,1795825,1860950,1794832,1862439v,-496,,-496,496,-496l1792575,1865154r270,-231c1792845,1864923,1792348,1865420,1792348,1865420r227,-266l1789368,1867903v,,496,,496,-496l1796620,1853499r-202,-2020l1795690,1849842r-745,-993l1787402,1842877r-2008,-803c1785891,1842074,1785891,1842074,1786387,1842074r1015,803l1789651,1843776r-283,-212c1789368,1843564,1789864,1844061,1790361,1844061r-710,-285l1793059,1846332r-214,-285c1792845,1846047,1793341,1846545,1793341,1846545r-282,-213l1794945,1848849r468,370l1795328,1849028r103,205l1797786,1851098r523,-1076c1797812,1847041,1796819,1844061,1794832,1841577v-1987,-2483,-5464,-5960,-8941,-6457c1781917,1834623,1778937,1834126,1774963,1835120v-1987,497,-3974,1490,-5961,2484c1762545,1841577,1758075,1848531,1758075,1856479v-498,11424,6953,21359,17384,24339xm37947,1886776v4967,4470,10928,3974,15895,c55829,1885286,57816,1883299,59803,1881809v4967,-3974,4470,-12915,,-16888c55332,1860947,46888,1859457,42914,1864921v-1490,1986,-3477,3973,-4967,5960c33973,1875351,32980,1882305,37947,1886776xm6430009,1887018v9935,2980,22353,-3477,24836,-13908c6455839,1868143,6455839,1862182,6452859,1857711r-523,-413l6451582,1858850r283,848l6451533,1858951r-82,169l6451865,1863672r-497,-3475l6451368,1861685r-74,-745l6450871,1865162v,-497,,-993,497,-993c6450871,1865659,6450375,1867149,6449382,1868639v,-496,,-496,496,-496l6447126,1871354r269,-231c6447395,1871123,6446898,1871620,6446898,1871620r228,-266l6443918,1874103v,,496,,496,-497l6451170,1859699r-203,-2020l6450240,1856042r-745,-993l6441952,1849077r-2008,-803c6440440,1848274,6440440,1848274,6440937,1848274r1015,803l6444201,1849977r-283,-213c6443918,1849764,6444414,1850261,6444911,1850261r-710,-284l6447608,1852533r-213,-285c6447395,1852248,6447891,1852745,6447891,1852745r-283,-212l6449495,1855049r468,370l6449878,1855228r103,205l6452336,1857298r523,-1076c6452362,1853241,6451368,1850261,6449382,1847777v-1987,-2483,-5464,-5960,-8942,-6457c6436467,1840823,6433486,1840327,6429513,1841320v-1987,497,-3974,1490,-5961,2484c6417094,1847777,6412624,1854732,6412624,1862679v-497,11424,6954,21359,17385,24339xm4692493,1892976v4967,4471,10928,3974,15894,c4710375,1891486,4712361,1889499,4714348,1888009v4968,-3974,4470,-12915,,-16888c4709878,1867147,4701434,1865657,4697460,1871121v-1490,1986,-3477,3973,-4967,5960c4688519,1881551,4687526,1888505,4692493,1892976xm3945430,1907382v5464,,11921,-2484,15895,-6458c3965299,1896454,3968279,1890989,3967783,1885028v,-5960,-1490,-12417,-6458,-15894c3957351,1866153,3953874,1862180,3948410,1861187v-4470,-994,-8940,-497,-13411,c3929039,1862180,3922581,1868638,3921588,1874598v-497,4470,-1490,8941,,13411c3923078,1892977,3926555,1896454,3929535,1900924v3477,3974,10928,6458,15895,6458xm4388823,1908419r-65,-458l4388635,1907666r187,750l4388823,1908419xm3288477,1909493v3415,993,7015,1117,10245,-125c3300211,1908872,3302197,1908375,3303688,1907381v7449,-2483,13905,-8940,13410,-17385c3317098,1887016,3316105,1883539,3314614,1881055v-2484,-4471,-6456,-6954,-10926,-8444c3302197,1872114,3300211,1871617,3298722,1870624v-6459,-2484,-14902,497,-19372,4967c3275873,1879565,3273390,1884532,3273390,1889996v,4968,1987,10432,5960,14405c3281833,1906637,3285060,1908499,3288477,1909493xm4390465,1912057r-294,-705l4389829,1910935r464,928l4390465,1912057xm4394358,1916470r-237,-290l4394058,1916129r300,341xm1388522,1917572v6457,2981,13411,2484,19869,-496l1409715,1916487r-828,92c1410377,1916082,1411370,1915585,1412861,1915089r-3146,1398l1413357,1916082v1490,-497,2484,-993,3974,-1490c1419318,1913598,1420808,1912108,1421801,1910618v1987,-2980,3477,-6457,3477,-9934c1425278,1897703,1424285,1895220,1423291,1892239v-1490,-2980,-5960,-6954,-9934,-7451l1409715,1884384r3146,1398c1411370,1885285,1410377,1884788,1408887,1884292r828,92l1408391,1883795v-6458,-2981,-13412,-3974,-19869,c1382562,1887272,1378588,1893729,1378588,1900684v,6954,3974,13411,9934,16888xm6043066,1923772v6457,2980,13411,2484,19869,-497l6064260,1922687r-828,92c6064922,1922281,6065915,1921785,6067406,1921288r-3146,1399l6067902,1922281v1490,-496,2484,-993,3974,-1489c6073863,1919798,6075353,1918307,6076346,1916817v1987,-2980,3477,-6457,3477,-9934c6079823,1903903,6078830,1901419,6077837,1898438v-1491,-2980,-5961,-6954,-9935,-7451l6064259,1890583r3147,1398c6065915,1891484,6064922,1890987,6063432,1890491r827,92l6062935,1889994v-6458,-2980,-13412,-3973,-19869,c6037106,1893471,6033132,1899929,6033132,1906883v,6954,3974,13411,9934,16889xm3503856,1926257v4970,,9940,-1987,13914,-5961c3521246,1916819,3523733,1911355,3523733,1906388v-498,-6457,-3978,-14405,-9937,-16889c3510320,1888009,3506840,1886022,3502863,1885029v-5963,-994,-11922,,-15899,4470c3482496,1893970,3481499,1899434,3482496,1905395v988,3973,2976,7450,4468,10928c3489446,1922283,3497398,1926257,3503856,1926257xm2599348,1926753v9934,2483,20366,-4967,20366,-15399c2619714,1907381,2617728,1902911,2615243,1899930v-4470,-3973,-9936,-4967,-15895,-3973c2597858,1896453,2595871,1896950,2594380,1896950v-5958,1491,-11423,7948,-10926,14404c2583950,1917812,2587924,1924270,2594380,1925760v1491,496,3478,993,4968,993xm357832,1929494r993,-2483c358329,1927508,358329,1928004,357832,1928501r,993xm1149991,1931667v3461,-901,6566,-3167,8552,-7141c1163014,1916082,1166988,1907637,1171458,1898697v4967,-9935,1987,-21856,-8941,-26327c1153080,1868397,1141655,1873861,1138178,1884292v-2980,9437,-5464,18378,-8444,27816c1126009,1924774,1139606,1934367,1149991,1931667xm356839,1931978r993,-1050l357832,1929494r-993,2484xm5012379,1935694r993,-2483c5012875,1933708,5012875,1934205,5012379,1934702r,992xm3121402,1936191v4470,1490,10432,497,14902,-1987c3144745,1927746,3147231,1917315,3142762,1907878v-993,-1987,-1989,-4471,-2983,-6458c3137298,1896950,3133819,1894466,3129847,1891486v-4967,-3477,-12418,-2981,-17387,c3106998,1894466,3104014,1900427,3104014,1906387v,4968,498,9438,2984,14405c3107991,1922779,3108984,1924766,3109976,1927250v1986,3974,6956,7451,11426,8941xm864983,1936944v23346,-993,46196,-4967,68051,-13909c948929,1917075,941975,1891742,926080,1897206v-19869,7451,-39738,10928,-61097,11425c847101,1909624,847101,1937938,864983,1936944xm5804534,1937866v3461,-900,6566,-3166,8553,-7141c5817557,1922281,5821531,1913837,5826001,1904896v4968,-9934,1987,-21855,-8941,-26326c5807623,1874596,5796198,1880060,5792721,1890492v-2981,9437,-5464,18378,-8444,27815c5780552,1930974,5794149,1940567,5804534,1937866xm4412975,1938107v11070,1510,21133,-4026,27171,-13083c4443669,1919489,4445178,1912445,4444675,1905904v-504,-8051,-2516,-15096,-8554,-21133c4434108,1882758,4431090,1880243,4428573,1878733v-7044,-4528,-15094,-7045,-23146,-7548c4395364,1870682,4384294,1878733,4382282,1888795v-755,5284,-252,10945,1698,15913l4389443,1910899r-621,-2483l4388320,1906910r315,756l4387817,1904394v,-1007,,-2013,,-3019l4388758,1907961r1413,3391l4394121,1916180r2250,1800c4395867,1917476,4395364,1916973,4394358,1916470v-1510,-1007,-2013,-2013,-3019,-2516l4394058,1916129r-3593,-4072l4390836,1912948r-543,-1085l4389443,1910899r2399,9596c4390836,1917980,4389829,1915967,4388823,1913451v503,1509,1006,3522,1509,5032c4392345,1923011,4393854,1927037,4397377,1930560v4528,4528,9560,6541,15598,7547xm5011385,1938179r994,-1051l5012379,1935694r-994,2485xm574400,1939926v4471,,9438,-1490,12915,-5464c589798,1930985,592282,1926514,591785,1921547v,-1986,-496,-3477,-496,-5464c590792,1911613,589798,1907142,586321,1903665v-2980,-2980,-7947,-5464,-12417,-4967c569433,1898698,564466,1900188,561486,1903665v-3477,3477,-4471,7451,-4968,12418c556518,1918070,556022,1919561,556022,1921547v-497,4471,2483,9935,5464,12915c564466,1937442,569930,1939926,574400,1939926xm5519526,1943144v23346,-993,46195,-4968,68050,-13909c5603471,1923275,5596517,1897941,5580623,1903405v-19869,7451,-39738,10928,-61097,11425c5501644,1915823,5501644,1944138,5519526,1943144xm5228947,1946127v4470,,9437,-1490,12914,-5464c5244345,1937185,5246829,1932714,5246332,1927747v,-1986,-497,-3477,-497,-5464c5245339,1917813,5244345,1913342,5240868,1909865v-2980,-2980,-7948,-5464,-12418,-4967c5223979,1904898,5219012,1906388,5216032,1909865v-3477,3477,-4471,7451,-4967,12418c5211065,1924270,5210568,1925761,5210568,1927747v-497,4471,2484,9935,5464,12916c5219012,1943642,5224476,1946127,5228947,1946127xm1683190,1956632r2364,-312c1685554,1956320,1685057,1956320,1685057,1956320r-2559,27l1683190,1956632xm1505938,1956935v5278,-1118,9997,-4098,12232,-9065c1524131,1933465,1530092,1919557,1536052,1905152v3974,-8941,-3477,-19869,-11424,-23346c1516183,1878329,1503764,1880812,1499791,1889754v-5465,12417,-10928,24835,-16392,37750c1478928,1937439,1480418,1948863,1490353,1954824v4471,2484,10307,3229,15585,2111xm374224,1957311v497,,993,,1490,c372237,1956317,368760,1955324,365780,1954331v5960,2980,12914,4470,19372,1986c387139,1955324,389126,1954828,391112,1953834v5961,-1987,9935,-4967,13412,-10431c408498,1937442,408498,1929991,405517,1923534v-4470,-10928,-19868,-17385,-31293,-9934l357832,1930928r,16946c359323,1950853,361806,1952840,364787,1954828v2980,1489,5960,2483,9437,2483xm1659227,1959796r3352,-442l1667548,1956506r14950,-159l1677606,1954333v-2980,496,-6457,993,-9437,1490c1665189,1956816,1662208,1958307,1659227,1959796xm6337739,1962833r2364,-313c6340103,1962520,6339606,1962520,6339606,1962520r-2559,27l6337739,1962833xm6160477,1963135v5278,-1118,9997,-4098,12232,-9066c6178670,1939665,6184631,1925756,6190591,1911351v3974,-8941,-3477,-19869,-11424,-23345c6170722,1884529,6158304,1887012,6154330,1895953v-5463,12418,-10927,24835,-16391,37751c6133468,1943638,6134958,1955063,6144893,1961024v4470,2484,10307,3229,15584,2111xm5028770,1963512v497,,993,,1491,c5026784,1962518,5023306,1961525,5020326,1960531v5960,2981,12915,4471,19372,1987c5041685,1961525,5043672,1961028,5045659,1960035v5960,-1987,9934,-4968,13411,-10432c5063044,1943642,5063044,1936192,5060064,1929734v-4471,-10928,-19869,-17385,-31294,-9934l5012379,1937128r,16946c5013869,1957054,5016352,1959041,5019333,1961028v2980,1490,5960,2484,9437,2484xm288919,1964597v11911,2029,25025,-9671,17477,-23634c276709,1887123,263626,1830265,264129,1768878v504,-23649,-34216,-22643,-36228,c221359,1835296,239977,1903225,278218,1957569v2894,4151,6730,6352,10701,7028xm6313777,1965997r3351,-443l6322097,1962706r14950,-159l6332155,1960533v-2980,497,-6457,993,-9437,1490c6319738,1963017,6316757,1964507,6313777,1965997xm1954650,1966056v3826,1250,8328,939,13047,-1793c2029290,1928996,2089891,1892239,2151981,1857965v18874,-10430,1986,-38247,-16889,-28312c2072505,1862436,2009918,1896212,1950808,1935950v-13038,8568,-7636,26357,3842,30106xm2185051,1966117v4526,1622,9772,1374,15112,-1855c2219534,1952340,2238906,1940916,2257286,1928497v17387,-11424,2484,-35764,-15895,-27319l2213255,1915014r-2537,-7262c2207490,1904003,2202647,1901551,2196189,1901675v-25332,496,-50168,993,-75501,2981c2098336,1906145,2098336,1937440,2120688,1938930r55237,2180l2171684,1949937v1418,7105,6581,13747,13367,16180xm3347395,1966491v14903,,14903,-23346,,-23346c3332494,1943145,3332494,1966491,3347395,1966491xm1895664,1970231v11525,-3702,17393,-21863,3981,-30804c1888718,1932472,1879777,1918564,1878286,1905649v-1987,-18875,-29306,-19869,-29803,c1847986,1931976,1860405,1954328,1882757,1968237v4595,2856,9065,3228,12907,1994xm4943455,1970798v11912,2028,25026,-9671,17478,-23634c4931245,1893324,4918163,1836465,4918666,1775077v503,-23648,-34216,-22642,-36229,c4875896,1841497,4894513,1909424,4932755,1963768v2893,4152,6730,6353,10700,7030xm6609192,1972256v3826,1250,8328,939,13046,-1793c6683831,1935195,6744431,1898438,6806521,1864165v18875,-10430,1986,-38247,-16889,-28313c6727046,1868635,6664459,1902412,6605350,1942150v-13039,8568,-7637,26357,3842,30106xm6839590,1972317v4525,1622,9772,1374,15112,-1855c6874074,1958541,6893446,1947116,6911825,1934697v17385,-11425,2484,-35764,-15896,-27320l6867795,1921214r-2538,-7263c6862028,1910203,6857185,1907750,6850728,1907874v-25333,497,-50168,994,-75501,2981c6752875,1912345,6752875,1943639,6775227,1945130r55236,2180l6826223,1956137v1417,7105,6580,13747,13367,16180xm1367164,1973702v3477,-497,6458,-994,9438,-2484c1380079,1969231,1383059,1965754,1384550,1962277v2979,-6954,1489,-15895,-3974,-20862c1375609,1936944,1368655,1934460,1362197,1936447v-3974,994,-7451,3477,-9934,6954c1348289,1945885,1347295,1949362,1347295,1953833v-496,3974,,7947,2484,11425l1349779,1963074r-1490,-10731c1348786,1951349,1349282,1950852,1349779,1949859r,13215l1350773,1970225r7150,993l1371138,1971218v-993,497,-1490,994,-2483,1490l1357923,1971218r-2183,c1359217,1973205,1363190,1973702,1367164,1973702xm4626887,1974274v4088,-440,7988,-2201,11007,-5472c4640410,1965783,4643429,1963267,4645944,1960247v10064,-10566,8051,-28178,-4528,-35726c4636385,1921502,4629843,1920495,4623805,1922005v-7044,2012,-14592,8555,-16101,16102c4607201,1942133,4606194,1946158,4605691,1950184v-1006,4528,-1006,8051,1006,12580c4608207,1966286,4610723,1969808,4614748,1971820v3774,2014,8051,2894,12139,2454xm6550207,1976431v11525,-3702,17393,-21864,3981,-30804c6543260,1938672,6534319,1924764,6532829,1911849v-1987,-18875,-29306,-19869,-29803,c6502529,1938176,6514947,1960528,6537300,1974437v4594,2856,9065,3228,12907,1994xm4346556,1976853v20631,,20631,-32203,,-32203c4325926,1944650,4325423,1976853,4346556,1976853xm6021707,1979902v3477,-497,6458,-993,9438,-2484c6034622,1975431,6037603,1971954,6039093,1968477v2980,-6954,1490,-15895,-3974,-20863c6030152,1943144,6023198,1940660,6016740,1942647v-3974,993,-7451,3477,-9934,6954c6002832,1952085,6001838,1955562,6001838,1960033v-496,3974,,7947,2484,11424l6004322,1969274r-1490,-10731c6003329,1957549,6003825,1957052,6004322,1956059r,13215l6005315,1976425r7151,993l6025681,1977418v-993,497,-1490,994,-2483,1491l6012466,1977418r-2183,c6013759,1979405,6017734,1979902,6021707,1979902xm2062568,1981650v3477,-2483,6953,-4967,9934,-8445c2074489,1970722,2076972,1967741,2078959,1965258v3477,-3974,5464,-7948,5464,-13411c2084920,1945885,2081443,1940421,2076972,1936944v-8941,-7947,-21856,-4966,-27816,4471c2047169,1944396,2045679,1947376,2043692,1950356v-2484,3974,-3974,7948,-5464,12418c2036241,1969232,2039222,1976186,2044189,1980160v4967,3477,12914,4967,18379,1490xm476299,1983762v3477,-993,6705,-2856,8692,-5092c488468,1974697,490952,1970226,490952,1964762v,-4967,-1987,-10431,-5961,-13908c480521,1946384,472574,1943403,466116,1945886v-1490,498,-3477,994,-4967,1987c454195,1950357,447737,1956814,448235,1964762v,2980,993,5961,2483,8942c452705,1977677,457175,1980161,461149,1981651v1490,497,3477,993,4967,1987c469096,1984880,472822,1984755,476299,1983762xm6717112,1987850v3477,-2483,6953,-4967,9934,-8445c6729033,1976922,6731516,1973941,6733503,1971458v3477,-3974,5464,-7948,5464,-13411c6739464,1952085,6735987,1946621,6731516,1943144v-8941,-7947,-21856,-4967,-27816,4471c6701713,1950595,6700223,1953575,6698236,1956556v-2483,3974,-3974,7947,-5464,12418c6690785,1975432,6693766,1982386,6698732,1986360v4968,3477,12915,4967,18380,1490xm5130845,1989963v3477,-993,6706,-2856,8693,-5092c5143015,1980898,5145499,1976427,5145499,1970962v,-4966,-1987,-10430,-5961,-13908c5135067,1952584,5127120,1949603,5120662,1952087v-1490,497,-3477,994,-4967,1987c5108741,1956558,5102284,1963015,5102781,1970962v,2981,993,5962,2483,8942c5107251,1983878,5111721,1986362,5115695,1987852v1490,496,3477,993,4967,1987c5123643,1991080,5127368,1990956,5130845,1989963xm4418596,1999660v4128,1533,8971,1596,14003,-668c4476376,1978864,4519648,1958234,4562921,1937100v22140,-10568,2516,-44280,-19624,-33211c4500527,1925526,4457757,1946660,4414988,1969304v-14718,7924,-8774,25757,3608,30356xm3122891,2001759v9438,2483,18378,-4471,18378,-13908c3141269,1977420,3131833,1970466,3122891,1972949v-1489,496,-3477,994,-4967,1490c3112458,1975930,3107989,1981394,3107989,1987354v497,5961,3973,11425,9935,12915c3119414,2000765,3121402,2001263,3122891,2001759xm4082174,2008859r-3126,-3127c4079048,2006229,4079544,2006229,4080041,2006726r365,1116l4082174,2008859xm4057045,2008859r1656,-952l4059179,2006726v,-497,496,-497,993,-994l4057045,2008859xm4085505,2012190v-497,-497,-497,-1491,-993,-1987l4082174,2008859r3331,3331xm4053715,2012190r3330,-3331l4054708,2010203v-497,496,-497,1490,-993,1987xm517781,2016666v5713,-993,10928,-4222,13909,-9686c532683,2004993,532186,2005987,531193,2007476r994,-993l532186,2006483v1491,-496,-496,993,497,-496l532187,2006483r1490,-372l533180,2005987v1490,,2483,496,497,c531690,2005490,532683,2006483,534173,2005987r-496,124l535167,2006483v-1987,-993,1987,1491,1987,1491c543611,2012940,554539,2009463,559009,2003503v5464,-6954,4471,-15895,-1490,-22353c542618,1964262,513311,1965255,498906,1982143v-7948,9439,-8444,22850,1987,30797c505860,2016418,512069,2017659,517781,2016666xm702346,2019390v12312,-1250,21935,-16157,10614,-27101c692833,1972162,675222,1949015,661133,1924359v-10566,-18618,-37234,-2012,-28177,16606c647045,1969646,666165,1993798,689814,2015436v4026,3270,8428,4371,12532,3954xm5172321,2022866v5712,-994,10928,-4222,13908,-9686c5187223,2011193,5186726,2012186,5185733,2013676r994,-993l5186726,2012683v1490,-497,-497,993,497,-497l5186727,2012683r1489,-372l5187720,2012186v1489,,2483,497,496,c5186229,2011689,5187223,2012683,5188713,2012186r-497,125l5189707,2012683v-1987,-994,1986,1490,1986,1490c5198151,2019140,5209078,2015664,5213549,2009703v5464,-6954,4471,-15894,-1490,-22352c5197157,1970462,5167851,1971455,5153446,1988344v-7948,9438,-8445,22849,1987,30796c5160400,2022617,5166609,2023860,5172321,2022866xm2271679,2025363v43214,,43214,-67057,,-67057c2228464,1958306,2228464,2025363,2271679,2025363xm5356885,2025591v12311,-1251,21934,-16158,10613,-27101c5347371,1978362,5329760,1955215,5315672,1930559v-10567,-18618,-37235,-2013,-28178,16605c5301583,1975846,5320703,1999999,5344353,2021636v4025,3270,8428,4371,12532,3955xm1682077,2025861v4967,,9438,-1491,13411,-4471c1699462,2018906,1702939,2015926,1705423,2011952v2980,-3477,5464,-7451,6457,-12418c1712377,1996554,1712874,1993077,1713370,1990096v,-4967,-993,-9437,-2980,-13908c1708900,1971718,1706416,1967744,1702939,1964764r-19749,-8132l1662579,1959354r-10306,5906c1648300,1969235,1645320,1974698,1643332,1980162v-2483,5961,-2483,11921,-496,17882c1642836,1998044,1642836,1998541,1642836,1998541r,1490c1643829,2004501,1646313,2008972,1649293,2012449v2484,3974,5961,6954,9934,9437c1662208,2022880,1664691,2024370,1667672,2025363v4967,1491,9438,1491,14405,498xm6926228,2031565v43215,,43215,-67058,,-67058c6883014,1964507,6883014,2031565,6926228,2031565xm6336626,2032062v4967,,9438,-1490,13412,-4471c6354011,2025108,6357488,2022127,6359972,2018153v2980,-3477,5464,-7450,6457,-12418c6366926,2002755,6367423,1999278,6367920,1996297v,-4967,-994,-9437,-2981,-13908c6363449,1977918,6360966,1973945,6357488,1970964r-19749,-8131l6317128,1965554r-10305,5907c6302849,1975435,6299869,1980899,6297881,1986363v-2483,5961,-2483,11921,-496,17882c6297385,2004245,6297385,2004742,6297385,2004742r,1490c6298379,2010703,6300862,2015173,6303843,2018650v2483,3974,5960,6954,9934,9438c6316757,2029081,6319241,2030572,6322221,2031565v4968,1490,9438,1490,14405,497xm3943856,2033729r161,-17l3943897,2033712r-41,17xm3943718,2033783r138,-54l3943514,2033763r204,20xm636414,2034996v3711,189,7359,-692,10126,-2956c648050,2031033,649056,2030530,650565,2029524v11573,-5535,11573,-25159,,-30694c649056,1998326,648050,1997320,646540,1996314v-5535,-4026,-15095,-3523,-20630,c619872,1999836,615847,2006880,615847,2013925v,7044,4025,14089,10063,17611c628929,2033549,632703,2034807,636414,2034996xm3955590,2038744v,,,,-504,-503l3955302,2038529r288,215xm5290952,2041196v3711,189,7359,-691,10126,-2956c5302588,2037234,5303594,2036731,5305104,2035724v11573,-5535,11573,-25159,,-30694c5303594,2004527,5302588,2003521,5301078,2002514v-5534,-4025,-15095,-3522,-20630,c5274410,2006036,5270385,2013080,5270385,2020124v,7046,4025,14090,10063,17613c5283467,2039749,5287241,2041007,5290952,2041196xm3958105,2042266v,,-503,-503,-503,-1006l3957968,2042083r137,183xm3768117,2042490v2981,496,6957,-1490,8941,-3477c3779048,2037026,3781035,2033052,3780537,2030072v,-3477,-994,-6458,-3479,-8941c3774579,2019144,3771098,2017157,3768117,2017654v-1984,,-3476,496,-5463,496c3759176,2018647,3756693,2019144,3754211,2021628v-1990,1986,-3476,5464,-3476,8444c3750735,2033052,3751726,2036529,3754211,2038516v2482,2484,4965,2981,8443,3477c3764641,2041993,3766133,2042490,3768117,2042490xm4069610,2045470v8444,-496,15895,-4967,18875,-12914l4080406,2007842r-10796,-6208l4058701,2007907r-8960,22165c4052224,2038517,4060669,2045470,4069610,2045470xm2668396,2049939v18875,-2484,19869,-31295,,-30301c2646042,2020632,2625677,2010697,2615246,1990828v-9935,-17882,-37252,-1987,-27321,16392c2603325,2036031,2635614,2054410,2668396,2049939xm3959615,2050317v,-503,,-503,,-1006l3959569,2049814r46,503xm983909,2050767v13350,-3632,23162,-23256,10331,-33823c978641,2004364,963545,1991785,946941,1980714v-18618,-12579,-41261,16606,-24153,31198c937884,2024995,953985,2036568,970087,2048141v4529,3270,9372,3837,13822,2626xm2717069,2050934v6957,-496,13909,-4470,15398,-11424c2732964,2038019,2733462,2036033,2733462,2034542v1489,-5960,,-12417,-4472,-16392c2725517,2015170,2721542,2013183,2717069,2013183v-4470,,-8942,1987,-11922,4967c2700679,2022621,2699187,2028582,2700679,2034542v494,1491,991,3477,991,4968c2703161,2045967,2710114,2051432,2717069,2050934xm3963600,2053893r1046,-2569l3964116,2050022r-516,3871xm2158428,2054669v6458,,12419,-1490,17882,-4967c2181774,2046721,2185748,2042251,2189225,2036787v994,-1490,1987,-2483,2980,-3974c2195683,2026853,2197670,2019899,2197670,2012945v,-6954,-1987,-13412,-5465,-19869c2185251,1981155,2172337,1973704,2158428,1973704v-13907,,-26822,7451,-33776,19372c2121175,1999037,2119188,2005991,2119188,2012945v,7450,1987,13908,5464,19868c2125645,2034304,2126639,2035297,2127632,2036787v2980,5464,7451,9438,12915,12915c2146010,2053179,2151971,2054669,2158428,2054669xm3959111,2054846v,-503,504,-1007,504,-2012l3959200,2053870r-89,976xm4453571,2055902v8445,1987,17386,-993,25333,-2484c4490328,2050935,4495296,2037523,4491322,2027589v-1987,-4968,-5464,-7948,-9934,-9935c4474930,2014673,4469467,2015170,4464003,2018151v-5961,2980,-13909,5463,-17882,10431c4442147,2033052,4440160,2038517,4442147,2044477v1490,5464,5961,9935,11424,11425xm5638442,2056968v13350,-3632,23161,-23257,10331,-33823c5633174,2010565,5618078,1997986,5601474,1986916v-18617,-12580,-41260,16605,-24152,31196c5592417,2031196,5608518,2042768,5624620,2054341v4529,3271,9372,3838,13822,2627xm3961690,2058580r1447,-1219l3963600,2053893r-1910,4687xm315059,2059298v6427,990,13272,-1845,17393,-6697l333104,2040894r-597,359l333232,2038611r268,-4809c333748,2034299,333624,2036286,333376,2038086r-144,525l333104,2040894r1886,-1131c338964,2040259,342441,2040259,346415,2040756v10430,994,20365,,30299,-4967c395590,2025358,379197,1999032,360322,2007475v-5463,2484,-15895,-1986,-21358,-1986c331016,2004992,323566,2006482,316612,2010953v-13909,8444,-22353,25829,-12915,40731c306677,2056279,310775,2058639,315059,2059298xm6812977,2060871v6458,,12418,-1491,17882,-4968c6836323,2052923,6840297,2048452,6843774,2042988v994,-1490,1987,-2483,2981,-3973c6850232,2033054,6852218,2026100,6852218,2019146v,-6954,-1986,-13412,-5463,-19869c6839800,1987356,6826886,1979905,6812977,1979905v-13907,,-26823,7451,-33776,19372c6775724,2005238,6773737,2012192,6773737,2019146v,7451,1987,13908,5464,19869c6780194,2040505,6781188,2041498,6782181,2042988v2980,5464,7450,9438,12915,12915c6800559,2059380,6806520,2060871,6812977,2060871xm3954583,2061387v,,503,-503,503,-503l3954799,2061099r-216,288xm3951061,2063903v503,,503,-503,1006,-503l3951350,2063687r-289,216xm1268311,2064915v4222,-62,8445,-1304,12418,-3291c1280729,2061624,1281226,2061624,1281226,2061128v15895,-7948,15895,-34274,,-42222c1281226,2018906,1280729,2018906,1280729,2018410v-7947,-3975,-16888,-4471,-24836,c1248442,2022880,1243475,2031324,1243475,2039769v,8444,4967,16888,12418,21359c1259867,2063860,1264089,2064977,1268311,2064915xm3942507,2065413v503,,1006,,1510,l3943262,2065344r-755,69xm4969599,2065499v6426,989,13271,-1846,17393,-6697l4987644,2047095r-598,359l4987771,2044810r268,-4807c4988288,2040499,4988163,2042486,4987915,2044287r-144,523l4987644,2047095r1885,-1132c4993503,2046460,4996980,2046460,5000954,2046957v10431,993,20365,,30300,-4968c5050129,2031558,5033737,2005232,5014862,2013675v-5464,2485,-15895,-1986,-21359,-1986c4985556,2011192,4978105,2012683,4971151,2017153v-13908,8444,-22352,25829,-12915,40732c4961217,2062480,4965315,2064839,4969599,2065499xm3941591,2070444r7457,c3953576,2069438,3955590,2067425,3959111,2064910r2579,-6330l3953576,2065413v-4528,2012,-9434,2138,-13837,691l3938145,2064816r-3185,-1416c3934960,2063400,3935463,2063400,3935463,2063400r-3739,-2804l3931940,2060884v,,,-503,-503,-503l3931724,2060596r-1845,-2460l3928921,2057361v,,,-503,,-503l3929879,2058136r8266,6680l3939488,2065413v-503,-503,-503,-503,-1006,-503l3943262,2065344r4780,-434c3947539,2065413,3947539,2065413,3947035,2065413r4315,-1726l3954799,2061099r2803,-3738c3957602,2057361,3957602,2057865,3957602,2057865r1598,-3995l3959569,2049814r-458,-5032c3959615,2045285,3959615,2045285,3959615,2045789r-1647,-3706l3955302,2038529r-3738,-2804c3951564,2036228,3952067,2036228,3952067,2036228v-1509,-503,-3019,-1509,-4528,-2012c3947539,2034216,3948042,2034216,3948042,2034216r-4324,-433l3932444,2038241r3316,-2369l3934960,2036228v503,,1006,-503,1006,-503l3935760,2035872r3728,-1656c3939488,2034216,3938985,2034216,3938985,2034216r4529,-453l3943010,2033712r887,l3945966,2032895v4843,63,9623,1823,13145,4843l3964116,2050022r1033,-7756c3963640,2038241,3962131,2034719,3959111,2032203v-3018,-2516,-6038,-4528,-10063,-5536c3941500,2024152,3931437,2026667,3925902,2032705v-7044,7549,-9057,18115,-3522,27173l3941591,2070444xm3942507,2070948r-916,-504l3937475,2070444v1510,,3522,504,5032,504xm5922861,2071117v4222,-62,8444,-1304,12417,-3291c5935278,2067826,5935776,2067826,5935776,2067329v15894,-7947,15894,-34274,,-42222c5935776,2025107,5935278,2025107,5935278,2024611v-7947,-3974,-16888,-4471,-24836,c5902992,2029081,5898025,2037526,5898025,2045970v,8444,4967,16888,12417,21359c5914416,2070061,5918639,2071179,5922861,2071117xm1740199,2074040v8444,1987,17881,496,26325,-497c1775465,2073047,1783909,2066093,1783413,2056655v-994,-8941,-7948,-15399,-16889,-16392c1758080,2039766,1748643,2037779,1740199,2039766v-16889,3974,-16889,29804,,34274xm6394742,2080241v8444,1987,17882,496,26326,-497c6430009,2079248,6438453,2072294,6437957,2062856v-994,-8941,-7948,-15399,-16889,-16392c6412624,2045967,6403186,2043980,6394742,2045967v-16888,3974,-16888,29804,,34274xm3501393,2080363v9268,1769,20355,-8196,14392,-19000c3495907,2025598,3477528,1989338,3462129,1951587v-5955,-12915,-26815,-7949,-21851,5960c3455178,1997782,3472562,2037023,3493427,2074277v1983,3602,4874,5495,7966,6086xm4546349,2081859v3772,210,7683,-1249,11036,-5099c4570797,2061858,4595136,2057387,4612024,2070302v15895,12419,38248,-8941,22353,-22352c4605071,2023609,4560862,2025100,4535033,2054407v-10059,11176,,26823,11316,27452xm4398645,2086429r784,-724l4399968,2084951r-256,107l4398645,2086429xm4398506,2086557r61,-56l4399429,2085209r-507,394l4398796,2085888r137,-183l4398506,2086557xm4398435,2086699r71,-142l4398493,2086570r-58,129xm4398435,2086699r210,-270l4398567,2086501r-132,198xm4397815,2087195r678,-625l4398796,2085888r-981,1307xm4395497,2088073r514,-206l4398922,2085603r117,-263l4397342,2086052r-1845,2021xm2998084,2088105v4088,-1131,7736,-3773,9748,-7547c3012865,2072507,3008839,2063450,3001795,2058418v-16104,-12076,-31200,-26669,-43279,-42771c2952981,2008099,2943921,2004577,2935367,2009609v-7044,4025,-11071,15598,-6037,23147c2944931,2054895,2963049,2072507,2985691,2086596v3773,2265,8302,2642,12393,1509xm4394959,2088686v497,-497,993,-497,1490,-994l4396011,2087867r-1052,819xm4395952,2089679v497,-497,497,-497,994,-993l4396378,2089112r-426,567xm4392972,2091666r3406,-2554l4397815,2087195r-4843,4471xm56760,2092232v3539,1055,7265,1179,10494,-311c68744,2091424,70234,2090431,72221,2089934v3974,-1489,6954,-2980,9438,-6457c84142,2080496,85632,2076523,85632,2072549v,-2981,-994,-6458,-2483,-8941c80665,2059137,76691,2057150,72221,2055163v-1490,-496,-2981,-1489,-4967,-1987c60796,2050693,51855,2053674,47385,2058144v-3478,3974,-5961,8941,-5961,14405c41424,2077517,43907,2082981,47385,2086954v2483,2235,5836,4222,9375,5278xm1451604,2092913v8445,2484,17386,-4470,17386,-13410c1468990,2070561,1460545,2063111,1451604,2066091v-1491,497,-3477,993,-4968,1490c1441670,2069071,1437696,2074039,1437696,2079503v,5463,3477,9934,8940,11920c1448127,2091920,1450113,2092417,1451604,2092913xm4389495,2094646r6002,-6573l4392546,2089253r426,-71c4392475,2089182,4391978,2089679,4391482,2089679r1064,-426l4387836,2090038r-328,138c4387508,2090176,4387011,2090176,4387011,2090176r825,-138l4397342,2086052r2584,-2830c4399926,2082725,4399926,2082725,4400422,2082228r-1383,3112l4399712,2085058r2201,-2830l4399968,2084951r2938,-1232c4407874,2079248,4409860,2071797,4408867,2065340v-1491,-12916,-13908,-21360,-26823,-17883c4372606,2049940,4364659,2057392,4362176,2066830v-2981,9934,1489,22849,11424,26823c4379064,2096137,4384031,2097130,4389495,2094646xm4711306,2098434v3539,1055,7265,1179,10493,-311c4723290,2097626,4724780,2096633,4726767,2096136v3973,-1490,6953,-2980,9437,-6457c4738688,2086698,4740178,2082725,4740178,2078751v,-2981,-994,-6458,-2483,-8941c4735211,2065339,4731237,2063352,4726767,2061365v-1491,-497,-2981,-1490,-4968,-1987c4715342,2056895,4706401,2059875,4701930,2064346v-3477,3973,-5960,8941,-5960,14405c4695970,2083718,4698453,2089182,4701930,2093156v2484,2235,5837,4222,9376,5278xm6106149,2099115v8444,2483,17385,-4471,17385,-13412c6123534,2076762,6115089,2069312,6106149,2072292v-1491,496,-3478,993,-4968,1490c6096214,2075272,6092241,2080239,6092241,2085703v,5464,3476,9934,8940,11921c6102671,2098121,6104658,2098618,6106149,2099115xm1252919,2102848v5463,,9437,-2980,12417,-6954c1266827,2093907,1268317,2091920,1269310,2089933v2981,-4470,1987,-11921,-1987,-15398c1263350,2071058,1256396,2069071,1251925,2072548v-1987,1490,-3973,2981,-5961,3974c1241990,2079502,1238513,2083476,1239010,2088940v,3973,1491,7451,3974,9934c1245467,2101358,1249442,2102848,1252919,2102848xm5907462,2109049v5464,,9437,-2980,12418,-6954c5921370,2100108,5922860,2098121,5923853,2096134v2981,-4470,1988,-11921,-1986,-15398c5917893,2077259,5910939,2075272,5906469,2078749v-1987,1490,-3974,2981,-5961,3973c5896534,2085703,5893057,2089677,5893554,2095141v,3973,1490,7450,3974,9934c5900011,2107559,5903985,2109049,5907462,2109049xm3564460,2110045v4966,-1491,10431,-5464,12916,-9935c3579860,2095143,3581353,2088686,3579363,2083221v-1987,-4470,-5467,-10431,-10432,-12418c3566941,2069810,3565453,2069313,3563466,2068319v-2982,-1489,-6461,-3476,-9936,-3973c3551544,2063849,3550055,2063849,3548066,2063352v-2977,,-5461,497,-7948,1987c3536149,2066830,3532173,2069810,3530187,2073783v-4469,8445,-3473,18380,3476,25334c3537634,2103090,3542605,2105574,3547571,2108058v4967,2980,11421,3477,16889,1987xm330452,2115081v4160,-1428,7761,-4533,9500,-8755c341442,2102352,341442,2098379,339952,2093908v-1987,-4967,-5464,-7451,-9934,-8941c326541,2083477,322567,2081987,319090,2080496v-2981,-1490,-8445,-496,-11425,1491c305181,2083974,302698,2085960,301704,2088941v-2980,6954,,14405,5961,18379c311142,2109307,314619,2111790,317599,2113777v3974,2483,8693,2732,12853,1304xm4984998,2121282v4160,-1428,7761,-4533,9500,-8755c4995988,2108553,4995988,2104579,4994498,2100109v-1987,-4967,-5464,-7451,-9935,-8941c4981086,2089678,4977113,2088188,4973635,2086697v-2980,-1490,-8444,-496,-11425,1491c4959727,2090174,4957243,2092161,4956250,2095142v-2980,6954,,14405,5960,18378c4965687,2115507,4969165,2117991,4972145,2119978v3974,2483,8693,2732,12853,1304xm3712983,2121965v1488,-496,3476,-993,4967,-993c3724406,2119482,3729869,2112528,3729374,2106071v-498,-6458,-4469,-13412,-11424,-14902c3716459,2090672,3714471,2090175,3712983,2090175v-5962,-1490,-11922,,-16394,4471c3693611,2098123,3691621,2102096,3691621,2106567v,4470,1990,8941,4968,11922c3701061,2121965,3707021,2122959,3712983,2121965xm1829359,2123836v3477,-994,6705,-2857,8692,-5092c1841528,2114770,1844012,2110300,1844012,2104836v,-4967,-1987,-10431,-5961,-13908c1833581,2086457,1825633,2083477,1819176,2085960v-3477,1490,-6458,2484,-9437,4471c1805764,2093411,1802287,2099371,1802784,2104836v,4967,1987,8941,5464,12915c1811228,2121227,1815202,2122221,1819176,2123711v2980,1242,6705,1118,10183,125xm6483903,2130037v3477,-994,6706,-2856,8692,-5092c6496073,2120972,6498557,2116501,6498557,2111037v,-4967,-1988,-10431,-5962,-13909c6488125,2092657,6480177,2089678,6473720,2092161v-3477,1490,-6458,2484,-9438,4471c6460308,2099612,6456831,2105572,6457328,2111037v,4967,1987,8941,5464,12915c6465772,2127429,6469746,2128422,6473720,2129913v2980,1241,6706,1117,10183,124xm907198,2135635v4470,,8444,-994,12418,-2484c923590,2131661,927066,2129674,930047,2126694v1490,-1987,3477,-4471,4967,-6458c937498,2116759,938491,2112786,938988,2108315v994,-2980,994,-5463,,-8444c938988,2095898,937498,2091924,935014,2087950v-1490,-1987,-3477,-4470,-4967,-6457c926073,2077519,921603,2075035,916139,2073545v-497,,-497,,-993,c910675,2072055,906701,2072055,902231,2073048v-2980,,-5464,497,-7947,1987c892794,2075532,891303,2076029,889813,2077022v-9438,5464,-15398,16392,-15398,26823c873918,2114772,879879,2125204,889316,2131164v4968,2981,11922,5464,17882,4471xm3867030,2135858r503,-503c3868539,2134348,3869043,2133342,3870049,2131832r-3019,4026xm3865521,2137870r1509,-2012l3865888,2137000r-367,870xm5561748,2141837v4470,,8444,-993,12417,-2484c5578139,2137863,5581616,2135876,5584596,2132896v1491,-1987,3477,-4471,4968,-6457c5592048,2122962,5593041,2118988,5593537,2114518v994,-2981,994,-5464,,-8445c5593537,2102100,5592048,2098126,5589564,2094152v-1491,-1987,-3477,-4471,-4968,-6457c5580623,2083721,5576153,2081237,5570689,2079747v-497,,-497,,-994,c5565225,2078257,5561251,2078257,5556780,2079250v-2980,,-5463,497,-7947,1987c5547343,2081734,5545853,2082231,5544362,2083224v-9437,5464,-15397,16392,-15397,26823c5528468,2120975,5534428,2131406,5543866,2137367v4967,2980,11921,5463,17882,4470xm1383554,2142586v4471,1491,8941,,12915,-1490c1398953,2140103,1400940,2139109,1403423,2138116v5961,-2484,9934,-10431,9438,-16889c1412861,2116260,1410874,2111293,1407397,2107319v-3478,-3477,-8941,-5464,-13908,-5464c1387031,2101855,1379084,2105332,1376600,2111293v-993,2483,-1986,4470,-2980,6954c1372130,2121724,1371137,2124704,1371634,2128678v496,3477,1986,6954,4470,9438c1378091,2140103,1380574,2141593,1383554,2142586xm4062262,2146928v15096,,15096,-23147,,-23147c4047670,2123781,4047670,2146928,4062262,2146928xm3847910,2146928v2516,,5031,-504,7547,-2013c3857973,2144412,3859986,2142902,3861998,2140890r3890,-3890l3875081,2115227v,-1006,,-2012,,-3018c3875081,2108183,3874578,2104158,3872565,2100132v-1006,-4025,-3522,-7044,-6541,-10063c3864011,2088559,3861998,2087050,3859986,2085037v-3522,-2013,-7548,-3522,-11573,-3522c3845897,2081012,3842878,2081012,3840362,2081515v-4025,,-8050,1509,-11573,3522c3821745,2091578,3816210,2098120,3814197,2105667v-1006,3523,-2013,7548,-1509,11070c3813191,2119253,3813191,2122271,3813694,2124788v1006,4026,3019,7548,5535,10567c3823254,2140890,3828789,2144412,3835330,2146424v4026,1510,8555,1510,12580,504xm4490328,2147798v33281,,33281,-51659,,-51659c4457048,2096139,4456552,2147798,4490328,2147798xm6038098,2148788v4471,1490,8941,,12915,-1491c6053497,2146304,6055484,2145311,6057967,2144317v5961,-2484,9935,-10431,9438,-16889c6067405,2122461,6065418,2117494,6061941,2113520v-3477,-3477,-8941,-5464,-13908,-5464c6041575,2108056,6033628,2111533,6031144,2117494v-993,2483,-1986,4470,-2980,6954c6026674,2127925,6025680,2130905,6026177,2134879v497,3477,1987,6954,4470,9438c6032635,2146304,6035118,2147794,6038098,2148788xm1107875,2160967v5463,-497,10927,-3974,12418,-9438c1120789,2150039,1121286,2148052,1121783,2146562v2483,-8941,-4471,-17882,-13908,-17882c1098437,2128183,1091483,2137621,1093967,2146562v496,1490,993,3477,1490,4967c1096947,2156993,1102411,2160967,1107875,2160967xm2517871,2162144v3787,808,7884,311,11610,-1676c2534944,2157488,2540907,2154010,2546370,2151030v9437,-5464,11921,-18378,4967,-26823c2544383,2114770,2532461,2114770,2524017,2121724v-4966,3974,-9935,8444,-14405,12417c2503155,2139605,2503652,2150037,2508123,2155997v2483,3229,5959,5340,9748,6147xm5762421,2167169v5464,-496,10928,-3973,12418,-9437c5775335,2156241,5775833,2154254,5776329,2152764v2483,-8941,-4471,-17882,-13908,-17882c5752983,2134386,5746029,2143823,5748513,2152764v497,1490,993,3477,1490,4968c5751493,2163196,5756957,2167169,5762421,2167169xm7172414,2168346v3788,807,7886,310,11611,-1676c7189488,2163689,7195449,2160212,7200913,2157232v9438,-5464,11921,-18379,4967,-26824c7198927,2120971,7187005,2120971,7178561,2127925v-4967,3974,-9934,8444,-14405,12418c7157699,2145807,7158195,2156238,7162666,2162199v2484,3228,5961,5340,9748,6147xm396076,2168418v1986,,4470,,6457,-497c404520,2167921,406507,2167424,408494,2167424v3477,,6457,-993,9437,-2980c418428,2164444,418925,2163947,419422,2163947v7450,-3477,11921,-12915,11921,-20862c431343,2135138,426872,2125699,419422,2122222v-2484,-993,-4968,-2483,-7451,-3477c409487,2118248,405514,2117752,403030,2117752v-1987,,-4470,,-6458,-497c390115,2116758,382664,2120235,378691,2124706v-4471,4470,-7948,11921,-7451,17882c371737,2149045,373724,2156000,378691,2160470v3973,4471,10431,7948,17385,7948xm5050625,2174621v1986,,4470,,6457,-497c5059069,2174124,5061056,2173627,5063043,2173627v3477,,6457,-993,9437,-2980c5072977,2170647,5073474,2170150,5073970,2170150v7451,-3477,11922,-12915,11922,-20862c5085892,2141340,5081421,2131902,5073970,2128424v-2483,-993,-4967,-2483,-7450,-3477c5064036,2124451,5060063,2123954,5057579,2123954v-1987,,-4470,,-6458,-496c5044664,2122960,5037213,2126438,5033240,2130908v-4471,4471,-7948,11922,-7451,17883c5026286,2155248,5028272,2162202,5033240,2166673v3973,4471,10430,7948,17385,7948xm2309067,2176011v15567,2831,35946,-14152,24625,-32266c2323628,2127140,2324634,2104497,2332182,2087388v10063,-23146,-21133,-43273,-34720,-20127c2278846,2099465,2282369,2132675,2296457,2165885v2768,6038,7421,9183,12610,10126xm2776181,2177599v22851,,23345,-35764,,-35764c2753332,2141835,2753332,2177599,2776181,2177599xm2402120,2178968v10064,,20128,-9057,19623,-19625c2421240,2149280,2413190,2139719,2402120,2139719v-9560,,-23145,-1509,-31197,4026c2359351,2151796,2359351,2166892,2370923,2174942v8052,5535,21637,3523,31197,4026xm6963601,2182212v15567,2829,35945,-14152,24624,-32266c6978162,2133340,6979168,2110697,6986715,2093589v10064,-23146,-21133,-43273,-34719,-20127c6933379,2105665,6936901,2138875,6950990,2172085v2767,6038,7422,9183,12611,10127xm7056655,2185167v10064,,20127,-9057,19624,-19624c7075776,2155480,7067725,2145919,7056655,2145919v-9560,,-23145,-1509,-31197,4026c7013886,2157995,7013886,2173092,7025458,2181142v8052,5535,21637,3523,31197,4025xm3034239,2187124r-19,-87l3034072,2186839r42,128l3034239,2187124xm3034966,2187534v,-496,-496,-1490,-496,-1986l3034640,2186829r326,705xm3034764,2187763r-124,-934l3033719,2184835r501,2202l3034764,2187763xm3034966,2188031r-202,-268l3034767,2187783r199,248xm3034744,2189342r-347,-1528l3034114,2186967r-546,-684l3034744,2189342xm3035021,2189686r-254,-1903l3034239,2187124r158,690l3035021,2189686xm3035463,2191209r,-199l3035021,2189686r76,574l3035463,2191209xm1739389,2191511v13109,-1304,23912,-18254,11247,-29058c1730269,2145068,1712388,2125199,1692022,2107813v-17882,-15398,-43711,9438,-26326,26327c1685068,2152519,1706924,2168413,1726296,2186793v4098,3849,8723,5153,13093,4718xm3035302,2191798r-205,-1538l3034744,2189342r558,2456xm3035960,2192502v,-497,-497,-994,-497,-1987l3035463,2191010r497,1492xm811273,2195240v5401,,10741,-2483,12976,-7451c824746,2186299,825739,2184809,826236,2183815v2980,-5960,3477,-11921,,-17882c823256,2160469,817295,2156992,810838,2156992v-6457,,-11922,3477,-15399,8941c792459,2171894,792956,2177855,795936,2183815v497,1490,1491,2981,1987,3974c800406,2192757,805870,2195240,811273,2195240xm3035847,2195296r113,-2794l3035463,2191209r,1293l3035302,2191798r161,1201l3035463,2194259r384,1037xm1636385,2196232v3973,,7450,-497,10927,-2484c1649795,2192258,1651782,2190768,1653769,2188781v2484,-1987,4471,-3477,6954,-5464c1664200,2180336,1666188,2173879,1666188,2169408v,-4967,-1988,-10431,-5465,-13907c1657246,2152023,1652279,2149539,1646815,2150036v-4967,497,-10928,1987,-13908,5961c1630920,2158481,1629430,2160467,1627444,2162951v-1491,1987,-3478,3974,-4472,5961c1620986,2172389,1619993,2176363,1619993,2179840v,8941,7451,16392,16392,16392xm6393927,2197713v13109,-1303,23913,-18256,11246,-29059c6384807,2151269,6366926,2131400,6346560,2114014v-17882,-15398,-43712,9437,-26326,26327c6339606,2158719,6361462,2174614,6380834,2192995v4098,3849,8723,5153,13093,4718xm5465819,2201443v5402,,10742,-2483,12977,-7450c5479293,2192502,5480286,2191012,5480782,2190018v2981,-5961,3477,-11921,,-17883c5477802,2166672,5471842,2163195,5465384,2163195v-6457,,-11921,3477,-15398,8940c5447006,2178097,5447502,2184057,5450483,2190018v496,1490,1490,2981,1987,3975c5454953,2198960,5460417,2201443,5465819,2201443xm6290928,2202434v3973,,7451,-497,10928,-2484c6304339,2198460,6306326,2196970,6308313,2194983v2484,-1987,4470,-3478,6954,-5465c6318744,2186538,6320731,2180080,6320731,2175610v,-4968,-1987,-10432,-5464,-13908c6311790,2158225,6306822,2155741,6301358,2156237v-4966,497,-10927,1988,-13907,5961c6285464,2164682,6283974,2166668,6281987,2169153v-1491,1986,-3477,3973,-4471,5960c6275529,2178590,6274536,2182564,6274536,2186041v,8942,7451,16393,16392,16393xm3866088,2204983v3522,251,7233,-944,10504,-4214c3901751,2177118,3927413,2152965,3952572,2129315v15598,-14088,-8051,-37738,-22643,-22643c3905273,2131328,3881120,2155983,3856464,2180640v-9812,9812,-943,23588,9624,24343xm3584331,2212369v9932,497,18378,-9437,14899,-19372c3598734,2191507,3598235,2189519,3597740,2188029v-1984,-5464,-6954,-10431,-13409,-9934c3577874,2178591,3572903,2182069,3570916,2188029v-495,1490,-991,3478,-1490,4968c3566445,2202435,3574395,2212369,3584331,2212369xm1102907,2220572v4471,496,7451,993,11921,c1115822,2220075,1116815,2220075,1117809,2219578v1987,-993,4470,-1490,6457,-2483c1129730,2215108,1133704,2212127,1136684,2207160v3477,-5464,3477,-12915,994,-18875c1135690,2182821,1131717,2179343,1126253,2176860v-5464,-1490,-12915,-1987,-18379,1987c1101914,2182821,1094463,2186298,1091483,2192755v-2980,5464,-3478,11425,-993,16889c1092476,2214611,1096947,2220075,1102907,2220572xm3000691,2223795r-364,-267l2999698,2223299v-1986,-497,-3973,-1490,-5464,-2484c2996221,2221809,2998704,2222802,3000691,2223795xm3270794,2225425v8049,-503,16099,-5535,18112,-14089c3288906,2210330,3289411,2209826,3289411,2208819v1510,-6540,,-14088,-5031,-19121c3280357,2186175,3275826,2184162,3270794,2184162v-5032,,-10063,2013,-13585,5536c3252175,2194731,3250666,2201775,3252175,2208819v,1007,503,1511,503,2517c3254191,2218883,3262742,2225425,3270794,2225425xm3012116,2226279v3478,,6955,-497,9935,-1987c3027018,2222305,3031488,2218828,3034470,2213861v1985,-3974,3476,-8444,3476,-12915l3035847,2195296r-384,9624l3035463,2194259r-3889,-10467l3030993,2183064v,,495,497,495,497l3031574,2183792r1994,2491l3033474,2186044r598,795l3032581,2182369r-595,-1292c3031986,2181077,3032482,2181574,3032482,2182070r99,299l3033719,2184835r-740,-3261c3031986,2178097,3029999,2175116,3027018,2172633v-4967,-4968,-12915,-8445,-19870,-7948c3000193,2165182,2992742,2167169,2987279,2172633v-1491,1987,-2981,3974,-4471,5464c2980324,2182567,2978834,2187038,2978834,2192005v-745,6954,1367,13908,5340,19621l3000327,2223528r4834,1758c3007645,2225782,3009633,2225782,3012116,2226279xm5757454,2226775v4470,497,7451,993,11921,c5770369,2226279,5771362,2226279,5772355,2225781v1987,-993,4471,-1490,6457,-2483c5784277,2221311,5788251,2218330,5791231,2213363v3477,-5464,3477,-12915,993,-18875c5790237,2189023,5786263,2185546,5780800,2183063v-5465,-1491,-12915,-1987,-18379,1987c5756460,2189023,5749010,2192501,5746029,2198959v-2980,5463,-3477,11424,-993,16888c5747023,2220814,5751493,2226279,5757454,2226775xm3916621,2227767v3477,-993,6457,-1490,9438,-2980c3928045,2223793,3930032,2222800,3931523,2221310v6954,-3974,9934,-12915,6457,-19869c3936490,2198461,3934503,2195481,3931523,2193990v-2981,-1987,-7948,-3477,-11922,-1987c3916621,2193494,3913144,2194487,3910163,2195977v-2980,1490,-5464,3974,-7947,6457c3897248,2206409,3896255,2215350,3899732,2220813v3974,5961,10431,8444,16889,6954xm3774067,2234228v994,-2484,1987,-4471,2981,-6955c3777048,2227273,3777048,2227770,3777048,2227770v498,-2483,498,-5464,993,-7451l3776146,2223542r-2079,10686xm1048766,2234977v5465,497,10431,-2979,14902,-5464c1074099,2223056,1076086,2208651,1067642,2199710v-9438,-8941,-23843,-6954,-30301,3477c1034361,2207658,1030884,2212625,1031877,2218089v497,4470,1491,8445,4968,11922c1040322,2232991,1043799,2234481,1048766,2234977xm3829695,2235466v3601,-745,6954,-2732,9437,-5712c3843603,2223793,3843603,2214355,3838139,2208891v-6458,-5961,-12915,-12418,-19372,-18380c3810323,2182563,3797437,2183060,3790480,2192499v-7450,8444,-4965,21856,4970,27817c3803398,2224786,3810819,2229256,3818767,2233727v3477,1987,7326,2484,10928,1739xm1775958,2237957r790,-812l1785891,2233488v2484,-2484,3974,-5961,3974,-9935c1789865,2219580,1788375,2217096,1785891,2213619v-1490,-1987,-2980,-3974,-4967,-5961c1778937,2204678,1773970,2203188,1770493,2203188v-3477,,-7948,1490,-10431,4470c1757578,2210639,1755592,2214116,1755592,2218090v497,3477,1489,7947,4470,10431c1762049,2230010,1764036,2231501,1766023,2233488r9146,3658l1775958,2237957xm5703312,2241181v5465,497,10432,-2980,14902,-5464c5728645,2229260,5730632,2214854,5722188,2205913v-9438,-8941,-23843,-6954,-30300,3477c5688908,2213861,5685431,2218828,5686424,2224292v496,4471,1490,8445,4967,11922c5694868,2239194,5698345,2240684,5703312,2241181xm1182381,2241434v3974,-993,7451,-2483,11425,-3477c1205727,2233983,1212184,2221565,1207217,2210141v-1987,-4967,-5960,-8941,-10928,-10928c1190329,2196232,1182878,2195736,1177414,2199709v-3477,2484,-6457,4968,-9934,6955c1163506,2209644,1160029,2213121,1159035,2218088v-993,3974,-496,8445,994,12418c1163506,2238951,1173441,2244415,1182381,2241434xm6430506,2244161r790,-812l6440439,2239691v2484,-2484,3974,-5961,3974,-9934c6444413,2225783,6442923,2223299,6440439,2219822v-1490,-1987,-2980,-3974,-4967,-5961c6433485,2210881,6428518,2209391,6425041,2209391v-3477,,-7948,1490,-10431,4470c6412126,2216842,6410140,2220319,6410140,2224293v496,3477,1490,7947,4470,10431c6416597,2236214,6418584,2237704,6420571,2239691r9146,3659l6430506,2244161xm5836928,2247638v3974,-994,7451,-2484,11425,-3478c5860274,2240187,5866732,2227768,5861764,2216344v-1987,-4967,-5960,-8941,-10928,-10928c5844876,2202435,5837425,2201939,5831961,2205912v-3477,2484,-6457,4968,-9934,6955c5818053,2215847,5814576,2219324,5813582,2224291v-993,3975,-496,8445,994,12419c5818053,2245154,5827988,2250618,5836928,2247638xm3741285,2248633v6954,1986,15398,993,21854,-2981l3776146,2223542r1400,-7197c3776552,2210385,3774067,2204424,3769598,2199954v-3479,-3478,-7948,-5961,-12417,-7451c3750226,2190019,3741780,2192006,3735324,2195483v-1491,993,-4967,3477,-5961,4967c3727379,2202437,3725887,2204424,3724398,2206908v-5465,7947,-4968,20862,,28809c3728370,2242175,3734331,2246645,3741285,2248633xm1921501,2250373v20863,1491,19869,-30299,,-32286c1881267,2213616,1850470,2185800,1833582,2150533v-7947,-16889,-37254,-4968,-30796,12915c1822158,2214113,1867856,2245903,1921501,2250373xm1646314,2250873v21359,,21856,-33777,,-33777c1624955,2217592,1624955,2250873,1646314,2250873xm804405,2251405r-24,-36l804390,2251391r15,14xm805043,2252362r-166,-497l804405,2251405r638,957xm6576044,2256576v20862,1491,19869,-30300,,-32287c6535810,2219818,6505013,2192001,6488125,2156734v-7947,-16889,-37254,-4967,-30797,12915c6476701,2220316,6522399,2252106,6576044,2256576xm6300862,2257076v21359,,21855,-33777,,-33777c6279503,2223796,6279503,2257076,6300862,2257076xm5458952,2257610r-25,-38l5458937,2257595r15,15xm5459589,2258565r-165,-496l5458952,2257610r637,955xm4182860,2262038v5961,-496,10431,-4966,10928,-10928c4193788,2247634,4194285,2244156,4194285,2240183v496,-5961,-5464,-11922,-11425,-11425c4176899,2229255,4171436,2234222,4171436,2240183v,3477,496,6954,496,10927c4171932,2256575,4176899,2262536,4182860,2262038xm784534,2271253r-9,-10l784512,2271238r22,15xm785505,2271900r-971,-647l785009,2271734r496,166xm787492,2273224v4967,2980,12915,1987,16889,-1986c808355,2266767,809845,2259812,806368,2254349r-1325,-1987l805871,2254846r-1481,-3455l793018,2240317v-5401,-1491,-11487,-373,-15957,4097c772839,2248636,771845,2254597,773397,2259937r11128,11306l787989,2272727r-2484,-827l787492,2273224xm439295,2275211v11425,,11425,-17882,,-17882c427870,2257826,427870,2275211,439295,2275211xm3024551,2275449v45698,-16888,89908,-39738,132623,-63083c3178036,2200941,3159655,2170143,3138797,2180574v-42223,21361,-85438,41229,-127161,64079c2995244,2253594,3006175,2281907,3024551,2275449xm838158,2275708v11921,,11921,-18379,,-18379c826236,2257329,826236,2275708,838158,2275708xm2487757,2277198v5464,1987,12915,-497,16888,-4470c2507626,2269251,2509614,2265277,2509614,2260310v,-4471,-1988,-8941,-4969,-12418c2500672,2244911,2493718,2242427,2488254,2244414v-1491,497,-2981,1491,-4967,1988c2480306,2247892,2477823,2248885,2475339,2251866v-1987,2483,-3478,5960,-3478,8940c2471861,2263290,2472855,2266270,2473848,2268257v1988,3477,5465,5464,8942,6954c2484280,2275708,2485770,2276701,2487757,2277198xm5439081,2277456r-9,-9l5439059,2277441r22,15xm5440051,2278103r-970,-647l5439555,2277938r496,165xm5442038,2279428v4968,2980,12915,1987,16889,-1987c5462901,2272971,5464391,2266016,5460914,2260552r-1325,-1987l5460417,2261049r-1480,-3454l5447565,2246520v-5402,-1490,-11487,-373,-15957,4098c5427386,2254840,5426392,2260801,5427944,2266141r11128,11306l5442535,2278931r-2484,-828l5442038,2279428xm2296455,2280108v18617,4528,32203,-23650,13585,-32205c2289410,2237840,2288906,2210669,2282869,2191045v-7547,-24657,-19121,-48306,-33714,-68937c2230035,2094434,2189780,2063237,2161101,2098459v-10064,12580,8050,31701,19120,18115c2213429,2076319,2251168,2197082,2254690,2216204v5033,26668,12078,56355,41765,63904xm5093841,2281414v11424,,11424,-17882,,-17882c5082416,2264028,5082416,2281414,5093841,2281414xm5492704,2281912v11921,,11921,-18379,,-18379c5480782,2263533,5480782,2281912,5492704,2281912xm7142301,2283401v5464,1987,12915,-497,16889,-4470c7162170,2275453,7164157,2271480,7164157,2266512v,-4470,-1987,-8941,-4967,-12418c7155216,2251114,7148262,2248630,7142798,2250617v-1490,497,-2981,1490,-4968,1988c7134850,2254094,7132367,2255088,7129883,2258068v-1987,2484,-3477,5961,-3477,8941c7126406,2269493,7127399,2272473,7128393,2274460v1987,3477,5464,5464,8941,6954c7138824,2281911,7140315,2282904,7142301,2283401xm4247434,2283898v21359,,21359,-33280,,-33280c4226075,2250618,4226075,2283898,4247434,2283898xm6950989,2286309v18618,4528,32203,-23649,13586,-32204c6943944,2244042,6943441,2216870,6937403,2197246v-7548,-24658,-19121,-48307,-33712,-68938c6884570,2100634,6844316,2069437,6815635,2104660v-10064,12579,8051,31700,19121,18114c6867965,2082519,6905703,2203284,6909225,2222405v5032,26669,12077,56356,41764,63904xm2953010,2287872v3477,-497,6957,-994,10433,-1987c2969402,2284891,2973874,2277937,2973874,2272473v-499,-5960,-3975,-12418,-10431,-13411c2959967,2258565,2956487,2258069,2953010,2257075v-5465,-993,-11423,-497,-15398,3974c2934631,2264029,2933142,2268003,2933142,2272473v,3974,1986,8444,4470,11425c2941587,2288368,2947050,2288865,2953010,2287872xm1522135,2290610v11921,-497,21857,-11921,17883,-23346c1539521,2265774,1539024,2263787,1538527,2262297v-1986,-6955,-8444,-12418,-16392,-12418c1514685,2250375,1508227,2254846,1505743,2262297v-496,1490,-992,3477,-1490,4967c1500776,2278689,1510214,2290610,1522135,2290610xm6176683,2296814v11921,-497,21856,-11922,17882,-23346c6194068,2271978,6193571,2269991,6193075,2268500v-1987,-6954,-8445,-12417,-16392,-12417c6169232,2256579,6162774,2261049,6160291,2268500v-497,1491,-993,3478,-1490,4968c6155323,2284892,6164761,2296814,6176683,2296814xm3099606,2301656v4161,,8385,-2111,11364,-6333c3111965,2293833,3112957,2292839,3113455,2291349v6955,-9935,-2485,-23842,-13909,-23842c3088118,2267507,3079180,2281414,3086132,2291349v996,1490,1986,2484,2486,3974c3091351,2299545,3095448,2301656,3099606,2301656xm2021594,2305896v2768,503,5661,126,8177,-1635c2031784,2302751,2033797,2301242,2035809,2299732v4026,-3019,7044,-7044,7044,-12076c2042853,2284133,2041344,2280611,2038828,2277592v-2516,-2516,-6038,-4025,-10063,-4025c2023230,2273567,2019707,2276586,2016688,2280611v-1509,2013,-3020,4025,-4528,6039c2009141,2291178,2010147,2298726,2014173,2302248v2013,1761,4653,3145,7421,3648xm359820,2307994v9437,2483,18378,-4471,18378,-13909c378198,2284151,369257,2276701,359820,2279184v-1490,497,-3477,994,-4968,1490c349389,2282165,344918,2287629,344918,2293589v497,5960,3974,11424,9934,12914c356343,2307000,358330,2307497,359820,2307994xm2722481,2311400v4532,186,9001,-1180,11982,-4657c2739431,2300783,2744398,2294822,2749363,2288861v4969,-5960,6458,-15398,,-21359c2742907,2261541,2734463,2262038,2728005,2267502v-5959,4967,-11921,9935,-17882,14902c2703170,2288365,2703666,2300783,2710123,2306743v3231,2732,7824,4471,12358,4657xm1689529,2311472v11425,,20365,-11425,17385,-22849c1706418,2287133,1705921,2285146,1705424,2283656v-1986,-6954,-8940,-12418,-15895,-11922c1682078,2272231,1675621,2276702,1673634,2283656v-496,1490,-993,3477,-1490,4967c1669164,2300047,1677608,2311472,1689529,2311472xm2213929,2311809v31700,,31700,-49312,,-49312c2182734,2263000,2182734,2311809,2213929,2311809xm6676130,2312097v2767,503,5661,126,8177,-1635c6686320,2308952,6688332,2307443,6690345,2305934v4025,-3020,7044,-7045,7044,-12077c6697389,2290335,6695880,2286813,6693364,2283793v-2516,-2515,-6039,-4025,-10064,-4025c6677765,2279768,6674243,2282787,6671224,2286813v-1509,2012,-3019,4025,-4529,6038c6663677,2297379,6664683,2304927,6668708,2308449v2013,1761,4654,3145,7422,3648xm5014365,2314196v9438,2484,18379,-4470,18379,-13908c5032744,2290354,5023803,2282904,5014365,2285387v-1490,497,-3477,994,-4967,1490c5003934,2288368,4999464,2293832,4999464,2299792v496,5960,3974,11424,9934,12914c5010888,2313203,5012875,2313700,5014365,2314196xm4324611,2316244v4036,807,8507,186,12729,-1552c4349758,2309227,4362176,2303267,4374594,2297803v15895,-7451,4471,-35764,-12418,-28810c4348268,2274457,4334359,2280418,4320451,2286379v-7947,3477,-9934,15398,-5960,22848c4316974,2313201,4320575,2315437,4324611,2316244xm2261482,2316870r252,-31c2261734,2316839,2261734,2316839,2261232,2316839r250,31xm3314872,2317111v4841,-1179,9187,-4159,11671,-8878c3329028,2303763,3329649,2298671,3328528,2294014r-5700,-7840l3322185,2287039r-115,332l3322096,2287157r-285,379l3321712,2287890r113,-147c3322198,2287246,3322320,2287122,3321575,2288364r137,-474l3320582,2289357r-108,-21l3320087,2289855v-1740,993,-995,124,-124,-621l3320474,2289336r1337,-1800l3322195,2286191r-99,966l3322185,2287039r135,-413c3322567,2285632,3322816,2284638,3322567,2285880r-98,-200l3321844,2284822r-206,-59l3321621,2284513r-1534,-2110c3317106,2280913,3322567,2284390,3320582,2282900v-1490,-1490,2485,2980,993,993l3321621,2284513r223,309l3322070,2284887r399,793l3322828,2286174r6320,-8489c3330516,2272593,3330018,2267005,3327038,2262535v-5463,-8941,-17880,-12915,-27315,-6954c3278365,2268992,3277866,2302272,3300218,2315186v4472,2484,9809,3105,14654,1925xm2258536,2317239r1380,-173l2259194,2316757r-658,482xm2258320,2317397r216,-158l2257844,2317325r117,17l2258211,2317342r-67,28l2258320,2317397xm6344077,2317676v11424,,20365,-11425,17385,-22849c6360965,2293337,6360469,2291350,6359972,2289860v-1987,-6954,-8941,-12419,-15895,-11922c6336626,2278435,6330169,2282906,6328182,2289860v-497,1490,-993,3477,-1490,4967c6323712,2306251,6332156,2317676,6344077,2317676xm6868468,2318010v31700,,31700,-49311,,-49311c6837272,2269202,6837272,2318010,6868468,2318010xm2267771,2318851v-1005,-503,-2514,-1006,-3523,-1509c2264754,2317342,2264754,2317342,2265257,2317342r-3775,-472l2259916,2317066r2099,900l2267771,2318851xm3687151,2319661v25832,,25832,-40235,,-40235c3661321,2279923,3661321,2319661,3687151,2319661xm6916018,2323072r252,-31c6916270,2323041,6916270,2323041,6915767,2323041r251,31xm6913072,2323441r1380,-173l6913729,2322958r-657,483xm6912856,2323599r216,-158l6912383,2323526r113,17l6912748,2323543r-67,29l6912856,2323599xm6922308,2325053v-1007,-503,-2516,-1007,-3522,-1510c6919289,2323543,6919289,2323543,6919792,2323543r-3774,-471l6914452,2323268r2099,899l6922308,2325053xm2272302,2328915v,,,,,-503l2272270,2328664r32,251xm39940,2329847v9934,3974,22352,-4471,24836,-13908c67260,2304514,61796,2293586,50868,2290606v-11921,-3477,-25333,-2981,-37254,1490c4673,2295573,-2280,2304514,700,2314945v2980,9438,12418,15398,22849,12915c24542,2327860,29013,2326866,25535,2327363r5961,c32490,2327363,33483,2327860,33979,2327860v1988,497,3974,993,5961,1987xm2365892,2334451v8050,,16603,-3523,22138,-9058c2393565,2319858,2397591,2310801,2397088,2303254v-504,-8051,-3020,-16605,-9058,-22140c2381992,2275579,2374444,2272057,2365892,2272057v-8052,,-16606,3522,-22141,9057c2338216,2286649,2334191,2295706,2334695,2303254v502,8051,3018,16604,9056,22139c2350292,2330425,2357840,2334451,2365892,2334451xm6926837,2335116v,,,,,-502l6926806,2334865r31,251xm4694479,2336049v9934,3973,22352,-4471,24836,-13909c4721799,2310716,4716335,2299788,4705407,2296808v-11921,-3477,-25332,-2981,-37254,1490c4659212,2301775,4652259,2310716,4655239,2321147v2980,9438,12418,15398,22849,12915c4679081,2334062,4683552,2333068,4680075,2333565r5960,c4687029,2333565,4688022,2334062,4688518,2334062v1988,496,3975,993,5961,1987xm3227446,2340550r248,-28c3227694,2340522,3227694,2340522,3227197,2340522r249,28xm1665634,2340585r-937,-803l1663576,2339670r2058,915xm7020427,2340652v8051,,16605,-3522,22140,-9057c7048101,2326060,7052127,2317003,7051624,2309456v-503,-8051,-3019,-16605,-9057,-22140c7036528,2281781,7028981,2278259,7020427,2278259v-8050,,-16605,3522,-22139,9057c6992753,2292851,6988728,2301908,6989231,2309456v503,8050,3018,16604,9057,22139c7004829,2336627,7012377,2340652,7020427,2340652xm1666287,2340875r-99,-99l1666265,2340865r22,10xm1666396,2341019r-131,-154l1665634,2340585r454,390l1666396,2341019xm1666711,2341064r-424,-189l1666437,2341024r274,40xm1667181,2341273r-310,-186l1666711,2341064r470,209xm3232636,2341752r-1466,-733c3231667,2341019,3231667,2341019,3231667,2341019r-4221,-469l3225247,2340794r7389,958xm3233833,2342350r976,-11l3234648,2342013r-2012,-261l3233833,2342350xm1668071,2342557r-137,-360l1667678,2341770r393,787xm1668138,2342732r-3,-9l1666437,2341024r-41,-5l1667106,2341847r1032,885xm1668174,2342763r-103,-206l1668135,2342723r39,40xm1668174,2342763r,l1668174,2342763xm1668571,2343557r-397,-794l1668174,2342763r,l1668174,2342763r-36,-31l1668357,2343307r214,250xm3237836,2345283r-207,-290l3237863,2345230r-1602,-2907l3234809,2342339r334,667l3235421,2343558r2415,1725xm3238124,2345490r-261,-260l3237934,2345353r190,137xm3238095,2345645r-161,-292l3237836,2345283r259,362xm6320177,2346787r-936,-802l6318119,2345873r2058,914xm2257206,2347030v8051,1509,15096,-1510,19622,-8051c2281358,2331934,2278339,2321368,2271293,2317845r-1283,-152l2270289,2317845r1506,7849l2271795,2324889r292,2305l2272804,2330928r-976,1252l2271795,2332437r,-215l2271524,2332574r-1235,2882c2268780,2336966,2267269,2338475,2265758,2339985r5766,-7411l2271795,2331934r,288l2271828,2332180r442,-3516l2272087,2327194r-292,-1500l2271795,2325896v-502,-1007,-1003,-2516,-1506,-3522c2270792,2323883,2271795,2323883,2268780,2320864r-6765,-2898l2258320,2317397r-7081,5193l2250158,2323883v,,,-503,,-503l2251239,2322590r1208,-1451l2252173,2321368v503,-504,503,-504,503,-504l2252447,2321139r2744,-2288c2255191,2318851,2255191,2318851,2254690,2318851r3454,-1481l2257961,2317342r-252,l2257844,2317325r-3154,-486l2258325,2316384r-114,-48c2258714,2316336,2258714,2316336,2258714,2316336r-389,48l2259194,2316757r401,-295l2270010,2317693r-10415,-5697c2255570,2311807,2251417,2313317,2248149,2316336v-3776,3270,-5411,8050,-5223,12768l2245362,2334378r-1240,-3450c2245630,2334450,2247141,2337972,2248651,2341495r-3289,-7117l2247832,2341243v2202,2893,5347,5032,9374,5787xm6320831,2347078r-99,-99l6320808,2347068r23,10xm6320940,2347221r-132,-153l6320177,2346787r455,390l6320940,2347221xm6321254,2347266r-423,-188l6320980,2347227r274,39xm6321725,2347475r-310,-186l6321254,2347266r471,209xm145365,2347676v4440,-722,8693,-3175,11797,-7894c186469,2295078,209317,2247393,224716,2196231v6457,-21856,-26823,-30797,-34274,-9438c173554,2233981,152692,2279183,126366,2321900v-9314,14530,5681,27941,18999,25776xm1273688,2348665v5598,-755,10629,-4654,9874,-11196c1282556,2331431,1286582,2324890,1288091,2318852v2013,-6038,3521,-11573,7044,-17108c1306709,2283126,1277525,2266019,1265951,2284637v-5031,8050,-9560,17610,-10566,27674c1254880,2317343,1254880,2322375,1255887,2327406v1006,4528,3523,8554,4529,13586c1261926,2347030,1268089,2349420,1273688,2348665xm6322615,2348760r-137,-360l6322221,2347972r394,788xm6322682,2348935r-3,-9l6320980,2347227r-40,-6l6321650,2348051r1032,884xm3240119,2349317r-506,-1344c3239613,2347973,3240110,2348470,3240110,2348470r-2015,-2825l3240119,2349317xm6323115,2349759r-500,-999l6322679,2348926r39,40l6322682,2348935r219,575l6323115,2349759xm2388197,2352553r-667,-1498c2388032,2351055,2388032,2351558,2388032,2351558r-2284,-3046l2385991,2350603r2206,1950xm6911741,2353231v8051,1509,15096,-1510,19624,-8051c6935894,2338136,6932875,2327569,6925830,2324046r-1284,-151l6924824,2324046r1509,7850l6926333,2331091r289,2306l6927340,2337129r-975,1253l6926333,2338638r,-215l6926059,2338776r-1235,2882c6923315,2343167,6921805,2344676,6920296,2346186r5763,-7410l6926333,2338136r,287l6926365,2338382r441,-3517l6926622,2333397r-289,-1501l6926333,2332097v-503,-1006,-1006,-2515,-1509,-3522c6925327,2330085,6926333,2330085,6923315,2327066r-6764,-2899l6912856,2323599r-7081,5192l6904697,2330085v,,,-503,,-503l6905775,2328791r1210,-1452l6906709,2327569v504,-503,504,-503,504,-503l6906985,2327339r2744,-2286c6909729,2325053,6909729,2325053,6909226,2325053r3455,-1481l6912496,2323543r-252,l6912383,2323526r-3157,-485l6912861,2322586r-113,-49c6913251,2322537,6913251,2322537,6913251,2322537r-390,49l6913729,2322958r403,-295l6924546,2323895r-10415,-5698c6910106,2318008,6905955,2319518,6902684,2322537v-3773,3271,-5409,8051,-5220,12768l6899900,2340579r-1241,-3450c6900168,2340651,6901678,2344173,6903188,2347696r-3288,-7117l6902370,2347444v2201,2894,5346,5032,9371,5787xm4799908,2353878v4439,-722,8692,-3174,11797,-7893c4841011,2301280,4863860,2253595,4879259,2202433v6457,-21857,-26823,-30798,-34274,-9438c4828097,2240184,4807234,2285386,4780908,2328103v-9313,14529,5681,27941,19000,25775xm622583,2354686v6954,1987,13411,,18875,-4967c644438,2347235,646922,2344751,649902,2341771v4967,-4471,6457,-13908,2484,-19372c648412,2315942,641458,2313458,634007,2314948v-3974,994,-7947,1490,-11424,2483c616125,2318425,610661,2324882,609171,2330843v-993,4967,-497,10431,1987,14902c613642,2349719,618112,2353196,622583,2354686xm5928223,2354867v5598,-755,10630,-4655,9876,-11196c5937092,2337633,5941118,2331091,5942627,2325054v2013,-6039,3522,-11574,7045,-17109c5961245,2289328,5932060,2272220,5920488,2290838v-5032,8051,-9561,17611,-10567,27674c5909418,2323544,5909418,2328576,5910424,2333607v1006,4529,3522,8554,4528,13586c5916462,2353231,5922626,2355621,5928223,2354867xm3241104,2355424r,-497l3241078,2355176r26,248xm3735521,2357474v3664,1055,7514,1180,10742,-62c3749244,2356418,3752224,2355425,3754709,2353934v12417,-6953,12417,-25829,,-32783c3752224,2319661,3749244,2318667,3746263,2317674v-6456,-2484,-15397,497,-20363,5464c3722422,2327112,3719937,2332079,3719937,2337542v,5464,2485,10928,5963,14405c3728381,2354431,3731856,2356418,3735521,2357474xm7042730,2358755r-666,-1499c7042567,2357256,7042567,2357759,7042567,2357759r-2284,-3046l7040526,2356805r2204,1950xm5277128,2360889v6954,1987,13411,,18875,-4968c5298984,2353438,5301467,2350954,5304448,2347974v4966,-4471,6457,-13908,2483,-19372c5302957,2322145,5296003,2319660,5288552,2321151v-3973,994,-7947,1490,-11424,2483c5270670,2324628,5265206,2331085,5263716,2337046v-993,4967,-496,10431,1987,14902c5268187,2355921,5272657,2359399,5277128,2360889xm1823775,2361615v11175,-3982,16763,-20466,3353,-28290c1802789,2318920,1779443,2303026,1759574,2282660v-13906,-13411,-34272,7451,-21358,21359c1759078,2326868,1782920,2347233,1811233,2360644v4470,2236,8816,2298,12542,971xm2436602,2364122v7451,-1490,14404,-2981,21854,-4968c2464915,2357664,2468887,2350214,2466901,2343756v-1986,-5464,-8942,-9437,-15398,-7947c2444549,2337796,2437098,2339782,2430145,2341769v-5961,1490,-9935,8445,-7949,14405c2424184,2362632,2430145,2365611,2436602,2364122xm4226075,2364860v18875,993,23346,-30299,4470,-33279c4216637,2329594,4205710,2323633,4196272,2313202v-15895,-18378,-44705,9438,-26823,26822c4184847,2355423,4204716,2363370,4226075,2364860xm6478313,2367816v11177,-3981,16765,-20465,3353,-28289c6457327,2325123,6433982,2309228,6414113,2288862v-13908,-13411,-34273,7451,-21359,21359c6413616,2333070,6437459,2353436,6465771,2366846v4471,2236,8817,2298,12542,970xm7091139,2370324v7452,-1491,14406,-2981,21857,-4968c7119453,2363866,7123426,2356416,7121439,2349958v-1986,-5464,-8941,-9437,-15398,-7947c7099087,2343998,7091636,2345984,7084682,2347971v-5960,1491,-9934,8445,-7948,14405c7078722,2368833,7084682,2371813,7091139,2370324xm428370,2372069v14405,-4967,28313,-6954,43214,-5464c492943,2368592,497911,2332828,476552,2328855v-20366,-3478,-39738,-3478,-59110,3973c407011,2336802,400057,2346736,403534,2357664v2484,10431,14405,17882,24836,14405xm3440772,2372810v-1487,-993,-2978,-2483,-4468,-3477l3439192,2371861r1580,949xm1663207,2376540v11425,497,20366,-10431,18876,-21856c1681586,2349717,1679103,2345246,1675129,2342266r-7581,-1083l1667934,2342197r1234,2056l1668571,2343557r739,1477l1669168,2343757v,496,497,1489,497,1986l1669310,2345034r121,1090l1669665,2346737v,496,,993,,1490l1669431,2346124r-1074,-2817l1667106,2341847r-1018,-872l1657744,2339782v,,-497,,-497,l1660972,2339410r-1241,-124c1660227,2339286,1661221,2339286,1662214,2339286r-1242,124l1663576,2339670r-865,-384c1663207,2339286,1664200,2339782,1664697,2339782r2174,1305l1667548,2341183r-2167,-5685c1662711,2332456,1658986,2330345,1654764,2329848v-7948,-993,-17386,3974,-18876,12418c1633901,2351704,1636385,2359651,1642345,2367102v4967,5961,12915,9438,20862,9438xm3222230,2376783v5960,1987,13413,-496,17383,-4470c3243589,2368339,3245077,2362875,3244583,2357411r-4464,-8094l3241104,2351947v,-497,,-497,-496,-994l3241032,2354785r72,142l3242099,2356914r-1390,1580l3240608,2359398v,,,-497,,-497c3240110,2360391,3239613,2361385,3239118,2362875v,,,,,-497c3238124,2363372,3237629,2364365,3236634,2365358v-991,994,-1986,1491,-2980,2484c3233654,2367842,3233654,2367842,3234151,2367842r-2679,1148l3231170,2369332v-495,,-495,,-495,l3231472,2368990r9237,-10496l3241078,2355176r-46,-391l3235421,2343558r-773,-552l3235143,2343006r-1310,-656l3219747,2342509v993,-496,2483,-993,3974,-1490c3223721,2341019,3223721,2341019,3223222,2341019r2025,-225l3221235,2340274v-4346,1366,-8194,4471,-10429,8693c3208321,2353437,3207826,2358901,3208820,2363868v1986,6955,6954,10928,13410,12915xm5082912,2378271v14405,-4967,28313,-6954,43214,-5464c5147485,2374794,5152453,2339030,5131094,2335057v-20366,-3478,-39738,-3478,-59110,3973c5061553,2343004,5054599,2352938,5058076,2363866v2484,10431,14405,17882,24836,14405xm1747284,2378602r-632,-1067c1746155,2377038,1745659,2377038,1745162,2376542r538,719l1747284,2378602xm3406821,2379754r671,-2473l3406815,2379703r6,51xm1451271,2381839r132,-76l1451602,2381508r-331,331xm1451306,2381888r1574,-911l1453039,2380828r-1636,935l1451306,2381888xm6317751,2382743v11424,496,20366,-10431,18875,-21856c6336130,2355920,6333646,2351449,6329672,2348469r-7581,-1083l6322478,2348400r1234,2056l6323115,2349759r739,1478l6323712,2349959v,497,496,1490,496,1987l6323854,2351237r121,1090l6324208,2352939v,497,,994,,1491l6323975,2352327r-1074,-2817l6321650,2348051r-1018,-874l6312287,2345985v,,-497,,-497,l6315515,2345613r-1241,-125c6314771,2345488,6315764,2345488,6316757,2345488r-1242,125l6318119,2345873r-865,-385c6317751,2345488,6318744,2345985,6319241,2345985r2174,1304l6322091,2347386r-2167,-5685c6317254,2338659,6313529,2336548,6309307,2336051v-7948,-994,-17386,3974,-18876,12418c6288445,2357907,6290928,2365854,6296888,2373305v4968,5961,12916,9438,20863,9438xm2372937,2383258v3521,,7044,-1006,10064,-3019c2386021,2378226,2388537,2376214,2390045,2373194v3522,-5535,3522,-12076,1007,-18114l2388197,2352553r1345,3030c2389542,2355080,2389542,2355080,2389039,2354577r453,4528l2389542,2358602v,503,,503,,1007l2389492,2359105r-453,4529c2389039,2363634,2389039,2363634,2389039,2363130r-1261,2839l2388032,2368162v-2011,3020,-5031,5535,-8553,7045l2377915,2375343r-1959,871l2371678,2376689r252,28c2371428,2376717,2371428,2376717,2371428,2376717r250,-28l2367403,2376214v,,,,503,l2377915,2375343r2570,-1142c2381492,2373194,2383001,2372188,2384008,2371182v1005,-1007,2013,-2516,3018,-3523l2387778,2365969r-1787,-15366l2378477,2343956r-830,-369l2357841,2348539v1007,-1007,2516,-2013,4027,-3019c2363377,2345016,2364886,2344010,2366900,2343507v2012,,3521,-503,5533,-503c2373943,2343004,2375956,2343507,2377466,2343507r181,80l2377969,2343507r508,449l2381995,2345520v,,-503,,-503,-504l2385229,2347819r-216,-287c2385013,2347532,2385517,2348035,2385517,2348035r-288,-216l2385748,2348512r-231,-1986c2379981,2339985,2369414,2338978,2362371,2343004v-4026,2516,-7045,6038,-9059,10566c2350796,2360112,2350796,2366653,2354319,2372691v3020,6038,11573,11573,18618,10567xm6401832,2384806r-633,-1067c6400703,2383242,6400206,2383242,6399709,2382746r539,718l6401832,2384806xm1752612,2386476v-497,-1987,-1489,-3974,-2483,-5464l1747284,2378602r2173,3668l1752612,2386476xm3404578,2387697r2237,-7994l3406714,2378308r-1210,1953l3404578,2387697xm6105818,2388043r133,-76l6106149,2387712r-331,331xm6105853,2388092r1574,-911l6107587,2387032r-1636,935l6105853,2388092xm7027472,2389459v3522,,7044,-1006,10064,-3019c7040555,2384427,7043071,2382415,7044580,2379395v3523,-5535,3523,-12076,1006,-18114l7042730,2358755r1347,3029c7044077,2361281,7044077,2361281,7043574,2360778r452,4528l7044077,2364803v,503,,503,,1007l7044026,2365306r-452,4529c7043574,2369835,7043574,2369835,7043574,2369331r-1262,2839l7042567,2374364v-2012,3019,-5031,5535,-8553,7044l7032450,2381544r-1959,871l7026214,2382890r251,28c7025963,2382918,7025963,2382918,7025963,2382918r251,-28l7021937,2382415v,,,,503,l7032450,2381544r2570,-1142c7036026,2379395,7037536,2378389,7038542,2377383v1006,-1007,2013,-2516,3019,-3523l7042312,2372170r-1786,-15365l7033012,2350158r-830,-370l7012377,2354740v1006,-1006,2516,-2013,4025,-3019c7017912,2351217,7019421,2350211,7021434,2349708v2013,,3522,-503,5535,-503c7028479,2349205,7030491,2349708,7032001,2349708r181,80l7032504,2349708r508,450l7036529,2351721v,,-503,,-503,-504l7039763,2354021r-215,-287c7039548,2353734,7040052,2354237,7040052,2354237r-289,-216l7040283,2354713r-231,-1986c7034516,2346186,7023950,2345180,7016905,2349205v-4025,2516,-7044,6038,-9057,10567c7005332,2366313,7005332,2372854,7008855,2378892v3018,6038,11572,11574,18617,10567xm6407160,2392680v-497,-1987,-1490,-3974,-2484,-5464l6401832,2384806r2174,3669l6407160,2392680xm1747501,2402925r2628,-2044c1751123,2398894,1752115,2397404,1752612,2395417r-3155,4207l1747501,2402925xm929074,2402931r73,-417l929056,2401874v,496,,496,,993l929074,2402931xm1745162,2405352v497,-497,993,-497,1490,-994l1747501,2402925r-1247,970l1745162,2405352xm1086018,2406221v5464,,10928,-2608,13412,-7823c1099926,2396908,1100919,2395417,1101416,2394424v2980,-5961,3477,-12419,,-17882c1098436,2371078,1092476,2367601,1086018,2367601v-6457,,-12418,3477,-15398,8941c1067143,2382005,1067640,2388463,1070620,2394424v497,1490,1490,2980,1987,3974c1075090,2403613,1080554,2406221,1086018,2406221xm1809241,2406841v6457,3477,13412,3477,19869,c1835070,2403364,1839044,2396906,1839044,2389952v,-6954,-3974,-13412,-9934,-16889c1822653,2370083,1815202,2370083,1809241,2373560v-1490,497,-2484,1490,-3974,1987c1794339,2381508,1794339,2398893,1805267,2404854v1490,497,2484,1490,3974,1987xm1146134,2407275v3842,1273,8312,931,12907,-1925c1178909,2392435,1198282,2380017,1217653,2366606v16888,-11921,1987,-39738,-16888,-28313c1180896,2350711,1161524,2363626,1142153,2376541v-13412,8568,-7545,26916,3981,30734xm6402049,2409128r2627,-2043c6405670,2405098,6406663,2403608,6407160,2401621r-3154,4205l6402049,2409128xm5583621,2409133r73,-417l5583603,2408077v,497,,497,,993l5583621,2409133xm1738952,2409574r7302,-5679l1749457,2399624r5142,-8677l1749457,2382270r-3757,-5009l1740381,2372754v-4036,-1676,-8630,-2173,-13101,-1180c1719332,2374059,1712378,2382006,1712378,2390947v497,7947,4967,14902,12418,18379c1729515,2411064,1734482,2411064,1738952,2409574xm6399709,2411556v497,-498,994,-498,1490,-994l6402049,2409128r-1247,971l6399709,2411556xm5740565,2412425v5464,,10928,-2608,13412,-7824c5754473,2403111,5755466,2401621,5755963,2400627v2980,-5960,3477,-12418,,-17881c5752983,2377282,5747022,2373804,5740565,2373804v-6457,,-12418,3478,-15398,8942c5721690,2388209,5722187,2394667,5725167,2400627v496,1490,1490,2981,1987,3974c5729637,2409817,5735101,2412425,5740565,2412425xm6463786,2413043v6457,3477,13411,3477,19869,c6489615,2409566,6493589,2403108,6493589,2396155v,-6954,-3974,-13412,-9934,-16889c6477197,2376286,6469746,2376286,6463786,2379763v-1491,497,-2484,1490,-3974,1987c6448884,2387710,6448884,2405096,6459812,2411056v1490,497,2483,1491,3974,1987xm3432828,2413044v3974,-993,6954,-2980,9933,-5960c3446237,2403607,3450210,2396156,3449215,2391188v-996,-5960,-1488,-10431,-4963,-14901l3439192,2371861r-3386,-2031l3435806,2369829r,l3435806,2369829r-7452,-4470l3435806,2369829r-1491,-2483c3430841,2361882,3423387,2357909,3416934,2360392v-4971,1987,-10930,8444,-10435,14902l3406714,2378308r5249,-8479c3410472,2374300,3408485,2378274,3406996,2382248r-175,-2494l3404511,2388208r67,-511l3404016,2389698v,4968,993,8941,3476,12915c3412460,2411058,3423387,2416025,3432828,2413044xm1480908,2413298v,,498,-497,498,-497l1481125,2413020r-217,278xm5800676,2413477v3842,1273,8313,931,12907,-1925c5833452,2398638,5852824,2386219,5872196,2372808v16888,-11921,1987,-39737,-16888,-28313c5835439,2356913,5816067,2369828,5796695,2382743v-13412,8568,-7544,26916,3981,30734xm4630900,2414036v16391,6954,27319,-20365,11921,-28810c4618978,2372312,4604573,2348469,4599110,2322143v-3477,-18379,-33777,-14404,-32783,4471c4567816,2367344,4593646,2399134,4630900,2414036xm1478643,2414950r2482,-1930l1484386,2408828r-3062,2004l1478643,2414950xm2543385,2415286v2980,,5464,-498,7948,-1491c2553816,2413299,2555803,2412305,2558286,2411809v12419,-3478,19373,-17386,14406,-29307c2570208,2377038,2566731,2373064,2561267,2371077v-2484,-1490,-5464,-1987,-8444,-1987c2547856,2368594,2544378,2369587,2540902,2371574v-6955,5464,-15896,10431,-17882,19372c2522026,2394920,2522523,2399390,2524013,2403364v1490,3477,3974,7451,7947,8941c2535935,2414292,2538418,2415286,2543385,2415286xm6393500,2415778r7302,-5679l6404006,2405826r5141,-8675l6404006,2388475r-3758,-5011l6394929,2378958v-4036,-1677,-8631,-2173,-13102,-1180c6373880,2380262,6366926,2388209,6366926,2397151v496,7947,4967,14901,12417,18378c6384062,2417268,6389029,2417268,6393500,2415778xm931043,2415782r-1698,-11884l929074,2402931r-515,2916c928559,2409324,929552,2412304,931043,2415782xm1476935,2416279v497,-498,994,-498,1490,-994l1478643,2414950r-1708,1329xm2115812,2417977v1007,-503,2516,-503,3523,-1006c2121851,2415964,2123863,2415461,2126379,2414454v4529,-1509,8554,-4528,11070,-8553c2140468,2400869,2140468,2394327,2138456,2389296v-4026,-9561,-17110,-15096,-26669,-8554c2105246,2385270,2096692,2389296,2094679,2397850v-1006,3522,-502,7044,1007,10566c2096692,2411436,2099207,2414958,2102227,2415964v4529,2013,8554,3019,13585,2013xm3158655,2418507v3970,-993,8445,-3974,10430,-7947c3173058,2402116,3171073,2391187,3162625,2386717v-4964,-2483,-9433,-5464,-14897,-6457c3140773,2378770,3132331,2381253,3128853,2388207v-1488,2484,-1987,5465,-2483,8445c3126370,2400626,3128357,2406090,3131336,2408573v2483,1987,4968,4470,7947,5464c3141269,2415030,3143255,2416024,3145246,2417017v4467,1987,8442,2980,13409,1490xm6135456,2419501v,,497,-496,497,-496l6135672,2419224r-216,277xm1258876,2419756v4470,1490,11425,496,14902,-1987c1275764,2416278,1277254,2415285,1279241,2413795v5961,-3974,10432,-10431,10432,-17882c1289673,2390449,1287686,2384985,1283712,2381508v-3974,-3974,-9438,-5960,-14901,-5960c1261359,2375050,1255399,2379521,1251425,2385482v-1490,1986,-2484,3477,-3974,5464c1246955,2392436,1245961,2393926,1245465,2395416v-994,2484,-994,4967,-498,7948c1245465,2407337,1247451,2411808,1250432,2414788v2483,2484,5464,3974,8444,4968xm1466938,2420252r14386,-9420l1488856,2399266v869,-6458,-993,-13288,-5960,-18255c1478921,2377037,1472961,2374554,1467497,2374554v-3974,,-7451,993,-10928,2980l1453039,2380828r7504,-4287l1452880,2380977r-3158,2947l1448124,2385978v497,-496,497,-993,994,-1490l1449722,2383924r1584,-2036l1451105,2382005r166,-166l1450112,2382501v-1491,1490,-2980,3477,-3974,5464c1441667,2395416,1442661,2405351,1447628,2412304v4719,6209,12170,8693,19310,7948xm6133190,2421154r2482,-1930l6138933,2415031r-3061,2005l6133190,2421154xm7197933,2421489v2980,,5463,-497,7947,-1490c7208364,2419502,7210351,2418509,7212835,2418012v12418,-3477,19372,-17385,14404,-29306c7224756,2383242,7221279,2379268,7215814,2377281v-2483,-1491,-5463,-1987,-8443,-1987c7202403,2374797,7198926,2375790,7195449,2377778v-6954,5464,-15895,10431,-17881,19371c7176574,2401123,7177071,2405594,7178561,2409568v1490,3477,3974,7450,7947,8941c7190482,2420496,7192966,2421489,7197933,2421489xm5585589,2421986r-1697,-11885l5583621,2409133r-515,2918c5583106,2415528,5584099,2418508,5585589,2421986xm6131482,2422482v497,-497,994,-497,1490,-994l6133190,2421154r-1708,1328xm3293758,2423472v19868,-1490,39238,-4967,58607,-8444c3372728,2411551,3368259,2377278,3347399,2378768v-19867,1489,-39238,3477,-58610,6953c3267928,2389695,3272401,2424962,3293758,2423472xm950768,2424134r5111,-901c958362,2422239,959853,2421246,962336,2419756v11425,-6955,13412,-23346,3974,-32784c956376,2377037,939984,2379521,933527,2390946v-994,1986,-2484,3973,-3478,6457l929147,2402514r198,1384l933775,2419693r15543,4234l950768,2424134xm6770349,2424177v1006,-503,2515,-503,3522,-1006c6776387,2422165,6778399,2421661,6780915,2420655v4528,-1510,8554,-4529,11070,-8554c6795004,2407070,6795004,2400528,6792992,2395497v-4026,-9561,-17108,-15095,-26669,-8555c6759782,2391472,6751228,2395497,6749216,2404051v-1007,3522,-503,7044,1006,10566c6751228,2417636,6753744,2421158,6756763,2422165v4529,2012,8554,3019,13586,2012xm950414,2424226v498,,498,,994,l950768,2424134r-418,74l950414,2424226xm947435,2424722r2915,-514l949318,2423927r-11818,-1688c940977,2423729,943461,2424722,947435,2424722xm1347788,2425717v1988,-994,4472,-1987,6458,-2981c1359710,2420253,1363684,2412802,1363187,2406841v,-4967,-1987,-9438,-5464,-12914c1354246,2390450,1349279,2388463,1344809,2388463v-6458,,-13412,3476,-15896,8940c1327920,2399390,1326926,2401874,1325933,2403861v-2981,5961,-2981,14405,2484,19373c1333880,2428200,1340834,2428697,1347788,2425717xm5913423,2425959v4471,1490,11425,497,14902,-1987c5930311,2422482,5931802,2421488,5933788,2419998v5962,-3974,10432,-10431,10432,-17881c5944220,2396652,5942233,2391189,5938259,2387712v-3974,-3974,-9437,-5961,-14901,-5961c5915907,2381254,5909946,2385725,5905972,2391685v-1490,1987,-2483,3477,-3973,5464c5901502,2398639,5900508,2400130,5900012,2401620v-994,2483,-994,4967,-497,7947c5900012,2413541,5901999,2418011,5904979,2420992v2484,2484,5464,3973,8444,4967xm6121486,2426456r14386,-9420l6143403,2405469v870,-6457,-993,-13287,-5960,-18254c6133469,2383241,6127509,2380758,6122045,2380758v-3974,,-7451,993,-10928,2979l6107587,2387032r7503,-4288l6107427,2387181r-3157,2947l6102672,2392182v497,-497,497,-994,994,-1490l6104270,2390128r1583,-2036l6105653,2388208r165,-165l6104660,2388705v-1491,1490,-2981,3477,-3975,5464c6096215,2401619,6097209,2411554,6102176,2418508v4718,6209,12169,8693,19310,7948xm373544,2428510v8382,931,16081,-2546,19061,-13722c395089,2405847,384161,2395913,375717,2401873v3477,-2483,-45201,-79971,-51162,-89905c312137,2292596,281341,2310478,293759,2329849v17385,28313,34770,60600,56626,85933c356097,2422239,365162,2427579,373544,2428510xm5605315,2430338r5111,-902c5612909,2428443,5614399,2427449,5616883,2425959v11424,-6954,13412,-23346,3973,-32783c5610922,2383241,5594530,2385724,5588073,2397149v-993,1987,-2484,3974,-3477,6457l5583694,2408716r198,1385l5588322,2425897r15543,4234l5605315,2430338xm5604961,2430429v497,,497,,994,l5605315,2430338r-419,73l5604961,2430429xm5601981,2430926r2915,-515l5603865,2430131r-11818,-1688c5595524,2429933,5598008,2430926,5601981,2430926xm6002336,2431921v1987,-994,4471,-1987,6457,-2981c6014258,2426457,6018231,2419006,6017735,2413045v,-4967,-1988,-9438,-5465,-12915c6008793,2396653,6003826,2394667,5999356,2394667v-6458,,-13412,3476,-15895,8940c5982467,2405594,5981473,2408078,5980480,2410065v-2981,5960,-2981,14405,2484,19372c5988427,2434404,5995382,2434901,6002336,2431921xm4261093,2432045r2236,-622c4263329,2431423,4262832,2431423,4262832,2431423r-1739,622xm4483374,2433904v8941,-1491,17882,-2980,26823,-5463c4518642,2426453,4523609,2417016,4521125,2409069v-2483,-8941,-10928,-12418,-19371,-10928c4492812,2399631,4483872,2401618,4474931,2404102v-7948,2484,-12915,10927,-10928,19371c4466983,2431917,4474931,2434897,4483374,2433904xm4254388,2433907r6302,-1718l4261093,2432045r-6705,1862xm5028088,2434712v8382,930,16081,-2547,19061,-13722c5049633,2412049,5038705,2402115,5030261,2408076v3477,-2483,-45202,-79971,-51162,-89905c4966681,2298799,4935884,2316680,4948302,2336052v17385,28313,34771,60599,56626,85932c5010641,2428441,5019706,2433780,5028088,2434712xm3057522,2434852r-426,-561l3053348,2432417r4174,2435xm3562973,2435394v5459,,11918,-2483,15894,-6456c3582839,2424468,3585821,2419004,3585323,2413043v,-5960,-1988,-11921,-6456,-15895c3576383,2395162,3573896,2392181,3570919,2390691v-4474,-2484,-8945,-2981,-13414,-3477c3547073,2386717,3536643,2397148,3537139,2407579v,4968,992,9438,3477,13412c3542605,2423971,3544591,2426455,3547073,2428938v3974,3973,10432,6456,15900,6456xm4273773,2435593r-4484,-3176c4268793,2432417,4268793,2432417,4268296,2432417r204,267l4273773,2435593xm3058314,2435894v497,,497,,994,l3057522,2434852r792,1042xm516285,2437140v8940,2484,17882,-4471,17882,-13908c534167,2413795,525225,2406840,516285,2409324v-1491,497,-3477,993,-4967,1490c505854,2412304,501880,2417768,501880,2423232v497,5464,3974,10928,9438,12418c512808,2436147,514794,2436644,516285,2437140xm3063282,2437384v9438,2483,18379,-4471,18379,-13908c3082156,2414038,3072720,2407084,3063282,2409568v-3974,993,-6953,1987,-9934,4967c3055334,2413542,3057320,2412052,3059308,2411058v-497,,-497,,-994,c3052850,2412052,3048380,2418509,3048876,2423476r8220,10815l3063282,2437384xm41424,2438631v9934,3477,19869,-5464,19869,-15398c61790,2413298,51358,2403860,41424,2407834v-1490,497,-3477,994,-4967,1987c30993,2411808,26026,2416775,26026,2423233v497,6457,4471,11424,10431,13411c37947,2437140,39934,2437637,41424,2438631xm4279721,2439805r,-931l4273773,2435593r5948,4212xm3718456,2443339v7450,-2980,14900,-5961,22353,-8444c3750245,2431418,3756209,2421981,3751737,2412047v-4472,-8941,-15896,-13412,-24340,-7948c3720443,2408073,3713488,2412544,3707030,2416517v-6459,3974,-8942,11922,-5962,18378c3703555,2441352,3711502,2446320,3718456,2443339xm5170831,2443341v8940,2484,17881,-4471,17881,-13907c5188712,2419997,5179771,2413043,5170831,2415527v-1491,496,-3477,993,-4968,1489c5160400,2418507,5156426,2423971,5156426,2429434v496,5463,3974,10927,9437,12417c5167354,2442347,5169340,2442845,5170831,2443341xm2636106,2444336v19870,,19870,-30796,,-30796c2616235,2413540,2616235,2444336,2636106,2444336xm4695970,2444832v9934,3477,19869,-5464,19869,-15398c4716335,2419500,4705904,2410063,4695970,2414036v-1490,497,-3477,994,-4967,1987c4685539,2418010,4680572,2422977,4680572,2429434v496,6458,4470,11425,10431,13411c4692493,2443342,4694480,2443839,4695970,2444832xm4350751,2445327v18876,4967,25829,-22848,7948,-29304c4324425,2403604,4298596,2377775,4281707,2345985v-7947,-15397,-35763,-4470,-28809,12418c4270283,2401618,4306047,2432413,4350751,2445327xm2028763,2447665v6038,4025,15096,3522,21134,c2056438,2444142,2060463,2437098,2060463,2429550v,-7548,-4025,-14592,-10566,-18114c2043859,2407913,2034801,2406907,2028763,2411436v-1006,503,-1509,1006,-2515,2012c2020713,2417474,2016688,2422506,2016688,2429550v,7045,3522,12580,9560,16102c2027254,2446155,2027757,2446658,2028763,2447665xm3784514,2448806v6459,-496,11420,-4470,13908,-10430c3798920,2436886,3799413,2434898,3800407,2433409v3475,-9935,-5959,-20365,-15398,-20365c3774081,2413044,3765139,2423474,3768618,2433409v495,1489,993,3477,1987,4967c3772589,2443840,3777559,2449303,3784514,2448806xm6683300,2453863v6038,4029,15095,3526,21133,c6710975,2450341,6714999,2443296,6714999,2435750v,-7548,-4024,-14592,-10566,-18114c6698395,2414114,6689338,2413107,6683300,2417636v-1006,503,-1510,1006,-2516,2012c6675249,2423674,6671224,2428706,6671224,2435750v,7043,3522,12578,9560,16101c6681790,2452353,6682294,2452856,6683300,2453863xm4285867,2453900r-682,-4097c4285185,2450299,4285185,2450299,4285185,2450796r-158,750l4285867,2453900xm4286178,2455763v,-497,,-497,,-993l4285867,2453900r311,1863xm1040815,2459494r5239,-6835l1052239,2442108v,994,,1490,,2484l1046054,2452659r-2259,3854c1044292,2456016,1045285,2455520,1045782,2455023v4471,-2484,7947,-5961,10431,-10431c1058697,2440121,1060187,2435155,1060187,2429691v,-9935,-5464,-20366,-14405,-25333c1045285,2404358,1045285,2403862,1044788,2403862v-6457,-3478,-14901,-4968,-21855,-2981c1016476,2402868,1009025,2407338,1006044,2413796v,,,496,-496,496c1003064,2418763,1001574,2423730,1001574,2429194v,5463,1490,10431,3974,14901c1008032,2448566,1011757,2452291,1016165,2454837r13513,3364l1022436,2452043v-496,-497,-994,-1490,-1490,-1987c1025913,2453036,1030384,2455520,1035351,2458500v-1491,,-2980,,-4471,l1029678,2458201r643,547c1033488,2460114,1037089,2460487,1040815,2459494xm1199268,2459991v27320,,27320,-42222,,-42222c1171948,2417769,1171948,2459991,1199268,2459991xm148712,2460487v8444,,17385,-3477,23346,-9438c177521,2445585,181992,2436147,181495,2427703v-496,-8444,-2980,-17385,-9437,-23345c165600,2398397,157653,2394920,148712,2394920v-8444,,-17385,3477,-23346,9438c119902,2409822,115432,2419259,115929,2427703v496,8444,2980,17385,9437,23346c132320,2456512,140268,2460487,148712,2460487xm5695363,2465697r5239,-6833l5706788,2448312v,994,,1490,,2484l5700602,2458864r-2258,3853c5698840,2462220,5699834,2461724,5700331,2461227v4470,-2484,7947,-5961,10431,-10431c5713245,2446325,5714735,2441358,5714735,2435895v,-9935,-5463,-20366,-14404,-25333c5699834,2410562,5699834,2410065,5699337,2410065v-6457,-3477,-14902,-4967,-21855,-2980c5671024,2409072,5663574,2413542,5660593,2419999v,,,497,-496,497c5657613,2424967,5656123,2429933,5656123,2435398v,5463,1490,10430,3974,14901c5662580,2454769,5666305,2458495,5670714,2461041r13512,3364l5676985,2458247v-497,-497,-994,-1490,-1490,-1987c5680462,2459240,5684933,2461724,5689899,2464704v-1490,,-2980,,-4470,l5684226,2464405r644,547c5688037,2466318,5691638,2466691,5695363,2465697xm5853817,2466194v27320,,27320,-42221,,-42221c5826497,2423973,5826497,2466194,5853817,2466194xm4803261,2466690v8444,,17384,-3477,23345,-9437c4832070,2451789,4836540,2442351,4836044,2433907v-497,-8444,-2981,-17385,-9438,-23346c4820149,2404601,4812202,2401124,4803261,2401124v-8445,,-17386,3477,-23346,9437c4774451,2416025,4769981,2425463,4770478,2433907v496,8444,2979,17385,9437,23346c4786869,2462716,4794816,2466690,4803261,2466690xm2921218,2467892r3548,-2817l2922602,2465942v3016,-2013,6035,-4528,9059,-6541c2931155,2459401,2931155,2459904,2930653,2460407r-5887,4668l2925116,2464936v3021,-1007,5033,-2516,7046,-5032c2934173,2457388,2935180,2454365,2935180,2451849v,-2516,-501,-4528,-2013,-7044l2926251,2439617r4402,3679c2931155,2443296,2931155,2443799,2931661,2444301v-3024,-2012,-6043,-4529,-9059,-6541c2923609,2438263,2924110,2438263,2925116,2438767r1135,850l2922225,2436250v-3272,-1508,-6919,-2011,-10690,-1005c2904488,2437257,2898955,2444301,2898955,2451849v506,7049,4026,12584,10566,15603c2913545,2469213,2917570,2469213,2921218,2467892xm4569307,2470044v8444,1117,17385,-1366,23842,-7823c4606064,2449306,4603580,2426457,4587188,2417019v-496,-497,-993,-497,-1490,-994c4580235,2413045,4573777,2412052,4567816,2412549v-5961,993,-11921,2980,-15895,7947c4548444,2423973,4545961,2428443,4544471,2432914v-1987,6954,-497,15398,2980,21856c4547948,2455266,4547948,2455763,4548444,2456260v4471,7947,12418,12666,20863,13784xm2186759,2473327v9057,,18616,-4026,24656,-10064c2217454,2457225,2221980,2447162,2221476,2438608v-499,-9057,-3522,-18618,-10061,-24656c2204370,2407914,2196318,2403889,2186759,2403889v-9056,,-18617,4025,-24656,10063c2156066,2419990,2151538,2430054,2152041,2438608v503,9057,3522,18617,10062,24655c2169148,2469301,2177198,2473327,2186759,2473327xm4263825,2478116v6458,993,13412,-3974,17386,-8445l4285027,2451546r-3816,-10685l4279721,2439805r,7552l4281115,2449180r96,-868c4281211,2448809,4281211,2448809,4281211,2449305r-96,-125l4280740,2452548r471,-1256c4280714,2451790,4280714,2452286,4280714,2452783r26,-235l4279721,2455266v,,,-496,,-496l4279721,2447357r-11221,-14673l4265316,2430927r-4626,1262l4248924,2436391v-3974,2980,-6954,6954,-8444,11921c4239486,2452286,4239486,2456260,4240480,2460730v993,4968,5961,11425,10431,13909c4255878,2477123,4258362,2477619,4263825,2478116xm6841296,2479529v9058,,18618,-4025,24656,-10063c6871990,2463428,6876519,2453360,6876015,2444806v-503,-9055,-3522,-18616,-10063,-24653c6858907,2414115,6850856,2410090,6841296,2410090v-9057,,-18617,4025,-24655,10063c6810603,2426190,6806074,2436253,6806577,2444806v504,9057,3522,18622,10064,24660c6823685,2475504,6831736,2479529,6841296,2479529xe" fillcolor="#0a7493 [3209]" stroked="f">
                  <v:stroke joinstyle="miter"/>
                  <v:path arrowok="t" o:connecttype="custom" o:connectlocs="3768109,17881;3768109,0;3768109,17881;101866,158933;112452,150753;152189,105055;158646,80716;134307,74258;83145,133368;101866,158933;4756414,165142;4767001,156962;4806738,111264;4813195,86925;4788856,80467;4737694,139577;4756414,165142;1051598,287037;1070719,282005;1076756,267916;1070719,253827;1051598,248292;1047070,249298;1042541,251311;1037006,256343;1032982,267916;1035497,277476;1047070,286030;1051598,287037;5706134,293246;5725255,288214;5731292,274125;5725255,260036;5706134,254501;5701606,255507;5697077,257520;5691542,262552;5687517,274125;5690033,283685;5701606,292239;5706134,293246;673671,328181;675221,327793;674214,327793;5328210,334390;5329760,334002;5328753,334002;660189,336788;668680,332322;670189,330812;670692,330309;673671,328181;673609,328197;673208,328297;674214,327793;690819,311189;674718,294583;656100,300118;643521,317730;650565,334838;660189,336788;5314728,342997;5323219,338531;5324728,337021;5325231,336518;5328210,334390;5328148,334406;5327747,334506;5328753,334002;5345358,317398;5329257,300792;5310639,306327;5298060,323939;5305104,341047;5314728,342997;1651240,467573;1662206,439842;1593164,368811;1570811,391163;1639358,462691;1651240,467573;6305790,473782;6316757,446051;6247714,375020;6225361,397372;6293908,468900;6305790,473782;620878,486294;642514,469689;620878,453084;610814,455600;600247,469689;610814,483778;620878,486294;5275417,492503;5297054,475898;5275417,459293;5265353,461809;5254787,475898;5265353,489987;5275417,492503;1416335,493486;1417276,492368;1417327,491997;1416333,493488;1416335,493486;1416333,493487;6070883,499695;6071824,498578;6071875,498206;6070882,499697;6070883,499695;6070882,499696;1441172,518322;1442659,517330;1442289,517381;1441169,518324;1441169,518324;1441172,518322;1425771,521304;1439679,519317;1441169,518324;1428751,519317;1428254,519317;1442289,517381;1450607,510376;1452097,507892;1454084,503422;1454581,495971;1449614,485043;1441169,480076;1426765,482560;1424281,484050;1417276,492368;1415341,506402;1415341,505906;1416333,493488;1415341,494978;1413353,499448;1412857,506402;1417824,516833;1425771,521304;6095721,524530;6097208,523539;6096837,523590;6095717,524533;6095718,524533;6095721,524530;6080320,527513;6094228,525526;6095717,524533;6083300,525526;6082803,525526;6096837,523590;6105156,516585;6106646,514101;6108633,509631;6109129,502180;6104162,491252;6095718,486285;6081313,488769;6078830,490259;6071824,498578;6069889,512611;6069889,512115;6070882,499697;6069889,501187;6067902,505657;6067405,512611;6072373,523042;6080320,527513;3892190,611253;3897221,609743;3907788,595655;3897221,581565;3892190,580056;3872063,595655;3892190,611253;1551250,618628;1577918,605546;1578391,603888;1578358,603973;1578925,602023;1578391,603888;1578925,602526;1580434,600011;1580434,599508;1584962,594979;1585465,594979;1588988,593470;1596031,572336;1575905,562273;1541690,590450;1551250,618628;6205787,624837;6232455,611755;6232928,610099;6232895,610182;6233462,608232;6232928,610099;6233462,608735;6234971,606220;6234971,605717;6239499,601188;6240003,601188;6243525,599679;6250569,578545;6230442,568482;6196227,596659;6205787,624837;2753539,735536;2780710,719938;2766114,692766;2733411,665594;2708755,657543;2697186,680690;2753539,735536;1101912,738866;1118304,729429;1124265,714527;1119297,702605;1107376,697638;1092474,703599;1083037,719991;1088500,733402;1101912,738866;5756460,745075;5772852,735638;5778813,720736;5773845,708814;5761924,703847;5747023,709808;5737585,726200;5743048,739611;5756460,745075;2393467,814119;2409670,776122;2361868,705174;2326645,720269;2348282,766058;2378977,806816;2393467,814119;7047999,820328;7064203,782331;7016402,711383;6981179,726478;7002816,772267;7033510,813025;7047999,820328;1837776,931048;1837084,930509;1836615,930321;1837113,930962;1838562,931101;1836550,930094;1837084,930509;6492314,937257;6491621,936718;6491152,936530;6491650,937171;6493100,937310;6491087,936303;6491621,936718;423869,963615;435324,958912;473075,916194;473075,890364;447246,889868;408501,938050;423869,963615;5078411,969824;5089867,965121;5127618,922403;5127618,896573;5101788,896077;5063044,944259;5078411,969824;1831015,971354;1842085,967329;1851644,955253;1850639,941667;1842085,931604;1837776,931048;1841079,933616;1839568,932610;1841551,935159;1841079,934119;1843091,937139;1841551,935159;1843594,939654;1843091,938648;1837113,930962;1826487,929591;1825984,929591;1830513,929179;1829507,929087;1831519,929087;1830513,929179;1834714,929561;1833530,929087;1835041,929591;1834714,929561;1836615,930321;1832524,925062;1814914,922546;1798812,950724;1818939,970851;1831015,971354;6485552,977563;6496622,973538;6506183,961462;6505176,947876;6496622,937813;6492314,937257;6495616,939825;6494106,938819;6496089,941368;6495616,940328;6497629,943348;6496089,941368;6498132,945863;6497629,944857;6491650,937171;6481024,935800;6480521,935800;6485049,935388;6484043,935296;6486056,935296;6485049,935388;6489252,935770;6488068,935296;6489578,935800;6489252,935770;6491152,936530;6487062,931271;6469450,928755;6453349,956933;6473476,977060;6485552,977563;2615162,1028950;2624220,1025365;2624220,1007251;2614154,984608;2594532,973538;2583968,993162;2606104,1025365;2615162,1028950;335541,1068315;338963,1040374;327042,1011067;291775,1010571;323565,1066700;335541,1068315;4990080,1074524;4993503,1046583;4981582,1017276;4946315,1016780;4978105,1072909;4990080,1074524;837565,1090891;840149,1068189;753719,1008583;735837,1039380;827731,1089548;837565,1090891;2273025,1094521;2287399,1088593;2362876,1011105;2338723,986952;2259725,1060416;2273025,1094521;5492106,1097100;5494690,1074398;5408262,1014792;5390380,1045589;5482273,1095757;5492106,1097100;6927561,1100730;6941933,1094802;7017409,1017314;6993257,993161;6914258,1066625;6927561,1100730;1044798,1107430;1058706,1092032;1055230,1059746;1034863,1042361;1019465,1064216;1027413,1096006;1044798,1107430;5699338,1113639;5713246,1098241;5709770,1065955;5689403,1048570;5674005,1070425;5681953,1102215;5699338,1113639;606692,1138228;614142,1136241;621096,1127300;623083,1116869;618612,1100973;606692,1096007;594770,1100973;590300,1117365;592287,1127797;597751,1135247;606692,1138228;5261234,1144437;5268684,1142450;5275638,1133509;5277625,1123078;5273154,1107182;5261234,1102216;5249312,1107182;5244842,1123574;5246829,1134006;5252293,1141456;5261234,1144437;1965365,1245081;1979957,1228476;1987504,1204324;1987504,1176146;1959830,1176146;1946747,1233005;1965365,1245081;6619900,1251290;6634492,1234685;6642039,1210533;6642039,1182355;6614365,1182355;6601282,1239214;6619900,1251290;1643145,1256466;1666983,1234012;1689123,1173127;1659436,1143440;1630251,1183694;1619685,1234012;1643145,1256466;432709,1262522;444265,1259923;493440,1222668;493440,1194355;465624,1194355;424397,1234093;432709,1262522;6297680,1262675;6321518,1240221;6343657,1179336;6313970,1149649;6284786,1189903;6274219,1240221;6297680,1262675;5087250,1268732;5098807,1266132;5147982,1228877;5147982,1200564;5120166,1200564;5078938,1240302;5087250,1268732;3848741,1333677;3868439,1315306;3854531,1277059;3831682,1266131;3823734,1289477;3840623,1326731;3848741,1333677;2096190,1338168;2102733,1314016;2059459,1300933;2051911,1329614;2096190,1338168;6750725,1344377;6757266,1320225;6713993,1307142;6706446,1335823;6750725,1344377;2709624,1369449;2727011,1368456;2736946,1351070;2737442,1346600;2737939,1346600;2738933,1344116;2742907,1333685;2733966,1315803;2714592,1322260;2708631,1331698;2707141,1333685;2706644,1334679;2705649,1335175;2703168,1337659;2709624,1369449;2525015,1379632;2548362,1366220;2557302,1333436;2545381,1312574;2524519,1324495;2511604,1356286;2525015,1379632;1466820,1383232;1480418,1361749;1489359,1326979;1482405,1301150;1457071,1308104;1446143,1371186;1466820,1383232;7179555,1385841;7202901,1372429;7211841,1339645;7199921,1318783;7179059,1330704;7166143,1362495;7179555,1385841;1135630,1386976;1146197,1347728;1066193,1303952;1044053,1326092;1135630,1386976;6121360,1389441;6134958,1367958;6143899,1333188;6136945,1307359;6111612,1314313;6100685,1377395;6121360,1389441;5790165,1393185;5800732,1353937;5720727,1310161;5698587,1332301;5790165,1393185;1553706,1435785;1567354,1427734;1600564,1395531;1594022,1371379;1544208,1421193;1553706,1435785;6208240,1441994;6221889,1433943;6255098,1401740;6248557,1377588;6198742,1427402;6208240,1441994;406532,1462593;421434,1443221;419943,1438254;406532,1428320;393121,1438254;391630,1443221;406532,1462593;718911,1462769;727395,1455629;749249,1430296;755707,1405957;731865,1399500;698584,1443211;718911,1462769;982213,1467675;997114,1453145;1000095,1388572;964330,1388572;967311,1453145;982213,1467675;5061046,1468802;5075948,1449430;5074458,1444463;5061046,1434529;5047635,1444463;5046145,1449430;5061046,1468802;5373453,1468978;5381936,1461838;5403791,1436505;5410249,1412166;5386407,1405709;5353126,1449420;5373453,1468978;5636752,1473884;5651653,1459354;5654634,1394781;5618870,1394781;5621850,1459354;5636752,1473884;4229428,1490773;4242467,1489158;4248924,1465315;4238990,1449917;4234519,1442963;4230049,1437002;4203226,1426075;4198755,1454884;4208194,1467799;4218624,1482701;4229428,1490773;2889931,1533365;2901360,1528895;2901360,1506045;2880001,1489653;2857152,1489653;2857152,1512503;2878507,1528895;2889931,1533365;680547,1536244;693120,1505300;649905,1457119;624573,1482451;667787,1530632;680547,1536244;1665345,1538014;1682086,1533116;1688544,1507784;1663708,1500829;1661721,1502320;1660231,1502816;1659734,1502816;1659237,1502816;1657747,1502320;1655760,1500829;1655760,1500332;1656257,1500829;1655263,1498843;1625461,1511261;1665345,1538014;5335089,1542453;5347663,1511509;5304448,1463328;5279116,1488660;5322330,1536841;5335089,1542453;6319884,1544223;6336625,1539325;6343083,1513993;6318247,1507038;6316260,1508529;6314770,1509025;6314273,1509025;6313777,1509025;6312287,1508529;6310300,1507038;6310300,1506541;6310796,1507038;6309803,1505052;6280000,1517470;6319884,1544223;1436207,1549011;1436207,1515732;1321467,1491392;1312029,1526162;1436207,1549011;6090750,1555220;6090750,1521941;5976009,1497601;5966571,1532371;6090750,1555220;4010500,1571612;4010500,1539822;3961325,1518463;3937979,1541809;4010500,1571612;3524448,1574808;3533946,1568793;3568167,1520489;3541497,1504890;3510293,1555208;3524448,1574808;847229,1576083;863000,1550006;866477,1495863;831706,1475498;817301,1517222;820282,1561927;847229,1576083;1128587,1581705;1159280,1566610;1197521,1528872;1182929,1494655;1144185,1515789;1117517,1548999;1128587,1581705;5501769,1582292;5517540,1556215;5521017,1502072;5486247,1481707;5471842,1523431;5474822,1568136;5501769,1582292;1954746,1587173;1965713,1559443;1913557,1509771;1884747,1538084;1941870,1583285;1954746,1587173;5783121,1587914;5813814,1572819;5852055,1535081;5837463,1500864;5798719,1521998;5772051,1555208;5783121,1587914;6609285,1593382;6620252,1565652;6568096,1515980;6539286,1544293;6596409,1589494;6609285,1593382;229684,1599676;328531,1536594;300715,1508777;217763,1556463;229684,1599676;4884225,1605885;4983073,1542803;4955256,1514986;4872305,1562672;4884225,1605885;3625214,1607161;3638111,1602003;3649181,1591436;3649181,1566278;3636603,1561246;3624018,1566278;3611944,1576341;3606411,1589424;3611944,1602506;3625214,1607161;4516469,1612281;4528577,1603403;4521622,1576580;4489832,1554228;4462016,1561678;4468970,1589494;4501753,1610357;4516469,1612281;480378,1613034;493936,1602657;549072,1535600;524236,1510765;491453,1543051;462147,1578318;480378,1613034;5134919,1619243;5148478,1608866;5203613,1541809;5178778,1516974;5145995,1549260;5116689,1584527;5134919,1619243;3440652,1630731;3450412,1606532;3403119,1538603;3376954,1549673;3430292,1626659;3440652,1630731;3210419,1632194;3221489,1627665;3231049,1615589;3235575,1605022;3231049,1594455;3210419,1594455;3198848,1604519;3194320,1616092;3198848,1627665;3210419,1632194;2377969,1632525;2394071,1611392;2392561,1606360;2377969,1595290;2363378,1606360;2361868,1611392;2377969,1632525;7032504,1638734;7048606,1617601;7047096,1612569;7032504,1601499;7017912,1612569;7016403,1617601;7032504,1638734;3604904,1649301;3627042,1632697;3604904,1616092;3594838,1618608;3583768,1632697;3594838,1646786;3604904,1649301;1996995,1651833;1996995,1609115;1996995,1651833;6651545,1658042;6651545,1615324;6651545,1658042;4000069,1679386;4011494,1674915;4011494,1652081;3991128,1629232;3966292,1629232;3965795,1654565;3988645,1674915;4000069,1679386;496909,1681635;501876,1680642;511314,1668721;501876,1656800;496909,1655806;479524,1669218;496909,1681635;3877503,1687333;3890294,1682862;3904699,1670444;3905693,1651583;3887314,1648106;3869928,1657048;3865458,1681372;3877503,1687333;5151459,1687836;5156426,1686843;5165863,1674922;5156426,1663009;5151459,1662015;5134074,1675418;5151459,1687836;1414355,1690882;1426772,1686101;1469987,1648355;1469987,1624016;1445647,1624016;1401937,1660773;1401937,1685604;1414355,1690882;2354821,1690888;2354318,1689882;2354684,1690704;2356437,1694976;2356331,1693907;2356331,1694410;2354684,1690704;2351801,1686863;2350128,1685608;2350440,1686250;6068896,1697082;6081314,1692301;6124528,1654564;6124528,1630225;6100189,1630225;6056478,1666982;6056478,1691804;6068896,1697082;7009357,1697088;7008854,1696082;7009220,1696905;2449838,1699244;2457973,1677804;2438854,1645609;2414701,1652150;2439861,1695919;2449838,1699244;7010974,1701176;7010867,1700107;7010867,1700610;7009220,1696905;7006338,1693063;7004665,1691808;7004977,1692450;7104371,1705443;7112509,1684004;7093388,1651818;7069236,1658359;7094394,1702118;7104371,1705443;1705919,1705974;1705919,1685112;1705919,1705974;6360468,1712175;6360468,1691313;6360468,1712175;1914199,1717519;1919018,1680638;1872823,1626003;1841530,1634448;1898653,1714912;1914199,1717519;2344568,1723154;2354318,1717556;2359852,1699945;2356437,1694976;2356809,1698687;2356833,1698435;2356833,1698939;2356809,1698687;2356752,1699246;2357337,1700448;2356540,1701367;2356331,1703467;2356331,1702964;2354318,1707493;2354318,1706990;2351298,1710512;2347776,1713531;2348280,1713531;2344568,1715179;2344254,1715543;2343751,1715543;2344568,1715179;2356540,1701367;2356752,1699246;2350440,1686250;2349860,1685407;2347776,1683844;2348280,1684347;2346721,1683724;2329158,1684347;2333687,1682334;2333184,1682334;2338467,1681854;2338215,1681831;2338719,1681831;2338467,1681854;2343751,1682334;2343247,1682334;2346721,1683724;2348658,1683655;2349860,1685407;2350128,1685608;2348783,1682837;2320604,1690888;2318592,1707996;2324127,1717556;2333687,1723091;2344568,1723154;6568740,1723719;6573560,1686838;6527365,1632212;6496072,1640657;6553195,1721111;6568740,1723719;6999105,1729353;7008854,1723756;7014389,1706144;7010974,1701176;7011345,1704886;7011370,1704635;7011370,1705138;7011345,1704886;7011289,1705444;7011873,1706648;7011077,1707567;7010867,1709667;7010867,1709164;7008854,1713693;7008854,1713189;7005835,1716712;7002313,1719730;7002816,1719730;6999105,1721380;6998790,1721743;6998287,1721743;6999105,1721380;7011077,1707567;7011289,1705444;7004977,1692450;7004398,1691608;7002313,1690043;7002816,1690546;7001258,1689923;6983695,1690546;6988224,1688534;6987720,1688534;6993004,1688054;6992752,1688031;6993255,1688031;6993004,1688054;6998287,1688534;6997784,1688534;7001258,1689923;7003193,1689855;7004398,1691608;7004665,1691808;7003319,1689037;6975141,1697088;6973128,1714195;6978663,1723756;6988224,1729291;6999105,1729353;4196965,1742720;4196770,1739986;4196770,1742239;4197073,1744235;4197266,1743463;4196965,1742720;2503259,1747746;2558104,1743721;2558104,1716046;2503259,1722084;2503259,1747746;7157793,1753947;7212640,1749921;7212640,1722246;7157793,1728284;7157793,1753947;558245,1762138;566953,1758126;604704,1735774;596260,1705970;546091,1742231;558245,1762138;5212787,1768338;5221495,1764326;5259246,1741974;5250803,1712170;5200633,1748430;5212787,1768338;4177894,1771279;4191306,1769789;4197266,1746444;4197235,1746496;4197266,1746939;4196894,1747064;4197235,1746496;4197227,1746384;4197073,1744235;4196770,1745450;4196770,1742239;4189815,1725085;4171437,1727567;4167463,1732039;4167371,1732227;4167960,1731541;4166594,1733838;4167371,1732227;4164979,1735018;4162992,1739489;4161999,1745946;4167463,1763332;4177894,1771279;1091829,1773647;1100925,1769053;1245966,1627989;1226594,1609114;1082050,1750177;1091829,1773647;664803,1775017;676227,1775017;685665,1769553;692123,1754155;685665,1738756;676227,1733293;665300,1733293;660333,1735280;655365,1737266;649902,1742233;645431,1754155;647915,1764089;659836,1773030;664803,1775017;5746370,1779846;5755466,1775252;5900508,1634198;5881136,1615323;5736591,1756377;5746370,1779846;5319350,1781217;5330774,1781217;5340212,1775753;5346669,1760355;5340212,1744957;5330774,1739493;5319846,1739493;5314879,1741480;5309912,1743467;5304448,1748434;5299978,1760355;5302461,1770290;5314382,1779230;5319350,1781217;1501282,1784450;1514693,1780973;1520158,1770542;1516681,1756634;1502772,1760111;1497804,1771039;1501282,1784450;6155821,1790649;6169232,1787173;6174696,1776741;6171219,1762834;6157311,1766311;6152344,1777238;6155821,1790649;3724901,1802079;3751225,1782210;3724901,1762341;3720925,1763335;3706521,1782210;3720925,1801085;3724901,1802079;1770503,1802331;1780933,1766071;1784411,1732790;1796829,1689079;1761563,1684112;1737721,1755143;1770503,1802331;1932436,1805266;1941866,1802333;1970675,1757629;1945343,1750675;1923983,1784451;1932436,1805266;6425042,1808531;6435473,1772271;6438950,1738991;6451368,1695279;6416101,1690312;6392259,1761343;6425042,1808531;6586978,1811466;6596408,1808532;6625218,1763829;6599885,1756875;6578526,1790651;6586978,1811466;584832,1814754;596753,1809786;601720,1797865;584832,1780976;569433,1781970;557512,1797865;569433,1813760;584832,1814754;1447321,1819035;1467500,1807301;1493331,1741238;1467004,1725839;1434220,1798359;1447321,1819035;5239378,1820954;5251299,1815987;5256267,1804065;5239378,1787177;5223980,1788171;5212059,1804065;5223980,1819960;5239378,1820954;3574961,1824613;3591788,1814491;3592781,1813995;3596256,1811015;3601724,1806048;3614140,1795617;3615629,1770780;3590795,1765814;3577881,1775251;3571917,1779721;3567943,1783199;3557012,1816479;3574961,1824613;6101864,1825236;6122043,1813501;6147873,1747437;6121547,1732039;6088764,1804559;6101864,1825236;3873949,1833104;3876882,1807538;3827708,1798101;3836648,1829394;3862975,1831878;3873949,1833104;4308531,1835852;4326413,1809029;4318962,1766311;4280714,1771278;4283695,1814492;4308531,1835852;2406146,1839826;2423254,1835297;2428286,1822718;2423254,1810138;2406146,1806616;2396082,1809132;2385517,1823221;2396082,1837310;2406146,1839826;2000980,1841572;2105788,1817729;2085422,1782959;2000980,1802828;2000980,1841572;185968,1844557;200373,1838596;206333,1824191;199876,1810283;180008,1796375;157655,1818727;171563,1838596;185968,1844557;1045479,1844803;1101918,1844058;1101918,1814752;998105,1805314;990157,1833627;1045479,1844803;7060681,1846027;7077789,1841498;7082820,1828919;7077789,1816338;7060681,1812815;7050617,1815331;7040051,1829421;7050617,1843511;7060681,1846027;1585907,1847473;1602112,1846045;1629432,1836110;1641850,1814254;1619994,1801837;1586714,1810280;1573799,1836607;1585907,1847473;6655518,1847772;6760326,1823930;6739961,1789159;6655518,1809028;6655518,1847772;1795825,1850022;1795431,1849233;1795413,1849219;1795690,1849842;708874,1850203;722523,1837309;707931,1807118;669185,1792527;653084,1830768;690319,1848379;708874,1850203;4840514,1850757;4854919,1844797;4860879,1830392;4854422,1816483;4834554,1802575;4812201,1824928;4826109,1844797;4840514,1850757;5700021,1851004;5756461,1850258;5756461,1820951;5652647,1811514;5644699,1839827;5700021,1851004;1796478,1851615;1796322,1850518;1796418,1851479;1796983,1852751;1797032,1852650;1796819,1852008;1796861,1852477;4248055,1852806;4258859,1842809;4258859,1828901;4247434,1818470;4236506,1814495;4223592,1815986;4216638,1823934;4223592,1844796;4233526,1851254;4248055,1852806;1796718,1853296;1796901,1852919;1796861,1852477;1796478,1851615;6240449,1853673;6256654,1852245;6283974,1842310;6296392,1820454;6274537,1808036;6241256,1816480;6228341,1842807;6240449,1853673;1796744,1854740;1796819,1853997;1796718,1853296;1796620,1853499;6450375,1856222;6449981,1855433;6449963,1855419;6450240,1856042;5363411,1856403;5377059,1843510;5362467,1813320;5323722,1798728;5307621,1836969;5344856,1854580;5363411,1856403;6451028,1857815;6450871,1856718;6450967,1857679;1862393,1857963;1878785,1824683;1878785,1824187;1878785,1817232;1883256,1806801;1876798,1782959;1852956,1789416;1842028,1810279;1839544,1819219;1838551,1828160;1838551,1830644;1862393,1857963;6451533,1858951;6451582,1858850;6451368,1858209;6451411,1858677;4029189,1859141;4042787,1852746;4046264,1824432;4044277,1821452;4006526,1816485;3999573,1833373;4011494,1854235;4014474,1856223;4029189,1859141;6451268,1859496;6451451,1859120;6451411,1858677;6451028,1857815;6451294,1860940;6451368,1860196;6451268,1859496;6451170,1859699;6516933,1864163;6533325,1830883;6533325,1830387;6533325,1823433;6537796,1813001;6531338,1789159;6507496,1795617;6496568,1816478;6494085,1825420;6493091,1834360;6493091,1836844;6516933,1864163;779882,1871526;797998,1871526;807055,1855928;797998,1840329;779882,1840329;775856,1842342;775856,1869514;779882,1871526;4150575,1874097;4150575,1851249;4096929,1845785;4096929,1868633;4150575,1874097;5434421,1877726;5452535,1877726;5461592,1862128;5452535,1846530;5434421,1846530;5430395,1848542;5430395,1875714;5434421,1877726;1775459,1880818;1800296,1866910;1798309,1851511;1797786,1851098;1797032,1852650;1797315,1853498;1796983,1852751;1796901,1852919;1797315,1857472;1796819,1853998;1796819,1855485;1796744,1854740;1796322,1858962;1796819,1857969;1794832,1862439;1795328,1861943;1792575,1865154;1792845,1864923;1792348,1865420;1792575,1865154;1789368,1867903;1789864,1867407;1796620,1853499;1796418,1851479;1795690,1849842;1794945,1848849;1787402,1842877;1785394,1842074;1786387,1842074;1787402,1842877;1789651,1843776;1789368,1843564;1790361,1844061;1789651,1843776;1793059,1846332;1792845,1846047;1793341,1846545;1793059,1846332;1794945,1848849;1795413,1849219;1795328,1849028;1795431,1849233;1797786,1851098;1798309,1850022;1794832,1841577;1785891,1835120;1774963,1835120;1769002,1837604;1758075,1856479;1775459,1880818;37947,1886776;53842,1886776;59803,1881809;59803,1864921;42914,1864921;37947,1870881;37947,1886776;6430009,1887018;6454845,1873110;6452859,1857711;6452336,1857298;6451582,1858850;6451865,1859698;6451533,1858951;6451451,1859120;6451865,1863672;6451368,1860197;6451368,1861685;6451294,1860940;6450871,1865162;6451368,1864169;6449382,1868639;6449878,1868143;6447126,1871354;6447395,1871123;6446898,1871620;6447126,1871354;6443918,1874103;6444414,1873606;6451170,1859699;6450967,1857679;6450240,1856042;6449495,1855049;6441952,1849077;6439944,1848274;6440937,1848274;6441952,1849077;6444201,1849977;6443918,1849764;6444911,1850261;6444201,1849977;6447608,1852533;6447395,1852248;6447891,1852745;6447608,1852533;6449495,1855049;6449963,1855419;6449878,1855228;6449981,1855433;6452336,1857298;6452859,1856222;6449382,1847777;6440440,1841320;6429513,1841320;6423552,1843804;6412624,1862679;6430009,1887018;4692493,1892976;4708387,1892976;4714348,1888009;4714348,1871121;4697460,1871121;4692493,1877081;4692493,1892976;3945430,1907382;3961325,1900924;3967783,1885028;3961325,1869134;3948410,1861187;3934999,1861187;3921588,1874598;3921588,1888009;3929535,1900924;3945430,1907382;4388823,1908419;4388758,1907961;4388635,1907666;4388822,1908416;3288477,1909493;3298722,1909368;3303688,1907381;3317098,1889996;3314614,1881055;3303688,1872611;3298722,1870624;3279350,1875591;3273390,1889996;3279350,1904401;3288477,1909493;4390465,1912057;4390171,1911352;4389829,1910935;4390293,1911863;4394358,1916470;4394121,1916180;4394058,1916129;1388522,1917572;1408391,1917076;1409715,1916487;1408887,1916579;1412861,1915089;1409715,1916487;1413357,1916082;1417331,1914592;1421801,1910618;1425278,1900684;1423291,1892239;1413357,1884788;1409715,1884384;1412861,1885782;1408887,1884292;1409715,1884384;1408391,1883795;1388522,1883795;1378588,1900684;1388522,1917572;6043066,1923772;6062935,1923275;6064260,1922687;6063432,1922779;6067406,1921288;6064260,1922687;6067902,1922281;6071876,1920792;6076346,1916817;6079823,1906883;6077837,1898438;6067902,1890987;6064259,1890583;6067406,1891981;6063432,1890491;6064259,1890583;6062935,1889994;6043066,1889994;6033132,1906883;6043066,1923772;3503856,1926257;3517770,1920296;3523733,1906388;3513796,1889499;3502863,1885029;3486964,1889499;3482496,1905395;3486964,1916323;3503856,1926257;2599348,1926753;2619714,1911354;2615243,1899930;2599348,1895957;2594380,1896950;2583454,1911354;2594380,1925760;2599348,1926753;357832,1929494;358825,1927011;357832,1928501;1149991,1931667;1158543,1924526;1171458,1898697;1162517,1872370;1138178,1884292;1129734,1912108;1149991,1931667;356839,1931978;357832,1930928;357832,1929494;5012379,1935694;5013372,1933211;5012379,1934702;3121402,1936191;3136304,1934204;3142762,1907878;3139779,1901420;3129847,1891486;3112460,1891486;3104014,1906387;3106998,1920792;3109976,1927250;3121402,1936191;864983,1936944;933034,1923035;926080,1897206;864983,1908631;864983,1936944;5804534,1937866;5813087,1930725;5826001,1904896;5817060,1878570;5792721,1890492;5784277,1918307;5804534,1937866;4412975,1938107;4440146,1925024;4444675,1905904;4436121,1884771;4428573,1878733;4405427,1871185;4382282,1888795;4383980,1904708;4389443,1910899;4388822,1908416;4388320,1906910;4388635,1907666;4387817,1904394;4387817,1901375;4388758,1907961;4390171,1911352;4394121,1916180;4396371,1917980;4394358,1916470;4391339,1913954;4394058,1916129;4390465,1912057;4390836,1912948;4390293,1911863;4389443,1910899;4391842,1920495;4388823,1913451;4390332,1918483;4397377,1930560;4412975,1938107;5011385,1938179;5012379,1937128;5012379,1935694;574400,1939926;587315,1934462;591785,1921547;591289,1916083;586321,1903665;573904,1898698;561486,1903665;556518,1916083;556022,1921547;561486,1934462;574400,1939926;5519526,1943144;5587576,1929235;5580623,1903405;5519526,1914830;5519526,1943144;5228947,1946127;5241861,1940663;5246332,1927747;5245835,1922283;5240868,1909865;5228450,1904898;5216032,1909865;5211065,1922283;5210568,1927747;5216032,1940663;5228947,1946127;1683190,1956632;1685554,1956320;1685057,1956320;1682498,1956347;1505938,1956935;1518170,1947870;1536052,1905152;1524628,1881806;1499791,1889754;1483399,1927504;1490353,1954824;1505938,1956935;374224,1957311;375714,1957311;365780,1954331;385152,1956317;391112,1953834;404524,1943403;405517,1923534;374224,1913600;357832,1930928;357832,1947874;364787,1954828;374224,1957311;1659227,1959796;1662579,1959354;1667548,1956506;1682498,1956347;1677606,1954333;1668169,1955823;1659227,1959796;6337739,1962833;6340103,1962520;6339606,1962520;6337047,1962547;6160477,1963135;6172709,1954069;6190591,1911351;6179167,1888006;6154330,1895953;6137939,1933704;6144893,1961024;6160477,1963135;5028770,1963512;5030261,1963512;5020326,1960531;5039698,1962518;5045659,1960035;5059070,1949603;5060064,1929734;5028770,1919800;5012379,1937128;5012379,1954074;5019333,1961028;5028770,1963512;288919,1964597;306396,1940963;264129,1768878;227901,1768878;278218,1957569;288919,1964597;6313777,1965997;6317128,1965554;6322097,1962706;6337047,1962547;6332155,1960533;6322718,1962023;6313777,1965997;1954650,1966056;1967697,1964263;2151981,1857965;2135092,1829653;1950808,1935950;1954650,1966056;2185051,1966117;2200163,1964262;2257286,1928497;2241391,1901178;2213255,1915014;2210718,1907752;2196189,1901675;2120688,1904656;2120688,1938930;2175925,1941110;2171684,1949937;2185051,1966117;3347395,1966491;3347395,1943145;3347395,1966491;1895664,1970231;1899645,1939427;1878286,1905649;1848483,1905649;1882757,1968237;1895664,1970231;4943455,1970798;4960933,1947164;4918666,1775077;4882437,1775077;4932755,1963768;4943455,1970798;6609192,1972256;6622238,1970463;6806521,1864165;6789632,1835852;6605350,1942150;6609192,1972256;6839590,1972317;6854702,1970462;6911825,1934697;6895929,1907377;6867795,1921214;6865257,1913951;6850728,1907874;6775227,1910855;6775227,1945130;6830463,1947310;6826223,1956137;6839590,1972317;1367164,1973702;1376602,1971218;1384550,1962277;1380576,1941415;1362197,1936447;1352263,1943401;1347295,1953833;1349779,1965258;1349779,1963074;1348289,1952343;1349779,1949859;1349779,1963074;1350773,1970225;1357923,1971218;1371138,1971218;1368655,1972708;1357923,1971218;1355740,1971218;1367164,1973702;4626887,1974274;4637894,1968802;4645944,1960247;4641416,1924521;4623805,1922005;4607704,1938107;4605691,1950184;4606697,1962764;4614748,1971820;4626887,1974274;6550207,1976431;6554188,1945627;6532829,1911849;6503026,1911849;6537300,1974437;6550207,1976431;4346556,1976853;4346556,1944650;4346556,1976853;6021707,1979902;6031145,1977418;6039093,1968477;6035119,1947614;6016740,1942647;6006806,1949601;6001838,1960033;6004322,1971457;6004322,1969274;6002832,1958543;6004322,1956059;6004322,1969274;6005315,1976425;6012466,1977418;6025681,1977418;6023198,1978909;6012466,1977418;6010283,1977418;6021707,1979902;2062568,1981650;2072502,1973205;2078959,1965258;2084423,1951847;2076972,1936944;2049156,1941415;2043692,1950356;2038228,1962774;2044189,1980160;2062568,1981650;476299,1983762;484991,1978670;490952,1964762;484991,1950854;466116,1945886;461149,1947873;448235,1964762;450718,1973704;461149,1981651;466116,1983638;476299,1983762;6717112,1987850;6727046,1979405;6733503,1971458;6738967,1958047;6731516,1943144;6703700,1947615;6698236,1956556;6692772,1968974;6698732,1986360;6717112,1987850;5130845,1989963;5139538,1984871;5145499,1970962;5139538,1957054;5120662,1952087;5115695,1954074;5102781,1970962;5105264,1979904;5115695,1987852;5120662,1989839;5130845,1989963;4418596,1999660;4432599,1998992;4562921,1937100;4543297,1903889;4414988,1969304;4418596,1999660;3122891,2001759;3141269,1987851;3122891,1972949;3117924,1974439;3107989,1987354;3117924,2000269;3122891,2001759;4082174,2008859;4079048,2005732;4080041,2006726;4080406,2007842;4057045,2008859;4058701,2007907;4059179,2006726;4060172,2005732;4085505,2012190;4084512,2010203;4082174,2008859;4053715,2012190;4057045,2008859;4054708,2010203;4053715,2012190;517781,2016666;531690,2006980;531193,2007476;532187,2006483;532186,2006483;532683,2005987;532187,2006483;533677,2006111;533180,2005987;533677,2005987;534173,2005987;533677,2006111;535167,2006483;537154,2007974;559009,2003503;557519,1981150;498906,1982143;500893,2012940;517781,2016666;702346,2019390;712960,1992289;661133,1924359;632956,1940965;689814,2015436;702346,2019390;5172321,2022866;5186229,2013180;5185733,2013676;5186727,2012683;5186726,2012683;5187223,2012186;5186727,2012683;5188216,2012311;5187720,2012186;5188216,2012186;5188713,2012186;5188216,2012311;5189707,2012683;5191693,2014173;5213549,2009703;5212059,1987351;5153446,1988344;5155433,2019140;5172321,2022866;2271679,2025363;2271679,1958306;2271679,2025363;5356885,2025591;5367498,1998490;5315672,1930559;5287494,1947164;5344353,2021636;5356885,2025591;1682077,2025861;1695488,2021390;1705423,2011952;1711880,1999534;1713370,1990096;1710390,1976188;1702939,1964764;1683190,1956632;1662579,1959354;1652273,1965260;1643332,1980162;1642836,1998044;1642836,1998541;1642836,2000031;1649293,2012449;1659227,2021886;1667672,2025363;1682077,2025861;6926228,2031565;6926228,1964507;6926228,2031565;6336626,2032062;6350038,2027591;6359972,2018153;6366429,2005735;6367920,1996297;6364939,1982389;6357488,1970964;6337739,1962833;6317128,1965554;6306823,1971461;6297881,1986363;6297385,2004245;6297385,2004742;6297385,2006232;6303843,2018650;6313777,2028088;6322221,2031565;6336626,2032062;3943856,2033729;3944017,2033712;3943897,2033712;3943718,2033783;3943856,2033729;3943514,2033763;636414,2034996;646540,2032040;650565,2029524;650565,1998830;646540,1996314;625910,1996314;615847,2013925;625910,2031536;636414,2034996;3955590,2038744;3955086,2038241;3955302,2038529;5290952,2041196;5301078,2038240;5305104,2035724;5305104,2005030;5301078,2002514;5280448,2002514;5270385,2020124;5280448,2037737;5290952,2041196;3958105,2042266;3957602,2041260;3957968,2042083;3768117,2042490;3777058,2039013;3780537,2030072;3777058,2021131;3768117,2017654;3762654,2018150;3754211,2021628;3750735,2030072;3754211,2038516;3762654,2041993;3768117,2042490;4069610,2045470;4088485,2032556;4080406,2007842;4069610,2001634;4058701,2007907;4049741,2030072;4069610,2045470;2668396,2049939;2668396,2019638;2615246,1990828;2587925,2007220;2668396,2049939;3959615,2050317;3959615,2049311;3959569,2049814;983909,2050767;994240,2016944;946941,1980714;922788,2011912;970087,2048141;983909,2050767;2717069,2050934;2732467,2039510;2733462,2034542;2728990,2018150;2717069,2013183;2705147,2018150;2700679,2034542;2701670,2039510;2717069,2050934;3963600,2053893;3964646,2051324;3964116,2050022;2158428,2054669;2176310,2049702;2189225,2036787;2192205,2032813;2197670,2012945;2192205,1993076;2158428,1973704;2124652,1993076;2119188,2012945;2124652,2032813;2127632,2036787;2140547,2049702;2158428,2054669;3959111,2054846;3959615,2052834;3959200,2053870;4453571,2055902;4478904,2053418;4491322,2027589;4481388,2017654;4464003,2018151;4446121,2028582;4442147,2044477;4453571,2055902;5638442,2056968;5648773,2023145;5601474,1986916;5577322,2018112;5624620,2054341;5638442,2056968;3961690,2058580;3963137,2057361;3963600,2053893;315059,2059298;332452,2052601;333104,2040894;332507,2041253;333232,2038611;333500,2033802;333376,2038086;333232,2038611;333104,2040894;334990,2039763;346415,2040756;376714,2035789;360322,2007475;338964,2005489;316612,2010953;303697,2051684;315059,2059298;6812977,2060871;6830859,2055903;6843774,2042988;6846755,2039015;6852218,2019146;6846755,1999277;6812977,1979905;6779201,1999277;6773737,2019146;6779201,2039015;6782181,2042988;6795096,2055903;6812977,2060871;3954583,2061387;3955086,2060884;3954799,2061099;3951061,2063903;3952067,2063400;3951350,2063687;1268311,2064915;1280729,2061624;1281226,2061128;1281226,2018906;1280729,2018410;1255893,2018410;1243475,2039769;1255893,2061128;1268311,2064915;3942507,2065413;3944017,2065413;3943262,2065344;4969599,2065499;4986992,2058802;4987644,2047095;4987046,2047454;4987771,2044810;4988039,2040003;4987915,2044287;4987771,2044810;4987644,2047095;4989529,2045963;5000954,2046957;5031254,2041989;5014862,2013675;4993503,2011689;4971151,2017153;4958236,2057885;4969599,2065499;3941591,2070444;3949048,2070444;3959111,2064910;3961690,2058580;3953576,2065413;3939739,2066104;3938145,2064816;3934960,2063400;3935463,2063400;3931724,2060596;3931940,2060884;3931437,2060381;3931724,2060596;3929879,2058136;3928921,2057361;3928921,2056858;3929879,2058136;3938145,2064816;3939488,2065413;3938482,2064910;3943262,2065344;3948042,2064910;3947035,2065413;3951350,2063687;3954799,2061099;3957602,2057361;3957602,2057865;3959200,2053870;3959569,2049814;3959111,2044782;3959615,2045789;3957968,2042083;3955302,2038529;3951564,2035725;3952067,2036228;3947539,2034216;3948042,2034216;3943718,2033783;3932444,2038241;3935760,2035872;3934960,2036228;3935966,2035725;3935760,2035872;3939488,2034216;3938985,2034216;3943514,2033763;3943010,2033712;3943897,2033712;3945966,2032895;3959111,2037738;3964116,2050022;3965149,2042266;3959111,2032203;3949048,2026667;3925902,2032705;3922380,2059878;3942507,2070948;3941591,2070444;3937475,2070444;3942507,2070948;5922861,2071117;5935278,2067826;5935776,2067329;5935776,2025107;5935278,2024611;5910442,2024611;5898025,2045970;5910442,2067329;5922861,2071117;1740199,2074040;1766524,2073543;1783413,2056655;1766524,2040263;1740199,2039766;1740199,2074040;6394742,2080241;6421068,2079744;6437957,2062856;6421068,2046464;6394742,2045967;6394742,2080241;3501393,2080363;3515785,2061363;3462129,1951587;3440278,1957547;3493427,2074277;3501393,2080363;4546349,2081859;4557385,2076760;4612024,2070302;4634377,2047950;4535033,2054407;4546349,2081859;4398645,2086429;4399429,2085705;4399968,2084951;4399712,2085058;4398506,2086557;4398567,2086501;4399429,2085209;4398922,2085603;4398796,2085888;4398933,2085705;4398435,2086699;4398506,2086557;4398493,2086570;4398435,2086699;4398645,2086429;4398567,2086501;4397815,2087195;4398493,2086570;4398796,2085888;4395497,2088073;4396011,2087867;4398922,2085603;4399039,2085340;4397342,2086052;2998084,2088105;3007832,2080558;3001795,2058418;2958516,2015647;2935367,2009609;2929330,2032756;2985691,2086596;2998084,2088105;4394959,2088686;4396449,2087692;4396011,2087867;4395952,2089679;4396946,2088686;4396378,2089112;4392972,2091666;4396378,2089112;4397815,2087195;56760,2092232;67254,2091921;72221,2089934;81659,2083477;85632,2072549;83149,2063608;72221,2055163;67254,2053176;47385,2058144;41424,2072549;47385,2086954;56760,2092232;1451604,2092913;1468990,2079503;1451604,2066091;1446636,2067581;1437696,2079503;1446636,2091423;1451604,2092913;4389495,2094646;4395497,2088073;4392546,2089253;4392972,2089182;4391482,2089679;4392546,2089253;4387836,2090038;4387508,2090176;4387011,2090176;4387836,2090038;4397342,2086052;4399926,2083222;4400422,2082228;4399039,2085340;4399712,2085058;4401913,2082228;4399968,2084951;4402906,2083719;4408867,2065340;4382044,2047457;4362176,2066830;4373600,2093653;4389495,2094646;4711306,2098434;4721799,2098123;4726767,2096136;4736204,2089679;4740178,2078751;4737695,2069810;4726767,2061365;4721799,2059378;4701930,2064346;4695970,2078751;4701930,2093156;4711306,2098434;6106149,2099115;6123534,2085703;6106149,2072292;6101181,2073782;6092241,2085703;6101181,2097624;6106149,2099115;1252919,2102848;1265336,2095894;1269310,2089933;1267323,2074535;1251925,2072548;1245964,2076522;1239010,2088940;1242984,2098874;1252919,2102848;5907462,2109049;5919880,2102095;5923853,2096134;5921867,2080736;5906469,2078749;5900508,2082722;5893554,2095141;5897528,2105075;5907462,2109049;3564460,2110045;3577376,2100110;3579363,2083221;3568931,2070803;3563466,2068319;3553530,2064346;3548066,2063352;3540118,2065339;3530187,2073783;3533663,2099117;3547571,2108058;3564460,2110045;330452,2115081;339952,2106326;339952,2093908;330018,2084967;319090,2080496;307665,2081987;301704,2088941;307665,2107320;317599,2113777;330452,2115081;4984998,2121282;4994498,2112527;4994498,2100109;4984563,2091168;4973635,2086697;4962210,2088188;4956250,2095142;4962210,2113520;4972145,2119978;4984998,2121282;3712983,2121965;3717950,2120972;3729374,2106071;3717950,2091169;3712983,2090175;3696589,2094646;3691621,2106567;3696589,2118489;3712983,2121965;1829359,2123836;1838051,2118744;1844012,2104836;1838051,2090928;1819176,2085960;1809739,2090431;1802784,2104836;1808248,2117751;1819176,2123711;1829359,2123836;6483903,2130037;6492595,2124945;6498557,2111037;6492595,2097128;6473720,2092161;6464282,2096632;6457328,2111037;6462792,2123952;6473720,2129913;6483903,2130037;907198,2135635;919616,2133151;930047,2126694;935014,2120236;938988,2108315;938988,2099871;935014,2087950;930047,2081493;916139,2073545;915146,2073545;902231,2073048;894284,2075035;889813,2077022;874415,2103845;889316,2131164;907198,2135635;3867030,2135858;3867533,2135355;3870049,2131832;3865521,2137870;3867030,2135858;3865888,2137000;5561748,2141837;5574165,2139353;5584596,2132896;5589564,2126439;5593537,2114518;5593537,2106073;5589564,2094152;5584596,2087695;5570689,2079747;5569695,2079747;5556780,2079250;5548833,2081237;5544362,2083224;5528965,2110047;5543866,2137367;5561748,2141837;1383554,2142586;1396469,2141096;1403423,2138116;1412861,2121227;1407397,2107319;1393489,2101855;1376600,2111293;1373620,2118247;1371634,2128678;1376104,2138116;1383554,2142586;4062262,2146928;4062262,2123781;4062262,2146928;3847910,2146928;3855457,2144915;3861998,2140890;3865888,2137000;3875081,2115227;3875081,2112209;3872565,2100132;3866024,2090069;3859986,2085037;3848413,2081515;3840362,2081515;3828789,2085037;3814197,2105667;3812688,2116737;3813694,2124788;3819229,2135355;3835330,2146424;3847910,2146928;4490328,2147798;4490328,2096139;4490328,2147798;6038098,2148788;6051013,2147297;6057967,2144317;6067405,2127428;6061941,2113520;6048033,2108056;6031144,2117494;6028164,2124448;6026177,2134879;6030647,2144317;6038098,2148788;1107875,2160967;1120293,2151529;1121783,2146562;1107875,2128680;1093967,2146562;1095457,2151529;1107875,2160967;2517871,2162144;2529481,2160468;2546370,2151030;2551337,2124207;2524017,2121724;2509612,2134141;2508123,2155997;2517871,2162144;5762421,2167169;5774839,2157732;5776329,2152764;5762421,2134882;5748513,2152764;5750003,2157732;5762421,2167169;7172414,2168346;7184025,2166670;7200913,2157232;7205880,2130408;7178561,2127925;7164156,2140343;7162666,2162199;7172414,2168346;396076,2168418;402533,2167921;408494,2167424;417931,2164444;419422,2163947;431343,2143085;419422,2122222;411971,2118745;403030,2117752;396572,2117255;378691,2124706;371240,2142588;378691,2160470;396076,2168418;5050625,2174621;5057082,2174124;5063043,2173627;5072480,2170647;5073970,2170150;5085892,2149288;5073970,2128424;5066520,2124947;5057579,2123954;5051121,2123458;5033240,2130908;5025789,2148791;5033240,2166673;5050625,2174621;2309067,2176011;2333692,2143745;2332182,2087388;2297462,2067261;2296457,2165885;2309067,2176011;2776181,2177599;2776181,2141835;2776181,2177599;2402120,2178968;2421743,2159343;2402120,2139719;2370923,2143745;2370923,2174942;2402120,2178968;6963601,2182212;6988225,2149946;6986715,2093589;6951996,2073462;6950990,2172085;6963601,2182212;7056655,2185167;7076279,2165543;7056655,2145919;7025458,2149945;7025458,2181142;7056655,2185167;3034239,2187124;3034220,2187037;3034072,2186839;3034114,2186967;3034966,2187534;3034470,2185548;3034640,2186829;3034764,2187763;3034640,2186829;3033719,2184835;3034220,2187037;3034966,2188031;3034764,2187763;3034767,2187783;3034744,2189342;3034397,2187814;3034114,2186967;3033568,2186283;3035021,2189686;3034767,2187783;3034239,2187124;3034397,2187814;3035463,2191209;3035463,2191010;3035021,2189686;3035097,2190260;1739389,2191511;1750636,2162453;1692022,2107813;1665696,2134140;1726296,2186793;1739389,2191511;3035302,2191798;3035097,2190260;3034744,2189342;3035960,2192502;3035463,2190515;3035463,2191010;811273,2195240;824249,2187789;826236,2183815;826236,2165933;810838,2156992;795439,2165933;795936,2183815;797923,2187789;811273,2195240;3035847,2195296;3035960,2192502;3035463,2191209;3035463,2192502;3035302,2191798;3035463,2192999;3035463,2194259;1636385,2196232;1647312,2193748;1653769,2188781;1660723,2183317;1666188,2169408;1660723,2155501;1646815,2150036;1632907,2155997;1627444,2162951;1622972,2168912;1619993,2179840;1636385,2196232;6393927,2197713;6405173,2168654;6346560,2114014;6320234,2140341;6380834,2192995;6393927,2197713;5465819,2201443;5478796,2193993;5480782,2190018;5480782,2172135;5465384,2163195;5449986,2172135;5450483,2190018;5452470,2193993;5465819,2201443;6290928,2202434;6301856,2199950;6308313,2194983;6315267,2189518;6320731,2175610;6315267,2161702;6301358,2156237;6287451,2162198;6281987,2169153;6277516,2175113;6274536,2186041;6290928,2202434;3866088,2204983;3876592,2200769;3952572,2129315;3929929,2106672;3856464,2180640;3866088,2204983;3584331,2212369;3599230,2192997;3597740,2188029;3584331,2178095;3570916,2188029;3569426,2192997;3584331,2212369;1102907,2220572;1114828,2220572;1117809,2219578;1124266,2217095;1136684,2207160;1137678,2188285;1126253,2176860;1107874,2178847;1091483,2192755;1090490,2209644;1102907,2220572;3000691,2223795;3000327,2223528;2999698,2223299;2994234,2220815;3000691,2223795;3270794,2225425;3288906,2211336;3289411,2208819;3284380,2189698;3270794,2184162;3257209,2189698;3252175,2208819;3252678,2211336;3270794,2225425;3012116,2226279;3022051,2224292;3034470,2213861;3037946,2200946;3035847,2195296;3035463,2204920;3035463,2194259;3031574,2183792;3030993,2183064;3031488,2183561;3031574,2183792;3033568,2186283;3033474,2186044;3034072,2186839;3032581,2182369;3031986,2181077;3032482,2182070;3032581,2182369;3033719,2184835;3032979,2181574;3027018,2172633;3007148,2164685;2987279,2172633;2982808,2178097;2978834,2192005;2984174,2211626;3000327,2223528;3005161,2225286;3012116,2226279;5757454,2226775;5769375,2226775;5772355,2225781;5778812,2223298;5791231,2213363;5792224,2194488;5780800,2183063;5762421,2185050;5746029,2198959;5745036,2215847;5757454,2226775;3916621,2227767;3926059,2224787;3931523,2221310;3937980,2201441;3931523,2193990;3919601,2192003;3910163,2195977;3902216,2202434;3899732,2220813;3916621,2227767;3774067,2234228;3777048,2227273;3777048,2227770;3778041,2220319;3776146,2223542;1048766,2234977;1063668,2229513;1067642,2199710;1037341,2203187;1031877,2218089;1036845,2230011;1048766,2234977;3829695,2235466;3839132,2229754;3838139,2208891;3818767,2190511;3790480,2192499;3795450,2220316;3818767,2233727;3829695,2235466;1775958,2237957;1776748,2237145;1785891,2233488;1789865,2223553;1785891,2213619;1780924,2207658;1770493,2203188;1760062,2207658;1755592,2218090;1760062,2228521;1766023,2233488;1775169,2237146;5703312,2241181;5718214,2235717;5722188,2205913;5691888,2209390;5686424,2224292;5691391,2236214;5703312,2241181;1182381,2241434;1193806,2237957;1207217,2210141;1196289,2199213;1177414,2199709;1167480,2206664;1159035,2218088;1160029,2230506;1182381,2241434;6430506,2244161;6431296,2243349;6440439,2239691;6444413,2229757;6440439,2219822;6435472,2213861;6425041,2209391;6414610,2213861;6410140,2224293;6414610,2234724;6420571,2239691;6429717,2243350;5836928,2247638;5848353,2244160;5861764,2216344;5850836,2205416;5831961,2205912;5822027,2212867;5813582,2224291;5814576,2236710;5836928,2247638;3741285,2248633;3763139,2245652;3776146,2223542;3777546,2216345;3769598,2199954;3757181,2192503;3735324,2195483;3729363,2200450;3724398,2206908;3724398,2235717;3741285,2248633;1921501,2250373;1921501,2218087;1833582,2150533;1802786,2163448;1921501,2250373;1646314,2250873;1646314,2217096;1646314,2250873;804405,2251405;804381,2251369;804390,2251391;805043,2252362;804877,2251865;804405,2251405;6576044,2256576;6576044,2224289;6488125,2156734;6457328,2169649;6576044,2256576;6300862,2257076;6300862,2223299;6300862,2257076;5458952,2257610;5458927,2257572;5458937,2257595;5459589,2258565;5459424,2258069;5458952,2257610;4182860,2262038;4193788,2251110;4194285,2240183;4182860,2228758;4171436,2240183;4171932,2251110;4182860,2262038;784534,2271253;784525,2271243;784512,2271238;785505,2271900;784534,2271253;785009,2271734;787492,2273224;804381,2271238;806368,2254349;805043,2252362;805871,2254846;804390,2251391;793018,2240317;777061,2244414;773397,2259937;784525,2271243;787989,2272727;785505,2271900;439295,2275211;439295,2257329;439295,2275211;3024551,2275449;3157174,2212366;3138797,2180574;3011636,2244653;3024551,2275449;838158,2275708;838158,2257329;838158,2275708;2487757,2277198;2504645,2272728;2509614,2260310;2504645,2247892;2488254,2244414;2483287,2246402;2475339,2251866;2471861,2260806;2473848,2268257;2482790,2275211;2487757,2277198;5439081,2277456;5439072,2277447;5439059,2277441;5440051,2278103;5439081,2277456;5439555,2277938;5442038,2279428;5458927,2277441;5460914,2260552;5459589,2258565;5460417,2261049;5458937,2257595;5447565,2246520;5431608,2250618;5427944,2266141;5439072,2277447;5442535,2278931;5440051,2278103;2296455,2280108;2310040,2247903;2282869,2191045;2249155,2122108;2161101,2098459;2180221,2116574;2254690,2216204;2296455,2280108;5093841,2281414;5093841,2263532;5093841,2281414;5492704,2281912;5492704,2263533;5492704,2281912;7142301,2283401;7159190,2278931;7164157,2266512;7159190,2254094;7142798,2250617;7137830,2252605;7129883,2258068;7126406,2267009;7128393,2274460;7137334,2281414;7142301,2283401;4247434,2283898;4247434,2250618;4247434,2283898;6950989,2286309;6964575,2254105;6937403,2197246;6903691,2128308;6815635,2104660;6834756,2122774;6909225,2222405;6950989,2286309;2953010,2287872;2963443,2285885;2973874,2272473;2963443,2259062;2953010,2257075;2937612,2261049;2933142,2272473;2937612,2283898;2953010,2287872;1522135,2290610;1540018,2267264;1538527,2262297;1522135,2249879;1505743,2262297;1504253,2267264;1522135,2290610;6176683,2296814;6194565,2273468;6193075,2268500;6176683,2256083;6160291,2268500;6158801,2273468;6176683,2296814;3099606,2301656;3110970,2295323;3113455,2291349;3099546,2267507;3086132,2291349;3088618,2295323;3099606,2301656;2021594,2305896;2029771,2304261;2035809,2299732;2042853,2287656;2038828,2277592;2028765,2273567;2016688,2280611;2012160,2286650;2014173,2302248;2021594,2305896;359820,2307994;378198,2294085;359820,2279184;354852,2280674;344918,2293589;354852,2306503;359820,2307994;2722481,2311400;2734463,2306743;2749363,2288861;2749363,2267502;2728005,2267502;2710123,2282404;2710123,2306743;2722481,2311400;1689529,2311472;1706914,2288623;1705424,2283656;1689529,2271734;1673634,2283656;1672144,2288623;1689529,2311472;2213929,2311809;2213929,2262497;2213929,2311809;6676130,2312097;6684307,2310462;6690345,2305934;6697389,2293857;6693364,2283793;6683300,2279768;6671224,2286813;6666695,2292851;6668708,2308449;6676130,2312097;5014365,2314196;5032744,2300288;5014365,2285387;5009398,2286877;4999464,2299792;5009398,2312706;5014365,2314196;4324611,2316244;4337340,2314692;4374594,2297803;4362176,2268993;4320451,2286379;4314491,2309227;4324611,2316244;2261482,2316870;2261734,2316839;2261232,2316839;3314872,2317111;3326543,2308233;3328528,2294014;3322828,2286174;3322185,2287039;3322070,2287371;3322096,2287157;3321811,2287536;3321712,2287890;3321825,2287743;3321575,2288364;3321712,2287890;3320582,2289357;3320474,2289336;3320087,2289855;3319963,2289234;3320474,2289336;3321811,2287536;3322195,2286191;3322096,2287157;3322185,2287039;3322320,2286626;3322567,2285880;3322469,2285680;3321844,2284822;3321638,2284763;3321621,2284513;3320087,2282403;3320582,2282900;3321575,2283893;3321621,2284513;3321844,2284822;3322070,2284887;3322469,2285680;3322828,2286174;3329148,2277685;3327038,2262535;3299723,2255581;3300218,2315186;3314872,2317111;2258536,2317239;2259916,2317066;2259194,2316757;2258320,2317397;2258536,2317239;2257844,2317325;2257961,2317342;2258211,2317342;2258144,2317370;6344077,2317676;6361462,2294827;6359972,2289860;6344077,2277938;6328182,2289860;6326692,2294827;6344077,2317676;6868468,2318010;6868468,2268699;6868468,2318010;2267771,2318851;2264248,2317342;2265257,2317342;2261482,2316870;2259916,2317066;2262015,2317966;3687151,2319661;3687151,2279426;3687151,2319661;6916018,2323072;6916270,2323041;6915767,2323041;6913072,2323441;6914452,2323268;6913729,2322958;6912856,2323599;6913072,2323441;6912383,2323526;6912496,2323543;6912748,2323543;6912681,2323572;6922308,2325053;6918786,2323543;6919792,2323543;6916018,2323072;6914452,2323268;6916551,2324167;2272302,2328915;2272302,2328412;2272270,2328664;39940,2329847;64776,2315939;50868,2290606;13614,2292096;700,2314945;23549,2327860;25535,2327363;31496,2327363;33979,2327860;39940,2329847;2365892,2334451;2388030,2325393;2397088,2303254;2388030,2281114;2365892,2272057;2343751,2281114;2334695,2303254;2343751,2325393;2365892,2334451;6926837,2335116;6926837,2334614;6926806,2334865;4694479,2336049;4719315,2322140;4705407,2296808;4668153,2298298;4655239,2321147;4678088,2334062;4680075,2333565;4686035,2333565;4688518,2334062;4694479,2336049;3227446,2340550;3227694,2340522;3227197,2340522;1665634,2340585;1664697,2339782;1663576,2339670;7020427,2340652;7042567,2331595;7051624,2309456;7042567,2287316;7020427,2278259;6998288,2287316;6989231,2309456;6998288,2331595;7020427,2340652;1666287,2340875;1666188,2340776;1666265,2340865;1666396,2341019;1666265,2340865;1665634,2340585;1666088,2340975;1666711,2341064;1666287,2340875;1666437,2341024;1667181,2341273;1666871,2341087;1666711,2341064;3232636,2341752;3231170,2341019;3231667,2341019;3227446,2340550;3225247,2340794;3233833,2342350;3234809,2342339;3234648,2342013;3232636,2341752;1668071,2342557;1667934,2342197;1667678,2341770;1668138,2342732;1668135,2342723;1666437,2341024;1666396,2341019;1667106,2341847;1668174,2342763;1668071,2342557;1668135,2342723;1668174,2342763;1668174,2342763;1668174,2342763;1668174,2342763;1668571,2343557;1668174,2342763;1668174,2342763;1668174,2342763;1668174,2342763;1668138,2342732;1668357,2343307;3237836,2345283;3237629,2344993;3237863,2345230;3236261,2342323;3234809,2342339;3235143,2343006;3235421,2343558;3238124,2345490;3237863,2345230;3237934,2345353;3238095,2345645;3237934,2345353;3237836,2345283;6320177,2346787;6319241,2345985;6318119,2345873;2257206,2347030;2276828,2338979;2271293,2317845;2270010,2317693;2270289,2317845;2271795,2325694;2271795,2324889;2272087,2327194;2272804,2330928;2271828,2332180;2271795,2332437;2271795,2332222;2271524,2332574;2270289,2335456;2265758,2339985;2271524,2332574;2271795,2331934;2271795,2332222;2271828,2332180;2272270,2328664;2272087,2327194;2271795,2325694;2271795,2325896;2270289,2322374;2268780,2320864;2262015,2317966;2258320,2317397;2251239,2322590;2250158,2323883;2250158,2323380;2251239,2322590;2252447,2321139;2252173,2321368;2252676,2320864;2252447,2321139;2255191,2318851;2254690,2318851;2258144,2317370;2257961,2317342;2257709,2317342;2257844,2317325;2254690,2316839;2258325,2316384;2258211,2316336;2258714,2316336;2258325,2316384;2259194,2316757;2259595,2316462;2270010,2317693;2259595,2311996;2248149,2316336;2242926,2329104;2245362,2334378;2244122,2330928;2248651,2341495;2245362,2334378;2247832,2341243;2257206,2347030;6320831,2347078;6320732,2346979;6320808,2347068;6320940,2347221;6320808,2347068;6320177,2346787;6320632,2347177;6321254,2347266;6320831,2347078;6320980,2347227;6321725,2347475;6321415,2347289;6321254,2347266;145365,2347676;157162,2339782;224716,2196231;190442,2186793;126366,2321900;145365,2347676;1273688,2348665;1283562,2337469;1288091,2318852;1295135,2301744;1265951,2284637;1255385,2312311;1255887,2327406;1260416,2340992;1273688,2348665;6322615,2348760;6322478,2348400;6322221,2347972;6322682,2348935;6322679,2348926;6320980,2347227;6320940,2347221;6321650,2348051;3240119,2349317;3239613,2347973;3240110,2348470;3238095,2345645;6323115,2349759;6322615,2348760;6322679,2348926;6322718,2348966;6322682,2348935;6322901,2349510;2388197,2352553;2387530,2351055;2388032,2351558;2385748,2348512;2385991,2350603;6911741,2353231;6931365,2345180;6925830,2324046;6924546,2323895;6924824,2324046;6926333,2331896;6926333,2331091;6926622,2333397;6927340,2337129;6926365,2338382;6926333,2338638;6926333,2338423;6926059,2338776;6924824,2341658;6920296,2346186;6926059,2338776;6926333,2338136;6926333,2338423;6926365,2338382;6926806,2334865;6926622,2333397;6926333,2331896;6926333,2332097;6924824,2328575;6923315,2327066;6916551,2324167;6912856,2323599;6905775,2328791;6904697,2330085;6904697,2329582;6905775,2328791;6906985,2327339;6906709,2327569;6907213,2327066;6906985,2327339;6909729,2325053;6909226,2325053;6912681,2323572;6912496,2323543;6912244,2323543;6912383,2323526;6909226,2323041;6912861,2322586;6912748,2322537;6913251,2322537;6912861,2322586;6913729,2322958;6914132,2322663;6924546,2323895;6914131,2318197;6902684,2322537;6897464,2335305;6899900,2340579;6898659,2337129;6903188,2347696;6899900,2340579;6902370,2347444;6911741,2353231;4799908,2353878;4811705,2345985;4879259,2202433;4844985,2192995;4780908,2328103;4799908,2353878;622583,2354686;641458,2349719;649902,2341771;652386,2322399;634007,2314948;622583,2317431;609171,2330843;611158,2345745;622583,2354686;5928223,2354867;5938099,2343671;5942627,2325054;5949672,2307945;5920488,2290838;5909921,2318512;5910424,2333607;5914952,2347193;5928223,2354867;3241104,2355424;3241104,2354927;3241078,2355176;3735521,2357474;3746263,2357412;3754709,2353934;3754709,2321151;3746263,2317674;3725900,2323138;3719937,2337542;3725900,2351947;3735521,2357474;7042730,2358755;7042064,2357256;7042567,2357759;7040283,2354713;7040526,2356805;5277128,2360889;5296003,2355921;5304448,2347974;5306931,2328602;5288552,2321151;5277128,2323634;5263716,2337046;5265703,2351948;5277128,2360889;1823775,2361615;1827128,2333325;1759574,2282660;1738216,2304019;1811233,2360644;1823775,2361615;2436602,2364122;2458456,2359154;2466901,2343756;2451503,2335809;2430145,2341769;2422196,2356174;2436602,2364122;4226075,2364860;4230545,2331581;4196272,2313202;4169449,2340024;4226075,2364860;6478313,2367816;6481666,2339527;6414113,2288862;6392754,2310221;6465771,2366846;6478313,2367816;7091139,2370324;7112996,2365356;7121439,2349958;7106041,2342011;7084682,2347971;7076734,2362376;7091139,2370324;428370,2372069;471584,2366605;476552,2328855;417442,2332828;403534,2357664;428370,2372069;3440772,2372810;3436304,2369333;3439192,2371861;1663207,2376540;1682083,2354684;1675129,2342266;1667548,2341183;1667934,2342197;1669168,2344253;1668571,2343557;1669310,2345034;1669168,2343757;1669665,2345743;1669310,2345034;1669431,2346124;1669665,2346737;1669665,2348227;1669431,2346124;1668357,2343307;1667106,2341847;1666088,2340975;1657744,2339782;1657247,2339782;1660972,2339410;1659731,2339286;1662214,2339286;1660972,2339410;1663576,2339670;1662711,2339286;1664697,2339782;1666871,2341087;1667548,2341183;1665381,2335498;1654764,2329848;1635888,2342266;1642345,2367102;1663207,2376540;3222230,2376783;3239613,2372313;3244583,2357411;3240119,2349317;3241104,2351947;3240608,2350953;3241032,2354785;3241104,2354927;3242099,2356914;3240709,2358494;3240608,2359398;3240608,2358901;3239118,2362875;3239118,2362378;3236634,2365358;3233654,2367842;3234151,2367842;3231472,2368990;3231170,2369332;3230675,2369332;3231472,2368990;3240709,2358494;3241078,2355176;3241032,2354785;3235421,2343558;3234648,2343006;3235143,2343006;3233833,2342350;3219747,2342509;3223721,2341019;3223222,2341019;3225247,2340794;3221235,2340274;3210806,2348967;3208820,2363868;3222230,2376783;5082912,2378271;5126126,2372807;5131094,2335057;5071984,2339030;5058076,2363866;5082912,2378271;1747284,2378602;1746652,2377535;1745162,2376542;1745700,2377261;3406821,2379754;3407492,2377281;3406815,2379703;1451271,2381839;1451403,2381763;1451602,2381508;1451306,2381888;1452880,2380977;1453039,2380828;1451403,2381763;6317751,2382743;6336626,2360887;6329672,2348469;6322091,2347386;6322478,2348400;6323712,2350456;6323115,2349759;6323854,2351237;6323712,2349959;6324208,2351946;6323854,2351237;6323975,2352327;6324208,2352939;6324208,2354430;6323975,2352327;6322901,2349510;6321650,2348051;6320632,2347177;6312287,2345985;6311790,2345985;6315515,2345613;6314274,2345488;6316757,2345488;6315515,2345613;6318119,2345873;6317254,2345488;6319241,2345985;6321415,2347289;6322091,2347386;6319924,2341701;6309307,2336051;6290431,2348469;6296888,2373305;6317751,2382743;2372937,2383258;2383001,2380239;2390045,2373194;2391052,2355080;2388197,2352553;2389542,2355583;2389039,2354577;2389492,2359105;2389542,2358602;2389542,2359609;2389492,2359105;2389039,2363634;2389039,2363130;2387778,2365969;2388032,2368162;2379479,2375207;2377915,2375343;2375956,2376214;2371678,2376689;2371930,2376717;2371428,2376717;2371678,2376689;2367403,2376214;2367906,2376214;2377915,2375343;2380485,2374201;2384008,2371182;2387026,2367659;2387778,2365969;2385991,2350603;2378477,2343956;2377647,2343587;2357841,2348539;2361868,2345520;2366900,2343507;2372433,2343004;2377466,2343507;2377647,2343587;2377969,2343507;2378477,2343956;2381995,2345520;2381492,2345016;2385229,2347819;2385013,2347532;2385517,2348035;2385229,2347819;2385748,2348512;2385517,2346526;2362371,2343004;2353312,2353570;2354319,2372691;2372937,2383258;6401832,2384806;6401199,2383739;6399709,2382746;6400248,2383464;1752612,2386476;1750129,2381012;1747284,2378602;1749457,2382270;3404578,2387697;3406815,2379703;3406714,2378308;3405504,2380261;6105818,2388043;6105951,2387967;6106149,2387712;6105853,2388092;6107427,2387181;6107587,2387032;6105951,2387967;7027472,2389459;7037536,2386440;7044580,2379395;7045586,2361281;7042730,2358755;7044077,2361784;7043574,2360778;7044026,2365306;7044077,2364803;7044077,2365810;7044026,2365306;7043574,2369835;7043574,2369331;7042312,2372170;7042567,2374364;7034014,2381408;7032450,2381544;7030491,2382415;7026214,2382890;7026465,2382918;7025963,2382918;7026214,2382890;7021937,2382415;7022440,2382415;7032450,2381544;7035020,2380402;7038542,2377383;7041561,2373860;7042312,2372170;7040526,2356805;7033012,2350158;7032182,2349788;7012377,2354740;7016402,2351721;7021434,2349708;7026969,2349205;7032001,2349708;7032182,2349788;7032504,2349708;7033012,2350158;7036529,2351721;7036026,2351217;7039763,2354021;7039548,2353734;7040052,2354237;7039763,2354021;7040283,2354713;7040052,2352727;7016905,2349205;7007848,2359772;7008855,2378892;7027472,2389459;6407160,2392680;6404676,2387216;6401832,2384806;6404006,2388475;1747501,2402925;1750129,2400881;1752612,2395417;1749457,2399624;929074,2402931;929147,2402514;929056,2401874;929056,2402867;1745162,2405352;1746652,2404358;1747501,2402925;1746254,2403895;1086018,2406221;1099430,2398398;1101416,2394424;1101416,2376542;1086018,2367601;1070620,2376542;1070620,2394424;1072607,2398398;1086018,2406221;1809241,2406841;1829110,2406841;1839044,2389952;1829110,2373063;1809241,2373560;1805267,2375547;1805267,2404854;1809241,2406841;1146134,2407275;1159041,2405350;1217653,2366606;1200765,2338293;1142153,2376541;1146134,2407275;6402049,2409128;6404676,2407085;6407160,2401621;6404006,2405826;5583621,2409133;5583694,2408716;5583603,2408077;5583603,2409070;1738952,2409574;1746254,2403895;1749457,2399624;1754599,2390947;1749457,2382270;1745700,2377261;1740381,2372754;1727280,2371574;1712378,2390947;1724796,2409326;1738952,2409574;6399709,2411556;6401199,2410562;6402049,2409128;6400802,2410099;5740565,2412425;5753977,2404601;5755963,2400627;5755963,2382746;5740565,2373804;5725167,2382746;5725167,2400627;5727154,2404601;5740565,2412425;6463786,2413043;6483655,2413043;6493589,2396155;6483655,2379266;6463786,2379763;6459812,2381750;6459812,2411056;6463786,2413043;3432828,2413044;3442761,2407084;3449215,2391188;3444252,2376287;3439192,2371861;3435806,2369830;3435806,2369829;3435806,2369829;3435806,2369829;3428354,2365359;3435806,2369829;3434315,2367346;3416934,2360392;3406499,2375294;3406714,2378308;3411963,2369829;3406996,2382248;3406821,2379754;3404511,2388208;3404578,2387697;3404016,2389698;3407492,2402613;3432828,2413044;1480908,2413298;1481406,2412801;1481125,2413020;5800676,2413477;5813583,2411552;5872196,2372808;5855308,2344495;5796695,2382743;5800676,2413477;4630900,2414036;4642821,2385226;4599110,2322143;4566327,2326614;4630900,2414036;1478643,2414950;1481125,2413020;1484386,2408828;1481324,2410832;2543385,2415286;2551333,2413795;2558286,2411809;2572692,2382502;2561267,2371077;2552823,2369090;2540902,2371574;2523020,2390946;2524013,2403364;2531960,2412305;2543385,2415286;6393500,2415778;6400802,2410099;6404006,2405826;6409147,2397151;6404006,2388475;6400248,2383464;6394929,2378958;6381827,2377778;6366926,2397151;6379343,2415529;6393500,2415778;931043,2415782;929345,2403898;929074,2402931;928559,2405847;931043,2415782;1476935,2416279;1478425,2415285;1478643,2414950;2115812,2417977;2119335,2416971;2126379,2414454;2137449,2405901;2138456,2389296;2111787,2380742;2094679,2397850;2095686,2408416;2102227,2415964;2115812,2417977;3158655,2418507;3169085,2410560;3162625,2386717;3147728,2380260;3128853,2388207;3126370,2396652;3131336,2408573;3139283,2414037;3145246,2417017;3158655,2418507;6135456,2419501;6135953,2419005;6135672,2419224;1258876,2419756;1273778,2417769;1279241,2413795;1289673,2395913;1283712,2381508;1268811,2375548;1251425,2385482;1247451,2390946;1245465,2395416;1244967,2403364;1250432,2414788;1258876,2419756;1466938,2420252;1481324,2410832;1488856,2399266;1482896,2381011;1467497,2374554;1456569,2377534;1453039,2380828;1460543,2376541;1452880,2380977;1449722,2383924;1448124,2385978;1449118,2384488;1449722,2383924;1451306,2381888;1451105,2382005;1451271,2381839;1450112,2382501;1446138,2387965;1447628,2412304;1466938,2420252;6133190,2421154;6135672,2419224;6138933,2415031;6135872,2417036;7197933,2421489;7205880,2419999;7212835,2418012;7227239,2388706;7215814,2377281;7207371,2375294;7195449,2377778;7177568,2397149;7178561,2409568;7186508,2418509;7197933,2421489;5585589,2421986;5583892,2410101;5583621,2409133;5583106,2412051;5585589,2421986;6131482,2422482;6132972,2421488;6133190,2421154;3293758,2423472;3352365,2415028;3347399,2378768;3288789,2385721;3293758,2423472;950768,2424134;955879,2423233;962336,2419756;966310,2386972;933527,2390946;930049,2397403;929147,2402514;929345,2403898;933775,2419693;949318,2423927;6770349,2424177;6773871,2423171;6780915,2420655;6791985,2412101;6792992,2395497;6766323,2386942;6749216,2404051;6750222,2414617;6756763,2422165;6770349,2424177;950414,2424226;951408,2424226;950768,2424134;950350,2424208;947435,2424722;950350,2424208;949318,2423927;937500,2422239;947435,2424722;1347788,2425717;1354246,2422736;1363187,2406841;1357723,2393927;1344809,2388463;1328913,2397403;1325933,2403861;1328417,2423234;1347788,2425717;5913423,2425959;5928325,2423972;5933788,2419998;5944220,2402117;5938259,2387712;5923358,2381751;5905972,2391685;5901999,2397149;5900012,2401620;5899515,2409567;5904979,2420992;5913423,2425959;6121486,2426456;6135872,2417036;6143403,2405469;6137443,2387215;6122045,2380758;6111117,2383737;6107587,2387032;6115090,2382744;6107427,2387181;6104270,2390128;6102672,2392182;6103666,2390692;6104270,2390128;6105853,2388092;6105653,2388208;6105818,2388043;6104660,2388705;6100685,2394169;6102176,2418508;6121486,2426456;373544,2428510;392605,2414788;375717,2401873;324555,2311968;293759,2329849;350385,2415782;373544,2428510;5605315,2430338;5610426,2429436;5616883,2425959;5620856,2393176;5588073,2397149;5584596,2403606;5583694,2408716;5583892,2410101;5588322,2425897;5603865,2430131;5604961,2430429;5605955,2430429;5605315,2430338;5604896,2430411;5601981,2430926;5604896,2430411;5603865,2430131;5592047,2428443;5601981,2430926;6002336,2431921;6008793,2428940;6017735,2413045;6012270,2400130;5999356,2394667;5983461,2403607;5980480,2410065;5982964,2429437;6002336,2431921;4261093,2432045;4263329,2431423;4262832,2431423;4483374,2433904;4510197,2428441;4521125,2409069;4501754,2398141;4474931,2404102;4464003,2423473;4483374,2433904;4254388,2433907;4260690,2432189;4261093,2432045;5028088,2434712;5047149,2420990;5030261,2408076;4979099,2318171;4948302,2336052;5004928,2421984;5028088,2434712;3057522,2434852;3057096,2434291;3053348,2432417;3562973,2435394;3578867,2428938;3585323,2413043;3578867,2397148;3570919,2390691;3557505,2387214;3537139,2407579;3540616,2420991;3547073,2428938;3562973,2435394;4273773,2435593;4269289,2432417;4268296,2432417;4268500,2432684;3058314,2435894;3059308,2435894;3057522,2434852;516285,2437140;534167,2423232;516285,2409324;511318,2410814;501880,2423232;511318,2435650;516285,2437140;3063282,2437384;3081661,2423476;3063282,2409568;3053348,2414535;3059308,2411058;3058314,2411058;3048876,2423476;3057096,2434291;41424,2438631;61293,2423233;41424,2407834;36457,2409821;26026,2423233;36457,2436644;41424,2438631;4279721,2439805;4279721,2438874;4273773,2435593;3718456,2443339;3740809,2434895;3751737,2412047;3727397,2404099;3707030,2416517;3701068,2434895;3718456,2443339;5170831,2443341;5188712,2429434;5170831,2415527;5165863,2417016;5156426,2429434;5165863,2441851;5170831,2443341;2636106,2444336;2636106,2413540;2636106,2444336;4695970,2444832;4715839,2429434;4695970,2414036;4691003,2416023;4680572,2429434;4691003,2442845;4695970,2444832;4350751,2445327;4358699,2416023;4281707,2345985;4252898,2358403;4350751,2445327;2028763,2447665;2049897,2447665;2060463,2429550;2049897,2411436;2028763,2411436;2026248,2413448;2016688,2429550;2026248,2445652;2028763,2447665;3784514,2448806;3798422,2438376;3800407,2433409;3785009,2413044;3768618,2433409;3770605,2438376;3784514,2448806;6683300,2453863;6704433,2453863;6714999,2435750;6704433,2417636;6683300,2417636;6680784,2419648;6671224,2435750;6680784,2451851;6683300,2453863;4285867,2453900;4285185,2449803;4285185,2450796;4285027,2451546;4286178,2455763;4286178,2454770;4285867,2453900;1040815,2459494;1046054,2452659;1052239,2442108;1052239,2444592;1046054,2452659;1043795,2456513;1045782,2455023;1056213,2444592;1060187,2429691;1045782,2404358;1044788,2403862;1022933,2400881;1006044,2413796;1005548,2414292;1001574,2429194;1005548,2444095;1016165,2454837;1029678,2458201;1022436,2452043;1020946,2450056;1035351,2458500;1030880,2458500;1029678,2458201;1030321,2458748;1040815,2459494;1199268,2459991;1199268,2417769;1199268,2459991;148712,2460487;172058,2451049;181495,2427703;172058,2404358;148712,2394920;125366,2404358;115929,2427703;125366,2451049;148712,2460487;5695363,2465697;5700602,2458864;5706788,2448312;5706788,2450796;5700602,2458864;5698344,2462717;5700331,2461227;5710762,2450796;5714735,2435895;5700331,2410562;5699337,2410065;5677482,2407085;5660593,2419999;5660097,2420496;5656123,2435398;5660097,2450299;5670714,2461041;5684226,2464405;5676985,2458247;5675495,2456260;5689899,2464704;5685429,2464704;5684226,2464405;5684870,2464952;5695363,2465697;5853817,2466194;5853817,2423973;5853817,2466194;4803261,2466690;4826606,2457253;4836044,2433907;4826606,2410561;4803261,2401124;4779915,2410561;4770478,2433907;4779915,2457253;4803261,2466690;2921218,2467892;2924766,2465075;2922602,2465942;2931661,2459401;2930653,2460407;2924766,2465075;2925116,2464936;2932162,2459904;2935180,2451849;2933167,2444805;2926251,2439617;2930653,2443296;2931661,2444301;2922602,2437760;2925116,2438767;2926251,2439617;2922225,2436250;2911535,2435245;2898955,2451849;2909521,2467452;2921218,2467892;4569307,2470044;4593149,2462221;4587188,2417019;4585698,2416025;4567816,2412549;4551921,2420496;4544471,2432914;4547451,2454770;4548444,2456260;4569307,2470044;2186759,2473327;2211415,2463263;2221476,2438608;2211415,2413952;2186759,2403889;2162103,2413952;2152041,2438608;2162103,2463263;2186759,2473327;4263825,2478116;4281211,2469671;4285027,2451546;4281211,2440861;4279721,2439805;4279721,2447357;4281115,2449180;4281211,2448312;4281211,2449305;4281115,2449180;4280740,2452548;4281211,2451292;4280714,2452783;4280740,2452548;4279721,2455266;4279721,2454770;4279721,2447357;4268500,2432684;4265316,2430927;4260690,2432189;4248924,2436391;4240480,2448312;4240480,2460730;4250911,2474639;4263825,2478116;6841296,2479529;6865952,2469466;6876015,2444806;6865952,2420153;6841296,2410090;6816641,2420153;6806577,2444806;6816641,2469466;6841296,2479529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orma libre: Forma 7" o:spid="_x0000_s1031" style="position:absolute;left:3033;top:47838;width:72548;height:22338;flip:y;visibility:visible;mso-wrap-style:square;v-text-anchor:middle" coordsize="7254735,22338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" path="m4045883,123491v4503,1278,10102,-304,12292,-5903c4071806,81077,4090793,47486,4115134,17303v9250,-11684,-6815,-24342,-16065,-12658c4073754,37262,4054281,73287,4040163,112234v-2191,5841,1217,9979,5720,11257xm3526062,182900v5036,-1233,9631,-4215,12673,-9326c3555289,146798,3568432,117589,3581576,89352v11684,-25314,-23854,-47221,-37970,-21907c3527539,96655,3511474,125865,3498817,157022v-6936,17526,12140,29575,27245,25878xm2029071,379620v5355,,11684,-2434,15578,-6329c2053412,363554,2053899,350410,2045136,341647v-973,-974,-1947,-1947,-2921,-2921c2039295,335318,2034913,332884,2030532,331910v-15579,-4868,-31645,11197,-26777,26776c2005217,363067,2007163,366962,2010571,370370v974,974,1947,1947,2922,2921c2017874,377186,2023229,379620,2029071,379620xm6683620,385829v5355,,11684,-2434,15578,-6329c6707961,369763,6708448,356619,6699685,347856v-973,-974,-1947,-1947,-2921,-2921c6693844,341527,6689462,339093,6685081,338119v-15579,-4868,-31645,11197,-26777,26776c6659765,369276,6661712,373171,6665120,376579v974,974,1947,1947,2921,2921c6672423,383395,6677778,385829,6683620,385829xm224137,506913r-38,-300l224009,506145r55,605l224137,506913xm224412,510576v,-487,,-974,,-1460l224346,509846r66,730xm224742,511753r35,-82l224513,508765r-341,-1772l224137,506913r605,4840xm4878687,513122r-38,-300l4878559,512354r55,605l4878687,513122xm4879292,517962r35,-82l4879063,514974r-341,-1771l4878687,513122r275,2203l4878896,516055r66,730l4878962,515325r330,2637xm202991,533944v7303,2434,15093,-974,19474,-6816c224412,524207,225873,521773,226360,518365r-1379,-7169l224777,511671r122,1339l224742,511753r-723,1688l223954,514156r458,-1146c223925,513497,223925,513984,223925,514470r29,-314l222604,517530r834,-1112c222952,516905,222465,517392,222465,517878r139,-348l221816,518582r-325,757c221004,519826,220517,519826,220517,520313r1299,-1731l224019,513441r327,-3595l224064,506750r-1112,-2503c223438,504734,223438,505221,223925,505708r84,437l223925,505221r174,1392l224172,506993r727,1636c224899,508142,224899,508142,224412,507655r101,1110l224981,511196r2352,-5488c227333,501326,225873,497431,222952,494023v-5842,-7789,-16553,-9736,-24829,-4868c190334,493537,185465,502300,185465,511063v,11197,7303,19473,17526,22881xm4857541,540153v7303,2434,15093,-974,19474,-6816c4878962,530416,4880423,527982,4880910,524574r-1379,-7169l4879327,517880r122,1339l4879292,517962r-723,1688l4878504,520365r458,-1146c4878475,519706,4878475,520193,4878475,520679r29,-314l4877154,523739r834,-1112c4877502,523114,4877015,523601,4877015,524087r139,-348l4876365,524791r-324,757c4875555,526035,4875068,526035,4875068,526522r1297,-1731l4878569,519650r327,-3595l4878614,512959r-1112,-2503c4877988,510943,4877988,511430,4878475,511917r84,437l4878475,511430r174,1392l4878722,513203r727,1635c4879449,514351,4879449,514351,4878962,513864r101,1110l4879531,517405r2352,-5488c4881883,507535,4880423,503640,4877502,500232v-5842,-7789,-16553,-9736,-24829,-4868c4844884,499746,4840015,508509,4840015,517272v,11197,7303,19473,17526,22881xm1247535,828776v9068,-2495,16248,-10771,12353,-22211c1247231,768593,1243336,729646,1245771,689727v1460,-24342,-34565,-23368,-36999,c1203904,733054,1210233,774921,1223864,816302v3651,11683,14604,14969,23671,12474xm5902084,834985v9067,-2495,16248,-10771,12353,-22211c5901780,774802,5897885,735855,5900319,695936v1461,-24342,-34564,-23368,-36999,c5858452,739263,5864781,781130,5878412,822511v3651,11683,14605,14969,23672,12474xm2859315,998132v8704,,18073,-5476,19291,-16430c2881038,959308,2886882,936914,2895643,915980v8278,-19473,-19959,-36512,-28721,-17039c2855238,925717,2847935,952492,2844040,981702v-1459,10954,6572,16430,15275,16430xm3206296,1043650v5661,-1217,10895,-4746,14546,-9858c3232039,1017240,3244694,1001662,3256867,985597v13145,-17525,-16554,-40893,-30671,-23855c3213539,977321,3200881,992899,3187249,1007504v-8762,9249,-8274,23854,1949,32130c3194552,1043772,3200637,1044867,3206296,1043650xm758603,1065175v4572,258,9349,-1445,13487,-5948c798378,1030504,824180,1002268,850469,973546v15578,-17040,-9250,-41867,-25315,-25316c798865,976466,772090,1004216,745801,1032451v-12779,13509,-912,31948,12802,32724xm5413152,1071384v4572,258,9349,-1445,13487,-5948c5452927,1036713,5478728,1008477,5505017,979755v15579,-17040,-9250,-41867,-25315,-25316c5453414,982675,5426639,1010425,5400350,1038660v-12779,13510,-913,31948,12802,32724xm2944265,1088439v9312,2555,20021,-852,22454,-12779c2971100,1055213,2980838,1036713,2994956,1020648v15092,-17525,-9250,-42840,-25802,-25801c2949683,1014806,2937510,1038661,2930207,1065436v-3165,11927,4747,20447,14058,23003xm520242,1194801v4450,1194,9288,616,13791,-2670c560808,1173145,586610,1152698,612899,1133712v20933,-14605,,-49656,-19961,-34078c565676,1120567,537441,1140528,510178,1161461v-13144,10224,-3286,29757,10064,33340xm5174791,1201009v4450,1194,9288,616,13791,-2670c5215357,1179353,5241158,1158906,5267447,1139920v20934,-14605,,-49656,-19960,-34078c5220225,1126775,5191989,1146736,5164727,1167669v-13144,10224,-3286,29757,10064,33340xm3372731,1245925v4262,122,8520,-1338,11685,-4746c3390745,1234364,3390258,1225114,3384416,1217811v-4868,-5842,-9737,-11197,-14605,-17039c3363482,1193469,3350825,1193956,3344495,1200772v-6814,6816,-8275,18986,-487,25802c3349850,1231442,3355206,1236311,3361046,1241179v3165,2921,7425,4625,11685,4746xm3735291,1295460v4503,121,9129,-1217,12293,-3651c3753913,1286454,3757320,1276230,3752452,1268441v-486,-974,-1460,-1947,-1947,-2921c3750992,1267467,3750992,1266981,3750505,1265033r,-1947c3750505,1262113,3750992,1260652,3751479,1259678v7790,-8763,7302,-21420,-1948,-28723c3738820,1223166,3727624,1227061,3720808,1236311v-12657,16552,-9249,38946,2921,54037c3726407,1293756,3730789,1295338,3735291,1295460xm135090,1396991v9653,1643,20333,-7941,13761,-18895c132785,1351320,116720,1324545,100655,1297770v-7303,-12171,-15092,-23855,-22394,-35539c75339,1257850,52459,1228641,53919,1224259v4381,-19473,-23367,-26775,-30183,-8276c14486,1242272,47591,1274889,60248,1294362v21420,32618,43815,64748,66209,96878c128769,1394648,131873,1396443,135090,1396991xm2773916,1400416v9058,-3149,13532,-16842,2943,-23414c2764688,1369700,2752518,1361911,2740835,1354609v-16066,-10225,-31644,16552,-15093,24828c2738400,1386252,2751057,1392581,2763714,1399396v3654,1948,7181,2070,10202,1020xm4772705,1403200v9653,1643,20333,-7941,13761,-18895c4770400,1357529,4754335,1330754,4738270,1303979v-7303,-12171,-15092,-23855,-22394,-35539c4712954,1264059,4690074,1234850,4691534,1230468v4382,-19473,-23367,-26775,-30183,-8276c4652101,1248481,4685206,1281098,4697863,1300571v21421,32618,43815,64748,66209,96878c4766384,1400857,4769488,1402652,4772705,1403200xm2429726,1469619v32131,-7302,63774,-15092,95418,-24828c2546078,1438462,2537316,1406332,2515895,1411687v-32130,7789,-63287,17526,-94932,27749c2402464,1445764,2410253,1474487,2429726,1469619xm7084276,1475827v32130,-7302,63773,-15092,95417,-24828c7200627,1444671,7191864,1412541,7170443,1417896v-32130,7788,-63287,17525,-94931,27748c7057013,1451973,7064802,1480695,7084276,1475827xm658195,1479668v5241,814,11175,-555,17016,-5180c689816,1462803,707342,1454040,724867,1448199v22882,-7790,13632,-42840,-9736,-36025c692250,1418503,670343,1428725,650870,1442357v-17891,12779,-8397,34869,7325,37311xm5312744,1485876v5241,814,11174,-555,17016,-5180c5344365,1469012,5361890,1460249,5379416,1454407v22881,-7789,13631,-42839,-9736,-36024c5346799,1424710,5324892,1434934,5305419,1448565v-17891,12779,-8398,34869,7325,37311xm4259052,1511974v4807,-122,9675,-2069,13813,-5477c4292338,1490432,4311324,1474853,4330310,1458302v15092,-13145,-5355,-39919,-21420,-27749c4287470,1446618,4266536,1463170,4245603,1479235v-8276,6328,-6816,20446,,27262c4249498,1510391,4254244,1512095,4259052,1511974xm3801195,1517633v9919,-61,19656,-6268,18439,-18439c3817687,1477774,3829858,1457814,3845436,1444184v15578,-13145,-4868,-39919,-21908,-28235c3794319,1436394,3783122,1464630,3781662,1499194v-488,12415,9614,18500,19533,18439xm4532365,1583993v8101,-1917,13122,-12870,5819,-20538c4513843,1538141,4485607,1518668,4453963,1504063v-20933,-9737,-39920,21420,-18499,31644c4465647,1550311,4494856,1566377,4523579,1582441v3043,1826,6086,2191,8786,1552xm3975073,1598660v3781,1216,8132,821,12513,-2100c4041137,1561022,4092254,1522562,4140936,1480695v11197,-9736,-4868,-24828,-16065,-16066c4075702,1502603,4024585,1537167,3971035,1568811v-13510,8033,-7303,26197,4038,29849xm2487112,1683577v8094,-2312,14910,-9980,12719,-20690c2493501,1632217,2479385,1604955,2460398,1580127v-14606,-18012,-39921,7302,-25803,25802c2450174,1625402,2460398,1648283,2466725,1672137v2922,10710,12294,13752,20387,11440xm7141660,1689785v8094,-2312,14909,-9979,12719,-20690c7148050,1638425,7133932,1611164,7114946,1586335v-14606,-18012,-39921,7303,-25802,25802c7104722,1631610,7114946,1654491,7121274,1678345v2921,10710,12293,13753,20386,11440xm1274539,1721855v4153,-1065,7865,-3712,10178,-8337c1295914,1689663,1313926,1666295,1337781,1653637v24341,-13631,,-52577,-21421,-36511c1286664,1639520,1264757,1663861,1251126,1699400v-5477,14604,10953,25649,23413,22455xm5929087,1728063v4153,-1065,7865,-3712,10177,-8337c5950462,1695871,5968474,1672503,5992328,1659846v24342,-13631,,-52577,-21420,-36512c5941212,1645728,5919305,1670070,5905674,1705608v-5477,14605,10953,25650,23413,22455xm4129739,1784960v12171,2922,23855,-12657,13145,-21907c4113187,1737739,4072294,1720700,4036755,1704148v-21420,-10224,-40406,21420,-18986,32130c4052334,1753804,4091767,1776684,4129739,1784960xm4348110,1836152v10040,-46,19807,-10908,12870,-21496c4339073,1780578,4322034,1745527,4313758,1705607v-4381,-21907,-36025,-12171,-33104,9250c4287470,1759158,4305969,1800538,4338586,1832182v2799,2799,6177,3985,9524,3970xm3129310,1837233v12119,-3925,18141,-23185,3905,-32313c3079664,1768894,3030007,1726054,2986677,1678345v-14116,-16065,-36023,6816,-22877,22881c3007125,1754290,3057755,1799078,3115687,1835103v4868,3043,9584,3438,13623,2130xm2563230,1844801v13487,2715,28000,-10794,20333,-27590c2571393,1791409,2583076,1756358,2587458,1729583v4868,-29697,10223,-59393,12657,-89089c2602061,1616640,2563604,1611771,2558248,1634652v-8763,37972,-12657,76919,-18012,115377c2536341,1780213,2531960,1809909,2550946,1836197v3408,4990,7789,7698,12284,8604xm7217779,1851009v13487,2715,28000,-10794,20333,-27590c7225941,1797617,7237625,1762566,7242006,1735791v4869,-29697,10224,-59392,12658,-89089c7256611,1622848,7218152,1617979,7212797,1640860v-8763,37972,-12657,76919,-18013,115377c7190890,1786421,7186509,1816117,7205495,1842405v3408,4990,7789,7699,12284,8604xm3373218,1854089v21420,6816,29696,-25315,9250,-33104c3354719,1810761,3326970,1801025,3298247,1794209v-16550,-3894,-29211,20447,-12170,28236c3314313,1835103,3344008,1844839,3373218,1854089xm761865,1855183v28236,-6815,56473,-13631,84221,-21907c869454,1826947,859718,1791896,836350,1797251v-28236,6329,-56472,13145,-84708,20934c728275,1825000,738012,1861025,761865,1855183xm5416415,1861391v28236,-6816,56472,-13631,84220,-21907c5524003,1833155,5514267,1798104,5490899,1803459v-28236,6329,-56471,13145,-84707,20933c5382824,1831208,5392561,1867233,5416415,1861391xm1274287,1878110v3978,1293,8603,928,13350,-1993c1303215,1866380,1319767,1859565,1337292,1853723v21421,-7302,12658,-39433,-9250,-34078c1307110,1825000,1287637,1834250,1270111,1845934v-13874,9493,-7759,28297,4176,32176xm5928836,1884318v3978,1293,8603,928,13349,-1993c5957763,1872588,5974316,1865773,5991841,1859931v21420,-7302,12657,-39432,-9250,-34078c5961658,1831208,5942185,1840458,5924659,1852142v-13874,9493,-7758,28297,4177,32176xm1185890,1888775v8276,2921,18499,-3407,20446,-11683c1208284,1867842,1203415,1859566,1194653,1856645v-4869,-1948,-10711,-4381,-15579,-5355c1170798,1849829,1163009,1852750,1159601,1861026v-2921,7303,-487,16066,6815,20447c1172258,1884880,1179561,1886828,1185890,1888775xm5840440,1894983v8276,2921,18499,-3408,20446,-11684c5862834,1874049,5857965,1865774,5849203,1862853v-4869,-1948,-10711,-4381,-15579,-5355c5825347,1856037,5817558,1858958,5814151,1867234v-2921,7303,-487,16065,6815,20447c5826808,1891088,5834110,1893036,5840440,1894983xm696143,1895584v7303,2433,17039,486,23855,-2922c720485,1892175,720971,1892175,721458,1891688v17526,-10222,20447,-35051,6329,-48681c721945,1837164,713669,1833757,705880,1833757v-11684,487,-21420,6329,-27262,15578c678131,1849822,678131,1850309,677644,1850795v-973,2434,-1947,4869,-2921,7303c673263,1861993,673263,1866374,674236,1870268v,2922,487,5356,1948,7790c677644,1881952,679591,1885360,682512,1887794v3895,3408,8277,6329,13631,7790xm2803573,1899242v8336,2191,18560,-852,22454,-11075c2845014,1839484,2863027,1790315,2882014,1741633v6812,-17039,-21909,-29210,-29699,-12658c2830410,1778144,2809961,1827800,2792436,1878917v-3651,10710,2800,18134,11137,20325xm5350694,1901798v7302,2434,17039,486,23855,-2921c5375035,1898390,5375522,1898390,5376009,1897903v17525,-10223,20447,-35051,6329,-48682c5376495,1843379,5368220,1839971,5360431,1839971v-11684,487,-21421,6329,-27262,15578c5332682,1856036,5332682,1856523,5332195,1857010v-974,2434,-1948,4868,-2921,7302c5327814,1868207,5327814,1872589,5328787,1876483v,2921,487,5355,1947,7789c5332195,1888166,5334142,1891574,5337063,1894009v3895,3407,8276,6328,13631,7789xm3177147,1922001v7913,2191,17161,-730,19839,-10953c3211103,1857984,3226684,1804920,3238369,1750882v4865,-20933,-25802,-29696,-32132,-8762c3190658,1794697,3178487,1848734,3165343,1902285v-2676,10223,3895,17526,11804,19716xm3784340,1937054v3681,251,7547,-1057,10954,-4587c3837161,1888166,3886331,1851655,3940366,1824392v18497,-9249,2435,-36024,-16065,-27748c3865884,1823906,3816228,1861878,3773388,1910560v-9494,10954,-92,25741,10952,26494xm1438551,1955471v9250,,17526,-1948,26289,-3895c1475063,1949142,1482366,1936971,1478957,1926748v-3407,-10711,-14117,-18013,-24827,-14606c1445367,1914577,1437578,1917498,1429302,1921879v-15578,8763,-8764,34079,9249,33592xm6093101,1961678v9250,,17526,-1948,26289,-3895c6129613,1955349,6136915,1943178,6133507,1932954v-3407,-10710,-14117,-18013,-24828,-14605c6099916,1920784,6092128,1923704,6083852,1928085v-15579,8764,-8764,34080,9249,33593xm1287330,1968229r159,-53l1287394,1967579r-64,650xm1287318,1968356r12,-127l1287272,1968248r46,108xm1287783,1969002r-146,-875l1287489,1968176r98,613l1287577,1968613r206,389xm1287637,1969100r-50,-311l1287602,1969017r35,83xm1287854,1969424r-22,-129l1287637,1969100r217,324xm1287628,1969446r-26,-429l1287318,1968356r-95,974l1287628,1969446xm1288060,1969523r-277,-521l1287832,1969295r228,228xm1287924,1969530r-70,-106l1287868,1969514r56,16xm1288124,1969587r-64,-64l1288088,1969577r36,10xm1287192,1969657r31,-327l1286470,1969114r-69,210l1287192,1969657xm1287945,1969975r-77,-461l1287628,1969446r9,141l1287801,1969914r144,61xm2716676,1969975v3862,-844,7484,-3431,10040,-8299c2741322,1933928,2747651,1905204,2744243,1874047v-2434,-20445,-33592,-21419,-33106,c2712113,1898389,2707730,1923217,2697506,1945124v-6207,14239,7577,27384,19170,24851xm1288402,1970167r-314,-590l1287924,1969530r404,606l1288402,1970167xm1288924,1970387r-800,-800l1288124,1969587r800,800xm2981811,1972388v23367,3895,33591,-30670,9736,-36025c2951141,1927113,2911709,1913969,2874226,1895469v-19963,-9736,-37488,18987,-17528,30184c2895643,1948533,2937023,1964599,2981811,1972388xm5941878,1974437r159,-53l5941942,1973787r-64,650xm5941866,1974564r12,-127l5941820,1974456r46,108xm5942331,1975210r-146,-875l5942037,1974384r98,613l5942124,1974821r207,389xm5942185,1975308r-50,-311l5942149,1975225r36,83xm5942401,1975632r-21,-129l5942185,1975308r216,324xm5942176,1975653r-27,-428l5941866,1974564r-95,974l5942176,1975653xm5942607,1975731r-276,-521l5942380,1975503r227,228xm5942471,1975738r-70,-106l5942416,1975722r55,16xm5942672,1975795r-65,-64l5942636,1975785r36,10xm5941739,1975865r32,-327l5941017,1975322r-68,210l5941739,1975865xm5942493,1976183r-77,-461l5942176,1975653r9,142l5942348,1976122r145,61xm5942950,1976375r-314,-590l5942471,1975738r405,606l5942950,1976375xm2032736,1986246v3331,-563,6556,-2419,8990,-5948c2062173,1949141,2083106,1918470,2102092,1886340v10711,-17525,-16552,-33590,-27749,-16065c2054384,1901919,2036371,1934049,2018359,1966667v-6572,11318,4381,21268,14377,19579xm6687285,1992454v3332,-563,6557,-2419,8991,-5948c6716722,1955349,6737656,1924678,6756642,1892548v10710,-17526,-16552,-33590,-27749,-16065c6708933,1908126,6690921,1940257,6672909,1972875v-6573,11318,4381,21268,14376,19579xm1284716,2007560v10224,-974,19960,-8276,19474,-19474c1303946,1982245,1301755,1977620,1298287,1974334r-9363,-3947l1288402,1970167r209,394l1288328,1970136r-383,-161l1288003,1970317r-202,-403l1287192,1969657r-41,417l1285880,1970911r-1164,3544c1282526,1976403,1283378,1973969,1284656,1971717r1224,-806l1286401,1969324r-1685,-710l1286470,1969114r4758,-14497c1290193,1947558,1286177,1940864,1279848,1936969v-13144,-8275,-29209,-487,-34564,13632c1240903,1962772,1241876,1977376,1249666,1988573v7789,11197,20932,20447,35050,18987xm5939264,2013768v10223,-974,19960,-8276,19473,-19474c5958494,1988453,5956303,1983828,5952834,1980542r-9362,-3947l5942950,1976375r209,393l5942876,1976344r-383,-161l5942550,1976525r-202,-403l5941739,1975865r-41,417l5940428,1977119r-1164,3544c5937073,1982611,5937925,1980176,5939203,1977925r1225,-806l5940949,1975532r-1685,-710l5941017,1975322r4759,-14497c5944741,1953766,5940725,1947072,5934396,1943178v-13144,-8276,-29209,-487,-34565,13631c5895450,1968979,5896424,1983584,5904213,1994781v7789,11197,20933,20447,35051,18987xm2631784,2018149v1948,,4381,,6329,-487c2642494,2017175,2646877,2015715,2650283,2012793v2921,-2920,5356,-7788,4868,-12170c2655151,1990886,2647850,1984071,2638113,1983584v-1948,,-4381,,-6329,-487c2630322,1983097,2628863,1983097,2626915,1983097v-2921,487,-5355,1461,-8275,2921c2607442,1991860,2607442,2009386,2618640,2015228v1947,973,3894,1947,5842,2434c2626915,2018636,2629350,2018149,2631784,2018149xm1479073,2028592v9561,-3354,14125,-17868,2806,-24440c1444881,1982244,1401066,1979810,1362607,1998796v-13631,6817,-3894,30184,10224,24829c1404961,2010481,1437578,2009994,1468248,2027520v3895,2069,7637,2191,10825,1072xm75012,2033398v10428,1575,21747,-8557,14445,-19511c64142,1975428,42721,1935996,27143,1892668v-6329,-16552,-32130,-9736,-26289,6816c16920,1944759,37366,1988572,65602,2027519v2556,3529,5934,5354,9410,5879xm6133622,2034800v9562,-3354,14126,-17868,2807,-24440c6099430,1988452,6055616,1986018,6017157,2005004v-13631,6817,-3895,30184,10223,24829c6059511,2016689,6092128,2016202,6122798,2033728v3894,2069,7637,2191,10824,1072xm4712627,2039607v10429,1574,21748,-8557,14445,-19511c4701757,1981637,4680337,1942204,4664758,1898877v-6328,-16552,-32130,-9736,-26288,6816c4654535,1950968,4674982,1994781,4703218,2033727v2556,3530,5933,5355,9409,5880xm587889,2046566v11866,2130,24280,1400,36694,-2008c649898,2038230,638701,1997823,613873,2005612v-21420,6816,-46736,-16065,-47709,-37485c565191,1941838,528192,1942325,525757,1968127v-2433,24828,9737,48195,28723,63287c564704,2039446,576022,2044436,587889,2046566xm5242436,2052774v11867,2130,24281,1400,36695,-2008c5304446,2044437,5293249,2004031,5268421,2011820v-21420,6816,-46736,-16065,-47709,-37485c5219739,1948046,5182740,1948533,5180305,1974335v-2434,24828,9737,48195,28723,63287c5219252,2045654,5230570,2050644,5242436,2052774xm2378429,2065917v4563,517,9431,-669,13813,-4320c2419017,2038716,2445306,2015835,2471107,1992468v17040,-15579,-7788,-39433,-25314,-25315c2419017,1989547,2392729,2012427,2366927,2035795v-13144,11684,-2191,28570,11502,30122xm7032976,2072125v4564,517,9433,-669,13814,-4321c7073566,2044924,7099854,2022043,7125656,1998675v17039,-15578,-7789,-39432,-25315,-25314c7073566,1995754,7047277,2018635,7021475,2042003v-13144,11684,-2191,28570,11501,30122xm3623931,2119408v36997,3895,36997,-61339,,-57445c3622957,2061963,3621983,2061963,3620522,2062450v-36512,3895,-36512,52577,,56471c3621496,2118921,3622469,2118921,3623931,2119408xm3691114,2147156v7302,974,16066,-1947,18012,-10223c3711073,2128657,3706692,2121841,3698904,2118920v-6816,-2434,-13632,-4868,-20447,-7303c3670180,2108697,3659957,2115025,3658011,2123302v-2436,8276,1946,19473,11196,20447c3676509,2144722,3683811,2146182,3691114,2147156xm4486034,2166021v6389,1583,14178,-1095,17586,-9127c4526988,2100422,4558632,2047845,4600012,2003057v15091,-16552,-8763,-40407,-24342,-24342c4527961,2025938,4492423,2084357,4476844,2149591v-2190,9007,2800,14848,9190,16430xm4404353,2171733v3454,-540,6770,-2426,9204,-6077c4447148,2117460,4481713,2066344,4504107,2011333v6815,-16552,-19474,-26775,-28236,-12171c4446175,2049792,4421346,2102369,4389703,2151538v-7303,11319,4290,21815,14650,20195xm863028,2174114v4907,304,9958,-1522,14217,-6390c915217,2124884,954650,2083016,992136,2039689v15578,-18012,-9249,-43327,-26289,-26288c925928,2054294,887468,2097135,848036,2138515v-13145,14604,273,34686,14992,35599xm5517576,2180321v4906,304,9957,-1521,14217,-6389c5569765,2131091,5609198,2089224,5646683,2045897v15579,-18012,-9249,-43328,-26288,-26288c5580475,2060502,5542016,2103342,5502583,2144723v-13144,14604,274,34686,14993,35598xm1921467,2198387v12642,-23,25696,-14354,16568,-26768c1900061,2120503,1859655,2069386,1813408,2025572v-18500,-17039,-42355,8276,-27263,27262c1825578,2101029,1868905,2146304,1909798,2193039v3287,3773,7455,5356,11669,5348xm2262259,2199368v25315,-487,25315,-38945,,-39432c2244734,2159448,2227207,2158962,2209194,2160423v-24828,2433,-24828,36025,,38458c2226720,2200342,2244246,2199368,2262259,2199368xm598195,2201127v11661,-23,24075,-13806,15677,-25125c583202,2133648,553019,2090808,526244,2046020v-12658,-19960,-43815,-1947,-31644,18012c522836,2109794,553506,2154581,587584,2195962v2921,3651,6724,5172,10611,5165xm6576016,2204594v12642,-22,25695,-14353,16568,-26767c6554611,2126710,6514205,2075594,6467956,2031780v-18499,-17039,-42354,8275,-27262,27262c6480127,2107237,6523454,2152512,6564348,2199247v3286,3773,7454,5355,11668,5347xm6916808,2205576v25315,-487,25315,-38946,,-39433c6899282,2165656,6881756,2165170,6863743,2166630v-24827,2434,-24827,36025,,38459c6881269,2206550,6898795,2205576,6916808,2205576xm5252745,2207334v11661,-22,24075,-13806,15677,-25124c5237752,2139856,5207569,2097016,5180793,2052227v-12658,-19959,-43814,-1946,-31643,18013c5177385,2116001,5208055,2160789,5242133,2202169v2921,3652,6725,5173,10612,5165xm2886393,2233812v4381,,8763,-1947,11684,-4868c2902457,2224563,2903917,2218721,2902457,2212879v-486,-1461,-973,-3408,-973,-4869c2900024,2201682,2893209,2196326,2886393,2196814v-6815,486,-13631,4381,-15092,11196c2870814,2209471,2870327,2211418,2870327,2212879v-1461,5842,,12171,4381,16065c2878116,2231865,2882010,2233812,2886393,2233812xe" fillcolor="#db1a5e [3204]" stroked="f">
                  <v:stroke joinstyle="miter"/>
                  <v:path arrowok="t" o:connecttype="custom" o:connectlocs="4045883,123491;4058175,117588;4115134,17303;4099069,4645;4040163,112234;4045883,123491;3526062,182900;3538735,173574;3581576,89352;3543606,67445;3498817,157022;3526062,182900;2029071,379620;2044649,373291;2045136,341647;2042215,338726;2030532,331910;2003755,358686;2010571,370370;2013493,373291;2029071,379620;6683620,385829;6699198,379500;6699685,347856;6696764,344935;6685081,338119;6658304,364895;6665120,376579;6668041,379500;6683620,385829;224137,506913;224099,506613;224009,506145;224064,506750;224412,510576;224412,509116;224346,509846;224742,511753;224777,511671;224513,508765;224172,506993;224137,506913;4878687,513122;4878649,512822;4878559,512354;4878614,512959;4879292,517962;4879327,517880;4879063,514974;4878722,513203;4878687,513122;4878962,515325;4878896,516055;4878962,516785;4878962,515325;202991,533944;222465,527128;226360,518365;224981,511196;224777,511671;224899,513010;224742,511753;224019,513441;223954,514156;224412,513010;223925,514470;223954,514156;222604,517530;223438,516418;222465,517878;222604,517530;221816,518582;221491,519339;220517,520313;221816,518582;224019,513441;224346,509846;224064,506750;222952,504247;223925,505708;224009,506145;223925,505221;224099,506613;224172,506993;224899,508629;224412,507655;224513,508765;224981,511196;227333,505708;222952,494023;198123,489155;185465,511063;202991,533944;4857541,540153;4877015,533337;4880910,524574;4879531,517405;4879327,517880;4879449,519219;4879292,517962;4878569,519650;4878504,520365;4878962,519219;4878475,520679;4878504,520365;4877154,523739;4877988,522627;4877015,524087;4877154,523739;4876365,524791;4876041,525548;4875068,526522;4876365,524791;4878569,519650;4878896,516055;4878614,512959;4877502,510456;4878475,511917;4878559,512354;4878475,511430;4878649,512822;4878722,513203;4879449,514838;4878962,513864;4879063,514974;4879531,517405;4881883,511917;4877502,500232;4852673,495364;4840015,517272;4857541,540153;1247535,828776;1259888,806565;1245771,689727;1208772,689727;1223864,816302;1247535,828776;5902084,834985;5914437,812774;5900319,695936;5863320,695936;5878412,822511;5902084,834985;2859315,998132;2878606,981702;2895643,915980;2866922,898941;2844040,981702;2859315,998132;3206296,1043650;3220842,1033792;3256867,985597;3226196,961742;3187249,1007504;3189198,1039634;3206296,1043650;758603,1065175;772090,1059227;850469,973546;825154,948230;745801,1032451;758603,1065175;5413152,1071384;5426639,1065436;5505017,979755;5479702,954439;5400350,1038660;5413152,1071384;2944265,1088439;2966719,1075660;2994956,1020648;2969154,994847;2930207,1065436;2944265,1088439;520242,1194801;534033,1192131;612899,1133712;592938,1099634;510178,1161461;520242,1194801;5174791,1201009;5188582,1198339;5267447,1139920;5247487,1105842;5164727,1167669;5174791,1201009;3372731,1245925;3384416,1241179;3384416,1217811;3369811,1200772;3344495,1200772;3344008,1226574;3361046,1241179;3372731,1245925;3735291,1295460;3747584,1291809;3752452,1268441;3750505,1265520;3750505,1265033;3750505,1263086;3751479,1259678;3749531,1230955;3720808,1236311;3723729,1290348;3735291,1295460;135090,1396991;148851,1378096;100655,1297770;78261,1262231;53919,1224259;23736,1215983;60248,1294362;126457,1391240;135090,1396991;2773916,1400416;2776859,1377002;2740835,1354609;2725742,1379437;2763714,1399396;2773916,1400416;4772705,1403200;4786466,1384305;4738270,1303979;4715876,1268440;4691534,1230468;4661351,1222192;4697863,1300571;4764072,1397449;4772705,1403200;2429726,1469619;2525144,1444791;2515895,1411687;2420963,1439436;2429726,1469619;7084276,1475827;7179693,1450999;7170443,1417896;7075512,1445644;7084276,1475827;658195,1479668;675211,1474488;724867,1448199;715131,1412174;650870,1442357;658195,1479668;5312744,1485876;5329760,1480696;5379416,1454407;5369680,1418383;5305419,1448565;5312744,1485876;4259052,1511974;4272865,1506497;4330310,1458302;4308890,1430553;4245603,1479235;4245603,1506497;4259052,1511974;3801195,1517633;3819634,1499194;3845436,1444184;3823528,1415949;3781662,1499194;3801195,1517633;4532365,1583993;4538184,1563455;4453963,1504063;4435464,1535707;4523579,1582441;4532365,1583993;3975073,1598660;3987586,1596560;4140936,1480695;4124871,1464629;3971035,1568811;3975073,1598660;2487112,1683577;2499831,1662887;2460398,1580127;2434595,1605929;2466725,1672137;2487112,1683577;7141660,1689785;7154379,1669095;7114946,1586335;7089144,1612137;7121274,1678345;7141660,1689785;1274539,1721855;1284717,1713518;1337781,1653637;1316360,1617126;1251126,1699400;1274539,1721855;5929087,1728063;5939264,1719726;5992328,1659846;5970908,1623334;5905674,1705608;5929087,1728063;4129739,1784960;4142884,1763053;4036755,1704148;4017769,1736278;4129739,1784960;4348110,1836152;4360980,1814656;4313758,1705607;4280654,1714857;4338586,1832182;4348110,1836152;3129310,1837233;3133215,1804920;2986677,1678345;2963800,1701226;3115687,1835103;3129310,1837233;2563230,1844801;2583563,1817211;2587458,1729583;2600115,1640494;2558248,1634652;2540236,1750029;2550946,1836197;2563230,1844801;7217779,1851009;7238112,1823419;7242006,1735791;7254664,1646702;7212797,1640860;7194784,1756237;7205495,1842405;7217779,1851009;3373218,1854089;3382468,1820985;3298247,1794209;3286077,1822445;3373218,1854089;761865,1855183;846086,1833276;836350,1797251;751642,1818185;761865,1855183;5416415,1861391;5500635,1839484;5490899,1803459;5406192,1824392;5416415,1861391;1274287,1878110;1287637,1876117;1337292,1853723;1328042,1819645;1270111,1845934;1274287,1878110;5928836,1884318;5942185,1882325;5991841,1859931;5982591,1825853;5924659,1852142;5928836,1884318;1185890,1888775;1206336,1877092;1194653,1856645;1179074,1851290;1159601,1861026;1166416,1881473;1185890,1888775;5840440,1894983;5860886,1883299;5849203,1862853;5833624,1857498;5814151,1867234;5820966,1887681;5840440,1894983;696143,1895584;719998,1892662;721458,1891688;727787,1843007;705880,1833757;678618,1849335;677644,1850795;674723,1858098;674236,1870268;676184,1878058;682512,1887794;696143,1895584;2803573,1899242;2826027,1888167;2882014,1741633;2852315,1728975;2792436,1878917;2803573,1899242;5350694,1901798;5374549,1898877;5376009,1897903;5382338,1849221;5360431,1839971;5333169,1855549;5332195,1857010;5329274,1864312;5328787,1876483;5330734,1884272;5337063,1894009;5350694,1901798;3177147,1922001;3196986,1911048;3238369,1750882;3206237,1742120;3165343,1902285;3177147,1922001;3784340,1937054;3795294,1932467;3940366,1824392;3924301,1796644;3773388,1910560;3784340,1937054;1438551,1955471;1464840,1951576;1478957,1926748;1454130,1912142;1429302,1921879;1438551,1955471;6093101,1961678;6119390,1957783;6133507,1932954;6108679,1918349;6083852,1928085;6093101,1961678;1287330,1968229;1287489,1968176;1287394,1967579;1287318,1968356;1287330,1968229;1287272,1968248;1287783,1969002;1287637,1968127;1287489,1968176;1287587,1968789;1287577,1968613;1287637,1969100;1287587,1968789;1287602,1969017;1287854,1969424;1287832,1969295;1287637,1969100;1287628,1969446;1287602,1969017;1287318,1968356;1287223,1969330;1288060,1969523;1287783,1969002;1287832,1969295;1287924,1969530;1287854,1969424;1287868,1969514;1288124,1969587;1288060,1969523;1288088,1969577;1287192,1969657;1287223,1969330;1286470,1969114;1286401,1969324;1287945,1969975;1287868,1969514;1287628,1969446;1287637,1969587;1287801,1969914;2716676,1969975;2726716,1961676;2744243,1874047;2711137,1874047;2697506,1945124;2716676,1969975;1288402,1970167;1288088,1969577;1287924,1969530;1288328,1970136;1288924,1970387;1288124,1969587;1288124,1969587;2981811,1972388;2991547,1936363;2874226,1895469;2856698,1925653;2981811,1972388;5941878,1974437;5942037,1974384;5941942,1973787;5941866,1974564;5941878,1974437;5941820,1974456;5942331,1975210;5942185,1974335;5942037,1974384;5942135,1974997;5942124,1974821;5942185,1975308;5942135,1974997;5942149,1975225;5942401,1975632;5942380,1975503;5942185,1975308;5942176,1975653;5942149,1975225;5941866,1974564;5941771,1975538;5942607,1975731;5942331,1975210;5942380,1975503;5942471,1975738;5942401,1975632;5942416,1975722;5942672,1975795;5942607,1975731;5942636,1975785;5941739,1975865;5941771,1975538;5941017,1975322;5940949,1975532;5942493,1976183;5942416,1975722;5942176,1975653;5942185,1975795;5942348,1976122;5942950,1976375;5942636,1975785;5942471,1975738;5942876,1976344;2032736,1986246;2041726,1980298;2102092,1886340;2074343,1870275;2018359,1966667;2032736,1986246;6687285,1992454;6696276,1986506;6756642,1892548;6728893,1876483;6672909,1972875;6687285,1992454;1284716,2007560;1304190,1988086;1298287,1974334;1288924,1970387;1288402,1970167;1288611,1970561;1288328,1970136;1287945,1969975;1288003,1970317;1287801,1969914;1287192,1969657;1287151,1970074;1285880,1970911;1284716,1974455;1284656,1971717;1285880,1970911;1286401,1969324;1284716,1968614;1286470,1969114;1291228,1954617;1279848,1936969;1245284,1950601;1249666,1988573;1284716,2007560;5939264,2013768;5958737,1994294;5952834,1980542;5943472,1976595;5942950,1976375;5943159,1976768;5942876,1976344;5942493,1976183;5942550,1976525;5942348,1976122;5941739,1975865;5941698,1976282;5940428,1977119;5939264,1980663;5939203,1977925;5940428,1977119;5940949,1975532;5939264,1974822;5941017,1975322;5945776,1960825;5934396,1943178;5899831,1956809;5904213,1994781;5939264,2013768;2631784,2018149;2638113,2017662;2650283,2012793;2655151,2000623;2638113,1983584;2631784,1983097;2626915,1983097;2618640,1986018;2618640,2015228;2624482,2017662;2631784,2018149;1479073,2028592;1481879,2004152;1362607,1998796;1372831,2023625;1468248,2027520;1479073,2028592;75012,2033398;89457,2013887;27143,1892668;854,1899484;65602,2027519;75012,2033398;6133622,2034800;6136429,2010360;6017157,2005004;6027380,2029833;6122798,2033728;6133622,2034800;4712627,2039607;4727072,2020096;4664758,1898877;4638470,1905693;4703218,2033727;4712627,2039607;587889,2046566;624583,2044558;613873,2005612;566164,1968127;525757,1968127;554480,2031414;587889,2046566;5242436,2052774;5279131,2050766;5268421,2011820;5220712,1974335;5180305,1974335;5209028,2037622;5242436,2052774;2378429,2065917;2392242,2061597;2471107,1992468;2445793,1967153;2366927,2035795;2378429,2065917;7032976,2072125;7046790,2067804;7125656,1998675;7100341,1973361;7021475,2042003;7032976,2072125;3623931,2119408;3623931,2061963;3620522,2062450;3620522,2118921;3623931,2119408;3691114,2147156;3709126,2136933;3698904,2118920;3678457,2111617;3658011,2123302;3669207,2143749;3691114,2147156;4486034,2166021;4503620,2156894;4600012,2003057;4575670,1978715;4476844,2149591;4486034,2166021;4404353,2171733;4413557,2165656;4504107,2011333;4475871,1999162;4389703,2151538;4404353,2171733;863028,2174114;877245,2167724;992136,2039689;965847,2013401;848036,2138515;863028,2174114;5517576,2180321;5531793,2173932;5646683,2045897;5620395,2019609;5502583,2144723;5517576,2180321;1921467,2198387;1938035,2171619;1813408,2025572;1786145,2052834;1909798,2193039;1921467,2198387;2262259,2199368;2262259,2159936;2209194,2160423;2209194,2198881;2262259,2199368;598195,2201127;613872,2176002;526244,2046020;494600,2064032;587584,2195962;598195,2201127;6576016,2204594;6592584,2177827;6467956,2031780;6440694,2059042;6564348,2199247;6576016,2204594;6916808,2205576;6916808,2166143;6863743,2166630;6863743,2205089;6916808,2205576;5252745,2207334;5268422,2182210;5180793,2052227;5149150,2070240;5242133,2202169;5252745,2207334;2886393,2233812;2898077,2228944;2902457,2212879;2901484,2208010;2886393,2196814;2871301,2208010;2870327,2212879;2874708,2228944;2886393,2233812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orma libre: Forma 8" o:spid="_x0000_s1032" style="position:absolute;left:3697;top:47808;width:71873;height:24318;flip:y;visibility:visible;mso-wrap-style:square;v-text-anchor:middle" coordsize="7187327,2431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" path="m2257260,38701v3895,974,7303,974,10711,c2269431,38701,2270404,38215,2271865,38215v5356,-974,9250,-4869,12171,-9250c2287443,23610,2287443,15334,2284036,10466v-2921,-4382,-6815,-8276,-12171,-9250c2270404,1216,2269431,729,2267971,729v-3408,-973,-6816,-973,-10711,c2253852,1703,2250932,3163,2248497,5598v-3408,3894,-5842,8763,-5842,14117c2242655,24584,2245089,29939,2248497,33833v2435,2435,5355,4382,8763,4868xm6911810,44910v3894,974,7302,974,10710,c6923980,44910,6924954,44424,6926414,44424v5356,-974,9250,-4869,12171,-9250c6941993,29819,6941993,21543,6938585,16675v-2921,-4382,-6815,-8276,-12171,-9250c6924954,7425,6923980,6938,6922520,6938v-3408,-973,-6816,-973,-10710,c6908402,7912,6905481,9372,6903047,11807v-3408,3894,-5843,8763,-5843,14117c6897204,30793,6899639,36148,6903047,40042v2434,2435,5355,4382,8763,4868xm2848292,241101v,,-487,-487,-487,-974l2848091,240842r201,259xm2849295,243851r-517,-2750l2848951,242992r344,859xm2849752,244995v,-487,-486,-974,-486,-1460l2849348,243984r404,1011xm2849266,246456v,-487,,-974,,-974l2849221,245969r45,487xm2850240,248890r-892,-4906l2849295,243851r945,5039xm2843911,258140v,,,-487,487,-487l2844121,257860r-210,280xm2838556,272258v6815,-1460,13630,-8276,15091,-15092c2855107,251324,2854621,245482,2851699,240614r-2311,-1778l2851699,244508v,3408,-973,6329,-2433,9250c2847319,257166,2844032,259722,2840260,261183r-2068,147l2836608,262034v,,488,,488,l2832471,262497r242,24c2832713,262521,2832227,262521,2832227,262521r244,-24l2827845,262034v,,487,,487,l2838192,261330r2798,-1243c2840990,260574,2840503,260574,2840503,260574r3618,-2714l2846830,254245v489,-1461,1462,-2921,1948,-4381c2848778,250351,2848778,250351,2848778,250837r443,-4868l2848951,242992r-860,-2150l2844884,236719v-1460,-1461,-2920,-2434,-4381,-3407c2839043,232825,2837096,231851,2835635,231364v,,487,,487,l2833444,230877r-4870,l2827427,231086r-9319,4659c2819082,234772,2820543,233798,2822003,232825v,,-487,,-487,487c2822976,232825,2824924,231851,2826385,231364v,,-488,,-488,l2827427,231086r418,-209l2828574,230877r2435,-443l2830765,230390v,,489,,489,l2831009,230434r2435,443l2839043,230877r10345,7959l2846344,231364v-4380,-3895,-8762,-6329,-14604,-6329c2827845,225035,2824437,226009,2821029,227956v-4868,2921,-8277,7302,-10710,12171c2806911,248403,2808372,257166,2813727,263982v1947,2921,3407,4381,6816,6329c2826385,273719,2832227,273719,2838556,272258xm1043873,375373v3942,-1096,7410,-3804,9478,-8550c1063089,344429,1078181,322034,1097166,306456v19472,-15579,-8763,-45276,-27750,-27750c1046537,300127,1030471,323008,1020734,353192v-4746,14239,11319,25467,23139,22181xm5698415,381582v3941,-1096,7409,-3804,9478,-8550c5717629,350638,5732721,328243,5751707,312665v19473,-15579,-8762,-45276,-27749,-27750c5701078,306336,5685012,329217,5675276,359401v-4746,14239,11319,25467,23139,22181xm4347038,813425v8215,-2252,14787,-9798,11380,-20264c4352576,774175,4354036,756649,4361825,738149v6816,-17039,-22394,-29696,-30183,-12657c4320444,749834,4318011,776122,4325800,801923v3164,10711,13023,13753,21238,11502xm3168287,910995v11685,-1301,20903,-14992,9587,-24851c3148662,860829,3106796,856934,3073693,877868v-18500,12657,-487,43328,17525,30184c3110691,893933,3136979,892473,3156452,907565v3773,2921,7942,3864,11835,3430xm2042131,968256v11608,-906,23322,-3370,35006,-7508c2099044,952959,2090282,918394,2067401,925209v-33105,9737,-72050,3895,-96878,-21420c1949102,882369,1918919,917907,1944234,937380v29209,22273,63074,33591,97897,30876xm6696679,974465v11607,-906,23322,-3370,35005,-7508c6753592,959168,6744829,924603,6721948,931418v-33105,9737,-72050,3895,-96878,-21420c6603649,888578,6573466,924116,6598781,943589v29209,22273,63074,33591,97898,30876xm3683687,1009941v3248,342,6687,-632,9729,-3552c3707048,993731,3720678,981074,3734797,968416v10224,-9736,-4869,-23367,-15093,-15091c3705100,965009,3690494,976692,3675404,988376v-9495,7668,-1461,20538,8283,21565xm4672692,1123805v15336,-5569,22730,-27841,4108,-38064c4644670,1068216,4611565,1062373,4575540,1069189v-23368,3895,-18013,45275,6329,42840c4607184,1109595,4632499,1112029,4655379,1122740v6207,2921,12202,2921,17313,1065xm3542921,1306052v14218,-4952,21245,-26676,4450,-35804c3507937,1248341,3485545,1211342,3479703,1167528v-2922,-20447,-37485,-15579,-36512,4868c3447083,1227894,3478727,1277063,3526924,1304325v5720,3165,11259,3378,15997,1727xm43126,1324649v8215,-2191,14909,-9737,12231,-20690c52436,1291301,49028,1279130,46108,1266473,39778,1243105,2292,1253815,9595,1276696v3895,12170,7789,24341,12171,36512c25174,1323675,34910,1326839,43126,1324649xm4697673,1330858v8215,-2191,14909,-9737,12232,-20690c4706984,1297510,4703576,1285339,4700655,1272682v-6329,-23368,-43815,-12658,-36512,10223c4668037,1295075,4671932,1307246,4676313,1319417v3408,10467,13145,13631,21360,11441xm4032474,1366686v10269,137,20949,-12460,14376,-23413c4039548,1331589,4035166,1318445,4033219,1304813v-1460,-9249,-13144,-14605,-21421,-12170c4002062,1295564,3997680,1304813,3999627,1314063v3895,18013,11685,33591,23368,47709c4025673,1365180,4029050,1366640,4032474,1366686xm2127889,1463271v4990,1096,10345,122,14970,-3529c2152596,1452927,2152596,1440269,2145293,1431506v-14118,-16065,-35538,-21907,-55985,-17526c2081033,1415928,2076164,1424691,2077137,1432480v974,7302,8276,15578,16553,14605c2102940,1445624,2111216,1448058,2115110,1454387v3165,4625,7790,7789,12779,8884xm6782437,1469480v4989,1096,10344,122,14969,-3529c6807143,1459136,6807143,1446478,6799841,1437715v-14119,-16065,-35539,-21907,-55986,-17526c6735580,1422137,6730711,1430900,6731684,1438689v974,7302,8277,15578,16553,14605c6757487,1451833,6765763,1454267,6769658,1460596v3164,4625,7789,7789,12779,8884xm4132530,1601776v42841,-18013,83247,-41867,125601,-60854c4275656,1533133,4262999,1502950,4244986,1509765v-42840,15092,-89575,31157,-128035,55985c4099426,1576947,4111110,1610539,4132530,1601776xm2918441,1651831v3546,22,7015,-1377,9692,-4785c2945172,1625139,2962698,1603722,2978763,1581328v10223,-14118,-13631,-33104,-24828,-18986c2936897,1584249,2920345,1606643,2903792,1629033v-7303,9859,4015,22729,14649,22798xm4643551,1678614v17184,-2875,28137,-26699,8421,-39844c4625683,1621732,4598908,1608104,4566777,1609565v-20446,974,-22881,27258,-4868,34560c4582843,1652401,4607184,1659217,4625196,1673335v6207,4869,12627,6238,18355,5279xm323109,1704614v9250,-2921,15092,-12170,12171,-21420c333333,1674431,323109,1668103,313860,1671024v-2921,973,-2921,973,-4869,486c310939,1671997,308504,1671024,308018,1671024v-487,,-1460,-487,-1947,-487c305097,1670050,303636,1669563,302663,1668589v-487,,-2921,-1947,-1948,-1460c302176,1668103,299255,1664695,299742,1666155v486,974,-1947,-2921,-1947,-2921c292926,1654471,280756,1651550,271993,1656419v-9250,5355,-11198,16552,-6816,25801c276374,1703641,300715,1711917,323109,1704614xm69472,1705589v14118,,26289,-13631,21420,-26776c90892,1678326,90892,1678326,90406,1677840v-2922,-8277,-10711,-16066,-20448,-15579c60222,1662748,52919,1668590,49512,1677840v,486,,486,-487,973c44643,1691958,56327,1705589,69472,1705589xm4977658,1710821v9250,-2921,15092,-12171,12171,-21420c4987881,1680638,4977658,1674310,4968408,1677230v-2921,974,-2921,974,-4868,487c4965487,1678204,4963053,1677230,4962567,1677230v-487,,-1461,-487,-1948,-487c4959645,1676256,4958185,1675770,4957211,1674796v-487,,-2920,-1947,-1947,-1460c4956724,1674310,4953804,1670901,4954291,1672362v486,974,-1948,-2921,-1948,-2921c4947475,1660678,4935304,1657757,4926541,1662625v-9250,5355,-11197,16553,-6815,25802c4930923,1709848,4955264,1718123,4977658,1710821xm4724022,1711796v14118,,26289,-13631,21420,-26776c4745442,1684533,4745442,1684533,4744956,1684047v-2922,-8277,-10711,-16066,-20448,-15579c4714772,1668955,4707469,1674797,4704062,1684047v,486,,486,-487,973c4699193,1698165,4710877,1711796,4724022,1711796xm977081,1736957v12460,2556,26974,-11044,19306,-26014c968151,1655932,940889,1596540,905837,1544936v-9736,-15091,-37972,-5841,-30184,12658c899995,1616500,935047,1672970,966204,1728469v2799,4990,6724,7637,10877,8488xm5631630,1743164v12460,2556,26973,-11044,19306,-26014c5622700,1662139,5595438,1602749,5560386,1551145v-9736,-15091,-37973,-5841,-30184,12658c5554544,1622706,5589596,1679177,5620753,1734675v2799,4990,6724,7637,10877,8489xm1537309,1752164v11228,-3036,19169,-18462,8215,-27590c1506092,1692443,1479804,1648629,1468607,1598974v-5843,-25316,-41381,-13631,-37973,10223c1439397,1669076,1474448,1718732,1525564,1750376v3895,2434,8003,2799,11745,1788xm6191858,1758370v11227,-3035,19169,-18461,8215,-27589c6160640,1698650,6134352,1654836,6123155,1605183v-5843,-25316,-41381,-13631,-37973,10223c6093945,1675283,6128996,1724939,6180113,1756583v3895,2434,8002,2799,11745,1787xm2226593,1787375v10709,-3408,17525,-14118,14118,-25316c2240223,1759625,2240223,1759625,2240223,1762546v,-973,,-2434,,-3408c2239737,1754757,2240223,1762546,2240711,1756704v485,-1461,485,-973,-488,974c2240711,1756704,2241196,1755731,2241684,1754270v2434,-5842,2921,-6815,1460,-3408c2245092,1747942,2244118,1748428,2240711,1752810v10710,-6329,13143,-20447,5841,-29697c2239737,1714837,2224157,1711916,2216370,1721166v-2435,2921,-5356,4868,-7304,7302c2205170,1732850,2202738,1738692,2200791,1744533v-2434,9250,-2434,19473,486,28724c2204685,1783480,2215395,1791269,2226593,1787375xm6881139,1793581v10710,-3407,17526,-14118,14118,-25315c6894770,1765832,6894770,1765832,6894770,1768753v,-974,,-2434,,-3408c6894283,1760964,6894770,1768753,6895257,1762910v487,-1460,487,-973,-487,975c6895257,1762910,6895744,1761937,6896231,1760477v2434,-5842,2920,-6816,1460,-3408c6899638,1754149,6898665,1754635,6895257,1759017v10710,-6329,13144,-20447,5842,-29697c6894283,1721044,6878705,1718123,6870916,1727373v-2434,2921,-5355,4868,-7303,7302c6859719,1739056,6857285,1744899,6855338,1750740v-2435,9250,-2435,19473,486,28723c6859232,1789686,6869942,1797475,6881139,1793581xm337653,1805691v2982,-791,5659,-2738,7363,-5659c348424,1793703,345990,1787374,340635,1783480v-10223,-7790,-20446,-15579,-30670,-23369c303636,1755243,293900,1759138,290492,1765467v-3895,7302,-1460,16065,5355,19959c306558,1791756,317754,1798084,328464,1804413v2922,1704,6208,2069,9189,1278xm4992200,1811898v2982,-791,5659,-2738,7363,-5660c5002971,1799910,5000537,1793581,4995182,1789686v-10223,-7789,-20446,-15579,-30670,-23368c4958183,1761450,4948447,1765345,4945039,1771673v-3895,7303,-1460,16066,5355,19960c4961105,1797962,4972301,1804291,4983011,1810620v2921,1704,6208,2069,9189,1278xm261281,1847742v3894,973,7302,487,10710,-975c279293,1843847,284161,1835084,281727,1827295v-974,-3895,-1947,-7303,-2920,-11198c277833,1809769,271504,1803926,265175,1802466v-4868,-973,-10223,-487,-14604,1947c246189,1806848,243268,1811229,241808,1816097v-1461,6329,973,13145,5355,18500c248623,1836058,250084,1838005,251544,1839952v2434,3408,5355,6815,9737,7790xm4326955,1851453v7242,-61,14909,-4807,15883,-14057c4346246,1802345,4348680,1766806,4348680,1731755v-487,-11684,-19473,-15579,-21907,-2921c4319957,1764859,4316549,1800884,4313628,1837396v-730,9494,6086,14118,13327,14057xm4915830,1853948v3894,973,7302,487,10710,-974c4933843,1850053,4938711,1841290,4936277,1833502v-974,-3895,-1947,-7303,-2921,-11198c4932382,1815976,4926054,1810133,4919724,1808673v-4868,-973,-10223,-487,-14604,1947c4900738,1813055,4897817,1817436,4896357,1822304v-1460,6329,973,13145,5355,18499c4903173,1842264,4904633,1844212,4906093,1846159v2435,3408,5356,6815,9737,7789xm623479,1878898r27,-244l623479,1878411v,,,,,487xm623273,1880825r-65,-1688l622992,1879871r281,954xm5278028,1885105r27,-244l5278028,1884618v,,,,,487xm625081,1886974r-1808,-6149l623479,1886201r1602,773xm5277822,1887033r-64,-1689l5277542,1886078r280,955xm636623,1892529v,,487,,487,l636866,1892499r-243,30xm5279630,1893181r-1808,-6148l5278028,1892407r1602,774xm637597,1895937v11683,487,21907,-10223,18499,-21420c653175,1864780,643438,1859425,633702,1862346v-5112,1461,-8885,5112,-10771,9554l623208,1879137r392,-1333l623966,1874517v,,,,,486c624453,1873543,624939,1872569,625426,1871108v,,,,,487l623600,1877804r-94,850l623966,1882793v,-487,,-487,,-487c624453,1883766,624939,1884740,625426,1886201v,-487,,-487,,-487l626982,1887892r9424,4549l636866,1892499r1542,-193l649280,1882793v-1947,2434,-3894,4868,-5842,7789c642465,1891069,641005,1891556,640031,1892042v,,486,,486,l638408,1892306r-811,710l636406,1892441r-3191,-399c633215,1892042,633702,1892042,633702,1892042v-1460,-486,-2434,-973,-3895,-1460c629807,1890582,630294,1890582,630294,1891069r-2577,-2148l627860,1889121v,,-487,-487,-487,-487l627717,1888921r-735,-1029l625081,1886974r345,1174c627860,1892529,632242,1895450,637597,1895937xm5291173,1898736v,,486,,486,l5291416,1898706r-243,30xm5292146,1902144v11684,487,21907,-10224,18499,-21421c5307725,1870987,5297988,1865632,5288251,1868553v-5111,1460,-8884,5111,-10771,9554l5277758,1885344r392,-1334l5278515,1880723v,,,,,487c5279002,1879750,5279488,1878776,5279975,1877315v,,,,,487l5278150,1884010r-95,851l5278515,1888999v,-487,,-487,,-487c5279002,1889973,5279488,1890947,5279975,1892407v,-487,,-487,,-487l5281531,1894098r9424,4550l5291416,1898706r1542,-194l5303830,1888999v-1948,2434,-3895,4869,-5842,7789c5297014,1897275,5295554,1897762,5294581,1898249v,,486,,486,l5292958,1898512r-812,711l5290955,1898648r-3191,-399c5287764,1898249,5288251,1898249,5288251,1898249v-1460,-487,-2434,-974,-3894,-1461c5284357,1896788,5284844,1896788,5284844,1897275r-2577,-2147l5282410,1895328v,,-487,-487,-487,-487l5282267,1895128r-736,-1030l5279630,1893181r345,1174c5282410,1898736,5286791,1901657,5292146,1902144xm2257086,1934442v4617,-746,8938,-3454,11859,-8809c2278194,1909081,2287443,1892529,2297180,1875977v9737,-17525,-15091,-31156,-26288,-15578c2259695,1875977,2248498,1891556,2237300,1906647v-10588,14605,5934,30031,19786,27795xm6911635,1940648v4617,-745,8937,-3453,11858,-8808c6932743,1915288,6941993,1898736,6951729,1882184v9737,-17526,-15092,-31157,-26288,-15578c6914244,1882184,6903047,1897762,6891850,1912854v-10589,14604,5933,30031,19785,27794xm2681547,1962820v10018,1757,21063,-8466,14857,-19784c2679851,1912852,2664272,1882670,2648206,1852000v-15090,-28236,-42352,-66695,-38944,-99799c2610723,1735649,2583460,1732241,2580051,1748306v-7301,36026,13145,68156,28724,99312c2627761,1885103,2649182,1921128,2672548,1956667v2434,3651,5661,5567,8999,6153xm3864420,2009099v4252,1331,9120,753,13989,-2777c3894960,1994638,3912486,1986362,3931959,1981494v21907,-5842,12657,-38459,-9250,-34077c3900315,1952285,3878896,1961535,3859422,1973706v-14969,10223,-7758,31399,4998,35393xm1784069,2031273v19473,4381,27262,-24341,8276,-30670c1743176,1984051,1708124,1938776,1672587,1903238v-36025,-35538,-76918,-64747,-128522,-69129c1517777,1831676,1511448,1875976,1537736,1880358v50143,7789,86168,42840,122680,74970c1697414,1987946,1735387,2018616,1784069,2031273xm6438616,2037480v19473,4381,27262,-24341,8276,-30670c6397723,1990258,6362672,1944983,6327134,1909445v-36025,-35538,-76918,-64747,-128522,-69129c6172324,1837882,6165995,1882183,6192283,1886564v50143,7790,86168,42841,122680,74971c6351961,1994153,6389934,2024822,6438616,2037480xm3625793,2044729v9996,-3355,14925,-17595,2875,-25262c3620392,2014112,3624287,1970784,3624287,1961048v-487,-20447,-487,-40407,-974,-60853c3622827,1858328,3622827,1815974,3622827,1774107v,-21907,-32617,-21420,-33591,c3586804,1826685,3586315,1880235,3588752,1932811v973,24830,1458,50144,3893,74485c3594590,2022875,3599458,2037479,3614550,2043808v4017,1948,7911,2039,11243,921xm3388971,2062553v5658,,11378,-2190,15759,-6572c3408626,2052573,3412034,2048192,3413493,2042837v1949,-7789,488,-15578,-3408,-21908c3405219,2013627,3397915,2008759,3389154,2008759v-8766,,-16554,4868,-20935,12170c3364324,2027259,3362376,2035535,3364810,2042837v1462,5355,4869,9249,8764,13144c3377712,2060363,3383310,2062553,3388971,2062553xm1534812,2063892v2921,,5355,-974,8277,-1947c1546983,2060484,1550390,2058537,1553312,2055129v1460,-1947,3408,-4381,4868,-6329c1559153,2046366,1560127,2043932,1561588,2041011v1460,-4381,1460,-8276,486,-12657c1562074,2025433,1561101,2022999,1560127,2020078v-1461,-3895,-3407,-7303,-6815,-10223c1549417,2005960,1544549,2003526,1539194,2001579v-4382,-1461,-8276,-1461,-12658,-487c1523615,2001092,1521181,2002065,1518260,2003039v-3895,1460,-7302,3408,-10223,6816c1506577,2011802,1504629,2014236,1503169,2016183v-974,2435,-1948,4869,-3408,7790c1497814,2029814,1497814,2035656,1499761,2041011v,487,,487,,974c1501221,2051235,1511445,2061458,1521181,2063405v487,,487,,974,c1526536,2064866,1530431,2064866,1534812,2063892xm6189362,2070099v2921,,5355,-974,8277,-1947c6201533,2066691,6204940,2064744,6207862,2061336v1460,-1947,3408,-4382,4868,-6329c6213703,2052573,6214677,2050139,6216138,2047218v1460,-4382,1460,-8276,486,-12658c6216624,2031640,6215651,2029206,6214677,2026285v-1461,-3895,-3407,-7303,-6815,-10224c6203967,2012167,6199099,2009733,6193744,2007786v-4382,-1461,-8276,-1461,-12658,-488c6178165,2007298,6175731,2008272,6172810,2009246v-3894,1460,-7302,3408,-10223,6815c6161127,2018009,6159179,2020443,6157719,2022390v-974,2434,-1947,4869,-3408,7789c6152364,2036021,6152364,2041863,6154311,2047218v,487,,487,,974c6155772,2057442,6165995,2067665,6175731,2069612v487,,487,,973,c6181086,2071073,6184981,2071073,6189362,2070099xm2358522,2096508v24829,6328,35052,-31644,10711,-38460c2303998,2040035,2260671,1994761,2229513,1936829v-9736,-18013,-38946,-5842,-33104,14117c2219777,2023971,2286472,2077034,2358522,2096508xm3304445,2100281v11683,,11683,-18013,,-18013c3292762,2082268,3292762,2100281,3304445,2100281xm7013070,2102715v24828,6328,35051,-31644,10710,-38460c6958546,2046242,6915218,2000968,6884061,1943035v-9736,-18012,-38946,-5841,-33104,14118c6874325,2030177,6941020,2083242,7013070,2102715xm4254601,2106837v11501,-1232,20811,-15198,9858,-25056c4224052,2046242,4187054,2006809,4154923,1963968v-13144,-17038,-42353,-486,-29209,17039c4159792,2026770,4198738,2067176,4243039,2103201v3651,3042,7728,4047,11562,3636xm1502884,2129391v13737,-1026,24873,-18278,12460,-31423c1477371,2059022,1434530,2025918,1390229,1995734v-19960,-13631,-38460,18500,-18986,32131c1413110,2056588,1451569,2089692,1489055,2124257v4381,4017,9250,5477,13829,5134xm6157430,2135598v13738,-1027,24874,-18278,12460,-31423c6131918,2065229,6089077,2032125,6044776,2001941v-19960,-13631,-38460,18499,-18987,32131c6067657,2062795,6106115,2095899,6143601,2130464v4382,4017,9250,5477,13829,5134xm11786,2167644v7789,2130,17039,-547,19716,-10283c45134,2107704,68014,2062429,94790,2019101v10710,-17525,-16065,-32617,-27263,-16065c37831,2048311,17871,2097967,833,2149084v-3165,9493,3164,16430,10953,18560xm902810,2167820v3819,39,7530,-1452,10330,-5103c966690,2096021,1026083,2036628,1088396,1978209v17526,-16064,-8276,-40893,-25801,-25801c996873,2008393,939915,2074601,887338,2143243v-8398,10589,4017,24463,15472,24577xm4666333,2173851v7789,2130,17038,-547,19716,-10284c4699681,2113911,4722561,2068636,4749337,2025308v10710,-17526,-16066,-32617,-27263,-16065c4692378,2054518,4672418,2104174,4655379,2155291v-3164,9493,3165,16430,10954,18560xm5557358,2174028v3818,38,7530,-1453,10329,-5104c5621238,2102229,5680631,2042835,5742944,1984416v17525,-16065,-8276,-40893,-25801,-25802c5651421,2014600,5594463,2080808,5541886,2149450v-8398,10589,4016,24464,15472,24578xm338619,2196925v4054,144,8222,-1590,11752,-5972c405869,2122797,473537,2065839,549482,2020564v18499,-11197,1948,-39433,-17039,-29209c452117,2035168,382501,2094562,325543,2165638v-10224,13510,912,30853,13076,31287xm4993167,2203132v4055,144,8223,-1590,11753,-5971c5060417,2129004,5128086,2072045,5204031,2026771v18499,-11197,1947,-39433,-17039,-29209c5106666,2041376,5037050,2100769,4980091,2171845v-10223,13510,913,30853,13076,31287xm2800096,2213227v4868,-487,10224,-2922,14119,-6816c2818108,2201542,2820543,2195701,2821030,2189371v488,-7302,-1947,-15091,-7789,-19960c2807399,2164056,2801069,2161622,2793280,2162596v-3407,,-6329,974,-8762,2921c2781110,2167464,2778188,2170385,2775756,2174280v-2436,3407,-3897,9250,-3897,13145c2771859,2190345,2772348,2193266,2773320,2195701v3409,11683,14605,18986,26776,17526xm1069392,2257317r-469,-643c1067949,2256187,1066975,2256187,1066002,2255700r-2063,395l1069392,2257317xm1048692,2259009r15247,-2914l1058181,2254804v-3599,132,-6575,1238,-8952,3011l1048692,2259009xm5723941,2263524r-469,-643c5722499,2262394,5721525,2262394,5720551,2261908r-2063,394l5723941,2263524xm5703241,2265217r15247,-2915l5712731,2261012v-3599,131,-6575,1238,-8952,3010l5703241,2265217xm1045627,2265818r3065,-6809l1047936,2259154r-2309,6664xm5700177,2272026r3064,-6809l5702486,2265361r-2309,6665xm3903646,2274892v3454,-753,6649,-3127,8839,-7630c3936826,2216632,3964089,2167950,3993785,2120240v12170,-18986,-18013,-36512,-30183,-17525c3933418,2150424,3907617,2199593,3885710,2251684v-5112,13144,7576,25467,17936,23208xm1082432,2275173r-9128,-16552c1072330,2258134,1071357,2257648,1070870,2257648r-1478,-331l1082432,2275173xm1082432,2275173r,l1082432,2275173xm1042387,2275173r3240,-9355l1041965,2273956r422,1217xm3474249,2278163v13944,2487,29186,-11388,20060,-27453c3460720,2190830,3417392,2142148,3369683,2093951v-19476,-19960,-50631,12171,-30185,30184c3387208,2165515,3427126,2217606,3461693,2269697v3406,4990,7910,7637,12556,8466xm5736981,2281380r-9127,-16551c5726880,2264342,5725906,2263855,5725419,2263855r-1478,-331l5736981,2281380xm5736982,2281381r,l5736981,2281380r1,1xm5696936,2281381r3241,-9355l5696514,2280164r422,1217xm3758650,2284301v6816,-488,14119,-974,20934,-974c3786400,2282840,3791756,2277972,3791756,2271157v,-6816,-5843,-12171,-12172,-12171c3772769,2258499,3765466,2258013,3758650,2258013v-6815,-487,-13630,6328,-13630,13631c3745506,2277972,3750862,2284787,3758650,2284301xm1045627,2284528r-3240,-9355l1041965,2276390r3662,8138xm5700177,2290736r-3241,-9355l5696514,2282598r3663,8138xm1048692,2291338r-3065,-6810l1047936,2291193r756,145xm1069392,2293031r1478,-332c1071843,2292212,1072817,2291726,1073304,2291726v6086,-2921,9128,-9737,9128,-16552l1082432,2275173r-13040,17858xm1066002,2294647v973,-487,1947,-487,2921,-974l1069392,2293031r-5453,1221l1066002,2294647xm1058181,2295542r5758,-1290l1048692,2291338r537,1194c1051606,2294304,1054582,2295411,1058181,2295542xm5703241,2297546r-3064,-6810l5702486,2297401r755,145xm5723941,2299238r1478,-331c5726393,2298420,5727367,2297934,5727854,2297934v6085,-2921,9128,-9737,9128,-16553l5736982,2281381r-13041,17857xm5720551,2300854v974,-487,1948,-487,2921,-973l5723941,2299238r-5453,1222l5720551,2300854xm5712731,2301750r5757,-1290l5703241,2297546r538,1194c5706156,2300512,5709132,2301619,5712731,2301750xm2422591,2311206v4572,480,9440,-737,13822,-4388c2481688,2267871,2520634,2212860,2532318,2152980v4868,-24828,-30183,-35052,-38459,-10711c2476333,2196308,2452965,2242069,2410611,2281016v-12779,12048,-1735,28753,11980,30190xm7077139,2317414v4572,479,9440,-738,13822,-4389c7136236,2274078,7175182,2219067,7186866,2159187v4868,-24828,-30183,-35052,-38459,-10710c7130881,2202515,7107513,2248277,7065159,2287223v-12779,12049,-1734,28753,11980,30191xm2556830,2334567v3354,852,7036,243,10565,-2556c2585408,2318380,2601960,2303288,2618512,2287710v15091,-13631,-6815,-35052,-22394,-22394c2580053,2278947,2563500,2292578,2548409,2307183v-8762,9128,-1642,24828,8421,27384xm3115560,2337852v17524,3408,25317,-23855,7302,-27262c3017709,2289656,2910120,2287708,2803991,2304747v-11684,2435,-9248,23369,3410,22395c2910606,2316431,3013328,2319839,3115560,2337852xm3939831,2356602v4663,-860,9044,-3659,12087,-9015c3974798,2307181,4009850,2277972,4052690,2259959v17526,-7303,4868,-37486,-13144,-30671c3988429,2247788,3947049,2282353,3918814,2328601v-9493,15701,7029,30579,21017,28001xm1444267,2360792v5386,-1095,10224,-4564,13144,-11136c1472503,2315579,1494411,2282961,1517291,2253265v16066,-20446,-11196,-49170,-29209,-29209c1459846,2255699,1438425,2289777,1417978,2326288v-10953,19717,10133,37790,26289,34504xm125931,2364970v4244,-769,8291,-3264,11212,-8010c182905,2286370,231587,2217727,278322,2148111v15092,-22394,-20446,-41868,-35538,-20934c193128,2195820,149801,2266897,107447,2339434v-8763,14605,5751,27840,18484,25536xm6098814,2366999v5385,-1095,10223,-4564,13144,-11136c6127050,2321786,6148957,2289169,6171838,2259472v16065,-20447,-11197,-49170,-29210,-29209c6114392,2261906,6092972,2295984,6072525,2332495v-10954,19717,10132,37790,26289,34504xm4780478,2371177v4244,-769,8291,-3264,11212,-8010c4837452,2292577,4886134,2223934,4932869,2154318v15092,-22395,-20446,-41868,-35538,-20934c4847675,2202027,4804348,2273104,4761994,2345641v-8763,14604,5750,27840,18484,25536xm652933,2383856v9371,,18742,-6207,19229,-18621c675570,2281014,671675,2195820,671189,2111599v-487,-22881,-35052,-22881,-35539,c634676,2195820,630782,2281014,633703,2365235v487,12414,9858,18621,19230,18621xm5307480,2390063v9372,,18743,-6207,19230,-18621c5330118,2287222,5326223,2202027,5325736,2117806v-486,-22881,-35051,-22881,-35538,c5289224,2202027,5285330,2287222,5288251,2371442v487,12414,9858,18621,19229,18621xm4075390,2397732v19290,487,38885,-2677,56654,-8276c4149083,2384101,4141781,2358786,4124742,2363168v-33105,8276,-60854,2921,-93471,-4382c4016666,2354892,4005956,2376312,4020561,2384101v16552,9006,35538,13145,54829,13631xm1505116,2422680v4381,974,8276,974,12657,-486c1527023,2419759,1535786,2411483,1538707,2401260v486,-3407,973,-5842,1460,-8763c1540167,2388116,1539193,2384222,1537246,2380327v-2434,-5842,-6816,-11684,-12657,-15092c1524102,2365235,1524102,2364748,1523615,2364748v-2434,-973,-4868,-1947,-7302,-2920c1512418,2360367,1508037,2360367,1504142,2361341v-2921,,-5355,487,-7789,1947c1492459,2364748,1489050,2366696,1486617,2369617v-3408,3894,-6329,8762,-7790,13630c1476393,2391037,1478341,2399800,1481748,2407102v,487,487,487,487,974c1483696,2410023,1485643,2412457,1487104,2414404v2920,2922,6328,5355,10223,6329c1499761,2422194,1502195,2422680,1505116,2422680xm1792830,2425602v7788,-487,14605,-2921,20446,-8276c1813276,2417326,1813763,2416839,1813763,2416839v1460,-1947,2921,-3895,4868,-5842c1819605,2408563,1820579,2406129,1821552,2403694v1947,-6328,974,-13631,-1461,-19472c1819605,2381787,1818144,2379353,1816197,2377893v-1461,-2434,-2921,-3894,-5355,-5355c1805974,2368643,1799158,2365722,1792830,2366209v-10224,487,-20447,5355,-25802,14605c1766055,2383248,1765081,2385682,1764107,2388116v-1460,3895,-1460,7789,-487,11684c1763620,2402234,1764107,2405155,1765568,2407102v973,3895,3407,6816,6328,9737c1777738,2422194,1785040,2426088,1792830,2425602xm6159665,2428888v4382,974,8276,974,12658,-487c6181572,2425967,6190336,2417691,6193256,2407468v487,-3408,974,-5842,1461,-8763c6194717,2394324,6193743,2390429,6191796,2386534v-2434,-5842,-6816,-11683,-12658,-15091c6178651,2371443,6178651,2370956,6178165,2370956v-2434,-973,-4869,-1947,-7302,-2921c6166968,2366575,6162587,2366575,6158692,2367548v-2921,,-5355,487,-7790,1948c6147008,2370956,6143600,2372903,6141166,2375824v-3408,3895,-6328,8763,-7789,13631c6130943,2397245,6132890,2406008,6136298,2413309v,487,487,487,487,974c6138245,2416231,6140192,2418665,6141653,2420612v2921,2921,6329,5355,10223,6328c6154310,2428401,6156745,2428888,6159665,2428888xm6447379,2431810v7789,-487,14605,-2922,20447,-8276c6467826,2423534,6468313,2423047,6468313,2423047v1460,-1948,2921,-3895,4868,-5842c6474155,2414770,6475128,2412336,6476102,2409902v1947,-6328,974,-13631,-1461,-19473c6474155,2387995,6472694,2385561,6470747,2384100v-1461,-2433,-2921,-3894,-5355,-5355c6460524,2374851,6453708,2371930,6447379,2372417v-10223,487,-20446,5355,-25801,14605c6420604,2389455,6419630,2391890,6418657,2394324v-1460,3894,-1460,7789,-487,11684c6418170,2408442,6418657,2411363,6420117,2413310v974,3895,3408,6815,6329,9737c6432288,2428402,6439590,2432296,6447379,2431810xe" fillcolor="#8e0334 [3205]" stroked="f">
                  <v:stroke joinstyle="miter"/>
                  <v:path arrowok="t" o:connecttype="custom" o:connectlocs="2257260,38701;2267971,38701;2271865,38215;2284036,28965;2284036,10466;2271865,1216;2267971,729;2257260,729;2248497,5598;2242655,19715;2248497,33833;2257260,38701;6911810,44910;6922520,44910;6926414,44424;6938585,35174;6938585,16675;6926414,7425;6922520,6938;6911810,6938;6903047,11807;6897204,25924;6903047,40042;6911810,44910;2848292,241101;2847805,240127;2848091,240842;2849295,243851;2848778,241101;2848951,242992;2849752,244995;2849266,243535;2849348,243984;2849266,246456;2849266,245482;2849221,245969;2850240,248890;2849348,243984;2849295,243851;2843911,258140;2844398,257653;2844121,257860;2838556,272258;2853647,257166;2851699,240614;2849388,238836;2851699,244508;2849266,253758;2840260,261183;2838192,261330;2836608,262034;2837096,262034;2832471,262497;2832713,262521;2832227,262521;2832471,262497;2827845,262034;2828332,262034;2838192,261330;2840990,260087;2840503,260574;2844121,257860;2846830,254245;2848778,249864;2848778,250837;2849221,245969;2848951,242992;2848091,240842;2844884,236719;2840503,233312;2835635,231364;2836122,231364;2833444,230877;2828574,230877;2827427,231086;2818108,235745;2822003,232825;2821516,233312;2826385,231364;2825897,231364;2827427,231086;2827845,230877;2828574,230877;2831009,230434;2830765,230390;2831254,230390;2831009,230434;2833444,230877;2839043,230877;2849388,238836;2846344,231364;2831740,225035;2821029,227956;2810319,240127;2813727,263982;2820543,270311;2838556,272258;1043873,375373;1053351,366823;1097166,306456;1069416,278706;1020734,353192;1043873,375373;5698415,381582;5707893,373032;5751707,312665;5723958,284915;5675276,359401;5698415,381582;4347038,813425;4358418,793161;4361825,738149;4331642,725492;4325800,801923;4347038,813425;3168287,910995;3177874,886144;3073693,877868;3091218,908052;3156452,907565;3168287,910995;2042131,968256;2077137,960748;2067401,925209;1970523,903789;1944234,937380;2042131,968256;6696679,974465;6731684,966957;6721948,931418;6625070,909998;6598781,943589;6696679,974465;3683687,1009941;3693416,1006389;3734797,968416;3719704,953325;3675404,988376;3683687,1009941;4672692,1123805;4676800,1085741;4575540,1069189;4581869,1112029;4655379,1122740;4672692,1123805;3542921,1306052;3547371,1270248;3479703,1167528;3443191,1172396;3526924,1304325;3542921,1306052;43126,1324649;55357,1303959;46108,1266473;9595,1276696;21766,1313208;43126,1324649;4697673,1330858;4709905,1310168;4700655,1272682;4664143,1282905;4676313,1319417;4697673,1330858;4032474,1366686;4046850,1343273;4033219,1304813;4011798,1292643;3999627,1314063;4022995,1361772;4032474,1366686;2127889,1463271;2142859,1459742;2145293,1431506;2089308,1413980;2077137,1432480;2093690,1447085;2115110,1454387;2127889,1463271;6782437,1469480;6797406,1465951;6799841,1437715;6743855,1420189;6731684,1438689;6748237,1453294;6769658,1460596;6782437,1469480;4132530,1601776;4258131,1540922;4244986,1509765;4116951,1565750;4132530,1601776;2918441,1651831;2928133,1647046;2978763,1581328;2953935,1562342;2903792,1629033;2918441,1651831;4643551,1678614;4651972,1638770;4566777,1609565;4561909,1644125;4625196,1673335;4643551,1678614;323109,1704614;335280,1683194;313860,1671024;308991,1671510;308018,1671024;306071,1670537;302663,1668589;300715,1667129;299742,1666155;297795,1663234;271993,1656419;265177,1682220;323109,1704614;69472,1705589;90892,1678813;90406,1677840;69958,1662261;49512,1677840;49025,1678813;69472,1705589;4977658,1710821;4989829,1689401;4968408,1677230;4963540,1677717;4962567,1677230;4960619,1676743;4957211,1674796;4955264,1673336;4954291,1672362;4952343,1669441;4926541,1662625;4919726,1688427;4977658,1710821;4724022,1711796;4745442,1685020;4744956,1684047;4724508,1668468;4704062,1684047;4703575,1685020;4724022,1711796;977081,1736957;996387,1710943;905837,1544936;875653,1557594;966204,1728469;977081,1736957;5631630,1743164;5650936,1717150;5560386,1551145;5530202,1563803;5620753,1734675;5631630,1743164;1537309,1752164;1545524,1724574;1468607,1598974;1430634,1609197;1525564,1750376;1537309,1752164;6191858,1758370;6200073,1730781;6123155,1605183;6085182,1615406;6180113,1756583;6191858,1758370;2226593,1787375;2240711,1762059;2240223,1762546;2240223,1759138;2240711,1756704;2240223,1757678;2241684,1754270;2243144,1750862;2240711,1752810;2246552,1723113;2216370,1721166;2209066,1728468;2200791,1744533;2201277,1773257;2226593,1787375;6881139,1793581;6895257,1768266;6894770,1768753;6894770,1765345;6895257,1762910;6894770,1763885;6896231,1760477;6897691,1757069;6895257,1759017;6901099,1729320;6870916,1727373;6863613,1734675;6855338,1750740;6855824,1779463;6881139,1793581;337653,1805691;345016,1800032;340635,1783480;309965,1760111;290492,1765467;295847,1785426;328464,1804413;337653,1805691;4992200,1811898;4999563,1806238;4995182,1789686;4964512,1766318;4945039,1771673;4950394,1791633;4983011,1810620;4992200,1811898;261281,1847742;271991,1846767;281727,1827295;278807,1816097;265175,1802466;250571,1804413;241808,1816097;247163,1834597;251544,1839952;261281,1847742;4326955,1851453;4342838,1837396;4348680,1731755;4326773,1728834;4313628,1837396;4326955,1851453;4915830,1853948;4926540,1852974;4936277,1833502;4933356,1822304;4919724,1808673;4905120,1810620;4896357,1822304;4901712,1840803;4906093,1846159;4915830,1853948;623479,1878898;623506,1878654;623479,1878411;623479,1878898;623273,1880825;623208,1879137;622992,1879871;5278028,1885105;5278055,1884861;5278028,1884618;5278028,1885105;625081,1886974;623273,1880825;623479,1886201;5277822,1887033;5277758,1885344;5277542,1886078;636623,1892529;637110,1892529;636866,1892499;5279630,1893181;5277822,1887033;5278028,1892407;637597,1895937;656096,1874517;633702,1862346;622931,1871900;623208,1879137;623600,1877804;623966,1874517;623966,1875003;625426,1871108;625426,1871595;623600,1877804;623506,1878654;623966,1882793;623966,1882306;625426,1886201;625426,1885714;626982,1887892;636406,1892441;636866,1892499;638408,1892306;649280,1882793;643438,1890582;640031,1892042;640517,1892042;638408,1892306;637597,1893016;636406,1892441;633215,1892042;633702,1892042;629807,1890582;630294,1891069;627717,1888921;627860,1889121;627373,1888634;627717,1888921;626982,1887892;625081,1886974;625426,1888148;637597,1895937;5291173,1898736;5291659,1898736;5291416,1898706;5292146,1902144;5310645,1880723;5288251,1868553;5277480,1878107;5277758,1885344;5278150,1884010;5278515,1880723;5278515,1881210;5279975,1877315;5279975,1877802;5278150,1884010;5278055,1884861;5278515,1888999;5278515,1888512;5279975,1892407;5279975,1891920;5281531,1894098;5290955,1898648;5291416,1898706;5292958,1898512;5303830,1888999;5297988,1896788;5294581,1898249;5295067,1898249;5292958,1898512;5292146,1899223;5290955,1898648;5287764,1898249;5288251,1898249;5284357,1896788;5284844,1897275;5282267,1895128;5282410,1895328;5281923,1894841;5282267,1895128;5281531,1894098;5279630,1893181;5279975,1894355;5292146,1902144;2257086,1934442;2268945,1925633;2297180,1875977;2270892,1860399;2237300,1906647;2257086,1934442;6911635,1940648;6923493,1931840;6951729,1882184;6925441,1866606;6891850,1912854;6911635,1940648;2681547,1962820;2696404,1943036;2648206,1852000;2609262,1752201;2580051,1748306;2608775,1847618;2672548,1956667;2681547,1962820;3864420,2009099;3878409,2006322;3931959,1981494;3922709,1947417;3859422,1973706;3864420,2009099;1784069,2031273;1792345,2000603;1672587,1903238;1544065,1834109;1537736,1880358;1660416,1955328;1784069,2031273;6438616,2037480;6446892,2006810;6327134,1909445;6198612,1840316;6192283,1886564;6314963,1961535;6438616,2037480;3625793,2044729;3628668,2019467;3624287,1961048;3623313,1900195;3622827,1774107;3589236,1774107;3588752,1932811;3592645,2007296;3614550,2043808;3625793,2044729;3388971,2062553;3404730,2055981;3413493,2042837;3410085,2020929;3389154,2008759;3368219,2020929;3364810,2042837;3373574,2055981;3388971,2062553;1534812,2063892;1543089,2061945;1553312,2055129;1558180,2048800;1561588,2041011;1562074,2028354;1560127,2020078;1553312,2009855;1539194,2001579;1526536,2001092;1518260,2003039;1508037,2009855;1503169,2016183;1499761,2023973;1499761,2041011;1499761,2041985;1521181,2063405;1522155,2063405;1534812,2063892;6189362,2070099;6197639,2068152;6207862,2061336;6212730,2055007;6216138,2047218;6216624,2034560;6214677,2026285;6207862,2016061;6193744,2007786;6181086,2007298;6172810,2009246;6162587,2016061;6157719,2022390;6154311,2030179;6154311,2047218;6154311,2048192;6175731,2069612;6176704,2069612;6189362,2070099;2358522,2096508;2369233,2058048;2229513,1936829;2196409,1950946;2358522,2096508;3304445,2100281;3304445,2082268;3304445,2100281;7013070,2102715;7023780,2064255;6884061,1943035;6850957,1957153;7013070,2102715;4254601,2106837;4264459,2081781;4154923,1963968;4125714,1981007;4243039,2103201;4254601,2106837;1502884,2129391;1515344,2097968;1390229,1995734;1371243,2027865;1489055,2124257;1502884,2129391;6157430,2135598;6169890,2104175;6044776,2001941;6025789,2034072;6143601,2130464;6157430,2135598;11786,2167644;31502,2157361;94790,2019101;67527,2003036;833,2149084;11786,2167644;902810,2167820;913140,2162717;1088396,1978209;1062595,1952408;887338,2143243;902810,2167820;4666333,2173851;4686049,2163567;4749337,2025308;4722074,2009243;4655379,2155291;4666333,2173851;5557358,2174028;5567687,2168924;5742944,1984416;5717143,1958614;5541886,2149450;5557358,2174028;338619,2196925;350371,2190953;549482,2020564;532443,1991355;325543,2165638;338619,2196925;4993167,2203132;5004920,2197161;5204031,2026771;5186992,1997562;4980091,2171845;4993167,2203132;2800096,2213227;2814215,2206411;2821030,2189371;2813241,2169411;2793280,2162596;2784518,2165517;2775756,2174280;2771859,2187425;2773320,2195701;2800096,2213227;1069392,2257317;1068923,2256674;1066002,2255700;1063939,2256095;1048692,2259009;1063939,2256095;1058181,2254804;1049229,2257815;5723941,2263524;5723472,2262881;5720551,2261908;5718488,2262302;5703241,2265217;5718488,2262302;5712731,2261012;5703779,2264022;1045627,2265818;1048692,2259009;1047936,2259154;5700177,2272026;5703241,2265217;5702486,2265361;3903646,2274892;3912485,2267262;3993785,2120240;3963602,2102715;3885710,2251684;3903646,2274892;1082432,2275173;1073304,2258621;1070870,2257648;1069392,2257317;1082432,2275173;1082432,2275173;1082432,2275173;1042387,2275173;1045627,2265818;1041965,2273956;3474249,2278163;3494309,2250710;3369683,2093951;3339498,2124135;3461693,2269697;3474249,2278163;5736981,2281380;5727854,2264829;5725419,2263855;5723941,2263524;5736982,2281381;5736982,2281381;5736981,2281380;5696936,2281381;5700177,2272026;5696514,2280164;3758650,2284301;3779584,2283327;3791756,2271157;3779584,2258986;3758650,2258013;3745020,2271644;3758650,2284301;1045627,2284528;1042387,2275173;1041965,2276390;5700177,2290736;5696936,2281381;5696514,2282598;1048692,2291338;1045627,2284528;1047936,2291193;1069392,2293031;1070870,2292699;1073304,2291726;1082432,2275174;1082432,2275173;1066002,2294647;1068923,2293673;1069392,2293031;1063939,2294252;1058181,2295542;1063939,2294252;1048692,2291338;1049229,2292532;1058181,2295542;5703241,2297546;5700177,2290736;5702486,2297401;5723941,2299238;5725419,2298907;5727854,2297934;5736982,2281381;5736982,2281381;5720551,2300854;5723472,2299881;5723941,2299238;5718488,2300460;5712731,2301750;5718488,2300460;5703241,2297546;5703779,2298740;5712731,2301750;2422591,2311206;2436413,2306818;2532318,2152980;2493859,2142269;2410611,2281016;2422591,2311206;7077139,2317414;7090961,2313025;7186866,2159187;7148407,2148477;7065159,2287223;7077139,2317414;2556830,2334567;2567395,2332011;2618512,2287710;2596118,2265316;2548409,2307183;2556830,2334567;3115560,2337852;3122862,2310590;2803991,2304747;2807401,2327142;3115560,2337852;3939831,2356602;3951918,2347587;4052690,2259959;4039546,2229288;3918814,2328601;3939831,2356602;1444267,2360792;1457411,2349656;1517291,2253265;1488082,2224056;1417978,2326288;1444267,2360792;125931,2364970;137143,2356960;278322,2148111;242784,2127177;107447,2339434;125931,2364970;6098814,2366999;6111958,2355863;6171838,2259472;6142628,2230263;6072525,2332495;6098814,2366999;4780478,2371177;4791690,2363167;4932869,2154318;4897331,2133384;4761994,2345641;4780478,2371177;652933,2383856;672162,2365235;671189,2111599;635650,2111599;633703,2365235;652933,2383856;5307480,2390063;5326710,2371442;5325736,2117806;5290198,2117806;5288251,2371442;5307480,2390063;4075390,2397732;4132044,2389456;4124742,2363168;4031271,2358786;4020561,2384101;4075390,2397732;1505116,2422680;1517773,2422194;1538707,2401260;1540167,2392497;1537246,2380327;1524589,2365235;1523615,2364748;1516313,2361828;1504142,2361341;1496353,2363288;1486617,2369617;1478827,2383247;1481748,2407102;1482235,2408076;1487104,2414404;1497327,2420733;1505116,2422680;1792830,2425602;1813276,2417326;1813763,2416839;1818631,2410997;1821552,2403694;1820091,2384222;1816197,2377893;1810842,2372538;1792830,2366209;1767028,2380814;1764107,2388116;1763620,2399800;1765568,2407102;1771896,2416839;1792830,2425602;6159665,2428888;6172323,2428401;6193256,2407468;6194717,2398705;6191796,2386534;6179138,2371443;6178165,2370956;6170863,2368035;6158692,2367548;6150902,2369496;6141166,2375824;6133377,2389455;6136298,2413309;6136785,2414283;6141653,2420612;6151876,2426940;6159665,2428888;6447379,2431810;6467826,2423534;6468313,2423047;6473181,2417205;6476102,2409902;6474641,2390429;6470747,2384100;6465392,2378745;6447379,2372417;6421578,2387022;6418657,2394324;6418170,2406008;6420117,2413310;6426446,2423047;6447379,243181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orma libre: Forma 9" o:spid="_x0000_s1033" style="position:absolute;left:3124;top:47808;width:72477;height:26760;flip:y;visibility:visible;mso-wrap-style:square;v-text-anchor:middle" coordsize="7247699,2676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" path="m1173027,48901v5101,-1070,9634,-3967,12153,-9004c1190217,30830,1188202,17229,1178128,12192v-4030,-2015,-8564,-4030,-12594,-6044c1162512,4636,1159490,2621,1155964,1614,1152942,607,1149415,607,1145889,103v-7052,-1008,-14608,5541,-17127,11586c1125741,18741,1127252,26800,1132793,31837v7051,7053,16118,11082,24682,15112c1162260,49216,1167927,49971,1173027,48901xm5827577,55110v5100,-1070,9634,-3967,12153,-9004c5844767,37039,5842752,23438,5832678,18401v-4030,-2015,-8564,-4030,-12594,-6044c5817062,10845,5814040,8830,5810514,7823v-3022,-1007,-6549,-1007,-10075,-1511c5793387,5304,5785831,11853,5783312,17898v-3022,7052,-1510,15111,4031,20148c5794394,45099,5803461,49128,5812025,53158v4785,2267,10452,3023,15552,1952xm3023939,143828v10579,2015,23171,-3022,25691,-14608c3052652,117131,3046103,106553,3035021,103027v-9067,-3023,-17630,-6045,-27201,-5038c2999257,98493,2990693,103530,2988677,112597v-2013,9067,1512,17127,9069,22164c3002279,137784,3006813,140302,3011850,141310v4030,1007,8059,1511,12089,2518xm637409,194085v13122,-1445,23766,-17687,11286,-28698c613949,134555,575287,113022,530263,100787v-20555,-5873,-28385,24470,-8809,31321c558647,144832,593883,164408,624226,189857v4160,3548,8809,4710,13183,4228xm5291956,200294v13121,-1445,23766,-17687,11286,-28698c5268496,140764,5229834,119231,5184809,106996v-20554,-5873,-28384,24470,-8808,31321c5213194,151041,5248430,170617,5278773,196066v4159,3548,8809,4710,13183,4228xm1731285,314627v3639,84,7279,-1201,10216,-4382c1752757,298011,1766460,288712,1781632,281861v17129,-7341,4404,-38172,-12725,-30831c1747374,259838,1731224,272562,1717521,291159v-8075,10644,2844,23215,13764,23468xm6385831,320836v3640,84,7280,-1201,10216,-4382c6407303,304220,6421007,294921,6436178,288070v17129,-7341,4405,-38172,-12724,-30831c6401920,266047,6385770,278771,6372067,297368v-8075,10644,2845,23215,13764,23468xm4530313,617981v5078,-1408,9727,-4711,12419,-9360c4548604,598344,4544200,588066,4535390,581215v-8319,-6362,-16149,-12235,-24469,-18597c4503580,556746,4494282,551852,4487430,545979v-23491,-21044,-52855,20065,-25938,34257c4470791,585130,4479110,592961,4488409,598344v8809,5873,18108,11745,26917,17618c4519730,618898,4525236,619387,4530313,617981xm4143899,777902v11735,-4203,17307,-21297,3329,-29609c4137657,742752,4128590,737211,4120027,730159v-8563,-7052,-15615,-15616,-24179,-23171c4082751,695402,4059076,710514,4069655,727640v13600,21661,38283,38787,60950,49365c4135390,779272,4139987,779303,4143899,777902xm427836,921660v4281,-1007,8311,-3526,10830,-6800c443703,907808,443703,897734,437154,891185,425065,879599,412975,868014,400886,856428v-9067,-8563,-23674,-8059,-31230,2015c361596,869021,365626,881614,375700,889170v13097,10075,26697,20149,39794,30224c419020,922164,423554,922668,427836,921660xm621012,926948v22163,,22163,-34252,,-34252c598849,892696,598849,926948,621012,926948xm5082385,927869v4282,-1007,8312,-3526,10831,-6800c5098253,914017,5098253,903943,5091705,897394v-12090,-11586,-24179,-23171,-36269,-34757c5046369,854074,5031762,854578,5024206,864652v-8060,10578,-4030,23171,6045,30727c5043347,905454,5056947,915528,5070044,925603v3526,2770,8060,3274,12341,2266xm5275562,933157v22163,,22163,-34252,,-34252c5253399,898905,5253399,933157,5275562,933157xm3771224,942330v8946,1216,18581,-7410,11974,-16586c3772921,911552,3762644,896870,3751877,882678v-8809,-12724,-30341,,-20554,12235c3742090,909105,3752367,923297,3763134,937490v2202,2936,5108,4435,8090,4840xm3577659,1078434v3914,489,7829,489,11254,-1468c3591850,1075008,3594787,1071582,3595767,1068157v1466,-6852,-1959,-16640,-10279,-18108c3584022,1050049,3582552,1049559,3581085,1049070v-1959,-490,2445,1468,977,489c3581573,1049070,3580598,1048580,3580104,1048580v-978,-489,-2445,-978,-3426,-1468c3577168,1047112,3577659,1047602,3578146,1047602v,-490,-1468,-490,-1957,-979c3575701,1046623,3573742,1044665,3575213,1046134v1465,1468,-982,-979,-982,-979c3569827,1040750,3562488,1040261,3557592,1044176v-5873,4404,-6362,10767,-3426,16640c3558572,1070114,3567381,1076966,3577659,1078434xm4146814,1128352v5873,1468,10277,-489,14682,-4404c4166390,1120032,4171284,1116117,4176178,1112202v5872,-4894,5383,-14193,978,-20065c4172263,1085775,4164432,1084796,4157580,1088221v-5872,2937,-11745,5384,-17128,8320c4131154,1100946,4129685,1114649,4135558,1121990v2936,3915,6851,5873,11256,6362xm4620100,1219394v3961,-842,7662,-3442,10232,-8336c4641098,1190504,4658716,1172397,4678781,1160162v19086,-11746,1958,-41109,-17618,-30342c4634247,1144991,4614671,1166035,4600968,1193930v-6974,14682,7249,27987,19132,25464xm850396,1252352v3463,-1133,6611,-3526,8878,-7052c863807,1238248,867837,1231699,872371,1224648v5541,-9067,1007,-21660,-8564,-25690c852725,1194928,842651,1200973,839125,1211047v-3022,7556,-5541,15112,-8563,22667c827539,1240766,833081,1249330,839629,1251848v3526,1511,7303,1637,10767,504xm5504943,1258561v3464,-1133,6612,-3526,8879,-7052c5518355,1244457,5522385,1237908,5526918,1230857v5541,-9067,1008,-21660,-8563,-25690c5507273,1201137,5497199,1207182,5493673,1217256v-3023,7556,-5541,15112,-8563,22667c5482087,1246975,5487628,1255539,5494176,1258057v3526,1512,7304,1637,10767,504xm4291788,1263631v14333,2834,31995,-12751,22172,-29751c4302878,1214738,4296329,1195093,4293307,1173433v-2519,-19646,-36772,-15112,-35261,4533c4260061,1204664,4267114,1229850,4279707,1254029v2896,5667,7304,8658,12081,9602xm3331709,1282741v14105,-2015,22667,-15112,19142,-28208l3350347,1252014r,-4534c3350347,1244962,3350347,1244458,3350347,1245969v-503,2015,1008,-3526,1008,-4533c3351858,1239925,3352865,1238917,3353369,1237910v5542,-9067,2519,-23172,-7555,-28209c3334733,1204160,3324657,1207686,3317606,1217257v-9068,12089,-13601,28209,-11586,43320c3308035,1274177,3316599,1284756,3331709,1282741xm1363474,1295754v4809,305,9765,-1469,13925,-6240c1412144,1250362,1455700,1217573,1501214,1191636v20064,-11746,2447,-41599,-18108,-30832c1431719,1187231,1390122,1220999,1349503,1261618v-13581,13581,-459,33218,13971,34136xm6018018,1301963v4810,305,9765,-1469,13925,-6240c6066689,1256571,6110245,1223782,6155758,1197845v20065,-11746,2447,-41599,-18108,-30832c6086264,1193440,6044667,1227208,6004047,1267827v-13581,13581,-459,33218,13971,34136xm1634382,1305850v10035,2007,21274,-8666,15230,-20755c1641049,1268472,1632989,1251345,1624425,1234722v-9067,-18638,-38785,-1511,-28207,16623c1605788,1267464,1615862,1283584,1625433,1299199v2393,3904,5604,5981,8949,6651xm6288930,1312058v10035,2008,21274,-8665,15229,-20754c6295596,1274681,6287537,1257554,6278973,1240931v-9067,-18638,-38786,-1511,-28207,16623c6260336,1273673,6270410,1289793,6279981,1305408v2393,3904,5604,5981,8949,6650xm125353,1338490v9067,2518,21660,-3526,23171,-13601c152050,1304740,155072,1285095,157591,1264946v2519,-19645,-30727,-24179,-34757,-4534c118805,1278547,115278,1296680,111752,1314814v-2015,10075,3022,20653,13601,23676xm4779901,1344699v9067,2518,21660,-3526,23171,-13601c4806598,1310949,4809621,1291304,4812139,1271155v2519,-19645,-30727,-24179,-34757,-4534c4773353,1284756,4769826,1302889,4766301,1321023v-2016,10075,3021,20653,13600,23676xm3947439,1432786v3589,-63,7115,-1448,9382,-3967c3962362,1423278,3961354,1415219,3956821,1409678v-9067,-11082,-18134,-22164,-27201,-32742c3924583,1371395,3915012,1371899,3909975,1376936v-5541,5037,-4533,13600,,19141c3919042,1407159,3928109,1418241,3937679,1428819v2519,2771,6171,4030,9760,3967xm1147699,1467491v12044,-1124,21954,-16357,10942,-27735c1145918,1427032,1189963,1373200,1197304,1362923v18597,-24959,39640,-47960,62152,-69494c1275117,1278258,1252115,1255746,1235965,1269939v-34746,29852,-64110,64110,-89069,102771c1130747,1397669,1107255,1437799,1135640,1463247v3793,3425,8045,4618,12059,4244xm5802243,1473700v12044,-1124,21954,-16357,10942,-27735c5800461,1433241,5844507,1379409,5851847,1369132v18598,-24959,39641,-47960,62153,-69494c5929661,1284467,5906659,1261955,5890510,1276148v-34747,29852,-64111,64110,-89070,102771c5785290,1403878,5761799,1444008,5790184,1469456v3793,3426,8045,4618,12059,4244xm4488436,1476925v10641,126,21975,-6549,22982,-20401c4512929,1436879,4521492,1419249,4535596,1405144v17127,-17127,-8563,-41809,-26193,-26194c4486232,1399099,4473639,1426301,4469609,1456524v-1763,13349,8186,20275,18827,20401xm2656265,1498697v3792,-857,7219,-3059,9666,-6730c2670335,1484627,2667398,1474839,2660547,1470435v-11256,-6852,-18596,-16640,-22511,-28385c2635099,1432752,2625310,1426879,2615524,1429326v-8809,2447,-16639,13703,-12725,22512c2611118,1471413,2624821,1488052,2644396,1497351v3916,1713,8076,2202,11869,1346xm112761,1546273v4911,-126,9823,-2015,13097,-5289c132910,1533932,133917,1520835,126361,1514287v-6548,-5541,-9067,-10578,-8563,-19645c118806,1477011,91101,1473485,87071,1490612v-4533,18134,504,35764,12593,50372c102938,1544762,107850,1546399,112761,1546273xm4767309,1552482v4911,-126,9822,-2015,13096,-5289c4787458,1540141,4788465,1527044,4780909,1520496v-6548,-5541,-9067,-10578,-8563,-19645c4773353,1483220,4745649,1479694,4741619,1496821v-4533,18134,504,35764,12593,50372c4757486,1550971,4762397,1552608,4767309,1552482xm1745358,1556353v10339,-122,20616,-6729,20126,-19698c1764506,1510228,1774783,1485759,1792402,1466183v16638,-18597,-9300,-45024,-27407,-27405c1737589,1464715,1725354,1499951,1724865,1537145v-245,12969,10154,19331,20493,19208xm6399902,1562562v10339,-122,20616,-6729,20127,-19698c6419050,1516437,6429327,1491968,6446946,1472392v16639,-18597,-9299,-45024,-27407,-27405c6392133,1470924,6379898,1506160,6379409,1543354v-245,12969,10155,19331,20493,19208xm1609817,1563148v4534,2015,11082,503,15112,-2015c1628959,1558614,1632989,1554081,1633996,1549547v1511,-9067,-3526,-22163,-14104,-23675c1617373,1525369,1615358,1524865,1612840,1524361v-2015,-504,3022,1511,504,c1613344,1524361,1609817,1522346,1610321,1522346v-1007,-503,-1511,-1511,-2015,-2518c1605788,1517310,1609817,1522346,1607803,1518820v-504,-1007,-1008,-2015,-2015,-3526c1602262,1508242,1593195,1506228,1586646,1509250v-7052,3022,-10578,10578,-9066,18134c1581106,1544510,1594202,1556599,1609817,1563148xm6264365,1569357v4534,2015,11082,503,15111,-2015c6283507,1564823,6287537,1560290,6288544,1555756v1511,-9067,-3526,-22163,-14105,-23675c6271921,1531578,6269906,1531074,6267388,1530570v-2015,-504,3022,1511,503,c6267891,1530570,6264365,1528555,6264869,1528555v-1007,-503,-1511,-1511,-2015,-2518c6260336,1523519,6264365,1528555,6262351,1525029v-504,-1007,-1008,-2015,-2015,-3526c6256810,1514451,6247743,1512437,6241194,1515459v-7052,3022,-10578,10578,-9067,18134c6235653,1550719,6248750,1562808,6264365,1569357xm2341496,1589999v13704,490,23492,-12724,22023,-25449c2361072,1552316,2348348,1542528,2335134,1546443v-12725,3915,-29363,1468,-42087,-1468c2268577,1539102,2260258,1572871,2282769,1581680v9300,3425,18597,5872,28874,7341c2321921,1590489,2331219,1589510,2341496,1589999xm6996040,1596208v13703,490,23491,-12724,22022,-25449c7015616,1558525,7002891,1548737,6989677,1552652v-12724,3915,-29363,1468,-42087,-1468c6923120,1545311,6914801,1579080,6937313,1587889v9298,3425,18597,5872,28874,7341c6976464,1596698,6985762,1595719,6996040,1596208xm167320,1606531v4723,378,9665,-1197,13947,-5604c200912,1580778,221061,1560126,240202,1539473v15112,-16119,-8059,-39290,-24178,-24179c195371,1534436,174719,1554585,154570,1574230v-13601,12467,-1417,31167,12750,32301xm4821868,1612740v4722,378,9665,-1197,13947,-5604c4855460,1586987,4875609,1566335,4894750,1545682v15112,-16119,-8059,-39290,-24179,-24179c4849919,1540645,4829267,1560794,4809118,1580439v-13601,12467,-1417,31167,12750,32301xm2822952,1614692v9068,-4030,13601,-15615,8060,-24178c2827488,1584973,2824463,1578424,2818420,1574898v-4533,-2519,-10578,-2519,-15111,c2798271,1577920,2796255,1582454,2795753,1587995v-505,5541,2518,10578,4029,15615c2801293,1608143,2803811,1611166,2807842,1613684v4533,3023,10578,3023,15110,1008xm4369731,1653511v15782,-7111,20554,-34180,-2202,-41154c4344038,1605016,4322016,1593760,4298035,1588377v-20554,-4894,-34746,24469,-14682,35236c4294120,1629485,4305377,1634379,4316143,1639273v11256,4894,23490,7830,34746,13214c4357985,1656035,4364470,1655882,4369731,1653511xm3001272,1670605v6045,-2519,8563,-8564,7053,-14608c3007821,1653478,3007317,1650959,3006813,1647937v-504,-1007,-504,-2519,-1007,-3526l3005806,1642396v-504,-9571,-9067,-17127,-18639,-14104c2978603,1630810,2973061,1642396,2978099,1650456v3023,4533,5037,10074,7557,15112c2988174,1671109,2996235,1673123,3001272,1670605xm1773313,1688366v56769,979,113048,-490,169818,-490c1967111,1687876,1967111,1650193,1943131,1650193v-56770,,-113049,-1468,-169818,-489c1748354,1650193,1748354,1687876,1773313,1688366xm6427858,1694575v56769,979,113049,-490,169818,-490c6621656,1694085,6621656,1656402,6597676,1656402v-56769,,-113049,-1468,-169818,-489c6402899,1656402,6402899,1694085,6427858,1694575xm4494771,1720023v9298,1957,19085,-2937,21532,-12235c4519240,1698979,4513856,1687723,4504558,1685766v-2447,-490,-5383,-979,-7830,-1958c4496239,1683319,4495749,1683319,4495260,1682829v-1468,-978,-2447,-1468,-3915,-2447c4488898,1678914,4492813,1681851,4490365,1679893v-978,-979,-2446,-1958,-3425,-2936c4485961,1675978,4485472,1674999,4484494,1674510v,,-2937,-3915,-1959,-2447c4477642,1664722,4468343,1661296,4460024,1666190v-8320,4894,-9298,14192,-5873,22512c4461492,1704851,4477642,1716108,4494771,1720023xm2244051,1733964v3908,1353,8496,1261,13267,-1063c2296470,1713325,2337088,1696686,2378197,1681515v20554,-7830,12724,-39152,-9298,-33769c2322896,1659492,2280809,1679068,2240679,1704027v-13948,8809,-8350,25876,3372,29937xm6898596,1740173v3908,1353,8496,1261,13268,-1063c6951015,1719534,6991634,1702895,7032742,1687724v20554,-7830,12724,-39152,-9298,-33769c6977441,1665701,6935354,1685277,6895224,1710236v-13947,8809,-8350,25876,3372,29937xm3968407,1742133v11082,-4029,22667,-8563,33749,-12593c4013742,1725511,4020290,1713925,4015253,1702339v-4533,-10577,-18638,-16622,-28712,-9570c3976467,1699317,3965889,1705865,3955814,1712414v-6548,4533,-10074,12593,-6548,20149c3952288,1739615,3960851,1744652,3968407,1742133xm2495347,1754800v8625,,17190,-5506,16945,-16517c2512292,1729474,2514739,1722623,2519633,1714303v9298,-15171,-12235,-32299,-24959,-19086c2483418,1706963,2478524,1722133,2478035,1738283v,11011,8686,16517,17312,16517xm7149891,1761009v8626,,17190,-5506,16945,-16517c7166836,1735683,7169283,1728832,7174177,1720512v9299,-15171,-12235,-32299,-24959,-19086c7137962,1713172,7133068,1728342,7132579,1744492v,11011,8687,16517,17312,16517xm2479991,1800926v16638,5383,27894,-20555,12234,-28385c2481458,1767158,2472650,1761286,2466287,1751498v-10766,-18108,-39150,-1468,-27894,16150c2448179,1782818,2462372,1795053,2479991,1800926xm7134536,1807135v16639,5383,27895,-20555,12234,-28385c7136004,1773367,7127195,1767495,7120833,1757707v-10767,-18108,-39151,-1468,-27895,16150c7102725,1789027,7116917,1801262,7134536,1807135xm2174991,1809467v7556,3023,17126,-3022,18637,-10578c2195644,1790326,2191110,1783274,2183051,1780252v3021,1007,-1008,-504,-1008,-504c2181035,1779244,2180532,1778740,2180028,1778237v-3526,-2015,2015,2015,-1008,-1008c2178013,1776725,2177509,1775718,2176502,1775214v-1007,-1007,-1511,-1511,-2014,-2518c2175998,1774207,2174991,1773199,2173983,1772192v-1511,-2015,-2518,-4030,-3525,-6548c2167435,1758088,2155850,1756073,2149301,1760103v-8059,5037,-9571,13096,-6044,21156c2149301,1794860,2161390,1803927,2174991,1809467xm6829539,1815676v7556,3023,17127,-3022,18638,-10578c6850192,1796535,6845658,1789483,6837599,1786461v3022,1007,-1008,-504,-1008,-504c6835584,1785453,6835081,1784949,6834577,1784446v-3527,-2015,2014,2015,-1008,-1008c6832562,1782934,6832058,1781927,6831050,1781423v-1006,-1007,-1511,-1511,-2014,-2518c6830547,1780416,6829539,1779408,6828532,1778401v-1511,-2015,-2519,-4030,-3526,-6548c6821983,1764297,6810398,1762282,6803850,1766312v-8060,5037,-9571,13096,-6045,21156c6803850,1801069,6815939,1810136,6829539,1815676xm2576890,1824416v10277,-2936,13703,-11745,12235,-21533c2586678,1786244,2588636,1770093,2592551,1753944v5384,-22023,-26917,-30832,-33768,-9299c2551931,1766668,2551442,1789669,2555357,1812181v1469,9299,13214,14682,21533,12235xm2001369,1827352v12723,-1468,20065,-13214,17128,-25448c2016540,1792605,2022412,1783307,2029264,1776945v14192,-12724,-4894,-38172,-20555,-26427c1989623,1764221,1980324,1784286,1978367,1807287v-979,12235,12235,21533,23002,20065xm7231436,1830625v10277,-2936,13702,-11745,12234,-21533c7241223,1792453,7243181,1776302,7247097,1760153v5383,-22023,-26917,-30832,-33769,-9299c7206477,1772877,7205987,1795878,7209902,1818390v1469,9299,13214,14682,21534,12235xm2349715,1831756v4719,-1070,8909,-4282,11356,-10277c2371348,1797499,2385540,1774987,2400711,1753944v12235,-17129,-15660,-38662,-29363,-22512c2353239,1752965,2338558,1775966,2325835,1800925v-9176,17985,9726,34043,23880,30831xm6655914,1833561v12724,-1468,20064,-13214,17128,-25448c6671084,1798814,6676957,1789516,6683809,1783154v14192,-12724,-4894,-38172,-20555,-26427c6644168,1770430,6634869,1790495,6632912,1813496v-979,12235,12235,21533,23002,20065xm2043537,1834079v3982,1393,8547,1078,13080,-1945c2074248,1820549,2091879,1808459,2110013,1796874v15112,-10074,2015,-33246,-14104,-24682c2077270,1782266,2058633,1792341,2039995,1802415v-15112,7933,-8406,27484,3542,31664xm7004259,1837965v4719,-1070,8909,-4282,11356,-10277c7025892,1803708,7040084,1781196,7055255,1760153v12235,-17129,-15660,-38662,-29363,-22512c7007784,1759174,6993103,1782175,6980379,1807134v-9176,17985,9726,34043,23880,30831xm6698084,1840288v3983,1393,8548,1078,13081,-1945c6728796,1826758,6746426,1814668,6764560,1803083v15112,-10074,2015,-33246,-14104,-24682c6731818,1788475,6713181,1798550,6694543,1808624v-15112,7933,-8407,27484,3541,31664xm1636089,1851284v12231,-3187,21204,-21038,9492,-31239c1620899,1798889,1595209,1779244,1570527,1758591v-22164,-18135,-47350,14104,-24178,31231c1572542,1808964,1597224,1829616,1623417,1848758v4156,3022,8595,3589,12672,2526xm6290638,1857493v12231,-3187,21203,-21038,9492,-31239c6275447,1805098,6249758,1785453,6225075,1764800v-22163,-18135,-47350,14104,-24178,31231c6227090,1815173,6251772,1835825,6277966,1854967v4156,3022,8595,3589,12672,2526xm742659,1947741v2936,,6362,-979,8809,-2447c755872,1942847,757830,1938931,759788,1934527v489,-1468,1468,-2936,1957,-4894c764192,1923271,761256,1914462,756851,1910057v-3915,-3425,-8809,-5872,-14192,-5872c737765,1904185,732381,1906632,728466,1910057v-4404,4405,-7341,13214,-4894,19576c724062,1931101,725040,1932569,725530,1934527v1468,3915,2936,6851,6362,9298c734828,1946272,738744,1947741,742659,1947741xm5397205,1953944v2936,,6363,-978,8809,-2447c5410419,1949050,5412377,1945135,5414334,1940731v489,-1468,1468,-2937,1958,-4894c5418739,1929475,5415802,1920666,5411398,1916261v-3915,-3426,-8810,-5873,-14193,-5873c5392311,1910388,5386928,1912835,5383013,1916261v-4405,4405,-7341,13214,-4894,19576c5378608,1937305,5379587,1938773,5380076,1940731v1468,3915,2937,6851,6362,9298c5389375,1952476,5393290,1953944,5397205,1953944xm1250499,1960591v13577,-921,23965,-17638,12255,-31239c1252175,1917766,1238575,1898625,1238575,1882506v-504,-33245,-55409,-23675,-40297,11081c1203315,1904669,1205833,1916255,1212382,1926833v6548,11082,14607,20654,24178,28713c1241093,1959450,1245973,1960898,1250499,1960591xm5905047,1966796v13577,-921,23966,-17638,12255,-31239c5906724,1923971,5893123,1904829,5893123,1888711v-504,-33241,-55409,-23676,-40297,11081c5857863,1910874,5860382,1922460,5866930,1933038v6548,11083,14608,20653,24178,28713c5895642,1965655,5900522,1967103,5905047,1966796xm1938244,1979221v98225,-10578,194436,-47853,273016,-108300c2228386,1857825,2210252,1833646,2193126,1847247v-73544,59942,-160687,93187,-254882,98225c1916583,1946479,1917087,1981236,1938244,1979221xm6592792,1985426v98225,-10578,194436,-47854,273016,-108300c6882935,1864029,6864800,1839855,6847674,1853456v-73543,59937,-160686,93183,-254882,98221c6571132,1952684,6571635,1987441,6592792,1985426xm956799,2004241v16058,-2363,26886,-25303,8534,-38884c939884,1946760,916394,1926206,889967,1909077v-17618,-11256,-37684,14682,-22512,29364c890456,1960463,915904,1978081,939884,1998636v5628,4894,11562,6393,16915,5605xm5611342,2010445v16058,-2362,26886,-25303,8534,-38884c5594428,1952965,5570937,1932410,5544510,1915281v-17618,-11256,-37683,14683,-22512,29364c5544999,1966668,5570447,1984285,5594428,2004840v5628,4894,11561,6393,16914,5605xm3292499,2032850v9636,1721,20648,-8189,14039,-19201c3292837,1990158,3279133,1967157,3265431,1943666v-9298,-15661,-33767,-979,-23980,14192c3255643,1980860,3269835,2003861,3284027,2026863v2203,3548,5262,5414,8472,5987xm2920006,2040307v2913,871,6278,382,9704,-2187c2979137,2001905,3031016,1968626,3084359,1938284v18108,-9788,1956,-37684,-15661,-26917c3015844,1943177,2965437,1977925,2916494,2015118v-9909,7708,-5229,22574,3512,25189xm81986,2043170v11745,1958,20554,-6851,21533,-18108c103519,2027509,104498,2022126,104498,2022126v,-490,978,-2937,489,-1468c106455,2017232,107923,2015764,109881,2013317v3425,-3426,8809,-5873,11745,-6362c131414,2005976,139734,1999124,139734,1988847v,-9299,-8320,-19087,-18108,-18108c94710,1972697,70240,1992273,66325,2019679v-1469,11256,3425,22022,15661,23491xm4736529,2049375v11746,1957,20555,-6852,21533,-18108c4758062,2033713,4759041,2028330,4759041,2028330v,-489,979,-2936,490,-1468c4760999,2023436,4762467,2021968,4764424,2019521v3426,-3425,8809,-5873,11746,-6362c4785958,2012180,4794278,2005329,4794278,1995051v,-9299,-8320,-19086,-18108,-18107c4749253,1978901,4724783,1998478,4720868,2025883v-1468,11256,3426,22023,15661,23492xm2218313,2057297v19141,6549,32239,-24682,13601,-32742c2224358,2021029,2187585,2004910,2202193,1992317v7556,-6548,6549,-19141,,-25690c2194638,1959071,2184059,1961086,2176503,1966627v-16623,13097,-18134,37779,-9066,55410c2177008,2042186,2198667,2050245,2218313,2057297xm6872861,2063503v19142,6548,32239,-24683,13601,-32743c6878906,2027234,6842134,2011115,6856742,1998522v7556,-6548,6548,-19141,,-25690c6849186,1965276,6838608,1967291,6831052,1972832v-16623,13097,-18134,37779,-9067,55410c6831556,2048391,6853216,2056450,6872861,2063503xm2788722,2081240v4909,-543,9834,-3235,13748,-8863l2818254,2054542r7092,3357c2828873,2058466,2832525,2057962,2835548,2055947v2013,-1511,4029,-2518,6548,-4029c2851665,2045873,2854184,2032273,2845622,2023709r-63,-21l2889091,1974499v15170,-14682,-6851,-35726,-22512,-22513c2831345,1981350,2801979,2014628,2772616,2049375v-13213,15783,1378,33493,16106,31865xm3423838,2083104v10919,3097,25969,-6814,21197,-20027c3426927,2017074,3405394,1973519,3377990,1932410v-12725,-18598,-42577,-1468,-30344,17618c3373096,1990158,3396096,2031756,3415182,2075312v1835,4282,5017,6760,8656,7792xm863462,2087070v12800,-344,23811,-17962,12800,-31176c836622,2008914,814111,1952633,803343,1892438v-3426,-19086,-35725,-15171,-34257,4405c773979,1966826,804323,2029468,850814,2080854v3915,4526,8381,6331,12648,6216xm5518007,2093275v12800,-345,23811,-17962,12800,-31176c5491167,2015118,5468655,1958837,5457888,1898642v-3425,-19086,-35725,-15171,-34257,4404c5428525,1973030,5458867,2035672,5505359,2087058v3915,4527,8381,6331,12648,6217xm1137276,2095353v12367,-2562,22532,-15295,15165,-32012c1144381,2045208,1150426,2018006,1162515,2002895v17127,-21660,-12089,-52387,-31231,-31231c1103579,2002895,1097031,2041178,1111640,2079964v2896,7556,7712,12152,13104,14332c1128787,2095932,1133154,2096207,1137276,2095353xm3039649,2095473v3942,-669,7721,-2904,10491,-7186c3063236,2068642,3076333,2048492,3088927,2028344v11081,-18134,-16623,-34254,-28714,-16623c3047118,2031366,3034522,2052018,3022435,2072168v-7934,13223,5384,25312,17214,23305xm5791823,2101559v12367,-2563,22532,-15296,15165,-32013c5798928,2051413,5804973,2024211,5817062,2009100v17127,-21661,-12089,-52387,-31231,-31231c5758126,2009100,5751578,2047383,5766186,2086169v2896,7556,7713,12153,13105,14333c5783334,2102137,5787701,2102413,5791823,2101559xm3504985,2104809v18136,,18136,-27706,,-27706c3486854,2077103,3486854,2104809,3504985,2104809xm4067338,2115891r806,c4067640,2115891,4067136,2115388,4066129,2115388r1209,503xm2944412,2117465v5226,-2708,9257,-7871,10012,-14167c2955432,2097757,2953417,2092216,2949387,2087682v-4029,-3526,-11586,-6044,-17631,-4030c2930246,2084156,2928733,2084660,2927223,2085164v-6045,2015,-10579,6548,-11586,13096c2914629,2104809,2917652,2110854,2923193,2114380v1512,1007,3022,1511,4030,2518c2932764,2120424,2939187,2120172,2944412,2117465xm4071263,2117527r-3925,-1636l4057565,2115891r1087,292l4067424,2117301r3839,226xm4083080,2132177r162,-400l4083207,2131693r-127,484xm4083759,2133018r-460,-1382l4083242,2131777r517,1241xm4082577,2134099r503,-1922l4082490,2133636r87,463xm4499803,2139561v3104,168,6346,-994,9160,-4053c4552519,2089016,4599501,2044481,4651376,2007287v17618,-12724,-1958,-38662,-18597,-23980c4583350,2026373,4534901,2069440,4490856,2117400v-8442,9177,-367,21656,8947,22161xm3620338,2148633v3526,-1007,5539,-3022,8562,-5037c3633434,2140070,3637464,2135536,3636959,2128988v,-4533,-1512,-8563,-5037,-12089c3628900,2113876,3624365,2111861,3619834,2111861v-6548,504,-11080,4030,-14608,9067c3603715,2122943,3602205,2124958,3601196,2127477v-2517,6044,-2014,13096,3024,17630c3608250,2149137,3614798,2150648,3620338,2148633xm4078521,2149586r1355,-526l4083759,2142589r,-2182l4082577,2134099r-4056,15487xm1194953,2151393r31,-93l1194929,2151109r-19,93l1194953,2151393xm1195034,2151478r221,-991l1194984,2151300r50,178xm4035065,2151824r-671,-1176c4034394,2150648,4034394,2151152,4034394,2151152r671,672xm18062,2153004v29216,-9571,58431,-11586,89159,-8060c124347,2146959,128881,2116735,111250,2114217v-34757,-5038,-68506,-1511,-101248,10074c-7628,2130336,-72,2159049,18062,2153004xm3852698,2154029r81,-11l3853671,2153126r-387,232l3852698,2154029xm3852202,2154594r496,-565l3852529,2154050r-327,544xm3852202,2154594r433,l3853118,2153975r-339,43l3852202,2154594xm3852548,2154707r1123,-113l3852635,2154594r-87,113xm5849501,2157599r31,-93l5849478,2157315r-19,93l5849501,2157599xm5849583,2157684r221,-992l5849532,2157506r51,178xm4077211,2157701v1007,-1512,2015,-3023,3526,-4534l4077364,2157383r-153,318xm4076707,2158204v,,504,-503,504,-503l4077004,2157833r-297,371xm4672609,2159209v29216,-9571,58431,-11586,89159,-8060c4778894,2153164,4783428,2122940,4765797,2120422v-34757,-5037,-68506,-1512,-101248,10075c4646919,2136541,4654475,2165254,4672609,2159209xm4039747,2160016r-1267,-4779l4035065,2151824r4682,8192xm4040439,2161226r-692,-1210l4039935,2160723v,,504,503,504,503xm4072475,2161414r706,-188c4073181,2161226,4073685,2160723,4073685,2160723r-1210,691xm3832627,2164872v4405,978,9299,367,13336,-1713l3852548,2154707r-2058,206l3852202,2155084v-1468,,-2446,,-3425,l3850490,2154913r-3181,-319c3847798,2154594,3847798,2154594,3848287,2154594r4242,-544l3852753,2153677r531,-319l3853487,2153126v551,-611,918,-979,184,c3852692,2155084,3854649,2151169,3854649,2151169v,,-489,1468,-489,1468l3853118,2153975r8995,-1155c3866273,2150679,3869576,2147009,3870800,2141870v979,-4404,979,-9787,-1958,-14192c3865417,2124252,3861501,2120336,3857096,2119847v-5383,-489,-9298,-979,-14192,c3839478,2120826,3836542,2122294,3833606,2124252v-6362,4404,-12235,11256,-13214,19576c3819903,2148722,3819414,2152637,3822350,2157041v1958,3426,6362,6852,10277,7831xm4063106,2166767r9369,-5353l4070695,2161889r-7589,4878xm4050513,2167271r20182,-5382l4077004,2157833r360,-450l4081728,2148343r-1852,717l4077715,2152663r806,-3077l4075571,2150729r-181,446l4076707,2150648v-504,504,-1007,504,-1511,1008l4075390,2151175r-1202,481l4073942,2151360r-761,296c4071670,2151656,4072803,2151404,4073874,2151278r68,82l4075571,2150729r6919,-17093l4081241,2126973r1966,4720l4083256,2131507r43,129l4083759,2130499r,2519l4083759,2140407r504,2685l4081728,2148343r2661,-1032c4087411,2144604,4089552,2140826,4090308,2136544v1007,-8563,-4030,-15112,-12593,-18638l4071263,2117527r911,379l4067424,2117301r-5898,-347l4078218,2121432v,,504,504,504,504c4072677,2119921,4066633,2118410,4060588,2116899r938,55l4058652,2116183r-5746,-732c4046735,2117025,4041194,2120929,4037416,2126973v-2015,3023,-3022,6045,-4030,9067l4038480,2155237r12033,12034xm2758119,2170990v4588,,9115,-1713,12051,-5139c2777022,2159000,2777512,2147744,2770660,2140891v-4893,-4893,-9789,-9787,-17618,-9298c2743743,2132083,2736890,2138934,2736401,2148233v-488,5383,2448,9788,5873,13703c2743253,2163404,2744723,2164383,2745700,2165851v3182,3426,7831,5139,12419,5139xm986559,2175612v4833,-61,9605,-1774,13031,-5200c1011335,2159156,1022591,2147411,1034336,2136155v5872,-5873,5872,-16150,,-22023c1027974,2107770,1019165,2108749,1012314,2114132v-13214,10278,-25939,20066,-39152,30343c965332,2150837,966800,2164050,973162,2170902v3671,3181,8564,4771,13397,4710xm4111464,2180871v5037,,10074,-2015,13600,-5541c4128590,2171804,4130605,2166766,4130605,2161729v,-3526,-1007,-6548,-2518,-9571c4126575,2149639,4124057,2147121,4121034,2145610v-2014,-1512,-3526,-3022,-6044,-4030c4108945,2139061,4099375,2140069,4094841,2145106v-4534,5037,-6045,11585,-4534,18134c4091315,2166766,4092826,2168781,4094841,2171300v1511,3022,4030,5037,7052,7052c4104916,2179863,4107938,2180871,4111464,2180871xm5641104,2181817v4833,-61,9604,-1774,13030,-5200c5665879,2165361,5677135,2153616,5688880,2142360v5873,-5873,5873,-16150,,-22023c5682518,2113975,5673709,2114954,5666858,2120337v-13214,10278,-25938,20065,-39151,30343c5619877,2157041,5621345,2170255,5627707,2177107v3670,3181,8564,4771,13397,4710xm3788581,2195216v19576,,19576,-30343,,-30343c3769005,2164873,3769005,2195216,3788581,2195216xm1184676,2195318v9067,3526,19646,-3527,23172,-11586c1211374,2175168,1208855,2164087,1199788,2159050v-1007,-504,-2015,-1008,-3022,-2015c1199788,2159050,1196262,2156531,1196262,2155524v-1511,-2519,1008,2518,,-504c1194751,2151998,1197270,2159554,1195759,2154013r-725,-2535l1195003,2151620r-50,-227l1194751,2151998r159,-796l1194751,2150487r178,622l1195255,2149479r1007,-1007c1209863,2127315,1173091,2106159,1161002,2128826v-6548,11586,-8059,25187,-4030,37780c1161505,2180709,1171580,2189777,1184676,2195318xm87393,2196206r-3850,-385l81242,2196051r6151,155xm3874225,2196275r489,-81c3874225,2196194,3874225,2196194,3873735,2196194r490,81xm754771,2197757v4283,-306,8442,-2141,11868,-5322c774958,2185094,781810,2175795,789640,2167475v8320,-9298,8320,-23490,-1957,-31320c776426,2127345,763703,2131261,756362,2141538v-6851,9298,-13703,18107,-19086,27895c732872,2177752,734829,2188030,742170,2193903v3915,2936,8319,4159,12601,3854xm3883034,2198641v-490,,-490,-490,-979,-490l3882314,2198352r720,289xm94457,2199347r-2351,-3023l87393,2196206r1187,118c90091,2196828,91603,2197836,93114,2198339r1343,1008xm97144,2201362v,,-504,,-504,-504l96856,2201146r288,216xm5839225,2201524v9067,3526,19646,-3527,23172,-11586c5865923,2181374,5863404,2170293,5854337,2165256v-1007,-504,-2015,-1008,-3022,-2015c5854337,2165256,5850811,2162737,5850811,2161730v-1511,-2519,1007,2518,,-504c5849300,2158204,5851818,2165760,5850307,2160218r-724,-2534l5849552,2157826r-51,-227l5849300,2158204r159,-796l5849300,2156692r178,623l5849804,2155685v1007,-3022,-2015,4030,1007,-1008c5864411,2133521,5827640,2112364,5815550,2135032v-6547,11586,-8058,25186,-4029,37780c5816054,2186915,5826129,2195982,5839225,2201524xm3886459,2201577v,,,,-489,-489l3886184,2201363r275,214xm4741943,2202412r-3851,-385l4735791,2202257r6152,155xm5409316,2203962v4283,-306,8442,-2141,11868,-5322c5429503,2191299,5436355,2182000,5444185,2173681v8320,-9299,8320,-23491,-1957,-31322c5430971,2133550,5418248,2137466,5410907,2147743v-6851,9298,-13703,18107,-19086,27895c5387417,2183957,5389374,2194235,5396715,2200108v3915,2936,8319,4160,12601,3854xm99382,2204888r-224,-504c99662,2204384,99662,2204888,99662,2204888r-2806,-3742l94457,2199347r3352,4309l99382,2204888xm3889396,2205492v,,-490,-489,-490,-979l3889194,2205233r202,259xm4749006,2205553r-2350,-3022l4741943,2202412r1186,119c4744641,2203035,4746152,2204042,4747663,2204546r1343,1007xm3457591,2206472v4611,-889,8988,-3691,12137,-8980c3481312,2178350,3499948,2161223,3521107,2153164v20653,-8060,13097,-40802,-9569,-34253c3479297,2128481,3453104,2148630,3436481,2178350v-8689,16246,7274,30791,21110,28122xm4751693,2207568v,,-504,,-504,-504l4751405,2207353r288,215xm100825,2208135r-155,-2240l99382,2204888r821,1847l100481,2207092r-28,204l100825,2208135xm101173,2208918r-348,-783l100833,2208236r340,682xm4177451,2209078v11586,,11586,-18134,,-18134c4165865,2191447,4165865,2209078,4177451,2209078xm3890864,2209408v,-490,,-980,-490,-1469l3890403,2208255r461,1153xm4753932,2211095r-224,-505c4754212,2210590,4754212,2211094,4754212,2211094r-2807,-3741l4749006,2205553r3353,4310l4753932,2211095xm101123,2212444r1,-15l100833,2208236r-163,-326l101123,2212444xm101173,2212947v,-503,,-503,,-1007l101124,2212429r7,95l101173,2212947xm3890864,2213322v,,,-489,,-489l3890842,2213078r22,244xm4755375,2214341r-156,-2239l4753932,2211095r821,1847l4755030,2213298r-28,205l4755375,2214341xm152853,2214394r2219,-2957c154568,2211437,154568,2211940,154568,2211940r624,-1404l153085,2212399r-232,1995xm4755723,2215124r-348,-783l4755382,2214442r341,682xm2480543,2215864v5566,-306,10950,-2875,14620,-7769c2502504,2197818,2500057,2183625,2489290,2177753v-7340,-4405,-15169,-8810,-22511,-13214c2459438,2160134,2449651,2162092,2444268,2168943v-5383,6852,-4895,17129,1467,23002c2452098,2197818,2458459,2204180,2464821,2210052v4406,4160,10155,6118,15722,5812xm4755672,2218650r2,-13l4755382,2214442r-163,-325l4755672,2218650xm4755723,2219154v,-504,,-504,,-1007l4755674,2218637r6,86l4755723,2219154xm4807403,2220601r2218,-2958c4809117,2217643,4809117,2218147,4809117,2218147r625,-1405l4807635,2218606r-232,1995xm7135086,2222069v5567,-306,10950,-2875,14621,-7769c7157047,2204023,7154600,2189830,7143834,2183958v-7341,-4404,-15171,-8810,-22511,-13215c7113982,2166339,7104194,2168297,7098810,2175148v-5383,6853,-4893,17130,1469,23002c7106641,2204023,7113002,2210385,7119364,2216258v4405,4160,10155,6117,15722,5811xm141534,2222707v4219,-566,8248,-2455,11019,-5729l152853,2214394r-588,784l152553,2214963v-504,,-504,503,-504,503l152265,2215178r-3742,2807c148523,2217985,149027,2217985,149027,2217481r-3389,1507l144493,2220000r-1413,-362l139456,2220000v-2015,,-3526,-504,-5541,-504c132404,2218992,130893,2217985,128878,2217481r-3010,-2257l124848,2214963v,-504,,-504,,-504l125868,2215224r17212,4414l144493,2219496r1145,-508l153085,2212399r1778,-15285l154064,2195317v-1007,-1007,-2015,-2519,-3022,-3526c150034,2190784,148523,2189777,147516,2188769r-504,-224l134923,2186754v,,,,-504,l138700,2186278r-251,-28c138952,2186250,138952,2186250,138952,2186250r-252,28l142982,2186754r4030,1791l148523,2188769v2519,2015,5037,4029,6549,6548l154863,2197114r1216,2737c156079,2199851,156079,2199851,156079,2199347r454,4534l156583,2203377v,504,,504,,1007l156533,2203881r-454,4533c156079,2207910,156079,2207910,156583,2207407r-1391,3129l157590,2208414v2519,-6045,2519,-12593,-1007,-18134c154568,2187258,152553,2184739,149531,2183228v-2519,-2015,-6045,-3023,-9571,-3023c138952,2180205,137441,2180205,136434,2180709v-3023,504,-5038,1008,-7556,2519c125855,2184739,122833,2187761,121322,2190784v-3526,6044,-3526,13097,-1008,19141c122329,2214459,124848,2217985,129382,2220504v3526,2015,7933,2770,12152,2203xm3885970,2225558v,,489,-490,489,-490l3886180,2225277r-210,281xm3882544,2228005v490,-490,490,-490,979,-490l3882722,2227871r-178,134xm4625259,2228723v7052,,14608,-503,21660,-503c4661023,2227716,4661023,2206559,4646919,2206056v-7052,,-14608,-504,-21660,-504c4618710,2205552,4613673,2211093,4613673,2217138v,6044,5541,11585,11586,11585xm4796083,2228914v4219,-567,8249,-2456,11019,-5730l4807403,2220601r-588,784l4807102,2221169v-503,,-503,504,-503,504l4806815,2221385r-3742,2806c4803073,2224191,4803576,2224191,4803576,2223688r-3389,1506l4799043,2226207r-1414,-363l4794005,2226207v-2014,,-3526,-504,-5541,-504c4786953,2225199,4785442,2224191,4783427,2223688r-3009,-2257l4779397,2221169v,-503,,-503,,-503l4780418,2221431r17211,4413l4799043,2225703r1144,-509l4807635,2218606r1777,-15286l4808614,2201524v-1008,-1008,-2015,-2519,-3023,-3526c4804584,2196990,4803073,2195983,4802065,2194975r-503,-224l4789472,2192961v,,,,-504,l4793250,2192484r-252,-28c4793502,2192456,4793502,2192456,4793502,2192456r-252,28l4797532,2192961r4030,1790l4803073,2194975v2518,2015,5037,4030,6548,6549l4809412,2203320r1217,2737c4810629,2206057,4810629,2206057,4810629,2205554r453,4533l4811132,2209583v,504,,504,,1008l4811082,2210087r-453,4534c4810629,2214117,4810629,2214117,4811132,2213613r-1390,3129l4812140,2214621v2518,-6045,2518,-12593,-1008,-18135c4809117,2193465,4807102,2190946,4804080,2189434v-2519,-2014,-6045,-3022,-9571,-3022c4793502,2186412,4791991,2186412,4790983,2186915v-3022,505,-5037,1009,-7556,2519c4780405,2190946,4777382,2193968,4775871,2196990v-3526,6045,-3526,13097,-1007,19142c4776879,2220666,4779397,2224191,4783931,2226710v3526,2015,7934,2771,12152,2204xm1029930,2231587v5384,,10767,-2447,14193,-5873c1046569,2223267,1048527,2220330,1049506,2216905v489,-4405,489,-7830,,-11256c1049016,2204181,1048038,2202712,1047548,2200755v-1468,-3915,-2936,-6852,-6362,-9299c1038250,2189010,1033845,2187541,1029930,2187541v-3425,,-6362,978,-9298,2447c1016227,2192435,1014269,2196350,1012312,2200755v-490,1468,-1469,2936,-1957,4894c1007907,2212011,1010843,2221309,1015737,2225714v3916,3426,8809,5873,14193,5873xm89084,2234608v6297,-1260,10704,-5919,12782,-11523l101131,2212524r-8,-80l100670,2216977v,,,-504,,-504c100166,2217985,99662,2219496,98655,2221007v-1008,1007,-2015,2519,-3023,3526c96640,2223526,98151,2221511,98655,2220503r1798,-13207l100203,2206735r-2394,-3079l89084,2196828v-6045,-2519,-12593,,-17630,4534c72461,2200354,73973,2199347,74979,2198339v,,,,-503,c75987,2197836,77498,2196828,79010,2196324v,,,,-504,l81242,2196051r-6640,-167c69313,2198465,65157,2203376,63898,2209421v-1511,6549,-504,12593,3526,18135c72965,2234608,80520,2236623,89084,2234608xm1357955,2237630v9570,4030,20653,-1008,23675,-11082c1382134,2225540,1382134,2224029,1382637,2223022r-301,-1071l1382134,2222518v-1512,-5541,-2519,-10578,-4030,-15616l1382336,2221951r2316,-6485c1387171,2208414,1382637,2200858,1376089,2197835v-8060,-4030,-15111,-1511,-19646,5038c1355436,2204887,1353925,2206399,1352917,2208414r2122,-2547l1354933,2205895v,,503,-504,503,-504l1355039,2205867r1425,-367l1359466,2202873v4030,-1512,7052,-1512,11082,-1008l1356464,2205500r-5057,4425c1350903,2210932,1349896,2211940,1349392,2212947v-2519,3526,-2519,9067,-1512,13601c1348888,2231585,1353422,2235615,1357955,2237630xm5684476,2237792v5383,,10767,-2447,14192,-5873c5701115,2229472,5703073,2226536,5704052,2223110v489,-4405,489,-7830,,-11256c5703562,2210386,5702583,2208918,5702094,2206960v-1468,-3915,-2936,-6852,-6362,-9299c5692796,2195214,5688391,2193747,5684476,2193747v-3426,,-6363,978,-9298,2446c5670773,2198640,5668815,2202555,5666858,2206960v-490,1468,-1469,2936,-1957,4894c5662453,2218216,5665389,2227515,5670283,2231919v3915,3426,8809,5873,14193,5873xm3874714,2239261v1958,,4405,-489,6362,-979c3885481,2237303,3887927,2234856,3891353,2232410v4405,-3427,5873,-9789,6362,-15172c3898205,2210386,3894289,2204513,3889396,2200109r-2094,-571l3887438,2199619v3915,3915,5383,8320,5873,13703l3888652,2221545r-235,587c3888417,2221642,3888417,2221642,3888906,2221642r-1267,1691l3884991,2228005r-2447,l3882422,2228005r-3303,1468c3879608,2229473,3879608,2229473,3880097,2229473r-4404,440l3876182,2229962v-489,,-489,,-979,l3875693,2229913r-4405,-440c3871288,2229473,3871778,2229473,3871778,2229473r-3304,-1468l3867863,2228005v,-490,,-490,-490,-490l3868474,2228005r13948,l3882722,2227871r3458,-2594l3887639,2223333r1013,-1788l3890374,2217238v,489,,489,,978l3890842,2213078r-439,-4823l3889194,2205233r-3010,-3870l3882314,2198352r-1378,-550l3877091,2196753r-2866,-478l3868841,2197173r490,-245l3868771,2197103r-3845,1538c3864926,2198151,3865416,2198151,3865416,2198151v-2447,979,-4894,3426,-6852,6852l3861305,2201348r-294,229c3861501,2201088,3861501,2201088,3861501,2201088r-196,260l3865416,2198151r3355,-1048l3869820,2196683r-489,245l3873246,2195704r3845,1049l3879189,2197103r-1049,-420c3878629,2197173,3879119,2197173,3879608,2197173r-419,-70l3880936,2197802r6366,1736l3877650,2193747v-9787,-2447,-20554,1468,-25448,10277c3845840,2214790,3850244,2229473,3861501,2235835v3915,1958,8809,3915,13213,3426xm4743633,2240815v6297,-1260,10704,-5919,12782,-11523l4755680,2218723r-8,-73l4755219,2223184v,,,-504,,-504c4754715,2224191,4754212,2225702,4753204,2227214v-1007,1007,-2015,2518,-3022,3526c4751189,2229732,4752700,2227717,4753204,2226710r1798,-13207l4754753,2212942r-2394,-3079l4743633,2203035v-6045,-2519,-12592,,-17630,4533c4727011,2206561,4728522,2205553,4729529,2204546v,,,,-504,c4730537,2204042,4732047,2203035,4733559,2202531v,,,,-503,l4735791,2202257r-6640,-167c4723862,2204672,4719707,2209583,4718447,2215628v-1511,6548,-503,12593,3526,18134c4727514,2240815,4735070,2242829,4743633,2240815xm2389942,2243332v4895,980,9788,980,14683,-489c2406582,2242354,2411965,2240396,2413923,2238928v2447,-1958,4894,-3915,7341,-5873c2422242,2231587,2423221,2230608,2424200,2229140v1958,-2447,1958,-2447,2937,-3915c2428115,2223267,2430072,2218373,2431051,2216416v1469,-4894,1469,-9299,489,-14193c2431540,2197330,2430072,2192925,2427137,2189009r-20075,-15773l2406093,2172859v,,489,,489,l2407062,2173236r7840,3049c2414902,2176285,2414413,2176285,2414413,2175796v-2937,-1468,-5874,-2447,-8809,-3915c2403646,2171391,2402178,2171391,2400220,2171391v-3425,-979,-6363,-979,-9788,c2387006,2171391,2384070,2172370,2381133,2173838v-2936,979,-5872,2447,-8320,4894c2371346,2179711,2369877,2180690,2368898,2181668v-1957,2447,-3915,4894,-5872,7341c2360579,2193414,2359111,2197819,2358621,2202713v-978,3426,-978,6362,,9788c2358621,2217395,2360090,2221799,2363026,2226204v1957,2447,3915,4893,5872,7340c2372324,2236970,2376239,2239418,2380644,2240885v2936,1469,5873,2447,9298,2447xm6012505,2243836v9571,4030,20653,-1007,23675,-11082c6036684,2231747,6036684,2230236,6037187,2229228r-301,-1070l6036684,2228725v-1511,-5541,-2519,-10579,-4030,-15616l6036886,2228158r2316,-6486c6041721,2214620,6037187,2207064,6030639,2204042v-8060,-4030,-15111,-1511,-19645,5037c6009986,2211094,6008475,2212605,6007467,2214620r2122,-2546l6009483,2212102v,,503,-504,503,-504l6009589,2212074r1425,-367l6014016,2209079v4030,-1511,7052,-1511,11082,-1007l6011014,2211707r-5057,4424c6005453,2217139,6004446,2218146,6003942,2219154v-2519,3526,-2519,9067,-1512,13600c6003438,2237792,6007972,2241822,6012505,2243836xm1547582,2244983v6240,795,13091,-2141,14804,-9482c1569727,2203201,1565812,2171881,1552108,2142028v-10277,-22023,-46492,-1958,-32789,19086c1533511,2182647,1538895,2206137,1536448,2232076v-734,7585,4894,12112,11134,12907xm7044489,2249537v4894,980,9788,980,14682,-489c7061129,2248559,7066512,2246601,7068469,2245133v2447,-1957,4894,-3915,7341,-5872c7076789,2237792,7077768,2236814,7078747,2235345v1957,-2447,1957,-2447,2936,-3915c7082662,2229473,7084619,2224579,7085598,2222621v1468,-4894,1468,-9299,489,-14192c7086087,2203535,7084619,2199130,7081683,2195214r-20075,-15773l7060639,2179065v,,490,,490,l7061608,2179441r7840,3049c7069448,2182490,7068959,2182490,7068959,2182001v-2937,-1468,-5873,-2447,-8809,-3915c7058192,2177596,7056724,2177596,7054767,2177596v-3426,-979,-6363,-979,-9788,c7041553,2177596,7038616,2178575,7035680,2180043v-2936,979,-5873,2447,-8320,4894c7025892,2185916,7024424,2186895,7023445,2187874v-1958,2447,-3915,4894,-5873,7340c7015125,2199619,7013657,2204024,7013168,2208918v-979,3426,-979,6362,,9788c7013168,2223600,7014636,2228004,7017572,2232409v1958,2447,3915,4894,5873,7341c7026871,2243176,7030786,2245623,7035191,2247091v2936,1468,5872,2446,9298,2446xm6202127,2251188v6240,796,13091,-2141,14804,-9482c6224272,2209406,6220357,2178086,6206653,2148232v-10277,-22022,-46492,-1957,-32789,19086c6188057,2188852,6193440,2212343,6190993,2238281v-734,7585,4894,12112,11134,12907xm2866776,2270029v3527,1008,9068,504,12090,-1511c2880880,2267007,2882895,2265496,2884911,2263985v5036,-3526,8562,-8060,8562,-14609c2893473,2244843,2891963,2240813,2888435,2237287v-3021,-3022,-7555,-5037,-12088,-5037c2869799,2232753,2865266,2235776,2861739,2240813v-1512,2015,-3022,4030,-4534,6045c2855191,2249376,2854688,2253910,2855191,2256933v505,3526,2014,6548,4533,9067c2861739,2268015,2864258,2269022,2866776,2270029xm2549974,2288288r-923,-692l2548636,2287358r729,686l2549974,2288288xm2550101,2288383r-50,-64l2549974,2288288r127,95xm2550935,2288672r-1093,-625l2550051,2288319r884,353xm2551170,2288806r-116,-86l2550935,2288672r235,134xm2551774,2289008v-504,,-504,-504,-1007,-504l2551054,2288720r720,288xm2552278,2290016v,,-504,-504,-504,-504l2551991,2289801r287,215xm2553815,2292233r-1824,-2432l2550101,2288383r1002,1298l2553815,2292233xm2554887,2293241r-90,-203l2554797,2293156r90,85xm2554797,2293541r,-385l2553815,2292233r982,1308xm7204523,2294494r-923,-692l7203185,2293565r729,686l7204523,2294494xm7204650,2294589r-50,-64l7204523,2294494r127,95xm7205485,2294879r-1095,-625l7204600,2294525r885,354xm7205719,2295013r-115,-86l7205485,2294879r234,134xm7206323,2295214v-503,,-503,-503,-1007,-503l7205604,2294927r719,287xm7206827,2296222v,,-504,-504,-504,-504l7206540,2296007r287,215xm7208364,2298439r-1824,-2432l7204650,2294589r1003,1298l7208364,2298439xm7209436,2299448r-90,-203l7209346,2299363r90,85xm7209346,2299748r,-385l7208364,2298439r982,1309xm3134255,2305290r1004,-252l3135784,2304834r-652,66l3134255,2305290xm3131232,2305290v504,,504,,1006,l3131736,2305239r-504,51xm3130728,2306801v4030,504,8564,,12594,-2519c3146344,2301764,3150373,2297734,3150877,2292697v503,-4031,1006,-7053,,-11083c3150373,2278088,3147855,2274562,3145335,2272547v-4028,-4030,-10076,-6548,-15614,-6548c3122165,2265999,3115112,2270028,3111586,2276073v-2015,3023,-3022,7053,-3022,10579c3108564,2290682,3109571,2293704,3111586,2297230v1008,2519,4534,5541,7053,7052c3122165,2306297,3126699,2307305,3130728,2306801r-5857,-3274l3123171,2302771r350,l3119016,2300252r-1091,-2798l3116624,2295719v,,,,,503c3116120,2294711,3115112,2293200,3114609,2291689v,,,,,503l3114173,2287833r-67,-174c3114106,2287659,3114106,2287155,3114106,2287155r67,678l3117925,2297454r1721,2295c3121158,2300756,3122165,2301764,3123676,2302771r-155,l3124871,2303527r2833,1259c3127704,2304786,3127203,2304786,3127203,2304786r4533,453l3135132,2304900r3655,-1625c3138284,2303275,3138284,2303275,3138284,2303275r3181,-2386l3146233,2294076r614,-1379c3146847,2293200,3146847,2293200,3146847,2293200r-614,876l3144831,2297230v,,,,,-504l3142024,2300469r287,-217c3142311,2300252,3141810,2300756,3141810,2300756r214,-287l3141465,2300889r-1670,2386l3135784,2304834r485,-48l3135259,2305038r-4531,1763xm934010,2310378v25449,,25938,-40130,,-40130c908072,2270738,908072,2310378,934010,2310378xm2815903,2312343v3526,,7051,,11081,c2834540,2312343,2841592,2305794,2841592,2297735v-503,-6549,-6044,-13601,-14608,-13601c2823459,2284134,2819931,2284134,2815903,2284134v-7556,,-14609,6549,-14106,14105c2802301,2306299,2807843,2312343,2815903,2312343xm5588556,2316584v25449,,25938,-40130,,-40130c5562618,2276943,5562618,2316584,5588556,2316584xm2542707,2328299v5038,,7556,-1512,11586,-3023c2559330,2323261,2562352,2317217,2564368,2312683v2014,-6548,,-13601,-4030,-18638l2551170,2288806r3627,2721c2554293,2291527,2554293,2291023,2553789,2291023v1008,1512,2015,3022,3022,4030l2554887,2293241r1397,3145l2556811,2297068v,503,,503,,503l2556284,2296386r-5181,-6705l2549365,2288044r-2628,-1050c2547241,2287497,2547241,2287497,2547745,2287497r-4179,-380l2529611,2293038v1007,-1008,2518,-2015,4029,-3022c2533640,2290016,2533137,2290016,2533137,2290016v1511,-504,3525,-1512,5037,-2015c2538174,2288001,2537670,2288001,2537670,2288001r5205,-946l2542204,2286994v503,,503,,1007,l2542875,2287055r691,62l2546233,2285986r2403,1372l2548248,2286994r803,602l2549842,2288047r-1594,-2061c2543715,2283467,2539181,2282964,2534144,2283971v-5541,1008,-10578,5541,-13096,10074c2517018,2301097,2517521,2309661,2521551,2316209v3023,5541,8563,9571,14105,11082c2538174,2327795,2540189,2328299,2542707,2328299xm7197256,2334505v5038,,7556,-1511,11586,-3022c7213879,2329468,7216902,2323423,7218916,2318889v2015,-6548,,-13600,-4029,-18638l7205719,2295013r3627,2720c7208842,2297733,7208842,2297229,7208338,2297229v1008,1512,2015,3022,3023,4030l7209436,2299448r1398,3144l7211361,2303274v,504,,504,,504l7210834,2302592r-5181,-6705l7203914,2294251r-2628,-1051c7201790,2293704,7201790,2293704,7202294,2293704r-4179,-380l7184160,2299245v1007,-1008,2519,-2016,4029,-3023c7188189,2296222,7187686,2296222,7187686,2296222v1511,-504,3526,-1511,5037,-2015c7192723,2294207,7192219,2294207,7192219,2294207r5206,-946l7196753,2293200v503,,503,,1008,l7197425,2293261r690,63l7200782,2292192r2403,1373l7202797,2293200r803,602l7204390,2294254r-1593,-2062c7198264,2289673,7193730,2289170,7188693,2290178v-5540,1007,-10578,5540,-13096,10073c7171567,2307304,7172071,2315867,7176100,2322416v3023,5541,8563,9570,14105,11082c7192723,2334002,7194738,2334505,7197256,2334505xm4056054,2336519v7052,-2518,14104,-4533,21156,-7052c4085269,2326949,4091314,2318385,4088292,2309822v-3023,-9067,-11082,-12593,-19645,-11082c4061091,2299748,4053535,2301259,4046483,2302266v-9067,1512,-15111,13601,-12593,22164c4036913,2332993,4046483,2339542,4056054,2336519xm1862259,2344574v4894,1651,10399,1284,15293,-1407c1894681,2334358,1909852,2321633,1921597,2306462v4895,-6362,6362,-15170,,-21532c1915725,2279057,1905937,2279057,1900064,2284930v-10767,10277,-23001,18596,-37194,23979c1852593,2312824,1846231,2323102,1850635,2333868v2447,5384,6730,9054,11624,10706xm3082402,2345458v8809,,17129,-7831,16639,-16640c3098551,2319520,3091211,2312179,3082402,2312179v-5873,,-12235,489,-16640,5383c3063315,2320988,3060868,2324414,3061357,2328818v,4405,1958,7831,4405,11257c3069677,2344968,3076529,2345458,3082402,2345458xm6516804,2350779v4894,1652,10400,1285,15294,-1406c6549226,2340563,6564398,2327839,6576143,2312668v4894,-6362,6362,-15171,,-21533c6570270,2285263,6560483,2285263,6554610,2291135v-10767,10277,-23002,18597,-37194,23980c6507139,2319030,6500777,2329307,6505181,2340074v2447,5384,6729,9054,11623,10705xm4098333,2353410r-141,-349l4097863,2352639v,,,,,504l4098333,2353410xm126611,2353486v9068,,18638,-5793,19898,-17127c149027,2312180,158094,2289009,171695,2268860v12593,-18637,-16623,-34757,-29720,-17631c123337,2276416,112759,2304624,109737,2335856v-756,11837,7807,17630,16874,17630xm4132116,2355662v,-504,504,-504,504,-1008l4132482,2354838r-366,824xm4129597,2358684v,,504,-504,504,-504l4129814,2358396r-217,288xm4128711,2359223r1103,-827l4132482,2354838r111,-251l4130065,2356023r-1354,3200xm4781160,2359692v9067,,18638,-5793,19897,-17127c4803576,2318387,4812643,2295215,4826244,2275066v12593,-18637,-16623,-34757,-29720,-17630c4777886,2282622,4767308,2310831,4764286,2342062v-756,11838,7807,17630,16874,17630xm4124056,2361706r4030,-1007l4128711,2359223r-2640,1980c4126071,2361203,4126575,2361203,4126575,2360699r-2519,1007xm4119163,2362930r2375,-216l4124056,2361706r-4893,1224xm4115997,2363218r1656,-151l4130065,2356023r3562,-8421c4133627,2341053,4130101,2336017,4125064,2332490v1007,1008,2518,2016,3526,2519c4129597,2336017,4130605,2337527,4131612,2338535v504,1511,1008,3023,2015,4533c4133627,2343068,4133627,2342565,4133627,2342565r479,4785l4134131,2347099v,,,503,,503l4134106,2347350r-479,4786c4133627,2351632,4133627,2351632,4134131,2351128r-1538,3459l4135138,2353143v8060,-12593,-2015,-32238,-18638,-31230c4110456,2322416,4104915,2323927,4100885,2328461v-4030,4029,-6549,9570,-6549,15111l4098192,2353061r373,480l4115540,2363176r457,42xm4116897,2363496r2266,-566l4117653,2363067r-756,429xm4116500,2363721r397,-225l4116346,2363634r154,87xm4109952,2365232r6394,-1598l4115540,2363176r-5084,-462c4108944,2362210,4106930,2361203,4105418,2360699v-1510,-1008,-3022,-2015,-4029,-3526l4098565,2353541r-232,-131l4100885,2359691v2518,2519,5541,4534,9067,5541xm819006,2366168v6362,1958,13214,-1958,15661,-7830c837603,2351976,834667,2345613,829283,2341698v-6361,-4405,-12723,-9299,-19575,-13703c801388,2322122,789152,2327505,785727,2336314v-3916,9788,1468,20066,11255,23002c804324,2361763,811666,2364210,819006,2366168xm631566,2369104v4894,-1468,10277,-4894,12235,-9787c648695,2350508,646737,2336315,636460,2331421v-3426,-1468,-5873,-3426,-8809,-5383c623736,2323591,618842,2322123,614438,2320654v-3915,-1468,-9298,-489,-12724,979c597798,2323101,594373,2326038,592416,2329463v-3915,7341,-3915,18108,2936,23981c598778,2356380,602203,2360295,606608,2362253v2936,1468,5872,2936,8809,4894c619332,2370083,626672,2370573,631566,2369104xm5473550,2372374v6362,1958,13213,-1958,15660,-7831c5492146,2358182,5489210,2351819,5483827,2347903v-6362,-4404,-12724,-9298,-19576,-13703c5455932,2328328,5443697,2333711,5440271,2342520v-3915,9788,1468,20066,11256,23002c5458868,2367969,5466209,2370416,5473550,2372374xm5286113,2375310v4893,-1468,10277,-4894,12235,-9787c5303241,2356713,5301283,2342521,5291006,2337627v-3425,-1469,-5872,-3426,-8808,-5384c5278282,2329796,5273389,2328328,5268984,2326860v-3915,-1468,-9298,-489,-12724,979c5252345,2329307,5248920,2332243,5246962,2335669v-3915,7341,-3915,18108,2936,23981c5253324,2362586,5256750,2366501,5261154,2368458v2936,1469,5873,2937,8809,4895c5273878,2376289,5281219,2376778,5286113,2375310xm4532943,2409078v9298,,18597,-10766,15171,-21043c4547625,2387056,4547135,2386078,4547135,2384609v-979,-3426,-2447,-5383,-4405,-7830c4537837,2370906,4527070,2370906,4522176,2376779v-2447,2447,-3426,4894,-4404,7830c4517282,2385588,4516793,2386567,4516793,2388035v-3915,10277,5873,21043,16150,21043xm1375586,2413428v3022,,6045,-1008,8563,-2519l1389690,2403521r2519,-4198c1392209,2399827,1391705,2400331,1391705,2400834r-2015,2687l1387675,2406879v2519,-2015,4030,-4533,5541,-7556c1395231,2394790,1394727,2390760,1394224,2385723v-504,-1512,-1511,-3023,-2015,-4533c1391201,2379174,1389187,2377159,1387172,2375649v-3023,-2519,-7556,-4534,-11586,-4031c1372060,2371618,1369037,2372626,1366015,2374137v-3526,2015,-8060,7053,-9066,11586c1356444,2390760,1355941,2394790,1357955,2399323v1512,3023,3023,5541,5541,7556l1363494,2406876r-4027,-6042c1359467,2400331,1358963,2399827,1358963,2399323r4531,7553l1365511,2409902v3023,2014,6549,4029,10075,3526xm3987930,2418751r-67,-9506c3991200,2399611,4000896,2391929,4014245,2397974v504,,1511,504,2519,1008l4023445,2410927r1041,-5084c4021620,2398635,4014371,2393252,4002660,2394952v-1008,,-2015,504,-3023,504c3987548,2397219,3984400,2408804,3987674,2418438r256,313xm6030135,2419634v3023,,6045,-1007,8564,-2518l6044239,2409729r2519,-4199c6046758,2406034,6046255,2406537,6046255,2407041r-2016,2688l6042225,2413086v2519,-2015,4030,-4534,5541,-7556c6049781,2400996,6049277,2396966,6048773,2391929v-503,-1511,-1511,-3022,-2015,-4533c6045751,2385381,6043736,2383366,6041721,2381856v-3022,-2519,-7556,-4534,-11586,-4031c6026609,2377825,6023587,2378833,6020565,2380344v-3527,2016,-8060,7052,-9067,11585c6010994,2396966,6010491,2400996,6012505,2405530v1512,3022,3022,5541,5541,7556l6018043,2413081r-4026,-6040c6014017,2406537,6013512,2406034,6013512,2405530r4531,7551l6020061,2416108v3022,2015,6548,4030,10074,3526xm4021562,2420122r3513,-6281l4023445,2410927r-1883,9195xm4016815,2428609r3200,-931l4021562,2420122r-4747,8487xm4012979,2429726r1266,-18c4015252,2429205,4016260,2428701,4016764,2428701r51,-92l4012979,2429726xm2123614,2431436v5288,-1386,10074,-4660,12593,-9445c2141243,2413931,2139733,2399827,2129155,2394790v-3023,-1511,-6045,-3022,-9068,-5037c2116561,2387234,2115554,2386731,2113539,2384716v-4534,-4030,-9571,-10075,-12593,-14105c2095909,2363559,2087849,2360033,2079286,2363559v-7052,3022,-13097,12090,-10075,20149c2076767,2403353,2090368,2418465,2107998,2429546v4533,2771,10326,3275,15616,1890xm4002660,2432731r10319,-3005l3997087,2429952r-9157,-11201l3987965,2423687v1850,4321,5628,7659,11672,8540c4000645,2432227,4001652,2432731,4002660,2432731xm6778161,2437642v5289,-1385,10074,-4660,12593,-9445c6795791,2420138,6794280,2406033,6783702,2400996v-3023,-1511,-6045,-3022,-9067,-5037c6771109,2393440,6770101,2392937,6768086,2390922v-4533,-4030,-9570,-10074,-12593,-14104c6750456,2369766,6742396,2366240,6733833,2369766v-7051,3022,-13096,12089,-10074,20148c6731314,2409559,6744915,2424671,6762545,2435753v4534,2770,10327,3274,15616,1889xm1194987,2438520v10483,2156,23238,-9589,16998,-22435c1186537,2363720,1149343,2321143,1101873,2287864v-16150,-10766,-29853,13703,-15171,24960c1128300,2344144,1161579,2385253,1186048,2431256v2202,4282,5444,6545,8939,7264xm5849530,2444725v10483,2157,23238,-9588,16998,-22435c5841080,2369926,5803886,2327349,5756416,2294069v-16150,-10766,-29853,13703,-15171,24960c5782843,2350350,5816122,2391458,5840591,2437461v2202,4282,5444,6546,8939,7264xm4314683,2445904v3785,1163,8189,612,12716,-2569c4354315,2424738,4381721,2406141,4408148,2386566v18107,-13703,979,-45025,-18107,-31321c4363124,2374331,4337187,2394396,4310760,2413971v-13214,9543,-7433,28446,3923,31933xm1910022,2455542v4083,581,8519,-673,12556,-4711c1977879,2396020,2018009,2327995,2015073,2248224v-490,-20554,-32789,-20554,-32300,c1985220,2315271,1961729,2388190,1903002,2426362v-14314,9176,-5230,27436,7020,29180xm3593138,2459640v10106,-968,18512,-14191,9067,-22880c3578531,2415100,3554350,2393440,3530677,2371780v-12594,-11082,-30227,6548,-18137,18134c3536215,2412078,3559388,2433737,3583063,2455901v3150,3022,6706,4061,10075,3739xm6564566,2461747v4083,581,8518,-673,12556,-4710c6632423,2402225,6672553,2334200,6669617,2254429v-490,-20554,-32790,-20554,-32300,c6639764,2321476,6616273,2394395,6557546,2432568v-14314,9176,-5230,27436,7020,29179xm3969414,2464466v6549,1007,13601,503,18134,-5037c3991074,2455903,3993089,2451369,3993089,2446332v,-4534,-2015,-9571,-5541,-13097c3983015,2428198,3976970,2427190,3969919,2428198v-2015,504,-4031,504,-6045,1007c3962866,2429205,3961859,2429709,3960851,2429709v-3526,1008,-6044,2519,-8563,5037c3945740,2440287,3945740,2452376,3952288,2457917v3526,3022,7052,4534,11082,5541c3965385,2463962,3967400,2463962,3969414,2464466xm2091878,2472866v,,,-503,,-503l2091853,2472614r25,252xm2091687,2474269r166,-1655l2091799,2472076r-112,2193xm6746427,2479072v,,,-503,,-503l6746402,2478820r25,252xm6746237,2480473r165,-1653l6746348,2478283r-111,2190xm2089401,2481337r9,-8l2089863,2480422r-137,183l2089401,2481337xm2056617,2481933r-1511,-2015c2055106,2479918,2055106,2479918,2055106,2480422r1511,1511xm2088688,2481989r2686,-1567l2091687,2474269r-313,3131c2091374,2477400,2091374,2476896,2091374,2476896r-1511,3401l2089863,2480422r,504l2089410,2481329r-50,101l2089401,2481337r-671,596l2088688,2481989xm2086841,2484452v,,504,-504,504,-504l2087057,2484164r-216,288xm4628374,2484934v9788,,20065,-5384,24959,-14193c4656269,2465358,4659695,2458017,4657737,2452145v-979,-3915,-2447,-7341,-4404,-10767c4648439,2432569,4638162,2427186,4628374,2427186v-9788,,-20554,5383,-24959,14192c4600968,2445783,4599011,2450676,4599500,2456060v,5383,1468,9788,3915,14681c4607820,2479550,4618586,2484934,4628374,2484934xm2060143,2485459r-3526,-3526l2058128,2483948r2015,1511xm2082857,2487153r457,-182l2087057,2484164r1631,-2175l2088627,2482025r-5770,5128xm6743950,2487543r9,-8l6744412,2486628r-137,183l6743950,2487543xm6711166,2488139r-1511,-2014c6709655,2486125,6709655,2486125,6709655,2486628r1511,1511xm6743237,2488196r2687,-1568l6746237,2480473r-313,3133c6745924,2483606,6745924,2483102,6745924,2483102r-1512,3401l6744412,2486628r,504l6743959,2487535r-50,101l6743950,2487543r-671,597l6743237,2488196xm2067363,2489321r-671,-537l2062158,2486971r-2015,-1512l2062662,2487978r4701,1343xm2076042,2489366r4754,-381l2082857,2487153r-4579,1832l2076402,2489156r-360,210xm2072737,2489489r3665,-333l2088627,2482025r103,-92l2089726,2480605r137,-308l2089863,2464932r-503,-1133l2088045,2462265r-13171,-7463l2074248,2454732v503,,503,,503,l2074874,2454802r3907,434c2078781,2455236,2078781,2455236,2078278,2455236v1511,504,3022,1007,4533,2015c2083819,2458258,2085330,2459266,2086337,2460273r1708,1992l2089863,2463295r,1637l2091374,2468333v,,,-504,,-504l2091799,2472076r709,-13944c2089108,2451836,2082559,2447428,2074751,2447176v-10074,,-18134,6549,-21156,15616c2051580,2468333,2053091,2474881,2055610,2479918r11082,8866l2067196,2488985v2014,,3526,504,5541,504xm2068203,2489993r1181,-95l2067363,2489321r840,672xm6741390,2490658v,,504,-504,504,-504l6741605,2490371r-215,287xm2073240,2491000r2802,-1634l2069384,2489898r3856,1102xm6714692,2491666r-3526,-3527l6712677,2490154r2015,1512xm6737406,2493360r457,-183l6741605,2490371r1632,-2175l6743175,2488231r-5769,5129xm6721913,2495528r-672,-538l6716707,2493177r-2015,-1511l6717211,2494184r4702,1344xm6730591,2495572r4754,-380l6737406,2493360r-4579,1832l6730951,2495362r-360,210xm6727286,2495695r3665,-333l6743175,2488231r104,-91l6744275,2486811r137,-308l6744412,2471138r-503,-1133l6742594,2468471r-13171,-7463l6728797,2460938v503,,503,,503,l6729423,2461008r3907,434c6733330,2461442,6733330,2461442,6732827,2461442v1511,504,3022,1008,4533,2015c6738368,2464464,6739879,2465472,6740886,2466479r1708,1992l6744412,2469502r,1636l6745924,2474539v,,,-504,,-504l6746348,2478283r709,-13945c6743657,2458042,6737108,2453634,6729300,2453382v-10074,,-18134,6549,-21156,15616c6706129,2474539,6707640,2481087,6710159,2486125r11082,8865l6721745,2495192v2014,,3526,503,5541,503xm6722752,2496199r1181,-94l6721913,2495528r839,671xm6727789,2497207r2802,-1635l6723933,2496105r3856,1102xm2851775,2514725v4527,-796,8686,-3365,10889,-7769c2865600,2501083,2868536,2495699,2871473,2489826v3424,-6362,1957,-13703,-3426,-18107c2862664,2467804,2853856,2467314,2849451,2472698v-3915,4894,-7830,9788,-12234,14681c2830855,2494721,2830855,2505487,2838684,2511850v3672,2691,8564,3670,13091,2875xm838924,2516939v3968,-681,7731,-2975,10422,-7380c877731,2464046,910031,2422449,945756,2382319v13703,-15660,-8319,-38173,-23001,-23001c883114,2399447,849835,2444960,820962,2492920v-7709,13581,6055,26060,17962,24019xm5493469,2523144v3968,-681,7731,-2974,10422,-7379c5532276,2470252,5564576,2428654,5600301,2388524v13703,-15660,-8319,-38172,-23001,-23000c5537659,2405653,5504380,2451166,5475507,2499126v-7708,13580,6056,26060,17962,24018xm1288442,2530795v7052,1511,13600,504,19645,-4030c1310102,2525254,1311613,2523743,1313628,2522232v2518,-2015,4533,-4030,7052,-6045c1324710,2512661,1327228,2505609,1327228,2500068v,-5541,-2518,-12089,-6548,-16119c1316146,2479919,1310605,2476897,1304561,2477400v-6045,504,-12090,2519,-16119,6549c1286427,2486467,1284412,2488482,1282397,2491001v-1007,1007,-2014,2015,-3022,3526c1276857,2497549,1274842,2500572,1273834,2504098v-1007,3526,-1007,8059,,12089c1275345,2523239,1281390,2529284,1288442,2530795xm5942992,2537001v7052,1512,13600,504,19644,-4029c5964651,2531461,5966163,2529949,5968177,2528438v2519,-2015,4534,-4030,7052,-6045c5979259,2518867,5981778,2511815,5981778,2506274v,-5541,-2519,-12089,-6549,-16119c5970696,2486126,5965155,2483104,5959110,2483607v-6044,504,-12089,2519,-16118,6548c5940977,2492674,5938962,2494689,5936946,2497207v-1006,1008,-2014,2015,-3021,3526c5931406,2503756,5929391,2506778,5928384,2510304v-1008,3526,-1008,8060,,12089c5929895,2529446,5935940,2535490,5942992,2537001xm3429557,2543668v10278,2041,22207,-9062,15967,-21541c3427906,2486891,3408819,2451655,3390714,2416908v-9300,-18107,-38173,-1468,-27897,16639c3381903,2468294,3400989,2503041,3420564,2536809v2326,4037,5568,6178,8993,6859xm2063734,2573611v15930,1007,31923,252,48294,-2519c2131169,2568070,2127140,2534321,2107495,2536839v-27705,3526,-55913,3526,-83115,-2015c2004735,2530794,1996172,2560010,2015817,2565551v16119,4282,31987,7052,47917,8060xm6718281,2579817v15930,1007,31923,252,48294,-2519c6785716,2574276,6781687,2540527,6762042,2543045v-27705,3526,-55913,3526,-83114,-2014c6659282,2537001,6650719,2566216,6670364,2571757v16120,4282,31987,7052,47917,8060xm1011313,2602581v5498,-894,10667,-4076,14215,-10315c1045593,2557030,1074957,2525709,1106767,2499771v15661,-12724,-4894,-40130,-22022,-28385c1044615,2498303,1015251,2530603,987845,2569754v-12479,17618,6975,35511,23468,32827xm1320888,2605533v5399,1795,11759,1449,18433,-2203c1384656,2579151,1408834,2538853,1425960,2492008v8563,-25187,-32741,-37276,-40800,-11082c1374581,2515178,1344862,2543891,1315646,2563032v-18512,12467,-10956,37118,5242,42501xm5665856,2608787v5498,-895,10667,-4076,14215,-10316c5700136,2563235,5729500,2531914,5761310,2505977v15661,-12725,-4894,-40131,-22023,-28385c5699158,2504508,5669794,2536808,5642388,2575959v-12479,17619,6974,35512,23468,32828xm5975435,2611740v5399,1794,11758,1448,18433,-2204c6039203,2585357,6063381,2545060,6080507,2498214v8564,-25187,-32741,-37276,-40801,-11082c6029128,2521384,5999409,2550097,5970193,2569238v-18512,12467,-10956,37118,5242,42502xm2619954,2634723v6548,1511,14105,504,18639,-5038c2642118,2625656,2644133,2621122,2644133,2616085v,-5038,-2015,-10074,-5540,-13600c2633555,2596944,2627006,2595936,2619954,2596944v-1511,,-2518,503,-4029,1007c2610889,2598959,2606857,2602485,2604339,2607018v-3022,5541,-3022,12593,,17630c2606857,2629182,2610889,2632708,2615925,2633715v1511,504,2518,504,4029,1008xm2391087,2636577v,-505,-1008,-1512,-504,-2016l2390680,2635607r407,970xm2390816,2637063r-136,-1456l2390268,2634625v-315,-819,-441,-1323,315,-64l2389954,2633932r-104,1705l2390816,2637063xm2390881,2637160r206,-583l2390877,2637154r4,6xm2390835,2637269r42,-115l2390816,2637063r19,206xm2391385,2637903r205,-823l2391266,2637729r119,174xm2390892,2638348r195,-260l2391266,2637729r-385,-569l2390709,2637647r183,701xm7045637,2642783v,-504,-1008,-1512,-504,-2015l7045230,2641814r407,969xm7045366,2643270r-136,-1456l7044818,2640831v-315,-819,-441,-1322,315,-63l7044503,2640138r-104,1705l7045366,2643270xm7045431,2643366r206,-583l7045427,2643360r4,6xm7045385,2643475r42,-115l7045366,2643270r19,205xm7045935,2644110r205,-824l7045816,2643935r119,175xm2572930,2644132v6548,,12593,-3526,16119,-9067c2592071,2629524,2591568,2622471,2588545,2616427v-504,-1511,-1511,-2518,-2015,-4030c2580990,2601819,2564367,2601819,2558826,2612397v-504,1512,-1511,2519,-2015,4030c2553788,2622471,2553285,2629524,2556811,2635065v3526,5541,9571,9067,16119,9067xm7045442,2644554r195,-260l7045816,2643935r-385,-569l7045259,2643853r183,701xm4039657,2644687r470,-1159l4040127,2634595r-507,-1047l4038630,2640871r982,3647l4039638,2644474r-26,45l4039657,2644687xm4038170,2646921r163,-163l4039612,2644519r,-1l4038170,2646921xm3947144,2649857v22023,4894,28385,-23490,9299,-31810c3916802,2601407,3877162,2584768,3839479,2563235v-18598,-10767,-33279,16150,-16640,27895c3860522,2618047,3901631,2639580,3947144,2649857xm7227479,2650338v6549,,12593,-3526,16119,-9067c7246620,2635730,7246117,2628678,7243095,2622633v-504,-1511,-1512,-2518,-2015,-4030c7235539,2608025,7218916,2608025,7213375,2618603v-504,1512,-1511,2519,-2015,4030c7208338,2628678,7207834,2635730,7211360,2641271v3526,5541,9571,9067,16119,9067xm3476048,2652863v3548,145,7279,-1293,10583,-4963c3506695,2625388,3526272,2602386,3545357,2578895v12725,-15660,-8806,-38661,-22511,-22511c3503268,2579385,3484185,2602876,3465587,2626366v-9175,11378,-183,26061,10461,26497xm764191,2661270v12724,3915,25937,-6852,25937,-19576l785192,2631748r5425,1628c803342,2636802,816066,2627014,816066,2614289v,-12724,-12724,-23001,-25449,-19086c787192,2596182,784255,2597161,780830,2598139v-6852,1958,-12725,8809,-12236,16150l775589,2623523r-11398,-2383c762723,2621629,761254,2622118,760276,2622608v-7831,2447,-14193,9788,-14193,18597c746572,2650014,751956,2657354,760276,2659801v1467,490,2936,979,3915,1469xm663865,2664696v7831,,15661,-3426,21044,-8809c688824,2651972,691271,2647567,692739,2642673v1468,-5383,1468,-10766,,-16150c691760,2624077,690781,2621140,689313,2618693v-1468,-1957,-2936,-3915,-4894,-5872c681483,2609885,678547,2607927,674632,2606459v-4405,-1958,-2936,-1468,-7830,-1958c664355,2604012,661908,2604012,658971,2604501v-2936,,-6362,979,-9788,3426c644779,2609885,643312,2612331,640375,2615757v-1958,1958,-2937,3915,-3915,6362c635481,2623587,634991,2625055,634991,2626523v-1468,5384,-1468,10767,,16150c636460,2647567,638907,2651972,642822,2655887v5872,5383,13213,8809,21043,8809xm5418737,2667476v12725,3915,25938,-6852,25938,-19576l5439738,2637954r5426,1628c5457888,2643007,5470612,2633220,5470612,2620495v,-12724,-12724,-23001,-25448,-19086c5441738,2602387,5438802,2603366,5435376,2604345v-6852,1958,-12724,8809,-12235,16150l5430136,2629728r-11399,-2383c5417269,2627835,5415801,2628324,5414822,2628813v-7830,2447,-14192,9788,-14192,18597c5401119,2656219,5406502,2663560,5414822,2666007v1468,490,2937,979,3915,1469xm2376857,2669759v5919,-441,11711,-3211,15741,-7997c2396124,2657229,2397635,2651688,2396627,2645643r-5242,-7740l2391087,2639095r-195,-747l2389576,2640102r274,-4465l2386050,2630028r3904,3904l2391087,2615420v-6045,-8060,-15616,-8563,-24179,-5037c2345752,2619450,2345752,2649169,2360360,2663777v4533,4534,10578,6423,16497,5982xm5318413,2670901v7830,,15660,-3425,21043,-8808c5343371,2658177,5345818,2653772,5347286,2648879v1468,-5384,1468,-10766,,-16150c5346307,2630282,5345328,2627346,5343860,2624899v-1468,-1958,-2936,-3915,-4893,-5872c5336030,2616090,5333094,2614133,5329179,2612665v-4404,-1958,-2936,-1469,-7830,-1958c5318902,2610218,5316455,2610218,5313518,2610707v-2936,,-6362,979,-9787,3426c5299326,2616090,5297859,2618537,5294922,2621963v-1958,1957,-2937,3915,-3915,6362c5290028,2629793,5289539,2631261,5289539,2632729v-1469,5384,-1469,10766,,16150c5291007,2653772,5293454,2658177,5297369,2662093v5872,5383,13213,8808,21044,8808xm4013211,2673838v5872,-245,11378,-2202,15844,-5567l4037391,2656113r1757,-3809c4039148,2653283,4038659,2653773,4038659,2654263r-1268,1850l4036212,2658666v490,-978,979,-1957,1958,-2935c4039148,2653283,4040127,2651326,4041106,2648879r378,-8698l4040127,2643528r,2904l4039657,2644687r-509,1255l4038333,2646758r-653,1143l4038630,2640871r-5354,-19887c4033276,2620984,4033765,2621473,4033765,2621473r5855,12075l4040127,2629793r,4802l4041595,2637623r-111,2558l4046489,2627835v,-489,,-978,-489,-1468c4044532,2619516,4038659,2615111,4032297,2612665v-9299,-2937,-18108,-490,-26427,3425c4011743,2615111,4018104,2614622,4023977,2613643v-7341,-1468,-15660,-1468,-22022,3426l4020740,2614778r790,-156c4022020,2614622,4022020,2614622,4022020,2614622r-1280,156l3997061,2619455v-6606,4955,-11011,12785,-11256,22083c3985805,2645454,3986295,2650347,3987763,2654263v3915,10766,13213,20064,25448,19575xm7031407,2675966v5919,-441,11711,-3212,15741,-7997c7050674,2663435,7052185,2657894,7051177,2651850r-5242,-7740l7045637,2645302r-195,-748l7044126,2646309r273,-4466l7040600,2636234r3903,3904l7045637,2621627v-6045,-8060,-15616,-8564,-24179,-5038c7000302,2625656,7000302,2655376,7014910,2669984v4533,4533,10578,6422,16497,5982xe" fillcolor="#f2ea14 [3206]" stroked="f">
                  <v:stroke joinstyle="miter"/>
                  <v:path arrowok="t" o:connecttype="custom" o:connectlocs="1173027,48901;1185180,39897;1178128,12192;1165534,6148;1155964,1614;1145889,103;1128762,11689;1132793,31837;1157475,46949;1173027,48901;5827577,55110;5839730,46106;5832678,18401;5820084,12357;5810514,7823;5800439,6312;5783312,17898;5787343,38046;5812025,53158;5827577,55110;3023939,143828;3049630,129220;3035021,103027;3007820,97989;2988677,112597;2997746,134761;3011850,141310;3023939,143828;637409,194085;648695,165387;530263,100787;521454,132108;624226,189857;637409,194085;5291956,200294;5303242,171596;5184809,106996;5176001,138317;5278773,196066;5291956,200294;1731285,314627;1741501,310245;1781632,281861;1768907,251030;1717521,291159;1731285,314627;6385831,320836;6396047,316454;6436178,288070;6423454,257239;6372067,297368;6385831,320836;4530313,617981;4542732,608621;4535390,581215;4510921,562618;4487430,545979;4461492,580236;4488409,598344;4515326,615962;4530313,617981;4143899,777902;4147228,748293;4120027,730159;4095848,706988;4069655,727640;4130605,777005;4143899,777902;427836,921660;438666,914860;437154,891185;400886,856428;369656,858443;375700,889170;415494,919394;427836,921660;621012,926948;621012,892696;621012,926948;5082385,927869;5093216,921069;5091705,897394;5055436,862637;5024206,864652;5030251,895379;5070044,925603;5082385,927869;5275562,933157;5275562,898905;5275562,933157;3771224,942330;3783198,925744;3751877,882678;3731323,894913;3763134,937490;3771224,942330;3577659,1078434;3588913,1076966;3595767,1068157;3585488,1050049;3581085,1049070;3582062,1049559;3580104,1048580;3576678,1047112;3578146,1047602;3576189,1046623;3575213,1046134;3574231,1045155;3557592,1044176;3554166,1060816;3577659,1078434;4146814,1128352;4161496,1123948;4176178,1112202;4177156,1092137;4157580,1088221;4140452,1096541;4135558,1121990;4146814,1128352;4620100,1219394;4630332,1211058;4678781,1160162;4661163,1129820;4600968,1193930;4620100,1219394;850396,1252352;859274,1245300;872371,1224648;863807,1198958;839125,1211047;830562,1233714;839629,1251848;850396,1252352;5504943,1258561;5513822,1251509;5526918,1230857;5518355,1205167;5493673,1217256;5485110,1239923;5494176,1258057;5504943,1258561;4291788,1263631;4313960,1233880;4293307,1173433;4258046,1177966;4279707,1254029;4291788,1263631;3331709,1282741;3350851,1254533;3350347,1252014;3350347,1247480;3350347,1245969;3351355,1241436;3353369,1237910;3345814,1209701;3317606,1217257;3306020,1260577;3331709,1282741;1363474,1295754;1377399,1289514;1501214,1191636;1483106,1160804;1349503,1261618;1363474,1295754;6018018,1301963;6031943,1295723;6155758,1197845;6137650,1167013;6004047,1267827;6018018,1301963;1634382,1305850;1649612,1285095;1624425,1234722;1596218,1251345;1625433,1299199;1634382,1305850;6288930,1312058;6304159,1291304;6278973,1240931;6250766,1257554;6279981,1305408;6288930,1312058;125353,1338490;148524,1324889;157591,1264946;122834,1260412;111752,1314814;125353,1338490;4779901,1344699;4803072,1331098;4812139,1271155;4777382,1266621;4766301,1321023;4779901,1344699;3947439,1432786;3956821,1428819;3956821,1409678;3929620,1376936;3909975,1376936;3909975,1396077;3937679,1428819;3947439,1432786;1147699,1467491;1158641,1439756;1197304,1362923;1259456,1293429;1235965,1269939;1146896,1372710;1135640,1463247;1147699,1467491;5802243,1473700;5813185,1445965;5851847,1369132;5914000,1299638;5890510,1276148;5801440,1378919;5790184,1469456;5802243,1473700;4488436,1476925;4511418,1456524;4535596,1405144;4509403,1378950;4469609,1456524;4488436,1476925;2656265,1498697;2665931,1491967;2660547,1470435;2638036,1442050;2615524,1429326;2602799,1451838;2644396,1497351;2656265,1498697;112761,1546273;125858,1540984;126361,1514287;117798,1494642;87071,1490612;99664,1540984;112761,1546273;4767309,1552482;4780405,1547193;4780909,1520496;4772346,1500851;4741619,1496821;4754212,1547193;4767309,1552482;1745358,1556353;1765484,1536655;1792402,1466183;1764995,1438778;1724865,1537145;1745358,1556353;6399902,1562562;6420029,1542864;6446946,1472392;6419539,1444987;6379409,1543354;6399902,1562562;1609817,1563148;1624929,1561133;1633996,1549547;1619892,1525872;1612840,1524361;1613344,1524361;1610321,1522346;1608306,1519828;1607803,1518820;1605788,1515294;1586646,1509250;1577580,1527384;1609817,1563148;6264365,1569357;6279476,1567342;6288544,1555756;6274439,1532081;6267388,1530570;6267891,1530570;6264869,1528555;6262854,1526037;6262351,1525029;6260336,1521503;6241194,1515459;6232127,1533593;6264365,1569357;2341496,1589999;2363519,1564550;2335134,1546443;2293047,1544975;2282769,1581680;2311643,1589021;2341496,1589999;6996040,1596208;7018062,1570759;6989677,1552652;6947590,1551184;6937313,1587889;6966187,1595230;6996040,1596208;167320,1606531;181267,1600927;240202,1539473;216024,1515294;154570,1574230;167320,1606531;4821868,1612740;4835815,1607136;4894750,1545682;4870571,1521503;4809118,1580439;4821868,1612740;2822952,1614692;2831012,1590514;2818420,1574898;2803309,1574898;2795753,1587995;2799782,1603610;2807842,1613684;2822952,1614692;4369731,1653511;4367529,1612357;4298035,1588377;4283353,1623613;4316143,1639273;4350889,1652487;4369731,1653511;3001272,1670605;3008325,1655997;3006813,1647937;3005806,1644411;3005806,1642396;2987167,1628292;2978099,1650456;2985656,1665568;3001272,1670605;1773313,1688366;1943131,1687876;1943131,1650193;1773313,1649704;1773313,1688366;6427858,1694575;6597676,1694085;6597676,1656402;6427858,1655913;6427858,1694575;4494771,1720023;4516303,1707788;4504558,1685766;4496728,1683808;4495260,1682829;4491345,1680382;4490365,1679893;4486940,1676957;4484494,1674510;4482535,1672063;4460024,1666190;4454151,1688702;4494771,1720023;2244051,1733964;2257318,1732901;2378197,1681515;2368899,1647746;2240679,1704027;2244051,1733964;6898596,1740173;6911864,1739110;7032742,1687724;7023444,1653955;6895224,1710236;6898596,1740173;3968407,1742133;4002156,1729540;4015253,1702339;3986541,1692769;3955814,1712414;3949266,1732563;3968407,1742133;2495347,1754800;2512292,1738283;2519633,1714303;2494674,1695217;2478035,1738283;2495347,1754800;7149891,1761009;7166836,1744492;7174177,1720512;7149218,1701426;7132579,1744492;7149891,1761009;2479991,1800926;2492225,1772541;2466287,1751498;2438393,1767648;2479991,1800926;7134536,1807135;7146770,1778750;7120833,1757707;7092938,1773857;7134536,1807135;2174991,1809467;2193628,1798889;2183051,1780252;2182043,1779748;2180028,1778237;2179020,1777229;2176502,1775214;2174488,1772696;2173983,1772192;2170458,1765644;2149301,1760103;2143257,1781259;2174991,1809467;6829539,1815676;6848177,1805098;6837599,1786461;6836591,1785957;6834577,1784446;6833569,1783438;6831050,1781423;6829036,1778905;6828532,1778401;6825006,1771853;6803850,1766312;6797805,1787468;6829539,1815676;2576890,1824416;2589125,1802883;2592551,1753944;2558783,1744645;2555357,1812181;2576890,1824416;2001369,1827352;2018497,1801904;2029264,1776945;2008709,1750518;1978367,1807287;2001369,1827352;7231436,1830625;7243670,1809092;7247097,1760153;7213328,1750854;7209902,1818390;7231436,1830625;2349715,1831756;2361071,1821479;2400711,1753944;2371348,1731432;2325835,1800925;2349715,1831756;6655914,1833561;6673042,1808113;6683809,1783154;6663254,1756727;6632912,1813496;6655914,1833561;2043537,1834079;2056617,1832134;2110013,1796874;2095909,1772192;2039995,1802415;2043537,1834079;7004259,1837965;7015615,1827688;7055255,1760153;7025892,1737641;6980379,1807134;7004259,1837965;6698084,1840288;6711165,1838343;6764560,1803083;6750456,1778401;6694543,1808624;6698084,1840288;1636089,1851284;1645581,1820045;1570527,1758591;1546349,1789822;1623417,1848758;1636089,1851284;6290638,1857493;6300130,1826254;6225075,1764800;6200897,1796031;6277966,1854967;6290638,1857493;742659,1947741;751468,1945294;759788,1934527;761745,1929633;756851,1910057;742659,1904185;728466,1910057;723572,1929633;725530,1934527;731892,1943825;742659,1947741;5397205,1953944;5406014,1951497;5414334,1940731;5416292,1935837;5411398,1916261;5397205,1910388;5383013,1916261;5378119,1935837;5380076,1940731;5386438,1950029;5397205,1953944;1250499,1960591;1262754,1929352;1238575,1882506;1198278,1893587;1212382,1926833;1236560,1955546;1250499,1960591;5905047,1966796;5917302,1935557;5893123,1888711;5852826,1899792;5866930,1933038;5891108,1961751;5905047,1966796;1938244,1979221;2211260,1870921;2193126,1847247;1938244,1945472;1938244,1979221;6592792,1985426;6865808,1877126;6847674,1853456;6592792,1951677;6592792,1985426;956799,2004241;965333,1965357;889967,1909077;867455,1938441;939884,1998636;956799,2004241;5611342,2010445;5619876,1971561;5544510,1915281;5521998,1944645;5594428,2004840;5611342,2010445;3292499,2032850;3306538,2013649;3265431,1943666;3241451,1957858;3284027,2026863;3292499,2032850;2920006,2040307;2929710,2038120;3084359,1938284;3068698,1911367;2916494,2015118;2920006,2040307;81986,2043170;103519,2025062;104498,2022126;104987,2020658;109881,2013317;121626,2006955;139734,1988847;121626,1970739;66325,2019679;81986,2043170;4736529,2049375;4758062,2031267;4759041,2028330;4759531,2026862;4764424,2019521;4776170,2013159;4794278,1995051;4776170,1976944;4720868,2025883;4736529,2049375;2218313,2057297;2231914,2024555;2202193,1992317;2202193,1966627;2176503,1966627;2167437,2022037;2218313,2057297;6872861,2063503;6886462,2030760;6856742,1998522;6856742,1972832;6831052,1972832;6821985,2028242;6872861,2063503;2788722,2081240;2802470,2072377;2818254,2054542;2825346,2057899;2835548,2055947;2842096,2051918;2845622,2023709;2845559,2023688;2889091,1974499;2866579,1951986;2772616,2049375;2788722,2081240;3423838,2083104;3445035,2063077;3377990,1932410;3347646,1950028;3415182,2075312;3423838,2083104;863462,2087070;876262,2055894;803343,1892438;769086,1896843;850814,2080854;863462,2087070;5518007,2093275;5530807,2062099;5457888,1898642;5423631,1903046;5505359,2087058;5518007,2093275;1137276,2095353;1152441,2063341;1162515,2002895;1131284,1971664;1111640,2079964;1124744,2094296;1137276,2095353;3039649,2095473;3050140,2088287;3088927,2028344;3060213,2011721;3022435,2072168;3039649,2095473;5791823,2101559;5806988,2069546;5817062,2009100;5785831,1977869;5766186,2086169;5779291,2100502;5791823,2101559;3504985,2104809;3504985,2077103;3504985,2104809;4067338,2115891;4068144,2115891;4066129,2115388;2944412,2117465;2954424,2103298;2949387,2087682;2931756,2083652;2927223,2085164;2915637,2098260;2923193,2114380;2927223,2116898;2944412,2117465;4071263,2117527;4067338,2115891;4057565,2115891;4058652,2116183;4067424,2117301;4083080,2132177;4083242,2131777;4083207,2131693;4083759,2133018;4083299,2131636;4083242,2131777;4082577,2134099;4083080,2132177;4082490,2133636;4499803,2139561;4508963,2135508;4651376,2007287;4632779,1983307;4490856,2117400;4499803,2139561;3620338,2148633;3628900,2143596;3636959,2128988;3631922,2116899;3619834,2111861;3605226,2120928;3601196,2127477;3604220,2145107;3620338,2148633;4078521,2149586;4079876,2149060;4083759,2142589;4083759,2140407;4082577,2134099;1194953,2151393;1194984,2151300;1194929,2151109;1194910,2151202;1195034,2151478;1195255,2150487;1194984,2151300;4035065,2151824;4034394,2150648;4034394,2151152;18062,2153004;107221,2144944;111250,2114217;10002,2124291;18062,2153004;3852698,2154029;3852779,2154018;3853671,2153126;3853284,2153358;3852202,2154594;3852698,2154029;3852529,2154050;3852202,2154594;3852635,2154594;3853118,2153975;3852779,2154018;3852548,2154707;3853671,2154594;3852635,2154594;5849501,2157599;5849532,2157506;5849478,2157315;5849459,2157408;5849583,2157684;5849804,2156692;5849532,2157506;4077211,2157701;4080737,2153167;4077364,2157383;4076707,2158204;4077211,2157701;4077004,2157833;4672609,2159209;4761768,2151149;4765797,2120422;4664549,2130497;4672609,2159209;4039747,2160016;4038480,2155237;4035065,2151824;4040439,2161226;4039747,2160016;4039935,2160723;4040439,2161226;4072475,2161414;4073181,2161226;4073685,2160723;3832627,2164872;3845963,2163159;3852548,2154707;3850490,2154913;3852202,2155084;3848777,2155084;3850490,2154913;3847309,2154594;3848287,2154594;3852529,2154050;3852753,2153677;3853284,2153358;3853487,2153126;3853671,2153126;3854649,2151169;3854160,2152637;3853118,2153975;3862113,2152820;3870800,2141870;3868842,2127678;3857096,2119847;3842904,2119847;3833606,2124252;3820392,2143828;3822350,2157041;3832627,2164872;4063106,2166767;4072475,2161414;4070695,2161889;4050513,2167271;4070695,2161889;4077004,2157833;4077364,2157383;4081728,2148343;4079876,2149060;4077715,2152663;4078521,2149586;4075571,2150729;4075390,2151175;4076707,2150648;4075196,2151656;4075390,2151175;4074188,2151656;4073942,2151360;4073181,2151656;4073874,2151278;4073942,2151360;4075571,2150729;4082490,2133636;4081241,2126973;4083207,2131693;4083256,2131507;4083299,2131636;4083759,2130499;4083759,2133018;4083759,2140407;4084263,2143092;4081728,2148343;4084389,2147311;4090308,2136544;4077715,2117906;4071263,2117527;4072174,2117906;4067424,2117301;4061526,2116954;4078218,2121432;4078722,2121936;4060588,2116899;4061526,2116954;4058652,2116183;4052906,2115451;4037416,2126973;4033386,2136040;4038480,2155237;2758119,2170990;2770170,2165851;2770660,2140891;2753042,2131593;2736401,2148233;2742274,2161936;2745700,2165851;2758119,2170990;986559,2175612;999590,2170412;1034336,2136155;1034336,2114132;1012314,2114132;973162,2144475;973162,2170902;986559,2175612;4111464,2180871;4125064,2175330;4130605,2161729;4128087,2152158;4121034,2145610;4114990,2141580;4094841,2145106;4090307,2163240;4094841,2171300;4101893,2178352;4111464,2180871;5641104,2181817;5654134,2176617;5688880,2142360;5688880,2120337;5666858,2120337;5627707,2150680;5627707,2177107;5641104,2181817;3788581,2195216;3788581,2164873;3788581,2195216;1184676,2195318;1207848,2183732;1199788,2159050;1196766,2157035;1196262,2155524;1196262,2155020;1195759,2154013;1195034,2151478;1195003,2151620;1194953,2151393;1194751,2151998;1194910,2151202;1194751,2150487;1194929,2151109;1195255,2149479;1196262,2148472;1161002,2128826;1156972,2166606;1184676,2195318;87393,2196206;83543,2195821;81242,2196051;3874225,2196275;3874714,2196194;3873735,2196194;754771,2197757;766639,2192435;789640,2167475;787683,2136155;756362,2141538;737276,2169433;742170,2193903;754771,2197757;3883034,2198641;3882055,2198151;3882314,2198352;94457,2199347;92106,2196324;87393,2196206;88580,2196324;93114,2198339;97144,2201362;96640,2200858;96856,2201146;5839225,2201524;5862397,2189938;5854337,2165256;5851315,2163241;5850811,2161730;5850811,2161226;5850307,2160218;5849583,2157684;5849552,2157826;5849501,2157599;5849300,2158204;5849459,2157408;5849300,2156692;5849478,2157315;5849804,2155685;5850811,2154677;5815550,2135032;5811521,2172812;5839225,2201524;3886459,2201577;3885970,2201088;3886184,2201363;4741943,2202412;4738092,2202027;4735791,2202257;5409316,2203962;5421184,2198640;5444185,2173681;5442228,2142359;5410907,2147743;5391821,2175638;5396715,2200108;5409316,2203962;99382,2204888;99158,2204384;99662,2204888;96856,2201146;94457,2199347;97809,2203656;3889396,2205492;3888906,2204513;3889194,2205233;4749006,2205553;4746656,2202531;4741943,2202412;4743129,2202531;4747663,2204546;3457591,2206472;3469728,2197492;3521107,2153164;3511538,2118911;3436481,2178350;3457591,2206472;4751693,2207568;4751189,2207064;4751405,2207353;100825,2208135;100670,2205895;99382,2204888;100203,2206735;100481,2207092;100453,2207296;101173,2208918;100825,2208135;100833,2208236;4177451,2209078;4177451,2190944;4177451,2209078;3890864,2209408;3890374,2207939;3890403,2208255;4753932,2211095;4753708,2210590;4754212,2211094;4751405,2207353;4749006,2205553;4752359,2209863;101123,2212444;101124,2212429;100833,2208236;100670,2207910;101173,2212947;101173,2211940;101124,2212429;101131,2212524;3890864,2213322;3890864,2212833;3890842,2213078;4755375,2214341;4755219,2212102;4753932,2211095;4754753,2212942;4755030,2213298;4755002,2213503;152853,2214394;155072,2211437;154568,2211940;155192,2210536;153085,2212399;4755723,2215124;4755375,2214341;4755382,2214442;2480543,2215864;2495163,2208095;2489290,2177753;2466779,2164539;2444268,2168943;2445735,2191945;2464821,2210052;2480543,2215864;4755672,2218650;4755674,2218637;4755382,2214442;4755219,2214117;4755723,2219154;4755723,2218147;4755674,2218637;4755680,2218723;4807403,2220601;4809621,2217643;4809117,2218147;4809742,2216742;4807635,2218606;7135086,2222069;7149707,2214300;7143834,2183958;7121323,2170743;7098810,2175148;7100279,2198150;7119364,2216258;7135086,2222069;141534,2222707;152553,2216978;152853,2214394;152265,2215178;152553,2214963;152049,2215466;152265,2215178;148523,2217985;149027,2217481;145638,2218988;144493,2220000;143080,2219638;139456,2220000;133915,2219496;128878,2217481;125868,2215224;124848,2214963;124848,2214459;125868,2215224;143080,2219638;144493,2219496;145638,2218988;153085,2212399;154863,2197114;154064,2195317;151042,2191791;147516,2188769;147012,2188545;134923,2186754;134419,2186754;138700,2186278;138449,2186250;138952,2186250;138700,2186278;142982,2186754;147012,2188545;148523,2188769;155072,2195317;154863,2197114;156079,2199851;156079,2199347;156533,2203881;156583,2203377;156583,2204384;156533,2203881;156079,2208414;156583,2207407;155192,2210536;157590,2208414;156583,2190280;149531,2183228;139960,2180205;136434,2180709;128878,2183228;121322,2190784;120314,2209925;129382,2220504;141534,2222707;3885970,2225558;3886459,2225068;3886180,2225277;3882544,2228005;3883523,2227515;3882722,2227871;4625259,2228723;4646919,2228220;4646919,2206056;4625259,2205552;4613673,2217138;4625259,2228723;4796083,2228914;4807102,2223184;4807403,2220601;4806815,2221385;4807102,2221169;4806599,2221673;4806815,2221385;4803073,2224191;4803576,2223688;4800187,2225194;4799043,2226207;4797629,2225844;4794005,2226207;4788464,2225703;4783427,2223688;4780418,2221431;4779397,2221169;4779397,2220666;4780418,2221431;4797629,2225844;4799043,2225703;4800187,2225194;4807635,2218606;4809412,2203320;4808614,2201524;4805591,2197998;4802065,2194975;4801562,2194751;4789472,2192961;4788968,2192961;4793250,2192484;4792998,2192456;4793502,2192456;4793250,2192484;4797532,2192961;4801562,2194751;4803073,2194975;4809621,2201524;4809412,2203320;4810629,2206057;4810629,2205554;4811082,2210087;4811132,2209583;4811132,2210591;4811082,2210087;4810629,2214621;4811132,2213613;4809742,2216742;4812140,2214621;4811132,2196486;4804080,2189434;4794509,2186412;4790983,2186915;4783427,2189434;4775871,2196990;4774864,2216132;4783931,2226710;4796083,2228914;1029930,2231587;1044123,2225714;1049506,2216905;1049506,2205649;1047548,2200755;1041186,2191456;1029930,2187541;1020632,2189988;1012312,2200755;1010355,2205649;1015737,2225714;1029930,2231587;89084,2234608;101866,2223085;101131,2212524;101123,2212444;100670,2216977;100670,2216473;98655,2221007;95632,2224533;98655,2220503;100453,2207296;100203,2206735;97809,2203656;89084,2196828;71454,2201362;74979,2198339;74476,2198339;79010,2196324;78506,2196324;81242,2196051;74602,2195884;63898,2209421;67424,2227556;89084,2234608;1357955,2237630;1381630,2226548;1382637,2223022;1382336,2221951;1382134,2222518;1378104,2206902;1382336,2221951;1384652,2215466;1376089,2197835;1356443,2202873;1352917,2208414;1355039,2205867;1354933,2205895;1355436,2205391;1355039,2205867;1356464,2205500;1359466,2202873;1370548,2201865;1356464,2205500;1351407,2209925;1349392,2212947;1347880,2226548;1357955,2237630;5684476,2237792;5698668,2231919;5704052,2223110;5704052,2211854;5702094,2206960;5695732,2197661;5684476,2193747;5675178,2196193;5666858,2206960;5664901,2211854;5670283,2231919;5684476,2237792;3874714,2239261;3881076,2238282;3891353,2232410;3897715,2217238;3889396,2200109;3887302,2199538;3887438,2199619;3893311,2213322;3888652,2221545;3888417,2222132;3888906,2221642;3887639,2223333;3884991,2228005;3882544,2228005;3882422,2228005;3879119,2229473;3880097,2229473;3875693,2229913;3876182,2229962;3875203,2229962;3875693,2229913;3871288,2229473;3871778,2229473;3868474,2228005;3867863,2228005;3867373,2227515;3868474,2228005;3882422,2228005;3882722,2227871;3886180,2225277;3887639,2223333;3888652,2221545;3890374,2217238;3890374,2218216;3890842,2213078;3890403,2208255;3889194,2205233;3886184,2201363;3882314,2198352;3880936,2197802;3877091,2196753;3874225,2196275;3868841,2197173;3869331,2196928;3868771,2197103;3864926,2198641;3865416,2198151;3858564,2205003;3861305,2201348;3861011,2201577;3861501,2201088;3861305,2201348;3865416,2198151;3868771,2197103;3869820,2196683;3869331,2196928;3873246,2195704;3877091,2196753;3879189,2197103;3878140,2196683;3879608,2197173;3879189,2197103;3880936,2197802;3887302,2199538;3877650,2193747;3852202,2204024;3861501,2235835;3874714,2239261;4743633,2240815;4756415,2229292;4755680,2218723;4755672,2218650;4755219,2223184;4755219,2222680;4753204,2227214;4750182,2230740;4753204,2226710;4755002,2213503;4754753,2212942;4752359,2209863;4743633,2203035;4726003,2207568;4729529,2204546;4729025,2204546;4733559,2202531;4733056,2202531;4735791,2202257;4729151,2202090;4718447,2215628;4721973,2233762;4743633,2240815;2389942,2243332;2404625,2242843;2413923,2238928;2421264,2233055;2424200,2229140;2427137,2225225;2431051,2216416;2431540,2202223;2427137,2189009;2407062,2173236;2406093,2172859;2406582,2172859;2407062,2173236;2414902,2176285;2414413,2175796;2405604,2171881;2400220,2171391;2390432,2171391;2381133,2173838;2372813,2178732;2368898,2181668;2363026,2189009;2358621,2202713;2358621,2212501;2363026,2226204;2368898,2233544;2380644,2240885;2389942,2243332;6012505,2243836;6036180,2232754;6037187,2229228;6036886,2228158;6036684,2228725;6032654,2213109;6036886,2228158;6039202,2221672;6030639,2204042;6010994,2209079;6007467,2214620;6009589,2212074;6009483,2212102;6009986,2211598;6009589,2212074;6011014,2211707;6014016,2209079;6025098,2208072;6011014,2211707;6005957,2216131;6003942,2219154;6002430,2232754;6012505,2243836;1547582,2244983;1562386,2235501;1552108,2142028;1519319,2161114;1536448,2232076;1547582,2244983;7044489,2249537;7059171,2249048;7068469,2245133;7075810,2239261;7078747,2235345;7081683,2231430;7085598,2222621;7086087,2208429;7081683,2195214;7061608,2179441;7060639,2179065;7061129,2179065;7061608,2179441;7069448,2182490;7068959,2182001;7060150,2178086;7054767,2177596;7044979,2177596;7035680,2180043;7027360,2184937;7023445,2187874;7017572,2195214;7013168,2208918;7013168,2218706;7017572,2232409;7023445,2239750;7035191,2247091;7044489,2249537;6202127,2251188;6216931,2241706;6206653,2148232;6173864,2167318;6190993,2238281;6202127,2251188;2866776,2270029;2878866,2268518;2884911,2263985;2893473,2249376;2888435,2237287;2876347,2232250;2861739,2240813;2857205,2246858;2855191,2256933;2859724,2266000;2866776,2270029;2549974,2288288;2549051,2287596;2548636,2287358;2549365,2288044;2550101,2288383;2550051,2288319;2549974,2288288;2550935,2288672;2549842,2288047;2550051,2288319;2551170,2288806;2551054,2288720;2550935,2288672;2551774,2289008;2550767,2288504;2551054,2288720;2552278,2290016;2551774,2289512;2551991,2289801;2553815,2292233;2551991,2289801;2550101,2288383;2551103,2289681;2554887,2293241;2554797,2293038;2554797,2293156;2554797,2293541;2554797,2293156;2553815,2292233;7204523,2294494;7203600,2293802;7203185,2293565;7203914,2294251;7204650,2294589;7204600,2294525;7204523,2294494;7205485,2294879;7204390,2294254;7204600,2294525;7205719,2295013;7205604,2294927;7205485,2294879;7206323,2295214;7205316,2294711;7205604,2294927;7206827,2296222;7206323,2295718;7206540,2296007;7208364,2298439;7206540,2296007;7204650,2294589;7205653,2295887;7209436,2299448;7209346,2299245;7209346,2299363;7209346,2299748;7209346,2299363;7208364,2298439;3134255,2305290;3135259,2305038;3135784,2304834;3135132,2304900;3131232,2305290;3132238,2305290;3131736,2305239;3130728,2306801;3143322,2304282;3150877,2292697;3150877,2281614;3145335,2272547;3129721,2265999;3111586,2276073;3108564,2286652;3111586,2297230;3118639,2304282;3130728,2306801;3124871,2303527;3123171,2302771;3123521,2302771;3119016,2300252;3117925,2297454;3116624,2295719;3116624,2296222;3114609,2291689;3114609,2292192;3114173,2287833;3114106,2287659;3114106,2287155;3114173,2287833;3117925,2297454;3119646,2299749;3123676,2302771;3123521,2302771;3124871,2303527;3127704,2304786;3127203,2304786;3131736,2305239;3135132,2304900;3138787,2303275;3138284,2303275;3141465,2300889;3146233,2294076;3146847,2292697;3146847,2293200;3146233,2294076;3144831,2297230;3144831,2296726;3142024,2300469;3142311,2300252;3141810,2300756;3142024,2300469;3141465,2300889;3139795,2303275;3135784,2304834;3136269,2304786;3135259,2305038;934010,2310378;934010,2270248;934010,2310378;2815903,2312343;2826984,2312343;2841592,2297735;2826984,2284134;2815903,2284134;2801797,2298239;2815903,2312343;5588556,2316584;5588556,2276454;5588556,2316584;2542707,2328299;2554293,2325276;2564368,2312683;2560338,2294045;2551170,2288806;2554797,2291527;2553789,2291023;2556811,2295053;2554887,2293241;2556284,2296386;2556811,2297068;2556811,2297571;2556284,2296386;2551103,2289681;2549365,2288044;2546737,2286994;2547745,2287497;2543566,2287117;2529611,2293038;2533640,2290016;2533137,2290016;2538174,2288001;2537670,2288001;2542875,2287055;2542204,2286994;2543211,2286994;2542875,2287055;2543566,2287117;2546233,2285986;2548636,2287358;2548248,2286994;2549051,2287596;2549842,2288047;2548248,2285986;2534144,2283971;2521048,2294045;2521551,2316209;2535656,2327291;2542707,2328299;7197256,2334505;7208842,2331483;7218916,2318889;7214887,2300251;7205719,2295013;7209346,2297733;7208338,2297229;7211361,2301259;7209436,2299448;7210834,2302592;7211361,2303274;7211361,2303778;7210834,2302592;7205653,2295887;7203914,2294251;7201286,2293200;7202294,2293704;7198115,2293324;7184160,2299245;7188189,2296222;7187686,2296222;7192723,2294207;7192219,2294207;7197425,2293261;7196753,2293200;7197761,2293200;7197425,2293261;7198115,2293324;7200782,2292192;7203185,2293565;7202797,2293200;7203600,2293802;7204390,2294254;7202797,2292192;7188693,2290178;7175597,2300251;7176100,2322416;7190205,2333498;7197256,2334505;4056054,2336519;4077210,2329467;4088292,2309822;4068647,2298740;4046483,2302266;4033890,2324430;4056054,2336519;1862259,2344574;1877552,2343167;1921597,2306462;1921597,2284930;1900064,2284930;1862870,2308909;1850635,2333868;1862259,2344574;3082402,2345458;3099041,2328818;3082402,2312179;3065762,2317562;3061357,2328818;3065762,2340075;3082402,2345458;6516804,2350779;6532098,2349373;6576143,2312668;6576143,2291135;6554610,2291135;6517416,2315115;6505181,2340074;6516804,2350779;4098333,2353410;4098192,2353061;4097863,2352639;4097863,2353143;126611,2353486;146509,2336359;171695,2268860;141975,2251229;109737,2335856;126611,2353486;4132116,2355662;4132620,2354654;4132482,2354838;4129597,2358684;4130101,2358180;4129814,2358396;4128711,2359223;4129814,2358396;4132482,2354838;4132593,2354587;4130065,2356023;4781160,2359692;4801057,2342565;4826244,2275066;4796524,2257436;4764286,2342062;4781160,2359692;4124056,2361706;4128086,2360699;4128711,2359223;4126071,2361203;4126575,2360699;4119163,2362930;4121538,2362714;4124056,2361706;4115997,2363218;4117653,2363067;4130065,2356023;4133627,2347602;4125064,2332490;4128590,2335009;4131612,2338535;4133627,2343068;4133627,2342565;4134106,2347350;4134131,2347099;4134131,2347602;4134106,2347350;4133627,2352136;4134131,2351128;4132593,2354587;4135138,2353143;4116500,2321913;4100885,2328461;4094336,2343572;4098192,2353061;4098565,2353541;4115540,2363176;4116897,2363496;4119163,2362930;4117653,2363067;4116500,2363721;4116897,2363496;4116346,2363634;4109952,2365232;4116346,2363634;4115540,2363176;4110456,2362714;4105418,2360699;4101389,2357173;4098565,2353541;4098333,2353410;4100885,2359691;4109952,2365232;819006,2366168;834667,2358338;829283,2341698;809708,2327995;785727,2336314;796982,2359316;819006,2366168;631566,2369104;643801,2359317;636460,2331421;627651,2326038;614438,2320654;601714,2321633;592416,2329463;595352,2353444;606608,2362253;615417,2367147;631566,2369104;5473550,2372374;5489210,2364543;5483827,2347903;5464251,2334200;5440271,2342520;5451527,2365522;5473550,2372374;5286113,2375310;5298348,2365523;5291006,2337627;5282198,2332243;5268984,2326860;5256260,2327839;5246962,2335669;5249898,2359650;5261154,2368458;5269963,2373353;5286113,2375310;4532943,2409078;4548114,2388035;4547135,2384609;4542730,2376779;4522176,2376779;4517772,2384609;4516793,2388035;4532943,2409078;1375586,2413428;1384149,2410909;1389690,2403521;1392209,2399323;1391705,2400834;1389690,2403521;1387675,2406879;1393216,2399323;1394224,2385723;1392209,2381190;1387172,2375649;1375586,2371618;1366015,2374137;1356949,2385723;1357955,2399323;1363496,2406879;1363494,2406876;1359467,2400834;1358963,2399323;1363494,2406876;1365511,2409902;1375586,2413428;3987930,2418751;3987863,2409245;4014245,2397974;4016764,2398982;4023445,2410927;4024486,2405843;4002660,2394952;3999637,2395456;3987674,2418438;6030135,2419634;6038699,2417116;6044239,2409729;6046758,2405530;6046255,2407041;6044239,2409729;6042225,2413086;6047766,2405530;6048773,2391929;6046758,2387396;6041721,2381856;6030135,2377825;6020565,2380344;6011498,2391929;6012505,2405530;6018046,2413086;6018043,2413081;6014017,2407041;6013512,2405530;6018043,2413081;6020061,2416108;6030135,2419634;4021562,2420122;4025075,2413841;4023445,2410927;4016815,2428609;4020015,2427678;4021562,2420122;4012979,2429726;4014245,2429708;4016764,2428701;4016815,2428609;2123614,2431436;2136207,2421991;2129155,2394790;2120087,2389753;2113539,2384716;2100946,2370611;2079286,2363559;2069211,2383708;2107998,2429546;2123614,2431436;4002660,2432731;4012979,2429726;3997087,2429952;3987930,2418751;3987965,2423687;3999637,2432227;4002660,2432731;6778161,2437642;6790754,2428197;6783702,2400996;6774635,2395959;6768086,2390922;6755493,2376818;6733833,2369766;6723759,2389914;6762545,2435753;6778161,2437642;1194987,2438520;1211985,2416085;1101873,2287864;1086702,2312824;1186048,2431256;1194987,2438520;5849530,2444725;5866528,2422290;5756416,2294069;5741245,2319029;5840591,2437461;5849530,2444725;4314683,2445904;4327399,2443335;4408148,2386566;4390041,2355245;4310760,2413971;4314683,2445904;1910022,2455542;1922578,2450831;2015073,2248224;1982773,2248224;1903002,2426362;1910022,2455542;3593138,2459640;3602205,2436760;3530677,2371780;3512540,2389914;3583063,2455901;3593138,2459640;6564566,2461747;6577122,2457037;6669617,2254429;6637317,2254429;6557546,2432568;6564566,2461747;3969414,2464466;3987548,2459429;3993089,2446332;3987548,2433235;3969919,2428198;3963874,2429205;3960851,2429709;3952288,2434746;3952288,2457917;3963370,2463458;3969414,2464466;2091878,2472866;2091878,2472363;2091853,2472614;2091687,2474269;2091853,2472614;2091799,2472076;6746427,2479072;6746427,2478569;6746402,2478820;6746237,2480473;6746402,2478820;6746348,2478283;2089401,2481337;2089410,2481329;2089863,2480422;2089726,2480605;2056617,2481933;2055106,2479918;2055106,2480422;2088688,2481989;2091374,2480422;2091687,2474269;2091374,2477400;2091374,2476896;2089863,2480297;2089863,2480422;2089863,2480926;2089410,2481329;2089360,2481430;2089401,2481337;2088730,2481933;2086841,2484452;2087345,2483948;2087057,2484164;4628374,2484934;4653333,2470741;4657737,2452145;4653333,2441378;4628374,2427186;4603415,2441378;4599500,2456060;4603415,2470741;4628374,2484934;2060143,2485459;2056617,2481933;2058128,2483948;2082857,2487153;2083314,2486971;2087057,2484164;2088688,2481989;2088627,2482025;6743950,2487543;6743959,2487535;6744412,2486628;6744275,2486811;6711166,2488139;6709655,2486125;6709655,2486628;6743237,2488196;6745924,2486628;6746237,2480473;6745924,2483606;6745924,2483102;6744412,2486503;6744412,2486628;6744412,2487132;6743959,2487535;6743909,2487636;6743950,2487543;6743279,2488140;2067363,2489321;2066692,2488784;2062158,2486971;2060143,2485459;2062662,2487978;2076042,2489366;2080796,2488985;2082857,2487153;2078278,2488985;2076402,2489156;2072737,2489489;2076402,2489156;2088627,2482025;2088730,2481933;2089726,2480605;2089863,2480297;2089863,2464932;2089360,2463799;2088045,2462265;2074874,2454802;2074248,2454732;2074751,2454732;2074874,2454802;2078781,2455236;2078278,2455236;2082811,2457251;2086337,2460273;2088045,2462265;2089863,2463295;2089863,2464932;2091374,2468333;2091374,2467829;2091799,2472076;2092508,2458132;2074751,2447176;2053595,2462792;2055610,2479918;2066692,2488784;2067196,2488985;2072737,2489489;2068203,2489993;2069384,2489898;2067363,2489321;6741390,2490658;6741894,2490154;6741605,2490371;2073240,2491000;2076042,2489366;2069384,2489898;6714692,2491666;6711166,2488139;6712677,2490154;6737406,2493360;6737863,2493177;6741605,2490371;6743237,2488196;6743175,2488231;6721913,2495528;6721241,2494990;6716707,2493177;6714692,2491666;6717211,2494184;6730591,2495572;6735345,2495192;6737406,2493360;6732827,2495192;6730951,2495362;6727286,2495695;6730951,2495362;6743175,2488231;6743279,2488140;6744275,2486811;6744412,2486503;6744412,2471138;6743909,2470005;6742594,2468471;6729423,2461008;6728797,2460938;6729300,2460938;6729423,2461008;6733330,2461442;6732827,2461442;6737360,2463457;6740886,2466479;6742594,2468471;6744412,2469502;6744412,2471138;6745924,2474539;6745924,2474035;6746348,2478283;6747057,2464338;6729300,2453382;6708144,2468998;6710159,2486125;6721241,2494990;6721745,2495192;6727286,2495695;6722752,2496199;6723933,2496105;6721913,2495528;6727789,2497207;6730591,2495572;6723933,2496105;2851775,2514725;2862664,2506956;2871473,2489826;2868047,2471719;2849451,2472698;2837217,2487379;2838684,2511850;2851775,2514725;838924,2516939;849346,2509559;945756,2382319;922755,2359318;820962,2492920;838924,2516939;5493469,2523144;5503891,2515765;5600301,2388524;5577300,2365524;5475507,2499126;5493469,2523144;1288442,2530795;1308087,2526765;1313628,2522232;1320680,2516187;1327228,2500068;1320680,2483949;1304561,2477400;1288442,2483949;1282397,2491001;1279375,2494527;1273834,2504098;1273834,2516187;1288442,2530795;5942992,2537001;5962636,2532972;5968177,2528438;5975229,2522393;5981778,2506274;5975229,2490155;5959110,2483607;5942992,2490155;5936946,2497207;5933925,2500733;5928384,2510304;5928384,2522393;5942992,2537001;3429557,2543668;3445524,2522127;3390714,2416908;3362817,2433547;3420564,2536809;3429557,2543668;2063734,2573611;2112028,2571092;2107495,2536839;2024380,2534824;2015817,2565551;2063734,2573611;6718281,2579817;6766575,2577298;6762042,2543045;6678928,2541031;6670364,2571757;6718281,2579817;1011313,2602581;1025528,2592266;1106767,2499771;1084745,2471386;987845,2569754;1011313,2602581;1320888,2605533;1339321,2603330;1425960,2492008;1385160,2480926;1315646,2563032;1320888,2605533;5665856,2608787;5680071,2598471;5761310,2505977;5739287,2477592;5642388,2575959;5665856,2608787;5975435,2611740;5993868,2609536;6080507,2498214;6039706,2487132;5970193,2569238;5975435,2611740;2619954,2634723;2638593,2629685;2644133,2616085;2638593,2602485;2619954,2596944;2615925,2597951;2604339,2607018;2604339,2624648;2615925,2633715;2619954,2634723;2391087,2636577;2390583,2634561;2390680,2635607;2390816,2637063;2390680,2635607;2390268,2634625;2390583,2634561;2389954,2633932;2389850,2635637;2390881,2637160;2391087,2636577;2390877,2637154;2390835,2637269;2390877,2637154;2390816,2637063;2391385,2637903;2391590,2637080;2391266,2637729;2390892,2638348;2391087,2638088;2391266,2637729;2390881,2637160;2390709,2637647;7045637,2642783;7045133,2640768;7045230,2641814;7045366,2643270;7045230,2641814;7044818,2640831;7045133,2640768;7044503,2640138;7044399,2641843;7045431,2643366;7045637,2642783;7045427,2643360;7045385,2643475;7045427,2643360;7045366,2643270;7045935,2644110;7046140,2643286;7045816,2643935;2572930,2644132;2589049,2635065;2588545,2616427;2586530,2612397;2558826,2612397;2556811,2616427;2556811,2635065;2572930,2644132;7045442,2644554;7045637,2644294;7045816,2643935;7045431,2643366;7045259,2643853;4039657,2644687;4040127,2643528;4040127,2634595;4039620,2633548;4038630,2640871;4039612,2644518;4039638,2644474;4039612,2644519;4038170,2646921;4038333,2646758;4039612,2644519;4039612,2644518;3947144,2649857;3956443,2618047;3839479,2563235;3822839,2591130;3947144,2649857;7227479,2650338;7243598,2641271;7243095,2622633;7241080,2618603;7213375,2618603;7211360,2622633;7211360,2641271;7227479,2650338;3476048,2652863;3486631,2647900;3545357,2578895;3522846,2556384;3465587,2626366;3476048,2652863;764191,2661270;790128,2641694;785192,2631748;790617,2633376;816066,2614289;790617,2595203;780830,2598139;768594,2614289;775589,2623523;764191,2621140;760276,2622608;746083,2641205;760276,2659801;764191,2661270;663865,2664696;684909,2655887;692739,2642673;692739,2626523;689313,2618693;684419,2612821;674632,2606459;666802,2604501;658971,2604501;649183,2607927;640375,2615757;636460,2622119;634991,2626523;634991,2642673;642822,2655887;663865,2664696;5418737,2667476;5444675,2647900;5439738,2637954;5445164,2639582;5470612,2620495;5445164,2601409;5435376,2604345;5423141,2620495;5430136,2629728;5418737,2627345;5414822,2628813;5400630,2647410;5414822,2666007;5418737,2667476;2376857,2669759;2392598,2661762;2396627,2645643;2391385,2637903;2391087,2639095;2390892,2638348;2389576,2640102;2389850,2635637;2386050,2630028;2389954,2633932;2391087,2615420;2366908,2610383;2360360,2663777;2376857,2669759;5318413,2670901;5339456,2662093;5347286,2648879;5347286,2632729;5343860,2624899;5338967,2619027;5329179,2612665;5321349,2610707;5313518,2610707;5303731,2614133;5294922,2621963;5291007,2628325;5289539,2632729;5289539,2648879;5297369,2662093;5318413,2670901;4013211,2673838;4029055,2668271;4037391,2656113;4039148,2652304;4038659,2654263;4037391,2656113;4036212,2658666;4038170,2655731;4041106,2648879;4041484,2640181;4040127,2643528;4040127,2646432;4039657,2644687;4039148,2645942;4038333,2646758;4037680,2647901;4038630,2640871;4033276,2620984;4033765,2621473;4039620,2633548;4040127,2629793;4040127,2634595;4041595,2637623;4041484,2640181;4046489,2627835;4046000,2626367;4032297,2612665;4005870,2616090;4023977,2613643;4001955,2617069;4020740,2614778;4021530,2614622;4022020,2614622;4020740,2614778;3997061,2619455;3985805,2641538;3987763,2654263;4013211,2673838;7031407,2675966;7047148,2667969;7051177,2651850;7045935,2644110;7045637,2645302;7045442,2644554;7044126,2646309;7044399,2641843;7040600,2636234;7044503,2640138;7045637,2621627;7021458,2616589;7014910,2669984;7031407,267596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  <v:group id="Grupo 10" o:spid="_x0000_s1034" style="position:absolute;left:3033;top:112;width:72568;height:26761" coordorigin="3033,112" coordsize="72567,26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<v:shape id="Forma libre: Forma 11" o:spid="_x0000_s1035" style="position:absolute;left:3308;top:133;width:72288;height:24796;flip:y;visibility:visible;mso-wrap-style:square;v-text-anchor:middle" coordsize="7228855,24795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" path="m3768109,17881v11424,,11424,-17881,,-17881c3756683,496,3756683,17881,3768109,17881xm101866,158933v4035,-791,7854,-3337,10586,-8180c122387,132871,135798,116976,152189,105055v7948,-5464,11425,-15398,6457,-24339c154176,72768,142255,68794,134307,74258,112452,89657,95067,109029,83145,133368v-7450,14529,6613,27940,18721,25565xm4756414,165142v4036,-791,7855,-3337,10587,-8180c4776935,139080,4790346,123185,4806738,111264v7947,-5464,11425,-15398,6457,-24339c4808725,78977,4796804,75003,4788856,80467v-21855,15399,-39240,34771,-51162,59110c4730244,154106,4744307,167517,4756414,165142xm1051598,287037v7044,1510,14089,503,19121,-5032c1074241,277980,1076756,273451,1076756,267916v,-5032,-2012,-10567,-6037,-14089c1065183,248292,1058642,246782,1051598,248292v-1509,503,-3019,503,-4528,1006c1045561,249801,1044051,250808,1042541,251311v-2012,1007,-4025,3019,-5535,5032c1034491,259362,1032982,263891,1032982,267916v,3522,1005,6541,2515,9560c1037510,281502,1042541,285527,1047070,286030v1509,503,3019,503,4528,1007xm5706134,293246v7044,1510,14089,503,19121,-5032c5728777,284189,5731292,279660,5731292,274125v,-5032,-2012,-10567,-6037,-14089c5719719,254501,5713178,252991,5706134,254501v-1509,503,-3019,503,-4528,1006c5700097,256010,5698587,257017,5697077,257520v-2012,1007,-4025,3019,-5535,5032c5689027,265571,5687517,270100,5687517,274125v,3522,1006,6541,2516,9560c5692045,287711,5697077,291736,5701606,292239v1509,503,3019,503,4528,1007xm673671,328181r1550,-388c678240,326787,671195,328297,674214,327793r-543,388xm5328210,334390r1550,-388c5332779,332996,5325734,334506,5328753,334002r-543,388xm660189,336788v3333,-315,6478,-1699,8491,-4466c669183,331819,669686,331316,670189,330812v-2013,1510,,,503,-503l673671,328181r-62,16l673208,328297v1006,-504,3522,-2013,1006,-504c682768,327290,691322,320749,690819,311189v,-8555,-7045,-17612,-16101,-16606c668176,295087,661635,296597,656100,300118v-6541,4529,-10566,10064,-12579,17612c642012,323768,644527,331819,650565,334838v2768,1509,6290,2264,9624,1950xm5314728,342997v3333,-315,6478,-1699,8491,-4466c5323722,338028,5324225,337525,5324728,337021v-2013,1510,,,503,-503l5328210,334390r-62,16l5327747,334506v1006,-504,3522,-2013,1006,-504c5337307,333499,5345861,326958,5345358,317398v,-8555,-7045,-17612,-16101,-16606c5322715,301296,5316174,302806,5310639,306327v-6541,4529,-10566,10064,-12579,17612c5296551,329977,5299066,338028,5305104,341047v2768,1510,6290,2264,9624,1950xm1651240,467573v11898,-722,21770,-16182,10966,-27731c1639854,415503,1617006,391660,1593164,368811v-14902,-14902,-36261,6954,-22353,22352c1593164,415999,1616012,439345,1639358,462691v3725,3726,7916,5123,11882,4882xm6305790,473782v11898,-722,21770,-16182,10967,-27731c6294405,421712,6271556,397869,6247714,375020v-14902,-14902,-36261,6954,-22353,22352c6247714,422208,6270562,445554,6293908,468900v3725,3726,7916,5123,11882,4882xm620878,486294v10566,2516,21636,-5032,21636,-16605c642514,458116,631444,450568,620878,453084v-3523,1006,-7045,1509,-10064,2516c604775,457110,599744,463148,600247,469689v503,6038,4025,12579,10567,14089c614336,484784,617859,485287,620878,486294xm5275417,492503v10567,2516,21637,-5032,21637,-16605c5297054,464325,5285984,456777,5275417,459293v-3522,1006,-7044,1509,-10064,2516c5259315,463319,5254283,469357,5254787,475898v503,6038,4025,12579,10566,14089c5268876,490993,5272398,491496,5275417,492503xm1416335,493486r941,-1118l1417327,491997r-992,1489xm1416333,493488r2,-2l1416333,493487r,1xm6070883,499695r941,-1117l6071875,498206r-992,1489xm6070882,499697r1,-2l6070882,499696r,1xm1441172,518322r1487,-992l1442289,517381r-1117,941xm1441169,518324r,l1441172,518322r-3,2xm1425771,521304v3974,1490,10431,497,13908,-1987l1441169,518324r-12418,993c1428751,519317,1428254,519317,1428254,519317r14035,-1936l1450607,510376v497,-993,994,-1490,1490,-2484c1452595,506402,1453588,504912,1454084,503422v994,-2484,994,-4967,497,-7451c1454084,491997,1452595,488024,1449614,485043v-2484,-1987,-4967,-3974,-8445,-4967c1437196,479082,1430242,480076,1426765,482560v-994,496,-1490,993,-2484,1490l1417276,492368r-1935,14034c1415341,506402,1415341,505906,1415341,505906r992,-12418l1415341,494978v-498,1490,-994,2980,-1988,4470c1412360,501932,1412360,504415,1412857,506402v496,3974,1986,7451,4967,10431c1420308,518820,1422791,520311,1425771,521304xm6095721,524530r1487,-991l6096837,523590r-1116,940xm6095717,524533r1,l6095721,524530r-4,3xm6080320,527513v3974,1490,10431,497,13908,-1987l6095717,524533r-12417,993c6083300,525526,6082803,525526,6082803,525526r14034,-1936l6105156,516585v496,-993,993,-1490,1490,-2484c6107143,512611,6108136,511121,6108633,509631v993,-2484,993,-4967,496,-7451c6108633,498206,6107143,494233,6104162,491252v-2484,-1987,-4967,-3974,-8444,-4967c6091744,485291,6084790,486285,6081313,488769v-993,496,-1490,993,-2483,1490l6071824,498578r-1935,14033c6069889,512611,6069889,512115,6069889,512115r993,-12418l6069889,501187v-497,1490,-994,2980,-1987,4470c6066908,508141,6066908,510624,6067405,512611v497,3974,1987,7451,4968,10431c6074856,525029,6077339,526520,6080320,527513xm3892190,611253v1509,-503,3521,-1006,5031,-1510c3903259,607731,3908291,602196,3907788,595655v-503,-6542,-4529,-12077,-10567,-14090c3895711,581062,3893699,580559,3892190,580056v-10064,-3019,-20127,5535,-20127,15599c3871559,605718,3882126,614272,3892190,611253xm1551250,618628v11070,4529,23649,-1509,26668,-13082l1578391,603888r-33,85c1578547,603659,1578925,602778,1578925,602023r-534,1865l1578925,602526v502,-1006,1005,-2012,1509,-2515c1582446,596488,1577918,602526,1580434,599508v1509,-1510,3018,-3523,4528,-4529c1580937,596991,1584962,595482,1585465,594979v1007,-503,2013,-1006,3523,-1509c1596535,589947,1599051,579381,1596031,572336v-3018,-7547,-11573,-12076,-20126,-10063c1561313,566298,1548231,576865,1541690,590450v-5031,10567,-2013,23146,9560,28178xm6205787,624837v11070,4529,23649,-1509,26668,-13082l6232928,610099r-33,83c6233084,609868,6233462,608987,6233462,608232r-534,1867l6233462,608735v503,-1006,1005,-2012,1509,-2515c6236983,602697,6232455,608735,6234971,605717v1509,-1510,3019,-3523,4528,-4529c6235474,603200,6239499,601691,6240003,601188v1006,-503,2012,-1006,3522,-1509c6251073,596156,6253588,585590,6250569,578545v-3019,-7547,-11573,-12076,-20127,-10063c6215850,572507,6202767,583074,6196227,596659v-5032,10567,-2013,23146,9560,28178xm2753539,735536v11070,4026,24151,-4528,27171,-15598c2785238,708364,2777690,696288,2766114,692766v-13582,-4025,-25157,-13586,-32703,-27172c2728883,657040,2717811,654021,2708755,657543v-8050,3523,-15094,14089,-11569,23147c2707750,707358,2726870,725473,2753539,735536xm1101912,738866v7451,-496,12418,-3973,16392,-9437c1121284,724958,1124762,720488,1124265,714527v-497,-4471,-1491,-8941,-4968,-11922c1115820,699625,1111846,698135,1107376,697638v-5961,-497,-10431,2980,-14902,5961c1087010,707573,1083037,713037,1083037,719991v,4967,1987,9934,5463,13411c1091977,736879,1096945,738866,1101912,738866xm5756460,745075v7451,-496,12419,-3973,16392,-9437c5775833,731167,5779310,726697,5778813,720736v-497,-4471,-1490,-8941,-4968,-11922c5770368,705834,5766395,704344,5761924,703847v-5960,-497,-10431,2980,-14901,5961c5741559,713782,5737585,719246,5737585,726200v,4967,1987,9934,5463,13411c5746525,743088,5751493,745075,5756460,745075xm2393467,814119v15448,-637,30541,-22147,16203,-37997c2391052,755491,2375454,729829,2361868,705174v-10063,-18618,-43777,-5535,-35223,15095c2333187,735868,2339728,751466,2348282,766058v9057,14592,20126,27675,30695,40758c2383128,812225,2388317,814332,2393467,814119xm7047999,820328v15449,-637,30545,-22147,16204,-37997c7045586,761700,7029987,736038,7016402,711383v-10064,-18618,-43777,-5535,-35223,15095c6987721,742077,6994262,757675,7002816,772267v9057,14592,20127,27675,30694,40758c7037661,818434,7042850,820541,7047999,820328xm1837776,931048r-692,-539l1836615,930321r498,641l1837776,931048xm1838562,931101v-503,-504,-1509,-504,-2012,-1007l1837084,930509r1478,592xm6492314,937257r-693,-539l6491152,936530r498,641l6492314,937257xm6493100,937310v-503,-504,-1509,-504,-2013,-1007l6491621,936718r1479,592xm423869,963615v4036,47,8102,-1350,11455,-4703c449233,945501,461154,930599,473075,916194v6457,-7451,7451,-18379,,-25830c466618,882914,453703,881921,447246,889868v-13412,15398,-26823,30796,-38745,48182c399933,950343,411761,963475,423869,963615xm5078411,969824v4036,47,8103,-1350,11456,-4703c5103775,951710,5115696,936808,5127618,922403v6457,-7451,7450,-18379,,-25830c5121160,889123,5108245,888130,5101788,896077v-13412,15398,-26823,30796,-38744,48182c5054475,956552,5066303,969684,5078411,969824xm1831015,971354v4026,-503,8051,-1509,11070,-4025c1846110,964310,1850136,960788,1851644,955253v1007,-4529,1007,-9057,-1005,-13586c1849129,937642,1846110,934119,1842085,931604r-4309,-556l1841079,933616v-503,-503,-1007,-1006,-1511,-1006l1841551,935159r-472,-1040c1841581,935126,1842588,936132,1843091,937139r-1540,-1980l1843594,939654v,-503,-503,-1006,-503,-1006l1837113,930962r-10626,-1371c1826487,929591,1825984,929591,1825984,929591r4529,-412l1829507,929087v1006,,1508,,2012,l1830513,929179r4201,382l1833530,929087v503,504,1007,504,1511,504l1834714,929561r1901,760l1832524,925062v-5031,-3019,-12075,-4025,-17610,-2516c1803341,926069,1795290,938145,1798812,950724v3019,10064,10064,17108,20127,20127c1822965,972361,1826487,971858,1831015,971354xm6485552,977563v4026,-503,8051,-1509,11070,-4025c6500648,970519,6504673,966997,6506183,961462v1006,-4529,1006,-9057,-1007,-13586c6503667,943851,6500648,940328,6496622,937813r-4308,-556l6495616,939825v-503,-503,-1007,-1006,-1510,-1006l6496089,941368r-473,-1040c6496119,941335,6497126,942341,6497629,943348r-1540,-1980l6498132,945863v,-503,-503,-1006,-503,-1006l6491650,937171r-10626,-1371c6481024,935800,6480521,935800,6480521,935800r4528,-412l6484043,935296v1006,,1509,,2013,l6485049,935388r4203,382l6488068,935296v503,504,1007,504,1510,504l6489252,935770r1900,760l6487062,931271v-5032,-3019,-12076,-4025,-17612,-2516c6457878,932278,6449827,944354,6453349,956933v3019,10064,10063,17108,20127,20127c6477502,978570,6481024,978067,6485552,977563xm2615162,1028950v3146,189,6291,-817,9058,-3585c2629253,1020333,2628745,1012786,2624220,1007251v-6039,-6542,-8556,-14089,-10066,-22643c2612647,976054,2602079,971525,2594532,973538v-7042,2012,-13079,11573,-10564,19624c2588496,1005741,2595541,1017314,2606104,1025365v2768,2013,5914,3397,9058,3585xm335541,1068315v10500,-3446,15343,-19745,3422,-27941c329526,1033420,326048,1021995,327042,1011067v2484,-22849,-35267,-23345,-35267,-496c291775,1033420,303696,1054779,323565,1066700v4346,2484,8475,2763,11976,1615xm4990080,1074524v10501,-3446,15344,-19745,3423,-27941c4984065,1039629,4980588,1028204,4981582,1017276v2483,-22849,-35267,-23345,-35267,-496c4946315,1039629,4958236,1060988,4978105,1072909v4346,2484,8475,2763,11975,1615xm837565,1090891v8545,-2678,12270,-15623,2584,-22702c811340,1046830,786007,1025471,753719,1008583v-20861,-10928,-36757,17385,-17882,30797c765144,1060738,795444,1073653,827731,1089548v3602,1987,6985,2235,9834,1343xm2273025,1094521v4877,393,9971,-1273,14374,-5928c2312558,1062931,2338220,1037270,2362876,1011105v15095,-16102,-7548,-38745,-24153,-24153c2312054,1011105,2285890,1035760,2259725,1060416v-13965,13208,-1325,32926,13300,34105xm5492106,1097100v8545,-2678,12271,-15623,2584,-22702c5465881,1053039,5440549,1031680,5408262,1014792v-20862,-10928,-36757,17385,-17882,30797c5419687,1066947,5449986,1079862,5482273,1095757v3601,1987,6985,2235,9833,1343xm6927561,1100730v4874,393,9969,-1273,14372,-5928c6967092,1069140,6992753,1043479,7017409,1017314v15095,-16102,-7547,-38745,-24152,-24153c6966588,1017314,6940423,1041969,6914258,1066625v-13963,13208,-1321,32926,13303,34105xm1044798,1107430v6955,-993,14405,-7450,13908,-15398c1057713,1081105,1056223,1070673,1055230,1059746v-994,-10431,-8941,-19372,-20367,-17385c1023439,1043354,1016982,1053785,1019465,1064216v2484,10431,4968,21359,7948,31790c1029400,1103457,1037348,1108424,1044798,1107430xm5699338,1113639v6955,-993,14405,-7450,13908,-15398c5712253,1087314,5710763,1076882,5709770,1065955v-994,-10431,-8941,-19372,-20367,-17385c5677979,1049563,5671522,1059994,5674005,1070425v2484,10431,4968,21359,7948,31790c5683940,1109666,5691887,1114633,5699338,1113639xm606692,1138228v2483,,4966,-994,7450,-1987c617123,1134751,620103,1130777,621096,1127300v497,-3477,993,-6954,1987,-10431c624076,1110908,623580,1104947,618612,1100973v-3477,-2980,-7450,-4966,-11920,-4966c602221,1096007,598247,1097993,594770,1100973v-4470,4968,-5464,10432,-4470,16392c590796,1120842,591293,1124319,592287,1127797v496,2980,2980,5960,5464,7450c600234,1137234,603214,1138724,606692,1138228xm5261234,1144437v2483,,4966,-994,7450,-1987c5271665,1140960,5274645,1136986,5275638,1133509v497,-3477,994,-6954,1987,-10431c5278618,1117117,5278122,1111156,5273154,1107182v-3477,-2980,-7450,-4966,-11920,-4966c5256763,1102216,5252789,1104202,5249312,1107182v-4470,4968,-5464,10432,-4470,16392c5245338,1127051,5245835,1130528,5246829,1134006v496,2980,2980,5960,5464,7450c5254776,1143443,5257756,1144933,5261234,1144437xm1965365,1245081v7548,-1006,15599,-8051,14592,-16605c1978951,1218413,1980461,1210865,1987504,1204324v7549,-7548,7549,-20630,,-28178c1980964,1169101,1966875,1167592,1959830,1176146v-13083,16101,-19623,36732,-13083,56859c1949264,1241056,1956811,1246591,1965365,1245081xm6619900,1251290v7547,-1006,15598,-8051,14592,-16605c6633485,1224622,6634995,1217074,6642039,1210533v7548,-7548,7548,-20630,,-28178c6635498,1175310,6621409,1173801,6614365,1182355v-13083,16101,-19624,36732,-13083,56859c6603798,1247265,6611346,1252800,6619900,1251290xm1643145,1256466v12391,63,24845,-7359,23838,-22454c1665474,1212878,1675537,1188726,1689123,1173127v17612,-20127,-10064,-48305,-29687,-29687c1647360,1155013,1637296,1168598,1630251,1183694v-7548,16101,-8553,32706,-10566,50318c1618427,1248855,1630755,1256403,1643145,1256466xm432709,1262522v3577,878,7582,257,11556,-2599c461154,1248001,477048,1235086,493440,1222668v8444,-6457,6954,-21359,,-28313c485989,1186408,473571,1186904,465624,1194355v-13908,12915,-27816,25830,-41227,39738c415083,1243779,421975,1259891,432709,1262522xm6297680,1262675v12390,63,24844,-7359,23838,-22454c6320008,1219087,6330072,1194935,6343657,1179336v17612,-20127,-10064,-48305,-29687,-29687c6301894,1161222,6291830,1174807,6284786,1189903v-7548,16101,-8554,32706,-10567,50318c6272961,1255064,6285289,1262612,6297680,1262675xm5087250,1268732v3578,877,7583,256,11557,-2600c5115695,1254210,5131590,1241295,5147982,1228877v8444,-6457,6954,-21359,,-28313c5140531,1192617,5128113,1193113,5120166,1200564v-13908,12915,-27816,25830,-41228,39738c5069625,1249988,5076517,1266100,5087250,1268732xm3848741,1333677v10198,2678,24169,-6449,19698,-18371c3863968,1302392,3859001,1289477,3854531,1277059v-3477,-9438,-12915,-14902,-22849,-10928c3822244,1269608,3819761,1280039,3823734,1289477v5464,12418,11425,24836,16889,37254c3842361,1330581,3845341,1332785,3848741,1333677xm2096190,1338168v15600,3019,22140,-19121,6543,-24152c2088140,1309487,2074051,1304958,2059459,1300933v-18115,-6038,-26165,24656,-7548,28681c2066503,1332633,2081599,1335652,2096190,1338168xm6750725,1344377v15599,3019,22140,-19121,6541,-24152c6742675,1315696,6728585,1311167,6713993,1307142v-18114,-6038,-26164,24656,-7547,28681c6721038,1338842,6736133,1341861,6750725,1344377xm2709624,1369449v5464,2484,11923,1987,17387,-993c2733469,1364482,2735952,1358521,2736946,1351070v,-1490,,-3477,496,-4470c2737442,1348587,2737442,1348587,2737939,1346600v496,-994,496,-1490,994,-2484c2740422,1340639,2741417,1337162,2742907,1333685v2483,-6954,-2485,-15398,-8941,-17882c2727011,1312823,2719062,1315803,2714592,1322260v-1987,2981,-3975,6458,-5961,9438c2708135,1332195,2707637,1333188,2707141,1333685v-993,1490,-993,1987,-497,994c2707141,1333685,2707141,1334182,2705649,1335175v-991,994,-1489,1490,-2481,2484c2693232,1347097,2697207,1363985,2709624,1369449xm2525015,1379632v9439,2483,20366,-3477,23347,-13412c2551342,1355292,2554322,1344364,2557302,1333436v2484,-8941,-2980,-18379,-11921,-20862c2535448,1310091,2527997,1316051,2524519,1324495v-4471,10431,-8444,21359,-12915,31791c2507629,1365723,2515578,1377148,2525015,1379632xm1466820,1383232v8382,-2359,15585,-10307,13598,-21483c1477935,1348834,1481909,1337410,1489359,1326979v5961,-7947,1491,-20862,-6954,-25829c1473961,1295686,1463033,1299659,1457071,1308104v-12418,18378,-15895,41227,-10928,63082c1448875,1382363,1458437,1385591,1466820,1383232xm7179555,1385841v9438,2483,20366,-3477,23346,-13412c7205881,1361501,7208861,1350573,7211841,1339645v2484,-8941,-2980,-18379,-11920,-20862c7189986,1316300,7182536,1322260,7179059,1330704v-4471,10431,-8445,21359,-12916,31791c7162170,1371932,7170118,1383357,7179555,1385841xm1135630,1386976v25159,7548,36229,-33210,10567,-39248c1116007,1340181,1088836,1325589,1066193,1303952v-15094,-14592,-35222,7044,-22140,22140c1068206,1355779,1098899,1375906,1135630,1386976xm6121360,1389441v8382,-2359,15585,-10307,13598,-21483c6132475,1355043,6136448,1343619,6143899,1333188v5961,-7947,1490,-20862,-6954,-25829c6128501,1301895,6117573,1305868,6111612,1314313v-12418,18378,-15895,41227,-10927,63082c6103416,1388572,6112978,1391800,6121360,1389441xm5790165,1393185v25159,7548,36229,-33210,10567,-39248c5770541,1346390,5743370,1331798,5720727,1310161v-15095,-14592,-35222,7044,-22140,22140c5722740,1361988,5753433,1382115,5790165,1393185xm1553706,1435785v5723,1635,12139,-503,13648,-8051c1570876,1410626,1583456,1398047,1600564,1395531v15598,-2516,9056,-27172,-6542,-24152c1569366,1375907,1548737,1396537,1544208,1421193v-1258,7547,3774,12956,9498,14592xm6208240,1441994v5724,1635,12139,-503,13649,-8051c6225411,1416835,6237990,1404256,6255098,1401740v15598,-2516,9057,-27172,-6541,-24152c6223901,1382116,6203271,1402746,6198742,1427402v-1257,7547,3774,12956,9498,14592xm406532,1462593v9934,,18379,-9934,14902,-19372c420936,1441731,420440,1439744,419943,1438254v-1986,-5463,-6954,-10431,-13411,-9934c400075,1428816,395107,1432293,393121,1438254v-497,1490,-993,3477,-1491,4967c388650,1452659,396598,1462593,406532,1462593xm718911,1462769v3516,-900,6621,-3166,8484,-7140c732361,1444701,739812,1436257,749249,1430296v7948,-4967,11425,-15895,6458,-24339c751733,1398507,739812,1394036,731865,1399500v-15399,11424,-26327,25332,-33281,43711c694114,1455877,708364,1465470,718911,1462769xm982213,1467675v7078,,14156,-4844,14901,-14530c998604,1431787,999101,1409931,1000095,1388572v496,-22353,-36261,-22353,-35765,c965324,1409931,965821,1431787,967311,1453145v745,9686,7823,14530,14902,14530xm5061046,1468802v9935,,18379,-9934,14902,-19372c5075451,1447940,5074954,1445953,5074458,1444463v-1987,-5463,-6954,-10431,-13412,-9934c5054589,1435025,5049622,1438502,5047635,1444463v-496,1490,-993,3477,-1490,4967c5043165,1458868,5051112,1468802,5061046,1468802xm5373453,1468978v3516,-900,6621,-3166,8483,-7140c5386903,1450910,5394354,1442466,5403791,1436505v7948,-4967,11425,-15895,6458,-24339c5406275,1404716,5394354,1400245,5386407,1405709v-15399,11424,-26327,25332,-33281,43711c5348656,1462086,5362905,1471679,5373453,1468978xm5636752,1473884v7078,,14156,-4844,14901,-14530c5653143,1437996,5653640,1416140,5654634,1394781v496,-22353,-36261,-22353,-35764,c5619863,1416140,5620360,1437996,5621850,1459354v745,9686,7823,14530,14902,14530xm4229428,1490773v4222,1241,8817,869,13039,-1615c4250414,1484688,4253892,1473263,4248924,1465315v-3477,-4967,-6457,-9934,-9934,-15398c4237500,1447433,4236010,1444950,4234519,1442963v-993,-1490,-3973,-4470,-4470,-5961c4226572,1425577,4213658,1420113,4203226,1426075v-9934,5464,-13411,21358,-4471,28809c4202233,1457865,4205213,1463825,4208194,1467799v3476,4967,6953,9935,10430,14902c4221356,1486675,4225206,1489531,4229428,1490773xm2889931,1533365v4100,249,8201,-993,11429,-4470c2906824,1522934,2908311,1511509,2901360,1506045v-6956,-5464,-13910,-10928,-21359,-16392c2873544,1484687,2863607,1482699,2857152,1489653v-4968,5962,-6954,17386,,22850c2864105,1517967,2871058,1523431,2878507,1528895v3232,2483,7330,4222,11424,4470xm680547,1536244v12852,-676,23749,-17906,12573,-30944c679212,1488908,664807,1473013,649905,1457119v-15895,-16889,-40234,7947,-25332,25332c638481,1498842,652886,1515234,667787,1530632v3974,4222,8475,5837,12760,5612xm1665345,1538014v5689,-334,11401,-1917,16741,-4898c1690531,1528149,1693511,1516227,1688544,1507784v-4471,-8445,-16889,-12915,-24836,-6955c1663211,1501326,1659734,1503313,1661721,1502320v1987,-994,-994,,-1490,496l1659734,1502816r-497,c1658740,1502816,1656257,1501822,1657747,1502320v1987,993,-1490,-994,-1987,-1491c1657747,1502320,1655760,1500829,1655760,1500332v994,994,994,1490,497,497c1655760,1500332,1655263,1499339,1655263,1498843v-7947,-16392,-35763,-4968,-29802,12418c1631421,1528770,1648278,1539015,1665345,1538014xm5335089,1542453v12853,-676,23750,-17906,12574,-30944c5333755,1495117,5319350,1479222,5304448,1463328v-15895,-16889,-40234,7947,-25332,25332c5293024,1505051,5307429,1521443,5322330,1536841v3974,4222,8475,5837,12759,5612xm6319884,1544223v5689,-334,11402,-1917,16741,-4898c6345070,1534358,6348050,1522436,6343083,1513993v-4471,-8445,-16889,-12915,-24836,-6955c6317750,1507535,6314273,1509522,6316260,1508529v1987,-994,-994,,-1490,496l6314273,1509025r-496,c6313280,1509025,6310796,1508031,6312287,1508529v1986,993,-1491,-994,-1987,-1491c6312287,1508529,6310300,1507038,6310300,1506541v993,994,993,1490,496,497c6310300,1506541,6309803,1505548,6309803,1505052v-7948,-16392,-35764,-4968,-29803,12418c6285960,1534979,6302817,1545224,6319884,1544223xm1436207,1549011v21359,1987,20366,-30299,,-33279c1397464,1510764,1359217,1502320,1321467,1491392v-21855,-6457,-31294,28313,-9438,34770c1352759,1538084,1393987,1545534,1436207,1549011xm6090750,1555220v21359,1987,20366,-30299,,-33279c6052007,1516973,6013759,1508529,5976009,1497601v-21856,-6457,-31293,28313,-9438,34770c6007302,1544293,6048529,1551743,6090750,1555220xm4010500,1571612v19869,-1490,20365,-32286,,-31790c3991128,1540816,3974240,1533364,3961325,1518463v-13908,-15895,-37254,7451,-23346,23346c3955861,1562174,3983181,1573599,4010500,1571612xm3524448,1574808v3460,-605,6855,-2492,9498,-6015c3545522,1552692,3557597,1537093,3568167,1520489v11070,-16605,-15606,-32204,-26670,-15599c3530424,1521495,3520361,1538100,3510293,1555208v-7169,11699,3774,21416,14155,19600xm847229,1576083v11424,-3104,20986,-12914,15771,-26077c856543,1533614,859523,1511758,866477,1495863v10431,-22849,-21856,-43214,-34771,-20365c824256,1488412,819288,1502321,817301,1517222v-1986,15398,994,29307,2981,44705c822517,1575587,835804,1579188,847229,1576083xm1128587,1581705v12076,5032,27171,-1510,30693,-15095c1163305,1550005,1182929,1535916,1197521,1528872v18617,-9058,5535,-40758,-14592,-34217c1168840,1499687,1155758,1506229,1144185,1515789v-11573,9560,-18114,21636,-26668,33210c1108963,1560068,1117014,1576673,1128587,1581705xm5501769,1582292v11425,-3104,20987,-12914,15771,-26077c5511083,1539823,5514063,1517967,5521017,1502072v10431,-22849,-21856,-43214,-34770,-20365c5478796,1494621,5473829,1508530,5471842,1523431v-1987,15398,994,29307,2980,44705c5477057,1581796,5490345,1585397,5501769,1582292xm1954746,1587173v12736,-1280,22888,-16182,10967,-27730c1948328,1543051,1930942,1526162,1913557,1509771v-19372,-18379,-48679,12418,-28810,28313c1903622,1552985,1922497,1568384,1941870,1583285v4098,3229,8630,4315,12876,3888xm5783121,1587914v12076,5032,27171,-1510,30693,-15095c5817839,1556214,5837463,1542125,5852055,1535081v18618,-9058,5536,-40758,-14592,-34217c5823374,1505896,5810292,1512438,5798719,1521998v-11573,9560,-18114,21636,-26668,33210c5763497,1566277,5771548,1582882,5783121,1587914xm6609285,1593382v12736,-1280,22888,-16182,10967,-27730c6602867,1549260,6585481,1532371,6568096,1515980v-19372,-18379,-48679,12418,-28810,28313c6558161,1559194,6577037,1574593,6596409,1589494v4098,3229,8631,4315,12876,3888xm229684,1599676v37751,-10430,72521,-34273,98847,-63082c345420,1517718,319590,1491393,300715,1508777v-24836,22850,-51659,36757,-82952,47686c190940,1565403,201371,1607624,229684,1599676xm4884225,1605885v37751,-10430,72521,-34273,98848,-63082c4999961,1523927,4974132,1497602,4955256,1514986v-24835,22850,-51658,36757,-82951,47686c4845482,1571612,4855913,1613833,4884225,1605885xm3625214,1607161v4592,,9124,-1636,12897,-5158c3641634,1598481,3645659,1594959,3649181,1591436v6542,-6541,7047,-18617,,-25158c3645659,1563259,3641634,1560743,3636603,1561246v-5035,,-8557,2013,-12585,5032c3619993,1569800,3615965,1572819,3611944,1576341v-3521,3019,-5533,8554,-5533,13083c3606411,1593953,3608423,1598984,3611944,1602506v4023,3019,8678,4655,13270,4655xm4516469,1612281v4905,-1303,9376,-4408,12108,-8878c4534537,1593468,4530067,1583037,4521622,1576580v-10430,-7451,-21358,-14902,-31790,-22352c4480891,1548267,4466983,1552241,4462016,1561678v-5464,10431,-2484,21856,6954,27816c4479898,1596448,4490825,1603899,4501753,1610357v4471,2732,9811,3228,14716,1924xm480378,1613034v5332,-660,10330,-3795,13558,-10377c506354,1577325,529204,1554972,549072,1535600v16391,-15894,-7948,-39738,-24836,-24835c512812,1520699,501884,1531626,491453,1543051v-10431,11425,-18875,24340,-29306,35267c445383,1594710,464382,1615013,480378,1613034xm5134919,1619243v5332,-659,10331,-3795,13559,-10377c5160896,1583534,5183745,1561181,5203613,1541809v16392,-15894,-7947,-39738,-24835,-24835c5167354,1526908,5156426,1537835,5145995,1549260v-10431,11425,-18876,24340,-29306,35267c5099924,1600919,5118924,1621222,5134919,1619243xm3440652,1630731v10328,-707,18817,-14010,9760,-24199c3431297,1585399,3417708,1562755,3403119,1538603v-8050,-13586,-32199,-4529,-26165,11070c3388023,1578354,3408149,1605526,3430292,1626659v3271,3145,6914,4308,10360,4072xm3210419,1632194v3521,,8555,-1510,11070,-4529c3224507,1623640,3228031,1619614,3231049,1615589v2515,-3019,4526,-6039,4526,-10567c3235575,1601500,3234067,1596971,3231049,1594455v-6039,-5535,-14593,-5535,-20630,c3206395,1597977,3202369,1600997,3198848,1604519v-3018,2516,-4528,7548,-4528,11573c3194320,1620117,3195830,1624646,3198848,1627665v3017,3019,7043,5032,11571,4529xm2377969,1632525v10568,,19624,-10567,16102,-21133c2393567,1609882,2393066,1607869,2392561,1606360v-2011,-6038,-8050,-11573,-14592,-11070c2370925,1595793,2365391,1599819,2363378,1606360v-504,1509,-1006,3522,-1510,5032c2358345,1621958,2367403,1632525,2377969,1632525xm7032504,1638734v10567,,19624,-10567,16102,-21133c7048103,1616091,7047600,1614078,7047096,1612569v-2013,-6038,-8051,-11573,-14592,-11070c7025459,1602002,7019924,1606028,7017912,1612569v-503,1509,-1006,3522,-1509,5032c7012880,1628167,7021937,1638734,7032504,1638734xm3604904,1649301v11063,2516,22138,-5534,22138,-16604c3626536,1621627,3615468,1613576,3604904,1616092v-3525,1006,-7046,1509,-10066,2516c3588800,1620117,3583768,1626659,3583768,1632697v501,6541,4528,12579,11070,14089c3598362,1647792,3601883,1648295,3604904,1649301xm1996995,1651833v27320,,27817,-42718,,-42718c1969179,1609115,1969179,1651833,1996995,1651833xm6651545,1658042v27320,,27817,-42718,,-42718c6623729,1615324,6623729,1658042,6651545,1658042xm4000069,1679386v4098,124,8196,-1242,11425,-4471c4017455,1668458,4017455,1659035,4011494,1652081v-6954,-7451,-13412,-14902,-20366,-22849c3985168,1622278,3972253,1622278,3966292,1629232v-6954,7451,-7947,18875,-497,25333c3973246,1661519,3980697,1667976,3988645,1674915v3228,2732,7326,4346,11424,4471xm496909,1681635v1490,-497,3477,-993,4967,-993c506843,1679648,511314,1673688,511314,1668721v,-5464,-3477,-10928,-9438,-11921c500386,1656303,498399,1655806,496909,1655806v-8445,-1987,-17385,3974,-17385,13412c479524,1677661,487968,1683622,496909,1681635xm3877503,1687333v4471,248,9066,-1242,12791,-4471c3895261,1678888,3899732,1674418,3904699,1670444v5464,-4456,4967,-13396,994,-18861c3901222,1645623,3893771,1644630,3887314,1648106v-5961,2981,-11425,5961,-17386,8942c3860987,1661518,3859497,1673922,3865458,1681372v3229,3725,7575,5712,12045,5961xm5151459,1687836v1490,-497,3477,-993,4967,-993c5161393,1685849,5165863,1679888,5165863,1674922v,-5464,-3477,-10920,-9437,-11913c5154936,1662512,5152949,1662015,5151459,1662015v-8445,-1987,-17385,3974,-17385,13403c5134074,1683862,5142518,1689823,5151459,1687836xm1414355,1690882v4470,-62,8941,-1801,12417,-4781c1441176,1673683,1455582,1661270,1469987,1648355v6955,-5961,6459,-17882,,-24339c1463033,1617062,1452602,1618055,1445647,1624016v-14405,12418,-29306,24836,-43710,36757c1394487,1666734,1395480,1679643,1401937,1685604v3477,3725,7947,5340,12418,5278xm2354821,1690888v,-503,-503,-503,-503,-1006l2354684,1690704r137,184xm2356437,1694976r-106,-1069c2356331,1693907,2356331,1694410,2356331,1694410r-1647,-3706l2351801,1686863r-1673,-1255l2350440,1686250r5997,8726xm6068896,1697082v4470,-63,8941,-1801,12418,-4781c6095718,1679883,6110123,1667479,6124528,1654564v6954,-5961,6458,-17882,,-24339c6117574,1623271,6107143,1624264,6100189,1630225v-14405,12418,-29306,24836,-43711,36757c6049027,1672929,6050021,1685843,6056478,1691804v3477,3725,7947,5340,12418,5278xm7009357,1697088v,-503,-503,-503,-503,-1006l7009220,1696905r137,183xm2449838,1699244v9928,-1062,17949,-13515,8135,-21440c2447911,1669250,2441371,1658691,2438854,1645609v-3522,-16102,-27171,-9057,-24153,6541c2417721,1669250,2426778,1684346,2439861,1695919v3143,2767,6666,3679,9977,3325xm7010974,1701176r-107,-1069c7010867,1700107,7010867,1700610,7010867,1700610r-1647,-3705l7006338,1693063r-1673,-1255l7004977,1692450r5997,8726xm7104371,1705443v9930,-1061,17950,-13514,8138,-21439c7102445,1675450,7095904,1664900,7093388,1651818v-3522,-16102,-27171,-9057,-24152,6541c7072254,1675450,7081312,1690546,7094394,1702118v3145,2768,6667,3679,9977,3325xm1705919,1705974v13411,,13411,-20862,,-20862c1692010,1684615,1692010,1705974,1705919,1705974xm6360468,1712175v13412,,13412,-20862,,-20862c6346560,1690816,6346560,1712175,6360468,1712175xm1914199,1717519v14040,-4470,21584,-26823,4819,-36881c1898156,1668220,1882261,1648853,1872823,1626003v-7947,-18875,-35764,-12418,-31293,8445c1848484,1668220,1869843,1696037,1898653,1714912v5464,3601,10865,4098,15546,2607xm2344568,1723154v3712,-1069,7233,-3082,9750,-5598c2358847,1713028,2360859,1706486,2359852,1699945r-3415,-4969l2356809,1698687r24,-252c2356833,1698435,2356833,1698939,2356833,1698939r-24,-252l2356752,1699246r585,1202l2356540,1701367r-209,2100c2356331,1703467,2356331,1703467,2356331,1702964v-504,1510,-1007,3019,-2013,4529c2354318,1707493,2354318,1707493,2354318,1706990v-1006,1006,-2013,2515,-3020,3522c2350292,1711518,2348783,1712525,2347776,1713531v,,,,504,l2344568,1715179r-314,364c2343751,1715543,2343751,1715543,2343751,1715543r817,-364l2356540,1701367r212,-2121l2350440,1686250r-580,-843l2347776,1683844v,503,504,503,504,503l2346721,1683724r-17563,623c2330668,1683844,2332177,1683340,2333687,1682334v,,,,-503,l2338467,1681854r-252,-23c2338719,1681831,2338719,1681831,2338719,1681831r-252,23l2343751,1682334v,,,,-504,l2346721,1683724r1937,-69l2349860,1685407r268,201l2348783,1682837v-9561,-6541,-22644,-1509,-28179,8051c2317585,1695920,2317082,1702461,2318592,1707996v1006,3522,3020,7044,5535,9560c2327649,1721078,2329662,1721581,2333687,1723091v3271,1258,7170,1132,10881,63xm6568740,1723719v14040,-4470,21584,-26822,4820,-36881c6552698,1674419,6536803,1655062,6527365,1632212v-7947,-18875,-35763,-12418,-31293,8445c6503026,1674419,6524385,1702236,6553195,1721111v5464,3602,10865,4098,15545,2608xm6999105,1729353v3711,-1069,7233,-3082,9749,-5597c7013383,1719227,7015396,1712686,7014389,1706144r-3415,-4968l7011345,1704886r25,-251c7011370,1704635,7011370,1705138,7011370,1705138r-25,-252l7011289,1705444r584,1204l7011077,1707567r-210,2100c7010867,1709667,7010867,1709667,7010867,1709164v-503,1509,-1006,3019,-2013,4529c7008854,1713693,7008854,1713693,7008854,1713189v-1006,1006,-2013,2515,-3019,3523c7004829,1717718,7003319,1718724,7002313,1719730v,,,,503,l6999105,1721380r-315,363c6998287,1721743,6998287,1721743,6998287,1721743r818,-363l7011077,1707567r212,-2123l7004977,1692450r-579,-842l7002313,1690043v,503,503,503,503,503l7001258,1689923r-17563,623c6985205,1690043,6986714,1689540,6988224,1688534v,,,,-504,l6993004,1688054r-252,-23c6993255,1688031,6993255,1688031,6993255,1688031r-251,23l6998287,1688534v,,,,-503,l7001258,1689923r1935,-68l7004398,1691608r267,200l7003319,1689037v-9560,-6541,-22643,-1509,-28178,8051c6972122,1702119,6971619,1708661,6973128,1714195v1007,3523,3020,7045,5535,9561c6982186,1727278,6984198,1727781,6988224,1729291v3271,1258,7170,1132,10881,62xm4196965,1742720r-195,-2734l4196770,1742239r195,481xm4197073,1744235r193,-772l4196965,1742720r108,1515xm2503259,1747746v18116,-1510,36231,-3019,54845,-4025c2575718,1741708,2575213,1714033,2558104,1716046v-18111,2013,-36228,4026,-54845,6038c2487157,1724097,2486653,1748753,2503259,1747746xm7157793,1753947v18116,-1511,36229,-3019,54847,-4026c7230251,1747908,7229748,1720234,7212640,1722246v-18114,2013,-36229,4025,-54847,6038c7141692,1730297,7141189,1754953,7157793,1753947xm558245,1762138v3120,24,6224,-1156,8708,-4012c577384,1746701,589306,1739250,604704,1735774v19869,-3975,10927,-35765,-8444,-29804c575894,1712924,559005,1724846,546091,1742231v-6706,8941,2794,19838,12154,19907xm5212787,1768338v3120,23,6225,-1156,8708,-4012c5231927,1752901,5243848,1745450,5259246,1741974v19869,-3976,10928,-35765,-8443,-29804c5230437,1719124,5213548,1731045,5200633,1748430v-6706,8941,2794,19838,12154,19908xm4177894,1771279v3973,994,9438,497,13412,-1490c4198757,1764822,4202730,1754391,4197266,1746444r-31,52l4197266,1746939v,1988,-248,1118,-372,125l4197235,1746496r-8,-112l4197073,1744235r-303,1215l4196770,1742239r-6955,-17154c4184351,1722104,4176404,1722600,4171437,1727567v-1491,1491,-2484,2981,-3974,4472l4167371,1732227r589,-686c4166966,1733528,4166594,1734025,4166594,1733838r777,-1611l4164979,1735018v-993,1491,-1490,2980,-1987,4471c4162496,1741476,4161999,1743959,4161999,1745946v,5961,1987,12419,5464,17386c4170443,1767306,4172927,1769789,4177894,1771279xm1091829,1773647v3136,93,6364,-1241,9096,-4594c1144636,1717394,1192817,1670206,1245966,1627989v13908,-10431,-5961,-29803,-19372,-18875c1173942,1651335,1125761,1698519,1082050,1750177v-8196,10059,373,23191,9779,23470xm664803,1775017v3974,993,7948,993,11424,c679704,1774024,683182,1772037,685665,1769553v3974,-4470,6458,-9438,6458,-15398c692123,1748691,689639,1742730,685665,1738756v-2483,-2483,-5961,-4470,-9438,-5463c672751,1732299,668777,1732299,665300,1733293v-1491,496,-2980,1489,-4967,1987c658842,1735776,657352,1736769,655365,1737266v-2483,1490,-3974,2980,-5463,4967c647418,1745710,645431,1749684,645431,1754155v,3477,993,6954,2484,9934c650398,1769056,654868,1771043,659836,1773030v1490,497,2980,1490,4967,1987xm5746370,1779846v3136,94,6364,-1241,9096,-4594c5799177,1723594,5847359,1676405,5900508,1634198v13907,-10431,-5961,-29803,-19372,-18875c5828484,1657544,5780302,1704718,5736591,1756377v-8196,10058,372,23190,9779,23469xm5319350,1781217v3973,994,7948,994,11424,c5334251,1780224,5337728,1778237,5340212,1775753v3974,-4470,6457,-9437,6457,-15398c5346669,1754892,5344186,1748931,5340212,1744957v-2484,-2484,-5961,-4470,-9438,-5464c5327298,1738500,5323323,1738500,5319846,1739493v-1490,497,-2980,1490,-4967,1987c5313389,1741977,5311899,1742970,5309912,1743467v-2483,1490,-3974,2980,-5464,4967c5301964,1751911,5299978,1755884,5299978,1760355v,3478,993,6955,2483,9935c5304945,1775257,5309415,1777244,5314382,1779230v1491,497,2981,1491,4968,1987xm1501282,1784450v4470,2483,10928,1490,13411,-3477c1516681,1777495,1518667,1774019,1520158,1770542v2483,-4471,1490,-10928,-3477,-13908c1511713,1754150,1504759,1755144,1502772,1760111v-1490,3476,-3477,7451,-4968,10928c1495818,1775509,1496314,1781966,1501282,1784450xm6155821,1790649v4470,2484,10928,1491,13411,-3476c6171219,1783695,6173206,1780218,6174696,1776741v2484,-4470,1491,-10927,-3477,-13907c6166252,1760350,6159298,1761344,6157311,1766311v-1490,3476,-3477,7450,-4967,10927c6150357,1781708,6150854,1788166,6155821,1790649xm3724901,1802079v12914,3477,26324,-6458,26324,-19869c3750730,1768799,3737815,1758864,3724901,1762341v-1491,496,-2980,496,-3976,994c3712978,1765818,3706025,1773765,3706521,1782210v498,8445,5964,16392,14404,18875c3722416,1801582,3723909,1802079,3724901,1802079xm1770503,1802331v23346,8941,34274,-29306,10430,-36260c1770005,1763091,1782424,1736764,1784411,1732790v6457,-14404,11425,-27815,12418,-43711c1797823,1669211,1764542,1664249,1761563,1684112v-3477,25333,-23842,44705,-23842,71031c1737721,1778488,1749145,1794880,1770503,1802331xm1932436,1805266v3128,357,6450,-450,9430,-2933c1955774,1790412,1965708,1775013,1970675,1757629v4968,-15896,-20862,-23346,-25332,-6954c1941369,1764086,1934415,1775510,1923983,1784451v-8567,8196,-930,19744,8453,20815xm6425042,1808531v23345,8940,34273,-29307,10431,-36260c6424545,1769291,6436963,1742964,6438950,1738991v6458,-14405,11425,-27817,12418,-43712c6452362,1675411,6419081,1670444,6416101,1690312v-3477,25333,-23842,44705,-23842,71031c6392259,1784689,6403683,1801080,6425042,1808531xm6586978,1811466v3128,357,6450,-450,9430,-2934c6610317,1796612,6620251,1781213,6625218,1763829v4967,-15895,-20862,-23346,-25333,-6954c6595912,1770285,6588958,1781710,6578526,1790651v-8568,8197,-931,19744,8452,20815xm584832,1814754v4470,,8444,-1491,11921,-4968c599733,1806806,601720,1802336,601720,1797865v-496,-9934,-7451,-16392,-16888,-16889c579864,1780480,574898,1779983,569433,1781970v-6457,1987,-12417,8444,-11921,15895c558009,1805315,562479,1811276,569433,1813760v4967,1490,9935,994,15399,994xm1447321,1819035v8507,2298,18193,-807,20179,-11734c1471971,1783458,1480416,1761603,1493331,1741238v10431,-16888,-15399,-31294,-26327,-15399c1451606,1747695,1440677,1772034,1434220,1798359v-2731,10680,4595,18379,13101,20676xm5239378,1820954v4471,,8445,-1491,11921,-4967c5254280,1813006,5256267,1808536,5256267,1804065v-497,-9934,-7451,-16391,-16889,-16888c5234411,1786681,5229444,1786184,5223980,1788171v-6457,1987,-12418,8444,-11921,15894c5212555,1811516,5217026,1817477,5223980,1819960v4967,1490,9934,994,15398,994xm3574961,1824613v6521,-435,12853,-3913,16827,-10122c3590795,1815982,3591293,1815982,3592781,1813995v997,-993,1988,-1987,3475,-2980c3598246,1809525,3600232,1807538,3601724,1806048v3974,-3477,7946,-6954,12416,-10431c3621091,1789160,3621091,1777734,3615629,1770780v-5460,-6953,-16888,-10430,-24834,-4966c3586323,1768794,3582351,1772271,3577881,1775251v-1992,1490,-3978,2980,-5964,4470c3571421,1780218,3564959,1784689,3567943,1783199v-13912,4967,-20366,20862,-10931,33280c3561735,1822439,3568439,1825048,3574961,1824613xm6101864,1825236v8507,2297,18193,-808,20179,-11735c6126514,1789658,6134958,1767803,6147873,1747437v10431,-16888,-15398,-31293,-26326,-15398c6106149,1753895,6095221,1778233,6088764,1804559v-2732,10679,4594,18379,13100,20677xm3873949,1833104v9639,-3213,14109,-17743,2933,-25566c3862478,1797605,3845093,1795120,3827708,1798101v-19830,3973,-11425,37253,8940,31293c3845589,1826911,3854530,1827408,3862975,1831878v3973,2110,7761,2296,10974,1226xm4308531,1835852v13908,-1491,19868,-13909,17882,-26823c4324426,1794624,4321942,1780715,4318962,1766311v-4470,-21856,-39241,-16888,-38248,4967c4281211,1785683,4282205,1800088,4283695,1814492v994,12916,10928,23346,24836,21360xm2406146,1839826v6038,1006,12579,503,17108,-4529c2426273,1831775,2428286,1827749,2428286,1822718v,-4529,-2013,-9058,-5032,-12580c2418223,1806616,2412184,1805106,2406146,1806616v-3523,503,-7044,1509,-10064,2516c2390044,1811145,2385013,1816177,2385517,1823221v502,7044,4527,11573,10565,14089c2399605,1838819,2402623,1839322,2406146,1839826xm2000980,1841572v37254,993,70534,-7948,104808,-23843c2129133,1806801,2108768,1773024,2085422,1782959v-26326,11424,-56129,17385,-84442,19869c1976641,1804814,1975647,1841074,2000980,1841572xm185968,1844557v4967,,10928,-1987,14405,-5961c203850,1834623,206333,1829655,206333,1824191v-496,-4470,-2483,-10431,-6457,-13908c193916,1804819,187458,1798858,180008,1796375v-12915,-3974,-26327,9437,-22353,22352c160139,1826675,166596,1832636,171563,1838596v2981,3477,9438,5961,14405,5961xm1045479,1844803v18689,1863,37564,1739,56439,-745c1120297,1841575,1120794,1812765,1101918,1814752v-35266,2980,-69540,993,-103813,-9438c979726,1800346,972275,1828163,990157,1833627v18130,5464,36633,9314,55322,11176xm7060681,1846027v6038,1006,12579,503,17108,-4529c7080807,1837975,7082820,1833949,7082820,1828919v,-4529,-2013,-9059,-5031,-12581c7072757,1812815,7066719,1811306,7060681,1812815v-3523,505,-7045,1510,-10064,2516c7044579,1817344,7039547,1822377,7040051,1829421v503,7044,4528,11573,10566,14090c7054140,1845020,7057158,1845523,7060681,1846027xm1585907,1847473v5029,1428,10742,807,16205,-1428c1610060,1842568,1620491,1839587,1629432,1836110v8941,-3476,14902,-11921,12418,-21856c1639366,1804817,1629432,1799353,1619994,1801837v-10927,2980,-21855,5960,-33280,8443c1575289,1812267,1569825,1826672,1573799,1836607v2732,5961,7079,9437,12108,10866xm6655518,1847772v37254,993,70534,-7947,104808,-23842c6783671,1813001,6763306,1779224,6739961,1789159v-26327,11425,-56130,17385,-84443,19869c6631179,1811014,6630186,1847275,6655518,1847772xm1795825,1850022r-394,-789l1795413,1849219r277,623l1795825,1850022xm708874,1850203v5849,-1824,10881,-6101,13649,-12894c728058,1824227,720510,1811647,707931,1807118v-13083,-5031,-24656,-12075,-38746,-14591c645536,1787998,633460,1816679,653084,1830768v11573,8051,24656,11573,37235,17611c696357,1851398,703025,1852027,708874,1850203xm4840514,1850757v4967,,10928,-1987,14405,-5960c4858396,1840823,4860879,1835856,4860879,1830392v-496,-4470,-2483,-10432,-6457,-13909c4848462,1811019,4842004,1805058,4834554,1802575v-12915,-3973,-26327,9438,-22353,22353c4814685,1832875,4821142,1838836,4826109,1844797v2981,3477,9438,5960,14405,5960xm5700021,1851004v18690,1862,37565,1739,56440,-746c5774840,1847775,5775336,1818964,5756461,1820951v-35267,2981,-69541,994,-103814,-9437c5634269,1806546,5626817,1834362,5644699,1839827v18131,5464,36633,9314,55322,11177xm1796478,1851615r-156,-1097l1796418,1851479r60,136xm1796983,1852751r49,-101l1796819,1852008r42,469l1796983,1852751xm4248055,1852806v4719,-1677,8817,-5278,10804,-9997c4260846,1838339,4260846,1833371,4258859,1828901v-2484,-5464,-6457,-8444,-11425,-10431c4243957,1816979,4239984,1815986,4236506,1814495v-3477,-1490,-9437,-496,-12914,1491c4220612,1817973,4218128,1820457,4216638,1823934v-3477,7948,,15895,6954,20862c4227069,1846783,4230546,1849266,4233526,1851254v4471,2980,9811,3228,14529,1552xm1796718,1853296r183,-377l1796861,1852477r-383,-862l1796718,1853296xm6240449,1853673v5029,1428,10741,807,16205,-1428c6264602,1848768,6275033,1845787,6283974,1842310v8941,-3476,14902,-11921,12418,-21856c6293908,1811016,6283974,1805552,6274537,1808036v-10928,2980,-21856,5961,-33281,8444c6229831,1818467,6224367,1832872,6228341,1842807v2732,5961,7078,9438,12108,10866xm1796744,1854740r75,-743l1796718,1853296r-98,203l1796744,1854740xm6450375,1856222r-394,-789l6449963,1855419r277,623l6450375,1856222xm5363411,1856403v5849,-1823,10881,-6099,13648,-12893c5382594,1830428,5375047,1817847,5362467,1813320v-13082,-5033,-24656,-12076,-38745,-14592c5300073,1794199,5287997,1822880,5307621,1836969v11573,8051,24655,11573,37235,17611c5350894,1857598,5357561,1858228,5363411,1856403xm6451028,1857815r-157,-1097l6450967,1857679r61,136xm1862393,1857963v13909,-2483,25830,-20365,16392,-33280c1880275,1826670,1878289,1822200,1878785,1824187v,-1987,,-5465,,-6955c1879282,1813755,1880772,1810279,1883256,1806801v4967,-7947,1490,-19372,-6458,-23842c1867857,1777495,1858420,1781469,1852956,1789416v-4471,5961,-7948,13411,-10928,20863c1841034,1813259,1840041,1816239,1839544,1819219v-496,2981,-993,5961,-993,8941c1838551,1828657,1837558,1833624,1838551,1830644v-4470,14902,8941,29306,23842,27319xm6451533,1858951r49,-101l6451368,1858209r43,468l6451533,1858951xm4029189,1859141v5154,-559,10121,-2670,13598,-6395c4049741,1845295,4051728,1833373,4046264,1824432v-497,-993,-1490,-1987,-1987,-2980c4036330,1808040,4017454,1805557,4006526,1816485v-4470,4470,-6953,10928,-6953,16888c3999573,1842314,4004540,1849765,4011494,1854235v994,497,1987,1491,2980,1988c4018696,1858706,4024036,1859699,4029189,1859141xm6451268,1859496r183,-376l6451411,1858677r-383,-862l6451268,1859496xm6451294,1860940r74,-744l6451268,1859496r-98,203l6451294,1860940xm6516933,1864163v13909,-2483,25830,-20364,16392,-33280c6534815,1832870,6532828,1828400,6533325,1830387v,-1987,,-5464,,-6954c6533822,1819955,6535312,1816478,6537796,1813001v4967,-7947,1490,-19371,-6458,-23842c6522397,1783695,6512960,1787669,6507496,1795617v-4471,5960,-7947,13410,-10928,20861c6495574,1819458,6494581,1822439,6494085,1825420v-497,2980,-994,5961,-994,8940c6493091,1834857,6492098,1839825,6493091,1836844v-4470,14902,8941,29306,23842,27319xm779882,1871526v6040,3019,12582,3522,18116,c803533,1868507,807055,1862469,807055,1855928v,-6542,-3522,-12580,-9057,-15599c792464,1836807,785922,1837814,779882,1840329v-1510,504,-3020,1510,-4026,2013c765290,1847374,765290,1864482,775856,1869514v1510,503,3020,1509,4026,2012xm4150575,1874097v14404,1491,14404,-21357,,-22848c4132693,1849262,4114811,1847771,4096929,1845785v-14902,-1491,-14902,21358,,22848c4114811,1870620,4132693,1872110,4150575,1874097xm5434421,1877726v6038,3019,12579,3522,18114,c5458070,1874708,5461592,1868668,5461592,1862128v,-6542,-3522,-12579,-9057,-15598c5447000,1843007,5440459,1844014,5434421,1846530v-1510,503,-3020,1509,-4026,2012c5419829,1853576,5419829,1870682,5430395,1875714v1509,503,3019,1509,4026,2012xm1775459,1880818v9935,2980,22353,-3477,24837,-13908c1801289,1861943,1801289,1855982,1798309,1851511r-523,-413l1797032,1852650r283,848l1796983,1852751r-82,168l1797315,1857472r-496,-3474l1796819,1855485r-75,-745l1796322,1858962v,-496,,-993,497,-993c1796322,1859459,1795825,1860950,1794832,1862439v,-496,,-496,496,-496l1792575,1865154r270,-231c1792845,1864923,1792348,1865420,1792348,1865420r227,-266l1789368,1867903v,,496,,496,-496l1796620,1853499r-202,-2020l1795690,1849842r-745,-993l1787402,1842877r-2008,-803c1785891,1842074,1785891,1842074,1786387,1842074r1015,803l1789651,1843776r-283,-212c1789368,1843564,1789864,1844061,1790361,1844061r-710,-285l1793059,1846332r-214,-285c1792845,1846047,1793341,1846545,1793341,1846545r-282,-213l1794945,1848849r468,370l1795328,1849028r103,205l1797786,1851098r523,-1076c1797812,1847041,1796819,1844061,1794832,1841577v-1987,-2483,-5464,-5960,-8941,-6457c1781917,1834623,1778937,1834126,1774963,1835120v-1987,497,-3974,1490,-5961,2484c1762545,1841577,1758075,1848531,1758075,1856479v-498,11424,6953,21359,17384,24339xm37947,1886776v4967,4470,10928,3974,15895,c55829,1885286,57816,1883299,59803,1881809v4967,-3974,4470,-12915,,-16888c55332,1860947,46888,1859457,42914,1864921v-1490,1986,-3477,3973,-4967,5960c33973,1875351,32980,1882305,37947,1886776xm6430009,1887018v9935,2980,22353,-3477,24836,-13908c6455839,1868143,6455839,1862182,6452859,1857711r-523,-413l6451582,1858850r283,848l6451533,1858951r-82,169l6451865,1863672r-497,-3475l6451368,1861685r-74,-745l6450871,1865162v,-497,,-993,497,-993c6450871,1865659,6450375,1867149,6449382,1868639v,-496,,-496,496,-496l6447126,1871354r269,-231c6447395,1871123,6446898,1871620,6446898,1871620r228,-266l6443918,1874103v,,496,,496,-497l6451170,1859699r-203,-2020l6450240,1856042r-745,-993l6441952,1849077r-2008,-803c6440440,1848274,6440440,1848274,6440937,1848274r1015,803l6444201,1849977r-283,-213c6443918,1849764,6444414,1850261,6444911,1850261r-710,-284l6447608,1852533r-213,-285c6447395,1852248,6447891,1852745,6447891,1852745r-283,-212l6449495,1855049r468,370l6449878,1855228r103,205l6452336,1857298r523,-1076c6452362,1853241,6451368,1850261,6449382,1847777v-1987,-2483,-5464,-5960,-8942,-6457c6436467,1840823,6433486,1840327,6429513,1841320v-1987,497,-3974,1490,-5961,2484c6417094,1847777,6412624,1854732,6412624,1862679v-497,11424,6954,21359,17385,24339xm4692493,1892976v4967,4471,10928,3974,15894,c4710375,1891486,4712361,1889499,4714348,1888009v4968,-3974,4470,-12915,,-16888c4709878,1867147,4701434,1865657,4697460,1871121v-1490,1986,-3477,3973,-4967,5960c4688519,1881551,4687526,1888505,4692493,1892976xm3945430,1907382v5464,,11921,-2484,15895,-6458c3965299,1896454,3968279,1890989,3967783,1885028v,-5960,-1490,-12417,-6458,-15894c3957351,1866153,3953874,1862180,3948410,1861187v-4470,-994,-8940,-497,-13411,c3929039,1862180,3922581,1868638,3921588,1874598v-497,4470,-1490,8941,,13411c3923078,1892977,3926555,1896454,3929535,1900924v3477,3974,10928,6458,15895,6458xm4388823,1908419r-65,-458l4388635,1907666r187,750l4388823,1908419xm3288477,1909493v3415,993,7015,1117,10245,-125c3300211,1908872,3302197,1908375,3303688,1907381v7449,-2483,13905,-8940,13410,-17385c3317098,1887016,3316105,1883539,3314614,1881055v-2484,-4471,-6456,-6954,-10926,-8444c3302197,1872114,3300211,1871617,3298722,1870624v-6459,-2484,-14902,497,-19372,4967c3275873,1879565,3273390,1884532,3273390,1889996v,4968,1987,10432,5960,14405c3281833,1906637,3285060,1908499,3288477,1909493xm4390465,1912057r-294,-705l4389829,1910935r464,928l4390465,1912057xm4394358,1916470r-237,-290l4394058,1916129r300,341xm1388522,1917572v6457,2981,13411,2484,19869,-496l1409715,1916487r-828,92c1410377,1916082,1411370,1915585,1412861,1915089r-3146,1398l1413357,1916082v1490,-497,2484,-993,3974,-1490c1419318,1913598,1420808,1912108,1421801,1910618v1987,-2980,3477,-6457,3477,-9934c1425278,1897703,1424285,1895220,1423291,1892239v-1490,-2980,-5960,-6954,-9934,-7451l1409715,1884384r3146,1398c1411370,1885285,1410377,1884788,1408887,1884292r828,92l1408391,1883795v-6458,-2981,-13412,-3974,-19869,c1382562,1887272,1378588,1893729,1378588,1900684v,6954,3974,13411,9934,16888xm6043066,1923772v6457,2980,13411,2484,19869,-497l6064260,1922687r-828,92c6064922,1922281,6065915,1921785,6067406,1921288r-3146,1399l6067902,1922281v1490,-496,2484,-993,3974,-1489c6073863,1919798,6075353,1918307,6076346,1916817v1987,-2980,3477,-6457,3477,-9934c6079823,1903903,6078830,1901419,6077837,1898438v-1491,-2980,-5961,-6954,-9935,-7451l6064259,1890583r3147,1398c6065915,1891484,6064922,1890987,6063432,1890491r827,92l6062935,1889994v-6458,-2980,-13412,-3973,-19869,c6037106,1893471,6033132,1899929,6033132,1906883v,6954,3974,13411,9934,16889xm3503856,1926257v4970,,9940,-1987,13914,-5961c3521246,1916819,3523733,1911355,3523733,1906388v-498,-6457,-3978,-14405,-9937,-16889c3510320,1888009,3506840,1886022,3502863,1885029v-5963,-994,-11922,,-15899,4470c3482496,1893970,3481499,1899434,3482496,1905395v988,3973,2976,7450,4468,10928c3489446,1922283,3497398,1926257,3503856,1926257xm2599348,1926753v9934,2483,20366,-4967,20366,-15399c2619714,1907381,2617728,1902911,2615243,1899930v-4470,-3973,-9936,-4967,-15895,-3973c2597858,1896453,2595871,1896950,2594380,1896950v-5958,1491,-11423,7948,-10926,14404c2583950,1917812,2587924,1924270,2594380,1925760v1491,496,3478,993,4968,993xm357832,1929494r993,-2483c358329,1927508,358329,1928004,357832,1928501r,993xm1149991,1931667v3461,-901,6566,-3167,8552,-7141c1163014,1916082,1166988,1907637,1171458,1898697v4967,-9935,1987,-21856,-8941,-26327c1153080,1868397,1141655,1873861,1138178,1884292v-2980,9437,-5464,18378,-8444,27816c1126009,1924774,1139606,1934367,1149991,1931667xm356839,1931978r993,-1050l357832,1929494r-993,2484xm5012379,1935694r993,-2483c5012875,1933708,5012875,1934205,5012379,1934702r,992xm3121402,1936191v4470,1490,10432,497,14902,-1987c3144745,1927746,3147231,1917315,3142762,1907878v-993,-1987,-1989,-4471,-2983,-6458c3137298,1896950,3133819,1894466,3129847,1891486v-4967,-3477,-12418,-2981,-17387,c3106998,1894466,3104014,1900427,3104014,1906387v,4968,498,9438,2984,14405c3107991,1922779,3108984,1924766,3109976,1927250v1986,3974,6956,7451,11426,8941xm864983,1936944v23346,-993,46196,-4967,68051,-13909c948929,1917075,941975,1891742,926080,1897206v-19869,7451,-39738,10928,-61097,11425c847101,1909624,847101,1937938,864983,1936944xm5804534,1937866v3461,-900,6566,-3166,8553,-7141c5817557,1922281,5821531,1913837,5826001,1904896v4968,-9934,1987,-21855,-8941,-26326c5807623,1874596,5796198,1880060,5792721,1890492v-2981,9437,-5464,18378,-8444,27815c5780552,1930974,5794149,1940567,5804534,1937866xm4412975,1938107v11070,1510,21133,-4026,27171,-13083c4443669,1919489,4445178,1912445,4444675,1905904v-504,-8051,-2516,-15096,-8554,-21133c4434108,1882758,4431090,1880243,4428573,1878733v-7044,-4528,-15094,-7045,-23146,-7548c4395364,1870682,4384294,1878733,4382282,1888795v-755,5284,-252,10945,1698,15913l4389443,1910899r-621,-2483l4388320,1906910r315,756l4387817,1904394v,-1007,,-2013,,-3019l4388758,1907961r1413,3391l4394121,1916180r2250,1800c4395867,1917476,4395364,1916973,4394358,1916470v-1510,-1007,-2013,-2013,-3019,-2516l4394058,1916129r-3593,-4072l4390836,1912948r-543,-1085l4389443,1910899r2399,9596c4390836,1917980,4389829,1915967,4388823,1913451v503,1509,1006,3522,1509,5032c4392345,1923011,4393854,1927037,4397377,1930560v4528,4528,9560,6541,15598,7547xm5011385,1938179r994,-1051l5012379,1935694r-994,2485xm574400,1939926v4471,,9438,-1490,12915,-5464c589798,1930985,592282,1926514,591785,1921547v,-1986,-496,-3477,-496,-5464c590792,1911613,589798,1907142,586321,1903665v-2980,-2980,-7947,-5464,-12417,-4967c569433,1898698,564466,1900188,561486,1903665v-3477,3477,-4471,7451,-4968,12418c556518,1918070,556022,1919561,556022,1921547v-497,4471,2483,9935,5464,12915c564466,1937442,569930,1939926,574400,1939926xm5519526,1943144v23346,-993,46195,-4968,68050,-13909c5603471,1923275,5596517,1897941,5580623,1903405v-19869,7451,-39738,10928,-61097,11425c5501644,1915823,5501644,1944138,5519526,1943144xm5228947,1946127v4470,,9437,-1490,12914,-5464c5244345,1937185,5246829,1932714,5246332,1927747v,-1986,-497,-3477,-497,-5464c5245339,1917813,5244345,1913342,5240868,1909865v-2980,-2980,-7948,-5464,-12418,-4967c5223979,1904898,5219012,1906388,5216032,1909865v-3477,3477,-4471,7451,-4967,12418c5211065,1924270,5210568,1925761,5210568,1927747v-497,4471,2484,9935,5464,12916c5219012,1943642,5224476,1946127,5228947,1946127xm1683190,1956632r2364,-312c1685554,1956320,1685057,1956320,1685057,1956320r-2559,27l1683190,1956632xm1505938,1956935v5278,-1118,9997,-4098,12232,-9065c1524131,1933465,1530092,1919557,1536052,1905152v3974,-8941,-3477,-19869,-11424,-23346c1516183,1878329,1503764,1880812,1499791,1889754v-5465,12417,-10928,24835,-16392,37750c1478928,1937439,1480418,1948863,1490353,1954824v4471,2484,10307,3229,15585,2111xm374224,1957311v497,,993,,1490,c372237,1956317,368760,1955324,365780,1954331v5960,2980,12914,4470,19372,1986c387139,1955324,389126,1954828,391112,1953834v5961,-1987,9935,-4967,13412,-10431c408498,1937442,408498,1929991,405517,1923534v-4470,-10928,-19868,-17385,-31293,-9934l357832,1930928r,16946c359323,1950853,361806,1952840,364787,1954828v2980,1489,5960,2483,9437,2483xm1659227,1959796r3352,-442l1667548,1956506r14950,-159l1677606,1954333v-2980,496,-6457,993,-9437,1490c1665189,1956816,1662208,1958307,1659227,1959796xm6337739,1962833r2364,-313c6340103,1962520,6339606,1962520,6339606,1962520r-2559,27l6337739,1962833xm6160477,1963135v5278,-1118,9997,-4098,12232,-9066c6178670,1939665,6184631,1925756,6190591,1911351v3974,-8941,-3477,-19869,-11424,-23345c6170722,1884529,6158304,1887012,6154330,1895953v-5463,12418,-10927,24835,-16391,37751c6133468,1943638,6134958,1955063,6144893,1961024v4470,2484,10307,3229,15584,2111xm5028770,1963512v497,,993,,1491,c5026784,1962518,5023306,1961525,5020326,1960531v5960,2981,12915,4471,19372,1987c5041685,1961525,5043672,1961028,5045659,1960035v5960,-1987,9934,-4968,13411,-10432c5063044,1943642,5063044,1936192,5060064,1929734v-4471,-10928,-19869,-17385,-31294,-9934l5012379,1937128r,16946c5013869,1957054,5016352,1959041,5019333,1961028v2980,1490,5960,2484,9437,2484xm288919,1964597v11911,2029,25025,-9671,17477,-23634c276709,1887123,263626,1830265,264129,1768878v504,-23649,-34216,-22643,-36228,c221359,1835296,239977,1903225,278218,1957569v2894,4151,6730,6352,10701,7028xm6313777,1965997r3351,-443l6322097,1962706r14950,-159l6332155,1960533v-2980,497,-6457,993,-9437,1490c6319738,1963017,6316757,1964507,6313777,1965997xm1954650,1966056v3826,1250,8328,939,13047,-1793c2029290,1928996,2089891,1892239,2151981,1857965v18874,-10430,1986,-38247,-16889,-28312c2072505,1862436,2009918,1896212,1950808,1935950v-13038,8568,-7636,26357,3842,30106xm2185051,1966117v4526,1622,9772,1374,15112,-1855c2219534,1952340,2238906,1940916,2257286,1928497v17387,-11424,2484,-35764,-15895,-27319l2213255,1915014r-2537,-7262c2207490,1904003,2202647,1901551,2196189,1901675v-25332,496,-50168,993,-75501,2981c2098336,1906145,2098336,1937440,2120688,1938930r55237,2180l2171684,1949937v1418,7105,6581,13747,13367,16180xm3347395,1966491v14903,,14903,-23346,,-23346c3332494,1943145,3332494,1966491,3347395,1966491xm1895664,1970231v11525,-3702,17393,-21863,3981,-30804c1888718,1932472,1879777,1918564,1878286,1905649v-1987,-18875,-29306,-19869,-29803,c1847986,1931976,1860405,1954328,1882757,1968237v4595,2856,9065,3228,12907,1994xm4943455,1970798v11912,2028,25026,-9671,17478,-23634c4931245,1893324,4918163,1836465,4918666,1775077v503,-23648,-34216,-22642,-36229,c4875896,1841497,4894513,1909424,4932755,1963768v2893,4152,6730,6353,10700,7030xm6609192,1972256v3826,1250,8328,939,13046,-1793c6683831,1935195,6744431,1898438,6806521,1864165v18875,-10430,1986,-38247,-16889,-28313c6727046,1868635,6664459,1902412,6605350,1942150v-13039,8568,-7637,26357,3842,30106xm6839590,1972317v4525,1622,9772,1374,15112,-1855c6874074,1958541,6893446,1947116,6911825,1934697v17385,-11425,2484,-35764,-15896,-27320l6867795,1921214r-2538,-7263c6862028,1910203,6857185,1907750,6850728,1907874v-25333,497,-50168,994,-75501,2981c6752875,1912345,6752875,1943639,6775227,1945130r55236,2180l6826223,1956137v1417,7105,6580,13747,13367,16180xm1367164,1973702v3477,-497,6458,-994,9438,-2484c1380079,1969231,1383059,1965754,1384550,1962277v2979,-6954,1489,-15895,-3974,-20862c1375609,1936944,1368655,1934460,1362197,1936447v-3974,994,-7451,3477,-9934,6954c1348289,1945885,1347295,1949362,1347295,1953833v-496,3974,,7947,2484,11425l1349779,1963074r-1490,-10731c1348786,1951349,1349282,1950852,1349779,1949859r,13215l1350773,1970225r7150,993l1371138,1971218v-993,497,-1490,994,-2483,1490l1357923,1971218r-2183,c1359217,1973205,1363190,1973702,1367164,1973702xm4626887,1974274v4088,-440,7988,-2201,11007,-5472c4640410,1965783,4643429,1963267,4645944,1960247v10064,-10566,8051,-28178,-4528,-35726c4636385,1921502,4629843,1920495,4623805,1922005v-7044,2012,-14592,8555,-16101,16102c4607201,1942133,4606194,1946158,4605691,1950184v-1006,4528,-1006,8051,1006,12580c4608207,1966286,4610723,1969808,4614748,1971820v3774,2014,8051,2894,12139,2454xm6550207,1976431v11525,-3702,17393,-21864,3981,-30804c6543260,1938672,6534319,1924764,6532829,1911849v-1987,-18875,-29306,-19869,-29803,c6502529,1938176,6514947,1960528,6537300,1974437v4594,2856,9065,3228,12907,1994xm4346556,1976853v20631,,20631,-32203,,-32203c4325926,1944650,4325423,1976853,4346556,1976853xm6021707,1979902v3477,-497,6458,-993,9438,-2484c6034622,1975431,6037603,1971954,6039093,1968477v2980,-6954,1490,-15895,-3974,-20863c6030152,1943144,6023198,1940660,6016740,1942647v-3974,993,-7451,3477,-9934,6954c6002832,1952085,6001838,1955562,6001838,1960033v-496,3974,,7947,2484,11424l6004322,1969274r-1490,-10731c6003329,1957549,6003825,1957052,6004322,1956059r,13215l6005315,1976425r7151,993l6025681,1977418v-993,497,-1490,994,-2483,1491l6012466,1977418r-2183,c6013759,1979405,6017734,1979902,6021707,1979902xm2062568,1981650v3477,-2483,6953,-4967,9934,-8445c2074489,1970722,2076972,1967741,2078959,1965258v3477,-3974,5464,-7948,5464,-13411c2084920,1945885,2081443,1940421,2076972,1936944v-8941,-7947,-21856,-4966,-27816,4471c2047169,1944396,2045679,1947376,2043692,1950356v-2484,3974,-3974,7948,-5464,12418c2036241,1969232,2039222,1976186,2044189,1980160v4967,3477,12914,4967,18379,1490xm476299,1983762v3477,-993,6705,-2856,8692,-5092c488468,1974697,490952,1970226,490952,1964762v,-4967,-1987,-10431,-5961,-13908c480521,1946384,472574,1943403,466116,1945886v-1490,498,-3477,994,-4967,1987c454195,1950357,447737,1956814,448235,1964762v,2980,993,5961,2483,8942c452705,1977677,457175,1980161,461149,1981651v1490,497,3477,993,4967,1987c469096,1984880,472822,1984755,476299,1983762xm6717112,1987850v3477,-2483,6953,-4967,9934,-8445c6729033,1976922,6731516,1973941,6733503,1971458v3477,-3974,5464,-7948,5464,-13411c6739464,1952085,6735987,1946621,6731516,1943144v-8941,-7947,-21856,-4967,-27816,4471c6701713,1950595,6700223,1953575,6698236,1956556v-2483,3974,-3974,7947,-5464,12418c6690785,1975432,6693766,1982386,6698732,1986360v4968,3477,12915,4967,18380,1490xm5130845,1989963v3477,-993,6706,-2856,8693,-5092c5143015,1980898,5145499,1976427,5145499,1970962v,-4966,-1987,-10430,-5961,-13908c5135067,1952584,5127120,1949603,5120662,1952087v-1490,497,-3477,994,-4967,1987c5108741,1956558,5102284,1963015,5102781,1970962v,2981,993,5962,2483,8942c5107251,1983878,5111721,1986362,5115695,1987852v1490,496,3477,993,4967,1987c5123643,1991080,5127368,1990956,5130845,1989963xm4418596,1999660v4128,1533,8971,1596,14003,-668c4476376,1978864,4519648,1958234,4562921,1937100v22140,-10568,2516,-44280,-19624,-33211c4500527,1925526,4457757,1946660,4414988,1969304v-14718,7924,-8774,25757,3608,30356xm3122891,2001759v9438,2483,18378,-4471,18378,-13908c3141269,1977420,3131833,1970466,3122891,1972949v-1489,496,-3477,994,-4967,1490c3112458,1975930,3107989,1981394,3107989,1987354v497,5961,3973,11425,9935,12915c3119414,2000765,3121402,2001263,3122891,2001759xm4082174,2008859r-3126,-3127c4079048,2006229,4079544,2006229,4080041,2006726r365,1116l4082174,2008859xm4057045,2008859r1656,-952l4059179,2006726v,-497,496,-497,993,-994l4057045,2008859xm4085505,2012190v-497,-497,-497,-1491,-993,-1987l4082174,2008859r3331,3331xm4053715,2012190r3330,-3331l4054708,2010203v-497,496,-497,1490,-993,1987xm517781,2016666v5713,-993,10928,-4222,13909,-9686c532683,2004993,532186,2005987,531193,2007476r994,-993l532186,2006483v1491,-496,-496,993,497,-496l532187,2006483r1490,-372l533180,2005987v1490,,2483,496,497,c531690,2005490,532683,2006483,534173,2005987r-496,124l535167,2006483v-1987,-993,1987,1491,1987,1491c543611,2012940,554539,2009463,559009,2003503v5464,-6954,4471,-15895,-1490,-22353c542618,1964262,513311,1965255,498906,1982143v-7948,9439,-8444,22850,1987,30797c505860,2016418,512069,2017659,517781,2016666xm702346,2019390v12312,-1250,21935,-16157,10614,-27101c692833,1972162,675222,1949015,661133,1924359v-10566,-18618,-37234,-2012,-28177,16606c647045,1969646,666165,1993798,689814,2015436v4026,3270,8428,4371,12532,3954xm5172321,2022866v5712,-994,10928,-4222,13908,-9686c5187223,2011193,5186726,2012186,5185733,2013676r994,-993l5186726,2012683v1490,-497,-497,993,497,-497l5186727,2012683r1489,-372l5187720,2012186v1489,,2483,497,496,c5186229,2011689,5187223,2012683,5188713,2012186r-497,125l5189707,2012683v-1987,-994,1986,1490,1986,1490c5198151,2019140,5209078,2015664,5213549,2009703v5464,-6954,4471,-15894,-1490,-22352c5197157,1970462,5167851,1971455,5153446,1988344v-7948,9438,-8445,22849,1987,30796c5160400,2022617,5166609,2023860,5172321,2022866xm2271679,2025363v43214,,43214,-67057,,-67057c2228464,1958306,2228464,2025363,2271679,2025363xm5356885,2025591v12311,-1251,21934,-16158,10613,-27101c5347371,1978362,5329760,1955215,5315672,1930559v-10567,-18618,-37235,-2013,-28178,16605c5301583,1975846,5320703,1999999,5344353,2021636v4025,3270,8428,4371,12532,3955xm1682077,2025861v4967,,9438,-1491,13411,-4471c1699462,2018906,1702939,2015926,1705423,2011952v2980,-3477,5464,-7451,6457,-12418c1712377,1996554,1712874,1993077,1713370,1990096v,-4967,-993,-9437,-2980,-13908c1708900,1971718,1706416,1967744,1702939,1964764r-19749,-8132l1662579,1959354r-10306,5906c1648300,1969235,1645320,1974698,1643332,1980162v-2483,5961,-2483,11921,-496,17882c1642836,1998044,1642836,1998541,1642836,1998541r,1490c1643829,2004501,1646313,2008972,1649293,2012449v2484,3974,5961,6954,9934,9437c1662208,2022880,1664691,2024370,1667672,2025363v4967,1491,9438,1491,14405,498xm6926228,2031565v43215,,43215,-67058,,-67058c6883014,1964507,6883014,2031565,6926228,2031565xm6336626,2032062v4967,,9438,-1490,13412,-4471c6354011,2025108,6357488,2022127,6359972,2018153v2980,-3477,5464,-7450,6457,-12418c6366926,2002755,6367423,1999278,6367920,1996297v,-4967,-994,-9437,-2981,-13908c6363449,1977918,6360966,1973945,6357488,1970964r-19749,-8131l6317128,1965554r-10305,5907c6302849,1975435,6299869,1980899,6297881,1986363v-2483,5961,-2483,11921,-496,17882c6297385,2004245,6297385,2004742,6297385,2004742r,1490c6298379,2010703,6300862,2015173,6303843,2018650v2483,3974,5960,6954,9934,9438c6316757,2029081,6319241,2030572,6322221,2031565v4968,1490,9438,1490,14405,497xm3943856,2033729r161,-17l3943897,2033712r-41,17xm3943718,2033783r138,-54l3943514,2033763r204,20xm636414,2034996v3711,189,7359,-692,10126,-2956c648050,2031033,649056,2030530,650565,2029524v11573,-5535,11573,-25159,,-30694c649056,1998326,648050,1997320,646540,1996314v-5535,-4026,-15095,-3523,-20630,c619872,1999836,615847,2006880,615847,2013925v,7044,4025,14089,10063,17611c628929,2033549,632703,2034807,636414,2034996xm3955590,2038744v,,,,-504,-503l3955302,2038529r288,215xm5290952,2041196v3711,189,7359,-691,10126,-2956c5302588,2037234,5303594,2036731,5305104,2035724v11573,-5535,11573,-25159,,-30694c5303594,2004527,5302588,2003521,5301078,2002514v-5534,-4025,-15095,-3522,-20630,c5274410,2006036,5270385,2013080,5270385,2020124v,7046,4025,14090,10063,17613c5283467,2039749,5287241,2041007,5290952,2041196xm3958105,2042266v,,-503,-503,-503,-1006l3957968,2042083r137,183xm3768117,2042490v2981,496,6957,-1490,8941,-3477c3779048,2037026,3781035,2033052,3780537,2030072v,-3477,-994,-6458,-3479,-8941c3774579,2019144,3771098,2017157,3768117,2017654v-1984,,-3476,496,-5463,496c3759176,2018647,3756693,2019144,3754211,2021628v-1990,1986,-3476,5464,-3476,8444c3750735,2033052,3751726,2036529,3754211,2038516v2482,2484,4965,2981,8443,3477c3764641,2041993,3766133,2042490,3768117,2042490xm4069610,2045470v8444,-496,15895,-4967,18875,-12914l4080406,2007842r-10796,-6208l4058701,2007907r-8960,22165c4052224,2038517,4060669,2045470,4069610,2045470xm2668396,2049939v18875,-2484,19869,-31295,,-30301c2646042,2020632,2625677,2010697,2615246,1990828v-9935,-17882,-37252,-1987,-27321,16392c2603325,2036031,2635614,2054410,2668396,2049939xm3959615,2050317v,-503,,-503,,-1006l3959569,2049814r46,503xm983909,2050767v13350,-3632,23162,-23256,10331,-33823c978641,2004364,963545,1991785,946941,1980714v-18618,-12579,-41261,16606,-24153,31198c937884,2024995,953985,2036568,970087,2048141v4529,3270,9372,3837,13822,2626xm2717069,2050934v6957,-496,13909,-4470,15398,-11424c2732964,2038019,2733462,2036033,2733462,2034542v1489,-5960,,-12417,-4472,-16392c2725517,2015170,2721542,2013183,2717069,2013183v-4470,,-8942,1987,-11922,4967c2700679,2022621,2699187,2028582,2700679,2034542v494,1491,991,3477,991,4968c2703161,2045967,2710114,2051432,2717069,2050934xm3963600,2053893r1046,-2569l3964116,2050022r-516,3871xm2158428,2054669v6458,,12419,-1490,17882,-4967c2181774,2046721,2185748,2042251,2189225,2036787v994,-1490,1987,-2483,2980,-3974c2195683,2026853,2197670,2019899,2197670,2012945v,-6954,-1987,-13412,-5465,-19869c2185251,1981155,2172337,1973704,2158428,1973704v-13907,,-26822,7451,-33776,19372c2121175,1999037,2119188,2005991,2119188,2012945v,7450,1987,13908,5464,19868c2125645,2034304,2126639,2035297,2127632,2036787v2980,5464,7451,9438,12915,12915c2146010,2053179,2151971,2054669,2158428,2054669xm3959111,2054846v,-503,504,-1007,504,-2012l3959200,2053870r-89,976xm4453571,2055902v8445,1987,17386,-993,25333,-2484c4490328,2050935,4495296,2037523,4491322,2027589v-1987,-4968,-5464,-7948,-9934,-9935c4474930,2014673,4469467,2015170,4464003,2018151v-5961,2980,-13909,5463,-17882,10431c4442147,2033052,4440160,2038517,4442147,2044477v1490,5464,5961,9935,11424,11425xm5638442,2056968v13350,-3632,23161,-23257,10331,-33823c5633174,2010565,5618078,1997986,5601474,1986916v-18617,-12580,-41260,16605,-24152,31196c5592417,2031196,5608518,2042768,5624620,2054341v4529,3271,9372,3838,13822,2627xm3961690,2058580r1447,-1219l3963600,2053893r-1910,4687xm315059,2059298v6427,990,13272,-1845,17393,-6697l333104,2040894r-597,359l333232,2038611r268,-4809c333748,2034299,333624,2036286,333376,2038086r-144,525l333104,2040894r1886,-1131c338964,2040259,342441,2040259,346415,2040756v10430,994,20365,,30299,-4967c395590,2025358,379197,1999032,360322,2007475v-5463,2484,-15895,-1986,-21358,-1986c331016,2004992,323566,2006482,316612,2010953v-13909,8444,-22353,25829,-12915,40731c306677,2056279,310775,2058639,315059,2059298xm6812977,2060871v6458,,12418,-1491,17882,-4968c6836323,2052923,6840297,2048452,6843774,2042988v994,-1490,1987,-2483,2981,-3973c6850232,2033054,6852218,2026100,6852218,2019146v,-6954,-1986,-13412,-5463,-19869c6839800,1987356,6826886,1979905,6812977,1979905v-13907,,-26823,7451,-33776,19372c6775724,2005238,6773737,2012192,6773737,2019146v,7451,1987,13908,5464,19869c6780194,2040505,6781188,2041498,6782181,2042988v2980,5464,7450,9438,12915,12915c6800559,2059380,6806520,2060871,6812977,2060871xm3954583,2061387v,,503,-503,503,-503l3954799,2061099r-216,288xm3951061,2063903v503,,503,-503,1006,-503l3951350,2063687r-289,216xm1268311,2064915v4222,-62,8445,-1304,12418,-3291c1280729,2061624,1281226,2061624,1281226,2061128v15895,-7948,15895,-34274,,-42222c1281226,2018906,1280729,2018906,1280729,2018410v-7947,-3975,-16888,-4471,-24836,c1248442,2022880,1243475,2031324,1243475,2039769v,8444,4967,16888,12418,21359c1259867,2063860,1264089,2064977,1268311,2064915xm3942507,2065413v503,,1006,,1510,l3943262,2065344r-755,69xm4969599,2065499v6426,989,13271,-1846,17393,-6697l4987644,2047095r-598,359l4987771,2044810r268,-4807c4988288,2040499,4988163,2042486,4987915,2044287r-144,523l4987644,2047095r1885,-1132c4993503,2046460,4996980,2046460,5000954,2046957v10431,993,20365,,30300,-4968c5050129,2031558,5033737,2005232,5014862,2013675v-5464,2485,-15895,-1986,-21359,-1986c4985556,2011192,4978105,2012683,4971151,2017153v-13908,8444,-22352,25829,-12915,40732c4961217,2062480,4965315,2064839,4969599,2065499xm3941591,2070444r7457,c3953576,2069438,3955590,2067425,3959111,2064910r2579,-6330l3953576,2065413v-4528,2012,-9434,2138,-13837,691l3938145,2064816r-3185,-1416c3934960,2063400,3935463,2063400,3935463,2063400r-3739,-2804l3931940,2060884v,,,-503,-503,-503l3931724,2060596r-1845,-2460l3928921,2057361v,,,-503,,-503l3929879,2058136r8266,6680l3939488,2065413v-503,-503,-503,-503,-1006,-503l3943262,2065344r4780,-434c3947539,2065413,3947539,2065413,3947035,2065413r4315,-1726l3954799,2061099r2803,-3738c3957602,2057361,3957602,2057865,3957602,2057865r1598,-3995l3959569,2049814r-458,-5032c3959615,2045285,3959615,2045285,3959615,2045789r-1647,-3706l3955302,2038529r-3738,-2804c3951564,2036228,3952067,2036228,3952067,2036228v-1509,-503,-3019,-1509,-4528,-2012c3947539,2034216,3948042,2034216,3948042,2034216r-4324,-433l3932444,2038241r3316,-2369l3934960,2036228v503,,1006,-503,1006,-503l3935760,2035872r3728,-1656c3939488,2034216,3938985,2034216,3938985,2034216r4529,-453l3943010,2033712r887,l3945966,2032895v4843,63,9623,1823,13145,4843l3964116,2050022r1033,-7756c3963640,2038241,3962131,2034719,3959111,2032203v-3018,-2516,-6038,-4528,-10063,-5536c3941500,2024152,3931437,2026667,3925902,2032705v-7044,7549,-9057,18115,-3522,27173l3941591,2070444xm3942507,2070948r-916,-504l3937475,2070444v1510,,3522,504,5032,504xm5922861,2071117v4222,-62,8444,-1304,12417,-3291c5935278,2067826,5935776,2067826,5935776,2067329v15894,-7947,15894,-34274,,-42222c5935776,2025107,5935278,2025107,5935278,2024611v-7947,-3974,-16888,-4471,-24836,c5902992,2029081,5898025,2037526,5898025,2045970v,8444,4967,16888,12417,21359c5914416,2070061,5918639,2071179,5922861,2071117xm1740199,2074040v8444,1987,17881,496,26325,-497c1775465,2073047,1783909,2066093,1783413,2056655v-994,-8941,-7948,-15399,-16889,-16392c1758080,2039766,1748643,2037779,1740199,2039766v-16889,3974,-16889,29804,,34274xm6394742,2080241v8444,1987,17882,496,26326,-497c6430009,2079248,6438453,2072294,6437957,2062856v-994,-8941,-7948,-15399,-16889,-16392c6412624,2045967,6403186,2043980,6394742,2045967v-16888,3974,-16888,29804,,34274xm3501393,2080363v9268,1769,20355,-8196,14392,-19000c3495907,2025598,3477528,1989338,3462129,1951587v-5955,-12915,-26815,-7949,-21851,5960c3455178,1997782,3472562,2037023,3493427,2074277v1983,3602,4874,5495,7966,6086xm4546349,2081859v3772,210,7683,-1249,11036,-5099c4570797,2061858,4595136,2057387,4612024,2070302v15895,12419,38248,-8941,22353,-22352c4605071,2023609,4560862,2025100,4535033,2054407v-10059,11176,,26823,11316,27452xm4398645,2086429r784,-724l4399968,2084951r-256,107l4398645,2086429xm4398506,2086557r61,-56l4399429,2085209r-507,394l4398796,2085888r137,-183l4398506,2086557xm4398435,2086699r71,-142l4398493,2086570r-58,129xm4398435,2086699r210,-270l4398567,2086501r-132,198xm4397815,2087195r678,-625l4398796,2085888r-981,1307xm4395497,2088073r514,-206l4398922,2085603r117,-263l4397342,2086052r-1845,2021xm2998084,2088105v4088,-1131,7736,-3773,9748,-7547c3012865,2072507,3008839,2063450,3001795,2058418v-16104,-12076,-31200,-26669,-43279,-42771c2952981,2008099,2943921,2004577,2935367,2009609v-7044,4025,-11071,15598,-6037,23147c2944931,2054895,2963049,2072507,2985691,2086596v3773,2265,8302,2642,12393,1509xm4394959,2088686v497,-497,993,-497,1490,-994l4396011,2087867r-1052,819xm4395952,2089679v497,-497,497,-497,994,-993l4396378,2089112r-426,567xm4392972,2091666r3406,-2554l4397815,2087195r-4843,4471xm56760,2092232v3539,1055,7265,1179,10494,-311c68744,2091424,70234,2090431,72221,2089934v3974,-1489,6954,-2980,9438,-6457c84142,2080496,85632,2076523,85632,2072549v,-2981,-994,-6458,-2483,-8941c80665,2059137,76691,2057150,72221,2055163v-1490,-496,-2981,-1489,-4967,-1987c60796,2050693,51855,2053674,47385,2058144v-3478,3974,-5961,8941,-5961,14405c41424,2077517,43907,2082981,47385,2086954v2483,2235,5836,4222,9375,5278xm1451604,2092913v8445,2484,17386,-4470,17386,-13410c1468990,2070561,1460545,2063111,1451604,2066091v-1491,497,-3477,993,-4968,1490c1441670,2069071,1437696,2074039,1437696,2079503v,5463,3477,9934,8940,11920c1448127,2091920,1450113,2092417,1451604,2092913xm4389495,2094646r6002,-6573l4392546,2089253r426,-71c4392475,2089182,4391978,2089679,4391482,2089679r1064,-426l4387836,2090038r-328,138c4387508,2090176,4387011,2090176,4387011,2090176r825,-138l4397342,2086052r2584,-2830c4399926,2082725,4399926,2082725,4400422,2082228r-1383,3112l4399712,2085058r2201,-2830l4399968,2084951r2938,-1232c4407874,2079248,4409860,2071797,4408867,2065340v-1491,-12916,-13908,-21360,-26823,-17883c4372606,2049940,4364659,2057392,4362176,2066830v-2981,9934,1489,22849,11424,26823c4379064,2096137,4384031,2097130,4389495,2094646xm4711306,2098434v3539,1055,7265,1179,10493,-311c4723290,2097626,4724780,2096633,4726767,2096136v3973,-1490,6953,-2980,9437,-6457c4738688,2086698,4740178,2082725,4740178,2078751v,-2981,-994,-6458,-2483,-8941c4735211,2065339,4731237,2063352,4726767,2061365v-1491,-497,-2981,-1490,-4968,-1987c4715342,2056895,4706401,2059875,4701930,2064346v-3477,3973,-5960,8941,-5960,14405c4695970,2083718,4698453,2089182,4701930,2093156v2484,2235,5837,4222,9376,5278xm6106149,2099115v8444,2483,17385,-4471,17385,-13412c6123534,2076762,6115089,2069312,6106149,2072292v-1491,496,-3478,993,-4968,1490c6096214,2075272,6092241,2080239,6092241,2085703v,5464,3476,9934,8940,11921c6102671,2098121,6104658,2098618,6106149,2099115xm1252919,2102848v5463,,9437,-2980,12417,-6954c1266827,2093907,1268317,2091920,1269310,2089933v2981,-4470,1987,-11921,-1987,-15398c1263350,2071058,1256396,2069071,1251925,2072548v-1987,1490,-3973,2981,-5961,3974c1241990,2079502,1238513,2083476,1239010,2088940v,3973,1491,7451,3974,9934c1245467,2101358,1249442,2102848,1252919,2102848xm5907462,2109049v5464,,9437,-2980,12418,-6954c5921370,2100108,5922860,2098121,5923853,2096134v2981,-4470,1988,-11921,-1986,-15398c5917893,2077259,5910939,2075272,5906469,2078749v-1987,1490,-3974,2981,-5961,3973c5896534,2085703,5893057,2089677,5893554,2095141v,3973,1490,7450,3974,9934c5900011,2107559,5903985,2109049,5907462,2109049xm3564460,2110045v4966,-1491,10431,-5464,12916,-9935c3579860,2095143,3581353,2088686,3579363,2083221v-1987,-4470,-5467,-10431,-10432,-12418c3566941,2069810,3565453,2069313,3563466,2068319v-2982,-1489,-6461,-3476,-9936,-3973c3551544,2063849,3550055,2063849,3548066,2063352v-2977,,-5461,497,-7948,1987c3536149,2066830,3532173,2069810,3530187,2073783v-4469,8445,-3473,18380,3476,25334c3537634,2103090,3542605,2105574,3547571,2108058v4967,2980,11421,3477,16889,1987xm330452,2115081v4160,-1428,7761,-4533,9500,-8755c341442,2102352,341442,2098379,339952,2093908v-1987,-4967,-5464,-7451,-9934,-8941c326541,2083477,322567,2081987,319090,2080496v-2981,-1490,-8445,-496,-11425,1491c305181,2083974,302698,2085960,301704,2088941v-2980,6954,,14405,5961,18379c311142,2109307,314619,2111790,317599,2113777v3974,2483,8693,2732,12853,1304xm4984998,2121282v4160,-1428,7761,-4533,9500,-8755c4995988,2108553,4995988,2104579,4994498,2100109v-1987,-4967,-5464,-7451,-9935,-8941c4981086,2089678,4977113,2088188,4973635,2086697v-2980,-1490,-8444,-496,-11425,1491c4959727,2090174,4957243,2092161,4956250,2095142v-2980,6954,,14405,5960,18378c4965687,2115507,4969165,2117991,4972145,2119978v3974,2483,8693,2732,12853,1304xm3712983,2121965v1488,-496,3476,-993,4967,-993c3724406,2119482,3729869,2112528,3729374,2106071v-498,-6458,-4469,-13412,-11424,-14902c3716459,2090672,3714471,2090175,3712983,2090175v-5962,-1490,-11922,,-16394,4471c3693611,2098123,3691621,2102096,3691621,2106567v,4470,1990,8941,4968,11922c3701061,2121965,3707021,2122959,3712983,2121965xm1829359,2123836v3477,-994,6705,-2857,8692,-5092c1841528,2114770,1844012,2110300,1844012,2104836v,-4967,-1987,-10431,-5961,-13908c1833581,2086457,1825633,2083477,1819176,2085960v-3477,1490,-6458,2484,-9437,4471c1805764,2093411,1802287,2099371,1802784,2104836v,4967,1987,8941,5464,12915c1811228,2121227,1815202,2122221,1819176,2123711v2980,1242,6705,1118,10183,125xm6483903,2130037v3477,-994,6706,-2856,8692,-5092c6496073,2120972,6498557,2116501,6498557,2111037v,-4967,-1988,-10431,-5962,-13909c6488125,2092657,6480177,2089678,6473720,2092161v-3477,1490,-6458,2484,-9438,4471c6460308,2099612,6456831,2105572,6457328,2111037v,4967,1987,8941,5464,12915c6465772,2127429,6469746,2128422,6473720,2129913v2980,1241,6706,1117,10183,124xm907198,2135635v4470,,8444,-994,12418,-2484c923590,2131661,927066,2129674,930047,2126694v1490,-1987,3477,-4471,4967,-6458c937498,2116759,938491,2112786,938988,2108315v994,-2980,994,-5463,,-8444c938988,2095898,937498,2091924,935014,2087950v-1490,-1987,-3477,-4470,-4967,-6457c926073,2077519,921603,2075035,916139,2073545v-497,,-497,,-993,c910675,2072055,906701,2072055,902231,2073048v-2980,,-5464,497,-7947,1987c892794,2075532,891303,2076029,889813,2077022v-9438,5464,-15398,16392,-15398,26823c873918,2114772,879879,2125204,889316,2131164v4968,2981,11922,5464,17882,4471xm3867030,2135858r503,-503c3868539,2134348,3869043,2133342,3870049,2131832r-3019,4026xm3865521,2137870r1509,-2012l3865888,2137000r-367,870xm5561748,2141837v4470,,8444,-993,12417,-2484c5578139,2137863,5581616,2135876,5584596,2132896v1491,-1987,3477,-4471,4968,-6457c5592048,2122962,5593041,2118988,5593537,2114518v994,-2981,994,-5464,,-8445c5593537,2102100,5592048,2098126,5589564,2094152v-1491,-1987,-3477,-4471,-4968,-6457c5580623,2083721,5576153,2081237,5570689,2079747v-497,,-497,,-994,c5565225,2078257,5561251,2078257,5556780,2079250v-2980,,-5463,497,-7947,1987c5547343,2081734,5545853,2082231,5544362,2083224v-9437,5464,-15397,16392,-15397,26823c5528468,2120975,5534428,2131406,5543866,2137367v4967,2980,11921,5463,17882,4470xm1383554,2142586v4471,1491,8941,,12915,-1490c1398953,2140103,1400940,2139109,1403423,2138116v5961,-2484,9934,-10431,9438,-16889c1412861,2116260,1410874,2111293,1407397,2107319v-3478,-3477,-8941,-5464,-13908,-5464c1387031,2101855,1379084,2105332,1376600,2111293v-993,2483,-1986,4470,-2980,6954c1372130,2121724,1371137,2124704,1371634,2128678v496,3477,1986,6954,4470,9438c1378091,2140103,1380574,2141593,1383554,2142586xm4062262,2146928v15096,,15096,-23147,,-23147c4047670,2123781,4047670,2146928,4062262,2146928xm3847910,2146928v2516,,5031,-504,7547,-2013c3857973,2144412,3859986,2142902,3861998,2140890r3890,-3890l3875081,2115227v,-1006,,-2012,,-3018c3875081,2108183,3874578,2104158,3872565,2100132v-1006,-4025,-3522,-7044,-6541,-10063c3864011,2088559,3861998,2087050,3859986,2085037v-3522,-2013,-7548,-3522,-11573,-3522c3845897,2081012,3842878,2081012,3840362,2081515v-4025,,-8050,1509,-11573,3522c3821745,2091578,3816210,2098120,3814197,2105667v-1006,3523,-2013,7548,-1509,11070c3813191,2119253,3813191,2122271,3813694,2124788v1006,4026,3019,7548,5535,10567c3823254,2140890,3828789,2144412,3835330,2146424v4026,1510,8555,1510,12580,504xm4490328,2147798v33281,,33281,-51659,,-51659c4457048,2096139,4456552,2147798,4490328,2147798xm6038098,2148788v4471,1490,8941,,12915,-1491c6053497,2146304,6055484,2145311,6057967,2144317v5961,-2484,9935,-10431,9438,-16889c6067405,2122461,6065418,2117494,6061941,2113520v-3477,-3477,-8941,-5464,-13908,-5464c6041575,2108056,6033628,2111533,6031144,2117494v-993,2483,-1986,4470,-2980,6954c6026674,2127925,6025680,2130905,6026177,2134879v497,3477,1987,6954,4470,9438c6032635,2146304,6035118,2147794,6038098,2148788xm1107875,2160967v5463,-497,10927,-3974,12418,-9438c1120789,2150039,1121286,2148052,1121783,2146562v2483,-8941,-4471,-17882,-13908,-17882c1098437,2128183,1091483,2137621,1093967,2146562v496,1490,993,3477,1490,4967c1096947,2156993,1102411,2160967,1107875,2160967xm2517871,2162144v3787,808,7884,311,11610,-1676c2534944,2157488,2540907,2154010,2546370,2151030v9437,-5464,11921,-18378,4967,-26823c2544383,2114770,2532461,2114770,2524017,2121724v-4966,3974,-9935,8444,-14405,12417c2503155,2139605,2503652,2150037,2508123,2155997v2483,3229,5959,5340,9748,6147xm5762421,2167169v5464,-496,10928,-3973,12418,-9437c5775335,2156241,5775833,2154254,5776329,2152764v2483,-8941,-4471,-17882,-13908,-17882c5752983,2134386,5746029,2143823,5748513,2152764v497,1490,993,3477,1490,4968c5751493,2163196,5756957,2167169,5762421,2167169xm7172414,2168346v3788,807,7886,310,11611,-1676c7189488,2163689,7195449,2160212,7200913,2157232v9438,-5464,11921,-18379,4967,-26824c7198927,2120971,7187005,2120971,7178561,2127925v-4967,3974,-9934,8444,-14405,12418c7157699,2145807,7158195,2156238,7162666,2162199v2484,3228,5961,5340,9748,6147xm396076,2168418v1986,,4470,,6457,-497c404520,2167921,406507,2167424,408494,2167424v3477,,6457,-993,9437,-2980c418428,2164444,418925,2163947,419422,2163947v7450,-3477,11921,-12915,11921,-20862c431343,2135138,426872,2125699,419422,2122222v-2484,-993,-4968,-2483,-7451,-3477c409487,2118248,405514,2117752,403030,2117752v-1987,,-4470,,-6458,-497c390115,2116758,382664,2120235,378691,2124706v-4471,4470,-7948,11921,-7451,17882c371737,2149045,373724,2156000,378691,2160470v3973,4471,10431,7948,17385,7948xm5050625,2174621v1986,,4470,,6457,-497c5059069,2174124,5061056,2173627,5063043,2173627v3477,,6457,-993,9437,-2980c5072977,2170647,5073474,2170150,5073970,2170150v7451,-3477,11922,-12915,11922,-20862c5085892,2141340,5081421,2131902,5073970,2128424v-2483,-993,-4967,-2483,-7450,-3477c5064036,2124451,5060063,2123954,5057579,2123954v-1987,,-4470,,-6458,-496c5044664,2122960,5037213,2126438,5033240,2130908v-4471,4471,-7948,11922,-7451,17883c5026286,2155248,5028272,2162202,5033240,2166673v3973,4471,10430,7948,17385,7948xm2309067,2176011v15567,2831,35946,-14152,24625,-32266c2323628,2127140,2324634,2104497,2332182,2087388v10063,-23146,-21133,-43273,-34720,-20127c2278846,2099465,2282369,2132675,2296457,2165885v2768,6038,7421,9183,12610,10126xm2776181,2177599v22851,,23345,-35764,,-35764c2753332,2141835,2753332,2177599,2776181,2177599xm2402120,2178968v10064,,20128,-9057,19623,-19625c2421240,2149280,2413190,2139719,2402120,2139719v-9560,,-23145,-1509,-31197,4026c2359351,2151796,2359351,2166892,2370923,2174942v8052,5535,21637,3523,31197,4026xm6963601,2182212v15567,2829,35945,-14152,24624,-32266c6978162,2133340,6979168,2110697,6986715,2093589v10064,-23146,-21133,-43273,-34719,-20127c6933379,2105665,6936901,2138875,6950990,2172085v2767,6038,7422,9183,12611,10127xm7056655,2185167v10064,,20127,-9057,19624,-19624c7075776,2155480,7067725,2145919,7056655,2145919v-9560,,-23145,-1509,-31197,4026c7013886,2157995,7013886,2173092,7025458,2181142v8052,5535,21637,3523,31197,4025xm3034239,2187124r-19,-87l3034072,2186839r42,128l3034239,2187124xm3034966,2187534v,-496,-496,-1490,-496,-1986l3034640,2186829r326,705xm3034764,2187763r-124,-934l3033719,2184835r501,2202l3034764,2187763xm3034966,2188031r-202,-268l3034767,2187783r199,248xm3034744,2189342r-347,-1528l3034114,2186967r-546,-684l3034744,2189342xm3035021,2189686r-254,-1903l3034239,2187124r158,690l3035021,2189686xm3035463,2191209r,-199l3035021,2189686r76,574l3035463,2191209xm1739389,2191511v13109,-1304,23912,-18254,11247,-29058c1730269,2145068,1712388,2125199,1692022,2107813v-17882,-15398,-43711,9438,-26326,26327c1685068,2152519,1706924,2168413,1726296,2186793v4098,3849,8723,5153,13093,4718xm3035302,2191798r-205,-1538l3034744,2189342r558,2456xm3035960,2192502v,-497,-497,-994,-497,-1987l3035463,2191010r497,1492xm811273,2195240v5401,,10741,-2483,12976,-7451c824746,2186299,825739,2184809,826236,2183815v2980,-5960,3477,-11921,,-17882c823256,2160469,817295,2156992,810838,2156992v-6457,,-11922,3477,-15399,8941c792459,2171894,792956,2177855,795936,2183815v497,1490,1491,2981,1987,3974c800406,2192757,805870,2195240,811273,2195240xm3035847,2195296r113,-2794l3035463,2191209r,1293l3035302,2191798r161,1201l3035463,2194259r384,1037xm1636385,2196232v3973,,7450,-497,10927,-2484c1649795,2192258,1651782,2190768,1653769,2188781v2484,-1987,4471,-3477,6954,-5464c1664200,2180336,1666188,2173879,1666188,2169408v,-4967,-1988,-10431,-5465,-13907c1657246,2152023,1652279,2149539,1646815,2150036v-4967,497,-10928,1987,-13908,5961c1630920,2158481,1629430,2160467,1627444,2162951v-1491,1987,-3478,3974,-4472,5961c1620986,2172389,1619993,2176363,1619993,2179840v,8941,7451,16392,16392,16392xm6393927,2197713v13109,-1303,23913,-18256,11246,-29059c6384807,2151269,6366926,2131400,6346560,2114014v-17882,-15398,-43712,9437,-26326,26327c6339606,2158719,6361462,2174614,6380834,2192995v4098,3849,8723,5153,13093,4718xm5465819,2201443v5402,,10742,-2483,12977,-7450c5479293,2192502,5480286,2191012,5480782,2190018v2981,-5961,3477,-11921,,-17883c5477802,2166672,5471842,2163195,5465384,2163195v-6457,,-11921,3477,-15398,8940c5447006,2178097,5447502,2184057,5450483,2190018v496,1490,1490,2981,1987,3975c5454953,2198960,5460417,2201443,5465819,2201443xm6290928,2202434v3973,,7451,-497,10928,-2484c6304339,2198460,6306326,2196970,6308313,2194983v2484,-1987,4470,-3478,6954,-5465c6318744,2186538,6320731,2180080,6320731,2175610v,-4968,-1987,-10432,-5464,-13908c6311790,2158225,6306822,2155741,6301358,2156237v-4966,497,-10927,1988,-13907,5961c6285464,2164682,6283974,2166668,6281987,2169153v-1491,1986,-3477,3973,-4471,5960c6275529,2178590,6274536,2182564,6274536,2186041v,8942,7451,16393,16392,16393xm3866088,2204983v3522,251,7233,-944,10504,-4214c3901751,2177118,3927413,2152965,3952572,2129315v15598,-14088,-8051,-37738,-22643,-22643c3905273,2131328,3881120,2155983,3856464,2180640v-9812,9812,-943,23588,9624,24343xm3584331,2212369v9932,497,18378,-9437,14899,-19372c3598734,2191507,3598235,2189519,3597740,2188029v-1984,-5464,-6954,-10431,-13409,-9934c3577874,2178591,3572903,2182069,3570916,2188029v-495,1490,-991,3478,-1490,4968c3566445,2202435,3574395,2212369,3584331,2212369xm1102907,2220572v4471,496,7451,993,11921,c1115822,2220075,1116815,2220075,1117809,2219578v1987,-993,4470,-1490,6457,-2483c1129730,2215108,1133704,2212127,1136684,2207160v3477,-5464,3477,-12915,994,-18875c1135690,2182821,1131717,2179343,1126253,2176860v-5464,-1490,-12915,-1987,-18379,1987c1101914,2182821,1094463,2186298,1091483,2192755v-2980,5464,-3478,11425,-993,16889c1092476,2214611,1096947,2220075,1102907,2220572xm3000691,2223795r-364,-267l2999698,2223299v-1986,-497,-3973,-1490,-5464,-2484c2996221,2221809,2998704,2222802,3000691,2223795xm3270794,2225425v8049,-503,16099,-5535,18112,-14089c3288906,2210330,3289411,2209826,3289411,2208819v1510,-6540,,-14088,-5031,-19121c3280357,2186175,3275826,2184162,3270794,2184162v-5032,,-10063,2013,-13585,5536c3252175,2194731,3250666,2201775,3252175,2208819v,1007,503,1511,503,2517c3254191,2218883,3262742,2225425,3270794,2225425xm3012116,2226279v3478,,6955,-497,9935,-1987c3027018,2222305,3031488,2218828,3034470,2213861v1985,-3974,3476,-8444,3476,-12915l3035847,2195296r-384,9624l3035463,2194259r-3889,-10467l3030993,2183064v,,495,497,495,497l3031574,2183792r1994,2491l3033474,2186044r598,795l3032581,2182369r-595,-1292c3031986,2181077,3032482,2181574,3032482,2182070r99,299l3033719,2184835r-740,-3261c3031986,2178097,3029999,2175116,3027018,2172633v-4967,-4968,-12915,-8445,-19870,-7948c3000193,2165182,2992742,2167169,2987279,2172633v-1491,1987,-2981,3974,-4471,5464c2980324,2182567,2978834,2187038,2978834,2192005v-745,6954,1367,13908,5340,19621l3000327,2223528r4834,1758c3007645,2225782,3009633,2225782,3012116,2226279xm5757454,2226775v4470,497,7451,993,11921,c5770369,2226279,5771362,2226279,5772355,2225781v1987,-993,4471,-1490,6457,-2483c5784277,2221311,5788251,2218330,5791231,2213363v3477,-5464,3477,-12915,993,-18875c5790237,2189023,5786263,2185546,5780800,2183063v-5465,-1491,-12915,-1987,-18379,1987c5756460,2189023,5749010,2192501,5746029,2198959v-2980,5463,-3477,11424,-993,16888c5747023,2220814,5751493,2226279,5757454,2226775xm3916621,2227767v3477,-993,6457,-1490,9438,-2980c3928045,2223793,3930032,2222800,3931523,2221310v6954,-3974,9934,-12915,6457,-19869c3936490,2198461,3934503,2195481,3931523,2193990v-2981,-1987,-7948,-3477,-11922,-1987c3916621,2193494,3913144,2194487,3910163,2195977v-2980,1490,-5464,3974,-7947,6457c3897248,2206409,3896255,2215350,3899732,2220813v3974,5961,10431,8444,16889,6954xm3774067,2234228v994,-2484,1987,-4471,2981,-6955c3777048,2227273,3777048,2227770,3777048,2227770v498,-2483,498,-5464,993,-7451l3776146,2223542r-2079,10686xm1048766,2234977v5465,497,10431,-2979,14902,-5464c1074099,2223056,1076086,2208651,1067642,2199710v-9438,-8941,-23843,-6954,-30301,3477c1034361,2207658,1030884,2212625,1031877,2218089v497,4470,1491,8445,4968,11922c1040322,2232991,1043799,2234481,1048766,2234977xm3829695,2235466v3601,-745,6954,-2732,9437,-5712c3843603,2223793,3843603,2214355,3838139,2208891v-6458,-5961,-12915,-12418,-19372,-18380c3810323,2182563,3797437,2183060,3790480,2192499v-7450,8444,-4965,21856,4970,27817c3803398,2224786,3810819,2229256,3818767,2233727v3477,1987,7326,2484,10928,1739xm1775958,2237957r790,-812l1785891,2233488v2484,-2484,3974,-5961,3974,-9935c1789865,2219580,1788375,2217096,1785891,2213619v-1490,-1987,-2980,-3974,-4967,-5961c1778937,2204678,1773970,2203188,1770493,2203188v-3477,,-7948,1490,-10431,4470c1757578,2210639,1755592,2214116,1755592,2218090v497,3477,1489,7947,4470,10431c1762049,2230010,1764036,2231501,1766023,2233488r9146,3658l1775958,2237957xm5703312,2241181v5465,497,10432,-2980,14902,-5464c5728645,2229260,5730632,2214854,5722188,2205913v-9438,-8941,-23843,-6954,-30300,3477c5688908,2213861,5685431,2218828,5686424,2224292v496,4471,1490,8445,4967,11922c5694868,2239194,5698345,2240684,5703312,2241181xm1182381,2241434v3974,-993,7451,-2483,11425,-3477c1205727,2233983,1212184,2221565,1207217,2210141v-1987,-4967,-5960,-8941,-10928,-10928c1190329,2196232,1182878,2195736,1177414,2199709v-3477,2484,-6457,4968,-9934,6955c1163506,2209644,1160029,2213121,1159035,2218088v-993,3974,-496,8445,994,12418c1163506,2238951,1173441,2244415,1182381,2241434xm6430506,2244161r790,-812l6440439,2239691v2484,-2484,3974,-5961,3974,-9934c6444413,2225783,6442923,2223299,6440439,2219822v-1490,-1987,-2980,-3974,-4967,-5961c6433485,2210881,6428518,2209391,6425041,2209391v-3477,,-7948,1490,-10431,4470c6412126,2216842,6410140,2220319,6410140,2224293v496,3477,1490,7947,4470,10431c6416597,2236214,6418584,2237704,6420571,2239691r9146,3659l6430506,2244161xm5836928,2247638v3974,-994,7451,-2484,11425,-3478c5860274,2240187,5866732,2227768,5861764,2216344v-1987,-4967,-5960,-8941,-10928,-10928c5844876,2202435,5837425,2201939,5831961,2205912v-3477,2484,-6457,4968,-9934,6955c5818053,2215847,5814576,2219324,5813582,2224291v-993,3975,-496,8445,994,12419c5818053,2245154,5827988,2250618,5836928,2247638xm3741285,2248633v6954,1986,15398,993,21854,-2981l3776146,2223542r1400,-7197c3776552,2210385,3774067,2204424,3769598,2199954v-3479,-3478,-7948,-5961,-12417,-7451c3750226,2190019,3741780,2192006,3735324,2195483v-1491,993,-4967,3477,-5961,4967c3727379,2202437,3725887,2204424,3724398,2206908v-5465,7947,-4968,20862,,28809c3728370,2242175,3734331,2246645,3741285,2248633xm1921501,2250373v20863,1491,19869,-30299,,-32286c1881267,2213616,1850470,2185800,1833582,2150533v-7947,-16889,-37254,-4968,-30796,12915c1822158,2214113,1867856,2245903,1921501,2250373xm1646314,2250873v21359,,21856,-33777,,-33777c1624955,2217592,1624955,2250873,1646314,2250873xm804405,2251405r-24,-36l804390,2251391r15,14xm805043,2252362r-166,-497l804405,2251405r638,957xm6576044,2256576v20862,1491,19869,-30300,,-32287c6535810,2219818,6505013,2192001,6488125,2156734v-7947,-16889,-37254,-4967,-30797,12915c6476701,2220316,6522399,2252106,6576044,2256576xm6300862,2257076v21359,,21855,-33777,,-33777c6279503,2223796,6279503,2257076,6300862,2257076xm5458952,2257610r-25,-38l5458937,2257595r15,15xm5459589,2258565r-165,-496l5458952,2257610r637,955xm4182860,2262038v5961,-496,10431,-4966,10928,-10928c4193788,2247634,4194285,2244156,4194285,2240183v496,-5961,-5464,-11922,-11425,-11425c4176899,2229255,4171436,2234222,4171436,2240183v,3477,496,6954,496,10927c4171932,2256575,4176899,2262536,4182860,2262038xm784534,2271253r-9,-10l784512,2271238r22,15xm785505,2271900r-971,-647l785009,2271734r496,166xm787492,2273224v4967,2980,12915,1987,16889,-1986c808355,2266767,809845,2259812,806368,2254349r-1325,-1987l805871,2254846r-1481,-3455l793018,2240317v-5401,-1491,-11487,-373,-15957,4097c772839,2248636,771845,2254597,773397,2259937r11128,11306l787989,2272727r-2484,-827l787492,2273224xm439295,2275211v11425,,11425,-17882,,-17882c427870,2257826,427870,2275211,439295,2275211xm3024551,2275449v45698,-16888,89908,-39738,132623,-63083c3178036,2200941,3159655,2170143,3138797,2180574v-42223,21361,-85438,41229,-127161,64079c2995244,2253594,3006175,2281907,3024551,2275449xm838158,2275708v11921,,11921,-18379,,-18379c826236,2257329,826236,2275708,838158,2275708xm2487757,2277198v5464,1987,12915,-497,16888,-4470c2507626,2269251,2509614,2265277,2509614,2260310v,-4471,-1988,-8941,-4969,-12418c2500672,2244911,2493718,2242427,2488254,2244414v-1491,497,-2981,1491,-4967,1988c2480306,2247892,2477823,2248885,2475339,2251866v-1987,2483,-3478,5960,-3478,8940c2471861,2263290,2472855,2266270,2473848,2268257v1988,3477,5465,5464,8942,6954c2484280,2275708,2485770,2276701,2487757,2277198xm5439081,2277456r-9,-9l5439059,2277441r22,15xm5440051,2278103r-970,-647l5439555,2277938r496,165xm5442038,2279428v4968,2980,12915,1987,16889,-1987c5462901,2272971,5464391,2266016,5460914,2260552r-1325,-1987l5460417,2261049r-1480,-3454l5447565,2246520v-5402,-1490,-11487,-373,-15957,4098c5427386,2254840,5426392,2260801,5427944,2266141r11128,11306l5442535,2278931r-2484,-828l5442038,2279428xm2296455,2280108v18617,4528,32203,-23650,13585,-32205c2289410,2237840,2288906,2210669,2282869,2191045v-7547,-24657,-19121,-48306,-33714,-68937c2230035,2094434,2189780,2063237,2161101,2098459v-10064,12580,8050,31701,19120,18115c2213429,2076319,2251168,2197082,2254690,2216204v5033,26668,12078,56355,41765,63904xm5093841,2281414v11424,,11424,-17882,,-17882c5082416,2264028,5082416,2281414,5093841,2281414xm5492704,2281912v11921,,11921,-18379,,-18379c5480782,2263533,5480782,2281912,5492704,2281912xm7142301,2283401v5464,1987,12915,-497,16889,-4470c7162170,2275453,7164157,2271480,7164157,2266512v,-4470,-1987,-8941,-4967,-12418c7155216,2251114,7148262,2248630,7142798,2250617v-1490,497,-2981,1490,-4968,1988c7134850,2254094,7132367,2255088,7129883,2258068v-1987,2484,-3477,5961,-3477,8941c7126406,2269493,7127399,2272473,7128393,2274460v1987,3477,5464,5464,8941,6954c7138824,2281911,7140315,2282904,7142301,2283401xm4247434,2283898v21359,,21359,-33280,,-33280c4226075,2250618,4226075,2283898,4247434,2283898xm6950989,2286309v18618,4528,32203,-23649,13586,-32204c6943944,2244042,6943441,2216870,6937403,2197246v-7548,-24658,-19121,-48307,-33712,-68938c6884570,2100634,6844316,2069437,6815635,2104660v-10064,12579,8051,31700,19121,18114c6867965,2082519,6905703,2203284,6909225,2222405v5032,26669,12077,56356,41764,63904xm2953010,2287872v3477,-497,6957,-994,10433,-1987c2969402,2284891,2973874,2277937,2973874,2272473v-499,-5960,-3975,-12418,-10431,-13411c2959967,2258565,2956487,2258069,2953010,2257075v-5465,-993,-11423,-497,-15398,3974c2934631,2264029,2933142,2268003,2933142,2272473v,3974,1986,8444,4470,11425c2941587,2288368,2947050,2288865,2953010,2287872xm1522135,2290610v11921,-497,21857,-11921,17883,-23346c1539521,2265774,1539024,2263787,1538527,2262297v-1986,-6955,-8444,-12418,-16392,-12418c1514685,2250375,1508227,2254846,1505743,2262297v-496,1490,-992,3477,-1490,4967c1500776,2278689,1510214,2290610,1522135,2290610xm6176683,2296814v11921,-497,21856,-11922,17882,-23346c6194068,2271978,6193571,2269991,6193075,2268500v-1987,-6954,-8445,-12417,-16392,-12417c6169232,2256579,6162774,2261049,6160291,2268500v-497,1491,-993,3478,-1490,4968c6155323,2284892,6164761,2296814,6176683,2296814xm3099606,2301656v4161,,8385,-2111,11364,-6333c3111965,2293833,3112957,2292839,3113455,2291349v6955,-9935,-2485,-23842,-13909,-23842c3088118,2267507,3079180,2281414,3086132,2291349v996,1490,1986,2484,2486,3974c3091351,2299545,3095448,2301656,3099606,2301656xm2021594,2305896v2768,503,5661,126,8177,-1635c2031784,2302751,2033797,2301242,2035809,2299732v4026,-3019,7044,-7044,7044,-12076c2042853,2284133,2041344,2280611,2038828,2277592v-2516,-2516,-6038,-4025,-10063,-4025c2023230,2273567,2019707,2276586,2016688,2280611v-1509,2013,-3020,4025,-4528,6039c2009141,2291178,2010147,2298726,2014173,2302248v2013,1761,4653,3145,7421,3648xm359820,2307994v9437,2483,18378,-4471,18378,-13909c378198,2284151,369257,2276701,359820,2279184v-1490,497,-3477,994,-4968,1490c349389,2282165,344918,2287629,344918,2293589v497,5960,3974,11424,9934,12914c356343,2307000,358330,2307497,359820,2307994xm2722481,2311400v4532,186,9001,-1180,11982,-4657c2739431,2300783,2744398,2294822,2749363,2288861v4969,-5960,6458,-15398,,-21359c2742907,2261541,2734463,2262038,2728005,2267502v-5959,4967,-11921,9935,-17882,14902c2703170,2288365,2703666,2300783,2710123,2306743v3231,2732,7824,4471,12358,4657xm1689529,2311472v11425,,20365,-11425,17385,-22849c1706418,2287133,1705921,2285146,1705424,2283656v-1986,-6954,-8940,-12418,-15895,-11922c1682078,2272231,1675621,2276702,1673634,2283656v-496,1490,-993,3477,-1490,4967c1669164,2300047,1677608,2311472,1689529,2311472xm2213929,2311809v31700,,31700,-49312,,-49312c2182734,2263000,2182734,2311809,2213929,2311809xm6676130,2312097v2767,503,5661,126,8177,-1635c6686320,2308952,6688332,2307443,6690345,2305934v4025,-3020,7044,-7045,7044,-12077c6697389,2290335,6695880,2286813,6693364,2283793v-2516,-2515,-6039,-4025,-10064,-4025c6677765,2279768,6674243,2282787,6671224,2286813v-1509,2012,-3019,4025,-4529,6038c6663677,2297379,6664683,2304927,6668708,2308449v2013,1761,4654,3145,7422,3648xm5014365,2314196v9438,2484,18379,-4470,18379,-13908c5032744,2290354,5023803,2282904,5014365,2285387v-1490,497,-3477,994,-4967,1490c5003934,2288368,4999464,2293832,4999464,2299792v496,5960,3974,11424,9934,12914c5010888,2313203,5012875,2313700,5014365,2314196xm4324611,2316244v4036,807,8507,186,12729,-1552c4349758,2309227,4362176,2303267,4374594,2297803v15895,-7451,4471,-35764,-12418,-28810c4348268,2274457,4334359,2280418,4320451,2286379v-7947,3477,-9934,15398,-5960,22848c4316974,2313201,4320575,2315437,4324611,2316244xm2261482,2316870r252,-31c2261734,2316839,2261734,2316839,2261232,2316839r250,31xm3314872,2317111v4841,-1179,9187,-4159,11671,-8878c3329028,2303763,3329649,2298671,3328528,2294014r-5700,-7840l3322185,2287039r-115,332l3322096,2287157r-285,379l3321712,2287890r113,-147c3322198,2287246,3322320,2287122,3321575,2288364r137,-474l3320582,2289357r-108,-21l3320087,2289855v-1740,993,-995,124,-124,-621l3320474,2289336r1337,-1800l3322195,2286191r-99,966l3322185,2287039r135,-413c3322567,2285632,3322816,2284638,3322567,2285880r-98,-200l3321844,2284822r-206,-59l3321621,2284513r-1534,-2110c3317106,2280913,3322567,2284390,3320582,2282900v-1490,-1490,2485,2980,993,993l3321621,2284513r223,309l3322070,2284887r399,793l3322828,2286174r6320,-8489c3330516,2272593,3330018,2267005,3327038,2262535v-5463,-8941,-17880,-12915,-27315,-6954c3278365,2268992,3277866,2302272,3300218,2315186v4472,2484,9809,3105,14654,1925xm2258536,2317239r1380,-173l2259194,2316757r-658,482xm2258320,2317397r216,-158l2257844,2317325r117,17l2258211,2317342r-67,28l2258320,2317397xm6344077,2317676v11424,,20365,-11425,17385,-22849c6360965,2293337,6360469,2291350,6359972,2289860v-1987,-6954,-8941,-12419,-15895,-11922c6336626,2278435,6330169,2282906,6328182,2289860v-497,1490,-993,3477,-1490,4967c6323712,2306251,6332156,2317676,6344077,2317676xm6868468,2318010v31700,,31700,-49311,,-49311c6837272,2269202,6837272,2318010,6868468,2318010xm2267771,2318851v-1005,-503,-2514,-1006,-3523,-1509c2264754,2317342,2264754,2317342,2265257,2317342r-3775,-472l2259916,2317066r2099,900l2267771,2318851xm3687151,2319661v25832,,25832,-40235,,-40235c3661321,2279923,3661321,2319661,3687151,2319661xm6916018,2323072r252,-31c6916270,2323041,6916270,2323041,6915767,2323041r251,31xm6913072,2323441r1380,-173l6913729,2322958r-657,483xm6912856,2323599r216,-158l6912383,2323526r113,17l6912748,2323543r-67,29l6912856,2323599xm6922308,2325053v-1007,-503,-2516,-1007,-3522,-1510c6919289,2323543,6919289,2323543,6919792,2323543r-3774,-471l6914452,2323268r2099,899l6922308,2325053xm2272302,2328915v,,,,,-503l2272270,2328664r32,251xm39940,2329847v9934,3974,22352,-4471,24836,-13908c67260,2304514,61796,2293586,50868,2290606v-11921,-3477,-25333,-2981,-37254,1490c4673,2295573,-2280,2304514,700,2314945v2980,9438,12418,15398,22849,12915c24542,2327860,29013,2326866,25535,2327363r5961,c32490,2327363,33483,2327860,33979,2327860v1988,497,3974,993,5961,1987xm2365892,2334451v8050,,16603,-3523,22138,-9058c2393565,2319858,2397591,2310801,2397088,2303254v-504,-8051,-3020,-16605,-9058,-22140c2381992,2275579,2374444,2272057,2365892,2272057v-8052,,-16606,3522,-22141,9057c2338216,2286649,2334191,2295706,2334695,2303254v502,8051,3018,16604,9056,22139c2350292,2330425,2357840,2334451,2365892,2334451xm6926837,2335116v,,,,,-502l6926806,2334865r31,251xm4694479,2336049v9934,3973,22352,-4471,24836,-13909c4721799,2310716,4716335,2299788,4705407,2296808v-11921,-3477,-25332,-2981,-37254,1490c4659212,2301775,4652259,2310716,4655239,2321147v2980,9438,12418,15398,22849,12915c4679081,2334062,4683552,2333068,4680075,2333565r5960,c4687029,2333565,4688022,2334062,4688518,2334062v1988,496,3975,993,5961,1987xm3227446,2340550r248,-28c3227694,2340522,3227694,2340522,3227197,2340522r249,28xm1665634,2340585r-937,-803l1663576,2339670r2058,915xm7020427,2340652v8051,,16605,-3522,22140,-9057c7048101,2326060,7052127,2317003,7051624,2309456v-503,-8051,-3019,-16605,-9057,-22140c7036528,2281781,7028981,2278259,7020427,2278259v-8050,,-16605,3522,-22139,9057c6992753,2292851,6988728,2301908,6989231,2309456v503,8050,3018,16604,9057,22139c7004829,2336627,7012377,2340652,7020427,2340652xm1666287,2340875r-99,-99l1666265,2340865r22,10xm1666396,2341019r-131,-154l1665634,2340585r454,390l1666396,2341019xm1666711,2341064r-424,-189l1666437,2341024r274,40xm1667181,2341273r-310,-186l1666711,2341064r470,209xm3232636,2341752r-1466,-733c3231667,2341019,3231667,2341019,3231667,2341019r-4221,-469l3225247,2340794r7389,958xm3233833,2342350r976,-11l3234648,2342013r-2012,-261l3233833,2342350xm1668071,2342557r-137,-360l1667678,2341770r393,787xm1668138,2342732r-3,-9l1666437,2341024r-41,-5l1667106,2341847r1032,885xm1668174,2342763r-103,-206l1668135,2342723r39,40xm1668174,2342763r,l1668174,2342763xm1668571,2343557r-397,-794l1668174,2342763r,l1668174,2342763r-36,-31l1668357,2343307r214,250xm3237836,2345283r-207,-290l3237863,2345230r-1602,-2907l3234809,2342339r334,667l3235421,2343558r2415,1725xm3238124,2345490r-261,-260l3237934,2345353r190,137xm3238095,2345645r-161,-292l3237836,2345283r259,362xm6320177,2346787r-936,-802l6318119,2345873r2058,914xm2257206,2347030v8051,1509,15096,-1510,19622,-8051c2281358,2331934,2278339,2321368,2271293,2317845r-1283,-152l2270289,2317845r1506,7849l2271795,2324889r292,2305l2272804,2330928r-976,1252l2271795,2332437r,-215l2271524,2332574r-1235,2882c2268780,2336966,2267269,2338475,2265758,2339985r5766,-7411l2271795,2331934r,288l2271828,2332180r442,-3516l2272087,2327194r-292,-1500l2271795,2325896v-502,-1007,-1003,-2516,-1506,-3522c2270792,2323883,2271795,2323883,2268780,2320864r-6765,-2898l2258320,2317397r-7081,5193l2250158,2323883v,,,-503,,-503l2251239,2322590r1208,-1451l2252173,2321368v503,-504,503,-504,503,-504l2252447,2321139r2744,-2288c2255191,2318851,2255191,2318851,2254690,2318851r3454,-1481l2257961,2317342r-252,l2257844,2317325r-3154,-486l2258325,2316384r-114,-48c2258714,2316336,2258714,2316336,2258714,2316336r-389,48l2259194,2316757r401,-295l2270010,2317693r-10415,-5697c2255570,2311807,2251417,2313317,2248149,2316336v-3776,3270,-5411,8050,-5223,12768l2245362,2334378r-1240,-3450c2245630,2334450,2247141,2337972,2248651,2341495r-3289,-7117l2247832,2341243v2202,2893,5347,5032,9374,5787xm6320831,2347078r-99,-99l6320808,2347068r23,10xm6320940,2347221r-132,-153l6320177,2346787r455,390l6320940,2347221xm6321254,2347266r-423,-188l6320980,2347227r274,39xm6321725,2347475r-310,-186l6321254,2347266r471,209xm145365,2347676v4440,-722,8693,-3175,11797,-7894c186469,2295078,209317,2247393,224716,2196231v6457,-21856,-26823,-30797,-34274,-9438c173554,2233981,152692,2279183,126366,2321900v-9314,14530,5681,27941,18999,25776xm1273688,2348665v5598,-755,10629,-4654,9874,-11196c1282556,2331431,1286582,2324890,1288091,2318852v2013,-6038,3521,-11573,7044,-17108c1306709,2283126,1277525,2266019,1265951,2284637v-5031,8050,-9560,17610,-10566,27674c1254880,2317343,1254880,2322375,1255887,2327406v1006,4528,3523,8554,4529,13586c1261926,2347030,1268089,2349420,1273688,2348665xm6322615,2348760r-137,-360l6322221,2347972r394,788xm6322682,2348935r-3,-9l6320980,2347227r-40,-6l6321650,2348051r1032,884xm3240119,2349317r-506,-1344c3239613,2347973,3240110,2348470,3240110,2348470r-2015,-2825l3240119,2349317xm6323115,2349759r-500,-999l6322679,2348926r39,40l6322682,2348935r219,575l6323115,2349759xm2388197,2352553r-667,-1498c2388032,2351055,2388032,2351558,2388032,2351558r-2284,-3046l2385991,2350603r2206,1950xm6911741,2353231v8051,1509,15096,-1510,19624,-8051c6935894,2338136,6932875,2327569,6925830,2324046r-1284,-151l6924824,2324046r1509,7850l6926333,2331091r289,2306l6927340,2337129r-975,1253l6926333,2338638r,-215l6926059,2338776r-1235,2882c6923315,2343167,6921805,2344676,6920296,2346186r5763,-7410l6926333,2338136r,287l6926365,2338382r441,-3517l6926622,2333397r-289,-1501l6926333,2332097v-503,-1006,-1006,-2515,-1509,-3522c6925327,2330085,6926333,2330085,6923315,2327066r-6764,-2899l6912856,2323599r-7081,5192l6904697,2330085v,,,-503,,-503l6905775,2328791r1210,-1452l6906709,2327569v504,-503,504,-503,504,-503l6906985,2327339r2744,-2286c6909729,2325053,6909729,2325053,6909226,2325053r3455,-1481l6912496,2323543r-252,l6912383,2323526r-3157,-485l6912861,2322586r-113,-49c6913251,2322537,6913251,2322537,6913251,2322537r-390,49l6913729,2322958r403,-295l6924546,2323895r-10415,-5698c6910106,2318008,6905955,2319518,6902684,2322537v-3773,3271,-5409,8051,-5220,12768l6899900,2340579r-1241,-3450c6900168,2340651,6901678,2344173,6903188,2347696r-3288,-7117l6902370,2347444v2201,2894,5346,5032,9371,5787xm4799908,2353878v4439,-722,8692,-3174,11797,-7893c4841011,2301280,4863860,2253595,4879259,2202433v6457,-21857,-26823,-30798,-34274,-9438c4828097,2240184,4807234,2285386,4780908,2328103v-9313,14529,5681,27941,19000,25775xm622583,2354686v6954,1987,13411,,18875,-4967c644438,2347235,646922,2344751,649902,2341771v4967,-4471,6457,-13908,2484,-19372c648412,2315942,641458,2313458,634007,2314948v-3974,994,-7947,1490,-11424,2483c616125,2318425,610661,2324882,609171,2330843v-993,4967,-497,10431,1987,14902c613642,2349719,618112,2353196,622583,2354686xm5928223,2354867v5598,-755,10630,-4655,9876,-11196c5937092,2337633,5941118,2331091,5942627,2325054v2013,-6039,3522,-11574,7045,-17109c5961245,2289328,5932060,2272220,5920488,2290838v-5032,8051,-9561,17611,-10567,27674c5909418,2323544,5909418,2328576,5910424,2333607v1006,4529,3522,8554,4528,13586c5916462,2353231,5922626,2355621,5928223,2354867xm3241104,2355424r,-497l3241078,2355176r26,248xm3735521,2357474v3664,1055,7514,1180,10742,-62c3749244,2356418,3752224,2355425,3754709,2353934v12417,-6953,12417,-25829,,-32783c3752224,2319661,3749244,2318667,3746263,2317674v-6456,-2484,-15397,497,-20363,5464c3722422,2327112,3719937,2332079,3719937,2337542v,5464,2485,10928,5963,14405c3728381,2354431,3731856,2356418,3735521,2357474xm7042730,2358755r-666,-1499c7042567,2357256,7042567,2357759,7042567,2357759r-2284,-3046l7040526,2356805r2204,1950xm5277128,2360889v6954,1987,13411,,18875,-4968c5298984,2353438,5301467,2350954,5304448,2347974v4966,-4471,6457,-13908,2483,-19372c5302957,2322145,5296003,2319660,5288552,2321151v-3973,994,-7947,1490,-11424,2483c5270670,2324628,5265206,2331085,5263716,2337046v-993,4967,-496,10431,1987,14902c5268187,2355921,5272657,2359399,5277128,2360889xm1823775,2361615v11175,-3982,16763,-20466,3353,-28290c1802789,2318920,1779443,2303026,1759574,2282660v-13906,-13411,-34272,7451,-21358,21359c1759078,2326868,1782920,2347233,1811233,2360644v4470,2236,8816,2298,12542,971xm2436602,2364122v7451,-1490,14404,-2981,21854,-4968c2464915,2357664,2468887,2350214,2466901,2343756v-1986,-5464,-8942,-9437,-15398,-7947c2444549,2337796,2437098,2339782,2430145,2341769v-5961,1490,-9935,8445,-7949,14405c2424184,2362632,2430145,2365611,2436602,2364122xm4226075,2364860v18875,993,23346,-30299,4470,-33279c4216637,2329594,4205710,2323633,4196272,2313202v-15895,-18378,-44705,9438,-26823,26822c4184847,2355423,4204716,2363370,4226075,2364860xm6478313,2367816v11177,-3981,16765,-20465,3353,-28289c6457327,2325123,6433982,2309228,6414113,2288862v-13908,-13411,-34273,7451,-21359,21359c6413616,2333070,6437459,2353436,6465771,2366846v4471,2236,8817,2298,12542,970xm7091139,2370324v7452,-1491,14406,-2981,21857,-4968c7119453,2363866,7123426,2356416,7121439,2349958v-1986,-5464,-8941,-9437,-15398,-7947c7099087,2343998,7091636,2345984,7084682,2347971v-5960,1491,-9934,8445,-7948,14405c7078722,2368833,7084682,2371813,7091139,2370324xm428370,2372069v14405,-4967,28313,-6954,43214,-5464c492943,2368592,497911,2332828,476552,2328855v-20366,-3478,-39738,-3478,-59110,3973c407011,2336802,400057,2346736,403534,2357664v2484,10431,14405,17882,24836,14405xm3440772,2372810v-1487,-993,-2978,-2483,-4468,-3477l3439192,2371861r1580,949xm1663207,2376540v11425,497,20366,-10431,18876,-21856c1681586,2349717,1679103,2345246,1675129,2342266r-7581,-1083l1667934,2342197r1234,2056l1668571,2343557r739,1477l1669168,2343757v,496,497,1489,497,1986l1669310,2345034r121,1090l1669665,2346737v,496,,993,,1490l1669431,2346124r-1074,-2817l1667106,2341847r-1018,-872l1657744,2339782v,,-497,,-497,l1660972,2339410r-1241,-124c1660227,2339286,1661221,2339286,1662214,2339286r-1242,124l1663576,2339670r-865,-384c1663207,2339286,1664200,2339782,1664697,2339782r2174,1305l1667548,2341183r-2167,-5685c1662711,2332456,1658986,2330345,1654764,2329848v-7948,-993,-17386,3974,-18876,12418c1633901,2351704,1636385,2359651,1642345,2367102v4967,5961,12915,9438,20862,9438xm3222230,2376783v5960,1987,13413,-496,17383,-4470c3243589,2368339,3245077,2362875,3244583,2357411r-4464,-8094l3241104,2351947v,-497,,-497,-496,-994l3241032,2354785r72,142l3242099,2356914r-1390,1580l3240608,2359398v,,,-497,,-497c3240110,2360391,3239613,2361385,3239118,2362875v,,,,,-497c3238124,2363372,3237629,2364365,3236634,2365358v-991,994,-1986,1491,-2980,2484c3233654,2367842,3233654,2367842,3234151,2367842r-2679,1148l3231170,2369332v-495,,-495,,-495,l3231472,2368990r9237,-10496l3241078,2355176r-46,-391l3235421,2343558r-773,-552l3235143,2343006r-1310,-656l3219747,2342509v993,-496,2483,-993,3974,-1490c3223721,2341019,3223721,2341019,3223222,2341019r2025,-225l3221235,2340274v-4346,1366,-8194,4471,-10429,8693c3208321,2353437,3207826,2358901,3208820,2363868v1986,6955,6954,10928,13410,12915xm5082912,2378271v14405,-4967,28313,-6954,43214,-5464c5147485,2374794,5152453,2339030,5131094,2335057v-20366,-3478,-39738,-3478,-59110,3973c5061553,2343004,5054599,2352938,5058076,2363866v2484,10431,14405,17882,24836,14405xm1747284,2378602r-632,-1067c1746155,2377038,1745659,2377038,1745162,2376542r538,719l1747284,2378602xm3406821,2379754r671,-2473l3406815,2379703r6,51xm1451271,2381839r132,-76l1451602,2381508r-331,331xm1451306,2381888r1574,-911l1453039,2380828r-1636,935l1451306,2381888xm6317751,2382743v11424,496,20366,-10431,18875,-21856c6336130,2355920,6333646,2351449,6329672,2348469r-7581,-1083l6322478,2348400r1234,2056l6323115,2349759r739,1478l6323712,2349959v,497,496,1490,496,1987l6323854,2351237r121,1090l6324208,2352939v,497,,994,,1491l6323975,2352327r-1074,-2817l6321650,2348051r-1018,-874l6312287,2345985v,,-497,,-497,l6315515,2345613r-1241,-125c6314771,2345488,6315764,2345488,6316757,2345488r-1242,125l6318119,2345873r-865,-385c6317751,2345488,6318744,2345985,6319241,2345985r2174,1304l6322091,2347386r-2167,-5685c6317254,2338659,6313529,2336548,6309307,2336051v-7948,-994,-17386,3974,-18876,12418c6288445,2357907,6290928,2365854,6296888,2373305v4968,5961,12916,9438,20863,9438xm2372937,2383258v3521,,7044,-1006,10064,-3019c2386021,2378226,2388537,2376214,2390045,2373194v3522,-5535,3522,-12076,1007,-18114l2388197,2352553r1345,3030c2389542,2355080,2389542,2355080,2389039,2354577r453,4528l2389542,2358602v,503,,503,,1007l2389492,2359105r-453,4529c2389039,2363634,2389039,2363634,2389039,2363130r-1261,2839l2388032,2368162v-2011,3020,-5031,5535,-8553,7045l2377915,2375343r-1959,871l2371678,2376689r252,28c2371428,2376717,2371428,2376717,2371428,2376717r250,-28l2367403,2376214v,,,,503,l2377915,2375343r2570,-1142c2381492,2373194,2383001,2372188,2384008,2371182v1005,-1007,2013,-2516,3018,-3523l2387778,2365969r-1787,-15366l2378477,2343956r-830,-369l2357841,2348539v1007,-1007,2516,-2013,4027,-3019c2363377,2345016,2364886,2344010,2366900,2343507v2012,,3521,-503,5533,-503c2373943,2343004,2375956,2343507,2377466,2343507r181,80l2377969,2343507r508,449l2381995,2345520v,,-503,,-503,-504l2385229,2347819r-216,-287c2385013,2347532,2385517,2348035,2385517,2348035r-288,-216l2385748,2348512r-231,-1986c2379981,2339985,2369414,2338978,2362371,2343004v-4026,2516,-7045,6038,-9059,10566c2350796,2360112,2350796,2366653,2354319,2372691v3020,6038,11573,11573,18618,10567xm6401832,2384806r-633,-1067c6400703,2383242,6400206,2383242,6399709,2382746r539,718l6401832,2384806xm1752612,2386476v-497,-1987,-1489,-3974,-2483,-5464l1747284,2378602r2173,3668l1752612,2386476xm3404578,2387697r2237,-7994l3406714,2378308r-1210,1953l3404578,2387697xm6105818,2388043r133,-76l6106149,2387712r-331,331xm6105853,2388092r1574,-911l6107587,2387032r-1636,935l6105853,2388092xm7027472,2389459v3522,,7044,-1006,10064,-3019c7040555,2384427,7043071,2382415,7044580,2379395v3523,-5535,3523,-12076,1006,-18114l7042730,2358755r1347,3029c7044077,2361281,7044077,2361281,7043574,2360778r452,4528l7044077,2364803v,503,,503,,1007l7044026,2365306r-452,4529c7043574,2369835,7043574,2369835,7043574,2369331r-1262,2839l7042567,2374364v-2012,3019,-5031,5535,-8553,7044l7032450,2381544r-1959,871l7026214,2382890r251,28c7025963,2382918,7025963,2382918,7025963,2382918r251,-28l7021937,2382415v,,,,503,l7032450,2381544r2570,-1142c7036026,2379395,7037536,2378389,7038542,2377383v1006,-1007,2013,-2516,3019,-3523l7042312,2372170r-1786,-15365l7033012,2350158r-830,-370l7012377,2354740v1006,-1006,2516,-2013,4025,-3019c7017912,2351217,7019421,2350211,7021434,2349708v2013,,3522,-503,5535,-503c7028479,2349205,7030491,2349708,7032001,2349708r181,80l7032504,2349708r508,450l7036529,2351721v,,-503,,-503,-504l7039763,2354021r-215,-287c7039548,2353734,7040052,2354237,7040052,2354237r-289,-216l7040283,2354713r-231,-1986c7034516,2346186,7023950,2345180,7016905,2349205v-4025,2516,-7044,6038,-9057,10567c7005332,2366313,7005332,2372854,7008855,2378892v3018,6038,11572,11574,18617,10567xm6407160,2392680v-497,-1987,-1490,-3974,-2484,-5464l6401832,2384806r2174,3669l6407160,2392680xm1747501,2402925r2628,-2044c1751123,2398894,1752115,2397404,1752612,2395417r-3155,4207l1747501,2402925xm929074,2402931r73,-417l929056,2401874v,496,,496,,993l929074,2402931xm1745162,2405352v497,-497,993,-497,1490,-994l1747501,2402925r-1247,970l1745162,2405352xm1086018,2406221v5464,,10928,-2608,13412,-7823c1099926,2396908,1100919,2395417,1101416,2394424v2980,-5961,3477,-12419,,-17882c1098436,2371078,1092476,2367601,1086018,2367601v-6457,,-12418,3477,-15398,8941c1067143,2382005,1067640,2388463,1070620,2394424v497,1490,1490,2980,1987,3974c1075090,2403613,1080554,2406221,1086018,2406221xm1809241,2406841v6457,3477,13412,3477,19869,c1835070,2403364,1839044,2396906,1839044,2389952v,-6954,-3974,-13412,-9934,-16889c1822653,2370083,1815202,2370083,1809241,2373560v-1490,497,-2484,1490,-3974,1987c1794339,2381508,1794339,2398893,1805267,2404854v1490,497,2484,1490,3974,1987xm1146134,2407275v3842,1273,8312,931,12907,-1925c1178909,2392435,1198282,2380017,1217653,2366606v16888,-11921,1987,-39738,-16888,-28313c1180896,2350711,1161524,2363626,1142153,2376541v-13412,8568,-7545,26916,3981,30734xm6402049,2409128r2627,-2043c6405670,2405098,6406663,2403608,6407160,2401621r-3154,4205l6402049,2409128xm5583621,2409133r73,-417l5583603,2408077v,497,,497,,993l5583621,2409133xm1738952,2409574r7302,-5679l1749457,2399624r5142,-8677l1749457,2382270r-3757,-5009l1740381,2372754v-4036,-1676,-8630,-2173,-13101,-1180c1719332,2374059,1712378,2382006,1712378,2390947v497,7947,4967,14902,12418,18379c1729515,2411064,1734482,2411064,1738952,2409574xm6399709,2411556v497,-498,994,-498,1490,-994l6402049,2409128r-1247,971l6399709,2411556xm5740565,2412425v5464,,10928,-2608,13412,-7824c5754473,2403111,5755466,2401621,5755963,2400627v2980,-5960,3477,-12418,,-17881c5752983,2377282,5747022,2373804,5740565,2373804v-6457,,-12418,3478,-15398,8942c5721690,2388209,5722187,2394667,5725167,2400627v496,1490,1490,2981,1987,3974c5729637,2409817,5735101,2412425,5740565,2412425xm6463786,2413043v6457,3477,13411,3477,19869,c6489615,2409566,6493589,2403108,6493589,2396155v,-6954,-3974,-13412,-9934,-16889c6477197,2376286,6469746,2376286,6463786,2379763v-1491,497,-2484,1490,-3974,1987c6448884,2387710,6448884,2405096,6459812,2411056v1490,497,2483,1491,3974,1987xm3432828,2413044v3974,-993,6954,-2980,9933,-5960c3446237,2403607,3450210,2396156,3449215,2391188v-996,-5960,-1488,-10431,-4963,-14901l3439192,2371861r-3386,-2031l3435806,2369829r,l3435806,2369829r-7452,-4470l3435806,2369829r-1491,-2483c3430841,2361882,3423387,2357909,3416934,2360392v-4971,1987,-10930,8444,-10435,14902l3406714,2378308r5249,-8479c3410472,2374300,3408485,2378274,3406996,2382248r-175,-2494l3404511,2388208r67,-511l3404016,2389698v,4968,993,8941,3476,12915c3412460,2411058,3423387,2416025,3432828,2413044xm1480908,2413298v,,498,-497,498,-497l1481125,2413020r-217,278xm5800676,2413477v3842,1273,8313,931,12907,-1925c5833452,2398638,5852824,2386219,5872196,2372808v16888,-11921,1987,-39737,-16888,-28313c5835439,2356913,5816067,2369828,5796695,2382743v-13412,8568,-7544,26916,3981,30734xm4630900,2414036v16391,6954,27319,-20365,11921,-28810c4618978,2372312,4604573,2348469,4599110,2322143v-3477,-18379,-33777,-14404,-32783,4471c4567816,2367344,4593646,2399134,4630900,2414036xm1478643,2414950r2482,-1930l1484386,2408828r-3062,2004l1478643,2414950xm2543385,2415286v2980,,5464,-498,7948,-1491c2553816,2413299,2555803,2412305,2558286,2411809v12419,-3478,19373,-17386,14406,-29307c2570208,2377038,2566731,2373064,2561267,2371077v-2484,-1490,-5464,-1987,-8444,-1987c2547856,2368594,2544378,2369587,2540902,2371574v-6955,5464,-15896,10431,-17882,19372c2522026,2394920,2522523,2399390,2524013,2403364v1490,3477,3974,7451,7947,8941c2535935,2414292,2538418,2415286,2543385,2415286xm6393500,2415778r7302,-5679l6404006,2405826r5141,-8675l6404006,2388475r-3758,-5011l6394929,2378958v-4036,-1677,-8631,-2173,-13102,-1180c6373880,2380262,6366926,2388209,6366926,2397151v496,7947,4967,14901,12417,18378c6384062,2417268,6389029,2417268,6393500,2415778xm931043,2415782r-1698,-11884l929074,2402931r-515,2916c928559,2409324,929552,2412304,931043,2415782xm1476935,2416279v497,-498,994,-498,1490,-994l1478643,2414950r-1708,1329xm2115812,2417977v1007,-503,2516,-503,3523,-1006c2121851,2415964,2123863,2415461,2126379,2414454v4529,-1509,8554,-4528,11070,-8553c2140468,2400869,2140468,2394327,2138456,2389296v-4026,-9561,-17110,-15096,-26669,-8554c2105246,2385270,2096692,2389296,2094679,2397850v-1006,3522,-502,7044,1007,10566c2096692,2411436,2099207,2414958,2102227,2415964v4529,2013,8554,3019,13585,2013xm3158655,2418507v3970,-993,8445,-3974,10430,-7947c3173058,2402116,3171073,2391187,3162625,2386717v-4964,-2483,-9433,-5464,-14897,-6457c3140773,2378770,3132331,2381253,3128853,2388207v-1488,2484,-1987,5465,-2483,8445c3126370,2400626,3128357,2406090,3131336,2408573v2483,1987,4968,4470,7947,5464c3141269,2415030,3143255,2416024,3145246,2417017v4467,1987,8442,2980,13409,1490xm6135456,2419501v,,497,-496,497,-496l6135672,2419224r-216,277xm1258876,2419756v4470,1490,11425,496,14902,-1987c1275764,2416278,1277254,2415285,1279241,2413795v5961,-3974,10432,-10431,10432,-17882c1289673,2390449,1287686,2384985,1283712,2381508v-3974,-3974,-9438,-5960,-14901,-5960c1261359,2375050,1255399,2379521,1251425,2385482v-1490,1986,-2484,3477,-3974,5464c1246955,2392436,1245961,2393926,1245465,2395416v-994,2484,-994,4967,-498,7948c1245465,2407337,1247451,2411808,1250432,2414788v2483,2484,5464,3974,8444,4968xm1466938,2420252r14386,-9420l1488856,2399266v869,-6458,-993,-13288,-5960,-18255c1478921,2377037,1472961,2374554,1467497,2374554v-3974,,-7451,993,-10928,2980l1453039,2380828r7504,-4287l1452880,2380977r-3158,2947l1448124,2385978v497,-496,497,-993,994,-1490l1449722,2383924r1584,-2036l1451105,2382005r166,-166l1450112,2382501v-1491,1490,-2980,3477,-3974,5464c1441667,2395416,1442661,2405351,1447628,2412304v4719,6209,12170,8693,19310,7948xm6133190,2421154r2482,-1930l6138933,2415031r-3061,2005l6133190,2421154xm7197933,2421489v2980,,5463,-497,7947,-1490c7208364,2419502,7210351,2418509,7212835,2418012v12418,-3477,19372,-17385,14404,-29306c7224756,2383242,7221279,2379268,7215814,2377281v-2483,-1491,-5463,-1987,-8443,-1987c7202403,2374797,7198926,2375790,7195449,2377778v-6954,5464,-15895,10431,-17881,19371c7176574,2401123,7177071,2405594,7178561,2409568v1490,3477,3974,7450,7947,8941c7190482,2420496,7192966,2421489,7197933,2421489xm5585589,2421986r-1697,-11885l5583621,2409133r-515,2918c5583106,2415528,5584099,2418508,5585589,2421986xm6131482,2422482v497,-497,994,-497,1490,-994l6133190,2421154r-1708,1328xm3293758,2423472v19868,-1490,39238,-4967,58607,-8444c3372728,2411551,3368259,2377278,3347399,2378768v-19867,1489,-39238,3477,-58610,6953c3267928,2389695,3272401,2424962,3293758,2423472xm950768,2424134r5111,-901c958362,2422239,959853,2421246,962336,2419756v11425,-6955,13412,-23346,3974,-32784c956376,2377037,939984,2379521,933527,2390946v-994,1986,-2484,3973,-3478,6457l929147,2402514r198,1384l933775,2419693r15543,4234l950768,2424134xm6770349,2424177v1006,-503,2515,-503,3522,-1006c6776387,2422165,6778399,2421661,6780915,2420655v4528,-1510,8554,-4529,11070,-8554c6795004,2407070,6795004,2400528,6792992,2395497v-4026,-9561,-17108,-15095,-26669,-8555c6759782,2391472,6751228,2395497,6749216,2404051v-1007,3522,-503,7044,1006,10566c6751228,2417636,6753744,2421158,6756763,2422165v4529,2012,8554,3019,13586,2012xm950414,2424226v498,,498,,994,l950768,2424134r-418,74l950414,2424226xm947435,2424722r2915,-514l949318,2423927r-11818,-1688c940977,2423729,943461,2424722,947435,2424722xm1347788,2425717v1988,-994,4472,-1987,6458,-2981c1359710,2420253,1363684,2412802,1363187,2406841v,-4967,-1987,-9438,-5464,-12914c1354246,2390450,1349279,2388463,1344809,2388463v-6458,,-13412,3476,-15896,8940c1327920,2399390,1326926,2401874,1325933,2403861v-2981,5961,-2981,14405,2484,19373c1333880,2428200,1340834,2428697,1347788,2425717xm5913423,2425959v4471,1490,11425,497,14902,-1987c5930311,2422482,5931802,2421488,5933788,2419998v5962,-3974,10432,-10431,10432,-17881c5944220,2396652,5942233,2391189,5938259,2387712v-3974,-3974,-9437,-5961,-14901,-5961c5915907,2381254,5909946,2385725,5905972,2391685v-1490,1987,-2483,3477,-3973,5464c5901502,2398639,5900508,2400130,5900012,2401620v-994,2483,-994,4967,-497,7947c5900012,2413541,5901999,2418011,5904979,2420992v2484,2484,5464,3973,8444,4967xm6121486,2426456r14386,-9420l6143403,2405469v870,-6457,-993,-13287,-5960,-18254c6133469,2383241,6127509,2380758,6122045,2380758v-3974,,-7451,993,-10928,2979l6107587,2387032r7503,-4288l6107427,2387181r-3157,2947l6102672,2392182v497,-497,497,-994,994,-1490l6104270,2390128r1583,-2036l6105653,2388208r165,-165l6104660,2388705v-1491,1490,-2981,3477,-3975,5464c6096215,2401619,6097209,2411554,6102176,2418508v4718,6209,12169,8693,19310,7948xm373544,2428510v8382,931,16081,-2546,19061,-13722c395089,2405847,384161,2395913,375717,2401873v3477,-2483,-45201,-79971,-51162,-89905c312137,2292596,281341,2310478,293759,2329849v17385,28313,34770,60600,56626,85933c356097,2422239,365162,2427579,373544,2428510xm5605315,2430338r5111,-902c5612909,2428443,5614399,2427449,5616883,2425959v11424,-6954,13412,-23346,3973,-32783c5610922,2383241,5594530,2385724,5588073,2397149v-993,1987,-2484,3974,-3477,6457l5583694,2408716r198,1385l5588322,2425897r15543,4234l5605315,2430338xm5604961,2430429v497,,497,,994,l5605315,2430338r-419,73l5604961,2430429xm5601981,2430926r2915,-515l5603865,2430131r-11818,-1688c5595524,2429933,5598008,2430926,5601981,2430926xm6002336,2431921v1987,-994,4471,-1987,6457,-2981c6014258,2426457,6018231,2419006,6017735,2413045v,-4967,-1988,-9438,-5465,-12915c6008793,2396653,6003826,2394667,5999356,2394667v-6458,,-13412,3476,-15895,8940c5982467,2405594,5981473,2408078,5980480,2410065v-2981,5960,-2981,14405,2484,19372c5988427,2434404,5995382,2434901,6002336,2431921xm4261093,2432045r2236,-622c4263329,2431423,4262832,2431423,4262832,2431423r-1739,622xm4483374,2433904v8941,-1491,17882,-2980,26823,-5463c4518642,2426453,4523609,2417016,4521125,2409069v-2483,-8941,-10928,-12418,-19371,-10928c4492812,2399631,4483872,2401618,4474931,2404102v-7948,2484,-12915,10927,-10928,19371c4466983,2431917,4474931,2434897,4483374,2433904xm4254388,2433907r6302,-1718l4261093,2432045r-6705,1862xm5028088,2434712v8382,930,16081,-2547,19061,-13722c5049633,2412049,5038705,2402115,5030261,2408076v3477,-2483,-45202,-79971,-51162,-89905c4966681,2298799,4935884,2316680,4948302,2336052v17385,28313,34771,60599,56626,85932c5010641,2428441,5019706,2433780,5028088,2434712xm3057522,2434852r-426,-561l3053348,2432417r4174,2435xm3562973,2435394v5459,,11918,-2483,15894,-6456c3582839,2424468,3585821,2419004,3585323,2413043v,-5960,-1988,-11921,-6456,-15895c3576383,2395162,3573896,2392181,3570919,2390691v-4474,-2484,-8945,-2981,-13414,-3477c3547073,2386717,3536643,2397148,3537139,2407579v,4968,992,9438,3477,13412c3542605,2423971,3544591,2426455,3547073,2428938v3974,3973,10432,6456,15900,6456xm4273773,2435593r-4484,-3176c4268793,2432417,4268793,2432417,4268296,2432417r204,267l4273773,2435593xm3058314,2435894v497,,497,,994,l3057522,2434852r792,1042xm516285,2437140v8940,2484,17882,-4471,17882,-13908c534167,2413795,525225,2406840,516285,2409324v-1491,497,-3477,993,-4967,1490c505854,2412304,501880,2417768,501880,2423232v497,5464,3974,10928,9438,12418c512808,2436147,514794,2436644,516285,2437140xm3063282,2437384v9438,2483,18379,-4471,18379,-13908c3082156,2414038,3072720,2407084,3063282,2409568v-3974,993,-6953,1987,-9934,4967c3055334,2413542,3057320,2412052,3059308,2411058v-497,,-497,,-994,c3052850,2412052,3048380,2418509,3048876,2423476r8220,10815l3063282,2437384xm41424,2438631v9934,3477,19869,-5464,19869,-15398c61790,2413298,51358,2403860,41424,2407834v-1490,497,-3477,994,-4967,1987c30993,2411808,26026,2416775,26026,2423233v497,6457,4471,11424,10431,13411c37947,2437140,39934,2437637,41424,2438631xm4279721,2439805r,-931l4273773,2435593r5948,4212xm3718456,2443339v7450,-2980,14900,-5961,22353,-8444c3750245,2431418,3756209,2421981,3751737,2412047v-4472,-8941,-15896,-13412,-24340,-7948c3720443,2408073,3713488,2412544,3707030,2416517v-6459,3974,-8942,11922,-5962,18378c3703555,2441352,3711502,2446320,3718456,2443339xm5170831,2443341v8940,2484,17881,-4471,17881,-13907c5188712,2419997,5179771,2413043,5170831,2415527v-1491,496,-3477,993,-4968,1489c5160400,2418507,5156426,2423971,5156426,2429434v496,5463,3974,10927,9437,12417c5167354,2442347,5169340,2442845,5170831,2443341xm2636106,2444336v19870,,19870,-30796,,-30796c2616235,2413540,2616235,2444336,2636106,2444336xm4695970,2444832v9934,3477,19869,-5464,19869,-15398c4716335,2419500,4705904,2410063,4695970,2414036v-1490,497,-3477,994,-4967,1987c4685539,2418010,4680572,2422977,4680572,2429434v496,6458,4470,11425,10431,13411c4692493,2443342,4694480,2443839,4695970,2444832xm4350751,2445327v18876,4967,25829,-22848,7948,-29304c4324425,2403604,4298596,2377775,4281707,2345985v-7947,-15397,-35763,-4470,-28809,12418c4270283,2401618,4306047,2432413,4350751,2445327xm2028763,2447665v6038,4025,15096,3522,21134,c2056438,2444142,2060463,2437098,2060463,2429550v,-7548,-4025,-14592,-10566,-18114c2043859,2407913,2034801,2406907,2028763,2411436v-1006,503,-1509,1006,-2515,2012c2020713,2417474,2016688,2422506,2016688,2429550v,7045,3522,12580,9560,16102c2027254,2446155,2027757,2446658,2028763,2447665xm3784514,2448806v6459,-496,11420,-4470,13908,-10430c3798920,2436886,3799413,2434898,3800407,2433409v3475,-9935,-5959,-20365,-15398,-20365c3774081,2413044,3765139,2423474,3768618,2433409v495,1489,993,3477,1987,4967c3772589,2443840,3777559,2449303,3784514,2448806xm6683300,2453863v6038,4029,15095,3526,21133,c6710975,2450341,6714999,2443296,6714999,2435750v,-7548,-4024,-14592,-10566,-18114c6698395,2414114,6689338,2413107,6683300,2417636v-1006,503,-1510,1006,-2516,2012c6675249,2423674,6671224,2428706,6671224,2435750v,7043,3522,12578,9560,16101c6681790,2452353,6682294,2452856,6683300,2453863xm4285867,2453900r-682,-4097c4285185,2450299,4285185,2450299,4285185,2450796r-158,750l4285867,2453900xm4286178,2455763v,-497,,-497,,-993l4285867,2453900r311,1863xm1040815,2459494r5239,-6835l1052239,2442108v,994,,1490,,2484l1046054,2452659r-2259,3854c1044292,2456016,1045285,2455520,1045782,2455023v4471,-2484,7947,-5961,10431,-10431c1058697,2440121,1060187,2435155,1060187,2429691v,-9935,-5464,-20366,-14405,-25333c1045285,2404358,1045285,2403862,1044788,2403862v-6457,-3478,-14901,-4968,-21855,-2981c1016476,2402868,1009025,2407338,1006044,2413796v,,,496,-496,496c1003064,2418763,1001574,2423730,1001574,2429194v,5463,1490,10431,3974,14901c1008032,2448566,1011757,2452291,1016165,2454837r13513,3364l1022436,2452043v-496,-497,-994,-1490,-1490,-1987c1025913,2453036,1030384,2455520,1035351,2458500v-1491,,-2980,,-4471,l1029678,2458201r643,547c1033488,2460114,1037089,2460487,1040815,2459494xm1199268,2459991v27320,,27320,-42222,,-42222c1171948,2417769,1171948,2459991,1199268,2459991xm148712,2460487v8444,,17385,-3477,23346,-9438c177521,2445585,181992,2436147,181495,2427703v-496,-8444,-2980,-17385,-9437,-23345c165600,2398397,157653,2394920,148712,2394920v-8444,,-17385,3477,-23346,9438c119902,2409822,115432,2419259,115929,2427703v496,8444,2980,17385,9437,23346c132320,2456512,140268,2460487,148712,2460487xm5695363,2465697r5239,-6833l5706788,2448312v,994,,1490,,2484l5700602,2458864r-2258,3853c5698840,2462220,5699834,2461724,5700331,2461227v4470,-2484,7947,-5961,10431,-10431c5713245,2446325,5714735,2441358,5714735,2435895v,-9935,-5463,-20366,-14404,-25333c5699834,2410562,5699834,2410065,5699337,2410065v-6457,-3477,-14902,-4967,-21855,-2980c5671024,2409072,5663574,2413542,5660593,2419999v,,,497,-496,497c5657613,2424967,5656123,2429933,5656123,2435398v,5463,1490,10430,3974,14901c5662580,2454769,5666305,2458495,5670714,2461041r13512,3364l5676985,2458247v-497,-497,-994,-1490,-1490,-1987c5680462,2459240,5684933,2461724,5689899,2464704v-1490,,-2980,,-4470,l5684226,2464405r644,547c5688037,2466318,5691638,2466691,5695363,2465697xm5853817,2466194v27320,,27320,-42221,,-42221c5826497,2423973,5826497,2466194,5853817,2466194xm4803261,2466690v8444,,17384,-3477,23345,-9437c4832070,2451789,4836540,2442351,4836044,2433907v-497,-8444,-2981,-17385,-9438,-23346c4820149,2404601,4812202,2401124,4803261,2401124v-8445,,-17386,3477,-23346,9437c4774451,2416025,4769981,2425463,4770478,2433907v496,8444,2979,17385,9437,23346c4786869,2462716,4794816,2466690,4803261,2466690xm2921218,2467892r3548,-2817l2922602,2465942v3016,-2013,6035,-4528,9059,-6541c2931155,2459401,2931155,2459904,2930653,2460407r-5887,4668l2925116,2464936v3021,-1007,5033,-2516,7046,-5032c2934173,2457388,2935180,2454365,2935180,2451849v,-2516,-501,-4528,-2013,-7044l2926251,2439617r4402,3679c2931155,2443296,2931155,2443799,2931661,2444301v-3024,-2012,-6043,-4529,-9059,-6541c2923609,2438263,2924110,2438263,2925116,2438767r1135,850l2922225,2436250v-3272,-1508,-6919,-2011,-10690,-1005c2904488,2437257,2898955,2444301,2898955,2451849v506,7049,4026,12584,10566,15603c2913545,2469213,2917570,2469213,2921218,2467892xm4569307,2470044v8444,1117,17385,-1366,23842,-7823c4606064,2449306,4603580,2426457,4587188,2417019v-496,-497,-993,-497,-1490,-994c4580235,2413045,4573777,2412052,4567816,2412549v-5961,993,-11921,2980,-15895,7947c4548444,2423973,4545961,2428443,4544471,2432914v-1987,6954,-497,15398,2980,21856c4547948,2455266,4547948,2455763,4548444,2456260v4471,7947,12418,12666,20863,13784xm2186759,2473327v9057,,18616,-4026,24656,-10064c2217454,2457225,2221980,2447162,2221476,2438608v-499,-9057,-3522,-18618,-10061,-24656c2204370,2407914,2196318,2403889,2186759,2403889v-9056,,-18617,4025,-24656,10063c2156066,2419990,2151538,2430054,2152041,2438608v503,9057,3522,18617,10062,24655c2169148,2469301,2177198,2473327,2186759,2473327xm4263825,2478116v6458,993,13412,-3974,17386,-8445l4285027,2451546r-3816,-10685l4279721,2439805r,7552l4281115,2449180r96,-868c4281211,2448809,4281211,2448809,4281211,2449305r-96,-125l4280740,2452548r471,-1256c4280714,2451790,4280714,2452286,4280714,2452783r26,-235l4279721,2455266v,,,-496,,-496l4279721,2447357r-11221,-14673l4265316,2430927r-4626,1262l4248924,2436391v-3974,2980,-6954,6954,-8444,11921c4239486,2452286,4239486,2456260,4240480,2460730v993,4968,5961,11425,10431,13909c4255878,2477123,4258362,2477619,4263825,2478116xm6841296,2479529v9058,,18618,-4025,24656,-10063c6871990,2463428,6876519,2453360,6876015,2444806v-503,-9055,-3522,-18616,-10063,-24653c6858907,2414115,6850856,2410090,6841296,2410090v-9057,,-18617,4025,-24655,10063c6810603,2426190,6806074,2436253,6806577,2444806v504,9057,3522,18622,10064,24660c6823685,2475504,6831736,2479529,6841296,2479529xe" fillcolor="#0a7493 [3209]" stroked="f">
                  <v:stroke joinstyle="miter"/>
                  <v:path arrowok="t" o:connecttype="custom" o:connectlocs="3768109,17881;3768109,0;3768109,17881;101866,158933;112452,150753;152189,105055;158646,80716;134307,74258;83145,133368;101866,158933;4756414,165142;4767001,156962;4806738,111264;4813195,86925;4788856,80467;4737694,139577;4756414,165142;1051598,287037;1070719,282005;1076756,267916;1070719,253827;1051598,248292;1047070,249298;1042541,251311;1037006,256343;1032982,267916;1035497,277476;1047070,286030;1051598,287037;5706134,293246;5725255,288214;5731292,274125;5725255,260036;5706134,254501;5701606,255507;5697077,257520;5691542,262552;5687517,274125;5690033,283685;5701606,292239;5706134,293246;673671,328181;675221,327793;674214,327793;5328210,334390;5329760,334002;5328753,334002;660189,336788;668680,332322;670189,330812;670692,330309;673671,328181;673609,328197;673208,328297;674214,327793;690819,311189;674718,294583;656100,300118;643521,317730;650565,334838;660189,336788;5314728,342997;5323219,338531;5324728,337021;5325231,336518;5328210,334390;5328148,334406;5327747,334506;5328753,334002;5345358,317398;5329257,300792;5310639,306327;5298060,323939;5305104,341047;5314728,342997;1651240,467573;1662206,439842;1593164,368811;1570811,391163;1639358,462691;1651240,467573;6305790,473782;6316757,446051;6247714,375020;6225361,397372;6293908,468900;6305790,473782;620878,486294;642514,469689;620878,453084;610814,455600;600247,469689;610814,483778;620878,486294;5275417,492503;5297054,475898;5275417,459293;5265353,461809;5254787,475898;5265353,489987;5275417,492503;1416335,493486;1417276,492368;1417327,491997;1416333,493488;1416335,493486;1416333,493487;6070883,499695;6071824,498578;6071875,498206;6070882,499697;6070883,499695;6070882,499696;1441172,518322;1442659,517330;1442289,517381;1441169,518324;1441169,518324;1441172,518322;1425771,521304;1439679,519317;1441169,518324;1428751,519317;1428254,519317;1442289,517381;1450607,510376;1452097,507892;1454084,503422;1454581,495971;1449614,485043;1441169,480076;1426765,482560;1424281,484050;1417276,492368;1415341,506402;1415341,505906;1416333,493488;1415341,494978;1413353,499448;1412857,506402;1417824,516833;1425771,521304;6095721,524530;6097208,523539;6096837,523590;6095717,524533;6095718,524533;6095721,524530;6080320,527513;6094228,525526;6095717,524533;6083300,525526;6082803,525526;6096837,523590;6105156,516585;6106646,514101;6108633,509631;6109129,502180;6104162,491252;6095718,486285;6081313,488769;6078830,490259;6071824,498578;6069889,512611;6069889,512115;6070882,499697;6069889,501187;6067902,505657;6067405,512611;6072373,523042;6080320,527513;3892190,611253;3897221,609743;3907788,595655;3897221,581565;3892190,580056;3872063,595655;3892190,611253;1551250,618628;1577918,605546;1578391,603888;1578358,603973;1578925,602023;1578391,603888;1578925,602526;1580434,600011;1580434,599508;1584962,594979;1585465,594979;1588988,593470;1596031,572336;1575905,562273;1541690,590450;1551250,618628;6205787,624837;6232455,611755;6232928,610099;6232895,610182;6233462,608232;6232928,610099;6233462,608735;6234971,606220;6234971,605717;6239499,601188;6240003,601188;6243525,599679;6250569,578545;6230442,568482;6196227,596659;6205787,624837;2753539,735536;2780710,719938;2766114,692766;2733411,665594;2708755,657543;2697186,680690;2753539,735536;1101912,738866;1118304,729429;1124265,714527;1119297,702605;1107376,697638;1092474,703599;1083037,719991;1088500,733402;1101912,738866;5756460,745075;5772852,735638;5778813,720736;5773845,708814;5761924,703847;5747023,709808;5737585,726200;5743048,739611;5756460,745075;2393467,814119;2409670,776122;2361868,705174;2326645,720269;2348282,766058;2378977,806816;2393467,814119;7047999,820328;7064203,782331;7016402,711383;6981179,726478;7002816,772267;7033510,813025;7047999,820328;1837776,931048;1837084,930509;1836615,930321;1837113,930962;1838562,931101;1836550,930094;1837084,930509;6492314,937257;6491621,936718;6491152,936530;6491650,937171;6493100,937310;6491087,936303;6491621,936718;423869,963615;435324,958912;473075,916194;473075,890364;447246,889868;408501,938050;423869,963615;5078411,969824;5089867,965121;5127618,922403;5127618,896573;5101788,896077;5063044,944259;5078411,969824;1831015,971354;1842085,967329;1851644,955253;1850639,941667;1842085,931604;1837776,931048;1841079,933616;1839568,932610;1841551,935159;1841079,934119;1843091,937139;1841551,935159;1843594,939654;1843091,938648;1837113,930962;1826487,929591;1825984,929591;1830513,929179;1829507,929087;1831519,929087;1830513,929179;1834714,929561;1833530,929087;1835041,929591;1834714,929561;1836615,930321;1832524,925062;1814914,922546;1798812,950724;1818939,970851;1831015,971354;6485552,977563;6496622,973538;6506183,961462;6505176,947876;6496622,937813;6492314,937257;6495616,939825;6494106,938819;6496089,941368;6495616,940328;6497629,943348;6496089,941368;6498132,945863;6497629,944857;6491650,937171;6481024,935800;6480521,935800;6485049,935388;6484043,935296;6486056,935296;6485049,935388;6489252,935770;6488068,935296;6489578,935800;6489252,935770;6491152,936530;6487062,931271;6469450,928755;6453349,956933;6473476,977060;6485552,977563;2615162,1028950;2624220,1025365;2624220,1007251;2614154,984608;2594532,973538;2583968,993162;2606104,1025365;2615162,1028950;335541,1068315;338963,1040374;327042,1011067;291775,1010571;323565,1066700;335541,1068315;4990080,1074524;4993503,1046583;4981582,1017276;4946315,1016780;4978105,1072909;4990080,1074524;837565,1090891;840149,1068189;753719,1008583;735837,1039380;827731,1089548;837565,1090891;2273025,1094521;2287399,1088593;2362876,1011105;2338723,986952;2259725,1060416;2273025,1094521;5492106,1097100;5494690,1074398;5408262,1014792;5390380,1045589;5482273,1095757;5492106,1097100;6927561,1100730;6941933,1094802;7017409,1017314;6993257,993161;6914258,1066625;6927561,1100730;1044798,1107430;1058706,1092032;1055230,1059746;1034863,1042361;1019465,1064216;1027413,1096006;1044798,1107430;5699338,1113639;5713246,1098241;5709770,1065955;5689403,1048570;5674005,1070425;5681953,1102215;5699338,1113639;606692,1138228;614142,1136241;621096,1127300;623083,1116869;618612,1100973;606692,1096007;594770,1100973;590300,1117365;592287,1127797;597751,1135247;606692,1138228;5261234,1144437;5268684,1142450;5275638,1133509;5277625,1123078;5273154,1107182;5261234,1102216;5249312,1107182;5244842,1123574;5246829,1134006;5252293,1141456;5261234,1144437;1965365,1245081;1979957,1228476;1987504,1204324;1987504,1176146;1959830,1176146;1946747,1233005;1965365,1245081;6619900,1251290;6634492,1234685;6642039,1210533;6642039,1182355;6614365,1182355;6601282,1239214;6619900,1251290;1643145,1256466;1666983,1234012;1689123,1173127;1659436,1143440;1630251,1183694;1619685,1234012;1643145,1256466;432709,1262522;444265,1259923;493440,1222668;493440,1194355;465624,1194355;424397,1234093;432709,1262522;6297680,1262675;6321518,1240221;6343657,1179336;6313970,1149649;6284786,1189903;6274219,1240221;6297680,1262675;5087250,1268732;5098807,1266132;5147982,1228877;5147982,1200564;5120166,1200564;5078938,1240302;5087250,1268732;3848741,1333677;3868439,1315306;3854531,1277059;3831682,1266131;3823734,1289477;3840623,1326731;3848741,1333677;2096190,1338168;2102733,1314016;2059459,1300933;2051911,1329614;2096190,1338168;6750725,1344377;6757266,1320225;6713993,1307142;6706446,1335823;6750725,1344377;2709624,1369449;2727011,1368456;2736946,1351070;2737442,1346600;2737939,1346600;2738933,1344116;2742907,1333685;2733966,1315803;2714592,1322260;2708631,1331698;2707141,1333685;2706644,1334679;2705649,1335175;2703168,1337659;2709624,1369449;2525015,1379632;2548362,1366220;2557302,1333436;2545381,1312574;2524519,1324495;2511604,1356286;2525015,1379632;1466820,1383232;1480418,1361749;1489359,1326979;1482405,1301150;1457071,1308104;1446143,1371186;1466820,1383232;7179555,1385841;7202901,1372429;7211841,1339645;7199921,1318783;7179059,1330704;7166143,1362495;7179555,1385841;1135630,1386976;1146197,1347728;1066193,1303952;1044053,1326092;1135630,1386976;6121360,1389441;6134958,1367958;6143899,1333188;6136945,1307359;6111612,1314313;6100685,1377395;6121360,1389441;5790165,1393185;5800732,1353937;5720727,1310161;5698587,1332301;5790165,1393185;1553706,1435785;1567354,1427734;1600564,1395531;1594022,1371379;1544208,1421193;1553706,1435785;6208240,1441994;6221889,1433943;6255098,1401740;6248557,1377588;6198742,1427402;6208240,1441994;406532,1462593;421434,1443221;419943,1438254;406532,1428320;393121,1438254;391630,1443221;406532,1462593;718911,1462769;727395,1455629;749249,1430296;755707,1405957;731865,1399500;698584,1443211;718911,1462769;982213,1467675;997114,1453145;1000095,1388572;964330,1388572;967311,1453145;982213,1467675;5061046,1468802;5075948,1449430;5074458,1444463;5061046,1434529;5047635,1444463;5046145,1449430;5061046,1468802;5373453,1468978;5381936,1461838;5403791,1436505;5410249,1412166;5386407,1405709;5353126,1449420;5373453,1468978;5636752,1473884;5651653,1459354;5654634,1394781;5618870,1394781;5621850,1459354;5636752,1473884;4229428,1490773;4242467,1489158;4248924,1465315;4238990,1449917;4234519,1442963;4230049,1437002;4203226,1426075;4198755,1454884;4208194,1467799;4218624,1482701;4229428,1490773;2889931,1533365;2901360,1528895;2901360,1506045;2880001,1489653;2857152,1489653;2857152,1512503;2878507,1528895;2889931,1533365;680547,1536244;693120,1505300;649905,1457119;624573,1482451;667787,1530632;680547,1536244;1665345,1538014;1682086,1533116;1688544,1507784;1663708,1500829;1661721,1502320;1660231,1502816;1659734,1502816;1659237,1502816;1657747,1502320;1655760,1500829;1655760,1500332;1656257,1500829;1655263,1498843;1625461,1511261;1665345,1538014;5335089,1542453;5347663,1511509;5304448,1463328;5279116,1488660;5322330,1536841;5335089,1542453;6319884,1544223;6336625,1539325;6343083,1513993;6318247,1507038;6316260,1508529;6314770,1509025;6314273,1509025;6313777,1509025;6312287,1508529;6310300,1507038;6310300,1506541;6310796,1507038;6309803,1505052;6280000,1517470;6319884,1544223;1436207,1549011;1436207,1515732;1321467,1491392;1312029,1526162;1436207,1549011;6090750,1555220;6090750,1521941;5976009,1497601;5966571,1532371;6090750,1555220;4010500,1571612;4010500,1539822;3961325,1518463;3937979,1541809;4010500,1571612;3524448,1574808;3533946,1568793;3568167,1520489;3541497,1504890;3510293,1555208;3524448,1574808;847229,1576083;863000,1550006;866477,1495863;831706,1475498;817301,1517222;820282,1561927;847229,1576083;1128587,1581705;1159280,1566610;1197521,1528872;1182929,1494655;1144185,1515789;1117517,1548999;1128587,1581705;5501769,1582292;5517540,1556215;5521017,1502072;5486247,1481707;5471842,1523431;5474822,1568136;5501769,1582292;1954746,1587173;1965713,1559443;1913557,1509771;1884747,1538084;1941870,1583285;1954746,1587173;5783121,1587914;5813814,1572819;5852055,1535081;5837463,1500864;5798719,1521998;5772051,1555208;5783121,1587914;6609285,1593382;6620252,1565652;6568096,1515980;6539286,1544293;6596409,1589494;6609285,1593382;229684,1599676;328531,1536594;300715,1508777;217763,1556463;229684,1599676;4884225,1605885;4983073,1542803;4955256,1514986;4872305,1562672;4884225,1605885;3625214,1607161;3638111,1602003;3649181,1591436;3649181,1566278;3636603,1561246;3624018,1566278;3611944,1576341;3606411,1589424;3611944,1602506;3625214,1607161;4516469,1612281;4528577,1603403;4521622,1576580;4489832,1554228;4462016,1561678;4468970,1589494;4501753,1610357;4516469,1612281;480378,1613034;493936,1602657;549072,1535600;524236,1510765;491453,1543051;462147,1578318;480378,1613034;5134919,1619243;5148478,1608866;5203613,1541809;5178778,1516974;5145995,1549260;5116689,1584527;5134919,1619243;3440652,1630731;3450412,1606532;3403119,1538603;3376954,1549673;3430292,1626659;3440652,1630731;3210419,1632194;3221489,1627665;3231049,1615589;3235575,1605022;3231049,1594455;3210419,1594455;3198848,1604519;3194320,1616092;3198848,1627665;3210419,1632194;2377969,1632525;2394071,1611392;2392561,1606360;2377969,1595290;2363378,1606360;2361868,1611392;2377969,1632525;7032504,1638734;7048606,1617601;7047096,1612569;7032504,1601499;7017912,1612569;7016403,1617601;7032504,1638734;3604904,1649301;3627042,1632697;3604904,1616092;3594838,1618608;3583768,1632697;3594838,1646786;3604904,1649301;1996995,1651833;1996995,1609115;1996995,1651833;6651545,1658042;6651545,1615324;6651545,1658042;4000069,1679386;4011494,1674915;4011494,1652081;3991128,1629232;3966292,1629232;3965795,1654565;3988645,1674915;4000069,1679386;496909,1681635;501876,1680642;511314,1668721;501876,1656800;496909,1655806;479524,1669218;496909,1681635;3877503,1687333;3890294,1682862;3904699,1670444;3905693,1651583;3887314,1648106;3869928,1657048;3865458,1681372;3877503,1687333;5151459,1687836;5156426,1686843;5165863,1674922;5156426,1663009;5151459,1662015;5134074,1675418;5151459,1687836;1414355,1690882;1426772,1686101;1469987,1648355;1469987,1624016;1445647,1624016;1401937,1660773;1401937,1685604;1414355,1690882;2354821,1690888;2354318,1689882;2354684,1690704;2356437,1694976;2356331,1693907;2356331,1694410;2354684,1690704;2351801,1686863;2350128,1685608;2350440,1686250;6068896,1697082;6081314,1692301;6124528,1654564;6124528,1630225;6100189,1630225;6056478,1666982;6056478,1691804;6068896,1697082;7009357,1697088;7008854,1696082;7009220,1696905;2449838,1699244;2457973,1677804;2438854,1645609;2414701,1652150;2439861,1695919;2449838,1699244;7010974,1701176;7010867,1700107;7010867,1700610;7009220,1696905;7006338,1693063;7004665,1691808;7004977,1692450;7104371,1705443;7112509,1684004;7093388,1651818;7069236,1658359;7094394,1702118;7104371,1705443;1705919,1705974;1705919,1685112;1705919,1705974;6360468,1712175;6360468,1691313;6360468,1712175;1914199,1717519;1919018,1680638;1872823,1626003;1841530,1634448;1898653,1714912;1914199,1717519;2344568,1723154;2354318,1717556;2359852,1699945;2356437,1694976;2356809,1698687;2356833,1698435;2356833,1698939;2356809,1698687;2356752,1699246;2357337,1700448;2356540,1701367;2356331,1703467;2356331,1702964;2354318,1707493;2354318,1706990;2351298,1710512;2347776,1713531;2348280,1713531;2344568,1715179;2344254,1715543;2343751,1715543;2344568,1715179;2356540,1701367;2356752,1699246;2350440,1686250;2349860,1685407;2347776,1683844;2348280,1684347;2346721,1683724;2329158,1684347;2333687,1682334;2333184,1682334;2338467,1681854;2338215,1681831;2338719,1681831;2338467,1681854;2343751,1682334;2343247,1682334;2346721,1683724;2348658,1683655;2349860,1685407;2350128,1685608;2348783,1682837;2320604,1690888;2318592,1707996;2324127,1717556;2333687,1723091;2344568,1723154;6568740,1723719;6573560,1686838;6527365,1632212;6496072,1640657;6553195,1721111;6568740,1723719;6999105,1729353;7008854,1723756;7014389,1706144;7010974,1701176;7011345,1704886;7011370,1704635;7011370,1705138;7011345,1704886;7011289,1705444;7011873,1706648;7011077,1707567;7010867,1709667;7010867,1709164;7008854,1713693;7008854,1713189;7005835,1716712;7002313,1719730;7002816,1719730;6999105,1721380;6998790,1721743;6998287,1721743;6999105,1721380;7011077,1707567;7011289,1705444;7004977,1692450;7004398,1691608;7002313,1690043;7002816,1690546;7001258,1689923;6983695,1690546;6988224,1688534;6987720,1688534;6993004,1688054;6992752,1688031;6993255,1688031;6993004,1688054;6998287,1688534;6997784,1688534;7001258,1689923;7003193,1689855;7004398,1691608;7004665,1691808;7003319,1689037;6975141,1697088;6973128,1714195;6978663,1723756;6988224,1729291;6999105,1729353;4196965,1742720;4196770,1739986;4196770,1742239;4197073,1744235;4197266,1743463;4196965,1742720;2503259,1747746;2558104,1743721;2558104,1716046;2503259,1722084;2503259,1747746;7157793,1753947;7212640,1749921;7212640,1722246;7157793,1728284;7157793,1753947;558245,1762138;566953,1758126;604704,1735774;596260,1705970;546091,1742231;558245,1762138;5212787,1768338;5221495,1764326;5259246,1741974;5250803,1712170;5200633,1748430;5212787,1768338;4177894,1771279;4191306,1769789;4197266,1746444;4197235,1746496;4197266,1746939;4196894,1747064;4197235,1746496;4197227,1746384;4197073,1744235;4196770,1745450;4196770,1742239;4189815,1725085;4171437,1727567;4167463,1732039;4167371,1732227;4167960,1731541;4166594,1733838;4167371,1732227;4164979,1735018;4162992,1739489;4161999,1745946;4167463,1763332;4177894,1771279;1091829,1773647;1100925,1769053;1245966,1627989;1226594,1609114;1082050,1750177;1091829,1773647;664803,1775017;676227,1775017;685665,1769553;692123,1754155;685665,1738756;676227,1733293;665300,1733293;660333,1735280;655365,1737266;649902,1742233;645431,1754155;647915,1764089;659836,1773030;664803,1775017;5746370,1779846;5755466,1775252;5900508,1634198;5881136,1615323;5736591,1756377;5746370,1779846;5319350,1781217;5330774,1781217;5340212,1775753;5346669,1760355;5340212,1744957;5330774,1739493;5319846,1739493;5314879,1741480;5309912,1743467;5304448,1748434;5299978,1760355;5302461,1770290;5314382,1779230;5319350,1781217;1501282,1784450;1514693,1780973;1520158,1770542;1516681,1756634;1502772,1760111;1497804,1771039;1501282,1784450;6155821,1790649;6169232,1787173;6174696,1776741;6171219,1762834;6157311,1766311;6152344,1777238;6155821,1790649;3724901,1802079;3751225,1782210;3724901,1762341;3720925,1763335;3706521,1782210;3720925,1801085;3724901,1802079;1770503,1802331;1780933,1766071;1784411,1732790;1796829,1689079;1761563,1684112;1737721,1755143;1770503,1802331;1932436,1805266;1941866,1802333;1970675,1757629;1945343,1750675;1923983,1784451;1932436,1805266;6425042,1808531;6435473,1772271;6438950,1738991;6451368,1695279;6416101,1690312;6392259,1761343;6425042,1808531;6586978,1811466;6596408,1808532;6625218,1763829;6599885,1756875;6578526,1790651;6586978,1811466;584832,1814754;596753,1809786;601720,1797865;584832,1780976;569433,1781970;557512,1797865;569433,1813760;584832,1814754;1447321,1819035;1467500,1807301;1493331,1741238;1467004,1725839;1434220,1798359;1447321,1819035;5239378,1820954;5251299,1815987;5256267,1804065;5239378,1787177;5223980,1788171;5212059,1804065;5223980,1819960;5239378,1820954;3574961,1824613;3591788,1814491;3592781,1813995;3596256,1811015;3601724,1806048;3614140,1795617;3615629,1770780;3590795,1765814;3577881,1775251;3571917,1779721;3567943,1783199;3557012,1816479;3574961,1824613;6101864,1825236;6122043,1813501;6147873,1747437;6121547,1732039;6088764,1804559;6101864,1825236;3873949,1833104;3876882,1807538;3827708,1798101;3836648,1829394;3862975,1831878;3873949,1833104;4308531,1835852;4326413,1809029;4318962,1766311;4280714,1771278;4283695,1814492;4308531,1835852;2406146,1839826;2423254,1835297;2428286,1822718;2423254,1810138;2406146,1806616;2396082,1809132;2385517,1823221;2396082,1837310;2406146,1839826;2000980,1841572;2105788,1817729;2085422,1782959;2000980,1802828;2000980,1841572;185968,1844557;200373,1838596;206333,1824191;199876,1810283;180008,1796375;157655,1818727;171563,1838596;185968,1844557;1045479,1844803;1101918,1844058;1101918,1814752;998105,1805314;990157,1833627;1045479,1844803;7060681,1846027;7077789,1841498;7082820,1828919;7077789,1816338;7060681,1812815;7050617,1815331;7040051,1829421;7050617,1843511;7060681,1846027;1585907,1847473;1602112,1846045;1629432,1836110;1641850,1814254;1619994,1801837;1586714,1810280;1573799,1836607;1585907,1847473;6655518,1847772;6760326,1823930;6739961,1789159;6655518,1809028;6655518,1847772;1795825,1850022;1795431,1849233;1795413,1849219;1795690,1849842;708874,1850203;722523,1837309;707931,1807118;669185,1792527;653084,1830768;690319,1848379;708874,1850203;4840514,1850757;4854919,1844797;4860879,1830392;4854422,1816483;4834554,1802575;4812201,1824928;4826109,1844797;4840514,1850757;5700021,1851004;5756461,1850258;5756461,1820951;5652647,1811514;5644699,1839827;5700021,1851004;1796478,1851615;1796322,1850518;1796418,1851479;1796983,1852751;1797032,1852650;1796819,1852008;1796861,1852477;4248055,1852806;4258859,1842809;4258859,1828901;4247434,1818470;4236506,1814495;4223592,1815986;4216638,1823934;4223592,1844796;4233526,1851254;4248055,1852806;1796718,1853296;1796901,1852919;1796861,1852477;1796478,1851615;6240449,1853673;6256654,1852245;6283974,1842310;6296392,1820454;6274537,1808036;6241256,1816480;6228341,1842807;6240449,1853673;1796744,1854740;1796819,1853997;1796718,1853296;1796620,1853499;6450375,1856222;6449981,1855433;6449963,1855419;6450240,1856042;5363411,1856403;5377059,1843510;5362467,1813320;5323722,1798728;5307621,1836969;5344856,1854580;5363411,1856403;6451028,1857815;6450871,1856718;6450967,1857679;1862393,1857963;1878785,1824683;1878785,1824187;1878785,1817232;1883256,1806801;1876798,1782959;1852956,1789416;1842028,1810279;1839544,1819219;1838551,1828160;1838551,1830644;1862393,1857963;6451533,1858951;6451582,1858850;6451368,1858209;6451411,1858677;4029189,1859141;4042787,1852746;4046264,1824432;4044277,1821452;4006526,1816485;3999573,1833373;4011494,1854235;4014474,1856223;4029189,1859141;6451268,1859496;6451451,1859120;6451411,1858677;6451028,1857815;6451294,1860940;6451368,1860196;6451268,1859496;6451170,1859699;6516933,1864163;6533325,1830883;6533325,1830387;6533325,1823433;6537796,1813001;6531338,1789159;6507496,1795617;6496568,1816478;6494085,1825420;6493091,1834360;6493091,1836844;6516933,1864163;779882,1871526;797998,1871526;807055,1855928;797998,1840329;779882,1840329;775856,1842342;775856,1869514;779882,1871526;4150575,1874097;4150575,1851249;4096929,1845785;4096929,1868633;4150575,1874097;5434421,1877726;5452535,1877726;5461592,1862128;5452535,1846530;5434421,1846530;5430395,1848542;5430395,1875714;5434421,1877726;1775459,1880818;1800296,1866910;1798309,1851511;1797786,1851098;1797032,1852650;1797315,1853498;1796983,1852751;1796901,1852919;1797315,1857472;1796819,1853998;1796819,1855485;1796744,1854740;1796322,1858962;1796819,1857969;1794832,1862439;1795328,1861943;1792575,1865154;1792845,1864923;1792348,1865420;1792575,1865154;1789368,1867903;1789864,1867407;1796620,1853499;1796418,1851479;1795690,1849842;1794945,1848849;1787402,1842877;1785394,1842074;1786387,1842074;1787402,1842877;1789651,1843776;1789368,1843564;1790361,1844061;1789651,1843776;1793059,1846332;1792845,1846047;1793341,1846545;1793059,1846332;1794945,1848849;1795413,1849219;1795328,1849028;1795431,1849233;1797786,1851098;1798309,1850022;1794832,1841577;1785891,1835120;1774963,1835120;1769002,1837604;1758075,1856479;1775459,1880818;37947,1886776;53842,1886776;59803,1881809;59803,1864921;42914,1864921;37947,1870881;37947,1886776;6430009,1887018;6454845,1873110;6452859,1857711;6452336,1857298;6451582,1858850;6451865,1859698;6451533,1858951;6451451,1859120;6451865,1863672;6451368,1860197;6451368,1861685;6451294,1860940;6450871,1865162;6451368,1864169;6449382,1868639;6449878,1868143;6447126,1871354;6447395,1871123;6446898,1871620;6447126,1871354;6443918,1874103;6444414,1873606;6451170,1859699;6450967,1857679;6450240,1856042;6449495,1855049;6441952,1849077;6439944,1848274;6440937,1848274;6441952,1849077;6444201,1849977;6443918,1849764;6444911,1850261;6444201,1849977;6447608,1852533;6447395,1852248;6447891,1852745;6447608,1852533;6449495,1855049;6449963,1855419;6449878,1855228;6449981,1855433;6452336,1857298;6452859,1856222;6449382,1847777;6440440,1841320;6429513,1841320;6423552,1843804;6412624,1862679;6430009,1887018;4692493,1892976;4708387,1892976;4714348,1888009;4714348,1871121;4697460,1871121;4692493,1877081;4692493,1892976;3945430,1907382;3961325,1900924;3967783,1885028;3961325,1869134;3948410,1861187;3934999,1861187;3921588,1874598;3921588,1888009;3929535,1900924;3945430,1907382;4388823,1908419;4388758,1907961;4388635,1907666;4388822,1908416;3288477,1909493;3298722,1909368;3303688,1907381;3317098,1889996;3314614,1881055;3303688,1872611;3298722,1870624;3279350,1875591;3273390,1889996;3279350,1904401;3288477,1909493;4390465,1912057;4390171,1911352;4389829,1910935;4390293,1911863;4394358,1916470;4394121,1916180;4394058,1916129;1388522,1917572;1408391,1917076;1409715,1916487;1408887,1916579;1412861,1915089;1409715,1916487;1413357,1916082;1417331,1914592;1421801,1910618;1425278,1900684;1423291,1892239;1413357,1884788;1409715,1884384;1412861,1885782;1408887,1884292;1409715,1884384;1408391,1883795;1388522,1883795;1378588,1900684;1388522,1917572;6043066,1923772;6062935,1923275;6064260,1922687;6063432,1922779;6067406,1921288;6064260,1922687;6067902,1922281;6071876,1920792;6076346,1916817;6079823,1906883;6077837,1898438;6067902,1890987;6064259,1890583;6067406,1891981;6063432,1890491;6064259,1890583;6062935,1889994;6043066,1889994;6033132,1906883;6043066,1923772;3503856,1926257;3517770,1920296;3523733,1906388;3513796,1889499;3502863,1885029;3486964,1889499;3482496,1905395;3486964,1916323;3503856,1926257;2599348,1926753;2619714,1911354;2615243,1899930;2599348,1895957;2594380,1896950;2583454,1911354;2594380,1925760;2599348,1926753;357832,1929494;358825,1927011;357832,1928501;1149991,1931667;1158543,1924526;1171458,1898697;1162517,1872370;1138178,1884292;1129734,1912108;1149991,1931667;356839,1931978;357832,1930928;357832,1929494;5012379,1935694;5013372,1933211;5012379,1934702;3121402,1936191;3136304,1934204;3142762,1907878;3139779,1901420;3129847,1891486;3112460,1891486;3104014,1906387;3106998,1920792;3109976,1927250;3121402,1936191;864983,1936944;933034,1923035;926080,1897206;864983,1908631;864983,1936944;5804534,1937866;5813087,1930725;5826001,1904896;5817060,1878570;5792721,1890492;5784277,1918307;5804534,1937866;4412975,1938107;4440146,1925024;4444675,1905904;4436121,1884771;4428573,1878733;4405427,1871185;4382282,1888795;4383980,1904708;4389443,1910899;4388822,1908416;4388320,1906910;4388635,1907666;4387817,1904394;4387817,1901375;4388758,1907961;4390171,1911352;4394121,1916180;4396371,1917980;4394358,1916470;4391339,1913954;4394058,1916129;4390465,1912057;4390836,1912948;4390293,1911863;4389443,1910899;4391842,1920495;4388823,1913451;4390332,1918483;4397377,1930560;4412975,1938107;5011385,1938179;5012379,1937128;5012379,1935694;574400,1939926;587315,1934462;591785,1921547;591289,1916083;586321,1903665;573904,1898698;561486,1903665;556518,1916083;556022,1921547;561486,1934462;574400,1939926;5519526,1943144;5587576,1929235;5580623,1903405;5519526,1914830;5519526,1943144;5228947,1946127;5241861,1940663;5246332,1927747;5245835,1922283;5240868,1909865;5228450,1904898;5216032,1909865;5211065,1922283;5210568,1927747;5216032,1940663;5228947,1946127;1683190,1956632;1685554,1956320;1685057,1956320;1682498,1956347;1505938,1956935;1518170,1947870;1536052,1905152;1524628,1881806;1499791,1889754;1483399,1927504;1490353,1954824;1505938,1956935;374224,1957311;375714,1957311;365780,1954331;385152,1956317;391112,1953834;404524,1943403;405517,1923534;374224,1913600;357832,1930928;357832,1947874;364787,1954828;374224,1957311;1659227,1959796;1662579,1959354;1667548,1956506;1682498,1956347;1677606,1954333;1668169,1955823;1659227,1959796;6337739,1962833;6340103,1962520;6339606,1962520;6337047,1962547;6160477,1963135;6172709,1954069;6190591,1911351;6179167,1888006;6154330,1895953;6137939,1933704;6144893,1961024;6160477,1963135;5028770,1963512;5030261,1963512;5020326,1960531;5039698,1962518;5045659,1960035;5059070,1949603;5060064,1929734;5028770,1919800;5012379,1937128;5012379,1954074;5019333,1961028;5028770,1963512;288919,1964597;306396,1940963;264129,1768878;227901,1768878;278218,1957569;288919,1964597;6313777,1965997;6317128,1965554;6322097,1962706;6337047,1962547;6332155,1960533;6322718,1962023;6313777,1965997;1954650,1966056;1967697,1964263;2151981,1857965;2135092,1829653;1950808,1935950;1954650,1966056;2185051,1966117;2200163,1964262;2257286,1928497;2241391,1901178;2213255,1915014;2210718,1907752;2196189,1901675;2120688,1904656;2120688,1938930;2175925,1941110;2171684,1949937;2185051,1966117;3347395,1966491;3347395,1943145;3347395,1966491;1895664,1970231;1899645,1939427;1878286,1905649;1848483,1905649;1882757,1968237;1895664,1970231;4943455,1970798;4960933,1947164;4918666,1775077;4882437,1775077;4932755,1963768;4943455,1970798;6609192,1972256;6622238,1970463;6806521,1864165;6789632,1835852;6605350,1942150;6609192,1972256;6839590,1972317;6854702,1970462;6911825,1934697;6895929,1907377;6867795,1921214;6865257,1913951;6850728,1907874;6775227,1910855;6775227,1945130;6830463,1947310;6826223,1956137;6839590,1972317;1367164,1973702;1376602,1971218;1384550,1962277;1380576,1941415;1362197,1936447;1352263,1943401;1347295,1953833;1349779,1965258;1349779,1963074;1348289,1952343;1349779,1949859;1349779,1963074;1350773,1970225;1357923,1971218;1371138,1971218;1368655,1972708;1357923,1971218;1355740,1971218;1367164,1973702;4626887,1974274;4637894,1968802;4645944,1960247;4641416,1924521;4623805,1922005;4607704,1938107;4605691,1950184;4606697,1962764;4614748,1971820;4626887,1974274;6550207,1976431;6554188,1945627;6532829,1911849;6503026,1911849;6537300,1974437;6550207,1976431;4346556,1976853;4346556,1944650;4346556,1976853;6021707,1979902;6031145,1977418;6039093,1968477;6035119,1947614;6016740,1942647;6006806,1949601;6001838,1960033;6004322,1971457;6004322,1969274;6002832,1958543;6004322,1956059;6004322,1969274;6005315,1976425;6012466,1977418;6025681,1977418;6023198,1978909;6012466,1977418;6010283,1977418;6021707,1979902;2062568,1981650;2072502,1973205;2078959,1965258;2084423,1951847;2076972,1936944;2049156,1941415;2043692,1950356;2038228,1962774;2044189,1980160;2062568,1981650;476299,1983762;484991,1978670;490952,1964762;484991,1950854;466116,1945886;461149,1947873;448235,1964762;450718,1973704;461149,1981651;466116,1983638;476299,1983762;6717112,1987850;6727046,1979405;6733503,1971458;6738967,1958047;6731516,1943144;6703700,1947615;6698236,1956556;6692772,1968974;6698732,1986360;6717112,1987850;5130845,1989963;5139538,1984871;5145499,1970962;5139538,1957054;5120662,1952087;5115695,1954074;5102781,1970962;5105264,1979904;5115695,1987852;5120662,1989839;5130845,1989963;4418596,1999660;4432599,1998992;4562921,1937100;4543297,1903889;4414988,1969304;4418596,1999660;3122891,2001759;3141269,1987851;3122891,1972949;3117924,1974439;3107989,1987354;3117924,2000269;3122891,2001759;4082174,2008859;4079048,2005732;4080041,2006726;4080406,2007842;4057045,2008859;4058701,2007907;4059179,2006726;4060172,2005732;4085505,2012190;4084512,2010203;4082174,2008859;4053715,2012190;4057045,2008859;4054708,2010203;4053715,2012190;517781,2016666;531690,2006980;531193,2007476;532187,2006483;532186,2006483;532683,2005987;532187,2006483;533677,2006111;533180,2005987;533677,2005987;534173,2005987;533677,2006111;535167,2006483;537154,2007974;559009,2003503;557519,1981150;498906,1982143;500893,2012940;517781,2016666;702346,2019390;712960,1992289;661133,1924359;632956,1940965;689814,2015436;702346,2019390;5172321,2022866;5186229,2013180;5185733,2013676;5186727,2012683;5186726,2012683;5187223,2012186;5186727,2012683;5188216,2012311;5187720,2012186;5188216,2012186;5188713,2012186;5188216,2012311;5189707,2012683;5191693,2014173;5213549,2009703;5212059,1987351;5153446,1988344;5155433,2019140;5172321,2022866;2271679,2025363;2271679,1958306;2271679,2025363;5356885,2025591;5367498,1998490;5315672,1930559;5287494,1947164;5344353,2021636;5356885,2025591;1682077,2025861;1695488,2021390;1705423,2011952;1711880,1999534;1713370,1990096;1710390,1976188;1702939,1964764;1683190,1956632;1662579,1959354;1652273,1965260;1643332,1980162;1642836,1998044;1642836,1998541;1642836,2000031;1649293,2012449;1659227,2021886;1667672,2025363;1682077,2025861;6926228,2031565;6926228,1964507;6926228,2031565;6336626,2032062;6350038,2027591;6359972,2018153;6366429,2005735;6367920,1996297;6364939,1982389;6357488,1970964;6337739,1962833;6317128,1965554;6306823,1971461;6297881,1986363;6297385,2004245;6297385,2004742;6297385,2006232;6303843,2018650;6313777,2028088;6322221,2031565;6336626,2032062;3943856,2033729;3944017,2033712;3943897,2033712;3943718,2033783;3943856,2033729;3943514,2033763;636414,2034996;646540,2032040;650565,2029524;650565,1998830;646540,1996314;625910,1996314;615847,2013925;625910,2031536;636414,2034996;3955590,2038744;3955086,2038241;3955302,2038529;5290952,2041196;5301078,2038240;5305104,2035724;5305104,2005030;5301078,2002514;5280448,2002514;5270385,2020124;5280448,2037737;5290952,2041196;3958105,2042266;3957602,2041260;3957968,2042083;3768117,2042490;3777058,2039013;3780537,2030072;3777058,2021131;3768117,2017654;3762654,2018150;3754211,2021628;3750735,2030072;3754211,2038516;3762654,2041993;3768117,2042490;4069610,2045470;4088485,2032556;4080406,2007842;4069610,2001634;4058701,2007907;4049741,2030072;4069610,2045470;2668396,2049939;2668396,2019638;2615246,1990828;2587925,2007220;2668396,2049939;3959615,2050317;3959615,2049311;3959569,2049814;983909,2050767;994240,2016944;946941,1980714;922788,2011912;970087,2048141;983909,2050767;2717069,2050934;2732467,2039510;2733462,2034542;2728990,2018150;2717069,2013183;2705147,2018150;2700679,2034542;2701670,2039510;2717069,2050934;3963600,2053893;3964646,2051324;3964116,2050022;2158428,2054669;2176310,2049702;2189225,2036787;2192205,2032813;2197670,2012945;2192205,1993076;2158428,1973704;2124652,1993076;2119188,2012945;2124652,2032813;2127632,2036787;2140547,2049702;2158428,2054669;3959111,2054846;3959615,2052834;3959200,2053870;4453571,2055902;4478904,2053418;4491322,2027589;4481388,2017654;4464003,2018151;4446121,2028582;4442147,2044477;4453571,2055902;5638442,2056968;5648773,2023145;5601474,1986916;5577322,2018112;5624620,2054341;5638442,2056968;3961690,2058580;3963137,2057361;3963600,2053893;315059,2059298;332452,2052601;333104,2040894;332507,2041253;333232,2038611;333500,2033802;333376,2038086;333232,2038611;333104,2040894;334990,2039763;346415,2040756;376714,2035789;360322,2007475;338964,2005489;316612,2010953;303697,2051684;315059,2059298;6812977,2060871;6830859,2055903;6843774,2042988;6846755,2039015;6852218,2019146;6846755,1999277;6812977,1979905;6779201,1999277;6773737,2019146;6779201,2039015;6782181,2042988;6795096,2055903;6812977,2060871;3954583,2061387;3955086,2060884;3954799,2061099;3951061,2063903;3952067,2063400;3951350,2063687;1268311,2064915;1280729,2061624;1281226,2061128;1281226,2018906;1280729,2018410;1255893,2018410;1243475,2039769;1255893,2061128;1268311,2064915;3942507,2065413;3944017,2065413;3943262,2065344;4969599,2065499;4986992,2058802;4987644,2047095;4987046,2047454;4987771,2044810;4988039,2040003;4987915,2044287;4987771,2044810;4987644,2047095;4989529,2045963;5000954,2046957;5031254,2041989;5014862,2013675;4993503,2011689;4971151,2017153;4958236,2057885;4969599,2065499;3941591,2070444;3949048,2070444;3959111,2064910;3961690,2058580;3953576,2065413;3939739,2066104;3938145,2064816;3934960,2063400;3935463,2063400;3931724,2060596;3931940,2060884;3931437,2060381;3931724,2060596;3929879,2058136;3928921,2057361;3928921,2056858;3929879,2058136;3938145,2064816;3939488,2065413;3938482,2064910;3943262,2065344;3948042,2064910;3947035,2065413;3951350,2063687;3954799,2061099;3957602,2057361;3957602,2057865;3959200,2053870;3959569,2049814;3959111,2044782;3959615,2045789;3957968,2042083;3955302,2038529;3951564,2035725;3952067,2036228;3947539,2034216;3948042,2034216;3943718,2033783;3932444,2038241;3935760,2035872;3934960,2036228;3935966,2035725;3935760,2035872;3939488,2034216;3938985,2034216;3943514,2033763;3943010,2033712;3943897,2033712;3945966,2032895;3959111,2037738;3964116,2050022;3965149,2042266;3959111,2032203;3949048,2026667;3925902,2032705;3922380,2059878;3942507,2070948;3941591,2070444;3937475,2070444;3942507,2070948;5922861,2071117;5935278,2067826;5935776,2067329;5935776,2025107;5935278,2024611;5910442,2024611;5898025,2045970;5910442,2067329;5922861,2071117;1740199,2074040;1766524,2073543;1783413,2056655;1766524,2040263;1740199,2039766;1740199,2074040;6394742,2080241;6421068,2079744;6437957,2062856;6421068,2046464;6394742,2045967;6394742,2080241;3501393,2080363;3515785,2061363;3462129,1951587;3440278,1957547;3493427,2074277;3501393,2080363;4546349,2081859;4557385,2076760;4612024,2070302;4634377,2047950;4535033,2054407;4546349,2081859;4398645,2086429;4399429,2085705;4399968,2084951;4399712,2085058;4398506,2086557;4398567,2086501;4399429,2085209;4398922,2085603;4398796,2085888;4398933,2085705;4398435,2086699;4398506,2086557;4398493,2086570;4398435,2086699;4398645,2086429;4398567,2086501;4397815,2087195;4398493,2086570;4398796,2085888;4395497,2088073;4396011,2087867;4398922,2085603;4399039,2085340;4397342,2086052;2998084,2088105;3007832,2080558;3001795,2058418;2958516,2015647;2935367,2009609;2929330,2032756;2985691,2086596;2998084,2088105;4394959,2088686;4396449,2087692;4396011,2087867;4395952,2089679;4396946,2088686;4396378,2089112;4392972,2091666;4396378,2089112;4397815,2087195;56760,2092232;67254,2091921;72221,2089934;81659,2083477;85632,2072549;83149,2063608;72221,2055163;67254,2053176;47385,2058144;41424,2072549;47385,2086954;56760,2092232;1451604,2092913;1468990,2079503;1451604,2066091;1446636,2067581;1437696,2079503;1446636,2091423;1451604,2092913;4389495,2094646;4395497,2088073;4392546,2089253;4392972,2089182;4391482,2089679;4392546,2089253;4387836,2090038;4387508,2090176;4387011,2090176;4387836,2090038;4397342,2086052;4399926,2083222;4400422,2082228;4399039,2085340;4399712,2085058;4401913,2082228;4399968,2084951;4402906,2083719;4408867,2065340;4382044,2047457;4362176,2066830;4373600,2093653;4389495,2094646;4711306,2098434;4721799,2098123;4726767,2096136;4736204,2089679;4740178,2078751;4737695,2069810;4726767,2061365;4721799,2059378;4701930,2064346;4695970,2078751;4701930,2093156;4711306,2098434;6106149,2099115;6123534,2085703;6106149,2072292;6101181,2073782;6092241,2085703;6101181,2097624;6106149,2099115;1252919,2102848;1265336,2095894;1269310,2089933;1267323,2074535;1251925,2072548;1245964,2076522;1239010,2088940;1242984,2098874;1252919,2102848;5907462,2109049;5919880,2102095;5923853,2096134;5921867,2080736;5906469,2078749;5900508,2082722;5893554,2095141;5897528,2105075;5907462,2109049;3564460,2110045;3577376,2100110;3579363,2083221;3568931,2070803;3563466,2068319;3553530,2064346;3548066,2063352;3540118,2065339;3530187,2073783;3533663,2099117;3547571,2108058;3564460,2110045;330452,2115081;339952,2106326;339952,2093908;330018,2084967;319090,2080496;307665,2081987;301704,2088941;307665,2107320;317599,2113777;330452,2115081;4984998,2121282;4994498,2112527;4994498,2100109;4984563,2091168;4973635,2086697;4962210,2088188;4956250,2095142;4962210,2113520;4972145,2119978;4984998,2121282;3712983,2121965;3717950,2120972;3729374,2106071;3717950,2091169;3712983,2090175;3696589,2094646;3691621,2106567;3696589,2118489;3712983,2121965;1829359,2123836;1838051,2118744;1844012,2104836;1838051,2090928;1819176,2085960;1809739,2090431;1802784,2104836;1808248,2117751;1819176,2123711;1829359,2123836;6483903,2130037;6492595,2124945;6498557,2111037;6492595,2097128;6473720,2092161;6464282,2096632;6457328,2111037;6462792,2123952;6473720,2129913;6483903,2130037;907198,2135635;919616,2133151;930047,2126694;935014,2120236;938988,2108315;938988,2099871;935014,2087950;930047,2081493;916139,2073545;915146,2073545;902231,2073048;894284,2075035;889813,2077022;874415,2103845;889316,2131164;907198,2135635;3867030,2135858;3867533,2135355;3870049,2131832;3865521,2137870;3867030,2135858;3865888,2137000;5561748,2141837;5574165,2139353;5584596,2132896;5589564,2126439;5593537,2114518;5593537,2106073;5589564,2094152;5584596,2087695;5570689,2079747;5569695,2079747;5556780,2079250;5548833,2081237;5544362,2083224;5528965,2110047;5543866,2137367;5561748,2141837;1383554,2142586;1396469,2141096;1403423,2138116;1412861,2121227;1407397,2107319;1393489,2101855;1376600,2111293;1373620,2118247;1371634,2128678;1376104,2138116;1383554,2142586;4062262,2146928;4062262,2123781;4062262,2146928;3847910,2146928;3855457,2144915;3861998,2140890;3865888,2137000;3875081,2115227;3875081,2112209;3872565,2100132;3866024,2090069;3859986,2085037;3848413,2081515;3840362,2081515;3828789,2085037;3814197,2105667;3812688,2116737;3813694,2124788;3819229,2135355;3835330,2146424;3847910,2146928;4490328,2147798;4490328,2096139;4490328,2147798;6038098,2148788;6051013,2147297;6057967,2144317;6067405,2127428;6061941,2113520;6048033,2108056;6031144,2117494;6028164,2124448;6026177,2134879;6030647,2144317;6038098,2148788;1107875,2160967;1120293,2151529;1121783,2146562;1107875,2128680;1093967,2146562;1095457,2151529;1107875,2160967;2517871,2162144;2529481,2160468;2546370,2151030;2551337,2124207;2524017,2121724;2509612,2134141;2508123,2155997;2517871,2162144;5762421,2167169;5774839,2157732;5776329,2152764;5762421,2134882;5748513,2152764;5750003,2157732;5762421,2167169;7172414,2168346;7184025,2166670;7200913,2157232;7205880,2130408;7178561,2127925;7164156,2140343;7162666,2162199;7172414,2168346;396076,2168418;402533,2167921;408494,2167424;417931,2164444;419422,2163947;431343,2143085;419422,2122222;411971,2118745;403030,2117752;396572,2117255;378691,2124706;371240,2142588;378691,2160470;396076,2168418;5050625,2174621;5057082,2174124;5063043,2173627;5072480,2170647;5073970,2170150;5085892,2149288;5073970,2128424;5066520,2124947;5057579,2123954;5051121,2123458;5033240,2130908;5025789,2148791;5033240,2166673;5050625,2174621;2309067,2176011;2333692,2143745;2332182,2087388;2297462,2067261;2296457,2165885;2309067,2176011;2776181,2177599;2776181,2141835;2776181,2177599;2402120,2178968;2421743,2159343;2402120,2139719;2370923,2143745;2370923,2174942;2402120,2178968;6963601,2182212;6988225,2149946;6986715,2093589;6951996,2073462;6950990,2172085;6963601,2182212;7056655,2185167;7076279,2165543;7056655,2145919;7025458,2149945;7025458,2181142;7056655,2185167;3034239,2187124;3034220,2187037;3034072,2186839;3034114,2186967;3034966,2187534;3034470,2185548;3034640,2186829;3034764,2187763;3034640,2186829;3033719,2184835;3034220,2187037;3034966,2188031;3034764,2187763;3034767,2187783;3034744,2189342;3034397,2187814;3034114,2186967;3033568,2186283;3035021,2189686;3034767,2187783;3034239,2187124;3034397,2187814;3035463,2191209;3035463,2191010;3035021,2189686;3035097,2190260;1739389,2191511;1750636,2162453;1692022,2107813;1665696,2134140;1726296,2186793;1739389,2191511;3035302,2191798;3035097,2190260;3034744,2189342;3035960,2192502;3035463,2190515;3035463,2191010;811273,2195240;824249,2187789;826236,2183815;826236,2165933;810838,2156992;795439,2165933;795936,2183815;797923,2187789;811273,2195240;3035847,2195296;3035960,2192502;3035463,2191209;3035463,2192502;3035302,2191798;3035463,2192999;3035463,2194259;1636385,2196232;1647312,2193748;1653769,2188781;1660723,2183317;1666188,2169408;1660723,2155501;1646815,2150036;1632907,2155997;1627444,2162951;1622972,2168912;1619993,2179840;1636385,2196232;6393927,2197713;6405173,2168654;6346560,2114014;6320234,2140341;6380834,2192995;6393927,2197713;5465819,2201443;5478796,2193993;5480782,2190018;5480782,2172135;5465384,2163195;5449986,2172135;5450483,2190018;5452470,2193993;5465819,2201443;6290928,2202434;6301856,2199950;6308313,2194983;6315267,2189518;6320731,2175610;6315267,2161702;6301358,2156237;6287451,2162198;6281987,2169153;6277516,2175113;6274536,2186041;6290928,2202434;3866088,2204983;3876592,2200769;3952572,2129315;3929929,2106672;3856464,2180640;3866088,2204983;3584331,2212369;3599230,2192997;3597740,2188029;3584331,2178095;3570916,2188029;3569426,2192997;3584331,2212369;1102907,2220572;1114828,2220572;1117809,2219578;1124266,2217095;1136684,2207160;1137678,2188285;1126253,2176860;1107874,2178847;1091483,2192755;1090490,2209644;1102907,2220572;3000691,2223795;3000327,2223528;2999698,2223299;2994234,2220815;3000691,2223795;3270794,2225425;3288906,2211336;3289411,2208819;3284380,2189698;3270794,2184162;3257209,2189698;3252175,2208819;3252678,2211336;3270794,2225425;3012116,2226279;3022051,2224292;3034470,2213861;3037946,2200946;3035847,2195296;3035463,2204920;3035463,2194259;3031574,2183792;3030993,2183064;3031488,2183561;3031574,2183792;3033568,2186283;3033474,2186044;3034072,2186839;3032581,2182369;3031986,2181077;3032482,2182070;3032581,2182369;3033719,2184835;3032979,2181574;3027018,2172633;3007148,2164685;2987279,2172633;2982808,2178097;2978834,2192005;2984174,2211626;3000327,2223528;3005161,2225286;3012116,2226279;5757454,2226775;5769375,2226775;5772355,2225781;5778812,2223298;5791231,2213363;5792224,2194488;5780800,2183063;5762421,2185050;5746029,2198959;5745036,2215847;5757454,2226775;3916621,2227767;3926059,2224787;3931523,2221310;3937980,2201441;3931523,2193990;3919601,2192003;3910163,2195977;3902216,2202434;3899732,2220813;3916621,2227767;3774067,2234228;3777048,2227273;3777048,2227770;3778041,2220319;3776146,2223542;1048766,2234977;1063668,2229513;1067642,2199710;1037341,2203187;1031877,2218089;1036845,2230011;1048766,2234977;3829695,2235466;3839132,2229754;3838139,2208891;3818767,2190511;3790480,2192499;3795450,2220316;3818767,2233727;3829695,2235466;1775958,2237957;1776748,2237145;1785891,2233488;1789865,2223553;1785891,2213619;1780924,2207658;1770493,2203188;1760062,2207658;1755592,2218090;1760062,2228521;1766023,2233488;1775169,2237146;5703312,2241181;5718214,2235717;5722188,2205913;5691888,2209390;5686424,2224292;5691391,2236214;5703312,2241181;1182381,2241434;1193806,2237957;1207217,2210141;1196289,2199213;1177414,2199709;1167480,2206664;1159035,2218088;1160029,2230506;1182381,2241434;6430506,2244161;6431296,2243349;6440439,2239691;6444413,2229757;6440439,2219822;6435472,2213861;6425041,2209391;6414610,2213861;6410140,2224293;6414610,2234724;6420571,2239691;6429717,2243350;5836928,2247638;5848353,2244160;5861764,2216344;5850836,2205416;5831961,2205912;5822027,2212867;5813582,2224291;5814576,2236710;5836928,2247638;3741285,2248633;3763139,2245652;3776146,2223542;3777546,2216345;3769598,2199954;3757181,2192503;3735324,2195483;3729363,2200450;3724398,2206908;3724398,2235717;3741285,2248633;1921501,2250373;1921501,2218087;1833582,2150533;1802786,2163448;1921501,2250373;1646314,2250873;1646314,2217096;1646314,2250873;804405,2251405;804381,2251369;804390,2251391;805043,2252362;804877,2251865;804405,2251405;6576044,2256576;6576044,2224289;6488125,2156734;6457328,2169649;6576044,2256576;6300862,2257076;6300862,2223299;6300862,2257076;5458952,2257610;5458927,2257572;5458937,2257595;5459589,2258565;5459424,2258069;5458952,2257610;4182860,2262038;4193788,2251110;4194285,2240183;4182860,2228758;4171436,2240183;4171932,2251110;4182860,2262038;784534,2271253;784525,2271243;784512,2271238;785505,2271900;784534,2271253;785009,2271734;787492,2273224;804381,2271238;806368,2254349;805043,2252362;805871,2254846;804390,2251391;793018,2240317;777061,2244414;773397,2259937;784525,2271243;787989,2272727;785505,2271900;439295,2275211;439295,2257329;439295,2275211;3024551,2275449;3157174,2212366;3138797,2180574;3011636,2244653;3024551,2275449;838158,2275708;838158,2257329;838158,2275708;2487757,2277198;2504645,2272728;2509614,2260310;2504645,2247892;2488254,2244414;2483287,2246402;2475339,2251866;2471861,2260806;2473848,2268257;2482790,2275211;2487757,2277198;5439081,2277456;5439072,2277447;5439059,2277441;5440051,2278103;5439081,2277456;5439555,2277938;5442038,2279428;5458927,2277441;5460914,2260552;5459589,2258565;5460417,2261049;5458937,2257595;5447565,2246520;5431608,2250618;5427944,2266141;5439072,2277447;5442535,2278931;5440051,2278103;2296455,2280108;2310040,2247903;2282869,2191045;2249155,2122108;2161101,2098459;2180221,2116574;2254690,2216204;2296455,2280108;5093841,2281414;5093841,2263532;5093841,2281414;5492704,2281912;5492704,2263533;5492704,2281912;7142301,2283401;7159190,2278931;7164157,2266512;7159190,2254094;7142798,2250617;7137830,2252605;7129883,2258068;7126406,2267009;7128393,2274460;7137334,2281414;7142301,2283401;4247434,2283898;4247434,2250618;4247434,2283898;6950989,2286309;6964575,2254105;6937403,2197246;6903691,2128308;6815635,2104660;6834756,2122774;6909225,2222405;6950989,2286309;2953010,2287872;2963443,2285885;2973874,2272473;2963443,2259062;2953010,2257075;2937612,2261049;2933142,2272473;2937612,2283898;2953010,2287872;1522135,2290610;1540018,2267264;1538527,2262297;1522135,2249879;1505743,2262297;1504253,2267264;1522135,2290610;6176683,2296814;6194565,2273468;6193075,2268500;6176683,2256083;6160291,2268500;6158801,2273468;6176683,2296814;3099606,2301656;3110970,2295323;3113455,2291349;3099546,2267507;3086132,2291349;3088618,2295323;3099606,2301656;2021594,2305896;2029771,2304261;2035809,2299732;2042853,2287656;2038828,2277592;2028765,2273567;2016688,2280611;2012160,2286650;2014173,2302248;2021594,2305896;359820,2307994;378198,2294085;359820,2279184;354852,2280674;344918,2293589;354852,2306503;359820,2307994;2722481,2311400;2734463,2306743;2749363,2288861;2749363,2267502;2728005,2267502;2710123,2282404;2710123,2306743;2722481,2311400;1689529,2311472;1706914,2288623;1705424,2283656;1689529,2271734;1673634,2283656;1672144,2288623;1689529,2311472;2213929,2311809;2213929,2262497;2213929,2311809;6676130,2312097;6684307,2310462;6690345,2305934;6697389,2293857;6693364,2283793;6683300,2279768;6671224,2286813;6666695,2292851;6668708,2308449;6676130,2312097;5014365,2314196;5032744,2300288;5014365,2285387;5009398,2286877;4999464,2299792;5009398,2312706;5014365,2314196;4324611,2316244;4337340,2314692;4374594,2297803;4362176,2268993;4320451,2286379;4314491,2309227;4324611,2316244;2261482,2316870;2261734,2316839;2261232,2316839;3314872,2317111;3326543,2308233;3328528,2294014;3322828,2286174;3322185,2287039;3322070,2287371;3322096,2287157;3321811,2287536;3321712,2287890;3321825,2287743;3321575,2288364;3321712,2287890;3320582,2289357;3320474,2289336;3320087,2289855;3319963,2289234;3320474,2289336;3321811,2287536;3322195,2286191;3322096,2287157;3322185,2287039;3322320,2286626;3322567,2285880;3322469,2285680;3321844,2284822;3321638,2284763;3321621,2284513;3320087,2282403;3320582,2282900;3321575,2283893;3321621,2284513;3321844,2284822;3322070,2284887;3322469,2285680;3322828,2286174;3329148,2277685;3327038,2262535;3299723,2255581;3300218,2315186;3314872,2317111;2258536,2317239;2259916,2317066;2259194,2316757;2258320,2317397;2258536,2317239;2257844,2317325;2257961,2317342;2258211,2317342;2258144,2317370;6344077,2317676;6361462,2294827;6359972,2289860;6344077,2277938;6328182,2289860;6326692,2294827;6344077,2317676;6868468,2318010;6868468,2268699;6868468,2318010;2267771,2318851;2264248,2317342;2265257,2317342;2261482,2316870;2259916,2317066;2262015,2317966;3687151,2319661;3687151,2279426;3687151,2319661;6916018,2323072;6916270,2323041;6915767,2323041;6913072,2323441;6914452,2323268;6913729,2322958;6912856,2323599;6913072,2323441;6912383,2323526;6912496,2323543;6912748,2323543;6912681,2323572;6922308,2325053;6918786,2323543;6919792,2323543;6916018,2323072;6914452,2323268;6916551,2324167;2272302,2328915;2272302,2328412;2272270,2328664;39940,2329847;64776,2315939;50868,2290606;13614,2292096;700,2314945;23549,2327860;25535,2327363;31496,2327363;33979,2327860;39940,2329847;2365892,2334451;2388030,2325393;2397088,2303254;2388030,2281114;2365892,2272057;2343751,2281114;2334695,2303254;2343751,2325393;2365892,2334451;6926837,2335116;6926837,2334614;6926806,2334865;4694479,2336049;4719315,2322140;4705407,2296808;4668153,2298298;4655239,2321147;4678088,2334062;4680075,2333565;4686035,2333565;4688518,2334062;4694479,2336049;3227446,2340550;3227694,2340522;3227197,2340522;1665634,2340585;1664697,2339782;1663576,2339670;7020427,2340652;7042567,2331595;7051624,2309456;7042567,2287316;7020427,2278259;6998288,2287316;6989231,2309456;6998288,2331595;7020427,2340652;1666287,2340875;1666188,2340776;1666265,2340865;1666396,2341019;1666265,2340865;1665634,2340585;1666088,2340975;1666711,2341064;1666287,2340875;1666437,2341024;1667181,2341273;1666871,2341087;1666711,2341064;3232636,2341752;3231170,2341019;3231667,2341019;3227446,2340550;3225247,2340794;3233833,2342350;3234809,2342339;3234648,2342013;3232636,2341752;1668071,2342557;1667934,2342197;1667678,2341770;1668138,2342732;1668135,2342723;1666437,2341024;1666396,2341019;1667106,2341847;1668174,2342763;1668071,2342557;1668135,2342723;1668174,2342763;1668174,2342763;1668174,2342763;1668174,2342763;1668571,2343557;1668174,2342763;1668174,2342763;1668174,2342763;1668174,2342763;1668138,2342732;1668357,2343307;3237836,2345283;3237629,2344993;3237863,2345230;3236261,2342323;3234809,2342339;3235143,2343006;3235421,2343558;3238124,2345490;3237863,2345230;3237934,2345353;3238095,2345645;3237934,2345353;3237836,2345283;6320177,2346787;6319241,2345985;6318119,2345873;2257206,2347030;2276828,2338979;2271293,2317845;2270010,2317693;2270289,2317845;2271795,2325694;2271795,2324889;2272087,2327194;2272804,2330928;2271828,2332180;2271795,2332437;2271795,2332222;2271524,2332574;2270289,2335456;2265758,2339985;2271524,2332574;2271795,2331934;2271795,2332222;2271828,2332180;2272270,2328664;2272087,2327194;2271795,2325694;2271795,2325896;2270289,2322374;2268780,2320864;2262015,2317966;2258320,2317397;2251239,2322590;2250158,2323883;2250158,2323380;2251239,2322590;2252447,2321139;2252173,2321368;2252676,2320864;2252447,2321139;2255191,2318851;2254690,2318851;2258144,2317370;2257961,2317342;2257709,2317342;2257844,2317325;2254690,2316839;2258325,2316384;2258211,2316336;2258714,2316336;2258325,2316384;2259194,2316757;2259595,2316462;2270010,2317693;2259595,2311996;2248149,2316336;2242926,2329104;2245362,2334378;2244122,2330928;2248651,2341495;2245362,2334378;2247832,2341243;2257206,2347030;6320831,2347078;6320732,2346979;6320808,2347068;6320940,2347221;6320808,2347068;6320177,2346787;6320632,2347177;6321254,2347266;6320831,2347078;6320980,2347227;6321725,2347475;6321415,2347289;6321254,2347266;145365,2347676;157162,2339782;224716,2196231;190442,2186793;126366,2321900;145365,2347676;1273688,2348665;1283562,2337469;1288091,2318852;1295135,2301744;1265951,2284637;1255385,2312311;1255887,2327406;1260416,2340992;1273688,2348665;6322615,2348760;6322478,2348400;6322221,2347972;6322682,2348935;6322679,2348926;6320980,2347227;6320940,2347221;6321650,2348051;3240119,2349317;3239613,2347973;3240110,2348470;3238095,2345645;6323115,2349759;6322615,2348760;6322679,2348926;6322718,2348966;6322682,2348935;6322901,2349510;2388197,2352553;2387530,2351055;2388032,2351558;2385748,2348512;2385991,2350603;6911741,2353231;6931365,2345180;6925830,2324046;6924546,2323895;6924824,2324046;6926333,2331896;6926333,2331091;6926622,2333397;6927340,2337129;6926365,2338382;6926333,2338638;6926333,2338423;6926059,2338776;6924824,2341658;6920296,2346186;6926059,2338776;6926333,2338136;6926333,2338423;6926365,2338382;6926806,2334865;6926622,2333397;6926333,2331896;6926333,2332097;6924824,2328575;6923315,2327066;6916551,2324167;6912856,2323599;6905775,2328791;6904697,2330085;6904697,2329582;6905775,2328791;6906985,2327339;6906709,2327569;6907213,2327066;6906985,2327339;6909729,2325053;6909226,2325053;6912681,2323572;6912496,2323543;6912244,2323543;6912383,2323526;6909226,2323041;6912861,2322586;6912748,2322537;6913251,2322537;6912861,2322586;6913729,2322958;6914132,2322663;6924546,2323895;6914131,2318197;6902684,2322537;6897464,2335305;6899900,2340579;6898659,2337129;6903188,2347696;6899900,2340579;6902370,2347444;6911741,2353231;4799908,2353878;4811705,2345985;4879259,2202433;4844985,2192995;4780908,2328103;4799908,2353878;622583,2354686;641458,2349719;649902,2341771;652386,2322399;634007,2314948;622583,2317431;609171,2330843;611158,2345745;622583,2354686;5928223,2354867;5938099,2343671;5942627,2325054;5949672,2307945;5920488,2290838;5909921,2318512;5910424,2333607;5914952,2347193;5928223,2354867;3241104,2355424;3241104,2354927;3241078,2355176;3735521,2357474;3746263,2357412;3754709,2353934;3754709,2321151;3746263,2317674;3725900,2323138;3719937,2337542;3725900,2351947;3735521,2357474;7042730,2358755;7042064,2357256;7042567,2357759;7040283,2354713;7040526,2356805;5277128,2360889;5296003,2355921;5304448,2347974;5306931,2328602;5288552,2321151;5277128,2323634;5263716,2337046;5265703,2351948;5277128,2360889;1823775,2361615;1827128,2333325;1759574,2282660;1738216,2304019;1811233,2360644;1823775,2361615;2436602,2364122;2458456,2359154;2466901,2343756;2451503,2335809;2430145,2341769;2422196,2356174;2436602,2364122;4226075,2364860;4230545,2331581;4196272,2313202;4169449,2340024;4226075,2364860;6478313,2367816;6481666,2339527;6414113,2288862;6392754,2310221;6465771,2366846;6478313,2367816;7091139,2370324;7112996,2365356;7121439,2349958;7106041,2342011;7084682,2347971;7076734,2362376;7091139,2370324;428370,2372069;471584,2366605;476552,2328855;417442,2332828;403534,2357664;428370,2372069;3440772,2372810;3436304,2369333;3439192,2371861;1663207,2376540;1682083,2354684;1675129,2342266;1667548,2341183;1667934,2342197;1669168,2344253;1668571,2343557;1669310,2345034;1669168,2343757;1669665,2345743;1669310,2345034;1669431,2346124;1669665,2346737;1669665,2348227;1669431,2346124;1668357,2343307;1667106,2341847;1666088,2340975;1657744,2339782;1657247,2339782;1660972,2339410;1659731,2339286;1662214,2339286;1660972,2339410;1663576,2339670;1662711,2339286;1664697,2339782;1666871,2341087;1667548,2341183;1665381,2335498;1654764,2329848;1635888,2342266;1642345,2367102;1663207,2376540;3222230,2376783;3239613,2372313;3244583,2357411;3240119,2349317;3241104,2351947;3240608,2350953;3241032,2354785;3241104,2354927;3242099,2356914;3240709,2358494;3240608,2359398;3240608,2358901;3239118,2362875;3239118,2362378;3236634,2365358;3233654,2367842;3234151,2367842;3231472,2368990;3231170,2369332;3230675,2369332;3231472,2368990;3240709,2358494;3241078,2355176;3241032,2354785;3235421,2343558;3234648,2343006;3235143,2343006;3233833,2342350;3219747,2342509;3223721,2341019;3223222,2341019;3225247,2340794;3221235,2340274;3210806,2348967;3208820,2363868;3222230,2376783;5082912,2378271;5126126,2372807;5131094,2335057;5071984,2339030;5058076,2363866;5082912,2378271;1747284,2378602;1746652,2377535;1745162,2376542;1745700,2377261;3406821,2379754;3407492,2377281;3406815,2379703;1451271,2381839;1451403,2381763;1451602,2381508;1451306,2381888;1452880,2380977;1453039,2380828;1451403,2381763;6317751,2382743;6336626,2360887;6329672,2348469;6322091,2347386;6322478,2348400;6323712,2350456;6323115,2349759;6323854,2351237;6323712,2349959;6324208,2351946;6323854,2351237;6323975,2352327;6324208,2352939;6324208,2354430;6323975,2352327;6322901,2349510;6321650,2348051;6320632,2347177;6312287,2345985;6311790,2345985;6315515,2345613;6314274,2345488;6316757,2345488;6315515,2345613;6318119,2345873;6317254,2345488;6319241,2345985;6321415,2347289;6322091,2347386;6319924,2341701;6309307,2336051;6290431,2348469;6296888,2373305;6317751,2382743;2372937,2383258;2383001,2380239;2390045,2373194;2391052,2355080;2388197,2352553;2389542,2355583;2389039,2354577;2389492,2359105;2389542,2358602;2389542,2359609;2389492,2359105;2389039,2363634;2389039,2363130;2387778,2365969;2388032,2368162;2379479,2375207;2377915,2375343;2375956,2376214;2371678,2376689;2371930,2376717;2371428,2376717;2371678,2376689;2367403,2376214;2367906,2376214;2377915,2375343;2380485,2374201;2384008,2371182;2387026,2367659;2387778,2365969;2385991,2350603;2378477,2343956;2377647,2343587;2357841,2348539;2361868,2345520;2366900,2343507;2372433,2343004;2377466,2343507;2377647,2343587;2377969,2343507;2378477,2343956;2381995,2345520;2381492,2345016;2385229,2347819;2385013,2347532;2385517,2348035;2385229,2347819;2385748,2348512;2385517,2346526;2362371,2343004;2353312,2353570;2354319,2372691;2372937,2383258;6401832,2384806;6401199,2383739;6399709,2382746;6400248,2383464;1752612,2386476;1750129,2381012;1747284,2378602;1749457,2382270;3404578,2387697;3406815,2379703;3406714,2378308;3405504,2380261;6105818,2388043;6105951,2387967;6106149,2387712;6105853,2388092;6107427,2387181;6107587,2387032;6105951,2387967;7027472,2389459;7037536,2386440;7044580,2379395;7045586,2361281;7042730,2358755;7044077,2361784;7043574,2360778;7044026,2365306;7044077,2364803;7044077,2365810;7044026,2365306;7043574,2369835;7043574,2369331;7042312,2372170;7042567,2374364;7034014,2381408;7032450,2381544;7030491,2382415;7026214,2382890;7026465,2382918;7025963,2382918;7026214,2382890;7021937,2382415;7022440,2382415;7032450,2381544;7035020,2380402;7038542,2377383;7041561,2373860;7042312,2372170;7040526,2356805;7033012,2350158;7032182,2349788;7012377,2354740;7016402,2351721;7021434,2349708;7026969,2349205;7032001,2349708;7032182,2349788;7032504,2349708;7033012,2350158;7036529,2351721;7036026,2351217;7039763,2354021;7039548,2353734;7040052,2354237;7039763,2354021;7040283,2354713;7040052,2352727;7016905,2349205;7007848,2359772;7008855,2378892;7027472,2389459;6407160,2392680;6404676,2387216;6401832,2384806;6404006,2388475;1747501,2402925;1750129,2400881;1752612,2395417;1749457,2399624;929074,2402931;929147,2402514;929056,2401874;929056,2402867;1745162,2405352;1746652,2404358;1747501,2402925;1746254,2403895;1086018,2406221;1099430,2398398;1101416,2394424;1101416,2376542;1086018,2367601;1070620,2376542;1070620,2394424;1072607,2398398;1086018,2406221;1809241,2406841;1829110,2406841;1839044,2389952;1829110,2373063;1809241,2373560;1805267,2375547;1805267,2404854;1809241,2406841;1146134,2407275;1159041,2405350;1217653,2366606;1200765,2338293;1142153,2376541;1146134,2407275;6402049,2409128;6404676,2407085;6407160,2401621;6404006,2405826;5583621,2409133;5583694,2408716;5583603,2408077;5583603,2409070;1738952,2409574;1746254,2403895;1749457,2399624;1754599,2390947;1749457,2382270;1745700,2377261;1740381,2372754;1727280,2371574;1712378,2390947;1724796,2409326;1738952,2409574;6399709,2411556;6401199,2410562;6402049,2409128;6400802,2410099;5740565,2412425;5753977,2404601;5755963,2400627;5755963,2382746;5740565,2373804;5725167,2382746;5725167,2400627;5727154,2404601;5740565,2412425;6463786,2413043;6483655,2413043;6493589,2396155;6483655,2379266;6463786,2379763;6459812,2381750;6459812,2411056;6463786,2413043;3432828,2413044;3442761,2407084;3449215,2391188;3444252,2376287;3439192,2371861;3435806,2369830;3435806,2369829;3435806,2369829;3435806,2369829;3428354,2365359;3435806,2369829;3434315,2367346;3416934,2360392;3406499,2375294;3406714,2378308;3411963,2369829;3406996,2382248;3406821,2379754;3404511,2388208;3404578,2387697;3404016,2389698;3407492,2402613;3432828,2413044;1480908,2413298;1481406,2412801;1481125,2413020;5800676,2413477;5813583,2411552;5872196,2372808;5855308,2344495;5796695,2382743;5800676,2413477;4630900,2414036;4642821,2385226;4599110,2322143;4566327,2326614;4630900,2414036;1478643,2414950;1481125,2413020;1484386,2408828;1481324,2410832;2543385,2415286;2551333,2413795;2558286,2411809;2572692,2382502;2561267,2371077;2552823,2369090;2540902,2371574;2523020,2390946;2524013,2403364;2531960,2412305;2543385,2415286;6393500,2415778;6400802,2410099;6404006,2405826;6409147,2397151;6404006,2388475;6400248,2383464;6394929,2378958;6381827,2377778;6366926,2397151;6379343,2415529;6393500,2415778;931043,2415782;929345,2403898;929074,2402931;928559,2405847;931043,2415782;1476935,2416279;1478425,2415285;1478643,2414950;2115812,2417977;2119335,2416971;2126379,2414454;2137449,2405901;2138456,2389296;2111787,2380742;2094679,2397850;2095686,2408416;2102227,2415964;2115812,2417977;3158655,2418507;3169085,2410560;3162625,2386717;3147728,2380260;3128853,2388207;3126370,2396652;3131336,2408573;3139283,2414037;3145246,2417017;3158655,2418507;6135456,2419501;6135953,2419005;6135672,2419224;1258876,2419756;1273778,2417769;1279241,2413795;1289673,2395913;1283712,2381508;1268811,2375548;1251425,2385482;1247451,2390946;1245465,2395416;1244967,2403364;1250432,2414788;1258876,2419756;1466938,2420252;1481324,2410832;1488856,2399266;1482896,2381011;1467497,2374554;1456569,2377534;1453039,2380828;1460543,2376541;1452880,2380977;1449722,2383924;1448124,2385978;1449118,2384488;1449722,2383924;1451306,2381888;1451105,2382005;1451271,2381839;1450112,2382501;1446138,2387965;1447628,2412304;1466938,2420252;6133190,2421154;6135672,2419224;6138933,2415031;6135872,2417036;7197933,2421489;7205880,2419999;7212835,2418012;7227239,2388706;7215814,2377281;7207371,2375294;7195449,2377778;7177568,2397149;7178561,2409568;7186508,2418509;7197933,2421489;5585589,2421986;5583892,2410101;5583621,2409133;5583106,2412051;5585589,2421986;6131482,2422482;6132972,2421488;6133190,2421154;3293758,2423472;3352365,2415028;3347399,2378768;3288789,2385721;3293758,2423472;950768,2424134;955879,2423233;962336,2419756;966310,2386972;933527,2390946;930049,2397403;929147,2402514;929345,2403898;933775,2419693;949318,2423927;6770349,2424177;6773871,2423171;6780915,2420655;6791985,2412101;6792992,2395497;6766323,2386942;6749216,2404051;6750222,2414617;6756763,2422165;6770349,2424177;950414,2424226;951408,2424226;950768,2424134;950350,2424208;947435,2424722;950350,2424208;949318,2423927;937500,2422239;947435,2424722;1347788,2425717;1354246,2422736;1363187,2406841;1357723,2393927;1344809,2388463;1328913,2397403;1325933,2403861;1328417,2423234;1347788,2425717;5913423,2425959;5928325,2423972;5933788,2419998;5944220,2402117;5938259,2387712;5923358,2381751;5905972,2391685;5901999,2397149;5900012,2401620;5899515,2409567;5904979,2420992;5913423,2425959;6121486,2426456;6135872,2417036;6143403,2405469;6137443,2387215;6122045,2380758;6111117,2383737;6107587,2387032;6115090,2382744;6107427,2387181;6104270,2390128;6102672,2392182;6103666,2390692;6104270,2390128;6105853,2388092;6105653,2388208;6105818,2388043;6104660,2388705;6100685,2394169;6102176,2418508;6121486,2426456;373544,2428510;392605,2414788;375717,2401873;324555,2311968;293759,2329849;350385,2415782;373544,2428510;5605315,2430338;5610426,2429436;5616883,2425959;5620856,2393176;5588073,2397149;5584596,2403606;5583694,2408716;5583892,2410101;5588322,2425897;5603865,2430131;5604961,2430429;5605955,2430429;5605315,2430338;5604896,2430411;5601981,2430926;5604896,2430411;5603865,2430131;5592047,2428443;5601981,2430926;6002336,2431921;6008793,2428940;6017735,2413045;6012270,2400130;5999356,2394667;5983461,2403607;5980480,2410065;5982964,2429437;6002336,2431921;4261093,2432045;4263329,2431423;4262832,2431423;4483374,2433904;4510197,2428441;4521125,2409069;4501754,2398141;4474931,2404102;4464003,2423473;4483374,2433904;4254388,2433907;4260690,2432189;4261093,2432045;5028088,2434712;5047149,2420990;5030261,2408076;4979099,2318171;4948302,2336052;5004928,2421984;5028088,2434712;3057522,2434852;3057096,2434291;3053348,2432417;3562973,2435394;3578867,2428938;3585323,2413043;3578867,2397148;3570919,2390691;3557505,2387214;3537139,2407579;3540616,2420991;3547073,2428938;3562973,2435394;4273773,2435593;4269289,2432417;4268296,2432417;4268500,2432684;3058314,2435894;3059308,2435894;3057522,2434852;516285,2437140;534167,2423232;516285,2409324;511318,2410814;501880,2423232;511318,2435650;516285,2437140;3063282,2437384;3081661,2423476;3063282,2409568;3053348,2414535;3059308,2411058;3058314,2411058;3048876,2423476;3057096,2434291;41424,2438631;61293,2423233;41424,2407834;36457,2409821;26026,2423233;36457,2436644;41424,2438631;4279721,2439805;4279721,2438874;4273773,2435593;3718456,2443339;3740809,2434895;3751737,2412047;3727397,2404099;3707030,2416517;3701068,2434895;3718456,2443339;5170831,2443341;5188712,2429434;5170831,2415527;5165863,2417016;5156426,2429434;5165863,2441851;5170831,2443341;2636106,2444336;2636106,2413540;2636106,2444336;4695970,2444832;4715839,2429434;4695970,2414036;4691003,2416023;4680572,2429434;4691003,2442845;4695970,2444832;4350751,2445327;4358699,2416023;4281707,2345985;4252898,2358403;4350751,2445327;2028763,2447665;2049897,2447665;2060463,2429550;2049897,2411436;2028763,2411436;2026248,2413448;2016688,2429550;2026248,2445652;2028763,2447665;3784514,2448806;3798422,2438376;3800407,2433409;3785009,2413044;3768618,2433409;3770605,2438376;3784514,2448806;6683300,2453863;6704433,2453863;6714999,2435750;6704433,2417636;6683300,2417636;6680784,2419648;6671224,2435750;6680784,2451851;6683300,2453863;4285867,2453900;4285185,2449803;4285185,2450796;4285027,2451546;4286178,2455763;4286178,2454770;4285867,2453900;1040815,2459494;1046054,2452659;1052239,2442108;1052239,2444592;1046054,2452659;1043795,2456513;1045782,2455023;1056213,2444592;1060187,2429691;1045782,2404358;1044788,2403862;1022933,2400881;1006044,2413796;1005548,2414292;1001574,2429194;1005548,2444095;1016165,2454837;1029678,2458201;1022436,2452043;1020946,2450056;1035351,2458500;1030880,2458500;1029678,2458201;1030321,2458748;1040815,2459494;1199268,2459991;1199268,2417769;1199268,2459991;148712,2460487;172058,2451049;181495,2427703;172058,2404358;148712,2394920;125366,2404358;115929,2427703;125366,2451049;148712,2460487;5695363,2465697;5700602,2458864;5706788,2448312;5706788,2450796;5700602,2458864;5698344,2462717;5700331,2461227;5710762,2450796;5714735,2435895;5700331,2410562;5699337,2410065;5677482,2407085;5660593,2419999;5660097,2420496;5656123,2435398;5660097,2450299;5670714,2461041;5684226,2464405;5676985,2458247;5675495,2456260;5689899,2464704;5685429,2464704;5684226,2464405;5684870,2464952;5695363,2465697;5853817,2466194;5853817,2423973;5853817,2466194;4803261,2466690;4826606,2457253;4836044,2433907;4826606,2410561;4803261,2401124;4779915,2410561;4770478,2433907;4779915,2457253;4803261,2466690;2921218,2467892;2924766,2465075;2922602,2465942;2931661,2459401;2930653,2460407;2924766,2465075;2925116,2464936;2932162,2459904;2935180,2451849;2933167,2444805;2926251,2439617;2930653,2443296;2931661,2444301;2922602,2437760;2925116,2438767;2926251,2439617;2922225,2436250;2911535,2435245;2898955,2451849;2909521,2467452;2921218,2467892;4569307,2470044;4593149,2462221;4587188,2417019;4585698,2416025;4567816,2412549;4551921,2420496;4544471,2432914;4547451,2454770;4548444,2456260;4569307,2470044;2186759,2473327;2211415,2463263;2221476,2438608;2211415,2413952;2186759,2403889;2162103,2413952;2152041,2438608;2162103,2463263;2186759,2473327;4263825,2478116;4281211,2469671;4285027,2451546;4281211,2440861;4279721,2439805;4279721,2447357;4281115,2449180;4281211,2448312;4281211,2449305;4281115,2449180;4280740,2452548;4281211,2451292;4280714,2452783;4280740,2452548;4279721,2455266;4279721,2454770;4279721,2447357;4268500,2432684;4265316,2430927;4260690,2432189;4248924,2436391;4240480,2448312;4240480,2460730;4250911,2474639;4263825,2478116;6841296,2479529;6865952,2469466;6876015,2444806;6865952,2420153;6841296,2410090;6816641,2420153;6806577,2444806;6816641,2469466;6841296,2479529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orma libre: Forma 29" o:spid="_x0000_s1036" style="position:absolute;left:3033;top:142;width:72548;height:22338;flip:y;visibility:visible;mso-wrap-style:square;v-text-anchor:middle" coordsize="7254735,22338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" path="m4045883,123491v4503,1278,10102,-304,12292,-5903c4071806,81077,4090793,47486,4115134,17303v9250,-11684,-6815,-24342,-16065,-12658c4073754,37262,4054281,73287,4040163,112234v-2191,5841,1217,9979,5720,11257xm3526062,182900v5036,-1233,9631,-4215,12673,-9326c3555289,146798,3568432,117589,3581576,89352v11684,-25314,-23854,-47221,-37970,-21907c3527539,96655,3511474,125865,3498817,157022v-6936,17526,12140,29575,27245,25878xm2029071,379620v5355,,11684,-2434,15578,-6329c2053412,363554,2053899,350410,2045136,341647v-973,-974,-1947,-1947,-2921,-2921c2039295,335318,2034913,332884,2030532,331910v-15579,-4868,-31645,11197,-26777,26776c2005217,363067,2007163,366962,2010571,370370v974,974,1947,1947,2922,2921c2017874,377186,2023229,379620,2029071,379620xm6683620,385829v5355,,11684,-2434,15578,-6329c6707961,369763,6708448,356619,6699685,347856v-973,-974,-1947,-1947,-2921,-2921c6693844,341527,6689462,339093,6685081,338119v-15579,-4868,-31645,11197,-26777,26776c6659765,369276,6661712,373171,6665120,376579v974,974,1947,1947,2921,2921c6672423,383395,6677778,385829,6683620,385829xm224137,506913r-38,-300l224009,506145r55,605l224137,506913xm224412,510576v,-487,,-974,,-1460l224346,509846r66,730xm224742,511753r35,-82l224513,508765r-341,-1772l224137,506913r605,4840xm4878687,513122r-38,-300l4878559,512354r55,605l4878687,513122xm4879292,517962r35,-82l4879063,514974r-341,-1771l4878687,513122r275,2203l4878896,516055r66,730l4878962,515325r330,2637xm202991,533944v7303,2434,15093,-974,19474,-6816c224412,524207,225873,521773,226360,518365r-1379,-7169l224777,511671r122,1339l224742,511753r-723,1688l223954,514156r458,-1146c223925,513497,223925,513984,223925,514470r29,-314l222604,517530r834,-1112c222952,516905,222465,517392,222465,517878r139,-348l221816,518582r-325,757c221004,519826,220517,519826,220517,520313r1299,-1731l224019,513441r327,-3595l224064,506750r-1112,-2503c223438,504734,223438,505221,223925,505708r84,437l223925,505221r174,1392l224172,506993r727,1636c224899,508142,224899,508142,224412,507655r101,1110l224981,511196r2352,-5488c227333,501326,225873,497431,222952,494023v-5842,-7789,-16553,-9736,-24829,-4868c190334,493537,185465,502300,185465,511063v,11197,7303,19473,17526,22881xm4857541,540153v7303,2434,15093,-974,19474,-6816c4878962,530416,4880423,527982,4880910,524574r-1379,-7169l4879327,517880r122,1339l4879292,517962r-723,1688l4878504,520365r458,-1146c4878475,519706,4878475,520193,4878475,520679r29,-314l4877154,523739r834,-1112c4877502,523114,4877015,523601,4877015,524087r139,-348l4876365,524791r-324,757c4875555,526035,4875068,526035,4875068,526522r1297,-1731l4878569,519650r327,-3595l4878614,512959r-1112,-2503c4877988,510943,4877988,511430,4878475,511917r84,437l4878475,511430r174,1392l4878722,513203r727,1635c4879449,514351,4879449,514351,4878962,513864r101,1110l4879531,517405r2352,-5488c4881883,507535,4880423,503640,4877502,500232v-5842,-7789,-16553,-9736,-24829,-4868c4844884,499746,4840015,508509,4840015,517272v,11197,7303,19473,17526,22881xm1247535,828776v9068,-2495,16248,-10771,12353,-22211c1247231,768593,1243336,729646,1245771,689727v1460,-24342,-34565,-23368,-36999,c1203904,733054,1210233,774921,1223864,816302v3651,11683,14604,14969,23671,12474xm5902084,834985v9067,-2495,16248,-10771,12353,-22211c5901780,774802,5897885,735855,5900319,695936v1461,-24342,-34564,-23368,-36999,c5858452,739263,5864781,781130,5878412,822511v3651,11683,14605,14969,23672,12474xm2859315,998132v8704,,18073,-5476,19291,-16430c2881038,959308,2886882,936914,2895643,915980v8278,-19473,-19959,-36512,-28721,-17039c2855238,925717,2847935,952492,2844040,981702v-1459,10954,6572,16430,15275,16430xm3206296,1043650v5661,-1217,10895,-4746,14546,-9858c3232039,1017240,3244694,1001662,3256867,985597v13145,-17525,-16554,-40893,-30671,-23855c3213539,977321,3200881,992899,3187249,1007504v-8762,9249,-8274,23854,1949,32130c3194552,1043772,3200637,1044867,3206296,1043650xm758603,1065175v4572,258,9349,-1445,13487,-5948c798378,1030504,824180,1002268,850469,973546v15578,-17040,-9250,-41867,-25315,-25316c798865,976466,772090,1004216,745801,1032451v-12779,13509,-912,31948,12802,32724xm5413152,1071384v4572,258,9349,-1445,13487,-5948c5452927,1036713,5478728,1008477,5505017,979755v15579,-17040,-9250,-41867,-25315,-25316c5453414,982675,5426639,1010425,5400350,1038660v-12779,13510,-913,31948,12802,32724xm2944265,1088439v9312,2555,20021,-852,22454,-12779c2971100,1055213,2980838,1036713,2994956,1020648v15092,-17525,-9250,-42840,-25802,-25801c2949683,1014806,2937510,1038661,2930207,1065436v-3165,11927,4747,20447,14058,23003xm520242,1194801v4450,1194,9288,616,13791,-2670c560808,1173145,586610,1152698,612899,1133712v20933,-14605,,-49656,-19961,-34078c565676,1120567,537441,1140528,510178,1161461v-13144,10224,-3286,29757,10064,33340xm5174791,1201009v4450,1194,9288,616,13791,-2670c5215357,1179353,5241158,1158906,5267447,1139920v20934,-14605,,-49656,-19960,-34078c5220225,1126775,5191989,1146736,5164727,1167669v-13144,10224,-3286,29757,10064,33340xm3372731,1245925v4262,122,8520,-1338,11685,-4746c3390745,1234364,3390258,1225114,3384416,1217811v-4868,-5842,-9737,-11197,-14605,-17039c3363482,1193469,3350825,1193956,3344495,1200772v-6814,6816,-8275,18986,-487,25802c3349850,1231442,3355206,1236311,3361046,1241179v3165,2921,7425,4625,11685,4746xm3735291,1295460v4503,121,9129,-1217,12293,-3651c3753913,1286454,3757320,1276230,3752452,1268441v-486,-974,-1460,-1947,-1947,-2921c3750992,1267467,3750992,1266981,3750505,1265033r,-1947c3750505,1262113,3750992,1260652,3751479,1259678v7790,-8763,7302,-21420,-1948,-28723c3738820,1223166,3727624,1227061,3720808,1236311v-12657,16552,-9249,38946,2921,54037c3726407,1293756,3730789,1295338,3735291,1295460xm135090,1396991v9653,1643,20333,-7941,13761,-18895c132785,1351320,116720,1324545,100655,1297770v-7303,-12171,-15092,-23855,-22394,-35539c75339,1257850,52459,1228641,53919,1224259v4381,-19473,-23367,-26775,-30183,-8276c14486,1242272,47591,1274889,60248,1294362v21420,32618,43815,64748,66209,96878c128769,1394648,131873,1396443,135090,1396991xm2773916,1400416v9058,-3149,13532,-16842,2943,-23414c2764688,1369700,2752518,1361911,2740835,1354609v-16066,-10225,-31644,16552,-15093,24828c2738400,1386252,2751057,1392581,2763714,1399396v3654,1948,7181,2070,10202,1020xm4772705,1403200v9653,1643,20333,-7941,13761,-18895c4770400,1357529,4754335,1330754,4738270,1303979v-7303,-12171,-15092,-23855,-22394,-35539c4712954,1264059,4690074,1234850,4691534,1230468v4382,-19473,-23367,-26775,-30183,-8276c4652101,1248481,4685206,1281098,4697863,1300571v21421,32618,43815,64748,66209,96878c4766384,1400857,4769488,1402652,4772705,1403200xm2429726,1469619v32131,-7302,63774,-15092,95418,-24828c2546078,1438462,2537316,1406332,2515895,1411687v-32130,7789,-63287,17526,-94932,27749c2402464,1445764,2410253,1474487,2429726,1469619xm7084276,1475827v32130,-7302,63773,-15092,95417,-24828c7200627,1444671,7191864,1412541,7170443,1417896v-32130,7788,-63287,17525,-94931,27748c7057013,1451973,7064802,1480695,7084276,1475827xm658195,1479668v5241,814,11175,-555,17016,-5180c689816,1462803,707342,1454040,724867,1448199v22882,-7790,13632,-42840,-9736,-36025c692250,1418503,670343,1428725,650870,1442357v-17891,12779,-8397,34869,7325,37311xm5312744,1485876v5241,814,11174,-555,17016,-5180c5344365,1469012,5361890,1460249,5379416,1454407v22881,-7789,13631,-42839,-9736,-36024c5346799,1424710,5324892,1434934,5305419,1448565v-17891,12779,-8398,34869,7325,37311xm4259052,1511974v4807,-122,9675,-2069,13813,-5477c4292338,1490432,4311324,1474853,4330310,1458302v15092,-13145,-5355,-39919,-21420,-27749c4287470,1446618,4266536,1463170,4245603,1479235v-8276,6328,-6816,20446,,27262c4249498,1510391,4254244,1512095,4259052,1511974xm3801195,1517633v9919,-61,19656,-6268,18439,-18439c3817687,1477774,3829858,1457814,3845436,1444184v15578,-13145,-4868,-39919,-21908,-28235c3794319,1436394,3783122,1464630,3781662,1499194v-488,12415,9614,18500,19533,18439xm4532365,1583993v8101,-1917,13122,-12870,5819,-20538c4513843,1538141,4485607,1518668,4453963,1504063v-20933,-9737,-39920,21420,-18499,31644c4465647,1550311,4494856,1566377,4523579,1582441v3043,1826,6086,2191,8786,1552xm3975073,1598660v3781,1216,8132,821,12513,-2100c4041137,1561022,4092254,1522562,4140936,1480695v11197,-9736,-4868,-24828,-16065,-16066c4075702,1502603,4024585,1537167,3971035,1568811v-13510,8033,-7303,26197,4038,29849xm2487112,1683577v8094,-2312,14910,-9980,12719,-20690c2493501,1632217,2479385,1604955,2460398,1580127v-14606,-18012,-39921,7302,-25803,25802c2450174,1625402,2460398,1648283,2466725,1672137v2922,10710,12294,13752,20387,11440xm7141660,1689785v8094,-2312,14909,-9979,12719,-20690c7148050,1638425,7133932,1611164,7114946,1586335v-14606,-18012,-39921,7303,-25802,25802c7104722,1631610,7114946,1654491,7121274,1678345v2921,10710,12293,13753,20386,11440xm1274539,1721855v4153,-1065,7865,-3712,10178,-8337c1295914,1689663,1313926,1666295,1337781,1653637v24341,-13631,,-52577,-21421,-36511c1286664,1639520,1264757,1663861,1251126,1699400v-5477,14604,10953,25649,23413,22455xm5929087,1728063v4153,-1065,7865,-3712,10177,-8337c5950462,1695871,5968474,1672503,5992328,1659846v24342,-13631,,-52577,-21420,-36512c5941212,1645728,5919305,1670070,5905674,1705608v-5477,14605,10953,25650,23413,22455xm4129739,1784960v12171,2922,23855,-12657,13145,-21907c4113187,1737739,4072294,1720700,4036755,1704148v-21420,-10224,-40406,21420,-18986,32130c4052334,1753804,4091767,1776684,4129739,1784960xm4348110,1836152v10040,-46,19807,-10908,12870,-21496c4339073,1780578,4322034,1745527,4313758,1705607v-4381,-21907,-36025,-12171,-33104,9250c4287470,1759158,4305969,1800538,4338586,1832182v2799,2799,6177,3985,9524,3970xm3129310,1837233v12119,-3925,18141,-23185,3905,-32313c3079664,1768894,3030007,1726054,2986677,1678345v-14116,-16065,-36023,6816,-22877,22881c3007125,1754290,3057755,1799078,3115687,1835103v4868,3043,9584,3438,13623,2130xm2563230,1844801v13487,2715,28000,-10794,20333,-27590c2571393,1791409,2583076,1756358,2587458,1729583v4868,-29697,10223,-59393,12657,-89089c2602061,1616640,2563604,1611771,2558248,1634652v-8763,37972,-12657,76919,-18012,115377c2536341,1780213,2531960,1809909,2550946,1836197v3408,4990,7789,7698,12284,8604xm7217779,1851009v13487,2715,28000,-10794,20333,-27590c7225941,1797617,7237625,1762566,7242006,1735791v4869,-29697,10224,-59392,12658,-89089c7256611,1622848,7218152,1617979,7212797,1640860v-8763,37972,-12657,76919,-18013,115377c7190890,1786421,7186509,1816117,7205495,1842405v3408,4990,7789,7699,12284,8604xm3373218,1854089v21420,6816,29696,-25315,9250,-33104c3354719,1810761,3326970,1801025,3298247,1794209v-16550,-3894,-29211,20447,-12170,28236c3314313,1835103,3344008,1844839,3373218,1854089xm761865,1855183v28236,-6815,56473,-13631,84221,-21907c869454,1826947,859718,1791896,836350,1797251v-28236,6329,-56472,13145,-84708,20934c728275,1825000,738012,1861025,761865,1855183xm5416415,1861391v28236,-6816,56472,-13631,84220,-21907c5524003,1833155,5514267,1798104,5490899,1803459v-28236,6329,-56471,13145,-84707,20933c5382824,1831208,5392561,1867233,5416415,1861391xm1274287,1878110v3978,1293,8603,928,13350,-1993c1303215,1866380,1319767,1859565,1337292,1853723v21421,-7302,12658,-39433,-9250,-34078c1307110,1825000,1287637,1834250,1270111,1845934v-13874,9493,-7759,28297,4176,32176xm5928836,1884318v3978,1293,8603,928,13349,-1993c5957763,1872588,5974316,1865773,5991841,1859931v21420,-7302,12657,-39432,-9250,-34078c5961658,1831208,5942185,1840458,5924659,1852142v-13874,9493,-7758,28297,4177,32176xm1185890,1888775v8276,2921,18499,-3407,20446,-11683c1208284,1867842,1203415,1859566,1194653,1856645v-4869,-1948,-10711,-4381,-15579,-5355c1170798,1849829,1163009,1852750,1159601,1861026v-2921,7303,-487,16066,6815,20447c1172258,1884880,1179561,1886828,1185890,1888775xm5840440,1894983v8276,2921,18499,-3408,20446,-11684c5862834,1874049,5857965,1865774,5849203,1862853v-4869,-1948,-10711,-4381,-15579,-5355c5825347,1856037,5817558,1858958,5814151,1867234v-2921,7303,-487,16065,6815,20447c5826808,1891088,5834110,1893036,5840440,1894983xm696143,1895584v7303,2433,17039,486,23855,-2922c720485,1892175,720971,1892175,721458,1891688v17526,-10222,20447,-35051,6329,-48681c721945,1837164,713669,1833757,705880,1833757v-11684,487,-21420,6329,-27262,15578c678131,1849822,678131,1850309,677644,1850795v-973,2434,-1947,4869,-2921,7303c673263,1861993,673263,1866374,674236,1870268v,2922,487,5356,1948,7790c677644,1881952,679591,1885360,682512,1887794v3895,3408,8277,6329,13631,7790xm2803573,1899242v8336,2191,18560,-852,22454,-11075c2845014,1839484,2863027,1790315,2882014,1741633v6812,-17039,-21909,-29210,-29699,-12658c2830410,1778144,2809961,1827800,2792436,1878917v-3651,10710,2800,18134,11137,20325xm5350694,1901798v7302,2434,17039,486,23855,-2921c5375035,1898390,5375522,1898390,5376009,1897903v17525,-10223,20447,-35051,6329,-48682c5376495,1843379,5368220,1839971,5360431,1839971v-11684,487,-21421,6329,-27262,15578c5332682,1856036,5332682,1856523,5332195,1857010v-974,2434,-1948,4868,-2921,7302c5327814,1868207,5327814,1872589,5328787,1876483v,2921,487,5355,1947,7789c5332195,1888166,5334142,1891574,5337063,1894009v3895,3407,8276,6328,13631,7789xm3177147,1922001v7913,2191,17161,-730,19839,-10953c3211103,1857984,3226684,1804920,3238369,1750882v4865,-20933,-25802,-29696,-32132,-8762c3190658,1794697,3178487,1848734,3165343,1902285v-2676,10223,3895,17526,11804,19716xm3784340,1937054v3681,251,7547,-1057,10954,-4587c3837161,1888166,3886331,1851655,3940366,1824392v18497,-9249,2435,-36024,-16065,-27748c3865884,1823906,3816228,1861878,3773388,1910560v-9494,10954,-92,25741,10952,26494xm1438551,1955471v9250,,17526,-1948,26289,-3895c1475063,1949142,1482366,1936971,1478957,1926748v-3407,-10711,-14117,-18013,-24827,-14606c1445367,1914577,1437578,1917498,1429302,1921879v-15578,8763,-8764,34079,9249,33592xm6093101,1961678v9250,,17526,-1948,26289,-3895c6129613,1955349,6136915,1943178,6133507,1932954v-3407,-10710,-14117,-18013,-24828,-14605c6099916,1920784,6092128,1923704,6083852,1928085v-15579,8764,-8764,34080,9249,33593xm1287330,1968229r159,-53l1287394,1967579r-64,650xm1287318,1968356r12,-127l1287272,1968248r46,108xm1287783,1969002r-146,-875l1287489,1968176r98,613l1287577,1968613r206,389xm1287637,1969100r-50,-311l1287602,1969017r35,83xm1287854,1969424r-22,-129l1287637,1969100r217,324xm1287628,1969446r-26,-429l1287318,1968356r-95,974l1287628,1969446xm1288060,1969523r-277,-521l1287832,1969295r228,228xm1287924,1969530r-70,-106l1287868,1969514r56,16xm1288124,1969587r-64,-64l1288088,1969577r36,10xm1287192,1969657r31,-327l1286470,1969114r-69,210l1287192,1969657xm1287945,1969975r-77,-461l1287628,1969446r9,141l1287801,1969914r144,61xm2716676,1969975v3862,-844,7484,-3431,10040,-8299c2741322,1933928,2747651,1905204,2744243,1874047v-2434,-20445,-33592,-21419,-33106,c2712113,1898389,2707730,1923217,2697506,1945124v-6207,14239,7577,27384,19170,24851xm1288402,1970167r-314,-590l1287924,1969530r404,606l1288402,1970167xm1288924,1970387r-800,-800l1288124,1969587r800,800xm2981811,1972388v23367,3895,33591,-30670,9736,-36025c2951141,1927113,2911709,1913969,2874226,1895469v-19963,-9736,-37488,18987,-17528,30184c2895643,1948533,2937023,1964599,2981811,1972388xm5941878,1974437r159,-53l5941942,1973787r-64,650xm5941866,1974564r12,-127l5941820,1974456r46,108xm5942331,1975210r-146,-875l5942037,1974384r98,613l5942124,1974821r207,389xm5942185,1975308r-50,-311l5942149,1975225r36,83xm5942401,1975632r-21,-129l5942185,1975308r216,324xm5942176,1975653r-27,-428l5941866,1974564r-95,974l5942176,1975653xm5942607,1975731r-276,-521l5942380,1975503r227,228xm5942471,1975738r-70,-106l5942416,1975722r55,16xm5942672,1975795r-65,-64l5942636,1975785r36,10xm5941739,1975865r32,-327l5941017,1975322r-68,210l5941739,1975865xm5942493,1976183r-77,-461l5942176,1975653r9,142l5942348,1976122r145,61xm5942950,1976375r-314,-590l5942471,1975738r405,606l5942950,1976375xm2032736,1986246v3331,-563,6556,-2419,8990,-5948c2062173,1949141,2083106,1918470,2102092,1886340v10711,-17525,-16552,-33590,-27749,-16065c2054384,1901919,2036371,1934049,2018359,1966667v-6572,11318,4381,21268,14377,19579xm6687285,1992454v3332,-563,6557,-2419,8991,-5948c6716722,1955349,6737656,1924678,6756642,1892548v10710,-17526,-16552,-33590,-27749,-16065c6708933,1908126,6690921,1940257,6672909,1972875v-6573,11318,4381,21268,14376,19579xm1284716,2007560v10224,-974,19960,-8276,19474,-19474c1303946,1982245,1301755,1977620,1298287,1974334r-9363,-3947l1288402,1970167r209,394l1288328,1970136r-383,-161l1288003,1970317r-202,-403l1287192,1969657r-41,417l1285880,1970911r-1164,3544c1282526,1976403,1283378,1973969,1284656,1971717r1224,-806l1286401,1969324r-1685,-710l1286470,1969114r4758,-14497c1290193,1947558,1286177,1940864,1279848,1936969v-13144,-8275,-29209,-487,-34564,13632c1240903,1962772,1241876,1977376,1249666,1988573v7789,11197,20932,20447,35050,18987xm5939264,2013768v10223,-974,19960,-8276,19473,-19474c5958494,1988453,5956303,1983828,5952834,1980542r-9362,-3947l5942950,1976375r209,393l5942876,1976344r-383,-161l5942550,1976525r-202,-403l5941739,1975865r-41,417l5940428,1977119r-1164,3544c5937073,1982611,5937925,1980176,5939203,1977925r1225,-806l5940949,1975532r-1685,-710l5941017,1975322r4759,-14497c5944741,1953766,5940725,1947072,5934396,1943178v-13144,-8276,-29209,-487,-34565,13631c5895450,1968979,5896424,1983584,5904213,1994781v7789,11197,20933,20447,35051,18987xm2631784,2018149v1948,,4381,,6329,-487c2642494,2017175,2646877,2015715,2650283,2012793v2921,-2920,5356,-7788,4868,-12170c2655151,1990886,2647850,1984071,2638113,1983584v-1948,,-4381,,-6329,-487c2630322,1983097,2628863,1983097,2626915,1983097v-2921,487,-5355,1461,-8275,2921c2607442,1991860,2607442,2009386,2618640,2015228v1947,973,3894,1947,5842,2434c2626915,2018636,2629350,2018149,2631784,2018149xm1479073,2028592v9561,-3354,14125,-17868,2806,-24440c1444881,1982244,1401066,1979810,1362607,1998796v-13631,6817,-3894,30184,10224,24829c1404961,2010481,1437578,2009994,1468248,2027520v3895,2069,7637,2191,10825,1072xm75012,2033398v10428,1575,21747,-8557,14445,-19511c64142,1975428,42721,1935996,27143,1892668v-6329,-16552,-32130,-9736,-26289,6816c16920,1944759,37366,1988572,65602,2027519v2556,3529,5934,5354,9410,5879xm6133622,2034800v9562,-3354,14126,-17868,2807,-24440c6099430,1988452,6055616,1986018,6017157,2005004v-13631,6817,-3895,30184,10223,24829c6059511,2016689,6092128,2016202,6122798,2033728v3894,2069,7637,2191,10824,1072xm4712627,2039607v10429,1574,21748,-8557,14445,-19511c4701757,1981637,4680337,1942204,4664758,1898877v-6328,-16552,-32130,-9736,-26288,6816c4654535,1950968,4674982,1994781,4703218,2033727v2556,3530,5933,5355,9409,5880xm587889,2046566v11866,2130,24280,1400,36694,-2008c649898,2038230,638701,1997823,613873,2005612v-21420,6816,-46736,-16065,-47709,-37485c565191,1941838,528192,1942325,525757,1968127v-2433,24828,9737,48195,28723,63287c564704,2039446,576022,2044436,587889,2046566xm5242436,2052774v11867,2130,24281,1400,36695,-2008c5304446,2044437,5293249,2004031,5268421,2011820v-21420,6816,-46736,-16065,-47709,-37485c5219739,1948046,5182740,1948533,5180305,1974335v-2434,24828,9737,48195,28723,63287c5219252,2045654,5230570,2050644,5242436,2052774xm2378429,2065917v4563,517,9431,-669,13813,-4320c2419017,2038716,2445306,2015835,2471107,1992468v17040,-15579,-7788,-39433,-25314,-25315c2419017,1989547,2392729,2012427,2366927,2035795v-13144,11684,-2191,28570,11502,30122xm7032976,2072125v4564,517,9433,-669,13814,-4321c7073566,2044924,7099854,2022043,7125656,1998675v17039,-15578,-7789,-39432,-25315,-25314c7073566,1995754,7047277,2018635,7021475,2042003v-13144,11684,-2191,28570,11501,30122xm3623931,2119408v36997,3895,36997,-61339,,-57445c3622957,2061963,3621983,2061963,3620522,2062450v-36512,3895,-36512,52577,,56471c3621496,2118921,3622469,2118921,3623931,2119408xm3691114,2147156v7302,974,16066,-1947,18012,-10223c3711073,2128657,3706692,2121841,3698904,2118920v-6816,-2434,-13632,-4868,-20447,-7303c3670180,2108697,3659957,2115025,3658011,2123302v-2436,8276,1946,19473,11196,20447c3676509,2144722,3683811,2146182,3691114,2147156xm4486034,2166021v6389,1583,14178,-1095,17586,-9127c4526988,2100422,4558632,2047845,4600012,2003057v15091,-16552,-8763,-40407,-24342,-24342c4527961,2025938,4492423,2084357,4476844,2149591v-2190,9007,2800,14848,9190,16430xm4404353,2171733v3454,-540,6770,-2426,9204,-6077c4447148,2117460,4481713,2066344,4504107,2011333v6815,-16552,-19474,-26775,-28236,-12171c4446175,2049792,4421346,2102369,4389703,2151538v-7303,11319,4290,21815,14650,20195xm863028,2174114v4907,304,9958,-1522,14217,-6390c915217,2124884,954650,2083016,992136,2039689v15578,-18012,-9249,-43327,-26289,-26288c925928,2054294,887468,2097135,848036,2138515v-13145,14604,273,34686,14992,35599xm5517576,2180321v4906,304,9957,-1521,14217,-6389c5569765,2131091,5609198,2089224,5646683,2045897v15579,-18012,-9249,-43328,-26288,-26288c5580475,2060502,5542016,2103342,5502583,2144723v-13144,14604,274,34686,14993,35598xm1921467,2198387v12642,-23,25696,-14354,16568,-26768c1900061,2120503,1859655,2069386,1813408,2025572v-18500,-17039,-42355,8276,-27263,27262c1825578,2101029,1868905,2146304,1909798,2193039v3287,3773,7455,5356,11669,5348xm2262259,2199368v25315,-487,25315,-38945,,-39432c2244734,2159448,2227207,2158962,2209194,2160423v-24828,2433,-24828,36025,,38458c2226720,2200342,2244246,2199368,2262259,2199368xm598195,2201127v11661,-23,24075,-13806,15677,-25125c583202,2133648,553019,2090808,526244,2046020v-12658,-19960,-43815,-1947,-31644,18012c522836,2109794,553506,2154581,587584,2195962v2921,3651,6724,5172,10611,5165xm6576016,2204594v12642,-22,25695,-14353,16568,-26767c6554611,2126710,6514205,2075594,6467956,2031780v-18499,-17039,-42354,8275,-27262,27262c6480127,2107237,6523454,2152512,6564348,2199247v3286,3773,7454,5355,11668,5347xm6916808,2205576v25315,-487,25315,-38946,,-39433c6899282,2165656,6881756,2165170,6863743,2166630v-24827,2434,-24827,36025,,38459c6881269,2206550,6898795,2205576,6916808,2205576xm5252745,2207334v11661,-22,24075,-13806,15677,-25124c5237752,2139856,5207569,2097016,5180793,2052227v-12658,-19959,-43814,-1946,-31643,18013c5177385,2116001,5208055,2160789,5242133,2202169v2921,3652,6725,5173,10612,5165xm2886393,2233812v4381,,8763,-1947,11684,-4868c2902457,2224563,2903917,2218721,2902457,2212879v-486,-1461,-973,-3408,-973,-4869c2900024,2201682,2893209,2196326,2886393,2196814v-6815,486,-13631,4381,-15092,11196c2870814,2209471,2870327,2211418,2870327,2212879v-1461,5842,,12171,4381,16065c2878116,2231865,2882010,2233812,2886393,2233812xe" fillcolor="#db1a5e [3204]" stroked="f">
                  <v:stroke joinstyle="miter"/>
                  <v:path arrowok="t" o:connecttype="custom" o:connectlocs="4045883,123491;4058175,117588;4115134,17303;4099069,4645;4040163,112234;4045883,123491;3526062,182900;3538735,173574;3581576,89352;3543606,67445;3498817,157022;3526062,182900;2029071,379620;2044649,373291;2045136,341647;2042215,338726;2030532,331910;2003755,358686;2010571,370370;2013493,373291;2029071,379620;6683620,385829;6699198,379500;6699685,347856;6696764,344935;6685081,338119;6658304,364895;6665120,376579;6668041,379500;6683620,385829;224137,506913;224099,506613;224009,506145;224064,506750;224412,510576;224412,509116;224346,509846;224742,511753;224777,511671;224513,508765;224172,506993;224137,506913;4878687,513122;4878649,512822;4878559,512354;4878614,512959;4879292,517962;4879327,517880;4879063,514974;4878722,513203;4878687,513122;4878962,515325;4878896,516055;4878962,516785;4878962,515325;202991,533944;222465,527128;226360,518365;224981,511196;224777,511671;224899,513010;224742,511753;224019,513441;223954,514156;224412,513010;223925,514470;223954,514156;222604,517530;223438,516418;222465,517878;222604,517530;221816,518582;221491,519339;220517,520313;221816,518582;224019,513441;224346,509846;224064,506750;222952,504247;223925,505708;224009,506145;223925,505221;224099,506613;224172,506993;224899,508629;224412,507655;224513,508765;224981,511196;227333,505708;222952,494023;198123,489155;185465,511063;202991,533944;4857541,540153;4877015,533337;4880910,524574;4879531,517405;4879327,517880;4879449,519219;4879292,517962;4878569,519650;4878504,520365;4878962,519219;4878475,520679;4878504,520365;4877154,523739;4877988,522627;4877015,524087;4877154,523739;4876365,524791;4876041,525548;4875068,526522;4876365,524791;4878569,519650;4878896,516055;4878614,512959;4877502,510456;4878475,511917;4878559,512354;4878475,511430;4878649,512822;4878722,513203;4879449,514838;4878962,513864;4879063,514974;4879531,517405;4881883,511917;4877502,500232;4852673,495364;4840015,517272;4857541,540153;1247535,828776;1259888,806565;1245771,689727;1208772,689727;1223864,816302;1247535,828776;5902084,834985;5914437,812774;5900319,695936;5863320,695936;5878412,822511;5902084,834985;2859315,998132;2878606,981702;2895643,915980;2866922,898941;2844040,981702;2859315,998132;3206296,1043650;3220842,1033792;3256867,985597;3226196,961742;3187249,1007504;3189198,1039634;3206296,1043650;758603,1065175;772090,1059227;850469,973546;825154,948230;745801,1032451;758603,1065175;5413152,1071384;5426639,1065436;5505017,979755;5479702,954439;5400350,1038660;5413152,1071384;2944265,1088439;2966719,1075660;2994956,1020648;2969154,994847;2930207,1065436;2944265,1088439;520242,1194801;534033,1192131;612899,1133712;592938,1099634;510178,1161461;520242,1194801;5174791,1201009;5188582,1198339;5267447,1139920;5247487,1105842;5164727,1167669;5174791,1201009;3372731,1245925;3384416,1241179;3384416,1217811;3369811,1200772;3344495,1200772;3344008,1226574;3361046,1241179;3372731,1245925;3735291,1295460;3747584,1291809;3752452,1268441;3750505,1265520;3750505,1265033;3750505,1263086;3751479,1259678;3749531,1230955;3720808,1236311;3723729,1290348;3735291,1295460;135090,1396991;148851,1378096;100655,1297770;78261,1262231;53919,1224259;23736,1215983;60248,1294362;126457,1391240;135090,1396991;2773916,1400416;2776859,1377002;2740835,1354609;2725742,1379437;2763714,1399396;2773916,1400416;4772705,1403200;4786466,1384305;4738270,1303979;4715876,1268440;4691534,1230468;4661351,1222192;4697863,1300571;4764072,1397449;4772705,1403200;2429726,1469619;2525144,1444791;2515895,1411687;2420963,1439436;2429726,1469619;7084276,1475827;7179693,1450999;7170443,1417896;7075512,1445644;7084276,1475827;658195,1479668;675211,1474488;724867,1448199;715131,1412174;650870,1442357;658195,1479668;5312744,1485876;5329760,1480696;5379416,1454407;5369680,1418383;5305419,1448565;5312744,1485876;4259052,1511974;4272865,1506497;4330310,1458302;4308890,1430553;4245603,1479235;4245603,1506497;4259052,1511974;3801195,1517633;3819634,1499194;3845436,1444184;3823528,1415949;3781662,1499194;3801195,1517633;4532365,1583993;4538184,1563455;4453963,1504063;4435464,1535707;4523579,1582441;4532365,1583993;3975073,1598660;3987586,1596560;4140936,1480695;4124871,1464629;3971035,1568811;3975073,1598660;2487112,1683577;2499831,1662887;2460398,1580127;2434595,1605929;2466725,1672137;2487112,1683577;7141660,1689785;7154379,1669095;7114946,1586335;7089144,1612137;7121274,1678345;7141660,1689785;1274539,1721855;1284717,1713518;1337781,1653637;1316360,1617126;1251126,1699400;1274539,1721855;5929087,1728063;5939264,1719726;5992328,1659846;5970908,1623334;5905674,1705608;5929087,1728063;4129739,1784960;4142884,1763053;4036755,1704148;4017769,1736278;4129739,1784960;4348110,1836152;4360980,1814656;4313758,1705607;4280654,1714857;4338586,1832182;4348110,1836152;3129310,1837233;3133215,1804920;2986677,1678345;2963800,1701226;3115687,1835103;3129310,1837233;2563230,1844801;2583563,1817211;2587458,1729583;2600115,1640494;2558248,1634652;2540236,1750029;2550946,1836197;2563230,1844801;7217779,1851009;7238112,1823419;7242006,1735791;7254664,1646702;7212797,1640860;7194784,1756237;7205495,1842405;7217779,1851009;3373218,1854089;3382468,1820985;3298247,1794209;3286077,1822445;3373218,1854089;761865,1855183;846086,1833276;836350,1797251;751642,1818185;761865,1855183;5416415,1861391;5500635,1839484;5490899,1803459;5406192,1824392;5416415,1861391;1274287,1878110;1287637,1876117;1337292,1853723;1328042,1819645;1270111,1845934;1274287,1878110;5928836,1884318;5942185,1882325;5991841,1859931;5982591,1825853;5924659,1852142;5928836,1884318;1185890,1888775;1206336,1877092;1194653,1856645;1179074,1851290;1159601,1861026;1166416,1881473;1185890,1888775;5840440,1894983;5860886,1883299;5849203,1862853;5833624,1857498;5814151,1867234;5820966,1887681;5840440,1894983;696143,1895584;719998,1892662;721458,1891688;727787,1843007;705880,1833757;678618,1849335;677644,1850795;674723,1858098;674236,1870268;676184,1878058;682512,1887794;696143,1895584;2803573,1899242;2826027,1888167;2882014,1741633;2852315,1728975;2792436,1878917;2803573,1899242;5350694,1901798;5374549,1898877;5376009,1897903;5382338,1849221;5360431,1839971;5333169,1855549;5332195,1857010;5329274,1864312;5328787,1876483;5330734,1884272;5337063,1894009;5350694,1901798;3177147,1922001;3196986,1911048;3238369,1750882;3206237,1742120;3165343,1902285;3177147,1922001;3784340,1937054;3795294,1932467;3940366,1824392;3924301,1796644;3773388,1910560;3784340,1937054;1438551,1955471;1464840,1951576;1478957,1926748;1454130,1912142;1429302,1921879;1438551,1955471;6093101,1961678;6119390,1957783;6133507,1932954;6108679,1918349;6083852,1928085;6093101,1961678;1287330,1968229;1287489,1968176;1287394,1967579;1287318,1968356;1287330,1968229;1287272,1968248;1287783,1969002;1287637,1968127;1287489,1968176;1287587,1968789;1287577,1968613;1287637,1969100;1287587,1968789;1287602,1969017;1287854,1969424;1287832,1969295;1287637,1969100;1287628,1969446;1287602,1969017;1287318,1968356;1287223,1969330;1288060,1969523;1287783,1969002;1287832,1969295;1287924,1969530;1287854,1969424;1287868,1969514;1288124,1969587;1288060,1969523;1288088,1969577;1287192,1969657;1287223,1969330;1286470,1969114;1286401,1969324;1287945,1969975;1287868,1969514;1287628,1969446;1287637,1969587;1287801,1969914;2716676,1969975;2726716,1961676;2744243,1874047;2711137,1874047;2697506,1945124;2716676,1969975;1288402,1970167;1288088,1969577;1287924,1969530;1288328,1970136;1288924,1970387;1288124,1969587;1288124,1969587;2981811,1972388;2991547,1936363;2874226,1895469;2856698,1925653;2981811,1972388;5941878,1974437;5942037,1974384;5941942,1973787;5941866,1974564;5941878,1974437;5941820,1974456;5942331,1975210;5942185,1974335;5942037,1974384;5942135,1974997;5942124,1974821;5942185,1975308;5942135,1974997;5942149,1975225;5942401,1975632;5942380,1975503;5942185,1975308;5942176,1975653;5942149,1975225;5941866,1974564;5941771,1975538;5942607,1975731;5942331,1975210;5942380,1975503;5942471,1975738;5942401,1975632;5942416,1975722;5942672,1975795;5942607,1975731;5942636,1975785;5941739,1975865;5941771,1975538;5941017,1975322;5940949,1975532;5942493,1976183;5942416,1975722;5942176,1975653;5942185,1975795;5942348,1976122;5942950,1976375;5942636,1975785;5942471,1975738;5942876,1976344;2032736,1986246;2041726,1980298;2102092,1886340;2074343,1870275;2018359,1966667;2032736,1986246;6687285,1992454;6696276,1986506;6756642,1892548;6728893,1876483;6672909,1972875;6687285,1992454;1284716,2007560;1304190,1988086;1298287,1974334;1288924,1970387;1288402,1970167;1288611,1970561;1288328,1970136;1287945,1969975;1288003,1970317;1287801,1969914;1287192,1969657;1287151,1970074;1285880,1970911;1284716,1974455;1284656,1971717;1285880,1970911;1286401,1969324;1284716,1968614;1286470,1969114;1291228,1954617;1279848,1936969;1245284,1950601;1249666,1988573;1284716,2007560;5939264,2013768;5958737,1994294;5952834,1980542;5943472,1976595;5942950,1976375;5943159,1976768;5942876,1976344;5942493,1976183;5942550,1976525;5942348,1976122;5941739,1975865;5941698,1976282;5940428,1977119;5939264,1980663;5939203,1977925;5940428,1977119;5940949,1975532;5939264,1974822;5941017,1975322;5945776,1960825;5934396,1943178;5899831,1956809;5904213,1994781;5939264,2013768;2631784,2018149;2638113,2017662;2650283,2012793;2655151,2000623;2638113,1983584;2631784,1983097;2626915,1983097;2618640,1986018;2618640,2015228;2624482,2017662;2631784,2018149;1479073,2028592;1481879,2004152;1362607,1998796;1372831,2023625;1468248,2027520;1479073,2028592;75012,2033398;89457,2013887;27143,1892668;854,1899484;65602,2027519;75012,2033398;6133622,2034800;6136429,2010360;6017157,2005004;6027380,2029833;6122798,2033728;6133622,2034800;4712627,2039607;4727072,2020096;4664758,1898877;4638470,1905693;4703218,2033727;4712627,2039607;587889,2046566;624583,2044558;613873,2005612;566164,1968127;525757,1968127;554480,2031414;587889,2046566;5242436,2052774;5279131,2050766;5268421,2011820;5220712,1974335;5180305,1974335;5209028,2037622;5242436,2052774;2378429,2065917;2392242,2061597;2471107,1992468;2445793,1967153;2366927,2035795;2378429,2065917;7032976,2072125;7046790,2067804;7125656,1998675;7100341,1973361;7021475,2042003;7032976,2072125;3623931,2119408;3623931,2061963;3620522,2062450;3620522,2118921;3623931,2119408;3691114,2147156;3709126,2136933;3698904,2118920;3678457,2111617;3658011,2123302;3669207,2143749;3691114,2147156;4486034,2166021;4503620,2156894;4600012,2003057;4575670,1978715;4476844,2149591;4486034,2166021;4404353,2171733;4413557,2165656;4504107,2011333;4475871,1999162;4389703,2151538;4404353,2171733;863028,2174114;877245,2167724;992136,2039689;965847,2013401;848036,2138515;863028,2174114;5517576,2180321;5531793,2173932;5646683,2045897;5620395,2019609;5502583,2144723;5517576,2180321;1921467,2198387;1938035,2171619;1813408,2025572;1786145,2052834;1909798,2193039;1921467,2198387;2262259,2199368;2262259,2159936;2209194,2160423;2209194,2198881;2262259,2199368;598195,2201127;613872,2176002;526244,2046020;494600,2064032;587584,2195962;598195,2201127;6576016,2204594;6592584,2177827;6467956,2031780;6440694,2059042;6564348,2199247;6576016,2204594;6916808,2205576;6916808,2166143;6863743,2166630;6863743,2205089;6916808,2205576;5252745,2207334;5268422,2182210;5180793,2052227;5149150,2070240;5242133,2202169;5252745,2207334;2886393,2233812;2898077,2228944;2902457,2212879;2901484,2208010;2886393,2196814;2871301,2208010;2870327,2212879;2874708,2228944;2886393,2233812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orma libre: Forma 44" o:spid="_x0000_s1037" style="position:absolute;left:3697;top:112;width:71873;height:24319;flip:y;visibility:visible;mso-wrap-style:square;v-text-anchor:middle" coordsize="7187327,2431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" path="m2257260,38701v3895,974,7303,974,10711,c2269431,38701,2270404,38215,2271865,38215v5356,-974,9250,-4869,12171,-9250c2287443,23610,2287443,15334,2284036,10466v-2921,-4382,-6815,-8276,-12171,-9250c2270404,1216,2269431,729,2267971,729v-3408,-973,-6816,-973,-10711,c2253852,1703,2250932,3163,2248497,5598v-3408,3894,-5842,8763,-5842,14117c2242655,24584,2245089,29939,2248497,33833v2435,2435,5355,4382,8763,4868xm6911810,44910v3894,974,7302,974,10710,c6923980,44910,6924954,44424,6926414,44424v5356,-974,9250,-4869,12171,-9250c6941993,29819,6941993,21543,6938585,16675v-2921,-4382,-6815,-8276,-12171,-9250c6924954,7425,6923980,6938,6922520,6938v-3408,-973,-6816,-973,-10710,c6908402,7912,6905481,9372,6903047,11807v-3408,3894,-5843,8763,-5843,14117c6897204,30793,6899639,36148,6903047,40042v2434,2435,5355,4382,8763,4868xm2848292,241101v,,-487,-487,-487,-974l2848091,240842r201,259xm2849295,243851r-517,-2750l2848951,242992r344,859xm2849752,244995v,-487,-486,-974,-486,-1460l2849348,243984r404,1011xm2849266,246456v,-487,,-974,,-974l2849221,245969r45,487xm2850240,248890r-892,-4906l2849295,243851r945,5039xm2843911,258140v,,,-487,487,-487l2844121,257860r-210,280xm2838556,272258v6815,-1460,13630,-8276,15091,-15092c2855107,251324,2854621,245482,2851699,240614r-2311,-1778l2851699,244508v,3408,-973,6329,-2433,9250c2847319,257166,2844032,259722,2840260,261183r-2068,147l2836608,262034v,,488,,488,l2832471,262497r242,24c2832713,262521,2832227,262521,2832227,262521r244,-24l2827845,262034v,,487,,487,l2838192,261330r2798,-1243c2840990,260574,2840503,260574,2840503,260574r3618,-2714l2846830,254245v489,-1461,1462,-2921,1948,-4381c2848778,250351,2848778,250351,2848778,250837r443,-4868l2848951,242992r-860,-2150l2844884,236719v-1460,-1461,-2920,-2434,-4381,-3407c2839043,232825,2837096,231851,2835635,231364v,,487,,487,l2833444,230877r-4870,l2827427,231086r-9319,4659c2819082,234772,2820543,233798,2822003,232825v,,-487,,-487,487c2822976,232825,2824924,231851,2826385,231364v,,-488,,-488,l2827427,231086r418,-209l2828574,230877r2435,-443l2830765,230390v,,489,,489,l2831009,230434r2435,443l2839043,230877r10345,7959l2846344,231364v-4380,-3895,-8762,-6329,-14604,-6329c2827845,225035,2824437,226009,2821029,227956v-4868,2921,-8277,7302,-10710,12171c2806911,248403,2808372,257166,2813727,263982v1947,2921,3407,4381,6816,6329c2826385,273719,2832227,273719,2838556,272258xm1043873,375373v3942,-1096,7410,-3804,9478,-8550c1063089,344429,1078181,322034,1097166,306456v19472,-15579,-8763,-45276,-27750,-27750c1046537,300127,1030471,323008,1020734,353192v-4746,14239,11319,25467,23139,22181xm5698415,381582v3941,-1096,7409,-3804,9478,-8550c5717629,350638,5732721,328243,5751707,312665v19473,-15579,-8762,-45276,-27749,-27750c5701078,306336,5685012,329217,5675276,359401v-4746,14239,11319,25467,23139,22181xm4347038,813425v8215,-2252,14787,-9798,11380,-20264c4352576,774175,4354036,756649,4361825,738149v6816,-17039,-22394,-29696,-30183,-12657c4320444,749834,4318011,776122,4325800,801923v3164,10711,13023,13753,21238,11502xm3168287,910995v11685,-1301,20903,-14992,9587,-24851c3148662,860829,3106796,856934,3073693,877868v-18500,12657,-487,43328,17525,30184c3110691,893933,3136979,892473,3156452,907565v3773,2921,7942,3864,11835,3430xm2042131,968256v11608,-906,23322,-3370,35006,-7508c2099044,952959,2090282,918394,2067401,925209v-33105,9737,-72050,3895,-96878,-21420c1949102,882369,1918919,917907,1944234,937380v29209,22273,63074,33591,97897,30876xm6696679,974465v11607,-906,23322,-3370,35005,-7508c6753592,959168,6744829,924603,6721948,931418v-33105,9737,-72050,3895,-96878,-21420c6603649,888578,6573466,924116,6598781,943589v29209,22273,63074,33591,97898,30876xm3683687,1009941v3248,342,6687,-632,9729,-3552c3707048,993731,3720678,981074,3734797,968416v10224,-9736,-4869,-23367,-15093,-15091c3705100,965009,3690494,976692,3675404,988376v-9495,7668,-1461,20538,8283,21565xm4672692,1123805v15336,-5569,22730,-27841,4108,-38064c4644670,1068216,4611565,1062373,4575540,1069189v-23368,3895,-18013,45275,6329,42840c4607184,1109595,4632499,1112029,4655379,1122740v6207,2921,12202,2921,17313,1065xm3542921,1306052v14218,-4952,21245,-26676,4450,-35804c3507937,1248341,3485545,1211342,3479703,1167528v-2922,-20447,-37485,-15579,-36512,4868c3447083,1227894,3478727,1277063,3526924,1304325v5720,3165,11259,3378,15997,1727xm43126,1324649v8215,-2191,14909,-9737,12231,-20690c52436,1291301,49028,1279130,46108,1266473,39778,1243105,2292,1253815,9595,1276696v3895,12170,7789,24341,12171,36512c25174,1323675,34910,1326839,43126,1324649xm4697673,1330858v8215,-2191,14909,-9737,12232,-20690c4706984,1297510,4703576,1285339,4700655,1272682v-6329,-23368,-43815,-12658,-36512,10223c4668037,1295075,4671932,1307246,4676313,1319417v3408,10467,13145,13631,21360,11441xm4032474,1366686v10269,137,20949,-12460,14376,-23413c4039548,1331589,4035166,1318445,4033219,1304813v-1460,-9249,-13144,-14605,-21421,-12170c4002062,1295564,3997680,1304813,3999627,1314063v3895,18013,11685,33591,23368,47709c4025673,1365180,4029050,1366640,4032474,1366686xm2127889,1463271v4990,1096,10345,122,14970,-3529c2152596,1452927,2152596,1440269,2145293,1431506v-14118,-16065,-35538,-21907,-55985,-17526c2081033,1415928,2076164,1424691,2077137,1432480v974,7302,8276,15578,16553,14605c2102940,1445624,2111216,1448058,2115110,1454387v3165,4625,7790,7789,12779,8884xm6782437,1469480v4989,1096,10344,122,14969,-3529c6807143,1459136,6807143,1446478,6799841,1437715v-14119,-16065,-35539,-21907,-55986,-17526c6735580,1422137,6730711,1430900,6731684,1438689v974,7302,8277,15578,16553,14605c6757487,1451833,6765763,1454267,6769658,1460596v3164,4625,7789,7789,12779,8884xm4132530,1601776v42841,-18013,83247,-41867,125601,-60854c4275656,1533133,4262999,1502950,4244986,1509765v-42840,15092,-89575,31157,-128035,55985c4099426,1576947,4111110,1610539,4132530,1601776xm2918441,1651831v3546,22,7015,-1377,9692,-4785c2945172,1625139,2962698,1603722,2978763,1581328v10223,-14118,-13631,-33104,-24828,-18986c2936897,1584249,2920345,1606643,2903792,1629033v-7303,9859,4015,22729,14649,22798xm4643551,1678614v17184,-2875,28137,-26699,8421,-39844c4625683,1621732,4598908,1608104,4566777,1609565v-20446,974,-22881,27258,-4868,34560c4582843,1652401,4607184,1659217,4625196,1673335v6207,4869,12627,6238,18355,5279xm323109,1704614v9250,-2921,15092,-12170,12171,-21420c333333,1674431,323109,1668103,313860,1671024v-2921,973,-2921,973,-4869,486c310939,1671997,308504,1671024,308018,1671024v-487,,-1460,-487,-1947,-487c305097,1670050,303636,1669563,302663,1668589v-487,,-2921,-1947,-1948,-1460c302176,1668103,299255,1664695,299742,1666155v486,974,-1947,-2921,-1947,-2921c292926,1654471,280756,1651550,271993,1656419v-9250,5355,-11198,16552,-6816,25801c276374,1703641,300715,1711917,323109,1704614xm69472,1705589v14118,,26289,-13631,21420,-26776c90892,1678326,90892,1678326,90406,1677840v-2922,-8277,-10711,-16066,-20448,-15579c60222,1662748,52919,1668590,49512,1677840v,486,,486,-487,973c44643,1691958,56327,1705589,69472,1705589xm4977658,1710821v9250,-2921,15092,-12171,12171,-21420c4987881,1680638,4977658,1674310,4968408,1677230v-2921,974,-2921,974,-4868,487c4965487,1678204,4963053,1677230,4962567,1677230v-487,,-1461,-487,-1948,-487c4959645,1676256,4958185,1675770,4957211,1674796v-487,,-2920,-1947,-1947,-1460c4956724,1674310,4953804,1670901,4954291,1672362v486,974,-1948,-2921,-1948,-2921c4947475,1660678,4935304,1657757,4926541,1662625v-9250,5355,-11197,16553,-6815,25802c4930923,1709848,4955264,1718123,4977658,1710821xm4724022,1711796v14118,,26289,-13631,21420,-26776c4745442,1684533,4745442,1684533,4744956,1684047v-2922,-8277,-10711,-16066,-20448,-15579c4714772,1668955,4707469,1674797,4704062,1684047v,486,,486,-487,973c4699193,1698165,4710877,1711796,4724022,1711796xm977081,1736957v12460,2556,26974,-11044,19306,-26014c968151,1655932,940889,1596540,905837,1544936v-9736,-15091,-37972,-5841,-30184,12658c899995,1616500,935047,1672970,966204,1728469v2799,4990,6724,7637,10877,8488xm5631630,1743164v12460,2556,26973,-11044,19306,-26014c5622700,1662139,5595438,1602749,5560386,1551145v-9736,-15091,-37973,-5841,-30184,12658c5554544,1622706,5589596,1679177,5620753,1734675v2799,4990,6724,7637,10877,8489xm1537309,1752164v11228,-3036,19169,-18462,8215,-27590c1506092,1692443,1479804,1648629,1468607,1598974v-5843,-25316,-41381,-13631,-37973,10223c1439397,1669076,1474448,1718732,1525564,1750376v3895,2434,8003,2799,11745,1788xm6191858,1758370v11227,-3035,19169,-18461,8215,-27589c6160640,1698650,6134352,1654836,6123155,1605183v-5843,-25316,-41381,-13631,-37973,10223c6093945,1675283,6128996,1724939,6180113,1756583v3895,2434,8002,2799,11745,1787xm2226593,1787375v10709,-3408,17525,-14118,14118,-25316c2240223,1759625,2240223,1759625,2240223,1762546v,-973,,-2434,,-3408c2239737,1754757,2240223,1762546,2240711,1756704v485,-1461,485,-973,-488,974c2240711,1756704,2241196,1755731,2241684,1754270v2434,-5842,2921,-6815,1460,-3408c2245092,1747942,2244118,1748428,2240711,1752810v10710,-6329,13143,-20447,5841,-29697c2239737,1714837,2224157,1711916,2216370,1721166v-2435,2921,-5356,4868,-7304,7302c2205170,1732850,2202738,1738692,2200791,1744533v-2434,9250,-2434,19473,486,28724c2204685,1783480,2215395,1791269,2226593,1787375xm6881139,1793581v10710,-3407,17526,-14118,14118,-25315c6894770,1765832,6894770,1765832,6894770,1768753v,-974,,-2434,,-3408c6894283,1760964,6894770,1768753,6895257,1762910v487,-1460,487,-973,-487,975c6895257,1762910,6895744,1761937,6896231,1760477v2434,-5842,2920,-6816,1460,-3408c6899638,1754149,6898665,1754635,6895257,1759017v10710,-6329,13144,-20447,5842,-29697c6894283,1721044,6878705,1718123,6870916,1727373v-2434,2921,-5355,4868,-7303,7302c6859719,1739056,6857285,1744899,6855338,1750740v-2435,9250,-2435,19473,486,28723c6859232,1789686,6869942,1797475,6881139,1793581xm337653,1805691v2982,-791,5659,-2738,7363,-5659c348424,1793703,345990,1787374,340635,1783480v-10223,-7790,-20446,-15579,-30670,-23369c303636,1755243,293900,1759138,290492,1765467v-3895,7302,-1460,16065,5355,19959c306558,1791756,317754,1798084,328464,1804413v2922,1704,6208,2069,9189,1278xm4992200,1811898v2982,-791,5659,-2738,7363,-5660c5002971,1799910,5000537,1793581,4995182,1789686v-10223,-7789,-20446,-15579,-30670,-23368c4958183,1761450,4948447,1765345,4945039,1771673v-3895,7303,-1460,16066,5355,19960c4961105,1797962,4972301,1804291,4983011,1810620v2921,1704,6208,2069,9189,1278xm261281,1847742v3894,973,7302,487,10710,-975c279293,1843847,284161,1835084,281727,1827295v-974,-3895,-1947,-7303,-2920,-11198c277833,1809769,271504,1803926,265175,1802466v-4868,-973,-10223,-487,-14604,1947c246189,1806848,243268,1811229,241808,1816097v-1461,6329,973,13145,5355,18500c248623,1836058,250084,1838005,251544,1839952v2434,3408,5355,6815,9737,7790xm4326955,1851453v7242,-61,14909,-4807,15883,-14057c4346246,1802345,4348680,1766806,4348680,1731755v-487,-11684,-19473,-15579,-21907,-2921c4319957,1764859,4316549,1800884,4313628,1837396v-730,9494,6086,14118,13327,14057xm4915830,1853948v3894,973,7302,487,10710,-974c4933843,1850053,4938711,1841290,4936277,1833502v-974,-3895,-1947,-7303,-2921,-11198c4932382,1815976,4926054,1810133,4919724,1808673v-4868,-973,-10223,-487,-14604,1947c4900738,1813055,4897817,1817436,4896357,1822304v-1460,6329,973,13145,5355,18499c4903173,1842264,4904633,1844212,4906093,1846159v2435,3408,5356,6815,9737,7789xm623479,1878898r27,-244l623479,1878411v,,,,,487xm623273,1880825r-65,-1688l622992,1879871r281,954xm5278028,1885105r27,-244l5278028,1884618v,,,,,487xm625081,1886974r-1808,-6149l623479,1886201r1602,773xm5277822,1887033r-64,-1689l5277542,1886078r280,955xm636623,1892529v,,487,,487,l636866,1892499r-243,30xm5279630,1893181r-1808,-6148l5278028,1892407r1602,774xm637597,1895937v11683,487,21907,-10223,18499,-21420c653175,1864780,643438,1859425,633702,1862346v-5112,1461,-8885,5112,-10771,9554l623208,1879137r392,-1333l623966,1874517v,,,,,486c624453,1873543,624939,1872569,625426,1871108v,,,,,487l623600,1877804r-94,850l623966,1882793v,-487,,-487,,-487c624453,1883766,624939,1884740,625426,1886201v,-487,,-487,,-487l626982,1887892r9424,4549l636866,1892499r1542,-193l649280,1882793v-1947,2434,-3894,4868,-5842,7789c642465,1891069,641005,1891556,640031,1892042v,,486,,486,l638408,1892306r-811,710l636406,1892441r-3191,-399c633215,1892042,633702,1892042,633702,1892042v-1460,-486,-2434,-973,-3895,-1460c629807,1890582,630294,1890582,630294,1891069r-2577,-2148l627860,1889121v,,-487,-487,-487,-487l627717,1888921r-735,-1029l625081,1886974r345,1174c627860,1892529,632242,1895450,637597,1895937xm5291173,1898736v,,486,,486,l5291416,1898706r-243,30xm5292146,1902144v11684,487,21907,-10224,18499,-21421c5307725,1870987,5297988,1865632,5288251,1868553v-5111,1460,-8884,5111,-10771,9554l5277758,1885344r392,-1334l5278515,1880723v,,,,,487c5279002,1879750,5279488,1878776,5279975,1877315v,,,,,487l5278150,1884010r-95,851l5278515,1888999v,-487,,-487,,-487c5279002,1889973,5279488,1890947,5279975,1892407v,-487,,-487,,-487l5281531,1894098r9424,4550l5291416,1898706r1542,-194l5303830,1888999v-1948,2434,-3895,4869,-5842,7789c5297014,1897275,5295554,1897762,5294581,1898249v,,486,,486,l5292958,1898512r-812,711l5290955,1898648r-3191,-399c5287764,1898249,5288251,1898249,5288251,1898249v-1460,-487,-2434,-974,-3894,-1461c5284357,1896788,5284844,1896788,5284844,1897275r-2577,-2147l5282410,1895328v,,-487,-487,-487,-487l5282267,1895128r-736,-1030l5279630,1893181r345,1174c5282410,1898736,5286791,1901657,5292146,1902144xm2257086,1934442v4617,-746,8938,-3454,11859,-8809c2278194,1909081,2287443,1892529,2297180,1875977v9737,-17525,-15091,-31156,-26288,-15578c2259695,1875977,2248498,1891556,2237300,1906647v-10588,14605,5934,30031,19786,27795xm6911635,1940648v4617,-745,8937,-3453,11858,-8808c6932743,1915288,6941993,1898736,6951729,1882184v9737,-17526,-15092,-31157,-26288,-15578c6914244,1882184,6903047,1897762,6891850,1912854v-10589,14604,5933,30031,19785,27794xm2681547,1962820v10018,1757,21063,-8466,14857,-19784c2679851,1912852,2664272,1882670,2648206,1852000v-15090,-28236,-42352,-66695,-38944,-99799c2610723,1735649,2583460,1732241,2580051,1748306v-7301,36026,13145,68156,28724,99312c2627761,1885103,2649182,1921128,2672548,1956667v2434,3651,5661,5567,8999,6153xm3864420,2009099v4252,1331,9120,753,13989,-2777c3894960,1994638,3912486,1986362,3931959,1981494v21907,-5842,12657,-38459,-9250,-34077c3900315,1952285,3878896,1961535,3859422,1973706v-14969,10223,-7758,31399,4998,35393xm1784069,2031273v19473,4381,27262,-24341,8276,-30670c1743176,1984051,1708124,1938776,1672587,1903238v-36025,-35538,-76918,-64747,-128522,-69129c1517777,1831676,1511448,1875976,1537736,1880358v50143,7789,86168,42840,122680,74970c1697414,1987946,1735387,2018616,1784069,2031273xm6438616,2037480v19473,4381,27262,-24341,8276,-30670c6397723,1990258,6362672,1944983,6327134,1909445v-36025,-35538,-76918,-64747,-128522,-69129c6172324,1837882,6165995,1882183,6192283,1886564v50143,7790,86168,42841,122680,74971c6351961,1994153,6389934,2024822,6438616,2037480xm3625793,2044729v9996,-3355,14925,-17595,2875,-25262c3620392,2014112,3624287,1970784,3624287,1961048v-487,-20447,-487,-40407,-974,-60853c3622827,1858328,3622827,1815974,3622827,1774107v,-21907,-32617,-21420,-33591,c3586804,1826685,3586315,1880235,3588752,1932811v973,24830,1458,50144,3893,74485c3594590,2022875,3599458,2037479,3614550,2043808v4017,1948,7911,2039,11243,921xm3388971,2062553v5658,,11378,-2190,15759,-6572c3408626,2052573,3412034,2048192,3413493,2042837v1949,-7789,488,-15578,-3408,-21908c3405219,2013627,3397915,2008759,3389154,2008759v-8766,,-16554,4868,-20935,12170c3364324,2027259,3362376,2035535,3364810,2042837v1462,5355,4869,9249,8764,13144c3377712,2060363,3383310,2062553,3388971,2062553xm1534812,2063892v2921,,5355,-974,8277,-1947c1546983,2060484,1550390,2058537,1553312,2055129v1460,-1947,3408,-4381,4868,-6329c1559153,2046366,1560127,2043932,1561588,2041011v1460,-4381,1460,-8276,486,-12657c1562074,2025433,1561101,2022999,1560127,2020078v-1461,-3895,-3407,-7303,-6815,-10223c1549417,2005960,1544549,2003526,1539194,2001579v-4382,-1461,-8276,-1461,-12658,-487c1523615,2001092,1521181,2002065,1518260,2003039v-3895,1460,-7302,3408,-10223,6816c1506577,2011802,1504629,2014236,1503169,2016183v-974,2435,-1948,4869,-3408,7790c1497814,2029814,1497814,2035656,1499761,2041011v,487,,487,,974c1501221,2051235,1511445,2061458,1521181,2063405v487,,487,,974,c1526536,2064866,1530431,2064866,1534812,2063892xm6189362,2070099v2921,,5355,-974,8277,-1947c6201533,2066691,6204940,2064744,6207862,2061336v1460,-1947,3408,-4382,4868,-6329c6213703,2052573,6214677,2050139,6216138,2047218v1460,-4382,1460,-8276,486,-12658c6216624,2031640,6215651,2029206,6214677,2026285v-1461,-3895,-3407,-7303,-6815,-10224c6203967,2012167,6199099,2009733,6193744,2007786v-4382,-1461,-8276,-1461,-12658,-488c6178165,2007298,6175731,2008272,6172810,2009246v-3894,1460,-7302,3408,-10223,6815c6161127,2018009,6159179,2020443,6157719,2022390v-974,2434,-1947,4869,-3408,7789c6152364,2036021,6152364,2041863,6154311,2047218v,487,,487,,974c6155772,2057442,6165995,2067665,6175731,2069612v487,,487,,973,c6181086,2071073,6184981,2071073,6189362,2070099xm2358522,2096508v24829,6328,35052,-31644,10711,-38460c2303998,2040035,2260671,1994761,2229513,1936829v-9736,-18013,-38946,-5842,-33104,14117c2219777,2023971,2286472,2077034,2358522,2096508xm3304445,2100281v11683,,11683,-18013,,-18013c3292762,2082268,3292762,2100281,3304445,2100281xm7013070,2102715v24828,6328,35051,-31644,10710,-38460c6958546,2046242,6915218,2000968,6884061,1943035v-9736,-18012,-38946,-5841,-33104,14118c6874325,2030177,6941020,2083242,7013070,2102715xm4254601,2106837v11501,-1232,20811,-15198,9858,-25056c4224052,2046242,4187054,2006809,4154923,1963968v-13144,-17038,-42353,-486,-29209,17039c4159792,2026770,4198738,2067176,4243039,2103201v3651,3042,7728,4047,11562,3636xm1502884,2129391v13737,-1026,24873,-18278,12460,-31423c1477371,2059022,1434530,2025918,1390229,1995734v-19960,-13631,-38460,18500,-18986,32131c1413110,2056588,1451569,2089692,1489055,2124257v4381,4017,9250,5477,13829,5134xm6157430,2135598v13738,-1027,24874,-18278,12460,-31423c6131918,2065229,6089077,2032125,6044776,2001941v-19960,-13631,-38460,18499,-18987,32131c6067657,2062795,6106115,2095899,6143601,2130464v4382,4017,9250,5477,13829,5134xm11786,2167644v7789,2130,17039,-547,19716,-10283c45134,2107704,68014,2062429,94790,2019101v10710,-17525,-16065,-32617,-27263,-16065c37831,2048311,17871,2097967,833,2149084v-3165,9493,3164,16430,10953,18560xm902810,2167820v3819,39,7530,-1452,10330,-5103c966690,2096021,1026083,2036628,1088396,1978209v17526,-16064,-8276,-40893,-25801,-25801c996873,2008393,939915,2074601,887338,2143243v-8398,10589,4017,24463,15472,24577xm4666333,2173851v7789,2130,17038,-547,19716,-10284c4699681,2113911,4722561,2068636,4749337,2025308v10710,-17526,-16066,-32617,-27263,-16065c4692378,2054518,4672418,2104174,4655379,2155291v-3164,9493,3165,16430,10954,18560xm5557358,2174028v3818,38,7530,-1453,10329,-5104c5621238,2102229,5680631,2042835,5742944,1984416v17525,-16065,-8276,-40893,-25801,-25802c5651421,2014600,5594463,2080808,5541886,2149450v-8398,10589,4016,24464,15472,24578xm338619,2196925v4054,144,8222,-1590,11752,-5972c405869,2122797,473537,2065839,549482,2020564v18499,-11197,1948,-39433,-17039,-29209c452117,2035168,382501,2094562,325543,2165638v-10224,13510,912,30853,13076,31287xm4993167,2203132v4055,144,8223,-1590,11753,-5971c5060417,2129004,5128086,2072045,5204031,2026771v18499,-11197,1947,-39433,-17039,-29209c5106666,2041376,5037050,2100769,4980091,2171845v-10223,13510,913,30853,13076,31287xm2800096,2213227v4868,-487,10224,-2922,14119,-6816c2818108,2201542,2820543,2195701,2821030,2189371v488,-7302,-1947,-15091,-7789,-19960c2807399,2164056,2801069,2161622,2793280,2162596v-3407,,-6329,974,-8762,2921c2781110,2167464,2778188,2170385,2775756,2174280v-2436,3407,-3897,9250,-3897,13145c2771859,2190345,2772348,2193266,2773320,2195701v3409,11683,14605,18986,26776,17526xm1069392,2257317r-469,-643c1067949,2256187,1066975,2256187,1066002,2255700r-2063,395l1069392,2257317xm1048692,2259009r15247,-2914l1058181,2254804v-3599,132,-6575,1238,-8952,3011l1048692,2259009xm5723941,2263524r-469,-643c5722499,2262394,5721525,2262394,5720551,2261908r-2063,394l5723941,2263524xm5703241,2265217r15247,-2915l5712731,2261012v-3599,131,-6575,1238,-8952,3010l5703241,2265217xm1045627,2265818r3065,-6809l1047936,2259154r-2309,6664xm5700177,2272026r3064,-6809l5702486,2265361r-2309,6665xm3903646,2274892v3454,-753,6649,-3127,8839,-7630c3936826,2216632,3964089,2167950,3993785,2120240v12170,-18986,-18013,-36512,-30183,-17525c3933418,2150424,3907617,2199593,3885710,2251684v-5112,13144,7576,25467,17936,23208xm1082432,2275173r-9128,-16552c1072330,2258134,1071357,2257648,1070870,2257648r-1478,-331l1082432,2275173xm1082432,2275173r,l1082432,2275173xm1042387,2275173r3240,-9355l1041965,2273956r422,1217xm3474249,2278163v13944,2487,29186,-11388,20060,-27453c3460720,2190830,3417392,2142148,3369683,2093951v-19476,-19960,-50631,12171,-30185,30184c3387208,2165515,3427126,2217606,3461693,2269697v3406,4990,7910,7637,12556,8466xm5736981,2281380r-9127,-16551c5726880,2264342,5725906,2263855,5725419,2263855r-1478,-331l5736981,2281380xm5736982,2281381r,l5736981,2281380r1,1xm5696936,2281381r3241,-9355l5696514,2280164r422,1217xm3758650,2284301v6816,-488,14119,-974,20934,-974c3786400,2282840,3791756,2277972,3791756,2271157v,-6816,-5843,-12171,-12172,-12171c3772769,2258499,3765466,2258013,3758650,2258013v-6815,-487,-13630,6328,-13630,13631c3745506,2277972,3750862,2284787,3758650,2284301xm1045627,2284528r-3240,-9355l1041965,2276390r3662,8138xm5700177,2290736r-3241,-9355l5696514,2282598r3663,8138xm1048692,2291338r-3065,-6810l1047936,2291193r756,145xm1069392,2293031r1478,-332c1071843,2292212,1072817,2291726,1073304,2291726v6086,-2921,9128,-9737,9128,-16552l1082432,2275173r-13040,17858xm1066002,2294647v973,-487,1947,-487,2921,-974l1069392,2293031r-5453,1221l1066002,2294647xm1058181,2295542r5758,-1290l1048692,2291338r537,1194c1051606,2294304,1054582,2295411,1058181,2295542xm5703241,2297546r-3064,-6810l5702486,2297401r755,145xm5723941,2299238r1478,-331c5726393,2298420,5727367,2297934,5727854,2297934v6085,-2921,9128,-9737,9128,-16553l5736982,2281381r-13041,17857xm5720551,2300854v974,-487,1948,-487,2921,-973l5723941,2299238r-5453,1222l5720551,2300854xm5712731,2301750r5757,-1290l5703241,2297546r538,1194c5706156,2300512,5709132,2301619,5712731,2301750xm2422591,2311206v4572,480,9440,-737,13822,-4388c2481688,2267871,2520634,2212860,2532318,2152980v4868,-24828,-30183,-35052,-38459,-10711c2476333,2196308,2452965,2242069,2410611,2281016v-12779,12048,-1735,28753,11980,30190xm7077139,2317414v4572,479,9440,-738,13822,-4389c7136236,2274078,7175182,2219067,7186866,2159187v4868,-24828,-30183,-35052,-38459,-10710c7130881,2202515,7107513,2248277,7065159,2287223v-12779,12049,-1734,28753,11980,30191xm2556830,2334567v3354,852,7036,243,10565,-2556c2585408,2318380,2601960,2303288,2618512,2287710v15091,-13631,-6815,-35052,-22394,-22394c2580053,2278947,2563500,2292578,2548409,2307183v-8762,9128,-1642,24828,8421,27384xm3115560,2337852v17524,3408,25317,-23855,7302,-27262c3017709,2289656,2910120,2287708,2803991,2304747v-11684,2435,-9248,23369,3410,22395c2910606,2316431,3013328,2319839,3115560,2337852xm3939831,2356602v4663,-860,9044,-3659,12087,-9015c3974798,2307181,4009850,2277972,4052690,2259959v17526,-7303,4868,-37486,-13144,-30671c3988429,2247788,3947049,2282353,3918814,2328601v-9493,15701,7029,30579,21017,28001xm1444267,2360792v5386,-1095,10224,-4564,13144,-11136c1472503,2315579,1494411,2282961,1517291,2253265v16066,-20446,-11196,-49170,-29209,-29209c1459846,2255699,1438425,2289777,1417978,2326288v-10953,19717,10133,37790,26289,34504xm125931,2364970v4244,-769,8291,-3264,11212,-8010c182905,2286370,231587,2217727,278322,2148111v15092,-22394,-20446,-41868,-35538,-20934c193128,2195820,149801,2266897,107447,2339434v-8763,14605,5751,27840,18484,25536xm6098814,2366999v5385,-1095,10223,-4564,13144,-11136c6127050,2321786,6148957,2289169,6171838,2259472v16065,-20447,-11197,-49170,-29210,-29209c6114392,2261906,6092972,2295984,6072525,2332495v-10954,19717,10132,37790,26289,34504xm4780478,2371177v4244,-769,8291,-3264,11212,-8010c4837452,2292577,4886134,2223934,4932869,2154318v15092,-22395,-20446,-41868,-35538,-20934c4847675,2202027,4804348,2273104,4761994,2345641v-8763,14604,5750,27840,18484,25536xm652933,2383856v9371,,18742,-6207,19229,-18621c675570,2281014,671675,2195820,671189,2111599v-487,-22881,-35052,-22881,-35539,c634676,2195820,630782,2281014,633703,2365235v487,12414,9858,18621,19230,18621xm5307480,2390063v9372,,18743,-6207,19230,-18621c5330118,2287222,5326223,2202027,5325736,2117806v-486,-22881,-35051,-22881,-35538,c5289224,2202027,5285330,2287222,5288251,2371442v487,12414,9858,18621,19229,18621xm4075390,2397732v19290,487,38885,-2677,56654,-8276c4149083,2384101,4141781,2358786,4124742,2363168v-33105,8276,-60854,2921,-93471,-4382c4016666,2354892,4005956,2376312,4020561,2384101v16552,9006,35538,13145,54829,13631xm1505116,2422680v4381,974,8276,974,12657,-486c1527023,2419759,1535786,2411483,1538707,2401260v486,-3407,973,-5842,1460,-8763c1540167,2388116,1539193,2384222,1537246,2380327v-2434,-5842,-6816,-11684,-12657,-15092c1524102,2365235,1524102,2364748,1523615,2364748v-2434,-973,-4868,-1947,-7302,-2920c1512418,2360367,1508037,2360367,1504142,2361341v-2921,,-5355,487,-7789,1947c1492459,2364748,1489050,2366696,1486617,2369617v-3408,3894,-6329,8762,-7790,13630c1476393,2391037,1478341,2399800,1481748,2407102v,487,487,487,487,974c1483696,2410023,1485643,2412457,1487104,2414404v2920,2922,6328,5355,10223,6329c1499761,2422194,1502195,2422680,1505116,2422680xm1792830,2425602v7788,-487,14605,-2921,20446,-8276c1813276,2417326,1813763,2416839,1813763,2416839v1460,-1947,2921,-3895,4868,-5842c1819605,2408563,1820579,2406129,1821552,2403694v1947,-6328,974,-13631,-1461,-19472c1819605,2381787,1818144,2379353,1816197,2377893v-1461,-2434,-2921,-3894,-5355,-5355c1805974,2368643,1799158,2365722,1792830,2366209v-10224,487,-20447,5355,-25802,14605c1766055,2383248,1765081,2385682,1764107,2388116v-1460,3895,-1460,7789,-487,11684c1763620,2402234,1764107,2405155,1765568,2407102v973,3895,3407,6816,6328,9737c1777738,2422194,1785040,2426088,1792830,2425602xm6159665,2428888v4382,974,8276,974,12658,-487c6181572,2425967,6190336,2417691,6193256,2407468v487,-3408,974,-5842,1461,-8763c6194717,2394324,6193743,2390429,6191796,2386534v-2434,-5842,-6816,-11683,-12658,-15091c6178651,2371443,6178651,2370956,6178165,2370956v-2434,-973,-4869,-1947,-7302,-2921c6166968,2366575,6162587,2366575,6158692,2367548v-2921,,-5355,487,-7790,1948c6147008,2370956,6143600,2372903,6141166,2375824v-3408,3895,-6328,8763,-7789,13631c6130943,2397245,6132890,2406008,6136298,2413309v,487,487,487,487,974c6138245,2416231,6140192,2418665,6141653,2420612v2921,2921,6329,5355,10223,6328c6154310,2428401,6156745,2428888,6159665,2428888xm6447379,2431810v7789,-487,14605,-2922,20447,-8276c6467826,2423534,6468313,2423047,6468313,2423047v1460,-1948,2921,-3895,4868,-5842c6474155,2414770,6475128,2412336,6476102,2409902v1947,-6328,974,-13631,-1461,-19473c6474155,2387995,6472694,2385561,6470747,2384100v-1461,-2433,-2921,-3894,-5355,-5355c6460524,2374851,6453708,2371930,6447379,2372417v-10223,487,-20446,5355,-25801,14605c6420604,2389455,6419630,2391890,6418657,2394324v-1460,3894,-1460,7789,-487,11684c6418170,2408442,6418657,2411363,6420117,2413310v974,3895,3408,6815,6329,9737c6432288,2428402,6439590,2432296,6447379,2431810xe" fillcolor="#8e0334 [3205]" stroked="f">
                  <v:stroke joinstyle="miter"/>
                  <v:path arrowok="t" o:connecttype="custom" o:connectlocs="2257260,38701;2267971,38701;2271865,38215;2284036,28965;2284036,10466;2271865,1216;2267971,729;2257260,729;2248497,5598;2242655,19715;2248497,33833;2257260,38701;6911810,44910;6922520,44910;6926414,44424;6938585,35174;6938585,16675;6926414,7425;6922520,6938;6911810,6938;6903047,11807;6897204,25924;6903047,40042;6911810,44910;2848292,241101;2847805,240127;2848091,240842;2849295,243851;2848778,241101;2848951,242992;2849752,244995;2849266,243535;2849348,243984;2849266,246456;2849266,245482;2849221,245969;2850240,248890;2849348,243984;2849295,243851;2843911,258140;2844398,257653;2844121,257860;2838556,272258;2853647,257166;2851699,240614;2849388,238836;2851699,244508;2849266,253758;2840260,261183;2838192,261330;2836608,262034;2837096,262034;2832471,262497;2832713,262521;2832227,262521;2832471,262497;2827845,262034;2828332,262034;2838192,261330;2840990,260087;2840503,260574;2844121,257860;2846830,254245;2848778,249864;2848778,250837;2849221,245969;2848951,242992;2848091,240842;2844884,236719;2840503,233312;2835635,231364;2836122,231364;2833444,230877;2828574,230877;2827427,231086;2818108,235745;2822003,232825;2821516,233312;2826385,231364;2825897,231364;2827427,231086;2827845,230877;2828574,230877;2831009,230434;2830765,230390;2831254,230390;2831009,230434;2833444,230877;2839043,230877;2849388,238836;2846344,231364;2831740,225035;2821029,227956;2810319,240127;2813727,263982;2820543,270311;2838556,272258;1043873,375373;1053351,366823;1097166,306456;1069416,278706;1020734,353192;1043873,375373;5698415,381582;5707893,373032;5751707,312665;5723958,284915;5675276,359401;5698415,381582;4347038,813425;4358418,793161;4361825,738149;4331642,725492;4325800,801923;4347038,813425;3168287,910995;3177874,886144;3073693,877868;3091218,908052;3156452,907565;3168287,910995;2042131,968256;2077137,960748;2067401,925209;1970523,903789;1944234,937380;2042131,968256;6696679,974465;6731684,966957;6721948,931418;6625070,909998;6598781,943589;6696679,974465;3683687,1009941;3693416,1006389;3734797,968416;3719704,953325;3675404,988376;3683687,1009941;4672692,1123805;4676800,1085741;4575540,1069189;4581869,1112029;4655379,1122740;4672692,1123805;3542921,1306052;3547371,1270248;3479703,1167528;3443191,1172396;3526924,1304325;3542921,1306052;43126,1324649;55357,1303959;46108,1266473;9595,1276696;21766,1313208;43126,1324649;4697673,1330858;4709905,1310168;4700655,1272682;4664143,1282905;4676313,1319417;4697673,1330858;4032474,1366686;4046850,1343273;4033219,1304813;4011798,1292643;3999627,1314063;4022995,1361772;4032474,1366686;2127889,1463271;2142859,1459742;2145293,1431506;2089308,1413980;2077137,1432480;2093690,1447085;2115110,1454387;2127889,1463271;6782437,1469480;6797406,1465951;6799841,1437715;6743855,1420189;6731684,1438689;6748237,1453294;6769658,1460596;6782437,1469480;4132530,1601776;4258131,1540922;4244986,1509765;4116951,1565750;4132530,1601776;2918441,1651831;2928133,1647046;2978763,1581328;2953935,1562342;2903792,1629033;2918441,1651831;4643551,1678614;4651972,1638770;4566777,1609565;4561909,1644125;4625196,1673335;4643551,1678614;323109,1704614;335280,1683194;313860,1671024;308991,1671510;308018,1671024;306071,1670537;302663,1668589;300715,1667129;299742,1666155;297795,1663234;271993,1656419;265177,1682220;323109,1704614;69472,1705589;90892,1678813;90406,1677840;69958,1662261;49512,1677840;49025,1678813;69472,1705589;4977658,1710821;4989829,1689401;4968408,1677230;4963540,1677717;4962567,1677230;4960619,1676743;4957211,1674796;4955264,1673336;4954291,1672362;4952343,1669441;4926541,1662625;4919726,1688427;4977658,1710821;4724022,1711796;4745442,1685020;4744956,1684047;4724508,1668468;4704062,1684047;4703575,1685020;4724022,1711796;977081,1736957;996387,1710943;905837,1544936;875653,1557594;966204,1728469;977081,1736957;5631630,1743164;5650936,1717150;5560386,1551145;5530202,1563803;5620753,1734675;5631630,1743164;1537309,1752164;1545524,1724574;1468607,1598974;1430634,1609197;1525564,1750376;1537309,1752164;6191858,1758370;6200073,1730781;6123155,1605183;6085182,1615406;6180113,1756583;6191858,1758370;2226593,1787375;2240711,1762059;2240223,1762546;2240223,1759138;2240711,1756704;2240223,1757678;2241684,1754270;2243144,1750862;2240711,1752810;2246552,1723113;2216370,1721166;2209066,1728468;2200791,1744533;2201277,1773257;2226593,1787375;6881139,1793581;6895257,1768266;6894770,1768753;6894770,1765345;6895257,1762910;6894770,1763885;6896231,1760477;6897691,1757069;6895257,1759017;6901099,1729320;6870916,1727373;6863613,1734675;6855338,1750740;6855824,1779463;6881139,1793581;337653,1805691;345016,1800032;340635,1783480;309965,1760111;290492,1765467;295847,1785426;328464,1804413;337653,1805691;4992200,1811898;4999563,1806238;4995182,1789686;4964512,1766318;4945039,1771673;4950394,1791633;4983011,1810620;4992200,1811898;261281,1847742;271991,1846767;281727,1827295;278807,1816097;265175,1802466;250571,1804413;241808,1816097;247163,1834597;251544,1839952;261281,1847742;4326955,1851453;4342838,1837396;4348680,1731755;4326773,1728834;4313628,1837396;4326955,1851453;4915830,1853948;4926540,1852974;4936277,1833502;4933356,1822304;4919724,1808673;4905120,1810620;4896357,1822304;4901712,1840803;4906093,1846159;4915830,1853948;623479,1878898;623506,1878654;623479,1878411;623479,1878898;623273,1880825;623208,1879137;622992,1879871;5278028,1885105;5278055,1884861;5278028,1884618;5278028,1885105;625081,1886974;623273,1880825;623479,1886201;5277822,1887033;5277758,1885344;5277542,1886078;636623,1892529;637110,1892529;636866,1892499;5279630,1893181;5277822,1887033;5278028,1892407;637597,1895937;656096,1874517;633702,1862346;622931,1871900;623208,1879137;623600,1877804;623966,1874517;623966,1875003;625426,1871108;625426,1871595;623600,1877804;623506,1878654;623966,1882793;623966,1882306;625426,1886201;625426,1885714;626982,1887892;636406,1892441;636866,1892499;638408,1892306;649280,1882793;643438,1890582;640031,1892042;640517,1892042;638408,1892306;637597,1893016;636406,1892441;633215,1892042;633702,1892042;629807,1890582;630294,1891069;627717,1888921;627860,1889121;627373,1888634;627717,1888921;626982,1887892;625081,1886974;625426,1888148;637597,1895937;5291173,1898736;5291659,1898736;5291416,1898706;5292146,1902144;5310645,1880723;5288251,1868553;5277480,1878107;5277758,1885344;5278150,1884010;5278515,1880723;5278515,1881210;5279975,1877315;5279975,1877802;5278150,1884010;5278055,1884861;5278515,1888999;5278515,1888512;5279975,1892407;5279975,1891920;5281531,1894098;5290955,1898648;5291416,1898706;5292958,1898512;5303830,1888999;5297988,1896788;5294581,1898249;5295067,1898249;5292958,1898512;5292146,1899223;5290955,1898648;5287764,1898249;5288251,1898249;5284357,1896788;5284844,1897275;5282267,1895128;5282410,1895328;5281923,1894841;5282267,1895128;5281531,1894098;5279630,1893181;5279975,1894355;5292146,1902144;2257086,1934442;2268945,1925633;2297180,1875977;2270892,1860399;2237300,1906647;2257086,1934442;6911635,1940648;6923493,1931840;6951729,1882184;6925441,1866606;6891850,1912854;6911635,1940648;2681547,1962820;2696404,1943036;2648206,1852000;2609262,1752201;2580051,1748306;2608775,1847618;2672548,1956667;2681547,1962820;3864420,2009099;3878409,2006322;3931959,1981494;3922709,1947417;3859422,1973706;3864420,2009099;1784069,2031273;1792345,2000603;1672587,1903238;1544065,1834109;1537736,1880358;1660416,1955328;1784069,2031273;6438616,2037480;6446892,2006810;6327134,1909445;6198612,1840316;6192283,1886564;6314963,1961535;6438616,2037480;3625793,2044729;3628668,2019467;3624287,1961048;3623313,1900195;3622827,1774107;3589236,1774107;3588752,1932811;3592645,2007296;3614550,2043808;3625793,2044729;3388971,2062553;3404730,2055981;3413493,2042837;3410085,2020929;3389154,2008759;3368219,2020929;3364810,2042837;3373574,2055981;3388971,2062553;1534812,2063892;1543089,2061945;1553312,2055129;1558180,2048800;1561588,2041011;1562074,2028354;1560127,2020078;1553312,2009855;1539194,2001579;1526536,2001092;1518260,2003039;1508037,2009855;1503169,2016183;1499761,2023973;1499761,2041011;1499761,2041985;1521181,2063405;1522155,2063405;1534812,2063892;6189362,2070099;6197639,2068152;6207862,2061336;6212730,2055007;6216138,2047218;6216624,2034560;6214677,2026285;6207862,2016061;6193744,2007786;6181086,2007298;6172810,2009246;6162587,2016061;6157719,2022390;6154311,2030179;6154311,2047218;6154311,2048192;6175731,2069612;6176704,2069612;6189362,2070099;2358522,2096508;2369233,2058048;2229513,1936829;2196409,1950946;2358522,2096508;3304445,2100281;3304445,2082268;3304445,2100281;7013070,2102715;7023780,2064255;6884061,1943035;6850957,1957153;7013070,2102715;4254601,2106837;4264459,2081781;4154923,1963968;4125714,1981007;4243039,2103201;4254601,2106837;1502884,2129391;1515344,2097968;1390229,1995734;1371243,2027865;1489055,2124257;1502884,2129391;6157430,2135598;6169890,2104175;6044776,2001941;6025789,2034072;6143601,2130464;6157430,2135598;11786,2167644;31502,2157361;94790,2019101;67527,2003036;833,2149084;11786,2167644;902810,2167820;913140,2162717;1088396,1978209;1062595,1952408;887338,2143243;902810,2167820;4666333,2173851;4686049,2163567;4749337,2025308;4722074,2009243;4655379,2155291;4666333,2173851;5557358,2174028;5567687,2168924;5742944,1984416;5717143,1958614;5541886,2149450;5557358,2174028;338619,2196925;350371,2190953;549482,2020564;532443,1991355;325543,2165638;338619,2196925;4993167,2203132;5004920,2197161;5204031,2026771;5186992,1997562;4980091,2171845;4993167,2203132;2800096,2213227;2814215,2206411;2821030,2189371;2813241,2169411;2793280,2162596;2784518,2165517;2775756,2174280;2771859,2187425;2773320,2195701;2800096,2213227;1069392,2257317;1068923,2256674;1066002,2255700;1063939,2256095;1048692,2259009;1063939,2256095;1058181,2254804;1049229,2257815;5723941,2263524;5723472,2262881;5720551,2261908;5718488,2262302;5703241,2265217;5718488,2262302;5712731,2261012;5703779,2264022;1045627,2265818;1048692,2259009;1047936,2259154;5700177,2272026;5703241,2265217;5702486,2265361;3903646,2274892;3912485,2267262;3993785,2120240;3963602,2102715;3885710,2251684;3903646,2274892;1082432,2275173;1073304,2258621;1070870,2257648;1069392,2257317;1082432,2275173;1082432,2275173;1082432,2275173;1042387,2275173;1045627,2265818;1041965,2273956;3474249,2278163;3494309,2250710;3369683,2093951;3339498,2124135;3461693,2269697;3474249,2278163;5736981,2281380;5727854,2264829;5725419,2263855;5723941,2263524;5736982,2281381;5736982,2281381;5736981,2281380;5696936,2281381;5700177,2272026;5696514,2280164;3758650,2284301;3779584,2283327;3791756,2271157;3779584,2258986;3758650,2258013;3745020,2271644;3758650,2284301;1045627,2284528;1042387,2275173;1041965,2276390;5700177,2290736;5696936,2281381;5696514,2282598;1048692,2291338;1045627,2284528;1047936,2291193;1069392,2293031;1070870,2292699;1073304,2291726;1082432,2275174;1082432,2275173;1066002,2294647;1068923,2293673;1069392,2293031;1063939,2294252;1058181,2295542;1063939,2294252;1048692,2291338;1049229,2292532;1058181,2295542;5703241,2297546;5700177,2290736;5702486,2297401;5723941,2299238;5725419,2298907;5727854,2297934;5736982,2281381;5736982,2281381;5720551,2300854;5723472,2299881;5723941,2299238;5718488,2300460;5712731,2301750;5718488,2300460;5703241,2297546;5703779,2298740;5712731,2301750;2422591,2311206;2436413,2306818;2532318,2152980;2493859,2142269;2410611,2281016;2422591,2311206;7077139,2317414;7090961,2313025;7186866,2159187;7148407,2148477;7065159,2287223;7077139,2317414;2556830,2334567;2567395,2332011;2618512,2287710;2596118,2265316;2548409,2307183;2556830,2334567;3115560,2337852;3122862,2310590;2803991,2304747;2807401,2327142;3115560,2337852;3939831,2356602;3951918,2347587;4052690,2259959;4039546,2229288;3918814,2328601;3939831,2356602;1444267,2360792;1457411,2349656;1517291,2253265;1488082,2224056;1417978,2326288;1444267,2360792;125931,2364970;137143,2356960;278322,2148111;242784,2127177;107447,2339434;125931,2364970;6098814,2366999;6111958,2355863;6171838,2259472;6142628,2230263;6072525,2332495;6098814,2366999;4780478,2371177;4791690,2363167;4932869,2154318;4897331,2133384;4761994,2345641;4780478,2371177;652933,2383856;672162,2365235;671189,2111599;635650,2111599;633703,2365235;652933,2383856;5307480,2390063;5326710,2371442;5325736,2117806;5290198,2117806;5288251,2371442;5307480,2390063;4075390,2397732;4132044,2389456;4124742,2363168;4031271,2358786;4020561,2384101;4075390,2397732;1505116,2422680;1517773,2422194;1538707,2401260;1540167,2392497;1537246,2380327;1524589,2365235;1523615,2364748;1516313,2361828;1504142,2361341;1496353,2363288;1486617,2369617;1478827,2383247;1481748,2407102;1482235,2408076;1487104,2414404;1497327,2420733;1505116,2422680;1792830,2425602;1813276,2417326;1813763,2416839;1818631,2410997;1821552,2403694;1820091,2384222;1816197,2377893;1810842,2372538;1792830,2366209;1767028,2380814;1764107,2388116;1763620,2399800;1765568,2407102;1771896,2416839;1792830,2425602;6159665,2428888;6172323,2428401;6193256,2407468;6194717,2398705;6191796,2386534;6179138,2371443;6178165,2370956;6170863,2368035;6158692,2367548;6150902,2369496;6141166,2375824;6133377,2389455;6136298,2413309;6136785,2414283;6141653,2420612;6151876,2426940;6159665,2428888;6447379,2431810;6467826,2423534;6468313,2423047;6473181,2417205;6476102,2409902;6474641,2390429;6470747,2384100;6465392,2378745;6447379,2372417;6421578,2387022;6418657,2394324;6418170,2406008;6420117,2413310;6426446,2423047;6447379,243181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orma libre: Forma 57" o:spid="_x0000_s1038" style="position:absolute;left:3124;top:112;width:72477;height:26761;flip:y;visibility:visible;mso-wrap-style:square;v-text-anchor:middle" coordsize="7247699,2676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" path="m1173027,48901v5101,-1070,9634,-3967,12153,-9004c1190217,30830,1188202,17229,1178128,12192v-4030,-2015,-8564,-4030,-12594,-6044c1162512,4636,1159490,2621,1155964,1614,1152942,607,1149415,607,1145889,103v-7052,-1008,-14608,5541,-17127,11586c1125741,18741,1127252,26800,1132793,31837v7051,7053,16118,11082,24682,15112c1162260,49216,1167927,49971,1173027,48901xm5827577,55110v5100,-1070,9634,-3967,12153,-9004c5844767,37039,5842752,23438,5832678,18401v-4030,-2015,-8564,-4030,-12594,-6044c5817062,10845,5814040,8830,5810514,7823v-3022,-1007,-6549,-1007,-10075,-1511c5793387,5304,5785831,11853,5783312,17898v-3022,7052,-1510,15111,4031,20148c5794394,45099,5803461,49128,5812025,53158v4785,2267,10452,3023,15552,1952xm3023939,143828v10579,2015,23171,-3022,25691,-14608c3052652,117131,3046103,106553,3035021,103027v-9067,-3023,-17630,-6045,-27201,-5038c2999257,98493,2990693,103530,2988677,112597v-2013,9067,1512,17127,9069,22164c3002279,137784,3006813,140302,3011850,141310v4030,1007,8059,1511,12089,2518xm637409,194085v13122,-1445,23766,-17687,11286,-28698c613949,134555,575287,113022,530263,100787v-20555,-5873,-28385,24470,-8809,31321c558647,144832,593883,164408,624226,189857v4160,3548,8809,4710,13183,4228xm5291956,200294v13121,-1445,23766,-17687,11286,-28698c5268496,140764,5229834,119231,5184809,106996v-20554,-5873,-28384,24470,-8808,31321c5213194,151041,5248430,170617,5278773,196066v4159,3548,8809,4710,13183,4228xm1731285,314627v3639,84,7279,-1201,10216,-4382c1752757,298011,1766460,288712,1781632,281861v17129,-7341,4404,-38172,-12725,-30831c1747374,259838,1731224,272562,1717521,291159v-8075,10644,2844,23215,13764,23468xm6385831,320836v3640,84,7280,-1201,10216,-4382c6407303,304220,6421007,294921,6436178,288070v17129,-7341,4405,-38172,-12724,-30831c6401920,266047,6385770,278771,6372067,297368v-8075,10644,2845,23215,13764,23468xm4530313,617981v5078,-1408,9727,-4711,12419,-9360c4548604,598344,4544200,588066,4535390,581215v-8319,-6362,-16149,-12235,-24469,-18597c4503580,556746,4494282,551852,4487430,545979v-23491,-21044,-52855,20065,-25938,34257c4470791,585130,4479110,592961,4488409,598344v8809,5873,18108,11745,26917,17618c4519730,618898,4525236,619387,4530313,617981xm4143899,777902v11735,-4203,17307,-21297,3329,-29609c4137657,742752,4128590,737211,4120027,730159v-8563,-7052,-15615,-15616,-24179,-23171c4082751,695402,4059076,710514,4069655,727640v13600,21661,38283,38787,60950,49365c4135390,779272,4139987,779303,4143899,777902xm427836,921660v4281,-1007,8311,-3526,10830,-6800c443703,907808,443703,897734,437154,891185,425065,879599,412975,868014,400886,856428v-9067,-8563,-23674,-8059,-31230,2015c361596,869021,365626,881614,375700,889170v13097,10075,26697,20149,39794,30224c419020,922164,423554,922668,427836,921660xm621012,926948v22163,,22163,-34252,,-34252c598849,892696,598849,926948,621012,926948xm5082385,927869v4282,-1007,8312,-3526,10831,-6800c5098253,914017,5098253,903943,5091705,897394v-12090,-11586,-24179,-23171,-36269,-34757c5046369,854074,5031762,854578,5024206,864652v-8060,10578,-4030,23171,6045,30727c5043347,905454,5056947,915528,5070044,925603v3526,2770,8060,3274,12341,2266xm5275562,933157v22163,,22163,-34252,,-34252c5253399,898905,5253399,933157,5275562,933157xm3771224,942330v8946,1216,18581,-7410,11974,-16586c3772921,911552,3762644,896870,3751877,882678v-8809,-12724,-30341,,-20554,12235c3742090,909105,3752367,923297,3763134,937490v2202,2936,5108,4435,8090,4840xm3577659,1078434v3914,489,7829,489,11254,-1468c3591850,1075008,3594787,1071582,3595767,1068157v1466,-6852,-1959,-16640,-10279,-18108c3584022,1050049,3582552,1049559,3581085,1049070v-1959,-490,2445,1468,977,489c3581573,1049070,3580598,1048580,3580104,1048580v-978,-489,-2445,-978,-3426,-1468c3577168,1047112,3577659,1047602,3578146,1047602v,-490,-1468,-490,-1957,-979c3575701,1046623,3573742,1044665,3575213,1046134v1465,1468,-982,-979,-982,-979c3569827,1040750,3562488,1040261,3557592,1044176v-5873,4404,-6362,10767,-3426,16640c3558572,1070114,3567381,1076966,3577659,1078434xm4146814,1128352v5873,1468,10277,-489,14682,-4404c4166390,1120032,4171284,1116117,4176178,1112202v5872,-4894,5383,-14193,978,-20065c4172263,1085775,4164432,1084796,4157580,1088221v-5872,2937,-11745,5384,-17128,8320c4131154,1100946,4129685,1114649,4135558,1121990v2936,3915,6851,5873,11256,6362xm4620100,1219394v3961,-842,7662,-3442,10232,-8336c4641098,1190504,4658716,1172397,4678781,1160162v19086,-11746,1958,-41109,-17618,-30342c4634247,1144991,4614671,1166035,4600968,1193930v-6974,14682,7249,27987,19132,25464xm850396,1252352v3463,-1133,6611,-3526,8878,-7052c863807,1238248,867837,1231699,872371,1224648v5541,-9067,1007,-21660,-8564,-25690c852725,1194928,842651,1200973,839125,1211047v-3022,7556,-5541,15112,-8563,22667c827539,1240766,833081,1249330,839629,1251848v3526,1511,7303,1637,10767,504xm5504943,1258561v3464,-1133,6612,-3526,8879,-7052c5518355,1244457,5522385,1237908,5526918,1230857v5541,-9067,1008,-21660,-8563,-25690c5507273,1201137,5497199,1207182,5493673,1217256v-3023,7556,-5541,15112,-8563,22667c5482087,1246975,5487628,1255539,5494176,1258057v3526,1512,7304,1637,10767,504xm4291788,1263631v14333,2834,31995,-12751,22172,-29751c4302878,1214738,4296329,1195093,4293307,1173433v-2519,-19646,-36772,-15112,-35261,4533c4260061,1204664,4267114,1229850,4279707,1254029v2896,5667,7304,8658,12081,9602xm3331709,1282741v14105,-2015,22667,-15112,19142,-28208l3350347,1252014r,-4534c3350347,1244962,3350347,1244458,3350347,1245969v-503,2015,1008,-3526,1008,-4533c3351858,1239925,3352865,1238917,3353369,1237910v5542,-9067,2519,-23172,-7555,-28209c3334733,1204160,3324657,1207686,3317606,1217257v-9068,12089,-13601,28209,-11586,43320c3308035,1274177,3316599,1284756,3331709,1282741xm1363474,1295754v4809,305,9765,-1469,13925,-6240c1412144,1250362,1455700,1217573,1501214,1191636v20064,-11746,2447,-41599,-18108,-30832c1431719,1187231,1390122,1220999,1349503,1261618v-13581,13581,-459,33218,13971,34136xm6018018,1301963v4810,305,9765,-1469,13925,-6240c6066689,1256571,6110245,1223782,6155758,1197845v20065,-11746,2447,-41599,-18108,-30832c6086264,1193440,6044667,1227208,6004047,1267827v-13581,13581,-459,33218,13971,34136xm1634382,1305850v10035,2007,21274,-8666,15230,-20755c1641049,1268472,1632989,1251345,1624425,1234722v-9067,-18638,-38785,-1511,-28207,16623c1605788,1267464,1615862,1283584,1625433,1299199v2393,3904,5604,5981,8949,6651xm6288930,1312058v10035,2008,21274,-8665,15229,-20754c6295596,1274681,6287537,1257554,6278973,1240931v-9067,-18638,-38786,-1511,-28207,16623c6260336,1273673,6270410,1289793,6279981,1305408v2393,3904,5604,5981,8949,6650xm125353,1338490v9067,2518,21660,-3526,23171,-13601c152050,1304740,155072,1285095,157591,1264946v2519,-19645,-30727,-24179,-34757,-4534c118805,1278547,115278,1296680,111752,1314814v-2015,10075,3022,20653,13601,23676xm4779901,1344699v9067,2518,21660,-3526,23171,-13601c4806598,1310949,4809621,1291304,4812139,1271155v2519,-19645,-30727,-24179,-34757,-4534c4773353,1284756,4769826,1302889,4766301,1321023v-2016,10075,3021,20653,13600,23676xm3947439,1432786v3589,-63,7115,-1448,9382,-3967c3962362,1423278,3961354,1415219,3956821,1409678v-9067,-11082,-18134,-22164,-27201,-32742c3924583,1371395,3915012,1371899,3909975,1376936v-5541,5037,-4533,13600,,19141c3919042,1407159,3928109,1418241,3937679,1428819v2519,2771,6171,4030,9760,3967xm1147699,1467491v12044,-1124,21954,-16357,10942,-27735c1145918,1427032,1189963,1373200,1197304,1362923v18597,-24959,39640,-47960,62152,-69494c1275117,1278258,1252115,1255746,1235965,1269939v-34746,29852,-64110,64110,-89069,102771c1130747,1397669,1107255,1437799,1135640,1463247v3793,3425,8045,4618,12059,4244xm5802243,1473700v12044,-1124,21954,-16357,10942,-27735c5800461,1433241,5844507,1379409,5851847,1369132v18598,-24959,39641,-47960,62153,-69494c5929661,1284467,5906659,1261955,5890510,1276148v-34747,29852,-64111,64110,-89070,102771c5785290,1403878,5761799,1444008,5790184,1469456v3793,3426,8045,4618,12059,4244xm4488436,1476925v10641,126,21975,-6549,22982,-20401c4512929,1436879,4521492,1419249,4535596,1405144v17127,-17127,-8563,-41809,-26193,-26194c4486232,1399099,4473639,1426301,4469609,1456524v-1763,13349,8186,20275,18827,20401xm2656265,1498697v3792,-857,7219,-3059,9666,-6730c2670335,1484627,2667398,1474839,2660547,1470435v-11256,-6852,-18596,-16640,-22511,-28385c2635099,1432752,2625310,1426879,2615524,1429326v-8809,2447,-16639,13703,-12725,22512c2611118,1471413,2624821,1488052,2644396,1497351v3916,1713,8076,2202,11869,1346xm112761,1546273v4911,-126,9823,-2015,13097,-5289c132910,1533932,133917,1520835,126361,1514287v-6548,-5541,-9067,-10578,-8563,-19645c118806,1477011,91101,1473485,87071,1490612v-4533,18134,504,35764,12593,50372c102938,1544762,107850,1546399,112761,1546273xm4767309,1552482v4911,-126,9822,-2015,13096,-5289c4787458,1540141,4788465,1527044,4780909,1520496v-6548,-5541,-9067,-10578,-8563,-19645c4773353,1483220,4745649,1479694,4741619,1496821v-4533,18134,504,35764,12593,50372c4757486,1550971,4762397,1552608,4767309,1552482xm1745358,1556353v10339,-122,20616,-6729,20126,-19698c1764506,1510228,1774783,1485759,1792402,1466183v16638,-18597,-9300,-45024,-27407,-27405c1737589,1464715,1725354,1499951,1724865,1537145v-245,12969,10154,19331,20493,19208xm6399902,1562562v10339,-122,20616,-6729,20127,-19698c6419050,1516437,6429327,1491968,6446946,1472392v16639,-18597,-9299,-45024,-27407,-27405c6392133,1470924,6379898,1506160,6379409,1543354v-245,12969,10155,19331,20493,19208xm1609817,1563148v4534,2015,11082,503,15112,-2015c1628959,1558614,1632989,1554081,1633996,1549547v1511,-9067,-3526,-22163,-14104,-23675c1617373,1525369,1615358,1524865,1612840,1524361v-2015,-504,3022,1511,504,c1613344,1524361,1609817,1522346,1610321,1522346v-1007,-503,-1511,-1511,-2015,-2518c1605788,1517310,1609817,1522346,1607803,1518820v-504,-1007,-1008,-2015,-2015,-3526c1602262,1508242,1593195,1506228,1586646,1509250v-7052,3022,-10578,10578,-9066,18134c1581106,1544510,1594202,1556599,1609817,1563148xm6264365,1569357v4534,2015,11082,503,15111,-2015c6283507,1564823,6287537,1560290,6288544,1555756v1511,-9067,-3526,-22163,-14105,-23675c6271921,1531578,6269906,1531074,6267388,1530570v-2015,-504,3022,1511,503,c6267891,1530570,6264365,1528555,6264869,1528555v-1007,-503,-1511,-1511,-2015,-2518c6260336,1523519,6264365,1528555,6262351,1525029v-504,-1007,-1008,-2015,-2015,-3526c6256810,1514451,6247743,1512437,6241194,1515459v-7052,3022,-10578,10578,-9067,18134c6235653,1550719,6248750,1562808,6264365,1569357xm2341496,1589999v13704,490,23492,-12724,22023,-25449c2361072,1552316,2348348,1542528,2335134,1546443v-12725,3915,-29363,1468,-42087,-1468c2268577,1539102,2260258,1572871,2282769,1581680v9300,3425,18597,5872,28874,7341c2321921,1590489,2331219,1589510,2341496,1589999xm6996040,1596208v13703,490,23491,-12724,22022,-25449c7015616,1558525,7002891,1548737,6989677,1552652v-12724,3915,-29363,1468,-42087,-1468c6923120,1545311,6914801,1579080,6937313,1587889v9298,3425,18597,5872,28874,7341c6976464,1596698,6985762,1595719,6996040,1596208xm167320,1606531v4723,378,9665,-1197,13947,-5604c200912,1580778,221061,1560126,240202,1539473v15112,-16119,-8059,-39290,-24178,-24179c195371,1534436,174719,1554585,154570,1574230v-13601,12467,-1417,31167,12750,32301xm4821868,1612740v4722,378,9665,-1197,13947,-5604c4855460,1586987,4875609,1566335,4894750,1545682v15112,-16119,-8059,-39290,-24179,-24179c4849919,1540645,4829267,1560794,4809118,1580439v-13601,12467,-1417,31167,12750,32301xm2822952,1614692v9068,-4030,13601,-15615,8060,-24178c2827488,1584973,2824463,1578424,2818420,1574898v-4533,-2519,-10578,-2519,-15111,c2798271,1577920,2796255,1582454,2795753,1587995v-505,5541,2518,10578,4029,15615c2801293,1608143,2803811,1611166,2807842,1613684v4533,3023,10578,3023,15110,1008xm4369731,1653511v15782,-7111,20554,-34180,-2202,-41154c4344038,1605016,4322016,1593760,4298035,1588377v-20554,-4894,-34746,24469,-14682,35236c4294120,1629485,4305377,1634379,4316143,1639273v11256,4894,23490,7830,34746,13214c4357985,1656035,4364470,1655882,4369731,1653511xm3001272,1670605v6045,-2519,8563,-8564,7053,-14608c3007821,1653478,3007317,1650959,3006813,1647937v-504,-1007,-504,-2519,-1007,-3526l3005806,1642396v-504,-9571,-9067,-17127,-18639,-14104c2978603,1630810,2973061,1642396,2978099,1650456v3023,4533,5037,10074,7557,15112c2988174,1671109,2996235,1673123,3001272,1670605xm1773313,1688366v56769,979,113048,-490,169818,-490c1967111,1687876,1967111,1650193,1943131,1650193v-56770,,-113049,-1468,-169818,-489c1748354,1650193,1748354,1687876,1773313,1688366xm6427858,1694575v56769,979,113049,-490,169818,-490c6621656,1694085,6621656,1656402,6597676,1656402v-56769,,-113049,-1468,-169818,-489c6402899,1656402,6402899,1694085,6427858,1694575xm4494771,1720023v9298,1957,19085,-2937,21532,-12235c4519240,1698979,4513856,1687723,4504558,1685766v-2447,-490,-5383,-979,-7830,-1958c4496239,1683319,4495749,1683319,4495260,1682829v-1468,-978,-2447,-1468,-3915,-2447c4488898,1678914,4492813,1681851,4490365,1679893v-978,-979,-2446,-1958,-3425,-2936c4485961,1675978,4485472,1674999,4484494,1674510v,,-2937,-3915,-1959,-2447c4477642,1664722,4468343,1661296,4460024,1666190v-8320,4894,-9298,14192,-5873,22512c4461492,1704851,4477642,1716108,4494771,1720023xm2244051,1733964v3908,1353,8496,1261,13267,-1063c2296470,1713325,2337088,1696686,2378197,1681515v20554,-7830,12724,-39152,-9298,-33769c2322896,1659492,2280809,1679068,2240679,1704027v-13948,8809,-8350,25876,3372,29937xm6898596,1740173v3908,1353,8496,1261,13268,-1063c6951015,1719534,6991634,1702895,7032742,1687724v20554,-7830,12724,-39152,-9298,-33769c6977441,1665701,6935354,1685277,6895224,1710236v-13947,8809,-8350,25876,3372,29937xm3968407,1742133v11082,-4029,22667,-8563,33749,-12593c4013742,1725511,4020290,1713925,4015253,1702339v-4533,-10577,-18638,-16622,-28712,-9570c3976467,1699317,3965889,1705865,3955814,1712414v-6548,4533,-10074,12593,-6548,20149c3952288,1739615,3960851,1744652,3968407,1742133xm2495347,1754800v8625,,17190,-5506,16945,-16517c2512292,1729474,2514739,1722623,2519633,1714303v9298,-15171,-12235,-32299,-24959,-19086c2483418,1706963,2478524,1722133,2478035,1738283v,11011,8686,16517,17312,16517xm7149891,1761009v8626,,17190,-5506,16945,-16517c7166836,1735683,7169283,1728832,7174177,1720512v9299,-15171,-12235,-32299,-24959,-19086c7137962,1713172,7133068,1728342,7132579,1744492v,11011,8687,16517,17312,16517xm2479991,1800926v16638,5383,27894,-20555,12234,-28385c2481458,1767158,2472650,1761286,2466287,1751498v-10766,-18108,-39150,-1468,-27894,16150c2448179,1782818,2462372,1795053,2479991,1800926xm7134536,1807135v16639,5383,27895,-20555,12234,-28385c7136004,1773367,7127195,1767495,7120833,1757707v-10767,-18108,-39151,-1468,-27895,16150c7102725,1789027,7116917,1801262,7134536,1807135xm2174991,1809467v7556,3023,17126,-3022,18637,-10578c2195644,1790326,2191110,1783274,2183051,1780252v3021,1007,-1008,-504,-1008,-504c2181035,1779244,2180532,1778740,2180028,1778237v-3526,-2015,2015,2015,-1008,-1008c2178013,1776725,2177509,1775718,2176502,1775214v-1007,-1007,-1511,-1511,-2014,-2518c2175998,1774207,2174991,1773199,2173983,1772192v-1511,-2015,-2518,-4030,-3525,-6548c2167435,1758088,2155850,1756073,2149301,1760103v-8059,5037,-9571,13096,-6044,21156c2149301,1794860,2161390,1803927,2174991,1809467xm6829539,1815676v7556,3023,17127,-3022,18638,-10578c6850192,1796535,6845658,1789483,6837599,1786461v3022,1007,-1008,-504,-1008,-504c6835584,1785453,6835081,1784949,6834577,1784446v-3527,-2015,2014,2015,-1008,-1008c6832562,1782934,6832058,1781927,6831050,1781423v-1006,-1007,-1511,-1511,-2014,-2518c6830547,1780416,6829539,1779408,6828532,1778401v-1511,-2015,-2519,-4030,-3526,-6548c6821983,1764297,6810398,1762282,6803850,1766312v-8060,5037,-9571,13096,-6045,21156c6803850,1801069,6815939,1810136,6829539,1815676xm2576890,1824416v10277,-2936,13703,-11745,12235,-21533c2586678,1786244,2588636,1770093,2592551,1753944v5384,-22023,-26917,-30832,-33768,-9299c2551931,1766668,2551442,1789669,2555357,1812181v1469,9299,13214,14682,21533,12235xm2001369,1827352v12723,-1468,20065,-13214,17128,-25448c2016540,1792605,2022412,1783307,2029264,1776945v14192,-12724,-4894,-38172,-20555,-26427c1989623,1764221,1980324,1784286,1978367,1807287v-979,12235,12235,21533,23002,20065xm7231436,1830625v10277,-2936,13702,-11745,12234,-21533c7241223,1792453,7243181,1776302,7247097,1760153v5383,-22023,-26917,-30832,-33769,-9299c7206477,1772877,7205987,1795878,7209902,1818390v1469,9299,13214,14682,21534,12235xm2349715,1831756v4719,-1070,8909,-4282,11356,-10277c2371348,1797499,2385540,1774987,2400711,1753944v12235,-17129,-15660,-38662,-29363,-22512c2353239,1752965,2338558,1775966,2325835,1800925v-9176,17985,9726,34043,23880,30831xm6655914,1833561v12724,-1468,20064,-13214,17128,-25448c6671084,1798814,6676957,1789516,6683809,1783154v14192,-12724,-4894,-38172,-20555,-26427c6644168,1770430,6634869,1790495,6632912,1813496v-979,12235,12235,21533,23002,20065xm2043537,1834079v3982,1393,8547,1078,13080,-1945c2074248,1820549,2091879,1808459,2110013,1796874v15112,-10074,2015,-33246,-14104,-24682c2077270,1782266,2058633,1792341,2039995,1802415v-15112,7933,-8406,27484,3542,31664xm7004259,1837965v4719,-1070,8909,-4282,11356,-10277c7025892,1803708,7040084,1781196,7055255,1760153v12235,-17129,-15660,-38662,-29363,-22512c7007784,1759174,6993103,1782175,6980379,1807134v-9176,17985,9726,34043,23880,30831xm6698084,1840288v3983,1393,8548,1078,13081,-1945c6728796,1826758,6746426,1814668,6764560,1803083v15112,-10074,2015,-33246,-14104,-24682c6731818,1788475,6713181,1798550,6694543,1808624v-15112,7933,-8407,27484,3541,31664xm1636089,1851284v12231,-3187,21204,-21038,9492,-31239c1620899,1798889,1595209,1779244,1570527,1758591v-22164,-18135,-47350,14104,-24178,31231c1572542,1808964,1597224,1829616,1623417,1848758v4156,3022,8595,3589,12672,2526xm6290638,1857493v12231,-3187,21203,-21038,9492,-31239c6275447,1805098,6249758,1785453,6225075,1764800v-22163,-18135,-47350,14104,-24178,31231c6227090,1815173,6251772,1835825,6277966,1854967v4156,3022,8595,3589,12672,2526xm742659,1947741v2936,,6362,-979,8809,-2447c755872,1942847,757830,1938931,759788,1934527v489,-1468,1468,-2936,1957,-4894c764192,1923271,761256,1914462,756851,1910057v-3915,-3425,-8809,-5872,-14192,-5872c737765,1904185,732381,1906632,728466,1910057v-4404,4405,-7341,13214,-4894,19576c724062,1931101,725040,1932569,725530,1934527v1468,3915,2936,6851,6362,9298c734828,1946272,738744,1947741,742659,1947741xm5397205,1953944v2936,,6363,-978,8809,-2447c5410419,1949050,5412377,1945135,5414334,1940731v489,-1468,1468,-2937,1958,-4894c5418739,1929475,5415802,1920666,5411398,1916261v-3915,-3426,-8810,-5873,-14193,-5873c5392311,1910388,5386928,1912835,5383013,1916261v-4405,4405,-7341,13214,-4894,19576c5378608,1937305,5379587,1938773,5380076,1940731v1468,3915,2937,6851,6362,9298c5389375,1952476,5393290,1953944,5397205,1953944xm1250499,1960591v13577,-921,23965,-17638,12255,-31239c1252175,1917766,1238575,1898625,1238575,1882506v-504,-33245,-55409,-23675,-40297,11081c1203315,1904669,1205833,1916255,1212382,1926833v6548,11082,14607,20654,24178,28713c1241093,1959450,1245973,1960898,1250499,1960591xm5905047,1966796v13577,-921,23966,-17638,12255,-31239c5906724,1923971,5893123,1904829,5893123,1888711v-504,-33241,-55409,-23676,-40297,11081c5857863,1910874,5860382,1922460,5866930,1933038v6548,11083,14608,20653,24178,28713c5895642,1965655,5900522,1967103,5905047,1966796xm1938244,1979221v98225,-10578,194436,-47853,273016,-108300c2228386,1857825,2210252,1833646,2193126,1847247v-73544,59942,-160687,93187,-254882,98225c1916583,1946479,1917087,1981236,1938244,1979221xm6592792,1985426v98225,-10578,194436,-47854,273016,-108300c6882935,1864029,6864800,1839855,6847674,1853456v-73543,59937,-160686,93183,-254882,98221c6571132,1952684,6571635,1987441,6592792,1985426xm956799,2004241v16058,-2363,26886,-25303,8534,-38884c939884,1946760,916394,1926206,889967,1909077v-17618,-11256,-37684,14682,-22512,29364c890456,1960463,915904,1978081,939884,1998636v5628,4894,11562,6393,16915,5605xm5611342,2010445v16058,-2362,26886,-25303,8534,-38884c5594428,1952965,5570937,1932410,5544510,1915281v-17618,-11256,-37683,14683,-22512,29364c5544999,1966668,5570447,1984285,5594428,2004840v5628,4894,11561,6393,16914,5605xm3292499,2032850v9636,1721,20648,-8189,14039,-19201c3292837,1990158,3279133,1967157,3265431,1943666v-9298,-15661,-33767,-979,-23980,14192c3255643,1980860,3269835,2003861,3284027,2026863v2203,3548,5262,5414,8472,5987xm2920006,2040307v2913,871,6278,382,9704,-2187c2979137,2001905,3031016,1968626,3084359,1938284v18108,-9788,1956,-37684,-15661,-26917c3015844,1943177,2965437,1977925,2916494,2015118v-9909,7708,-5229,22574,3512,25189xm81986,2043170v11745,1958,20554,-6851,21533,-18108c103519,2027509,104498,2022126,104498,2022126v,-490,978,-2937,489,-1468c106455,2017232,107923,2015764,109881,2013317v3425,-3426,8809,-5873,11745,-6362c131414,2005976,139734,1999124,139734,1988847v,-9299,-8320,-19087,-18108,-18108c94710,1972697,70240,1992273,66325,2019679v-1469,11256,3425,22022,15661,23491xm4736529,2049375v11746,1957,20555,-6852,21533,-18108c4758062,2033713,4759041,2028330,4759041,2028330v,-489,979,-2936,490,-1468c4760999,2023436,4762467,2021968,4764424,2019521v3426,-3425,8809,-5873,11746,-6362c4785958,2012180,4794278,2005329,4794278,1995051v,-9299,-8320,-19086,-18108,-18107c4749253,1978901,4724783,1998478,4720868,2025883v-1468,11256,3426,22023,15661,23492xm2218313,2057297v19141,6549,32239,-24682,13601,-32742c2224358,2021029,2187585,2004910,2202193,1992317v7556,-6548,6549,-19141,,-25690c2194638,1959071,2184059,1961086,2176503,1966627v-16623,13097,-18134,37779,-9066,55410c2177008,2042186,2198667,2050245,2218313,2057297xm6872861,2063503v19142,6548,32239,-24683,13601,-32743c6878906,2027234,6842134,2011115,6856742,1998522v7556,-6548,6548,-19141,,-25690c6849186,1965276,6838608,1967291,6831052,1972832v-16623,13097,-18134,37779,-9067,55410c6831556,2048391,6853216,2056450,6872861,2063503xm2788722,2081240v4909,-543,9834,-3235,13748,-8863l2818254,2054542r7092,3357c2828873,2058466,2832525,2057962,2835548,2055947v2013,-1511,4029,-2518,6548,-4029c2851665,2045873,2854184,2032273,2845622,2023709r-63,-21l2889091,1974499v15170,-14682,-6851,-35726,-22512,-22513c2831345,1981350,2801979,2014628,2772616,2049375v-13213,15783,1378,33493,16106,31865xm3423838,2083104v10919,3097,25969,-6814,21197,-20027c3426927,2017074,3405394,1973519,3377990,1932410v-12725,-18598,-42577,-1468,-30344,17618c3373096,1990158,3396096,2031756,3415182,2075312v1835,4282,5017,6760,8656,7792xm863462,2087070v12800,-344,23811,-17962,12800,-31176c836622,2008914,814111,1952633,803343,1892438v-3426,-19086,-35725,-15171,-34257,4405c773979,1966826,804323,2029468,850814,2080854v3915,4526,8381,6331,12648,6216xm5518007,2093275v12800,-345,23811,-17962,12800,-31176c5491167,2015118,5468655,1958837,5457888,1898642v-3425,-19086,-35725,-15171,-34257,4404c5428525,1973030,5458867,2035672,5505359,2087058v3915,4527,8381,6331,12648,6217xm1137276,2095353v12367,-2562,22532,-15295,15165,-32012c1144381,2045208,1150426,2018006,1162515,2002895v17127,-21660,-12089,-52387,-31231,-31231c1103579,2002895,1097031,2041178,1111640,2079964v2896,7556,7712,12152,13104,14332c1128787,2095932,1133154,2096207,1137276,2095353xm3039649,2095473v3942,-669,7721,-2904,10491,-7186c3063236,2068642,3076333,2048492,3088927,2028344v11081,-18134,-16623,-34254,-28714,-16623c3047118,2031366,3034522,2052018,3022435,2072168v-7934,13223,5384,25312,17214,23305xm5791823,2101559v12367,-2563,22532,-15296,15165,-32013c5798928,2051413,5804973,2024211,5817062,2009100v17127,-21661,-12089,-52387,-31231,-31231c5758126,2009100,5751578,2047383,5766186,2086169v2896,7556,7713,12153,13105,14333c5783334,2102137,5787701,2102413,5791823,2101559xm3504985,2104809v18136,,18136,-27706,,-27706c3486854,2077103,3486854,2104809,3504985,2104809xm4067338,2115891r806,c4067640,2115891,4067136,2115388,4066129,2115388r1209,503xm2944412,2117465v5226,-2708,9257,-7871,10012,-14167c2955432,2097757,2953417,2092216,2949387,2087682v-4029,-3526,-11586,-6044,-17631,-4030c2930246,2084156,2928733,2084660,2927223,2085164v-6045,2015,-10579,6548,-11586,13096c2914629,2104809,2917652,2110854,2923193,2114380v1512,1007,3022,1511,4030,2518c2932764,2120424,2939187,2120172,2944412,2117465xm4071263,2117527r-3925,-1636l4057565,2115891r1087,292l4067424,2117301r3839,226xm4083080,2132177r162,-400l4083207,2131693r-127,484xm4083759,2133018r-460,-1382l4083242,2131777r517,1241xm4082577,2134099r503,-1922l4082490,2133636r87,463xm4499803,2139561v3104,168,6346,-994,9160,-4053c4552519,2089016,4599501,2044481,4651376,2007287v17618,-12724,-1958,-38662,-18597,-23980c4583350,2026373,4534901,2069440,4490856,2117400v-8442,9177,-367,21656,8947,22161xm3620338,2148633v3526,-1007,5539,-3022,8562,-5037c3633434,2140070,3637464,2135536,3636959,2128988v,-4533,-1512,-8563,-5037,-12089c3628900,2113876,3624365,2111861,3619834,2111861v-6548,504,-11080,4030,-14608,9067c3603715,2122943,3602205,2124958,3601196,2127477v-2517,6044,-2014,13096,3024,17630c3608250,2149137,3614798,2150648,3620338,2148633xm4078521,2149586r1355,-526l4083759,2142589r,-2182l4082577,2134099r-4056,15487xm1194953,2151393r31,-93l1194929,2151109r-19,93l1194953,2151393xm1195034,2151478r221,-991l1194984,2151300r50,178xm4035065,2151824r-671,-1176c4034394,2150648,4034394,2151152,4034394,2151152r671,672xm18062,2153004v29216,-9571,58431,-11586,89159,-8060c124347,2146959,128881,2116735,111250,2114217v-34757,-5038,-68506,-1511,-101248,10074c-7628,2130336,-72,2159049,18062,2153004xm3852698,2154029r81,-11l3853671,2153126r-387,232l3852698,2154029xm3852202,2154594r496,-565l3852529,2154050r-327,544xm3852202,2154594r433,l3853118,2153975r-339,43l3852202,2154594xm3852548,2154707r1123,-113l3852635,2154594r-87,113xm5849501,2157599r31,-93l5849478,2157315r-19,93l5849501,2157599xm5849583,2157684r221,-992l5849532,2157506r51,178xm4077211,2157701v1007,-1512,2015,-3023,3526,-4534l4077364,2157383r-153,318xm4076707,2158204v,,504,-503,504,-503l4077004,2157833r-297,371xm4672609,2159209v29216,-9571,58431,-11586,89159,-8060c4778894,2153164,4783428,2122940,4765797,2120422v-34757,-5037,-68506,-1512,-101248,10075c4646919,2136541,4654475,2165254,4672609,2159209xm4039747,2160016r-1267,-4779l4035065,2151824r4682,8192xm4040439,2161226r-692,-1210l4039935,2160723v,,504,503,504,503xm4072475,2161414r706,-188c4073181,2161226,4073685,2160723,4073685,2160723r-1210,691xm3832627,2164872v4405,978,9299,367,13336,-1713l3852548,2154707r-2058,206l3852202,2155084v-1468,,-2446,,-3425,l3850490,2154913r-3181,-319c3847798,2154594,3847798,2154594,3848287,2154594r4242,-544l3852753,2153677r531,-319l3853487,2153126v551,-611,918,-979,184,c3852692,2155084,3854649,2151169,3854649,2151169v,,-489,1468,-489,1468l3853118,2153975r8995,-1155c3866273,2150679,3869576,2147009,3870800,2141870v979,-4404,979,-9787,-1958,-14192c3865417,2124252,3861501,2120336,3857096,2119847v-5383,-489,-9298,-979,-14192,c3839478,2120826,3836542,2122294,3833606,2124252v-6362,4404,-12235,11256,-13214,19576c3819903,2148722,3819414,2152637,3822350,2157041v1958,3426,6362,6852,10277,7831xm4063106,2166767r9369,-5353l4070695,2161889r-7589,4878xm4050513,2167271r20182,-5382l4077004,2157833r360,-450l4081728,2148343r-1852,717l4077715,2152663r806,-3077l4075571,2150729r-181,446l4076707,2150648v-504,504,-1007,504,-1511,1008l4075390,2151175r-1202,481l4073942,2151360r-761,296c4071670,2151656,4072803,2151404,4073874,2151278r68,82l4075571,2150729r6919,-17093l4081241,2126973r1966,4720l4083256,2131507r43,129l4083759,2130499r,2519l4083759,2140407r504,2685l4081728,2148343r2661,-1032c4087411,2144604,4089552,2140826,4090308,2136544v1007,-8563,-4030,-15112,-12593,-18638l4071263,2117527r911,379l4067424,2117301r-5898,-347l4078218,2121432v,,504,504,504,504c4072677,2119921,4066633,2118410,4060588,2116899r938,55l4058652,2116183r-5746,-732c4046735,2117025,4041194,2120929,4037416,2126973v-2015,3023,-3022,6045,-4030,9067l4038480,2155237r12033,12034xm2758119,2170990v4588,,9115,-1713,12051,-5139c2777022,2159000,2777512,2147744,2770660,2140891v-4893,-4893,-9789,-9787,-17618,-9298c2743743,2132083,2736890,2138934,2736401,2148233v-488,5383,2448,9788,5873,13703c2743253,2163404,2744723,2164383,2745700,2165851v3182,3426,7831,5139,12419,5139xm986559,2175612v4833,-61,9605,-1774,13031,-5200c1011335,2159156,1022591,2147411,1034336,2136155v5872,-5873,5872,-16150,,-22023c1027974,2107770,1019165,2108749,1012314,2114132v-13214,10278,-25939,20066,-39152,30343c965332,2150837,966800,2164050,973162,2170902v3671,3181,8564,4771,13397,4710xm4111464,2180871v5037,,10074,-2015,13600,-5541c4128590,2171804,4130605,2166766,4130605,2161729v,-3526,-1007,-6548,-2518,-9571c4126575,2149639,4124057,2147121,4121034,2145610v-2014,-1512,-3526,-3022,-6044,-4030c4108945,2139061,4099375,2140069,4094841,2145106v-4534,5037,-6045,11585,-4534,18134c4091315,2166766,4092826,2168781,4094841,2171300v1511,3022,4030,5037,7052,7052c4104916,2179863,4107938,2180871,4111464,2180871xm5641104,2181817v4833,-61,9604,-1774,13030,-5200c5665879,2165361,5677135,2153616,5688880,2142360v5873,-5873,5873,-16150,,-22023c5682518,2113975,5673709,2114954,5666858,2120337v-13214,10278,-25938,20065,-39151,30343c5619877,2157041,5621345,2170255,5627707,2177107v3670,3181,8564,4771,13397,4710xm3788581,2195216v19576,,19576,-30343,,-30343c3769005,2164873,3769005,2195216,3788581,2195216xm1184676,2195318v9067,3526,19646,-3527,23172,-11586c1211374,2175168,1208855,2164087,1199788,2159050v-1007,-504,-2015,-1008,-3022,-2015c1199788,2159050,1196262,2156531,1196262,2155524v-1511,-2519,1008,2518,,-504c1194751,2151998,1197270,2159554,1195759,2154013r-725,-2535l1195003,2151620r-50,-227l1194751,2151998r159,-796l1194751,2150487r178,622l1195255,2149479r1007,-1007c1209863,2127315,1173091,2106159,1161002,2128826v-6548,11586,-8059,25187,-4030,37780c1161505,2180709,1171580,2189777,1184676,2195318xm87393,2196206r-3850,-385l81242,2196051r6151,155xm3874225,2196275r489,-81c3874225,2196194,3874225,2196194,3873735,2196194r490,81xm754771,2197757v4283,-306,8442,-2141,11868,-5322c774958,2185094,781810,2175795,789640,2167475v8320,-9298,8320,-23490,-1957,-31320c776426,2127345,763703,2131261,756362,2141538v-6851,9298,-13703,18107,-19086,27895c732872,2177752,734829,2188030,742170,2193903v3915,2936,8319,4159,12601,3854xm3883034,2198641v-490,,-490,-490,-979,-490l3882314,2198352r720,289xm94457,2199347r-2351,-3023l87393,2196206r1187,118c90091,2196828,91603,2197836,93114,2198339r1343,1008xm97144,2201362v,,-504,,-504,-504l96856,2201146r288,216xm5839225,2201524v9067,3526,19646,-3527,23172,-11586c5865923,2181374,5863404,2170293,5854337,2165256v-1007,-504,-2015,-1008,-3022,-2015c5854337,2165256,5850811,2162737,5850811,2161730v-1511,-2519,1007,2518,,-504c5849300,2158204,5851818,2165760,5850307,2160218r-724,-2534l5849552,2157826r-51,-227l5849300,2158204r159,-796l5849300,2156692r178,623l5849804,2155685v1007,-3022,-2015,4030,1007,-1008c5864411,2133521,5827640,2112364,5815550,2135032v-6547,11586,-8058,25186,-4029,37780c5816054,2186915,5826129,2195982,5839225,2201524xm3886459,2201577v,,,,-489,-489l3886184,2201363r275,214xm4741943,2202412r-3851,-385l4735791,2202257r6152,155xm5409316,2203962v4283,-306,8442,-2141,11868,-5322c5429503,2191299,5436355,2182000,5444185,2173681v8320,-9299,8320,-23491,-1957,-31322c5430971,2133550,5418248,2137466,5410907,2147743v-6851,9298,-13703,18107,-19086,27895c5387417,2183957,5389374,2194235,5396715,2200108v3915,2936,8319,4160,12601,3854xm99382,2204888r-224,-504c99662,2204384,99662,2204888,99662,2204888r-2806,-3742l94457,2199347r3352,4309l99382,2204888xm3889396,2205492v,,-490,-489,-490,-979l3889194,2205233r202,259xm4749006,2205553r-2350,-3022l4741943,2202412r1186,119c4744641,2203035,4746152,2204042,4747663,2204546r1343,1007xm3457591,2206472v4611,-889,8988,-3691,12137,-8980c3481312,2178350,3499948,2161223,3521107,2153164v20653,-8060,13097,-40802,-9569,-34253c3479297,2128481,3453104,2148630,3436481,2178350v-8689,16246,7274,30791,21110,28122xm4751693,2207568v,,-504,,-504,-504l4751405,2207353r288,215xm100825,2208135r-155,-2240l99382,2204888r821,1847l100481,2207092r-28,204l100825,2208135xm101173,2208918r-348,-783l100833,2208236r340,682xm4177451,2209078v11586,,11586,-18134,,-18134c4165865,2191447,4165865,2209078,4177451,2209078xm3890864,2209408v,-490,,-980,-490,-1469l3890403,2208255r461,1153xm4753932,2211095r-224,-505c4754212,2210590,4754212,2211094,4754212,2211094r-2807,-3741l4749006,2205553r3353,4310l4753932,2211095xm101123,2212444r1,-15l100833,2208236r-163,-326l101123,2212444xm101173,2212947v,-503,,-503,,-1007l101124,2212429r7,95l101173,2212947xm3890864,2213322v,,,-489,,-489l3890842,2213078r22,244xm4755375,2214341r-156,-2239l4753932,2211095r821,1847l4755030,2213298r-28,205l4755375,2214341xm152853,2214394r2219,-2957c154568,2211437,154568,2211940,154568,2211940r624,-1404l153085,2212399r-232,1995xm4755723,2215124r-348,-783l4755382,2214442r341,682xm2480543,2215864v5566,-306,10950,-2875,14620,-7769c2502504,2197818,2500057,2183625,2489290,2177753v-7340,-4405,-15169,-8810,-22511,-13214c2459438,2160134,2449651,2162092,2444268,2168943v-5383,6852,-4895,17129,1467,23002c2452098,2197818,2458459,2204180,2464821,2210052v4406,4160,10155,6118,15722,5812xm4755672,2218650r2,-13l4755382,2214442r-163,-325l4755672,2218650xm4755723,2219154v,-504,,-504,,-1007l4755674,2218637r6,86l4755723,2219154xm4807403,2220601r2218,-2958c4809117,2217643,4809117,2218147,4809117,2218147r625,-1405l4807635,2218606r-232,1995xm7135086,2222069v5567,-306,10950,-2875,14621,-7769c7157047,2204023,7154600,2189830,7143834,2183958v-7341,-4404,-15171,-8810,-22511,-13215c7113982,2166339,7104194,2168297,7098810,2175148v-5383,6853,-4893,17130,1469,23002c7106641,2204023,7113002,2210385,7119364,2216258v4405,4160,10155,6117,15722,5811xm141534,2222707v4219,-566,8248,-2455,11019,-5729l152853,2214394r-588,784l152553,2214963v-504,,-504,503,-504,503l152265,2215178r-3742,2807c148523,2217985,149027,2217985,149027,2217481r-3389,1507l144493,2220000r-1413,-362l139456,2220000v-2015,,-3526,-504,-5541,-504c132404,2218992,130893,2217985,128878,2217481r-3010,-2257l124848,2214963v,-504,,-504,,-504l125868,2215224r17212,4414l144493,2219496r1145,-508l153085,2212399r1778,-15285l154064,2195317v-1007,-1007,-2015,-2519,-3022,-3526c150034,2190784,148523,2189777,147516,2188769r-504,-224l134923,2186754v,,,,-504,l138700,2186278r-251,-28c138952,2186250,138952,2186250,138952,2186250r-252,28l142982,2186754r4030,1791l148523,2188769v2519,2015,5037,4029,6549,6548l154863,2197114r1216,2737c156079,2199851,156079,2199851,156079,2199347r454,4534l156583,2203377v,504,,504,,1007l156533,2203881r-454,4533c156079,2207910,156079,2207910,156583,2207407r-1391,3129l157590,2208414v2519,-6045,2519,-12593,-1007,-18134c154568,2187258,152553,2184739,149531,2183228v-2519,-2015,-6045,-3023,-9571,-3023c138952,2180205,137441,2180205,136434,2180709v-3023,504,-5038,1008,-7556,2519c125855,2184739,122833,2187761,121322,2190784v-3526,6044,-3526,13097,-1008,19141c122329,2214459,124848,2217985,129382,2220504v3526,2015,7933,2770,12152,2203xm3885970,2225558v,,489,-490,489,-490l3886180,2225277r-210,281xm3882544,2228005v490,-490,490,-490,979,-490l3882722,2227871r-178,134xm4625259,2228723v7052,,14608,-503,21660,-503c4661023,2227716,4661023,2206559,4646919,2206056v-7052,,-14608,-504,-21660,-504c4618710,2205552,4613673,2211093,4613673,2217138v,6044,5541,11585,11586,11585xm4796083,2228914v4219,-567,8249,-2456,11019,-5730l4807403,2220601r-588,784l4807102,2221169v-503,,-503,504,-503,504l4806815,2221385r-3742,2806c4803073,2224191,4803576,2224191,4803576,2223688r-3389,1506l4799043,2226207r-1414,-363l4794005,2226207v-2014,,-3526,-504,-5541,-504c4786953,2225199,4785442,2224191,4783427,2223688r-3009,-2257l4779397,2221169v,-503,,-503,,-503l4780418,2221431r17211,4413l4799043,2225703r1144,-509l4807635,2218606r1777,-15286l4808614,2201524v-1008,-1008,-2015,-2519,-3023,-3526c4804584,2196990,4803073,2195983,4802065,2194975r-503,-224l4789472,2192961v,,,,-504,l4793250,2192484r-252,-28c4793502,2192456,4793502,2192456,4793502,2192456r-252,28l4797532,2192961r4030,1790l4803073,2194975v2518,2015,5037,4030,6548,6549l4809412,2203320r1217,2737c4810629,2206057,4810629,2206057,4810629,2205554r453,4533l4811132,2209583v,504,,504,,1008l4811082,2210087r-453,4534c4810629,2214117,4810629,2214117,4811132,2213613r-1390,3129l4812140,2214621v2518,-6045,2518,-12593,-1008,-18135c4809117,2193465,4807102,2190946,4804080,2189434v-2519,-2014,-6045,-3022,-9571,-3022c4793502,2186412,4791991,2186412,4790983,2186915v-3022,505,-5037,1009,-7556,2519c4780405,2190946,4777382,2193968,4775871,2196990v-3526,6045,-3526,13097,-1007,19142c4776879,2220666,4779397,2224191,4783931,2226710v3526,2015,7934,2771,12152,2204xm1029930,2231587v5384,,10767,-2447,14193,-5873c1046569,2223267,1048527,2220330,1049506,2216905v489,-4405,489,-7830,,-11256c1049016,2204181,1048038,2202712,1047548,2200755v-1468,-3915,-2936,-6852,-6362,-9299c1038250,2189010,1033845,2187541,1029930,2187541v-3425,,-6362,978,-9298,2447c1016227,2192435,1014269,2196350,1012312,2200755v-490,1468,-1469,2936,-1957,4894c1007907,2212011,1010843,2221309,1015737,2225714v3916,3426,8809,5873,14193,5873xm89084,2234608v6297,-1260,10704,-5919,12782,-11523l101131,2212524r-8,-80l100670,2216977v,,,-504,,-504c100166,2217985,99662,2219496,98655,2221007v-1008,1007,-2015,2519,-3023,3526c96640,2223526,98151,2221511,98655,2220503r1798,-13207l100203,2206735r-2394,-3079l89084,2196828v-6045,-2519,-12593,,-17630,4534c72461,2200354,73973,2199347,74979,2198339v,,,,-503,c75987,2197836,77498,2196828,79010,2196324v,,,,-504,l81242,2196051r-6640,-167c69313,2198465,65157,2203376,63898,2209421v-1511,6549,-504,12593,3526,18135c72965,2234608,80520,2236623,89084,2234608xm1357955,2237630v9570,4030,20653,-1008,23675,-11082c1382134,2225540,1382134,2224029,1382637,2223022r-301,-1071l1382134,2222518v-1512,-5541,-2519,-10578,-4030,-15616l1382336,2221951r2316,-6485c1387171,2208414,1382637,2200858,1376089,2197835v-8060,-4030,-15111,-1511,-19646,5038c1355436,2204887,1353925,2206399,1352917,2208414r2122,-2547l1354933,2205895v,,503,-504,503,-504l1355039,2205867r1425,-367l1359466,2202873v4030,-1512,7052,-1512,11082,-1008l1356464,2205500r-5057,4425c1350903,2210932,1349896,2211940,1349392,2212947v-2519,3526,-2519,9067,-1512,13601c1348888,2231585,1353422,2235615,1357955,2237630xm5684476,2237792v5383,,10767,-2447,14192,-5873c5701115,2229472,5703073,2226536,5704052,2223110v489,-4405,489,-7830,,-11256c5703562,2210386,5702583,2208918,5702094,2206960v-1468,-3915,-2936,-6852,-6362,-9299c5692796,2195214,5688391,2193747,5684476,2193747v-3426,,-6363,978,-9298,2446c5670773,2198640,5668815,2202555,5666858,2206960v-490,1468,-1469,2936,-1957,4894c5662453,2218216,5665389,2227515,5670283,2231919v3915,3426,8809,5873,14193,5873xm3874714,2239261v1958,,4405,-489,6362,-979c3885481,2237303,3887927,2234856,3891353,2232410v4405,-3427,5873,-9789,6362,-15172c3898205,2210386,3894289,2204513,3889396,2200109r-2094,-571l3887438,2199619v3915,3915,5383,8320,5873,13703l3888652,2221545r-235,587c3888417,2221642,3888417,2221642,3888906,2221642r-1267,1691l3884991,2228005r-2447,l3882422,2228005r-3303,1468c3879608,2229473,3879608,2229473,3880097,2229473r-4404,440l3876182,2229962v-489,,-489,,-979,l3875693,2229913r-4405,-440c3871288,2229473,3871778,2229473,3871778,2229473r-3304,-1468l3867863,2228005v,-490,,-490,-490,-490l3868474,2228005r13948,l3882722,2227871r3458,-2594l3887639,2223333r1013,-1788l3890374,2217238v,489,,489,,978l3890842,2213078r-439,-4823l3889194,2205233r-3010,-3870l3882314,2198352r-1378,-550l3877091,2196753r-2866,-478l3868841,2197173r490,-245l3868771,2197103r-3845,1538c3864926,2198151,3865416,2198151,3865416,2198151v-2447,979,-4894,3426,-6852,6852l3861305,2201348r-294,229c3861501,2201088,3861501,2201088,3861501,2201088r-196,260l3865416,2198151r3355,-1048l3869820,2196683r-489,245l3873246,2195704r3845,1049l3879189,2197103r-1049,-420c3878629,2197173,3879119,2197173,3879608,2197173r-419,-70l3880936,2197802r6366,1736l3877650,2193747v-9787,-2447,-20554,1468,-25448,10277c3845840,2214790,3850244,2229473,3861501,2235835v3915,1958,8809,3915,13213,3426xm4743633,2240815v6297,-1260,10704,-5919,12782,-11523l4755680,2218723r-8,-73l4755219,2223184v,,,-504,,-504c4754715,2224191,4754212,2225702,4753204,2227214v-1007,1007,-2015,2518,-3022,3526c4751189,2229732,4752700,2227717,4753204,2226710r1798,-13207l4754753,2212942r-2394,-3079l4743633,2203035v-6045,-2519,-12592,,-17630,4533c4727011,2206561,4728522,2205553,4729529,2204546v,,,,-504,c4730537,2204042,4732047,2203035,4733559,2202531v,,,,-503,l4735791,2202257r-6640,-167c4723862,2204672,4719707,2209583,4718447,2215628v-1511,6548,-503,12593,3526,18134c4727514,2240815,4735070,2242829,4743633,2240815xm2389942,2243332v4895,980,9788,980,14683,-489c2406582,2242354,2411965,2240396,2413923,2238928v2447,-1958,4894,-3915,7341,-5873c2422242,2231587,2423221,2230608,2424200,2229140v1958,-2447,1958,-2447,2937,-3915c2428115,2223267,2430072,2218373,2431051,2216416v1469,-4894,1469,-9299,489,-14193c2431540,2197330,2430072,2192925,2427137,2189009r-20075,-15773l2406093,2172859v,,489,,489,l2407062,2173236r7840,3049c2414902,2176285,2414413,2176285,2414413,2175796v-2937,-1468,-5874,-2447,-8809,-3915c2403646,2171391,2402178,2171391,2400220,2171391v-3425,-979,-6363,-979,-9788,c2387006,2171391,2384070,2172370,2381133,2173838v-2936,979,-5872,2447,-8320,4894c2371346,2179711,2369877,2180690,2368898,2181668v-1957,2447,-3915,4894,-5872,7341c2360579,2193414,2359111,2197819,2358621,2202713v-978,3426,-978,6362,,9788c2358621,2217395,2360090,2221799,2363026,2226204v1957,2447,3915,4893,5872,7340c2372324,2236970,2376239,2239418,2380644,2240885v2936,1469,5873,2447,9298,2447xm6012505,2243836v9571,4030,20653,-1007,23675,-11082c6036684,2231747,6036684,2230236,6037187,2229228r-301,-1070l6036684,2228725v-1511,-5541,-2519,-10579,-4030,-15616l6036886,2228158r2316,-6486c6041721,2214620,6037187,2207064,6030639,2204042v-8060,-4030,-15111,-1511,-19645,5037c6009986,2211094,6008475,2212605,6007467,2214620r2122,-2546l6009483,2212102v,,503,-504,503,-504l6009589,2212074r1425,-367l6014016,2209079v4030,-1511,7052,-1511,11082,-1007l6011014,2211707r-5057,4424c6005453,2217139,6004446,2218146,6003942,2219154v-2519,3526,-2519,9067,-1512,13600c6003438,2237792,6007972,2241822,6012505,2243836xm1547582,2244983v6240,795,13091,-2141,14804,-9482c1569727,2203201,1565812,2171881,1552108,2142028v-10277,-22023,-46492,-1958,-32789,19086c1533511,2182647,1538895,2206137,1536448,2232076v-734,7585,4894,12112,11134,12907xm7044489,2249537v4894,980,9788,980,14682,-489c7061129,2248559,7066512,2246601,7068469,2245133v2447,-1957,4894,-3915,7341,-5872c7076789,2237792,7077768,2236814,7078747,2235345v1957,-2447,1957,-2447,2936,-3915c7082662,2229473,7084619,2224579,7085598,2222621v1468,-4894,1468,-9299,489,-14192c7086087,2203535,7084619,2199130,7081683,2195214r-20075,-15773l7060639,2179065v,,490,,490,l7061608,2179441r7840,3049c7069448,2182490,7068959,2182490,7068959,2182001v-2937,-1468,-5873,-2447,-8809,-3915c7058192,2177596,7056724,2177596,7054767,2177596v-3426,-979,-6363,-979,-9788,c7041553,2177596,7038616,2178575,7035680,2180043v-2936,979,-5873,2447,-8320,4894c7025892,2185916,7024424,2186895,7023445,2187874v-1958,2447,-3915,4894,-5873,7340c7015125,2199619,7013657,2204024,7013168,2208918v-979,3426,-979,6362,,9788c7013168,2223600,7014636,2228004,7017572,2232409v1958,2447,3915,4894,5873,7341c7026871,2243176,7030786,2245623,7035191,2247091v2936,1468,5872,2446,9298,2446xm6202127,2251188v6240,796,13091,-2141,14804,-9482c6224272,2209406,6220357,2178086,6206653,2148232v-10277,-22022,-46492,-1957,-32789,19086c6188057,2188852,6193440,2212343,6190993,2238281v-734,7585,4894,12112,11134,12907xm2866776,2270029v3527,1008,9068,504,12090,-1511c2880880,2267007,2882895,2265496,2884911,2263985v5036,-3526,8562,-8060,8562,-14609c2893473,2244843,2891963,2240813,2888435,2237287v-3021,-3022,-7555,-5037,-12088,-5037c2869799,2232753,2865266,2235776,2861739,2240813v-1512,2015,-3022,4030,-4534,6045c2855191,2249376,2854688,2253910,2855191,2256933v505,3526,2014,6548,4533,9067c2861739,2268015,2864258,2269022,2866776,2270029xm2549974,2288288r-923,-692l2548636,2287358r729,686l2549974,2288288xm2550101,2288383r-50,-64l2549974,2288288r127,95xm2550935,2288672r-1093,-625l2550051,2288319r884,353xm2551170,2288806r-116,-86l2550935,2288672r235,134xm2551774,2289008v-504,,-504,-504,-1007,-504l2551054,2288720r720,288xm2552278,2290016v,,-504,-504,-504,-504l2551991,2289801r287,215xm2553815,2292233r-1824,-2432l2550101,2288383r1002,1298l2553815,2292233xm2554887,2293241r-90,-203l2554797,2293156r90,85xm2554797,2293541r,-385l2553815,2292233r982,1308xm7204523,2294494r-923,-692l7203185,2293565r729,686l7204523,2294494xm7204650,2294589r-50,-64l7204523,2294494r127,95xm7205485,2294879r-1095,-625l7204600,2294525r885,354xm7205719,2295013r-115,-86l7205485,2294879r234,134xm7206323,2295214v-503,,-503,-503,-1007,-503l7205604,2294927r719,287xm7206827,2296222v,,-504,-504,-504,-504l7206540,2296007r287,215xm7208364,2298439r-1824,-2432l7204650,2294589r1003,1298l7208364,2298439xm7209436,2299448r-90,-203l7209346,2299363r90,85xm7209346,2299748r,-385l7208364,2298439r982,1309xm3134255,2305290r1004,-252l3135784,2304834r-652,66l3134255,2305290xm3131232,2305290v504,,504,,1006,l3131736,2305239r-504,51xm3130728,2306801v4030,504,8564,,12594,-2519c3146344,2301764,3150373,2297734,3150877,2292697v503,-4031,1006,-7053,,-11083c3150373,2278088,3147855,2274562,3145335,2272547v-4028,-4030,-10076,-6548,-15614,-6548c3122165,2265999,3115112,2270028,3111586,2276073v-2015,3023,-3022,7053,-3022,10579c3108564,2290682,3109571,2293704,3111586,2297230v1008,2519,4534,5541,7053,7052c3122165,2306297,3126699,2307305,3130728,2306801r-5857,-3274l3123171,2302771r350,l3119016,2300252r-1091,-2798l3116624,2295719v,,,,,503c3116120,2294711,3115112,2293200,3114609,2291689v,,,,,503l3114173,2287833r-67,-174c3114106,2287659,3114106,2287155,3114106,2287155r67,678l3117925,2297454r1721,2295c3121158,2300756,3122165,2301764,3123676,2302771r-155,l3124871,2303527r2833,1259c3127704,2304786,3127203,2304786,3127203,2304786r4533,453l3135132,2304900r3655,-1625c3138284,2303275,3138284,2303275,3138284,2303275r3181,-2386l3146233,2294076r614,-1379c3146847,2293200,3146847,2293200,3146847,2293200r-614,876l3144831,2297230v,,,,,-504l3142024,2300469r287,-217c3142311,2300252,3141810,2300756,3141810,2300756r214,-287l3141465,2300889r-1670,2386l3135784,2304834r485,-48l3135259,2305038r-4531,1763xm934010,2310378v25449,,25938,-40130,,-40130c908072,2270738,908072,2310378,934010,2310378xm2815903,2312343v3526,,7051,,11081,c2834540,2312343,2841592,2305794,2841592,2297735v-503,-6549,-6044,-13601,-14608,-13601c2823459,2284134,2819931,2284134,2815903,2284134v-7556,,-14609,6549,-14106,14105c2802301,2306299,2807843,2312343,2815903,2312343xm5588556,2316584v25449,,25938,-40130,,-40130c5562618,2276943,5562618,2316584,5588556,2316584xm2542707,2328299v5038,,7556,-1512,11586,-3023c2559330,2323261,2562352,2317217,2564368,2312683v2014,-6548,,-13601,-4030,-18638l2551170,2288806r3627,2721c2554293,2291527,2554293,2291023,2553789,2291023v1008,1512,2015,3022,3022,4030l2554887,2293241r1397,3145l2556811,2297068v,503,,503,,503l2556284,2296386r-5181,-6705l2549365,2288044r-2628,-1050c2547241,2287497,2547241,2287497,2547745,2287497r-4179,-380l2529611,2293038v1007,-1008,2518,-2015,4029,-3022c2533640,2290016,2533137,2290016,2533137,2290016v1511,-504,3525,-1512,5037,-2015c2538174,2288001,2537670,2288001,2537670,2288001r5205,-946l2542204,2286994v503,,503,,1007,l2542875,2287055r691,62l2546233,2285986r2403,1372l2548248,2286994r803,602l2549842,2288047r-1594,-2061c2543715,2283467,2539181,2282964,2534144,2283971v-5541,1008,-10578,5541,-13096,10074c2517018,2301097,2517521,2309661,2521551,2316209v3023,5541,8563,9571,14105,11082c2538174,2327795,2540189,2328299,2542707,2328299xm7197256,2334505v5038,,7556,-1511,11586,-3022c7213879,2329468,7216902,2323423,7218916,2318889v2015,-6548,,-13600,-4029,-18638l7205719,2295013r3627,2720c7208842,2297733,7208842,2297229,7208338,2297229v1008,1512,2015,3022,3023,4030l7209436,2299448r1398,3144l7211361,2303274v,504,,504,,504l7210834,2302592r-5181,-6705l7203914,2294251r-2628,-1051c7201790,2293704,7201790,2293704,7202294,2293704r-4179,-380l7184160,2299245v1007,-1008,2519,-2016,4029,-3023c7188189,2296222,7187686,2296222,7187686,2296222v1511,-504,3526,-1511,5037,-2015c7192723,2294207,7192219,2294207,7192219,2294207r5206,-946l7196753,2293200v503,,503,,1008,l7197425,2293261r690,63l7200782,2292192r2403,1373l7202797,2293200r803,602l7204390,2294254r-1593,-2062c7198264,2289673,7193730,2289170,7188693,2290178v-5540,1007,-10578,5540,-13096,10073c7171567,2307304,7172071,2315867,7176100,2322416v3023,5541,8563,9570,14105,11082c7192723,2334002,7194738,2334505,7197256,2334505xm4056054,2336519v7052,-2518,14104,-4533,21156,-7052c4085269,2326949,4091314,2318385,4088292,2309822v-3023,-9067,-11082,-12593,-19645,-11082c4061091,2299748,4053535,2301259,4046483,2302266v-9067,1512,-15111,13601,-12593,22164c4036913,2332993,4046483,2339542,4056054,2336519xm1862259,2344574v4894,1651,10399,1284,15293,-1407c1894681,2334358,1909852,2321633,1921597,2306462v4895,-6362,6362,-15170,,-21532c1915725,2279057,1905937,2279057,1900064,2284930v-10767,10277,-23001,18596,-37194,23979c1852593,2312824,1846231,2323102,1850635,2333868v2447,5384,6730,9054,11624,10706xm3082402,2345458v8809,,17129,-7831,16639,-16640c3098551,2319520,3091211,2312179,3082402,2312179v-5873,,-12235,489,-16640,5383c3063315,2320988,3060868,2324414,3061357,2328818v,4405,1958,7831,4405,11257c3069677,2344968,3076529,2345458,3082402,2345458xm6516804,2350779v4894,1652,10400,1285,15294,-1406c6549226,2340563,6564398,2327839,6576143,2312668v4894,-6362,6362,-15171,,-21533c6570270,2285263,6560483,2285263,6554610,2291135v-10767,10277,-23002,18597,-37194,23980c6507139,2319030,6500777,2329307,6505181,2340074v2447,5384,6729,9054,11623,10705xm4098333,2353410r-141,-349l4097863,2352639v,,,,,504l4098333,2353410xm126611,2353486v9068,,18638,-5793,19898,-17127c149027,2312180,158094,2289009,171695,2268860v12593,-18637,-16623,-34757,-29720,-17631c123337,2276416,112759,2304624,109737,2335856v-756,11837,7807,17630,16874,17630xm4132116,2355662v,-504,504,-504,504,-1008l4132482,2354838r-366,824xm4129597,2358684v,,504,-504,504,-504l4129814,2358396r-217,288xm4128711,2359223r1103,-827l4132482,2354838r111,-251l4130065,2356023r-1354,3200xm4781160,2359692v9067,,18638,-5793,19897,-17127c4803576,2318387,4812643,2295215,4826244,2275066v12593,-18637,-16623,-34757,-29720,-17630c4777886,2282622,4767308,2310831,4764286,2342062v-756,11838,7807,17630,16874,17630xm4124056,2361706r4030,-1007l4128711,2359223r-2640,1980c4126071,2361203,4126575,2361203,4126575,2360699r-2519,1007xm4119163,2362930r2375,-216l4124056,2361706r-4893,1224xm4115997,2363218r1656,-151l4130065,2356023r3562,-8421c4133627,2341053,4130101,2336017,4125064,2332490v1007,1008,2518,2016,3526,2519c4129597,2336017,4130605,2337527,4131612,2338535v504,1511,1008,3023,2015,4533c4133627,2343068,4133627,2342565,4133627,2342565r479,4785l4134131,2347099v,,,503,,503l4134106,2347350r-479,4786c4133627,2351632,4133627,2351632,4134131,2351128r-1538,3459l4135138,2353143v8060,-12593,-2015,-32238,-18638,-31230c4110456,2322416,4104915,2323927,4100885,2328461v-4030,4029,-6549,9570,-6549,15111l4098192,2353061r373,480l4115540,2363176r457,42xm4116897,2363496r2266,-566l4117653,2363067r-756,429xm4116500,2363721r397,-225l4116346,2363634r154,87xm4109952,2365232r6394,-1598l4115540,2363176r-5084,-462c4108944,2362210,4106930,2361203,4105418,2360699v-1510,-1008,-3022,-2015,-4029,-3526l4098565,2353541r-232,-131l4100885,2359691v2518,2519,5541,4534,9067,5541xm819006,2366168v6362,1958,13214,-1958,15661,-7830c837603,2351976,834667,2345613,829283,2341698v-6361,-4405,-12723,-9299,-19575,-13703c801388,2322122,789152,2327505,785727,2336314v-3916,9788,1468,20066,11255,23002c804324,2361763,811666,2364210,819006,2366168xm631566,2369104v4894,-1468,10277,-4894,12235,-9787c648695,2350508,646737,2336315,636460,2331421v-3426,-1468,-5873,-3426,-8809,-5383c623736,2323591,618842,2322123,614438,2320654v-3915,-1468,-9298,-489,-12724,979c597798,2323101,594373,2326038,592416,2329463v-3915,7341,-3915,18108,2936,23981c598778,2356380,602203,2360295,606608,2362253v2936,1468,5872,2936,8809,4894c619332,2370083,626672,2370573,631566,2369104xm5473550,2372374v6362,1958,13213,-1958,15660,-7831c5492146,2358182,5489210,2351819,5483827,2347903v-6362,-4404,-12724,-9298,-19576,-13703c5455932,2328328,5443697,2333711,5440271,2342520v-3915,9788,1468,20066,11256,23002c5458868,2367969,5466209,2370416,5473550,2372374xm5286113,2375310v4893,-1468,10277,-4894,12235,-9787c5303241,2356713,5301283,2342521,5291006,2337627v-3425,-1469,-5872,-3426,-8808,-5384c5278282,2329796,5273389,2328328,5268984,2326860v-3915,-1468,-9298,-489,-12724,979c5252345,2329307,5248920,2332243,5246962,2335669v-3915,7341,-3915,18108,2936,23981c5253324,2362586,5256750,2366501,5261154,2368458v2936,1469,5873,2937,8809,4895c5273878,2376289,5281219,2376778,5286113,2375310xm4532943,2409078v9298,,18597,-10766,15171,-21043c4547625,2387056,4547135,2386078,4547135,2384609v-979,-3426,-2447,-5383,-4405,-7830c4537837,2370906,4527070,2370906,4522176,2376779v-2447,2447,-3426,4894,-4404,7830c4517282,2385588,4516793,2386567,4516793,2388035v-3915,10277,5873,21043,16150,21043xm1375586,2413428v3022,,6045,-1008,8563,-2519l1389690,2403521r2519,-4198c1392209,2399827,1391705,2400331,1391705,2400834r-2015,2687l1387675,2406879v2519,-2015,4030,-4533,5541,-7556c1395231,2394790,1394727,2390760,1394224,2385723v-504,-1512,-1511,-3023,-2015,-4533c1391201,2379174,1389187,2377159,1387172,2375649v-3023,-2519,-7556,-4534,-11586,-4031c1372060,2371618,1369037,2372626,1366015,2374137v-3526,2015,-8060,7053,-9066,11586c1356444,2390760,1355941,2394790,1357955,2399323v1512,3023,3023,5541,5541,7556l1363494,2406876r-4027,-6042c1359467,2400331,1358963,2399827,1358963,2399323r4531,7553l1365511,2409902v3023,2014,6549,4029,10075,3526xm3987930,2418751r-67,-9506c3991200,2399611,4000896,2391929,4014245,2397974v504,,1511,504,2519,1008l4023445,2410927r1041,-5084c4021620,2398635,4014371,2393252,4002660,2394952v-1008,,-2015,504,-3023,504c3987548,2397219,3984400,2408804,3987674,2418438r256,313xm6030135,2419634v3023,,6045,-1007,8564,-2518l6044239,2409729r2519,-4199c6046758,2406034,6046255,2406537,6046255,2407041r-2016,2688l6042225,2413086v2519,-2015,4030,-4534,5541,-7556c6049781,2400996,6049277,2396966,6048773,2391929v-503,-1511,-1511,-3022,-2015,-4533c6045751,2385381,6043736,2383366,6041721,2381856v-3022,-2519,-7556,-4534,-11586,-4031c6026609,2377825,6023587,2378833,6020565,2380344v-3527,2016,-8060,7052,-9067,11585c6010994,2396966,6010491,2400996,6012505,2405530v1512,3022,3022,5541,5541,7556l6018043,2413081r-4026,-6040c6014017,2406537,6013512,2406034,6013512,2405530r4531,7551l6020061,2416108v3022,2015,6548,4030,10074,3526xm4021562,2420122r3513,-6281l4023445,2410927r-1883,9195xm4016815,2428609r3200,-931l4021562,2420122r-4747,8487xm4012979,2429726r1266,-18c4015252,2429205,4016260,2428701,4016764,2428701r51,-92l4012979,2429726xm2123614,2431436v5288,-1386,10074,-4660,12593,-9445c2141243,2413931,2139733,2399827,2129155,2394790v-3023,-1511,-6045,-3022,-9068,-5037c2116561,2387234,2115554,2386731,2113539,2384716v-4534,-4030,-9571,-10075,-12593,-14105c2095909,2363559,2087849,2360033,2079286,2363559v-7052,3022,-13097,12090,-10075,20149c2076767,2403353,2090368,2418465,2107998,2429546v4533,2771,10326,3275,15616,1890xm4002660,2432731r10319,-3005l3997087,2429952r-9157,-11201l3987965,2423687v1850,4321,5628,7659,11672,8540c4000645,2432227,4001652,2432731,4002660,2432731xm6778161,2437642v5289,-1385,10074,-4660,12593,-9445c6795791,2420138,6794280,2406033,6783702,2400996v-3023,-1511,-6045,-3022,-9067,-5037c6771109,2393440,6770101,2392937,6768086,2390922v-4533,-4030,-9570,-10074,-12593,-14104c6750456,2369766,6742396,2366240,6733833,2369766v-7051,3022,-13096,12089,-10074,20148c6731314,2409559,6744915,2424671,6762545,2435753v4534,2770,10327,3274,15616,1889xm1194987,2438520v10483,2156,23238,-9589,16998,-22435c1186537,2363720,1149343,2321143,1101873,2287864v-16150,-10766,-29853,13703,-15171,24960c1128300,2344144,1161579,2385253,1186048,2431256v2202,4282,5444,6545,8939,7264xm5849530,2444725v10483,2157,23238,-9588,16998,-22435c5841080,2369926,5803886,2327349,5756416,2294069v-16150,-10766,-29853,13703,-15171,24960c5782843,2350350,5816122,2391458,5840591,2437461v2202,4282,5444,6546,8939,7264xm4314683,2445904v3785,1163,8189,612,12716,-2569c4354315,2424738,4381721,2406141,4408148,2386566v18107,-13703,979,-45025,-18107,-31321c4363124,2374331,4337187,2394396,4310760,2413971v-13214,9543,-7433,28446,3923,31933xm1910022,2455542v4083,581,8519,-673,12556,-4711c1977879,2396020,2018009,2327995,2015073,2248224v-490,-20554,-32789,-20554,-32300,c1985220,2315271,1961729,2388190,1903002,2426362v-14314,9176,-5230,27436,7020,29180xm3593138,2459640v10106,-968,18512,-14191,9067,-22880c3578531,2415100,3554350,2393440,3530677,2371780v-12594,-11082,-30227,6548,-18137,18134c3536215,2412078,3559388,2433737,3583063,2455901v3150,3022,6706,4061,10075,3739xm6564566,2461747v4083,581,8518,-673,12556,-4710c6632423,2402225,6672553,2334200,6669617,2254429v-490,-20554,-32790,-20554,-32300,c6639764,2321476,6616273,2394395,6557546,2432568v-14314,9176,-5230,27436,7020,29179xm3969414,2464466v6549,1007,13601,503,18134,-5037c3991074,2455903,3993089,2451369,3993089,2446332v,-4534,-2015,-9571,-5541,-13097c3983015,2428198,3976970,2427190,3969919,2428198v-2015,504,-4031,504,-6045,1007c3962866,2429205,3961859,2429709,3960851,2429709v-3526,1008,-6044,2519,-8563,5037c3945740,2440287,3945740,2452376,3952288,2457917v3526,3022,7052,4534,11082,5541c3965385,2463962,3967400,2463962,3969414,2464466xm2091878,2472866v,,,-503,,-503l2091853,2472614r25,252xm2091687,2474269r166,-1655l2091799,2472076r-112,2193xm6746427,2479072v,,,-503,,-503l6746402,2478820r25,252xm6746237,2480473r165,-1653l6746348,2478283r-111,2190xm2089401,2481337r9,-8l2089863,2480422r-137,183l2089401,2481337xm2056617,2481933r-1511,-2015c2055106,2479918,2055106,2479918,2055106,2480422r1511,1511xm2088688,2481989r2686,-1567l2091687,2474269r-313,3131c2091374,2477400,2091374,2476896,2091374,2476896r-1511,3401l2089863,2480422r,504l2089410,2481329r-50,101l2089401,2481337r-671,596l2088688,2481989xm2086841,2484452v,,504,-504,504,-504l2087057,2484164r-216,288xm4628374,2484934v9788,,20065,-5384,24959,-14193c4656269,2465358,4659695,2458017,4657737,2452145v-979,-3915,-2447,-7341,-4404,-10767c4648439,2432569,4638162,2427186,4628374,2427186v-9788,,-20554,5383,-24959,14192c4600968,2445783,4599011,2450676,4599500,2456060v,5383,1468,9788,3915,14681c4607820,2479550,4618586,2484934,4628374,2484934xm2060143,2485459r-3526,-3526l2058128,2483948r2015,1511xm2082857,2487153r457,-182l2087057,2484164r1631,-2175l2088627,2482025r-5770,5128xm6743950,2487543r9,-8l6744412,2486628r-137,183l6743950,2487543xm6711166,2488139r-1511,-2014c6709655,2486125,6709655,2486125,6709655,2486628r1511,1511xm6743237,2488196r2687,-1568l6746237,2480473r-313,3133c6745924,2483606,6745924,2483102,6745924,2483102r-1512,3401l6744412,2486628r,504l6743959,2487535r-50,101l6743950,2487543r-671,597l6743237,2488196xm2067363,2489321r-671,-537l2062158,2486971r-2015,-1512l2062662,2487978r4701,1343xm2076042,2489366r4754,-381l2082857,2487153r-4579,1832l2076402,2489156r-360,210xm2072737,2489489r3665,-333l2088627,2482025r103,-92l2089726,2480605r137,-308l2089863,2464932r-503,-1133l2088045,2462265r-13171,-7463l2074248,2454732v503,,503,,503,l2074874,2454802r3907,434c2078781,2455236,2078781,2455236,2078278,2455236v1511,504,3022,1007,4533,2015c2083819,2458258,2085330,2459266,2086337,2460273r1708,1992l2089863,2463295r,1637l2091374,2468333v,,,-504,,-504l2091799,2472076r709,-13944c2089108,2451836,2082559,2447428,2074751,2447176v-10074,,-18134,6549,-21156,15616c2051580,2468333,2053091,2474881,2055610,2479918r11082,8866l2067196,2488985v2014,,3526,504,5541,504xm2068203,2489993r1181,-95l2067363,2489321r840,672xm6741390,2490658v,,504,-504,504,-504l6741605,2490371r-215,287xm2073240,2491000r2802,-1634l2069384,2489898r3856,1102xm6714692,2491666r-3526,-3527l6712677,2490154r2015,1512xm6737406,2493360r457,-183l6741605,2490371r1632,-2175l6743175,2488231r-5769,5129xm6721913,2495528r-672,-538l6716707,2493177r-2015,-1511l6717211,2494184r4702,1344xm6730591,2495572r4754,-380l6737406,2493360r-4579,1832l6730951,2495362r-360,210xm6727286,2495695r3665,-333l6743175,2488231r104,-91l6744275,2486811r137,-308l6744412,2471138r-503,-1133l6742594,2468471r-13171,-7463l6728797,2460938v503,,503,,503,l6729423,2461008r3907,434c6733330,2461442,6733330,2461442,6732827,2461442v1511,504,3022,1008,4533,2015c6738368,2464464,6739879,2465472,6740886,2466479r1708,1992l6744412,2469502r,1636l6745924,2474539v,,,-504,,-504l6746348,2478283r709,-13945c6743657,2458042,6737108,2453634,6729300,2453382v-10074,,-18134,6549,-21156,15616c6706129,2474539,6707640,2481087,6710159,2486125r11082,8865l6721745,2495192v2014,,3526,503,5541,503xm6722752,2496199r1181,-94l6721913,2495528r839,671xm6727789,2497207r2802,-1635l6723933,2496105r3856,1102xm2851775,2514725v4527,-796,8686,-3365,10889,-7769c2865600,2501083,2868536,2495699,2871473,2489826v3424,-6362,1957,-13703,-3426,-18107c2862664,2467804,2853856,2467314,2849451,2472698v-3915,4894,-7830,9788,-12234,14681c2830855,2494721,2830855,2505487,2838684,2511850v3672,2691,8564,3670,13091,2875xm838924,2516939v3968,-681,7731,-2975,10422,-7380c877731,2464046,910031,2422449,945756,2382319v13703,-15660,-8319,-38173,-23001,-23001c883114,2399447,849835,2444960,820962,2492920v-7709,13581,6055,26060,17962,24019xm5493469,2523144v3968,-681,7731,-2974,10422,-7379c5532276,2470252,5564576,2428654,5600301,2388524v13703,-15660,-8319,-38172,-23001,-23000c5537659,2405653,5504380,2451166,5475507,2499126v-7708,13580,6056,26060,17962,24018xm1288442,2530795v7052,1511,13600,504,19645,-4030c1310102,2525254,1311613,2523743,1313628,2522232v2518,-2015,4533,-4030,7052,-6045c1324710,2512661,1327228,2505609,1327228,2500068v,-5541,-2518,-12089,-6548,-16119c1316146,2479919,1310605,2476897,1304561,2477400v-6045,504,-12090,2519,-16119,6549c1286427,2486467,1284412,2488482,1282397,2491001v-1007,1007,-2014,2015,-3022,3526c1276857,2497549,1274842,2500572,1273834,2504098v-1007,3526,-1007,8059,,12089c1275345,2523239,1281390,2529284,1288442,2530795xm5942992,2537001v7052,1512,13600,504,19644,-4029c5964651,2531461,5966163,2529949,5968177,2528438v2519,-2015,4534,-4030,7052,-6045c5979259,2518867,5981778,2511815,5981778,2506274v,-5541,-2519,-12089,-6549,-16119c5970696,2486126,5965155,2483104,5959110,2483607v-6044,504,-12089,2519,-16118,6548c5940977,2492674,5938962,2494689,5936946,2497207v-1006,1008,-2014,2015,-3021,3526c5931406,2503756,5929391,2506778,5928384,2510304v-1008,3526,-1008,8060,,12089c5929895,2529446,5935940,2535490,5942992,2537001xm3429557,2543668v10278,2041,22207,-9062,15967,-21541c3427906,2486891,3408819,2451655,3390714,2416908v-9300,-18107,-38173,-1468,-27897,16639c3381903,2468294,3400989,2503041,3420564,2536809v2326,4037,5568,6178,8993,6859xm2063734,2573611v15930,1007,31923,252,48294,-2519c2131169,2568070,2127140,2534321,2107495,2536839v-27705,3526,-55913,3526,-83115,-2015c2004735,2530794,1996172,2560010,2015817,2565551v16119,4282,31987,7052,47917,8060xm6718281,2579817v15930,1007,31923,252,48294,-2519c6785716,2574276,6781687,2540527,6762042,2543045v-27705,3526,-55913,3526,-83114,-2014c6659282,2537001,6650719,2566216,6670364,2571757v16120,4282,31987,7052,47917,8060xm1011313,2602581v5498,-894,10667,-4076,14215,-10315c1045593,2557030,1074957,2525709,1106767,2499771v15661,-12724,-4894,-40130,-22022,-28385c1044615,2498303,1015251,2530603,987845,2569754v-12479,17618,6975,35511,23468,32827xm1320888,2605533v5399,1795,11759,1449,18433,-2203c1384656,2579151,1408834,2538853,1425960,2492008v8563,-25187,-32741,-37276,-40800,-11082c1374581,2515178,1344862,2543891,1315646,2563032v-18512,12467,-10956,37118,5242,42501xm5665856,2608787v5498,-895,10667,-4076,14215,-10316c5700136,2563235,5729500,2531914,5761310,2505977v15661,-12725,-4894,-40131,-22023,-28385c5699158,2504508,5669794,2536808,5642388,2575959v-12479,17619,6974,35512,23468,32828xm5975435,2611740v5399,1794,11758,1448,18433,-2204c6039203,2585357,6063381,2545060,6080507,2498214v8564,-25187,-32741,-37276,-40801,-11082c6029128,2521384,5999409,2550097,5970193,2569238v-18512,12467,-10956,37118,5242,42502xm2619954,2634723v6548,1511,14105,504,18639,-5038c2642118,2625656,2644133,2621122,2644133,2616085v,-5038,-2015,-10074,-5540,-13600c2633555,2596944,2627006,2595936,2619954,2596944v-1511,,-2518,503,-4029,1007c2610889,2598959,2606857,2602485,2604339,2607018v-3022,5541,-3022,12593,,17630c2606857,2629182,2610889,2632708,2615925,2633715v1511,504,2518,504,4029,1008xm2391087,2636577v,-505,-1008,-1512,-504,-2016l2390680,2635607r407,970xm2390816,2637063r-136,-1456l2390268,2634625v-315,-819,-441,-1323,315,-64l2389954,2633932r-104,1705l2390816,2637063xm2390881,2637160r206,-583l2390877,2637154r4,6xm2390835,2637269r42,-115l2390816,2637063r19,206xm2391385,2637903r205,-823l2391266,2637729r119,174xm2390892,2638348r195,-260l2391266,2637729r-385,-569l2390709,2637647r183,701xm7045637,2642783v,-504,-1008,-1512,-504,-2015l7045230,2641814r407,969xm7045366,2643270r-136,-1456l7044818,2640831v-315,-819,-441,-1322,315,-63l7044503,2640138r-104,1705l7045366,2643270xm7045431,2643366r206,-583l7045427,2643360r4,6xm7045385,2643475r42,-115l7045366,2643270r19,205xm7045935,2644110r205,-824l7045816,2643935r119,175xm2572930,2644132v6548,,12593,-3526,16119,-9067c2592071,2629524,2591568,2622471,2588545,2616427v-504,-1511,-1511,-2518,-2015,-4030c2580990,2601819,2564367,2601819,2558826,2612397v-504,1512,-1511,2519,-2015,4030c2553788,2622471,2553285,2629524,2556811,2635065v3526,5541,9571,9067,16119,9067xm7045442,2644554r195,-260l7045816,2643935r-385,-569l7045259,2643853r183,701xm4039657,2644687r470,-1159l4040127,2634595r-507,-1047l4038630,2640871r982,3647l4039638,2644474r-26,45l4039657,2644687xm4038170,2646921r163,-163l4039612,2644519r,-1l4038170,2646921xm3947144,2649857v22023,4894,28385,-23490,9299,-31810c3916802,2601407,3877162,2584768,3839479,2563235v-18598,-10767,-33279,16150,-16640,27895c3860522,2618047,3901631,2639580,3947144,2649857xm7227479,2650338v6549,,12593,-3526,16119,-9067c7246620,2635730,7246117,2628678,7243095,2622633v-504,-1511,-1512,-2518,-2015,-4030c7235539,2608025,7218916,2608025,7213375,2618603v-504,1512,-1511,2519,-2015,4030c7208338,2628678,7207834,2635730,7211360,2641271v3526,5541,9571,9067,16119,9067xm3476048,2652863v3548,145,7279,-1293,10583,-4963c3506695,2625388,3526272,2602386,3545357,2578895v12725,-15660,-8806,-38661,-22511,-22511c3503268,2579385,3484185,2602876,3465587,2626366v-9175,11378,-183,26061,10461,26497xm764191,2661270v12724,3915,25937,-6852,25937,-19576l785192,2631748r5425,1628c803342,2636802,816066,2627014,816066,2614289v,-12724,-12724,-23001,-25449,-19086c787192,2596182,784255,2597161,780830,2598139v-6852,1958,-12725,8809,-12236,16150l775589,2623523r-11398,-2383c762723,2621629,761254,2622118,760276,2622608v-7831,2447,-14193,9788,-14193,18597c746572,2650014,751956,2657354,760276,2659801v1467,490,2936,979,3915,1469xm663865,2664696v7831,,15661,-3426,21044,-8809c688824,2651972,691271,2647567,692739,2642673v1468,-5383,1468,-10766,,-16150c691760,2624077,690781,2621140,689313,2618693v-1468,-1957,-2936,-3915,-4894,-5872c681483,2609885,678547,2607927,674632,2606459v-4405,-1958,-2936,-1468,-7830,-1958c664355,2604012,661908,2604012,658971,2604501v-2936,,-6362,979,-9788,3426c644779,2609885,643312,2612331,640375,2615757v-1958,1958,-2937,3915,-3915,6362c635481,2623587,634991,2625055,634991,2626523v-1468,5384,-1468,10767,,16150c636460,2647567,638907,2651972,642822,2655887v5872,5383,13213,8809,21043,8809xm5418737,2667476v12725,3915,25938,-6852,25938,-19576l5439738,2637954r5426,1628c5457888,2643007,5470612,2633220,5470612,2620495v,-12724,-12724,-23001,-25448,-19086c5441738,2602387,5438802,2603366,5435376,2604345v-6852,1958,-12724,8809,-12235,16150l5430136,2629728r-11399,-2383c5417269,2627835,5415801,2628324,5414822,2628813v-7830,2447,-14192,9788,-14192,18597c5401119,2656219,5406502,2663560,5414822,2666007v1468,490,2937,979,3915,1469xm2376857,2669759v5919,-441,11711,-3211,15741,-7997c2396124,2657229,2397635,2651688,2396627,2645643r-5242,-7740l2391087,2639095r-195,-747l2389576,2640102r274,-4465l2386050,2630028r3904,3904l2391087,2615420v-6045,-8060,-15616,-8563,-24179,-5037c2345752,2619450,2345752,2649169,2360360,2663777v4533,4534,10578,6423,16497,5982xm5318413,2670901v7830,,15660,-3425,21043,-8808c5343371,2658177,5345818,2653772,5347286,2648879v1468,-5384,1468,-10766,,-16150c5346307,2630282,5345328,2627346,5343860,2624899v-1468,-1958,-2936,-3915,-4893,-5872c5336030,2616090,5333094,2614133,5329179,2612665v-4404,-1958,-2936,-1469,-7830,-1958c5318902,2610218,5316455,2610218,5313518,2610707v-2936,,-6362,979,-9787,3426c5299326,2616090,5297859,2618537,5294922,2621963v-1958,1957,-2937,3915,-3915,6362c5290028,2629793,5289539,2631261,5289539,2632729v-1469,5384,-1469,10766,,16150c5291007,2653772,5293454,2658177,5297369,2662093v5872,5383,13213,8808,21044,8808xm4013211,2673838v5872,-245,11378,-2202,15844,-5567l4037391,2656113r1757,-3809c4039148,2653283,4038659,2653773,4038659,2654263r-1268,1850l4036212,2658666v490,-978,979,-1957,1958,-2935c4039148,2653283,4040127,2651326,4041106,2648879r378,-8698l4040127,2643528r,2904l4039657,2644687r-509,1255l4038333,2646758r-653,1143l4038630,2640871r-5354,-19887c4033276,2620984,4033765,2621473,4033765,2621473r5855,12075l4040127,2629793r,4802l4041595,2637623r-111,2558l4046489,2627835v,-489,,-978,-489,-1468c4044532,2619516,4038659,2615111,4032297,2612665v-9299,-2937,-18108,-490,-26427,3425c4011743,2615111,4018104,2614622,4023977,2613643v-7341,-1468,-15660,-1468,-22022,3426l4020740,2614778r790,-156c4022020,2614622,4022020,2614622,4022020,2614622r-1280,156l3997061,2619455v-6606,4955,-11011,12785,-11256,22083c3985805,2645454,3986295,2650347,3987763,2654263v3915,10766,13213,20064,25448,19575xm7031407,2675966v5919,-441,11711,-3212,15741,-7997c7050674,2663435,7052185,2657894,7051177,2651850r-5242,-7740l7045637,2645302r-195,-748l7044126,2646309r273,-4466l7040600,2636234r3903,3904l7045637,2621627v-6045,-8060,-15616,-8564,-24179,-5038c7000302,2625656,7000302,2655376,7014910,2669984v4533,4533,10578,6422,16497,5982xe" fillcolor="#f2ea14 [3206]" stroked="f">
                  <v:stroke joinstyle="miter"/>
                  <v:path arrowok="t" o:connecttype="custom" o:connectlocs="1173027,48901;1185180,39897;1178128,12192;1165534,6148;1155964,1614;1145889,103;1128762,11689;1132793,31837;1157475,46949;1173027,48901;5827577,55110;5839730,46106;5832678,18401;5820084,12357;5810514,7823;5800439,6312;5783312,17898;5787343,38046;5812025,53158;5827577,55110;3023939,143828;3049630,129220;3035021,103027;3007820,97989;2988677,112597;2997746,134761;3011850,141310;3023939,143828;637409,194085;648695,165387;530263,100787;521454,132108;624226,189857;637409,194085;5291956,200294;5303242,171596;5184809,106996;5176001,138317;5278773,196066;5291956,200294;1731285,314627;1741501,310245;1781632,281861;1768907,251030;1717521,291159;1731285,314627;6385831,320836;6396047,316454;6436178,288070;6423454,257239;6372067,297368;6385831,320836;4530313,617981;4542732,608621;4535390,581215;4510921,562618;4487430,545979;4461492,580236;4488409,598344;4515326,615962;4530313,617981;4143899,777902;4147228,748293;4120027,730159;4095848,706988;4069655,727640;4130605,777005;4143899,777902;427836,921660;438666,914860;437154,891185;400886,856428;369656,858443;375700,889170;415494,919394;427836,921660;621012,926948;621012,892696;621012,926948;5082385,927869;5093216,921069;5091705,897394;5055436,862637;5024206,864652;5030251,895379;5070044,925603;5082385,927869;5275562,933157;5275562,898905;5275562,933157;3771224,942330;3783198,925744;3751877,882678;3731323,894913;3763134,937490;3771224,942330;3577659,1078434;3588913,1076966;3595767,1068157;3585488,1050049;3581085,1049070;3582062,1049559;3580104,1048580;3576678,1047112;3578146,1047602;3576189,1046623;3575213,1046134;3574231,1045155;3557592,1044176;3554166,1060816;3577659,1078434;4146814,1128352;4161496,1123948;4176178,1112202;4177156,1092137;4157580,1088221;4140452,1096541;4135558,1121990;4146814,1128352;4620100,1219394;4630332,1211058;4678781,1160162;4661163,1129820;4600968,1193930;4620100,1219394;850396,1252352;859274,1245300;872371,1224648;863807,1198958;839125,1211047;830562,1233714;839629,1251848;850396,1252352;5504943,1258561;5513822,1251509;5526918,1230857;5518355,1205167;5493673,1217256;5485110,1239923;5494176,1258057;5504943,1258561;4291788,1263631;4313960,1233880;4293307,1173433;4258046,1177966;4279707,1254029;4291788,1263631;3331709,1282741;3350851,1254533;3350347,1252014;3350347,1247480;3350347,1245969;3351355,1241436;3353369,1237910;3345814,1209701;3317606,1217257;3306020,1260577;3331709,1282741;1363474,1295754;1377399,1289514;1501214,1191636;1483106,1160804;1349503,1261618;1363474,1295754;6018018,1301963;6031943,1295723;6155758,1197845;6137650,1167013;6004047,1267827;6018018,1301963;1634382,1305850;1649612,1285095;1624425,1234722;1596218,1251345;1625433,1299199;1634382,1305850;6288930,1312058;6304159,1291304;6278973,1240931;6250766,1257554;6279981,1305408;6288930,1312058;125353,1338490;148524,1324889;157591,1264946;122834,1260412;111752,1314814;125353,1338490;4779901,1344699;4803072,1331098;4812139,1271155;4777382,1266621;4766301,1321023;4779901,1344699;3947439,1432786;3956821,1428819;3956821,1409678;3929620,1376936;3909975,1376936;3909975,1396077;3937679,1428819;3947439,1432786;1147699,1467491;1158641,1439756;1197304,1362923;1259456,1293429;1235965,1269939;1146896,1372710;1135640,1463247;1147699,1467491;5802243,1473700;5813185,1445965;5851847,1369132;5914000,1299638;5890510,1276148;5801440,1378919;5790184,1469456;5802243,1473700;4488436,1476925;4511418,1456524;4535596,1405144;4509403,1378950;4469609,1456524;4488436,1476925;2656265,1498697;2665931,1491967;2660547,1470435;2638036,1442050;2615524,1429326;2602799,1451838;2644396,1497351;2656265,1498697;112761,1546273;125858,1540984;126361,1514287;117798,1494642;87071,1490612;99664,1540984;112761,1546273;4767309,1552482;4780405,1547193;4780909,1520496;4772346,1500851;4741619,1496821;4754212,1547193;4767309,1552482;1745358,1556353;1765484,1536655;1792402,1466183;1764995,1438778;1724865,1537145;1745358,1556353;6399902,1562562;6420029,1542864;6446946,1472392;6419539,1444987;6379409,1543354;6399902,1562562;1609817,1563148;1624929,1561133;1633996,1549547;1619892,1525872;1612840,1524361;1613344,1524361;1610321,1522346;1608306,1519828;1607803,1518820;1605788,1515294;1586646,1509250;1577580,1527384;1609817,1563148;6264365,1569357;6279476,1567342;6288544,1555756;6274439,1532081;6267388,1530570;6267891,1530570;6264869,1528555;6262854,1526037;6262351,1525029;6260336,1521503;6241194,1515459;6232127,1533593;6264365,1569357;2341496,1589999;2363519,1564550;2335134,1546443;2293047,1544975;2282769,1581680;2311643,1589021;2341496,1589999;6996040,1596208;7018062,1570759;6989677,1552652;6947590,1551184;6937313,1587889;6966187,1595230;6996040,1596208;167320,1606531;181267,1600927;240202,1539473;216024,1515294;154570,1574230;167320,1606531;4821868,1612740;4835815,1607136;4894750,1545682;4870571,1521503;4809118,1580439;4821868,1612740;2822952,1614692;2831012,1590514;2818420,1574898;2803309,1574898;2795753,1587995;2799782,1603610;2807842,1613684;2822952,1614692;4369731,1653511;4367529,1612357;4298035,1588377;4283353,1623613;4316143,1639273;4350889,1652487;4369731,1653511;3001272,1670605;3008325,1655997;3006813,1647937;3005806,1644411;3005806,1642396;2987167,1628292;2978099,1650456;2985656,1665568;3001272,1670605;1773313,1688366;1943131,1687876;1943131,1650193;1773313,1649704;1773313,1688366;6427858,1694575;6597676,1694085;6597676,1656402;6427858,1655913;6427858,1694575;4494771,1720023;4516303,1707788;4504558,1685766;4496728,1683808;4495260,1682829;4491345,1680382;4490365,1679893;4486940,1676957;4484494,1674510;4482535,1672063;4460024,1666190;4454151,1688702;4494771,1720023;2244051,1733964;2257318,1732901;2378197,1681515;2368899,1647746;2240679,1704027;2244051,1733964;6898596,1740173;6911864,1739110;7032742,1687724;7023444,1653955;6895224,1710236;6898596,1740173;3968407,1742133;4002156,1729540;4015253,1702339;3986541,1692769;3955814,1712414;3949266,1732563;3968407,1742133;2495347,1754800;2512292,1738283;2519633,1714303;2494674,1695217;2478035,1738283;2495347,1754800;7149891,1761009;7166836,1744492;7174177,1720512;7149218,1701426;7132579,1744492;7149891,1761009;2479991,1800926;2492225,1772541;2466287,1751498;2438393,1767648;2479991,1800926;7134536,1807135;7146770,1778750;7120833,1757707;7092938,1773857;7134536,1807135;2174991,1809467;2193628,1798889;2183051,1780252;2182043,1779748;2180028,1778237;2179020,1777229;2176502,1775214;2174488,1772696;2173983,1772192;2170458,1765644;2149301,1760103;2143257,1781259;2174991,1809467;6829539,1815676;6848177,1805098;6837599,1786461;6836591,1785957;6834577,1784446;6833569,1783438;6831050,1781423;6829036,1778905;6828532,1778401;6825006,1771853;6803850,1766312;6797805,1787468;6829539,1815676;2576890,1824416;2589125,1802883;2592551,1753944;2558783,1744645;2555357,1812181;2576890,1824416;2001369,1827352;2018497,1801904;2029264,1776945;2008709,1750518;1978367,1807287;2001369,1827352;7231436,1830625;7243670,1809092;7247097,1760153;7213328,1750854;7209902,1818390;7231436,1830625;2349715,1831756;2361071,1821479;2400711,1753944;2371348,1731432;2325835,1800925;2349715,1831756;6655914,1833561;6673042,1808113;6683809,1783154;6663254,1756727;6632912,1813496;6655914,1833561;2043537,1834079;2056617,1832134;2110013,1796874;2095909,1772192;2039995,1802415;2043537,1834079;7004259,1837965;7015615,1827688;7055255,1760153;7025892,1737641;6980379,1807134;7004259,1837965;6698084,1840288;6711165,1838343;6764560,1803083;6750456,1778401;6694543,1808624;6698084,1840288;1636089,1851284;1645581,1820045;1570527,1758591;1546349,1789822;1623417,1848758;1636089,1851284;6290638,1857493;6300130,1826254;6225075,1764800;6200897,1796031;6277966,1854967;6290638,1857493;742659,1947741;751468,1945294;759788,1934527;761745,1929633;756851,1910057;742659,1904185;728466,1910057;723572,1929633;725530,1934527;731892,1943825;742659,1947741;5397205,1953944;5406014,1951497;5414334,1940731;5416292,1935837;5411398,1916261;5397205,1910388;5383013,1916261;5378119,1935837;5380076,1940731;5386438,1950029;5397205,1953944;1250499,1960591;1262754,1929352;1238575,1882506;1198278,1893587;1212382,1926833;1236560,1955546;1250499,1960591;5905047,1966796;5917302,1935557;5893123,1888711;5852826,1899792;5866930,1933038;5891108,1961751;5905047,1966796;1938244,1979221;2211260,1870921;2193126,1847247;1938244,1945472;1938244,1979221;6592792,1985426;6865808,1877126;6847674,1853456;6592792,1951677;6592792,1985426;956799,2004241;965333,1965357;889967,1909077;867455,1938441;939884,1998636;956799,2004241;5611342,2010445;5619876,1971561;5544510,1915281;5521998,1944645;5594428,2004840;5611342,2010445;3292499,2032850;3306538,2013649;3265431,1943666;3241451,1957858;3284027,2026863;3292499,2032850;2920006,2040307;2929710,2038120;3084359,1938284;3068698,1911367;2916494,2015118;2920006,2040307;81986,2043170;103519,2025062;104498,2022126;104987,2020658;109881,2013317;121626,2006955;139734,1988847;121626,1970739;66325,2019679;81986,2043170;4736529,2049375;4758062,2031267;4759041,2028330;4759531,2026862;4764424,2019521;4776170,2013159;4794278,1995051;4776170,1976944;4720868,2025883;4736529,2049375;2218313,2057297;2231914,2024555;2202193,1992317;2202193,1966627;2176503,1966627;2167437,2022037;2218313,2057297;6872861,2063503;6886462,2030760;6856742,1998522;6856742,1972832;6831052,1972832;6821985,2028242;6872861,2063503;2788722,2081240;2802470,2072377;2818254,2054542;2825346,2057899;2835548,2055947;2842096,2051918;2845622,2023709;2845559,2023688;2889091,1974499;2866579,1951986;2772616,2049375;2788722,2081240;3423838,2083104;3445035,2063077;3377990,1932410;3347646,1950028;3415182,2075312;3423838,2083104;863462,2087070;876262,2055894;803343,1892438;769086,1896843;850814,2080854;863462,2087070;5518007,2093275;5530807,2062099;5457888,1898642;5423631,1903046;5505359,2087058;5518007,2093275;1137276,2095353;1152441,2063341;1162515,2002895;1131284,1971664;1111640,2079964;1124744,2094296;1137276,2095353;3039649,2095473;3050140,2088287;3088927,2028344;3060213,2011721;3022435,2072168;3039649,2095473;5791823,2101559;5806988,2069546;5817062,2009100;5785831,1977869;5766186,2086169;5779291,2100502;5791823,2101559;3504985,2104809;3504985,2077103;3504985,2104809;4067338,2115891;4068144,2115891;4066129,2115388;2944412,2117465;2954424,2103298;2949387,2087682;2931756,2083652;2927223,2085164;2915637,2098260;2923193,2114380;2927223,2116898;2944412,2117465;4071263,2117527;4067338,2115891;4057565,2115891;4058652,2116183;4067424,2117301;4083080,2132177;4083242,2131777;4083207,2131693;4083759,2133018;4083299,2131636;4083242,2131777;4082577,2134099;4083080,2132177;4082490,2133636;4499803,2139561;4508963,2135508;4651376,2007287;4632779,1983307;4490856,2117400;4499803,2139561;3620338,2148633;3628900,2143596;3636959,2128988;3631922,2116899;3619834,2111861;3605226,2120928;3601196,2127477;3604220,2145107;3620338,2148633;4078521,2149586;4079876,2149060;4083759,2142589;4083759,2140407;4082577,2134099;1194953,2151393;1194984,2151300;1194929,2151109;1194910,2151202;1195034,2151478;1195255,2150487;1194984,2151300;4035065,2151824;4034394,2150648;4034394,2151152;18062,2153004;107221,2144944;111250,2114217;10002,2124291;18062,2153004;3852698,2154029;3852779,2154018;3853671,2153126;3853284,2153358;3852202,2154594;3852698,2154029;3852529,2154050;3852202,2154594;3852635,2154594;3853118,2153975;3852779,2154018;3852548,2154707;3853671,2154594;3852635,2154594;5849501,2157599;5849532,2157506;5849478,2157315;5849459,2157408;5849583,2157684;5849804,2156692;5849532,2157506;4077211,2157701;4080737,2153167;4077364,2157383;4076707,2158204;4077211,2157701;4077004,2157833;4672609,2159209;4761768,2151149;4765797,2120422;4664549,2130497;4672609,2159209;4039747,2160016;4038480,2155237;4035065,2151824;4040439,2161226;4039747,2160016;4039935,2160723;4040439,2161226;4072475,2161414;4073181,2161226;4073685,2160723;3832627,2164872;3845963,2163159;3852548,2154707;3850490,2154913;3852202,2155084;3848777,2155084;3850490,2154913;3847309,2154594;3848287,2154594;3852529,2154050;3852753,2153677;3853284,2153358;3853487,2153126;3853671,2153126;3854649,2151169;3854160,2152637;3853118,2153975;3862113,2152820;3870800,2141870;3868842,2127678;3857096,2119847;3842904,2119847;3833606,2124252;3820392,2143828;3822350,2157041;3832627,2164872;4063106,2166767;4072475,2161414;4070695,2161889;4050513,2167271;4070695,2161889;4077004,2157833;4077364,2157383;4081728,2148343;4079876,2149060;4077715,2152663;4078521,2149586;4075571,2150729;4075390,2151175;4076707,2150648;4075196,2151656;4075390,2151175;4074188,2151656;4073942,2151360;4073181,2151656;4073874,2151278;4073942,2151360;4075571,2150729;4082490,2133636;4081241,2126973;4083207,2131693;4083256,2131507;4083299,2131636;4083759,2130499;4083759,2133018;4083759,2140407;4084263,2143092;4081728,2148343;4084389,2147311;4090308,2136544;4077715,2117906;4071263,2117527;4072174,2117906;4067424,2117301;4061526,2116954;4078218,2121432;4078722,2121936;4060588,2116899;4061526,2116954;4058652,2116183;4052906,2115451;4037416,2126973;4033386,2136040;4038480,2155237;2758119,2170990;2770170,2165851;2770660,2140891;2753042,2131593;2736401,2148233;2742274,2161936;2745700,2165851;2758119,2170990;986559,2175612;999590,2170412;1034336,2136155;1034336,2114132;1012314,2114132;973162,2144475;973162,2170902;986559,2175612;4111464,2180871;4125064,2175330;4130605,2161729;4128087,2152158;4121034,2145610;4114990,2141580;4094841,2145106;4090307,2163240;4094841,2171300;4101893,2178352;4111464,2180871;5641104,2181817;5654134,2176617;5688880,2142360;5688880,2120337;5666858,2120337;5627707,2150680;5627707,2177107;5641104,2181817;3788581,2195216;3788581,2164873;3788581,2195216;1184676,2195318;1207848,2183732;1199788,2159050;1196766,2157035;1196262,2155524;1196262,2155020;1195759,2154013;1195034,2151478;1195003,2151620;1194953,2151393;1194751,2151998;1194910,2151202;1194751,2150487;1194929,2151109;1195255,2149479;1196262,2148472;1161002,2128826;1156972,2166606;1184676,2195318;87393,2196206;83543,2195821;81242,2196051;3874225,2196275;3874714,2196194;3873735,2196194;754771,2197757;766639,2192435;789640,2167475;787683,2136155;756362,2141538;737276,2169433;742170,2193903;754771,2197757;3883034,2198641;3882055,2198151;3882314,2198352;94457,2199347;92106,2196324;87393,2196206;88580,2196324;93114,2198339;97144,2201362;96640,2200858;96856,2201146;5839225,2201524;5862397,2189938;5854337,2165256;5851315,2163241;5850811,2161730;5850811,2161226;5850307,2160218;5849583,2157684;5849552,2157826;5849501,2157599;5849300,2158204;5849459,2157408;5849300,2156692;5849478,2157315;5849804,2155685;5850811,2154677;5815550,2135032;5811521,2172812;5839225,2201524;3886459,2201577;3885970,2201088;3886184,2201363;4741943,2202412;4738092,2202027;4735791,2202257;5409316,2203962;5421184,2198640;5444185,2173681;5442228,2142359;5410907,2147743;5391821,2175638;5396715,2200108;5409316,2203962;99382,2204888;99158,2204384;99662,2204888;96856,2201146;94457,2199347;97809,2203656;3889396,2205492;3888906,2204513;3889194,2205233;4749006,2205553;4746656,2202531;4741943,2202412;4743129,2202531;4747663,2204546;3457591,2206472;3469728,2197492;3521107,2153164;3511538,2118911;3436481,2178350;3457591,2206472;4751693,2207568;4751189,2207064;4751405,2207353;100825,2208135;100670,2205895;99382,2204888;100203,2206735;100481,2207092;100453,2207296;101173,2208918;100825,2208135;100833,2208236;4177451,2209078;4177451,2190944;4177451,2209078;3890864,2209408;3890374,2207939;3890403,2208255;4753932,2211095;4753708,2210590;4754212,2211094;4751405,2207353;4749006,2205553;4752359,2209863;101123,2212444;101124,2212429;100833,2208236;100670,2207910;101173,2212947;101173,2211940;101124,2212429;101131,2212524;3890864,2213322;3890864,2212833;3890842,2213078;4755375,2214341;4755219,2212102;4753932,2211095;4754753,2212942;4755030,2213298;4755002,2213503;152853,2214394;155072,2211437;154568,2211940;155192,2210536;153085,2212399;4755723,2215124;4755375,2214341;4755382,2214442;2480543,2215864;2495163,2208095;2489290,2177753;2466779,2164539;2444268,2168943;2445735,2191945;2464821,2210052;2480543,2215864;4755672,2218650;4755674,2218637;4755382,2214442;4755219,2214117;4755723,2219154;4755723,2218147;4755674,2218637;4755680,2218723;4807403,2220601;4809621,2217643;4809117,2218147;4809742,2216742;4807635,2218606;7135086,2222069;7149707,2214300;7143834,2183958;7121323,2170743;7098810,2175148;7100279,2198150;7119364,2216258;7135086,2222069;141534,2222707;152553,2216978;152853,2214394;152265,2215178;152553,2214963;152049,2215466;152265,2215178;148523,2217985;149027,2217481;145638,2218988;144493,2220000;143080,2219638;139456,2220000;133915,2219496;128878,2217481;125868,2215224;124848,2214963;124848,2214459;125868,2215224;143080,2219638;144493,2219496;145638,2218988;153085,2212399;154863,2197114;154064,2195317;151042,2191791;147516,2188769;147012,2188545;134923,2186754;134419,2186754;138700,2186278;138449,2186250;138952,2186250;138700,2186278;142982,2186754;147012,2188545;148523,2188769;155072,2195317;154863,2197114;156079,2199851;156079,2199347;156533,2203881;156583,2203377;156583,2204384;156533,2203881;156079,2208414;156583,2207407;155192,2210536;157590,2208414;156583,2190280;149531,2183228;139960,2180205;136434,2180709;128878,2183228;121322,2190784;120314,2209925;129382,2220504;141534,2222707;3885970,2225558;3886459,2225068;3886180,2225277;3882544,2228005;3883523,2227515;3882722,2227871;4625259,2228723;4646919,2228220;4646919,2206056;4625259,2205552;4613673,2217138;4625259,2228723;4796083,2228914;4807102,2223184;4807403,2220601;4806815,2221385;4807102,2221169;4806599,2221673;4806815,2221385;4803073,2224191;4803576,2223688;4800187,2225194;4799043,2226207;4797629,2225844;4794005,2226207;4788464,2225703;4783427,2223688;4780418,2221431;4779397,2221169;4779397,2220666;4780418,2221431;4797629,2225844;4799043,2225703;4800187,2225194;4807635,2218606;4809412,2203320;4808614,2201524;4805591,2197998;4802065,2194975;4801562,2194751;4789472,2192961;4788968,2192961;4793250,2192484;4792998,2192456;4793502,2192456;4793250,2192484;4797532,2192961;4801562,2194751;4803073,2194975;4809621,2201524;4809412,2203320;4810629,2206057;4810629,2205554;4811082,2210087;4811132,2209583;4811132,2210591;4811082,2210087;4810629,2214621;4811132,2213613;4809742,2216742;4812140,2214621;4811132,2196486;4804080,2189434;4794509,2186412;4790983,2186915;4783427,2189434;4775871,2196990;4774864,2216132;4783931,2226710;4796083,2228914;1029930,2231587;1044123,2225714;1049506,2216905;1049506,2205649;1047548,2200755;1041186,2191456;1029930,2187541;1020632,2189988;1012312,2200755;1010355,2205649;1015737,2225714;1029930,2231587;89084,2234608;101866,2223085;101131,2212524;101123,2212444;100670,2216977;100670,2216473;98655,2221007;95632,2224533;98655,2220503;100453,2207296;100203,2206735;97809,2203656;89084,2196828;71454,2201362;74979,2198339;74476,2198339;79010,2196324;78506,2196324;81242,2196051;74602,2195884;63898,2209421;67424,2227556;89084,2234608;1357955,2237630;1381630,2226548;1382637,2223022;1382336,2221951;1382134,2222518;1378104,2206902;1382336,2221951;1384652,2215466;1376089,2197835;1356443,2202873;1352917,2208414;1355039,2205867;1354933,2205895;1355436,2205391;1355039,2205867;1356464,2205500;1359466,2202873;1370548,2201865;1356464,2205500;1351407,2209925;1349392,2212947;1347880,2226548;1357955,2237630;5684476,2237792;5698668,2231919;5704052,2223110;5704052,2211854;5702094,2206960;5695732,2197661;5684476,2193747;5675178,2196193;5666858,2206960;5664901,2211854;5670283,2231919;5684476,2237792;3874714,2239261;3881076,2238282;3891353,2232410;3897715,2217238;3889396,2200109;3887302,2199538;3887438,2199619;3893311,2213322;3888652,2221545;3888417,2222132;3888906,2221642;3887639,2223333;3884991,2228005;3882544,2228005;3882422,2228005;3879119,2229473;3880097,2229473;3875693,2229913;3876182,2229962;3875203,2229962;3875693,2229913;3871288,2229473;3871778,2229473;3868474,2228005;3867863,2228005;3867373,2227515;3868474,2228005;3882422,2228005;3882722,2227871;3886180,2225277;3887639,2223333;3888652,2221545;3890374,2217238;3890374,2218216;3890842,2213078;3890403,2208255;3889194,2205233;3886184,2201363;3882314,2198352;3880936,2197802;3877091,2196753;3874225,2196275;3868841,2197173;3869331,2196928;3868771,2197103;3864926,2198641;3865416,2198151;3858564,2205003;3861305,2201348;3861011,2201577;3861501,2201088;3861305,2201348;3865416,2198151;3868771,2197103;3869820,2196683;3869331,2196928;3873246,2195704;3877091,2196753;3879189,2197103;3878140,2196683;3879608,2197173;3879189,2197103;3880936,2197802;3887302,2199538;3877650,2193747;3852202,2204024;3861501,2235835;3874714,2239261;4743633,2240815;4756415,2229292;4755680,2218723;4755672,2218650;4755219,2223184;4755219,2222680;4753204,2227214;4750182,2230740;4753204,2226710;4755002,2213503;4754753,2212942;4752359,2209863;4743633,2203035;4726003,2207568;4729529,2204546;4729025,2204546;4733559,2202531;4733056,2202531;4735791,2202257;4729151,2202090;4718447,2215628;4721973,2233762;4743633,2240815;2389942,2243332;2404625,2242843;2413923,2238928;2421264,2233055;2424200,2229140;2427137,2225225;2431051,2216416;2431540,2202223;2427137,2189009;2407062,2173236;2406093,2172859;2406582,2172859;2407062,2173236;2414902,2176285;2414413,2175796;2405604,2171881;2400220,2171391;2390432,2171391;2381133,2173838;2372813,2178732;2368898,2181668;2363026,2189009;2358621,2202713;2358621,2212501;2363026,2226204;2368898,2233544;2380644,2240885;2389942,2243332;6012505,2243836;6036180,2232754;6037187,2229228;6036886,2228158;6036684,2228725;6032654,2213109;6036886,2228158;6039202,2221672;6030639,2204042;6010994,2209079;6007467,2214620;6009589,2212074;6009483,2212102;6009986,2211598;6009589,2212074;6011014,2211707;6014016,2209079;6025098,2208072;6011014,2211707;6005957,2216131;6003942,2219154;6002430,2232754;6012505,2243836;1547582,2244983;1562386,2235501;1552108,2142028;1519319,2161114;1536448,2232076;1547582,2244983;7044489,2249537;7059171,2249048;7068469,2245133;7075810,2239261;7078747,2235345;7081683,2231430;7085598,2222621;7086087,2208429;7081683,2195214;7061608,2179441;7060639,2179065;7061129,2179065;7061608,2179441;7069448,2182490;7068959,2182001;7060150,2178086;7054767,2177596;7044979,2177596;7035680,2180043;7027360,2184937;7023445,2187874;7017572,2195214;7013168,2208918;7013168,2218706;7017572,2232409;7023445,2239750;7035191,2247091;7044489,2249537;6202127,2251188;6216931,2241706;6206653,2148232;6173864,2167318;6190993,2238281;6202127,2251188;2866776,2270029;2878866,2268518;2884911,2263985;2893473,2249376;2888435,2237287;2876347,2232250;2861739,2240813;2857205,2246858;2855191,2256933;2859724,2266000;2866776,2270029;2549974,2288288;2549051,2287596;2548636,2287358;2549365,2288044;2550101,2288383;2550051,2288319;2549974,2288288;2550935,2288672;2549842,2288047;2550051,2288319;2551170,2288806;2551054,2288720;2550935,2288672;2551774,2289008;2550767,2288504;2551054,2288720;2552278,2290016;2551774,2289512;2551991,2289801;2553815,2292233;2551991,2289801;2550101,2288383;2551103,2289681;2554887,2293241;2554797,2293038;2554797,2293156;2554797,2293541;2554797,2293156;2553815,2292233;7204523,2294494;7203600,2293802;7203185,2293565;7203914,2294251;7204650,2294589;7204600,2294525;7204523,2294494;7205485,2294879;7204390,2294254;7204600,2294525;7205719,2295013;7205604,2294927;7205485,2294879;7206323,2295214;7205316,2294711;7205604,2294927;7206827,2296222;7206323,2295718;7206540,2296007;7208364,2298439;7206540,2296007;7204650,2294589;7205653,2295887;7209436,2299448;7209346,2299245;7209346,2299363;7209346,2299748;7209346,2299363;7208364,2298439;3134255,2305290;3135259,2305038;3135784,2304834;3135132,2304900;3131232,2305290;3132238,2305290;3131736,2305239;3130728,2306801;3143322,2304282;3150877,2292697;3150877,2281614;3145335,2272547;3129721,2265999;3111586,2276073;3108564,2286652;3111586,2297230;3118639,2304282;3130728,2306801;3124871,2303527;3123171,2302771;3123521,2302771;3119016,2300252;3117925,2297454;3116624,2295719;3116624,2296222;3114609,2291689;3114609,2292192;3114173,2287833;3114106,2287659;3114106,2287155;3114173,2287833;3117925,2297454;3119646,2299749;3123676,2302771;3123521,2302771;3124871,2303527;3127704,2304786;3127203,2304786;3131736,2305239;3135132,2304900;3138787,2303275;3138284,2303275;3141465,2300889;3146233,2294076;3146847,2292697;3146847,2293200;3146233,2294076;3144831,2297230;3144831,2296726;3142024,2300469;3142311,2300252;3141810,2300756;3142024,2300469;3141465,2300889;3139795,2303275;3135784,2304834;3136269,2304786;3135259,2305038;934010,2310378;934010,2270248;934010,2310378;2815903,2312343;2826984,2312343;2841592,2297735;2826984,2284134;2815903,2284134;2801797,2298239;2815903,2312343;5588556,2316584;5588556,2276454;5588556,2316584;2542707,2328299;2554293,2325276;2564368,2312683;2560338,2294045;2551170,2288806;2554797,2291527;2553789,2291023;2556811,2295053;2554887,2293241;2556284,2296386;2556811,2297068;2556811,2297571;2556284,2296386;2551103,2289681;2549365,2288044;2546737,2286994;2547745,2287497;2543566,2287117;2529611,2293038;2533640,2290016;2533137,2290016;2538174,2288001;2537670,2288001;2542875,2287055;2542204,2286994;2543211,2286994;2542875,2287055;2543566,2287117;2546233,2285986;2548636,2287358;2548248,2286994;2549051,2287596;2549842,2288047;2548248,2285986;2534144,2283971;2521048,2294045;2521551,2316209;2535656,2327291;2542707,2328299;7197256,2334505;7208842,2331483;7218916,2318889;7214887,2300251;7205719,2295013;7209346,2297733;7208338,2297229;7211361,2301259;7209436,2299448;7210834,2302592;7211361,2303274;7211361,2303778;7210834,2302592;7205653,2295887;7203914,2294251;7201286,2293200;7202294,2293704;7198115,2293324;7184160,2299245;7188189,2296222;7187686,2296222;7192723,2294207;7192219,2294207;7197425,2293261;7196753,2293200;7197761,2293200;7197425,2293261;7198115,2293324;7200782,2292192;7203185,2293565;7202797,2293200;7203600,2293802;7204390,2294254;7202797,2292192;7188693,2290178;7175597,2300251;7176100,2322416;7190205,2333498;7197256,2334505;4056054,2336519;4077210,2329467;4088292,2309822;4068647,2298740;4046483,2302266;4033890,2324430;4056054,2336519;1862259,2344574;1877552,2343167;1921597,2306462;1921597,2284930;1900064,2284930;1862870,2308909;1850635,2333868;1862259,2344574;3082402,2345458;3099041,2328818;3082402,2312179;3065762,2317562;3061357,2328818;3065762,2340075;3082402,2345458;6516804,2350779;6532098,2349373;6576143,2312668;6576143,2291135;6554610,2291135;6517416,2315115;6505181,2340074;6516804,2350779;4098333,2353410;4098192,2353061;4097863,2352639;4097863,2353143;126611,2353486;146509,2336359;171695,2268860;141975,2251229;109737,2335856;126611,2353486;4132116,2355662;4132620,2354654;4132482,2354838;4129597,2358684;4130101,2358180;4129814,2358396;4128711,2359223;4129814,2358396;4132482,2354838;4132593,2354587;4130065,2356023;4781160,2359692;4801057,2342565;4826244,2275066;4796524,2257436;4764286,2342062;4781160,2359692;4124056,2361706;4128086,2360699;4128711,2359223;4126071,2361203;4126575,2360699;4119163,2362930;4121538,2362714;4124056,2361706;4115997,2363218;4117653,2363067;4130065,2356023;4133627,2347602;4125064,2332490;4128590,2335009;4131612,2338535;4133627,2343068;4133627,2342565;4134106,2347350;4134131,2347099;4134131,2347602;4134106,2347350;4133627,2352136;4134131,2351128;4132593,2354587;4135138,2353143;4116500,2321913;4100885,2328461;4094336,2343572;4098192,2353061;4098565,2353541;4115540,2363176;4116897,2363496;4119163,2362930;4117653,2363067;4116500,2363721;4116897,2363496;4116346,2363634;4109952,2365232;4116346,2363634;4115540,2363176;4110456,2362714;4105418,2360699;4101389,2357173;4098565,2353541;4098333,2353410;4100885,2359691;4109952,2365232;819006,2366168;834667,2358338;829283,2341698;809708,2327995;785727,2336314;796982,2359316;819006,2366168;631566,2369104;643801,2359317;636460,2331421;627651,2326038;614438,2320654;601714,2321633;592416,2329463;595352,2353444;606608,2362253;615417,2367147;631566,2369104;5473550,2372374;5489210,2364543;5483827,2347903;5464251,2334200;5440271,2342520;5451527,2365522;5473550,2372374;5286113,2375310;5298348,2365523;5291006,2337627;5282198,2332243;5268984,2326860;5256260,2327839;5246962,2335669;5249898,2359650;5261154,2368458;5269963,2373353;5286113,2375310;4532943,2409078;4548114,2388035;4547135,2384609;4542730,2376779;4522176,2376779;4517772,2384609;4516793,2388035;4532943,2409078;1375586,2413428;1384149,2410909;1389690,2403521;1392209,2399323;1391705,2400834;1389690,2403521;1387675,2406879;1393216,2399323;1394224,2385723;1392209,2381190;1387172,2375649;1375586,2371618;1366015,2374137;1356949,2385723;1357955,2399323;1363496,2406879;1363494,2406876;1359467,2400834;1358963,2399323;1363494,2406876;1365511,2409902;1375586,2413428;3987930,2418751;3987863,2409245;4014245,2397974;4016764,2398982;4023445,2410927;4024486,2405843;4002660,2394952;3999637,2395456;3987674,2418438;6030135,2419634;6038699,2417116;6044239,2409729;6046758,2405530;6046255,2407041;6044239,2409729;6042225,2413086;6047766,2405530;6048773,2391929;6046758,2387396;6041721,2381856;6030135,2377825;6020565,2380344;6011498,2391929;6012505,2405530;6018046,2413086;6018043,2413081;6014017,2407041;6013512,2405530;6018043,2413081;6020061,2416108;6030135,2419634;4021562,2420122;4025075,2413841;4023445,2410927;4016815,2428609;4020015,2427678;4021562,2420122;4012979,2429726;4014245,2429708;4016764,2428701;4016815,2428609;2123614,2431436;2136207,2421991;2129155,2394790;2120087,2389753;2113539,2384716;2100946,2370611;2079286,2363559;2069211,2383708;2107998,2429546;2123614,2431436;4002660,2432731;4012979,2429726;3997087,2429952;3987930,2418751;3987965,2423687;3999637,2432227;4002660,2432731;6778161,2437642;6790754,2428197;6783702,2400996;6774635,2395959;6768086,2390922;6755493,2376818;6733833,2369766;6723759,2389914;6762545,2435753;6778161,2437642;1194987,2438520;1211985,2416085;1101873,2287864;1086702,2312824;1186048,2431256;1194987,2438520;5849530,2444725;5866528,2422290;5756416,2294069;5741245,2319029;5840591,2437461;5849530,2444725;4314683,2445904;4327399,2443335;4408148,2386566;4390041,2355245;4310760,2413971;4314683,2445904;1910022,2455542;1922578,2450831;2015073,2248224;1982773,2248224;1903002,2426362;1910022,2455542;3593138,2459640;3602205,2436760;3530677,2371780;3512540,2389914;3583063,2455901;3593138,2459640;6564566,2461747;6577122,2457037;6669617,2254429;6637317,2254429;6557546,2432568;6564566,2461747;3969414,2464466;3987548,2459429;3993089,2446332;3987548,2433235;3969919,2428198;3963874,2429205;3960851,2429709;3952288,2434746;3952288,2457917;3963370,2463458;3969414,2464466;2091878,2472866;2091878,2472363;2091853,2472614;2091687,2474269;2091853,2472614;2091799,2472076;6746427,2479072;6746427,2478569;6746402,2478820;6746237,2480473;6746402,2478820;6746348,2478283;2089401,2481337;2089410,2481329;2089863,2480422;2089726,2480605;2056617,2481933;2055106,2479918;2055106,2480422;2088688,2481989;2091374,2480422;2091687,2474269;2091374,2477400;2091374,2476896;2089863,2480297;2089863,2480422;2089863,2480926;2089410,2481329;2089360,2481430;2089401,2481337;2088730,2481933;2086841,2484452;2087345,2483948;2087057,2484164;4628374,2484934;4653333,2470741;4657737,2452145;4653333,2441378;4628374,2427186;4603415,2441378;4599500,2456060;4603415,2470741;4628374,2484934;2060143,2485459;2056617,2481933;2058128,2483948;2082857,2487153;2083314,2486971;2087057,2484164;2088688,2481989;2088627,2482025;6743950,2487543;6743959,2487535;6744412,2486628;6744275,2486811;6711166,2488139;6709655,2486125;6709655,2486628;6743237,2488196;6745924,2486628;6746237,2480473;6745924,2483606;6745924,2483102;6744412,2486503;6744412,2486628;6744412,2487132;6743959,2487535;6743909,2487636;6743950,2487543;6743279,2488140;2067363,2489321;2066692,2488784;2062158,2486971;2060143,2485459;2062662,2487978;2076042,2489366;2080796,2488985;2082857,2487153;2078278,2488985;2076402,2489156;2072737,2489489;2076402,2489156;2088627,2482025;2088730,2481933;2089726,2480605;2089863,2480297;2089863,2464932;2089360,2463799;2088045,2462265;2074874,2454802;2074248,2454732;2074751,2454732;2074874,2454802;2078781,2455236;2078278,2455236;2082811,2457251;2086337,2460273;2088045,2462265;2089863,2463295;2089863,2464932;2091374,2468333;2091374,2467829;2091799,2472076;2092508,2458132;2074751,2447176;2053595,2462792;2055610,2479918;2066692,2488784;2067196,2488985;2072737,2489489;2068203,2489993;2069384,2489898;2067363,2489321;6741390,2490658;6741894,2490154;6741605,2490371;2073240,2491000;2076042,2489366;2069384,2489898;6714692,2491666;6711166,2488139;6712677,2490154;6737406,2493360;6737863,2493177;6741605,2490371;6743237,2488196;6743175,2488231;6721913,2495528;6721241,2494990;6716707,2493177;6714692,2491666;6717211,2494184;6730591,2495572;6735345,2495192;6737406,2493360;6732827,2495192;6730951,2495362;6727286,2495695;6730951,2495362;6743175,2488231;6743279,2488140;6744275,2486811;6744412,2486503;6744412,2471138;6743909,2470005;6742594,2468471;6729423,2461008;6728797,2460938;6729300,2460938;6729423,2461008;6733330,2461442;6732827,2461442;6737360,2463457;6740886,2466479;6742594,2468471;6744412,2469502;6744412,2471138;6745924,2474539;6745924,2474035;6746348,2478283;6747057,2464338;6729300,2453382;6708144,2468998;6710159,2486125;6721241,2494990;6721745,2495192;6727286,2495695;6722752,2496199;6723933,2496105;6721913,2495528;6727789,2497207;6730591,2495572;6723933,2496105;2851775,2514725;2862664,2506956;2871473,2489826;2868047,2471719;2849451,2472698;2837217,2487379;2838684,2511850;2851775,2514725;838924,2516939;849346,2509559;945756,2382319;922755,2359318;820962,2492920;838924,2516939;5493469,2523144;5503891,2515765;5600301,2388524;5577300,2365524;5475507,2499126;5493469,2523144;1288442,2530795;1308087,2526765;1313628,2522232;1320680,2516187;1327228,2500068;1320680,2483949;1304561,2477400;1288442,2483949;1282397,2491001;1279375,2494527;1273834,2504098;1273834,2516187;1288442,2530795;5942992,2537001;5962636,2532972;5968177,2528438;5975229,2522393;5981778,2506274;5975229,2490155;5959110,2483607;5942992,2490155;5936946,2497207;5933925,2500733;5928384,2510304;5928384,2522393;5942992,2537001;3429557,2543668;3445524,2522127;3390714,2416908;3362817,2433547;3420564,2536809;3429557,2543668;2063734,2573611;2112028,2571092;2107495,2536839;2024380,2534824;2015817,2565551;2063734,2573611;6718281,2579817;6766575,2577298;6762042,2543045;6678928,2541031;6670364,2571757;6718281,2579817;1011313,2602581;1025528,2592266;1106767,2499771;1084745,2471386;987845,2569754;1011313,2602581;1320888,2605533;1339321,2603330;1425960,2492008;1385160,2480926;1315646,2563032;1320888,2605533;5665856,2608787;5680071,2598471;5761310,2505977;5739287,2477592;5642388,2575959;5665856,2608787;5975435,2611740;5993868,2609536;6080507,2498214;6039706,2487132;5970193,2569238;5975435,2611740;2619954,2634723;2638593,2629685;2644133,2616085;2638593,2602485;2619954,2596944;2615925,2597951;2604339,2607018;2604339,2624648;2615925,2633715;2619954,2634723;2391087,2636577;2390583,2634561;2390680,2635607;2390816,2637063;2390680,2635607;2390268,2634625;2390583,2634561;2389954,2633932;2389850,2635637;2390881,2637160;2391087,2636577;2390877,2637154;2390835,2637269;2390877,2637154;2390816,2637063;2391385,2637903;2391590,2637080;2391266,2637729;2390892,2638348;2391087,2638088;2391266,2637729;2390881,2637160;2390709,2637647;7045637,2642783;7045133,2640768;7045230,2641814;7045366,2643270;7045230,2641814;7044818,2640831;7045133,2640768;7044503,2640138;7044399,2641843;7045431,2643366;7045637,2642783;7045427,2643360;7045385,2643475;7045427,2643360;7045366,2643270;7045935,2644110;7046140,2643286;7045816,2643935;2572930,2644132;2589049,2635065;2588545,2616427;2586530,2612397;2558826,2612397;2556811,2616427;2556811,2635065;2572930,2644132;7045442,2644554;7045637,2644294;7045816,2643935;7045431,2643366;7045259,2643853;4039657,2644687;4040127,2643528;4040127,2634595;4039620,2633548;4038630,2640871;4039612,2644518;4039638,2644474;4039612,2644519;4038170,2646921;4038333,2646758;4039612,2644519;4039612,2644518;3947144,2649857;3956443,2618047;3839479,2563235;3822839,2591130;3947144,2649857;7227479,2650338;7243598,2641271;7243095,2622633;7241080,2618603;7213375,2618603;7211360,2622633;7211360,2641271;7227479,2650338;3476048,2652863;3486631,2647900;3545357,2578895;3522846,2556384;3465587,2626366;3476048,2652863;764191,2661270;790128,2641694;785192,2631748;790617,2633376;816066,2614289;790617,2595203;780830,2598139;768594,2614289;775589,2623523;764191,2621140;760276,2622608;746083,2641205;760276,2659801;764191,2661270;663865,2664696;684909,2655887;692739,2642673;692739,2626523;689313,2618693;684419,2612821;674632,2606459;666802,2604501;658971,2604501;649183,2607927;640375,2615757;636460,2622119;634991,2626523;634991,2642673;642822,2655887;663865,2664696;5418737,2667476;5444675,2647900;5439738,2637954;5445164,2639582;5470612,2620495;5445164,2601409;5435376,2604345;5423141,2620495;5430136,2629728;5418737,2627345;5414822,2628813;5400630,2647410;5414822,2666007;5418737,2667476;2376857,2669759;2392598,2661762;2396627,2645643;2391385,2637903;2391087,2639095;2390892,2638348;2389576,2640102;2389850,2635637;2386050,2630028;2389954,2633932;2391087,2615420;2366908,2610383;2360360,2663777;2376857,2669759;5318413,2670901;5339456,2662093;5347286,2648879;5347286,2632729;5343860,2624899;5338967,2619027;5329179,2612665;5321349,2610707;5313518,2610707;5303731,2614133;5294922,2621963;5291007,2628325;5289539,2632729;5289539,2648879;5297369,2662093;5318413,2670901;4013211,2673838;4029055,2668271;4037391,2656113;4039148,2652304;4038659,2654263;4037391,2656113;4036212,2658666;4038170,2655731;4041106,2648879;4041484,2640181;4040127,2643528;4040127,2646432;4039657,2644687;4039148,2645942;4038333,2646758;4037680,2647901;4038630,2640871;4033276,2620984;4033765,2621473;4039620,2633548;4040127,2629793;4040127,2634595;4041595,2637623;4041484,2640181;4046489,2627835;4046000,2626367;4032297,2612665;4005870,2616090;4023977,2613643;4001955,2617069;4020740,2614778;4021530,2614622;4022020,2614622;4020740,2614778;3997061,2619455;3985805,2641538;3987763,2654263;4013211,2673838;7031407,2675966;7047148,2667969;7051177,2651850;7045935,2644110;7045637,2645302;7045442,2644554;7044126,2646309;7044399,2641843;7040600,2636234;7044503,2640138;7045637,2621627;7021458,2616589;7014910,2669984;7031407,267596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  <v:line id="Conector recto 58" o:spid="_x0000_s1039" style="position:absolute;visibility:visible;mso-wrap-style:square" from="39104,0" to="39104,478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" strokecolor="#f2f2f2 [3052]" strokeweight=".5pt">
                <v:stroke joinstyle="miter"/>
                <o:lock v:ext="edit" shapetype="f"/>
              </v:line>
              <v:line id="Conector recto 59" o:spid="_x0000_s1040" style="position:absolute;visibility:visible;mso-wrap-style:square" from="39104,47880" to="39104,957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" strokecolor="#f2f2f2 [3052]" strokeweight=".5pt">
                <v:stroke joinstyle="miter"/>
                <o:lock v:ext="edit" shapetype="f"/>
              </v:line>
              <v:line id="Conector recto 60" o:spid="_x0000_s1041" style="position:absolute;flip:x;visibility:visible;mso-wrap-style:square" from="0,47880" to="78114,478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" strokecolor="#f2f2f2 [3052]" strokeweight=".5pt">
                <v:stroke joinstyle="miter"/>
                <o:lock v:ext="edit" shapetype="f"/>
              </v:line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xNjezNLY0NzS3NDdR0lEKTi0uzszPAykwqgUAA7RCgywAAAA="/>
  </w:docVars>
  <w:rsids>
    <w:rsidRoot w:val="00B26FC2"/>
    <w:rsid w:val="0025159A"/>
    <w:rsid w:val="00305CCC"/>
    <w:rsid w:val="0035011D"/>
    <w:rsid w:val="003B7E10"/>
    <w:rsid w:val="004B7AFA"/>
    <w:rsid w:val="005049ED"/>
    <w:rsid w:val="00583690"/>
    <w:rsid w:val="005D634E"/>
    <w:rsid w:val="00642969"/>
    <w:rsid w:val="00664205"/>
    <w:rsid w:val="008A5047"/>
    <w:rsid w:val="00931C0C"/>
    <w:rsid w:val="00B26FC2"/>
    <w:rsid w:val="00BB496F"/>
    <w:rsid w:val="00C35BF5"/>
    <w:rsid w:val="00C819C9"/>
    <w:rsid w:val="00C9128B"/>
    <w:rsid w:val="00CF11DA"/>
    <w:rsid w:val="00D11F53"/>
    <w:rsid w:val="00D83788"/>
    <w:rsid w:val="00E44911"/>
    <w:rsid w:val="00EB3782"/>
    <w:rsid w:val="00EE2DDC"/>
    <w:rsid w:val="00F135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3E6075A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4911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semiHidden/>
    <w:rsid w:val="00D11F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E44911"/>
  </w:style>
  <w:style w:type="paragraph" w:styleId="Piedepgina">
    <w:name w:val="footer"/>
    <w:basedOn w:val="Normal"/>
    <w:link w:val="PiedepginaCar"/>
    <w:uiPriority w:val="99"/>
    <w:semiHidden/>
    <w:rsid w:val="00D11F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semiHidden/>
    <w:rsid w:val="00E44911"/>
  </w:style>
  <w:style w:type="paragraph" w:styleId="NormalWeb">
    <w:name w:val="Normal (Web)"/>
    <w:basedOn w:val="Normal"/>
    <w:uiPriority w:val="99"/>
    <w:semiHidden/>
    <w:rsid w:val="00D11F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nfasissutil">
    <w:name w:val="Subtle Emphasis"/>
    <w:uiPriority w:val="19"/>
    <w:qFormat/>
    <w:rsid w:val="00BB496F"/>
    <w:rPr>
      <w:rFonts w:asciiTheme="majorHAnsi" w:hAnsiTheme="majorHAnsi" w:cstheme="minorBidi"/>
      <w:i/>
      <w:iCs/>
      <w:color w:val="FFFFFF" w:themeColor="background1"/>
      <w:kern w:val="24"/>
      <w:sz w:val="22"/>
      <w:szCs w:val="22"/>
      <w:lang w:val="en-ZA"/>
    </w:rPr>
  </w:style>
  <w:style w:type="paragraph" w:styleId="Ttulo">
    <w:name w:val="Title"/>
    <w:basedOn w:val="NormalWeb"/>
    <w:next w:val="Normal"/>
    <w:link w:val="TtuloCar"/>
    <w:uiPriority w:val="10"/>
    <w:qFormat/>
    <w:rsid w:val="00305CCC"/>
    <w:pPr>
      <w:spacing w:before="0" w:beforeAutospacing="0" w:after="0" w:afterAutospacing="0"/>
      <w:jc w:val="center"/>
    </w:pPr>
    <w:rPr>
      <w:rFonts w:asciiTheme="majorHAnsi" w:hAnsiTheme="majorHAnsi" w:cstheme="minorBidi"/>
      <w:b/>
      <w:bCs/>
      <w:color w:val="FFFFFF" w:themeColor="background1"/>
      <w:kern w:val="24"/>
      <w:sz w:val="84"/>
      <w:szCs w:val="108"/>
      <w:lang w:val="en-ZA"/>
    </w:rPr>
  </w:style>
  <w:style w:type="character" w:customStyle="1" w:styleId="TtuloCar">
    <w:name w:val="Título Car"/>
    <w:basedOn w:val="Fuentedeprrafopredeter"/>
    <w:link w:val="Ttulo"/>
    <w:uiPriority w:val="10"/>
    <w:rsid w:val="00305CCC"/>
    <w:rPr>
      <w:rFonts w:asciiTheme="majorHAnsi" w:eastAsiaTheme="minorEastAsia" w:hAnsiTheme="majorHAnsi"/>
      <w:b/>
      <w:bCs/>
      <w:color w:val="FFFFFF" w:themeColor="background1"/>
      <w:kern w:val="24"/>
      <w:sz w:val="84"/>
      <w:szCs w:val="108"/>
      <w:lang w:val="en-ZA"/>
    </w:rPr>
  </w:style>
  <w:style w:type="paragraph" w:styleId="Subttulo">
    <w:name w:val="Subtitle"/>
    <w:basedOn w:val="NormalWeb"/>
    <w:next w:val="Normal"/>
    <w:link w:val="SubttuloCar"/>
    <w:uiPriority w:val="11"/>
    <w:qFormat/>
    <w:rsid w:val="00305CCC"/>
    <w:pPr>
      <w:spacing w:before="0" w:beforeAutospacing="0" w:after="0" w:afterAutospacing="0"/>
      <w:jc w:val="center"/>
    </w:pPr>
    <w:rPr>
      <w:rFonts w:ascii="Bodoni MT Black" w:hAnsi="Bodoni MT Black" w:cstheme="minorBidi"/>
      <w:b/>
      <w:bCs/>
      <w:color w:val="FFFFFF" w:themeColor="background1"/>
      <w:kern w:val="24"/>
      <w:sz w:val="14"/>
      <w:szCs w:val="16"/>
      <w:lang w:val="en-ZA"/>
    </w:rPr>
  </w:style>
  <w:style w:type="character" w:customStyle="1" w:styleId="SubttuloCar">
    <w:name w:val="Subtítulo Car"/>
    <w:basedOn w:val="Fuentedeprrafopredeter"/>
    <w:link w:val="Subttulo"/>
    <w:uiPriority w:val="11"/>
    <w:rsid w:val="00305CCC"/>
    <w:rPr>
      <w:rFonts w:ascii="Bodoni MT Black" w:eastAsiaTheme="minorEastAsia" w:hAnsi="Bodoni MT Black"/>
      <w:b/>
      <w:bCs/>
      <w:color w:val="FFFFFF" w:themeColor="background1"/>
      <w:kern w:val="24"/>
      <w:sz w:val="14"/>
      <w:szCs w:val="16"/>
      <w:lang w:val="en-ZA"/>
    </w:rPr>
  </w:style>
  <w:style w:type="character" w:styleId="Textodelmarcadordeposicin">
    <w:name w:val="Placeholder Text"/>
    <w:basedOn w:val="Fuentedeprrafopredeter"/>
    <w:uiPriority w:val="99"/>
    <w:semiHidden/>
    <w:rsid w:val="00BB496F"/>
    <w:rPr>
      <w:color w:val="808080"/>
    </w:rPr>
  </w:style>
  <w:style w:type="character" w:styleId="Ttulodellibro">
    <w:name w:val="Book Title"/>
    <w:basedOn w:val="Fuentedeprrafopredeter"/>
    <w:uiPriority w:val="33"/>
    <w:semiHidden/>
    <w:qFormat/>
    <w:rsid w:val="00E44911"/>
    <w:rPr>
      <w:b/>
      <w:bCs/>
      <w:i/>
      <w:iCs/>
      <w:spacing w:val="5"/>
    </w:rPr>
  </w:style>
  <w:style w:type="paragraph" w:styleId="Sinespaciado">
    <w:name w:val="No Spacing"/>
    <w:uiPriority w:val="1"/>
    <w:semiHidden/>
    <w:qFormat/>
    <w:rsid w:val="00E44911"/>
    <w:pPr>
      <w:spacing w:after="0" w:line="240" w:lineRule="auto"/>
    </w:pPr>
  </w:style>
  <w:style w:type="paragraph" w:styleId="Prrafodelista">
    <w:name w:val="List Paragraph"/>
    <w:basedOn w:val="Normal"/>
    <w:uiPriority w:val="34"/>
    <w:semiHidden/>
    <w:qFormat/>
    <w:rsid w:val="00E4491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070E5ED4AFD4E44923BBFADA2DBD2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53B893-E29B-43ED-98F1-DB7241678D44}"/>
      </w:docPartPr>
      <w:docPartBody>
        <w:p w:rsidR="00000000" w:rsidRDefault="00FD02A5" w:rsidP="00FD02A5">
          <w:pPr>
            <w:pStyle w:val="8070E5ED4AFD4E44923BBFADA2DBD200"/>
          </w:pPr>
          <w:r w:rsidRPr="00BB496F">
            <w:rPr>
              <w:lang w:val="es-MX" w:bidi="es-MX"/>
            </w:rPr>
            <w:t>Fiesta 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Bodoni MT Black">
    <w:panose1 w:val="02070A03080606020203"/>
    <w:charset w:val="00"/>
    <w:family w:val="roman"/>
    <w:pitch w:val="variable"/>
    <w:sig w:usb0="00000003" w:usb1="00000000" w:usb2="00000000" w:usb3="00000000" w:csb0="0000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D02A5"/>
    <w:rsid w:val="00FD02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s-ES" w:eastAsia="es-E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Times New Roman"/>
      <w:sz w:val="3276"/>
      <w:szCs w:val="327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8070E5ED4AFD4E44923BBFADA2DBD200">
    <w:name w:val="8070E5ED4AFD4E44923BBFADA2DBD200"/>
    <w:rsid w:val="00FD02A5"/>
    <w:pPr>
      <w:spacing w:after="0" w:line="240" w:lineRule="auto"/>
      <w:jc w:val="center"/>
    </w:pPr>
    <w:rPr>
      <w:rFonts w:asciiTheme="majorHAnsi" w:hAnsiTheme="majorHAnsi"/>
      <w:b/>
      <w:bCs/>
      <w:color w:val="FFFFFF" w:themeColor="background1"/>
      <w:kern w:val="24"/>
      <w:sz w:val="84"/>
      <w:szCs w:val="108"/>
      <w:lang w:val="en-ZA" w:eastAsia="en-US"/>
    </w:rPr>
  </w:style>
  <w:style w:type="paragraph" w:customStyle="1" w:styleId="A4D36B9EE8204DF7863EE582BDD2F2AE">
    <w:name w:val="A4D36B9EE8204DF7863EE582BDD2F2AE"/>
    <w:rsid w:val="00FD02A5"/>
    <w:pPr>
      <w:spacing w:after="0" w:line="240" w:lineRule="auto"/>
      <w:jc w:val="center"/>
    </w:pPr>
    <w:rPr>
      <w:rFonts w:asciiTheme="majorHAnsi" w:hAnsiTheme="majorHAnsi"/>
      <w:b/>
      <w:bCs/>
      <w:color w:val="FFFFFF" w:themeColor="background1"/>
      <w:kern w:val="24"/>
      <w:sz w:val="84"/>
      <w:szCs w:val="108"/>
      <w:lang w:val="en-ZA" w:eastAsia="en-US"/>
    </w:rPr>
  </w:style>
  <w:style w:type="paragraph" w:customStyle="1" w:styleId="4736CA82871A4D33B5FFA7475E90FE48">
    <w:name w:val="4736CA82871A4D33B5FFA7475E90FE48"/>
    <w:rsid w:val="00FD02A5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4"/>
      <w:szCs w:val="16"/>
      <w:lang w:val="en-ZA" w:eastAsia="en-US"/>
    </w:rPr>
  </w:style>
  <w:style w:type="paragraph" w:styleId="Subttulo">
    <w:name w:val="Subtitle"/>
    <w:basedOn w:val="NormalWeb"/>
    <w:next w:val="Normal"/>
    <w:link w:val="SubttuloCar"/>
    <w:uiPriority w:val="11"/>
    <w:qFormat/>
    <w:rsid w:val="00FD02A5"/>
    <w:pPr>
      <w:spacing w:after="0" w:line="240" w:lineRule="auto"/>
      <w:jc w:val="center"/>
    </w:pPr>
    <w:rPr>
      <w:rFonts w:ascii="Bodoni MT Black" w:eastAsiaTheme="minorEastAsia" w:hAnsi="Bodoni MT Black" w:cstheme="minorBidi"/>
      <w:b/>
      <w:bCs/>
      <w:color w:val="FFFFFF" w:themeColor="background1"/>
      <w:kern w:val="24"/>
      <w:sz w:val="14"/>
      <w:szCs w:val="16"/>
      <w:lang w:val="en-ZA" w:eastAsia="en-US"/>
    </w:rPr>
  </w:style>
  <w:style w:type="character" w:customStyle="1" w:styleId="SubttuloCar">
    <w:name w:val="Subtítulo Car"/>
    <w:basedOn w:val="Fuentedeprrafopredeter"/>
    <w:link w:val="Subttulo"/>
    <w:uiPriority w:val="11"/>
    <w:rsid w:val="00FD02A5"/>
    <w:rPr>
      <w:rFonts w:ascii="Bodoni MT Black" w:hAnsi="Bodoni MT Black"/>
      <w:b/>
      <w:bCs/>
      <w:color w:val="FFFFFF" w:themeColor="background1"/>
      <w:kern w:val="24"/>
      <w:sz w:val="14"/>
      <w:szCs w:val="16"/>
      <w:lang w:val="en-ZA" w:eastAsia="en-US"/>
    </w:rPr>
  </w:style>
  <w:style w:type="paragraph" w:styleId="NormalWeb">
    <w:name w:val="Normal (Web)"/>
    <w:basedOn w:val="Normal"/>
    <w:uiPriority w:val="99"/>
    <w:semiHidden/>
    <w:unhideWhenUsed/>
    <w:rsid w:val="00FD02A5"/>
    <w:rPr>
      <w:rFonts w:ascii="Times New Roman" w:hAnsi="Times New Roman"/>
      <w:sz w:val="24"/>
      <w:szCs w:val="24"/>
    </w:rPr>
  </w:style>
  <w:style w:type="paragraph" w:customStyle="1" w:styleId="D22190B666924E319F81C0CD5994B039">
    <w:name w:val="D22190B666924E319F81C0CD5994B039"/>
    <w:rsid w:val="00FD02A5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4"/>
      <w:szCs w:val="16"/>
      <w:lang w:val="en-ZA" w:eastAsia="en-US"/>
    </w:rPr>
  </w:style>
  <w:style w:type="paragraph" w:customStyle="1" w:styleId="483343BA56C44E5BBE06C45F89F67AA3">
    <w:name w:val="483343BA56C44E5BBE06C45F89F67AA3"/>
    <w:rsid w:val="00FD02A5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4"/>
      <w:szCs w:val="16"/>
      <w:lang w:val="en-ZA" w:eastAsia="en-US"/>
    </w:rPr>
  </w:style>
  <w:style w:type="paragraph" w:customStyle="1" w:styleId="C617CD4054E34ECB81A194CDEDA8A245">
    <w:name w:val="C617CD4054E34ECB81A194CDEDA8A245"/>
    <w:rsid w:val="00FD02A5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4"/>
      <w:szCs w:val="16"/>
      <w:lang w:val="en-ZA" w:eastAsia="en-US"/>
    </w:rPr>
  </w:style>
  <w:style w:type="paragraph" w:customStyle="1" w:styleId="22C8338D2C084A1C8BAE99BBEC3D427F">
    <w:name w:val="22C8338D2C084A1C8BAE99BBEC3D427F"/>
    <w:rsid w:val="00FD02A5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4"/>
      <w:szCs w:val="16"/>
      <w:lang w:val="en-ZA" w:eastAsia="en-US"/>
    </w:rPr>
  </w:style>
  <w:style w:type="character" w:styleId="nfasissutil">
    <w:name w:val="Subtle Emphasis"/>
    <w:uiPriority w:val="19"/>
    <w:qFormat/>
    <w:rsid w:val="00FD02A5"/>
    <w:rPr>
      <w:rFonts w:asciiTheme="majorHAnsi" w:hAnsiTheme="majorHAnsi" w:cstheme="minorBidi"/>
      <w:i/>
      <w:iCs/>
      <w:color w:val="FFFFFF" w:themeColor="background1"/>
      <w:kern w:val="24"/>
      <w:sz w:val="22"/>
      <w:szCs w:val="22"/>
      <w:lang w:val="en-ZA"/>
    </w:rPr>
  </w:style>
  <w:style w:type="paragraph" w:customStyle="1" w:styleId="0BEC2CA461114410A2EBD90F8C708E23">
    <w:name w:val="0BEC2CA461114410A2EBD90F8C708E23"/>
    <w:rsid w:val="00FD02A5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US"/>
    </w:rPr>
  </w:style>
  <w:style w:type="paragraph" w:customStyle="1" w:styleId="2A471DFCFA4046C2A998DB55841BC569">
    <w:name w:val="2A471DFCFA4046C2A998DB55841BC569"/>
    <w:rsid w:val="00FD02A5"/>
    <w:pPr>
      <w:spacing w:after="0" w:line="240" w:lineRule="auto"/>
      <w:jc w:val="center"/>
    </w:pPr>
    <w:rPr>
      <w:rFonts w:asciiTheme="majorHAnsi" w:hAnsiTheme="majorHAnsi"/>
      <w:b/>
      <w:bCs/>
      <w:color w:val="FFFFFF" w:themeColor="background1"/>
      <w:kern w:val="24"/>
      <w:sz w:val="84"/>
      <w:szCs w:val="108"/>
      <w:lang w:val="en-ZA" w:eastAsia="en-US"/>
    </w:rPr>
  </w:style>
  <w:style w:type="paragraph" w:customStyle="1" w:styleId="402BB0C608704135846ABE993CAC5DE1">
    <w:name w:val="402BB0C608704135846ABE993CAC5DE1"/>
    <w:rsid w:val="00FD02A5"/>
    <w:pPr>
      <w:spacing w:after="0" w:line="240" w:lineRule="auto"/>
      <w:jc w:val="center"/>
    </w:pPr>
    <w:rPr>
      <w:rFonts w:asciiTheme="majorHAnsi" w:hAnsiTheme="majorHAnsi"/>
      <w:b/>
      <w:bCs/>
      <w:color w:val="FFFFFF" w:themeColor="background1"/>
      <w:kern w:val="24"/>
      <w:sz w:val="84"/>
      <w:szCs w:val="108"/>
      <w:lang w:val="en-ZA" w:eastAsia="en-US"/>
    </w:rPr>
  </w:style>
  <w:style w:type="paragraph" w:customStyle="1" w:styleId="3565F38B4723433493383E06E6377455">
    <w:name w:val="3565F38B4723433493383E06E6377455"/>
    <w:rsid w:val="00FD02A5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4"/>
      <w:szCs w:val="16"/>
      <w:lang w:val="en-ZA" w:eastAsia="en-US"/>
    </w:rPr>
  </w:style>
  <w:style w:type="paragraph" w:customStyle="1" w:styleId="C83884280B2A4802AC6CB53F13EB02C9">
    <w:name w:val="C83884280B2A4802AC6CB53F13EB02C9"/>
    <w:rsid w:val="00FD02A5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4"/>
      <w:szCs w:val="16"/>
      <w:lang w:val="en-ZA" w:eastAsia="en-US"/>
    </w:rPr>
  </w:style>
  <w:style w:type="paragraph" w:customStyle="1" w:styleId="DF7D6D9D4521414D9668FEB243826079">
    <w:name w:val="DF7D6D9D4521414D9668FEB243826079"/>
    <w:rsid w:val="00FD02A5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4"/>
      <w:szCs w:val="16"/>
      <w:lang w:val="en-ZA" w:eastAsia="en-US"/>
    </w:rPr>
  </w:style>
  <w:style w:type="paragraph" w:customStyle="1" w:styleId="DE5E3DFE869E4424BA5172CF9BDC4637">
    <w:name w:val="DE5E3DFE869E4424BA5172CF9BDC4637"/>
    <w:rsid w:val="00FD02A5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4"/>
      <w:szCs w:val="16"/>
      <w:lang w:val="en-ZA" w:eastAsia="en-US"/>
    </w:rPr>
  </w:style>
  <w:style w:type="paragraph" w:customStyle="1" w:styleId="594F30D2BC3845E0A264F34C44B98A6D">
    <w:name w:val="594F30D2BC3845E0A264F34C44B98A6D"/>
    <w:rsid w:val="00FD02A5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4"/>
      <w:szCs w:val="16"/>
      <w:lang w:val="en-ZA" w:eastAsia="en-US"/>
    </w:rPr>
  </w:style>
  <w:style w:type="paragraph" w:customStyle="1" w:styleId="575F0B74188A462F90E7BEC918089E7F">
    <w:name w:val="575F0B74188A462F90E7BEC918089E7F"/>
    <w:rsid w:val="00FD02A5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US"/>
    </w:rPr>
  </w:style>
  <w:style w:type="paragraph" w:customStyle="1" w:styleId="F68E0DCE61E146BE9A31E20C83E17FFB">
    <w:name w:val="F68E0DCE61E146BE9A31E20C83E17FFB"/>
    <w:rsid w:val="00FD02A5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US"/>
    </w:rPr>
  </w:style>
  <w:style w:type="paragraph" w:customStyle="1" w:styleId="53992BCA0AE2439496ED393D5D764F7E">
    <w:name w:val="53992BCA0AE2439496ED393D5D764F7E"/>
    <w:rsid w:val="00FD02A5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US"/>
    </w:rPr>
  </w:style>
  <w:style w:type="paragraph" w:customStyle="1" w:styleId="8B30E8228D194D74A9E580792F1734A4">
    <w:name w:val="8B30E8228D194D74A9E580792F1734A4"/>
    <w:rsid w:val="00FD02A5"/>
    <w:rPr>
      <w:rFonts w:eastAsiaTheme="minorHAnsi"/>
      <w:lang w:eastAsia="en-US"/>
    </w:rPr>
  </w:style>
  <w:style w:type="paragraph" w:customStyle="1" w:styleId="61A5F2115A904B0BAEBBAC7FF1C102B0">
    <w:name w:val="61A5F2115A904B0BAEBBAC7FF1C102B0"/>
    <w:rsid w:val="00FD02A5"/>
    <w:rPr>
      <w:rFonts w:eastAsiaTheme="minorHAnsi"/>
      <w:lang w:eastAsia="en-US"/>
    </w:rPr>
  </w:style>
  <w:style w:type="paragraph" w:customStyle="1" w:styleId="3911EF3E42DF4B7A961AFCADE9167AF0">
    <w:name w:val="3911EF3E42DF4B7A961AFCADE9167AF0"/>
    <w:rsid w:val="00FD02A5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- Holiday Flye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DB1A5E"/>
      </a:accent1>
      <a:accent2>
        <a:srgbClr val="8E0334"/>
      </a:accent2>
      <a:accent3>
        <a:srgbClr val="F2EA14"/>
      </a:accent3>
      <a:accent4>
        <a:srgbClr val="E1D231"/>
      </a:accent4>
      <a:accent5>
        <a:srgbClr val="0387A8"/>
      </a:accent5>
      <a:accent6>
        <a:srgbClr val="0A7493"/>
      </a:accent6>
      <a:hlink>
        <a:srgbClr val="0563C1"/>
      </a:hlink>
      <a:folHlink>
        <a:srgbClr val="954F72"/>
      </a:folHlink>
    </a:clrScheme>
    <a:fontScheme name="Custom 185">
      <a:majorFont>
        <a:latin typeface="Bodoni MT"/>
        <a:ea typeface=""/>
        <a:cs typeface=""/>
      </a:majorFont>
      <a:minorFont>
        <a:latin typeface="Corbe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0" ma:contentTypeDescription="Create a new document." ma:contentTypeScope="" ma:versionID="e39e7e9e36de66d473ce04bb4ab2dbb8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9dc5994665da46609c24125788630d8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58281400-1E5C-4E61-8C7D-5CFF5FF8C53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A3D102F-24A0-41D6-94F7-466344B168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1E49334-4342-4D9D-9569-CB6373A09BD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2</Words>
  <Characters>13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3-05T13:43:00Z</dcterms:created>
  <dcterms:modified xsi:type="dcterms:W3CDTF">2019-04-24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